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8C18CC0" w14:textId="77777777" w:rsidTr="000D1B89">
        <w:trPr>
          <w:cantSplit/>
          <w:trHeight w:hRule="exact" w:val="851"/>
        </w:trPr>
        <w:tc>
          <w:tcPr>
            <w:tcW w:w="1276" w:type="dxa"/>
            <w:tcBorders>
              <w:bottom w:val="single" w:sz="4" w:space="0" w:color="auto"/>
            </w:tcBorders>
            <w:vAlign w:val="bottom"/>
          </w:tcPr>
          <w:p w14:paraId="3E024A1F" w14:textId="77777777" w:rsidR="00717266" w:rsidRDefault="00717266" w:rsidP="000D1B89">
            <w:pPr>
              <w:spacing w:after="80"/>
            </w:pPr>
          </w:p>
        </w:tc>
        <w:tc>
          <w:tcPr>
            <w:tcW w:w="2268" w:type="dxa"/>
            <w:tcBorders>
              <w:bottom w:val="single" w:sz="4" w:space="0" w:color="auto"/>
            </w:tcBorders>
            <w:vAlign w:val="bottom"/>
          </w:tcPr>
          <w:p w14:paraId="78E25B6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ED97DF3" w14:textId="77777777" w:rsidR="00717266" w:rsidRPr="00D47EEA" w:rsidRDefault="00E17B52" w:rsidP="00E17B52">
            <w:pPr>
              <w:suppressAutoHyphens w:val="0"/>
              <w:spacing w:after="20"/>
              <w:jc w:val="right"/>
            </w:pPr>
            <w:r w:rsidRPr="00E17B52">
              <w:rPr>
                <w:sz w:val="40"/>
              </w:rPr>
              <w:t>ECE</w:t>
            </w:r>
            <w:r>
              <w:t>/TRANS/WP.15/AC.2/2023/10</w:t>
            </w:r>
          </w:p>
        </w:tc>
      </w:tr>
      <w:tr w:rsidR="00717266" w14:paraId="58CBD416" w14:textId="77777777" w:rsidTr="000D1B89">
        <w:trPr>
          <w:cantSplit/>
          <w:trHeight w:hRule="exact" w:val="2835"/>
        </w:trPr>
        <w:tc>
          <w:tcPr>
            <w:tcW w:w="1276" w:type="dxa"/>
            <w:tcBorders>
              <w:top w:val="single" w:sz="4" w:space="0" w:color="auto"/>
              <w:bottom w:val="single" w:sz="12" w:space="0" w:color="auto"/>
            </w:tcBorders>
          </w:tcPr>
          <w:p w14:paraId="54416170" w14:textId="77777777" w:rsidR="00717266" w:rsidRDefault="00717266" w:rsidP="000D1B89">
            <w:pPr>
              <w:spacing w:before="120"/>
            </w:pPr>
            <w:r>
              <w:rPr>
                <w:noProof/>
                <w:lang w:val="fr-CH" w:eastAsia="fr-CH"/>
              </w:rPr>
              <w:drawing>
                <wp:inline distT="0" distB="0" distL="0" distR="0" wp14:anchorId="70535972" wp14:editId="489B610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43EEA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F5790B6" w14:textId="77777777" w:rsidR="007B1F65" w:rsidRPr="009B4E86" w:rsidRDefault="007B1F65" w:rsidP="007B1F65">
            <w:pPr>
              <w:spacing w:before="240" w:line="240" w:lineRule="exact"/>
              <w:rPr>
                <w:lang w:val="en-US"/>
              </w:rPr>
            </w:pPr>
            <w:r>
              <w:t>Distr.: General</w:t>
            </w:r>
          </w:p>
          <w:p w14:paraId="3D578024" w14:textId="77777777" w:rsidR="007B1F65" w:rsidRPr="009B4E86" w:rsidRDefault="007B1F65" w:rsidP="007B1F65">
            <w:pPr>
              <w:spacing w:line="240" w:lineRule="exact"/>
              <w:rPr>
                <w:lang w:val="en-US"/>
              </w:rPr>
            </w:pPr>
            <w:r>
              <w:t>14 November 2022</w:t>
            </w:r>
          </w:p>
          <w:p w14:paraId="6957AD9E" w14:textId="77777777" w:rsidR="007B1F65" w:rsidRDefault="007B1F65" w:rsidP="007B1F65">
            <w:pPr>
              <w:spacing w:line="240" w:lineRule="exact"/>
            </w:pPr>
            <w:r>
              <w:t>English</w:t>
            </w:r>
          </w:p>
          <w:p w14:paraId="18F70D74" w14:textId="63AC7F2E" w:rsidR="00E17B52" w:rsidRDefault="007B1F65" w:rsidP="007B1F65">
            <w:pPr>
              <w:suppressAutoHyphens w:val="0"/>
            </w:pPr>
            <w:r>
              <w:t>Original: French</w:t>
            </w:r>
          </w:p>
        </w:tc>
      </w:tr>
    </w:tbl>
    <w:p w14:paraId="4F964605" w14:textId="77777777" w:rsidR="00E17B52" w:rsidRPr="005D56C0" w:rsidRDefault="00E17B52" w:rsidP="00366F5F">
      <w:pPr>
        <w:spacing w:before="120"/>
        <w:rPr>
          <w:b/>
          <w:sz w:val="28"/>
          <w:szCs w:val="28"/>
          <w:lang w:val="en-US"/>
        </w:rPr>
      </w:pPr>
      <w:bookmarkStart w:id="0" w:name="_Hlk119996913"/>
      <w:r w:rsidRPr="005D56C0">
        <w:rPr>
          <w:b/>
          <w:bCs/>
          <w:sz w:val="28"/>
          <w:szCs w:val="28"/>
        </w:rPr>
        <w:t>Economic Commission for Europe</w:t>
      </w:r>
    </w:p>
    <w:p w14:paraId="53090FAC" w14:textId="77777777" w:rsidR="00E17B52" w:rsidRPr="005D56C0" w:rsidRDefault="00E17B52" w:rsidP="00366F5F">
      <w:pPr>
        <w:spacing w:before="120"/>
        <w:rPr>
          <w:sz w:val="24"/>
          <w:szCs w:val="24"/>
          <w:lang w:val="en-US"/>
        </w:rPr>
      </w:pPr>
      <w:r w:rsidRPr="005D56C0">
        <w:rPr>
          <w:sz w:val="24"/>
          <w:szCs w:val="24"/>
        </w:rPr>
        <w:t>Inland Transport Committee</w:t>
      </w:r>
    </w:p>
    <w:p w14:paraId="1DAB1BDE" w14:textId="77777777" w:rsidR="00E17B52" w:rsidRPr="005D56C0" w:rsidRDefault="00E17B52" w:rsidP="00366F5F">
      <w:pPr>
        <w:spacing w:before="120" w:line="240" w:lineRule="auto"/>
        <w:rPr>
          <w:b/>
          <w:sz w:val="28"/>
          <w:szCs w:val="28"/>
          <w:lang w:val="en-US"/>
        </w:rPr>
      </w:pPr>
      <w:r w:rsidRPr="005D56C0">
        <w:rPr>
          <w:b/>
          <w:bCs/>
          <w:sz w:val="28"/>
          <w:szCs w:val="28"/>
        </w:rPr>
        <w:t>Working Party on the Transport of Dangerous Goods</w:t>
      </w:r>
    </w:p>
    <w:p w14:paraId="4858DA15" w14:textId="31DCAF44" w:rsidR="00E17B52" w:rsidRPr="009B4E86" w:rsidRDefault="00E17B52" w:rsidP="00366F5F">
      <w:pPr>
        <w:spacing w:before="120" w:line="240" w:lineRule="auto"/>
        <w:rPr>
          <w:b/>
          <w:lang w:val="en-US"/>
        </w:rPr>
      </w:pPr>
      <w:r>
        <w:rPr>
          <w:b/>
          <w:bCs/>
        </w:rPr>
        <w:t xml:space="preserve">Joint Meeting of Experts on the Regulations annexed to the </w:t>
      </w:r>
      <w:r w:rsidR="00CA0B46">
        <w:rPr>
          <w:b/>
          <w:bCs/>
        </w:rPr>
        <w:br/>
      </w:r>
      <w:r>
        <w:rPr>
          <w:b/>
          <w:bCs/>
        </w:rPr>
        <w:t xml:space="preserve">European Agreement concerning the International Carriage </w:t>
      </w:r>
      <w:r w:rsidR="00CA0B46">
        <w:rPr>
          <w:b/>
          <w:bCs/>
        </w:rPr>
        <w:br/>
      </w:r>
      <w:r>
        <w:rPr>
          <w:b/>
          <w:bCs/>
        </w:rPr>
        <w:t xml:space="preserve">of Dangerous Goods by Inland Waterways (ADN) </w:t>
      </w:r>
      <w:r w:rsidR="00CA0B46">
        <w:rPr>
          <w:b/>
          <w:bCs/>
        </w:rPr>
        <w:br/>
      </w:r>
      <w:r>
        <w:rPr>
          <w:b/>
          <w:bCs/>
        </w:rPr>
        <w:t>(ADN Safety Committee)</w:t>
      </w:r>
    </w:p>
    <w:p w14:paraId="13B32795" w14:textId="77777777" w:rsidR="00E17B52" w:rsidRPr="009B4E86" w:rsidRDefault="00E17B52" w:rsidP="00366F5F">
      <w:pPr>
        <w:spacing w:before="120"/>
        <w:rPr>
          <w:b/>
          <w:lang w:val="en-US"/>
        </w:rPr>
      </w:pPr>
      <w:r>
        <w:rPr>
          <w:b/>
          <w:bCs/>
        </w:rPr>
        <w:t>Forty-first session</w:t>
      </w:r>
    </w:p>
    <w:p w14:paraId="5B022B56" w14:textId="0DD79011" w:rsidR="00E17B52" w:rsidRPr="009B4E86" w:rsidRDefault="00E17B52" w:rsidP="00366F5F">
      <w:pPr>
        <w:rPr>
          <w:bCs/>
          <w:lang w:val="en-US"/>
        </w:rPr>
      </w:pPr>
      <w:r>
        <w:t>Geneva, 23</w:t>
      </w:r>
      <w:r w:rsidR="00EB1D0D">
        <w:t>–</w:t>
      </w:r>
      <w:r>
        <w:t>27 January 2023</w:t>
      </w:r>
    </w:p>
    <w:p w14:paraId="7D456286" w14:textId="77777777" w:rsidR="00E17B52" w:rsidRPr="009B4E86" w:rsidRDefault="00E17B52" w:rsidP="00366F5F">
      <w:pPr>
        <w:rPr>
          <w:lang w:val="en-US"/>
        </w:rPr>
      </w:pPr>
      <w:r>
        <w:t>Item 4 (d) of the provisional agenda</w:t>
      </w:r>
    </w:p>
    <w:p w14:paraId="0E97ECF6" w14:textId="1090091B" w:rsidR="00E17B52" w:rsidRPr="009B4E86" w:rsidRDefault="00E17B52" w:rsidP="0076199A">
      <w:pPr>
        <w:rPr>
          <w:b/>
          <w:lang w:val="en-US"/>
        </w:rPr>
      </w:pPr>
      <w:r w:rsidRPr="001643C7">
        <w:rPr>
          <w:b/>
          <w:bCs/>
        </w:rPr>
        <w:t xml:space="preserve">Implementation of the European Agreement concerning the International </w:t>
      </w:r>
      <w:r w:rsidR="0076199A">
        <w:rPr>
          <w:b/>
          <w:bCs/>
        </w:rPr>
        <w:br/>
      </w:r>
      <w:r w:rsidRPr="001643C7">
        <w:rPr>
          <w:b/>
          <w:bCs/>
        </w:rPr>
        <w:t>Carriage of Dangerous Goods by Inland Waterways (ADN)</w:t>
      </w:r>
      <w:r>
        <w:rPr>
          <w:b/>
          <w:bCs/>
        </w:rPr>
        <w:t>:</w:t>
      </w:r>
      <w:r>
        <w:t xml:space="preserve"> </w:t>
      </w:r>
      <w:r w:rsidR="0076199A">
        <w:br/>
      </w:r>
      <w:r w:rsidRPr="00FD05E2">
        <w:rPr>
          <w:b/>
          <w:bCs/>
        </w:rPr>
        <w:t>Training of experts</w:t>
      </w:r>
    </w:p>
    <w:p w14:paraId="756A6172" w14:textId="77777777" w:rsidR="00E17B52" w:rsidRDefault="00E17B52" w:rsidP="00366F5F">
      <w:pPr>
        <w:pStyle w:val="HChG"/>
      </w:pPr>
      <w:r>
        <w:tab/>
      </w:r>
      <w:r>
        <w:tab/>
      </w:r>
      <w:r w:rsidRPr="00384626">
        <w:t>ADN catalogue of questions</w:t>
      </w:r>
      <w:r w:rsidRPr="00C15123">
        <w:rPr>
          <w:b w:val="0"/>
          <w:bCs/>
        </w:rPr>
        <w:t xml:space="preserve"> </w:t>
      </w:r>
      <w:del w:id="1" w:author="Clare Jane LORD" w:date="2022-11-16T11:22:00Z">
        <w:r w:rsidDel="00366F5F">
          <w:delText>2021</w:delText>
        </w:r>
      </w:del>
      <w:ins w:id="2" w:author="Clare Jane LORD" w:date="2022-11-16T11:22:00Z">
        <w:r>
          <w:t>2023</w:t>
        </w:r>
      </w:ins>
      <w:r w:rsidRPr="00384626">
        <w:t xml:space="preserve">: </w:t>
      </w:r>
    </w:p>
    <w:p w14:paraId="0D294894" w14:textId="77777777" w:rsidR="00E17B52" w:rsidRDefault="00E17B52" w:rsidP="001539AF">
      <w:pPr>
        <w:pStyle w:val="HChG"/>
      </w:pPr>
      <w:r>
        <w:tab/>
      </w:r>
      <w:r>
        <w:tab/>
      </w:r>
      <w:r w:rsidRPr="00384626">
        <w:t>General</w:t>
      </w:r>
    </w:p>
    <w:p w14:paraId="03D21A7B" w14:textId="2616E7A3" w:rsidR="00E17B52" w:rsidRDefault="00E17B52" w:rsidP="00651C82">
      <w:pPr>
        <w:pStyle w:val="HChG"/>
        <w:tabs>
          <w:tab w:val="left" w:pos="1134"/>
          <w:tab w:val="left" w:pos="1701"/>
          <w:tab w:val="left" w:pos="2268"/>
          <w:tab w:val="left" w:pos="2835"/>
          <w:tab w:val="left" w:pos="3402"/>
          <w:tab w:val="left" w:pos="3969"/>
          <w:tab w:val="left" w:pos="4536"/>
          <w:tab w:val="right" w:pos="8505"/>
        </w:tabs>
      </w:pPr>
      <w:r>
        <w:tab/>
      </w:r>
      <w:r>
        <w:tab/>
      </w:r>
      <w:r w:rsidRPr="00384626">
        <w:t>Transport by dry cargo vessels</w:t>
      </w:r>
    </w:p>
    <w:p w14:paraId="2E4E8374" w14:textId="77777777" w:rsidR="00E17B52" w:rsidRDefault="00E17B52" w:rsidP="001539AF">
      <w:pPr>
        <w:pStyle w:val="HChG"/>
      </w:pPr>
      <w:r>
        <w:tab/>
      </w:r>
      <w:r>
        <w:tab/>
      </w:r>
      <w:r w:rsidRPr="00384626">
        <w:t>Transport by tank vessels</w:t>
      </w:r>
    </w:p>
    <w:p w14:paraId="1515B769" w14:textId="755D005D" w:rsidR="00E17B52" w:rsidRDefault="00E17B52" w:rsidP="00745B9D">
      <w:pPr>
        <w:pStyle w:val="H1G"/>
        <w:rPr>
          <w:rFonts w:eastAsia="Calibri"/>
        </w:rPr>
      </w:pPr>
      <w:r>
        <w:tab/>
      </w:r>
      <w:r>
        <w:tab/>
      </w:r>
      <w:r>
        <w:rPr>
          <w:bCs/>
        </w:rPr>
        <w:t>Transmitted by the Central Commission for the Navigation of the Rhine (CCNR)</w:t>
      </w:r>
      <w:r w:rsidRPr="005A47A6">
        <w:rPr>
          <w:rFonts w:eastAsia="Calibri"/>
          <w:b w:val="0"/>
          <w:bCs/>
          <w:sz w:val="20"/>
          <w:lang w:eastAsia="fr-FR"/>
        </w:rPr>
        <w:footnoteReference w:customMarkFollows="1" w:id="1"/>
        <w:t>*</w:t>
      </w:r>
      <w:r w:rsidRPr="005A47A6">
        <w:rPr>
          <w:rFonts w:eastAsia="Calibri"/>
          <w:b w:val="0"/>
          <w:bCs/>
          <w:position w:val="8"/>
          <w:sz w:val="20"/>
          <w:lang w:eastAsia="fr-FR"/>
        </w:rPr>
        <w:t>,</w:t>
      </w:r>
      <w:r w:rsidR="005A47A6" w:rsidRPr="005A47A6">
        <w:rPr>
          <w:rFonts w:eastAsia="Calibri"/>
          <w:b w:val="0"/>
          <w:bCs/>
          <w:sz w:val="20"/>
          <w:vertAlign w:val="superscript"/>
          <w:lang w:eastAsia="fr-FR"/>
        </w:rPr>
        <w:t xml:space="preserve"> </w:t>
      </w:r>
      <w:r w:rsidRPr="005A47A6">
        <w:rPr>
          <w:rFonts w:eastAsia="Calibri"/>
          <w:b w:val="0"/>
          <w:bCs/>
          <w:sz w:val="20"/>
          <w:lang w:eastAsia="fr-FR"/>
        </w:rPr>
        <w:footnoteReference w:customMarkFollows="1" w:id="2"/>
        <w:t>**</w:t>
      </w:r>
    </w:p>
    <w:p w14:paraId="4BC74B2F" w14:textId="77777777" w:rsidR="00E17B52" w:rsidRDefault="00E17B52">
      <w:pPr>
        <w:suppressAutoHyphens w:val="0"/>
        <w:spacing w:after="200" w:line="276" w:lineRule="auto"/>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8"/>
        <w:gridCol w:w="5953"/>
        <w:gridCol w:w="1134"/>
      </w:tblGrid>
      <w:tr w:rsidR="00E17B52" w:rsidRPr="00911A39" w14:paraId="6660D7B2" w14:textId="77777777" w:rsidTr="0013375F">
        <w:trPr>
          <w:cantSplit/>
          <w:tblHeader/>
        </w:trPr>
        <w:tc>
          <w:tcPr>
            <w:tcW w:w="8505" w:type="dxa"/>
            <w:gridSpan w:val="3"/>
            <w:tcBorders>
              <w:top w:val="nil"/>
              <w:bottom w:val="single" w:sz="4" w:space="0" w:color="auto"/>
            </w:tcBorders>
            <w:shd w:val="clear" w:color="auto" w:fill="auto"/>
            <w:vAlign w:val="bottom"/>
          </w:tcPr>
          <w:p w14:paraId="379C27F6" w14:textId="77777777" w:rsidR="00E17B52" w:rsidRPr="009052DE" w:rsidRDefault="00E17B52" w:rsidP="00203F55">
            <w:pPr>
              <w:pStyle w:val="H1G"/>
            </w:pPr>
            <w:r w:rsidRPr="00750685">
              <w:lastRenderedPageBreak/>
              <w:br w:type="page"/>
            </w:r>
            <w:r w:rsidRPr="00F154B0">
              <w:rPr>
                <w:sz w:val="32"/>
                <w:szCs w:val="24"/>
              </w:rPr>
              <w:t>General</w:t>
            </w:r>
          </w:p>
          <w:p w14:paraId="7CB5D2B1" w14:textId="77777777" w:rsidR="00E17B52" w:rsidRPr="00911A39" w:rsidRDefault="00E17B52" w:rsidP="00203F55">
            <w:pPr>
              <w:pStyle w:val="H23G"/>
              <w:rPr>
                <w:rFonts w:eastAsia="SimSun"/>
                <w:i/>
                <w:sz w:val="16"/>
              </w:rPr>
            </w:pPr>
            <w:r>
              <w:t>Examination</w:t>
            </w:r>
            <w:r w:rsidRPr="001310DE">
              <w:t xml:space="preserve"> objective 1: General</w:t>
            </w:r>
          </w:p>
        </w:tc>
      </w:tr>
      <w:tr w:rsidR="00E17B52" w:rsidRPr="00911A39" w14:paraId="117F82A5" w14:textId="77777777" w:rsidTr="00EA5517">
        <w:trPr>
          <w:cantSplit/>
          <w:tblHeader/>
        </w:trPr>
        <w:tc>
          <w:tcPr>
            <w:tcW w:w="1418" w:type="dxa"/>
            <w:tcBorders>
              <w:top w:val="single" w:sz="4" w:space="0" w:color="auto"/>
              <w:bottom w:val="single" w:sz="12" w:space="0" w:color="auto"/>
            </w:tcBorders>
            <w:shd w:val="clear" w:color="auto" w:fill="auto"/>
            <w:vAlign w:val="bottom"/>
          </w:tcPr>
          <w:p w14:paraId="2C3FAA32"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53" w:type="dxa"/>
            <w:tcBorders>
              <w:top w:val="single" w:sz="4" w:space="0" w:color="auto"/>
              <w:bottom w:val="single" w:sz="12" w:space="0" w:color="auto"/>
            </w:tcBorders>
            <w:shd w:val="clear" w:color="auto" w:fill="auto"/>
            <w:vAlign w:val="bottom"/>
          </w:tcPr>
          <w:p w14:paraId="21711489"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0A2D937B"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E17B52" w:rsidRPr="00911A39" w14:paraId="0A999712" w14:textId="77777777" w:rsidTr="00EA5517">
        <w:trPr>
          <w:cantSplit/>
          <w:trHeight w:hRule="exact" w:val="113"/>
          <w:tblHeader/>
        </w:trPr>
        <w:tc>
          <w:tcPr>
            <w:tcW w:w="1418" w:type="dxa"/>
            <w:tcBorders>
              <w:top w:val="single" w:sz="12" w:space="0" w:color="auto"/>
              <w:bottom w:val="nil"/>
            </w:tcBorders>
            <w:shd w:val="clear" w:color="auto" w:fill="auto"/>
            <w:vAlign w:val="bottom"/>
          </w:tcPr>
          <w:p w14:paraId="63C3A6D1" w14:textId="77777777" w:rsidR="00E17B52" w:rsidRPr="00911A39" w:rsidRDefault="00E17B52" w:rsidP="00203F55">
            <w:pPr>
              <w:keepNext/>
              <w:keepLines/>
              <w:suppressAutoHyphens w:val="0"/>
              <w:spacing w:before="40" w:after="120" w:line="200" w:lineRule="exact"/>
              <w:ind w:right="113"/>
              <w:rPr>
                <w:rFonts w:eastAsia="SimSun"/>
                <w:i/>
                <w:sz w:val="16"/>
              </w:rPr>
            </w:pPr>
          </w:p>
        </w:tc>
        <w:tc>
          <w:tcPr>
            <w:tcW w:w="5953" w:type="dxa"/>
            <w:tcBorders>
              <w:top w:val="single" w:sz="12" w:space="0" w:color="auto"/>
              <w:bottom w:val="nil"/>
            </w:tcBorders>
            <w:shd w:val="clear" w:color="auto" w:fill="auto"/>
            <w:vAlign w:val="bottom"/>
          </w:tcPr>
          <w:p w14:paraId="63E38693" w14:textId="77777777" w:rsidR="00E17B52" w:rsidRPr="00911A39" w:rsidRDefault="00E17B52" w:rsidP="00203F55">
            <w:pPr>
              <w:keepNext/>
              <w:keepLines/>
              <w:suppressAutoHyphens w:val="0"/>
              <w:spacing w:before="40" w:after="120" w:line="200" w:lineRule="exact"/>
              <w:ind w:right="113"/>
              <w:rPr>
                <w:rFonts w:eastAsia="SimSun"/>
                <w:i/>
                <w:sz w:val="16"/>
              </w:rPr>
            </w:pPr>
          </w:p>
        </w:tc>
        <w:tc>
          <w:tcPr>
            <w:tcW w:w="1134" w:type="dxa"/>
            <w:tcBorders>
              <w:top w:val="single" w:sz="12" w:space="0" w:color="auto"/>
              <w:bottom w:val="nil"/>
            </w:tcBorders>
            <w:shd w:val="clear" w:color="auto" w:fill="auto"/>
            <w:vAlign w:val="bottom"/>
          </w:tcPr>
          <w:p w14:paraId="2AAEAFC3" w14:textId="77777777" w:rsidR="00E17B52" w:rsidRPr="00911A39" w:rsidRDefault="00E17B52" w:rsidP="00203F55">
            <w:pPr>
              <w:keepNext/>
              <w:keepLines/>
              <w:suppressAutoHyphens w:val="0"/>
              <w:spacing w:before="40" w:after="120" w:line="200" w:lineRule="exact"/>
              <w:ind w:right="113"/>
              <w:jc w:val="center"/>
              <w:rPr>
                <w:rFonts w:eastAsia="SimSun"/>
                <w:i/>
                <w:sz w:val="16"/>
              </w:rPr>
            </w:pPr>
          </w:p>
        </w:tc>
      </w:tr>
      <w:tr w:rsidR="00E17B52" w:rsidRPr="00911A39" w14:paraId="69A986CC" w14:textId="77777777" w:rsidTr="00EA5517">
        <w:trPr>
          <w:cantSplit/>
        </w:trPr>
        <w:tc>
          <w:tcPr>
            <w:tcW w:w="1418" w:type="dxa"/>
            <w:tcBorders>
              <w:top w:val="nil"/>
              <w:bottom w:val="single" w:sz="4" w:space="0" w:color="auto"/>
            </w:tcBorders>
            <w:shd w:val="clear" w:color="auto" w:fill="auto"/>
          </w:tcPr>
          <w:p w14:paraId="41454F1A" w14:textId="77777777" w:rsidR="00E17B52" w:rsidRPr="00911A39" w:rsidRDefault="00E17B52" w:rsidP="00203F55">
            <w:pPr>
              <w:keepNext/>
              <w:keepLines/>
              <w:suppressAutoHyphens w:val="0"/>
              <w:spacing w:before="40" w:after="120" w:line="220" w:lineRule="exact"/>
              <w:ind w:right="113"/>
              <w:rPr>
                <w:rFonts w:eastAsia="SimSun"/>
                <w:szCs w:val="24"/>
              </w:rPr>
            </w:pPr>
            <w:r w:rsidRPr="00911A39">
              <w:rPr>
                <w:rFonts w:eastAsia="SimSun"/>
                <w:szCs w:val="24"/>
              </w:rPr>
              <w:t>110 01.0-01</w:t>
            </w:r>
          </w:p>
        </w:tc>
        <w:tc>
          <w:tcPr>
            <w:tcW w:w="5953" w:type="dxa"/>
            <w:tcBorders>
              <w:top w:val="nil"/>
              <w:bottom w:val="single" w:sz="4" w:space="0" w:color="auto"/>
            </w:tcBorders>
            <w:shd w:val="clear" w:color="auto" w:fill="auto"/>
          </w:tcPr>
          <w:p w14:paraId="1AF86FD0" w14:textId="77777777" w:rsidR="00E17B52" w:rsidRPr="00911A39" w:rsidRDefault="00E17B52" w:rsidP="00203F55">
            <w:pPr>
              <w:keepNext/>
              <w:keepLines/>
              <w:suppressAutoHyphens w:val="0"/>
              <w:spacing w:before="40" w:after="120" w:line="220" w:lineRule="exact"/>
              <w:ind w:right="113"/>
              <w:rPr>
                <w:rFonts w:eastAsia="SimSun"/>
                <w:szCs w:val="24"/>
              </w:rPr>
            </w:pPr>
            <w:r w:rsidRPr="00911A39">
              <w:rPr>
                <w:rFonts w:eastAsia="SimSun"/>
                <w:szCs w:val="24"/>
              </w:rPr>
              <w:t xml:space="preserve">Agreement </w:t>
            </w:r>
          </w:p>
        </w:tc>
        <w:tc>
          <w:tcPr>
            <w:tcW w:w="1134" w:type="dxa"/>
            <w:tcBorders>
              <w:top w:val="nil"/>
              <w:bottom w:val="single" w:sz="4" w:space="0" w:color="auto"/>
            </w:tcBorders>
            <w:shd w:val="clear" w:color="auto" w:fill="auto"/>
          </w:tcPr>
          <w:p w14:paraId="47E65075" w14:textId="77777777" w:rsidR="00E17B52" w:rsidRPr="00911A39" w:rsidRDefault="00E17B52" w:rsidP="00773925">
            <w:pPr>
              <w:keepNext/>
              <w:keepLines/>
              <w:suppressAutoHyphens w:val="0"/>
              <w:spacing w:before="40" w:after="120" w:line="220" w:lineRule="exact"/>
              <w:ind w:right="113"/>
              <w:jc w:val="center"/>
              <w:rPr>
                <w:rFonts w:eastAsia="SimSun"/>
                <w:szCs w:val="24"/>
              </w:rPr>
            </w:pPr>
            <w:r w:rsidRPr="00911A39">
              <w:rPr>
                <w:rFonts w:eastAsia="SimSun"/>
                <w:szCs w:val="24"/>
              </w:rPr>
              <w:t>B</w:t>
            </w:r>
          </w:p>
        </w:tc>
      </w:tr>
      <w:tr w:rsidR="00E17B52" w:rsidRPr="00911A39" w14:paraId="3DBEFCA7" w14:textId="77777777" w:rsidTr="00EA5517">
        <w:trPr>
          <w:cantSplit/>
        </w:trPr>
        <w:tc>
          <w:tcPr>
            <w:tcW w:w="1418" w:type="dxa"/>
            <w:tcBorders>
              <w:top w:val="single" w:sz="4" w:space="0" w:color="auto"/>
              <w:bottom w:val="single" w:sz="4" w:space="0" w:color="auto"/>
            </w:tcBorders>
            <w:shd w:val="clear" w:color="auto" w:fill="auto"/>
          </w:tcPr>
          <w:p w14:paraId="27A52856"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609381F"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is the abbreviation for the European Agreement concerning the International Carriage of Dangerous Goods by Inland Waterways?</w:t>
            </w:r>
          </w:p>
          <w:p w14:paraId="2ABABEAD" w14:textId="77777777" w:rsidR="00E17B52" w:rsidRPr="00911A39" w:rsidRDefault="00E17B52" w:rsidP="00203F55">
            <w:pPr>
              <w:suppressAutoHyphens w:val="0"/>
              <w:spacing w:before="40" w:after="120" w:line="220" w:lineRule="exact"/>
              <w:ind w:right="113"/>
              <w:rPr>
                <w:rFonts w:eastAsia="SimSun"/>
                <w:szCs w:val="24"/>
              </w:rPr>
            </w:pPr>
            <w:proofErr w:type="gramStart"/>
            <w:r w:rsidRPr="00911A39">
              <w:rPr>
                <w:rFonts w:eastAsia="SimSun"/>
              </w:rPr>
              <w:t>A</w:t>
            </w:r>
            <w:proofErr w:type="gramEnd"/>
            <w:r w:rsidRPr="00911A39">
              <w:rPr>
                <w:rFonts w:eastAsia="SimSun"/>
              </w:rPr>
              <w:tab/>
            </w:r>
            <w:r w:rsidRPr="00911A39">
              <w:rPr>
                <w:rFonts w:eastAsia="SimSun"/>
                <w:szCs w:val="24"/>
              </w:rPr>
              <w:t>AITMD</w:t>
            </w:r>
          </w:p>
          <w:p w14:paraId="5931BC47"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ADN</w:t>
            </w:r>
          </w:p>
          <w:p w14:paraId="6410C9EE"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ADR</w:t>
            </w:r>
          </w:p>
          <w:p w14:paraId="731F9D01" w14:textId="77777777" w:rsidR="00E17B52" w:rsidRPr="00911A39" w:rsidRDefault="00E17B52" w:rsidP="00203F55">
            <w:pPr>
              <w:suppressAutoHyphens w:val="0"/>
              <w:spacing w:before="40" w:after="120" w:line="220" w:lineRule="exact"/>
              <w:ind w:right="113"/>
              <w:rPr>
                <w:rFonts w:eastAsia="SimSun"/>
              </w:rPr>
            </w:pPr>
            <w:r w:rsidRPr="00911A39">
              <w:rPr>
                <w:rFonts w:eastAsia="SimSun"/>
                <w:szCs w:val="24"/>
              </w:rPr>
              <w:t>D</w:t>
            </w:r>
            <w:r w:rsidRPr="00911A39">
              <w:rPr>
                <w:rFonts w:eastAsia="SimSun"/>
                <w:szCs w:val="24"/>
              </w:rPr>
              <w:tab/>
              <w:t>RID</w:t>
            </w:r>
          </w:p>
        </w:tc>
        <w:tc>
          <w:tcPr>
            <w:tcW w:w="1134" w:type="dxa"/>
            <w:tcBorders>
              <w:top w:val="single" w:sz="4" w:space="0" w:color="auto"/>
              <w:bottom w:val="single" w:sz="4" w:space="0" w:color="auto"/>
            </w:tcBorders>
            <w:shd w:val="clear" w:color="auto" w:fill="auto"/>
          </w:tcPr>
          <w:p w14:paraId="1ED71EA2"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336940C2" w14:textId="77777777" w:rsidTr="00EA5517">
        <w:trPr>
          <w:cantSplit/>
        </w:trPr>
        <w:tc>
          <w:tcPr>
            <w:tcW w:w="1418" w:type="dxa"/>
            <w:tcBorders>
              <w:top w:val="single" w:sz="4" w:space="0" w:color="auto"/>
              <w:bottom w:val="single" w:sz="4" w:space="0" w:color="auto"/>
            </w:tcBorders>
            <w:shd w:val="clear" w:color="auto" w:fill="auto"/>
          </w:tcPr>
          <w:p w14:paraId="62EF574D"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2</w:t>
            </w:r>
          </w:p>
        </w:tc>
        <w:tc>
          <w:tcPr>
            <w:tcW w:w="5953" w:type="dxa"/>
            <w:tcBorders>
              <w:top w:val="single" w:sz="4" w:space="0" w:color="auto"/>
              <w:bottom w:val="single" w:sz="4" w:space="0" w:color="auto"/>
            </w:tcBorders>
            <w:shd w:val="clear" w:color="auto" w:fill="auto"/>
          </w:tcPr>
          <w:p w14:paraId="12F50D80" w14:textId="77777777" w:rsidR="00E17B52" w:rsidRPr="00911A39" w:rsidRDefault="00E17B52" w:rsidP="00203F55">
            <w:pPr>
              <w:suppressAutoHyphens w:val="0"/>
              <w:spacing w:before="40" w:after="120" w:line="220" w:lineRule="exact"/>
              <w:ind w:right="113"/>
              <w:rPr>
                <w:rFonts w:eastAsia="SimSun"/>
                <w:szCs w:val="24"/>
              </w:rPr>
            </w:pPr>
            <w:r>
              <w:rPr>
                <w:rFonts w:eastAsia="SimSun"/>
                <w:szCs w:val="24"/>
              </w:rPr>
              <w:t>Article 1 (1) of the ADN Agreement</w:t>
            </w:r>
          </w:p>
        </w:tc>
        <w:tc>
          <w:tcPr>
            <w:tcW w:w="1134" w:type="dxa"/>
            <w:tcBorders>
              <w:top w:val="single" w:sz="4" w:space="0" w:color="auto"/>
              <w:bottom w:val="single" w:sz="4" w:space="0" w:color="auto"/>
            </w:tcBorders>
            <w:shd w:val="clear" w:color="auto" w:fill="auto"/>
          </w:tcPr>
          <w:p w14:paraId="5E13A9E3"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E17B52" w:rsidRPr="00911A39" w14:paraId="1299FB80" w14:textId="77777777" w:rsidTr="00EA5517">
        <w:trPr>
          <w:cantSplit/>
        </w:trPr>
        <w:tc>
          <w:tcPr>
            <w:tcW w:w="1418" w:type="dxa"/>
            <w:tcBorders>
              <w:top w:val="single" w:sz="4" w:space="0" w:color="auto"/>
              <w:bottom w:val="single" w:sz="4" w:space="0" w:color="auto"/>
            </w:tcBorders>
            <w:shd w:val="clear" w:color="auto" w:fill="auto"/>
          </w:tcPr>
          <w:p w14:paraId="67E61D67"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202EAD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does ADN govern?</w:t>
            </w:r>
          </w:p>
          <w:p w14:paraId="44F7D53B"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Transport of all goods by </w:t>
            </w:r>
            <w:del w:id="4" w:author="Clare Jane LORD" w:date="2022-11-16T14:41:00Z">
              <w:r w:rsidRPr="00911A39" w:rsidDel="002E729B">
                <w:rPr>
                  <w:rFonts w:eastAsia="SimSun"/>
                  <w:szCs w:val="24"/>
                </w:rPr>
                <w:delText>vessel</w:delText>
              </w:r>
            </w:del>
            <w:ins w:id="5" w:author="Clare Jane LORD" w:date="2022-11-16T14:41:00Z">
              <w:r>
                <w:rPr>
                  <w:rFonts w:eastAsia="SimSun"/>
                  <w:szCs w:val="24"/>
                </w:rPr>
                <w:t>inland waterways</w:t>
              </w:r>
            </w:ins>
          </w:p>
          <w:p w14:paraId="72BC08D5" w14:textId="77777777"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Conditions for the t</w:t>
            </w:r>
            <w:r w:rsidRPr="00911A39">
              <w:rPr>
                <w:rFonts w:eastAsia="SimSun"/>
                <w:szCs w:val="24"/>
              </w:rPr>
              <w:t xml:space="preserve">ransport of dangerous goods by inland navigation routes for which carriage by </w:t>
            </w:r>
            <w:del w:id="6" w:author="Clare Jane LORD" w:date="2022-11-16T14:41:00Z">
              <w:r w:rsidRPr="00911A39" w:rsidDel="006B55C9">
                <w:rPr>
                  <w:rFonts w:eastAsia="SimSun"/>
                  <w:szCs w:val="24"/>
                </w:rPr>
                <w:delText>rail or road</w:delText>
              </w:r>
            </w:del>
            <w:ins w:id="7" w:author="Clare Jane LORD" w:date="2022-11-16T14:41:00Z">
              <w:r>
                <w:rPr>
                  <w:rFonts w:eastAsia="SimSun"/>
                  <w:szCs w:val="24"/>
                </w:rPr>
                <w:t>other modes of tr</w:t>
              </w:r>
            </w:ins>
            <w:ins w:id="8" w:author="Clare Jane LORD" w:date="2022-11-16T14:42:00Z">
              <w:r>
                <w:rPr>
                  <w:rFonts w:eastAsia="SimSun"/>
                  <w:szCs w:val="24"/>
                </w:rPr>
                <w:t>ansport</w:t>
              </w:r>
            </w:ins>
            <w:r w:rsidRPr="00911A39">
              <w:rPr>
                <w:rFonts w:eastAsia="SimSun"/>
                <w:szCs w:val="24"/>
              </w:rPr>
              <w:t xml:space="preserve"> </w:t>
            </w:r>
            <w:proofErr w:type="gramStart"/>
            <w:r w:rsidRPr="00911A39">
              <w:rPr>
                <w:rFonts w:eastAsia="SimSun"/>
                <w:szCs w:val="24"/>
              </w:rPr>
              <w:t>is</w:t>
            </w:r>
            <w:proofErr w:type="gramEnd"/>
            <w:r w:rsidRPr="00911A39">
              <w:rPr>
                <w:rFonts w:eastAsia="SimSun"/>
                <w:szCs w:val="24"/>
              </w:rPr>
              <w:t xml:space="preserve"> prohibited</w:t>
            </w:r>
          </w:p>
          <w:p w14:paraId="32ABC067" w14:textId="77777777"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 xml:space="preserve">Transport of dangerous goods only by tank vessels </w:t>
            </w:r>
            <w:del w:id="9" w:author="Clare Jane LORD" w:date="2022-11-16T14:43:00Z">
              <w:r w:rsidRPr="00911A39" w:rsidDel="00454B00">
                <w:rPr>
                  <w:rFonts w:eastAsia="SimSun"/>
                  <w:szCs w:val="24"/>
                </w:rPr>
                <w:delText xml:space="preserve">in </w:delText>
              </w:r>
            </w:del>
            <w:ins w:id="10" w:author="Clare Jane LORD" w:date="2022-11-16T14:43:00Z">
              <w:r>
                <w:rPr>
                  <w:rFonts w:eastAsia="SimSun"/>
                  <w:szCs w:val="24"/>
                </w:rPr>
                <w:t>by</w:t>
              </w:r>
              <w:r w:rsidRPr="00911A39">
                <w:rPr>
                  <w:rFonts w:eastAsia="SimSun"/>
                  <w:szCs w:val="24"/>
                </w:rPr>
                <w:t xml:space="preserve"> </w:t>
              </w:r>
            </w:ins>
            <w:r w:rsidRPr="00911A39">
              <w:rPr>
                <w:rFonts w:eastAsia="SimSun"/>
                <w:szCs w:val="24"/>
              </w:rPr>
              <w:t xml:space="preserve">inland </w:t>
            </w:r>
            <w:del w:id="11" w:author="Clare Jane LORD" w:date="2022-11-16T14:45:00Z">
              <w:r w:rsidRPr="00911A39" w:rsidDel="00156745">
                <w:rPr>
                  <w:rFonts w:eastAsia="SimSun"/>
                  <w:szCs w:val="24"/>
                </w:rPr>
                <w:delText>navigation</w:delText>
              </w:r>
            </w:del>
            <w:ins w:id="12" w:author="Clare Jane LORD" w:date="2022-11-16T14:45:00Z">
              <w:r>
                <w:rPr>
                  <w:rFonts w:eastAsia="SimSun"/>
                  <w:szCs w:val="24"/>
                </w:rPr>
                <w:t>waterways</w:t>
              </w:r>
            </w:ins>
          </w:p>
          <w:p w14:paraId="0200EDFD" w14:textId="77777777" w:rsidR="00E17B52" w:rsidRPr="00911A39" w:rsidRDefault="00E17B52" w:rsidP="00203F55">
            <w:pPr>
              <w:suppressAutoHyphens w:val="0"/>
              <w:spacing w:before="40" w:after="120" w:line="220" w:lineRule="exact"/>
              <w:ind w:left="567" w:right="113" w:hanging="567"/>
              <w:rPr>
                <w:rFonts w:eastAsia="SimSun"/>
              </w:rPr>
            </w:pPr>
            <w:r w:rsidRPr="00911A39">
              <w:rPr>
                <w:rFonts w:eastAsia="SimSun"/>
                <w:szCs w:val="24"/>
              </w:rPr>
              <w:t>D</w:t>
            </w:r>
            <w:r w:rsidRPr="00911A39">
              <w:rPr>
                <w:rFonts w:eastAsia="SimSun"/>
                <w:szCs w:val="24"/>
              </w:rPr>
              <w:tab/>
              <w:t xml:space="preserve">The conditions in which dangerous goods may be transported </w:t>
            </w:r>
            <w:r>
              <w:rPr>
                <w:rFonts w:eastAsia="SimSun"/>
                <w:szCs w:val="24"/>
              </w:rPr>
              <w:t xml:space="preserve">by vessels </w:t>
            </w:r>
            <w:r w:rsidRPr="00911A39">
              <w:rPr>
                <w:rFonts w:eastAsia="SimSun"/>
                <w:szCs w:val="24"/>
              </w:rPr>
              <w:t>on inland waterways</w:t>
            </w:r>
          </w:p>
        </w:tc>
        <w:tc>
          <w:tcPr>
            <w:tcW w:w="1134" w:type="dxa"/>
            <w:tcBorders>
              <w:top w:val="single" w:sz="4" w:space="0" w:color="auto"/>
              <w:bottom w:val="single" w:sz="4" w:space="0" w:color="auto"/>
            </w:tcBorders>
            <w:shd w:val="clear" w:color="auto" w:fill="auto"/>
          </w:tcPr>
          <w:p w14:paraId="78B6A9B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0FBF85B9" w14:textId="77777777" w:rsidTr="00EA5517">
        <w:trPr>
          <w:cantSplit/>
        </w:trPr>
        <w:tc>
          <w:tcPr>
            <w:tcW w:w="1418" w:type="dxa"/>
            <w:tcBorders>
              <w:top w:val="single" w:sz="4" w:space="0" w:color="auto"/>
              <w:bottom w:val="single" w:sz="4" w:space="0" w:color="auto"/>
            </w:tcBorders>
            <w:shd w:val="clear" w:color="auto" w:fill="auto"/>
          </w:tcPr>
          <w:p w14:paraId="3852071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3</w:t>
            </w:r>
          </w:p>
        </w:tc>
        <w:tc>
          <w:tcPr>
            <w:tcW w:w="5953" w:type="dxa"/>
            <w:tcBorders>
              <w:top w:val="single" w:sz="4" w:space="0" w:color="auto"/>
              <w:bottom w:val="single" w:sz="4" w:space="0" w:color="auto"/>
            </w:tcBorders>
            <w:shd w:val="clear" w:color="auto" w:fill="auto"/>
          </w:tcPr>
          <w:p w14:paraId="3DE6A990" w14:textId="77777777" w:rsidR="00E17B52" w:rsidRPr="00911A39" w:rsidRDefault="00E17B52" w:rsidP="00203F55">
            <w:pPr>
              <w:suppressAutoHyphens w:val="0"/>
              <w:spacing w:before="40" w:after="120" w:line="220" w:lineRule="exact"/>
              <w:ind w:right="113"/>
              <w:rPr>
                <w:rFonts w:eastAsia="SimSun"/>
              </w:rPr>
            </w:pPr>
            <w:r w:rsidRPr="00911A39">
              <w:rPr>
                <w:rFonts w:eastAsia="SimSun"/>
                <w:szCs w:val="24"/>
              </w:rPr>
              <w:t>2.1.1.1</w:t>
            </w:r>
          </w:p>
        </w:tc>
        <w:tc>
          <w:tcPr>
            <w:tcW w:w="1134" w:type="dxa"/>
            <w:tcBorders>
              <w:top w:val="single" w:sz="4" w:space="0" w:color="auto"/>
              <w:bottom w:val="single" w:sz="4" w:space="0" w:color="auto"/>
            </w:tcBorders>
            <w:shd w:val="clear" w:color="auto" w:fill="auto"/>
          </w:tcPr>
          <w:p w14:paraId="5503D998"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E17B52" w:rsidRPr="00911A39" w14:paraId="2B0C6F41" w14:textId="77777777" w:rsidTr="00EA5517">
        <w:trPr>
          <w:cantSplit/>
        </w:trPr>
        <w:tc>
          <w:tcPr>
            <w:tcW w:w="1418" w:type="dxa"/>
            <w:tcBorders>
              <w:top w:val="single" w:sz="4" w:space="0" w:color="auto"/>
              <w:bottom w:val="single" w:sz="4" w:space="0" w:color="auto"/>
            </w:tcBorders>
            <w:shd w:val="clear" w:color="auto" w:fill="auto"/>
          </w:tcPr>
          <w:p w14:paraId="4179B418"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74FEC4CC"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 xml:space="preserve">Where do </w:t>
            </w:r>
            <w:r>
              <w:rPr>
                <w:rFonts w:eastAsia="SimSun"/>
                <w:szCs w:val="24"/>
              </w:rPr>
              <w:t xml:space="preserve">the </w:t>
            </w:r>
            <w:r w:rsidRPr="00911A39">
              <w:rPr>
                <w:rFonts w:eastAsia="SimSun"/>
                <w:szCs w:val="24"/>
              </w:rPr>
              <w:t>classes of dangerous goods appear in ADN?</w:t>
            </w:r>
          </w:p>
          <w:p w14:paraId="6CD0BC45"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r>
            <w:r>
              <w:rPr>
                <w:rFonts w:eastAsia="SimSun"/>
                <w:szCs w:val="24"/>
              </w:rPr>
              <w:t>5.2.2.2</w:t>
            </w:r>
          </w:p>
          <w:p w14:paraId="1ED38E24"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3.1.1</w:t>
            </w:r>
          </w:p>
          <w:p w14:paraId="3500C449"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1.1.1.1</w:t>
            </w:r>
          </w:p>
          <w:p w14:paraId="7976E9C0"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2.1.1.1</w:t>
            </w:r>
          </w:p>
        </w:tc>
        <w:tc>
          <w:tcPr>
            <w:tcW w:w="1134" w:type="dxa"/>
            <w:tcBorders>
              <w:top w:val="single" w:sz="4" w:space="0" w:color="auto"/>
              <w:bottom w:val="single" w:sz="4" w:space="0" w:color="auto"/>
            </w:tcBorders>
            <w:shd w:val="clear" w:color="auto" w:fill="auto"/>
          </w:tcPr>
          <w:p w14:paraId="61F264A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7C3F0C1F" w14:textId="77777777" w:rsidTr="00EA5517">
        <w:trPr>
          <w:cantSplit/>
        </w:trPr>
        <w:tc>
          <w:tcPr>
            <w:tcW w:w="1418" w:type="dxa"/>
            <w:tcBorders>
              <w:top w:val="single" w:sz="4" w:space="0" w:color="auto"/>
              <w:bottom w:val="single" w:sz="4" w:space="0" w:color="auto"/>
            </w:tcBorders>
            <w:shd w:val="clear" w:color="auto" w:fill="auto"/>
          </w:tcPr>
          <w:p w14:paraId="1714CB82"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4</w:t>
            </w:r>
          </w:p>
        </w:tc>
        <w:tc>
          <w:tcPr>
            <w:tcW w:w="5953" w:type="dxa"/>
            <w:tcBorders>
              <w:top w:val="single" w:sz="4" w:space="0" w:color="auto"/>
              <w:bottom w:val="single" w:sz="4" w:space="0" w:color="auto"/>
            </w:tcBorders>
            <w:shd w:val="clear" w:color="auto" w:fill="auto"/>
          </w:tcPr>
          <w:p w14:paraId="13D00B3A" w14:textId="77777777" w:rsidR="00E17B52" w:rsidRPr="00911A39" w:rsidRDefault="00E17B52" w:rsidP="00203F55">
            <w:pPr>
              <w:suppressAutoHyphens w:val="0"/>
              <w:spacing w:before="40" w:after="120" w:line="220" w:lineRule="exact"/>
              <w:ind w:right="113"/>
              <w:rPr>
                <w:rFonts w:eastAsia="SimSun"/>
                <w:szCs w:val="24"/>
              </w:rPr>
            </w:pPr>
            <w:r w:rsidRPr="00911A39">
              <w:rPr>
                <w:lang w:val="fr-FR"/>
              </w:rPr>
              <w:t>3.2.1</w:t>
            </w:r>
          </w:p>
        </w:tc>
        <w:tc>
          <w:tcPr>
            <w:tcW w:w="1134" w:type="dxa"/>
            <w:tcBorders>
              <w:top w:val="single" w:sz="4" w:space="0" w:color="auto"/>
              <w:bottom w:val="single" w:sz="4" w:space="0" w:color="auto"/>
            </w:tcBorders>
            <w:shd w:val="clear" w:color="auto" w:fill="auto"/>
          </w:tcPr>
          <w:p w14:paraId="2F4B711C"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A</w:t>
            </w:r>
          </w:p>
        </w:tc>
      </w:tr>
      <w:tr w:rsidR="00E17B52" w:rsidRPr="00911A39" w14:paraId="45440F76" w14:textId="77777777" w:rsidTr="00EA5517">
        <w:trPr>
          <w:cantSplit/>
        </w:trPr>
        <w:tc>
          <w:tcPr>
            <w:tcW w:w="1418" w:type="dxa"/>
            <w:tcBorders>
              <w:top w:val="single" w:sz="4" w:space="0" w:color="auto"/>
              <w:bottom w:val="nil"/>
            </w:tcBorders>
            <w:shd w:val="clear" w:color="auto" w:fill="auto"/>
          </w:tcPr>
          <w:p w14:paraId="19C0F002"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19C44230"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 xml:space="preserve">Where </w:t>
            </w:r>
            <w:r>
              <w:rPr>
                <w:rFonts w:eastAsia="SimSun"/>
                <w:szCs w:val="24"/>
              </w:rPr>
              <w:t xml:space="preserve">do the </w:t>
            </w:r>
            <w:r w:rsidRPr="00911A39">
              <w:rPr>
                <w:rFonts w:eastAsia="SimSun"/>
                <w:szCs w:val="24"/>
              </w:rPr>
              <w:t>goods authorized for transport in tank vessels</w:t>
            </w:r>
            <w:r>
              <w:rPr>
                <w:rFonts w:eastAsia="SimSun"/>
                <w:szCs w:val="24"/>
              </w:rPr>
              <w:t xml:space="preserve"> appear </w:t>
            </w:r>
            <w:r w:rsidRPr="00911A39">
              <w:rPr>
                <w:rFonts w:eastAsia="SimSun"/>
                <w:szCs w:val="24"/>
              </w:rPr>
              <w:t>in ADN?</w:t>
            </w:r>
          </w:p>
        </w:tc>
        <w:tc>
          <w:tcPr>
            <w:tcW w:w="1134" w:type="dxa"/>
            <w:tcBorders>
              <w:top w:val="single" w:sz="4" w:space="0" w:color="auto"/>
              <w:bottom w:val="nil"/>
            </w:tcBorders>
            <w:shd w:val="clear" w:color="auto" w:fill="auto"/>
          </w:tcPr>
          <w:p w14:paraId="192BED87"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2AD4702B" w14:textId="77777777" w:rsidTr="00EA5517">
        <w:trPr>
          <w:cantSplit/>
        </w:trPr>
        <w:tc>
          <w:tcPr>
            <w:tcW w:w="1418" w:type="dxa"/>
            <w:tcBorders>
              <w:top w:val="nil"/>
              <w:bottom w:val="single" w:sz="4" w:space="0" w:color="auto"/>
            </w:tcBorders>
            <w:shd w:val="clear" w:color="auto" w:fill="auto"/>
          </w:tcPr>
          <w:p w14:paraId="5F11FD47"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nil"/>
              <w:bottom w:val="single" w:sz="4" w:space="0" w:color="auto"/>
            </w:tcBorders>
            <w:shd w:val="clear" w:color="auto" w:fill="auto"/>
          </w:tcPr>
          <w:p w14:paraId="502E7DB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In </w:t>
            </w:r>
            <w:r>
              <w:rPr>
                <w:rFonts w:eastAsia="SimSun"/>
                <w:szCs w:val="24"/>
              </w:rPr>
              <w:t>Chapter</w:t>
            </w:r>
            <w:r w:rsidRPr="00911A39">
              <w:rPr>
                <w:rFonts w:eastAsia="SimSun"/>
                <w:szCs w:val="24"/>
              </w:rPr>
              <w:t xml:space="preserve"> 3.2, Tables A and C</w:t>
            </w:r>
          </w:p>
          <w:p w14:paraId="22997EB1"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r>
            <w:r>
              <w:rPr>
                <w:rFonts w:eastAsia="SimSun"/>
                <w:szCs w:val="24"/>
              </w:rPr>
              <w:t>In Chapter 7.2, Tank vessels</w:t>
            </w:r>
          </w:p>
          <w:p w14:paraId="759E2264"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 xml:space="preserve">In </w:t>
            </w:r>
            <w:r>
              <w:rPr>
                <w:rFonts w:eastAsia="SimSun"/>
                <w:szCs w:val="24"/>
              </w:rPr>
              <w:t>Section</w:t>
            </w:r>
            <w:r w:rsidRPr="00911A39">
              <w:rPr>
                <w:rFonts w:eastAsia="SimSun"/>
                <w:szCs w:val="24"/>
              </w:rPr>
              <w:t xml:space="preserve"> 3.2.2, Table B</w:t>
            </w:r>
          </w:p>
          <w:p w14:paraId="4E9A4B37"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 xml:space="preserve">In the definitions in </w:t>
            </w:r>
            <w:r>
              <w:rPr>
                <w:rFonts w:eastAsia="SimSun"/>
                <w:szCs w:val="24"/>
              </w:rPr>
              <w:t>Section</w:t>
            </w:r>
            <w:r w:rsidRPr="00911A39">
              <w:rPr>
                <w:rFonts w:eastAsia="SimSun"/>
                <w:szCs w:val="24"/>
              </w:rPr>
              <w:t xml:space="preserve"> 1.2.1</w:t>
            </w:r>
          </w:p>
        </w:tc>
        <w:tc>
          <w:tcPr>
            <w:tcW w:w="1134" w:type="dxa"/>
            <w:tcBorders>
              <w:top w:val="nil"/>
              <w:bottom w:val="single" w:sz="4" w:space="0" w:color="auto"/>
            </w:tcBorders>
            <w:shd w:val="clear" w:color="auto" w:fill="auto"/>
          </w:tcPr>
          <w:p w14:paraId="1044649C"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7A9EA433" w14:textId="77777777" w:rsidTr="008B62CF">
        <w:trPr>
          <w:cantSplit/>
        </w:trPr>
        <w:tc>
          <w:tcPr>
            <w:tcW w:w="1418" w:type="dxa"/>
            <w:tcBorders>
              <w:top w:val="single" w:sz="4" w:space="0" w:color="auto"/>
              <w:bottom w:val="single" w:sz="4" w:space="0" w:color="auto"/>
            </w:tcBorders>
            <w:shd w:val="clear" w:color="auto" w:fill="auto"/>
          </w:tcPr>
          <w:p w14:paraId="32DFDDA4" w14:textId="77777777" w:rsidR="00E17B52" w:rsidRPr="00911A39" w:rsidRDefault="00E17B52" w:rsidP="00203F55">
            <w:pPr>
              <w:suppressAutoHyphens w:val="0"/>
              <w:spacing w:before="40" w:after="120" w:line="220" w:lineRule="exact"/>
              <w:ind w:right="113"/>
              <w:rPr>
                <w:rFonts w:eastAsia="SimSun"/>
                <w:szCs w:val="24"/>
              </w:rPr>
            </w:pPr>
            <w:r w:rsidRPr="00911A39">
              <w:rPr>
                <w:szCs w:val="24"/>
              </w:rPr>
              <w:t>110 01.0-05</w:t>
            </w:r>
          </w:p>
        </w:tc>
        <w:tc>
          <w:tcPr>
            <w:tcW w:w="5953" w:type="dxa"/>
            <w:tcBorders>
              <w:top w:val="single" w:sz="4" w:space="0" w:color="auto"/>
              <w:bottom w:val="single" w:sz="4" w:space="0" w:color="auto"/>
            </w:tcBorders>
            <w:shd w:val="clear" w:color="auto" w:fill="auto"/>
          </w:tcPr>
          <w:p w14:paraId="5146A303" w14:textId="77777777" w:rsidR="00E17B52" w:rsidRPr="00911A39" w:rsidRDefault="00E17B52" w:rsidP="00203F55">
            <w:pPr>
              <w:suppressAutoHyphens w:val="0"/>
              <w:spacing w:before="40" w:after="120" w:line="220" w:lineRule="exact"/>
              <w:ind w:right="113"/>
              <w:rPr>
                <w:rFonts w:eastAsia="SimSun"/>
                <w:szCs w:val="24"/>
              </w:rPr>
            </w:pPr>
            <w:r w:rsidRPr="00911A39">
              <w:rPr>
                <w:szCs w:val="24"/>
              </w:rPr>
              <w:t>8.1.2.1</w:t>
            </w:r>
            <w:r>
              <w:rPr>
                <w:szCs w:val="24"/>
              </w:rPr>
              <w:t xml:space="preserve"> (d), 8.1.2.1 (h)</w:t>
            </w:r>
          </w:p>
        </w:tc>
        <w:tc>
          <w:tcPr>
            <w:tcW w:w="1134" w:type="dxa"/>
            <w:tcBorders>
              <w:top w:val="single" w:sz="4" w:space="0" w:color="auto"/>
              <w:bottom w:val="single" w:sz="4" w:space="0" w:color="auto"/>
            </w:tcBorders>
            <w:shd w:val="clear" w:color="auto" w:fill="auto"/>
          </w:tcPr>
          <w:p w14:paraId="1DE87A0A"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szCs w:val="24"/>
              </w:rPr>
              <w:t>A</w:t>
            </w:r>
          </w:p>
        </w:tc>
      </w:tr>
      <w:tr w:rsidR="00E17B52" w:rsidRPr="00911A39" w14:paraId="773429C9" w14:textId="77777777" w:rsidTr="008B62DC">
        <w:trPr>
          <w:cantSplit/>
          <w:trHeight w:val="2130"/>
        </w:trPr>
        <w:tc>
          <w:tcPr>
            <w:tcW w:w="1418" w:type="dxa"/>
            <w:tcBorders>
              <w:top w:val="single" w:sz="4" w:space="0" w:color="auto"/>
              <w:bottom w:val="single" w:sz="4" w:space="0" w:color="auto"/>
            </w:tcBorders>
            <w:shd w:val="clear" w:color="auto" w:fill="auto"/>
          </w:tcPr>
          <w:p w14:paraId="330E3F2D"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49A648F" w14:textId="77777777" w:rsidR="00E17B52" w:rsidRPr="00911A39" w:rsidRDefault="00E17B52" w:rsidP="00203F55">
            <w:pPr>
              <w:suppressAutoHyphens w:val="0"/>
              <w:spacing w:before="40" w:after="120" w:line="220" w:lineRule="exact"/>
              <w:ind w:right="113"/>
              <w:rPr>
                <w:rFonts w:eastAsia="SimSun"/>
                <w:szCs w:val="24"/>
              </w:rPr>
            </w:pPr>
            <w:r>
              <w:rPr>
                <w:szCs w:val="24"/>
              </w:rPr>
              <w:t>W</w:t>
            </w:r>
            <w:r w:rsidRPr="00911A39">
              <w:rPr>
                <w:szCs w:val="24"/>
              </w:rPr>
              <w:t xml:space="preserve">hich </w:t>
            </w:r>
            <w:r>
              <w:rPr>
                <w:szCs w:val="24"/>
              </w:rPr>
              <w:t xml:space="preserve">ADN </w:t>
            </w:r>
            <w:r w:rsidRPr="00911A39">
              <w:rPr>
                <w:szCs w:val="24"/>
              </w:rPr>
              <w:t>texts must be on board a vessel transporting dangerous goods?</w:t>
            </w:r>
          </w:p>
          <w:p w14:paraId="7210992A" w14:textId="77777777" w:rsidR="00E17B52" w:rsidRPr="00911A39" w:rsidRDefault="00E17B52" w:rsidP="00203F55">
            <w:pPr>
              <w:suppressAutoHyphens w:val="0"/>
              <w:spacing w:before="40" w:after="120" w:line="220" w:lineRule="exact"/>
              <w:ind w:left="590" w:right="113" w:hanging="590"/>
              <w:rPr>
                <w:szCs w:val="24"/>
              </w:rPr>
            </w:pPr>
            <w:r w:rsidRPr="00911A39">
              <w:rPr>
                <w:szCs w:val="24"/>
              </w:rPr>
              <w:t>A</w:t>
            </w:r>
            <w:r w:rsidRPr="00911A39">
              <w:rPr>
                <w:szCs w:val="24"/>
              </w:rPr>
              <w:tab/>
            </w:r>
            <w:r>
              <w:rPr>
                <w:szCs w:val="24"/>
              </w:rPr>
              <w:t xml:space="preserve">The latest version of </w:t>
            </w:r>
            <w:r w:rsidRPr="00911A39">
              <w:rPr>
                <w:szCs w:val="24"/>
              </w:rPr>
              <w:t>ADN</w:t>
            </w:r>
            <w:r>
              <w:rPr>
                <w:szCs w:val="24"/>
              </w:rPr>
              <w:t xml:space="preserve"> and the multilateral agreements in force</w:t>
            </w:r>
          </w:p>
          <w:p w14:paraId="01D0CA96"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Only Part 7 of ADN and the instructions in writing</w:t>
            </w:r>
          </w:p>
          <w:p w14:paraId="41F88661"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Only Part </w:t>
            </w:r>
            <w:r>
              <w:rPr>
                <w:szCs w:val="24"/>
              </w:rPr>
              <w:t>7</w:t>
            </w:r>
            <w:r w:rsidRPr="00911A39">
              <w:rPr>
                <w:szCs w:val="24"/>
              </w:rPr>
              <w:t xml:space="preserve"> of ADN</w:t>
            </w:r>
          </w:p>
          <w:p w14:paraId="7647FF52" w14:textId="77777777" w:rsidR="00E17B52" w:rsidRPr="00911A39" w:rsidRDefault="00E17B52" w:rsidP="00203F55">
            <w:pPr>
              <w:spacing w:before="40" w:after="120" w:line="220" w:lineRule="exact"/>
              <w:ind w:right="113"/>
              <w:rPr>
                <w:rFonts w:eastAsia="SimSun"/>
                <w:szCs w:val="24"/>
              </w:rPr>
            </w:pPr>
            <w:r w:rsidRPr="00911A39">
              <w:rPr>
                <w:szCs w:val="24"/>
              </w:rPr>
              <w:t>D</w:t>
            </w:r>
            <w:r w:rsidRPr="00911A39">
              <w:rPr>
                <w:szCs w:val="24"/>
              </w:rPr>
              <w:tab/>
              <w:t>ADN and</w:t>
            </w:r>
            <w:r>
              <w:rPr>
                <w:szCs w:val="24"/>
              </w:rPr>
              <w:t>,</w:t>
            </w:r>
            <w:r w:rsidRPr="00911A39">
              <w:rPr>
                <w:szCs w:val="24"/>
              </w:rPr>
              <w:t xml:space="preserve"> if the shipment is taken up from road</w:t>
            </w:r>
            <w:r>
              <w:rPr>
                <w:szCs w:val="24"/>
              </w:rPr>
              <w:t>,</w:t>
            </w:r>
            <w:r w:rsidRPr="00911A39">
              <w:rPr>
                <w:szCs w:val="24"/>
              </w:rPr>
              <w:t xml:space="preserve"> ADR</w:t>
            </w:r>
          </w:p>
        </w:tc>
        <w:tc>
          <w:tcPr>
            <w:tcW w:w="1134" w:type="dxa"/>
            <w:tcBorders>
              <w:top w:val="single" w:sz="4" w:space="0" w:color="auto"/>
              <w:bottom w:val="single" w:sz="4" w:space="0" w:color="auto"/>
            </w:tcBorders>
            <w:shd w:val="clear" w:color="auto" w:fill="auto"/>
          </w:tcPr>
          <w:p w14:paraId="431AD397" w14:textId="77777777" w:rsidR="00E17B52" w:rsidRPr="00911A39" w:rsidRDefault="00E17B52" w:rsidP="00773925">
            <w:pPr>
              <w:suppressAutoHyphens w:val="0"/>
              <w:spacing w:before="40" w:after="120" w:line="220" w:lineRule="exact"/>
              <w:ind w:right="113"/>
              <w:jc w:val="center"/>
              <w:rPr>
                <w:rFonts w:eastAsia="SimSun"/>
                <w:szCs w:val="24"/>
              </w:rPr>
            </w:pPr>
          </w:p>
        </w:tc>
      </w:tr>
      <w:tr w:rsidR="00B00BB9" w:rsidRPr="00911A39" w14:paraId="4F91397B" w14:textId="77777777" w:rsidTr="008B62DC">
        <w:trPr>
          <w:cantSplit/>
          <w:trHeight w:val="51"/>
        </w:trPr>
        <w:tc>
          <w:tcPr>
            <w:tcW w:w="1418" w:type="dxa"/>
            <w:tcBorders>
              <w:top w:val="single" w:sz="4" w:space="0" w:color="auto"/>
              <w:bottom w:val="nil"/>
            </w:tcBorders>
            <w:shd w:val="clear" w:color="auto" w:fill="auto"/>
          </w:tcPr>
          <w:p w14:paraId="3BEB04DE" w14:textId="77777777" w:rsidR="00B00BB9" w:rsidRPr="00911A39" w:rsidRDefault="00B00BB9" w:rsidP="008B62DC">
            <w:pPr>
              <w:suppressAutoHyphens w:val="0"/>
              <w:spacing w:line="40" w:lineRule="exact"/>
              <w:ind w:right="113"/>
              <w:rPr>
                <w:rFonts w:eastAsia="SimSun"/>
                <w:szCs w:val="24"/>
              </w:rPr>
            </w:pPr>
          </w:p>
        </w:tc>
        <w:tc>
          <w:tcPr>
            <w:tcW w:w="5953" w:type="dxa"/>
            <w:tcBorders>
              <w:top w:val="single" w:sz="4" w:space="0" w:color="auto"/>
              <w:bottom w:val="nil"/>
            </w:tcBorders>
            <w:shd w:val="clear" w:color="auto" w:fill="auto"/>
          </w:tcPr>
          <w:p w14:paraId="42268527" w14:textId="77777777" w:rsidR="00B00BB9" w:rsidRDefault="00B00BB9" w:rsidP="008B62DC">
            <w:pPr>
              <w:suppressAutoHyphens w:val="0"/>
              <w:spacing w:line="40" w:lineRule="exact"/>
              <w:ind w:right="113"/>
              <w:rPr>
                <w:szCs w:val="24"/>
              </w:rPr>
            </w:pPr>
          </w:p>
        </w:tc>
        <w:tc>
          <w:tcPr>
            <w:tcW w:w="1134" w:type="dxa"/>
            <w:tcBorders>
              <w:top w:val="single" w:sz="4" w:space="0" w:color="auto"/>
              <w:bottom w:val="nil"/>
            </w:tcBorders>
            <w:shd w:val="clear" w:color="auto" w:fill="auto"/>
          </w:tcPr>
          <w:p w14:paraId="5ACEEE1A" w14:textId="77777777" w:rsidR="00B00BB9" w:rsidRPr="00911A39" w:rsidRDefault="00B00BB9" w:rsidP="008B62DC">
            <w:pPr>
              <w:suppressAutoHyphens w:val="0"/>
              <w:spacing w:line="40" w:lineRule="exact"/>
              <w:ind w:right="113"/>
              <w:jc w:val="center"/>
              <w:rPr>
                <w:rFonts w:eastAsia="SimSun"/>
                <w:szCs w:val="24"/>
              </w:rPr>
            </w:pPr>
          </w:p>
        </w:tc>
      </w:tr>
      <w:tr w:rsidR="00E17B52" w:rsidRPr="00911A39" w14:paraId="647E97FE" w14:textId="77777777" w:rsidTr="00203F55">
        <w:trPr>
          <w:cantSplit/>
        </w:trPr>
        <w:tc>
          <w:tcPr>
            <w:tcW w:w="1418" w:type="dxa"/>
            <w:tcBorders>
              <w:top w:val="nil"/>
              <w:bottom w:val="single" w:sz="4" w:space="0" w:color="auto"/>
            </w:tcBorders>
            <w:shd w:val="clear" w:color="auto" w:fill="auto"/>
          </w:tcPr>
          <w:p w14:paraId="2C16B919"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lastRenderedPageBreak/>
              <w:t>110 01.0-06</w:t>
            </w:r>
          </w:p>
        </w:tc>
        <w:tc>
          <w:tcPr>
            <w:tcW w:w="5953" w:type="dxa"/>
            <w:tcBorders>
              <w:top w:val="nil"/>
              <w:bottom w:val="single" w:sz="4" w:space="0" w:color="auto"/>
            </w:tcBorders>
            <w:shd w:val="clear" w:color="auto" w:fill="auto"/>
          </w:tcPr>
          <w:p w14:paraId="7EC7B20B"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7.1.3</w:t>
            </w:r>
          </w:p>
        </w:tc>
        <w:tc>
          <w:tcPr>
            <w:tcW w:w="1134" w:type="dxa"/>
            <w:tcBorders>
              <w:top w:val="nil"/>
              <w:bottom w:val="single" w:sz="4" w:space="0" w:color="auto"/>
            </w:tcBorders>
            <w:shd w:val="clear" w:color="auto" w:fill="auto"/>
          </w:tcPr>
          <w:p w14:paraId="4E065884"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B</w:t>
            </w:r>
          </w:p>
        </w:tc>
      </w:tr>
      <w:tr w:rsidR="00E17B52" w:rsidRPr="00911A39" w14:paraId="374A39F2" w14:textId="77777777" w:rsidTr="00EA5517">
        <w:trPr>
          <w:cantSplit/>
        </w:trPr>
        <w:tc>
          <w:tcPr>
            <w:tcW w:w="1418" w:type="dxa"/>
            <w:tcBorders>
              <w:top w:val="single" w:sz="4" w:space="0" w:color="auto"/>
              <w:bottom w:val="single" w:sz="4" w:space="0" w:color="auto"/>
            </w:tcBorders>
            <w:shd w:val="clear" w:color="auto" w:fill="auto"/>
          </w:tcPr>
          <w:p w14:paraId="6799D585"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13A13EE3" w14:textId="77777777" w:rsidR="00E17B52" w:rsidRPr="00911A39" w:rsidRDefault="00E17B52" w:rsidP="00203F55">
            <w:pPr>
              <w:suppressAutoHyphens w:val="0"/>
              <w:spacing w:before="40" w:after="120" w:line="220" w:lineRule="exact"/>
              <w:ind w:right="113"/>
              <w:rPr>
                <w:szCs w:val="24"/>
              </w:rPr>
            </w:pPr>
            <w:r w:rsidRPr="00911A39">
              <w:rPr>
                <w:szCs w:val="24"/>
              </w:rPr>
              <w:t>Where do the</w:t>
            </w:r>
            <w:r>
              <w:rPr>
                <w:szCs w:val="24"/>
              </w:rPr>
              <w:t xml:space="preserve"> service</w:t>
            </w:r>
            <w:r w:rsidRPr="00911A39">
              <w:rPr>
                <w:szCs w:val="24"/>
              </w:rPr>
              <w:t xml:space="preserve"> requirements </w:t>
            </w:r>
            <w:r>
              <w:rPr>
                <w:szCs w:val="24"/>
              </w:rPr>
              <w:t xml:space="preserve">applicable during the carriage of dangerous goods by dry cargo vessel </w:t>
            </w:r>
            <w:r w:rsidRPr="00911A39">
              <w:rPr>
                <w:szCs w:val="24"/>
              </w:rPr>
              <w:t>appear in ADN?</w:t>
            </w:r>
          </w:p>
          <w:p w14:paraId="2BF64FB3"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235C5993"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28E5242F"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79A9F95C"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08D039E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53B8F806" w14:textId="77777777" w:rsidTr="00EA5517">
        <w:trPr>
          <w:cantSplit/>
        </w:trPr>
        <w:tc>
          <w:tcPr>
            <w:tcW w:w="1418" w:type="dxa"/>
            <w:tcBorders>
              <w:top w:val="single" w:sz="4" w:space="0" w:color="auto"/>
              <w:bottom w:val="single" w:sz="4" w:space="0" w:color="auto"/>
            </w:tcBorders>
            <w:shd w:val="clear" w:color="auto" w:fill="auto"/>
          </w:tcPr>
          <w:p w14:paraId="359DC963" w14:textId="77777777" w:rsidR="00E17B52" w:rsidRPr="00911A39" w:rsidRDefault="00E17B52" w:rsidP="00203F55">
            <w:pPr>
              <w:suppressAutoHyphens w:val="0"/>
              <w:spacing w:before="40" w:after="120" w:line="220" w:lineRule="exact"/>
              <w:ind w:right="113"/>
              <w:rPr>
                <w:szCs w:val="24"/>
              </w:rPr>
            </w:pPr>
            <w:r w:rsidRPr="00911A39">
              <w:rPr>
                <w:szCs w:val="24"/>
              </w:rPr>
              <w:t>110 01.0-07</w:t>
            </w:r>
          </w:p>
        </w:tc>
        <w:tc>
          <w:tcPr>
            <w:tcW w:w="5953" w:type="dxa"/>
            <w:tcBorders>
              <w:top w:val="single" w:sz="4" w:space="0" w:color="auto"/>
              <w:bottom w:val="single" w:sz="4" w:space="0" w:color="auto"/>
            </w:tcBorders>
            <w:shd w:val="clear" w:color="auto" w:fill="auto"/>
          </w:tcPr>
          <w:p w14:paraId="0143B7F4" w14:textId="77777777" w:rsidR="00E17B52" w:rsidRPr="00911A39" w:rsidRDefault="00E17B52" w:rsidP="00203F55">
            <w:pPr>
              <w:suppressAutoHyphens w:val="0"/>
              <w:spacing w:before="40" w:after="120" w:line="220" w:lineRule="exact"/>
              <w:ind w:right="113"/>
              <w:rPr>
                <w:szCs w:val="24"/>
              </w:rPr>
            </w:pPr>
            <w:r w:rsidRPr="00911A39">
              <w:rPr>
                <w:szCs w:val="24"/>
              </w:rPr>
              <w:t>7.2.3</w:t>
            </w:r>
          </w:p>
        </w:tc>
        <w:tc>
          <w:tcPr>
            <w:tcW w:w="1134" w:type="dxa"/>
            <w:tcBorders>
              <w:top w:val="single" w:sz="4" w:space="0" w:color="auto"/>
              <w:bottom w:val="single" w:sz="4" w:space="0" w:color="auto"/>
            </w:tcBorders>
            <w:shd w:val="clear" w:color="auto" w:fill="auto"/>
          </w:tcPr>
          <w:p w14:paraId="1DF4CF14" w14:textId="77777777" w:rsidR="00E17B52" w:rsidRPr="00911A39" w:rsidRDefault="00E17B52" w:rsidP="00773925">
            <w:pPr>
              <w:suppressAutoHyphens w:val="0"/>
              <w:spacing w:before="40" w:after="120" w:line="220" w:lineRule="exact"/>
              <w:ind w:right="113"/>
              <w:jc w:val="center"/>
              <w:rPr>
                <w:szCs w:val="24"/>
              </w:rPr>
            </w:pPr>
            <w:r w:rsidRPr="00911A39">
              <w:rPr>
                <w:szCs w:val="24"/>
              </w:rPr>
              <w:t>D</w:t>
            </w:r>
          </w:p>
        </w:tc>
      </w:tr>
      <w:tr w:rsidR="00E17B52" w:rsidRPr="00911A39" w14:paraId="3BB9079D" w14:textId="77777777" w:rsidTr="00EA5517">
        <w:trPr>
          <w:cantSplit/>
        </w:trPr>
        <w:tc>
          <w:tcPr>
            <w:tcW w:w="1418" w:type="dxa"/>
            <w:tcBorders>
              <w:top w:val="single" w:sz="4" w:space="0" w:color="auto"/>
              <w:bottom w:val="single" w:sz="4" w:space="0" w:color="auto"/>
            </w:tcBorders>
            <w:shd w:val="clear" w:color="auto" w:fill="auto"/>
          </w:tcPr>
          <w:p w14:paraId="7A0FE7A3"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4F365E7C"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ere do the </w:t>
            </w:r>
            <w:r>
              <w:rPr>
                <w:szCs w:val="24"/>
              </w:rPr>
              <w:t xml:space="preserve">service </w:t>
            </w:r>
            <w:r w:rsidRPr="00911A39">
              <w:rPr>
                <w:szCs w:val="24"/>
              </w:rPr>
              <w:t>requirements</w:t>
            </w:r>
            <w:r>
              <w:rPr>
                <w:szCs w:val="24"/>
              </w:rPr>
              <w:t xml:space="preserve"> applicable during the carriage of dangerous goods by tank vessel</w:t>
            </w:r>
            <w:r w:rsidRPr="00911A39">
              <w:rPr>
                <w:szCs w:val="24"/>
              </w:rPr>
              <w:t xml:space="preserve"> appear in ADN?</w:t>
            </w:r>
          </w:p>
          <w:p w14:paraId="73D3A811"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19E37908"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46A6EE44"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0D0F6FB0"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243C6345"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69C1A311" w14:textId="77777777" w:rsidTr="00EA5517">
        <w:trPr>
          <w:cantSplit/>
        </w:trPr>
        <w:tc>
          <w:tcPr>
            <w:tcW w:w="1418" w:type="dxa"/>
            <w:tcBorders>
              <w:top w:val="single" w:sz="4" w:space="0" w:color="auto"/>
              <w:bottom w:val="nil"/>
            </w:tcBorders>
            <w:shd w:val="clear" w:color="auto" w:fill="auto"/>
          </w:tcPr>
          <w:p w14:paraId="4465D8B1" w14:textId="77777777" w:rsidR="00E17B52" w:rsidRPr="00911A39" w:rsidRDefault="00E17B52" w:rsidP="00203F55">
            <w:pPr>
              <w:suppressAutoHyphens w:val="0"/>
              <w:spacing w:before="40" w:after="120" w:line="220" w:lineRule="exact"/>
              <w:ind w:right="113"/>
              <w:rPr>
                <w:szCs w:val="24"/>
              </w:rPr>
            </w:pPr>
            <w:r w:rsidRPr="00911A39">
              <w:rPr>
                <w:szCs w:val="24"/>
              </w:rPr>
              <w:t>110 01.0-08</w:t>
            </w:r>
          </w:p>
        </w:tc>
        <w:tc>
          <w:tcPr>
            <w:tcW w:w="5953" w:type="dxa"/>
            <w:tcBorders>
              <w:top w:val="single" w:sz="4" w:space="0" w:color="auto"/>
              <w:bottom w:val="nil"/>
            </w:tcBorders>
            <w:shd w:val="clear" w:color="auto" w:fill="auto"/>
          </w:tcPr>
          <w:p w14:paraId="1236E328" w14:textId="77777777" w:rsidR="00E17B52" w:rsidRPr="00911A39" w:rsidRDefault="00E17B52" w:rsidP="00203F55">
            <w:pPr>
              <w:suppressAutoHyphens w:val="0"/>
              <w:spacing w:before="40" w:after="120" w:line="220" w:lineRule="exact"/>
              <w:ind w:right="113"/>
              <w:rPr>
                <w:szCs w:val="24"/>
              </w:rPr>
            </w:pPr>
            <w:r w:rsidRPr="00D32258">
              <w:rPr>
                <w:lang w:val="fr-FR"/>
              </w:rPr>
              <w:t>ADN 1.2.1</w:t>
            </w:r>
          </w:p>
        </w:tc>
        <w:tc>
          <w:tcPr>
            <w:tcW w:w="1134" w:type="dxa"/>
            <w:tcBorders>
              <w:top w:val="single" w:sz="4" w:space="0" w:color="auto"/>
              <w:bottom w:val="nil"/>
            </w:tcBorders>
            <w:shd w:val="clear" w:color="auto" w:fill="auto"/>
          </w:tcPr>
          <w:p w14:paraId="5EB53BBD" w14:textId="4C315832" w:rsidR="00E17B52" w:rsidRPr="00911A39" w:rsidRDefault="001E2E4F" w:rsidP="00773925">
            <w:pPr>
              <w:suppressAutoHyphens w:val="0"/>
              <w:spacing w:before="40" w:after="120" w:line="220" w:lineRule="exact"/>
              <w:ind w:right="113"/>
              <w:jc w:val="center"/>
              <w:rPr>
                <w:szCs w:val="24"/>
              </w:rPr>
            </w:pPr>
            <w:r>
              <w:rPr>
                <w:szCs w:val="24"/>
              </w:rPr>
              <w:t>D</w:t>
            </w:r>
          </w:p>
        </w:tc>
      </w:tr>
      <w:tr w:rsidR="00E17B52" w:rsidRPr="00911A39" w14:paraId="78283980" w14:textId="77777777" w:rsidTr="00EA5517">
        <w:trPr>
          <w:cantSplit/>
        </w:trPr>
        <w:tc>
          <w:tcPr>
            <w:tcW w:w="1418" w:type="dxa"/>
            <w:tcBorders>
              <w:top w:val="single" w:sz="4" w:space="0" w:color="auto"/>
              <w:bottom w:val="single" w:sz="4" w:space="0" w:color="auto"/>
            </w:tcBorders>
            <w:shd w:val="clear" w:color="auto" w:fill="auto"/>
          </w:tcPr>
          <w:p w14:paraId="4499A21C"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54ECEB54"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ere do the </w:t>
            </w:r>
            <w:r>
              <w:rPr>
                <w:szCs w:val="24"/>
              </w:rPr>
              <w:t>t</w:t>
            </w:r>
            <w:r w:rsidRPr="009E1E59">
              <w:rPr>
                <w:szCs w:val="24"/>
              </w:rPr>
              <w:t xml:space="preserve">echnical </w:t>
            </w:r>
            <w:r>
              <w:rPr>
                <w:szCs w:val="24"/>
              </w:rPr>
              <w:t>s</w:t>
            </w:r>
            <w:r w:rsidRPr="009E1E59">
              <w:rPr>
                <w:szCs w:val="24"/>
              </w:rPr>
              <w:t>tandard</w:t>
            </w:r>
            <w:r>
              <w:rPr>
                <w:szCs w:val="24"/>
              </w:rPr>
              <w:t>s</w:t>
            </w:r>
            <w:r w:rsidRPr="009E1E59">
              <w:rPr>
                <w:szCs w:val="24"/>
              </w:rPr>
              <w:t xml:space="preserve"> for </w:t>
            </w:r>
            <w:r w:rsidRPr="001F1EC7">
              <w:rPr>
                <w:szCs w:val="24"/>
              </w:rPr>
              <w:t>anti-explosion protection</w:t>
            </w:r>
            <w:r>
              <w:rPr>
                <w:szCs w:val="24"/>
              </w:rPr>
              <w:t xml:space="preserve"> for some </w:t>
            </w:r>
            <w:r w:rsidRPr="00BF569A">
              <w:rPr>
                <w:szCs w:val="24"/>
              </w:rPr>
              <w:t>structural component</w:t>
            </w:r>
            <w:r>
              <w:rPr>
                <w:szCs w:val="24"/>
              </w:rPr>
              <w:t>s</w:t>
            </w:r>
            <w:r w:rsidRPr="001F1EC7">
              <w:rPr>
                <w:szCs w:val="24"/>
              </w:rPr>
              <w:t xml:space="preserve"> </w:t>
            </w:r>
            <w:r w:rsidRPr="00911A39">
              <w:rPr>
                <w:szCs w:val="24"/>
              </w:rPr>
              <w:t>appear in ADN?</w:t>
            </w:r>
          </w:p>
          <w:p w14:paraId="200CE995"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Part 5</w:t>
            </w:r>
          </w:p>
          <w:p w14:paraId="2A69BA78"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 xml:space="preserve">the </w:t>
            </w:r>
            <w:r w:rsidRPr="00EB69CF">
              <w:rPr>
                <w:szCs w:val="24"/>
              </w:rPr>
              <w:t>instructions in writing</w:t>
            </w:r>
            <w:r>
              <w:rPr>
                <w:szCs w:val="24"/>
              </w:rPr>
              <w:t xml:space="preserve"> on board the vessel</w:t>
            </w:r>
          </w:p>
          <w:p w14:paraId="3523500E" w14:textId="5C36FB26"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the vessel record</w:t>
            </w:r>
          </w:p>
          <w:p w14:paraId="26C30759"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 xml:space="preserve"> </w:t>
            </w:r>
            <w:r>
              <w:rPr>
                <w:szCs w:val="24"/>
              </w:rPr>
              <w:t>1.2.1</w:t>
            </w:r>
          </w:p>
        </w:tc>
        <w:tc>
          <w:tcPr>
            <w:tcW w:w="1134" w:type="dxa"/>
            <w:tcBorders>
              <w:top w:val="single" w:sz="4" w:space="0" w:color="auto"/>
              <w:bottom w:val="single" w:sz="4" w:space="0" w:color="auto"/>
            </w:tcBorders>
            <w:shd w:val="clear" w:color="auto" w:fill="auto"/>
          </w:tcPr>
          <w:p w14:paraId="22FDA824"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146E9466" w14:textId="77777777" w:rsidTr="00EA5517">
        <w:trPr>
          <w:cantSplit/>
        </w:trPr>
        <w:tc>
          <w:tcPr>
            <w:tcW w:w="1418" w:type="dxa"/>
            <w:tcBorders>
              <w:top w:val="single" w:sz="4" w:space="0" w:color="auto"/>
              <w:bottom w:val="single" w:sz="4" w:space="0" w:color="auto"/>
            </w:tcBorders>
            <w:shd w:val="clear" w:color="auto" w:fill="auto"/>
          </w:tcPr>
          <w:p w14:paraId="3A32EE3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09</w:t>
            </w:r>
          </w:p>
        </w:tc>
        <w:tc>
          <w:tcPr>
            <w:tcW w:w="5953" w:type="dxa"/>
            <w:tcBorders>
              <w:top w:val="single" w:sz="4" w:space="0" w:color="auto"/>
              <w:bottom w:val="single" w:sz="4" w:space="0" w:color="auto"/>
            </w:tcBorders>
            <w:shd w:val="clear" w:color="auto" w:fill="auto"/>
          </w:tcPr>
          <w:p w14:paraId="4EE8B008"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 xml:space="preserve">8.2.1, 8.6.2, </w:t>
            </w:r>
            <w:r w:rsidRPr="00911A39">
              <w:rPr>
                <w:lang w:val="fr-FR"/>
              </w:rPr>
              <w:t>7.1.3.15, 7.2.3.15</w:t>
            </w:r>
          </w:p>
        </w:tc>
        <w:tc>
          <w:tcPr>
            <w:tcW w:w="1134" w:type="dxa"/>
            <w:tcBorders>
              <w:top w:val="single" w:sz="4" w:space="0" w:color="auto"/>
              <w:bottom w:val="single" w:sz="4" w:space="0" w:color="auto"/>
            </w:tcBorders>
            <w:shd w:val="clear" w:color="auto" w:fill="auto"/>
          </w:tcPr>
          <w:p w14:paraId="4FB601C4"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456DECB2" w14:textId="77777777" w:rsidTr="00EA5517">
        <w:trPr>
          <w:cantSplit/>
        </w:trPr>
        <w:tc>
          <w:tcPr>
            <w:tcW w:w="1418" w:type="dxa"/>
            <w:tcBorders>
              <w:top w:val="single" w:sz="4" w:space="0" w:color="auto"/>
              <w:bottom w:val="single" w:sz="4" w:space="0" w:color="auto"/>
            </w:tcBorders>
            <w:shd w:val="clear" w:color="auto" w:fill="auto"/>
          </w:tcPr>
          <w:p w14:paraId="713FB883"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49660EB" w14:textId="77777777" w:rsidR="00E17B52" w:rsidRPr="00911A39" w:rsidRDefault="00E17B52" w:rsidP="00203F55">
            <w:pPr>
              <w:keepNext/>
              <w:keepLines/>
              <w:suppressAutoHyphens w:val="0"/>
              <w:spacing w:before="40" w:after="120" w:line="220" w:lineRule="exact"/>
              <w:ind w:right="113"/>
              <w:rPr>
                <w:szCs w:val="24"/>
              </w:rPr>
            </w:pPr>
            <w:r>
              <w:rPr>
                <w:szCs w:val="24"/>
              </w:rPr>
              <w:t>Who is an “</w:t>
            </w:r>
            <w:r w:rsidRPr="00911A39">
              <w:rPr>
                <w:szCs w:val="24"/>
              </w:rPr>
              <w:t>expert</w:t>
            </w:r>
            <w:r>
              <w:rPr>
                <w:szCs w:val="24"/>
              </w:rPr>
              <w:t>”</w:t>
            </w:r>
            <w:r w:rsidRPr="00911A39">
              <w:rPr>
                <w:szCs w:val="24"/>
              </w:rPr>
              <w:t xml:space="preserve"> </w:t>
            </w:r>
            <w:r>
              <w:rPr>
                <w:szCs w:val="24"/>
              </w:rPr>
              <w:t>under</w:t>
            </w:r>
            <w:r w:rsidRPr="00911A39">
              <w:rPr>
                <w:szCs w:val="24"/>
              </w:rPr>
              <w:t xml:space="preserve"> ADN?</w:t>
            </w:r>
          </w:p>
          <w:p w14:paraId="0810DD6F" w14:textId="1CFD443F"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The consignor</w:t>
            </w:r>
            <w:r>
              <w:rPr>
                <w:szCs w:val="24"/>
              </w:rPr>
              <w:t>’</w:t>
            </w:r>
            <w:r w:rsidRPr="00911A39">
              <w:rPr>
                <w:szCs w:val="24"/>
              </w:rPr>
              <w:t>s safety adviser</w:t>
            </w:r>
          </w:p>
          <w:p w14:paraId="0A0B986F"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Because of their function, members of the river police are experts under ADN</w:t>
            </w:r>
          </w:p>
          <w:p w14:paraId="79E39B22"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 person who has a special knowledge of ADN and who can prove it by means of a certificate from a competent authority</w:t>
            </w:r>
          </w:p>
          <w:p w14:paraId="2BC36C20" w14:textId="77777777" w:rsidR="00E17B52" w:rsidRPr="00911A39" w:rsidRDefault="00E17B52" w:rsidP="00203F55">
            <w:pPr>
              <w:keepNext/>
              <w:keepLines/>
              <w:spacing w:before="40" w:after="120" w:line="220" w:lineRule="exact"/>
              <w:ind w:left="567" w:right="113" w:hanging="567"/>
              <w:rPr>
                <w:szCs w:val="24"/>
              </w:rPr>
            </w:pPr>
            <w:r>
              <w:rPr>
                <w:szCs w:val="24"/>
              </w:rPr>
              <w:t>D</w:t>
            </w:r>
            <w:r>
              <w:rPr>
                <w:szCs w:val="24"/>
              </w:rPr>
              <w:tab/>
            </w:r>
            <w:r w:rsidRPr="00911A39">
              <w:rPr>
                <w:szCs w:val="24"/>
              </w:rPr>
              <w:t xml:space="preserve">Because of his or her </w:t>
            </w:r>
            <w:r>
              <w:rPr>
                <w:szCs w:val="24"/>
              </w:rPr>
              <w:t>training</w:t>
            </w:r>
            <w:r w:rsidRPr="00911A39">
              <w:rPr>
                <w:szCs w:val="24"/>
              </w:rPr>
              <w:t xml:space="preserve"> and general knowledge, every holder of a </w:t>
            </w:r>
            <w:proofErr w:type="spellStart"/>
            <w:r w:rsidRPr="00911A39">
              <w:rPr>
                <w:szCs w:val="24"/>
              </w:rPr>
              <w:t>boatmaster</w:t>
            </w:r>
            <w:r>
              <w:rPr>
                <w:szCs w:val="24"/>
              </w:rPr>
              <w:t>’</w:t>
            </w:r>
            <w:r w:rsidRPr="00911A39">
              <w:rPr>
                <w:szCs w:val="24"/>
              </w:rPr>
              <w:t>s</w:t>
            </w:r>
            <w:proofErr w:type="spellEnd"/>
            <w:r w:rsidRPr="00911A39">
              <w:rPr>
                <w:szCs w:val="24"/>
              </w:rPr>
              <w:t xml:space="preserve"> licence is an expert under ADN</w:t>
            </w:r>
          </w:p>
        </w:tc>
        <w:tc>
          <w:tcPr>
            <w:tcW w:w="1134" w:type="dxa"/>
            <w:tcBorders>
              <w:top w:val="single" w:sz="4" w:space="0" w:color="auto"/>
              <w:bottom w:val="single" w:sz="4" w:space="0" w:color="auto"/>
            </w:tcBorders>
            <w:shd w:val="clear" w:color="auto" w:fill="auto"/>
          </w:tcPr>
          <w:p w14:paraId="0317DC5F"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3D344AF8" w14:textId="77777777" w:rsidTr="00BB75EB">
        <w:trPr>
          <w:cantSplit/>
        </w:trPr>
        <w:tc>
          <w:tcPr>
            <w:tcW w:w="1418" w:type="dxa"/>
            <w:tcBorders>
              <w:top w:val="single" w:sz="4" w:space="0" w:color="auto"/>
              <w:bottom w:val="single" w:sz="4" w:space="0" w:color="auto"/>
            </w:tcBorders>
            <w:shd w:val="clear" w:color="auto" w:fill="auto"/>
          </w:tcPr>
          <w:p w14:paraId="251E4DBF"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0</w:t>
            </w:r>
          </w:p>
        </w:tc>
        <w:tc>
          <w:tcPr>
            <w:tcW w:w="5953" w:type="dxa"/>
            <w:tcBorders>
              <w:top w:val="single" w:sz="4" w:space="0" w:color="auto"/>
              <w:bottom w:val="single" w:sz="4" w:space="0" w:color="auto"/>
            </w:tcBorders>
            <w:shd w:val="clear" w:color="auto" w:fill="auto"/>
          </w:tcPr>
          <w:p w14:paraId="16996424"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8.6.1</w:t>
            </w:r>
          </w:p>
        </w:tc>
        <w:tc>
          <w:tcPr>
            <w:tcW w:w="1134" w:type="dxa"/>
            <w:tcBorders>
              <w:top w:val="single" w:sz="4" w:space="0" w:color="auto"/>
              <w:bottom w:val="single" w:sz="4" w:space="0" w:color="auto"/>
            </w:tcBorders>
            <w:shd w:val="clear" w:color="auto" w:fill="auto"/>
          </w:tcPr>
          <w:p w14:paraId="15A3850F"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47BAD59F" w14:textId="77777777" w:rsidTr="00BB75EB">
        <w:trPr>
          <w:cantSplit/>
          <w:trHeight w:val="1970"/>
        </w:trPr>
        <w:tc>
          <w:tcPr>
            <w:tcW w:w="1418" w:type="dxa"/>
            <w:tcBorders>
              <w:top w:val="single" w:sz="4" w:space="0" w:color="auto"/>
              <w:bottom w:val="single" w:sz="4" w:space="0" w:color="auto"/>
            </w:tcBorders>
            <w:shd w:val="clear" w:color="auto" w:fill="auto"/>
          </w:tcPr>
          <w:p w14:paraId="1A2CE09E"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46B1BCAE" w14:textId="77777777" w:rsidR="00E17B52" w:rsidRPr="00911A39" w:rsidRDefault="00E17B52" w:rsidP="00203F55">
            <w:pPr>
              <w:suppressAutoHyphens w:val="0"/>
              <w:spacing w:before="40" w:after="120" w:line="220" w:lineRule="exact"/>
              <w:ind w:right="113"/>
              <w:rPr>
                <w:szCs w:val="24"/>
              </w:rPr>
            </w:pPr>
            <w:r w:rsidRPr="00911A39">
              <w:rPr>
                <w:szCs w:val="24"/>
              </w:rPr>
              <w:t xml:space="preserve">In which part of ADN </w:t>
            </w:r>
            <w:r>
              <w:rPr>
                <w:szCs w:val="24"/>
              </w:rPr>
              <w:t>are the</w:t>
            </w:r>
            <w:r w:rsidRPr="00911A39">
              <w:rPr>
                <w:szCs w:val="24"/>
              </w:rPr>
              <w:t xml:space="preserve"> models for the certificate of approval and the provisional certificate of approval?</w:t>
            </w:r>
          </w:p>
          <w:p w14:paraId="2BA02A4A"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Part 1</w:t>
            </w:r>
          </w:p>
          <w:p w14:paraId="3A8332DF"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Part 2</w:t>
            </w:r>
          </w:p>
          <w:p w14:paraId="5643749F"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Part 8</w:t>
            </w:r>
          </w:p>
          <w:p w14:paraId="74DDC8E8" w14:textId="77777777" w:rsidR="00E17B52" w:rsidRPr="00911A39" w:rsidRDefault="00E17B52" w:rsidP="00203F55">
            <w:pPr>
              <w:spacing w:before="40" w:after="120" w:line="220" w:lineRule="exact"/>
              <w:ind w:right="113"/>
              <w:rPr>
                <w:szCs w:val="24"/>
              </w:rPr>
            </w:pPr>
            <w:r w:rsidRPr="00911A39">
              <w:rPr>
                <w:szCs w:val="24"/>
              </w:rPr>
              <w:t>D</w:t>
            </w:r>
            <w:r w:rsidRPr="00911A39">
              <w:rPr>
                <w:szCs w:val="24"/>
              </w:rPr>
              <w:tab/>
              <w:t>Part 9</w:t>
            </w:r>
          </w:p>
        </w:tc>
        <w:tc>
          <w:tcPr>
            <w:tcW w:w="1134" w:type="dxa"/>
            <w:tcBorders>
              <w:top w:val="single" w:sz="4" w:space="0" w:color="auto"/>
              <w:bottom w:val="single" w:sz="4" w:space="0" w:color="auto"/>
            </w:tcBorders>
            <w:shd w:val="clear" w:color="auto" w:fill="auto"/>
          </w:tcPr>
          <w:p w14:paraId="7B71619E"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1B8E548D" w14:textId="77777777" w:rsidTr="00203F55">
        <w:trPr>
          <w:cantSplit/>
        </w:trPr>
        <w:tc>
          <w:tcPr>
            <w:tcW w:w="1418" w:type="dxa"/>
            <w:tcBorders>
              <w:top w:val="nil"/>
              <w:bottom w:val="single" w:sz="4" w:space="0" w:color="auto"/>
            </w:tcBorders>
            <w:shd w:val="clear" w:color="auto" w:fill="auto"/>
          </w:tcPr>
          <w:p w14:paraId="6F23E723"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1</w:t>
            </w:r>
          </w:p>
        </w:tc>
        <w:tc>
          <w:tcPr>
            <w:tcW w:w="5953" w:type="dxa"/>
            <w:tcBorders>
              <w:top w:val="nil"/>
              <w:bottom w:val="single" w:sz="4" w:space="0" w:color="auto"/>
            </w:tcBorders>
            <w:shd w:val="clear" w:color="auto" w:fill="auto"/>
          </w:tcPr>
          <w:p w14:paraId="4F6728F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8.2.1.2</w:t>
            </w:r>
            <w:r w:rsidRPr="00911A39">
              <w:rPr>
                <w:lang w:val="fr-FR"/>
              </w:rPr>
              <w:t>, 7.1.3.15, 7.2.3.15</w:t>
            </w:r>
          </w:p>
        </w:tc>
        <w:tc>
          <w:tcPr>
            <w:tcW w:w="1134" w:type="dxa"/>
            <w:tcBorders>
              <w:top w:val="nil"/>
              <w:bottom w:val="single" w:sz="4" w:space="0" w:color="auto"/>
            </w:tcBorders>
            <w:shd w:val="clear" w:color="auto" w:fill="auto"/>
          </w:tcPr>
          <w:p w14:paraId="439A8FE0"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0561A119" w14:textId="77777777" w:rsidTr="00EA5517">
        <w:trPr>
          <w:cantSplit/>
        </w:trPr>
        <w:tc>
          <w:tcPr>
            <w:tcW w:w="1418" w:type="dxa"/>
            <w:tcBorders>
              <w:top w:val="single" w:sz="4" w:space="0" w:color="auto"/>
              <w:bottom w:val="single" w:sz="4" w:space="0" w:color="auto"/>
            </w:tcBorders>
            <w:shd w:val="clear" w:color="auto" w:fill="auto"/>
          </w:tcPr>
          <w:p w14:paraId="3E4E6656"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0B8C529"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o is an </w:t>
            </w:r>
            <w:r>
              <w:rPr>
                <w:szCs w:val="24"/>
              </w:rPr>
              <w:t>“</w:t>
            </w:r>
            <w:r w:rsidRPr="00911A39">
              <w:rPr>
                <w:szCs w:val="24"/>
              </w:rPr>
              <w:t>expert</w:t>
            </w:r>
            <w:r>
              <w:rPr>
                <w:szCs w:val="24"/>
              </w:rPr>
              <w:t>”</w:t>
            </w:r>
            <w:r w:rsidRPr="00911A39">
              <w:rPr>
                <w:szCs w:val="24"/>
              </w:rPr>
              <w:t xml:space="preserve"> in the meaning of 8.2.1.2</w:t>
            </w:r>
            <w:r>
              <w:rPr>
                <w:szCs w:val="24"/>
              </w:rPr>
              <w:t xml:space="preserve"> of ADN</w:t>
            </w:r>
            <w:r w:rsidRPr="00911A39">
              <w:rPr>
                <w:szCs w:val="24"/>
              </w:rPr>
              <w:t>?</w:t>
            </w:r>
          </w:p>
          <w:p w14:paraId="2B70A085" w14:textId="77777777" w:rsidR="00E17B52"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Each </w:t>
            </w:r>
            <w:proofErr w:type="spellStart"/>
            <w:r w:rsidRPr="00911A39">
              <w:rPr>
                <w:szCs w:val="24"/>
              </w:rPr>
              <w:t>boatmaster</w:t>
            </w:r>
            <w:proofErr w:type="spellEnd"/>
          </w:p>
          <w:p w14:paraId="1ACAD401"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A holder of a </w:t>
            </w:r>
            <w:proofErr w:type="spellStart"/>
            <w:r w:rsidRPr="00911A39">
              <w:rPr>
                <w:szCs w:val="24"/>
              </w:rPr>
              <w:t>boatmaster</w:t>
            </w:r>
            <w:r>
              <w:rPr>
                <w:szCs w:val="24"/>
              </w:rPr>
              <w:t>’</w:t>
            </w:r>
            <w:r w:rsidRPr="00911A39">
              <w:rPr>
                <w:szCs w:val="24"/>
              </w:rPr>
              <w:t>s</w:t>
            </w:r>
            <w:proofErr w:type="spellEnd"/>
            <w:r w:rsidRPr="00911A39">
              <w:rPr>
                <w:szCs w:val="24"/>
              </w:rPr>
              <w:t xml:space="preserve"> licence</w:t>
            </w:r>
          </w:p>
          <w:p w14:paraId="7233DAFD" w14:textId="77777777" w:rsidR="00E17B52" w:rsidRPr="00911A39" w:rsidRDefault="00E17B52" w:rsidP="00203F55">
            <w:pPr>
              <w:suppressAutoHyphens w:val="0"/>
              <w:spacing w:before="40" w:after="120" w:line="220" w:lineRule="exact"/>
              <w:ind w:left="567" w:right="113" w:hanging="567"/>
              <w:rPr>
                <w:szCs w:val="24"/>
              </w:rPr>
            </w:pPr>
            <w:r w:rsidRPr="00911A39">
              <w:rPr>
                <w:szCs w:val="24"/>
              </w:rPr>
              <w:t>C</w:t>
            </w:r>
            <w:r w:rsidRPr="00911A39">
              <w:rPr>
                <w:szCs w:val="24"/>
              </w:rPr>
              <w:tab/>
              <w:t xml:space="preserve">A person able to prove </w:t>
            </w:r>
            <w:r>
              <w:rPr>
                <w:szCs w:val="24"/>
              </w:rPr>
              <w:t xml:space="preserve">that he or she has specific </w:t>
            </w:r>
            <w:r w:rsidRPr="00911A39">
              <w:rPr>
                <w:szCs w:val="24"/>
              </w:rPr>
              <w:t>knowledge of ADN by means of a</w:t>
            </w:r>
            <w:r>
              <w:rPr>
                <w:szCs w:val="24"/>
              </w:rPr>
              <w:t>n</w:t>
            </w:r>
            <w:r w:rsidRPr="00911A39">
              <w:rPr>
                <w:szCs w:val="24"/>
              </w:rPr>
              <w:t xml:space="preserve"> </w:t>
            </w:r>
            <w:r>
              <w:rPr>
                <w:szCs w:val="24"/>
              </w:rPr>
              <w:t>expert</w:t>
            </w:r>
            <w:r w:rsidRPr="00447D94">
              <w:rPr>
                <w:szCs w:val="24"/>
              </w:rPr>
              <w:t xml:space="preserve"> </w:t>
            </w:r>
            <w:r w:rsidRPr="00911A39">
              <w:rPr>
                <w:szCs w:val="24"/>
              </w:rPr>
              <w:t xml:space="preserve">certificate </w:t>
            </w:r>
          </w:p>
          <w:p w14:paraId="4A6517B1"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The person responsible for the cargo transfer station</w:t>
            </w:r>
          </w:p>
        </w:tc>
        <w:tc>
          <w:tcPr>
            <w:tcW w:w="1134" w:type="dxa"/>
            <w:tcBorders>
              <w:top w:val="single" w:sz="4" w:space="0" w:color="auto"/>
              <w:bottom w:val="single" w:sz="4" w:space="0" w:color="auto"/>
            </w:tcBorders>
            <w:shd w:val="clear" w:color="auto" w:fill="auto"/>
          </w:tcPr>
          <w:p w14:paraId="234ABDD7"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6FD30DF6" w14:textId="77777777" w:rsidTr="00EA5517">
        <w:trPr>
          <w:cantSplit/>
        </w:trPr>
        <w:tc>
          <w:tcPr>
            <w:tcW w:w="1418" w:type="dxa"/>
            <w:tcBorders>
              <w:top w:val="single" w:sz="4" w:space="0" w:color="auto"/>
              <w:bottom w:val="single" w:sz="4" w:space="0" w:color="auto"/>
            </w:tcBorders>
            <w:shd w:val="clear" w:color="auto" w:fill="auto"/>
          </w:tcPr>
          <w:p w14:paraId="0D6DF435" w14:textId="77777777" w:rsidR="00E17B52" w:rsidRPr="00911A39" w:rsidRDefault="00E17B52" w:rsidP="00203F55">
            <w:pPr>
              <w:suppressAutoHyphens w:val="0"/>
              <w:spacing w:before="40" w:after="120" w:line="220" w:lineRule="exact"/>
              <w:ind w:right="113"/>
              <w:rPr>
                <w:szCs w:val="24"/>
              </w:rPr>
            </w:pPr>
            <w:r w:rsidRPr="00911A39">
              <w:rPr>
                <w:szCs w:val="24"/>
              </w:rPr>
              <w:t>110 01.0-12</w:t>
            </w:r>
          </w:p>
        </w:tc>
        <w:tc>
          <w:tcPr>
            <w:tcW w:w="5953" w:type="dxa"/>
            <w:tcBorders>
              <w:top w:val="single" w:sz="4" w:space="0" w:color="auto"/>
              <w:bottom w:val="single" w:sz="4" w:space="0" w:color="auto"/>
            </w:tcBorders>
            <w:shd w:val="clear" w:color="auto" w:fill="auto"/>
          </w:tcPr>
          <w:p w14:paraId="4E3E4A9A" w14:textId="77777777" w:rsidR="00E17B52" w:rsidRPr="00911A39" w:rsidRDefault="00E17B52" w:rsidP="00203F55">
            <w:pPr>
              <w:suppressAutoHyphens w:val="0"/>
              <w:spacing w:before="40" w:after="120" w:line="220" w:lineRule="exact"/>
              <w:ind w:right="113"/>
              <w:rPr>
                <w:szCs w:val="24"/>
              </w:rPr>
            </w:pPr>
            <w:r w:rsidRPr="00911A39">
              <w:rPr>
                <w:szCs w:val="24"/>
              </w:rPr>
              <w:t>8.2.1.4, 8.2.2.8</w:t>
            </w:r>
          </w:p>
        </w:tc>
        <w:tc>
          <w:tcPr>
            <w:tcW w:w="1134" w:type="dxa"/>
            <w:tcBorders>
              <w:top w:val="single" w:sz="4" w:space="0" w:color="auto"/>
              <w:bottom w:val="single" w:sz="4" w:space="0" w:color="auto"/>
            </w:tcBorders>
            <w:shd w:val="clear" w:color="auto" w:fill="auto"/>
          </w:tcPr>
          <w:p w14:paraId="46C0DC5F" w14:textId="77777777" w:rsidR="00E17B52" w:rsidRPr="00911A39" w:rsidRDefault="00E17B52" w:rsidP="00773925">
            <w:pPr>
              <w:suppressAutoHyphens w:val="0"/>
              <w:spacing w:before="40" w:after="120" w:line="220" w:lineRule="exact"/>
              <w:ind w:right="113"/>
              <w:jc w:val="center"/>
              <w:rPr>
                <w:szCs w:val="24"/>
              </w:rPr>
            </w:pPr>
            <w:r w:rsidRPr="00911A39">
              <w:rPr>
                <w:szCs w:val="24"/>
              </w:rPr>
              <w:t>B</w:t>
            </w:r>
          </w:p>
        </w:tc>
      </w:tr>
      <w:tr w:rsidR="00E17B52" w:rsidRPr="00911A39" w14:paraId="3E5911D8" w14:textId="77777777" w:rsidTr="00EA5517">
        <w:trPr>
          <w:cantSplit/>
          <w:trHeight w:val="1970"/>
        </w:trPr>
        <w:tc>
          <w:tcPr>
            <w:tcW w:w="1418" w:type="dxa"/>
            <w:tcBorders>
              <w:top w:val="single" w:sz="4" w:space="0" w:color="auto"/>
              <w:bottom w:val="single" w:sz="4" w:space="0" w:color="auto"/>
            </w:tcBorders>
            <w:shd w:val="clear" w:color="auto" w:fill="auto"/>
          </w:tcPr>
          <w:p w14:paraId="0ECB9453"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305F4AB"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at is the validity period of a certificate of special knowledge </w:t>
            </w:r>
            <w:r w:rsidRPr="00911A39">
              <w:rPr>
                <w:szCs w:val="24"/>
              </w:rPr>
              <w:br/>
              <w:t>under ADN?</w:t>
            </w:r>
          </w:p>
          <w:p w14:paraId="068806A9"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1 year</w:t>
            </w:r>
          </w:p>
          <w:p w14:paraId="2B744043"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5 years</w:t>
            </w:r>
          </w:p>
          <w:p w14:paraId="25D20D07"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10 years</w:t>
            </w:r>
          </w:p>
          <w:p w14:paraId="064A9259" w14:textId="77777777" w:rsidR="00E17B52" w:rsidRPr="00911A39" w:rsidRDefault="00E17B52" w:rsidP="00203F55">
            <w:pPr>
              <w:spacing w:before="40" w:after="120" w:line="220" w:lineRule="exact"/>
              <w:ind w:right="113"/>
              <w:rPr>
                <w:szCs w:val="24"/>
              </w:rPr>
            </w:pPr>
            <w:r w:rsidRPr="00911A39">
              <w:rPr>
                <w:szCs w:val="24"/>
              </w:rPr>
              <w:t>D</w:t>
            </w:r>
            <w:r w:rsidRPr="00911A39">
              <w:rPr>
                <w:szCs w:val="24"/>
              </w:rPr>
              <w:tab/>
              <w:t>Unlimited</w:t>
            </w:r>
          </w:p>
        </w:tc>
        <w:tc>
          <w:tcPr>
            <w:tcW w:w="1134" w:type="dxa"/>
            <w:tcBorders>
              <w:top w:val="single" w:sz="4" w:space="0" w:color="auto"/>
              <w:bottom w:val="single" w:sz="4" w:space="0" w:color="auto"/>
            </w:tcBorders>
            <w:shd w:val="clear" w:color="auto" w:fill="auto"/>
          </w:tcPr>
          <w:p w14:paraId="75DD1AC6"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2BBDADE3" w14:textId="77777777" w:rsidTr="00EA5517">
        <w:trPr>
          <w:cantSplit/>
        </w:trPr>
        <w:tc>
          <w:tcPr>
            <w:tcW w:w="1418" w:type="dxa"/>
            <w:tcBorders>
              <w:top w:val="single" w:sz="4" w:space="0" w:color="auto"/>
              <w:bottom w:val="single" w:sz="4" w:space="0" w:color="auto"/>
            </w:tcBorders>
            <w:shd w:val="clear" w:color="auto" w:fill="auto"/>
          </w:tcPr>
          <w:p w14:paraId="7A0E654E"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3</w:t>
            </w:r>
          </w:p>
        </w:tc>
        <w:tc>
          <w:tcPr>
            <w:tcW w:w="5953" w:type="dxa"/>
            <w:tcBorders>
              <w:top w:val="single" w:sz="4" w:space="0" w:color="auto"/>
              <w:bottom w:val="single" w:sz="4" w:space="0" w:color="auto"/>
            </w:tcBorders>
            <w:shd w:val="clear" w:color="auto" w:fill="auto"/>
          </w:tcPr>
          <w:p w14:paraId="15515960"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2.1</w:t>
            </w:r>
          </w:p>
        </w:tc>
        <w:tc>
          <w:tcPr>
            <w:tcW w:w="1134" w:type="dxa"/>
            <w:tcBorders>
              <w:top w:val="single" w:sz="4" w:space="0" w:color="auto"/>
              <w:bottom w:val="single" w:sz="4" w:space="0" w:color="auto"/>
            </w:tcBorders>
            <w:shd w:val="clear" w:color="auto" w:fill="auto"/>
          </w:tcPr>
          <w:p w14:paraId="6CDE6B0C"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17845792" w14:textId="77777777" w:rsidTr="00EA5517">
        <w:trPr>
          <w:cantSplit/>
          <w:trHeight w:val="2490"/>
        </w:trPr>
        <w:tc>
          <w:tcPr>
            <w:tcW w:w="1418" w:type="dxa"/>
            <w:tcBorders>
              <w:top w:val="single" w:sz="4" w:space="0" w:color="auto"/>
              <w:bottom w:val="single" w:sz="4" w:space="0" w:color="auto"/>
            </w:tcBorders>
            <w:shd w:val="clear" w:color="auto" w:fill="auto"/>
          </w:tcPr>
          <w:p w14:paraId="26C4A121"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0662349"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What is the purpose of the ADN rules?</w:t>
            </w:r>
          </w:p>
          <w:p w14:paraId="49649F7B" w14:textId="77777777" w:rsidR="00E17B52" w:rsidRPr="00911A39" w:rsidRDefault="00E17B52" w:rsidP="00203F55">
            <w:pPr>
              <w:keepNext/>
              <w:keepLines/>
              <w:suppressAutoHyphens w:val="0"/>
              <w:spacing w:before="40" w:after="120" w:line="220" w:lineRule="exact"/>
              <w:ind w:left="567" w:right="113" w:hanging="567"/>
              <w:rPr>
                <w:szCs w:val="24"/>
              </w:rPr>
            </w:pPr>
            <w:proofErr w:type="gramStart"/>
            <w:r w:rsidRPr="00911A39">
              <w:rPr>
                <w:szCs w:val="24"/>
              </w:rPr>
              <w:t>A</w:t>
            </w:r>
            <w:proofErr w:type="gramEnd"/>
            <w:r w:rsidRPr="00911A39">
              <w:rPr>
                <w:szCs w:val="24"/>
              </w:rPr>
              <w:tab/>
              <w:t xml:space="preserve">ADN is exclusively for </w:t>
            </w:r>
            <w:r>
              <w:rPr>
                <w:szCs w:val="24"/>
              </w:rPr>
              <w:t xml:space="preserve">the </w:t>
            </w:r>
            <w:r w:rsidRPr="00911A39">
              <w:rPr>
                <w:szCs w:val="24"/>
              </w:rPr>
              <w:t>protection of waterways against pollution</w:t>
            </w:r>
          </w:p>
          <w:p w14:paraId="3447041B"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 xml:space="preserve">ADN </w:t>
            </w:r>
            <w:r>
              <w:rPr>
                <w:szCs w:val="24"/>
              </w:rPr>
              <w:t>should</w:t>
            </w:r>
            <w:r w:rsidRPr="00911A39">
              <w:rPr>
                <w:szCs w:val="24"/>
              </w:rPr>
              <w:t xml:space="preserve"> exclusively </w:t>
            </w:r>
            <w:r>
              <w:rPr>
                <w:szCs w:val="24"/>
              </w:rPr>
              <w:t>facilitate</w:t>
            </w:r>
            <w:r w:rsidRPr="00911A39">
              <w:rPr>
                <w:szCs w:val="24"/>
              </w:rPr>
              <w:t xml:space="preserve"> transport </w:t>
            </w:r>
            <w:r>
              <w:rPr>
                <w:szCs w:val="24"/>
              </w:rPr>
              <w:t>of dangerous goods</w:t>
            </w:r>
          </w:p>
          <w:p w14:paraId="23755228"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DN specifies the conditions in which dangerous goods may be transported by inland navigation</w:t>
            </w:r>
          </w:p>
          <w:p w14:paraId="66DD93E8"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D</w:t>
            </w:r>
            <w:r w:rsidRPr="00911A39">
              <w:rPr>
                <w:szCs w:val="24"/>
              </w:rPr>
              <w:tab/>
            </w:r>
            <w:ins w:id="13" w:author="Clare Jane LORD" w:date="2022-11-16T11:31:00Z">
              <w:r>
                <w:rPr>
                  <w:szCs w:val="24"/>
                </w:rPr>
                <w:t xml:space="preserve">The main purpose of </w:t>
              </w:r>
            </w:ins>
            <w:r w:rsidRPr="00911A39">
              <w:rPr>
                <w:szCs w:val="24"/>
              </w:rPr>
              <w:t xml:space="preserve">ADN is </w:t>
            </w:r>
            <w:del w:id="14" w:author="Clare Jane LORD" w:date="2022-11-16T11:31:00Z">
              <w:r w:rsidRPr="00911A39" w:rsidDel="00C95445">
                <w:rPr>
                  <w:szCs w:val="24"/>
                </w:rPr>
                <w:delText xml:space="preserve">intended </w:delText>
              </w:r>
            </w:del>
            <w:r w:rsidRPr="00911A39">
              <w:rPr>
                <w:szCs w:val="24"/>
              </w:rPr>
              <w:t xml:space="preserve">to </w:t>
            </w:r>
            <w:r>
              <w:rPr>
                <w:szCs w:val="24"/>
              </w:rPr>
              <w:t>avoid multiple checks on cross-border transport operations</w:t>
            </w:r>
          </w:p>
        </w:tc>
        <w:tc>
          <w:tcPr>
            <w:tcW w:w="1134" w:type="dxa"/>
            <w:tcBorders>
              <w:top w:val="single" w:sz="4" w:space="0" w:color="auto"/>
              <w:bottom w:val="single" w:sz="4" w:space="0" w:color="auto"/>
            </w:tcBorders>
            <w:shd w:val="clear" w:color="auto" w:fill="auto"/>
          </w:tcPr>
          <w:p w14:paraId="5D802124"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101B35B7" w14:textId="77777777" w:rsidTr="00EA5517">
        <w:trPr>
          <w:cantSplit/>
        </w:trPr>
        <w:tc>
          <w:tcPr>
            <w:tcW w:w="1418" w:type="dxa"/>
            <w:tcBorders>
              <w:top w:val="single" w:sz="4" w:space="0" w:color="auto"/>
              <w:bottom w:val="single" w:sz="4" w:space="0" w:color="auto"/>
            </w:tcBorders>
            <w:shd w:val="clear" w:color="auto" w:fill="auto"/>
          </w:tcPr>
          <w:p w14:paraId="4B202852"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4</w:t>
            </w:r>
          </w:p>
        </w:tc>
        <w:tc>
          <w:tcPr>
            <w:tcW w:w="5953" w:type="dxa"/>
            <w:tcBorders>
              <w:top w:val="single" w:sz="4" w:space="0" w:color="auto"/>
              <w:bottom w:val="single" w:sz="4" w:space="0" w:color="auto"/>
            </w:tcBorders>
            <w:shd w:val="clear" w:color="auto" w:fill="auto"/>
          </w:tcPr>
          <w:p w14:paraId="2BB7B90B"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Part 9, 9.3.3</w:t>
            </w:r>
          </w:p>
        </w:tc>
        <w:tc>
          <w:tcPr>
            <w:tcW w:w="1134" w:type="dxa"/>
            <w:tcBorders>
              <w:top w:val="single" w:sz="4" w:space="0" w:color="auto"/>
              <w:bottom w:val="single" w:sz="4" w:space="0" w:color="auto"/>
            </w:tcBorders>
            <w:shd w:val="clear" w:color="auto" w:fill="auto"/>
          </w:tcPr>
          <w:p w14:paraId="42429A03"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A</w:t>
            </w:r>
          </w:p>
        </w:tc>
      </w:tr>
      <w:tr w:rsidR="00E17B52" w:rsidRPr="00911A39" w14:paraId="3262B65C" w14:textId="77777777" w:rsidTr="00EA5517">
        <w:trPr>
          <w:cantSplit/>
        </w:trPr>
        <w:tc>
          <w:tcPr>
            <w:tcW w:w="1418" w:type="dxa"/>
            <w:tcBorders>
              <w:top w:val="single" w:sz="4" w:space="0" w:color="auto"/>
            </w:tcBorders>
            <w:shd w:val="clear" w:color="auto" w:fill="auto"/>
          </w:tcPr>
          <w:p w14:paraId="7EE87209"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366BCB3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ype N tank vessels</w:t>
            </w:r>
            <w:r>
              <w:rPr>
                <w:szCs w:val="24"/>
              </w:rPr>
              <w:t xml:space="preserve"> appear</w:t>
            </w:r>
            <w:r w:rsidRPr="00911A39">
              <w:rPr>
                <w:szCs w:val="24"/>
              </w:rPr>
              <w:t xml:space="preserve"> in ADN?</w:t>
            </w:r>
          </w:p>
        </w:tc>
        <w:tc>
          <w:tcPr>
            <w:tcW w:w="1134" w:type="dxa"/>
            <w:tcBorders>
              <w:top w:val="single" w:sz="4" w:space="0" w:color="auto"/>
            </w:tcBorders>
            <w:shd w:val="clear" w:color="auto" w:fill="auto"/>
          </w:tcPr>
          <w:p w14:paraId="605EDD75"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4CE8AF52" w14:textId="77777777" w:rsidTr="00203F55">
        <w:trPr>
          <w:cantSplit/>
        </w:trPr>
        <w:tc>
          <w:tcPr>
            <w:tcW w:w="1418" w:type="dxa"/>
            <w:tcBorders>
              <w:bottom w:val="single" w:sz="4" w:space="0" w:color="auto"/>
            </w:tcBorders>
            <w:shd w:val="clear" w:color="auto" w:fill="auto"/>
          </w:tcPr>
          <w:p w14:paraId="0FFAADA2" w14:textId="77777777" w:rsidR="00E17B52" w:rsidRPr="00911A39" w:rsidRDefault="00E17B52"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1EE3DAE6"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26516221"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1B2E44C9"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5911A0B8"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144F9A8C"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20A685DC" w14:textId="77777777" w:rsidTr="00203F55">
        <w:trPr>
          <w:cantSplit/>
        </w:trPr>
        <w:tc>
          <w:tcPr>
            <w:tcW w:w="1418" w:type="dxa"/>
            <w:tcBorders>
              <w:top w:val="nil"/>
              <w:bottom w:val="single" w:sz="4" w:space="0" w:color="auto"/>
            </w:tcBorders>
            <w:shd w:val="clear" w:color="auto" w:fill="auto"/>
          </w:tcPr>
          <w:p w14:paraId="46CFD1E9" w14:textId="77777777" w:rsidR="00E17B52" w:rsidRPr="00911A39" w:rsidRDefault="00E17B52" w:rsidP="00E17B52">
            <w:pPr>
              <w:suppressAutoHyphens w:val="0"/>
              <w:spacing w:before="40" w:after="120" w:line="220" w:lineRule="exact"/>
              <w:ind w:right="113"/>
              <w:rPr>
                <w:szCs w:val="24"/>
              </w:rPr>
            </w:pPr>
            <w:r w:rsidRPr="00911A39">
              <w:rPr>
                <w:szCs w:val="24"/>
              </w:rPr>
              <w:t>110 01.0-15</w:t>
            </w:r>
          </w:p>
        </w:tc>
        <w:tc>
          <w:tcPr>
            <w:tcW w:w="5953" w:type="dxa"/>
            <w:tcBorders>
              <w:top w:val="nil"/>
              <w:bottom w:val="single" w:sz="4" w:space="0" w:color="auto"/>
            </w:tcBorders>
            <w:shd w:val="clear" w:color="auto" w:fill="auto"/>
          </w:tcPr>
          <w:p w14:paraId="2DB4AFB0" w14:textId="77777777" w:rsidR="00E17B52" w:rsidRPr="00911A39" w:rsidRDefault="00E17B52" w:rsidP="00E17B52">
            <w:pPr>
              <w:suppressAutoHyphens w:val="0"/>
              <w:spacing w:before="40" w:after="120" w:line="220" w:lineRule="exact"/>
              <w:ind w:right="113"/>
              <w:rPr>
                <w:szCs w:val="24"/>
              </w:rPr>
            </w:pPr>
            <w:r w:rsidRPr="00911A39">
              <w:rPr>
                <w:szCs w:val="24"/>
              </w:rPr>
              <w:t>Part 9, 9.1</w:t>
            </w:r>
          </w:p>
        </w:tc>
        <w:tc>
          <w:tcPr>
            <w:tcW w:w="1134" w:type="dxa"/>
            <w:tcBorders>
              <w:top w:val="nil"/>
              <w:bottom w:val="single" w:sz="4" w:space="0" w:color="auto"/>
            </w:tcBorders>
            <w:shd w:val="clear" w:color="auto" w:fill="auto"/>
          </w:tcPr>
          <w:p w14:paraId="07C4B6D4" w14:textId="77777777" w:rsidR="00E17B52" w:rsidRPr="00911A39" w:rsidRDefault="00E17B52" w:rsidP="00E17B52">
            <w:pPr>
              <w:suppressAutoHyphens w:val="0"/>
              <w:spacing w:before="40" w:after="120" w:line="220" w:lineRule="exact"/>
              <w:ind w:right="113"/>
              <w:jc w:val="center"/>
              <w:rPr>
                <w:szCs w:val="24"/>
              </w:rPr>
            </w:pPr>
            <w:r w:rsidRPr="00911A39">
              <w:rPr>
                <w:szCs w:val="24"/>
              </w:rPr>
              <w:t>B</w:t>
            </w:r>
          </w:p>
        </w:tc>
      </w:tr>
      <w:tr w:rsidR="00E17B52" w:rsidRPr="00911A39" w14:paraId="6E2719A5" w14:textId="77777777" w:rsidTr="00BB75EB">
        <w:trPr>
          <w:cantSplit/>
        </w:trPr>
        <w:tc>
          <w:tcPr>
            <w:tcW w:w="1418" w:type="dxa"/>
            <w:tcBorders>
              <w:top w:val="single" w:sz="4" w:space="0" w:color="auto"/>
              <w:bottom w:val="nil"/>
            </w:tcBorders>
            <w:shd w:val="clear" w:color="auto" w:fill="auto"/>
          </w:tcPr>
          <w:p w14:paraId="2F6A0E28" w14:textId="77777777" w:rsidR="00E17B52" w:rsidRPr="00911A39" w:rsidRDefault="00E17B52" w:rsidP="00E17B52">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12ADE814" w14:textId="77777777" w:rsidR="00E17B52" w:rsidRPr="00911A39" w:rsidRDefault="00E17B52" w:rsidP="00E17B52">
            <w:pPr>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he construction of dry cargo vessels</w:t>
            </w:r>
            <w:r>
              <w:rPr>
                <w:szCs w:val="24"/>
              </w:rPr>
              <w:t xml:space="preserve"> appear</w:t>
            </w:r>
            <w:r w:rsidRPr="00911A39">
              <w:rPr>
                <w:szCs w:val="24"/>
              </w:rPr>
              <w:t xml:space="preserve"> in ADN?</w:t>
            </w:r>
          </w:p>
        </w:tc>
        <w:tc>
          <w:tcPr>
            <w:tcW w:w="1134" w:type="dxa"/>
            <w:tcBorders>
              <w:top w:val="single" w:sz="4" w:space="0" w:color="auto"/>
              <w:bottom w:val="nil"/>
            </w:tcBorders>
            <w:shd w:val="clear" w:color="auto" w:fill="auto"/>
          </w:tcPr>
          <w:p w14:paraId="34AD0F0C" w14:textId="77777777" w:rsidR="00E17B52" w:rsidRPr="00911A39" w:rsidRDefault="00E17B52" w:rsidP="00E17B52">
            <w:pPr>
              <w:suppressAutoHyphens w:val="0"/>
              <w:spacing w:before="40" w:after="120" w:line="220" w:lineRule="exact"/>
              <w:ind w:right="113"/>
              <w:jc w:val="center"/>
              <w:rPr>
                <w:szCs w:val="24"/>
              </w:rPr>
            </w:pPr>
          </w:p>
        </w:tc>
      </w:tr>
      <w:tr w:rsidR="00E17B52" w:rsidRPr="00911A39" w14:paraId="016DC05F" w14:textId="77777777" w:rsidTr="003F655E">
        <w:trPr>
          <w:cantSplit/>
        </w:trPr>
        <w:tc>
          <w:tcPr>
            <w:tcW w:w="1418" w:type="dxa"/>
            <w:tcBorders>
              <w:top w:val="nil"/>
              <w:bottom w:val="single" w:sz="4" w:space="0" w:color="auto"/>
            </w:tcBorders>
            <w:shd w:val="clear" w:color="auto" w:fill="auto"/>
          </w:tcPr>
          <w:p w14:paraId="6D0FCA6C" w14:textId="77777777" w:rsidR="00E17B52" w:rsidRPr="00911A39" w:rsidRDefault="00E17B52" w:rsidP="00E17B52">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1D57844" w14:textId="77777777" w:rsidR="00E17B52" w:rsidRPr="00911A39" w:rsidRDefault="00E17B52" w:rsidP="00E17B52">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457372E3" w14:textId="77777777" w:rsidR="00E17B52" w:rsidRPr="00911A39" w:rsidRDefault="00E17B52" w:rsidP="00E17B52">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790B526B" w14:textId="77777777" w:rsidR="00E17B52" w:rsidRPr="00911A39" w:rsidRDefault="00E17B52" w:rsidP="00E17B52">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4265B88D" w14:textId="77777777" w:rsidR="00E17B52" w:rsidRPr="00911A39" w:rsidRDefault="00E17B52" w:rsidP="00E17B52">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top w:val="nil"/>
              <w:bottom w:val="single" w:sz="4" w:space="0" w:color="auto"/>
            </w:tcBorders>
            <w:shd w:val="clear" w:color="auto" w:fill="auto"/>
          </w:tcPr>
          <w:p w14:paraId="5365BF6E" w14:textId="77777777" w:rsidR="00E17B52" w:rsidRPr="00911A39" w:rsidRDefault="00E17B52" w:rsidP="00E17B52">
            <w:pPr>
              <w:suppressAutoHyphens w:val="0"/>
              <w:spacing w:before="40" w:after="120" w:line="220" w:lineRule="exact"/>
              <w:ind w:right="113"/>
              <w:jc w:val="center"/>
              <w:rPr>
                <w:szCs w:val="24"/>
              </w:rPr>
            </w:pPr>
          </w:p>
        </w:tc>
      </w:tr>
      <w:tr w:rsidR="006270E2" w:rsidRPr="00911A39" w14:paraId="5E784AE0" w14:textId="77777777" w:rsidTr="003F655E">
        <w:trPr>
          <w:cantSplit/>
        </w:trPr>
        <w:tc>
          <w:tcPr>
            <w:tcW w:w="1418" w:type="dxa"/>
            <w:tcBorders>
              <w:top w:val="single" w:sz="4" w:space="0" w:color="auto"/>
              <w:bottom w:val="nil"/>
            </w:tcBorders>
            <w:shd w:val="clear" w:color="auto" w:fill="auto"/>
          </w:tcPr>
          <w:p w14:paraId="55B15398" w14:textId="77777777" w:rsidR="006270E2" w:rsidRPr="00911A39" w:rsidRDefault="006270E2" w:rsidP="003F655E">
            <w:pPr>
              <w:suppressAutoHyphens w:val="0"/>
              <w:spacing w:line="40" w:lineRule="exact"/>
              <w:ind w:right="113"/>
              <w:rPr>
                <w:szCs w:val="24"/>
              </w:rPr>
            </w:pPr>
          </w:p>
        </w:tc>
        <w:tc>
          <w:tcPr>
            <w:tcW w:w="5953" w:type="dxa"/>
            <w:tcBorders>
              <w:top w:val="single" w:sz="4" w:space="0" w:color="auto"/>
              <w:bottom w:val="nil"/>
            </w:tcBorders>
            <w:shd w:val="clear" w:color="auto" w:fill="auto"/>
          </w:tcPr>
          <w:p w14:paraId="0EE0D64C" w14:textId="77777777" w:rsidR="006270E2" w:rsidRPr="00911A39" w:rsidRDefault="006270E2" w:rsidP="003F655E">
            <w:pPr>
              <w:suppressAutoHyphens w:val="0"/>
              <w:spacing w:line="40" w:lineRule="exact"/>
              <w:ind w:right="113"/>
              <w:rPr>
                <w:szCs w:val="24"/>
              </w:rPr>
            </w:pPr>
          </w:p>
        </w:tc>
        <w:tc>
          <w:tcPr>
            <w:tcW w:w="1134" w:type="dxa"/>
            <w:tcBorders>
              <w:top w:val="single" w:sz="4" w:space="0" w:color="auto"/>
              <w:bottom w:val="nil"/>
            </w:tcBorders>
            <w:shd w:val="clear" w:color="auto" w:fill="auto"/>
          </w:tcPr>
          <w:p w14:paraId="6289E08C" w14:textId="77777777" w:rsidR="006270E2" w:rsidRPr="00911A39" w:rsidRDefault="006270E2" w:rsidP="003F655E">
            <w:pPr>
              <w:suppressAutoHyphens w:val="0"/>
              <w:spacing w:line="40" w:lineRule="exact"/>
              <w:ind w:right="113"/>
              <w:jc w:val="center"/>
              <w:rPr>
                <w:szCs w:val="24"/>
              </w:rPr>
            </w:pPr>
          </w:p>
        </w:tc>
      </w:tr>
      <w:tr w:rsidR="00E17B52" w:rsidRPr="00911A39" w14:paraId="478F6D8B" w14:textId="77777777" w:rsidTr="003F655E">
        <w:trPr>
          <w:cantSplit/>
        </w:trPr>
        <w:tc>
          <w:tcPr>
            <w:tcW w:w="1418" w:type="dxa"/>
            <w:tcBorders>
              <w:top w:val="nil"/>
              <w:bottom w:val="single" w:sz="4" w:space="0" w:color="auto"/>
            </w:tcBorders>
            <w:shd w:val="clear" w:color="auto" w:fill="FFFFFF" w:themeFill="background1"/>
          </w:tcPr>
          <w:p w14:paraId="6A79B515" w14:textId="77777777" w:rsidR="00E17B52" w:rsidRPr="00911A39" w:rsidRDefault="00E17B52" w:rsidP="00203F55">
            <w:pPr>
              <w:suppressAutoHyphens w:val="0"/>
              <w:spacing w:before="40" w:after="120" w:line="220" w:lineRule="exact"/>
              <w:ind w:right="113"/>
              <w:rPr>
                <w:szCs w:val="24"/>
              </w:rPr>
            </w:pPr>
            <w:r>
              <w:rPr>
                <w:szCs w:val="24"/>
              </w:rPr>
              <w:t>110 01.0-16</w:t>
            </w:r>
          </w:p>
        </w:tc>
        <w:tc>
          <w:tcPr>
            <w:tcW w:w="5953" w:type="dxa"/>
            <w:tcBorders>
              <w:top w:val="nil"/>
              <w:bottom w:val="single" w:sz="4" w:space="0" w:color="auto"/>
            </w:tcBorders>
            <w:shd w:val="clear" w:color="auto" w:fill="FFFFFF" w:themeFill="background1"/>
          </w:tcPr>
          <w:p w14:paraId="5A24C5CA" w14:textId="77777777" w:rsidR="00E17B52" w:rsidRPr="00911A39" w:rsidRDefault="00E17B52" w:rsidP="00203F55">
            <w:pPr>
              <w:suppressAutoHyphens w:val="0"/>
              <w:spacing w:before="40" w:after="120" w:line="220" w:lineRule="exact"/>
              <w:ind w:right="113"/>
              <w:rPr>
                <w:szCs w:val="24"/>
              </w:rPr>
            </w:pPr>
            <w:r>
              <w:rPr>
                <w:szCs w:val="24"/>
              </w:rPr>
              <w:t>Article 1 (1) of the ADN Agreement</w:t>
            </w:r>
          </w:p>
        </w:tc>
        <w:tc>
          <w:tcPr>
            <w:tcW w:w="1134" w:type="dxa"/>
            <w:tcBorders>
              <w:top w:val="nil"/>
              <w:bottom w:val="single" w:sz="4" w:space="0" w:color="auto"/>
            </w:tcBorders>
            <w:shd w:val="clear" w:color="auto" w:fill="FFFFFF" w:themeFill="background1"/>
          </w:tcPr>
          <w:p w14:paraId="4FC4AF8C" w14:textId="77777777" w:rsidR="00E17B52" w:rsidRPr="00911A39" w:rsidRDefault="00E17B52" w:rsidP="00773925">
            <w:pPr>
              <w:suppressAutoHyphens w:val="0"/>
              <w:spacing w:before="40" w:after="120" w:line="220" w:lineRule="exact"/>
              <w:ind w:right="113"/>
              <w:jc w:val="center"/>
              <w:rPr>
                <w:szCs w:val="24"/>
              </w:rPr>
            </w:pPr>
            <w:r>
              <w:rPr>
                <w:szCs w:val="24"/>
              </w:rPr>
              <w:t>B</w:t>
            </w:r>
          </w:p>
        </w:tc>
      </w:tr>
      <w:tr w:rsidR="00E17B52" w:rsidRPr="00911A39" w14:paraId="1545E81A" w14:textId="77777777" w:rsidTr="00EA5517">
        <w:trPr>
          <w:cantSplit/>
        </w:trPr>
        <w:tc>
          <w:tcPr>
            <w:tcW w:w="1418" w:type="dxa"/>
            <w:tcBorders>
              <w:top w:val="single" w:sz="4" w:space="0" w:color="auto"/>
              <w:bottom w:val="single" w:sz="4" w:space="0" w:color="auto"/>
            </w:tcBorders>
            <w:shd w:val="clear" w:color="auto" w:fill="FFFFFF" w:themeFill="background1"/>
          </w:tcPr>
          <w:p w14:paraId="646A459C" w14:textId="77777777" w:rsidR="00E17B52"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FFFFFF" w:themeFill="background1"/>
          </w:tcPr>
          <w:p w14:paraId="5BFD62E3"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does ADN govern?</w:t>
            </w:r>
          </w:p>
          <w:p w14:paraId="22C789EA"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Transport of all goods by </w:t>
            </w:r>
            <w:del w:id="15" w:author="Clare Jane LORD" w:date="2022-11-16T15:16:00Z">
              <w:r w:rsidRPr="00911A39" w:rsidDel="006C2CA6">
                <w:rPr>
                  <w:rFonts w:eastAsia="SimSun"/>
                  <w:szCs w:val="24"/>
                </w:rPr>
                <w:delText>vessel</w:delText>
              </w:r>
            </w:del>
            <w:ins w:id="16" w:author="Clare Jane LORD" w:date="2022-11-16T15:16:00Z">
              <w:r>
                <w:rPr>
                  <w:rFonts w:eastAsia="SimSun"/>
                  <w:szCs w:val="24"/>
                </w:rPr>
                <w:t>inland waterway</w:t>
              </w:r>
            </w:ins>
          </w:p>
          <w:p w14:paraId="5C029B9D" w14:textId="77777777"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ins w:id="17" w:author="Clare Jane LORD" w:date="2022-11-16T15:16:00Z">
              <w:r>
                <w:rPr>
                  <w:rFonts w:eastAsia="SimSun"/>
                  <w:szCs w:val="24"/>
                </w:rPr>
                <w:t xml:space="preserve">Conditions for the transport of </w:t>
              </w:r>
            </w:ins>
            <w:del w:id="18" w:author="Clare Jane LORD" w:date="2022-11-16T15:16:00Z">
              <w:r w:rsidDel="004A3B77">
                <w:rPr>
                  <w:rFonts w:eastAsia="SimSun"/>
                  <w:szCs w:val="24"/>
                </w:rPr>
                <w:delText>D</w:delText>
              </w:r>
            </w:del>
            <w:ins w:id="19" w:author="Clare Jane LORD" w:date="2022-11-16T15:16:00Z">
              <w:r>
                <w:rPr>
                  <w:rFonts w:eastAsia="SimSun"/>
                  <w:szCs w:val="24"/>
                </w:rPr>
                <w:t>d</w:t>
              </w:r>
            </w:ins>
            <w:r w:rsidRPr="00911A39">
              <w:rPr>
                <w:rFonts w:eastAsia="SimSun"/>
                <w:szCs w:val="24"/>
              </w:rPr>
              <w:t>angerous goods</w:t>
            </w:r>
            <w:r>
              <w:rPr>
                <w:rFonts w:eastAsia="SimSun"/>
                <w:szCs w:val="24"/>
              </w:rPr>
              <w:t xml:space="preserve"> </w:t>
            </w:r>
            <w:del w:id="20" w:author="Clare Jane LORD" w:date="2022-11-16T15:16:00Z">
              <w:r w:rsidDel="004A3B77">
                <w:rPr>
                  <w:rFonts w:eastAsia="SimSun"/>
                  <w:szCs w:val="24"/>
                </w:rPr>
                <w:delText>that may be transported</w:delText>
              </w:r>
              <w:r w:rsidRPr="00911A39" w:rsidDel="004A3B77">
                <w:rPr>
                  <w:rFonts w:eastAsia="SimSun"/>
                  <w:szCs w:val="24"/>
                </w:rPr>
                <w:delText xml:space="preserve"> </w:delText>
              </w:r>
            </w:del>
            <w:r w:rsidRPr="00911A39">
              <w:rPr>
                <w:rFonts w:eastAsia="SimSun"/>
                <w:szCs w:val="24"/>
              </w:rPr>
              <w:t xml:space="preserve">by inland navigation </w:t>
            </w:r>
            <w:r>
              <w:rPr>
                <w:rFonts w:eastAsia="SimSun"/>
                <w:szCs w:val="24"/>
              </w:rPr>
              <w:t>vessels</w:t>
            </w:r>
            <w:r w:rsidRPr="00911A39">
              <w:rPr>
                <w:rFonts w:eastAsia="SimSun"/>
                <w:szCs w:val="24"/>
              </w:rPr>
              <w:t xml:space="preserve"> </w:t>
            </w:r>
            <w:del w:id="21" w:author="Clare Jane LORD" w:date="2022-11-16T15:17:00Z">
              <w:r w:rsidDel="00D648B2">
                <w:rPr>
                  <w:rFonts w:eastAsia="SimSun"/>
                  <w:szCs w:val="24"/>
                </w:rPr>
                <w:delText>and the corresponding conditions of carriage</w:delText>
              </w:r>
            </w:del>
          </w:p>
          <w:p w14:paraId="6B18CC6B" w14:textId="77777777"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by inland navigation routes for which carriage by rail or road is prohibited</w:t>
            </w:r>
          </w:p>
          <w:p w14:paraId="316724C6" w14:textId="77777777" w:rsidR="00E17B52" w:rsidRDefault="00E17B52" w:rsidP="00203F55">
            <w:pPr>
              <w:suppressAutoHyphens w:val="0"/>
              <w:spacing w:before="40" w:after="120" w:line="220" w:lineRule="exact"/>
              <w:ind w:left="584" w:right="113" w:hanging="584"/>
              <w:rPr>
                <w:szCs w:val="24"/>
              </w:rPr>
            </w:pPr>
            <w:r w:rsidRPr="00911A39">
              <w:rPr>
                <w:rFonts w:eastAsia="SimSun"/>
                <w:szCs w:val="24"/>
              </w:rPr>
              <w:t>D</w:t>
            </w:r>
            <w:r w:rsidRPr="00911A39">
              <w:rPr>
                <w:rFonts w:eastAsia="SimSun"/>
                <w:szCs w:val="24"/>
              </w:rPr>
              <w:tab/>
            </w:r>
            <w:ins w:id="22" w:author="Clare Jane LORD" w:date="2022-11-16T16:10:00Z">
              <w:r>
                <w:rPr>
                  <w:rFonts w:eastAsia="SimSun"/>
                  <w:szCs w:val="24"/>
                </w:rPr>
                <w:t xml:space="preserve">Conditions for the </w:t>
              </w:r>
            </w:ins>
            <w:del w:id="23" w:author="Clare Jane LORD" w:date="2022-11-16T16:10:00Z">
              <w:r w:rsidRPr="00911A39" w:rsidDel="00045151">
                <w:rPr>
                  <w:rFonts w:eastAsia="SimSun"/>
                  <w:szCs w:val="24"/>
                </w:rPr>
                <w:delText>T</w:delText>
              </w:r>
            </w:del>
            <w:ins w:id="24" w:author="Clare Jane LORD" w:date="2022-11-16T16:10:00Z">
              <w:r>
                <w:rPr>
                  <w:rFonts w:eastAsia="SimSun"/>
                  <w:szCs w:val="24"/>
                </w:rPr>
                <w:t>t</w:t>
              </w:r>
            </w:ins>
            <w:r w:rsidRPr="00911A39">
              <w:rPr>
                <w:rFonts w:eastAsia="SimSun"/>
                <w:szCs w:val="24"/>
              </w:rPr>
              <w:t>ransport of dangerous goods</w:t>
            </w:r>
            <w:ins w:id="25" w:author="Clare Jane LORD" w:date="2022-11-16T16:10:00Z">
              <w:r>
                <w:rPr>
                  <w:rFonts w:eastAsia="SimSun"/>
                  <w:szCs w:val="24"/>
                </w:rPr>
                <w:t xml:space="preserve"> that can</w:t>
              </w:r>
            </w:ins>
            <w:r w:rsidRPr="00911A39">
              <w:rPr>
                <w:rFonts w:eastAsia="SimSun"/>
                <w:szCs w:val="24"/>
              </w:rPr>
              <w:t xml:space="preserve"> only </w:t>
            </w:r>
            <w:ins w:id="26" w:author="Clare Jane LORD" w:date="2022-11-16T16:10:00Z">
              <w:r>
                <w:rPr>
                  <w:rFonts w:eastAsia="SimSun"/>
                  <w:szCs w:val="24"/>
                </w:rPr>
                <w:t xml:space="preserve">be carried </w:t>
              </w:r>
            </w:ins>
            <w:r w:rsidRPr="00911A39">
              <w:rPr>
                <w:rFonts w:eastAsia="SimSun"/>
                <w:szCs w:val="24"/>
              </w:rPr>
              <w:t>by tank vessels in inland navigation</w:t>
            </w:r>
          </w:p>
        </w:tc>
        <w:tc>
          <w:tcPr>
            <w:tcW w:w="1134" w:type="dxa"/>
            <w:tcBorders>
              <w:top w:val="single" w:sz="4" w:space="0" w:color="auto"/>
              <w:bottom w:val="single" w:sz="4" w:space="0" w:color="auto"/>
            </w:tcBorders>
            <w:shd w:val="clear" w:color="auto" w:fill="FFFFFF" w:themeFill="background1"/>
          </w:tcPr>
          <w:p w14:paraId="5CFA9C2A" w14:textId="77777777" w:rsidR="00E17B52" w:rsidRDefault="00E17B52" w:rsidP="00773925">
            <w:pPr>
              <w:suppressAutoHyphens w:val="0"/>
              <w:spacing w:before="40" w:after="120" w:line="220" w:lineRule="exact"/>
              <w:ind w:right="113"/>
              <w:jc w:val="center"/>
              <w:rPr>
                <w:szCs w:val="24"/>
              </w:rPr>
            </w:pPr>
          </w:p>
        </w:tc>
      </w:tr>
      <w:tr w:rsidR="00E17B52" w:rsidRPr="00D8305A" w14:paraId="0FF75965"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5E5F60D" w14:textId="77777777" w:rsidR="00E17B52" w:rsidRPr="00D8305A" w:rsidRDefault="00E17B52" w:rsidP="00203F55">
            <w:pPr>
              <w:suppressAutoHyphens w:val="0"/>
              <w:spacing w:before="40" w:after="120" w:line="220" w:lineRule="exact"/>
              <w:ind w:right="113"/>
              <w:rPr>
                <w:szCs w:val="24"/>
              </w:rPr>
            </w:pPr>
            <w:r>
              <w:rPr>
                <w:szCs w:val="24"/>
              </w:rPr>
              <w:t>110 01.0-17</w:t>
            </w:r>
          </w:p>
        </w:tc>
        <w:tc>
          <w:tcPr>
            <w:tcW w:w="5953" w:type="dxa"/>
            <w:tcBorders>
              <w:top w:val="single" w:sz="4" w:space="0" w:color="auto"/>
              <w:bottom w:val="single" w:sz="4" w:space="0" w:color="auto"/>
            </w:tcBorders>
            <w:shd w:val="clear" w:color="auto" w:fill="auto"/>
          </w:tcPr>
          <w:p w14:paraId="521D2AEF" w14:textId="77777777" w:rsidR="00E17B52" w:rsidRPr="00D8305A" w:rsidRDefault="00E17B52" w:rsidP="00203F55">
            <w:pPr>
              <w:suppressAutoHyphens w:val="0"/>
              <w:spacing w:before="40" w:after="120" w:line="220" w:lineRule="exact"/>
              <w:ind w:right="113"/>
              <w:rPr>
                <w:szCs w:val="24"/>
              </w:rPr>
            </w:pPr>
            <w:r>
              <w:rPr>
                <w:szCs w:val="24"/>
              </w:rPr>
              <w:t>ADN Agreement</w:t>
            </w:r>
          </w:p>
        </w:tc>
        <w:tc>
          <w:tcPr>
            <w:tcW w:w="1134" w:type="dxa"/>
            <w:tcBorders>
              <w:top w:val="single" w:sz="4" w:space="0" w:color="auto"/>
              <w:bottom w:val="single" w:sz="4" w:space="0" w:color="auto"/>
            </w:tcBorders>
            <w:shd w:val="clear" w:color="auto" w:fill="auto"/>
          </w:tcPr>
          <w:p w14:paraId="44050756" w14:textId="77777777" w:rsidR="00E17B52" w:rsidRPr="00D8305A" w:rsidRDefault="00E17B52" w:rsidP="00773925">
            <w:pPr>
              <w:suppressAutoHyphens w:val="0"/>
              <w:spacing w:before="40" w:after="120" w:line="220" w:lineRule="exact"/>
              <w:ind w:right="113"/>
              <w:jc w:val="center"/>
              <w:rPr>
                <w:szCs w:val="24"/>
              </w:rPr>
            </w:pPr>
            <w:r>
              <w:rPr>
                <w:szCs w:val="24"/>
              </w:rPr>
              <w:t>B</w:t>
            </w:r>
          </w:p>
        </w:tc>
      </w:tr>
      <w:tr w:rsidR="00E17B52" w:rsidRPr="00D8305A" w14:paraId="33812CE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F2D216E"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2168331C" w14:textId="77777777" w:rsidR="00E17B52" w:rsidRDefault="00E17B52" w:rsidP="00203F55">
            <w:pPr>
              <w:suppressAutoHyphens w:val="0"/>
              <w:spacing w:before="40" w:after="120" w:line="220" w:lineRule="exact"/>
              <w:ind w:right="113"/>
              <w:rPr>
                <w:szCs w:val="24"/>
              </w:rPr>
            </w:pPr>
            <w:r>
              <w:rPr>
                <w:szCs w:val="24"/>
              </w:rPr>
              <w:t>Which set of regulations determines the conditions of carriage for dangerous goods by inland navigation routes?</w:t>
            </w:r>
          </w:p>
          <w:p w14:paraId="357D6ADA" w14:textId="77777777" w:rsidR="00E17B52" w:rsidRPr="008507D4" w:rsidRDefault="00E17B52" w:rsidP="00203F55">
            <w:pPr>
              <w:spacing w:before="40" w:after="120"/>
            </w:pPr>
            <w:r w:rsidRPr="008507D4">
              <w:t>A</w:t>
            </w:r>
            <w:r w:rsidRPr="008507D4">
              <w:tab/>
              <w:t>IMDG Code</w:t>
            </w:r>
          </w:p>
          <w:p w14:paraId="2778F115" w14:textId="77777777" w:rsidR="00E17B52" w:rsidRPr="000B2202" w:rsidRDefault="00E17B52" w:rsidP="00203F55">
            <w:pPr>
              <w:spacing w:before="40" w:after="120"/>
            </w:pPr>
            <w:r w:rsidRPr="000B2202">
              <w:t>B</w:t>
            </w:r>
            <w:r w:rsidRPr="000B2202">
              <w:tab/>
              <w:t>ADN</w:t>
            </w:r>
          </w:p>
          <w:p w14:paraId="65C57BD5" w14:textId="77777777" w:rsidR="00E17B52" w:rsidRPr="000B2202" w:rsidRDefault="00E17B52" w:rsidP="00203F55">
            <w:pPr>
              <w:spacing w:before="40" w:after="120"/>
            </w:pPr>
            <w:r w:rsidRPr="000B2202">
              <w:t>C</w:t>
            </w:r>
            <w:r w:rsidRPr="000B2202">
              <w:tab/>
              <w:t>ADR</w:t>
            </w:r>
          </w:p>
          <w:p w14:paraId="642C85F9" w14:textId="77777777" w:rsidR="00E17B52" w:rsidRPr="00D8305A" w:rsidRDefault="00E17B52" w:rsidP="00203F55">
            <w:pPr>
              <w:spacing w:before="40" w:after="120"/>
              <w:rPr>
                <w:szCs w:val="24"/>
              </w:rPr>
            </w:pPr>
            <w:r>
              <w:t>D</w:t>
            </w:r>
            <w:r>
              <w:tab/>
            </w:r>
            <w:r w:rsidRPr="000B2202">
              <w:t>CDNI</w:t>
            </w:r>
          </w:p>
        </w:tc>
        <w:tc>
          <w:tcPr>
            <w:tcW w:w="1134" w:type="dxa"/>
            <w:tcBorders>
              <w:top w:val="nil"/>
              <w:bottom w:val="single" w:sz="4" w:space="0" w:color="auto"/>
            </w:tcBorders>
            <w:shd w:val="clear" w:color="auto" w:fill="auto"/>
          </w:tcPr>
          <w:p w14:paraId="1B1C9B5E" w14:textId="77777777" w:rsidR="00E17B52" w:rsidRPr="00D8305A" w:rsidRDefault="00E17B52" w:rsidP="00773925">
            <w:pPr>
              <w:suppressAutoHyphens w:val="0"/>
              <w:spacing w:before="40" w:after="120" w:line="220" w:lineRule="exact"/>
              <w:ind w:right="113"/>
              <w:jc w:val="center"/>
              <w:rPr>
                <w:szCs w:val="24"/>
              </w:rPr>
            </w:pPr>
          </w:p>
        </w:tc>
      </w:tr>
      <w:tr w:rsidR="00E17B52" w:rsidRPr="00D8305A" w14:paraId="05E5C653"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A580BF" w14:textId="77777777" w:rsidR="00E17B52" w:rsidRPr="00D8305A" w:rsidRDefault="00E17B52" w:rsidP="00203F55">
            <w:pPr>
              <w:suppressAutoHyphens w:val="0"/>
              <w:spacing w:before="40" w:after="120" w:line="220" w:lineRule="exact"/>
              <w:ind w:right="113"/>
              <w:rPr>
                <w:szCs w:val="24"/>
              </w:rPr>
            </w:pPr>
            <w:r>
              <w:rPr>
                <w:szCs w:val="24"/>
              </w:rPr>
              <w:t>110 01.0-18</w:t>
            </w:r>
          </w:p>
        </w:tc>
        <w:tc>
          <w:tcPr>
            <w:tcW w:w="5953" w:type="dxa"/>
            <w:tcBorders>
              <w:top w:val="nil"/>
              <w:bottom w:val="single" w:sz="4" w:space="0" w:color="auto"/>
            </w:tcBorders>
            <w:shd w:val="clear" w:color="auto" w:fill="auto"/>
          </w:tcPr>
          <w:p w14:paraId="51491ADE" w14:textId="77777777" w:rsidR="00E17B52" w:rsidRPr="00D8305A" w:rsidRDefault="00E17B52" w:rsidP="00203F55">
            <w:pPr>
              <w:suppressAutoHyphens w:val="0"/>
              <w:spacing w:before="40" w:after="120" w:line="220" w:lineRule="exact"/>
              <w:ind w:right="113"/>
              <w:rPr>
                <w:szCs w:val="24"/>
              </w:rPr>
            </w:pPr>
            <w:r>
              <w:rPr>
                <w:szCs w:val="24"/>
              </w:rPr>
              <w:t>1.1.2.5</w:t>
            </w:r>
          </w:p>
        </w:tc>
        <w:tc>
          <w:tcPr>
            <w:tcW w:w="1134" w:type="dxa"/>
            <w:tcBorders>
              <w:top w:val="nil"/>
              <w:bottom w:val="single" w:sz="4" w:space="0" w:color="auto"/>
            </w:tcBorders>
            <w:shd w:val="clear" w:color="auto" w:fill="auto"/>
          </w:tcPr>
          <w:p w14:paraId="7C989DAC" w14:textId="77777777" w:rsidR="00E17B52" w:rsidRPr="00D8305A" w:rsidRDefault="00E17B52" w:rsidP="00773925">
            <w:pPr>
              <w:suppressAutoHyphens w:val="0"/>
              <w:spacing w:before="40" w:after="120" w:line="220" w:lineRule="exact"/>
              <w:ind w:right="113"/>
              <w:jc w:val="center"/>
              <w:rPr>
                <w:szCs w:val="24"/>
              </w:rPr>
            </w:pPr>
            <w:r>
              <w:rPr>
                <w:szCs w:val="24"/>
              </w:rPr>
              <w:t>B</w:t>
            </w:r>
          </w:p>
        </w:tc>
      </w:tr>
      <w:tr w:rsidR="00E17B52" w:rsidRPr="00ED597E" w14:paraId="2E08711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AF614EC"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2D8D9979" w14:textId="77777777" w:rsidR="00E17B52" w:rsidRDefault="00E17B52" w:rsidP="00203F55">
            <w:pPr>
              <w:suppressAutoHyphens w:val="0"/>
              <w:spacing w:before="40" w:after="120" w:line="220" w:lineRule="exact"/>
              <w:ind w:left="567" w:right="113" w:hanging="567"/>
              <w:rPr>
                <w:szCs w:val="24"/>
              </w:rPr>
            </w:pPr>
            <w:r>
              <w:rPr>
                <w:szCs w:val="24"/>
              </w:rPr>
              <w:t>For how long is a vessel subject to ADN rules?</w:t>
            </w:r>
          </w:p>
          <w:p w14:paraId="2C45747A" w14:textId="77777777" w:rsidR="00E17B52" w:rsidRPr="00F440F5" w:rsidRDefault="00E17B52" w:rsidP="00203F55">
            <w:pPr>
              <w:spacing w:before="40" w:after="120"/>
              <w:ind w:left="567" w:hanging="567"/>
            </w:pPr>
            <w:r w:rsidRPr="00F440F5">
              <w:t>A</w:t>
            </w:r>
            <w:r w:rsidRPr="00F440F5">
              <w:tab/>
              <w:t>Until the vessel is unloaded</w:t>
            </w:r>
          </w:p>
          <w:p w14:paraId="7F9224AA" w14:textId="77777777" w:rsidR="00E17B52" w:rsidRPr="00C15279" w:rsidRDefault="00E17B52" w:rsidP="00203F55">
            <w:pPr>
              <w:spacing w:before="40" w:after="120"/>
              <w:ind w:left="567" w:hanging="567"/>
            </w:pPr>
            <w:r w:rsidRPr="00C15279">
              <w:t>B</w:t>
            </w:r>
            <w:r w:rsidRPr="00C15279">
              <w:tab/>
            </w:r>
            <w:r>
              <w:t>A</w:t>
            </w:r>
            <w:r w:rsidRPr="00C15279">
              <w:t xml:space="preserve">s long as the </w:t>
            </w:r>
            <w:r>
              <w:t>cargo tanks, holds and receptacles on board are not free from dangerous substances or gases</w:t>
            </w:r>
          </w:p>
          <w:p w14:paraId="24957E61" w14:textId="77777777" w:rsidR="00E17B52" w:rsidRPr="00E56510" w:rsidRDefault="00E17B52" w:rsidP="00203F55">
            <w:pPr>
              <w:spacing w:before="40" w:after="120"/>
              <w:ind w:left="567" w:hanging="567"/>
            </w:pPr>
            <w:r w:rsidRPr="00E56510">
              <w:t>C</w:t>
            </w:r>
            <w:r w:rsidRPr="00E56510">
              <w:tab/>
              <w:t>Until the</w:t>
            </w:r>
            <w:r>
              <w:t xml:space="preserve"> vessel</w:t>
            </w:r>
            <w:r w:rsidRPr="00E56510">
              <w:t xml:space="preserve"> i</w:t>
            </w:r>
            <w:r>
              <w:t>s moored at the unloading berth</w:t>
            </w:r>
          </w:p>
          <w:p w14:paraId="161E0304" w14:textId="77777777" w:rsidR="00E17B52" w:rsidRPr="009A416A" w:rsidRDefault="00E17B52" w:rsidP="00203F55">
            <w:pPr>
              <w:spacing w:before="40" w:after="120"/>
              <w:ind w:left="567" w:hanging="567"/>
              <w:rPr>
                <w:szCs w:val="24"/>
                <w:lang w:val="en-US"/>
              </w:rPr>
            </w:pPr>
            <w:r w:rsidRPr="009A416A">
              <w:rPr>
                <w:lang w:val="en-US"/>
              </w:rPr>
              <w:t>D</w:t>
            </w:r>
            <w:r w:rsidRPr="009A416A">
              <w:rPr>
                <w:lang w:val="en-US"/>
              </w:rPr>
              <w:tab/>
              <w:t>Until the certificate of approval expires</w:t>
            </w:r>
          </w:p>
        </w:tc>
        <w:tc>
          <w:tcPr>
            <w:tcW w:w="1134" w:type="dxa"/>
            <w:tcBorders>
              <w:top w:val="nil"/>
              <w:bottom w:val="single" w:sz="4" w:space="0" w:color="auto"/>
            </w:tcBorders>
            <w:shd w:val="clear" w:color="auto" w:fill="auto"/>
          </w:tcPr>
          <w:p w14:paraId="186677A3" w14:textId="77777777" w:rsidR="00E17B52" w:rsidRPr="00ED597E" w:rsidRDefault="00E17B52" w:rsidP="00773925">
            <w:pPr>
              <w:suppressAutoHyphens w:val="0"/>
              <w:spacing w:before="40" w:after="120" w:line="220" w:lineRule="exact"/>
              <w:ind w:right="113"/>
              <w:jc w:val="center"/>
              <w:rPr>
                <w:szCs w:val="24"/>
              </w:rPr>
            </w:pPr>
          </w:p>
        </w:tc>
      </w:tr>
      <w:tr w:rsidR="00E17B52" w:rsidRPr="00D8305A" w14:paraId="605BFCBC" w14:textId="77777777" w:rsidTr="00BA17BC">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4E881FD" w14:textId="77777777" w:rsidR="00E17B52" w:rsidRPr="00D8305A" w:rsidRDefault="00E17B52" w:rsidP="00203F55">
            <w:pPr>
              <w:keepNext/>
              <w:keepLines/>
              <w:suppressAutoHyphens w:val="0"/>
              <w:spacing w:before="40" w:after="120" w:line="220" w:lineRule="exact"/>
              <w:ind w:right="113"/>
              <w:rPr>
                <w:szCs w:val="24"/>
              </w:rPr>
            </w:pPr>
            <w:r>
              <w:rPr>
                <w:szCs w:val="24"/>
              </w:rPr>
              <w:t>110 01.0-19</w:t>
            </w:r>
          </w:p>
        </w:tc>
        <w:tc>
          <w:tcPr>
            <w:tcW w:w="5953" w:type="dxa"/>
            <w:tcBorders>
              <w:top w:val="nil"/>
              <w:bottom w:val="single" w:sz="4" w:space="0" w:color="auto"/>
            </w:tcBorders>
            <w:shd w:val="clear" w:color="auto" w:fill="auto"/>
          </w:tcPr>
          <w:p w14:paraId="36CF8494" w14:textId="77777777" w:rsidR="00E17B52" w:rsidRPr="00D8305A" w:rsidRDefault="00E17B52" w:rsidP="00203F55">
            <w:pPr>
              <w:keepNext/>
              <w:keepLines/>
              <w:suppressAutoHyphens w:val="0"/>
              <w:spacing w:before="40" w:after="120" w:line="220" w:lineRule="exact"/>
              <w:ind w:right="113"/>
              <w:rPr>
                <w:szCs w:val="24"/>
              </w:rPr>
            </w:pPr>
            <w:r>
              <w:rPr>
                <w:szCs w:val="24"/>
              </w:rPr>
              <w:t xml:space="preserve">1.1.3.6 </w:t>
            </w:r>
          </w:p>
        </w:tc>
        <w:tc>
          <w:tcPr>
            <w:tcW w:w="1134" w:type="dxa"/>
            <w:tcBorders>
              <w:top w:val="nil"/>
              <w:bottom w:val="single" w:sz="4" w:space="0" w:color="auto"/>
            </w:tcBorders>
            <w:shd w:val="clear" w:color="auto" w:fill="auto"/>
          </w:tcPr>
          <w:p w14:paraId="521DE80C"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C</w:t>
            </w:r>
          </w:p>
        </w:tc>
      </w:tr>
      <w:tr w:rsidR="00E17B52" w:rsidRPr="00875206" w14:paraId="0BF7BF6E" w14:textId="77777777" w:rsidTr="003A64E2">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3FB931C"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54778B5" w14:textId="77777777" w:rsidR="00E17B52" w:rsidRDefault="00E17B52" w:rsidP="00203F55">
            <w:pPr>
              <w:spacing w:before="40" w:after="120"/>
              <w:rPr>
                <w:szCs w:val="24"/>
              </w:rPr>
            </w:pPr>
            <w:del w:id="27" w:author="Clare Jane LORD" w:date="2022-11-16T16:11:00Z">
              <w:r w:rsidDel="001B385A">
                <w:rPr>
                  <w:szCs w:val="24"/>
                </w:rPr>
                <w:delText xml:space="preserve">A vessel is carrying 2,750 kg of dangerous goods of Class 8, packing group II, in packages. </w:delText>
              </w:r>
            </w:del>
            <w:r>
              <w:rPr>
                <w:szCs w:val="24"/>
              </w:rPr>
              <w:t>Is th</w:t>
            </w:r>
            <w:ins w:id="28" w:author="Clare Jane LORD" w:date="2022-11-16T16:11:00Z">
              <w:r>
                <w:rPr>
                  <w:szCs w:val="24"/>
                </w:rPr>
                <w:t>e</w:t>
              </w:r>
            </w:ins>
            <w:del w:id="29" w:author="Clare Jane LORD" w:date="2022-11-16T16:11:00Z">
              <w:r w:rsidDel="001B385A">
                <w:rPr>
                  <w:szCs w:val="24"/>
                </w:rPr>
                <w:delText>is</w:delText>
              </w:r>
            </w:del>
            <w:r>
              <w:rPr>
                <w:szCs w:val="24"/>
              </w:rPr>
              <w:t xml:space="preserve"> carriage </w:t>
            </w:r>
            <w:ins w:id="30" w:author="Clare Jane LORD" w:date="2022-11-16T16:11:00Z">
              <w:r>
                <w:rPr>
                  <w:szCs w:val="24"/>
                </w:rPr>
                <w:t>of 2,750 kg of dangerous goods of Class 8, packing group II, in packages</w:t>
              </w:r>
            </w:ins>
            <w:ins w:id="31" w:author="Clare Jane LORD" w:date="2022-11-16T16:12:00Z">
              <w:r>
                <w:rPr>
                  <w:szCs w:val="24"/>
                </w:rPr>
                <w:t>,</w:t>
              </w:r>
            </w:ins>
            <w:ins w:id="32" w:author="Clare Jane LORD" w:date="2022-11-16T16:11:00Z">
              <w:r>
                <w:rPr>
                  <w:szCs w:val="24"/>
                </w:rPr>
                <w:t xml:space="preserve"> </w:t>
              </w:r>
            </w:ins>
            <w:r>
              <w:rPr>
                <w:szCs w:val="24"/>
              </w:rPr>
              <w:t>subject to all the requirements of ADN?</w:t>
            </w:r>
          </w:p>
          <w:p w14:paraId="41EE81EF" w14:textId="77777777" w:rsidR="00E17B52" w:rsidRPr="00D86789" w:rsidRDefault="00E17B52" w:rsidP="00203F55">
            <w:pPr>
              <w:spacing w:before="40" w:after="120"/>
              <w:ind w:left="567" w:hanging="567"/>
            </w:pPr>
            <w:r w:rsidRPr="00D86789">
              <w:t>A</w:t>
            </w:r>
            <w:r w:rsidRPr="00D86789">
              <w:tab/>
              <w:t>Yes</w:t>
            </w:r>
            <w:r>
              <w:t>. A</w:t>
            </w:r>
            <w:r w:rsidRPr="00D86789">
              <w:t>ll the requi</w:t>
            </w:r>
            <w:r>
              <w:t>rements of ADN must be observed</w:t>
            </w:r>
          </w:p>
          <w:p w14:paraId="75FB80EB" w14:textId="77777777" w:rsidR="00E17B52" w:rsidRPr="00D86789" w:rsidRDefault="00E17B52" w:rsidP="00203F55">
            <w:pPr>
              <w:spacing w:before="40" w:after="120"/>
              <w:ind w:left="567" w:hanging="567"/>
            </w:pPr>
            <w:r w:rsidRPr="00D86789">
              <w:t>B</w:t>
            </w:r>
            <w:r w:rsidRPr="00D86789">
              <w:tab/>
              <w:t>N</w:t>
            </w:r>
            <w:r>
              <w:t>o. ADN only applies from 3,000 kg of cargo</w:t>
            </w:r>
          </w:p>
          <w:p w14:paraId="4C8DA212" w14:textId="77777777" w:rsidR="00E17B52" w:rsidRPr="00F3025F" w:rsidRDefault="00E17B52" w:rsidP="00203F55">
            <w:pPr>
              <w:spacing w:before="40" w:after="120"/>
              <w:ind w:left="567" w:hanging="567"/>
            </w:pPr>
            <w:r w:rsidRPr="00F3025F">
              <w:t>C</w:t>
            </w:r>
            <w:r w:rsidRPr="00F3025F">
              <w:tab/>
              <w:t>No</w:t>
            </w:r>
            <w:r>
              <w:t>.</w:t>
            </w:r>
            <w:r w:rsidRPr="00F3025F">
              <w:t xml:space="preserve"> </w:t>
            </w:r>
            <w:r>
              <w:t>I</w:t>
            </w:r>
            <w:r w:rsidRPr="00F3025F">
              <w:t>n this case the exemptions</w:t>
            </w:r>
            <w:r>
              <w:t xml:space="preserve"> related to quantities carried on board vessels</w:t>
            </w:r>
            <w:r w:rsidRPr="00F3025F">
              <w:t xml:space="preserve"> provided for under ADN </w:t>
            </w:r>
            <w:r>
              <w:t>apply</w:t>
            </w:r>
          </w:p>
          <w:p w14:paraId="708F5930" w14:textId="77777777" w:rsidR="00E17B52" w:rsidRPr="009A416A" w:rsidRDefault="00E17B52" w:rsidP="00203F55">
            <w:pPr>
              <w:spacing w:before="40" w:after="120"/>
              <w:ind w:left="567" w:hanging="567"/>
              <w:rPr>
                <w:szCs w:val="24"/>
                <w:lang w:val="en-US"/>
              </w:rPr>
            </w:pPr>
            <w:r w:rsidRPr="009A416A">
              <w:rPr>
                <w:lang w:val="en-US"/>
              </w:rPr>
              <w:t>D</w:t>
            </w:r>
            <w:r w:rsidRPr="009A416A">
              <w:rPr>
                <w:lang w:val="en-US"/>
              </w:rPr>
              <w:tab/>
            </w:r>
            <w:proofErr w:type="gramStart"/>
            <w:r w:rsidRPr="009A416A">
              <w:rPr>
                <w:lang w:val="en-US"/>
              </w:rPr>
              <w:t>Yes, because</w:t>
            </w:r>
            <w:proofErr w:type="gramEnd"/>
            <w:r w:rsidRPr="009A416A">
              <w:rPr>
                <w:lang w:val="en-US"/>
              </w:rPr>
              <w:t xml:space="preserve"> the quantity carried is over 300 kg</w:t>
            </w:r>
          </w:p>
        </w:tc>
        <w:tc>
          <w:tcPr>
            <w:tcW w:w="1134" w:type="dxa"/>
            <w:tcBorders>
              <w:top w:val="single" w:sz="4" w:space="0" w:color="auto"/>
              <w:bottom w:val="single" w:sz="4" w:space="0" w:color="auto"/>
            </w:tcBorders>
            <w:shd w:val="clear" w:color="auto" w:fill="auto"/>
          </w:tcPr>
          <w:p w14:paraId="465D7FAC" w14:textId="77777777" w:rsidR="00E17B52" w:rsidRPr="00875206" w:rsidRDefault="00E17B52" w:rsidP="00773925">
            <w:pPr>
              <w:suppressAutoHyphens w:val="0"/>
              <w:spacing w:before="40" w:after="120" w:line="220" w:lineRule="exact"/>
              <w:ind w:right="113"/>
              <w:jc w:val="center"/>
              <w:rPr>
                <w:szCs w:val="24"/>
              </w:rPr>
            </w:pPr>
          </w:p>
        </w:tc>
      </w:tr>
      <w:tr w:rsidR="003A64E2" w:rsidRPr="00875206" w14:paraId="1C36479F" w14:textId="77777777" w:rsidTr="003A64E2">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4D8E635D" w14:textId="77777777" w:rsidR="003A64E2" w:rsidRPr="00D8305A" w:rsidRDefault="003A64E2"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6A86B7A1" w14:textId="77777777" w:rsidR="003A64E2" w:rsidDel="001B385A" w:rsidRDefault="003A64E2" w:rsidP="00203F55">
            <w:pPr>
              <w:spacing w:before="40" w:after="120"/>
              <w:rPr>
                <w:szCs w:val="24"/>
              </w:rPr>
            </w:pPr>
          </w:p>
        </w:tc>
        <w:tc>
          <w:tcPr>
            <w:tcW w:w="1134" w:type="dxa"/>
            <w:tcBorders>
              <w:top w:val="single" w:sz="4" w:space="0" w:color="auto"/>
              <w:bottom w:val="nil"/>
            </w:tcBorders>
            <w:shd w:val="clear" w:color="auto" w:fill="auto"/>
          </w:tcPr>
          <w:p w14:paraId="4D3F9B51" w14:textId="77777777" w:rsidR="003A64E2" w:rsidRPr="00875206" w:rsidRDefault="003A64E2" w:rsidP="00773925">
            <w:pPr>
              <w:suppressAutoHyphens w:val="0"/>
              <w:spacing w:before="40" w:after="120" w:line="220" w:lineRule="exact"/>
              <w:ind w:right="113"/>
              <w:jc w:val="center"/>
              <w:rPr>
                <w:szCs w:val="24"/>
              </w:rPr>
            </w:pPr>
          </w:p>
        </w:tc>
      </w:tr>
      <w:tr w:rsidR="00E17B52" w:rsidRPr="00D8305A" w14:paraId="18656B46" w14:textId="77777777" w:rsidTr="003A64E2">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A779F8D" w14:textId="77777777" w:rsidR="00E17B52" w:rsidRPr="00D8305A" w:rsidRDefault="00E17B52" w:rsidP="00E17B52">
            <w:pPr>
              <w:keepNext/>
              <w:keepLines/>
              <w:suppressAutoHyphens w:val="0"/>
              <w:spacing w:before="40" w:after="120" w:line="220" w:lineRule="exact"/>
              <w:ind w:right="113"/>
              <w:rPr>
                <w:szCs w:val="24"/>
              </w:rPr>
            </w:pPr>
            <w:r>
              <w:rPr>
                <w:szCs w:val="24"/>
              </w:rPr>
              <w:t>110 01.0-20</w:t>
            </w:r>
          </w:p>
        </w:tc>
        <w:tc>
          <w:tcPr>
            <w:tcW w:w="5953" w:type="dxa"/>
            <w:tcBorders>
              <w:top w:val="nil"/>
              <w:bottom w:val="single" w:sz="4" w:space="0" w:color="auto"/>
            </w:tcBorders>
            <w:shd w:val="clear" w:color="auto" w:fill="auto"/>
          </w:tcPr>
          <w:p w14:paraId="1A30ADBB" w14:textId="77777777" w:rsidR="00E17B52" w:rsidRPr="00D8305A" w:rsidRDefault="00E17B52" w:rsidP="00E17B52">
            <w:pPr>
              <w:keepNext/>
              <w:keepLines/>
              <w:suppressAutoHyphens w:val="0"/>
              <w:spacing w:before="40" w:after="120" w:line="220" w:lineRule="exact"/>
              <w:ind w:right="113"/>
              <w:rPr>
                <w:szCs w:val="24"/>
              </w:rPr>
            </w:pPr>
            <w:r>
              <w:rPr>
                <w:szCs w:val="24"/>
              </w:rPr>
              <w:t>1.1.3.7 (b)</w:t>
            </w:r>
          </w:p>
        </w:tc>
        <w:tc>
          <w:tcPr>
            <w:tcW w:w="1134" w:type="dxa"/>
            <w:tcBorders>
              <w:top w:val="nil"/>
              <w:bottom w:val="single" w:sz="4" w:space="0" w:color="auto"/>
            </w:tcBorders>
            <w:shd w:val="clear" w:color="auto" w:fill="auto"/>
          </w:tcPr>
          <w:p w14:paraId="588599AD" w14:textId="77777777" w:rsidR="00E17B52" w:rsidRPr="00D8305A" w:rsidRDefault="00E17B52" w:rsidP="00E17B52">
            <w:pPr>
              <w:keepNext/>
              <w:keepLines/>
              <w:suppressAutoHyphens w:val="0"/>
              <w:spacing w:before="40" w:after="120" w:line="220" w:lineRule="exact"/>
              <w:ind w:right="113"/>
              <w:jc w:val="center"/>
              <w:rPr>
                <w:szCs w:val="24"/>
              </w:rPr>
            </w:pPr>
            <w:r>
              <w:rPr>
                <w:szCs w:val="24"/>
              </w:rPr>
              <w:t>C</w:t>
            </w:r>
          </w:p>
        </w:tc>
      </w:tr>
      <w:tr w:rsidR="00E17B52" w:rsidRPr="00376824" w14:paraId="4A1CF443"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5D125B7"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43A08352" w14:textId="248FB658" w:rsidR="00E17B52" w:rsidRDefault="00E17B52" w:rsidP="00203F55">
            <w:pPr>
              <w:spacing w:before="40" w:after="120"/>
            </w:pPr>
            <w:r>
              <w:t>Which requirements of ADN are applicable to the carriage of a laptop computer with lithium batteries in the wheelhouse of a vessel?</w:t>
            </w:r>
          </w:p>
          <w:p w14:paraId="7FDAB036" w14:textId="77777777" w:rsidR="00E17B52" w:rsidRPr="007E7C3E" w:rsidRDefault="00E17B52" w:rsidP="00203F55">
            <w:pPr>
              <w:spacing w:before="40" w:after="120"/>
            </w:pPr>
            <w:r w:rsidRPr="007E7C3E">
              <w:t>A</w:t>
            </w:r>
            <w:r w:rsidRPr="007E7C3E">
              <w:tab/>
              <w:t>N</w:t>
            </w:r>
            <w:r>
              <w:t>one. T</w:t>
            </w:r>
            <w:r w:rsidRPr="007E7C3E">
              <w:t>he ba</w:t>
            </w:r>
            <w:r>
              <w:t>tteries are not dangerous goods</w:t>
            </w:r>
          </w:p>
          <w:p w14:paraId="03A6F624" w14:textId="77777777" w:rsidR="00E17B52" w:rsidRPr="00734A46" w:rsidRDefault="00E17B52" w:rsidP="003C3D4A">
            <w:pPr>
              <w:spacing w:before="40" w:after="120"/>
              <w:ind w:left="567" w:hanging="567"/>
            </w:pPr>
            <w:r w:rsidRPr="00734A46">
              <w:t>B</w:t>
            </w:r>
            <w:r w:rsidRPr="00734A46">
              <w:tab/>
            </w:r>
            <w:r w:rsidRPr="00560BD8">
              <w:t>All the requirements related</w:t>
            </w:r>
            <w:r w:rsidRPr="00734A46">
              <w:t xml:space="preserve"> to the transport of objects containing d</w:t>
            </w:r>
            <w:r>
              <w:t>angerous goods must be observed</w:t>
            </w:r>
          </w:p>
          <w:p w14:paraId="373D738F" w14:textId="77777777" w:rsidR="00E17B52" w:rsidRDefault="00E17B52" w:rsidP="00203F55">
            <w:pPr>
              <w:spacing w:before="40" w:after="120"/>
            </w:pPr>
            <w:r w:rsidRPr="00BD0297">
              <w:t>C</w:t>
            </w:r>
            <w:r w:rsidRPr="00BD0297">
              <w:tab/>
              <w:t>No</w:t>
            </w:r>
            <w:r>
              <w:t>ne. An</w:t>
            </w:r>
            <w:r w:rsidRPr="00BD0297">
              <w:t xml:space="preserve"> exemption </w:t>
            </w:r>
            <w:r>
              <w:t>applies to electric energy storage equipment</w:t>
            </w:r>
          </w:p>
          <w:p w14:paraId="4B86FC6E" w14:textId="77777777" w:rsidR="00E17B52" w:rsidRPr="008507D4" w:rsidRDefault="00E17B52" w:rsidP="003C3D4A">
            <w:pPr>
              <w:spacing w:before="40" w:after="120"/>
              <w:ind w:left="567" w:hanging="567"/>
            </w:pPr>
            <w:r w:rsidRPr="008507D4">
              <w:t>D</w:t>
            </w:r>
            <w:r>
              <w:tab/>
            </w:r>
            <w:r w:rsidRPr="00FC30DF">
              <w:t>The lithium batteries need only be mentioned in the transport document</w:t>
            </w:r>
          </w:p>
        </w:tc>
        <w:tc>
          <w:tcPr>
            <w:tcW w:w="1134" w:type="dxa"/>
            <w:tcBorders>
              <w:top w:val="nil"/>
              <w:bottom w:val="single" w:sz="4" w:space="0" w:color="auto"/>
            </w:tcBorders>
            <w:shd w:val="clear" w:color="auto" w:fill="auto"/>
          </w:tcPr>
          <w:p w14:paraId="148EECBE" w14:textId="77777777" w:rsidR="00E17B52" w:rsidRPr="00376824" w:rsidRDefault="00E17B52" w:rsidP="00773925">
            <w:pPr>
              <w:suppressAutoHyphens w:val="0"/>
              <w:spacing w:before="40" w:after="120" w:line="220" w:lineRule="exact"/>
              <w:ind w:right="113"/>
              <w:jc w:val="center"/>
              <w:rPr>
                <w:szCs w:val="24"/>
              </w:rPr>
            </w:pPr>
          </w:p>
        </w:tc>
      </w:tr>
      <w:tr w:rsidR="00E17B52" w:rsidRPr="00376824" w14:paraId="241DB43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3D393DE" w14:textId="77777777" w:rsidR="00E17B52" w:rsidRPr="00D8305A" w:rsidRDefault="00E17B52" w:rsidP="00203F55">
            <w:pPr>
              <w:suppressAutoHyphens w:val="0"/>
              <w:spacing w:before="40" w:after="120" w:line="220" w:lineRule="exact"/>
              <w:ind w:right="113"/>
              <w:rPr>
                <w:szCs w:val="24"/>
              </w:rPr>
            </w:pPr>
            <w:r>
              <w:rPr>
                <w:szCs w:val="24"/>
              </w:rPr>
              <w:t>110 01.0-21</w:t>
            </w:r>
          </w:p>
        </w:tc>
        <w:tc>
          <w:tcPr>
            <w:tcW w:w="5953" w:type="dxa"/>
            <w:tcBorders>
              <w:top w:val="nil"/>
              <w:bottom w:val="single" w:sz="4" w:space="0" w:color="auto"/>
            </w:tcBorders>
            <w:shd w:val="clear" w:color="auto" w:fill="auto"/>
          </w:tcPr>
          <w:p w14:paraId="76DC8A34" w14:textId="77777777" w:rsidR="00E17B52" w:rsidRDefault="00E17B52" w:rsidP="002F11FF">
            <w:pPr>
              <w:spacing w:before="40" w:after="120"/>
            </w:pPr>
            <w:r w:rsidRPr="005F26D4">
              <w:rPr>
                <w:lang w:val="en-US"/>
              </w:rPr>
              <w:t>ADN 1.3.2.3</w:t>
            </w:r>
            <w:r w:rsidRPr="0026358E" w:rsidDel="00A60C8C">
              <w:rPr>
                <w:szCs w:val="24"/>
                <w:lang w:val="en-US"/>
              </w:rPr>
              <w:t xml:space="preserve"> </w:t>
            </w:r>
          </w:p>
        </w:tc>
        <w:tc>
          <w:tcPr>
            <w:tcW w:w="1134" w:type="dxa"/>
            <w:tcBorders>
              <w:top w:val="nil"/>
              <w:bottom w:val="single" w:sz="4" w:space="0" w:color="auto"/>
            </w:tcBorders>
            <w:shd w:val="clear" w:color="auto" w:fill="auto"/>
          </w:tcPr>
          <w:p w14:paraId="05AEF5F0" w14:textId="77777777" w:rsidR="00E17B52" w:rsidRPr="00376824" w:rsidRDefault="00E17B52" w:rsidP="00773925">
            <w:pPr>
              <w:suppressAutoHyphens w:val="0"/>
              <w:spacing w:before="40" w:after="120" w:line="220" w:lineRule="exact"/>
              <w:ind w:right="113"/>
              <w:jc w:val="center"/>
              <w:rPr>
                <w:szCs w:val="24"/>
              </w:rPr>
            </w:pPr>
            <w:r w:rsidRPr="00EB135E">
              <w:rPr>
                <w:szCs w:val="24"/>
              </w:rPr>
              <w:t>C</w:t>
            </w:r>
          </w:p>
        </w:tc>
      </w:tr>
      <w:tr w:rsidR="00E17B52" w:rsidRPr="00260E1B" w14:paraId="4B037F4A" w14:textId="77777777" w:rsidTr="0036798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22971BB0" w14:textId="77777777" w:rsidR="00E17B52" w:rsidRPr="00D8305A" w:rsidRDefault="00E17B52" w:rsidP="00A60C8C">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A0DFEE3" w14:textId="77777777" w:rsidR="00E17B52" w:rsidRPr="00047A89" w:rsidRDefault="00E17B52" w:rsidP="00A60C8C">
            <w:pPr>
              <w:spacing w:before="40" w:after="120"/>
            </w:pPr>
            <w:r w:rsidRPr="00047A89">
              <w:t>Under ADN, every member of the crew of a vessel carryi</w:t>
            </w:r>
            <w:r>
              <w:t xml:space="preserve">ng dangerous goods must </w:t>
            </w:r>
          </w:p>
          <w:p w14:paraId="25F81D0A" w14:textId="77777777" w:rsidR="00E17B52" w:rsidRPr="00135C51" w:rsidRDefault="00E17B52" w:rsidP="00A60C8C">
            <w:pPr>
              <w:spacing w:before="40" w:after="120"/>
              <w:rPr>
                <w:lang w:val="en-US"/>
              </w:rPr>
            </w:pPr>
            <w:r w:rsidRPr="00135C51">
              <w:rPr>
                <w:lang w:val="en-US"/>
              </w:rPr>
              <w:t>A</w:t>
            </w:r>
            <w:r w:rsidRPr="00135C51">
              <w:rPr>
                <w:lang w:val="en-US"/>
              </w:rPr>
              <w:tab/>
              <w:t xml:space="preserve">Have specialized vocational training </w:t>
            </w:r>
          </w:p>
          <w:p w14:paraId="3A7EC28E" w14:textId="77777777" w:rsidR="00E17B52" w:rsidRPr="00135C51" w:rsidRDefault="00E17B52" w:rsidP="00A60C8C">
            <w:pPr>
              <w:spacing w:before="40" w:after="120"/>
              <w:rPr>
                <w:lang w:val="en-US"/>
              </w:rPr>
            </w:pPr>
            <w:r w:rsidRPr="00135C51">
              <w:rPr>
                <w:lang w:val="en-US"/>
              </w:rPr>
              <w:t>B</w:t>
            </w:r>
            <w:r w:rsidRPr="00135C51">
              <w:rPr>
                <w:lang w:val="en-US"/>
              </w:rPr>
              <w:tab/>
              <w:t xml:space="preserve">Have passed an expert examination </w:t>
            </w:r>
          </w:p>
          <w:p w14:paraId="2BFA84B9" w14:textId="77777777" w:rsidR="00E17B52" w:rsidRPr="00260E1B" w:rsidRDefault="00E17B52" w:rsidP="00A60C8C">
            <w:pPr>
              <w:spacing w:before="40" w:after="120"/>
              <w:rPr>
                <w:lang w:val="en-US"/>
              </w:rPr>
            </w:pPr>
            <w:r w:rsidRPr="00260E1B">
              <w:rPr>
                <w:lang w:val="en-US"/>
              </w:rPr>
              <w:t>C</w:t>
            </w:r>
            <w:r w:rsidRPr="00260E1B">
              <w:rPr>
                <w:lang w:val="en-US"/>
              </w:rPr>
              <w:tab/>
              <w:t>Receive safety training</w:t>
            </w:r>
          </w:p>
          <w:p w14:paraId="44C27D75" w14:textId="77777777" w:rsidR="00E17B52" w:rsidRPr="00260E1B" w:rsidRDefault="00E17B52" w:rsidP="00A60C8C">
            <w:pPr>
              <w:suppressAutoHyphens w:val="0"/>
              <w:spacing w:before="40" w:after="120" w:line="220" w:lineRule="exact"/>
              <w:ind w:right="113"/>
              <w:rPr>
                <w:szCs w:val="24"/>
                <w:lang w:val="en-US"/>
              </w:rPr>
            </w:pPr>
            <w:r w:rsidRPr="00260E1B">
              <w:rPr>
                <w:lang w:val="en-US"/>
              </w:rPr>
              <w:t>D</w:t>
            </w:r>
            <w:r w:rsidRPr="00260E1B">
              <w:rPr>
                <w:lang w:val="en-US"/>
              </w:rPr>
              <w:tab/>
              <w:t>Receive ADN to be able to consult it</w:t>
            </w:r>
            <w:r w:rsidRPr="00260E1B" w:rsidDel="00A60C8C">
              <w:rPr>
                <w:szCs w:val="24"/>
                <w:lang w:val="en-US"/>
              </w:rPr>
              <w:t xml:space="preserve"> </w:t>
            </w:r>
          </w:p>
        </w:tc>
        <w:tc>
          <w:tcPr>
            <w:tcW w:w="1134" w:type="dxa"/>
            <w:tcBorders>
              <w:top w:val="single" w:sz="4" w:space="0" w:color="auto"/>
              <w:bottom w:val="single" w:sz="4" w:space="0" w:color="auto"/>
            </w:tcBorders>
            <w:shd w:val="clear" w:color="auto" w:fill="auto"/>
          </w:tcPr>
          <w:p w14:paraId="7453B995" w14:textId="77777777" w:rsidR="00E17B52" w:rsidRPr="00260E1B" w:rsidRDefault="00E17B52" w:rsidP="00773925">
            <w:pPr>
              <w:suppressAutoHyphens w:val="0"/>
              <w:spacing w:before="40" w:after="120" w:line="220" w:lineRule="exact"/>
              <w:ind w:right="113"/>
              <w:jc w:val="center"/>
              <w:rPr>
                <w:szCs w:val="24"/>
                <w:lang w:val="en-US"/>
              </w:rPr>
            </w:pPr>
          </w:p>
        </w:tc>
      </w:tr>
      <w:tr w:rsidR="00E17B52" w:rsidRPr="00D8305A" w14:paraId="31BE9F0B" w14:textId="77777777" w:rsidTr="0036798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65C56C0" w14:textId="77777777" w:rsidR="00E17B52" w:rsidRDefault="00E17B52" w:rsidP="00773925">
            <w:pPr>
              <w:keepNext/>
              <w:keepLines/>
              <w:suppressAutoHyphens w:val="0"/>
              <w:spacing w:before="40" w:after="120" w:line="220" w:lineRule="exact"/>
              <w:ind w:right="113"/>
              <w:rPr>
                <w:szCs w:val="24"/>
              </w:rPr>
            </w:pPr>
            <w:r>
              <w:rPr>
                <w:szCs w:val="24"/>
              </w:rPr>
              <w:t>110 01.0-22</w:t>
            </w:r>
          </w:p>
        </w:tc>
        <w:tc>
          <w:tcPr>
            <w:tcW w:w="5953" w:type="dxa"/>
            <w:tcBorders>
              <w:top w:val="nil"/>
              <w:bottom w:val="single" w:sz="4" w:space="0" w:color="auto"/>
            </w:tcBorders>
            <w:shd w:val="clear" w:color="auto" w:fill="auto"/>
          </w:tcPr>
          <w:p w14:paraId="4F78EF7F" w14:textId="77777777" w:rsidR="00E17B52" w:rsidRDefault="00E17B52" w:rsidP="00773925">
            <w:pPr>
              <w:keepNext/>
              <w:keepLines/>
              <w:suppressAutoHyphens w:val="0"/>
              <w:spacing w:before="40" w:after="120" w:line="220" w:lineRule="exact"/>
              <w:ind w:right="113"/>
              <w:rPr>
                <w:szCs w:val="24"/>
              </w:rPr>
            </w:pPr>
            <w:r>
              <w:rPr>
                <w:szCs w:val="24"/>
              </w:rPr>
              <w:t>1.1.3.3</w:t>
            </w:r>
          </w:p>
        </w:tc>
        <w:tc>
          <w:tcPr>
            <w:tcW w:w="1134" w:type="dxa"/>
            <w:tcBorders>
              <w:top w:val="nil"/>
              <w:bottom w:val="single" w:sz="4" w:space="0" w:color="auto"/>
            </w:tcBorders>
            <w:shd w:val="clear" w:color="auto" w:fill="auto"/>
          </w:tcPr>
          <w:p w14:paraId="6D88BCC4"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C</w:t>
            </w:r>
          </w:p>
        </w:tc>
      </w:tr>
      <w:tr w:rsidR="00E17B52" w:rsidRPr="002D678E" w14:paraId="33043AC8"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78E83BF0" w14:textId="77777777" w:rsidR="00E17B52" w:rsidRDefault="00E17B52" w:rsidP="00DD5618">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0506951" w14:textId="47E93FD5" w:rsidR="00E17B52" w:rsidRPr="00A105CE" w:rsidRDefault="00E17B52" w:rsidP="00DD5618">
            <w:pPr>
              <w:suppressAutoHyphens w:val="0"/>
              <w:spacing w:before="40" w:after="120" w:line="220" w:lineRule="exact"/>
              <w:ind w:right="113"/>
              <w:rPr>
                <w:szCs w:val="24"/>
              </w:rPr>
            </w:pPr>
            <w:ins w:id="33" w:author="Clare Jane LORD" w:date="2022-11-16T16:12:00Z">
              <w:r>
                <w:rPr>
                  <w:szCs w:val="24"/>
                </w:rPr>
                <w:t xml:space="preserve">When </w:t>
              </w:r>
            </w:ins>
            <w:del w:id="34" w:author="Clare Jane LORD" w:date="2022-11-16T16:12:00Z">
              <w:r w:rsidDel="00057B36">
                <w:rPr>
                  <w:szCs w:val="24"/>
                </w:rPr>
                <w:delText>A</w:delText>
              </w:r>
            </w:del>
            <w:ins w:id="35" w:author="Clare Jane LORD" w:date="2022-11-16T16:12:00Z">
              <w:r>
                <w:rPr>
                  <w:szCs w:val="24"/>
                </w:rPr>
                <w:t>a</w:t>
              </w:r>
            </w:ins>
            <w:r w:rsidRPr="00A105CE">
              <w:rPr>
                <w:szCs w:val="24"/>
              </w:rPr>
              <w:t>re</w:t>
            </w:r>
            <w:r w:rsidR="004B4DB1">
              <w:rPr>
                <w:szCs w:val="24"/>
              </w:rPr>
              <w:t xml:space="preserve"> </w:t>
            </w:r>
            <w:ins w:id="36" w:author="Clare Jane LORD" w:date="2022-11-21T10:09:00Z">
              <w:r>
                <w:rPr>
                  <w:szCs w:val="24"/>
                </w:rPr>
                <w:t xml:space="preserve">the </w:t>
              </w:r>
            </w:ins>
            <w:r w:rsidRPr="00A105CE">
              <w:rPr>
                <w:szCs w:val="24"/>
              </w:rPr>
              <w:t xml:space="preserve">paint, varnish and lubricating oils used </w:t>
            </w:r>
            <w:r>
              <w:rPr>
                <w:szCs w:val="24"/>
              </w:rPr>
              <w:t xml:space="preserve">on board a vessel </w:t>
            </w:r>
            <w:r w:rsidRPr="00A105CE">
              <w:rPr>
                <w:szCs w:val="24"/>
              </w:rPr>
              <w:t>for the upkeep of the vessel subject to ADN</w:t>
            </w:r>
            <w:r>
              <w:rPr>
                <w:szCs w:val="24"/>
              </w:rPr>
              <w:t xml:space="preserve"> requirements related to carriage</w:t>
            </w:r>
            <w:r w:rsidRPr="00A105CE">
              <w:rPr>
                <w:szCs w:val="24"/>
              </w:rPr>
              <w:t>?</w:t>
            </w:r>
          </w:p>
          <w:p w14:paraId="27E4F71C" w14:textId="77777777" w:rsidR="00E17B52" w:rsidRPr="00A105CE" w:rsidRDefault="00E17B52" w:rsidP="00A44B45">
            <w:pPr>
              <w:spacing w:before="40" w:after="120"/>
              <w:ind w:left="567" w:hanging="567"/>
            </w:pPr>
            <w:r w:rsidRPr="00A105CE">
              <w:t>A</w:t>
            </w:r>
            <w:r w:rsidRPr="00A105CE">
              <w:tab/>
            </w:r>
            <w:del w:id="37" w:author="Clare Jane LORD" w:date="2022-11-16T16:12:00Z">
              <w:r w:rsidDel="004D3DE2">
                <w:delText>No, unless</w:delText>
              </w:r>
            </w:del>
            <w:ins w:id="38" w:author="Clare Jane LORD" w:date="2022-11-21T10:09:00Z">
              <w:r>
                <w:t>I</w:t>
              </w:r>
            </w:ins>
            <w:ins w:id="39" w:author="Clare Jane LORD" w:date="2022-11-16T16:12:00Z">
              <w:r>
                <w:t>f</w:t>
              </w:r>
            </w:ins>
            <w:r>
              <w:t xml:space="preserve"> </w:t>
            </w:r>
            <w:r w:rsidRPr="00A105CE">
              <w:t>their quantity exceeds 10 receptacles or 450 litres</w:t>
            </w:r>
          </w:p>
          <w:p w14:paraId="15E8A6DF" w14:textId="77777777" w:rsidR="00E17B52" w:rsidRPr="00A105CE" w:rsidRDefault="00E17B52" w:rsidP="00A44B45">
            <w:pPr>
              <w:spacing w:before="40" w:after="120"/>
              <w:ind w:left="567" w:hanging="567"/>
            </w:pPr>
            <w:r w:rsidRPr="00A105CE">
              <w:t>B</w:t>
            </w:r>
            <w:r w:rsidRPr="00A105CE">
              <w:tab/>
            </w:r>
            <w:del w:id="40" w:author="Clare Jane LORD" w:date="2022-11-16T16:13:00Z">
              <w:r w:rsidRPr="00A105CE" w:rsidDel="004D3DE2">
                <w:delText>Yes, i</w:delText>
              </w:r>
            </w:del>
            <w:ins w:id="41" w:author="Clare Jane LORD" w:date="2022-11-16T16:13:00Z">
              <w:r>
                <w:t>I</w:t>
              </w:r>
            </w:ins>
            <w:r w:rsidRPr="00A105CE">
              <w:t>f the materials are not carried at the</w:t>
            </w:r>
            <w:r>
              <w:t xml:space="preserve"> front of the forward </w:t>
            </w:r>
            <w:r w:rsidRPr="00A105CE">
              <w:t>collision bulkhead</w:t>
            </w:r>
          </w:p>
          <w:p w14:paraId="195675A2" w14:textId="77777777" w:rsidR="00E17B52" w:rsidRPr="00A105CE" w:rsidRDefault="00E17B52" w:rsidP="00A44B45">
            <w:pPr>
              <w:spacing w:before="40" w:after="120"/>
              <w:ind w:left="567" w:hanging="567"/>
            </w:pPr>
            <w:r w:rsidRPr="00A105CE">
              <w:t>C</w:t>
            </w:r>
            <w:r w:rsidRPr="00A105CE">
              <w:tab/>
            </w:r>
            <w:del w:id="42" w:author="Clare Jane LORD" w:date="2022-11-16T16:13:00Z">
              <w:r w:rsidRPr="00A105CE" w:rsidDel="00196882">
                <w:delText>No.</w:delText>
              </w:r>
            </w:del>
            <w:ins w:id="43" w:author="Clare Jane LORD" w:date="2022-11-16T16:13:00Z">
              <w:r>
                <w:t>Never, because</w:t>
              </w:r>
            </w:ins>
            <w:r w:rsidRPr="00A105CE">
              <w:t xml:space="preserve"> </w:t>
            </w:r>
            <w:del w:id="44" w:author="Clare Jane LORD" w:date="2022-11-16T16:13:00Z">
              <w:r w:rsidRPr="00A105CE" w:rsidDel="00196882">
                <w:delText>A</w:delText>
              </w:r>
            </w:del>
            <w:ins w:id="45" w:author="Clare Jane LORD" w:date="2022-11-16T16:13:00Z">
              <w:r>
                <w:t>a</w:t>
              </w:r>
            </w:ins>
            <w:r w:rsidRPr="00A105CE">
              <w:t>n exemption applies to dangerous goods used for the upkeep of ve</w:t>
            </w:r>
            <w:r>
              <w:t>ssel</w:t>
            </w:r>
            <w:r w:rsidRPr="00A105CE">
              <w:t>s</w:t>
            </w:r>
          </w:p>
          <w:p w14:paraId="24EB794E" w14:textId="77777777" w:rsidR="00E17B52" w:rsidRPr="00467E28" w:rsidRDefault="00E17B52" w:rsidP="00DD5618">
            <w:pPr>
              <w:spacing w:before="40" w:after="120"/>
            </w:pPr>
            <w:r w:rsidRPr="00A105CE">
              <w:t>D</w:t>
            </w:r>
            <w:r w:rsidRPr="00A105CE">
              <w:tab/>
            </w:r>
            <w:del w:id="46" w:author="Clare Jane LORD" w:date="2022-11-16T16:13:00Z">
              <w:r w:rsidRPr="00A105CE" w:rsidDel="00196882">
                <w:delText>Yes, i</w:delText>
              </w:r>
            </w:del>
            <w:ins w:id="47" w:author="Clare Jane LORD" w:date="2022-11-16T16:13:00Z">
              <w:r>
                <w:t>I</w:t>
              </w:r>
            </w:ins>
            <w:r w:rsidRPr="00A105CE">
              <w:t>f the substances are flammable or toxic</w:t>
            </w:r>
          </w:p>
        </w:tc>
        <w:tc>
          <w:tcPr>
            <w:tcW w:w="1134" w:type="dxa"/>
            <w:tcBorders>
              <w:top w:val="single" w:sz="4" w:space="0" w:color="auto"/>
              <w:bottom w:val="single" w:sz="4" w:space="0" w:color="auto"/>
            </w:tcBorders>
            <w:shd w:val="clear" w:color="auto" w:fill="auto"/>
          </w:tcPr>
          <w:p w14:paraId="78997AAD" w14:textId="77777777" w:rsidR="00E17B52" w:rsidRPr="00467E28" w:rsidRDefault="00E17B52" w:rsidP="00773925">
            <w:pPr>
              <w:suppressAutoHyphens w:val="0"/>
              <w:spacing w:before="40" w:after="120" w:line="220" w:lineRule="exact"/>
              <w:ind w:right="113"/>
              <w:jc w:val="center"/>
              <w:rPr>
                <w:szCs w:val="24"/>
              </w:rPr>
            </w:pPr>
          </w:p>
        </w:tc>
      </w:tr>
      <w:tr w:rsidR="00E17B52" w:rsidRPr="002D678E" w14:paraId="2912AFB0" w14:textId="77777777" w:rsidTr="00BA17BC">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44FCEEA" w14:textId="77777777" w:rsidR="00E17B52" w:rsidRDefault="00E17B52" w:rsidP="00203F55">
            <w:pPr>
              <w:suppressAutoHyphens w:val="0"/>
              <w:spacing w:before="40" w:after="120" w:line="220" w:lineRule="exact"/>
              <w:ind w:right="113"/>
              <w:rPr>
                <w:szCs w:val="24"/>
              </w:rPr>
            </w:pPr>
            <w:r>
              <w:rPr>
                <w:szCs w:val="24"/>
              </w:rPr>
              <w:t>110 01.0-23</w:t>
            </w:r>
          </w:p>
        </w:tc>
        <w:tc>
          <w:tcPr>
            <w:tcW w:w="5953" w:type="dxa"/>
            <w:tcBorders>
              <w:top w:val="nil"/>
              <w:bottom w:val="single" w:sz="4" w:space="0" w:color="auto"/>
            </w:tcBorders>
            <w:shd w:val="clear" w:color="auto" w:fill="auto"/>
          </w:tcPr>
          <w:p w14:paraId="44C1D30E" w14:textId="77777777" w:rsidR="00E17B52" w:rsidRPr="00A105CE" w:rsidRDefault="00E17B52" w:rsidP="00203F55">
            <w:pPr>
              <w:suppressAutoHyphens w:val="0"/>
              <w:spacing w:before="40" w:after="120" w:line="220" w:lineRule="exact"/>
              <w:ind w:right="113"/>
              <w:rPr>
                <w:szCs w:val="24"/>
              </w:rPr>
            </w:pPr>
            <w:r>
              <w:rPr>
                <w:szCs w:val="24"/>
              </w:rPr>
              <w:t>3.2.1, Table A</w:t>
            </w:r>
          </w:p>
        </w:tc>
        <w:tc>
          <w:tcPr>
            <w:tcW w:w="1134" w:type="dxa"/>
            <w:tcBorders>
              <w:top w:val="nil"/>
              <w:bottom w:val="single" w:sz="4" w:space="0" w:color="auto"/>
            </w:tcBorders>
            <w:shd w:val="clear" w:color="auto" w:fill="auto"/>
          </w:tcPr>
          <w:p w14:paraId="5ACA9714" w14:textId="77777777" w:rsidR="00E17B52" w:rsidRPr="002D678E" w:rsidRDefault="00E17B52" w:rsidP="00773925">
            <w:pPr>
              <w:suppressAutoHyphens w:val="0"/>
              <w:spacing w:before="40" w:after="120" w:line="220" w:lineRule="exact"/>
              <w:ind w:right="113"/>
              <w:jc w:val="center"/>
              <w:rPr>
                <w:szCs w:val="24"/>
                <w:lang w:val="fr-CH"/>
              </w:rPr>
            </w:pPr>
            <w:r>
              <w:rPr>
                <w:szCs w:val="24"/>
                <w:lang w:val="fr-CH"/>
              </w:rPr>
              <w:t>A</w:t>
            </w:r>
          </w:p>
        </w:tc>
      </w:tr>
      <w:tr w:rsidR="00E17B52" w:rsidRPr="000F2ED1" w14:paraId="4FBEDB55" w14:textId="77777777" w:rsidTr="00245C3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CEAA91C" w14:textId="77777777" w:rsidR="00E17B52"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1667D86" w14:textId="77777777" w:rsidR="00E17B52" w:rsidRDefault="00E17B52" w:rsidP="00203F55">
            <w:pPr>
              <w:suppressAutoHyphens w:val="0"/>
              <w:spacing w:before="40" w:after="120" w:line="220" w:lineRule="exact"/>
              <w:ind w:right="113"/>
              <w:rPr>
                <w:szCs w:val="24"/>
              </w:rPr>
            </w:pPr>
            <w:r>
              <w:rPr>
                <w:szCs w:val="24"/>
              </w:rPr>
              <w:t>Column (6) of Table A may contain the numeric codes of special provisions. What is the significance of the</w:t>
            </w:r>
            <w:del w:id="48" w:author="Clare Jane LORD" w:date="2022-11-16T16:13:00Z">
              <w:r w:rsidDel="00196882">
                <w:rPr>
                  <w:szCs w:val="24"/>
                </w:rPr>
                <w:delText>se</w:delText>
              </w:r>
            </w:del>
            <w:r>
              <w:rPr>
                <w:szCs w:val="24"/>
              </w:rPr>
              <w:t xml:space="preserve"> special provisions</w:t>
            </w:r>
            <w:ins w:id="49" w:author="Clare Jane LORD" w:date="2022-11-16T16:14:00Z">
              <w:r>
                <w:rPr>
                  <w:szCs w:val="24"/>
                </w:rPr>
                <w:t xml:space="preserve"> shown in column (6) of Table A of ADN</w:t>
              </w:r>
            </w:ins>
            <w:r>
              <w:rPr>
                <w:szCs w:val="24"/>
              </w:rPr>
              <w:t>?</w:t>
            </w:r>
          </w:p>
          <w:p w14:paraId="33EA5C2A" w14:textId="77777777" w:rsidR="00E17B52" w:rsidRPr="000C4526" w:rsidRDefault="00E17B52" w:rsidP="00FF770B">
            <w:pPr>
              <w:spacing w:before="40" w:after="120"/>
              <w:ind w:left="567" w:hanging="567"/>
            </w:pPr>
            <w:r w:rsidRPr="000C4526">
              <w:t>A</w:t>
            </w:r>
            <w:r w:rsidRPr="000C4526">
              <w:tab/>
            </w:r>
            <w:r>
              <w:t>The s</w:t>
            </w:r>
            <w:r w:rsidRPr="000C4526">
              <w:t xml:space="preserve">pecial </w:t>
            </w:r>
            <w:r w:rsidRPr="00E508D0">
              <w:rPr>
                <w:szCs w:val="24"/>
              </w:rPr>
              <w:t>provisions</w:t>
            </w:r>
            <w:r>
              <w:t xml:space="preserve"> may</w:t>
            </w:r>
            <w:r w:rsidRPr="000C4526">
              <w:t xml:space="preserve"> </w:t>
            </w:r>
            <w:r>
              <w:t>relate to carriage prohibitions or exemptions</w:t>
            </w:r>
          </w:p>
          <w:p w14:paraId="40DE92F8" w14:textId="77777777" w:rsidR="00E17B52" w:rsidRPr="006E4F4C" w:rsidRDefault="00E17B52" w:rsidP="00203F55">
            <w:pPr>
              <w:spacing w:before="40" w:after="120"/>
            </w:pPr>
            <w:r w:rsidRPr="006E4F4C">
              <w:t>B</w:t>
            </w:r>
            <w:r w:rsidRPr="006E4F4C">
              <w:tab/>
            </w:r>
            <w:r>
              <w:t>The s</w:t>
            </w:r>
            <w:r w:rsidRPr="006E4F4C">
              <w:t xml:space="preserve">pecial </w:t>
            </w:r>
            <w:r w:rsidRPr="00E508D0">
              <w:rPr>
                <w:szCs w:val="24"/>
              </w:rPr>
              <w:t>provisions</w:t>
            </w:r>
            <w:r w:rsidRPr="006E4F4C">
              <w:t xml:space="preserve"> do not apply to road and rail transport</w:t>
            </w:r>
          </w:p>
          <w:p w14:paraId="35B91A86" w14:textId="77777777" w:rsidR="00E17B52" w:rsidRPr="006E4F4C" w:rsidRDefault="00E17B52" w:rsidP="00FF770B">
            <w:pPr>
              <w:spacing w:before="40" w:after="120"/>
              <w:ind w:left="567" w:hanging="567"/>
            </w:pPr>
            <w:r w:rsidRPr="006E4F4C">
              <w:t>C</w:t>
            </w:r>
            <w:r w:rsidRPr="006E4F4C">
              <w:tab/>
            </w:r>
            <w:r>
              <w:t>The s</w:t>
            </w:r>
            <w:r w:rsidRPr="006E4F4C">
              <w:t xml:space="preserve">pecial </w:t>
            </w:r>
            <w:r w:rsidRPr="00FF770B">
              <w:t>provisions</w:t>
            </w:r>
            <w:r w:rsidRPr="006E4F4C">
              <w:t xml:space="preserve"> </w:t>
            </w:r>
            <w:r>
              <w:t>refer to other applicable legislation</w:t>
            </w:r>
          </w:p>
          <w:p w14:paraId="193B45C6" w14:textId="77777777" w:rsidR="00E17B52" w:rsidRPr="000F2ED1" w:rsidRDefault="00E17B52" w:rsidP="00FF770B">
            <w:pPr>
              <w:spacing w:before="40" w:after="120"/>
              <w:ind w:left="567" w:hanging="567"/>
            </w:pPr>
            <w:r w:rsidRPr="000F2ED1">
              <w:t>D</w:t>
            </w:r>
            <w:r w:rsidRPr="000F2ED1">
              <w:tab/>
            </w:r>
            <w:r>
              <w:t>The s</w:t>
            </w:r>
            <w:r w:rsidRPr="000F2ED1">
              <w:t xml:space="preserve">pecial </w:t>
            </w:r>
            <w:r w:rsidRPr="00E508D0">
              <w:rPr>
                <w:szCs w:val="24"/>
              </w:rPr>
              <w:t>provisions</w:t>
            </w:r>
            <w:r>
              <w:t xml:space="preserve"> regulate the measures to be taken in the case of an accident </w:t>
            </w:r>
          </w:p>
        </w:tc>
        <w:tc>
          <w:tcPr>
            <w:tcW w:w="1134" w:type="dxa"/>
            <w:tcBorders>
              <w:top w:val="single" w:sz="4" w:space="0" w:color="auto"/>
              <w:bottom w:val="single" w:sz="4" w:space="0" w:color="auto"/>
            </w:tcBorders>
            <w:shd w:val="clear" w:color="auto" w:fill="auto"/>
          </w:tcPr>
          <w:p w14:paraId="11F06E29" w14:textId="77777777" w:rsidR="00E17B52" w:rsidRPr="000F2ED1" w:rsidRDefault="00E17B52" w:rsidP="00773925">
            <w:pPr>
              <w:suppressAutoHyphens w:val="0"/>
              <w:spacing w:before="40" w:after="120" w:line="220" w:lineRule="exact"/>
              <w:ind w:right="113"/>
              <w:jc w:val="center"/>
              <w:rPr>
                <w:szCs w:val="24"/>
              </w:rPr>
            </w:pPr>
          </w:p>
        </w:tc>
      </w:tr>
      <w:tr w:rsidR="00245C36" w:rsidRPr="000F2ED1" w14:paraId="78934BBC" w14:textId="77777777" w:rsidTr="00245C36">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30854F18" w14:textId="77777777" w:rsidR="00245C36" w:rsidRDefault="00245C36"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053818D3" w14:textId="77777777" w:rsidR="00245C36" w:rsidRDefault="00245C36"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541D069B" w14:textId="77777777" w:rsidR="00245C36" w:rsidRPr="000F2ED1" w:rsidRDefault="00245C36" w:rsidP="00773925">
            <w:pPr>
              <w:suppressAutoHyphens w:val="0"/>
              <w:spacing w:before="40" w:after="120" w:line="220" w:lineRule="exact"/>
              <w:ind w:right="113"/>
              <w:jc w:val="center"/>
              <w:rPr>
                <w:szCs w:val="24"/>
              </w:rPr>
            </w:pPr>
          </w:p>
        </w:tc>
      </w:tr>
      <w:tr w:rsidR="00E17B52" w:rsidRPr="000F2ED1" w14:paraId="5E348E17" w14:textId="77777777" w:rsidTr="00245C3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7F12DCF" w14:textId="77777777" w:rsidR="00E17B52" w:rsidRDefault="00E17B52" w:rsidP="00E17B52">
            <w:pPr>
              <w:keepNext/>
              <w:keepLines/>
              <w:suppressAutoHyphens w:val="0"/>
              <w:spacing w:before="40" w:after="120" w:line="220" w:lineRule="exact"/>
              <w:ind w:right="113"/>
              <w:rPr>
                <w:szCs w:val="24"/>
              </w:rPr>
            </w:pPr>
            <w:r>
              <w:rPr>
                <w:szCs w:val="24"/>
              </w:rPr>
              <w:t>110 01.0-24</w:t>
            </w:r>
          </w:p>
        </w:tc>
        <w:tc>
          <w:tcPr>
            <w:tcW w:w="5953" w:type="dxa"/>
            <w:tcBorders>
              <w:top w:val="nil"/>
              <w:bottom w:val="single" w:sz="4" w:space="0" w:color="auto"/>
            </w:tcBorders>
            <w:shd w:val="clear" w:color="auto" w:fill="auto"/>
          </w:tcPr>
          <w:p w14:paraId="2A77478D" w14:textId="77777777" w:rsidR="00E17B52" w:rsidRDefault="00E17B52" w:rsidP="00E17B52">
            <w:pPr>
              <w:keepNext/>
              <w:keepLines/>
              <w:suppressAutoHyphens w:val="0"/>
              <w:spacing w:before="40" w:after="120" w:line="220" w:lineRule="exact"/>
              <w:ind w:right="113"/>
              <w:rPr>
                <w:szCs w:val="24"/>
              </w:rPr>
            </w:pPr>
            <w:r w:rsidRPr="00135C51">
              <w:rPr>
                <w:lang w:val="en-US"/>
              </w:rPr>
              <w:t>1.4.2.2</w:t>
            </w:r>
          </w:p>
        </w:tc>
        <w:tc>
          <w:tcPr>
            <w:tcW w:w="1134" w:type="dxa"/>
            <w:tcBorders>
              <w:top w:val="nil"/>
              <w:bottom w:val="single" w:sz="4" w:space="0" w:color="auto"/>
            </w:tcBorders>
            <w:shd w:val="clear" w:color="auto" w:fill="auto"/>
          </w:tcPr>
          <w:p w14:paraId="3D00AE89" w14:textId="77777777" w:rsidR="00E17B52" w:rsidRPr="000F2ED1" w:rsidRDefault="00E17B52" w:rsidP="00E17B52">
            <w:pPr>
              <w:keepNext/>
              <w:keepLines/>
              <w:suppressAutoHyphens w:val="0"/>
              <w:spacing w:before="40" w:after="120" w:line="220" w:lineRule="exact"/>
              <w:ind w:right="113"/>
              <w:jc w:val="center"/>
              <w:rPr>
                <w:szCs w:val="24"/>
              </w:rPr>
            </w:pPr>
            <w:r w:rsidRPr="00773925">
              <w:rPr>
                <w:szCs w:val="24"/>
              </w:rPr>
              <w:t>C</w:t>
            </w:r>
          </w:p>
        </w:tc>
      </w:tr>
      <w:tr w:rsidR="00E17B52" w:rsidRPr="005A105B" w14:paraId="10357CF4"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13BFDC5" w14:textId="77777777" w:rsidR="00E17B52" w:rsidRDefault="00E17B52" w:rsidP="00DD2C59">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5833A3F" w14:textId="77777777" w:rsidR="00E17B52" w:rsidRPr="004D36EA" w:rsidRDefault="00E17B52" w:rsidP="00DD2C59">
            <w:pPr>
              <w:spacing w:before="40" w:after="120"/>
              <w:rPr>
                <w:lang w:val="en-US"/>
              </w:rPr>
            </w:pPr>
            <w:r>
              <w:rPr>
                <w:lang w:val="en-US"/>
              </w:rPr>
              <w:t>W</w:t>
            </w:r>
            <w:r w:rsidRPr="004D36EA">
              <w:rPr>
                <w:lang w:val="en-US"/>
              </w:rPr>
              <w:t xml:space="preserve">hose safety obligations </w:t>
            </w:r>
            <w:r>
              <w:rPr>
                <w:lang w:val="en-US"/>
              </w:rPr>
              <w:t>include e</w:t>
            </w:r>
            <w:r w:rsidRPr="004D36EA">
              <w:rPr>
                <w:lang w:val="en-US"/>
              </w:rPr>
              <w:t>nsuring that the vessel is not overloaded?</w:t>
            </w:r>
          </w:p>
          <w:p w14:paraId="665E47E5" w14:textId="77777777" w:rsidR="00E17B52" w:rsidRPr="00356678" w:rsidRDefault="00E17B52" w:rsidP="00DD2C59">
            <w:pPr>
              <w:spacing w:before="40" w:after="120"/>
              <w:rPr>
                <w:lang w:val="en-US"/>
              </w:rPr>
            </w:pPr>
            <w:r w:rsidRPr="00356678">
              <w:rPr>
                <w:lang w:val="en-US"/>
              </w:rPr>
              <w:t>A</w:t>
            </w:r>
            <w:r w:rsidRPr="00356678">
              <w:rPr>
                <w:lang w:val="en-US"/>
              </w:rPr>
              <w:tab/>
              <w:t>The loader</w:t>
            </w:r>
          </w:p>
          <w:p w14:paraId="49F90132" w14:textId="77777777" w:rsidR="00E17B52" w:rsidRPr="00356678" w:rsidRDefault="00E17B52" w:rsidP="00DD2C59">
            <w:pPr>
              <w:spacing w:before="40" w:after="120"/>
              <w:rPr>
                <w:lang w:val="en-US"/>
              </w:rPr>
            </w:pPr>
            <w:r w:rsidRPr="00356678">
              <w:rPr>
                <w:lang w:val="en-US"/>
              </w:rPr>
              <w:t>B</w:t>
            </w:r>
            <w:r w:rsidRPr="00356678">
              <w:rPr>
                <w:lang w:val="en-US"/>
              </w:rPr>
              <w:tab/>
              <w:t>Th</w:t>
            </w:r>
            <w:r>
              <w:rPr>
                <w:lang w:val="en-US"/>
              </w:rPr>
              <w:t>e filler</w:t>
            </w:r>
          </w:p>
          <w:p w14:paraId="70AFAF4E" w14:textId="77777777" w:rsidR="00E17B52" w:rsidRPr="00356678" w:rsidRDefault="00E17B52" w:rsidP="00DD2C59">
            <w:pPr>
              <w:spacing w:before="40" w:after="120"/>
              <w:rPr>
                <w:lang w:val="en-US"/>
              </w:rPr>
            </w:pPr>
            <w:r w:rsidRPr="00356678">
              <w:rPr>
                <w:lang w:val="en-US"/>
              </w:rPr>
              <w:t>C</w:t>
            </w:r>
            <w:r w:rsidRPr="00356678">
              <w:rPr>
                <w:lang w:val="en-US"/>
              </w:rPr>
              <w:tab/>
              <w:t>Th</w:t>
            </w:r>
            <w:r>
              <w:rPr>
                <w:lang w:val="en-US"/>
              </w:rPr>
              <w:t>e carrier</w:t>
            </w:r>
          </w:p>
          <w:p w14:paraId="1EE542DE" w14:textId="77777777" w:rsidR="00E17B52" w:rsidRPr="005A105B" w:rsidRDefault="00E17B52" w:rsidP="00DD2C59">
            <w:pPr>
              <w:suppressAutoHyphens w:val="0"/>
              <w:spacing w:before="40" w:after="120" w:line="220" w:lineRule="exact"/>
              <w:ind w:right="113"/>
              <w:rPr>
                <w:szCs w:val="24"/>
                <w:lang w:val="en-US"/>
              </w:rPr>
            </w:pPr>
            <w:r w:rsidRPr="005A105B">
              <w:rPr>
                <w:lang w:val="en-US"/>
              </w:rPr>
              <w:t>D</w:t>
            </w:r>
            <w:r w:rsidRPr="005A105B">
              <w:rPr>
                <w:lang w:val="en-US"/>
              </w:rPr>
              <w:tab/>
              <w:t>T</w:t>
            </w:r>
            <w:r>
              <w:rPr>
                <w:lang w:val="en-US"/>
              </w:rPr>
              <w:t>he consignor</w:t>
            </w:r>
          </w:p>
        </w:tc>
        <w:tc>
          <w:tcPr>
            <w:tcW w:w="1134" w:type="dxa"/>
            <w:tcBorders>
              <w:top w:val="nil"/>
              <w:bottom w:val="single" w:sz="4" w:space="0" w:color="auto"/>
            </w:tcBorders>
            <w:shd w:val="clear" w:color="auto" w:fill="auto"/>
          </w:tcPr>
          <w:p w14:paraId="5C42F81E" w14:textId="77777777" w:rsidR="00E17B52" w:rsidRPr="005A105B" w:rsidRDefault="00E17B52" w:rsidP="00773925">
            <w:pPr>
              <w:suppressAutoHyphens w:val="0"/>
              <w:spacing w:before="40" w:after="120" w:line="220" w:lineRule="exact"/>
              <w:ind w:right="113"/>
              <w:jc w:val="center"/>
              <w:rPr>
                <w:szCs w:val="24"/>
                <w:lang w:val="en-US"/>
              </w:rPr>
            </w:pPr>
          </w:p>
        </w:tc>
      </w:tr>
      <w:tr w:rsidR="00E17B52" w:rsidRPr="00D8305A" w14:paraId="42DA852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F075F40" w14:textId="77777777" w:rsidR="00E17B52" w:rsidRPr="00D8305A" w:rsidRDefault="00E17B52" w:rsidP="00203F55">
            <w:pPr>
              <w:suppressAutoHyphens w:val="0"/>
              <w:spacing w:before="40" w:after="120" w:line="220" w:lineRule="exact"/>
              <w:ind w:right="113"/>
              <w:rPr>
                <w:szCs w:val="24"/>
              </w:rPr>
            </w:pPr>
            <w:r>
              <w:rPr>
                <w:szCs w:val="24"/>
              </w:rPr>
              <w:t>110 01.0-25</w:t>
            </w:r>
          </w:p>
        </w:tc>
        <w:tc>
          <w:tcPr>
            <w:tcW w:w="5953" w:type="dxa"/>
            <w:tcBorders>
              <w:top w:val="nil"/>
              <w:bottom w:val="single" w:sz="4" w:space="0" w:color="auto"/>
            </w:tcBorders>
            <w:shd w:val="clear" w:color="auto" w:fill="auto"/>
          </w:tcPr>
          <w:p w14:paraId="08DE0673" w14:textId="77777777" w:rsidR="00E17B52" w:rsidRPr="00D8305A" w:rsidRDefault="00E17B52" w:rsidP="00203F55">
            <w:pPr>
              <w:suppressAutoHyphens w:val="0"/>
              <w:spacing w:before="40" w:after="120" w:line="220" w:lineRule="exact"/>
              <w:ind w:right="113"/>
              <w:rPr>
                <w:szCs w:val="24"/>
              </w:rPr>
            </w:pPr>
            <w:r>
              <w:rPr>
                <w:szCs w:val="24"/>
              </w:rPr>
              <w:t>1.4.2.2.1 (c), 1.4.2.2.3</w:t>
            </w:r>
          </w:p>
        </w:tc>
        <w:tc>
          <w:tcPr>
            <w:tcW w:w="1134" w:type="dxa"/>
            <w:tcBorders>
              <w:top w:val="nil"/>
              <w:bottom w:val="single" w:sz="4" w:space="0" w:color="auto"/>
            </w:tcBorders>
            <w:shd w:val="clear" w:color="auto" w:fill="auto"/>
          </w:tcPr>
          <w:p w14:paraId="48AA2858" w14:textId="77777777" w:rsidR="00E17B52" w:rsidRPr="00D8305A" w:rsidRDefault="00E17B52" w:rsidP="00773925">
            <w:pPr>
              <w:suppressAutoHyphens w:val="0"/>
              <w:spacing w:before="40" w:after="120" w:line="220" w:lineRule="exact"/>
              <w:ind w:right="113"/>
              <w:jc w:val="center"/>
              <w:rPr>
                <w:szCs w:val="24"/>
              </w:rPr>
            </w:pPr>
            <w:r>
              <w:rPr>
                <w:szCs w:val="24"/>
              </w:rPr>
              <w:t>C</w:t>
            </w:r>
          </w:p>
        </w:tc>
      </w:tr>
      <w:tr w:rsidR="00E17B52" w:rsidRPr="00F6502C" w14:paraId="112A6BC7" w14:textId="77777777" w:rsidTr="00ED2E2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5432B9BA"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90BF3E1" w14:textId="77777777" w:rsidR="00E17B52" w:rsidRPr="008315AF" w:rsidRDefault="00E17B52" w:rsidP="00203F55">
            <w:pPr>
              <w:suppressAutoHyphens w:val="0"/>
              <w:spacing w:before="40" w:after="120" w:line="220" w:lineRule="exact"/>
              <w:ind w:right="113"/>
              <w:rPr>
                <w:szCs w:val="24"/>
              </w:rPr>
            </w:pPr>
            <w:r w:rsidRPr="008315AF">
              <w:rPr>
                <w:szCs w:val="24"/>
              </w:rPr>
              <w:t xml:space="preserve">What should </w:t>
            </w:r>
            <w:r>
              <w:rPr>
                <w:szCs w:val="24"/>
              </w:rPr>
              <w:t>t</w:t>
            </w:r>
            <w:r w:rsidRPr="008315AF">
              <w:rPr>
                <w:szCs w:val="24"/>
              </w:rPr>
              <w:t xml:space="preserve">he responsible master </w:t>
            </w:r>
            <w:r>
              <w:rPr>
                <w:szCs w:val="24"/>
              </w:rPr>
              <w:t xml:space="preserve">do if </w:t>
            </w:r>
            <w:del w:id="50" w:author="Clare Jane LORD" w:date="2022-11-16T16:14:00Z">
              <w:r w:rsidDel="00277C4D">
                <w:rPr>
                  <w:szCs w:val="24"/>
                </w:rPr>
                <w:delText xml:space="preserve">he or she </w:delText>
              </w:r>
              <w:r w:rsidRPr="008315AF" w:rsidDel="00277C4D">
                <w:rPr>
                  <w:szCs w:val="24"/>
                </w:rPr>
                <w:delText xml:space="preserve">notices that </w:delText>
              </w:r>
            </w:del>
            <w:r w:rsidRPr="008315AF">
              <w:rPr>
                <w:szCs w:val="24"/>
              </w:rPr>
              <w:t xml:space="preserve">the danger labels on one of the tank-containers </w:t>
            </w:r>
            <w:r>
              <w:rPr>
                <w:szCs w:val="24"/>
              </w:rPr>
              <w:t>submitted for carriage</w:t>
            </w:r>
            <w:r w:rsidRPr="008315AF">
              <w:rPr>
                <w:szCs w:val="24"/>
              </w:rPr>
              <w:t xml:space="preserve"> are inconsistent with the transport document?</w:t>
            </w:r>
          </w:p>
          <w:p w14:paraId="1A97DA61" w14:textId="77777777" w:rsidR="00E17B52" w:rsidRPr="005A498B" w:rsidRDefault="00E17B52" w:rsidP="00FF770B">
            <w:pPr>
              <w:spacing w:before="40" w:after="120"/>
              <w:ind w:left="567" w:hanging="567"/>
            </w:pPr>
            <w:r w:rsidRPr="005A498B">
              <w:t>A</w:t>
            </w:r>
            <w:r w:rsidRPr="005A498B">
              <w:tab/>
              <w:t xml:space="preserve">Replace the danger labels </w:t>
            </w:r>
            <w:proofErr w:type="gramStart"/>
            <w:r>
              <w:t>on the basis of</w:t>
            </w:r>
            <w:proofErr w:type="gramEnd"/>
            <w:r>
              <w:t xml:space="preserve"> the UN number indicated on the transport document</w:t>
            </w:r>
          </w:p>
          <w:p w14:paraId="4EA17455" w14:textId="77777777" w:rsidR="00E17B52" w:rsidRPr="001B531E" w:rsidRDefault="00E17B52" w:rsidP="00203F55">
            <w:pPr>
              <w:spacing w:before="40" w:after="120"/>
            </w:pPr>
            <w:r w:rsidRPr="001B531E">
              <w:t>B</w:t>
            </w:r>
            <w:r w:rsidRPr="001B531E">
              <w:tab/>
            </w:r>
            <w:r w:rsidRPr="00873A44">
              <w:t>Leave a comment on the transport document</w:t>
            </w:r>
          </w:p>
          <w:p w14:paraId="22F8CA74" w14:textId="77777777" w:rsidR="00E17B52" w:rsidRDefault="00E17B52" w:rsidP="00FF770B">
            <w:pPr>
              <w:spacing w:before="40" w:after="120"/>
              <w:ind w:left="567" w:hanging="567"/>
            </w:pPr>
            <w:r w:rsidRPr="002243BA">
              <w:t>C</w:t>
            </w:r>
            <w:r w:rsidRPr="002243BA">
              <w:tab/>
              <w:t xml:space="preserve">Refuse to transport the tank-container </w:t>
            </w:r>
            <w:r>
              <w:t>so long it has not been labelled with the correct marking</w:t>
            </w:r>
          </w:p>
          <w:p w14:paraId="3D7B9B5C" w14:textId="77777777" w:rsidR="00E17B52" w:rsidRPr="00F6502C" w:rsidRDefault="00E17B52" w:rsidP="00FF770B">
            <w:pPr>
              <w:spacing w:before="40" w:after="120"/>
              <w:ind w:left="567" w:hanging="567"/>
            </w:pPr>
            <w:r w:rsidRPr="00F6502C">
              <w:t>D</w:t>
            </w:r>
            <w:r>
              <w:tab/>
            </w:r>
            <w:r w:rsidRPr="00F6502C">
              <w:t>Transport the tank-container as requested, but inform the river police</w:t>
            </w:r>
          </w:p>
        </w:tc>
        <w:tc>
          <w:tcPr>
            <w:tcW w:w="1134" w:type="dxa"/>
            <w:tcBorders>
              <w:top w:val="single" w:sz="4" w:space="0" w:color="auto"/>
              <w:bottom w:val="single" w:sz="4" w:space="0" w:color="auto"/>
            </w:tcBorders>
            <w:shd w:val="clear" w:color="auto" w:fill="auto"/>
          </w:tcPr>
          <w:p w14:paraId="4A03DC62" w14:textId="77777777" w:rsidR="00E17B52" w:rsidRPr="00F6502C" w:rsidRDefault="00E17B52" w:rsidP="00773925">
            <w:pPr>
              <w:suppressAutoHyphens w:val="0"/>
              <w:spacing w:before="40" w:after="120" w:line="220" w:lineRule="exact"/>
              <w:ind w:right="113"/>
              <w:jc w:val="center"/>
              <w:rPr>
                <w:szCs w:val="24"/>
              </w:rPr>
            </w:pPr>
          </w:p>
        </w:tc>
      </w:tr>
      <w:tr w:rsidR="00E17B52" w:rsidRPr="00D8305A" w14:paraId="4FF2E3CF" w14:textId="77777777" w:rsidTr="00ED2E2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832D38E" w14:textId="77777777" w:rsidR="00E17B52" w:rsidRPr="00D8305A" w:rsidRDefault="00E17B52" w:rsidP="00E22077">
            <w:pPr>
              <w:suppressAutoHyphens w:val="0"/>
              <w:spacing w:before="40" w:after="120" w:line="220" w:lineRule="exact"/>
              <w:ind w:right="113"/>
              <w:rPr>
                <w:szCs w:val="24"/>
              </w:rPr>
            </w:pPr>
            <w:r>
              <w:rPr>
                <w:szCs w:val="24"/>
              </w:rPr>
              <w:t>110 01.0-26</w:t>
            </w:r>
          </w:p>
        </w:tc>
        <w:tc>
          <w:tcPr>
            <w:tcW w:w="5953" w:type="dxa"/>
            <w:tcBorders>
              <w:top w:val="nil"/>
              <w:bottom w:val="single" w:sz="4" w:space="0" w:color="auto"/>
            </w:tcBorders>
            <w:shd w:val="clear" w:color="auto" w:fill="auto"/>
          </w:tcPr>
          <w:p w14:paraId="50EAE63F" w14:textId="77777777" w:rsidR="00E17B52" w:rsidRPr="00D8305A" w:rsidRDefault="00E17B52" w:rsidP="00E22077">
            <w:pPr>
              <w:suppressAutoHyphens w:val="0"/>
              <w:spacing w:before="40" w:after="120" w:line="220" w:lineRule="exact"/>
              <w:ind w:right="113"/>
              <w:rPr>
                <w:szCs w:val="24"/>
              </w:rPr>
            </w:pPr>
            <w:r>
              <w:rPr>
                <w:szCs w:val="24"/>
              </w:rPr>
              <w:t>1.1.3.6.1</w:t>
            </w:r>
          </w:p>
        </w:tc>
        <w:tc>
          <w:tcPr>
            <w:tcW w:w="1134" w:type="dxa"/>
            <w:tcBorders>
              <w:top w:val="nil"/>
              <w:bottom w:val="single" w:sz="4" w:space="0" w:color="auto"/>
            </w:tcBorders>
            <w:shd w:val="clear" w:color="auto" w:fill="auto"/>
          </w:tcPr>
          <w:p w14:paraId="5E8FDBDF" w14:textId="77777777" w:rsidR="00E17B52" w:rsidRPr="00D8305A" w:rsidRDefault="00E17B52" w:rsidP="00773925">
            <w:pPr>
              <w:suppressAutoHyphens w:val="0"/>
              <w:spacing w:before="40" w:after="120" w:line="220" w:lineRule="exact"/>
              <w:ind w:right="113"/>
              <w:jc w:val="center"/>
              <w:rPr>
                <w:szCs w:val="24"/>
              </w:rPr>
            </w:pPr>
            <w:r>
              <w:rPr>
                <w:szCs w:val="24"/>
              </w:rPr>
              <w:t>A</w:t>
            </w:r>
          </w:p>
        </w:tc>
      </w:tr>
      <w:tr w:rsidR="00E17B52" w:rsidRPr="006D2BF4" w14:paraId="7137FAD4" w14:textId="77777777" w:rsidTr="004065A4">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41A6852" w14:textId="77777777" w:rsidR="00E17B52" w:rsidRPr="00D8305A" w:rsidRDefault="00E17B52" w:rsidP="00E22077">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7420EFBF" w14:textId="77777777" w:rsidR="00E17B52" w:rsidRDefault="00E17B52" w:rsidP="00E22077">
            <w:pPr>
              <w:suppressAutoHyphens w:val="0"/>
              <w:spacing w:before="40" w:after="120" w:line="220" w:lineRule="exact"/>
              <w:ind w:right="113"/>
              <w:rPr>
                <w:szCs w:val="24"/>
              </w:rPr>
            </w:pPr>
            <w:r>
              <w:rPr>
                <w:szCs w:val="24"/>
              </w:rPr>
              <w:t>Up to what gross mass of dangerous goods of Class 3, packing group I, are the goods exempt from the requirements of ADN?</w:t>
            </w:r>
          </w:p>
          <w:p w14:paraId="2E9A6A0C" w14:textId="77777777" w:rsidR="00E17B52" w:rsidRPr="001B531E" w:rsidRDefault="00E17B52" w:rsidP="00E22077">
            <w:pPr>
              <w:spacing w:before="40" w:after="120"/>
            </w:pPr>
            <w:r w:rsidRPr="001B531E">
              <w:t>A</w:t>
            </w:r>
            <w:r w:rsidRPr="001B531E">
              <w:tab/>
            </w:r>
            <w:r>
              <w:t xml:space="preserve">Up to </w:t>
            </w:r>
            <w:r w:rsidRPr="001B531E">
              <w:t>300 kg</w:t>
            </w:r>
          </w:p>
          <w:p w14:paraId="74E32B58" w14:textId="77777777" w:rsidR="00E17B52" w:rsidRPr="00C93DD3" w:rsidRDefault="00E17B52" w:rsidP="00E22077">
            <w:pPr>
              <w:spacing w:before="40" w:after="120"/>
            </w:pPr>
            <w:r>
              <w:t>B</w:t>
            </w:r>
            <w:r>
              <w:tab/>
              <w:t>Up to 3,000 kg in tanks</w:t>
            </w:r>
          </w:p>
          <w:p w14:paraId="4A02B8C4" w14:textId="77777777" w:rsidR="00E17B52" w:rsidRPr="00D15D5C" w:rsidRDefault="00E17B52" w:rsidP="00E22077">
            <w:pPr>
              <w:spacing w:before="40" w:after="120"/>
            </w:pPr>
            <w:r w:rsidRPr="00D15D5C">
              <w:t>C</w:t>
            </w:r>
            <w:r w:rsidRPr="00D15D5C">
              <w:tab/>
            </w:r>
            <w:r>
              <w:t>E</w:t>
            </w:r>
            <w:r w:rsidRPr="00D15D5C">
              <w:t xml:space="preserve">xemptions </w:t>
            </w:r>
            <w:r>
              <w:t>do not apply to packing group I</w:t>
            </w:r>
          </w:p>
          <w:p w14:paraId="65772353" w14:textId="77777777" w:rsidR="00E17B52" w:rsidRPr="009A416A" w:rsidRDefault="00E17B52" w:rsidP="000C1C1E">
            <w:pPr>
              <w:spacing w:before="40" w:after="120"/>
              <w:ind w:left="567" w:hanging="567"/>
              <w:rPr>
                <w:szCs w:val="24"/>
                <w:lang w:val="en-US"/>
              </w:rPr>
            </w:pPr>
            <w:r w:rsidRPr="009A416A">
              <w:rPr>
                <w:lang w:val="en-US"/>
              </w:rPr>
              <w:t>D</w:t>
            </w:r>
            <w:r w:rsidRPr="009A416A">
              <w:rPr>
                <w:lang w:val="en-US"/>
              </w:rPr>
              <w:tab/>
            </w:r>
            <w:r>
              <w:rPr>
                <w:lang w:val="en-US"/>
              </w:rPr>
              <w:t xml:space="preserve">Up to </w:t>
            </w:r>
            <w:r w:rsidRPr="009A416A">
              <w:rPr>
                <w:lang w:val="en-US"/>
              </w:rPr>
              <w:t xml:space="preserve">300 kg, but only if the goods are in </w:t>
            </w:r>
            <w:r>
              <w:rPr>
                <w:lang w:val="en-US"/>
              </w:rPr>
              <w:t>packages</w:t>
            </w:r>
          </w:p>
        </w:tc>
        <w:tc>
          <w:tcPr>
            <w:tcW w:w="1134" w:type="dxa"/>
            <w:tcBorders>
              <w:top w:val="single" w:sz="4" w:space="0" w:color="auto"/>
              <w:bottom w:val="single" w:sz="4" w:space="0" w:color="auto"/>
            </w:tcBorders>
            <w:shd w:val="clear" w:color="auto" w:fill="auto"/>
          </w:tcPr>
          <w:p w14:paraId="2693051D" w14:textId="77777777" w:rsidR="00E17B52" w:rsidRPr="006D2BF4" w:rsidRDefault="00E17B52" w:rsidP="00773925">
            <w:pPr>
              <w:suppressAutoHyphens w:val="0"/>
              <w:spacing w:before="40" w:after="120" w:line="220" w:lineRule="exact"/>
              <w:ind w:right="113"/>
              <w:jc w:val="center"/>
              <w:rPr>
                <w:szCs w:val="24"/>
              </w:rPr>
            </w:pPr>
          </w:p>
        </w:tc>
      </w:tr>
      <w:tr w:rsidR="00E17B52" w:rsidRPr="00D8305A" w14:paraId="40CAC802" w14:textId="77777777" w:rsidTr="0066722E">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B9E9A4B" w14:textId="77777777" w:rsidR="00E17B52" w:rsidRPr="00D8305A" w:rsidRDefault="00E17B52" w:rsidP="00E22077">
            <w:pPr>
              <w:keepNext/>
              <w:keepLines/>
              <w:suppressAutoHyphens w:val="0"/>
              <w:spacing w:before="40" w:after="120" w:line="220" w:lineRule="exact"/>
              <w:ind w:right="113"/>
              <w:rPr>
                <w:szCs w:val="24"/>
              </w:rPr>
            </w:pPr>
            <w:r>
              <w:rPr>
                <w:szCs w:val="24"/>
              </w:rPr>
              <w:t>110 01.0-27</w:t>
            </w:r>
          </w:p>
        </w:tc>
        <w:tc>
          <w:tcPr>
            <w:tcW w:w="5953" w:type="dxa"/>
            <w:tcBorders>
              <w:top w:val="nil"/>
              <w:bottom w:val="single" w:sz="4" w:space="0" w:color="auto"/>
            </w:tcBorders>
            <w:shd w:val="clear" w:color="auto" w:fill="auto"/>
          </w:tcPr>
          <w:p w14:paraId="5E91EBB6" w14:textId="77777777" w:rsidR="00E17B52" w:rsidRPr="00D8305A" w:rsidRDefault="00E17B52" w:rsidP="00E22077">
            <w:pPr>
              <w:keepNext/>
              <w:keepLines/>
              <w:suppressAutoHyphens w:val="0"/>
              <w:spacing w:before="40" w:after="120" w:line="220" w:lineRule="exact"/>
              <w:ind w:right="113"/>
              <w:rPr>
                <w:szCs w:val="24"/>
              </w:rPr>
            </w:pPr>
            <w:r>
              <w:rPr>
                <w:szCs w:val="24"/>
              </w:rPr>
              <w:t>1.3.2.2</w:t>
            </w:r>
          </w:p>
        </w:tc>
        <w:tc>
          <w:tcPr>
            <w:tcW w:w="1134" w:type="dxa"/>
            <w:tcBorders>
              <w:top w:val="nil"/>
              <w:bottom w:val="single" w:sz="4" w:space="0" w:color="auto"/>
            </w:tcBorders>
            <w:shd w:val="clear" w:color="auto" w:fill="auto"/>
          </w:tcPr>
          <w:p w14:paraId="1F0C955D"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B</w:t>
            </w:r>
          </w:p>
        </w:tc>
      </w:tr>
      <w:tr w:rsidR="00E17B52" w:rsidRPr="00092A17" w14:paraId="5D989C73" w14:textId="77777777" w:rsidTr="0066722E">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E67C98C"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EABCB04" w14:textId="77777777" w:rsidR="00E17B52" w:rsidRDefault="00E17B52" w:rsidP="00203F55">
            <w:pPr>
              <w:suppressAutoHyphens w:val="0"/>
              <w:spacing w:before="40" w:after="120" w:line="220" w:lineRule="exact"/>
              <w:ind w:right="113"/>
              <w:rPr>
                <w:szCs w:val="24"/>
              </w:rPr>
            </w:pPr>
            <w:r>
              <w:rPr>
                <w:szCs w:val="24"/>
              </w:rPr>
              <w:t>To what extent do persons, other than ADN experts, employed on board need to be familiar with the requirements governing the carriage of dangerous goods?</w:t>
            </w:r>
          </w:p>
          <w:p w14:paraId="0F98130D" w14:textId="77777777" w:rsidR="00E17B52" w:rsidRPr="00096507" w:rsidRDefault="00E17B52" w:rsidP="00203F55">
            <w:pPr>
              <w:spacing w:before="40" w:after="120"/>
            </w:pPr>
            <w:r w:rsidRPr="00096507">
              <w:t>A</w:t>
            </w:r>
            <w:r w:rsidRPr="00096507">
              <w:tab/>
              <w:t xml:space="preserve">They need only </w:t>
            </w:r>
            <w:r>
              <w:t>be familiar with Part 7 of ADN</w:t>
            </w:r>
          </w:p>
          <w:p w14:paraId="581F8ED8" w14:textId="77777777" w:rsidR="00E17B52" w:rsidRPr="00AB6DC3" w:rsidRDefault="00E17B52" w:rsidP="005A46C5">
            <w:pPr>
              <w:spacing w:before="40" w:after="120"/>
              <w:ind w:left="567" w:hanging="567"/>
            </w:pPr>
            <w:r w:rsidRPr="00AB6DC3">
              <w:t>B</w:t>
            </w:r>
            <w:r w:rsidRPr="00AB6DC3">
              <w:tab/>
              <w:t xml:space="preserve">They </w:t>
            </w:r>
            <w:r>
              <w:t>must</w:t>
            </w:r>
            <w:r w:rsidRPr="00AB6DC3">
              <w:t xml:space="preserve"> </w:t>
            </w:r>
            <w:r>
              <w:t>be familiar</w:t>
            </w:r>
            <w:r w:rsidRPr="00AB6DC3">
              <w:t xml:space="preserve"> with </w:t>
            </w:r>
            <w:r>
              <w:t xml:space="preserve">the requirements that relate to their tasks and responsibilities </w:t>
            </w:r>
          </w:p>
          <w:p w14:paraId="4DB7EC5A" w14:textId="77777777" w:rsidR="00E17B52" w:rsidRPr="00EA5881" w:rsidRDefault="00E17B52" w:rsidP="005A46C5">
            <w:pPr>
              <w:spacing w:before="40" w:after="120"/>
              <w:ind w:left="567" w:hanging="567"/>
            </w:pPr>
            <w:r w:rsidRPr="00EA5881">
              <w:t>C</w:t>
            </w:r>
            <w:r w:rsidRPr="00EA5881">
              <w:tab/>
              <w:t xml:space="preserve">No one else is required to </w:t>
            </w:r>
            <w:r>
              <w:t>be familiar with the requirements governing the carriage of dangerous goods</w:t>
            </w:r>
          </w:p>
          <w:p w14:paraId="23F32A83" w14:textId="77777777" w:rsidR="00E17B52" w:rsidRPr="009A416A" w:rsidRDefault="00E17B52" w:rsidP="005A46C5">
            <w:pPr>
              <w:spacing w:before="40" w:after="120"/>
              <w:ind w:left="567" w:hanging="567"/>
              <w:rPr>
                <w:lang w:val="en-US"/>
              </w:rPr>
            </w:pPr>
            <w:r w:rsidRPr="009A416A">
              <w:rPr>
                <w:lang w:val="en-US"/>
              </w:rPr>
              <w:t>D</w:t>
            </w:r>
            <w:r w:rsidRPr="009A416A">
              <w:rPr>
                <w:lang w:val="en-US"/>
              </w:rPr>
              <w:tab/>
              <w:t xml:space="preserve">They must be familiar with Part 2, </w:t>
            </w:r>
            <w:r>
              <w:rPr>
                <w:lang w:val="en-US"/>
              </w:rPr>
              <w:t xml:space="preserve">Part 3 </w:t>
            </w:r>
            <w:r w:rsidRPr="009A416A">
              <w:rPr>
                <w:lang w:val="en-US"/>
              </w:rPr>
              <w:t>Table C and Part 7 of ADN</w:t>
            </w:r>
          </w:p>
        </w:tc>
        <w:tc>
          <w:tcPr>
            <w:tcW w:w="1134" w:type="dxa"/>
            <w:tcBorders>
              <w:top w:val="single" w:sz="4" w:space="0" w:color="auto"/>
              <w:bottom w:val="single" w:sz="4" w:space="0" w:color="auto"/>
            </w:tcBorders>
            <w:shd w:val="clear" w:color="auto" w:fill="auto"/>
          </w:tcPr>
          <w:p w14:paraId="42B2BA0F" w14:textId="77777777" w:rsidR="00E17B52" w:rsidRPr="00092A17" w:rsidRDefault="00E17B52" w:rsidP="00773925">
            <w:pPr>
              <w:suppressAutoHyphens w:val="0"/>
              <w:spacing w:before="40" w:after="120" w:line="220" w:lineRule="exact"/>
              <w:ind w:right="113"/>
              <w:jc w:val="center"/>
              <w:rPr>
                <w:szCs w:val="24"/>
              </w:rPr>
            </w:pPr>
          </w:p>
        </w:tc>
      </w:tr>
      <w:tr w:rsidR="0066722E" w:rsidRPr="00092A17" w14:paraId="3B0CB1CC" w14:textId="77777777" w:rsidTr="0066722E">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26C90C6F" w14:textId="77777777" w:rsidR="0066722E" w:rsidRPr="00D8305A" w:rsidRDefault="0066722E"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09EEC7C2" w14:textId="77777777" w:rsidR="0066722E" w:rsidRDefault="0066722E"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28721141" w14:textId="77777777" w:rsidR="0066722E" w:rsidRPr="00092A17" w:rsidRDefault="0066722E" w:rsidP="00773925">
            <w:pPr>
              <w:suppressAutoHyphens w:val="0"/>
              <w:spacing w:before="40" w:after="120" w:line="220" w:lineRule="exact"/>
              <w:ind w:right="113"/>
              <w:jc w:val="center"/>
              <w:rPr>
                <w:szCs w:val="24"/>
              </w:rPr>
            </w:pPr>
          </w:p>
        </w:tc>
      </w:tr>
      <w:tr w:rsidR="00E17B52" w:rsidRPr="006A09C2" w14:paraId="54BC5933" w14:textId="77777777" w:rsidTr="0066722E">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2B6E129" w14:textId="77777777" w:rsidR="00E17B52" w:rsidRPr="00E10C2D" w:rsidRDefault="00E17B52" w:rsidP="00E17B52">
            <w:pPr>
              <w:keepNext/>
              <w:keepLines/>
              <w:suppressAutoHyphens w:val="0"/>
              <w:spacing w:before="40" w:after="120" w:line="220" w:lineRule="exact"/>
              <w:ind w:right="113"/>
              <w:rPr>
                <w:szCs w:val="24"/>
              </w:rPr>
            </w:pPr>
            <w:r w:rsidRPr="00E10C2D">
              <w:rPr>
                <w:szCs w:val="24"/>
              </w:rPr>
              <w:t>110 01.0-28</w:t>
            </w:r>
          </w:p>
        </w:tc>
        <w:tc>
          <w:tcPr>
            <w:tcW w:w="5953" w:type="dxa"/>
            <w:tcBorders>
              <w:top w:val="nil"/>
              <w:bottom w:val="single" w:sz="4" w:space="0" w:color="auto"/>
            </w:tcBorders>
            <w:shd w:val="clear" w:color="auto" w:fill="auto"/>
          </w:tcPr>
          <w:p w14:paraId="7CE8C59F" w14:textId="77777777" w:rsidR="00E17B52" w:rsidRPr="00E10C2D" w:rsidDel="0017643F" w:rsidRDefault="00E17B52" w:rsidP="00E17B52">
            <w:pPr>
              <w:keepNext/>
              <w:keepLines/>
              <w:suppressAutoHyphens w:val="0"/>
              <w:spacing w:before="40" w:after="120" w:line="220" w:lineRule="exact"/>
              <w:ind w:right="113"/>
              <w:rPr>
                <w:szCs w:val="24"/>
              </w:rPr>
            </w:pPr>
            <w:r w:rsidRPr="00E10C2D">
              <w:rPr>
                <w:szCs w:val="24"/>
              </w:rPr>
              <w:t>1.6.7</w:t>
            </w:r>
          </w:p>
        </w:tc>
        <w:tc>
          <w:tcPr>
            <w:tcW w:w="1134" w:type="dxa"/>
            <w:tcBorders>
              <w:top w:val="nil"/>
              <w:bottom w:val="single" w:sz="4" w:space="0" w:color="auto"/>
            </w:tcBorders>
            <w:shd w:val="clear" w:color="auto" w:fill="auto"/>
          </w:tcPr>
          <w:p w14:paraId="08F25BE7" w14:textId="77777777" w:rsidR="00E17B52" w:rsidRPr="0043010A" w:rsidRDefault="00E17B52" w:rsidP="00E17B52">
            <w:pPr>
              <w:keepNext/>
              <w:keepLines/>
              <w:suppressAutoHyphens w:val="0"/>
              <w:spacing w:before="40" w:after="120" w:line="220" w:lineRule="exact"/>
              <w:ind w:right="113"/>
              <w:jc w:val="center"/>
              <w:rPr>
                <w:szCs w:val="24"/>
                <w:lang w:val="en-US"/>
              </w:rPr>
            </w:pPr>
            <w:r w:rsidRPr="00773925">
              <w:rPr>
                <w:szCs w:val="24"/>
                <w:lang w:val="en-US"/>
              </w:rPr>
              <w:t>B</w:t>
            </w:r>
          </w:p>
        </w:tc>
      </w:tr>
      <w:tr w:rsidR="00E17B52" w:rsidRPr="006A09C2" w14:paraId="451F6F5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8B6E0C7" w14:textId="77777777" w:rsidR="00E17B52" w:rsidRPr="00E10C2D" w:rsidRDefault="00E17B52" w:rsidP="0043010A">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7ADA17AB" w14:textId="77777777" w:rsidR="00E17B52" w:rsidRPr="00E10C2D" w:rsidRDefault="00E17B52" w:rsidP="0043010A">
            <w:pPr>
              <w:spacing w:before="40" w:after="120"/>
              <w:rPr>
                <w:lang w:val="en-US"/>
              </w:rPr>
            </w:pPr>
            <w:r w:rsidRPr="00E10C2D">
              <w:rPr>
                <w:lang w:val="en-US"/>
              </w:rPr>
              <w:t xml:space="preserve">After an amendment has been made to ADN, the vessel does not have to comply immediately with the new construction rules </w:t>
            </w:r>
          </w:p>
          <w:p w14:paraId="1BCAF21C" w14:textId="77777777" w:rsidR="00E17B52" w:rsidRPr="00E10C2D" w:rsidRDefault="00E17B52" w:rsidP="0043010A">
            <w:pPr>
              <w:spacing w:before="40" w:after="120"/>
              <w:rPr>
                <w:lang w:val="en-US"/>
              </w:rPr>
            </w:pPr>
            <w:r w:rsidRPr="00E10C2D">
              <w:rPr>
                <w:lang w:val="en-US"/>
              </w:rPr>
              <w:t>A</w:t>
            </w:r>
            <w:r w:rsidRPr="00E10C2D">
              <w:rPr>
                <w:lang w:val="en-US"/>
              </w:rPr>
              <w:tab/>
              <w:t xml:space="preserve">If such is confirmed in the classification certificate </w:t>
            </w:r>
          </w:p>
          <w:p w14:paraId="53B6E0BB" w14:textId="77777777" w:rsidR="00E17B52" w:rsidRPr="00E10C2D" w:rsidRDefault="00E17B52" w:rsidP="0043010A">
            <w:pPr>
              <w:spacing w:before="40" w:after="120"/>
              <w:ind w:left="567" w:hanging="567"/>
              <w:rPr>
                <w:lang w:val="en-US"/>
              </w:rPr>
            </w:pPr>
            <w:r w:rsidRPr="00E10C2D">
              <w:rPr>
                <w:lang w:val="en-US"/>
              </w:rPr>
              <w:t>B</w:t>
            </w:r>
            <w:r w:rsidRPr="00E10C2D">
              <w:rPr>
                <w:lang w:val="en-US"/>
              </w:rPr>
              <w:tab/>
              <w:t xml:space="preserve">If the </w:t>
            </w:r>
            <w:r w:rsidRPr="003F02C6">
              <w:t>relevant</w:t>
            </w:r>
            <w:r w:rsidRPr="00E10C2D">
              <w:rPr>
                <w:lang w:val="en-US"/>
              </w:rPr>
              <w:t xml:space="preserve"> construction rule is subject to a transitional provision</w:t>
            </w:r>
          </w:p>
          <w:p w14:paraId="29D8477E" w14:textId="77777777" w:rsidR="00E17B52" w:rsidRPr="00E10C2D" w:rsidRDefault="00E17B52" w:rsidP="0043010A">
            <w:pPr>
              <w:spacing w:before="40" w:after="120"/>
              <w:rPr>
                <w:lang w:val="en-US"/>
              </w:rPr>
            </w:pPr>
            <w:r w:rsidRPr="00E10C2D">
              <w:rPr>
                <w:lang w:val="en-US"/>
              </w:rPr>
              <w:t>C</w:t>
            </w:r>
            <w:r w:rsidRPr="00E10C2D">
              <w:rPr>
                <w:lang w:val="en-US"/>
              </w:rPr>
              <w:tab/>
              <w:t>If the vessel is less than 10 years old</w:t>
            </w:r>
          </w:p>
          <w:p w14:paraId="693B7347" w14:textId="77777777" w:rsidR="00E17B52" w:rsidRPr="00E10C2D" w:rsidRDefault="00E17B52" w:rsidP="0043010A">
            <w:pPr>
              <w:suppressAutoHyphens w:val="0"/>
              <w:spacing w:before="40" w:after="120" w:line="220" w:lineRule="exact"/>
              <w:ind w:right="113"/>
              <w:rPr>
                <w:szCs w:val="24"/>
                <w:lang w:val="en-US"/>
              </w:rPr>
            </w:pPr>
            <w:r w:rsidRPr="00E10C2D">
              <w:rPr>
                <w:lang w:val="en-US"/>
              </w:rPr>
              <w:t>D</w:t>
            </w:r>
            <w:r w:rsidRPr="00E10C2D">
              <w:rPr>
                <w:lang w:val="en-US"/>
              </w:rPr>
              <w:tab/>
              <w:t>If such is specified in the new construction rule</w:t>
            </w:r>
          </w:p>
        </w:tc>
        <w:tc>
          <w:tcPr>
            <w:tcW w:w="1134" w:type="dxa"/>
            <w:tcBorders>
              <w:top w:val="nil"/>
              <w:bottom w:val="single" w:sz="4" w:space="0" w:color="auto"/>
            </w:tcBorders>
            <w:shd w:val="clear" w:color="auto" w:fill="auto"/>
          </w:tcPr>
          <w:p w14:paraId="28C26813" w14:textId="77777777" w:rsidR="00E17B52" w:rsidRPr="006A09C2" w:rsidRDefault="00E17B52" w:rsidP="00773925">
            <w:pPr>
              <w:suppressAutoHyphens w:val="0"/>
              <w:spacing w:before="40" w:after="120" w:line="220" w:lineRule="exact"/>
              <w:ind w:right="113"/>
              <w:jc w:val="center"/>
              <w:rPr>
                <w:szCs w:val="24"/>
                <w:lang w:val="en-US"/>
              </w:rPr>
            </w:pPr>
          </w:p>
        </w:tc>
      </w:tr>
      <w:tr w:rsidR="00E17B52" w:rsidRPr="00D8305A" w14:paraId="50AA15B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1FFB05A" w14:textId="77777777" w:rsidR="00E17B52" w:rsidRPr="00D8305A" w:rsidRDefault="00E17B52" w:rsidP="00203F55">
            <w:pPr>
              <w:suppressAutoHyphens w:val="0"/>
              <w:spacing w:before="40" w:after="120" w:line="220" w:lineRule="exact"/>
              <w:ind w:right="113"/>
              <w:rPr>
                <w:szCs w:val="24"/>
              </w:rPr>
            </w:pPr>
            <w:r>
              <w:rPr>
                <w:szCs w:val="24"/>
              </w:rPr>
              <w:t>110 01.0-29</w:t>
            </w:r>
          </w:p>
        </w:tc>
        <w:tc>
          <w:tcPr>
            <w:tcW w:w="5953" w:type="dxa"/>
            <w:tcBorders>
              <w:top w:val="nil"/>
              <w:bottom w:val="single" w:sz="4" w:space="0" w:color="auto"/>
            </w:tcBorders>
            <w:shd w:val="clear" w:color="auto" w:fill="auto"/>
          </w:tcPr>
          <w:p w14:paraId="291D52AD" w14:textId="77777777" w:rsidR="00E17B52" w:rsidRPr="00D8305A" w:rsidRDefault="00E17B52" w:rsidP="00203F55">
            <w:pPr>
              <w:suppressAutoHyphens w:val="0"/>
              <w:spacing w:before="40" w:after="120" w:line="220" w:lineRule="exact"/>
              <w:ind w:right="113"/>
              <w:rPr>
                <w:szCs w:val="24"/>
              </w:rPr>
            </w:pPr>
            <w:r>
              <w:rPr>
                <w:szCs w:val="24"/>
              </w:rPr>
              <w:t>1.5.1.1</w:t>
            </w:r>
          </w:p>
        </w:tc>
        <w:tc>
          <w:tcPr>
            <w:tcW w:w="1134" w:type="dxa"/>
            <w:tcBorders>
              <w:top w:val="nil"/>
              <w:bottom w:val="single" w:sz="4" w:space="0" w:color="auto"/>
            </w:tcBorders>
            <w:shd w:val="clear" w:color="auto" w:fill="auto"/>
          </w:tcPr>
          <w:p w14:paraId="64F9727D" w14:textId="77777777" w:rsidR="00E17B52" w:rsidRPr="00D8305A" w:rsidRDefault="00E17B52" w:rsidP="00773925">
            <w:pPr>
              <w:suppressAutoHyphens w:val="0"/>
              <w:spacing w:before="40" w:after="120" w:line="220" w:lineRule="exact"/>
              <w:ind w:right="113"/>
              <w:jc w:val="center"/>
              <w:rPr>
                <w:szCs w:val="24"/>
              </w:rPr>
            </w:pPr>
            <w:r>
              <w:rPr>
                <w:szCs w:val="24"/>
              </w:rPr>
              <w:t>A</w:t>
            </w:r>
          </w:p>
        </w:tc>
      </w:tr>
      <w:tr w:rsidR="00E17B52" w:rsidRPr="00195A52" w14:paraId="25C1A6F8" w14:textId="77777777" w:rsidTr="0062517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28106520"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8044D53" w14:textId="77777777" w:rsidR="00E17B52" w:rsidRDefault="00E17B52" w:rsidP="00203F55">
            <w:pPr>
              <w:suppressAutoHyphens w:val="0"/>
              <w:spacing w:before="40" w:after="120" w:line="220" w:lineRule="exact"/>
              <w:ind w:right="113"/>
              <w:rPr>
                <w:szCs w:val="24"/>
              </w:rPr>
            </w:pPr>
            <w:r>
              <w:rPr>
                <w:szCs w:val="24"/>
              </w:rPr>
              <w:t>What purpose do multilateral agreements serve under ADN?</w:t>
            </w:r>
          </w:p>
          <w:p w14:paraId="781734AD" w14:textId="77777777" w:rsidR="00E17B52" w:rsidRPr="00942568" w:rsidRDefault="00E17B52" w:rsidP="003F02C6">
            <w:pPr>
              <w:spacing w:before="40" w:after="120"/>
              <w:ind w:left="567" w:hanging="567"/>
            </w:pPr>
            <w:r w:rsidRPr="00942568">
              <w:t>A</w:t>
            </w:r>
            <w:r w:rsidRPr="00942568">
              <w:tab/>
            </w:r>
            <w:proofErr w:type="gramStart"/>
            <w:r>
              <w:t>Certain transport operations</w:t>
            </w:r>
            <w:proofErr w:type="gramEnd"/>
            <w:r>
              <w:t xml:space="preserve"> are authorized</w:t>
            </w:r>
            <w:r w:rsidRPr="00942568">
              <w:t xml:space="preserve"> with temporary </w:t>
            </w:r>
            <w:r>
              <w:t>derogations</w:t>
            </w:r>
            <w:r w:rsidRPr="00942568">
              <w:t xml:space="preserve"> from ADN</w:t>
            </w:r>
          </w:p>
          <w:p w14:paraId="2D4CD4A6" w14:textId="77777777" w:rsidR="00E17B52" w:rsidRPr="005A2512" w:rsidRDefault="00E17B52" w:rsidP="00203F55">
            <w:pPr>
              <w:spacing w:before="40" w:after="120"/>
            </w:pPr>
            <w:r w:rsidRPr="005A2512">
              <w:t>B</w:t>
            </w:r>
            <w:r w:rsidRPr="005A2512">
              <w:tab/>
              <w:t xml:space="preserve">ADN does not apply to </w:t>
            </w:r>
            <w:del w:id="51" w:author="Clare Jane LORD" w:date="2022-11-16T11:32:00Z">
              <w:r w:rsidDel="00C95445">
                <w:delText>some dangerous</w:delText>
              </w:r>
            </w:del>
            <w:ins w:id="52" w:author="Clare Jane LORD" w:date="2022-11-16T11:32:00Z">
              <w:r>
                <w:t xml:space="preserve"> liquid</w:t>
              </w:r>
            </w:ins>
            <w:r w:rsidRPr="005A2512">
              <w:t xml:space="preserve"> </w:t>
            </w:r>
            <w:r>
              <w:t>goods</w:t>
            </w:r>
          </w:p>
          <w:p w14:paraId="7786AB42" w14:textId="77777777" w:rsidR="00E17B52" w:rsidRDefault="00E17B52" w:rsidP="003F02C6">
            <w:pPr>
              <w:spacing w:before="40" w:after="120"/>
              <w:ind w:left="567" w:hanging="567"/>
            </w:pPr>
            <w:r w:rsidRPr="004F1886">
              <w:t>C</w:t>
            </w:r>
            <w:r w:rsidRPr="004F1886">
              <w:tab/>
              <w:t xml:space="preserve">Multilateral agreements </w:t>
            </w:r>
            <w:r>
              <w:t>allow for additional goods to be subjected to ADN</w:t>
            </w:r>
          </w:p>
          <w:p w14:paraId="046503B5" w14:textId="77777777" w:rsidR="00E17B52" w:rsidRPr="00367406" w:rsidRDefault="00E17B52" w:rsidP="003F02C6">
            <w:pPr>
              <w:spacing w:before="40" w:after="120"/>
              <w:ind w:left="567" w:hanging="567"/>
            </w:pPr>
            <w:r w:rsidRPr="00195A52">
              <w:t>D</w:t>
            </w:r>
            <w:r>
              <w:tab/>
            </w:r>
            <w:r w:rsidRPr="00195A52">
              <w:t xml:space="preserve">They </w:t>
            </w:r>
            <w:r>
              <w:t>allow for the application of</w:t>
            </w:r>
            <w:r w:rsidRPr="00195A52">
              <w:t xml:space="preserve"> ADN in countries that are not Contracting Parties to ADN</w:t>
            </w:r>
          </w:p>
        </w:tc>
        <w:tc>
          <w:tcPr>
            <w:tcW w:w="1134" w:type="dxa"/>
            <w:tcBorders>
              <w:top w:val="single" w:sz="4" w:space="0" w:color="auto"/>
              <w:bottom w:val="single" w:sz="4" w:space="0" w:color="auto"/>
            </w:tcBorders>
            <w:shd w:val="clear" w:color="auto" w:fill="auto"/>
          </w:tcPr>
          <w:p w14:paraId="324BECA1" w14:textId="77777777" w:rsidR="00E17B52" w:rsidRPr="00195A52" w:rsidRDefault="00E17B52" w:rsidP="00773925">
            <w:pPr>
              <w:suppressAutoHyphens w:val="0"/>
              <w:spacing w:before="40" w:after="120" w:line="220" w:lineRule="exact"/>
              <w:ind w:right="113"/>
              <w:jc w:val="center"/>
              <w:rPr>
                <w:szCs w:val="24"/>
              </w:rPr>
            </w:pPr>
          </w:p>
        </w:tc>
      </w:tr>
      <w:tr w:rsidR="00E17B52" w:rsidRPr="00D8305A" w14:paraId="69897EA1" w14:textId="77777777" w:rsidTr="0062517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12F40B4" w14:textId="77777777" w:rsidR="00E17B52" w:rsidRPr="00D8305A" w:rsidRDefault="00E17B52" w:rsidP="00625176">
            <w:pPr>
              <w:keepNext/>
              <w:keepLines/>
              <w:suppressAutoHyphens w:val="0"/>
              <w:spacing w:before="40" w:after="120" w:line="220" w:lineRule="exact"/>
              <w:ind w:right="113"/>
              <w:rPr>
                <w:szCs w:val="24"/>
              </w:rPr>
            </w:pPr>
            <w:r>
              <w:rPr>
                <w:szCs w:val="24"/>
              </w:rPr>
              <w:t>110 01.0-30</w:t>
            </w:r>
          </w:p>
        </w:tc>
        <w:tc>
          <w:tcPr>
            <w:tcW w:w="5953" w:type="dxa"/>
            <w:tcBorders>
              <w:top w:val="nil"/>
              <w:bottom w:val="single" w:sz="4" w:space="0" w:color="auto"/>
            </w:tcBorders>
            <w:shd w:val="clear" w:color="auto" w:fill="auto"/>
          </w:tcPr>
          <w:p w14:paraId="5CD1ED3D" w14:textId="77777777" w:rsidR="00E17B52" w:rsidRPr="00D8305A" w:rsidRDefault="00E17B52" w:rsidP="00625176">
            <w:pPr>
              <w:keepNext/>
              <w:keepLines/>
              <w:suppressAutoHyphens w:val="0"/>
              <w:spacing w:before="40" w:after="120" w:line="220" w:lineRule="exact"/>
              <w:ind w:right="113"/>
              <w:rPr>
                <w:szCs w:val="24"/>
              </w:rPr>
            </w:pPr>
            <w:r>
              <w:rPr>
                <w:szCs w:val="24"/>
              </w:rPr>
              <w:t>1.10.3.1.1</w:t>
            </w:r>
          </w:p>
        </w:tc>
        <w:tc>
          <w:tcPr>
            <w:tcW w:w="1134" w:type="dxa"/>
            <w:tcBorders>
              <w:top w:val="nil"/>
              <w:bottom w:val="single" w:sz="4" w:space="0" w:color="auto"/>
            </w:tcBorders>
            <w:shd w:val="clear" w:color="auto" w:fill="auto"/>
          </w:tcPr>
          <w:p w14:paraId="7C8731AC"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D</w:t>
            </w:r>
          </w:p>
        </w:tc>
      </w:tr>
      <w:tr w:rsidR="00E17B52" w:rsidRPr="00C804C2" w14:paraId="628442C4" w14:textId="77777777" w:rsidTr="00DD68E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5ACBDD19" w14:textId="77777777" w:rsidR="00E17B52" w:rsidRPr="00726BC8" w:rsidRDefault="00E17B52" w:rsidP="001B660A">
            <w:pPr>
              <w:suppressAutoHyphens w:val="0"/>
              <w:spacing w:before="40" w:after="120" w:line="220" w:lineRule="exact"/>
              <w:ind w:right="113"/>
              <w:rPr>
                <w:szCs w:val="24"/>
                <w:lang w:val="fr-CH"/>
              </w:rPr>
            </w:pPr>
          </w:p>
        </w:tc>
        <w:tc>
          <w:tcPr>
            <w:tcW w:w="5953" w:type="dxa"/>
            <w:tcBorders>
              <w:top w:val="single" w:sz="4" w:space="0" w:color="auto"/>
              <w:bottom w:val="single" w:sz="4" w:space="0" w:color="auto"/>
            </w:tcBorders>
            <w:shd w:val="clear" w:color="auto" w:fill="auto"/>
          </w:tcPr>
          <w:p w14:paraId="59EDF686" w14:textId="77777777" w:rsidR="00E17B52" w:rsidRDefault="00E17B52" w:rsidP="001B660A">
            <w:pPr>
              <w:suppressAutoHyphens w:val="0"/>
              <w:spacing w:before="40" w:after="120" w:line="220" w:lineRule="exact"/>
              <w:ind w:right="113"/>
              <w:rPr>
                <w:szCs w:val="24"/>
              </w:rPr>
            </w:pPr>
            <w:r>
              <w:rPr>
                <w:szCs w:val="24"/>
              </w:rPr>
              <w:t>What are “high consequence dangerous goods” under ADN?</w:t>
            </w:r>
          </w:p>
          <w:p w14:paraId="191768D8" w14:textId="77777777" w:rsidR="00E17B52" w:rsidRPr="003E1E58" w:rsidRDefault="00E17B52" w:rsidP="00DD68EB">
            <w:pPr>
              <w:spacing w:before="40" w:after="120"/>
              <w:ind w:left="567" w:hanging="567"/>
            </w:pPr>
            <w:r w:rsidRPr="003E1E58">
              <w:t>A</w:t>
            </w:r>
            <w:r w:rsidRPr="003E1E58">
              <w:tab/>
              <w:t xml:space="preserve">Goods that may damage the materials </w:t>
            </w:r>
            <w:r>
              <w:t>from which the vessel was constructed</w:t>
            </w:r>
          </w:p>
          <w:p w14:paraId="321DEB1B" w14:textId="77777777" w:rsidR="00E17B52" w:rsidRPr="003E1E58" w:rsidRDefault="00E17B52" w:rsidP="001B660A">
            <w:pPr>
              <w:spacing w:before="40" w:after="120"/>
            </w:pPr>
            <w:r w:rsidRPr="003E1E58">
              <w:t>B</w:t>
            </w:r>
            <w:r w:rsidRPr="003E1E58">
              <w:tab/>
              <w:t>Goods that are particula</w:t>
            </w:r>
            <w:r>
              <w:t>rly damaging to the environment</w:t>
            </w:r>
          </w:p>
          <w:p w14:paraId="40D12CF8" w14:textId="77777777" w:rsidR="00E17B52" w:rsidRPr="003E1E58" w:rsidRDefault="00E17B52" w:rsidP="001B660A">
            <w:pPr>
              <w:spacing w:before="40" w:after="120"/>
            </w:pPr>
            <w:r w:rsidRPr="003E1E58">
              <w:t>C</w:t>
            </w:r>
            <w:r w:rsidRPr="003E1E58">
              <w:tab/>
              <w:t>Goods that emit gases or vapours</w:t>
            </w:r>
          </w:p>
          <w:p w14:paraId="33B70ED8" w14:textId="77777777" w:rsidR="00E17B52" w:rsidRPr="009A416A" w:rsidRDefault="00E17B52" w:rsidP="001B660A">
            <w:pPr>
              <w:spacing w:before="40" w:after="120"/>
              <w:rPr>
                <w:szCs w:val="24"/>
                <w:lang w:val="en-US"/>
              </w:rPr>
            </w:pPr>
            <w:r w:rsidRPr="009A416A">
              <w:rPr>
                <w:lang w:val="en-US"/>
              </w:rPr>
              <w:t>D</w:t>
            </w:r>
            <w:r w:rsidRPr="009A416A">
              <w:rPr>
                <w:lang w:val="en-US"/>
              </w:rPr>
              <w:tab/>
              <w:t>Goods that may be misused for terrorist purposes</w:t>
            </w:r>
          </w:p>
        </w:tc>
        <w:tc>
          <w:tcPr>
            <w:tcW w:w="1134" w:type="dxa"/>
            <w:tcBorders>
              <w:top w:val="single" w:sz="4" w:space="0" w:color="auto"/>
              <w:bottom w:val="single" w:sz="4" w:space="0" w:color="auto"/>
            </w:tcBorders>
            <w:shd w:val="clear" w:color="auto" w:fill="auto"/>
          </w:tcPr>
          <w:p w14:paraId="10C14BC3" w14:textId="77777777" w:rsidR="00E17B52" w:rsidRPr="00C804C2" w:rsidRDefault="00E17B52" w:rsidP="00773925">
            <w:pPr>
              <w:suppressAutoHyphens w:val="0"/>
              <w:spacing w:before="40" w:after="120" w:line="220" w:lineRule="exact"/>
              <w:ind w:right="113"/>
              <w:jc w:val="center"/>
              <w:rPr>
                <w:szCs w:val="24"/>
              </w:rPr>
            </w:pPr>
          </w:p>
        </w:tc>
      </w:tr>
      <w:tr w:rsidR="00E17B52" w:rsidRPr="00D32258" w14:paraId="00F09567" w14:textId="77777777" w:rsidTr="00CF01A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7024B9F" w14:textId="77777777" w:rsidR="00E17B52" w:rsidRPr="00D32258" w:rsidRDefault="00E17B52" w:rsidP="001B660A">
            <w:pPr>
              <w:keepNext/>
              <w:keepLines/>
              <w:spacing w:before="40" w:after="120"/>
              <w:rPr>
                <w:lang w:val="fr-FR"/>
              </w:rPr>
            </w:pPr>
            <w:r w:rsidRPr="00D32258">
              <w:rPr>
                <w:lang w:val="fr-FR"/>
              </w:rPr>
              <w:t>110 01.0-31</w:t>
            </w:r>
          </w:p>
        </w:tc>
        <w:tc>
          <w:tcPr>
            <w:tcW w:w="5953" w:type="dxa"/>
            <w:tcBorders>
              <w:top w:val="nil"/>
              <w:bottom w:val="single" w:sz="4" w:space="0" w:color="auto"/>
            </w:tcBorders>
            <w:shd w:val="clear" w:color="auto" w:fill="auto"/>
          </w:tcPr>
          <w:p w14:paraId="7E1BD43F" w14:textId="77777777" w:rsidR="00E17B52" w:rsidRPr="00D32258" w:rsidRDefault="00E17B52" w:rsidP="001B660A">
            <w:pPr>
              <w:keepNext/>
              <w:keepLines/>
              <w:spacing w:before="40" w:after="120"/>
              <w:rPr>
                <w:lang w:val="fr-FR"/>
              </w:rPr>
            </w:pPr>
            <w:r w:rsidRPr="00D32258">
              <w:rPr>
                <w:lang w:val="fr-FR"/>
              </w:rPr>
              <w:t>8.1.6.3</w:t>
            </w:r>
          </w:p>
        </w:tc>
        <w:tc>
          <w:tcPr>
            <w:tcW w:w="1134" w:type="dxa"/>
            <w:tcBorders>
              <w:top w:val="nil"/>
              <w:bottom w:val="single" w:sz="4" w:space="0" w:color="auto"/>
            </w:tcBorders>
            <w:shd w:val="clear" w:color="auto" w:fill="auto"/>
          </w:tcPr>
          <w:p w14:paraId="0CAA6BA7" w14:textId="77777777" w:rsidR="00E17B52" w:rsidRPr="00D32258" w:rsidRDefault="00E17B52" w:rsidP="00773925">
            <w:pPr>
              <w:keepNext/>
              <w:keepLines/>
              <w:spacing w:before="40" w:after="120"/>
              <w:jc w:val="center"/>
              <w:rPr>
                <w:lang w:val="fr-FR"/>
              </w:rPr>
            </w:pPr>
            <w:r w:rsidRPr="00D32258">
              <w:rPr>
                <w:lang w:val="fr-FR"/>
              </w:rPr>
              <w:t>C</w:t>
            </w:r>
          </w:p>
        </w:tc>
      </w:tr>
      <w:tr w:rsidR="00E17B52" w:rsidRPr="002877A4" w14:paraId="669CF8E0" w14:textId="77777777" w:rsidTr="001B660A">
        <w:tblPrEx>
          <w:tblLook w:val="0000" w:firstRow="0" w:lastRow="0" w:firstColumn="0" w:lastColumn="0" w:noHBand="0" w:noVBand="0"/>
        </w:tblPrEx>
        <w:trPr>
          <w:cantSplit/>
        </w:trPr>
        <w:tc>
          <w:tcPr>
            <w:tcW w:w="1418" w:type="dxa"/>
            <w:tcBorders>
              <w:top w:val="single" w:sz="4" w:space="0" w:color="auto"/>
              <w:bottom w:val="single" w:sz="12" w:space="0" w:color="auto"/>
            </w:tcBorders>
            <w:shd w:val="clear" w:color="auto" w:fill="auto"/>
          </w:tcPr>
          <w:p w14:paraId="28A03895" w14:textId="77777777" w:rsidR="00E17B52" w:rsidRPr="00D32258" w:rsidRDefault="00E17B52" w:rsidP="001B660A">
            <w:pPr>
              <w:keepNext/>
              <w:keepLines/>
              <w:spacing w:before="40" w:after="120" w:line="220" w:lineRule="exact"/>
              <w:ind w:right="113"/>
              <w:rPr>
                <w:lang w:val="fr-FR"/>
              </w:rPr>
            </w:pPr>
          </w:p>
        </w:tc>
        <w:tc>
          <w:tcPr>
            <w:tcW w:w="5953" w:type="dxa"/>
            <w:tcBorders>
              <w:top w:val="single" w:sz="4" w:space="0" w:color="auto"/>
              <w:bottom w:val="single" w:sz="12" w:space="0" w:color="auto"/>
            </w:tcBorders>
            <w:shd w:val="clear" w:color="auto" w:fill="auto"/>
          </w:tcPr>
          <w:p w14:paraId="25A76D65" w14:textId="77777777" w:rsidR="00E17B52" w:rsidRPr="00F47C92" w:rsidRDefault="00E17B52" w:rsidP="001B660A">
            <w:pPr>
              <w:spacing w:before="40" w:after="120"/>
              <w:rPr>
                <w:lang w:val="en-US"/>
              </w:rPr>
            </w:pPr>
            <w:r w:rsidRPr="00F47C92">
              <w:rPr>
                <w:lang w:val="en-US"/>
              </w:rPr>
              <w:t>Who is responsible for checking and inspecting the special equipment?</w:t>
            </w:r>
          </w:p>
          <w:p w14:paraId="231C82B0" w14:textId="77777777" w:rsidR="00E17B52" w:rsidRPr="002877A4" w:rsidRDefault="00E17B52" w:rsidP="001B660A">
            <w:pPr>
              <w:spacing w:before="40" w:after="120"/>
              <w:rPr>
                <w:lang w:val="en-US"/>
              </w:rPr>
            </w:pPr>
            <w:r w:rsidRPr="002877A4">
              <w:rPr>
                <w:lang w:val="en-US"/>
              </w:rPr>
              <w:t>A</w:t>
            </w:r>
            <w:r w:rsidRPr="002877A4">
              <w:rPr>
                <w:lang w:val="en-US"/>
              </w:rPr>
              <w:tab/>
              <w:t>The operator of t</w:t>
            </w:r>
            <w:r>
              <w:rPr>
                <w:lang w:val="en-US"/>
              </w:rPr>
              <w:t>he vessel</w:t>
            </w:r>
          </w:p>
          <w:p w14:paraId="17CE649B" w14:textId="77777777" w:rsidR="00E17B52" w:rsidRPr="002877A4" w:rsidRDefault="00E17B52" w:rsidP="001B660A">
            <w:pPr>
              <w:spacing w:before="40" w:after="120"/>
              <w:rPr>
                <w:lang w:val="en-US"/>
              </w:rPr>
            </w:pPr>
            <w:r w:rsidRPr="002877A4">
              <w:rPr>
                <w:lang w:val="en-US"/>
              </w:rPr>
              <w:t>B</w:t>
            </w:r>
            <w:r w:rsidRPr="002877A4">
              <w:rPr>
                <w:lang w:val="en-US"/>
              </w:rPr>
              <w:tab/>
              <w:t xml:space="preserve">The </w:t>
            </w:r>
            <w:r>
              <w:rPr>
                <w:lang w:val="en-US"/>
              </w:rPr>
              <w:t xml:space="preserve">responsible </w:t>
            </w:r>
            <w:r w:rsidRPr="002877A4">
              <w:rPr>
                <w:lang w:val="en-US"/>
              </w:rPr>
              <w:t xml:space="preserve">master </w:t>
            </w:r>
          </w:p>
          <w:p w14:paraId="63F65527" w14:textId="77777777" w:rsidR="00E17B52" w:rsidRPr="002877A4" w:rsidRDefault="00E17B52" w:rsidP="001B660A">
            <w:pPr>
              <w:spacing w:before="40" w:after="120"/>
              <w:rPr>
                <w:lang w:val="en-US"/>
              </w:rPr>
            </w:pPr>
            <w:r w:rsidRPr="002877A4">
              <w:rPr>
                <w:lang w:val="en-US"/>
              </w:rPr>
              <w:t>C</w:t>
            </w:r>
            <w:r w:rsidRPr="002877A4">
              <w:rPr>
                <w:lang w:val="en-US"/>
              </w:rPr>
              <w:tab/>
              <w:t>A</w:t>
            </w:r>
            <w:r>
              <w:rPr>
                <w:lang w:val="en-US"/>
              </w:rPr>
              <w:t xml:space="preserve"> person authorized by the manufacturer</w:t>
            </w:r>
          </w:p>
          <w:p w14:paraId="7C2D9C42" w14:textId="77777777" w:rsidR="00E17B52" w:rsidRPr="002877A4" w:rsidRDefault="00E17B52" w:rsidP="001B660A">
            <w:pPr>
              <w:spacing w:before="40" w:after="120"/>
              <w:rPr>
                <w:lang w:val="en-US"/>
              </w:rPr>
            </w:pPr>
            <w:r w:rsidRPr="002877A4">
              <w:rPr>
                <w:lang w:val="en-US"/>
              </w:rPr>
              <w:t>D</w:t>
            </w:r>
            <w:r w:rsidRPr="002877A4">
              <w:rPr>
                <w:lang w:val="en-US"/>
              </w:rPr>
              <w:tab/>
              <w:t>The classification society, d</w:t>
            </w:r>
            <w:r>
              <w:rPr>
                <w:lang w:val="en-US"/>
              </w:rPr>
              <w:t>uring the periodic inspection</w:t>
            </w:r>
          </w:p>
        </w:tc>
        <w:tc>
          <w:tcPr>
            <w:tcW w:w="1134" w:type="dxa"/>
            <w:tcBorders>
              <w:top w:val="single" w:sz="4" w:space="0" w:color="auto"/>
              <w:bottom w:val="single" w:sz="12" w:space="0" w:color="auto"/>
            </w:tcBorders>
            <w:shd w:val="clear" w:color="auto" w:fill="auto"/>
          </w:tcPr>
          <w:p w14:paraId="7CD08576" w14:textId="77777777" w:rsidR="00E17B52" w:rsidRPr="002877A4" w:rsidRDefault="00E17B52" w:rsidP="00773925">
            <w:pPr>
              <w:keepNext/>
              <w:keepLines/>
              <w:spacing w:before="40" w:after="120" w:line="220" w:lineRule="exact"/>
              <w:ind w:right="113"/>
              <w:jc w:val="center"/>
              <w:rPr>
                <w:lang w:val="en-US"/>
              </w:rPr>
            </w:pPr>
          </w:p>
        </w:tc>
      </w:tr>
    </w:tbl>
    <w:p w14:paraId="5D300F5F" w14:textId="77777777" w:rsidR="00E17B52" w:rsidRDefault="00E17B52">
      <w:pPr>
        <w:suppressAutoHyphens w:val="0"/>
        <w:spacing w:after="200" w:line="276" w:lineRule="auto"/>
        <w:rPr>
          <w:lang w:val="en-US"/>
        </w:rPr>
      </w:pPr>
      <w:r>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75"/>
        <w:gridCol w:w="5969"/>
        <w:gridCol w:w="1261"/>
      </w:tblGrid>
      <w:tr w:rsidR="00E17B52" w:rsidRPr="00AC090A" w14:paraId="2745FE05" w14:textId="77777777" w:rsidTr="0013375F">
        <w:trPr>
          <w:cantSplit/>
          <w:tblHeader/>
        </w:trPr>
        <w:tc>
          <w:tcPr>
            <w:tcW w:w="8505" w:type="dxa"/>
            <w:gridSpan w:val="3"/>
            <w:tcBorders>
              <w:top w:val="nil"/>
              <w:bottom w:val="single" w:sz="12" w:space="0" w:color="auto"/>
            </w:tcBorders>
            <w:shd w:val="clear" w:color="auto" w:fill="auto"/>
            <w:vAlign w:val="bottom"/>
          </w:tcPr>
          <w:p w14:paraId="17CAA261" w14:textId="77777777" w:rsidR="00E17B52" w:rsidRPr="009A416A" w:rsidRDefault="00E17B52" w:rsidP="005A1E5A">
            <w:pPr>
              <w:pStyle w:val="HChG"/>
              <w:rPr>
                <w:b w:val="0"/>
                <w:sz w:val="22"/>
                <w:szCs w:val="22"/>
                <w:lang w:val="en-US"/>
              </w:rPr>
            </w:pPr>
            <w:r w:rsidRPr="009A416A">
              <w:rPr>
                <w:lang w:val="en-US"/>
              </w:rPr>
              <w:t>General</w:t>
            </w:r>
          </w:p>
          <w:p w14:paraId="53C4282C" w14:textId="77777777" w:rsidR="00E17B52" w:rsidRPr="00AC090A" w:rsidRDefault="00E17B52" w:rsidP="005A1E5A">
            <w:pPr>
              <w:pStyle w:val="H23G"/>
              <w:spacing w:before="40"/>
            </w:pPr>
            <w:r w:rsidRPr="009A416A">
              <w:rPr>
                <w:lang w:val="en-US"/>
              </w:rPr>
              <w:tab/>
            </w:r>
            <w:r w:rsidRPr="00AC090A">
              <w:t>Examination objective 2: Construction and equipment</w:t>
            </w:r>
          </w:p>
        </w:tc>
      </w:tr>
      <w:tr w:rsidR="00E17B52" w:rsidRPr="00911A39" w14:paraId="370845A0" w14:textId="77777777" w:rsidTr="0013375F">
        <w:tblPrEx>
          <w:tblLook w:val="04A0" w:firstRow="1" w:lastRow="0" w:firstColumn="1" w:lastColumn="0" w:noHBand="0" w:noVBand="1"/>
        </w:tblPrEx>
        <w:trPr>
          <w:cantSplit/>
          <w:tblHeader/>
        </w:trPr>
        <w:tc>
          <w:tcPr>
            <w:tcW w:w="1275" w:type="dxa"/>
            <w:tcBorders>
              <w:top w:val="single" w:sz="4" w:space="0" w:color="auto"/>
              <w:bottom w:val="single" w:sz="12" w:space="0" w:color="auto"/>
            </w:tcBorders>
            <w:shd w:val="clear" w:color="auto" w:fill="auto"/>
            <w:vAlign w:val="bottom"/>
          </w:tcPr>
          <w:p w14:paraId="432EDE15"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69" w:type="dxa"/>
            <w:tcBorders>
              <w:top w:val="single" w:sz="4" w:space="0" w:color="auto"/>
              <w:bottom w:val="single" w:sz="12" w:space="0" w:color="auto"/>
            </w:tcBorders>
            <w:shd w:val="clear" w:color="auto" w:fill="auto"/>
            <w:vAlign w:val="bottom"/>
          </w:tcPr>
          <w:p w14:paraId="780AA46A"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261" w:type="dxa"/>
            <w:tcBorders>
              <w:top w:val="single" w:sz="4" w:space="0" w:color="auto"/>
              <w:bottom w:val="single" w:sz="12" w:space="0" w:color="auto"/>
            </w:tcBorders>
            <w:shd w:val="clear" w:color="auto" w:fill="auto"/>
            <w:vAlign w:val="bottom"/>
          </w:tcPr>
          <w:p w14:paraId="4B528013"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E17B52" w:rsidRPr="00911A39" w14:paraId="67842ECD" w14:textId="77777777" w:rsidTr="0013375F">
        <w:tblPrEx>
          <w:tblLook w:val="04A0" w:firstRow="1" w:lastRow="0" w:firstColumn="1" w:lastColumn="0" w:noHBand="0" w:noVBand="1"/>
        </w:tblPrEx>
        <w:trPr>
          <w:cantSplit/>
          <w:trHeight w:hRule="exact" w:val="113"/>
          <w:tblHeader/>
        </w:trPr>
        <w:tc>
          <w:tcPr>
            <w:tcW w:w="1275" w:type="dxa"/>
            <w:tcBorders>
              <w:top w:val="single" w:sz="12" w:space="0" w:color="auto"/>
              <w:bottom w:val="nil"/>
            </w:tcBorders>
            <w:shd w:val="clear" w:color="auto" w:fill="auto"/>
            <w:vAlign w:val="bottom"/>
          </w:tcPr>
          <w:p w14:paraId="5363D41B" w14:textId="77777777" w:rsidR="00E17B52" w:rsidRPr="00911A39" w:rsidRDefault="00E17B52" w:rsidP="005A1E5A">
            <w:pPr>
              <w:keepNext/>
              <w:keepLines/>
              <w:suppressAutoHyphens w:val="0"/>
              <w:spacing w:before="40" w:after="120" w:line="200" w:lineRule="exact"/>
              <w:ind w:right="113"/>
              <w:rPr>
                <w:rFonts w:eastAsia="SimSun"/>
                <w:i/>
                <w:sz w:val="16"/>
              </w:rPr>
            </w:pPr>
          </w:p>
        </w:tc>
        <w:tc>
          <w:tcPr>
            <w:tcW w:w="5969" w:type="dxa"/>
            <w:tcBorders>
              <w:top w:val="single" w:sz="12" w:space="0" w:color="auto"/>
              <w:bottom w:val="nil"/>
            </w:tcBorders>
            <w:shd w:val="clear" w:color="auto" w:fill="auto"/>
            <w:vAlign w:val="bottom"/>
          </w:tcPr>
          <w:p w14:paraId="37CCE680" w14:textId="77777777" w:rsidR="00E17B52" w:rsidRPr="00911A39" w:rsidRDefault="00E17B52" w:rsidP="005A1E5A">
            <w:pPr>
              <w:keepNext/>
              <w:keepLines/>
              <w:suppressAutoHyphens w:val="0"/>
              <w:spacing w:before="40" w:after="120" w:line="200" w:lineRule="exact"/>
              <w:ind w:right="113"/>
              <w:rPr>
                <w:rFonts w:eastAsia="SimSun"/>
                <w:i/>
                <w:sz w:val="16"/>
              </w:rPr>
            </w:pPr>
          </w:p>
        </w:tc>
        <w:tc>
          <w:tcPr>
            <w:tcW w:w="1261" w:type="dxa"/>
            <w:tcBorders>
              <w:top w:val="single" w:sz="12" w:space="0" w:color="auto"/>
              <w:bottom w:val="nil"/>
            </w:tcBorders>
            <w:shd w:val="clear" w:color="auto" w:fill="auto"/>
            <w:vAlign w:val="bottom"/>
          </w:tcPr>
          <w:p w14:paraId="4AB39C68" w14:textId="77777777" w:rsidR="00E17B52" w:rsidRPr="00911A39" w:rsidRDefault="00E17B52" w:rsidP="005A1E5A">
            <w:pPr>
              <w:keepNext/>
              <w:keepLines/>
              <w:suppressAutoHyphens w:val="0"/>
              <w:spacing w:before="40" w:after="120" w:line="200" w:lineRule="exact"/>
              <w:ind w:right="113"/>
              <w:jc w:val="center"/>
              <w:rPr>
                <w:rFonts w:eastAsia="SimSun"/>
                <w:i/>
                <w:sz w:val="16"/>
              </w:rPr>
            </w:pPr>
          </w:p>
        </w:tc>
      </w:tr>
      <w:tr w:rsidR="00E17B52" w:rsidRPr="00D8305A" w14:paraId="168332F9" w14:textId="77777777" w:rsidTr="0013375F">
        <w:trPr>
          <w:cantSplit/>
        </w:trPr>
        <w:tc>
          <w:tcPr>
            <w:tcW w:w="1275" w:type="dxa"/>
            <w:tcBorders>
              <w:top w:val="nil"/>
              <w:bottom w:val="single" w:sz="4" w:space="0" w:color="auto"/>
            </w:tcBorders>
            <w:shd w:val="clear" w:color="auto" w:fill="auto"/>
          </w:tcPr>
          <w:p w14:paraId="55045353" w14:textId="77777777" w:rsidR="00E17B52" w:rsidRPr="00D8305A" w:rsidRDefault="00E17B52" w:rsidP="005A1E5A">
            <w:pPr>
              <w:suppressAutoHyphens w:val="0"/>
              <w:spacing w:before="40" w:after="120" w:line="220" w:lineRule="exact"/>
              <w:ind w:right="113"/>
              <w:rPr>
                <w:szCs w:val="24"/>
              </w:rPr>
            </w:pPr>
            <w:r w:rsidRPr="00D8305A">
              <w:rPr>
                <w:szCs w:val="24"/>
              </w:rPr>
              <w:t>110 02.0-01</w:t>
            </w:r>
          </w:p>
        </w:tc>
        <w:tc>
          <w:tcPr>
            <w:tcW w:w="5969" w:type="dxa"/>
            <w:tcBorders>
              <w:top w:val="nil"/>
              <w:bottom w:val="single" w:sz="4" w:space="0" w:color="auto"/>
            </w:tcBorders>
            <w:shd w:val="clear" w:color="auto" w:fill="auto"/>
          </w:tcPr>
          <w:p w14:paraId="21FD83BA" w14:textId="77777777" w:rsidR="00E17B52" w:rsidRPr="00D8305A" w:rsidRDefault="00E17B52" w:rsidP="005A1E5A">
            <w:pPr>
              <w:suppressAutoHyphens w:val="0"/>
              <w:spacing w:before="40" w:after="120" w:line="220" w:lineRule="exact"/>
              <w:ind w:right="113"/>
              <w:rPr>
                <w:szCs w:val="24"/>
              </w:rPr>
            </w:pPr>
            <w:r w:rsidRPr="00D8305A">
              <w:rPr>
                <w:szCs w:val="24"/>
              </w:rPr>
              <w:t>7.1.3.31, 7.2.3.31</w:t>
            </w:r>
          </w:p>
        </w:tc>
        <w:tc>
          <w:tcPr>
            <w:tcW w:w="1261" w:type="dxa"/>
            <w:tcBorders>
              <w:top w:val="nil"/>
              <w:bottom w:val="single" w:sz="4" w:space="0" w:color="auto"/>
            </w:tcBorders>
            <w:shd w:val="clear" w:color="auto" w:fill="auto"/>
          </w:tcPr>
          <w:p w14:paraId="15B3319E" w14:textId="77777777" w:rsidR="00E17B52" w:rsidRPr="00D8305A" w:rsidRDefault="00E17B52" w:rsidP="0086196C">
            <w:pPr>
              <w:suppressAutoHyphens w:val="0"/>
              <w:spacing w:before="40" w:after="120" w:line="220" w:lineRule="exact"/>
              <w:ind w:right="113"/>
              <w:jc w:val="center"/>
              <w:rPr>
                <w:szCs w:val="24"/>
              </w:rPr>
            </w:pPr>
            <w:r w:rsidRPr="00D8305A">
              <w:rPr>
                <w:szCs w:val="24"/>
              </w:rPr>
              <w:t>C</w:t>
            </w:r>
          </w:p>
        </w:tc>
      </w:tr>
      <w:tr w:rsidR="00E17B52" w:rsidRPr="00D8305A" w14:paraId="5418F8D4" w14:textId="77777777" w:rsidTr="005A1E5A">
        <w:trPr>
          <w:cantSplit/>
        </w:trPr>
        <w:tc>
          <w:tcPr>
            <w:tcW w:w="1275" w:type="dxa"/>
            <w:tcBorders>
              <w:top w:val="single" w:sz="4" w:space="0" w:color="auto"/>
            </w:tcBorders>
            <w:shd w:val="clear" w:color="auto" w:fill="auto"/>
          </w:tcPr>
          <w:p w14:paraId="42473341"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40861250" w14:textId="77777777" w:rsidR="00E17B52" w:rsidRPr="00D8305A" w:rsidRDefault="00E17B52" w:rsidP="005A1E5A">
            <w:pPr>
              <w:suppressAutoHyphens w:val="0"/>
              <w:spacing w:before="40" w:after="120" w:line="220" w:lineRule="exact"/>
              <w:ind w:right="113"/>
              <w:rPr>
                <w:szCs w:val="24"/>
              </w:rPr>
            </w:pPr>
            <w:r w:rsidRPr="00D8305A">
              <w:rPr>
                <w:szCs w:val="24"/>
              </w:rPr>
              <w:t xml:space="preserve">What is the maximum flash point of the fuel </w:t>
            </w:r>
            <w:r>
              <w:rPr>
                <w:szCs w:val="24"/>
              </w:rPr>
              <w:t>(other than LNG)</w:t>
            </w:r>
            <w:r w:rsidRPr="00D8305A">
              <w:rPr>
                <w:szCs w:val="24"/>
              </w:rPr>
              <w:t xml:space="preserve"> authorized for use in the internal combustion engines</w:t>
            </w:r>
            <w:r>
              <w:rPr>
                <w:szCs w:val="24"/>
              </w:rPr>
              <w:t xml:space="preserve"> on board a vessel carrying dangerous goods</w:t>
            </w:r>
            <w:r w:rsidRPr="00D8305A">
              <w:rPr>
                <w:szCs w:val="24"/>
              </w:rPr>
              <w:t>?</w:t>
            </w:r>
          </w:p>
          <w:p w14:paraId="72796EC3" w14:textId="77777777" w:rsidR="00E17B52" w:rsidRPr="00FA768C" w:rsidRDefault="00E17B52" w:rsidP="005A1E5A">
            <w:pPr>
              <w:suppressAutoHyphens w:val="0"/>
              <w:spacing w:before="40" w:after="120" w:line="220" w:lineRule="exact"/>
              <w:ind w:right="113"/>
              <w:rPr>
                <w:szCs w:val="24"/>
              </w:rPr>
            </w:pPr>
            <w:r w:rsidRPr="00FA768C">
              <w:rPr>
                <w:szCs w:val="24"/>
              </w:rPr>
              <w:t>A</w:t>
            </w:r>
            <w:r w:rsidRPr="00FA768C">
              <w:rPr>
                <w:szCs w:val="24"/>
              </w:rPr>
              <w:tab/>
              <w:t>&lt; 23 °C</w:t>
            </w:r>
          </w:p>
          <w:p w14:paraId="379B17AA" w14:textId="77777777" w:rsidR="00E17B52" w:rsidRPr="00FA768C" w:rsidRDefault="00E17B52" w:rsidP="005A1E5A">
            <w:pPr>
              <w:suppressAutoHyphens w:val="0"/>
              <w:spacing w:before="40" w:after="120" w:line="220" w:lineRule="exact"/>
              <w:ind w:right="113"/>
              <w:rPr>
                <w:szCs w:val="24"/>
              </w:rPr>
            </w:pPr>
            <w:r w:rsidRPr="00FA768C">
              <w:rPr>
                <w:szCs w:val="24"/>
              </w:rPr>
              <w:t>B</w:t>
            </w:r>
            <w:r w:rsidRPr="00FA768C">
              <w:rPr>
                <w:szCs w:val="24"/>
              </w:rPr>
              <w:tab/>
            </w:r>
            <w:r w:rsidRPr="00FA768C">
              <w:t>≤</w:t>
            </w:r>
            <w:r w:rsidRPr="00FA768C">
              <w:rPr>
                <w:szCs w:val="24"/>
              </w:rPr>
              <w:t xml:space="preserve"> 55 °C</w:t>
            </w:r>
          </w:p>
          <w:p w14:paraId="53E7B317" w14:textId="66FB8858" w:rsidR="00E17B52" w:rsidRPr="00FA768C" w:rsidRDefault="00E17B52" w:rsidP="005A1E5A">
            <w:pPr>
              <w:suppressAutoHyphens w:val="0"/>
              <w:spacing w:before="40" w:after="120" w:line="220" w:lineRule="exact"/>
              <w:ind w:right="113"/>
              <w:rPr>
                <w:szCs w:val="24"/>
              </w:rPr>
            </w:pPr>
            <w:r w:rsidRPr="00FA768C">
              <w:rPr>
                <w:szCs w:val="24"/>
              </w:rPr>
              <w:t>C</w:t>
            </w:r>
            <w:r w:rsidRPr="00FA768C">
              <w:rPr>
                <w:szCs w:val="24"/>
              </w:rPr>
              <w:tab/>
            </w:r>
            <w:r w:rsidRPr="00FA768C">
              <w:t>&gt;</w:t>
            </w:r>
            <w:r w:rsidR="008A7AE5" w:rsidRPr="00FA768C">
              <w:t xml:space="preserve"> </w:t>
            </w:r>
            <w:r w:rsidRPr="00FA768C">
              <w:rPr>
                <w:szCs w:val="24"/>
              </w:rPr>
              <w:t>55 °C</w:t>
            </w:r>
          </w:p>
          <w:p w14:paraId="7ACE6D7E" w14:textId="598B59D6" w:rsidR="00E17B52" w:rsidRPr="00D8305A" w:rsidRDefault="00E17B52" w:rsidP="00227038">
            <w:pPr>
              <w:tabs>
                <w:tab w:val="left" w:pos="567"/>
                <w:tab w:val="left" w:pos="1134"/>
                <w:tab w:val="left" w:pos="1586"/>
              </w:tabs>
              <w:spacing w:before="40" w:after="120" w:line="220" w:lineRule="exact"/>
              <w:ind w:right="113"/>
              <w:rPr>
                <w:szCs w:val="24"/>
              </w:rPr>
            </w:pPr>
            <w:r w:rsidRPr="00FA768C">
              <w:rPr>
                <w:szCs w:val="24"/>
              </w:rPr>
              <w:t>D</w:t>
            </w:r>
            <w:r w:rsidRPr="00FA768C">
              <w:rPr>
                <w:szCs w:val="24"/>
              </w:rPr>
              <w:tab/>
              <w:t>≥ 23 °C</w:t>
            </w:r>
          </w:p>
        </w:tc>
        <w:tc>
          <w:tcPr>
            <w:tcW w:w="1261" w:type="dxa"/>
            <w:tcBorders>
              <w:top w:val="single" w:sz="4" w:space="0" w:color="auto"/>
            </w:tcBorders>
            <w:shd w:val="clear" w:color="auto" w:fill="auto"/>
          </w:tcPr>
          <w:p w14:paraId="5C4B6971"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26A015B7" w14:textId="77777777" w:rsidTr="0013375F">
        <w:trPr>
          <w:cantSplit/>
        </w:trPr>
        <w:tc>
          <w:tcPr>
            <w:tcW w:w="1275" w:type="dxa"/>
            <w:tcBorders>
              <w:top w:val="single" w:sz="4" w:space="0" w:color="auto"/>
              <w:bottom w:val="single" w:sz="4" w:space="0" w:color="auto"/>
            </w:tcBorders>
            <w:shd w:val="clear" w:color="auto" w:fill="auto"/>
          </w:tcPr>
          <w:p w14:paraId="5D0EC29E" w14:textId="77777777" w:rsidR="00E17B52" w:rsidRPr="00D8305A" w:rsidRDefault="00E17B52" w:rsidP="005A1E5A">
            <w:pPr>
              <w:suppressAutoHyphens w:val="0"/>
              <w:spacing w:before="40" w:after="120" w:line="220" w:lineRule="exact"/>
              <w:ind w:right="113"/>
              <w:rPr>
                <w:szCs w:val="24"/>
              </w:rPr>
            </w:pPr>
            <w:r w:rsidRPr="00D8305A">
              <w:rPr>
                <w:szCs w:val="24"/>
              </w:rPr>
              <w:t>110 02.0-02</w:t>
            </w:r>
          </w:p>
        </w:tc>
        <w:tc>
          <w:tcPr>
            <w:tcW w:w="5969" w:type="dxa"/>
            <w:tcBorders>
              <w:top w:val="single" w:sz="4" w:space="0" w:color="auto"/>
              <w:bottom w:val="single" w:sz="4" w:space="0" w:color="auto"/>
            </w:tcBorders>
            <w:shd w:val="clear" w:color="auto" w:fill="auto"/>
          </w:tcPr>
          <w:p w14:paraId="1A4D0CEE" w14:textId="77777777" w:rsidR="00E17B52" w:rsidRPr="00D8305A" w:rsidRDefault="00E17B52" w:rsidP="005A1E5A">
            <w:pPr>
              <w:suppressAutoHyphens w:val="0"/>
              <w:spacing w:before="40" w:after="120" w:line="220" w:lineRule="exact"/>
              <w:ind w:right="113"/>
              <w:rPr>
                <w:szCs w:val="24"/>
              </w:rPr>
            </w:pPr>
            <w:r w:rsidRPr="00D8305A">
              <w:rPr>
                <w:szCs w:val="24"/>
              </w:rPr>
              <w:t>8.1.5.3</w:t>
            </w:r>
          </w:p>
        </w:tc>
        <w:tc>
          <w:tcPr>
            <w:tcW w:w="1261" w:type="dxa"/>
            <w:tcBorders>
              <w:top w:val="single" w:sz="4" w:space="0" w:color="auto"/>
              <w:bottom w:val="single" w:sz="4" w:space="0" w:color="auto"/>
            </w:tcBorders>
            <w:shd w:val="clear" w:color="auto" w:fill="auto"/>
          </w:tcPr>
          <w:p w14:paraId="18F5BEA9" w14:textId="77777777" w:rsidR="00E17B52" w:rsidRPr="00D8305A" w:rsidRDefault="00E17B52" w:rsidP="0086196C">
            <w:pPr>
              <w:suppressAutoHyphens w:val="0"/>
              <w:spacing w:before="40" w:after="120" w:line="220" w:lineRule="exact"/>
              <w:ind w:right="113"/>
              <w:jc w:val="center"/>
              <w:rPr>
                <w:szCs w:val="24"/>
              </w:rPr>
            </w:pPr>
            <w:r w:rsidRPr="00D8305A">
              <w:rPr>
                <w:szCs w:val="24"/>
              </w:rPr>
              <w:t>B</w:t>
            </w:r>
          </w:p>
        </w:tc>
      </w:tr>
      <w:tr w:rsidR="00E17B52" w:rsidRPr="00D8305A" w14:paraId="78E7F0D0" w14:textId="77777777" w:rsidTr="0013375F">
        <w:trPr>
          <w:cantSplit/>
          <w:trHeight w:val="2850"/>
        </w:trPr>
        <w:tc>
          <w:tcPr>
            <w:tcW w:w="1275" w:type="dxa"/>
            <w:tcBorders>
              <w:top w:val="single" w:sz="4" w:space="0" w:color="auto"/>
            </w:tcBorders>
            <w:shd w:val="clear" w:color="auto" w:fill="auto"/>
          </w:tcPr>
          <w:p w14:paraId="666DC96C"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1CD51A10" w14:textId="77777777" w:rsidR="00E17B52" w:rsidRPr="00D8305A" w:rsidRDefault="00E17B52" w:rsidP="005A1E5A">
            <w:pPr>
              <w:suppressAutoHyphens w:val="0"/>
              <w:spacing w:before="40" w:after="120" w:line="220" w:lineRule="exact"/>
              <w:ind w:right="113"/>
              <w:rPr>
                <w:szCs w:val="24"/>
              </w:rPr>
            </w:pPr>
            <w:r w:rsidRPr="00D8305A">
              <w:rPr>
                <w:szCs w:val="24"/>
              </w:rPr>
              <w:t xml:space="preserve">A </w:t>
            </w:r>
            <w:proofErr w:type="spellStart"/>
            <w:r w:rsidRPr="00D8305A">
              <w:rPr>
                <w:szCs w:val="24"/>
              </w:rPr>
              <w:t>toximeter</w:t>
            </w:r>
            <w:proofErr w:type="spellEnd"/>
            <w:r w:rsidRPr="00D8305A">
              <w:rPr>
                <w:szCs w:val="24"/>
              </w:rPr>
              <w:t xml:space="preserve"> is required under Chapter 3.2, Table A. Must the </w:t>
            </w:r>
            <w:proofErr w:type="spellStart"/>
            <w:r w:rsidRPr="00D8305A">
              <w:rPr>
                <w:szCs w:val="24"/>
              </w:rPr>
              <w:t>toximeter</w:t>
            </w:r>
            <w:proofErr w:type="spellEnd"/>
            <w:r w:rsidRPr="00D8305A">
              <w:rPr>
                <w:szCs w:val="24"/>
              </w:rPr>
              <w:t xml:space="preserve"> also be on board pushed barges with no accommodation?</w:t>
            </w:r>
          </w:p>
          <w:p w14:paraId="3655ABE2"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Yes. There are no exceptions</w:t>
            </w:r>
          </w:p>
          <w:p w14:paraId="0FAFCF4D" w14:textId="520257E2" w:rsidR="00E17B52" w:rsidRPr="00D8305A" w:rsidRDefault="00E17B52" w:rsidP="00227038">
            <w:pPr>
              <w:suppressAutoHyphens w:val="0"/>
              <w:spacing w:before="40" w:after="120" w:line="220" w:lineRule="exact"/>
              <w:ind w:left="567" w:right="113" w:hanging="567"/>
              <w:rPr>
                <w:szCs w:val="24"/>
              </w:rPr>
            </w:pPr>
            <w:r w:rsidRPr="00D8305A">
              <w:rPr>
                <w:szCs w:val="24"/>
              </w:rPr>
              <w:t>B</w:t>
            </w:r>
            <w:r w:rsidRPr="00D8305A">
              <w:rPr>
                <w:szCs w:val="24"/>
              </w:rPr>
              <w:tab/>
              <w:t>No, it is enough if the pusher tug or the vessel propelling the side-by-side formation is equipped with such equipment</w:t>
            </w:r>
          </w:p>
          <w:p w14:paraId="66B07A69"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r>
            <w:proofErr w:type="gramStart"/>
            <w:r w:rsidRPr="00D8305A">
              <w:rPr>
                <w:szCs w:val="24"/>
              </w:rPr>
              <w:t>Yes, if</w:t>
            </w:r>
            <w:proofErr w:type="gramEnd"/>
            <w:r w:rsidRPr="00D8305A">
              <w:rPr>
                <w:szCs w:val="24"/>
              </w:rPr>
              <w:t xml:space="preserve"> the pusher tug has an engine room</w:t>
            </w:r>
          </w:p>
          <w:p w14:paraId="1B550C40" w14:textId="16BAF37C" w:rsidR="00E17B52" w:rsidRPr="00D8305A" w:rsidRDefault="00E17B52" w:rsidP="005A1E5A">
            <w:pPr>
              <w:spacing w:before="40" w:after="120" w:line="220" w:lineRule="exact"/>
              <w:ind w:left="567" w:right="113" w:hanging="567"/>
              <w:rPr>
                <w:szCs w:val="24"/>
              </w:rPr>
            </w:pPr>
            <w:r w:rsidRPr="00D8305A">
              <w:rPr>
                <w:szCs w:val="24"/>
              </w:rPr>
              <w:t>D</w:t>
            </w:r>
            <w:r w:rsidRPr="00D8305A">
              <w:rPr>
                <w:szCs w:val="24"/>
              </w:rPr>
              <w:tab/>
              <w:t>No, it is sufficient if the owner of the pusher tug designates a</w:t>
            </w:r>
            <w:ins w:id="53" w:author="Clare Jane LORD" w:date="2022-11-16T16:18:00Z">
              <w:r>
                <w:rPr>
                  <w:szCs w:val="24"/>
                </w:rPr>
                <w:t xml:space="preserve"> </w:t>
              </w:r>
            </w:ins>
            <w:r w:rsidRPr="00D8305A">
              <w:rPr>
                <w:szCs w:val="24"/>
              </w:rPr>
              <w:t>responsible person</w:t>
            </w:r>
            <w:ins w:id="54" w:author="Clare Jane LORD" w:date="2022-11-16T16:18:00Z">
              <w:r>
                <w:rPr>
                  <w:szCs w:val="24"/>
                </w:rPr>
                <w:t xml:space="preserve"> </w:t>
              </w:r>
            </w:ins>
            <w:ins w:id="55" w:author="Clare Jane LORD" w:date="2022-11-21T10:14:00Z">
              <w:r>
                <w:rPr>
                  <w:szCs w:val="24"/>
                </w:rPr>
                <w:t>on</w:t>
              </w:r>
            </w:ins>
            <w:ins w:id="56" w:author="Clare Jane LORD" w:date="2022-11-16T16:19:00Z">
              <w:r>
                <w:rPr>
                  <w:szCs w:val="24"/>
                </w:rPr>
                <w:t>shore</w:t>
              </w:r>
            </w:ins>
            <w:del w:id="57" w:author="Clare Jane LORD" w:date="2022-11-16T16:17:00Z">
              <w:r w:rsidRPr="00D8305A" w:rsidDel="005466BE">
                <w:rPr>
                  <w:szCs w:val="24"/>
                </w:rPr>
                <w:delText>,</w:delText>
              </w:r>
            </w:del>
            <w:r w:rsidRPr="00D8305A">
              <w:rPr>
                <w:szCs w:val="24"/>
              </w:rPr>
              <w:t xml:space="preserve"> </w:t>
            </w:r>
            <w:del w:id="58" w:author="Clare Jane LORD" w:date="2022-11-16T16:17:00Z">
              <w:r w:rsidRPr="00D8305A" w:rsidDel="005466BE">
                <w:rPr>
                  <w:szCs w:val="24"/>
                </w:rPr>
                <w:delText>that the person in question</w:delText>
              </w:r>
            </w:del>
            <w:ins w:id="59" w:author="Clare Jane LORD" w:date="2022-11-16T16:17:00Z">
              <w:r>
                <w:rPr>
                  <w:szCs w:val="24"/>
                </w:rPr>
                <w:t>who</w:t>
              </w:r>
            </w:ins>
            <w:r w:rsidRPr="00D8305A">
              <w:rPr>
                <w:szCs w:val="24"/>
              </w:rPr>
              <w:t xml:space="preserve"> has such equipment and </w:t>
            </w:r>
            <w:del w:id="60" w:author="Clare Jane LORD" w:date="2022-11-16T16:18:00Z">
              <w:r w:rsidRPr="00D8305A" w:rsidDel="00237FC3">
                <w:rPr>
                  <w:szCs w:val="24"/>
                </w:rPr>
                <w:delText>that he or she can be called</w:delText>
              </w:r>
            </w:del>
            <w:ins w:id="61" w:author="Clare Jane LORD" w:date="2022-11-16T16:18:00Z">
              <w:r>
                <w:rPr>
                  <w:szCs w:val="24"/>
                </w:rPr>
                <w:t>can board the vessel</w:t>
              </w:r>
            </w:ins>
            <w:r w:rsidRPr="00D8305A">
              <w:rPr>
                <w:szCs w:val="24"/>
              </w:rPr>
              <w:t xml:space="preserve"> quickly in case of need</w:t>
            </w:r>
          </w:p>
        </w:tc>
        <w:tc>
          <w:tcPr>
            <w:tcW w:w="1261" w:type="dxa"/>
            <w:tcBorders>
              <w:top w:val="single" w:sz="4" w:space="0" w:color="auto"/>
            </w:tcBorders>
            <w:shd w:val="clear" w:color="auto" w:fill="auto"/>
          </w:tcPr>
          <w:p w14:paraId="28C3C1A0"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CC49A7B" w14:textId="77777777" w:rsidTr="0013375F">
        <w:trPr>
          <w:cantSplit/>
        </w:trPr>
        <w:tc>
          <w:tcPr>
            <w:tcW w:w="1275" w:type="dxa"/>
            <w:tcBorders>
              <w:top w:val="single" w:sz="4" w:space="0" w:color="auto"/>
              <w:bottom w:val="single" w:sz="4" w:space="0" w:color="auto"/>
            </w:tcBorders>
            <w:shd w:val="clear" w:color="auto" w:fill="auto"/>
          </w:tcPr>
          <w:p w14:paraId="750E45A8" w14:textId="77777777" w:rsidR="00E17B52" w:rsidRPr="00D8305A" w:rsidRDefault="00E17B52" w:rsidP="005A1E5A">
            <w:pPr>
              <w:suppressAutoHyphens w:val="0"/>
              <w:spacing w:before="40" w:after="120" w:line="220" w:lineRule="exact"/>
              <w:ind w:right="113"/>
              <w:rPr>
                <w:szCs w:val="24"/>
              </w:rPr>
            </w:pPr>
            <w:r w:rsidRPr="00D8305A">
              <w:rPr>
                <w:szCs w:val="24"/>
              </w:rPr>
              <w:t>110 02.0-03</w:t>
            </w:r>
          </w:p>
        </w:tc>
        <w:tc>
          <w:tcPr>
            <w:tcW w:w="5969" w:type="dxa"/>
            <w:tcBorders>
              <w:top w:val="single" w:sz="4" w:space="0" w:color="auto"/>
              <w:bottom w:val="single" w:sz="4" w:space="0" w:color="auto"/>
            </w:tcBorders>
            <w:shd w:val="clear" w:color="auto" w:fill="auto"/>
          </w:tcPr>
          <w:p w14:paraId="3F934607" w14:textId="77777777" w:rsidR="00E17B52" w:rsidRPr="00D8305A" w:rsidRDefault="00E17B52" w:rsidP="005A1E5A">
            <w:pPr>
              <w:suppressAutoHyphens w:val="0"/>
              <w:spacing w:before="40" w:after="120" w:line="220" w:lineRule="exact"/>
              <w:ind w:right="113"/>
              <w:rPr>
                <w:szCs w:val="24"/>
              </w:rPr>
            </w:pPr>
            <w:r w:rsidRPr="00D8305A">
              <w:rPr>
                <w:szCs w:val="24"/>
              </w:rPr>
              <w:t>7.1.3.31, 7.2.3.31, 9.1.0.31, 9.2.0.31, 9.3.1.31, 9.3.2.31, 9.3.3.31</w:t>
            </w:r>
          </w:p>
        </w:tc>
        <w:tc>
          <w:tcPr>
            <w:tcW w:w="1261" w:type="dxa"/>
            <w:tcBorders>
              <w:top w:val="single" w:sz="4" w:space="0" w:color="auto"/>
              <w:bottom w:val="single" w:sz="4" w:space="0" w:color="auto"/>
            </w:tcBorders>
            <w:shd w:val="clear" w:color="auto" w:fill="auto"/>
          </w:tcPr>
          <w:p w14:paraId="0FF24819" w14:textId="77777777" w:rsidR="00E17B52" w:rsidRPr="00D8305A" w:rsidRDefault="00E17B52" w:rsidP="0086196C">
            <w:pPr>
              <w:suppressAutoHyphens w:val="0"/>
              <w:spacing w:before="40" w:after="120" w:line="220" w:lineRule="exact"/>
              <w:ind w:right="113"/>
              <w:jc w:val="center"/>
              <w:rPr>
                <w:szCs w:val="24"/>
              </w:rPr>
            </w:pPr>
            <w:r w:rsidRPr="00D8305A">
              <w:rPr>
                <w:szCs w:val="24"/>
              </w:rPr>
              <w:t>A</w:t>
            </w:r>
          </w:p>
        </w:tc>
      </w:tr>
      <w:tr w:rsidR="00E17B52" w:rsidRPr="00D8305A" w14:paraId="7FA065B5" w14:textId="77777777" w:rsidTr="0013375F">
        <w:trPr>
          <w:cantSplit/>
          <w:trHeight w:val="1970"/>
        </w:trPr>
        <w:tc>
          <w:tcPr>
            <w:tcW w:w="1275" w:type="dxa"/>
            <w:tcBorders>
              <w:top w:val="single" w:sz="4" w:space="0" w:color="auto"/>
            </w:tcBorders>
            <w:shd w:val="clear" w:color="auto" w:fill="auto"/>
          </w:tcPr>
          <w:p w14:paraId="7D6751BF"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7FB81042" w14:textId="77777777" w:rsidR="00E17B52" w:rsidRPr="00D8305A" w:rsidRDefault="00E17B52" w:rsidP="005A1E5A">
            <w:pPr>
              <w:suppressAutoHyphens w:val="0"/>
              <w:spacing w:before="40" w:after="120" w:line="220" w:lineRule="exact"/>
              <w:ind w:right="113"/>
              <w:rPr>
                <w:szCs w:val="24"/>
              </w:rPr>
            </w:pPr>
            <w:r w:rsidRPr="00D8305A">
              <w:rPr>
                <w:szCs w:val="24"/>
              </w:rPr>
              <w:t>Which</w:t>
            </w:r>
            <w:r>
              <w:rPr>
                <w:szCs w:val="24"/>
              </w:rPr>
              <w:t xml:space="preserve"> liquid</w:t>
            </w:r>
            <w:r w:rsidRPr="00D8305A">
              <w:rPr>
                <w:szCs w:val="24"/>
              </w:rPr>
              <w:t xml:space="preserve"> fuel</w:t>
            </w:r>
            <w:r>
              <w:rPr>
                <w:szCs w:val="24"/>
              </w:rPr>
              <w:t xml:space="preserve"> (other than LNG)</w:t>
            </w:r>
            <w:r w:rsidRPr="00D8305A">
              <w:rPr>
                <w:szCs w:val="24"/>
              </w:rPr>
              <w:t xml:space="preserve"> is prohibited for use </w:t>
            </w:r>
            <w:del w:id="62" w:author="Clare Jane LORD" w:date="2022-11-16T16:21:00Z">
              <w:r w:rsidRPr="00D8305A" w:rsidDel="00F4334C">
                <w:rPr>
                  <w:szCs w:val="24"/>
                </w:rPr>
                <w:delText xml:space="preserve">for internal combustion engines </w:delText>
              </w:r>
            </w:del>
            <w:r w:rsidRPr="00D8305A">
              <w:rPr>
                <w:szCs w:val="24"/>
              </w:rPr>
              <w:t>on board vessels carrying dangerous goods?</w:t>
            </w:r>
          </w:p>
          <w:p w14:paraId="5354A831"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 xml:space="preserve">Fuel having a flash point </w:t>
            </w:r>
            <w:r>
              <w:t>≤</w:t>
            </w:r>
            <w:r w:rsidRPr="00D8305A">
              <w:rPr>
                <w:szCs w:val="24"/>
              </w:rPr>
              <w:t xml:space="preserve"> 55 °C</w:t>
            </w:r>
          </w:p>
          <w:p w14:paraId="71C52F26" w14:textId="77777777" w:rsidR="00E17B52" w:rsidRPr="00D8305A" w:rsidRDefault="00E17B52" w:rsidP="005A1E5A">
            <w:pPr>
              <w:suppressAutoHyphens w:val="0"/>
              <w:spacing w:before="40" w:after="120" w:line="220" w:lineRule="exact"/>
              <w:ind w:right="113"/>
              <w:rPr>
                <w:szCs w:val="24"/>
              </w:rPr>
            </w:pPr>
            <w:r w:rsidRPr="00D8305A">
              <w:rPr>
                <w:szCs w:val="24"/>
              </w:rPr>
              <w:t>B</w:t>
            </w:r>
            <w:r w:rsidRPr="00D8305A">
              <w:rPr>
                <w:szCs w:val="24"/>
              </w:rPr>
              <w:tab/>
              <w:t xml:space="preserve">Fuel having a flash point </w:t>
            </w:r>
            <w:r>
              <w:t>≤</w:t>
            </w:r>
            <w:r w:rsidRPr="00D8305A">
              <w:rPr>
                <w:szCs w:val="24"/>
              </w:rPr>
              <w:t xml:space="preserve"> 65 °C</w:t>
            </w:r>
          </w:p>
          <w:p w14:paraId="34AEAC5B"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t xml:space="preserve">Fuel having a flash point </w:t>
            </w:r>
            <w:r>
              <w:t>≤</w:t>
            </w:r>
            <w:r w:rsidRPr="00D8305A">
              <w:rPr>
                <w:szCs w:val="24"/>
              </w:rPr>
              <w:t xml:space="preserve"> 75 °C</w:t>
            </w:r>
          </w:p>
          <w:p w14:paraId="2C16FA19" w14:textId="77777777" w:rsidR="00E17B52" w:rsidRPr="00D8305A" w:rsidRDefault="00E17B52" w:rsidP="005A1E5A">
            <w:pPr>
              <w:spacing w:before="40" w:after="120" w:line="220" w:lineRule="exact"/>
              <w:ind w:right="113"/>
              <w:rPr>
                <w:szCs w:val="24"/>
              </w:rPr>
            </w:pPr>
            <w:r w:rsidRPr="00D8305A">
              <w:rPr>
                <w:szCs w:val="24"/>
              </w:rPr>
              <w:t>D</w:t>
            </w:r>
            <w:r w:rsidRPr="00D8305A">
              <w:rPr>
                <w:szCs w:val="24"/>
              </w:rPr>
              <w:tab/>
              <w:t xml:space="preserve">Fuel having a flash point </w:t>
            </w:r>
            <w:r>
              <w:t>≤</w:t>
            </w:r>
            <w:r w:rsidRPr="00D8305A">
              <w:rPr>
                <w:szCs w:val="24"/>
              </w:rPr>
              <w:t xml:space="preserve"> 100 °C</w:t>
            </w:r>
          </w:p>
        </w:tc>
        <w:tc>
          <w:tcPr>
            <w:tcW w:w="1261" w:type="dxa"/>
            <w:tcBorders>
              <w:top w:val="single" w:sz="4" w:space="0" w:color="auto"/>
            </w:tcBorders>
            <w:shd w:val="clear" w:color="auto" w:fill="auto"/>
          </w:tcPr>
          <w:p w14:paraId="08855F29"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D16392D" w14:textId="77777777" w:rsidTr="0013375F">
        <w:trPr>
          <w:cantSplit/>
        </w:trPr>
        <w:tc>
          <w:tcPr>
            <w:tcW w:w="1275" w:type="dxa"/>
            <w:tcBorders>
              <w:top w:val="single" w:sz="4" w:space="0" w:color="auto"/>
              <w:bottom w:val="single" w:sz="4" w:space="0" w:color="auto"/>
            </w:tcBorders>
            <w:shd w:val="clear" w:color="auto" w:fill="auto"/>
          </w:tcPr>
          <w:p w14:paraId="476ACB56" w14:textId="77777777" w:rsidR="00E17B52" w:rsidRPr="00D8305A" w:rsidRDefault="00E17B52" w:rsidP="005A1E5A">
            <w:pPr>
              <w:suppressAutoHyphens w:val="0"/>
              <w:spacing w:before="40" w:after="120" w:line="220" w:lineRule="exact"/>
              <w:ind w:right="113"/>
              <w:rPr>
                <w:szCs w:val="24"/>
              </w:rPr>
            </w:pPr>
            <w:r w:rsidRPr="00D8305A">
              <w:rPr>
                <w:szCs w:val="24"/>
              </w:rPr>
              <w:t>110 02.0-04</w:t>
            </w:r>
          </w:p>
        </w:tc>
        <w:tc>
          <w:tcPr>
            <w:tcW w:w="5969" w:type="dxa"/>
            <w:tcBorders>
              <w:top w:val="single" w:sz="4" w:space="0" w:color="auto"/>
              <w:bottom w:val="single" w:sz="4" w:space="0" w:color="auto"/>
            </w:tcBorders>
            <w:shd w:val="clear" w:color="auto" w:fill="auto"/>
          </w:tcPr>
          <w:p w14:paraId="67078260" w14:textId="77777777" w:rsidR="00E17B52" w:rsidRPr="00D8305A" w:rsidRDefault="00E17B52" w:rsidP="005A1E5A">
            <w:pPr>
              <w:suppressAutoHyphens w:val="0"/>
              <w:spacing w:before="40" w:after="120" w:line="220" w:lineRule="exact"/>
              <w:ind w:right="113"/>
              <w:rPr>
                <w:szCs w:val="24"/>
              </w:rPr>
            </w:pPr>
            <w:r w:rsidRPr="00D8305A">
              <w:rPr>
                <w:szCs w:val="24"/>
              </w:rPr>
              <w:t>9.1.0.31.2, 9.3.1.31.2, 9.3.2.31.2, 9.3.3.31.2</w:t>
            </w:r>
          </w:p>
        </w:tc>
        <w:tc>
          <w:tcPr>
            <w:tcW w:w="1261" w:type="dxa"/>
            <w:tcBorders>
              <w:top w:val="single" w:sz="4" w:space="0" w:color="auto"/>
              <w:bottom w:val="single" w:sz="4" w:space="0" w:color="auto"/>
            </w:tcBorders>
            <w:shd w:val="clear" w:color="auto" w:fill="auto"/>
          </w:tcPr>
          <w:p w14:paraId="26217870"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531001B4" w14:textId="77777777" w:rsidTr="00CF01AB">
        <w:trPr>
          <w:cantSplit/>
          <w:trHeight w:val="1970"/>
        </w:trPr>
        <w:tc>
          <w:tcPr>
            <w:tcW w:w="1275" w:type="dxa"/>
            <w:tcBorders>
              <w:top w:val="single" w:sz="4" w:space="0" w:color="auto"/>
              <w:bottom w:val="single" w:sz="4" w:space="0" w:color="auto"/>
            </w:tcBorders>
            <w:shd w:val="clear" w:color="auto" w:fill="auto"/>
          </w:tcPr>
          <w:p w14:paraId="089C610C"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243B9D6" w14:textId="77777777" w:rsidR="00E17B52" w:rsidRPr="00D8305A" w:rsidRDefault="00E17B52" w:rsidP="005A1E5A">
            <w:pPr>
              <w:suppressAutoHyphens w:val="0"/>
              <w:spacing w:before="40" w:after="120" w:line="220" w:lineRule="exact"/>
              <w:ind w:right="113"/>
              <w:rPr>
                <w:szCs w:val="24"/>
              </w:rPr>
            </w:pPr>
            <w:r w:rsidRPr="00D8305A">
              <w:rPr>
                <w:szCs w:val="24"/>
              </w:rPr>
              <w:t>What distance must there be from the protected area or the cargo are</w:t>
            </w:r>
            <w:r>
              <w:rPr>
                <w:szCs w:val="24"/>
              </w:rPr>
              <w:t>a</w:t>
            </w:r>
            <w:r w:rsidRPr="00D8305A">
              <w:rPr>
                <w:szCs w:val="24"/>
              </w:rPr>
              <w:t xml:space="preserve"> to the air intakes of the internal combustion engines?</w:t>
            </w:r>
          </w:p>
          <w:p w14:paraId="2B3D3497"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At least 3.00 m</w:t>
            </w:r>
          </w:p>
          <w:p w14:paraId="6617436B" w14:textId="77777777" w:rsidR="00E17B52" w:rsidRPr="00D8305A" w:rsidRDefault="00E17B52" w:rsidP="005A1E5A">
            <w:pPr>
              <w:suppressAutoHyphens w:val="0"/>
              <w:spacing w:before="40" w:after="120" w:line="220" w:lineRule="exact"/>
              <w:ind w:right="113"/>
              <w:rPr>
                <w:szCs w:val="24"/>
              </w:rPr>
            </w:pPr>
            <w:r w:rsidRPr="00D8305A">
              <w:rPr>
                <w:szCs w:val="24"/>
              </w:rPr>
              <w:t>B</w:t>
            </w:r>
            <w:r w:rsidRPr="00D8305A">
              <w:rPr>
                <w:szCs w:val="24"/>
              </w:rPr>
              <w:tab/>
              <w:t xml:space="preserve">They must </w:t>
            </w:r>
            <w:proofErr w:type="gramStart"/>
            <w:r w:rsidRPr="00D8305A">
              <w:rPr>
                <w:szCs w:val="24"/>
              </w:rPr>
              <w:t>be located in</w:t>
            </w:r>
            <w:proofErr w:type="gramEnd"/>
            <w:r w:rsidRPr="00D8305A">
              <w:rPr>
                <w:szCs w:val="24"/>
              </w:rPr>
              <w:t xml:space="preserve"> the protected area</w:t>
            </w:r>
          </w:p>
          <w:p w14:paraId="2582536A"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t>At least 2.50 m</w:t>
            </w:r>
          </w:p>
          <w:p w14:paraId="13C6C06F" w14:textId="77777777" w:rsidR="00E17B52" w:rsidRPr="00D8305A" w:rsidRDefault="00E17B52" w:rsidP="005A1E5A">
            <w:pPr>
              <w:spacing w:before="40" w:after="120" w:line="220" w:lineRule="exact"/>
              <w:ind w:right="113"/>
              <w:rPr>
                <w:szCs w:val="24"/>
              </w:rPr>
            </w:pPr>
            <w:r w:rsidRPr="00D8305A">
              <w:rPr>
                <w:szCs w:val="24"/>
              </w:rPr>
              <w:t>D</w:t>
            </w:r>
            <w:r w:rsidRPr="00D8305A">
              <w:rPr>
                <w:szCs w:val="24"/>
              </w:rPr>
              <w:tab/>
              <w:t>At least 2.00 m</w:t>
            </w:r>
          </w:p>
        </w:tc>
        <w:tc>
          <w:tcPr>
            <w:tcW w:w="1261" w:type="dxa"/>
            <w:tcBorders>
              <w:top w:val="single" w:sz="4" w:space="0" w:color="auto"/>
              <w:bottom w:val="single" w:sz="4" w:space="0" w:color="auto"/>
            </w:tcBorders>
            <w:shd w:val="clear" w:color="auto" w:fill="auto"/>
          </w:tcPr>
          <w:p w14:paraId="4AD11B45"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306EC3F6" w14:textId="77777777" w:rsidTr="00CF01AB">
        <w:trPr>
          <w:cantSplit/>
        </w:trPr>
        <w:tc>
          <w:tcPr>
            <w:tcW w:w="1275" w:type="dxa"/>
            <w:tcBorders>
              <w:top w:val="single" w:sz="4" w:space="0" w:color="auto"/>
              <w:bottom w:val="nil"/>
            </w:tcBorders>
            <w:shd w:val="clear" w:color="auto" w:fill="auto"/>
          </w:tcPr>
          <w:p w14:paraId="281E35DA" w14:textId="77777777" w:rsidR="00E17B52" w:rsidRPr="00D8305A" w:rsidRDefault="00E17B52" w:rsidP="005A1E5A">
            <w:pPr>
              <w:keepNext/>
              <w:keepLines/>
              <w:suppressAutoHyphens w:val="0"/>
              <w:spacing w:before="40" w:after="120" w:line="220" w:lineRule="exact"/>
              <w:ind w:right="113"/>
              <w:rPr>
                <w:szCs w:val="24"/>
              </w:rPr>
            </w:pPr>
            <w:r w:rsidRPr="00D8305A">
              <w:rPr>
                <w:szCs w:val="24"/>
              </w:rPr>
              <w:t>110 02.0-0</w:t>
            </w:r>
            <w:r>
              <w:rPr>
                <w:szCs w:val="24"/>
              </w:rPr>
              <w:t>5</w:t>
            </w:r>
          </w:p>
        </w:tc>
        <w:tc>
          <w:tcPr>
            <w:tcW w:w="5969" w:type="dxa"/>
            <w:tcBorders>
              <w:top w:val="single" w:sz="4" w:space="0" w:color="auto"/>
              <w:bottom w:val="nil"/>
            </w:tcBorders>
            <w:shd w:val="clear" w:color="auto" w:fill="auto"/>
          </w:tcPr>
          <w:p w14:paraId="2A04AF68" w14:textId="77777777" w:rsidR="00E17B52" w:rsidRPr="00D8305A" w:rsidRDefault="00E17B52" w:rsidP="005A1E5A">
            <w:pPr>
              <w:keepNext/>
              <w:keepLines/>
              <w:suppressAutoHyphens w:val="0"/>
              <w:spacing w:before="40" w:after="120" w:line="220" w:lineRule="exact"/>
              <w:ind w:right="113"/>
              <w:rPr>
                <w:szCs w:val="24"/>
              </w:rPr>
            </w:pPr>
            <w:r w:rsidRPr="00D8305A">
              <w:rPr>
                <w:szCs w:val="24"/>
              </w:rPr>
              <w:t>provisionally deleted 26.9.2016</w:t>
            </w:r>
          </w:p>
        </w:tc>
        <w:tc>
          <w:tcPr>
            <w:tcW w:w="1261" w:type="dxa"/>
            <w:tcBorders>
              <w:top w:val="single" w:sz="4" w:space="0" w:color="auto"/>
              <w:bottom w:val="nil"/>
            </w:tcBorders>
            <w:shd w:val="clear" w:color="auto" w:fill="auto"/>
          </w:tcPr>
          <w:p w14:paraId="10CA0000"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C</w:t>
            </w:r>
          </w:p>
        </w:tc>
      </w:tr>
      <w:tr w:rsidR="00E17B52" w:rsidRPr="00D8305A" w14:paraId="0364007C" w14:textId="77777777" w:rsidTr="00D20268">
        <w:trPr>
          <w:cantSplit/>
        </w:trPr>
        <w:tc>
          <w:tcPr>
            <w:tcW w:w="1275" w:type="dxa"/>
            <w:tcBorders>
              <w:top w:val="single" w:sz="4" w:space="0" w:color="auto"/>
              <w:bottom w:val="nil"/>
            </w:tcBorders>
            <w:shd w:val="clear" w:color="auto" w:fill="auto"/>
          </w:tcPr>
          <w:p w14:paraId="2460848B"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25C9899C" w14:textId="77777777" w:rsidR="00E17B52" w:rsidRPr="00D8305A" w:rsidRDefault="00E17B52" w:rsidP="005A1E5A">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3FB0F998"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6580FAC" w14:textId="77777777" w:rsidTr="00D20268">
        <w:trPr>
          <w:cantSplit/>
        </w:trPr>
        <w:tc>
          <w:tcPr>
            <w:tcW w:w="1275" w:type="dxa"/>
            <w:tcBorders>
              <w:top w:val="nil"/>
              <w:bottom w:val="single" w:sz="4" w:space="0" w:color="auto"/>
            </w:tcBorders>
            <w:shd w:val="clear" w:color="auto" w:fill="auto"/>
          </w:tcPr>
          <w:p w14:paraId="2E73345E"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110 02.0-06</w:t>
            </w:r>
          </w:p>
        </w:tc>
        <w:tc>
          <w:tcPr>
            <w:tcW w:w="5969" w:type="dxa"/>
            <w:tcBorders>
              <w:top w:val="nil"/>
              <w:bottom w:val="single" w:sz="4" w:space="0" w:color="auto"/>
            </w:tcBorders>
            <w:shd w:val="clear" w:color="auto" w:fill="auto"/>
          </w:tcPr>
          <w:p w14:paraId="14ACD125"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34.2, 9.3.1.34.2, 9.3.2.34.2, 9.3.3.34.2</w:t>
            </w:r>
          </w:p>
        </w:tc>
        <w:tc>
          <w:tcPr>
            <w:tcW w:w="1261" w:type="dxa"/>
            <w:tcBorders>
              <w:top w:val="nil"/>
              <w:bottom w:val="single" w:sz="4" w:space="0" w:color="auto"/>
            </w:tcBorders>
            <w:shd w:val="clear" w:color="auto" w:fill="auto"/>
          </w:tcPr>
          <w:p w14:paraId="44E0277F"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C</w:t>
            </w:r>
          </w:p>
        </w:tc>
      </w:tr>
      <w:tr w:rsidR="00E17B52" w:rsidRPr="00D8305A" w14:paraId="6B921C86" w14:textId="77777777" w:rsidTr="00D20268">
        <w:trPr>
          <w:cantSplit/>
        </w:trPr>
        <w:tc>
          <w:tcPr>
            <w:tcW w:w="1275" w:type="dxa"/>
            <w:tcBorders>
              <w:top w:val="single" w:sz="4" w:space="0" w:color="auto"/>
              <w:bottom w:val="single" w:sz="4" w:space="0" w:color="auto"/>
            </w:tcBorders>
            <w:shd w:val="clear" w:color="auto" w:fill="auto"/>
          </w:tcPr>
          <w:p w14:paraId="5B5E1FD6"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4F8333A" w14:textId="77777777" w:rsidR="00E17B52" w:rsidRPr="00D8305A" w:rsidRDefault="00E17B52" w:rsidP="00952D19">
            <w:pPr>
              <w:suppressAutoHyphens w:val="0"/>
              <w:spacing w:before="40" w:after="120" w:line="220" w:lineRule="exact"/>
              <w:ind w:right="113"/>
              <w:rPr>
                <w:szCs w:val="24"/>
              </w:rPr>
            </w:pPr>
            <w:r w:rsidRPr="00D8305A">
              <w:rPr>
                <w:szCs w:val="24"/>
              </w:rPr>
              <w:t>Which of these devices must be in the exhaust pipes</w:t>
            </w:r>
            <w:r>
              <w:rPr>
                <w:szCs w:val="24"/>
              </w:rPr>
              <w:t xml:space="preserve"> of a vessel carrying dangerous goods</w:t>
            </w:r>
            <w:r w:rsidRPr="00D8305A">
              <w:rPr>
                <w:szCs w:val="24"/>
              </w:rPr>
              <w:t>?</w:t>
            </w:r>
          </w:p>
          <w:p w14:paraId="00D213C9"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r>
            <w:proofErr w:type="spellStart"/>
            <w:r w:rsidRPr="00D8305A">
              <w:rPr>
                <w:szCs w:val="24"/>
              </w:rPr>
              <w:t>A</w:t>
            </w:r>
            <w:proofErr w:type="spellEnd"/>
            <w:r w:rsidRPr="00D8305A">
              <w:rPr>
                <w:szCs w:val="24"/>
              </w:rPr>
              <w:t xml:space="preserve"> fire detector</w:t>
            </w:r>
          </w:p>
          <w:p w14:paraId="164DC616"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A non-return valve</w:t>
            </w:r>
          </w:p>
          <w:p w14:paraId="40B4F915"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A spark arrester</w:t>
            </w:r>
          </w:p>
          <w:p w14:paraId="79C47DB8"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A goose neck</w:t>
            </w:r>
          </w:p>
        </w:tc>
        <w:tc>
          <w:tcPr>
            <w:tcW w:w="1261" w:type="dxa"/>
            <w:tcBorders>
              <w:top w:val="single" w:sz="4" w:space="0" w:color="auto"/>
              <w:bottom w:val="single" w:sz="4" w:space="0" w:color="auto"/>
            </w:tcBorders>
            <w:shd w:val="clear" w:color="auto" w:fill="auto"/>
          </w:tcPr>
          <w:p w14:paraId="0217F156"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026922D2" w14:textId="77777777" w:rsidTr="0013375F">
        <w:trPr>
          <w:cantSplit/>
        </w:trPr>
        <w:tc>
          <w:tcPr>
            <w:tcW w:w="1275" w:type="dxa"/>
            <w:tcBorders>
              <w:top w:val="single" w:sz="4" w:space="0" w:color="auto"/>
              <w:bottom w:val="single" w:sz="4" w:space="0" w:color="auto"/>
            </w:tcBorders>
            <w:shd w:val="clear" w:color="auto" w:fill="auto"/>
          </w:tcPr>
          <w:p w14:paraId="5F5D27EE" w14:textId="77777777" w:rsidR="00E17B52" w:rsidRPr="00D8305A" w:rsidRDefault="00E17B52" w:rsidP="00952D19">
            <w:pPr>
              <w:suppressAutoHyphens w:val="0"/>
              <w:spacing w:before="40" w:after="120" w:line="220" w:lineRule="exact"/>
              <w:ind w:right="113"/>
              <w:rPr>
                <w:szCs w:val="24"/>
              </w:rPr>
            </w:pPr>
            <w:r w:rsidRPr="00D8305A">
              <w:rPr>
                <w:szCs w:val="24"/>
              </w:rPr>
              <w:t>110 02.0-07</w:t>
            </w:r>
          </w:p>
        </w:tc>
        <w:tc>
          <w:tcPr>
            <w:tcW w:w="5969" w:type="dxa"/>
            <w:tcBorders>
              <w:top w:val="single" w:sz="4" w:space="0" w:color="auto"/>
              <w:bottom w:val="single" w:sz="4" w:space="0" w:color="auto"/>
            </w:tcBorders>
            <w:shd w:val="clear" w:color="auto" w:fill="auto"/>
          </w:tcPr>
          <w:p w14:paraId="13D1D1EB" w14:textId="77777777" w:rsidR="00E17B52" w:rsidRPr="00D8305A" w:rsidRDefault="00E17B52" w:rsidP="00952D19">
            <w:pPr>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736EF2E5" w14:textId="77777777" w:rsidR="00E17B52" w:rsidRPr="00D8305A" w:rsidRDefault="00E17B52" w:rsidP="0086196C">
            <w:pPr>
              <w:suppressAutoHyphens w:val="0"/>
              <w:spacing w:before="40" w:after="120" w:line="220" w:lineRule="exact"/>
              <w:ind w:right="113"/>
              <w:jc w:val="center"/>
              <w:rPr>
                <w:szCs w:val="24"/>
              </w:rPr>
            </w:pPr>
            <w:r w:rsidRPr="00D8305A">
              <w:rPr>
                <w:szCs w:val="24"/>
              </w:rPr>
              <w:t>A</w:t>
            </w:r>
          </w:p>
        </w:tc>
      </w:tr>
      <w:tr w:rsidR="00E17B52" w:rsidRPr="00D8305A" w14:paraId="076B22AA" w14:textId="77777777" w:rsidTr="0013375F">
        <w:trPr>
          <w:cantSplit/>
        </w:trPr>
        <w:tc>
          <w:tcPr>
            <w:tcW w:w="1275" w:type="dxa"/>
            <w:tcBorders>
              <w:top w:val="single" w:sz="4" w:space="0" w:color="auto"/>
              <w:bottom w:val="single" w:sz="4" w:space="0" w:color="auto"/>
            </w:tcBorders>
            <w:shd w:val="clear" w:color="auto" w:fill="auto"/>
          </w:tcPr>
          <w:p w14:paraId="16698DDC"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6A73F3E8" w14:textId="77777777" w:rsidR="00E17B52" w:rsidRPr="00D8305A" w:rsidRDefault="00E17B52" w:rsidP="00952D19">
            <w:pPr>
              <w:suppressAutoHyphens w:val="0"/>
              <w:spacing w:before="40" w:after="120" w:line="220" w:lineRule="exact"/>
              <w:ind w:right="113"/>
              <w:rPr>
                <w:szCs w:val="24"/>
              </w:rPr>
            </w:pPr>
            <w:r w:rsidRPr="00D8305A">
              <w:rPr>
                <w:szCs w:val="24"/>
              </w:rPr>
              <w:t>What is the minimum distance from the exhaust pipes to the protected area or the cargo area?</w:t>
            </w:r>
          </w:p>
          <w:p w14:paraId="7D610AF5"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2.00 m</w:t>
            </w:r>
          </w:p>
          <w:p w14:paraId="0EEE46A1"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3.00 m</w:t>
            </w:r>
          </w:p>
          <w:p w14:paraId="66183812"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4.00 m</w:t>
            </w:r>
          </w:p>
          <w:p w14:paraId="4A2C0379"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5.00 m</w:t>
            </w:r>
          </w:p>
        </w:tc>
        <w:tc>
          <w:tcPr>
            <w:tcW w:w="1261" w:type="dxa"/>
            <w:tcBorders>
              <w:top w:val="single" w:sz="4" w:space="0" w:color="auto"/>
              <w:bottom w:val="single" w:sz="4" w:space="0" w:color="auto"/>
            </w:tcBorders>
            <w:shd w:val="clear" w:color="auto" w:fill="auto"/>
          </w:tcPr>
          <w:p w14:paraId="158E193E"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0CB3A5D2" w14:textId="77777777" w:rsidTr="0013375F">
        <w:trPr>
          <w:cantSplit/>
        </w:trPr>
        <w:tc>
          <w:tcPr>
            <w:tcW w:w="1275" w:type="dxa"/>
            <w:tcBorders>
              <w:top w:val="single" w:sz="4" w:space="0" w:color="auto"/>
              <w:bottom w:val="single" w:sz="4" w:space="0" w:color="auto"/>
            </w:tcBorders>
            <w:shd w:val="clear" w:color="auto" w:fill="auto"/>
          </w:tcPr>
          <w:p w14:paraId="341D7DA5" w14:textId="77777777" w:rsidR="00E17B52" w:rsidRPr="00D8305A" w:rsidRDefault="00E17B52" w:rsidP="00952D19">
            <w:pPr>
              <w:suppressAutoHyphens w:val="0"/>
              <w:spacing w:before="40" w:after="120" w:line="220" w:lineRule="exact"/>
              <w:ind w:right="113"/>
              <w:rPr>
                <w:szCs w:val="24"/>
              </w:rPr>
            </w:pPr>
            <w:r w:rsidRPr="00D8305A">
              <w:rPr>
                <w:szCs w:val="24"/>
              </w:rPr>
              <w:t>110 02.0-08</w:t>
            </w:r>
          </w:p>
        </w:tc>
        <w:tc>
          <w:tcPr>
            <w:tcW w:w="5969" w:type="dxa"/>
            <w:tcBorders>
              <w:top w:val="single" w:sz="4" w:space="0" w:color="auto"/>
              <w:bottom w:val="single" w:sz="4" w:space="0" w:color="auto"/>
            </w:tcBorders>
            <w:shd w:val="clear" w:color="auto" w:fill="auto"/>
          </w:tcPr>
          <w:p w14:paraId="6A69EB05" w14:textId="77777777" w:rsidR="00E17B52" w:rsidRPr="00D8305A" w:rsidRDefault="00E17B52" w:rsidP="00952D19">
            <w:pPr>
              <w:suppressAutoHyphens w:val="0"/>
              <w:spacing w:before="40" w:after="120" w:line="220" w:lineRule="exact"/>
              <w:ind w:right="113"/>
              <w:rPr>
                <w:szCs w:val="24"/>
              </w:rPr>
            </w:pPr>
            <w:r w:rsidRPr="00D8305A">
              <w:t>9.1.0.41.2, 9.3.1.41.2, 9.3.2.41.2, 9.3.3.41.2</w:t>
            </w:r>
          </w:p>
        </w:tc>
        <w:tc>
          <w:tcPr>
            <w:tcW w:w="1261" w:type="dxa"/>
            <w:tcBorders>
              <w:top w:val="single" w:sz="4" w:space="0" w:color="auto"/>
              <w:bottom w:val="single" w:sz="4" w:space="0" w:color="auto"/>
            </w:tcBorders>
            <w:shd w:val="clear" w:color="auto" w:fill="auto"/>
          </w:tcPr>
          <w:p w14:paraId="7C6A14FA"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4F8AD44D" w14:textId="77777777" w:rsidTr="00126E9F">
        <w:trPr>
          <w:cantSplit/>
        </w:trPr>
        <w:tc>
          <w:tcPr>
            <w:tcW w:w="1275" w:type="dxa"/>
            <w:tcBorders>
              <w:top w:val="single" w:sz="4" w:space="0" w:color="auto"/>
              <w:bottom w:val="single" w:sz="4" w:space="0" w:color="auto"/>
            </w:tcBorders>
            <w:shd w:val="clear" w:color="auto" w:fill="auto"/>
          </w:tcPr>
          <w:p w14:paraId="62ED2B73"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3FA8C387" w14:textId="77777777" w:rsidR="00E17B52" w:rsidRPr="00D8305A" w:rsidRDefault="00E17B52" w:rsidP="00952D19">
            <w:pPr>
              <w:suppressAutoHyphens w:val="0"/>
              <w:spacing w:before="40" w:after="120" w:line="220" w:lineRule="exact"/>
              <w:ind w:right="113"/>
              <w:rPr>
                <w:szCs w:val="24"/>
              </w:rPr>
            </w:pPr>
            <w:r w:rsidRPr="00D8305A">
              <w:rPr>
                <w:szCs w:val="24"/>
              </w:rPr>
              <w:t xml:space="preserve">What </w:t>
            </w:r>
            <w:r>
              <w:rPr>
                <w:szCs w:val="24"/>
              </w:rPr>
              <w:t xml:space="preserve">liquid </w:t>
            </w:r>
            <w:r w:rsidRPr="00D8305A">
              <w:rPr>
                <w:szCs w:val="24"/>
              </w:rPr>
              <w:t>fuel is authorized</w:t>
            </w:r>
            <w:r>
              <w:rPr>
                <w:szCs w:val="24"/>
              </w:rPr>
              <w:t xml:space="preserve"> for use in a boiler in the engine room</w:t>
            </w:r>
            <w:r w:rsidRPr="00D8305A">
              <w:rPr>
                <w:szCs w:val="24"/>
              </w:rPr>
              <w:t>?</w:t>
            </w:r>
          </w:p>
          <w:p w14:paraId="4861E956"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Fuel with a flash point = 50 °C</w:t>
            </w:r>
          </w:p>
          <w:p w14:paraId="6F41532B"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Fuel with a flash point &lt; 5 °C</w:t>
            </w:r>
          </w:p>
          <w:p w14:paraId="38208B0A"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 xml:space="preserve">Fuel with a flash point </w:t>
            </w:r>
            <w:r>
              <w:t>≤</w:t>
            </w:r>
            <w:r w:rsidRPr="00D8305A">
              <w:rPr>
                <w:szCs w:val="24"/>
              </w:rPr>
              <w:t xml:space="preserve"> 55 °C</w:t>
            </w:r>
          </w:p>
          <w:p w14:paraId="5382C032"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 xml:space="preserve">Fuel with a flash point </w:t>
            </w:r>
            <w:r w:rsidRPr="006C089A">
              <w:t>&gt;</w:t>
            </w:r>
            <w:r w:rsidRPr="00D8305A">
              <w:rPr>
                <w:szCs w:val="24"/>
              </w:rPr>
              <w:t xml:space="preserve"> 55 °C</w:t>
            </w:r>
          </w:p>
        </w:tc>
        <w:tc>
          <w:tcPr>
            <w:tcW w:w="1261" w:type="dxa"/>
            <w:tcBorders>
              <w:top w:val="single" w:sz="4" w:space="0" w:color="auto"/>
              <w:bottom w:val="single" w:sz="4" w:space="0" w:color="auto"/>
            </w:tcBorders>
            <w:shd w:val="clear" w:color="auto" w:fill="auto"/>
          </w:tcPr>
          <w:p w14:paraId="5A141587"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40164A05" w14:textId="77777777" w:rsidTr="0013375F">
        <w:trPr>
          <w:cantSplit/>
        </w:trPr>
        <w:tc>
          <w:tcPr>
            <w:tcW w:w="1275" w:type="dxa"/>
            <w:tcBorders>
              <w:top w:val="single" w:sz="4" w:space="0" w:color="auto"/>
              <w:bottom w:val="single" w:sz="4" w:space="0" w:color="auto"/>
            </w:tcBorders>
            <w:shd w:val="clear" w:color="auto" w:fill="auto"/>
          </w:tcPr>
          <w:p w14:paraId="1BFF7C45"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110 02.0-09</w:t>
            </w:r>
          </w:p>
        </w:tc>
        <w:tc>
          <w:tcPr>
            <w:tcW w:w="5969" w:type="dxa"/>
            <w:tcBorders>
              <w:top w:val="single" w:sz="4" w:space="0" w:color="auto"/>
              <w:bottom w:val="single" w:sz="4" w:space="0" w:color="auto"/>
            </w:tcBorders>
            <w:shd w:val="clear" w:color="auto" w:fill="auto"/>
          </w:tcPr>
          <w:p w14:paraId="334F24EE"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7E488B55"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A</w:t>
            </w:r>
          </w:p>
        </w:tc>
      </w:tr>
      <w:tr w:rsidR="00E17B52" w:rsidRPr="00D8305A" w14:paraId="7234C051" w14:textId="77777777" w:rsidTr="00185801">
        <w:trPr>
          <w:cantSplit/>
        </w:trPr>
        <w:tc>
          <w:tcPr>
            <w:tcW w:w="1275" w:type="dxa"/>
            <w:tcBorders>
              <w:top w:val="single" w:sz="4" w:space="0" w:color="auto"/>
              <w:bottom w:val="single" w:sz="4" w:space="0" w:color="auto"/>
            </w:tcBorders>
            <w:shd w:val="clear" w:color="auto" w:fill="auto"/>
          </w:tcPr>
          <w:p w14:paraId="32226B52"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6D7C09E5" w14:textId="77777777" w:rsidR="00E17B52" w:rsidRPr="00D8305A" w:rsidRDefault="00E17B52" w:rsidP="00952D19">
            <w:pPr>
              <w:suppressAutoHyphens w:val="0"/>
              <w:spacing w:before="40" w:after="120" w:line="220" w:lineRule="exact"/>
              <w:ind w:right="113"/>
              <w:rPr>
                <w:szCs w:val="24"/>
              </w:rPr>
            </w:pPr>
            <w:r w:rsidRPr="00D8305A">
              <w:rPr>
                <w:szCs w:val="24"/>
              </w:rPr>
              <w:t>What is the minimum distance that there must be between the internal combustion engine exhaust pipes and the tank openings and cargo area?</w:t>
            </w:r>
          </w:p>
          <w:p w14:paraId="4A947F9D"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2.00 m</w:t>
            </w:r>
          </w:p>
          <w:p w14:paraId="3DF099C1"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2.50 m</w:t>
            </w:r>
          </w:p>
          <w:p w14:paraId="52475448"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3.00 m</w:t>
            </w:r>
          </w:p>
          <w:p w14:paraId="15793FD3"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1.00 m</w:t>
            </w:r>
          </w:p>
        </w:tc>
        <w:tc>
          <w:tcPr>
            <w:tcW w:w="1261" w:type="dxa"/>
            <w:tcBorders>
              <w:top w:val="single" w:sz="4" w:space="0" w:color="auto"/>
              <w:bottom w:val="single" w:sz="4" w:space="0" w:color="auto"/>
            </w:tcBorders>
            <w:shd w:val="clear" w:color="auto" w:fill="auto"/>
          </w:tcPr>
          <w:p w14:paraId="67924A2E"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70F884EA" w14:textId="77777777" w:rsidTr="00185801">
        <w:trPr>
          <w:cantSplit/>
        </w:trPr>
        <w:tc>
          <w:tcPr>
            <w:tcW w:w="1275" w:type="dxa"/>
            <w:tcBorders>
              <w:top w:val="single" w:sz="4" w:space="0" w:color="auto"/>
              <w:bottom w:val="single" w:sz="4" w:space="0" w:color="auto"/>
            </w:tcBorders>
            <w:shd w:val="clear" w:color="auto" w:fill="auto"/>
          </w:tcPr>
          <w:p w14:paraId="6CC2DC0F" w14:textId="77777777" w:rsidR="00E17B52" w:rsidRPr="00D8305A" w:rsidRDefault="00E17B52" w:rsidP="00952D19">
            <w:pPr>
              <w:suppressAutoHyphens w:val="0"/>
              <w:spacing w:before="40" w:after="120" w:line="220" w:lineRule="exact"/>
              <w:ind w:right="113"/>
              <w:rPr>
                <w:szCs w:val="24"/>
              </w:rPr>
            </w:pPr>
            <w:r w:rsidRPr="00D8305A">
              <w:rPr>
                <w:szCs w:val="24"/>
              </w:rPr>
              <w:t>110 02.0-10</w:t>
            </w:r>
          </w:p>
        </w:tc>
        <w:tc>
          <w:tcPr>
            <w:tcW w:w="5969" w:type="dxa"/>
            <w:tcBorders>
              <w:top w:val="single" w:sz="4" w:space="0" w:color="auto"/>
              <w:bottom w:val="single" w:sz="4" w:space="0" w:color="auto"/>
            </w:tcBorders>
            <w:shd w:val="clear" w:color="auto" w:fill="auto"/>
          </w:tcPr>
          <w:p w14:paraId="0A811660" w14:textId="77777777" w:rsidR="00E17B52" w:rsidRPr="00D8305A" w:rsidRDefault="00E17B52" w:rsidP="00952D19">
            <w:pPr>
              <w:suppressAutoHyphens w:val="0"/>
              <w:spacing w:before="40" w:after="120" w:line="220" w:lineRule="exact"/>
              <w:ind w:right="113"/>
              <w:rPr>
                <w:szCs w:val="24"/>
              </w:rPr>
            </w:pPr>
            <w:r w:rsidRPr="00D8305A">
              <w:rPr>
                <w:szCs w:val="24"/>
              </w:rPr>
              <w:t>9.1.0.32.1, 9.3.1.32.1, 9.3.2.32.1, 9.3.3.32.1</w:t>
            </w:r>
          </w:p>
        </w:tc>
        <w:tc>
          <w:tcPr>
            <w:tcW w:w="1261" w:type="dxa"/>
            <w:tcBorders>
              <w:top w:val="single" w:sz="4" w:space="0" w:color="auto"/>
              <w:bottom w:val="single" w:sz="4" w:space="0" w:color="auto"/>
            </w:tcBorders>
            <w:shd w:val="clear" w:color="auto" w:fill="auto"/>
          </w:tcPr>
          <w:p w14:paraId="15441C25" w14:textId="77777777" w:rsidR="00E17B52" w:rsidRPr="00D8305A" w:rsidRDefault="00E17B52" w:rsidP="0086196C">
            <w:pPr>
              <w:suppressAutoHyphens w:val="0"/>
              <w:spacing w:before="40" w:after="120" w:line="220" w:lineRule="exact"/>
              <w:ind w:right="113"/>
              <w:jc w:val="center"/>
              <w:rPr>
                <w:szCs w:val="24"/>
              </w:rPr>
            </w:pPr>
            <w:r w:rsidRPr="00D8305A">
              <w:rPr>
                <w:szCs w:val="24"/>
              </w:rPr>
              <w:t>B</w:t>
            </w:r>
          </w:p>
        </w:tc>
      </w:tr>
      <w:tr w:rsidR="00E17B52" w:rsidRPr="00D8305A" w14:paraId="362F8638" w14:textId="77777777" w:rsidTr="007A478A">
        <w:trPr>
          <w:cantSplit/>
          <w:trHeight w:val="1970"/>
        </w:trPr>
        <w:tc>
          <w:tcPr>
            <w:tcW w:w="1275" w:type="dxa"/>
            <w:tcBorders>
              <w:top w:val="single" w:sz="4" w:space="0" w:color="auto"/>
              <w:bottom w:val="single" w:sz="4" w:space="0" w:color="auto"/>
            </w:tcBorders>
            <w:shd w:val="clear" w:color="auto" w:fill="auto"/>
          </w:tcPr>
          <w:p w14:paraId="090FFE2C"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5968685" w14:textId="77777777" w:rsidR="00E17B52" w:rsidRPr="00D8305A" w:rsidRDefault="00E17B52" w:rsidP="00952D19">
            <w:pPr>
              <w:suppressAutoHyphens w:val="0"/>
              <w:spacing w:before="40" w:after="120" w:line="220" w:lineRule="exact"/>
              <w:ind w:right="113"/>
              <w:rPr>
                <w:szCs w:val="24"/>
              </w:rPr>
            </w:pPr>
            <w:r w:rsidRPr="00D8305A">
              <w:rPr>
                <w:szCs w:val="24"/>
              </w:rPr>
              <w:t xml:space="preserve">What is the minimum depth of the double bottom of a hold </w:t>
            </w:r>
            <w:proofErr w:type="gramStart"/>
            <w:r w:rsidRPr="00D8305A">
              <w:rPr>
                <w:szCs w:val="24"/>
              </w:rPr>
              <w:t>area</w:t>
            </w:r>
            <w:proofErr w:type="gramEnd"/>
            <w:r w:rsidRPr="00D8305A">
              <w:rPr>
                <w:szCs w:val="24"/>
              </w:rPr>
              <w:t xml:space="preserve"> or a hold space fitted out as a fuel tank?</w:t>
            </w:r>
          </w:p>
          <w:p w14:paraId="3AB3806C"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0.80 m</w:t>
            </w:r>
          </w:p>
          <w:p w14:paraId="13527C7D"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0.60 m</w:t>
            </w:r>
          </w:p>
          <w:p w14:paraId="5E7E854D"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1.00 m</w:t>
            </w:r>
          </w:p>
          <w:p w14:paraId="36CCB629"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0.50 m</w:t>
            </w:r>
          </w:p>
        </w:tc>
        <w:tc>
          <w:tcPr>
            <w:tcW w:w="1261" w:type="dxa"/>
            <w:tcBorders>
              <w:top w:val="single" w:sz="4" w:space="0" w:color="auto"/>
              <w:bottom w:val="single" w:sz="4" w:space="0" w:color="auto"/>
            </w:tcBorders>
            <w:shd w:val="clear" w:color="auto" w:fill="auto"/>
          </w:tcPr>
          <w:p w14:paraId="66751EE8"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303F3357" w14:textId="77777777" w:rsidTr="007A478A">
        <w:trPr>
          <w:cantSplit/>
        </w:trPr>
        <w:tc>
          <w:tcPr>
            <w:tcW w:w="1275" w:type="dxa"/>
            <w:tcBorders>
              <w:top w:val="single" w:sz="4" w:space="0" w:color="auto"/>
              <w:bottom w:val="nil"/>
            </w:tcBorders>
            <w:shd w:val="clear" w:color="auto" w:fill="auto"/>
          </w:tcPr>
          <w:p w14:paraId="583CE750"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3382C127" w14:textId="77777777" w:rsidR="00E17B52" w:rsidRPr="00D8305A" w:rsidRDefault="00E17B52" w:rsidP="00952D19">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3A38CDE2"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73572642" w14:textId="77777777" w:rsidTr="007A478A">
        <w:trPr>
          <w:cantSplit/>
        </w:trPr>
        <w:tc>
          <w:tcPr>
            <w:tcW w:w="1275" w:type="dxa"/>
            <w:tcBorders>
              <w:top w:val="nil"/>
              <w:bottom w:val="single" w:sz="4" w:space="0" w:color="auto"/>
            </w:tcBorders>
            <w:shd w:val="clear" w:color="auto" w:fill="auto"/>
          </w:tcPr>
          <w:p w14:paraId="03A15B17"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110 02.0-11</w:t>
            </w:r>
          </w:p>
        </w:tc>
        <w:tc>
          <w:tcPr>
            <w:tcW w:w="5969" w:type="dxa"/>
            <w:tcBorders>
              <w:top w:val="nil"/>
              <w:bottom w:val="single" w:sz="4" w:space="0" w:color="auto"/>
            </w:tcBorders>
            <w:shd w:val="clear" w:color="auto" w:fill="auto"/>
          </w:tcPr>
          <w:p w14:paraId="60302399"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88, 9.2.0.88, 9.3.1.8, 9.3.2.8, 9.3.3.8</w:t>
            </w:r>
          </w:p>
        </w:tc>
        <w:tc>
          <w:tcPr>
            <w:tcW w:w="1261" w:type="dxa"/>
            <w:tcBorders>
              <w:top w:val="nil"/>
              <w:bottom w:val="single" w:sz="4" w:space="0" w:color="auto"/>
            </w:tcBorders>
            <w:shd w:val="clear" w:color="auto" w:fill="auto"/>
          </w:tcPr>
          <w:p w14:paraId="31D27ECC"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B</w:t>
            </w:r>
          </w:p>
        </w:tc>
      </w:tr>
      <w:tr w:rsidR="00E17B52" w:rsidRPr="00D8305A" w14:paraId="3A74F114" w14:textId="77777777" w:rsidTr="00D05109">
        <w:trPr>
          <w:cantSplit/>
          <w:trHeight w:val="1957"/>
        </w:trPr>
        <w:tc>
          <w:tcPr>
            <w:tcW w:w="1275" w:type="dxa"/>
            <w:tcBorders>
              <w:top w:val="single" w:sz="4" w:space="0" w:color="auto"/>
            </w:tcBorders>
            <w:shd w:val="clear" w:color="auto" w:fill="auto"/>
          </w:tcPr>
          <w:p w14:paraId="71639D1F"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158FA4E0" w14:textId="77777777" w:rsidR="00E17B52" w:rsidRPr="00D8305A" w:rsidRDefault="00E17B52" w:rsidP="00952D19">
            <w:pPr>
              <w:suppressAutoHyphens w:val="0"/>
              <w:spacing w:before="40" w:after="120" w:line="220" w:lineRule="exact"/>
              <w:ind w:right="113"/>
              <w:rPr>
                <w:szCs w:val="24"/>
              </w:rPr>
            </w:pPr>
            <w:r w:rsidRPr="00D8305A">
              <w:rPr>
                <w:szCs w:val="24"/>
              </w:rPr>
              <w:t>Under ADN, which vessels must be built under survey of a recognized classification society and classed by it in its highest class?</w:t>
            </w:r>
          </w:p>
          <w:p w14:paraId="42B4ED88"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All vessels transporting dangerous goods</w:t>
            </w:r>
          </w:p>
          <w:p w14:paraId="3209512D"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B</w:t>
            </w:r>
            <w:r w:rsidRPr="00D8305A">
              <w:rPr>
                <w:szCs w:val="24"/>
              </w:rPr>
              <w:tab/>
              <w:t xml:space="preserve">Certain double-hull </w:t>
            </w:r>
            <w:r w:rsidRPr="00D8305A">
              <w:t xml:space="preserve">dry cargo </w:t>
            </w:r>
            <w:r w:rsidRPr="00D8305A">
              <w:rPr>
                <w:szCs w:val="24"/>
              </w:rPr>
              <w:t>vessels and all tank vessels transporting dangerous goods</w:t>
            </w:r>
          </w:p>
          <w:p w14:paraId="2A7BEBDD"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C</w:t>
            </w:r>
            <w:r w:rsidRPr="00D8305A">
              <w:rPr>
                <w:szCs w:val="24"/>
              </w:rPr>
              <w:tab/>
              <w:t xml:space="preserve">All vessels transporting dangerous goods except seagoing vessels covered by </w:t>
            </w:r>
            <w:r>
              <w:rPr>
                <w:szCs w:val="24"/>
              </w:rPr>
              <w:t>Chapter</w:t>
            </w:r>
            <w:r w:rsidRPr="00D8305A">
              <w:rPr>
                <w:szCs w:val="24"/>
              </w:rPr>
              <w:t xml:space="preserve"> 9.2</w:t>
            </w:r>
          </w:p>
          <w:p w14:paraId="6F143FD2"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Only vessels used for the transport of chemicals</w:t>
            </w:r>
          </w:p>
        </w:tc>
        <w:tc>
          <w:tcPr>
            <w:tcW w:w="1261" w:type="dxa"/>
            <w:tcBorders>
              <w:top w:val="single" w:sz="4" w:space="0" w:color="auto"/>
            </w:tcBorders>
            <w:shd w:val="clear" w:color="auto" w:fill="auto"/>
          </w:tcPr>
          <w:p w14:paraId="76E14084"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2F141E8" w14:textId="77777777" w:rsidTr="0013375F">
        <w:trPr>
          <w:cantSplit/>
        </w:trPr>
        <w:tc>
          <w:tcPr>
            <w:tcW w:w="1275" w:type="dxa"/>
            <w:tcBorders>
              <w:top w:val="single" w:sz="4" w:space="0" w:color="auto"/>
              <w:bottom w:val="single" w:sz="4" w:space="0" w:color="auto"/>
            </w:tcBorders>
            <w:shd w:val="clear" w:color="auto" w:fill="auto"/>
          </w:tcPr>
          <w:p w14:paraId="3351601D" w14:textId="77777777" w:rsidR="00E17B52" w:rsidRPr="00D8305A" w:rsidRDefault="00E17B52" w:rsidP="00952D19">
            <w:pPr>
              <w:suppressAutoHyphens w:val="0"/>
              <w:spacing w:before="40" w:after="120" w:line="220" w:lineRule="exact"/>
              <w:ind w:right="113"/>
              <w:rPr>
                <w:szCs w:val="24"/>
              </w:rPr>
            </w:pPr>
            <w:r w:rsidRPr="00D8305A">
              <w:rPr>
                <w:szCs w:val="24"/>
              </w:rPr>
              <w:t>110 02.0-12</w:t>
            </w:r>
          </w:p>
        </w:tc>
        <w:tc>
          <w:tcPr>
            <w:tcW w:w="5969" w:type="dxa"/>
            <w:tcBorders>
              <w:top w:val="single" w:sz="4" w:space="0" w:color="auto"/>
              <w:bottom w:val="single" w:sz="4" w:space="0" w:color="auto"/>
            </w:tcBorders>
            <w:shd w:val="clear" w:color="auto" w:fill="auto"/>
          </w:tcPr>
          <w:p w14:paraId="53E0F5D3" w14:textId="77777777" w:rsidR="00E17B52" w:rsidRPr="00D8305A" w:rsidRDefault="00E17B52" w:rsidP="00952D19">
            <w:pPr>
              <w:suppressAutoHyphens w:val="0"/>
              <w:spacing w:before="40" w:after="120" w:line="220" w:lineRule="exact"/>
              <w:ind w:right="113"/>
              <w:rPr>
                <w:szCs w:val="24"/>
              </w:rPr>
            </w:pPr>
            <w:r w:rsidRPr="00D8305A">
              <w:rPr>
                <w:szCs w:val="24"/>
              </w:rPr>
              <w:t>7.1.2.5, 7.2.2.5</w:t>
            </w:r>
          </w:p>
        </w:tc>
        <w:tc>
          <w:tcPr>
            <w:tcW w:w="1261" w:type="dxa"/>
            <w:tcBorders>
              <w:top w:val="single" w:sz="4" w:space="0" w:color="auto"/>
              <w:bottom w:val="single" w:sz="4" w:space="0" w:color="auto"/>
            </w:tcBorders>
            <w:shd w:val="clear" w:color="auto" w:fill="auto"/>
          </w:tcPr>
          <w:p w14:paraId="78438FD1"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19B9D8C6" w14:textId="77777777" w:rsidTr="0013375F">
        <w:trPr>
          <w:cantSplit/>
        </w:trPr>
        <w:tc>
          <w:tcPr>
            <w:tcW w:w="1275" w:type="dxa"/>
            <w:tcBorders>
              <w:top w:val="single" w:sz="4" w:space="0" w:color="auto"/>
              <w:bottom w:val="nil"/>
            </w:tcBorders>
            <w:shd w:val="clear" w:color="auto" w:fill="auto"/>
          </w:tcPr>
          <w:p w14:paraId="0C7A3A39"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818677C" w14:textId="77777777" w:rsidR="00E17B52" w:rsidRPr="00D8305A" w:rsidRDefault="00E17B52" w:rsidP="00952D19">
            <w:pPr>
              <w:suppressAutoHyphens w:val="0"/>
              <w:spacing w:before="40" w:after="120" w:line="220" w:lineRule="exact"/>
              <w:ind w:right="113"/>
              <w:rPr>
                <w:szCs w:val="24"/>
              </w:rPr>
            </w:pPr>
            <w:r w:rsidRPr="00D8305A">
              <w:rPr>
                <w:szCs w:val="24"/>
              </w:rPr>
              <w:t>The instructions for the use of on-board devices must be in which language(s)?</w:t>
            </w:r>
          </w:p>
        </w:tc>
        <w:tc>
          <w:tcPr>
            <w:tcW w:w="1261" w:type="dxa"/>
            <w:tcBorders>
              <w:top w:val="single" w:sz="4" w:space="0" w:color="auto"/>
              <w:bottom w:val="nil"/>
            </w:tcBorders>
            <w:shd w:val="clear" w:color="auto" w:fill="auto"/>
          </w:tcPr>
          <w:p w14:paraId="6B46E486"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DE3CB7A" w14:textId="77777777" w:rsidTr="0013375F">
        <w:trPr>
          <w:cantSplit/>
        </w:trPr>
        <w:tc>
          <w:tcPr>
            <w:tcW w:w="1275" w:type="dxa"/>
            <w:tcBorders>
              <w:top w:val="nil"/>
              <w:bottom w:val="single" w:sz="4" w:space="0" w:color="auto"/>
            </w:tcBorders>
            <w:shd w:val="clear" w:color="auto" w:fill="auto"/>
          </w:tcPr>
          <w:p w14:paraId="09BDF395" w14:textId="77777777" w:rsidR="00E17B52" w:rsidRPr="00D8305A" w:rsidRDefault="00E17B52" w:rsidP="00952D19">
            <w:pPr>
              <w:suppressAutoHyphens w:val="0"/>
              <w:spacing w:before="40" w:after="120" w:line="220" w:lineRule="exact"/>
              <w:ind w:right="113"/>
              <w:rPr>
                <w:szCs w:val="24"/>
              </w:rPr>
            </w:pPr>
          </w:p>
        </w:tc>
        <w:tc>
          <w:tcPr>
            <w:tcW w:w="5969" w:type="dxa"/>
            <w:tcBorders>
              <w:top w:val="nil"/>
              <w:bottom w:val="single" w:sz="4" w:space="0" w:color="auto"/>
            </w:tcBorders>
            <w:shd w:val="clear" w:color="auto" w:fill="auto"/>
          </w:tcPr>
          <w:p w14:paraId="573651D3"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At least in English</w:t>
            </w:r>
          </w:p>
          <w:p w14:paraId="59EDFC6B"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 xml:space="preserve">In Dutch, English, </w:t>
            </w:r>
            <w:proofErr w:type="gramStart"/>
            <w:r w:rsidRPr="00D8305A">
              <w:rPr>
                <w:szCs w:val="24"/>
              </w:rPr>
              <w:t>German</w:t>
            </w:r>
            <w:proofErr w:type="gramEnd"/>
            <w:r w:rsidRPr="00D8305A">
              <w:rPr>
                <w:szCs w:val="24"/>
              </w:rPr>
              <w:t xml:space="preserve"> and French</w:t>
            </w:r>
          </w:p>
          <w:p w14:paraId="19F97CE0"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C</w:t>
            </w:r>
            <w:r w:rsidRPr="00D8305A">
              <w:rPr>
                <w:szCs w:val="24"/>
              </w:rPr>
              <w:tab/>
              <w:t>In the languages of the countries where the vessel sails during the voyage</w:t>
            </w:r>
          </w:p>
          <w:p w14:paraId="13385559"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D</w:t>
            </w:r>
            <w:r w:rsidRPr="00D8305A">
              <w:rPr>
                <w:szCs w:val="24"/>
              </w:rPr>
              <w:tab/>
              <w:t>In German, French or English and, if necessary, in the language normally spoken on board</w:t>
            </w:r>
          </w:p>
        </w:tc>
        <w:tc>
          <w:tcPr>
            <w:tcW w:w="1261" w:type="dxa"/>
            <w:tcBorders>
              <w:top w:val="nil"/>
              <w:bottom w:val="single" w:sz="4" w:space="0" w:color="auto"/>
            </w:tcBorders>
            <w:shd w:val="clear" w:color="auto" w:fill="auto"/>
          </w:tcPr>
          <w:p w14:paraId="732F051B"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1B5D0E5" w14:textId="77777777" w:rsidTr="0013375F">
        <w:trPr>
          <w:cantSplit/>
        </w:trPr>
        <w:tc>
          <w:tcPr>
            <w:tcW w:w="1275" w:type="dxa"/>
            <w:tcBorders>
              <w:top w:val="nil"/>
              <w:bottom w:val="single" w:sz="4" w:space="0" w:color="auto"/>
            </w:tcBorders>
            <w:shd w:val="clear" w:color="auto" w:fill="auto"/>
          </w:tcPr>
          <w:p w14:paraId="5701EC19" w14:textId="77777777" w:rsidR="00E17B52" w:rsidRPr="00D8305A" w:rsidRDefault="00E17B52" w:rsidP="00952D19">
            <w:pPr>
              <w:keepNext/>
              <w:keepLines/>
              <w:suppressAutoHyphens w:val="0"/>
              <w:spacing w:before="40" w:after="120" w:line="220" w:lineRule="exact"/>
              <w:ind w:right="113"/>
            </w:pPr>
            <w:r w:rsidRPr="00D8305A">
              <w:t>110 02.0-13</w:t>
            </w:r>
          </w:p>
        </w:tc>
        <w:tc>
          <w:tcPr>
            <w:tcW w:w="5969" w:type="dxa"/>
            <w:tcBorders>
              <w:top w:val="nil"/>
              <w:bottom w:val="single" w:sz="4" w:space="0" w:color="auto"/>
            </w:tcBorders>
            <w:shd w:val="clear" w:color="auto" w:fill="auto"/>
          </w:tcPr>
          <w:p w14:paraId="7FCB60C2" w14:textId="77777777" w:rsidR="00E17B52" w:rsidRPr="00D8305A" w:rsidRDefault="00E17B52" w:rsidP="00952D19">
            <w:pPr>
              <w:keepNext/>
              <w:keepLines/>
              <w:suppressAutoHyphens w:val="0"/>
              <w:spacing w:before="40" w:after="120" w:line="220" w:lineRule="exact"/>
              <w:ind w:right="113"/>
            </w:pPr>
            <w:r w:rsidRPr="00D8305A">
              <w:t>8.1.6.3</w:t>
            </w:r>
          </w:p>
        </w:tc>
        <w:tc>
          <w:tcPr>
            <w:tcW w:w="1261" w:type="dxa"/>
            <w:tcBorders>
              <w:top w:val="nil"/>
              <w:bottom w:val="single" w:sz="4" w:space="0" w:color="auto"/>
            </w:tcBorders>
            <w:shd w:val="clear" w:color="auto" w:fill="auto"/>
          </w:tcPr>
          <w:p w14:paraId="384BDEF9" w14:textId="77777777" w:rsidR="00E17B52" w:rsidRPr="00D8305A" w:rsidRDefault="00E17B52" w:rsidP="0086196C">
            <w:pPr>
              <w:keepNext/>
              <w:keepLines/>
              <w:suppressAutoHyphens w:val="0"/>
              <w:spacing w:before="40" w:after="120" w:line="220" w:lineRule="exact"/>
              <w:ind w:right="113"/>
              <w:jc w:val="center"/>
            </w:pPr>
            <w:r w:rsidRPr="00D8305A">
              <w:t>A</w:t>
            </w:r>
          </w:p>
        </w:tc>
      </w:tr>
      <w:tr w:rsidR="00E17B52" w:rsidRPr="00D8305A" w14:paraId="0118ABB3" w14:textId="77777777" w:rsidTr="0013375F">
        <w:trPr>
          <w:cantSplit/>
        </w:trPr>
        <w:tc>
          <w:tcPr>
            <w:tcW w:w="1275" w:type="dxa"/>
            <w:tcBorders>
              <w:top w:val="single" w:sz="4" w:space="0" w:color="auto"/>
              <w:bottom w:val="nil"/>
            </w:tcBorders>
            <w:shd w:val="clear" w:color="auto" w:fill="auto"/>
          </w:tcPr>
          <w:p w14:paraId="471BC43F"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0F4483AD" w14:textId="77777777" w:rsidR="00E17B52" w:rsidRPr="00D8305A" w:rsidRDefault="00E17B52" w:rsidP="00952D19">
            <w:pPr>
              <w:suppressAutoHyphens w:val="0"/>
              <w:spacing w:before="40" w:after="120" w:line="220" w:lineRule="exact"/>
              <w:ind w:right="113"/>
            </w:pPr>
            <w:r w:rsidRPr="00D8305A">
              <w:t xml:space="preserve">Who </w:t>
            </w:r>
            <w:r>
              <w:t>should</w:t>
            </w:r>
            <w:r w:rsidRPr="00D8305A">
              <w:t xml:space="preserve"> check and </w:t>
            </w:r>
            <w:r>
              <w:t>certify</w:t>
            </w:r>
            <w:r w:rsidRPr="00D8305A">
              <w:t xml:space="preserve"> the special equipment required by ADN?</w:t>
            </w:r>
          </w:p>
        </w:tc>
        <w:tc>
          <w:tcPr>
            <w:tcW w:w="1261" w:type="dxa"/>
            <w:tcBorders>
              <w:top w:val="single" w:sz="4" w:space="0" w:color="auto"/>
              <w:bottom w:val="nil"/>
            </w:tcBorders>
            <w:shd w:val="clear" w:color="auto" w:fill="auto"/>
          </w:tcPr>
          <w:p w14:paraId="527C2EB5" w14:textId="77777777" w:rsidR="00E17B52" w:rsidRPr="00D8305A" w:rsidRDefault="00E17B52" w:rsidP="0086196C">
            <w:pPr>
              <w:suppressAutoHyphens w:val="0"/>
              <w:spacing w:before="40" w:after="120" w:line="220" w:lineRule="exact"/>
              <w:ind w:right="113"/>
              <w:jc w:val="center"/>
            </w:pPr>
          </w:p>
        </w:tc>
      </w:tr>
      <w:tr w:rsidR="00E17B52" w:rsidRPr="00D8305A" w14:paraId="2F0EA81E" w14:textId="77777777" w:rsidTr="00E2534D">
        <w:trPr>
          <w:cantSplit/>
          <w:trHeight w:val="1049"/>
        </w:trPr>
        <w:tc>
          <w:tcPr>
            <w:tcW w:w="1275" w:type="dxa"/>
            <w:tcBorders>
              <w:top w:val="nil"/>
              <w:bottom w:val="single" w:sz="4" w:space="0" w:color="auto"/>
            </w:tcBorders>
            <w:shd w:val="clear" w:color="auto" w:fill="auto"/>
          </w:tcPr>
          <w:p w14:paraId="2A7FB29E" w14:textId="77777777" w:rsidR="00E17B52" w:rsidRPr="00D8305A" w:rsidRDefault="00E17B52" w:rsidP="00952D19">
            <w:pPr>
              <w:suppressAutoHyphens w:val="0"/>
              <w:spacing w:before="40" w:after="120" w:line="220" w:lineRule="exact"/>
              <w:ind w:right="113"/>
            </w:pPr>
          </w:p>
        </w:tc>
        <w:tc>
          <w:tcPr>
            <w:tcW w:w="5969" w:type="dxa"/>
            <w:tcBorders>
              <w:top w:val="nil"/>
              <w:bottom w:val="single" w:sz="4" w:space="0" w:color="auto"/>
            </w:tcBorders>
            <w:shd w:val="clear" w:color="auto" w:fill="auto"/>
          </w:tcPr>
          <w:p w14:paraId="7FF420E7" w14:textId="77777777" w:rsidR="00E17B52" w:rsidRPr="00D8305A" w:rsidRDefault="00E17B52" w:rsidP="00952D19">
            <w:pPr>
              <w:suppressAutoHyphens w:val="0"/>
              <w:spacing w:before="40" w:after="120" w:line="220" w:lineRule="exact"/>
              <w:ind w:left="567" w:right="113" w:hanging="567"/>
            </w:pPr>
            <w:r w:rsidRPr="00D8305A">
              <w:t>A</w:t>
            </w:r>
            <w:r w:rsidRPr="00D8305A">
              <w:tab/>
            </w:r>
            <w:proofErr w:type="spellStart"/>
            <w:r w:rsidRPr="00D8305A">
              <w:rPr>
                <w:szCs w:val="24"/>
              </w:rPr>
              <w:t>A</w:t>
            </w:r>
            <w:proofErr w:type="spellEnd"/>
            <w:r w:rsidRPr="00D8305A" w:rsidDel="00B02C5E">
              <w:rPr>
                <w:szCs w:val="24"/>
              </w:rPr>
              <w:t xml:space="preserve"> </w:t>
            </w:r>
            <w:r w:rsidRPr="00D8305A">
              <w:rPr>
                <w:szCs w:val="24"/>
              </w:rPr>
              <w:t xml:space="preserve">person authorized for this purpose by the </w:t>
            </w:r>
            <w:r>
              <w:rPr>
                <w:szCs w:val="24"/>
              </w:rPr>
              <w:t xml:space="preserve">relevant </w:t>
            </w:r>
            <w:r w:rsidRPr="00D8305A">
              <w:rPr>
                <w:szCs w:val="24"/>
              </w:rPr>
              <w:t>manufacturer</w:t>
            </w:r>
          </w:p>
          <w:p w14:paraId="539F2A87" w14:textId="77777777" w:rsidR="00E17B52" w:rsidRPr="00D8305A" w:rsidRDefault="00E17B52" w:rsidP="00952D19">
            <w:pPr>
              <w:suppressAutoHyphens w:val="0"/>
              <w:spacing w:before="40" w:after="120" w:line="220" w:lineRule="exact"/>
              <w:ind w:left="567" w:right="113" w:hanging="567"/>
            </w:pPr>
            <w:r w:rsidRPr="00D8305A">
              <w:t>B</w:t>
            </w:r>
            <w:r w:rsidRPr="00D8305A">
              <w:tab/>
              <w:t xml:space="preserve">The </w:t>
            </w:r>
            <w:r>
              <w:rPr>
                <w:szCs w:val="24"/>
              </w:rPr>
              <w:t>master</w:t>
            </w:r>
          </w:p>
          <w:p w14:paraId="1C2F4ECB" w14:textId="77777777" w:rsidR="00E17B52" w:rsidRPr="00D8305A" w:rsidRDefault="00E17B52" w:rsidP="00952D19">
            <w:pPr>
              <w:suppressAutoHyphens w:val="0"/>
              <w:spacing w:before="40" w:after="120" w:line="220" w:lineRule="exact"/>
              <w:ind w:right="113"/>
            </w:pPr>
            <w:r w:rsidRPr="00D8305A">
              <w:t>C</w:t>
            </w:r>
            <w:r w:rsidRPr="00D8305A">
              <w:tab/>
              <w:t>A company authorized by the competent authority</w:t>
            </w:r>
          </w:p>
          <w:p w14:paraId="5DEE7BBD" w14:textId="77777777" w:rsidR="00E17B52" w:rsidRPr="00D8305A" w:rsidRDefault="00E17B52" w:rsidP="00952D19">
            <w:pPr>
              <w:spacing w:before="40" w:after="120" w:line="220" w:lineRule="exact"/>
              <w:ind w:right="113"/>
            </w:pPr>
            <w:r w:rsidRPr="00D8305A">
              <w:t>D</w:t>
            </w:r>
            <w:r w:rsidRPr="00D8305A">
              <w:tab/>
              <w:t xml:space="preserve">An independent company </w:t>
            </w:r>
          </w:p>
        </w:tc>
        <w:tc>
          <w:tcPr>
            <w:tcW w:w="1261" w:type="dxa"/>
            <w:tcBorders>
              <w:top w:val="nil"/>
              <w:bottom w:val="single" w:sz="4" w:space="0" w:color="auto"/>
            </w:tcBorders>
            <w:shd w:val="clear" w:color="auto" w:fill="auto"/>
          </w:tcPr>
          <w:p w14:paraId="210DF221" w14:textId="77777777" w:rsidR="00E17B52" w:rsidRPr="00D8305A" w:rsidRDefault="00E17B52" w:rsidP="0086196C">
            <w:pPr>
              <w:suppressAutoHyphens w:val="0"/>
              <w:spacing w:before="40" w:after="120" w:line="220" w:lineRule="exact"/>
              <w:ind w:right="113"/>
              <w:jc w:val="center"/>
            </w:pPr>
          </w:p>
        </w:tc>
      </w:tr>
      <w:tr w:rsidR="00E17B52" w:rsidRPr="00D8305A" w14:paraId="3E051840" w14:textId="77777777" w:rsidTr="00E2534D">
        <w:trPr>
          <w:cantSplit/>
        </w:trPr>
        <w:tc>
          <w:tcPr>
            <w:tcW w:w="1275" w:type="dxa"/>
            <w:tcBorders>
              <w:top w:val="single" w:sz="4" w:space="0" w:color="auto"/>
              <w:bottom w:val="single" w:sz="4" w:space="0" w:color="auto"/>
            </w:tcBorders>
            <w:shd w:val="clear" w:color="auto" w:fill="auto"/>
          </w:tcPr>
          <w:p w14:paraId="60544F5A" w14:textId="77777777" w:rsidR="00E17B52" w:rsidRPr="00D8305A" w:rsidRDefault="00E17B52" w:rsidP="00952D19">
            <w:pPr>
              <w:suppressAutoHyphens w:val="0"/>
              <w:spacing w:before="40" w:after="120" w:line="220" w:lineRule="exact"/>
              <w:ind w:right="113"/>
            </w:pPr>
            <w:r w:rsidRPr="00D8305A">
              <w:t>110 02.0-14</w:t>
            </w:r>
          </w:p>
        </w:tc>
        <w:tc>
          <w:tcPr>
            <w:tcW w:w="5969" w:type="dxa"/>
            <w:tcBorders>
              <w:top w:val="single" w:sz="4" w:space="0" w:color="auto"/>
              <w:bottom w:val="single" w:sz="4" w:space="0" w:color="auto"/>
            </w:tcBorders>
            <w:shd w:val="clear" w:color="auto" w:fill="auto"/>
          </w:tcPr>
          <w:p w14:paraId="1D752257" w14:textId="77777777" w:rsidR="00E17B52" w:rsidRPr="00D8305A" w:rsidRDefault="00E17B52" w:rsidP="00952D19">
            <w:pPr>
              <w:suppressAutoHyphens w:val="0"/>
              <w:spacing w:before="40" w:after="120" w:line="220" w:lineRule="exact"/>
              <w:ind w:right="113"/>
            </w:pPr>
            <w:r w:rsidRPr="00D8305A">
              <w:t>8.1.5.3</w:t>
            </w:r>
          </w:p>
        </w:tc>
        <w:tc>
          <w:tcPr>
            <w:tcW w:w="1261" w:type="dxa"/>
            <w:tcBorders>
              <w:top w:val="single" w:sz="4" w:space="0" w:color="auto"/>
              <w:bottom w:val="single" w:sz="4" w:space="0" w:color="auto"/>
            </w:tcBorders>
            <w:shd w:val="clear" w:color="auto" w:fill="auto"/>
          </w:tcPr>
          <w:p w14:paraId="31B313A3" w14:textId="77777777" w:rsidR="00E17B52" w:rsidRPr="00D8305A" w:rsidRDefault="00E17B52" w:rsidP="0086196C">
            <w:pPr>
              <w:suppressAutoHyphens w:val="0"/>
              <w:spacing w:before="40" w:after="120" w:line="220" w:lineRule="exact"/>
              <w:ind w:right="113"/>
              <w:jc w:val="center"/>
            </w:pPr>
            <w:r w:rsidRPr="00D8305A">
              <w:t>B</w:t>
            </w:r>
          </w:p>
        </w:tc>
      </w:tr>
      <w:tr w:rsidR="00E17B52" w:rsidRPr="00D8305A" w14:paraId="516D540F" w14:textId="77777777" w:rsidTr="0013375F">
        <w:trPr>
          <w:cantSplit/>
          <w:trHeight w:val="2410"/>
        </w:trPr>
        <w:tc>
          <w:tcPr>
            <w:tcW w:w="1275" w:type="dxa"/>
            <w:tcBorders>
              <w:top w:val="single" w:sz="4" w:space="0" w:color="auto"/>
              <w:bottom w:val="single" w:sz="4" w:space="0" w:color="auto"/>
            </w:tcBorders>
            <w:shd w:val="clear" w:color="auto" w:fill="auto"/>
          </w:tcPr>
          <w:p w14:paraId="64802664"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single" w:sz="4" w:space="0" w:color="auto"/>
            </w:tcBorders>
            <w:shd w:val="clear" w:color="auto" w:fill="auto"/>
          </w:tcPr>
          <w:p w14:paraId="234DADAF" w14:textId="77777777" w:rsidR="00E17B52" w:rsidRPr="00D8305A" w:rsidRDefault="00E17B52" w:rsidP="00952D19">
            <w:pPr>
              <w:suppressAutoHyphens w:val="0"/>
              <w:spacing w:before="40" w:after="120" w:line="220" w:lineRule="exact"/>
              <w:ind w:right="113"/>
            </w:pPr>
            <w:r w:rsidRPr="00D8305A">
              <w:t>The special equipment required by ADN for pushed convoys or side-by-side formations must be located where?</w:t>
            </w:r>
          </w:p>
          <w:p w14:paraId="760CE6DE" w14:textId="77777777" w:rsidR="00E17B52" w:rsidRPr="00D8305A" w:rsidRDefault="00E17B52" w:rsidP="00952D19">
            <w:pPr>
              <w:suppressAutoHyphens w:val="0"/>
              <w:spacing w:before="40" w:after="120" w:line="220" w:lineRule="exact"/>
              <w:ind w:left="567" w:right="113" w:hanging="567"/>
            </w:pPr>
            <w:r w:rsidRPr="00D8305A">
              <w:t>A</w:t>
            </w:r>
            <w:r w:rsidRPr="00D8305A">
              <w:tab/>
              <w:t xml:space="preserve">On board the </w:t>
            </w:r>
            <w:r w:rsidRPr="006B7552">
              <w:rPr>
                <w:szCs w:val="24"/>
              </w:rPr>
              <w:t>vessel</w:t>
            </w:r>
            <w:r w:rsidRPr="00D8305A">
              <w:t xml:space="preserve"> or the pusher tug where the dangerous goods are loaded</w:t>
            </w:r>
          </w:p>
          <w:p w14:paraId="6801B9BF" w14:textId="77777777" w:rsidR="00E17B52" w:rsidRPr="00D8305A" w:rsidRDefault="00E17B52" w:rsidP="00952D19">
            <w:pPr>
              <w:suppressAutoHyphens w:val="0"/>
              <w:spacing w:before="40" w:after="120" w:line="220" w:lineRule="exact"/>
              <w:ind w:right="113"/>
            </w:pPr>
            <w:r w:rsidRPr="00D8305A">
              <w:t>B</w:t>
            </w:r>
            <w:r w:rsidRPr="00D8305A">
              <w:tab/>
              <w:t>On board the pusher tug or the vessel propelling the formation</w:t>
            </w:r>
          </w:p>
          <w:p w14:paraId="253FD231" w14:textId="77777777" w:rsidR="00E17B52" w:rsidRPr="00D8305A" w:rsidRDefault="00E17B52" w:rsidP="00952D19">
            <w:pPr>
              <w:suppressAutoHyphens w:val="0"/>
              <w:spacing w:before="40" w:after="120" w:line="220" w:lineRule="exact"/>
              <w:ind w:right="113"/>
            </w:pPr>
            <w:r w:rsidRPr="00D8305A">
              <w:t>C</w:t>
            </w:r>
            <w:r w:rsidRPr="00D8305A">
              <w:tab/>
              <w:t>On board each unit comprising the assembly of vessels</w:t>
            </w:r>
          </w:p>
          <w:p w14:paraId="1C6F7AAB" w14:textId="77777777" w:rsidR="00E17B52" w:rsidRPr="00D8305A" w:rsidRDefault="00E17B52" w:rsidP="00952D19">
            <w:pPr>
              <w:suppressAutoHyphens w:val="0"/>
              <w:spacing w:before="40" w:after="120" w:line="220" w:lineRule="exact"/>
              <w:ind w:left="567" w:right="113" w:hanging="567"/>
            </w:pPr>
            <w:r w:rsidRPr="00D8305A">
              <w:t>D</w:t>
            </w:r>
            <w:r w:rsidRPr="00D8305A">
              <w:tab/>
              <w:t xml:space="preserve">On board a </w:t>
            </w:r>
            <w:r w:rsidRPr="006B7552">
              <w:rPr>
                <w:szCs w:val="24"/>
              </w:rPr>
              <w:t>pusher</w:t>
            </w:r>
            <w:r w:rsidRPr="00D8305A">
              <w:t xml:space="preserve"> tug with accommodation that is part of the assembly of vessels</w:t>
            </w:r>
          </w:p>
        </w:tc>
        <w:tc>
          <w:tcPr>
            <w:tcW w:w="1261" w:type="dxa"/>
            <w:tcBorders>
              <w:top w:val="single" w:sz="4" w:space="0" w:color="auto"/>
              <w:bottom w:val="single" w:sz="4" w:space="0" w:color="auto"/>
            </w:tcBorders>
            <w:shd w:val="clear" w:color="auto" w:fill="auto"/>
          </w:tcPr>
          <w:p w14:paraId="7BC1B5EE" w14:textId="77777777" w:rsidR="00E17B52" w:rsidRPr="00D8305A" w:rsidRDefault="00E17B52" w:rsidP="0086196C">
            <w:pPr>
              <w:suppressAutoHyphens w:val="0"/>
              <w:spacing w:before="40" w:after="120" w:line="220" w:lineRule="exact"/>
              <w:ind w:right="113"/>
              <w:jc w:val="center"/>
            </w:pPr>
          </w:p>
        </w:tc>
      </w:tr>
      <w:tr w:rsidR="00E17B52" w:rsidRPr="00D8305A" w14:paraId="33519942" w14:textId="77777777" w:rsidTr="00255920">
        <w:trPr>
          <w:cantSplit/>
        </w:trPr>
        <w:tc>
          <w:tcPr>
            <w:tcW w:w="1275" w:type="dxa"/>
            <w:tcBorders>
              <w:top w:val="single" w:sz="4" w:space="0" w:color="auto"/>
              <w:bottom w:val="single" w:sz="4" w:space="0" w:color="auto"/>
            </w:tcBorders>
            <w:shd w:val="clear" w:color="auto" w:fill="auto"/>
          </w:tcPr>
          <w:p w14:paraId="6A3EB32A" w14:textId="77777777" w:rsidR="00E17B52" w:rsidRPr="00D8305A" w:rsidRDefault="00E17B52" w:rsidP="00952D19">
            <w:pPr>
              <w:suppressAutoHyphens w:val="0"/>
              <w:spacing w:before="40" w:after="120" w:line="220" w:lineRule="exact"/>
              <w:ind w:right="113"/>
            </w:pPr>
            <w:r w:rsidRPr="00D8305A">
              <w:t>110 02.0-15</w:t>
            </w:r>
          </w:p>
        </w:tc>
        <w:tc>
          <w:tcPr>
            <w:tcW w:w="5969" w:type="dxa"/>
            <w:tcBorders>
              <w:top w:val="single" w:sz="4" w:space="0" w:color="auto"/>
              <w:bottom w:val="single" w:sz="4" w:space="0" w:color="auto"/>
            </w:tcBorders>
            <w:shd w:val="clear" w:color="auto" w:fill="auto"/>
          </w:tcPr>
          <w:p w14:paraId="026C4BCC" w14:textId="77777777" w:rsidR="00E17B52" w:rsidRPr="00D8305A" w:rsidRDefault="00E17B52" w:rsidP="00952D19">
            <w:pPr>
              <w:suppressAutoHyphens w:val="0"/>
              <w:spacing w:before="40" w:after="120" w:line="220" w:lineRule="exact"/>
              <w:ind w:right="113"/>
            </w:pPr>
            <w:r w:rsidRPr="00D8305A">
              <w:t>Deleted (03.12.2008)</w:t>
            </w:r>
          </w:p>
        </w:tc>
        <w:tc>
          <w:tcPr>
            <w:tcW w:w="1261" w:type="dxa"/>
            <w:tcBorders>
              <w:top w:val="single" w:sz="4" w:space="0" w:color="auto"/>
              <w:bottom w:val="single" w:sz="4" w:space="0" w:color="auto"/>
            </w:tcBorders>
            <w:shd w:val="clear" w:color="auto" w:fill="auto"/>
          </w:tcPr>
          <w:p w14:paraId="0FA4760D" w14:textId="77777777" w:rsidR="00E17B52" w:rsidRPr="00D8305A" w:rsidRDefault="00E17B52" w:rsidP="0086196C">
            <w:pPr>
              <w:suppressAutoHyphens w:val="0"/>
              <w:spacing w:before="40" w:after="120" w:line="220" w:lineRule="exact"/>
              <w:ind w:right="113"/>
              <w:jc w:val="center"/>
            </w:pPr>
          </w:p>
        </w:tc>
      </w:tr>
      <w:tr w:rsidR="00E17B52" w:rsidRPr="00D8305A" w14:paraId="75025645" w14:textId="77777777" w:rsidTr="00255920">
        <w:trPr>
          <w:cantSplit/>
        </w:trPr>
        <w:tc>
          <w:tcPr>
            <w:tcW w:w="1275" w:type="dxa"/>
            <w:tcBorders>
              <w:top w:val="single" w:sz="4" w:space="0" w:color="auto"/>
              <w:bottom w:val="nil"/>
            </w:tcBorders>
            <w:shd w:val="clear" w:color="auto" w:fill="auto"/>
          </w:tcPr>
          <w:p w14:paraId="5C713CDC"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7F38B37D" w14:textId="77777777" w:rsidR="00E17B52" w:rsidRPr="00D8305A" w:rsidRDefault="00E17B52" w:rsidP="00952D19">
            <w:pPr>
              <w:suppressAutoHyphens w:val="0"/>
              <w:spacing w:before="40" w:after="120" w:line="220" w:lineRule="exact"/>
              <w:ind w:right="113"/>
            </w:pPr>
          </w:p>
        </w:tc>
        <w:tc>
          <w:tcPr>
            <w:tcW w:w="1261" w:type="dxa"/>
            <w:tcBorders>
              <w:top w:val="single" w:sz="4" w:space="0" w:color="auto"/>
              <w:bottom w:val="nil"/>
            </w:tcBorders>
            <w:shd w:val="clear" w:color="auto" w:fill="auto"/>
          </w:tcPr>
          <w:p w14:paraId="3D4AAE02" w14:textId="77777777" w:rsidR="00E17B52" w:rsidRPr="00D8305A" w:rsidRDefault="00E17B52" w:rsidP="0086196C">
            <w:pPr>
              <w:suppressAutoHyphens w:val="0"/>
              <w:spacing w:before="40" w:after="120" w:line="220" w:lineRule="exact"/>
              <w:ind w:right="113"/>
              <w:jc w:val="center"/>
            </w:pPr>
          </w:p>
        </w:tc>
      </w:tr>
      <w:tr w:rsidR="00E17B52" w:rsidRPr="00D8305A" w14:paraId="3CE940BC" w14:textId="77777777" w:rsidTr="00255920">
        <w:trPr>
          <w:cantSplit/>
        </w:trPr>
        <w:tc>
          <w:tcPr>
            <w:tcW w:w="1275" w:type="dxa"/>
            <w:tcBorders>
              <w:top w:val="nil"/>
              <w:bottom w:val="single" w:sz="4" w:space="0" w:color="auto"/>
            </w:tcBorders>
            <w:shd w:val="clear" w:color="auto" w:fill="auto"/>
          </w:tcPr>
          <w:p w14:paraId="75B48335" w14:textId="77777777" w:rsidR="00E17B52" w:rsidRPr="00D8305A" w:rsidRDefault="00E17B52" w:rsidP="003A5D16">
            <w:pPr>
              <w:keepNext/>
              <w:keepLines/>
              <w:suppressAutoHyphens w:val="0"/>
              <w:spacing w:before="40" w:after="100" w:line="220" w:lineRule="exact"/>
              <w:ind w:right="113"/>
            </w:pPr>
            <w:r w:rsidRPr="00D8305A">
              <w:t>110 02.0-16</w:t>
            </w:r>
          </w:p>
        </w:tc>
        <w:tc>
          <w:tcPr>
            <w:tcW w:w="5969" w:type="dxa"/>
            <w:tcBorders>
              <w:top w:val="nil"/>
              <w:bottom w:val="single" w:sz="4" w:space="0" w:color="auto"/>
            </w:tcBorders>
            <w:shd w:val="clear" w:color="auto" w:fill="auto"/>
          </w:tcPr>
          <w:p w14:paraId="291A890F" w14:textId="77777777" w:rsidR="00E17B52" w:rsidRPr="00D8305A" w:rsidRDefault="00E17B52" w:rsidP="003A5D16">
            <w:pPr>
              <w:keepNext/>
              <w:keepLines/>
              <w:suppressAutoHyphens w:val="0"/>
              <w:spacing w:before="40" w:after="100" w:line="220" w:lineRule="exact"/>
              <w:ind w:right="113"/>
            </w:pPr>
            <w:r w:rsidRPr="00D32258">
              <w:rPr>
                <w:lang w:val="fr-FR"/>
              </w:rPr>
              <w:t xml:space="preserve">1.6.7.2.2.2, </w:t>
            </w:r>
            <w:r w:rsidRPr="00D8305A">
              <w:t xml:space="preserve">9.1.0.52.4, </w:t>
            </w:r>
            <w:r w:rsidRPr="00D8305A">
              <w:rPr>
                <w:szCs w:val="24"/>
              </w:rPr>
              <w:t>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nil"/>
              <w:bottom w:val="single" w:sz="4" w:space="0" w:color="auto"/>
            </w:tcBorders>
            <w:shd w:val="clear" w:color="auto" w:fill="auto"/>
          </w:tcPr>
          <w:p w14:paraId="7A08C136" w14:textId="77777777" w:rsidR="00E17B52" w:rsidRPr="00D8305A" w:rsidRDefault="00E17B52" w:rsidP="0086196C">
            <w:pPr>
              <w:keepNext/>
              <w:keepLines/>
              <w:suppressAutoHyphens w:val="0"/>
              <w:spacing w:before="40" w:after="100" w:line="220" w:lineRule="exact"/>
              <w:ind w:right="113"/>
              <w:jc w:val="center"/>
            </w:pPr>
            <w:r w:rsidRPr="00D8305A">
              <w:t>D</w:t>
            </w:r>
          </w:p>
        </w:tc>
      </w:tr>
      <w:tr w:rsidR="00E17B52" w:rsidRPr="00D8305A" w14:paraId="34C15B71" w14:textId="77777777" w:rsidTr="00BD20DE">
        <w:trPr>
          <w:cantSplit/>
          <w:trHeight w:val="1970"/>
        </w:trPr>
        <w:tc>
          <w:tcPr>
            <w:tcW w:w="1275" w:type="dxa"/>
            <w:tcBorders>
              <w:top w:val="nil"/>
              <w:bottom w:val="single" w:sz="4" w:space="0" w:color="auto"/>
            </w:tcBorders>
            <w:shd w:val="clear" w:color="auto" w:fill="auto"/>
          </w:tcPr>
          <w:p w14:paraId="5B65398C" w14:textId="77777777" w:rsidR="00E17B52" w:rsidRPr="00D8305A" w:rsidRDefault="00E17B52" w:rsidP="00952D19">
            <w:pPr>
              <w:suppressAutoHyphens w:val="0"/>
              <w:spacing w:before="40" w:after="100" w:line="220" w:lineRule="exact"/>
              <w:ind w:right="113"/>
            </w:pPr>
          </w:p>
        </w:tc>
        <w:tc>
          <w:tcPr>
            <w:tcW w:w="5969" w:type="dxa"/>
            <w:tcBorders>
              <w:top w:val="nil"/>
              <w:bottom w:val="single" w:sz="4" w:space="0" w:color="auto"/>
            </w:tcBorders>
            <w:shd w:val="clear" w:color="auto" w:fill="auto"/>
          </w:tcPr>
          <w:p w14:paraId="555D941D" w14:textId="77777777" w:rsidR="00E17B52" w:rsidRPr="00D8305A" w:rsidRDefault="00E17B52" w:rsidP="00952D19">
            <w:pPr>
              <w:suppressAutoHyphens w:val="0"/>
              <w:spacing w:before="40" w:after="100" w:line="220" w:lineRule="exact"/>
              <w:ind w:right="113"/>
            </w:pPr>
            <w:r w:rsidRPr="00D8305A">
              <w:t xml:space="preserve">Can accumulators </w:t>
            </w:r>
            <w:r>
              <w:t xml:space="preserve">used for the operation of the vessel </w:t>
            </w:r>
            <w:proofErr w:type="gramStart"/>
            <w:r w:rsidRPr="00D8305A">
              <w:t>be located in</w:t>
            </w:r>
            <w:proofErr w:type="gramEnd"/>
            <w:r w:rsidRPr="00D8305A">
              <w:t xml:space="preserve"> the protected area or the cargo area?</w:t>
            </w:r>
          </w:p>
          <w:p w14:paraId="0207F7BA" w14:textId="77777777" w:rsidR="00E17B52" w:rsidRPr="00D8305A" w:rsidRDefault="00E17B52" w:rsidP="00952D19">
            <w:pPr>
              <w:suppressAutoHyphens w:val="0"/>
              <w:spacing w:before="40" w:after="100" w:line="220" w:lineRule="exact"/>
              <w:ind w:right="113"/>
            </w:pPr>
            <w:r w:rsidRPr="00D8305A">
              <w:t>A</w:t>
            </w:r>
            <w:r w:rsidRPr="00D8305A">
              <w:tab/>
              <w:t>Yes</w:t>
            </w:r>
          </w:p>
          <w:p w14:paraId="06B75039" w14:textId="77777777" w:rsidR="00E17B52" w:rsidRPr="00D8305A" w:rsidRDefault="00E17B52" w:rsidP="00952D19">
            <w:pPr>
              <w:suppressAutoHyphens w:val="0"/>
              <w:spacing w:before="40" w:after="100" w:line="220" w:lineRule="exact"/>
              <w:ind w:right="113"/>
            </w:pPr>
            <w:r w:rsidRPr="00D8305A">
              <w:t>B</w:t>
            </w:r>
            <w:r w:rsidRPr="00D8305A">
              <w:tab/>
              <w:t>Yes, but only if they are in specially designed casings</w:t>
            </w:r>
          </w:p>
          <w:p w14:paraId="418D5049" w14:textId="77777777" w:rsidR="00E17B52" w:rsidRPr="00D8305A" w:rsidRDefault="00E17B52" w:rsidP="00952D19">
            <w:pPr>
              <w:suppressAutoHyphens w:val="0"/>
              <w:spacing w:before="40" w:after="100" w:line="220" w:lineRule="exact"/>
              <w:ind w:left="567" w:right="113" w:hanging="567"/>
            </w:pPr>
            <w:r w:rsidRPr="00D8305A">
              <w:t>C</w:t>
            </w:r>
            <w:r w:rsidRPr="00D8305A">
              <w:tab/>
              <w:t xml:space="preserve">Yes, but only if they are in specially designed casings fitted with ventilation grids </w:t>
            </w:r>
            <w:r w:rsidRPr="006B7552">
              <w:rPr>
                <w:szCs w:val="24"/>
              </w:rPr>
              <w:t>protected</w:t>
            </w:r>
            <w:r w:rsidRPr="00D8305A">
              <w:t xml:space="preserve"> against explosions</w:t>
            </w:r>
          </w:p>
          <w:p w14:paraId="654DC61E" w14:textId="77777777" w:rsidR="00E17B52" w:rsidRPr="00D8305A" w:rsidRDefault="00E17B52" w:rsidP="00952D19">
            <w:pPr>
              <w:suppressAutoHyphens w:val="0"/>
              <w:spacing w:before="40" w:after="100" w:line="220" w:lineRule="exact"/>
              <w:ind w:right="113"/>
            </w:pPr>
            <w:r w:rsidRPr="00D8305A">
              <w:t>D</w:t>
            </w:r>
            <w:r w:rsidRPr="00D8305A">
              <w:tab/>
              <w:t xml:space="preserve">No, except when </w:t>
            </w:r>
            <w:r>
              <w:t>Chapter</w:t>
            </w:r>
            <w:r w:rsidRPr="00D8305A">
              <w:t xml:space="preserve"> 1.6 applies</w:t>
            </w:r>
          </w:p>
        </w:tc>
        <w:tc>
          <w:tcPr>
            <w:tcW w:w="1261" w:type="dxa"/>
            <w:tcBorders>
              <w:top w:val="nil"/>
              <w:bottom w:val="single" w:sz="4" w:space="0" w:color="auto"/>
            </w:tcBorders>
            <w:shd w:val="clear" w:color="auto" w:fill="auto"/>
          </w:tcPr>
          <w:p w14:paraId="73B653FF" w14:textId="77777777" w:rsidR="00E17B52" w:rsidRPr="00D8305A" w:rsidRDefault="00E17B52" w:rsidP="0086196C">
            <w:pPr>
              <w:suppressAutoHyphens w:val="0"/>
              <w:spacing w:before="40" w:after="100" w:line="220" w:lineRule="exact"/>
              <w:ind w:right="113"/>
              <w:jc w:val="center"/>
            </w:pPr>
          </w:p>
        </w:tc>
      </w:tr>
      <w:tr w:rsidR="00E17B52" w:rsidRPr="00D8305A" w14:paraId="7C8A906F" w14:textId="77777777" w:rsidTr="0013375F">
        <w:trPr>
          <w:cantSplit/>
        </w:trPr>
        <w:tc>
          <w:tcPr>
            <w:tcW w:w="1275" w:type="dxa"/>
            <w:tcBorders>
              <w:top w:val="single" w:sz="4" w:space="0" w:color="auto"/>
              <w:bottom w:val="single" w:sz="4" w:space="0" w:color="auto"/>
            </w:tcBorders>
            <w:shd w:val="clear" w:color="auto" w:fill="auto"/>
          </w:tcPr>
          <w:p w14:paraId="78DDD6FD" w14:textId="77777777" w:rsidR="00E17B52" w:rsidRPr="00D8305A" w:rsidRDefault="00E17B52" w:rsidP="00952D19">
            <w:pPr>
              <w:suppressAutoHyphens w:val="0"/>
              <w:spacing w:before="40" w:after="100" w:line="220" w:lineRule="exact"/>
              <w:ind w:right="113"/>
            </w:pPr>
            <w:r w:rsidRPr="00D8305A">
              <w:t>110 02.0-17</w:t>
            </w:r>
          </w:p>
        </w:tc>
        <w:tc>
          <w:tcPr>
            <w:tcW w:w="5969" w:type="dxa"/>
            <w:tcBorders>
              <w:top w:val="single" w:sz="4" w:space="0" w:color="auto"/>
              <w:bottom w:val="single" w:sz="4" w:space="0" w:color="auto"/>
            </w:tcBorders>
            <w:shd w:val="clear" w:color="auto" w:fill="auto"/>
          </w:tcPr>
          <w:p w14:paraId="718D990D" w14:textId="77777777" w:rsidR="00E17B52" w:rsidRPr="00D8305A" w:rsidRDefault="00E17B52" w:rsidP="00952D19">
            <w:pPr>
              <w:suppressAutoHyphens w:val="0"/>
              <w:spacing w:before="40" w:after="100" w:line="220" w:lineRule="exact"/>
              <w:ind w:right="113"/>
            </w:pPr>
            <w:r w:rsidRPr="00D8305A">
              <w:t>1.2.1</w:t>
            </w:r>
          </w:p>
        </w:tc>
        <w:tc>
          <w:tcPr>
            <w:tcW w:w="1261" w:type="dxa"/>
            <w:tcBorders>
              <w:top w:val="single" w:sz="4" w:space="0" w:color="auto"/>
              <w:bottom w:val="single" w:sz="4" w:space="0" w:color="auto"/>
            </w:tcBorders>
            <w:shd w:val="clear" w:color="auto" w:fill="auto"/>
          </w:tcPr>
          <w:p w14:paraId="60356C5A" w14:textId="77777777" w:rsidR="00E17B52" w:rsidRPr="00D8305A" w:rsidRDefault="00E17B52" w:rsidP="0086196C">
            <w:pPr>
              <w:suppressAutoHyphens w:val="0"/>
              <w:spacing w:before="40" w:after="100" w:line="220" w:lineRule="exact"/>
              <w:ind w:right="113"/>
              <w:jc w:val="center"/>
            </w:pPr>
            <w:r w:rsidRPr="00D8305A">
              <w:t>B</w:t>
            </w:r>
          </w:p>
        </w:tc>
      </w:tr>
      <w:tr w:rsidR="00E17B52" w:rsidRPr="00D8305A" w14:paraId="49DC2576" w14:textId="77777777" w:rsidTr="00B47278">
        <w:trPr>
          <w:cantSplit/>
          <w:trHeight w:val="2456"/>
        </w:trPr>
        <w:tc>
          <w:tcPr>
            <w:tcW w:w="1275" w:type="dxa"/>
            <w:tcBorders>
              <w:top w:val="single" w:sz="4" w:space="0" w:color="auto"/>
              <w:bottom w:val="single" w:sz="4" w:space="0" w:color="auto"/>
            </w:tcBorders>
            <w:shd w:val="clear" w:color="auto" w:fill="auto"/>
          </w:tcPr>
          <w:p w14:paraId="6AD3E70F"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5E542AA6" w14:textId="77777777" w:rsidR="00E17B52" w:rsidRPr="00D8305A" w:rsidRDefault="00E17B52" w:rsidP="00952D19">
            <w:pPr>
              <w:suppressAutoHyphens w:val="0"/>
              <w:spacing w:before="40" w:after="100" w:line="220" w:lineRule="exact"/>
              <w:ind w:right="113"/>
            </w:pPr>
            <w:r w:rsidRPr="00D8305A">
              <w:t>What is the meaning of a rescue winch in ADN?</w:t>
            </w:r>
          </w:p>
          <w:p w14:paraId="5DF51A6A" w14:textId="77777777" w:rsidR="00E17B52" w:rsidRPr="00D8305A" w:rsidRDefault="00E17B52" w:rsidP="00952D19">
            <w:pPr>
              <w:suppressAutoHyphens w:val="0"/>
              <w:spacing w:before="40" w:after="100" w:line="220" w:lineRule="exact"/>
              <w:ind w:left="567" w:right="113" w:hanging="567"/>
            </w:pPr>
            <w:r w:rsidRPr="00D8305A">
              <w:t>A</w:t>
            </w:r>
            <w:r w:rsidRPr="00D8305A">
              <w:tab/>
            </w:r>
            <w:proofErr w:type="spellStart"/>
            <w:r w:rsidRPr="00D8305A">
              <w:t>A</w:t>
            </w:r>
            <w:proofErr w:type="spellEnd"/>
            <w:r w:rsidRPr="00D8305A">
              <w:t xml:space="preserve"> portable stripping pump to make it possible to pump water out of the vessel in the </w:t>
            </w:r>
            <w:r w:rsidRPr="006B7552">
              <w:rPr>
                <w:szCs w:val="24"/>
              </w:rPr>
              <w:t>event</w:t>
            </w:r>
            <w:r w:rsidRPr="00D8305A">
              <w:t xml:space="preserve"> of a leak</w:t>
            </w:r>
          </w:p>
          <w:p w14:paraId="1F0334DE" w14:textId="77777777" w:rsidR="00E17B52" w:rsidRPr="00D8305A" w:rsidRDefault="00E17B52" w:rsidP="00952D19">
            <w:pPr>
              <w:suppressAutoHyphens w:val="0"/>
              <w:spacing w:before="40" w:after="100" w:line="220" w:lineRule="exact"/>
              <w:ind w:left="567" w:right="113" w:hanging="567"/>
            </w:pPr>
            <w:r w:rsidRPr="00D8305A">
              <w:t>B</w:t>
            </w:r>
            <w:r w:rsidRPr="00D8305A">
              <w:tab/>
              <w:t>A device for hoisting persons from closed spaces such as cargo tanks</w:t>
            </w:r>
          </w:p>
          <w:p w14:paraId="590FF2C0" w14:textId="77777777" w:rsidR="00E17B52" w:rsidRPr="00D8305A" w:rsidRDefault="00E17B52" w:rsidP="00952D19">
            <w:pPr>
              <w:suppressAutoHyphens w:val="0"/>
              <w:spacing w:before="40" w:after="100" w:line="220" w:lineRule="exact"/>
              <w:ind w:right="113"/>
            </w:pPr>
            <w:r w:rsidRPr="00D8305A">
              <w:t>C</w:t>
            </w:r>
            <w:r w:rsidRPr="00D8305A">
              <w:tab/>
              <w:t>A stretcher for carrying an accident victim from the vessel to land</w:t>
            </w:r>
          </w:p>
          <w:p w14:paraId="53E0A23D" w14:textId="77777777" w:rsidR="00E17B52" w:rsidRPr="00D8305A" w:rsidRDefault="00E17B52" w:rsidP="00952D19">
            <w:pPr>
              <w:suppressAutoHyphens w:val="0"/>
              <w:spacing w:before="40" w:after="100" w:line="220" w:lineRule="exact"/>
              <w:ind w:left="567" w:right="113" w:hanging="567"/>
            </w:pPr>
            <w:r w:rsidRPr="00D8305A">
              <w:t>D</w:t>
            </w:r>
            <w:r w:rsidRPr="00D8305A">
              <w:tab/>
              <w:t xml:space="preserve">A second </w:t>
            </w:r>
            <w:r w:rsidRPr="006B7552">
              <w:rPr>
                <w:szCs w:val="24"/>
              </w:rPr>
              <w:t>stripping</w:t>
            </w:r>
            <w:r w:rsidRPr="00D8305A">
              <w:t xml:space="preserve"> pump permanently fixed in the engine room, capable independently of pumping water out of the vessel in the event of a leak</w:t>
            </w:r>
          </w:p>
        </w:tc>
        <w:tc>
          <w:tcPr>
            <w:tcW w:w="1261" w:type="dxa"/>
            <w:tcBorders>
              <w:top w:val="single" w:sz="4" w:space="0" w:color="auto"/>
              <w:bottom w:val="single" w:sz="4" w:space="0" w:color="auto"/>
            </w:tcBorders>
            <w:shd w:val="clear" w:color="auto" w:fill="auto"/>
          </w:tcPr>
          <w:p w14:paraId="6BBCECFA" w14:textId="77777777" w:rsidR="00E17B52" w:rsidRPr="00D8305A" w:rsidRDefault="00E17B52" w:rsidP="0086196C">
            <w:pPr>
              <w:suppressAutoHyphens w:val="0"/>
              <w:spacing w:before="40" w:after="100" w:line="220" w:lineRule="exact"/>
              <w:ind w:right="113"/>
              <w:jc w:val="center"/>
            </w:pPr>
          </w:p>
        </w:tc>
      </w:tr>
      <w:tr w:rsidR="00E17B52" w:rsidRPr="00D8305A" w14:paraId="5041BB37" w14:textId="77777777" w:rsidTr="0013375F">
        <w:trPr>
          <w:cantSplit/>
        </w:trPr>
        <w:tc>
          <w:tcPr>
            <w:tcW w:w="1275" w:type="dxa"/>
            <w:tcBorders>
              <w:top w:val="nil"/>
              <w:bottom w:val="single" w:sz="4" w:space="0" w:color="auto"/>
            </w:tcBorders>
            <w:shd w:val="clear" w:color="auto" w:fill="auto"/>
          </w:tcPr>
          <w:p w14:paraId="1D95F669" w14:textId="77777777" w:rsidR="00E17B52" w:rsidRPr="00D8305A" w:rsidRDefault="00E17B52" w:rsidP="00952D19">
            <w:pPr>
              <w:suppressAutoHyphens w:val="0"/>
              <w:spacing w:before="40" w:after="100" w:line="220" w:lineRule="exact"/>
              <w:ind w:right="113"/>
            </w:pPr>
            <w:r w:rsidRPr="00D8305A">
              <w:t>110 02.0-18</w:t>
            </w:r>
          </w:p>
        </w:tc>
        <w:tc>
          <w:tcPr>
            <w:tcW w:w="5969" w:type="dxa"/>
            <w:tcBorders>
              <w:top w:val="nil"/>
              <w:bottom w:val="single" w:sz="4" w:space="0" w:color="auto"/>
            </w:tcBorders>
            <w:shd w:val="clear" w:color="auto" w:fill="auto"/>
          </w:tcPr>
          <w:p w14:paraId="1D1AEC1E" w14:textId="77777777" w:rsidR="00E17B52" w:rsidRPr="00D8305A" w:rsidRDefault="00E17B52" w:rsidP="00952D19">
            <w:pPr>
              <w:suppressAutoHyphens w:val="0"/>
              <w:spacing w:before="40" w:after="100" w:line="220" w:lineRule="exact"/>
              <w:ind w:right="113"/>
            </w:pPr>
            <w:r w:rsidRPr="00D8305A">
              <w:t>1.2.1</w:t>
            </w:r>
          </w:p>
        </w:tc>
        <w:tc>
          <w:tcPr>
            <w:tcW w:w="1261" w:type="dxa"/>
            <w:tcBorders>
              <w:top w:val="nil"/>
              <w:bottom w:val="single" w:sz="4" w:space="0" w:color="auto"/>
            </w:tcBorders>
            <w:shd w:val="clear" w:color="auto" w:fill="auto"/>
          </w:tcPr>
          <w:p w14:paraId="2CE109CD" w14:textId="77777777" w:rsidR="00E17B52" w:rsidRPr="00D8305A" w:rsidRDefault="00E17B52" w:rsidP="0086196C">
            <w:pPr>
              <w:suppressAutoHyphens w:val="0"/>
              <w:spacing w:before="40" w:after="100" w:line="220" w:lineRule="exact"/>
              <w:ind w:right="113"/>
              <w:jc w:val="center"/>
            </w:pPr>
            <w:r w:rsidRPr="00D8305A">
              <w:t>A</w:t>
            </w:r>
          </w:p>
        </w:tc>
      </w:tr>
      <w:tr w:rsidR="00E17B52" w:rsidRPr="00D8305A" w14:paraId="5201F6B8" w14:textId="77777777" w:rsidTr="005830A1">
        <w:trPr>
          <w:cantSplit/>
          <w:trHeight w:val="1154"/>
        </w:trPr>
        <w:tc>
          <w:tcPr>
            <w:tcW w:w="1275" w:type="dxa"/>
            <w:tcBorders>
              <w:top w:val="single" w:sz="4" w:space="0" w:color="auto"/>
              <w:bottom w:val="single" w:sz="4" w:space="0" w:color="auto"/>
            </w:tcBorders>
            <w:shd w:val="clear" w:color="auto" w:fill="auto"/>
          </w:tcPr>
          <w:p w14:paraId="04B7FA3C"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21078DB1" w14:textId="77777777" w:rsidR="00E17B52" w:rsidRPr="00D8305A" w:rsidRDefault="00E17B52" w:rsidP="00952D19">
            <w:pPr>
              <w:suppressAutoHyphens w:val="0"/>
              <w:spacing w:before="40" w:after="100" w:line="220" w:lineRule="exact"/>
              <w:ind w:right="113"/>
            </w:pPr>
            <w:r w:rsidRPr="00D8305A">
              <w:rPr>
                <w:szCs w:val="24"/>
              </w:rPr>
              <w:t>Under ADN, what kinds of vessels have protected areas?</w:t>
            </w:r>
          </w:p>
          <w:p w14:paraId="39D37420" w14:textId="77777777" w:rsidR="00E17B52" w:rsidRPr="00D8305A" w:rsidRDefault="00E17B52" w:rsidP="00952D19">
            <w:pPr>
              <w:suppressAutoHyphens w:val="0"/>
              <w:spacing w:before="40" w:after="100" w:line="220" w:lineRule="exact"/>
              <w:ind w:right="113"/>
            </w:pPr>
            <w:r w:rsidRPr="00D8305A">
              <w:t>A</w:t>
            </w:r>
            <w:r w:rsidRPr="00D8305A">
              <w:tab/>
            </w:r>
            <w:r>
              <w:t>D</w:t>
            </w:r>
            <w:r w:rsidRPr="00D8305A">
              <w:t>ry cargo vessels</w:t>
            </w:r>
          </w:p>
          <w:p w14:paraId="001ACBA4" w14:textId="77777777" w:rsidR="00E17B52" w:rsidRPr="00D8305A" w:rsidRDefault="00E17B52" w:rsidP="00952D19">
            <w:pPr>
              <w:suppressAutoHyphens w:val="0"/>
              <w:spacing w:before="40" w:after="100" w:line="220" w:lineRule="exact"/>
              <w:ind w:right="113"/>
            </w:pPr>
            <w:r w:rsidRPr="00D8305A">
              <w:t>B</w:t>
            </w:r>
            <w:r w:rsidRPr="00D8305A">
              <w:tab/>
              <w:t>Dry cargo vessels and tank vessels</w:t>
            </w:r>
          </w:p>
          <w:p w14:paraId="1F030827" w14:textId="77777777" w:rsidR="00E17B52" w:rsidRPr="00D8305A" w:rsidRDefault="00E17B52" w:rsidP="00952D19">
            <w:pPr>
              <w:suppressAutoHyphens w:val="0"/>
              <w:spacing w:before="40" w:after="100" w:line="220" w:lineRule="exact"/>
              <w:ind w:right="113"/>
            </w:pPr>
            <w:r w:rsidRPr="00D8305A">
              <w:t>C</w:t>
            </w:r>
            <w:r w:rsidRPr="00D8305A">
              <w:tab/>
              <w:t>Pusher tugs with a certificate of approval</w:t>
            </w:r>
          </w:p>
          <w:p w14:paraId="525C9523" w14:textId="77777777" w:rsidR="00E17B52" w:rsidRPr="00D8305A" w:rsidRDefault="00E17B52" w:rsidP="00952D19">
            <w:pPr>
              <w:spacing w:before="40" w:after="100" w:line="220" w:lineRule="exact"/>
              <w:ind w:right="113"/>
            </w:pPr>
            <w:r w:rsidRPr="00D8305A">
              <w:t>D</w:t>
            </w:r>
            <w:r w:rsidRPr="00D8305A">
              <w:tab/>
            </w:r>
            <w:r>
              <w:t>T</w:t>
            </w:r>
            <w:r w:rsidRPr="00D8305A">
              <w:t>ank vessels</w:t>
            </w:r>
          </w:p>
        </w:tc>
        <w:tc>
          <w:tcPr>
            <w:tcW w:w="1261" w:type="dxa"/>
            <w:tcBorders>
              <w:top w:val="single" w:sz="4" w:space="0" w:color="auto"/>
              <w:bottom w:val="single" w:sz="4" w:space="0" w:color="auto"/>
            </w:tcBorders>
            <w:shd w:val="clear" w:color="auto" w:fill="auto"/>
          </w:tcPr>
          <w:p w14:paraId="44D24731" w14:textId="77777777" w:rsidR="00E17B52" w:rsidRPr="00D8305A" w:rsidRDefault="00E17B52" w:rsidP="0086196C">
            <w:pPr>
              <w:suppressAutoHyphens w:val="0"/>
              <w:spacing w:before="40" w:after="100" w:line="220" w:lineRule="exact"/>
              <w:ind w:right="113"/>
              <w:jc w:val="center"/>
            </w:pPr>
          </w:p>
        </w:tc>
      </w:tr>
      <w:tr w:rsidR="00E17B52" w:rsidRPr="00D8305A" w14:paraId="1B771671" w14:textId="77777777" w:rsidTr="004C16CB">
        <w:trPr>
          <w:cantSplit/>
        </w:trPr>
        <w:tc>
          <w:tcPr>
            <w:tcW w:w="1275" w:type="dxa"/>
            <w:tcBorders>
              <w:top w:val="single" w:sz="4" w:space="0" w:color="auto"/>
              <w:bottom w:val="single" w:sz="4" w:space="0" w:color="auto"/>
            </w:tcBorders>
            <w:shd w:val="clear" w:color="auto" w:fill="auto"/>
          </w:tcPr>
          <w:p w14:paraId="3062DB78" w14:textId="77777777" w:rsidR="00E17B52" w:rsidRPr="00D8305A" w:rsidRDefault="00E17B52" w:rsidP="00952D19">
            <w:pPr>
              <w:suppressAutoHyphens w:val="0"/>
              <w:spacing w:before="40" w:after="100" w:line="220" w:lineRule="exact"/>
              <w:ind w:right="113"/>
            </w:pPr>
            <w:r w:rsidRPr="00D8305A">
              <w:t>110 02.0-19</w:t>
            </w:r>
          </w:p>
        </w:tc>
        <w:tc>
          <w:tcPr>
            <w:tcW w:w="5969" w:type="dxa"/>
            <w:tcBorders>
              <w:top w:val="single" w:sz="4" w:space="0" w:color="auto"/>
              <w:bottom w:val="single" w:sz="4" w:space="0" w:color="auto"/>
            </w:tcBorders>
            <w:shd w:val="clear" w:color="auto" w:fill="auto"/>
          </w:tcPr>
          <w:p w14:paraId="5B8A5047" w14:textId="77777777" w:rsidR="00E17B52" w:rsidRPr="00D8305A" w:rsidRDefault="00E17B52" w:rsidP="00952D19">
            <w:pPr>
              <w:suppressAutoHyphens w:val="0"/>
              <w:spacing w:before="40" w:after="100" w:line="220" w:lineRule="exact"/>
              <w:ind w:right="113"/>
            </w:pPr>
            <w:r w:rsidRPr="00D8305A">
              <w:t>7.1.2.5, 7.2.2.5</w:t>
            </w:r>
          </w:p>
        </w:tc>
        <w:tc>
          <w:tcPr>
            <w:tcW w:w="1261" w:type="dxa"/>
            <w:tcBorders>
              <w:top w:val="single" w:sz="4" w:space="0" w:color="auto"/>
              <w:bottom w:val="single" w:sz="4" w:space="0" w:color="auto"/>
            </w:tcBorders>
            <w:shd w:val="clear" w:color="auto" w:fill="auto"/>
          </w:tcPr>
          <w:p w14:paraId="64368AC8" w14:textId="77777777" w:rsidR="00E17B52" w:rsidRPr="00D8305A" w:rsidRDefault="00E17B52" w:rsidP="0086196C">
            <w:pPr>
              <w:suppressAutoHyphens w:val="0"/>
              <w:spacing w:before="40" w:after="100" w:line="220" w:lineRule="exact"/>
              <w:ind w:right="113"/>
              <w:jc w:val="center"/>
            </w:pPr>
            <w:r w:rsidRPr="00D8305A">
              <w:t>D</w:t>
            </w:r>
          </w:p>
        </w:tc>
      </w:tr>
      <w:tr w:rsidR="00E17B52" w:rsidRPr="00D8305A" w14:paraId="0FAF52B7" w14:textId="77777777" w:rsidTr="00F54DB3">
        <w:trPr>
          <w:cantSplit/>
          <w:trHeight w:val="1836"/>
        </w:trPr>
        <w:tc>
          <w:tcPr>
            <w:tcW w:w="1275" w:type="dxa"/>
            <w:tcBorders>
              <w:top w:val="single" w:sz="4" w:space="0" w:color="auto"/>
              <w:bottom w:val="single" w:sz="4" w:space="0" w:color="auto"/>
            </w:tcBorders>
            <w:shd w:val="clear" w:color="auto" w:fill="auto"/>
          </w:tcPr>
          <w:p w14:paraId="42A4A339"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4116A80F" w14:textId="77777777" w:rsidR="00E17B52" w:rsidRPr="00477EC5" w:rsidRDefault="00E17B52" w:rsidP="00952D19">
            <w:pPr>
              <w:suppressAutoHyphens w:val="0"/>
              <w:spacing w:before="40" w:after="100" w:line="220" w:lineRule="exact"/>
              <w:ind w:right="113"/>
            </w:pPr>
            <w:r w:rsidRPr="00477EC5">
              <w:t>What languages must the instructions for the use of devices and equipment on board, required by ADN, be in?</w:t>
            </w:r>
          </w:p>
          <w:p w14:paraId="1D3A25F0" w14:textId="77777777" w:rsidR="00E17B52" w:rsidRPr="00477EC5" w:rsidRDefault="00E17B52" w:rsidP="00952D19">
            <w:pPr>
              <w:suppressAutoHyphens w:val="0"/>
              <w:spacing w:before="40" w:after="100" w:line="220" w:lineRule="exact"/>
              <w:ind w:right="113"/>
            </w:pPr>
            <w:r w:rsidRPr="00477EC5">
              <w:t>A</w:t>
            </w:r>
            <w:r w:rsidRPr="00477EC5">
              <w:tab/>
              <w:t>Dutch, German, English and French</w:t>
            </w:r>
          </w:p>
          <w:p w14:paraId="5ACE1D89" w14:textId="77777777" w:rsidR="00E17B52" w:rsidRPr="00477EC5" w:rsidRDefault="00E17B52" w:rsidP="00952D19">
            <w:pPr>
              <w:suppressAutoHyphens w:val="0"/>
              <w:spacing w:before="40" w:after="100" w:line="220" w:lineRule="exact"/>
              <w:ind w:right="113"/>
            </w:pPr>
            <w:r w:rsidRPr="00477EC5">
              <w:t>B</w:t>
            </w:r>
            <w:r w:rsidRPr="00477EC5">
              <w:tab/>
              <w:t>Dutch, German, French and Spanish</w:t>
            </w:r>
          </w:p>
          <w:p w14:paraId="304FF733" w14:textId="77777777" w:rsidR="00E17B52" w:rsidRPr="00477EC5" w:rsidRDefault="00E17B52" w:rsidP="00952D19">
            <w:pPr>
              <w:suppressAutoHyphens w:val="0"/>
              <w:spacing w:before="40" w:after="100" w:line="220" w:lineRule="exact"/>
              <w:ind w:right="113"/>
            </w:pPr>
            <w:r w:rsidRPr="00477EC5">
              <w:t>C</w:t>
            </w:r>
            <w:r w:rsidRPr="00477EC5">
              <w:tab/>
              <w:t>Dutch and German</w:t>
            </w:r>
          </w:p>
          <w:p w14:paraId="06CB1E9F" w14:textId="77777777" w:rsidR="00E17B52" w:rsidRPr="00D8305A" w:rsidRDefault="00E17B52" w:rsidP="00952D19">
            <w:pPr>
              <w:suppressAutoHyphens w:val="0"/>
              <w:spacing w:before="40" w:after="100" w:line="220" w:lineRule="exact"/>
              <w:ind w:left="567" w:right="113" w:hanging="567"/>
            </w:pPr>
            <w:r w:rsidRPr="00477EC5">
              <w:t>D</w:t>
            </w:r>
            <w:r w:rsidRPr="00477EC5">
              <w:tab/>
              <w:t xml:space="preserve">German, French or </w:t>
            </w:r>
            <w:r w:rsidRPr="00477EC5">
              <w:rPr>
                <w:szCs w:val="24"/>
              </w:rPr>
              <w:t>English</w:t>
            </w:r>
            <w:r w:rsidRPr="00477EC5">
              <w:t>, and in the language normally spoken on board</w:t>
            </w:r>
          </w:p>
        </w:tc>
        <w:tc>
          <w:tcPr>
            <w:tcW w:w="1261" w:type="dxa"/>
            <w:tcBorders>
              <w:top w:val="single" w:sz="4" w:space="0" w:color="auto"/>
              <w:bottom w:val="single" w:sz="4" w:space="0" w:color="auto"/>
            </w:tcBorders>
            <w:shd w:val="clear" w:color="auto" w:fill="auto"/>
          </w:tcPr>
          <w:p w14:paraId="39626AFE" w14:textId="77777777" w:rsidR="00E17B52" w:rsidRPr="00D8305A" w:rsidRDefault="00E17B52" w:rsidP="0086196C">
            <w:pPr>
              <w:suppressAutoHyphens w:val="0"/>
              <w:spacing w:before="40" w:after="100" w:line="220" w:lineRule="exact"/>
              <w:ind w:right="113"/>
              <w:jc w:val="center"/>
            </w:pPr>
          </w:p>
        </w:tc>
      </w:tr>
      <w:tr w:rsidR="00E17B52" w:rsidRPr="00D8305A" w14:paraId="062E0B4A" w14:textId="77777777" w:rsidTr="00C740F3">
        <w:trPr>
          <w:cantSplit/>
        </w:trPr>
        <w:tc>
          <w:tcPr>
            <w:tcW w:w="1275" w:type="dxa"/>
            <w:tcBorders>
              <w:top w:val="single" w:sz="4" w:space="0" w:color="auto"/>
              <w:bottom w:val="single" w:sz="4" w:space="0" w:color="auto"/>
            </w:tcBorders>
            <w:shd w:val="clear" w:color="auto" w:fill="auto"/>
          </w:tcPr>
          <w:p w14:paraId="5404F20C" w14:textId="77777777" w:rsidR="00E17B52" w:rsidRPr="00D8305A" w:rsidRDefault="00E17B52" w:rsidP="00952D19">
            <w:pPr>
              <w:suppressAutoHyphens w:val="0"/>
              <w:spacing w:before="40" w:after="100" w:line="220" w:lineRule="exact"/>
              <w:ind w:right="113"/>
            </w:pPr>
            <w:r w:rsidRPr="00D8305A">
              <w:t>110 02.0-20</w:t>
            </w:r>
          </w:p>
        </w:tc>
        <w:tc>
          <w:tcPr>
            <w:tcW w:w="5969" w:type="dxa"/>
            <w:tcBorders>
              <w:top w:val="single" w:sz="4" w:space="0" w:color="auto"/>
              <w:bottom w:val="single" w:sz="4" w:space="0" w:color="auto"/>
            </w:tcBorders>
            <w:shd w:val="clear" w:color="auto" w:fill="auto"/>
          </w:tcPr>
          <w:p w14:paraId="5CC69FB5" w14:textId="77777777" w:rsidR="00E17B52" w:rsidRPr="00D8305A" w:rsidRDefault="00E17B52" w:rsidP="00952D19">
            <w:pPr>
              <w:suppressAutoHyphens w:val="0"/>
              <w:spacing w:before="40" w:after="100" w:line="220" w:lineRule="exact"/>
              <w:ind w:right="113"/>
            </w:pPr>
            <w:r w:rsidRPr="00D8305A">
              <w:rPr>
                <w:szCs w:val="24"/>
              </w:rPr>
              <w:t>1.2.1</w:t>
            </w:r>
          </w:p>
        </w:tc>
        <w:tc>
          <w:tcPr>
            <w:tcW w:w="1261" w:type="dxa"/>
            <w:tcBorders>
              <w:top w:val="single" w:sz="4" w:space="0" w:color="auto"/>
              <w:bottom w:val="single" w:sz="4" w:space="0" w:color="auto"/>
            </w:tcBorders>
            <w:shd w:val="clear" w:color="auto" w:fill="auto"/>
          </w:tcPr>
          <w:p w14:paraId="4AE9CB6E" w14:textId="77777777" w:rsidR="00E17B52" w:rsidRPr="00D8305A" w:rsidRDefault="00E17B52" w:rsidP="0086196C">
            <w:pPr>
              <w:suppressAutoHyphens w:val="0"/>
              <w:spacing w:before="40" w:after="100" w:line="220" w:lineRule="exact"/>
              <w:ind w:right="113"/>
              <w:jc w:val="center"/>
            </w:pPr>
            <w:r w:rsidRPr="00D8305A">
              <w:t>D</w:t>
            </w:r>
          </w:p>
        </w:tc>
      </w:tr>
      <w:tr w:rsidR="00E17B52" w:rsidRPr="00D8305A" w14:paraId="2AC1D107" w14:textId="77777777" w:rsidTr="00C740F3">
        <w:trPr>
          <w:cantSplit/>
        </w:trPr>
        <w:tc>
          <w:tcPr>
            <w:tcW w:w="1275" w:type="dxa"/>
            <w:tcBorders>
              <w:top w:val="single" w:sz="4" w:space="0" w:color="auto"/>
              <w:bottom w:val="single" w:sz="4" w:space="0" w:color="auto"/>
            </w:tcBorders>
            <w:shd w:val="clear" w:color="auto" w:fill="auto"/>
          </w:tcPr>
          <w:p w14:paraId="2F73BE92"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0662B2B8" w14:textId="77777777" w:rsidR="00E17B52" w:rsidRPr="00D8305A" w:rsidRDefault="00E17B52" w:rsidP="00952D19">
            <w:pPr>
              <w:suppressAutoHyphens w:val="0"/>
              <w:spacing w:before="40" w:after="100" w:line="220" w:lineRule="exact"/>
              <w:ind w:right="113"/>
            </w:pPr>
            <w:r w:rsidRPr="00D8305A">
              <w:t>What types of vessels have zones classified in ADN as a “zone 0”?</w:t>
            </w:r>
          </w:p>
          <w:p w14:paraId="136F01DB" w14:textId="77777777" w:rsidR="00E17B52" w:rsidRPr="00D8305A" w:rsidRDefault="00E17B52" w:rsidP="00952D19">
            <w:pPr>
              <w:suppressAutoHyphens w:val="0"/>
              <w:spacing w:before="40" w:after="100" w:line="220" w:lineRule="exact"/>
              <w:ind w:right="113"/>
            </w:pPr>
            <w:r w:rsidRPr="00D8305A">
              <w:t>A</w:t>
            </w:r>
            <w:r w:rsidRPr="00D8305A">
              <w:tab/>
              <w:t>Dry cargo vessels</w:t>
            </w:r>
          </w:p>
          <w:p w14:paraId="24A6ED33" w14:textId="77777777" w:rsidR="00E17B52" w:rsidRPr="00D8305A" w:rsidRDefault="00E17B52" w:rsidP="00952D19">
            <w:pPr>
              <w:suppressAutoHyphens w:val="0"/>
              <w:spacing w:before="40" w:after="100" w:line="220" w:lineRule="exact"/>
              <w:ind w:right="113"/>
            </w:pPr>
            <w:r w:rsidRPr="00D8305A">
              <w:t>B</w:t>
            </w:r>
            <w:r w:rsidRPr="00D8305A">
              <w:tab/>
              <w:t>Both dry cargo vessels and tank vessels</w:t>
            </w:r>
          </w:p>
          <w:p w14:paraId="32E691AC" w14:textId="77777777" w:rsidR="00E17B52" w:rsidRPr="00D8305A" w:rsidRDefault="00E17B52" w:rsidP="00952D19">
            <w:pPr>
              <w:suppressAutoHyphens w:val="0"/>
              <w:spacing w:before="40" w:after="100" w:line="220" w:lineRule="exact"/>
              <w:ind w:right="113"/>
            </w:pPr>
            <w:r w:rsidRPr="00D8305A">
              <w:t>C</w:t>
            </w:r>
            <w:r w:rsidRPr="00D8305A">
              <w:tab/>
              <w:t>Pusher tugs that may push tank barges</w:t>
            </w:r>
          </w:p>
          <w:p w14:paraId="526F4CA6" w14:textId="77777777" w:rsidR="00E17B52" w:rsidRPr="00D8305A" w:rsidRDefault="00E17B52" w:rsidP="00952D19">
            <w:pPr>
              <w:spacing w:before="40" w:after="100" w:line="220" w:lineRule="exact"/>
              <w:ind w:right="113"/>
            </w:pPr>
            <w:r w:rsidRPr="00D8305A">
              <w:t>D</w:t>
            </w:r>
            <w:r w:rsidRPr="00D8305A">
              <w:tab/>
              <w:t>Tank vessels</w:t>
            </w:r>
          </w:p>
        </w:tc>
        <w:tc>
          <w:tcPr>
            <w:tcW w:w="1261" w:type="dxa"/>
            <w:tcBorders>
              <w:top w:val="single" w:sz="4" w:space="0" w:color="auto"/>
              <w:bottom w:val="single" w:sz="4" w:space="0" w:color="auto"/>
            </w:tcBorders>
            <w:shd w:val="clear" w:color="auto" w:fill="auto"/>
          </w:tcPr>
          <w:p w14:paraId="12DC5BFE" w14:textId="77777777" w:rsidR="00E17B52" w:rsidRPr="00D8305A" w:rsidRDefault="00E17B52" w:rsidP="0086196C">
            <w:pPr>
              <w:suppressAutoHyphens w:val="0"/>
              <w:spacing w:before="40" w:after="100" w:line="220" w:lineRule="exact"/>
              <w:ind w:right="113"/>
              <w:jc w:val="center"/>
            </w:pPr>
          </w:p>
        </w:tc>
      </w:tr>
      <w:tr w:rsidR="00E17B52" w:rsidRPr="00D8305A" w14:paraId="23E943F7" w14:textId="77777777" w:rsidTr="00C740F3">
        <w:trPr>
          <w:cantSplit/>
          <w:trHeight w:hRule="exact" w:val="113"/>
        </w:trPr>
        <w:tc>
          <w:tcPr>
            <w:tcW w:w="1275" w:type="dxa"/>
            <w:tcBorders>
              <w:top w:val="single" w:sz="4" w:space="0" w:color="auto"/>
              <w:bottom w:val="nil"/>
            </w:tcBorders>
            <w:shd w:val="clear" w:color="auto" w:fill="auto"/>
          </w:tcPr>
          <w:p w14:paraId="687CC465"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15874224" w14:textId="77777777" w:rsidR="00E17B52" w:rsidRPr="00D8305A" w:rsidRDefault="00E17B52" w:rsidP="00952D19">
            <w:pPr>
              <w:suppressAutoHyphens w:val="0"/>
              <w:spacing w:before="40" w:after="100" w:line="220" w:lineRule="exact"/>
              <w:ind w:right="113"/>
            </w:pPr>
          </w:p>
        </w:tc>
        <w:tc>
          <w:tcPr>
            <w:tcW w:w="1261" w:type="dxa"/>
            <w:tcBorders>
              <w:top w:val="single" w:sz="4" w:space="0" w:color="auto"/>
              <w:bottom w:val="nil"/>
            </w:tcBorders>
            <w:shd w:val="clear" w:color="auto" w:fill="auto"/>
          </w:tcPr>
          <w:p w14:paraId="010124B1" w14:textId="77777777" w:rsidR="00E17B52" w:rsidRPr="00D8305A" w:rsidRDefault="00E17B52" w:rsidP="0086196C">
            <w:pPr>
              <w:suppressAutoHyphens w:val="0"/>
              <w:spacing w:before="40" w:after="100" w:line="220" w:lineRule="exact"/>
              <w:ind w:right="113"/>
              <w:jc w:val="center"/>
            </w:pPr>
          </w:p>
        </w:tc>
      </w:tr>
      <w:tr w:rsidR="00E17B52" w:rsidRPr="00D8305A" w14:paraId="4F60B81B" w14:textId="77777777" w:rsidTr="00FB1D1A">
        <w:trPr>
          <w:cantSplit/>
        </w:trPr>
        <w:tc>
          <w:tcPr>
            <w:tcW w:w="1275" w:type="dxa"/>
            <w:tcBorders>
              <w:top w:val="nil"/>
              <w:bottom w:val="single" w:sz="4" w:space="0" w:color="auto"/>
            </w:tcBorders>
            <w:shd w:val="clear" w:color="auto" w:fill="auto"/>
          </w:tcPr>
          <w:p w14:paraId="46E10DE8" w14:textId="77777777" w:rsidR="00E17B52" w:rsidRPr="00D8305A" w:rsidRDefault="00E17B52" w:rsidP="00833ABE">
            <w:pPr>
              <w:keepNext/>
              <w:keepLines/>
              <w:suppressAutoHyphens w:val="0"/>
              <w:spacing w:before="40" w:after="80" w:line="220" w:lineRule="exact"/>
              <w:ind w:right="113"/>
            </w:pPr>
            <w:r w:rsidRPr="00D8305A">
              <w:t>110 02.0-21</w:t>
            </w:r>
          </w:p>
        </w:tc>
        <w:tc>
          <w:tcPr>
            <w:tcW w:w="5969" w:type="dxa"/>
            <w:tcBorders>
              <w:top w:val="nil"/>
              <w:bottom w:val="single" w:sz="4" w:space="0" w:color="auto"/>
            </w:tcBorders>
            <w:shd w:val="clear" w:color="auto" w:fill="auto"/>
          </w:tcPr>
          <w:p w14:paraId="42DF64F2" w14:textId="77777777" w:rsidR="00E17B52" w:rsidRPr="00D8305A" w:rsidRDefault="00E17B52" w:rsidP="00833ABE">
            <w:pPr>
              <w:keepNext/>
              <w:keepLines/>
              <w:suppressAutoHyphens w:val="0"/>
              <w:spacing w:before="40" w:after="80" w:line="220" w:lineRule="exact"/>
              <w:ind w:right="113"/>
            </w:pPr>
            <w:r w:rsidRPr="00D8305A">
              <w:t>1.2.1</w:t>
            </w:r>
          </w:p>
        </w:tc>
        <w:tc>
          <w:tcPr>
            <w:tcW w:w="1261" w:type="dxa"/>
            <w:tcBorders>
              <w:top w:val="nil"/>
              <w:bottom w:val="single" w:sz="4" w:space="0" w:color="auto"/>
            </w:tcBorders>
            <w:shd w:val="clear" w:color="auto" w:fill="auto"/>
          </w:tcPr>
          <w:p w14:paraId="0F306A0A" w14:textId="77777777" w:rsidR="00E17B52" w:rsidRPr="00D8305A" w:rsidRDefault="00E17B52" w:rsidP="00833ABE">
            <w:pPr>
              <w:keepNext/>
              <w:keepLines/>
              <w:suppressAutoHyphens w:val="0"/>
              <w:spacing w:before="40" w:after="80" w:line="220" w:lineRule="exact"/>
              <w:ind w:right="113"/>
              <w:jc w:val="center"/>
            </w:pPr>
            <w:r w:rsidRPr="00D8305A">
              <w:t>C</w:t>
            </w:r>
          </w:p>
        </w:tc>
      </w:tr>
      <w:tr w:rsidR="00E17B52" w:rsidRPr="00D8305A" w14:paraId="1BEC32F3" w14:textId="77777777" w:rsidTr="00C740F3">
        <w:trPr>
          <w:cantSplit/>
          <w:trHeight w:val="2141"/>
        </w:trPr>
        <w:tc>
          <w:tcPr>
            <w:tcW w:w="1275" w:type="dxa"/>
            <w:tcBorders>
              <w:top w:val="single" w:sz="4" w:space="0" w:color="auto"/>
              <w:bottom w:val="single" w:sz="4" w:space="0" w:color="auto"/>
            </w:tcBorders>
            <w:shd w:val="clear" w:color="auto" w:fill="auto"/>
          </w:tcPr>
          <w:p w14:paraId="4C83BFAC" w14:textId="77777777" w:rsidR="00E17B52" w:rsidRPr="00D8305A" w:rsidRDefault="00E17B52"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755CF77B" w14:textId="77777777" w:rsidR="00E17B52" w:rsidRPr="00D8305A" w:rsidRDefault="00E17B52" w:rsidP="00952D19">
            <w:pPr>
              <w:suppressAutoHyphens w:val="0"/>
              <w:spacing w:before="40" w:after="80" w:line="220" w:lineRule="exact"/>
              <w:ind w:right="113"/>
            </w:pPr>
            <w:r w:rsidRPr="00D8305A">
              <w:t>What is the meaning in ADN of a suitable escape device?</w:t>
            </w:r>
          </w:p>
          <w:p w14:paraId="0A8F2D43" w14:textId="77777777" w:rsidR="00E17B52" w:rsidRPr="00D8305A" w:rsidRDefault="00E17B52" w:rsidP="00952D19">
            <w:pPr>
              <w:suppressAutoHyphens w:val="0"/>
              <w:spacing w:before="40" w:after="80" w:line="220" w:lineRule="exact"/>
              <w:ind w:left="567" w:right="113" w:hanging="567"/>
            </w:pPr>
            <w:r w:rsidRPr="00D8305A">
              <w:t>A</w:t>
            </w:r>
            <w:r w:rsidRPr="00D8305A">
              <w:tab/>
            </w:r>
            <w:proofErr w:type="spellStart"/>
            <w:r w:rsidRPr="00D8305A">
              <w:t>A</w:t>
            </w:r>
            <w:proofErr w:type="spellEnd"/>
            <w:r w:rsidRPr="00D8305A">
              <w:t xml:space="preserve"> mask protecting the user’s respiratory organs for escape from a danger area</w:t>
            </w:r>
          </w:p>
          <w:p w14:paraId="31C81551" w14:textId="77777777" w:rsidR="00E17B52" w:rsidRPr="00D8305A" w:rsidRDefault="00E17B52" w:rsidP="00952D19">
            <w:pPr>
              <w:suppressAutoHyphens w:val="0"/>
              <w:spacing w:before="40" w:after="80" w:line="220" w:lineRule="exact"/>
              <w:ind w:left="567" w:right="113" w:hanging="567"/>
            </w:pPr>
            <w:r w:rsidRPr="00D8305A">
              <w:t>B</w:t>
            </w:r>
            <w:r w:rsidRPr="00D8305A">
              <w:tab/>
              <w:t xml:space="preserve">A mask </w:t>
            </w:r>
            <w:r w:rsidRPr="006B7552">
              <w:rPr>
                <w:szCs w:val="24"/>
              </w:rPr>
              <w:t>protecting</w:t>
            </w:r>
            <w:r w:rsidRPr="00D8305A">
              <w:t xml:space="preserve"> the user’s eyes and ears for escape from a danger area</w:t>
            </w:r>
          </w:p>
          <w:p w14:paraId="63E6A42F" w14:textId="77777777" w:rsidR="00E17B52" w:rsidRPr="00D8305A" w:rsidRDefault="00E17B52" w:rsidP="00952D19">
            <w:pPr>
              <w:suppressAutoHyphens w:val="0"/>
              <w:spacing w:before="40" w:after="80" w:line="220" w:lineRule="exact"/>
              <w:ind w:left="567" w:right="113" w:hanging="567"/>
            </w:pPr>
            <w:r w:rsidRPr="00D8305A">
              <w:t>C</w:t>
            </w:r>
            <w:r w:rsidRPr="00D8305A">
              <w:tab/>
              <w:t xml:space="preserve">A respiratory protection device which can be easily put on, covering the wearer’s </w:t>
            </w:r>
            <w:r w:rsidRPr="006B7552">
              <w:rPr>
                <w:szCs w:val="24"/>
              </w:rPr>
              <w:t>mouth</w:t>
            </w:r>
            <w:r w:rsidRPr="00D8305A">
              <w:t xml:space="preserve">, </w:t>
            </w:r>
            <w:proofErr w:type="gramStart"/>
            <w:r w:rsidRPr="00D8305A">
              <w:t>nose</w:t>
            </w:r>
            <w:proofErr w:type="gramEnd"/>
            <w:r w:rsidRPr="00D8305A">
              <w:t xml:space="preserve"> and eyes and for escape from a danger area</w:t>
            </w:r>
          </w:p>
          <w:p w14:paraId="22357E29" w14:textId="77777777" w:rsidR="00E17B52" w:rsidRPr="00D8305A" w:rsidRDefault="00E17B52" w:rsidP="00952D19">
            <w:pPr>
              <w:spacing w:before="40" w:after="80" w:line="220" w:lineRule="exact"/>
              <w:ind w:right="113"/>
            </w:pPr>
            <w:r w:rsidRPr="00D8305A">
              <w:t>D</w:t>
            </w:r>
            <w:r w:rsidRPr="00D8305A">
              <w:tab/>
              <w:t>A rowing boat for escape from a danger area</w:t>
            </w:r>
          </w:p>
        </w:tc>
        <w:tc>
          <w:tcPr>
            <w:tcW w:w="1261" w:type="dxa"/>
            <w:tcBorders>
              <w:top w:val="single" w:sz="4" w:space="0" w:color="auto"/>
              <w:bottom w:val="single" w:sz="4" w:space="0" w:color="auto"/>
            </w:tcBorders>
            <w:shd w:val="clear" w:color="auto" w:fill="auto"/>
          </w:tcPr>
          <w:p w14:paraId="7935B1A0" w14:textId="77777777" w:rsidR="00E17B52" w:rsidRPr="00D8305A" w:rsidRDefault="00E17B52" w:rsidP="0086196C">
            <w:pPr>
              <w:suppressAutoHyphens w:val="0"/>
              <w:spacing w:before="40" w:after="80" w:line="220" w:lineRule="exact"/>
              <w:ind w:right="113"/>
              <w:jc w:val="center"/>
            </w:pPr>
          </w:p>
        </w:tc>
      </w:tr>
      <w:tr w:rsidR="00E17B52" w:rsidRPr="00D8305A" w14:paraId="69D4D21C" w14:textId="77777777" w:rsidTr="003300E4">
        <w:trPr>
          <w:cantSplit/>
        </w:trPr>
        <w:tc>
          <w:tcPr>
            <w:tcW w:w="1275" w:type="dxa"/>
            <w:tcBorders>
              <w:top w:val="single" w:sz="4" w:space="0" w:color="auto"/>
              <w:bottom w:val="single" w:sz="4" w:space="0" w:color="auto"/>
            </w:tcBorders>
            <w:shd w:val="clear" w:color="auto" w:fill="auto"/>
          </w:tcPr>
          <w:p w14:paraId="4F6B5670" w14:textId="77777777" w:rsidR="00E17B52" w:rsidRPr="00D8305A" w:rsidRDefault="00E17B52" w:rsidP="00952D19">
            <w:pPr>
              <w:keepNext/>
              <w:keepLines/>
              <w:suppressAutoHyphens w:val="0"/>
              <w:spacing w:before="40" w:after="80" w:line="220" w:lineRule="exact"/>
              <w:ind w:right="113"/>
            </w:pPr>
            <w:r w:rsidRPr="00D8305A">
              <w:t>110 02.0-22</w:t>
            </w:r>
          </w:p>
        </w:tc>
        <w:tc>
          <w:tcPr>
            <w:tcW w:w="5969" w:type="dxa"/>
            <w:tcBorders>
              <w:top w:val="single" w:sz="4" w:space="0" w:color="auto"/>
              <w:bottom w:val="single" w:sz="4" w:space="0" w:color="auto"/>
            </w:tcBorders>
            <w:shd w:val="clear" w:color="auto" w:fill="auto"/>
          </w:tcPr>
          <w:p w14:paraId="63DFEF6F" w14:textId="77777777" w:rsidR="00E17B52" w:rsidRPr="00D8305A" w:rsidRDefault="00E17B52" w:rsidP="00952D19">
            <w:pPr>
              <w:keepNext/>
              <w:keepLines/>
              <w:suppressAutoHyphens w:val="0"/>
              <w:spacing w:before="40" w:after="80" w:line="220" w:lineRule="exact"/>
              <w:ind w:right="113"/>
            </w:pPr>
            <w:r w:rsidRPr="00D32258">
              <w:rPr>
                <w:lang w:val="fr-FR"/>
              </w:rPr>
              <w:t xml:space="preserve">1.6.7.2.1.1, </w:t>
            </w:r>
            <w:r w:rsidRPr="00D8305A">
              <w:rPr>
                <w:szCs w:val="24"/>
              </w:rPr>
              <w:t>9.1.0.52.4, 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single" w:sz="4" w:space="0" w:color="auto"/>
              <w:bottom w:val="single" w:sz="4" w:space="0" w:color="auto"/>
            </w:tcBorders>
            <w:shd w:val="clear" w:color="auto" w:fill="auto"/>
          </w:tcPr>
          <w:p w14:paraId="20F172FB" w14:textId="77777777" w:rsidR="00E17B52" w:rsidRPr="00D8305A" w:rsidRDefault="00E17B52" w:rsidP="0086196C">
            <w:pPr>
              <w:keepNext/>
              <w:keepLines/>
              <w:suppressAutoHyphens w:val="0"/>
              <w:spacing w:before="40" w:after="80" w:line="220" w:lineRule="exact"/>
              <w:ind w:right="113"/>
              <w:jc w:val="center"/>
            </w:pPr>
            <w:r w:rsidRPr="00D8305A">
              <w:t>A</w:t>
            </w:r>
          </w:p>
        </w:tc>
      </w:tr>
      <w:tr w:rsidR="00E17B52" w:rsidRPr="00D8305A" w14:paraId="1FA8B782" w14:textId="77777777" w:rsidTr="0013375F">
        <w:trPr>
          <w:cantSplit/>
          <w:trHeight w:val="3070"/>
        </w:trPr>
        <w:tc>
          <w:tcPr>
            <w:tcW w:w="1275" w:type="dxa"/>
            <w:tcBorders>
              <w:top w:val="single" w:sz="4" w:space="0" w:color="auto"/>
              <w:bottom w:val="single" w:sz="4" w:space="0" w:color="auto"/>
            </w:tcBorders>
            <w:shd w:val="clear" w:color="auto" w:fill="auto"/>
          </w:tcPr>
          <w:p w14:paraId="248D6E97" w14:textId="77777777" w:rsidR="00E17B52" w:rsidRPr="00D8305A" w:rsidRDefault="00E17B52"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60D85857" w14:textId="77777777" w:rsidR="00E17B52" w:rsidRPr="00D8305A" w:rsidRDefault="00E17B52" w:rsidP="00952D19">
            <w:pPr>
              <w:suppressAutoHyphens w:val="0"/>
              <w:spacing w:before="40" w:after="80" w:line="220" w:lineRule="exact"/>
              <w:ind w:right="113"/>
            </w:pPr>
            <w:r w:rsidRPr="00D8305A">
              <w:t xml:space="preserve">Under ADN, where may </w:t>
            </w:r>
            <w:r>
              <w:t xml:space="preserve">the </w:t>
            </w:r>
            <w:r w:rsidRPr="00D8305A">
              <w:t>accumulators</w:t>
            </w:r>
            <w:r>
              <w:t xml:space="preserve"> used for the operation of the vessel</w:t>
            </w:r>
            <w:r w:rsidRPr="00D8305A">
              <w:t xml:space="preserve"> be located?</w:t>
            </w:r>
          </w:p>
          <w:p w14:paraId="66C1F85D" w14:textId="77777777" w:rsidR="00E17B52" w:rsidRPr="00D8305A" w:rsidRDefault="00E17B52" w:rsidP="00952D19">
            <w:pPr>
              <w:suppressAutoHyphens w:val="0"/>
              <w:spacing w:before="40" w:after="80" w:line="220" w:lineRule="exact"/>
              <w:ind w:left="567" w:right="113" w:hanging="567"/>
            </w:pPr>
            <w:r w:rsidRPr="00D8305A">
              <w:t>A</w:t>
            </w:r>
            <w:r w:rsidRPr="00D8305A">
              <w:tab/>
              <w:t xml:space="preserve">On board tank vessels and dry cargo vessels, outside the cargo area and the protected </w:t>
            </w:r>
            <w:r w:rsidRPr="00441D05">
              <w:rPr>
                <w:szCs w:val="24"/>
              </w:rPr>
              <w:t>area</w:t>
            </w:r>
            <w:r w:rsidRPr="00D8305A">
              <w:t xml:space="preserve">, except when </w:t>
            </w:r>
            <w:r>
              <w:t>Chapter</w:t>
            </w:r>
            <w:r w:rsidRPr="00D8305A">
              <w:t xml:space="preserve"> 1.6 applies</w:t>
            </w:r>
            <w:r>
              <w:t>, for type N open tank vessels</w:t>
            </w:r>
          </w:p>
          <w:p w14:paraId="3A62042B" w14:textId="77777777" w:rsidR="00E17B52" w:rsidRPr="00D8305A" w:rsidRDefault="00E17B52" w:rsidP="00952D19">
            <w:pPr>
              <w:suppressAutoHyphens w:val="0"/>
              <w:spacing w:before="40" w:after="80" w:line="220" w:lineRule="exact"/>
              <w:ind w:left="567" w:right="113" w:hanging="567"/>
            </w:pPr>
            <w:r w:rsidRPr="00D8305A">
              <w:t>B</w:t>
            </w:r>
            <w:r w:rsidRPr="00D8305A">
              <w:tab/>
              <w:t>On board tank vessels</w:t>
            </w:r>
            <w:ins w:id="63" w:author="Clare Jane LORD" w:date="2022-11-16T16:21:00Z">
              <w:r>
                <w:t>, only</w:t>
              </w:r>
            </w:ins>
            <w:r w:rsidRPr="00D8305A">
              <w:t xml:space="preserve"> outside the cargo area, </w:t>
            </w:r>
            <w:del w:id="64" w:author="Clare Jane LORD" w:date="2022-11-16T16:21:00Z">
              <w:r w:rsidRPr="00D8305A" w:rsidDel="00AA4EAF">
                <w:delText xml:space="preserve">but </w:delText>
              </w:r>
            </w:del>
            <w:ins w:id="65" w:author="Clare Jane LORD" w:date="2022-11-16T16:21:00Z">
              <w:r>
                <w:t>and</w:t>
              </w:r>
              <w:r w:rsidRPr="00D8305A">
                <w:t xml:space="preserve"> </w:t>
              </w:r>
            </w:ins>
            <w:proofErr w:type="gramStart"/>
            <w:r w:rsidRPr="00D8305A">
              <w:t>on board</w:t>
            </w:r>
            <w:proofErr w:type="gramEnd"/>
            <w:r w:rsidRPr="00D8305A">
              <w:t xml:space="preserve"> dry cargo vessels, </w:t>
            </w:r>
            <w:ins w:id="66" w:author="Clare Jane LORD" w:date="2022-11-21T10:16:00Z">
              <w:r>
                <w:t>including</w:t>
              </w:r>
            </w:ins>
            <w:ins w:id="67" w:author="Clare Jane LORD" w:date="2022-11-16T16:22:00Z">
              <w:r>
                <w:t xml:space="preserve"> </w:t>
              </w:r>
            </w:ins>
            <w:r w:rsidRPr="00D8305A">
              <w:t xml:space="preserve">in the </w:t>
            </w:r>
            <w:r w:rsidRPr="00441D05">
              <w:rPr>
                <w:szCs w:val="24"/>
              </w:rPr>
              <w:t>protected</w:t>
            </w:r>
            <w:r w:rsidRPr="00D8305A">
              <w:t xml:space="preserve"> area</w:t>
            </w:r>
          </w:p>
          <w:p w14:paraId="5D46AD2D" w14:textId="77777777" w:rsidR="00E17B52" w:rsidRPr="00D8305A" w:rsidRDefault="00E17B52" w:rsidP="00952D19">
            <w:pPr>
              <w:suppressAutoHyphens w:val="0"/>
              <w:spacing w:before="40" w:after="80" w:line="220" w:lineRule="exact"/>
              <w:ind w:left="567" w:right="113" w:hanging="567"/>
            </w:pPr>
            <w:r w:rsidRPr="00D8305A">
              <w:t>C</w:t>
            </w:r>
            <w:r w:rsidRPr="00D8305A">
              <w:tab/>
              <w:t xml:space="preserve">On board tank vessels and dry cargo vessels, outside the cargo area and the protected </w:t>
            </w:r>
            <w:r w:rsidRPr="00441D05">
              <w:rPr>
                <w:szCs w:val="24"/>
              </w:rPr>
              <w:t>area</w:t>
            </w:r>
            <w:r w:rsidRPr="00D8305A">
              <w:t xml:space="preserve">, </w:t>
            </w:r>
            <w:del w:id="68" w:author="Clare Jane LORD" w:date="2022-11-16T16:22:00Z">
              <w:r w:rsidRPr="00D8305A" w:rsidDel="00AA4EAF">
                <w:delText xml:space="preserve">provided </w:delText>
              </w:r>
            </w:del>
            <w:ins w:id="69" w:author="Clare Jane LORD" w:date="2022-11-16T16:22:00Z">
              <w:r>
                <w:t xml:space="preserve">if </w:t>
              </w:r>
            </w:ins>
            <w:r w:rsidRPr="00D8305A">
              <w:t>they are placed in a special casing</w:t>
            </w:r>
          </w:p>
          <w:p w14:paraId="7B6E8317" w14:textId="77777777" w:rsidR="00E17B52" w:rsidRPr="00D8305A" w:rsidRDefault="00E17B52" w:rsidP="00952D19">
            <w:pPr>
              <w:suppressAutoHyphens w:val="0"/>
              <w:spacing w:before="40" w:after="80" w:line="220" w:lineRule="exact"/>
              <w:ind w:left="567" w:right="113" w:hanging="567"/>
            </w:pPr>
            <w:r w:rsidRPr="00D8305A">
              <w:t>D</w:t>
            </w:r>
            <w:r w:rsidRPr="00D8305A">
              <w:tab/>
              <w:t xml:space="preserve">On both tank vessels and dry cargo vessels, only in a special casing located directly </w:t>
            </w:r>
            <w:r w:rsidRPr="00441D05">
              <w:rPr>
                <w:szCs w:val="24"/>
              </w:rPr>
              <w:t>behind</w:t>
            </w:r>
            <w:r w:rsidRPr="00D8305A">
              <w:t xml:space="preserve"> the wheelhouse, on the roof of the accommodation</w:t>
            </w:r>
          </w:p>
        </w:tc>
        <w:tc>
          <w:tcPr>
            <w:tcW w:w="1261" w:type="dxa"/>
            <w:tcBorders>
              <w:top w:val="single" w:sz="4" w:space="0" w:color="auto"/>
              <w:bottom w:val="single" w:sz="4" w:space="0" w:color="auto"/>
            </w:tcBorders>
            <w:shd w:val="clear" w:color="auto" w:fill="auto"/>
          </w:tcPr>
          <w:p w14:paraId="59A81133" w14:textId="77777777" w:rsidR="00E17B52" w:rsidRPr="00D8305A" w:rsidRDefault="00E17B52" w:rsidP="0086196C">
            <w:pPr>
              <w:suppressAutoHyphens w:val="0"/>
              <w:spacing w:before="40" w:after="80" w:line="220" w:lineRule="exact"/>
              <w:ind w:right="113"/>
              <w:jc w:val="center"/>
            </w:pPr>
          </w:p>
        </w:tc>
      </w:tr>
      <w:tr w:rsidR="00E17B52" w:rsidRPr="00D8305A" w14:paraId="72835237" w14:textId="77777777" w:rsidTr="00436109">
        <w:trPr>
          <w:cantSplit/>
        </w:trPr>
        <w:tc>
          <w:tcPr>
            <w:tcW w:w="1275" w:type="dxa"/>
            <w:tcBorders>
              <w:top w:val="single" w:sz="4" w:space="0" w:color="auto"/>
              <w:bottom w:val="single" w:sz="4" w:space="0" w:color="auto"/>
            </w:tcBorders>
            <w:shd w:val="clear" w:color="auto" w:fill="auto"/>
          </w:tcPr>
          <w:p w14:paraId="2694B1DF" w14:textId="77777777" w:rsidR="00E17B52" w:rsidRPr="00D8305A" w:rsidRDefault="00E17B52" w:rsidP="00952D19">
            <w:pPr>
              <w:suppressAutoHyphens w:val="0"/>
              <w:spacing w:before="40" w:after="80" w:line="220" w:lineRule="exact"/>
              <w:ind w:right="113"/>
            </w:pPr>
            <w:r w:rsidRPr="00D32258">
              <w:rPr>
                <w:lang w:val="fr-FR"/>
              </w:rPr>
              <w:t>110 02.0-23</w:t>
            </w:r>
          </w:p>
        </w:tc>
        <w:tc>
          <w:tcPr>
            <w:tcW w:w="5969" w:type="dxa"/>
            <w:tcBorders>
              <w:top w:val="single" w:sz="4" w:space="0" w:color="auto"/>
              <w:bottom w:val="single" w:sz="4" w:space="0" w:color="auto"/>
            </w:tcBorders>
            <w:shd w:val="clear" w:color="auto" w:fill="auto"/>
          </w:tcPr>
          <w:p w14:paraId="317881F8" w14:textId="77777777" w:rsidR="00E17B52" w:rsidRPr="00D8305A" w:rsidRDefault="00E17B52" w:rsidP="00952D19">
            <w:pPr>
              <w:suppressAutoHyphens w:val="0"/>
              <w:spacing w:before="40" w:after="80" w:line="220" w:lineRule="exact"/>
              <w:ind w:right="113"/>
            </w:pPr>
            <w:r w:rsidRPr="00D32258">
              <w:rPr>
                <w:lang w:val="fr-FR"/>
              </w:rPr>
              <w:t>7.1.3.31, 7.2.3.31</w:t>
            </w:r>
          </w:p>
        </w:tc>
        <w:tc>
          <w:tcPr>
            <w:tcW w:w="1261" w:type="dxa"/>
            <w:tcBorders>
              <w:top w:val="single" w:sz="4" w:space="0" w:color="auto"/>
              <w:bottom w:val="single" w:sz="4" w:space="0" w:color="auto"/>
            </w:tcBorders>
            <w:shd w:val="clear" w:color="auto" w:fill="auto"/>
          </w:tcPr>
          <w:p w14:paraId="771EC548" w14:textId="77777777" w:rsidR="00E17B52" w:rsidRPr="00D8305A" w:rsidRDefault="00E17B52" w:rsidP="0086196C">
            <w:pPr>
              <w:suppressAutoHyphens w:val="0"/>
              <w:spacing w:before="40" w:after="80" w:line="220" w:lineRule="exact"/>
              <w:ind w:right="113"/>
              <w:jc w:val="center"/>
            </w:pPr>
            <w:r w:rsidRPr="00D32258">
              <w:rPr>
                <w:lang w:val="fr-FR"/>
              </w:rPr>
              <w:t>A</w:t>
            </w:r>
          </w:p>
        </w:tc>
      </w:tr>
      <w:tr w:rsidR="00E17B52" w:rsidRPr="00853563" w14:paraId="352496D0" w14:textId="77777777" w:rsidTr="00436109">
        <w:trPr>
          <w:cantSplit/>
        </w:trPr>
        <w:tc>
          <w:tcPr>
            <w:tcW w:w="1275" w:type="dxa"/>
            <w:tcBorders>
              <w:top w:val="single" w:sz="4" w:space="0" w:color="auto"/>
            </w:tcBorders>
            <w:shd w:val="clear" w:color="auto" w:fill="auto"/>
          </w:tcPr>
          <w:p w14:paraId="32F5F9F3" w14:textId="77777777" w:rsidR="00E17B52" w:rsidRPr="00D32258" w:rsidRDefault="00E17B52" w:rsidP="00952D19">
            <w:pPr>
              <w:suppressAutoHyphens w:val="0"/>
              <w:spacing w:before="40" w:after="80" w:line="220" w:lineRule="exact"/>
              <w:ind w:right="113"/>
              <w:rPr>
                <w:lang w:val="fr-FR"/>
              </w:rPr>
            </w:pPr>
          </w:p>
        </w:tc>
        <w:tc>
          <w:tcPr>
            <w:tcW w:w="5969" w:type="dxa"/>
            <w:tcBorders>
              <w:top w:val="single" w:sz="4" w:space="0" w:color="auto"/>
            </w:tcBorders>
            <w:shd w:val="clear" w:color="auto" w:fill="auto"/>
          </w:tcPr>
          <w:p w14:paraId="21829D65" w14:textId="77777777" w:rsidR="00E17B52" w:rsidRPr="004158F2" w:rsidRDefault="00E17B52" w:rsidP="00952D19">
            <w:pPr>
              <w:spacing w:before="40" w:after="80"/>
              <w:rPr>
                <w:lang w:val="en-US"/>
              </w:rPr>
            </w:pPr>
            <w:r>
              <w:rPr>
                <w:lang w:val="en-US"/>
              </w:rPr>
              <w:t>According to</w:t>
            </w:r>
            <w:r w:rsidRPr="00871E19">
              <w:rPr>
                <w:lang w:val="en-US"/>
              </w:rPr>
              <w:t xml:space="preserve"> ADN, can an inland navigation vessel carrying dangerous goods use LNG as </w:t>
            </w:r>
            <w:r>
              <w:rPr>
                <w:lang w:val="en-US"/>
              </w:rPr>
              <w:t>engine</w:t>
            </w:r>
            <w:r w:rsidRPr="00871E19">
              <w:rPr>
                <w:lang w:val="en-US"/>
              </w:rPr>
              <w:t xml:space="preserve"> fuel?</w:t>
            </w:r>
          </w:p>
          <w:p w14:paraId="2ADCF56C" w14:textId="77777777" w:rsidR="00E17B52" w:rsidRPr="008322DB" w:rsidRDefault="00E17B52" w:rsidP="00952D19">
            <w:pPr>
              <w:keepLines/>
              <w:spacing w:before="40" w:after="80"/>
              <w:ind w:left="567" w:right="707" w:hanging="567"/>
              <w:jc w:val="both"/>
              <w:textAlignment w:val="baseline"/>
              <w:rPr>
                <w:rFonts w:eastAsia="DejaVu Sans"/>
                <w:color w:val="000000"/>
                <w:lang w:val="en-US"/>
              </w:rPr>
            </w:pPr>
            <w:r w:rsidRPr="008322DB">
              <w:rPr>
                <w:rFonts w:eastAsia="DejaVu Sans"/>
                <w:lang w:val="en-US"/>
              </w:rPr>
              <w:t>A</w:t>
            </w:r>
            <w:r w:rsidRPr="008322DB">
              <w:rPr>
                <w:rFonts w:eastAsia="DejaVu Sans"/>
                <w:color w:val="000000"/>
                <w:lang w:val="en-US"/>
              </w:rPr>
              <w:tab/>
            </w:r>
            <w:proofErr w:type="gramStart"/>
            <w:r w:rsidRPr="008322DB">
              <w:rPr>
                <w:rFonts w:eastAsia="DejaVu Sans"/>
                <w:color w:val="000000"/>
                <w:lang w:val="en-US"/>
              </w:rPr>
              <w:t>Yes, if</w:t>
            </w:r>
            <w:proofErr w:type="gramEnd"/>
            <w:r w:rsidRPr="008322DB">
              <w:rPr>
                <w:rFonts w:eastAsia="DejaVu Sans"/>
                <w:color w:val="000000"/>
                <w:lang w:val="en-US"/>
              </w:rPr>
              <w:t xml:space="preserve"> the propulsion and auxiliary systems </w:t>
            </w:r>
            <w:r w:rsidRPr="00941459">
              <w:rPr>
                <w:lang w:val="en-US"/>
              </w:rPr>
              <w:t>comply with the requirements of ES-TRIN</w:t>
            </w:r>
          </w:p>
          <w:p w14:paraId="79BFFFE1" w14:textId="77777777" w:rsidR="00E17B52" w:rsidRPr="00135C51" w:rsidRDefault="00E17B52"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B</w:t>
            </w:r>
            <w:r w:rsidRPr="00135C51">
              <w:rPr>
                <w:rFonts w:eastAsia="DejaVu Sans"/>
                <w:color w:val="000000"/>
                <w:lang w:val="en-US"/>
              </w:rPr>
              <w:tab/>
              <w:t xml:space="preserve">Yes. ADN </w:t>
            </w:r>
            <w:r>
              <w:rPr>
                <w:rFonts w:eastAsia="DejaVu Sans"/>
                <w:color w:val="000000"/>
                <w:lang w:val="en-US"/>
              </w:rPr>
              <w:t>does not contain any</w:t>
            </w:r>
            <w:r w:rsidRPr="00135C51">
              <w:rPr>
                <w:rFonts w:eastAsia="DejaVu Sans"/>
                <w:color w:val="000000"/>
                <w:lang w:val="en-US"/>
              </w:rPr>
              <w:t xml:space="preserve"> requirements for engines that run on fuel </w:t>
            </w:r>
          </w:p>
          <w:p w14:paraId="55C85E29" w14:textId="77777777" w:rsidR="00E17B52" w:rsidRPr="00135C51" w:rsidRDefault="00E17B52"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C</w:t>
            </w:r>
            <w:r w:rsidRPr="00135C51">
              <w:rPr>
                <w:rFonts w:eastAsia="DejaVu Sans"/>
                <w:color w:val="000000"/>
                <w:lang w:val="en-US"/>
              </w:rPr>
              <w:tab/>
              <w:t xml:space="preserve">No, ADN does not allow the use of gas as a fuel </w:t>
            </w:r>
          </w:p>
          <w:p w14:paraId="02D13BD1" w14:textId="2BA7D1F5" w:rsidR="00E17B52" w:rsidRPr="00853563" w:rsidRDefault="00E17B52" w:rsidP="00952D19">
            <w:pPr>
              <w:suppressAutoHyphens w:val="0"/>
              <w:spacing w:before="40" w:after="80" w:line="220" w:lineRule="exact"/>
              <w:ind w:right="113"/>
              <w:rPr>
                <w:lang w:val="en-US"/>
              </w:rPr>
            </w:pPr>
            <w:r w:rsidRPr="00853563">
              <w:rPr>
                <w:rFonts w:eastAsia="DejaVu Sans"/>
                <w:lang w:val="en-US"/>
              </w:rPr>
              <w:t>D</w:t>
            </w:r>
            <w:r w:rsidRPr="00853563">
              <w:rPr>
                <w:rFonts w:eastAsia="DejaVu Sans"/>
                <w:color w:val="000000"/>
                <w:lang w:val="en-US"/>
              </w:rPr>
              <w:tab/>
              <w:t>No,</w:t>
            </w:r>
            <w:r w:rsidR="001300CA">
              <w:rPr>
                <w:rFonts w:eastAsia="DejaVu Sans"/>
                <w:color w:val="000000"/>
                <w:lang w:val="en-US"/>
              </w:rPr>
              <w:t xml:space="preserve"> </w:t>
            </w:r>
            <w:r w:rsidRPr="00853563">
              <w:rPr>
                <w:rFonts w:eastAsia="DejaVu Sans"/>
                <w:color w:val="000000"/>
                <w:lang w:val="en-US"/>
              </w:rPr>
              <w:t>LNG can only be carried as cargo</w:t>
            </w:r>
            <w:r w:rsidR="00103C65">
              <w:rPr>
                <w:rFonts w:eastAsia="DejaVu Sans"/>
                <w:color w:val="000000"/>
                <w:lang w:val="en-US"/>
              </w:rPr>
              <w:t>.</w:t>
            </w:r>
          </w:p>
        </w:tc>
        <w:tc>
          <w:tcPr>
            <w:tcW w:w="1261" w:type="dxa"/>
            <w:tcBorders>
              <w:top w:val="single" w:sz="4" w:space="0" w:color="auto"/>
            </w:tcBorders>
            <w:shd w:val="clear" w:color="auto" w:fill="auto"/>
          </w:tcPr>
          <w:p w14:paraId="2FF06A23" w14:textId="77777777" w:rsidR="00E17B52" w:rsidRPr="00853563" w:rsidRDefault="00E17B52" w:rsidP="0086196C">
            <w:pPr>
              <w:suppressAutoHyphens w:val="0"/>
              <w:spacing w:before="40" w:after="80" w:line="220" w:lineRule="exact"/>
              <w:ind w:right="113"/>
              <w:jc w:val="center"/>
              <w:rPr>
                <w:lang w:val="en-US"/>
              </w:rPr>
            </w:pPr>
          </w:p>
        </w:tc>
      </w:tr>
      <w:tr w:rsidR="00E17B52" w:rsidRPr="00D8305A" w14:paraId="4F3FBC6D" w14:textId="77777777" w:rsidTr="00436109">
        <w:trPr>
          <w:cantSplit/>
        </w:trPr>
        <w:tc>
          <w:tcPr>
            <w:tcW w:w="1275" w:type="dxa"/>
            <w:tcBorders>
              <w:top w:val="single" w:sz="4" w:space="0" w:color="auto"/>
            </w:tcBorders>
            <w:shd w:val="clear" w:color="auto" w:fill="auto"/>
          </w:tcPr>
          <w:p w14:paraId="57BA68BA" w14:textId="77777777" w:rsidR="00E17B52" w:rsidRPr="00D32258" w:rsidRDefault="00E17B52" w:rsidP="00952D19">
            <w:pPr>
              <w:suppressAutoHyphens w:val="0"/>
              <w:spacing w:before="40" w:after="80" w:line="220" w:lineRule="exact"/>
              <w:ind w:right="113"/>
              <w:rPr>
                <w:lang w:val="fr-FR"/>
              </w:rPr>
            </w:pPr>
            <w:r w:rsidRPr="00D32258">
              <w:rPr>
                <w:lang w:val="fr-FR"/>
              </w:rPr>
              <w:t>110 02.0-24</w:t>
            </w:r>
          </w:p>
        </w:tc>
        <w:tc>
          <w:tcPr>
            <w:tcW w:w="5969" w:type="dxa"/>
            <w:tcBorders>
              <w:top w:val="single" w:sz="4" w:space="0" w:color="auto"/>
            </w:tcBorders>
            <w:shd w:val="clear" w:color="auto" w:fill="auto"/>
          </w:tcPr>
          <w:p w14:paraId="25508622" w14:textId="77777777" w:rsidR="00E17B52" w:rsidRPr="0035722B" w:rsidRDefault="00E17B52" w:rsidP="00952D19">
            <w:pPr>
              <w:keepLines/>
              <w:spacing w:before="40" w:after="80" w:line="220" w:lineRule="exact"/>
              <w:ind w:right="113"/>
              <w:rPr>
                <w:lang w:val="fr-FR"/>
              </w:rPr>
            </w:pPr>
            <w:r w:rsidRPr="00D32258">
              <w:rPr>
                <w:lang w:val="fr-FR"/>
              </w:rPr>
              <w:t>7.1.3.31, 7.2.3.31</w:t>
            </w:r>
          </w:p>
        </w:tc>
        <w:tc>
          <w:tcPr>
            <w:tcW w:w="1261" w:type="dxa"/>
            <w:tcBorders>
              <w:top w:val="single" w:sz="4" w:space="0" w:color="auto"/>
            </w:tcBorders>
            <w:shd w:val="clear" w:color="auto" w:fill="auto"/>
          </w:tcPr>
          <w:p w14:paraId="1D3682AC" w14:textId="77777777" w:rsidR="00E17B52" w:rsidRPr="00D32258" w:rsidRDefault="00E17B52" w:rsidP="0086196C">
            <w:pPr>
              <w:suppressAutoHyphens w:val="0"/>
              <w:spacing w:before="40" w:after="80" w:line="220" w:lineRule="exact"/>
              <w:ind w:right="113"/>
              <w:jc w:val="center"/>
              <w:rPr>
                <w:lang w:val="fr-FR"/>
              </w:rPr>
            </w:pPr>
            <w:r w:rsidRPr="00D32258">
              <w:rPr>
                <w:lang w:val="fr-FR"/>
              </w:rPr>
              <w:t>A</w:t>
            </w:r>
          </w:p>
        </w:tc>
      </w:tr>
      <w:tr w:rsidR="00E17B52" w:rsidRPr="00853563" w14:paraId="0EC05B2F" w14:textId="77777777" w:rsidTr="00436109">
        <w:trPr>
          <w:cantSplit/>
        </w:trPr>
        <w:tc>
          <w:tcPr>
            <w:tcW w:w="1275" w:type="dxa"/>
            <w:tcBorders>
              <w:top w:val="single" w:sz="4" w:space="0" w:color="auto"/>
            </w:tcBorders>
            <w:shd w:val="clear" w:color="auto" w:fill="auto"/>
          </w:tcPr>
          <w:p w14:paraId="5B2C876D" w14:textId="77777777" w:rsidR="00E17B52" w:rsidRPr="00D32258" w:rsidRDefault="00E17B52" w:rsidP="00952D19">
            <w:pPr>
              <w:suppressAutoHyphens w:val="0"/>
              <w:spacing w:before="40" w:after="100" w:line="220" w:lineRule="exact"/>
              <w:ind w:right="113"/>
              <w:rPr>
                <w:lang w:val="fr-FR"/>
              </w:rPr>
            </w:pPr>
          </w:p>
        </w:tc>
        <w:tc>
          <w:tcPr>
            <w:tcW w:w="5969" w:type="dxa"/>
            <w:tcBorders>
              <w:top w:val="single" w:sz="4" w:space="0" w:color="auto"/>
            </w:tcBorders>
            <w:shd w:val="clear" w:color="auto" w:fill="auto"/>
          </w:tcPr>
          <w:p w14:paraId="565434AB" w14:textId="77777777" w:rsidR="00E17B52" w:rsidRPr="0085384F" w:rsidRDefault="00E17B52" w:rsidP="00952D19">
            <w:pPr>
              <w:spacing w:before="40" w:after="100"/>
              <w:rPr>
                <w:lang w:val="en-US"/>
              </w:rPr>
            </w:pPr>
            <w:r w:rsidRPr="0085384F">
              <w:rPr>
                <w:lang w:val="en-US"/>
              </w:rPr>
              <w:t xml:space="preserve">Can LNG (flashpoint of -188 </w:t>
            </w:r>
            <w:r w:rsidRPr="0085384F">
              <w:rPr>
                <w:rFonts w:ascii="Cambria Math" w:hAnsi="Cambria Math" w:cs="Cambria Math"/>
                <w:lang w:val="en-US"/>
              </w:rPr>
              <w:t>⁰C</w:t>
            </w:r>
            <w:r w:rsidRPr="0085384F">
              <w:rPr>
                <w:lang w:val="en-US"/>
              </w:rPr>
              <w:t>) be used on board an inland navigation vessel carrying dangerous goods</w:t>
            </w:r>
            <w:r w:rsidRPr="0085384F">
              <w:rPr>
                <w:rFonts w:ascii="Cambria Math" w:hAnsi="Cambria Math" w:cs="Cambria Math"/>
                <w:lang w:val="en-US"/>
              </w:rPr>
              <w:t>?</w:t>
            </w:r>
          </w:p>
          <w:p w14:paraId="77755650" w14:textId="77777777" w:rsidR="00E17B52" w:rsidRPr="00135C51" w:rsidRDefault="00E17B52" w:rsidP="00952D19">
            <w:pPr>
              <w:keepLines/>
              <w:spacing w:before="40" w:after="80"/>
              <w:ind w:left="567" w:right="707" w:hanging="567"/>
              <w:jc w:val="both"/>
              <w:textAlignment w:val="baseline"/>
              <w:rPr>
                <w:lang w:val="en-US"/>
              </w:rPr>
            </w:pPr>
            <w:r w:rsidRPr="00135C51">
              <w:rPr>
                <w:lang w:val="en-US"/>
              </w:rPr>
              <w:t>A</w:t>
            </w:r>
            <w:r w:rsidRPr="00135C51">
              <w:rPr>
                <w:lang w:val="en-US"/>
              </w:rPr>
              <w:tab/>
            </w:r>
            <w:proofErr w:type="gramStart"/>
            <w:r w:rsidRPr="00135C51">
              <w:rPr>
                <w:lang w:val="en-US"/>
              </w:rPr>
              <w:t>Yes, if</w:t>
            </w:r>
            <w:proofErr w:type="gramEnd"/>
            <w:r w:rsidRPr="00135C51">
              <w:rPr>
                <w:lang w:val="en-US"/>
              </w:rPr>
              <w:t xml:space="preserve"> the propulsion and auxiliary systems comply with the requirements of ES-TRIN </w:t>
            </w:r>
          </w:p>
          <w:p w14:paraId="6B7D453A" w14:textId="77777777" w:rsidR="00E17B52" w:rsidRPr="00135C51" w:rsidRDefault="00E17B52" w:rsidP="00952D19">
            <w:pPr>
              <w:keepLines/>
              <w:spacing w:before="40" w:after="80"/>
              <w:ind w:left="567" w:right="707" w:hanging="567"/>
              <w:jc w:val="both"/>
              <w:textAlignment w:val="baseline"/>
              <w:rPr>
                <w:lang w:val="en-US"/>
              </w:rPr>
            </w:pPr>
            <w:r w:rsidRPr="00135C51">
              <w:rPr>
                <w:lang w:val="en-US"/>
              </w:rPr>
              <w:t>B</w:t>
            </w:r>
            <w:r w:rsidRPr="00135C51">
              <w:rPr>
                <w:lang w:val="en-US"/>
              </w:rPr>
              <w:tab/>
            </w:r>
            <w:proofErr w:type="gramStart"/>
            <w:r w:rsidRPr="00135C51">
              <w:rPr>
                <w:lang w:val="en-US"/>
              </w:rPr>
              <w:t>Yes, because</w:t>
            </w:r>
            <w:proofErr w:type="gramEnd"/>
            <w:r w:rsidRPr="00135C51">
              <w:rPr>
                <w:lang w:val="en-US"/>
              </w:rPr>
              <w:t xml:space="preserve"> LNG can also be used as a fuel on sea-going vessels </w:t>
            </w:r>
          </w:p>
          <w:p w14:paraId="3FD5C02D" w14:textId="77777777" w:rsidR="00E17B52" w:rsidRPr="00622FF1" w:rsidRDefault="00E17B52" w:rsidP="00952D19">
            <w:pPr>
              <w:keepLines/>
              <w:spacing w:before="40" w:after="80"/>
              <w:ind w:left="567" w:right="707" w:hanging="567"/>
              <w:jc w:val="both"/>
              <w:textAlignment w:val="baseline"/>
              <w:rPr>
                <w:lang w:val="en-US"/>
              </w:rPr>
            </w:pPr>
            <w:r w:rsidRPr="00622FF1">
              <w:rPr>
                <w:lang w:val="en-US"/>
              </w:rPr>
              <w:t>C</w:t>
            </w:r>
            <w:r w:rsidRPr="00622FF1">
              <w:rPr>
                <w:lang w:val="en-US"/>
              </w:rPr>
              <w:tab/>
              <w:t>No, only fuels with a flashpoint of above 55 ⁰C are permitted to</w:t>
            </w:r>
            <w:r>
              <w:rPr>
                <w:lang w:val="en-US"/>
              </w:rPr>
              <w:t xml:space="preserve"> be used </w:t>
            </w:r>
            <w:r w:rsidRPr="00622FF1">
              <w:rPr>
                <w:lang w:val="en-US"/>
              </w:rPr>
              <w:t xml:space="preserve">as fuel </w:t>
            </w:r>
          </w:p>
          <w:p w14:paraId="063A4CCD" w14:textId="77777777" w:rsidR="00E17B52" w:rsidRPr="00853563" w:rsidRDefault="00E17B52" w:rsidP="00952D19">
            <w:pPr>
              <w:keepLines/>
              <w:spacing w:before="40" w:after="100" w:line="220" w:lineRule="exact"/>
              <w:ind w:right="113"/>
              <w:rPr>
                <w:lang w:val="en-US"/>
              </w:rPr>
            </w:pPr>
            <w:r w:rsidRPr="00853563">
              <w:rPr>
                <w:lang w:val="en-US"/>
              </w:rPr>
              <w:t>D</w:t>
            </w:r>
            <w:r w:rsidRPr="00853563">
              <w:rPr>
                <w:lang w:val="en-US"/>
              </w:rPr>
              <w:tab/>
              <w:t>No, LNG can only be carried as cargo.</w:t>
            </w:r>
          </w:p>
        </w:tc>
        <w:tc>
          <w:tcPr>
            <w:tcW w:w="1261" w:type="dxa"/>
            <w:tcBorders>
              <w:top w:val="single" w:sz="4" w:space="0" w:color="auto"/>
            </w:tcBorders>
            <w:shd w:val="clear" w:color="auto" w:fill="auto"/>
          </w:tcPr>
          <w:p w14:paraId="05A10EC5" w14:textId="77777777" w:rsidR="00E17B52" w:rsidRPr="00853563" w:rsidRDefault="00E17B52" w:rsidP="0086196C">
            <w:pPr>
              <w:suppressAutoHyphens w:val="0"/>
              <w:spacing w:before="40" w:after="120" w:line="220" w:lineRule="exact"/>
              <w:ind w:right="113"/>
              <w:jc w:val="center"/>
              <w:rPr>
                <w:lang w:val="en-US"/>
              </w:rPr>
            </w:pPr>
          </w:p>
        </w:tc>
      </w:tr>
    </w:tbl>
    <w:p w14:paraId="0476D5B9" w14:textId="00FC0883" w:rsidR="00E17B52" w:rsidRPr="00853563" w:rsidRDefault="00E17B52" w:rsidP="006B42E8">
      <w:pPr>
        <w:spacing w:line="240" w:lineRule="auto"/>
        <w:rPr>
          <w:sz w:val="2"/>
          <w:szCs w:val="2"/>
          <w:lang w:val="en-US"/>
        </w:rPr>
      </w:pP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6088"/>
        <w:gridCol w:w="1141"/>
      </w:tblGrid>
      <w:tr w:rsidR="00E17B52" w:rsidRPr="00F83D4D" w14:paraId="2BCA8D75" w14:textId="77777777" w:rsidTr="0013375F">
        <w:trPr>
          <w:cantSplit/>
          <w:tblHeader/>
        </w:trPr>
        <w:tc>
          <w:tcPr>
            <w:tcW w:w="8505" w:type="dxa"/>
            <w:gridSpan w:val="3"/>
            <w:tcBorders>
              <w:top w:val="nil"/>
              <w:bottom w:val="single" w:sz="4" w:space="0" w:color="auto"/>
            </w:tcBorders>
            <w:shd w:val="clear" w:color="auto" w:fill="auto"/>
            <w:vAlign w:val="bottom"/>
          </w:tcPr>
          <w:p w14:paraId="5DF1BDCC" w14:textId="77777777" w:rsidR="00E17B52" w:rsidRPr="00135C51" w:rsidRDefault="00E17B52" w:rsidP="009C4878">
            <w:pPr>
              <w:pStyle w:val="HChG"/>
            </w:pPr>
            <w:r w:rsidRPr="00135C51">
              <w:t>General</w:t>
            </w:r>
          </w:p>
          <w:p w14:paraId="1E0B1FAA" w14:textId="77777777" w:rsidR="00E17B52" w:rsidRPr="00135C51" w:rsidRDefault="00E17B52" w:rsidP="007723DF">
            <w:pPr>
              <w:pStyle w:val="H23G"/>
              <w:spacing w:before="40"/>
              <w:rPr>
                <w:i/>
                <w:sz w:val="16"/>
              </w:rPr>
            </w:pPr>
            <w:r w:rsidRPr="00135C51">
              <w:t>Examination objective 4: Measurement techniques</w:t>
            </w:r>
          </w:p>
        </w:tc>
      </w:tr>
      <w:tr w:rsidR="00E17B52" w:rsidRPr="00F83D4D" w14:paraId="324A2D97" w14:textId="77777777" w:rsidTr="0013375F">
        <w:trPr>
          <w:cantSplit/>
          <w:tblHeader/>
        </w:trPr>
        <w:tc>
          <w:tcPr>
            <w:tcW w:w="1276" w:type="dxa"/>
            <w:tcBorders>
              <w:top w:val="single" w:sz="4" w:space="0" w:color="auto"/>
              <w:bottom w:val="single" w:sz="12" w:space="0" w:color="auto"/>
            </w:tcBorders>
            <w:shd w:val="clear" w:color="auto" w:fill="auto"/>
            <w:vAlign w:val="bottom"/>
          </w:tcPr>
          <w:p w14:paraId="14A18D09" w14:textId="77777777" w:rsidR="00E17B52" w:rsidRPr="00135C51" w:rsidRDefault="00E17B52" w:rsidP="007723DF">
            <w:pPr>
              <w:suppressAutoHyphens w:val="0"/>
              <w:spacing w:before="40" w:after="120" w:line="200" w:lineRule="exact"/>
              <w:ind w:right="113"/>
              <w:rPr>
                <w:i/>
                <w:sz w:val="16"/>
              </w:rPr>
            </w:pPr>
            <w:r w:rsidRPr="00135C51">
              <w:rPr>
                <w:i/>
                <w:sz w:val="16"/>
              </w:rPr>
              <w:t>Number</w:t>
            </w:r>
          </w:p>
        </w:tc>
        <w:tc>
          <w:tcPr>
            <w:tcW w:w="6088" w:type="dxa"/>
            <w:tcBorders>
              <w:top w:val="single" w:sz="4" w:space="0" w:color="auto"/>
              <w:bottom w:val="single" w:sz="12" w:space="0" w:color="auto"/>
            </w:tcBorders>
            <w:shd w:val="clear" w:color="auto" w:fill="auto"/>
            <w:vAlign w:val="bottom"/>
          </w:tcPr>
          <w:p w14:paraId="14AC4958" w14:textId="77777777" w:rsidR="00E17B52" w:rsidRPr="00135C51" w:rsidRDefault="00E17B52" w:rsidP="007723DF">
            <w:pPr>
              <w:suppressAutoHyphens w:val="0"/>
              <w:spacing w:before="40" w:after="120" w:line="200" w:lineRule="exact"/>
              <w:ind w:right="113"/>
              <w:rPr>
                <w:i/>
                <w:sz w:val="16"/>
              </w:rPr>
            </w:pPr>
            <w:r w:rsidRPr="00135C51">
              <w:rPr>
                <w:i/>
                <w:sz w:val="16"/>
              </w:rPr>
              <w:t>Source</w:t>
            </w:r>
          </w:p>
        </w:tc>
        <w:tc>
          <w:tcPr>
            <w:tcW w:w="1141" w:type="dxa"/>
            <w:tcBorders>
              <w:top w:val="single" w:sz="4" w:space="0" w:color="auto"/>
              <w:bottom w:val="single" w:sz="12" w:space="0" w:color="auto"/>
            </w:tcBorders>
            <w:shd w:val="clear" w:color="auto" w:fill="auto"/>
            <w:vAlign w:val="bottom"/>
          </w:tcPr>
          <w:p w14:paraId="30867BDA" w14:textId="77777777" w:rsidR="00E17B52" w:rsidRPr="00BD563C" w:rsidRDefault="00E17B52" w:rsidP="007723DF">
            <w:pPr>
              <w:suppressAutoHyphens w:val="0"/>
              <w:spacing w:before="40" w:after="120" w:line="200" w:lineRule="exact"/>
              <w:ind w:right="113"/>
              <w:jc w:val="center"/>
              <w:rPr>
                <w:i/>
                <w:sz w:val="16"/>
              </w:rPr>
            </w:pPr>
            <w:r w:rsidRPr="00BD563C">
              <w:rPr>
                <w:i/>
                <w:sz w:val="16"/>
              </w:rPr>
              <w:t>Correct answer</w:t>
            </w:r>
          </w:p>
        </w:tc>
      </w:tr>
      <w:tr w:rsidR="00E17B52" w:rsidRPr="00F83D4D" w14:paraId="2D700F50" w14:textId="77777777" w:rsidTr="0013375F">
        <w:trPr>
          <w:cantSplit/>
          <w:trHeight w:hRule="exact" w:val="113"/>
          <w:tblHeader/>
        </w:trPr>
        <w:tc>
          <w:tcPr>
            <w:tcW w:w="1276" w:type="dxa"/>
            <w:tcBorders>
              <w:top w:val="single" w:sz="12" w:space="0" w:color="auto"/>
              <w:bottom w:val="nil"/>
            </w:tcBorders>
            <w:shd w:val="clear" w:color="auto" w:fill="auto"/>
          </w:tcPr>
          <w:p w14:paraId="62C3DA10" w14:textId="77777777" w:rsidR="00E17B52" w:rsidRPr="00135C51" w:rsidRDefault="00E17B52" w:rsidP="007723DF">
            <w:pPr>
              <w:suppressAutoHyphens w:val="0"/>
              <w:spacing w:before="40" w:after="120" w:line="220" w:lineRule="exact"/>
              <w:ind w:right="113"/>
            </w:pPr>
          </w:p>
        </w:tc>
        <w:tc>
          <w:tcPr>
            <w:tcW w:w="6088" w:type="dxa"/>
            <w:tcBorders>
              <w:top w:val="single" w:sz="12" w:space="0" w:color="auto"/>
              <w:bottom w:val="nil"/>
            </w:tcBorders>
            <w:shd w:val="clear" w:color="auto" w:fill="auto"/>
          </w:tcPr>
          <w:p w14:paraId="0E917A59" w14:textId="77777777" w:rsidR="00E17B52" w:rsidRPr="00135C51" w:rsidRDefault="00E17B52" w:rsidP="007723DF">
            <w:pPr>
              <w:suppressAutoHyphens w:val="0"/>
              <w:spacing w:before="40" w:after="120" w:line="220" w:lineRule="exact"/>
              <w:ind w:right="113"/>
            </w:pPr>
          </w:p>
        </w:tc>
        <w:tc>
          <w:tcPr>
            <w:tcW w:w="1141" w:type="dxa"/>
            <w:tcBorders>
              <w:top w:val="single" w:sz="12" w:space="0" w:color="auto"/>
              <w:bottom w:val="nil"/>
            </w:tcBorders>
            <w:shd w:val="clear" w:color="auto" w:fill="auto"/>
          </w:tcPr>
          <w:p w14:paraId="7E0F5656" w14:textId="77777777" w:rsidR="00E17B52" w:rsidRPr="00F83D4D" w:rsidRDefault="00E17B52" w:rsidP="007723DF">
            <w:pPr>
              <w:suppressAutoHyphens w:val="0"/>
              <w:spacing w:before="40" w:after="120" w:line="220" w:lineRule="exact"/>
              <w:ind w:right="113"/>
              <w:jc w:val="center"/>
            </w:pPr>
          </w:p>
        </w:tc>
      </w:tr>
      <w:tr w:rsidR="00E17B52" w:rsidRPr="00F83D4D" w14:paraId="2CD533AD" w14:textId="77777777" w:rsidTr="0013375F">
        <w:trPr>
          <w:cantSplit/>
        </w:trPr>
        <w:tc>
          <w:tcPr>
            <w:tcW w:w="1276" w:type="dxa"/>
            <w:tcBorders>
              <w:top w:val="nil"/>
              <w:bottom w:val="single" w:sz="4" w:space="0" w:color="auto"/>
            </w:tcBorders>
            <w:shd w:val="clear" w:color="auto" w:fill="auto"/>
          </w:tcPr>
          <w:p w14:paraId="3F084375" w14:textId="77777777" w:rsidR="00E17B52" w:rsidRPr="00135C51" w:rsidRDefault="00E17B52" w:rsidP="007723DF">
            <w:pPr>
              <w:suppressAutoHyphens w:val="0"/>
              <w:spacing w:before="40" w:after="120" w:line="220" w:lineRule="exact"/>
              <w:ind w:right="113"/>
            </w:pPr>
            <w:r w:rsidRPr="00135C51">
              <w:t>110 04.0-01</w:t>
            </w:r>
          </w:p>
        </w:tc>
        <w:tc>
          <w:tcPr>
            <w:tcW w:w="6088" w:type="dxa"/>
            <w:tcBorders>
              <w:top w:val="nil"/>
              <w:bottom w:val="single" w:sz="4" w:space="0" w:color="auto"/>
            </w:tcBorders>
            <w:shd w:val="clear" w:color="auto" w:fill="auto"/>
          </w:tcPr>
          <w:p w14:paraId="3B10BFB6" w14:textId="77777777" w:rsidR="00E17B52" w:rsidRPr="00135C51" w:rsidRDefault="00E17B52" w:rsidP="007723DF">
            <w:pPr>
              <w:suppressAutoHyphens w:val="0"/>
              <w:spacing w:before="40" w:after="120" w:line="220" w:lineRule="exact"/>
              <w:ind w:right="113"/>
            </w:pPr>
            <w:r w:rsidRPr="00135C51">
              <w:t>8.1.5.1</w:t>
            </w:r>
          </w:p>
        </w:tc>
        <w:tc>
          <w:tcPr>
            <w:tcW w:w="1141" w:type="dxa"/>
            <w:tcBorders>
              <w:top w:val="nil"/>
              <w:bottom w:val="single" w:sz="4" w:space="0" w:color="auto"/>
            </w:tcBorders>
            <w:shd w:val="clear" w:color="auto" w:fill="auto"/>
          </w:tcPr>
          <w:p w14:paraId="0C978BA7"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6EBA6573" w14:textId="77777777" w:rsidTr="007723DF">
        <w:trPr>
          <w:cantSplit/>
        </w:trPr>
        <w:tc>
          <w:tcPr>
            <w:tcW w:w="1276" w:type="dxa"/>
            <w:tcBorders>
              <w:top w:val="single" w:sz="4" w:space="0" w:color="auto"/>
            </w:tcBorders>
            <w:shd w:val="clear" w:color="auto" w:fill="auto"/>
          </w:tcPr>
          <w:p w14:paraId="0A2C3B8F"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5DF589E8" w14:textId="77777777" w:rsidR="00E17B52" w:rsidRPr="00135C51" w:rsidRDefault="00E17B52" w:rsidP="007723DF">
            <w:pPr>
              <w:suppressAutoHyphens w:val="0"/>
              <w:spacing w:before="40" w:after="120" w:line="220" w:lineRule="exact"/>
              <w:ind w:right="113"/>
            </w:pPr>
            <w:r w:rsidRPr="00135C51">
              <w:t xml:space="preserve">Gas detectors and </w:t>
            </w:r>
            <w:proofErr w:type="spellStart"/>
            <w:r w:rsidRPr="00135C51">
              <w:t>toximeters</w:t>
            </w:r>
            <w:proofErr w:type="spellEnd"/>
            <w:r w:rsidRPr="00135C51">
              <w:t xml:space="preserve"> must have what documentation?</w:t>
            </w:r>
          </w:p>
          <w:p w14:paraId="2FB86286" w14:textId="77777777" w:rsidR="00E17B52" w:rsidRPr="00135C51" w:rsidRDefault="00E17B52" w:rsidP="007723DF">
            <w:pPr>
              <w:suppressAutoHyphens w:val="0"/>
              <w:spacing w:before="40" w:after="120" w:line="220" w:lineRule="exact"/>
              <w:ind w:right="113"/>
            </w:pPr>
            <w:r w:rsidRPr="00135C51">
              <w:t>A</w:t>
            </w:r>
            <w:r w:rsidRPr="00135C51">
              <w:tab/>
            </w:r>
            <w:proofErr w:type="spellStart"/>
            <w:r w:rsidRPr="00135C51">
              <w:t>A</w:t>
            </w:r>
            <w:proofErr w:type="spellEnd"/>
            <w:r w:rsidRPr="00135C51">
              <w:t xml:space="preserve"> certificate of origin</w:t>
            </w:r>
          </w:p>
          <w:p w14:paraId="4FA86EF8" w14:textId="77777777" w:rsidR="00E17B52" w:rsidRPr="00135C51" w:rsidRDefault="00E17B52" w:rsidP="007723DF">
            <w:pPr>
              <w:suppressAutoHyphens w:val="0"/>
              <w:spacing w:before="40" w:after="120" w:line="220" w:lineRule="exact"/>
              <w:ind w:right="113"/>
            </w:pPr>
            <w:r w:rsidRPr="00135C51">
              <w:t>B</w:t>
            </w:r>
            <w:r w:rsidRPr="00135C51">
              <w:tab/>
            </w:r>
            <w:r w:rsidRPr="00135C51">
              <w:rPr>
                <w:szCs w:val="24"/>
              </w:rPr>
              <w:t xml:space="preserve">A </w:t>
            </w:r>
            <w:r w:rsidRPr="00135C51">
              <w:t xml:space="preserve">guarantee certificate </w:t>
            </w:r>
          </w:p>
          <w:p w14:paraId="0BB5F418" w14:textId="77777777" w:rsidR="00E17B52" w:rsidRPr="00135C51" w:rsidRDefault="00E17B52" w:rsidP="007723DF">
            <w:pPr>
              <w:suppressAutoHyphens w:val="0"/>
              <w:spacing w:before="40" w:after="120" w:line="220" w:lineRule="exact"/>
              <w:ind w:right="113"/>
            </w:pPr>
            <w:r w:rsidRPr="00135C51">
              <w:t>C</w:t>
            </w:r>
            <w:r w:rsidRPr="00135C51">
              <w:tab/>
              <w:t>Instructions for their use</w:t>
            </w:r>
          </w:p>
          <w:p w14:paraId="5E61E195" w14:textId="77777777" w:rsidR="00E17B52" w:rsidRPr="00135C51" w:rsidRDefault="00E17B52" w:rsidP="007723DF">
            <w:pPr>
              <w:spacing w:before="40" w:after="120" w:line="220" w:lineRule="exact"/>
              <w:ind w:right="113"/>
            </w:pPr>
            <w:r w:rsidRPr="00135C51">
              <w:t>D</w:t>
            </w:r>
            <w:r w:rsidRPr="00135C51">
              <w:tab/>
              <w:t>A copy of the invoice</w:t>
            </w:r>
          </w:p>
        </w:tc>
        <w:tc>
          <w:tcPr>
            <w:tcW w:w="1141" w:type="dxa"/>
            <w:tcBorders>
              <w:top w:val="single" w:sz="4" w:space="0" w:color="auto"/>
            </w:tcBorders>
            <w:shd w:val="clear" w:color="auto" w:fill="auto"/>
          </w:tcPr>
          <w:p w14:paraId="6C17F90D" w14:textId="77777777" w:rsidR="00E17B52" w:rsidRPr="00F83D4D" w:rsidRDefault="00E17B52" w:rsidP="00755411">
            <w:pPr>
              <w:suppressAutoHyphens w:val="0"/>
              <w:spacing w:before="40" w:after="120" w:line="220" w:lineRule="exact"/>
              <w:ind w:right="113"/>
              <w:jc w:val="center"/>
            </w:pPr>
          </w:p>
        </w:tc>
      </w:tr>
      <w:tr w:rsidR="00E17B52" w:rsidRPr="00F83D4D" w14:paraId="4C99A92D" w14:textId="77777777" w:rsidTr="0013375F">
        <w:trPr>
          <w:cantSplit/>
        </w:trPr>
        <w:tc>
          <w:tcPr>
            <w:tcW w:w="1276" w:type="dxa"/>
            <w:tcBorders>
              <w:top w:val="single" w:sz="4" w:space="0" w:color="auto"/>
              <w:bottom w:val="single" w:sz="4" w:space="0" w:color="auto"/>
            </w:tcBorders>
            <w:shd w:val="clear" w:color="auto" w:fill="auto"/>
          </w:tcPr>
          <w:p w14:paraId="7FD2E52F" w14:textId="77777777" w:rsidR="00E17B52" w:rsidRPr="00135C51" w:rsidRDefault="00E17B52" w:rsidP="007723DF">
            <w:pPr>
              <w:suppressAutoHyphens w:val="0"/>
              <w:spacing w:before="40" w:after="120" w:line="220" w:lineRule="exact"/>
              <w:ind w:right="113"/>
            </w:pPr>
            <w:r w:rsidRPr="00135C51">
              <w:t>110 04.0-02</w:t>
            </w:r>
          </w:p>
        </w:tc>
        <w:tc>
          <w:tcPr>
            <w:tcW w:w="6088" w:type="dxa"/>
            <w:tcBorders>
              <w:top w:val="single" w:sz="4" w:space="0" w:color="auto"/>
              <w:bottom w:val="single" w:sz="4" w:space="0" w:color="auto"/>
            </w:tcBorders>
            <w:shd w:val="clear" w:color="auto" w:fill="auto"/>
          </w:tcPr>
          <w:p w14:paraId="58AF3861" w14:textId="77777777" w:rsidR="00E17B52" w:rsidRPr="00135C51" w:rsidRDefault="00E17B52" w:rsidP="007723DF">
            <w:pPr>
              <w:suppressAutoHyphens w:val="0"/>
              <w:spacing w:before="40" w:after="120" w:line="220" w:lineRule="exact"/>
              <w:ind w:right="113"/>
            </w:pPr>
            <w:r w:rsidRPr="00135C51">
              <w:t>1.2.1</w:t>
            </w:r>
          </w:p>
        </w:tc>
        <w:tc>
          <w:tcPr>
            <w:tcW w:w="1141" w:type="dxa"/>
            <w:tcBorders>
              <w:top w:val="single" w:sz="4" w:space="0" w:color="auto"/>
              <w:bottom w:val="single" w:sz="4" w:space="0" w:color="auto"/>
            </w:tcBorders>
            <w:shd w:val="clear" w:color="auto" w:fill="auto"/>
          </w:tcPr>
          <w:p w14:paraId="5512C844"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51EE8156" w14:textId="77777777" w:rsidTr="0013375F">
        <w:trPr>
          <w:cantSplit/>
          <w:trHeight w:val="1970"/>
        </w:trPr>
        <w:tc>
          <w:tcPr>
            <w:tcW w:w="1276" w:type="dxa"/>
            <w:tcBorders>
              <w:top w:val="single" w:sz="4" w:space="0" w:color="auto"/>
            </w:tcBorders>
            <w:shd w:val="clear" w:color="auto" w:fill="auto"/>
          </w:tcPr>
          <w:p w14:paraId="3DFC0056"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07A5A6AE" w14:textId="77777777" w:rsidR="00E17B52" w:rsidRPr="00135C51" w:rsidRDefault="00E17B52" w:rsidP="007723DF">
            <w:pPr>
              <w:suppressAutoHyphens w:val="0"/>
              <w:spacing w:before="40" w:after="120" w:line="220" w:lineRule="exact"/>
              <w:ind w:right="113"/>
            </w:pPr>
            <w:r w:rsidRPr="00135C51">
              <w:t>On the vessel, how can you know if dangerous concentrations of toxic gases are emitted by the cargo?</w:t>
            </w:r>
          </w:p>
          <w:p w14:paraId="78F826F7" w14:textId="77777777" w:rsidR="00E17B52" w:rsidRPr="00135C51" w:rsidRDefault="00E17B52" w:rsidP="007723DF">
            <w:pPr>
              <w:suppressAutoHyphens w:val="0"/>
              <w:spacing w:before="40" w:after="120" w:line="220" w:lineRule="exact"/>
              <w:ind w:right="113"/>
            </w:pPr>
            <w:r w:rsidRPr="00135C51">
              <w:t>A</w:t>
            </w:r>
            <w:r w:rsidRPr="00135C51">
              <w:tab/>
              <w:t>With a gas detector</w:t>
            </w:r>
          </w:p>
          <w:p w14:paraId="62FBD60D" w14:textId="77777777" w:rsidR="00E17B52" w:rsidRPr="00135C51" w:rsidRDefault="00E17B52" w:rsidP="007723DF">
            <w:pPr>
              <w:suppressAutoHyphens w:val="0"/>
              <w:spacing w:before="40" w:after="120" w:line="220" w:lineRule="exact"/>
              <w:ind w:right="113"/>
            </w:pPr>
            <w:r w:rsidRPr="00135C51">
              <w:t>B</w:t>
            </w:r>
            <w:r w:rsidRPr="00135C51">
              <w:tab/>
              <w:t xml:space="preserve">With a </w:t>
            </w:r>
            <w:proofErr w:type="spellStart"/>
            <w:r w:rsidRPr="00135C51">
              <w:t>toximeter</w:t>
            </w:r>
            <w:proofErr w:type="spellEnd"/>
          </w:p>
          <w:p w14:paraId="724FA888" w14:textId="77777777" w:rsidR="00E17B52" w:rsidRPr="00135C51" w:rsidRDefault="00E17B52" w:rsidP="007723DF">
            <w:pPr>
              <w:suppressAutoHyphens w:val="0"/>
              <w:spacing w:before="40" w:after="120" w:line="220" w:lineRule="exact"/>
              <w:ind w:right="113"/>
            </w:pPr>
            <w:r w:rsidRPr="00135C51">
              <w:t>C</w:t>
            </w:r>
            <w:r w:rsidRPr="00135C51">
              <w:tab/>
              <w:t>With an oxygen meter</w:t>
            </w:r>
          </w:p>
          <w:p w14:paraId="75015440" w14:textId="77777777" w:rsidR="00E17B52" w:rsidRPr="00135C51" w:rsidRDefault="00E17B52" w:rsidP="007723DF">
            <w:pPr>
              <w:spacing w:before="40" w:after="120" w:line="220" w:lineRule="exact"/>
              <w:ind w:right="113"/>
            </w:pPr>
            <w:r w:rsidRPr="00135C51">
              <w:t>D</w:t>
            </w:r>
            <w:r w:rsidRPr="00135C51">
              <w:tab/>
              <w:t>With daily checks</w:t>
            </w:r>
          </w:p>
        </w:tc>
        <w:tc>
          <w:tcPr>
            <w:tcW w:w="1141" w:type="dxa"/>
            <w:tcBorders>
              <w:top w:val="single" w:sz="4" w:space="0" w:color="auto"/>
            </w:tcBorders>
            <w:shd w:val="clear" w:color="auto" w:fill="auto"/>
          </w:tcPr>
          <w:p w14:paraId="4F0A1C5A" w14:textId="77777777" w:rsidR="00E17B52" w:rsidRPr="00F83D4D" w:rsidRDefault="00E17B52" w:rsidP="00755411">
            <w:pPr>
              <w:suppressAutoHyphens w:val="0"/>
              <w:spacing w:before="40" w:after="120" w:line="220" w:lineRule="exact"/>
              <w:ind w:right="113"/>
              <w:jc w:val="center"/>
            </w:pPr>
          </w:p>
        </w:tc>
      </w:tr>
      <w:tr w:rsidR="00E17B52" w:rsidRPr="00F83D4D" w14:paraId="7E2489A3" w14:textId="77777777" w:rsidTr="0013375F">
        <w:trPr>
          <w:cantSplit/>
        </w:trPr>
        <w:tc>
          <w:tcPr>
            <w:tcW w:w="1276" w:type="dxa"/>
            <w:tcBorders>
              <w:top w:val="single" w:sz="4" w:space="0" w:color="auto"/>
              <w:bottom w:val="single" w:sz="4" w:space="0" w:color="auto"/>
            </w:tcBorders>
            <w:shd w:val="clear" w:color="auto" w:fill="auto"/>
          </w:tcPr>
          <w:p w14:paraId="45E49583" w14:textId="77777777" w:rsidR="00E17B52" w:rsidRPr="00135C51" w:rsidRDefault="00E17B52" w:rsidP="007723DF">
            <w:pPr>
              <w:suppressAutoHyphens w:val="0"/>
              <w:spacing w:before="40" w:after="120" w:line="220" w:lineRule="exact"/>
              <w:ind w:right="113"/>
            </w:pPr>
            <w:r w:rsidRPr="00135C51">
              <w:t>110 04.0-03</w:t>
            </w:r>
          </w:p>
        </w:tc>
        <w:tc>
          <w:tcPr>
            <w:tcW w:w="6088" w:type="dxa"/>
            <w:tcBorders>
              <w:top w:val="single" w:sz="4" w:space="0" w:color="auto"/>
              <w:bottom w:val="single" w:sz="4" w:space="0" w:color="auto"/>
            </w:tcBorders>
            <w:shd w:val="clear" w:color="auto" w:fill="auto"/>
          </w:tcPr>
          <w:p w14:paraId="6D489130" w14:textId="77777777" w:rsidR="00E17B52" w:rsidRPr="00135C51" w:rsidRDefault="00E17B52" w:rsidP="007723DF">
            <w:pPr>
              <w:suppressAutoHyphens w:val="0"/>
              <w:spacing w:before="40" w:after="120" w:line="220" w:lineRule="exact"/>
              <w:ind w:right="113"/>
            </w:pPr>
            <w:r w:rsidRPr="00135C51">
              <w:t>8.1.6.3</w:t>
            </w:r>
          </w:p>
        </w:tc>
        <w:tc>
          <w:tcPr>
            <w:tcW w:w="1141" w:type="dxa"/>
            <w:tcBorders>
              <w:top w:val="single" w:sz="4" w:space="0" w:color="auto"/>
              <w:bottom w:val="single" w:sz="4" w:space="0" w:color="auto"/>
            </w:tcBorders>
            <w:shd w:val="clear" w:color="auto" w:fill="auto"/>
          </w:tcPr>
          <w:p w14:paraId="13F6CD09"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20BDAFA4" w14:textId="77777777" w:rsidTr="007723DF">
        <w:trPr>
          <w:cantSplit/>
        </w:trPr>
        <w:tc>
          <w:tcPr>
            <w:tcW w:w="1276" w:type="dxa"/>
            <w:tcBorders>
              <w:top w:val="single" w:sz="4" w:space="0" w:color="auto"/>
            </w:tcBorders>
            <w:shd w:val="clear" w:color="auto" w:fill="auto"/>
          </w:tcPr>
          <w:p w14:paraId="5AC13B55"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420E154E" w14:textId="77777777" w:rsidR="00E17B52" w:rsidRPr="00135C51" w:rsidRDefault="00E17B52" w:rsidP="007723DF">
            <w:pPr>
              <w:suppressAutoHyphens w:val="0"/>
              <w:spacing w:before="40" w:after="120" w:line="220" w:lineRule="exact"/>
              <w:ind w:right="113"/>
            </w:pPr>
            <w:r w:rsidRPr="00135C51">
              <w:rPr>
                <w:szCs w:val="24"/>
              </w:rPr>
              <w:t>Who is responsible for checking the gas detection system?</w:t>
            </w:r>
          </w:p>
          <w:p w14:paraId="31541A9E" w14:textId="77777777" w:rsidR="00E17B52" w:rsidRPr="00135C51" w:rsidRDefault="00E17B52" w:rsidP="007723DF">
            <w:pPr>
              <w:suppressAutoHyphens w:val="0"/>
              <w:spacing w:before="40" w:after="120" w:line="220" w:lineRule="exact"/>
              <w:ind w:left="567" w:right="113" w:hanging="567"/>
            </w:pPr>
            <w:r w:rsidRPr="00135C51">
              <w:t>A</w:t>
            </w:r>
            <w:r w:rsidRPr="00135C51">
              <w:tab/>
              <w:t>The safety adviser</w:t>
            </w:r>
          </w:p>
          <w:p w14:paraId="028DEB9B" w14:textId="77777777" w:rsidR="00E17B52" w:rsidRPr="00135C51" w:rsidRDefault="00E17B52" w:rsidP="007723DF">
            <w:pPr>
              <w:suppressAutoHyphens w:val="0"/>
              <w:spacing w:before="40" w:after="120" w:line="220" w:lineRule="exact"/>
              <w:ind w:left="567" w:right="113" w:hanging="567"/>
            </w:pPr>
            <w:r w:rsidRPr="00135C51">
              <w:t>B</w:t>
            </w:r>
            <w:r w:rsidRPr="00135C51">
              <w:tab/>
              <w:t>The system does not need to be checked; it does however have to be replaced after each use</w:t>
            </w:r>
          </w:p>
          <w:p w14:paraId="1994425F" w14:textId="77777777" w:rsidR="00E17B52" w:rsidRPr="00135C51" w:rsidRDefault="00E17B52" w:rsidP="007723DF">
            <w:pPr>
              <w:suppressAutoHyphens w:val="0"/>
              <w:spacing w:before="40" w:after="120" w:line="220" w:lineRule="exact"/>
              <w:ind w:left="567" w:right="113" w:hanging="567"/>
            </w:pPr>
            <w:r w:rsidRPr="00135C51">
              <w:t>C</w:t>
            </w:r>
            <w:r w:rsidRPr="00135C51">
              <w:tab/>
              <w:t xml:space="preserve">A </w:t>
            </w:r>
            <w:r w:rsidRPr="00135C51">
              <w:rPr>
                <w:szCs w:val="24"/>
              </w:rPr>
              <w:t>person authorized to do so by the manufacturer</w:t>
            </w:r>
          </w:p>
          <w:p w14:paraId="67C2FEAB" w14:textId="77777777" w:rsidR="00E17B52" w:rsidRPr="00135C51" w:rsidRDefault="00E17B52" w:rsidP="007723DF">
            <w:pPr>
              <w:spacing w:before="40" w:after="120" w:line="220" w:lineRule="exact"/>
              <w:ind w:left="567" w:right="113" w:hanging="567"/>
            </w:pPr>
            <w:r w:rsidRPr="00135C51">
              <w:t>D</w:t>
            </w:r>
            <w:r w:rsidRPr="00135C51">
              <w:tab/>
              <w:t>Verification must be conducted once a year by the crew</w:t>
            </w:r>
          </w:p>
        </w:tc>
        <w:tc>
          <w:tcPr>
            <w:tcW w:w="1141" w:type="dxa"/>
            <w:tcBorders>
              <w:top w:val="single" w:sz="4" w:space="0" w:color="auto"/>
            </w:tcBorders>
            <w:shd w:val="clear" w:color="auto" w:fill="auto"/>
          </w:tcPr>
          <w:p w14:paraId="3EB0D3E4" w14:textId="77777777" w:rsidR="00E17B52" w:rsidRPr="00F83D4D" w:rsidRDefault="00E17B52" w:rsidP="00755411">
            <w:pPr>
              <w:suppressAutoHyphens w:val="0"/>
              <w:spacing w:before="40" w:after="120" w:line="220" w:lineRule="exact"/>
              <w:ind w:right="113"/>
              <w:jc w:val="center"/>
            </w:pPr>
          </w:p>
        </w:tc>
      </w:tr>
      <w:tr w:rsidR="00E17B52" w:rsidRPr="00F83D4D" w14:paraId="5D6BD8DC" w14:textId="77777777" w:rsidTr="0013375F">
        <w:trPr>
          <w:cantSplit/>
        </w:trPr>
        <w:tc>
          <w:tcPr>
            <w:tcW w:w="1276" w:type="dxa"/>
            <w:tcBorders>
              <w:top w:val="single" w:sz="4" w:space="0" w:color="auto"/>
              <w:bottom w:val="single" w:sz="4" w:space="0" w:color="auto"/>
            </w:tcBorders>
            <w:shd w:val="clear" w:color="auto" w:fill="auto"/>
          </w:tcPr>
          <w:p w14:paraId="2807E9F1" w14:textId="77777777" w:rsidR="00E17B52" w:rsidRPr="00135C51" w:rsidRDefault="00E17B52" w:rsidP="007723DF">
            <w:pPr>
              <w:suppressAutoHyphens w:val="0"/>
              <w:spacing w:before="40" w:after="120" w:line="220" w:lineRule="exact"/>
              <w:ind w:right="113"/>
            </w:pPr>
            <w:r w:rsidRPr="00135C51">
              <w:t>110 04.0-04</w:t>
            </w:r>
          </w:p>
        </w:tc>
        <w:tc>
          <w:tcPr>
            <w:tcW w:w="6088" w:type="dxa"/>
            <w:tcBorders>
              <w:top w:val="single" w:sz="4" w:space="0" w:color="auto"/>
              <w:bottom w:val="single" w:sz="4" w:space="0" w:color="auto"/>
            </w:tcBorders>
            <w:shd w:val="clear" w:color="auto" w:fill="auto"/>
          </w:tcPr>
          <w:p w14:paraId="52A68157" w14:textId="77777777" w:rsidR="00E17B52" w:rsidRPr="00135C51" w:rsidRDefault="00E17B52" w:rsidP="007723DF">
            <w:pPr>
              <w:suppressAutoHyphens w:val="0"/>
              <w:spacing w:before="40" w:after="120" w:line="220" w:lineRule="exact"/>
              <w:ind w:right="113"/>
            </w:pPr>
            <w:r w:rsidRPr="00135C51">
              <w:t>Basic general knowledge</w:t>
            </w:r>
          </w:p>
        </w:tc>
        <w:tc>
          <w:tcPr>
            <w:tcW w:w="1141" w:type="dxa"/>
            <w:tcBorders>
              <w:top w:val="single" w:sz="4" w:space="0" w:color="auto"/>
              <w:bottom w:val="single" w:sz="4" w:space="0" w:color="auto"/>
            </w:tcBorders>
            <w:shd w:val="clear" w:color="auto" w:fill="auto"/>
          </w:tcPr>
          <w:p w14:paraId="58BCC8AF"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67AA4286" w14:textId="77777777" w:rsidTr="00EF337B">
        <w:trPr>
          <w:cantSplit/>
          <w:trHeight w:val="1750"/>
        </w:trPr>
        <w:tc>
          <w:tcPr>
            <w:tcW w:w="1276" w:type="dxa"/>
            <w:tcBorders>
              <w:top w:val="single" w:sz="4" w:space="0" w:color="auto"/>
              <w:bottom w:val="single" w:sz="4" w:space="0" w:color="auto"/>
            </w:tcBorders>
            <w:shd w:val="clear" w:color="auto" w:fill="auto"/>
          </w:tcPr>
          <w:p w14:paraId="0D6B505C"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8F68421" w14:textId="77777777" w:rsidR="00E17B52" w:rsidRPr="00135C51" w:rsidRDefault="00E17B52" w:rsidP="007723DF">
            <w:pPr>
              <w:suppressAutoHyphens w:val="0"/>
              <w:spacing w:before="40" w:after="120" w:line="220" w:lineRule="exact"/>
              <w:ind w:right="113"/>
            </w:pPr>
            <w:r w:rsidRPr="00135C51">
              <w:t>How is the explosive range of a substance established?</w:t>
            </w:r>
          </w:p>
          <w:p w14:paraId="5437D45B" w14:textId="77777777" w:rsidR="00E17B52" w:rsidRPr="00135C51" w:rsidRDefault="00E17B52" w:rsidP="007723DF">
            <w:pPr>
              <w:suppressAutoHyphens w:val="0"/>
              <w:spacing w:before="40" w:after="120" w:line="220" w:lineRule="exact"/>
              <w:ind w:right="113"/>
            </w:pPr>
            <w:r w:rsidRPr="00135C51">
              <w:t>A</w:t>
            </w:r>
            <w:r w:rsidRPr="00135C51">
              <w:tab/>
              <w:t>Between the upper explosive limit and 100% in volume</w:t>
            </w:r>
          </w:p>
          <w:p w14:paraId="7CDA9640" w14:textId="77777777" w:rsidR="00E17B52" w:rsidRPr="00135C51" w:rsidRDefault="00E17B52" w:rsidP="007723DF">
            <w:pPr>
              <w:suppressAutoHyphens w:val="0"/>
              <w:spacing w:before="40" w:after="120" w:line="220" w:lineRule="exact"/>
              <w:ind w:right="113"/>
            </w:pPr>
            <w:r w:rsidRPr="00135C51">
              <w:t>B</w:t>
            </w:r>
            <w:r w:rsidRPr="00135C51">
              <w:tab/>
              <w:t>Between the lower explosive limit and 10% in volume</w:t>
            </w:r>
          </w:p>
          <w:p w14:paraId="68C3045E" w14:textId="77777777" w:rsidR="00E17B52" w:rsidRPr="00135C51" w:rsidRDefault="00E17B52" w:rsidP="007723DF">
            <w:pPr>
              <w:suppressAutoHyphens w:val="0"/>
              <w:spacing w:before="40" w:after="120" w:line="220" w:lineRule="exact"/>
              <w:ind w:right="113"/>
            </w:pPr>
            <w:r w:rsidRPr="00135C51">
              <w:t>C</w:t>
            </w:r>
            <w:r w:rsidRPr="00135C51">
              <w:tab/>
              <w:t>Between the lower and upper explosive limits</w:t>
            </w:r>
          </w:p>
          <w:p w14:paraId="1C8B7260" w14:textId="77777777" w:rsidR="00E17B52" w:rsidRPr="00135C51" w:rsidRDefault="00E17B52" w:rsidP="007723DF">
            <w:pPr>
              <w:spacing w:before="40" w:after="120" w:line="220" w:lineRule="exact"/>
              <w:ind w:right="113"/>
            </w:pPr>
            <w:r w:rsidRPr="00135C51">
              <w:t>D</w:t>
            </w:r>
            <w:r w:rsidRPr="00135C51">
              <w:tab/>
              <w:t>Between 0% in volume and the upper explosive limit</w:t>
            </w:r>
          </w:p>
        </w:tc>
        <w:tc>
          <w:tcPr>
            <w:tcW w:w="1141" w:type="dxa"/>
            <w:tcBorders>
              <w:top w:val="single" w:sz="4" w:space="0" w:color="auto"/>
              <w:bottom w:val="single" w:sz="4" w:space="0" w:color="auto"/>
            </w:tcBorders>
            <w:shd w:val="clear" w:color="auto" w:fill="auto"/>
          </w:tcPr>
          <w:p w14:paraId="2CAF99C1" w14:textId="77777777" w:rsidR="00E17B52" w:rsidRPr="00F83D4D" w:rsidRDefault="00E17B52" w:rsidP="00755411">
            <w:pPr>
              <w:suppressAutoHyphens w:val="0"/>
              <w:spacing w:before="40" w:after="120" w:line="220" w:lineRule="exact"/>
              <w:ind w:right="113"/>
              <w:jc w:val="center"/>
            </w:pPr>
          </w:p>
        </w:tc>
      </w:tr>
      <w:tr w:rsidR="00E17B52" w:rsidRPr="00F83D4D" w14:paraId="14AE799C" w14:textId="77777777" w:rsidTr="00EF337B">
        <w:trPr>
          <w:cantSplit/>
        </w:trPr>
        <w:tc>
          <w:tcPr>
            <w:tcW w:w="1276" w:type="dxa"/>
            <w:tcBorders>
              <w:top w:val="single" w:sz="4" w:space="0" w:color="auto"/>
              <w:bottom w:val="single" w:sz="4" w:space="0" w:color="auto"/>
            </w:tcBorders>
            <w:shd w:val="clear" w:color="auto" w:fill="auto"/>
          </w:tcPr>
          <w:p w14:paraId="09C6FE7A" w14:textId="77777777" w:rsidR="00E17B52" w:rsidRPr="00F83D4D" w:rsidRDefault="00E17B52" w:rsidP="007723DF">
            <w:pPr>
              <w:keepNext/>
              <w:keepLines/>
              <w:suppressAutoHyphens w:val="0"/>
              <w:spacing w:before="40" w:after="120" w:line="220" w:lineRule="exact"/>
              <w:ind w:right="113"/>
            </w:pPr>
            <w:r w:rsidRPr="00F83D4D">
              <w:t>110 04.0-05</w:t>
            </w:r>
          </w:p>
        </w:tc>
        <w:tc>
          <w:tcPr>
            <w:tcW w:w="6088" w:type="dxa"/>
            <w:tcBorders>
              <w:top w:val="single" w:sz="4" w:space="0" w:color="auto"/>
              <w:bottom w:val="single" w:sz="4" w:space="0" w:color="auto"/>
            </w:tcBorders>
            <w:shd w:val="clear" w:color="auto" w:fill="auto"/>
          </w:tcPr>
          <w:p w14:paraId="321D4219" w14:textId="77777777" w:rsidR="00E17B52" w:rsidRPr="00F83D4D" w:rsidRDefault="00E17B52"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77D8044" w14:textId="77777777" w:rsidR="00E17B52" w:rsidRPr="00F83D4D" w:rsidRDefault="00E17B52" w:rsidP="00755411">
            <w:pPr>
              <w:keepNext/>
              <w:keepLines/>
              <w:suppressAutoHyphens w:val="0"/>
              <w:spacing w:before="40" w:after="120" w:line="220" w:lineRule="exact"/>
              <w:ind w:right="113"/>
              <w:jc w:val="center"/>
            </w:pPr>
            <w:r w:rsidRPr="00F83D4D">
              <w:t>A</w:t>
            </w:r>
          </w:p>
        </w:tc>
      </w:tr>
      <w:tr w:rsidR="00E17B52" w:rsidRPr="00F83D4D" w14:paraId="33BD1BBF" w14:textId="77777777" w:rsidTr="00981061">
        <w:trPr>
          <w:cantSplit/>
          <w:trHeight w:val="1750"/>
        </w:trPr>
        <w:tc>
          <w:tcPr>
            <w:tcW w:w="1276" w:type="dxa"/>
            <w:tcBorders>
              <w:top w:val="single" w:sz="4" w:space="0" w:color="auto"/>
              <w:bottom w:val="single" w:sz="4" w:space="0" w:color="auto"/>
            </w:tcBorders>
            <w:shd w:val="clear" w:color="auto" w:fill="auto"/>
          </w:tcPr>
          <w:p w14:paraId="047C2566"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29B377B9" w14:textId="77777777" w:rsidR="00E17B52" w:rsidRPr="00F83D4D" w:rsidRDefault="00E17B52" w:rsidP="007723DF">
            <w:pPr>
              <w:keepNext/>
              <w:keepLines/>
              <w:suppressAutoHyphens w:val="0"/>
              <w:spacing w:before="40" w:after="120" w:line="220" w:lineRule="exact"/>
              <w:ind w:right="113"/>
            </w:pPr>
            <w:r w:rsidRPr="00F83D4D">
              <w:t>The explosive range of a flammable liquid is:</w:t>
            </w:r>
          </w:p>
          <w:p w14:paraId="6504BA7D" w14:textId="77777777" w:rsidR="00E17B52" w:rsidRPr="00F83D4D" w:rsidRDefault="00E17B52" w:rsidP="007723DF">
            <w:pPr>
              <w:keepNext/>
              <w:keepLines/>
              <w:suppressAutoHyphens w:val="0"/>
              <w:spacing w:before="40" w:after="120" w:line="220" w:lineRule="exact"/>
              <w:ind w:right="113"/>
            </w:pPr>
            <w:r w:rsidRPr="00F83D4D">
              <w:t>A</w:t>
            </w:r>
            <w:r w:rsidRPr="00F83D4D">
              <w:tab/>
              <w:t>Between the lower and upper explosive limits</w:t>
            </w:r>
          </w:p>
          <w:p w14:paraId="017335CA" w14:textId="77777777" w:rsidR="00E17B52" w:rsidRPr="00F83D4D" w:rsidRDefault="00E17B52" w:rsidP="007723DF">
            <w:pPr>
              <w:keepNext/>
              <w:keepLines/>
              <w:suppressAutoHyphens w:val="0"/>
              <w:spacing w:before="40" w:after="120" w:line="220" w:lineRule="exact"/>
              <w:ind w:right="113"/>
            </w:pPr>
            <w:r w:rsidRPr="00F83D4D">
              <w:t>B</w:t>
            </w:r>
            <w:r w:rsidRPr="00F83D4D">
              <w:tab/>
              <w:t>Above the upper explosive limit</w:t>
            </w:r>
          </w:p>
          <w:p w14:paraId="3BE33AD5" w14:textId="77777777" w:rsidR="00E17B52" w:rsidRPr="00F83D4D" w:rsidRDefault="00E17B52" w:rsidP="007723DF">
            <w:pPr>
              <w:keepNext/>
              <w:keepLines/>
              <w:suppressAutoHyphens w:val="0"/>
              <w:spacing w:before="40" w:after="120" w:line="220" w:lineRule="exact"/>
              <w:ind w:right="113"/>
            </w:pPr>
            <w:r w:rsidRPr="00F83D4D">
              <w:t>C</w:t>
            </w:r>
            <w:r w:rsidRPr="00F83D4D">
              <w:tab/>
              <w:t>Under the lower explosive limit</w:t>
            </w:r>
          </w:p>
          <w:p w14:paraId="1754DCEB" w14:textId="77777777" w:rsidR="00E17B52" w:rsidRPr="00F83D4D" w:rsidRDefault="00E17B52" w:rsidP="007723DF">
            <w:pPr>
              <w:keepNext/>
              <w:keepLines/>
              <w:spacing w:before="40" w:after="120" w:line="220" w:lineRule="exact"/>
              <w:ind w:right="113"/>
            </w:pPr>
            <w:r w:rsidRPr="00F83D4D">
              <w:t>D</w:t>
            </w:r>
            <w:r w:rsidRPr="00F83D4D">
              <w:tab/>
              <w:t>At the lower explosive limit</w:t>
            </w:r>
          </w:p>
        </w:tc>
        <w:tc>
          <w:tcPr>
            <w:tcW w:w="1141" w:type="dxa"/>
            <w:tcBorders>
              <w:top w:val="single" w:sz="4" w:space="0" w:color="auto"/>
              <w:bottom w:val="single" w:sz="4" w:space="0" w:color="auto"/>
            </w:tcBorders>
            <w:shd w:val="clear" w:color="auto" w:fill="auto"/>
          </w:tcPr>
          <w:p w14:paraId="2DABD2A7"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21589525" w14:textId="77777777" w:rsidTr="00981061">
        <w:trPr>
          <w:cantSplit/>
        </w:trPr>
        <w:tc>
          <w:tcPr>
            <w:tcW w:w="1276" w:type="dxa"/>
            <w:tcBorders>
              <w:top w:val="single" w:sz="4" w:space="0" w:color="auto"/>
              <w:bottom w:val="nil"/>
            </w:tcBorders>
            <w:shd w:val="clear" w:color="auto" w:fill="auto"/>
          </w:tcPr>
          <w:p w14:paraId="78DE485F"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028B6A7D" w14:textId="77777777" w:rsidR="00E17B52" w:rsidRPr="00BD563C" w:rsidRDefault="00E17B52" w:rsidP="007723DF">
            <w:pPr>
              <w:suppressAutoHyphens w:val="0"/>
              <w:spacing w:before="40" w:after="120" w:line="220" w:lineRule="exact"/>
              <w:ind w:right="113"/>
              <w:rPr>
                <w:szCs w:val="24"/>
              </w:rPr>
            </w:pPr>
          </w:p>
        </w:tc>
        <w:tc>
          <w:tcPr>
            <w:tcW w:w="1141" w:type="dxa"/>
            <w:tcBorders>
              <w:top w:val="single" w:sz="4" w:space="0" w:color="auto"/>
              <w:bottom w:val="nil"/>
            </w:tcBorders>
            <w:shd w:val="clear" w:color="auto" w:fill="auto"/>
          </w:tcPr>
          <w:p w14:paraId="3980E832" w14:textId="77777777" w:rsidR="00E17B52" w:rsidRPr="00F83D4D" w:rsidRDefault="00E17B52" w:rsidP="00755411">
            <w:pPr>
              <w:suppressAutoHyphens w:val="0"/>
              <w:spacing w:before="40" w:after="120" w:line="220" w:lineRule="exact"/>
              <w:ind w:right="113"/>
              <w:jc w:val="center"/>
            </w:pPr>
          </w:p>
        </w:tc>
      </w:tr>
      <w:tr w:rsidR="00E17B52" w:rsidRPr="00F83D4D" w14:paraId="4E198842" w14:textId="77777777" w:rsidTr="00981061">
        <w:trPr>
          <w:cantSplit/>
        </w:trPr>
        <w:tc>
          <w:tcPr>
            <w:tcW w:w="1276" w:type="dxa"/>
            <w:tcBorders>
              <w:top w:val="nil"/>
              <w:bottom w:val="single" w:sz="4" w:space="0" w:color="auto"/>
            </w:tcBorders>
            <w:shd w:val="clear" w:color="auto" w:fill="auto"/>
          </w:tcPr>
          <w:p w14:paraId="5E5E61CA" w14:textId="77777777" w:rsidR="00E17B52" w:rsidRPr="00F83D4D" w:rsidRDefault="00E17B52" w:rsidP="00D304BF">
            <w:pPr>
              <w:keepNext/>
              <w:keepLines/>
              <w:suppressAutoHyphens w:val="0"/>
              <w:spacing w:before="40" w:after="100" w:line="220" w:lineRule="exact"/>
              <w:ind w:right="113"/>
            </w:pPr>
            <w:r w:rsidRPr="00F83D4D">
              <w:t>110 04.0-06</w:t>
            </w:r>
          </w:p>
        </w:tc>
        <w:tc>
          <w:tcPr>
            <w:tcW w:w="6088" w:type="dxa"/>
            <w:tcBorders>
              <w:top w:val="nil"/>
              <w:bottom w:val="single" w:sz="4" w:space="0" w:color="auto"/>
            </w:tcBorders>
            <w:shd w:val="clear" w:color="auto" w:fill="auto"/>
          </w:tcPr>
          <w:p w14:paraId="65DA68CF" w14:textId="77777777" w:rsidR="00E17B52" w:rsidRPr="00F83D4D" w:rsidRDefault="00E17B52" w:rsidP="00D304BF">
            <w:pPr>
              <w:keepNext/>
              <w:keepLines/>
              <w:suppressAutoHyphens w:val="0"/>
              <w:spacing w:before="40" w:after="100" w:line="220" w:lineRule="exact"/>
              <w:ind w:right="113"/>
            </w:pPr>
            <w:r w:rsidRPr="00BD563C">
              <w:rPr>
                <w:szCs w:val="24"/>
              </w:rPr>
              <w:t>8.1.6.3</w:t>
            </w:r>
          </w:p>
        </w:tc>
        <w:tc>
          <w:tcPr>
            <w:tcW w:w="1141" w:type="dxa"/>
            <w:tcBorders>
              <w:top w:val="nil"/>
              <w:bottom w:val="single" w:sz="4" w:space="0" w:color="auto"/>
            </w:tcBorders>
            <w:shd w:val="clear" w:color="auto" w:fill="auto"/>
          </w:tcPr>
          <w:p w14:paraId="06F3B2A8" w14:textId="77777777" w:rsidR="00E17B52" w:rsidRPr="00F83D4D" w:rsidRDefault="00E17B52" w:rsidP="00D304BF">
            <w:pPr>
              <w:keepNext/>
              <w:keepLines/>
              <w:suppressAutoHyphens w:val="0"/>
              <w:spacing w:before="40" w:after="100" w:line="220" w:lineRule="exact"/>
              <w:ind w:right="113"/>
              <w:jc w:val="center"/>
            </w:pPr>
            <w:r w:rsidRPr="00F83D4D">
              <w:t>B</w:t>
            </w:r>
          </w:p>
        </w:tc>
      </w:tr>
      <w:tr w:rsidR="00E17B52" w:rsidRPr="00F83D4D" w14:paraId="308950FD" w14:textId="77777777" w:rsidTr="00075346">
        <w:trPr>
          <w:cantSplit/>
          <w:trHeight w:val="2141"/>
        </w:trPr>
        <w:tc>
          <w:tcPr>
            <w:tcW w:w="1276" w:type="dxa"/>
            <w:tcBorders>
              <w:top w:val="single" w:sz="4" w:space="0" w:color="auto"/>
            </w:tcBorders>
            <w:shd w:val="clear" w:color="auto" w:fill="auto"/>
          </w:tcPr>
          <w:p w14:paraId="448D32C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tcBorders>
            <w:shd w:val="clear" w:color="auto" w:fill="auto"/>
          </w:tcPr>
          <w:p w14:paraId="77E1DE39" w14:textId="77777777" w:rsidR="00E17B52" w:rsidRPr="00F83D4D" w:rsidRDefault="00E17B52" w:rsidP="00D304BF">
            <w:pPr>
              <w:suppressAutoHyphens w:val="0"/>
              <w:spacing w:before="40" w:after="100" w:line="220" w:lineRule="exact"/>
              <w:ind w:right="113"/>
            </w:pPr>
            <w:r w:rsidRPr="00F83D4D">
              <w:t>When and by whom should the equipment referred to in 8.1.</w:t>
            </w:r>
            <w:r>
              <w:t>6.3</w:t>
            </w:r>
            <w:r w:rsidRPr="00F83D4D">
              <w:t xml:space="preserve"> be checked?</w:t>
            </w:r>
          </w:p>
          <w:p w14:paraId="2F171A0F" w14:textId="77777777" w:rsidR="00E17B52" w:rsidRPr="00F83D4D" w:rsidRDefault="00E17B52" w:rsidP="00D304BF">
            <w:pPr>
              <w:suppressAutoHyphens w:val="0"/>
              <w:spacing w:before="40" w:after="100" w:line="220" w:lineRule="exact"/>
              <w:ind w:left="567" w:right="113" w:hanging="567"/>
            </w:pPr>
            <w:r w:rsidRPr="00F83D4D">
              <w:t>A</w:t>
            </w:r>
            <w:r w:rsidRPr="00F83D4D">
              <w:tab/>
              <w:t>Once a year, by the manufacturer</w:t>
            </w:r>
          </w:p>
          <w:p w14:paraId="244F73EA" w14:textId="77777777" w:rsidR="00E17B52" w:rsidRPr="00F83D4D" w:rsidRDefault="00E17B52" w:rsidP="00D304BF">
            <w:pPr>
              <w:suppressAutoHyphens w:val="0"/>
              <w:spacing w:before="40" w:after="100" w:line="220" w:lineRule="exact"/>
              <w:ind w:left="567" w:right="113" w:hanging="567"/>
            </w:pPr>
            <w:r w:rsidRPr="00F83D4D">
              <w:t>B</w:t>
            </w:r>
            <w:r w:rsidRPr="00F83D4D">
              <w:tab/>
            </w:r>
            <w:r w:rsidRPr="00BD563C">
              <w:rPr>
                <w:szCs w:val="24"/>
              </w:rPr>
              <w:t>In accordance with the instructions of the manufacturer, by persons authorized to do so by the manufacturer</w:t>
            </w:r>
          </w:p>
          <w:p w14:paraId="171E8FE8" w14:textId="77777777" w:rsidR="00E17B52" w:rsidRPr="00F83D4D" w:rsidRDefault="00E17B52" w:rsidP="00D304BF">
            <w:pPr>
              <w:suppressAutoHyphens w:val="0"/>
              <w:spacing w:before="40" w:after="100" w:line="220" w:lineRule="exact"/>
              <w:ind w:left="567" w:right="113" w:hanging="567"/>
            </w:pPr>
            <w:r w:rsidRPr="00F83D4D">
              <w:t>C</w:t>
            </w:r>
            <w:r w:rsidRPr="00F83D4D">
              <w:tab/>
              <w:t>Once every two years, by a safety adviser</w:t>
            </w:r>
          </w:p>
          <w:p w14:paraId="0A837E18" w14:textId="77777777" w:rsidR="00E17B52" w:rsidRPr="00F83D4D" w:rsidRDefault="00E17B52" w:rsidP="00D304BF">
            <w:pPr>
              <w:spacing w:before="40" w:after="100" w:line="220" w:lineRule="exact"/>
              <w:ind w:left="567" w:right="113" w:hanging="567"/>
            </w:pPr>
            <w:r w:rsidRPr="00F83D4D">
              <w:t>D</w:t>
            </w:r>
            <w:r w:rsidRPr="00F83D4D">
              <w:tab/>
              <w:t>Before each departure by a person who has undergone ADN training</w:t>
            </w:r>
          </w:p>
        </w:tc>
        <w:tc>
          <w:tcPr>
            <w:tcW w:w="1141" w:type="dxa"/>
            <w:tcBorders>
              <w:top w:val="single" w:sz="4" w:space="0" w:color="auto"/>
            </w:tcBorders>
            <w:shd w:val="clear" w:color="auto" w:fill="auto"/>
          </w:tcPr>
          <w:p w14:paraId="718904C8" w14:textId="77777777" w:rsidR="00E17B52" w:rsidRPr="00F83D4D" w:rsidRDefault="00E17B52" w:rsidP="00D304BF">
            <w:pPr>
              <w:suppressAutoHyphens w:val="0"/>
              <w:spacing w:before="40" w:after="100" w:line="220" w:lineRule="exact"/>
              <w:ind w:right="113"/>
              <w:jc w:val="center"/>
            </w:pPr>
          </w:p>
        </w:tc>
      </w:tr>
      <w:tr w:rsidR="00E17B52" w:rsidRPr="00F83D4D" w14:paraId="16660D3F" w14:textId="77777777" w:rsidTr="0013375F">
        <w:trPr>
          <w:cantSplit/>
        </w:trPr>
        <w:tc>
          <w:tcPr>
            <w:tcW w:w="1276" w:type="dxa"/>
            <w:tcBorders>
              <w:top w:val="single" w:sz="4" w:space="0" w:color="auto"/>
              <w:bottom w:val="single" w:sz="4" w:space="0" w:color="auto"/>
            </w:tcBorders>
            <w:shd w:val="clear" w:color="auto" w:fill="auto"/>
          </w:tcPr>
          <w:p w14:paraId="1EF4B5C8" w14:textId="77777777" w:rsidR="00E17B52" w:rsidRPr="00F83D4D" w:rsidRDefault="00E17B52" w:rsidP="00D304BF">
            <w:pPr>
              <w:suppressAutoHyphens w:val="0"/>
              <w:spacing w:before="40" w:after="100" w:line="220" w:lineRule="exact"/>
              <w:ind w:right="113"/>
            </w:pPr>
            <w:r w:rsidRPr="00F83D4D">
              <w:t>110 04.0-07</w:t>
            </w:r>
          </w:p>
        </w:tc>
        <w:tc>
          <w:tcPr>
            <w:tcW w:w="6088" w:type="dxa"/>
            <w:tcBorders>
              <w:top w:val="single" w:sz="4" w:space="0" w:color="auto"/>
              <w:bottom w:val="single" w:sz="4" w:space="0" w:color="auto"/>
            </w:tcBorders>
            <w:shd w:val="clear" w:color="auto" w:fill="auto"/>
          </w:tcPr>
          <w:p w14:paraId="2CEE7227" w14:textId="77777777" w:rsidR="00E17B52" w:rsidRPr="00F83D4D" w:rsidRDefault="00E17B52" w:rsidP="00D304BF">
            <w:pPr>
              <w:suppressAutoHyphens w:val="0"/>
              <w:spacing w:before="40" w:after="10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29E1A5C" w14:textId="77777777" w:rsidR="00E17B52" w:rsidRPr="00F83D4D" w:rsidRDefault="00E17B52" w:rsidP="00D304BF">
            <w:pPr>
              <w:suppressAutoHyphens w:val="0"/>
              <w:spacing w:before="40" w:after="100" w:line="220" w:lineRule="exact"/>
              <w:ind w:right="113"/>
              <w:jc w:val="center"/>
            </w:pPr>
          </w:p>
        </w:tc>
      </w:tr>
      <w:tr w:rsidR="00E17B52" w:rsidRPr="00F83D4D" w14:paraId="48DF9AEA" w14:textId="77777777" w:rsidTr="0013375F">
        <w:trPr>
          <w:cantSplit/>
        </w:trPr>
        <w:tc>
          <w:tcPr>
            <w:tcW w:w="1276" w:type="dxa"/>
            <w:tcBorders>
              <w:top w:val="single" w:sz="4" w:space="0" w:color="auto"/>
              <w:bottom w:val="single" w:sz="4" w:space="0" w:color="auto"/>
            </w:tcBorders>
            <w:shd w:val="clear" w:color="auto" w:fill="auto"/>
          </w:tcPr>
          <w:p w14:paraId="6416EAD9" w14:textId="77777777" w:rsidR="00E17B52" w:rsidRPr="00F83D4D" w:rsidRDefault="00E17B52" w:rsidP="00D304BF">
            <w:pPr>
              <w:suppressAutoHyphens w:val="0"/>
              <w:spacing w:before="40" w:after="100" w:line="220" w:lineRule="exact"/>
              <w:ind w:right="113"/>
            </w:pPr>
            <w:r w:rsidRPr="00F83D4D">
              <w:t>110 04.0-08</w:t>
            </w:r>
          </w:p>
        </w:tc>
        <w:tc>
          <w:tcPr>
            <w:tcW w:w="6088" w:type="dxa"/>
            <w:tcBorders>
              <w:top w:val="single" w:sz="4" w:space="0" w:color="auto"/>
              <w:bottom w:val="single" w:sz="4" w:space="0" w:color="auto"/>
            </w:tcBorders>
            <w:shd w:val="clear" w:color="auto" w:fill="auto"/>
          </w:tcPr>
          <w:p w14:paraId="5E3C732D" w14:textId="77777777" w:rsidR="00E17B52" w:rsidRPr="00F83D4D" w:rsidRDefault="00E17B52" w:rsidP="00D304BF">
            <w:pPr>
              <w:suppressAutoHyphens w:val="0"/>
              <w:spacing w:before="40" w:after="10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01B7836" w14:textId="77777777" w:rsidR="00E17B52" w:rsidRPr="00F83D4D" w:rsidRDefault="00E17B52" w:rsidP="00D304BF">
            <w:pPr>
              <w:suppressAutoHyphens w:val="0"/>
              <w:spacing w:before="40" w:after="100" w:line="220" w:lineRule="exact"/>
              <w:ind w:right="113"/>
              <w:jc w:val="center"/>
            </w:pPr>
          </w:p>
        </w:tc>
      </w:tr>
      <w:tr w:rsidR="00E17B52" w:rsidRPr="00F83D4D" w14:paraId="78A59F31" w14:textId="77777777" w:rsidTr="0013375F">
        <w:trPr>
          <w:cantSplit/>
        </w:trPr>
        <w:tc>
          <w:tcPr>
            <w:tcW w:w="1276" w:type="dxa"/>
            <w:tcBorders>
              <w:top w:val="single" w:sz="4" w:space="0" w:color="auto"/>
              <w:bottom w:val="single" w:sz="4" w:space="0" w:color="auto"/>
            </w:tcBorders>
            <w:shd w:val="clear" w:color="auto" w:fill="auto"/>
          </w:tcPr>
          <w:p w14:paraId="4546E10B" w14:textId="77777777" w:rsidR="00E17B52" w:rsidRPr="00F83D4D" w:rsidRDefault="00E17B52" w:rsidP="00D304BF">
            <w:pPr>
              <w:suppressAutoHyphens w:val="0"/>
              <w:spacing w:before="40" w:after="100" w:line="220" w:lineRule="exact"/>
              <w:ind w:right="113"/>
            </w:pPr>
            <w:r w:rsidRPr="00F83D4D">
              <w:t>110 04.0-09</w:t>
            </w:r>
          </w:p>
        </w:tc>
        <w:tc>
          <w:tcPr>
            <w:tcW w:w="6088" w:type="dxa"/>
            <w:tcBorders>
              <w:top w:val="single" w:sz="4" w:space="0" w:color="auto"/>
              <w:bottom w:val="single" w:sz="4" w:space="0" w:color="auto"/>
            </w:tcBorders>
            <w:shd w:val="clear" w:color="auto" w:fill="auto"/>
          </w:tcPr>
          <w:p w14:paraId="4B343B43"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DD25222" w14:textId="77777777" w:rsidR="00E17B52" w:rsidRPr="00F83D4D" w:rsidRDefault="00E17B52" w:rsidP="00D304BF">
            <w:pPr>
              <w:suppressAutoHyphens w:val="0"/>
              <w:spacing w:before="40" w:after="100" w:line="220" w:lineRule="exact"/>
              <w:ind w:right="113"/>
              <w:jc w:val="center"/>
            </w:pPr>
            <w:r w:rsidRPr="00F83D4D">
              <w:t>A</w:t>
            </w:r>
          </w:p>
        </w:tc>
      </w:tr>
      <w:tr w:rsidR="00E17B52" w:rsidRPr="00F83D4D" w14:paraId="27BDD3A3" w14:textId="77777777" w:rsidTr="008E4B79">
        <w:trPr>
          <w:cantSplit/>
          <w:trHeight w:val="1410"/>
        </w:trPr>
        <w:tc>
          <w:tcPr>
            <w:tcW w:w="1276" w:type="dxa"/>
            <w:tcBorders>
              <w:top w:val="single" w:sz="4" w:space="0" w:color="auto"/>
            </w:tcBorders>
            <w:shd w:val="clear" w:color="auto" w:fill="auto"/>
          </w:tcPr>
          <w:p w14:paraId="04D9078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tcBorders>
            <w:shd w:val="clear" w:color="auto" w:fill="auto"/>
          </w:tcPr>
          <w:p w14:paraId="150268BD" w14:textId="77777777" w:rsidR="00E17B52" w:rsidRPr="00F83D4D" w:rsidRDefault="00E17B52" w:rsidP="00D304BF">
            <w:pPr>
              <w:suppressAutoHyphens w:val="0"/>
              <w:spacing w:before="40" w:after="100" w:line="220" w:lineRule="exact"/>
              <w:ind w:right="113"/>
            </w:pPr>
            <w:r w:rsidRPr="00F83D4D">
              <w:t>What does 1 ppm mean?</w:t>
            </w:r>
          </w:p>
          <w:p w14:paraId="1878D1F6" w14:textId="77777777" w:rsidR="00E17B52" w:rsidRPr="00F83D4D" w:rsidRDefault="00E17B52" w:rsidP="00D304BF">
            <w:pPr>
              <w:suppressAutoHyphens w:val="0"/>
              <w:spacing w:before="40" w:after="100" w:line="220" w:lineRule="exact"/>
              <w:ind w:right="113"/>
            </w:pPr>
            <w:proofErr w:type="gramStart"/>
            <w:r w:rsidRPr="00F83D4D">
              <w:t>A</w:t>
            </w:r>
            <w:r w:rsidRPr="00F83D4D">
              <w:tab/>
              <w:t>1 part</w:t>
            </w:r>
            <w:proofErr w:type="gramEnd"/>
            <w:r w:rsidRPr="00F83D4D">
              <w:t xml:space="preserve"> per million parts</w:t>
            </w:r>
          </w:p>
          <w:p w14:paraId="6E1B7FCA" w14:textId="77777777" w:rsidR="00E17B52" w:rsidRPr="00F83D4D" w:rsidRDefault="00E17B52" w:rsidP="00D304BF">
            <w:pPr>
              <w:suppressAutoHyphens w:val="0"/>
              <w:spacing w:before="40" w:after="100" w:line="220" w:lineRule="exact"/>
              <w:ind w:right="113"/>
            </w:pPr>
            <w:r w:rsidRPr="00F83D4D">
              <w:t>B</w:t>
            </w:r>
            <w:r w:rsidRPr="00F83D4D">
              <w:tab/>
              <w:t>1 part per mass</w:t>
            </w:r>
          </w:p>
          <w:p w14:paraId="300255C8" w14:textId="77777777" w:rsidR="00E17B52" w:rsidRPr="00F83D4D" w:rsidRDefault="00E17B52" w:rsidP="00D304BF">
            <w:pPr>
              <w:suppressAutoHyphens w:val="0"/>
              <w:spacing w:before="40" w:after="100" w:line="220" w:lineRule="exact"/>
              <w:ind w:right="113"/>
            </w:pPr>
            <w:r w:rsidRPr="00F83D4D">
              <w:t>C</w:t>
            </w:r>
            <w:r w:rsidRPr="00F83D4D">
              <w:tab/>
              <w:t>1 part per metric tonne</w:t>
            </w:r>
          </w:p>
          <w:p w14:paraId="64A1949F" w14:textId="77777777" w:rsidR="00E17B52" w:rsidRPr="00F83D4D" w:rsidRDefault="00E17B52" w:rsidP="00D304BF">
            <w:pPr>
              <w:spacing w:before="40" w:after="100" w:line="220" w:lineRule="exact"/>
              <w:ind w:right="113"/>
            </w:pPr>
            <w:r w:rsidRPr="00F83D4D">
              <w:t>D</w:t>
            </w:r>
            <w:r w:rsidRPr="00F83D4D">
              <w:tab/>
              <w:t>1 part per milligram</w:t>
            </w:r>
          </w:p>
        </w:tc>
        <w:tc>
          <w:tcPr>
            <w:tcW w:w="1141" w:type="dxa"/>
            <w:tcBorders>
              <w:top w:val="single" w:sz="4" w:space="0" w:color="auto"/>
            </w:tcBorders>
            <w:shd w:val="clear" w:color="auto" w:fill="auto"/>
          </w:tcPr>
          <w:p w14:paraId="25CF9618" w14:textId="77777777" w:rsidR="00E17B52" w:rsidRPr="00F83D4D" w:rsidRDefault="00E17B52" w:rsidP="00D304BF">
            <w:pPr>
              <w:suppressAutoHyphens w:val="0"/>
              <w:spacing w:before="40" w:after="100" w:line="220" w:lineRule="exact"/>
              <w:ind w:right="113"/>
              <w:jc w:val="center"/>
            </w:pPr>
          </w:p>
        </w:tc>
      </w:tr>
      <w:tr w:rsidR="00E17B52" w:rsidRPr="00F83D4D" w14:paraId="410A8003" w14:textId="77777777" w:rsidTr="0013375F">
        <w:trPr>
          <w:cantSplit/>
        </w:trPr>
        <w:tc>
          <w:tcPr>
            <w:tcW w:w="1276" w:type="dxa"/>
            <w:tcBorders>
              <w:top w:val="single" w:sz="4" w:space="0" w:color="auto"/>
              <w:bottom w:val="single" w:sz="4" w:space="0" w:color="auto"/>
            </w:tcBorders>
            <w:shd w:val="clear" w:color="auto" w:fill="auto"/>
          </w:tcPr>
          <w:p w14:paraId="386CE18B" w14:textId="77777777" w:rsidR="00E17B52" w:rsidRPr="00F83D4D" w:rsidRDefault="00E17B52" w:rsidP="00D304BF">
            <w:pPr>
              <w:suppressAutoHyphens w:val="0"/>
              <w:spacing w:before="40" w:after="100" w:line="220" w:lineRule="exact"/>
              <w:ind w:right="113"/>
            </w:pPr>
            <w:r w:rsidRPr="00F83D4D">
              <w:t>110 04.0-10</w:t>
            </w:r>
          </w:p>
        </w:tc>
        <w:tc>
          <w:tcPr>
            <w:tcW w:w="6088" w:type="dxa"/>
            <w:tcBorders>
              <w:top w:val="single" w:sz="4" w:space="0" w:color="auto"/>
              <w:bottom w:val="single" w:sz="4" w:space="0" w:color="auto"/>
            </w:tcBorders>
            <w:shd w:val="clear" w:color="auto" w:fill="auto"/>
          </w:tcPr>
          <w:p w14:paraId="4415565B"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019EB821" w14:textId="77777777" w:rsidR="00E17B52" w:rsidRPr="00F83D4D" w:rsidRDefault="00E17B52" w:rsidP="00D304BF">
            <w:pPr>
              <w:suppressAutoHyphens w:val="0"/>
              <w:spacing w:before="40" w:after="100" w:line="220" w:lineRule="exact"/>
              <w:ind w:right="113"/>
              <w:jc w:val="center"/>
            </w:pPr>
            <w:r w:rsidRPr="00F83D4D">
              <w:t>A</w:t>
            </w:r>
          </w:p>
        </w:tc>
      </w:tr>
      <w:tr w:rsidR="00E17B52" w:rsidRPr="00F83D4D" w14:paraId="029C7107" w14:textId="77777777" w:rsidTr="008C5ABF">
        <w:trPr>
          <w:cantSplit/>
          <w:trHeight w:val="1665"/>
        </w:trPr>
        <w:tc>
          <w:tcPr>
            <w:tcW w:w="1276" w:type="dxa"/>
            <w:tcBorders>
              <w:top w:val="single" w:sz="4" w:space="0" w:color="auto"/>
              <w:bottom w:val="single" w:sz="4" w:space="0" w:color="auto"/>
            </w:tcBorders>
            <w:shd w:val="clear" w:color="auto" w:fill="auto"/>
          </w:tcPr>
          <w:p w14:paraId="4ADDCB82"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39D5060E" w14:textId="77777777" w:rsidR="00E17B52" w:rsidRPr="00F83D4D" w:rsidRDefault="00E17B52" w:rsidP="00D304BF">
            <w:pPr>
              <w:suppressAutoHyphens w:val="0"/>
              <w:spacing w:before="40" w:after="100" w:line="220" w:lineRule="exact"/>
              <w:ind w:right="113"/>
            </w:pPr>
            <w:r w:rsidRPr="00F83D4D">
              <w:t>What happens when a gas concentration is ignited between the lower explosive limit and the upper explosive limit?</w:t>
            </w:r>
          </w:p>
          <w:p w14:paraId="3C561A08" w14:textId="77777777" w:rsidR="00E17B52" w:rsidRPr="00F83D4D" w:rsidRDefault="00E17B52" w:rsidP="00D304BF">
            <w:pPr>
              <w:suppressAutoHyphens w:val="0"/>
              <w:spacing w:before="40" w:after="100" w:line="220" w:lineRule="exact"/>
              <w:ind w:right="113"/>
            </w:pPr>
            <w:r w:rsidRPr="00F83D4D">
              <w:t>A</w:t>
            </w:r>
            <w:r w:rsidRPr="00F83D4D">
              <w:tab/>
              <w:t>An explosion</w:t>
            </w:r>
          </w:p>
          <w:p w14:paraId="4E3181AB" w14:textId="77777777" w:rsidR="00E17B52" w:rsidRPr="00F83D4D" w:rsidRDefault="00E17B52" w:rsidP="00D304BF">
            <w:pPr>
              <w:suppressAutoHyphens w:val="0"/>
              <w:spacing w:before="40" w:after="100" w:line="220" w:lineRule="exact"/>
              <w:ind w:right="113"/>
            </w:pPr>
            <w:r w:rsidRPr="00F83D4D">
              <w:t>B</w:t>
            </w:r>
            <w:r w:rsidRPr="00F83D4D">
              <w:tab/>
              <w:t>Nothing at all</w:t>
            </w:r>
          </w:p>
          <w:p w14:paraId="5C485203" w14:textId="77777777" w:rsidR="00E17B52" w:rsidRPr="00F83D4D" w:rsidRDefault="00E17B52" w:rsidP="00D304BF">
            <w:pPr>
              <w:suppressAutoHyphens w:val="0"/>
              <w:spacing w:before="40" w:after="100" w:line="220" w:lineRule="exact"/>
              <w:ind w:right="113"/>
            </w:pPr>
            <w:r w:rsidRPr="00F83D4D">
              <w:t>C</w:t>
            </w:r>
            <w:r w:rsidRPr="00F83D4D">
              <w:tab/>
              <w:t>No explosion, as the mixture is too rich</w:t>
            </w:r>
          </w:p>
          <w:p w14:paraId="5D7F3593" w14:textId="77777777" w:rsidR="00E17B52" w:rsidRPr="00F83D4D" w:rsidRDefault="00E17B52" w:rsidP="00D304BF">
            <w:pPr>
              <w:spacing w:before="40" w:after="100" w:line="220" w:lineRule="exact"/>
              <w:ind w:right="113"/>
            </w:pPr>
            <w:r w:rsidRPr="00F83D4D">
              <w:t>D</w:t>
            </w:r>
            <w:r w:rsidRPr="00F83D4D">
              <w:tab/>
              <w:t>No explosion, as the mixture is too lean</w:t>
            </w:r>
          </w:p>
        </w:tc>
        <w:tc>
          <w:tcPr>
            <w:tcW w:w="1141" w:type="dxa"/>
            <w:tcBorders>
              <w:top w:val="single" w:sz="4" w:space="0" w:color="auto"/>
              <w:bottom w:val="single" w:sz="4" w:space="0" w:color="auto"/>
            </w:tcBorders>
            <w:shd w:val="clear" w:color="auto" w:fill="auto"/>
          </w:tcPr>
          <w:p w14:paraId="7437253C" w14:textId="77777777" w:rsidR="00E17B52" w:rsidRPr="00F83D4D" w:rsidRDefault="00E17B52" w:rsidP="00D304BF">
            <w:pPr>
              <w:suppressAutoHyphens w:val="0"/>
              <w:spacing w:before="40" w:after="100" w:line="220" w:lineRule="exact"/>
              <w:ind w:right="113"/>
              <w:jc w:val="center"/>
            </w:pPr>
          </w:p>
        </w:tc>
      </w:tr>
      <w:tr w:rsidR="00E17B52" w:rsidRPr="00F83D4D" w14:paraId="4FB5BD5D" w14:textId="77777777" w:rsidTr="007D2DEC">
        <w:trPr>
          <w:cantSplit/>
        </w:trPr>
        <w:tc>
          <w:tcPr>
            <w:tcW w:w="1276" w:type="dxa"/>
            <w:tcBorders>
              <w:top w:val="single" w:sz="4" w:space="0" w:color="auto"/>
              <w:bottom w:val="single" w:sz="4" w:space="0" w:color="auto"/>
            </w:tcBorders>
            <w:shd w:val="clear" w:color="auto" w:fill="auto"/>
          </w:tcPr>
          <w:p w14:paraId="46A8C154" w14:textId="77777777" w:rsidR="00E17B52" w:rsidRPr="00F83D4D" w:rsidRDefault="00E17B52" w:rsidP="00D304BF">
            <w:pPr>
              <w:suppressAutoHyphens w:val="0"/>
              <w:spacing w:before="40" w:after="100" w:line="220" w:lineRule="exact"/>
              <w:ind w:right="113"/>
            </w:pPr>
            <w:r w:rsidRPr="00F83D4D">
              <w:t>110 04.0-11</w:t>
            </w:r>
          </w:p>
        </w:tc>
        <w:tc>
          <w:tcPr>
            <w:tcW w:w="6088" w:type="dxa"/>
            <w:tcBorders>
              <w:top w:val="single" w:sz="4" w:space="0" w:color="auto"/>
              <w:bottom w:val="single" w:sz="4" w:space="0" w:color="auto"/>
            </w:tcBorders>
            <w:shd w:val="clear" w:color="auto" w:fill="auto"/>
          </w:tcPr>
          <w:p w14:paraId="530D9EAA"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4C8CC6DC" w14:textId="77777777" w:rsidR="00E17B52" w:rsidRPr="00F83D4D" w:rsidRDefault="00E17B52" w:rsidP="00D304BF">
            <w:pPr>
              <w:suppressAutoHyphens w:val="0"/>
              <w:spacing w:before="40" w:after="100" w:line="220" w:lineRule="exact"/>
              <w:ind w:right="113"/>
              <w:jc w:val="center"/>
            </w:pPr>
            <w:r w:rsidRPr="00F83D4D">
              <w:t>B</w:t>
            </w:r>
          </w:p>
        </w:tc>
      </w:tr>
      <w:tr w:rsidR="00E17B52" w:rsidRPr="00F83D4D" w14:paraId="25560C67" w14:textId="77777777" w:rsidTr="00080DFE">
        <w:trPr>
          <w:cantSplit/>
          <w:trHeight w:val="1697"/>
        </w:trPr>
        <w:tc>
          <w:tcPr>
            <w:tcW w:w="1276" w:type="dxa"/>
            <w:tcBorders>
              <w:top w:val="single" w:sz="4" w:space="0" w:color="auto"/>
              <w:bottom w:val="single" w:sz="4" w:space="0" w:color="auto"/>
            </w:tcBorders>
            <w:shd w:val="clear" w:color="auto" w:fill="auto"/>
          </w:tcPr>
          <w:p w14:paraId="0A2E71A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32CAD77B" w14:textId="77777777" w:rsidR="00E17B52" w:rsidRPr="00F83D4D" w:rsidRDefault="00E17B52" w:rsidP="00D304BF">
            <w:pPr>
              <w:suppressAutoHyphens w:val="0"/>
              <w:spacing w:before="40" w:after="100" w:line="220" w:lineRule="exact"/>
              <w:ind w:right="113"/>
            </w:pPr>
            <w:r>
              <w:t xml:space="preserve">How should the situation </w:t>
            </w:r>
            <w:r w:rsidRPr="00F83D4D">
              <w:t xml:space="preserve">in an </w:t>
            </w:r>
            <w:r>
              <w:t>on-board</w:t>
            </w:r>
            <w:r w:rsidRPr="00F83D4D">
              <w:t xml:space="preserve"> space</w:t>
            </w:r>
            <w:r>
              <w:t xml:space="preserve"> in which t</w:t>
            </w:r>
            <w:r w:rsidRPr="00F83D4D">
              <w:t>he oxygen concentration is 30% by volume</w:t>
            </w:r>
            <w:r>
              <w:t xml:space="preserve"> be assessed</w:t>
            </w:r>
            <w:r w:rsidRPr="00F83D4D">
              <w:t>?</w:t>
            </w:r>
          </w:p>
          <w:p w14:paraId="2AB94BEC" w14:textId="77777777" w:rsidR="00E17B52" w:rsidRPr="00F83D4D" w:rsidRDefault="00E17B52" w:rsidP="00D304BF">
            <w:pPr>
              <w:suppressAutoHyphens w:val="0"/>
              <w:spacing w:before="40" w:after="100" w:line="220" w:lineRule="exact"/>
              <w:ind w:right="113"/>
            </w:pPr>
            <w:r w:rsidRPr="00F83D4D">
              <w:t>A</w:t>
            </w:r>
            <w:r w:rsidRPr="00F83D4D">
              <w:tab/>
              <w:t>The situation presents no danger at all</w:t>
            </w:r>
          </w:p>
          <w:p w14:paraId="21A26617" w14:textId="77777777" w:rsidR="00E17B52" w:rsidRPr="00F83D4D" w:rsidRDefault="00E17B52" w:rsidP="00D304BF">
            <w:pPr>
              <w:suppressAutoHyphens w:val="0"/>
              <w:spacing w:before="40" w:after="100" w:line="220" w:lineRule="exact"/>
              <w:ind w:right="113"/>
            </w:pPr>
            <w:r w:rsidRPr="00F83D4D">
              <w:t>B</w:t>
            </w:r>
            <w:r w:rsidRPr="00F83D4D">
              <w:tab/>
              <w:t>There is a high risk of fire</w:t>
            </w:r>
          </w:p>
          <w:p w14:paraId="6E335386" w14:textId="77777777" w:rsidR="00E17B52" w:rsidRPr="00F83D4D" w:rsidRDefault="00E17B52" w:rsidP="00D304BF">
            <w:pPr>
              <w:suppressAutoHyphens w:val="0"/>
              <w:spacing w:before="40" w:after="100" w:line="220" w:lineRule="exact"/>
              <w:ind w:right="113"/>
            </w:pPr>
            <w:r w:rsidRPr="00F83D4D">
              <w:t>C</w:t>
            </w:r>
            <w:r w:rsidRPr="00F83D4D">
              <w:tab/>
              <w:t xml:space="preserve">The situation may </w:t>
            </w:r>
            <w:proofErr w:type="gramStart"/>
            <w:r w:rsidRPr="00F83D4D">
              <w:t>be considered to be</w:t>
            </w:r>
            <w:proofErr w:type="gramEnd"/>
            <w:r w:rsidRPr="00F83D4D">
              <w:t xml:space="preserve"> normal</w:t>
            </w:r>
          </w:p>
          <w:p w14:paraId="42182D59" w14:textId="77777777" w:rsidR="00E17B52" w:rsidRPr="00F83D4D" w:rsidRDefault="00E17B52" w:rsidP="00D304BF">
            <w:pPr>
              <w:spacing w:before="40" w:after="100" w:line="220" w:lineRule="exact"/>
              <w:ind w:right="113"/>
            </w:pPr>
            <w:r w:rsidRPr="00F83D4D">
              <w:t>D</w:t>
            </w:r>
            <w:r w:rsidRPr="00F83D4D">
              <w:tab/>
              <w:t>The situation is highly toxic</w:t>
            </w:r>
          </w:p>
        </w:tc>
        <w:tc>
          <w:tcPr>
            <w:tcW w:w="1141" w:type="dxa"/>
            <w:tcBorders>
              <w:top w:val="single" w:sz="4" w:space="0" w:color="auto"/>
              <w:bottom w:val="single" w:sz="4" w:space="0" w:color="auto"/>
            </w:tcBorders>
            <w:shd w:val="clear" w:color="auto" w:fill="auto"/>
          </w:tcPr>
          <w:p w14:paraId="349077F0" w14:textId="77777777" w:rsidR="00E17B52" w:rsidRPr="00F83D4D" w:rsidRDefault="00E17B52" w:rsidP="00D304BF">
            <w:pPr>
              <w:suppressAutoHyphens w:val="0"/>
              <w:spacing w:before="40" w:after="100" w:line="220" w:lineRule="exact"/>
              <w:ind w:right="113"/>
              <w:jc w:val="center"/>
            </w:pPr>
          </w:p>
        </w:tc>
      </w:tr>
      <w:tr w:rsidR="00E17B52" w:rsidRPr="00F83D4D" w14:paraId="1BFB1700" w14:textId="77777777" w:rsidTr="009C2A11">
        <w:trPr>
          <w:cantSplit/>
        </w:trPr>
        <w:tc>
          <w:tcPr>
            <w:tcW w:w="1276" w:type="dxa"/>
            <w:tcBorders>
              <w:top w:val="nil"/>
              <w:bottom w:val="single" w:sz="4" w:space="0" w:color="auto"/>
            </w:tcBorders>
            <w:shd w:val="clear" w:color="auto" w:fill="auto"/>
          </w:tcPr>
          <w:p w14:paraId="592B3DAB" w14:textId="77777777" w:rsidR="00E17B52" w:rsidRPr="00F83D4D" w:rsidRDefault="00E17B52" w:rsidP="00D304BF">
            <w:pPr>
              <w:suppressAutoHyphens w:val="0"/>
              <w:spacing w:before="40" w:after="100" w:line="220" w:lineRule="exact"/>
              <w:ind w:right="113"/>
            </w:pPr>
            <w:r w:rsidRPr="00F83D4D">
              <w:t>110 04.0-12</w:t>
            </w:r>
          </w:p>
        </w:tc>
        <w:tc>
          <w:tcPr>
            <w:tcW w:w="6088" w:type="dxa"/>
            <w:tcBorders>
              <w:top w:val="nil"/>
              <w:bottom w:val="single" w:sz="4" w:space="0" w:color="auto"/>
            </w:tcBorders>
            <w:shd w:val="clear" w:color="auto" w:fill="auto"/>
          </w:tcPr>
          <w:p w14:paraId="6AE9AFFF"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nil"/>
              <w:bottom w:val="single" w:sz="4" w:space="0" w:color="auto"/>
            </w:tcBorders>
            <w:shd w:val="clear" w:color="auto" w:fill="auto"/>
          </w:tcPr>
          <w:p w14:paraId="2211B28A" w14:textId="77777777" w:rsidR="00E17B52" w:rsidRPr="00F83D4D" w:rsidRDefault="00E17B52" w:rsidP="00D304BF">
            <w:pPr>
              <w:suppressAutoHyphens w:val="0"/>
              <w:spacing w:before="40" w:after="100" w:line="220" w:lineRule="exact"/>
              <w:ind w:right="113"/>
              <w:jc w:val="center"/>
            </w:pPr>
            <w:r w:rsidRPr="00F83D4D">
              <w:t>C</w:t>
            </w:r>
          </w:p>
        </w:tc>
      </w:tr>
      <w:tr w:rsidR="00E17B52" w:rsidRPr="00F83D4D" w14:paraId="3D1D22CE" w14:textId="77777777" w:rsidTr="00795355">
        <w:trPr>
          <w:cantSplit/>
          <w:trHeight w:val="1432"/>
        </w:trPr>
        <w:tc>
          <w:tcPr>
            <w:tcW w:w="1276" w:type="dxa"/>
            <w:tcBorders>
              <w:top w:val="single" w:sz="4" w:space="0" w:color="auto"/>
              <w:bottom w:val="single" w:sz="4" w:space="0" w:color="auto"/>
            </w:tcBorders>
            <w:shd w:val="clear" w:color="auto" w:fill="auto"/>
          </w:tcPr>
          <w:p w14:paraId="0AAE1DB1"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54B5B5BD" w14:textId="77777777" w:rsidR="00E17B52" w:rsidRPr="00F83D4D" w:rsidRDefault="00E17B52" w:rsidP="00D304BF">
            <w:pPr>
              <w:suppressAutoHyphens w:val="0"/>
              <w:spacing w:before="40" w:after="100" w:line="220" w:lineRule="exact"/>
              <w:ind w:right="113"/>
            </w:pPr>
            <w:r w:rsidRPr="00F83D4D">
              <w:t xml:space="preserve">What is meant by a </w:t>
            </w:r>
            <w:r>
              <w:t>“</w:t>
            </w:r>
            <w:r w:rsidRPr="00F83D4D">
              <w:t>lean</w:t>
            </w:r>
            <w:r>
              <w:t>”</w:t>
            </w:r>
            <w:r w:rsidRPr="00F83D4D">
              <w:t xml:space="preserve"> mixture when speaking of a risk of explosion?</w:t>
            </w:r>
          </w:p>
          <w:p w14:paraId="5A09F477" w14:textId="77777777" w:rsidR="00E17B52" w:rsidRPr="00F83D4D" w:rsidRDefault="00E17B52" w:rsidP="00D304BF">
            <w:pPr>
              <w:suppressAutoHyphens w:val="0"/>
              <w:spacing w:before="40" w:after="100" w:line="220" w:lineRule="exact"/>
              <w:ind w:right="113"/>
            </w:pPr>
            <w:r w:rsidRPr="00F83D4D">
              <w:t>A</w:t>
            </w:r>
            <w:r w:rsidRPr="00F83D4D">
              <w:tab/>
              <w:t>There is little outside air</w:t>
            </w:r>
          </w:p>
          <w:p w14:paraId="4AF46D25" w14:textId="77777777" w:rsidR="00E17B52" w:rsidRPr="00F83D4D" w:rsidRDefault="00E17B52" w:rsidP="00D304BF">
            <w:pPr>
              <w:suppressAutoHyphens w:val="0"/>
              <w:spacing w:before="40" w:after="100" w:line="220" w:lineRule="exact"/>
              <w:ind w:right="113"/>
            </w:pPr>
            <w:r w:rsidRPr="00F83D4D">
              <w:t>B</w:t>
            </w:r>
            <w:r w:rsidRPr="00F83D4D">
              <w:tab/>
              <w:t>There is little nitrogen</w:t>
            </w:r>
          </w:p>
          <w:p w14:paraId="1E0BFE35" w14:textId="77777777" w:rsidR="00E17B52" w:rsidRPr="00F83D4D" w:rsidRDefault="00E17B52" w:rsidP="00D304BF">
            <w:pPr>
              <w:suppressAutoHyphens w:val="0"/>
              <w:spacing w:before="40" w:after="100" w:line="220" w:lineRule="exact"/>
              <w:ind w:right="113"/>
            </w:pPr>
            <w:r w:rsidRPr="00F83D4D">
              <w:t>C</w:t>
            </w:r>
            <w:r w:rsidRPr="00F83D4D">
              <w:tab/>
              <w:t>There is little flammable substance</w:t>
            </w:r>
          </w:p>
          <w:p w14:paraId="4D2401F5" w14:textId="77777777" w:rsidR="00E17B52" w:rsidRPr="00F83D4D" w:rsidRDefault="00E17B52" w:rsidP="00D304BF">
            <w:pPr>
              <w:suppressAutoHyphens w:val="0"/>
              <w:spacing w:before="40" w:after="100" w:line="220" w:lineRule="exact"/>
              <w:ind w:right="113"/>
            </w:pPr>
            <w:r w:rsidRPr="00F83D4D">
              <w:t>D</w:t>
            </w:r>
            <w:r w:rsidRPr="00F83D4D">
              <w:tab/>
              <w:t>There is little oxygen</w:t>
            </w:r>
          </w:p>
        </w:tc>
        <w:tc>
          <w:tcPr>
            <w:tcW w:w="1141" w:type="dxa"/>
            <w:tcBorders>
              <w:top w:val="single" w:sz="4" w:space="0" w:color="auto"/>
              <w:bottom w:val="single" w:sz="4" w:space="0" w:color="auto"/>
            </w:tcBorders>
            <w:shd w:val="clear" w:color="auto" w:fill="auto"/>
          </w:tcPr>
          <w:p w14:paraId="796BF183" w14:textId="77777777" w:rsidR="00E17B52" w:rsidRPr="00F83D4D" w:rsidRDefault="00E17B52" w:rsidP="00D304BF">
            <w:pPr>
              <w:suppressAutoHyphens w:val="0"/>
              <w:spacing w:before="40" w:after="100" w:line="220" w:lineRule="exact"/>
              <w:ind w:right="113"/>
              <w:jc w:val="center"/>
            </w:pPr>
          </w:p>
        </w:tc>
      </w:tr>
      <w:tr w:rsidR="00E17B52" w:rsidRPr="00F83D4D" w14:paraId="68A0E497" w14:textId="77777777" w:rsidTr="00881025">
        <w:trPr>
          <w:cantSplit/>
          <w:trHeight w:hRule="exact" w:val="113"/>
        </w:trPr>
        <w:tc>
          <w:tcPr>
            <w:tcW w:w="1276" w:type="dxa"/>
            <w:tcBorders>
              <w:top w:val="single" w:sz="4" w:space="0" w:color="auto"/>
              <w:bottom w:val="nil"/>
            </w:tcBorders>
            <w:shd w:val="clear" w:color="auto" w:fill="auto"/>
          </w:tcPr>
          <w:p w14:paraId="21CD0830"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51BFDAA0" w14:textId="77777777" w:rsidR="00E17B52" w:rsidRPr="00F83D4D" w:rsidRDefault="00E17B52"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48330703" w14:textId="77777777" w:rsidR="00E17B52" w:rsidRPr="00F83D4D" w:rsidRDefault="00E17B52" w:rsidP="00755411">
            <w:pPr>
              <w:suppressAutoHyphens w:val="0"/>
              <w:spacing w:before="40" w:after="120" w:line="220" w:lineRule="exact"/>
              <w:ind w:right="113"/>
              <w:jc w:val="center"/>
            </w:pPr>
          </w:p>
        </w:tc>
      </w:tr>
      <w:tr w:rsidR="00E17B52" w:rsidRPr="00F83D4D" w14:paraId="6779471A" w14:textId="77777777" w:rsidTr="00881025">
        <w:trPr>
          <w:cantSplit/>
        </w:trPr>
        <w:tc>
          <w:tcPr>
            <w:tcW w:w="1276" w:type="dxa"/>
            <w:tcBorders>
              <w:top w:val="nil"/>
              <w:bottom w:val="single" w:sz="4" w:space="0" w:color="auto"/>
            </w:tcBorders>
            <w:shd w:val="clear" w:color="auto" w:fill="auto"/>
          </w:tcPr>
          <w:p w14:paraId="7F6E6146" w14:textId="77777777" w:rsidR="00E17B52" w:rsidRPr="00F83D4D" w:rsidRDefault="00E17B52" w:rsidP="00795355">
            <w:pPr>
              <w:keepNext/>
              <w:keepLines/>
              <w:suppressAutoHyphens w:val="0"/>
              <w:spacing w:before="40" w:after="120" w:line="220" w:lineRule="exact"/>
              <w:ind w:right="113"/>
            </w:pPr>
            <w:r w:rsidRPr="00F83D4D">
              <w:t>110 04.0-13</w:t>
            </w:r>
          </w:p>
        </w:tc>
        <w:tc>
          <w:tcPr>
            <w:tcW w:w="6088" w:type="dxa"/>
            <w:tcBorders>
              <w:top w:val="nil"/>
              <w:bottom w:val="single" w:sz="4" w:space="0" w:color="auto"/>
            </w:tcBorders>
            <w:shd w:val="clear" w:color="auto" w:fill="auto"/>
          </w:tcPr>
          <w:p w14:paraId="4896B443" w14:textId="77777777" w:rsidR="00E17B52" w:rsidRPr="00F83D4D" w:rsidRDefault="00E17B52" w:rsidP="00795355">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588E55AA" w14:textId="77777777" w:rsidR="00E17B52" w:rsidRPr="00F83D4D" w:rsidRDefault="00E17B52" w:rsidP="00795355">
            <w:pPr>
              <w:keepNext/>
              <w:keepLines/>
              <w:suppressAutoHyphens w:val="0"/>
              <w:spacing w:before="40" w:after="120" w:line="220" w:lineRule="exact"/>
              <w:ind w:right="113"/>
              <w:jc w:val="center"/>
            </w:pPr>
            <w:r w:rsidRPr="00F83D4D">
              <w:t>D</w:t>
            </w:r>
          </w:p>
        </w:tc>
      </w:tr>
      <w:tr w:rsidR="00E17B52" w:rsidRPr="00F83D4D" w14:paraId="05BF129B" w14:textId="77777777" w:rsidTr="00C76BF9">
        <w:trPr>
          <w:cantSplit/>
        </w:trPr>
        <w:tc>
          <w:tcPr>
            <w:tcW w:w="1276" w:type="dxa"/>
            <w:tcBorders>
              <w:top w:val="single" w:sz="4" w:space="0" w:color="auto"/>
            </w:tcBorders>
            <w:shd w:val="clear" w:color="auto" w:fill="auto"/>
          </w:tcPr>
          <w:p w14:paraId="32A9A350"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30EAF8FF" w14:textId="77777777" w:rsidR="00E17B52" w:rsidRPr="00F83D4D" w:rsidRDefault="00E17B52" w:rsidP="007723DF">
            <w:pPr>
              <w:suppressAutoHyphens w:val="0"/>
              <w:spacing w:before="40" w:after="120" w:line="220" w:lineRule="exact"/>
              <w:ind w:right="113"/>
            </w:pPr>
            <w:r>
              <w:t xml:space="preserve">What is the main danger when entering a space that has </w:t>
            </w:r>
            <w:r w:rsidRPr="00F83D4D">
              <w:t>been closed for an extended period</w:t>
            </w:r>
            <w:r>
              <w:t>?</w:t>
            </w:r>
          </w:p>
          <w:p w14:paraId="415F2CAC" w14:textId="77777777" w:rsidR="00E17B52" w:rsidRPr="00F83D4D" w:rsidRDefault="00E17B52" w:rsidP="007723DF">
            <w:pPr>
              <w:suppressAutoHyphens w:val="0"/>
              <w:spacing w:before="40" w:after="120" w:line="220" w:lineRule="exact"/>
              <w:ind w:right="113"/>
            </w:pPr>
            <w:r w:rsidRPr="00F83D4D">
              <w:t>A</w:t>
            </w:r>
            <w:r w:rsidRPr="00F83D4D">
              <w:tab/>
              <w:t>Too many noble gases</w:t>
            </w:r>
          </w:p>
          <w:p w14:paraId="7B419ABF" w14:textId="77777777" w:rsidR="00E17B52" w:rsidRPr="00F83D4D" w:rsidRDefault="00E17B52" w:rsidP="007723DF">
            <w:pPr>
              <w:suppressAutoHyphens w:val="0"/>
              <w:spacing w:before="40" w:after="120" w:line="220" w:lineRule="exact"/>
              <w:ind w:right="113"/>
            </w:pPr>
            <w:r w:rsidRPr="00F83D4D">
              <w:t>B</w:t>
            </w:r>
            <w:r w:rsidRPr="00F83D4D">
              <w:tab/>
              <w:t>Too little nitrogen</w:t>
            </w:r>
          </w:p>
          <w:p w14:paraId="1EDA908B" w14:textId="77777777" w:rsidR="00E17B52" w:rsidRPr="00F83D4D" w:rsidRDefault="00E17B52" w:rsidP="007723DF">
            <w:pPr>
              <w:suppressAutoHyphens w:val="0"/>
              <w:spacing w:before="40" w:after="120" w:line="220" w:lineRule="exact"/>
              <w:ind w:right="113"/>
            </w:pPr>
            <w:r w:rsidRPr="00F83D4D">
              <w:t>C</w:t>
            </w:r>
            <w:r w:rsidRPr="00F83D4D">
              <w:tab/>
              <w:t>Too much oxygen</w:t>
            </w:r>
          </w:p>
          <w:p w14:paraId="41E7E16A" w14:textId="77777777" w:rsidR="00E17B52" w:rsidRPr="00F83D4D" w:rsidRDefault="00E17B52" w:rsidP="007723DF">
            <w:pPr>
              <w:spacing w:before="40" w:after="120" w:line="220" w:lineRule="exact"/>
              <w:ind w:right="113"/>
            </w:pPr>
            <w:r w:rsidRPr="00F83D4D">
              <w:t>D</w:t>
            </w:r>
            <w:r w:rsidRPr="00F83D4D">
              <w:tab/>
              <w:t>Too little oxygen</w:t>
            </w:r>
          </w:p>
        </w:tc>
        <w:tc>
          <w:tcPr>
            <w:tcW w:w="1141" w:type="dxa"/>
            <w:tcBorders>
              <w:top w:val="single" w:sz="4" w:space="0" w:color="auto"/>
            </w:tcBorders>
            <w:shd w:val="clear" w:color="auto" w:fill="auto"/>
          </w:tcPr>
          <w:p w14:paraId="77BF6CD5" w14:textId="77777777" w:rsidR="00E17B52" w:rsidRPr="00F83D4D" w:rsidRDefault="00E17B52" w:rsidP="00755411">
            <w:pPr>
              <w:suppressAutoHyphens w:val="0"/>
              <w:spacing w:before="40" w:after="120" w:line="220" w:lineRule="exact"/>
              <w:ind w:right="113"/>
              <w:jc w:val="center"/>
            </w:pPr>
          </w:p>
        </w:tc>
      </w:tr>
      <w:tr w:rsidR="00E17B52" w:rsidRPr="00F83D4D" w14:paraId="32D1533A" w14:textId="77777777" w:rsidTr="0013375F">
        <w:trPr>
          <w:cantSplit/>
        </w:trPr>
        <w:tc>
          <w:tcPr>
            <w:tcW w:w="1276" w:type="dxa"/>
            <w:tcBorders>
              <w:top w:val="single" w:sz="4" w:space="0" w:color="auto"/>
              <w:bottom w:val="single" w:sz="4" w:space="0" w:color="auto"/>
            </w:tcBorders>
            <w:shd w:val="clear" w:color="auto" w:fill="auto"/>
          </w:tcPr>
          <w:p w14:paraId="0E397517" w14:textId="77777777" w:rsidR="00E17B52" w:rsidRPr="00F83D4D" w:rsidRDefault="00E17B52" w:rsidP="007723DF">
            <w:pPr>
              <w:suppressAutoHyphens w:val="0"/>
              <w:spacing w:before="40" w:after="120" w:line="220" w:lineRule="exact"/>
              <w:ind w:right="113"/>
            </w:pPr>
            <w:r w:rsidRPr="00F83D4D">
              <w:t>110 04.0-14</w:t>
            </w:r>
          </w:p>
        </w:tc>
        <w:tc>
          <w:tcPr>
            <w:tcW w:w="6088" w:type="dxa"/>
            <w:tcBorders>
              <w:top w:val="single" w:sz="4" w:space="0" w:color="auto"/>
              <w:bottom w:val="single" w:sz="4" w:space="0" w:color="auto"/>
            </w:tcBorders>
            <w:shd w:val="clear" w:color="auto" w:fill="auto"/>
          </w:tcPr>
          <w:p w14:paraId="4D4DB059"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8731AA1" w14:textId="77777777" w:rsidR="00E17B52" w:rsidRPr="00F83D4D" w:rsidRDefault="00E17B52" w:rsidP="00755411">
            <w:pPr>
              <w:suppressAutoHyphens w:val="0"/>
              <w:spacing w:before="40" w:after="120" w:line="220" w:lineRule="exact"/>
              <w:ind w:right="113"/>
              <w:jc w:val="center"/>
            </w:pPr>
            <w:r w:rsidRPr="00F83D4D">
              <w:t>A</w:t>
            </w:r>
          </w:p>
        </w:tc>
      </w:tr>
      <w:tr w:rsidR="00E17B52" w:rsidRPr="00F83D4D" w14:paraId="7F511D2C" w14:textId="77777777" w:rsidTr="008934A3">
        <w:trPr>
          <w:cantSplit/>
          <w:trHeight w:val="1750"/>
        </w:trPr>
        <w:tc>
          <w:tcPr>
            <w:tcW w:w="1276" w:type="dxa"/>
            <w:tcBorders>
              <w:top w:val="single" w:sz="4" w:space="0" w:color="auto"/>
              <w:bottom w:val="single" w:sz="4" w:space="0" w:color="auto"/>
            </w:tcBorders>
            <w:shd w:val="clear" w:color="auto" w:fill="auto"/>
          </w:tcPr>
          <w:p w14:paraId="2372AF84"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1C40D75" w14:textId="77777777" w:rsidR="00E17B52" w:rsidRPr="00F83D4D" w:rsidRDefault="00E17B52" w:rsidP="007723DF">
            <w:pPr>
              <w:suppressAutoHyphens w:val="0"/>
              <w:spacing w:before="40" w:after="120" w:line="220" w:lineRule="exact"/>
              <w:ind w:right="113"/>
            </w:pPr>
            <w:r w:rsidRPr="00F83D4D">
              <w:t>What is the normal oxygen concentration in the ambient air?</w:t>
            </w:r>
          </w:p>
          <w:p w14:paraId="59450550" w14:textId="77777777" w:rsidR="00E17B52" w:rsidRPr="00F83D4D" w:rsidRDefault="00E17B52" w:rsidP="007723DF">
            <w:pPr>
              <w:suppressAutoHyphens w:val="0"/>
              <w:spacing w:before="40" w:after="120" w:line="220" w:lineRule="exact"/>
              <w:ind w:right="113"/>
            </w:pPr>
            <w:proofErr w:type="gramStart"/>
            <w:r w:rsidRPr="00F83D4D">
              <w:t>A</w:t>
            </w:r>
            <w:proofErr w:type="gramEnd"/>
            <w:r w:rsidRPr="00F83D4D">
              <w:tab/>
            </w:r>
            <w:r>
              <w:t xml:space="preserve">Approximately </w:t>
            </w:r>
            <w:r w:rsidRPr="00F83D4D">
              <w:t>21% by volume</w:t>
            </w:r>
          </w:p>
          <w:p w14:paraId="47E9B6AA" w14:textId="77777777" w:rsidR="00E17B52" w:rsidRPr="00F83D4D" w:rsidRDefault="00E17B52" w:rsidP="007723DF">
            <w:pPr>
              <w:suppressAutoHyphens w:val="0"/>
              <w:spacing w:before="40" w:after="120" w:line="220" w:lineRule="exact"/>
              <w:ind w:right="113"/>
            </w:pPr>
            <w:r w:rsidRPr="00F83D4D">
              <w:t>B</w:t>
            </w:r>
            <w:r w:rsidRPr="00F83D4D">
              <w:tab/>
            </w:r>
            <w:r>
              <w:t xml:space="preserve">Approximately </w:t>
            </w:r>
            <w:r w:rsidRPr="00F83D4D">
              <w:t>19% by volume</w:t>
            </w:r>
          </w:p>
          <w:p w14:paraId="6C11781D" w14:textId="77777777" w:rsidR="00E17B52" w:rsidRPr="00F83D4D" w:rsidRDefault="00E17B52" w:rsidP="007723DF">
            <w:pPr>
              <w:suppressAutoHyphens w:val="0"/>
              <w:spacing w:before="40" w:after="120" w:line="220" w:lineRule="exact"/>
              <w:ind w:right="113"/>
            </w:pPr>
            <w:r w:rsidRPr="00F83D4D">
              <w:t>C</w:t>
            </w:r>
            <w:r w:rsidRPr="00F83D4D">
              <w:tab/>
            </w:r>
            <w:r>
              <w:t xml:space="preserve">Approximately </w:t>
            </w:r>
            <w:r w:rsidRPr="00F83D4D">
              <w:t>17% by volume</w:t>
            </w:r>
          </w:p>
          <w:p w14:paraId="7539E100" w14:textId="77777777" w:rsidR="00E17B52" w:rsidRPr="00F83D4D" w:rsidRDefault="00E17B52" w:rsidP="007723DF">
            <w:pPr>
              <w:spacing w:before="40" w:after="120" w:line="220" w:lineRule="exact"/>
              <w:ind w:right="113"/>
            </w:pPr>
            <w:r w:rsidRPr="00F83D4D">
              <w:t>D</w:t>
            </w:r>
            <w:r w:rsidRPr="00F83D4D">
              <w:tab/>
            </w:r>
            <w:r>
              <w:t xml:space="preserve">Approximately </w:t>
            </w:r>
            <w:r w:rsidRPr="00F83D4D">
              <w:t>15% by volume</w:t>
            </w:r>
          </w:p>
        </w:tc>
        <w:tc>
          <w:tcPr>
            <w:tcW w:w="1141" w:type="dxa"/>
            <w:tcBorders>
              <w:top w:val="single" w:sz="4" w:space="0" w:color="auto"/>
              <w:bottom w:val="single" w:sz="4" w:space="0" w:color="auto"/>
            </w:tcBorders>
            <w:shd w:val="clear" w:color="auto" w:fill="auto"/>
          </w:tcPr>
          <w:p w14:paraId="4879AF91" w14:textId="77777777" w:rsidR="00E17B52" w:rsidRPr="00F83D4D" w:rsidRDefault="00E17B52" w:rsidP="00755411">
            <w:pPr>
              <w:suppressAutoHyphens w:val="0"/>
              <w:spacing w:before="40" w:after="120" w:line="220" w:lineRule="exact"/>
              <w:ind w:right="113"/>
              <w:jc w:val="center"/>
            </w:pPr>
          </w:p>
        </w:tc>
      </w:tr>
      <w:tr w:rsidR="00E17B52" w:rsidRPr="00F83D4D" w14:paraId="3847948B" w14:textId="77777777" w:rsidTr="008934A3">
        <w:trPr>
          <w:cantSplit/>
        </w:trPr>
        <w:tc>
          <w:tcPr>
            <w:tcW w:w="1276" w:type="dxa"/>
            <w:tcBorders>
              <w:top w:val="single" w:sz="4" w:space="0" w:color="auto"/>
              <w:bottom w:val="single" w:sz="4" w:space="0" w:color="auto"/>
            </w:tcBorders>
            <w:shd w:val="clear" w:color="auto" w:fill="auto"/>
          </w:tcPr>
          <w:p w14:paraId="65D91678" w14:textId="77777777" w:rsidR="00E17B52" w:rsidRPr="00F83D4D" w:rsidRDefault="00E17B52" w:rsidP="007723DF">
            <w:pPr>
              <w:keepNext/>
              <w:keepLines/>
              <w:suppressAutoHyphens w:val="0"/>
              <w:spacing w:before="40" w:after="120" w:line="220" w:lineRule="exact"/>
              <w:ind w:right="113"/>
            </w:pPr>
            <w:r w:rsidRPr="00F83D4D">
              <w:t>110 04.0-15</w:t>
            </w:r>
          </w:p>
        </w:tc>
        <w:tc>
          <w:tcPr>
            <w:tcW w:w="6088" w:type="dxa"/>
            <w:tcBorders>
              <w:top w:val="single" w:sz="4" w:space="0" w:color="auto"/>
              <w:bottom w:val="single" w:sz="4" w:space="0" w:color="auto"/>
            </w:tcBorders>
            <w:shd w:val="clear" w:color="auto" w:fill="auto"/>
          </w:tcPr>
          <w:p w14:paraId="543FF29A" w14:textId="77777777" w:rsidR="00E17B52" w:rsidRPr="00F83D4D" w:rsidRDefault="00E17B52" w:rsidP="007723DF">
            <w:pPr>
              <w:keepNext/>
              <w:keepLines/>
              <w:suppressAutoHyphens w:val="0"/>
              <w:spacing w:before="40" w:after="120" w:line="220" w:lineRule="exact"/>
              <w:ind w:right="113"/>
            </w:pPr>
            <w:r w:rsidRPr="00F83D4D">
              <w:t>Basic general knowledge, 7.1.3.1.6, 7.2.3.1.6</w:t>
            </w:r>
          </w:p>
        </w:tc>
        <w:tc>
          <w:tcPr>
            <w:tcW w:w="1141" w:type="dxa"/>
            <w:tcBorders>
              <w:top w:val="single" w:sz="4" w:space="0" w:color="auto"/>
              <w:bottom w:val="single" w:sz="4" w:space="0" w:color="auto"/>
            </w:tcBorders>
            <w:shd w:val="clear" w:color="auto" w:fill="auto"/>
          </w:tcPr>
          <w:p w14:paraId="344AE533" w14:textId="77777777" w:rsidR="00E17B52" w:rsidRPr="00F83D4D" w:rsidRDefault="00E17B52" w:rsidP="00755411">
            <w:pPr>
              <w:keepNext/>
              <w:keepLines/>
              <w:suppressAutoHyphens w:val="0"/>
              <w:spacing w:before="40" w:after="120" w:line="220" w:lineRule="exact"/>
              <w:ind w:right="113"/>
              <w:jc w:val="center"/>
            </w:pPr>
            <w:r w:rsidRPr="00F83D4D">
              <w:t>D</w:t>
            </w:r>
          </w:p>
        </w:tc>
      </w:tr>
      <w:tr w:rsidR="00E17B52" w:rsidRPr="00F83D4D" w14:paraId="16DEE2CB" w14:textId="77777777" w:rsidTr="0013375F">
        <w:trPr>
          <w:cantSplit/>
          <w:trHeight w:val="2410"/>
        </w:trPr>
        <w:tc>
          <w:tcPr>
            <w:tcW w:w="1276" w:type="dxa"/>
            <w:tcBorders>
              <w:top w:val="single" w:sz="4" w:space="0" w:color="auto"/>
            </w:tcBorders>
            <w:shd w:val="clear" w:color="auto" w:fill="auto"/>
          </w:tcPr>
          <w:p w14:paraId="2D1A691F"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tcBorders>
            <w:shd w:val="clear" w:color="auto" w:fill="auto"/>
          </w:tcPr>
          <w:p w14:paraId="693F8ED2" w14:textId="77777777" w:rsidR="00E17B52" w:rsidRPr="00F83D4D" w:rsidRDefault="00E17B52" w:rsidP="007723DF">
            <w:pPr>
              <w:keepNext/>
              <w:keepLines/>
              <w:suppressAutoHyphens w:val="0"/>
              <w:spacing w:before="40" w:after="120" w:line="220" w:lineRule="exact"/>
              <w:ind w:right="113"/>
            </w:pPr>
            <w:ins w:id="70" w:author="Clare Jane LORD" w:date="2022-11-16T16:23:00Z">
              <w:r>
                <w:t>W</w:t>
              </w:r>
            </w:ins>
            <w:ins w:id="71" w:author="Clare Jane LORD" w:date="2022-11-16T16:22:00Z">
              <w:r w:rsidRPr="00F83D4D">
                <w:t xml:space="preserve">hat is the measured oxygen level required </w:t>
              </w:r>
            </w:ins>
            <w:del w:id="72" w:author="Clare Jane LORD" w:date="2022-11-16T16:23:00Z">
              <w:r w:rsidRPr="00F83D4D" w:rsidDel="00AA4EAF">
                <w:delText xml:space="preserve">It is possible </w:delText>
              </w:r>
            </w:del>
            <w:ins w:id="73" w:author="Clare Jane LORD" w:date="2022-11-16T16:23:00Z">
              <w:r>
                <w:t xml:space="preserve">to be able </w:t>
              </w:r>
            </w:ins>
            <w:r w:rsidRPr="00F83D4D">
              <w:t>to enter holds</w:t>
            </w:r>
            <w:del w:id="74" w:author="Clare Jane LORD" w:date="2022-11-16T16:23:00Z">
              <w:r w:rsidRPr="00F83D4D" w:rsidDel="00AA4EAF">
                <w:delText>,</w:delText>
              </w:r>
            </w:del>
            <w:ins w:id="75" w:author="Clare Jane LORD" w:date="2022-11-16T16:23:00Z">
              <w:r>
                <w:t xml:space="preserve"> or</w:t>
              </w:r>
            </w:ins>
            <w:r w:rsidRPr="00F83D4D">
              <w:t xml:space="preserve"> cargo tanks </w:t>
            </w:r>
            <w:del w:id="76" w:author="Clare Jane LORD" w:date="2022-11-16T16:23:00Z">
              <w:r w:rsidRPr="00F83D4D" w:rsidDel="00AA4EAF">
                <w:delText xml:space="preserve">and double-hull spaces </w:delText>
              </w:r>
            </w:del>
            <w:r w:rsidRPr="00F83D4D">
              <w:t xml:space="preserve">safely </w:t>
            </w:r>
            <w:del w:id="77" w:author="Clare Jane LORD" w:date="2022-11-21T10:18:00Z">
              <w:r w:rsidRPr="00F83D4D" w:rsidDel="00536212">
                <w:delText xml:space="preserve">and </w:delText>
              </w:r>
            </w:del>
            <w:r w:rsidRPr="00F83D4D">
              <w:t>without a self-contained breathing apparatus</w:t>
            </w:r>
            <w:del w:id="78" w:author="Clare Jane LORD" w:date="2022-11-16T16:24:00Z">
              <w:r w:rsidRPr="00F83D4D" w:rsidDel="00AA4EAF">
                <w:delText xml:space="preserve"> when there are no dangerous goods. In such a case,</w:delText>
              </w:r>
            </w:del>
            <w:del w:id="79" w:author="Clare Jane LORD" w:date="2022-11-16T16:22:00Z">
              <w:r w:rsidRPr="00F83D4D" w:rsidDel="00AA4EAF">
                <w:delText xml:space="preserve"> what is the measured oxygen level required</w:delText>
              </w:r>
            </w:del>
            <w:r w:rsidRPr="00F83D4D">
              <w:t>?</w:t>
            </w:r>
          </w:p>
          <w:p w14:paraId="4656EFD8" w14:textId="77777777" w:rsidR="00E17B52" w:rsidRPr="00F83D4D" w:rsidRDefault="00E17B52" w:rsidP="007723DF">
            <w:pPr>
              <w:keepNext/>
              <w:keepLines/>
              <w:suppressAutoHyphens w:val="0"/>
              <w:spacing w:before="40" w:after="120" w:line="220" w:lineRule="exact"/>
              <w:ind w:right="113"/>
            </w:pPr>
            <w:r w:rsidRPr="00F83D4D">
              <w:t>A</w:t>
            </w:r>
            <w:r w:rsidRPr="00F83D4D">
              <w:tab/>
            </w:r>
            <w:r>
              <w:t xml:space="preserve">Between </w:t>
            </w:r>
            <w:r w:rsidRPr="00F83D4D">
              <w:t>15</w:t>
            </w:r>
            <w:r>
              <w:t>.5</w:t>
            </w:r>
            <w:r w:rsidRPr="00F83D4D">
              <w:t>%</w:t>
            </w:r>
            <w:r>
              <w:t xml:space="preserve"> and 20.5%</w:t>
            </w:r>
          </w:p>
          <w:p w14:paraId="103C1E58" w14:textId="77777777" w:rsidR="00E17B52" w:rsidRPr="00F83D4D" w:rsidRDefault="00E17B52" w:rsidP="007723DF">
            <w:pPr>
              <w:keepNext/>
              <w:keepLines/>
              <w:suppressAutoHyphens w:val="0"/>
              <w:spacing w:before="40" w:after="120" w:line="220" w:lineRule="exact"/>
              <w:ind w:right="113"/>
            </w:pPr>
            <w:r w:rsidRPr="00F83D4D">
              <w:t>B</w:t>
            </w:r>
            <w:r w:rsidRPr="00F83D4D">
              <w:tab/>
            </w:r>
            <w:r>
              <w:t>A minimum of 24</w:t>
            </w:r>
            <w:r w:rsidRPr="00F83D4D">
              <w:t>%</w:t>
            </w:r>
          </w:p>
          <w:p w14:paraId="6D64C685" w14:textId="77777777" w:rsidR="00E17B52" w:rsidRPr="00F83D4D" w:rsidRDefault="00E17B52" w:rsidP="007723DF">
            <w:pPr>
              <w:keepNext/>
              <w:keepLines/>
              <w:suppressAutoHyphens w:val="0"/>
              <w:spacing w:before="40" w:after="120" w:line="220" w:lineRule="exact"/>
              <w:ind w:right="113"/>
            </w:pPr>
            <w:r w:rsidRPr="00F83D4D">
              <w:t>C</w:t>
            </w:r>
            <w:r w:rsidRPr="00F83D4D">
              <w:tab/>
            </w:r>
            <w:r>
              <w:t xml:space="preserve">A maximum of </w:t>
            </w:r>
            <w:r w:rsidRPr="00F83D4D">
              <w:t>17%</w:t>
            </w:r>
          </w:p>
          <w:p w14:paraId="4E20D121" w14:textId="77777777" w:rsidR="00E17B52" w:rsidRPr="00F83D4D" w:rsidRDefault="00E17B52" w:rsidP="007723DF">
            <w:pPr>
              <w:keepNext/>
              <w:keepLines/>
              <w:spacing w:before="40" w:after="120" w:line="220" w:lineRule="exact"/>
              <w:ind w:right="113"/>
            </w:pPr>
            <w:r w:rsidRPr="00F83D4D">
              <w:t>D</w:t>
            </w:r>
            <w:r w:rsidRPr="00F83D4D">
              <w:tab/>
            </w:r>
            <w:r>
              <w:t>Between 20</w:t>
            </w:r>
            <w:r w:rsidRPr="00F83D4D">
              <w:t>%</w:t>
            </w:r>
            <w:r>
              <w:t xml:space="preserve"> and 23.5% by volume</w:t>
            </w:r>
          </w:p>
        </w:tc>
        <w:tc>
          <w:tcPr>
            <w:tcW w:w="1141" w:type="dxa"/>
            <w:tcBorders>
              <w:top w:val="single" w:sz="4" w:space="0" w:color="auto"/>
            </w:tcBorders>
            <w:shd w:val="clear" w:color="auto" w:fill="auto"/>
          </w:tcPr>
          <w:p w14:paraId="5C03BFB8"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4161CCAA" w14:textId="77777777" w:rsidTr="0013375F">
        <w:trPr>
          <w:cantSplit/>
        </w:trPr>
        <w:tc>
          <w:tcPr>
            <w:tcW w:w="1276" w:type="dxa"/>
            <w:tcBorders>
              <w:top w:val="single" w:sz="4" w:space="0" w:color="auto"/>
              <w:bottom w:val="single" w:sz="4" w:space="0" w:color="auto"/>
            </w:tcBorders>
            <w:shd w:val="clear" w:color="auto" w:fill="auto"/>
          </w:tcPr>
          <w:p w14:paraId="7FAF3D44" w14:textId="77777777" w:rsidR="00E17B52" w:rsidRPr="00F83D4D" w:rsidRDefault="00E17B52" w:rsidP="007723DF">
            <w:pPr>
              <w:suppressAutoHyphens w:val="0"/>
              <w:spacing w:before="40" w:after="120" w:line="220" w:lineRule="exact"/>
              <w:ind w:right="113"/>
            </w:pPr>
            <w:r w:rsidRPr="00F83D4D">
              <w:t>110 04.0-16</w:t>
            </w:r>
          </w:p>
        </w:tc>
        <w:tc>
          <w:tcPr>
            <w:tcW w:w="6088" w:type="dxa"/>
            <w:tcBorders>
              <w:top w:val="single" w:sz="4" w:space="0" w:color="auto"/>
              <w:bottom w:val="single" w:sz="4" w:space="0" w:color="auto"/>
            </w:tcBorders>
            <w:shd w:val="clear" w:color="auto" w:fill="auto"/>
          </w:tcPr>
          <w:p w14:paraId="00CE4A66" w14:textId="77777777" w:rsidR="00E17B52" w:rsidRPr="00F83D4D" w:rsidRDefault="00E17B52" w:rsidP="007723DF">
            <w:pPr>
              <w:suppressAutoHyphens w:val="0"/>
              <w:spacing w:before="40" w:after="120" w:line="220" w:lineRule="exact"/>
              <w:ind w:right="113"/>
            </w:pPr>
            <w:r w:rsidRPr="00F83D4D">
              <w:t>1.2.1</w:t>
            </w:r>
          </w:p>
        </w:tc>
        <w:tc>
          <w:tcPr>
            <w:tcW w:w="1141" w:type="dxa"/>
            <w:tcBorders>
              <w:top w:val="single" w:sz="4" w:space="0" w:color="auto"/>
              <w:bottom w:val="single" w:sz="4" w:space="0" w:color="auto"/>
            </w:tcBorders>
            <w:shd w:val="clear" w:color="auto" w:fill="auto"/>
          </w:tcPr>
          <w:p w14:paraId="0508E5BA"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51CA858C" w14:textId="77777777" w:rsidTr="00617AF5">
        <w:trPr>
          <w:cantSplit/>
          <w:trHeight w:val="1750"/>
        </w:trPr>
        <w:tc>
          <w:tcPr>
            <w:tcW w:w="1276" w:type="dxa"/>
            <w:tcBorders>
              <w:top w:val="single" w:sz="4" w:space="0" w:color="auto"/>
              <w:bottom w:val="single" w:sz="4" w:space="0" w:color="auto"/>
            </w:tcBorders>
            <w:shd w:val="clear" w:color="auto" w:fill="auto"/>
          </w:tcPr>
          <w:p w14:paraId="5FF56EA7"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5A2F5E6" w14:textId="77777777" w:rsidR="00E17B52" w:rsidRPr="00F83D4D" w:rsidRDefault="00E17B52" w:rsidP="007723DF">
            <w:pPr>
              <w:suppressAutoHyphens w:val="0"/>
              <w:spacing w:before="40" w:after="120" w:line="220" w:lineRule="exact"/>
              <w:ind w:right="113"/>
            </w:pPr>
            <w:r>
              <w:t>With what</w:t>
            </w:r>
            <w:r w:rsidRPr="00F83D4D">
              <w:t xml:space="preserve"> measurement tool </w:t>
            </w:r>
            <w:r>
              <w:t>can</w:t>
            </w:r>
            <w:r w:rsidRPr="00F83D4D">
              <w:t xml:space="preserve"> toxic </w:t>
            </w:r>
            <w:r>
              <w:t>gases or vapours be measured</w:t>
            </w:r>
            <w:r w:rsidRPr="00F83D4D">
              <w:t>?</w:t>
            </w:r>
          </w:p>
          <w:p w14:paraId="37C074B6" w14:textId="77777777" w:rsidR="00E17B52" w:rsidRPr="00F83D4D" w:rsidRDefault="00E17B52" w:rsidP="007723DF">
            <w:pPr>
              <w:suppressAutoHyphens w:val="0"/>
              <w:spacing w:before="40" w:after="120" w:line="220" w:lineRule="exact"/>
              <w:ind w:right="113"/>
            </w:pPr>
            <w:r w:rsidRPr="00F83D4D">
              <w:t>A</w:t>
            </w:r>
            <w:r w:rsidRPr="00F83D4D">
              <w:tab/>
            </w:r>
            <w:r>
              <w:t>With a</w:t>
            </w:r>
            <w:r w:rsidRPr="00F83D4D">
              <w:t xml:space="preserve"> gas detector</w:t>
            </w:r>
          </w:p>
          <w:p w14:paraId="6D4A4321" w14:textId="77777777" w:rsidR="00E17B52" w:rsidRPr="00F83D4D" w:rsidRDefault="00E17B52" w:rsidP="007723DF">
            <w:pPr>
              <w:suppressAutoHyphens w:val="0"/>
              <w:spacing w:before="40" w:after="120" w:line="220" w:lineRule="exact"/>
              <w:ind w:right="113"/>
            </w:pPr>
            <w:r w:rsidRPr="00F83D4D">
              <w:t>B</w:t>
            </w:r>
            <w:r w:rsidRPr="00F83D4D">
              <w:tab/>
            </w:r>
            <w:r>
              <w:t>With a</w:t>
            </w:r>
            <w:r w:rsidRPr="00F83D4D">
              <w:t xml:space="preserve"> </w:t>
            </w:r>
            <w:proofErr w:type="spellStart"/>
            <w:r w:rsidRPr="00F83D4D">
              <w:t>toximeter</w:t>
            </w:r>
            <w:proofErr w:type="spellEnd"/>
          </w:p>
          <w:p w14:paraId="54FE4119" w14:textId="77777777" w:rsidR="00E17B52" w:rsidRPr="00F83D4D" w:rsidRDefault="00E17B52" w:rsidP="007723DF">
            <w:pPr>
              <w:suppressAutoHyphens w:val="0"/>
              <w:spacing w:before="40" w:after="120" w:line="220" w:lineRule="exact"/>
              <w:ind w:right="113"/>
            </w:pPr>
            <w:r w:rsidRPr="00F83D4D">
              <w:t>C</w:t>
            </w:r>
            <w:r w:rsidRPr="00F83D4D">
              <w:tab/>
            </w:r>
            <w:r>
              <w:t>With a</w:t>
            </w:r>
            <w:r w:rsidRPr="00F83D4D">
              <w:t>n ohmmeter</w:t>
            </w:r>
          </w:p>
          <w:p w14:paraId="39143C84" w14:textId="77777777" w:rsidR="00E17B52" w:rsidRPr="00F83D4D" w:rsidRDefault="00E17B52" w:rsidP="007723DF">
            <w:pPr>
              <w:spacing w:before="40" w:after="120" w:line="220" w:lineRule="exact"/>
              <w:ind w:right="113"/>
            </w:pPr>
            <w:r w:rsidRPr="00F83D4D">
              <w:t>D</w:t>
            </w:r>
            <w:r w:rsidRPr="00F83D4D">
              <w:tab/>
            </w:r>
            <w:r>
              <w:t>With a</w:t>
            </w:r>
            <w:r w:rsidRPr="00F83D4D">
              <w:t>n oxygen meter</w:t>
            </w:r>
          </w:p>
        </w:tc>
        <w:tc>
          <w:tcPr>
            <w:tcW w:w="1141" w:type="dxa"/>
            <w:tcBorders>
              <w:top w:val="single" w:sz="4" w:space="0" w:color="auto"/>
              <w:bottom w:val="single" w:sz="4" w:space="0" w:color="auto"/>
            </w:tcBorders>
            <w:shd w:val="clear" w:color="auto" w:fill="auto"/>
          </w:tcPr>
          <w:p w14:paraId="58626506" w14:textId="77777777" w:rsidR="00E17B52" w:rsidRPr="00F83D4D" w:rsidRDefault="00E17B52" w:rsidP="00755411">
            <w:pPr>
              <w:suppressAutoHyphens w:val="0"/>
              <w:spacing w:before="40" w:after="120" w:line="220" w:lineRule="exact"/>
              <w:ind w:right="113"/>
              <w:jc w:val="center"/>
            </w:pPr>
          </w:p>
        </w:tc>
      </w:tr>
      <w:tr w:rsidR="00E17B52" w:rsidRPr="00F83D4D" w14:paraId="7295B06B" w14:textId="77777777" w:rsidTr="00617AF5">
        <w:trPr>
          <w:cantSplit/>
        </w:trPr>
        <w:tc>
          <w:tcPr>
            <w:tcW w:w="1276" w:type="dxa"/>
            <w:tcBorders>
              <w:top w:val="nil"/>
              <w:bottom w:val="single" w:sz="4" w:space="0" w:color="auto"/>
            </w:tcBorders>
            <w:shd w:val="clear" w:color="auto" w:fill="auto"/>
          </w:tcPr>
          <w:p w14:paraId="54A59EBE" w14:textId="77777777" w:rsidR="00E17B52" w:rsidRPr="00F83D4D" w:rsidRDefault="00E17B52" w:rsidP="007723DF">
            <w:pPr>
              <w:suppressAutoHyphens w:val="0"/>
              <w:spacing w:before="40" w:after="120" w:line="220" w:lineRule="exact"/>
              <w:ind w:right="113"/>
            </w:pPr>
            <w:r w:rsidRPr="00F83D4D">
              <w:t>110 04.0-17</w:t>
            </w:r>
          </w:p>
        </w:tc>
        <w:tc>
          <w:tcPr>
            <w:tcW w:w="6088" w:type="dxa"/>
            <w:tcBorders>
              <w:top w:val="nil"/>
              <w:bottom w:val="single" w:sz="4" w:space="0" w:color="auto"/>
            </w:tcBorders>
            <w:shd w:val="clear" w:color="auto" w:fill="auto"/>
          </w:tcPr>
          <w:p w14:paraId="70C7B6D6" w14:textId="77777777" w:rsidR="00E17B52" w:rsidRPr="00F83D4D" w:rsidRDefault="00E17B52" w:rsidP="007723DF">
            <w:pPr>
              <w:suppressAutoHyphens w:val="0"/>
              <w:spacing w:before="40" w:after="120" w:line="220" w:lineRule="exact"/>
              <w:ind w:right="113"/>
            </w:pPr>
            <w:r w:rsidRPr="00F83D4D">
              <w:t>1.2.1</w:t>
            </w:r>
          </w:p>
        </w:tc>
        <w:tc>
          <w:tcPr>
            <w:tcW w:w="1141" w:type="dxa"/>
            <w:tcBorders>
              <w:top w:val="nil"/>
              <w:bottom w:val="single" w:sz="4" w:space="0" w:color="auto"/>
            </w:tcBorders>
            <w:shd w:val="clear" w:color="auto" w:fill="auto"/>
          </w:tcPr>
          <w:p w14:paraId="38BE2B73"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25C22A55" w14:textId="77777777" w:rsidTr="00B573C8">
        <w:trPr>
          <w:cantSplit/>
        </w:trPr>
        <w:tc>
          <w:tcPr>
            <w:tcW w:w="1276" w:type="dxa"/>
            <w:tcBorders>
              <w:top w:val="single" w:sz="4" w:space="0" w:color="auto"/>
              <w:bottom w:val="single" w:sz="4" w:space="0" w:color="auto"/>
            </w:tcBorders>
            <w:shd w:val="clear" w:color="auto" w:fill="auto"/>
          </w:tcPr>
          <w:p w14:paraId="739DEA4F"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C32D934" w14:textId="77777777" w:rsidR="00E17B52" w:rsidRPr="00F83D4D" w:rsidRDefault="00E17B52" w:rsidP="007723DF">
            <w:pPr>
              <w:suppressAutoHyphens w:val="0"/>
              <w:spacing w:before="40" w:after="120" w:line="220" w:lineRule="exact"/>
              <w:ind w:right="113"/>
            </w:pPr>
            <w:r w:rsidRPr="00F83D4D">
              <w:t>Which tool is used to determine whether there is a risk of explosion?</w:t>
            </w:r>
          </w:p>
          <w:p w14:paraId="15C36726" w14:textId="77777777" w:rsidR="00E17B52" w:rsidRPr="00F83D4D" w:rsidRDefault="00E17B52" w:rsidP="007723DF">
            <w:pPr>
              <w:suppressAutoHyphens w:val="0"/>
              <w:spacing w:before="40" w:after="120" w:line="220" w:lineRule="exact"/>
              <w:ind w:right="113"/>
            </w:pPr>
            <w:r w:rsidRPr="00F83D4D">
              <w:t>A</w:t>
            </w:r>
            <w:r w:rsidRPr="00F83D4D">
              <w:tab/>
            </w:r>
            <w:proofErr w:type="spellStart"/>
            <w:r w:rsidRPr="00F83D4D">
              <w:t>A</w:t>
            </w:r>
            <w:proofErr w:type="spellEnd"/>
            <w:r w:rsidRPr="00F83D4D">
              <w:t xml:space="preserve"> nitrogen meter</w:t>
            </w:r>
          </w:p>
          <w:p w14:paraId="0458ECAF" w14:textId="77777777" w:rsidR="00E17B52" w:rsidRPr="00F83D4D" w:rsidRDefault="00E17B52" w:rsidP="007723DF">
            <w:pPr>
              <w:suppressAutoHyphens w:val="0"/>
              <w:spacing w:before="40" w:after="120" w:line="220" w:lineRule="exact"/>
              <w:ind w:right="113"/>
            </w:pPr>
            <w:r w:rsidRPr="00F83D4D">
              <w:t>B</w:t>
            </w:r>
            <w:r w:rsidRPr="00F83D4D">
              <w:tab/>
              <w:t>A flammable gas detector</w:t>
            </w:r>
          </w:p>
          <w:p w14:paraId="627C9AD0" w14:textId="77777777" w:rsidR="00E17B52" w:rsidRPr="00F83D4D" w:rsidRDefault="00E17B52" w:rsidP="007723DF">
            <w:pPr>
              <w:suppressAutoHyphens w:val="0"/>
              <w:spacing w:before="40" w:after="120" w:line="220" w:lineRule="exact"/>
              <w:ind w:right="113"/>
            </w:pPr>
            <w:r w:rsidRPr="00F83D4D">
              <w:t>C</w:t>
            </w:r>
            <w:r w:rsidRPr="00F83D4D">
              <w:tab/>
              <w:t xml:space="preserve">A </w:t>
            </w:r>
            <w:proofErr w:type="spellStart"/>
            <w:r w:rsidRPr="00F83D4D">
              <w:t>toximeter</w:t>
            </w:r>
            <w:proofErr w:type="spellEnd"/>
          </w:p>
          <w:p w14:paraId="614C01F7" w14:textId="77777777" w:rsidR="00E17B52" w:rsidRPr="00F83D4D" w:rsidRDefault="00E17B52" w:rsidP="00B573C8">
            <w:pPr>
              <w:suppressAutoHyphens w:val="0"/>
              <w:spacing w:before="40" w:after="120" w:line="220" w:lineRule="exact"/>
              <w:ind w:right="113"/>
            </w:pPr>
            <w:r w:rsidRPr="00F83D4D">
              <w:t>D</w:t>
            </w:r>
            <w:r w:rsidRPr="00F83D4D">
              <w:tab/>
              <w:t>An oxygen meter</w:t>
            </w:r>
          </w:p>
        </w:tc>
        <w:tc>
          <w:tcPr>
            <w:tcW w:w="1141" w:type="dxa"/>
            <w:tcBorders>
              <w:top w:val="single" w:sz="4" w:space="0" w:color="auto"/>
              <w:bottom w:val="single" w:sz="4" w:space="0" w:color="auto"/>
            </w:tcBorders>
            <w:shd w:val="clear" w:color="auto" w:fill="auto"/>
          </w:tcPr>
          <w:p w14:paraId="3BF449DB" w14:textId="77777777" w:rsidR="00E17B52" w:rsidRPr="00F83D4D" w:rsidRDefault="00E17B52" w:rsidP="00755411">
            <w:pPr>
              <w:suppressAutoHyphens w:val="0"/>
              <w:spacing w:before="40" w:after="120" w:line="220" w:lineRule="exact"/>
              <w:ind w:right="113"/>
              <w:jc w:val="center"/>
            </w:pPr>
          </w:p>
        </w:tc>
      </w:tr>
      <w:tr w:rsidR="00E17B52" w:rsidRPr="00F83D4D" w14:paraId="4C32B715" w14:textId="77777777" w:rsidTr="00C76BF9">
        <w:trPr>
          <w:cantSplit/>
        </w:trPr>
        <w:tc>
          <w:tcPr>
            <w:tcW w:w="1276" w:type="dxa"/>
            <w:tcBorders>
              <w:top w:val="nil"/>
              <w:bottom w:val="single" w:sz="4" w:space="0" w:color="auto"/>
            </w:tcBorders>
            <w:shd w:val="clear" w:color="auto" w:fill="auto"/>
          </w:tcPr>
          <w:p w14:paraId="24DEB534" w14:textId="77777777" w:rsidR="00E17B52" w:rsidRPr="00F83D4D" w:rsidRDefault="00E17B52" w:rsidP="00C76BF9">
            <w:pPr>
              <w:keepNext/>
              <w:keepLines/>
              <w:suppressAutoHyphens w:val="0"/>
              <w:spacing w:before="40" w:after="120" w:line="220" w:lineRule="exact"/>
              <w:ind w:right="113"/>
            </w:pPr>
            <w:r w:rsidRPr="00F83D4D">
              <w:t>110 04.0-18</w:t>
            </w:r>
          </w:p>
        </w:tc>
        <w:tc>
          <w:tcPr>
            <w:tcW w:w="6088" w:type="dxa"/>
            <w:tcBorders>
              <w:top w:val="nil"/>
              <w:bottom w:val="single" w:sz="4" w:space="0" w:color="auto"/>
            </w:tcBorders>
            <w:shd w:val="clear" w:color="auto" w:fill="auto"/>
          </w:tcPr>
          <w:p w14:paraId="0EDA59D2" w14:textId="77777777" w:rsidR="00E17B52" w:rsidRPr="00F83D4D" w:rsidRDefault="00E17B52" w:rsidP="00C76BF9">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69B47D2B" w14:textId="77777777" w:rsidR="00E17B52" w:rsidRPr="00F83D4D" w:rsidRDefault="00E17B52" w:rsidP="00755411">
            <w:pPr>
              <w:keepNext/>
              <w:keepLines/>
              <w:suppressAutoHyphens w:val="0"/>
              <w:spacing w:before="40" w:after="120" w:line="220" w:lineRule="exact"/>
              <w:ind w:right="113"/>
              <w:jc w:val="center"/>
            </w:pPr>
            <w:r w:rsidRPr="00F83D4D">
              <w:t>C</w:t>
            </w:r>
          </w:p>
        </w:tc>
      </w:tr>
      <w:tr w:rsidR="00E17B52" w:rsidRPr="00F83D4D" w14:paraId="6C31A773" w14:textId="77777777" w:rsidTr="002477D4">
        <w:trPr>
          <w:cantSplit/>
          <w:trHeight w:val="1750"/>
        </w:trPr>
        <w:tc>
          <w:tcPr>
            <w:tcW w:w="1276" w:type="dxa"/>
            <w:tcBorders>
              <w:top w:val="single" w:sz="4" w:space="0" w:color="auto"/>
              <w:bottom w:val="single" w:sz="4" w:space="0" w:color="auto"/>
            </w:tcBorders>
            <w:shd w:val="clear" w:color="auto" w:fill="auto"/>
          </w:tcPr>
          <w:p w14:paraId="50A68003"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1E89D5B3" w14:textId="77777777" w:rsidR="00E17B52" w:rsidRPr="00F83D4D" w:rsidRDefault="00E17B52" w:rsidP="007723DF">
            <w:pPr>
              <w:suppressAutoHyphens w:val="0"/>
              <w:spacing w:before="40" w:after="120" w:line="220" w:lineRule="exact"/>
              <w:ind w:right="113"/>
            </w:pPr>
            <w:r w:rsidRPr="00F83D4D">
              <w:t>What does the abbreviation ppm mean?</w:t>
            </w:r>
          </w:p>
          <w:p w14:paraId="28D7E901" w14:textId="77777777" w:rsidR="00E17B52" w:rsidRPr="00F83D4D" w:rsidRDefault="00E17B52" w:rsidP="007723DF">
            <w:pPr>
              <w:suppressAutoHyphens w:val="0"/>
              <w:spacing w:before="40" w:after="120" w:line="220" w:lineRule="exact"/>
              <w:ind w:right="113"/>
            </w:pPr>
            <w:r w:rsidRPr="00F83D4D">
              <w:t>A</w:t>
            </w:r>
            <w:r w:rsidRPr="00F83D4D">
              <w:tab/>
              <w:t>Per person measured</w:t>
            </w:r>
          </w:p>
          <w:p w14:paraId="7E128EF2" w14:textId="77777777" w:rsidR="00E17B52" w:rsidRPr="00F83D4D" w:rsidRDefault="00E17B52" w:rsidP="007723DF">
            <w:pPr>
              <w:suppressAutoHyphens w:val="0"/>
              <w:spacing w:before="40" w:after="120" w:line="220" w:lineRule="exact"/>
              <w:ind w:right="113"/>
            </w:pPr>
            <w:r w:rsidRPr="00F83D4D">
              <w:t>B</w:t>
            </w:r>
            <w:r w:rsidRPr="00F83D4D">
              <w:tab/>
              <w:t>Propane propene measured</w:t>
            </w:r>
          </w:p>
          <w:p w14:paraId="2902D3F9" w14:textId="77777777" w:rsidR="00E17B52" w:rsidRPr="00F83D4D" w:rsidRDefault="00E17B52" w:rsidP="007723DF">
            <w:pPr>
              <w:suppressAutoHyphens w:val="0"/>
              <w:spacing w:before="40" w:after="120" w:line="220" w:lineRule="exact"/>
              <w:ind w:right="113"/>
            </w:pPr>
            <w:r w:rsidRPr="00F83D4D">
              <w:t>C</w:t>
            </w:r>
            <w:r w:rsidRPr="00F83D4D">
              <w:tab/>
              <w:t>Parts per million</w:t>
            </w:r>
          </w:p>
          <w:p w14:paraId="6C8ACD3F" w14:textId="77777777" w:rsidR="00E17B52" w:rsidRPr="00F83D4D" w:rsidRDefault="00E17B52" w:rsidP="007723DF">
            <w:pPr>
              <w:spacing w:before="40" w:after="120" w:line="220" w:lineRule="exact"/>
              <w:ind w:right="113"/>
            </w:pPr>
            <w:r w:rsidRPr="00F83D4D">
              <w:t>D</w:t>
            </w:r>
            <w:r w:rsidRPr="00F83D4D">
              <w:tab/>
              <w:t>Polypropylene methyl</w:t>
            </w:r>
          </w:p>
        </w:tc>
        <w:tc>
          <w:tcPr>
            <w:tcW w:w="1141" w:type="dxa"/>
            <w:tcBorders>
              <w:top w:val="single" w:sz="4" w:space="0" w:color="auto"/>
              <w:bottom w:val="single" w:sz="4" w:space="0" w:color="auto"/>
            </w:tcBorders>
            <w:shd w:val="clear" w:color="auto" w:fill="auto"/>
          </w:tcPr>
          <w:p w14:paraId="23F0E944" w14:textId="77777777" w:rsidR="00E17B52" w:rsidRPr="00F83D4D" w:rsidRDefault="00E17B52" w:rsidP="00755411">
            <w:pPr>
              <w:suppressAutoHyphens w:val="0"/>
              <w:spacing w:before="40" w:after="120" w:line="220" w:lineRule="exact"/>
              <w:ind w:right="113"/>
              <w:jc w:val="center"/>
            </w:pPr>
          </w:p>
        </w:tc>
      </w:tr>
      <w:tr w:rsidR="00E17B52" w:rsidRPr="00F83D4D" w14:paraId="4217841C" w14:textId="77777777" w:rsidTr="002477D4">
        <w:trPr>
          <w:cantSplit/>
        </w:trPr>
        <w:tc>
          <w:tcPr>
            <w:tcW w:w="1276" w:type="dxa"/>
            <w:tcBorders>
              <w:top w:val="single" w:sz="4" w:space="0" w:color="auto"/>
              <w:bottom w:val="single" w:sz="4" w:space="0" w:color="auto"/>
            </w:tcBorders>
            <w:shd w:val="clear" w:color="auto" w:fill="auto"/>
          </w:tcPr>
          <w:p w14:paraId="47F1C723" w14:textId="77777777" w:rsidR="00E17B52" w:rsidRPr="00F83D4D" w:rsidRDefault="00E17B52" w:rsidP="007723DF">
            <w:pPr>
              <w:keepNext/>
              <w:keepLines/>
              <w:suppressAutoHyphens w:val="0"/>
              <w:spacing w:before="40" w:after="120" w:line="220" w:lineRule="exact"/>
              <w:ind w:right="113"/>
            </w:pPr>
            <w:r w:rsidRPr="00F83D4D">
              <w:t>110 04.0-19</w:t>
            </w:r>
          </w:p>
        </w:tc>
        <w:tc>
          <w:tcPr>
            <w:tcW w:w="6088" w:type="dxa"/>
            <w:tcBorders>
              <w:top w:val="single" w:sz="4" w:space="0" w:color="auto"/>
              <w:bottom w:val="single" w:sz="4" w:space="0" w:color="auto"/>
            </w:tcBorders>
            <w:shd w:val="clear" w:color="auto" w:fill="auto"/>
          </w:tcPr>
          <w:p w14:paraId="217153F9" w14:textId="77777777" w:rsidR="00E17B52" w:rsidRPr="00F83D4D" w:rsidRDefault="00E17B52"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13AF2B29" w14:textId="77777777" w:rsidR="00E17B52" w:rsidRPr="00F83D4D" w:rsidRDefault="00E17B52" w:rsidP="00755411">
            <w:pPr>
              <w:keepNext/>
              <w:keepLines/>
              <w:suppressAutoHyphens w:val="0"/>
              <w:spacing w:before="40" w:after="120" w:line="220" w:lineRule="exact"/>
              <w:ind w:right="113"/>
              <w:jc w:val="center"/>
            </w:pPr>
            <w:r w:rsidRPr="00F83D4D">
              <w:t>C</w:t>
            </w:r>
          </w:p>
        </w:tc>
      </w:tr>
      <w:tr w:rsidR="00E17B52" w:rsidRPr="00F83D4D" w14:paraId="6BCF52E4" w14:textId="77777777" w:rsidTr="00C24F73">
        <w:trPr>
          <w:cantSplit/>
        </w:trPr>
        <w:tc>
          <w:tcPr>
            <w:tcW w:w="1276" w:type="dxa"/>
            <w:tcBorders>
              <w:top w:val="single" w:sz="4" w:space="0" w:color="auto"/>
              <w:bottom w:val="single" w:sz="4" w:space="0" w:color="auto"/>
            </w:tcBorders>
            <w:shd w:val="clear" w:color="auto" w:fill="auto"/>
          </w:tcPr>
          <w:p w14:paraId="1B33F333"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3305BAE1" w14:textId="77777777" w:rsidR="00E17B52" w:rsidRPr="00F83D4D" w:rsidRDefault="00E17B52" w:rsidP="007723DF">
            <w:pPr>
              <w:keepNext/>
              <w:keepLines/>
              <w:suppressAutoHyphens w:val="0"/>
              <w:spacing w:before="40" w:after="120" w:line="220" w:lineRule="exact"/>
              <w:ind w:right="113"/>
            </w:pPr>
            <w:r>
              <w:t>What purpose does the small tube in front of c</w:t>
            </w:r>
            <w:r w:rsidRPr="00F83D4D">
              <w:t xml:space="preserve">ertain gas samplers </w:t>
            </w:r>
            <w:r>
              <w:t>serve?</w:t>
            </w:r>
          </w:p>
          <w:p w14:paraId="7DDF0AEC" w14:textId="77777777" w:rsidR="00E17B52" w:rsidRPr="00F83D4D" w:rsidRDefault="00E17B52" w:rsidP="007723DF">
            <w:pPr>
              <w:keepNext/>
              <w:keepLines/>
              <w:suppressAutoHyphens w:val="0"/>
              <w:spacing w:before="40" w:after="120" w:line="220" w:lineRule="exact"/>
              <w:ind w:left="567" w:right="113" w:hanging="567"/>
            </w:pPr>
            <w:r w:rsidRPr="00F83D4D">
              <w:t>A</w:t>
            </w:r>
            <w:r w:rsidRPr="00F83D4D">
              <w:tab/>
              <w:t xml:space="preserve">To read the value of the maximum acceptable concentration at the </w:t>
            </w:r>
            <w:proofErr w:type="gramStart"/>
            <w:r w:rsidRPr="00F83D4D">
              <w:t>work station</w:t>
            </w:r>
            <w:proofErr w:type="gramEnd"/>
          </w:p>
          <w:p w14:paraId="70B300FC" w14:textId="77777777" w:rsidR="00E17B52" w:rsidRPr="00F83D4D" w:rsidRDefault="00E17B52" w:rsidP="007723DF">
            <w:pPr>
              <w:keepNext/>
              <w:keepLines/>
              <w:suppressAutoHyphens w:val="0"/>
              <w:spacing w:before="40" w:after="120" w:line="220" w:lineRule="exact"/>
              <w:ind w:left="567" w:right="113" w:hanging="567"/>
            </w:pPr>
            <w:r w:rsidRPr="00F83D4D">
              <w:t>B</w:t>
            </w:r>
            <w:r w:rsidRPr="00F83D4D">
              <w:tab/>
              <w:t xml:space="preserve">To read the </w:t>
            </w:r>
            <w:r>
              <w:t>pH</w:t>
            </w:r>
          </w:p>
          <w:p w14:paraId="1E39AA20" w14:textId="77777777" w:rsidR="00E17B52" w:rsidRPr="00F83D4D" w:rsidRDefault="00E17B52" w:rsidP="007723DF">
            <w:pPr>
              <w:keepNext/>
              <w:keepLines/>
              <w:suppressAutoHyphens w:val="0"/>
              <w:spacing w:before="40" w:after="120" w:line="220" w:lineRule="exact"/>
              <w:ind w:left="567" w:right="113" w:hanging="567"/>
            </w:pPr>
            <w:r w:rsidRPr="00F83D4D">
              <w:t>C</w:t>
            </w:r>
            <w:r w:rsidRPr="00F83D4D">
              <w:tab/>
              <w:t>To collect humidity and impurities</w:t>
            </w:r>
          </w:p>
          <w:p w14:paraId="25405ABA" w14:textId="77777777" w:rsidR="00E17B52" w:rsidRPr="00F83D4D" w:rsidRDefault="00E17B52" w:rsidP="007723DF">
            <w:pPr>
              <w:keepNext/>
              <w:keepLines/>
              <w:spacing w:before="40" w:after="120" w:line="220" w:lineRule="exact"/>
              <w:ind w:left="567" w:right="113" w:hanging="567"/>
            </w:pPr>
            <w:r w:rsidRPr="00F83D4D">
              <w:t>D</w:t>
            </w:r>
            <w:r w:rsidRPr="00F83D4D">
              <w:tab/>
              <w:t>To verify reliability</w:t>
            </w:r>
          </w:p>
        </w:tc>
        <w:tc>
          <w:tcPr>
            <w:tcW w:w="1141" w:type="dxa"/>
            <w:tcBorders>
              <w:top w:val="single" w:sz="4" w:space="0" w:color="auto"/>
              <w:bottom w:val="single" w:sz="4" w:space="0" w:color="auto"/>
            </w:tcBorders>
            <w:shd w:val="clear" w:color="auto" w:fill="auto"/>
          </w:tcPr>
          <w:p w14:paraId="30E567E4"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58C60C64" w14:textId="77777777" w:rsidTr="0013375F">
        <w:trPr>
          <w:cantSplit/>
        </w:trPr>
        <w:tc>
          <w:tcPr>
            <w:tcW w:w="1276" w:type="dxa"/>
            <w:tcBorders>
              <w:top w:val="single" w:sz="4" w:space="0" w:color="auto"/>
              <w:bottom w:val="single" w:sz="4" w:space="0" w:color="auto"/>
            </w:tcBorders>
            <w:shd w:val="clear" w:color="auto" w:fill="auto"/>
          </w:tcPr>
          <w:p w14:paraId="0BABF675" w14:textId="77777777" w:rsidR="00E17B52" w:rsidRPr="00F83D4D" w:rsidRDefault="00E17B52" w:rsidP="007723DF">
            <w:pPr>
              <w:suppressAutoHyphens w:val="0"/>
              <w:spacing w:before="40" w:after="120" w:line="220" w:lineRule="exact"/>
              <w:ind w:right="113"/>
            </w:pPr>
            <w:r w:rsidRPr="00F83D4D">
              <w:t>110 04.0-20</w:t>
            </w:r>
          </w:p>
        </w:tc>
        <w:tc>
          <w:tcPr>
            <w:tcW w:w="6088" w:type="dxa"/>
            <w:tcBorders>
              <w:top w:val="single" w:sz="4" w:space="0" w:color="auto"/>
              <w:bottom w:val="single" w:sz="4" w:space="0" w:color="auto"/>
            </w:tcBorders>
            <w:shd w:val="clear" w:color="auto" w:fill="auto"/>
          </w:tcPr>
          <w:p w14:paraId="5F1AA345"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1BF673D2" w14:textId="77777777" w:rsidR="00E17B52" w:rsidRPr="00F83D4D" w:rsidRDefault="00E17B52" w:rsidP="00755411">
            <w:pPr>
              <w:suppressAutoHyphens w:val="0"/>
              <w:spacing w:before="40" w:after="120" w:line="220" w:lineRule="exact"/>
              <w:ind w:right="113"/>
              <w:jc w:val="center"/>
            </w:pPr>
            <w:r w:rsidRPr="00F83D4D">
              <w:t>D</w:t>
            </w:r>
          </w:p>
        </w:tc>
      </w:tr>
      <w:tr w:rsidR="00E17B52" w:rsidRPr="00F83D4D" w14:paraId="02DE7F4A" w14:textId="77777777" w:rsidTr="0013375F">
        <w:trPr>
          <w:cantSplit/>
          <w:trHeight w:val="1750"/>
        </w:trPr>
        <w:tc>
          <w:tcPr>
            <w:tcW w:w="1276" w:type="dxa"/>
            <w:tcBorders>
              <w:top w:val="single" w:sz="4" w:space="0" w:color="auto"/>
            </w:tcBorders>
            <w:shd w:val="clear" w:color="auto" w:fill="auto"/>
          </w:tcPr>
          <w:p w14:paraId="40D62EA5"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73C8535E" w14:textId="77777777" w:rsidR="00E17B52" w:rsidRPr="00F83D4D" w:rsidRDefault="00E17B52" w:rsidP="007723DF">
            <w:pPr>
              <w:suppressAutoHyphens w:val="0"/>
              <w:spacing w:before="40" w:after="120" w:line="220" w:lineRule="exact"/>
              <w:ind w:right="113"/>
            </w:pPr>
            <w:r w:rsidRPr="00F83D4D">
              <w:t xml:space="preserve">How </w:t>
            </w:r>
            <w:r>
              <w:t>is it possible to</w:t>
            </w:r>
            <w:r w:rsidRPr="00F83D4D">
              <w:t xml:space="preserve"> ensure that a </w:t>
            </w:r>
            <w:r>
              <w:t xml:space="preserve">gas </w:t>
            </w:r>
            <w:r w:rsidRPr="00F83D4D">
              <w:t xml:space="preserve">sampler is still </w:t>
            </w:r>
            <w:r>
              <w:t>useable</w:t>
            </w:r>
            <w:r w:rsidRPr="00F83D4D">
              <w:t>?</w:t>
            </w:r>
          </w:p>
          <w:p w14:paraId="67333EC6" w14:textId="77777777" w:rsidR="00E17B52" w:rsidRPr="00F83D4D" w:rsidRDefault="00E17B52" w:rsidP="007723DF">
            <w:pPr>
              <w:suppressAutoHyphens w:val="0"/>
              <w:spacing w:before="40" w:after="120" w:line="220" w:lineRule="exact"/>
              <w:ind w:left="562" w:right="113" w:hanging="562"/>
            </w:pPr>
            <w:r w:rsidRPr="00F83D4D">
              <w:t>A</w:t>
            </w:r>
            <w:r w:rsidRPr="00F83D4D">
              <w:tab/>
              <w:t xml:space="preserve">By </w:t>
            </w:r>
            <w:r>
              <w:t>verifying whether</w:t>
            </w:r>
            <w:r w:rsidRPr="00F83D4D">
              <w:t xml:space="preserve"> there has been a colour change</w:t>
            </w:r>
            <w:r>
              <w:t xml:space="preserve"> in the label</w:t>
            </w:r>
          </w:p>
          <w:p w14:paraId="33FC1510" w14:textId="77777777" w:rsidR="00E17B52" w:rsidRPr="00F83D4D" w:rsidRDefault="00E17B52" w:rsidP="007723DF">
            <w:pPr>
              <w:suppressAutoHyphens w:val="0"/>
              <w:spacing w:before="40" w:after="120" w:line="220" w:lineRule="exact"/>
              <w:ind w:right="113"/>
            </w:pPr>
            <w:r w:rsidRPr="00F83D4D">
              <w:t>B</w:t>
            </w:r>
            <w:r w:rsidRPr="00F83D4D">
              <w:tab/>
              <w:t xml:space="preserve">By </w:t>
            </w:r>
            <w:r>
              <w:t>verifying whether</w:t>
            </w:r>
            <w:r w:rsidRPr="00F83D4D">
              <w:t xml:space="preserve"> it has humidity inside</w:t>
            </w:r>
          </w:p>
          <w:p w14:paraId="68C0C633" w14:textId="77777777" w:rsidR="00E17B52" w:rsidRPr="00F83D4D" w:rsidRDefault="00E17B52" w:rsidP="007723DF">
            <w:pPr>
              <w:suppressAutoHyphens w:val="0"/>
              <w:spacing w:before="40" w:after="120" w:line="220" w:lineRule="exact"/>
              <w:ind w:right="113"/>
            </w:pPr>
            <w:r w:rsidRPr="00F83D4D">
              <w:t>C</w:t>
            </w:r>
            <w:r w:rsidRPr="00F83D4D">
              <w:tab/>
              <w:t>By testing it</w:t>
            </w:r>
          </w:p>
          <w:p w14:paraId="468085FE" w14:textId="77777777" w:rsidR="00E17B52" w:rsidRPr="00F83D4D" w:rsidRDefault="00E17B52" w:rsidP="007723DF">
            <w:pPr>
              <w:spacing w:before="40" w:after="120" w:line="220" w:lineRule="exact"/>
              <w:ind w:right="113"/>
            </w:pPr>
            <w:r w:rsidRPr="00F83D4D">
              <w:t>D</w:t>
            </w:r>
            <w:r w:rsidRPr="00F83D4D">
              <w:tab/>
              <w:t xml:space="preserve">By </w:t>
            </w:r>
            <w:r>
              <w:t>verifying</w:t>
            </w:r>
            <w:r w:rsidRPr="00F83D4D">
              <w:t xml:space="preserve"> whether the expiry date has passed</w:t>
            </w:r>
          </w:p>
        </w:tc>
        <w:tc>
          <w:tcPr>
            <w:tcW w:w="1141" w:type="dxa"/>
            <w:tcBorders>
              <w:top w:val="single" w:sz="4" w:space="0" w:color="auto"/>
            </w:tcBorders>
            <w:shd w:val="clear" w:color="auto" w:fill="auto"/>
          </w:tcPr>
          <w:p w14:paraId="4BA13797" w14:textId="77777777" w:rsidR="00E17B52" w:rsidRPr="00F83D4D" w:rsidRDefault="00E17B52" w:rsidP="00755411">
            <w:pPr>
              <w:suppressAutoHyphens w:val="0"/>
              <w:spacing w:before="40" w:after="120" w:line="220" w:lineRule="exact"/>
              <w:ind w:right="113"/>
              <w:jc w:val="center"/>
            </w:pPr>
          </w:p>
        </w:tc>
      </w:tr>
      <w:tr w:rsidR="00E17B52" w:rsidRPr="00F83D4D" w14:paraId="0C6B2A8D" w14:textId="77777777" w:rsidTr="0013375F">
        <w:trPr>
          <w:cantSplit/>
        </w:trPr>
        <w:tc>
          <w:tcPr>
            <w:tcW w:w="1276" w:type="dxa"/>
            <w:tcBorders>
              <w:top w:val="single" w:sz="4" w:space="0" w:color="auto"/>
              <w:bottom w:val="single" w:sz="4" w:space="0" w:color="auto"/>
            </w:tcBorders>
            <w:shd w:val="clear" w:color="auto" w:fill="auto"/>
          </w:tcPr>
          <w:p w14:paraId="2CC5EEC9" w14:textId="77777777" w:rsidR="00E17B52" w:rsidRPr="00F83D4D" w:rsidRDefault="00E17B52" w:rsidP="007723DF">
            <w:pPr>
              <w:suppressAutoHyphens w:val="0"/>
              <w:spacing w:before="40" w:after="120" w:line="220" w:lineRule="exact"/>
              <w:ind w:right="113"/>
            </w:pPr>
            <w:r w:rsidRPr="00F83D4D">
              <w:t>110 04.0-21</w:t>
            </w:r>
          </w:p>
        </w:tc>
        <w:tc>
          <w:tcPr>
            <w:tcW w:w="6088" w:type="dxa"/>
            <w:tcBorders>
              <w:top w:val="single" w:sz="4" w:space="0" w:color="auto"/>
              <w:bottom w:val="single" w:sz="4" w:space="0" w:color="auto"/>
            </w:tcBorders>
            <w:shd w:val="clear" w:color="auto" w:fill="auto"/>
          </w:tcPr>
          <w:p w14:paraId="406651A4"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056C909"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60DE34B3" w14:textId="77777777" w:rsidTr="0013375F">
        <w:trPr>
          <w:cantSplit/>
          <w:trHeight w:val="1750"/>
        </w:trPr>
        <w:tc>
          <w:tcPr>
            <w:tcW w:w="1276" w:type="dxa"/>
            <w:tcBorders>
              <w:top w:val="single" w:sz="4" w:space="0" w:color="auto"/>
            </w:tcBorders>
            <w:shd w:val="clear" w:color="auto" w:fill="auto"/>
          </w:tcPr>
          <w:p w14:paraId="064C1341"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2F8B68A6" w14:textId="77777777" w:rsidR="00E17B52" w:rsidRPr="00F83D4D" w:rsidRDefault="00E17B52" w:rsidP="007723DF">
            <w:pPr>
              <w:suppressAutoHyphens w:val="0"/>
              <w:spacing w:before="40" w:after="120" w:line="220" w:lineRule="exact"/>
              <w:ind w:right="113"/>
            </w:pPr>
            <w:r w:rsidRPr="00F83D4D">
              <w:t xml:space="preserve">In what unit of measurement is the </w:t>
            </w:r>
            <w:r>
              <w:t>explosive atmosphere</w:t>
            </w:r>
            <w:r w:rsidRPr="00F83D4D">
              <w:t xml:space="preserve"> measured?</w:t>
            </w:r>
          </w:p>
          <w:p w14:paraId="123A7F73" w14:textId="77777777" w:rsidR="00E17B52" w:rsidRPr="00F83D4D" w:rsidRDefault="00E17B52" w:rsidP="007723DF">
            <w:pPr>
              <w:suppressAutoHyphens w:val="0"/>
              <w:spacing w:before="40" w:after="120" w:line="220" w:lineRule="exact"/>
              <w:ind w:right="113"/>
            </w:pPr>
            <w:r w:rsidRPr="00F83D4D">
              <w:t>A</w:t>
            </w:r>
            <w:r w:rsidRPr="00F83D4D">
              <w:tab/>
              <w:t xml:space="preserve">In </w:t>
            </w:r>
            <w:r>
              <w:t>decilitres</w:t>
            </w:r>
          </w:p>
          <w:p w14:paraId="69381BC4" w14:textId="77777777" w:rsidR="00E17B52" w:rsidRPr="00F83D4D" w:rsidRDefault="00E17B52" w:rsidP="007723DF">
            <w:pPr>
              <w:suppressAutoHyphens w:val="0"/>
              <w:spacing w:before="40" w:after="120" w:line="220" w:lineRule="exact"/>
              <w:ind w:right="113"/>
            </w:pPr>
            <w:r w:rsidRPr="00F83D4D">
              <w:t>B</w:t>
            </w:r>
            <w:r w:rsidRPr="00F83D4D">
              <w:tab/>
              <w:t>In percentage of volume</w:t>
            </w:r>
          </w:p>
          <w:p w14:paraId="288E28DD" w14:textId="77777777" w:rsidR="00E17B52" w:rsidRPr="00F83D4D" w:rsidRDefault="00E17B52" w:rsidP="007723DF">
            <w:pPr>
              <w:suppressAutoHyphens w:val="0"/>
              <w:spacing w:before="40" w:after="120" w:line="220" w:lineRule="exact"/>
              <w:ind w:right="113"/>
            </w:pPr>
            <w:r w:rsidRPr="00F83D4D">
              <w:t>C</w:t>
            </w:r>
            <w:r w:rsidRPr="00F83D4D">
              <w:tab/>
              <w:t>In micrograms</w:t>
            </w:r>
          </w:p>
          <w:p w14:paraId="70C26705" w14:textId="77777777" w:rsidR="00E17B52" w:rsidRPr="00F83D4D" w:rsidRDefault="00E17B52" w:rsidP="007723DF">
            <w:pPr>
              <w:spacing w:before="40" w:after="120" w:line="220" w:lineRule="exact"/>
              <w:ind w:right="113"/>
            </w:pPr>
            <w:r w:rsidRPr="00F83D4D">
              <w:t>D</w:t>
            </w:r>
            <w:r w:rsidRPr="00F83D4D">
              <w:tab/>
              <w:t xml:space="preserve">In threshold limit value at the </w:t>
            </w:r>
            <w:proofErr w:type="gramStart"/>
            <w:r w:rsidRPr="00F83D4D">
              <w:t>work station</w:t>
            </w:r>
            <w:proofErr w:type="gramEnd"/>
          </w:p>
        </w:tc>
        <w:tc>
          <w:tcPr>
            <w:tcW w:w="1141" w:type="dxa"/>
            <w:tcBorders>
              <w:top w:val="single" w:sz="4" w:space="0" w:color="auto"/>
            </w:tcBorders>
            <w:shd w:val="clear" w:color="auto" w:fill="auto"/>
          </w:tcPr>
          <w:p w14:paraId="6CF7289E" w14:textId="77777777" w:rsidR="00E17B52" w:rsidRPr="00F83D4D" w:rsidRDefault="00E17B52" w:rsidP="00755411">
            <w:pPr>
              <w:suppressAutoHyphens w:val="0"/>
              <w:spacing w:before="40" w:after="120" w:line="220" w:lineRule="exact"/>
              <w:ind w:right="113"/>
              <w:jc w:val="center"/>
            </w:pPr>
          </w:p>
        </w:tc>
      </w:tr>
    </w:tbl>
    <w:p w14:paraId="4798A83E" w14:textId="77777777" w:rsidR="00E17B52" w:rsidRPr="004C1727" w:rsidRDefault="00E17B52" w:rsidP="006B42E8">
      <w:pPr>
        <w:pStyle w:val="H1G"/>
        <w:spacing w:before="0" w:after="0" w:line="240" w:lineRule="auto"/>
      </w:pPr>
      <w:r w:rsidRPr="004C172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27"/>
        <w:gridCol w:w="6237"/>
        <w:gridCol w:w="1141"/>
      </w:tblGrid>
      <w:tr w:rsidR="00E17B52" w:rsidRPr="00C06BA1" w14:paraId="41513F33" w14:textId="77777777" w:rsidTr="0013375F">
        <w:trPr>
          <w:cantSplit/>
          <w:tblHeader/>
        </w:trPr>
        <w:tc>
          <w:tcPr>
            <w:tcW w:w="8505" w:type="dxa"/>
            <w:gridSpan w:val="3"/>
            <w:tcBorders>
              <w:top w:val="nil"/>
              <w:bottom w:val="single" w:sz="4" w:space="0" w:color="auto"/>
            </w:tcBorders>
            <w:shd w:val="clear" w:color="auto" w:fill="auto"/>
            <w:vAlign w:val="bottom"/>
          </w:tcPr>
          <w:p w14:paraId="467B3DF8" w14:textId="77777777" w:rsidR="00E17B52" w:rsidRPr="009052DE" w:rsidRDefault="00E17B52" w:rsidP="0013375F">
            <w:pPr>
              <w:pStyle w:val="HChG"/>
              <w:spacing w:before="120"/>
            </w:pPr>
            <w:r w:rsidRPr="009052DE">
              <w:t>General</w:t>
            </w:r>
          </w:p>
          <w:p w14:paraId="01053F12" w14:textId="77777777" w:rsidR="00E17B52" w:rsidRPr="00C06BA1" w:rsidRDefault="00E17B52" w:rsidP="0013375F">
            <w:pPr>
              <w:pStyle w:val="H23G"/>
              <w:rPr>
                <w:rFonts w:eastAsia="SimSun"/>
                <w:i/>
                <w:sz w:val="16"/>
              </w:rPr>
            </w:pPr>
            <w:r w:rsidRPr="00392FB2">
              <w:t>Examination objective 5: Knowledge of products</w:t>
            </w:r>
          </w:p>
        </w:tc>
      </w:tr>
      <w:tr w:rsidR="00E17B52" w:rsidRPr="00C06BA1" w14:paraId="2E589AE6" w14:textId="77777777" w:rsidTr="0013375F">
        <w:trPr>
          <w:cantSplit/>
          <w:tblHeader/>
        </w:trPr>
        <w:tc>
          <w:tcPr>
            <w:tcW w:w="1127" w:type="dxa"/>
            <w:tcBorders>
              <w:top w:val="single" w:sz="4" w:space="0" w:color="auto"/>
              <w:bottom w:val="single" w:sz="12" w:space="0" w:color="auto"/>
            </w:tcBorders>
            <w:shd w:val="clear" w:color="auto" w:fill="auto"/>
            <w:vAlign w:val="bottom"/>
          </w:tcPr>
          <w:p w14:paraId="64F26111"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4182B0CD"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Source</w:t>
            </w:r>
          </w:p>
        </w:tc>
        <w:tc>
          <w:tcPr>
            <w:tcW w:w="1141" w:type="dxa"/>
            <w:tcBorders>
              <w:top w:val="single" w:sz="4" w:space="0" w:color="auto"/>
              <w:bottom w:val="single" w:sz="12" w:space="0" w:color="auto"/>
            </w:tcBorders>
            <w:shd w:val="clear" w:color="auto" w:fill="auto"/>
            <w:vAlign w:val="bottom"/>
          </w:tcPr>
          <w:p w14:paraId="4DC58A54" w14:textId="77777777" w:rsidR="00E17B52" w:rsidRPr="00C06BA1" w:rsidRDefault="00E17B52"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E17B52" w:rsidRPr="00C06BA1" w14:paraId="0E06500F" w14:textId="77777777" w:rsidTr="0013375F">
        <w:trPr>
          <w:cantSplit/>
          <w:trHeight w:hRule="exact" w:val="113"/>
          <w:tblHeader/>
        </w:trPr>
        <w:tc>
          <w:tcPr>
            <w:tcW w:w="1127" w:type="dxa"/>
            <w:tcBorders>
              <w:top w:val="single" w:sz="12" w:space="0" w:color="auto"/>
              <w:bottom w:val="nil"/>
            </w:tcBorders>
            <w:shd w:val="clear" w:color="auto" w:fill="auto"/>
          </w:tcPr>
          <w:p w14:paraId="183B2FFD" w14:textId="77777777" w:rsidR="00E17B52" w:rsidRPr="00C06BA1" w:rsidRDefault="00E17B52" w:rsidP="0013375F">
            <w:pPr>
              <w:suppressAutoHyphens w:val="0"/>
              <w:spacing w:before="40" w:after="120" w:line="220" w:lineRule="exact"/>
              <w:ind w:right="113"/>
            </w:pPr>
          </w:p>
        </w:tc>
        <w:tc>
          <w:tcPr>
            <w:tcW w:w="6237" w:type="dxa"/>
            <w:tcBorders>
              <w:top w:val="single" w:sz="12" w:space="0" w:color="auto"/>
              <w:bottom w:val="nil"/>
            </w:tcBorders>
            <w:shd w:val="clear" w:color="auto" w:fill="auto"/>
          </w:tcPr>
          <w:p w14:paraId="31ACCCDC" w14:textId="77777777" w:rsidR="00E17B52" w:rsidRPr="00C06BA1" w:rsidRDefault="00E17B52" w:rsidP="0013375F">
            <w:pPr>
              <w:suppressAutoHyphens w:val="0"/>
              <w:spacing w:before="40" w:after="120" w:line="220" w:lineRule="exact"/>
              <w:ind w:right="113"/>
            </w:pPr>
          </w:p>
        </w:tc>
        <w:tc>
          <w:tcPr>
            <w:tcW w:w="1141" w:type="dxa"/>
            <w:tcBorders>
              <w:top w:val="single" w:sz="12" w:space="0" w:color="auto"/>
              <w:bottom w:val="nil"/>
            </w:tcBorders>
            <w:shd w:val="clear" w:color="auto" w:fill="auto"/>
          </w:tcPr>
          <w:p w14:paraId="4D3BE67E" w14:textId="77777777" w:rsidR="00E17B52" w:rsidRPr="00C06BA1" w:rsidRDefault="00E17B52" w:rsidP="0013375F">
            <w:pPr>
              <w:suppressAutoHyphens w:val="0"/>
              <w:spacing w:before="40" w:after="120" w:line="220" w:lineRule="exact"/>
              <w:ind w:right="113"/>
              <w:jc w:val="center"/>
            </w:pPr>
          </w:p>
        </w:tc>
      </w:tr>
      <w:tr w:rsidR="00E17B52" w:rsidRPr="00C06BA1" w14:paraId="0F3CEC9C" w14:textId="77777777" w:rsidTr="0013375F">
        <w:trPr>
          <w:cantSplit/>
        </w:trPr>
        <w:tc>
          <w:tcPr>
            <w:tcW w:w="1127" w:type="dxa"/>
            <w:tcBorders>
              <w:top w:val="nil"/>
              <w:bottom w:val="single" w:sz="4" w:space="0" w:color="auto"/>
            </w:tcBorders>
            <w:shd w:val="clear" w:color="auto" w:fill="auto"/>
          </w:tcPr>
          <w:p w14:paraId="233A1296" w14:textId="77777777" w:rsidR="00E17B52" w:rsidRPr="00C06BA1" w:rsidRDefault="00E17B52" w:rsidP="0013375F">
            <w:pPr>
              <w:suppressAutoHyphens w:val="0"/>
              <w:spacing w:before="40" w:after="120" w:line="220" w:lineRule="exact"/>
              <w:ind w:right="113"/>
            </w:pPr>
            <w:r w:rsidRPr="00C06BA1">
              <w:t>110 05.0-01</w:t>
            </w:r>
          </w:p>
        </w:tc>
        <w:tc>
          <w:tcPr>
            <w:tcW w:w="6237" w:type="dxa"/>
            <w:tcBorders>
              <w:top w:val="nil"/>
              <w:bottom w:val="single" w:sz="4" w:space="0" w:color="auto"/>
            </w:tcBorders>
            <w:shd w:val="clear" w:color="auto" w:fill="auto"/>
          </w:tcPr>
          <w:p w14:paraId="05E7D4BF" w14:textId="77777777" w:rsidR="00E17B52" w:rsidRPr="00C06BA1" w:rsidRDefault="00E17B52" w:rsidP="0013375F">
            <w:pPr>
              <w:suppressAutoHyphens w:val="0"/>
              <w:spacing w:before="40" w:after="120" w:line="220" w:lineRule="exact"/>
              <w:ind w:right="113"/>
            </w:pPr>
            <w:r w:rsidRPr="00C06BA1">
              <w:t>2.1.1.1, 2.2.2</w:t>
            </w:r>
          </w:p>
        </w:tc>
        <w:tc>
          <w:tcPr>
            <w:tcW w:w="1141" w:type="dxa"/>
            <w:tcBorders>
              <w:top w:val="nil"/>
              <w:bottom w:val="single" w:sz="4" w:space="0" w:color="auto"/>
            </w:tcBorders>
            <w:shd w:val="clear" w:color="auto" w:fill="auto"/>
          </w:tcPr>
          <w:p w14:paraId="29D9451B"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0C93A9EB" w14:textId="77777777" w:rsidTr="0013375F">
        <w:trPr>
          <w:cantSplit/>
          <w:trHeight w:val="1750"/>
        </w:trPr>
        <w:tc>
          <w:tcPr>
            <w:tcW w:w="1127" w:type="dxa"/>
            <w:tcBorders>
              <w:top w:val="single" w:sz="4" w:space="0" w:color="auto"/>
            </w:tcBorders>
            <w:shd w:val="clear" w:color="auto" w:fill="auto"/>
          </w:tcPr>
          <w:p w14:paraId="2F4DE14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9C955DC" w14:textId="77777777" w:rsidR="00E17B52" w:rsidRPr="00C06BA1" w:rsidRDefault="00E17B52" w:rsidP="0013375F">
            <w:pPr>
              <w:suppressAutoHyphens w:val="0"/>
              <w:spacing w:before="40" w:after="120" w:line="220" w:lineRule="exact"/>
              <w:ind w:right="113"/>
            </w:pPr>
            <w:r w:rsidRPr="00C06BA1">
              <w:t>Class 2 covers which dangerous goods?</w:t>
            </w:r>
          </w:p>
          <w:p w14:paraId="1BEFC1AD" w14:textId="77777777" w:rsidR="00E17B52" w:rsidRPr="00C06BA1" w:rsidRDefault="00E17B52" w:rsidP="0013375F">
            <w:pPr>
              <w:suppressAutoHyphens w:val="0"/>
              <w:spacing w:before="40" w:after="120" w:line="220" w:lineRule="exact"/>
              <w:ind w:right="113"/>
            </w:pPr>
            <w:r w:rsidRPr="00C06BA1">
              <w:t>A</w:t>
            </w:r>
            <w:r w:rsidRPr="00C06BA1">
              <w:tab/>
              <w:t>Gases</w:t>
            </w:r>
          </w:p>
          <w:p w14:paraId="57E5BAC6"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233B2F39" w14:textId="77777777" w:rsidR="00E17B52" w:rsidRPr="00C06BA1" w:rsidRDefault="00E17B52" w:rsidP="0013375F">
            <w:pPr>
              <w:suppressAutoHyphens w:val="0"/>
              <w:spacing w:before="40" w:after="120" w:line="220" w:lineRule="exact"/>
              <w:ind w:right="113"/>
            </w:pPr>
            <w:r w:rsidRPr="00C06BA1">
              <w:t>C</w:t>
            </w:r>
            <w:r w:rsidRPr="00C06BA1">
              <w:tab/>
              <w:t>Organic peroxides</w:t>
            </w:r>
          </w:p>
          <w:p w14:paraId="308F69C3" w14:textId="77777777" w:rsidR="00E17B52" w:rsidRPr="00C06BA1" w:rsidRDefault="00E17B52"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08D91F5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FC95880" w14:textId="77777777" w:rsidTr="0013375F">
        <w:trPr>
          <w:cantSplit/>
        </w:trPr>
        <w:tc>
          <w:tcPr>
            <w:tcW w:w="1127" w:type="dxa"/>
            <w:tcBorders>
              <w:top w:val="single" w:sz="4" w:space="0" w:color="auto"/>
              <w:bottom w:val="single" w:sz="4" w:space="0" w:color="auto"/>
            </w:tcBorders>
            <w:shd w:val="clear" w:color="auto" w:fill="auto"/>
          </w:tcPr>
          <w:p w14:paraId="17EA4C07" w14:textId="77777777" w:rsidR="00E17B52" w:rsidRPr="00C06BA1" w:rsidRDefault="00E17B52" w:rsidP="0013375F">
            <w:pPr>
              <w:suppressAutoHyphens w:val="0"/>
              <w:spacing w:before="40" w:after="120" w:line="220" w:lineRule="exact"/>
              <w:ind w:right="113"/>
            </w:pPr>
            <w:r w:rsidRPr="00C06BA1">
              <w:t>110 05.0-02</w:t>
            </w:r>
          </w:p>
        </w:tc>
        <w:tc>
          <w:tcPr>
            <w:tcW w:w="6237" w:type="dxa"/>
            <w:tcBorders>
              <w:top w:val="single" w:sz="4" w:space="0" w:color="auto"/>
              <w:bottom w:val="single" w:sz="4" w:space="0" w:color="auto"/>
            </w:tcBorders>
            <w:shd w:val="clear" w:color="auto" w:fill="auto"/>
          </w:tcPr>
          <w:p w14:paraId="1273701A" w14:textId="77777777" w:rsidR="00E17B52" w:rsidRPr="00C06BA1" w:rsidRDefault="00E17B52" w:rsidP="0013375F">
            <w:pPr>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71A05AD4"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7915A274" w14:textId="77777777" w:rsidTr="0013375F">
        <w:trPr>
          <w:cantSplit/>
          <w:trHeight w:val="1750"/>
        </w:trPr>
        <w:tc>
          <w:tcPr>
            <w:tcW w:w="1127" w:type="dxa"/>
            <w:tcBorders>
              <w:top w:val="single" w:sz="4" w:space="0" w:color="auto"/>
            </w:tcBorders>
            <w:shd w:val="clear" w:color="auto" w:fill="auto"/>
          </w:tcPr>
          <w:p w14:paraId="5A54E61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0CC88C" w14:textId="77777777" w:rsidR="00E17B52" w:rsidRPr="00C06BA1" w:rsidRDefault="00E17B52" w:rsidP="0013375F">
            <w:pPr>
              <w:suppressAutoHyphens w:val="0"/>
              <w:spacing w:before="40" w:after="120" w:line="220" w:lineRule="exact"/>
              <w:ind w:right="113"/>
            </w:pPr>
            <w:r w:rsidRPr="00C06BA1">
              <w:t>In what class are gases?</w:t>
            </w:r>
          </w:p>
          <w:p w14:paraId="33764674" w14:textId="77777777" w:rsidR="00E17B52" w:rsidRPr="00C06BA1" w:rsidRDefault="00E17B52" w:rsidP="0013375F">
            <w:pPr>
              <w:suppressAutoHyphens w:val="0"/>
              <w:spacing w:before="40" w:after="120" w:line="220" w:lineRule="exact"/>
              <w:ind w:right="113"/>
            </w:pPr>
            <w:r w:rsidRPr="00C06BA1">
              <w:t>A</w:t>
            </w:r>
            <w:r w:rsidRPr="00C06BA1">
              <w:tab/>
              <w:t>Class 1</w:t>
            </w:r>
          </w:p>
          <w:p w14:paraId="5B798E54" w14:textId="77777777" w:rsidR="00E17B52" w:rsidRPr="00C06BA1" w:rsidRDefault="00E17B52" w:rsidP="0013375F">
            <w:pPr>
              <w:suppressAutoHyphens w:val="0"/>
              <w:spacing w:before="40" w:after="120" w:line="220" w:lineRule="exact"/>
              <w:ind w:right="113"/>
            </w:pPr>
            <w:r w:rsidRPr="00C06BA1">
              <w:t>B</w:t>
            </w:r>
            <w:r w:rsidRPr="00C06BA1">
              <w:tab/>
              <w:t>Class 5.2</w:t>
            </w:r>
          </w:p>
          <w:p w14:paraId="61562393" w14:textId="77777777" w:rsidR="00E17B52" w:rsidRPr="00C06BA1" w:rsidRDefault="00E17B52" w:rsidP="0013375F">
            <w:pPr>
              <w:suppressAutoHyphens w:val="0"/>
              <w:spacing w:before="40" w:after="120" w:line="220" w:lineRule="exact"/>
              <w:ind w:right="113"/>
            </w:pPr>
            <w:r w:rsidRPr="00C06BA1">
              <w:t>C</w:t>
            </w:r>
            <w:r w:rsidRPr="00C06BA1">
              <w:tab/>
              <w:t>Class 2</w:t>
            </w:r>
          </w:p>
          <w:p w14:paraId="409FB04B" w14:textId="77777777" w:rsidR="00E17B52" w:rsidRPr="00C06BA1" w:rsidRDefault="00E17B52" w:rsidP="0013375F">
            <w:pPr>
              <w:spacing w:before="40" w:after="120" w:line="220" w:lineRule="exact"/>
              <w:ind w:right="113"/>
            </w:pPr>
            <w:r w:rsidRPr="00C06BA1">
              <w:t>D</w:t>
            </w:r>
            <w:r w:rsidRPr="00C06BA1">
              <w:tab/>
              <w:t>Class 3</w:t>
            </w:r>
          </w:p>
        </w:tc>
        <w:tc>
          <w:tcPr>
            <w:tcW w:w="1141" w:type="dxa"/>
            <w:tcBorders>
              <w:top w:val="single" w:sz="4" w:space="0" w:color="auto"/>
            </w:tcBorders>
            <w:shd w:val="clear" w:color="auto" w:fill="auto"/>
          </w:tcPr>
          <w:p w14:paraId="493B0AA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A9CA1C5" w14:textId="77777777" w:rsidTr="0013375F">
        <w:trPr>
          <w:cantSplit/>
        </w:trPr>
        <w:tc>
          <w:tcPr>
            <w:tcW w:w="1127" w:type="dxa"/>
            <w:tcBorders>
              <w:top w:val="single" w:sz="4" w:space="0" w:color="auto"/>
              <w:bottom w:val="single" w:sz="4" w:space="0" w:color="auto"/>
            </w:tcBorders>
            <w:shd w:val="clear" w:color="auto" w:fill="auto"/>
          </w:tcPr>
          <w:p w14:paraId="4E0635E6" w14:textId="77777777" w:rsidR="00E17B52" w:rsidRPr="00C06BA1" w:rsidRDefault="00E17B52" w:rsidP="0013375F">
            <w:pPr>
              <w:suppressAutoHyphens w:val="0"/>
              <w:spacing w:before="40" w:after="120" w:line="220" w:lineRule="exact"/>
              <w:ind w:right="113"/>
            </w:pPr>
            <w:r w:rsidRPr="00C06BA1">
              <w:t>110 05.0-03</w:t>
            </w:r>
          </w:p>
        </w:tc>
        <w:tc>
          <w:tcPr>
            <w:tcW w:w="6237" w:type="dxa"/>
            <w:tcBorders>
              <w:top w:val="single" w:sz="4" w:space="0" w:color="auto"/>
              <w:bottom w:val="single" w:sz="4" w:space="0" w:color="auto"/>
            </w:tcBorders>
            <w:shd w:val="clear" w:color="auto" w:fill="auto"/>
          </w:tcPr>
          <w:p w14:paraId="5F4E98D6"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54A333D"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530B2754" w14:textId="77777777" w:rsidTr="0013375F">
        <w:trPr>
          <w:cantSplit/>
          <w:trHeight w:val="1750"/>
        </w:trPr>
        <w:tc>
          <w:tcPr>
            <w:tcW w:w="1127" w:type="dxa"/>
            <w:tcBorders>
              <w:top w:val="single" w:sz="4" w:space="0" w:color="auto"/>
            </w:tcBorders>
            <w:shd w:val="clear" w:color="auto" w:fill="auto"/>
          </w:tcPr>
          <w:p w14:paraId="15F6F10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D88CFE4" w14:textId="77777777" w:rsidR="00E17B52" w:rsidRPr="00C06BA1" w:rsidRDefault="00E17B52" w:rsidP="0013375F">
            <w:pPr>
              <w:suppressAutoHyphens w:val="0"/>
              <w:spacing w:before="40" w:after="120" w:line="220" w:lineRule="exact"/>
              <w:ind w:right="113"/>
            </w:pPr>
            <w:r w:rsidRPr="00C06BA1">
              <w:t>In what class are flammable liquids?</w:t>
            </w:r>
          </w:p>
          <w:p w14:paraId="449C2276" w14:textId="77777777" w:rsidR="00E17B52" w:rsidRPr="00C06BA1" w:rsidRDefault="00E17B52" w:rsidP="0013375F">
            <w:pPr>
              <w:suppressAutoHyphens w:val="0"/>
              <w:spacing w:before="40" w:after="120" w:line="220" w:lineRule="exact"/>
              <w:ind w:right="113"/>
            </w:pPr>
            <w:r w:rsidRPr="00C06BA1">
              <w:t>A</w:t>
            </w:r>
            <w:r w:rsidRPr="00C06BA1">
              <w:tab/>
              <w:t>Class 6.1</w:t>
            </w:r>
          </w:p>
          <w:p w14:paraId="34E2F165" w14:textId="77777777" w:rsidR="00E17B52" w:rsidRPr="00C06BA1" w:rsidRDefault="00E17B52" w:rsidP="0013375F">
            <w:pPr>
              <w:suppressAutoHyphens w:val="0"/>
              <w:spacing w:before="40" w:after="120" w:line="220" w:lineRule="exact"/>
              <w:ind w:right="113"/>
            </w:pPr>
            <w:r w:rsidRPr="00C06BA1">
              <w:t>B</w:t>
            </w:r>
            <w:r w:rsidRPr="00C06BA1">
              <w:tab/>
              <w:t>Class 3</w:t>
            </w:r>
          </w:p>
          <w:p w14:paraId="01537215" w14:textId="77777777" w:rsidR="00E17B52" w:rsidRPr="00C06BA1" w:rsidRDefault="00E17B52" w:rsidP="0013375F">
            <w:pPr>
              <w:suppressAutoHyphens w:val="0"/>
              <w:spacing w:before="40" w:after="120" w:line="220" w:lineRule="exact"/>
              <w:ind w:right="113"/>
            </w:pPr>
            <w:r w:rsidRPr="00C06BA1">
              <w:t>C</w:t>
            </w:r>
            <w:r w:rsidRPr="00C06BA1">
              <w:tab/>
              <w:t>Class 2</w:t>
            </w:r>
          </w:p>
          <w:p w14:paraId="794C408E" w14:textId="77777777" w:rsidR="00E17B52" w:rsidRPr="00C06BA1" w:rsidRDefault="00E17B52" w:rsidP="0013375F">
            <w:pPr>
              <w:spacing w:before="40" w:after="120" w:line="220" w:lineRule="exact"/>
              <w:ind w:right="113"/>
            </w:pPr>
            <w:r w:rsidRPr="00C06BA1">
              <w:t>D</w:t>
            </w:r>
            <w:r w:rsidRPr="00C06BA1">
              <w:tab/>
              <w:t>Class 8</w:t>
            </w:r>
          </w:p>
        </w:tc>
        <w:tc>
          <w:tcPr>
            <w:tcW w:w="1141" w:type="dxa"/>
            <w:tcBorders>
              <w:top w:val="single" w:sz="4" w:space="0" w:color="auto"/>
            </w:tcBorders>
            <w:shd w:val="clear" w:color="auto" w:fill="auto"/>
          </w:tcPr>
          <w:p w14:paraId="7D5578E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1EDFAA" w14:textId="77777777" w:rsidTr="0013375F">
        <w:trPr>
          <w:cantSplit/>
        </w:trPr>
        <w:tc>
          <w:tcPr>
            <w:tcW w:w="1127" w:type="dxa"/>
            <w:tcBorders>
              <w:top w:val="single" w:sz="4" w:space="0" w:color="auto"/>
              <w:bottom w:val="single" w:sz="4" w:space="0" w:color="auto"/>
            </w:tcBorders>
            <w:shd w:val="clear" w:color="auto" w:fill="auto"/>
          </w:tcPr>
          <w:p w14:paraId="6DF0A864" w14:textId="77777777" w:rsidR="00E17B52" w:rsidRPr="00C06BA1" w:rsidRDefault="00E17B52" w:rsidP="0013375F">
            <w:pPr>
              <w:suppressAutoHyphens w:val="0"/>
              <w:spacing w:before="40" w:after="120" w:line="220" w:lineRule="exact"/>
              <w:ind w:right="113"/>
            </w:pPr>
            <w:r w:rsidRPr="00C06BA1">
              <w:t>110 05.0-04</w:t>
            </w:r>
          </w:p>
        </w:tc>
        <w:tc>
          <w:tcPr>
            <w:tcW w:w="6237" w:type="dxa"/>
            <w:tcBorders>
              <w:top w:val="single" w:sz="4" w:space="0" w:color="auto"/>
              <w:bottom w:val="single" w:sz="4" w:space="0" w:color="auto"/>
            </w:tcBorders>
            <w:shd w:val="clear" w:color="auto" w:fill="auto"/>
          </w:tcPr>
          <w:p w14:paraId="4478ED3A"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E31AF4C"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6043677B" w14:textId="77777777" w:rsidTr="0013375F">
        <w:trPr>
          <w:cantSplit/>
          <w:trHeight w:val="1750"/>
        </w:trPr>
        <w:tc>
          <w:tcPr>
            <w:tcW w:w="1127" w:type="dxa"/>
            <w:tcBorders>
              <w:top w:val="single" w:sz="4" w:space="0" w:color="auto"/>
            </w:tcBorders>
            <w:shd w:val="clear" w:color="auto" w:fill="auto"/>
          </w:tcPr>
          <w:p w14:paraId="5277235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F93D5B7" w14:textId="77777777" w:rsidR="00E17B52" w:rsidRPr="00C06BA1" w:rsidRDefault="00E17B52" w:rsidP="0013375F">
            <w:pPr>
              <w:suppressAutoHyphens w:val="0"/>
              <w:spacing w:before="40" w:after="120" w:line="220" w:lineRule="exact"/>
              <w:ind w:right="113"/>
            </w:pPr>
            <w:r w:rsidRPr="00C06BA1">
              <w:t>What dangerous goods are in class 3?</w:t>
            </w:r>
          </w:p>
          <w:p w14:paraId="257AA9CB" w14:textId="77777777" w:rsidR="00E17B52" w:rsidRPr="00C06BA1" w:rsidRDefault="00E17B52" w:rsidP="0013375F">
            <w:pPr>
              <w:suppressAutoHyphens w:val="0"/>
              <w:spacing w:before="40" w:after="120" w:line="220" w:lineRule="exact"/>
              <w:ind w:right="113"/>
            </w:pPr>
            <w:r w:rsidRPr="00C06BA1">
              <w:t>A</w:t>
            </w:r>
            <w:r w:rsidRPr="00C06BA1">
              <w:tab/>
              <w:t>Gases</w:t>
            </w:r>
          </w:p>
          <w:p w14:paraId="6DD0A231"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77EB1CA5" w14:textId="77777777" w:rsidR="00E17B52" w:rsidRPr="00C06BA1" w:rsidRDefault="00E17B52" w:rsidP="0013375F">
            <w:pPr>
              <w:suppressAutoHyphens w:val="0"/>
              <w:spacing w:before="40" w:after="120" w:line="220" w:lineRule="exact"/>
              <w:ind w:right="113"/>
            </w:pPr>
            <w:r w:rsidRPr="00C06BA1">
              <w:t>C</w:t>
            </w:r>
            <w:r w:rsidRPr="00C06BA1">
              <w:tab/>
              <w:t>Organic peroxides</w:t>
            </w:r>
          </w:p>
          <w:p w14:paraId="11B6E70C" w14:textId="77777777" w:rsidR="00E17B52" w:rsidRPr="00C06BA1" w:rsidRDefault="00E17B52"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30CA69A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C45D69F" w14:textId="77777777" w:rsidTr="001D46AA">
        <w:trPr>
          <w:cantSplit/>
        </w:trPr>
        <w:tc>
          <w:tcPr>
            <w:tcW w:w="1127" w:type="dxa"/>
            <w:tcBorders>
              <w:top w:val="single" w:sz="4" w:space="0" w:color="auto"/>
              <w:bottom w:val="single" w:sz="4" w:space="0" w:color="auto"/>
            </w:tcBorders>
            <w:shd w:val="clear" w:color="auto" w:fill="auto"/>
          </w:tcPr>
          <w:p w14:paraId="14E5CEA6" w14:textId="77777777" w:rsidR="00E17B52" w:rsidRPr="00C06BA1" w:rsidRDefault="00E17B52" w:rsidP="001D46AA">
            <w:pPr>
              <w:suppressAutoHyphens w:val="0"/>
              <w:spacing w:before="40" w:after="100" w:line="220" w:lineRule="exact"/>
              <w:ind w:right="113"/>
            </w:pPr>
            <w:r w:rsidRPr="00C06BA1">
              <w:t>110 05.0-05</w:t>
            </w:r>
          </w:p>
        </w:tc>
        <w:tc>
          <w:tcPr>
            <w:tcW w:w="6237" w:type="dxa"/>
            <w:tcBorders>
              <w:top w:val="single" w:sz="4" w:space="0" w:color="auto"/>
              <w:bottom w:val="single" w:sz="4" w:space="0" w:color="auto"/>
            </w:tcBorders>
            <w:shd w:val="clear" w:color="auto" w:fill="auto"/>
          </w:tcPr>
          <w:p w14:paraId="4F357E89" w14:textId="77777777" w:rsidR="00E17B52" w:rsidRPr="00C06BA1" w:rsidRDefault="00E17B52" w:rsidP="001D46AA">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52442B81" w14:textId="77777777" w:rsidR="00E17B52" w:rsidRPr="00C06BA1" w:rsidRDefault="00E17B52" w:rsidP="009B614F">
            <w:pPr>
              <w:suppressAutoHyphens w:val="0"/>
              <w:spacing w:before="40" w:after="100" w:line="220" w:lineRule="exact"/>
              <w:ind w:right="113"/>
              <w:jc w:val="center"/>
            </w:pPr>
            <w:r w:rsidRPr="00C06BA1">
              <w:t>D</w:t>
            </w:r>
          </w:p>
        </w:tc>
      </w:tr>
      <w:tr w:rsidR="00E17B52" w:rsidRPr="00C06BA1" w14:paraId="44E234B7" w14:textId="77777777" w:rsidTr="001D46AA">
        <w:trPr>
          <w:cantSplit/>
        </w:trPr>
        <w:tc>
          <w:tcPr>
            <w:tcW w:w="1127" w:type="dxa"/>
            <w:tcBorders>
              <w:top w:val="single" w:sz="4" w:space="0" w:color="auto"/>
              <w:bottom w:val="single" w:sz="4" w:space="0" w:color="auto"/>
            </w:tcBorders>
            <w:shd w:val="clear" w:color="auto" w:fill="auto"/>
          </w:tcPr>
          <w:p w14:paraId="3E4754AC"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1882C31" w14:textId="77777777" w:rsidR="00E17B52" w:rsidRPr="00C06BA1" w:rsidRDefault="00E17B52" w:rsidP="001D46AA">
            <w:pPr>
              <w:suppressAutoHyphens w:val="0"/>
              <w:spacing w:before="40" w:after="100" w:line="220" w:lineRule="exact"/>
              <w:ind w:right="113"/>
            </w:pPr>
            <w:r w:rsidRPr="00C06BA1">
              <w:t>What is the main risk associated with a dangerous liquid of class 8?</w:t>
            </w:r>
          </w:p>
          <w:p w14:paraId="7014283E" w14:textId="77777777" w:rsidR="00E17B52" w:rsidRPr="00C06BA1" w:rsidRDefault="00E17B52" w:rsidP="001D46AA">
            <w:pPr>
              <w:suppressAutoHyphens w:val="0"/>
              <w:spacing w:before="40" w:after="100" w:line="220" w:lineRule="exact"/>
              <w:ind w:right="113"/>
            </w:pPr>
            <w:r w:rsidRPr="00C06BA1">
              <w:t>A</w:t>
            </w:r>
            <w:r w:rsidRPr="00C06BA1">
              <w:tab/>
              <w:t>Pressure</w:t>
            </w:r>
          </w:p>
          <w:p w14:paraId="5058C790" w14:textId="77777777" w:rsidR="00E17B52" w:rsidRPr="00C06BA1" w:rsidRDefault="00E17B52" w:rsidP="001D46AA">
            <w:pPr>
              <w:suppressAutoHyphens w:val="0"/>
              <w:spacing w:before="40" w:after="100" w:line="220" w:lineRule="exact"/>
              <w:ind w:right="113"/>
            </w:pPr>
            <w:r w:rsidRPr="00C06BA1">
              <w:t>B</w:t>
            </w:r>
            <w:r w:rsidRPr="00C06BA1">
              <w:tab/>
              <w:t>Flammability</w:t>
            </w:r>
          </w:p>
          <w:p w14:paraId="78ECAEA9" w14:textId="77777777" w:rsidR="00E17B52" w:rsidRPr="00C06BA1" w:rsidRDefault="00E17B52" w:rsidP="001D46AA">
            <w:pPr>
              <w:suppressAutoHyphens w:val="0"/>
              <w:spacing w:before="40" w:after="100" w:line="220" w:lineRule="exact"/>
              <w:ind w:right="113"/>
            </w:pPr>
            <w:r w:rsidRPr="00C06BA1">
              <w:t>C</w:t>
            </w:r>
            <w:r w:rsidRPr="00C06BA1">
              <w:tab/>
              <w:t>Toxicity</w:t>
            </w:r>
          </w:p>
          <w:p w14:paraId="2AF570F2" w14:textId="77777777" w:rsidR="00E17B52" w:rsidRPr="00C06BA1" w:rsidRDefault="00E17B52" w:rsidP="001D46AA">
            <w:pPr>
              <w:spacing w:before="40" w:after="100" w:line="220" w:lineRule="exact"/>
              <w:ind w:right="113"/>
            </w:pPr>
            <w:r w:rsidRPr="00C06BA1">
              <w:t>D</w:t>
            </w:r>
            <w:r w:rsidRPr="00C06BA1">
              <w:tab/>
              <w:t>Corrosiveness</w:t>
            </w:r>
          </w:p>
        </w:tc>
        <w:tc>
          <w:tcPr>
            <w:tcW w:w="1141" w:type="dxa"/>
            <w:tcBorders>
              <w:top w:val="single" w:sz="4" w:space="0" w:color="auto"/>
              <w:bottom w:val="single" w:sz="4" w:space="0" w:color="auto"/>
            </w:tcBorders>
            <w:shd w:val="clear" w:color="auto" w:fill="auto"/>
          </w:tcPr>
          <w:p w14:paraId="24FACEF4"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9385B2F" w14:textId="77777777" w:rsidTr="001D46AA">
        <w:trPr>
          <w:cantSplit/>
        </w:trPr>
        <w:tc>
          <w:tcPr>
            <w:tcW w:w="1127" w:type="dxa"/>
            <w:tcBorders>
              <w:top w:val="single" w:sz="4" w:space="0" w:color="auto"/>
              <w:bottom w:val="single" w:sz="4" w:space="0" w:color="auto"/>
            </w:tcBorders>
            <w:shd w:val="clear" w:color="auto" w:fill="auto"/>
          </w:tcPr>
          <w:p w14:paraId="350D34A9" w14:textId="77777777" w:rsidR="00E17B52" w:rsidRPr="00C06BA1" w:rsidRDefault="00E17B52" w:rsidP="001D46AA">
            <w:pPr>
              <w:suppressAutoHyphens w:val="0"/>
              <w:spacing w:before="40" w:after="100" w:line="220" w:lineRule="exact"/>
              <w:ind w:right="113"/>
            </w:pPr>
            <w:r w:rsidRPr="00C06BA1">
              <w:t>110 05.0-06</w:t>
            </w:r>
          </w:p>
        </w:tc>
        <w:tc>
          <w:tcPr>
            <w:tcW w:w="6237" w:type="dxa"/>
            <w:tcBorders>
              <w:top w:val="single" w:sz="4" w:space="0" w:color="auto"/>
              <w:bottom w:val="single" w:sz="4" w:space="0" w:color="auto"/>
            </w:tcBorders>
            <w:shd w:val="clear" w:color="auto" w:fill="auto"/>
          </w:tcPr>
          <w:p w14:paraId="56AA0B9D" w14:textId="77777777" w:rsidR="00E17B52" w:rsidRPr="00C06BA1" w:rsidRDefault="00E17B52" w:rsidP="001D46AA">
            <w:pPr>
              <w:suppressAutoHyphens w:val="0"/>
              <w:spacing w:before="40" w:after="10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548C662B"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7A553CFB" w14:textId="77777777" w:rsidTr="00867DBC">
        <w:trPr>
          <w:cantSplit/>
        </w:trPr>
        <w:tc>
          <w:tcPr>
            <w:tcW w:w="1127" w:type="dxa"/>
            <w:tcBorders>
              <w:top w:val="single" w:sz="4" w:space="0" w:color="auto"/>
              <w:bottom w:val="single" w:sz="4" w:space="0" w:color="auto"/>
            </w:tcBorders>
            <w:shd w:val="clear" w:color="auto" w:fill="auto"/>
          </w:tcPr>
          <w:p w14:paraId="720EF290"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27C6C02" w14:textId="77777777" w:rsidR="00E17B52" w:rsidRPr="00C06BA1" w:rsidRDefault="00E17B52" w:rsidP="001D46AA">
            <w:pPr>
              <w:suppressAutoHyphens w:val="0"/>
              <w:spacing w:before="40" w:after="100" w:line="220" w:lineRule="exact"/>
              <w:ind w:right="113"/>
            </w:pPr>
            <w:r w:rsidRPr="00C06BA1">
              <w:t>Organic peroxides are in which class?</w:t>
            </w:r>
          </w:p>
          <w:p w14:paraId="3A485F92" w14:textId="77777777" w:rsidR="00E17B52" w:rsidRPr="00C06BA1" w:rsidRDefault="00E17B52" w:rsidP="001D46AA">
            <w:pPr>
              <w:suppressAutoHyphens w:val="0"/>
              <w:spacing w:before="40" w:after="100" w:line="220" w:lineRule="exact"/>
              <w:ind w:right="113"/>
            </w:pPr>
            <w:r w:rsidRPr="00C06BA1">
              <w:t>A</w:t>
            </w:r>
            <w:r w:rsidRPr="00C06BA1">
              <w:tab/>
              <w:t>Class 4.2</w:t>
            </w:r>
          </w:p>
          <w:p w14:paraId="05872B86" w14:textId="77777777" w:rsidR="00E17B52" w:rsidRPr="00C06BA1" w:rsidRDefault="00E17B52" w:rsidP="001D46AA">
            <w:pPr>
              <w:suppressAutoHyphens w:val="0"/>
              <w:spacing w:before="40" w:after="100" w:line="220" w:lineRule="exact"/>
              <w:ind w:right="113"/>
            </w:pPr>
            <w:r w:rsidRPr="00C06BA1">
              <w:t>B</w:t>
            </w:r>
            <w:r w:rsidRPr="00C06BA1">
              <w:tab/>
              <w:t>Class 5.1</w:t>
            </w:r>
          </w:p>
          <w:p w14:paraId="2D9D7219" w14:textId="77777777" w:rsidR="00E17B52" w:rsidRPr="00C06BA1" w:rsidRDefault="00E17B52" w:rsidP="001D46AA">
            <w:pPr>
              <w:suppressAutoHyphens w:val="0"/>
              <w:spacing w:before="40" w:after="100" w:line="220" w:lineRule="exact"/>
              <w:ind w:right="113"/>
            </w:pPr>
            <w:r w:rsidRPr="00C06BA1">
              <w:t>C</w:t>
            </w:r>
            <w:r w:rsidRPr="00C06BA1">
              <w:tab/>
              <w:t>Class 5.2</w:t>
            </w:r>
          </w:p>
          <w:p w14:paraId="0C2EE853" w14:textId="77777777" w:rsidR="00E17B52" w:rsidRPr="00C06BA1" w:rsidRDefault="00E17B52" w:rsidP="001D46AA">
            <w:pPr>
              <w:spacing w:before="40" w:after="100" w:line="220" w:lineRule="exact"/>
              <w:ind w:right="113"/>
            </w:pPr>
            <w:r w:rsidRPr="00C06BA1">
              <w:t>D</w:t>
            </w:r>
            <w:r w:rsidRPr="00C06BA1">
              <w:tab/>
              <w:t>Class 6.2</w:t>
            </w:r>
          </w:p>
        </w:tc>
        <w:tc>
          <w:tcPr>
            <w:tcW w:w="1141" w:type="dxa"/>
            <w:tcBorders>
              <w:top w:val="single" w:sz="4" w:space="0" w:color="auto"/>
              <w:bottom w:val="single" w:sz="4" w:space="0" w:color="auto"/>
            </w:tcBorders>
            <w:shd w:val="clear" w:color="auto" w:fill="auto"/>
          </w:tcPr>
          <w:p w14:paraId="7E937750"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A7EA4C1" w14:textId="77777777" w:rsidTr="00867DBC">
        <w:trPr>
          <w:cantSplit/>
          <w:trHeight w:hRule="exact" w:val="113"/>
        </w:trPr>
        <w:tc>
          <w:tcPr>
            <w:tcW w:w="1127" w:type="dxa"/>
            <w:tcBorders>
              <w:top w:val="single" w:sz="4" w:space="0" w:color="auto"/>
              <w:bottom w:val="nil"/>
            </w:tcBorders>
            <w:shd w:val="clear" w:color="auto" w:fill="auto"/>
          </w:tcPr>
          <w:p w14:paraId="33117261"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F5DBD31" w14:textId="77777777" w:rsidR="00E17B52" w:rsidRPr="00C06BA1" w:rsidRDefault="00E17B52" w:rsidP="001D46AA">
            <w:pPr>
              <w:suppressAutoHyphens w:val="0"/>
              <w:spacing w:before="40" w:after="100" w:line="220" w:lineRule="exact"/>
              <w:ind w:right="113"/>
            </w:pPr>
          </w:p>
        </w:tc>
        <w:tc>
          <w:tcPr>
            <w:tcW w:w="1141" w:type="dxa"/>
            <w:tcBorders>
              <w:top w:val="single" w:sz="4" w:space="0" w:color="auto"/>
              <w:bottom w:val="nil"/>
            </w:tcBorders>
            <w:shd w:val="clear" w:color="auto" w:fill="auto"/>
          </w:tcPr>
          <w:p w14:paraId="0A2FE55C"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0D12E75" w14:textId="77777777" w:rsidTr="00867DBC">
        <w:trPr>
          <w:cantSplit/>
        </w:trPr>
        <w:tc>
          <w:tcPr>
            <w:tcW w:w="1127" w:type="dxa"/>
            <w:tcBorders>
              <w:top w:val="nil"/>
              <w:bottom w:val="single" w:sz="4" w:space="0" w:color="auto"/>
            </w:tcBorders>
            <w:shd w:val="clear" w:color="auto" w:fill="auto"/>
          </w:tcPr>
          <w:p w14:paraId="17837202" w14:textId="77777777" w:rsidR="00E17B52" w:rsidRPr="00C06BA1" w:rsidRDefault="00E17B52" w:rsidP="0013375F">
            <w:pPr>
              <w:suppressAutoHyphens w:val="0"/>
              <w:spacing w:before="40" w:after="120" w:line="220" w:lineRule="exact"/>
              <w:ind w:right="113"/>
            </w:pPr>
            <w:r w:rsidRPr="00C06BA1">
              <w:t>110 05.0-07</w:t>
            </w:r>
          </w:p>
        </w:tc>
        <w:tc>
          <w:tcPr>
            <w:tcW w:w="6237" w:type="dxa"/>
            <w:tcBorders>
              <w:top w:val="nil"/>
              <w:bottom w:val="single" w:sz="4" w:space="0" w:color="auto"/>
            </w:tcBorders>
            <w:shd w:val="clear" w:color="auto" w:fill="auto"/>
          </w:tcPr>
          <w:p w14:paraId="28B96DCD" w14:textId="77777777" w:rsidR="00E17B52" w:rsidRPr="00C06BA1" w:rsidRDefault="00E17B52" w:rsidP="0013375F">
            <w:pPr>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6CB6185A"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786DF6C7" w14:textId="77777777" w:rsidTr="0013375F">
        <w:trPr>
          <w:cantSplit/>
          <w:trHeight w:val="1750"/>
        </w:trPr>
        <w:tc>
          <w:tcPr>
            <w:tcW w:w="1127" w:type="dxa"/>
            <w:tcBorders>
              <w:top w:val="single" w:sz="4" w:space="0" w:color="auto"/>
            </w:tcBorders>
            <w:shd w:val="clear" w:color="auto" w:fill="auto"/>
          </w:tcPr>
          <w:p w14:paraId="13EFF86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81A30BB" w14:textId="77777777" w:rsidR="00E17B52" w:rsidRPr="00C06BA1" w:rsidRDefault="00E17B52" w:rsidP="0013375F">
            <w:pPr>
              <w:suppressAutoHyphens w:val="0"/>
              <w:spacing w:before="40" w:after="120" w:line="220" w:lineRule="exact"/>
              <w:ind w:right="113"/>
            </w:pPr>
            <w:r w:rsidRPr="00C06BA1">
              <w:t>What dangerous goods are in class 8?</w:t>
            </w:r>
          </w:p>
          <w:p w14:paraId="1FCC6C8C" w14:textId="77777777" w:rsidR="00E17B52" w:rsidRPr="00C06BA1" w:rsidRDefault="00E17B52" w:rsidP="0013375F">
            <w:pPr>
              <w:suppressAutoHyphens w:val="0"/>
              <w:spacing w:before="40" w:after="120" w:line="220" w:lineRule="exact"/>
              <w:ind w:right="113"/>
            </w:pPr>
            <w:r w:rsidRPr="00C06BA1">
              <w:t>A</w:t>
            </w:r>
            <w:r w:rsidRPr="00C06BA1">
              <w:tab/>
              <w:t>Corrosive substances</w:t>
            </w:r>
          </w:p>
          <w:p w14:paraId="006CFF05" w14:textId="77777777" w:rsidR="00E17B52" w:rsidRPr="00C06BA1" w:rsidRDefault="00E17B52" w:rsidP="0013375F">
            <w:pPr>
              <w:suppressAutoHyphens w:val="0"/>
              <w:spacing w:before="40" w:after="120" w:line="220" w:lineRule="exact"/>
              <w:ind w:right="113"/>
            </w:pPr>
            <w:r w:rsidRPr="00C06BA1">
              <w:t>B</w:t>
            </w:r>
            <w:r w:rsidRPr="00C06BA1">
              <w:tab/>
              <w:t>Radioactive material</w:t>
            </w:r>
          </w:p>
          <w:p w14:paraId="70801338" w14:textId="77777777" w:rsidR="00E17B52" w:rsidRPr="00C06BA1" w:rsidRDefault="00E17B52" w:rsidP="0013375F">
            <w:pPr>
              <w:suppressAutoHyphens w:val="0"/>
              <w:spacing w:before="40" w:after="120" w:line="220" w:lineRule="exact"/>
              <w:ind w:right="113"/>
            </w:pPr>
            <w:r w:rsidRPr="00C06BA1">
              <w:t>C</w:t>
            </w:r>
            <w:r w:rsidRPr="00C06BA1">
              <w:tab/>
              <w:t>Substances liable to spontaneous combustion</w:t>
            </w:r>
          </w:p>
          <w:p w14:paraId="7C6E3238" w14:textId="77777777" w:rsidR="00E17B52" w:rsidRPr="00C06BA1" w:rsidRDefault="00E17B52" w:rsidP="0013375F">
            <w:pPr>
              <w:spacing w:before="40" w:after="12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2A8982D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68A25B" w14:textId="77777777" w:rsidTr="0013375F">
        <w:trPr>
          <w:cantSplit/>
        </w:trPr>
        <w:tc>
          <w:tcPr>
            <w:tcW w:w="1127" w:type="dxa"/>
            <w:tcBorders>
              <w:top w:val="single" w:sz="4" w:space="0" w:color="auto"/>
              <w:bottom w:val="single" w:sz="4" w:space="0" w:color="auto"/>
            </w:tcBorders>
            <w:shd w:val="clear" w:color="auto" w:fill="auto"/>
          </w:tcPr>
          <w:p w14:paraId="2DA12DB9" w14:textId="77777777" w:rsidR="00E17B52" w:rsidRPr="00C06BA1" w:rsidRDefault="00E17B52" w:rsidP="0013375F">
            <w:pPr>
              <w:suppressAutoHyphens w:val="0"/>
              <w:spacing w:before="40" w:after="120" w:line="220" w:lineRule="exact"/>
              <w:ind w:right="113"/>
            </w:pPr>
            <w:r w:rsidRPr="00C06BA1">
              <w:t>110 05.0-08</w:t>
            </w:r>
          </w:p>
        </w:tc>
        <w:tc>
          <w:tcPr>
            <w:tcW w:w="6237" w:type="dxa"/>
            <w:tcBorders>
              <w:top w:val="single" w:sz="4" w:space="0" w:color="auto"/>
              <w:bottom w:val="single" w:sz="4" w:space="0" w:color="auto"/>
            </w:tcBorders>
            <w:shd w:val="clear" w:color="auto" w:fill="auto"/>
          </w:tcPr>
          <w:p w14:paraId="1B63EEBF" w14:textId="77777777" w:rsidR="00E17B52" w:rsidRPr="00C06BA1" w:rsidRDefault="00E17B52" w:rsidP="0013375F">
            <w:pPr>
              <w:suppressAutoHyphens w:val="0"/>
              <w:spacing w:before="40" w:after="12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63CAD56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3009E3DA" w14:textId="77777777" w:rsidTr="0013375F">
        <w:trPr>
          <w:cantSplit/>
          <w:trHeight w:val="1750"/>
        </w:trPr>
        <w:tc>
          <w:tcPr>
            <w:tcW w:w="1127" w:type="dxa"/>
            <w:tcBorders>
              <w:top w:val="single" w:sz="4" w:space="0" w:color="auto"/>
            </w:tcBorders>
            <w:shd w:val="clear" w:color="auto" w:fill="auto"/>
          </w:tcPr>
          <w:p w14:paraId="04297F2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6FF21C7" w14:textId="77777777" w:rsidR="00E17B52" w:rsidRPr="00C06BA1" w:rsidRDefault="00E17B52" w:rsidP="0013375F">
            <w:pPr>
              <w:suppressAutoHyphens w:val="0"/>
              <w:spacing w:before="40" w:after="120" w:line="220" w:lineRule="exact"/>
              <w:ind w:right="113"/>
            </w:pPr>
            <w:r w:rsidRPr="00C06BA1">
              <w:t>What dangerous goods are in class 6.2?</w:t>
            </w:r>
          </w:p>
          <w:p w14:paraId="44BFB4BF" w14:textId="77777777" w:rsidR="00E17B52" w:rsidRPr="00C06BA1" w:rsidRDefault="00E17B52" w:rsidP="0013375F">
            <w:pPr>
              <w:suppressAutoHyphens w:val="0"/>
              <w:spacing w:before="40" w:after="120" w:line="220" w:lineRule="exact"/>
              <w:ind w:right="113"/>
            </w:pPr>
            <w:r w:rsidRPr="00C06BA1">
              <w:t>A</w:t>
            </w:r>
            <w:r w:rsidRPr="00C06BA1">
              <w:tab/>
              <w:t>Radioactive material</w:t>
            </w:r>
          </w:p>
          <w:p w14:paraId="0985DAFB" w14:textId="77777777" w:rsidR="00E17B52" w:rsidRPr="00C06BA1" w:rsidRDefault="00E17B52" w:rsidP="0013375F">
            <w:pPr>
              <w:suppressAutoHyphens w:val="0"/>
              <w:spacing w:before="40" w:after="120" w:line="220" w:lineRule="exact"/>
              <w:ind w:right="113"/>
            </w:pPr>
            <w:r w:rsidRPr="00C06BA1">
              <w:t>B</w:t>
            </w:r>
            <w:r w:rsidRPr="00C06BA1">
              <w:tab/>
              <w:t>Infectious substances</w:t>
            </w:r>
          </w:p>
          <w:p w14:paraId="6F2E8F9F" w14:textId="77777777" w:rsidR="00E17B52" w:rsidRPr="00C06BA1" w:rsidRDefault="00E17B52" w:rsidP="0013375F">
            <w:pPr>
              <w:suppressAutoHyphens w:val="0"/>
              <w:spacing w:before="40" w:after="120" w:line="220" w:lineRule="exact"/>
              <w:ind w:right="113"/>
            </w:pPr>
            <w:r w:rsidRPr="00C06BA1">
              <w:t>C</w:t>
            </w:r>
            <w:r w:rsidRPr="00C06BA1">
              <w:tab/>
              <w:t>Substances liable to spontaneous combustion</w:t>
            </w:r>
          </w:p>
          <w:p w14:paraId="6848A8B1" w14:textId="77777777" w:rsidR="00E17B52" w:rsidRPr="00C06BA1" w:rsidRDefault="00E17B52" w:rsidP="0013375F">
            <w:pPr>
              <w:spacing w:before="40" w:after="120" w:line="220" w:lineRule="exact"/>
              <w:ind w:right="113"/>
            </w:pPr>
            <w:r w:rsidRPr="00C06BA1">
              <w:t>D</w:t>
            </w:r>
            <w:r w:rsidRPr="00C06BA1">
              <w:tab/>
              <w:t>Substances which, in contact with water, emit flammable gases</w:t>
            </w:r>
          </w:p>
        </w:tc>
        <w:tc>
          <w:tcPr>
            <w:tcW w:w="1141" w:type="dxa"/>
            <w:tcBorders>
              <w:top w:val="single" w:sz="4" w:space="0" w:color="auto"/>
            </w:tcBorders>
            <w:shd w:val="clear" w:color="auto" w:fill="auto"/>
          </w:tcPr>
          <w:p w14:paraId="467C77B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A912AE0" w14:textId="77777777" w:rsidTr="0013375F">
        <w:trPr>
          <w:cantSplit/>
        </w:trPr>
        <w:tc>
          <w:tcPr>
            <w:tcW w:w="1127" w:type="dxa"/>
            <w:tcBorders>
              <w:top w:val="single" w:sz="4" w:space="0" w:color="auto"/>
              <w:bottom w:val="single" w:sz="4" w:space="0" w:color="auto"/>
            </w:tcBorders>
            <w:shd w:val="clear" w:color="auto" w:fill="auto"/>
          </w:tcPr>
          <w:p w14:paraId="0676EE67" w14:textId="77777777" w:rsidR="00E17B52" w:rsidRPr="00C06BA1" w:rsidRDefault="00E17B52" w:rsidP="0013375F">
            <w:pPr>
              <w:suppressAutoHyphens w:val="0"/>
              <w:spacing w:before="40" w:after="120" w:line="220" w:lineRule="exact"/>
              <w:ind w:right="113"/>
            </w:pPr>
            <w:r w:rsidRPr="00C06BA1">
              <w:t>110 05.0-09</w:t>
            </w:r>
          </w:p>
        </w:tc>
        <w:tc>
          <w:tcPr>
            <w:tcW w:w="6237" w:type="dxa"/>
            <w:tcBorders>
              <w:top w:val="single" w:sz="4" w:space="0" w:color="auto"/>
              <w:bottom w:val="single" w:sz="4" w:space="0" w:color="auto"/>
            </w:tcBorders>
            <w:shd w:val="clear" w:color="auto" w:fill="auto"/>
          </w:tcPr>
          <w:p w14:paraId="1BA48E7B"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12FACCD8"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25E0BE9" w14:textId="77777777" w:rsidTr="00B92FA2">
        <w:trPr>
          <w:cantSplit/>
          <w:trHeight w:val="1604"/>
        </w:trPr>
        <w:tc>
          <w:tcPr>
            <w:tcW w:w="1127" w:type="dxa"/>
            <w:tcBorders>
              <w:top w:val="single" w:sz="4" w:space="0" w:color="auto"/>
            </w:tcBorders>
            <w:shd w:val="clear" w:color="auto" w:fill="auto"/>
          </w:tcPr>
          <w:p w14:paraId="6E2693E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904545D" w14:textId="77777777" w:rsidR="00E17B52" w:rsidRPr="00C06BA1" w:rsidRDefault="00E17B52" w:rsidP="0013375F">
            <w:pPr>
              <w:suppressAutoHyphens w:val="0"/>
              <w:spacing w:before="40" w:after="120" w:line="220" w:lineRule="exact"/>
              <w:ind w:right="113"/>
            </w:pPr>
            <w:r w:rsidRPr="00C06BA1">
              <w:t>What is the main risk associated with a dangerous liquid of class 3?</w:t>
            </w:r>
          </w:p>
          <w:p w14:paraId="16255904" w14:textId="77777777" w:rsidR="00E17B52" w:rsidRPr="00C06BA1" w:rsidRDefault="00E17B52" w:rsidP="0013375F">
            <w:pPr>
              <w:suppressAutoHyphens w:val="0"/>
              <w:spacing w:before="40" w:after="120" w:line="220" w:lineRule="exact"/>
              <w:ind w:right="113"/>
            </w:pPr>
            <w:r w:rsidRPr="00C06BA1">
              <w:t>A</w:t>
            </w:r>
            <w:r w:rsidRPr="00C06BA1">
              <w:tab/>
              <w:t>Pressure</w:t>
            </w:r>
          </w:p>
          <w:p w14:paraId="31D4B124" w14:textId="77777777" w:rsidR="00E17B52" w:rsidRPr="00C06BA1" w:rsidRDefault="00E17B52" w:rsidP="0013375F">
            <w:pPr>
              <w:suppressAutoHyphens w:val="0"/>
              <w:spacing w:before="40" w:after="120" w:line="220" w:lineRule="exact"/>
              <w:ind w:right="113"/>
            </w:pPr>
            <w:r w:rsidRPr="00C06BA1">
              <w:t>B</w:t>
            </w:r>
            <w:r w:rsidRPr="00C06BA1">
              <w:tab/>
              <w:t>Flammability</w:t>
            </w:r>
          </w:p>
          <w:p w14:paraId="479C7EE1" w14:textId="77777777" w:rsidR="00E17B52" w:rsidRPr="00C06BA1" w:rsidRDefault="00E17B52" w:rsidP="0013375F">
            <w:pPr>
              <w:suppressAutoHyphens w:val="0"/>
              <w:spacing w:before="40" w:after="120" w:line="220" w:lineRule="exact"/>
              <w:ind w:right="113"/>
            </w:pPr>
            <w:r w:rsidRPr="00C06BA1">
              <w:t>C</w:t>
            </w:r>
            <w:r w:rsidRPr="00C06BA1">
              <w:tab/>
              <w:t>Toxicity</w:t>
            </w:r>
          </w:p>
          <w:p w14:paraId="59BC5E8B" w14:textId="77777777" w:rsidR="00E17B52" w:rsidRPr="00C06BA1" w:rsidRDefault="00E17B52" w:rsidP="0013375F">
            <w:pPr>
              <w:spacing w:before="40" w:after="120" w:line="220" w:lineRule="exact"/>
              <w:ind w:right="113"/>
            </w:pPr>
            <w:r w:rsidRPr="00C06BA1">
              <w:t>D</w:t>
            </w:r>
            <w:r w:rsidRPr="00C06BA1">
              <w:tab/>
              <w:t>Radioactivity</w:t>
            </w:r>
          </w:p>
        </w:tc>
        <w:tc>
          <w:tcPr>
            <w:tcW w:w="1141" w:type="dxa"/>
            <w:tcBorders>
              <w:top w:val="single" w:sz="4" w:space="0" w:color="auto"/>
            </w:tcBorders>
            <w:shd w:val="clear" w:color="auto" w:fill="auto"/>
          </w:tcPr>
          <w:p w14:paraId="2A83EE6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CCDA411" w14:textId="77777777" w:rsidTr="0013375F">
        <w:trPr>
          <w:cantSplit/>
        </w:trPr>
        <w:tc>
          <w:tcPr>
            <w:tcW w:w="1127" w:type="dxa"/>
            <w:tcBorders>
              <w:top w:val="single" w:sz="4" w:space="0" w:color="auto"/>
              <w:bottom w:val="single" w:sz="4" w:space="0" w:color="auto"/>
            </w:tcBorders>
            <w:shd w:val="clear" w:color="auto" w:fill="auto"/>
          </w:tcPr>
          <w:p w14:paraId="0CFBB45A" w14:textId="77777777" w:rsidR="00E17B52" w:rsidRPr="00C06BA1" w:rsidRDefault="00E17B52" w:rsidP="0013375F">
            <w:pPr>
              <w:suppressAutoHyphens w:val="0"/>
              <w:spacing w:before="40" w:after="120" w:line="220" w:lineRule="exact"/>
              <w:ind w:right="113"/>
            </w:pPr>
            <w:r w:rsidRPr="00C06BA1">
              <w:t>110 05.0-10</w:t>
            </w:r>
          </w:p>
        </w:tc>
        <w:tc>
          <w:tcPr>
            <w:tcW w:w="6237" w:type="dxa"/>
            <w:tcBorders>
              <w:top w:val="single" w:sz="4" w:space="0" w:color="auto"/>
              <w:bottom w:val="single" w:sz="4" w:space="0" w:color="auto"/>
            </w:tcBorders>
            <w:shd w:val="clear" w:color="auto" w:fill="auto"/>
          </w:tcPr>
          <w:p w14:paraId="2F4297D8" w14:textId="77777777" w:rsidR="00E17B52" w:rsidRPr="00C06BA1" w:rsidRDefault="00E17B52" w:rsidP="0013375F">
            <w:pPr>
              <w:suppressAutoHyphens w:val="0"/>
              <w:spacing w:before="40" w:after="120" w:line="220" w:lineRule="exact"/>
              <w:ind w:right="113"/>
            </w:pPr>
            <w:r w:rsidRPr="00C06BA1">
              <w:t>2.1.1.1, 2.2.61</w:t>
            </w:r>
          </w:p>
        </w:tc>
        <w:tc>
          <w:tcPr>
            <w:tcW w:w="1141" w:type="dxa"/>
            <w:tcBorders>
              <w:top w:val="single" w:sz="4" w:space="0" w:color="auto"/>
              <w:bottom w:val="single" w:sz="4" w:space="0" w:color="auto"/>
            </w:tcBorders>
            <w:shd w:val="clear" w:color="auto" w:fill="auto"/>
          </w:tcPr>
          <w:p w14:paraId="28C80752"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43B98956" w14:textId="77777777" w:rsidTr="00F7366C">
        <w:trPr>
          <w:cantSplit/>
          <w:trHeight w:val="1750"/>
        </w:trPr>
        <w:tc>
          <w:tcPr>
            <w:tcW w:w="1127" w:type="dxa"/>
            <w:tcBorders>
              <w:top w:val="single" w:sz="4" w:space="0" w:color="auto"/>
              <w:bottom w:val="single" w:sz="4" w:space="0" w:color="auto"/>
            </w:tcBorders>
            <w:shd w:val="clear" w:color="auto" w:fill="auto"/>
          </w:tcPr>
          <w:p w14:paraId="181BDA66"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F9633B2" w14:textId="77777777" w:rsidR="00E17B52" w:rsidRPr="00C06BA1" w:rsidRDefault="00E17B52" w:rsidP="0013375F">
            <w:pPr>
              <w:suppressAutoHyphens w:val="0"/>
              <w:spacing w:before="40" w:after="120" w:line="220" w:lineRule="exact"/>
              <w:ind w:right="113"/>
            </w:pPr>
            <w:r w:rsidRPr="00C06BA1">
              <w:t>What is the main risk of a flammable liquid of class 6.1?</w:t>
            </w:r>
          </w:p>
          <w:p w14:paraId="404A4028" w14:textId="77777777" w:rsidR="00E17B52" w:rsidRPr="00C06BA1" w:rsidRDefault="00E17B52" w:rsidP="0013375F">
            <w:pPr>
              <w:suppressAutoHyphens w:val="0"/>
              <w:spacing w:before="40" w:after="120" w:line="220" w:lineRule="exact"/>
              <w:ind w:right="113"/>
            </w:pPr>
            <w:r w:rsidRPr="00C06BA1">
              <w:t>A</w:t>
            </w:r>
            <w:r w:rsidRPr="00C06BA1">
              <w:tab/>
              <w:t>Flammability</w:t>
            </w:r>
          </w:p>
          <w:p w14:paraId="7B8C082F" w14:textId="77777777" w:rsidR="00E17B52" w:rsidRPr="00C06BA1" w:rsidRDefault="00E17B52" w:rsidP="0013375F">
            <w:pPr>
              <w:suppressAutoHyphens w:val="0"/>
              <w:spacing w:before="40" w:after="120" w:line="220" w:lineRule="exact"/>
              <w:ind w:right="113"/>
            </w:pPr>
            <w:r w:rsidRPr="00C06BA1">
              <w:t>B</w:t>
            </w:r>
            <w:r w:rsidRPr="00C06BA1">
              <w:tab/>
              <w:t>Toxicity</w:t>
            </w:r>
          </w:p>
          <w:p w14:paraId="4622E21E" w14:textId="77777777" w:rsidR="00E17B52" w:rsidRPr="00C06BA1" w:rsidRDefault="00E17B52" w:rsidP="0013375F">
            <w:pPr>
              <w:suppressAutoHyphens w:val="0"/>
              <w:spacing w:before="40" w:after="120" w:line="220" w:lineRule="exact"/>
              <w:ind w:right="113"/>
            </w:pPr>
            <w:r w:rsidRPr="00C06BA1">
              <w:t>C</w:t>
            </w:r>
            <w:r w:rsidRPr="00C06BA1">
              <w:tab/>
              <w:t>Corrosiveness</w:t>
            </w:r>
          </w:p>
          <w:p w14:paraId="43497A3B" w14:textId="77777777" w:rsidR="00E17B52" w:rsidRPr="00C06BA1" w:rsidRDefault="00E17B52" w:rsidP="0013375F">
            <w:pPr>
              <w:spacing w:before="40" w:after="120" w:line="220" w:lineRule="exact"/>
              <w:ind w:right="113"/>
            </w:pPr>
            <w:r w:rsidRPr="00C06BA1">
              <w:t>D</w:t>
            </w:r>
            <w:r w:rsidRPr="00C06BA1">
              <w:tab/>
              <w:t>Radioactivity</w:t>
            </w:r>
          </w:p>
        </w:tc>
        <w:tc>
          <w:tcPr>
            <w:tcW w:w="1141" w:type="dxa"/>
            <w:tcBorders>
              <w:top w:val="single" w:sz="4" w:space="0" w:color="auto"/>
              <w:bottom w:val="single" w:sz="4" w:space="0" w:color="auto"/>
            </w:tcBorders>
            <w:shd w:val="clear" w:color="auto" w:fill="auto"/>
          </w:tcPr>
          <w:p w14:paraId="74E3016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AD12C5A" w14:textId="77777777" w:rsidTr="00F7366C">
        <w:trPr>
          <w:cantSplit/>
        </w:trPr>
        <w:tc>
          <w:tcPr>
            <w:tcW w:w="1127" w:type="dxa"/>
            <w:tcBorders>
              <w:top w:val="single" w:sz="4" w:space="0" w:color="auto"/>
              <w:bottom w:val="single" w:sz="4" w:space="0" w:color="auto"/>
            </w:tcBorders>
            <w:shd w:val="clear" w:color="auto" w:fill="auto"/>
          </w:tcPr>
          <w:p w14:paraId="3FD675A5" w14:textId="77777777" w:rsidR="00E17B52" w:rsidRPr="00C06BA1" w:rsidRDefault="00E17B52" w:rsidP="00F7366C">
            <w:pPr>
              <w:suppressAutoHyphens w:val="0"/>
              <w:spacing w:before="40" w:after="120" w:line="220" w:lineRule="exact"/>
              <w:ind w:right="113"/>
            </w:pPr>
            <w:r w:rsidRPr="00C06BA1">
              <w:t>110 05.0-11</w:t>
            </w:r>
          </w:p>
        </w:tc>
        <w:tc>
          <w:tcPr>
            <w:tcW w:w="6237" w:type="dxa"/>
            <w:tcBorders>
              <w:top w:val="single" w:sz="4" w:space="0" w:color="auto"/>
              <w:bottom w:val="single" w:sz="4" w:space="0" w:color="auto"/>
            </w:tcBorders>
            <w:shd w:val="clear" w:color="auto" w:fill="auto"/>
          </w:tcPr>
          <w:p w14:paraId="216C06C5" w14:textId="77777777" w:rsidR="00E17B52" w:rsidRPr="00C06BA1" w:rsidRDefault="00E17B52" w:rsidP="00F7366C">
            <w:pPr>
              <w:suppressAutoHyphens w:val="0"/>
              <w:spacing w:before="40" w:after="120" w:line="220" w:lineRule="exact"/>
              <w:ind w:right="113"/>
            </w:pPr>
            <w:r w:rsidRPr="00C06BA1">
              <w:t>2.1.2.1, Table A</w:t>
            </w:r>
          </w:p>
        </w:tc>
        <w:tc>
          <w:tcPr>
            <w:tcW w:w="1141" w:type="dxa"/>
            <w:tcBorders>
              <w:top w:val="single" w:sz="4" w:space="0" w:color="auto"/>
              <w:bottom w:val="single" w:sz="4" w:space="0" w:color="auto"/>
            </w:tcBorders>
            <w:shd w:val="clear" w:color="auto" w:fill="auto"/>
          </w:tcPr>
          <w:p w14:paraId="484C8683"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55EFA4B8" w14:textId="77777777" w:rsidTr="00F7366C">
        <w:trPr>
          <w:cantSplit/>
        </w:trPr>
        <w:tc>
          <w:tcPr>
            <w:tcW w:w="1127" w:type="dxa"/>
            <w:tcBorders>
              <w:top w:val="single" w:sz="4" w:space="0" w:color="auto"/>
              <w:bottom w:val="single" w:sz="4" w:space="0" w:color="auto"/>
            </w:tcBorders>
            <w:shd w:val="clear" w:color="auto" w:fill="auto"/>
          </w:tcPr>
          <w:p w14:paraId="059F4D98" w14:textId="77777777" w:rsidR="00E17B52" w:rsidRPr="00C06BA1" w:rsidRDefault="00E17B52" w:rsidP="00F7366C">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B706BFA" w14:textId="77777777" w:rsidR="00E17B52" w:rsidRPr="00C06BA1" w:rsidRDefault="00E17B52" w:rsidP="00F7366C">
            <w:pPr>
              <w:suppressAutoHyphens w:val="0"/>
              <w:spacing w:before="40" w:after="120" w:line="220" w:lineRule="exact"/>
              <w:ind w:right="113"/>
            </w:pPr>
            <w:r w:rsidRPr="00C06BA1">
              <w:t>Under ADN, can dangerous goods present several different risks?</w:t>
            </w:r>
          </w:p>
          <w:p w14:paraId="32EB32A8" w14:textId="77777777" w:rsidR="00E17B52" w:rsidRPr="00C06BA1" w:rsidRDefault="00E17B52" w:rsidP="00F7366C">
            <w:pPr>
              <w:suppressAutoHyphens w:val="0"/>
              <w:spacing w:before="40" w:after="120" w:line="220" w:lineRule="exact"/>
              <w:ind w:right="113"/>
            </w:pPr>
            <w:r w:rsidRPr="00C06BA1">
              <w:t>A</w:t>
            </w:r>
            <w:r w:rsidRPr="00C06BA1">
              <w:tab/>
              <w:t>No</w:t>
            </w:r>
          </w:p>
          <w:p w14:paraId="040332E6" w14:textId="77777777" w:rsidR="00E17B52" w:rsidRPr="00C06BA1" w:rsidRDefault="00E17B52" w:rsidP="00F7366C">
            <w:pPr>
              <w:suppressAutoHyphens w:val="0"/>
              <w:spacing w:before="40" w:after="120" w:line="220" w:lineRule="exact"/>
              <w:ind w:right="113"/>
            </w:pPr>
            <w:r w:rsidRPr="00C06BA1">
              <w:t>B</w:t>
            </w:r>
            <w:r w:rsidRPr="00C06BA1">
              <w:tab/>
              <w:t>Yes</w:t>
            </w:r>
          </w:p>
          <w:p w14:paraId="09C44932" w14:textId="77777777" w:rsidR="00E17B52" w:rsidRPr="00C06BA1" w:rsidRDefault="00E17B52" w:rsidP="00F7366C">
            <w:pPr>
              <w:suppressAutoHyphens w:val="0"/>
              <w:spacing w:before="40" w:after="120" w:line="220" w:lineRule="exact"/>
              <w:ind w:right="113"/>
            </w:pPr>
            <w:r w:rsidRPr="00C06BA1">
              <w:t>C</w:t>
            </w:r>
            <w:r w:rsidRPr="00C06BA1">
              <w:tab/>
              <w:t>No, there are no goods with several risks in ADN</w:t>
            </w:r>
          </w:p>
          <w:p w14:paraId="4A38BA03" w14:textId="77777777" w:rsidR="00E17B52" w:rsidRPr="00C06BA1" w:rsidRDefault="00E17B52" w:rsidP="00F7366C">
            <w:pPr>
              <w:spacing w:before="40" w:after="120" w:line="220" w:lineRule="exact"/>
              <w:ind w:right="113"/>
            </w:pPr>
            <w:r w:rsidRPr="00C06BA1">
              <w:t>D</w:t>
            </w:r>
            <w:r w:rsidRPr="00C06BA1">
              <w:tab/>
              <w:t>No, ADN always cites only the main risk</w:t>
            </w:r>
          </w:p>
        </w:tc>
        <w:tc>
          <w:tcPr>
            <w:tcW w:w="1141" w:type="dxa"/>
            <w:tcBorders>
              <w:top w:val="single" w:sz="4" w:space="0" w:color="auto"/>
              <w:bottom w:val="single" w:sz="4" w:space="0" w:color="auto"/>
            </w:tcBorders>
            <w:shd w:val="clear" w:color="auto" w:fill="auto"/>
          </w:tcPr>
          <w:p w14:paraId="7D44DD6D"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C34859E" w14:textId="77777777" w:rsidTr="00F7366C">
        <w:trPr>
          <w:cantSplit/>
        </w:trPr>
        <w:tc>
          <w:tcPr>
            <w:tcW w:w="1127" w:type="dxa"/>
            <w:tcBorders>
              <w:top w:val="single" w:sz="4" w:space="0" w:color="auto"/>
              <w:bottom w:val="nil"/>
            </w:tcBorders>
            <w:shd w:val="clear" w:color="auto" w:fill="auto"/>
          </w:tcPr>
          <w:p w14:paraId="658F0613" w14:textId="77777777" w:rsidR="00E17B52" w:rsidRPr="00C06BA1" w:rsidRDefault="00E17B52" w:rsidP="00F7366C">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AE901EF" w14:textId="77777777" w:rsidR="00E17B52" w:rsidRPr="00C06BA1" w:rsidRDefault="00E17B52" w:rsidP="00F7366C">
            <w:pPr>
              <w:suppressAutoHyphens w:val="0"/>
              <w:spacing w:before="40" w:after="120" w:line="220" w:lineRule="exact"/>
              <w:ind w:right="113"/>
            </w:pPr>
          </w:p>
        </w:tc>
        <w:tc>
          <w:tcPr>
            <w:tcW w:w="1141" w:type="dxa"/>
            <w:tcBorders>
              <w:top w:val="single" w:sz="4" w:space="0" w:color="auto"/>
              <w:bottom w:val="nil"/>
            </w:tcBorders>
            <w:shd w:val="clear" w:color="auto" w:fill="auto"/>
          </w:tcPr>
          <w:p w14:paraId="17FC116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AC9DF39" w14:textId="77777777" w:rsidTr="00F7366C">
        <w:trPr>
          <w:cantSplit/>
        </w:trPr>
        <w:tc>
          <w:tcPr>
            <w:tcW w:w="1127" w:type="dxa"/>
            <w:tcBorders>
              <w:top w:val="nil"/>
              <w:bottom w:val="single" w:sz="4" w:space="0" w:color="auto"/>
            </w:tcBorders>
            <w:shd w:val="clear" w:color="auto" w:fill="auto"/>
          </w:tcPr>
          <w:p w14:paraId="45F6D923" w14:textId="77777777" w:rsidR="00E17B52" w:rsidRPr="00C06BA1" w:rsidRDefault="00E17B52" w:rsidP="00F7366C">
            <w:pPr>
              <w:keepNext/>
              <w:keepLines/>
              <w:suppressAutoHyphens w:val="0"/>
              <w:spacing w:before="40" w:after="120" w:line="220" w:lineRule="exact"/>
              <w:ind w:right="113"/>
            </w:pPr>
            <w:r w:rsidRPr="00C06BA1">
              <w:t>110 05.0-12</w:t>
            </w:r>
          </w:p>
        </w:tc>
        <w:tc>
          <w:tcPr>
            <w:tcW w:w="6237" w:type="dxa"/>
            <w:tcBorders>
              <w:top w:val="nil"/>
              <w:bottom w:val="single" w:sz="4" w:space="0" w:color="auto"/>
            </w:tcBorders>
            <w:shd w:val="clear" w:color="auto" w:fill="auto"/>
          </w:tcPr>
          <w:p w14:paraId="29F4EC48" w14:textId="77777777" w:rsidR="00E17B52" w:rsidRPr="00C06BA1" w:rsidRDefault="00E17B52" w:rsidP="00F7366C">
            <w:pPr>
              <w:keepNext/>
              <w:keepLines/>
              <w:suppressAutoHyphens w:val="0"/>
              <w:spacing w:before="40" w:after="120" w:line="220" w:lineRule="exact"/>
              <w:ind w:right="113"/>
            </w:pPr>
            <w:r w:rsidRPr="00C06BA1">
              <w:t>1.2.1</w:t>
            </w:r>
          </w:p>
        </w:tc>
        <w:tc>
          <w:tcPr>
            <w:tcW w:w="1141" w:type="dxa"/>
            <w:tcBorders>
              <w:top w:val="nil"/>
              <w:bottom w:val="single" w:sz="4" w:space="0" w:color="auto"/>
            </w:tcBorders>
            <w:shd w:val="clear" w:color="auto" w:fill="auto"/>
          </w:tcPr>
          <w:p w14:paraId="34195475"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37D9AFA" w14:textId="77777777" w:rsidTr="0013375F">
        <w:trPr>
          <w:cantSplit/>
          <w:trHeight w:val="2630"/>
        </w:trPr>
        <w:tc>
          <w:tcPr>
            <w:tcW w:w="1127" w:type="dxa"/>
            <w:tcBorders>
              <w:top w:val="single" w:sz="4" w:space="0" w:color="auto"/>
            </w:tcBorders>
            <w:shd w:val="clear" w:color="auto" w:fill="auto"/>
          </w:tcPr>
          <w:p w14:paraId="3D857BE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F0145B" w14:textId="77777777" w:rsidR="00E17B52" w:rsidRDefault="00E17B52" w:rsidP="0013375F">
            <w:pPr>
              <w:suppressAutoHyphens w:val="0"/>
              <w:spacing w:before="40" w:after="120" w:line="220" w:lineRule="exact"/>
              <w:ind w:right="113"/>
            </w:pPr>
            <w:r w:rsidRPr="00C06BA1">
              <w:t xml:space="preserve">What is the </w:t>
            </w:r>
            <w:r w:rsidRPr="000975AF">
              <w:t>auto-ignition</w:t>
            </w:r>
            <w:r w:rsidRPr="00C06BA1">
              <w:t xml:space="preserve"> temperature?</w:t>
            </w:r>
          </w:p>
          <w:p w14:paraId="4949B80E" w14:textId="77777777" w:rsidR="00E17B52" w:rsidRPr="00C06BA1" w:rsidRDefault="00E17B52" w:rsidP="0013375F">
            <w:pPr>
              <w:suppressAutoHyphens w:val="0"/>
              <w:spacing w:before="40" w:after="120" w:line="220" w:lineRule="exact"/>
              <w:ind w:left="567" w:right="113" w:hanging="567"/>
            </w:pPr>
            <w:r w:rsidRPr="00C06BA1">
              <w:t>A</w:t>
            </w:r>
            <w:r w:rsidRPr="00C06BA1">
              <w:tab/>
              <w:t xml:space="preserve">The temperature at which a </w:t>
            </w:r>
            <w:r>
              <w:t>liquid can ignite upon contact with a flame</w:t>
            </w:r>
          </w:p>
          <w:p w14:paraId="2C26D87D" w14:textId="77777777" w:rsidR="00E17B52" w:rsidRPr="00C06BA1" w:rsidRDefault="00E17B52" w:rsidP="0013375F">
            <w:pPr>
              <w:suppressAutoHyphens w:val="0"/>
              <w:spacing w:before="40" w:after="120" w:line="220" w:lineRule="exact"/>
              <w:ind w:left="567" w:right="113" w:hanging="567"/>
            </w:pPr>
            <w:r w:rsidRPr="00C06BA1">
              <w:t>B</w:t>
            </w:r>
            <w:r w:rsidRPr="00C06BA1">
              <w:tab/>
            </w:r>
            <w:r w:rsidRPr="00475DEE">
              <w:rPr>
                <w:szCs w:val="24"/>
              </w:rPr>
              <w:t xml:space="preserve">The lowest temperature of a hot surface, determined </w:t>
            </w:r>
            <w:r>
              <w:rPr>
                <w:szCs w:val="24"/>
              </w:rPr>
              <w:t>in an experiment</w:t>
            </w:r>
            <w:r w:rsidRPr="00475DEE">
              <w:rPr>
                <w:szCs w:val="24"/>
              </w:rPr>
              <w:t>, at which a combustible liquid ignites as a gas/air or vapour/air mixture</w:t>
            </w:r>
          </w:p>
          <w:p w14:paraId="694C005C" w14:textId="77777777" w:rsidR="00E17B52" w:rsidRPr="00C06BA1" w:rsidRDefault="00E17B52" w:rsidP="0013375F">
            <w:pPr>
              <w:suppressAutoHyphens w:val="0"/>
              <w:spacing w:before="40" w:after="120" w:line="220" w:lineRule="exact"/>
              <w:ind w:left="567" w:right="113" w:hanging="567"/>
            </w:pPr>
            <w:r w:rsidRPr="00C06BA1">
              <w:t>C</w:t>
            </w:r>
            <w:r w:rsidRPr="00C06BA1">
              <w:tab/>
              <w:t>The temperature at which a substance explodes</w:t>
            </w:r>
          </w:p>
          <w:p w14:paraId="23B6B82B" w14:textId="77777777" w:rsidR="00E17B52" w:rsidRPr="00C06BA1" w:rsidRDefault="00E17B52" w:rsidP="0013375F">
            <w:pPr>
              <w:spacing w:before="40" w:after="120" w:line="220" w:lineRule="exact"/>
              <w:ind w:left="567" w:right="113" w:hanging="567"/>
            </w:pPr>
            <w:r w:rsidRPr="00C06BA1">
              <w:t>D</w:t>
            </w:r>
            <w:r w:rsidRPr="00C06BA1">
              <w:tab/>
              <w:t>The lowest temperature at which a substance may be ignited when supplied with a great deal of oxygen</w:t>
            </w:r>
          </w:p>
        </w:tc>
        <w:tc>
          <w:tcPr>
            <w:tcW w:w="1141" w:type="dxa"/>
            <w:tcBorders>
              <w:top w:val="single" w:sz="4" w:space="0" w:color="auto"/>
            </w:tcBorders>
            <w:shd w:val="clear" w:color="auto" w:fill="auto"/>
          </w:tcPr>
          <w:p w14:paraId="33C40EE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6BBD4E1" w14:textId="77777777" w:rsidTr="0013375F">
        <w:trPr>
          <w:cantSplit/>
        </w:trPr>
        <w:tc>
          <w:tcPr>
            <w:tcW w:w="1127" w:type="dxa"/>
            <w:tcBorders>
              <w:top w:val="single" w:sz="4" w:space="0" w:color="auto"/>
              <w:bottom w:val="single" w:sz="4" w:space="0" w:color="auto"/>
            </w:tcBorders>
            <w:shd w:val="clear" w:color="auto" w:fill="auto"/>
          </w:tcPr>
          <w:p w14:paraId="04AF2C7C" w14:textId="77777777" w:rsidR="00E17B52" w:rsidRPr="00C06BA1" w:rsidRDefault="00E17B52" w:rsidP="0013375F">
            <w:pPr>
              <w:suppressAutoHyphens w:val="0"/>
              <w:spacing w:before="40" w:after="120" w:line="220" w:lineRule="exact"/>
              <w:ind w:right="113"/>
            </w:pPr>
            <w:r w:rsidRPr="00C06BA1">
              <w:t>110 05.0-13</w:t>
            </w:r>
          </w:p>
        </w:tc>
        <w:tc>
          <w:tcPr>
            <w:tcW w:w="6237" w:type="dxa"/>
            <w:tcBorders>
              <w:top w:val="single" w:sz="4" w:space="0" w:color="auto"/>
              <w:bottom w:val="single" w:sz="4" w:space="0" w:color="auto"/>
            </w:tcBorders>
            <w:shd w:val="clear" w:color="auto" w:fill="auto"/>
          </w:tcPr>
          <w:p w14:paraId="4F4A4559" w14:textId="77777777" w:rsidR="00E17B52" w:rsidRPr="00C06BA1" w:rsidRDefault="00E17B52" w:rsidP="0013375F">
            <w:pPr>
              <w:suppressAutoHyphens w:val="0"/>
              <w:spacing w:before="40" w:after="120" w:line="220" w:lineRule="exact"/>
              <w:ind w:right="113"/>
            </w:pPr>
            <w:r w:rsidRPr="00C06BA1">
              <w:t>1.2.1</w:t>
            </w:r>
          </w:p>
        </w:tc>
        <w:tc>
          <w:tcPr>
            <w:tcW w:w="1141" w:type="dxa"/>
            <w:tcBorders>
              <w:top w:val="single" w:sz="4" w:space="0" w:color="auto"/>
              <w:bottom w:val="single" w:sz="4" w:space="0" w:color="auto"/>
            </w:tcBorders>
            <w:shd w:val="clear" w:color="auto" w:fill="auto"/>
          </w:tcPr>
          <w:p w14:paraId="6F5338ED"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782FD4C1" w14:textId="77777777" w:rsidTr="0013375F">
        <w:trPr>
          <w:cantSplit/>
          <w:trHeight w:val="2190"/>
        </w:trPr>
        <w:tc>
          <w:tcPr>
            <w:tcW w:w="1127" w:type="dxa"/>
            <w:tcBorders>
              <w:top w:val="single" w:sz="4" w:space="0" w:color="auto"/>
            </w:tcBorders>
            <w:shd w:val="clear" w:color="auto" w:fill="auto"/>
          </w:tcPr>
          <w:p w14:paraId="4EE2B47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A316B27" w14:textId="77777777" w:rsidR="00E17B52" w:rsidRPr="00C06BA1" w:rsidRDefault="00E17B52" w:rsidP="0013375F">
            <w:pPr>
              <w:suppressAutoHyphens w:val="0"/>
              <w:spacing w:before="40" w:after="120" w:line="220" w:lineRule="exact"/>
              <w:ind w:right="113"/>
            </w:pPr>
            <w:r w:rsidRPr="00C06BA1">
              <w:t>What is the flash point?</w:t>
            </w:r>
          </w:p>
          <w:p w14:paraId="04E8AD09" w14:textId="77777777" w:rsidR="00E17B52" w:rsidRPr="00C06BA1" w:rsidRDefault="00E17B52" w:rsidP="0013375F">
            <w:pPr>
              <w:suppressAutoHyphens w:val="0"/>
              <w:spacing w:before="40" w:after="120" w:line="220" w:lineRule="exact"/>
              <w:ind w:left="567" w:right="113" w:hanging="567"/>
            </w:pPr>
            <w:r w:rsidRPr="00C06BA1">
              <w:t>A</w:t>
            </w:r>
            <w:r w:rsidRPr="00C06BA1">
              <w:tab/>
            </w:r>
            <w:r w:rsidRPr="001310DE">
              <w:rPr>
                <w:szCs w:val="24"/>
              </w:rPr>
              <w:t xml:space="preserve">The lowest temperature </w:t>
            </w:r>
            <w:r>
              <w:rPr>
                <w:szCs w:val="24"/>
              </w:rPr>
              <w:t xml:space="preserve">of a liquid substance </w:t>
            </w:r>
            <w:r w:rsidRPr="001310DE">
              <w:rPr>
                <w:szCs w:val="24"/>
              </w:rPr>
              <w:t xml:space="preserve">at which </w:t>
            </w:r>
            <w:r>
              <w:rPr>
                <w:szCs w:val="24"/>
              </w:rPr>
              <w:t xml:space="preserve">its vapour mixed with air </w:t>
            </w:r>
            <w:r w:rsidRPr="001310DE">
              <w:rPr>
                <w:szCs w:val="24"/>
              </w:rPr>
              <w:t xml:space="preserve">forms </w:t>
            </w:r>
            <w:r>
              <w:rPr>
                <w:szCs w:val="24"/>
              </w:rPr>
              <w:t xml:space="preserve">a </w:t>
            </w:r>
            <w:r w:rsidRPr="001310DE">
              <w:rPr>
                <w:szCs w:val="24"/>
              </w:rPr>
              <w:t xml:space="preserve">flammable </w:t>
            </w:r>
            <w:r>
              <w:rPr>
                <w:szCs w:val="24"/>
              </w:rPr>
              <w:t>mixture</w:t>
            </w:r>
          </w:p>
          <w:p w14:paraId="6D42DB07" w14:textId="77777777" w:rsidR="00E17B52" w:rsidRPr="00C06BA1" w:rsidRDefault="00E17B52" w:rsidP="0013375F">
            <w:pPr>
              <w:suppressAutoHyphens w:val="0"/>
              <w:spacing w:before="40" w:after="120" w:line="220" w:lineRule="exact"/>
              <w:ind w:right="113"/>
            </w:pPr>
            <w:r w:rsidRPr="00C06BA1">
              <w:t>B</w:t>
            </w:r>
            <w:r w:rsidRPr="00C06BA1">
              <w:tab/>
              <w:t>The temperature at which a substance ignites on its own</w:t>
            </w:r>
          </w:p>
          <w:p w14:paraId="38D9948E" w14:textId="77777777" w:rsidR="00E17B52" w:rsidRPr="00C06BA1" w:rsidRDefault="00E17B52" w:rsidP="0013375F">
            <w:pPr>
              <w:suppressAutoHyphens w:val="0"/>
              <w:spacing w:before="40" w:after="120" w:line="220" w:lineRule="exact"/>
              <w:ind w:right="113"/>
            </w:pPr>
            <w:r w:rsidRPr="00C06BA1">
              <w:t>C</w:t>
            </w:r>
            <w:r w:rsidRPr="00C06BA1">
              <w:tab/>
              <w:t>The temperature at which a substance explodes</w:t>
            </w:r>
          </w:p>
          <w:p w14:paraId="0E24CC8D" w14:textId="77777777" w:rsidR="00E17B52" w:rsidRPr="00C06BA1" w:rsidRDefault="00E17B52" w:rsidP="0013375F">
            <w:pPr>
              <w:spacing w:before="40" w:after="120" w:line="220" w:lineRule="exact"/>
              <w:ind w:left="567" w:right="113" w:hanging="567"/>
            </w:pPr>
            <w:r w:rsidRPr="00C06BA1">
              <w:t>D</w:t>
            </w:r>
            <w:r w:rsidRPr="00C06BA1">
              <w:tab/>
              <w:t>The lowest temperature at which a substance ignites on its own when supplied with a great deal of oxygen</w:t>
            </w:r>
          </w:p>
        </w:tc>
        <w:tc>
          <w:tcPr>
            <w:tcW w:w="1141" w:type="dxa"/>
            <w:tcBorders>
              <w:top w:val="single" w:sz="4" w:space="0" w:color="auto"/>
            </w:tcBorders>
            <w:shd w:val="clear" w:color="auto" w:fill="auto"/>
          </w:tcPr>
          <w:p w14:paraId="34C8033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68DCC9B" w14:textId="77777777" w:rsidTr="0013375F">
        <w:trPr>
          <w:cantSplit/>
        </w:trPr>
        <w:tc>
          <w:tcPr>
            <w:tcW w:w="1127" w:type="dxa"/>
            <w:tcBorders>
              <w:top w:val="single" w:sz="4" w:space="0" w:color="auto"/>
              <w:bottom w:val="single" w:sz="4" w:space="0" w:color="auto"/>
            </w:tcBorders>
            <w:shd w:val="clear" w:color="auto" w:fill="auto"/>
          </w:tcPr>
          <w:p w14:paraId="5E01DB69" w14:textId="77777777" w:rsidR="00E17B52" w:rsidRPr="00C06BA1" w:rsidRDefault="00E17B52" w:rsidP="0013375F">
            <w:pPr>
              <w:suppressAutoHyphens w:val="0"/>
              <w:spacing w:before="40" w:after="120" w:line="220" w:lineRule="exact"/>
              <w:ind w:right="113"/>
            </w:pPr>
            <w:r w:rsidRPr="00C06BA1">
              <w:t>110 05.0-14</w:t>
            </w:r>
          </w:p>
        </w:tc>
        <w:tc>
          <w:tcPr>
            <w:tcW w:w="6237" w:type="dxa"/>
            <w:tcBorders>
              <w:top w:val="single" w:sz="4" w:space="0" w:color="auto"/>
              <w:bottom w:val="single" w:sz="4" w:space="0" w:color="auto"/>
            </w:tcBorders>
            <w:shd w:val="clear" w:color="auto" w:fill="auto"/>
          </w:tcPr>
          <w:p w14:paraId="084B292F" w14:textId="77777777" w:rsidR="00E17B52" w:rsidRPr="00C06BA1" w:rsidRDefault="00E17B52" w:rsidP="0013375F">
            <w:pPr>
              <w:suppressAutoHyphens w:val="0"/>
              <w:spacing w:before="40" w:after="120" w:line="220" w:lineRule="exact"/>
              <w:ind w:right="113"/>
            </w:pPr>
            <w:r w:rsidRPr="00B67D8B">
              <w:rPr>
                <w:szCs w:val="24"/>
              </w:rPr>
              <w:t>3.</w:t>
            </w:r>
            <w:r>
              <w:rPr>
                <w:szCs w:val="24"/>
              </w:rPr>
              <w:t>2</w:t>
            </w:r>
            <w:r w:rsidRPr="00B67D8B">
              <w:rPr>
                <w:szCs w:val="24"/>
              </w:rPr>
              <w:t>.1</w:t>
            </w:r>
            <w:r>
              <w:rPr>
                <w:szCs w:val="24"/>
              </w:rPr>
              <w:t xml:space="preserve"> Table A, 2.2.9.1.7, 3.3.1</w:t>
            </w:r>
            <w:r w:rsidRPr="00B67D8B">
              <w:rPr>
                <w:szCs w:val="24"/>
              </w:rPr>
              <w:t xml:space="preserve"> </w:t>
            </w:r>
            <w:r>
              <w:rPr>
                <w:szCs w:val="24"/>
              </w:rPr>
              <w:t>S</w:t>
            </w:r>
            <w:r w:rsidRPr="00B67D8B">
              <w:rPr>
                <w:szCs w:val="24"/>
              </w:rPr>
              <w:t>pecial provision 598</w:t>
            </w:r>
          </w:p>
        </w:tc>
        <w:tc>
          <w:tcPr>
            <w:tcW w:w="1141" w:type="dxa"/>
            <w:tcBorders>
              <w:top w:val="single" w:sz="4" w:space="0" w:color="auto"/>
              <w:bottom w:val="single" w:sz="4" w:space="0" w:color="auto"/>
            </w:tcBorders>
            <w:shd w:val="clear" w:color="auto" w:fill="auto"/>
          </w:tcPr>
          <w:p w14:paraId="4677A1FA" w14:textId="77777777" w:rsidR="00E17B52" w:rsidRPr="00C06BA1" w:rsidRDefault="00E17B52" w:rsidP="009B614F">
            <w:pPr>
              <w:suppressAutoHyphens w:val="0"/>
              <w:spacing w:before="40" w:after="120" w:line="220" w:lineRule="exact"/>
              <w:ind w:right="113"/>
              <w:jc w:val="center"/>
            </w:pPr>
            <w:r w:rsidRPr="00B67D8B">
              <w:rPr>
                <w:szCs w:val="24"/>
              </w:rPr>
              <w:t>B</w:t>
            </w:r>
          </w:p>
        </w:tc>
      </w:tr>
      <w:tr w:rsidR="00E17B52" w:rsidRPr="00C06BA1" w14:paraId="446F0269" w14:textId="77777777" w:rsidTr="004D76DE">
        <w:trPr>
          <w:cantSplit/>
        </w:trPr>
        <w:tc>
          <w:tcPr>
            <w:tcW w:w="1127" w:type="dxa"/>
            <w:tcBorders>
              <w:top w:val="single" w:sz="4" w:space="0" w:color="auto"/>
              <w:bottom w:val="single" w:sz="4" w:space="0" w:color="auto"/>
            </w:tcBorders>
            <w:shd w:val="clear" w:color="auto" w:fill="auto"/>
          </w:tcPr>
          <w:p w14:paraId="38EF5FE1"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523E0118" w14:textId="77777777" w:rsidR="00E17B52" w:rsidRPr="00B67D8B" w:rsidRDefault="00E17B52" w:rsidP="0013375F">
            <w:pPr>
              <w:suppressAutoHyphens w:val="0"/>
              <w:spacing w:before="40" w:after="120" w:line="220" w:lineRule="exact"/>
              <w:ind w:right="113"/>
              <w:rPr>
                <w:szCs w:val="24"/>
              </w:rPr>
            </w:pPr>
            <w:r>
              <w:rPr>
                <w:szCs w:val="24"/>
              </w:rPr>
              <w:t>Is</w:t>
            </w:r>
            <w:r w:rsidRPr="00B67D8B">
              <w:rPr>
                <w:szCs w:val="24"/>
              </w:rPr>
              <w:t xml:space="preserve"> a load of </w:t>
            </w:r>
            <w:r>
              <w:rPr>
                <w:szCs w:val="24"/>
              </w:rPr>
              <w:t xml:space="preserve">damaged </w:t>
            </w:r>
            <w:r w:rsidRPr="00B67D8B">
              <w:rPr>
                <w:szCs w:val="24"/>
              </w:rPr>
              <w:t xml:space="preserve">automobile batteries </w:t>
            </w:r>
            <w:r>
              <w:rPr>
                <w:szCs w:val="24"/>
              </w:rPr>
              <w:t xml:space="preserve">considered as </w:t>
            </w:r>
            <w:r w:rsidRPr="00B67D8B">
              <w:rPr>
                <w:szCs w:val="24"/>
              </w:rPr>
              <w:t>dangerous goods?</w:t>
            </w:r>
          </w:p>
          <w:p w14:paraId="2FBCE510" w14:textId="77777777" w:rsidR="00E17B52" w:rsidRDefault="00E17B52" w:rsidP="0013375F">
            <w:pPr>
              <w:suppressAutoHyphens w:val="0"/>
              <w:spacing w:before="40" w:after="120" w:line="220" w:lineRule="exact"/>
              <w:ind w:right="113"/>
              <w:rPr>
                <w:szCs w:val="24"/>
              </w:rPr>
            </w:pPr>
            <w:r w:rsidRPr="00D3050F">
              <w:rPr>
                <w:szCs w:val="24"/>
              </w:rPr>
              <w:t>A</w:t>
            </w:r>
            <w:r>
              <w:rPr>
                <w:szCs w:val="24"/>
              </w:rPr>
              <w:tab/>
            </w:r>
            <w:r w:rsidRPr="00D3050F">
              <w:rPr>
                <w:szCs w:val="24"/>
              </w:rPr>
              <w:t>No,</w:t>
            </w:r>
            <w:r>
              <w:rPr>
                <w:szCs w:val="24"/>
              </w:rPr>
              <w:t xml:space="preserve"> automobile</w:t>
            </w:r>
            <w:r w:rsidRPr="00D3050F">
              <w:rPr>
                <w:szCs w:val="24"/>
              </w:rPr>
              <w:t xml:space="preserve"> batteries are not dangerous goods</w:t>
            </w:r>
          </w:p>
          <w:p w14:paraId="7CAC6D80" w14:textId="77777777" w:rsidR="00E17B52" w:rsidRDefault="00E17B52" w:rsidP="0013375F">
            <w:pPr>
              <w:suppressAutoHyphens w:val="0"/>
              <w:spacing w:before="40" w:after="120" w:line="220" w:lineRule="exact"/>
              <w:ind w:right="113"/>
              <w:rPr>
                <w:szCs w:val="24"/>
              </w:rPr>
            </w:pPr>
            <w:r w:rsidRPr="00B67D8B">
              <w:rPr>
                <w:szCs w:val="24"/>
              </w:rPr>
              <w:t xml:space="preserve">B </w:t>
            </w:r>
            <w:r>
              <w:rPr>
                <w:szCs w:val="24"/>
              </w:rPr>
              <w:tab/>
            </w:r>
            <w:r w:rsidRPr="00B67D8B">
              <w:rPr>
                <w:szCs w:val="24"/>
              </w:rPr>
              <w:t>Yes,</w:t>
            </w:r>
            <w:r>
              <w:rPr>
                <w:szCs w:val="24"/>
              </w:rPr>
              <w:t xml:space="preserve"> damaged</w:t>
            </w:r>
            <w:r w:rsidRPr="00B67D8B">
              <w:rPr>
                <w:szCs w:val="24"/>
              </w:rPr>
              <w:t xml:space="preserve"> batteries are dangerous goods</w:t>
            </w:r>
          </w:p>
          <w:p w14:paraId="7DF1CDC5" w14:textId="77777777" w:rsidR="00E17B52" w:rsidRDefault="00E17B52" w:rsidP="0013375F">
            <w:pPr>
              <w:suppressAutoHyphens w:val="0"/>
              <w:spacing w:before="40" w:after="120" w:line="220" w:lineRule="exact"/>
              <w:ind w:right="113"/>
              <w:rPr>
                <w:szCs w:val="24"/>
              </w:rPr>
            </w:pPr>
            <w:r w:rsidRPr="00D3050F">
              <w:rPr>
                <w:szCs w:val="24"/>
              </w:rPr>
              <w:t>C</w:t>
            </w:r>
            <w:r>
              <w:rPr>
                <w:szCs w:val="24"/>
              </w:rPr>
              <w:tab/>
            </w:r>
            <w:r w:rsidRPr="00D3050F">
              <w:rPr>
                <w:szCs w:val="24"/>
              </w:rPr>
              <w:t xml:space="preserve">No, </w:t>
            </w:r>
            <w:r>
              <w:rPr>
                <w:szCs w:val="24"/>
              </w:rPr>
              <w:t>damaged</w:t>
            </w:r>
            <w:r w:rsidRPr="00D3050F">
              <w:rPr>
                <w:szCs w:val="24"/>
              </w:rPr>
              <w:t xml:space="preserve"> batteries are not dangerous goods</w:t>
            </w:r>
            <w:r>
              <w:rPr>
                <w:szCs w:val="24"/>
              </w:rPr>
              <w:t xml:space="preserve"> </w:t>
            </w:r>
          </w:p>
          <w:p w14:paraId="406FEB96" w14:textId="77777777" w:rsidR="00E17B52" w:rsidDel="00B67D8B" w:rsidRDefault="00E17B52" w:rsidP="0013375F">
            <w:pPr>
              <w:suppressAutoHyphens w:val="0"/>
              <w:spacing w:before="40" w:after="120" w:line="220" w:lineRule="exact"/>
              <w:ind w:left="567" w:right="113" w:hanging="567"/>
              <w:rPr>
                <w:szCs w:val="24"/>
              </w:rPr>
            </w:pPr>
            <w:r w:rsidRPr="00B67D8B">
              <w:rPr>
                <w:szCs w:val="24"/>
              </w:rPr>
              <w:t xml:space="preserve">D </w:t>
            </w:r>
            <w:r>
              <w:rPr>
                <w:szCs w:val="24"/>
              </w:rPr>
              <w:tab/>
            </w:r>
            <w:r w:rsidRPr="00B67D8B">
              <w:rPr>
                <w:szCs w:val="24"/>
              </w:rPr>
              <w:t xml:space="preserve">No, when </w:t>
            </w:r>
            <w:r>
              <w:rPr>
                <w:szCs w:val="24"/>
              </w:rPr>
              <w:t>damaged</w:t>
            </w:r>
            <w:r w:rsidRPr="00B67D8B">
              <w:rPr>
                <w:szCs w:val="24"/>
              </w:rPr>
              <w:t xml:space="preserve"> batteries are packed in special containers, they are not dangerous goods</w:t>
            </w:r>
          </w:p>
        </w:tc>
        <w:tc>
          <w:tcPr>
            <w:tcW w:w="1141" w:type="dxa"/>
            <w:tcBorders>
              <w:top w:val="single" w:sz="4" w:space="0" w:color="auto"/>
              <w:bottom w:val="single" w:sz="4" w:space="0" w:color="auto"/>
            </w:tcBorders>
            <w:shd w:val="clear" w:color="auto" w:fill="auto"/>
          </w:tcPr>
          <w:p w14:paraId="20ADBE6C" w14:textId="77777777" w:rsidR="00E17B52" w:rsidRPr="00B67D8B" w:rsidRDefault="00E17B52" w:rsidP="009B614F">
            <w:pPr>
              <w:suppressAutoHyphens w:val="0"/>
              <w:spacing w:before="40" w:after="120" w:line="220" w:lineRule="exact"/>
              <w:ind w:right="113"/>
              <w:jc w:val="center"/>
              <w:rPr>
                <w:szCs w:val="24"/>
              </w:rPr>
            </w:pPr>
          </w:p>
        </w:tc>
      </w:tr>
      <w:tr w:rsidR="00E17B52" w:rsidRPr="00C06BA1" w14:paraId="01C214DA" w14:textId="77777777" w:rsidTr="004D76DE">
        <w:trPr>
          <w:cantSplit/>
        </w:trPr>
        <w:tc>
          <w:tcPr>
            <w:tcW w:w="1127" w:type="dxa"/>
            <w:tcBorders>
              <w:top w:val="single" w:sz="4" w:space="0" w:color="auto"/>
              <w:bottom w:val="single" w:sz="4" w:space="0" w:color="auto"/>
            </w:tcBorders>
            <w:shd w:val="clear" w:color="auto" w:fill="auto"/>
          </w:tcPr>
          <w:p w14:paraId="71BC536D" w14:textId="77777777" w:rsidR="00E17B52" w:rsidRPr="00C06BA1" w:rsidRDefault="00E17B52" w:rsidP="0013375F">
            <w:pPr>
              <w:keepNext/>
              <w:keepLines/>
              <w:suppressAutoHyphens w:val="0"/>
              <w:spacing w:before="40" w:after="100" w:line="220" w:lineRule="exact"/>
              <w:ind w:right="113"/>
            </w:pPr>
            <w:r w:rsidRPr="00C06BA1">
              <w:t>110 05.0-15</w:t>
            </w:r>
          </w:p>
        </w:tc>
        <w:tc>
          <w:tcPr>
            <w:tcW w:w="6237" w:type="dxa"/>
            <w:tcBorders>
              <w:top w:val="single" w:sz="4" w:space="0" w:color="auto"/>
              <w:bottom w:val="single" w:sz="4" w:space="0" w:color="auto"/>
            </w:tcBorders>
            <w:shd w:val="clear" w:color="auto" w:fill="auto"/>
          </w:tcPr>
          <w:p w14:paraId="60D98245"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3676CB5"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2C4CAFCC" w14:textId="77777777" w:rsidTr="0013375F">
        <w:trPr>
          <w:cantSplit/>
          <w:trHeight w:val="1650"/>
        </w:trPr>
        <w:tc>
          <w:tcPr>
            <w:tcW w:w="1127" w:type="dxa"/>
            <w:tcBorders>
              <w:top w:val="single" w:sz="4" w:space="0" w:color="auto"/>
            </w:tcBorders>
            <w:shd w:val="clear" w:color="auto" w:fill="auto"/>
          </w:tcPr>
          <w:p w14:paraId="0DA6B269" w14:textId="77777777" w:rsidR="00E17B52" w:rsidRPr="00C06BA1" w:rsidRDefault="00E17B52" w:rsidP="0013375F">
            <w:pPr>
              <w:keepNext/>
              <w:keepLines/>
              <w:suppressAutoHyphens w:val="0"/>
              <w:spacing w:before="40" w:after="100" w:line="220" w:lineRule="exact"/>
              <w:ind w:right="113"/>
            </w:pPr>
          </w:p>
        </w:tc>
        <w:tc>
          <w:tcPr>
            <w:tcW w:w="6237" w:type="dxa"/>
            <w:tcBorders>
              <w:top w:val="single" w:sz="4" w:space="0" w:color="auto"/>
            </w:tcBorders>
            <w:shd w:val="clear" w:color="auto" w:fill="auto"/>
          </w:tcPr>
          <w:p w14:paraId="4F171700" w14:textId="77777777" w:rsidR="00E17B52" w:rsidRPr="00C06BA1" w:rsidRDefault="00E17B52" w:rsidP="0013375F">
            <w:pPr>
              <w:keepNext/>
              <w:keepLines/>
              <w:suppressAutoHyphens w:val="0"/>
              <w:spacing w:before="40" w:after="100" w:line="220" w:lineRule="exact"/>
              <w:ind w:right="113"/>
            </w:pPr>
            <w:r w:rsidRPr="00C06BA1">
              <w:t>Why is flammable dust particularly dangerous?</w:t>
            </w:r>
          </w:p>
          <w:p w14:paraId="43DA35F7" w14:textId="77777777" w:rsidR="00E17B52" w:rsidRPr="00C06BA1" w:rsidRDefault="00E17B52" w:rsidP="0013375F">
            <w:pPr>
              <w:suppressAutoHyphens w:val="0"/>
              <w:spacing w:before="40" w:after="100" w:line="220" w:lineRule="exact"/>
              <w:ind w:right="113"/>
            </w:pPr>
            <w:r w:rsidRPr="00C06BA1">
              <w:t>A</w:t>
            </w:r>
            <w:r w:rsidRPr="00C06BA1">
              <w:tab/>
              <w:t>Mainly because of its toxicity</w:t>
            </w:r>
          </w:p>
          <w:p w14:paraId="25550BD7" w14:textId="77777777" w:rsidR="00E17B52" w:rsidRPr="00C06BA1" w:rsidRDefault="00E17B52" w:rsidP="0013375F">
            <w:pPr>
              <w:suppressAutoHyphens w:val="0"/>
              <w:spacing w:before="40" w:after="100" w:line="220" w:lineRule="exact"/>
              <w:ind w:right="113"/>
            </w:pPr>
            <w:r w:rsidRPr="00C06BA1">
              <w:t>B</w:t>
            </w:r>
            <w:r w:rsidRPr="00C06BA1">
              <w:tab/>
              <w:t>Because if stirred, it may produce a dust explosion</w:t>
            </w:r>
          </w:p>
          <w:p w14:paraId="4AB3F90B" w14:textId="77777777" w:rsidR="00E17B52" w:rsidRPr="00C06BA1" w:rsidRDefault="00E17B52" w:rsidP="0013375F">
            <w:pPr>
              <w:suppressAutoHyphens w:val="0"/>
              <w:spacing w:before="40" w:after="100" w:line="220" w:lineRule="exact"/>
              <w:ind w:right="113"/>
            </w:pPr>
            <w:r w:rsidRPr="00C06BA1">
              <w:t>C</w:t>
            </w:r>
            <w:r w:rsidRPr="00C06BA1">
              <w:tab/>
              <w:t>The dust can cause a breakdown in the air conditioning</w:t>
            </w:r>
          </w:p>
          <w:p w14:paraId="7565EED7" w14:textId="77777777" w:rsidR="00E17B52" w:rsidRPr="00C06BA1" w:rsidRDefault="00E17B52" w:rsidP="0013375F">
            <w:pPr>
              <w:spacing w:before="40" w:after="100" w:line="220" w:lineRule="exact"/>
              <w:ind w:right="113"/>
            </w:pPr>
            <w:r w:rsidRPr="00C06BA1">
              <w:t>D</w:t>
            </w:r>
            <w:r w:rsidRPr="00C06BA1">
              <w:tab/>
              <w:t>Dust acts like any other flammable substance</w:t>
            </w:r>
          </w:p>
        </w:tc>
        <w:tc>
          <w:tcPr>
            <w:tcW w:w="1141" w:type="dxa"/>
            <w:tcBorders>
              <w:top w:val="single" w:sz="4" w:space="0" w:color="auto"/>
            </w:tcBorders>
            <w:shd w:val="clear" w:color="auto" w:fill="auto"/>
          </w:tcPr>
          <w:p w14:paraId="628891C2" w14:textId="77777777" w:rsidR="00E17B52" w:rsidRPr="00C06BA1" w:rsidRDefault="00E17B52" w:rsidP="009B614F">
            <w:pPr>
              <w:keepNext/>
              <w:keepLines/>
              <w:suppressAutoHyphens w:val="0"/>
              <w:spacing w:before="40" w:after="100" w:line="220" w:lineRule="exact"/>
              <w:ind w:right="113"/>
              <w:jc w:val="center"/>
            </w:pPr>
          </w:p>
        </w:tc>
      </w:tr>
      <w:tr w:rsidR="00E17B52" w:rsidRPr="00C06BA1" w14:paraId="4BA97386" w14:textId="77777777" w:rsidTr="0036798B">
        <w:trPr>
          <w:cantSplit/>
        </w:trPr>
        <w:tc>
          <w:tcPr>
            <w:tcW w:w="1127" w:type="dxa"/>
            <w:tcBorders>
              <w:top w:val="single" w:sz="4" w:space="0" w:color="auto"/>
              <w:bottom w:val="single" w:sz="4" w:space="0" w:color="auto"/>
            </w:tcBorders>
            <w:shd w:val="clear" w:color="auto" w:fill="auto"/>
          </w:tcPr>
          <w:p w14:paraId="1500E34E" w14:textId="77777777" w:rsidR="00E17B52" w:rsidRPr="00C06BA1" w:rsidRDefault="00E17B52" w:rsidP="0013375F">
            <w:pPr>
              <w:keepNext/>
              <w:keepLines/>
              <w:suppressAutoHyphens w:val="0"/>
              <w:spacing w:before="40" w:after="100" w:line="220" w:lineRule="exact"/>
              <w:ind w:right="113"/>
            </w:pPr>
            <w:r w:rsidRPr="00C06BA1">
              <w:t>110 05.0-16</w:t>
            </w:r>
          </w:p>
        </w:tc>
        <w:tc>
          <w:tcPr>
            <w:tcW w:w="6237" w:type="dxa"/>
            <w:tcBorders>
              <w:top w:val="single" w:sz="4" w:space="0" w:color="auto"/>
              <w:bottom w:val="single" w:sz="4" w:space="0" w:color="auto"/>
            </w:tcBorders>
            <w:shd w:val="clear" w:color="auto" w:fill="auto"/>
          </w:tcPr>
          <w:p w14:paraId="5E1CD1AB" w14:textId="77777777" w:rsidR="00E17B52" w:rsidRPr="00C06BA1" w:rsidRDefault="00E17B52" w:rsidP="0013375F">
            <w:pPr>
              <w:keepNext/>
              <w:keepLines/>
              <w:suppressAutoHyphens w:val="0"/>
              <w:spacing w:before="40" w:after="100" w:line="220" w:lineRule="exact"/>
              <w:ind w:right="113"/>
            </w:pPr>
            <w:r>
              <w:t>Deleted (</w:t>
            </w:r>
            <w:r w:rsidRPr="00D32258">
              <w:rPr>
                <w:lang w:val="fr-FR"/>
              </w:rPr>
              <w:t>08.12.2020</w:t>
            </w:r>
            <w:r>
              <w:rPr>
                <w:lang w:val="fr-FR"/>
              </w:rPr>
              <w:t>)</w:t>
            </w:r>
          </w:p>
        </w:tc>
        <w:tc>
          <w:tcPr>
            <w:tcW w:w="1141" w:type="dxa"/>
            <w:tcBorders>
              <w:top w:val="single" w:sz="4" w:space="0" w:color="auto"/>
              <w:bottom w:val="single" w:sz="4" w:space="0" w:color="auto"/>
            </w:tcBorders>
            <w:shd w:val="clear" w:color="auto" w:fill="auto"/>
          </w:tcPr>
          <w:p w14:paraId="12A47F04" w14:textId="77777777" w:rsidR="00E17B52" w:rsidRPr="00C06BA1" w:rsidRDefault="00E17B52" w:rsidP="009B614F">
            <w:pPr>
              <w:keepNext/>
              <w:keepLines/>
              <w:suppressAutoHyphens w:val="0"/>
              <w:spacing w:before="40" w:after="100" w:line="220" w:lineRule="exact"/>
              <w:ind w:right="113"/>
              <w:jc w:val="center"/>
            </w:pPr>
          </w:p>
        </w:tc>
      </w:tr>
      <w:tr w:rsidR="00E17B52" w:rsidRPr="00C06BA1" w14:paraId="4736EF45" w14:textId="77777777" w:rsidTr="004D76DE">
        <w:trPr>
          <w:cantSplit/>
        </w:trPr>
        <w:tc>
          <w:tcPr>
            <w:tcW w:w="1127" w:type="dxa"/>
            <w:tcBorders>
              <w:top w:val="single" w:sz="4" w:space="0" w:color="auto"/>
              <w:bottom w:val="nil"/>
            </w:tcBorders>
            <w:shd w:val="clear" w:color="auto" w:fill="auto"/>
          </w:tcPr>
          <w:p w14:paraId="6C5BE7D9" w14:textId="77777777" w:rsidR="00E17B52" w:rsidRPr="00C06BA1" w:rsidRDefault="00E17B52" w:rsidP="0013375F">
            <w:pPr>
              <w:suppressAutoHyphens w:val="0"/>
              <w:spacing w:before="40" w:after="100" w:line="220" w:lineRule="exact"/>
              <w:ind w:right="113"/>
            </w:pPr>
          </w:p>
        </w:tc>
        <w:tc>
          <w:tcPr>
            <w:tcW w:w="6237" w:type="dxa"/>
            <w:tcBorders>
              <w:top w:val="single" w:sz="4" w:space="0" w:color="auto"/>
              <w:bottom w:val="nil"/>
            </w:tcBorders>
            <w:shd w:val="clear" w:color="auto" w:fill="auto"/>
          </w:tcPr>
          <w:p w14:paraId="1CDA5DE7"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00513A51" w14:textId="77777777" w:rsidR="00E17B52" w:rsidRPr="00C06BA1" w:rsidRDefault="00E17B52" w:rsidP="009B614F">
            <w:pPr>
              <w:suppressAutoHyphens w:val="0"/>
              <w:spacing w:before="40" w:after="100" w:line="220" w:lineRule="exact"/>
              <w:ind w:right="113"/>
              <w:jc w:val="center"/>
            </w:pPr>
          </w:p>
        </w:tc>
      </w:tr>
      <w:tr w:rsidR="00E17B52" w:rsidRPr="00C06BA1" w14:paraId="7C7451A8" w14:textId="77777777" w:rsidTr="004D76DE">
        <w:trPr>
          <w:cantSplit/>
        </w:trPr>
        <w:tc>
          <w:tcPr>
            <w:tcW w:w="1127" w:type="dxa"/>
            <w:tcBorders>
              <w:top w:val="nil"/>
              <w:bottom w:val="single" w:sz="4" w:space="0" w:color="auto"/>
            </w:tcBorders>
            <w:shd w:val="clear" w:color="auto" w:fill="auto"/>
          </w:tcPr>
          <w:p w14:paraId="21860C9A" w14:textId="77777777" w:rsidR="00E17B52" w:rsidRPr="00C06BA1" w:rsidRDefault="00E17B52" w:rsidP="00A96341">
            <w:pPr>
              <w:keepNext/>
              <w:keepLines/>
              <w:suppressAutoHyphens w:val="0"/>
              <w:spacing w:before="40" w:after="100" w:line="220" w:lineRule="exact"/>
              <w:ind w:right="113"/>
            </w:pPr>
            <w:r w:rsidRPr="00C06BA1">
              <w:t>110 05.0-17</w:t>
            </w:r>
          </w:p>
        </w:tc>
        <w:tc>
          <w:tcPr>
            <w:tcW w:w="6237" w:type="dxa"/>
            <w:tcBorders>
              <w:top w:val="nil"/>
              <w:bottom w:val="single" w:sz="4" w:space="0" w:color="auto"/>
            </w:tcBorders>
            <w:shd w:val="clear" w:color="auto" w:fill="auto"/>
          </w:tcPr>
          <w:p w14:paraId="2E9E2C57" w14:textId="77777777" w:rsidR="00E17B52" w:rsidRPr="00C06BA1" w:rsidRDefault="00E17B52" w:rsidP="00A96341">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0517C885" w14:textId="77777777" w:rsidR="00E17B52" w:rsidRPr="00C06BA1" w:rsidRDefault="00E17B52" w:rsidP="00A96341">
            <w:pPr>
              <w:keepNext/>
              <w:keepLines/>
              <w:suppressAutoHyphens w:val="0"/>
              <w:spacing w:before="40" w:after="100" w:line="220" w:lineRule="exact"/>
              <w:ind w:right="113"/>
              <w:jc w:val="center"/>
            </w:pPr>
            <w:r w:rsidRPr="00C06BA1">
              <w:t>C</w:t>
            </w:r>
          </w:p>
        </w:tc>
      </w:tr>
      <w:tr w:rsidR="00E17B52" w:rsidRPr="00C06BA1" w14:paraId="0732762C" w14:textId="77777777" w:rsidTr="0013375F">
        <w:trPr>
          <w:cantSplit/>
          <w:trHeight w:val="1650"/>
        </w:trPr>
        <w:tc>
          <w:tcPr>
            <w:tcW w:w="1127" w:type="dxa"/>
            <w:tcBorders>
              <w:top w:val="single" w:sz="4" w:space="0" w:color="auto"/>
            </w:tcBorders>
            <w:shd w:val="clear" w:color="auto" w:fill="auto"/>
          </w:tcPr>
          <w:p w14:paraId="156D94D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7F3CADB" w14:textId="77777777" w:rsidR="00E17B52" w:rsidRPr="00C06BA1" w:rsidRDefault="00E17B52" w:rsidP="0013375F">
            <w:pPr>
              <w:suppressAutoHyphens w:val="0"/>
              <w:spacing w:before="40" w:after="100" w:line="220" w:lineRule="exact"/>
              <w:ind w:right="113"/>
            </w:pPr>
            <w:r w:rsidRPr="00C06BA1">
              <w:t>How does UN No. 1203, PETROL, act when heated?</w:t>
            </w:r>
          </w:p>
          <w:p w14:paraId="4EBA09BA" w14:textId="77777777" w:rsidR="00E17B52" w:rsidRPr="00C06BA1" w:rsidRDefault="00E17B52" w:rsidP="0013375F">
            <w:pPr>
              <w:suppressAutoHyphens w:val="0"/>
              <w:spacing w:before="40" w:after="100" w:line="220" w:lineRule="exact"/>
              <w:ind w:right="113"/>
            </w:pPr>
            <w:r w:rsidRPr="00C06BA1">
              <w:t>A</w:t>
            </w:r>
            <w:r w:rsidRPr="00C06BA1">
              <w:tab/>
              <w:t xml:space="preserve">It solidifies </w:t>
            </w:r>
          </w:p>
          <w:p w14:paraId="5213FA10" w14:textId="77777777" w:rsidR="00E17B52" w:rsidRPr="00C06BA1" w:rsidRDefault="00E17B52" w:rsidP="0013375F">
            <w:pPr>
              <w:suppressAutoHyphens w:val="0"/>
              <w:spacing w:before="40" w:after="100" w:line="220" w:lineRule="exact"/>
              <w:ind w:right="113"/>
            </w:pPr>
            <w:r w:rsidRPr="00C06BA1">
              <w:t>B</w:t>
            </w:r>
            <w:r w:rsidRPr="00C06BA1">
              <w:tab/>
              <w:t>Heating does not change the liquid</w:t>
            </w:r>
            <w:r>
              <w:t>’</w:t>
            </w:r>
            <w:r w:rsidRPr="00C06BA1">
              <w:t>s volume</w:t>
            </w:r>
          </w:p>
          <w:p w14:paraId="636D1B51" w14:textId="77777777" w:rsidR="00E17B52" w:rsidRPr="00C06BA1" w:rsidRDefault="00E17B52" w:rsidP="0013375F">
            <w:pPr>
              <w:suppressAutoHyphens w:val="0"/>
              <w:spacing w:before="40" w:after="100" w:line="220" w:lineRule="exact"/>
              <w:ind w:right="113"/>
            </w:pPr>
            <w:r w:rsidRPr="00C06BA1">
              <w:t>C</w:t>
            </w:r>
            <w:r w:rsidRPr="00C06BA1">
              <w:tab/>
              <w:t>It expands</w:t>
            </w:r>
          </w:p>
          <w:p w14:paraId="6BBDD4A8" w14:textId="77777777" w:rsidR="00E17B52" w:rsidRPr="00C06BA1" w:rsidRDefault="00E17B52" w:rsidP="0013375F">
            <w:pPr>
              <w:spacing w:before="40" w:after="100" w:line="220" w:lineRule="exact"/>
              <w:ind w:right="113"/>
            </w:pPr>
            <w:r w:rsidRPr="00C06BA1">
              <w:t>D</w:t>
            </w:r>
            <w:r w:rsidRPr="00C06BA1">
              <w:tab/>
              <w:t>It concentrates</w:t>
            </w:r>
          </w:p>
        </w:tc>
        <w:tc>
          <w:tcPr>
            <w:tcW w:w="1141" w:type="dxa"/>
            <w:tcBorders>
              <w:top w:val="single" w:sz="4" w:space="0" w:color="auto"/>
            </w:tcBorders>
            <w:shd w:val="clear" w:color="auto" w:fill="auto"/>
          </w:tcPr>
          <w:p w14:paraId="6C940FE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0494B21" w14:textId="77777777" w:rsidTr="0013375F">
        <w:trPr>
          <w:cantSplit/>
        </w:trPr>
        <w:tc>
          <w:tcPr>
            <w:tcW w:w="1127" w:type="dxa"/>
            <w:tcBorders>
              <w:top w:val="single" w:sz="4" w:space="0" w:color="auto"/>
              <w:bottom w:val="single" w:sz="4" w:space="0" w:color="auto"/>
            </w:tcBorders>
            <w:shd w:val="clear" w:color="auto" w:fill="auto"/>
          </w:tcPr>
          <w:p w14:paraId="35EC2F75" w14:textId="77777777" w:rsidR="00E17B52" w:rsidRPr="00C06BA1" w:rsidRDefault="00E17B52" w:rsidP="0013375F">
            <w:pPr>
              <w:suppressAutoHyphens w:val="0"/>
              <w:spacing w:before="40" w:after="100" w:line="220" w:lineRule="exact"/>
              <w:ind w:right="113"/>
            </w:pPr>
            <w:r w:rsidRPr="00C06BA1">
              <w:t>110 05.0-18</w:t>
            </w:r>
          </w:p>
        </w:tc>
        <w:tc>
          <w:tcPr>
            <w:tcW w:w="6237" w:type="dxa"/>
            <w:tcBorders>
              <w:top w:val="single" w:sz="4" w:space="0" w:color="auto"/>
              <w:bottom w:val="single" w:sz="4" w:space="0" w:color="auto"/>
            </w:tcBorders>
            <w:shd w:val="clear" w:color="auto" w:fill="auto"/>
          </w:tcPr>
          <w:p w14:paraId="40E55B31" w14:textId="77777777" w:rsidR="00E17B52" w:rsidRPr="00C06BA1" w:rsidRDefault="00E17B52" w:rsidP="0013375F">
            <w:pPr>
              <w:suppressAutoHyphens w:val="0"/>
              <w:spacing w:before="40" w:after="100" w:line="220" w:lineRule="exact"/>
              <w:ind w:right="113"/>
            </w:pPr>
            <w:r w:rsidRPr="00C06BA1">
              <w:t>2.2.2.1.3</w:t>
            </w:r>
          </w:p>
        </w:tc>
        <w:tc>
          <w:tcPr>
            <w:tcW w:w="1141" w:type="dxa"/>
            <w:tcBorders>
              <w:top w:val="single" w:sz="4" w:space="0" w:color="auto"/>
              <w:bottom w:val="single" w:sz="4" w:space="0" w:color="auto"/>
            </w:tcBorders>
            <w:shd w:val="clear" w:color="auto" w:fill="auto"/>
          </w:tcPr>
          <w:p w14:paraId="39E84FC7"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73065406" w14:textId="77777777" w:rsidTr="0013375F">
        <w:trPr>
          <w:cantSplit/>
          <w:trHeight w:val="1870"/>
        </w:trPr>
        <w:tc>
          <w:tcPr>
            <w:tcW w:w="1127" w:type="dxa"/>
            <w:tcBorders>
              <w:top w:val="single" w:sz="4" w:space="0" w:color="auto"/>
            </w:tcBorders>
            <w:shd w:val="clear" w:color="auto" w:fill="auto"/>
          </w:tcPr>
          <w:p w14:paraId="36D3EF8E"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7B99E7C2" w14:textId="77777777" w:rsidR="00E17B52" w:rsidRPr="00C06BA1" w:rsidRDefault="00E17B52" w:rsidP="0013375F">
            <w:pPr>
              <w:suppressAutoHyphens w:val="0"/>
              <w:spacing w:before="40" w:after="100" w:line="220" w:lineRule="exact"/>
              <w:ind w:right="113"/>
            </w:pPr>
            <w:r w:rsidRPr="00C06BA1">
              <w:t>What is the meaning of the letters TF in the following designation: UN No. 1053, HYDROGEN SULPHIDE, class 2, 2 TF?</w:t>
            </w:r>
          </w:p>
          <w:p w14:paraId="5A5D0120" w14:textId="77777777" w:rsidR="00E17B52" w:rsidRPr="00C06BA1" w:rsidRDefault="00E17B52" w:rsidP="0013375F">
            <w:pPr>
              <w:suppressAutoHyphens w:val="0"/>
              <w:spacing w:before="40" w:after="100" w:line="220" w:lineRule="exact"/>
              <w:ind w:right="113"/>
            </w:pPr>
            <w:r w:rsidRPr="00C06BA1">
              <w:t>A</w:t>
            </w:r>
            <w:r w:rsidRPr="00C06BA1">
              <w:tab/>
              <w:t>Chemically unstable, toxic</w:t>
            </w:r>
          </w:p>
          <w:p w14:paraId="3D010802" w14:textId="77777777" w:rsidR="00E17B52" w:rsidRPr="00C06BA1" w:rsidRDefault="00E17B52" w:rsidP="0013375F">
            <w:pPr>
              <w:suppressAutoHyphens w:val="0"/>
              <w:spacing w:before="40" w:after="100" w:line="220" w:lineRule="exact"/>
              <w:ind w:right="113"/>
            </w:pPr>
            <w:r w:rsidRPr="00C06BA1">
              <w:t>B</w:t>
            </w:r>
            <w:r w:rsidRPr="00C06BA1">
              <w:tab/>
              <w:t>Not flammable, toxic</w:t>
            </w:r>
          </w:p>
          <w:p w14:paraId="6B9D1754" w14:textId="77777777" w:rsidR="00E17B52" w:rsidRPr="00C06BA1" w:rsidRDefault="00E17B52" w:rsidP="0013375F">
            <w:pPr>
              <w:suppressAutoHyphens w:val="0"/>
              <w:spacing w:before="40" w:after="100" w:line="220" w:lineRule="exact"/>
              <w:ind w:right="113"/>
            </w:pPr>
            <w:r w:rsidRPr="00C06BA1">
              <w:t>C</w:t>
            </w:r>
            <w:r w:rsidRPr="00C06BA1">
              <w:tab/>
              <w:t>Toxic, flammable</w:t>
            </w:r>
          </w:p>
          <w:p w14:paraId="0494F338" w14:textId="77777777" w:rsidR="00E17B52" w:rsidRPr="00C06BA1" w:rsidRDefault="00E17B52" w:rsidP="0013375F">
            <w:pPr>
              <w:spacing w:before="40" w:after="100" w:line="220" w:lineRule="exact"/>
              <w:ind w:right="113"/>
            </w:pPr>
            <w:r w:rsidRPr="00C06BA1">
              <w:t>D</w:t>
            </w:r>
            <w:r w:rsidRPr="00C06BA1">
              <w:tab/>
              <w:t>No special meaning</w:t>
            </w:r>
          </w:p>
        </w:tc>
        <w:tc>
          <w:tcPr>
            <w:tcW w:w="1141" w:type="dxa"/>
            <w:tcBorders>
              <w:top w:val="single" w:sz="4" w:space="0" w:color="auto"/>
            </w:tcBorders>
            <w:shd w:val="clear" w:color="auto" w:fill="auto"/>
          </w:tcPr>
          <w:p w14:paraId="61436F0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BA7D31A" w14:textId="77777777" w:rsidTr="0013375F">
        <w:trPr>
          <w:cantSplit/>
        </w:trPr>
        <w:tc>
          <w:tcPr>
            <w:tcW w:w="1127" w:type="dxa"/>
            <w:tcBorders>
              <w:top w:val="single" w:sz="4" w:space="0" w:color="auto"/>
              <w:bottom w:val="single" w:sz="4" w:space="0" w:color="auto"/>
            </w:tcBorders>
            <w:shd w:val="clear" w:color="auto" w:fill="auto"/>
          </w:tcPr>
          <w:p w14:paraId="54D26224" w14:textId="77777777" w:rsidR="00E17B52" w:rsidRPr="00C06BA1" w:rsidRDefault="00E17B52" w:rsidP="00553A2B">
            <w:pPr>
              <w:suppressAutoHyphens w:val="0"/>
              <w:spacing w:before="40" w:after="100" w:line="220" w:lineRule="exact"/>
              <w:ind w:right="113"/>
            </w:pPr>
            <w:r w:rsidRPr="00C06BA1">
              <w:t>110 05.0-19</w:t>
            </w:r>
          </w:p>
        </w:tc>
        <w:tc>
          <w:tcPr>
            <w:tcW w:w="6237" w:type="dxa"/>
            <w:tcBorders>
              <w:top w:val="single" w:sz="4" w:space="0" w:color="auto"/>
              <w:bottom w:val="single" w:sz="4" w:space="0" w:color="auto"/>
            </w:tcBorders>
            <w:shd w:val="clear" w:color="auto" w:fill="auto"/>
          </w:tcPr>
          <w:p w14:paraId="260BD193" w14:textId="77777777" w:rsidR="00E17B52" w:rsidRPr="00C06BA1" w:rsidRDefault="00E17B52" w:rsidP="00553A2B">
            <w:pPr>
              <w:suppressAutoHyphens w:val="0"/>
              <w:spacing w:before="40" w:after="100" w:line="220" w:lineRule="exact"/>
              <w:ind w:right="113"/>
            </w:pPr>
            <w:r w:rsidRPr="00C06BA1">
              <w:t>2.2.61.1.4</w:t>
            </w:r>
          </w:p>
        </w:tc>
        <w:tc>
          <w:tcPr>
            <w:tcW w:w="1141" w:type="dxa"/>
            <w:tcBorders>
              <w:top w:val="single" w:sz="4" w:space="0" w:color="auto"/>
              <w:bottom w:val="single" w:sz="4" w:space="0" w:color="auto"/>
            </w:tcBorders>
            <w:shd w:val="clear" w:color="auto" w:fill="auto"/>
          </w:tcPr>
          <w:p w14:paraId="2E73CDB8"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7D49217D" w14:textId="77777777" w:rsidTr="00FD18F2">
        <w:trPr>
          <w:cantSplit/>
        </w:trPr>
        <w:tc>
          <w:tcPr>
            <w:tcW w:w="1127" w:type="dxa"/>
            <w:tcBorders>
              <w:top w:val="single" w:sz="4" w:space="0" w:color="auto"/>
              <w:bottom w:val="single" w:sz="4" w:space="0" w:color="auto"/>
            </w:tcBorders>
            <w:shd w:val="clear" w:color="auto" w:fill="auto"/>
          </w:tcPr>
          <w:p w14:paraId="605A5C51" w14:textId="77777777" w:rsidR="00E17B52" w:rsidRPr="00C06BA1" w:rsidRDefault="00E17B52" w:rsidP="00553A2B">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5948165" w14:textId="77777777" w:rsidR="00E17B52" w:rsidRPr="00C06BA1" w:rsidRDefault="00E17B52" w:rsidP="00553A2B">
            <w:pPr>
              <w:suppressAutoHyphens w:val="0"/>
              <w:spacing w:before="40" w:after="100" w:line="220" w:lineRule="exact"/>
              <w:ind w:right="113"/>
            </w:pPr>
            <w:r w:rsidRPr="00A24196">
              <w:rPr>
                <w:szCs w:val="24"/>
              </w:rPr>
              <w:t>What does</w:t>
            </w:r>
            <w:r>
              <w:rPr>
                <w:szCs w:val="24"/>
              </w:rPr>
              <w:t xml:space="preserve"> </w:t>
            </w:r>
            <w:r w:rsidRPr="00A24196">
              <w:rPr>
                <w:szCs w:val="24"/>
              </w:rPr>
              <w:t>packing group II mean for substances of class 6.1?</w:t>
            </w:r>
          </w:p>
          <w:p w14:paraId="2D34BDBC" w14:textId="77777777" w:rsidR="00E17B52" w:rsidRPr="00C06BA1" w:rsidRDefault="00E17B52" w:rsidP="00553A2B">
            <w:pPr>
              <w:suppressAutoHyphens w:val="0"/>
              <w:spacing w:before="40" w:after="100" w:line="220" w:lineRule="exact"/>
              <w:ind w:right="113"/>
            </w:pPr>
            <w:r w:rsidRPr="00C06BA1">
              <w:t>A</w:t>
            </w:r>
            <w:r w:rsidRPr="00C06BA1">
              <w:tab/>
              <w:t>Toxic</w:t>
            </w:r>
          </w:p>
          <w:p w14:paraId="5B5F980F" w14:textId="77777777" w:rsidR="00E17B52" w:rsidRPr="00C06BA1" w:rsidRDefault="00E17B52" w:rsidP="00553A2B">
            <w:pPr>
              <w:suppressAutoHyphens w:val="0"/>
              <w:spacing w:before="40" w:after="100" w:line="220" w:lineRule="exact"/>
              <w:ind w:right="113"/>
            </w:pPr>
            <w:r w:rsidRPr="00C06BA1">
              <w:t>B</w:t>
            </w:r>
            <w:r w:rsidRPr="00C06BA1">
              <w:tab/>
              <w:t>Harmful to health</w:t>
            </w:r>
          </w:p>
          <w:p w14:paraId="7D594B37" w14:textId="77777777" w:rsidR="00E17B52" w:rsidRPr="00C06BA1" w:rsidRDefault="00E17B52" w:rsidP="00553A2B">
            <w:pPr>
              <w:suppressAutoHyphens w:val="0"/>
              <w:spacing w:before="40" w:after="100" w:line="220" w:lineRule="exact"/>
              <w:ind w:right="113"/>
            </w:pPr>
            <w:r w:rsidRPr="00C06BA1">
              <w:t>C</w:t>
            </w:r>
            <w:r w:rsidRPr="00C06BA1">
              <w:tab/>
              <w:t>Highly toxic</w:t>
            </w:r>
          </w:p>
          <w:p w14:paraId="65A78007" w14:textId="77777777" w:rsidR="00E17B52" w:rsidRPr="00C06BA1" w:rsidRDefault="00E17B52" w:rsidP="00553A2B">
            <w:pPr>
              <w:spacing w:before="40" w:after="100" w:line="220" w:lineRule="exact"/>
              <w:ind w:right="113"/>
            </w:pPr>
            <w:r w:rsidRPr="00C06BA1">
              <w:t>D</w:t>
            </w:r>
            <w:r w:rsidRPr="00C06BA1">
              <w:tab/>
              <w:t>Corrosive</w:t>
            </w:r>
          </w:p>
        </w:tc>
        <w:tc>
          <w:tcPr>
            <w:tcW w:w="1141" w:type="dxa"/>
            <w:tcBorders>
              <w:top w:val="single" w:sz="4" w:space="0" w:color="auto"/>
              <w:bottom w:val="single" w:sz="4" w:space="0" w:color="auto"/>
            </w:tcBorders>
            <w:shd w:val="clear" w:color="auto" w:fill="auto"/>
          </w:tcPr>
          <w:p w14:paraId="65E780E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8138460" w14:textId="77777777" w:rsidTr="00FD18F2">
        <w:trPr>
          <w:cantSplit/>
        </w:trPr>
        <w:tc>
          <w:tcPr>
            <w:tcW w:w="1127" w:type="dxa"/>
            <w:tcBorders>
              <w:top w:val="single" w:sz="4" w:space="0" w:color="auto"/>
              <w:bottom w:val="single" w:sz="4" w:space="0" w:color="auto"/>
            </w:tcBorders>
            <w:shd w:val="clear" w:color="auto" w:fill="auto"/>
          </w:tcPr>
          <w:p w14:paraId="7996B71C" w14:textId="77777777" w:rsidR="00E17B52" w:rsidRPr="00C06BA1" w:rsidRDefault="00E17B52" w:rsidP="0013375F">
            <w:pPr>
              <w:keepNext/>
              <w:keepLines/>
              <w:suppressAutoHyphens w:val="0"/>
              <w:spacing w:before="40" w:after="100" w:line="220" w:lineRule="exact"/>
              <w:ind w:right="113"/>
            </w:pPr>
            <w:r w:rsidRPr="00C06BA1">
              <w:t>110 05.0-20</w:t>
            </w:r>
          </w:p>
        </w:tc>
        <w:tc>
          <w:tcPr>
            <w:tcW w:w="6237" w:type="dxa"/>
            <w:tcBorders>
              <w:top w:val="single" w:sz="4" w:space="0" w:color="auto"/>
              <w:bottom w:val="single" w:sz="4" w:space="0" w:color="auto"/>
            </w:tcBorders>
            <w:shd w:val="clear" w:color="auto" w:fill="auto"/>
          </w:tcPr>
          <w:p w14:paraId="25FBB35F" w14:textId="77777777" w:rsidR="00E17B52" w:rsidRPr="00C06BA1" w:rsidRDefault="00E17B52" w:rsidP="0013375F">
            <w:pPr>
              <w:keepNext/>
              <w:keepLines/>
              <w:suppressAutoHyphens w:val="0"/>
              <w:spacing w:before="40" w:after="100" w:line="220" w:lineRule="exact"/>
              <w:ind w:right="113"/>
            </w:pPr>
            <w:r w:rsidRPr="00C06BA1">
              <w:t>2.2.3.1.3</w:t>
            </w:r>
          </w:p>
        </w:tc>
        <w:tc>
          <w:tcPr>
            <w:tcW w:w="1141" w:type="dxa"/>
            <w:tcBorders>
              <w:top w:val="single" w:sz="4" w:space="0" w:color="auto"/>
              <w:bottom w:val="single" w:sz="4" w:space="0" w:color="auto"/>
            </w:tcBorders>
            <w:shd w:val="clear" w:color="auto" w:fill="auto"/>
          </w:tcPr>
          <w:p w14:paraId="441D0347"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4B572441" w14:textId="77777777" w:rsidTr="00FD18F2">
        <w:trPr>
          <w:cantSplit/>
        </w:trPr>
        <w:tc>
          <w:tcPr>
            <w:tcW w:w="1127" w:type="dxa"/>
            <w:tcBorders>
              <w:top w:val="single" w:sz="4" w:space="0" w:color="auto"/>
              <w:bottom w:val="single" w:sz="4" w:space="0" w:color="auto"/>
            </w:tcBorders>
            <w:shd w:val="clear" w:color="auto" w:fill="auto"/>
          </w:tcPr>
          <w:p w14:paraId="0FCA189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71E17CB" w14:textId="77777777" w:rsidR="00E17B52" w:rsidRPr="00C06BA1" w:rsidRDefault="00E17B52" w:rsidP="0013375F">
            <w:pPr>
              <w:suppressAutoHyphens w:val="0"/>
              <w:spacing w:before="40" w:after="100" w:line="220" w:lineRule="exact"/>
              <w:ind w:right="113"/>
            </w:pPr>
            <w:r w:rsidRPr="00C06BA1">
              <w:t>What do packing groups I, II and III mean for substances of class 3?</w:t>
            </w:r>
          </w:p>
          <w:p w14:paraId="3883B6C4" w14:textId="77777777" w:rsidR="00E17B52" w:rsidRPr="00C06BA1" w:rsidRDefault="00E17B52" w:rsidP="0013375F">
            <w:pPr>
              <w:suppressAutoHyphens w:val="0"/>
              <w:spacing w:before="40" w:after="100" w:line="220" w:lineRule="exact"/>
              <w:ind w:left="567" w:right="113" w:hanging="567"/>
            </w:pPr>
            <w:r w:rsidRPr="00C06BA1">
              <w:t>A</w:t>
            </w:r>
            <w:r w:rsidRPr="00C06BA1">
              <w:tab/>
              <w:t>They indicate the miscibility with water</w:t>
            </w:r>
          </w:p>
          <w:p w14:paraId="300745E3" w14:textId="77777777" w:rsidR="00E17B52" w:rsidRPr="00C06BA1" w:rsidRDefault="00E17B52" w:rsidP="0013375F">
            <w:pPr>
              <w:suppressAutoHyphens w:val="0"/>
              <w:spacing w:before="40" w:after="100" w:line="220" w:lineRule="exact"/>
              <w:ind w:left="567" w:right="113" w:hanging="567"/>
            </w:pPr>
            <w:r w:rsidRPr="00C06BA1">
              <w:t>B</w:t>
            </w:r>
            <w:r w:rsidRPr="00C06BA1">
              <w:tab/>
              <w:t>They provide information on the required danger labels</w:t>
            </w:r>
          </w:p>
          <w:p w14:paraId="2210D049" w14:textId="77777777" w:rsidR="00E17B52" w:rsidRPr="00C06BA1" w:rsidRDefault="00E17B52" w:rsidP="0013375F">
            <w:pPr>
              <w:suppressAutoHyphens w:val="0"/>
              <w:spacing w:before="40" w:after="100" w:line="220" w:lineRule="exact"/>
              <w:ind w:left="567" w:right="113" w:hanging="567"/>
            </w:pPr>
            <w:r w:rsidRPr="00C06BA1">
              <w:t>C</w:t>
            </w:r>
            <w:r w:rsidRPr="00C06BA1">
              <w:tab/>
              <w:t>They indicate the degree of danger</w:t>
            </w:r>
          </w:p>
          <w:p w14:paraId="7A134A8C" w14:textId="77777777" w:rsidR="00E17B52" w:rsidRPr="00C06BA1" w:rsidRDefault="00E17B52" w:rsidP="0013375F">
            <w:pPr>
              <w:spacing w:before="40" w:after="100" w:line="220" w:lineRule="exact"/>
              <w:ind w:left="567" w:right="113" w:hanging="567"/>
            </w:pPr>
            <w:r w:rsidRPr="00C06BA1">
              <w:t>D</w:t>
            </w:r>
            <w:r w:rsidRPr="00C06BA1">
              <w:tab/>
              <w:t>They provide information on the appropriate means with which to extinguish a fire</w:t>
            </w:r>
          </w:p>
        </w:tc>
        <w:tc>
          <w:tcPr>
            <w:tcW w:w="1141" w:type="dxa"/>
            <w:tcBorders>
              <w:top w:val="single" w:sz="4" w:space="0" w:color="auto"/>
              <w:bottom w:val="single" w:sz="4" w:space="0" w:color="auto"/>
            </w:tcBorders>
            <w:shd w:val="clear" w:color="auto" w:fill="auto"/>
          </w:tcPr>
          <w:p w14:paraId="511FC86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7741203" w14:textId="77777777" w:rsidTr="00FD18F2">
        <w:trPr>
          <w:cantSplit/>
        </w:trPr>
        <w:tc>
          <w:tcPr>
            <w:tcW w:w="1127" w:type="dxa"/>
            <w:tcBorders>
              <w:top w:val="single" w:sz="4" w:space="0" w:color="auto"/>
              <w:bottom w:val="single" w:sz="4" w:space="0" w:color="auto"/>
            </w:tcBorders>
            <w:shd w:val="clear" w:color="auto" w:fill="auto"/>
          </w:tcPr>
          <w:p w14:paraId="6916A47B" w14:textId="77777777" w:rsidR="00E17B52" w:rsidRPr="00C06BA1" w:rsidRDefault="00E17B52" w:rsidP="0013375F">
            <w:pPr>
              <w:keepNext/>
              <w:keepLines/>
              <w:suppressAutoHyphens w:val="0"/>
              <w:spacing w:before="40" w:after="100" w:line="220" w:lineRule="exact"/>
              <w:ind w:right="113"/>
            </w:pPr>
            <w:r w:rsidRPr="00C06BA1">
              <w:t>110 05.0-21</w:t>
            </w:r>
          </w:p>
        </w:tc>
        <w:tc>
          <w:tcPr>
            <w:tcW w:w="6237" w:type="dxa"/>
            <w:tcBorders>
              <w:top w:val="single" w:sz="4" w:space="0" w:color="auto"/>
              <w:bottom w:val="single" w:sz="4" w:space="0" w:color="auto"/>
            </w:tcBorders>
            <w:shd w:val="clear" w:color="auto" w:fill="auto"/>
          </w:tcPr>
          <w:p w14:paraId="24B0FED7" w14:textId="77777777" w:rsidR="00E17B52" w:rsidRPr="00C06BA1" w:rsidRDefault="00E17B52" w:rsidP="0013375F">
            <w:pPr>
              <w:keepNext/>
              <w:keepLines/>
              <w:suppressAutoHyphens w:val="0"/>
              <w:spacing w:before="40" w:after="100" w:line="220" w:lineRule="exact"/>
              <w:ind w:right="113"/>
            </w:pPr>
            <w:r w:rsidRPr="00C06BA1">
              <w:t>1.2.1, 2.2.3.1.3</w:t>
            </w:r>
          </w:p>
        </w:tc>
        <w:tc>
          <w:tcPr>
            <w:tcW w:w="1141" w:type="dxa"/>
            <w:tcBorders>
              <w:top w:val="single" w:sz="4" w:space="0" w:color="auto"/>
              <w:bottom w:val="single" w:sz="4" w:space="0" w:color="auto"/>
            </w:tcBorders>
            <w:shd w:val="clear" w:color="auto" w:fill="auto"/>
          </w:tcPr>
          <w:p w14:paraId="352D571F"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27ABB891" w14:textId="77777777" w:rsidTr="00FD18F2">
        <w:trPr>
          <w:cantSplit/>
        </w:trPr>
        <w:tc>
          <w:tcPr>
            <w:tcW w:w="1127" w:type="dxa"/>
            <w:tcBorders>
              <w:top w:val="single" w:sz="4" w:space="0" w:color="auto"/>
            </w:tcBorders>
            <w:shd w:val="clear" w:color="auto" w:fill="auto"/>
          </w:tcPr>
          <w:p w14:paraId="2AE3B716"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7CF39118" w14:textId="77777777" w:rsidR="00E17B52" w:rsidRPr="00C06BA1" w:rsidRDefault="00E17B52" w:rsidP="0013375F">
            <w:pPr>
              <w:keepNext/>
              <w:keepLines/>
              <w:suppressAutoHyphens w:val="0"/>
              <w:spacing w:before="40" w:after="100" w:line="220" w:lineRule="exact"/>
              <w:ind w:right="113"/>
            </w:pPr>
            <w:r w:rsidRPr="00C06BA1">
              <w:t>What is the meaning of packing group I for substances of class 3?</w:t>
            </w:r>
          </w:p>
          <w:p w14:paraId="27123836" w14:textId="77777777" w:rsidR="00E17B52" w:rsidRPr="00C06BA1" w:rsidRDefault="00E17B52" w:rsidP="0013375F">
            <w:pPr>
              <w:suppressAutoHyphens w:val="0"/>
              <w:spacing w:before="40" w:after="100" w:line="220" w:lineRule="exact"/>
              <w:ind w:right="113"/>
            </w:pPr>
            <w:r w:rsidRPr="00C06BA1">
              <w:t>A</w:t>
            </w:r>
            <w:r w:rsidRPr="00C06BA1">
              <w:tab/>
              <w:t>Substance without subsidiary risk</w:t>
            </w:r>
          </w:p>
          <w:p w14:paraId="01033814" w14:textId="77777777" w:rsidR="00E17B52" w:rsidRPr="00C06BA1" w:rsidRDefault="00E17B52" w:rsidP="0013375F">
            <w:pPr>
              <w:suppressAutoHyphens w:val="0"/>
              <w:spacing w:before="40" w:after="100" w:line="220" w:lineRule="exact"/>
              <w:ind w:right="113"/>
            </w:pPr>
            <w:r w:rsidRPr="00C06BA1">
              <w:t>B</w:t>
            </w:r>
            <w:r w:rsidRPr="00C06BA1">
              <w:tab/>
              <w:t>Substance presenting low danger</w:t>
            </w:r>
          </w:p>
          <w:p w14:paraId="738AFD2D" w14:textId="77777777" w:rsidR="00E17B52" w:rsidRPr="00C06BA1" w:rsidRDefault="00E17B52" w:rsidP="0013375F">
            <w:pPr>
              <w:suppressAutoHyphens w:val="0"/>
              <w:spacing w:before="40" w:after="100" w:line="220" w:lineRule="exact"/>
              <w:ind w:right="113"/>
            </w:pPr>
            <w:r w:rsidRPr="00C06BA1">
              <w:t>C</w:t>
            </w:r>
            <w:r w:rsidRPr="00C06BA1">
              <w:tab/>
              <w:t>Substance presenting medium danger</w:t>
            </w:r>
          </w:p>
          <w:p w14:paraId="361FA41B" w14:textId="77777777" w:rsidR="00E17B52" w:rsidRPr="00C06BA1" w:rsidRDefault="00E17B52" w:rsidP="0013375F">
            <w:pPr>
              <w:spacing w:before="40" w:after="100" w:line="220" w:lineRule="exact"/>
              <w:ind w:right="113"/>
            </w:pPr>
            <w:r w:rsidRPr="00C06BA1">
              <w:t>D</w:t>
            </w:r>
            <w:r w:rsidRPr="00C06BA1">
              <w:tab/>
              <w:t>Substance presenting high danger</w:t>
            </w:r>
          </w:p>
        </w:tc>
        <w:tc>
          <w:tcPr>
            <w:tcW w:w="1141" w:type="dxa"/>
            <w:tcBorders>
              <w:top w:val="single" w:sz="4" w:space="0" w:color="auto"/>
            </w:tcBorders>
            <w:shd w:val="clear" w:color="auto" w:fill="auto"/>
          </w:tcPr>
          <w:p w14:paraId="76E76F74"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5416A7D1" w14:textId="77777777" w:rsidTr="00FD18F2">
        <w:trPr>
          <w:cantSplit/>
        </w:trPr>
        <w:tc>
          <w:tcPr>
            <w:tcW w:w="1127" w:type="dxa"/>
            <w:tcBorders>
              <w:top w:val="single" w:sz="4" w:space="0" w:color="auto"/>
              <w:bottom w:val="single" w:sz="4" w:space="0" w:color="auto"/>
            </w:tcBorders>
            <w:shd w:val="clear" w:color="auto" w:fill="auto"/>
          </w:tcPr>
          <w:p w14:paraId="01D45D3C" w14:textId="77777777" w:rsidR="00E17B52" w:rsidRPr="00C06BA1" w:rsidRDefault="00E17B52" w:rsidP="0013375F">
            <w:pPr>
              <w:suppressAutoHyphens w:val="0"/>
              <w:spacing w:before="40" w:after="100" w:line="220" w:lineRule="exact"/>
              <w:ind w:right="113"/>
            </w:pPr>
            <w:r w:rsidRPr="00C06BA1">
              <w:t>110 05.0-22</w:t>
            </w:r>
          </w:p>
        </w:tc>
        <w:tc>
          <w:tcPr>
            <w:tcW w:w="6237" w:type="dxa"/>
            <w:tcBorders>
              <w:top w:val="single" w:sz="4" w:space="0" w:color="auto"/>
              <w:bottom w:val="single" w:sz="4" w:space="0" w:color="auto"/>
            </w:tcBorders>
            <w:shd w:val="clear" w:color="auto" w:fill="auto"/>
          </w:tcPr>
          <w:p w14:paraId="4B097002" w14:textId="77777777" w:rsidR="00E17B52" w:rsidRPr="00C06BA1" w:rsidRDefault="00E17B52" w:rsidP="0013375F">
            <w:pPr>
              <w:suppressAutoHyphens w:val="0"/>
              <w:spacing w:before="40" w:after="100" w:line="220" w:lineRule="exact"/>
              <w:ind w:right="113"/>
            </w:pPr>
            <w:r w:rsidRPr="00C06BA1">
              <w:t xml:space="preserve">1.2.1, </w:t>
            </w:r>
            <w:r w:rsidRPr="00D32258">
              <w:rPr>
                <w:lang w:val="fr-FR"/>
              </w:rPr>
              <w:t>2.1.1.1, 2.2.8.1.4.2</w:t>
            </w:r>
          </w:p>
        </w:tc>
        <w:tc>
          <w:tcPr>
            <w:tcW w:w="1141" w:type="dxa"/>
            <w:tcBorders>
              <w:top w:val="single" w:sz="4" w:space="0" w:color="auto"/>
              <w:bottom w:val="single" w:sz="4" w:space="0" w:color="auto"/>
            </w:tcBorders>
            <w:shd w:val="clear" w:color="auto" w:fill="auto"/>
          </w:tcPr>
          <w:p w14:paraId="441AD2D2"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0316B584" w14:textId="77777777" w:rsidTr="00553A2B">
        <w:trPr>
          <w:cantSplit/>
        </w:trPr>
        <w:tc>
          <w:tcPr>
            <w:tcW w:w="1127" w:type="dxa"/>
            <w:tcBorders>
              <w:top w:val="single" w:sz="4" w:space="0" w:color="auto"/>
              <w:bottom w:val="single" w:sz="4" w:space="0" w:color="auto"/>
            </w:tcBorders>
            <w:shd w:val="clear" w:color="auto" w:fill="auto"/>
          </w:tcPr>
          <w:p w14:paraId="0430DB7D"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16106BA" w14:textId="77777777" w:rsidR="00E17B52" w:rsidRPr="00C06BA1" w:rsidRDefault="00E17B52" w:rsidP="0013375F">
            <w:pPr>
              <w:suppressAutoHyphens w:val="0"/>
              <w:spacing w:before="40" w:after="100" w:line="220" w:lineRule="exact"/>
              <w:ind w:right="113"/>
            </w:pPr>
            <w:r w:rsidRPr="00C06BA1">
              <w:t>What is the meaning of packing group III for substances of class 8?</w:t>
            </w:r>
          </w:p>
          <w:p w14:paraId="624BEFE0" w14:textId="77777777" w:rsidR="00E17B52" w:rsidRPr="00C06BA1" w:rsidRDefault="00E17B52" w:rsidP="0013375F">
            <w:pPr>
              <w:suppressAutoHyphens w:val="0"/>
              <w:spacing w:before="40" w:after="100" w:line="220" w:lineRule="exact"/>
              <w:ind w:right="113"/>
            </w:pPr>
            <w:r w:rsidRPr="00C06BA1">
              <w:t>A</w:t>
            </w:r>
            <w:r w:rsidRPr="00C06BA1">
              <w:tab/>
              <w:t>Slightly corrosive substance</w:t>
            </w:r>
          </w:p>
          <w:p w14:paraId="163E4A35" w14:textId="77777777" w:rsidR="00E17B52" w:rsidRPr="00C06BA1" w:rsidRDefault="00E17B52" w:rsidP="0013375F">
            <w:pPr>
              <w:suppressAutoHyphens w:val="0"/>
              <w:spacing w:before="40" w:after="100" w:line="220" w:lineRule="exact"/>
              <w:ind w:right="113"/>
            </w:pPr>
            <w:r w:rsidRPr="00C06BA1">
              <w:t>B</w:t>
            </w:r>
            <w:r w:rsidRPr="00C06BA1">
              <w:tab/>
              <w:t>Substance without subsidiary risk</w:t>
            </w:r>
          </w:p>
          <w:p w14:paraId="6EB180F5" w14:textId="77777777" w:rsidR="00E17B52" w:rsidRPr="00C06BA1" w:rsidRDefault="00E17B52" w:rsidP="0013375F">
            <w:pPr>
              <w:suppressAutoHyphens w:val="0"/>
              <w:spacing w:before="40" w:after="100" w:line="220" w:lineRule="exact"/>
              <w:ind w:right="113"/>
            </w:pPr>
            <w:r w:rsidRPr="00C06BA1">
              <w:t>C</w:t>
            </w:r>
            <w:r w:rsidRPr="00C06BA1">
              <w:tab/>
              <w:t>Corrosive substance</w:t>
            </w:r>
          </w:p>
          <w:p w14:paraId="2AAD2F91" w14:textId="77777777" w:rsidR="00E17B52" w:rsidRPr="00C06BA1" w:rsidRDefault="00E17B52" w:rsidP="0013375F">
            <w:pPr>
              <w:spacing w:before="40" w:after="100" w:line="220" w:lineRule="exact"/>
              <w:ind w:right="113"/>
            </w:pPr>
            <w:r w:rsidRPr="00C06BA1">
              <w:t>D</w:t>
            </w:r>
            <w:r w:rsidRPr="00C06BA1">
              <w:tab/>
              <w:t>Highly corrosive substance</w:t>
            </w:r>
          </w:p>
        </w:tc>
        <w:tc>
          <w:tcPr>
            <w:tcW w:w="1141" w:type="dxa"/>
            <w:tcBorders>
              <w:top w:val="single" w:sz="4" w:space="0" w:color="auto"/>
              <w:bottom w:val="single" w:sz="4" w:space="0" w:color="auto"/>
            </w:tcBorders>
            <w:shd w:val="clear" w:color="auto" w:fill="auto"/>
          </w:tcPr>
          <w:p w14:paraId="51068B3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3FB5A7DF" w14:textId="77777777" w:rsidTr="00553A2B">
        <w:trPr>
          <w:cantSplit/>
          <w:trHeight w:hRule="exact" w:val="113"/>
        </w:trPr>
        <w:tc>
          <w:tcPr>
            <w:tcW w:w="1127" w:type="dxa"/>
            <w:tcBorders>
              <w:top w:val="single" w:sz="4" w:space="0" w:color="auto"/>
              <w:bottom w:val="nil"/>
            </w:tcBorders>
            <w:shd w:val="clear" w:color="auto" w:fill="auto"/>
          </w:tcPr>
          <w:p w14:paraId="193E2CD9"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14B348A"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3D2B42F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32BFB9" w14:textId="77777777" w:rsidTr="00553A2B">
        <w:trPr>
          <w:cantSplit/>
        </w:trPr>
        <w:tc>
          <w:tcPr>
            <w:tcW w:w="1127" w:type="dxa"/>
            <w:tcBorders>
              <w:top w:val="nil"/>
              <w:bottom w:val="single" w:sz="4" w:space="0" w:color="auto"/>
            </w:tcBorders>
            <w:shd w:val="clear" w:color="auto" w:fill="auto"/>
          </w:tcPr>
          <w:p w14:paraId="36F5F1A6" w14:textId="77777777" w:rsidR="00E17B52" w:rsidRPr="00C06BA1" w:rsidRDefault="00E17B52" w:rsidP="0013375F">
            <w:pPr>
              <w:keepNext/>
              <w:keepLines/>
              <w:suppressAutoHyphens w:val="0"/>
              <w:spacing w:before="40" w:after="100" w:line="220" w:lineRule="exact"/>
              <w:ind w:right="113"/>
            </w:pPr>
            <w:r w:rsidRPr="00C06BA1">
              <w:t>110 05.0-23</w:t>
            </w:r>
          </w:p>
        </w:tc>
        <w:tc>
          <w:tcPr>
            <w:tcW w:w="6237" w:type="dxa"/>
            <w:tcBorders>
              <w:top w:val="nil"/>
              <w:bottom w:val="single" w:sz="4" w:space="0" w:color="auto"/>
            </w:tcBorders>
            <w:shd w:val="clear" w:color="auto" w:fill="auto"/>
          </w:tcPr>
          <w:p w14:paraId="14444CC4"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B41BE6B"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292FAB7A" w14:textId="77777777" w:rsidTr="00AC6F4E">
        <w:trPr>
          <w:cantSplit/>
          <w:trHeight w:val="2095"/>
        </w:trPr>
        <w:tc>
          <w:tcPr>
            <w:tcW w:w="1127" w:type="dxa"/>
            <w:tcBorders>
              <w:top w:val="single" w:sz="4" w:space="0" w:color="auto"/>
            </w:tcBorders>
            <w:shd w:val="clear" w:color="auto" w:fill="auto"/>
          </w:tcPr>
          <w:p w14:paraId="69F2068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04F15F95" w14:textId="77777777" w:rsidR="00E17B52" w:rsidRPr="00C06BA1" w:rsidRDefault="00E17B52" w:rsidP="0013375F">
            <w:pPr>
              <w:suppressAutoHyphens w:val="0"/>
              <w:spacing w:before="40" w:after="100" w:line="220" w:lineRule="exact"/>
              <w:ind w:right="113"/>
            </w:pPr>
            <w:r w:rsidRPr="00C06BA1">
              <w:t>What danger is produced by a leak of the following gases when they are heavily cooled and liquefied: helium, nitrogen, carbon dioxide?</w:t>
            </w:r>
          </w:p>
          <w:p w14:paraId="3AEC983E" w14:textId="77777777" w:rsidR="00E17B52" w:rsidRPr="00C06BA1" w:rsidRDefault="00E17B52" w:rsidP="0013375F">
            <w:pPr>
              <w:suppressAutoHyphens w:val="0"/>
              <w:spacing w:before="40" w:after="100" w:line="220" w:lineRule="exact"/>
              <w:ind w:left="567" w:right="113" w:hanging="567"/>
            </w:pPr>
            <w:r w:rsidRPr="00C06BA1">
              <w:t>A</w:t>
            </w:r>
            <w:r w:rsidRPr="00C06BA1">
              <w:tab/>
              <w:t>Production of gaseous mixtures with a risk of spontaneous combustion</w:t>
            </w:r>
          </w:p>
          <w:p w14:paraId="21995672" w14:textId="77777777" w:rsidR="00E17B52" w:rsidRPr="00C06BA1" w:rsidRDefault="00E17B52" w:rsidP="0013375F">
            <w:pPr>
              <w:suppressAutoHyphens w:val="0"/>
              <w:spacing w:before="40" w:after="100" w:line="220" w:lineRule="exact"/>
              <w:ind w:left="567" w:right="113" w:hanging="567"/>
            </w:pPr>
            <w:r w:rsidRPr="00C06BA1">
              <w:t>B</w:t>
            </w:r>
            <w:r w:rsidRPr="00C06BA1">
              <w:tab/>
              <w:t>Danger of asphyxia for humans and animals</w:t>
            </w:r>
          </w:p>
          <w:p w14:paraId="129617AD" w14:textId="77777777" w:rsidR="00E17B52" w:rsidRPr="00C06BA1" w:rsidRDefault="00E17B52" w:rsidP="0013375F">
            <w:pPr>
              <w:suppressAutoHyphens w:val="0"/>
              <w:spacing w:before="40" w:after="100" w:line="220" w:lineRule="exact"/>
              <w:ind w:left="567" w:right="113" w:hanging="567"/>
            </w:pPr>
            <w:r w:rsidRPr="00C06BA1">
              <w:t>C</w:t>
            </w:r>
            <w:r w:rsidRPr="00C06BA1">
              <w:tab/>
              <w:t>Increase of the risk of fire</w:t>
            </w:r>
          </w:p>
          <w:p w14:paraId="23170D88" w14:textId="77777777" w:rsidR="00E17B52" w:rsidRPr="00C06BA1" w:rsidRDefault="00E17B52" w:rsidP="0013375F">
            <w:pPr>
              <w:spacing w:before="40" w:after="100" w:line="220" w:lineRule="exact"/>
              <w:ind w:left="567" w:right="113" w:hanging="567"/>
            </w:pPr>
            <w:r w:rsidRPr="00C06BA1">
              <w:t>D</w:t>
            </w:r>
            <w:r w:rsidRPr="00C06BA1">
              <w:tab/>
              <w:t>Production of flammable gases through the effect of cooling</w:t>
            </w:r>
          </w:p>
        </w:tc>
        <w:tc>
          <w:tcPr>
            <w:tcW w:w="1141" w:type="dxa"/>
            <w:tcBorders>
              <w:top w:val="single" w:sz="4" w:space="0" w:color="auto"/>
            </w:tcBorders>
            <w:shd w:val="clear" w:color="auto" w:fill="auto"/>
          </w:tcPr>
          <w:p w14:paraId="466EF16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01668E2" w14:textId="77777777" w:rsidTr="0013375F">
        <w:trPr>
          <w:cantSplit/>
        </w:trPr>
        <w:tc>
          <w:tcPr>
            <w:tcW w:w="1127" w:type="dxa"/>
            <w:tcBorders>
              <w:top w:val="single" w:sz="4" w:space="0" w:color="auto"/>
              <w:bottom w:val="single" w:sz="4" w:space="0" w:color="auto"/>
            </w:tcBorders>
            <w:shd w:val="clear" w:color="auto" w:fill="auto"/>
          </w:tcPr>
          <w:p w14:paraId="24D21D7F" w14:textId="77777777" w:rsidR="00E17B52" w:rsidRPr="00C06BA1" w:rsidRDefault="00E17B52" w:rsidP="0013375F">
            <w:pPr>
              <w:suppressAutoHyphens w:val="0"/>
              <w:spacing w:before="40" w:after="100" w:line="220" w:lineRule="exact"/>
              <w:ind w:right="113"/>
            </w:pPr>
            <w:r w:rsidRPr="00C06BA1">
              <w:t>110 05.0-24</w:t>
            </w:r>
          </w:p>
        </w:tc>
        <w:tc>
          <w:tcPr>
            <w:tcW w:w="6237" w:type="dxa"/>
            <w:tcBorders>
              <w:top w:val="single" w:sz="4" w:space="0" w:color="auto"/>
              <w:bottom w:val="single" w:sz="4" w:space="0" w:color="auto"/>
            </w:tcBorders>
            <w:shd w:val="clear" w:color="auto" w:fill="auto"/>
          </w:tcPr>
          <w:p w14:paraId="2BC25121" w14:textId="77777777" w:rsidR="00E17B52" w:rsidRPr="00C06BA1" w:rsidRDefault="00E17B52" w:rsidP="0013375F">
            <w:pPr>
              <w:suppressAutoHyphens w:val="0"/>
              <w:spacing w:before="40" w:after="100" w:line="220" w:lineRule="exact"/>
              <w:ind w:right="113"/>
            </w:pPr>
            <w:r w:rsidRPr="00D32258">
              <w:rPr>
                <w:lang w:val="fr-FR"/>
              </w:rPr>
              <w:t xml:space="preserve">2.2.2.1.3, </w:t>
            </w:r>
            <w:r w:rsidRPr="00C06BA1">
              <w:t>3.2, Table A</w:t>
            </w:r>
          </w:p>
        </w:tc>
        <w:tc>
          <w:tcPr>
            <w:tcW w:w="1141" w:type="dxa"/>
            <w:tcBorders>
              <w:top w:val="single" w:sz="4" w:space="0" w:color="auto"/>
              <w:bottom w:val="single" w:sz="4" w:space="0" w:color="auto"/>
            </w:tcBorders>
            <w:shd w:val="clear" w:color="auto" w:fill="auto"/>
          </w:tcPr>
          <w:p w14:paraId="58AF171C"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47CA5DA0" w14:textId="77777777" w:rsidTr="004A3D29">
        <w:trPr>
          <w:cantSplit/>
          <w:trHeight w:val="1508"/>
        </w:trPr>
        <w:tc>
          <w:tcPr>
            <w:tcW w:w="1127" w:type="dxa"/>
            <w:tcBorders>
              <w:top w:val="single" w:sz="4" w:space="0" w:color="auto"/>
              <w:bottom w:val="single" w:sz="4" w:space="0" w:color="auto"/>
            </w:tcBorders>
            <w:shd w:val="clear" w:color="auto" w:fill="auto"/>
          </w:tcPr>
          <w:p w14:paraId="06C28C88"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095FC7E" w14:textId="77777777" w:rsidR="00E17B52" w:rsidRPr="00C06BA1" w:rsidRDefault="00E17B52" w:rsidP="0013375F">
            <w:pPr>
              <w:suppressAutoHyphens w:val="0"/>
              <w:spacing w:before="40" w:after="100" w:line="220" w:lineRule="exact"/>
              <w:ind w:right="113"/>
            </w:pPr>
            <w:r w:rsidRPr="00C06BA1">
              <w:t>Which of the following gases is flammable?</w:t>
            </w:r>
          </w:p>
          <w:p w14:paraId="45046BBA" w14:textId="77777777" w:rsidR="00E17B52" w:rsidRPr="00C06BA1" w:rsidRDefault="00E17B52" w:rsidP="0013375F">
            <w:pPr>
              <w:suppressAutoHyphens w:val="0"/>
              <w:spacing w:before="40" w:after="120" w:line="220" w:lineRule="exact"/>
              <w:ind w:right="113"/>
              <w:rPr>
                <w:lang w:val="es-ES"/>
              </w:rPr>
            </w:pPr>
            <w:r w:rsidRPr="00C06BA1">
              <w:rPr>
                <w:lang w:val="es-ES"/>
              </w:rPr>
              <w:t>A</w:t>
            </w:r>
            <w:r w:rsidRPr="00C06BA1">
              <w:rPr>
                <w:lang w:val="es-ES"/>
              </w:rPr>
              <w:tab/>
              <w:t xml:space="preserve">UN No. 1066, NITROGEN, </w:t>
            </w:r>
            <w:proofErr w:type="spellStart"/>
            <w:r w:rsidRPr="00C06BA1">
              <w:rPr>
                <w:lang w:val="es-ES"/>
              </w:rPr>
              <w:t>class</w:t>
            </w:r>
            <w:proofErr w:type="spellEnd"/>
            <w:r w:rsidRPr="00C06BA1">
              <w:rPr>
                <w:lang w:val="es-ES"/>
              </w:rPr>
              <w:t xml:space="preserve"> 2, 1A</w:t>
            </w:r>
          </w:p>
          <w:p w14:paraId="55A5A572" w14:textId="77777777" w:rsidR="00E17B52" w:rsidRPr="00C06BA1" w:rsidRDefault="00E17B52" w:rsidP="0013375F">
            <w:pPr>
              <w:suppressAutoHyphens w:val="0"/>
              <w:spacing w:before="40" w:after="120" w:line="220" w:lineRule="exact"/>
              <w:ind w:right="113"/>
              <w:rPr>
                <w:lang w:val="es-ES"/>
              </w:rPr>
            </w:pPr>
            <w:r w:rsidRPr="00C06BA1">
              <w:rPr>
                <w:lang w:val="es-ES"/>
              </w:rPr>
              <w:t>B</w:t>
            </w:r>
            <w:r w:rsidRPr="00C06BA1">
              <w:rPr>
                <w:lang w:val="es-ES"/>
              </w:rPr>
              <w:tab/>
              <w:t xml:space="preserve">UN No. 1006, ARGON, </w:t>
            </w:r>
            <w:proofErr w:type="spellStart"/>
            <w:r w:rsidRPr="00C06BA1">
              <w:rPr>
                <w:lang w:val="es-ES"/>
              </w:rPr>
              <w:t>class</w:t>
            </w:r>
            <w:proofErr w:type="spellEnd"/>
            <w:r w:rsidRPr="00C06BA1">
              <w:rPr>
                <w:lang w:val="es-ES"/>
              </w:rPr>
              <w:t xml:space="preserve"> 2, 1A</w:t>
            </w:r>
          </w:p>
          <w:p w14:paraId="4EC8EF50" w14:textId="77777777" w:rsidR="00E17B52" w:rsidRPr="00C06BA1" w:rsidRDefault="00E17B52" w:rsidP="0013375F">
            <w:pPr>
              <w:suppressAutoHyphens w:val="0"/>
              <w:spacing w:before="40" w:after="120" w:line="220" w:lineRule="exact"/>
              <w:ind w:right="113"/>
            </w:pPr>
            <w:r w:rsidRPr="00C06BA1">
              <w:t>C</w:t>
            </w:r>
            <w:r w:rsidRPr="00C06BA1">
              <w:tab/>
              <w:t>UN No. 1978, PROPANE, class 2, 2F</w:t>
            </w:r>
          </w:p>
          <w:p w14:paraId="0D91B54B" w14:textId="77777777" w:rsidR="00E17B52" w:rsidRPr="00C06BA1" w:rsidRDefault="00E17B52" w:rsidP="0013375F">
            <w:pPr>
              <w:spacing w:before="40" w:after="120" w:line="220" w:lineRule="exact"/>
              <w:ind w:right="113"/>
            </w:pPr>
            <w:r w:rsidRPr="00C06BA1">
              <w:t>D</w:t>
            </w:r>
            <w:r w:rsidRPr="00C06BA1">
              <w:tab/>
              <w:t>UN No. 2451, NITROGEN TRIFLUORIDE, class 2, 2TO</w:t>
            </w:r>
          </w:p>
        </w:tc>
        <w:tc>
          <w:tcPr>
            <w:tcW w:w="1141" w:type="dxa"/>
            <w:tcBorders>
              <w:top w:val="single" w:sz="4" w:space="0" w:color="auto"/>
              <w:bottom w:val="single" w:sz="4" w:space="0" w:color="auto"/>
            </w:tcBorders>
            <w:shd w:val="clear" w:color="auto" w:fill="auto"/>
          </w:tcPr>
          <w:p w14:paraId="29E4C0EF"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66D6748" w14:textId="77777777" w:rsidTr="004A3D29">
        <w:trPr>
          <w:cantSplit/>
        </w:trPr>
        <w:tc>
          <w:tcPr>
            <w:tcW w:w="1127" w:type="dxa"/>
            <w:tcBorders>
              <w:top w:val="single" w:sz="4" w:space="0" w:color="auto"/>
              <w:bottom w:val="single" w:sz="4" w:space="0" w:color="auto"/>
            </w:tcBorders>
            <w:shd w:val="clear" w:color="auto" w:fill="auto"/>
          </w:tcPr>
          <w:p w14:paraId="3976A3EF" w14:textId="77777777" w:rsidR="00E17B52" w:rsidRPr="00C06BA1" w:rsidRDefault="00E17B52" w:rsidP="0013375F">
            <w:pPr>
              <w:suppressAutoHyphens w:val="0"/>
              <w:spacing w:before="40" w:after="120" w:line="220" w:lineRule="exact"/>
              <w:ind w:right="113"/>
            </w:pPr>
            <w:r w:rsidRPr="00C06BA1">
              <w:t>110 05.0-25</w:t>
            </w:r>
          </w:p>
        </w:tc>
        <w:tc>
          <w:tcPr>
            <w:tcW w:w="6237" w:type="dxa"/>
            <w:tcBorders>
              <w:top w:val="single" w:sz="4" w:space="0" w:color="auto"/>
              <w:bottom w:val="single" w:sz="4" w:space="0" w:color="auto"/>
            </w:tcBorders>
            <w:shd w:val="clear" w:color="auto" w:fill="auto"/>
          </w:tcPr>
          <w:p w14:paraId="177BD561"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04B59DA5"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325EDF5B" w14:textId="77777777" w:rsidTr="0013375F">
        <w:trPr>
          <w:cantSplit/>
          <w:trHeight w:val="1750"/>
        </w:trPr>
        <w:tc>
          <w:tcPr>
            <w:tcW w:w="1127" w:type="dxa"/>
            <w:tcBorders>
              <w:top w:val="single" w:sz="4" w:space="0" w:color="auto"/>
            </w:tcBorders>
            <w:shd w:val="clear" w:color="auto" w:fill="auto"/>
          </w:tcPr>
          <w:p w14:paraId="6E2012A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F78F7F8" w14:textId="77777777" w:rsidR="00E17B52" w:rsidRPr="00C06BA1" w:rsidRDefault="00E17B52" w:rsidP="0013375F">
            <w:pPr>
              <w:suppressAutoHyphens w:val="0"/>
              <w:spacing w:before="40" w:after="120" w:line="220" w:lineRule="exact"/>
              <w:ind w:right="113"/>
            </w:pPr>
            <w:r w:rsidRPr="00C06BA1">
              <w:t>What is the main danger posed by a hazardous substance of class 5.1?</w:t>
            </w:r>
          </w:p>
          <w:p w14:paraId="3ECDDACE" w14:textId="77777777" w:rsidR="00E17B52" w:rsidRPr="00C06BA1" w:rsidRDefault="00E17B52" w:rsidP="0013375F">
            <w:pPr>
              <w:suppressAutoHyphens w:val="0"/>
              <w:spacing w:before="40" w:after="120" w:line="220" w:lineRule="exact"/>
              <w:ind w:right="113"/>
            </w:pPr>
            <w:r w:rsidRPr="00C06BA1">
              <w:t>A</w:t>
            </w:r>
            <w:r w:rsidRPr="00C06BA1">
              <w:tab/>
              <w:t>Danger of radiation</w:t>
            </w:r>
          </w:p>
          <w:p w14:paraId="7A4FF862" w14:textId="77777777" w:rsidR="00E17B52" w:rsidRPr="00C06BA1" w:rsidRDefault="00E17B52" w:rsidP="0013375F">
            <w:pPr>
              <w:suppressAutoHyphens w:val="0"/>
              <w:spacing w:before="40" w:after="120" w:line="220" w:lineRule="exact"/>
              <w:ind w:right="113"/>
            </w:pPr>
            <w:r w:rsidRPr="00C06BA1">
              <w:t>B</w:t>
            </w:r>
            <w:r w:rsidRPr="00C06BA1">
              <w:tab/>
              <w:t>Danger of self-ignition</w:t>
            </w:r>
          </w:p>
          <w:p w14:paraId="68F8C8DA" w14:textId="77777777" w:rsidR="00E17B52" w:rsidRPr="00C06BA1" w:rsidRDefault="00E17B52" w:rsidP="0013375F">
            <w:pPr>
              <w:suppressAutoHyphens w:val="0"/>
              <w:spacing w:before="40" w:after="120" w:line="220" w:lineRule="exact"/>
              <w:ind w:right="113"/>
            </w:pPr>
            <w:r w:rsidRPr="00C06BA1">
              <w:t>C</w:t>
            </w:r>
            <w:r w:rsidRPr="00C06BA1">
              <w:tab/>
              <w:t>Danger of intoxication</w:t>
            </w:r>
          </w:p>
          <w:p w14:paraId="2B3E39C6" w14:textId="77777777" w:rsidR="00E17B52" w:rsidRPr="00C06BA1" w:rsidRDefault="00E17B52" w:rsidP="0013375F">
            <w:pPr>
              <w:spacing w:before="40" w:after="120" w:line="220" w:lineRule="exact"/>
              <w:ind w:right="113"/>
            </w:pPr>
            <w:r w:rsidRPr="00C06BA1">
              <w:t>D</w:t>
            </w:r>
            <w:r w:rsidRPr="00C06BA1">
              <w:tab/>
              <w:t>Oxidizing substances</w:t>
            </w:r>
          </w:p>
        </w:tc>
        <w:tc>
          <w:tcPr>
            <w:tcW w:w="1141" w:type="dxa"/>
            <w:tcBorders>
              <w:top w:val="single" w:sz="4" w:space="0" w:color="auto"/>
            </w:tcBorders>
            <w:shd w:val="clear" w:color="auto" w:fill="auto"/>
          </w:tcPr>
          <w:p w14:paraId="0D3B2DF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6F43841" w14:textId="77777777" w:rsidTr="0013375F">
        <w:trPr>
          <w:cantSplit/>
        </w:trPr>
        <w:tc>
          <w:tcPr>
            <w:tcW w:w="1127" w:type="dxa"/>
            <w:tcBorders>
              <w:top w:val="single" w:sz="4" w:space="0" w:color="auto"/>
              <w:bottom w:val="single" w:sz="4" w:space="0" w:color="auto"/>
            </w:tcBorders>
            <w:shd w:val="clear" w:color="auto" w:fill="auto"/>
          </w:tcPr>
          <w:p w14:paraId="7CAB673E" w14:textId="77777777" w:rsidR="00E17B52" w:rsidRPr="00C06BA1" w:rsidRDefault="00E17B52" w:rsidP="0013375F">
            <w:pPr>
              <w:suppressAutoHyphens w:val="0"/>
              <w:spacing w:before="40" w:after="120" w:line="220" w:lineRule="exact"/>
              <w:ind w:right="113"/>
            </w:pPr>
            <w:r w:rsidRPr="00C06BA1">
              <w:t>110 05.0-26</w:t>
            </w:r>
          </w:p>
        </w:tc>
        <w:tc>
          <w:tcPr>
            <w:tcW w:w="6237" w:type="dxa"/>
            <w:tcBorders>
              <w:top w:val="single" w:sz="4" w:space="0" w:color="auto"/>
              <w:bottom w:val="single" w:sz="4" w:space="0" w:color="auto"/>
            </w:tcBorders>
            <w:shd w:val="clear" w:color="auto" w:fill="auto"/>
          </w:tcPr>
          <w:p w14:paraId="56A4B6C6"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804B083"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63CC0CAF" w14:textId="77777777" w:rsidTr="0013375F">
        <w:trPr>
          <w:cantSplit/>
          <w:trHeight w:val="1970"/>
        </w:trPr>
        <w:tc>
          <w:tcPr>
            <w:tcW w:w="1127" w:type="dxa"/>
            <w:tcBorders>
              <w:top w:val="single" w:sz="4" w:space="0" w:color="auto"/>
            </w:tcBorders>
            <w:shd w:val="clear" w:color="auto" w:fill="auto"/>
          </w:tcPr>
          <w:p w14:paraId="521EE4F6"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4298EC" w14:textId="77777777" w:rsidR="00E17B52" w:rsidRPr="00C06BA1" w:rsidRDefault="00E17B52" w:rsidP="0013375F">
            <w:pPr>
              <w:suppressAutoHyphens w:val="0"/>
              <w:spacing w:before="40" w:after="120" w:line="220" w:lineRule="exact"/>
              <w:ind w:right="113"/>
            </w:pPr>
            <w:r w:rsidRPr="00C06BA1">
              <w:t xml:space="preserve">What is the significant characteristic of PROPANE, </w:t>
            </w:r>
            <w:proofErr w:type="gramStart"/>
            <w:r w:rsidRPr="00C06BA1">
              <w:t>ARGON</w:t>
            </w:r>
            <w:proofErr w:type="gramEnd"/>
            <w:r w:rsidRPr="00C06BA1">
              <w:t xml:space="preserve"> and CARBON DIOXIDE?</w:t>
            </w:r>
          </w:p>
          <w:p w14:paraId="43F14A42" w14:textId="77777777" w:rsidR="00E17B52" w:rsidRPr="00C06BA1" w:rsidRDefault="00E17B52" w:rsidP="0013375F">
            <w:pPr>
              <w:suppressAutoHyphens w:val="0"/>
              <w:spacing w:before="40" w:after="120" w:line="220" w:lineRule="exact"/>
              <w:ind w:right="113"/>
            </w:pPr>
            <w:r w:rsidRPr="00C06BA1">
              <w:t>A</w:t>
            </w:r>
            <w:r w:rsidRPr="00C06BA1">
              <w:tab/>
              <w:t>Heavier than air</w:t>
            </w:r>
          </w:p>
          <w:p w14:paraId="1ABAAC7B" w14:textId="77777777" w:rsidR="00E17B52" w:rsidRPr="00C06BA1" w:rsidRDefault="00E17B52" w:rsidP="0013375F">
            <w:pPr>
              <w:suppressAutoHyphens w:val="0"/>
              <w:spacing w:before="40" w:after="120" w:line="220" w:lineRule="exact"/>
              <w:ind w:right="113"/>
            </w:pPr>
            <w:r w:rsidRPr="00C06BA1">
              <w:t>B</w:t>
            </w:r>
            <w:r w:rsidRPr="00C06BA1">
              <w:tab/>
              <w:t>Toxic</w:t>
            </w:r>
          </w:p>
          <w:p w14:paraId="0677B0BF" w14:textId="77777777" w:rsidR="00E17B52" w:rsidRPr="00C06BA1" w:rsidRDefault="00E17B52" w:rsidP="0013375F">
            <w:pPr>
              <w:suppressAutoHyphens w:val="0"/>
              <w:spacing w:before="40" w:after="120" w:line="220" w:lineRule="exact"/>
              <w:ind w:right="113"/>
            </w:pPr>
            <w:r w:rsidRPr="00C06BA1">
              <w:t>C</w:t>
            </w:r>
            <w:r w:rsidRPr="00C06BA1">
              <w:tab/>
              <w:t>Heavier than water</w:t>
            </w:r>
          </w:p>
          <w:p w14:paraId="38C43C7F" w14:textId="77777777" w:rsidR="00E17B52" w:rsidRPr="00C06BA1" w:rsidRDefault="00E17B52" w:rsidP="0013375F">
            <w:pPr>
              <w:spacing w:before="40" w:after="120" w:line="220" w:lineRule="exact"/>
              <w:ind w:right="113"/>
            </w:pPr>
            <w:r w:rsidRPr="00C06BA1">
              <w:t>D</w:t>
            </w:r>
            <w:r w:rsidRPr="00C06BA1">
              <w:tab/>
              <w:t>Readily flammable</w:t>
            </w:r>
          </w:p>
        </w:tc>
        <w:tc>
          <w:tcPr>
            <w:tcW w:w="1141" w:type="dxa"/>
            <w:tcBorders>
              <w:top w:val="single" w:sz="4" w:space="0" w:color="auto"/>
            </w:tcBorders>
            <w:shd w:val="clear" w:color="auto" w:fill="auto"/>
          </w:tcPr>
          <w:p w14:paraId="5B5194F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83E52B3" w14:textId="77777777" w:rsidTr="0013375F">
        <w:trPr>
          <w:cantSplit/>
        </w:trPr>
        <w:tc>
          <w:tcPr>
            <w:tcW w:w="1127" w:type="dxa"/>
            <w:tcBorders>
              <w:top w:val="single" w:sz="4" w:space="0" w:color="auto"/>
              <w:bottom w:val="single" w:sz="4" w:space="0" w:color="auto"/>
            </w:tcBorders>
            <w:shd w:val="clear" w:color="auto" w:fill="auto"/>
          </w:tcPr>
          <w:p w14:paraId="260F90AF" w14:textId="77777777" w:rsidR="00E17B52" w:rsidRPr="00C06BA1" w:rsidRDefault="00E17B52" w:rsidP="0013375F">
            <w:pPr>
              <w:keepNext/>
              <w:keepLines/>
              <w:suppressAutoHyphens w:val="0"/>
              <w:spacing w:before="40" w:after="120" w:line="220" w:lineRule="exact"/>
              <w:ind w:right="113"/>
            </w:pPr>
            <w:r w:rsidRPr="00C06BA1">
              <w:t>110 05.0-27</w:t>
            </w:r>
          </w:p>
        </w:tc>
        <w:tc>
          <w:tcPr>
            <w:tcW w:w="6237" w:type="dxa"/>
            <w:tcBorders>
              <w:top w:val="single" w:sz="4" w:space="0" w:color="auto"/>
              <w:bottom w:val="single" w:sz="4" w:space="0" w:color="auto"/>
            </w:tcBorders>
            <w:shd w:val="clear" w:color="auto" w:fill="auto"/>
          </w:tcPr>
          <w:p w14:paraId="3E2E4DC2" w14:textId="77777777" w:rsidR="00E17B52" w:rsidRPr="00C06BA1" w:rsidRDefault="00E17B52" w:rsidP="0013375F">
            <w:pPr>
              <w:keepNext/>
              <w:keepLines/>
              <w:suppressAutoHyphens w:val="0"/>
              <w:spacing w:before="40" w:after="120" w:line="220" w:lineRule="exact"/>
              <w:ind w:right="113"/>
            </w:pPr>
            <w:r w:rsidRPr="00C06BA1">
              <w:t>2.1.1.1, 2.2.8</w:t>
            </w:r>
          </w:p>
        </w:tc>
        <w:tc>
          <w:tcPr>
            <w:tcW w:w="1141" w:type="dxa"/>
            <w:tcBorders>
              <w:top w:val="single" w:sz="4" w:space="0" w:color="auto"/>
              <w:bottom w:val="single" w:sz="4" w:space="0" w:color="auto"/>
            </w:tcBorders>
            <w:shd w:val="clear" w:color="auto" w:fill="auto"/>
          </w:tcPr>
          <w:p w14:paraId="1169F08F"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2CCBA5B" w14:textId="77777777" w:rsidTr="00667FBB">
        <w:trPr>
          <w:cantSplit/>
          <w:trHeight w:val="1750"/>
        </w:trPr>
        <w:tc>
          <w:tcPr>
            <w:tcW w:w="1127" w:type="dxa"/>
            <w:tcBorders>
              <w:top w:val="single" w:sz="4" w:space="0" w:color="auto"/>
              <w:bottom w:val="single" w:sz="4" w:space="0" w:color="auto"/>
            </w:tcBorders>
            <w:shd w:val="clear" w:color="auto" w:fill="auto"/>
          </w:tcPr>
          <w:p w14:paraId="79F77211"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24DFFC99" w14:textId="77777777" w:rsidR="00E17B52" w:rsidRPr="00C06BA1" w:rsidRDefault="00E17B52" w:rsidP="0013375F">
            <w:pPr>
              <w:keepNext/>
              <w:keepLines/>
              <w:suppressAutoHyphens w:val="0"/>
              <w:spacing w:before="40" w:after="120" w:line="220" w:lineRule="exact"/>
              <w:ind w:right="113"/>
            </w:pPr>
            <w:r w:rsidRPr="00C06BA1">
              <w:t>What is the main risk associated with a dangerous liquid of class 8?</w:t>
            </w:r>
          </w:p>
          <w:p w14:paraId="3FEA4E54" w14:textId="77777777" w:rsidR="00E17B52" w:rsidRPr="00C06BA1" w:rsidRDefault="00E17B52" w:rsidP="0013375F">
            <w:pPr>
              <w:keepNext/>
              <w:keepLines/>
              <w:suppressAutoHyphens w:val="0"/>
              <w:spacing w:before="40" w:after="120" w:line="220" w:lineRule="exact"/>
              <w:ind w:right="113"/>
            </w:pPr>
            <w:r w:rsidRPr="00C06BA1">
              <w:t>A</w:t>
            </w:r>
            <w:r w:rsidRPr="00C06BA1">
              <w:tab/>
              <w:t>Flammability</w:t>
            </w:r>
          </w:p>
          <w:p w14:paraId="1ACBB0B4" w14:textId="77777777" w:rsidR="00E17B52" w:rsidRPr="00C06BA1" w:rsidRDefault="00E17B52" w:rsidP="0013375F">
            <w:pPr>
              <w:keepNext/>
              <w:keepLines/>
              <w:suppressAutoHyphens w:val="0"/>
              <w:spacing w:before="40" w:after="120" w:line="220" w:lineRule="exact"/>
              <w:ind w:right="113"/>
            </w:pPr>
            <w:r w:rsidRPr="00C06BA1">
              <w:t>B</w:t>
            </w:r>
            <w:r w:rsidRPr="00C06BA1">
              <w:tab/>
              <w:t>Corrosiveness</w:t>
            </w:r>
          </w:p>
          <w:p w14:paraId="1346A81C" w14:textId="77777777" w:rsidR="00E17B52" w:rsidRPr="00C06BA1" w:rsidRDefault="00E17B52" w:rsidP="0013375F">
            <w:pPr>
              <w:keepNext/>
              <w:keepLines/>
              <w:suppressAutoHyphens w:val="0"/>
              <w:spacing w:before="40" w:after="120" w:line="220" w:lineRule="exact"/>
              <w:ind w:right="113"/>
            </w:pPr>
            <w:r w:rsidRPr="00C06BA1">
              <w:t>C</w:t>
            </w:r>
            <w:r w:rsidRPr="00C06BA1">
              <w:tab/>
              <w:t>Toxicity</w:t>
            </w:r>
          </w:p>
          <w:p w14:paraId="18ABEEED" w14:textId="77777777" w:rsidR="00E17B52" w:rsidRPr="00C06BA1" w:rsidRDefault="00E17B52" w:rsidP="0013375F">
            <w:pPr>
              <w:keepNext/>
              <w:keepLines/>
              <w:spacing w:before="40" w:after="120" w:line="220" w:lineRule="exact"/>
              <w:ind w:right="113"/>
            </w:pPr>
            <w:r w:rsidRPr="00C06BA1">
              <w:t>D</w:t>
            </w:r>
            <w:r w:rsidRPr="00C06BA1">
              <w:tab/>
              <w:t>Explosiveness</w:t>
            </w:r>
          </w:p>
        </w:tc>
        <w:tc>
          <w:tcPr>
            <w:tcW w:w="1141" w:type="dxa"/>
            <w:tcBorders>
              <w:top w:val="single" w:sz="4" w:space="0" w:color="auto"/>
              <w:bottom w:val="single" w:sz="4" w:space="0" w:color="auto"/>
            </w:tcBorders>
            <w:shd w:val="clear" w:color="auto" w:fill="auto"/>
          </w:tcPr>
          <w:p w14:paraId="16F9A8C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34C52A86" w14:textId="77777777" w:rsidTr="00667FBB">
        <w:trPr>
          <w:cantSplit/>
        </w:trPr>
        <w:tc>
          <w:tcPr>
            <w:tcW w:w="1127" w:type="dxa"/>
            <w:tcBorders>
              <w:top w:val="single" w:sz="4" w:space="0" w:color="auto"/>
              <w:bottom w:val="nil"/>
            </w:tcBorders>
            <w:shd w:val="clear" w:color="auto" w:fill="auto"/>
          </w:tcPr>
          <w:p w14:paraId="0315E34B"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79BD6A7E"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72AB6817" w14:textId="77777777" w:rsidR="00E17B52" w:rsidRPr="00C06BA1" w:rsidRDefault="00E17B52" w:rsidP="009B614F">
            <w:pPr>
              <w:suppressAutoHyphens w:val="0"/>
              <w:spacing w:before="40" w:after="120" w:line="220" w:lineRule="exact"/>
              <w:ind w:right="113"/>
              <w:jc w:val="center"/>
            </w:pPr>
          </w:p>
        </w:tc>
      </w:tr>
      <w:tr w:rsidR="00E17B52" w:rsidRPr="00C06BA1" w14:paraId="0A20EDAF" w14:textId="77777777" w:rsidTr="00667FBB">
        <w:trPr>
          <w:cantSplit/>
        </w:trPr>
        <w:tc>
          <w:tcPr>
            <w:tcW w:w="1127" w:type="dxa"/>
            <w:tcBorders>
              <w:top w:val="nil"/>
              <w:bottom w:val="single" w:sz="4" w:space="0" w:color="auto"/>
            </w:tcBorders>
            <w:shd w:val="clear" w:color="auto" w:fill="auto"/>
          </w:tcPr>
          <w:p w14:paraId="0AFD2D60" w14:textId="77777777" w:rsidR="00E17B52" w:rsidRPr="00C06BA1" w:rsidRDefault="00E17B52" w:rsidP="00667FBB">
            <w:pPr>
              <w:keepNext/>
              <w:keepLines/>
              <w:suppressAutoHyphens w:val="0"/>
              <w:spacing w:before="40" w:after="120" w:line="220" w:lineRule="exact"/>
              <w:ind w:right="113"/>
            </w:pPr>
            <w:r w:rsidRPr="00C06BA1">
              <w:t>110 05.0-28</w:t>
            </w:r>
          </w:p>
        </w:tc>
        <w:tc>
          <w:tcPr>
            <w:tcW w:w="6237" w:type="dxa"/>
            <w:tcBorders>
              <w:top w:val="nil"/>
              <w:bottom w:val="single" w:sz="4" w:space="0" w:color="auto"/>
            </w:tcBorders>
            <w:shd w:val="clear" w:color="auto" w:fill="auto"/>
          </w:tcPr>
          <w:p w14:paraId="2DC2756C" w14:textId="77777777" w:rsidR="00E17B52" w:rsidRPr="00C06BA1" w:rsidRDefault="00E17B52" w:rsidP="00667FBB">
            <w:pPr>
              <w:keepNext/>
              <w:keepLines/>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81F76E5"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1262EE66" w14:textId="77777777" w:rsidTr="00F4238C">
        <w:trPr>
          <w:cantSplit/>
        </w:trPr>
        <w:tc>
          <w:tcPr>
            <w:tcW w:w="1127" w:type="dxa"/>
            <w:tcBorders>
              <w:top w:val="single" w:sz="4" w:space="0" w:color="auto"/>
            </w:tcBorders>
            <w:shd w:val="clear" w:color="auto" w:fill="auto"/>
          </w:tcPr>
          <w:p w14:paraId="2C4B18C9"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8029210" w14:textId="77777777" w:rsidR="00E17B52" w:rsidRPr="00901582" w:rsidRDefault="00E17B52" w:rsidP="0013375F">
            <w:pPr>
              <w:suppressAutoHyphens w:val="0"/>
              <w:spacing w:before="40" w:after="120" w:line="220" w:lineRule="exact"/>
              <w:ind w:right="113"/>
            </w:pPr>
            <w:r w:rsidRPr="00901582">
              <w:t>Which ADN class contains substances whose main risk is toxicity?</w:t>
            </w:r>
          </w:p>
          <w:p w14:paraId="75AA4EBE" w14:textId="77777777" w:rsidR="00E17B52" w:rsidRPr="00901582" w:rsidRDefault="00E17B52" w:rsidP="0013375F">
            <w:pPr>
              <w:suppressAutoHyphens w:val="0"/>
              <w:spacing w:before="40" w:after="120" w:line="220" w:lineRule="exact"/>
              <w:ind w:right="113"/>
            </w:pPr>
            <w:r w:rsidRPr="00901582">
              <w:t>A</w:t>
            </w:r>
            <w:r w:rsidRPr="00901582">
              <w:tab/>
              <w:t>Class 6.1</w:t>
            </w:r>
          </w:p>
          <w:p w14:paraId="219BD48C" w14:textId="77777777" w:rsidR="00E17B52" w:rsidRPr="00901582" w:rsidRDefault="00E17B52" w:rsidP="0013375F">
            <w:pPr>
              <w:suppressAutoHyphens w:val="0"/>
              <w:spacing w:before="40" w:after="120" w:line="220" w:lineRule="exact"/>
              <w:ind w:right="113"/>
            </w:pPr>
            <w:r w:rsidRPr="00901582">
              <w:t>B</w:t>
            </w:r>
            <w:r w:rsidRPr="00901582">
              <w:tab/>
              <w:t>Class 2</w:t>
            </w:r>
          </w:p>
          <w:p w14:paraId="7235CCB5" w14:textId="77777777" w:rsidR="00E17B52" w:rsidRPr="00901582" w:rsidRDefault="00E17B52" w:rsidP="0013375F">
            <w:pPr>
              <w:suppressAutoHyphens w:val="0"/>
              <w:spacing w:before="40" w:after="120" w:line="220" w:lineRule="exact"/>
              <w:ind w:right="113"/>
            </w:pPr>
            <w:r w:rsidRPr="00901582">
              <w:t>C</w:t>
            </w:r>
            <w:r w:rsidRPr="00901582">
              <w:tab/>
              <w:t>Class 3</w:t>
            </w:r>
          </w:p>
          <w:p w14:paraId="14FB3165" w14:textId="77777777" w:rsidR="00E17B52" w:rsidRPr="00901582" w:rsidRDefault="00E17B52" w:rsidP="0013375F">
            <w:pPr>
              <w:spacing w:before="40" w:after="120" w:line="220" w:lineRule="exact"/>
              <w:ind w:right="113"/>
            </w:pPr>
            <w:r w:rsidRPr="00901582">
              <w:t>D</w:t>
            </w:r>
            <w:r w:rsidRPr="00901582">
              <w:tab/>
              <w:t>Class 5.1</w:t>
            </w:r>
          </w:p>
        </w:tc>
        <w:tc>
          <w:tcPr>
            <w:tcW w:w="1141" w:type="dxa"/>
            <w:tcBorders>
              <w:top w:val="single" w:sz="4" w:space="0" w:color="auto"/>
            </w:tcBorders>
            <w:shd w:val="clear" w:color="auto" w:fill="auto"/>
          </w:tcPr>
          <w:p w14:paraId="03A2AA1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1BAA336" w14:textId="77777777" w:rsidTr="00F4238C">
        <w:trPr>
          <w:cantSplit/>
        </w:trPr>
        <w:tc>
          <w:tcPr>
            <w:tcW w:w="1127" w:type="dxa"/>
            <w:tcBorders>
              <w:top w:val="single" w:sz="4" w:space="0" w:color="auto"/>
              <w:bottom w:val="single" w:sz="4" w:space="0" w:color="auto"/>
            </w:tcBorders>
            <w:shd w:val="clear" w:color="auto" w:fill="auto"/>
          </w:tcPr>
          <w:p w14:paraId="78607693" w14:textId="77777777" w:rsidR="00E17B52" w:rsidRPr="00C06BA1" w:rsidRDefault="00E17B52" w:rsidP="0013375F">
            <w:pPr>
              <w:suppressAutoHyphens w:val="0"/>
              <w:spacing w:before="40" w:after="120" w:line="220" w:lineRule="exact"/>
              <w:ind w:right="113"/>
            </w:pPr>
            <w:r w:rsidRPr="00C06BA1">
              <w:t>110 05.0-29</w:t>
            </w:r>
          </w:p>
        </w:tc>
        <w:tc>
          <w:tcPr>
            <w:tcW w:w="6237" w:type="dxa"/>
            <w:tcBorders>
              <w:top w:val="single" w:sz="4" w:space="0" w:color="auto"/>
              <w:bottom w:val="single" w:sz="4" w:space="0" w:color="auto"/>
            </w:tcBorders>
            <w:shd w:val="clear" w:color="auto" w:fill="auto"/>
          </w:tcPr>
          <w:p w14:paraId="27B1D619"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6C6F37C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137793F" w14:textId="77777777" w:rsidTr="00F4238C">
        <w:trPr>
          <w:cantSplit/>
        </w:trPr>
        <w:tc>
          <w:tcPr>
            <w:tcW w:w="1127" w:type="dxa"/>
            <w:tcBorders>
              <w:top w:val="single" w:sz="4" w:space="0" w:color="auto"/>
              <w:bottom w:val="single" w:sz="4" w:space="0" w:color="auto"/>
            </w:tcBorders>
            <w:shd w:val="clear" w:color="auto" w:fill="auto"/>
          </w:tcPr>
          <w:p w14:paraId="7013F5C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8C9B99A" w14:textId="77777777" w:rsidR="00E17B52" w:rsidRPr="00C06BA1" w:rsidRDefault="00E17B52" w:rsidP="0013375F">
            <w:pPr>
              <w:suppressAutoHyphens w:val="0"/>
              <w:spacing w:before="40" w:after="120" w:line="220" w:lineRule="exact"/>
              <w:ind w:right="113"/>
            </w:pPr>
            <w:r w:rsidRPr="00901582">
              <w:t>Which ADN class contains substances whose main risk is oxidization?</w:t>
            </w:r>
          </w:p>
          <w:p w14:paraId="7DE22AB9" w14:textId="77777777" w:rsidR="00E17B52" w:rsidRPr="00C06BA1" w:rsidRDefault="00E17B52" w:rsidP="0013375F">
            <w:pPr>
              <w:suppressAutoHyphens w:val="0"/>
              <w:spacing w:before="40" w:after="120" w:line="220" w:lineRule="exact"/>
              <w:ind w:right="113"/>
            </w:pPr>
            <w:r w:rsidRPr="00C06BA1">
              <w:t>A</w:t>
            </w:r>
            <w:r w:rsidRPr="00C06BA1">
              <w:tab/>
              <w:t>Class 2</w:t>
            </w:r>
          </w:p>
          <w:p w14:paraId="688DFCFB" w14:textId="77777777" w:rsidR="00E17B52" w:rsidRPr="00C06BA1" w:rsidRDefault="00E17B52" w:rsidP="0013375F">
            <w:pPr>
              <w:suppressAutoHyphens w:val="0"/>
              <w:spacing w:before="40" w:after="120" w:line="220" w:lineRule="exact"/>
              <w:ind w:right="113"/>
            </w:pPr>
            <w:r w:rsidRPr="00C06BA1">
              <w:t>B</w:t>
            </w:r>
            <w:r w:rsidRPr="00C06BA1">
              <w:tab/>
              <w:t>Class 5.1</w:t>
            </w:r>
          </w:p>
          <w:p w14:paraId="2A2F1A1A" w14:textId="77777777" w:rsidR="00E17B52" w:rsidRPr="00C06BA1" w:rsidRDefault="00E17B52" w:rsidP="0013375F">
            <w:pPr>
              <w:suppressAutoHyphens w:val="0"/>
              <w:spacing w:before="40" w:after="120" w:line="220" w:lineRule="exact"/>
              <w:ind w:right="113"/>
            </w:pPr>
            <w:r w:rsidRPr="00C06BA1">
              <w:t>C</w:t>
            </w:r>
            <w:r w:rsidRPr="00C06BA1">
              <w:tab/>
              <w:t>Class 3</w:t>
            </w:r>
          </w:p>
          <w:p w14:paraId="6C092704" w14:textId="77777777" w:rsidR="00E17B52" w:rsidRPr="00C06BA1" w:rsidRDefault="00E17B52" w:rsidP="0013375F">
            <w:pPr>
              <w:spacing w:before="40" w:after="120" w:line="220" w:lineRule="exact"/>
              <w:ind w:right="113"/>
            </w:pPr>
            <w:r w:rsidRPr="00C06BA1">
              <w:t>D</w:t>
            </w:r>
            <w:r w:rsidRPr="00C06BA1">
              <w:tab/>
              <w:t>Class 4.2</w:t>
            </w:r>
          </w:p>
        </w:tc>
        <w:tc>
          <w:tcPr>
            <w:tcW w:w="1141" w:type="dxa"/>
            <w:tcBorders>
              <w:top w:val="single" w:sz="4" w:space="0" w:color="auto"/>
              <w:bottom w:val="single" w:sz="4" w:space="0" w:color="auto"/>
            </w:tcBorders>
            <w:shd w:val="clear" w:color="auto" w:fill="auto"/>
          </w:tcPr>
          <w:p w14:paraId="362AC0E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0372A96" w14:textId="77777777" w:rsidTr="00F4238C">
        <w:trPr>
          <w:cantSplit/>
        </w:trPr>
        <w:tc>
          <w:tcPr>
            <w:tcW w:w="1127" w:type="dxa"/>
            <w:tcBorders>
              <w:top w:val="single" w:sz="4" w:space="0" w:color="auto"/>
              <w:bottom w:val="single" w:sz="4" w:space="0" w:color="auto"/>
            </w:tcBorders>
            <w:shd w:val="clear" w:color="auto" w:fill="auto"/>
          </w:tcPr>
          <w:p w14:paraId="68332E1E" w14:textId="77777777" w:rsidR="00E17B52" w:rsidRPr="00C06BA1" w:rsidRDefault="00E17B52" w:rsidP="0013375F">
            <w:pPr>
              <w:suppressAutoHyphens w:val="0"/>
              <w:spacing w:before="40" w:after="120" w:line="220" w:lineRule="exact"/>
              <w:ind w:right="113"/>
            </w:pPr>
            <w:r w:rsidRPr="00C06BA1">
              <w:t>110 05.0-30</w:t>
            </w:r>
          </w:p>
        </w:tc>
        <w:tc>
          <w:tcPr>
            <w:tcW w:w="6237" w:type="dxa"/>
            <w:tcBorders>
              <w:top w:val="single" w:sz="4" w:space="0" w:color="auto"/>
              <w:bottom w:val="single" w:sz="4" w:space="0" w:color="auto"/>
            </w:tcBorders>
            <w:shd w:val="clear" w:color="auto" w:fill="auto"/>
          </w:tcPr>
          <w:p w14:paraId="0E7D12A3" w14:textId="77777777" w:rsidR="00E17B52" w:rsidRPr="00C06BA1" w:rsidRDefault="00E17B52" w:rsidP="0013375F">
            <w:pPr>
              <w:suppressAutoHyphens w:val="0"/>
              <w:spacing w:before="40" w:after="120" w:line="220" w:lineRule="exact"/>
              <w:ind w:right="113"/>
            </w:pPr>
            <w:r w:rsidRPr="00C06BA1">
              <w:t>2.1.1.1, 2.2.9</w:t>
            </w:r>
          </w:p>
        </w:tc>
        <w:tc>
          <w:tcPr>
            <w:tcW w:w="1141" w:type="dxa"/>
            <w:tcBorders>
              <w:top w:val="single" w:sz="4" w:space="0" w:color="auto"/>
              <w:bottom w:val="single" w:sz="4" w:space="0" w:color="auto"/>
            </w:tcBorders>
            <w:shd w:val="clear" w:color="auto" w:fill="auto"/>
          </w:tcPr>
          <w:p w14:paraId="6F40B39B"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0DE7E87E" w14:textId="77777777" w:rsidTr="00F4238C">
        <w:trPr>
          <w:cantSplit/>
        </w:trPr>
        <w:tc>
          <w:tcPr>
            <w:tcW w:w="1127" w:type="dxa"/>
            <w:tcBorders>
              <w:top w:val="single" w:sz="4" w:space="0" w:color="auto"/>
            </w:tcBorders>
            <w:shd w:val="clear" w:color="auto" w:fill="auto"/>
          </w:tcPr>
          <w:p w14:paraId="7F6977E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C2A010F" w14:textId="77777777" w:rsidR="00E17B52" w:rsidRPr="00C06BA1" w:rsidRDefault="00E17B52" w:rsidP="0013375F">
            <w:pPr>
              <w:suppressAutoHyphens w:val="0"/>
              <w:spacing w:before="40" w:after="120" w:line="220" w:lineRule="exact"/>
              <w:ind w:right="113"/>
            </w:pPr>
            <w:r w:rsidRPr="00C06BA1">
              <w:t>Which dangerous goods are in class 9?</w:t>
            </w:r>
          </w:p>
          <w:p w14:paraId="42776701" w14:textId="77777777" w:rsidR="00E17B52" w:rsidRPr="00C06BA1" w:rsidRDefault="00E17B52" w:rsidP="0013375F">
            <w:pPr>
              <w:suppressAutoHyphens w:val="0"/>
              <w:spacing w:before="40" w:after="120" w:line="220" w:lineRule="exact"/>
              <w:ind w:right="113"/>
            </w:pPr>
            <w:r w:rsidRPr="00C06BA1">
              <w:t>A</w:t>
            </w:r>
            <w:r w:rsidRPr="00C06BA1">
              <w:tab/>
              <w:t>Radioactive material</w:t>
            </w:r>
          </w:p>
          <w:p w14:paraId="79B760EF" w14:textId="77777777" w:rsidR="00E17B52" w:rsidRPr="00C06BA1" w:rsidRDefault="00E17B52" w:rsidP="0013375F">
            <w:pPr>
              <w:suppressAutoHyphens w:val="0"/>
              <w:spacing w:before="40" w:after="120" w:line="220" w:lineRule="exact"/>
              <w:ind w:right="113"/>
            </w:pPr>
            <w:r w:rsidRPr="00C06BA1">
              <w:t>B</w:t>
            </w:r>
            <w:r w:rsidRPr="00C06BA1">
              <w:tab/>
              <w:t>Gases</w:t>
            </w:r>
          </w:p>
          <w:p w14:paraId="0B0EAD49" w14:textId="77777777" w:rsidR="00E17B52" w:rsidRPr="00C06BA1" w:rsidRDefault="00E17B52" w:rsidP="0013375F">
            <w:pPr>
              <w:suppressAutoHyphens w:val="0"/>
              <w:spacing w:before="40" w:after="120" w:line="220" w:lineRule="exact"/>
              <w:ind w:right="113"/>
            </w:pPr>
            <w:r w:rsidRPr="00C06BA1">
              <w:t>C</w:t>
            </w:r>
            <w:r w:rsidRPr="00C06BA1">
              <w:tab/>
              <w:t>Miscellaneous dangerous substances and articles</w:t>
            </w:r>
          </w:p>
          <w:p w14:paraId="4D1A71C1" w14:textId="77777777" w:rsidR="00E17B52" w:rsidRPr="00C06BA1" w:rsidRDefault="00E17B52" w:rsidP="0013375F">
            <w:pPr>
              <w:spacing w:before="40" w:after="120" w:line="220" w:lineRule="exact"/>
              <w:ind w:right="113"/>
            </w:pPr>
            <w:r w:rsidRPr="00C06BA1">
              <w:t>D</w:t>
            </w:r>
            <w:r w:rsidRPr="00C06BA1">
              <w:tab/>
              <w:t>Organic peroxides</w:t>
            </w:r>
          </w:p>
        </w:tc>
        <w:tc>
          <w:tcPr>
            <w:tcW w:w="1141" w:type="dxa"/>
            <w:tcBorders>
              <w:top w:val="single" w:sz="4" w:space="0" w:color="auto"/>
            </w:tcBorders>
            <w:shd w:val="clear" w:color="auto" w:fill="auto"/>
          </w:tcPr>
          <w:p w14:paraId="0A8AE7B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F4AD5FB" w14:textId="77777777" w:rsidTr="00F4238C">
        <w:trPr>
          <w:cantSplit/>
        </w:trPr>
        <w:tc>
          <w:tcPr>
            <w:tcW w:w="1127" w:type="dxa"/>
            <w:tcBorders>
              <w:top w:val="single" w:sz="4" w:space="0" w:color="auto"/>
              <w:bottom w:val="single" w:sz="4" w:space="0" w:color="auto"/>
            </w:tcBorders>
            <w:shd w:val="clear" w:color="auto" w:fill="auto"/>
          </w:tcPr>
          <w:p w14:paraId="14CEE62B" w14:textId="77777777" w:rsidR="00E17B52" w:rsidRPr="00C06BA1" w:rsidRDefault="00E17B52" w:rsidP="00F4238C">
            <w:pPr>
              <w:suppressAutoHyphens w:val="0"/>
              <w:spacing w:before="40" w:after="100" w:line="220" w:lineRule="exact"/>
              <w:ind w:right="113"/>
            </w:pPr>
            <w:r w:rsidRPr="00C06BA1">
              <w:t>110 05.0-31</w:t>
            </w:r>
          </w:p>
        </w:tc>
        <w:tc>
          <w:tcPr>
            <w:tcW w:w="6237" w:type="dxa"/>
            <w:tcBorders>
              <w:top w:val="single" w:sz="4" w:space="0" w:color="auto"/>
              <w:bottom w:val="single" w:sz="4" w:space="0" w:color="auto"/>
            </w:tcBorders>
            <w:shd w:val="clear" w:color="auto" w:fill="auto"/>
          </w:tcPr>
          <w:p w14:paraId="6060C288" w14:textId="77777777" w:rsidR="00E17B52" w:rsidRPr="00C06BA1" w:rsidRDefault="00E17B52" w:rsidP="00F4238C">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7B13BD1C"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3A86C748" w14:textId="77777777" w:rsidTr="00F4238C">
        <w:trPr>
          <w:cantSplit/>
        </w:trPr>
        <w:tc>
          <w:tcPr>
            <w:tcW w:w="1127" w:type="dxa"/>
            <w:tcBorders>
              <w:top w:val="single" w:sz="4" w:space="0" w:color="auto"/>
              <w:bottom w:val="single" w:sz="4" w:space="0" w:color="auto"/>
            </w:tcBorders>
            <w:shd w:val="clear" w:color="auto" w:fill="auto"/>
          </w:tcPr>
          <w:p w14:paraId="34FFCCEF"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465C2FE" w14:textId="77777777" w:rsidR="00E17B52" w:rsidRPr="00C06BA1" w:rsidRDefault="00E17B52" w:rsidP="00F4238C">
            <w:pPr>
              <w:suppressAutoHyphens w:val="0"/>
              <w:spacing w:before="40" w:after="100" w:line="220" w:lineRule="exact"/>
              <w:ind w:right="113"/>
            </w:pPr>
            <w:r w:rsidRPr="00C06BA1">
              <w:t>Which dangerous goods are in class 8?</w:t>
            </w:r>
          </w:p>
          <w:p w14:paraId="5EF65FC4" w14:textId="77777777" w:rsidR="00E17B52" w:rsidRPr="00C06BA1" w:rsidRDefault="00E17B52" w:rsidP="00F4238C">
            <w:pPr>
              <w:suppressAutoHyphens w:val="0"/>
              <w:spacing w:before="40" w:after="100" w:line="220" w:lineRule="exact"/>
              <w:ind w:right="113"/>
            </w:pPr>
            <w:r w:rsidRPr="00C06BA1">
              <w:t>A</w:t>
            </w:r>
            <w:r w:rsidRPr="00C06BA1">
              <w:tab/>
              <w:t>Corrosive substances</w:t>
            </w:r>
          </w:p>
          <w:p w14:paraId="2CC4C5B6" w14:textId="77777777" w:rsidR="00E17B52" w:rsidRPr="00C06BA1" w:rsidRDefault="00E17B52" w:rsidP="00F4238C">
            <w:pPr>
              <w:suppressAutoHyphens w:val="0"/>
              <w:spacing w:before="40" w:after="100" w:line="220" w:lineRule="exact"/>
              <w:ind w:right="113"/>
            </w:pPr>
            <w:r w:rsidRPr="00C06BA1">
              <w:t>B</w:t>
            </w:r>
            <w:r w:rsidRPr="00C06BA1">
              <w:tab/>
              <w:t>Toxic substances</w:t>
            </w:r>
          </w:p>
          <w:p w14:paraId="13E192FD" w14:textId="77777777" w:rsidR="00E17B52" w:rsidRPr="00C06BA1" w:rsidRDefault="00E17B52" w:rsidP="00F4238C">
            <w:pPr>
              <w:suppressAutoHyphens w:val="0"/>
              <w:spacing w:before="40" w:after="100" w:line="220" w:lineRule="exact"/>
              <w:ind w:right="113"/>
            </w:pPr>
            <w:r w:rsidRPr="00C06BA1">
              <w:t>C</w:t>
            </w:r>
            <w:r w:rsidRPr="00C06BA1">
              <w:tab/>
              <w:t>Oxidizing substances</w:t>
            </w:r>
          </w:p>
          <w:p w14:paraId="4FD0AC68" w14:textId="77777777" w:rsidR="00E17B52" w:rsidRPr="00C06BA1" w:rsidRDefault="00E17B52" w:rsidP="00F4238C">
            <w:pPr>
              <w:spacing w:before="40" w:after="100" w:line="220" w:lineRule="exact"/>
              <w:ind w:right="113"/>
            </w:pPr>
            <w:r w:rsidRPr="00C06BA1">
              <w:t>D</w:t>
            </w:r>
            <w:r w:rsidRPr="00C06BA1">
              <w:tab/>
              <w:t>Radioactive material</w:t>
            </w:r>
          </w:p>
        </w:tc>
        <w:tc>
          <w:tcPr>
            <w:tcW w:w="1141" w:type="dxa"/>
            <w:tcBorders>
              <w:top w:val="single" w:sz="4" w:space="0" w:color="auto"/>
              <w:bottom w:val="single" w:sz="4" w:space="0" w:color="auto"/>
            </w:tcBorders>
            <w:shd w:val="clear" w:color="auto" w:fill="auto"/>
          </w:tcPr>
          <w:p w14:paraId="1372E9F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0111B44" w14:textId="77777777" w:rsidTr="00F4238C">
        <w:trPr>
          <w:cantSplit/>
        </w:trPr>
        <w:tc>
          <w:tcPr>
            <w:tcW w:w="1127" w:type="dxa"/>
            <w:tcBorders>
              <w:top w:val="single" w:sz="4" w:space="0" w:color="auto"/>
              <w:bottom w:val="single" w:sz="4" w:space="0" w:color="auto"/>
            </w:tcBorders>
            <w:shd w:val="clear" w:color="auto" w:fill="auto"/>
          </w:tcPr>
          <w:p w14:paraId="5F97D61E" w14:textId="77777777" w:rsidR="00E17B52" w:rsidRPr="00C06BA1" w:rsidRDefault="00E17B52" w:rsidP="00F4238C">
            <w:pPr>
              <w:keepNext/>
              <w:keepLines/>
              <w:suppressAutoHyphens w:val="0"/>
              <w:spacing w:before="40" w:after="100" w:line="220" w:lineRule="exact"/>
              <w:ind w:right="113"/>
            </w:pPr>
            <w:r w:rsidRPr="00C06BA1">
              <w:t>110 05.0-32</w:t>
            </w:r>
          </w:p>
        </w:tc>
        <w:tc>
          <w:tcPr>
            <w:tcW w:w="6237" w:type="dxa"/>
            <w:tcBorders>
              <w:top w:val="single" w:sz="4" w:space="0" w:color="auto"/>
              <w:bottom w:val="single" w:sz="4" w:space="0" w:color="auto"/>
            </w:tcBorders>
            <w:shd w:val="clear" w:color="auto" w:fill="auto"/>
          </w:tcPr>
          <w:p w14:paraId="5EFE293E" w14:textId="77777777" w:rsidR="00E17B52" w:rsidRPr="00C06BA1" w:rsidRDefault="00E17B52" w:rsidP="00F4238C">
            <w:pPr>
              <w:keepNext/>
              <w:keepLines/>
              <w:suppressAutoHyphens w:val="0"/>
              <w:spacing w:before="40" w:after="100" w:line="220" w:lineRule="exact"/>
              <w:ind w:right="113"/>
            </w:pPr>
            <w:r w:rsidRPr="00C06BA1">
              <w:t>2.1.1.1, 2.2.7</w:t>
            </w:r>
          </w:p>
        </w:tc>
        <w:tc>
          <w:tcPr>
            <w:tcW w:w="1141" w:type="dxa"/>
            <w:tcBorders>
              <w:top w:val="single" w:sz="4" w:space="0" w:color="auto"/>
              <w:bottom w:val="single" w:sz="4" w:space="0" w:color="auto"/>
            </w:tcBorders>
            <w:shd w:val="clear" w:color="auto" w:fill="auto"/>
          </w:tcPr>
          <w:p w14:paraId="57812263"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00FF6BB1" w14:textId="77777777" w:rsidTr="00F4238C">
        <w:trPr>
          <w:cantSplit/>
        </w:trPr>
        <w:tc>
          <w:tcPr>
            <w:tcW w:w="1127" w:type="dxa"/>
            <w:tcBorders>
              <w:top w:val="single" w:sz="4" w:space="0" w:color="auto"/>
            </w:tcBorders>
            <w:shd w:val="clear" w:color="auto" w:fill="auto"/>
          </w:tcPr>
          <w:p w14:paraId="7B4FB75F"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C3AB624" w14:textId="77777777" w:rsidR="00E17B52" w:rsidRPr="00C06BA1" w:rsidRDefault="00E17B52" w:rsidP="00F4238C">
            <w:pPr>
              <w:suppressAutoHyphens w:val="0"/>
              <w:spacing w:before="40" w:after="100" w:line="220" w:lineRule="exact"/>
              <w:ind w:right="113"/>
            </w:pPr>
            <w:r w:rsidRPr="00C06BA1">
              <w:t>Which dangerous goods are in class 7?</w:t>
            </w:r>
          </w:p>
          <w:p w14:paraId="336A5C05" w14:textId="77777777" w:rsidR="00E17B52" w:rsidRPr="00C06BA1" w:rsidRDefault="00E17B52" w:rsidP="00F4238C">
            <w:pPr>
              <w:suppressAutoHyphens w:val="0"/>
              <w:spacing w:before="40" w:after="100" w:line="220" w:lineRule="exact"/>
              <w:ind w:right="113"/>
            </w:pPr>
            <w:proofErr w:type="gramStart"/>
            <w:r w:rsidRPr="00C06BA1">
              <w:t>A</w:t>
            </w:r>
            <w:proofErr w:type="gramEnd"/>
            <w:r w:rsidRPr="00C06BA1">
              <w:tab/>
              <w:t>Organic peroxides</w:t>
            </w:r>
          </w:p>
          <w:p w14:paraId="1258F699" w14:textId="77777777" w:rsidR="00E17B52" w:rsidRPr="00C06BA1" w:rsidRDefault="00E17B52" w:rsidP="00F4238C">
            <w:pPr>
              <w:suppressAutoHyphens w:val="0"/>
              <w:spacing w:before="40" w:after="100" w:line="220" w:lineRule="exact"/>
              <w:ind w:right="113"/>
            </w:pPr>
            <w:r w:rsidRPr="00C06BA1">
              <w:t>B</w:t>
            </w:r>
            <w:r w:rsidRPr="00C06BA1">
              <w:tab/>
              <w:t>Radioactive material</w:t>
            </w:r>
          </w:p>
          <w:p w14:paraId="79F909B2" w14:textId="77777777" w:rsidR="00E17B52" w:rsidRPr="00C06BA1" w:rsidRDefault="00E17B52" w:rsidP="00F4238C">
            <w:pPr>
              <w:suppressAutoHyphens w:val="0"/>
              <w:spacing w:before="40" w:after="100" w:line="220" w:lineRule="exact"/>
              <w:ind w:right="113"/>
            </w:pPr>
            <w:r w:rsidRPr="00C06BA1">
              <w:t>C</w:t>
            </w:r>
            <w:r w:rsidRPr="00C06BA1">
              <w:tab/>
              <w:t>Explosive substances</w:t>
            </w:r>
          </w:p>
          <w:p w14:paraId="61F5E1C1" w14:textId="77777777" w:rsidR="00E17B52" w:rsidRPr="00C06BA1" w:rsidRDefault="00E17B52" w:rsidP="00F4238C">
            <w:pPr>
              <w:spacing w:before="40" w:after="10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30E29F20"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FC71EE" w14:textId="77777777" w:rsidTr="00F4238C">
        <w:trPr>
          <w:cantSplit/>
        </w:trPr>
        <w:tc>
          <w:tcPr>
            <w:tcW w:w="1127" w:type="dxa"/>
            <w:tcBorders>
              <w:top w:val="single" w:sz="4" w:space="0" w:color="auto"/>
              <w:bottom w:val="single" w:sz="4" w:space="0" w:color="auto"/>
            </w:tcBorders>
            <w:shd w:val="clear" w:color="auto" w:fill="auto"/>
          </w:tcPr>
          <w:p w14:paraId="61D30957" w14:textId="77777777" w:rsidR="00E17B52" w:rsidRPr="00C06BA1" w:rsidRDefault="00E17B52" w:rsidP="00F4238C">
            <w:pPr>
              <w:suppressAutoHyphens w:val="0"/>
              <w:spacing w:before="40" w:after="100" w:line="220" w:lineRule="exact"/>
              <w:ind w:right="113"/>
            </w:pPr>
            <w:r w:rsidRPr="00C06BA1">
              <w:t>110 05.0-33</w:t>
            </w:r>
          </w:p>
        </w:tc>
        <w:tc>
          <w:tcPr>
            <w:tcW w:w="6237" w:type="dxa"/>
            <w:tcBorders>
              <w:top w:val="single" w:sz="4" w:space="0" w:color="auto"/>
              <w:bottom w:val="single" w:sz="4" w:space="0" w:color="auto"/>
            </w:tcBorders>
            <w:shd w:val="clear" w:color="auto" w:fill="auto"/>
          </w:tcPr>
          <w:p w14:paraId="781A369B" w14:textId="77777777" w:rsidR="00E17B52" w:rsidRPr="00C06BA1" w:rsidRDefault="00E17B52" w:rsidP="00F4238C">
            <w:pPr>
              <w:suppressAutoHyphens w:val="0"/>
              <w:spacing w:before="40" w:after="10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20ADC21C"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54B8027E" w14:textId="77777777" w:rsidTr="00F4238C">
        <w:trPr>
          <w:cantSplit/>
        </w:trPr>
        <w:tc>
          <w:tcPr>
            <w:tcW w:w="1127" w:type="dxa"/>
            <w:tcBorders>
              <w:top w:val="single" w:sz="4" w:space="0" w:color="auto"/>
              <w:bottom w:val="single" w:sz="4" w:space="0" w:color="auto"/>
            </w:tcBorders>
            <w:shd w:val="clear" w:color="auto" w:fill="auto"/>
          </w:tcPr>
          <w:p w14:paraId="23AB956C"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8902189" w14:textId="77777777" w:rsidR="00E17B52" w:rsidRPr="00C06BA1" w:rsidRDefault="00E17B52" w:rsidP="00F4238C">
            <w:pPr>
              <w:suppressAutoHyphens w:val="0"/>
              <w:spacing w:before="40" w:after="100" w:line="220" w:lineRule="exact"/>
              <w:ind w:right="113"/>
            </w:pPr>
            <w:r w:rsidRPr="00C06BA1">
              <w:t>Which dangerous goods are in class 6.2?</w:t>
            </w:r>
          </w:p>
          <w:p w14:paraId="1C633B52" w14:textId="77777777" w:rsidR="00E17B52" w:rsidRPr="00C06BA1" w:rsidRDefault="00E17B52" w:rsidP="00F4238C">
            <w:pPr>
              <w:suppressAutoHyphens w:val="0"/>
              <w:spacing w:before="40" w:after="100" w:line="220" w:lineRule="exact"/>
              <w:ind w:right="113"/>
            </w:pPr>
            <w:r w:rsidRPr="00C06BA1">
              <w:t>A</w:t>
            </w:r>
            <w:r w:rsidRPr="00C06BA1">
              <w:tab/>
              <w:t>Flammable liquids</w:t>
            </w:r>
          </w:p>
          <w:p w14:paraId="25E77542" w14:textId="77777777" w:rsidR="00E17B52" w:rsidRPr="00C06BA1" w:rsidRDefault="00E17B52" w:rsidP="00F4238C">
            <w:pPr>
              <w:suppressAutoHyphens w:val="0"/>
              <w:spacing w:before="40" w:after="100" w:line="220" w:lineRule="exact"/>
              <w:ind w:right="113"/>
            </w:pPr>
            <w:r w:rsidRPr="00C06BA1">
              <w:t>B</w:t>
            </w:r>
            <w:r w:rsidRPr="00C06BA1">
              <w:tab/>
              <w:t>Toxic substances</w:t>
            </w:r>
          </w:p>
          <w:p w14:paraId="3B8A2EDB" w14:textId="77777777" w:rsidR="00E17B52" w:rsidRPr="00C06BA1" w:rsidRDefault="00E17B52" w:rsidP="00F4238C">
            <w:pPr>
              <w:suppressAutoHyphens w:val="0"/>
              <w:spacing w:before="40" w:after="100" w:line="220" w:lineRule="exact"/>
              <w:ind w:right="113"/>
            </w:pPr>
            <w:r w:rsidRPr="00C06BA1">
              <w:t>C</w:t>
            </w:r>
            <w:r w:rsidRPr="00C06BA1">
              <w:tab/>
              <w:t>Infectious substances</w:t>
            </w:r>
          </w:p>
          <w:p w14:paraId="3F346525" w14:textId="77777777" w:rsidR="00E17B52" w:rsidRPr="00C06BA1" w:rsidRDefault="00E17B52" w:rsidP="00F4238C">
            <w:pPr>
              <w:spacing w:before="40" w:after="100" w:line="220" w:lineRule="exact"/>
              <w:ind w:right="113"/>
            </w:pPr>
            <w:r w:rsidRPr="00C06BA1">
              <w:t>D</w:t>
            </w:r>
            <w:r w:rsidRPr="00C06BA1">
              <w:tab/>
              <w:t>Corrosive substances</w:t>
            </w:r>
          </w:p>
        </w:tc>
        <w:tc>
          <w:tcPr>
            <w:tcW w:w="1141" w:type="dxa"/>
            <w:tcBorders>
              <w:top w:val="single" w:sz="4" w:space="0" w:color="auto"/>
              <w:bottom w:val="single" w:sz="4" w:space="0" w:color="auto"/>
            </w:tcBorders>
            <w:shd w:val="clear" w:color="auto" w:fill="auto"/>
          </w:tcPr>
          <w:p w14:paraId="5819114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31EF2EE" w14:textId="77777777" w:rsidTr="00F4238C">
        <w:trPr>
          <w:cantSplit/>
          <w:trHeight w:hRule="exact" w:val="113"/>
        </w:trPr>
        <w:tc>
          <w:tcPr>
            <w:tcW w:w="1127" w:type="dxa"/>
            <w:tcBorders>
              <w:top w:val="single" w:sz="4" w:space="0" w:color="auto"/>
              <w:bottom w:val="nil"/>
            </w:tcBorders>
            <w:shd w:val="clear" w:color="auto" w:fill="auto"/>
          </w:tcPr>
          <w:p w14:paraId="32447CBB"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871ED6D" w14:textId="77777777" w:rsidR="00E17B52" w:rsidRPr="00C06BA1" w:rsidRDefault="00E17B52" w:rsidP="00F4238C">
            <w:pPr>
              <w:suppressAutoHyphens w:val="0"/>
              <w:spacing w:before="40" w:after="100" w:line="220" w:lineRule="exact"/>
              <w:ind w:right="113"/>
            </w:pPr>
          </w:p>
        </w:tc>
        <w:tc>
          <w:tcPr>
            <w:tcW w:w="1141" w:type="dxa"/>
            <w:tcBorders>
              <w:top w:val="single" w:sz="4" w:space="0" w:color="auto"/>
              <w:bottom w:val="nil"/>
            </w:tcBorders>
            <w:shd w:val="clear" w:color="auto" w:fill="auto"/>
          </w:tcPr>
          <w:p w14:paraId="15AE19C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82A71FA" w14:textId="77777777" w:rsidTr="00F4238C">
        <w:trPr>
          <w:cantSplit/>
        </w:trPr>
        <w:tc>
          <w:tcPr>
            <w:tcW w:w="1127" w:type="dxa"/>
            <w:tcBorders>
              <w:top w:val="nil"/>
              <w:bottom w:val="single" w:sz="4" w:space="0" w:color="auto"/>
            </w:tcBorders>
            <w:shd w:val="clear" w:color="auto" w:fill="auto"/>
          </w:tcPr>
          <w:p w14:paraId="655A6AED" w14:textId="77777777" w:rsidR="00E17B52" w:rsidRPr="00C06BA1" w:rsidRDefault="00E17B52" w:rsidP="0013375F">
            <w:pPr>
              <w:suppressAutoHyphens w:val="0"/>
              <w:spacing w:before="40" w:after="120" w:line="220" w:lineRule="exact"/>
              <w:ind w:right="113"/>
            </w:pPr>
            <w:r w:rsidRPr="00C06BA1">
              <w:t>110 05.0-34</w:t>
            </w:r>
          </w:p>
        </w:tc>
        <w:tc>
          <w:tcPr>
            <w:tcW w:w="6237" w:type="dxa"/>
            <w:tcBorders>
              <w:top w:val="nil"/>
              <w:bottom w:val="single" w:sz="4" w:space="0" w:color="auto"/>
            </w:tcBorders>
            <w:shd w:val="clear" w:color="auto" w:fill="auto"/>
          </w:tcPr>
          <w:p w14:paraId="58C4F777" w14:textId="77777777" w:rsidR="00E17B52" w:rsidRPr="00C06BA1" w:rsidRDefault="00E17B52" w:rsidP="0013375F">
            <w:pPr>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7566341" w14:textId="77777777" w:rsidR="00E17B52" w:rsidRPr="00C06BA1" w:rsidRDefault="00E17B52" w:rsidP="009B614F">
            <w:pPr>
              <w:suppressAutoHyphens w:val="0"/>
              <w:spacing w:before="40" w:after="120" w:line="220" w:lineRule="exact"/>
              <w:ind w:right="113"/>
              <w:jc w:val="center"/>
            </w:pPr>
            <w:r w:rsidRPr="00C06BA1">
              <w:t>D</w:t>
            </w:r>
          </w:p>
        </w:tc>
      </w:tr>
      <w:tr w:rsidR="00E17B52" w:rsidRPr="00A30F60" w14:paraId="416F2034" w14:textId="77777777" w:rsidTr="001A2EC3">
        <w:trPr>
          <w:cantSplit/>
          <w:trHeight w:val="1750"/>
        </w:trPr>
        <w:tc>
          <w:tcPr>
            <w:tcW w:w="1127" w:type="dxa"/>
            <w:tcBorders>
              <w:top w:val="single" w:sz="4" w:space="0" w:color="auto"/>
              <w:bottom w:val="single" w:sz="4" w:space="0" w:color="auto"/>
            </w:tcBorders>
            <w:shd w:val="clear" w:color="auto" w:fill="auto"/>
          </w:tcPr>
          <w:p w14:paraId="3F637AF5" w14:textId="77777777" w:rsidR="00E17B52" w:rsidRPr="00A30F60"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6670DB7F" w14:textId="77777777" w:rsidR="00E17B52" w:rsidRPr="00A30F60" w:rsidRDefault="00E17B52" w:rsidP="0013375F">
            <w:pPr>
              <w:suppressAutoHyphens w:val="0"/>
              <w:spacing w:before="40" w:after="120" w:line="220" w:lineRule="exact"/>
              <w:ind w:right="113"/>
            </w:pPr>
            <w:r w:rsidRPr="00A30F60">
              <w:t>Which dangerous goods are in class 6.1?</w:t>
            </w:r>
          </w:p>
          <w:p w14:paraId="12A196D1" w14:textId="77777777" w:rsidR="00E17B52" w:rsidRPr="00F95238" w:rsidRDefault="00E17B52" w:rsidP="0013375F">
            <w:pPr>
              <w:suppressAutoHyphens w:val="0"/>
              <w:spacing w:before="40" w:after="120" w:line="220" w:lineRule="exact"/>
              <w:ind w:right="113"/>
              <w:rPr>
                <w:lang w:val="fr-CH"/>
              </w:rPr>
            </w:pPr>
            <w:r w:rsidRPr="00F95238">
              <w:rPr>
                <w:lang w:val="fr-CH"/>
              </w:rPr>
              <w:t>A</w:t>
            </w:r>
            <w:r w:rsidRPr="00F95238">
              <w:rPr>
                <w:lang w:val="fr-CH"/>
              </w:rPr>
              <w:tab/>
            </w:r>
            <w:proofErr w:type="spellStart"/>
            <w:r w:rsidRPr="00F95238">
              <w:rPr>
                <w:lang w:val="fr-CH"/>
              </w:rPr>
              <w:t>Gases</w:t>
            </w:r>
            <w:proofErr w:type="spellEnd"/>
          </w:p>
          <w:p w14:paraId="5C23972E" w14:textId="77777777" w:rsidR="00E17B52" w:rsidRPr="00F95238" w:rsidRDefault="00E17B52" w:rsidP="0013375F">
            <w:pPr>
              <w:suppressAutoHyphens w:val="0"/>
              <w:spacing w:before="40" w:after="120" w:line="220" w:lineRule="exact"/>
              <w:ind w:right="113"/>
              <w:rPr>
                <w:lang w:val="fr-CH"/>
              </w:rPr>
            </w:pPr>
            <w:r w:rsidRPr="00F95238">
              <w:rPr>
                <w:lang w:val="fr-CH"/>
              </w:rPr>
              <w:t>B</w:t>
            </w:r>
            <w:r w:rsidRPr="00F95238">
              <w:rPr>
                <w:lang w:val="fr-CH"/>
              </w:rPr>
              <w:tab/>
            </w:r>
            <w:proofErr w:type="spellStart"/>
            <w:r w:rsidRPr="00F95238">
              <w:rPr>
                <w:lang w:val="fr-CH"/>
              </w:rPr>
              <w:t>Flammable</w:t>
            </w:r>
            <w:proofErr w:type="spellEnd"/>
            <w:r w:rsidRPr="00F95238">
              <w:rPr>
                <w:lang w:val="fr-CH"/>
              </w:rPr>
              <w:t xml:space="preserve"> </w:t>
            </w:r>
            <w:proofErr w:type="spellStart"/>
            <w:r w:rsidRPr="00F95238">
              <w:rPr>
                <w:lang w:val="fr-CH"/>
              </w:rPr>
              <w:t>liquids</w:t>
            </w:r>
            <w:proofErr w:type="spellEnd"/>
          </w:p>
          <w:p w14:paraId="5C6BB5F2" w14:textId="77777777" w:rsidR="00E17B52" w:rsidRPr="00F95238" w:rsidRDefault="00E17B52" w:rsidP="0013375F">
            <w:pPr>
              <w:suppressAutoHyphens w:val="0"/>
              <w:spacing w:before="40" w:after="120" w:line="220" w:lineRule="exact"/>
              <w:ind w:right="113"/>
              <w:rPr>
                <w:lang w:val="fr-CH"/>
              </w:rPr>
            </w:pPr>
            <w:r w:rsidRPr="00F95238">
              <w:rPr>
                <w:lang w:val="fr-CH"/>
              </w:rPr>
              <w:t>C</w:t>
            </w:r>
            <w:r w:rsidRPr="00F95238">
              <w:rPr>
                <w:lang w:val="fr-CH"/>
              </w:rPr>
              <w:tab/>
              <w:t>Corrosive substances</w:t>
            </w:r>
          </w:p>
          <w:p w14:paraId="2B2FF6E2" w14:textId="77777777" w:rsidR="00E17B52" w:rsidRPr="00A30F60" w:rsidRDefault="00E17B52" w:rsidP="0013375F">
            <w:pPr>
              <w:spacing w:before="40" w:after="120" w:line="220" w:lineRule="exact"/>
              <w:ind w:right="113"/>
            </w:pPr>
            <w:r w:rsidRPr="00A30F60">
              <w:t>D</w:t>
            </w:r>
            <w:r w:rsidRPr="00A30F60">
              <w:tab/>
              <w:t>Toxic substances</w:t>
            </w:r>
          </w:p>
        </w:tc>
        <w:tc>
          <w:tcPr>
            <w:tcW w:w="1141" w:type="dxa"/>
            <w:tcBorders>
              <w:top w:val="single" w:sz="4" w:space="0" w:color="auto"/>
              <w:bottom w:val="single" w:sz="4" w:space="0" w:color="auto"/>
            </w:tcBorders>
            <w:shd w:val="clear" w:color="auto" w:fill="auto"/>
          </w:tcPr>
          <w:p w14:paraId="6A1EFA24" w14:textId="77777777" w:rsidR="00E17B52" w:rsidRPr="00A30F60" w:rsidRDefault="00E17B52" w:rsidP="009B614F">
            <w:pPr>
              <w:suppressAutoHyphens w:val="0"/>
              <w:spacing w:before="40" w:after="120" w:line="220" w:lineRule="exact"/>
              <w:ind w:right="113"/>
              <w:jc w:val="center"/>
              <w:rPr>
                <w:rFonts w:eastAsia="SimSun"/>
              </w:rPr>
            </w:pPr>
          </w:p>
        </w:tc>
      </w:tr>
      <w:tr w:rsidR="00E17B52" w:rsidRPr="00C06BA1" w14:paraId="1EDB4AD5" w14:textId="77777777" w:rsidTr="001A2EC3">
        <w:trPr>
          <w:cantSplit/>
        </w:trPr>
        <w:tc>
          <w:tcPr>
            <w:tcW w:w="1127" w:type="dxa"/>
            <w:tcBorders>
              <w:top w:val="single" w:sz="4" w:space="0" w:color="auto"/>
              <w:bottom w:val="single" w:sz="4" w:space="0" w:color="auto"/>
            </w:tcBorders>
            <w:shd w:val="clear" w:color="auto" w:fill="auto"/>
          </w:tcPr>
          <w:p w14:paraId="5F333EA9" w14:textId="77777777" w:rsidR="00E17B52" w:rsidRPr="00C06BA1" w:rsidRDefault="00E17B52" w:rsidP="0013375F">
            <w:pPr>
              <w:keepNext/>
              <w:keepLines/>
              <w:suppressAutoHyphens w:val="0"/>
              <w:spacing w:before="40" w:after="120" w:line="220" w:lineRule="exact"/>
              <w:ind w:right="113"/>
            </w:pPr>
            <w:r w:rsidRPr="00C06BA1">
              <w:t>110 05.0-35</w:t>
            </w:r>
          </w:p>
        </w:tc>
        <w:tc>
          <w:tcPr>
            <w:tcW w:w="6237" w:type="dxa"/>
            <w:tcBorders>
              <w:top w:val="single" w:sz="4" w:space="0" w:color="auto"/>
              <w:bottom w:val="single" w:sz="4" w:space="0" w:color="auto"/>
            </w:tcBorders>
            <w:shd w:val="clear" w:color="auto" w:fill="auto"/>
          </w:tcPr>
          <w:p w14:paraId="4BF7B615" w14:textId="77777777" w:rsidR="00E17B52" w:rsidRPr="00C06BA1" w:rsidRDefault="00E17B52" w:rsidP="0013375F">
            <w:pPr>
              <w:keepNext/>
              <w:keepLines/>
              <w:suppressAutoHyphens w:val="0"/>
              <w:spacing w:before="40" w:after="12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7911118D"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0F311F41" w14:textId="77777777" w:rsidTr="0013375F">
        <w:trPr>
          <w:cantSplit/>
        </w:trPr>
        <w:tc>
          <w:tcPr>
            <w:tcW w:w="1127" w:type="dxa"/>
            <w:tcBorders>
              <w:top w:val="single" w:sz="4" w:space="0" w:color="auto"/>
              <w:bottom w:val="nil"/>
            </w:tcBorders>
            <w:shd w:val="clear" w:color="auto" w:fill="auto"/>
          </w:tcPr>
          <w:p w14:paraId="5DD2838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00D9E92" w14:textId="77777777" w:rsidR="00E17B52" w:rsidRPr="00C06BA1" w:rsidRDefault="00E17B52" w:rsidP="0013375F">
            <w:pPr>
              <w:suppressAutoHyphens w:val="0"/>
              <w:spacing w:before="40" w:after="120" w:line="220" w:lineRule="exact"/>
              <w:ind w:right="113"/>
            </w:pPr>
            <w:r w:rsidRPr="00C06BA1">
              <w:t>Which dangerous goods are in class 5.2?</w:t>
            </w:r>
          </w:p>
        </w:tc>
        <w:tc>
          <w:tcPr>
            <w:tcW w:w="1141" w:type="dxa"/>
            <w:tcBorders>
              <w:top w:val="single" w:sz="4" w:space="0" w:color="auto"/>
              <w:bottom w:val="nil"/>
            </w:tcBorders>
            <w:shd w:val="clear" w:color="auto" w:fill="auto"/>
          </w:tcPr>
          <w:p w14:paraId="55894BE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59A36CF" w14:textId="77777777" w:rsidTr="0013375F">
        <w:trPr>
          <w:cantSplit/>
        </w:trPr>
        <w:tc>
          <w:tcPr>
            <w:tcW w:w="1127" w:type="dxa"/>
            <w:tcBorders>
              <w:top w:val="nil"/>
              <w:bottom w:val="single" w:sz="4" w:space="0" w:color="auto"/>
            </w:tcBorders>
            <w:shd w:val="clear" w:color="auto" w:fill="FFFFFF"/>
          </w:tcPr>
          <w:p w14:paraId="6A88C7A5"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1C5FE647" w14:textId="77777777" w:rsidR="00E17B52" w:rsidRPr="00C06BA1" w:rsidRDefault="00E17B52" w:rsidP="0013375F">
            <w:pPr>
              <w:suppressAutoHyphens w:val="0"/>
              <w:spacing w:before="40" w:after="120" w:line="220" w:lineRule="exact"/>
              <w:ind w:right="113"/>
            </w:pPr>
            <w:proofErr w:type="gramStart"/>
            <w:r w:rsidRPr="00C06BA1">
              <w:t>A</w:t>
            </w:r>
            <w:proofErr w:type="gramEnd"/>
            <w:r w:rsidRPr="00C06BA1">
              <w:tab/>
              <w:t>Organic peroxides</w:t>
            </w:r>
          </w:p>
          <w:p w14:paraId="2611E366" w14:textId="77777777" w:rsidR="00E17B52" w:rsidRPr="00C06BA1" w:rsidRDefault="00E17B52" w:rsidP="0013375F">
            <w:pPr>
              <w:suppressAutoHyphens w:val="0"/>
              <w:spacing w:before="40" w:after="120" w:line="220" w:lineRule="exact"/>
              <w:ind w:right="113"/>
            </w:pPr>
            <w:r w:rsidRPr="00C06BA1">
              <w:t>B</w:t>
            </w:r>
            <w:r w:rsidRPr="00C06BA1">
              <w:tab/>
              <w:t>Miscellaneous dangerous substances and articles</w:t>
            </w:r>
          </w:p>
          <w:p w14:paraId="174D7CF9" w14:textId="77777777" w:rsidR="00E17B52" w:rsidRPr="00C06BA1" w:rsidRDefault="00E17B52" w:rsidP="0013375F">
            <w:pPr>
              <w:suppressAutoHyphens w:val="0"/>
              <w:spacing w:before="40" w:after="120" w:line="220" w:lineRule="exact"/>
              <w:ind w:right="113"/>
            </w:pPr>
            <w:r w:rsidRPr="00C06BA1">
              <w:t>C</w:t>
            </w:r>
            <w:r w:rsidRPr="00C06BA1">
              <w:tab/>
              <w:t>Gases</w:t>
            </w:r>
          </w:p>
          <w:p w14:paraId="12C029C9" w14:textId="77777777" w:rsidR="00E17B52" w:rsidRPr="00C06BA1" w:rsidRDefault="00E17B52" w:rsidP="0013375F">
            <w:pPr>
              <w:suppressAutoHyphens w:val="0"/>
              <w:spacing w:before="40" w:after="120" w:line="220" w:lineRule="exact"/>
              <w:ind w:right="113"/>
            </w:pPr>
            <w:r w:rsidRPr="00C06BA1">
              <w:t>D</w:t>
            </w:r>
            <w:r w:rsidRPr="00C06BA1">
              <w:tab/>
              <w:t>Corrosive substances</w:t>
            </w:r>
          </w:p>
        </w:tc>
        <w:tc>
          <w:tcPr>
            <w:tcW w:w="1141" w:type="dxa"/>
            <w:tcBorders>
              <w:top w:val="nil"/>
              <w:bottom w:val="single" w:sz="4" w:space="0" w:color="auto"/>
            </w:tcBorders>
            <w:shd w:val="clear" w:color="auto" w:fill="FFFFFF"/>
          </w:tcPr>
          <w:p w14:paraId="710FC8E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E415C48" w14:textId="77777777" w:rsidTr="0013375F">
        <w:trPr>
          <w:cantSplit/>
        </w:trPr>
        <w:tc>
          <w:tcPr>
            <w:tcW w:w="1127" w:type="dxa"/>
            <w:tcBorders>
              <w:top w:val="single" w:sz="4" w:space="0" w:color="auto"/>
              <w:bottom w:val="single" w:sz="4" w:space="0" w:color="auto"/>
            </w:tcBorders>
            <w:shd w:val="clear" w:color="auto" w:fill="auto"/>
          </w:tcPr>
          <w:p w14:paraId="08355960" w14:textId="77777777" w:rsidR="00E17B52" w:rsidRPr="00C06BA1" w:rsidRDefault="00E17B52" w:rsidP="0013375F">
            <w:pPr>
              <w:suppressAutoHyphens w:val="0"/>
              <w:spacing w:before="40" w:after="120" w:line="220" w:lineRule="exact"/>
              <w:ind w:right="113"/>
            </w:pPr>
            <w:r w:rsidRPr="00C06BA1">
              <w:t>110 05.0-36</w:t>
            </w:r>
          </w:p>
        </w:tc>
        <w:tc>
          <w:tcPr>
            <w:tcW w:w="6237" w:type="dxa"/>
            <w:tcBorders>
              <w:top w:val="single" w:sz="4" w:space="0" w:color="auto"/>
              <w:bottom w:val="single" w:sz="4" w:space="0" w:color="auto"/>
            </w:tcBorders>
            <w:shd w:val="clear" w:color="auto" w:fill="auto"/>
          </w:tcPr>
          <w:p w14:paraId="01B277DE"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36AD37C5"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0A482C15" w14:textId="77777777" w:rsidTr="0013375F">
        <w:trPr>
          <w:cantSplit/>
        </w:trPr>
        <w:tc>
          <w:tcPr>
            <w:tcW w:w="1127" w:type="dxa"/>
            <w:tcBorders>
              <w:top w:val="single" w:sz="4" w:space="0" w:color="auto"/>
            </w:tcBorders>
            <w:shd w:val="clear" w:color="auto" w:fill="auto"/>
          </w:tcPr>
          <w:p w14:paraId="1C7E0D3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ACE2018" w14:textId="77777777" w:rsidR="00E17B52" w:rsidRPr="00C06BA1" w:rsidRDefault="00E17B52" w:rsidP="0013375F">
            <w:pPr>
              <w:suppressAutoHyphens w:val="0"/>
              <w:spacing w:before="40" w:after="120" w:line="220" w:lineRule="exact"/>
              <w:ind w:right="113"/>
            </w:pPr>
            <w:r w:rsidRPr="00C06BA1">
              <w:t>Which dangerous goods are in class 5.1?</w:t>
            </w:r>
          </w:p>
        </w:tc>
        <w:tc>
          <w:tcPr>
            <w:tcW w:w="1141" w:type="dxa"/>
            <w:tcBorders>
              <w:top w:val="single" w:sz="4" w:space="0" w:color="auto"/>
            </w:tcBorders>
            <w:shd w:val="clear" w:color="auto" w:fill="auto"/>
          </w:tcPr>
          <w:p w14:paraId="40B2112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3830A33" w14:textId="77777777" w:rsidTr="0013375F">
        <w:trPr>
          <w:cantSplit/>
        </w:trPr>
        <w:tc>
          <w:tcPr>
            <w:tcW w:w="1127" w:type="dxa"/>
            <w:tcBorders>
              <w:bottom w:val="single" w:sz="4" w:space="0" w:color="auto"/>
            </w:tcBorders>
            <w:shd w:val="clear" w:color="auto" w:fill="auto"/>
          </w:tcPr>
          <w:p w14:paraId="0DCFD63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95A5C8A"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1A9D0270" w14:textId="77777777" w:rsidR="00E17B52" w:rsidRPr="00C06BA1" w:rsidRDefault="00E17B52" w:rsidP="0013375F">
            <w:pPr>
              <w:suppressAutoHyphens w:val="0"/>
              <w:spacing w:before="40" w:after="120" w:line="220" w:lineRule="exact"/>
              <w:ind w:right="113"/>
            </w:pPr>
            <w:r w:rsidRPr="00C06BA1">
              <w:t>B</w:t>
            </w:r>
            <w:r w:rsidRPr="00C06BA1">
              <w:tab/>
              <w:t>Oxidizing substances</w:t>
            </w:r>
          </w:p>
          <w:p w14:paraId="1473302C" w14:textId="77777777" w:rsidR="00E17B52" w:rsidRPr="00C06BA1" w:rsidRDefault="00E17B52" w:rsidP="0013375F">
            <w:pPr>
              <w:suppressAutoHyphens w:val="0"/>
              <w:spacing w:before="40" w:after="120" w:line="220" w:lineRule="exact"/>
              <w:ind w:right="113"/>
            </w:pPr>
            <w:r w:rsidRPr="00C06BA1">
              <w:t>C</w:t>
            </w:r>
            <w:r w:rsidRPr="00C06BA1">
              <w:tab/>
              <w:t>Flammable solids</w:t>
            </w:r>
          </w:p>
          <w:p w14:paraId="220BC547" w14:textId="77777777" w:rsidR="00E17B52" w:rsidRPr="00C06BA1" w:rsidRDefault="00E17B52" w:rsidP="0013375F">
            <w:pPr>
              <w:suppressAutoHyphens w:val="0"/>
              <w:spacing w:before="40" w:after="120" w:line="220" w:lineRule="exact"/>
              <w:ind w:right="113"/>
            </w:pPr>
            <w:r w:rsidRPr="00C06BA1">
              <w:t>D</w:t>
            </w:r>
            <w:r w:rsidRPr="00C06BA1">
              <w:tab/>
              <w:t>Flammable liquids</w:t>
            </w:r>
          </w:p>
        </w:tc>
        <w:tc>
          <w:tcPr>
            <w:tcW w:w="1141" w:type="dxa"/>
            <w:tcBorders>
              <w:bottom w:val="single" w:sz="4" w:space="0" w:color="auto"/>
            </w:tcBorders>
            <w:shd w:val="clear" w:color="auto" w:fill="auto"/>
          </w:tcPr>
          <w:p w14:paraId="389BFE9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F348B00" w14:textId="77777777" w:rsidTr="0013375F">
        <w:trPr>
          <w:cantSplit/>
        </w:trPr>
        <w:tc>
          <w:tcPr>
            <w:tcW w:w="1127" w:type="dxa"/>
            <w:tcBorders>
              <w:top w:val="single" w:sz="4" w:space="0" w:color="auto"/>
              <w:bottom w:val="single" w:sz="4" w:space="0" w:color="auto"/>
            </w:tcBorders>
            <w:shd w:val="clear" w:color="auto" w:fill="auto"/>
          </w:tcPr>
          <w:p w14:paraId="652B1F77" w14:textId="77777777" w:rsidR="00E17B52" w:rsidRPr="00C06BA1" w:rsidRDefault="00E17B52" w:rsidP="0013375F">
            <w:pPr>
              <w:keepNext/>
              <w:keepLines/>
              <w:suppressAutoHyphens w:val="0"/>
              <w:spacing w:before="40" w:after="120" w:line="220" w:lineRule="exact"/>
              <w:ind w:right="113"/>
            </w:pPr>
            <w:r w:rsidRPr="00C06BA1">
              <w:t>110 05.0-37</w:t>
            </w:r>
          </w:p>
        </w:tc>
        <w:tc>
          <w:tcPr>
            <w:tcW w:w="6237" w:type="dxa"/>
            <w:tcBorders>
              <w:top w:val="single" w:sz="4" w:space="0" w:color="auto"/>
              <w:bottom w:val="single" w:sz="4" w:space="0" w:color="auto"/>
            </w:tcBorders>
            <w:shd w:val="clear" w:color="auto" w:fill="auto"/>
          </w:tcPr>
          <w:p w14:paraId="4263095F" w14:textId="77777777" w:rsidR="00E17B52" w:rsidRPr="00C06BA1" w:rsidRDefault="00E17B52" w:rsidP="0013375F">
            <w:pPr>
              <w:keepNext/>
              <w:keepLines/>
              <w:suppressAutoHyphens w:val="0"/>
              <w:spacing w:before="40" w:after="120" w:line="220" w:lineRule="exact"/>
              <w:ind w:right="113"/>
            </w:pPr>
            <w:r w:rsidRPr="00C06BA1">
              <w:t>2.1.1.1, 2.2.43</w:t>
            </w:r>
          </w:p>
        </w:tc>
        <w:tc>
          <w:tcPr>
            <w:tcW w:w="1141" w:type="dxa"/>
            <w:tcBorders>
              <w:top w:val="single" w:sz="4" w:space="0" w:color="auto"/>
              <w:bottom w:val="single" w:sz="4" w:space="0" w:color="auto"/>
            </w:tcBorders>
            <w:shd w:val="clear" w:color="auto" w:fill="auto"/>
          </w:tcPr>
          <w:p w14:paraId="6C6B65FD"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1C0125EF" w14:textId="77777777" w:rsidTr="0013375F">
        <w:trPr>
          <w:cantSplit/>
        </w:trPr>
        <w:tc>
          <w:tcPr>
            <w:tcW w:w="1127" w:type="dxa"/>
            <w:tcBorders>
              <w:top w:val="single" w:sz="4" w:space="0" w:color="auto"/>
            </w:tcBorders>
            <w:shd w:val="clear" w:color="auto" w:fill="auto"/>
          </w:tcPr>
          <w:p w14:paraId="4DC5750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B26D13A" w14:textId="77777777" w:rsidR="00E17B52" w:rsidRPr="00C06BA1" w:rsidRDefault="00E17B52" w:rsidP="0013375F">
            <w:pPr>
              <w:suppressAutoHyphens w:val="0"/>
              <w:spacing w:before="40" w:after="120" w:line="220" w:lineRule="exact"/>
              <w:ind w:right="113"/>
            </w:pPr>
            <w:r w:rsidRPr="00C06BA1">
              <w:t>Which dangerous goods are in class 4.3?</w:t>
            </w:r>
          </w:p>
        </w:tc>
        <w:tc>
          <w:tcPr>
            <w:tcW w:w="1141" w:type="dxa"/>
            <w:tcBorders>
              <w:top w:val="single" w:sz="4" w:space="0" w:color="auto"/>
            </w:tcBorders>
            <w:shd w:val="clear" w:color="auto" w:fill="auto"/>
          </w:tcPr>
          <w:p w14:paraId="0B356F7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4782E2D" w14:textId="77777777" w:rsidTr="0013375F">
        <w:trPr>
          <w:cantSplit/>
        </w:trPr>
        <w:tc>
          <w:tcPr>
            <w:tcW w:w="1127" w:type="dxa"/>
            <w:tcBorders>
              <w:bottom w:val="single" w:sz="4" w:space="0" w:color="auto"/>
            </w:tcBorders>
            <w:shd w:val="clear" w:color="auto" w:fill="auto"/>
          </w:tcPr>
          <w:p w14:paraId="7318FA2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042343E" w14:textId="77777777" w:rsidR="00E17B52" w:rsidRPr="00C06BA1" w:rsidRDefault="00E17B52" w:rsidP="0013375F">
            <w:pPr>
              <w:suppressAutoHyphens w:val="0"/>
              <w:spacing w:before="40" w:after="120" w:line="220" w:lineRule="exact"/>
              <w:ind w:right="113"/>
            </w:pPr>
            <w:proofErr w:type="gramStart"/>
            <w:r w:rsidRPr="00C06BA1">
              <w:t>A</w:t>
            </w:r>
            <w:proofErr w:type="gramEnd"/>
            <w:r w:rsidRPr="00C06BA1">
              <w:tab/>
              <w:t>Organic peroxides</w:t>
            </w:r>
          </w:p>
          <w:p w14:paraId="26DAE24D" w14:textId="77777777" w:rsidR="00E17B52" w:rsidRPr="00C06BA1" w:rsidRDefault="00E17B52" w:rsidP="0013375F">
            <w:pPr>
              <w:suppressAutoHyphens w:val="0"/>
              <w:spacing w:before="40" w:after="120" w:line="220" w:lineRule="exact"/>
              <w:ind w:right="113"/>
            </w:pPr>
            <w:r w:rsidRPr="00C06BA1">
              <w:t>B</w:t>
            </w:r>
            <w:r w:rsidRPr="00C06BA1">
              <w:tab/>
              <w:t>Corrosive substances</w:t>
            </w:r>
          </w:p>
          <w:p w14:paraId="36286B28" w14:textId="77777777" w:rsidR="00E17B52" w:rsidRPr="00C06BA1" w:rsidRDefault="00E17B52" w:rsidP="0013375F">
            <w:pPr>
              <w:suppressAutoHyphens w:val="0"/>
              <w:spacing w:before="40" w:after="120" w:line="220" w:lineRule="exact"/>
              <w:ind w:right="113"/>
            </w:pPr>
            <w:r w:rsidRPr="00C06BA1">
              <w:t>C</w:t>
            </w:r>
            <w:r w:rsidRPr="00C06BA1">
              <w:tab/>
              <w:t>Substances which, in contact with water, emit flammable gases</w:t>
            </w:r>
          </w:p>
          <w:p w14:paraId="47A3A670" w14:textId="77777777" w:rsidR="00E17B52" w:rsidRPr="00C06BA1" w:rsidRDefault="00E17B52" w:rsidP="0013375F">
            <w:pPr>
              <w:suppressAutoHyphens w:val="0"/>
              <w:spacing w:before="40" w:after="120" w:line="220" w:lineRule="exact"/>
              <w:ind w:right="113"/>
            </w:pPr>
            <w:r w:rsidRPr="00C06BA1">
              <w:t>D</w:t>
            </w:r>
            <w:r w:rsidRPr="00C06BA1">
              <w:tab/>
              <w:t>Gases</w:t>
            </w:r>
          </w:p>
        </w:tc>
        <w:tc>
          <w:tcPr>
            <w:tcW w:w="1141" w:type="dxa"/>
            <w:tcBorders>
              <w:bottom w:val="single" w:sz="4" w:space="0" w:color="auto"/>
            </w:tcBorders>
            <w:shd w:val="clear" w:color="auto" w:fill="auto"/>
          </w:tcPr>
          <w:p w14:paraId="6C34E66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22CDD3" w14:textId="77777777" w:rsidTr="0013375F">
        <w:trPr>
          <w:cantSplit/>
        </w:trPr>
        <w:tc>
          <w:tcPr>
            <w:tcW w:w="1127" w:type="dxa"/>
            <w:tcBorders>
              <w:top w:val="single" w:sz="4" w:space="0" w:color="auto"/>
              <w:bottom w:val="single" w:sz="4" w:space="0" w:color="auto"/>
            </w:tcBorders>
            <w:shd w:val="clear" w:color="auto" w:fill="auto"/>
          </w:tcPr>
          <w:p w14:paraId="51903AB4" w14:textId="77777777" w:rsidR="00E17B52" w:rsidRPr="00C06BA1" w:rsidRDefault="00E17B52" w:rsidP="0013375F">
            <w:pPr>
              <w:suppressAutoHyphens w:val="0"/>
              <w:spacing w:before="40" w:after="120" w:line="220" w:lineRule="exact"/>
              <w:ind w:right="113"/>
            </w:pPr>
            <w:r w:rsidRPr="00C06BA1">
              <w:t>110 05.0-38</w:t>
            </w:r>
          </w:p>
        </w:tc>
        <w:tc>
          <w:tcPr>
            <w:tcW w:w="6237" w:type="dxa"/>
            <w:tcBorders>
              <w:top w:val="single" w:sz="4" w:space="0" w:color="auto"/>
              <w:bottom w:val="single" w:sz="4" w:space="0" w:color="auto"/>
            </w:tcBorders>
            <w:shd w:val="clear" w:color="auto" w:fill="auto"/>
          </w:tcPr>
          <w:p w14:paraId="2528FABC" w14:textId="77777777" w:rsidR="00E17B52" w:rsidRPr="00C06BA1" w:rsidRDefault="00E17B52" w:rsidP="0013375F">
            <w:pPr>
              <w:suppressAutoHyphens w:val="0"/>
              <w:spacing w:before="40" w:after="120" w:line="220" w:lineRule="exact"/>
              <w:ind w:right="113"/>
            </w:pPr>
            <w:r w:rsidRPr="00C06BA1">
              <w:t>2.1.1.1, 2.2.42</w:t>
            </w:r>
          </w:p>
        </w:tc>
        <w:tc>
          <w:tcPr>
            <w:tcW w:w="1141" w:type="dxa"/>
            <w:tcBorders>
              <w:top w:val="single" w:sz="4" w:space="0" w:color="auto"/>
              <w:bottom w:val="single" w:sz="4" w:space="0" w:color="auto"/>
            </w:tcBorders>
            <w:shd w:val="clear" w:color="auto" w:fill="auto"/>
          </w:tcPr>
          <w:p w14:paraId="3027D4FD"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26E3FA3" w14:textId="77777777" w:rsidTr="0013375F">
        <w:trPr>
          <w:cantSplit/>
        </w:trPr>
        <w:tc>
          <w:tcPr>
            <w:tcW w:w="1127" w:type="dxa"/>
            <w:tcBorders>
              <w:top w:val="single" w:sz="4" w:space="0" w:color="auto"/>
            </w:tcBorders>
            <w:shd w:val="clear" w:color="auto" w:fill="auto"/>
          </w:tcPr>
          <w:p w14:paraId="693EB7F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623A3C6" w14:textId="77777777" w:rsidR="00E17B52" w:rsidRPr="00C06BA1" w:rsidRDefault="00E17B52" w:rsidP="0013375F">
            <w:pPr>
              <w:suppressAutoHyphens w:val="0"/>
              <w:spacing w:before="40" w:after="120" w:line="220" w:lineRule="exact"/>
              <w:ind w:right="113"/>
            </w:pPr>
            <w:r w:rsidRPr="00C06BA1">
              <w:t>Which dangerous goods are in class 4.2?</w:t>
            </w:r>
          </w:p>
        </w:tc>
        <w:tc>
          <w:tcPr>
            <w:tcW w:w="1141" w:type="dxa"/>
            <w:tcBorders>
              <w:top w:val="single" w:sz="4" w:space="0" w:color="auto"/>
            </w:tcBorders>
            <w:shd w:val="clear" w:color="auto" w:fill="auto"/>
          </w:tcPr>
          <w:p w14:paraId="404E99C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F95238" w14:paraId="5F7F37F9" w14:textId="77777777" w:rsidTr="006B0075">
        <w:trPr>
          <w:cantSplit/>
        </w:trPr>
        <w:tc>
          <w:tcPr>
            <w:tcW w:w="1127" w:type="dxa"/>
            <w:tcBorders>
              <w:bottom w:val="single" w:sz="4" w:space="0" w:color="auto"/>
            </w:tcBorders>
            <w:shd w:val="clear" w:color="auto" w:fill="auto"/>
          </w:tcPr>
          <w:p w14:paraId="7A8C099B" w14:textId="77777777" w:rsidR="00E17B52" w:rsidRPr="00D7272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95984C1" w14:textId="77777777" w:rsidR="00E17B52" w:rsidRPr="00D72721" w:rsidRDefault="00E17B52" w:rsidP="0013375F">
            <w:pPr>
              <w:suppressAutoHyphens w:val="0"/>
              <w:spacing w:before="40" w:after="120" w:line="220" w:lineRule="exact"/>
              <w:ind w:right="113"/>
            </w:pPr>
            <w:r w:rsidRPr="00D72721">
              <w:t>A</w:t>
            </w:r>
            <w:r w:rsidRPr="00D72721">
              <w:tab/>
              <w:t>Radioactive material</w:t>
            </w:r>
          </w:p>
          <w:p w14:paraId="2A46CD49" w14:textId="77777777" w:rsidR="00E17B52" w:rsidRPr="00D72721" w:rsidRDefault="00E17B52" w:rsidP="0013375F">
            <w:pPr>
              <w:suppressAutoHyphens w:val="0"/>
              <w:spacing w:before="40" w:after="120" w:line="220" w:lineRule="exact"/>
              <w:ind w:right="113"/>
            </w:pPr>
            <w:r w:rsidRPr="00D72721">
              <w:t>B</w:t>
            </w:r>
            <w:r w:rsidRPr="00D72721">
              <w:tab/>
              <w:t>Substances liable to spontaneous combustion</w:t>
            </w:r>
          </w:p>
          <w:p w14:paraId="793E35F1" w14:textId="77777777" w:rsidR="00E17B52" w:rsidRPr="00F95238" w:rsidRDefault="00E17B52" w:rsidP="0013375F">
            <w:pPr>
              <w:suppressAutoHyphens w:val="0"/>
              <w:spacing w:before="40" w:after="120" w:line="220" w:lineRule="exact"/>
              <w:ind w:right="113"/>
              <w:rPr>
                <w:lang w:val="fr-CH"/>
              </w:rPr>
            </w:pPr>
            <w:r w:rsidRPr="00F95238">
              <w:rPr>
                <w:lang w:val="fr-CH"/>
              </w:rPr>
              <w:t>C</w:t>
            </w:r>
            <w:r w:rsidRPr="00F95238">
              <w:rPr>
                <w:lang w:val="fr-CH"/>
              </w:rPr>
              <w:tab/>
            </w:r>
            <w:proofErr w:type="spellStart"/>
            <w:r w:rsidRPr="00F95238">
              <w:rPr>
                <w:lang w:val="fr-CH"/>
              </w:rPr>
              <w:t>Flammable</w:t>
            </w:r>
            <w:proofErr w:type="spellEnd"/>
            <w:r w:rsidRPr="00F95238">
              <w:rPr>
                <w:lang w:val="fr-CH"/>
              </w:rPr>
              <w:t xml:space="preserve"> </w:t>
            </w:r>
            <w:proofErr w:type="spellStart"/>
            <w:r w:rsidRPr="00F95238">
              <w:rPr>
                <w:lang w:val="fr-CH"/>
              </w:rPr>
              <w:t>solids</w:t>
            </w:r>
            <w:proofErr w:type="spellEnd"/>
          </w:p>
          <w:p w14:paraId="62A8693E" w14:textId="77777777" w:rsidR="00E17B52" w:rsidRPr="00F95238" w:rsidRDefault="00E17B52" w:rsidP="0013375F">
            <w:pPr>
              <w:suppressAutoHyphens w:val="0"/>
              <w:spacing w:before="40" w:after="120" w:line="220" w:lineRule="exact"/>
              <w:ind w:right="113"/>
              <w:rPr>
                <w:lang w:val="fr-CH"/>
              </w:rPr>
            </w:pPr>
            <w:r w:rsidRPr="00F95238">
              <w:rPr>
                <w:lang w:val="fr-CH"/>
              </w:rPr>
              <w:t>D</w:t>
            </w:r>
            <w:r w:rsidRPr="00F95238">
              <w:rPr>
                <w:lang w:val="fr-CH"/>
              </w:rPr>
              <w:tab/>
            </w:r>
            <w:proofErr w:type="spellStart"/>
            <w:r w:rsidRPr="00F95238">
              <w:rPr>
                <w:lang w:val="fr-CH"/>
              </w:rPr>
              <w:t>Flammable</w:t>
            </w:r>
            <w:proofErr w:type="spellEnd"/>
            <w:r w:rsidRPr="00F95238">
              <w:rPr>
                <w:lang w:val="fr-CH"/>
              </w:rPr>
              <w:t xml:space="preserve"> </w:t>
            </w:r>
            <w:proofErr w:type="spellStart"/>
            <w:r w:rsidRPr="00F95238">
              <w:rPr>
                <w:lang w:val="fr-CH"/>
              </w:rPr>
              <w:t>liquids</w:t>
            </w:r>
            <w:proofErr w:type="spellEnd"/>
          </w:p>
        </w:tc>
        <w:tc>
          <w:tcPr>
            <w:tcW w:w="1141" w:type="dxa"/>
            <w:tcBorders>
              <w:bottom w:val="single" w:sz="4" w:space="0" w:color="auto"/>
            </w:tcBorders>
            <w:shd w:val="clear" w:color="auto" w:fill="auto"/>
          </w:tcPr>
          <w:p w14:paraId="71DA51C0" w14:textId="77777777" w:rsidR="00E17B52" w:rsidRPr="00F95238" w:rsidRDefault="00E17B52" w:rsidP="009B614F">
            <w:pPr>
              <w:suppressAutoHyphens w:val="0"/>
              <w:spacing w:before="40" w:after="120" w:line="220" w:lineRule="exact"/>
              <w:ind w:right="113"/>
              <w:jc w:val="center"/>
              <w:rPr>
                <w:rFonts w:eastAsia="SimSun"/>
                <w:lang w:val="fr-CH"/>
              </w:rPr>
            </w:pPr>
          </w:p>
        </w:tc>
      </w:tr>
      <w:tr w:rsidR="00E17B52" w:rsidRPr="00F95238" w14:paraId="3FDE1208" w14:textId="77777777" w:rsidTr="006B0075">
        <w:trPr>
          <w:cantSplit/>
        </w:trPr>
        <w:tc>
          <w:tcPr>
            <w:tcW w:w="1127" w:type="dxa"/>
            <w:tcBorders>
              <w:top w:val="single" w:sz="4" w:space="0" w:color="auto"/>
              <w:bottom w:val="nil"/>
            </w:tcBorders>
            <w:shd w:val="clear" w:color="auto" w:fill="auto"/>
          </w:tcPr>
          <w:p w14:paraId="2E9323CD" w14:textId="77777777" w:rsidR="00E17B52" w:rsidRPr="00366F5F" w:rsidRDefault="00E17B52" w:rsidP="0013375F">
            <w:pPr>
              <w:suppressAutoHyphens w:val="0"/>
              <w:spacing w:before="40" w:after="120" w:line="220" w:lineRule="exact"/>
              <w:ind w:right="113"/>
              <w:rPr>
                <w:lang w:val="fr-CH"/>
              </w:rPr>
            </w:pPr>
          </w:p>
        </w:tc>
        <w:tc>
          <w:tcPr>
            <w:tcW w:w="6237" w:type="dxa"/>
            <w:tcBorders>
              <w:top w:val="single" w:sz="4" w:space="0" w:color="auto"/>
              <w:bottom w:val="nil"/>
            </w:tcBorders>
            <w:shd w:val="clear" w:color="auto" w:fill="auto"/>
          </w:tcPr>
          <w:p w14:paraId="5DD128DE" w14:textId="77777777" w:rsidR="00E17B52" w:rsidRPr="00366F5F" w:rsidRDefault="00E17B52"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3C19ABBC" w14:textId="77777777" w:rsidR="00E17B52" w:rsidRPr="00366F5F" w:rsidRDefault="00E17B52" w:rsidP="009B614F">
            <w:pPr>
              <w:suppressAutoHyphens w:val="0"/>
              <w:spacing w:before="40" w:after="120" w:line="220" w:lineRule="exact"/>
              <w:ind w:right="113"/>
              <w:jc w:val="center"/>
              <w:rPr>
                <w:lang w:val="fr-CH"/>
              </w:rPr>
            </w:pPr>
          </w:p>
        </w:tc>
      </w:tr>
      <w:tr w:rsidR="00E17B52" w:rsidRPr="00C06BA1" w14:paraId="094B2E2F" w14:textId="77777777" w:rsidTr="006B0075">
        <w:trPr>
          <w:cantSplit/>
        </w:trPr>
        <w:tc>
          <w:tcPr>
            <w:tcW w:w="1127" w:type="dxa"/>
            <w:tcBorders>
              <w:top w:val="nil"/>
              <w:bottom w:val="single" w:sz="4" w:space="0" w:color="auto"/>
            </w:tcBorders>
            <w:shd w:val="clear" w:color="auto" w:fill="auto"/>
          </w:tcPr>
          <w:p w14:paraId="4566825D" w14:textId="77777777" w:rsidR="00E17B52" w:rsidRPr="00C06BA1" w:rsidRDefault="00E17B52" w:rsidP="006B0075">
            <w:pPr>
              <w:keepNext/>
              <w:keepLines/>
              <w:suppressAutoHyphens w:val="0"/>
              <w:spacing w:before="40" w:after="120" w:line="220" w:lineRule="exact"/>
              <w:ind w:right="113"/>
            </w:pPr>
            <w:r w:rsidRPr="00C06BA1">
              <w:t>110 05.0-39</w:t>
            </w:r>
          </w:p>
        </w:tc>
        <w:tc>
          <w:tcPr>
            <w:tcW w:w="6237" w:type="dxa"/>
            <w:tcBorders>
              <w:top w:val="nil"/>
              <w:bottom w:val="single" w:sz="4" w:space="0" w:color="auto"/>
            </w:tcBorders>
            <w:shd w:val="clear" w:color="auto" w:fill="auto"/>
          </w:tcPr>
          <w:p w14:paraId="08A4123D" w14:textId="77777777" w:rsidR="00E17B52" w:rsidRPr="00C06BA1" w:rsidRDefault="00E17B52" w:rsidP="006B0075">
            <w:pPr>
              <w:keepNext/>
              <w:keepLines/>
              <w:suppressAutoHyphens w:val="0"/>
              <w:spacing w:before="40" w:after="120" w:line="220" w:lineRule="exact"/>
              <w:ind w:right="113"/>
            </w:pPr>
            <w:r w:rsidRPr="00C06BA1">
              <w:t>2.1.1.1, 2.2.41</w:t>
            </w:r>
          </w:p>
        </w:tc>
        <w:tc>
          <w:tcPr>
            <w:tcW w:w="1141" w:type="dxa"/>
            <w:tcBorders>
              <w:top w:val="nil"/>
              <w:bottom w:val="single" w:sz="4" w:space="0" w:color="auto"/>
            </w:tcBorders>
            <w:shd w:val="clear" w:color="auto" w:fill="auto"/>
          </w:tcPr>
          <w:p w14:paraId="195C6995" w14:textId="77777777" w:rsidR="00E17B52" w:rsidRPr="00C06BA1" w:rsidRDefault="00E17B52" w:rsidP="009B614F">
            <w:pPr>
              <w:keepNext/>
              <w:keepLines/>
              <w:suppressAutoHyphens w:val="0"/>
              <w:spacing w:before="40" w:after="120" w:line="220" w:lineRule="exact"/>
              <w:ind w:right="113"/>
              <w:jc w:val="center"/>
            </w:pPr>
            <w:r w:rsidRPr="00C06BA1">
              <w:t>D</w:t>
            </w:r>
          </w:p>
        </w:tc>
      </w:tr>
      <w:tr w:rsidR="00E17B52" w:rsidRPr="00C06BA1" w14:paraId="69B7C110" w14:textId="77777777" w:rsidTr="0013375F">
        <w:trPr>
          <w:cantSplit/>
        </w:trPr>
        <w:tc>
          <w:tcPr>
            <w:tcW w:w="1127" w:type="dxa"/>
            <w:tcBorders>
              <w:top w:val="single" w:sz="4" w:space="0" w:color="auto"/>
              <w:bottom w:val="nil"/>
            </w:tcBorders>
            <w:shd w:val="clear" w:color="auto" w:fill="auto"/>
          </w:tcPr>
          <w:p w14:paraId="24376544" w14:textId="77777777" w:rsidR="00E17B52" w:rsidRPr="00C06BA1" w:rsidRDefault="00E17B52" w:rsidP="006B0075">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C34B146" w14:textId="77777777" w:rsidR="00E17B52" w:rsidRPr="00C06BA1" w:rsidRDefault="00E17B52" w:rsidP="006B0075">
            <w:pPr>
              <w:keepNext/>
              <w:keepLines/>
              <w:suppressAutoHyphens w:val="0"/>
              <w:spacing w:before="40" w:after="120" w:line="220" w:lineRule="exact"/>
              <w:ind w:right="113"/>
            </w:pPr>
            <w:r w:rsidRPr="00C06BA1">
              <w:t>Which dangerous goods are in class 4.1?</w:t>
            </w:r>
          </w:p>
        </w:tc>
        <w:tc>
          <w:tcPr>
            <w:tcW w:w="1141" w:type="dxa"/>
            <w:tcBorders>
              <w:top w:val="single" w:sz="4" w:space="0" w:color="auto"/>
              <w:bottom w:val="nil"/>
            </w:tcBorders>
            <w:shd w:val="clear" w:color="auto" w:fill="auto"/>
          </w:tcPr>
          <w:p w14:paraId="0C81C6E4"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67E0BAF3" w14:textId="77777777" w:rsidTr="00CB3206">
        <w:trPr>
          <w:cantSplit/>
        </w:trPr>
        <w:tc>
          <w:tcPr>
            <w:tcW w:w="1127" w:type="dxa"/>
            <w:tcBorders>
              <w:top w:val="nil"/>
              <w:bottom w:val="single" w:sz="4" w:space="0" w:color="auto"/>
            </w:tcBorders>
            <w:shd w:val="clear" w:color="auto" w:fill="auto"/>
          </w:tcPr>
          <w:p w14:paraId="4976716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FE98084"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1BF42AB6"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01174B08" w14:textId="77777777" w:rsidR="00E17B52" w:rsidRPr="00C06BA1" w:rsidRDefault="00E17B52" w:rsidP="0013375F">
            <w:pPr>
              <w:suppressAutoHyphens w:val="0"/>
              <w:spacing w:before="40" w:after="120" w:line="220" w:lineRule="exact"/>
              <w:ind w:right="113"/>
            </w:pPr>
            <w:r w:rsidRPr="00C06BA1">
              <w:t>C</w:t>
            </w:r>
            <w:r w:rsidRPr="00C06BA1">
              <w:tab/>
              <w:t>Oxidizing substances</w:t>
            </w:r>
          </w:p>
          <w:p w14:paraId="75A62D3F" w14:textId="77777777" w:rsidR="00E17B52" w:rsidRPr="00C06BA1" w:rsidRDefault="00E17B52" w:rsidP="0013375F">
            <w:pPr>
              <w:suppressAutoHyphens w:val="0"/>
              <w:spacing w:before="40" w:after="120" w:line="220" w:lineRule="exact"/>
              <w:ind w:right="113"/>
            </w:pPr>
            <w:r w:rsidRPr="00C06BA1">
              <w:t>D</w:t>
            </w:r>
            <w:r w:rsidRPr="00C06BA1">
              <w:tab/>
              <w:t>Flammable solids</w:t>
            </w:r>
          </w:p>
        </w:tc>
        <w:tc>
          <w:tcPr>
            <w:tcW w:w="1141" w:type="dxa"/>
            <w:tcBorders>
              <w:top w:val="nil"/>
              <w:bottom w:val="single" w:sz="4" w:space="0" w:color="auto"/>
            </w:tcBorders>
            <w:shd w:val="clear" w:color="auto" w:fill="auto"/>
          </w:tcPr>
          <w:p w14:paraId="0322C4B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8AC81A9" w14:textId="77777777" w:rsidTr="00CB3206">
        <w:trPr>
          <w:cantSplit/>
        </w:trPr>
        <w:tc>
          <w:tcPr>
            <w:tcW w:w="1127" w:type="dxa"/>
            <w:tcBorders>
              <w:top w:val="single" w:sz="4" w:space="0" w:color="auto"/>
              <w:bottom w:val="single" w:sz="4" w:space="0" w:color="auto"/>
            </w:tcBorders>
            <w:shd w:val="clear" w:color="auto" w:fill="auto"/>
          </w:tcPr>
          <w:p w14:paraId="3370F7C3" w14:textId="77777777" w:rsidR="00E17B52" w:rsidRPr="00C06BA1" w:rsidRDefault="00E17B52" w:rsidP="0013375F">
            <w:pPr>
              <w:keepNext/>
              <w:keepLines/>
              <w:suppressAutoHyphens w:val="0"/>
              <w:spacing w:before="40" w:after="120" w:line="220" w:lineRule="exact"/>
              <w:ind w:right="113"/>
            </w:pPr>
            <w:r w:rsidRPr="00C06BA1">
              <w:t>110 05.0-40</w:t>
            </w:r>
          </w:p>
        </w:tc>
        <w:tc>
          <w:tcPr>
            <w:tcW w:w="6237" w:type="dxa"/>
            <w:tcBorders>
              <w:top w:val="single" w:sz="4" w:space="0" w:color="auto"/>
              <w:bottom w:val="single" w:sz="4" w:space="0" w:color="auto"/>
            </w:tcBorders>
            <w:shd w:val="clear" w:color="auto" w:fill="auto"/>
          </w:tcPr>
          <w:p w14:paraId="0FDDCB82" w14:textId="77777777" w:rsidR="00E17B52" w:rsidRPr="00C06BA1" w:rsidRDefault="00E17B52" w:rsidP="0013375F">
            <w:pPr>
              <w:keepNext/>
              <w:keepLines/>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4AD501A2"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1A5B9D6" w14:textId="77777777" w:rsidTr="0013375F">
        <w:trPr>
          <w:cantSplit/>
        </w:trPr>
        <w:tc>
          <w:tcPr>
            <w:tcW w:w="1127" w:type="dxa"/>
            <w:tcBorders>
              <w:top w:val="single" w:sz="4" w:space="0" w:color="auto"/>
              <w:bottom w:val="nil"/>
            </w:tcBorders>
            <w:shd w:val="clear" w:color="auto" w:fill="auto"/>
          </w:tcPr>
          <w:p w14:paraId="3CF71A1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B1D60D" w14:textId="77777777" w:rsidR="00E17B52" w:rsidRPr="00C06BA1" w:rsidRDefault="00E17B52" w:rsidP="0013375F">
            <w:pPr>
              <w:suppressAutoHyphens w:val="0"/>
              <w:spacing w:before="40" w:after="120" w:line="220" w:lineRule="exact"/>
              <w:ind w:right="113"/>
            </w:pPr>
            <w:r w:rsidRPr="00C06BA1">
              <w:t>Which dangerous goods are in class 2?</w:t>
            </w:r>
          </w:p>
        </w:tc>
        <w:tc>
          <w:tcPr>
            <w:tcW w:w="1141" w:type="dxa"/>
            <w:tcBorders>
              <w:top w:val="single" w:sz="4" w:space="0" w:color="auto"/>
              <w:bottom w:val="nil"/>
            </w:tcBorders>
            <w:shd w:val="clear" w:color="auto" w:fill="auto"/>
          </w:tcPr>
          <w:p w14:paraId="376D92C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C03A222" w14:textId="77777777" w:rsidTr="0013375F">
        <w:trPr>
          <w:cantSplit/>
        </w:trPr>
        <w:tc>
          <w:tcPr>
            <w:tcW w:w="1127" w:type="dxa"/>
            <w:tcBorders>
              <w:top w:val="nil"/>
              <w:bottom w:val="single" w:sz="4" w:space="0" w:color="auto"/>
            </w:tcBorders>
            <w:shd w:val="clear" w:color="auto" w:fill="auto"/>
          </w:tcPr>
          <w:p w14:paraId="4DD707C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D52509C" w14:textId="77777777" w:rsidR="00E17B52" w:rsidRPr="00C06BA1" w:rsidRDefault="00E17B52" w:rsidP="0013375F">
            <w:pPr>
              <w:suppressAutoHyphens w:val="0"/>
              <w:spacing w:before="40" w:after="120" w:line="220" w:lineRule="exact"/>
              <w:ind w:right="113"/>
            </w:pPr>
            <w:r w:rsidRPr="00C06BA1">
              <w:t>A</w:t>
            </w:r>
            <w:r w:rsidRPr="00C06BA1">
              <w:tab/>
              <w:t>Miscellaneous dangerous substances and articles</w:t>
            </w:r>
          </w:p>
          <w:p w14:paraId="69EB4484" w14:textId="77777777" w:rsidR="00E17B52" w:rsidRPr="00C06BA1" w:rsidRDefault="00E17B52" w:rsidP="0013375F">
            <w:pPr>
              <w:suppressAutoHyphens w:val="0"/>
              <w:spacing w:before="40" w:after="120" w:line="220" w:lineRule="exact"/>
              <w:ind w:right="113"/>
            </w:pPr>
            <w:r w:rsidRPr="00C06BA1">
              <w:t>B</w:t>
            </w:r>
            <w:r w:rsidRPr="00C06BA1">
              <w:tab/>
              <w:t>Gases</w:t>
            </w:r>
          </w:p>
          <w:p w14:paraId="01B05F9D" w14:textId="77777777" w:rsidR="00E17B52" w:rsidRPr="00C06BA1" w:rsidRDefault="00E17B52" w:rsidP="0013375F">
            <w:pPr>
              <w:suppressAutoHyphens w:val="0"/>
              <w:spacing w:before="40" w:after="120" w:line="220" w:lineRule="exact"/>
              <w:ind w:right="113"/>
            </w:pPr>
            <w:r w:rsidRPr="00C06BA1">
              <w:t>C</w:t>
            </w:r>
            <w:r w:rsidRPr="00C06BA1">
              <w:tab/>
              <w:t>Radioactive material</w:t>
            </w:r>
          </w:p>
          <w:p w14:paraId="6650AD79" w14:textId="77777777" w:rsidR="00E17B52" w:rsidRPr="00C06BA1" w:rsidRDefault="00E17B52" w:rsidP="0013375F">
            <w:pPr>
              <w:suppressAutoHyphens w:val="0"/>
              <w:spacing w:before="40" w:after="120" w:line="220" w:lineRule="exact"/>
              <w:ind w:right="113"/>
            </w:pPr>
            <w:r w:rsidRPr="00C06BA1">
              <w:t>D</w:t>
            </w:r>
            <w:r w:rsidRPr="00C06BA1">
              <w:tab/>
              <w:t>Organic peroxides</w:t>
            </w:r>
          </w:p>
        </w:tc>
        <w:tc>
          <w:tcPr>
            <w:tcW w:w="1141" w:type="dxa"/>
            <w:tcBorders>
              <w:top w:val="nil"/>
              <w:bottom w:val="single" w:sz="4" w:space="0" w:color="auto"/>
            </w:tcBorders>
            <w:shd w:val="clear" w:color="auto" w:fill="auto"/>
          </w:tcPr>
          <w:p w14:paraId="401BF7F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C48B645" w14:textId="77777777" w:rsidTr="0013375F">
        <w:trPr>
          <w:cantSplit/>
        </w:trPr>
        <w:tc>
          <w:tcPr>
            <w:tcW w:w="1127" w:type="dxa"/>
            <w:tcBorders>
              <w:top w:val="single" w:sz="4" w:space="0" w:color="auto"/>
              <w:bottom w:val="single" w:sz="4" w:space="0" w:color="auto"/>
            </w:tcBorders>
            <w:shd w:val="clear" w:color="auto" w:fill="auto"/>
          </w:tcPr>
          <w:p w14:paraId="026FB411" w14:textId="77777777" w:rsidR="00E17B52" w:rsidRPr="00C06BA1" w:rsidRDefault="00E17B52" w:rsidP="0013375F">
            <w:pPr>
              <w:suppressAutoHyphens w:val="0"/>
              <w:spacing w:before="40" w:after="120" w:line="220" w:lineRule="exact"/>
              <w:ind w:right="113"/>
            </w:pPr>
            <w:r w:rsidRPr="00C06BA1">
              <w:t>110 05.0-41</w:t>
            </w:r>
          </w:p>
        </w:tc>
        <w:tc>
          <w:tcPr>
            <w:tcW w:w="6237" w:type="dxa"/>
            <w:tcBorders>
              <w:top w:val="single" w:sz="4" w:space="0" w:color="auto"/>
              <w:bottom w:val="single" w:sz="4" w:space="0" w:color="auto"/>
            </w:tcBorders>
            <w:shd w:val="clear" w:color="auto" w:fill="auto"/>
          </w:tcPr>
          <w:p w14:paraId="125BAF1E"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259DB8E"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07CCB158" w14:textId="77777777" w:rsidTr="0013375F">
        <w:trPr>
          <w:cantSplit/>
        </w:trPr>
        <w:tc>
          <w:tcPr>
            <w:tcW w:w="1127" w:type="dxa"/>
            <w:tcBorders>
              <w:top w:val="single" w:sz="4" w:space="0" w:color="auto"/>
            </w:tcBorders>
            <w:shd w:val="clear" w:color="auto" w:fill="auto"/>
          </w:tcPr>
          <w:p w14:paraId="7C854D2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EECEEE" w14:textId="77777777" w:rsidR="00E17B52" w:rsidRPr="00C06BA1" w:rsidRDefault="00E17B52" w:rsidP="0013375F">
            <w:pPr>
              <w:suppressAutoHyphens w:val="0"/>
              <w:spacing w:before="40" w:after="120" w:line="220" w:lineRule="exact"/>
              <w:ind w:right="113"/>
            </w:pPr>
            <w:r w:rsidRPr="00C06BA1">
              <w:t>Which dangerous goods are in class 3?</w:t>
            </w:r>
          </w:p>
        </w:tc>
        <w:tc>
          <w:tcPr>
            <w:tcW w:w="1141" w:type="dxa"/>
            <w:tcBorders>
              <w:top w:val="single" w:sz="4" w:space="0" w:color="auto"/>
            </w:tcBorders>
            <w:shd w:val="clear" w:color="auto" w:fill="auto"/>
          </w:tcPr>
          <w:p w14:paraId="048545A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A439A6F" w14:textId="77777777" w:rsidTr="0013375F">
        <w:trPr>
          <w:cantSplit/>
        </w:trPr>
        <w:tc>
          <w:tcPr>
            <w:tcW w:w="1127" w:type="dxa"/>
            <w:tcBorders>
              <w:bottom w:val="single" w:sz="4" w:space="0" w:color="auto"/>
            </w:tcBorders>
            <w:shd w:val="clear" w:color="auto" w:fill="auto"/>
          </w:tcPr>
          <w:p w14:paraId="52BC228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684AF25"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7B3FD0B7" w14:textId="77777777" w:rsidR="00E17B52" w:rsidRPr="00C06BA1" w:rsidRDefault="00E17B52" w:rsidP="0013375F">
            <w:pPr>
              <w:suppressAutoHyphens w:val="0"/>
              <w:spacing w:before="40" w:after="120" w:line="220" w:lineRule="exact"/>
              <w:ind w:right="113"/>
              <w:rPr>
                <w:lang w:val="fr-CH"/>
              </w:rPr>
            </w:pPr>
            <w:r w:rsidRPr="00C06BA1">
              <w:rPr>
                <w:lang w:val="fr-CH"/>
              </w:rPr>
              <w:t>B</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solids</w:t>
            </w:r>
            <w:proofErr w:type="spellEnd"/>
          </w:p>
          <w:p w14:paraId="5A36F81C" w14:textId="77777777" w:rsidR="00E17B52" w:rsidRPr="00C06BA1" w:rsidRDefault="00E17B52" w:rsidP="0013375F">
            <w:pPr>
              <w:suppressAutoHyphens w:val="0"/>
              <w:spacing w:before="40" w:after="120" w:line="220" w:lineRule="exact"/>
              <w:ind w:right="113"/>
              <w:rPr>
                <w:lang w:val="fr-CH"/>
              </w:rPr>
            </w:pPr>
            <w:r w:rsidRPr="00C06BA1">
              <w:rPr>
                <w:lang w:val="fr-CH"/>
              </w:rPr>
              <w:t>C</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liquids</w:t>
            </w:r>
            <w:proofErr w:type="spellEnd"/>
          </w:p>
          <w:p w14:paraId="09D93F4A" w14:textId="77777777" w:rsidR="00E17B52" w:rsidRPr="00C06BA1" w:rsidRDefault="00E17B52" w:rsidP="0013375F">
            <w:pPr>
              <w:suppressAutoHyphens w:val="0"/>
              <w:spacing w:before="40" w:after="120" w:line="220" w:lineRule="exact"/>
              <w:ind w:right="113"/>
            </w:pPr>
            <w:r w:rsidRPr="00C06BA1">
              <w:t>D</w:t>
            </w:r>
            <w:r w:rsidRPr="00C06BA1">
              <w:tab/>
              <w:t>Oxidizing substances</w:t>
            </w:r>
          </w:p>
        </w:tc>
        <w:tc>
          <w:tcPr>
            <w:tcW w:w="1141" w:type="dxa"/>
            <w:tcBorders>
              <w:bottom w:val="single" w:sz="4" w:space="0" w:color="auto"/>
            </w:tcBorders>
            <w:shd w:val="clear" w:color="auto" w:fill="auto"/>
          </w:tcPr>
          <w:p w14:paraId="6E5DA9AF"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DA684F7" w14:textId="77777777" w:rsidTr="0013375F">
        <w:trPr>
          <w:cantSplit/>
        </w:trPr>
        <w:tc>
          <w:tcPr>
            <w:tcW w:w="1127" w:type="dxa"/>
            <w:tcBorders>
              <w:top w:val="single" w:sz="4" w:space="0" w:color="auto"/>
              <w:bottom w:val="single" w:sz="4" w:space="0" w:color="auto"/>
            </w:tcBorders>
            <w:shd w:val="clear" w:color="auto" w:fill="auto"/>
          </w:tcPr>
          <w:p w14:paraId="2E88518B" w14:textId="77777777" w:rsidR="00E17B52" w:rsidRPr="00C06BA1" w:rsidRDefault="00E17B52" w:rsidP="0013375F">
            <w:pPr>
              <w:keepNext/>
              <w:keepLines/>
              <w:suppressAutoHyphens w:val="0"/>
              <w:spacing w:before="40" w:after="120" w:line="220" w:lineRule="exact"/>
              <w:ind w:right="113"/>
            </w:pPr>
            <w:r w:rsidRPr="00C06BA1">
              <w:t>110 05.0-42</w:t>
            </w:r>
          </w:p>
        </w:tc>
        <w:tc>
          <w:tcPr>
            <w:tcW w:w="6237" w:type="dxa"/>
            <w:tcBorders>
              <w:top w:val="single" w:sz="4" w:space="0" w:color="auto"/>
              <w:bottom w:val="single" w:sz="4" w:space="0" w:color="auto"/>
            </w:tcBorders>
            <w:shd w:val="clear" w:color="auto" w:fill="auto"/>
          </w:tcPr>
          <w:p w14:paraId="3EAD0455" w14:textId="77777777" w:rsidR="00E17B52" w:rsidRPr="00C06BA1" w:rsidRDefault="00E17B52" w:rsidP="0013375F">
            <w:pPr>
              <w:keepNext/>
              <w:keepLines/>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0E8C0B9F"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12BC243B" w14:textId="77777777" w:rsidTr="0013375F">
        <w:trPr>
          <w:cantSplit/>
        </w:trPr>
        <w:tc>
          <w:tcPr>
            <w:tcW w:w="1127" w:type="dxa"/>
            <w:tcBorders>
              <w:top w:val="single" w:sz="4" w:space="0" w:color="auto"/>
            </w:tcBorders>
            <w:shd w:val="clear" w:color="auto" w:fill="auto"/>
          </w:tcPr>
          <w:p w14:paraId="6847C60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84F3A1" w14:textId="77777777" w:rsidR="00E17B52" w:rsidRPr="00C06BA1" w:rsidRDefault="00E17B52" w:rsidP="0013375F">
            <w:pPr>
              <w:suppressAutoHyphens w:val="0"/>
              <w:spacing w:before="40" w:after="120" w:line="220" w:lineRule="exact"/>
              <w:ind w:right="113"/>
            </w:pPr>
            <w:r w:rsidRPr="00C06BA1">
              <w:t>Flammable liquids should be assigned to which class?</w:t>
            </w:r>
          </w:p>
        </w:tc>
        <w:tc>
          <w:tcPr>
            <w:tcW w:w="1141" w:type="dxa"/>
            <w:tcBorders>
              <w:top w:val="single" w:sz="4" w:space="0" w:color="auto"/>
            </w:tcBorders>
            <w:shd w:val="clear" w:color="auto" w:fill="auto"/>
          </w:tcPr>
          <w:p w14:paraId="1B832F5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5D24AC7" w14:textId="77777777" w:rsidTr="0013375F">
        <w:trPr>
          <w:cantSplit/>
        </w:trPr>
        <w:tc>
          <w:tcPr>
            <w:tcW w:w="1127" w:type="dxa"/>
            <w:tcBorders>
              <w:bottom w:val="single" w:sz="4" w:space="0" w:color="auto"/>
            </w:tcBorders>
            <w:shd w:val="clear" w:color="auto" w:fill="auto"/>
          </w:tcPr>
          <w:p w14:paraId="56C69611"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B77F194" w14:textId="77777777" w:rsidR="00E17B52" w:rsidRPr="00C06BA1" w:rsidRDefault="00E17B52" w:rsidP="0013375F">
            <w:pPr>
              <w:suppressAutoHyphens w:val="0"/>
              <w:spacing w:before="40" w:after="120" w:line="220" w:lineRule="exact"/>
              <w:ind w:right="113"/>
            </w:pPr>
            <w:r w:rsidRPr="00C06BA1">
              <w:t>A</w:t>
            </w:r>
            <w:r w:rsidRPr="00C06BA1">
              <w:tab/>
              <w:t>Class 3</w:t>
            </w:r>
          </w:p>
          <w:p w14:paraId="637B87B7" w14:textId="77777777" w:rsidR="00E17B52" w:rsidRPr="00C06BA1" w:rsidRDefault="00E17B52" w:rsidP="0013375F">
            <w:pPr>
              <w:suppressAutoHyphens w:val="0"/>
              <w:spacing w:before="40" w:after="120" w:line="220" w:lineRule="exact"/>
              <w:ind w:right="113"/>
            </w:pPr>
            <w:r w:rsidRPr="00C06BA1">
              <w:t>B</w:t>
            </w:r>
            <w:r w:rsidRPr="00C06BA1">
              <w:tab/>
              <w:t>Class 4.1</w:t>
            </w:r>
          </w:p>
          <w:p w14:paraId="1512663A" w14:textId="77777777" w:rsidR="00E17B52" w:rsidRPr="00C06BA1" w:rsidRDefault="00E17B52" w:rsidP="0013375F">
            <w:pPr>
              <w:suppressAutoHyphens w:val="0"/>
              <w:spacing w:before="40" w:after="120" w:line="220" w:lineRule="exact"/>
              <w:ind w:right="113"/>
            </w:pPr>
            <w:r w:rsidRPr="00C06BA1">
              <w:t>C</w:t>
            </w:r>
            <w:r w:rsidRPr="00C06BA1">
              <w:tab/>
              <w:t>Class 6.1</w:t>
            </w:r>
          </w:p>
          <w:p w14:paraId="7DE88460"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bottom w:val="single" w:sz="4" w:space="0" w:color="auto"/>
            </w:tcBorders>
            <w:shd w:val="clear" w:color="auto" w:fill="auto"/>
          </w:tcPr>
          <w:p w14:paraId="5C2B57C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4A17C8C" w14:textId="77777777" w:rsidTr="0013375F">
        <w:trPr>
          <w:cantSplit/>
        </w:trPr>
        <w:tc>
          <w:tcPr>
            <w:tcW w:w="1127" w:type="dxa"/>
            <w:tcBorders>
              <w:top w:val="single" w:sz="4" w:space="0" w:color="auto"/>
              <w:bottom w:val="single" w:sz="4" w:space="0" w:color="auto"/>
            </w:tcBorders>
            <w:shd w:val="clear" w:color="auto" w:fill="auto"/>
          </w:tcPr>
          <w:p w14:paraId="6F8B6897" w14:textId="77777777" w:rsidR="00E17B52" w:rsidRPr="00C06BA1" w:rsidRDefault="00E17B52" w:rsidP="0013375F">
            <w:pPr>
              <w:suppressAutoHyphens w:val="0"/>
              <w:spacing w:before="40" w:after="120" w:line="220" w:lineRule="exact"/>
              <w:ind w:right="113"/>
            </w:pPr>
            <w:r w:rsidRPr="00C06BA1">
              <w:t>110 05.0-43</w:t>
            </w:r>
          </w:p>
        </w:tc>
        <w:tc>
          <w:tcPr>
            <w:tcW w:w="6237" w:type="dxa"/>
            <w:tcBorders>
              <w:top w:val="single" w:sz="4" w:space="0" w:color="auto"/>
              <w:bottom w:val="single" w:sz="4" w:space="0" w:color="auto"/>
            </w:tcBorders>
            <w:shd w:val="clear" w:color="auto" w:fill="auto"/>
          </w:tcPr>
          <w:p w14:paraId="523860D1" w14:textId="77777777" w:rsidR="00E17B52" w:rsidRPr="00C06BA1" w:rsidRDefault="00E17B52" w:rsidP="0013375F">
            <w:pPr>
              <w:suppressAutoHyphens w:val="0"/>
              <w:spacing w:before="40" w:after="120" w:line="220" w:lineRule="exact"/>
              <w:ind w:right="113"/>
            </w:pPr>
            <w:r w:rsidRPr="00C06BA1">
              <w:t>2.1.1.1, 2.2.7</w:t>
            </w:r>
          </w:p>
        </w:tc>
        <w:tc>
          <w:tcPr>
            <w:tcW w:w="1141" w:type="dxa"/>
            <w:tcBorders>
              <w:top w:val="single" w:sz="4" w:space="0" w:color="auto"/>
              <w:bottom w:val="single" w:sz="4" w:space="0" w:color="auto"/>
            </w:tcBorders>
            <w:shd w:val="clear" w:color="auto" w:fill="auto"/>
          </w:tcPr>
          <w:p w14:paraId="57E7046C"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76F82CA0" w14:textId="77777777" w:rsidTr="0013375F">
        <w:trPr>
          <w:cantSplit/>
        </w:trPr>
        <w:tc>
          <w:tcPr>
            <w:tcW w:w="1127" w:type="dxa"/>
            <w:tcBorders>
              <w:top w:val="single" w:sz="4" w:space="0" w:color="auto"/>
            </w:tcBorders>
            <w:shd w:val="clear" w:color="auto" w:fill="auto"/>
          </w:tcPr>
          <w:p w14:paraId="5233F47B"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tcBorders>
            <w:shd w:val="clear" w:color="auto" w:fill="auto"/>
          </w:tcPr>
          <w:p w14:paraId="2E36E28F" w14:textId="77777777" w:rsidR="00E17B52" w:rsidRPr="00C06BA1" w:rsidRDefault="00E17B52" w:rsidP="0013375F">
            <w:pPr>
              <w:suppressAutoHyphens w:val="0"/>
              <w:spacing w:before="40" w:after="120" w:line="220" w:lineRule="exact"/>
              <w:ind w:right="113"/>
            </w:pPr>
            <w:r w:rsidRPr="00C06BA1">
              <w:t>Radioactive material should be assigned to which class?</w:t>
            </w:r>
          </w:p>
        </w:tc>
        <w:tc>
          <w:tcPr>
            <w:tcW w:w="1141" w:type="dxa"/>
            <w:tcBorders>
              <w:top w:val="single" w:sz="4" w:space="0" w:color="auto"/>
            </w:tcBorders>
            <w:shd w:val="clear" w:color="auto" w:fill="auto"/>
          </w:tcPr>
          <w:p w14:paraId="0A9E538E" w14:textId="77777777" w:rsidR="00E17B52" w:rsidRPr="00C06BA1" w:rsidRDefault="00E17B52" w:rsidP="009B614F">
            <w:pPr>
              <w:suppressAutoHyphens w:val="0"/>
              <w:spacing w:before="40" w:after="120" w:line="220" w:lineRule="exact"/>
              <w:ind w:right="113"/>
              <w:jc w:val="center"/>
            </w:pPr>
          </w:p>
        </w:tc>
      </w:tr>
      <w:tr w:rsidR="00E17B52" w:rsidRPr="00C06BA1" w14:paraId="66D669C8" w14:textId="77777777" w:rsidTr="00333FC1">
        <w:trPr>
          <w:cantSplit/>
        </w:trPr>
        <w:tc>
          <w:tcPr>
            <w:tcW w:w="1127" w:type="dxa"/>
            <w:tcBorders>
              <w:bottom w:val="single" w:sz="4" w:space="0" w:color="auto"/>
            </w:tcBorders>
            <w:shd w:val="clear" w:color="auto" w:fill="auto"/>
          </w:tcPr>
          <w:p w14:paraId="29D4DF40"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6856E18" w14:textId="77777777" w:rsidR="00E17B52" w:rsidRPr="00C06BA1" w:rsidRDefault="00E17B52" w:rsidP="0013375F">
            <w:pPr>
              <w:suppressAutoHyphens w:val="0"/>
              <w:spacing w:before="40" w:after="120" w:line="220" w:lineRule="exact"/>
              <w:ind w:right="113"/>
            </w:pPr>
            <w:r w:rsidRPr="00C06BA1">
              <w:t>A</w:t>
            </w:r>
            <w:r w:rsidRPr="00C06BA1">
              <w:tab/>
              <w:t>Class 6.1</w:t>
            </w:r>
          </w:p>
          <w:p w14:paraId="27DD7260" w14:textId="77777777" w:rsidR="00E17B52" w:rsidRPr="00C06BA1" w:rsidRDefault="00E17B52" w:rsidP="0013375F">
            <w:pPr>
              <w:suppressAutoHyphens w:val="0"/>
              <w:spacing w:before="40" w:after="120" w:line="220" w:lineRule="exact"/>
              <w:ind w:right="113"/>
            </w:pPr>
            <w:r w:rsidRPr="00C06BA1">
              <w:t>B</w:t>
            </w:r>
            <w:r w:rsidRPr="00C06BA1">
              <w:tab/>
              <w:t>Class 8</w:t>
            </w:r>
          </w:p>
          <w:p w14:paraId="757996AD" w14:textId="77777777" w:rsidR="00E17B52" w:rsidRPr="00C06BA1" w:rsidRDefault="00E17B52" w:rsidP="0013375F">
            <w:pPr>
              <w:suppressAutoHyphens w:val="0"/>
              <w:spacing w:before="40" w:after="120" w:line="220" w:lineRule="exact"/>
              <w:ind w:right="113"/>
            </w:pPr>
            <w:r w:rsidRPr="00C06BA1">
              <w:t>C</w:t>
            </w:r>
            <w:r w:rsidRPr="00C06BA1">
              <w:tab/>
              <w:t>Class 7</w:t>
            </w:r>
          </w:p>
          <w:p w14:paraId="549667D4" w14:textId="77777777" w:rsidR="00E17B52" w:rsidRPr="00C06BA1" w:rsidRDefault="00E17B52" w:rsidP="0013375F">
            <w:pPr>
              <w:suppressAutoHyphens w:val="0"/>
              <w:spacing w:before="40" w:after="120" w:line="220" w:lineRule="exact"/>
              <w:ind w:right="113"/>
            </w:pPr>
            <w:r w:rsidRPr="00C06BA1">
              <w:t>D</w:t>
            </w:r>
            <w:r w:rsidRPr="00C06BA1">
              <w:tab/>
              <w:t>Class 9</w:t>
            </w:r>
          </w:p>
        </w:tc>
        <w:tc>
          <w:tcPr>
            <w:tcW w:w="1141" w:type="dxa"/>
            <w:tcBorders>
              <w:bottom w:val="single" w:sz="4" w:space="0" w:color="auto"/>
            </w:tcBorders>
            <w:shd w:val="clear" w:color="auto" w:fill="auto"/>
          </w:tcPr>
          <w:p w14:paraId="291A08F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2C2C5DF" w14:textId="77777777" w:rsidTr="00333FC1">
        <w:trPr>
          <w:cantSplit/>
        </w:trPr>
        <w:tc>
          <w:tcPr>
            <w:tcW w:w="1127" w:type="dxa"/>
            <w:tcBorders>
              <w:top w:val="single" w:sz="4" w:space="0" w:color="auto"/>
              <w:bottom w:val="nil"/>
            </w:tcBorders>
            <w:shd w:val="clear" w:color="auto" w:fill="auto"/>
          </w:tcPr>
          <w:p w14:paraId="4AA50222"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74FC272"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09E35F11" w14:textId="77777777" w:rsidR="00E17B52" w:rsidRPr="00C06BA1" w:rsidRDefault="00E17B52" w:rsidP="009B614F">
            <w:pPr>
              <w:suppressAutoHyphens w:val="0"/>
              <w:spacing w:before="40" w:after="120" w:line="220" w:lineRule="exact"/>
              <w:ind w:right="113"/>
              <w:jc w:val="center"/>
            </w:pPr>
          </w:p>
        </w:tc>
      </w:tr>
      <w:tr w:rsidR="00E17B52" w:rsidRPr="00C06BA1" w14:paraId="095100CC" w14:textId="77777777" w:rsidTr="00333FC1">
        <w:trPr>
          <w:cantSplit/>
        </w:trPr>
        <w:tc>
          <w:tcPr>
            <w:tcW w:w="1127" w:type="dxa"/>
            <w:tcBorders>
              <w:top w:val="nil"/>
              <w:bottom w:val="single" w:sz="4" w:space="0" w:color="auto"/>
            </w:tcBorders>
            <w:shd w:val="clear" w:color="auto" w:fill="auto"/>
          </w:tcPr>
          <w:p w14:paraId="352DECC8" w14:textId="77777777" w:rsidR="00E17B52" w:rsidRPr="00C06BA1" w:rsidRDefault="00E17B52" w:rsidP="00333FC1">
            <w:pPr>
              <w:keepNext/>
              <w:keepLines/>
              <w:suppressAutoHyphens w:val="0"/>
              <w:spacing w:before="40" w:after="120" w:line="220" w:lineRule="exact"/>
              <w:ind w:right="113"/>
            </w:pPr>
            <w:r w:rsidRPr="00C06BA1">
              <w:t>110 05.0-44</w:t>
            </w:r>
          </w:p>
        </w:tc>
        <w:tc>
          <w:tcPr>
            <w:tcW w:w="6237" w:type="dxa"/>
            <w:tcBorders>
              <w:top w:val="nil"/>
              <w:bottom w:val="single" w:sz="4" w:space="0" w:color="auto"/>
            </w:tcBorders>
            <w:shd w:val="clear" w:color="auto" w:fill="auto"/>
          </w:tcPr>
          <w:p w14:paraId="3DE1765E" w14:textId="77777777" w:rsidR="00E17B52" w:rsidRPr="00C06BA1" w:rsidRDefault="00E17B52" w:rsidP="00333FC1">
            <w:pPr>
              <w:keepNext/>
              <w:keepLines/>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0D86D974"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668270E9" w14:textId="77777777" w:rsidTr="0013375F">
        <w:trPr>
          <w:cantSplit/>
        </w:trPr>
        <w:tc>
          <w:tcPr>
            <w:tcW w:w="1127" w:type="dxa"/>
            <w:tcBorders>
              <w:top w:val="single" w:sz="4" w:space="0" w:color="auto"/>
              <w:bottom w:val="nil"/>
            </w:tcBorders>
            <w:shd w:val="clear" w:color="auto" w:fill="auto"/>
          </w:tcPr>
          <w:p w14:paraId="03985ACB" w14:textId="77777777" w:rsidR="00E17B52" w:rsidRPr="00C06BA1" w:rsidRDefault="00E17B52" w:rsidP="00333FC1">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6DFD892" w14:textId="77777777" w:rsidR="00E17B52" w:rsidRPr="00C06BA1" w:rsidRDefault="00E17B52" w:rsidP="00333FC1">
            <w:pPr>
              <w:keepNext/>
              <w:keepLines/>
              <w:suppressAutoHyphens w:val="0"/>
              <w:spacing w:before="40" w:after="120" w:line="220" w:lineRule="exact"/>
              <w:ind w:right="113"/>
            </w:pPr>
            <w:r>
              <w:t>Corrosive substances</w:t>
            </w:r>
            <w:r w:rsidRPr="00C06BA1">
              <w:t xml:space="preserve"> should be assigned to which class?</w:t>
            </w:r>
          </w:p>
        </w:tc>
        <w:tc>
          <w:tcPr>
            <w:tcW w:w="1141" w:type="dxa"/>
            <w:tcBorders>
              <w:top w:val="single" w:sz="4" w:space="0" w:color="auto"/>
              <w:bottom w:val="nil"/>
            </w:tcBorders>
            <w:shd w:val="clear" w:color="auto" w:fill="auto"/>
          </w:tcPr>
          <w:p w14:paraId="5483FCB4"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F41E5F0" w14:textId="77777777" w:rsidTr="00556BE7">
        <w:trPr>
          <w:cantSplit/>
        </w:trPr>
        <w:tc>
          <w:tcPr>
            <w:tcW w:w="1127" w:type="dxa"/>
            <w:tcBorders>
              <w:top w:val="nil"/>
              <w:bottom w:val="single" w:sz="4" w:space="0" w:color="auto"/>
            </w:tcBorders>
            <w:shd w:val="clear" w:color="auto" w:fill="auto"/>
          </w:tcPr>
          <w:p w14:paraId="35328D96" w14:textId="77777777" w:rsidR="00E17B52" w:rsidRPr="00C06BA1" w:rsidRDefault="00E17B52" w:rsidP="00333FC1">
            <w:pPr>
              <w:keepNext/>
              <w:keepLines/>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6F6E7F64" w14:textId="77777777" w:rsidR="00E17B52" w:rsidRPr="00C06BA1" w:rsidRDefault="00E17B52" w:rsidP="00333FC1">
            <w:pPr>
              <w:keepNext/>
              <w:keepLines/>
              <w:suppressAutoHyphens w:val="0"/>
              <w:spacing w:before="40" w:after="120" w:line="220" w:lineRule="exact"/>
              <w:ind w:right="113"/>
            </w:pPr>
            <w:r w:rsidRPr="00C06BA1">
              <w:t>A</w:t>
            </w:r>
            <w:r w:rsidRPr="00C06BA1">
              <w:tab/>
              <w:t>Class 9</w:t>
            </w:r>
          </w:p>
          <w:p w14:paraId="7D1A1F9A" w14:textId="77777777" w:rsidR="00E17B52" w:rsidRPr="00C06BA1" w:rsidRDefault="00E17B52" w:rsidP="00333FC1">
            <w:pPr>
              <w:keepNext/>
              <w:keepLines/>
              <w:suppressAutoHyphens w:val="0"/>
              <w:spacing w:before="40" w:after="120" w:line="220" w:lineRule="exact"/>
              <w:ind w:right="113"/>
            </w:pPr>
            <w:r w:rsidRPr="00C06BA1">
              <w:t>B</w:t>
            </w:r>
            <w:r w:rsidRPr="00C06BA1">
              <w:tab/>
              <w:t>Class 8</w:t>
            </w:r>
          </w:p>
          <w:p w14:paraId="6E3B55F2" w14:textId="77777777" w:rsidR="00E17B52" w:rsidRPr="00C06BA1" w:rsidRDefault="00E17B52" w:rsidP="00333FC1">
            <w:pPr>
              <w:keepNext/>
              <w:keepLines/>
              <w:suppressAutoHyphens w:val="0"/>
              <w:spacing w:before="40" w:after="120" w:line="220" w:lineRule="exact"/>
              <w:ind w:right="113"/>
            </w:pPr>
            <w:r w:rsidRPr="00C06BA1">
              <w:t>C</w:t>
            </w:r>
            <w:r w:rsidRPr="00C06BA1">
              <w:tab/>
              <w:t>Class 5.2</w:t>
            </w:r>
          </w:p>
          <w:p w14:paraId="755D209E" w14:textId="77777777" w:rsidR="00E17B52" w:rsidRPr="00C06BA1" w:rsidRDefault="00E17B52" w:rsidP="00333FC1">
            <w:pPr>
              <w:keepNext/>
              <w:keepLines/>
              <w:suppressAutoHyphens w:val="0"/>
              <w:spacing w:before="40" w:after="120" w:line="220" w:lineRule="exact"/>
              <w:ind w:right="113"/>
            </w:pPr>
            <w:r w:rsidRPr="00C06BA1">
              <w:t>D</w:t>
            </w:r>
            <w:r w:rsidRPr="00C06BA1">
              <w:tab/>
              <w:t>Class 4.3</w:t>
            </w:r>
          </w:p>
        </w:tc>
        <w:tc>
          <w:tcPr>
            <w:tcW w:w="1141" w:type="dxa"/>
            <w:tcBorders>
              <w:top w:val="nil"/>
              <w:bottom w:val="single" w:sz="4" w:space="0" w:color="auto"/>
            </w:tcBorders>
            <w:shd w:val="clear" w:color="auto" w:fill="auto"/>
          </w:tcPr>
          <w:p w14:paraId="10B9496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6D4192E" w14:textId="77777777" w:rsidTr="00556BE7">
        <w:trPr>
          <w:cantSplit/>
        </w:trPr>
        <w:tc>
          <w:tcPr>
            <w:tcW w:w="1127" w:type="dxa"/>
            <w:tcBorders>
              <w:top w:val="single" w:sz="4" w:space="0" w:color="auto"/>
              <w:bottom w:val="single" w:sz="4" w:space="0" w:color="auto"/>
            </w:tcBorders>
            <w:shd w:val="clear" w:color="auto" w:fill="auto"/>
          </w:tcPr>
          <w:p w14:paraId="0E1EE2C9" w14:textId="77777777" w:rsidR="00E17B52" w:rsidRPr="00C06BA1" w:rsidRDefault="00E17B52" w:rsidP="0013375F">
            <w:pPr>
              <w:keepNext/>
              <w:keepLines/>
              <w:suppressAutoHyphens w:val="0"/>
              <w:spacing w:before="40" w:after="120" w:line="220" w:lineRule="exact"/>
              <w:ind w:right="113"/>
            </w:pPr>
            <w:r w:rsidRPr="00C06BA1">
              <w:t>110 05.0-45</w:t>
            </w:r>
          </w:p>
        </w:tc>
        <w:tc>
          <w:tcPr>
            <w:tcW w:w="6237" w:type="dxa"/>
            <w:tcBorders>
              <w:top w:val="single" w:sz="4" w:space="0" w:color="auto"/>
              <w:bottom w:val="single" w:sz="4" w:space="0" w:color="auto"/>
            </w:tcBorders>
            <w:shd w:val="clear" w:color="auto" w:fill="auto"/>
          </w:tcPr>
          <w:p w14:paraId="51EEEE25" w14:textId="77777777" w:rsidR="00E17B52" w:rsidRPr="00C06BA1" w:rsidRDefault="00E17B52" w:rsidP="0013375F">
            <w:pPr>
              <w:keepNext/>
              <w:keepLines/>
              <w:suppressAutoHyphens w:val="0"/>
              <w:spacing w:before="40" w:after="120" w:line="220" w:lineRule="exact"/>
              <w:ind w:right="113"/>
            </w:pPr>
            <w:r w:rsidRPr="001310DE">
              <w:rPr>
                <w:szCs w:val="24"/>
              </w:rPr>
              <w:t xml:space="preserve">3.2, </w:t>
            </w:r>
            <w:r>
              <w:rPr>
                <w:szCs w:val="24"/>
              </w:rPr>
              <w:t>T</w:t>
            </w:r>
            <w:r w:rsidRPr="001310DE">
              <w:rPr>
                <w:szCs w:val="24"/>
              </w:rPr>
              <w:t>able A or C</w:t>
            </w:r>
          </w:p>
        </w:tc>
        <w:tc>
          <w:tcPr>
            <w:tcW w:w="1141" w:type="dxa"/>
            <w:tcBorders>
              <w:top w:val="single" w:sz="4" w:space="0" w:color="auto"/>
              <w:bottom w:val="single" w:sz="4" w:space="0" w:color="auto"/>
            </w:tcBorders>
            <w:shd w:val="clear" w:color="auto" w:fill="auto"/>
          </w:tcPr>
          <w:p w14:paraId="5632D2F6"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4E9FA7FA" w14:textId="77777777" w:rsidTr="0013375F">
        <w:trPr>
          <w:cantSplit/>
        </w:trPr>
        <w:tc>
          <w:tcPr>
            <w:tcW w:w="1127" w:type="dxa"/>
            <w:tcBorders>
              <w:top w:val="single" w:sz="4" w:space="0" w:color="auto"/>
              <w:bottom w:val="nil"/>
            </w:tcBorders>
            <w:shd w:val="clear" w:color="auto" w:fill="auto"/>
          </w:tcPr>
          <w:p w14:paraId="41D6F68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BCFDA6" w14:textId="77777777" w:rsidR="00E17B52" w:rsidRPr="00C06BA1" w:rsidRDefault="00E17B52" w:rsidP="0013375F">
            <w:pPr>
              <w:suppressAutoHyphens w:val="0"/>
              <w:spacing w:before="40" w:after="120" w:line="220" w:lineRule="exact"/>
              <w:ind w:right="113"/>
            </w:pPr>
            <w:r w:rsidRPr="00C06BA1">
              <w:t>To which class does UN No. 1134, CHLOROBENZENE belong?</w:t>
            </w:r>
          </w:p>
        </w:tc>
        <w:tc>
          <w:tcPr>
            <w:tcW w:w="1141" w:type="dxa"/>
            <w:tcBorders>
              <w:top w:val="single" w:sz="4" w:space="0" w:color="auto"/>
              <w:bottom w:val="nil"/>
            </w:tcBorders>
            <w:shd w:val="clear" w:color="auto" w:fill="auto"/>
          </w:tcPr>
          <w:p w14:paraId="635BAA4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FC93756" w14:textId="77777777" w:rsidTr="0013375F">
        <w:trPr>
          <w:cantSplit/>
        </w:trPr>
        <w:tc>
          <w:tcPr>
            <w:tcW w:w="1127" w:type="dxa"/>
            <w:tcBorders>
              <w:top w:val="nil"/>
              <w:bottom w:val="single" w:sz="4" w:space="0" w:color="auto"/>
            </w:tcBorders>
            <w:shd w:val="clear" w:color="auto" w:fill="FFFFFF"/>
          </w:tcPr>
          <w:p w14:paraId="5DFC014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27C9EA5E" w14:textId="77777777" w:rsidR="00E17B52" w:rsidRPr="00C06BA1" w:rsidRDefault="00E17B52" w:rsidP="0013375F">
            <w:pPr>
              <w:suppressAutoHyphens w:val="0"/>
              <w:spacing w:before="40" w:after="120" w:line="220" w:lineRule="exact"/>
              <w:ind w:right="113"/>
            </w:pPr>
            <w:r w:rsidRPr="00C06BA1">
              <w:t>A</w:t>
            </w:r>
            <w:r w:rsidRPr="00C06BA1">
              <w:tab/>
              <w:t>Class 3</w:t>
            </w:r>
          </w:p>
          <w:p w14:paraId="0830EF5E" w14:textId="77777777" w:rsidR="00E17B52" w:rsidRPr="00C06BA1" w:rsidRDefault="00E17B52" w:rsidP="0013375F">
            <w:pPr>
              <w:suppressAutoHyphens w:val="0"/>
              <w:spacing w:before="40" w:after="120" w:line="220" w:lineRule="exact"/>
              <w:ind w:right="113"/>
            </w:pPr>
            <w:r w:rsidRPr="00C06BA1">
              <w:t>B</w:t>
            </w:r>
            <w:r w:rsidRPr="00C06BA1">
              <w:tab/>
              <w:t>Class 6.1</w:t>
            </w:r>
          </w:p>
          <w:p w14:paraId="585BAD1B" w14:textId="77777777" w:rsidR="00E17B52" w:rsidRPr="00C06BA1" w:rsidRDefault="00E17B52" w:rsidP="0013375F">
            <w:pPr>
              <w:suppressAutoHyphens w:val="0"/>
              <w:spacing w:before="40" w:after="120" w:line="220" w:lineRule="exact"/>
              <w:ind w:right="113"/>
            </w:pPr>
            <w:r w:rsidRPr="00C06BA1">
              <w:t>C</w:t>
            </w:r>
            <w:r w:rsidRPr="00C06BA1">
              <w:tab/>
              <w:t>Class 7</w:t>
            </w:r>
          </w:p>
          <w:p w14:paraId="500CDB58"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FFFFFF"/>
          </w:tcPr>
          <w:p w14:paraId="1847A67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042019D" w14:textId="77777777" w:rsidTr="0013375F">
        <w:trPr>
          <w:cantSplit/>
        </w:trPr>
        <w:tc>
          <w:tcPr>
            <w:tcW w:w="1127" w:type="dxa"/>
            <w:tcBorders>
              <w:top w:val="single" w:sz="4" w:space="0" w:color="auto"/>
              <w:bottom w:val="single" w:sz="4" w:space="0" w:color="auto"/>
            </w:tcBorders>
            <w:shd w:val="clear" w:color="auto" w:fill="auto"/>
          </w:tcPr>
          <w:p w14:paraId="355CA281" w14:textId="77777777" w:rsidR="00E17B52" w:rsidRPr="001C6608" w:rsidRDefault="00E17B52" w:rsidP="0013375F">
            <w:pPr>
              <w:suppressAutoHyphens w:val="0"/>
              <w:spacing w:before="40" w:after="120" w:line="220" w:lineRule="exact"/>
              <w:ind w:right="113"/>
            </w:pPr>
            <w:r w:rsidRPr="001C6608">
              <w:t>110 05.0-46</w:t>
            </w:r>
          </w:p>
        </w:tc>
        <w:tc>
          <w:tcPr>
            <w:tcW w:w="6237" w:type="dxa"/>
            <w:tcBorders>
              <w:top w:val="single" w:sz="4" w:space="0" w:color="auto"/>
              <w:bottom w:val="single" w:sz="4" w:space="0" w:color="auto"/>
            </w:tcBorders>
            <w:shd w:val="clear" w:color="auto" w:fill="auto"/>
          </w:tcPr>
          <w:p w14:paraId="3DD2F48C" w14:textId="77777777" w:rsidR="00E17B52" w:rsidRPr="001C6608" w:rsidRDefault="00E17B52" w:rsidP="0013375F">
            <w:pPr>
              <w:suppressAutoHyphens w:val="0"/>
              <w:spacing w:before="40" w:after="120" w:line="220" w:lineRule="exact"/>
              <w:ind w:right="113"/>
            </w:pPr>
            <w:r w:rsidRPr="001C6608">
              <w:t>Basic general knowledge</w:t>
            </w:r>
          </w:p>
        </w:tc>
        <w:tc>
          <w:tcPr>
            <w:tcW w:w="1141" w:type="dxa"/>
            <w:tcBorders>
              <w:top w:val="single" w:sz="4" w:space="0" w:color="auto"/>
              <w:bottom w:val="single" w:sz="4" w:space="0" w:color="auto"/>
            </w:tcBorders>
            <w:shd w:val="clear" w:color="auto" w:fill="auto"/>
          </w:tcPr>
          <w:p w14:paraId="60FC75D9" w14:textId="77777777" w:rsidR="00E17B52" w:rsidRPr="001C6608" w:rsidRDefault="00E17B52" w:rsidP="009B614F">
            <w:pPr>
              <w:suppressAutoHyphens w:val="0"/>
              <w:spacing w:before="40" w:after="120" w:line="220" w:lineRule="exact"/>
              <w:ind w:right="113"/>
              <w:jc w:val="center"/>
            </w:pPr>
            <w:r w:rsidRPr="001C6608">
              <w:t>B</w:t>
            </w:r>
          </w:p>
        </w:tc>
      </w:tr>
      <w:tr w:rsidR="00E17B52" w:rsidRPr="00C06BA1" w14:paraId="4D373846" w14:textId="77777777" w:rsidTr="0013375F">
        <w:trPr>
          <w:cantSplit/>
        </w:trPr>
        <w:tc>
          <w:tcPr>
            <w:tcW w:w="1127" w:type="dxa"/>
            <w:tcBorders>
              <w:top w:val="single" w:sz="4" w:space="0" w:color="auto"/>
            </w:tcBorders>
            <w:shd w:val="clear" w:color="auto" w:fill="auto"/>
          </w:tcPr>
          <w:p w14:paraId="0F44C09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B9C8764" w14:textId="77777777" w:rsidR="00E17B52" w:rsidRPr="00C06BA1" w:rsidRDefault="00E17B52" w:rsidP="0013375F">
            <w:pPr>
              <w:suppressAutoHyphens w:val="0"/>
              <w:spacing w:before="40" w:after="120" w:line="220" w:lineRule="exact"/>
              <w:ind w:right="113"/>
            </w:pPr>
            <w:r w:rsidRPr="00C06BA1">
              <w:t>Compared with the density of air, the density of liquid vapours is most often</w:t>
            </w:r>
          </w:p>
        </w:tc>
        <w:tc>
          <w:tcPr>
            <w:tcW w:w="1141" w:type="dxa"/>
            <w:tcBorders>
              <w:top w:val="single" w:sz="4" w:space="0" w:color="auto"/>
            </w:tcBorders>
            <w:shd w:val="clear" w:color="auto" w:fill="auto"/>
          </w:tcPr>
          <w:p w14:paraId="1F02E5D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0494FEF" w14:textId="77777777" w:rsidTr="0013375F">
        <w:trPr>
          <w:cantSplit/>
        </w:trPr>
        <w:tc>
          <w:tcPr>
            <w:tcW w:w="1127" w:type="dxa"/>
            <w:tcBorders>
              <w:bottom w:val="single" w:sz="4" w:space="0" w:color="auto"/>
            </w:tcBorders>
            <w:shd w:val="clear" w:color="auto" w:fill="FFFFFF"/>
          </w:tcPr>
          <w:p w14:paraId="5A76BBD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1811A604" w14:textId="77777777" w:rsidR="00E17B52" w:rsidRPr="00C06BA1" w:rsidRDefault="00E17B52" w:rsidP="0013375F">
            <w:pPr>
              <w:suppressAutoHyphens w:val="0"/>
              <w:spacing w:before="40" w:after="120" w:line="220" w:lineRule="exact"/>
              <w:ind w:right="113"/>
            </w:pPr>
            <w:r w:rsidRPr="00C06BA1">
              <w:t>A</w:t>
            </w:r>
            <w:r w:rsidRPr="00C06BA1">
              <w:tab/>
              <w:t>The same</w:t>
            </w:r>
          </w:p>
          <w:p w14:paraId="781A98AE" w14:textId="77777777" w:rsidR="00E17B52" w:rsidRPr="00C06BA1" w:rsidRDefault="00E17B52" w:rsidP="0013375F">
            <w:pPr>
              <w:suppressAutoHyphens w:val="0"/>
              <w:spacing w:before="40" w:after="120" w:line="220" w:lineRule="exact"/>
              <w:ind w:right="113"/>
            </w:pPr>
            <w:r w:rsidRPr="00C06BA1">
              <w:t>B</w:t>
            </w:r>
            <w:r w:rsidRPr="00C06BA1">
              <w:tab/>
              <w:t>Higher</w:t>
            </w:r>
          </w:p>
          <w:p w14:paraId="2F603204" w14:textId="77777777" w:rsidR="00E17B52" w:rsidRPr="00C06BA1" w:rsidRDefault="00E17B52" w:rsidP="0013375F">
            <w:pPr>
              <w:suppressAutoHyphens w:val="0"/>
              <w:spacing w:before="40" w:after="120" w:line="220" w:lineRule="exact"/>
              <w:ind w:right="113"/>
            </w:pPr>
            <w:r w:rsidRPr="00C06BA1">
              <w:t>C</w:t>
            </w:r>
            <w:r w:rsidRPr="00C06BA1">
              <w:tab/>
              <w:t>Lower</w:t>
            </w:r>
          </w:p>
          <w:p w14:paraId="186B7F06" w14:textId="77777777" w:rsidR="00E17B52" w:rsidRPr="00C06BA1" w:rsidRDefault="00E17B52" w:rsidP="0013375F">
            <w:pPr>
              <w:suppressAutoHyphens w:val="0"/>
              <w:spacing w:before="40" w:after="120" w:line="220" w:lineRule="exact"/>
              <w:ind w:right="113"/>
            </w:pPr>
            <w:r w:rsidRPr="00C06BA1">
              <w:t>D</w:t>
            </w:r>
            <w:r w:rsidRPr="00C06BA1">
              <w:tab/>
              <w:t>None of the above answers is correct</w:t>
            </w:r>
          </w:p>
        </w:tc>
        <w:tc>
          <w:tcPr>
            <w:tcW w:w="1141" w:type="dxa"/>
            <w:tcBorders>
              <w:bottom w:val="single" w:sz="4" w:space="0" w:color="auto"/>
            </w:tcBorders>
            <w:shd w:val="clear" w:color="auto" w:fill="FFFFFF"/>
          </w:tcPr>
          <w:p w14:paraId="6EF4CC2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0A6665F" w14:textId="77777777" w:rsidTr="0013375F">
        <w:trPr>
          <w:cantSplit/>
        </w:trPr>
        <w:tc>
          <w:tcPr>
            <w:tcW w:w="1127" w:type="dxa"/>
            <w:tcBorders>
              <w:top w:val="single" w:sz="4" w:space="0" w:color="auto"/>
              <w:bottom w:val="single" w:sz="4" w:space="0" w:color="auto"/>
            </w:tcBorders>
            <w:shd w:val="clear" w:color="auto" w:fill="FFFFFF"/>
          </w:tcPr>
          <w:p w14:paraId="578C5439" w14:textId="77777777" w:rsidR="00E17B52" w:rsidRPr="00C06BA1" w:rsidRDefault="00E17B52" w:rsidP="0013375F">
            <w:pPr>
              <w:keepNext/>
              <w:keepLines/>
              <w:suppressAutoHyphens w:val="0"/>
              <w:spacing w:before="40" w:after="120" w:line="220" w:lineRule="exact"/>
              <w:ind w:right="113"/>
            </w:pPr>
            <w:r w:rsidRPr="00C06BA1">
              <w:t>110 05.0-47</w:t>
            </w:r>
          </w:p>
        </w:tc>
        <w:tc>
          <w:tcPr>
            <w:tcW w:w="6237" w:type="dxa"/>
            <w:tcBorders>
              <w:top w:val="single" w:sz="4" w:space="0" w:color="auto"/>
              <w:bottom w:val="single" w:sz="4" w:space="0" w:color="auto"/>
            </w:tcBorders>
            <w:shd w:val="clear" w:color="auto" w:fill="FFFFFF"/>
          </w:tcPr>
          <w:p w14:paraId="3D87E4BA"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215E7B21" w14:textId="77777777" w:rsidR="00E17B52" w:rsidRPr="00C06BA1" w:rsidRDefault="00E17B52" w:rsidP="009B614F">
            <w:pPr>
              <w:keepNext/>
              <w:keepLines/>
              <w:suppressAutoHyphens w:val="0"/>
              <w:spacing w:before="40" w:after="120" w:line="220" w:lineRule="exact"/>
              <w:ind w:right="113"/>
              <w:jc w:val="center"/>
            </w:pPr>
            <w:r w:rsidRPr="00C06BA1">
              <w:t>D</w:t>
            </w:r>
          </w:p>
        </w:tc>
      </w:tr>
      <w:tr w:rsidR="00E17B52" w:rsidRPr="00C06BA1" w14:paraId="76A4360A" w14:textId="77777777" w:rsidTr="0013375F">
        <w:trPr>
          <w:cantSplit/>
        </w:trPr>
        <w:tc>
          <w:tcPr>
            <w:tcW w:w="1127" w:type="dxa"/>
            <w:tcBorders>
              <w:top w:val="single" w:sz="4" w:space="0" w:color="auto"/>
            </w:tcBorders>
            <w:shd w:val="clear" w:color="auto" w:fill="FFFFFF"/>
          </w:tcPr>
          <w:p w14:paraId="4AB22BF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304E952D" w14:textId="5DE87F35" w:rsidR="00E17B52" w:rsidRPr="00C06BA1" w:rsidRDefault="00E17B52" w:rsidP="0013375F">
            <w:pPr>
              <w:suppressAutoHyphens w:val="0"/>
              <w:spacing w:before="40" w:after="120" w:line="220" w:lineRule="exact"/>
              <w:ind w:right="113"/>
            </w:pPr>
            <w:r w:rsidRPr="00C06BA1">
              <w:t xml:space="preserve">What is the </w:t>
            </w:r>
            <w:r w:rsidR="008A004B">
              <w:t>L</w:t>
            </w:r>
            <w:r w:rsidR="008A004B" w:rsidRPr="00C06BA1">
              <w:t>atin</w:t>
            </w:r>
            <w:r w:rsidRPr="00C06BA1">
              <w:t xml:space="preserve"> name of oxygen?</w:t>
            </w:r>
          </w:p>
        </w:tc>
        <w:tc>
          <w:tcPr>
            <w:tcW w:w="1141" w:type="dxa"/>
            <w:tcBorders>
              <w:top w:val="single" w:sz="4" w:space="0" w:color="auto"/>
            </w:tcBorders>
            <w:shd w:val="clear" w:color="auto" w:fill="FFFFFF"/>
          </w:tcPr>
          <w:p w14:paraId="51BDBA6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A815B5B" w14:textId="77777777" w:rsidTr="0013375F">
        <w:trPr>
          <w:cantSplit/>
        </w:trPr>
        <w:tc>
          <w:tcPr>
            <w:tcW w:w="1127" w:type="dxa"/>
            <w:tcBorders>
              <w:bottom w:val="single" w:sz="4" w:space="0" w:color="auto"/>
            </w:tcBorders>
            <w:shd w:val="clear" w:color="auto" w:fill="FFFFFF"/>
          </w:tcPr>
          <w:p w14:paraId="14BA01D1"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3EE45CDB" w14:textId="77777777" w:rsidR="00E17B52" w:rsidRPr="008507D4" w:rsidRDefault="00E17B52" w:rsidP="0013375F">
            <w:pPr>
              <w:suppressAutoHyphens w:val="0"/>
              <w:spacing w:before="40" w:after="120" w:line="220" w:lineRule="exact"/>
              <w:ind w:right="113"/>
              <w:rPr>
                <w:lang w:val="de-DE"/>
              </w:rPr>
            </w:pPr>
            <w:r w:rsidRPr="008507D4">
              <w:rPr>
                <w:lang w:val="de-DE"/>
              </w:rPr>
              <w:t>A</w:t>
            </w:r>
            <w:r w:rsidRPr="008507D4">
              <w:rPr>
                <w:lang w:val="de-DE"/>
              </w:rPr>
              <w:tab/>
              <w:t>Ferrum</w:t>
            </w:r>
          </w:p>
          <w:p w14:paraId="59CB24A9" w14:textId="77777777" w:rsidR="00E17B52" w:rsidRPr="008507D4" w:rsidRDefault="00E17B52" w:rsidP="0013375F">
            <w:pPr>
              <w:suppressAutoHyphens w:val="0"/>
              <w:spacing w:before="40" w:after="120" w:line="220" w:lineRule="exact"/>
              <w:ind w:right="113"/>
              <w:rPr>
                <w:lang w:val="de-DE"/>
              </w:rPr>
            </w:pPr>
            <w:r w:rsidRPr="008507D4">
              <w:rPr>
                <w:lang w:val="de-DE"/>
              </w:rPr>
              <w:t>B</w:t>
            </w:r>
            <w:r w:rsidRPr="008507D4">
              <w:rPr>
                <w:lang w:val="de-DE"/>
              </w:rPr>
              <w:tab/>
              <w:t>Hydrogenium</w:t>
            </w:r>
          </w:p>
          <w:p w14:paraId="614A3ED6" w14:textId="77777777" w:rsidR="00E17B52" w:rsidRPr="008507D4" w:rsidRDefault="00E17B52" w:rsidP="0013375F">
            <w:pPr>
              <w:suppressAutoHyphens w:val="0"/>
              <w:spacing w:before="40" w:after="120" w:line="220" w:lineRule="exact"/>
              <w:ind w:right="113"/>
              <w:rPr>
                <w:lang w:val="de-DE"/>
              </w:rPr>
            </w:pPr>
            <w:r w:rsidRPr="008507D4">
              <w:rPr>
                <w:lang w:val="de-DE"/>
              </w:rPr>
              <w:t>C</w:t>
            </w:r>
            <w:r w:rsidRPr="008507D4">
              <w:rPr>
                <w:lang w:val="de-DE"/>
              </w:rPr>
              <w:tab/>
              <w:t>Nitrogenium</w:t>
            </w:r>
          </w:p>
          <w:p w14:paraId="7859709B" w14:textId="77777777" w:rsidR="00E17B52" w:rsidRPr="00C06BA1" w:rsidRDefault="00E17B52" w:rsidP="0013375F">
            <w:pPr>
              <w:suppressAutoHyphens w:val="0"/>
              <w:spacing w:before="40" w:after="120" w:line="220" w:lineRule="exact"/>
              <w:ind w:right="113"/>
            </w:pPr>
            <w:r w:rsidRPr="00C06BA1">
              <w:t>D</w:t>
            </w:r>
            <w:r w:rsidRPr="00C06BA1">
              <w:tab/>
            </w:r>
            <w:proofErr w:type="spellStart"/>
            <w:r w:rsidRPr="00C06BA1">
              <w:t>Oxygenium</w:t>
            </w:r>
            <w:proofErr w:type="spellEnd"/>
          </w:p>
        </w:tc>
        <w:tc>
          <w:tcPr>
            <w:tcW w:w="1141" w:type="dxa"/>
            <w:tcBorders>
              <w:bottom w:val="single" w:sz="4" w:space="0" w:color="auto"/>
            </w:tcBorders>
            <w:shd w:val="clear" w:color="auto" w:fill="FFFFFF"/>
          </w:tcPr>
          <w:p w14:paraId="1A41D47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DD7251B" w14:textId="77777777" w:rsidTr="0013375F">
        <w:trPr>
          <w:cantSplit/>
        </w:trPr>
        <w:tc>
          <w:tcPr>
            <w:tcW w:w="1127" w:type="dxa"/>
            <w:tcBorders>
              <w:top w:val="single" w:sz="4" w:space="0" w:color="auto"/>
              <w:bottom w:val="single" w:sz="4" w:space="0" w:color="auto"/>
            </w:tcBorders>
            <w:shd w:val="clear" w:color="auto" w:fill="FFFFFF"/>
          </w:tcPr>
          <w:p w14:paraId="7F9AA8BE" w14:textId="77777777" w:rsidR="00E17B52" w:rsidRPr="00C06BA1" w:rsidRDefault="00E17B52" w:rsidP="0013375F">
            <w:pPr>
              <w:suppressAutoHyphens w:val="0"/>
              <w:spacing w:before="40" w:after="120" w:line="220" w:lineRule="exact"/>
              <w:ind w:right="113"/>
            </w:pPr>
            <w:r w:rsidRPr="00C06BA1">
              <w:t>110 05.0-48</w:t>
            </w:r>
          </w:p>
        </w:tc>
        <w:tc>
          <w:tcPr>
            <w:tcW w:w="6237" w:type="dxa"/>
            <w:tcBorders>
              <w:top w:val="single" w:sz="4" w:space="0" w:color="auto"/>
              <w:bottom w:val="single" w:sz="4" w:space="0" w:color="auto"/>
            </w:tcBorders>
            <w:shd w:val="clear" w:color="auto" w:fill="FFFFFF"/>
          </w:tcPr>
          <w:p w14:paraId="6B48766F"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55F4727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7D63CAF1" w14:textId="77777777" w:rsidTr="0013375F">
        <w:trPr>
          <w:cantSplit/>
        </w:trPr>
        <w:tc>
          <w:tcPr>
            <w:tcW w:w="1127" w:type="dxa"/>
            <w:tcBorders>
              <w:top w:val="single" w:sz="4" w:space="0" w:color="auto"/>
            </w:tcBorders>
            <w:shd w:val="clear" w:color="auto" w:fill="FFFFFF"/>
          </w:tcPr>
          <w:p w14:paraId="61B73E4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4DDDBA02" w14:textId="77777777" w:rsidR="00E17B52" w:rsidRPr="00C06BA1" w:rsidRDefault="00E17B52" w:rsidP="0013375F">
            <w:pPr>
              <w:suppressAutoHyphens w:val="0"/>
              <w:spacing w:before="40" w:after="120" w:line="220" w:lineRule="exact"/>
              <w:ind w:right="113"/>
            </w:pPr>
            <w:r w:rsidRPr="00C06BA1">
              <w:t xml:space="preserve">What is the meaning of </w:t>
            </w:r>
            <w:r>
              <w:t>“</w:t>
            </w:r>
            <w:r w:rsidRPr="00C06BA1">
              <w:t>N</w:t>
            </w:r>
            <w:r>
              <w:t>”</w:t>
            </w:r>
            <w:r w:rsidRPr="00C06BA1">
              <w:t xml:space="preserve"> in chemical formulas?</w:t>
            </w:r>
          </w:p>
        </w:tc>
        <w:tc>
          <w:tcPr>
            <w:tcW w:w="1141" w:type="dxa"/>
            <w:tcBorders>
              <w:top w:val="single" w:sz="4" w:space="0" w:color="auto"/>
            </w:tcBorders>
            <w:shd w:val="clear" w:color="auto" w:fill="FFFFFF"/>
          </w:tcPr>
          <w:p w14:paraId="4E35B4B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7E5A4FA" w14:textId="77777777" w:rsidTr="007D222E">
        <w:trPr>
          <w:cantSplit/>
        </w:trPr>
        <w:tc>
          <w:tcPr>
            <w:tcW w:w="1127" w:type="dxa"/>
            <w:tcBorders>
              <w:bottom w:val="single" w:sz="4" w:space="0" w:color="auto"/>
            </w:tcBorders>
            <w:shd w:val="clear" w:color="auto" w:fill="FFFFFF"/>
          </w:tcPr>
          <w:p w14:paraId="786D6B4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18BA243E" w14:textId="77777777" w:rsidR="00E17B52" w:rsidRPr="008507D4" w:rsidRDefault="00E17B52" w:rsidP="0013375F">
            <w:pPr>
              <w:suppressAutoHyphens w:val="0"/>
              <w:spacing w:before="40" w:after="120" w:line="220" w:lineRule="exact"/>
              <w:ind w:right="113"/>
              <w:rPr>
                <w:lang w:val="fr-CH"/>
              </w:rPr>
            </w:pPr>
            <w:r w:rsidRPr="008507D4">
              <w:rPr>
                <w:lang w:val="fr-CH"/>
              </w:rPr>
              <w:t>A</w:t>
            </w:r>
            <w:r w:rsidRPr="008507D4">
              <w:rPr>
                <w:lang w:val="fr-CH"/>
              </w:rPr>
              <w:tab/>
              <w:t>Carbon</w:t>
            </w:r>
          </w:p>
          <w:p w14:paraId="380D2C13" w14:textId="77777777" w:rsidR="00E17B52" w:rsidRPr="008507D4" w:rsidRDefault="00E17B52" w:rsidP="0013375F">
            <w:pPr>
              <w:suppressAutoHyphens w:val="0"/>
              <w:spacing w:before="40" w:after="120" w:line="220" w:lineRule="exact"/>
              <w:ind w:right="113"/>
              <w:rPr>
                <w:lang w:val="fr-CH"/>
              </w:rPr>
            </w:pPr>
            <w:r w:rsidRPr="008507D4">
              <w:rPr>
                <w:lang w:val="fr-CH"/>
              </w:rPr>
              <w:t>B</w:t>
            </w:r>
            <w:r w:rsidRPr="008507D4">
              <w:rPr>
                <w:lang w:val="fr-CH"/>
              </w:rPr>
              <w:tab/>
            </w:r>
            <w:proofErr w:type="spellStart"/>
            <w:r w:rsidRPr="008507D4">
              <w:rPr>
                <w:lang w:val="fr-CH"/>
              </w:rPr>
              <w:t>Nitrogen</w:t>
            </w:r>
            <w:proofErr w:type="spellEnd"/>
          </w:p>
          <w:p w14:paraId="6C60AEAA" w14:textId="77777777" w:rsidR="00E17B52" w:rsidRPr="008507D4" w:rsidRDefault="00E17B52" w:rsidP="0013375F">
            <w:pPr>
              <w:suppressAutoHyphens w:val="0"/>
              <w:spacing w:before="40" w:after="120" w:line="220" w:lineRule="exact"/>
              <w:ind w:right="113"/>
              <w:rPr>
                <w:lang w:val="fr-CH"/>
              </w:rPr>
            </w:pPr>
            <w:r w:rsidRPr="008507D4">
              <w:rPr>
                <w:lang w:val="fr-CH"/>
              </w:rPr>
              <w:t>C</w:t>
            </w:r>
            <w:r w:rsidRPr="008507D4">
              <w:rPr>
                <w:lang w:val="fr-CH"/>
              </w:rPr>
              <w:tab/>
            </w:r>
            <w:proofErr w:type="spellStart"/>
            <w:r w:rsidRPr="008507D4">
              <w:rPr>
                <w:lang w:val="fr-CH"/>
              </w:rPr>
              <w:t>Hydrogen</w:t>
            </w:r>
            <w:proofErr w:type="spellEnd"/>
          </w:p>
          <w:p w14:paraId="5419A0D3" w14:textId="77777777" w:rsidR="00E17B52" w:rsidRPr="00C06BA1" w:rsidRDefault="00E17B52" w:rsidP="0013375F">
            <w:pPr>
              <w:suppressAutoHyphens w:val="0"/>
              <w:spacing w:before="40" w:after="120" w:line="220" w:lineRule="exact"/>
              <w:ind w:right="113"/>
            </w:pPr>
            <w:r w:rsidRPr="00C06BA1">
              <w:t>D</w:t>
            </w:r>
            <w:r w:rsidRPr="00C06BA1">
              <w:tab/>
              <w:t>Oxygen</w:t>
            </w:r>
          </w:p>
        </w:tc>
        <w:tc>
          <w:tcPr>
            <w:tcW w:w="1141" w:type="dxa"/>
            <w:tcBorders>
              <w:bottom w:val="single" w:sz="4" w:space="0" w:color="auto"/>
            </w:tcBorders>
            <w:shd w:val="clear" w:color="auto" w:fill="FFFFFF"/>
          </w:tcPr>
          <w:p w14:paraId="763B9C3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E277ACA" w14:textId="77777777" w:rsidTr="007D222E">
        <w:trPr>
          <w:cantSplit/>
        </w:trPr>
        <w:tc>
          <w:tcPr>
            <w:tcW w:w="1127" w:type="dxa"/>
            <w:tcBorders>
              <w:top w:val="single" w:sz="4" w:space="0" w:color="auto"/>
              <w:bottom w:val="nil"/>
            </w:tcBorders>
            <w:shd w:val="clear" w:color="auto" w:fill="FFFFFF"/>
          </w:tcPr>
          <w:p w14:paraId="6FF6FC56"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FFFFFF"/>
          </w:tcPr>
          <w:p w14:paraId="713B5032"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FFFFFF"/>
          </w:tcPr>
          <w:p w14:paraId="0B80902B" w14:textId="77777777" w:rsidR="00E17B52" w:rsidRPr="00C06BA1" w:rsidRDefault="00E17B52" w:rsidP="009B614F">
            <w:pPr>
              <w:suppressAutoHyphens w:val="0"/>
              <w:spacing w:before="40" w:after="120" w:line="220" w:lineRule="exact"/>
              <w:ind w:right="113"/>
              <w:jc w:val="center"/>
            </w:pPr>
          </w:p>
        </w:tc>
      </w:tr>
      <w:tr w:rsidR="00E17B52" w:rsidRPr="00C06BA1" w14:paraId="5E07E726" w14:textId="77777777" w:rsidTr="007D222E">
        <w:trPr>
          <w:cantSplit/>
        </w:trPr>
        <w:tc>
          <w:tcPr>
            <w:tcW w:w="1127" w:type="dxa"/>
            <w:tcBorders>
              <w:top w:val="nil"/>
              <w:bottom w:val="single" w:sz="4" w:space="0" w:color="auto"/>
            </w:tcBorders>
            <w:shd w:val="clear" w:color="auto" w:fill="FFFFFF"/>
          </w:tcPr>
          <w:p w14:paraId="2B9E87ED" w14:textId="77777777" w:rsidR="00E17B52" w:rsidRPr="00C06BA1" w:rsidRDefault="00E17B52" w:rsidP="007D222E">
            <w:pPr>
              <w:keepNext/>
              <w:keepLines/>
              <w:suppressAutoHyphens w:val="0"/>
              <w:spacing w:before="40" w:after="120" w:line="220" w:lineRule="exact"/>
              <w:ind w:right="113"/>
            </w:pPr>
            <w:r w:rsidRPr="00C06BA1">
              <w:t>110 05.0-49</w:t>
            </w:r>
          </w:p>
        </w:tc>
        <w:tc>
          <w:tcPr>
            <w:tcW w:w="6237" w:type="dxa"/>
            <w:tcBorders>
              <w:top w:val="nil"/>
              <w:bottom w:val="single" w:sz="4" w:space="0" w:color="auto"/>
            </w:tcBorders>
            <w:shd w:val="clear" w:color="auto" w:fill="FFFFFF"/>
          </w:tcPr>
          <w:p w14:paraId="7BD16231" w14:textId="77777777" w:rsidR="00E17B52" w:rsidRPr="00C06BA1" w:rsidRDefault="00E17B52" w:rsidP="007D222E">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FFFFFF"/>
          </w:tcPr>
          <w:p w14:paraId="2AB0DC80"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67F099A7" w14:textId="77777777" w:rsidTr="0013375F">
        <w:trPr>
          <w:cantSplit/>
        </w:trPr>
        <w:tc>
          <w:tcPr>
            <w:tcW w:w="1127" w:type="dxa"/>
            <w:tcBorders>
              <w:top w:val="single" w:sz="4" w:space="0" w:color="auto"/>
              <w:bottom w:val="nil"/>
            </w:tcBorders>
            <w:shd w:val="clear" w:color="auto" w:fill="FFFFFF"/>
          </w:tcPr>
          <w:p w14:paraId="703B9609" w14:textId="77777777" w:rsidR="00E17B52" w:rsidRPr="00C06BA1" w:rsidRDefault="00E17B52" w:rsidP="007D222E">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38F7D36D" w14:textId="77777777" w:rsidR="00E17B52" w:rsidRPr="00C06BA1" w:rsidRDefault="00E17B52" w:rsidP="007D222E">
            <w:pPr>
              <w:keepNext/>
              <w:keepLines/>
              <w:suppressAutoHyphens w:val="0"/>
              <w:spacing w:before="40" w:after="120" w:line="220" w:lineRule="exact"/>
              <w:ind w:right="113"/>
            </w:pPr>
            <w:r w:rsidRPr="00C06BA1">
              <w:t xml:space="preserve">What is the symbol of </w:t>
            </w:r>
            <w:r>
              <w:t xml:space="preserve">the element </w:t>
            </w:r>
            <w:r w:rsidRPr="00C06BA1">
              <w:t>carbon?</w:t>
            </w:r>
          </w:p>
        </w:tc>
        <w:tc>
          <w:tcPr>
            <w:tcW w:w="1141" w:type="dxa"/>
            <w:tcBorders>
              <w:top w:val="single" w:sz="4" w:space="0" w:color="auto"/>
              <w:bottom w:val="nil"/>
            </w:tcBorders>
            <w:shd w:val="clear" w:color="auto" w:fill="FFFFFF"/>
          </w:tcPr>
          <w:p w14:paraId="1676D5B1"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00517717" w14:textId="77777777" w:rsidTr="0013375F">
        <w:trPr>
          <w:cantSplit/>
        </w:trPr>
        <w:tc>
          <w:tcPr>
            <w:tcW w:w="1127" w:type="dxa"/>
            <w:tcBorders>
              <w:top w:val="nil"/>
              <w:bottom w:val="nil"/>
            </w:tcBorders>
            <w:shd w:val="clear" w:color="auto" w:fill="FFFFFF"/>
          </w:tcPr>
          <w:p w14:paraId="144377E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7B5BC9C2" w14:textId="77777777" w:rsidR="00E17B52" w:rsidRPr="00C06BA1" w:rsidRDefault="00E17B52" w:rsidP="0013375F">
            <w:pPr>
              <w:suppressAutoHyphens w:val="0"/>
              <w:spacing w:before="40" w:after="120" w:line="220" w:lineRule="exact"/>
              <w:ind w:right="113"/>
              <w:rPr>
                <w:lang w:val="es-ES"/>
              </w:rPr>
            </w:pPr>
            <w:r w:rsidRPr="00C06BA1">
              <w:rPr>
                <w:lang w:val="es-ES"/>
              </w:rPr>
              <w:t>A</w:t>
            </w:r>
            <w:r w:rsidRPr="00C06BA1">
              <w:rPr>
                <w:lang w:val="es-ES"/>
              </w:rPr>
              <w:tab/>
              <w:t>C</w:t>
            </w:r>
          </w:p>
          <w:p w14:paraId="0B580673" w14:textId="77777777" w:rsidR="00E17B52" w:rsidRPr="00C06BA1" w:rsidRDefault="00E17B52" w:rsidP="0013375F">
            <w:pPr>
              <w:suppressAutoHyphens w:val="0"/>
              <w:spacing w:before="40" w:after="120" w:line="220" w:lineRule="exact"/>
              <w:ind w:right="113"/>
              <w:rPr>
                <w:lang w:val="es-ES"/>
              </w:rPr>
            </w:pPr>
            <w:r w:rsidRPr="00C06BA1">
              <w:rPr>
                <w:lang w:val="es-ES"/>
              </w:rPr>
              <w:t>B</w:t>
            </w:r>
            <w:r w:rsidRPr="00C06BA1">
              <w:rPr>
                <w:lang w:val="es-ES"/>
              </w:rPr>
              <w:tab/>
              <w:t>H</w:t>
            </w:r>
          </w:p>
          <w:p w14:paraId="4AFC1DB4" w14:textId="77777777" w:rsidR="00E17B52" w:rsidRPr="00C06BA1" w:rsidRDefault="00E17B52" w:rsidP="0013375F">
            <w:pPr>
              <w:suppressAutoHyphens w:val="0"/>
              <w:spacing w:before="40" w:after="120" w:line="220" w:lineRule="exact"/>
              <w:ind w:right="113"/>
              <w:rPr>
                <w:lang w:val="es-ES"/>
              </w:rPr>
            </w:pPr>
            <w:r w:rsidRPr="00C06BA1">
              <w:rPr>
                <w:lang w:val="es-ES"/>
              </w:rPr>
              <w:t>C</w:t>
            </w:r>
            <w:r w:rsidRPr="00C06BA1">
              <w:rPr>
                <w:lang w:val="es-ES"/>
              </w:rPr>
              <w:tab/>
              <w:t>K</w:t>
            </w:r>
          </w:p>
          <w:p w14:paraId="450C5782" w14:textId="77777777" w:rsidR="00E17B52" w:rsidRPr="00C06BA1" w:rsidRDefault="00E17B52" w:rsidP="0013375F">
            <w:pPr>
              <w:suppressAutoHyphens w:val="0"/>
              <w:spacing w:before="40" w:after="120" w:line="220" w:lineRule="exact"/>
              <w:ind w:right="113"/>
              <w:rPr>
                <w:lang w:val="es-ES"/>
              </w:rPr>
            </w:pPr>
            <w:r w:rsidRPr="00C06BA1">
              <w:rPr>
                <w:lang w:val="es-ES"/>
              </w:rPr>
              <w:t>D</w:t>
            </w:r>
            <w:r w:rsidRPr="00C06BA1">
              <w:rPr>
                <w:lang w:val="es-ES"/>
              </w:rPr>
              <w:tab/>
              <w:t>O</w:t>
            </w:r>
          </w:p>
        </w:tc>
        <w:tc>
          <w:tcPr>
            <w:tcW w:w="1141" w:type="dxa"/>
            <w:tcBorders>
              <w:top w:val="nil"/>
              <w:bottom w:val="nil"/>
            </w:tcBorders>
            <w:shd w:val="clear" w:color="auto" w:fill="FFFFFF"/>
          </w:tcPr>
          <w:p w14:paraId="0585FD4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BAB9773" w14:textId="77777777" w:rsidTr="00556BE7">
        <w:trPr>
          <w:cantSplit/>
          <w:trHeight w:val="118"/>
        </w:trPr>
        <w:tc>
          <w:tcPr>
            <w:tcW w:w="1127" w:type="dxa"/>
            <w:tcBorders>
              <w:top w:val="single" w:sz="4" w:space="0" w:color="auto"/>
              <w:bottom w:val="single" w:sz="4" w:space="0" w:color="auto"/>
            </w:tcBorders>
            <w:shd w:val="clear" w:color="auto" w:fill="FFFFFF"/>
          </w:tcPr>
          <w:p w14:paraId="505263FA" w14:textId="77777777" w:rsidR="00E17B52" w:rsidRPr="00C06BA1" w:rsidRDefault="00E17B52" w:rsidP="0013375F">
            <w:pPr>
              <w:keepNext/>
              <w:keepLines/>
              <w:suppressAutoHyphens w:val="0"/>
              <w:spacing w:before="40" w:after="120" w:line="220" w:lineRule="exact"/>
              <w:ind w:right="113"/>
            </w:pPr>
            <w:r w:rsidRPr="00C06BA1">
              <w:t>110 05.0-50</w:t>
            </w:r>
          </w:p>
        </w:tc>
        <w:tc>
          <w:tcPr>
            <w:tcW w:w="6237" w:type="dxa"/>
            <w:tcBorders>
              <w:top w:val="single" w:sz="4" w:space="0" w:color="auto"/>
              <w:bottom w:val="single" w:sz="4" w:space="0" w:color="auto"/>
            </w:tcBorders>
            <w:shd w:val="clear" w:color="auto" w:fill="FFFFFF"/>
          </w:tcPr>
          <w:p w14:paraId="03D257A0"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377842E8"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76B136B" w14:textId="77777777" w:rsidTr="0013375F">
        <w:trPr>
          <w:cantSplit/>
        </w:trPr>
        <w:tc>
          <w:tcPr>
            <w:tcW w:w="1127" w:type="dxa"/>
            <w:tcBorders>
              <w:top w:val="single" w:sz="4" w:space="0" w:color="auto"/>
              <w:bottom w:val="nil"/>
            </w:tcBorders>
            <w:shd w:val="clear" w:color="auto" w:fill="FFFFFF"/>
          </w:tcPr>
          <w:p w14:paraId="20DDD01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78852732" w14:textId="77777777" w:rsidR="00E17B52" w:rsidRDefault="00E17B52" w:rsidP="0013375F">
            <w:pPr>
              <w:suppressAutoHyphens w:val="0"/>
              <w:spacing w:before="40" w:after="120" w:line="220" w:lineRule="exact"/>
              <w:ind w:right="113"/>
            </w:pPr>
            <w:r w:rsidRPr="00C06BA1">
              <w:t>What is the boiling point of a liquid?</w:t>
            </w:r>
          </w:p>
          <w:p w14:paraId="273D9A62" w14:textId="77777777" w:rsidR="00E17B52" w:rsidRPr="00C06BA1" w:rsidRDefault="00E17B52"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single" w:sz="4" w:space="0" w:color="auto"/>
              <w:bottom w:val="nil"/>
            </w:tcBorders>
            <w:shd w:val="clear" w:color="auto" w:fill="FFFFFF"/>
          </w:tcPr>
          <w:p w14:paraId="015866C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5B4AAC0" w14:textId="77777777" w:rsidTr="0013375F">
        <w:trPr>
          <w:cantSplit/>
        </w:trPr>
        <w:tc>
          <w:tcPr>
            <w:tcW w:w="1127" w:type="dxa"/>
            <w:tcBorders>
              <w:top w:val="nil"/>
              <w:bottom w:val="nil"/>
            </w:tcBorders>
            <w:shd w:val="clear" w:color="auto" w:fill="FFFFFF"/>
          </w:tcPr>
          <w:p w14:paraId="21D4BBC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7934804E" w14:textId="77777777" w:rsidR="00E17B52" w:rsidRPr="00B1115B" w:rsidRDefault="00E17B52" w:rsidP="0013375F">
            <w:pPr>
              <w:suppressAutoHyphens w:val="0"/>
              <w:spacing w:before="40" w:after="120" w:line="220" w:lineRule="exact"/>
              <w:ind w:left="567" w:right="113" w:hanging="567"/>
            </w:pPr>
            <w:r w:rsidRPr="00B1115B">
              <w:t>B</w:t>
            </w:r>
            <w:r w:rsidRPr="00B1115B">
              <w:tab/>
              <w:t xml:space="preserve">The quantity of liquid that has reached the temperature at which it boils </w:t>
            </w:r>
          </w:p>
          <w:p w14:paraId="6E2B2752" w14:textId="77777777" w:rsidR="00E17B52" w:rsidRPr="00C06BA1" w:rsidRDefault="00E17B52" w:rsidP="0013375F">
            <w:pPr>
              <w:suppressAutoHyphens w:val="0"/>
              <w:spacing w:before="40" w:after="120" w:line="220" w:lineRule="exact"/>
              <w:ind w:left="567" w:right="113" w:hanging="567"/>
            </w:pPr>
            <w:r w:rsidRPr="00B1115B">
              <w:t>C</w:t>
            </w:r>
            <w:r w:rsidRPr="00B1115B">
              <w:tab/>
              <w:t>The temperature at which, at atmospheric pressure, a substance passes from the liquid state to the gaseous state</w:t>
            </w:r>
          </w:p>
        </w:tc>
        <w:tc>
          <w:tcPr>
            <w:tcW w:w="1141" w:type="dxa"/>
            <w:tcBorders>
              <w:top w:val="nil"/>
              <w:bottom w:val="nil"/>
            </w:tcBorders>
            <w:shd w:val="clear" w:color="auto" w:fill="FFFFFF"/>
          </w:tcPr>
          <w:p w14:paraId="08905FB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8D56A18" w14:textId="77777777" w:rsidTr="0013375F">
        <w:trPr>
          <w:cantSplit/>
        </w:trPr>
        <w:tc>
          <w:tcPr>
            <w:tcW w:w="1127" w:type="dxa"/>
            <w:tcBorders>
              <w:top w:val="nil"/>
              <w:bottom w:val="single" w:sz="4" w:space="0" w:color="auto"/>
            </w:tcBorders>
            <w:shd w:val="clear" w:color="auto" w:fill="auto"/>
          </w:tcPr>
          <w:p w14:paraId="1F07553A" w14:textId="77777777" w:rsidR="00E17B52" w:rsidRPr="00C06BA1" w:rsidRDefault="00E17B52" w:rsidP="0013375F">
            <w:pPr>
              <w:suppressAutoHyphens w:val="0"/>
              <w:spacing w:before="40" w:after="120" w:line="220" w:lineRule="exact"/>
              <w:ind w:right="113"/>
            </w:pPr>
          </w:p>
        </w:tc>
        <w:tc>
          <w:tcPr>
            <w:tcW w:w="6237" w:type="dxa"/>
            <w:tcBorders>
              <w:top w:val="nil"/>
              <w:bottom w:val="single" w:sz="4" w:space="0" w:color="auto"/>
            </w:tcBorders>
            <w:shd w:val="clear" w:color="auto" w:fill="auto"/>
          </w:tcPr>
          <w:p w14:paraId="775D64DD" w14:textId="77777777" w:rsidR="00E17B52" w:rsidRPr="00C06BA1" w:rsidRDefault="00E17B52" w:rsidP="0013375F">
            <w:pPr>
              <w:suppressAutoHyphens w:val="0"/>
              <w:spacing w:before="40" w:after="120" w:line="220" w:lineRule="exact"/>
              <w:ind w:left="567" w:right="113" w:hanging="567"/>
            </w:pPr>
            <w:r w:rsidRPr="00C06BA1">
              <w:t>D</w:t>
            </w:r>
            <w:r w:rsidRPr="00C06BA1">
              <w:tab/>
              <w:t>The temperature of a liquid at which a flammable mixture may form at its surface</w:t>
            </w:r>
          </w:p>
        </w:tc>
        <w:tc>
          <w:tcPr>
            <w:tcW w:w="1141" w:type="dxa"/>
            <w:tcBorders>
              <w:top w:val="nil"/>
              <w:bottom w:val="single" w:sz="4" w:space="0" w:color="auto"/>
            </w:tcBorders>
            <w:shd w:val="clear" w:color="auto" w:fill="auto"/>
          </w:tcPr>
          <w:p w14:paraId="54F36779" w14:textId="77777777" w:rsidR="00E17B52" w:rsidRPr="00C06BA1" w:rsidRDefault="00E17B52" w:rsidP="009B614F">
            <w:pPr>
              <w:suppressAutoHyphens w:val="0"/>
              <w:spacing w:before="40" w:after="120" w:line="220" w:lineRule="exact"/>
              <w:ind w:right="113"/>
              <w:jc w:val="center"/>
            </w:pPr>
          </w:p>
        </w:tc>
      </w:tr>
      <w:tr w:rsidR="00E17B52" w:rsidRPr="00C06BA1" w14:paraId="460E537B" w14:textId="77777777" w:rsidTr="0013375F">
        <w:trPr>
          <w:cantSplit/>
        </w:trPr>
        <w:tc>
          <w:tcPr>
            <w:tcW w:w="1127" w:type="dxa"/>
            <w:tcBorders>
              <w:top w:val="nil"/>
              <w:bottom w:val="single" w:sz="4" w:space="0" w:color="auto"/>
            </w:tcBorders>
            <w:shd w:val="clear" w:color="auto" w:fill="auto"/>
          </w:tcPr>
          <w:p w14:paraId="4E53EC17" w14:textId="77777777" w:rsidR="00E17B52" w:rsidRPr="00C06BA1" w:rsidRDefault="00E17B52" w:rsidP="0013375F">
            <w:pPr>
              <w:keepNext/>
              <w:keepLines/>
              <w:suppressAutoHyphens w:val="0"/>
              <w:spacing w:before="40" w:after="120" w:line="220" w:lineRule="exact"/>
              <w:ind w:right="113"/>
            </w:pPr>
            <w:r w:rsidRPr="00C06BA1">
              <w:t>110 05.0-51</w:t>
            </w:r>
          </w:p>
        </w:tc>
        <w:tc>
          <w:tcPr>
            <w:tcW w:w="6237" w:type="dxa"/>
            <w:tcBorders>
              <w:top w:val="nil"/>
              <w:bottom w:val="single" w:sz="4" w:space="0" w:color="auto"/>
            </w:tcBorders>
            <w:shd w:val="clear" w:color="auto" w:fill="auto"/>
          </w:tcPr>
          <w:p w14:paraId="0495123D"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65E96681"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BE009D4" w14:textId="77777777" w:rsidTr="0013375F">
        <w:trPr>
          <w:cantSplit/>
        </w:trPr>
        <w:tc>
          <w:tcPr>
            <w:tcW w:w="1127" w:type="dxa"/>
            <w:tcBorders>
              <w:top w:val="single" w:sz="4" w:space="0" w:color="auto"/>
            </w:tcBorders>
            <w:shd w:val="clear" w:color="auto" w:fill="auto"/>
          </w:tcPr>
          <w:p w14:paraId="2EA56FC0"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BCD8F7" w14:textId="77777777" w:rsidR="00E17B52" w:rsidRPr="00C06BA1" w:rsidRDefault="00E17B52" w:rsidP="0013375F">
            <w:pPr>
              <w:keepNext/>
              <w:keepLines/>
              <w:suppressAutoHyphens w:val="0"/>
              <w:spacing w:before="40" w:after="120" w:line="220" w:lineRule="exact"/>
              <w:ind w:right="113"/>
            </w:pPr>
            <w:r w:rsidRPr="00C06BA1">
              <w:t>The state (solid, liquid, gas) of a substance depends on what?</w:t>
            </w:r>
          </w:p>
        </w:tc>
        <w:tc>
          <w:tcPr>
            <w:tcW w:w="1141" w:type="dxa"/>
            <w:tcBorders>
              <w:top w:val="single" w:sz="4" w:space="0" w:color="auto"/>
            </w:tcBorders>
            <w:shd w:val="clear" w:color="auto" w:fill="auto"/>
          </w:tcPr>
          <w:p w14:paraId="36DC48C2"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E8445D0" w14:textId="77777777" w:rsidTr="0013375F">
        <w:trPr>
          <w:cantSplit/>
        </w:trPr>
        <w:tc>
          <w:tcPr>
            <w:tcW w:w="1127" w:type="dxa"/>
            <w:tcBorders>
              <w:bottom w:val="single" w:sz="4" w:space="0" w:color="auto"/>
            </w:tcBorders>
            <w:shd w:val="clear" w:color="auto" w:fill="auto"/>
          </w:tcPr>
          <w:p w14:paraId="1CE5CB35"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6B164C8" w14:textId="77777777" w:rsidR="00E17B52" w:rsidRPr="00C06BA1" w:rsidRDefault="00E17B52" w:rsidP="0013375F">
            <w:pPr>
              <w:keepNext/>
              <w:keepLines/>
              <w:suppressAutoHyphens w:val="0"/>
              <w:spacing w:before="40" w:after="120" w:line="220" w:lineRule="exact"/>
              <w:ind w:right="113"/>
            </w:pPr>
            <w:r w:rsidRPr="00C06BA1">
              <w:t>A</w:t>
            </w:r>
            <w:r w:rsidRPr="00C06BA1">
              <w:tab/>
              <w:t>Density</w:t>
            </w:r>
          </w:p>
          <w:p w14:paraId="4E740CCB" w14:textId="77777777" w:rsidR="00E17B52" w:rsidRPr="00C06BA1" w:rsidRDefault="00E17B52" w:rsidP="0013375F">
            <w:pPr>
              <w:keepNext/>
              <w:keepLines/>
              <w:suppressAutoHyphens w:val="0"/>
              <w:spacing w:before="40" w:after="120" w:line="220" w:lineRule="exact"/>
              <w:ind w:right="113"/>
            </w:pPr>
            <w:r w:rsidRPr="00C06BA1">
              <w:t>B</w:t>
            </w:r>
            <w:r w:rsidRPr="00C06BA1">
              <w:tab/>
              <w:t>Composition</w:t>
            </w:r>
          </w:p>
          <w:p w14:paraId="551BB42B" w14:textId="77777777" w:rsidR="00E17B52" w:rsidRPr="00C06BA1" w:rsidRDefault="00E17B52" w:rsidP="0013375F">
            <w:pPr>
              <w:keepNext/>
              <w:keepLines/>
              <w:suppressAutoHyphens w:val="0"/>
              <w:spacing w:before="40" w:after="120" w:line="220" w:lineRule="exact"/>
              <w:ind w:right="113"/>
            </w:pPr>
            <w:r w:rsidRPr="00C06BA1">
              <w:t>C</w:t>
            </w:r>
            <w:r w:rsidRPr="00C06BA1">
              <w:tab/>
              <w:t>Pressure and temperature</w:t>
            </w:r>
          </w:p>
          <w:p w14:paraId="22DBA918" w14:textId="77777777" w:rsidR="00E17B52" w:rsidRPr="00C06BA1" w:rsidRDefault="00E17B52" w:rsidP="0013375F">
            <w:pPr>
              <w:keepNext/>
              <w:keepLines/>
              <w:suppressAutoHyphens w:val="0"/>
              <w:spacing w:before="40" w:after="120" w:line="220" w:lineRule="exact"/>
              <w:ind w:right="113"/>
            </w:pPr>
            <w:r w:rsidRPr="00C06BA1">
              <w:t>D</w:t>
            </w:r>
            <w:r w:rsidRPr="00C06BA1">
              <w:tab/>
              <w:t>Viscosity</w:t>
            </w:r>
          </w:p>
        </w:tc>
        <w:tc>
          <w:tcPr>
            <w:tcW w:w="1141" w:type="dxa"/>
            <w:tcBorders>
              <w:bottom w:val="single" w:sz="4" w:space="0" w:color="auto"/>
            </w:tcBorders>
            <w:shd w:val="clear" w:color="auto" w:fill="auto"/>
          </w:tcPr>
          <w:p w14:paraId="5FF2BE8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5287A7AE" w14:textId="77777777" w:rsidTr="0013375F">
        <w:trPr>
          <w:cantSplit/>
        </w:trPr>
        <w:tc>
          <w:tcPr>
            <w:tcW w:w="1127" w:type="dxa"/>
            <w:tcBorders>
              <w:top w:val="single" w:sz="4" w:space="0" w:color="auto"/>
              <w:bottom w:val="single" w:sz="4" w:space="0" w:color="auto"/>
            </w:tcBorders>
            <w:shd w:val="clear" w:color="auto" w:fill="auto"/>
          </w:tcPr>
          <w:p w14:paraId="337737AC" w14:textId="77777777" w:rsidR="00E17B52" w:rsidRPr="00C06BA1" w:rsidRDefault="00E17B52" w:rsidP="0013375F">
            <w:pPr>
              <w:suppressAutoHyphens w:val="0"/>
              <w:spacing w:before="40" w:after="120" w:line="220" w:lineRule="exact"/>
              <w:ind w:right="113"/>
            </w:pPr>
            <w:r w:rsidRPr="00C06BA1">
              <w:t>110 05.0-52</w:t>
            </w:r>
          </w:p>
        </w:tc>
        <w:tc>
          <w:tcPr>
            <w:tcW w:w="6237" w:type="dxa"/>
            <w:tcBorders>
              <w:top w:val="single" w:sz="4" w:space="0" w:color="auto"/>
              <w:bottom w:val="single" w:sz="4" w:space="0" w:color="auto"/>
            </w:tcBorders>
            <w:shd w:val="clear" w:color="auto" w:fill="auto"/>
          </w:tcPr>
          <w:p w14:paraId="7F9F85BE"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5DAB612"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3CA5259B" w14:textId="77777777" w:rsidTr="0013375F">
        <w:trPr>
          <w:cantSplit/>
        </w:trPr>
        <w:tc>
          <w:tcPr>
            <w:tcW w:w="1127" w:type="dxa"/>
            <w:tcBorders>
              <w:top w:val="single" w:sz="4" w:space="0" w:color="auto"/>
              <w:bottom w:val="nil"/>
            </w:tcBorders>
            <w:shd w:val="clear" w:color="auto" w:fill="auto"/>
          </w:tcPr>
          <w:p w14:paraId="3938A19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C9B0BF8" w14:textId="77777777" w:rsidR="00E17B52" w:rsidRPr="001310DE" w:rsidRDefault="00E17B52" w:rsidP="0013375F">
            <w:pPr>
              <w:suppressAutoHyphens w:val="0"/>
              <w:spacing w:before="40" w:after="120" w:line="220" w:lineRule="exact"/>
              <w:ind w:right="113"/>
              <w:rPr>
                <w:szCs w:val="24"/>
              </w:rPr>
            </w:pPr>
            <w:r w:rsidRPr="001310DE">
              <w:rPr>
                <w:szCs w:val="24"/>
              </w:rPr>
              <w:t>What is the boiling point of a liquid?</w:t>
            </w:r>
          </w:p>
        </w:tc>
        <w:tc>
          <w:tcPr>
            <w:tcW w:w="1141" w:type="dxa"/>
            <w:tcBorders>
              <w:top w:val="single" w:sz="4" w:space="0" w:color="auto"/>
              <w:bottom w:val="nil"/>
            </w:tcBorders>
            <w:shd w:val="clear" w:color="auto" w:fill="auto"/>
          </w:tcPr>
          <w:p w14:paraId="7327103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E13C2FC" w14:textId="77777777" w:rsidTr="0013375F">
        <w:trPr>
          <w:cantSplit/>
        </w:trPr>
        <w:tc>
          <w:tcPr>
            <w:tcW w:w="1127" w:type="dxa"/>
            <w:tcBorders>
              <w:top w:val="nil"/>
              <w:bottom w:val="nil"/>
            </w:tcBorders>
            <w:shd w:val="clear" w:color="auto" w:fill="auto"/>
          </w:tcPr>
          <w:p w14:paraId="26A08440"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auto"/>
          </w:tcPr>
          <w:p w14:paraId="76FE5607" w14:textId="77777777" w:rsidR="00E17B52" w:rsidRPr="00C06BA1" w:rsidRDefault="00E17B52"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nil"/>
              <w:bottom w:val="nil"/>
            </w:tcBorders>
            <w:shd w:val="clear" w:color="auto" w:fill="auto"/>
          </w:tcPr>
          <w:p w14:paraId="16372F0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17712AE" w14:textId="77777777" w:rsidTr="0013375F">
        <w:trPr>
          <w:cantSplit/>
        </w:trPr>
        <w:tc>
          <w:tcPr>
            <w:tcW w:w="1127" w:type="dxa"/>
            <w:tcBorders>
              <w:top w:val="nil"/>
              <w:bottom w:val="single" w:sz="4" w:space="0" w:color="auto"/>
            </w:tcBorders>
            <w:shd w:val="clear" w:color="auto" w:fill="auto"/>
          </w:tcPr>
          <w:p w14:paraId="372C142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310E6833" w14:textId="77777777" w:rsidR="00E17B52" w:rsidRPr="00A13AA2" w:rsidRDefault="00E17B52" w:rsidP="0013375F">
            <w:pPr>
              <w:keepNext/>
              <w:keepLines/>
              <w:suppressAutoHyphens w:val="0"/>
              <w:spacing w:before="40" w:after="120" w:line="220" w:lineRule="exact"/>
              <w:ind w:left="567" w:right="113" w:hanging="567"/>
            </w:pPr>
            <w:r w:rsidRPr="00A13AA2">
              <w:t>B</w:t>
            </w:r>
            <w:r w:rsidRPr="00A13AA2">
              <w:tab/>
              <w:t>The quantity of liquid that has reached the temperature at which it boils</w:t>
            </w:r>
          </w:p>
          <w:p w14:paraId="10C0374F" w14:textId="77777777" w:rsidR="00E17B52" w:rsidRPr="00A13AA2" w:rsidRDefault="00E17B52" w:rsidP="0013375F">
            <w:pPr>
              <w:keepNext/>
              <w:keepLines/>
              <w:suppressAutoHyphens w:val="0"/>
              <w:spacing w:before="40" w:after="120" w:line="220" w:lineRule="exact"/>
              <w:ind w:left="567" w:right="113" w:hanging="567"/>
            </w:pPr>
            <w:r w:rsidRPr="00A13AA2">
              <w:t>C</w:t>
            </w:r>
            <w:r w:rsidRPr="00A13AA2">
              <w:tab/>
              <w:t>The temperature at which, at normal atmospheric pressure a substance</w:t>
            </w:r>
            <w:r>
              <w:t xml:space="preserve"> </w:t>
            </w:r>
            <w:r w:rsidRPr="00A13AA2">
              <w:t>passes from the liquid state to the gaseous state</w:t>
            </w:r>
          </w:p>
          <w:p w14:paraId="39168FD1" w14:textId="77777777" w:rsidR="00E17B52" w:rsidRPr="00C06BA1" w:rsidRDefault="00E17B52" w:rsidP="0013375F">
            <w:pPr>
              <w:keepNext/>
              <w:keepLines/>
              <w:suppressAutoHyphens w:val="0"/>
              <w:spacing w:before="40" w:after="120" w:line="220" w:lineRule="exact"/>
              <w:ind w:left="567" w:right="113" w:hanging="567"/>
            </w:pPr>
            <w:r w:rsidRPr="00A13AA2">
              <w:t>D</w:t>
            </w:r>
            <w:r w:rsidRPr="00A13AA2">
              <w:tab/>
              <w:t>The volume of the liquid at a temperature of 100</w:t>
            </w:r>
            <w:r>
              <w:t xml:space="preserve"> </w:t>
            </w:r>
            <w:r w:rsidRPr="00A13AA2">
              <w:t>°C and a pressure of 100</w:t>
            </w:r>
            <w:r>
              <w:t xml:space="preserve"> </w:t>
            </w:r>
            <w:r w:rsidRPr="00A13AA2">
              <w:t>kPa (normal pressure)</w:t>
            </w:r>
          </w:p>
        </w:tc>
        <w:tc>
          <w:tcPr>
            <w:tcW w:w="1141" w:type="dxa"/>
            <w:tcBorders>
              <w:top w:val="nil"/>
              <w:bottom w:val="single" w:sz="4" w:space="0" w:color="auto"/>
            </w:tcBorders>
            <w:shd w:val="clear" w:color="auto" w:fill="auto"/>
          </w:tcPr>
          <w:p w14:paraId="31980EA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D1E2F92" w14:textId="77777777" w:rsidTr="0013375F">
        <w:trPr>
          <w:cantSplit/>
        </w:trPr>
        <w:tc>
          <w:tcPr>
            <w:tcW w:w="1127" w:type="dxa"/>
            <w:tcBorders>
              <w:top w:val="single" w:sz="4" w:space="0" w:color="auto"/>
              <w:bottom w:val="single" w:sz="4" w:space="0" w:color="auto"/>
            </w:tcBorders>
            <w:shd w:val="clear" w:color="auto" w:fill="auto"/>
          </w:tcPr>
          <w:p w14:paraId="40147A46" w14:textId="77777777" w:rsidR="00E17B52" w:rsidRPr="00C06BA1" w:rsidRDefault="00E17B52" w:rsidP="0013375F">
            <w:pPr>
              <w:suppressAutoHyphens w:val="0"/>
              <w:spacing w:before="40" w:after="120" w:line="220" w:lineRule="exact"/>
              <w:ind w:right="113"/>
            </w:pPr>
            <w:r w:rsidRPr="00C06BA1">
              <w:t>110 05.0-53</w:t>
            </w:r>
          </w:p>
        </w:tc>
        <w:tc>
          <w:tcPr>
            <w:tcW w:w="6237" w:type="dxa"/>
            <w:tcBorders>
              <w:top w:val="single" w:sz="4" w:space="0" w:color="auto"/>
              <w:bottom w:val="single" w:sz="4" w:space="0" w:color="auto"/>
            </w:tcBorders>
            <w:shd w:val="clear" w:color="auto" w:fill="auto"/>
          </w:tcPr>
          <w:p w14:paraId="6CA399D5"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B516861"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237D002B" w14:textId="77777777" w:rsidTr="0041328B">
        <w:trPr>
          <w:cantSplit/>
        </w:trPr>
        <w:tc>
          <w:tcPr>
            <w:tcW w:w="1127" w:type="dxa"/>
            <w:tcBorders>
              <w:top w:val="single" w:sz="4" w:space="0" w:color="auto"/>
              <w:bottom w:val="nil"/>
            </w:tcBorders>
            <w:shd w:val="clear" w:color="auto" w:fill="auto"/>
          </w:tcPr>
          <w:p w14:paraId="6A13E82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8BEF505" w14:textId="77777777" w:rsidR="00E17B52" w:rsidRPr="00C06BA1" w:rsidRDefault="00E17B52" w:rsidP="0013375F">
            <w:pPr>
              <w:suppressAutoHyphens w:val="0"/>
              <w:spacing w:before="40" w:after="120" w:line="220" w:lineRule="exact"/>
              <w:ind w:right="113"/>
            </w:pPr>
            <w:r w:rsidRPr="001310DE">
              <w:rPr>
                <w:szCs w:val="24"/>
              </w:rPr>
              <w:t>The passage from a liquid</w:t>
            </w:r>
            <w:r>
              <w:rPr>
                <w:szCs w:val="24"/>
              </w:rPr>
              <w:t xml:space="preserve"> state</w:t>
            </w:r>
            <w:r w:rsidRPr="001310DE">
              <w:rPr>
                <w:szCs w:val="24"/>
              </w:rPr>
              <w:t xml:space="preserve"> to a gaseous </w:t>
            </w:r>
            <w:r>
              <w:rPr>
                <w:szCs w:val="24"/>
              </w:rPr>
              <w:t xml:space="preserve">state </w:t>
            </w:r>
            <w:r w:rsidRPr="001310DE">
              <w:rPr>
                <w:szCs w:val="24"/>
              </w:rPr>
              <w:t>is known as:</w:t>
            </w:r>
          </w:p>
        </w:tc>
        <w:tc>
          <w:tcPr>
            <w:tcW w:w="1141" w:type="dxa"/>
            <w:tcBorders>
              <w:top w:val="single" w:sz="4" w:space="0" w:color="auto"/>
              <w:bottom w:val="nil"/>
            </w:tcBorders>
            <w:shd w:val="clear" w:color="auto" w:fill="auto"/>
          </w:tcPr>
          <w:p w14:paraId="70CA7F2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D8F68A2" w14:textId="77777777" w:rsidTr="0041328B">
        <w:trPr>
          <w:cantSplit/>
        </w:trPr>
        <w:tc>
          <w:tcPr>
            <w:tcW w:w="1127" w:type="dxa"/>
            <w:tcBorders>
              <w:top w:val="nil"/>
              <w:bottom w:val="single" w:sz="4" w:space="0" w:color="auto"/>
            </w:tcBorders>
            <w:shd w:val="clear" w:color="auto" w:fill="auto"/>
          </w:tcPr>
          <w:p w14:paraId="0D7C34FC"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1096656" w14:textId="77777777" w:rsidR="00E17B52" w:rsidRPr="00C06BA1" w:rsidRDefault="00E17B52" w:rsidP="0013375F">
            <w:pPr>
              <w:suppressAutoHyphens w:val="0"/>
              <w:spacing w:before="40" w:after="120" w:line="220" w:lineRule="exact"/>
              <w:ind w:right="113"/>
              <w:rPr>
                <w:lang w:val="fr-CH"/>
              </w:rPr>
            </w:pPr>
            <w:r w:rsidRPr="00C06BA1">
              <w:rPr>
                <w:lang w:val="fr-CH"/>
              </w:rPr>
              <w:t>A</w:t>
            </w:r>
            <w:r w:rsidRPr="00C06BA1">
              <w:rPr>
                <w:lang w:val="fr-CH"/>
              </w:rPr>
              <w:tab/>
              <w:t>Condensation</w:t>
            </w:r>
          </w:p>
          <w:p w14:paraId="10A7D354" w14:textId="77777777" w:rsidR="00E17B52" w:rsidRPr="00C06BA1" w:rsidRDefault="00E17B52" w:rsidP="0013375F">
            <w:pPr>
              <w:suppressAutoHyphens w:val="0"/>
              <w:spacing w:before="40" w:after="120" w:line="220" w:lineRule="exact"/>
              <w:ind w:right="113"/>
              <w:rPr>
                <w:lang w:val="fr-CH"/>
              </w:rPr>
            </w:pPr>
            <w:r w:rsidRPr="00C06BA1">
              <w:rPr>
                <w:lang w:val="fr-CH"/>
              </w:rPr>
              <w:t>B</w:t>
            </w:r>
            <w:r w:rsidRPr="00C06BA1">
              <w:rPr>
                <w:lang w:val="fr-CH"/>
              </w:rPr>
              <w:tab/>
              <w:t>Fusion</w:t>
            </w:r>
          </w:p>
          <w:p w14:paraId="1162E827" w14:textId="77777777" w:rsidR="00E17B52" w:rsidRPr="00C06BA1" w:rsidRDefault="00E17B52" w:rsidP="0013375F">
            <w:pPr>
              <w:suppressAutoHyphens w:val="0"/>
              <w:spacing w:before="40" w:after="120" w:line="220" w:lineRule="exact"/>
              <w:ind w:right="113"/>
              <w:rPr>
                <w:lang w:val="fr-CH"/>
              </w:rPr>
            </w:pPr>
            <w:r w:rsidRPr="00C06BA1">
              <w:rPr>
                <w:lang w:val="fr-CH"/>
              </w:rPr>
              <w:t>C</w:t>
            </w:r>
            <w:r w:rsidRPr="00C06BA1">
              <w:rPr>
                <w:lang w:val="fr-CH"/>
              </w:rPr>
              <w:tab/>
              <w:t>Sublimation</w:t>
            </w:r>
          </w:p>
          <w:p w14:paraId="1A70E135" w14:textId="77777777" w:rsidR="00E17B52" w:rsidRPr="00C06BA1" w:rsidRDefault="00E17B52" w:rsidP="0013375F">
            <w:pPr>
              <w:suppressAutoHyphens w:val="0"/>
              <w:spacing w:before="40" w:after="120" w:line="220" w:lineRule="exact"/>
              <w:ind w:right="113"/>
            </w:pPr>
            <w:r w:rsidRPr="00C06BA1">
              <w:t>D</w:t>
            </w:r>
            <w:r w:rsidRPr="00C06BA1">
              <w:tab/>
              <w:t>Evaporation</w:t>
            </w:r>
          </w:p>
        </w:tc>
        <w:tc>
          <w:tcPr>
            <w:tcW w:w="1141" w:type="dxa"/>
            <w:tcBorders>
              <w:top w:val="nil"/>
              <w:bottom w:val="single" w:sz="4" w:space="0" w:color="auto"/>
            </w:tcBorders>
            <w:shd w:val="clear" w:color="auto" w:fill="auto"/>
          </w:tcPr>
          <w:p w14:paraId="777C7B3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811C09B" w14:textId="77777777" w:rsidTr="0041328B">
        <w:trPr>
          <w:cantSplit/>
        </w:trPr>
        <w:tc>
          <w:tcPr>
            <w:tcW w:w="1127" w:type="dxa"/>
            <w:tcBorders>
              <w:top w:val="single" w:sz="4" w:space="0" w:color="auto"/>
              <w:bottom w:val="nil"/>
            </w:tcBorders>
            <w:shd w:val="clear" w:color="auto" w:fill="auto"/>
          </w:tcPr>
          <w:p w14:paraId="01ADFAA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A768103" w14:textId="77777777" w:rsidR="00E17B52" w:rsidRPr="00C06BA1" w:rsidRDefault="00E17B52"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7F40127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AB3EE50" w14:textId="77777777" w:rsidTr="0013375F">
        <w:trPr>
          <w:cantSplit/>
        </w:trPr>
        <w:tc>
          <w:tcPr>
            <w:tcW w:w="1127" w:type="dxa"/>
            <w:tcBorders>
              <w:top w:val="nil"/>
              <w:bottom w:val="single" w:sz="4" w:space="0" w:color="auto"/>
            </w:tcBorders>
            <w:shd w:val="clear" w:color="auto" w:fill="auto"/>
          </w:tcPr>
          <w:p w14:paraId="3C16D366" w14:textId="77777777" w:rsidR="00E17B52" w:rsidRPr="00C06BA1" w:rsidRDefault="00E17B52" w:rsidP="0013375F">
            <w:pPr>
              <w:keepNext/>
              <w:keepLines/>
              <w:suppressAutoHyphens w:val="0"/>
              <w:spacing w:before="40" w:after="120" w:line="220" w:lineRule="exact"/>
              <w:ind w:right="113"/>
            </w:pPr>
            <w:r w:rsidRPr="00C06BA1">
              <w:t>110 05.0-54</w:t>
            </w:r>
          </w:p>
        </w:tc>
        <w:tc>
          <w:tcPr>
            <w:tcW w:w="6237" w:type="dxa"/>
            <w:tcBorders>
              <w:top w:val="nil"/>
              <w:bottom w:val="single" w:sz="4" w:space="0" w:color="auto"/>
            </w:tcBorders>
            <w:shd w:val="clear" w:color="auto" w:fill="auto"/>
          </w:tcPr>
          <w:p w14:paraId="52B8C8C5"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15FB09CE"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0DAA8D4C" w14:textId="77777777" w:rsidTr="0013375F">
        <w:trPr>
          <w:cantSplit/>
        </w:trPr>
        <w:tc>
          <w:tcPr>
            <w:tcW w:w="1127" w:type="dxa"/>
            <w:tcBorders>
              <w:top w:val="single" w:sz="4" w:space="0" w:color="auto"/>
            </w:tcBorders>
            <w:shd w:val="clear" w:color="auto" w:fill="auto"/>
          </w:tcPr>
          <w:p w14:paraId="43CA6208"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61FA71F" w14:textId="77777777" w:rsidR="00E17B52" w:rsidRPr="00C06BA1" w:rsidRDefault="00E17B52" w:rsidP="0013375F">
            <w:pPr>
              <w:keepNext/>
              <w:keepLines/>
              <w:suppressAutoHyphens w:val="0"/>
              <w:spacing w:before="40" w:after="120" w:line="220" w:lineRule="exact"/>
              <w:ind w:right="113"/>
            </w:pPr>
            <w:r w:rsidRPr="00C06BA1">
              <w:t>What does oxidize mean?</w:t>
            </w:r>
          </w:p>
        </w:tc>
        <w:tc>
          <w:tcPr>
            <w:tcW w:w="1141" w:type="dxa"/>
            <w:tcBorders>
              <w:top w:val="single" w:sz="4" w:space="0" w:color="auto"/>
            </w:tcBorders>
            <w:shd w:val="clear" w:color="auto" w:fill="auto"/>
          </w:tcPr>
          <w:p w14:paraId="475B1E69"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A570630" w14:textId="77777777" w:rsidTr="0013375F">
        <w:trPr>
          <w:cantSplit/>
        </w:trPr>
        <w:tc>
          <w:tcPr>
            <w:tcW w:w="1127" w:type="dxa"/>
            <w:tcBorders>
              <w:bottom w:val="single" w:sz="4" w:space="0" w:color="auto"/>
            </w:tcBorders>
            <w:shd w:val="clear" w:color="auto" w:fill="auto"/>
          </w:tcPr>
          <w:p w14:paraId="62FB4658"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CC67E7A"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A</w:t>
            </w:r>
            <w:r w:rsidRPr="001310DE">
              <w:rPr>
                <w:szCs w:val="24"/>
              </w:rPr>
              <w:tab/>
            </w:r>
            <w:r>
              <w:rPr>
                <w:szCs w:val="24"/>
              </w:rPr>
              <w:t>Reaction</w:t>
            </w:r>
            <w:r w:rsidRPr="001310DE">
              <w:rPr>
                <w:szCs w:val="24"/>
              </w:rPr>
              <w:t xml:space="preserve"> of a substance with oxygen</w:t>
            </w:r>
          </w:p>
          <w:p w14:paraId="45EEE65C"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B</w:t>
            </w:r>
            <w:r w:rsidRPr="001310DE">
              <w:rPr>
                <w:szCs w:val="24"/>
              </w:rPr>
              <w:tab/>
            </w:r>
            <w:r>
              <w:rPr>
                <w:szCs w:val="24"/>
              </w:rPr>
              <w:t>Cleavage</w:t>
            </w:r>
            <w:r w:rsidRPr="00BC3059">
              <w:rPr>
                <w:szCs w:val="24"/>
              </w:rPr>
              <w:t xml:space="preserve"> of oxygen</w:t>
            </w:r>
          </w:p>
          <w:p w14:paraId="790841AB"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C</w:t>
            </w:r>
            <w:r w:rsidRPr="001310DE">
              <w:rPr>
                <w:szCs w:val="24"/>
              </w:rPr>
              <w:tab/>
            </w:r>
            <w:r>
              <w:rPr>
                <w:szCs w:val="24"/>
              </w:rPr>
              <w:t>Reaction</w:t>
            </w:r>
            <w:r w:rsidRPr="001310DE">
              <w:rPr>
                <w:szCs w:val="24"/>
              </w:rPr>
              <w:t xml:space="preserve"> of a substance with </w:t>
            </w:r>
            <w:r>
              <w:rPr>
                <w:szCs w:val="24"/>
              </w:rPr>
              <w:t>hydrogen</w:t>
            </w:r>
          </w:p>
          <w:p w14:paraId="4CCC2CB0" w14:textId="77777777" w:rsidR="00E17B52" w:rsidRPr="00ED412B" w:rsidRDefault="00E17B52" w:rsidP="0013375F">
            <w:pPr>
              <w:keepNext/>
              <w:keepLines/>
              <w:suppressAutoHyphens w:val="0"/>
              <w:spacing w:before="40" w:after="120" w:line="220" w:lineRule="exact"/>
              <w:ind w:left="567" w:right="113" w:hanging="567"/>
              <w:rPr>
                <w:lang w:val="en-US"/>
              </w:rPr>
            </w:pPr>
            <w:r w:rsidRPr="001310DE">
              <w:rPr>
                <w:szCs w:val="24"/>
              </w:rPr>
              <w:t>D</w:t>
            </w:r>
            <w:r w:rsidRPr="001310DE">
              <w:rPr>
                <w:szCs w:val="24"/>
              </w:rPr>
              <w:tab/>
            </w:r>
            <w:r>
              <w:rPr>
                <w:szCs w:val="24"/>
              </w:rPr>
              <w:t>Reaction</w:t>
            </w:r>
            <w:r w:rsidRPr="001310DE">
              <w:rPr>
                <w:szCs w:val="24"/>
              </w:rPr>
              <w:t xml:space="preserve"> of a substance with</w:t>
            </w:r>
            <w:r>
              <w:rPr>
                <w:szCs w:val="24"/>
              </w:rPr>
              <w:t xml:space="preserve"> </w:t>
            </w:r>
            <w:r w:rsidRPr="001310DE">
              <w:rPr>
                <w:szCs w:val="24"/>
              </w:rPr>
              <w:t>nitrogen</w:t>
            </w:r>
          </w:p>
        </w:tc>
        <w:tc>
          <w:tcPr>
            <w:tcW w:w="1141" w:type="dxa"/>
            <w:tcBorders>
              <w:bottom w:val="single" w:sz="4" w:space="0" w:color="auto"/>
            </w:tcBorders>
            <w:shd w:val="clear" w:color="auto" w:fill="auto"/>
          </w:tcPr>
          <w:p w14:paraId="4FDB479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A1F15F8" w14:textId="77777777" w:rsidTr="0013375F">
        <w:trPr>
          <w:cantSplit/>
        </w:trPr>
        <w:tc>
          <w:tcPr>
            <w:tcW w:w="1127" w:type="dxa"/>
            <w:tcBorders>
              <w:top w:val="single" w:sz="4" w:space="0" w:color="auto"/>
              <w:bottom w:val="single" w:sz="4" w:space="0" w:color="auto"/>
            </w:tcBorders>
            <w:shd w:val="clear" w:color="auto" w:fill="auto"/>
          </w:tcPr>
          <w:p w14:paraId="67952318" w14:textId="77777777" w:rsidR="00E17B52" w:rsidRPr="00C06BA1" w:rsidRDefault="00E17B52" w:rsidP="0013375F">
            <w:pPr>
              <w:keepNext/>
              <w:keepLines/>
              <w:suppressAutoHyphens w:val="0"/>
              <w:spacing w:before="40" w:after="120" w:line="220" w:lineRule="exact"/>
              <w:ind w:right="113"/>
            </w:pPr>
            <w:r w:rsidRPr="00C06BA1">
              <w:t>110 05.0-55</w:t>
            </w:r>
          </w:p>
        </w:tc>
        <w:tc>
          <w:tcPr>
            <w:tcW w:w="6237" w:type="dxa"/>
            <w:tcBorders>
              <w:top w:val="single" w:sz="4" w:space="0" w:color="auto"/>
              <w:bottom w:val="single" w:sz="4" w:space="0" w:color="auto"/>
            </w:tcBorders>
            <w:shd w:val="clear" w:color="auto" w:fill="auto"/>
          </w:tcPr>
          <w:p w14:paraId="5F7050BE"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2D680FB"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74E5E9B3" w14:textId="77777777" w:rsidTr="0013375F">
        <w:trPr>
          <w:cantSplit/>
          <w:trHeight w:val="1750"/>
        </w:trPr>
        <w:tc>
          <w:tcPr>
            <w:tcW w:w="1127" w:type="dxa"/>
            <w:tcBorders>
              <w:top w:val="single" w:sz="4" w:space="0" w:color="auto"/>
              <w:bottom w:val="single" w:sz="4" w:space="0" w:color="auto"/>
            </w:tcBorders>
            <w:shd w:val="clear" w:color="auto" w:fill="auto"/>
          </w:tcPr>
          <w:p w14:paraId="059A9D7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796C36E" w14:textId="77777777" w:rsidR="00E17B52" w:rsidRPr="00C06BA1" w:rsidRDefault="00E17B52" w:rsidP="0013375F">
            <w:pPr>
              <w:suppressAutoHyphens w:val="0"/>
              <w:spacing w:before="40" w:after="120" w:line="220" w:lineRule="exact"/>
              <w:ind w:right="113"/>
            </w:pPr>
            <w:r w:rsidRPr="00C06BA1">
              <w:t>What often provokes polymerization?</w:t>
            </w:r>
          </w:p>
          <w:p w14:paraId="0DD42277" w14:textId="77777777" w:rsidR="00E17B52" w:rsidRPr="00C06BA1" w:rsidRDefault="00E17B52" w:rsidP="0013375F">
            <w:pPr>
              <w:suppressAutoHyphens w:val="0"/>
              <w:spacing w:before="40" w:after="120" w:line="220" w:lineRule="exact"/>
              <w:ind w:right="113"/>
            </w:pPr>
            <w:r w:rsidRPr="00C06BA1">
              <w:t>A</w:t>
            </w:r>
            <w:r w:rsidRPr="00C06BA1">
              <w:tab/>
              <w:t>An inhibitor</w:t>
            </w:r>
          </w:p>
          <w:p w14:paraId="1E3AD7FE" w14:textId="77777777" w:rsidR="00E17B52" w:rsidRPr="00C06BA1" w:rsidRDefault="00E17B52" w:rsidP="0013375F">
            <w:pPr>
              <w:suppressAutoHyphens w:val="0"/>
              <w:spacing w:before="40" w:after="120" w:line="220" w:lineRule="exact"/>
              <w:ind w:right="113"/>
            </w:pPr>
            <w:r w:rsidRPr="00C06BA1">
              <w:t>B</w:t>
            </w:r>
            <w:r w:rsidRPr="00C06BA1">
              <w:tab/>
              <w:t>An excess of nitrogen</w:t>
            </w:r>
          </w:p>
          <w:p w14:paraId="527CFDEB" w14:textId="77777777" w:rsidR="00E17B52" w:rsidRPr="00C06BA1" w:rsidRDefault="00E17B52" w:rsidP="0013375F">
            <w:pPr>
              <w:suppressAutoHyphens w:val="0"/>
              <w:spacing w:before="40" w:after="120" w:line="220" w:lineRule="exact"/>
              <w:ind w:right="113"/>
            </w:pPr>
            <w:r w:rsidRPr="00C06BA1">
              <w:t>C</w:t>
            </w:r>
            <w:r w:rsidRPr="00C06BA1">
              <w:tab/>
              <w:t>An increase in temperature</w:t>
            </w:r>
          </w:p>
          <w:p w14:paraId="202607A0" w14:textId="77777777" w:rsidR="00E17B52" w:rsidRPr="00C06BA1" w:rsidRDefault="00E17B52" w:rsidP="0013375F">
            <w:pPr>
              <w:spacing w:before="40" w:after="120" w:line="220" w:lineRule="exact"/>
              <w:ind w:right="113"/>
            </w:pPr>
            <w:r w:rsidRPr="00C06BA1">
              <w:t>D</w:t>
            </w:r>
            <w:r w:rsidRPr="00C06BA1">
              <w:tab/>
              <w:t>A decrease in temperature</w:t>
            </w:r>
          </w:p>
        </w:tc>
        <w:tc>
          <w:tcPr>
            <w:tcW w:w="1141" w:type="dxa"/>
            <w:tcBorders>
              <w:top w:val="single" w:sz="4" w:space="0" w:color="auto"/>
              <w:bottom w:val="single" w:sz="4" w:space="0" w:color="auto"/>
            </w:tcBorders>
            <w:shd w:val="clear" w:color="auto" w:fill="auto"/>
          </w:tcPr>
          <w:p w14:paraId="6DFF442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EAB1D0F" w14:textId="77777777" w:rsidTr="0013375F">
        <w:trPr>
          <w:cantSplit/>
        </w:trPr>
        <w:tc>
          <w:tcPr>
            <w:tcW w:w="1127" w:type="dxa"/>
            <w:tcBorders>
              <w:top w:val="single" w:sz="4" w:space="0" w:color="auto"/>
              <w:bottom w:val="single" w:sz="4" w:space="0" w:color="auto"/>
            </w:tcBorders>
            <w:shd w:val="clear" w:color="auto" w:fill="auto"/>
          </w:tcPr>
          <w:p w14:paraId="334362F3" w14:textId="77777777" w:rsidR="00E17B52" w:rsidRPr="00C06BA1" w:rsidRDefault="00E17B52" w:rsidP="0013375F">
            <w:pPr>
              <w:keepNext/>
              <w:keepLines/>
              <w:suppressAutoHyphens w:val="0"/>
              <w:spacing w:before="40" w:after="120" w:line="220" w:lineRule="exact"/>
              <w:ind w:right="113"/>
            </w:pPr>
            <w:r w:rsidRPr="00C06BA1">
              <w:t>110 05.0-56</w:t>
            </w:r>
          </w:p>
        </w:tc>
        <w:tc>
          <w:tcPr>
            <w:tcW w:w="6237" w:type="dxa"/>
            <w:tcBorders>
              <w:top w:val="single" w:sz="4" w:space="0" w:color="auto"/>
              <w:bottom w:val="single" w:sz="4" w:space="0" w:color="auto"/>
            </w:tcBorders>
            <w:shd w:val="clear" w:color="auto" w:fill="auto"/>
          </w:tcPr>
          <w:p w14:paraId="3B37E5E9"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A7BE91E"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37764AB0" w14:textId="77777777" w:rsidTr="0013375F">
        <w:trPr>
          <w:cantSplit/>
          <w:trHeight w:val="2190"/>
        </w:trPr>
        <w:tc>
          <w:tcPr>
            <w:tcW w:w="1127" w:type="dxa"/>
            <w:tcBorders>
              <w:top w:val="single" w:sz="4" w:space="0" w:color="auto"/>
            </w:tcBorders>
            <w:shd w:val="clear" w:color="auto" w:fill="auto"/>
          </w:tcPr>
          <w:p w14:paraId="75869745"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663591" w14:textId="77777777" w:rsidR="00E17B52" w:rsidRPr="00C06BA1" w:rsidRDefault="00E17B52" w:rsidP="0013375F">
            <w:pPr>
              <w:keepNext/>
              <w:keepLines/>
              <w:suppressAutoHyphens w:val="0"/>
              <w:spacing w:before="40" w:after="120" w:line="220" w:lineRule="exact"/>
              <w:ind w:right="113"/>
            </w:pPr>
            <w:del w:id="80" w:author="Clare Jane LORD" w:date="2022-11-16T16:26:00Z">
              <w:r w:rsidRPr="00C06BA1" w:rsidDel="001C73EE">
                <w:delText xml:space="preserve">When, </w:delText>
              </w:r>
            </w:del>
            <w:del w:id="81" w:author="Clare Jane LORD" w:date="2022-11-16T16:25:00Z">
              <w:r w:rsidRPr="00C06BA1" w:rsidDel="001C73EE">
                <w:delText>in a tank</w:delText>
              </w:r>
            </w:del>
            <w:del w:id="82" w:author="Clare Jane LORD" w:date="2022-11-16T16:26:00Z">
              <w:r w:rsidRPr="00C06BA1" w:rsidDel="001C73EE">
                <w:delText xml:space="preserve">, the vapour over a liquid is in a state of equilibrium with the liquid, the vapour is said to be saturated. </w:delText>
              </w:r>
            </w:del>
            <w:r w:rsidRPr="00C06BA1">
              <w:t xml:space="preserve">What happens </w:t>
            </w:r>
            <w:ins w:id="83" w:author="Clare Jane LORD" w:date="2022-11-16T16:25:00Z">
              <w:r w:rsidRPr="00C06BA1">
                <w:t>in a tank</w:t>
              </w:r>
              <w:r>
                <w:t xml:space="preserve"> containing saturated vapour</w:t>
              </w:r>
              <w:r w:rsidRPr="00C06BA1">
                <w:t xml:space="preserve"> </w:t>
              </w:r>
            </w:ins>
            <w:r w:rsidRPr="00C06BA1">
              <w:t>when the temperature decreases?</w:t>
            </w:r>
          </w:p>
          <w:p w14:paraId="3721CD20" w14:textId="77777777" w:rsidR="00E17B52" w:rsidRPr="00C06BA1" w:rsidRDefault="00E17B52" w:rsidP="0013375F">
            <w:pPr>
              <w:keepNext/>
              <w:keepLines/>
              <w:suppressAutoHyphens w:val="0"/>
              <w:spacing w:before="40" w:after="120" w:line="220" w:lineRule="exact"/>
              <w:ind w:right="113"/>
            </w:pPr>
            <w:r w:rsidRPr="00C06BA1">
              <w:t>A</w:t>
            </w:r>
            <w:r w:rsidRPr="00C06BA1">
              <w:tab/>
              <w:t>Part of the vapour condenses</w:t>
            </w:r>
          </w:p>
          <w:p w14:paraId="26C7091C" w14:textId="77777777" w:rsidR="00E17B52" w:rsidRPr="00C06BA1" w:rsidRDefault="00E17B52" w:rsidP="0013375F">
            <w:pPr>
              <w:keepNext/>
              <w:keepLines/>
              <w:suppressAutoHyphens w:val="0"/>
              <w:spacing w:before="40" w:after="120" w:line="220" w:lineRule="exact"/>
              <w:ind w:right="113"/>
            </w:pPr>
            <w:r w:rsidRPr="00C06BA1">
              <w:t>B</w:t>
            </w:r>
            <w:r w:rsidRPr="00C06BA1">
              <w:tab/>
              <w:t>Part of the vapour solidifies</w:t>
            </w:r>
          </w:p>
          <w:p w14:paraId="3CB551C3" w14:textId="77777777" w:rsidR="00E17B52" w:rsidRPr="00C06BA1" w:rsidRDefault="00E17B52" w:rsidP="0013375F">
            <w:pPr>
              <w:keepNext/>
              <w:keepLines/>
              <w:suppressAutoHyphens w:val="0"/>
              <w:spacing w:before="40" w:after="120" w:line="220" w:lineRule="exact"/>
              <w:ind w:right="113"/>
            </w:pPr>
            <w:r w:rsidRPr="00C06BA1">
              <w:t>C</w:t>
            </w:r>
            <w:r w:rsidRPr="00C06BA1">
              <w:tab/>
              <w:t>Part of the vapour freezes</w:t>
            </w:r>
          </w:p>
          <w:p w14:paraId="130E7079" w14:textId="77777777" w:rsidR="00E17B52" w:rsidRPr="00C06BA1" w:rsidRDefault="00E17B52" w:rsidP="0013375F">
            <w:pPr>
              <w:keepNext/>
              <w:keepLines/>
              <w:spacing w:before="40" w:after="120" w:line="220" w:lineRule="exact"/>
              <w:ind w:right="113"/>
            </w:pPr>
            <w:r w:rsidRPr="00C06BA1">
              <w:t>D</w:t>
            </w:r>
            <w:r w:rsidRPr="00C06BA1">
              <w:tab/>
              <w:t>Part of the vapour evaporates</w:t>
            </w:r>
          </w:p>
        </w:tc>
        <w:tc>
          <w:tcPr>
            <w:tcW w:w="1141" w:type="dxa"/>
            <w:tcBorders>
              <w:top w:val="single" w:sz="4" w:space="0" w:color="auto"/>
            </w:tcBorders>
            <w:shd w:val="clear" w:color="auto" w:fill="auto"/>
          </w:tcPr>
          <w:p w14:paraId="2BFD8223"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33EC80E2" w14:textId="77777777" w:rsidTr="0013375F">
        <w:trPr>
          <w:cantSplit/>
        </w:trPr>
        <w:tc>
          <w:tcPr>
            <w:tcW w:w="1127" w:type="dxa"/>
            <w:tcBorders>
              <w:top w:val="single" w:sz="4" w:space="0" w:color="auto"/>
              <w:bottom w:val="single" w:sz="4" w:space="0" w:color="auto"/>
            </w:tcBorders>
            <w:shd w:val="clear" w:color="auto" w:fill="auto"/>
          </w:tcPr>
          <w:p w14:paraId="501C10D6" w14:textId="77777777" w:rsidR="00E17B52" w:rsidRPr="00C06BA1" w:rsidRDefault="00E17B52" w:rsidP="0013375F">
            <w:pPr>
              <w:suppressAutoHyphens w:val="0"/>
              <w:spacing w:before="40" w:after="120" w:line="220" w:lineRule="exact"/>
              <w:ind w:right="113"/>
            </w:pPr>
            <w:r w:rsidRPr="00C06BA1">
              <w:t>110 05.0-57</w:t>
            </w:r>
          </w:p>
        </w:tc>
        <w:tc>
          <w:tcPr>
            <w:tcW w:w="6237" w:type="dxa"/>
            <w:tcBorders>
              <w:top w:val="single" w:sz="4" w:space="0" w:color="auto"/>
              <w:bottom w:val="single" w:sz="4" w:space="0" w:color="auto"/>
            </w:tcBorders>
            <w:shd w:val="clear" w:color="auto" w:fill="auto"/>
          </w:tcPr>
          <w:p w14:paraId="5FBEC5D8"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4B8E316"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0C603EF6" w14:textId="77777777" w:rsidTr="0013375F">
        <w:trPr>
          <w:cantSplit/>
        </w:trPr>
        <w:tc>
          <w:tcPr>
            <w:tcW w:w="1127" w:type="dxa"/>
            <w:tcBorders>
              <w:top w:val="single" w:sz="4" w:space="0" w:color="auto"/>
              <w:bottom w:val="nil"/>
            </w:tcBorders>
            <w:shd w:val="clear" w:color="auto" w:fill="auto"/>
          </w:tcPr>
          <w:p w14:paraId="1319394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9B7A7E5" w14:textId="77777777" w:rsidR="00E17B52" w:rsidRPr="00C06BA1" w:rsidRDefault="00E17B52" w:rsidP="0013375F">
            <w:pPr>
              <w:suppressAutoHyphens w:val="0"/>
              <w:spacing w:before="40" w:after="120" w:line="220" w:lineRule="exact"/>
              <w:ind w:right="113"/>
            </w:pPr>
            <w:del w:id="84" w:author="Clare Jane LORD" w:date="2022-11-16T16:28:00Z">
              <w:r w:rsidRPr="00C06BA1" w:rsidDel="00F93666">
                <w:delText>Flammable liquids are categorized in particular by their flash</w:delText>
              </w:r>
              <w:r w:rsidDel="00F93666">
                <w:delText xml:space="preserve"> </w:delText>
              </w:r>
              <w:r w:rsidRPr="00C06BA1" w:rsidDel="00F93666">
                <w:delText xml:space="preserve">points. </w:delText>
              </w:r>
            </w:del>
            <w:del w:id="85" w:author="Clare Jane LORD" w:date="2022-11-16T16:26:00Z">
              <w:r w:rsidRPr="00C06BA1" w:rsidDel="00E10D0A">
                <w:delText>Substances i</w:delText>
              </w:r>
            </w:del>
            <w:ins w:id="86" w:author="Clare Jane LORD" w:date="2022-11-16T16:26:00Z">
              <w:r>
                <w:t>I</w:t>
              </w:r>
            </w:ins>
            <w:r w:rsidRPr="00C06BA1">
              <w:t xml:space="preserve">n which </w:t>
            </w:r>
            <w:proofErr w:type="gramStart"/>
            <w:r w:rsidRPr="00C06BA1">
              <w:t>flash</w:t>
            </w:r>
            <w:ins w:id="87" w:author="Clare Jane LORD" w:date="2022-11-16T16:27:00Z">
              <w:r>
                <w:t>-</w:t>
              </w:r>
            </w:ins>
            <w:r w:rsidRPr="00C06BA1">
              <w:t>point</w:t>
            </w:r>
            <w:proofErr w:type="gramEnd"/>
            <w:r w:rsidRPr="00C06BA1">
              <w:t xml:space="preserve"> </w:t>
            </w:r>
            <w:del w:id="88" w:author="Clare Jane LORD" w:date="2022-11-16T16:33:00Z">
              <w:r w:rsidRPr="00C06BA1" w:rsidDel="00BC2BEE">
                <w:delText>group</w:delText>
              </w:r>
            </w:del>
            <w:ins w:id="89" w:author="Clare Jane LORD" w:date="2022-11-16T16:33:00Z">
              <w:r>
                <w:t xml:space="preserve">temperature </w:t>
              </w:r>
            </w:ins>
            <w:ins w:id="90" w:author="Clare Jane LORD" w:date="2022-11-21T10:25:00Z">
              <w:r>
                <w:t xml:space="preserve">range </w:t>
              </w:r>
            </w:ins>
            <w:ins w:id="91" w:author="Clare Jane LORD" w:date="2022-11-16T16:28:00Z">
              <w:r>
                <w:t>can</w:t>
              </w:r>
            </w:ins>
            <w:ins w:id="92" w:author="Clare Jane LORD" w:date="2022-11-16T16:26:00Z">
              <w:r>
                <w:t xml:space="preserve"> a flammable liquid</w:t>
              </w:r>
            </w:ins>
            <w:r w:rsidRPr="00C06BA1">
              <w:t xml:space="preserve"> </w:t>
            </w:r>
            <w:del w:id="93" w:author="Clare Jane LORD" w:date="2022-11-16T16:26:00Z">
              <w:r w:rsidRPr="00C06BA1" w:rsidDel="00E10D0A">
                <w:delText xml:space="preserve">are the </w:delText>
              </w:r>
            </w:del>
            <w:ins w:id="94" w:author="Clare Jane LORD" w:date="2022-11-16T16:28:00Z">
              <w:r>
                <w:t xml:space="preserve">ignite </w:t>
              </w:r>
            </w:ins>
            <w:r w:rsidRPr="00C06BA1">
              <w:t>most readily</w:t>
            </w:r>
            <w:del w:id="95" w:author="Clare Jane LORD" w:date="2022-11-16T16:28:00Z">
              <w:r w:rsidRPr="00C06BA1" w:rsidDel="00F93666">
                <w:delText xml:space="preserve"> flammable</w:delText>
              </w:r>
            </w:del>
            <w:r w:rsidRPr="00C06BA1">
              <w:t>?</w:t>
            </w:r>
          </w:p>
        </w:tc>
        <w:tc>
          <w:tcPr>
            <w:tcW w:w="1141" w:type="dxa"/>
            <w:tcBorders>
              <w:top w:val="single" w:sz="4" w:space="0" w:color="auto"/>
              <w:bottom w:val="nil"/>
            </w:tcBorders>
            <w:shd w:val="clear" w:color="auto" w:fill="auto"/>
          </w:tcPr>
          <w:p w14:paraId="25B0D82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1C941CB" w14:textId="77777777" w:rsidTr="00D4087D">
        <w:trPr>
          <w:cantSplit/>
        </w:trPr>
        <w:tc>
          <w:tcPr>
            <w:tcW w:w="1127" w:type="dxa"/>
            <w:tcBorders>
              <w:top w:val="nil"/>
              <w:bottom w:val="single" w:sz="4" w:space="0" w:color="auto"/>
            </w:tcBorders>
            <w:shd w:val="clear" w:color="auto" w:fill="auto"/>
          </w:tcPr>
          <w:p w14:paraId="635C161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EC86F6F" w14:textId="77777777" w:rsidR="00E17B52" w:rsidRPr="00C06BA1" w:rsidRDefault="00E17B52" w:rsidP="0013375F">
            <w:pPr>
              <w:suppressAutoHyphens w:val="0"/>
              <w:spacing w:before="40" w:after="120" w:line="220" w:lineRule="exact"/>
              <w:ind w:right="113"/>
            </w:pPr>
            <w:r w:rsidRPr="00C06BA1">
              <w:t>A</w:t>
            </w:r>
            <w:r w:rsidRPr="00C06BA1">
              <w:tab/>
              <w:t>Under 23 °C</w:t>
            </w:r>
          </w:p>
          <w:p w14:paraId="4A67D190" w14:textId="77777777" w:rsidR="00E17B52" w:rsidRPr="00C06BA1" w:rsidRDefault="00E17B52" w:rsidP="0013375F">
            <w:pPr>
              <w:suppressAutoHyphens w:val="0"/>
              <w:spacing w:before="40" w:after="120" w:line="220" w:lineRule="exact"/>
              <w:ind w:right="113"/>
            </w:pPr>
            <w:r w:rsidRPr="00C06BA1">
              <w:t>B</w:t>
            </w:r>
            <w:r w:rsidRPr="00C06BA1">
              <w:tab/>
            </w:r>
            <w:del w:id="96" w:author="Clare Jane LORD" w:date="2022-11-16T16:33:00Z">
              <w:r w:rsidRPr="00C06BA1" w:rsidDel="008D5490">
                <w:delText xml:space="preserve">From </w:delText>
              </w:r>
            </w:del>
            <w:ins w:id="97" w:author="Clare Jane LORD" w:date="2022-11-16T16:33:00Z">
              <w:r>
                <w:t>Between</w:t>
              </w:r>
              <w:r w:rsidRPr="00C06BA1">
                <w:t xml:space="preserve"> </w:t>
              </w:r>
            </w:ins>
            <w:r w:rsidRPr="00C06BA1">
              <w:t xml:space="preserve">23 °C </w:t>
            </w:r>
            <w:ins w:id="98" w:author="Clare Jane LORD" w:date="2022-11-16T16:33:00Z">
              <w:r>
                <w:t xml:space="preserve">and </w:t>
              </w:r>
            </w:ins>
            <w:del w:id="99" w:author="Clare Jane LORD" w:date="2022-11-16T16:33:00Z">
              <w:r w:rsidRPr="00C06BA1" w:rsidDel="008D5490">
                <w:delText xml:space="preserve">to </w:delText>
              </w:r>
            </w:del>
            <w:r w:rsidRPr="00C06BA1">
              <w:t>60 °C</w:t>
            </w:r>
          </w:p>
          <w:p w14:paraId="0BDF4BCB" w14:textId="77777777" w:rsidR="00E17B52" w:rsidRPr="00C06BA1" w:rsidRDefault="00E17B52" w:rsidP="0013375F">
            <w:pPr>
              <w:suppressAutoHyphens w:val="0"/>
              <w:spacing w:before="40" w:after="120" w:line="220" w:lineRule="exact"/>
              <w:ind w:right="113"/>
            </w:pPr>
            <w:r w:rsidRPr="00C06BA1">
              <w:t>C</w:t>
            </w:r>
            <w:r w:rsidRPr="00C06BA1">
              <w:tab/>
            </w:r>
            <w:ins w:id="100" w:author="Clare Jane LORD" w:date="2022-11-16T16:33:00Z">
              <w:r>
                <w:t>Between</w:t>
              </w:r>
              <w:r w:rsidRPr="00C06BA1" w:rsidDel="008D5490">
                <w:t xml:space="preserve"> </w:t>
              </w:r>
            </w:ins>
            <w:del w:id="101" w:author="Clare Jane LORD" w:date="2022-11-16T16:33:00Z">
              <w:r w:rsidRPr="00C06BA1" w:rsidDel="008D5490">
                <w:delText xml:space="preserve">From </w:delText>
              </w:r>
            </w:del>
            <w:r w:rsidRPr="00C06BA1">
              <w:t xml:space="preserve">60 °C </w:t>
            </w:r>
            <w:del w:id="102" w:author="Clare Jane LORD" w:date="2022-11-16T16:33:00Z">
              <w:r w:rsidRPr="00C06BA1" w:rsidDel="008D5490">
                <w:delText xml:space="preserve">to </w:delText>
              </w:r>
            </w:del>
            <w:ins w:id="103" w:author="Clare Jane LORD" w:date="2022-11-16T16:33:00Z">
              <w:r>
                <w:t xml:space="preserve">and </w:t>
              </w:r>
            </w:ins>
            <w:r w:rsidRPr="00C06BA1">
              <w:t>100 °C</w:t>
            </w:r>
          </w:p>
          <w:p w14:paraId="106B735B" w14:textId="77777777" w:rsidR="00E17B52" w:rsidRPr="00C06BA1" w:rsidRDefault="00E17B52" w:rsidP="0013375F">
            <w:pPr>
              <w:spacing w:before="40" w:after="120" w:line="220" w:lineRule="exact"/>
              <w:ind w:right="113"/>
            </w:pPr>
            <w:r w:rsidRPr="00C06BA1">
              <w:t>D</w:t>
            </w:r>
            <w:r w:rsidRPr="00C06BA1">
              <w:tab/>
              <w:t>Over 100 °C</w:t>
            </w:r>
          </w:p>
        </w:tc>
        <w:tc>
          <w:tcPr>
            <w:tcW w:w="1141" w:type="dxa"/>
            <w:tcBorders>
              <w:top w:val="nil"/>
              <w:bottom w:val="single" w:sz="4" w:space="0" w:color="auto"/>
            </w:tcBorders>
            <w:shd w:val="clear" w:color="auto" w:fill="auto"/>
          </w:tcPr>
          <w:p w14:paraId="05351DE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5642D4" w14:textId="77777777" w:rsidTr="00D4087D">
        <w:trPr>
          <w:cantSplit/>
        </w:trPr>
        <w:tc>
          <w:tcPr>
            <w:tcW w:w="1127" w:type="dxa"/>
            <w:tcBorders>
              <w:top w:val="single" w:sz="4" w:space="0" w:color="auto"/>
              <w:bottom w:val="single" w:sz="4" w:space="0" w:color="auto"/>
            </w:tcBorders>
            <w:shd w:val="clear" w:color="auto" w:fill="auto"/>
          </w:tcPr>
          <w:p w14:paraId="00EDF3E6" w14:textId="77777777" w:rsidR="00E17B52" w:rsidRPr="00C06BA1" w:rsidRDefault="00E17B52" w:rsidP="0013375F">
            <w:pPr>
              <w:keepNext/>
              <w:keepLines/>
              <w:suppressAutoHyphens w:val="0"/>
              <w:spacing w:before="40" w:after="120" w:line="220" w:lineRule="exact"/>
              <w:ind w:right="113"/>
            </w:pPr>
            <w:r w:rsidRPr="00C06BA1">
              <w:t>110 05.0-58</w:t>
            </w:r>
          </w:p>
        </w:tc>
        <w:tc>
          <w:tcPr>
            <w:tcW w:w="6237" w:type="dxa"/>
            <w:tcBorders>
              <w:top w:val="single" w:sz="4" w:space="0" w:color="auto"/>
              <w:bottom w:val="single" w:sz="4" w:space="0" w:color="auto"/>
            </w:tcBorders>
            <w:shd w:val="clear" w:color="auto" w:fill="auto"/>
          </w:tcPr>
          <w:p w14:paraId="43B2684A" w14:textId="77777777" w:rsidR="00E17B52" w:rsidRPr="00C06BA1" w:rsidRDefault="00E17B52" w:rsidP="0013375F">
            <w:pPr>
              <w:keepNext/>
              <w:keepLines/>
              <w:suppressAutoHyphens w:val="0"/>
              <w:spacing w:before="40" w:after="120" w:line="220" w:lineRule="exact"/>
              <w:ind w:right="113"/>
            </w:pPr>
            <w:r w:rsidRPr="00C06BA1">
              <w:t>Basic general knowledge, 1.2.1</w:t>
            </w:r>
          </w:p>
        </w:tc>
        <w:tc>
          <w:tcPr>
            <w:tcW w:w="1141" w:type="dxa"/>
            <w:tcBorders>
              <w:top w:val="single" w:sz="4" w:space="0" w:color="auto"/>
              <w:bottom w:val="single" w:sz="4" w:space="0" w:color="auto"/>
            </w:tcBorders>
            <w:shd w:val="clear" w:color="auto" w:fill="auto"/>
          </w:tcPr>
          <w:p w14:paraId="2E57BF65"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46EC384B" w14:textId="77777777" w:rsidTr="0013375F">
        <w:trPr>
          <w:cantSplit/>
        </w:trPr>
        <w:tc>
          <w:tcPr>
            <w:tcW w:w="1127" w:type="dxa"/>
            <w:tcBorders>
              <w:top w:val="single" w:sz="4" w:space="0" w:color="auto"/>
            </w:tcBorders>
            <w:shd w:val="clear" w:color="auto" w:fill="auto"/>
          </w:tcPr>
          <w:p w14:paraId="434EC79C"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04C8A9B" w14:textId="77777777" w:rsidR="00E17B52" w:rsidRPr="00C06BA1" w:rsidRDefault="00E17B52" w:rsidP="0013375F">
            <w:pPr>
              <w:keepNext/>
              <w:keepLines/>
              <w:suppressAutoHyphens w:val="0"/>
              <w:spacing w:before="40" w:after="120" w:line="220" w:lineRule="exact"/>
              <w:ind w:right="113"/>
            </w:pPr>
            <w:r w:rsidRPr="00C06BA1">
              <w:t xml:space="preserve">How is the </w:t>
            </w:r>
            <w:proofErr w:type="gramStart"/>
            <w:r w:rsidRPr="00C06BA1">
              <w:t>flash</w:t>
            </w:r>
            <w:ins w:id="104" w:author="Clare Jane LORD" w:date="2022-11-16T16:30:00Z">
              <w:r>
                <w:t>-</w:t>
              </w:r>
            </w:ins>
            <w:r w:rsidRPr="00C06BA1">
              <w:t>point</w:t>
            </w:r>
            <w:proofErr w:type="gramEnd"/>
            <w:r w:rsidRPr="00C06BA1">
              <w:t xml:space="preserve"> indicated?</w:t>
            </w:r>
          </w:p>
        </w:tc>
        <w:tc>
          <w:tcPr>
            <w:tcW w:w="1141" w:type="dxa"/>
            <w:tcBorders>
              <w:top w:val="single" w:sz="4" w:space="0" w:color="auto"/>
            </w:tcBorders>
            <w:shd w:val="clear" w:color="auto" w:fill="auto"/>
          </w:tcPr>
          <w:p w14:paraId="536E3B77"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19A57557" w14:textId="77777777" w:rsidTr="000801C2">
        <w:trPr>
          <w:cantSplit/>
        </w:trPr>
        <w:tc>
          <w:tcPr>
            <w:tcW w:w="1127" w:type="dxa"/>
            <w:tcBorders>
              <w:bottom w:val="single" w:sz="4" w:space="0" w:color="auto"/>
            </w:tcBorders>
            <w:shd w:val="clear" w:color="auto" w:fill="auto"/>
          </w:tcPr>
          <w:p w14:paraId="6F387CF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51E38BD" w14:textId="77777777" w:rsidR="00E17B52" w:rsidRPr="00C06BA1" w:rsidRDefault="00E17B52" w:rsidP="0013375F">
            <w:pPr>
              <w:suppressAutoHyphens w:val="0"/>
              <w:spacing w:before="40" w:after="120" w:line="220" w:lineRule="exact"/>
              <w:ind w:right="113"/>
            </w:pPr>
            <w:r w:rsidRPr="00C06BA1">
              <w:t>A</w:t>
            </w:r>
            <w:r w:rsidRPr="00C06BA1">
              <w:tab/>
              <w:t>In °C</w:t>
            </w:r>
          </w:p>
          <w:p w14:paraId="537388FE" w14:textId="77777777" w:rsidR="00E17B52" w:rsidRPr="00C06BA1" w:rsidRDefault="00E17B52" w:rsidP="0013375F">
            <w:pPr>
              <w:suppressAutoHyphens w:val="0"/>
              <w:spacing w:before="40" w:after="120" w:line="220" w:lineRule="exact"/>
              <w:ind w:right="113"/>
            </w:pPr>
            <w:r w:rsidRPr="00C06BA1">
              <w:t>B</w:t>
            </w:r>
            <w:r w:rsidRPr="00C06BA1">
              <w:tab/>
              <w:t>In g</w:t>
            </w:r>
          </w:p>
          <w:p w14:paraId="125B6C6A" w14:textId="77777777" w:rsidR="00E17B52" w:rsidRPr="00C06BA1" w:rsidRDefault="00E17B52" w:rsidP="0013375F">
            <w:pPr>
              <w:suppressAutoHyphens w:val="0"/>
              <w:spacing w:before="40" w:after="120" w:line="220" w:lineRule="exact"/>
              <w:ind w:right="113"/>
            </w:pPr>
            <w:r w:rsidRPr="00C06BA1">
              <w:t>C</w:t>
            </w:r>
            <w:r w:rsidRPr="00C06BA1">
              <w:tab/>
              <w:t>In m</w:t>
            </w:r>
            <w:r w:rsidRPr="003D765D">
              <w:rPr>
                <w:vertAlign w:val="superscript"/>
              </w:rPr>
              <w:t>3</w:t>
            </w:r>
          </w:p>
          <w:p w14:paraId="585AE6D0" w14:textId="77777777" w:rsidR="00E17B52" w:rsidRPr="00C06BA1" w:rsidRDefault="00E17B52" w:rsidP="0013375F">
            <w:pPr>
              <w:suppressAutoHyphens w:val="0"/>
              <w:spacing w:before="40" w:after="120" w:line="220" w:lineRule="exact"/>
              <w:ind w:right="113"/>
            </w:pPr>
            <w:r w:rsidRPr="00C06BA1">
              <w:t>D</w:t>
            </w:r>
            <w:r w:rsidRPr="00C06BA1">
              <w:tab/>
              <w:t>In %</w:t>
            </w:r>
          </w:p>
        </w:tc>
        <w:tc>
          <w:tcPr>
            <w:tcW w:w="1141" w:type="dxa"/>
            <w:tcBorders>
              <w:bottom w:val="single" w:sz="4" w:space="0" w:color="auto"/>
            </w:tcBorders>
            <w:shd w:val="clear" w:color="auto" w:fill="auto"/>
          </w:tcPr>
          <w:p w14:paraId="32559E4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7C5D4AB" w14:textId="77777777" w:rsidTr="000801C2">
        <w:trPr>
          <w:cantSplit/>
        </w:trPr>
        <w:tc>
          <w:tcPr>
            <w:tcW w:w="1127" w:type="dxa"/>
            <w:tcBorders>
              <w:top w:val="single" w:sz="4" w:space="0" w:color="auto"/>
              <w:bottom w:val="nil"/>
            </w:tcBorders>
            <w:shd w:val="clear" w:color="auto" w:fill="auto"/>
          </w:tcPr>
          <w:p w14:paraId="7B934DE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5D200203"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2FFA135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B04498C" w14:textId="77777777" w:rsidTr="000801C2">
        <w:trPr>
          <w:cantSplit/>
        </w:trPr>
        <w:tc>
          <w:tcPr>
            <w:tcW w:w="1127" w:type="dxa"/>
            <w:tcBorders>
              <w:top w:val="nil"/>
              <w:bottom w:val="single" w:sz="4" w:space="0" w:color="auto"/>
            </w:tcBorders>
            <w:shd w:val="clear" w:color="auto" w:fill="auto"/>
          </w:tcPr>
          <w:p w14:paraId="6B7C5D97" w14:textId="77777777" w:rsidR="00E17B52" w:rsidRPr="00C06BA1" w:rsidRDefault="00E17B52" w:rsidP="007D1FE0">
            <w:pPr>
              <w:keepNext/>
              <w:keepLines/>
              <w:suppressAutoHyphens w:val="0"/>
              <w:spacing w:before="40" w:after="100" w:line="220" w:lineRule="exact"/>
              <w:ind w:right="113"/>
            </w:pPr>
            <w:r w:rsidRPr="00C06BA1">
              <w:t>110 05.0-59</w:t>
            </w:r>
          </w:p>
        </w:tc>
        <w:tc>
          <w:tcPr>
            <w:tcW w:w="6237" w:type="dxa"/>
            <w:tcBorders>
              <w:top w:val="nil"/>
              <w:bottom w:val="single" w:sz="4" w:space="0" w:color="auto"/>
            </w:tcBorders>
            <w:shd w:val="clear" w:color="auto" w:fill="auto"/>
          </w:tcPr>
          <w:p w14:paraId="1D1F4FE9" w14:textId="77777777" w:rsidR="00E17B52" w:rsidRPr="00C06BA1" w:rsidRDefault="00E17B52" w:rsidP="007D1FE0">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55496068"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4BA76D61" w14:textId="77777777" w:rsidTr="0013375F">
        <w:trPr>
          <w:cantSplit/>
        </w:trPr>
        <w:tc>
          <w:tcPr>
            <w:tcW w:w="1127" w:type="dxa"/>
            <w:tcBorders>
              <w:top w:val="single" w:sz="4" w:space="0" w:color="auto"/>
            </w:tcBorders>
            <w:shd w:val="clear" w:color="auto" w:fill="auto"/>
          </w:tcPr>
          <w:p w14:paraId="6E8682E8" w14:textId="77777777" w:rsidR="00E17B52" w:rsidRPr="00C06BA1" w:rsidRDefault="00E17B52" w:rsidP="007D1FE0">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958F2A5" w14:textId="77777777" w:rsidR="00E17B52" w:rsidRPr="00C06BA1" w:rsidRDefault="00E17B52" w:rsidP="007D1FE0">
            <w:pPr>
              <w:keepNext/>
              <w:keepLines/>
              <w:suppressAutoHyphens w:val="0"/>
              <w:spacing w:before="40" w:after="100" w:line="220" w:lineRule="exact"/>
              <w:ind w:right="113"/>
            </w:pPr>
            <w:r w:rsidRPr="00C06BA1">
              <w:t>What is the meaning of the coefficient of cubic expansion of a liquid?</w:t>
            </w:r>
          </w:p>
        </w:tc>
        <w:tc>
          <w:tcPr>
            <w:tcW w:w="1141" w:type="dxa"/>
            <w:tcBorders>
              <w:top w:val="single" w:sz="4" w:space="0" w:color="auto"/>
            </w:tcBorders>
            <w:shd w:val="clear" w:color="auto" w:fill="auto"/>
          </w:tcPr>
          <w:p w14:paraId="2461813B"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71F97883" w14:textId="77777777" w:rsidTr="0013375F">
        <w:trPr>
          <w:cantSplit/>
        </w:trPr>
        <w:tc>
          <w:tcPr>
            <w:tcW w:w="1127" w:type="dxa"/>
            <w:tcBorders>
              <w:bottom w:val="single" w:sz="4" w:space="0" w:color="auto"/>
            </w:tcBorders>
            <w:shd w:val="clear" w:color="auto" w:fill="auto"/>
          </w:tcPr>
          <w:p w14:paraId="711BFDDF" w14:textId="77777777" w:rsidR="00E17B52" w:rsidRPr="00C06BA1" w:rsidRDefault="00E17B52" w:rsidP="007D1FE0">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9E759D5" w14:textId="77777777" w:rsidR="00E17B52" w:rsidRPr="00C06BA1" w:rsidRDefault="00E17B52" w:rsidP="007D1FE0">
            <w:pPr>
              <w:suppressAutoHyphens w:val="0"/>
              <w:spacing w:before="40" w:after="100" w:line="220" w:lineRule="exact"/>
              <w:ind w:right="113"/>
            </w:pPr>
            <w:r w:rsidRPr="00C06BA1">
              <w:t>A</w:t>
            </w:r>
            <w:r w:rsidRPr="00C06BA1">
              <w:tab/>
              <w:t>Value of volume expansion of the liquid per °C</w:t>
            </w:r>
          </w:p>
          <w:p w14:paraId="1B6E2A1B" w14:textId="77777777" w:rsidR="00E17B52" w:rsidRPr="00C06BA1" w:rsidRDefault="00E17B52" w:rsidP="007D1FE0">
            <w:pPr>
              <w:suppressAutoHyphens w:val="0"/>
              <w:spacing w:before="40" w:after="100" w:line="220" w:lineRule="exact"/>
              <w:ind w:right="113"/>
            </w:pPr>
            <w:r w:rsidRPr="00C06BA1">
              <w:t>B</w:t>
            </w:r>
            <w:r w:rsidRPr="00C06BA1">
              <w:tab/>
              <w:t>Value of the increase in weight of the liquid</w:t>
            </w:r>
          </w:p>
          <w:p w14:paraId="6C520C99" w14:textId="77777777" w:rsidR="00E17B52" w:rsidRPr="00C06BA1" w:rsidRDefault="00E17B52" w:rsidP="007D1FE0">
            <w:pPr>
              <w:suppressAutoHyphens w:val="0"/>
              <w:spacing w:before="40" w:after="100" w:line="220" w:lineRule="exact"/>
              <w:ind w:right="113"/>
            </w:pPr>
            <w:r w:rsidRPr="00C06BA1">
              <w:t>C</w:t>
            </w:r>
            <w:r w:rsidRPr="00C06BA1">
              <w:tab/>
              <w:t>Increase in vapour pressure of the liquid</w:t>
            </w:r>
          </w:p>
          <w:p w14:paraId="22BA2BAA" w14:textId="77777777" w:rsidR="00E17B52" w:rsidRPr="00C06BA1" w:rsidRDefault="00E17B52" w:rsidP="007D1FE0">
            <w:pPr>
              <w:suppressAutoHyphens w:val="0"/>
              <w:spacing w:before="40" w:after="100" w:line="220" w:lineRule="exact"/>
              <w:ind w:right="113"/>
            </w:pPr>
            <w:r w:rsidRPr="00C06BA1">
              <w:t>D</w:t>
            </w:r>
            <w:r w:rsidRPr="00C06BA1">
              <w:tab/>
              <w:t>Amount of vapour over the liquid</w:t>
            </w:r>
          </w:p>
        </w:tc>
        <w:tc>
          <w:tcPr>
            <w:tcW w:w="1141" w:type="dxa"/>
            <w:tcBorders>
              <w:bottom w:val="single" w:sz="4" w:space="0" w:color="auto"/>
            </w:tcBorders>
            <w:shd w:val="clear" w:color="auto" w:fill="auto"/>
          </w:tcPr>
          <w:p w14:paraId="5B29E9C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D7B7BBA" w14:textId="77777777" w:rsidTr="0013375F">
        <w:trPr>
          <w:cantSplit/>
        </w:trPr>
        <w:tc>
          <w:tcPr>
            <w:tcW w:w="1127" w:type="dxa"/>
            <w:tcBorders>
              <w:top w:val="single" w:sz="4" w:space="0" w:color="auto"/>
              <w:bottom w:val="single" w:sz="4" w:space="0" w:color="auto"/>
            </w:tcBorders>
            <w:shd w:val="clear" w:color="auto" w:fill="auto"/>
          </w:tcPr>
          <w:p w14:paraId="0A912CE8" w14:textId="77777777" w:rsidR="00E17B52" w:rsidRPr="00C06BA1" w:rsidRDefault="00E17B52" w:rsidP="007D1FE0">
            <w:pPr>
              <w:suppressAutoHyphens w:val="0"/>
              <w:spacing w:before="40" w:after="100" w:line="220" w:lineRule="exact"/>
              <w:ind w:right="113"/>
            </w:pPr>
            <w:r w:rsidRPr="00C06BA1">
              <w:t>110 05.0-60</w:t>
            </w:r>
          </w:p>
        </w:tc>
        <w:tc>
          <w:tcPr>
            <w:tcW w:w="6237" w:type="dxa"/>
            <w:tcBorders>
              <w:top w:val="single" w:sz="4" w:space="0" w:color="auto"/>
              <w:bottom w:val="single" w:sz="4" w:space="0" w:color="auto"/>
            </w:tcBorders>
            <w:shd w:val="clear" w:color="auto" w:fill="auto"/>
          </w:tcPr>
          <w:p w14:paraId="7E7488BC" w14:textId="77777777" w:rsidR="00E17B52" w:rsidRPr="00C06BA1" w:rsidRDefault="00E17B52" w:rsidP="007D1FE0">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7AE86F0"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0AFDD02E" w14:textId="77777777" w:rsidTr="0013375F">
        <w:trPr>
          <w:cantSplit/>
        </w:trPr>
        <w:tc>
          <w:tcPr>
            <w:tcW w:w="1127" w:type="dxa"/>
            <w:tcBorders>
              <w:top w:val="single" w:sz="4" w:space="0" w:color="auto"/>
              <w:bottom w:val="nil"/>
            </w:tcBorders>
            <w:shd w:val="clear" w:color="auto" w:fill="auto"/>
          </w:tcPr>
          <w:p w14:paraId="654686E7" w14:textId="77777777" w:rsidR="00E17B52" w:rsidRPr="00C06BA1" w:rsidRDefault="00E17B52" w:rsidP="007D1FE0">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DB2412E" w14:textId="77777777" w:rsidR="00E17B52" w:rsidRPr="00C06BA1" w:rsidRDefault="00E17B52" w:rsidP="007D1FE0">
            <w:pPr>
              <w:suppressAutoHyphens w:val="0"/>
              <w:spacing w:before="40" w:after="100" w:line="220" w:lineRule="exact"/>
              <w:ind w:right="113"/>
            </w:pPr>
            <w:r w:rsidRPr="00C06BA1">
              <w:t>Where does the evaporation of a liquid occur?</w:t>
            </w:r>
          </w:p>
        </w:tc>
        <w:tc>
          <w:tcPr>
            <w:tcW w:w="1141" w:type="dxa"/>
            <w:tcBorders>
              <w:top w:val="single" w:sz="4" w:space="0" w:color="auto"/>
              <w:bottom w:val="nil"/>
            </w:tcBorders>
            <w:shd w:val="clear" w:color="auto" w:fill="auto"/>
          </w:tcPr>
          <w:p w14:paraId="1A7B65D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B9A4A68" w14:textId="77777777" w:rsidTr="0013375F">
        <w:trPr>
          <w:cantSplit/>
        </w:trPr>
        <w:tc>
          <w:tcPr>
            <w:tcW w:w="1127" w:type="dxa"/>
            <w:tcBorders>
              <w:top w:val="nil"/>
              <w:bottom w:val="single" w:sz="4" w:space="0" w:color="auto"/>
            </w:tcBorders>
            <w:shd w:val="clear" w:color="auto" w:fill="FFFFFF"/>
          </w:tcPr>
          <w:p w14:paraId="4628329A" w14:textId="77777777" w:rsidR="00E17B52" w:rsidRPr="00C06BA1" w:rsidRDefault="00E17B52" w:rsidP="007D1FE0">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0F2A1923" w14:textId="77777777" w:rsidR="00E17B52" w:rsidRPr="00C06BA1" w:rsidRDefault="00E17B52" w:rsidP="007D1FE0">
            <w:pPr>
              <w:suppressAutoHyphens w:val="0"/>
              <w:spacing w:before="40" w:after="100" w:line="220" w:lineRule="exact"/>
              <w:ind w:right="113"/>
            </w:pPr>
            <w:r w:rsidRPr="00C06BA1">
              <w:t>A</w:t>
            </w:r>
            <w:r w:rsidRPr="00C06BA1">
              <w:tab/>
              <w:t>Directly on the surface of the liquid</w:t>
            </w:r>
          </w:p>
          <w:p w14:paraId="5D13095D" w14:textId="77777777" w:rsidR="00E17B52" w:rsidRPr="00C06BA1" w:rsidRDefault="00E17B52" w:rsidP="007D1FE0">
            <w:pPr>
              <w:suppressAutoHyphens w:val="0"/>
              <w:spacing w:before="40" w:after="100" w:line="220" w:lineRule="exact"/>
              <w:ind w:right="113"/>
            </w:pPr>
            <w:r w:rsidRPr="00C06BA1">
              <w:t>B</w:t>
            </w:r>
            <w:r w:rsidRPr="00C06BA1">
              <w:tab/>
              <w:t>20 cm over the surface of the liquid</w:t>
            </w:r>
          </w:p>
          <w:p w14:paraId="3E5B10B9" w14:textId="77777777" w:rsidR="00E17B52" w:rsidRPr="00C06BA1" w:rsidRDefault="00E17B52" w:rsidP="007D1FE0">
            <w:pPr>
              <w:suppressAutoHyphens w:val="0"/>
              <w:spacing w:before="40" w:after="100" w:line="220" w:lineRule="exact"/>
              <w:ind w:right="113"/>
            </w:pPr>
            <w:r w:rsidRPr="00C06BA1">
              <w:t>C</w:t>
            </w:r>
            <w:r w:rsidRPr="00C06BA1">
              <w:tab/>
              <w:t>30 cm over the surface of the liquid</w:t>
            </w:r>
          </w:p>
          <w:p w14:paraId="469D5E2D" w14:textId="77777777" w:rsidR="00E17B52" w:rsidRPr="00C06BA1" w:rsidRDefault="00E17B52" w:rsidP="007D1FE0">
            <w:pPr>
              <w:suppressAutoHyphens w:val="0"/>
              <w:spacing w:before="40" w:after="100" w:line="220" w:lineRule="exact"/>
              <w:ind w:right="113"/>
            </w:pPr>
            <w:r w:rsidRPr="00C06BA1">
              <w:t>D</w:t>
            </w:r>
            <w:r w:rsidRPr="00C06BA1">
              <w:tab/>
              <w:t>40 cm over the surface of the liquid</w:t>
            </w:r>
          </w:p>
        </w:tc>
        <w:tc>
          <w:tcPr>
            <w:tcW w:w="1141" w:type="dxa"/>
            <w:tcBorders>
              <w:top w:val="nil"/>
              <w:bottom w:val="single" w:sz="4" w:space="0" w:color="auto"/>
            </w:tcBorders>
            <w:shd w:val="clear" w:color="auto" w:fill="FFFFFF"/>
          </w:tcPr>
          <w:p w14:paraId="1E32BD7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36A2AA74" w14:textId="77777777" w:rsidTr="0013375F">
        <w:trPr>
          <w:cantSplit/>
        </w:trPr>
        <w:tc>
          <w:tcPr>
            <w:tcW w:w="1127" w:type="dxa"/>
            <w:tcBorders>
              <w:top w:val="single" w:sz="4" w:space="0" w:color="auto"/>
              <w:bottom w:val="single" w:sz="4" w:space="0" w:color="auto"/>
            </w:tcBorders>
            <w:shd w:val="clear" w:color="auto" w:fill="auto"/>
          </w:tcPr>
          <w:p w14:paraId="09252DA9" w14:textId="77777777" w:rsidR="00E17B52" w:rsidRPr="00C06BA1" w:rsidRDefault="00E17B52" w:rsidP="007D1FE0">
            <w:pPr>
              <w:keepNext/>
              <w:keepLines/>
              <w:suppressAutoHyphens w:val="0"/>
              <w:spacing w:before="40" w:after="100" w:line="220" w:lineRule="exact"/>
              <w:ind w:right="113"/>
            </w:pPr>
            <w:r w:rsidRPr="00C06BA1">
              <w:t>110 05.0-61</w:t>
            </w:r>
          </w:p>
        </w:tc>
        <w:tc>
          <w:tcPr>
            <w:tcW w:w="6237" w:type="dxa"/>
            <w:tcBorders>
              <w:top w:val="single" w:sz="4" w:space="0" w:color="auto"/>
              <w:bottom w:val="single" w:sz="4" w:space="0" w:color="auto"/>
            </w:tcBorders>
            <w:shd w:val="clear" w:color="auto" w:fill="auto"/>
          </w:tcPr>
          <w:p w14:paraId="72555082" w14:textId="77777777" w:rsidR="00E17B52" w:rsidRPr="00C06BA1" w:rsidRDefault="00E17B52" w:rsidP="007D1FE0">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DFE7A32"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2DEC8CBB" w14:textId="77777777" w:rsidTr="0013375F">
        <w:trPr>
          <w:cantSplit/>
        </w:trPr>
        <w:tc>
          <w:tcPr>
            <w:tcW w:w="1127" w:type="dxa"/>
            <w:tcBorders>
              <w:top w:val="single" w:sz="4" w:space="0" w:color="auto"/>
            </w:tcBorders>
            <w:shd w:val="clear" w:color="auto" w:fill="auto"/>
          </w:tcPr>
          <w:p w14:paraId="1971F943"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44001" w14:textId="77777777" w:rsidR="00E17B52" w:rsidRPr="00C06BA1" w:rsidRDefault="00E17B52" w:rsidP="0013375F">
            <w:pPr>
              <w:keepNext/>
              <w:keepLines/>
              <w:suppressAutoHyphens w:val="0"/>
              <w:spacing w:before="40" w:after="120" w:line="220" w:lineRule="exact"/>
              <w:ind w:right="113"/>
            </w:pPr>
            <w:r w:rsidRPr="00C06BA1">
              <w:t xml:space="preserve">What is the meaning of the term </w:t>
            </w:r>
            <w:r>
              <w:t>“</w:t>
            </w:r>
            <w:r w:rsidRPr="00C06BA1">
              <w:t>viscosity</w:t>
            </w:r>
            <w:r>
              <w:t>”</w:t>
            </w:r>
            <w:r w:rsidRPr="00C06BA1">
              <w:t xml:space="preserve"> of a liquid?</w:t>
            </w:r>
          </w:p>
        </w:tc>
        <w:tc>
          <w:tcPr>
            <w:tcW w:w="1141" w:type="dxa"/>
            <w:tcBorders>
              <w:top w:val="single" w:sz="4" w:space="0" w:color="auto"/>
            </w:tcBorders>
            <w:shd w:val="clear" w:color="auto" w:fill="auto"/>
          </w:tcPr>
          <w:p w14:paraId="3AC836D6"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03253A4B" w14:textId="77777777" w:rsidTr="0013375F">
        <w:trPr>
          <w:cantSplit/>
        </w:trPr>
        <w:tc>
          <w:tcPr>
            <w:tcW w:w="1127" w:type="dxa"/>
            <w:tcBorders>
              <w:bottom w:val="single" w:sz="4" w:space="0" w:color="auto"/>
            </w:tcBorders>
            <w:shd w:val="clear" w:color="auto" w:fill="auto"/>
          </w:tcPr>
          <w:p w14:paraId="66DFA55E"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CD7F345" w14:textId="77777777" w:rsidR="00E17B52" w:rsidRPr="00C06BA1" w:rsidRDefault="00E17B52" w:rsidP="0013375F">
            <w:pPr>
              <w:keepNext/>
              <w:keepLines/>
              <w:suppressAutoHyphens w:val="0"/>
              <w:spacing w:before="40" w:after="120" w:line="220" w:lineRule="exact"/>
              <w:ind w:right="113"/>
            </w:pPr>
            <w:r w:rsidRPr="00C06BA1">
              <w:t>A</w:t>
            </w:r>
            <w:r w:rsidRPr="00C06BA1">
              <w:tab/>
              <w:t>Density</w:t>
            </w:r>
          </w:p>
          <w:p w14:paraId="739C7C06" w14:textId="77777777" w:rsidR="00E17B52" w:rsidRPr="00C06BA1" w:rsidRDefault="00E17B52" w:rsidP="0013375F">
            <w:pPr>
              <w:keepNext/>
              <w:keepLines/>
              <w:suppressAutoHyphens w:val="0"/>
              <w:spacing w:before="40" w:after="120" w:line="220" w:lineRule="exact"/>
              <w:ind w:right="113"/>
            </w:pPr>
            <w:r w:rsidRPr="00C06BA1">
              <w:t>B</w:t>
            </w:r>
            <w:r w:rsidRPr="00C06BA1">
              <w:tab/>
              <w:t>Colour</w:t>
            </w:r>
          </w:p>
          <w:p w14:paraId="554EE9D7" w14:textId="77777777" w:rsidR="00E17B52" w:rsidRPr="00C06BA1" w:rsidRDefault="00E17B52" w:rsidP="0013375F">
            <w:pPr>
              <w:keepNext/>
              <w:keepLines/>
              <w:suppressAutoHyphens w:val="0"/>
              <w:spacing w:before="40" w:after="120" w:line="220" w:lineRule="exact"/>
              <w:ind w:right="113"/>
            </w:pPr>
            <w:r w:rsidRPr="00C06BA1">
              <w:t>C</w:t>
            </w:r>
            <w:r w:rsidRPr="00C06BA1">
              <w:tab/>
              <w:t>Miscibility</w:t>
            </w:r>
          </w:p>
          <w:p w14:paraId="4F6DBA17" w14:textId="77777777" w:rsidR="00E17B52" w:rsidRPr="00C06BA1" w:rsidRDefault="00E17B52" w:rsidP="0013375F">
            <w:pPr>
              <w:keepNext/>
              <w:keepLines/>
              <w:suppressAutoHyphens w:val="0"/>
              <w:spacing w:before="40" w:after="120" w:line="220" w:lineRule="exact"/>
              <w:ind w:right="113"/>
            </w:pPr>
            <w:r w:rsidRPr="00C06BA1">
              <w:t>D</w:t>
            </w:r>
            <w:r w:rsidRPr="00C06BA1">
              <w:tab/>
              <w:t>Internal friction</w:t>
            </w:r>
          </w:p>
        </w:tc>
        <w:tc>
          <w:tcPr>
            <w:tcW w:w="1141" w:type="dxa"/>
            <w:tcBorders>
              <w:bottom w:val="single" w:sz="4" w:space="0" w:color="auto"/>
            </w:tcBorders>
            <w:shd w:val="clear" w:color="auto" w:fill="auto"/>
          </w:tcPr>
          <w:p w14:paraId="3F88EE2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AC284AA" w14:textId="77777777" w:rsidTr="0013375F">
        <w:trPr>
          <w:cantSplit/>
        </w:trPr>
        <w:tc>
          <w:tcPr>
            <w:tcW w:w="1127" w:type="dxa"/>
            <w:tcBorders>
              <w:top w:val="single" w:sz="4" w:space="0" w:color="auto"/>
              <w:bottom w:val="single" w:sz="4" w:space="0" w:color="auto"/>
            </w:tcBorders>
            <w:shd w:val="clear" w:color="auto" w:fill="auto"/>
          </w:tcPr>
          <w:p w14:paraId="463A06D8" w14:textId="77777777" w:rsidR="00E17B52" w:rsidRPr="00C06BA1" w:rsidRDefault="00E17B52" w:rsidP="0013375F">
            <w:pPr>
              <w:suppressAutoHyphens w:val="0"/>
              <w:spacing w:before="40" w:after="120" w:line="220" w:lineRule="exact"/>
              <w:ind w:right="113"/>
            </w:pPr>
            <w:r w:rsidRPr="00C06BA1">
              <w:t>110 05.0-62</w:t>
            </w:r>
          </w:p>
        </w:tc>
        <w:tc>
          <w:tcPr>
            <w:tcW w:w="6237" w:type="dxa"/>
            <w:tcBorders>
              <w:top w:val="single" w:sz="4" w:space="0" w:color="auto"/>
              <w:bottom w:val="single" w:sz="4" w:space="0" w:color="auto"/>
            </w:tcBorders>
            <w:shd w:val="clear" w:color="auto" w:fill="auto"/>
          </w:tcPr>
          <w:p w14:paraId="3B255DC5"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38B1C1F"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7409E0A0" w14:textId="77777777" w:rsidTr="0013375F">
        <w:trPr>
          <w:cantSplit/>
        </w:trPr>
        <w:tc>
          <w:tcPr>
            <w:tcW w:w="1127" w:type="dxa"/>
            <w:tcBorders>
              <w:top w:val="single" w:sz="4" w:space="0" w:color="auto"/>
              <w:bottom w:val="nil"/>
            </w:tcBorders>
            <w:shd w:val="clear" w:color="auto" w:fill="auto"/>
          </w:tcPr>
          <w:p w14:paraId="03683877" w14:textId="77777777" w:rsidR="00E17B52" w:rsidRPr="00C06BA1" w:rsidRDefault="00E17B52" w:rsidP="00591DB7">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04AE461" w14:textId="77777777" w:rsidR="00E17B52" w:rsidRPr="00C06BA1" w:rsidRDefault="00E17B52" w:rsidP="00591DB7">
            <w:pPr>
              <w:suppressAutoHyphens w:val="0"/>
              <w:spacing w:before="40" w:after="100" w:line="220" w:lineRule="exact"/>
              <w:ind w:right="113"/>
            </w:pPr>
            <w:r w:rsidRPr="00C06BA1">
              <w:t>What is the internal friction of a liquid called?</w:t>
            </w:r>
          </w:p>
        </w:tc>
        <w:tc>
          <w:tcPr>
            <w:tcW w:w="1141" w:type="dxa"/>
            <w:tcBorders>
              <w:top w:val="single" w:sz="4" w:space="0" w:color="auto"/>
              <w:bottom w:val="nil"/>
            </w:tcBorders>
            <w:shd w:val="clear" w:color="auto" w:fill="auto"/>
          </w:tcPr>
          <w:p w14:paraId="64282B1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A18EB41" w14:textId="77777777" w:rsidTr="00591DB7">
        <w:trPr>
          <w:cantSplit/>
        </w:trPr>
        <w:tc>
          <w:tcPr>
            <w:tcW w:w="1127" w:type="dxa"/>
            <w:tcBorders>
              <w:top w:val="nil"/>
              <w:bottom w:val="single" w:sz="4" w:space="0" w:color="auto"/>
            </w:tcBorders>
            <w:shd w:val="clear" w:color="auto" w:fill="auto"/>
          </w:tcPr>
          <w:p w14:paraId="39FB6112" w14:textId="77777777" w:rsidR="00E17B52" w:rsidRPr="00C06BA1" w:rsidRDefault="00E17B52" w:rsidP="00591DB7">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7BC7CE9F" w14:textId="77777777" w:rsidR="00E17B52" w:rsidRPr="00C06BA1" w:rsidRDefault="00E17B52" w:rsidP="00591DB7">
            <w:pPr>
              <w:suppressAutoHyphens w:val="0"/>
              <w:spacing w:before="40" w:after="100" w:line="220" w:lineRule="exact"/>
              <w:ind w:right="113"/>
            </w:pPr>
            <w:r w:rsidRPr="00C06BA1">
              <w:t>A</w:t>
            </w:r>
            <w:r w:rsidRPr="00C06BA1">
              <w:tab/>
              <w:t>Density</w:t>
            </w:r>
          </w:p>
          <w:p w14:paraId="3B4E96DC" w14:textId="77777777" w:rsidR="00E17B52" w:rsidRPr="00C06BA1" w:rsidRDefault="00E17B52" w:rsidP="00591DB7">
            <w:pPr>
              <w:suppressAutoHyphens w:val="0"/>
              <w:spacing w:before="40" w:after="100" w:line="220" w:lineRule="exact"/>
              <w:ind w:right="113"/>
            </w:pPr>
            <w:r w:rsidRPr="00C06BA1">
              <w:t>B</w:t>
            </w:r>
            <w:r w:rsidRPr="00C06BA1">
              <w:tab/>
              <w:t>Elasticity</w:t>
            </w:r>
          </w:p>
          <w:p w14:paraId="50FE3B61" w14:textId="77777777" w:rsidR="00E17B52" w:rsidRPr="00C06BA1" w:rsidRDefault="00E17B52" w:rsidP="00591DB7">
            <w:pPr>
              <w:suppressAutoHyphens w:val="0"/>
              <w:spacing w:before="40" w:after="100" w:line="220" w:lineRule="exact"/>
              <w:ind w:right="113"/>
            </w:pPr>
            <w:r w:rsidRPr="00C06BA1">
              <w:t>C</w:t>
            </w:r>
            <w:r w:rsidRPr="00C06BA1">
              <w:tab/>
              <w:t>Homogeneity</w:t>
            </w:r>
          </w:p>
          <w:p w14:paraId="4438E0B0" w14:textId="77777777" w:rsidR="00E17B52" w:rsidRPr="00C06BA1" w:rsidRDefault="00E17B52" w:rsidP="00591DB7">
            <w:pPr>
              <w:suppressAutoHyphens w:val="0"/>
              <w:spacing w:before="40" w:after="100" w:line="220" w:lineRule="exact"/>
              <w:ind w:right="113"/>
            </w:pPr>
            <w:r w:rsidRPr="00C06BA1">
              <w:t>D</w:t>
            </w:r>
            <w:r w:rsidRPr="00C06BA1">
              <w:tab/>
              <w:t>Viscosity</w:t>
            </w:r>
          </w:p>
        </w:tc>
        <w:tc>
          <w:tcPr>
            <w:tcW w:w="1141" w:type="dxa"/>
            <w:tcBorders>
              <w:top w:val="nil"/>
              <w:bottom w:val="single" w:sz="4" w:space="0" w:color="auto"/>
            </w:tcBorders>
            <w:shd w:val="clear" w:color="auto" w:fill="auto"/>
          </w:tcPr>
          <w:p w14:paraId="5510A1B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3889435" w14:textId="77777777" w:rsidTr="00591DB7">
        <w:trPr>
          <w:cantSplit/>
        </w:trPr>
        <w:tc>
          <w:tcPr>
            <w:tcW w:w="1127" w:type="dxa"/>
            <w:tcBorders>
              <w:top w:val="single" w:sz="4" w:space="0" w:color="auto"/>
              <w:bottom w:val="single" w:sz="4" w:space="0" w:color="auto"/>
            </w:tcBorders>
            <w:shd w:val="clear" w:color="auto" w:fill="auto"/>
          </w:tcPr>
          <w:p w14:paraId="29060D88" w14:textId="77777777" w:rsidR="00E17B52" w:rsidRPr="00C06BA1" w:rsidRDefault="00E17B52" w:rsidP="0013375F">
            <w:pPr>
              <w:keepNext/>
              <w:keepLines/>
              <w:suppressAutoHyphens w:val="0"/>
              <w:spacing w:before="40" w:after="100" w:line="220" w:lineRule="exact"/>
              <w:ind w:right="113"/>
            </w:pPr>
            <w:r w:rsidRPr="00C06BA1">
              <w:t>110 05.0-63</w:t>
            </w:r>
          </w:p>
        </w:tc>
        <w:tc>
          <w:tcPr>
            <w:tcW w:w="6237" w:type="dxa"/>
            <w:tcBorders>
              <w:top w:val="single" w:sz="4" w:space="0" w:color="auto"/>
              <w:bottom w:val="single" w:sz="4" w:space="0" w:color="auto"/>
            </w:tcBorders>
            <w:shd w:val="clear" w:color="auto" w:fill="auto"/>
          </w:tcPr>
          <w:p w14:paraId="6841EA0E"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3BCF826"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266BFD65" w14:textId="77777777" w:rsidTr="0013375F">
        <w:trPr>
          <w:cantSplit/>
        </w:trPr>
        <w:tc>
          <w:tcPr>
            <w:tcW w:w="1127" w:type="dxa"/>
            <w:tcBorders>
              <w:top w:val="single" w:sz="4" w:space="0" w:color="auto"/>
            </w:tcBorders>
            <w:shd w:val="clear" w:color="auto" w:fill="auto"/>
          </w:tcPr>
          <w:p w14:paraId="69AA9D41"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15FA4F3" w14:textId="77777777" w:rsidR="00E17B52" w:rsidRPr="00C06BA1" w:rsidRDefault="00E17B52" w:rsidP="0013375F">
            <w:pPr>
              <w:suppressAutoHyphens w:val="0"/>
              <w:spacing w:before="40" w:after="100" w:line="220" w:lineRule="exact"/>
              <w:ind w:right="113"/>
            </w:pPr>
            <w:r w:rsidRPr="00C06BA1">
              <w:t>What generally happens when the temperature of a substance increases?</w:t>
            </w:r>
          </w:p>
        </w:tc>
        <w:tc>
          <w:tcPr>
            <w:tcW w:w="1141" w:type="dxa"/>
            <w:tcBorders>
              <w:top w:val="single" w:sz="4" w:space="0" w:color="auto"/>
            </w:tcBorders>
            <w:shd w:val="clear" w:color="auto" w:fill="auto"/>
          </w:tcPr>
          <w:p w14:paraId="5D47CC0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89479EB" w14:textId="77777777" w:rsidTr="0013375F">
        <w:trPr>
          <w:cantSplit/>
        </w:trPr>
        <w:tc>
          <w:tcPr>
            <w:tcW w:w="1127" w:type="dxa"/>
            <w:tcBorders>
              <w:bottom w:val="single" w:sz="4" w:space="0" w:color="auto"/>
            </w:tcBorders>
            <w:shd w:val="clear" w:color="auto" w:fill="auto"/>
          </w:tcPr>
          <w:p w14:paraId="17E4CA09"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F27738B" w14:textId="77777777" w:rsidR="00E17B52" w:rsidRPr="00C06BA1" w:rsidRDefault="00E17B52" w:rsidP="0013375F">
            <w:pPr>
              <w:suppressAutoHyphens w:val="0"/>
              <w:spacing w:before="40" w:after="100" w:line="220" w:lineRule="exact"/>
              <w:ind w:right="113"/>
            </w:pPr>
            <w:r w:rsidRPr="00C06BA1">
              <w:t>A</w:t>
            </w:r>
            <w:r w:rsidRPr="00C06BA1">
              <w:tab/>
              <w:t>The speed of the molecules decreases</w:t>
            </w:r>
          </w:p>
          <w:p w14:paraId="67885EC8" w14:textId="77777777" w:rsidR="00E17B52" w:rsidRPr="00C06BA1" w:rsidRDefault="00E17B52" w:rsidP="0013375F">
            <w:pPr>
              <w:suppressAutoHyphens w:val="0"/>
              <w:spacing w:before="40" w:after="100" w:line="220" w:lineRule="exact"/>
              <w:ind w:right="113"/>
            </w:pPr>
            <w:r w:rsidRPr="00C06BA1">
              <w:t>B</w:t>
            </w:r>
            <w:r w:rsidRPr="00C06BA1">
              <w:tab/>
              <w:t>The speed of the molecules remains the same</w:t>
            </w:r>
          </w:p>
          <w:p w14:paraId="75A8FCD7" w14:textId="77777777" w:rsidR="00E17B52" w:rsidRPr="00C06BA1" w:rsidRDefault="00E17B52" w:rsidP="0013375F">
            <w:pPr>
              <w:suppressAutoHyphens w:val="0"/>
              <w:spacing w:before="40" w:after="100" w:line="220" w:lineRule="exact"/>
              <w:ind w:right="113"/>
            </w:pPr>
            <w:r w:rsidRPr="00C06BA1">
              <w:t>C</w:t>
            </w:r>
            <w:r w:rsidRPr="00C06BA1">
              <w:tab/>
              <w:t>The speed of the molecules increases</w:t>
            </w:r>
          </w:p>
          <w:p w14:paraId="6EF8AA4E" w14:textId="77777777" w:rsidR="00E17B52" w:rsidRPr="00C06BA1" w:rsidRDefault="00E17B52" w:rsidP="0013375F">
            <w:pPr>
              <w:suppressAutoHyphens w:val="0"/>
              <w:spacing w:before="40" w:after="100" w:line="220" w:lineRule="exact"/>
              <w:ind w:left="567" w:right="113" w:hanging="567"/>
            </w:pPr>
            <w:r w:rsidRPr="00C06BA1">
              <w:t>D</w:t>
            </w:r>
            <w:r w:rsidRPr="00C06BA1">
              <w:tab/>
              <w:t>The speed of the molecules constantly varies between fast and slow</w:t>
            </w:r>
          </w:p>
        </w:tc>
        <w:tc>
          <w:tcPr>
            <w:tcW w:w="1141" w:type="dxa"/>
            <w:tcBorders>
              <w:bottom w:val="single" w:sz="4" w:space="0" w:color="auto"/>
            </w:tcBorders>
            <w:shd w:val="clear" w:color="auto" w:fill="auto"/>
          </w:tcPr>
          <w:p w14:paraId="54AA693F"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29C5BC" w14:textId="77777777" w:rsidTr="0013375F">
        <w:trPr>
          <w:cantSplit/>
        </w:trPr>
        <w:tc>
          <w:tcPr>
            <w:tcW w:w="1127" w:type="dxa"/>
            <w:tcBorders>
              <w:top w:val="single" w:sz="4" w:space="0" w:color="auto"/>
              <w:bottom w:val="single" w:sz="4" w:space="0" w:color="auto"/>
            </w:tcBorders>
            <w:shd w:val="clear" w:color="auto" w:fill="auto"/>
          </w:tcPr>
          <w:p w14:paraId="6315F2A7" w14:textId="77777777" w:rsidR="00E17B52" w:rsidRPr="00C06BA1" w:rsidRDefault="00E17B52" w:rsidP="0013375F">
            <w:pPr>
              <w:keepNext/>
              <w:keepLines/>
              <w:suppressAutoHyphens w:val="0"/>
              <w:spacing w:before="40" w:after="100" w:line="220" w:lineRule="exact"/>
              <w:ind w:right="113"/>
            </w:pPr>
            <w:r w:rsidRPr="00C06BA1">
              <w:t>110 05.0-64</w:t>
            </w:r>
          </w:p>
        </w:tc>
        <w:tc>
          <w:tcPr>
            <w:tcW w:w="6237" w:type="dxa"/>
            <w:tcBorders>
              <w:top w:val="single" w:sz="4" w:space="0" w:color="auto"/>
              <w:bottom w:val="single" w:sz="4" w:space="0" w:color="auto"/>
            </w:tcBorders>
            <w:shd w:val="clear" w:color="auto" w:fill="auto"/>
          </w:tcPr>
          <w:p w14:paraId="5C0AD90B"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3555D0"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00AE0CE9" w14:textId="77777777" w:rsidTr="0013375F">
        <w:trPr>
          <w:cantSplit/>
        </w:trPr>
        <w:tc>
          <w:tcPr>
            <w:tcW w:w="1127" w:type="dxa"/>
            <w:tcBorders>
              <w:top w:val="single" w:sz="4" w:space="0" w:color="auto"/>
            </w:tcBorders>
            <w:shd w:val="clear" w:color="auto" w:fill="auto"/>
          </w:tcPr>
          <w:p w14:paraId="1193877B"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63C1266A" w14:textId="77777777" w:rsidR="00E17B52" w:rsidRPr="00C06BA1" w:rsidRDefault="00E17B52" w:rsidP="0013375F">
            <w:pPr>
              <w:suppressAutoHyphens w:val="0"/>
              <w:spacing w:before="40" w:after="100" w:line="220" w:lineRule="exact"/>
              <w:ind w:right="113"/>
            </w:pPr>
            <w:r w:rsidRPr="00C06BA1">
              <w:t>At what temperature is the kinetic energy of the molecules at zero?</w:t>
            </w:r>
          </w:p>
        </w:tc>
        <w:tc>
          <w:tcPr>
            <w:tcW w:w="1141" w:type="dxa"/>
            <w:tcBorders>
              <w:top w:val="single" w:sz="4" w:space="0" w:color="auto"/>
            </w:tcBorders>
            <w:shd w:val="clear" w:color="auto" w:fill="auto"/>
          </w:tcPr>
          <w:p w14:paraId="03EB9B3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C132EFF" w14:textId="77777777" w:rsidTr="007D1FE0">
        <w:trPr>
          <w:cantSplit/>
        </w:trPr>
        <w:tc>
          <w:tcPr>
            <w:tcW w:w="1127" w:type="dxa"/>
            <w:tcBorders>
              <w:bottom w:val="single" w:sz="4" w:space="0" w:color="auto"/>
            </w:tcBorders>
            <w:shd w:val="clear" w:color="auto" w:fill="auto"/>
          </w:tcPr>
          <w:p w14:paraId="3031F327"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0749F4F7" w14:textId="77777777" w:rsidR="00E17B52" w:rsidRPr="00C06BA1" w:rsidRDefault="00E17B52" w:rsidP="0013375F">
            <w:pPr>
              <w:suppressAutoHyphens w:val="0"/>
              <w:spacing w:before="40" w:after="100" w:line="220" w:lineRule="exact"/>
              <w:ind w:right="113"/>
            </w:pPr>
            <w:r w:rsidRPr="00C06BA1">
              <w:t>A</w:t>
            </w:r>
            <w:r w:rsidRPr="00C06BA1">
              <w:tab/>
              <w:t>-273 °C</w:t>
            </w:r>
          </w:p>
          <w:p w14:paraId="3B4765E2" w14:textId="77777777" w:rsidR="00E17B52" w:rsidRPr="00C06BA1" w:rsidRDefault="00E17B52" w:rsidP="0013375F">
            <w:pPr>
              <w:suppressAutoHyphens w:val="0"/>
              <w:spacing w:before="40" w:after="100" w:line="220" w:lineRule="exact"/>
              <w:ind w:right="113"/>
            </w:pPr>
            <w:r w:rsidRPr="00C06BA1">
              <w:t>B</w:t>
            </w:r>
            <w:r w:rsidRPr="00C06BA1">
              <w:tab/>
              <w:t>212 K</w:t>
            </w:r>
          </w:p>
          <w:p w14:paraId="3D1C6F7F" w14:textId="77777777" w:rsidR="00E17B52" w:rsidRPr="00C06BA1" w:rsidRDefault="00E17B52" w:rsidP="0013375F">
            <w:pPr>
              <w:suppressAutoHyphens w:val="0"/>
              <w:spacing w:before="40" w:after="100" w:line="220" w:lineRule="exact"/>
              <w:ind w:right="113"/>
            </w:pPr>
            <w:r w:rsidRPr="00C06BA1">
              <w:t>C</w:t>
            </w:r>
            <w:r w:rsidRPr="00C06BA1">
              <w:tab/>
              <w:t>273 K</w:t>
            </w:r>
          </w:p>
          <w:p w14:paraId="06EE3BF3" w14:textId="77777777" w:rsidR="00E17B52" w:rsidRPr="00C06BA1" w:rsidRDefault="00E17B52" w:rsidP="0013375F">
            <w:pPr>
              <w:suppressAutoHyphens w:val="0"/>
              <w:spacing w:before="40" w:after="100" w:line="220" w:lineRule="exact"/>
              <w:ind w:right="113"/>
            </w:pPr>
            <w:r w:rsidRPr="00C06BA1">
              <w:t>D</w:t>
            </w:r>
            <w:r w:rsidRPr="00C06BA1">
              <w:tab/>
              <w:t>-100 °C</w:t>
            </w:r>
          </w:p>
        </w:tc>
        <w:tc>
          <w:tcPr>
            <w:tcW w:w="1141" w:type="dxa"/>
            <w:tcBorders>
              <w:bottom w:val="single" w:sz="4" w:space="0" w:color="auto"/>
            </w:tcBorders>
            <w:shd w:val="clear" w:color="auto" w:fill="auto"/>
          </w:tcPr>
          <w:p w14:paraId="7C7E807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F25C36E" w14:textId="77777777" w:rsidTr="007D1FE0">
        <w:trPr>
          <w:cantSplit/>
          <w:trHeight w:hRule="exact" w:val="113"/>
        </w:trPr>
        <w:tc>
          <w:tcPr>
            <w:tcW w:w="1127" w:type="dxa"/>
            <w:tcBorders>
              <w:top w:val="single" w:sz="4" w:space="0" w:color="auto"/>
              <w:bottom w:val="nil"/>
            </w:tcBorders>
            <w:shd w:val="clear" w:color="auto" w:fill="auto"/>
          </w:tcPr>
          <w:p w14:paraId="26FEB77E"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14D221DC"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5C69BA87"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ED702CB" w14:textId="77777777" w:rsidTr="007D1FE0">
        <w:trPr>
          <w:cantSplit/>
        </w:trPr>
        <w:tc>
          <w:tcPr>
            <w:tcW w:w="1127" w:type="dxa"/>
            <w:tcBorders>
              <w:top w:val="nil"/>
              <w:bottom w:val="single" w:sz="4" w:space="0" w:color="auto"/>
            </w:tcBorders>
            <w:shd w:val="clear" w:color="auto" w:fill="auto"/>
          </w:tcPr>
          <w:p w14:paraId="46C72C80" w14:textId="77777777" w:rsidR="00E17B52" w:rsidRPr="00C06BA1" w:rsidRDefault="00E17B52" w:rsidP="0013375F">
            <w:pPr>
              <w:suppressAutoHyphens w:val="0"/>
              <w:spacing w:before="40" w:after="100" w:line="220" w:lineRule="exact"/>
              <w:ind w:right="113"/>
            </w:pPr>
            <w:r w:rsidRPr="00C06BA1">
              <w:t>110 05.0-65</w:t>
            </w:r>
          </w:p>
        </w:tc>
        <w:tc>
          <w:tcPr>
            <w:tcW w:w="6237" w:type="dxa"/>
            <w:tcBorders>
              <w:top w:val="nil"/>
              <w:bottom w:val="single" w:sz="4" w:space="0" w:color="auto"/>
            </w:tcBorders>
            <w:shd w:val="clear" w:color="auto" w:fill="auto"/>
          </w:tcPr>
          <w:p w14:paraId="620306A9"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29236B45" w14:textId="77777777" w:rsidR="00E17B52" w:rsidRPr="00C06BA1" w:rsidRDefault="00E17B52" w:rsidP="009B614F">
            <w:pPr>
              <w:suppressAutoHyphens w:val="0"/>
              <w:spacing w:before="40" w:after="100" w:line="220" w:lineRule="exact"/>
              <w:ind w:right="113"/>
              <w:jc w:val="center"/>
            </w:pPr>
            <w:r w:rsidRPr="00C06BA1">
              <w:t>B</w:t>
            </w:r>
          </w:p>
        </w:tc>
      </w:tr>
      <w:tr w:rsidR="00E17B52" w:rsidRPr="001B531E" w14:paraId="70DE6EB5" w14:textId="77777777" w:rsidTr="0013375F">
        <w:trPr>
          <w:cantSplit/>
          <w:trHeight w:val="1970"/>
        </w:trPr>
        <w:tc>
          <w:tcPr>
            <w:tcW w:w="1127" w:type="dxa"/>
            <w:tcBorders>
              <w:top w:val="single" w:sz="4" w:space="0" w:color="auto"/>
              <w:bottom w:val="single" w:sz="4" w:space="0" w:color="auto"/>
            </w:tcBorders>
            <w:shd w:val="clear" w:color="auto" w:fill="auto"/>
          </w:tcPr>
          <w:p w14:paraId="2992FF9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763EF2B" w14:textId="77777777" w:rsidR="00E17B52" w:rsidRPr="00C06BA1" w:rsidRDefault="00E17B52" w:rsidP="0013375F">
            <w:pPr>
              <w:suppressAutoHyphens w:val="0"/>
              <w:spacing w:before="40" w:after="100" w:line="220" w:lineRule="exact"/>
              <w:ind w:right="113"/>
            </w:pPr>
            <w:r w:rsidRPr="00C06BA1">
              <w:t>To avoid polymerization of certain goods, a substance is added. What is the substance?</w:t>
            </w:r>
          </w:p>
          <w:p w14:paraId="1FDAF7A6" w14:textId="77777777" w:rsidR="00E17B52" w:rsidRPr="00C06BA1" w:rsidRDefault="00E17B52" w:rsidP="0013375F">
            <w:pPr>
              <w:suppressAutoHyphens w:val="0"/>
              <w:spacing w:before="40" w:after="100" w:line="220" w:lineRule="exact"/>
              <w:ind w:right="113"/>
            </w:pPr>
            <w:r w:rsidRPr="00C06BA1">
              <w:t>A</w:t>
            </w:r>
            <w:r w:rsidRPr="00C06BA1">
              <w:tab/>
            </w:r>
            <w:proofErr w:type="spellStart"/>
            <w:r w:rsidRPr="00C06BA1">
              <w:t>A</w:t>
            </w:r>
            <w:proofErr w:type="spellEnd"/>
            <w:r w:rsidRPr="00C06BA1">
              <w:t xml:space="preserve"> base</w:t>
            </w:r>
          </w:p>
          <w:p w14:paraId="2E5B6988" w14:textId="77777777" w:rsidR="00E17B52" w:rsidRPr="00C06BA1" w:rsidRDefault="00E17B52" w:rsidP="0013375F">
            <w:pPr>
              <w:suppressAutoHyphens w:val="0"/>
              <w:spacing w:before="40" w:after="100" w:line="220" w:lineRule="exact"/>
              <w:ind w:right="113"/>
            </w:pPr>
            <w:r w:rsidRPr="00C06BA1">
              <w:t>B</w:t>
            </w:r>
            <w:r w:rsidRPr="00C06BA1">
              <w:tab/>
              <w:t>An inhibitor</w:t>
            </w:r>
          </w:p>
          <w:p w14:paraId="03EC522A" w14:textId="77777777" w:rsidR="00E17B52" w:rsidRPr="00467E28" w:rsidRDefault="00E17B52" w:rsidP="0013375F">
            <w:pPr>
              <w:suppressAutoHyphens w:val="0"/>
              <w:spacing w:before="40" w:after="100" w:line="220" w:lineRule="exact"/>
              <w:ind w:right="113"/>
            </w:pPr>
            <w:r w:rsidRPr="00467E28">
              <w:t>C</w:t>
            </w:r>
            <w:r w:rsidRPr="00467E28">
              <w:tab/>
              <w:t>A catalyser</w:t>
            </w:r>
          </w:p>
          <w:p w14:paraId="1C18BAE0" w14:textId="77777777" w:rsidR="00E17B52" w:rsidRPr="008E77E4" w:rsidRDefault="00E17B52" w:rsidP="0013375F">
            <w:pPr>
              <w:spacing w:before="40" w:after="100" w:line="220" w:lineRule="exact"/>
              <w:ind w:right="113"/>
              <w:rPr>
                <w:lang w:val="es-ES"/>
              </w:rPr>
            </w:pPr>
            <w:r w:rsidRPr="00C06BA1">
              <w:rPr>
                <w:lang w:val="es-ES"/>
              </w:rPr>
              <w:t>D</w:t>
            </w:r>
            <w:r w:rsidRPr="00C06BA1">
              <w:rPr>
                <w:lang w:val="es-ES"/>
              </w:rPr>
              <w:tab/>
              <w:t xml:space="preserve">A </w:t>
            </w:r>
            <w:proofErr w:type="spellStart"/>
            <w:r w:rsidRPr="00C06BA1">
              <w:rPr>
                <w:lang w:val="es-ES"/>
              </w:rPr>
              <w:t>peroxide</w:t>
            </w:r>
            <w:proofErr w:type="spellEnd"/>
          </w:p>
        </w:tc>
        <w:tc>
          <w:tcPr>
            <w:tcW w:w="1141" w:type="dxa"/>
            <w:tcBorders>
              <w:top w:val="single" w:sz="4" w:space="0" w:color="auto"/>
              <w:bottom w:val="single" w:sz="4" w:space="0" w:color="auto"/>
            </w:tcBorders>
            <w:shd w:val="clear" w:color="auto" w:fill="auto"/>
          </w:tcPr>
          <w:p w14:paraId="7BC5DDE4" w14:textId="77777777" w:rsidR="00E17B52" w:rsidRPr="008E77E4" w:rsidRDefault="00E17B52" w:rsidP="009B614F">
            <w:pPr>
              <w:suppressAutoHyphens w:val="0"/>
              <w:spacing w:before="40" w:after="100" w:line="220" w:lineRule="exact"/>
              <w:ind w:right="113"/>
              <w:jc w:val="center"/>
              <w:rPr>
                <w:rFonts w:eastAsia="SimSun"/>
                <w:lang w:val="es-ES"/>
              </w:rPr>
            </w:pPr>
          </w:p>
        </w:tc>
      </w:tr>
      <w:tr w:rsidR="00E17B52" w:rsidRPr="00C06BA1" w14:paraId="234AEFEC" w14:textId="77777777" w:rsidTr="0013375F">
        <w:trPr>
          <w:cantSplit/>
        </w:trPr>
        <w:tc>
          <w:tcPr>
            <w:tcW w:w="1127" w:type="dxa"/>
            <w:tcBorders>
              <w:top w:val="single" w:sz="4" w:space="0" w:color="auto"/>
              <w:bottom w:val="single" w:sz="4" w:space="0" w:color="auto"/>
            </w:tcBorders>
            <w:shd w:val="clear" w:color="auto" w:fill="auto"/>
          </w:tcPr>
          <w:p w14:paraId="204A11C3" w14:textId="77777777" w:rsidR="00E17B52" w:rsidRPr="00C06BA1" w:rsidRDefault="00E17B52" w:rsidP="0013375F">
            <w:pPr>
              <w:suppressAutoHyphens w:val="0"/>
              <w:spacing w:before="40" w:after="100" w:line="220" w:lineRule="exact"/>
              <w:ind w:right="113"/>
            </w:pPr>
            <w:r w:rsidRPr="00C06BA1">
              <w:t>110 05.0-66</w:t>
            </w:r>
          </w:p>
        </w:tc>
        <w:tc>
          <w:tcPr>
            <w:tcW w:w="6237" w:type="dxa"/>
            <w:tcBorders>
              <w:top w:val="single" w:sz="4" w:space="0" w:color="auto"/>
              <w:bottom w:val="single" w:sz="4" w:space="0" w:color="auto"/>
            </w:tcBorders>
            <w:shd w:val="clear" w:color="auto" w:fill="auto"/>
          </w:tcPr>
          <w:p w14:paraId="549830FE"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D9C613A" w14:textId="77777777" w:rsidR="00E17B52" w:rsidRPr="00C06BA1" w:rsidRDefault="00E17B52" w:rsidP="009B614F">
            <w:pPr>
              <w:suppressAutoHyphens w:val="0"/>
              <w:spacing w:before="40" w:after="100" w:line="220" w:lineRule="exact"/>
              <w:ind w:right="113"/>
              <w:jc w:val="center"/>
            </w:pPr>
            <w:r w:rsidRPr="00C06BA1">
              <w:t>B</w:t>
            </w:r>
          </w:p>
        </w:tc>
      </w:tr>
      <w:tr w:rsidR="00E17B52" w:rsidRPr="00C06BA1" w14:paraId="273DD23E" w14:textId="77777777" w:rsidTr="0013375F">
        <w:trPr>
          <w:cantSplit/>
        </w:trPr>
        <w:tc>
          <w:tcPr>
            <w:tcW w:w="1127" w:type="dxa"/>
            <w:tcBorders>
              <w:top w:val="single" w:sz="4" w:space="0" w:color="auto"/>
            </w:tcBorders>
            <w:shd w:val="clear" w:color="auto" w:fill="auto"/>
          </w:tcPr>
          <w:p w14:paraId="0CE30256" w14:textId="77777777" w:rsidR="00E17B52" w:rsidRPr="00C06BA1" w:rsidRDefault="00E17B52" w:rsidP="0013375F">
            <w:pPr>
              <w:suppressAutoHyphens w:val="0"/>
              <w:spacing w:before="40" w:after="100" w:line="220" w:lineRule="exact"/>
              <w:ind w:right="113"/>
              <w:rPr>
                <w:rFonts w:eastAsia="SimSun"/>
                <w:lang w:val="es-ES"/>
              </w:rPr>
            </w:pPr>
          </w:p>
        </w:tc>
        <w:tc>
          <w:tcPr>
            <w:tcW w:w="6237" w:type="dxa"/>
            <w:tcBorders>
              <w:top w:val="single" w:sz="4" w:space="0" w:color="auto"/>
            </w:tcBorders>
            <w:shd w:val="clear" w:color="auto" w:fill="auto"/>
          </w:tcPr>
          <w:p w14:paraId="7BDD494C" w14:textId="77777777" w:rsidR="00E17B52" w:rsidRPr="00C06BA1" w:rsidRDefault="00E17B52" w:rsidP="0013375F">
            <w:pPr>
              <w:suppressAutoHyphens w:val="0"/>
              <w:spacing w:before="40" w:after="100" w:line="220" w:lineRule="exact"/>
              <w:ind w:right="113"/>
            </w:pPr>
            <w:r w:rsidRPr="00C06BA1">
              <w:t>What is the mass of 1 m</w:t>
            </w:r>
            <w:r w:rsidRPr="00484D72">
              <w:rPr>
                <w:vertAlign w:val="superscript"/>
              </w:rPr>
              <w:t>3</w:t>
            </w:r>
            <w:r w:rsidRPr="00C06BA1">
              <w:t xml:space="preserve"> of pure water at 4 °C?</w:t>
            </w:r>
          </w:p>
        </w:tc>
        <w:tc>
          <w:tcPr>
            <w:tcW w:w="1141" w:type="dxa"/>
            <w:tcBorders>
              <w:top w:val="single" w:sz="4" w:space="0" w:color="auto"/>
            </w:tcBorders>
            <w:shd w:val="clear" w:color="auto" w:fill="auto"/>
          </w:tcPr>
          <w:p w14:paraId="7351E15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32858AE" w14:textId="77777777" w:rsidTr="0013375F">
        <w:trPr>
          <w:cantSplit/>
        </w:trPr>
        <w:tc>
          <w:tcPr>
            <w:tcW w:w="1127" w:type="dxa"/>
            <w:tcBorders>
              <w:bottom w:val="single" w:sz="4" w:space="0" w:color="auto"/>
            </w:tcBorders>
            <w:shd w:val="clear" w:color="auto" w:fill="auto"/>
          </w:tcPr>
          <w:p w14:paraId="09B76B12"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C933D25" w14:textId="77777777" w:rsidR="00E17B52" w:rsidRPr="00C06BA1" w:rsidRDefault="00E17B52" w:rsidP="0013375F">
            <w:pPr>
              <w:suppressAutoHyphens w:val="0"/>
              <w:spacing w:before="40" w:after="100" w:line="220" w:lineRule="exact"/>
              <w:ind w:right="113"/>
            </w:pPr>
            <w:r w:rsidRPr="00C06BA1">
              <w:t>A</w:t>
            </w:r>
            <w:r w:rsidRPr="00C06BA1">
              <w:tab/>
              <w:t>900 kg</w:t>
            </w:r>
          </w:p>
          <w:p w14:paraId="179DA9B5" w14:textId="77777777" w:rsidR="00E17B52" w:rsidRPr="00C06BA1" w:rsidRDefault="00E17B52" w:rsidP="0013375F">
            <w:pPr>
              <w:suppressAutoHyphens w:val="0"/>
              <w:spacing w:before="40" w:after="100" w:line="220" w:lineRule="exact"/>
              <w:ind w:right="113"/>
            </w:pPr>
            <w:r w:rsidRPr="00C06BA1">
              <w:t>B</w:t>
            </w:r>
            <w:r w:rsidRPr="00C06BA1">
              <w:tab/>
              <w:t>1,000 kg</w:t>
            </w:r>
          </w:p>
          <w:p w14:paraId="1684427F" w14:textId="77777777" w:rsidR="00E17B52" w:rsidRPr="00C06BA1" w:rsidRDefault="00E17B52" w:rsidP="0013375F">
            <w:pPr>
              <w:suppressAutoHyphens w:val="0"/>
              <w:spacing w:before="40" w:after="100" w:line="220" w:lineRule="exact"/>
              <w:ind w:right="113"/>
            </w:pPr>
            <w:r w:rsidRPr="00C06BA1">
              <w:t>C</w:t>
            </w:r>
            <w:r w:rsidRPr="00C06BA1">
              <w:tab/>
              <w:t>1,100 kg</w:t>
            </w:r>
          </w:p>
          <w:p w14:paraId="6AF7CF63" w14:textId="77777777" w:rsidR="00E17B52" w:rsidRPr="00C06BA1" w:rsidRDefault="00E17B52" w:rsidP="0013375F">
            <w:pPr>
              <w:suppressAutoHyphens w:val="0"/>
              <w:spacing w:before="40" w:after="100" w:line="220" w:lineRule="exact"/>
              <w:ind w:right="113"/>
            </w:pPr>
            <w:r w:rsidRPr="00C06BA1">
              <w:t>D</w:t>
            </w:r>
            <w:r w:rsidRPr="00C06BA1">
              <w:tab/>
              <w:t>1,200 kg</w:t>
            </w:r>
          </w:p>
        </w:tc>
        <w:tc>
          <w:tcPr>
            <w:tcW w:w="1141" w:type="dxa"/>
            <w:tcBorders>
              <w:bottom w:val="single" w:sz="4" w:space="0" w:color="auto"/>
            </w:tcBorders>
            <w:shd w:val="clear" w:color="auto" w:fill="auto"/>
          </w:tcPr>
          <w:p w14:paraId="3FDBED3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5D7EC1A" w14:textId="77777777" w:rsidTr="0013375F">
        <w:trPr>
          <w:cantSplit/>
        </w:trPr>
        <w:tc>
          <w:tcPr>
            <w:tcW w:w="1127" w:type="dxa"/>
            <w:tcBorders>
              <w:top w:val="single" w:sz="4" w:space="0" w:color="auto"/>
              <w:bottom w:val="single" w:sz="4" w:space="0" w:color="auto"/>
            </w:tcBorders>
            <w:shd w:val="clear" w:color="auto" w:fill="auto"/>
          </w:tcPr>
          <w:p w14:paraId="6DDEF528" w14:textId="77777777" w:rsidR="00E17B52" w:rsidRPr="00C06BA1" w:rsidRDefault="00E17B52" w:rsidP="0013375F">
            <w:pPr>
              <w:suppressAutoHyphens w:val="0"/>
              <w:spacing w:before="40" w:after="120" w:line="220" w:lineRule="exact"/>
              <w:ind w:right="113"/>
            </w:pPr>
            <w:r w:rsidRPr="00C06BA1">
              <w:t>110 05.0-67</w:t>
            </w:r>
          </w:p>
        </w:tc>
        <w:tc>
          <w:tcPr>
            <w:tcW w:w="6237" w:type="dxa"/>
            <w:tcBorders>
              <w:top w:val="single" w:sz="4" w:space="0" w:color="auto"/>
              <w:bottom w:val="single" w:sz="4" w:space="0" w:color="auto"/>
            </w:tcBorders>
            <w:shd w:val="clear" w:color="auto" w:fill="auto"/>
          </w:tcPr>
          <w:p w14:paraId="1D6FF9BE"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BCCAB63"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10BA9890" w14:textId="77777777" w:rsidTr="0013375F">
        <w:trPr>
          <w:cantSplit/>
        </w:trPr>
        <w:tc>
          <w:tcPr>
            <w:tcW w:w="1127" w:type="dxa"/>
            <w:tcBorders>
              <w:top w:val="single" w:sz="4" w:space="0" w:color="auto"/>
              <w:bottom w:val="nil"/>
            </w:tcBorders>
            <w:shd w:val="clear" w:color="auto" w:fill="auto"/>
          </w:tcPr>
          <w:p w14:paraId="6789741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F377D9C" w14:textId="77777777" w:rsidR="00E17B52" w:rsidRPr="00C06BA1" w:rsidRDefault="00E17B52" w:rsidP="0013375F">
            <w:pPr>
              <w:suppressAutoHyphens w:val="0"/>
              <w:spacing w:before="40" w:after="120" w:line="220" w:lineRule="exact"/>
              <w:ind w:right="113"/>
            </w:pPr>
            <w:r w:rsidRPr="00C06BA1">
              <w:t>At what temperature does 1</w:t>
            </w:r>
            <w:r>
              <w:t xml:space="preserve"> </w:t>
            </w:r>
            <w:r w:rsidRPr="00C06BA1">
              <w:t>m</w:t>
            </w:r>
            <w:r w:rsidRPr="00484D72">
              <w:rPr>
                <w:vertAlign w:val="superscript"/>
              </w:rPr>
              <w:t>3</w:t>
            </w:r>
            <w:r w:rsidRPr="00C06BA1">
              <w:t xml:space="preserve"> of pure water have a mass of 1,000 kg?</w:t>
            </w:r>
          </w:p>
        </w:tc>
        <w:tc>
          <w:tcPr>
            <w:tcW w:w="1141" w:type="dxa"/>
            <w:tcBorders>
              <w:top w:val="single" w:sz="4" w:space="0" w:color="auto"/>
              <w:bottom w:val="nil"/>
            </w:tcBorders>
            <w:shd w:val="clear" w:color="auto" w:fill="auto"/>
          </w:tcPr>
          <w:p w14:paraId="2EDA88B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26A610" w14:textId="77777777" w:rsidTr="007C1865">
        <w:trPr>
          <w:cantSplit/>
        </w:trPr>
        <w:tc>
          <w:tcPr>
            <w:tcW w:w="1127" w:type="dxa"/>
            <w:tcBorders>
              <w:top w:val="nil"/>
              <w:bottom w:val="single" w:sz="4" w:space="0" w:color="auto"/>
            </w:tcBorders>
            <w:shd w:val="clear" w:color="auto" w:fill="auto"/>
          </w:tcPr>
          <w:p w14:paraId="617B90D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C719C91" w14:textId="77777777" w:rsidR="00E17B52" w:rsidRPr="00C06BA1" w:rsidRDefault="00E17B52" w:rsidP="0013375F">
            <w:pPr>
              <w:suppressAutoHyphens w:val="0"/>
              <w:spacing w:before="40" w:after="120" w:line="220" w:lineRule="exact"/>
              <w:ind w:right="113"/>
            </w:pPr>
            <w:r w:rsidRPr="00C06BA1">
              <w:t>A</w:t>
            </w:r>
            <w:r w:rsidRPr="00C06BA1">
              <w:tab/>
              <w:t>0 °C</w:t>
            </w:r>
          </w:p>
          <w:p w14:paraId="0D90538D" w14:textId="77777777" w:rsidR="00E17B52" w:rsidRPr="00C06BA1" w:rsidRDefault="00E17B52" w:rsidP="0013375F">
            <w:pPr>
              <w:suppressAutoHyphens w:val="0"/>
              <w:spacing w:before="40" w:after="120" w:line="220" w:lineRule="exact"/>
              <w:ind w:right="113"/>
            </w:pPr>
            <w:r w:rsidRPr="00C06BA1">
              <w:t>B</w:t>
            </w:r>
            <w:r w:rsidRPr="00C06BA1">
              <w:tab/>
              <w:t>4 °C</w:t>
            </w:r>
          </w:p>
          <w:p w14:paraId="74E1F8C6" w14:textId="77777777" w:rsidR="00E17B52" w:rsidRPr="00C06BA1" w:rsidRDefault="00E17B52" w:rsidP="0013375F">
            <w:pPr>
              <w:suppressAutoHyphens w:val="0"/>
              <w:spacing w:before="40" w:after="120" w:line="220" w:lineRule="exact"/>
              <w:ind w:right="113"/>
            </w:pPr>
            <w:r w:rsidRPr="00C06BA1">
              <w:t>C</w:t>
            </w:r>
            <w:r w:rsidRPr="00C06BA1">
              <w:tab/>
              <w:t>15 °C</w:t>
            </w:r>
          </w:p>
          <w:p w14:paraId="1C11B8BF" w14:textId="77777777" w:rsidR="00E17B52" w:rsidRPr="00C06BA1" w:rsidRDefault="00E17B52" w:rsidP="0013375F">
            <w:pPr>
              <w:suppressAutoHyphens w:val="0"/>
              <w:spacing w:before="40" w:after="120" w:line="220" w:lineRule="exact"/>
              <w:ind w:right="113"/>
            </w:pPr>
            <w:r w:rsidRPr="00C06BA1">
              <w:t>D</w:t>
            </w:r>
            <w:r w:rsidRPr="00C06BA1">
              <w:tab/>
              <w:t>20 °C</w:t>
            </w:r>
          </w:p>
        </w:tc>
        <w:tc>
          <w:tcPr>
            <w:tcW w:w="1141" w:type="dxa"/>
            <w:tcBorders>
              <w:top w:val="nil"/>
              <w:bottom w:val="single" w:sz="4" w:space="0" w:color="auto"/>
            </w:tcBorders>
            <w:shd w:val="clear" w:color="auto" w:fill="auto"/>
          </w:tcPr>
          <w:p w14:paraId="6EE931C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4B6F392" w14:textId="77777777" w:rsidTr="007C1865">
        <w:trPr>
          <w:cantSplit/>
        </w:trPr>
        <w:tc>
          <w:tcPr>
            <w:tcW w:w="1127" w:type="dxa"/>
            <w:tcBorders>
              <w:top w:val="single" w:sz="4" w:space="0" w:color="auto"/>
              <w:bottom w:val="single" w:sz="4" w:space="0" w:color="auto"/>
            </w:tcBorders>
            <w:shd w:val="clear" w:color="auto" w:fill="auto"/>
          </w:tcPr>
          <w:p w14:paraId="7CBD6B7B" w14:textId="77777777" w:rsidR="00E17B52" w:rsidRPr="00C06BA1" w:rsidRDefault="00E17B52" w:rsidP="0013375F">
            <w:pPr>
              <w:keepNext/>
              <w:keepLines/>
              <w:suppressAutoHyphens w:val="0"/>
              <w:spacing w:before="40" w:after="100" w:line="220" w:lineRule="exact"/>
              <w:ind w:right="113"/>
            </w:pPr>
            <w:r w:rsidRPr="00C06BA1">
              <w:t>110 05.0-68</w:t>
            </w:r>
          </w:p>
        </w:tc>
        <w:tc>
          <w:tcPr>
            <w:tcW w:w="6237" w:type="dxa"/>
            <w:tcBorders>
              <w:top w:val="single" w:sz="4" w:space="0" w:color="auto"/>
              <w:bottom w:val="single" w:sz="4" w:space="0" w:color="auto"/>
            </w:tcBorders>
            <w:shd w:val="clear" w:color="auto" w:fill="auto"/>
          </w:tcPr>
          <w:p w14:paraId="09D14C52"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D6988EE"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0DCFCF5B" w14:textId="77777777" w:rsidTr="0013375F">
        <w:trPr>
          <w:cantSplit/>
        </w:trPr>
        <w:tc>
          <w:tcPr>
            <w:tcW w:w="1127" w:type="dxa"/>
            <w:tcBorders>
              <w:top w:val="single" w:sz="4" w:space="0" w:color="auto"/>
              <w:bottom w:val="nil"/>
            </w:tcBorders>
            <w:shd w:val="clear" w:color="auto" w:fill="auto"/>
          </w:tcPr>
          <w:p w14:paraId="49AAEB1A"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D0A0DBA" w14:textId="77777777" w:rsidR="00E17B52" w:rsidRPr="00C06BA1" w:rsidRDefault="00E17B52" w:rsidP="0013375F">
            <w:pPr>
              <w:suppressAutoHyphens w:val="0"/>
              <w:spacing w:before="40" w:after="100" w:line="220" w:lineRule="exact"/>
              <w:ind w:right="113"/>
            </w:pPr>
            <w:r w:rsidRPr="00C06BA1">
              <w:t>Why is nitrogen a problematic gas?</w:t>
            </w:r>
          </w:p>
        </w:tc>
        <w:tc>
          <w:tcPr>
            <w:tcW w:w="1141" w:type="dxa"/>
            <w:tcBorders>
              <w:top w:val="single" w:sz="4" w:space="0" w:color="auto"/>
              <w:bottom w:val="nil"/>
            </w:tcBorders>
            <w:shd w:val="clear" w:color="auto" w:fill="auto"/>
          </w:tcPr>
          <w:p w14:paraId="45BD64C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01742AFC" w14:textId="77777777" w:rsidTr="0013375F">
        <w:trPr>
          <w:cantSplit/>
        </w:trPr>
        <w:tc>
          <w:tcPr>
            <w:tcW w:w="1127" w:type="dxa"/>
            <w:tcBorders>
              <w:top w:val="nil"/>
              <w:bottom w:val="nil"/>
            </w:tcBorders>
            <w:shd w:val="clear" w:color="auto" w:fill="auto"/>
          </w:tcPr>
          <w:p w14:paraId="78529E3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148C7AC0" w14:textId="77777777" w:rsidR="00E17B52" w:rsidRPr="00C06BA1" w:rsidRDefault="00E17B52" w:rsidP="0013375F">
            <w:pPr>
              <w:suppressAutoHyphens w:val="0"/>
              <w:spacing w:before="40" w:after="100" w:line="220" w:lineRule="exact"/>
              <w:ind w:right="113"/>
            </w:pPr>
            <w:r w:rsidRPr="00C06BA1">
              <w:t>A</w:t>
            </w:r>
            <w:r w:rsidRPr="00C06BA1">
              <w:tab/>
              <w:t>Because it is flammable</w:t>
            </w:r>
          </w:p>
        </w:tc>
        <w:tc>
          <w:tcPr>
            <w:tcW w:w="1141" w:type="dxa"/>
            <w:tcBorders>
              <w:top w:val="nil"/>
              <w:bottom w:val="nil"/>
            </w:tcBorders>
            <w:shd w:val="clear" w:color="auto" w:fill="auto"/>
          </w:tcPr>
          <w:p w14:paraId="6C4DD869"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CAA1DDA" w14:textId="77777777" w:rsidTr="0013375F">
        <w:trPr>
          <w:cantSplit/>
        </w:trPr>
        <w:tc>
          <w:tcPr>
            <w:tcW w:w="1127" w:type="dxa"/>
            <w:tcBorders>
              <w:top w:val="nil"/>
              <w:bottom w:val="nil"/>
            </w:tcBorders>
            <w:shd w:val="clear" w:color="auto" w:fill="auto"/>
          </w:tcPr>
          <w:p w14:paraId="60A1BC51"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37C2672A" w14:textId="77777777" w:rsidR="00E17B52" w:rsidRPr="00C06BA1" w:rsidRDefault="00E17B52" w:rsidP="0013375F">
            <w:pPr>
              <w:suppressAutoHyphens w:val="0"/>
              <w:spacing w:before="40" w:after="100" w:line="220" w:lineRule="exact"/>
              <w:ind w:right="113"/>
            </w:pPr>
            <w:r w:rsidRPr="00C06BA1">
              <w:t>B</w:t>
            </w:r>
            <w:r w:rsidRPr="00C06BA1">
              <w:tab/>
            </w:r>
            <w:r w:rsidRPr="001310DE">
              <w:rPr>
                <w:szCs w:val="24"/>
              </w:rPr>
              <w:t xml:space="preserve">Because it is </w:t>
            </w:r>
            <w:r>
              <w:rPr>
                <w:szCs w:val="24"/>
              </w:rPr>
              <w:t>heavier than air</w:t>
            </w:r>
          </w:p>
        </w:tc>
        <w:tc>
          <w:tcPr>
            <w:tcW w:w="1141" w:type="dxa"/>
            <w:tcBorders>
              <w:top w:val="nil"/>
              <w:bottom w:val="nil"/>
            </w:tcBorders>
            <w:shd w:val="clear" w:color="auto" w:fill="auto"/>
          </w:tcPr>
          <w:p w14:paraId="37FC7F3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45187EE" w14:textId="77777777" w:rsidTr="0013375F">
        <w:trPr>
          <w:cantSplit/>
        </w:trPr>
        <w:tc>
          <w:tcPr>
            <w:tcW w:w="1127" w:type="dxa"/>
            <w:tcBorders>
              <w:top w:val="nil"/>
              <w:bottom w:val="single" w:sz="4" w:space="0" w:color="auto"/>
            </w:tcBorders>
            <w:shd w:val="clear" w:color="auto" w:fill="auto"/>
          </w:tcPr>
          <w:p w14:paraId="5548141A"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49381677" w14:textId="77777777" w:rsidR="00E17B52" w:rsidRPr="00C06BA1" w:rsidRDefault="00E17B52" w:rsidP="0013375F">
            <w:pPr>
              <w:suppressAutoHyphens w:val="0"/>
              <w:spacing w:before="40" w:after="100" w:line="220" w:lineRule="exact"/>
              <w:ind w:right="113"/>
            </w:pPr>
            <w:r w:rsidRPr="00C06BA1">
              <w:t>C</w:t>
            </w:r>
            <w:r w:rsidRPr="00C06BA1">
              <w:tab/>
              <w:t>Because it is odourless</w:t>
            </w:r>
          </w:p>
          <w:p w14:paraId="07C2B816" w14:textId="77777777" w:rsidR="00E17B52" w:rsidRPr="00C06BA1" w:rsidRDefault="00E17B52" w:rsidP="0013375F">
            <w:pPr>
              <w:suppressAutoHyphens w:val="0"/>
              <w:spacing w:before="40" w:after="100" w:line="220" w:lineRule="exact"/>
              <w:ind w:right="113"/>
            </w:pPr>
            <w:r w:rsidRPr="00C06BA1">
              <w:t>D</w:t>
            </w:r>
            <w:r w:rsidRPr="00C06BA1">
              <w:tab/>
              <w:t>Because it is corrosive</w:t>
            </w:r>
          </w:p>
        </w:tc>
        <w:tc>
          <w:tcPr>
            <w:tcW w:w="1141" w:type="dxa"/>
            <w:tcBorders>
              <w:top w:val="nil"/>
              <w:bottom w:val="single" w:sz="4" w:space="0" w:color="auto"/>
            </w:tcBorders>
            <w:shd w:val="clear" w:color="auto" w:fill="auto"/>
          </w:tcPr>
          <w:p w14:paraId="541CEA3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8022F8B" w14:textId="77777777" w:rsidTr="0013375F">
        <w:trPr>
          <w:cantSplit/>
        </w:trPr>
        <w:tc>
          <w:tcPr>
            <w:tcW w:w="1127" w:type="dxa"/>
            <w:tcBorders>
              <w:top w:val="single" w:sz="4" w:space="0" w:color="auto"/>
              <w:bottom w:val="single" w:sz="4" w:space="0" w:color="auto"/>
            </w:tcBorders>
            <w:shd w:val="clear" w:color="auto" w:fill="auto"/>
          </w:tcPr>
          <w:p w14:paraId="76D8BAC1" w14:textId="77777777" w:rsidR="00E17B52" w:rsidRPr="00C06BA1" w:rsidRDefault="00E17B52" w:rsidP="0013375F">
            <w:pPr>
              <w:suppressAutoHyphens w:val="0"/>
              <w:spacing w:before="40" w:after="100" w:line="220" w:lineRule="exact"/>
              <w:ind w:right="113"/>
            </w:pPr>
            <w:r w:rsidRPr="00C06BA1">
              <w:t>110 05.0-69</w:t>
            </w:r>
          </w:p>
        </w:tc>
        <w:tc>
          <w:tcPr>
            <w:tcW w:w="6237" w:type="dxa"/>
            <w:tcBorders>
              <w:top w:val="single" w:sz="4" w:space="0" w:color="auto"/>
              <w:bottom w:val="single" w:sz="4" w:space="0" w:color="auto"/>
            </w:tcBorders>
            <w:shd w:val="clear" w:color="auto" w:fill="auto"/>
          </w:tcPr>
          <w:p w14:paraId="738183B5"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AA6B1DC" w14:textId="77777777" w:rsidR="00E17B52" w:rsidRPr="00C06BA1" w:rsidRDefault="00E17B52" w:rsidP="009B614F">
            <w:pPr>
              <w:suppressAutoHyphens w:val="0"/>
              <w:spacing w:before="40" w:after="100" w:line="220" w:lineRule="exact"/>
              <w:ind w:right="113"/>
              <w:jc w:val="center"/>
            </w:pPr>
            <w:r w:rsidRPr="00C06BA1">
              <w:t>B</w:t>
            </w:r>
          </w:p>
        </w:tc>
      </w:tr>
      <w:tr w:rsidR="00E17B52" w:rsidRPr="00C06BA1" w14:paraId="1F992756" w14:textId="77777777" w:rsidTr="0013375F">
        <w:trPr>
          <w:cantSplit/>
        </w:trPr>
        <w:tc>
          <w:tcPr>
            <w:tcW w:w="1127" w:type="dxa"/>
            <w:tcBorders>
              <w:top w:val="single" w:sz="4" w:space="0" w:color="auto"/>
            </w:tcBorders>
            <w:shd w:val="clear" w:color="auto" w:fill="auto"/>
          </w:tcPr>
          <w:p w14:paraId="06E6D38C"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604E52A3" w14:textId="77777777" w:rsidR="00E17B52" w:rsidRPr="00C06BA1" w:rsidRDefault="00E17B52" w:rsidP="0013375F">
            <w:pPr>
              <w:suppressAutoHyphens w:val="0"/>
              <w:spacing w:before="40" w:after="100" w:line="220" w:lineRule="exact"/>
              <w:ind w:right="113"/>
            </w:pPr>
            <w:r w:rsidRPr="001310DE">
              <w:rPr>
                <w:szCs w:val="24"/>
              </w:rPr>
              <w:t xml:space="preserve">Why should gas clouds </w:t>
            </w:r>
            <w:r>
              <w:rPr>
                <w:szCs w:val="24"/>
              </w:rPr>
              <w:t>from cargo</w:t>
            </w:r>
            <w:r w:rsidRPr="001310DE">
              <w:rPr>
                <w:szCs w:val="24"/>
              </w:rPr>
              <w:t xml:space="preserve"> be avoided?</w:t>
            </w:r>
          </w:p>
        </w:tc>
        <w:tc>
          <w:tcPr>
            <w:tcW w:w="1141" w:type="dxa"/>
            <w:tcBorders>
              <w:top w:val="single" w:sz="4" w:space="0" w:color="auto"/>
            </w:tcBorders>
            <w:shd w:val="clear" w:color="auto" w:fill="auto"/>
          </w:tcPr>
          <w:p w14:paraId="37C51A9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D524E8D" w14:textId="77777777" w:rsidTr="00EB49FD">
        <w:trPr>
          <w:cantSplit/>
        </w:trPr>
        <w:tc>
          <w:tcPr>
            <w:tcW w:w="1127" w:type="dxa"/>
            <w:tcBorders>
              <w:bottom w:val="single" w:sz="4" w:space="0" w:color="auto"/>
            </w:tcBorders>
            <w:shd w:val="clear" w:color="auto" w:fill="auto"/>
          </w:tcPr>
          <w:p w14:paraId="5186CEFB"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BBF4AA0" w14:textId="77777777" w:rsidR="00E17B52" w:rsidRPr="00C06BA1" w:rsidRDefault="00E17B52" w:rsidP="0013375F">
            <w:pPr>
              <w:suppressAutoHyphens w:val="0"/>
              <w:spacing w:before="40" w:after="100" w:line="220" w:lineRule="exact"/>
              <w:ind w:right="113"/>
            </w:pPr>
            <w:r w:rsidRPr="00C06BA1">
              <w:t>A</w:t>
            </w:r>
            <w:r w:rsidRPr="00C06BA1">
              <w:tab/>
              <w:t>Because they always contain an explosive mixture</w:t>
            </w:r>
          </w:p>
          <w:p w14:paraId="349EB4FE" w14:textId="77777777" w:rsidR="00E17B52" w:rsidRPr="00C06BA1" w:rsidRDefault="00E17B52" w:rsidP="0013375F">
            <w:pPr>
              <w:suppressAutoHyphens w:val="0"/>
              <w:spacing w:before="40" w:after="100" w:line="220" w:lineRule="exact"/>
              <w:ind w:right="113"/>
            </w:pPr>
            <w:r w:rsidRPr="00C06BA1">
              <w:t>B</w:t>
            </w:r>
            <w:r w:rsidRPr="00C06BA1">
              <w:tab/>
            </w:r>
            <w:r w:rsidRPr="001310DE">
              <w:rPr>
                <w:szCs w:val="24"/>
              </w:rPr>
              <w:t>Because</w:t>
            </w:r>
            <w:r>
              <w:rPr>
                <w:szCs w:val="24"/>
              </w:rPr>
              <w:t>, in most cases,</w:t>
            </w:r>
            <w:r w:rsidRPr="001310DE">
              <w:rPr>
                <w:szCs w:val="24"/>
              </w:rPr>
              <w:t xml:space="preserve"> they lower the oxygen content</w:t>
            </w:r>
          </w:p>
          <w:p w14:paraId="47923815" w14:textId="77777777" w:rsidR="00E17B52" w:rsidRPr="00C06BA1" w:rsidRDefault="00E17B52" w:rsidP="0013375F">
            <w:pPr>
              <w:suppressAutoHyphens w:val="0"/>
              <w:spacing w:before="40" w:after="100" w:line="220" w:lineRule="exact"/>
              <w:ind w:right="113"/>
            </w:pPr>
            <w:r w:rsidRPr="00C06BA1">
              <w:t>C</w:t>
            </w:r>
            <w:r w:rsidRPr="00C06BA1">
              <w:tab/>
              <w:t>Because they are always flammable</w:t>
            </w:r>
          </w:p>
          <w:p w14:paraId="4F7E663A" w14:textId="77777777" w:rsidR="00E17B52" w:rsidRPr="00C06BA1" w:rsidRDefault="00E17B52" w:rsidP="0013375F">
            <w:pPr>
              <w:suppressAutoHyphens w:val="0"/>
              <w:spacing w:before="40" w:after="100" w:line="220" w:lineRule="exact"/>
              <w:ind w:right="113"/>
            </w:pPr>
            <w:r w:rsidRPr="00C06BA1">
              <w:t>D</w:t>
            </w:r>
            <w:r w:rsidRPr="00C06BA1">
              <w:tab/>
              <w:t>Because they are always toxic</w:t>
            </w:r>
          </w:p>
        </w:tc>
        <w:tc>
          <w:tcPr>
            <w:tcW w:w="1141" w:type="dxa"/>
            <w:tcBorders>
              <w:bottom w:val="single" w:sz="4" w:space="0" w:color="auto"/>
            </w:tcBorders>
            <w:shd w:val="clear" w:color="auto" w:fill="auto"/>
          </w:tcPr>
          <w:p w14:paraId="3F24AEC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CD15B48" w14:textId="77777777" w:rsidTr="00EB49FD">
        <w:trPr>
          <w:cantSplit/>
        </w:trPr>
        <w:tc>
          <w:tcPr>
            <w:tcW w:w="1127" w:type="dxa"/>
            <w:tcBorders>
              <w:top w:val="single" w:sz="4" w:space="0" w:color="auto"/>
              <w:bottom w:val="nil"/>
            </w:tcBorders>
            <w:shd w:val="clear" w:color="auto" w:fill="auto"/>
          </w:tcPr>
          <w:p w14:paraId="599C68E3"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070BB6F"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5FD36B89"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154516B" w14:textId="77777777" w:rsidTr="00EB49FD">
        <w:trPr>
          <w:cantSplit/>
        </w:trPr>
        <w:tc>
          <w:tcPr>
            <w:tcW w:w="1127" w:type="dxa"/>
            <w:tcBorders>
              <w:top w:val="nil"/>
              <w:bottom w:val="single" w:sz="4" w:space="0" w:color="auto"/>
            </w:tcBorders>
            <w:shd w:val="clear" w:color="auto" w:fill="auto"/>
          </w:tcPr>
          <w:p w14:paraId="16A7C44E" w14:textId="77777777" w:rsidR="00E17B52" w:rsidRPr="00C06BA1" w:rsidRDefault="00E17B52" w:rsidP="00EB49FD">
            <w:pPr>
              <w:keepNext/>
              <w:keepLines/>
              <w:suppressAutoHyphens w:val="0"/>
              <w:spacing w:before="40" w:after="100" w:line="220" w:lineRule="exact"/>
              <w:ind w:right="113"/>
            </w:pPr>
            <w:r w:rsidRPr="00C06BA1">
              <w:t>110 05.0-70</w:t>
            </w:r>
          </w:p>
        </w:tc>
        <w:tc>
          <w:tcPr>
            <w:tcW w:w="6237" w:type="dxa"/>
            <w:tcBorders>
              <w:top w:val="nil"/>
              <w:bottom w:val="single" w:sz="4" w:space="0" w:color="auto"/>
            </w:tcBorders>
            <w:shd w:val="clear" w:color="auto" w:fill="auto"/>
          </w:tcPr>
          <w:p w14:paraId="3D22B46F" w14:textId="77777777" w:rsidR="00E17B52" w:rsidRPr="00C06BA1" w:rsidRDefault="00E17B52" w:rsidP="00EB49FD">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7770E6D4"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0ADFE6C4" w14:textId="77777777" w:rsidTr="0013375F">
        <w:trPr>
          <w:cantSplit/>
        </w:trPr>
        <w:tc>
          <w:tcPr>
            <w:tcW w:w="1127" w:type="dxa"/>
            <w:tcBorders>
              <w:top w:val="single" w:sz="4" w:space="0" w:color="auto"/>
              <w:bottom w:val="nil"/>
            </w:tcBorders>
            <w:shd w:val="clear" w:color="auto" w:fill="auto"/>
          </w:tcPr>
          <w:p w14:paraId="5AC46031" w14:textId="77777777" w:rsidR="00E17B52" w:rsidRPr="00C06BA1" w:rsidRDefault="00E17B52" w:rsidP="00EB49FD">
            <w:pPr>
              <w:keepNext/>
              <w:keepLines/>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AAB2E57" w14:textId="77777777" w:rsidR="00E17B52" w:rsidRPr="00C06BA1" w:rsidRDefault="00E17B52" w:rsidP="00EB49FD">
            <w:pPr>
              <w:keepNext/>
              <w:keepLines/>
              <w:suppressAutoHyphens w:val="0"/>
              <w:spacing w:before="40" w:after="100" w:line="220" w:lineRule="exact"/>
              <w:ind w:right="113"/>
            </w:pPr>
            <w:r w:rsidRPr="00C06BA1">
              <w:t xml:space="preserve">Which of the substances below </w:t>
            </w:r>
            <w:del w:id="105" w:author="Clare Jane LORD" w:date="2022-11-16T16:34:00Z">
              <w:r w:rsidRPr="00C06BA1" w:rsidDel="008D5490">
                <w:delText>may be absorbed by</w:delText>
              </w:r>
            </w:del>
            <w:ins w:id="106" w:author="Clare Jane LORD" w:date="2022-11-16T16:34:00Z">
              <w:r>
                <w:t xml:space="preserve">can </w:t>
              </w:r>
              <w:proofErr w:type="gramStart"/>
              <w:r>
                <w:t>penetrate into</w:t>
              </w:r>
            </w:ins>
            <w:proofErr w:type="gramEnd"/>
            <w:r w:rsidRPr="00C06BA1">
              <w:t xml:space="preserve"> the body through the skin and </w:t>
            </w:r>
            <w:ins w:id="107" w:author="Clare Jane LORD" w:date="2022-11-16T16:34:00Z">
              <w:r>
                <w:t xml:space="preserve">thereby </w:t>
              </w:r>
            </w:ins>
            <w:r w:rsidRPr="00C06BA1">
              <w:t>pose a health risk?</w:t>
            </w:r>
          </w:p>
        </w:tc>
        <w:tc>
          <w:tcPr>
            <w:tcW w:w="1141" w:type="dxa"/>
            <w:tcBorders>
              <w:top w:val="single" w:sz="4" w:space="0" w:color="auto"/>
              <w:bottom w:val="nil"/>
            </w:tcBorders>
            <w:shd w:val="clear" w:color="auto" w:fill="auto"/>
          </w:tcPr>
          <w:p w14:paraId="541D80B8"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0D023BD7" w14:textId="77777777" w:rsidTr="0013375F">
        <w:trPr>
          <w:cantSplit/>
        </w:trPr>
        <w:tc>
          <w:tcPr>
            <w:tcW w:w="1127" w:type="dxa"/>
            <w:tcBorders>
              <w:top w:val="nil"/>
              <w:bottom w:val="single" w:sz="4" w:space="0" w:color="auto"/>
            </w:tcBorders>
            <w:shd w:val="clear" w:color="auto" w:fill="FFFFFF"/>
          </w:tcPr>
          <w:p w14:paraId="4AA4B17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2B38E7EA" w14:textId="77777777" w:rsidR="00E17B52" w:rsidRPr="00C06BA1" w:rsidRDefault="00E17B52" w:rsidP="0013375F">
            <w:pPr>
              <w:suppressAutoHyphens w:val="0"/>
              <w:spacing w:before="40" w:after="100" w:line="220" w:lineRule="exact"/>
              <w:ind w:right="113"/>
            </w:pPr>
            <w:r w:rsidRPr="00C06BA1">
              <w:t>A</w:t>
            </w:r>
            <w:r w:rsidRPr="00C06BA1">
              <w:tab/>
              <w:t>Benzene</w:t>
            </w:r>
          </w:p>
          <w:p w14:paraId="4125D300" w14:textId="77777777" w:rsidR="00E17B52" w:rsidRPr="00C06BA1" w:rsidRDefault="00E17B52" w:rsidP="0013375F">
            <w:pPr>
              <w:suppressAutoHyphens w:val="0"/>
              <w:spacing w:before="40" w:after="100" w:line="220" w:lineRule="exact"/>
              <w:ind w:right="113"/>
            </w:pPr>
            <w:r w:rsidRPr="00C06BA1">
              <w:t>B</w:t>
            </w:r>
            <w:r w:rsidRPr="00C06BA1">
              <w:tab/>
              <w:t>Butane</w:t>
            </w:r>
          </w:p>
          <w:p w14:paraId="631C7C6B" w14:textId="77777777" w:rsidR="00E17B52" w:rsidRPr="00C06BA1" w:rsidRDefault="00E17B52" w:rsidP="0013375F">
            <w:pPr>
              <w:suppressAutoHyphens w:val="0"/>
              <w:spacing w:before="40" w:after="100" w:line="220" w:lineRule="exact"/>
              <w:ind w:right="113"/>
            </w:pPr>
            <w:r w:rsidRPr="00C06BA1">
              <w:t>C</w:t>
            </w:r>
            <w:r w:rsidRPr="00C06BA1">
              <w:tab/>
              <w:t>Castor oil</w:t>
            </w:r>
          </w:p>
          <w:p w14:paraId="56DDF168" w14:textId="77777777" w:rsidR="00E17B52" w:rsidRPr="00C06BA1" w:rsidRDefault="00E17B52" w:rsidP="0013375F">
            <w:pPr>
              <w:suppressAutoHyphens w:val="0"/>
              <w:spacing w:before="40" w:after="100" w:line="220" w:lineRule="exact"/>
              <w:ind w:right="113"/>
            </w:pPr>
            <w:r w:rsidRPr="00C06BA1">
              <w:t>D</w:t>
            </w:r>
            <w:r w:rsidRPr="00C06BA1">
              <w:tab/>
              <w:t>Water</w:t>
            </w:r>
          </w:p>
        </w:tc>
        <w:tc>
          <w:tcPr>
            <w:tcW w:w="1141" w:type="dxa"/>
            <w:tcBorders>
              <w:top w:val="nil"/>
              <w:bottom w:val="single" w:sz="4" w:space="0" w:color="auto"/>
            </w:tcBorders>
            <w:shd w:val="clear" w:color="auto" w:fill="FFFFFF"/>
          </w:tcPr>
          <w:p w14:paraId="1B83092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4EC3D94" w14:textId="77777777" w:rsidTr="0013375F">
        <w:trPr>
          <w:cantSplit/>
        </w:trPr>
        <w:tc>
          <w:tcPr>
            <w:tcW w:w="1127" w:type="dxa"/>
            <w:tcBorders>
              <w:top w:val="single" w:sz="4" w:space="0" w:color="auto"/>
              <w:bottom w:val="single" w:sz="4" w:space="0" w:color="auto"/>
            </w:tcBorders>
            <w:shd w:val="clear" w:color="auto" w:fill="auto"/>
          </w:tcPr>
          <w:p w14:paraId="29BE5C75" w14:textId="77777777" w:rsidR="00E17B52" w:rsidRPr="00C06BA1" w:rsidRDefault="00E17B52" w:rsidP="0013375F">
            <w:pPr>
              <w:keepNext/>
              <w:keepLines/>
              <w:suppressAutoHyphens w:val="0"/>
              <w:spacing w:before="40" w:after="100" w:line="220" w:lineRule="exact"/>
              <w:ind w:right="113"/>
            </w:pPr>
            <w:r w:rsidRPr="00C06BA1">
              <w:t>110 05.0-71</w:t>
            </w:r>
          </w:p>
        </w:tc>
        <w:tc>
          <w:tcPr>
            <w:tcW w:w="6237" w:type="dxa"/>
            <w:tcBorders>
              <w:top w:val="single" w:sz="4" w:space="0" w:color="auto"/>
              <w:bottom w:val="single" w:sz="4" w:space="0" w:color="auto"/>
            </w:tcBorders>
            <w:shd w:val="clear" w:color="auto" w:fill="auto"/>
          </w:tcPr>
          <w:p w14:paraId="06EDB492"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8350420"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008979B6" w14:textId="77777777" w:rsidTr="0013375F">
        <w:trPr>
          <w:cantSplit/>
        </w:trPr>
        <w:tc>
          <w:tcPr>
            <w:tcW w:w="1127" w:type="dxa"/>
            <w:tcBorders>
              <w:top w:val="single" w:sz="4" w:space="0" w:color="auto"/>
            </w:tcBorders>
            <w:shd w:val="clear" w:color="auto" w:fill="auto"/>
          </w:tcPr>
          <w:p w14:paraId="06033D92"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55DC59B" w14:textId="77777777" w:rsidR="00E17B52" w:rsidRPr="00C06BA1" w:rsidRDefault="00E17B52" w:rsidP="0013375F">
            <w:pPr>
              <w:keepNext/>
              <w:keepLines/>
              <w:suppressAutoHyphens w:val="0"/>
              <w:spacing w:before="40" w:after="100" w:line="220" w:lineRule="exact"/>
              <w:ind w:right="113"/>
            </w:pPr>
            <w:ins w:id="108" w:author="Clare Jane LORD" w:date="2022-11-16T16:34:00Z">
              <w:r>
                <w:t xml:space="preserve">Which </w:t>
              </w:r>
              <w:r w:rsidRPr="00C06BA1">
                <w:t xml:space="preserve">of the substances below </w:t>
              </w:r>
            </w:ins>
            <w:ins w:id="109" w:author="Clare Jane LORD" w:date="2022-11-16T16:35:00Z">
              <w:r>
                <w:t xml:space="preserve">causes serious injuries </w:t>
              </w:r>
            </w:ins>
            <w:del w:id="110" w:author="Clare Jane LORD" w:date="2022-11-16T16:35:00Z">
              <w:r w:rsidRPr="00C06BA1" w:rsidDel="00371D17">
                <w:delText>W</w:delText>
              </w:r>
            </w:del>
            <w:ins w:id="111" w:author="Clare Jane LORD" w:date="2022-11-16T16:35:00Z">
              <w:r>
                <w:t>w</w:t>
              </w:r>
            </w:ins>
            <w:r w:rsidRPr="00C06BA1">
              <w:t xml:space="preserve">hen </w:t>
            </w:r>
            <w:del w:id="112" w:author="Clare Jane LORD" w:date="2022-11-16T16:35:00Z">
              <w:r w:rsidRPr="00C06BA1" w:rsidDel="00371D17">
                <w:delText xml:space="preserve">skin enters </w:delText>
              </w:r>
            </w:del>
            <w:ins w:id="113" w:author="Clare Jane LORD" w:date="2022-11-16T16:35:00Z">
              <w:r>
                <w:t xml:space="preserve">it </w:t>
              </w:r>
              <w:proofErr w:type="gramStart"/>
              <w:r>
                <w:t xml:space="preserve">comes </w:t>
              </w:r>
            </w:ins>
            <w:r w:rsidRPr="00C06BA1">
              <w:t>into contact with</w:t>
            </w:r>
            <w:proofErr w:type="gramEnd"/>
            <w:r w:rsidRPr="00C06BA1">
              <w:t xml:space="preserve"> </w:t>
            </w:r>
            <w:del w:id="114" w:author="Clare Jane LORD" w:date="2022-11-16T16:36:00Z">
              <w:r w:rsidRPr="00C06BA1" w:rsidDel="00371D17">
                <w:delText>one</w:delText>
              </w:r>
            </w:del>
            <w:del w:id="115" w:author="Clare Jane LORD" w:date="2022-11-16T16:34:00Z">
              <w:r w:rsidRPr="00C06BA1" w:rsidDel="00CC20C4">
                <w:delText xml:space="preserve"> of the substances below</w:delText>
              </w:r>
            </w:del>
            <w:del w:id="116" w:author="Clare Jane LORD" w:date="2022-11-16T16:36:00Z">
              <w:r w:rsidRPr="00C06BA1" w:rsidDel="00371D17">
                <w:delText>, serious injuries result. Which substance</w:delText>
              </w:r>
            </w:del>
            <w:ins w:id="117" w:author="Clare Jane LORD" w:date="2022-11-21T10:29:00Z">
              <w:r>
                <w:t xml:space="preserve">the </w:t>
              </w:r>
            </w:ins>
            <w:ins w:id="118" w:author="Clare Jane LORD" w:date="2022-11-16T16:36:00Z">
              <w:r>
                <w:t>skin</w:t>
              </w:r>
            </w:ins>
            <w:r>
              <w:t>?</w:t>
            </w:r>
          </w:p>
        </w:tc>
        <w:tc>
          <w:tcPr>
            <w:tcW w:w="1141" w:type="dxa"/>
            <w:tcBorders>
              <w:top w:val="single" w:sz="4" w:space="0" w:color="auto"/>
            </w:tcBorders>
            <w:shd w:val="clear" w:color="auto" w:fill="auto"/>
          </w:tcPr>
          <w:p w14:paraId="3972B4A9"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3264D990" w14:textId="77777777" w:rsidTr="0013375F">
        <w:trPr>
          <w:cantSplit/>
        </w:trPr>
        <w:tc>
          <w:tcPr>
            <w:tcW w:w="1127" w:type="dxa"/>
            <w:tcBorders>
              <w:bottom w:val="single" w:sz="4" w:space="0" w:color="auto"/>
            </w:tcBorders>
            <w:shd w:val="clear" w:color="auto" w:fill="auto"/>
          </w:tcPr>
          <w:p w14:paraId="350EE514"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1776FF52" w14:textId="77777777" w:rsidR="00E17B52" w:rsidRPr="00C06BA1" w:rsidRDefault="00E17B52" w:rsidP="0013375F">
            <w:pPr>
              <w:keepNext/>
              <w:keepLines/>
              <w:suppressAutoHyphens w:val="0"/>
              <w:spacing w:before="40" w:after="100" w:line="220" w:lineRule="exact"/>
              <w:ind w:right="113"/>
            </w:pPr>
            <w:r w:rsidRPr="00C06BA1">
              <w:t>A</w:t>
            </w:r>
            <w:r w:rsidRPr="00C06BA1">
              <w:tab/>
              <w:t xml:space="preserve">Diesel </w:t>
            </w:r>
            <w:proofErr w:type="gramStart"/>
            <w:r w:rsidRPr="00C06BA1">
              <w:t>fuel</w:t>
            </w:r>
            <w:proofErr w:type="gramEnd"/>
          </w:p>
          <w:p w14:paraId="4B2D9D9B" w14:textId="77777777" w:rsidR="00E17B52" w:rsidRPr="00C06BA1" w:rsidRDefault="00E17B52" w:rsidP="0013375F">
            <w:pPr>
              <w:keepNext/>
              <w:keepLines/>
              <w:suppressAutoHyphens w:val="0"/>
              <w:spacing w:before="40" w:after="100" w:line="220" w:lineRule="exact"/>
              <w:ind w:right="113"/>
            </w:pPr>
            <w:r w:rsidRPr="00C06BA1">
              <w:t>B</w:t>
            </w:r>
            <w:r w:rsidRPr="00C06BA1">
              <w:tab/>
              <w:t>Motor spirit or gasoline or petrol</w:t>
            </w:r>
          </w:p>
          <w:p w14:paraId="300416F8" w14:textId="77777777" w:rsidR="00E17B52" w:rsidRPr="00C06BA1" w:rsidRDefault="00E17B52" w:rsidP="0013375F">
            <w:pPr>
              <w:keepNext/>
              <w:keepLines/>
              <w:suppressAutoHyphens w:val="0"/>
              <w:spacing w:before="40" w:after="100" w:line="220" w:lineRule="exact"/>
              <w:ind w:right="113"/>
            </w:pPr>
            <w:r w:rsidRPr="00C06BA1">
              <w:t>C</w:t>
            </w:r>
            <w:r w:rsidRPr="00C06BA1">
              <w:tab/>
              <w:t>Toluene</w:t>
            </w:r>
          </w:p>
          <w:p w14:paraId="27F1E72F" w14:textId="77777777" w:rsidR="00E17B52" w:rsidRPr="00C06BA1" w:rsidRDefault="00E17B52" w:rsidP="0013375F">
            <w:pPr>
              <w:keepNext/>
              <w:keepLines/>
              <w:suppressAutoHyphens w:val="0"/>
              <w:spacing w:before="40" w:after="100" w:line="220" w:lineRule="exact"/>
              <w:ind w:right="113"/>
            </w:pPr>
            <w:r w:rsidRPr="00C06BA1">
              <w:t>D</w:t>
            </w:r>
            <w:r w:rsidRPr="00C06BA1">
              <w:tab/>
              <w:t>Sulphuric acid</w:t>
            </w:r>
          </w:p>
        </w:tc>
        <w:tc>
          <w:tcPr>
            <w:tcW w:w="1141" w:type="dxa"/>
            <w:tcBorders>
              <w:bottom w:val="single" w:sz="4" w:space="0" w:color="auto"/>
            </w:tcBorders>
            <w:shd w:val="clear" w:color="auto" w:fill="auto"/>
          </w:tcPr>
          <w:p w14:paraId="063ECDAB"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05427186" w14:textId="77777777" w:rsidTr="0013375F">
        <w:trPr>
          <w:cantSplit/>
        </w:trPr>
        <w:tc>
          <w:tcPr>
            <w:tcW w:w="1127" w:type="dxa"/>
            <w:tcBorders>
              <w:top w:val="single" w:sz="4" w:space="0" w:color="auto"/>
              <w:bottom w:val="single" w:sz="4" w:space="0" w:color="auto"/>
            </w:tcBorders>
            <w:shd w:val="clear" w:color="auto" w:fill="auto"/>
          </w:tcPr>
          <w:p w14:paraId="61FB24E1" w14:textId="77777777" w:rsidR="00E17B52" w:rsidRPr="00C06BA1" w:rsidRDefault="00E17B52" w:rsidP="0013375F">
            <w:pPr>
              <w:suppressAutoHyphens w:val="0"/>
              <w:spacing w:before="40" w:after="100" w:line="220" w:lineRule="exact"/>
              <w:ind w:right="113"/>
            </w:pPr>
            <w:r w:rsidRPr="00C06BA1">
              <w:t>110 05.0-72</w:t>
            </w:r>
          </w:p>
        </w:tc>
        <w:tc>
          <w:tcPr>
            <w:tcW w:w="6237" w:type="dxa"/>
            <w:tcBorders>
              <w:top w:val="single" w:sz="4" w:space="0" w:color="auto"/>
              <w:bottom w:val="single" w:sz="4" w:space="0" w:color="auto"/>
            </w:tcBorders>
            <w:shd w:val="clear" w:color="auto" w:fill="auto"/>
          </w:tcPr>
          <w:p w14:paraId="7AC2B516"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AA9F5AB"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51A9AB0A" w14:textId="77777777" w:rsidTr="0013375F">
        <w:trPr>
          <w:cantSplit/>
        </w:trPr>
        <w:tc>
          <w:tcPr>
            <w:tcW w:w="1127" w:type="dxa"/>
            <w:tcBorders>
              <w:top w:val="single" w:sz="4" w:space="0" w:color="auto"/>
              <w:bottom w:val="nil"/>
            </w:tcBorders>
            <w:shd w:val="clear" w:color="auto" w:fill="auto"/>
          </w:tcPr>
          <w:p w14:paraId="6109D155"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0B097CC" w14:textId="77777777" w:rsidR="00E17B52" w:rsidRPr="00C06BA1" w:rsidRDefault="00E17B52" w:rsidP="0013375F">
            <w:pPr>
              <w:suppressAutoHyphens w:val="0"/>
              <w:spacing w:before="40" w:after="100" w:line="220" w:lineRule="exact"/>
              <w:ind w:right="113"/>
            </w:pPr>
            <w:r w:rsidRPr="00C06BA1">
              <w:t>Which of the substances below is an inert gas?</w:t>
            </w:r>
          </w:p>
        </w:tc>
        <w:tc>
          <w:tcPr>
            <w:tcW w:w="1141" w:type="dxa"/>
            <w:tcBorders>
              <w:top w:val="single" w:sz="4" w:space="0" w:color="auto"/>
              <w:bottom w:val="nil"/>
            </w:tcBorders>
            <w:shd w:val="clear" w:color="auto" w:fill="auto"/>
          </w:tcPr>
          <w:p w14:paraId="21BC58DC"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E26CC4C" w14:textId="77777777" w:rsidTr="00FF30D7">
        <w:trPr>
          <w:cantSplit/>
        </w:trPr>
        <w:tc>
          <w:tcPr>
            <w:tcW w:w="1127" w:type="dxa"/>
            <w:tcBorders>
              <w:top w:val="nil"/>
              <w:bottom w:val="single" w:sz="4" w:space="0" w:color="auto"/>
            </w:tcBorders>
            <w:shd w:val="clear" w:color="auto" w:fill="auto"/>
          </w:tcPr>
          <w:p w14:paraId="75138488"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08D056D0" w14:textId="77777777" w:rsidR="00E17B52" w:rsidRPr="00C06BA1" w:rsidRDefault="00E17B52" w:rsidP="0013375F">
            <w:pPr>
              <w:suppressAutoHyphens w:val="0"/>
              <w:spacing w:before="40" w:after="100" w:line="220" w:lineRule="exact"/>
              <w:ind w:right="113"/>
            </w:pPr>
            <w:proofErr w:type="gramStart"/>
            <w:r w:rsidRPr="00C06BA1">
              <w:t>A</w:t>
            </w:r>
            <w:proofErr w:type="gramEnd"/>
            <w:r w:rsidRPr="00C06BA1">
              <w:tab/>
              <w:t>Ozone</w:t>
            </w:r>
          </w:p>
          <w:p w14:paraId="3B9F115A" w14:textId="77777777" w:rsidR="00E17B52" w:rsidRPr="00C06BA1" w:rsidRDefault="00E17B52" w:rsidP="0013375F">
            <w:pPr>
              <w:suppressAutoHyphens w:val="0"/>
              <w:spacing w:before="40" w:after="100" w:line="220" w:lineRule="exact"/>
              <w:ind w:right="113"/>
            </w:pPr>
            <w:r w:rsidRPr="00C06BA1">
              <w:t>B</w:t>
            </w:r>
            <w:r w:rsidRPr="00C06BA1">
              <w:tab/>
              <w:t>Air</w:t>
            </w:r>
          </w:p>
          <w:p w14:paraId="60696E7A" w14:textId="77777777" w:rsidR="00E17B52" w:rsidRPr="00C06BA1" w:rsidRDefault="00E17B52" w:rsidP="0013375F">
            <w:pPr>
              <w:suppressAutoHyphens w:val="0"/>
              <w:spacing w:before="40" w:after="100" w:line="220" w:lineRule="exact"/>
              <w:ind w:right="113"/>
            </w:pPr>
            <w:r w:rsidRPr="00C06BA1">
              <w:t>C</w:t>
            </w:r>
            <w:r w:rsidRPr="00C06BA1">
              <w:tab/>
              <w:t>Nitrogen</w:t>
            </w:r>
          </w:p>
          <w:p w14:paraId="47C034C8" w14:textId="77777777" w:rsidR="00E17B52" w:rsidRPr="00C06BA1" w:rsidRDefault="00E17B52" w:rsidP="0013375F">
            <w:pPr>
              <w:suppressAutoHyphens w:val="0"/>
              <w:spacing w:before="40" w:after="100" w:line="220" w:lineRule="exact"/>
              <w:ind w:right="113"/>
            </w:pPr>
            <w:r w:rsidRPr="00C06BA1">
              <w:t>D</w:t>
            </w:r>
            <w:r w:rsidRPr="00C06BA1">
              <w:tab/>
              <w:t>Oxygen</w:t>
            </w:r>
          </w:p>
        </w:tc>
        <w:tc>
          <w:tcPr>
            <w:tcW w:w="1141" w:type="dxa"/>
            <w:tcBorders>
              <w:top w:val="nil"/>
              <w:bottom w:val="single" w:sz="4" w:space="0" w:color="auto"/>
            </w:tcBorders>
            <w:shd w:val="clear" w:color="auto" w:fill="auto"/>
          </w:tcPr>
          <w:p w14:paraId="33B5BD2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37A6F41" w14:textId="77777777" w:rsidTr="00FF30D7">
        <w:trPr>
          <w:cantSplit/>
        </w:trPr>
        <w:tc>
          <w:tcPr>
            <w:tcW w:w="1127" w:type="dxa"/>
            <w:tcBorders>
              <w:top w:val="single" w:sz="4" w:space="0" w:color="auto"/>
              <w:bottom w:val="single" w:sz="4" w:space="0" w:color="auto"/>
            </w:tcBorders>
            <w:shd w:val="clear" w:color="auto" w:fill="auto"/>
          </w:tcPr>
          <w:p w14:paraId="117869DC" w14:textId="77777777" w:rsidR="00E17B52" w:rsidRPr="00C06BA1" w:rsidRDefault="00E17B52" w:rsidP="0013375F">
            <w:pPr>
              <w:keepNext/>
              <w:suppressAutoHyphens w:val="0"/>
              <w:spacing w:before="40" w:after="120" w:line="220" w:lineRule="exact"/>
              <w:ind w:right="113"/>
            </w:pPr>
            <w:r w:rsidRPr="00C06BA1">
              <w:t>110 05.0-73</w:t>
            </w:r>
          </w:p>
        </w:tc>
        <w:tc>
          <w:tcPr>
            <w:tcW w:w="6237" w:type="dxa"/>
            <w:tcBorders>
              <w:top w:val="single" w:sz="4" w:space="0" w:color="auto"/>
              <w:bottom w:val="single" w:sz="4" w:space="0" w:color="auto"/>
            </w:tcBorders>
            <w:shd w:val="clear" w:color="auto" w:fill="auto"/>
          </w:tcPr>
          <w:p w14:paraId="5381E620" w14:textId="77777777" w:rsidR="00E17B52" w:rsidRPr="00C06BA1" w:rsidRDefault="00E17B52" w:rsidP="0013375F">
            <w:pPr>
              <w:keepNext/>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9664539" w14:textId="77777777" w:rsidR="00E17B52" w:rsidRPr="00C06BA1" w:rsidRDefault="00E17B52" w:rsidP="009B614F">
            <w:pPr>
              <w:keepNext/>
              <w:suppressAutoHyphens w:val="0"/>
              <w:spacing w:before="40" w:after="120" w:line="220" w:lineRule="exact"/>
              <w:ind w:right="113"/>
              <w:jc w:val="center"/>
            </w:pPr>
            <w:r w:rsidRPr="00C06BA1">
              <w:t>A</w:t>
            </w:r>
          </w:p>
        </w:tc>
      </w:tr>
      <w:tr w:rsidR="00E17B52" w:rsidRPr="00C06BA1" w14:paraId="4752EF00" w14:textId="77777777" w:rsidTr="0013375F">
        <w:trPr>
          <w:cantSplit/>
        </w:trPr>
        <w:tc>
          <w:tcPr>
            <w:tcW w:w="1127" w:type="dxa"/>
            <w:tcBorders>
              <w:top w:val="single" w:sz="4" w:space="0" w:color="auto"/>
            </w:tcBorders>
            <w:shd w:val="clear" w:color="auto" w:fill="auto"/>
          </w:tcPr>
          <w:p w14:paraId="2B0AD865" w14:textId="77777777" w:rsidR="00E17B52" w:rsidRPr="00C06BA1" w:rsidRDefault="00E17B52" w:rsidP="0013375F">
            <w:pPr>
              <w:keepNext/>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A1C74FB" w14:textId="77777777" w:rsidR="00E17B52" w:rsidRPr="00C06BA1" w:rsidRDefault="00E17B52" w:rsidP="0013375F">
            <w:pPr>
              <w:keepNext/>
              <w:suppressAutoHyphens w:val="0"/>
              <w:spacing w:before="40" w:after="120" w:line="220" w:lineRule="exact"/>
              <w:ind w:right="113"/>
            </w:pPr>
            <w:r w:rsidRPr="00C06BA1">
              <w:t>To avoid polymerization, what should be added?</w:t>
            </w:r>
          </w:p>
        </w:tc>
        <w:tc>
          <w:tcPr>
            <w:tcW w:w="1141" w:type="dxa"/>
            <w:tcBorders>
              <w:top w:val="single" w:sz="4" w:space="0" w:color="auto"/>
            </w:tcBorders>
            <w:shd w:val="clear" w:color="auto" w:fill="auto"/>
          </w:tcPr>
          <w:p w14:paraId="10C0964E" w14:textId="77777777" w:rsidR="00E17B52" w:rsidRPr="00C06BA1" w:rsidRDefault="00E17B52" w:rsidP="009B614F">
            <w:pPr>
              <w:keepNext/>
              <w:suppressAutoHyphens w:val="0"/>
              <w:spacing w:before="40" w:after="120" w:line="220" w:lineRule="exact"/>
              <w:ind w:right="113"/>
              <w:jc w:val="center"/>
              <w:rPr>
                <w:rFonts w:eastAsia="SimSun"/>
              </w:rPr>
            </w:pPr>
          </w:p>
        </w:tc>
      </w:tr>
      <w:tr w:rsidR="00E17B52" w:rsidRPr="00C06BA1" w14:paraId="1A32C5F0" w14:textId="77777777" w:rsidTr="0013375F">
        <w:trPr>
          <w:cantSplit/>
        </w:trPr>
        <w:tc>
          <w:tcPr>
            <w:tcW w:w="1127" w:type="dxa"/>
            <w:tcBorders>
              <w:bottom w:val="single" w:sz="4" w:space="0" w:color="auto"/>
            </w:tcBorders>
            <w:shd w:val="clear" w:color="auto" w:fill="auto"/>
          </w:tcPr>
          <w:p w14:paraId="53A7A379"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3735F1" w14:textId="77777777" w:rsidR="00E17B52" w:rsidRPr="00C06BA1" w:rsidRDefault="00E17B52" w:rsidP="0013375F">
            <w:pPr>
              <w:suppressAutoHyphens w:val="0"/>
              <w:spacing w:before="40" w:after="120" w:line="220" w:lineRule="exact"/>
              <w:ind w:right="113"/>
            </w:pPr>
            <w:r w:rsidRPr="00C06BA1">
              <w:t>A</w:t>
            </w:r>
            <w:r w:rsidRPr="00C06BA1">
              <w:tab/>
              <w:t>An inhibitor</w:t>
            </w:r>
          </w:p>
          <w:p w14:paraId="1E1D485A" w14:textId="77777777" w:rsidR="00E17B52" w:rsidRPr="00C06BA1" w:rsidRDefault="00E17B52" w:rsidP="0013375F">
            <w:pPr>
              <w:suppressAutoHyphens w:val="0"/>
              <w:spacing w:before="40" w:after="120" w:line="220" w:lineRule="exact"/>
              <w:ind w:right="113"/>
            </w:pPr>
            <w:r w:rsidRPr="00C06BA1">
              <w:t>B</w:t>
            </w:r>
            <w:r w:rsidRPr="00C06BA1">
              <w:tab/>
              <w:t>A catalyser</w:t>
            </w:r>
          </w:p>
          <w:p w14:paraId="646D6A74" w14:textId="77777777" w:rsidR="00E17B52" w:rsidRPr="00C06BA1" w:rsidRDefault="00E17B52" w:rsidP="0013375F">
            <w:pPr>
              <w:suppressAutoHyphens w:val="0"/>
              <w:spacing w:before="40" w:after="120" w:line="220" w:lineRule="exact"/>
              <w:ind w:right="113"/>
            </w:pPr>
            <w:r w:rsidRPr="00C06BA1">
              <w:t>C</w:t>
            </w:r>
            <w:r w:rsidRPr="00C06BA1">
              <w:tab/>
              <w:t>A peroxide</w:t>
            </w:r>
          </w:p>
          <w:p w14:paraId="5499C21A" w14:textId="77777777" w:rsidR="00E17B52" w:rsidRPr="00C06BA1" w:rsidRDefault="00E17B52" w:rsidP="0013375F">
            <w:pPr>
              <w:suppressAutoHyphens w:val="0"/>
              <w:spacing w:before="40" w:after="120" w:line="220" w:lineRule="exact"/>
              <w:ind w:right="113"/>
            </w:pPr>
            <w:r w:rsidRPr="00C06BA1">
              <w:t>D</w:t>
            </w:r>
            <w:r w:rsidRPr="00C06BA1">
              <w:tab/>
              <w:t>Heat and light</w:t>
            </w:r>
          </w:p>
        </w:tc>
        <w:tc>
          <w:tcPr>
            <w:tcW w:w="1141" w:type="dxa"/>
            <w:tcBorders>
              <w:bottom w:val="single" w:sz="4" w:space="0" w:color="auto"/>
            </w:tcBorders>
            <w:shd w:val="clear" w:color="auto" w:fill="auto"/>
          </w:tcPr>
          <w:p w14:paraId="29B830BF"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20ECE42" w14:textId="77777777" w:rsidTr="0013375F">
        <w:trPr>
          <w:cantSplit/>
        </w:trPr>
        <w:tc>
          <w:tcPr>
            <w:tcW w:w="1127" w:type="dxa"/>
            <w:tcBorders>
              <w:top w:val="single" w:sz="4" w:space="0" w:color="auto"/>
              <w:bottom w:val="single" w:sz="4" w:space="0" w:color="auto"/>
            </w:tcBorders>
            <w:shd w:val="clear" w:color="auto" w:fill="auto"/>
          </w:tcPr>
          <w:p w14:paraId="28E044A8" w14:textId="77777777" w:rsidR="00E17B52" w:rsidRPr="00C06BA1" w:rsidRDefault="00E17B52" w:rsidP="0013375F">
            <w:pPr>
              <w:suppressAutoHyphens w:val="0"/>
              <w:spacing w:before="40" w:after="120" w:line="220" w:lineRule="exact"/>
              <w:ind w:right="113"/>
            </w:pPr>
            <w:r w:rsidRPr="00C06BA1">
              <w:t>110 05.0-74</w:t>
            </w:r>
          </w:p>
        </w:tc>
        <w:tc>
          <w:tcPr>
            <w:tcW w:w="6237" w:type="dxa"/>
            <w:tcBorders>
              <w:top w:val="single" w:sz="4" w:space="0" w:color="auto"/>
              <w:bottom w:val="single" w:sz="4" w:space="0" w:color="auto"/>
            </w:tcBorders>
            <w:shd w:val="clear" w:color="auto" w:fill="auto"/>
          </w:tcPr>
          <w:p w14:paraId="3EB6AAE9"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0C78A3C"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40DDF907" w14:textId="77777777" w:rsidTr="0013375F">
        <w:trPr>
          <w:cantSplit/>
        </w:trPr>
        <w:tc>
          <w:tcPr>
            <w:tcW w:w="1127" w:type="dxa"/>
            <w:tcBorders>
              <w:top w:val="single" w:sz="4" w:space="0" w:color="auto"/>
            </w:tcBorders>
            <w:shd w:val="clear" w:color="auto" w:fill="auto"/>
          </w:tcPr>
          <w:p w14:paraId="0D0B5EC5"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83F71AA" w14:textId="77777777" w:rsidR="00E17B52" w:rsidRPr="00C06BA1" w:rsidRDefault="00E17B52" w:rsidP="0013375F">
            <w:pPr>
              <w:suppressAutoHyphens w:val="0"/>
              <w:spacing w:before="40" w:after="120" w:line="220" w:lineRule="exact"/>
              <w:ind w:right="113"/>
            </w:pPr>
            <w:r>
              <w:rPr>
                <w:szCs w:val="24"/>
              </w:rPr>
              <w:t>What is the pH of a</w:t>
            </w:r>
            <w:r w:rsidRPr="001310DE">
              <w:rPr>
                <w:szCs w:val="24"/>
              </w:rPr>
              <w:t xml:space="preserve"> strong acid?</w:t>
            </w:r>
          </w:p>
        </w:tc>
        <w:tc>
          <w:tcPr>
            <w:tcW w:w="1141" w:type="dxa"/>
            <w:tcBorders>
              <w:top w:val="single" w:sz="4" w:space="0" w:color="auto"/>
            </w:tcBorders>
            <w:shd w:val="clear" w:color="auto" w:fill="auto"/>
          </w:tcPr>
          <w:p w14:paraId="04F8338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AA819D" w14:textId="77777777" w:rsidTr="00425859">
        <w:trPr>
          <w:cantSplit/>
        </w:trPr>
        <w:tc>
          <w:tcPr>
            <w:tcW w:w="1127" w:type="dxa"/>
            <w:tcBorders>
              <w:bottom w:val="single" w:sz="4" w:space="0" w:color="auto"/>
            </w:tcBorders>
            <w:shd w:val="clear" w:color="auto" w:fill="auto"/>
          </w:tcPr>
          <w:p w14:paraId="1EA75A0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534BEA5" w14:textId="77777777" w:rsidR="00E17B52" w:rsidRPr="00C06BA1" w:rsidRDefault="00E17B52" w:rsidP="0013375F">
            <w:pPr>
              <w:suppressAutoHyphens w:val="0"/>
              <w:spacing w:before="40" w:after="120" w:line="220" w:lineRule="exact"/>
              <w:ind w:right="113"/>
            </w:pPr>
            <w:r w:rsidRPr="00C06BA1">
              <w:t>A</w:t>
            </w:r>
            <w:r w:rsidRPr="00C06BA1">
              <w:tab/>
              <w:t>0 to 3</w:t>
            </w:r>
          </w:p>
          <w:p w14:paraId="23827119" w14:textId="77777777" w:rsidR="00E17B52" w:rsidRPr="00C06BA1" w:rsidRDefault="00E17B52" w:rsidP="0013375F">
            <w:pPr>
              <w:suppressAutoHyphens w:val="0"/>
              <w:spacing w:before="40" w:after="120" w:line="220" w:lineRule="exact"/>
              <w:ind w:right="113"/>
            </w:pPr>
            <w:r w:rsidRPr="00C06BA1">
              <w:t>B</w:t>
            </w:r>
            <w:r w:rsidRPr="00C06BA1">
              <w:tab/>
              <w:t>7</w:t>
            </w:r>
          </w:p>
          <w:p w14:paraId="5E39858D" w14:textId="77777777" w:rsidR="00E17B52" w:rsidRPr="00C06BA1" w:rsidRDefault="00E17B52" w:rsidP="0013375F">
            <w:pPr>
              <w:suppressAutoHyphens w:val="0"/>
              <w:spacing w:before="40" w:after="120" w:line="220" w:lineRule="exact"/>
              <w:ind w:right="113"/>
            </w:pPr>
            <w:r w:rsidRPr="00C06BA1">
              <w:t>C</w:t>
            </w:r>
            <w:r w:rsidRPr="00C06BA1">
              <w:tab/>
              <w:t>8 to 10</w:t>
            </w:r>
          </w:p>
          <w:p w14:paraId="5FC55846" w14:textId="77777777" w:rsidR="00E17B52" w:rsidRPr="00C06BA1" w:rsidRDefault="00E17B52" w:rsidP="0013375F">
            <w:pPr>
              <w:suppressAutoHyphens w:val="0"/>
              <w:spacing w:before="40" w:after="120" w:line="220" w:lineRule="exact"/>
              <w:ind w:right="113"/>
            </w:pPr>
            <w:r w:rsidRPr="00C06BA1">
              <w:t>D</w:t>
            </w:r>
            <w:r w:rsidRPr="00C06BA1">
              <w:tab/>
              <w:t>4 to 6</w:t>
            </w:r>
          </w:p>
        </w:tc>
        <w:tc>
          <w:tcPr>
            <w:tcW w:w="1141" w:type="dxa"/>
            <w:tcBorders>
              <w:bottom w:val="single" w:sz="4" w:space="0" w:color="auto"/>
            </w:tcBorders>
            <w:shd w:val="clear" w:color="auto" w:fill="auto"/>
          </w:tcPr>
          <w:p w14:paraId="30D85E6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4B13906" w14:textId="77777777" w:rsidTr="00425859">
        <w:trPr>
          <w:cantSplit/>
        </w:trPr>
        <w:tc>
          <w:tcPr>
            <w:tcW w:w="1127" w:type="dxa"/>
            <w:tcBorders>
              <w:top w:val="single" w:sz="4" w:space="0" w:color="auto"/>
              <w:bottom w:val="nil"/>
            </w:tcBorders>
            <w:shd w:val="clear" w:color="auto" w:fill="auto"/>
          </w:tcPr>
          <w:p w14:paraId="633B48F6"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746AF8FB"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46DE9970" w14:textId="77777777" w:rsidR="00E17B52" w:rsidRPr="00C06BA1" w:rsidRDefault="00E17B52" w:rsidP="009B614F">
            <w:pPr>
              <w:suppressAutoHyphens w:val="0"/>
              <w:spacing w:before="40" w:after="120" w:line="220" w:lineRule="exact"/>
              <w:ind w:right="113"/>
              <w:jc w:val="center"/>
            </w:pPr>
          </w:p>
        </w:tc>
      </w:tr>
      <w:tr w:rsidR="00E17B52" w:rsidRPr="00C06BA1" w14:paraId="034DA82B" w14:textId="77777777" w:rsidTr="00425859">
        <w:trPr>
          <w:cantSplit/>
        </w:trPr>
        <w:tc>
          <w:tcPr>
            <w:tcW w:w="1127" w:type="dxa"/>
            <w:tcBorders>
              <w:top w:val="nil"/>
              <w:bottom w:val="single" w:sz="4" w:space="0" w:color="auto"/>
            </w:tcBorders>
            <w:shd w:val="clear" w:color="auto" w:fill="auto"/>
          </w:tcPr>
          <w:p w14:paraId="7DE58520" w14:textId="77777777" w:rsidR="00E17B52" w:rsidRPr="00C06BA1" w:rsidRDefault="00E17B52" w:rsidP="00425859">
            <w:pPr>
              <w:keepNext/>
              <w:keepLines/>
              <w:suppressAutoHyphens w:val="0"/>
              <w:spacing w:before="40" w:after="120" w:line="220" w:lineRule="exact"/>
              <w:ind w:right="113"/>
            </w:pPr>
            <w:r w:rsidRPr="00C06BA1">
              <w:t>110 05.0-75</w:t>
            </w:r>
          </w:p>
        </w:tc>
        <w:tc>
          <w:tcPr>
            <w:tcW w:w="6237" w:type="dxa"/>
            <w:tcBorders>
              <w:top w:val="nil"/>
              <w:bottom w:val="single" w:sz="4" w:space="0" w:color="auto"/>
            </w:tcBorders>
            <w:shd w:val="clear" w:color="auto" w:fill="auto"/>
          </w:tcPr>
          <w:p w14:paraId="693116AE" w14:textId="77777777" w:rsidR="00E17B52" w:rsidRPr="00C06BA1" w:rsidRDefault="00E17B52" w:rsidP="00425859">
            <w:pPr>
              <w:keepNext/>
              <w:keepLines/>
              <w:suppressAutoHyphens w:val="0"/>
              <w:spacing w:before="40" w:after="120" w:line="220" w:lineRule="exact"/>
              <w:ind w:right="113"/>
            </w:pPr>
            <w:r w:rsidRPr="00C06BA1">
              <w:t>2.1.1.1</w:t>
            </w:r>
          </w:p>
        </w:tc>
        <w:tc>
          <w:tcPr>
            <w:tcW w:w="1141" w:type="dxa"/>
            <w:tcBorders>
              <w:top w:val="nil"/>
              <w:bottom w:val="single" w:sz="4" w:space="0" w:color="auto"/>
            </w:tcBorders>
            <w:shd w:val="clear" w:color="auto" w:fill="auto"/>
          </w:tcPr>
          <w:p w14:paraId="1B400D5F"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3210E00A" w14:textId="77777777" w:rsidTr="0013375F">
        <w:trPr>
          <w:cantSplit/>
        </w:trPr>
        <w:tc>
          <w:tcPr>
            <w:tcW w:w="1127" w:type="dxa"/>
            <w:tcBorders>
              <w:top w:val="nil"/>
              <w:bottom w:val="single" w:sz="4" w:space="0" w:color="auto"/>
            </w:tcBorders>
            <w:shd w:val="clear" w:color="auto" w:fill="FFFFFF"/>
          </w:tcPr>
          <w:p w14:paraId="5539250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0C4D77BA" w14:textId="77777777" w:rsidR="00E17B52" w:rsidRPr="001F129C" w:rsidRDefault="00E17B52" w:rsidP="0013375F">
            <w:pPr>
              <w:suppressAutoHyphens w:val="0"/>
              <w:spacing w:before="40" w:after="120" w:line="220" w:lineRule="exact"/>
              <w:ind w:right="113"/>
            </w:pPr>
            <w:r w:rsidRPr="001F129C">
              <w:t>What is the characteristic of substances in class 5.1?</w:t>
            </w:r>
          </w:p>
          <w:p w14:paraId="12F6D551" w14:textId="77777777" w:rsidR="00E17B52" w:rsidRPr="001F129C" w:rsidRDefault="00E17B52" w:rsidP="0013375F">
            <w:pPr>
              <w:suppressAutoHyphens w:val="0"/>
              <w:spacing w:before="40" w:after="120" w:line="220" w:lineRule="exact"/>
              <w:ind w:right="113"/>
            </w:pPr>
            <w:r w:rsidRPr="001F129C">
              <w:t>A</w:t>
            </w:r>
            <w:r w:rsidRPr="001F129C">
              <w:tab/>
              <w:t xml:space="preserve">They are radioactive </w:t>
            </w:r>
          </w:p>
          <w:p w14:paraId="2262477D" w14:textId="77777777" w:rsidR="00E17B52" w:rsidRPr="001F129C" w:rsidRDefault="00E17B52" w:rsidP="0013375F">
            <w:pPr>
              <w:suppressAutoHyphens w:val="0"/>
              <w:spacing w:before="40" w:after="120" w:line="220" w:lineRule="exact"/>
              <w:ind w:right="113"/>
            </w:pPr>
            <w:r w:rsidRPr="001F129C">
              <w:t>B</w:t>
            </w:r>
            <w:r w:rsidRPr="001F129C">
              <w:tab/>
              <w:t xml:space="preserve">They are oxidizing </w:t>
            </w:r>
          </w:p>
          <w:p w14:paraId="2F5D4FB1" w14:textId="77777777" w:rsidR="00E17B52" w:rsidRPr="001F129C" w:rsidRDefault="00E17B52" w:rsidP="0013375F">
            <w:pPr>
              <w:suppressAutoHyphens w:val="0"/>
              <w:spacing w:before="40" w:after="120" w:line="220" w:lineRule="exact"/>
              <w:ind w:right="113"/>
            </w:pPr>
            <w:r w:rsidRPr="001F129C">
              <w:t>C</w:t>
            </w:r>
            <w:r w:rsidRPr="001F129C">
              <w:tab/>
              <w:t xml:space="preserve">They are corrosive </w:t>
            </w:r>
          </w:p>
          <w:p w14:paraId="29C70581" w14:textId="77777777" w:rsidR="00E17B52" w:rsidRPr="00C06BA1" w:rsidRDefault="00E17B52" w:rsidP="0013375F">
            <w:pPr>
              <w:suppressAutoHyphens w:val="0"/>
              <w:spacing w:before="40" w:after="120" w:line="220" w:lineRule="exact"/>
              <w:ind w:right="113"/>
            </w:pPr>
            <w:r w:rsidRPr="001310DE">
              <w:t>D</w:t>
            </w:r>
            <w:r w:rsidRPr="001310DE">
              <w:tab/>
            </w:r>
            <w:r w:rsidRPr="001F129C">
              <w:t xml:space="preserve">They are </w:t>
            </w:r>
            <w:r>
              <w:t>i</w:t>
            </w:r>
            <w:r w:rsidRPr="001310DE">
              <w:t xml:space="preserve">nfectious </w:t>
            </w:r>
          </w:p>
        </w:tc>
        <w:tc>
          <w:tcPr>
            <w:tcW w:w="1141" w:type="dxa"/>
            <w:tcBorders>
              <w:top w:val="nil"/>
              <w:bottom w:val="single" w:sz="4" w:space="0" w:color="auto"/>
            </w:tcBorders>
            <w:shd w:val="clear" w:color="auto" w:fill="FFFFFF"/>
          </w:tcPr>
          <w:p w14:paraId="532AF54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0C48AA7" w14:textId="77777777" w:rsidTr="0013375F">
        <w:trPr>
          <w:cantSplit/>
        </w:trPr>
        <w:tc>
          <w:tcPr>
            <w:tcW w:w="1127" w:type="dxa"/>
            <w:tcBorders>
              <w:top w:val="single" w:sz="4" w:space="0" w:color="auto"/>
              <w:bottom w:val="single" w:sz="4" w:space="0" w:color="auto"/>
            </w:tcBorders>
            <w:shd w:val="clear" w:color="auto" w:fill="auto"/>
          </w:tcPr>
          <w:p w14:paraId="4C6FB666" w14:textId="77777777" w:rsidR="00E17B52" w:rsidRPr="00C06BA1" w:rsidRDefault="00E17B52" w:rsidP="0013375F">
            <w:pPr>
              <w:keepNext/>
              <w:keepLines/>
              <w:suppressAutoHyphens w:val="0"/>
              <w:spacing w:before="40" w:after="120" w:line="220" w:lineRule="exact"/>
              <w:ind w:right="113"/>
            </w:pPr>
            <w:r w:rsidRPr="00C06BA1">
              <w:t>110 05.0-76</w:t>
            </w:r>
          </w:p>
        </w:tc>
        <w:tc>
          <w:tcPr>
            <w:tcW w:w="6237" w:type="dxa"/>
            <w:tcBorders>
              <w:top w:val="single" w:sz="4" w:space="0" w:color="auto"/>
              <w:bottom w:val="single" w:sz="4" w:space="0" w:color="auto"/>
            </w:tcBorders>
            <w:shd w:val="clear" w:color="auto" w:fill="auto"/>
          </w:tcPr>
          <w:p w14:paraId="74B54DEE"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A7B8C5C"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154097C" w14:textId="77777777" w:rsidTr="0013375F">
        <w:trPr>
          <w:cantSplit/>
        </w:trPr>
        <w:tc>
          <w:tcPr>
            <w:tcW w:w="1127" w:type="dxa"/>
            <w:tcBorders>
              <w:top w:val="single" w:sz="4" w:space="0" w:color="auto"/>
            </w:tcBorders>
            <w:shd w:val="clear" w:color="auto" w:fill="auto"/>
          </w:tcPr>
          <w:p w14:paraId="2F07EB5B"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DDCCEDC" w14:textId="77777777" w:rsidR="00E17B52" w:rsidRPr="00C06BA1" w:rsidRDefault="00E17B52" w:rsidP="0013375F">
            <w:pPr>
              <w:keepNext/>
              <w:keepLines/>
              <w:suppressAutoHyphens w:val="0"/>
              <w:spacing w:before="40" w:after="120" w:line="220" w:lineRule="exact"/>
              <w:ind w:right="113"/>
            </w:pPr>
            <w:r w:rsidRPr="00C06BA1">
              <w:t>What is polymerization?</w:t>
            </w:r>
          </w:p>
        </w:tc>
        <w:tc>
          <w:tcPr>
            <w:tcW w:w="1141" w:type="dxa"/>
            <w:tcBorders>
              <w:top w:val="single" w:sz="4" w:space="0" w:color="auto"/>
            </w:tcBorders>
            <w:shd w:val="clear" w:color="auto" w:fill="auto"/>
          </w:tcPr>
          <w:p w14:paraId="7AF8AEBA"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63D9B826" w14:textId="77777777" w:rsidTr="0013375F">
        <w:trPr>
          <w:cantSplit/>
        </w:trPr>
        <w:tc>
          <w:tcPr>
            <w:tcW w:w="1127" w:type="dxa"/>
            <w:tcBorders>
              <w:bottom w:val="single" w:sz="4" w:space="0" w:color="auto"/>
            </w:tcBorders>
            <w:shd w:val="clear" w:color="auto" w:fill="auto"/>
          </w:tcPr>
          <w:p w14:paraId="7FFCB3E2"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C8DDD24" w14:textId="77777777" w:rsidR="00E17B52" w:rsidRPr="00C06BA1" w:rsidRDefault="00E17B52" w:rsidP="0013375F">
            <w:pPr>
              <w:keepNext/>
              <w:keepLines/>
              <w:suppressAutoHyphens w:val="0"/>
              <w:spacing w:before="40" w:after="120" w:line="220" w:lineRule="exact"/>
              <w:ind w:right="113"/>
            </w:pPr>
            <w:r w:rsidRPr="00C06BA1">
              <w:t>A</w:t>
            </w:r>
            <w:r w:rsidRPr="00C06BA1">
              <w:tab/>
            </w:r>
            <w:proofErr w:type="spellStart"/>
            <w:r w:rsidRPr="00C06BA1">
              <w:t>A</w:t>
            </w:r>
            <w:proofErr w:type="spellEnd"/>
            <w:r w:rsidRPr="00C06BA1">
              <w:t xml:space="preserve"> kind of polyester</w:t>
            </w:r>
          </w:p>
          <w:p w14:paraId="09696142" w14:textId="77777777" w:rsidR="00E17B52" w:rsidRPr="00C06BA1" w:rsidRDefault="00E17B52" w:rsidP="0013375F">
            <w:pPr>
              <w:keepNext/>
              <w:keepLines/>
              <w:suppressAutoHyphens w:val="0"/>
              <w:spacing w:before="40" w:after="120" w:line="220" w:lineRule="exact"/>
              <w:ind w:right="113"/>
            </w:pPr>
            <w:r w:rsidRPr="00C06BA1">
              <w:t>B</w:t>
            </w:r>
            <w:r w:rsidRPr="00C06BA1">
              <w:tab/>
              <w:t>A physical reaction</w:t>
            </w:r>
          </w:p>
          <w:p w14:paraId="2AC4D6C7" w14:textId="77777777" w:rsidR="00E17B52" w:rsidRPr="00C06BA1" w:rsidRDefault="00E17B52" w:rsidP="0013375F">
            <w:pPr>
              <w:keepNext/>
              <w:keepLines/>
              <w:suppressAutoHyphens w:val="0"/>
              <w:spacing w:before="40" w:after="120" w:line="220" w:lineRule="exact"/>
              <w:ind w:right="113"/>
            </w:pPr>
            <w:r w:rsidRPr="00C06BA1">
              <w:t>C</w:t>
            </w:r>
            <w:r w:rsidRPr="00C06BA1">
              <w:tab/>
              <w:t>A chemical reaction</w:t>
            </w:r>
          </w:p>
          <w:p w14:paraId="5C7053CD" w14:textId="77777777" w:rsidR="00E17B52" w:rsidRPr="00C06BA1" w:rsidRDefault="00E17B52" w:rsidP="0013375F">
            <w:pPr>
              <w:keepNext/>
              <w:keepLines/>
              <w:suppressAutoHyphens w:val="0"/>
              <w:spacing w:before="40" w:after="120" w:line="220" w:lineRule="exact"/>
              <w:ind w:right="113"/>
            </w:pPr>
            <w:r w:rsidRPr="00C06BA1">
              <w:t>D</w:t>
            </w:r>
            <w:r w:rsidRPr="00C06BA1">
              <w:tab/>
              <w:t>A catalyser</w:t>
            </w:r>
          </w:p>
        </w:tc>
        <w:tc>
          <w:tcPr>
            <w:tcW w:w="1141" w:type="dxa"/>
            <w:tcBorders>
              <w:bottom w:val="single" w:sz="4" w:space="0" w:color="auto"/>
            </w:tcBorders>
            <w:shd w:val="clear" w:color="auto" w:fill="auto"/>
          </w:tcPr>
          <w:p w14:paraId="5C4BD290"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E8B5789" w14:textId="77777777" w:rsidTr="0013375F">
        <w:trPr>
          <w:cantSplit/>
        </w:trPr>
        <w:tc>
          <w:tcPr>
            <w:tcW w:w="1127" w:type="dxa"/>
            <w:tcBorders>
              <w:top w:val="single" w:sz="4" w:space="0" w:color="auto"/>
              <w:bottom w:val="single" w:sz="4" w:space="0" w:color="auto"/>
            </w:tcBorders>
            <w:shd w:val="clear" w:color="auto" w:fill="auto"/>
          </w:tcPr>
          <w:p w14:paraId="327A81D7" w14:textId="77777777" w:rsidR="00E17B52" w:rsidRPr="00C06BA1" w:rsidRDefault="00E17B52" w:rsidP="0013375F">
            <w:pPr>
              <w:suppressAutoHyphens w:val="0"/>
              <w:spacing w:before="40" w:after="120" w:line="220" w:lineRule="exact"/>
              <w:ind w:right="113"/>
            </w:pPr>
            <w:r w:rsidRPr="00C06BA1">
              <w:t>110 05.0-77</w:t>
            </w:r>
          </w:p>
        </w:tc>
        <w:tc>
          <w:tcPr>
            <w:tcW w:w="6237" w:type="dxa"/>
            <w:tcBorders>
              <w:top w:val="single" w:sz="4" w:space="0" w:color="auto"/>
              <w:bottom w:val="single" w:sz="4" w:space="0" w:color="auto"/>
            </w:tcBorders>
            <w:shd w:val="clear" w:color="auto" w:fill="auto"/>
          </w:tcPr>
          <w:p w14:paraId="20D3EE7F" w14:textId="77777777" w:rsidR="00E17B52" w:rsidRPr="00C06BA1" w:rsidRDefault="00E17B52" w:rsidP="0013375F">
            <w:pPr>
              <w:suppressAutoHyphens w:val="0"/>
              <w:spacing w:before="40" w:after="120" w:line="220" w:lineRule="exact"/>
              <w:ind w:right="113"/>
            </w:pPr>
            <w:r w:rsidRPr="001310DE">
              <w:rPr>
                <w:szCs w:val="24"/>
              </w:rPr>
              <w:t xml:space="preserve">3.2, </w:t>
            </w:r>
            <w:r>
              <w:rPr>
                <w:szCs w:val="24"/>
              </w:rPr>
              <w:t>T</w:t>
            </w:r>
            <w:r w:rsidRPr="001310DE">
              <w:rPr>
                <w:szCs w:val="24"/>
              </w:rPr>
              <w:t>able A</w:t>
            </w:r>
          </w:p>
        </w:tc>
        <w:tc>
          <w:tcPr>
            <w:tcW w:w="1141" w:type="dxa"/>
            <w:tcBorders>
              <w:top w:val="single" w:sz="4" w:space="0" w:color="auto"/>
              <w:bottom w:val="single" w:sz="4" w:space="0" w:color="auto"/>
            </w:tcBorders>
            <w:shd w:val="clear" w:color="auto" w:fill="auto"/>
          </w:tcPr>
          <w:p w14:paraId="7D714C5C"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1D7A370C" w14:textId="77777777" w:rsidTr="0013375F">
        <w:trPr>
          <w:cantSplit/>
        </w:trPr>
        <w:tc>
          <w:tcPr>
            <w:tcW w:w="1127" w:type="dxa"/>
            <w:tcBorders>
              <w:top w:val="single" w:sz="4" w:space="0" w:color="auto"/>
              <w:bottom w:val="nil"/>
            </w:tcBorders>
            <w:shd w:val="clear" w:color="auto" w:fill="auto"/>
          </w:tcPr>
          <w:p w14:paraId="42AA152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1FB9401" w14:textId="77777777" w:rsidR="00E17B52" w:rsidRPr="00C06BA1" w:rsidRDefault="00E17B52" w:rsidP="0013375F">
            <w:pPr>
              <w:suppressAutoHyphens w:val="0"/>
              <w:spacing w:before="40" w:after="120" w:line="220" w:lineRule="exact"/>
              <w:ind w:right="113"/>
            </w:pPr>
            <w:ins w:id="119" w:author="Clare Jane LORD" w:date="2022-11-16T16:37:00Z">
              <w:r>
                <w:t>In</w:t>
              </w:r>
            </w:ins>
            <w:ins w:id="120" w:author="Clare Jane LORD" w:date="2022-11-16T16:36:00Z">
              <w:r w:rsidRPr="00C06BA1">
                <w:t xml:space="preserve"> which class </w:t>
              </w:r>
              <w:r>
                <w:t xml:space="preserve">does the </w:t>
              </w:r>
              <w:r w:rsidRPr="00C06BA1">
                <w:t xml:space="preserve">subsidiary risk </w:t>
              </w:r>
            </w:ins>
            <w:ins w:id="121" w:author="Clare Jane LORD" w:date="2022-11-16T16:37:00Z">
              <w:r>
                <w:t xml:space="preserve">posed by </w:t>
              </w:r>
            </w:ins>
            <w:r w:rsidRPr="00C06BA1">
              <w:t>UN No. 1230, METHANOL</w:t>
            </w:r>
            <w:ins w:id="122" w:author="Clare Jane LORD" w:date="2022-11-16T16:37:00Z">
              <w:r>
                <w:t xml:space="preserve"> fall</w:t>
              </w:r>
            </w:ins>
            <w:del w:id="123" w:author="Clare Jane LORD" w:date="2022-11-16T16:37:00Z">
              <w:r w:rsidRPr="00C06BA1" w:rsidDel="00371D17">
                <w:delText xml:space="preserve">, is flammable, but also poses </w:delText>
              </w:r>
              <w:r w:rsidRPr="00C06BA1" w:rsidDel="00371D17">
                <w:br/>
                <w:delText xml:space="preserve">a subsidiary risk. The </w:delText>
              </w:r>
            </w:del>
            <w:del w:id="124" w:author="Clare Jane LORD" w:date="2022-11-16T16:36:00Z">
              <w:r w:rsidRPr="00C06BA1" w:rsidDel="00371D17">
                <w:delText xml:space="preserve">subsidiary risk </w:delText>
              </w:r>
            </w:del>
            <w:del w:id="125" w:author="Clare Jane LORD" w:date="2022-11-16T16:37:00Z">
              <w:r w:rsidRPr="00C06BA1" w:rsidDel="00371D17">
                <w:delText>is</w:delText>
              </w:r>
            </w:del>
            <w:del w:id="126" w:author="Clare Jane LORD" w:date="2022-11-16T16:36:00Z">
              <w:r w:rsidRPr="00C06BA1" w:rsidDel="00371D17">
                <w:delText xml:space="preserve"> under which class</w:delText>
              </w:r>
            </w:del>
            <w:r w:rsidRPr="00C06BA1">
              <w:t>?</w:t>
            </w:r>
          </w:p>
        </w:tc>
        <w:tc>
          <w:tcPr>
            <w:tcW w:w="1141" w:type="dxa"/>
            <w:tcBorders>
              <w:top w:val="single" w:sz="4" w:space="0" w:color="auto"/>
              <w:bottom w:val="nil"/>
            </w:tcBorders>
            <w:shd w:val="clear" w:color="auto" w:fill="auto"/>
          </w:tcPr>
          <w:p w14:paraId="7B699B5D"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6EF8DE7" w14:textId="77777777" w:rsidTr="007F2248">
        <w:trPr>
          <w:cantSplit/>
        </w:trPr>
        <w:tc>
          <w:tcPr>
            <w:tcW w:w="1127" w:type="dxa"/>
            <w:tcBorders>
              <w:top w:val="nil"/>
              <w:bottom w:val="single" w:sz="4" w:space="0" w:color="auto"/>
            </w:tcBorders>
            <w:shd w:val="clear" w:color="auto" w:fill="auto"/>
          </w:tcPr>
          <w:p w14:paraId="749E8F5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01EED1FC" w14:textId="77777777" w:rsidR="00E17B52" w:rsidRPr="00C06BA1" w:rsidRDefault="00E17B52" w:rsidP="0013375F">
            <w:pPr>
              <w:suppressAutoHyphens w:val="0"/>
              <w:spacing w:before="40" w:after="120" w:line="220" w:lineRule="exact"/>
              <w:ind w:right="113"/>
            </w:pPr>
            <w:r w:rsidRPr="00C06BA1">
              <w:t>A</w:t>
            </w:r>
            <w:r w:rsidRPr="00C06BA1">
              <w:tab/>
              <w:t>Class 5.2</w:t>
            </w:r>
          </w:p>
          <w:p w14:paraId="41FA52F0" w14:textId="77777777" w:rsidR="00E17B52" w:rsidRPr="00C06BA1" w:rsidRDefault="00E17B52" w:rsidP="0013375F">
            <w:pPr>
              <w:suppressAutoHyphens w:val="0"/>
              <w:spacing w:before="40" w:after="120" w:line="220" w:lineRule="exact"/>
              <w:ind w:right="113"/>
            </w:pPr>
            <w:r w:rsidRPr="00C06BA1">
              <w:t>B</w:t>
            </w:r>
            <w:r w:rsidRPr="00C06BA1">
              <w:tab/>
              <w:t>Class 6.1</w:t>
            </w:r>
          </w:p>
          <w:p w14:paraId="3B4CA957" w14:textId="77777777" w:rsidR="00E17B52" w:rsidRPr="00C06BA1" w:rsidRDefault="00E17B52" w:rsidP="0013375F">
            <w:pPr>
              <w:suppressAutoHyphens w:val="0"/>
              <w:spacing w:before="40" w:after="120" w:line="220" w:lineRule="exact"/>
              <w:ind w:right="113"/>
            </w:pPr>
            <w:r w:rsidRPr="00C06BA1">
              <w:t>C</w:t>
            </w:r>
            <w:r w:rsidRPr="00C06BA1">
              <w:tab/>
              <w:t>Class 6.2</w:t>
            </w:r>
          </w:p>
          <w:p w14:paraId="07094B85"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auto"/>
          </w:tcPr>
          <w:p w14:paraId="0AA2E9C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82481B7" w14:textId="77777777" w:rsidTr="007F2248">
        <w:trPr>
          <w:cantSplit/>
        </w:trPr>
        <w:tc>
          <w:tcPr>
            <w:tcW w:w="1127" w:type="dxa"/>
            <w:tcBorders>
              <w:top w:val="single" w:sz="4" w:space="0" w:color="auto"/>
              <w:bottom w:val="single" w:sz="4" w:space="0" w:color="auto"/>
            </w:tcBorders>
            <w:shd w:val="clear" w:color="auto" w:fill="auto"/>
          </w:tcPr>
          <w:p w14:paraId="4F238E24" w14:textId="77777777" w:rsidR="00E17B52" w:rsidRPr="00C06BA1" w:rsidRDefault="00E17B52" w:rsidP="0013375F">
            <w:pPr>
              <w:suppressAutoHyphens w:val="0"/>
              <w:spacing w:before="40" w:after="120" w:line="220" w:lineRule="exact"/>
              <w:ind w:right="113"/>
            </w:pPr>
            <w:r w:rsidRPr="00C06BA1">
              <w:t>110 05.0-78</w:t>
            </w:r>
          </w:p>
        </w:tc>
        <w:tc>
          <w:tcPr>
            <w:tcW w:w="6237" w:type="dxa"/>
            <w:tcBorders>
              <w:top w:val="single" w:sz="4" w:space="0" w:color="auto"/>
              <w:bottom w:val="single" w:sz="4" w:space="0" w:color="auto"/>
            </w:tcBorders>
            <w:shd w:val="clear" w:color="auto" w:fill="auto"/>
          </w:tcPr>
          <w:p w14:paraId="2210CFE6" w14:textId="77777777" w:rsidR="00E17B52" w:rsidRPr="00C06BA1" w:rsidRDefault="00E17B52" w:rsidP="0013375F">
            <w:pPr>
              <w:suppressAutoHyphens w:val="0"/>
              <w:spacing w:before="40" w:after="120" w:line="220" w:lineRule="exact"/>
              <w:ind w:right="113"/>
            </w:pPr>
            <w:r w:rsidRPr="00C06BA1">
              <w:t>2.1.1.1, 2.2.1</w:t>
            </w:r>
          </w:p>
        </w:tc>
        <w:tc>
          <w:tcPr>
            <w:tcW w:w="1141" w:type="dxa"/>
            <w:tcBorders>
              <w:top w:val="single" w:sz="4" w:space="0" w:color="auto"/>
              <w:bottom w:val="single" w:sz="4" w:space="0" w:color="auto"/>
            </w:tcBorders>
            <w:shd w:val="clear" w:color="auto" w:fill="auto"/>
          </w:tcPr>
          <w:p w14:paraId="7A0475B4"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5EB81940" w14:textId="77777777" w:rsidTr="0013375F">
        <w:trPr>
          <w:cantSplit/>
        </w:trPr>
        <w:tc>
          <w:tcPr>
            <w:tcW w:w="1127" w:type="dxa"/>
            <w:tcBorders>
              <w:top w:val="single" w:sz="4" w:space="0" w:color="auto"/>
            </w:tcBorders>
            <w:shd w:val="clear" w:color="auto" w:fill="auto"/>
          </w:tcPr>
          <w:p w14:paraId="4B90FEC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48A1193" w14:textId="77777777" w:rsidR="00E17B52" w:rsidRPr="00C06BA1" w:rsidRDefault="00E17B52" w:rsidP="0013375F">
            <w:pPr>
              <w:suppressAutoHyphens w:val="0"/>
              <w:spacing w:before="40" w:after="120" w:line="220" w:lineRule="exact"/>
              <w:ind w:right="113"/>
            </w:pPr>
            <w:r w:rsidRPr="00C06BA1">
              <w:t>Explosive substances and articles are in which class?</w:t>
            </w:r>
          </w:p>
        </w:tc>
        <w:tc>
          <w:tcPr>
            <w:tcW w:w="1141" w:type="dxa"/>
            <w:tcBorders>
              <w:top w:val="single" w:sz="4" w:space="0" w:color="auto"/>
            </w:tcBorders>
            <w:shd w:val="clear" w:color="auto" w:fill="auto"/>
          </w:tcPr>
          <w:p w14:paraId="0FD0F79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C7FF278" w14:textId="77777777" w:rsidTr="0013375F">
        <w:trPr>
          <w:cantSplit/>
        </w:trPr>
        <w:tc>
          <w:tcPr>
            <w:tcW w:w="1127" w:type="dxa"/>
            <w:shd w:val="clear" w:color="auto" w:fill="auto"/>
          </w:tcPr>
          <w:p w14:paraId="57AD9692" w14:textId="77777777" w:rsidR="00E17B52" w:rsidRPr="00C06BA1" w:rsidRDefault="00E17B52" w:rsidP="0013375F">
            <w:pPr>
              <w:suppressAutoHyphens w:val="0"/>
              <w:spacing w:before="40" w:after="120" w:line="220" w:lineRule="exact"/>
              <w:ind w:right="113"/>
              <w:rPr>
                <w:rFonts w:eastAsia="SimSun"/>
              </w:rPr>
            </w:pPr>
          </w:p>
        </w:tc>
        <w:tc>
          <w:tcPr>
            <w:tcW w:w="6237" w:type="dxa"/>
            <w:shd w:val="clear" w:color="auto" w:fill="auto"/>
          </w:tcPr>
          <w:p w14:paraId="39765594" w14:textId="77777777" w:rsidR="00E17B52" w:rsidRPr="00C06BA1" w:rsidRDefault="00E17B52" w:rsidP="0013375F">
            <w:pPr>
              <w:suppressAutoHyphens w:val="0"/>
              <w:spacing w:before="40" w:after="120" w:line="220" w:lineRule="exact"/>
              <w:ind w:right="113"/>
            </w:pPr>
            <w:r w:rsidRPr="00C06BA1">
              <w:t>A</w:t>
            </w:r>
            <w:r w:rsidRPr="00C06BA1">
              <w:tab/>
              <w:t>Class 1</w:t>
            </w:r>
          </w:p>
          <w:p w14:paraId="0BBDCFE2" w14:textId="77777777" w:rsidR="00E17B52" w:rsidRPr="00C06BA1" w:rsidRDefault="00E17B52" w:rsidP="0013375F">
            <w:pPr>
              <w:suppressAutoHyphens w:val="0"/>
              <w:spacing w:before="40" w:after="120" w:line="220" w:lineRule="exact"/>
              <w:ind w:right="113"/>
            </w:pPr>
            <w:r w:rsidRPr="00C06BA1">
              <w:t>B</w:t>
            </w:r>
            <w:r w:rsidRPr="00C06BA1">
              <w:tab/>
              <w:t>Class 4.1</w:t>
            </w:r>
          </w:p>
          <w:p w14:paraId="0BDCBEA9" w14:textId="77777777" w:rsidR="00E17B52" w:rsidRPr="00C06BA1" w:rsidRDefault="00E17B52" w:rsidP="0013375F">
            <w:pPr>
              <w:suppressAutoHyphens w:val="0"/>
              <w:spacing w:before="40" w:after="120" w:line="220" w:lineRule="exact"/>
              <w:ind w:right="113"/>
            </w:pPr>
            <w:r w:rsidRPr="00C06BA1">
              <w:t>C</w:t>
            </w:r>
            <w:r w:rsidRPr="00C06BA1">
              <w:tab/>
              <w:t>Class 5.2</w:t>
            </w:r>
          </w:p>
          <w:p w14:paraId="2E8B1DA8" w14:textId="77777777" w:rsidR="00E17B52" w:rsidRPr="00C06BA1" w:rsidRDefault="00E17B52" w:rsidP="0013375F">
            <w:pPr>
              <w:suppressAutoHyphens w:val="0"/>
              <w:spacing w:before="40" w:after="120" w:line="220" w:lineRule="exact"/>
              <w:ind w:right="113"/>
            </w:pPr>
            <w:r w:rsidRPr="00C06BA1">
              <w:t>D</w:t>
            </w:r>
            <w:r w:rsidRPr="00C06BA1">
              <w:tab/>
              <w:t>Class 6.1</w:t>
            </w:r>
          </w:p>
        </w:tc>
        <w:tc>
          <w:tcPr>
            <w:tcW w:w="1141" w:type="dxa"/>
            <w:shd w:val="clear" w:color="auto" w:fill="auto"/>
          </w:tcPr>
          <w:p w14:paraId="29FD7BB7" w14:textId="77777777" w:rsidR="00E17B52" w:rsidRPr="00C06BA1" w:rsidRDefault="00E17B52" w:rsidP="009B614F">
            <w:pPr>
              <w:suppressAutoHyphens w:val="0"/>
              <w:spacing w:before="40" w:after="120" w:line="220" w:lineRule="exact"/>
              <w:ind w:right="113"/>
              <w:jc w:val="center"/>
              <w:rPr>
                <w:rFonts w:eastAsia="SimSun"/>
              </w:rPr>
            </w:pPr>
          </w:p>
        </w:tc>
      </w:tr>
    </w:tbl>
    <w:p w14:paraId="5223FC69" w14:textId="77777777" w:rsidR="00E17B52" w:rsidRPr="00FB1F35" w:rsidRDefault="00E17B52" w:rsidP="00D304BF">
      <w:pPr>
        <w:pStyle w:val="H1G"/>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2"/>
        <w:gridCol w:w="6069"/>
        <w:gridCol w:w="1134"/>
      </w:tblGrid>
      <w:tr w:rsidR="00E17B52" w:rsidRPr="00C06BA1" w14:paraId="68885B79" w14:textId="77777777" w:rsidTr="0013375F">
        <w:trPr>
          <w:cantSplit/>
          <w:tblHeader/>
        </w:trPr>
        <w:tc>
          <w:tcPr>
            <w:tcW w:w="8505" w:type="dxa"/>
            <w:gridSpan w:val="3"/>
            <w:tcBorders>
              <w:top w:val="nil"/>
              <w:bottom w:val="single" w:sz="4" w:space="0" w:color="auto"/>
            </w:tcBorders>
            <w:shd w:val="clear" w:color="auto" w:fill="auto"/>
            <w:vAlign w:val="bottom"/>
          </w:tcPr>
          <w:p w14:paraId="49972E7F" w14:textId="77777777" w:rsidR="00E17B52" w:rsidRPr="009052DE" w:rsidRDefault="00E17B52" w:rsidP="0013375F">
            <w:pPr>
              <w:pStyle w:val="HChG"/>
              <w:spacing w:before="240"/>
            </w:pPr>
            <w:r w:rsidRPr="009052DE">
              <w:t>General</w:t>
            </w:r>
          </w:p>
          <w:p w14:paraId="47DF9C9F" w14:textId="77777777" w:rsidR="00E17B52" w:rsidRPr="00C06BA1" w:rsidRDefault="00E17B52" w:rsidP="0013375F">
            <w:pPr>
              <w:pStyle w:val="H23G"/>
              <w:rPr>
                <w:rFonts w:eastAsia="SimSun"/>
                <w:i/>
                <w:sz w:val="16"/>
              </w:rPr>
            </w:pPr>
            <w:r w:rsidRPr="00392FB2">
              <w:rPr>
                <w:rFonts w:eastAsia="SimSun"/>
              </w:rPr>
              <w:t>Examination objective 6: Loading, unloading and transport</w:t>
            </w:r>
          </w:p>
        </w:tc>
      </w:tr>
      <w:tr w:rsidR="00E17B52" w:rsidRPr="00C06BA1" w14:paraId="69A773A6" w14:textId="77777777" w:rsidTr="00F04F45">
        <w:trPr>
          <w:cantSplit/>
          <w:tblHeader/>
        </w:trPr>
        <w:tc>
          <w:tcPr>
            <w:tcW w:w="1302" w:type="dxa"/>
            <w:tcBorders>
              <w:top w:val="single" w:sz="4" w:space="0" w:color="auto"/>
              <w:bottom w:val="single" w:sz="12" w:space="0" w:color="auto"/>
            </w:tcBorders>
            <w:shd w:val="clear" w:color="auto" w:fill="auto"/>
            <w:vAlign w:val="bottom"/>
          </w:tcPr>
          <w:p w14:paraId="522A1762"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Number</w:t>
            </w:r>
          </w:p>
        </w:tc>
        <w:tc>
          <w:tcPr>
            <w:tcW w:w="6069" w:type="dxa"/>
            <w:tcBorders>
              <w:top w:val="single" w:sz="4" w:space="0" w:color="auto"/>
              <w:bottom w:val="single" w:sz="12" w:space="0" w:color="auto"/>
            </w:tcBorders>
            <w:shd w:val="clear" w:color="auto" w:fill="auto"/>
            <w:vAlign w:val="bottom"/>
          </w:tcPr>
          <w:p w14:paraId="33CFF00E"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4B3920AD" w14:textId="77777777" w:rsidR="00E17B52" w:rsidRPr="00C06BA1" w:rsidRDefault="00E17B52"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E17B52" w:rsidRPr="00C06BA1" w14:paraId="65017F4B" w14:textId="77777777" w:rsidTr="00F04F45">
        <w:trPr>
          <w:cantSplit/>
          <w:trHeight w:hRule="exact" w:val="113"/>
          <w:tblHeader/>
        </w:trPr>
        <w:tc>
          <w:tcPr>
            <w:tcW w:w="1302" w:type="dxa"/>
            <w:tcBorders>
              <w:top w:val="single" w:sz="12" w:space="0" w:color="auto"/>
              <w:bottom w:val="nil"/>
            </w:tcBorders>
            <w:shd w:val="clear" w:color="auto" w:fill="auto"/>
          </w:tcPr>
          <w:p w14:paraId="580C893C"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12" w:space="0" w:color="auto"/>
              <w:bottom w:val="nil"/>
            </w:tcBorders>
            <w:shd w:val="clear" w:color="auto" w:fill="auto"/>
          </w:tcPr>
          <w:p w14:paraId="73F9AC25" w14:textId="77777777" w:rsidR="00E17B52" w:rsidRPr="00384508" w:rsidRDefault="00E17B52" w:rsidP="0013375F">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4C4DF01E" w14:textId="77777777" w:rsidR="00E17B52" w:rsidRPr="00384508" w:rsidRDefault="00E17B52" w:rsidP="0013375F">
            <w:pPr>
              <w:suppressAutoHyphens w:val="0"/>
              <w:spacing w:before="40" w:after="120" w:line="220" w:lineRule="exact"/>
              <w:ind w:right="113"/>
              <w:jc w:val="center"/>
              <w:rPr>
                <w:rFonts w:eastAsia="SimSun"/>
              </w:rPr>
            </w:pPr>
          </w:p>
        </w:tc>
      </w:tr>
      <w:tr w:rsidR="00E17B52" w:rsidRPr="00C06BA1" w14:paraId="1F8EFB82" w14:textId="77777777" w:rsidTr="00F04F45">
        <w:trPr>
          <w:cantSplit/>
        </w:trPr>
        <w:tc>
          <w:tcPr>
            <w:tcW w:w="1302" w:type="dxa"/>
            <w:tcBorders>
              <w:top w:val="nil"/>
              <w:bottom w:val="single" w:sz="4" w:space="0" w:color="auto"/>
            </w:tcBorders>
            <w:shd w:val="clear" w:color="auto" w:fill="auto"/>
          </w:tcPr>
          <w:p w14:paraId="057D5CA2"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1</w:t>
            </w:r>
          </w:p>
        </w:tc>
        <w:tc>
          <w:tcPr>
            <w:tcW w:w="6069" w:type="dxa"/>
            <w:tcBorders>
              <w:top w:val="nil"/>
              <w:bottom w:val="single" w:sz="4" w:space="0" w:color="auto"/>
            </w:tcBorders>
            <w:shd w:val="clear" w:color="auto" w:fill="auto"/>
          </w:tcPr>
          <w:p w14:paraId="3557540C"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3.3</w:t>
            </w:r>
          </w:p>
        </w:tc>
        <w:tc>
          <w:tcPr>
            <w:tcW w:w="1134" w:type="dxa"/>
            <w:tcBorders>
              <w:top w:val="nil"/>
              <w:bottom w:val="single" w:sz="4" w:space="0" w:color="auto"/>
            </w:tcBorders>
            <w:shd w:val="clear" w:color="auto" w:fill="auto"/>
          </w:tcPr>
          <w:p w14:paraId="724015B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31A970F7" w14:textId="77777777" w:rsidTr="00F04F45">
        <w:trPr>
          <w:cantSplit/>
        </w:trPr>
        <w:tc>
          <w:tcPr>
            <w:tcW w:w="1302" w:type="dxa"/>
            <w:tcBorders>
              <w:top w:val="single" w:sz="4" w:space="0" w:color="auto"/>
            </w:tcBorders>
            <w:shd w:val="clear" w:color="auto" w:fill="auto"/>
          </w:tcPr>
          <w:p w14:paraId="4B5369D7"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tcBorders>
            <w:shd w:val="clear" w:color="auto" w:fill="auto"/>
          </w:tcPr>
          <w:p w14:paraId="5A103F1C" w14:textId="77777777" w:rsidR="00E17B52" w:rsidRPr="00384508" w:rsidRDefault="00E17B52" w:rsidP="0013375F">
            <w:pPr>
              <w:suppressAutoHyphens w:val="0"/>
              <w:spacing w:before="40" w:after="120" w:line="220" w:lineRule="exact"/>
              <w:ind w:right="113"/>
              <w:rPr>
                <w:rFonts w:eastAsia="SimSun"/>
              </w:rPr>
            </w:pPr>
            <w:ins w:id="127" w:author="Clare Jane LORD" w:date="2022-11-16T16:38:00Z">
              <w:r>
                <w:rPr>
                  <w:rFonts w:eastAsia="SimSun"/>
                </w:rPr>
                <w:t>Does ADN apply to</w:t>
              </w:r>
            </w:ins>
            <w:ins w:id="128" w:author="Clare Jane LORD" w:date="2022-11-16T16:39:00Z">
              <w:r>
                <w:rPr>
                  <w:rFonts w:eastAsia="SimSun"/>
                </w:rPr>
                <w:t xml:space="preserve"> the content of</w:t>
              </w:r>
            </w:ins>
            <w:ins w:id="129" w:author="Clare Jane LORD" w:date="2022-11-16T16:38:00Z">
              <w:r>
                <w:rPr>
                  <w:rFonts w:eastAsia="SimSun"/>
                </w:rPr>
                <w:t xml:space="preserve"> a</w:t>
              </w:r>
            </w:ins>
            <w:del w:id="130" w:author="Clare Jane LORD" w:date="2022-11-16T16:38:00Z">
              <w:r w:rsidDel="00A83295">
                <w:rPr>
                  <w:rFonts w:eastAsia="SimSun"/>
                </w:rPr>
                <w:delText>A</w:delText>
              </w:r>
            </w:del>
            <w:r w:rsidRPr="00742D07">
              <w:rPr>
                <w:rFonts w:eastAsia="SimSun"/>
              </w:rPr>
              <w:t xml:space="preserve"> fuel tank </w:t>
            </w:r>
            <w:del w:id="131" w:author="Clare Jane LORD" w:date="2022-11-16T16:38:00Z">
              <w:r w:rsidRPr="00742D07" w:rsidDel="00A83295">
                <w:rPr>
                  <w:rFonts w:eastAsia="SimSun"/>
                </w:rPr>
                <w:delText>ha</w:delText>
              </w:r>
              <w:r w:rsidDel="00A83295">
                <w:rPr>
                  <w:rFonts w:eastAsia="SimSun"/>
                </w:rPr>
                <w:delText>s</w:delText>
              </w:r>
              <w:r w:rsidRPr="00742D07" w:rsidDel="00A83295">
                <w:rPr>
                  <w:rFonts w:eastAsia="SimSun"/>
                </w:rPr>
                <w:delText xml:space="preserve"> </w:delText>
              </w:r>
            </w:del>
            <w:ins w:id="132" w:author="Clare Jane LORD" w:date="2022-11-16T16:38:00Z">
              <w:r>
                <w:rPr>
                  <w:rFonts w:eastAsia="SimSun"/>
                </w:rPr>
                <w:t>with</w:t>
              </w:r>
              <w:r w:rsidRPr="00742D07">
                <w:rPr>
                  <w:rFonts w:eastAsia="SimSun"/>
                </w:rPr>
                <w:t xml:space="preserve"> </w:t>
              </w:r>
            </w:ins>
            <w:r w:rsidRPr="00742D07">
              <w:rPr>
                <w:rFonts w:eastAsia="SimSun"/>
              </w:rPr>
              <w:t>a</w:t>
            </w:r>
            <w:r>
              <w:rPr>
                <w:rFonts w:eastAsia="SimSun"/>
              </w:rPr>
              <w:t xml:space="preserve"> </w:t>
            </w:r>
            <w:r w:rsidRPr="00742D07">
              <w:rPr>
                <w:rFonts w:eastAsia="SimSun"/>
              </w:rPr>
              <w:t>capacity of 42,000 l of diesel</w:t>
            </w:r>
            <w:del w:id="133" w:author="Clare Jane LORD" w:date="2022-11-16T16:38:00Z">
              <w:r w:rsidRPr="00742D07" w:rsidDel="00977E42">
                <w:rPr>
                  <w:rFonts w:eastAsia="SimSun"/>
                </w:rPr>
                <w:delText xml:space="preserve">. </w:delText>
              </w:r>
              <w:r w:rsidDel="00A83295">
                <w:rPr>
                  <w:rFonts w:eastAsia="SimSun"/>
                </w:rPr>
                <w:delText xml:space="preserve">Does ADN apply to </w:delText>
              </w:r>
              <w:r w:rsidRPr="00742D07" w:rsidDel="00A83295">
                <w:rPr>
                  <w:rFonts w:eastAsia="SimSun"/>
                </w:rPr>
                <w:delText xml:space="preserve"> </w:delText>
              </w:r>
              <w:r w:rsidRPr="00742D07" w:rsidDel="00977E42">
                <w:rPr>
                  <w:rFonts w:eastAsia="SimSun"/>
                </w:rPr>
                <w:delText>supplies in this quantity</w:delText>
              </w:r>
            </w:del>
            <w:r w:rsidRPr="00742D07">
              <w:rPr>
                <w:rFonts w:eastAsia="SimSun"/>
              </w:rPr>
              <w:t>?</w:t>
            </w:r>
          </w:p>
        </w:tc>
        <w:tc>
          <w:tcPr>
            <w:tcW w:w="1134" w:type="dxa"/>
            <w:tcBorders>
              <w:top w:val="single" w:sz="4" w:space="0" w:color="auto"/>
            </w:tcBorders>
            <w:shd w:val="clear" w:color="auto" w:fill="auto"/>
          </w:tcPr>
          <w:p w14:paraId="3C52057D"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0127C89C" w14:textId="77777777" w:rsidTr="00F04F45">
        <w:trPr>
          <w:cantSplit/>
        </w:trPr>
        <w:tc>
          <w:tcPr>
            <w:tcW w:w="1302" w:type="dxa"/>
            <w:tcBorders>
              <w:bottom w:val="single" w:sz="4" w:space="0" w:color="auto"/>
            </w:tcBorders>
            <w:shd w:val="clear" w:color="auto" w:fill="auto"/>
          </w:tcPr>
          <w:p w14:paraId="4C5F846E" w14:textId="77777777" w:rsidR="00E17B52" w:rsidRPr="00384508" w:rsidRDefault="00E17B52" w:rsidP="0013375F">
            <w:pPr>
              <w:suppressAutoHyphens w:val="0"/>
              <w:spacing w:before="40" w:after="120" w:line="220" w:lineRule="exact"/>
              <w:ind w:right="113"/>
              <w:rPr>
                <w:rFonts w:eastAsia="SimSun"/>
              </w:rPr>
            </w:pPr>
          </w:p>
        </w:tc>
        <w:tc>
          <w:tcPr>
            <w:tcW w:w="6069" w:type="dxa"/>
            <w:tcBorders>
              <w:bottom w:val="single" w:sz="4" w:space="0" w:color="auto"/>
            </w:tcBorders>
            <w:shd w:val="clear" w:color="auto" w:fill="auto"/>
          </w:tcPr>
          <w:p w14:paraId="07683B7E"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Yes</w:t>
            </w:r>
          </w:p>
          <w:p w14:paraId="44BF07D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No, the diesel fuel carried in the vessel</w:t>
            </w:r>
            <w:r>
              <w:rPr>
                <w:rFonts w:eastAsia="SimSun"/>
              </w:rPr>
              <w:t>’</w:t>
            </w:r>
            <w:r w:rsidRPr="00384508">
              <w:rPr>
                <w:rFonts w:eastAsia="SimSun"/>
              </w:rPr>
              <w:t>s fuel tanks for the vessel</w:t>
            </w:r>
            <w:r>
              <w:rPr>
                <w:rFonts w:eastAsia="SimSun"/>
              </w:rPr>
              <w:t>’</w:t>
            </w:r>
            <w:r w:rsidRPr="00384508">
              <w:rPr>
                <w:rFonts w:eastAsia="SimSun"/>
              </w:rPr>
              <w:t xml:space="preserve">s propulsion is not </w:t>
            </w:r>
            <w:r>
              <w:rPr>
                <w:rFonts w:eastAsia="SimSun"/>
              </w:rPr>
              <w:t xml:space="preserve">subject to </w:t>
            </w:r>
            <w:r w:rsidRPr="00384508">
              <w:rPr>
                <w:rFonts w:eastAsia="SimSun"/>
              </w:rPr>
              <w:t>ADN</w:t>
            </w:r>
          </w:p>
          <w:p w14:paraId="6F9CD6B6"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Quantities of supplies of this scope are subject to the same provisions of ADN as goods of class 3 packed in packages</w:t>
            </w:r>
          </w:p>
          <w:p w14:paraId="6EE5FDE0"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All liquid fuels are fully subject to ADN, whatever their use</w:t>
            </w:r>
          </w:p>
        </w:tc>
        <w:tc>
          <w:tcPr>
            <w:tcW w:w="1134" w:type="dxa"/>
            <w:tcBorders>
              <w:bottom w:val="single" w:sz="4" w:space="0" w:color="auto"/>
            </w:tcBorders>
            <w:shd w:val="clear" w:color="auto" w:fill="auto"/>
          </w:tcPr>
          <w:p w14:paraId="08495AA9"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72322D32" w14:textId="77777777" w:rsidTr="00F04F45">
        <w:trPr>
          <w:cantSplit/>
        </w:trPr>
        <w:tc>
          <w:tcPr>
            <w:tcW w:w="1302" w:type="dxa"/>
            <w:tcBorders>
              <w:top w:val="single" w:sz="4" w:space="0" w:color="auto"/>
              <w:bottom w:val="single" w:sz="4" w:space="0" w:color="auto"/>
            </w:tcBorders>
            <w:shd w:val="clear" w:color="auto" w:fill="auto"/>
          </w:tcPr>
          <w:p w14:paraId="6E47B986"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2</w:t>
            </w:r>
          </w:p>
        </w:tc>
        <w:tc>
          <w:tcPr>
            <w:tcW w:w="6069" w:type="dxa"/>
            <w:tcBorders>
              <w:top w:val="single" w:sz="4" w:space="0" w:color="auto"/>
              <w:bottom w:val="single" w:sz="4" w:space="0" w:color="auto"/>
            </w:tcBorders>
            <w:shd w:val="clear" w:color="auto" w:fill="auto"/>
          </w:tcPr>
          <w:p w14:paraId="50A53401"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CC8E62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2EE9E9B" w14:textId="77777777" w:rsidTr="00F04F45">
        <w:trPr>
          <w:cantSplit/>
        </w:trPr>
        <w:tc>
          <w:tcPr>
            <w:tcW w:w="1302" w:type="dxa"/>
            <w:tcBorders>
              <w:top w:val="single" w:sz="4" w:space="0" w:color="auto"/>
              <w:bottom w:val="single" w:sz="4" w:space="0" w:color="auto"/>
            </w:tcBorders>
            <w:shd w:val="clear" w:color="auto" w:fill="auto"/>
          </w:tcPr>
          <w:p w14:paraId="09FCDEDD"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3</w:t>
            </w:r>
          </w:p>
        </w:tc>
        <w:tc>
          <w:tcPr>
            <w:tcW w:w="6069" w:type="dxa"/>
            <w:tcBorders>
              <w:top w:val="single" w:sz="4" w:space="0" w:color="auto"/>
              <w:bottom w:val="single" w:sz="4" w:space="0" w:color="auto"/>
            </w:tcBorders>
            <w:shd w:val="clear" w:color="auto" w:fill="auto"/>
          </w:tcPr>
          <w:p w14:paraId="44FE75F6"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8.3.1.1</w:t>
            </w:r>
          </w:p>
        </w:tc>
        <w:tc>
          <w:tcPr>
            <w:tcW w:w="1134" w:type="dxa"/>
            <w:tcBorders>
              <w:top w:val="single" w:sz="4" w:space="0" w:color="auto"/>
              <w:bottom w:val="single" w:sz="4" w:space="0" w:color="auto"/>
            </w:tcBorders>
            <w:shd w:val="clear" w:color="auto" w:fill="auto"/>
          </w:tcPr>
          <w:p w14:paraId="7100489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A</w:t>
            </w:r>
          </w:p>
        </w:tc>
      </w:tr>
      <w:tr w:rsidR="00E17B52" w:rsidRPr="00C06BA1" w14:paraId="53B7D798" w14:textId="77777777" w:rsidTr="00F04F45">
        <w:trPr>
          <w:cantSplit/>
        </w:trPr>
        <w:tc>
          <w:tcPr>
            <w:tcW w:w="1302" w:type="dxa"/>
            <w:tcBorders>
              <w:top w:val="single" w:sz="4" w:space="0" w:color="auto"/>
              <w:bottom w:val="single" w:sz="4" w:space="0" w:color="auto"/>
            </w:tcBorders>
            <w:shd w:val="clear" w:color="auto" w:fill="auto"/>
          </w:tcPr>
          <w:p w14:paraId="0747659F"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91238E9" w14:textId="77777777" w:rsidR="00E17B52" w:rsidRPr="00384508" w:rsidRDefault="00E17B52" w:rsidP="0013375F">
            <w:pPr>
              <w:suppressAutoHyphens w:val="0"/>
              <w:spacing w:before="40" w:after="120" w:line="220" w:lineRule="exact"/>
              <w:ind w:right="113"/>
              <w:rPr>
                <w:rFonts w:eastAsia="SimSun"/>
              </w:rPr>
            </w:pPr>
            <w:del w:id="134" w:author="Clare Jane LORD" w:date="2022-11-16T16:39:00Z">
              <w:r w:rsidRPr="00384508" w:rsidDel="00FA05FB">
                <w:rPr>
                  <w:rFonts w:eastAsia="SimSun"/>
                </w:rPr>
                <w:delText xml:space="preserve">A </w:delText>
              </w:r>
            </w:del>
            <w:del w:id="135" w:author="Clare Jane LORD" w:date="2022-11-16T16:40:00Z">
              <w:r w:rsidRPr="00384508" w:rsidDel="00FA05FB">
                <w:rPr>
                  <w:rFonts w:eastAsia="SimSun"/>
                </w:rPr>
                <w:delText>vessel is transporting dangerous goods</w:delText>
              </w:r>
            </w:del>
            <w:del w:id="136" w:author="Clare Jane LORD" w:date="2022-11-16T16:39:00Z">
              <w:r w:rsidRPr="00384508" w:rsidDel="00FA05FB">
                <w:rPr>
                  <w:rFonts w:eastAsia="SimSun"/>
                </w:rPr>
                <w:delText xml:space="preserve">. </w:delText>
              </w:r>
            </w:del>
            <w:r w:rsidRPr="00384508">
              <w:rPr>
                <w:rFonts w:eastAsia="SimSun"/>
              </w:rPr>
              <w:t xml:space="preserve">Are persons </w:t>
            </w:r>
            <w:del w:id="137" w:author="Clare Jane LORD" w:date="2022-11-16T16:39:00Z">
              <w:r w:rsidRPr="00384508" w:rsidDel="00FA05FB">
                <w:rPr>
                  <w:rFonts w:eastAsia="SimSun"/>
                </w:rPr>
                <w:delText>authorized to be on board if they</w:delText>
              </w:r>
            </w:del>
            <w:ins w:id="138" w:author="Clare Jane LORD" w:date="2022-11-16T16:39:00Z">
              <w:r>
                <w:rPr>
                  <w:rFonts w:eastAsia="SimSun"/>
                </w:rPr>
                <w:t>who</w:t>
              </w:r>
            </w:ins>
            <w:r w:rsidRPr="00384508">
              <w:rPr>
                <w:rFonts w:eastAsia="SimSun"/>
              </w:rPr>
              <w:t xml:space="preserve"> are not members of the crew, </w:t>
            </w:r>
            <w:del w:id="139" w:author="Clare Jane LORD" w:date="2022-11-16T16:39:00Z">
              <w:r w:rsidRPr="00384508" w:rsidDel="00FA05FB">
                <w:rPr>
                  <w:rFonts w:eastAsia="SimSun"/>
                </w:rPr>
                <w:delText xml:space="preserve">they </w:delText>
              </w:r>
            </w:del>
            <w:r w:rsidRPr="00384508">
              <w:rPr>
                <w:rFonts w:eastAsia="SimSun"/>
              </w:rPr>
              <w:t>do not normally live on board or are not on board for official reasons</w:t>
            </w:r>
            <w:ins w:id="140" w:author="Clare Jane LORD" w:date="2022-11-16T16:39:00Z">
              <w:r w:rsidRPr="00384508">
                <w:rPr>
                  <w:rFonts w:eastAsia="SimSun"/>
                </w:rPr>
                <w:t xml:space="preserve"> authorized to be on board</w:t>
              </w:r>
            </w:ins>
            <w:ins w:id="141" w:author="Clare Jane LORD" w:date="2022-11-16T16:40:00Z">
              <w:r w:rsidRPr="00384508">
                <w:rPr>
                  <w:rFonts w:eastAsia="SimSun"/>
                </w:rPr>
                <w:t xml:space="preserve"> </w:t>
              </w:r>
              <w:r>
                <w:rPr>
                  <w:rFonts w:eastAsia="SimSun"/>
                </w:rPr>
                <w:t xml:space="preserve">a </w:t>
              </w:r>
              <w:r w:rsidRPr="00384508">
                <w:rPr>
                  <w:rFonts w:eastAsia="SimSun"/>
                </w:rPr>
                <w:t>vessel transporting dangerous goods</w:t>
              </w:r>
            </w:ins>
            <w:r w:rsidRPr="00384508">
              <w:rPr>
                <w:rFonts w:eastAsia="SimSun"/>
              </w:rPr>
              <w:t>?</w:t>
            </w:r>
          </w:p>
          <w:p w14:paraId="2B1E2CAB"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r>
            <w:r w:rsidRPr="003344AF">
              <w:t xml:space="preserve">No, </w:t>
            </w:r>
            <w:del w:id="142" w:author="Clare Jane LORD" w:date="2022-11-21T10:31:00Z">
              <w:r w:rsidRPr="003344AF" w:rsidDel="007E4909">
                <w:delText>unless otherwise provided for in Part 7</w:delText>
              </w:r>
            </w:del>
            <w:ins w:id="143" w:author="Clare Jane LORD" w:date="2022-11-21T10:31:00Z">
              <w:r>
                <w:t xml:space="preserve">not in any </w:t>
              </w:r>
            </w:ins>
            <w:ins w:id="144" w:author="Clare Jane LORD" w:date="2022-11-21T10:32:00Z">
              <w:r>
                <w:t>circumstances</w:t>
              </w:r>
            </w:ins>
          </w:p>
          <w:p w14:paraId="3FA476C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up to two persons</w:t>
            </w:r>
          </w:p>
          <w:p w14:paraId="236DCE9E"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provided they do not smoke outside the accommodation</w:t>
            </w:r>
          </w:p>
          <w:p w14:paraId="469C55D2"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but only on boats for which certificates of approval are required</w:t>
            </w:r>
          </w:p>
        </w:tc>
        <w:tc>
          <w:tcPr>
            <w:tcW w:w="1134" w:type="dxa"/>
            <w:tcBorders>
              <w:top w:val="single" w:sz="4" w:space="0" w:color="auto"/>
              <w:bottom w:val="single" w:sz="4" w:space="0" w:color="auto"/>
            </w:tcBorders>
            <w:shd w:val="clear" w:color="auto" w:fill="auto"/>
          </w:tcPr>
          <w:p w14:paraId="76952BA2"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71D0452" w14:textId="77777777" w:rsidTr="00F04F45">
        <w:trPr>
          <w:cantSplit/>
        </w:trPr>
        <w:tc>
          <w:tcPr>
            <w:tcW w:w="1302" w:type="dxa"/>
            <w:tcBorders>
              <w:top w:val="single" w:sz="4" w:space="0" w:color="auto"/>
              <w:bottom w:val="single" w:sz="4" w:space="0" w:color="auto"/>
            </w:tcBorders>
            <w:shd w:val="clear" w:color="auto" w:fill="auto"/>
          </w:tcPr>
          <w:p w14:paraId="4ED6B1D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4</w:t>
            </w:r>
          </w:p>
        </w:tc>
        <w:tc>
          <w:tcPr>
            <w:tcW w:w="6069" w:type="dxa"/>
            <w:tcBorders>
              <w:top w:val="single" w:sz="4" w:space="0" w:color="auto"/>
              <w:bottom w:val="single" w:sz="4" w:space="0" w:color="auto"/>
            </w:tcBorders>
            <w:shd w:val="clear" w:color="auto" w:fill="auto"/>
          </w:tcPr>
          <w:p w14:paraId="1D726EB6" w14:textId="77777777" w:rsidR="00E17B52" w:rsidRPr="00384508" w:rsidRDefault="00E17B52" w:rsidP="0013375F">
            <w:pPr>
              <w:suppressAutoHyphens w:val="0"/>
              <w:spacing w:before="40" w:after="120" w:line="220" w:lineRule="exact"/>
              <w:ind w:right="113"/>
              <w:rPr>
                <w:rFonts w:eastAsia="SimSun"/>
              </w:rPr>
            </w:pPr>
            <w:r w:rsidRPr="006D27C1">
              <w:t>1.1.4.6</w:t>
            </w:r>
          </w:p>
        </w:tc>
        <w:tc>
          <w:tcPr>
            <w:tcW w:w="1134" w:type="dxa"/>
            <w:tcBorders>
              <w:top w:val="single" w:sz="4" w:space="0" w:color="auto"/>
              <w:bottom w:val="single" w:sz="4" w:space="0" w:color="auto"/>
            </w:tcBorders>
            <w:shd w:val="clear" w:color="auto" w:fill="auto"/>
          </w:tcPr>
          <w:p w14:paraId="4A0E0685"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4F76BB1C" w14:textId="77777777" w:rsidTr="00A37274">
        <w:trPr>
          <w:cantSplit/>
        </w:trPr>
        <w:tc>
          <w:tcPr>
            <w:tcW w:w="1302" w:type="dxa"/>
            <w:tcBorders>
              <w:top w:val="single" w:sz="4" w:space="0" w:color="auto"/>
              <w:bottom w:val="single" w:sz="4" w:space="0" w:color="auto"/>
            </w:tcBorders>
            <w:shd w:val="clear" w:color="auto" w:fill="auto"/>
          </w:tcPr>
          <w:p w14:paraId="4F3B75C3"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3721879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 xml:space="preserve">During loading and unloading, are provisions other than those of ADN applicable? </w:t>
            </w:r>
          </w:p>
          <w:p w14:paraId="1C5C80B5"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 everything is governed by ADN</w:t>
            </w:r>
          </w:p>
          <w:p w14:paraId="23C25E1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for instance</w:t>
            </w:r>
            <w:r>
              <w:rPr>
                <w:rFonts w:eastAsia="SimSun"/>
              </w:rPr>
              <w:t>,</w:t>
            </w:r>
            <w:r w:rsidRPr="00384508">
              <w:rPr>
                <w:rFonts w:eastAsia="SimSun"/>
              </w:rPr>
              <w:t xml:space="preserve"> the port regulations</w:t>
            </w:r>
          </w:p>
          <w:p w14:paraId="72A09D5A"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local requirements, but only if the river or port police make a request to this effect</w:t>
            </w:r>
          </w:p>
          <w:p w14:paraId="16C16F5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the port regulations, if their provisions are posted at the port entry clearly and legibly for the crews of incoming vessels</w:t>
            </w:r>
          </w:p>
        </w:tc>
        <w:tc>
          <w:tcPr>
            <w:tcW w:w="1134" w:type="dxa"/>
            <w:tcBorders>
              <w:top w:val="single" w:sz="4" w:space="0" w:color="auto"/>
              <w:bottom w:val="single" w:sz="4" w:space="0" w:color="auto"/>
            </w:tcBorders>
            <w:shd w:val="clear" w:color="auto" w:fill="auto"/>
          </w:tcPr>
          <w:p w14:paraId="15D9614E" w14:textId="77777777" w:rsidR="00E17B52" w:rsidRPr="00384508" w:rsidRDefault="00E17B52" w:rsidP="001D1281">
            <w:pPr>
              <w:suppressAutoHyphens w:val="0"/>
              <w:spacing w:before="40" w:after="120" w:line="220" w:lineRule="exact"/>
              <w:ind w:right="113"/>
              <w:jc w:val="center"/>
              <w:rPr>
                <w:rFonts w:eastAsia="SimSun"/>
              </w:rPr>
            </w:pPr>
          </w:p>
        </w:tc>
      </w:tr>
      <w:tr w:rsidR="00A37274" w:rsidRPr="00C06BA1" w14:paraId="69F32526" w14:textId="77777777" w:rsidTr="00A37274">
        <w:trPr>
          <w:cantSplit/>
        </w:trPr>
        <w:tc>
          <w:tcPr>
            <w:tcW w:w="1302" w:type="dxa"/>
            <w:tcBorders>
              <w:top w:val="single" w:sz="4" w:space="0" w:color="auto"/>
              <w:bottom w:val="nil"/>
            </w:tcBorders>
            <w:shd w:val="clear" w:color="auto" w:fill="auto"/>
          </w:tcPr>
          <w:p w14:paraId="66BDB671" w14:textId="77777777" w:rsidR="00A37274" w:rsidRPr="00384508" w:rsidRDefault="00A37274" w:rsidP="0013375F">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170D0012" w14:textId="77777777" w:rsidR="00A37274" w:rsidRPr="00384508" w:rsidRDefault="00A37274"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68C85F0B" w14:textId="77777777" w:rsidR="00A37274" w:rsidRPr="00384508" w:rsidRDefault="00A37274" w:rsidP="001D1281">
            <w:pPr>
              <w:suppressAutoHyphens w:val="0"/>
              <w:spacing w:before="40" w:after="120" w:line="220" w:lineRule="exact"/>
              <w:ind w:right="113"/>
              <w:jc w:val="center"/>
              <w:rPr>
                <w:rFonts w:eastAsia="SimSun"/>
              </w:rPr>
            </w:pPr>
          </w:p>
        </w:tc>
      </w:tr>
      <w:tr w:rsidR="00E17B52" w:rsidRPr="00C06BA1" w14:paraId="53689307" w14:textId="77777777" w:rsidTr="00A37274">
        <w:trPr>
          <w:cantSplit/>
        </w:trPr>
        <w:tc>
          <w:tcPr>
            <w:tcW w:w="1302" w:type="dxa"/>
            <w:tcBorders>
              <w:top w:val="nil"/>
              <w:bottom w:val="single" w:sz="4" w:space="0" w:color="auto"/>
            </w:tcBorders>
            <w:shd w:val="clear" w:color="auto" w:fill="auto"/>
          </w:tcPr>
          <w:p w14:paraId="18F50FD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5</w:t>
            </w:r>
          </w:p>
        </w:tc>
        <w:tc>
          <w:tcPr>
            <w:tcW w:w="6069" w:type="dxa"/>
            <w:tcBorders>
              <w:top w:val="nil"/>
              <w:bottom w:val="single" w:sz="4" w:space="0" w:color="auto"/>
            </w:tcBorders>
            <w:shd w:val="clear" w:color="auto" w:fill="auto"/>
          </w:tcPr>
          <w:p w14:paraId="0C6D8FD0"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7.1.4.9, 7.2.4.9</w:t>
            </w:r>
          </w:p>
        </w:tc>
        <w:tc>
          <w:tcPr>
            <w:tcW w:w="1134" w:type="dxa"/>
            <w:tcBorders>
              <w:top w:val="nil"/>
              <w:bottom w:val="single" w:sz="4" w:space="0" w:color="auto"/>
            </w:tcBorders>
            <w:shd w:val="clear" w:color="auto" w:fill="auto"/>
          </w:tcPr>
          <w:p w14:paraId="6232D6D5"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7ACC5BDF" w14:textId="77777777" w:rsidTr="00F04F45">
        <w:trPr>
          <w:cantSplit/>
        </w:trPr>
        <w:tc>
          <w:tcPr>
            <w:tcW w:w="1302" w:type="dxa"/>
            <w:tcBorders>
              <w:top w:val="single" w:sz="4" w:space="0" w:color="auto"/>
              <w:bottom w:val="single" w:sz="4" w:space="0" w:color="auto"/>
            </w:tcBorders>
            <w:shd w:val="clear" w:color="auto" w:fill="auto"/>
          </w:tcPr>
          <w:p w14:paraId="6DDD51BA"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E9532C5"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an dangerous goods be trans-shipped from one vessel to another</w:t>
            </w:r>
            <w:r>
              <w:rPr>
                <w:rFonts w:eastAsia="SimSun"/>
              </w:rPr>
              <w:t xml:space="preserve"> elsewhere than in the cargo handling facilities authorized for that purpose</w:t>
            </w:r>
            <w:r w:rsidRPr="00384508">
              <w:rPr>
                <w:rFonts w:eastAsia="SimSun"/>
              </w:rPr>
              <w:t>?</w:t>
            </w:r>
          </w:p>
          <w:p w14:paraId="1CC9A67B"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w:t>
            </w:r>
          </w:p>
          <w:p w14:paraId="7F047A45"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with the authorization of the competent authority</w:t>
            </w:r>
          </w:p>
          <w:p w14:paraId="69D3B51B"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but only if the vessel receiving the trans-shipment does not have other dangerous goods on board</w:t>
            </w:r>
          </w:p>
          <w:p w14:paraId="79D7B960"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if both the vessel unloading and the vessel loading the dangerous goods have given their express consent</w:t>
            </w:r>
          </w:p>
        </w:tc>
        <w:tc>
          <w:tcPr>
            <w:tcW w:w="1134" w:type="dxa"/>
            <w:tcBorders>
              <w:top w:val="single" w:sz="4" w:space="0" w:color="auto"/>
              <w:bottom w:val="single" w:sz="4" w:space="0" w:color="auto"/>
            </w:tcBorders>
            <w:shd w:val="clear" w:color="auto" w:fill="auto"/>
          </w:tcPr>
          <w:p w14:paraId="63EF9FA5"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6424A2C4" w14:textId="77777777" w:rsidTr="00F04F45">
        <w:trPr>
          <w:cantSplit/>
        </w:trPr>
        <w:tc>
          <w:tcPr>
            <w:tcW w:w="1302" w:type="dxa"/>
            <w:tcBorders>
              <w:top w:val="nil"/>
              <w:bottom w:val="single" w:sz="4" w:space="0" w:color="auto"/>
            </w:tcBorders>
            <w:shd w:val="clear" w:color="auto" w:fill="auto"/>
          </w:tcPr>
          <w:p w14:paraId="21F59235"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6</w:t>
            </w:r>
          </w:p>
        </w:tc>
        <w:tc>
          <w:tcPr>
            <w:tcW w:w="6069" w:type="dxa"/>
            <w:tcBorders>
              <w:top w:val="nil"/>
              <w:bottom w:val="single" w:sz="4" w:space="0" w:color="auto"/>
            </w:tcBorders>
            <w:shd w:val="clear" w:color="auto" w:fill="auto"/>
          </w:tcPr>
          <w:p w14:paraId="64F6BB04"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4.1</w:t>
            </w:r>
          </w:p>
        </w:tc>
        <w:tc>
          <w:tcPr>
            <w:tcW w:w="1134" w:type="dxa"/>
            <w:tcBorders>
              <w:top w:val="nil"/>
              <w:bottom w:val="single" w:sz="4" w:space="0" w:color="auto"/>
            </w:tcBorders>
            <w:shd w:val="clear" w:color="auto" w:fill="auto"/>
          </w:tcPr>
          <w:p w14:paraId="68717865"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3EFFBE73" w14:textId="77777777" w:rsidTr="00F04F45">
        <w:trPr>
          <w:cantSplit/>
        </w:trPr>
        <w:tc>
          <w:tcPr>
            <w:tcW w:w="1302" w:type="dxa"/>
            <w:tcBorders>
              <w:top w:val="single" w:sz="4" w:space="0" w:color="auto"/>
              <w:bottom w:val="single" w:sz="4" w:space="0" w:color="auto"/>
            </w:tcBorders>
            <w:shd w:val="clear" w:color="auto" w:fill="auto"/>
          </w:tcPr>
          <w:p w14:paraId="6C851E81"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49F02AE1" w14:textId="77777777" w:rsidR="00E17B52" w:rsidRPr="00384508" w:rsidRDefault="00E17B52" w:rsidP="0013375F">
            <w:pPr>
              <w:suppressAutoHyphens w:val="0"/>
              <w:spacing w:before="40" w:after="120" w:line="220" w:lineRule="exact"/>
              <w:ind w:right="113"/>
              <w:rPr>
                <w:rFonts w:eastAsia="SimSun"/>
              </w:rPr>
            </w:pPr>
            <w:del w:id="145" w:author="Clare Jane LORD" w:date="2022-11-16T16:41:00Z">
              <w:r w:rsidRPr="00384508" w:rsidDel="00E62AA3">
                <w:rPr>
                  <w:rFonts w:eastAsia="SimSun"/>
                </w:rPr>
                <w:delText xml:space="preserve">According to the requirements of ADN, </w:delText>
              </w:r>
            </w:del>
            <w:ins w:id="146" w:author="Clare Jane LORD" w:date="2022-11-16T16:42:00Z">
              <w:r>
                <w:rPr>
                  <w:rFonts w:eastAsia="SimSun"/>
                </w:rPr>
                <w:t xml:space="preserve">The transport of </w:t>
              </w:r>
            </w:ins>
            <w:r w:rsidRPr="00384508">
              <w:rPr>
                <w:rFonts w:eastAsia="SimSun"/>
              </w:rPr>
              <w:t xml:space="preserve">what packages containing dangerous goods </w:t>
            </w:r>
            <w:del w:id="147" w:author="Clare Jane LORD" w:date="2022-11-16T16:42:00Z">
              <w:r w:rsidRPr="00384508" w:rsidDel="00382273">
                <w:rPr>
                  <w:rFonts w:eastAsia="SimSun"/>
                </w:rPr>
                <w:delText>may not be transported</w:delText>
              </w:r>
            </w:del>
            <w:ins w:id="148" w:author="Clare Jane LORD" w:date="2022-11-16T16:42:00Z">
              <w:r>
                <w:rPr>
                  <w:rFonts w:eastAsia="SimSun"/>
                </w:rPr>
                <w:t xml:space="preserve">is prohibited under </w:t>
              </w:r>
            </w:ins>
            <w:ins w:id="149" w:author="Clare Jane LORD" w:date="2022-11-16T16:41:00Z">
              <w:r w:rsidRPr="00384508">
                <w:rPr>
                  <w:rFonts w:eastAsia="SimSun"/>
                </w:rPr>
                <w:t>the requirements of ADN</w:t>
              </w:r>
            </w:ins>
            <w:r w:rsidRPr="00384508">
              <w:rPr>
                <w:rFonts w:eastAsia="SimSun"/>
              </w:rPr>
              <w:t>?</w:t>
            </w:r>
          </w:p>
          <w:p w14:paraId="1DA9E8DC"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Packages for transport n</w:t>
            </w:r>
            <w:r>
              <w:rPr>
                <w:rFonts w:eastAsia="SimSun"/>
              </w:rPr>
              <w:t xml:space="preserve">ot authorized by the competent </w:t>
            </w:r>
            <w:r w:rsidRPr="00384508">
              <w:rPr>
                <w:rFonts w:eastAsia="SimSun"/>
              </w:rPr>
              <w:t>police</w:t>
            </w:r>
          </w:p>
          <w:p w14:paraId="1A5701B6"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Packages not meeting the requirements of international regulations on dangerous goods</w:t>
            </w:r>
          </w:p>
          <w:p w14:paraId="16E96907"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Packages with a packaging thickness of less than 2</w:t>
            </w:r>
            <w:r>
              <w:rPr>
                <w:rFonts w:eastAsia="SimSun"/>
              </w:rPr>
              <w:t xml:space="preserve"> </w:t>
            </w:r>
            <w:r w:rsidRPr="00384508">
              <w:rPr>
                <w:rFonts w:eastAsia="SimSun"/>
              </w:rPr>
              <w:t>cm</w:t>
            </w:r>
          </w:p>
          <w:p w14:paraId="136EF714"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Fireworks</w:t>
            </w:r>
          </w:p>
        </w:tc>
        <w:tc>
          <w:tcPr>
            <w:tcW w:w="1134" w:type="dxa"/>
            <w:tcBorders>
              <w:top w:val="single" w:sz="4" w:space="0" w:color="auto"/>
              <w:bottom w:val="single" w:sz="4" w:space="0" w:color="auto"/>
            </w:tcBorders>
            <w:shd w:val="clear" w:color="auto" w:fill="auto"/>
          </w:tcPr>
          <w:p w14:paraId="23098353"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01DD5B09" w14:textId="77777777" w:rsidTr="00F04F45">
        <w:trPr>
          <w:cantSplit/>
        </w:trPr>
        <w:tc>
          <w:tcPr>
            <w:tcW w:w="1302" w:type="dxa"/>
            <w:tcBorders>
              <w:top w:val="single" w:sz="4" w:space="0" w:color="auto"/>
              <w:bottom w:val="single" w:sz="4" w:space="0" w:color="auto"/>
            </w:tcBorders>
            <w:shd w:val="clear" w:color="auto" w:fill="auto"/>
          </w:tcPr>
          <w:p w14:paraId="743A1D90"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7</w:t>
            </w:r>
          </w:p>
        </w:tc>
        <w:tc>
          <w:tcPr>
            <w:tcW w:w="6069" w:type="dxa"/>
            <w:tcBorders>
              <w:top w:val="single" w:sz="4" w:space="0" w:color="auto"/>
              <w:bottom w:val="single" w:sz="4" w:space="0" w:color="auto"/>
            </w:tcBorders>
            <w:shd w:val="clear" w:color="auto" w:fill="auto"/>
          </w:tcPr>
          <w:p w14:paraId="748D0AB4"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D32258">
              <w:rPr>
                <w:lang w:val="fr-FR"/>
              </w:rPr>
              <w:t>(08.12.2020)</w:t>
            </w:r>
          </w:p>
        </w:tc>
        <w:tc>
          <w:tcPr>
            <w:tcW w:w="1134" w:type="dxa"/>
            <w:tcBorders>
              <w:top w:val="single" w:sz="4" w:space="0" w:color="auto"/>
              <w:bottom w:val="single" w:sz="4" w:space="0" w:color="auto"/>
            </w:tcBorders>
            <w:shd w:val="clear" w:color="auto" w:fill="auto"/>
          </w:tcPr>
          <w:p w14:paraId="61E0A31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AC69DCB" w14:textId="77777777" w:rsidTr="00F04F45">
        <w:trPr>
          <w:cantSplit/>
        </w:trPr>
        <w:tc>
          <w:tcPr>
            <w:tcW w:w="1302" w:type="dxa"/>
            <w:tcBorders>
              <w:top w:val="single" w:sz="4" w:space="0" w:color="auto"/>
              <w:bottom w:val="single" w:sz="4" w:space="0" w:color="auto"/>
            </w:tcBorders>
            <w:shd w:val="clear" w:color="auto" w:fill="auto"/>
          </w:tcPr>
          <w:p w14:paraId="4A1808E0"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8</w:t>
            </w:r>
          </w:p>
        </w:tc>
        <w:tc>
          <w:tcPr>
            <w:tcW w:w="6069" w:type="dxa"/>
            <w:tcBorders>
              <w:top w:val="single" w:sz="4" w:space="0" w:color="auto"/>
              <w:bottom w:val="single" w:sz="4" w:space="0" w:color="auto"/>
            </w:tcBorders>
            <w:shd w:val="clear" w:color="auto" w:fill="auto"/>
          </w:tcPr>
          <w:p w14:paraId="17195F1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single" w:sz="4" w:space="0" w:color="auto"/>
              <w:bottom w:val="single" w:sz="4" w:space="0" w:color="auto"/>
            </w:tcBorders>
            <w:shd w:val="clear" w:color="auto" w:fill="auto"/>
          </w:tcPr>
          <w:p w14:paraId="4361D21E"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A</w:t>
            </w:r>
          </w:p>
        </w:tc>
      </w:tr>
      <w:tr w:rsidR="00E17B52" w:rsidRPr="00C06BA1" w14:paraId="0D0B3681" w14:textId="77777777" w:rsidTr="00F04F45">
        <w:trPr>
          <w:cantSplit/>
        </w:trPr>
        <w:tc>
          <w:tcPr>
            <w:tcW w:w="1302" w:type="dxa"/>
            <w:tcBorders>
              <w:top w:val="single" w:sz="4" w:space="0" w:color="auto"/>
              <w:bottom w:val="single" w:sz="4" w:space="0" w:color="auto"/>
            </w:tcBorders>
            <w:shd w:val="clear" w:color="auto" w:fill="auto"/>
          </w:tcPr>
          <w:p w14:paraId="50A046DE"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2FCB8F7C"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Who is responsible on board for the vessels</w:t>
            </w:r>
            <w:r>
              <w:rPr>
                <w:rFonts w:eastAsia="SimSun"/>
              </w:rPr>
              <w:t>’</w:t>
            </w:r>
            <w:r w:rsidRPr="00384508">
              <w:rPr>
                <w:rFonts w:eastAsia="SimSun"/>
              </w:rPr>
              <w:t xml:space="preserve"> marking with blue cones/lights?</w:t>
            </w:r>
          </w:p>
          <w:p w14:paraId="2F4C63E9"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 xml:space="preserve">The </w:t>
            </w:r>
            <w:ins w:id="150" w:author="Clare Jane LORD" w:date="2022-11-16T16:43:00Z">
              <w:r>
                <w:rPr>
                  <w:rFonts w:eastAsia="SimSun"/>
                </w:rPr>
                <w:t>carrier</w:t>
              </w:r>
              <w:r w:rsidRPr="00384508">
                <w:rPr>
                  <w:rFonts w:eastAsia="SimSun"/>
                </w:rPr>
                <w:t xml:space="preserve"> </w:t>
              </w:r>
              <w:r>
                <w:rPr>
                  <w:rFonts w:eastAsia="SimSun"/>
                </w:rPr>
                <w:t>(</w:t>
              </w:r>
            </w:ins>
            <w:r w:rsidRPr="00384508">
              <w:rPr>
                <w:rFonts w:eastAsia="SimSun"/>
              </w:rPr>
              <w:t>master</w:t>
            </w:r>
            <w:ins w:id="151" w:author="Clare Jane LORD" w:date="2022-11-16T16:43:00Z">
              <w:r>
                <w:rPr>
                  <w:rFonts w:eastAsia="SimSun"/>
                </w:rPr>
                <w:t>)</w:t>
              </w:r>
            </w:ins>
            <w:del w:id="152" w:author="Clare Jane LORD" w:date="2022-11-16T16:43:00Z">
              <w:r w:rsidDel="00382273">
                <w:rPr>
                  <w:rFonts w:eastAsia="SimSun"/>
                </w:rPr>
                <w:delText>/carrier</w:delText>
              </w:r>
            </w:del>
          </w:p>
          <w:p w14:paraId="20A1AFA6"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B</w:t>
            </w:r>
            <w:r w:rsidRPr="00384508">
              <w:rPr>
                <w:rFonts w:eastAsia="SimSun"/>
              </w:rPr>
              <w:tab/>
              <w:t>The consignor</w:t>
            </w:r>
          </w:p>
          <w:p w14:paraId="75DC2A26"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The loading-unloading company</w:t>
            </w:r>
          </w:p>
          <w:p w14:paraId="1A49F283"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21E94510"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5B1ED340" w14:textId="77777777" w:rsidTr="00F04F45">
        <w:trPr>
          <w:cantSplit/>
        </w:trPr>
        <w:tc>
          <w:tcPr>
            <w:tcW w:w="1302" w:type="dxa"/>
            <w:tcBorders>
              <w:top w:val="nil"/>
              <w:bottom w:val="single" w:sz="4" w:space="0" w:color="auto"/>
            </w:tcBorders>
            <w:shd w:val="clear" w:color="auto" w:fill="auto"/>
          </w:tcPr>
          <w:p w14:paraId="0236B57B"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9</w:t>
            </w:r>
          </w:p>
        </w:tc>
        <w:tc>
          <w:tcPr>
            <w:tcW w:w="6069" w:type="dxa"/>
            <w:tcBorders>
              <w:top w:val="nil"/>
              <w:bottom w:val="single" w:sz="4" w:space="0" w:color="auto"/>
            </w:tcBorders>
            <w:shd w:val="clear" w:color="auto" w:fill="auto"/>
          </w:tcPr>
          <w:p w14:paraId="07DCCF2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nil"/>
              <w:bottom w:val="single" w:sz="4" w:space="0" w:color="auto"/>
            </w:tcBorders>
            <w:shd w:val="clear" w:color="auto" w:fill="auto"/>
          </w:tcPr>
          <w:p w14:paraId="3D03F019"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36DCA360" w14:textId="77777777" w:rsidTr="00F04F45">
        <w:trPr>
          <w:cantSplit/>
        </w:trPr>
        <w:tc>
          <w:tcPr>
            <w:tcW w:w="1302" w:type="dxa"/>
            <w:tcBorders>
              <w:top w:val="single" w:sz="4" w:space="0" w:color="auto"/>
              <w:bottom w:val="single" w:sz="4" w:space="0" w:color="auto"/>
            </w:tcBorders>
            <w:shd w:val="clear" w:color="auto" w:fill="auto"/>
          </w:tcPr>
          <w:p w14:paraId="489B298C"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0395BDE6" w14:textId="77777777" w:rsidR="00E17B52" w:rsidRPr="00384508" w:rsidRDefault="00E17B52" w:rsidP="0013375F">
            <w:pPr>
              <w:keepNext/>
              <w:keepLines/>
              <w:suppressAutoHyphens w:val="0"/>
              <w:spacing w:before="40" w:after="120" w:line="220" w:lineRule="exact"/>
              <w:ind w:right="113"/>
              <w:rPr>
                <w:rFonts w:eastAsia="SimSun"/>
              </w:rPr>
            </w:pPr>
            <w:del w:id="153" w:author="Clare Jane LORD" w:date="2022-11-16T16:43:00Z">
              <w:r w:rsidRPr="00384508" w:rsidDel="00530867">
                <w:rPr>
                  <w:rFonts w:eastAsia="SimSun"/>
                </w:rPr>
                <w:delText xml:space="preserve">A vessel has a blue cone/light marking. </w:delText>
              </w:r>
            </w:del>
            <w:r w:rsidRPr="00384508">
              <w:rPr>
                <w:rFonts w:eastAsia="SimSun"/>
              </w:rPr>
              <w:t xml:space="preserve">Who is responsible for removing </w:t>
            </w:r>
            <w:del w:id="154" w:author="Clare Jane LORD" w:date="2022-11-16T16:43:00Z">
              <w:r w:rsidRPr="00384508" w:rsidDel="00530867">
                <w:rPr>
                  <w:rFonts w:eastAsia="SimSun"/>
                </w:rPr>
                <w:delText xml:space="preserve">this </w:delText>
              </w:r>
            </w:del>
            <w:ins w:id="155" w:author="Clare Jane LORD" w:date="2022-11-16T16:43:00Z">
              <w:r>
                <w:rPr>
                  <w:rFonts w:eastAsia="SimSun"/>
                </w:rPr>
                <w:t>a</w:t>
              </w:r>
              <w:r w:rsidRPr="00384508">
                <w:rPr>
                  <w:rFonts w:eastAsia="SimSun"/>
                </w:rPr>
                <w:t xml:space="preserve"> blue cone/light </w:t>
              </w:r>
            </w:ins>
            <w:r w:rsidRPr="00384508">
              <w:rPr>
                <w:rFonts w:eastAsia="SimSun"/>
              </w:rPr>
              <w:t>marking?</w:t>
            </w:r>
          </w:p>
          <w:p w14:paraId="22A2D276"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The consignee</w:t>
            </w:r>
          </w:p>
          <w:p w14:paraId="5B70AB4B"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 xml:space="preserve">The </w:t>
            </w:r>
            <w:ins w:id="156" w:author="Clare Jane LORD" w:date="2022-11-16T16:44:00Z">
              <w:r>
                <w:rPr>
                  <w:rFonts w:eastAsia="SimSun"/>
                </w:rPr>
                <w:t>carrier</w:t>
              </w:r>
              <w:r w:rsidRPr="00384508">
                <w:rPr>
                  <w:rFonts w:eastAsia="SimSun"/>
                </w:rPr>
                <w:t xml:space="preserve"> </w:t>
              </w:r>
              <w:r>
                <w:rPr>
                  <w:rFonts w:eastAsia="SimSun"/>
                </w:rPr>
                <w:t>(</w:t>
              </w:r>
            </w:ins>
            <w:r w:rsidRPr="00384508">
              <w:rPr>
                <w:rFonts w:eastAsia="SimSun"/>
              </w:rPr>
              <w:t>master</w:t>
            </w:r>
            <w:ins w:id="157" w:author="Clare Jane LORD" w:date="2022-11-16T16:44:00Z">
              <w:r>
                <w:rPr>
                  <w:rFonts w:eastAsia="SimSun"/>
                </w:rPr>
                <w:t>)</w:t>
              </w:r>
            </w:ins>
            <w:del w:id="158" w:author="Clare Jane LORD" w:date="2022-11-16T16:44:00Z">
              <w:r w:rsidDel="00530867">
                <w:rPr>
                  <w:rFonts w:eastAsia="SimSun"/>
                </w:rPr>
                <w:delText>/carrier</w:delText>
              </w:r>
            </w:del>
          </w:p>
          <w:p w14:paraId="0C683F74"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expert who issued the certificate attesting gas-free condition</w:t>
            </w:r>
          </w:p>
          <w:p w14:paraId="16570B80"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2460F67B"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3ED4D699" w14:textId="77777777" w:rsidTr="00F04F45">
        <w:trPr>
          <w:cantSplit/>
        </w:trPr>
        <w:tc>
          <w:tcPr>
            <w:tcW w:w="1302" w:type="dxa"/>
            <w:tcBorders>
              <w:top w:val="single" w:sz="4" w:space="0" w:color="auto"/>
              <w:bottom w:val="single" w:sz="4" w:space="0" w:color="auto"/>
            </w:tcBorders>
            <w:shd w:val="clear" w:color="auto" w:fill="auto"/>
          </w:tcPr>
          <w:p w14:paraId="497479C8"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10</w:t>
            </w:r>
          </w:p>
        </w:tc>
        <w:tc>
          <w:tcPr>
            <w:tcW w:w="6069" w:type="dxa"/>
            <w:tcBorders>
              <w:top w:val="single" w:sz="4" w:space="0" w:color="auto"/>
              <w:bottom w:val="single" w:sz="4" w:space="0" w:color="auto"/>
            </w:tcBorders>
            <w:shd w:val="clear" w:color="auto" w:fill="auto"/>
          </w:tcPr>
          <w:p w14:paraId="1470DAAE" w14:textId="77777777" w:rsidR="00E17B52" w:rsidRPr="00742D07" w:rsidRDefault="00E17B52" w:rsidP="0013375F">
            <w:pPr>
              <w:suppressAutoHyphens w:val="0"/>
              <w:spacing w:before="40" w:after="120" w:line="220" w:lineRule="exact"/>
              <w:ind w:right="113"/>
              <w:rPr>
                <w:rFonts w:eastAsia="SimSun"/>
              </w:rPr>
            </w:pPr>
            <w:r>
              <w:rPr>
                <w:rFonts w:eastAsia="SimSun"/>
              </w:rPr>
              <w:t xml:space="preserve">Deleted </w:t>
            </w:r>
            <w:r w:rsidRPr="003B354C">
              <w:rPr>
                <w:lang w:val="fr-FR"/>
              </w:rPr>
              <w:t>(30.09.2014)</w:t>
            </w:r>
          </w:p>
        </w:tc>
        <w:tc>
          <w:tcPr>
            <w:tcW w:w="1134" w:type="dxa"/>
            <w:tcBorders>
              <w:top w:val="single" w:sz="4" w:space="0" w:color="auto"/>
              <w:bottom w:val="single" w:sz="4" w:space="0" w:color="auto"/>
            </w:tcBorders>
            <w:shd w:val="clear" w:color="auto" w:fill="auto"/>
          </w:tcPr>
          <w:p w14:paraId="488203B3"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AA8DB31" w14:textId="77777777" w:rsidTr="00F04F45">
        <w:trPr>
          <w:cantSplit/>
        </w:trPr>
        <w:tc>
          <w:tcPr>
            <w:tcW w:w="1302" w:type="dxa"/>
            <w:tcBorders>
              <w:top w:val="single" w:sz="4" w:space="0" w:color="auto"/>
              <w:bottom w:val="single" w:sz="4" w:space="0" w:color="auto"/>
            </w:tcBorders>
            <w:shd w:val="clear" w:color="auto" w:fill="auto"/>
          </w:tcPr>
          <w:p w14:paraId="06398CF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11</w:t>
            </w:r>
          </w:p>
        </w:tc>
        <w:tc>
          <w:tcPr>
            <w:tcW w:w="6069" w:type="dxa"/>
            <w:tcBorders>
              <w:top w:val="single" w:sz="4" w:space="0" w:color="auto"/>
              <w:bottom w:val="single" w:sz="4" w:space="0" w:color="auto"/>
            </w:tcBorders>
            <w:shd w:val="clear" w:color="auto" w:fill="auto"/>
          </w:tcPr>
          <w:p w14:paraId="68E2A4D8"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59DAD1A0"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C068C5F" w14:textId="77777777" w:rsidTr="00F04F45">
        <w:trPr>
          <w:cantSplit/>
        </w:trPr>
        <w:tc>
          <w:tcPr>
            <w:tcW w:w="1302" w:type="dxa"/>
            <w:tcBorders>
              <w:top w:val="single" w:sz="4" w:space="0" w:color="auto"/>
              <w:bottom w:val="nil"/>
            </w:tcBorders>
            <w:shd w:val="clear" w:color="auto" w:fill="auto"/>
          </w:tcPr>
          <w:p w14:paraId="7AEDA823"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0A582F8B" w14:textId="77777777" w:rsidR="00E17B52" w:rsidRPr="00384508" w:rsidRDefault="00E17B52"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4249F77"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51DC9851" w14:textId="77777777" w:rsidTr="00F04F45">
        <w:trPr>
          <w:cantSplit/>
        </w:trPr>
        <w:tc>
          <w:tcPr>
            <w:tcW w:w="1302" w:type="dxa"/>
            <w:tcBorders>
              <w:top w:val="nil"/>
              <w:bottom w:val="single" w:sz="4" w:space="0" w:color="auto"/>
            </w:tcBorders>
            <w:shd w:val="clear" w:color="auto" w:fill="auto"/>
          </w:tcPr>
          <w:p w14:paraId="6243E0F7"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110 06.0-12</w:t>
            </w:r>
          </w:p>
        </w:tc>
        <w:tc>
          <w:tcPr>
            <w:tcW w:w="6069" w:type="dxa"/>
            <w:tcBorders>
              <w:top w:val="nil"/>
              <w:bottom w:val="single" w:sz="4" w:space="0" w:color="auto"/>
            </w:tcBorders>
            <w:shd w:val="clear" w:color="auto" w:fill="auto"/>
          </w:tcPr>
          <w:p w14:paraId="611A565E" w14:textId="77777777" w:rsidR="00E17B52" w:rsidRPr="00742D07" w:rsidRDefault="00E17B52" w:rsidP="00746D30">
            <w:pPr>
              <w:keepNext/>
              <w:keepLines/>
              <w:suppressAutoHyphens w:val="0"/>
              <w:spacing w:before="40" w:after="120" w:line="220" w:lineRule="exact"/>
              <w:ind w:right="113"/>
              <w:rPr>
                <w:rFonts w:eastAsia="SimSun"/>
              </w:rPr>
            </w:pPr>
            <w:r w:rsidRPr="00742D07">
              <w:rPr>
                <w:rFonts w:eastAsia="SimSun"/>
              </w:rPr>
              <w:t xml:space="preserve">3.2, </w:t>
            </w:r>
            <w:r>
              <w:rPr>
                <w:rFonts w:eastAsia="SimSun"/>
              </w:rPr>
              <w:t>T</w:t>
            </w:r>
            <w:r w:rsidRPr="00742D07">
              <w:rPr>
                <w:rFonts w:eastAsia="SimSun"/>
              </w:rPr>
              <w:t>ables A and C</w:t>
            </w:r>
          </w:p>
        </w:tc>
        <w:tc>
          <w:tcPr>
            <w:tcW w:w="1134" w:type="dxa"/>
            <w:tcBorders>
              <w:top w:val="nil"/>
              <w:bottom w:val="single" w:sz="4" w:space="0" w:color="auto"/>
            </w:tcBorders>
            <w:shd w:val="clear" w:color="auto" w:fill="auto"/>
          </w:tcPr>
          <w:p w14:paraId="4A7050E7"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A</w:t>
            </w:r>
          </w:p>
        </w:tc>
      </w:tr>
      <w:tr w:rsidR="00E17B52" w:rsidRPr="00C06BA1" w14:paraId="2332A0A5" w14:textId="77777777" w:rsidTr="00F04F45">
        <w:trPr>
          <w:cantSplit/>
        </w:trPr>
        <w:tc>
          <w:tcPr>
            <w:tcW w:w="1302" w:type="dxa"/>
            <w:tcBorders>
              <w:top w:val="single" w:sz="4" w:space="0" w:color="auto"/>
              <w:bottom w:val="single" w:sz="4" w:space="0" w:color="auto"/>
            </w:tcBorders>
            <w:shd w:val="clear" w:color="auto" w:fill="auto"/>
          </w:tcPr>
          <w:p w14:paraId="16CC3292"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32BCC80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ich regulations contain the provisions relating to the marking of vessels carrying dangerous goods?</w:t>
            </w:r>
          </w:p>
          <w:p w14:paraId="0F52AF34"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CEVNI or national regulations based on CEVNI, as well as ADN</w:t>
            </w:r>
          </w:p>
          <w:p w14:paraId="72181EA0"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CEVNI or national regulations based on CEVNI, as well as ADR</w:t>
            </w:r>
          </w:p>
          <w:p w14:paraId="225BDDEF"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vessel does not require any marking; on the other hand, the packages should bear danger labels in accordance with part 5 of ADN</w:t>
            </w:r>
          </w:p>
          <w:p w14:paraId="395DCC6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 xml:space="preserve">An </w:t>
            </w:r>
            <w:r>
              <w:rPr>
                <w:rFonts w:eastAsia="SimSun"/>
              </w:rPr>
              <w:t>“</w:t>
            </w:r>
            <w:r w:rsidRPr="00384508">
              <w:rPr>
                <w:rFonts w:eastAsia="SimSun"/>
              </w:rPr>
              <w:t>international regulation</w:t>
            </w:r>
            <w:r>
              <w:rPr>
                <w:rFonts w:eastAsia="SimSun"/>
              </w:rPr>
              <w:t>”</w:t>
            </w:r>
            <w:r w:rsidRPr="00384508">
              <w:rPr>
                <w:rFonts w:eastAsia="SimSun"/>
              </w:rPr>
              <w:t xml:space="preserve"> in accordance with 1.2.1 of ADN</w:t>
            </w:r>
          </w:p>
        </w:tc>
        <w:tc>
          <w:tcPr>
            <w:tcW w:w="1134" w:type="dxa"/>
            <w:tcBorders>
              <w:top w:val="single" w:sz="4" w:space="0" w:color="auto"/>
              <w:bottom w:val="single" w:sz="4" w:space="0" w:color="auto"/>
            </w:tcBorders>
            <w:shd w:val="clear" w:color="auto" w:fill="auto"/>
          </w:tcPr>
          <w:p w14:paraId="5E775632"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CD2A310" w14:textId="77777777" w:rsidTr="00F04F45">
        <w:trPr>
          <w:cantSplit/>
        </w:trPr>
        <w:tc>
          <w:tcPr>
            <w:tcW w:w="1302" w:type="dxa"/>
            <w:tcBorders>
              <w:top w:val="single" w:sz="4" w:space="0" w:color="auto"/>
              <w:bottom w:val="single" w:sz="4" w:space="0" w:color="auto"/>
            </w:tcBorders>
            <w:shd w:val="clear" w:color="auto" w:fill="auto"/>
          </w:tcPr>
          <w:p w14:paraId="6849A3A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3</w:t>
            </w:r>
          </w:p>
        </w:tc>
        <w:tc>
          <w:tcPr>
            <w:tcW w:w="6069" w:type="dxa"/>
            <w:tcBorders>
              <w:top w:val="single" w:sz="4" w:space="0" w:color="auto"/>
              <w:bottom w:val="single" w:sz="4" w:space="0" w:color="auto"/>
            </w:tcBorders>
            <w:shd w:val="clear" w:color="auto" w:fill="auto"/>
          </w:tcPr>
          <w:p w14:paraId="6C18CD2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eleted</w:t>
            </w:r>
          </w:p>
        </w:tc>
        <w:tc>
          <w:tcPr>
            <w:tcW w:w="1134" w:type="dxa"/>
            <w:tcBorders>
              <w:top w:val="single" w:sz="4" w:space="0" w:color="auto"/>
              <w:bottom w:val="single" w:sz="4" w:space="0" w:color="auto"/>
            </w:tcBorders>
            <w:shd w:val="clear" w:color="auto" w:fill="auto"/>
          </w:tcPr>
          <w:p w14:paraId="0E826E6A"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590F8F5" w14:textId="77777777" w:rsidTr="00F04F45">
        <w:trPr>
          <w:cantSplit/>
        </w:trPr>
        <w:tc>
          <w:tcPr>
            <w:tcW w:w="1302" w:type="dxa"/>
            <w:tcBorders>
              <w:top w:val="single" w:sz="4" w:space="0" w:color="auto"/>
              <w:bottom w:val="single" w:sz="4" w:space="0" w:color="auto"/>
            </w:tcBorders>
            <w:shd w:val="clear" w:color="auto" w:fill="auto"/>
          </w:tcPr>
          <w:p w14:paraId="77C66C62"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4</w:t>
            </w:r>
          </w:p>
        </w:tc>
        <w:tc>
          <w:tcPr>
            <w:tcW w:w="6069" w:type="dxa"/>
            <w:tcBorders>
              <w:top w:val="single" w:sz="4" w:space="0" w:color="auto"/>
              <w:bottom w:val="single" w:sz="4" w:space="0" w:color="auto"/>
            </w:tcBorders>
            <w:shd w:val="clear" w:color="auto" w:fill="auto"/>
          </w:tcPr>
          <w:p w14:paraId="1238E810" w14:textId="77777777" w:rsidR="00E17B52" w:rsidRPr="00384508" w:rsidRDefault="00E17B52" w:rsidP="00746D30">
            <w:pPr>
              <w:suppressAutoHyphens w:val="0"/>
              <w:spacing w:before="40" w:after="120" w:line="220" w:lineRule="exact"/>
              <w:ind w:right="113"/>
              <w:rPr>
                <w:rFonts w:eastAsia="SimSun"/>
              </w:rPr>
            </w:pPr>
            <w:r w:rsidRPr="00F53C0A">
              <w:t xml:space="preserve">CEVNI, article 1.02, </w:t>
            </w:r>
            <w:r>
              <w:t>paragraph</w:t>
            </w:r>
            <w:r w:rsidRPr="00F53C0A">
              <w:t xml:space="preserve"> 4</w:t>
            </w:r>
            <w:r w:rsidRPr="00D32258">
              <w:rPr>
                <w:lang w:val="fr-FR"/>
              </w:rPr>
              <w:t>, 1.4.2.2.1</w:t>
            </w:r>
          </w:p>
        </w:tc>
        <w:tc>
          <w:tcPr>
            <w:tcW w:w="1134" w:type="dxa"/>
            <w:tcBorders>
              <w:top w:val="single" w:sz="4" w:space="0" w:color="auto"/>
              <w:bottom w:val="single" w:sz="4" w:space="0" w:color="auto"/>
            </w:tcBorders>
            <w:shd w:val="clear" w:color="auto" w:fill="auto"/>
          </w:tcPr>
          <w:p w14:paraId="2C2B560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D</w:t>
            </w:r>
          </w:p>
        </w:tc>
      </w:tr>
      <w:tr w:rsidR="00E17B52" w:rsidRPr="00C06BA1" w14:paraId="355FDC75" w14:textId="77777777" w:rsidTr="00F04F45">
        <w:trPr>
          <w:cantSplit/>
        </w:trPr>
        <w:tc>
          <w:tcPr>
            <w:tcW w:w="1302" w:type="dxa"/>
            <w:tcBorders>
              <w:top w:val="single" w:sz="4" w:space="0" w:color="auto"/>
              <w:bottom w:val="single" w:sz="4" w:space="0" w:color="auto"/>
            </w:tcBorders>
            <w:shd w:val="clear" w:color="auto" w:fill="auto"/>
          </w:tcPr>
          <w:p w14:paraId="75AB865F"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04EF3A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o is responsible on board for the application of the requirements of ADN during the transport of dangerous goods?</w:t>
            </w:r>
          </w:p>
          <w:p w14:paraId="7FE550E9"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 river police</w:t>
            </w:r>
          </w:p>
          <w:p w14:paraId="1B5DEA4A"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The shipment</w:t>
            </w:r>
            <w:r>
              <w:rPr>
                <w:rFonts w:eastAsia="SimSun"/>
              </w:rPr>
              <w:t>’</w:t>
            </w:r>
            <w:r w:rsidRPr="00384508">
              <w:rPr>
                <w:rFonts w:eastAsia="SimSun"/>
              </w:rPr>
              <w:t>s consignee</w:t>
            </w:r>
          </w:p>
          <w:p w14:paraId="7CF1E53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The navigation service</w:t>
            </w:r>
          </w:p>
          <w:p w14:paraId="66F40C2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The master</w:t>
            </w:r>
            <w:r>
              <w:rPr>
                <w:rFonts w:eastAsia="SimSun"/>
              </w:rPr>
              <w:t xml:space="preserve"> (carrier)</w:t>
            </w:r>
          </w:p>
        </w:tc>
        <w:tc>
          <w:tcPr>
            <w:tcW w:w="1134" w:type="dxa"/>
            <w:tcBorders>
              <w:top w:val="single" w:sz="4" w:space="0" w:color="auto"/>
              <w:bottom w:val="single" w:sz="4" w:space="0" w:color="auto"/>
            </w:tcBorders>
            <w:shd w:val="clear" w:color="auto" w:fill="auto"/>
          </w:tcPr>
          <w:p w14:paraId="3B8340F5"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45296F9F" w14:textId="77777777" w:rsidTr="00F04F45">
        <w:trPr>
          <w:cantSplit/>
        </w:trPr>
        <w:tc>
          <w:tcPr>
            <w:tcW w:w="1302" w:type="dxa"/>
            <w:tcBorders>
              <w:top w:val="single" w:sz="4" w:space="0" w:color="auto"/>
              <w:bottom w:val="single" w:sz="4" w:space="0" w:color="auto"/>
            </w:tcBorders>
            <w:shd w:val="clear" w:color="auto" w:fill="auto"/>
          </w:tcPr>
          <w:p w14:paraId="39994C19"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110 06.0-15</w:t>
            </w:r>
          </w:p>
        </w:tc>
        <w:tc>
          <w:tcPr>
            <w:tcW w:w="6069" w:type="dxa"/>
            <w:tcBorders>
              <w:top w:val="single" w:sz="4" w:space="0" w:color="auto"/>
              <w:bottom w:val="single" w:sz="4" w:space="0" w:color="auto"/>
            </w:tcBorders>
            <w:shd w:val="clear" w:color="auto" w:fill="auto"/>
          </w:tcPr>
          <w:p w14:paraId="49091B85" w14:textId="77777777" w:rsidR="00E17B52" w:rsidRPr="006D27C1" w:rsidRDefault="00E17B52" w:rsidP="00746D30">
            <w:pPr>
              <w:keepNext/>
              <w:keepLines/>
              <w:suppressAutoHyphens w:val="0"/>
              <w:spacing w:before="40" w:after="120" w:line="220" w:lineRule="exact"/>
              <w:ind w:right="113"/>
              <w:rPr>
                <w:rFonts w:eastAsia="SimSun"/>
              </w:rPr>
            </w:pPr>
            <w:r w:rsidRPr="006D27C1">
              <w:rPr>
                <w:rFonts w:eastAsia="SimSun"/>
              </w:rPr>
              <w:t>3.2, Table A and Table C, 7.1.5.0, 7.2.5.0</w:t>
            </w:r>
          </w:p>
          <w:p w14:paraId="7D719F3F" w14:textId="77777777" w:rsidR="00E17B52" w:rsidRPr="00465712" w:rsidRDefault="00E17B52" w:rsidP="00746D30">
            <w:pPr>
              <w:keepNext/>
              <w:keepLines/>
              <w:suppressAutoHyphens w:val="0"/>
              <w:spacing w:before="40" w:after="120" w:line="220" w:lineRule="exact"/>
              <w:ind w:right="113"/>
              <w:rPr>
                <w:rFonts w:eastAsia="SimSun"/>
                <w:lang w:val="fr-CH"/>
              </w:rPr>
            </w:pPr>
            <w:r w:rsidRPr="006D27C1">
              <w:rPr>
                <w:rFonts w:eastAsia="SimSun"/>
              </w:rPr>
              <w:t>CEVNI, article 3.14</w:t>
            </w:r>
          </w:p>
        </w:tc>
        <w:tc>
          <w:tcPr>
            <w:tcW w:w="1134" w:type="dxa"/>
            <w:tcBorders>
              <w:top w:val="single" w:sz="4" w:space="0" w:color="auto"/>
              <w:bottom w:val="single" w:sz="4" w:space="0" w:color="auto"/>
            </w:tcBorders>
            <w:shd w:val="clear" w:color="auto" w:fill="auto"/>
          </w:tcPr>
          <w:p w14:paraId="0AF71D3D"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69506531" w14:textId="77777777" w:rsidTr="00F04F45">
        <w:trPr>
          <w:cantSplit/>
        </w:trPr>
        <w:tc>
          <w:tcPr>
            <w:tcW w:w="1302" w:type="dxa"/>
            <w:tcBorders>
              <w:top w:val="single" w:sz="4" w:space="0" w:color="auto"/>
              <w:bottom w:val="nil"/>
            </w:tcBorders>
            <w:shd w:val="clear" w:color="auto" w:fill="auto"/>
          </w:tcPr>
          <w:p w14:paraId="61AC0505"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1F497DFD"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 xml:space="preserve">How can </w:t>
            </w:r>
            <w:r>
              <w:rPr>
                <w:rFonts w:eastAsia="SimSun"/>
              </w:rPr>
              <w:t>it be decided if</w:t>
            </w:r>
            <w:r w:rsidRPr="00384508">
              <w:rPr>
                <w:rFonts w:eastAsia="SimSun"/>
              </w:rPr>
              <w:t xml:space="preserve"> </w:t>
            </w:r>
            <w:r>
              <w:rPr>
                <w:rFonts w:eastAsia="SimSun"/>
              </w:rPr>
              <w:t>a</w:t>
            </w:r>
            <w:r w:rsidRPr="00384508">
              <w:rPr>
                <w:rFonts w:eastAsia="SimSun"/>
              </w:rPr>
              <w:t xml:space="preserve"> vessel should bear the </w:t>
            </w:r>
            <w:r>
              <w:rPr>
                <w:rFonts w:eastAsia="SimSun"/>
              </w:rPr>
              <w:t>“</w:t>
            </w:r>
            <w:r w:rsidRPr="00384508">
              <w:rPr>
                <w:rFonts w:eastAsia="SimSun"/>
              </w:rPr>
              <w:t>blue cone/light</w:t>
            </w:r>
            <w:r>
              <w:rPr>
                <w:rFonts w:eastAsia="SimSun"/>
              </w:rPr>
              <w:t>”</w:t>
            </w:r>
            <w:r w:rsidRPr="00384508">
              <w:rPr>
                <w:rFonts w:eastAsia="SimSun"/>
              </w:rPr>
              <w:t xml:space="preserve"> marking?</w:t>
            </w:r>
          </w:p>
          <w:p w14:paraId="61731F56"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From the diagram in 9.3.1.15.2</w:t>
            </w:r>
          </w:p>
        </w:tc>
        <w:tc>
          <w:tcPr>
            <w:tcW w:w="1134" w:type="dxa"/>
            <w:tcBorders>
              <w:top w:val="single" w:sz="4" w:space="0" w:color="auto"/>
              <w:bottom w:val="nil"/>
            </w:tcBorders>
            <w:shd w:val="clear" w:color="auto" w:fill="auto"/>
          </w:tcPr>
          <w:p w14:paraId="18860A93"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74AC0B58" w14:textId="77777777" w:rsidTr="00F04F45">
        <w:trPr>
          <w:cantSplit/>
        </w:trPr>
        <w:tc>
          <w:tcPr>
            <w:tcW w:w="1302" w:type="dxa"/>
            <w:tcBorders>
              <w:top w:val="nil"/>
              <w:bottom w:val="nil"/>
            </w:tcBorders>
            <w:shd w:val="clear" w:color="auto" w:fill="auto"/>
          </w:tcPr>
          <w:p w14:paraId="4C47070E"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nil"/>
              <w:bottom w:val="nil"/>
            </w:tcBorders>
            <w:shd w:val="clear" w:color="auto" w:fill="auto"/>
          </w:tcPr>
          <w:p w14:paraId="5BE68065" w14:textId="77777777" w:rsidR="00E17B52" w:rsidRPr="00384508" w:rsidRDefault="00E17B52" w:rsidP="00746D30">
            <w:pPr>
              <w:keepNext/>
              <w:keepLines/>
              <w:suppressAutoHyphens w:val="0"/>
              <w:spacing w:before="40" w:after="120" w:line="220" w:lineRule="exact"/>
              <w:ind w:right="113"/>
              <w:rPr>
                <w:rFonts w:eastAsia="SimSun"/>
              </w:rPr>
            </w:pPr>
            <w:r w:rsidRPr="00742D07">
              <w:rPr>
                <w:rFonts w:eastAsia="SimSun"/>
              </w:rPr>
              <w:t>B</w:t>
            </w:r>
            <w:r w:rsidRPr="00742D07">
              <w:rPr>
                <w:rFonts w:eastAsia="SimSun"/>
              </w:rPr>
              <w:tab/>
              <w:t xml:space="preserve">From </w:t>
            </w:r>
            <w:r>
              <w:rPr>
                <w:rFonts w:eastAsia="SimSun"/>
              </w:rPr>
              <w:t>T</w:t>
            </w:r>
            <w:r w:rsidRPr="00742D07">
              <w:rPr>
                <w:rFonts w:eastAsia="SimSun"/>
              </w:rPr>
              <w:t xml:space="preserve">able A and 7.1.5.02, or </w:t>
            </w:r>
            <w:r>
              <w:rPr>
                <w:rFonts w:eastAsia="SimSun"/>
              </w:rPr>
              <w:t>T</w:t>
            </w:r>
            <w:r w:rsidRPr="00742D07">
              <w:rPr>
                <w:rFonts w:eastAsia="SimSun"/>
              </w:rPr>
              <w:t>able C and 7.2.5.0</w:t>
            </w:r>
          </w:p>
        </w:tc>
        <w:tc>
          <w:tcPr>
            <w:tcW w:w="1134" w:type="dxa"/>
            <w:tcBorders>
              <w:top w:val="nil"/>
              <w:bottom w:val="nil"/>
            </w:tcBorders>
            <w:shd w:val="clear" w:color="auto" w:fill="auto"/>
          </w:tcPr>
          <w:p w14:paraId="34D89A81"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20863F84" w14:textId="77777777" w:rsidTr="00F04F45">
        <w:trPr>
          <w:cantSplit/>
        </w:trPr>
        <w:tc>
          <w:tcPr>
            <w:tcW w:w="1302" w:type="dxa"/>
            <w:tcBorders>
              <w:top w:val="nil"/>
              <w:bottom w:val="single" w:sz="4" w:space="0" w:color="auto"/>
            </w:tcBorders>
            <w:shd w:val="clear" w:color="auto" w:fill="auto"/>
          </w:tcPr>
          <w:p w14:paraId="073C2FED"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nil"/>
              <w:bottom w:val="single" w:sz="4" w:space="0" w:color="auto"/>
            </w:tcBorders>
            <w:shd w:val="clear" w:color="auto" w:fill="auto"/>
          </w:tcPr>
          <w:p w14:paraId="2B073B71"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From the checklist under 8.6.3</w:t>
            </w:r>
          </w:p>
          <w:p w14:paraId="4F801533" w14:textId="77777777" w:rsidR="00E17B52" w:rsidRPr="002815B8" w:rsidRDefault="00E17B52" w:rsidP="00746D30">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From the certificate of approval</w:t>
            </w:r>
          </w:p>
        </w:tc>
        <w:tc>
          <w:tcPr>
            <w:tcW w:w="1134" w:type="dxa"/>
            <w:tcBorders>
              <w:top w:val="nil"/>
              <w:bottom w:val="single" w:sz="4" w:space="0" w:color="auto"/>
            </w:tcBorders>
            <w:shd w:val="clear" w:color="auto" w:fill="auto"/>
          </w:tcPr>
          <w:p w14:paraId="7FBA1360"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4246D67A" w14:textId="77777777" w:rsidTr="00F04F45">
        <w:trPr>
          <w:cantSplit/>
        </w:trPr>
        <w:tc>
          <w:tcPr>
            <w:tcW w:w="1302" w:type="dxa"/>
            <w:tcBorders>
              <w:top w:val="single" w:sz="4" w:space="0" w:color="auto"/>
              <w:bottom w:val="single" w:sz="4" w:space="0" w:color="auto"/>
            </w:tcBorders>
            <w:shd w:val="clear" w:color="auto" w:fill="auto"/>
          </w:tcPr>
          <w:p w14:paraId="593F6552"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6</w:t>
            </w:r>
          </w:p>
        </w:tc>
        <w:tc>
          <w:tcPr>
            <w:tcW w:w="6069" w:type="dxa"/>
            <w:tcBorders>
              <w:top w:val="single" w:sz="4" w:space="0" w:color="auto"/>
              <w:bottom w:val="single" w:sz="4" w:space="0" w:color="auto"/>
            </w:tcBorders>
            <w:shd w:val="clear" w:color="auto" w:fill="auto"/>
          </w:tcPr>
          <w:p w14:paraId="701EE7B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6CACF52E"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63478F28" w14:textId="77777777" w:rsidTr="00F04F45">
        <w:trPr>
          <w:cantSplit/>
        </w:trPr>
        <w:tc>
          <w:tcPr>
            <w:tcW w:w="1302" w:type="dxa"/>
            <w:tcBorders>
              <w:top w:val="single" w:sz="4" w:space="0" w:color="auto"/>
              <w:bottom w:val="single" w:sz="4" w:space="0" w:color="auto"/>
            </w:tcBorders>
            <w:shd w:val="clear" w:color="auto" w:fill="auto"/>
          </w:tcPr>
          <w:p w14:paraId="329EEE66"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162C7DF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en can a cargo be trans-shipped onto another vessel outside a trans-shipment place approved for this purpose?</w:t>
            </w:r>
          </w:p>
          <w:p w14:paraId="43EA694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re are no special requirements in this regard</w:t>
            </w:r>
          </w:p>
          <w:p w14:paraId="12D62AEE"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When the competent authority has authorized it</w:t>
            </w:r>
          </w:p>
          <w:p w14:paraId="3D39A74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During trans-shipment in a harbour</w:t>
            </w:r>
          </w:p>
          <w:p w14:paraId="67D33F2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When it is done away from residential areas</w:t>
            </w:r>
          </w:p>
        </w:tc>
        <w:tc>
          <w:tcPr>
            <w:tcW w:w="1134" w:type="dxa"/>
            <w:tcBorders>
              <w:top w:val="single" w:sz="4" w:space="0" w:color="auto"/>
              <w:bottom w:val="single" w:sz="4" w:space="0" w:color="auto"/>
            </w:tcBorders>
            <w:shd w:val="clear" w:color="auto" w:fill="auto"/>
          </w:tcPr>
          <w:p w14:paraId="2E2BD999"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4C058E8F" w14:textId="77777777" w:rsidTr="00F04F45">
        <w:trPr>
          <w:cantSplit/>
        </w:trPr>
        <w:tc>
          <w:tcPr>
            <w:tcW w:w="1302" w:type="dxa"/>
            <w:tcBorders>
              <w:top w:val="single" w:sz="4" w:space="0" w:color="auto"/>
              <w:bottom w:val="nil"/>
            </w:tcBorders>
            <w:shd w:val="clear" w:color="auto" w:fill="auto"/>
          </w:tcPr>
          <w:p w14:paraId="4B4BE3CC"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396EE306" w14:textId="77777777" w:rsidR="00E17B52" w:rsidRPr="00384508" w:rsidRDefault="00E17B52" w:rsidP="00746D30">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6E0835D1"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6DF90289" w14:textId="77777777" w:rsidTr="00F04F45">
        <w:trPr>
          <w:cantSplit/>
        </w:trPr>
        <w:tc>
          <w:tcPr>
            <w:tcW w:w="1302" w:type="dxa"/>
            <w:tcBorders>
              <w:top w:val="nil"/>
              <w:bottom w:val="single" w:sz="4" w:space="0" w:color="auto"/>
            </w:tcBorders>
            <w:shd w:val="clear" w:color="auto" w:fill="auto"/>
          </w:tcPr>
          <w:p w14:paraId="0C3AD2B4" w14:textId="77777777" w:rsidR="00E17B52" w:rsidRPr="00384508" w:rsidRDefault="00E17B52" w:rsidP="001348B2">
            <w:pPr>
              <w:keepNext/>
              <w:keepLines/>
              <w:suppressAutoHyphens w:val="0"/>
              <w:spacing w:before="40" w:after="120" w:line="220" w:lineRule="exact"/>
              <w:ind w:right="113"/>
              <w:rPr>
                <w:rFonts w:eastAsia="SimSun"/>
              </w:rPr>
            </w:pPr>
            <w:r w:rsidRPr="00384508">
              <w:rPr>
                <w:rFonts w:eastAsia="SimSun"/>
              </w:rPr>
              <w:t>110 06.0-17</w:t>
            </w:r>
          </w:p>
        </w:tc>
        <w:tc>
          <w:tcPr>
            <w:tcW w:w="6069" w:type="dxa"/>
            <w:tcBorders>
              <w:top w:val="nil"/>
              <w:bottom w:val="single" w:sz="4" w:space="0" w:color="auto"/>
            </w:tcBorders>
            <w:shd w:val="clear" w:color="auto" w:fill="auto"/>
          </w:tcPr>
          <w:p w14:paraId="47B1F332" w14:textId="77777777" w:rsidR="00E17B52" w:rsidRPr="00384508" w:rsidRDefault="00E17B52" w:rsidP="001348B2">
            <w:pPr>
              <w:keepNext/>
              <w:keepLines/>
              <w:suppressAutoHyphens w:val="0"/>
              <w:spacing w:before="40" w:after="120" w:line="220" w:lineRule="exact"/>
              <w:ind w:right="113"/>
              <w:rPr>
                <w:rFonts w:eastAsia="SimSun"/>
              </w:rPr>
            </w:pPr>
            <w:r w:rsidRPr="00384508">
              <w:rPr>
                <w:rFonts w:eastAsia="SimSun"/>
              </w:rPr>
              <w:t>Basic general knowledge</w:t>
            </w:r>
          </w:p>
        </w:tc>
        <w:tc>
          <w:tcPr>
            <w:tcW w:w="1134" w:type="dxa"/>
            <w:tcBorders>
              <w:top w:val="nil"/>
              <w:bottom w:val="single" w:sz="4" w:space="0" w:color="auto"/>
            </w:tcBorders>
            <w:shd w:val="clear" w:color="auto" w:fill="auto"/>
          </w:tcPr>
          <w:p w14:paraId="10CB9AA9"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C</w:t>
            </w:r>
          </w:p>
        </w:tc>
      </w:tr>
      <w:tr w:rsidR="00E17B52" w:rsidRPr="00C06BA1" w14:paraId="111AF7E4" w14:textId="77777777" w:rsidTr="00F04F45">
        <w:trPr>
          <w:cantSplit/>
        </w:trPr>
        <w:tc>
          <w:tcPr>
            <w:tcW w:w="1302" w:type="dxa"/>
            <w:tcBorders>
              <w:top w:val="single" w:sz="4" w:space="0" w:color="auto"/>
              <w:bottom w:val="single" w:sz="4" w:space="0" w:color="auto"/>
            </w:tcBorders>
            <w:shd w:val="clear" w:color="auto" w:fill="auto"/>
          </w:tcPr>
          <w:p w14:paraId="04E32401"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18E8F2F0"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 tank holding 50,000 litres of gasoline/petrol is at 10</w:t>
            </w:r>
            <w:r>
              <w:rPr>
                <w:rFonts w:eastAsia="SimSun"/>
              </w:rPr>
              <w:t xml:space="preserve"> °C</w:t>
            </w:r>
            <w:r w:rsidRPr="00384508">
              <w:rPr>
                <w:rFonts w:eastAsia="SimSun"/>
              </w:rPr>
              <w:t>. The temperature rises to 20</w:t>
            </w:r>
            <w:r>
              <w:rPr>
                <w:rFonts w:eastAsia="SimSun"/>
              </w:rPr>
              <w:t xml:space="preserve"> °C</w:t>
            </w:r>
            <w:r w:rsidRPr="00384508">
              <w:rPr>
                <w:rFonts w:eastAsia="SimSun"/>
              </w:rPr>
              <w:t>. The expansion coefficient of the gasoline/petrol is 0.001 per °C.</w:t>
            </w:r>
          </w:p>
          <w:p w14:paraId="3BBC99FC"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How much gasoline/petrol is now in the tank?</w:t>
            </w:r>
          </w:p>
          <w:p w14:paraId="4D6C263F"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A</w:t>
            </w:r>
            <w:r w:rsidRPr="00384508">
              <w:rPr>
                <w:rFonts w:eastAsia="SimSun"/>
                <w:lang w:val="fr-CH"/>
              </w:rPr>
              <w:tab/>
              <w:t>50,005 litres</w:t>
            </w:r>
          </w:p>
          <w:p w14:paraId="49042696"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B</w:t>
            </w:r>
            <w:r w:rsidRPr="00384508">
              <w:rPr>
                <w:rFonts w:eastAsia="SimSun"/>
                <w:lang w:val="fr-CH"/>
              </w:rPr>
              <w:tab/>
              <w:t>50,050 litres</w:t>
            </w:r>
          </w:p>
          <w:p w14:paraId="3F493151"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C</w:t>
            </w:r>
            <w:r w:rsidRPr="00384508">
              <w:rPr>
                <w:rFonts w:eastAsia="SimSun"/>
                <w:lang w:val="fr-CH"/>
              </w:rPr>
              <w:tab/>
              <w:t>50,500 litres</w:t>
            </w:r>
          </w:p>
          <w:p w14:paraId="75F5CEA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50,000 litres</w:t>
            </w:r>
          </w:p>
        </w:tc>
        <w:tc>
          <w:tcPr>
            <w:tcW w:w="1134" w:type="dxa"/>
            <w:tcBorders>
              <w:top w:val="single" w:sz="4" w:space="0" w:color="auto"/>
              <w:bottom w:val="single" w:sz="4" w:space="0" w:color="auto"/>
            </w:tcBorders>
            <w:shd w:val="clear" w:color="auto" w:fill="auto"/>
          </w:tcPr>
          <w:p w14:paraId="7206FCBE"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2347993" w14:textId="77777777" w:rsidTr="00F04F45">
        <w:trPr>
          <w:cantSplit/>
        </w:trPr>
        <w:tc>
          <w:tcPr>
            <w:tcW w:w="1302" w:type="dxa"/>
            <w:tcBorders>
              <w:top w:val="single" w:sz="4" w:space="0" w:color="auto"/>
              <w:bottom w:val="single" w:sz="4" w:space="0" w:color="auto"/>
            </w:tcBorders>
            <w:shd w:val="clear" w:color="auto" w:fill="auto"/>
          </w:tcPr>
          <w:p w14:paraId="52A4AAD6"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18</w:t>
            </w:r>
          </w:p>
        </w:tc>
        <w:tc>
          <w:tcPr>
            <w:tcW w:w="6069" w:type="dxa"/>
            <w:tcBorders>
              <w:top w:val="single" w:sz="4" w:space="0" w:color="auto"/>
              <w:bottom w:val="single" w:sz="4" w:space="0" w:color="auto"/>
            </w:tcBorders>
            <w:shd w:val="clear" w:color="auto" w:fill="auto"/>
          </w:tcPr>
          <w:p w14:paraId="123AB8C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71CE4B87"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76D559FD" w14:textId="77777777" w:rsidTr="00F04F45">
        <w:trPr>
          <w:cantSplit/>
        </w:trPr>
        <w:tc>
          <w:tcPr>
            <w:tcW w:w="1302" w:type="dxa"/>
            <w:tcBorders>
              <w:top w:val="single" w:sz="4" w:space="0" w:color="auto"/>
              <w:bottom w:val="single" w:sz="4" w:space="0" w:color="auto"/>
            </w:tcBorders>
            <w:shd w:val="clear" w:color="auto" w:fill="auto"/>
          </w:tcPr>
          <w:p w14:paraId="0228B5E0"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6ED6121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 xml:space="preserve">A vessel loaded with dangerous goods cannot continue its voyage. The cargo </w:t>
            </w:r>
            <w:proofErr w:type="gramStart"/>
            <w:r w:rsidRPr="00384508">
              <w:rPr>
                <w:rFonts w:eastAsia="SimSun"/>
              </w:rPr>
              <w:t>has to</w:t>
            </w:r>
            <w:proofErr w:type="gramEnd"/>
            <w:r w:rsidRPr="00384508">
              <w:rPr>
                <w:rFonts w:eastAsia="SimSun"/>
              </w:rPr>
              <w:t xml:space="preserve"> be trans</w:t>
            </w:r>
            <w:r w:rsidRPr="00384508">
              <w:rPr>
                <w:rFonts w:eastAsia="SimSun"/>
              </w:rPr>
              <w:noBreakHyphen/>
              <w:t>shipped</w:t>
            </w:r>
            <w:r>
              <w:rPr>
                <w:rFonts w:eastAsia="SimSun"/>
              </w:rPr>
              <w:t xml:space="preserve"> onto another vessel outside a handling facility</w:t>
            </w:r>
            <w:r w:rsidRPr="00384508">
              <w:rPr>
                <w:rFonts w:eastAsia="SimSun"/>
              </w:rPr>
              <w:t>. What are the requirements of ADN in this case?</w:t>
            </w:r>
          </w:p>
          <w:p w14:paraId="257FD8CB"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A</w:t>
            </w:r>
            <w:r w:rsidRPr="00384508">
              <w:rPr>
                <w:rFonts w:eastAsia="SimSun"/>
              </w:rPr>
              <w:tab/>
              <w:t>The cargo can be trans-shipped on site</w:t>
            </w:r>
          </w:p>
          <w:p w14:paraId="34AC9A38"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B</w:t>
            </w:r>
            <w:r w:rsidRPr="00384508">
              <w:rPr>
                <w:rFonts w:eastAsia="SimSun"/>
              </w:rPr>
              <w:tab/>
              <w:t>The trans-shipment can only take place with the authorization of the competent authority</w:t>
            </w:r>
          </w:p>
          <w:p w14:paraId="5CA53234"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C</w:t>
            </w:r>
            <w:r w:rsidRPr="00384508">
              <w:rPr>
                <w:rFonts w:eastAsia="SimSun"/>
              </w:rPr>
              <w:tab/>
              <w:t>Trans-shipment is strictly prohibited</w:t>
            </w:r>
          </w:p>
          <w:p w14:paraId="4883E941"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D</w:t>
            </w:r>
            <w:r w:rsidRPr="00384508">
              <w:rPr>
                <w:rFonts w:eastAsia="SimSun"/>
              </w:rPr>
              <w:tab/>
              <w:t>Trans-shipment may take place only in a harbour basin</w:t>
            </w:r>
          </w:p>
        </w:tc>
        <w:tc>
          <w:tcPr>
            <w:tcW w:w="1134" w:type="dxa"/>
            <w:tcBorders>
              <w:top w:val="single" w:sz="4" w:space="0" w:color="auto"/>
              <w:bottom w:val="single" w:sz="4" w:space="0" w:color="auto"/>
            </w:tcBorders>
            <w:shd w:val="clear" w:color="auto" w:fill="auto"/>
          </w:tcPr>
          <w:p w14:paraId="07983FD4"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531292D6" w14:textId="77777777" w:rsidTr="00F04F45">
        <w:trPr>
          <w:cantSplit/>
        </w:trPr>
        <w:tc>
          <w:tcPr>
            <w:tcW w:w="1302" w:type="dxa"/>
            <w:tcBorders>
              <w:top w:val="single" w:sz="4" w:space="0" w:color="auto"/>
              <w:bottom w:val="single" w:sz="4" w:space="0" w:color="auto"/>
            </w:tcBorders>
            <w:shd w:val="clear" w:color="auto" w:fill="auto"/>
          </w:tcPr>
          <w:p w14:paraId="71EA4507"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110 06.0-19</w:t>
            </w:r>
          </w:p>
        </w:tc>
        <w:tc>
          <w:tcPr>
            <w:tcW w:w="6069" w:type="dxa"/>
            <w:tcBorders>
              <w:top w:val="single" w:sz="4" w:space="0" w:color="auto"/>
              <w:bottom w:val="single" w:sz="4" w:space="0" w:color="auto"/>
            </w:tcBorders>
            <w:shd w:val="clear" w:color="auto" w:fill="auto"/>
          </w:tcPr>
          <w:p w14:paraId="43672324"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Basic general knowledge</w:t>
            </w:r>
          </w:p>
        </w:tc>
        <w:tc>
          <w:tcPr>
            <w:tcW w:w="1134" w:type="dxa"/>
            <w:tcBorders>
              <w:top w:val="single" w:sz="4" w:space="0" w:color="auto"/>
              <w:bottom w:val="single" w:sz="4" w:space="0" w:color="auto"/>
            </w:tcBorders>
            <w:shd w:val="clear" w:color="auto" w:fill="auto"/>
          </w:tcPr>
          <w:p w14:paraId="66BBF0D2" w14:textId="77777777" w:rsidR="00E17B52" w:rsidRPr="00384508" w:rsidRDefault="00E17B52" w:rsidP="001D1281">
            <w:pPr>
              <w:keepNext/>
              <w:keepLines/>
              <w:suppressAutoHyphens w:val="0"/>
              <w:spacing w:before="40" w:after="100" w:line="220" w:lineRule="exact"/>
              <w:ind w:right="113"/>
              <w:jc w:val="center"/>
              <w:rPr>
                <w:rFonts w:eastAsia="SimSun"/>
              </w:rPr>
            </w:pPr>
            <w:r w:rsidRPr="00384508">
              <w:rPr>
                <w:rFonts w:eastAsia="SimSun"/>
              </w:rPr>
              <w:t>C</w:t>
            </w:r>
          </w:p>
        </w:tc>
      </w:tr>
      <w:tr w:rsidR="00E17B52" w:rsidRPr="00C06BA1" w14:paraId="3FDFA02B" w14:textId="77777777" w:rsidTr="00F04F45">
        <w:trPr>
          <w:cantSplit/>
        </w:trPr>
        <w:tc>
          <w:tcPr>
            <w:tcW w:w="1302" w:type="dxa"/>
            <w:tcBorders>
              <w:top w:val="single" w:sz="4" w:space="0" w:color="auto"/>
              <w:bottom w:val="single" w:sz="4" w:space="0" w:color="auto"/>
            </w:tcBorders>
            <w:shd w:val="clear" w:color="auto" w:fill="auto"/>
          </w:tcPr>
          <w:p w14:paraId="0A9800D3" w14:textId="77777777" w:rsidR="00E17B52" w:rsidRPr="00384508" w:rsidRDefault="00E17B52" w:rsidP="00E710BC">
            <w:pPr>
              <w:keepNext/>
              <w:keepLines/>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4645368"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 xml:space="preserve">Under CEVNI or national regulations based on CEVNI, the </w:t>
            </w:r>
            <w:r>
              <w:rPr>
                <w:rFonts w:eastAsia="SimSun"/>
              </w:rPr>
              <w:t>“</w:t>
            </w:r>
            <w:r w:rsidRPr="00384508">
              <w:rPr>
                <w:rFonts w:eastAsia="SimSun"/>
              </w:rPr>
              <w:t>Do not approach</w:t>
            </w:r>
            <w:r>
              <w:rPr>
                <w:rFonts w:eastAsia="SimSun"/>
              </w:rPr>
              <w:t>”</w:t>
            </w:r>
            <w:r w:rsidRPr="00384508">
              <w:rPr>
                <w:rFonts w:eastAsia="SimSun"/>
              </w:rPr>
              <w:t xml:space="preserve"> signal is:</w:t>
            </w:r>
          </w:p>
          <w:p w14:paraId="17E06B77" w14:textId="77777777" w:rsidR="00E17B52" w:rsidRPr="00384508" w:rsidRDefault="00E17B52" w:rsidP="00E710BC">
            <w:pPr>
              <w:keepNext/>
              <w:keepLines/>
              <w:suppressAutoHyphens w:val="0"/>
              <w:spacing w:before="40" w:after="100" w:line="220" w:lineRule="exact"/>
              <w:ind w:right="113"/>
              <w:rPr>
                <w:rFonts w:eastAsia="SimSun"/>
              </w:rPr>
            </w:pPr>
            <w:proofErr w:type="gramStart"/>
            <w:r w:rsidRPr="00384508">
              <w:rPr>
                <w:rFonts w:eastAsia="SimSun"/>
              </w:rPr>
              <w:t>A</w:t>
            </w:r>
            <w:proofErr w:type="gramEnd"/>
            <w:r w:rsidRPr="00384508">
              <w:rPr>
                <w:rFonts w:eastAsia="SimSun"/>
              </w:rPr>
              <w:tab/>
              <w:t>Only a sound signal</w:t>
            </w:r>
          </w:p>
          <w:p w14:paraId="17876DEE"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B</w:t>
            </w:r>
            <w:r w:rsidRPr="00384508">
              <w:rPr>
                <w:rFonts w:eastAsia="SimSun"/>
              </w:rPr>
              <w:tab/>
              <w:t>Only a light signal</w:t>
            </w:r>
          </w:p>
          <w:p w14:paraId="4190F1B1"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C</w:t>
            </w:r>
            <w:r w:rsidRPr="00384508">
              <w:rPr>
                <w:rFonts w:eastAsia="SimSun"/>
              </w:rPr>
              <w:tab/>
              <w:t>A combined sound and light signal</w:t>
            </w:r>
          </w:p>
          <w:p w14:paraId="7094EFE9"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D</w:t>
            </w:r>
            <w:r w:rsidRPr="00384508">
              <w:rPr>
                <w:rFonts w:eastAsia="SimSun"/>
              </w:rPr>
              <w:tab/>
              <w:t>Waving of the red flag (distress signal)</w:t>
            </w:r>
          </w:p>
        </w:tc>
        <w:tc>
          <w:tcPr>
            <w:tcW w:w="1134" w:type="dxa"/>
            <w:tcBorders>
              <w:top w:val="single" w:sz="4" w:space="0" w:color="auto"/>
              <w:bottom w:val="single" w:sz="4" w:space="0" w:color="auto"/>
            </w:tcBorders>
            <w:shd w:val="clear" w:color="auto" w:fill="auto"/>
          </w:tcPr>
          <w:p w14:paraId="1CC4AAF8" w14:textId="77777777" w:rsidR="00E17B52" w:rsidRPr="00384508" w:rsidRDefault="00E17B52" w:rsidP="001D1281">
            <w:pPr>
              <w:keepNext/>
              <w:keepLines/>
              <w:suppressAutoHyphens w:val="0"/>
              <w:spacing w:before="40" w:after="100" w:line="220" w:lineRule="exact"/>
              <w:ind w:right="113"/>
              <w:jc w:val="center"/>
              <w:rPr>
                <w:rFonts w:eastAsia="SimSun"/>
              </w:rPr>
            </w:pPr>
          </w:p>
        </w:tc>
      </w:tr>
      <w:tr w:rsidR="00E17B52" w:rsidRPr="00C06BA1" w14:paraId="5F601962" w14:textId="77777777" w:rsidTr="00F04F45">
        <w:trPr>
          <w:cantSplit/>
        </w:trPr>
        <w:tc>
          <w:tcPr>
            <w:tcW w:w="1302" w:type="dxa"/>
            <w:tcBorders>
              <w:top w:val="single" w:sz="4" w:space="0" w:color="auto"/>
              <w:bottom w:val="single" w:sz="4" w:space="0" w:color="auto"/>
            </w:tcBorders>
            <w:shd w:val="clear" w:color="auto" w:fill="auto"/>
          </w:tcPr>
          <w:p w14:paraId="011074AE"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20</w:t>
            </w:r>
          </w:p>
        </w:tc>
        <w:tc>
          <w:tcPr>
            <w:tcW w:w="6069" w:type="dxa"/>
            <w:tcBorders>
              <w:top w:val="single" w:sz="4" w:space="0" w:color="auto"/>
              <w:bottom w:val="single" w:sz="4" w:space="0" w:color="auto"/>
            </w:tcBorders>
            <w:shd w:val="clear" w:color="auto" w:fill="auto"/>
          </w:tcPr>
          <w:p w14:paraId="6F58EFA1" w14:textId="77777777" w:rsidR="00E17B52" w:rsidRPr="00384508" w:rsidRDefault="00E17B52" w:rsidP="00E710BC">
            <w:pPr>
              <w:suppressAutoHyphens w:val="0"/>
              <w:spacing w:before="40" w:after="100" w:line="220" w:lineRule="exact"/>
              <w:ind w:right="113"/>
              <w:rPr>
                <w:rFonts w:eastAsia="SimSun"/>
              </w:rPr>
            </w:pPr>
            <w:r w:rsidRPr="00742D07">
              <w:rPr>
                <w:rFonts w:eastAsia="SimSun"/>
              </w:rPr>
              <w:t>7.1.5.4.2</w:t>
            </w:r>
          </w:p>
        </w:tc>
        <w:tc>
          <w:tcPr>
            <w:tcW w:w="1134" w:type="dxa"/>
            <w:tcBorders>
              <w:top w:val="single" w:sz="4" w:space="0" w:color="auto"/>
              <w:bottom w:val="single" w:sz="4" w:space="0" w:color="auto"/>
            </w:tcBorders>
            <w:shd w:val="clear" w:color="auto" w:fill="auto"/>
          </w:tcPr>
          <w:p w14:paraId="41EDEB13"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5A7FCC4B" w14:textId="77777777" w:rsidTr="00F04F45">
        <w:trPr>
          <w:cantSplit/>
        </w:trPr>
        <w:tc>
          <w:tcPr>
            <w:tcW w:w="1302" w:type="dxa"/>
            <w:tcBorders>
              <w:top w:val="single" w:sz="4" w:space="0" w:color="auto"/>
              <w:bottom w:val="single" w:sz="4" w:space="0" w:color="auto"/>
            </w:tcBorders>
            <w:shd w:val="clear" w:color="auto" w:fill="auto"/>
          </w:tcPr>
          <w:p w14:paraId="04BAAA82"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82BF1E8" w14:textId="77777777" w:rsidR="00E17B52" w:rsidRPr="00384508" w:rsidRDefault="00E17B52" w:rsidP="00E710BC">
            <w:pPr>
              <w:suppressAutoHyphens w:val="0"/>
              <w:spacing w:before="40" w:after="100" w:line="220" w:lineRule="exact"/>
              <w:ind w:right="113"/>
              <w:rPr>
                <w:rFonts w:eastAsia="SimSun"/>
              </w:rPr>
            </w:pPr>
            <w:r>
              <w:rPr>
                <w:rFonts w:eastAsia="SimSun"/>
              </w:rPr>
              <w:t>What applies to b</w:t>
            </w:r>
            <w:r w:rsidRPr="00742D07">
              <w:rPr>
                <w:rFonts w:eastAsia="SimSun"/>
              </w:rPr>
              <w:t xml:space="preserve">erthed vessels </w:t>
            </w:r>
            <w:r>
              <w:rPr>
                <w:rFonts w:eastAsia="SimSun"/>
              </w:rPr>
              <w:t>bearing</w:t>
            </w:r>
            <w:r w:rsidRPr="00742D07">
              <w:rPr>
                <w:rFonts w:eastAsia="SimSun"/>
              </w:rPr>
              <w:t xml:space="preserve"> marking prescribed under 3.2, </w:t>
            </w:r>
            <w:r>
              <w:rPr>
                <w:rFonts w:eastAsia="SimSun"/>
              </w:rPr>
              <w:t>T</w:t>
            </w:r>
            <w:r w:rsidRPr="00742D07">
              <w:rPr>
                <w:rFonts w:eastAsia="SimSun"/>
              </w:rPr>
              <w:t>able</w:t>
            </w:r>
            <w:r>
              <w:rPr>
                <w:rFonts w:eastAsia="SimSun"/>
              </w:rPr>
              <w:t xml:space="preserve"> </w:t>
            </w:r>
            <w:r w:rsidRPr="00742D07">
              <w:rPr>
                <w:rFonts w:eastAsia="SimSun"/>
              </w:rPr>
              <w:t>A</w:t>
            </w:r>
            <w:r>
              <w:rPr>
                <w:rFonts w:eastAsia="SimSun"/>
              </w:rPr>
              <w:t>, column (12)</w:t>
            </w:r>
            <w:r w:rsidRPr="00742D07">
              <w:rPr>
                <w:rFonts w:eastAsia="SimSun"/>
              </w:rPr>
              <w:t xml:space="preserve"> </w:t>
            </w:r>
            <w:r>
              <w:rPr>
                <w:rFonts w:eastAsia="SimSun"/>
              </w:rPr>
              <w:t>(if not exempted by the competent authority)?</w:t>
            </w:r>
          </w:p>
          <w:p w14:paraId="18EBF8FF"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A</w:t>
            </w:r>
            <w:r w:rsidRPr="00384508">
              <w:rPr>
                <w:rFonts w:eastAsia="SimSun"/>
              </w:rPr>
              <w:tab/>
            </w:r>
            <w:proofErr w:type="spellStart"/>
            <w:r w:rsidRPr="00384508">
              <w:rPr>
                <w:rFonts w:eastAsia="SimSun"/>
              </w:rPr>
              <w:t>A</w:t>
            </w:r>
            <w:proofErr w:type="spellEnd"/>
            <w:r w:rsidRPr="00384508">
              <w:rPr>
                <w:rFonts w:eastAsia="SimSun"/>
              </w:rPr>
              <w:t xml:space="preserve"> rowing boat berthed next to the vessel</w:t>
            </w:r>
          </w:p>
          <w:p w14:paraId="2FBC0C74"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B</w:t>
            </w:r>
            <w:r w:rsidRPr="00384508">
              <w:rPr>
                <w:rFonts w:eastAsia="SimSun"/>
              </w:rPr>
              <w:tab/>
              <w:t>An expert in accordance with 8.2.1.2 on board</w:t>
            </w:r>
          </w:p>
          <w:p w14:paraId="5C36925C"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C</w:t>
            </w:r>
            <w:r w:rsidRPr="00384508">
              <w:rPr>
                <w:rFonts w:eastAsia="SimSun"/>
              </w:rPr>
              <w:tab/>
              <w:t>An onshore guard</w:t>
            </w:r>
          </w:p>
          <w:p w14:paraId="3499B38E"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D</w:t>
            </w:r>
            <w:r w:rsidRPr="00384508">
              <w:rPr>
                <w:rFonts w:eastAsia="SimSun"/>
              </w:rPr>
              <w:tab/>
              <w:t>A link with the nearest traffic control post</w:t>
            </w:r>
          </w:p>
        </w:tc>
        <w:tc>
          <w:tcPr>
            <w:tcW w:w="1134" w:type="dxa"/>
            <w:tcBorders>
              <w:top w:val="single" w:sz="4" w:space="0" w:color="auto"/>
              <w:bottom w:val="single" w:sz="4" w:space="0" w:color="auto"/>
            </w:tcBorders>
            <w:shd w:val="clear" w:color="auto" w:fill="auto"/>
          </w:tcPr>
          <w:p w14:paraId="078A2A27"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763C50A1" w14:textId="77777777" w:rsidTr="00F04F45">
        <w:trPr>
          <w:cantSplit/>
        </w:trPr>
        <w:tc>
          <w:tcPr>
            <w:tcW w:w="1302" w:type="dxa"/>
            <w:tcBorders>
              <w:top w:val="single" w:sz="4" w:space="0" w:color="auto"/>
              <w:bottom w:val="single" w:sz="4" w:space="0" w:color="auto"/>
            </w:tcBorders>
            <w:shd w:val="clear" w:color="auto" w:fill="auto"/>
          </w:tcPr>
          <w:p w14:paraId="73CD46F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21</w:t>
            </w:r>
          </w:p>
        </w:tc>
        <w:tc>
          <w:tcPr>
            <w:tcW w:w="6069" w:type="dxa"/>
            <w:tcBorders>
              <w:top w:val="single" w:sz="4" w:space="0" w:color="auto"/>
              <w:bottom w:val="single" w:sz="4" w:space="0" w:color="auto"/>
            </w:tcBorders>
            <w:shd w:val="clear" w:color="auto" w:fill="auto"/>
          </w:tcPr>
          <w:p w14:paraId="25276265" w14:textId="77777777" w:rsidR="00E17B52" w:rsidRPr="00384508" w:rsidRDefault="00E17B52" w:rsidP="00E710BC">
            <w:pPr>
              <w:tabs>
                <w:tab w:val="left" w:pos="1578"/>
              </w:tabs>
              <w:suppressAutoHyphens w:val="0"/>
              <w:spacing w:before="40" w:after="100" w:line="220" w:lineRule="exact"/>
              <w:ind w:right="113"/>
              <w:rPr>
                <w:rFonts w:eastAsia="SimSun"/>
              </w:rPr>
            </w:pPr>
            <w:r w:rsidRPr="00742D07">
              <w:rPr>
                <w:rFonts w:eastAsia="SimSun"/>
              </w:rPr>
              <w:t>7.1.5.4</w:t>
            </w:r>
            <w:r>
              <w:rPr>
                <w:rFonts w:eastAsia="SimSun"/>
              </w:rPr>
              <w:t>.3</w:t>
            </w:r>
            <w:r w:rsidRPr="00742D07">
              <w:rPr>
                <w:rFonts w:eastAsia="SimSun"/>
              </w:rPr>
              <w:t>, 7.2.5.4</w:t>
            </w:r>
            <w:r>
              <w:rPr>
                <w:rFonts w:eastAsia="SimSun"/>
              </w:rPr>
              <w:t>.3</w:t>
            </w:r>
          </w:p>
        </w:tc>
        <w:tc>
          <w:tcPr>
            <w:tcW w:w="1134" w:type="dxa"/>
            <w:tcBorders>
              <w:top w:val="single" w:sz="4" w:space="0" w:color="auto"/>
              <w:bottom w:val="single" w:sz="4" w:space="0" w:color="auto"/>
            </w:tcBorders>
            <w:shd w:val="clear" w:color="auto" w:fill="auto"/>
          </w:tcPr>
          <w:p w14:paraId="72F6843F"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25EB8078" w14:textId="77777777" w:rsidTr="00F04F45">
        <w:trPr>
          <w:cantSplit/>
        </w:trPr>
        <w:tc>
          <w:tcPr>
            <w:tcW w:w="1302" w:type="dxa"/>
            <w:tcBorders>
              <w:top w:val="single" w:sz="4" w:space="0" w:color="auto"/>
              <w:bottom w:val="single" w:sz="4" w:space="0" w:color="auto"/>
            </w:tcBorders>
            <w:shd w:val="clear" w:color="auto" w:fill="auto"/>
          </w:tcPr>
          <w:p w14:paraId="02EE387D"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7F9BA9A" w14:textId="77777777" w:rsidR="00E17B52" w:rsidRPr="00384508" w:rsidRDefault="00E17B52" w:rsidP="00E710BC">
            <w:pPr>
              <w:suppressAutoHyphens w:val="0"/>
              <w:spacing w:before="40" w:after="100" w:line="220" w:lineRule="exact"/>
              <w:ind w:right="113"/>
              <w:rPr>
                <w:rFonts w:eastAsia="SimSun"/>
              </w:rPr>
            </w:pPr>
            <w:del w:id="159" w:author="Clare Jane LORD" w:date="2022-11-16T16:45:00Z">
              <w:r w:rsidDel="002C0E08">
                <w:rPr>
                  <w:rFonts w:eastAsia="SimSun"/>
                </w:rPr>
                <w:delText>A</w:delText>
              </w:r>
            </w:del>
            <w:del w:id="160" w:author="Clare Jane LORD" w:date="2022-11-16T16:44:00Z">
              <w:r w:rsidRPr="00384508" w:rsidDel="00867D0A">
                <w:rPr>
                  <w:rFonts w:eastAsia="SimSun"/>
                </w:rPr>
                <w:delText xml:space="preserve"> vessel has a blue cone</w:delText>
              </w:r>
            </w:del>
            <w:del w:id="161" w:author="Clare Jane LORD" w:date="2022-11-16T16:45:00Z">
              <w:r w:rsidRPr="00384508" w:rsidDel="002C0E08">
                <w:rPr>
                  <w:rFonts w:eastAsia="SimSun"/>
                </w:rPr>
                <w:delText xml:space="preserve">. </w:delText>
              </w:r>
            </w:del>
            <w:r w:rsidRPr="00384508">
              <w:rPr>
                <w:rFonts w:eastAsia="SimSun"/>
              </w:rPr>
              <w:t xml:space="preserve">What </w:t>
            </w:r>
            <w:ins w:id="162" w:author="Clare Jane LORD" w:date="2022-11-21T10:33:00Z">
              <w:r>
                <w:rPr>
                  <w:rFonts w:eastAsia="SimSun"/>
                </w:rPr>
                <w:t xml:space="preserve">is the </w:t>
              </w:r>
            </w:ins>
            <w:ins w:id="163" w:author="Clare Jane LORD" w:date="2022-11-16T16:44:00Z">
              <w:r>
                <w:rPr>
                  <w:rFonts w:eastAsia="SimSun"/>
                </w:rPr>
                <w:t xml:space="preserve">minimum </w:t>
              </w:r>
            </w:ins>
            <w:r w:rsidRPr="00384508">
              <w:rPr>
                <w:rFonts w:eastAsia="SimSun"/>
              </w:rPr>
              <w:t xml:space="preserve">distance </w:t>
            </w:r>
            <w:ins w:id="164" w:author="Clare Jane LORD" w:date="2022-11-21T10:33:00Z">
              <w:r>
                <w:rPr>
                  <w:rFonts w:eastAsia="SimSun"/>
                </w:rPr>
                <w:t xml:space="preserve">that </w:t>
              </w:r>
            </w:ins>
            <w:del w:id="165" w:author="Clare Jane LORD" w:date="2022-11-21T10:33:00Z">
              <w:r w:rsidRPr="00384508" w:rsidDel="00AA73A2">
                <w:rPr>
                  <w:rFonts w:eastAsia="SimSun"/>
                </w:rPr>
                <w:delText xml:space="preserve">must </w:delText>
              </w:r>
            </w:del>
            <w:del w:id="166" w:author="Clare Jane LORD" w:date="2022-11-16T16:44:00Z">
              <w:r w:rsidDel="00867D0A">
                <w:rPr>
                  <w:rFonts w:eastAsia="SimSun"/>
                </w:rPr>
                <w:delText xml:space="preserve">it </w:delText>
              </w:r>
            </w:del>
            <w:ins w:id="167" w:author="Clare Jane LORD" w:date="2022-11-16T16:44:00Z">
              <w:r>
                <w:rPr>
                  <w:rFonts w:eastAsia="SimSun"/>
                </w:rPr>
                <w:t xml:space="preserve">a </w:t>
              </w:r>
              <w:r w:rsidRPr="00384508">
                <w:rPr>
                  <w:rFonts w:eastAsia="SimSun"/>
                </w:rPr>
                <w:t xml:space="preserve">vessel </w:t>
              </w:r>
              <w:r>
                <w:rPr>
                  <w:rFonts w:eastAsia="SimSun"/>
                </w:rPr>
                <w:t xml:space="preserve">with </w:t>
              </w:r>
            </w:ins>
            <w:ins w:id="168" w:author="Clare Jane LORD" w:date="2022-11-21T10:41:00Z">
              <w:r>
                <w:rPr>
                  <w:rFonts w:eastAsia="SimSun"/>
                </w:rPr>
                <w:t>one</w:t>
              </w:r>
            </w:ins>
            <w:ins w:id="169" w:author="Clare Jane LORD" w:date="2022-11-16T16:44:00Z">
              <w:r w:rsidRPr="00384508">
                <w:rPr>
                  <w:rFonts w:eastAsia="SimSun"/>
                </w:rPr>
                <w:t xml:space="preserve"> blue cone</w:t>
              </w:r>
            </w:ins>
            <w:ins w:id="170" w:author="Clare Jane LORD" w:date="2022-11-21T10:41:00Z">
              <w:r>
                <w:rPr>
                  <w:rFonts w:eastAsia="SimSun"/>
                </w:rPr>
                <w:t xml:space="preserve"> or one blue </w:t>
              </w:r>
            </w:ins>
            <w:ins w:id="171" w:author="Clare Jane LORD" w:date="2022-11-16T16:45:00Z">
              <w:r>
                <w:rPr>
                  <w:rFonts w:eastAsia="SimSun"/>
                </w:rPr>
                <w:t>light</w:t>
              </w:r>
            </w:ins>
            <w:ins w:id="172" w:author="Clare Jane LORD" w:date="2022-11-16T16:44:00Z">
              <w:r w:rsidRPr="00384508">
                <w:rPr>
                  <w:rFonts w:eastAsia="SimSun"/>
                </w:rPr>
                <w:t xml:space="preserve"> </w:t>
              </w:r>
            </w:ins>
            <w:ins w:id="173" w:author="Clare Jane LORD" w:date="2022-11-21T10:34:00Z">
              <w:r>
                <w:rPr>
                  <w:rFonts w:eastAsia="SimSun"/>
                </w:rPr>
                <w:t xml:space="preserve">must </w:t>
              </w:r>
            </w:ins>
            <w:r w:rsidRPr="00384508">
              <w:rPr>
                <w:rFonts w:eastAsia="SimSun"/>
              </w:rPr>
              <w:t>maintain when waiting before a lock or a bridge?</w:t>
            </w:r>
          </w:p>
          <w:p w14:paraId="1278595A"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A</w:t>
            </w:r>
            <w:r w:rsidRPr="00384508">
              <w:rPr>
                <w:rFonts w:eastAsia="SimSun"/>
              </w:rPr>
              <w:tab/>
              <w:t>50 m</w:t>
            </w:r>
          </w:p>
          <w:p w14:paraId="2E088D08"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B</w:t>
            </w:r>
            <w:r w:rsidRPr="00384508">
              <w:rPr>
                <w:rFonts w:eastAsia="SimSun"/>
              </w:rPr>
              <w:tab/>
              <w:t>100 m</w:t>
            </w:r>
          </w:p>
          <w:p w14:paraId="1917311B"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C</w:t>
            </w:r>
            <w:r w:rsidRPr="00384508">
              <w:rPr>
                <w:rFonts w:eastAsia="SimSun"/>
              </w:rPr>
              <w:tab/>
              <w:t>150 m</w:t>
            </w:r>
          </w:p>
          <w:p w14:paraId="29C395B1"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4F525DF6"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482666DC" w14:textId="77777777" w:rsidTr="00F04F45">
        <w:trPr>
          <w:cantSplit/>
          <w:trHeight w:hRule="exact" w:val="113"/>
        </w:trPr>
        <w:tc>
          <w:tcPr>
            <w:tcW w:w="1302" w:type="dxa"/>
            <w:tcBorders>
              <w:top w:val="single" w:sz="4" w:space="0" w:color="auto"/>
              <w:bottom w:val="nil"/>
            </w:tcBorders>
            <w:shd w:val="clear" w:color="auto" w:fill="auto"/>
          </w:tcPr>
          <w:p w14:paraId="56AC5282"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nil"/>
            </w:tcBorders>
            <w:shd w:val="clear" w:color="auto" w:fill="auto"/>
          </w:tcPr>
          <w:p w14:paraId="2BE63A0B" w14:textId="77777777" w:rsidR="00E17B52" w:rsidRPr="00384508" w:rsidDel="008830AB" w:rsidRDefault="00E17B52" w:rsidP="00E710BC">
            <w:pPr>
              <w:suppressAutoHyphens w:val="0"/>
              <w:spacing w:before="40" w:after="100" w:line="220" w:lineRule="exact"/>
              <w:ind w:right="113"/>
              <w:rPr>
                <w:rFonts w:eastAsia="SimSun"/>
              </w:rPr>
            </w:pPr>
          </w:p>
        </w:tc>
        <w:tc>
          <w:tcPr>
            <w:tcW w:w="1134" w:type="dxa"/>
            <w:tcBorders>
              <w:top w:val="single" w:sz="4" w:space="0" w:color="auto"/>
              <w:bottom w:val="nil"/>
            </w:tcBorders>
            <w:shd w:val="clear" w:color="auto" w:fill="auto"/>
          </w:tcPr>
          <w:p w14:paraId="3A4D724A"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338D1883" w14:textId="77777777" w:rsidTr="00F04F45">
        <w:trPr>
          <w:cantSplit/>
        </w:trPr>
        <w:tc>
          <w:tcPr>
            <w:tcW w:w="1302" w:type="dxa"/>
            <w:tcBorders>
              <w:top w:val="nil"/>
              <w:bottom w:val="single" w:sz="4" w:space="0" w:color="auto"/>
            </w:tcBorders>
            <w:shd w:val="clear" w:color="auto" w:fill="auto"/>
          </w:tcPr>
          <w:p w14:paraId="0444E7E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22</w:t>
            </w:r>
          </w:p>
        </w:tc>
        <w:tc>
          <w:tcPr>
            <w:tcW w:w="6069" w:type="dxa"/>
            <w:tcBorders>
              <w:top w:val="nil"/>
              <w:bottom w:val="single" w:sz="4" w:space="0" w:color="auto"/>
            </w:tcBorders>
            <w:shd w:val="clear" w:color="auto" w:fill="auto"/>
          </w:tcPr>
          <w:p w14:paraId="62825F6A" w14:textId="77777777" w:rsidR="00E17B52" w:rsidRPr="00384508" w:rsidRDefault="00E17B52" w:rsidP="00746D30">
            <w:pPr>
              <w:suppressAutoHyphens w:val="0"/>
              <w:spacing w:before="40" w:after="120" w:line="220" w:lineRule="exact"/>
              <w:ind w:right="113"/>
              <w:rPr>
                <w:rFonts w:eastAsia="SimSun"/>
              </w:rPr>
            </w:pPr>
            <w:r w:rsidRPr="00742D07">
              <w:rPr>
                <w:rFonts w:eastAsia="SimSun"/>
              </w:rPr>
              <w:t>7.1.5.4</w:t>
            </w:r>
            <w:r w:rsidRPr="006D27C1">
              <w:t>.3</w:t>
            </w:r>
            <w:r w:rsidRPr="00742D07">
              <w:rPr>
                <w:rFonts w:eastAsia="SimSun"/>
              </w:rPr>
              <w:t>, 7.2.5.4</w:t>
            </w:r>
            <w:r w:rsidRPr="006D27C1">
              <w:t>.3</w:t>
            </w:r>
          </w:p>
        </w:tc>
        <w:tc>
          <w:tcPr>
            <w:tcW w:w="1134" w:type="dxa"/>
            <w:tcBorders>
              <w:top w:val="nil"/>
              <w:bottom w:val="single" w:sz="4" w:space="0" w:color="auto"/>
            </w:tcBorders>
            <w:shd w:val="clear" w:color="auto" w:fill="auto"/>
          </w:tcPr>
          <w:p w14:paraId="3E934A10"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C</w:t>
            </w:r>
          </w:p>
        </w:tc>
      </w:tr>
      <w:tr w:rsidR="00E17B52" w:rsidRPr="00C06BA1" w14:paraId="3DFB5E95" w14:textId="77777777" w:rsidTr="00F04F45">
        <w:trPr>
          <w:cantSplit/>
        </w:trPr>
        <w:tc>
          <w:tcPr>
            <w:tcW w:w="1302" w:type="dxa"/>
            <w:tcBorders>
              <w:top w:val="single" w:sz="4" w:space="0" w:color="auto"/>
              <w:bottom w:val="single" w:sz="4" w:space="0" w:color="auto"/>
            </w:tcBorders>
            <w:shd w:val="clear" w:color="auto" w:fill="auto"/>
          </w:tcPr>
          <w:p w14:paraId="46F2251E"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286CD55" w14:textId="77777777" w:rsidR="00E17B52" w:rsidRPr="00384508" w:rsidRDefault="00E17B52" w:rsidP="00746D30">
            <w:pPr>
              <w:suppressAutoHyphens w:val="0"/>
              <w:spacing w:before="40" w:after="120" w:line="220" w:lineRule="exact"/>
              <w:ind w:right="113"/>
              <w:rPr>
                <w:rFonts w:eastAsia="SimSun"/>
              </w:rPr>
            </w:pPr>
            <w:del w:id="174" w:author="Clare Jane LORD" w:date="2022-11-16T16:46:00Z">
              <w:r w:rsidDel="002C0E08">
                <w:rPr>
                  <w:rFonts w:eastAsia="SimSun"/>
                </w:rPr>
                <w:delText>A</w:delText>
              </w:r>
              <w:r w:rsidRPr="00384508" w:rsidDel="002C0E08">
                <w:rPr>
                  <w:rFonts w:eastAsia="SimSun"/>
                </w:rPr>
                <w:delText xml:space="preserve"> vessel has</w:delText>
              </w:r>
            </w:del>
            <w:del w:id="175" w:author="Clare Jane LORD" w:date="2022-11-16T16:45:00Z">
              <w:r w:rsidRPr="00384508" w:rsidDel="002C0E08">
                <w:rPr>
                  <w:rFonts w:eastAsia="SimSun"/>
                </w:rPr>
                <w:delText xml:space="preserve"> two blue cones</w:delText>
              </w:r>
            </w:del>
            <w:del w:id="176" w:author="Clare Jane LORD" w:date="2022-11-16T16:46:00Z">
              <w:r w:rsidRPr="00384508" w:rsidDel="002C0E08">
                <w:rPr>
                  <w:rFonts w:eastAsia="SimSun"/>
                </w:rPr>
                <w:delText xml:space="preserve">. </w:delText>
              </w:r>
            </w:del>
            <w:r w:rsidRPr="00384508">
              <w:rPr>
                <w:rFonts w:eastAsia="SimSun"/>
              </w:rPr>
              <w:t xml:space="preserve">What </w:t>
            </w:r>
            <w:ins w:id="177" w:author="Clare Jane LORD" w:date="2022-11-21T10:42:00Z">
              <w:r>
                <w:rPr>
                  <w:rFonts w:eastAsia="SimSun"/>
                </w:rPr>
                <w:t xml:space="preserve">is the </w:t>
              </w:r>
            </w:ins>
            <w:ins w:id="178" w:author="Clare Jane LORD" w:date="2022-11-16T16:45:00Z">
              <w:r>
                <w:rPr>
                  <w:rFonts w:eastAsia="SimSun"/>
                </w:rPr>
                <w:t xml:space="preserve">minimum </w:t>
              </w:r>
            </w:ins>
            <w:r w:rsidRPr="00384508">
              <w:rPr>
                <w:rFonts w:eastAsia="SimSun"/>
              </w:rPr>
              <w:t xml:space="preserve">distance </w:t>
            </w:r>
            <w:del w:id="179" w:author="Clare Jane LORD" w:date="2022-11-21T10:42:00Z">
              <w:r w:rsidRPr="00384508" w:rsidDel="00D13EEC">
                <w:rPr>
                  <w:rFonts w:eastAsia="SimSun"/>
                </w:rPr>
                <w:delText xml:space="preserve">must </w:delText>
              </w:r>
            </w:del>
            <w:ins w:id="180" w:author="Clare Jane LORD" w:date="2022-11-21T10:42:00Z">
              <w:r>
                <w:rPr>
                  <w:rFonts w:eastAsia="SimSun"/>
                </w:rPr>
                <w:t xml:space="preserve">that </w:t>
              </w:r>
            </w:ins>
            <w:ins w:id="181" w:author="Clare Jane LORD" w:date="2022-11-16T16:45:00Z">
              <w:r>
                <w:rPr>
                  <w:rFonts w:eastAsia="SimSun"/>
                </w:rPr>
                <w:t xml:space="preserve">a </w:t>
              </w:r>
              <w:r w:rsidRPr="00384508">
                <w:rPr>
                  <w:rFonts w:eastAsia="SimSun"/>
                </w:rPr>
                <w:t xml:space="preserve">vessel </w:t>
              </w:r>
              <w:r>
                <w:rPr>
                  <w:rFonts w:eastAsia="SimSun"/>
                </w:rPr>
                <w:t xml:space="preserve">with </w:t>
              </w:r>
              <w:r w:rsidRPr="00384508">
                <w:rPr>
                  <w:rFonts w:eastAsia="SimSun"/>
                </w:rPr>
                <w:t>two blue cones</w:t>
              </w:r>
            </w:ins>
            <w:ins w:id="182" w:author="Clare Jane LORD" w:date="2022-11-21T10:42:00Z">
              <w:r>
                <w:rPr>
                  <w:rFonts w:eastAsia="SimSun"/>
                </w:rPr>
                <w:t xml:space="preserve"> or two blue </w:t>
              </w:r>
            </w:ins>
            <w:ins w:id="183" w:author="Clare Jane LORD" w:date="2022-11-16T16:45:00Z">
              <w:r>
                <w:rPr>
                  <w:rFonts w:eastAsia="SimSun"/>
                </w:rPr>
                <w:t>lights</w:t>
              </w:r>
              <w:r w:rsidDel="002C0E08">
                <w:rPr>
                  <w:rFonts w:eastAsia="SimSun"/>
                </w:rPr>
                <w:t xml:space="preserve"> </w:t>
              </w:r>
            </w:ins>
            <w:del w:id="184" w:author="Clare Jane LORD" w:date="2022-11-16T16:45:00Z">
              <w:r w:rsidDel="002C0E08">
                <w:rPr>
                  <w:rFonts w:eastAsia="SimSun"/>
                </w:rPr>
                <w:delText>it</w:delText>
              </w:r>
              <w:r w:rsidRPr="00384508" w:rsidDel="002C0E08">
                <w:rPr>
                  <w:rFonts w:eastAsia="SimSun"/>
                </w:rPr>
                <w:delText xml:space="preserve"> </w:delText>
              </w:r>
            </w:del>
            <w:ins w:id="185" w:author="Clare Jane LORD" w:date="2022-11-21T10:42:00Z">
              <w:r>
                <w:rPr>
                  <w:rFonts w:eastAsia="SimSun"/>
                </w:rPr>
                <w:t xml:space="preserve">must </w:t>
              </w:r>
            </w:ins>
            <w:r>
              <w:rPr>
                <w:rFonts w:eastAsia="SimSun"/>
              </w:rPr>
              <w:t xml:space="preserve">normally </w:t>
            </w:r>
            <w:r w:rsidRPr="00384508">
              <w:rPr>
                <w:rFonts w:eastAsia="SimSun"/>
              </w:rPr>
              <w:t>maintain when waiting before a lock or a bridge?</w:t>
            </w:r>
          </w:p>
          <w:p w14:paraId="1880232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50 m</w:t>
            </w:r>
          </w:p>
          <w:p w14:paraId="06D05606"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1</w:t>
            </w:r>
            <w:r>
              <w:rPr>
                <w:rFonts w:eastAsia="SimSun"/>
              </w:rPr>
              <w:t>50</w:t>
            </w:r>
            <w:r w:rsidRPr="00384508">
              <w:rPr>
                <w:rFonts w:eastAsia="SimSun"/>
              </w:rPr>
              <w:t xml:space="preserve"> m</w:t>
            </w:r>
          </w:p>
          <w:p w14:paraId="0180DE0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1</w:t>
            </w:r>
            <w:r>
              <w:rPr>
                <w:rFonts w:eastAsia="SimSun"/>
              </w:rPr>
              <w:t>00</w:t>
            </w:r>
            <w:r w:rsidRPr="00384508">
              <w:rPr>
                <w:rFonts w:eastAsia="SimSun"/>
              </w:rPr>
              <w:t xml:space="preserve"> m</w:t>
            </w:r>
          </w:p>
          <w:p w14:paraId="47D26EB6"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6EEE107C"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61023841" w14:textId="77777777" w:rsidTr="00F04F45">
        <w:trPr>
          <w:cantSplit/>
        </w:trPr>
        <w:tc>
          <w:tcPr>
            <w:tcW w:w="1302" w:type="dxa"/>
            <w:tcBorders>
              <w:top w:val="single" w:sz="4" w:space="0" w:color="auto"/>
              <w:bottom w:val="single" w:sz="4" w:space="0" w:color="auto"/>
            </w:tcBorders>
            <w:shd w:val="clear" w:color="auto" w:fill="auto"/>
          </w:tcPr>
          <w:p w14:paraId="6F684594" w14:textId="77777777" w:rsidR="00E17B52" w:rsidRPr="00384508" w:rsidRDefault="00E17B52" w:rsidP="00746D30">
            <w:pPr>
              <w:keepNext/>
              <w:keepLines/>
              <w:suppressAutoHyphens w:val="0"/>
              <w:spacing w:before="40" w:after="120" w:line="220" w:lineRule="exact"/>
              <w:ind w:right="113"/>
              <w:rPr>
                <w:rFonts w:eastAsia="SimSun"/>
              </w:rPr>
            </w:pPr>
            <w:r w:rsidRPr="00384508">
              <w:t>110 06.0-23</w:t>
            </w:r>
          </w:p>
        </w:tc>
        <w:tc>
          <w:tcPr>
            <w:tcW w:w="6069" w:type="dxa"/>
            <w:tcBorders>
              <w:top w:val="single" w:sz="4" w:space="0" w:color="auto"/>
              <w:bottom w:val="single" w:sz="4" w:space="0" w:color="auto"/>
            </w:tcBorders>
            <w:shd w:val="clear" w:color="auto" w:fill="auto"/>
          </w:tcPr>
          <w:p w14:paraId="0E423B99" w14:textId="77777777" w:rsidR="00E17B52" w:rsidRPr="00895973" w:rsidRDefault="00E17B52" w:rsidP="00746D30">
            <w:pPr>
              <w:keepNext/>
              <w:keepLines/>
              <w:suppressAutoHyphens w:val="0"/>
              <w:spacing w:before="40" w:after="120" w:line="220" w:lineRule="exact"/>
              <w:ind w:right="113"/>
            </w:pPr>
            <w:r w:rsidRPr="006B62F2">
              <w:rPr>
                <w:szCs w:val="24"/>
              </w:rPr>
              <w:t>7.2.5.4.2</w:t>
            </w:r>
          </w:p>
        </w:tc>
        <w:tc>
          <w:tcPr>
            <w:tcW w:w="1134" w:type="dxa"/>
            <w:tcBorders>
              <w:top w:val="single" w:sz="4" w:space="0" w:color="auto"/>
              <w:bottom w:val="single" w:sz="4" w:space="0" w:color="auto"/>
            </w:tcBorders>
            <w:shd w:val="clear" w:color="auto" w:fill="auto"/>
          </w:tcPr>
          <w:p w14:paraId="1DF527BD"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D</w:t>
            </w:r>
          </w:p>
        </w:tc>
      </w:tr>
      <w:tr w:rsidR="00E17B52" w:rsidRPr="00C06BA1" w14:paraId="28736D54" w14:textId="77777777" w:rsidTr="00F04F45">
        <w:trPr>
          <w:cantSplit/>
        </w:trPr>
        <w:tc>
          <w:tcPr>
            <w:tcW w:w="1302" w:type="dxa"/>
            <w:tcBorders>
              <w:top w:val="single" w:sz="4" w:space="0" w:color="auto"/>
              <w:bottom w:val="nil"/>
            </w:tcBorders>
            <w:shd w:val="clear" w:color="auto" w:fill="auto"/>
          </w:tcPr>
          <w:p w14:paraId="2D34F11A" w14:textId="77777777" w:rsidR="00E17B52" w:rsidRPr="00384508" w:rsidRDefault="00E17B52" w:rsidP="00746D30">
            <w:pPr>
              <w:keepNext/>
              <w:keepLines/>
              <w:suppressAutoHyphens w:val="0"/>
              <w:spacing w:before="40" w:after="120" w:line="220" w:lineRule="exact"/>
              <w:ind w:right="113"/>
            </w:pPr>
          </w:p>
        </w:tc>
        <w:tc>
          <w:tcPr>
            <w:tcW w:w="6069" w:type="dxa"/>
            <w:tcBorders>
              <w:top w:val="single" w:sz="4" w:space="0" w:color="auto"/>
              <w:bottom w:val="nil"/>
            </w:tcBorders>
            <w:shd w:val="clear" w:color="auto" w:fill="auto"/>
          </w:tcPr>
          <w:p w14:paraId="631243F7" w14:textId="77777777" w:rsidR="00E17B52" w:rsidRPr="006D27C1" w:rsidRDefault="00E17B52" w:rsidP="00746D30">
            <w:pPr>
              <w:keepNext/>
              <w:keepLines/>
              <w:suppressAutoHyphens w:val="0"/>
              <w:spacing w:before="40" w:after="120" w:line="220" w:lineRule="exact"/>
              <w:ind w:right="113"/>
              <w:rPr>
                <w:color w:val="000000"/>
              </w:rPr>
            </w:pPr>
            <w:r w:rsidRPr="006B62F2">
              <w:rPr>
                <w:rFonts w:eastAsia="SimSun"/>
              </w:rPr>
              <w:t xml:space="preserve">What must </w:t>
            </w:r>
            <w:r>
              <w:rPr>
                <w:rFonts w:eastAsia="SimSun"/>
              </w:rPr>
              <w:t xml:space="preserve">tank </w:t>
            </w:r>
            <w:r w:rsidRPr="006B62F2">
              <w:rPr>
                <w:rFonts w:eastAsia="SimSun"/>
              </w:rPr>
              <w:t>vessels carrying dangerous goods permanently have when berthed</w:t>
            </w:r>
            <w:r>
              <w:rPr>
                <w:rFonts w:eastAsia="SimSun"/>
              </w:rPr>
              <w:t>, if not exempted by the competent authority</w:t>
            </w:r>
            <w:r w:rsidRPr="006B62F2">
              <w:rPr>
                <w:rFonts w:eastAsia="SimSun"/>
              </w:rPr>
              <w:t>?</w:t>
            </w:r>
          </w:p>
        </w:tc>
        <w:tc>
          <w:tcPr>
            <w:tcW w:w="1134" w:type="dxa"/>
            <w:tcBorders>
              <w:top w:val="single" w:sz="4" w:space="0" w:color="auto"/>
              <w:bottom w:val="nil"/>
            </w:tcBorders>
            <w:shd w:val="clear" w:color="auto" w:fill="auto"/>
          </w:tcPr>
          <w:p w14:paraId="4EC64C8C"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1DEE438D" w14:textId="77777777" w:rsidTr="00F04F45">
        <w:trPr>
          <w:cantSplit/>
        </w:trPr>
        <w:tc>
          <w:tcPr>
            <w:tcW w:w="1302" w:type="dxa"/>
            <w:tcBorders>
              <w:top w:val="nil"/>
              <w:bottom w:val="single" w:sz="4" w:space="0" w:color="auto"/>
            </w:tcBorders>
            <w:shd w:val="clear" w:color="auto" w:fill="auto"/>
          </w:tcPr>
          <w:p w14:paraId="6F35FA84" w14:textId="77777777" w:rsidR="00E17B52" w:rsidRPr="00384508" w:rsidRDefault="00E17B52" w:rsidP="00746D30">
            <w:pPr>
              <w:suppressAutoHyphens w:val="0"/>
              <w:spacing w:before="40" w:after="120" w:line="220" w:lineRule="exact"/>
              <w:ind w:right="113"/>
            </w:pPr>
          </w:p>
        </w:tc>
        <w:tc>
          <w:tcPr>
            <w:tcW w:w="6069" w:type="dxa"/>
            <w:tcBorders>
              <w:top w:val="nil"/>
              <w:bottom w:val="single" w:sz="4" w:space="0" w:color="auto"/>
            </w:tcBorders>
            <w:shd w:val="clear" w:color="auto" w:fill="auto"/>
          </w:tcPr>
          <w:p w14:paraId="04D8935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A</w:t>
            </w:r>
            <w:r>
              <w:rPr>
                <w:rFonts w:eastAsia="SimSun"/>
              </w:rPr>
              <w:t>n</w:t>
            </w:r>
            <w:r w:rsidRPr="00384508">
              <w:rPr>
                <w:rFonts w:eastAsia="SimSun"/>
              </w:rPr>
              <w:t xml:space="preserve"> onshore</w:t>
            </w:r>
            <w:r>
              <w:rPr>
                <w:rFonts w:eastAsia="SimSun"/>
              </w:rPr>
              <w:t xml:space="preserve"> guard</w:t>
            </w:r>
          </w:p>
          <w:p w14:paraId="03992DFA"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r>
            <w:r>
              <w:rPr>
                <w:rFonts w:eastAsia="SimSun"/>
              </w:rPr>
              <w:t>A link</w:t>
            </w:r>
            <w:r w:rsidRPr="00384508">
              <w:rPr>
                <w:rFonts w:eastAsia="SimSun"/>
              </w:rPr>
              <w:t xml:space="preserve"> with the nearest traffic monitoring station</w:t>
            </w:r>
          </w:p>
          <w:p w14:paraId="26857A3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r>
            <w:r w:rsidRPr="00447057">
              <w:rPr>
                <w:rFonts w:eastAsia="SimSun"/>
              </w:rPr>
              <w:t>A rowing boat berthed next to the vessel</w:t>
            </w:r>
          </w:p>
          <w:p w14:paraId="69AEFBED" w14:textId="77777777" w:rsidR="00E17B52" w:rsidRPr="00895973"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An expert in accordance with 8.2.1</w:t>
            </w:r>
            <w:r>
              <w:rPr>
                <w:rFonts w:eastAsia="SimSun"/>
              </w:rPr>
              <w:t xml:space="preserve"> on board</w:t>
            </w:r>
          </w:p>
        </w:tc>
        <w:tc>
          <w:tcPr>
            <w:tcW w:w="1134" w:type="dxa"/>
            <w:tcBorders>
              <w:top w:val="nil"/>
              <w:bottom w:val="single" w:sz="4" w:space="0" w:color="auto"/>
            </w:tcBorders>
            <w:shd w:val="clear" w:color="auto" w:fill="auto"/>
          </w:tcPr>
          <w:p w14:paraId="7903B2C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D853D0" w14:paraId="114BFB27" w14:textId="77777777" w:rsidTr="00F04F45">
        <w:trPr>
          <w:cantSplit/>
        </w:trPr>
        <w:tc>
          <w:tcPr>
            <w:tcW w:w="1302" w:type="dxa"/>
            <w:tcBorders>
              <w:top w:val="single" w:sz="4" w:space="0" w:color="auto"/>
              <w:bottom w:val="single" w:sz="4" w:space="0" w:color="auto"/>
            </w:tcBorders>
            <w:shd w:val="clear" w:color="auto" w:fill="auto"/>
          </w:tcPr>
          <w:p w14:paraId="58A2482C" w14:textId="77777777" w:rsidR="00E17B52" w:rsidRPr="00D853D0" w:rsidRDefault="00E17B52" w:rsidP="00746D30">
            <w:pPr>
              <w:suppressAutoHyphens w:val="0"/>
              <w:spacing w:before="40" w:after="120" w:line="220" w:lineRule="exact"/>
              <w:ind w:right="113"/>
            </w:pPr>
            <w:r w:rsidRPr="00D853D0">
              <w:rPr>
                <w:lang w:val="fr-FR"/>
              </w:rPr>
              <w:t>110 06.0-24</w:t>
            </w:r>
          </w:p>
        </w:tc>
        <w:tc>
          <w:tcPr>
            <w:tcW w:w="6069" w:type="dxa"/>
            <w:tcBorders>
              <w:top w:val="single" w:sz="4" w:space="0" w:color="auto"/>
              <w:bottom w:val="single" w:sz="4" w:space="0" w:color="auto"/>
            </w:tcBorders>
            <w:shd w:val="clear" w:color="auto" w:fill="auto"/>
          </w:tcPr>
          <w:p w14:paraId="64B7928E" w14:textId="77777777" w:rsidR="00E17B52" w:rsidRPr="00D853D0" w:rsidRDefault="00E17B52" w:rsidP="00746D30">
            <w:pPr>
              <w:suppressAutoHyphens w:val="0"/>
              <w:spacing w:before="40" w:after="120" w:line="220" w:lineRule="exact"/>
              <w:ind w:right="113"/>
              <w:rPr>
                <w:rFonts w:eastAsia="SimSun"/>
              </w:rPr>
            </w:pPr>
            <w:r w:rsidRPr="00D32258">
              <w:rPr>
                <w:lang w:val="fr-FR"/>
              </w:rPr>
              <w:t xml:space="preserve">1.2.1, </w:t>
            </w:r>
            <w:r w:rsidRPr="00D853D0">
              <w:rPr>
                <w:lang w:val="fr-FR"/>
              </w:rPr>
              <w:t>7.1.4.7.1, 7.2.4.10.1, 8.6.3</w:t>
            </w:r>
          </w:p>
        </w:tc>
        <w:tc>
          <w:tcPr>
            <w:tcW w:w="1134" w:type="dxa"/>
            <w:tcBorders>
              <w:top w:val="single" w:sz="4" w:space="0" w:color="auto"/>
              <w:bottom w:val="single" w:sz="4" w:space="0" w:color="auto"/>
            </w:tcBorders>
            <w:shd w:val="clear" w:color="auto" w:fill="auto"/>
          </w:tcPr>
          <w:p w14:paraId="717E31DE" w14:textId="77777777" w:rsidR="00E17B52" w:rsidRPr="00D853D0" w:rsidRDefault="00E17B52" w:rsidP="001D1281">
            <w:pPr>
              <w:suppressAutoHyphens w:val="0"/>
              <w:spacing w:before="40" w:after="120" w:line="220" w:lineRule="exact"/>
              <w:ind w:right="113"/>
              <w:jc w:val="center"/>
              <w:rPr>
                <w:rFonts w:eastAsia="SimSun"/>
              </w:rPr>
            </w:pPr>
            <w:r w:rsidRPr="00D853D0">
              <w:rPr>
                <w:lang w:val="fr-FR"/>
              </w:rPr>
              <w:t>B</w:t>
            </w:r>
          </w:p>
        </w:tc>
      </w:tr>
      <w:tr w:rsidR="00E17B52" w:rsidRPr="00D853D0" w14:paraId="42C7F1DC" w14:textId="77777777" w:rsidTr="00F04F45">
        <w:trPr>
          <w:cantSplit/>
        </w:trPr>
        <w:tc>
          <w:tcPr>
            <w:tcW w:w="1302" w:type="dxa"/>
            <w:tcBorders>
              <w:top w:val="single" w:sz="4" w:space="0" w:color="auto"/>
              <w:bottom w:val="single" w:sz="4" w:space="0" w:color="auto"/>
            </w:tcBorders>
            <w:shd w:val="clear" w:color="auto" w:fill="auto"/>
          </w:tcPr>
          <w:p w14:paraId="2AEEB10E"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220B2E2B" w14:textId="77777777" w:rsidR="00E17B52" w:rsidRPr="00D853D0" w:rsidRDefault="00E17B52" w:rsidP="00746D30">
            <w:pPr>
              <w:keepNext/>
              <w:keepLines/>
              <w:spacing w:before="40" w:after="120" w:line="220" w:lineRule="exact"/>
              <w:ind w:right="113"/>
            </w:pPr>
            <w:r w:rsidRPr="00D853D0">
              <w:t xml:space="preserve">What </w:t>
            </w:r>
            <w:r>
              <w:t>is the purpose of</w:t>
            </w:r>
            <w:r w:rsidRPr="00D853D0">
              <w:t xml:space="preserve"> the means of evacuation referred to in ADN in loading and unloading stations for dangerous goods?</w:t>
            </w:r>
          </w:p>
          <w:p w14:paraId="21F6F76C" w14:textId="77777777" w:rsidR="00E17B52" w:rsidRPr="00D853D0" w:rsidRDefault="00E17B52" w:rsidP="00746D30">
            <w:pPr>
              <w:suppressAutoHyphens w:val="0"/>
              <w:spacing w:before="40" w:after="120" w:line="220" w:lineRule="exact"/>
              <w:ind w:right="113"/>
            </w:pPr>
            <w:r w:rsidRPr="00D853D0">
              <w:t>A</w:t>
            </w:r>
            <w:r w:rsidRPr="00D853D0">
              <w:tab/>
              <w:t>To allow the police to board the vessel</w:t>
            </w:r>
          </w:p>
          <w:p w14:paraId="1A7EAEDF" w14:textId="77777777" w:rsidR="00E17B52" w:rsidRPr="00D853D0" w:rsidRDefault="00E17B52" w:rsidP="00746D30">
            <w:pPr>
              <w:suppressAutoHyphens w:val="0"/>
              <w:spacing w:before="40" w:after="120" w:line="220" w:lineRule="exact"/>
              <w:ind w:right="113"/>
            </w:pPr>
            <w:r w:rsidRPr="00D853D0">
              <w:t>B</w:t>
            </w:r>
            <w:r w:rsidRPr="00D853D0">
              <w:tab/>
              <w:t xml:space="preserve">To allow </w:t>
            </w:r>
            <w:r>
              <w:t>persons</w:t>
            </w:r>
            <w:r w:rsidRPr="00D853D0">
              <w:t xml:space="preserve"> on board to move from danger to safety</w:t>
            </w:r>
          </w:p>
          <w:p w14:paraId="0907632D" w14:textId="77777777" w:rsidR="00E17B52" w:rsidRPr="00D853D0" w:rsidRDefault="00E17B52" w:rsidP="00746D30">
            <w:pPr>
              <w:suppressAutoHyphens w:val="0"/>
              <w:spacing w:before="40" w:after="120" w:line="220" w:lineRule="exact"/>
              <w:ind w:right="113"/>
            </w:pPr>
            <w:r w:rsidRPr="00D853D0">
              <w:t>C</w:t>
            </w:r>
            <w:r w:rsidRPr="00D853D0">
              <w:tab/>
              <w:t>To make it possible to reduce a leak in the cargo</w:t>
            </w:r>
          </w:p>
          <w:p w14:paraId="7B7477BB"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To allow staff of the handling facility to move to safety on board in the event of an incident </w:t>
            </w:r>
          </w:p>
        </w:tc>
        <w:tc>
          <w:tcPr>
            <w:tcW w:w="1134" w:type="dxa"/>
            <w:tcBorders>
              <w:top w:val="single" w:sz="4" w:space="0" w:color="auto"/>
              <w:bottom w:val="single" w:sz="4" w:space="0" w:color="auto"/>
            </w:tcBorders>
            <w:shd w:val="clear" w:color="auto" w:fill="auto"/>
          </w:tcPr>
          <w:p w14:paraId="3E223E97"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1CBDEAF6" w14:textId="77777777" w:rsidTr="00F04F45">
        <w:trPr>
          <w:cantSplit/>
        </w:trPr>
        <w:tc>
          <w:tcPr>
            <w:tcW w:w="1302" w:type="dxa"/>
            <w:tcBorders>
              <w:top w:val="single" w:sz="4" w:space="0" w:color="auto"/>
              <w:bottom w:val="single" w:sz="4" w:space="0" w:color="auto"/>
            </w:tcBorders>
            <w:shd w:val="clear" w:color="auto" w:fill="auto"/>
          </w:tcPr>
          <w:p w14:paraId="0B9657F2" w14:textId="77777777" w:rsidR="00E17B52" w:rsidRPr="00D853D0" w:rsidRDefault="00E17B52" w:rsidP="00746D30">
            <w:pPr>
              <w:suppressAutoHyphens w:val="0"/>
              <w:spacing w:before="40" w:after="120" w:line="220" w:lineRule="exact"/>
              <w:ind w:right="113"/>
            </w:pPr>
            <w:r w:rsidRPr="00D853D0">
              <w:t>110 06.0-25</w:t>
            </w:r>
          </w:p>
        </w:tc>
        <w:tc>
          <w:tcPr>
            <w:tcW w:w="6069" w:type="dxa"/>
            <w:tcBorders>
              <w:top w:val="single" w:sz="4" w:space="0" w:color="auto"/>
              <w:bottom w:val="single" w:sz="4" w:space="0" w:color="auto"/>
            </w:tcBorders>
            <w:shd w:val="clear" w:color="auto" w:fill="auto"/>
          </w:tcPr>
          <w:p w14:paraId="21B89C48" w14:textId="77777777" w:rsidR="00E17B52" w:rsidRPr="00D853D0" w:rsidRDefault="00E17B52" w:rsidP="00746D30">
            <w:pPr>
              <w:suppressAutoHyphens w:val="0"/>
              <w:spacing w:before="40" w:after="120" w:line="220" w:lineRule="exact"/>
              <w:ind w:right="113"/>
              <w:rPr>
                <w:rFonts w:eastAsia="SimSun"/>
              </w:rPr>
            </w:pPr>
            <w:r w:rsidRPr="00D32258">
              <w:rPr>
                <w:lang w:val="fr-FR"/>
              </w:rPr>
              <w:t xml:space="preserve">1.2.1, </w:t>
            </w:r>
            <w:r w:rsidRPr="00D853D0">
              <w:t>7.1.4.7.1, 7.2.4.10.1, 8.6.3</w:t>
            </w:r>
          </w:p>
        </w:tc>
        <w:tc>
          <w:tcPr>
            <w:tcW w:w="1134" w:type="dxa"/>
            <w:tcBorders>
              <w:top w:val="single" w:sz="4" w:space="0" w:color="auto"/>
              <w:bottom w:val="single" w:sz="4" w:space="0" w:color="auto"/>
            </w:tcBorders>
            <w:shd w:val="clear" w:color="auto" w:fill="auto"/>
          </w:tcPr>
          <w:p w14:paraId="425046EE"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0229069D" w14:textId="77777777" w:rsidTr="00F04F45">
        <w:trPr>
          <w:cantSplit/>
        </w:trPr>
        <w:tc>
          <w:tcPr>
            <w:tcW w:w="1302" w:type="dxa"/>
            <w:tcBorders>
              <w:top w:val="single" w:sz="4" w:space="0" w:color="auto"/>
              <w:bottom w:val="single" w:sz="4" w:space="0" w:color="auto"/>
            </w:tcBorders>
            <w:shd w:val="clear" w:color="auto" w:fill="auto"/>
          </w:tcPr>
          <w:p w14:paraId="3CEB9252"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4591B0C" w14:textId="77777777" w:rsidR="00E17B52" w:rsidRPr="00D853D0" w:rsidRDefault="00E17B52" w:rsidP="00746D30">
            <w:pPr>
              <w:keepNext/>
              <w:keepLines/>
              <w:spacing w:before="40" w:after="120" w:line="220" w:lineRule="exact"/>
              <w:ind w:right="113"/>
            </w:pPr>
            <w:r w:rsidRPr="00D853D0">
              <w:t>Why must means of evacuation be available at loading and unloading stations for dangerous goods?</w:t>
            </w:r>
          </w:p>
          <w:p w14:paraId="596F6B3B" w14:textId="77777777" w:rsidR="00E17B52" w:rsidRPr="00D853D0" w:rsidRDefault="00E17B52" w:rsidP="00746D30">
            <w:pPr>
              <w:suppressAutoHyphens w:val="0"/>
              <w:spacing w:before="40" w:after="120" w:line="220" w:lineRule="exact"/>
              <w:ind w:left="567" w:right="113" w:hanging="567"/>
            </w:pPr>
            <w:r w:rsidRPr="00D853D0">
              <w:t>A</w:t>
            </w:r>
            <w:r w:rsidRPr="00D853D0">
              <w:tab/>
              <w:t>To make it possible to leave the vessel in an emergency</w:t>
            </w:r>
          </w:p>
          <w:p w14:paraId="2271A867" w14:textId="77777777" w:rsidR="00E17B52" w:rsidRPr="00D853D0" w:rsidRDefault="00E17B52" w:rsidP="00746D30">
            <w:pPr>
              <w:suppressAutoHyphens w:val="0"/>
              <w:spacing w:before="40" w:after="120" w:line="220" w:lineRule="exact"/>
              <w:ind w:left="567" w:right="113" w:hanging="567"/>
            </w:pPr>
            <w:r w:rsidRPr="00D853D0">
              <w:t>B</w:t>
            </w:r>
            <w:r w:rsidRPr="00D853D0">
              <w:tab/>
              <w:t>To allow the river police to board the vessel</w:t>
            </w:r>
          </w:p>
          <w:p w14:paraId="7D563575" w14:textId="77777777" w:rsidR="00E17B52" w:rsidRPr="00D853D0" w:rsidRDefault="00E17B52" w:rsidP="00746D30">
            <w:pPr>
              <w:suppressAutoHyphens w:val="0"/>
              <w:spacing w:before="40" w:after="120" w:line="220" w:lineRule="exact"/>
              <w:ind w:left="567" w:right="113" w:hanging="567"/>
            </w:pPr>
            <w:r w:rsidRPr="00D853D0">
              <w:t>C</w:t>
            </w:r>
            <w:r w:rsidRPr="00D853D0">
              <w:tab/>
              <w:t>To allow the vessel to be unloaded more quickly in the event of an incident</w:t>
            </w:r>
          </w:p>
          <w:p w14:paraId="6F4DB2A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To allow small/initial fires to be tackled in time</w:t>
            </w:r>
          </w:p>
        </w:tc>
        <w:tc>
          <w:tcPr>
            <w:tcW w:w="1134" w:type="dxa"/>
            <w:tcBorders>
              <w:top w:val="single" w:sz="4" w:space="0" w:color="auto"/>
              <w:bottom w:val="single" w:sz="4" w:space="0" w:color="auto"/>
            </w:tcBorders>
            <w:shd w:val="clear" w:color="auto" w:fill="auto"/>
          </w:tcPr>
          <w:p w14:paraId="12CA9E56"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2DA2DED" w14:textId="77777777" w:rsidTr="00F04F45">
        <w:trPr>
          <w:cantSplit/>
        </w:trPr>
        <w:tc>
          <w:tcPr>
            <w:tcW w:w="1302" w:type="dxa"/>
            <w:tcBorders>
              <w:top w:val="single" w:sz="4" w:space="0" w:color="auto"/>
              <w:bottom w:val="nil"/>
            </w:tcBorders>
            <w:shd w:val="clear" w:color="auto" w:fill="auto"/>
          </w:tcPr>
          <w:p w14:paraId="7AEF5F71"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4C2D6AE9" w14:textId="77777777" w:rsidR="00E17B52" w:rsidRPr="00D853D0" w:rsidRDefault="00E17B52"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056B5CF7" w14:textId="77777777" w:rsidR="00E17B52" w:rsidRPr="00D853D0" w:rsidRDefault="00E17B52" w:rsidP="001D1281">
            <w:pPr>
              <w:suppressAutoHyphens w:val="0"/>
              <w:spacing w:before="40" w:after="120" w:line="220" w:lineRule="exact"/>
              <w:ind w:right="113"/>
              <w:jc w:val="center"/>
            </w:pPr>
          </w:p>
        </w:tc>
      </w:tr>
      <w:tr w:rsidR="00E17B52" w:rsidRPr="00D853D0" w14:paraId="68FFCA0B" w14:textId="77777777" w:rsidTr="00F04F45">
        <w:trPr>
          <w:cantSplit/>
        </w:trPr>
        <w:tc>
          <w:tcPr>
            <w:tcW w:w="1302" w:type="dxa"/>
            <w:tcBorders>
              <w:top w:val="nil"/>
              <w:bottom w:val="single" w:sz="4" w:space="0" w:color="auto"/>
            </w:tcBorders>
            <w:shd w:val="clear" w:color="auto" w:fill="auto"/>
          </w:tcPr>
          <w:p w14:paraId="07208770" w14:textId="77777777" w:rsidR="00E17B52" w:rsidRPr="00D853D0" w:rsidRDefault="00E17B52" w:rsidP="00D32E96">
            <w:pPr>
              <w:keepNext/>
              <w:keepLines/>
              <w:suppressAutoHyphens w:val="0"/>
              <w:spacing w:before="40" w:after="120" w:line="220" w:lineRule="exact"/>
              <w:ind w:right="113"/>
            </w:pPr>
            <w:r w:rsidRPr="00D853D0">
              <w:t>110 06.0-26</w:t>
            </w:r>
          </w:p>
        </w:tc>
        <w:tc>
          <w:tcPr>
            <w:tcW w:w="6069" w:type="dxa"/>
            <w:tcBorders>
              <w:top w:val="nil"/>
              <w:bottom w:val="single" w:sz="4" w:space="0" w:color="auto"/>
            </w:tcBorders>
            <w:shd w:val="clear" w:color="auto" w:fill="auto"/>
          </w:tcPr>
          <w:p w14:paraId="05F878DC" w14:textId="77777777" w:rsidR="00E17B52" w:rsidRPr="00D853D0" w:rsidRDefault="00E17B52" w:rsidP="00D32E96">
            <w:pPr>
              <w:keepNext/>
              <w:keepLines/>
              <w:suppressAutoHyphens w:val="0"/>
              <w:spacing w:before="40" w:after="120" w:line="220" w:lineRule="exact"/>
              <w:ind w:right="113"/>
              <w:rPr>
                <w:rFonts w:eastAsia="SimSun"/>
              </w:rPr>
            </w:pPr>
            <w:r w:rsidRPr="00D853D0">
              <w:t>1.4.2.2.1 (d), 1.4.3.1.1 (f), 1.4.3.3 (q)</w:t>
            </w:r>
          </w:p>
        </w:tc>
        <w:tc>
          <w:tcPr>
            <w:tcW w:w="1134" w:type="dxa"/>
            <w:tcBorders>
              <w:top w:val="nil"/>
              <w:bottom w:val="single" w:sz="4" w:space="0" w:color="auto"/>
            </w:tcBorders>
            <w:shd w:val="clear" w:color="auto" w:fill="auto"/>
          </w:tcPr>
          <w:p w14:paraId="284137A0"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44FCF9E6" w14:textId="77777777" w:rsidTr="00F04F45">
        <w:trPr>
          <w:cantSplit/>
        </w:trPr>
        <w:tc>
          <w:tcPr>
            <w:tcW w:w="1302" w:type="dxa"/>
            <w:tcBorders>
              <w:top w:val="single" w:sz="4" w:space="0" w:color="auto"/>
              <w:bottom w:val="nil"/>
            </w:tcBorders>
            <w:shd w:val="clear" w:color="auto" w:fill="auto"/>
          </w:tcPr>
          <w:p w14:paraId="37F707E6"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1AF6DEB8" w14:textId="77777777" w:rsidR="00E17B52" w:rsidRPr="00D853D0" w:rsidRDefault="00E17B52" w:rsidP="00746D30">
            <w:pPr>
              <w:spacing w:before="40" w:after="120" w:line="220" w:lineRule="exact"/>
              <w:ind w:right="113"/>
            </w:pPr>
            <w:r w:rsidRPr="00D853D0">
              <w:t>Who is responsible for ensuring that the prescribed means of evacuation are available at a dangerous goods</w:t>
            </w:r>
            <w:r>
              <w:t xml:space="preserve"> loading station</w:t>
            </w:r>
            <w:r w:rsidRPr="00D853D0">
              <w:t>?</w:t>
            </w:r>
          </w:p>
          <w:p w14:paraId="0BCAFC5C" w14:textId="77777777" w:rsidR="00E17B52" w:rsidRPr="00D853D0" w:rsidRDefault="00E17B52" w:rsidP="00746D30">
            <w:pPr>
              <w:suppressAutoHyphens w:val="0"/>
              <w:spacing w:before="40" w:after="120" w:line="220" w:lineRule="exact"/>
              <w:ind w:left="567" w:right="113" w:hanging="567"/>
            </w:pPr>
            <w:r w:rsidRPr="00D853D0">
              <w:t>A</w:t>
            </w:r>
            <w:r w:rsidRPr="00D853D0">
              <w:tab/>
              <w:t>The owner of the port facility</w:t>
            </w:r>
          </w:p>
          <w:p w14:paraId="053FFBCA" w14:textId="77777777" w:rsidR="00E17B52" w:rsidRPr="00D853D0" w:rsidRDefault="00E17B52" w:rsidP="00746D30">
            <w:pPr>
              <w:suppressAutoHyphens w:val="0"/>
              <w:spacing w:before="40" w:after="120" w:line="220" w:lineRule="exact"/>
              <w:ind w:left="567" w:right="113" w:hanging="567"/>
            </w:pPr>
            <w:r w:rsidRPr="00D853D0">
              <w:t>B</w:t>
            </w:r>
            <w:r w:rsidRPr="00D853D0">
              <w:tab/>
              <w:t>The loader or filler, together with the carrier</w:t>
            </w:r>
          </w:p>
          <w:p w14:paraId="02AB27DD" w14:textId="77777777" w:rsidR="00E17B52" w:rsidRPr="00D853D0" w:rsidRDefault="00E17B52" w:rsidP="00746D30">
            <w:pPr>
              <w:suppressAutoHyphens w:val="0"/>
              <w:spacing w:before="40" w:after="120" w:line="220" w:lineRule="exact"/>
              <w:ind w:left="567" w:right="113" w:hanging="567"/>
            </w:pPr>
            <w:r w:rsidRPr="00D853D0">
              <w:t>C</w:t>
            </w:r>
            <w:r w:rsidRPr="00D853D0">
              <w:tab/>
              <w:t>The river police</w:t>
            </w:r>
          </w:p>
          <w:p w14:paraId="7B24F497"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The consignor or the consignee</w:t>
            </w:r>
          </w:p>
        </w:tc>
        <w:tc>
          <w:tcPr>
            <w:tcW w:w="1134" w:type="dxa"/>
            <w:tcBorders>
              <w:top w:val="single" w:sz="4" w:space="0" w:color="auto"/>
              <w:bottom w:val="nil"/>
            </w:tcBorders>
            <w:shd w:val="clear" w:color="auto" w:fill="auto"/>
          </w:tcPr>
          <w:p w14:paraId="53C8449C"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0299CBD" w14:textId="77777777" w:rsidTr="00F04F45">
        <w:trPr>
          <w:cantSplit/>
        </w:trPr>
        <w:tc>
          <w:tcPr>
            <w:tcW w:w="1302" w:type="dxa"/>
            <w:tcBorders>
              <w:top w:val="single" w:sz="4" w:space="0" w:color="auto"/>
              <w:bottom w:val="single" w:sz="4" w:space="0" w:color="auto"/>
            </w:tcBorders>
            <w:shd w:val="clear" w:color="auto" w:fill="auto"/>
          </w:tcPr>
          <w:p w14:paraId="380BD59B" w14:textId="77777777" w:rsidR="00E17B52" w:rsidRPr="00D853D0" w:rsidRDefault="00E17B52" w:rsidP="00746D30">
            <w:pPr>
              <w:keepNext/>
              <w:keepLines/>
              <w:suppressAutoHyphens w:val="0"/>
              <w:spacing w:before="40" w:after="120" w:line="220" w:lineRule="exact"/>
              <w:ind w:right="113"/>
            </w:pPr>
            <w:r w:rsidRPr="00D853D0">
              <w:t>110 06.0-27</w:t>
            </w:r>
          </w:p>
        </w:tc>
        <w:tc>
          <w:tcPr>
            <w:tcW w:w="6069" w:type="dxa"/>
            <w:tcBorders>
              <w:top w:val="single" w:sz="4" w:space="0" w:color="auto"/>
              <w:bottom w:val="single" w:sz="4" w:space="0" w:color="auto"/>
            </w:tcBorders>
            <w:shd w:val="clear" w:color="auto" w:fill="auto"/>
          </w:tcPr>
          <w:p w14:paraId="390E681C" w14:textId="77777777" w:rsidR="00E17B52" w:rsidRPr="00D853D0" w:rsidRDefault="00E17B52" w:rsidP="00746D30">
            <w:pPr>
              <w:keepNext/>
              <w:keepLines/>
              <w:suppressAutoHyphens w:val="0"/>
              <w:spacing w:before="40" w:after="120" w:line="220" w:lineRule="exact"/>
              <w:ind w:right="113"/>
              <w:rPr>
                <w:rFonts w:eastAsia="SimSun"/>
              </w:rPr>
            </w:pPr>
            <w:r w:rsidRPr="00D853D0">
              <w:t>1.4.2.2.1 (d), 1.4.3.1.1 (f), 1.4.3.3 (q)</w:t>
            </w:r>
          </w:p>
        </w:tc>
        <w:tc>
          <w:tcPr>
            <w:tcW w:w="1134" w:type="dxa"/>
            <w:tcBorders>
              <w:top w:val="single" w:sz="4" w:space="0" w:color="auto"/>
              <w:bottom w:val="single" w:sz="4" w:space="0" w:color="auto"/>
            </w:tcBorders>
            <w:shd w:val="clear" w:color="auto" w:fill="auto"/>
          </w:tcPr>
          <w:p w14:paraId="78BCDAFA"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D</w:t>
            </w:r>
          </w:p>
        </w:tc>
      </w:tr>
      <w:tr w:rsidR="00E17B52" w:rsidRPr="00D853D0" w14:paraId="16762F35" w14:textId="77777777" w:rsidTr="00F04F45">
        <w:trPr>
          <w:cantSplit/>
        </w:trPr>
        <w:tc>
          <w:tcPr>
            <w:tcW w:w="1302" w:type="dxa"/>
            <w:tcBorders>
              <w:top w:val="single" w:sz="4" w:space="0" w:color="auto"/>
              <w:bottom w:val="single" w:sz="4" w:space="0" w:color="auto"/>
            </w:tcBorders>
            <w:shd w:val="clear" w:color="auto" w:fill="auto"/>
          </w:tcPr>
          <w:p w14:paraId="576EB223"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4CB4BA63" w14:textId="77777777" w:rsidR="00E17B52" w:rsidRPr="00D853D0" w:rsidRDefault="00E17B52" w:rsidP="00746D30">
            <w:pPr>
              <w:keepNext/>
              <w:keepLines/>
              <w:spacing w:before="40" w:after="120" w:line="220" w:lineRule="exact"/>
              <w:ind w:right="113"/>
            </w:pPr>
            <w:r w:rsidRPr="00D853D0">
              <w:t>Who is responsible for providing the means of evacuation at a dangerous goods loading station?</w:t>
            </w:r>
          </w:p>
          <w:p w14:paraId="4C5F4FBD" w14:textId="77777777" w:rsidR="00E17B52" w:rsidRPr="00D853D0" w:rsidRDefault="00E17B52" w:rsidP="00746D30">
            <w:pPr>
              <w:suppressAutoHyphens w:val="0"/>
              <w:spacing w:before="40" w:after="120" w:line="220" w:lineRule="exact"/>
              <w:ind w:left="567" w:right="113" w:hanging="567"/>
            </w:pPr>
            <w:r w:rsidRPr="00D853D0">
              <w:t>A</w:t>
            </w:r>
            <w:r w:rsidRPr="00D853D0">
              <w:tab/>
              <w:t>The navigation administration</w:t>
            </w:r>
          </w:p>
          <w:p w14:paraId="7F82F573" w14:textId="77777777" w:rsidR="00E17B52" w:rsidRPr="00D853D0" w:rsidRDefault="00E17B52" w:rsidP="00746D30">
            <w:pPr>
              <w:suppressAutoHyphens w:val="0"/>
              <w:spacing w:before="40" w:after="120" w:line="220" w:lineRule="exact"/>
              <w:ind w:left="567" w:right="113" w:hanging="567"/>
            </w:pPr>
            <w:r w:rsidRPr="00D853D0">
              <w:t>B</w:t>
            </w:r>
            <w:r w:rsidRPr="00D853D0">
              <w:tab/>
              <w:t>The owner of the port facility</w:t>
            </w:r>
          </w:p>
          <w:p w14:paraId="5E0F3D47" w14:textId="77777777" w:rsidR="00E17B52" w:rsidRPr="00D853D0" w:rsidRDefault="00E17B52" w:rsidP="00746D30">
            <w:pPr>
              <w:suppressAutoHyphens w:val="0"/>
              <w:spacing w:before="40" w:after="120" w:line="220" w:lineRule="exact"/>
              <w:ind w:left="567" w:right="113" w:hanging="567"/>
            </w:pPr>
            <w:r w:rsidRPr="00D853D0">
              <w:t>C</w:t>
            </w:r>
            <w:r w:rsidRPr="00D853D0">
              <w:tab/>
              <w:t xml:space="preserve">The filler or loader </w:t>
            </w:r>
          </w:p>
          <w:p w14:paraId="09AEBA6B"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Primarily the filler</w:t>
            </w:r>
            <w:r>
              <w:t xml:space="preserve"> or the loader</w:t>
            </w:r>
            <w:r w:rsidRPr="00D853D0">
              <w:t>, together with the carrier</w:t>
            </w:r>
          </w:p>
        </w:tc>
        <w:tc>
          <w:tcPr>
            <w:tcW w:w="1134" w:type="dxa"/>
            <w:tcBorders>
              <w:top w:val="single" w:sz="4" w:space="0" w:color="auto"/>
              <w:bottom w:val="single" w:sz="4" w:space="0" w:color="auto"/>
            </w:tcBorders>
            <w:shd w:val="clear" w:color="auto" w:fill="auto"/>
          </w:tcPr>
          <w:p w14:paraId="0F324462"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1CD516FF" w14:textId="77777777" w:rsidTr="00F04F45">
        <w:trPr>
          <w:cantSplit/>
        </w:trPr>
        <w:tc>
          <w:tcPr>
            <w:tcW w:w="1302" w:type="dxa"/>
            <w:tcBorders>
              <w:top w:val="single" w:sz="4" w:space="0" w:color="auto"/>
              <w:bottom w:val="single" w:sz="4" w:space="0" w:color="auto"/>
            </w:tcBorders>
            <w:shd w:val="clear" w:color="auto" w:fill="auto"/>
          </w:tcPr>
          <w:p w14:paraId="4EFDC24B" w14:textId="77777777" w:rsidR="00E17B52" w:rsidRPr="00D853D0" w:rsidRDefault="00E17B52" w:rsidP="00746D30">
            <w:pPr>
              <w:suppressAutoHyphens w:val="0"/>
              <w:spacing w:before="40" w:after="120" w:line="220" w:lineRule="exact"/>
              <w:ind w:right="113"/>
            </w:pPr>
            <w:r w:rsidRPr="00D853D0">
              <w:t>110 06.0-28</w:t>
            </w:r>
          </w:p>
        </w:tc>
        <w:tc>
          <w:tcPr>
            <w:tcW w:w="6069" w:type="dxa"/>
            <w:tcBorders>
              <w:top w:val="single" w:sz="4" w:space="0" w:color="auto"/>
              <w:bottom w:val="single" w:sz="4" w:space="0" w:color="auto"/>
            </w:tcBorders>
            <w:shd w:val="clear" w:color="auto" w:fill="auto"/>
          </w:tcPr>
          <w:p w14:paraId="7813A05E" w14:textId="77777777" w:rsidR="00E17B52" w:rsidRPr="00D853D0" w:rsidRDefault="00E17B52" w:rsidP="00746D30">
            <w:pPr>
              <w:suppressAutoHyphens w:val="0"/>
              <w:spacing w:before="40" w:after="120" w:line="220" w:lineRule="exact"/>
              <w:ind w:right="113"/>
              <w:rPr>
                <w:rFonts w:eastAsia="SimSun"/>
              </w:rPr>
            </w:pPr>
            <w:r w:rsidRPr="00D853D0">
              <w:t>1.4.2.2.1 (d), 1.4.3.7.1 (g)</w:t>
            </w:r>
          </w:p>
        </w:tc>
        <w:tc>
          <w:tcPr>
            <w:tcW w:w="1134" w:type="dxa"/>
            <w:tcBorders>
              <w:top w:val="single" w:sz="4" w:space="0" w:color="auto"/>
              <w:bottom w:val="single" w:sz="4" w:space="0" w:color="auto"/>
            </w:tcBorders>
            <w:shd w:val="clear" w:color="auto" w:fill="auto"/>
          </w:tcPr>
          <w:p w14:paraId="23FC3049" w14:textId="77777777" w:rsidR="00E17B52" w:rsidRPr="00D853D0" w:rsidRDefault="00E17B52" w:rsidP="001D1281">
            <w:pPr>
              <w:suppressAutoHyphens w:val="0"/>
              <w:spacing w:before="40" w:after="120" w:line="220" w:lineRule="exact"/>
              <w:ind w:right="113"/>
              <w:jc w:val="center"/>
              <w:rPr>
                <w:rFonts w:eastAsia="SimSun"/>
              </w:rPr>
            </w:pPr>
            <w:r w:rsidRPr="00D853D0">
              <w:t>D</w:t>
            </w:r>
          </w:p>
        </w:tc>
      </w:tr>
      <w:tr w:rsidR="00E17B52" w:rsidRPr="00D853D0" w14:paraId="7C1667B5" w14:textId="77777777" w:rsidTr="00F04F45">
        <w:trPr>
          <w:cantSplit/>
        </w:trPr>
        <w:tc>
          <w:tcPr>
            <w:tcW w:w="1302" w:type="dxa"/>
            <w:tcBorders>
              <w:top w:val="single" w:sz="4" w:space="0" w:color="auto"/>
              <w:bottom w:val="single" w:sz="4" w:space="0" w:color="auto"/>
            </w:tcBorders>
            <w:shd w:val="clear" w:color="auto" w:fill="auto"/>
          </w:tcPr>
          <w:p w14:paraId="35DFEA23"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6A260EB7" w14:textId="77777777" w:rsidR="00E17B52" w:rsidRPr="00D853D0" w:rsidRDefault="00E17B52" w:rsidP="00746D30">
            <w:pPr>
              <w:keepNext/>
              <w:keepLines/>
              <w:spacing w:before="40" w:after="120" w:line="220" w:lineRule="exact"/>
              <w:ind w:right="113"/>
            </w:pPr>
            <w:r w:rsidRPr="00D853D0">
              <w:t xml:space="preserve">When must the carrier provide a second means of evacuation for the unloading of </w:t>
            </w:r>
            <w:r w:rsidRPr="00D853D0">
              <w:rPr>
                <w:snapToGrid w:val="0"/>
              </w:rPr>
              <w:t xml:space="preserve">UN No. </w:t>
            </w:r>
            <w:r w:rsidRPr="00D853D0">
              <w:t>1203?</w:t>
            </w:r>
          </w:p>
          <w:p w14:paraId="510F5FB1" w14:textId="77777777" w:rsidR="00E17B52" w:rsidRPr="00D853D0" w:rsidRDefault="00E17B52" w:rsidP="00746D30">
            <w:pPr>
              <w:suppressAutoHyphens w:val="0"/>
              <w:spacing w:before="40" w:after="120" w:line="220" w:lineRule="exact"/>
              <w:ind w:left="567" w:right="113" w:hanging="567"/>
            </w:pPr>
            <w:proofErr w:type="gramStart"/>
            <w:r w:rsidRPr="00D853D0">
              <w:t>A</w:t>
            </w:r>
            <w:proofErr w:type="gramEnd"/>
            <w:r w:rsidRPr="00D853D0">
              <w:tab/>
              <w:t>Always</w:t>
            </w:r>
          </w:p>
          <w:p w14:paraId="55D6E1A4" w14:textId="77777777" w:rsidR="00E17B52" w:rsidRPr="00D853D0" w:rsidRDefault="00E17B52" w:rsidP="00746D30">
            <w:pPr>
              <w:suppressAutoHyphens w:val="0"/>
              <w:spacing w:before="40" w:after="120" w:line="220" w:lineRule="exact"/>
              <w:ind w:left="567" w:right="113" w:hanging="567"/>
            </w:pPr>
            <w:r w:rsidRPr="00D853D0">
              <w:t>B</w:t>
            </w:r>
            <w:r w:rsidRPr="00D853D0">
              <w:tab/>
              <w:t>Never</w:t>
            </w:r>
          </w:p>
          <w:p w14:paraId="2F9B3056" w14:textId="77777777" w:rsidR="00E17B52" w:rsidRPr="00D853D0" w:rsidRDefault="00E17B52" w:rsidP="00746D30">
            <w:pPr>
              <w:suppressAutoHyphens w:val="0"/>
              <w:spacing w:before="40" w:after="120" w:line="220" w:lineRule="exact"/>
              <w:ind w:left="567" w:right="113" w:hanging="567"/>
            </w:pPr>
            <w:r w:rsidRPr="00D853D0">
              <w:t>C</w:t>
            </w:r>
            <w:r w:rsidRPr="00D853D0">
              <w:tab/>
              <w:t>With the lifeboat, a second means of evacuation is always available</w:t>
            </w:r>
          </w:p>
          <w:p w14:paraId="6F9A3253"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When the unloader has only provided one means of evacuation</w:t>
            </w:r>
          </w:p>
        </w:tc>
        <w:tc>
          <w:tcPr>
            <w:tcW w:w="1134" w:type="dxa"/>
            <w:tcBorders>
              <w:top w:val="single" w:sz="4" w:space="0" w:color="auto"/>
              <w:bottom w:val="single" w:sz="4" w:space="0" w:color="auto"/>
            </w:tcBorders>
            <w:shd w:val="clear" w:color="auto" w:fill="auto"/>
          </w:tcPr>
          <w:p w14:paraId="09898740"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2A4F4E6" w14:textId="77777777" w:rsidTr="00F04F45">
        <w:trPr>
          <w:cantSplit/>
        </w:trPr>
        <w:tc>
          <w:tcPr>
            <w:tcW w:w="1302" w:type="dxa"/>
            <w:tcBorders>
              <w:top w:val="single" w:sz="4" w:space="0" w:color="auto"/>
              <w:bottom w:val="single" w:sz="4" w:space="0" w:color="auto"/>
            </w:tcBorders>
            <w:shd w:val="clear" w:color="auto" w:fill="auto"/>
          </w:tcPr>
          <w:p w14:paraId="02957335" w14:textId="77777777" w:rsidR="00E17B52" w:rsidRPr="00D853D0" w:rsidRDefault="00E17B52" w:rsidP="00746D30">
            <w:pPr>
              <w:suppressAutoHyphens w:val="0"/>
              <w:spacing w:before="40" w:after="120" w:line="220" w:lineRule="exact"/>
              <w:ind w:right="113"/>
            </w:pPr>
            <w:r w:rsidRPr="00D853D0">
              <w:t>110 06.0-29</w:t>
            </w:r>
          </w:p>
        </w:tc>
        <w:tc>
          <w:tcPr>
            <w:tcW w:w="6069" w:type="dxa"/>
            <w:tcBorders>
              <w:top w:val="single" w:sz="4" w:space="0" w:color="auto"/>
              <w:bottom w:val="single" w:sz="4" w:space="0" w:color="auto"/>
            </w:tcBorders>
            <w:shd w:val="clear" w:color="auto" w:fill="auto"/>
          </w:tcPr>
          <w:p w14:paraId="3A7173D3" w14:textId="77777777" w:rsidR="00E17B52" w:rsidRPr="00D853D0" w:rsidRDefault="00E17B52" w:rsidP="00746D30">
            <w:pPr>
              <w:suppressAutoHyphens w:val="0"/>
              <w:spacing w:before="40" w:after="120" w:line="220" w:lineRule="exact"/>
              <w:ind w:right="113"/>
              <w:rPr>
                <w:rFonts w:eastAsia="SimSun"/>
              </w:rPr>
            </w:pPr>
            <w:r w:rsidRPr="00D853D0">
              <w:t>7.1.4.7.1, 7.1.4.77</w:t>
            </w:r>
          </w:p>
        </w:tc>
        <w:tc>
          <w:tcPr>
            <w:tcW w:w="1134" w:type="dxa"/>
            <w:tcBorders>
              <w:top w:val="single" w:sz="4" w:space="0" w:color="auto"/>
              <w:bottom w:val="single" w:sz="4" w:space="0" w:color="auto"/>
            </w:tcBorders>
            <w:shd w:val="clear" w:color="auto" w:fill="auto"/>
          </w:tcPr>
          <w:p w14:paraId="2D7528A4"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6DE98F7C" w14:textId="77777777" w:rsidTr="00F04F45">
        <w:trPr>
          <w:cantSplit/>
        </w:trPr>
        <w:tc>
          <w:tcPr>
            <w:tcW w:w="1302" w:type="dxa"/>
            <w:tcBorders>
              <w:top w:val="single" w:sz="4" w:space="0" w:color="auto"/>
              <w:bottom w:val="single" w:sz="4" w:space="0" w:color="auto"/>
            </w:tcBorders>
            <w:shd w:val="clear" w:color="auto" w:fill="auto"/>
          </w:tcPr>
          <w:p w14:paraId="0D53BC74"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607157A7" w14:textId="77777777" w:rsidR="00E17B52" w:rsidRPr="00D853D0" w:rsidRDefault="00E17B52" w:rsidP="00746D30">
            <w:pPr>
              <w:keepNext/>
              <w:keepLines/>
              <w:spacing w:before="40" w:after="120" w:line="220" w:lineRule="exact"/>
              <w:ind w:right="113"/>
            </w:pPr>
            <w:ins w:id="186" w:author="Clare Jane LORD" w:date="2022-11-16T16:46:00Z">
              <w:r w:rsidRPr="00D853D0">
                <w:t xml:space="preserve">What must </w:t>
              </w:r>
              <w:r>
                <w:t>be</w:t>
              </w:r>
              <w:r w:rsidRPr="00D853D0">
                <w:t xml:space="preserve"> do</w:t>
              </w:r>
              <w:r>
                <w:t>ne</w:t>
              </w:r>
              <w:r w:rsidRPr="00D853D0">
                <w:t xml:space="preserve"> before beginning to unload</w:t>
              </w:r>
              <w:r>
                <w:t xml:space="preserve"> </w:t>
              </w:r>
            </w:ins>
            <w:del w:id="187" w:author="Clare Jane LORD" w:date="2022-11-16T16:46:00Z">
              <w:r w:rsidDel="002C0E08">
                <w:delText>A</w:delText>
              </w:r>
            </w:del>
            <w:ins w:id="188" w:author="Clare Jane LORD" w:date="2022-11-16T16:46:00Z">
              <w:r>
                <w:t>a</w:t>
              </w:r>
            </w:ins>
            <w:r w:rsidRPr="00D853D0">
              <w:t xml:space="preserve"> cargo of </w:t>
            </w:r>
            <w:ins w:id="189" w:author="Clare Jane LORD" w:date="2022-11-21T10:43:00Z">
              <w:r>
                <w:t xml:space="preserve">a </w:t>
              </w:r>
            </w:ins>
            <w:r w:rsidRPr="00D853D0">
              <w:t xml:space="preserve">dangerous substance </w:t>
            </w:r>
            <w:del w:id="190" w:author="Clare Jane LORD" w:date="2022-11-16T16:46:00Z">
              <w:r w:rsidRPr="00D853D0" w:rsidDel="002C0E08">
                <w:rPr>
                  <w:snapToGrid w:val="0"/>
                </w:rPr>
                <w:delText xml:space="preserve">UN No. </w:delText>
              </w:r>
              <w:r w:rsidRPr="00D853D0" w:rsidDel="002C0E08">
                <w:delText xml:space="preserve">1208 </w:delText>
              </w:r>
            </w:del>
            <w:r w:rsidRPr="00D853D0">
              <w:t xml:space="preserve">in tank-containers </w:t>
            </w:r>
            <w:del w:id="191" w:author="Clare Jane LORD" w:date="2022-11-16T16:46:00Z">
              <w:r w:rsidDel="002C0E08">
                <w:delText xml:space="preserve">must be unloaded </w:delText>
              </w:r>
            </w:del>
            <w:r w:rsidRPr="00D853D0">
              <w:t>at an unloading facility that has no means of evacuation</w:t>
            </w:r>
            <w:del w:id="192" w:author="Clare Jane LORD" w:date="2022-11-16T16:46:00Z">
              <w:r w:rsidRPr="00D853D0" w:rsidDel="002C0E08">
                <w:delText xml:space="preserve">. What must </w:delText>
              </w:r>
              <w:r w:rsidDel="002C0E08">
                <w:delText>be</w:delText>
              </w:r>
              <w:r w:rsidRPr="00D853D0" w:rsidDel="002C0E08">
                <w:delText xml:space="preserve"> do</w:delText>
              </w:r>
              <w:r w:rsidDel="002C0E08">
                <w:delText>ne</w:delText>
              </w:r>
              <w:r w:rsidRPr="00D853D0" w:rsidDel="002C0E08">
                <w:delText xml:space="preserve"> before beginning to unload</w:delText>
              </w:r>
            </w:del>
            <w:r w:rsidRPr="00D853D0">
              <w:t>?</w:t>
            </w:r>
          </w:p>
          <w:p w14:paraId="773C8443" w14:textId="4D3E86E9" w:rsidR="00E17B52" w:rsidRPr="00D853D0" w:rsidRDefault="00E17B52" w:rsidP="00746D30">
            <w:pPr>
              <w:suppressAutoHyphens w:val="0"/>
              <w:spacing w:before="40" w:after="120" w:line="220" w:lineRule="exact"/>
              <w:ind w:left="567" w:right="113" w:hanging="567"/>
            </w:pPr>
            <w:proofErr w:type="gramStart"/>
            <w:r w:rsidRPr="00D853D0">
              <w:t>A</w:t>
            </w:r>
            <w:proofErr w:type="gramEnd"/>
            <w:r w:rsidRPr="00D853D0">
              <w:tab/>
            </w:r>
            <w:r>
              <w:t>A</w:t>
            </w:r>
            <w:r w:rsidRPr="00D853D0">
              <w:t xml:space="preserve">uthorization </w:t>
            </w:r>
            <w:r>
              <w:t>must be r</w:t>
            </w:r>
            <w:r w:rsidRPr="00D853D0">
              <w:t>equest</w:t>
            </w:r>
            <w:r>
              <w:t>ed</w:t>
            </w:r>
            <w:r w:rsidRPr="00D853D0">
              <w:t xml:space="preserve"> from the competent authority before unloading</w:t>
            </w:r>
          </w:p>
          <w:p w14:paraId="67AAF0C1" w14:textId="1DDD48CC" w:rsidR="00E17B52" w:rsidRPr="00D853D0" w:rsidRDefault="00E17B52" w:rsidP="00746D30">
            <w:pPr>
              <w:suppressAutoHyphens w:val="0"/>
              <w:spacing w:before="40" w:after="120" w:line="220" w:lineRule="exact"/>
              <w:ind w:left="567" w:right="113" w:hanging="567"/>
            </w:pPr>
            <w:r w:rsidRPr="00D853D0">
              <w:t>B</w:t>
            </w:r>
            <w:r w:rsidRPr="00D853D0">
              <w:tab/>
              <w:t>No</w:t>
            </w:r>
            <w:r>
              <w:t xml:space="preserve"> additional action is required</w:t>
            </w:r>
          </w:p>
          <w:p w14:paraId="23E3040A" w14:textId="1C465E65" w:rsidR="00E17B52" w:rsidRPr="00D853D0" w:rsidRDefault="00E17B52" w:rsidP="00746D30">
            <w:pPr>
              <w:suppressAutoHyphens w:val="0"/>
              <w:spacing w:before="40" w:after="120" w:line="220" w:lineRule="exact"/>
              <w:ind w:left="567" w:right="113" w:hanging="567"/>
            </w:pPr>
            <w:r w:rsidRPr="00D853D0">
              <w:t>C</w:t>
            </w:r>
            <w:r w:rsidRPr="00D853D0">
              <w:tab/>
            </w:r>
            <w:r>
              <w:t>There must be</w:t>
            </w:r>
            <w:r w:rsidRPr="00D853D0">
              <w:t xml:space="preserve"> a lifejacket </w:t>
            </w:r>
            <w:r>
              <w:t>available for</w:t>
            </w:r>
            <w:r w:rsidRPr="00D853D0">
              <w:t xml:space="preserve"> each member of the crew.</w:t>
            </w:r>
          </w:p>
          <w:p w14:paraId="571ECB0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r>
            <w:r>
              <w:t>T</w:t>
            </w:r>
            <w:r w:rsidRPr="00D853D0">
              <w:t>he firefighters responsible for the unloading procedure</w:t>
            </w:r>
            <w:r>
              <w:t xml:space="preserve"> must be informed</w:t>
            </w:r>
            <w:r w:rsidRPr="00D853D0">
              <w:t>.</w:t>
            </w:r>
          </w:p>
        </w:tc>
        <w:tc>
          <w:tcPr>
            <w:tcW w:w="1134" w:type="dxa"/>
            <w:tcBorders>
              <w:top w:val="single" w:sz="4" w:space="0" w:color="auto"/>
              <w:bottom w:val="single" w:sz="4" w:space="0" w:color="auto"/>
            </w:tcBorders>
            <w:shd w:val="clear" w:color="auto" w:fill="auto"/>
          </w:tcPr>
          <w:p w14:paraId="535E90E5"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713E0DDA" w14:textId="77777777" w:rsidTr="00F04F45">
        <w:trPr>
          <w:cantSplit/>
        </w:trPr>
        <w:tc>
          <w:tcPr>
            <w:tcW w:w="1302" w:type="dxa"/>
            <w:tcBorders>
              <w:top w:val="single" w:sz="4" w:space="0" w:color="auto"/>
              <w:bottom w:val="nil"/>
            </w:tcBorders>
            <w:shd w:val="clear" w:color="auto" w:fill="auto"/>
          </w:tcPr>
          <w:p w14:paraId="34327046"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0E09FA62" w14:textId="77777777" w:rsidR="00E17B52" w:rsidRPr="00D853D0" w:rsidRDefault="00E17B52"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2FD749FC" w14:textId="77777777" w:rsidR="00E17B52" w:rsidRPr="00D853D0" w:rsidRDefault="00E17B52" w:rsidP="001D1281">
            <w:pPr>
              <w:suppressAutoHyphens w:val="0"/>
              <w:spacing w:before="40" w:after="120" w:line="220" w:lineRule="exact"/>
              <w:ind w:right="113"/>
              <w:jc w:val="center"/>
            </w:pPr>
          </w:p>
        </w:tc>
      </w:tr>
      <w:tr w:rsidR="00E17B52" w:rsidRPr="00D853D0" w14:paraId="41A0934A" w14:textId="77777777" w:rsidTr="00F04F45">
        <w:trPr>
          <w:cantSplit/>
        </w:trPr>
        <w:tc>
          <w:tcPr>
            <w:tcW w:w="1302" w:type="dxa"/>
            <w:tcBorders>
              <w:top w:val="nil"/>
              <w:bottom w:val="single" w:sz="4" w:space="0" w:color="auto"/>
            </w:tcBorders>
            <w:shd w:val="clear" w:color="auto" w:fill="auto"/>
          </w:tcPr>
          <w:p w14:paraId="74A66512" w14:textId="77777777" w:rsidR="00E17B52" w:rsidRPr="00D853D0" w:rsidRDefault="00E17B52" w:rsidP="00901674">
            <w:pPr>
              <w:keepNext/>
              <w:keepLines/>
              <w:suppressAutoHyphens w:val="0"/>
              <w:spacing w:before="40" w:after="120" w:line="220" w:lineRule="exact"/>
              <w:ind w:right="113"/>
            </w:pPr>
            <w:r w:rsidRPr="00D853D0">
              <w:t>110 06.0-30</w:t>
            </w:r>
          </w:p>
        </w:tc>
        <w:tc>
          <w:tcPr>
            <w:tcW w:w="6069" w:type="dxa"/>
            <w:tcBorders>
              <w:top w:val="nil"/>
              <w:bottom w:val="single" w:sz="4" w:space="0" w:color="auto"/>
            </w:tcBorders>
            <w:shd w:val="clear" w:color="auto" w:fill="auto"/>
          </w:tcPr>
          <w:p w14:paraId="2E804D90" w14:textId="77777777" w:rsidR="00E17B52" w:rsidRPr="00D853D0" w:rsidRDefault="00E17B52" w:rsidP="00901674">
            <w:pPr>
              <w:keepNext/>
              <w:keepLines/>
              <w:suppressAutoHyphens w:val="0"/>
              <w:spacing w:before="40" w:after="120" w:line="220" w:lineRule="exact"/>
              <w:ind w:right="113"/>
              <w:rPr>
                <w:rFonts w:eastAsia="SimSun"/>
              </w:rPr>
            </w:pPr>
            <w:r w:rsidRPr="00D853D0">
              <w:t>7.2.4.10.1, 7.2.4.77</w:t>
            </w:r>
          </w:p>
        </w:tc>
        <w:tc>
          <w:tcPr>
            <w:tcW w:w="1134" w:type="dxa"/>
            <w:tcBorders>
              <w:top w:val="nil"/>
              <w:bottom w:val="single" w:sz="4" w:space="0" w:color="auto"/>
            </w:tcBorders>
            <w:shd w:val="clear" w:color="auto" w:fill="auto"/>
          </w:tcPr>
          <w:p w14:paraId="0B2C680E"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2946706D" w14:textId="77777777" w:rsidTr="00F04F45">
        <w:trPr>
          <w:cantSplit/>
        </w:trPr>
        <w:tc>
          <w:tcPr>
            <w:tcW w:w="1302" w:type="dxa"/>
            <w:tcBorders>
              <w:top w:val="single" w:sz="4" w:space="0" w:color="auto"/>
              <w:bottom w:val="single" w:sz="4" w:space="0" w:color="auto"/>
            </w:tcBorders>
            <w:shd w:val="clear" w:color="auto" w:fill="auto"/>
          </w:tcPr>
          <w:p w14:paraId="483F4C2F"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F5A79CC" w14:textId="77777777" w:rsidR="00E17B52" w:rsidRPr="00D853D0" w:rsidRDefault="00E17B52" w:rsidP="00746D30">
            <w:pPr>
              <w:keepNext/>
              <w:keepLines/>
              <w:spacing w:before="40" w:after="120" w:line="220" w:lineRule="exact"/>
              <w:ind w:right="113"/>
            </w:pPr>
            <w:r w:rsidRPr="00D853D0">
              <w:t xml:space="preserve">A petroleum products unloading station has no means of evacuation. When </w:t>
            </w:r>
            <w:r>
              <w:t>is it possible to</w:t>
            </w:r>
            <w:r w:rsidRPr="00D853D0">
              <w:t xml:space="preserve"> begin to unload </w:t>
            </w:r>
            <w:r>
              <w:t>the</w:t>
            </w:r>
            <w:r w:rsidRPr="00D853D0">
              <w:t xml:space="preserve"> tank-vessel</w:t>
            </w:r>
            <w:r>
              <w:t xml:space="preserve"> without the approval of the competent authority</w:t>
            </w:r>
            <w:r w:rsidRPr="00D853D0">
              <w:t>?</w:t>
            </w:r>
          </w:p>
          <w:p w14:paraId="0CFF4EF8" w14:textId="77777777" w:rsidR="00E17B52" w:rsidRPr="00D853D0" w:rsidRDefault="00E17B52" w:rsidP="00746D30">
            <w:pPr>
              <w:suppressAutoHyphens w:val="0"/>
              <w:spacing w:before="40" w:after="120" w:line="220" w:lineRule="exact"/>
              <w:ind w:left="567" w:right="113" w:hanging="567"/>
            </w:pPr>
            <w:r w:rsidRPr="00D853D0">
              <w:t>A</w:t>
            </w:r>
            <w:r w:rsidRPr="00D853D0">
              <w:tab/>
            </w:r>
            <w:r>
              <w:t xml:space="preserve">After having obtained </w:t>
            </w:r>
            <w:r w:rsidRPr="00D853D0">
              <w:t>the approval of the consignee</w:t>
            </w:r>
          </w:p>
          <w:p w14:paraId="39853AFD" w14:textId="77777777" w:rsidR="00E17B52" w:rsidRPr="00D853D0" w:rsidRDefault="00E17B52" w:rsidP="00746D30">
            <w:pPr>
              <w:suppressAutoHyphens w:val="0"/>
              <w:spacing w:before="40" w:after="120" w:line="220" w:lineRule="exact"/>
              <w:ind w:left="567" w:right="113" w:hanging="567"/>
            </w:pPr>
            <w:r w:rsidRPr="00D853D0">
              <w:t>B</w:t>
            </w:r>
            <w:r w:rsidRPr="00D853D0">
              <w:tab/>
              <w:t>In no case</w:t>
            </w:r>
          </w:p>
          <w:p w14:paraId="4734CCE8" w14:textId="77777777" w:rsidR="00E17B52" w:rsidRPr="00D853D0" w:rsidRDefault="00E17B52" w:rsidP="00746D30">
            <w:pPr>
              <w:suppressAutoHyphens w:val="0"/>
              <w:spacing w:before="40" w:after="120" w:line="220" w:lineRule="exact"/>
              <w:ind w:left="567" w:right="113" w:hanging="567"/>
            </w:pPr>
            <w:r w:rsidRPr="00D853D0">
              <w:t>C</w:t>
            </w:r>
            <w:r w:rsidRPr="00D853D0">
              <w:tab/>
            </w:r>
            <w:r>
              <w:t xml:space="preserve">After having </w:t>
            </w:r>
            <w:r w:rsidRPr="00D853D0">
              <w:t>launched the lifeboat</w:t>
            </w:r>
          </w:p>
          <w:p w14:paraId="4FA5C7AF"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r>
            <w:r>
              <w:t xml:space="preserve">After having </w:t>
            </w:r>
            <w:r w:rsidRPr="00D853D0">
              <w:t>received authorization from the person in charge of the shore facility</w:t>
            </w:r>
          </w:p>
        </w:tc>
        <w:tc>
          <w:tcPr>
            <w:tcW w:w="1134" w:type="dxa"/>
            <w:tcBorders>
              <w:top w:val="single" w:sz="4" w:space="0" w:color="auto"/>
              <w:bottom w:val="single" w:sz="4" w:space="0" w:color="auto"/>
            </w:tcBorders>
            <w:shd w:val="clear" w:color="auto" w:fill="auto"/>
          </w:tcPr>
          <w:p w14:paraId="25EA5187"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602413C" w14:textId="77777777" w:rsidTr="00F04F45">
        <w:trPr>
          <w:cantSplit/>
        </w:trPr>
        <w:tc>
          <w:tcPr>
            <w:tcW w:w="1302" w:type="dxa"/>
            <w:tcBorders>
              <w:top w:val="single" w:sz="4" w:space="0" w:color="auto"/>
              <w:bottom w:val="single" w:sz="4" w:space="0" w:color="auto"/>
            </w:tcBorders>
            <w:shd w:val="clear" w:color="auto" w:fill="auto"/>
          </w:tcPr>
          <w:p w14:paraId="0E53CAE9" w14:textId="77777777" w:rsidR="00E17B52" w:rsidRPr="00D853D0" w:rsidRDefault="00E17B52" w:rsidP="00746D30">
            <w:pPr>
              <w:keepNext/>
              <w:keepLines/>
              <w:suppressAutoHyphens w:val="0"/>
              <w:spacing w:before="40" w:after="120" w:line="220" w:lineRule="exact"/>
              <w:ind w:right="113"/>
            </w:pPr>
            <w:r w:rsidRPr="00D853D0">
              <w:t>110 06.0-31</w:t>
            </w:r>
          </w:p>
        </w:tc>
        <w:tc>
          <w:tcPr>
            <w:tcW w:w="6069" w:type="dxa"/>
            <w:tcBorders>
              <w:top w:val="single" w:sz="4" w:space="0" w:color="auto"/>
              <w:bottom w:val="single" w:sz="4" w:space="0" w:color="auto"/>
            </w:tcBorders>
            <w:shd w:val="clear" w:color="auto" w:fill="auto"/>
          </w:tcPr>
          <w:p w14:paraId="3F9C00CC" w14:textId="77777777" w:rsidR="00E17B52" w:rsidRPr="00D853D0" w:rsidRDefault="00E17B52" w:rsidP="00746D30">
            <w:pPr>
              <w:keepNext/>
              <w:keepLines/>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5ED755C5"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23F2E59C" w14:textId="77777777" w:rsidTr="00F04F45">
        <w:trPr>
          <w:cantSplit/>
        </w:trPr>
        <w:tc>
          <w:tcPr>
            <w:tcW w:w="1302" w:type="dxa"/>
            <w:tcBorders>
              <w:top w:val="single" w:sz="4" w:space="0" w:color="auto"/>
              <w:bottom w:val="single" w:sz="4" w:space="0" w:color="auto"/>
            </w:tcBorders>
            <w:shd w:val="clear" w:color="auto" w:fill="auto"/>
          </w:tcPr>
          <w:p w14:paraId="1F8D4608"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09C47355" w14:textId="77777777" w:rsidR="00E17B52" w:rsidRPr="00D853D0" w:rsidRDefault="00E17B52" w:rsidP="00746D30">
            <w:pPr>
              <w:keepNext/>
              <w:keepLines/>
              <w:spacing w:before="40" w:after="120" w:line="220" w:lineRule="exact"/>
              <w:ind w:right="113"/>
            </w:pPr>
            <w:r w:rsidRPr="00D853D0">
              <w:t xml:space="preserve">What does a </w:t>
            </w:r>
            <w:r>
              <w:t>safety</w:t>
            </w:r>
            <w:r w:rsidRPr="00D853D0">
              <w:t xml:space="preserve"> area on board a vessel consist of?</w:t>
            </w:r>
          </w:p>
          <w:p w14:paraId="50892FDC" w14:textId="77777777" w:rsidR="00E17B52" w:rsidRPr="00D853D0" w:rsidRDefault="00E17B52" w:rsidP="00746D30">
            <w:pPr>
              <w:suppressAutoHyphens w:val="0"/>
              <w:spacing w:before="40" w:after="120" w:line="220" w:lineRule="exact"/>
              <w:ind w:left="567" w:right="113" w:hanging="567"/>
            </w:pPr>
            <w:r w:rsidRPr="00D853D0">
              <w:t>A</w:t>
            </w:r>
            <w:r w:rsidRPr="00D853D0">
              <w:tab/>
            </w:r>
            <w:proofErr w:type="spellStart"/>
            <w:r w:rsidRPr="00D853D0">
              <w:t>A</w:t>
            </w:r>
            <w:proofErr w:type="spellEnd"/>
            <w:r w:rsidRPr="00D853D0">
              <w:t xml:space="preserve"> guardrail</w:t>
            </w:r>
          </w:p>
          <w:p w14:paraId="39FDFCAA" w14:textId="77777777" w:rsidR="00E17B52" w:rsidRPr="00D853D0" w:rsidRDefault="00E17B52" w:rsidP="00746D30">
            <w:pPr>
              <w:suppressAutoHyphens w:val="0"/>
              <w:spacing w:before="40" w:after="120" w:line="220" w:lineRule="exact"/>
              <w:ind w:left="567" w:right="113" w:hanging="567"/>
            </w:pPr>
            <w:r w:rsidRPr="00D853D0">
              <w:t>B</w:t>
            </w:r>
            <w:r w:rsidRPr="00D853D0">
              <w:tab/>
              <w:t>A water spray system</w:t>
            </w:r>
          </w:p>
          <w:p w14:paraId="5FD2D541" w14:textId="77777777" w:rsidR="00E17B52" w:rsidRPr="00D853D0" w:rsidRDefault="00E17B52" w:rsidP="00746D30">
            <w:pPr>
              <w:suppressAutoHyphens w:val="0"/>
              <w:spacing w:before="40" w:after="120" w:line="220" w:lineRule="exact"/>
              <w:ind w:left="567" w:right="113" w:hanging="567"/>
            </w:pPr>
            <w:r w:rsidRPr="00D853D0">
              <w:t>C</w:t>
            </w:r>
            <w:r w:rsidRPr="00D853D0">
              <w:tab/>
              <w:t>Movable bulkheads</w:t>
            </w:r>
          </w:p>
          <w:p w14:paraId="364C141A"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r>
            <w:proofErr w:type="gramStart"/>
            <w:r w:rsidRPr="00D853D0">
              <w:t>A safe haven</w:t>
            </w:r>
            <w:proofErr w:type="gramEnd"/>
          </w:p>
        </w:tc>
        <w:tc>
          <w:tcPr>
            <w:tcW w:w="1134" w:type="dxa"/>
            <w:tcBorders>
              <w:top w:val="single" w:sz="4" w:space="0" w:color="auto"/>
              <w:bottom w:val="single" w:sz="4" w:space="0" w:color="auto"/>
            </w:tcBorders>
            <w:shd w:val="clear" w:color="auto" w:fill="auto"/>
          </w:tcPr>
          <w:p w14:paraId="1FABFC18"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0498492" w14:textId="77777777" w:rsidTr="00F04F45">
        <w:trPr>
          <w:cantSplit/>
        </w:trPr>
        <w:tc>
          <w:tcPr>
            <w:tcW w:w="1302" w:type="dxa"/>
            <w:tcBorders>
              <w:top w:val="single" w:sz="4" w:space="0" w:color="auto"/>
              <w:bottom w:val="single" w:sz="4" w:space="0" w:color="auto"/>
            </w:tcBorders>
            <w:shd w:val="clear" w:color="auto" w:fill="auto"/>
          </w:tcPr>
          <w:p w14:paraId="385F50B0" w14:textId="77777777" w:rsidR="00E17B52" w:rsidRPr="00D853D0" w:rsidRDefault="00E17B52" w:rsidP="00746D30">
            <w:pPr>
              <w:suppressAutoHyphens w:val="0"/>
              <w:spacing w:before="40" w:after="120" w:line="220" w:lineRule="exact"/>
              <w:ind w:right="113"/>
            </w:pPr>
            <w:r w:rsidRPr="00D853D0">
              <w:t>110 06.0-32</w:t>
            </w:r>
          </w:p>
        </w:tc>
        <w:tc>
          <w:tcPr>
            <w:tcW w:w="6069" w:type="dxa"/>
            <w:tcBorders>
              <w:top w:val="single" w:sz="4" w:space="0" w:color="auto"/>
              <w:bottom w:val="single" w:sz="4" w:space="0" w:color="auto"/>
            </w:tcBorders>
            <w:shd w:val="clear" w:color="auto" w:fill="auto"/>
          </w:tcPr>
          <w:p w14:paraId="3BA74090" w14:textId="77777777" w:rsidR="00E17B52" w:rsidRPr="00D853D0" w:rsidRDefault="00E17B52" w:rsidP="00746D30">
            <w:pPr>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1A6498E0" w14:textId="77777777" w:rsidR="00E17B52" w:rsidRPr="00D853D0" w:rsidRDefault="00E17B52" w:rsidP="001D1281">
            <w:pPr>
              <w:suppressAutoHyphens w:val="0"/>
              <w:spacing w:before="40" w:after="120" w:line="220" w:lineRule="exact"/>
              <w:ind w:right="113"/>
              <w:jc w:val="center"/>
              <w:rPr>
                <w:rFonts w:eastAsia="SimSun"/>
              </w:rPr>
            </w:pPr>
            <w:r w:rsidRPr="00D853D0">
              <w:t>C</w:t>
            </w:r>
          </w:p>
        </w:tc>
      </w:tr>
      <w:tr w:rsidR="00E17B52" w:rsidRPr="00D853D0" w14:paraId="58C4AEB3" w14:textId="77777777" w:rsidTr="00F04F45">
        <w:trPr>
          <w:cantSplit/>
        </w:trPr>
        <w:tc>
          <w:tcPr>
            <w:tcW w:w="1302" w:type="dxa"/>
            <w:tcBorders>
              <w:top w:val="single" w:sz="4" w:space="0" w:color="auto"/>
              <w:bottom w:val="single" w:sz="4" w:space="0" w:color="auto"/>
            </w:tcBorders>
            <w:shd w:val="clear" w:color="auto" w:fill="auto"/>
          </w:tcPr>
          <w:p w14:paraId="3F6F9B8C"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7AF20C7" w14:textId="77777777" w:rsidR="00E17B52" w:rsidRPr="00D853D0" w:rsidRDefault="00E17B52" w:rsidP="00746D30">
            <w:pPr>
              <w:keepNext/>
              <w:keepLines/>
              <w:spacing w:before="40" w:after="120" w:line="220" w:lineRule="exact"/>
              <w:ind w:right="113"/>
            </w:pPr>
            <w:r>
              <w:t>For h</w:t>
            </w:r>
            <w:r w:rsidRPr="00D853D0">
              <w:t>ow long must an on-board protection area provide protection from risks associated with the cargo?</w:t>
            </w:r>
          </w:p>
          <w:p w14:paraId="548940BE" w14:textId="77777777" w:rsidR="00E17B52" w:rsidRPr="00D853D0" w:rsidRDefault="00E17B52" w:rsidP="00746D30">
            <w:pPr>
              <w:suppressAutoHyphens w:val="0"/>
              <w:spacing w:before="40" w:after="120" w:line="220" w:lineRule="exact"/>
              <w:ind w:left="567" w:right="113" w:hanging="567"/>
            </w:pPr>
            <w:proofErr w:type="gramStart"/>
            <w:r w:rsidRPr="00D853D0">
              <w:t>A</w:t>
            </w:r>
            <w:r w:rsidRPr="00D853D0">
              <w:tab/>
              <w:t>15 minutes</w:t>
            </w:r>
            <w:proofErr w:type="gramEnd"/>
          </w:p>
          <w:p w14:paraId="308599AF" w14:textId="77777777" w:rsidR="00E17B52" w:rsidRPr="00D853D0" w:rsidRDefault="00E17B52" w:rsidP="00746D30">
            <w:pPr>
              <w:suppressAutoHyphens w:val="0"/>
              <w:spacing w:before="40" w:after="120" w:line="220" w:lineRule="exact"/>
              <w:ind w:left="567" w:right="113" w:hanging="567"/>
            </w:pPr>
            <w:r w:rsidRPr="00D853D0">
              <w:t>B</w:t>
            </w:r>
            <w:r w:rsidRPr="00D853D0">
              <w:tab/>
              <w:t>Half an hour</w:t>
            </w:r>
          </w:p>
          <w:p w14:paraId="10658E31" w14:textId="77777777" w:rsidR="00E17B52" w:rsidRPr="00D853D0" w:rsidRDefault="00E17B52" w:rsidP="00746D30">
            <w:pPr>
              <w:suppressAutoHyphens w:val="0"/>
              <w:spacing w:before="40" w:after="120" w:line="220" w:lineRule="exact"/>
              <w:ind w:left="567" w:right="113" w:hanging="567"/>
            </w:pPr>
            <w:r w:rsidRPr="00D853D0">
              <w:t>C</w:t>
            </w:r>
            <w:r w:rsidRPr="00D853D0">
              <w:tab/>
              <w:t>An hour</w:t>
            </w:r>
          </w:p>
          <w:p w14:paraId="230CA972"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Until the cargo is consumed</w:t>
            </w:r>
          </w:p>
        </w:tc>
        <w:tc>
          <w:tcPr>
            <w:tcW w:w="1134" w:type="dxa"/>
            <w:tcBorders>
              <w:top w:val="single" w:sz="4" w:space="0" w:color="auto"/>
              <w:bottom w:val="single" w:sz="4" w:space="0" w:color="auto"/>
            </w:tcBorders>
            <w:shd w:val="clear" w:color="auto" w:fill="auto"/>
          </w:tcPr>
          <w:p w14:paraId="37CD445E"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0D14904" w14:textId="77777777" w:rsidTr="00F04F45">
        <w:trPr>
          <w:cantSplit/>
        </w:trPr>
        <w:tc>
          <w:tcPr>
            <w:tcW w:w="1302" w:type="dxa"/>
            <w:tcBorders>
              <w:top w:val="single" w:sz="4" w:space="0" w:color="auto"/>
              <w:bottom w:val="single" w:sz="4" w:space="0" w:color="auto"/>
            </w:tcBorders>
            <w:shd w:val="clear" w:color="auto" w:fill="auto"/>
          </w:tcPr>
          <w:p w14:paraId="0C6F0018" w14:textId="77777777" w:rsidR="00E17B52" w:rsidRPr="00D853D0" w:rsidRDefault="00E17B52" w:rsidP="00746D30">
            <w:pPr>
              <w:suppressAutoHyphens w:val="0"/>
              <w:spacing w:before="40" w:after="120" w:line="220" w:lineRule="exact"/>
              <w:ind w:right="113"/>
            </w:pPr>
            <w:r w:rsidRPr="00D853D0">
              <w:t>110 06.0-33</w:t>
            </w:r>
          </w:p>
        </w:tc>
        <w:tc>
          <w:tcPr>
            <w:tcW w:w="6069" w:type="dxa"/>
            <w:tcBorders>
              <w:top w:val="single" w:sz="4" w:space="0" w:color="auto"/>
              <w:bottom w:val="single" w:sz="4" w:space="0" w:color="auto"/>
            </w:tcBorders>
            <w:shd w:val="clear" w:color="auto" w:fill="auto"/>
          </w:tcPr>
          <w:p w14:paraId="19633DE3" w14:textId="77777777" w:rsidR="00E17B52" w:rsidRPr="00D853D0" w:rsidRDefault="00E17B52" w:rsidP="00746D30">
            <w:pPr>
              <w:suppressAutoHyphens w:val="0"/>
              <w:spacing w:before="40" w:after="120" w:line="220" w:lineRule="exact"/>
              <w:ind w:right="113"/>
              <w:rPr>
                <w:rFonts w:eastAsia="SimSun"/>
              </w:rPr>
            </w:pPr>
            <w:r w:rsidRPr="00D853D0">
              <w:t>1.2.1, 7.1.4.77, 7.2.4.77</w:t>
            </w:r>
          </w:p>
        </w:tc>
        <w:tc>
          <w:tcPr>
            <w:tcW w:w="1134" w:type="dxa"/>
            <w:tcBorders>
              <w:top w:val="single" w:sz="4" w:space="0" w:color="auto"/>
              <w:bottom w:val="single" w:sz="4" w:space="0" w:color="auto"/>
            </w:tcBorders>
            <w:shd w:val="clear" w:color="auto" w:fill="auto"/>
          </w:tcPr>
          <w:p w14:paraId="0F49E48A"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32580310" w14:textId="77777777" w:rsidTr="00F04F45">
        <w:trPr>
          <w:cantSplit/>
        </w:trPr>
        <w:tc>
          <w:tcPr>
            <w:tcW w:w="1302" w:type="dxa"/>
            <w:tcBorders>
              <w:top w:val="single" w:sz="4" w:space="0" w:color="auto"/>
              <w:bottom w:val="single" w:sz="4" w:space="0" w:color="auto"/>
            </w:tcBorders>
            <w:shd w:val="clear" w:color="auto" w:fill="auto"/>
          </w:tcPr>
          <w:p w14:paraId="17EAF1DA"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2B4CF20B" w14:textId="77777777" w:rsidR="00E17B52" w:rsidRPr="00D853D0" w:rsidRDefault="00E17B52" w:rsidP="00746D30">
            <w:pPr>
              <w:keepNext/>
              <w:keepLines/>
              <w:spacing w:before="40" w:after="120" w:line="220" w:lineRule="exact"/>
              <w:ind w:right="113"/>
            </w:pPr>
            <w:r w:rsidRPr="00D853D0">
              <w:t>When is the lifeboat sufficient as the only means of evacuation during the loading or unloading of dangerous goods?</w:t>
            </w:r>
          </w:p>
          <w:p w14:paraId="41EE4C2A" w14:textId="77777777" w:rsidR="00E17B52" w:rsidRPr="00D853D0" w:rsidRDefault="00E17B52" w:rsidP="00746D30">
            <w:pPr>
              <w:suppressAutoHyphens w:val="0"/>
              <w:spacing w:before="40" w:after="120" w:line="220" w:lineRule="exact"/>
              <w:ind w:left="567" w:right="113" w:hanging="567"/>
            </w:pPr>
            <w:r w:rsidRPr="00D853D0">
              <w:t>A</w:t>
            </w:r>
            <w:r w:rsidRPr="00D853D0">
              <w:tab/>
              <w:t>Never</w:t>
            </w:r>
          </w:p>
          <w:p w14:paraId="6DECBBA0" w14:textId="77777777" w:rsidR="00E17B52" w:rsidRPr="00D853D0" w:rsidRDefault="00E17B52" w:rsidP="00746D30">
            <w:pPr>
              <w:suppressAutoHyphens w:val="0"/>
              <w:spacing w:before="40" w:after="120" w:line="220" w:lineRule="exact"/>
              <w:ind w:left="567" w:right="113" w:hanging="567"/>
            </w:pPr>
            <w:r w:rsidRPr="00D853D0">
              <w:t>B</w:t>
            </w:r>
            <w:r w:rsidRPr="00D853D0">
              <w:tab/>
              <w:t>Always</w:t>
            </w:r>
          </w:p>
          <w:p w14:paraId="2DE6D732" w14:textId="77777777" w:rsidR="00E17B52" w:rsidRPr="00D853D0" w:rsidRDefault="00E17B52" w:rsidP="00746D30">
            <w:pPr>
              <w:suppressAutoHyphens w:val="0"/>
              <w:spacing w:before="40" w:after="120" w:line="220" w:lineRule="exact"/>
              <w:ind w:left="567" w:right="113" w:hanging="567"/>
            </w:pPr>
            <w:r w:rsidRPr="00D853D0">
              <w:t>C</w:t>
            </w:r>
            <w:r w:rsidRPr="00D853D0">
              <w:tab/>
              <w:t>Only for dangerous substances of Class 2</w:t>
            </w:r>
          </w:p>
          <w:p w14:paraId="0BDA6C9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When it is made from fire resistant material </w:t>
            </w:r>
          </w:p>
        </w:tc>
        <w:tc>
          <w:tcPr>
            <w:tcW w:w="1134" w:type="dxa"/>
            <w:tcBorders>
              <w:top w:val="single" w:sz="4" w:space="0" w:color="auto"/>
              <w:bottom w:val="single" w:sz="4" w:space="0" w:color="auto"/>
            </w:tcBorders>
            <w:shd w:val="clear" w:color="auto" w:fill="auto"/>
          </w:tcPr>
          <w:p w14:paraId="55838A28"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4286602" w14:textId="77777777" w:rsidTr="00F04F45">
        <w:trPr>
          <w:cantSplit/>
        </w:trPr>
        <w:tc>
          <w:tcPr>
            <w:tcW w:w="1302" w:type="dxa"/>
            <w:tcBorders>
              <w:top w:val="single" w:sz="4" w:space="0" w:color="auto"/>
              <w:bottom w:val="single" w:sz="4" w:space="0" w:color="auto"/>
            </w:tcBorders>
            <w:shd w:val="clear" w:color="auto" w:fill="auto"/>
          </w:tcPr>
          <w:p w14:paraId="757A512E" w14:textId="77777777" w:rsidR="00E17B52" w:rsidRPr="00D853D0" w:rsidRDefault="00E17B52" w:rsidP="00746D30">
            <w:pPr>
              <w:suppressAutoHyphens w:val="0"/>
              <w:spacing w:before="40" w:after="120" w:line="220" w:lineRule="exact"/>
              <w:ind w:right="113"/>
            </w:pPr>
            <w:r w:rsidRPr="00D853D0">
              <w:t>110 06.0-34</w:t>
            </w:r>
          </w:p>
        </w:tc>
        <w:tc>
          <w:tcPr>
            <w:tcW w:w="6069" w:type="dxa"/>
            <w:tcBorders>
              <w:top w:val="single" w:sz="4" w:space="0" w:color="auto"/>
              <w:bottom w:val="single" w:sz="4" w:space="0" w:color="auto"/>
            </w:tcBorders>
            <w:shd w:val="clear" w:color="auto" w:fill="auto"/>
          </w:tcPr>
          <w:p w14:paraId="70893FC7" w14:textId="77777777" w:rsidR="00E17B52" w:rsidRPr="00D853D0" w:rsidRDefault="00E17B52" w:rsidP="00746D30">
            <w:pPr>
              <w:suppressAutoHyphens w:val="0"/>
              <w:spacing w:before="40" w:after="120" w:line="220" w:lineRule="exact"/>
              <w:ind w:right="113"/>
              <w:rPr>
                <w:rFonts w:eastAsia="SimSun"/>
              </w:rPr>
            </w:pPr>
            <w:r w:rsidRPr="00D853D0">
              <w:t>7.2.4.77, 3.2.3.2</w:t>
            </w:r>
            <w:r>
              <w:t>,</w:t>
            </w:r>
            <w:r w:rsidRPr="00D853D0">
              <w:t xml:space="preserve"> Table C</w:t>
            </w:r>
          </w:p>
        </w:tc>
        <w:tc>
          <w:tcPr>
            <w:tcW w:w="1134" w:type="dxa"/>
            <w:tcBorders>
              <w:top w:val="single" w:sz="4" w:space="0" w:color="auto"/>
              <w:bottom w:val="single" w:sz="4" w:space="0" w:color="auto"/>
            </w:tcBorders>
            <w:shd w:val="clear" w:color="auto" w:fill="auto"/>
          </w:tcPr>
          <w:p w14:paraId="5C60AF0D" w14:textId="77777777" w:rsidR="00E17B52" w:rsidRPr="00D853D0" w:rsidRDefault="00E17B52" w:rsidP="001D1281">
            <w:pPr>
              <w:suppressAutoHyphens w:val="0"/>
              <w:spacing w:before="40" w:after="120" w:line="220" w:lineRule="exact"/>
              <w:ind w:right="113"/>
              <w:jc w:val="center"/>
              <w:rPr>
                <w:rFonts w:eastAsia="SimSun"/>
              </w:rPr>
            </w:pPr>
            <w:r w:rsidRPr="00D853D0">
              <w:t>C</w:t>
            </w:r>
          </w:p>
        </w:tc>
      </w:tr>
      <w:tr w:rsidR="00E17B52" w:rsidRPr="00D853D0" w14:paraId="74559099" w14:textId="77777777" w:rsidTr="00F04F45">
        <w:trPr>
          <w:cantSplit/>
        </w:trPr>
        <w:tc>
          <w:tcPr>
            <w:tcW w:w="1302" w:type="dxa"/>
            <w:tcBorders>
              <w:top w:val="single" w:sz="4" w:space="0" w:color="auto"/>
              <w:bottom w:val="single" w:sz="4" w:space="0" w:color="auto"/>
            </w:tcBorders>
            <w:shd w:val="clear" w:color="auto" w:fill="auto"/>
          </w:tcPr>
          <w:p w14:paraId="1CDE1DDD"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102C7789" w14:textId="77777777" w:rsidR="00E17B52" w:rsidRPr="00D853D0" w:rsidRDefault="00E17B52" w:rsidP="00746D30">
            <w:pPr>
              <w:keepNext/>
              <w:keepLines/>
              <w:spacing w:before="40" w:after="120" w:line="220" w:lineRule="exact"/>
              <w:ind w:right="113"/>
            </w:pPr>
            <w:r w:rsidRPr="00D853D0">
              <w:t xml:space="preserve">A tank-vessel </w:t>
            </w:r>
            <w:r>
              <w:t xml:space="preserve">at a loading station </w:t>
            </w:r>
            <w:r w:rsidRPr="00D853D0">
              <w:t xml:space="preserve">needs to load dangerous substance </w:t>
            </w:r>
            <w:r w:rsidRPr="00D853D0">
              <w:rPr>
                <w:snapToGrid w:val="0"/>
              </w:rPr>
              <w:t xml:space="preserve">UN No. </w:t>
            </w:r>
            <w:r w:rsidRPr="00D853D0">
              <w:t>1830 SULPHURIC ACID containing more than 51% of acid. An escape route is available outside the cargo area. Is an additional means of evacuation necessary?</w:t>
            </w:r>
          </w:p>
          <w:p w14:paraId="14F28ADA" w14:textId="77777777" w:rsidR="00E17B52" w:rsidRPr="00D853D0" w:rsidRDefault="00E17B52" w:rsidP="00746D30">
            <w:pPr>
              <w:suppressAutoHyphens w:val="0"/>
              <w:spacing w:before="40" w:after="120" w:line="220" w:lineRule="exact"/>
              <w:ind w:left="567" w:right="113" w:hanging="567"/>
            </w:pPr>
            <w:r w:rsidRPr="00D853D0">
              <w:t>A</w:t>
            </w:r>
            <w:r w:rsidRPr="00D853D0">
              <w:tab/>
              <w:t>Yes</w:t>
            </w:r>
          </w:p>
          <w:p w14:paraId="37C59CFF" w14:textId="77777777" w:rsidR="00E17B52" w:rsidRPr="00D853D0" w:rsidRDefault="00E17B52" w:rsidP="00746D30">
            <w:pPr>
              <w:suppressAutoHyphens w:val="0"/>
              <w:spacing w:before="40" w:after="120" w:line="220" w:lineRule="exact"/>
              <w:ind w:left="567" w:right="113" w:hanging="567"/>
            </w:pPr>
            <w:r w:rsidRPr="00D853D0">
              <w:t>B</w:t>
            </w:r>
            <w:r w:rsidRPr="00D853D0">
              <w:tab/>
              <w:t>Yes, depending on the weather conditions</w:t>
            </w:r>
          </w:p>
          <w:p w14:paraId="3324A746" w14:textId="77777777" w:rsidR="00E17B52" w:rsidRPr="00D853D0" w:rsidRDefault="00E17B52" w:rsidP="00746D30">
            <w:pPr>
              <w:suppressAutoHyphens w:val="0"/>
              <w:spacing w:before="40" w:after="120" w:line="220" w:lineRule="exact"/>
              <w:ind w:left="567" w:right="113" w:hanging="567"/>
            </w:pPr>
            <w:r w:rsidRPr="00D853D0">
              <w:t>C</w:t>
            </w:r>
            <w:r w:rsidRPr="00D853D0">
              <w:tab/>
              <w:t>No</w:t>
            </w:r>
          </w:p>
          <w:p w14:paraId="2031EA98"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No, depending on the number of </w:t>
            </w:r>
            <w:r>
              <w:t>persons</w:t>
            </w:r>
            <w:r w:rsidRPr="00D853D0">
              <w:t xml:space="preserve"> on board</w:t>
            </w:r>
          </w:p>
        </w:tc>
        <w:tc>
          <w:tcPr>
            <w:tcW w:w="1134" w:type="dxa"/>
            <w:tcBorders>
              <w:top w:val="single" w:sz="4" w:space="0" w:color="auto"/>
              <w:bottom w:val="single" w:sz="4" w:space="0" w:color="auto"/>
            </w:tcBorders>
            <w:shd w:val="clear" w:color="auto" w:fill="auto"/>
          </w:tcPr>
          <w:p w14:paraId="36018B9B"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EC9202D" w14:textId="77777777" w:rsidTr="00F04F45">
        <w:trPr>
          <w:cantSplit/>
          <w:trHeight w:hRule="exact" w:val="113"/>
        </w:trPr>
        <w:tc>
          <w:tcPr>
            <w:tcW w:w="1302" w:type="dxa"/>
            <w:tcBorders>
              <w:top w:val="single" w:sz="4" w:space="0" w:color="auto"/>
              <w:bottom w:val="nil"/>
            </w:tcBorders>
            <w:shd w:val="clear" w:color="auto" w:fill="auto"/>
          </w:tcPr>
          <w:p w14:paraId="11992EE0"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3CA8136E" w14:textId="77777777" w:rsidR="00E17B52" w:rsidRPr="00D853D0" w:rsidRDefault="00E17B52" w:rsidP="00746D30">
            <w:pPr>
              <w:keepNext/>
              <w:keepLines/>
              <w:spacing w:before="40" w:after="120" w:line="220" w:lineRule="exact"/>
              <w:ind w:right="113"/>
            </w:pPr>
          </w:p>
        </w:tc>
        <w:tc>
          <w:tcPr>
            <w:tcW w:w="1134" w:type="dxa"/>
            <w:tcBorders>
              <w:top w:val="single" w:sz="4" w:space="0" w:color="auto"/>
              <w:bottom w:val="nil"/>
            </w:tcBorders>
            <w:shd w:val="clear" w:color="auto" w:fill="auto"/>
          </w:tcPr>
          <w:p w14:paraId="16FE2473"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51E6BA24" w14:textId="77777777" w:rsidTr="00F04F45">
        <w:trPr>
          <w:cantSplit/>
        </w:trPr>
        <w:tc>
          <w:tcPr>
            <w:tcW w:w="1302" w:type="dxa"/>
            <w:tcBorders>
              <w:top w:val="nil"/>
              <w:bottom w:val="single" w:sz="4" w:space="0" w:color="auto"/>
            </w:tcBorders>
            <w:shd w:val="clear" w:color="auto" w:fill="auto"/>
          </w:tcPr>
          <w:p w14:paraId="74E4345D" w14:textId="77777777" w:rsidR="00E17B52" w:rsidRPr="00D853D0" w:rsidRDefault="00E17B52" w:rsidP="00746D30">
            <w:pPr>
              <w:keepNext/>
              <w:keepLines/>
              <w:suppressAutoHyphens w:val="0"/>
              <w:spacing w:before="40" w:after="120" w:line="220" w:lineRule="exact"/>
              <w:ind w:right="113"/>
            </w:pPr>
            <w:r w:rsidRPr="00D853D0">
              <w:t>110 06.0-35</w:t>
            </w:r>
          </w:p>
        </w:tc>
        <w:tc>
          <w:tcPr>
            <w:tcW w:w="6069" w:type="dxa"/>
            <w:tcBorders>
              <w:top w:val="nil"/>
              <w:bottom w:val="single" w:sz="4" w:space="0" w:color="auto"/>
            </w:tcBorders>
            <w:shd w:val="clear" w:color="auto" w:fill="auto"/>
          </w:tcPr>
          <w:p w14:paraId="71B9C1B4" w14:textId="77777777" w:rsidR="00E17B52" w:rsidRPr="00D853D0" w:rsidRDefault="00E17B52" w:rsidP="00746D30">
            <w:pPr>
              <w:keepNext/>
              <w:keepLines/>
              <w:suppressAutoHyphens w:val="0"/>
              <w:spacing w:before="40" w:after="120" w:line="220" w:lineRule="exact"/>
              <w:ind w:right="113"/>
              <w:rPr>
                <w:rFonts w:eastAsia="SimSun"/>
              </w:rPr>
            </w:pPr>
            <w:r w:rsidRPr="00D853D0">
              <w:t>7.1.4.77, 3.2.1</w:t>
            </w:r>
            <w:r>
              <w:t>,</w:t>
            </w:r>
            <w:r w:rsidRPr="00D853D0">
              <w:t xml:space="preserve"> Table</w:t>
            </w:r>
            <w:r w:rsidRPr="00D853D0" w:rsidDel="00F42C71">
              <w:t xml:space="preserve"> </w:t>
            </w:r>
            <w:r w:rsidRPr="00D853D0">
              <w:t>A</w:t>
            </w:r>
          </w:p>
        </w:tc>
        <w:tc>
          <w:tcPr>
            <w:tcW w:w="1134" w:type="dxa"/>
            <w:tcBorders>
              <w:top w:val="nil"/>
              <w:bottom w:val="single" w:sz="4" w:space="0" w:color="auto"/>
            </w:tcBorders>
            <w:shd w:val="clear" w:color="auto" w:fill="auto"/>
          </w:tcPr>
          <w:p w14:paraId="7E490235"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C</w:t>
            </w:r>
          </w:p>
        </w:tc>
      </w:tr>
      <w:tr w:rsidR="00E17B52" w:rsidRPr="00937AF3" w14:paraId="49A3EE4E" w14:textId="77777777" w:rsidTr="00F04F45">
        <w:trPr>
          <w:cantSplit/>
        </w:trPr>
        <w:tc>
          <w:tcPr>
            <w:tcW w:w="1302" w:type="dxa"/>
            <w:tcBorders>
              <w:top w:val="single" w:sz="4" w:space="0" w:color="auto"/>
              <w:bottom w:val="single" w:sz="12" w:space="0" w:color="auto"/>
            </w:tcBorders>
            <w:shd w:val="clear" w:color="auto" w:fill="auto"/>
          </w:tcPr>
          <w:p w14:paraId="1B7FDFE8"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12" w:space="0" w:color="auto"/>
            </w:tcBorders>
            <w:shd w:val="clear" w:color="auto" w:fill="auto"/>
          </w:tcPr>
          <w:p w14:paraId="13BD7F2E" w14:textId="77777777" w:rsidR="00E17B52" w:rsidRPr="00D853D0" w:rsidRDefault="00E17B52" w:rsidP="00746D30">
            <w:pPr>
              <w:keepNext/>
              <w:keepLines/>
              <w:spacing w:before="40" w:after="120" w:line="220" w:lineRule="exact"/>
              <w:ind w:right="113"/>
            </w:pPr>
            <w:r w:rsidRPr="00D853D0">
              <w:t xml:space="preserve">A dry goods vessel is carrying UN No. 1365 </w:t>
            </w:r>
            <w:proofErr w:type="gramStart"/>
            <w:r w:rsidRPr="00D853D0">
              <w:t>COTTON;</w:t>
            </w:r>
            <w:proofErr w:type="gramEnd"/>
            <w:r w:rsidRPr="00D853D0">
              <w:t xml:space="preserve"> WET. Which means of evacuation are not authorized?</w:t>
            </w:r>
          </w:p>
          <w:p w14:paraId="67C4CE84" w14:textId="77777777" w:rsidR="00E17B52" w:rsidRPr="00D853D0" w:rsidRDefault="00E17B52" w:rsidP="00746D30">
            <w:pPr>
              <w:suppressAutoHyphens w:val="0"/>
              <w:spacing w:before="40" w:after="120" w:line="220" w:lineRule="exact"/>
              <w:ind w:left="567" w:right="113" w:hanging="567"/>
            </w:pPr>
            <w:r w:rsidRPr="00D853D0">
              <w:t>A</w:t>
            </w:r>
            <w:r w:rsidRPr="00D853D0">
              <w:tab/>
              <w:t xml:space="preserve">An escape route outside the protected area and </w:t>
            </w:r>
            <w:proofErr w:type="gramStart"/>
            <w:r w:rsidRPr="00D853D0">
              <w:t>a safe haven</w:t>
            </w:r>
            <w:proofErr w:type="gramEnd"/>
            <w:r w:rsidRPr="00D853D0">
              <w:t xml:space="preserve"> on board the vessel at the opposite end</w:t>
            </w:r>
          </w:p>
          <w:p w14:paraId="043390BF" w14:textId="77777777" w:rsidR="00E17B52" w:rsidRPr="00D853D0" w:rsidRDefault="00E17B52" w:rsidP="00746D30">
            <w:pPr>
              <w:suppressAutoHyphens w:val="0"/>
              <w:spacing w:before="40" w:after="120" w:line="220" w:lineRule="exact"/>
              <w:ind w:left="567" w:right="113" w:hanging="567"/>
            </w:pPr>
            <w:r w:rsidRPr="00D853D0">
              <w:t>B</w:t>
            </w:r>
            <w:r w:rsidRPr="00D853D0">
              <w:tab/>
              <w:t xml:space="preserve">An escape route inside the protected area and </w:t>
            </w:r>
            <w:proofErr w:type="gramStart"/>
            <w:r w:rsidRPr="00D853D0">
              <w:t>a safe haven</w:t>
            </w:r>
            <w:proofErr w:type="gramEnd"/>
            <w:r w:rsidRPr="00D853D0">
              <w:t xml:space="preserve"> on board the vessel in the opposite direction </w:t>
            </w:r>
          </w:p>
          <w:p w14:paraId="4944AD5A" w14:textId="77777777" w:rsidR="00E17B52" w:rsidRPr="00D853D0" w:rsidRDefault="00E17B52" w:rsidP="00746D30">
            <w:pPr>
              <w:suppressAutoHyphens w:val="0"/>
              <w:spacing w:before="40" w:after="120" w:line="220" w:lineRule="exact"/>
              <w:ind w:left="567" w:right="113" w:hanging="567"/>
            </w:pPr>
            <w:r w:rsidRPr="00D853D0">
              <w:t>C</w:t>
            </w:r>
            <w:r w:rsidRPr="00D853D0">
              <w:tab/>
              <w:t>One or more evacuation boats</w:t>
            </w:r>
          </w:p>
          <w:p w14:paraId="6ABB37D9" w14:textId="77777777" w:rsidR="00E17B52" w:rsidRPr="00937AF3" w:rsidRDefault="00E17B52" w:rsidP="00746D30">
            <w:pPr>
              <w:suppressAutoHyphens w:val="0"/>
              <w:spacing w:before="40" w:after="120" w:line="220" w:lineRule="exact"/>
              <w:ind w:left="567" w:right="113" w:hanging="567"/>
              <w:rPr>
                <w:rFonts w:eastAsia="SimSun"/>
              </w:rPr>
            </w:pPr>
            <w:r w:rsidRPr="00D853D0">
              <w:t>D</w:t>
            </w:r>
            <w:r w:rsidRPr="00D853D0">
              <w:tab/>
              <w:t>A lifeboat and an evacuation boat</w:t>
            </w:r>
          </w:p>
        </w:tc>
        <w:tc>
          <w:tcPr>
            <w:tcW w:w="1134" w:type="dxa"/>
            <w:tcBorders>
              <w:top w:val="single" w:sz="4" w:space="0" w:color="auto"/>
              <w:bottom w:val="single" w:sz="12" w:space="0" w:color="auto"/>
            </w:tcBorders>
            <w:shd w:val="clear" w:color="auto" w:fill="auto"/>
          </w:tcPr>
          <w:p w14:paraId="2B5A7E16" w14:textId="77777777" w:rsidR="00E17B52" w:rsidRPr="00937AF3" w:rsidRDefault="00E17B52" w:rsidP="001D1281">
            <w:pPr>
              <w:suppressAutoHyphens w:val="0"/>
              <w:spacing w:before="40" w:after="120" w:line="220" w:lineRule="exact"/>
              <w:ind w:right="113"/>
              <w:jc w:val="center"/>
              <w:rPr>
                <w:rFonts w:eastAsia="SimSun"/>
              </w:rPr>
            </w:pPr>
          </w:p>
        </w:tc>
      </w:tr>
      <w:tr w:rsidR="00E17B52" w:rsidRPr="00BF717B" w14:paraId="6AE64DC5" w14:textId="77777777" w:rsidTr="00F04F45">
        <w:trPr>
          <w:cantSplit/>
          <w:ins w:id="193" w:author="Clare Jane LORD" w:date="2022-11-16T16:47:00Z"/>
        </w:trPr>
        <w:tc>
          <w:tcPr>
            <w:tcW w:w="1302" w:type="dxa"/>
            <w:tcBorders>
              <w:top w:val="single" w:sz="4" w:space="0" w:color="auto"/>
              <w:bottom w:val="single" w:sz="12" w:space="0" w:color="auto"/>
            </w:tcBorders>
            <w:shd w:val="clear" w:color="auto" w:fill="auto"/>
          </w:tcPr>
          <w:p w14:paraId="30F9F7C9" w14:textId="77777777" w:rsidR="00E17B52" w:rsidRPr="00530CCF" w:rsidRDefault="00E17B52" w:rsidP="00530CCF">
            <w:pPr>
              <w:rPr>
                <w:ins w:id="194" w:author="Clare Jane LORD" w:date="2022-11-16T16:47:00Z"/>
              </w:rPr>
            </w:pPr>
            <w:ins w:id="195" w:author="Clare Jane LORD" w:date="2022-11-16T16:47:00Z">
              <w:r w:rsidRPr="00530CCF">
                <w:t>110 06.0-36</w:t>
              </w:r>
            </w:ins>
          </w:p>
        </w:tc>
        <w:tc>
          <w:tcPr>
            <w:tcW w:w="6069" w:type="dxa"/>
            <w:tcBorders>
              <w:top w:val="single" w:sz="4" w:space="0" w:color="auto"/>
              <w:bottom w:val="single" w:sz="12" w:space="0" w:color="auto"/>
            </w:tcBorders>
            <w:shd w:val="clear" w:color="auto" w:fill="auto"/>
          </w:tcPr>
          <w:p w14:paraId="00A39E82" w14:textId="77777777" w:rsidR="00E17B52" w:rsidRPr="00530CCF" w:rsidRDefault="00E17B52" w:rsidP="00530CCF">
            <w:pPr>
              <w:rPr>
                <w:ins w:id="196" w:author="Clare Jane LORD" w:date="2022-11-16T16:47:00Z"/>
              </w:rPr>
            </w:pPr>
            <w:ins w:id="197" w:author="Clare Jane LORD" w:date="2022-11-16T16:47:00Z">
              <w:r w:rsidRPr="00530CCF">
                <w:t>7.2.4.21.3</w:t>
              </w:r>
            </w:ins>
          </w:p>
        </w:tc>
        <w:tc>
          <w:tcPr>
            <w:tcW w:w="1134" w:type="dxa"/>
            <w:tcBorders>
              <w:top w:val="single" w:sz="4" w:space="0" w:color="auto"/>
              <w:bottom w:val="single" w:sz="12" w:space="0" w:color="auto"/>
            </w:tcBorders>
            <w:shd w:val="clear" w:color="auto" w:fill="auto"/>
          </w:tcPr>
          <w:p w14:paraId="20049574" w14:textId="77777777" w:rsidR="00E17B52" w:rsidRPr="00530CCF" w:rsidRDefault="00E17B52" w:rsidP="00D25F1B">
            <w:pPr>
              <w:jc w:val="center"/>
              <w:rPr>
                <w:ins w:id="198" w:author="Clare Jane LORD" w:date="2022-11-16T16:47:00Z"/>
                <w:rFonts w:eastAsia="SimSun"/>
              </w:rPr>
            </w:pPr>
            <w:ins w:id="199" w:author="Clare Jane LORD" w:date="2022-11-16T16:47:00Z">
              <w:r w:rsidRPr="00530CCF">
                <w:rPr>
                  <w:rFonts w:eastAsia="SimSun"/>
                </w:rPr>
                <w:t>C</w:t>
              </w:r>
            </w:ins>
          </w:p>
        </w:tc>
      </w:tr>
      <w:tr w:rsidR="00E17B52" w:rsidRPr="00057D84" w14:paraId="687D1D65" w14:textId="77777777" w:rsidTr="00F04F45">
        <w:trPr>
          <w:cantSplit/>
          <w:ins w:id="200" w:author="Clare Jane LORD" w:date="2022-11-16T16:47:00Z"/>
        </w:trPr>
        <w:tc>
          <w:tcPr>
            <w:tcW w:w="1302" w:type="dxa"/>
            <w:tcBorders>
              <w:top w:val="single" w:sz="4" w:space="0" w:color="auto"/>
              <w:bottom w:val="single" w:sz="12" w:space="0" w:color="auto"/>
            </w:tcBorders>
            <w:shd w:val="clear" w:color="auto" w:fill="auto"/>
          </w:tcPr>
          <w:p w14:paraId="2042609D" w14:textId="77777777" w:rsidR="00E17B52" w:rsidRPr="00530CCF" w:rsidRDefault="00E17B52" w:rsidP="001566EC">
            <w:pPr>
              <w:spacing w:line="220" w:lineRule="exact"/>
              <w:rPr>
                <w:ins w:id="201" w:author="Clare Jane LORD" w:date="2022-11-16T16:47:00Z"/>
              </w:rPr>
            </w:pPr>
          </w:p>
        </w:tc>
        <w:tc>
          <w:tcPr>
            <w:tcW w:w="6069" w:type="dxa"/>
            <w:tcBorders>
              <w:top w:val="single" w:sz="4" w:space="0" w:color="auto"/>
              <w:bottom w:val="single" w:sz="12" w:space="0" w:color="auto"/>
            </w:tcBorders>
            <w:shd w:val="clear" w:color="auto" w:fill="auto"/>
          </w:tcPr>
          <w:p w14:paraId="2D812168" w14:textId="401BB678" w:rsidR="00E17B52" w:rsidRPr="00D11265" w:rsidRDefault="00E17B52" w:rsidP="001566EC">
            <w:pPr>
              <w:spacing w:after="120" w:line="220" w:lineRule="exact"/>
              <w:rPr>
                <w:ins w:id="202" w:author="Clare Jane LORD" w:date="2022-11-16T16:47:00Z"/>
                <w:lang w:val="en-US"/>
                <w:rPrChange w:id="203" w:author="Clare Jane LORD" w:date="2022-11-16T16:57:00Z">
                  <w:rPr>
                    <w:ins w:id="204" w:author="Clare Jane LORD" w:date="2022-11-16T16:47:00Z"/>
                  </w:rPr>
                </w:rPrChange>
              </w:rPr>
            </w:pPr>
            <w:ins w:id="205" w:author="Clare Jane LORD" w:date="2022-11-16T16:47:00Z">
              <w:r w:rsidRPr="00D81830">
                <w:rPr>
                  <w:lang w:val="en-US"/>
                  <w:rPrChange w:id="206" w:author="Clare Jane LORD" w:date="2022-11-16T16:48:00Z">
                    <w:rPr>
                      <w:lang w:val="fr-CH"/>
                    </w:rPr>
                  </w:rPrChange>
                </w:rPr>
                <w:t xml:space="preserve">A vessel has </w:t>
              </w:r>
            </w:ins>
            <w:ins w:id="207" w:author="Clare Jane LORD" w:date="2022-11-16T16:48:00Z">
              <w:r w:rsidRPr="00D81830">
                <w:rPr>
                  <w:lang w:val="en-US"/>
                  <w:rPrChange w:id="208" w:author="Clare Jane LORD" w:date="2022-11-16T16:48:00Z">
                    <w:rPr>
                      <w:lang w:val="fr-CH"/>
                    </w:rPr>
                  </w:rPrChange>
                </w:rPr>
                <w:t xml:space="preserve">four cargo tanks. </w:t>
              </w:r>
              <w:r w:rsidRPr="00D11265">
                <w:rPr>
                  <w:lang w:val="en-US"/>
                </w:rPr>
                <w:t>T</w:t>
              </w:r>
              <w:r w:rsidRPr="00D81830">
                <w:rPr>
                  <w:lang w:val="en-US"/>
                  <w:rPrChange w:id="209" w:author="Clare Jane LORD" w:date="2022-11-16T16:48:00Z">
                    <w:rPr>
                      <w:lang w:val="fr-CH"/>
                    </w:rPr>
                  </w:rPrChange>
                </w:rPr>
                <w:t>he relative density of the substance to be</w:t>
              </w:r>
              <w:r>
                <w:rPr>
                  <w:lang w:val="en-US"/>
                </w:rPr>
                <w:t xml:space="preserve"> loaded is 2. </w:t>
              </w:r>
              <w:r w:rsidRPr="00D11265">
                <w:rPr>
                  <w:lang w:val="en-US"/>
                </w:rPr>
                <w:t xml:space="preserve">The maximum </w:t>
              </w:r>
            </w:ins>
            <w:ins w:id="210" w:author="Clare Jane LORD" w:date="2022-11-16T16:55:00Z">
              <w:r>
                <w:rPr>
                  <w:lang w:val="en-US"/>
                </w:rPr>
                <w:t xml:space="preserve">permissible </w:t>
              </w:r>
            </w:ins>
            <w:ins w:id="211" w:author="Clare Jane LORD" w:date="2022-11-16T16:48:00Z">
              <w:r w:rsidRPr="00D11265">
                <w:rPr>
                  <w:lang w:val="en-US"/>
                </w:rPr>
                <w:t>relative d</w:t>
              </w:r>
              <w:r w:rsidRPr="00D81830">
                <w:rPr>
                  <w:lang w:val="en-US"/>
                  <w:rPrChange w:id="212" w:author="Clare Jane LORD" w:date="2022-11-16T16:48:00Z">
                    <w:rPr>
                      <w:lang w:val="fr-CH"/>
                    </w:rPr>
                  </w:rPrChange>
                </w:rPr>
                <w:t xml:space="preserve">ensity </w:t>
              </w:r>
            </w:ins>
            <w:ins w:id="213" w:author="Clare Jane LORD" w:date="2022-11-16T16:55:00Z">
              <w:r>
                <w:rPr>
                  <w:lang w:val="en-US"/>
                </w:rPr>
                <w:t xml:space="preserve">according to </w:t>
              </w:r>
            </w:ins>
            <w:ins w:id="214" w:author="Clare Jane LORD" w:date="2022-11-16T16:48:00Z">
              <w:r w:rsidRPr="00D81830">
                <w:rPr>
                  <w:lang w:val="en-US"/>
                  <w:rPrChange w:id="215" w:author="Clare Jane LORD" w:date="2022-11-16T16:48:00Z">
                    <w:rPr>
                      <w:lang w:val="fr-CH"/>
                    </w:rPr>
                  </w:rPrChange>
                </w:rPr>
                <w:t>th</w:t>
              </w:r>
              <w:r>
                <w:rPr>
                  <w:lang w:val="en-US"/>
                </w:rPr>
                <w:t>e</w:t>
              </w:r>
            </w:ins>
            <w:ins w:id="216" w:author="Clare Jane LORD" w:date="2022-11-16T16:49:00Z">
              <w:r>
                <w:rPr>
                  <w:lang w:val="en-US"/>
                </w:rPr>
                <w:t xml:space="preserve"> certificate of approval is 1. However, the substance </w:t>
              </w:r>
            </w:ins>
            <w:ins w:id="217" w:author="Clare Jane LORD" w:date="2022-11-16T16:56:00Z">
              <w:r>
                <w:rPr>
                  <w:lang w:val="en-US"/>
                </w:rPr>
                <w:t>appears</w:t>
              </w:r>
            </w:ins>
            <w:ins w:id="218" w:author="Clare Jane LORD" w:date="2022-11-16T16:49:00Z">
              <w:r>
                <w:rPr>
                  <w:lang w:val="en-US"/>
                </w:rPr>
                <w:t xml:space="preserve"> in the</w:t>
              </w:r>
            </w:ins>
            <w:ins w:id="219" w:author="Clare Jane LORD" w:date="2022-11-16T16:50:00Z">
              <w:r w:rsidRPr="00BA4CD3">
                <w:rPr>
                  <w:lang w:val="en-US"/>
                </w:rPr>
                <w:t xml:space="preserve"> </w:t>
              </w:r>
            </w:ins>
            <w:ins w:id="220" w:author="Clare Jane LORD" w:date="2022-11-16T16:56:00Z">
              <w:r>
                <w:rPr>
                  <w:lang w:val="en-US"/>
                </w:rPr>
                <w:t xml:space="preserve">vessel’s substance </w:t>
              </w:r>
            </w:ins>
            <w:ins w:id="221" w:author="Clare Jane LORD" w:date="2022-11-16T16:50:00Z">
              <w:r w:rsidRPr="00BA4CD3">
                <w:rPr>
                  <w:lang w:val="en-US"/>
                </w:rPr>
                <w:t>list</w:t>
              </w:r>
              <w:r>
                <w:rPr>
                  <w:lang w:val="en-US"/>
                </w:rPr>
                <w:t xml:space="preserve">. </w:t>
              </w:r>
            </w:ins>
            <w:ins w:id="222" w:author="Clare Jane LORD" w:date="2022-11-16T16:51:00Z">
              <w:r>
                <w:rPr>
                  <w:lang w:val="en-US"/>
                </w:rPr>
                <w:t xml:space="preserve">What </w:t>
              </w:r>
              <w:r w:rsidRPr="0019162E">
                <w:rPr>
                  <w:lang w:val="en-US"/>
                </w:rPr>
                <w:t>degree of filling</w:t>
              </w:r>
            </w:ins>
            <w:ins w:id="223" w:author="Clare Jane LORD" w:date="2022-11-16T16:56:00Z">
              <w:r>
                <w:rPr>
                  <w:lang w:val="en-US"/>
                </w:rPr>
                <w:t xml:space="preserve"> is admissible</w:t>
              </w:r>
            </w:ins>
            <w:ins w:id="224" w:author="Clare Jane LORD" w:date="2022-11-16T16:51:00Z">
              <w:r>
                <w:rPr>
                  <w:lang w:val="en-US"/>
                </w:rPr>
                <w:t>?</w:t>
              </w:r>
            </w:ins>
            <w:ins w:id="225" w:author="Clare Jane LORD" w:date="2022-11-16T16:48:00Z">
              <w:r>
                <w:rPr>
                  <w:lang w:val="en-US"/>
                </w:rPr>
                <w:t xml:space="preserve"> </w:t>
              </w:r>
            </w:ins>
          </w:p>
          <w:p w14:paraId="4DEB595D" w14:textId="77777777" w:rsidR="00E17B52" w:rsidRPr="000D28F9" w:rsidRDefault="00E17B52" w:rsidP="0039500B">
            <w:pPr>
              <w:spacing w:before="40" w:after="120" w:line="220" w:lineRule="exact"/>
              <w:rPr>
                <w:ins w:id="226" w:author="Clare Jane LORD" w:date="2022-11-16T16:47:00Z"/>
                <w:lang w:val="en-US"/>
                <w:rPrChange w:id="227" w:author="Clare Jane LORD" w:date="2022-11-16T16:52:00Z">
                  <w:rPr>
                    <w:ins w:id="228" w:author="Clare Jane LORD" w:date="2022-11-16T16:47:00Z"/>
                  </w:rPr>
                </w:rPrChange>
              </w:rPr>
            </w:pPr>
            <w:ins w:id="229" w:author="Clare Jane LORD" w:date="2022-11-16T16:47:00Z">
              <w:r w:rsidRPr="000D28F9">
                <w:rPr>
                  <w:lang w:val="en-US"/>
                  <w:rPrChange w:id="230" w:author="Clare Jane LORD" w:date="2022-11-16T16:52:00Z">
                    <w:rPr/>
                  </w:rPrChange>
                </w:rPr>
                <w:t>A</w:t>
              </w:r>
              <w:r w:rsidRPr="000D28F9">
                <w:rPr>
                  <w:lang w:val="en-US"/>
                  <w:rPrChange w:id="231" w:author="Clare Jane LORD" w:date="2022-11-16T16:52:00Z">
                    <w:rPr/>
                  </w:rPrChange>
                </w:rPr>
                <w:tab/>
              </w:r>
            </w:ins>
            <w:ins w:id="232" w:author="Clare Jane LORD" w:date="2022-11-16T16:53:00Z">
              <w:r w:rsidRPr="00117AE6">
                <w:rPr>
                  <w:lang w:val="en-US"/>
                </w:rPr>
                <w:t>95%</w:t>
              </w:r>
              <w:r>
                <w:rPr>
                  <w:lang w:val="en-US"/>
                </w:rPr>
                <w:t xml:space="preserve"> for</w:t>
              </w:r>
            </w:ins>
            <w:ins w:id="233" w:author="Clare Jane LORD" w:date="2022-11-16T16:54:00Z">
              <w:r>
                <w:rPr>
                  <w:lang w:val="en-US"/>
                </w:rPr>
                <w:t xml:space="preserve"> a</w:t>
              </w:r>
            </w:ins>
            <w:ins w:id="234" w:author="Clare Jane LORD" w:date="2022-11-16T16:52:00Z">
              <w:r w:rsidRPr="000D28F9">
                <w:rPr>
                  <w:lang w:val="en-US"/>
                  <w:rPrChange w:id="235" w:author="Clare Jane LORD" w:date="2022-11-16T16:52:00Z">
                    <w:rPr>
                      <w:lang w:val="fr-CH"/>
                    </w:rPr>
                  </w:rPrChange>
                </w:rPr>
                <w:t>ll the cargo tanks</w:t>
              </w:r>
            </w:ins>
            <w:ins w:id="236" w:author="Clare Jane LORD" w:date="2022-11-16T16:47:00Z">
              <w:r w:rsidRPr="000D28F9">
                <w:rPr>
                  <w:lang w:val="en-US"/>
                  <w:rPrChange w:id="237" w:author="Clare Jane LORD" w:date="2022-11-16T16:52:00Z">
                    <w:rPr/>
                  </w:rPrChange>
                </w:rPr>
                <w:t xml:space="preserve"> </w:t>
              </w:r>
            </w:ins>
          </w:p>
          <w:p w14:paraId="58D022AB" w14:textId="77777777" w:rsidR="00E17B52" w:rsidRPr="000D28F9" w:rsidRDefault="00E17B52" w:rsidP="0039500B">
            <w:pPr>
              <w:spacing w:before="40" w:after="120" w:line="220" w:lineRule="exact"/>
              <w:rPr>
                <w:ins w:id="238" w:author="Clare Jane LORD" w:date="2022-11-16T16:47:00Z"/>
                <w:lang w:val="en-US"/>
                <w:rPrChange w:id="239" w:author="Clare Jane LORD" w:date="2022-11-16T16:52:00Z">
                  <w:rPr>
                    <w:ins w:id="240" w:author="Clare Jane LORD" w:date="2022-11-16T16:47:00Z"/>
                  </w:rPr>
                </w:rPrChange>
              </w:rPr>
            </w:pPr>
            <w:ins w:id="241" w:author="Clare Jane LORD" w:date="2022-11-16T16:47:00Z">
              <w:r w:rsidRPr="000D28F9">
                <w:rPr>
                  <w:lang w:val="en-US"/>
                  <w:rPrChange w:id="242" w:author="Clare Jane LORD" w:date="2022-11-16T16:52:00Z">
                    <w:rPr/>
                  </w:rPrChange>
                </w:rPr>
                <w:t>B</w:t>
              </w:r>
              <w:r w:rsidRPr="000D28F9">
                <w:rPr>
                  <w:lang w:val="en-US"/>
                  <w:rPrChange w:id="243" w:author="Clare Jane LORD" w:date="2022-11-16T16:52:00Z">
                    <w:rPr/>
                  </w:rPrChange>
                </w:rPr>
                <w:tab/>
              </w:r>
            </w:ins>
            <w:ins w:id="244" w:author="Clare Jane LORD" w:date="2022-11-21T10:46:00Z">
              <w:r>
                <w:rPr>
                  <w:lang w:val="en-US"/>
                </w:rPr>
                <w:t>C</w:t>
              </w:r>
            </w:ins>
            <w:ins w:id="245" w:author="Clare Jane LORD" w:date="2022-11-16T16:52:00Z">
              <w:r w:rsidRPr="000D28F9">
                <w:rPr>
                  <w:lang w:val="en-US"/>
                  <w:rPrChange w:id="246" w:author="Clare Jane LORD" w:date="2022-11-16T16:52:00Z">
                    <w:rPr>
                      <w:lang w:val="fr-CH"/>
                    </w:rPr>
                  </w:rPrChange>
                </w:rPr>
                <w:t>argo tanks</w:t>
              </w:r>
            </w:ins>
            <w:ins w:id="247" w:author="Clare Jane LORD" w:date="2022-11-16T16:47:00Z">
              <w:r w:rsidRPr="000D28F9">
                <w:rPr>
                  <w:lang w:val="en-US"/>
                  <w:rPrChange w:id="248" w:author="Clare Jane LORD" w:date="2022-11-16T16:52:00Z">
                    <w:rPr/>
                  </w:rPrChange>
                </w:rPr>
                <w:t xml:space="preserve"> 1 </w:t>
              </w:r>
            </w:ins>
            <w:ins w:id="249" w:author="Clare Jane LORD" w:date="2022-11-16T16:52:00Z">
              <w:r w:rsidRPr="000D28F9">
                <w:rPr>
                  <w:lang w:val="en-US"/>
                  <w:rPrChange w:id="250" w:author="Clare Jane LORD" w:date="2022-11-16T16:52:00Z">
                    <w:rPr>
                      <w:lang w:val="fr-CH"/>
                    </w:rPr>
                  </w:rPrChange>
                </w:rPr>
                <w:t>and</w:t>
              </w:r>
            </w:ins>
            <w:ins w:id="251" w:author="Clare Jane LORD" w:date="2022-11-16T16:47:00Z">
              <w:r w:rsidRPr="000D28F9">
                <w:rPr>
                  <w:lang w:val="en-US"/>
                  <w:rPrChange w:id="252" w:author="Clare Jane LORD" w:date="2022-11-16T16:52:00Z">
                    <w:rPr/>
                  </w:rPrChange>
                </w:rPr>
                <w:t xml:space="preserve"> 3 </w:t>
              </w:r>
            </w:ins>
            <w:ins w:id="253" w:author="Clare Jane LORD" w:date="2022-11-21T10:46:00Z">
              <w:r>
                <w:rPr>
                  <w:lang w:val="en-US"/>
                </w:rPr>
                <w:t xml:space="preserve">at </w:t>
              </w:r>
              <w:r w:rsidRPr="00117AE6">
                <w:rPr>
                  <w:lang w:val="en-US"/>
                </w:rPr>
                <w:t>95%</w:t>
              </w:r>
              <w:r>
                <w:rPr>
                  <w:lang w:val="en-US"/>
                </w:rPr>
                <w:t xml:space="preserve"> </w:t>
              </w:r>
            </w:ins>
            <w:ins w:id="254" w:author="Clare Jane LORD" w:date="2022-11-16T16:52:00Z">
              <w:r w:rsidRPr="000D28F9">
                <w:rPr>
                  <w:lang w:val="en-US"/>
                  <w:rPrChange w:id="255" w:author="Clare Jane LORD" w:date="2022-11-16T16:52:00Z">
                    <w:rPr>
                      <w:lang w:val="fr-CH"/>
                    </w:rPr>
                  </w:rPrChange>
                </w:rPr>
                <w:t xml:space="preserve">and cargo tanks </w:t>
              </w:r>
            </w:ins>
            <w:ins w:id="256" w:author="Clare Jane LORD" w:date="2022-11-16T16:47:00Z">
              <w:r w:rsidRPr="000D28F9">
                <w:rPr>
                  <w:lang w:val="en-US"/>
                  <w:rPrChange w:id="257" w:author="Clare Jane LORD" w:date="2022-11-16T16:52:00Z">
                    <w:rPr/>
                  </w:rPrChange>
                </w:rPr>
                <w:t xml:space="preserve">2 </w:t>
              </w:r>
            </w:ins>
            <w:ins w:id="258" w:author="Clare Jane LORD" w:date="2022-11-16T16:52:00Z">
              <w:r w:rsidRPr="000D28F9">
                <w:rPr>
                  <w:lang w:val="en-US"/>
                  <w:rPrChange w:id="259" w:author="Clare Jane LORD" w:date="2022-11-16T16:52:00Z">
                    <w:rPr>
                      <w:lang w:val="fr-CH"/>
                    </w:rPr>
                  </w:rPrChange>
                </w:rPr>
                <w:t>and</w:t>
              </w:r>
            </w:ins>
            <w:ins w:id="260" w:author="Clare Jane LORD" w:date="2022-11-16T16:47:00Z">
              <w:r w:rsidRPr="000D28F9">
                <w:rPr>
                  <w:lang w:val="en-US"/>
                  <w:rPrChange w:id="261" w:author="Clare Jane LORD" w:date="2022-11-16T16:52:00Z">
                    <w:rPr/>
                  </w:rPrChange>
                </w:rPr>
                <w:t xml:space="preserve"> 4 </w:t>
              </w:r>
            </w:ins>
            <w:ins w:id="262" w:author="Clare Jane LORD" w:date="2022-11-16T16:52:00Z">
              <w:r>
                <w:rPr>
                  <w:lang w:val="en-US"/>
                </w:rPr>
                <w:t>empty</w:t>
              </w:r>
            </w:ins>
          </w:p>
          <w:p w14:paraId="43CEEAD0" w14:textId="77777777" w:rsidR="00E17B52" w:rsidRPr="000D28F9" w:rsidRDefault="00E17B52" w:rsidP="0039500B">
            <w:pPr>
              <w:spacing w:before="40" w:after="120" w:line="220" w:lineRule="exact"/>
              <w:rPr>
                <w:ins w:id="263" w:author="Clare Jane LORD" w:date="2022-11-16T16:47:00Z"/>
                <w:lang w:val="en-US"/>
                <w:rPrChange w:id="264" w:author="Clare Jane LORD" w:date="2022-11-16T16:52:00Z">
                  <w:rPr>
                    <w:ins w:id="265" w:author="Clare Jane LORD" w:date="2022-11-16T16:47:00Z"/>
                  </w:rPr>
                </w:rPrChange>
              </w:rPr>
            </w:pPr>
            <w:ins w:id="266" w:author="Clare Jane LORD" w:date="2022-11-16T16:47:00Z">
              <w:r w:rsidRPr="000D28F9">
                <w:rPr>
                  <w:lang w:val="en-US"/>
                  <w:rPrChange w:id="267" w:author="Clare Jane LORD" w:date="2022-11-16T16:52:00Z">
                    <w:rPr/>
                  </w:rPrChange>
                </w:rPr>
                <w:t>C</w:t>
              </w:r>
              <w:r w:rsidRPr="000D28F9">
                <w:rPr>
                  <w:lang w:val="en-US"/>
                  <w:rPrChange w:id="268" w:author="Clare Jane LORD" w:date="2022-11-16T16:52:00Z">
                    <w:rPr/>
                  </w:rPrChange>
                </w:rPr>
                <w:tab/>
              </w:r>
            </w:ins>
            <w:ins w:id="269" w:author="Clare Jane LORD" w:date="2022-11-16T16:54:00Z">
              <w:r w:rsidRPr="003E067B">
                <w:rPr>
                  <w:lang w:val="en-US"/>
                </w:rPr>
                <w:t>50%</w:t>
              </w:r>
              <w:r>
                <w:rPr>
                  <w:lang w:val="en-US"/>
                </w:rPr>
                <w:t xml:space="preserve"> for a</w:t>
              </w:r>
            </w:ins>
            <w:ins w:id="270" w:author="Clare Jane LORD" w:date="2022-11-16T16:52:00Z">
              <w:r w:rsidRPr="00A83CEB">
                <w:rPr>
                  <w:lang w:val="en-US"/>
                </w:rPr>
                <w:t>ll the cargo tanks</w:t>
              </w:r>
            </w:ins>
          </w:p>
          <w:p w14:paraId="74130E97" w14:textId="77777777" w:rsidR="00E17B52" w:rsidRPr="00057D84" w:rsidRDefault="00E17B52" w:rsidP="0039500B">
            <w:pPr>
              <w:spacing w:before="40" w:after="120" w:line="220" w:lineRule="exact"/>
              <w:ind w:left="567" w:hanging="567"/>
              <w:rPr>
                <w:ins w:id="271" w:author="Clare Jane LORD" w:date="2022-11-16T16:47:00Z"/>
                <w:lang w:val="en-US"/>
                <w:rPrChange w:id="272" w:author="Clare Jane LORD" w:date="2022-11-16T16:53:00Z">
                  <w:rPr>
                    <w:ins w:id="273" w:author="Clare Jane LORD" w:date="2022-11-16T16:47:00Z"/>
                  </w:rPr>
                </w:rPrChange>
              </w:rPr>
            </w:pPr>
            <w:ins w:id="274" w:author="Clare Jane LORD" w:date="2022-11-16T16:47:00Z">
              <w:r w:rsidRPr="00057D84">
                <w:rPr>
                  <w:lang w:val="en-US"/>
                  <w:rPrChange w:id="275" w:author="Clare Jane LORD" w:date="2022-11-16T16:53:00Z">
                    <w:rPr/>
                  </w:rPrChange>
                </w:rPr>
                <w:t>D</w:t>
              </w:r>
              <w:r w:rsidRPr="00057D84">
                <w:rPr>
                  <w:lang w:val="en-US"/>
                  <w:rPrChange w:id="276" w:author="Clare Jane LORD" w:date="2022-11-16T16:53:00Z">
                    <w:rPr/>
                  </w:rPrChange>
                </w:rPr>
                <w:tab/>
              </w:r>
            </w:ins>
            <w:ins w:id="277" w:author="Clare Jane LORD" w:date="2022-11-16T16:52:00Z">
              <w:r w:rsidRPr="00D11265">
                <w:rPr>
                  <w:lang w:val="en-US"/>
                </w:rPr>
                <w:t>All the cargo ta</w:t>
              </w:r>
              <w:r w:rsidRPr="00057D84">
                <w:rPr>
                  <w:lang w:val="en-US"/>
                </w:rPr>
                <w:t xml:space="preserve">nks </w:t>
              </w:r>
              <w:r w:rsidRPr="00057D84">
                <w:rPr>
                  <w:lang w:val="en-US"/>
                  <w:rPrChange w:id="278" w:author="Clare Jane LORD" w:date="2022-11-16T16:53:00Z">
                    <w:rPr>
                      <w:lang w:val="fr-CH"/>
                    </w:rPr>
                  </w:rPrChange>
                </w:rPr>
                <w:t>empt</w:t>
              </w:r>
            </w:ins>
            <w:ins w:id="279" w:author="Clare Jane LORD" w:date="2022-11-16T16:53:00Z">
              <w:r w:rsidRPr="00057D84">
                <w:rPr>
                  <w:lang w:val="en-US"/>
                  <w:rPrChange w:id="280" w:author="Clare Jane LORD" w:date="2022-11-16T16:53:00Z">
                    <w:rPr>
                      <w:lang w:val="fr-CH"/>
                    </w:rPr>
                  </w:rPrChange>
                </w:rPr>
                <w:t>y</w:t>
              </w:r>
            </w:ins>
            <w:ins w:id="281" w:author="Clare Jane LORD" w:date="2022-11-16T16:47:00Z">
              <w:r w:rsidRPr="00057D84">
                <w:rPr>
                  <w:lang w:val="en-US"/>
                  <w:rPrChange w:id="282" w:author="Clare Jane LORD" w:date="2022-11-16T16:53:00Z">
                    <w:rPr/>
                  </w:rPrChange>
                </w:rPr>
                <w:t xml:space="preserve">, </w:t>
              </w:r>
            </w:ins>
            <w:ins w:id="283" w:author="Clare Jane LORD" w:date="2022-11-16T16:54:00Z">
              <w:r>
                <w:rPr>
                  <w:lang w:val="en-US"/>
                </w:rPr>
                <w:t xml:space="preserve">since carriage </w:t>
              </w:r>
            </w:ins>
            <w:ins w:id="284" w:author="Clare Jane LORD" w:date="2022-11-16T16:53:00Z">
              <w:r>
                <w:rPr>
                  <w:lang w:val="en-US"/>
                </w:rPr>
                <w:t>of the substance is not permitted</w:t>
              </w:r>
            </w:ins>
          </w:p>
        </w:tc>
        <w:tc>
          <w:tcPr>
            <w:tcW w:w="1134" w:type="dxa"/>
            <w:tcBorders>
              <w:top w:val="single" w:sz="4" w:space="0" w:color="auto"/>
              <w:bottom w:val="single" w:sz="12" w:space="0" w:color="auto"/>
            </w:tcBorders>
            <w:shd w:val="clear" w:color="auto" w:fill="auto"/>
          </w:tcPr>
          <w:p w14:paraId="1A23BFAD" w14:textId="77777777" w:rsidR="00E17B52" w:rsidRPr="00057D84" w:rsidRDefault="00E17B52" w:rsidP="001566EC">
            <w:pPr>
              <w:spacing w:line="220" w:lineRule="exact"/>
              <w:rPr>
                <w:ins w:id="285" w:author="Clare Jane LORD" w:date="2022-11-16T16:47:00Z"/>
                <w:rFonts w:eastAsia="SimSun"/>
                <w:lang w:val="en-US"/>
                <w:rPrChange w:id="286" w:author="Clare Jane LORD" w:date="2022-11-16T16:53:00Z">
                  <w:rPr>
                    <w:ins w:id="287" w:author="Clare Jane LORD" w:date="2022-11-16T16:47:00Z"/>
                    <w:rFonts w:eastAsia="SimSun"/>
                  </w:rPr>
                </w:rPrChange>
              </w:rPr>
            </w:pPr>
          </w:p>
        </w:tc>
      </w:tr>
      <w:tr w:rsidR="00E17B52" w:rsidRPr="00BF717B" w14:paraId="27F5F04A" w14:textId="77777777" w:rsidTr="00F04F45">
        <w:tblPrEx>
          <w:tblLook w:val="0000" w:firstRow="0" w:lastRow="0" w:firstColumn="0" w:lastColumn="0" w:noHBand="0" w:noVBand="0"/>
        </w:tblPrEx>
        <w:trPr>
          <w:cantSplit/>
          <w:trHeight w:val="368"/>
          <w:ins w:id="288" w:author="Clare Jane LORD" w:date="2022-11-16T17:05:00Z"/>
        </w:trPr>
        <w:tc>
          <w:tcPr>
            <w:tcW w:w="1302" w:type="dxa"/>
            <w:tcBorders>
              <w:top w:val="single" w:sz="4" w:space="0" w:color="auto"/>
              <w:bottom w:val="single" w:sz="4" w:space="0" w:color="auto"/>
            </w:tcBorders>
            <w:shd w:val="clear" w:color="auto" w:fill="auto"/>
          </w:tcPr>
          <w:p w14:paraId="2D1561FE" w14:textId="77777777" w:rsidR="00E17B52" w:rsidRPr="00BF717B" w:rsidRDefault="00E17B52" w:rsidP="001566EC">
            <w:pPr>
              <w:keepNext/>
              <w:keepLines/>
              <w:spacing w:before="40" w:after="120" w:line="220" w:lineRule="exact"/>
              <w:ind w:right="113"/>
              <w:rPr>
                <w:ins w:id="289" w:author="Clare Jane LORD" w:date="2022-11-16T17:05:00Z"/>
                <w:lang w:val="fr-FR"/>
              </w:rPr>
            </w:pPr>
            <w:ins w:id="290" w:author="Clare Jane LORD" w:date="2022-11-16T17:05:00Z">
              <w:r w:rsidRPr="00BF717B">
                <w:rPr>
                  <w:lang w:val="fr-FR"/>
                </w:rPr>
                <w:t>110 06.0-37</w:t>
              </w:r>
            </w:ins>
          </w:p>
        </w:tc>
        <w:tc>
          <w:tcPr>
            <w:tcW w:w="6069" w:type="dxa"/>
            <w:tcBorders>
              <w:top w:val="single" w:sz="4" w:space="0" w:color="auto"/>
              <w:bottom w:val="single" w:sz="4" w:space="0" w:color="auto"/>
            </w:tcBorders>
            <w:shd w:val="clear" w:color="auto" w:fill="auto"/>
          </w:tcPr>
          <w:p w14:paraId="285D2AC9" w14:textId="77777777" w:rsidR="00E17B52" w:rsidRPr="00BF717B" w:rsidRDefault="00E17B52" w:rsidP="001566EC">
            <w:pPr>
              <w:keepNext/>
              <w:keepLines/>
              <w:spacing w:before="40" w:after="120" w:line="220" w:lineRule="exact"/>
              <w:ind w:right="113"/>
              <w:rPr>
                <w:ins w:id="291" w:author="Clare Jane LORD" w:date="2022-11-16T17:05:00Z"/>
                <w:lang w:val="fr-FR"/>
              </w:rPr>
            </w:pPr>
            <w:ins w:id="292" w:author="Clare Jane LORD" w:date="2022-11-16T17:05:00Z">
              <w:r w:rsidRPr="00BF717B">
                <w:rPr>
                  <w:lang w:val="fr-FR"/>
                </w:rPr>
                <w:t>7.2.3.15</w:t>
              </w:r>
            </w:ins>
          </w:p>
        </w:tc>
        <w:tc>
          <w:tcPr>
            <w:tcW w:w="1134" w:type="dxa"/>
            <w:tcBorders>
              <w:top w:val="single" w:sz="4" w:space="0" w:color="auto"/>
              <w:bottom w:val="single" w:sz="4" w:space="0" w:color="auto"/>
            </w:tcBorders>
            <w:shd w:val="clear" w:color="auto" w:fill="auto"/>
          </w:tcPr>
          <w:p w14:paraId="193F2EDF" w14:textId="77777777" w:rsidR="00E17B52" w:rsidRPr="00BF717B" w:rsidRDefault="00E17B52" w:rsidP="001566EC">
            <w:pPr>
              <w:keepNext/>
              <w:keepLines/>
              <w:spacing w:before="40" w:after="120" w:line="220" w:lineRule="exact"/>
              <w:ind w:right="113"/>
              <w:jc w:val="center"/>
              <w:rPr>
                <w:ins w:id="293" w:author="Clare Jane LORD" w:date="2022-11-16T17:05:00Z"/>
                <w:lang w:val="fr-FR"/>
              </w:rPr>
            </w:pPr>
            <w:ins w:id="294" w:author="Clare Jane LORD" w:date="2022-11-16T17:05:00Z">
              <w:r w:rsidRPr="00BF717B">
                <w:rPr>
                  <w:lang w:val="fr-FR"/>
                </w:rPr>
                <w:t>D</w:t>
              </w:r>
            </w:ins>
          </w:p>
        </w:tc>
      </w:tr>
      <w:tr w:rsidR="00E17B52" w:rsidRPr="00074AC2" w14:paraId="55F7CD58" w14:textId="77777777" w:rsidTr="00F04F45">
        <w:tblPrEx>
          <w:tblLook w:val="0000" w:firstRow="0" w:lastRow="0" w:firstColumn="0" w:lastColumn="0" w:noHBand="0" w:noVBand="0"/>
        </w:tblPrEx>
        <w:trPr>
          <w:cantSplit/>
          <w:trHeight w:val="368"/>
          <w:ins w:id="295" w:author="Clare Jane LORD" w:date="2022-11-16T17:05:00Z"/>
        </w:trPr>
        <w:tc>
          <w:tcPr>
            <w:tcW w:w="1302" w:type="dxa"/>
            <w:tcBorders>
              <w:top w:val="single" w:sz="4" w:space="0" w:color="auto"/>
              <w:bottom w:val="single" w:sz="4" w:space="0" w:color="auto"/>
            </w:tcBorders>
            <w:shd w:val="clear" w:color="auto" w:fill="auto"/>
          </w:tcPr>
          <w:p w14:paraId="2110011B" w14:textId="77777777" w:rsidR="00E17B52" w:rsidRPr="00BF717B" w:rsidRDefault="00E17B52" w:rsidP="001566EC">
            <w:pPr>
              <w:spacing w:before="40" w:after="120" w:line="220" w:lineRule="exact"/>
              <w:ind w:right="113"/>
              <w:rPr>
                <w:ins w:id="296" w:author="Clare Jane LORD" w:date="2022-11-16T17:05:00Z"/>
                <w:lang w:val="fr-FR"/>
              </w:rPr>
            </w:pPr>
          </w:p>
        </w:tc>
        <w:tc>
          <w:tcPr>
            <w:tcW w:w="6069" w:type="dxa"/>
            <w:tcBorders>
              <w:top w:val="single" w:sz="4" w:space="0" w:color="auto"/>
              <w:bottom w:val="single" w:sz="4" w:space="0" w:color="auto"/>
            </w:tcBorders>
            <w:shd w:val="clear" w:color="auto" w:fill="auto"/>
          </w:tcPr>
          <w:p w14:paraId="7E072173" w14:textId="77777777" w:rsidR="00E17B52" w:rsidRPr="00074AC2" w:rsidRDefault="00E17B52" w:rsidP="001566EC">
            <w:pPr>
              <w:keepNext/>
              <w:keepLines/>
              <w:spacing w:before="40" w:after="120" w:line="220" w:lineRule="exact"/>
              <w:ind w:right="113"/>
              <w:rPr>
                <w:ins w:id="297" w:author="Clare Jane LORD" w:date="2022-11-16T17:05:00Z"/>
                <w:rPrChange w:id="298" w:author="Clare Jane LORD" w:date="2022-11-16T17:08:00Z">
                  <w:rPr>
                    <w:ins w:id="299" w:author="Clare Jane LORD" w:date="2022-11-16T17:05:00Z"/>
                    <w:lang w:val="fr-FR"/>
                  </w:rPr>
                </w:rPrChange>
              </w:rPr>
            </w:pPr>
            <w:ins w:id="300" w:author="Clare Jane LORD" w:date="2022-11-16T17:06:00Z">
              <w:r w:rsidRPr="00CB1B35">
                <w:t xml:space="preserve">The principal master responsible for a convoy is the only expert on board. The motorized tank vessel has been unloaded but not yet degassed. The tank barge </w:t>
              </w:r>
              <w:proofErr w:type="gramStart"/>
              <w:r w:rsidRPr="00CB1B35">
                <w:t>has to</w:t>
              </w:r>
              <w:proofErr w:type="gramEnd"/>
              <w:r w:rsidRPr="00CB1B35">
                <w:t xml:space="preserve"> be unloaded in a service installation.</w:t>
              </w:r>
            </w:ins>
            <w:ins w:id="301" w:author="Clare Jane LORD" w:date="2022-11-16T17:05:00Z">
              <w:r w:rsidRPr="00074AC2">
                <w:rPr>
                  <w:rPrChange w:id="302" w:author="Clare Jane LORD" w:date="2022-11-16T17:08:00Z">
                    <w:rPr>
                      <w:lang w:val="fr-FR"/>
                    </w:rPr>
                  </w:rPrChange>
                </w:rPr>
                <w:t xml:space="preserve"> </w:t>
              </w:r>
            </w:ins>
            <w:ins w:id="303" w:author="Clare Jane LORD" w:date="2022-11-16T17:07:00Z">
              <w:r w:rsidRPr="00CB1B35">
                <w:t>Is the motorized tank vessel allowed to leave?</w:t>
              </w:r>
            </w:ins>
          </w:p>
          <w:p w14:paraId="729B4544" w14:textId="77777777" w:rsidR="00E17B52" w:rsidRPr="00074AC2" w:rsidRDefault="00E17B52" w:rsidP="001566EC">
            <w:pPr>
              <w:keepNext/>
              <w:keepLines/>
              <w:spacing w:before="40" w:after="120" w:line="220" w:lineRule="exact"/>
              <w:ind w:left="482" w:right="113" w:hanging="482"/>
              <w:rPr>
                <w:ins w:id="304" w:author="Clare Jane LORD" w:date="2022-11-16T17:05:00Z"/>
                <w:rPrChange w:id="305" w:author="Clare Jane LORD" w:date="2022-11-16T17:08:00Z">
                  <w:rPr>
                    <w:ins w:id="306" w:author="Clare Jane LORD" w:date="2022-11-16T17:05:00Z"/>
                    <w:lang w:val="fr-FR"/>
                  </w:rPr>
                </w:rPrChange>
              </w:rPr>
            </w:pPr>
            <w:ins w:id="307" w:author="Clare Jane LORD" w:date="2022-11-16T17:05:00Z">
              <w:r w:rsidRPr="00074AC2">
                <w:rPr>
                  <w:rPrChange w:id="308" w:author="Clare Jane LORD" w:date="2022-11-16T17:08:00Z">
                    <w:rPr>
                      <w:lang w:val="fr-FR"/>
                    </w:rPr>
                  </w:rPrChange>
                </w:rPr>
                <w:t>A</w:t>
              </w:r>
              <w:r w:rsidRPr="00074AC2">
                <w:rPr>
                  <w:rPrChange w:id="309" w:author="Clare Jane LORD" w:date="2022-11-16T17:08:00Z">
                    <w:rPr>
                      <w:lang w:val="fr-FR"/>
                    </w:rPr>
                  </w:rPrChange>
                </w:rPr>
                <w:tab/>
              </w:r>
            </w:ins>
            <w:ins w:id="310" w:author="Clare Jane LORD" w:date="2022-11-16T17:07:00Z">
              <w:r w:rsidRPr="00CB1B35">
                <w:t>Yes, it is only required that one member of the crew who is aware of the situation stays with the tank barge</w:t>
              </w:r>
            </w:ins>
          </w:p>
          <w:p w14:paraId="49BD31B8" w14:textId="77777777" w:rsidR="00E17B52" w:rsidRPr="00074AC2" w:rsidRDefault="00E17B52" w:rsidP="001566EC">
            <w:pPr>
              <w:keepNext/>
              <w:keepLines/>
              <w:spacing w:before="40" w:after="120" w:line="220" w:lineRule="exact"/>
              <w:ind w:left="482" w:right="113" w:hanging="482"/>
              <w:rPr>
                <w:ins w:id="311" w:author="Clare Jane LORD" w:date="2022-11-16T17:05:00Z"/>
                <w:rPrChange w:id="312" w:author="Clare Jane LORD" w:date="2022-11-16T17:08:00Z">
                  <w:rPr>
                    <w:ins w:id="313" w:author="Clare Jane LORD" w:date="2022-11-16T17:05:00Z"/>
                    <w:lang w:val="fr-FR"/>
                  </w:rPr>
                </w:rPrChange>
              </w:rPr>
            </w:pPr>
            <w:ins w:id="314" w:author="Clare Jane LORD" w:date="2022-11-16T17:05:00Z">
              <w:r w:rsidRPr="00074AC2">
                <w:rPr>
                  <w:rPrChange w:id="315" w:author="Clare Jane LORD" w:date="2022-11-16T17:08:00Z">
                    <w:rPr>
                      <w:lang w:val="fr-FR"/>
                    </w:rPr>
                  </w:rPrChange>
                </w:rPr>
                <w:t>B</w:t>
              </w:r>
              <w:r w:rsidRPr="00074AC2">
                <w:rPr>
                  <w:rPrChange w:id="316" w:author="Clare Jane LORD" w:date="2022-11-16T17:08:00Z">
                    <w:rPr>
                      <w:lang w:val="fr-FR"/>
                    </w:rPr>
                  </w:rPrChange>
                </w:rPr>
                <w:tab/>
              </w:r>
            </w:ins>
            <w:ins w:id="317" w:author="Clare Jane LORD" w:date="2022-11-16T17:07:00Z">
              <w:r w:rsidRPr="00CB1B35">
                <w:t>Yes, if the principal master stays on board the tank barge as an expert and one of the other masters on board takes charge of the motorized tank vessel</w:t>
              </w:r>
            </w:ins>
          </w:p>
          <w:p w14:paraId="7A294EF6" w14:textId="77777777" w:rsidR="00E17B52" w:rsidRPr="00074AC2" w:rsidRDefault="00E17B52" w:rsidP="001566EC">
            <w:pPr>
              <w:keepNext/>
              <w:keepLines/>
              <w:spacing w:before="40" w:after="120" w:line="220" w:lineRule="exact"/>
              <w:ind w:left="482" w:right="113" w:hanging="482"/>
              <w:rPr>
                <w:ins w:id="318" w:author="Clare Jane LORD" w:date="2022-11-16T17:05:00Z"/>
                <w:rPrChange w:id="319" w:author="Clare Jane LORD" w:date="2022-11-16T17:08:00Z">
                  <w:rPr>
                    <w:ins w:id="320" w:author="Clare Jane LORD" w:date="2022-11-16T17:05:00Z"/>
                    <w:lang w:val="fr-FR"/>
                  </w:rPr>
                </w:rPrChange>
              </w:rPr>
            </w:pPr>
            <w:ins w:id="321" w:author="Clare Jane LORD" w:date="2022-11-16T17:05:00Z">
              <w:r w:rsidRPr="00074AC2">
                <w:rPr>
                  <w:rPrChange w:id="322" w:author="Clare Jane LORD" w:date="2022-11-16T17:08:00Z">
                    <w:rPr>
                      <w:lang w:val="fr-FR"/>
                    </w:rPr>
                  </w:rPrChange>
                </w:rPr>
                <w:t>C</w:t>
              </w:r>
              <w:r w:rsidRPr="00074AC2">
                <w:rPr>
                  <w:rPrChange w:id="323" w:author="Clare Jane LORD" w:date="2022-11-16T17:08:00Z">
                    <w:rPr>
                      <w:lang w:val="fr-FR"/>
                    </w:rPr>
                  </w:rPrChange>
                </w:rPr>
                <w:tab/>
              </w:r>
            </w:ins>
            <w:ins w:id="324" w:author="Clare Jane LORD" w:date="2022-11-16T17:07:00Z">
              <w:r w:rsidRPr="00CB1B35">
                <w:t>No, there must be masters who are also experts on board both vessels</w:t>
              </w:r>
            </w:ins>
          </w:p>
          <w:p w14:paraId="1DC71B85" w14:textId="77777777" w:rsidR="00E17B52" w:rsidRPr="00074AC2" w:rsidRDefault="00E17B52" w:rsidP="001566EC">
            <w:pPr>
              <w:keepNext/>
              <w:keepLines/>
              <w:spacing w:before="40" w:after="120" w:line="220" w:lineRule="exact"/>
              <w:ind w:left="482" w:right="113" w:hanging="482"/>
              <w:rPr>
                <w:ins w:id="325" w:author="Clare Jane LORD" w:date="2022-11-16T17:05:00Z"/>
                <w:highlight w:val="green"/>
                <w:lang w:val="en-US"/>
                <w:rPrChange w:id="326" w:author="Clare Jane LORD" w:date="2022-11-16T17:08:00Z">
                  <w:rPr>
                    <w:ins w:id="327" w:author="Clare Jane LORD" w:date="2022-11-16T17:05:00Z"/>
                    <w:highlight w:val="green"/>
                    <w:lang w:val="fr-FR"/>
                  </w:rPr>
                </w:rPrChange>
              </w:rPr>
            </w:pPr>
            <w:ins w:id="328" w:author="Clare Jane LORD" w:date="2022-11-16T17:05:00Z">
              <w:r w:rsidRPr="00074AC2">
                <w:rPr>
                  <w:rPrChange w:id="329" w:author="Clare Jane LORD" w:date="2022-11-16T17:08:00Z">
                    <w:rPr>
                      <w:lang w:val="fr-FR"/>
                    </w:rPr>
                  </w:rPrChange>
                </w:rPr>
                <w:t>D</w:t>
              </w:r>
              <w:r w:rsidRPr="00074AC2">
                <w:rPr>
                  <w:rPrChange w:id="330" w:author="Clare Jane LORD" w:date="2022-11-16T17:08:00Z">
                    <w:rPr>
                      <w:lang w:val="fr-FR"/>
                    </w:rPr>
                  </w:rPrChange>
                </w:rPr>
                <w:tab/>
              </w:r>
            </w:ins>
            <w:ins w:id="331" w:author="Clare Jane LORD" w:date="2022-11-21T10:48:00Z">
              <w:r w:rsidRPr="001B2D72">
                <w:t>Yes, but only if another expert responsible for loading and unloading as well as ballasting of the tank barge can be made available on board the tank barge</w:t>
              </w:r>
            </w:ins>
          </w:p>
        </w:tc>
        <w:tc>
          <w:tcPr>
            <w:tcW w:w="1134" w:type="dxa"/>
            <w:tcBorders>
              <w:top w:val="single" w:sz="4" w:space="0" w:color="auto"/>
              <w:bottom w:val="single" w:sz="4" w:space="0" w:color="auto"/>
            </w:tcBorders>
            <w:shd w:val="clear" w:color="auto" w:fill="auto"/>
          </w:tcPr>
          <w:p w14:paraId="7A77835F" w14:textId="77777777" w:rsidR="00E17B52" w:rsidRPr="00074AC2" w:rsidRDefault="00E17B52" w:rsidP="001566EC">
            <w:pPr>
              <w:spacing w:before="40" w:after="120" w:line="220" w:lineRule="exact"/>
              <w:ind w:right="113"/>
              <w:jc w:val="center"/>
              <w:rPr>
                <w:ins w:id="332" w:author="Clare Jane LORD" w:date="2022-11-16T17:05:00Z"/>
                <w:highlight w:val="green"/>
                <w:lang w:val="en-US"/>
                <w:rPrChange w:id="333" w:author="Clare Jane LORD" w:date="2022-11-16T17:08:00Z">
                  <w:rPr>
                    <w:ins w:id="334" w:author="Clare Jane LORD" w:date="2022-11-16T17:05:00Z"/>
                    <w:highlight w:val="green"/>
                    <w:lang w:val="fr-FR"/>
                  </w:rPr>
                </w:rPrChange>
              </w:rPr>
            </w:pPr>
          </w:p>
        </w:tc>
      </w:tr>
    </w:tbl>
    <w:p w14:paraId="1E8D904C" w14:textId="77777777" w:rsidR="00E17B52" w:rsidRPr="00074AC2" w:rsidRDefault="00E17B52">
      <w:pPr>
        <w:suppressAutoHyphens w:val="0"/>
        <w:spacing w:after="200" w:line="276" w:lineRule="auto"/>
        <w:rPr>
          <w:lang w:val="en-US"/>
          <w:rPrChange w:id="335" w:author="Clare Jane LORD" w:date="2022-11-16T17:08:00Z">
            <w:rPr/>
          </w:rPrChange>
        </w:rPr>
      </w:pPr>
    </w:p>
    <w:tbl>
      <w:tblPr>
        <w:tblW w:w="8505" w:type="dxa"/>
        <w:tblInd w:w="1134" w:type="dxa"/>
        <w:tblLayout w:type="fixed"/>
        <w:tblCellMar>
          <w:left w:w="0" w:type="dxa"/>
          <w:right w:w="0" w:type="dxa"/>
        </w:tblCellMar>
        <w:tblLook w:val="04A0" w:firstRow="1" w:lastRow="0" w:firstColumn="1" w:lastColumn="0" w:noHBand="0" w:noVBand="1"/>
      </w:tblPr>
      <w:tblGrid>
        <w:gridCol w:w="1134"/>
        <w:gridCol w:w="6237"/>
        <w:gridCol w:w="1134"/>
      </w:tblGrid>
      <w:tr w:rsidR="00E17B52" w:rsidRPr="00556943" w14:paraId="5367E624" w14:textId="77777777" w:rsidTr="0013375F">
        <w:trPr>
          <w:cantSplit/>
          <w:tblHeader/>
        </w:trPr>
        <w:tc>
          <w:tcPr>
            <w:tcW w:w="8505" w:type="dxa"/>
            <w:gridSpan w:val="3"/>
            <w:tcBorders>
              <w:bottom w:val="single" w:sz="4" w:space="0" w:color="auto"/>
            </w:tcBorders>
            <w:shd w:val="clear" w:color="auto" w:fill="auto"/>
          </w:tcPr>
          <w:p w14:paraId="37E57998" w14:textId="77777777" w:rsidR="00E17B52" w:rsidRPr="009052DE" w:rsidRDefault="00E17B52" w:rsidP="0013375F">
            <w:pPr>
              <w:pStyle w:val="HChG"/>
              <w:pageBreakBefore/>
              <w:spacing w:before="120"/>
            </w:pPr>
            <w:r w:rsidRPr="00074AC2">
              <w:rPr>
                <w:lang w:val="en-US"/>
                <w:rPrChange w:id="336" w:author="Clare Jane LORD" w:date="2022-11-16T17:08:00Z">
                  <w:rPr/>
                </w:rPrChange>
              </w:rPr>
              <w:br w:type="page"/>
            </w:r>
            <w:r w:rsidRPr="009052DE">
              <w:t>General</w:t>
            </w:r>
          </w:p>
          <w:p w14:paraId="797688B8" w14:textId="77777777" w:rsidR="00E17B52" w:rsidRPr="00BD563C" w:rsidRDefault="00E17B52" w:rsidP="0013375F">
            <w:pPr>
              <w:pStyle w:val="H23G"/>
              <w:rPr>
                <w:i/>
                <w:sz w:val="16"/>
              </w:rPr>
            </w:pPr>
            <w:r>
              <w:t>Examination objective 7: Documents</w:t>
            </w:r>
          </w:p>
        </w:tc>
      </w:tr>
      <w:tr w:rsidR="00E17B52" w:rsidRPr="00556943" w14:paraId="5C6F5F9E" w14:textId="77777777" w:rsidTr="00A94D2C">
        <w:trPr>
          <w:cantSplit/>
          <w:tblHeader/>
        </w:trPr>
        <w:tc>
          <w:tcPr>
            <w:tcW w:w="1134" w:type="dxa"/>
            <w:tcBorders>
              <w:top w:val="single" w:sz="4" w:space="0" w:color="auto"/>
              <w:bottom w:val="single" w:sz="12" w:space="0" w:color="auto"/>
            </w:tcBorders>
            <w:shd w:val="clear" w:color="auto" w:fill="auto"/>
            <w:vAlign w:val="bottom"/>
          </w:tcPr>
          <w:p w14:paraId="53F4D11D" w14:textId="77777777" w:rsidR="00E17B52" w:rsidRPr="00BD563C" w:rsidRDefault="00E17B52" w:rsidP="0013375F">
            <w:pPr>
              <w:suppressAutoHyphens w:val="0"/>
              <w:spacing w:before="80" w:after="80" w:line="200" w:lineRule="exact"/>
              <w:ind w:right="113"/>
              <w:rPr>
                <w:rFonts w:eastAsia="SimSun"/>
                <w:i/>
                <w:sz w:val="16"/>
              </w:rPr>
            </w:pPr>
            <w:r w:rsidRPr="00BD563C">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72071DCC" w14:textId="77777777" w:rsidR="00E17B52" w:rsidRPr="00BD563C" w:rsidRDefault="00E17B52" w:rsidP="0013375F">
            <w:pPr>
              <w:suppressAutoHyphens w:val="0"/>
              <w:spacing w:before="80" w:after="80" w:line="200" w:lineRule="exact"/>
              <w:ind w:right="113"/>
              <w:rPr>
                <w:rFonts w:eastAsia="SimSun"/>
                <w:i/>
                <w:sz w:val="16"/>
              </w:rPr>
            </w:pPr>
            <w:r w:rsidRPr="00BD563C">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160F1A44" w14:textId="77777777" w:rsidR="00E17B52" w:rsidRPr="00BD563C" w:rsidRDefault="00E17B52" w:rsidP="0013375F">
            <w:pPr>
              <w:suppressAutoHyphens w:val="0"/>
              <w:spacing w:before="80" w:after="80" w:line="200" w:lineRule="exact"/>
              <w:ind w:right="113"/>
              <w:jc w:val="center"/>
              <w:rPr>
                <w:rFonts w:eastAsia="SimSun"/>
                <w:i/>
                <w:sz w:val="16"/>
              </w:rPr>
            </w:pPr>
            <w:r w:rsidRPr="00BD563C">
              <w:rPr>
                <w:rFonts w:eastAsia="SimSun"/>
                <w:i/>
                <w:sz w:val="16"/>
              </w:rPr>
              <w:t>Correct answer</w:t>
            </w:r>
          </w:p>
        </w:tc>
      </w:tr>
      <w:tr w:rsidR="00E17B52" w14:paraId="52D02CBF" w14:textId="77777777" w:rsidTr="00A94D2C">
        <w:trPr>
          <w:cantSplit/>
          <w:trHeight w:hRule="exact" w:val="113"/>
          <w:tblHeader/>
        </w:trPr>
        <w:tc>
          <w:tcPr>
            <w:tcW w:w="1134" w:type="dxa"/>
            <w:tcBorders>
              <w:top w:val="single" w:sz="12" w:space="0" w:color="auto"/>
            </w:tcBorders>
            <w:shd w:val="clear" w:color="auto" w:fill="auto"/>
          </w:tcPr>
          <w:p w14:paraId="37B42417"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12" w:space="0" w:color="auto"/>
            </w:tcBorders>
            <w:shd w:val="clear" w:color="auto" w:fill="auto"/>
          </w:tcPr>
          <w:p w14:paraId="14D94B38"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12" w:space="0" w:color="auto"/>
            </w:tcBorders>
            <w:shd w:val="clear" w:color="auto" w:fill="auto"/>
          </w:tcPr>
          <w:p w14:paraId="6F27540B" w14:textId="77777777" w:rsidR="00E17B52" w:rsidRPr="00BD563C" w:rsidRDefault="00E17B52" w:rsidP="0013375F">
            <w:pPr>
              <w:suppressAutoHyphens w:val="0"/>
              <w:spacing w:before="40" w:after="120" w:line="220" w:lineRule="exact"/>
              <w:ind w:right="113"/>
              <w:jc w:val="center"/>
              <w:rPr>
                <w:rFonts w:eastAsia="SimSun"/>
              </w:rPr>
            </w:pPr>
          </w:p>
        </w:tc>
      </w:tr>
      <w:tr w:rsidR="00E17B52" w14:paraId="09CA3216" w14:textId="77777777" w:rsidTr="00A94D2C">
        <w:trPr>
          <w:cantSplit/>
        </w:trPr>
        <w:tc>
          <w:tcPr>
            <w:tcW w:w="1134" w:type="dxa"/>
            <w:tcBorders>
              <w:bottom w:val="single" w:sz="4" w:space="0" w:color="auto"/>
            </w:tcBorders>
            <w:shd w:val="clear" w:color="auto" w:fill="auto"/>
          </w:tcPr>
          <w:p w14:paraId="175173E1"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1</w:t>
            </w:r>
          </w:p>
        </w:tc>
        <w:tc>
          <w:tcPr>
            <w:tcW w:w="6237" w:type="dxa"/>
            <w:tcBorders>
              <w:bottom w:val="single" w:sz="4" w:space="0" w:color="auto"/>
            </w:tcBorders>
            <w:shd w:val="clear" w:color="auto" w:fill="auto"/>
          </w:tcPr>
          <w:p w14:paraId="2AD7461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 8.1.2.1</w:t>
            </w:r>
          </w:p>
        </w:tc>
        <w:tc>
          <w:tcPr>
            <w:tcW w:w="1134" w:type="dxa"/>
            <w:tcBorders>
              <w:bottom w:val="single" w:sz="4" w:space="0" w:color="auto"/>
            </w:tcBorders>
            <w:shd w:val="clear" w:color="auto" w:fill="auto"/>
          </w:tcPr>
          <w:p w14:paraId="1FA7F762"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B</w:t>
            </w:r>
          </w:p>
        </w:tc>
      </w:tr>
      <w:tr w:rsidR="00E17B52" w14:paraId="2BC52761" w14:textId="77777777" w:rsidTr="00A94D2C">
        <w:trPr>
          <w:cantSplit/>
        </w:trPr>
        <w:tc>
          <w:tcPr>
            <w:tcW w:w="1134" w:type="dxa"/>
            <w:tcBorders>
              <w:top w:val="single" w:sz="4" w:space="0" w:color="auto"/>
            </w:tcBorders>
            <w:shd w:val="clear" w:color="auto" w:fill="auto"/>
          </w:tcPr>
          <w:p w14:paraId="2CF03469" w14:textId="77777777" w:rsidR="00E17B52" w:rsidRPr="001034A5"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6175F63" w14:textId="77777777" w:rsidR="00E17B52" w:rsidRPr="001034A5" w:rsidDel="003253ED" w:rsidRDefault="00E17B52">
            <w:pPr>
              <w:suppressAutoHyphens w:val="0"/>
              <w:spacing w:before="40" w:after="100"/>
              <w:ind w:right="113"/>
              <w:rPr>
                <w:del w:id="337" w:author="Clare Jane LORD" w:date="2022-11-16T17:10:00Z"/>
                <w:rFonts w:eastAsia="SimSun"/>
              </w:rPr>
            </w:pPr>
            <w:ins w:id="338" w:author="Clare Jane LORD" w:date="2022-11-16T17:09:00Z">
              <w:r w:rsidRPr="001034A5">
                <w:rPr>
                  <w:rFonts w:eastAsia="SimSun"/>
                </w:rPr>
                <w:t xml:space="preserve">What is the name of the document issued by the consignor </w:t>
              </w:r>
            </w:ins>
            <w:ins w:id="339" w:author="Clare Jane LORD" w:date="2022-11-21T10:51:00Z">
              <w:r w:rsidRPr="001034A5">
                <w:rPr>
                  <w:rFonts w:eastAsia="SimSun"/>
                  <w:rPrChange w:id="340" w:author="Clare Jane LORD" w:date="2022-11-21T10:52:00Z">
                    <w:rPr>
                      <w:rFonts w:eastAsia="SimSun"/>
                      <w:highlight w:val="yellow"/>
                    </w:rPr>
                  </w:rPrChange>
                </w:rPr>
                <w:t xml:space="preserve">for any dangerous goods for carriage </w:t>
              </w:r>
            </w:ins>
            <w:ins w:id="341" w:author="Clare Jane LORD" w:date="2022-11-16T17:10:00Z">
              <w:r w:rsidRPr="001034A5">
                <w:rPr>
                  <w:rFonts w:eastAsia="SimSun"/>
                </w:rPr>
                <w:t>that, under ADN, must be kept on board</w:t>
              </w:r>
            </w:ins>
            <w:del w:id="342" w:author="Clare Jane LORD" w:date="2022-11-16T17:10:00Z">
              <w:r w:rsidRPr="001034A5" w:rsidDel="003253ED">
                <w:rPr>
                  <w:rFonts w:eastAsia="SimSun"/>
                </w:rPr>
                <w:delText>F</w:delText>
              </w:r>
            </w:del>
            <w:del w:id="343" w:author="Clare Jane LORD" w:date="2022-11-21T10:51:00Z">
              <w:r w:rsidRPr="001034A5" w:rsidDel="001034A5">
                <w:rPr>
                  <w:rFonts w:eastAsia="SimSun"/>
                </w:rPr>
                <w:delText>or any dangerous goods for carriage</w:delText>
              </w:r>
            </w:del>
            <w:del w:id="344" w:author="Clare Jane LORD" w:date="2022-11-16T17:10:00Z">
              <w:r w:rsidRPr="001034A5" w:rsidDel="003253ED">
                <w:rPr>
                  <w:rFonts w:eastAsia="SimSun"/>
                </w:rPr>
                <w:delText xml:space="preserve">, ADN requires that there </w:delText>
              </w:r>
              <w:r w:rsidRPr="001034A5" w:rsidDel="00B763F0">
                <w:rPr>
                  <w:rFonts w:eastAsia="SimSun"/>
                </w:rPr>
                <w:delText xml:space="preserve">must be kept on board </w:delText>
              </w:r>
              <w:r w:rsidRPr="001034A5" w:rsidDel="003253ED">
                <w:rPr>
                  <w:rFonts w:eastAsia="SimSun"/>
                </w:rPr>
                <w:delText xml:space="preserve">a document </w:delText>
              </w:r>
            </w:del>
            <w:del w:id="345" w:author="Clare Jane LORD" w:date="2022-11-16T17:09:00Z">
              <w:r w:rsidRPr="001034A5" w:rsidDel="00B763F0">
                <w:rPr>
                  <w:rFonts w:eastAsia="SimSun"/>
                </w:rPr>
                <w:delText xml:space="preserve">issued by the consignor, </w:delText>
              </w:r>
            </w:del>
            <w:del w:id="346" w:author="Clare Jane LORD" w:date="2022-11-16T17:10:00Z">
              <w:r w:rsidRPr="001034A5" w:rsidDel="003253ED">
                <w:rPr>
                  <w:rFonts w:eastAsia="SimSun"/>
                </w:rPr>
                <w:delText>in which are indicated, for example, the proper name of the goods and the UN number/substance identification number.</w:delText>
              </w:r>
            </w:del>
          </w:p>
          <w:p w14:paraId="19B31822" w14:textId="77777777" w:rsidR="00E17B52" w:rsidRPr="001034A5" w:rsidRDefault="00E17B52">
            <w:pPr>
              <w:suppressAutoHyphens w:val="0"/>
              <w:spacing w:before="40" w:after="100"/>
              <w:ind w:right="113"/>
              <w:rPr>
                <w:rFonts w:eastAsia="SimSun"/>
              </w:rPr>
              <w:pPrChange w:id="347" w:author="Clare Jane LORD" w:date="2022-11-16T17:10:00Z">
                <w:pPr>
                  <w:spacing w:after="100"/>
                </w:pPr>
              </w:pPrChange>
            </w:pPr>
            <w:del w:id="348" w:author="Clare Jane LORD" w:date="2022-11-16T17:09:00Z">
              <w:r w:rsidRPr="001034A5" w:rsidDel="00B763F0">
                <w:rPr>
                  <w:rFonts w:eastAsia="SimSun"/>
                </w:rPr>
                <w:delText xml:space="preserve">What is this document </w:delText>
              </w:r>
            </w:del>
            <w:del w:id="349" w:author="Clare Jane LORD" w:date="2022-11-16T17:10:00Z">
              <w:r w:rsidRPr="001034A5" w:rsidDel="003253ED">
                <w:rPr>
                  <w:rFonts w:eastAsia="SimSun"/>
                </w:rPr>
                <w:delText>called</w:delText>
              </w:r>
            </w:del>
            <w:r w:rsidRPr="001034A5">
              <w:rPr>
                <w:rFonts w:eastAsia="SimSun"/>
              </w:rPr>
              <w:t>?</w:t>
            </w:r>
          </w:p>
          <w:p w14:paraId="06B1888D"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A</w:t>
            </w:r>
            <w:r w:rsidRPr="001034A5">
              <w:rPr>
                <w:rFonts w:eastAsia="SimSun"/>
              </w:rPr>
              <w:tab/>
              <w:t>Bill of lading</w:t>
            </w:r>
          </w:p>
          <w:p w14:paraId="63D0458A"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B</w:t>
            </w:r>
            <w:r w:rsidRPr="001034A5">
              <w:rPr>
                <w:rFonts w:eastAsia="SimSun"/>
              </w:rPr>
              <w:tab/>
              <w:t>Transport document</w:t>
            </w:r>
          </w:p>
          <w:p w14:paraId="4808A170"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C</w:t>
            </w:r>
            <w:r w:rsidRPr="001034A5">
              <w:rPr>
                <w:rFonts w:eastAsia="SimSun"/>
              </w:rPr>
              <w:tab/>
              <w:t>Instructions in writing</w:t>
            </w:r>
          </w:p>
          <w:p w14:paraId="0E262B85" w14:textId="77777777" w:rsidR="00E17B52" w:rsidRPr="001034A5" w:rsidRDefault="00E17B52" w:rsidP="0013375F">
            <w:pPr>
              <w:spacing w:before="40" w:after="100" w:line="220" w:lineRule="exact"/>
              <w:ind w:right="113"/>
              <w:rPr>
                <w:rFonts w:eastAsia="SimSun"/>
              </w:rPr>
            </w:pPr>
            <w:r w:rsidRPr="001034A5">
              <w:rPr>
                <w:rFonts w:eastAsia="SimSun"/>
              </w:rPr>
              <w:t>D</w:t>
            </w:r>
            <w:r w:rsidRPr="001034A5">
              <w:rPr>
                <w:rFonts w:eastAsia="SimSun"/>
              </w:rPr>
              <w:tab/>
              <w:t>Dangerous goods manifest</w:t>
            </w:r>
          </w:p>
        </w:tc>
        <w:tc>
          <w:tcPr>
            <w:tcW w:w="1134" w:type="dxa"/>
            <w:tcBorders>
              <w:top w:val="single" w:sz="4" w:space="0" w:color="auto"/>
            </w:tcBorders>
            <w:shd w:val="clear" w:color="auto" w:fill="auto"/>
          </w:tcPr>
          <w:p w14:paraId="69603B05"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6944E524" w14:textId="77777777" w:rsidTr="00A94D2C">
        <w:trPr>
          <w:cantSplit/>
        </w:trPr>
        <w:tc>
          <w:tcPr>
            <w:tcW w:w="1134" w:type="dxa"/>
            <w:tcBorders>
              <w:top w:val="single" w:sz="4" w:space="0" w:color="auto"/>
              <w:bottom w:val="single" w:sz="4" w:space="0" w:color="auto"/>
            </w:tcBorders>
            <w:shd w:val="clear" w:color="auto" w:fill="auto"/>
          </w:tcPr>
          <w:p w14:paraId="458471AE"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2</w:t>
            </w:r>
          </w:p>
        </w:tc>
        <w:tc>
          <w:tcPr>
            <w:tcW w:w="6237" w:type="dxa"/>
            <w:tcBorders>
              <w:top w:val="single" w:sz="4" w:space="0" w:color="auto"/>
              <w:bottom w:val="single" w:sz="4" w:space="0" w:color="auto"/>
            </w:tcBorders>
            <w:shd w:val="clear" w:color="auto" w:fill="auto"/>
          </w:tcPr>
          <w:p w14:paraId="0509F7F5" w14:textId="77777777" w:rsidR="00E17B52" w:rsidRPr="00BD563C" w:rsidRDefault="00E17B52" w:rsidP="0013375F">
            <w:pPr>
              <w:suppressAutoHyphens w:val="0"/>
              <w:spacing w:before="40" w:after="10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A7A1A03"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1372FF31" w14:textId="77777777" w:rsidTr="00A94D2C">
        <w:trPr>
          <w:cantSplit/>
        </w:trPr>
        <w:tc>
          <w:tcPr>
            <w:tcW w:w="1134" w:type="dxa"/>
            <w:tcBorders>
              <w:top w:val="single" w:sz="4" w:space="0" w:color="auto"/>
              <w:bottom w:val="single" w:sz="4" w:space="0" w:color="auto"/>
            </w:tcBorders>
            <w:shd w:val="clear" w:color="auto" w:fill="auto"/>
          </w:tcPr>
          <w:p w14:paraId="1317802E"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3</w:t>
            </w:r>
          </w:p>
        </w:tc>
        <w:tc>
          <w:tcPr>
            <w:tcW w:w="6237" w:type="dxa"/>
            <w:tcBorders>
              <w:top w:val="single" w:sz="4" w:space="0" w:color="auto"/>
              <w:bottom w:val="single" w:sz="4" w:space="0" w:color="auto"/>
            </w:tcBorders>
            <w:shd w:val="clear" w:color="auto" w:fill="auto"/>
          </w:tcPr>
          <w:p w14:paraId="079D1FFC"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 8.1.2.1</w:t>
            </w:r>
          </w:p>
        </w:tc>
        <w:tc>
          <w:tcPr>
            <w:tcW w:w="1134" w:type="dxa"/>
            <w:tcBorders>
              <w:top w:val="single" w:sz="4" w:space="0" w:color="auto"/>
              <w:bottom w:val="single" w:sz="4" w:space="0" w:color="auto"/>
            </w:tcBorders>
            <w:shd w:val="clear" w:color="auto" w:fill="auto"/>
          </w:tcPr>
          <w:p w14:paraId="31E0ADA9"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A</w:t>
            </w:r>
          </w:p>
        </w:tc>
      </w:tr>
      <w:tr w:rsidR="00E17B52" w14:paraId="3363EF2A" w14:textId="77777777" w:rsidTr="00A94D2C">
        <w:trPr>
          <w:cantSplit/>
        </w:trPr>
        <w:tc>
          <w:tcPr>
            <w:tcW w:w="1134" w:type="dxa"/>
            <w:tcBorders>
              <w:top w:val="single" w:sz="4" w:space="0" w:color="auto"/>
              <w:bottom w:val="single" w:sz="4" w:space="0" w:color="auto"/>
            </w:tcBorders>
            <w:shd w:val="clear" w:color="auto" w:fill="auto"/>
          </w:tcPr>
          <w:p w14:paraId="3DB4C9A0"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BA7DC4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What is the purpose of the transport document under ADN?</w:t>
            </w:r>
          </w:p>
          <w:p w14:paraId="51B9C7B6"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o identify dangerous goods carried under ADN</w:t>
            </w:r>
          </w:p>
          <w:p w14:paraId="5F2F74FF"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As proof of delivery</w:t>
            </w:r>
          </w:p>
          <w:p w14:paraId="3AA83959"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As proof of approval of a vessel for the carriage of dangerous goods</w:t>
            </w:r>
          </w:p>
          <w:p w14:paraId="62ACD596"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As a basis for calculating freight surcharges for dangerous goods</w:t>
            </w:r>
          </w:p>
        </w:tc>
        <w:tc>
          <w:tcPr>
            <w:tcW w:w="1134" w:type="dxa"/>
            <w:tcBorders>
              <w:top w:val="single" w:sz="4" w:space="0" w:color="auto"/>
              <w:bottom w:val="single" w:sz="4" w:space="0" w:color="auto"/>
            </w:tcBorders>
            <w:shd w:val="clear" w:color="auto" w:fill="auto"/>
          </w:tcPr>
          <w:p w14:paraId="1B8AB58F"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67E9096A" w14:textId="77777777" w:rsidTr="00A94D2C">
        <w:trPr>
          <w:cantSplit/>
        </w:trPr>
        <w:tc>
          <w:tcPr>
            <w:tcW w:w="1134" w:type="dxa"/>
            <w:tcBorders>
              <w:top w:val="single" w:sz="4" w:space="0" w:color="auto"/>
              <w:bottom w:val="single" w:sz="4" w:space="0" w:color="auto"/>
            </w:tcBorders>
            <w:shd w:val="clear" w:color="auto" w:fill="auto"/>
          </w:tcPr>
          <w:p w14:paraId="1BDAEB49"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4</w:t>
            </w:r>
          </w:p>
        </w:tc>
        <w:tc>
          <w:tcPr>
            <w:tcW w:w="6237" w:type="dxa"/>
            <w:tcBorders>
              <w:top w:val="single" w:sz="4" w:space="0" w:color="auto"/>
              <w:bottom w:val="single" w:sz="4" w:space="0" w:color="auto"/>
            </w:tcBorders>
            <w:shd w:val="clear" w:color="auto" w:fill="auto"/>
          </w:tcPr>
          <w:p w14:paraId="38811EDF"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w:t>
            </w:r>
          </w:p>
        </w:tc>
        <w:tc>
          <w:tcPr>
            <w:tcW w:w="1134" w:type="dxa"/>
            <w:tcBorders>
              <w:top w:val="single" w:sz="4" w:space="0" w:color="auto"/>
              <w:bottom w:val="single" w:sz="4" w:space="0" w:color="auto"/>
            </w:tcBorders>
            <w:shd w:val="clear" w:color="auto" w:fill="auto"/>
          </w:tcPr>
          <w:p w14:paraId="4C8A1233"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A</w:t>
            </w:r>
          </w:p>
        </w:tc>
      </w:tr>
      <w:tr w:rsidR="00E17B52" w14:paraId="4ED12B9E" w14:textId="77777777" w:rsidTr="00A94D2C">
        <w:trPr>
          <w:cantSplit/>
        </w:trPr>
        <w:tc>
          <w:tcPr>
            <w:tcW w:w="1134" w:type="dxa"/>
            <w:tcBorders>
              <w:top w:val="single" w:sz="4" w:space="0" w:color="auto"/>
              <w:bottom w:val="single" w:sz="4" w:space="0" w:color="auto"/>
            </w:tcBorders>
            <w:shd w:val="clear" w:color="auto" w:fill="auto"/>
          </w:tcPr>
          <w:p w14:paraId="721B0E02"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12F54F27"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What information on the transported dangerous goods must appear in the transport document?</w:t>
            </w:r>
          </w:p>
          <w:p w14:paraId="67EA3859"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he information required under 5.4.1</w:t>
            </w:r>
          </w:p>
          <w:p w14:paraId="1F809C7B"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The indications mentioned in CEVNI or in national regulations based on CEVNI</w:t>
            </w:r>
          </w:p>
          <w:p w14:paraId="23FFCE9C"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Only the indications on action to be taken in case of fire</w:t>
            </w:r>
          </w:p>
          <w:p w14:paraId="27A60BCB"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The indications provided by the manufacturer of the dangerous goods on the physical and chemical properties of the goods</w:t>
            </w:r>
          </w:p>
        </w:tc>
        <w:tc>
          <w:tcPr>
            <w:tcW w:w="1134" w:type="dxa"/>
            <w:tcBorders>
              <w:top w:val="single" w:sz="4" w:space="0" w:color="auto"/>
              <w:bottom w:val="single" w:sz="4" w:space="0" w:color="auto"/>
            </w:tcBorders>
            <w:shd w:val="clear" w:color="auto" w:fill="auto"/>
          </w:tcPr>
          <w:p w14:paraId="281F2B69"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2668CB4F" w14:textId="77777777" w:rsidTr="00A94D2C">
        <w:trPr>
          <w:cantSplit/>
        </w:trPr>
        <w:tc>
          <w:tcPr>
            <w:tcW w:w="1134" w:type="dxa"/>
            <w:tcBorders>
              <w:top w:val="single" w:sz="4" w:space="0" w:color="auto"/>
              <w:bottom w:val="single" w:sz="4" w:space="0" w:color="auto"/>
            </w:tcBorders>
            <w:shd w:val="clear" w:color="auto" w:fill="auto"/>
          </w:tcPr>
          <w:p w14:paraId="4983296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5</w:t>
            </w:r>
          </w:p>
        </w:tc>
        <w:tc>
          <w:tcPr>
            <w:tcW w:w="6237" w:type="dxa"/>
            <w:tcBorders>
              <w:top w:val="single" w:sz="4" w:space="0" w:color="auto"/>
              <w:bottom w:val="single" w:sz="4" w:space="0" w:color="auto"/>
            </w:tcBorders>
            <w:shd w:val="clear" w:color="auto" w:fill="auto"/>
          </w:tcPr>
          <w:p w14:paraId="47D77E66"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w:t>
            </w:r>
          </w:p>
        </w:tc>
        <w:tc>
          <w:tcPr>
            <w:tcW w:w="1134" w:type="dxa"/>
            <w:tcBorders>
              <w:top w:val="single" w:sz="4" w:space="0" w:color="auto"/>
              <w:bottom w:val="single" w:sz="4" w:space="0" w:color="auto"/>
            </w:tcBorders>
            <w:shd w:val="clear" w:color="auto" w:fill="auto"/>
          </w:tcPr>
          <w:p w14:paraId="3118FB2D"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C</w:t>
            </w:r>
          </w:p>
        </w:tc>
      </w:tr>
      <w:tr w:rsidR="00E17B52" w14:paraId="49A5E87E" w14:textId="77777777" w:rsidTr="000C48D6">
        <w:trPr>
          <w:cantSplit/>
          <w:trHeight w:val="1870"/>
        </w:trPr>
        <w:tc>
          <w:tcPr>
            <w:tcW w:w="1134" w:type="dxa"/>
            <w:tcBorders>
              <w:top w:val="single" w:sz="4" w:space="0" w:color="auto"/>
              <w:bottom w:val="single" w:sz="4" w:space="0" w:color="auto"/>
            </w:tcBorders>
            <w:shd w:val="clear" w:color="auto" w:fill="auto"/>
          </w:tcPr>
          <w:p w14:paraId="1D4C6700"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1718218D"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Under ADN, of the following information, which must appear in the transport document?</w:t>
            </w:r>
          </w:p>
          <w:p w14:paraId="13CBDAB1"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A</w:t>
            </w:r>
            <w:r w:rsidRPr="00BD563C">
              <w:rPr>
                <w:rFonts w:eastAsia="SimSun"/>
              </w:rPr>
              <w:tab/>
              <w:t>The address of the manufacturer of the goods</w:t>
            </w:r>
          </w:p>
          <w:p w14:paraId="0E91822F"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he European vessel number</w:t>
            </w:r>
          </w:p>
          <w:p w14:paraId="7F3BFC4B"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C</w:t>
            </w:r>
            <w:r w:rsidRPr="00BD563C">
              <w:rPr>
                <w:rFonts w:eastAsia="SimSun"/>
              </w:rPr>
              <w:tab/>
              <w:t>The name and address of the consignee(s)</w:t>
            </w:r>
          </w:p>
          <w:p w14:paraId="3B4AC46E" w14:textId="77777777" w:rsidR="00E17B52" w:rsidRPr="00BD563C" w:rsidRDefault="00E17B52" w:rsidP="0013375F">
            <w:pPr>
              <w:spacing w:before="40" w:after="100" w:line="220" w:lineRule="exact"/>
              <w:ind w:right="113"/>
              <w:rPr>
                <w:rFonts w:eastAsia="SimSun"/>
              </w:rPr>
            </w:pPr>
            <w:r w:rsidRPr="00BD563C">
              <w:rPr>
                <w:rFonts w:eastAsia="SimSun"/>
              </w:rPr>
              <w:t>D</w:t>
            </w:r>
            <w:r w:rsidRPr="00BD563C">
              <w:rPr>
                <w:rFonts w:eastAsia="SimSun"/>
              </w:rPr>
              <w:tab/>
              <w:t>The expiration date of the certificate of approval</w:t>
            </w:r>
          </w:p>
        </w:tc>
        <w:tc>
          <w:tcPr>
            <w:tcW w:w="1134" w:type="dxa"/>
            <w:tcBorders>
              <w:top w:val="single" w:sz="4" w:space="0" w:color="auto"/>
              <w:bottom w:val="single" w:sz="4" w:space="0" w:color="auto"/>
            </w:tcBorders>
            <w:shd w:val="clear" w:color="auto" w:fill="auto"/>
          </w:tcPr>
          <w:p w14:paraId="3E5E7B1D"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501EDA20" w14:textId="77777777" w:rsidTr="000C48D6">
        <w:trPr>
          <w:cantSplit/>
        </w:trPr>
        <w:tc>
          <w:tcPr>
            <w:tcW w:w="1134" w:type="dxa"/>
            <w:tcBorders>
              <w:top w:val="single" w:sz="4" w:space="0" w:color="auto"/>
            </w:tcBorders>
            <w:shd w:val="clear" w:color="auto" w:fill="auto"/>
          </w:tcPr>
          <w:p w14:paraId="7CD50542"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337ACDD" w14:textId="77777777" w:rsidR="00E17B52" w:rsidRPr="00BD563C" w:rsidRDefault="00E17B52" w:rsidP="0013375F">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59EF65BD"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3A5FC898" w14:textId="77777777" w:rsidTr="000C48D6">
        <w:trPr>
          <w:cantSplit/>
        </w:trPr>
        <w:tc>
          <w:tcPr>
            <w:tcW w:w="1134" w:type="dxa"/>
            <w:tcBorders>
              <w:bottom w:val="single" w:sz="4" w:space="0" w:color="auto"/>
            </w:tcBorders>
            <w:shd w:val="clear" w:color="auto" w:fill="auto"/>
          </w:tcPr>
          <w:p w14:paraId="4AA2EEFE" w14:textId="77777777"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110 07.0-06</w:t>
            </w:r>
          </w:p>
        </w:tc>
        <w:tc>
          <w:tcPr>
            <w:tcW w:w="6237" w:type="dxa"/>
            <w:tcBorders>
              <w:bottom w:val="single" w:sz="4" w:space="0" w:color="auto"/>
            </w:tcBorders>
            <w:shd w:val="clear" w:color="auto" w:fill="auto"/>
          </w:tcPr>
          <w:p w14:paraId="67B7594B" w14:textId="77777777"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5.4.1</w:t>
            </w:r>
          </w:p>
        </w:tc>
        <w:tc>
          <w:tcPr>
            <w:tcW w:w="1134" w:type="dxa"/>
            <w:tcBorders>
              <w:bottom w:val="single" w:sz="4" w:space="0" w:color="auto"/>
            </w:tcBorders>
            <w:shd w:val="clear" w:color="auto" w:fill="auto"/>
          </w:tcPr>
          <w:p w14:paraId="7FE975F9" w14:textId="77777777" w:rsidR="00E17B52" w:rsidRPr="00BD563C" w:rsidRDefault="00E17B52" w:rsidP="000C48D6">
            <w:pPr>
              <w:keepNext/>
              <w:keepLines/>
              <w:suppressAutoHyphens w:val="0"/>
              <w:spacing w:before="40" w:after="90" w:line="220" w:lineRule="exact"/>
              <w:ind w:right="113"/>
              <w:jc w:val="center"/>
              <w:rPr>
                <w:rFonts w:eastAsia="SimSun"/>
              </w:rPr>
            </w:pPr>
            <w:r w:rsidRPr="00BD563C">
              <w:rPr>
                <w:rFonts w:eastAsia="SimSun"/>
              </w:rPr>
              <w:t>C</w:t>
            </w:r>
          </w:p>
        </w:tc>
      </w:tr>
      <w:tr w:rsidR="00E17B52" w14:paraId="365284E0" w14:textId="77777777" w:rsidTr="00A94D2C">
        <w:trPr>
          <w:cantSplit/>
        </w:trPr>
        <w:tc>
          <w:tcPr>
            <w:tcW w:w="1134" w:type="dxa"/>
            <w:tcBorders>
              <w:top w:val="single" w:sz="4" w:space="0" w:color="auto"/>
            </w:tcBorders>
            <w:shd w:val="clear" w:color="auto" w:fill="auto"/>
          </w:tcPr>
          <w:p w14:paraId="079F41DE" w14:textId="77777777" w:rsidR="00E17B52" w:rsidRPr="00BD563C" w:rsidRDefault="00E17B52" w:rsidP="000C48D6">
            <w:pPr>
              <w:keepNext/>
              <w:keepLines/>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03AEA28A" w14:textId="38530F88"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 xml:space="preserve">Under ADN, </w:t>
            </w:r>
            <w:r>
              <w:rPr>
                <w:rFonts w:eastAsia="SimSun"/>
              </w:rPr>
              <w:t xml:space="preserve">which </w:t>
            </w:r>
            <w:r w:rsidRPr="00BD563C">
              <w:rPr>
                <w:rFonts w:eastAsia="SimSun"/>
              </w:rPr>
              <w:t>of the following must appear in the transport document?</w:t>
            </w:r>
          </w:p>
          <w:p w14:paraId="5D9E4725" w14:textId="77777777" w:rsidR="00E17B52" w:rsidRPr="00BD563C" w:rsidRDefault="00E17B52" w:rsidP="000C48D6">
            <w:pPr>
              <w:keepNext/>
              <w:keepLines/>
              <w:suppressAutoHyphens w:val="0"/>
              <w:spacing w:before="40" w:after="90" w:line="220" w:lineRule="exact"/>
              <w:ind w:left="567" w:right="113" w:hanging="567"/>
              <w:rPr>
                <w:rFonts w:eastAsia="SimSun"/>
              </w:rPr>
            </w:pPr>
            <w:r w:rsidRPr="00BD563C">
              <w:rPr>
                <w:rFonts w:eastAsia="SimSun"/>
              </w:rPr>
              <w:t>A</w:t>
            </w:r>
            <w:r w:rsidRPr="00BD563C">
              <w:rPr>
                <w:rFonts w:eastAsia="SimSun"/>
              </w:rPr>
              <w:tab/>
              <w:t>The address of the manufacturer of the goods and the information given by it on the physical and chemical properties of the goods</w:t>
            </w:r>
          </w:p>
          <w:p w14:paraId="1C1C4D6E" w14:textId="77777777" w:rsidR="00E17B52" w:rsidRPr="00BD563C" w:rsidRDefault="00E17B52" w:rsidP="000C48D6">
            <w:pPr>
              <w:keepNext/>
              <w:keepLines/>
              <w:suppressAutoHyphens w:val="0"/>
              <w:spacing w:before="40" w:after="90" w:line="220" w:lineRule="exact"/>
              <w:ind w:left="567" w:right="113" w:hanging="567"/>
              <w:rPr>
                <w:rFonts w:eastAsia="SimSun"/>
              </w:rPr>
            </w:pPr>
            <w:r w:rsidRPr="00BD563C">
              <w:rPr>
                <w:rFonts w:eastAsia="SimSun"/>
              </w:rPr>
              <w:t>B</w:t>
            </w:r>
            <w:r w:rsidRPr="00BD563C">
              <w:rPr>
                <w:rFonts w:eastAsia="SimSun"/>
              </w:rPr>
              <w:tab/>
              <w:t>The European vessel number, the number of the vessel</w:t>
            </w:r>
            <w:r>
              <w:rPr>
                <w:rFonts w:eastAsia="SimSun"/>
              </w:rPr>
              <w:t>’</w:t>
            </w:r>
            <w:r w:rsidRPr="00BD563C">
              <w:rPr>
                <w:rFonts w:eastAsia="SimSun"/>
              </w:rPr>
              <w:t>s inspection certificate and the number of the certificate of approval</w:t>
            </w:r>
          </w:p>
        </w:tc>
        <w:tc>
          <w:tcPr>
            <w:tcW w:w="1134" w:type="dxa"/>
            <w:tcBorders>
              <w:top w:val="single" w:sz="4" w:space="0" w:color="auto"/>
            </w:tcBorders>
            <w:shd w:val="clear" w:color="auto" w:fill="auto"/>
          </w:tcPr>
          <w:p w14:paraId="04D33986" w14:textId="77777777" w:rsidR="00E17B52" w:rsidRPr="00BD563C" w:rsidRDefault="00E17B52" w:rsidP="000C48D6">
            <w:pPr>
              <w:keepNext/>
              <w:keepLines/>
              <w:suppressAutoHyphens w:val="0"/>
              <w:spacing w:before="40" w:after="90" w:line="220" w:lineRule="exact"/>
              <w:ind w:right="113"/>
              <w:jc w:val="center"/>
              <w:rPr>
                <w:rFonts w:eastAsia="SimSun"/>
              </w:rPr>
            </w:pPr>
          </w:p>
        </w:tc>
      </w:tr>
      <w:tr w:rsidR="00E17B52" w14:paraId="4DBE3B5C" w14:textId="77777777" w:rsidTr="00A94D2C">
        <w:trPr>
          <w:cantSplit/>
        </w:trPr>
        <w:tc>
          <w:tcPr>
            <w:tcW w:w="1134" w:type="dxa"/>
            <w:shd w:val="clear" w:color="auto" w:fill="auto"/>
          </w:tcPr>
          <w:p w14:paraId="16C04BE3" w14:textId="77777777" w:rsidR="00E17B52" w:rsidRPr="00BD563C" w:rsidRDefault="00E17B52" w:rsidP="0013375F">
            <w:pPr>
              <w:suppressAutoHyphens w:val="0"/>
              <w:spacing w:before="40" w:after="90" w:line="220" w:lineRule="exact"/>
              <w:ind w:right="113"/>
              <w:rPr>
                <w:rFonts w:eastAsia="SimSun"/>
              </w:rPr>
            </w:pPr>
          </w:p>
        </w:tc>
        <w:tc>
          <w:tcPr>
            <w:tcW w:w="6237" w:type="dxa"/>
            <w:shd w:val="clear" w:color="auto" w:fill="auto"/>
          </w:tcPr>
          <w:p w14:paraId="6A2BF404"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The proper name of the goods, the UN number or the substance identification number and where assigned, the packing group</w:t>
            </w:r>
          </w:p>
        </w:tc>
        <w:tc>
          <w:tcPr>
            <w:tcW w:w="1134" w:type="dxa"/>
            <w:shd w:val="clear" w:color="auto" w:fill="auto"/>
          </w:tcPr>
          <w:p w14:paraId="333D324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59CDAFC1" w14:textId="77777777" w:rsidTr="00A94D2C">
        <w:trPr>
          <w:cantSplit/>
        </w:trPr>
        <w:tc>
          <w:tcPr>
            <w:tcW w:w="1134" w:type="dxa"/>
            <w:tcBorders>
              <w:bottom w:val="single" w:sz="4" w:space="0" w:color="auto"/>
            </w:tcBorders>
            <w:shd w:val="clear" w:color="auto" w:fill="auto"/>
          </w:tcPr>
          <w:p w14:paraId="15F81E67"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6AB3110F"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The expiry date of the certificate of approval</w:t>
            </w:r>
          </w:p>
        </w:tc>
        <w:tc>
          <w:tcPr>
            <w:tcW w:w="1134" w:type="dxa"/>
            <w:tcBorders>
              <w:bottom w:val="single" w:sz="4" w:space="0" w:color="auto"/>
            </w:tcBorders>
            <w:shd w:val="clear" w:color="auto" w:fill="auto"/>
          </w:tcPr>
          <w:p w14:paraId="72A25CC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7F067DA" w14:textId="77777777" w:rsidTr="00A94D2C">
        <w:trPr>
          <w:cantSplit/>
        </w:trPr>
        <w:tc>
          <w:tcPr>
            <w:tcW w:w="1134" w:type="dxa"/>
            <w:tcBorders>
              <w:top w:val="single" w:sz="4" w:space="0" w:color="auto"/>
              <w:bottom w:val="single" w:sz="4" w:space="0" w:color="auto"/>
            </w:tcBorders>
            <w:shd w:val="clear" w:color="auto" w:fill="auto"/>
          </w:tcPr>
          <w:p w14:paraId="42DC7653"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110 07.0-07</w:t>
            </w:r>
          </w:p>
        </w:tc>
        <w:tc>
          <w:tcPr>
            <w:tcW w:w="6237" w:type="dxa"/>
            <w:tcBorders>
              <w:top w:val="single" w:sz="4" w:space="0" w:color="auto"/>
              <w:bottom w:val="single" w:sz="4" w:space="0" w:color="auto"/>
            </w:tcBorders>
            <w:shd w:val="clear" w:color="auto" w:fill="auto"/>
          </w:tcPr>
          <w:p w14:paraId="1EB4279E"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060AD99" w14:textId="77777777" w:rsidR="00E17B52" w:rsidRPr="00BD563C" w:rsidRDefault="00E17B52" w:rsidP="00E77ECB">
            <w:pPr>
              <w:suppressAutoHyphens w:val="0"/>
              <w:spacing w:before="40" w:after="90" w:line="220" w:lineRule="exact"/>
              <w:ind w:right="113"/>
              <w:jc w:val="center"/>
              <w:rPr>
                <w:rFonts w:eastAsia="SimSun"/>
              </w:rPr>
            </w:pPr>
            <w:r w:rsidRPr="00BD563C">
              <w:rPr>
                <w:rFonts w:eastAsia="SimSun"/>
              </w:rPr>
              <w:t>C</w:t>
            </w:r>
          </w:p>
        </w:tc>
      </w:tr>
      <w:tr w:rsidR="00E17B52" w14:paraId="6CB8F7A6" w14:textId="77777777" w:rsidTr="00A94D2C">
        <w:trPr>
          <w:cantSplit/>
        </w:trPr>
        <w:tc>
          <w:tcPr>
            <w:tcW w:w="1134" w:type="dxa"/>
            <w:tcBorders>
              <w:top w:val="single" w:sz="4" w:space="0" w:color="auto"/>
            </w:tcBorders>
            <w:shd w:val="clear" w:color="auto" w:fill="auto"/>
          </w:tcPr>
          <w:p w14:paraId="7CCCE28C" w14:textId="77777777" w:rsidR="00E17B52" w:rsidRPr="00BD563C" w:rsidRDefault="00E17B52"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5B1C0096"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Is it the master</w:t>
            </w:r>
            <w:r>
              <w:rPr>
                <w:rFonts w:eastAsia="SimSun"/>
              </w:rPr>
              <w:t>’</w:t>
            </w:r>
            <w:r w:rsidRPr="00BD563C">
              <w:rPr>
                <w:rFonts w:eastAsia="SimSun"/>
              </w:rPr>
              <w:t>s duty to ensure that all the crew members concerned are informed of the instructions in writing</w:t>
            </w:r>
            <w:ins w:id="350" w:author="Clare Jane LORD" w:date="2022-11-16T17:13:00Z">
              <w:r>
                <w:rPr>
                  <w:rFonts w:eastAsia="SimSun"/>
                </w:rPr>
                <w:t xml:space="preserve"> and </w:t>
              </w:r>
              <w:proofErr w:type="gramStart"/>
              <w:r>
                <w:rPr>
                  <w:rFonts w:eastAsia="SimSun"/>
                </w:rPr>
                <w:t>are able to</w:t>
              </w:r>
              <w:proofErr w:type="gramEnd"/>
              <w:r>
                <w:rPr>
                  <w:rFonts w:eastAsia="SimSun"/>
                </w:rPr>
                <w:t xml:space="preserve"> </w:t>
              </w:r>
            </w:ins>
            <w:ins w:id="351" w:author="Clare Jane LORD" w:date="2022-11-16T17:19:00Z">
              <w:r>
                <w:rPr>
                  <w:rFonts w:eastAsia="SimSun"/>
                </w:rPr>
                <w:t>carry</w:t>
              </w:r>
            </w:ins>
            <w:ins w:id="352" w:author="Clare Jane LORD" w:date="2022-11-16T17:13:00Z">
              <w:r>
                <w:rPr>
                  <w:rFonts w:eastAsia="SimSun"/>
                </w:rPr>
                <w:t xml:space="preserve"> them</w:t>
              </w:r>
            </w:ins>
            <w:ins w:id="353" w:author="Clare Jane LORD" w:date="2022-11-16T17:19:00Z">
              <w:r>
                <w:rPr>
                  <w:rFonts w:eastAsia="SimSun"/>
                </w:rPr>
                <w:t xml:space="preserve"> out</w:t>
              </w:r>
            </w:ins>
            <w:r w:rsidRPr="00BD563C">
              <w:rPr>
                <w:rFonts w:eastAsia="SimSun"/>
              </w:rPr>
              <w:t>?</w:t>
            </w:r>
          </w:p>
        </w:tc>
        <w:tc>
          <w:tcPr>
            <w:tcW w:w="1134" w:type="dxa"/>
            <w:tcBorders>
              <w:top w:val="single" w:sz="4" w:space="0" w:color="auto"/>
            </w:tcBorders>
            <w:shd w:val="clear" w:color="auto" w:fill="auto"/>
          </w:tcPr>
          <w:p w14:paraId="5C4F63EA"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32588AA0" w14:textId="77777777" w:rsidTr="00A94D2C">
        <w:trPr>
          <w:cantSplit/>
        </w:trPr>
        <w:tc>
          <w:tcPr>
            <w:tcW w:w="1134" w:type="dxa"/>
            <w:shd w:val="clear" w:color="auto" w:fill="auto"/>
          </w:tcPr>
          <w:p w14:paraId="0F018DE0" w14:textId="77777777" w:rsidR="00E17B52" w:rsidRPr="00BD563C" w:rsidRDefault="00E17B52" w:rsidP="0013375F">
            <w:pPr>
              <w:suppressAutoHyphens w:val="0"/>
              <w:spacing w:before="40" w:after="90" w:line="220" w:lineRule="exact"/>
              <w:ind w:right="113"/>
              <w:rPr>
                <w:rFonts w:eastAsia="SimSun"/>
              </w:rPr>
            </w:pPr>
          </w:p>
        </w:tc>
        <w:tc>
          <w:tcPr>
            <w:tcW w:w="6237" w:type="dxa"/>
            <w:shd w:val="clear" w:color="auto" w:fill="auto"/>
          </w:tcPr>
          <w:p w14:paraId="49AC7383"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A</w:t>
            </w:r>
            <w:r w:rsidRPr="00BD563C">
              <w:rPr>
                <w:rFonts w:eastAsia="SimSun"/>
              </w:rPr>
              <w:tab/>
              <w:t xml:space="preserve">No, as each crew member must, before loading, inform himself of the contents of the instructions in writing </w:t>
            </w:r>
          </w:p>
          <w:p w14:paraId="77D837B6"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B</w:t>
            </w:r>
            <w:r w:rsidRPr="00BD563C">
              <w:rPr>
                <w:rFonts w:eastAsia="SimSun"/>
              </w:rPr>
              <w:tab/>
              <w:t>No, guidance regarding the dangers that may arise should be given before loading by a representative of the shore facility</w:t>
            </w:r>
          </w:p>
          <w:p w14:paraId="3CDE3A20"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Yes, otherwise the persons on</w:t>
            </w:r>
            <w:ins w:id="354" w:author="Clare Jane LORD" w:date="2022-11-21T10:53:00Z">
              <w:r>
                <w:rPr>
                  <w:rFonts w:eastAsia="SimSun"/>
                </w:rPr>
                <w:t xml:space="preserve"> </w:t>
              </w:r>
            </w:ins>
            <w:del w:id="355" w:author="Clare Jane LORD" w:date="2022-11-21T10:53:00Z">
              <w:r w:rsidRPr="00BD563C" w:rsidDel="00E54DFA">
                <w:rPr>
                  <w:rFonts w:eastAsia="SimSun"/>
                </w:rPr>
                <w:delText>-</w:delText>
              </w:r>
            </w:del>
            <w:r w:rsidRPr="00BD563C">
              <w:rPr>
                <w:rFonts w:eastAsia="SimSun"/>
              </w:rPr>
              <w:t>board would not be able to react properly in the event of an incident</w:t>
            </w:r>
          </w:p>
        </w:tc>
        <w:tc>
          <w:tcPr>
            <w:tcW w:w="1134" w:type="dxa"/>
            <w:shd w:val="clear" w:color="auto" w:fill="auto"/>
          </w:tcPr>
          <w:p w14:paraId="3468C4F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AD23D56" w14:textId="77777777" w:rsidTr="00A94D2C">
        <w:trPr>
          <w:cantSplit/>
        </w:trPr>
        <w:tc>
          <w:tcPr>
            <w:tcW w:w="1134" w:type="dxa"/>
            <w:tcBorders>
              <w:bottom w:val="single" w:sz="4" w:space="0" w:color="auto"/>
            </w:tcBorders>
            <w:shd w:val="clear" w:color="auto" w:fill="auto"/>
          </w:tcPr>
          <w:p w14:paraId="09CAE8A1"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484B2D6C"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 xml:space="preserve">Yes, but only if the instructions in writing </w:t>
            </w:r>
            <w:proofErr w:type="gramStart"/>
            <w:r w:rsidRPr="00BD563C">
              <w:rPr>
                <w:rFonts w:eastAsia="SimSun"/>
              </w:rPr>
              <w:t>have to</w:t>
            </w:r>
            <w:proofErr w:type="gramEnd"/>
            <w:r w:rsidRPr="00BD563C">
              <w:rPr>
                <w:rFonts w:eastAsia="SimSun"/>
              </w:rPr>
              <w:t xml:space="preserve"> be returned to the representative of the shore facility after the loading</w:t>
            </w:r>
          </w:p>
        </w:tc>
        <w:tc>
          <w:tcPr>
            <w:tcW w:w="1134" w:type="dxa"/>
            <w:tcBorders>
              <w:bottom w:val="single" w:sz="4" w:space="0" w:color="auto"/>
            </w:tcBorders>
            <w:shd w:val="clear" w:color="auto" w:fill="auto"/>
          </w:tcPr>
          <w:p w14:paraId="071A6646"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2317575B" w14:textId="77777777" w:rsidTr="00A94D2C">
        <w:trPr>
          <w:cantSplit/>
        </w:trPr>
        <w:tc>
          <w:tcPr>
            <w:tcW w:w="1134" w:type="dxa"/>
            <w:tcBorders>
              <w:top w:val="single" w:sz="4" w:space="0" w:color="auto"/>
              <w:bottom w:val="single" w:sz="4" w:space="0" w:color="auto"/>
            </w:tcBorders>
            <w:shd w:val="clear" w:color="auto" w:fill="auto"/>
          </w:tcPr>
          <w:p w14:paraId="0E87BEAC"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110 07.0-08</w:t>
            </w:r>
          </w:p>
        </w:tc>
        <w:tc>
          <w:tcPr>
            <w:tcW w:w="6237" w:type="dxa"/>
            <w:tcBorders>
              <w:top w:val="single" w:sz="4" w:space="0" w:color="auto"/>
              <w:bottom w:val="single" w:sz="4" w:space="0" w:color="auto"/>
            </w:tcBorders>
            <w:shd w:val="clear" w:color="auto" w:fill="auto"/>
          </w:tcPr>
          <w:p w14:paraId="08AA8954"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8.1.2</w:t>
            </w:r>
          </w:p>
        </w:tc>
        <w:tc>
          <w:tcPr>
            <w:tcW w:w="1134" w:type="dxa"/>
            <w:tcBorders>
              <w:top w:val="single" w:sz="4" w:space="0" w:color="auto"/>
              <w:bottom w:val="single" w:sz="4" w:space="0" w:color="auto"/>
            </w:tcBorders>
            <w:shd w:val="clear" w:color="auto" w:fill="auto"/>
          </w:tcPr>
          <w:p w14:paraId="116321E0" w14:textId="77777777" w:rsidR="00E17B52" w:rsidRPr="00BD563C" w:rsidRDefault="00E17B52" w:rsidP="00E77ECB">
            <w:pPr>
              <w:suppressAutoHyphens w:val="0"/>
              <w:spacing w:before="40" w:after="90" w:line="220" w:lineRule="exact"/>
              <w:ind w:right="113"/>
              <w:jc w:val="center"/>
              <w:rPr>
                <w:rFonts w:eastAsia="SimSun"/>
              </w:rPr>
            </w:pPr>
            <w:r w:rsidRPr="00BD563C">
              <w:rPr>
                <w:rFonts w:eastAsia="SimSun"/>
              </w:rPr>
              <w:t>B</w:t>
            </w:r>
          </w:p>
        </w:tc>
      </w:tr>
      <w:tr w:rsidR="00E17B52" w14:paraId="28613A94" w14:textId="77777777" w:rsidTr="00A94D2C">
        <w:trPr>
          <w:cantSplit/>
        </w:trPr>
        <w:tc>
          <w:tcPr>
            <w:tcW w:w="1134" w:type="dxa"/>
            <w:tcBorders>
              <w:top w:val="single" w:sz="4" w:space="0" w:color="auto"/>
            </w:tcBorders>
            <w:shd w:val="clear" w:color="auto" w:fill="auto"/>
          </w:tcPr>
          <w:p w14:paraId="517F14C0" w14:textId="77777777" w:rsidR="00E17B52" w:rsidRPr="00BD563C" w:rsidRDefault="00E17B52"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134BE9A9" w14:textId="77777777" w:rsidR="00E17B52" w:rsidRPr="00BD563C" w:rsidRDefault="00E17B52" w:rsidP="0013375F">
            <w:pPr>
              <w:suppressAutoHyphens w:val="0"/>
              <w:spacing w:before="40" w:after="90" w:line="220" w:lineRule="exact"/>
              <w:ind w:right="113"/>
              <w:rPr>
                <w:rFonts w:eastAsia="SimSun"/>
              </w:rPr>
            </w:pPr>
            <w:del w:id="356" w:author="Clare Jane LORD" w:date="2022-11-16T17:14:00Z">
              <w:r w:rsidDel="009D1910">
                <w:rPr>
                  <w:rFonts w:eastAsia="SimSun"/>
                </w:rPr>
                <w:delText>Various</w:delText>
              </w:r>
              <w:r w:rsidRPr="00BD563C" w:rsidDel="009D1910">
                <w:rPr>
                  <w:rFonts w:eastAsia="SimSun"/>
                </w:rPr>
                <w:delText xml:space="preserve"> documents must be on-board during the transport of dangerous goods. </w:delText>
              </w:r>
            </w:del>
            <w:r w:rsidRPr="00BD563C">
              <w:rPr>
                <w:rFonts w:eastAsia="SimSun"/>
              </w:rPr>
              <w:t>Which of the following documents must be on</w:t>
            </w:r>
            <w:del w:id="357" w:author="Clare Jane LORD" w:date="2022-11-21T10:54:00Z">
              <w:r w:rsidRPr="00BD563C" w:rsidDel="006A5157">
                <w:rPr>
                  <w:rFonts w:eastAsia="SimSun"/>
                </w:rPr>
                <w:delText>-</w:delText>
              </w:r>
            </w:del>
            <w:ins w:id="358" w:author="Clare Jane LORD" w:date="2022-11-21T10:54:00Z">
              <w:r>
                <w:rPr>
                  <w:rFonts w:eastAsia="SimSun"/>
                </w:rPr>
                <w:t xml:space="preserve"> </w:t>
              </w:r>
            </w:ins>
            <w:r w:rsidRPr="00BD563C">
              <w:rPr>
                <w:rFonts w:eastAsia="SimSun"/>
              </w:rPr>
              <w:t>board under ADN?</w:t>
            </w:r>
          </w:p>
        </w:tc>
        <w:tc>
          <w:tcPr>
            <w:tcW w:w="1134" w:type="dxa"/>
            <w:tcBorders>
              <w:top w:val="single" w:sz="4" w:space="0" w:color="auto"/>
            </w:tcBorders>
            <w:shd w:val="clear" w:color="auto" w:fill="auto"/>
          </w:tcPr>
          <w:p w14:paraId="624FBF0D"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996CFEB" w14:textId="77777777" w:rsidTr="00A94D2C">
        <w:trPr>
          <w:cantSplit/>
        </w:trPr>
        <w:tc>
          <w:tcPr>
            <w:tcW w:w="1134" w:type="dxa"/>
            <w:tcBorders>
              <w:bottom w:val="single" w:sz="4" w:space="0" w:color="auto"/>
            </w:tcBorders>
            <w:shd w:val="clear" w:color="auto" w:fill="auto"/>
          </w:tcPr>
          <w:p w14:paraId="351105F9"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691F02DD"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A</w:t>
            </w:r>
            <w:r w:rsidRPr="00BD563C">
              <w:rPr>
                <w:rFonts w:eastAsia="SimSun"/>
              </w:rPr>
              <w:tab/>
              <w:t>The general technical requirements</w:t>
            </w:r>
          </w:p>
          <w:p w14:paraId="65BDB738"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B</w:t>
            </w:r>
            <w:r w:rsidRPr="00BD563C">
              <w:rPr>
                <w:rFonts w:eastAsia="SimSun"/>
              </w:rPr>
              <w:tab/>
              <w:t>The transport document</w:t>
            </w:r>
          </w:p>
          <w:p w14:paraId="3A2ABE81"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C</w:t>
            </w:r>
            <w:r w:rsidRPr="00BD563C">
              <w:rPr>
                <w:rFonts w:eastAsia="SimSun"/>
              </w:rPr>
              <w:tab/>
              <w:t>The licensing regulations</w:t>
            </w:r>
          </w:p>
          <w:p w14:paraId="14DB2891"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D</w:t>
            </w:r>
            <w:r w:rsidRPr="00BD563C">
              <w:rPr>
                <w:rFonts w:eastAsia="SimSun"/>
              </w:rPr>
              <w:tab/>
              <w:t>A map of the route of the voyage (most recent)</w:t>
            </w:r>
          </w:p>
        </w:tc>
        <w:tc>
          <w:tcPr>
            <w:tcW w:w="1134" w:type="dxa"/>
            <w:tcBorders>
              <w:bottom w:val="single" w:sz="4" w:space="0" w:color="auto"/>
            </w:tcBorders>
            <w:shd w:val="clear" w:color="auto" w:fill="auto"/>
          </w:tcPr>
          <w:p w14:paraId="36B0040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3E6FD4CD" w14:textId="77777777" w:rsidTr="00A94D2C">
        <w:trPr>
          <w:cantSplit/>
        </w:trPr>
        <w:tc>
          <w:tcPr>
            <w:tcW w:w="1134" w:type="dxa"/>
            <w:tcBorders>
              <w:top w:val="single" w:sz="4" w:space="0" w:color="auto"/>
              <w:bottom w:val="single" w:sz="4" w:space="0" w:color="auto"/>
            </w:tcBorders>
            <w:shd w:val="clear" w:color="auto" w:fill="auto"/>
          </w:tcPr>
          <w:p w14:paraId="49B3224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09</w:t>
            </w:r>
          </w:p>
        </w:tc>
        <w:tc>
          <w:tcPr>
            <w:tcW w:w="6237" w:type="dxa"/>
            <w:tcBorders>
              <w:top w:val="single" w:sz="4" w:space="0" w:color="auto"/>
              <w:bottom w:val="single" w:sz="4" w:space="0" w:color="auto"/>
            </w:tcBorders>
            <w:shd w:val="clear" w:color="auto" w:fill="auto"/>
          </w:tcPr>
          <w:p w14:paraId="783677D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5CA198C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25F471AC" w14:textId="77777777" w:rsidTr="00A94D2C">
        <w:trPr>
          <w:cantSplit/>
        </w:trPr>
        <w:tc>
          <w:tcPr>
            <w:tcW w:w="1134" w:type="dxa"/>
            <w:tcBorders>
              <w:top w:val="single" w:sz="4" w:space="0" w:color="auto"/>
            </w:tcBorders>
            <w:shd w:val="clear" w:color="auto" w:fill="auto"/>
          </w:tcPr>
          <w:p w14:paraId="63439EA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4295E6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o must provide the master with the instructions in writing that must be on</w:t>
            </w:r>
            <w:ins w:id="359" w:author="Clare Jane LORD" w:date="2022-11-21T10:54:00Z">
              <w:r>
                <w:rPr>
                  <w:rFonts w:eastAsia="SimSun"/>
                </w:rPr>
                <w:t xml:space="preserve"> </w:t>
              </w:r>
            </w:ins>
            <w:del w:id="360" w:author="Clare Jane LORD" w:date="2022-11-21T10:54:00Z">
              <w:r w:rsidRPr="00BD563C" w:rsidDel="006A5157">
                <w:rPr>
                  <w:rFonts w:eastAsia="SimSun"/>
                </w:rPr>
                <w:delText>-</w:delText>
              </w:r>
            </w:del>
            <w:r w:rsidRPr="00BD563C">
              <w:rPr>
                <w:rFonts w:eastAsia="SimSun"/>
              </w:rPr>
              <w:t>board during the transport of dangerous goods by inland water transport?</w:t>
            </w:r>
          </w:p>
        </w:tc>
        <w:tc>
          <w:tcPr>
            <w:tcW w:w="1134" w:type="dxa"/>
            <w:tcBorders>
              <w:top w:val="single" w:sz="4" w:space="0" w:color="auto"/>
            </w:tcBorders>
            <w:shd w:val="clear" w:color="auto" w:fill="auto"/>
          </w:tcPr>
          <w:p w14:paraId="32168B8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813E339" w14:textId="77777777" w:rsidTr="00122D02">
        <w:trPr>
          <w:cantSplit/>
        </w:trPr>
        <w:tc>
          <w:tcPr>
            <w:tcW w:w="1134" w:type="dxa"/>
            <w:tcBorders>
              <w:bottom w:val="single" w:sz="4" w:space="0" w:color="auto"/>
            </w:tcBorders>
            <w:shd w:val="clear" w:color="auto" w:fill="auto"/>
          </w:tcPr>
          <w:p w14:paraId="2DB997F8"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407DFA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ustoms service</w:t>
            </w:r>
          </w:p>
          <w:p w14:paraId="7D1D073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5DAA2C6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6477705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bottom w:val="single" w:sz="4" w:space="0" w:color="auto"/>
            </w:tcBorders>
            <w:shd w:val="clear" w:color="auto" w:fill="auto"/>
          </w:tcPr>
          <w:p w14:paraId="551EC26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283D448" w14:textId="77777777" w:rsidTr="00122D02">
        <w:trPr>
          <w:cantSplit/>
        </w:trPr>
        <w:tc>
          <w:tcPr>
            <w:tcW w:w="1134" w:type="dxa"/>
            <w:tcBorders>
              <w:top w:val="single" w:sz="4" w:space="0" w:color="auto"/>
            </w:tcBorders>
            <w:shd w:val="clear" w:color="auto" w:fill="auto"/>
          </w:tcPr>
          <w:p w14:paraId="4E00CF55"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01ED09D"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0935DD9F"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6AC7496C" w14:textId="77777777" w:rsidTr="00122D02">
        <w:trPr>
          <w:cantSplit/>
        </w:trPr>
        <w:tc>
          <w:tcPr>
            <w:tcW w:w="1134" w:type="dxa"/>
            <w:tcBorders>
              <w:bottom w:val="single" w:sz="4" w:space="0" w:color="auto"/>
            </w:tcBorders>
            <w:shd w:val="clear" w:color="auto" w:fill="auto"/>
          </w:tcPr>
          <w:p w14:paraId="4673BED9"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0</w:t>
            </w:r>
          </w:p>
        </w:tc>
        <w:tc>
          <w:tcPr>
            <w:tcW w:w="6237" w:type="dxa"/>
            <w:tcBorders>
              <w:bottom w:val="single" w:sz="4" w:space="0" w:color="auto"/>
            </w:tcBorders>
            <w:shd w:val="clear" w:color="auto" w:fill="auto"/>
          </w:tcPr>
          <w:p w14:paraId="616D6BDD"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6.2.1</w:t>
            </w:r>
          </w:p>
        </w:tc>
        <w:tc>
          <w:tcPr>
            <w:tcW w:w="1134" w:type="dxa"/>
            <w:tcBorders>
              <w:bottom w:val="single" w:sz="4" w:space="0" w:color="auto"/>
            </w:tcBorders>
            <w:shd w:val="clear" w:color="auto" w:fill="auto"/>
          </w:tcPr>
          <w:p w14:paraId="3DCFDFBE"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5ED87CF4" w14:textId="77777777" w:rsidTr="00A94D2C">
        <w:trPr>
          <w:cantSplit/>
        </w:trPr>
        <w:tc>
          <w:tcPr>
            <w:tcW w:w="1134" w:type="dxa"/>
            <w:tcBorders>
              <w:top w:val="single" w:sz="4" w:space="0" w:color="auto"/>
              <w:bottom w:val="single" w:sz="4" w:space="0" w:color="auto"/>
            </w:tcBorders>
            <w:shd w:val="clear" w:color="auto" w:fill="auto"/>
          </w:tcPr>
          <w:p w14:paraId="7A58A66C"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35F5768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o </w:t>
            </w:r>
            <w:r>
              <w:rPr>
                <w:rFonts w:eastAsia="SimSun"/>
              </w:rPr>
              <w:t xml:space="preserve">is responsible for </w:t>
            </w:r>
            <w:r w:rsidRPr="00BD563C">
              <w:rPr>
                <w:rFonts w:eastAsia="SimSun"/>
              </w:rPr>
              <w:t>issu</w:t>
            </w:r>
            <w:r>
              <w:rPr>
                <w:rFonts w:eastAsia="SimSun"/>
              </w:rPr>
              <w:t>ing</w:t>
            </w:r>
            <w:r w:rsidRPr="00BD563C">
              <w:rPr>
                <w:rFonts w:eastAsia="SimSun"/>
              </w:rPr>
              <w:t xml:space="preserve"> the certificate of approval?</w:t>
            </w:r>
          </w:p>
          <w:p w14:paraId="24D18F56"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competent police bodies</w:t>
            </w:r>
          </w:p>
          <w:p w14:paraId="16748BB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A classification society recognized by all the Contracting Parties to the ADN agreement</w:t>
            </w:r>
          </w:p>
          <w:p w14:paraId="1021C607"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competent authority of a Contracting Party to the ADN agreement</w:t>
            </w:r>
          </w:p>
          <w:p w14:paraId="7AB6B16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ort authority competent for the loading of the vessel</w:t>
            </w:r>
          </w:p>
        </w:tc>
        <w:tc>
          <w:tcPr>
            <w:tcW w:w="1134" w:type="dxa"/>
            <w:tcBorders>
              <w:top w:val="single" w:sz="4" w:space="0" w:color="auto"/>
              <w:bottom w:val="single" w:sz="4" w:space="0" w:color="auto"/>
            </w:tcBorders>
            <w:shd w:val="clear" w:color="auto" w:fill="auto"/>
          </w:tcPr>
          <w:p w14:paraId="4DC021A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2EDB50E" w14:textId="77777777" w:rsidTr="00A94D2C">
        <w:trPr>
          <w:cantSplit/>
        </w:trPr>
        <w:tc>
          <w:tcPr>
            <w:tcW w:w="1134" w:type="dxa"/>
            <w:tcBorders>
              <w:top w:val="single" w:sz="4" w:space="0" w:color="auto"/>
              <w:bottom w:val="single" w:sz="4" w:space="0" w:color="auto"/>
            </w:tcBorders>
            <w:shd w:val="clear" w:color="auto" w:fill="auto"/>
          </w:tcPr>
          <w:p w14:paraId="323E82B2"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1</w:t>
            </w:r>
          </w:p>
        </w:tc>
        <w:tc>
          <w:tcPr>
            <w:tcW w:w="6237" w:type="dxa"/>
            <w:tcBorders>
              <w:top w:val="single" w:sz="4" w:space="0" w:color="auto"/>
              <w:bottom w:val="single" w:sz="4" w:space="0" w:color="auto"/>
            </w:tcBorders>
            <w:shd w:val="clear" w:color="auto" w:fill="auto"/>
          </w:tcPr>
          <w:p w14:paraId="2328A947" w14:textId="77777777" w:rsidR="00E17B52" w:rsidRPr="00BD563C" w:rsidRDefault="00E17B52" w:rsidP="0013375F">
            <w:pPr>
              <w:suppressAutoHyphens w:val="0"/>
              <w:spacing w:before="40" w:after="120" w:line="220" w:lineRule="exact"/>
              <w:ind w:right="113"/>
              <w:rPr>
                <w:rFonts w:eastAsia="SimSun"/>
              </w:rPr>
            </w:pPr>
            <w:r>
              <w:rPr>
                <w:rFonts w:eastAsia="SimSun"/>
              </w:rPr>
              <w:t>1.16.1.1.2</w:t>
            </w:r>
          </w:p>
        </w:tc>
        <w:tc>
          <w:tcPr>
            <w:tcW w:w="1134" w:type="dxa"/>
            <w:tcBorders>
              <w:top w:val="single" w:sz="4" w:space="0" w:color="auto"/>
              <w:bottom w:val="single" w:sz="4" w:space="0" w:color="auto"/>
            </w:tcBorders>
            <w:shd w:val="clear" w:color="auto" w:fill="auto"/>
          </w:tcPr>
          <w:p w14:paraId="69F2CEA0"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C</w:t>
            </w:r>
          </w:p>
        </w:tc>
      </w:tr>
      <w:tr w:rsidR="00E17B52" w14:paraId="543460D3" w14:textId="77777777" w:rsidTr="00A94D2C">
        <w:trPr>
          <w:cantSplit/>
        </w:trPr>
        <w:tc>
          <w:tcPr>
            <w:tcW w:w="1134" w:type="dxa"/>
            <w:tcBorders>
              <w:top w:val="single" w:sz="4" w:space="0" w:color="auto"/>
            </w:tcBorders>
            <w:shd w:val="clear" w:color="auto" w:fill="auto"/>
          </w:tcPr>
          <w:p w14:paraId="1447A744"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E892A1" w14:textId="77777777" w:rsidR="00E17B52" w:rsidRPr="00BD563C" w:rsidRDefault="00E17B52" w:rsidP="00C57C8E">
            <w:pPr>
              <w:suppressAutoHyphens w:val="0"/>
              <w:spacing w:before="40" w:after="120" w:line="220" w:lineRule="exact"/>
              <w:ind w:right="113"/>
              <w:rPr>
                <w:rFonts w:eastAsia="SimSun"/>
              </w:rPr>
            </w:pPr>
            <w:r w:rsidRPr="00BD563C">
              <w:rPr>
                <w:rFonts w:eastAsia="SimSun"/>
              </w:rPr>
              <w:t>What is the maximum period of validity of a certificate of approval, not counting extensions?</w:t>
            </w:r>
          </w:p>
          <w:p w14:paraId="444DE36F" w14:textId="77777777" w:rsidR="00E17B52" w:rsidRDefault="00E17B52" w:rsidP="00C57C8E">
            <w:pPr>
              <w:suppressAutoHyphens w:val="0"/>
              <w:spacing w:before="40" w:after="120" w:line="220" w:lineRule="exact"/>
              <w:ind w:right="113"/>
              <w:rPr>
                <w:rFonts w:eastAsia="SimSun"/>
              </w:rPr>
            </w:pPr>
            <w:proofErr w:type="gramStart"/>
            <w:r w:rsidRPr="00BD563C">
              <w:rPr>
                <w:rFonts w:eastAsia="SimSun"/>
              </w:rPr>
              <w:t>A</w:t>
            </w:r>
            <w:r w:rsidRPr="00BD563C">
              <w:rPr>
                <w:rFonts w:eastAsia="SimSun"/>
              </w:rPr>
              <w:tab/>
              <w:t>Two years</w:t>
            </w:r>
            <w:proofErr w:type="gramEnd"/>
          </w:p>
        </w:tc>
        <w:tc>
          <w:tcPr>
            <w:tcW w:w="1134" w:type="dxa"/>
            <w:tcBorders>
              <w:top w:val="single" w:sz="4" w:space="0" w:color="auto"/>
            </w:tcBorders>
            <w:shd w:val="clear" w:color="auto" w:fill="auto"/>
          </w:tcPr>
          <w:p w14:paraId="7B1AF4F5"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253DC1E" w14:textId="77777777" w:rsidTr="00A94D2C">
        <w:trPr>
          <w:cantSplit/>
        </w:trPr>
        <w:tc>
          <w:tcPr>
            <w:tcW w:w="1134" w:type="dxa"/>
            <w:tcBorders>
              <w:bottom w:val="single" w:sz="4" w:space="0" w:color="auto"/>
            </w:tcBorders>
            <w:shd w:val="clear" w:color="auto" w:fill="auto"/>
          </w:tcPr>
          <w:p w14:paraId="7873685F"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E78100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ree years</w:t>
            </w:r>
          </w:p>
          <w:p w14:paraId="5F0BBEC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Five years</w:t>
            </w:r>
          </w:p>
          <w:p w14:paraId="60A290D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en years</w:t>
            </w:r>
          </w:p>
        </w:tc>
        <w:tc>
          <w:tcPr>
            <w:tcW w:w="1134" w:type="dxa"/>
            <w:tcBorders>
              <w:bottom w:val="single" w:sz="4" w:space="0" w:color="auto"/>
            </w:tcBorders>
            <w:shd w:val="clear" w:color="auto" w:fill="auto"/>
          </w:tcPr>
          <w:p w14:paraId="579C4D7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81EC8FC" w14:textId="77777777" w:rsidTr="00A94D2C">
        <w:trPr>
          <w:cantSplit/>
        </w:trPr>
        <w:tc>
          <w:tcPr>
            <w:tcW w:w="1134" w:type="dxa"/>
            <w:tcBorders>
              <w:top w:val="single" w:sz="4" w:space="0" w:color="auto"/>
              <w:bottom w:val="single" w:sz="4" w:space="0" w:color="auto"/>
            </w:tcBorders>
            <w:shd w:val="clear" w:color="auto" w:fill="auto"/>
          </w:tcPr>
          <w:p w14:paraId="06302C3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2</w:t>
            </w:r>
          </w:p>
        </w:tc>
        <w:tc>
          <w:tcPr>
            <w:tcW w:w="6237" w:type="dxa"/>
            <w:tcBorders>
              <w:top w:val="single" w:sz="4" w:space="0" w:color="auto"/>
              <w:bottom w:val="single" w:sz="4" w:space="0" w:color="auto"/>
            </w:tcBorders>
            <w:shd w:val="clear" w:color="auto" w:fill="auto"/>
          </w:tcPr>
          <w:p w14:paraId="011DE2A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28BCC05"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D</w:t>
            </w:r>
          </w:p>
        </w:tc>
      </w:tr>
      <w:tr w:rsidR="00E17B52" w14:paraId="71113B5F" w14:textId="77777777" w:rsidTr="00A94D2C">
        <w:trPr>
          <w:cantSplit/>
        </w:trPr>
        <w:tc>
          <w:tcPr>
            <w:tcW w:w="1134" w:type="dxa"/>
            <w:tcBorders>
              <w:top w:val="single" w:sz="4" w:space="0" w:color="auto"/>
            </w:tcBorders>
            <w:shd w:val="clear" w:color="auto" w:fill="auto"/>
          </w:tcPr>
          <w:p w14:paraId="501169F3"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1A799A" w14:textId="77777777" w:rsidR="00E17B52" w:rsidRPr="00BD563C" w:rsidRDefault="00E17B52" w:rsidP="0013375F">
            <w:pPr>
              <w:suppressAutoHyphens w:val="0"/>
              <w:spacing w:before="40" w:after="120" w:line="220" w:lineRule="exact"/>
              <w:ind w:right="113"/>
              <w:rPr>
                <w:rFonts w:eastAsia="SimSun"/>
              </w:rPr>
            </w:pPr>
            <w:ins w:id="361" w:author="Clare Jane LORD" w:date="2022-11-16T17:14:00Z">
              <w:r>
                <w:rPr>
                  <w:rFonts w:eastAsia="SimSun"/>
                </w:rPr>
                <w:t>What is the name of the document that contains</w:t>
              </w:r>
            </w:ins>
            <w:ins w:id="362" w:author="Clare Jane LORD" w:date="2022-11-16T17:16:00Z">
              <w:r>
                <w:rPr>
                  <w:rFonts w:eastAsia="SimSun"/>
                </w:rPr>
                <w:t xml:space="preserve"> explanations of the</w:t>
              </w:r>
            </w:ins>
            <w:ins w:id="363" w:author="Clare Jane LORD" w:date="2022-11-16T17:14:00Z">
              <w:r>
                <w:rPr>
                  <w:rFonts w:eastAsia="SimSun"/>
                </w:rPr>
                <w:t xml:space="preserve"> measures to be taken in th</w:t>
              </w:r>
            </w:ins>
            <w:ins w:id="364" w:author="Clare Jane LORD" w:date="2022-11-16T17:15:00Z">
              <w:r>
                <w:rPr>
                  <w:rFonts w:eastAsia="SimSun"/>
                </w:rPr>
                <w:t xml:space="preserve">e case of </w:t>
              </w:r>
            </w:ins>
            <w:del w:id="365" w:author="Clare Jane LORD" w:date="2022-11-16T17:15:00Z">
              <w:r w:rsidRPr="00BD563C" w:rsidDel="002E7333">
                <w:rPr>
                  <w:rFonts w:eastAsia="SimSun"/>
                </w:rPr>
                <w:delText xml:space="preserve">As an aid during </w:delText>
              </w:r>
            </w:del>
            <w:r w:rsidRPr="00BD563C">
              <w:rPr>
                <w:rFonts w:eastAsia="SimSun"/>
              </w:rPr>
              <w:t xml:space="preserve">an accident </w:t>
            </w:r>
            <w:ins w:id="366" w:author="Clare Jane LORD" w:date="2022-11-16T17:15:00Z">
              <w:r>
                <w:rPr>
                  <w:rFonts w:eastAsia="SimSun"/>
                </w:rPr>
                <w:t xml:space="preserve">or </w:t>
              </w:r>
            </w:ins>
            <w:del w:id="367" w:author="Clare Jane LORD" w:date="2022-11-21T10:56:00Z">
              <w:r w:rsidRPr="00BD563C" w:rsidDel="00B74009">
                <w:rPr>
                  <w:rFonts w:eastAsia="SimSun"/>
                </w:rPr>
                <w:delText>emergency situation</w:delText>
              </w:r>
            </w:del>
            <w:ins w:id="368" w:author="Clare Jane LORD" w:date="2022-11-21T10:56:00Z">
              <w:r>
                <w:rPr>
                  <w:rFonts w:eastAsia="SimSun"/>
                </w:rPr>
                <w:t>incident</w:t>
              </w:r>
            </w:ins>
            <w:r w:rsidRPr="00BD563C">
              <w:rPr>
                <w:rFonts w:eastAsia="SimSun"/>
              </w:rPr>
              <w:t xml:space="preserve"> that may occur </w:t>
            </w:r>
            <w:del w:id="369" w:author="Clare Jane LORD" w:date="2022-11-16T17:15:00Z">
              <w:r w:rsidRPr="00BD563C" w:rsidDel="002E7333">
                <w:rPr>
                  <w:rFonts w:eastAsia="SimSun"/>
                </w:rPr>
                <w:delText xml:space="preserve">or arise </w:delText>
              </w:r>
            </w:del>
            <w:r w:rsidRPr="00BD563C">
              <w:rPr>
                <w:rFonts w:eastAsia="SimSun"/>
              </w:rPr>
              <w:t>during carriage</w:t>
            </w:r>
            <w:ins w:id="370" w:author="Clare Jane LORD" w:date="2022-11-16T17:15:00Z">
              <w:r>
                <w:rPr>
                  <w:rFonts w:eastAsia="SimSun"/>
                </w:rPr>
                <w:t xml:space="preserve"> of dang</w:t>
              </w:r>
            </w:ins>
            <w:ins w:id="371" w:author="Clare Jane LORD" w:date="2022-11-16T17:16:00Z">
              <w:r>
                <w:rPr>
                  <w:rFonts w:eastAsia="SimSun"/>
                </w:rPr>
                <w:t>erous goods</w:t>
              </w:r>
            </w:ins>
            <w:del w:id="372" w:author="Clare Jane LORD" w:date="2022-11-16T17:16:00Z">
              <w:r w:rsidRPr="00BD563C" w:rsidDel="00E13850">
                <w:rPr>
                  <w:rFonts w:eastAsia="SimSun"/>
                </w:rPr>
                <w:delText xml:space="preserve">, the carrier has to present a document to the master before loading. </w:delText>
              </w:r>
              <w:r w:rsidRPr="00BD563C" w:rsidDel="00E13850">
                <w:rPr>
                  <w:rFonts w:eastAsia="SimSun"/>
                  <w:spacing w:val="-3"/>
                </w:rPr>
                <w:delText>What is this document called</w:delText>
              </w:r>
            </w:del>
            <w:r w:rsidRPr="00BD563C">
              <w:rPr>
                <w:rFonts w:eastAsia="SimSun"/>
              </w:rPr>
              <w:t>?</w:t>
            </w:r>
          </w:p>
        </w:tc>
        <w:tc>
          <w:tcPr>
            <w:tcW w:w="1134" w:type="dxa"/>
            <w:tcBorders>
              <w:top w:val="single" w:sz="4" w:space="0" w:color="auto"/>
            </w:tcBorders>
            <w:shd w:val="clear" w:color="auto" w:fill="auto"/>
          </w:tcPr>
          <w:p w14:paraId="5DB7D91E"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C8C2D5A" w14:textId="77777777" w:rsidTr="00A94D2C">
        <w:trPr>
          <w:cantSplit/>
        </w:trPr>
        <w:tc>
          <w:tcPr>
            <w:tcW w:w="1134" w:type="dxa"/>
            <w:tcBorders>
              <w:bottom w:val="single" w:sz="4" w:space="0" w:color="auto"/>
            </w:tcBorders>
            <w:shd w:val="clear" w:color="auto" w:fill="auto"/>
          </w:tcPr>
          <w:p w14:paraId="3D1FA5CC"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228476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ADN manifest</w:t>
            </w:r>
          </w:p>
          <w:p w14:paraId="5E46CD32"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ertificate of approval</w:t>
            </w:r>
          </w:p>
          <w:p w14:paraId="5D3ACE2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3403C0F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instructions in writing</w:t>
            </w:r>
          </w:p>
        </w:tc>
        <w:tc>
          <w:tcPr>
            <w:tcW w:w="1134" w:type="dxa"/>
            <w:tcBorders>
              <w:bottom w:val="single" w:sz="4" w:space="0" w:color="auto"/>
            </w:tcBorders>
            <w:shd w:val="clear" w:color="auto" w:fill="auto"/>
          </w:tcPr>
          <w:p w14:paraId="0F0E241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55165D4" w14:textId="77777777" w:rsidTr="00A94D2C">
        <w:trPr>
          <w:cantSplit/>
        </w:trPr>
        <w:tc>
          <w:tcPr>
            <w:tcW w:w="1134" w:type="dxa"/>
            <w:tcBorders>
              <w:top w:val="single" w:sz="4" w:space="0" w:color="auto"/>
              <w:bottom w:val="single" w:sz="4" w:space="0" w:color="auto"/>
            </w:tcBorders>
            <w:shd w:val="clear" w:color="auto" w:fill="auto"/>
          </w:tcPr>
          <w:p w14:paraId="18B48DB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3</w:t>
            </w:r>
          </w:p>
        </w:tc>
        <w:tc>
          <w:tcPr>
            <w:tcW w:w="6237" w:type="dxa"/>
            <w:tcBorders>
              <w:top w:val="single" w:sz="4" w:space="0" w:color="auto"/>
              <w:bottom w:val="single" w:sz="4" w:space="0" w:color="auto"/>
            </w:tcBorders>
            <w:shd w:val="clear" w:color="auto" w:fill="auto"/>
          </w:tcPr>
          <w:p w14:paraId="61AE86C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F74F7BF"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A424F5C" w14:textId="77777777" w:rsidTr="00A94D2C">
        <w:trPr>
          <w:cantSplit/>
        </w:trPr>
        <w:tc>
          <w:tcPr>
            <w:tcW w:w="1134" w:type="dxa"/>
            <w:tcBorders>
              <w:top w:val="single" w:sz="4" w:space="0" w:color="auto"/>
              <w:bottom w:val="single" w:sz="4" w:space="0" w:color="auto"/>
            </w:tcBorders>
            <w:shd w:val="clear" w:color="auto" w:fill="auto"/>
          </w:tcPr>
          <w:p w14:paraId="5EBC5134"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98413E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ich document sets out the action to be taken in case of an accident or incident?</w:t>
            </w:r>
          </w:p>
          <w:p w14:paraId="5AFC60D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1F1C869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CEVNI or national regulations based on CEVNI</w:t>
            </w:r>
          </w:p>
          <w:p w14:paraId="2464A20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instructions in writing</w:t>
            </w:r>
          </w:p>
          <w:p w14:paraId="43A7D4F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top w:val="single" w:sz="4" w:space="0" w:color="auto"/>
              <w:bottom w:val="single" w:sz="4" w:space="0" w:color="auto"/>
            </w:tcBorders>
            <w:shd w:val="clear" w:color="auto" w:fill="auto"/>
          </w:tcPr>
          <w:p w14:paraId="18A1979E"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DD90C83" w14:textId="77777777" w:rsidTr="00A94D2C">
        <w:trPr>
          <w:cantSplit/>
        </w:trPr>
        <w:tc>
          <w:tcPr>
            <w:tcW w:w="1134" w:type="dxa"/>
            <w:tcBorders>
              <w:top w:val="single" w:sz="4" w:space="0" w:color="auto"/>
              <w:bottom w:val="single" w:sz="4" w:space="0" w:color="auto"/>
            </w:tcBorders>
            <w:shd w:val="clear" w:color="auto" w:fill="auto"/>
          </w:tcPr>
          <w:p w14:paraId="2CEB306C"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4</w:t>
            </w:r>
          </w:p>
        </w:tc>
        <w:tc>
          <w:tcPr>
            <w:tcW w:w="6237" w:type="dxa"/>
            <w:tcBorders>
              <w:top w:val="single" w:sz="4" w:space="0" w:color="auto"/>
              <w:bottom w:val="single" w:sz="4" w:space="0" w:color="auto"/>
            </w:tcBorders>
            <w:shd w:val="clear" w:color="auto" w:fill="auto"/>
          </w:tcPr>
          <w:p w14:paraId="55AD7B52" w14:textId="77777777" w:rsidR="00E17B52" w:rsidRPr="00BD563C" w:rsidRDefault="00E17B52" w:rsidP="0013375F">
            <w:pPr>
              <w:keepNext/>
              <w:keepLines/>
              <w:suppressAutoHyphens w:val="0"/>
              <w:spacing w:before="40" w:after="120" w:line="220" w:lineRule="exact"/>
              <w:ind w:right="113"/>
              <w:rPr>
                <w:rFonts w:eastAsia="SimSun"/>
              </w:rPr>
            </w:pPr>
            <w:r w:rsidRPr="006D27C1">
              <w:t>1.4.2.2.1</w:t>
            </w:r>
            <w:r w:rsidRPr="00BD563C">
              <w:rPr>
                <w:rFonts w:eastAsia="SimSun"/>
              </w:rPr>
              <w:t>, 5.4.3</w:t>
            </w:r>
          </w:p>
        </w:tc>
        <w:tc>
          <w:tcPr>
            <w:tcW w:w="1134" w:type="dxa"/>
            <w:tcBorders>
              <w:top w:val="single" w:sz="4" w:space="0" w:color="auto"/>
              <w:bottom w:val="single" w:sz="4" w:space="0" w:color="auto"/>
            </w:tcBorders>
            <w:shd w:val="clear" w:color="auto" w:fill="auto"/>
          </w:tcPr>
          <w:p w14:paraId="7B60DBB1"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45981A0" w14:textId="77777777" w:rsidTr="00910FD4">
        <w:trPr>
          <w:cantSplit/>
        </w:trPr>
        <w:tc>
          <w:tcPr>
            <w:tcW w:w="1134" w:type="dxa"/>
            <w:tcBorders>
              <w:top w:val="single" w:sz="4" w:space="0" w:color="auto"/>
              <w:bottom w:val="single" w:sz="4" w:space="0" w:color="auto"/>
            </w:tcBorders>
            <w:shd w:val="clear" w:color="auto" w:fill="auto"/>
          </w:tcPr>
          <w:p w14:paraId="1AC1D722"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966E92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o is responsible for </w:t>
            </w:r>
            <w:del w:id="373" w:author="Clare Jane LORD" w:date="2022-11-16T17:17:00Z">
              <w:r w:rsidRPr="00BD563C" w:rsidDel="007443FB">
                <w:rPr>
                  <w:rFonts w:eastAsia="SimSun"/>
                </w:rPr>
                <w:delText xml:space="preserve">making </w:delText>
              </w:r>
            </w:del>
            <w:ins w:id="374" w:author="Clare Jane LORD" w:date="2022-11-16T17:17:00Z">
              <w:r>
                <w:rPr>
                  <w:rFonts w:eastAsia="SimSun"/>
                </w:rPr>
                <w:t>providing</w:t>
              </w:r>
            </w:ins>
            <w:ins w:id="375" w:author="Clare Jane LORD" w:date="2022-11-21T10:56:00Z">
              <w:r>
                <w:rPr>
                  <w:rFonts w:eastAsia="SimSun"/>
                </w:rPr>
                <w:t xml:space="preserve"> the master with</w:t>
              </w:r>
            </w:ins>
            <w:ins w:id="376" w:author="Clare Jane LORD" w:date="2022-11-16T17:17:00Z">
              <w:r w:rsidRPr="00BD563C">
                <w:rPr>
                  <w:rFonts w:eastAsia="SimSun"/>
                </w:rPr>
                <w:t xml:space="preserve"> </w:t>
              </w:r>
            </w:ins>
            <w:r w:rsidRPr="00BD563C">
              <w:rPr>
                <w:rFonts w:eastAsia="SimSun"/>
              </w:rPr>
              <w:t>the instructions in writing</w:t>
            </w:r>
            <w:del w:id="377" w:author="Clare Jane LORD" w:date="2022-11-21T10:56:00Z">
              <w:r w:rsidRPr="00BD563C" w:rsidDel="00A11C69">
                <w:rPr>
                  <w:rFonts w:eastAsia="SimSun"/>
                </w:rPr>
                <w:delText xml:space="preserve"> </w:delText>
              </w:r>
            </w:del>
            <w:del w:id="378" w:author="Clare Jane LORD" w:date="2022-11-16T17:17:00Z">
              <w:r w:rsidRPr="00BD563C" w:rsidDel="007443FB">
                <w:rPr>
                  <w:rFonts w:eastAsia="SimSun"/>
                </w:rPr>
                <w:delText xml:space="preserve">available </w:delText>
              </w:r>
            </w:del>
            <w:del w:id="379" w:author="Clare Jane LORD" w:date="2022-11-21T10:56:00Z">
              <w:r w:rsidRPr="00BD563C" w:rsidDel="00A11C69">
                <w:rPr>
                  <w:rFonts w:eastAsia="SimSun"/>
                </w:rPr>
                <w:delText>to the master</w:delText>
              </w:r>
            </w:del>
            <w:r w:rsidRPr="00BD563C">
              <w:rPr>
                <w:rFonts w:eastAsia="SimSun"/>
              </w:rPr>
              <w:t>?</w:t>
            </w:r>
          </w:p>
          <w:p w14:paraId="1C0B40A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port authority competent for the loading</w:t>
            </w:r>
          </w:p>
          <w:p w14:paraId="76BD1FE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507F140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3630224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top w:val="single" w:sz="4" w:space="0" w:color="auto"/>
              <w:bottom w:val="single" w:sz="4" w:space="0" w:color="auto"/>
            </w:tcBorders>
            <w:shd w:val="clear" w:color="auto" w:fill="auto"/>
          </w:tcPr>
          <w:p w14:paraId="6FA0513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69CA364" w14:textId="77777777" w:rsidTr="00910FD4">
        <w:trPr>
          <w:cantSplit/>
        </w:trPr>
        <w:tc>
          <w:tcPr>
            <w:tcW w:w="1134" w:type="dxa"/>
            <w:tcBorders>
              <w:bottom w:val="single" w:sz="4" w:space="0" w:color="auto"/>
            </w:tcBorders>
            <w:shd w:val="clear" w:color="auto" w:fill="auto"/>
          </w:tcPr>
          <w:p w14:paraId="6B481965"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5</w:t>
            </w:r>
          </w:p>
        </w:tc>
        <w:tc>
          <w:tcPr>
            <w:tcW w:w="6237" w:type="dxa"/>
            <w:tcBorders>
              <w:bottom w:val="single" w:sz="4" w:space="0" w:color="auto"/>
            </w:tcBorders>
            <w:shd w:val="clear" w:color="auto" w:fill="auto"/>
          </w:tcPr>
          <w:p w14:paraId="4803240A"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3B8A6049"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D6E535D" w14:textId="77777777" w:rsidTr="00A94D2C">
        <w:trPr>
          <w:cantSplit/>
        </w:trPr>
        <w:tc>
          <w:tcPr>
            <w:tcW w:w="1134" w:type="dxa"/>
            <w:tcBorders>
              <w:top w:val="single" w:sz="4" w:space="0" w:color="auto"/>
              <w:bottom w:val="single" w:sz="4" w:space="0" w:color="auto"/>
            </w:tcBorders>
            <w:shd w:val="clear" w:color="auto" w:fill="auto"/>
          </w:tcPr>
          <w:p w14:paraId="0235092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7ABC34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at is the purpose of the instructions in writing covered by 5.4.3.1 of ADN?</w:t>
            </w:r>
          </w:p>
          <w:p w14:paraId="236F4C8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o replace the transport documents required under 5.4.1</w:t>
            </w:r>
          </w:p>
          <w:p w14:paraId="7FD8417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To provide instructions on action to be taken in emergency situations resulting from an accident</w:t>
            </w:r>
          </w:p>
          <w:p w14:paraId="2655662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o provide instructions on measures to observe for the stowage of dangerous goods</w:t>
            </w:r>
          </w:p>
          <w:p w14:paraId="353D994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To provide instructions for </w:t>
            </w:r>
            <w:r>
              <w:rPr>
                <w:rFonts w:eastAsia="SimSun"/>
              </w:rPr>
              <w:t xml:space="preserve">the police and the customs service </w:t>
            </w:r>
            <w:r w:rsidRPr="00BD563C">
              <w:rPr>
                <w:rFonts w:eastAsia="SimSun"/>
              </w:rPr>
              <w:t>who check the vessel when it is carrying dangerous goods</w:t>
            </w:r>
          </w:p>
        </w:tc>
        <w:tc>
          <w:tcPr>
            <w:tcW w:w="1134" w:type="dxa"/>
            <w:tcBorders>
              <w:top w:val="single" w:sz="4" w:space="0" w:color="auto"/>
              <w:bottom w:val="single" w:sz="4" w:space="0" w:color="auto"/>
            </w:tcBorders>
            <w:shd w:val="clear" w:color="auto" w:fill="auto"/>
          </w:tcPr>
          <w:p w14:paraId="172EE75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ADE285D" w14:textId="77777777" w:rsidTr="00A94D2C">
        <w:trPr>
          <w:cantSplit/>
        </w:trPr>
        <w:tc>
          <w:tcPr>
            <w:tcW w:w="1134" w:type="dxa"/>
            <w:tcBorders>
              <w:top w:val="single" w:sz="4" w:space="0" w:color="auto"/>
              <w:bottom w:val="single" w:sz="4" w:space="0" w:color="auto"/>
            </w:tcBorders>
            <w:shd w:val="clear" w:color="auto" w:fill="auto"/>
          </w:tcPr>
          <w:p w14:paraId="0C8117A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6</w:t>
            </w:r>
          </w:p>
        </w:tc>
        <w:tc>
          <w:tcPr>
            <w:tcW w:w="6237" w:type="dxa"/>
            <w:tcBorders>
              <w:top w:val="single" w:sz="4" w:space="0" w:color="auto"/>
              <w:bottom w:val="single" w:sz="4" w:space="0" w:color="auto"/>
            </w:tcBorders>
            <w:shd w:val="clear" w:color="auto" w:fill="auto"/>
          </w:tcPr>
          <w:p w14:paraId="4F75986B"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D651B88"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A2BE5B3" w14:textId="77777777" w:rsidTr="00A94D2C">
        <w:trPr>
          <w:cantSplit/>
        </w:trPr>
        <w:tc>
          <w:tcPr>
            <w:tcW w:w="1134" w:type="dxa"/>
            <w:tcBorders>
              <w:bottom w:val="single" w:sz="4" w:space="0" w:color="auto"/>
            </w:tcBorders>
            <w:shd w:val="clear" w:color="auto" w:fill="auto"/>
          </w:tcPr>
          <w:p w14:paraId="39799D16" w14:textId="77777777" w:rsidR="00E17B52" w:rsidRPr="00BD563C" w:rsidRDefault="00E17B52" w:rsidP="00816F9F">
            <w:pPr>
              <w:keepNext/>
              <w:keepLines/>
              <w:suppressAutoHyphens w:val="0"/>
              <w:spacing w:before="40" w:after="120" w:line="220" w:lineRule="exact"/>
              <w:ind w:right="113"/>
              <w:rPr>
                <w:rFonts w:eastAsia="SimSun"/>
              </w:rPr>
            </w:pPr>
            <w:r w:rsidRPr="00BD563C">
              <w:rPr>
                <w:rFonts w:eastAsia="SimSun"/>
              </w:rPr>
              <w:t>110 07.0-17</w:t>
            </w:r>
          </w:p>
        </w:tc>
        <w:tc>
          <w:tcPr>
            <w:tcW w:w="6237" w:type="dxa"/>
            <w:tcBorders>
              <w:bottom w:val="single" w:sz="4" w:space="0" w:color="auto"/>
            </w:tcBorders>
            <w:shd w:val="clear" w:color="auto" w:fill="auto"/>
          </w:tcPr>
          <w:p w14:paraId="098C3966" w14:textId="77777777" w:rsidR="00E17B52" w:rsidRPr="00BD563C" w:rsidRDefault="00E17B52" w:rsidP="00816F9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6382C0D0"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5BA780D3" w14:textId="77777777" w:rsidTr="00A94D2C">
        <w:trPr>
          <w:cantSplit/>
        </w:trPr>
        <w:tc>
          <w:tcPr>
            <w:tcW w:w="1134" w:type="dxa"/>
            <w:tcBorders>
              <w:top w:val="single" w:sz="4" w:space="0" w:color="auto"/>
            </w:tcBorders>
            <w:shd w:val="clear" w:color="auto" w:fill="auto"/>
          </w:tcPr>
          <w:p w14:paraId="7117BA59"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654DC9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ich document sets out the </w:t>
            </w:r>
            <w:r>
              <w:rPr>
                <w:rFonts w:eastAsia="SimSun"/>
              </w:rPr>
              <w:t>measures</w:t>
            </w:r>
            <w:r w:rsidRPr="00BD563C">
              <w:rPr>
                <w:rFonts w:eastAsia="SimSun"/>
              </w:rPr>
              <w:t xml:space="preserve"> to be taken</w:t>
            </w:r>
            <w:r>
              <w:rPr>
                <w:rFonts w:eastAsia="SimSun"/>
              </w:rPr>
              <w:t xml:space="preserve"> when a</w:t>
            </w:r>
            <w:r w:rsidRPr="00BD563C">
              <w:rPr>
                <w:rFonts w:eastAsia="SimSun"/>
              </w:rPr>
              <w:t>n accident occur</w:t>
            </w:r>
            <w:r>
              <w:rPr>
                <w:rFonts w:eastAsia="SimSun"/>
              </w:rPr>
              <w:t>s</w:t>
            </w:r>
            <w:r w:rsidRPr="00BD563C">
              <w:rPr>
                <w:rFonts w:eastAsia="SimSun"/>
              </w:rPr>
              <w:t>, if they can be taken safely in practice?</w:t>
            </w:r>
          </w:p>
        </w:tc>
        <w:tc>
          <w:tcPr>
            <w:tcW w:w="1134" w:type="dxa"/>
            <w:tcBorders>
              <w:top w:val="single" w:sz="4" w:space="0" w:color="auto"/>
            </w:tcBorders>
            <w:shd w:val="clear" w:color="auto" w:fill="auto"/>
          </w:tcPr>
          <w:p w14:paraId="70A0960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35EDB84A" w14:textId="77777777" w:rsidTr="00A94D2C">
        <w:trPr>
          <w:cantSplit/>
        </w:trPr>
        <w:tc>
          <w:tcPr>
            <w:tcW w:w="1134" w:type="dxa"/>
            <w:tcBorders>
              <w:bottom w:val="single" w:sz="4" w:space="0" w:color="auto"/>
            </w:tcBorders>
            <w:shd w:val="clear" w:color="auto" w:fill="auto"/>
          </w:tcPr>
          <w:p w14:paraId="4405FE30"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4F5419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3FE31D7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06EF557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Part 1 of ADN</w:t>
            </w:r>
          </w:p>
          <w:p w14:paraId="26AECF9C"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bottom w:val="single" w:sz="4" w:space="0" w:color="auto"/>
            </w:tcBorders>
            <w:shd w:val="clear" w:color="auto" w:fill="auto"/>
          </w:tcPr>
          <w:p w14:paraId="1B5F668C"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E071CDB" w14:textId="77777777" w:rsidTr="00A94D2C">
        <w:trPr>
          <w:cantSplit/>
        </w:trPr>
        <w:tc>
          <w:tcPr>
            <w:tcW w:w="1134" w:type="dxa"/>
            <w:tcBorders>
              <w:top w:val="single" w:sz="4" w:space="0" w:color="auto"/>
              <w:bottom w:val="single" w:sz="4" w:space="0" w:color="auto"/>
            </w:tcBorders>
            <w:shd w:val="clear" w:color="auto" w:fill="auto"/>
          </w:tcPr>
          <w:p w14:paraId="7BC3C7E5"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8</w:t>
            </w:r>
          </w:p>
        </w:tc>
        <w:tc>
          <w:tcPr>
            <w:tcW w:w="6237" w:type="dxa"/>
            <w:tcBorders>
              <w:top w:val="single" w:sz="4" w:space="0" w:color="auto"/>
              <w:bottom w:val="single" w:sz="4" w:space="0" w:color="auto"/>
            </w:tcBorders>
            <w:shd w:val="clear" w:color="auto" w:fill="auto"/>
          </w:tcPr>
          <w:p w14:paraId="20D8944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r>
              <w:rPr>
                <w:rFonts w:eastAsia="SimSun"/>
              </w:rPr>
              <w:t>1</w:t>
            </w:r>
          </w:p>
        </w:tc>
        <w:tc>
          <w:tcPr>
            <w:tcW w:w="1134" w:type="dxa"/>
            <w:tcBorders>
              <w:top w:val="single" w:sz="4" w:space="0" w:color="auto"/>
              <w:bottom w:val="single" w:sz="4" w:space="0" w:color="auto"/>
            </w:tcBorders>
            <w:shd w:val="clear" w:color="auto" w:fill="auto"/>
          </w:tcPr>
          <w:p w14:paraId="2FBE2E6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82A9055" w14:textId="77777777" w:rsidTr="00A94D2C">
        <w:trPr>
          <w:cantSplit/>
        </w:trPr>
        <w:tc>
          <w:tcPr>
            <w:tcW w:w="1134" w:type="dxa"/>
            <w:tcBorders>
              <w:top w:val="single" w:sz="4" w:space="0" w:color="auto"/>
            </w:tcBorders>
            <w:shd w:val="clear" w:color="auto" w:fill="auto"/>
          </w:tcPr>
          <w:p w14:paraId="61EAC59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AA148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ich document describes the types of danger that may arise i</w:t>
            </w:r>
            <w:r>
              <w:rPr>
                <w:rFonts w:eastAsia="SimSun"/>
              </w:rPr>
              <w:t>f an accident occurs</w:t>
            </w:r>
            <w:r w:rsidRPr="00BD563C">
              <w:rPr>
                <w:rFonts w:eastAsia="SimSun"/>
              </w:rPr>
              <w:t xml:space="preserve"> during carriage of certain dangerous goods?</w:t>
            </w:r>
          </w:p>
        </w:tc>
        <w:tc>
          <w:tcPr>
            <w:tcW w:w="1134" w:type="dxa"/>
            <w:tcBorders>
              <w:top w:val="single" w:sz="4" w:space="0" w:color="auto"/>
            </w:tcBorders>
            <w:shd w:val="clear" w:color="auto" w:fill="auto"/>
          </w:tcPr>
          <w:p w14:paraId="45E187F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5A4F91F" w14:textId="77777777" w:rsidTr="00A94D2C">
        <w:trPr>
          <w:cantSplit/>
        </w:trPr>
        <w:tc>
          <w:tcPr>
            <w:tcW w:w="1134" w:type="dxa"/>
            <w:tcBorders>
              <w:bottom w:val="single" w:sz="4" w:space="0" w:color="auto"/>
            </w:tcBorders>
            <w:shd w:val="clear" w:color="auto" w:fill="auto"/>
          </w:tcPr>
          <w:p w14:paraId="13EFF927"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83612C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navigation certificate</w:t>
            </w:r>
          </w:p>
          <w:p w14:paraId="4D7B2C5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095FF8F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ertificate of approval</w:t>
            </w:r>
          </w:p>
          <w:p w14:paraId="41DEF7E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Part 2 of ADN</w:t>
            </w:r>
          </w:p>
        </w:tc>
        <w:tc>
          <w:tcPr>
            <w:tcW w:w="1134" w:type="dxa"/>
            <w:tcBorders>
              <w:bottom w:val="single" w:sz="4" w:space="0" w:color="auto"/>
            </w:tcBorders>
            <w:shd w:val="clear" w:color="auto" w:fill="auto"/>
          </w:tcPr>
          <w:p w14:paraId="21D8CFB4"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682A809" w14:textId="77777777" w:rsidTr="00A94D2C">
        <w:trPr>
          <w:cantSplit/>
        </w:trPr>
        <w:tc>
          <w:tcPr>
            <w:tcW w:w="1134" w:type="dxa"/>
            <w:tcBorders>
              <w:top w:val="single" w:sz="4" w:space="0" w:color="auto"/>
              <w:bottom w:val="single" w:sz="4" w:space="0" w:color="auto"/>
            </w:tcBorders>
            <w:shd w:val="clear" w:color="auto" w:fill="auto"/>
          </w:tcPr>
          <w:p w14:paraId="74F5CDBC"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9</w:t>
            </w:r>
          </w:p>
        </w:tc>
        <w:tc>
          <w:tcPr>
            <w:tcW w:w="6237" w:type="dxa"/>
            <w:tcBorders>
              <w:top w:val="single" w:sz="4" w:space="0" w:color="auto"/>
              <w:bottom w:val="single" w:sz="4" w:space="0" w:color="auto"/>
            </w:tcBorders>
            <w:shd w:val="clear" w:color="auto" w:fill="auto"/>
          </w:tcPr>
          <w:p w14:paraId="14E29D56"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54BA9F6B"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FBCD41C" w14:textId="77777777" w:rsidTr="00A94D2C">
        <w:trPr>
          <w:cantSplit/>
        </w:trPr>
        <w:tc>
          <w:tcPr>
            <w:tcW w:w="1134" w:type="dxa"/>
            <w:tcBorders>
              <w:top w:val="single" w:sz="4" w:space="0" w:color="auto"/>
            </w:tcBorders>
            <w:shd w:val="clear" w:color="auto" w:fill="auto"/>
          </w:tcPr>
          <w:p w14:paraId="2D7524C8"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210D96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The instructions in writing must be in which languages?</w:t>
            </w:r>
          </w:p>
          <w:p w14:paraId="5B705E70"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In German and French</w:t>
            </w:r>
          </w:p>
          <w:p w14:paraId="00E3E6B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 xml:space="preserve">In English, German, </w:t>
            </w:r>
            <w:proofErr w:type="gramStart"/>
            <w:r w:rsidRPr="00BD563C">
              <w:rPr>
                <w:rFonts w:eastAsia="SimSun"/>
              </w:rPr>
              <w:t>Dutch</w:t>
            </w:r>
            <w:proofErr w:type="gramEnd"/>
            <w:r w:rsidRPr="00BD563C">
              <w:rPr>
                <w:rFonts w:eastAsia="SimSun"/>
              </w:rPr>
              <w:t xml:space="preserve"> and French</w:t>
            </w:r>
          </w:p>
        </w:tc>
        <w:tc>
          <w:tcPr>
            <w:tcW w:w="1134" w:type="dxa"/>
            <w:tcBorders>
              <w:top w:val="single" w:sz="4" w:space="0" w:color="auto"/>
            </w:tcBorders>
            <w:shd w:val="clear" w:color="auto" w:fill="auto"/>
          </w:tcPr>
          <w:p w14:paraId="4217379A"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40AF6FA" w14:textId="77777777" w:rsidTr="00A94D2C">
        <w:trPr>
          <w:cantSplit/>
        </w:trPr>
        <w:tc>
          <w:tcPr>
            <w:tcW w:w="1134" w:type="dxa"/>
            <w:shd w:val="clear" w:color="auto" w:fill="auto"/>
          </w:tcPr>
          <w:p w14:paraId="5A21E7D9"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shd w:val="clear" w:color="auto" w:fill="auto"/>
          </w:tcPr>
          <w:p w14:paraId="61C85A14"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 xml:space="preserve">In one of the </w:t>
            </w:r>
            <w:proofErr w:type="gramStart"/>
            <w:r w:rsidRPr="00BD563C">
              <w:rPr>
                <w:rFonts w:eastAsia="SimSun"/>
              </w:rPr>
              <w:t>language</w:t>
            </w:r>
            <w:proofErr w:type="gramEnd"/>
            <w:r w:rsidRPr="00BD563C">
              <w:rPr>
                <w:rFonts w:eastAsia="SimSun"/>
              </w:rPr>
              <w:t>(s) that the master and the expert can read and understand.</w:t>
            </w:r>
          </w:p>
        </w:tc>
        <w:tc>
          <w:tcPr>
            <w:tcW w:w="1134" w:type="dxa"/>
            <w:shd w:val="clear" w:color="auto" w:fill="auto"/>
          </w:tcPr>
          <w:p w14:paraId="5E34A0D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155A5BDF" w14:textId="77777777" w:rsidTr="00910FD4">
        <w:trPr>
          <w:cantSplit/>
        </w:trPr>
        <w:tc>
          <w:tcPr>
            <w:tcW w:w="1134" w:type="dxa"/>
            <w:tcBorders>
              <w:bottom w:val="single" w:sz="4" w:space="0" w:color="auto"/>
            </w:tcBorders>
            <w:shd w:val="clear" w:color="auto" w:fill="auto"/>
          </w:tcPr>
          <w:p w14:paraId="53B1A85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94E5E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In an official language of at least one Contracting Party of the ADN agreement</w:t>
            </w:r>
          </w:p>
        </w:tc>
        <w:tc>
          <w:tcPr>
            <w:tcW w:w="1134" w:type="dxa"/>
            <w:tcBorders>
              <w:bottom w:val="single" w:sz="4" w:space="0" w:color="auto"/>
            </w:tcBorders>
            <w:shd w:val="clear" w:color="auto" w:fill="auto"/>
          </w:tcPr>
          <w:p w14:paraId="2845B5C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C035E1F" w14:textId="77777777" w:rsidTr="00910FD4">
        <w:trPr>
          <w:cantSplit/>
        </w:trPr>
        <w:tc>
          <w:tcPr>
            <w:tcW w:w="1134" w:type="dxa"/>
            <w:tcBorders>
              <w:bottom w:val="single" w:sz="4" w:space="0" w:color="auto"/>
            </w:tcBorders>
            <w:shd w:val="clear" w:color="auto" w:fill="auto"/>
          </w:tcPr>
          <w:p w14:paraId="2D6DCDB1" w14:textId="77777777" w:rsidR="00E17B52" w:rsidRPr="00BD563C" w:rsidRDefault="00E17B52" w:rsidP="0077740B">
            <w:pPr>
              <w:keepNext/>
              <w:keepLines/>
              <w:suppressAutoHyphens w:val="0"/>
              <w:spacing w:before="40" w:after="120" w:line="220" w:lineRule="exact"/>
              <w:ind w:right="113"/>
              <w:rPr>
                <w:rFonts w:eastAsia="SimSun"/>
              </w:rPr>
            </w:pPr>
            <w:r w:rsidRPr="00BD563C">
              <w:rPr>
                <w:rFonts w:eastAsia="SimSun"/>
              </w:rPr>
              <w:t>110 07.0-20</w:t>
            </w:r>
          </w:p>
        </w:tc>
        <w:tc>
          <w:tcPr>
            <w:tcW w:w="6237" w:type="dxa"/>
            <w:tcBorders>
              <w:bottom w:val="single" w:sz="4" w:space="0" w:color="auto"/>
            </w:tcBorders>
            <w:shd w:val="clear" w:color="auto" w:fill="auto"/>
          </w:tcPr>
          <w:p w14:paraId="6878DD42" w14:textId="77777777" w:rsidR="00E17B52" w:rsidRPr="00BD563C" w:rsidRDefault="00E17B52" w:rsidP="0077740B">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7FCD24A2" w14:textId="77777777" w:rsidR="00E17B52" w:rsidRPr="00BD563C" w:rsidRDefault="00E17B52" w:rsidP="0077740B">
            <w:pPr>
              <w:keepNext/>
              <w:keepLines/>
              <w:suppressAutoHyphens w:val="0"/>
              <w:spacing w:before="40" w:after="120" w:line="220" w:lineRule="exact"/>
              <w:ind w:right="113"/>
              <w:jc w:val="center"/>
              <w:rPr>
                <w:rFonts w:eastAsia="SimSun"/>
              </w:rPr>
            </w:pPr>
            <w:r w:rsidRPr="00BD563C">
              <w:rPr>
                <w:rFonts w:eastAsia="SimSun"/>
              </w:rPr>
              <w:t>B</w:t>
            </w:r>
          </w:p>
        </w:tc>
      </w:tr>
      <w:tr w:rsidR="00E17B52" w14:paraId="6F7D2F25" w14:textId="77777777" w:rsidTr="00A94D2C">
        <w:trPr>
          <w:cantSplit/>
        </w:trPr>
        <w:tc>
          <w:tcPr>
            <w:tcW w:w="1134" w:type="dxa"/>
            <w:tcBorders>
              <w:top w:val="single" w:sz="4" w:space="0" w:color="auto"/>
            </w:tcBorders>
            <w:shd w:val="clear" w:color="auto" w:fill="auto"/>
          </w:tcPr>
          <w:p w14:paraId="283ED475" w14:textId="77777777" w:rsidR="00E17B52" w:rsidRPr="00BD563C" w:rsidRDefault="00E17B52" w:rsidP="0077740B">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0D695676" w14:textId="77777777" w:rsidR="00E17B52" w:rsidRPr="00BD563C" w:rsidRDefault="00E17B52" w:rsidP="0077740B">
            <w:pPr>
              <w:keepNext/>
              <w:keepLines/>
              <w:suppressAutoHyphens w:val="0"/>
              <w:spacing w:before="40" w:after="100" w:line="220" w:lineRule="exact"/>
              <w:ind w:right="113"/>
              <w:rPr>
                <w:rFonts w:eastAsia="SimSun"/>
              </w:rPr>
            </w:pPr>
            <w:r w:rsidRPr="00BD563C">
              <w:rPr>
                <w:rFonts w:eastAsia="SimSun"/>
              </w:rPr>
              <w:t>When a vessel is transporting dangerous goods, where and how should the instructions in writing be kept on-board?</w:t>
            </w:r>
          </w:p>
        </w:tc>
        <w:tc>
          <w:tcPr>
            <w:tcW w:w="1134" w:type="dxa"/>
            <w:tcBorders>
              <w:top w:val="single" w:sz="4" w:space="0" w:color="auto"/>
            </w:tcBorders>
            <w:shd w:val="clear" w:color="auto" w:fill="auto"/>
          </w:tcPr>
          <w:p w14:paraId="1D26AB0F" w14:textId="77777777" w:rsidR="00E17B52" w:rsidRPr="00BD563C" w:rsidRDefault="00E17B52" w:rsidP="0077740B">
            <w:pPr>
              <w:keepNext/>
              <w:keepLines/>
              <w:suppressAutoHyphens w:val="0"/>
              <w:spacing w:before="40" w:after="100" w:line="220" w:lineRule="exact"/>
              <w:ind w:right="113"/>
              <w:jc w:val="center"/>
              <w:rPr>
                <w:rFonts w:eastAsia="SimSun"/>
              </w:rPr>
            </w:pPr>
          </w:p>
        </w:tc>
      </w:tr>
      <w:tr w:rsidR="00E17B52" w14:paraId="5D1C38DB" w14:textId="77777777" w:rsidTr="00A94D2C">
        <w:trPr>
          <w:cantSplit/>
        </w:trPr>
        <w:tc>
          <w:tcPr>
            <w:tcW w:w="1134" w:type="dxa"/>
            <w:tcBorders>
              <w:bottom w:val="single" w:sz="4" w:space="0" w:color="auto"/>
            </w:tcBorders>
            <w:shd w:val="clear" w:color="auto" w:fill="auto"/>
          </w:tcPr>
          <w:p w14:paraId="30869055" w14:textId="77777777" w:rsidR="00E17B52" w:rsidRPr="00BD563C" w:rsidRDefault="00E17B52"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55BEA51"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A</w:t>
            </w:r>
            <w:r w:rsidRPr="00BD563C">
              <w:rPr>
                <w:rFonts w:eastAsia="SimSun"/>
              </w:rPr>
              <w:tab/>
              <w:t xml:space="preserve">In </w:t>
            </w:r>
            <w:r>
              <w:rPr>
                <w:rFonts w:eastAsia="SimSun"/>
              </w:rPr>
              <w:t>the</w:t>
            </w:r>
            <w:r w:rsidRPr="00BD563C">
              <w:rPr>
                <w:rFonts w:eastAsia="SimSun"/>
              </w:rPr>
              <w:t xml:space="preserve"> accommodation, with </w:t>
            </w:r>
            <w:r>
              <w:rPr>
                <w:rFonts w:eastAsia="SimSun"/>
              </w:rPr>
              <w:t>ADN</w:t>
            </w:r>
          </w:p>
          <w:p w14:paraId="2238EC4F"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B</w:t>
            </w:r>
            <w:r w:rsidRPr="00BD563C">
              <w:rPr>
                <w:rFonts w:eastAsia="SimSun"/>
              </w:rPr>
              <w:tab/>
              <w:t>In the wheelhouse, in a readily available location</w:t>
            </w:r>
          </w:p>
          <w:p w14:paraId="7CCE6617"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C</w:t>
            </w:r>
            <w:r w:rsidRPr="00BD563C">
              <w:rPr>
                <w:rFonts w:eastAsia="SimSun"/>
              </w:rPr>
              <w:tab/>
              <w:t>As a sticker on the hull or the tank in question</w:t>
            </w:r>
          </w:p>
          <w:p w14:paraId="152F86EE"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D</w:t>
            </w:r>
            <w:r w:rsidRPr="00BD563C">
              <w:rPr>
                <w:rFonts w:eastAsia="SimSun"/>
              </w:rPr>
              <w:tab/>
              <w:t xml:space="preserve">In a specially marked envelope in the </w:t>
            </w:r>
            <w:r>
              <w:rPr>
                <w:rFonts w:eastAsia="SimSun"/>
              </w:rPr>
              <w:t>engine room</w:t>
            </w:r>
          </w:p>
        </w:tc>
        <w:tc>
          <w:tcPr>
            <w:tcW w:w="1134" w:type="dxa"/>
            <w:tcBorders>
              <w:bottom w:val="single" w:sz="4" w:space="0" w:color="auto"/>
            </w:tcBorders>
            <w:shd w:val="clear" w:color="auto" w:fill="auto"/>
          </w:tcPr>
          <w:p w14:paraId="5B5814A1"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72199369" w14:textId="77777777" w:rsidTr="00A94D2C">
        <w:trPr>
          <w:cantSplit/>
        </w:trPr>
        <w:tc>
          <w:tcPr>
            <w:tcW w:w="1134" w:type="dxa"/>
            <w:tcBorders>
              <w:top w:val="single" w:sz="4" w:space="0" w:color="auto"/>
              <w:bottom w:val="single" w:sz="4" w:space="0" w:color="auto"/>
            </w:tcBorders>
            <w:shd w:val="clear" w:color="auto" w:fill="auto"/>
          </w:tcPr>
          <w:p w14:paraId="1EBE17A1"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110 07.0-21</w:t>
            </w:r>
          </w:p>
        </w:tc>
        <w:tc>
          <w:tcPr>
            <w:tcW w:w="6237" w:type="dxa"/>
            <w:tcBorders>
              <w:top w:val="single" w:sz="4" w:space="0" w:color="auto"/>
              <w:bottom w:val="single" w:sz="4" w:space="0" w:color="auto"/>
            </w:tcBorders>
            <w:shd w:val="clear" w:color="auto" w:fill="auto"/>
          </w:tcPr>
          <w:p w14:paraId="7D9D4ECE"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16E53471" w14:textId="77777777" w:rsidR="00E17B52" w:rsidRPr="00BD563C" w:rsidRDefault="00E17B52" w:rsidP="00E77ECB">
            <w:pPr>
              <w:keepNext/>
              <w:keepLines/>
              <w:suppressAutoHyphens w:val="0"/>
              <w:spacing w:before="40" w:after="100" w:line="220" w:lineRule="exact"/>
              <w:ind w:right="113"/>
              <w:jc w:val="center"/>
              <w:rPr>
                <w:rFonts w:eastAsia="SimSun"/>
              </w:rPr>
            </w:pPr>
            <w:r w:rsidRPr="00BD563C">
              <w:rPr>
                <w:rFonts w:eastAsia="SimSun"/>
              </w:rPr>
              <w:t>C</w:t>
            </w:r>
          </w:p>
        </w:tc>
      </w:tr>
      <w:tr w:rsidR="00E17B52" w14:paraId="1948FB2A" w14:textId="77777777" w:rsidTr="00A94D2C">
        <w:trPr>
          <w:cantSplit/>
        </w:trPr>
        <w:tc>
          <w:tcPr>
            <w:tcW w:w="1134" w:type="dxa"/>
            <w:tcBorders>
              <w:top w:val="single" w:sz="4" w:space="0" w:color="auto"/>
            </w:tcBorders>
            <w:shd w:val="clear" w:color="auto" w:fill="auto"/>
          </w:tcPr>
          <w:p w14:paraId="5A392478" w14:textId="77777777" w:rsidR="00E17B52" w:rsidRPr="00BD563C" w:rsidRDefault="00E17B52" w:rsidP="00A94D2C">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D38FD36"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Who is responsible for ensuring that the crew understands the instructions in writing and applies them correctly?</w:t>
            </w:r>
          </w:p>
        </w:tc>
        <w:tc>
          <w:tcPr>
            <w:tcW w:w="1134" w:type="dxa"/>
            <w:tcBorders>
              <w:top w:val="single" w:sz="4" w:space="0" w:color="auto"/>
            </w:tcBorders>
            <w:shd w:val="clear" w:color="auto" w:fill="auto"/>
          </w:tcPr>
          <w:p w14:paraId="6E56F6DA" w14:textId="77777777" w:rsidR="00E17B52" w:rsidRPr="00BD563C" w:rsidRDefault="00E17B52" w:rsidP="00E77ECB">
            <w:pPr>
              <w:keepNext/>
              <w:keepLines/>
              <w:suppressAutoHyphens w:val="0"/>
              <w:spacing w:before="40" w:after="100" w:line="220" w:lineRule="exact"/>
              <w:ind w:right="113"/>
              <w:jc w:val="center"/>
              <w:rPr>
                <w:rFonts w:eastAsia="SimSun"/>
              </w:rPr>
            </w:pPr>
          </w:p>
        </w:tc>
      </w:tr>
      <w:tr w:rsidR="00E17B52" w14:paraId="4546D58A" w14:textId="77777777" w:rsidTr="00A94D2C">
        <w:trPr>
          <w:cantSplit/>
        </w:trPr>
        <w:tc>
          <w:tcPr>
            <w:tcW w:w="1134" w:type="dxa"/>
            <w:tcBorders>
              <w:bottom w:val="single" w:sz="4" w:space="0" w:color="auto"/>
            </w:tcBorders>
            <w:shd w:val="clear" w:color="auto" w:fill="auto"/>
          </w:tcPr>
          <w:p w14:paraId="1FD83860" w14:textId="77777777" w:rsidR="00E17B52" w:rsidRPr="00BD563C" w:rsidRDefault="00E17B52"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44F7849B"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A</w:t>
            </w:r>
            <w:r w:rsidRPr="00BD563C">
              <w:rPr>
                <w:rFonts w:eastAsia="SimSun"/>
              </w:rPr>
              <w:tab/>
              <w:t>The expert</w:t>
            </w:r>
          </w:p>
          <w:p w14:paraId="66A6FDF5"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B</w:t>
            </w:r>
            <w:r w:rsidRPr="00BD563C">
              <w:rPr>
                <w:rFonts w:eastAsia="SimSun"/>
              </w:rPr>
              <w:tab/>
              <w:t>The place of loading of the dangerous goods concerned</w:t>
            </w:r>
          </w:p>
          <w:p w14:paraId="2F697D11"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C</w:t>
            </w:r>
            <w:r w:rsidRPr="00BD563C">
              <w:rPr>
                <w:rFonts w:eastAsia="SimSun"/>
              </w:rPr>
              <w:tab/>
              <w:t>The master</w:t>
            </w:r>
          </w:p>
          <w:p w14:paraId="7CEFBF94"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D</w:t>
            </w:r>
            <w:r w:rsidRPr="00BD563C">
              <w:rPr>
                <w:rFonts w:eastAsia="SimSun"/>
              </w:rPr>
              <w:tab/>
              <w:t>The consignor</w:t>
            </w:r>
          </w:p>
        </w:tc>
        <w:tc>
          <w:tcPr>
            <w:tcW w:w="1134" w:type="dxa"/>
            <w:tcBorders>
              <w:bottom w:val="single" w:sz="4" w:space="0" w:color="auto"/>
            </w:tcBorders>
            <w:shd w:val="clear" w:color="auto" w:fill="auto"/>
          </w:tcPr>
          <w:p w14:paraId="149578C5"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778E6035" w14:textId="77777777" w:rsidTr="00A94D2C">
        <w:trPr>
          <w:cantSplit/>
        </w:trPr>
        <w:tc>
          <w:tcPr>
            <w:tcW w:w="1134" w:type="dxa"/>
            <w:tcBorders>
              <w:bottom w:val="single" w:sz="4" w:space="0" w:color="auto"/>
            </w:tcBorders>
            <w:shd w:val="clear" w:color="auto" w:fill="auto"/>
          </w:tcPr>
          <w:p w14:paraId="59E13E93"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2</w:t>
            </w:r>
          </w:p>
        </w:tc>
        <w:tc>
          <w:tcPr>
            <w:tcW w:w="6237" w:type="dxa"/>
            <w:tcBorders>
              <w:bottom w:val="single" w:sz="4" w:space="0" w:color="auto"/>
            </w:tcBorders>
            <w:shd w:val="clear" w:color="auto" w:fill="auto"/>
          </w:tcPr>
          <w:p w14:paraId="312A6B97"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bottom w:val="single" w:sz="4" w:space="0" w:color="auto"/>
            </w:tcBorders>
            <w:shd w:val="clear" w:color="auto" w:fill="auto"/>
          </w:tcPr>
          <w:p w14:paraId="436E3FB2"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374FDA0A" w14:textId="77777777" w:rsidTr="00A94D2C">
        <w:trPr>
          <w:cantSplit/>
        </w:trPr>
        <w:tc>
          <w:tcPr>
            <w:tcW w:w="1134" w:type="dxa"/>
            <w:tcBorders>
              <w:top w:val="single" w:sz="4" w:space="0" w:color="auto"/>
            </w:tcBorders>
            <w:shd w:val="clear" w:color="auto" w:fill="auto"/>
          </w:tcPr>
          <w:p w14:paraId="2C0DDB93"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AAD55D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The master is responsible for ensuring that the instructions in writing are understood and can be carried out by whom?</w:t>
            </w:r>
          </w:p>
        </w:tc>
        <w:tc>
          <w:tcPr>
            <w:tcW w:w="1134" w:type="dxa"/>
            <w:tcBorders>
              <w:top w:val="single" w:sz="4" w:space="0" w:color="auto"/>
            </w:tcBorders>
            <w:shd w:val="clear" w:color="auto" w:fill="auto"/>
          </w:tcPr>
          <w:p w14:paraId="56C3F9B8"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3DA327EF" w14:textId="77777777" w:rsidTr="00A94D2C">
        <w:trPr>
          <w:cantSplit/>
        </w:trPr>
        <w:tc>
          <w:tcPr>
            <w:tcW w:w="1134" w:type="dxa"/>
            <w:shd w:val="clear" w:color="auto" w:fill="auto"/>
          </w:tcPr>
          <w:p w14:paraId="0D6C9571"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shd w:val="clear" w:color="auto" w:fill="auto"/>
          </w:tcPr>
          <w:p w14:paraId="19ADC16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A</w:t>
            </w:r>
            <w:r w:rsidRPr="00BD563C">
              <w:rPr>
                <w:rFonts w:eastAsia="SimSun"/>
              </w:rPr>
              <w:tab/>
              <w:t>The personnel on land at the place of unloading</w:t>
            </w:r>
          </w:p>
        </w:tc>
        <w:tc>
          <w:tcPr>
            <w:tcW w:w="1134" w:type="dxa"/>
            <w:shd w:val="clear" w:color="auto" w:fill="auto"/>
          </w:tcPr>
          <w:p w14:paraId="39E26756"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4150F6A3" w14:textId="77777777" w:rsidTr="00A94D2C">
        <w:trPr>
          <w:cantSplit/>
        </w:trPr>
        <w:tc>
          <w:tcPr>
            <w:tcW w:w="1134" w:type="dxa"/>
            <w:shd w:val="clear" w:color="auto" w:fill="auto"/>
          </w:tcPr>
          <w:p w14:paraId="373FBF8F" w14:textId="77777777" w:rsidR="00E17B52" w:rsidRPr="00BD563C" w:rsidRDefault="00E17B52" w:rsidP="0013375F">
            <w:pPr>
              <w:suppressAutoHyphens w:val="0"/>
              <w:spacing w:before="40" w:after="120" w:line="220" w:lineRule="exact"/>
              <w:ind w:right="113"/>
              <w:rPr>
                <w:rFonts w:eastAsia="SimSun"/>
              </w:rPr>
            </w:pPr>
          </w:p>
        </w:tc>
        <w:tc>
          <w:tcPr>
            <w:tcW w:w="6237" w:type="dxa"/>
            <w:shd w:val="clear" w:color="auto" w:fill="auto"/>
          </w:tcPr>
          <w:p w14:paraId="23A4B29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onsignee of the goods</w:t>
            </w:r>
          </w:p>
          <w:p w14:paraId="0063CB9C"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r>
            <w:del w:id="380" w:author="Clare Jane LORD" w:date="2022-11-16T17:17:00Z">
              <w:r w:rsidRPr="00BD563C" w:rsidDel="00925A82">
                <w:rPr>
                  <w:rFonts w:eastAsia="SimSun"/>
                </w:rPr>
                <w:delText>The members of the crew concerned</w:delText>
              </w:r>
            </w:del>
            <w:ins w:id="381" w:author="Clare Jane LORD" w:date="2022-11-16T17:17:00Z">
              <w:r>
                <w:rPr>
                  <w:rFonts w:eastAsia="SimSun"/>
                </w:rPr>
                <w:t>All persons on board</w:t>
              </w:r>
            </w:ins>
          </w:p>
        </w:tc>
        <w:tc>
          <w:tcPr>
            <w:tcW w:w="1134" w:type="dxa"/>
            <w:shd w:val="clear" w:color="auto" w:fill="auto"/>
          </w:tcPr>
          <w:p w14:paraId="0F86CC1C"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87F7355" w14:textId="77777777" w:rsidTr="00E67586">
        <w:trPr>
          <w:cantSplit/>
        </w:trPr>
        <w:tc>
          <w:tcPr>
            <w:tcW w:w="1134" w:type="dxa"/>
            <w:tcBorders>
              <w:bottom w:val="single" w:sz="4" w:space="0" w:color="auto"/>
            </w:tcBorders>
            <w:shd w:val="clear" w:color="auto" w:fill="auto"/>
          </w:tcPr>
          <w:p w14:paraId="5A12905B"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538C781"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ersonnel on land at the place of loading</w:t>
            </w:r>
          </w:p>
        </w:tc>
        <w:tc>
          <w:tcPr>
            <w:tcW w:w="1134" w:type="dxa"/>
            <w:tcBorders>
              <w:bottom w:val="single" w:sz="4" w:space="0" w:color="auto"/>
            </w:tcBorders>
            <w:shd w:val="clear" w:color="auto" w:fill="auto"/>
          </w:tcPr>
          <w:p w14:paraId="3E4A6E8A"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281DF97" w14:textId="77777777" w:rsidTr="00E67586">
        <w:trPr>
          <w:cantSplit/>
        </w:trPr>
        <w:tc>
          <w:tcPr>
            <w:tcW w:w="1134" w:type="dxa"/>
            <w:tcBorders>
              <w:top w:val="single" w:sz="4" w:space="0" w:color="auto"/>
              <w:bottom w:val="single" w:sz="4" w:space="0" w:color="auto"/>
            </w:tcBorders>
            <w:shd w:val="clear" w:color="auto" w:fill="auto"/>
          </w:tcPr>
          <w:p w14:paraId="5C785D7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3</w:t>
            </w:r>
          </w:p>
        </w:tc>
        <w:tc>
          <w:tcPr>
            <w:tcW w:w="6237" w:type="dxa"/>
            <w:tcBorders>
              <w:top w:val="single" w:sz="4" w:space="0" w:color="auto"/>
              <w:bottom w:val="single" w:sz="4" w:space="0" w:color="auto"/>
            </w:tcBorders>
            <w:shd w:val="clear" w:color="auto" w:fill="auto"/>
          </w:tcPr>
          <w:p w14:paraId="10A78DE8"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6FBBCA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38CBEED9" w14:textId="77777777" w:rsidTr="00A94D2C">
        <w:trPr>
          <w:cantSplit/>
        </w:trPr>
        <w:tc>
          <w:tcPr>
            <w:tcW w:w="1134" w:type="dxa"/>
            <w:tcBorders>
              <w:top w:val="single" w:sz="4" w:space="0" w:color="auto"/>
            </w:tcBorders>
            <w:shd w:val="clear" w:color="auto" w:fill="auto"/>
          </w:tcPr>
          <w:p w14:paraId="4B6B53CF"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F7B0FA1" w14:textId="77777777" w:rsidR="00E17B52" w:rsidRPr="00BD563C" w:rsidRDefault="00E17B52" w:rsidP="0013375F">
            <w:pPr>
              <w:suppressAutoHyphens w:val="0"/>
              <w:spacing w:before="40" w:after="120" w:line="220" w:lineRule="exact"/>
              <w:ind w:right="113"/>
              <w:rPr>
                <w:rFonts w:eastAsia="SimSun"/>
              </w:rPr>
            </w:pPr>
            <w:del w:id="382" w:author="Clare Jane LORD" w:date="2022-11-16T17:18:00Z">
              <w:r w:rsidRPr="00BD563C" w:rsidDel="00B54FAE">
                <w:rPr>
                  <w:rFonts w:eastAsia="SimSun"/>
                </w:rPr>
                <w:delText>A</w:delText>
              </w:r>
              <w:r w:rsidRPr="00BD563C" w:rsidDel="00444036">
                <w:rPr>
                  <w:rFonts w:eastAsia="SimSun"/>
                </w:rPr>
                <w:delText xml:space="preserve"> vessel is transporting dangerous goods</w:delText>
              </w:r>
              <w:r w:rsidRPr="00BD563C" w:rsidDel="00B54FAE">
                <w:rPr>
                  <w:rFonts w:eastAsia="SimSun"/>
                </w:rPr>
                <w:delText xml:space="preserve">. </w:delText>
              </w:r>
            </w:del>
            <w:r w:rsidRPr="00BD563C">
              <w:rPr>
                <w:rFonts w:eastAsia="SimSun"/>
              </w:rPr>
              <w:t xml:space="preserve">What is the master </w:t>
            </w:r>
            <w:ins w:id="383" w:author="Clare Jane LORD" w:date="2022-11-16T17:18:00Z">
              <w:r>
                <w:rPr>
                  <w:rFonts w:eastAsia="SimSun"/>
                </w:rPr>
                <w:t xml:space="preserve">of a </w:t>
              </w:r>
              <w:r w:rsidRPr="00BD563C">
                <w:rPr>
                  <w:rFonts w:eastAsia="SimSun"/>
                </w:rPr>
                <w:t xml:space="preserve">vessel transporting dangerous goods </w:t>
              </w:r>
            </w:ins>
            <w:r w:rsidRPr="00BD563C">
              <w:rPr>
                <w:rFonts w:eastAsia="SimSun"/>
              </w:rPr>
              <w:t>responsible for ensuring</w:t>
            </w:r>
            <w:ins w:id="384" w:author="Clare Jane LORD" w:date="2022-11-16T17:18:00Z">
              <w:r>
                <w:rPr>
                  <w:rFonts w:eastAsia="SimSun"/>
                </w:rPr>
                <w:t xml:space="preserve"> on board</w:t>
              </w:r>
            </w:ins>
            <w:r w:rsidRPr="00BD563C">
              <w:rPr>
                <w:rFonts w:eastAsia="SimSun"/>
              </w:rPr>
              <w:t>?</w:t>
            </w:r>
          </w:p>
          <w:p w14:paraId="5F1385C1"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 xml:space="preserve">The master is responsible for ensuring that </w:t>
            </w:r>
            <w:del w:id="385" w:author="Clare Jane LORD" w:date="2022-11-16T17:18:00Z">
              <w:r w:rsidRPr="00BD563C" w:rsidDel="00B54FAE">
                <w:rPr>
                  <w:rFonts w:eastAsia="SimSun"/>
                </w:rPr>
                <w:delText>the members of the crew concerned</w:delText>
              </w:r>
            </w:del>
            <w:ins w:id="386" w:author="Clare Jane LORD" w:date="2022-11-16T17:18:00Z">
              <w:r>
                <w:rPr>
                  <w:rFonts w:eastAsia="SimSun"/>
                </w:rPr>
                <w:t>all persons on board</w:t>
              </w:r>
            </w:ins>
            <w:r w:rsidRPr="00BD563C">
              <w:rPr>
                <w:rFonts w:eastAsia="SimSun"/>
              </w:rPr>
              <w:t xml:space="preserve"> understand the instructions in writing and </w:t>
            </w:r>
            <w:proofErr w:type="gramStart"/>
            <w:r w:rsidRPr="00BD563C">
              <w:rPr>
                <w:rFonts w:eastAsia="SimSun"/>
              </w:rPr>
              <w:t>are capable of carrying</w:t>
            </w:r>
            <w:proofErr w:type="gramEnd"/>
            <w:r w:rsidRPr="00BD563C">
              <w:rPr>
                <w:rFonts w:eastAsia="SimSun"/>
              </w:rPr>
              <w:t xml:space="preserve"> them out properly</w:t>
            </w:r>
          </w:p>
          <w:p w14:paraId="0AFF171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Under ADN the master has no special obligations related to the carriage of dangerous goods</w:t>
            </w:r>
          </w:p>
          <w:p w14:paraId="7726200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master has no obligations, as the members of the crew are responsible for informing themselves of the content of the instructions in writing</w:t>
            </w:r>
          </w:p>
        </w:tc>
        <w:tc>
          <w:tcPr>
            <w:tcW w:w="1134" w:type="dxa"/>
            <w:tcBorders>
              <w:top w:val="single" w:sz="4" w:space="0" w:color="auto"/>
            </w:tcBorders>
            <w:shd w:val="clear" w:color="auto" w:fill="auto"/>
          </w:tcPr>
          <w:p w14:paraId="0CA88A3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3B2A3B7" w14:textId="77777777" w:rsidTr="00A94D2C">
        <w:trPr>
          <w:cantSplit/>
        </w:trPr>
        <w:tc>
          <w:tcPr>
            <w:tcW w:w="1134" w:type="dxa"/>
            <w:tcBorders>
              <w:bottom w:val="single" w:sz="4" w:space="0" w:color="auto"/>
            </w:tcBorders>
            <w:shd w:val="clear" w:color="auto" w:fill="auto"/>
          </w:tcPr>
          <w:p w14:paraId="0296C684"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D4A5499"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master is under no special obligation to inform the crew when the vessel is specially fitted out for the dangerous goods being carried</w:t>
            </w:r>
          </w:p>
        </w:tc>
        <w:tc>
          <w:tcPr>
            <w:tcW w:w="1134" w:type="dxa"/>
            <w:tcBorders>
              <w:bottom w:val="single" w:sz="4" w:space="0" w:color="auto"/>
            </w:tcBorders>
            <w:shd w:val="clear" w:color="auto" w:fill="auto"/>
          </w:tcPr>
          <w:p w14:paraId="579C5696"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CE126B4" w14:textId="77777777" w:rsidTr="00CA16DD">
        <w:trPr>
          <w:cantSplit/>
        </w:trPr>
        <w:tc>
          <w:tcPr>
            <w:tcW w:w="1134" w:type="dxa"/>
            <w:tcBorders>
              <w:top w:val="single" w:sz="4" w:space="0" w:color="auto"/>
              <w:bottom w:val="single" w:sz="4" w:space="0" w:color="auto"/>
            </w:tcBorders>
            <w:shd w:val="clear" w:color="auto" w:fill="auto"/>
          </w:tcPr>
          <w:p w14:paraId="173F7A8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24</w:t>
            </w:r>
          </w:p>
        </w:tc>
        <w:tc>
          <w:tcPr>
            <w:tcW w:w="6237" w:type="dxa"/>
            <w:tcBorders>
              <w:top w:val="single" w:sz="4" w:space="0" w:color="auto"/>
              <w:bottom w:val="single" w:sz="4" w:space="0" w:color="auto"/>
            </w:tcBorders>
            <w:shd w:val="clear" w:color="auto" w:fill="auto"/>
          </w:tcPr>
          <w:p w14:paraId="794D293E"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20342E4E" w14:textId="77777777" w:rsidR="00E17B52" w:rsidRPr="00BD563C" w:rsidRDefault="00E17B52" w:rsidP="00E77ECB">
            <w:pPr>
              <w:suppressAutoHyphens w:val="0"/>
              <w:spacing w:before="40" w:after="120" w:line="220" w:lineRule="exact"/>
              <w:ind w:right="113"/>
              <w:jc w:val="center"/>
              <w:rPr>
                <w:rFonts w:eastAsia="SimSun"/>
              </w:rPr>
            </w:pPr>
          </w:p>
        </w:tc>
      </w:tr>
      <w:tr w:rsidR="00CA16DD" w14:paraId="1DD1FDB8" w14:textId="77777777" w:rsidTr="00CA16DD">
        <w:trPr>
          <w:cantSplit/>
        </w:trPr>
        <w:tc>
          <w:tcPr>
            <w:tcW w:w="1134" w:type="dxa"/>
            <w:tcBorders>
              <w:top w:val="single" w:sz="4" w:space="0" w:color="auto"/>
            </w:tcBorders>
            <w:shd w:val="clear" w:color="auto" w:fill="auto"/>
          </w:tcPr>
          <w:p w14:paraId="57684DB9" w14:textId="77777777" w:rsidR="00CA16DD" w:rsidRPr="00BD563C" w:rsidRDefault="00CA16DD"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77A8B12" w14:textId="77777777" w:rsidR="00CA16DD" w:rsidRDefault="00CA16DD"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361BB7" w14:textId="77777777" w:rsidR="00CA16DD" w:rsidRPr="00BD563C" w:rsidRDefault="00CA16DD" w:rsidP="00E77ECB">
            <w:pPr>
              <w:suppressAutoHyphens w:val="0"/>
              <w:spacing w:before="40" w:after="120" w:line="220" w:lineRule="exact"/>
              <w:ind w:right="113"/>
              <w:jc w:val="center"/>
              <w:rPr>
                <w:rFonts w:eastAsia="SimSun"/>
              </w:rPr>
            </w:pPr>
          </w:p>
        </w:tc>
      </w:tr>
      <w:tr w:rsidR="00E17B52" w14:paraId="4B8DC4FA" w14:textId="77777777" w:rsidTr="00CA16DD">
        <w:trPr>
          <w:cantSplit/>
        </w:trPr>
        <w:tc>
          <w:tcPr>
            <w:tcW w:w="1134" w:type="dxa"/>
            <w:tcBorders>
              <w:bottom w:val="single" w:sz="4" w:space="0" w:color="auto"/>
            </w:tcBorders>
            <w:shd w:val="clear" w:color="auto" w:fill="auto"/>
          </w:tcPr>
          <w:p w14:paraId="34967BF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5</w:t>
            </w:r>
          </w:p>
        </w:tc>
        <w:tc>
          <w:tcPr>
            <w:tcW w:w="6237" w:type="dxa"/>
            <w:tcBorders>
              <w:bottom w:val="single" w:sz="4" w:space="0" w:color="auto"/>
            </w:tcBorders>
            <w:shd w:val="clear" w:color="auto" w:fill="auto"/>
          </w:tcPr>
          <w:p w14:paraId="0C1F8662"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30731F8A"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C9266DA" w14:textId="77777777" w:rsidTr="00A94D2C">
        <w:trPr>
          <w:cantSplit/>
        </w:trPr>
        <w:tc>
          <w:tcPr>
            <w:tcW w:w="1134" w:type="dxa"/>
            <w:tcBorders>
              <w:top w:val="single" w:sz="4" w:space="0" w:color="auto"/>
              <w:bottom w:val="single" w:sz="4" w:space="0" w:color="auto"/>
            </w:tcBorders>
            <w:shd w:val="clear" w:color="auto" w:fill="auto"/>
          </w:tcPr>
          <w:p w14:paraId="18CA8E7A" w14:textId="77777777" w:rsidR="00E17B52" w:rsidRPr="00BD563C" w:rsidRDefault="00E17B52"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2DC8A820"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When must the instructions in writing</w:t>
            </w:r>
            <w:r>
              <w:rPr>
                <w:rFonts w:eastAsia="SimSun"/>
              </w:rPr>
              <w:t xml:space="preserve"> be consulted</w:t>
            </w:r>
            <w:r w:rsidRPr="00BD563C">
              <w:rPr>
                <w:rFonts w:eastAsia="SimSun"/>
              </w:rPr>
              <w:t>?</w:t>
            </w:r>
          </w:p>
          <w:p w14:paraId="05E6AA3F"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A</w:t>
            </w:r>
            <w:r w:rsidRPr="00BD563C">
              <w:rPr>
                <w:rFonts w:eastAsia="SimSun"/>
              </w:rPr>
              <w:tab/>
              <w:t>Before the start of loading</w:t>
            </w:r>
          </w:p>
          <w:p w14:paraId="7D1DE576"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B</w:t>
            </w:r>
            <w:r w:rsidRPr="00BD563C">
              <w:rPr>
                <w:rFonts w:eastAsia="SimSun"/>
              </w:rPr>
              <w:tab/>
              <w:t>At the first opportunity after the vessel sets off</w:t>
            </w:r>
          </w:p>
          <w:p w14:paraId="7EF8D101"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C</w:t>
            </w:r>
            <w:r w:rsidRPr="00BD563C">
              <w:rPr>
                <w:rFonts w:eastAsia="SimSun"/>
              </w:rPr>
              <w:tab/>
              <w:t>Immediately after an accident or incident</w:t>
            </w:r>
          </w:p>
          <w:p w14:paraId="2A771E5B" w14:textId="77777777" w:rsidR="00E17B52" w:rsidRPr="00BD563C" w:rsidRDefault="00E17B52" w:rsidP="007E0167">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Immediately before unloading the dangerous goods in question</w:t>
            </w:r>
          </w:p>
        </w:tc>
        <w:tc>
          <w:tcPr>
            <w:tcW w:w="1134" w:type="dxa"/>
            <w:tcBorders>
              <w:top w:val="single" w:sz="4" w:space="0" w:color="auto"/>
              <w:bottom w:val="single" w:sz="4" w:space="0" w:color="auto"/>
            </w:tcBorders>
            <w:shd w:val="clear" w:color="auto" w:fill="auto"/>
          </w:tcPr>
          <w:p w14:paraId="36D460C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BC11A8E" w14:textId="77777777" w:rsidTr="00A94D2C">
        <w:trPr>
          <w:cantSplit/>
        </w:trPr>
        <w:tc>
          <w:tcPr>
            <w:tcW w:w="1134" w:type="dxa"/>
            <w:tcBorders>
              <w:top w:val="single" w:sz="4" w:space="0" w:color="auto"/>
              <w:bottom w:val="single" w:sz="4" w:space="0" w:color="auto"/>
            </w:tcBorders>
            <w:shd w:val="clear" w:color="auto" w:fill="auto"/>
          </w:tcPr>
          <w:p w14:paraId="67806C85"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110 07.0-26</w:t>
            </w:r>
          </w:p>
        </w:tc>
        <w:tc>
          <w:tcPr>
            <w:tcW w:w="6237" w:type="dxa"/>
            <w:tcBorders>
              <w:top w:val="single" w:sz="4" w:space="0" w:color="auto"/>
              <w:bottom w:val="single" w:sz="4" w:space="0" w:color="auto"/>
            </w:tcBorders>
            <w:shd w:val="clear" w:color="auto" w:fill="auto"/>
          </w:tcPr>
          <w:p w14:paraId="44D0146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DAC0823"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C</w:t>
            </w:r>
          </w:p>
        </w:tc>
      </w:tr>
      <w:tr w:rsidR="00E17B52" w14:paraId="70ED9ACA" w14:textId="77777777" w:rsidTr="002B2092">
        <w:trPr>
          <w:cantSplit/>
        </w:trPr>
        <w:tc>
          <w:tcPr>
            <w:tcW w:w="1134" w:type="dxa"/>
            <w:tcBorders>
              <w:top w:val="single" w:sz="4" w:space="0" w:color="auto"/>
              <w:bottom w:val="single" w:sz="4" w:space="0" w:color="auto"/>
            </w:tcBorders>
            <w:shd w:val="clear" w:color="auto" w:fill="auto"/>
          </w:tcPr>
          <w:p w14:paraId="4A248C88" w14:textId="77777777" w:rsidR="00E17B52" w:rsidRPr="00BD563C" w:rsidRDefault="00E17B52"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7301A2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Which accompanying document describes the danger</w:t>
            </w:r>
            <w:r>
              <w:rPr>
                <w:rFonts w:eastAsia="SimSun"/>
              </w:rPr>
              <w:t>s</w:t>
            </w:r>
            <w:r w:rsidRPr="00BD563C">
              <w:rPr>
                <w:rFonts w:eastAsia="SimSun"/>
              </w:rPr>
              <w:t xml:space="preserve"> </w:t>
            </w:r>
            <w:r>
              <w:rPr>
                <w:rFonts w:eastAsia="SimSun"/>
              </w:rPr>
              <w:t>that can arise from</w:t>
            </w:r>
            <w:r w:rsidRPr="00BD563C">
              <w:rPr>
                <w:rFonts w:eastAsia="SimSun"/>
              </w:rPr>
              <w:t xml:space="preserve"> the dangerous goods carried?</w:t>
            </w:r>
          </w:p>
          <w:p w14:paraId="0B68B885"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A</w:t>
            </w:r>
            <w:r w:rsidRPr="00BD563C">
              <w:rPr>
                <w:rFonts w:eastAsia="SimSun"/>
              </w:rPr>
              <w:tab/>
              <w:t>The certificate of approval</w:t>
            </w:r>
          </w:p>
          <w:p w14:paraId="4B7B7226"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B</w:t>
            </w:r>
            <w:r w:rsidRPr="00BD563C">
              <w:rPr>
                <w:rFonts w:eastAsia="SimSun"/>
              </w:rPr>
              <w:tab/>
              <w:t>The ADN certificate</w:t>
            </w:r>
          </w:p>
          <w:p w14:paraId="59D6FF9C"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C</w:t>
            </w:r>
            <w:r w:rsidRPr="00BD563C">
              <w:rPr>
                <w:rFonts w:eastAsia="SimSun"/>
              </w:rPr>
              <w:tab/>
              <w:t>The instructions in writing</w:t>
            </w:r>
          </w:p>
          <w:p w14:paraId="2818DB6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D</w:t>
            </w:r>
            <w:r w:rsidRPr="00BD563C">
              <w:rPr>
                <w:rFonts w:eastAsia="SimSun"/>
              </w:rPr>
              <w:tab/>
              <w:t>The ship</w:t>
            </w:r>
            <w:r>
              <w:rPr>
                <w:rFonts w:eastAsia="SimSun"/>
              </w:rPr>
              <w:t>’</w:t>
            </w:r>
            <w:r w:rsidRPr="00BD563C">
              <w:rPr>
                <w:rFonts w:eastAsia="SimSun"/>
              </w:rPr>
              <w:t>s certificate</w:t>
            </w:r>
          </w:p>
        </w:tc>
        <w:tc>
          <w:tcPr>
            <w:tcW w:w="1134" w:type="dxa"/>
            <w:tcBorders>
              <w:top w:val="single" w:sz="4" w:space="0" w:color="auto"/>
              <w:bottom w:val="single" w:sz="4" w:space="0" w:color="auto"/>
            </w:tcBorders>
            <w:shd w:val="clear" w:color="auto" w:fill="auto"/>
          </w:tcPr>
          <w:p w14:paraId="5CA63FE2"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A43C265" w14:textId="77777777" w:rsidTr="002B2092">
        <w:trPr>
          <w:cantSplit/>
        </w:trPr>
        <w:tc>
          <w:tcPr>
            <w:tcW w:w="1134" w:type="dxa"/>
            <w:tcBorders>
              <w:bottom w:val="single" w:sz="4" w:space="0" w:color="auto"/>
            </w:tcBorders>
            <w:shd w:val="clear" w:color="auto" w:fill="auto"/>
          </w:tcPr>
          <w:p w14:paraId="571EDC4E"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110 07.0-27</w:t>
            </w:r>
          </w:p>
        </w:tc>
        <w:tc>
          <w:tcPr>
            <w:tcW w:w="6237" w:type="dxa"/>
            <w:tcBorders>
              <w:bottom w:val="single" w:sz="4" w:space="0" w:color="auto"/>
            </w:tcBorders>
            <w:shd w:val="clear" w:color="auto" w:fill="auto"/>
          </w:tcPr>
          <w:p w14:paraId="55F67979"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5.4.1.4.1</w:t>
            </w:r>
          </w:p>
        </w:tc>
        <w:tc>
          <w:tcPr>
            <w:tcW w:w="1134" w:type="dxa"/>
            <w:tcBorders>
              <w:bottom w:val="single" w:sz="4" w:space="0" w:color="auto"/>
            </w:tcBorders>
            <w:shd w:val="clear" w:color="auto" w:fill="auto"/>
          </w:tcPr>
          <w:p w14:paraId="6B9EE854"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3D2779A4" w14:textId="77777777" w:rsidTr="00300426">
        <w:trPr>
          <w:cantSplit/>
        </w:trPr>
        <w:tc>
          <w:tcPr>
            <w:tcW w:w="1134" w:type="dxa"/>
            <w:tcBorders>
              <w:top w:val="single" w:sz="4" w:space="0" w:color="auto"/>
            </w:tcBorders>
            <w:shd w:val="clear" w:color="auto" w:fill="auto"/>
          </w:tcPr>
          <w:p w14:paraId="24857B7A" w14:textId="77777777" w:rsidR="00E17B52" w:rsidRPr="00BD563C" w:rsidRDefault="00E17B52" w:rsidP="002B2092">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FDEC88B"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When dangerous goods are transported from the Netherlands to Austria, the entries made in the transport document presented by the consignor must be in what language(s) at least?</w:t>
            </w:r>
          </w:p>
        </w:tc>
        <w:tc>
          <w:tcPr>
            <w:tcW w:w="1134" w:type="dxa"/>
            <w:tcBorders>
              <w:top w:val="single" w:sz="4" w:space="0" w:color="auto"/>
            </w:tcBorders>
            <w:shd w:val="clear" w:color="auto" w:fill="auto"/>
          </w:tcPr>
          <w:p w14:paraId="10C05271"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6E81738F" w14:textId="77777777" w:rsidTr="00300426">
        <w:trPr>
          <w:cantSplit/>
        </w:trPr>
        <w:tc>
          <w:tcPr>
            <w:tcW w:w="1134" w:type="dxa"/>
            <w:shd w:val="clear" w:color="auto" w:fill="auto"/>
          </w:tcPr>
          <w:p w14:paraId="2E725216" w14:textId="77777777" w:rsidR="00E17B52" w:rsidRPr="00BD563C" w:rsidRDefault="00E17B52" w:rsidP="002B2092">
            <w:pPr>
              <w:keepNext/>
              <w:keepLines/>
              <w:suppressAutoHyphens w:val="0"/>
              <w:spacing w:before="40" w:after="100" w:line="220" w:lineRule="exact"/>
              <w:ind w:right="113"/>
              <w:rPr>
                <w:rFonts w:eastAsia="SimSun"/>
              </w:rPr>
            </w:pPr>
          </w:p>
        </w:tc>
        <w:tc>
          <w:tcPr>
            <w:tcW w:w="6237" w:type="dxa"/>
            <w:shd w:val="clear" w:color="auto" w:fill="auto"/>
          </w:tcPr>
          <w:p w14:paraId="72C3D0BC"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A</w:t>
            </w:r>
            <w:r w:rsidRPr="00BD563C">
              <w:rPr>
                <w:rFonts w:eastAsia="SimSun"/>
              </w:rPr>
              <w:tab/>
              <w:t>Dutch</w:t>
            </w:r>
          </w:p>
        </w:tc>
        <w:tc>
          <w:tcPr>
            <w:tcW w:w="1134" w:type="dxa"/>
            <w:shd w:val="clear" w:color="auto" w:fill="auto"/>
          </w:tcPr>
          <w:p w14:paraId="5D2BA5B8"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6B78A61" w14:textId="77777777" w:rsidTr="00A94D2C">
        <w:trPr>
          <w:cantSplit/>
        </w:trPr>
        <w:tc>
          <w:tcPr>
            <w:tcW w:w="1134" w:type="dxa"/>
            <w:tcBorders>
              <w:bottom w:val="single" w:sz="4" w:space="0" w:color="auto"/>
            </w:tcBorders>
            <w:shd w:val="clear" w:color="auto" w:fill="auto"/>
          </w:tcPr>
          <w:p w14:paraId="773B2E7B" w14:textId="77777777" w:rsidR="00E17B52" w:rsidRPr="00BD563C" w:rsidRDefault="00E17B52" w:rsidP="007E0167">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4731680"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B</w:t>
            </w:r>
            <w:r w:rsidRPr="00BD563C">
              <w:rPr>
                <w:rFonts w:eastAsia="SimSun"/>
              </w:rPr>
              <w:tab/>
              <w:t>German</w:t>
            </w:r>
            <w:r>
              <w:rPr>
                <w:rFonts w:eastAsia="SimSun"/>
              </w:rPr>
              <w:t>, Russian</w:t>
            </w:r>
            <w:r w:rsidRPr="00BD563C">
              <w:rPr>
                <w:rFonts w:eastAsia="SimSun"/>
              </w:rPr>
              <w:t xml:space="preserve"> and Dutch</w:t>
            </w:r>
          </w:p>
          <w:p w14:paraId="3E33030B"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C</w:t>
            </w:r>
            <w:r w:rsidRPr="00BD563C">
              <w:rPr>
                <w:rFonts w:eastAsia="SimSun"/>
              </w:rPr>
              <w:tab/>
              <w:t>Dutch and additionally in German, French or English</w:t>
            </w:r>
          </w:p>
          <w:p w14:paraId="46088EF8"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D</w:t>
            </w:r>
            <w:r w:rsidRPr="00BD563C">
              <w:rPr>
                <w:rFonts w:eastAsia="SimSun"/>
              </w:rPr>
              <w:tab/>
              <w:t>German and French</w:t>
            </w:r>
          </w:p>
        </w:tc>
        <w:tc>
          <w:tcPr>
            <w:tcW w:w="1134" w:type="dxa"/>
            <w:tcBorders>
              <w:bottom w:val="single" w:sz="4" w:space="0" w:color="auto"/>
            </w:tcBorders>
            <w:shd w:val="clear" w:color="auto" w:fill="auto"/>
          </w:tcPr>
          <w:p w14:paraId="51618EFE"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66E2D2ED" w14:textId="77777777" w:rsidTr="00A94D2C">
        <w:trPr>
          <w:cantSplit/>
        </w:trPr>
        <w:tc>
          <w:tcPr>
            <w:tcW w:w="1134" w:type="dxa"/>
            <w:tcBorders>
              <w:top w:val="single" w:sz="4" w:space="0" w:color="auto"/>
              <w:bottom w:val="single" w:sz="4" w:space="0" w:color="auto"/>
            </w:tcBorders>
            <w:shd w:val="clear" w:color="auto" w:fill="auto"/>
          </w:tcPr>
          <w:p w14:paraId="6A44787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28</w:t>
            </w:r>
          </w:p>
        </w:tc>
        <w:tc>
          <w:tcPr>
            <w:tcW w:w="6237" w:type="dxa"/>
            <w:tcBorders>
              <w:top w:val="single" w:sz="4" w:space="0" w:color="auto"/>
              <w:bottom w:val="single" w:sz="4" w:space="0" w:color="auto"/>
            </w:tcBorders>
            <w:shd w:val="clear" w:color="auto" w:fill="auto"/>
          </w:tcPr>
          <w:p w14:paraId="5FCF37A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2B974FF2"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B</w:t>
            </w:r>
          </w:p>
        </w:tc>
      </w:tr>
      <w:tr w:rsidR="00E17B52" w14:paraId="466887F8" w14:textId="77777777" w:rsidTr="00A94D2C">
        <w:trPr>
          <w:cantSplit/>
        </w:trPr>
        <w:tc>
          <w:tcPr>
            <w:tcW w:w="1134" w:type="dxa"/>
            <w:tcBorders>
              <w:top w:val="single" w:sz="4" w:space="0" w:color="auto"/>
            </w:tcBorders>
            <w:shd w:val="clear" w:color="auto" w:fill="auto"/>
          </w:tcPr>
          <w:p w14:paraId="26C2AA09"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501F03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What is done with the instructions in writing?</w:t>
            </w:r>
          </w:p>
          <w:p w14:paraId="066A2D41"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y should be returned after the unloading</w:t>
            </w:r>
            <w:r>
              <w:rPr>
                <w:rFonts w:eastAsia="SimSun"/>
              </w:rPr>
              <w:t xml:space="preserve"> of the dangerous goods</w:t>
            </w:r>
          </w:p>
        </w:tc>
        <w:tc>
          <w:tcPr>
            <w:tcW w:w="1134" w:type="dxa"/>
            <w:tcBorders>
              <w:top w:val="single" w:sz="4" w:space="0" w:color="auto"/>
            </w:tcBorders>
            <w:shd w:val="clear" w:color="auto" w:fill="auto"/>
          </w:tcPr>
          <w:p w14:paraId="3256C8F7"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8C204B4" w14:textId="77777777" w:rsidTr="00A94D2C">
        <w:trPr>
          <w:cantSplit/>
        </w:trPr>
        <w:tc>
          <w:tcPr>
            <w:tcW w:w="1134" w:type="dxa"/>
            <w:shd w:val="clear" w:color="auto" w:fill="auto"/>
          </w:tcPr>
          <w:p w14:paraId="3334FF93" w14:textId="77777777" w:rsidR="00E17B52" w:rsidRPr="00BD563C" w:rsidRDefault="00E17B52" w:rsidP="0013375F">
            <w:pPr>
              <w:suppressAutoHyphens w:val="0"/>
              <w:spacing w:before="40" w:after="120" w:line="220" w:lineRule="exact"/>
              <w:ind w:right="113"/>
              <w:rPr>
                <w:rFonts w:eastAsia="SimSun"/>
              </w:rPr>
            </w:pPr>
          </w:p>
        </w:tc>
        <w:tc>
          <w:tcPr>
            <w:tcW w:w="6237" w:type="dxa"/>
            <w:shd w:val="clear" w:color="auto" w:fill="auto"/>
          </w:tcPr>
          <w:p w14:paraId="133D730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r>
            <w:r w:rsidRPr="00BD563C">
              <w:rPr>
                <w:rFonts w:eastAsia="SimSun"/>
                <w:lang w:eastAsia="zh-CN"/>
              </w:rPr>
              <w:t>During carriage they should be kept in the wheelhouse</w:t>
            </w:r>
          </w:p>
        </w:tc>
        <w:tc>
          <w:tcPr>
            <w:tcW w:w="1134" w:type="dxa"/>
            <w:shd w:val="clear" w:color="auto" w:fill="auto"/>
          </w:tcPr>
          <w:p w14:paraId="3771EDF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6B5CC42" w14:textId="77777777" w:rsidTr="00A94D2C">
        <w:trPr>
          <w:cantSplit/>
        </w:trPr>
        <w:tc>
          <w:tcPr>
            <w:tcW w:w="1134" w:type="dxa"/>
            <w:tcBorders>
              <w:bottom w:val="single" w:sz="4" w:space="0" w:color="auto"/>
            </w:tcBorders>
            <w:shd w:val="clear" w:color="auto" w:fill="auto"/>
          </w:tcPr>
          <w:p w14:paraId="363B322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800B87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Once they have been read, they are to be returned to the cargo transfer station</w:t>
            </w:r>
          </w:p>
          <w:p w14:paraId="6EB0CDEB" w14:textId="77777777" w:rsidR="00E17B52" w:rsidRPr="00BD563C" w:rsidRDefault="00E17B52" w:rsidP="0013375F">
            <w:pPr>
              <w:suppressAutoHyphens w:val="0"/>
              <w:spacing w:before="40" w:after="120" w:line="220" w:lineRule="exact"/>
              <w:ind w:left="567" w:right="113" w:hanging="567"/>
              <w:rPr>
                <w:rFonts w:eastAsia="SimSun"/>
              </w:rPr>
            </w:pPr>
            <w:proofErr w:type="gramStart"/>
            <w:r w:rsidRPr="00BD563C">
              <w:rPr>
                <w:rFonts w:eastAsia="SimSun"/>
              </w:rPr>
              <w:t>D</w:t>
            </w:r>
            <w:proofErr w:type="gramEnd"/>
            <w:r w:rsidRPr="00BD563C">
              <w:rPr>
                <w:rFonts w:eastAsia="SimSun"/>
              </w:rPr>
              <w:tab/>
              <w:t xml:space="preserve">If possible, they are to be returned quickly to the </w:t>
            </w:r>
            <w:r w:rsidRPr="00BD563C">
              <w:rPr>
                <w:rFonts w:eastAsia="SimSun"/>
              </w:rPr>
              <w:tab/>
              <w:t>consignee of the cargo</w:t>
            </w:r>
          </w:p>
        </w:tc>
        <w:tc>
          <w:tcPr>
            <w:tcW w:w="1134" w:type="dxa"/>
            <w:tcBorders>
              <w:bottom w:val="single" w:sz="4" w:space="0" w:color="auto"/>
            </w:tcBorders>
            <w:shd w:val="clear" w:color="auto" w:fill="auto"/>
          </w:tcPr>
          <w:p w14:paraId="0FD8AEC7"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3E97F2B6" w14:textId="77777777" w:rsidTr="00A94D2C">
        <w:trPr>
          <w:cantSplit/>
        </w:trPr>
        <w:tc>
          <w:tcPr>
            <w:tcW w:w="1134" w:type="dxa"/>
            <w:tcBorders>
              <w:top w:val="single" w:sz="4" w:space="0" w:color="auto"/>
              <w:bottom w:val="single" w:sz="4" w:space="0" w:color="auto"/>
            </w:tcBorders>
            <w:shd w:val="clear" w:color="auto" w:fill="auto"/>
          </w:tcPr>
          <w:p w14:paraId="0769A9CA"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9</w:t>
            </w:r>
          </w:p>
        </w:tc>
        <w:tc>
          <w:tcPr>
            <w:tcW w:w="6237" w:type="dxa"/>
            <w:tcBorders>
              <w:top w:val="single" w:sz="4" w:space="0" w:color="auto"/>
              <w:bottom w:val="single" w:sz="4" w:space="0" w:color="auto"/>
            </w:tcBorders>
            <w:shd w:val="clear" w:color="auto" w:fill="auto"/>
          </w:tcPr>
          <w:p w14:paraId="7BA36B7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475FBB0E"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F168ED8" w14:textId="77777777" w:rsidTr="00A94D2C">
        <w:trPr>
          <w:cantSplit/>
        </w:trPr>
        <w:tc>
          <w:tcPr>
            <w:tcW w:w="1134" w:type="dxa"/>
            <w:tcBorders>
              <w:top w:val="single" w:sz="4" w:space="0" w:color="auto"/>
            </w:tcBorders>
            <w:shd w:val="clear" w:color="auto" w:fill="auto"/>
          </w:tcPr>
          <w:p w14:paraId="6646F5CC"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B509077"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Where must the instructions in writing be kept?</w:t>
            </w:r>
          </w:p>
        </w:tc>
        <w:tc>
          <w:tcPr>
            <w:tcW w:w="1134" w:type="dxa"/>
            <w:tcBorders>
              <w:top w:val="single" w:sz="4" w:space="0" w:color="auto"/>
            </w:tcBorders>
            <w:shd w:val="clear" w:color="auto" w:fill="auto"/>
          </w:tcPr>
          <w:p w14:paraId="6CC2FAA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213D791" w14:textId="77777777" w:rsidTr="005E1B72">
        <w:trPr>
          <w:cantSplit/>
        </w:trPr>
        <w:tc>
          <w:tcPr>
            <w:tcW w:w="1134" w:type="dxa"/>
            <w:tcBorders>
              <w:bottom w:val="single" w:sz="4" w:space="0" w:color="auto"/>
            </w:tcBorders>
            <w:shd w:val="clear" w:color="auto" w:fill="auto"/>
          </w:tcPr>
          <w:p w14:paraId="6F72B488"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E84AAD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wheelhouse and the accommodation</w:t>
            </w:r>
          </w:p>
          <w:p w14:paraId="629B91A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accommodation</w:t>
            </w:r>
          </w:p>
          <w:p w14:paraId="052FF52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wheelhouse</w:t>
            </w:r>
          </w:p>
          <w:p w14:paraId="1BDBF30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cargo area and in the wheelhouse</w:t>
            </w:r>
          </w:p>
        </w:tc>
        <w:tc>
          <w:tcPr>
            <w:tcW w:w="1134" w:type="dxa"/>
            <w:tcBorders>
              <w:bottom w:val="single" w:sz="4" w:space="0" w:color="auto"/>
            </w:tcBorders>
            <w:shd w:val="clear" w:color="auto" w:fill="auto"/>
          </w:tcPr>
          <w:p w14:paraId="6007B0B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833F799" w14:textId="77777777" w:rsidTr="005E1B72">
        <w:trPr>
          <w:cantSplit/>
        </w:trPr>
        <w:tc>
          <w:tcPr>
            <w:tcW w:w="1134" w:type="dxa"/>
            <w:tcBorders>
              <w:top w:val="single" w:sz="4" w:space="0" w:color="auto"/>
            </w:tcBorders>
            <w:shd w:val="clear" w:color="auto" w:fill="auto"/>
          </w:tcPr>
          <w:p w14:paraId="6E41A326"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71CE1F6"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5A158FA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7C91DD3" w14:textId="77777777" w:rsidTr="005E1B72">
        <w:trPr>
          <w:cantSplit/>
        </w:trPr>
        <w:tc>
          <w:tcPr>
            <w:tcW w:w="1134" w:type="dxa"/>
            <w:tcBorders>
              <w:bottom w:val="single" w:sz="4" w:space="0" w:color="auto"/>
            </w:tcBorders>
            <w:shd w:val="clear" w:color="auto" w:fill="auto"/>
          </w:tcPr>
          <w:p w14:paraId="4CAE4F78"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0</w:t>
            </w:r>
          </w:p>
        </w:tc>
        <w:tc>
          <w:tcPr>
            <w:tcW w:w="6237" w:type="dxa"/>
            <w:tcBorders>
              <w:bottom w:val="single" w:sz="4" w:space="0" w:color="auto"/>
            </w:tcBorders>
            <w:shd w:val="clear" w:color="auto" w:fill="auto"/>
          </w:tcPr>
          <w:p w14:paraId="562B92D9"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bottom w:val="single" w:sz="4" w:space="0" w:color="auto"/>
            </w:tcBorders>
            <w:shd w:val="clear" w:color="auto" w:fill="auto"/>
          </w:tcPr>
          <w:p w14:paraId="60AD6A05"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D262A52" w14:textId="77777777" w:rsidTr="00A94D2C">
        <w:trPr>
          <w:cantSplit/>
        </w:trPr>
        <w:tc>
          <w:tcPr>
            <w:tcW w:w="1134" w:type="dxa"/>
            <w:tcBorders>
              <w:top w:val="single" w:sz="4" w:space="0" w:color="auto"/>
            </w:tcBorders>
            <w:shd w:val="clear" w:color="auto" w:fill="auto"/>
          </w:tcPr>
          <w:p w14:paraId="798A29F3"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84AA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Which document describes the actions to be taken in the event of an accident or an incident?</w:t>
            </w:r>
          </w:p>
        </w:tc>
        <w:tc>
          <w:tcPr>
            <w:tcW w:w="1134" w:type="dxa"/>
            <w:tcBorders>
              <w:top w:val="single" w:sz="4" w:space="0" w:color="auto"/>
            </w:tcBorders>
            <w:shd w:val="clear" w:color="auto" w:fill="auto"/>
          </w:tcPr>
          <w:p w14:paraId="55D5FBB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1A53030D" w14:textId="77777777" w:rsidTr="00E95F93">
        <w:trPr>
          <w:cantSplit/>
        </w:trPr>
        <w:tc>
          <w:tcPr>
            <w:tcW w:w="1134" w:type="dxa"/>
            <w:tcBorders>
              <w:bottom w:val="single" w:sz="4" w:space="0" w:color="auto"/>
            </w:tcBorders>
            <w:shd w:val="clear" w:color="auto" w:fill="auto"/>
          </w:tcPr>
          <w:p w14:paraId="0C323DEB"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E7E27B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48C5FB3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stowage plan</w:t>
            </w:r>
          </w:p>
          <w:p w14:paraId="6E43F45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40020C7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checklist ADN</w:t>
            </w:r>
          </w:p>
        </w:tc>
        <w:tc>
          <w:tcPr>
            <w:tcW w:w="1134" w:type="dxa"/>
            <w:tcBorders>
              <w:bottom w:val="single" w:sz="4" w:space="0" w:color="auto"/>
            </w:tcBorders>
            <w:shd w:val="clear" w:color="auto" w:fill="auto"/>
          </w:tcPr>
          <w:p w14:paraId="29A42CAF"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5ECBA5A" w14:textId="77777777" w:rsidTr="00E95F93">
        <w:trPr>
          <w:cantSplit/>
        </w:trPr>
        <w:tc>
          <w:tcPr>
            <w:tcW w:w="1134" w:type="dxa"/>
            <w:tcBorders>
              <w:top w:val="single" w:sz="4" w:space="0" w:color="auto"/>
              <w:bottom w:val="single" w:sz="4" w:space="0" w:color="auto"/>
            </w:tcBorders>
            <w:shd w:val="clear" w:color="auto" w:fill="auto"/>
          </w:tcPr>
          <w:p w14:paraId="7DA8DC8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1</w:t>
            </w:r>
          </w:p>
        </w:tc>
        <w:tc>
          <w:tcPr>
            <w:tcW w:w="6237" w:type="dxa"/>
            <w:tcBorders>
              <w:top w:val="single" w:sz="4" w:space="0" w:color="auto"/>
              <w:bottom w:val="single" w:sz="4" w:space="0" w:color="auto"/>
            </w:tcBorders>
            <w:shd w:val="clear" w:color="auto" w:fill="auto"/>
          </w:tcPr>
          <w:p w14:paraId="5220A92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4A05A737"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F42C973" w14:textId="77777777" w:rsidTr="00A94D2C">
        <w:trPr>
          <w:cantSplit/>
        </w:trPr>
        <w:tc>
          <w:tcPr>
            <w:tcW w:w="1134" w:type="dxa"/>
            <w:tcBorders>
              <w:top w:val="single" w:sz="4" w:space="0" w:color="auto"/>
            </w:tcBorders>
            <w:shd w:val="clear" w:color="auto" w:fill="auto"/>
          </w:tcPr>
          <w:p w14:paraId="75B5F292"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027D01C" w14:textId="77777777" w:rsidR="00E17B52" w:rsidRPr="00BD563C" w:rsidRDefault="00E17B52" w:rsidP="0013375F">
            <w:pPr>
              <w:keepNext/>
              <w:keepLines/>
              <w:suppressAutoHyphens w:val="0"/>
              <w:spacing w:before="40" w:after="120" w:line="220" w:lineRule="exact"/>
              <w:ind w:right="113"/>
              <w:rPr>
                <w:rFonts w:eastAsia="SimSun"/>
              </w:rPr>
            </w:pPr>
            <w:del w:id="387" w:author="Clare Jane LORD" w:date="2022-11-16T17:20:00Z">
              <w:r w:rsidRPr="00BD563C" w:rsidDel="00B54FAE">
                <w:rPr>
                  <w:rFonts w:eastAsia="SimSun"/>
                </w:rPr>
                <w:delText xml:space="preserve">The members of the crew are responsible for finding out about </w:delText>
              </w:r>
            </w:del>
            <w:ins w:id="388" w:author="Clare Jane LORD" w:date="2022-11-16T17:19:00Z">
              <w:r w:rsidRPr="00BD563C">
                <w:rPr>
                  <w:rFonts w:eastAsia="SimSun"/>
                </w:rPr>
                <w:t xml:space="preserve">Which document describes </w:t>
              </w:r>
            </w:ins>
            <w:r w:rsidRPr="00BD563C">
              <w:rPr>
                <w:rFonts w:eastAsia="SimSun"/>
              </w:rPr>
              <w:t xml:space="preserve">the action to be taken in the event of an accident </w:t>
            </w:r>
            <w:del w:id="389" w:author="Clare Jane LORD" w:date="2022-11-16T17:20:00Z">
              <w:r w:rsidRPr="00BD563C" w:rsidDel="00B54FAE">
                <w:rPr>
                  <w:rFonts w:eastAsia="SimSun"/>
                </w:rPr>
                <w:delText xml:space="preserve">or an incident </w:delText>
              </w:r>
            </w:del>
            <w:r w:rsidRPr="00BD563C">
              <w:rPr>
                <w:rFonts w:eastAsia="SimSun"/>
              </w:rPr>
              <w:t>with dangerous goods</w:t>
            </w:r>
            <w:del w:id="390" w:author="Clare Jane LORD" w:date="2022-11-16T17:20:00Z">
              <w:r w:rsidRPr="00BD563C" w:rsidDel="00B54FAE">
                <w:rPr>
                  <w:rFonts w:eastAsia="SimSun"/>
                </w:rPr>
                <w:delText xml:space="preserve">. </w:delText>
              </w:r>
            </w:del>
            <w:del w:id="391" w:author="Clare Jane LORD" w:date="2022-11-16T17:19:00Z">
              <w:r w:rsidRPr="00BD563C" w:rsidDel="00B54FAE">
                <w:rPr>
                  <w:rFonts w:eastAsia="SimSun"/>
                </w:rPr>
                <w:delText xml:space="preserve">Which document describes </w:delText>
              </w:r>
            </w:del>
            <w:del w:id="392" w:author="Clare Jane LORD" w:date="2022-11-16T17:20:00Z">
              <w:r w:rsidRPr="00BD563C" w:rsidDel="00B54FAE">
                <w:rPr>
                  <w:rFonts w:eastAsia="SimSun"/>
                </w:rPr>
                <w:delText>this action</w:delText>
              </w:r>
            </w:del>
            <w:r w:rsidRPr="00BD563C">
              <w:rPr>
                <w:rFonts w:eastAsia="SimSun"/>
              </w:rPr>
              <w:t>?</w:t>
            </w:r>
          </w:p>
        </w:tc>
        <w:tc>
          <w:tcPr>
            <w:tcW w:w="1134" w:type="dxa"/>
            <w:tcBorders>
              <w:top w:val="single" w:sz="4" w:space="0" w:color="auto"/>
            </w:tcBorders>
            <w:shd w:val="clear" w:color="auto" w:fill="auto"/>
          </w:tcPr>
          <w:p w14:paraId="7267B2C9"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4B5BCD29" w14:textId="77777777" w:rsidTr="00315817">
        <w:trPr>
          <w:cantSplit/>
        </w:trPr>
        <w:tc>
          <w:tcPr>
            <w:tcW w:w="1134" w:type="dxa"/>
            <w:tcBorders>
              <w:bottom w:val="single" w:sz="4" w:space="0" w:color="auto"/>
            </w:tcBorders>
            <w:shd w:val="clear" w:color="auto" w:fill="auto"/>
          </w:tcPr>
          <w:p w14:paraId="10370125"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9339D0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3C1C761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hecklist ADN</w:t>
            </w:r>
          </w:p>
          <w:p w14:paraId="2AEBABB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2E28923C"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bill of lading</w:t>
            </w:r>
          </w:p>
        </w:tc>
        <w:tc>
          <w:tcPr>
            <w:tcW w:w="1134" w:type="dxa"/>
            <w:tcBorders>
              <w:bottom w:val="single" w:sz="4" w:space="0" w:color="auto"/>
            </w:tcBorders>
            <w:shd w:val="clear" w:color="auto" w:fill="auto"/>
          </w:tcPr>
          <w:p w14:paraId="657EC516"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132847C" w14:textId="77777777" w:rsidTr="00315817">
        <w:trPr>
          <w:cantSplit/>
        </w:trPr>
        <w:tc>
          <w:tcPr>
            <w:tcW w:w="1134" w:type="dxa"/>
            <w:tcBorders>
              <w:bottom w:val="single" w:sz="4" w:space="0" w:color="auto"/>
            </w:tcBorders>
            <w:shd w:val="clear" w:color="auto" w:fill="auto"/>
          </w:tcPr>
          <w:p w14:paraId="1C58866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32</w:t>
            </w:r>
          </w:p>
        </w:tc>
        <w:tc>
          <w:tcPr>
            <w:tcW w:w="6237" w:type="dxa"/>
            <w:tcBorders>
              <w:bottom w:val="single" w:sz="4" w:space="0" w:color="auto"/>
            </w:tcBorders>
            <w:shd w:val="clear" w:color="auto" w:fill="auto"/>
          </w:tcPr>
          <w:p w14:paraId="0B2880F3"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bottom w:val="single" w:sz="4" w:space="0" w:color="auto"/>
            </w:tcBorders>
            <w:shd w:val="clear" w:color="auto" w:fill="auto"/>
          </w:tcPr>
          <w:p w14:paraId="2BE7A85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EC056C6" w14:textId="77777777" w:rsidTr="00043C0A">
        <w:trPr>
          <w:cantSplit/>
        </w:trPr>
        <w:tc>
          <w:tcPr>
            <w:tcW w:w="1134" w:type="dxa"/>
            <w:tcBorders>
              <w:top w:val="single" w:sz="4" w:space="0" w:color="auto"/>
              <w:bottom w:val="single" w:sz="4" w:space="0" w:color="auto"/>
            </w:tcBorders>
            <w:shd w:val="clear" w:color="auto" w:fill="auto"/>
          </w:tcPr>
          <w:p w14:paraId="3A116DF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33</w:t>
            </w:r>
          </w:p>
        </w:tc>
        <w:tc>
          <w:tcPr>
            <w:tcW w:w="6237" w:type="dxa"/>
            <w:tcBorders>
              <w:top w:val="single" w:sz="4" w:space="0" w:color="auto"/>
              <w:bottom w:val="single" w:sz="4" w:space="0" w:color="auto"/>
            </w:tcBorders>
            <w:shd w:val="clear" w:color="auto" w:fill="auto"/>
          </w:tcPr>
          <w:p w14:paraId="49B36D2C"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03701ACA"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C156D59" w14:textId="77777777" w:rsidTr="00043C0A">
        <w:trPr>
          <w:cantSplit/>
        </w:trPr>
        <w:tc>
          <w:tcPr>
            <w:tcW w:w="1134" w:type="dxa"/>
            <w:tcBorders>
              <w:bottom w:val="single" w:sz="4" w:space="0" w:color="auto"/>
            </w:tcBorders>
            <w:shd w:val="clear" w:color="auto" w:fill="auto"/>
          </w:tcPr>
          <w:p w14:paraId="33CDEE41"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110 07.0-34</w:t>
            </w:r>
          </w:p>
        </w:tc>
        <w:tc>
          <w:tcPr>
            <w:tcW w:w="6237" w:type="dxa"/>
            <w:tcBorders>
              <w:bottom w:val="single" w:sz="4" w:space="0" w:color="auto"/>
            </w:tcBorders>
            <w:shd w:val="clear" w:color="auto" w:fill="auto"/>
          </w:tcPr>
          <w:p w14:paraId="7E3A050F"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12E0FB4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4BDE3603" w14:textId="77777777" w:rsidTr="00A94D2C">
        <w:trPr>
          <w:cantSplit/>
        </w:trPr>
        <w:tc>
          <w:tcPr>
            <w:tcW w:w="1134" w:type="dxa"/>
            <w:tcBorders>
              <w:top w:val="single" w:sz="4" w:space="0" w:color="auto"/>
            </w:tcBorders>
            <w:shd w:val="clear" w:color="auto" w:fill="auto"/>
          </w:tcPr>
          <w:p w14:paraId="3D10C7E6" w14:textId="77777777" w:rsidR="00E17B52" w:rsidRPr="00BD563C" w:rsidRDefault="00E17B52" w:rsidP="00043C0A">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D190DB"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Where can the crew read which measures must be taken in the event of an accident or an incident?</w:t>
            </w:r>
          </w:p>
        </w:tc>
        <w:tc>
          <w:tcPr>
            <w:tcW w:w="1134" w:type="dxa"/>
            <w:tcBorders>
              <w:top w:val="single" w:sz="4" w:space="0" w:color="auto"/>
            </w:tcBorders>
            <w:shd w:val="clear" w:color="auto" w:fill="auto"/>
          </w:tcPr>
          <w:p w14:paraId="4DAEF447"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331A8C8" w14:textId="77777777" w:rsidTr="00A94D2C">
        <w:trPr>
          <w:cantSplit/>
        </w:trPr>
        <w:tc>
          <w:tcPr>
            <w:tcW w:w="1134" w:type="dxa"/>
            <w:tcBorders>
              <w:bottom w:val="single" w:sz="4" w:space="0" w:color="auto"/>
            </w:tcBorders>
            <w:shd w:val="clear" w:color="auto" w:fill="auto"/>
          </w:tcPr>
          <w:p w14:paraId="26CAF259"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2C0115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transport document</w:t>
            </w:r>
          </w:p>
          <w:p w14:paraId="2D65AAE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navigation certificate</w:t>
            </w:r>
          </w:p>
          <w:p w14:paraId="305AC65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checklist</w:t>
            </w:r>
          </w:p>
          <w:p w14:paraId="2577268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instructions in writing</w:t>
            </w:r>
          </w:p>
        </w:tc>
        <w:tc>
          <w:tcPr>
            <w:tcW w:w="1134" w:type="dxa"/>
            <w:tcBorders>
              <w:bottom w:val="single" w:sz="4" w:space="0" w:color="auto"/>
            </w:tcBorders>
            <w:shd w:val="clear" w:color="auto" w:fill="auto"/>
          </w:tcPr>
          <w:p w14:paraId="670E1B13"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B08FC23" w14:textId="77777777" w:rsidTr="00A94D2C">
        <w:trPr>
          <w:cantSplit/>
        </w:trPr>
        <w:tc>
          <w:tcPr>
            <w:tcW w:w="1134" w:type="dxa"/>
            <w:tcBorders>
              <w:top w:val="single" w:sz="4" w:space="0" w:color="auto"/>
              <w:bottom w:val="single" w:sz="4" w:space="0" w:color="auto"/>
            </w:tcBorders>
            <w:shd w:val="clear" w:color="auto" w:fill="auto"/>
          </w:tcPr>
          <w:p w14:paraId="4324C451"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5</w:t>
            </w:r>
          </w:p>
        </w:tc>
        <w:tc>
          <w:tcPr>
            <w:tcW w:w="6237" w:type="dxa"/>
            <w:tcBorders>
              <w:top w:val="single" w:sz="4" w:space="0" w:color="auto"/>
              <w:bottom w:val="single" w:sz="4" w:space="0" w:color="auto"/>
            </w:tcBorders>
            <w:shd w:val="clear" w:color="auto" w:fill="auto"/>
          </w:tcPr>
          <w:p w14:paraId="748C3216" w14:textId="77777777" w:rsidR="00E17B52" w:rsidRPr="00BD563C" w:rsidRDefault="00E17B52" w:rsidP="0013375F">
            <w:pPr>
              <w:keepNext/>
              <w:keepLines/>
              <w:suppressAutoHyphens w:val="0"/>
              <w:spacing w:before="40" w:after="120" w:line="220" w:lineRule="exact"/>
              <w:ind w:right="113"/>
              <w:rPr>
                <w:rFonts w:eastAsia="SimSun"/>
              </w:rPr>
            </w:pPr>
            <w:r w:rsidRPr="006D27C1">
              <w:t>1.16.13.2</w:t>
            </w:r>
          </w:p>
        </w:tc>
        <w:tc>
          <w:tcPr>
            <w:tcW w:w="1134" w:type="dxa"/>
            <w:tcBorders>
              <w:top w:val="single" w:sz="4" w:space="0" w:color="auto"/>
              <w:bottom w:val="single" w:sz="4" w:space="0" w:color="auto"/>
            </w:tcBorders>
            <w:shd w:val="clear" w:color="auto" w:fill="auto"/>
          </w:tcPr>
          <w:p w14:paraId="416A6DF4"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0E6430F5" w14:textId="77777777" w:rsidTr="00A94D2C">
        <w:trPr>
          <w:cantSplit/>
        </w:trPr>
        <w:tc>
          <w:tcPr>
            <w:tcW w:w="1134" w:type="dxa"/>
            <w:tcBorders>
              <w:top w:val="single" w:sz="4" w:space="0" w:color="auto"/>
            </w:tcBorders>
            <w:shd w:val="clear" w:color="auto" w:fill="auto"/>
          </w:tcPr>
          <w:p w14:paraId="12BDA408"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04A8E2B" w14:textId="77777777" w:rsidR="00E17B52" w:rsidRPr="006D27C1" w:rsidRDefault="00E17B52" w:rsidP="0013375F">
            <w:pPr>
              <w:keepNext/>
              <w:keepLines/>
              <w:suppressAutoHyphens w:val="0"/>
              <w:spacing w:before="40" w:after="120" w:line="220" w:lineRule="exact"/>
              <w:ind w:right="113"/>
            </w:pPr>
            <w:del w:id="393" w:author="Clare Jane LORD" w:date="2022-11-16T17:20:00Z">
              <w:r w:rsidRPr="00BD563C" w:rsidDel="00B54FAE">
                <w:rPr>
                  <w:rFonts w:eastAsia="SimSun"/>
                </w:rPr>
                <w:delText xml:space="preserve">A vessel has been damaged. </w:delText>
              </w:r>
            </w:del>
            <w:r w:rsidRPr="00BD563C">
              <w:rPr>
                <w:rFonts w:eastAsia="SimSun"/>
              </w:rPr>
              <w:t>Wh</w:t>
            </w:r>
            <w:ins w:id="394" w:author="Clare Jane LORD" w:date="2022-11-21T10:59:00Z">
              <w:r>
                <w:rPr>
                  <w:rFonts w:eastAsia="SimSun"/>
                </w:rPr>
                <w:t>ich</w:t>
              </w:r>
            </w:ins>
            <w:del w:id="395" w:author="Clare Jane LORD" w:date="2022-11-21T10:59:00Z">
              <w:r w:rsidRPr="00BD563C" w:rsidDel="0047002B">
                <w:rPr>
                  <w:rFonts w:eastAsia="SimSun"/>
                </w:rPr>
                <w:delText>at</w:delText>
              </w:r>
            </w:del>
            <w:r w:rsidRPr="00BD563C">
              <w:rPr>
                <w:rFonts w:eastAsia="SimSun"/>
              </w:rPr>
              <w:t xml:space="preserve"> authority is authorized to </w:t>
            </w:r>
            <w:r>
              <w:rPr>
                <w:rFonts w:eastAsia="SimSun"/>
              </w:rPr>
              <w:t xml:space="preserve">definitively </w:t>
            </w:r>
            <w:r w:rsidRPr="00BD563C">
              <w:rPr>
                <w:rFonts w:eastAsia="SimSun"/>
              </w:rPr>
              <w:t xml:space="preserve">withdraw </w:t>
            </w:r>
            <w:del w:id="396" w:author="Clare Jane LORD" w:date="2022-11-21T10:59:00Z">
              <w:r w:rsidRPr="00BD563C" w:rsidDel="0047002B">
                <w:rPr>
                  <w:rFonts w:eastAsia="SimSun"/>
                </w:rPr>
                <w:delText xml:space="preserve">the </w:delText>
              </w:r>
            </w:del>
            <w:ins w:id="397" w:author="Clare Jane LORD" w:date="2022-11-21T10:59:00Z">
              <w:r>
                <w:rPr>
                  <w:rFonts w:eastAsia="SimSun"/>
                </w:rPr>
                <w:t>a</w:t>
              </w:r>
              <w:r w:rsidRPr="00BD563C">
                <w:rPr>
                  <w:rFonts w:eastAsia="SimSun"/>
                </w:rPr>
                <w:t xml:space="preserve"> </w:t>
              </w:r>
            </w:ins>
            <w:r w:rsidRPr="00BD563C">
              <w:rPr>
                <w:rFonts w:eastAsia="SimSun"/>
              </w:rPr>
              <w:t>certificate of approval?</w:t>
            </w:r>
          </w:p>
        </w:tc>
        <w:tc>
          <w:tcPr>
            <w:tcW w:w="1134" w:type="dxa"/>
            <w:tcBorders>
              <w:top w:val="single" w:sz="4" w:space="0" w:color="auto"/>
            </w:tcBorders>
            <w:shd w:val="clear" w:color="auto" w:fill="auto"/>
          </w:tcPr>
          <w:p w14:paraId="173CB122"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3387241D" w14:textId="77777777" w:rsidTr="009E5AC1">
        <w:trPr>
          <w:cantSplit/>
        </w:trPr>
        <w:tc>
          <w:tcPr>
            <w:tcW w:w="1134" w:type="dxa"/>
            <w:tcBorders>
              <w:bottom w:val="single" w:sz="4" w:space="0" w:color="auto"/>
            </w:tcBorders>
            <w:shd w:val="clear" w:color="auto" w:fill="auto"/>
          </w:tcPr>
          <w:p w14:paraId="34B6E50C"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77DC01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river police</w:t>
            </w:r>
          </w:p>
          <w:p w14:paraId="5E40390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authority that issued the certificate of approval</w:t>
            </w:r>
          </w:p>
          <w:p w14:paraId="60D8C49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port authority</w:t>
            </w:r>
          </w:p>
          <w:p w14:paraId="76FAC92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fire service</w:t>
            </w:r>
          </w:p>
        </w:tc>
        <w:tc>
          <w:tcPr>
            <w:tcW w:w="1134" w:type="dxa"/>
            <w:tcBorders>
              <w:bottom w:val="single" w:sz="4" w:space="0" w:color="auto"/>
            </w:tcBorders>
            <w:shd w:val="clear" w:color="auto" w:fill="auto"/>
          </w:tcPr>
          <w:p w14:paraId="0E0366B0" w14:textId="77777777" w:rsidR="00E17B52" w:rsidRPr="00BD563C" w:rsidRDefault="00E17B52" w:rsidP="00E77ECB">
            <w:pPr>
              <w:suppressAutoHyphens w:val="0"/>
              <w:spacing w:before="40" w:after="120" w:line="220" w:lineRule="exact"/>
              <w:ind w:right="113"/>
              <w:jc w:val="center"/>
              <w:rPr>
                <w:rFonts w:eastAsia="SimSun"/>
              </w:rPr>
            </w:pPr>
          </w:p>
        </w:tc>
      </w:tr>
      <w:tr w:rsidR="009E5AC1" w14:paraId="0CBBBE01" w14:textId="77777777" w:rsidTr="009E5AC1">
        <w:trPr>
          <w:cantSplit/>
        </w:trPr>
        <w:tc>
          <w:tcPr>
            <w:tcW w:w="1134" w:type="dxa"/>
            <w:tcBorders>
              <w:top w:val="single" w:sz="4" w:space="0" w:color="auto"/>
            </w:tcBorders>
            <w:shd w:val="clear" w:color="auto" w:fill="auto"/>
          </w:tcPr>
          <w:p w14:paraId="4E605A6B" w14:textId="77777777" w:rsidR="009E5AC1" w:rsidRPr="00BD563C" w:rsidRDefault="009E5AC1"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179A7BD" w14:textId="77777777" w:rsidR="009E5AC1" w:rsidRPr="00BD563C" w:rsidRDefault="009E5AC1"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24FAF1" w14:textId="77777777" w:rsidR="009E5AC1" w:rsidRPr="00BD563C" w:rsidRDefault="009E5AC1" w:rsidP="00E77ECB">
            <w:pPr>
              <w:suppressAutoHyphens w:val="0"/>
              <w:spacing w:before="40" w:after="120" w:line="220" w:lineRule="exact"/>
              <w:ind w:right="113"/>
              <w:jc w:val="center"/>
              <w:rPr>
                <w:rFonts w:eastAsia="SimSun"/>
              </w:rPr>
            </w:pPr>
          </w:p>
        </w:tc>
      </w:tr>
      <w:tr w:rsidR="00E17B52" w14:paraId="50F68585" w14:textId="77777777" w:rsidTr="009E5AC1">
        <w:trPr>
          <w:cantSplit/>
        </w:trPr>
        <w:tc>
          <w:tcPr>
            <w:tcW w:w="1134" w:type="dxa"/>
            <w:tcBorders>
              <w:bottom w:val="single" w:sz="4" w:space="0" w:color="auto"/>
            </w:tcBorders>
            <w:shd w:val="clear" w:color="auto" w:fill="auto"/>
          </w:tcPr>
          <w:p w14:paraId="62812C86"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6</w:t>
            </w:r>
          </w:p>
        </w:tc>
        <w:tc>
          <w:tcPr>
            <w:tcW w:w="6237" w:type="dxa"/>
            <w:tcBorders>
              <w:bottom w:val="single" w:sz="4" w:space="0" w:color="auto"/>
            </w:tcBorders>
            <w:shd w:val="clear" w:color="auto" w:fill="auto"/>
          </w:tcPr>
          <w:p w14:paraId="1095EF2B" w14:textId="77777777" w:rsidR="00E17B52" w:rsidRPr="00BD563C" w:rsidRDefault="00E17B52" w:rsidP="0013375F">
            <w:pPr>
              <w:keepNext/>
              <w:keepLines/>
              <w:suppressAutoHyphens w:val="0"/>
              <w:spacing w:before="40" w:after="120" w:line="220" w:lineRule="exact"/>
              <w:ind w:right="113"/>
              <w:rPr>
                <w:rFonts w:eastAsia="SimSun"/>
              </w:rPr>
            </w:pPr>
            <w:r w:rsidRPr="006D27C1">
              <w:t>1.16.1.3.1 (</w:t>
            </w:r>
            <w:r>
              <w:t>c</w:t>
            </w:r>
            <w:r w:rsidRPr="006D27C1">
              <w:t>)</w:t>
            </w:r>
          </w:p>
        </w:tc>
        <w:tc>
          <w:tcPr>
            <w:tcW w:w="1134" w:type="dxa"/>
            <w:tcBorders>
              <w:bottom w:val="single" w:sz="4" w:space="0" w:color="auto"/>
            </w:tcBorders>
            <w:shd w:val="clear" w:color="auto" w:fill="auto"/>
          </w:tcPr>
          <w:p w14:paraId="6304F9F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3B2288D0" w14:textId="77777777" w:rsidTr="00A94D2C">
        <w:trPr>
          <w:cantSplit/>
        </w:trPr>
        <w:tc>
          <w:tcPr>
            <w:tcW w:w="1134" w:type="dxa"/>
            <w:tcBorders>
              <w:top w:val="single" w:sz="4" w:space="0" w:color="auto"/>
            </w:tcBorders>
            <w:shd w:val="clear" w:color="auto" w:fill="auto"/>
          </w:tcPr>
          <w:p w14:paraId="1C6D24C6"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2287129" w14:textId="40EEA9F7" w:rsidR="00E17B52" w:rsidRPr="006D27C1" w:rsidRDefault="00E17B52" w:rsidP="0013375F">
            <w:pPr>
              <w:keepNext/>
              <w:keepLines/>
              <w:suppressAutoHyphens w:val="0"/>
              <w:spacing w:before="40" w:after="120" w:line="220" w:lineRule="exact"/>
              <w:ind w:right="113"/>
            </w:pPr>
            <w:del w:id="398" w:author="Clare Jane LORD" w:date="2022-11-16T17:22:00Z">
              <w:r w:rsidDel="00784A07">
                <w:rPr>
                  <w:rFonts w:eastAsia="SimSun"/>
                </w:rPr>
                <w:delText>Immediately a</w:delText>
              </w:r>
              <w:r w:rsidRPr="00BD563C" w:rsidDel="00784A07">
                <w:rPr>
                  <w:rFonts w:eastAsia="SimSun"/>
                </w:rPr>
                <w:delText xml:space="preserve">fter sustaining damage, </w:delText>
              </w:r>
            </w:del>
            <w:del w:id="399" w:author="Clare Jane LORD" w:date="2022-11-16T17:21:00Z">
              <w:r w:rsidRPr="00BD563C" w:rsidDel="00905194">
                <w:rPr>
                  <w:rFonts w:eastAsia="SimSun"/>
                </w:rPr>
                <w:delText xml:space="preserve">a vessel no longer meets the </w:delText>
              </w:r>
              <w:r w:rsidDel="00905194">
                <w:rPr>
                  <w:rFonts w:eastAsia="SimSun"/>
                </w:rPr>
                <w:delText xml:space="preserve">applicable </w:delText>
              </w:r>
              <w:r w:rsidRPr="00BD563C" w:rsidDel="00905194">
                <w:rPr>
                  <w:rFonts w:eastAsia="SimSun"/>
                </w:rPr>
                <w:delText xml:space="preserve">requirements of ADN </w:delText>
              </w:r>
            </w:del>
            <w:del w:id="400" w:author="Clare Jane LORD" w:date="2022-11-16T17:22:00Z">
              <w:r w:rsidRPr="00BD563C" w:rsidDel="00784A07">
                <w:rPr>
                  <w:rFonts w:eastAsia="SimSun"/>
                </w:rPr>
                <w:delText xml:space="preserve">and is </w:delText>
              </w:r>
            </w:del>
            <w:del w:id="401" w:author="Clare Jane LORD" w:date="2022-11-16T17:21:00Z">
              <w:r w:rsidRPr="00BD563C" w:rsidDel="00905194">
                <w:rPr>
                  <w:rFonts w:eastAsia="SimSun"/>
                </w:rPr>
                <w:delText xml:space="preserve">issued </w:delText>
              </w:r>
            </w:del>
            <w:del w:id="402" w:author="Clare Jane LORD" w:date="2022-11-16T17:22:00Z">
              <w:r w:rsidRPr="00BD563C" w:rsidDel="00784A07">
                <w:rPr>
                  <w:rFonts w:eastAsia="SimSun"/>
                </w:rPr>
                <w:delText>with</w:delText>
              </w:r>
            </w:del>
            <w:del w:id="403" w:author="Clare Jane LORD" w:date="2022-11-16T17:21:00Z">
              <w:r w:rsidRPr="00BD563C" w:rsidDel="00905194">
                <w:rPr>
                  <w:rFonts w:eastAsia="SimSun"/>
                </w:rPr>
                <w:delText xml:space="preserve"> a provisional certificate of approval</w:delText>
              </w:r>
            </w:del>
            <w:del w:id="404" w:author="Pauline Anne Princesa ESCALANTE" w:date="2022-11-22T13:59:00Z">
              <w:r w:rsidRPr="00BD563C" w:rsidDel="002E0328">
                <w:rPr>
                  <w:rFonts w:eastAsia="SimSun"/>
                </w:rPr>
                <w:delText xml:space="preserve">. </w:delText>
              </w:r>
            </w:del>
            <w:del w:id="405" w:author="Clare Jane LORD" w:date="2022-11-21T10:59:00Z">
              <w:r w:rsidRPr="00BD563C" w:rsidDel="00D6211D">
                <w:rPr>
                  <w:rFonts w:eastAsia="SimSun"/>
                </w:rPr>
                <w:delText xml:space="preserve">How long </w:delText>
              </w:r>
            </w:del>
            <w:ins w:id="406" w:author="Clare Jane LORD" w:date="2022-11-21T10:59:00Z">
              <w:r>
                <w:rPr>
                  <w:rFonts w:eastAsia="SimSun"/>
                </w:rPr>
                <w:t xml:space="preserve">What </w:t>
              </w:r>
            </w:ins>
            <w:r w:rsidRPr="00BD563C">
              <w:rPr>
                <w:rFonts w:eastAsia="SimSun"/>
              </w:rPr>
              <w:t>is</w:t>
            </w:r>
            <w:ins w:id="407" w:author="Clare Jane LORD" w:date="2022-11-16T17:22:00Z">
              <w:r>
                <w:rPr>
                  <w:rFonts w:eastAsia="SimSun"/>
                </w:rPr>
                <w:t xml:space="preserve"> the period of validity of</w:t>
              </w:r>
            </w:ins>
            <w:r w:rsidRPr="00BD563C">
              <w:rPr>
                <w:rFonts w:eastAsia="SimSun"/>
              </w:rPr>
              <w:t xml:space="preserve"> </w:t>
            </w:r>
            <w:ins w:id="408" w:author="Clare Jane LORD" w:date="2022-11-16T17:21:00Z">
              <w:r w:rsidRPr="00BD563C">
                <w:rPr>
                  <w:rFonts w:eastAsia="SimSun"/>
                </w:rPr>
                <w:t xml:space="preserve">a provisional </w:t>
              </w:r>
            </w:ins>
            <w:del w:id="409" w:author="Clare Jane LORD" w:date="2022-11-16T17:21:00Z">
              <w:r w:rsidRPr="00BD563C" w:rsidDel="00905194">
                <w:rPr>
                  <w:rFonts w:eastAsia="SimSun"/>
                </w:rPr>
                <w:delText xml:space="preserve">this </w:delText>
              </w:r>
            </w:del>
            <w:r w:rsidRPr="00BD563C">
              <w:rPr>
                <w:rFonts w:eastAsia="SimSun"/>
              </w:rPr>
              <w:t xml:space="preserve">certificate </w:t>
            </w:r>
            <w:ins w:id="410" w:author="Clare Jane LORD" w:date="2022-11-16T17:21:00Z">
              <w:r w:rsidRPr="00BD563C">
                <w:rPr>
                  <w:rFonts w:eastAsia="SimSun"/>
                </w:rPr>
                <w:t>of approval issued</w:t>
              </w:r>
              <w:r>
                <w:rPr>
                  <w:rFonts w:eastAsia="SimSun"/>
                </w:rPr>
                <w:t xml:space="preserve"> to</w:t>
              </w:r>
              <w:r w:rsidRPr="00BD563C">
                <w:rPr>
                  <w:rFonts w:eastAsia="SimSun"/>
                </w:rPr>
                <w:t xml:space="preserve"> a vessel </w:t>
              </w:r>
              <w:r>
                <w:rPr>
                  <w:rFonts w:eastAsia="SimSun"/>
                </w:rPr>
                <w:t xml:space="preserve">that </w:t>
              </w:r>
              <w:r w:rsidRPr="00BD563C">
                <w:rPr>
                  <w:rFonts w:eastAsia="SimSun"/>
                </w:rPr>
                <w:t xml:space="preserve">no longer meets the </w:t>
              </w:r>
              <w:r>
                <w:rPr>
                  <w:rFonts w:eastAsia="SimSun"/>
                </w:rPr>
                <w:t xml:space="preserve">applicable </w:t>
              </w:r>
              <w:r w:rsidRPr="00BD563C">
                <w:rPr>
                  <w:rFonts w:eastAsia="SimSun"/>
                </w:rPr>
                <w:t xml:space="preserve">requirements of ADN </w:t>
              </w:r>
            </w:ins>
            <w:ins w:id="411" w:author="Clare Jane LORD" w:date="2022-11-16T17:22:00Z">
              <w:r>
                <w:rPr>
                  <w:rFonts w:eastAsia="SimSun"/>
                </w:rPr>
                <w:t>immediately a</w:t>
              </w:r>
              <w:r w:rsidRPr="00BD563C">
                <w:rPr>
                  <w:rFonts w:eastAsia="SimSun"/>
                </w:rPr>
                <w:t>fter</w:t>
              </w:r>
            </w:ins>
            <w:ins w:id="412" w:author="Clare Jane LORD" w:date="2022-11-21T11:00:00Z">
              <w:r>
                <w:rPr>
                  <w:rFonts w:eastAsia="SimSun"/>
                </w:rPr>
                <w:t xml:space="preserve"> it has</w:t>
              </w:r>
            </w:ins>
            <w:ins w:id="413" w:author="Clare Jane LORD" w:date="2022-11-16T17:22:00Z">
              <w:r w:rsidRPr="00BD563C">
                <w:rPr>
                  <w:rFonts w:eastAsia="SimSun"/>
                </w:rPr>
                <w:t xml:space="preserve"> sustain</w:t>
              </w:r>
            </w:ins>
            <w:ins w:id="414" w:author="Clare Jane LORD" w:date="2022-11-21T11:00:00Z">
              <w:r>
                <w:rPr>
                  <w:rFonts w:eastAsia="SimSun"/>
                </w:rPr>
                <w:t>ed</w:t>
              </w:r>
            </w:ins>
            <w:ins w:id="415" w:author="Clare Jane LORD" w:date="2022-11-16T17:22:00Z">
              <w:r w:rsidRPr="00BD563C">
                <w:rPr>
                  <w:rFonts w:eastAsia="SimSun"/>
                </w:rPr>
                <w:t xml:space="preserve"> damage</w:t>
              </w:r>
            </w:ins>
            <w:del w:id="416" w:author="Clare Jane LORD" w:date="2022-11-16T17:22:00Z">
              <w:r w:rsidRPr="00BD563C" w:rsidDel="00784A07">
                <w:rPr>
                  <w:rFonts w:eastAsia="SimSun"/>
                </w:rPr>
                <w:delText>valid</w:delText>
              </w:r>
            </w:del>
            <w:r w:rsidRPr="00BD563C">
              <w:rPr>
                <w:rFonts w:eastAsia="SimSun"/>
              </w:rPr>
              <w:t>?</w:t>
            </w:r>
          </w:p>
        </w:tc>
        <w:tc>
          <w:tcPr>
            <w:tcW w:w="1134" w:type="dxa"/>
            <w:tcBorders>
              <w:top w:val="single" w:sz="4" w:space="0" w:color="auto"/>
            </w:tcBorders>
            <w:shd w:val="clear" w:color="auto" w:fill="auto"/>
          </w:tcPr>
          <w:p w14:paraId="0489F256"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581A7832" w14:textId="77777777" w:rsidTr="00EE2A1F">
        <w:trPr>
          <w:cantSplit/>
        </w:trPr>
        <w:tc>
          <w:tcPr>
            <w:tcW w:w="1134" w:type="dxa"/>
            <w:tcBorders>
              <w:bottom w:val="single" w:sz="4" w:space="0" w:color="auto"/>
            </w:tcBorders>
            <w:shd w:val="clear" w:color="auto" w:fill="auto"/>
          </w:tcPr>
          <w:p w14:paraId="36E7568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3F0218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One year</w:t>
            </w:r>
          </w:p>
          <w:p w14:paraId="0E43551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One semester</w:t>
            </w:r>
          </w:p>
          <w:p w14:paraId="482448C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ree months</w:t>
            </w:r>
          </w:p>
          <w:p w14:paraId="3308793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For just one voyage, and for a specified cargo</w:t>
            </w:r>
          </w:p>
        </w:tc>
        <w:tc>
          <w:tcPr>
            <w:tcW w:w="1134" w:type="dxa"/>
            <w:tcBorders>
              <w:bottom w:val="single" w:sz="4" w:space="0" w:color="auto"/>
            </w:tcBorders>
            <w:shd w:val="clear" w:color="auto" w:fill="auto"/>
          </w:tcPr>
          <w:p w14:paraId="67202AE5"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062E435" w14:textId="77777777" w:rsidTr="00EE2A1F">
        <w:trPr>
          <w:cantSplit/>
        </w:trPr>
        <w:tc>
          <w:tcPr>
            <w:tcW w:w="1134" w:type="dxa"/>
            <w:tcBorders>
              <w:top w:val="single" w:sz="4" w:space="0" w:color="auto"/>
              <w:bottom w:val="single" w:sz="4" w:space="0" w:color="auto"/>
            </w:tcBorders>
            <w:shd w:val="clear" w:color="auto" w:fill="auto"/>
          </w:tcPr>
          <w:p w14:paraId="0A81EA50" w14:textId="77777777" w:rsidR="00E17B52" w:rsidRPr="00BD563C" w:rsidRDefault="00E17B52" w:rsidP="0013375F">
            <w:pPr>
              <w:keepNext/>
              <w:keepLines/>
              <w:suppressAutoHyphens w:val="0"/>
              <w:spacing w:before="40" w:after="120" w:line="220" w:lineRule="exact"/>
              <w:ind w:right="113"/>
              <w:rPr>
                <w:rFonts w:eastAsia="SimSun"/>
              </w:rPr>
            </w:pPr>
            <w:r w:rsidRPr="00895973">
              <w:t>110 07.0-37</w:t>
            </w:r>
          </w:p>
        </w:tc>
        <w:tc>
          <w:tcPr>
            <w:tcW w:w="6237" w:type="dxa"/>
            <w:tcBorders>
              <w:top w:val="single" w:sz="4" w:space="0" w:color="auto"/>
              <w:bottom w:val="single" w:sz="4" w:space="0" w:color="auto"/>
            </w:tcBorders>
            <w:shd w:val="clear" w:color="auto" w:fill="auto"/>
          </w:tcPr>
          <w:p w14:paraId="3506B1DD"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w:t>
            </w:r>
            <w:r>
              <w:rPr>
                <w:rFonts w:eastAsia="SimSun"/>
              </w:rPr>
              <w:t>.</w:t>
            </w:r>
            <w:r w:rsidRPr="00BD563C">
              <w:rPr>
                <w:color w:val="000000"/>
              </w:rPr>
              <w:t>1.1.18</w:t>
            </w:r>
          </w:p>
        </w:tc>
        <w:tc>
          <w:tcPr>
            <w:tcW w:w="1134" w:type="dxa"/>
            <w:tcBorders>
              <w:top w:val="single" w:sz="4" w:space="0" w:color="auto"/>
              <w:bottom w:val="single" w:sz="4" w:space="0" w:color="auto"/>
            </w:tcBorders>
            <w:shd w:val="clear" w:color="auto" w:fill="auto"/>
          </w:tcPr>
          <w:p w14:paraId="5CE24AF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3A12398A" w14:textId="77777777" w:rsidTr="00A94D2C">
        <w:trPr>
          <w:cantSplit/>
        </w:trPr>
        <w:tc>
          <w:tcPr>
            <w:tcW w:w="1134" w:type="dxa"/>
            <w:tcBorders>
              <w:top w:val="single" w:sz="4" w:space="0" w:color="auto"/>
              <w:bottom w:val="single" w:sz="4" w:space="0" w:color="auto"/>
            </w:tcBorders>
            <w:shd w:val="clear" w:color="auto" w:fill="auto"/>
          </w:tcPr>
          <w:p w14:paraId="1CD9B679" w14:textId="77777777" w:rsidR="00E17B52" w:rsidRPr="00895973" w:rsidRDefault="00E17B52"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673A051D" w14:textId="77777777" w:rsidR="00E17B52" w:rsidRPr="00895973" w:rsidRDefault="00E17B52" w:rsidP="0013375F">
            <w:pPr>
              <w:suppressAutoHyphens w:val="0"/>
              <w:spacing w:before="40" w:after="120" w:line="220" w:lineRule="exact"/>
              <w:ind w:right="113"/>
            </w:pPr>
            <w:r w:rsidRPr="00895973">
              <w:t>In which document must it be mentioned that the substance carried presents a danger for the environment?</w:t>
            </w:r>
          </w:p>
          <w:p w14:paraId="37E31C7A" w14:textId="77777777" w:rsidR="00E17B52" w:rsidRPr="00895973" w:rsidRDefault="00E17B52" w:rsidP="0013375F">
            <w:pPr>
              <w:suppressAutoHyphens w:val="0"/>
              <w:spacing w:before="40" w:after="120" w:line="220" w:lineRule="exact"/>
              <w:ind w:right="113"/>
            </w:pPr>
            <w:r w:rsidRPr="00895973">
              <w:t>A</w:t>
            </w:r>
            <w:r w:rsidRPr="00895973">
              <w:tab/>
              <w:t>In the certificate of approval</w:t>
            </w:r>
          </w:p>
          <w:p w14:paraId="1EC8403A" w14:textId="77777777" w:rsidR="00E17B52" w:rsidRPr="00895973" w:rsidRDefault="00E17B52" w:rsidP="0013375F">
            <w:pPr>
              <w:suppressAutoHyphens w:val="0"/>
              <w:spacing w:before="40" w:after="120" w:line="220" w:lineRule="exact"/>
              <w:ind w:right="113"/>
            </w:pPr>
            <w:r w:rsidRPr="00895973">
              <w:t>B</w:t>
            </w:r>
            <w:r w:rsidRPr="00895973">
              <w:tab/>
              <w:t>In the classification certificate</w:t>
            </w:r>
          </w:p>
          <w:p w14:paraId="0354A4A0" w14:textId="77777777" w:rsidR="00E17B52" w:rsidRPr="00895973" w:rsidRDefault="00E17B52" w:rsidP="0013375F">
            <w:pPr>
              <w:suppressAutoHyphens w:val="0"/>
              <w:spacing w:before="40" w:after="120" w:line="220" w:lineRule="exact"/>
              <w:ind w:right="113"/>
            </w:pPr>
            <w:r w:rsidRPr="00895973">
              <w:t>C</w:t>
            </w:r>
            <w:r w:rsidRPr="00895973">
              <w:tab/>
              <w:t>In the instructions in writing</w:t>
            </w:r>
          </w:p>
          <w:p w14:paraId="613C4066" w14:textId="77777777" w:rsidR="00E17B52" w:rsidRPr="00BD563C" w:rsidRDefault="00E17B52" w:rsidP="0013375F">
            <w:pPr>
              <w:suppressAutoHyphens w:val="0"/>
              <w:spacing w:before="40" w:after="120" w:line="220" w:lineRule="exact"/>
              <w:ind w:right="113"/>
              <w:rPr>
                <w:rFonts w:eastAsia="SimSun"/>
              </w:rPr>
            </w:pPr>
            <w:r w:rsidRPr="00895973">
              <w:t>D</w:t>
            </w:r>
            <w:r w:rsidRPr="00895973">
              <w:tab/>
              <w:t>In the transport document</w:t>
            </w:r>
          </w:p>
        </w:tc>
        <w:tc>
          <w:tcPr>
            <w:tcW w:w="1134" w:type="dxa"/>
            <w:tcBorders>
              <w:top w:val="single" w:sz="4" w:space="0" w:color="auto"/>
              <w:bottom w:val="single" w:sz="4" w:space="0" w:color="auto"/>
            </w:tcBorders>
            <w:shd w:val="clear" w:color="auto" w:fill="auto"/>
          </w:tcPr>
          <w:p w14:paraId="5F7F84B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E9AD419" w14:textId="77777777" w:rsidTr="00A94D2C">
        <w:trPr>
          <w:cantSplit/>
        </w:trPr>
        <w:tc>
          <w:tcPr>
            <w:tcW w:w="1134" w:type="dxa"/>
            <w:tcBorders>
              <w:top w:val="single" w:sz="4" w:space="0" w:color="auto"/>
              <w:bottom w:val="single" w:sz="12" w:space="0" w:color="auto"/>
            </w:tcBorders>
            <w:shd w:val="clear" w:color="auto" w:fill="auto"/>
          </w:tcPr>
          <w:p w14:paraId="683648A9" w14:textId="77777777" w:rsidR="00E17B52" w:rsidRPr="00895973" w:rsidRDefault="00E17B52" w:rsidP="0013375F">
            <w:pPr>
              <w:suppressAutoHyphens w:val="0"/>
              <w:spacing w:before="40" w:after="120" w:line="220" w:lineRule="exact"/>
              <w:ind w:right="113"/>
            </w:pPr>
            <w:r w:rsidRPr="00895973">
              <w:t>110 07.0-38</w:t>
            </w:r>
          </w:p>
        </w:tc>
        <w:tc>
          <w:tcPr>
            <w:tcW w:w="6237" w:type="dxa"/>
            <w:tcBorders>
              <w:top w:val="single" w:sz="4" w:space="0" w:color="auto"/>
              <w:bottom w:val="single" w:sz="12" w:space="0" w:color="auto"/>
            </w:tcBorders>
            <w:shd w:val="clear" w:color="auto" w:fill="auto"/>
          </w:tcPr>
          <w:p w14:paraId="058E59F5" w14:textId="5A37B2CF" w:rsidR="00E17B52" w:rsidRPr="00BD563C" w:rsidRDefault="00E17B52" w:rsidP="0013375F">
            <w:pPr>
              <w:suppressAutoHyphens w:val="0"/>
              <w:spacing w:before="40" w:after="120" w:line="220" w:lineRule="exact"/>
              <w:ind w:right="113"/>
              <w:rPr>
                <w:rFonts w:eastAsia="SimSun"/>
              </w:rPr>
            </w:pPr>
            <w:r w:rsidRPr="00BD563C">
              <w:rPr>
                <w:color w:val="000000"/>
                <w:szCs w:val="24"/>
              </w:rPr>
              <w:t>Deleted (20</w:t>
            </w:r>
            <w:r w:rsidR="005658FB">
              <w:rPr>
                <w:color w:val="000000"/>
                <w:szCs w:val="24"/>
              </w:rPr>
              <w:t>.</w:t>
            </w:r>
            <w:r w:rsidRPr="00BD563C">
              <w:rPr>
                <w:color w:val="000000"/>
                <w:szCs w:val="24"/>
              </w:rPr>
              <w:t>03</w:t>
            </w:r>
            <w:r w:rsidR="005658FB">
              <w:rPr>
                <w:color w:val="000000"/>
                <w:szCs w:val="24"/>
              </w:rPr>
              <w:t>.</w:t>
            </w:r>
            <w:r w:rsidRPr="00BD563C">
              <w:rPr>
                <w:color w:val="000000"/>
                <w:szCs w:val="24"/>
              </w:rPr>
              <w:t>2013)</w:t>
            </w:r>
          </w:p>
        </w:tc>
        <w:tc>
          <w:tcPr>
            <w:tcW w:w="1134" w:type="dxa"/>
            <w:tcBorders>
              <w:top w:val="single" w:sz="4" w:space="0" w:color="auto"/>
              <w:bottom w:val="single" w:sz="12" w:space="0" w:color="auto"/>
            </w:tcBorders>
            <w:shd w:val="clear" w:color="auto" w:fill="auto"/>
          </w:tcPr>
          <w:p w14:paraId="411DC852" w14:textId="77777777" w:rsidR="00E17B52" w:rsidRPr="00BD563C" w:rsidRDefault="00E17B52" w:rsidP="0013375F">
            <w:pPr>
              <w:suppressAutoHyphens w:val="0"/>
              <w:spacing w:before="40" w:after="120" w:line="220" w:lineRule="exact"/>
              <w:ind w:right="113"/>
              <w:jc w:val="center"/>
              <w:rPr>
                <w:rFonts w:eastAsia="SimSun"/>
              </w:rPr>
            </w:pPr>
          </w:p>
        </w:tc>
      </w:tr>
    </w:tbl>
    <w:p w14:paraId="74E808ED" w14:textId="77777777" w:rsidR="00E17B52" w:rsidRDefault="00E17B52">
      <w:pPr>
        <w:suppressAutoHyphens w:val="0"/>
        <w:spacing w:after="200" w:line="276" w:lineRule="auto"/>
        <w:rPr>
          <w:rFonts w:eastAsia="SimSun"/>
          <w:b/>
          <w:sz w:val="24"/>
        </w:rPr>
      </w:pPr>
      <w:r>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34"/>
        <w:gridCol w:w="6230"/>
        <w:gridCol w:w="1141"/>
      </w:tblGrid>
      <w:tr w:rsidR="00E17B52" w:rsidRPr="00605386" w14:paraId="6DC91D5A" w14:textId="77777777" w:rsidTr="0013375F">
        <w:trPr>
          <w:cantSplit/>
          <w:tblHeader/>
        </w:trPr>
        <w:tc>
          <w:tcPr>
            <w:tcW w:w="8505" w:type="dxa"/>
            <w:gridSpan w:val="3"/>
            <w:tcBorders>
              <w:top w:val="nil"/>
              <w:bottom w:val="single" w:sz="4" w:space="0" w:color="auto"/>
            </w:tcBorders>
            <w:shd w:val="clear" w:color="auto" w:fill="auto"/>
            <w:noWrap/>
            <w:vAlign w:val="bottom"/>
          </w:tcPr>
          <w:p w14:paraId="04AB64A9" w14:textId="77777777" w:rsidR="00E17B52" w:rsidRPr="009052DE" w:rsidRDefault="00E17B52" w:rsidP="0013375F">
            <w:pPr>
              <w:pStyle w:val="HChG"/>
              <w:spacing w:before="120"/>
            </w:pPr>
            <w:r w:rsidRPr="009052DE">
              <w:t>General</w:t>
            </w:r>
          </w:p>
          <w:p w14:paraId="3E4164E9" w14:textId="77777777" w:rsidR="00E17B52" w:rsidRPr="00605386" w:rsidRDefault="00E17B52" w:rsidP="0013375F">
            <w:pPr>
              <w:pStyle w:val="H23G"/>
              <w:rPr>
                <w:rFonts w:eastAsia="SimSun"/>
                <w:i/>
                <w:sz w:val="16"/>
              </w:rPr>
            </w:pPr>
            <w:r w:rsidRPr="00895973">
              <w:rPr>
                <w:rFonts w:eastAsia="SimSun"/>
              </w:rPr>
              <w:t>Examination objective 8: Hazards and measures of prevention</w:t>
            </w:r>
          </w:p>
        </w:tc>
      </w:tr>
      <w:tr w:rsidR="00E17B52" w:rsidRPr="00605386" w14:paraId="34F848CF" w14:textId="77777777" w:rsidTr="0013375F">
        <w:trPr>
          <w:cantSplit/>
          <w:tblHeader/>
        </w:trPr>
        <w:tc>
          <w:tcPr>
            <w:tcW w:w="1134" w:type="dxa"/>
            <w:tcBorders>
              <w:top w:val="single" w:sz="4" w:space="0" w:color="auto"/>
              <w:bottom w:val="single" w:sz="12" w:space="0" w:color="auto"/>
            </w:tcBorders>
            <w:shd w:val="clear" w:color="auto" w:fill="auto"/>
            <w:noWrap/>
            <w:vAlign w:val="bottom"/>
          </w:tcPr>
          <w:p w14:paraId="5777F650" w14:textId="77777777" w:rsidR="00E17B52" w:rsidRPr="00605386" w:rsidRDefault="00E17B52" w:rsidP="0013375F">
            <w:pPr>
              <w:suppressAutoHyphens w:val="0"/>
              <w:spacing w:before="80" w:after="80" w:line="200" w:lineRule="exact"/>
              <w:ind w:right="113"/>
              <w:rPr>
                <w:rFonts w:eastAsia="SimSun"/>
                <w:i/>
                <w:sz w:val="16"/>
              </w:rPr>
            </w:pPr>
            <w:r w:rsidRPr="00605386">
              <w:rPr>
                <w:rFonts w:eastAsia="SimSun"/>
                <w:i/>
                <w:sz w:val="16"/>
              </w:rPr>
              <w:t>Number</w:t>
            </w:r>
          </w:p>
        </w:tc>
        <w:tc>
          <w:tcPr>
            <w:tcW w:w="6230" w:type="dxa"/>
            <w:tcBorders>
              <w:top w:val="single" w:sz="4" w:space="0" w:color="auto"/>
              <w:bottom w:val="single" w:sz="12" w:space="0" w:color="auto"/>
            </w:tcBorders>
            <w:shd w:val="clear" w:color="auto" w:fill="auto"/>
            <w:noWrap/>
            <w:vAlign w:val="bottom"/>
          </w:tcPr>
          <w:p w14:paraId="30313534" w14:textId="77777777" w:rsidR="00E17B52" w:rsidRPr="00605386" w:rsidRDefault="00E17B52" w:rsidP="0013375F">
            <w:pPr>
              <w:suppressAutoHyphens w:val="0"/>
              <w:spacing w:before="80" w:after="80" w:line="200" w:lineRule="exact"/>
              <w:ind w:right="113"/>
              <w:rPr>
                <w:rFonts w:eastAsia="SimSun"/>
                <w:i/>
                <w:sz w:val="16"/>
              </w:rPr>
            </w:pPr>
            <w:r w:rsidRPr="00605386">
              <w:rPr>
                <w:rFonts w:eastAsia="SimSun"/>
                <w:i/>
                <w:sz w:val="16"/>
              </w:rPr>
              <w:t>Source</w:t>
            </w:r>
          </w:p>
        </w:tc>
        <w:tc>
          <w:tcPr>
            <w:tcW w:w="1141" w:type="dxa"/>
            <w:tcBorders>
              <w:top w:val="single" w:sz="4" w:space="0" w:color="auto"/>
              <w:bottom w:val="single" w:sz="12" w:space="0" w:color="auto"/>
            </w:tcBorders>
            <w:shd w:val="clear" w:color="auto" w:fill="auto"/>
            <w:noWrap/>
            <w:vAlign w:val="bottom"/>
          </w:tcPr>
          <w:p w14:paraId="6AD2D312" w14:textId="77777777" w:rsidR="00E17B52" w:rsidRPr="00605386" w:rsidRDefault="00E17B52" w:rsidP="0013375F">
            <w:pPr>
              <w:suppressAutoHyphens w:val="0"/>
              <w:spacing w:before="80" w:after="80" w:line="200" w:lineRule="exact"/>
              <w:ind w:right="113"/>
              <w:jc w:val="center"/>
              <w:rPr>
                <w:rFonts w:eastAsia="SimSun"/>
                <w:i/>
                <w:sz w:val="16"/>
              </w:rPr>
            </w:pPr>
            <w:r w:rsidRPr="00605386">
              <w:rPr>
                <w:rFonts w:eastAsia="SimSun"/>
                <w:i/>
                <w:sz w:val="16"/>
              </w:rPr>
              <w:t>Correct answer</w:t>
            </w:r>
          </w:p>
        </w:tc>
      </w:tr>
      <w:tr w:rsidR="00E17B52" w:rsidRPr="00605386" w14:paraId="5B3F33A0" w14:textId="77777777" w:rsidTr="0013375F">
        <w:trPr>
          <w:cantSplit/>
          <w:trHeight w:hRule="exact" w:val="113"/>
          <w:tblHeader/>
        </w:trPr>
        <w:tc>
          <w:tcPr>
            <w:tcW w:w="1134" w:type="dxa"/>
            <w:tcBorders>
              <w:top w:val="single" w:sz="12" w:space="0" w:color="auto"/>
              <w:bottom w:val="nil"/>
            </w:tcBorders>
            <w:shd w:val="clear" w:color="auto" w:fill="auto"/>
            <w:noWrap/>
          </w:tcPr>
          <w:p w14:paraId="340DFD00"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12" w:space="0" w:color="auto"/>
              <w:bottom w:val="nil"/>
            </w:tcBorders>
            <w:shd w:val="clear" w:color="auto" w:fill="auto"/>
            <w:noWrap/>
          </w:tcPr>
          <w:p w14:paraId="17AFADA3" w14:textId="77777777" w:rsidR="00E17B52" w:rsidRPr="00605386" w:rsidRDefault="00E17B52" w:rsidP="0013375F">
            <w:pPr>
              <w:suppressAutoHyphens w:val="0"/>
              <w:spacing w:before="40" w:after="120" w:line="220" w:lineRule="exact"/>
              <w:ind w:right="113"/>
              <w:rPr>
                <w:rFonts w:eastAsia="SimSun"/>
              </w:rPr>
            </w:pPr>
          </w:p>
        </w:tc>
        <w:tc>
          <w:tcPr>
            <w:tcW w:w="1141" w:type="dxa"/>
            <w:tcBorders>
              <w:top w:val="single" w:sz="12" w:space="0" w:color="auto"/>
              <w:bottom w:val="nil"/>
            </w:tcBorders>
            <w:shd w:val="clear" w:color="auto" w:fill="auto"/>
            <w:noWrap/>
          </w:tcPr>
          <w:p w14:paraId="49A50860" w14:textId="77777777" w:rsidR="00E17B52" w:rsidRPr="00605386" w:rsidRDefault="00E17B52" w:rsidP="0013375F">
            <w:pPr>
              <w:suppressAutoHyphens w:val="0"/>
              <w:spacing w:before="40" w:after="120" w:line="220" w:lineRule="exact"/>
              <w:ind w:right="113"/>
              <w:jc w:val="center"/>
              <w:rPr>
                <w:rFonts w:eastAsia="SimSun"/>
              </w:rPr>
            </w:pPr>
          </w:p>
        </w:tc>
      </w:tr>
      <w:tr w:rsidR="00E17B52" w:rsidRPr="00605386" w14:paraId="480E5388" w14:textId="77777777" w:rsidTr="0013375F">
        <w:trPr>
          <w:cantSplit/>
        </w:trPr>
        <w:tc>
          <w:tcPr>
            <w:tcW w:w="1134" w:type="dxa"/>
            <w:tcBorders>
              <w:top w:val="nil"/>
              <w:bottom w:val="single" w:sz="4" w:space="0" w:color="auto"/>
            </w:tcBorders>
            <w:shd w:val="clear" w:color="auto" w:fill="auto"/>
            <w:noWrap/>
          </w:tcPr>
          <w:p w14:paraId="22AC586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1</w:t>
            </w:r>
          </w:p>
        </w:tc>
        <w:tc>
          <w:tcPr>
            <w:tcW w:w="6230" w:type="dxa"/>
            <w:tcBorders>
              <w:top w:val="nil"/>
              <w:bottom w:val="single" w:sz="4" w:space="0" w:color="auto"/>
            </w:tcBorders>
            <w:shd w:val="clear" w:color="auto" w:fill="auto"/>
            <w:noWrap/>
          </w:tcPr>
          <w:p w14:paraId="48C8CBCD"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A3F4386"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75BBBC81" w14:textId="77777777" w:rsidTr="0013375F">
        <w:trPr>
          <w:cantSplit/>
        </w:trPr>
        <w:tc>
          <w:tcPr>
            <w:tcW w:w="1134" w:type="dxa"/>
            <w:tcBorders>
              <w:top w:val="single" w:sz="4" w:space="0" w:color="auto"/>
              <w:bottom w:val="nil"/>
            </w:tcBorders>
            <w:shd w:val="clear" w:color="auto" w:fill="auto"/>
            <w:noWrap/>
          </w:tcPr>
          <w:p w14:paraId="68A758CD"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706ACD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For carriage of certain dangerous goods, the protection equipment under 8.1.5.1 is not sufficient. How does the master find out which additional protection equipment must be on board?</w:t>
            </w:r>
          </w:p>
          <w:p w14:paraId="5622151D"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 xml:space="preserve">The information is in </w:t>
            </w:r>
            <w:r>
              <w:t>the measurement certificate</w:t>
            </w:r>
          </w:p>
        </w:tc>
        <w:tc>
          <w:tcPr>
            <w:tcW w:w="1141" w:type="dxa"/>
            <w:tcBorders>
              <w:top w:val="single" w:sz="4" w:space="0" w:color="auto"/>
              <w:bottom w:val="nil"/>
            </w:tcBorders>
            <w:shd w:val="clear" w:color="auto" w:fill="auto"/>
            <w:noWrap/>
          </w:tcPr>
          <w:p w14:paraId="7490E55B"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2A7E8BA" w14:textId="77777777" w:rsidTr="0013375F">
        <w:trPr>
          <w:cantSplit/>
        </w:trPr>
        <w:tc>
          <w:tcPr>
            <w:tcW w:w="1134" w:type="dxa"/>
            <w:tcBorders>
              <w:top w:val="nil"/>
              <w:bottom w:val="nil"/>
            </w:tcBorders>
            <w:shd w:val="clear" w:color="auto" w:fill="auto"/>
            <w:noWrap/>
          </w:tcPr>
          <w:p w14:paraId="3E3BA92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11D54CF5" w14:textId="77777777" w:rsidR="00E17B52" w:rsidRPr="00605386" w:rsidRDefault="00E17B52" w:rsidP="0013375F">
            <w:pPr>
              <w:suppressAutoHyphens w:val="0"/>
              <w:spacing w:before="40" w:after="120" w:line="220" w:lineRule="exact"/>
              <w:ind w:left="567" w:right="113" w:hanging="567"/>
              <w:rPr>
                <w:rFonts w:eastAsia="SimSun"/>
              </w:rPr>
            </w:pPr>
            <w:r w:rsidRPr="00742D07">
              <w:rPr>
                <w:rFonts w:eastAsia="SimSun"/>
                <w:snapToGrid w:val="0"/>
              </w:rPr>
              <w:t>B</w:t>
            </w:r>
            <w:r w:rsidRPr="00742D07">
              <w:rPr>
                <w:rFonts w:eastAsia="SimSun"/>
                <w:snapToGrid w:val="0"/>
              </w:rPr>
              <w:tab/>
            </w:r>
            <w:r>
              <w:rPr>
                <w:rFonts w:eastAsia="SimSun"/>
                <w:snapToGrid w:val="0"/>
              </w:rPr>
              <w:t>From the additional information provided by the consignor (</w:t>
            </w:r>
            <w:proofErr w:type="gramStart"/>
            <w:r>
              <w:rPr>
                <w:rFonts w:eastAsia="SimSun"/>
                <w:snapToGrid w:val="0"/>
              </w:rPr>
              <w:t>e.g.</w:t>
            </w:r>
            <w:proofErr w:type="gramEnd"/>
            <w:r>
              <w:rPr>
                <w:rFonts w:eastAsia="SimSun"/>
                <w:snapToGrid w:val="0"/>
              </w:rPr>
              <w:t xml:space="preserve"> the safety data sheet)</w:t>
            </w:r>
          </w:p>
        </w:tc>
        <w:tc>
          <w:tcPr>
            <w:tcW w:w="1141" w:type="dxa"/>
            <w:tcBorders>
              <w:top w:val="nil"/>
              <w:bottom w:val="nil"/>
            </w:tcBorders>
            <w:shd w:val="clear" w:color="auto" w:fill="auto"/>
            <w:noWrap/>
          </w:tcPr>
          <w:p w14:paraId="3EF61C4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00C03A3" w14:textId="77777777" w:rsidTr="0013375F">
        <w:trPr>
          <w:cantSplit/>
        </w:trPr>
        <w:tc>
          <w:tcPr>
            <w:tcW w:w="1134" w:type="dxa"/>
            <w:tcBorders>
              <w:top w:val="nil"/>
              <w:bottom w:val="single" w:sz="4" w:space="0" w:color="auto"/>
            </w:tcBorders>
            <w:shd w:val="clear" w:color="auto" w:fill="auto"/>
            <w:noWrap/>
          </w:tcPr>
          <w:p w14:paraId="7E97D0A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12B9F0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It is for masters to decide the exact composition of the equipment </w:t>
            </w:r>
            <w:proofErr w:type="gramStart"/>
            <w:r w:rsidRPr="00605386">
              <w:rPr>
                <w:rFonts w:eastAsia="SimSun"/>
              </w:rPr>
              <w:t>on the basis of</w:t>
            </w:r>
            <w:proofErr w:type="gramEnd"/>
            <w:r w:rsidRPr="00605386">
              <w:rPr>
                <w:rFonts w:eastAsia="SimSun"/>
              </w:rPr>
              <w:t xml:space="preserve"> indications in the transport document and their own experience</w:t>
            </w:r>
          </w:p>
          <w:p w14:paraId="217FFD80"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It is noted in the certificate of approval in the </w:t>
            </w:r>
            <w:r>
              <w:rPr>
                <w:rFonts w:eastAsia="SimSun"/>
              </w:rPr>
              <w:t>Section</w:t>
            </w:r>
            <w:r w:rsidRPr="00605386">
              <w:rPr>
                <w:rFonts w:eastAsia="SimSun"/>
              </w:rPr>
              <w:t xml:space="preserve"> marked </w:t>
            </w:r>
            <w:r>
              <w:rPr>
                <w:rFonts w:eastAsia="SimSun"/>
              </w:rPr>
              <w:t>“</w:t>
            </w:r>
            <w:r w:rsidRPr="00605386">
              <w:rPr>
                <w:rFonts w:eastAsia="SimSun"/>
              </w:rPr>
              <w:t>miscellaneous</w:t>
            </w:r>
            <w:r>
              <w:rPr>
                <w:rFonts w:eastAsia="SimSun"/>
              </w:rPr>
              <w:t>”</w:t>
            </w:r>
          </w:p>
        </w:tc>
        <w:tc>
          <w:tcPr>
            <w:tcW w:w="1141" w:type="dxa"/>
            <w:tcBorders>
              <w:top w:val="nil"/>
              <w:bottom w:val="single" w:sz="4" w:space="0" w:color="auto"/>
            </w:tcBorders>
            <w:shd w:val="clear" w:color="auto" w:fill="auto"/>
            <w:noWrap/>
          </w:tcPr>
          <w:p w14:paraId="462CCEF2"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6FB507E" w14:textId="77777777" w:rsidTr="0013375F">
        <w:trPr>
          <w:cantSplit/>
        </w:trPr>
        <w:tc>
          <w:tcPr>
            <w:tcW w:w="1134" w:type="dxa"/>
            <w:tcBorders>
              <w:top w:val="single" w:sz="4" w:space="0" w:color="auto"/>
              <w:bottom w:val="single" w:sz="4" w:space="0" w:color="auto"/>
            </w:tcBorders>
            <w:shd w:val="clear" w:color="auto" w:fill="auto"/>
            <w:noWrap/>
          </w:tcPr>
          <w:p w14:paraId="27F4695F"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2</w:t>
            </w:r>
          </w:p>
        </w:tc>
        <w:tc>
          <w:tcPr>
            <w:tcW w:w="6230" w:type="dxa"/>
            <w:tcBorders>
              <w:top w:val="single" w:sz="4" w:space="0" w:color="auto"/>
              <w:bottom w:val="single" w:sz="4" w:space="0" w:color="auto"/>
            </w:tcBorders>
            <w:shd w:val="clear" w:color="auto" w:fill="auto"/>
            <w:noWrap/>
          </w:tcPr>
          <w:p w14:paraId="667B1D3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C1D315C"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63536348" w14:textId="77777777" w:rsidTr="0013375F">
        <w:trPr>
          <w:cantSplit/>
        </w:trPr>
        <w:tc>
          <w:tcPr>
            <w:tcW w:w="1134" w:type="dxa"/>
            <w:tcBorders>
              <w:top w:val="single" w:sz="4" w:space="0" w:color="auto"/>
              <w:bottom w:val="single" w:sz="4" w:space="0" w:color="auto"/>
            </w:tcBorders>
            <w:shd w:val="clear" w:color="auto" w:fill="auto"/>
            <w:noWrap/>
          </w:tcPr>
          <w:p w14:paraId="124BC2D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F7EC6D6" w14:textId="77777777" w:rsidR="00E17B52" w:rsidRPr="00605386" w:rsidRDefault="00E17B52" w:rsidP="0013375F">
            <w:pPr>
              <w:suppressAutoHyphens w:val="0"/>
              <w:spacing w:before="40" w:after="120" w:line="220" w:lineRule="exact"/>
              <w:ind w:right="113"/>
              <w:rPr>
                <w:rFonts w:eastAsia="SimSun"/>
              </w:rPr>
            </w:pPr>
            <w:ins w:id="417" w:author="Clare Jane LORD" w:date="2022-11-16T17:23:00Z">
              <w:r w:rsidRPr="00605386">
                <w:rPr>
                  <w:rFonts w:eastAsia="SimSun"/>
                </w:rPr>
                <w:t xml:space="preserve">What is the first thing to do </w:t>
              </w:r>
              <w:r>
                <w:rPr>
                  <w:rFonts w:eastAsia="SimSun"/>
                </w:rPr>
                <w:t xml:space="preserve">if </w:t>
              </w:r>
            </w:ins>
            <w:del w:id="418" w:author="Clare Jane LORD" w:date="2022-11-16T17:23:00Z">
              <w:r w:rsidRPr="00605386" w:rsidDel="001E1096">
                <w:rPr>
                  <w:rFonts w:eastAsia="SimSun"/>
                </w:rPr>
                <w:delText>Y</w:delText>
              </w:r>
            </w:del>
            <w:ins w:id="419" w:author="Clare Jane LORD" w:date="2022-11-16T17:23:00Z">
              <w:r>
                <w:rPr>
                  <w:rFonts w:eastAsia="SimSun"/>
                </w:rPr>
                <w:t>y</w:t>
              </w:r>
            </w:ins>
            <w:r w:rsidRPr="00605386">
              <w:rPr>
                <w:rFonts w:eastAsia="SimSun"/>
              </w:rPr>
              <w:t xml:space="preserve">our arm has </w:t>
            </w:r>
            <w:proofErr w:type="gramStart"/>
            <w:r w:rsidRPr="00605386">
              <w:rPr>
                <w:rFonts w:eastAsia="SimSun"/>
              </w:rPr>
              <w:t>come into contact with</w:t>
            </w:r>
            <w:proofErr w:type="gramEnd"/>
            <w:r w:rsidRPr="00605386">
              <w:rPr>
                <w:rFonts w:eastAsia="SimSun"/>
              </w:rPr>
              <w:t xml:space="preserve"> a corrosive substance</w:t>
            </w:r>
            <w:del w:id="420" w:author="Clare Jane LORD" w:date="2022-11-16T17:23:00Z">
              <w:r w:rsidRPr="00605386" w:rsidDel="001E1096">
                <w:rPr>
                  <w:rFonts w:eastAsia="SimSun"/>
                </w:rPr>
                <w:delText>.</w:delText>
              </w:r>
              <w:r w:rsidRPr="00605386" w:rsidDel="00784A07">
                <w:rPr>
                  <w:rFonts w:eastAsia="SimSun"/>
                </w:rPr>
                <w:delText xml:space="preserve"> What is the first thing to do</w:delText>
              </w:r>
            </w:del>
            <w:r w:rsidRPr="00605386">
              <w:rPr>
                <w:rFonts w:eastAsia="SimSun"/>
              </w:rPr>
              <w:t>?</w:t>
            </w:r>
          </w:p>
          <w:p w14:paraId="3D9EEEF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Call the doctor</w:t>
            </w:r>
          </w:p>
          <w:p w14:paraId="154135F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inse the arm carefully with water, remove clothing</w:t>
            </w:r>
          </w:p>
          <w:p w14:paraId="01BF46B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See if the arm becomes red, then decide</w:t>
            </w:r>
          </w:p>
          <w:p w14:paraId="22082D4D"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reat the arm with cool packs</w:t>
            </w:r>
          </w:p>
        </w:tc>
        <w:tc>
          <w:tcPr>
            <w:tcW w:w="1141" w:type="dxa"/>
            <w:tcBorders>
              <w:top w:val="single" w:sz="4" w:space="0" w:color="auto"/>
              <w:bottom w:val="single" w:sz="4" w:space="0" w:color="auto"/>
            </w:tcBorders>
            <w:shd w:val="clear" w:color="auto" w:fill="auto"/>
            <w:noWrap/>
          </w:tcPr>
          <w:p w14:paraId="2EBEA88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A9AF434" w14:textId="77777777" w:rsidTr="0013375F">
        <w:trPr>
          <w:cantSplit/>
        </w:trPr>
        <w:tc>
          <w:tcPr>
            <w:tcW w:w="1134" w:type="dxa"/>
            <w:tcBorders>
              <w:top w:val="single" w:sz="4" w:space="0" w:color="auto"/>
              <w:bottom w:val="single" w:sz="4" w:space="0" w:color="auto"/>
            </w:tcBorders>
            <w:shd w:val="clear" w:color="auto" w:fill="auto"/>
            <w:noWrap/>
          </w:tcPr>
          <w:p w14:paraId="1114BC1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3</w:t>
            </w:r>
          </w:p>
        </w:tc>
        <w:tc>
          <w:tcPr>
            <w:tcW w:w="6230" w:type="dxa"/>
            <w:tcBorders>
              <w:top w:val="single" w:sz="4" w:space="0" w:color="auto"/>
              <w:bottom w:val="single" w:sz="4" w:space="0" w:color="auto"/>
            </w:tcBorders>
            <w:shd w:val="clear" w:color="auto" w:fill="auto"/>
            <w:noWrap/>
          </w:tcPr>
          <w:p w14:paraId="6381812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4455C2"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01463708" w14:textId="77777777" w:rsidTr="0013375F">
        <w:trPr>
          <w:cantSplit/>
        </w:trPr>
        <w:tc>
          <w:tcPr>
            <w:tcW w:w="1134" w:type="dxa"/>
            <w:tcBorders>
              <w:top w:val="single" w:sz="4" w:space="0" w:color="auto"/>
              <w:bottom w:val="single" w:sz="4" w:space="0" w:color="auto"/>
            </w:tcBorders>
            <w:shd w:val="clear" w:color="auto" w:fill="auto"/>
            <w:noWrap/>
          </w:tcPr>
          <w:p w14:paraId="15974B2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829FB77" w14:textId="77777777" w:rsidR="00E17B52" w:rsidRPr="00605386" w:rsidRDefault="00E17B52" w:rsidP="0013375F">
            <w:pPr>
              <w:suppressAutoHyphens w:val="0"/>
              <w:spacing w:before="40" w:after="120" w:line="220" w:lineRule="exact"/>
              <w:ind w:right="113"/>
              <w:rPr>
                <w:rFonts w:eastAsia="SimSun"/>
              </w:rPr>
            </w:pPr>
            <w:del w:id="421" w:author="Clare Jane LORD" w:date="2022-11-16T17:24:00Z">
              <w:r w:rsidRPr="00605386" w:rsidDel="006212A1">
                <w:rPr>
                  <w:rFonts w:eastAsia="SimSun"/>
                </w:rPr>
                <w:delText xml:space="preserve">When the filling pipes were disconnected, </w:delText>
              </w:r>
            </w:del>
            <w:ins w:id="422" w:author="Clare Jane LORD" w:date="2022-11-16T17:24:00Z">
              <w:r w:rsidRPr="00605386">
                <w:rPr>
                  <w:rFonts w:eastAsia="SimSun"/>
                </w:rPr>
                <w:t xml:space="preserve">What </w:t>
              </w:r>
              <w:r>
                <w:rPr>
                  <w:rFonts w:eastAsia="SimSun"/>
                </w:rPr>
                <w:t>should</w:t>
              </w:r>
              <w:r w:rsidRPr="00605386">
                <w:rPr>
                  <w:rFonts w:eastAsia="SimSun"/>
                </w:rPr>
                <w:t xml:space="preserve"> you do </w:t>
              </w:r>
              <w:r>
                <w:rPr>
                  <w:rFonts w:eastAsia="SimSun"/>
                </w:rPr>
                <w:t xml:space="preserve">if your arm has </w:t>
              </w:r>
              <w:proofErr w:type="gramStart"/>
              <w:r>
                <w:rPr>
                  <w:rFonts w:eastAsia="SimSun"/>
                </w:rPr>
                <w:t>come into contact with</w:t>
              </w:r>
              <w:proofErr w:type="gramEnd"/>
              <w:r>
                <w:rPr>
                  <w:rFonts w:eastAsia="SimSun"/>
                </w:rPr>
                <w:t xml:space="preserve"> </w:t>
              </w:r>
            </w:ins>
            <w:r w:rsidRPr="00605386">
              <w:rPr>
                <w:rFonts w:eastAsia="SimSun"/>
              </w:rPr>
              <w:t xml:space="preserve">some diesel fuel </w:t>
            </w:r>
            <w:ins w:id="423" w:author="Clare Jane LORD" w:date="2022-11-16T17:24:00Z">
              <w:r>
                <w:rPr>
                  <w:rFonts w:eastAsia="SimSun"/>
                </w:rPr>
                <w:t>w</w:t>
              </w:r>
              <w:r w:rsidRPr="00605386">
                <w:rPr>
                  <w:rFonts w:eastAsia="SimSun"/>
                </w:rPr>
                <w:t>hen the filling pipes were</w:t>
              </w:r>
            </w:ins>
            <w:ins w:id="424" w:author="Clare Jane LORD" w:date="2022-11-21T11:02:00Z">
              <w:r>
                <w:rPr>
                  <w:rFonts w:eastAsia="SimSun"/>
                </w:rPr>
                <w:t xml:space="preserve"> being</w:t>
              </w:r>
            </w:ins>
            <w:ins w:id="425" w:author="Clare Jane LORD" w:date="2022-11-16T17:24:00Z">
              <w:r w:rsidRPr="00605386">
                <w:rPr>
                  <w:rFonts w:eastAsia="SimSun"/>
                </w:rPr>
                <w:t xml:space="preserve"> disconnected</w:t>
              </w:r>
            </w:ins>
            <w:del w:id="426" w:author="Clare Jane LORD" w:date="2022-11-16T17:25:00Z">
              <w:r w:rsidRPr="00605386" w:rsidDel="006212A1">
                <w:rPr>
                  <w:rFonts w:eastAsia="SimSun"/>
                </w:rPr>
                <w:delText>landed on your arms.</w:delText>
              </w:r>
            </w:del>
            <w:del w:id="427" w:author="Clare Jane LORD" w:date="2022-11-16T17:23:00Z">
              <w:r w:rsidRPr="00605386" w:rsidDel="001E1096">
                <w:rPr>
                  <w:rFonts w:eastAsia="SimSun"/>
                </w:rPr>
                <w:delText xml:space="preserve"> What do you do</w:delText>
              </w:r>
            </w:del>
            <w:r w:rsidRPr="00605386">
              <w:rPr>
                <w:rFonts w:eastAsia="SimSun"/>
              </w:rPr>
              <w:t>?</w:t>
            </w:r>
          </w:p>
          <w:p w14:paraId="2DA0F33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Let it dry in the air</w:t>
            </w:r>
          </w:p>
          <w:p w14:paraId="129EC5B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emove clothing, wash the arms with soap and water</w:t>
            </w:r>
          </w:p>
          <w:p w14:paraId="7014D82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Nothing, as diesel fuel is harmless</w:t>
            </w:r>
          </w:p>
          <w:p w14:paraId="6AB5FB21"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Call a doctor</w:t>
            </w:r>
          </w:p>
        </w:tc>
        <w:tc>
          <w:tcPr>
            <w:tcW w:w="1141" w:type="dxa"/>
            <w:tcBorders>
              <w:top w:val="single" w:sz="4" w:space="0" w:color="auto"/>
              <w:bottom w:val="single" w:sz="4" w:space="0" w:color="auto"/>
            </w:tcBorders>
            <w:shd w:val="clear" w:color="auto" w:fill="auto"/>
            <w:noWrap/>
          </w:tcPr>
          <w:p w14:paraId="6270179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671E36E" w14:textId="77777777" w:rsidTr="005B1003">
        <w:trPr>
          <w:cantSplit/>
        </w:trPr>
        <w:tc>
          <w:tcPr>
            <w:tcW w:w="1134" w:type="dxa"/>
            <w:tcBorders>
              <w:top w:val="single" w:sz="4" w:space="0" w:color="auto"/>
              <w:bottom w:val="single" w:sz="4" w:space="0" w:color="auto"/>
            </w:tcBorders>
            <w:shd w:val="clear" w:color="auto" w:fill="auto"/>
            <w:noWrap/>
          </w:tcPr>
          <w:p w14:paraId="7DB9D757"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4</w:t>
            </w:r>
          </w:p>
        </w:tc>
        <w:tc>
          <w:tcPr>
            <w:tcW w:w="6230" w:type="dxa"/>
            <w:tcBorders>
              <w:top w:val="single" w:sz="4" w:space="0" w:color="auto"/>
              <w:bottom w:val="single" w:sz="4" w:space="0" w:color="auto"/>
            </w:tcBorders>
            <w:shd w:val="clear" w:color="auto" w:fill="auto"/>
            <w:noWrap/>
          </w:tcPr>
          <w:p w14:paraId="5D870F9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16E7B03"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28CCDA66" w14:textId="77777777" w:rsidTr="005B1003">
        <w:trPr>
          <w:cantSplit/>
        </w:trPr>
        <w:tc>
          <w:tcPr>
            <w:tcW w:w="1134" w:type="dxa"/>
            <w:tcBorders>
              <w:top w:val="single" w:sz="4" w:space="0" w:color="auto"/>
              <w:bottom w:val="single" w:sz="4" w:space="0" w:color="auto"/>
            </w:tcBorders>
            <w:shd w:val="clear" w:color="auto" w:fill="FFFFFF"/>
            <w:noWrap/>
          </w:tcPr>
          <w:p w14:paraId="7A2EB56B"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CF2CE7E" w14:textId="77777777" w:rsidR="00E17B52" w:rsidRPr="00605386" w:rsidRDefault="00E17B52" w:rsidP="0013375F">
            <w:pPr>
              <w:suppressAutoHyphens w:val="0"/>
              <w:spacing w:before="40" w:after="120" w:line="220" w:lineRule="exact"/>
              <w:ind w:right="113"/>
              <w:rPr>
                <w:rFonts w:eastAsia="SimSun"/>
              </w:rPr>
            </w:pPr>
            <w:ins w:id="428" w:author="Clare Jane LORD" w:date="2022-11-16T17:25:00Z">
              <w:r w:rsidRPr="00605386">
                <w:rPr>
                  <w:rFonts w:eastAsia="SimSun"/>
                </w:rPr>
                <w:t>What is the first thing to do</w:t>
              </w:r>
              <w:r>
                <w:rPr>
                  <w:rFonts w:eastAsia="SimSun"/>
                </w:rPr>
                <w:t xml:space="preserve"> if</w:t>
              </w:r>
              <w:r w:rsidRPr="00605386">
                <w:rPr>
                  <w:rFonts w:eastAsia="SimSun"/>
                </w:rPr>
                <w:t xml:space="preserve"> a person </w:t>
              </w:r>
              <w:r>
                <w:rPr>
                  <w:rFonts w:eastAsia="SimSun"/>
                </w:rPr>
                <w:t>is</w:t>
              </w:r>
              <w:r w:rsidRPr="00605386">
                <w:rPr>
                  <w:rFonts w:eastAsia="SimSun"/>
                </w:rPr>
                <w:t xml:space="preserve"> injured</w:t>
              </w:r>
              <w:r>
                <w:rPr>
                  <w:rFonts w:eastAsia="SimSun"/>
                </w:rPr>
                <w:t xml:space="preserve"> in</w:t>
              </w:r>
              <w:r w:rsidRPr="00605386">
                <w:rPr>
                  <w:rFonts w:eastAsia="SimSun"/>
                </w:rPr>
                <w:t xml:space="preserve"> an accident on the deck</w:t>
              </w:r>
            </w:ins>
            <w:ins w:id="429" w:author="Clare Jane LORD" w:date="2022-11-16T17:26:00Z">
              <w:r>
                <w:rPr>
                  <w:rFonts w:eastAsia="SimSun"/>
                </w:rPr>
                <w:t xml:space="preserve"> of</w:t>
              </w:r>
            </w:ins>
            <w:ins w:id="430" w:author="Clare Jane LORD" w:date="2022-11-16T17:25:00Z">
              <w:r w:rsidRPr="00605386">
                <w:rPr>
                  <w:rFonts w:eastAsia="SimSun"/>
                </w:rPr>
                <w:t xml:space="preserve"> </w:t>
              </w:r>
            </w:ins>
            <w:del w:id="431" w:author="Clare Jane LORD" w:date="2022-11-16T17:26:00Z">
              <w:r w:rsidRPr="00605386" w:rsidDel="00B24929">
                <w:rPr>
                  <w:rFonts w:eastAsia="SimSun"/>
                </w:rPr>
                <w:delText>A</w:delText>
              </w:r>
            </w:del>
            <w:ins w:id="432" w:author="Clare Jane LORD" w:date="2022-11-16T17:26:00Z">
              <w:r>
                <w:rPr>
                  <w:rFonts w:eastAsia="SimSun"/>
                </w:rPr>
                <w:t>a</w:t>
              </w:r>
            </w:ins>
            <w:r w:rsidRPr="00605386">
              <w:rPr>
                <w:rFonts w:eastAsia="SimSun"/>
              </w:rPr>
              <w:t xml:space="preserve"> vessel is carrying dangerous goods</w:t>
            </w:r>
            <w:del w:id="433" w:author="Clare Jane LORD" w:date="2022-11-16T17:26:00Z">
              <w:r w:rsidRPr="00605386" w:rsidDel="00B24929">
                <w:rPr>
                  <w:rFonts w:eastAsia="SimSun"/>
                </w:rPr>
                <w:delText xml:space="preserve">. There is </w:delText>
              </w:r>
            </w:del>
            <w:del w:id="434" w:author="Clare Jane LORD" w:date="2022-11-16T17:25:00Z">
              <w:r w:rsidRPr="00605386" w:rsidDel="0068355F">
                <w:rPr>
                  <w:rFonts w:eastAsia="SimSun"/>
                </w:rPr>
                <w:delText xml:space="preserve">an accident on the deck </w:delText>
              </w:r>
            </w:del>
            <w:del w:id="435" w:author="Clare Jane LORD" w:date="2022-11-16T17:26:00Z">
              <w:r w:rsidRPr="00605386" w:rsidDel="00B24929">
                <w:rPr>
                  <w:rFonts w:eastAsia="SimSun"/>
                </w:rPr>
                <w:delText>and</w:delText>
              </w:r>
            </w:del>
            <w:del w:id="436" w:author="Clare Jane LORD" w:date="2022-11-16T17:25:00Z">
              <w:r w:rsidRPr="00605386" w:rsidDel="0068355F">
                <w:rPr>
                  <w:rFonts w:eastAsia="SimSun"/>
                </w:rPr>
                <w:delText xml:space="preserve"> a person has been injured</w:delText>
              </w:r>
            </w:del>
            <w:del w:id="437" w:author="Clare Jane LORD" w:date="2022-11-16T17:26:00Z">
              <w:r w:rsidRPr="00605386" w:rsidDel="00B24929">
                <w:rPr>
                  <w:rFonts w:eastAsia="SimSun"/>
                </w:rPr>
                <w:delText>.</w:delText>
              </w:r>
            </w:del>
            <w:del w:id="438" w:author="Clare Jane LORD" w:date="2022-11-16T17:25:00Z">
              <w:r w:rsidRPr="00605386" w:rsidDel="0068355F">
                <w:rPr>
                  <w:rFonts w:eastAsia="SimSun"/>
                </w:rPr>
                <w:delText xml:space="preserve"> What is the first thing to do</w:delText>
              </w:r>
            </w:del>
            <w:r w:rsidRPr="00605386">
              <w:rPr>
                <w:rFonts w:eastAsia="SimSun"/>
              </w:rPr>
              <w:t>?</w:t>
            </w:r>
          </w:p>
          <w:p w14:paraId="39E8A518"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Inform the shipping company</w:t>
            </w:r>
          </w:p>
          <w:p w14:paraId="2D126429"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Block off the place of the accident</w:t>
            </w:r>
          </w:p>
          <w:p w14:paraId="35993596"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del w:id="439" w:author="Clare Jane LORD" w:date="2022-11-16T17:26:00Z">
              <w:r w:rsidRPr="00605386" w:rsidDel="00B24929">
                <w:rPr>
                  <w:rFonts w:eastAsia="SimSun"/>
                </w:rPr>
                <w:delText xml:space="preserve">Keep calm and assess the general situation. </w:delText>
              </w:r>
            </w:del>
            <w:r w:rsidRPr="00605386">
              <w:rPr>
                <w:rFonts w:eastAsia="SimSun"/>
              </w:rPr>
              <w:t xml:space="preserve">Administer first aid while </w:t>
            </w:r>
            <w:del w:id="440" w:author="Clare Jane LORD" w:date="2022-11-16T17:26:00Z">
              <w:r w:rsidRPr="00605386" w:rsidDel="00B24929">
                <w:rPr>
                  <w:rFonts w:eastAsia="SimSun"/>
                </w:rPr>
                <w:delText xml:space="preserve">keeping </w:delText>
              </w:r>
            </w:del>
            <w:ins w:id="441" w:author="Clare Jane LORD" w:date="2022-11-16T17:26:00Z">
              <w:r>
                <w:rPr>
                  <w:rFonts w:eastAsia="SimSun"/>
                </w:rPr>
                <w:t>ensuring</w:t>
              </w:r>
              <w:r w:rsidRPr="00605386">
                <w:rPr>
                  <w:rFonts w:eastAsia="SimSun"/>
                </w:rPr>
                <w:t xml:space="preserve"> </w:t>
              </w:r>
            </w:ins>
            <w:r w:rsidRPr="00605386">
              <w:rPr>
                <w:rFonts w:eastAsia="SimSun"/>
              </w:rPr>
              <w:t xml:space="preserve">your personal protection </w:t>
            </w:r>
            <w:del w:id="442" w:author="Clare Jane LORD" w:date="2022-11-16T17:26:00Z">
              <w:r w:rsidRPr="00605386" w:rsidDel="00B24929">
                <w:rPr>
                  <w:rFonts w:eastAsia="SimSun"/>
                </w:rPr>
                <w:delText>gear on</w:delText>
              </w:r>
            </w:del>
          </w:p>
          <w:p w14:paraId="51A99A47"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Inform the police</w:t>
            </w:r>
          </w:p>
        </w:tc>
        <w:tc>
          <w:tcPr>
            <w:tcW w:w="1141" w:type="dxa"/>
            <w:tcBorders>
              <w:top w:val="single" w:sz="4" w:space="0" w:color="auto"/>
              <w:bottom w:val="single" w:sz="4" w:space="0" w:color="auto"/>
            </w:tcBorders>
            <w:shd w:val="clear" w:color="auto" w:fill="FFFFFF"/>
            <w:noWrap/>
          </w:tcPr>
          <w:p w14:paraId="7290670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E8687F1" w14:textId="77777777" w:rsidTr="005B1003">
        <w:trPr>
          <w:cantSplit/>
          <w:trHeight w:hRule="exact" w:val="57"/>
        </w:trPr>
        <w:tc>
          <w:tcPr>
            <w:tcW w:w="1134" w:type="dxa"/>
            <w:tcBorders>
              <w:top w:val="single" w:sz="4" w:space="0" w:color="auto"/>
              <w:bottom w:val="nil"/>
            </w:tcBorders>
            <w:shd w:val="clear" w:color="auto" w:fill="FFFFFF"/>
            <w:noWrap/>
          </w:tcPr>
          <w:p w14:paraId="55E33BB7"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976D252" w14:textId="77777777" w:rsidR="00E17B52" w:rsidRPr="00605386" w:rsidRDefault="00E17B52"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2E6F4A6A"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3033C9" w14:paraId="15FC42EC" w14:textId="77777777" w:rsidTr="0013375F">
        <w:trPr>
          <w:cantSplit/>
        </w:trPr>
        <w:tc>
          <w:tcPr>
            <w:tcW w:w="1134" w:type="dxa"/>
            <w:tcBorders>
              <w:top w:val="nil"/>
              <w:bottom w:val="single" w:sz="4" w:space="0" w:color="auto"/>
            </w:tcBorders>
            <w:shd w:val="clear" w:color="auto" w:fill="auto"/>
            <w:noWrap/>
          </w:tcPr>
          <w:p w14:paraId="0A1A14AD"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110 08.0-05</w:t>
            </w:r>
          </w:p>
        </w:tc>
        <w:tc>
          <w:tcPr>
            <w:tcW w:w="6230" w:type="dxa"/>
            <w:tcBorders>
              <w:top w:val="nil"/>
              <w:bottom w:val="single" w:sz="4" w:space="0" w:color="auto"/>
            </w:tcBorders>
            <w:shd w:val="clear" w:color="auto" w:fill="auto"/>
            <w:noWrap/>
          </w:tcPr>
          <w:p w14:paraId="2597E885"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Basic general knowledge</w:t>
            </w:r>
          </w:p>
        </w:tc>
        <w:tc>
          <w:tcPr>
            <w:tcW w:w="1141" w:type="dxa"/>
            <w:tcBorders>
              <w:top w:val="nil"/>
              <w:bottom w:val="single" w:sz="4" w:space="0" w:color="auto"/>
            </w:tcBorders>
            <w:shd w:val="clear" w:color="auto" w:fill="auto"/>
            <w:noWrap/>
          </w:tcPr>
          <w:p w14:paraId="4FC00E95" w14:textId="77777777" w:rsidR="00E17B52" w:rsidRPr="00916378" w:rsidRDefault="00E17B52" w:rsidP="007D0384">
            <w:pPr>
              <w:keepNext/>
              <w:keepLines/>
              <w:suppressAutoHyphens w:val="0"/>
              <w:spacing w:before="40" w:after="120" w:line="220" w:lineRule="exact"/>
              <w:ind w:right="113"/>
              <w:jc w:val="center"/>
              <w:rPr>
                <w:rFonts w:eastAsia="SimSun"/>
              </w:rPr>
            </w:pPr>
            <w:r w:rsidRPr="00916378">
              <w:rPr>
                <w:rFonts w:eastAsia="SimSun"/>
              </w:rPr>
              <w:t>A</w:t>
            </w:r>
          </w:p>
        </w:tc>
      </w:tr>
      <w:tr w:rsidR="00E17B52" w:rsidRPr="003033C9" w14:paraId="6F2E325F" w14:textId="77777777" w:rsidTr="0013375F">
        <w:trPr>
          <w:cantSplit/>
        </w:trPr>
        <w:tc>
          <w:tcPr>
            <w:tcW w:w="1134" w:type="dxa"/>
            <w:tcBorders>
              <w:top w:val="single" w:sz="4" w:space="0" w:color="auto"/>
              <w:bottom w:val="single" w:sz="4" w:space="0" w:color="auto"/>
            </w:tcBorders>
            <w:shd w:val="clear" w:color="auto" w:fill="auto"/>
            <w:noWrap/>
          </w:tcPr>
          <w:p w14:paraId="09A01494" w14:textId="77777777" w:rsidR="00E17B52" w:rsidRPr="00916378" w:rsidRDefault="00E17B52"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D42381F" w14:textId="77777777" w:rsidR="00E17B52" w:rsidRPr="00916378" w:rsidRDefault="00E17B52" w:rsidP="0013375F">
            <w:pPr>
              <w:keepNext/>
              <w:keepLines/>
              <w:suppressAutoHyphens w:val="0"/>
              <w:spacing w:before="40" w:after="120" w:line="220" w:lineRule="exact"/>
              <w:ind w:right="113"/>
              <w:rPr>
                <w:rFonts w:eastAsia="SimSun"/>
              </w:rPr>
            </w:pPr>
            <w:del w:id="443" w:author="Clare Jane LORD" w:date="2022-11-17T10:21:00Z">
              <w:r w:rsidRPr="00916378" w:rsidDel="00472A2A">
                <w:rPr>
                  <w:rFonts w:eastAsia="SimSun"/>
                </w:rPr>
                <w:delText xml:space="preserve">A vessel is carrying toxic substances. </w:delText>
              </w:r>
            </w:del>
            <w:ins w:id="444" w:author="Clare Jane LORD" w:date="2022-11-17T10:19:00Z">
              <w:r w:rsidRPr="00A018E1">
                <w:rPr>
                  <w:rFonts w:eastAsia="SimSun"/>
                </w:rPr>
                <w:t>What is the first thing that should be done</w:t>
              </w:r>
              <w:r w:rsidRPr="00916378">
                <w:rPr>
                  <w:rFonts w:eastAsia="SimSun"/>
                </w:rPr>
                <w:t xml:space="preserve"> </w:t>
              </w:r>
            </w:ins>
            <w:del w:id="445" w:author="Clare Jane LORD" w:date="2022-11-17T10:19:00Z">
              <w:r w:rsidRPr="00916378" w:rsidDel="004D063B">
                <w:rPr>
                  <w:rFonts w:eastAsia="SimSun"/>
                </w:rPr>
                <w:delText xml:space="preserve">Following </w:delText>
              </w:r>
            </w:del>
            <w:ins w:id="446" w:author="Clare Jane LORD" w:date="2022-11-17T10:19:00Z">
              <w:r>
                <w:rPr>
                  <w:rFonts w:eastAsia="SimSun"/>
                </w:rPr>
                <w:t>when there is</w:t>
              </w:r>
              <w:r w:rsidRPr="00916378">
                <w:rPr>
                  <w:rFonts w:eastAsia="SimSun"/>
                </w:rPr>
                <w:t xml:space="preserve"> </w:t>
              </w:r>
            </w:ins>
            <w:r w:rsidRPr="00916378">
              <w:rPr>
                <w:rFonts w:eastAsia="SimSun"/>
              </w:rPr>
              <w:t xml:space="preserve">an accident on the deck of the vessel </w:t>
            </w:r>
            <w:ins w:id="447" w:author="Clare Jane LORD" w:date="2022-11-17T10:20:00Z">
              <w:r>
                <w:rPr>
                  <w:rFonts w:eastAsia="SimSun"/>
                </w:rPr>
                <w:t xml:space="preserve">involving </w:t>
              </w:r>
              <w:r w:rsidRPr="00DC2363">
                <w:rPr>
                  <w:rFonts w:eastAsia="SimSun"/>
                </w:rPr>
                <w:t>personal injury</w:t>
              </w:r>
              <w:r w:rsidRPr="00916378">
                <w:rPr>
                  <w:rFonts w:eastAsia="SimSun"/>
                </w:rPr>
                <w:t xml:space="preserve"> </w:t>
              </w:r>
            </w:ins>
            <w:del w:id="448" w:author="Clare Jane LORD" w:date="2022-11-17T10:20:00Z">
              <w:r w:rsidRPr="00916378" w:rsidDel="00472A2A">
                <w:rPr>
                  <w:rFonts w:eastAsia="SimSun"/>
                </w:rPr>
                <w:delText>with this</w:delText>
              </w:r>
            </w:del>
            <w:ins w:id="449" w:author="Clare Jane LORD" w:date="2022-11-17T10:20:00Z">
              <w:r>
                <w:rPr>
                  <w:rFonts w:eastAsia="SimSun"/>
                </w:rPr>
                <w:t>from a toxic</w:t>
              </w:r>
            </w:ins>
            <w:r w:rsidRPr="00916378">
              <w:rPr>
                <w:rFonts w:eastAsia="SimSun"/>
              </w:rPr>
              <w:t xml:space="preserve"> substance</w:t>
            </w:r>
            <w:del w:id="450" w:author="Clare Jane LORD" w:date="2022-11-17T10:21:00Z">
              <w:r w:rsidRPr="00916378" w:rsidDel="00472A2A">
                <w:rPr>
                  <w:rFonts w:eastAsia="SimSun"/>
                </w:rPr>
                <w:delText>, there has been</w:delText>
              </w:r>
            </w:del>
            <w:del w:id="451" w:author="Clare Jane LORD" w:date="2022-11-17T10:20:00Z">
              <w:r w:rsidRPr="00916378" w:rsidDel="000B03E3">
                <w:rPr>
                  <w:rFonts w:eastAsia="SimSun"/>
                </w:rPr>
                <w:delText xml:space="preserve"> personal injury</w:delText>
              </w:r>
            </w:del>
            <w:del w:id="452" w:author="Clare Jane LORD" w:date="2022-11-17T10:21:00Z">
              <w:r w:rsidRPr="00916378" w:rsidDel="00472A2A">
                <w:rPr>
                  <w:rFonts w:eastAsia="SimSun"/>
                </w:rPr>
                <w:delText>.</w:delText>
              </w:r>
            </w:del>
            <w:del w:id="453" w:author="Clare Jane LORD" w:date="2022-11-17T10:19:00Z">
              <w:r w:rsidRPr="00916378" w:rsidDel="004D063B">
                <w:rPr>
                  <w:rFonts w:eastAsia="SimSun"/>
                </w:rPr>
                <w:delText xml:space="preserve"> What is the first thing that should be done</w:delText>
              </w:r>
            </w:del>
            <w:r w:rsidRPr="00916378">
              <w:rPr>
                <w:rFonts w:eastAsia="SimSun"/>
              </w:rPr>
              <w:t>?</w:t>
            </w:r>
          </w:p>
          <w:p w14:paraId="506FEC9B" w14:textId="77777777" w:rsidR="00E17B52" w:rsidRPr="00916378" w:rsidRDefault="00E17B52" w:rsidP="0013375F">
            <w:pPr>
              <w:keepNext/>
              <w:keepLines/>
              <w:suppressAutoHyphens w:val="0"/>
              <w:spacing w:before="40" w:after="120" w:line="220" w:lineRule="exact"/>
              <w:ind w:left="567" w:right="113" w:hanging="567"/>
              <w:rPr>
                <w:rFonts w:eastAsia="SimSun"/>
              </w:rPr>
            </w:pPr>
            <w:r w:rsidRPr="00916378">
              <w:rPr>
                <w:rFonts w:eastAsia="SimSun"/>
              </w:rPr>
              <w:t>A</w:t>
            </w:r>
            <w:r w:rsidRPr="00916378">
              <w:rPr>
                <w:rFonts w:eastAsia="SimSun"/>
              </w:rPr>
              <w:tab/>
            </w:r>
            <w:proofErr w:type="gramStart"/>
            <w:r w:rsidRPr="00916378">
              <w:rPr>
                <w:rFonts w:eastAsia="SimSun"/>
              </w:rPr>
              <w:t>Put on</w:t>
            </w:r>
            <w:proofErr w:type="gramEnd"/>
            <w:r w:rsidRPr="00916378">
              <w:rPr>
                <w:rFonts w:eastAsia="SimSun"/>
              </w:rPr>
              <w:t xml:space="preserve"> protection equipment and remove the injured from the danger area</w:t>
            </w:r>
          </w:p>
          <w:p w14:paraId="70D4CCFF" w14:textId="77777777" w:rsidR="00E17B52" w:rsidRPr="00916378" w:rsidRDefault="00E17B52" w:rsidP="0013375F">
            <w:pPr>
              <w:keepNext/>
              <w:keepLines/>
              <w:suppressAutoHyphens w:val="0"/>
              <w:spacing w:before="40" w:after="120" w:line="220" w:lineRule="exact"/>
              <w:ind w:left="567" w:right="113" w:hanging="567"/>
              <w:rPr>
                <w:rFonts w:eastAsia="SimSun"/>
              </w:rPr>
            </w:pPr>
            <w:proofErr w:type="gramStart"/>
            <w:r w:rsidRPr="00916378">
              <w:rPr>
                <w:rFonts w:eastAsia="SimSun"/>
              </w:rPr>
              <w:t>B</w:t>
            </w:r>
            <w:proofErr w:type="gramEnd"/>
            <w:r w:rsidRPr="00916378">
              <w:rPr>
                <w:rFonts w:eastAsia="SimSun"/>
              </w:rPr>
              <w:tab/>
              <w:t>If possible, seal the leaks</w:t>
            </w:r>
          </w:p>
          <w:p w14:paraId="2EC958E9" w14:textId="77777777" w:rsidR="00E17B52" w:rsidRPr="00916378" w:rsidRDefault="00E17B52" w:rsidP="0013375F">
            <w:pPr>
              <w:keepNext/>
              <w:keepLines/>
              <w:suppressAutoHyphens w:val="0"/>
              <w:spacing w:before="40" w:after="120" w:line="220" w:lineRule="exact"/>
              <w:ind w:left="567" w:right="113" w:hanging="567"/>
              <w:rPr>
                <w:rFonts w:eastAsia="SimSun"/>
              </w:rPr>
            </w:pPr>
            <w:r w:rsidRPr="00916378">
              <w:rPr>
                <w:rFonts w:eastAsia="SimSun"/>
              </w:rPr>
              <w:t>C</w:t>
            </w:r>
            <w:r w:rsidRPr="00916378">
              <w:rPr>
                <w:rFonts w:eastAsia="SimSun"/>
              </w:rPr>
              <w:tab/>
              <w:t>Activate the “Do not approach” signal</w:t>
            </w:r>
          </w:p>
          <w:p w14:paraId="7D64A94C"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D</w:t>
            </w:r>
            <w:r w:rsidRPr="00916378">
              <w:rPr>
                <w:rFonts w:eastAsia="SimSun"/>
              </w:rPr>
              <w:tab/>
              <w:t>Distribute the instructions in writing to the crew members</w:t>
            </w:r>
          </w:p>
        </w:tc>
        <w:tc>
          <w:tcPr>
            <w:tcW w:w="1141" w:type="dxa"/>
            <w:tcBorders>
              <w:top w:val="single" w:sz="4" w:space="0" w:color="auto"/>
              <w:bottom w:val="single" w:sz="4" w:space="0" w:color="auto"/>
            </w:tcBorders>
            <w:shd w:val="clear" w:color="auto" w:fill="auto"/>
            <w:noWrap/>
          </w:tcPr>
          <w:p w14:paraId="19BFD3D4" w14:textId="77777777" w:rsidR="00E17B52" w:rsidRPr="00916378" w:rsidRDefault="00E17B52" w:rsidP="007D0384">
            <w:pPr>
              <w:keepNext/>
              <w:keepLines/>
              <w:suppressAutoHyphens w:val="0"/>
              <w:spacing w:before="40" w:after="120" w:line="220" w:lineRule="exact"/>
              <w:ind w:right="113"/>
              <w:jc w:val="center"/>
              <w:rPr>
                <w:rFonts w:eastAsia="SimSun"/>
              </w:rPr>
            </w:pPr>
          </w:p>
        </w:tc>
      </w:tr>
      <w:tr w:rsidR="00E17B52" w:rsidRPr="003033C9" w14:paraId="55488B55" w14:textId="77777777" w:rsidTr="0013375F">
        <w:trPr>
          <w:cantSplit/>
        </w:trPr>
        <w:tc>
          <w:tcPr>
            <w:tcW w:w="1134" w:type="dxa"/>
            <w:tcBorders>
              <w:top w:val="single" w:sz="4" w:space="0" w:color="auto"/>
              <w:bottom w:val="single" w:sz="4" w:space="0" w:color="auto"/>
            </w:tcBorders>
            <w:shd w:val="clear" w:color="auto" w:fill="auto"/>
            <w:noWrap/>
          </w:tcPr>
          <w:p w14:paraId="5A4F55DB"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110 08.0-06</w:t>
            </w:r>
          </w:p>
        </w:tc>
        <w:tc>
          <w:tcPr>
            <w:tcW w:w="6230" w:type="dxa"/>
            <w:tcBorders>
              <w:top w:val="single" w:sz="4" w:space="0" w:color="auto"/>
              <w:bottom w:val="single" w:sz="4" w:space="0" w:color="auto"/>
            </w:tcBorders>
            <w:shd w:val="clear" w:color="auto" w:fill="auto"/>
            <w:noWrap/>
          </w:tcPr>
          <w:p w14:paraId="309D8967" w14:textId="77777777" w:rsidR="00E17B52" w:rsidRPr="00916378" w:rsidRDefault="00E17B52" w:rsidP="00124E06">
            <w:pPr>
              <w:suppressAutoHyphens w:val="0"/>
              <w:spacing w:before="40" w:after="120" w:line="220" w:lineRule="exact"/>
              <w:ind w:left="567" w:right="113" w:hanging="567"/>
              <w:rPr>
                <w:rFonts w:eastAsia="SimSun"/>
              </w:rPr>
            </w:pPr>
            <w:r w:rsidRPr="00916378">
              <w:rPr>
                <w:lang w:val="en-US"/>
              </w:rPr>
              <w:t>7.1.3.41.1, 7.2.3.41.1, 8.3.4</w:t>
            </w:r>
          </w:p>
        </w:tc>
        <w:tc>
          <w:tcPr>
            <w:tcW w:w="1141" w:type="dxa"/>
            <w:tcBorders>
              <w:top w:val="single" w:sz="4" w:space="0" w:color="auto"/>
              <w:bottom w:val="single" w:sz="4" w:space="0" w:color="auto"/>
            </w:tcBorders>
            <w:shd w:val="clear" w:color="auto" w:fill="auto"/>
            <w:noWrap/>
          </w:tcPr>
          <w:p w14:paraId="26ACFBE7" w14:textId="77777777" w:rsidR="00E17B52" w:rsidRPr="00916378" w:rsidRDefault="00E17B52" w:rsidP="007D0384">
            <w:pPr>
              <w:keepNext/>
              <w:keepLines/>
              <w:suppressAutoHyphens w:val="0"/>
              <w:spacing w:before="40" w:after="120" w:line="220" w:lineRule="exact"/>
              <w:ind w:right="113"/>
              <w:jc w:val="center"/>
              <w:rPr>
                <w:rFonts w:eastAsia="SimSun"/>
              </w:rPr>
            </w:pPr>
            <w:r w:rsidRPr="00916378">
              <w:rPr>
                <w:rFonts w:eastAsia="SimSun"/>
                <w:lang w:val="en-US"/>
              </w:rPr>
              <w:t>B</w:t>
            </w:r>
          </w:p>
        </w:tc>
      </w:tr>
      <w:tr w:rsidR="00E17B52" w:rsidRPr="005E2A72" w14:paraId="69DF4CF2" w14:textId="77777777" w:rsidTr="0013375F">
        <w:trPr>
          <w:cantSplit/>
        </w:trPr>
        <w:tc>
          <w:tcPr>
            <w:tcW w:w="1134" w:type="dxa"/>
            <w:tcBorders>
              <w:top w:val="single" w:sz="4" w:space="0" w:color="auto"/>
              <w:bottom w:val="single" w:sz="4" w:space="0" w:color="auto"/>
            </w:tcBorders>
            <w:shd w:val="clear" w:color="auto" w:fill="auto"/>
            <w:noWrap/>
          </w:tcPr>
          <w:p w14:paraId="5B16217B" w14:textId="77777777" w:rsidR="00E17B52" w:rsidRPr="00916378"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B0F5135" w14:textId="77777777" w:rsidR="00E17B52" w:rsidRPr="00916378" w:rsidRDefault="00E17B52" w:rsidP="007D0384">
            <w:pPr>
              <w:suppressAutoHyphens w:val="0"/>
              <w:spacing w:before="40" w:after="120" w:line="220" w:lineRule="exact"/>
              <w:ind w:right="113"/>
              <w:rPr>
                <w:rFonts w:eastAsia="SimSun"/>
              </w:rPr>
            </w:pPr>
            <w:del w:id="454" w:author="Clare Jane LORD" w:date="2022-11-17T10:22:00Z">
              <w:r w:rsidRPr="00916378" w:rsidDel="000B11A0">
                <w:rPr>
                  <w:rFonts w:eastAsia="SimSun"/>
                </w:rPr>
                <w:delText>A vessel is carrying</w:delText>
              </w:r>
            </w:del>
            <w:del w:id="455" w:author="Clare Jane LORD" w:date="2022-11-17T10:21:00Z">
              <w:r w:rsidRPr="00916378" w:rsidDel="000B11A0">
                <w:rPr>
                  <w:rFonts w:eastAsia="SimSun"/>
                </w:rPr>
                <w:delText xml:space="preserve"> dangerous goods</w:delText>
              </w:r>
            </w:del>
            <w:del w:id="456" w:author="Clare Jane LORD" w:date="2022-11-17T10:22:00Z">
              <w:r w:rsidRPr="00916378" w:rsidDel="000B11A0">
                <w:rPr>
                  <w:rFonts w:eastAsia="SimSun"/>
                </w:rPr>
                <w:delText xml:space="preserve">. </w:delText>
              </w:r>
            </w:del>
            <w:r w:rsidRPr="00916378">
              <w:rPr>
                <w:rFonts w:eastAsia="SimSun"/>
              </w:rPr>
              <w:t>Is the use of electronic cigarettes permitted outside of the wheelhouse and the accommodation</w:t>
            </w:r>
            <w:ins w:id="457" w:author="Clare Jane LORD" w:date="2022-11-17T10:21:00Z">
              <w:r>
                <w:rPr>
                  <w:rFonts w:eastAsia="SimSun"/>
                </w:rPr>
                <w:t xml:space="preserve"> when</w:t>
              </w:r>
              <w:r w:rsidRPr="00A1072B">
                <w:rPr>
                  <w:rFonts w:eastAsia="SimSun"/>
                </w:rPr>
                <w:t xml:space="preserve"> dangerous goods</w:t>
              </w:r>
              <w:r>
                <w:rPr>
                  <w:rFonts w:eastAsia="SimSun"/>
                </w:rPr>
                <w:t xml:space="preserve"> a</w:t>
              </w:r>
            </w:ins>
            <w:ins w:id="458" w:author="Clare Jane LORD" w:date="2022-11-17T10:22:00Z">
              <w:r>
                <w:rPr>
                  <w:rFonts w:eastAsia="SimSun"/>
                </w:rPr>
                <w:t>re being transported</w:t>
              </w:r>
            </w:ins>
            <w:r w:rsidRPr="00916378">
              <w:rPr>
                <w:rFonts w:eastAsia="SimSun"/>
              </w:rPr>
              <w:t>?</w:t>
            </w:r>
          </w:p>
          <w:p w14:paraId="15AB632E" w14:textId="77777777" w:rsidR="00E17B52" w:rsidRPr="00916378" w:rsidRDefault="00E17B52" w:rsidP="0013375F">
            <w:pPr>
              <w:spacing w:before="40" w:afterLines="120" w:after="288"/>
              <w:ind w:left="567" w:hanging="567"/>
              <w:rPr>
                <w:lang w:val="en-US"/>
              </w:rPr>
            </w:pPr>
            <w:proofErr w:type="gramStart"/>
            <w:r w:rsidRPr="00916378">
              <w:rPr>
                <w:lang w:val="en-US"/>
              </w:rPr>
              <w:t>A</w:t>
            </w:r>
            <w:proofErr w:type="gramEnd"/>
            <w:r w:rsidRPr="00916378">
              <w:rPr>
                <w:lang w:val="en-US"/>
              </w:rPr>
              <w:tab/>
              <w:t xml:space="preserve">Only on board container vessels and type N open tank vessels </w:t>
            </w:r>
          </w:p>
          <w:p w14:paraId="6B08982D" w14:textId="77777777" w:rsidR="00E17B52" w:rsidRPr="00916378" w:rsidRDefault="00E17B52" w:rsidP="0013375F">
            <w:pPr>
              <w:spacing w:before="40" w:afterLines="120" w:after="288"/>
              <w:ind w:left="567" w:hanging="567"/>
              <w:rPr>
                <w:lang w:val="en-US"/>
              </w:rPr>
            </w:pPr>
            <w:r w:rsidRPr="00916378">
              <w:rPr>
                <w:lang w:val="en-US"/>
              </w:rPr>
              <w:t>B</w:t>
            </w:r>
            <w:r w:rsidRPr="00916378">
              <w:rPr>
                <w:lang w:val="en-US"/>
              </w:rPr>
              <w:tab/>
              <w:t xml:space="preserve">No, the smoking ban also applies to electronic cigarettes </w:t>
            </w:r>
          </w:p>
          <w:p w14:paraId="43C2E697" w14:textId="77777777" w:rsidR="00E17B52" w:rsidRPr="00916378" w:rsidRDefault="00E17B52" w:rsidP="0013375F">
            <w:pPr>
              <w:spacing w:before="40" w:afterLines="120" w:after="288"/>
              <w:ind w:left="567" w:hanging="567"/>
              <w:rPr>
                <w:lang w:val="en-US"/>
              </w:rPr>
            </w:pPr>
            <w:r w:rsidRPr="00916378">
              <w:rPr>
                <w:lang w:val="en-US"/>
              </w:rPr>
              <w:t>C</w:t>
            </w:r>
            <w:r w:rsidRPr="00916378">
              <w:rPr>
                <w:lang w:val="en-US"/>
              </w:rPr>
              <w:tab/>
              <w:t xml:space="preserve">Yes, electronic cigarettes do not burn </w:t>
            </w:r>
          </w:p>
          <w:p w14:paraId="27150C98" w14:textId="77777777" w:rsidR="00E17B52" w:rsidRPr="00916378" w:rsidRDefault="00E17B52" w:rsidP="0013375F">
            <w:pPr>
              <w:suppressAutoHyphens w:val="0"/>
              <w:spacing w:before="40" w:after="120" w:line="220" w:lineRule="exact"/>
              <w:ind w:left="567" w:right="113" w:hanging="567"/>
              <w:rPr>
                <w:rFonts w:eastAsia="SimSun"/>
                <w:lang w:val="en-US"/>
              </w:rPr>
            </w:pPr>
            <w:r w:rsidRPr="00916378">
              <w:rPr>
                <w:lang w:val="en-US"/>
              </w:rPr>
              <w:t>D</w:t>
            </w:r>
            <w:r w:rsidRPr="00916378">
              <w:rPr>
                <w:lang w:val="en-US"/>
              </w:rPr>
              <w:tab/>
              <w:t>Their use is banned during loading and unloading but permitted during the voyage</w:t>
            </w:r>
          </w:p>
        </w:tc>
        <w:tc>
          <w:tcPr>
            <w:tcW w:w="1141" w:type="dxa"/>
            <w:tcBorders>
              <w:top w:val="single" w:sz="4" w:space="0" w:color="auto"/>
              <w:bottom w:val="single" w:sz="4" w:space="0" w:color="auto"/>
            </w:tcBorders>
            <w:shd w:val="clear" w:color="auto" w:fill="auto"/>
            <w:noWrap/>
          </w:tcPr>
          <w:p w14:paraId="6D90DF9C" w14:textId="77777777" w:rsidR="00E17B52" w:rsidRPr="00916378" w:rsidRDefault="00E17B52" w:rsidP="007D0384">
            <w:pPr>
              <w:suppressAutoHyphens w:val="0"/>
              <w:spacing w:before="40" w:after="120" w:line="220" w:lineRule="exact"/>
              <w:ind w:right="113"/>
              <w:jc w:val="center"/>
              <w:rPr>
                <w:rFonts w:eastAsia="SimSun"/>
                <w:lang w:val="en-US"/>
              </w:rPr>
            </w:pPr>
          </w:p>
        </w:tc>
      </w:tr>
      <w:tr w:rsidR="00E17B52" w:rsidRPr="00605386" w14:paraId="73EED9EF" w14:textId="77777777" w:rsidTr="0013375F">
        <w:trPr>
          <w:cantSplit/>
        </w:trPr>
        <w:tc>
          <w:tcPr>
            <w:tcW w:w="1134" w:type="dxa"/>
            <w:tcBorders>
              <w:top w:val="single" w:sz="4" w:space="0" w:color="auto"/>
              <w:bottom w:val="single" w:sz="4" w:space="0" w:color="auto"/>
            </w:tcBorders>
            <w:shd w:val="clear" w:color="auto" w:fill="auto"/>
            <w:noWrap/>
          </w:tcPr>
          <w:p w14:paraId="3697C1B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7</w:t>
            </w:r>
          </w:p>
        </w:tc>
        <w:tc>
          <w:tcPr>
            <w:tcW w:w="6230" w:type="dxa"/>
            <w:tcBorders>
              <w:top w:val="single" w:sz="4" w:space="0" w:color="auto"/>
              <w:bottom w:val="single" w:sz="4" w:space="0" w:color="auto"/>
            </w:tcBorders>
            <w:shd w:val="clear" w:color="auto" w:fill="auto"/>
            <w:noWrap/>
          </w:tcPr>
          <w:p w14:paraId="76EEA51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C3FBAD2"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A</w:t>
            </w:r>
          </w:p>
        </w:tc>
      </w:tr>
      <w:tr w:rsidR="00E17B52" w:rsidRPr="00605386" w14:paraId="484E2FB8" w14:textId="77777777" w:rsidTr="004A62AA">
        <w:trPr>
          <w:cantSplit/>
        </w:trPr>
        <w:tc>
          <w:tcPr>
            <w:tcW w:w="1134" w:type="dxa"/>
            <w:tcBorders>
              <w:top w:val="single" w:sz="4" w:space="0" w:color="auto"/>
              <w:bottom w:val="single" w:sz="4" w:space="0" w:color="auto"/>
            </w:tcBorders>
            <w:shd w:val="clear" w:color="auto" w:fill="auto"/>
            <w:noWrap/>
          </w:tcPr>
          <w:p w14:paraId="2D2BA940"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F08C6CD" w14:textId="77777777" w:rsidR="00E17B52" w:rsidRPr="00605386" w:rsidRDefault="00E17B52" w:rsidP="0013375F">
            <w:pPr>
              <w:suppressAutoHyphens w:val="0"/>
              <w:spacing w:before="40" w:after="120" w:line="220" w:lineRule="exact"/>
              <w:ind w:right="113"/>
              <w:rPr>
                <w:rFonts w:eastAsia="SimSun"/>
              </w:rPr>
            </w:pPr>
            <w:del w:id="459" w:author="Clare Jane LORD" w:date="2022-11-17T10:22:00Z">
              <w:r w:rsidRPr="00605386" w:rsidDel="00C5071E">
                <w:rPr>
                  <w:rFonts w:eastAsia="SimSun"/>
                </w:rPr>
                <w:delText>When the vessel is damaged</w:delText>
              </w:r>
            </w:del>
            <w:ins w:id="460" w:author="Clare Jane LORD" w:date="2022-11-17T10:22:00Z">
              <w:r>
                <w:rPr>
                  <w:rFonts w:eastAsia="SimSun"/>
                </w:rPr>
                <w:t>If</w:t>
              </w:r>
            </w:ins>
            <w:r w:rsidRPr="00605386">
              <w:rPr>
                <w:rFonts w:eastAsia="SimSun"/>
              </w:rPr>
              <w:t xml:space="preserve"> large quantities of readily flammable liquids are </w:t>
            </w:r>
            <w:ins w:id="461" w:author="Clare Jane LORD" w:date="2022-11-17T10:22:00Z">
              <w:r>
                <w:rPr>
                  <w:rFonts w:eastAsia="SimSun"/>
                </w:rPr>
                <w:t xml:space="preserve">accidently </w:t>
              </w:r>
            </w:ins>
            <w:r w:rsidRPr="00605386">
              <w:rPr>
                <w:rFonts w:eastAsia="SimSun"/>
              </w:rPr>
              <w:t>spilled into the water</w:t>
            </w:r>
            <w:ins w:id="462" w:author="Clare Jane LORD" w:date="2022-11-17T10:23:00Z">
              <w:r>
                <w:rPr>
                  <w:rFonts w:eastAsia="SimSun"/>
                </w:rPr>
                <w:t>,</w:t>
              </w:r>
            </w:ins>
            <w:del w:id="463" w:author="Clare Jane LORD" w:date="2022-11-17T10:23:00Z">
              <w:r w:rsidRPr="00605386" w:rsidDel="00C5071E">
                <w:rPr>
                  <w:rFonts w:eastAsia="SimSun"/>
                </w:rPr>
                <w:delText>.</w:delText>
              </w:r>
            </w:del>
            <w:r w:rsidRPr="00605386">
              <w:rPr>
                <w:rFonts w:eastAsia="SimSun"/>
              </w:rPr>
              <w:t xml:space="preserve"> </w:t>
            </w:r>
            <w:del w:id="464" w:author="Clare Jane LORD" w:date="2022-11-17T10:23:00Z">
              <w:r w:rsidRPr="00605386" w:rsidDel="00D51BD2">
                <w:rPr>
                  <w:rFonts w:eastAsia="SimSun"/>
                </w:rPr>
                <w:delText>A</w:delText>
              </w:r>
            </w:del>
            <w:ins w:id="465" w:author="Clare Jane LORD" w:date="2022-11-17T10:23:00Z">
              <w:r>
                <w:rPr>
                  <w:rFonts w:eastAsia="SimSun"/>
                </w:rPr>
                <w:t>a</w:t>
              </w:r>
            </w:ins>
            <w:r w:rsidRPr="00605386">
              <w:rPr>
                <w:rFonts w:eastAsia="SimSun"/>
              </w:rPr>
              <w:t>re there any resulting hazards?</w:t>
            </w:r>
          </w:p>
          <w:p w14:paraId="0EBF9C6A"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 xml:space="preserve">Yes, </w:t>
            </w:r>
            <w:del w:id="466" w:author="Clare Jane LORD" w:date="2022-11-17T10:23:00Z">
              <w:r w:rsidRPr="00605386" w:rsidDel="00D51BD2">
                <w:rPr>
                  <w:rFonts w:eastAsia="SimSun"/>
                </w:rPr>
                <w:delText xml:space="preserve">at the surface, </w:delText>
              </w:r>
            </w:del>
            <w:r w:rsidRPr="00605386">
              <w:rPr>
                <w:rFonts w:eastAsia="SimSun"/>
              </w:rPr>
              <w:t xml:space="preserve">gas/air mixtures </w:t>
            </w:r>
            <w:ins w:id="467" w:author="Clare Jane LORD" w:date="2022-11-17T10:23:00Z">
              <w:r>
                <w:rPr>
                  <w:rFonts w:eastAsia="SimSun"/>
                </w:rPr>
                <w:t xml:space="preserve">that </w:t>
              </w:r>
            </w:ins>
            <w:r w:rsidRPr="00605386">
              <w:rPr>
                <w:rFonts w:eastAsia="SimSun"/>
              </w:rPr>
              <w:t xml:space="preserve">may form </w:t>
            </w:r>
            <w:ins w:id="468" w:author="Clare Jane LORD" w:date="2022-11-17T10:23:00Z">
              <w:r w:rsidRPr="00605386">
                <w:rPr>
                  <w:rFonts w:eastAsia="SimSun"/>
                </w:rPr>
                <w:t>at the surface</w:t>
              </w:r>
            </w:ins>
            <w:ins w:id="469" w:author="Clare Jane LORD" w:date="2022-11-21T11:13:00Z">
              <w:r>
                <w:rPr>
                  <w:rFonts w:eastAsia="SimSun"/>
                </w:rPr>
                <w:t xml:space="preserve"> of the water</w:t>
              </w:r>
            </w:ins>
            <w:ins w:id="470" w:author="Clare Jane LORD" w:date="2022-11-17T10:23:00Z">
              <w:r w:rsidRPr="00605386">
                <w:rPr>
                  <w:rFonts w:eastAsia="SimSun"/>
                </w:rPr>
                <w:t xml:space="preserve"> </w:t>
              </w:r>
            </w:ins>
            <w:del w:id="471" w:author="Clare Jane LORD" w:date="2022-11-17T10:23:00Z">
              <w:r w:rsidRPr="00605386" w:rsidDel="00D51BD2">
                <w:rPr>
                  <w:rFonts w:eastAsia="SimSun"/>
                </w:rPr>
                <w:delText xml:space="preserve">and </w:delText>
              </w:r>
            </w:del>
            <w:r w:rsidRPr="00605386">
              <w:rPr>
                <w:rFonts w:eastAsia="SimSun"/>
              </w:rPr>
              <w:t>can catch fire and lead to explosions at very far away locations</w:t>
            </w:r>
          </w:p>
          <w:p w14:paraId="67E03E6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as the spilled liquid evaporates immediately, the liquid in the water produces no hazard</w:t>
            </w:r>
          </w:p>
          <w:p w14:paraId="20C6386E"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No, the dangerous goods mix with the water; there is thus no hazard</w:t>
            </w:r>
          </w:p>
          <w:p w14:paraId="6F6F8CF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at first the water is polluted, but it becomes pure again as the readily flammable liquid separates from the water by evaporation</w:t>
            </w:r>
          </w:p>
        </w:tc>
        <w:tc>
          <w:tcPr>
            <w:tcW w:w="1141" w:type="dxa"/>
            <w:tcBorders>
              <w:top w:val="single" w:sz="4" w:space="0" w:color="auto"/>
              <w:bottom w:val="single" w:sz="4" w:space="0" w:color="auto"/>
            </w:tcBorders>
            <w:shd w:val="clear" w:color="auto" w:fill="auto"/>
            <w:noWrap/>
          </w:tcPr>
          <w:p w14:paraId="25805BCB" w14:textId="77777777" w:rsidR="00E17B52" w:rsidRPr="00605386" w:rsidRDefault="00E17B52" w:rsidP="007D0384">
            <w:pPr>
              <w:suppressAutoHyphens w:val="0"/>
              <w:spacing w:before="40" w:after="120" w:line="220" w:lineRule="exact"/>
              <w:ind w:right="113"/>
              <w:jc w:val="center"/>
              <w:rPr>
                <w:rFonts w:eastAsia="SimSun"/>
              </w:rPr>
            </w:pPr>
          </w:p>
        </w:tc>
      </w:tr>
      <w:tr w:rsidR="004A62AA" w:rsidRPr="00605386" w14:paraId="64E0B870" w14:textId="77777777" w:rsidTr="004A62AA">
        <w:trPr>
          <w:cantSplit/>
        </w:trPr>
        <w:tc>
          <w:tcPr>
            <w:tcW w:w="1134" w:type="dxa"/>
            <w:tcBorders>
              <w:top w:val="single" w:sz="4" w:space="0" w:color="auto"/>
              <w:bottom w:val="nil"/>
            </w:tcBorders>
            <w:shd w:val="clear" w:color="auto" w:fill="auto"/>
            <w:noWrap/>
          </w:tcPr>
          <w:p w14:paraId="705DF53E" w14:textId="77777777" w:rsidR="004A62AA" w:rsidRPr="00605386" w:rsidRDefault="004A62AA"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5F964B46" w14:textId="77777777" w:rsidR="004A62AA" w:rsidRPr="00605386" w:rsidDel="00C5071E" w:rsidRDefault="004A62AA"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23D2B118" w14:textId="77777777" w:rsidR="004A62AA" w:rsidRPr="00605386" w:rsidRDefault="004A62AA" w:rsidP="007D0384">
            <w:pPr>
              <w:suppressAutoHyphens w:val="0"/>
              <w:spacing w:before="40" w:after="120" w:line="220" w:lineRule="exact"/>
              <w:ind w:right="113"/>
              <w:jc w:val="center"/>
              <w:rPr>
                <w:rFonts w:eastAsia="SimSun"/>
              </w:rPr>
            </w:pPr>
          </w:p>
        </w:tc>
      </w:tr>
      <w:tr w:rsidR="00E17B52" w:rsidRPr="00605386" w14:paraId="5CF4AD7B" w14:textId="77777777" w:rsidTr="004A62AA">
        <w:trPr>
          <w:cantSplit/>
        </w:trPr>
        <w:tc>
          <w:tcPr>
            <w:tcW w:w="1134" w:type="dxa"/>
            <w:tcBorders>
              <w:top w:val="nil"/>
              <w:bottom w:val="single" w:sz="4" w:space="0" w:color="auto"/>
            </w:tcBorders>
            <w:shd w:val="clear" w:color="auto" w:fill="auto"/>
            <w:noWrap/>
          </w:tcPr>
          <w:p w14:paraId="7A898FCA"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10 08.0-08</w:t>
            </w:r>
          </w:p>
        </w:tc>
        <w:tc>
          <w:tcPr>
            <w:tcW w:w="6230" w:type="dxa"/>
            <w:tcBorders>
              <w:top w:val="nil"/>
              <w:bottom w:val="single" w:sz="4" w:space="0" w:color="auto"/>
            </w:tcBorders>
            <w:shd w:val="clear" w:color="auto" w:fill="auto"/>
            <w:noWrap/>
          </w:tcPr>
          <w:p w14:paraId="0A5E3272"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AC1EED8" w14:textId="77777777" w:rsidR="00E17B52" w:rsidRPr="00605386" w:rsidRDefault="00E17B52" w:rsidP="002D4422">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75782C54" w14:textId="77777777" w:rsidTr="005C06C8">
        <w:trPr>
          <w:cantSplit/>
        </w:trPr>
        <w:tc>
          <w:tcPr>
            <w:tcW w:w="1134" w:type="dxa"/>
            <w:tcBorders>
              <w:top w:val="single" w:sz="4" w:space="0" w:color="auto"/>
              <w:bottom w:val="single" w:sz="4" w:space="0" w:color="auto"/>
            </w:tcBorders>
            <w:shd w:val="clear" w:color="auto" w:fill="auto"/>
            <w:noWrap/>
          </w:tcPr>
          <w:p w14:paraId="31B03FCB"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18C2F1A" w14:textId="77777777" w:rsidR="00E17B52" w:rsidRPr="00605386" w:rsidRDefault="00E17B52" w:rsidP="0013375F">
            <w:pPr>
              <w:suppressAutoHyphens w:val="0"/>
              <w:spacing w:before="40" w:after="120" w:line="220" w:lineRule="exact"/>
              <w:ind w:right="113"/>
              <w:rPr>
                <w:rFonts w:eastAsia="SimSun"/>
              </w:rPr>
            </w:pPr>
            <w:del w:id="472" w:author="Clare Jane LORD" w:date="2022-11-17T10:24:00Z">
              <w:r w:rsidRPr="00605386" w:rsidDel="00097C23">
                <w:rPr>
                  <w:rFonts w:eastAsia="SimSun"/>
                </w:rPr>
                <w:delText xml:space="preserve">A hand extinguisher no longer has its safety pin. </w:delText>
              </w:r>
            </w:del>
            <w:r w:rsidRPr="00605386">
              <w:rPr>
                <w:rFonts w:eastAsia="SimSun"/>
              </w:rPr>
              <w:t xml:space="preserve">What should be done with </w:t>
            </w:r>
            <w:del w:id="473" w:author="Clare Jane LORD" w:date="2022-11-17T10:24:00Z">
              <w:r w:rsidRPr="00605386" w:rsidDel="00097C23">
                <w:rPr>
                  <w:rFonts w:eastAsia="SimSun"/>
                </w:rPr>
                <w:delText xml:space="preserve">the </w:delText>
              </w:r>
            </w:del>
            <w:ins w:id="474" w:author="Clare Jane LORD" w:date="2022-11-17T10:24:00Z">
              <w:r>
                <w:rPr>
                  <w:rFonts w:eastAsia="SimSun"/>
                </w:rPr>
                <w:t>an</w:t>
              </w:r>
              <w:r w:rsidRPr="00605386">
                <w:rPr>
                  <w:rFonts w:eastAsia="SimSun"/>
                </w:rPr>
                <w:t xml:space="preserve"> </w:t>
              </w:r>
            </w:ins>
            <w:r w:rsidRPr="00605386">
              <w:rPr>
                <w:rFonts w:eastAsia="SimSun"/>
              </w:rPr>
              <w:t>extinguisher</w:t>
            </w:r>
            <w:ins w:id="475" w:author="Clare Jane LORD" w:date="2022-11-17T10:24:00Z">
              <w:r w:rsidRPr="00605386">
                <w:rPr>
                  <w:rFonts w:eastAsia="SimSun"/>
                </w:rPr>
                <w:t xml:space="preserve"> </w:t>
              </w:r>
              <w:r>
                <w:rPr>
                  <w:rFonts w:eastAsia="SimSun"/>
                </w:rPr>
                <w:t xml:space="preserve">that </w:t>
              </w:r>
              <w:r w:rsidRPr="00605386">
                <w:rPr>
                  <w:rFonts w:eastAsia="SimSun"/>
                </w:rPr>
                <w:t>no longer has its safety pin</w:t>
              </w:r>
            </w:ins>
            <w:r w:rsidRPr="00605386">
              <w:rPr>
                <w:rFonts w:eastAsia="SimSun"/>
              </w:rPr>
              <w:t>?</w:t>
            </w:r>
          </w:p>
          <w:p w14:paraId="09F7E8E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No action is necessary,</w:t>
            </w:r>
            <w:r>
              <w:rPr>
                <w:rFonts w:eastAsia="SimSun"/>
              </w:rPr>
              <w:t xml:space="preserve"> </w:t>
            </w:r>
            <w:r w:rsidRPr="00605386">
              <w:rPr>
                <w:rFonts w:eastAsia="SimSun"/>
              </w:rPr>
              <w:t>its extinction capacity is the same after a short use</w:t>
            </w:r>
          </w:p>
          <w:p w14:paraId="06AF2524"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thing, the pressure of the CO</w:t>
            </w:r>
            <w:r w:rsidRPr="00C93602">
              <w:rPr>
                <w:rFonts w:eastAsia="SimSun"/>
                <w:vertAlign w:val="subscript"/>
              </w:rPr>
              <w:t>2</w:t>
            </w:r>
            <w:r w:rsidRPr="00605386">
              <w:rPr>
                <w:rFonts w:eastAsia="SimSun"/>
              </w:rPr>
              <w:t xml:space="preserve"> tank remains the same even if the extinguisher has been used once</w:t>
            </w:r>
          </w:p>
          <w:p w14:paraId="0830782D"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The hand extinguisher should have a sticker, </w:t>
            </w:r>
            <w:r>
              <w:rPr>
                <w:rFonts w:eastAsia="SimSun"/>
              </w:rPr>
              <w:t>“</w:t>
            </w:r>
            <w:r w:rsidRPr="00605386">
              <w:rPr>
                <w:rFonts w:eastAsia="SimSun"/>
              </w:rPr>
              <w:t>No longer for use with anything but small fires</w:t>
            </w:r>
            <w:r>
              <w:rPr>
                <w:rFonts w:eastAsia="SimSun"/>
              </w:rPr>
              <w:t>”</w:t>
            </w:r>
          </w:p>
          <w:p w14:paraId="467EFC4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The hand extinguisher should be immediately replaced </w:t>
            </w:r>
            <w:del w:id="476" w:author="Clare Jane LORD" w:date="2022-11-17T10:25:00Z">
              <w:r w:rsidRPr="00605386" w:rsidDel="00632E75">
                <w:rPr>
                  <w:rFonts w:eastAsia="SimSun"/>
                </w:rPr>
                <w:delText>or checked by a person accredited by the competent authority</w:delText>
              </w:r>
            </w:del>
          </w:p>
        </w:tc>
        <w:tc>
          <w:tcPr>
            <w:tcW w:w="1141" w:type="dxa"/>
            <w:tcBorders>
              <w:top w:val="single" w:sz="4" w:space="0" w:color="auto"/>
              <w:bottom w:val="single" w:sz="4" w:space="0" w:color="auto"/>
            </w:tcBorders>
            <w:shd w:val="clear" w:color="auto" w:fill="auto"/>
            <w:noWrap/>
          </w:tcPr>
          <w:p w14:paraId="10A06CBC"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CB60763" w14:textId="77777777" w:rsidTr="0013375F">
        <w:trPr>
          <w:cantSplit/>
        </w:trPr>
        <w:tc>
          <w:tcPr>
            <w:tcW w:w="1134" w:type="dxa"/>
            <w:tcBorders>
              <w:top w:val="nil"/>
              <w:bottom w:val="single" w:sz="4" w:space="0" w:color="auto"/>
            </w:tcBorders>
            <w:shd w:val="clear" w:color="auto" w:fill="auto"/>
            <w:noWrap/>
          </w:tcPr>
          <w:p w14:paraId="7C1B25E8"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09</w:t>
            </w:r>
          </w:p>
        </w:tc>
        <w:tc>
          <w:tcPr>
            <w:tcW w:w="6230" w:type="dxa"/>
            <w:tcBorders>
              <w:top w:val="nil"/>
              <w:bottom w:val="single" w:sz="4" w:space="0" w:color="auto"/>
            </w:tcBorders>
            <w:shd w:val="clear" w:color="auto" w:fill="auto"/>
            <w:noWrap/>
          </w:tcPr>
          <w:p w14:paraId="388A3808"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Basic general knowledge 5.4.3.4</w:t>
            </w:r>
          </w:p>
        </w:tc>
        <w:tc>
          <w:tcPr>
            <w:tcW w:w="1141" w:type="dxa"/>
            <w:tcBorders>
              <w:top w:val="nil"/>
              <w:bottom w:val="single" w:sz="4" w:space="0" w:color="auto"/>
            </w:tcBorders>
            <w:shd w:val="clear" w:color="auto" w:fill="auto"/>
            <w:noWrap/>
          </w:tcPr>
          <w:p w14:paraId="29946366"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7C658D60" w14:textId="77777777" w:rsidTr="0013375F">
        <w:trPr>
          <w:cantSplit/>
        </w:trPr>
        <w:tc>
          <w:tcPr>
            <w:tcW w:w="1134" w:type="dxa"/>
            <w:tcBorders>
              <w:top w:val="single" w:sz="4" w:space="0" w:color="auto"/>
              <w:bottom w:val="single" w:sz="4" w:space="0" w:color="auto"/>
            </w:tcBorders>
            <w:shd w:val="clear" w:color="auto" w:fill="FFFFFF"/>
            <w:noWrap/>
          </w:tcPr>
          <w:p w14:paraId="2E4637CF"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6D7C7A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must the master do immediately following an accident or incident involving dangerous goods?</w:t>
            </w:r>
          </w:p>
          <w:p w14:paraId="2F1442F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ake the measures indicated in the instructions in writing</w:t>
            </w:r>
          </w:p>
          <w:p w14:paraId="375AC984"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Inform the consignee or consignor</w:t>
            </w:r>
          </w:p>
          <w:p w14:paraId="30F18C1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Inform the press</w:t>
            </w:r>
          </w:p>
          <w:p w14:paraId="3D99397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Make appropriate notes in the service book</w:t>
            </w:r>
          </w:p>
        </w:tc>
        <w:tc>
          <w:tcPr>
            <w:tcW w:w="1141" w:type="dxa"/>
            <w:tcBorders>
              <w:top w:val="single" w:sz="4" w:space="0" w:color="auto"/>
              <w:bottom w:val="single" w:sz="4" w:space="0" w:color="auto"/>
            </w:tcBorders>
            <w:shd w:val="clear" w:color="auto" w:fill="FFFFFF"/>
            <w:noWrap/>
          </w:tcPr>
          <w:p w14:paraId="3A3E202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5357252" w14:textId="77777777" w:rsidTr="0013375F">
        <w:trPr>
          <w:cantSplit/>
        </w:trPr>
        <w:tc>
          <w:tcPr>
            <w:tcW w:w="1134" w:type="dxa"/>
            <w:tcBorders>
              <w:top w:val="single" w:sz="4" w:space="0" w:color="auto"/>
              <w:bottom w:val="single" w:sz="4" w:space="0" w:color="auto"/>
            </w:tcBorders>
            <w:shd w:val="clear" w:color="auto" w:fill="auto"/>
            <w:noWrap/>
          </w:tcPr>
          <w:p w14:paraId="5EEDA81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10</w:t>
            </w:r>
          </w:p>
        </w:tc>
        <w:tc>
          <w:tcPr>
            <w:tcW w:w="6230" w:type="dxa"/>
            <w:tcBorders>
              <w:top w:val="single" w:sz="4" w:space="0" w:color="auto"/>
              <w:bottom w:val="single" w:sz="4" w:space="0" w:color="auto"/>
            </w:tcBorders>
            <w:shd w:val="clear" w:color="auto" w:fill="auto"/>
            <w:noWrap/>
          </w:tcPr>
          <w:p w14:paraId="5E55685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0D8FEAF5"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513E1994" w14:textId="77777777" w:rsidTr="0013375F">
        <w:trPr>
          <w:cantSplit/>
        </w:trPr>
        <w:tc>
          <w:tcPr>
            <w:tcW w:w="1134" w:type="dxa"/>
            <w:tcBorders>
              <w:top w:val="single" w:sz="4" w:space="0" w:color="auto"/>
              <w:bottom w:val="nil"/>
            </w:tcBorders>
            <w:shd w:val="clear" w:color="auto" w:fill="auto"/>
            <w:noWrap/>
          </w:tcPr>
          <w:p w14:paraId="4E6FB244"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E16CBEC" w14:textId="77777777" w:rsidR="00E17B52" w:rsidDel="00632E75" w:rsidRDefault="00E17B52">
            <w:pPr>
              <w:suppressAutoHyphens w:val="0"/>
              <w:spacing w:before="40" w:after="120" w:line="220" w:lineRule="exact"/>
              <w:ind w:right="113"/>
              <w:rPr>
                <w:del w:id="477" w:author="Clare Jane LORD" w:date="2022-11-17T10:25:00Z"/>
                <w:rFonts w:eastAsia="SimSun"/>
                <w:snapToGrid w:val="0"/>
              </w:rPr>
            </w:pPr>
            <w:del w:id="478" w:author="Clare Jane LORD" w:date="2022-11-17T10:25:00Z">
              <w:r w:rsidRPr="00742D07" w:rsidDel="00632E75">
                <w:rPr>
                  <w:rFonts w:eastAsia="SimSun"/>
                  <w:snapToGrid w:val="0"/>
                </w:rPr>
                <w:delText xml:space="preserve">A vessel is </w:delText>
              </w:r>
              <w:r w:rsidRPr="00386B03" w:rsidDel="00632E75">
                <w:rPr>
                  <w:rFonts w:eastAsia="SimSun"/>
                </w:rPr>
                <w:delText>carrying</w:delText>
              </w:r>
              <w:r w:rsidRPr="00742D07" w:rsidDel="00632E75">
                <w:rPr>
                  <w:rFonts w:eastAsia="SimSun"/>
                  <w:snapToGrid w:val="0"/>
                </w:rPr>
                <w:delText xml:space="preserve"> dangerous goods. </w:delText>
              </w:r>
            </w:del>
          </w:p>
          <w:p w14:paraId="3B99E1D2" w14:textId="77777777" w:rsidR="00E17B52" w:rsidRPr="00742D07" w:rsidRDefault="00E17B52" w:rsidP="0013375F">
            <w:pPr>
              <w:suppressAutoHyphens w:val="0"/>
              <w:spacing w:before="40" w:after="120" w:line="220" w:lineRule="exact"/>
              <w:ind w:right="113"/>
              <w:rPr>
                <w:rFonts w:eastAsia="SimSun"/>
                <w:snapToGrid w:val="0"/>
              </w:rPr>
            </w:pPr>
            <w:del w:id="479" w:author="Clare Jane LORD" w:date="2022-11-17T10:25:00Z">
              <w:r w:rsidRPr="00742D07" w:rsidDel="00DD637B">
                <w:rPr>
                  <w:rFonts w:eastAsia="SimSun"/>
                  <w:snapToGrid w:val="0"/>
                </w:rPr>
                <w:delText xml:space="preserve">The </w:delText>
              </w:r>
              <w:r w:rsidRPr="00386B03" w:rsidDel="00DD637B">
                <w:rPr>
                  <w:rFonts w:eastAsia="SimSun"/>
                </w:rPr>
                <w:delText>vessel</w:delText>
              </w:r>
              <w:r w:rsidRPr="00742D07" w:rsidDel="00DD637B">
                <w:rPr>
                  <w:rFonts w:eastAsia="SimSun"/>
                  <w:snapToGrid w:val="0"/>
                </w:rPr>
                <w:delText xml:space="preserve"> should have at least </w:delText>
              </w:r>
            </w:del>
            <w:ins w:id="480" w:author="Clare Jane LORD" w:date="2022-11-17T10:30:00Z">
              <w:r>
                <w:rPr>
                  <w:rFonts w:eastAsia="SimSun"/>
                  <w:snapToGrid w:val="0"/>
                </w:rPr>
                <w:t xml:space="preserve">Under ADN, </w:t>
              </w:r>
            </w:ins>
            <w:r w:rsidRPr="00742D07">
              <w:rPr>
                <w:rFonts w:eastAsia="SimSun"/>
                <w:snapToGrid w:val="0"/>
              </w:rPr>
              <w:t>how many additional hand extinguishers</w:t>
            </w:r>
            <w:r>
              <w:rPr>
                <w:rFonts w:eastAsia="SimSun"/>
                <w:snapToGrid w:val="0"/>
              </w:rPr>
              <w:t xml:space="preserve"> </w:t>
            </w:r>
            <w:ins w:id="481" w:author="Clare Jane LORD" w:date="2022-11-17T10:25:00Z">
              <w:r w:rsidRPr="00742D07">
                <w:rPr>
                  <w:rFonts w:eastAsia="SimSun"/>
                  <w:snapToGrid w:val="0"/>
                </w:rPr>
                <w:t xml:space="preserve">should </w:t>
              </w:r>
            </w:ins>
            <w:ins w:id="482" w:author="Clare Jane LORD" w:date="2022-11-17T10:26:00Z">
              <w:r>
                <w:rPr>
                  <w:rFonts w:eastAsia="SimSun"/>
                  <w:snapToGrid w:val="0"/>
                </w:rPr>
                <w:t xml:space="preserve">a </w:t>
              </w:r>
              <w:r w:rsidRPr="00386B03">
                <w:rPr>
                  <w:rFonts w:eastAsia="SimSun"/>
                </w:rPr>
                <w:t>vessel</w:t>
              </w:r>
              <w:r w:rsidRPr="00742D07">
                <w:rPr>
                  <w:rFonts w:eastAsia="SimSun"/>
                  <w:snapToGrid w:val="0"/>
                </w:rPr>
                <w:t xml:space="preserve"> </w:t>
              </w:r>
            </w:ins>
            <w:ins w:id="483" w:author="Clare Jane LORD" w:date="2022-11-17T10:25:00Z">
              <w:r w:rsidRPr="00742D07">
                <w:rPr>
                  <w:rFonts w:eastAsia="SimSun"/>
                  <w:snapToGrid w:val="0"/>
                </w:rPr>
                <w:t>have</w:t>
              </w:r>
            </w:ins>
            <w:ins w:id="484" w:author="Clare Jane LORD" w:date="2022-11-17T10:56:00Z">
              <w:r>
                <w:rPr>
                  <w:rFonts w:eastAsia="SimSun"/>
                  <w:snapToGrid w:val="0"/>
                </w:rPr>
                <w:t xml:space="preserve"> on board</w:t>
              </w:r>
            </w:ins>
            <w:del w:id="485" w:author="Clare Jane LORD" w:date="2022-11-17T10:26:00Z">
              <w:r w:rsidDel="00DD637B">
                <w:rPr>
                  <w:rFonts w:eastAsia="SimSun"/>
                  <w:snapToGrid w:val="0"/>
                </w:rPr>
                <w:delText xml:space="preserve">containing a </w:delText>
              </w:r>
              <w:r w:rsidDel="00DD637B">
                <w:delText>suitable fire-extinguishing agent for fighting fires involving the dangerous goods carried</w:delText>
              </w:r>
            </w:del>
            <w:r w:rsidRPr="00742D07">
              <w:rPr>
                <w:rFonts w:eastAsia="SimSun"/>
                <w:snapToGrid w:val="0"/>
              </w:rPr>
              <w:t>?</w:t>
            </w:r>
          </w:p>
        </w:tc>
        <w:tc>
          <w:tcPr>
            <w:tcW w:w="1141" w:type="dxa"/>
            <w:tcBorders>
              <w:top w:val="single" w:sz="4" w:space="0" w:color="auto"/>
              <w:bottom w:val="nil"/>
            </w:tcBorders>
            <w:shd w:val="clear" w:color="auto" w:fill="auto"/>
            <w:noWrap/>
          </w:tcPr>
          <w:p w14:paraId="1978FAE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ABC12F8" w14:textId="77777777" w:rsidTr="0013375F">
        <w:trPr>
          <w:cantSplit/>
        </w:trPr>
        <w:tc>
          <w:tcPr>
            <w:tcW w:w="1134" w:type="dxa"/>
            <w:tcBorders>
              <w:top w:val="nil"/>
              <w:bottom w:val="single" w:sz="4" w:space="0" w:color="auto"/>
            </w:tcBorders>
            <w:shd w:val="clear" w:color="auto" w:fill="auto"/>
            <w:noWrap/>
          </w:tcPr>
          <w:p w14:paraId="56681C4E"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7312B87F"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del w:id="486" w:author="Clare Jane LORD" w:date="2022-11-17T10:56:00Z">
              <w:r w:rsidRPr="00605386" w:rsidDel="00E07CD4">
                <w:rPr>
                  <w:rFonts w:eastAsia="SimSun"/>
                </w:rPr>
                <w:delText xml:space="preserve">From </w:delText>
              </w:r>
            </w:del>
            <w:ins w:id="487" w:author="Clare Jane LORD" w:date="2022-11-17T10:56:00Z">
              <w:r>
                <w:rPr>
                  <w:rFonts w:eastAsia="SimSun"/>
                </w:rPr>
                <w:t>At least</w:t>
              </w:r>
              <w:r w:rsidRPr="00605386">
                <w:rPr>
                  <w:rFonts w:eastAsia="SimSun"/>
                </w:rPr>
                <w:t xml:space="preserve"> </w:t>
              </w:r>
            </w:ins>
            <w:r w:rsidRPr="00605386">
              <w:rPr>
                <w:rFonts w:eastAsia="SimSun"/>
              </w:rPr>
              <w:t xml:space="preserve">one </w:t>
            </w:r>
            <w:del w:id="488" w:author="Clare Jane LORD" w:date="2022-11-17T10:56:00Z">
              <w:r w:rsidRPr="00605386" w:rsidDel="00E07CD4">
                <w:rPr>
                  <w:rFonts w:eastAsia="SimSun"/>
                </w:rPr>
                <w:delText xml:space="preserve">to eight </w:delText>
              </w:r>
            </w:del>
            <w:r w:rsidRPr="00605386">
              <w:rPr>
                <w:rFonts w:eastAsia="SimSun"/>
              </w:rPr>
              <w:t>additional hand extinguisher</w:t>
            </w:r>
            <w:del w:id="489" w:author="Clare Jane LORD" w:date="2022-11-17T10:56:00Z">
              <w:r w:rsidRPr="00605386" w:rsidDel="00E07CD4">
                <w:rPr>
                  <w:rFonts w:eastAsia="SimSun"/>
                </w:rPr>
                <w:delText>s</w:delText>
              </w:r>
            </w:del>
            <w:r w:rsidRPr="00605386">
              <w:rPr>
                <w:rFonts w:eastAsia="SimSun"/>
              </w:rPr>
              <w:t>, depending on the danger presented by the dangerous goods carried. The number is indicated in the instructions in writing</w:t>
            </w:r>
          </w:p>
          <w:p w14:paraId="303CCA0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t least two additional hand extinguishers</w:t>
            </w:r>
          </w:p>
          <w:p w14:paraId="271EA1E5"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e additional hand extinguisher installed at a visible place easily accessible from the wheelhouse</w:t>
            </w:r>
          </w:p>
          <w:p w14:paraId="5D3588A2"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ree additional hand extinguishers, to be distributed evenly in the cargo area or the protected area of the vessel</w:t>
            </w:r>
          </w:p>
        </w:tc>
        <w:tc>
          <w:tcPr>
            <w:tcW w:w="1141" w:type="dxa"/>
            <w:tcBorders>
              <w:top w:val="nil"/>
              <w:bottom w:val="single" w:sz="4" w:space="0" w:color="auto"/>
            </w:tcBorders>
            <w:shd w:val="clear" w:color="auto" w:fill="auto"/>
            <w:noWrap/>
          </w:tcPr>
          <w:p w14:paraId="69C7A2C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7C87050" w14:textId="77777777" w:rsidTr="0013375F">
        <w:trPr>
          <w:cantSplit/>
        </w:trPr>
        <w:tc>
          <w:tcPr>
            <w:tcW w:w="1134" w:type="dxa"/>
            <w:tcBorders>
              <w:top w:val="single" w:sz="4" w:space="0" w:color="auto"/>
              <w:bottom w:val="single" w:sz="4" w:space="0" w:color="auto"/>
            </w:tcBorders>
            <w:shd w:val="clear" w:color="auto" w:fill="auto"/>
            <w:noWrap/>
          </w:tcPr>
          <w:p w14:paraId="0C307ECD"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10 08.0-11</w:t>
            </w:r>
          </w:p>
        </w:tc>
        <w:tc>
          <w:tcPr>
            <w:tcW w:w="6230" w:type="dxa"/>
            <w:tcBorders>
              <w:top w:val="single" w:sz="4" w:space="0" w:color="auto"/>
              <w:bottom w:val="single" w:sz="4" w:space="0" w:color="auto"/>
            </w:tcBorders>
            <w:shd w:val="clear" w:color="auto" w:fill="auto"/>
            <w:noWrap/>
          </w:tcPr>
          <w:p w14:paraId="3B7D359F"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single" w:sz="4" w:space="0" w:color="auto"/>
              <w:bottom w:val="single" w:sz="4" w:space="0" w:color="auto"/>
            </w:tcBorders>
            <w:shd w:val="clear" w:color="auto" w:fill="auto"/>
            <w:noWrap/>
          </w:tcPr>
          <w:p w14:paraId="4D7EE29D" w14:textId="77777777" w:rsidR="00E17B52" w:rsidRPr="00605386" w:rsidRDefault="00E17B52" w:rsidP="002D4422">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778279E1" w14:textId="77777777" w:rsidTr="00C31493">
        <w:trPr>
          <w:cantSplit/>
        </w:trPr>
        <w:tc>
          <w:tcPr>
            <w:tcW w:w="1134" w:type="dxa"/>
            <w:tcBorders>
              <w:top w:val="single" w:sz="4" w:space="0" w:color="auto"/>
              <w:bottom w:val="single" w:sz="4" w:space="0" w:color="auto"/>
            </w:tcBorders>
            <w:shd w:val="clear" w:color="auto" w:fill="auto"/>
            <w:noWrap/>
          </w:tcPr>
          <w:p w14:paraId="7F896747"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54C142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group of people entering the hold, or in the case of tank vessels, in certain below-deck spaces, is authorized to wear a self-contained breathing apparatus operating with pressurized air?</w:t>
            </w:r>
          </w:p>
          <w:p w14:paraId="62AE7562"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 xml:space="preserve">Persons trained in the </w:t>
            </w:r>
            <w:del w:id="490" w:author="Clare Jane LORD" w:date="2022-11-17T10:57:00Z">
              <w:r w:rsidRPr="00605386" w:rsidDel="00F2629D">
                <w:rPr>
                  <w:rFonts w:eastAsia="SimSun"/>
                </w:rPr>
                <w:delText xml:space="preserve">handling </w:delText>
              </w:r>
            </w:del>
            <w:ins w:id="491" w:author="Clare Jane LORD" w:date="2022-11-17T10:57:00Z">
              <w:r>
                <w:rPr>
                  <w:rFonts w:eastAsia="SimSun"/>
                </w:rPr>
                <w:t>use</w:t>
              </w:r>
              <w:r w:rsidRPr="00605386">
                <w:rPr>
                  <w:rFonts w:eastAsia="SimSun"/>
                </w:rPr>
                <w:t xml:space="preserve"> </w:t>
              </w:r>
            </w:ins>
            <w:r w:rsidRPr="00605386">
              <w:rPr>
                <w:rFonts w:eastAsia="SimSun"/>
              </w:rPr>
              <w:t>of such devices and physically able to bear the additional constraints</w:t>
            </w:r>
          </w:p>
          <w:p w14:paraId="59DA208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ll members of the crew</w:t>
            </w:r>
          </w:p>
          <w:p w14:paraId="201F5C9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Only holders of the ADN specialized knowledge </w:t>
            </w:r>
            <w:r w:rsidRPr="00605386">
              <w:rPr>
                <w:rFonts w:eastAsia="SimSun"/>
              </w:rPr>
              <w:tab/>
              <w:t>certificate</w:t>
            </w:r>
          </w:p>
          <w:p w14:paraId="6E2F3257"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Any member of the crew who has undergone ABC protection training</w:t>
            </w:r>
          </w:p>
        </w:tc>
        <w:tc>
          <w:tcPr>
            <w:tcW w:w="1141" w:type="dxa"/>
            <w:tcBorders>
              <w:top w:val="single" w:sz="4" w:space="0" w:color="auto"/>
              <w:bottom w:val="single" w:sz="4" w:space="0" w:color="auto"/>
            </w:tcBorders>
            <w:shd w:val="clear" w:color="auto" w:fill="auto"/>
            <w:noWrap/>
          </w:tcPr>
          <w:p w14:paraId="23AB23A0" w14:textId="77777777" w:rsidR="00E17B52" w:rsidRPr="00605386" w:rsidRDefault="00E17B52" w:rsidP="007D0384">
            <w:pPr>
              <w:suppressAutoHyphens w:val="0"/>
              <w:spacing w:before="40" w:after="120" w:line="220" w:lineRule="exact"/>
              <w:ind w:right="113"/>
              <w:jc w:val="center"/>
              <w:rPr>
                <w:rFonts w:eastAsia="SimSun"/>
              </w:rPr>
            </w:pPr>
          </w:p>
        </w:tc>
      </w:tr>
      <w:tr w:rsidR="00C31493" w:rsidRPr="00605386" w14:paraId="7BF841D1" w14:textId="77777777" w:rsidTr="00C31493">
        <w:trPr>
          <w:cantSplit/>
        </w:trPr>
        <w:tc>
          <w:tcPr>
            <w:tcW w:w="1134" w:type="dxa"/>
            <w:tcBorders>
              <w:top w:val="single" w:sz="4" w:space="0" w:color="auto"/>
              <w:bottom w:val="nil"/>
            </w:tcBorders>
            <w:shd w:val="clear" w:color="auto" w:fill="auto"/>
            <w:noWrap/>
          </w:tcPr>
          <w:p w14:paraId="60475E61" w14:textId="77777777" w:rsidR="00C31493" w:rsidRPr="00605386" w:rsidRDefault="00C31493" w:rsidP="00C31493">
            <w:pPr>
              <w:suppressAutoHyphens w:val="0"/>
              <w:spacing w:line="40" w:lineRule="exact"/>
              <w:ind w:right="113"/>
              <w:rPr>
                <w:rFonts w:eastAsia="SimSun"/>
              </w:rPr>
            </w:pPr>
          </w:p>
        </w:tc>
        <w:tc>
          <w:tcPr>
            <w:tcW w:w="6230" w:type="dxa"/>
            <w:tcBorders>
              <w:top w:val="single" w:sz="4" w:space="0" w:color="auto"/>
              <w:bottom w:val="nil"/>
            </w:tcBorders>
            <w:shd w:val="clear" w:color="auto" w:fill="auto"/>
            <w:noWrap/>
          </w:tcPr>
          <w:p w14:paraId="2CFC97FD" w14:textId="77777777" w:rsidR="00C31493" w:rsidRPr="00605386" w:rsidRDefault="00C31493" w:rsidP="00C31493">
            <w:pPr>
              <w:suppressAutoHyphens w:val="0"/>
              <w:spacing w:line="40" w:lineRule="exact"/>
              <w:ind w:right="113"/>
              <w:rPr>
                <w:rFonts w:eastAsia="SimSun"/>
              </w:rPr>
            </w:pPr>
          </w:p>
        </w:tc>
        <w:tc>
          <w:tcPr>
            <w:tcW w:w="1141" w:type="dxa"/>
            <w:tcBorders>
              <w:top w:val="single" w:sz="4" w:space="0" w:color="auto"/>
              <w:bottom w:val="nil"/>
            </w:tcBorders>
            <w:shd w:val="clear" w:color="auto" w:fill="auto"/>
            <w:noWrap/>
          </w:tcPr>
          <w:p w14:paraId="715F9C33" w14:textId="77777777" w:rsidR="00C31493" w:rsidRPr="00605386" w:rsidRDefault="00C31493" w:rsidP="00C31493">
            <w:pPr>
              <w:suppressAutoHyphens w:val="0"/>
              <w:spacing w:line="40" w:lineRule="exact"/>
              <w:ind w:right="113"/>
              <w:jc w:val="center"/>
              <w:rPr>
                <w:rFonts w:eastAsia="SimSun"/>
              </w:rPr>
            </w:pPr>
          </w:p>
        </w:tc>
      </w:tr>
      <w:tr w:rsidR="00E17B52" w:rsidRPr="00605386" w14:paraId="2F7E2700" w14:textId="77777777" w:rsidTr="00C31493">
        <w:trPr>
          <w:cantSplit/>
        </w:trPr>
        <w:tc>
          <w:tcPr>
            <w:tcW w:w="1134" w:type="dxa"/>
            <w:tcBorders>
              <w:top w:val="nil"/>
              <w:bottom w:val="single" w:sz="4" w:space="0" w:color="auto"/>
            </w:tcBorders>
            <w:shd w:val="clear" w:color="auto" w:fill="auto"/>
            <w:noWrap/>
          </w:tcPr>
          <w:p w14:paraId="638A94E3"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12</w:t>
            </w:r>
          </w:p>
        </w:tc>
        <w:tc>
          <w:tcPr>
            <w:tcW w:w="6230" w:type="dxa"/>
            <w:tcBorders>
              <w:top w:val="nil"/>
              <w:bottom w:val="single" w:sz="4" w:space="0" w:color="auto"/>
            </w:tcBorders>
            <w:shd w:val="clear" w:color="auto" w:fill="auto"/>
            <w:noWrap/>
          </w:tcPr>
          <w:p w14:paraId="567EB4E3"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8.3.4</w:t>
            </w:r>
            <w:r w:rsidRPr="00D32258">
              <w:rPr>
                <w:lang w:val="fr-FR"/>
              </w:rPr>
              <w:t>, 7.1.3.41.1, 7.2.3.41.1</w:t>
            </w:r>
          </w:p>
        </w:tc>
        <w:tc>
          <w:tcPr>
            <w:tcW w:w="1141" w:type="dxa"/>
            <w:tcBorders>
              <w:top w:val="nil"/>
              <w:bottom w:val="single" w:sz="4" w:space="0" w:color="auto"/>
            </w:tcBorders>
            <w:shd w:val="clear" w:color="auto" w:fill="auto"/>
            <w:noWrap/>
          </w:tcPr>
          <w:p w14:paraId="55EE3BEF"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24B2205B" w14:textId="77777777" w:rsidTr="00DD6AC5">
        <w:trPr>
          <w:cantSplit/>
        </w:trPr>
        <w:tc>
          <w:tcPr>
            <w:tcW w:w="1134" w:type="dxa"/>
            <w:tcBorders>
              <w:top w:val="single" w:sz="4" w:space="0" w:color="auto"/>
              <w:bottom w:val="single" w:sz="4" w:space="0" w:color="auto"/>
            </w:tcBorders>
            <w:shd w:val="clear" w:color="auto" w:fill="auto"/>
            <w:noWrap/>
          </w:tcPr>
          <w:p w14:paraId="15AB096A"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D94D5E3" w14:textId="77777777" w:rsidR="00E17B52" w:rsidRPr="00605386" w:rsidRDefault="00E17B52" w:rsidP="0013375F">
            <w:pPr>
              <w:suppressAutoHyphens w:val="0"/>
              <w:spacing w:before="40" w:after="120" w:line="220" w:lineRule="exact"/>
              <w:ind w:right="113"/>
              <w:rPr>
                <w:rFonts w:eastAsia="SimSun"/>
              </w:rPr>
            </w:pPr>
            <w:del w:id="492" w:author="Clare Jane LORD" w:date="2022-11-17T10:58:00Z">
              <w:r w:rsidRPr="00605386" w:rsidDel="00F2629D">
                <w:rPr>
                  <w:rFonts w:eastAsia="SimSun"/>
                </w:rPr>
                <w:delText xml:space="preserve">A </w:delText>
              </w:r>
            </w:del>
            <w:del w:id="493" w:author="Clare Jane LORD" w:date="2022-11-17T10:57:00Z">
              <w:r w:rsidRPr="00605386" w:rsidDel="00F2629D">
                <w:rPr>
                  <w:rFonts w:eastAsia="SimSun"/>
                </w:rPr>
                <w:delText xml:space="preserve">vessel </w:delText>
              </w:r>
            </w:del>
            <w:del w:id="494" w:author="Clare Jane LORD" w:date="2022-11-17T10:58:00Z">
              <w:r w:rsidRPr="00605386" w:rsidDel="00F2629D">
                <w:rPr>
                  <w:rFonts w:eastAsia="SimSun"/>
                </w:rPr>
                <w:delText>is</w:delText>
              </w:r>
            </w:del>
            <w:del w:id="495" w:author="Clare Jane LORD" w:date="2022-11-17T10:57:00Z">
              <w:r w:rsidRPr="00605386" w:rsidDel="00F2629D">
                <w:rPr>
                  <w:rFonts w:eastAsia="SimSun"/>
                </w:rPr>
                <w:delText xml:space="preserve"> carrying dangerous goods</w:delText>
              </w:r>
            </w:del>
            <w:del w:id="496" w:author="Clare Jane LORD" w:date="2022-11-17T10:58:00Z">
              <w:r w:rsidRPr="00605386" w:rsidDel="00F2629D">
                <w:rPr>
                  <w:rFonts w:eastAsia="SimSun"/>
                </w:rPr>
                <w:delText xml:space="preserve">. </w:delText>
              </w:r>
            </w:del>
            <w:r w:rsidRPr="00605386">
              <w:rPr>
                <w:rFonts w:eastAsia="SimSun"/>
              </w:rPr>
              <w:t>Is smoking permitted on board</w:t>
            </w:r>
            <w:ins w:id="497" w:author="Clare Jane LORD" w:date="2022-11-17T10:57:00Z">
              <w:r w:rsidRPr="00605386">
                <w:rPr>
                  <w:rFonts w:eastAsia="SimSun"/>
                </w:rPr>
                <w:t xml:space="preserve"> </w:t>
              </w:r>
              <w:r>
                <w:rPr>
                  <w:rFonts w:eastAsia="SimSun"/>
                </w:rPr>
                <w:t xml:space="preserve">a </w:t>
              </w:r>
              <w:r w:rsidRPr="00605386">
                <w:rPr>
                  <w:rFonts w:eastAsia="SimSun"/>
                </w:rPr>
                <w:t>vessel carrying dangerous goods</w:t>
              </w:r>
            </w:ins>
            <w:r w:rsidRPr="00605386">
              <w:rPr>
                <w:rFonts w:eastAsia="SimSun"/>
              </w:rPr>
              <w:t>?</w:t>
            </w:r>
          </w:p>
          <w:p w14:paraId="31DE5004" w14:textId="77777777" w:rsidR="00E17B52" w:rsidRPr="00605386" w:rsidRDefault="00E17B52" w:rsidP="0013375F">
            <w:pPr>
              <w:suppressAutoHyphens w:val="0"/>
              <w:spacing w:before="40" w:after="120" w:line="220" w:lineRule="exact"/>
              <w:ind w:left="567" w:right="113" w:hanging="567"/>
              <w:rPr>
                <w:rFonts w:eastAsia="SimSun"/>
              </w:rPr>
            </w:pPr>
            <w:proofErr w:type="gramStart"/>
            <w:r w:rsidRPr="00605386">
              <w:rPr>
                <w:rFonts w:eastAsia="SimSun"/>
              </w:rPr>
              <w:t>A</w:t>
            </w:r>
            <w:proofErr w:type="gramEnd"/>
            <w:r w:rsidRPr="00605386">
              <w:rPr>
                <w:rFonts w:eastAsia="SimSun"/>
              </w:rPr>
              <w:tab/>
              <w:t>Only on board container vessels and open type-N tank vessels</w:t>
            </w:r>
          </w:p>
          <w:p w14:paraId="38B0682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unladen vessels</w:t>
            </w:r>
          </w:p>
          <w:p w14:paraId="629914BB" w14:textId="7F79C28C"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r>
              <w:rPr>
                <w:rFonts w:eastAsia="SimSun"/>
              </w:rPr>
              <w:t xml:space="preserve">In </w:t>
            </w:r>
            <w:r w:rsidRPr="00605386">
              <w:rPr>
                <w:rFonts w:eastAsia="SimSun"/>
              </w:rPr>
              <w:t>the accommodation or the wheelhouse, provided</w:t>
            </w:r>
            <w:r>
              <w:rPr>
                <w:rFonts w:eastAsia="SimSun"/>
              </w:rPr>
              <w:t xml:space="preserve"> that</w:t>
            </w:r>
            <w:r w:rsidRPr="00605386">
              <w:rPr>
                <w:rFonts w:eastAsia="SimSun"/>
              </w:rPr>
              <w:t xml:space="preserve"> their windows, doors, </w:t>
            </w:r>
            <w:proofErr w:type="gramStart"/>
            <w:r w:rsidRPr="00605386">
              <w:rPr>
                <w:rFonts w:eastAsia="SimSun"/>
              </w:rPr>
              <w:t>s</w:t>
            </w:r>
            <w:r>
              <w:rPr>
                <w:rFonts w:eastAsia="SimSun"/>
              </w:rPr>
              <w:t>kylights</w:t>
            </w:r>
            <w:proofErr w:type="gramEnd"/>
            <w:r>
              <w:rPr>
                <w:rFonts w:eastAsia="SimSun"/>
              </w:rPr>
              <w:t xml:space="preserve"> and hatches are closed or that the ventilation system is </w:t>
            </w:r>
            <w:r w:rsidRPr="00F10455">
              <w:rPr>
                <w:rFonts w:eastAsia="SimSun"/>
              </w:rPr>
              <w:t>adjusted to guarantee an overpressure of at least 0.1 kPa</w:t>
            </w:r>
            <w:r>
              <w:rPr>
                <w:rFonts w:eastAsia="SimSun"/>
              </w:rPr>
              <w:t xml:space="preserve"> </w:t>
            </w:r>
          </w:p>
          <w:p w14:paraId="25BD4558"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r>
            <w:r>
              <w:rPr>
                <w:rFonts w:eastAsia="SimSun"/>
              </w:rPr>
              <w:t>Only</w:t>
            </w:r>
            <w:r w:rsidRPr="00605386">
              <w:rPr>
                <w:rFonts w:eastAsia="SimSun"/>
              </w:rPr>
              <w:t xml:space="preserve"> when under way </w:t>
            </w:r>
          </w:p>
        </w:tc>
        <w:tc>
          <w:tcPr>
            <w:tcW w:w="1141" w:type="dxa"/>
            <w:tcBorders>
              <w:top w:val="single" w:sz="4" w:space="0" w:color="auto"/>
              <w:bottom w:val="single" w:sz="4" w:space="0" w:color="auto"/>
            </w:tcBorders>
            <w:shd w:val="clear" w:color="auto" w:fill="auto"/>
            <w:noWrap/>
          </w:tcPr>
          <w:p w14:paraId="6919FAA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4E3FC00" w14:textId="77777777" w:rsidTr="00DD6AC5">
        <w:trPr>
          <w:cantSplit/>
        </w:trPr>
        <w:tc>
          <w:tcPr>
            <w:tcW w:w="1134" w:type="dxa"/>
            <w:tcBorders>
              <w:top w:val="nil"/>
              <w:bottom w:val="single" w:sz="4" w:space="0" w:color="auto"/>
            </w:tcBorders>
            <w:shd w:val="clear" w:color="auto" w:fill="auto"/>
            <w:noWrap/>
          </w:tcPr>
          <w:p w14:paraId="44ECD446"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110 08.0-13</w:t>
            </w:r>
          </w:p>
        </w:tc>
        <w:tc>
          <w:tcPr>
            <w:tcW w:w="6230" w:type="dxa"/>
            <w:tcBorders>
              <w:top w:val="nil"/>
              <w:bottom w:val="single" w:sz="4" w:space="0" w:color="auto"/>
            </w:tcBorders>
            <w:shd w:val="clear" w:color="auto" w:fill="auto"/>
            <w:noWrap/>
          </w:tcPr>
          <w:p w14:paraId="4C98593F"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auto"/>
            <w:noWrap/>
          </w:tcPr>
          <w:p w14:paraId="0BA49B3C"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4750D5F9" w14:textId="77777777" w:rsidTr="0013375F">
        <w:trPr>
          <w:cantSplit/>
        </w:trPr>
        <w:tc>
          <w:tcPr>
            <w:tcW w:w="1134" w:type="dxa"/>
            <w:tcBorders>
              <w:top w:val="single" w:sz="4" w:space="0" w:color="auto"/>
              <w:bottom w:val="single" w:sz="4" w:space="0" w:color="auto"/>
            </w:tcBorders>
            <w:shd w:val="clear" w:color="auto" w:fill="auto"/>
            <w:noWrap/>
          </w:tcPr>
          <w:p w14:paraId="79477678" w14:textId="77777777" w:rsidR="00E17B52" w:rsidRPr="00605386" w:rsidRDefault="00E17B52" w:rsidP="00CB64B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598DE11"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How is the prohibition on smoking on board made known?</w:t>
            </w:r>
          </w:p>
          <w:p w14:paraId="148C116A"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A</w:t>
            </w:r>
            <w:r w:rsidRPr="00605386">
              <w:rPr>
                <w:rFonts w:eastAsia="SimSun"/>
              </w:rPr>
              <w:tab/>
              <w:t>Verbal notification by the master to all those on board</w:t>
            </w:r>
          </w:p>
          <w:p w14:paraId="5C84BDD0"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B</w:t>
            </w:r>
            <w:r w:rsidRPr="00605386">
              <w:rPr>
                <w:rFonts w:eastAsia="SimSun"/>
              </w:rPr>
              <w:tab/>
              <w:t>Not at all, as it is governed by ADN</w:t>
            </w:r>
          </w:p>
          <w:p w14:paraId="6B72B824"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C</w:t>
            </w:r>
            <w:r w:rsidRPr="00605386">
              <w:rPr>
                <w:rFonts w:eastAsia="SimSun"/>
              </w:rPr>
              <w:tab/>
              <w:t>By a regulation issued by the competent authority</w:t>
            </w:r>
          </w:p>
          <w:p w14:paraId="2B0F2647"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D</w:t>
            </w:r>
            <w:r w:rsidRPr="00605386">
              <w:rPr>
                <w:rFonts w:eastAsia="SimSun"/>
              </w:rPr>
              <w:tab/>
              <w:t>By notice boards located at appropriate places on board</w:t>
            </w:r>
          </w:p>
        </w:tc>
        <w:tc>
          <w:tcPr>
            <w:tcW w:w="1141" w:type="dxa"/>
            <w:tcBorders>
              <w:top w:val="single" w:sz="4" w:space="0" w:color="auto"/>
              <w:bottom w:val="single" w:sz="4" w:space="0" w:color="auto"/>
            </w:tcBorders>
            <w:shd w:val="clear" w:color="auto" w:fill="auto"/>
            <w:noWrap/>
          </w:tcPr>
          <w:p w14:paraId="7F3C4C87"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538CC41" w14:textId="77777777" w:rsidTr="0013375F">
        <w:trPr>
          <w:cantSplit/>
        </w:trPr>
        <w:tc>
          <w:tcPr>
            <w:tcW w:w="1134" w:type="dxa"/>
            <w:tcBorders>
              <w:top w:val="single" w:sz="4" w:space="0" w:color="auto"/>
              <w:bottom w:val="single" w:sz="4" w:space="0" w:color="auto"/>
            </w:tcBorders>
            <w:shd w:val="clear" w:color="auto" w:fill="auto"/>
            <w:noWrap/>
          </w:tcPr>
          <w:p w14:paraId="032D7FE9" w14:textId="77777777" w:rsidR="00E17B52" w:rsidRPr="00605386" w:rsidRDefault="00E17B52" w:rsidP="00CB64B8">
            <w:pPr>
              <w:keepNext/>
              <w:keepLines/>
              <w:suppressAutoHyphens w:val="0"/>
              <w:spacing w:before="40" w:after="100" w:line="220" w:lineRule="exact"/>
              <w:ind w:right="113"/>
              <w:rPr>
                <w:rFonts w:eastAsia="SimSun"/>
              </w:rPr>
            </w:pPr>
            <w:r w:rsidRPr="00605386">
              <w:rPr>
                <w:rFonts w:eastAsia="SimSun"/>
              </w:rPr>
              <w:t>110 08.0-14</w:t>
            </w:r>
          </w:p>
        </w:tc>
        <w:tc>
          <w:tcPr>
            <w:tcW w:w="6230" w:type="dxa"/>
            <w:tcBorders>
              <w:top w:val="single" w:sz="4" w:space="0" w:color="auto"/>
              <w:bottom w:val="single" w:sz="4" w:space="0" w:color="auto"/>
            </w:tcBorders>
            <w:shd w:val="clear" w:color="auto" w:fill="auto"/>
            <w:noWrap/>
          </w:tcPr>
          <w:p w14:paraId="0390C7F1" w14:textId="77777777" w:rsidR="00E17B52" w:rsidRPr="00605386" w:rsidRDefault="00E17B52" w:rsidP="00CB64B8">
            <w:pPr>
              <w:keepNext/>
              <w:keepLines/>
              <w:suppressAutoHyphens w:val="0"/>
              <w:spacing w:before="40" w:after="10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6453282A"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2531A77A" w14:textId="77777777" w:rsidTr="0013375F">
        <w:trPr>
          <w:cantSplit/>
        </w:trPr>
        <w:tc>
          <w:tcPr>
            <w:tcW w:w="1134" w:type="dxa"/>
            <w:tcBorders>
              <w:top w:val="single" w:sz="4" w:space="0" w:color="auto"/>
              <w:bottom w:val="single" w:sz="4" w:space="0" w:color="auto"/>
            </w:tcBorders>
            <w:shd w:val="clear" w:color="auto" w:fill="auto"/>
            <w:noWrap/>
          </w:tcPr>
          <w:p w14:paraId="4F00D7F1" w14:textId="77777777" w:rsidR="00E17B52" w:rsidRPr="00605386" w:rsidRDefault="00E17B52" w:rsidP="00CB64B8">
            <w:pPr>
              <w:keepNext/>
              <w:keepLines/>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E691BD4" w14:textId="77777777" w:rsidR="00E17B52" w:rsidRPr="00605386" w:rsidRDefault="00E17B52" w:rsidP="00CB64B8">
            <w:pPr>
              <w:keepNext/>
              <w:keepLines/>
              <w:suppressAutoHyphens w:val="0"/>
              <w:spacing w:before="40" w:after="100" w:line="220" w:lineRule="exact"/>
              <w:ind w:right="113"/>
              <w:rPr>
                <w:rFonts w:eastAsia="SimSun"/>
              </w:rPr>
            </w:pPr>
            <w:del w:id="498" w:author="Clare Jane LORD" w:date="2022-11-17T10:58:00Z">
              <w:r w:rsidRPr="00605386" w:rsidDel="00CA3E85">
                <w:rPr>
                  <w:rFonts w:eastAsia="SimSun"/>
                </w:rPr>
                <w:delText xml:space="preserve">You learn that it has been </w:delText>
              </w:r>
            </w:del>
            <w:ins w:id="499" w:author="Clare Jane LORD" w:date="2022-11-17T10:58:00Z">
              <w:r>
                <w:rPr>
                  <w:rFonts w:eastAsia="SimSun"/>
                </w:rPr>
                <w:t xml:space="preserve">Which of the following measures should be taken if it is more than </w:t>
              </w:r>
            </w:ins>
            <w:del w:id="500" w:author="Clare Jane LORD" w:date="2022-11-17T10:58:00Z">
              <w:r w:rsidRPr="00605386" w:rsidDel="00CA3E85">
                <w:rPr>
                  <w:rFonts w:eastAsia="SimSun"/>
                </w:rPr>
                <w:delText xml:space="preserve">over </w:delText>
              </w:r>
            </w:del>
            <w:r w:rsidRPr="00605386">
              <w:rPr>
                <w:rFonts w:eastAsia="SimSun"/>
              </w:rPr>
              <w:t xml:space="preserve">two years since the last time </w:t>
            </w:r>
            <w:del w:id="501" w:author="Clare Jane LORD" w:date="2022-11-21T11:16:00Z">
              <w:r w:rsidRPr="00605386" w:rsidDel="00B70BF3">
                <w:rPr>
                  <w:rFonts w:eastAsia="SimSun"/>
                </w:rPr>
                <w:delText xml:space="preserve">your </w:delText>
              </w:r>
            </w:del>
            <w:ins w:id="502" w:author="Clare Jane LORD" w:date="2022-11-21T11:16:00Z">
              <w:r>
                <w:rPr>
                  <w:rFonts w:eastAsia="SimSun"/>
                </w:rPr>
                <w:t>the</w:t>
              </w:r>
              <w:r w:rsidRPr="00605386">
                <w:rPr>
                  <w:rFonts w:eastAsia="SimSun"/>
                </w:rPr>
                <w:t xml:space="preserve"> </w:t>
              </w:r>
            </w:ins>
            <w:r w:rsidRPr="00605386">
              <w:rPr>
                <w:rFonts w:eastAsia="SimSun"/>
              </w:rPr>
              <w:t>extinguishers were checked</w:t>
            </w:r>
            <w:del w:id="503" w:author="Clare Jane LORD" w:date="2022-11-17T10:58:00Z">
              <w:r w:rsidRPr="00605386" w:rsidDel="00E66CE8">
                <w:rPr>
                  <w:rFonts w:eastAsia="SimSun"/>
                </w:rPr>
                <w:delText>. What measure should you take</w:delText>
              </w:r>
            </w:del>
            <w:r w:rsidRPr="00605386">
              <w:rPr>
                <w:rFonts w:eastAsia="SimSun"/>
              </w:rPr>
              <w:t>?</w:t>
            </w:r>
          </w:p>
          <w:p w14:paraId="515D87B4"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Check the extinguishers immediately, or replace them with extinguishers whose inspection certificates are still valid</w:t>
            </w:r>
          </w:p>
          <w:p w14:paraId="0C2BEF9E"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B</w:t>
            </w:r>
            <w:r w:rsidRPr="00605386">
              <w:rPr>
                <w:rFonts w:eastAsia="SimSun"/>
              </w:rPr>
              <w:tab/>
              <w:t>The fact that the expiry date has passed poses no problem until the end of the voyage</w:t>
            </w:r>
          </w:p>
          <w:p w14:paraId="0C94311B"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C</w:t>
            </w:r>
            <w:r w:rsidRPr="00605386">
              <w:rPr>
                <w:rFonts w:eastAsia="SimSun"/>
              </w:rPr>
              <w:tab/>
              <w:t>Wait until the shipping company provides a new extinguisher</w:t>
            </w:r>
          </w:p>
          <w:p w14:paraId="2C2C8ED5"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D</w:t>
            </w:r>
            <w:r w:rsidRPr="00605386">
              <w:rPr>
                <w:rFonts w:eastAsia="SimSun"/>
              </w:rPr>
              <w:tab/>
              <w:t xml:space="preserve">A period of </w:t>
            </w:r>
            <w:proofErr w:type="gramStart"/>
            <w:r w:rsidRPr="00605386">
              <w:rPr>
                <w:rFonts w:eastAsia="SimSun"/>
              </w:rPr>
              <w:t>one half</w:t>
            </w:r>
            <w:proofErr w:type="gramEnd"/>
            <w:r w:rsidRPr="00605386">
              <w:rPr>
                <w:rFonts w:eastAsia="SimSun"/>
              </w:rPr>
              <w:t xml:space="preserve"> year is allowed after the expiry date. During this period the extinguishers can be replaced or checked</w:t>
            </w:r>
          </w:p>
        </w:tc>
        <w:tc>
          <w:tcPr>
            <w:tcW w:w="1141" w:type="dxa"/>
            <w:tcBorders>
              <w:top w:val="single" w:sz="4" w:space="0" w:color="auto"/>
              <w:bottom w:val="single" w:sz="4" w:space="0" w:color="auto"/>
            </w:tcBorders>
            <w:shd w:val="clear" w:color="auto" w:fill="auto"/>
            <w:noWrap/>
          </w:tcPr>
          <w:p w14:paraId="447059CB" w14:textId="77777777" w:rsidR="00E17B52" w:rsidRPr="00605386" w:rsidRDefault="00E17B52" w:rsidP="007D0384">
            <w:pPr>
              <w:keepNext/>
              <w:keepLines/>
              <w:suppressAutoHyphens w:val="0"/>
              <w:spacing w:before="40" w:after="100" w:line="220" w:lineRule="exact"/>
              <w:ind w:right="113"/>
              <w:jc w:val="center"/>
              <w:rPr>
                <w:rFonts w:eastAsia="SimSun"/>
              </w:rPr>
            </w:pPr>
          </w:p>
        </w:tc>
      </w:tr>
      <w:tr w:rsidR="00E17B52" w:rsidRPr="00605386" w14:paraId="14D97080" w14:textId="77777777" w:rsidTr="0013375F">
        <w:trPr>
          <w:cantSplit/>
        </w:trPr>
        <w:tc>
          <w:tcPr>
            <w:tcW w:w="1134" w:type="dxa"/>
            <w:tcBorders>
              <w:top w:val="single" w:sz="4" w:space="0" w:color="auto"/>
              <w:bottom w:val="single" w:sz="4" w:space="0" w:color="auto"/>
            </w:tcBorders>
            <w:shd w:val="clear" w:color="auto" w:fill="auto"/>
            <w:noWrap/>
          </w:tcPr>
          <w:p w14:paraId="7CF2A7EB" w14:textId="77777777" w:rsidR="00E17B52" w:rsidRPr="00605386" w:rsidRDefault="00E17B52" w:rsidP="002D4422">
            <w:pPr>
              <w:keepNext/>
              <w:keepLines/>
              <w:suppressAutoHyphens w:val="0"/>
              <w:spacing w:before="40" w:after="90" w:line="220" w:lineRule="exact"/>
              <w:ind w:right="113"/>
              <w:rPr>
                <w:rFonts w:eastAsia="SimSun"/>
              </w:rPr>
            </w:pPr>
            <w:r w:rsidRPr="00605386">
              <w:rPr>
                <w:rFonts w:eastAsia="SimSun"/>
              </w:rPr>
              <w:t>110 08.0-15</w:t>
            </w:r>
          </w:p>
        </w:tc>
        <w:tc>
          <w:tcPr>
            <w:tcW w:w="6230" w:type="dxa"/>
            <w:tcBorders>
              <w:top w:val="single" w:sz="4" w:space="0" w:color="auto"/>
              <w:bottom w:val="single" w:sz="4" w:space="0" w:color="auto"/>
            </w:tcBorders>
            <w:shd w:val="clear" w:color="auto" w:fill="auto"/>
            <w:noWrap/>
          </w:tcPr>
          <w:p w14:paraId="0420CFD8" w14:textId="77777777" w:rsidR="00E17B52" w:rsidRPr="00605386" w:rsidRDefault="00E17B52" w:rsidP="002D4422">
            <w:pPr>
              <w:keepNext/>
              <w:keepLines/>
              <w:suppressAutoHyphens w:val="0"/>
              <w:spacing w:before="40" w:after="9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79D2537A" w14:textId="77777777" w:rsidR="00E17B52" w:rsidRPr="00605386" w:rsidRDefault="00E17B52" w:rsidP="002D4422">
            <w:pPr>
              <w:keepNext/>
              <w:keepLines/>
              <w:suppressAutoHyphens w:val="0"/>
              <w:spacing w:before="40" w:after="90" w:line="220" w:lineRule="exact"/>
              <w:ind w:right="113"/>
              <w:jc w:val="center"/>
              <w:rPr>
                <w:rFonts w:eastAsia="SimSun"/>
              </w:rPr>
            </w:pPr>
            <w:r w:rsidRPr="00605386">
              <w:rPr>
                <w:rFonts w:eastAsia="SimSun"/>
              </w:rPr>
              <w:t>C</w:t>
            </w:r>
          </w:p>
        </w:tc>
      </w:tr>
      <w:tr w:rsidR="00E17B52" w:rsidRPr="00605386" w14:paraId="5495C949" w14:textId="77777777" w:rsidTr="00490679">
        <w:trPr>
          <w:cantSplit/>
        </w:trPr>
        <w:tc>
          <w:tcPr>
            <w:tcW w:w="1134" w:type="dxa"/>
            <w:tcBorders>
              <w:top w:val="single" w:sz="4" w:space="0" w:color="auto"/>
              <w:bottom w:val="single" w:sz="4" w:space="0" w:color="auto"/>
            </w:tcBorders>
            <w:shd w:val="clear" w:color="auto" w:fill="auto"/>
            <w:noWrap/>
          </w:tcPr>
          <w:p w14:paraId="74BD97AB"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8706BAA"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 xml:space="preserve">How often should the extinguishers on </w:t>
            </w:r>
            <w:del w:id="504" w:author="Clare Jane LORD" w:date="2022-11-17T10:59:00Z">
              <w:r w:rsidRPr="00605386" w:rsidDel="00E66CE8">
                <w:rPr>
                  <w:rFonts w:eastAsia="SimSun"/>
                </w:rPr>
                <w:delText xml:space="preserve">your </w:delText>
              </w:r>
            </w:del>
            <w:ins w:id="505" w:author="Clare Jane LORD" w:date="2022-11-17T10:59:00Z">
              <w:r>
                <w:rPr>
                  <w:rFonts w:eastAsia="SimSun"/>
                </w:rPr>
                <w:t xml:space="preserve">board a </w:t>
              </w:r>
            </w:ins>
            <w:r w:rsidRPr="00605386">
              <w:rPr>
                <w:rFonts w:eastAsia="SimSun"/>
              </w:rPr>
              <w:t xml:space="preserve">vessel </w:t>
            </w:r>
            <w:ins w:id="506" w:author="Clare Jane LORD" w:date="2022-11-17T10:59:00Z">
              <w:r>
                <w:rPr>
                  <w:rFonts w:eastAsia="SimSun"/>
                </w:rPr>
                <w:t>carrying</w:t>
              </w:r>
              <w:r w:rsidRPr="00605386">
                <w:rPr>
                  <w:rFonts w:eastAsia="SimSun"/>
                </w:rPr>
                <w:t xml:space="preserve"> </w:t>
              </w:r>
              <w:r>
                <w:rPr>
                  <w:rFonts w:eastAsia="SimSun"/>
                </w:rPr>
                <w:t xml:space="preserve">dangerous goods </w:t>
              </w:r>
            </w:ins>
            <w:r w:rsidRPr="00605386">
              <w:rPr>
                <w:rFonts w:eastAsia="SimSun"/>
              </w:rPr>
              <w:t>be checked?</w:t>
            </w:r>
          </w:p>
          <w:p w14:paraId="7BDF2C00"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A</w:t>
            </w:r>
            <w:r w:rsidRPr="00605386">
              <w:rPr>
                <w:rFonts w:eastAsia="SimSun"/>
              </w:rPr>
              <w:tab/>
              <w:t>At least once a year</w:t>
            </w:r>
          </w:p>
          <w:p w14:paraId="3BA7F4A3"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B</w:t>
            </w:r>
            <w:r w:rsidRPr="00605386">
              <w:rPr>
                <w:rFonts w:eastAsia="SimSun"/>
              </w:rPr>
              <w:tab/>
              <w:t xml:space="preserve">At least once </w:t>
            </w:r>
            <w:r>
              <w:rPr>
                <w:rFonts w:eastAsia="SimSun"/>
              </w:rPr>
              <w:t>in a period of</w:t>
            </w:r>
            <w:r w:rsidRPr="00605386">
              <w:rPr>
                <w:rFonts w:eastAsia="SimSun"/>
              </w:rPr>
              <w:t xml:space="preserve"> three years</w:t>
            </w:r>
          </w:p>
          <w:p w14:paraId="3560D5C6"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C</w:t>
            </w:r>
            <w:r w:rsidRPr="00605386">
              <w:rPr>
                <w:rFonts w:eastAsia="SimSun"/>
              </w:rPr>
              <w:tab/>
              <w:t xml:space="preserve">At least once </w:t>
            </w:r>
            <w:r>
              <w:rPr>
                <w:rFonts w:eastAsia="SimSun"/>
              </w:rPr>
              <w:t xml:space="preserve">in a period of </w:t>
            </w:r>
            <w:r w:rsidRPr="00605386">
              <w:rPr>
                <w:rFonts w:eastAsia="SimSun"/>
              </w:rPr>
              <w:t>two years</w:t>
            </w:r>
          </w:p>
          <w:p w14:paraId="5EF5EE7C" w14:textId="77777777" w:rsidR="00E17B52" w:rsidRPr="00605386" w:rsidRDefault="00E17B52" w:rsidP="00C75BA0">
            <w:pPr>
              <w:suppressAutoHyphens w:val="0"/>
              <w:spacing w:before="40" w:after="90" w:line="220" w:lineRule="exact"/>
              <w:ind w:left="567" w:right="113" w:hanging="567"/>
              <w:rPr>
                <w:rFonts w:eastAsia="SimSun"/>
              </w:rPr>
            </w:pPr>
            <w:r w:rsidRPr="00605386">
              <w:rPr>
                <w:rFonts w:eastAsia="SimSun"/>
              </w:rPr>
              <w:t>D</w:t>
            </w:r>
            <w:r w:rsidRPr="00605386">
              <w:rPr>
                <w:rFonts w:eastAsia="SimSun"/>
              </w:rPr>
              <w:tab/>
              <w:t>Each time the certificate of approval is extended, or if such an extension is not necessary, each time the ship</w:t>
            </w:r>
            <w:r>
              <w:rPr>
                <w:rFonts w:eastAsia="SimSun"/>
              </w:rPr>
              <w:t>’</w:t>
            </w:r>
            <w:r w:rsidRPr="00605386">
              <w:rPr>
                <w:rFonts w:eastAsia="SimSun"/>
              </w:rPr>
              <w:t>s certificate is extended</w:t>
            </w:r>
          </w:p>
        </w:tc>
        <w:tc>
          <w:tcPr>
            <w:tcW w:w="1141" w:type="dxa"/>
            <w:tcBorders>
              <w:top w:val="single" w:sz="4" w:space="0" w:color="auto"/>
              <w:bottom w:val="single" w:sz="4" w:space="0" w:color="auto"/>
            </w:tcBorders>
            <w:shd w:val="clear" w:color="auto" w:fill="auto"/>
            <w:noWrap/>
          </w:tcPr>
          <w:p w14:paraId="1BCAF7EC"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2308F178" w14:textId="77777777" w:rsidTr="00490679">
        <w:trPr>
          <w:cantSplit/>
        </w:trPr>
        <w:tc>
          <w:tcPr>
            <w:tcW w:w="1134" w:type="dxa"/>
            <w:tcBorders>
              <w:top w:val="single" w:sz="4" w:space="0" w:color="auto"/>
              <w:bottom w:val="single" w:sz="4" w:space="0" w:color="auto"/>
            </w:tcBorders>
            <w:shd w:val="clear" w:color="auto" w:fill="auto"/>
            <w:noWrap/>
          </w:tcPr>
          <w:p w14:paraId="1157EA56"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110 08.0-16</w:t>
            </w:r>
          </w:p>
        </w:tc>
        <w:tc>
          <w:tcPr>
            <w:tcW w:w="6230" w:type="dxa"/>
            <w:tcBorders>
              <w:top w:val="single" w:sz="4" w:space="0" w:color="auto"/>
              <w:bottom w:val="single" w:sz="4" w:space="0" w:color="auto"/>
            </w:tcBorders>
            <w:shd w:val="clear" w:color="auto" w:fill="auto"/>
            <w:noWrap/>
          </w:tcPr>
          <w:p w14:paraId="74C59F89" w14:textId="77777777" w:rsidR="00E17B52" w:rsidRPr="00605386" w:rsidRDefault="00E17B52" w:rsidP="00C75BA0">
            <w:pPr>
              <w:suppressAutoHyphens w:val="0"/>
              <w:spacing w:before="40" w:after="90" w:line="220" w:lineRule="exact"/>
              <w:ind w:right="113"/>
              <w:rPr>
                <w:rFonts w:eastAsia="SimSun"/>
              </w:rPr>
            </w:pPr>
            <w:r w:rsidRPr="00742D07">
              <w:rPr>
                <w:rFonts w:eastAsia="SimSun"/>
                <w:snapToGrid w:val="0"/>
              </w:rPr>
              <w:t>8.1.6.1</w:t>
            </w:r>
            <w:r>
              <w:rPr>
                <w:rFonts w:eastAsia="SimSun"/>
                <w:snapToGrid w:val="0"/>
              </w:rPr>
              <w:t>, General knowledge</w:t>
            </w:r>
          </w:p>
        </w:tc>
        <w:tc>
          <w:tcPr>
            <w:tcW w:w="1141" w:type="dxa"/>
            <w:tcBorders>
              <w:top w:val="single" w:sz="4" w:space="0" w:color="auto"/>
              <w:bottom w:val="single" w:sz="4" w:space="0" w:color="auto"/>
            </w:tcBorders>
            <w:shd w:val="clear" w:color="auto" w:fill="auto"/>
            <w:noWrap/>
          </w:tcPr>
          <w:p w14:paraId="5C8630BF" w14:textId="77777777" w:rsidR="00E17B52" w:rsidRPr="00605386" w:rsidRDefault="00E17B52" w:rsidP="007D0384">
            <w:pPr>
              <w:suppressAutoHyphens w:val="0"/>
              <w:spacing w:before="40" w:after="90" w:line="220" w:lineRule="exact"/>
              <w:ind w:right="113"/>
              <w:jc w:val="center"/>
              <w:rPr>
                <w:rFonts w:eastAsia="SimSun"/>
              </w:rPr>
            </w:pPr>
            <w:r w:rsidRPr="00605386">
              <w:rPr>
                <w:rFonts w:eastAsia="SimSun"/>
              </w:rPr>
              <w:t>D</w:t>
            </w:r>
          </w:p>
        </w:tc>
      </w:tr>
      <w:tr w:rsidR="00E17B52" w:rsidRPr="00605386" w14:paraId="27F9231D" w14:textId="77777777" w:rsidTr="0013375F">
        <w:trPr>
          <w:cantSplit/>
        </w:trPr>
        <w:tc>
          <w:tcPr>
            <w:tcW w:w="1134" w:type="dxa"/>
            <w:tcBorders>
              <w:top w:val="single" w:sz="4" w:space="0" w:color="auto"/>
              <w:bottom w:val="nil"/>
            </w:tcBorders>
            <w:shd w:val="clear" w:color="auto" w:fill="auto"/>
            <w:noWrap/>
          </w:tcPr>
          <w:p w14:paraId="29245985"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single" w:sz="4" w:space="0" w:color="auto"/>
              <w:bottom w:val="nil"/>
            </w:tcBorders>
            <w:shd w:val="clear" w:color="auto" w:fill="auto"/>
            <w:noWrap/>
          </w:tcPr>
          <w:p w14:paraId="728AFD62"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How can you check that an extinguisher has been checked?</w:t>
            </w:r>
          </w:p>
          <w:p w14:paraId="59279009"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A</w:t>
            </w:r>
            <w:r w:rsidRPr="00605386">
              <w:rPr>
                <w:rFonts w:eastAsia="SimSun"/>
              </w:rPr>
              <w:tab/>
              <w:t>Using a manometer</w:t>
            </w:r>
          </w:p>
          <w:p w14:paraId="5DCD97CA"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B</w:t>
            </w:r>
            <w:r w:rsidRPr="00605386">
              <w:rPr>
                <w:rFonts w:eastAsia="SimSun"/>
              </w:rPr>
              <w:tab/>
              <w:t>By the indications of the pressurized gas cartridge on the inside</w:t>
            </w:r>
          </w:p>
          <w:p w14:paraId="3344F727"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C</w:t>
            </w:r>
            <w:r w:rsidRPr="00605386">
              <w:rPr>
                <w:rFonts w:eastAsia="SimSun"/>
              </w:rPr>
              <w:tab/>
              <w:t>By the colour of the inspection plate</w:t>
            </w:r>
          </w:p>
        </w:tc>
        <w:tc>
          <w:tcPr>
            <w:tcW w:w="1141" w:type="dxa"/>
            <w:tcBorders>
              <w:top w:val="single" w:sz="4" w:space="0" w:color="auto"/>
              <w:bottom w:val="nil"/>
            </w:tcBorders>
            <w:shd w:val="clear" w:color="auto" w:fill="auto"/>
            <w:noWrap/>
          </w:tcPr>
          <w:p w14:paraId="77CA53AE"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6E28017A" w14:textId="77777777" w:rsidTr="0013375F">
        <w:trPr>
          <w:cantSplit/>
        </w:trPr>
        <w:tc>
          <w:tcPr>
            <w:tcW w:w="1134" w:type="dxa"/>
            <w:tcBorders>
              <w:top w:val="nil"/>
              <w:bottom w:val="single" w:sz="4" w:space="0" w:color="auto"/>
            </w:tcBorders>
            <w:shd w:val="clear" w:color="auto" w:fill="auto"/>
            <w:noWrap/>
          </w:tcPr>
          <w:p w14:paraId="1BC4CE67"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nil"/>
              <w:bottom w:val="single" w:sz="4" w:space="0" w:color="auto"/>
            </w:tcBorders>
            <w:shd w:val="clear" w:color="auto" w:fill="auto"/>
            <w:noWrap/>
          </w:tcPr>
          <w:p w14:paraId="682F081A" w14:textId="77777777" w:rsidR="00E17B52" w:rsidRPr="00605386" w:rsidRDefault="00E17B52" w:rsidP="00C75BA0">
            <w:pPr>
              <w:suppressAutoHyphens w:val="0"/>
              <w:spacing w:before="40" w:after="9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By the p</w:t>
            </w:r>
            <w:r w:rsidRPr="00742D07">
              <w:rPr>
                <w:rFonts w:eastAsia="SimSun"/>
                <w:snapToGrid w:val="0"/>
              </w:rPr>
              <w:t xml:space="preserve">roof of inspection affixed on the </w:t>
            </w:r>
            <w:r>
              <w:rPr>
                <w:rFonts w:eastAsia="SimSun"/>
                <w:snapToGrid w:val="0"/>
              </w:rPr>
              <w:t xml:space="preserve">extinguisher and the intact seal located on the </w:t>
            </w:r>
            <w:r w:rsidRPr="00527AB1">
              <w:rPr>
                <w:rFonts w:eastAsia="SimSun"/>
                <w:snapToGrid w:val="0"/>
              </w:rPr>
              <w:t>activation handle</w:t>
            </w:r>
          </w:p>
        </w:tc>
        <w:tc>
          <w:tcPr>
            <w:tcW w:w="1141" w:type="dxa"/>
            <w:tcBorders>
              <w:top w:val="nil"/>
              <w:bottom w:val="single" w:sz="4" w:space="0" w:color="auto"/>
            </w:tcBorders>
            <w:shd w:val="clear" w:color="auto" w:fill="auto"/>
            <w:noWrap/>
          </w:tcPr>
          <w:p w14:paraId="6F56C09C"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55572FDA" w14:textId="77777777" w:rsidTr="0013375F">
        <w:trPr>
          <w:cantSplit/>
        </w:trPr>
        <w:tc>
          <w:tcPr>
            <w:tcW w:w="1134" w:type="dxa"/>
            <w:tcBorders>
              <w:top w:val="single" w:sz="4" w:space="0" w:color="auto"/>
              <w:bottom w:val="single" w:sz="4" w:space="0" w:color="auto"/>
            </w:tcBorders>
            <w:shd w:val="clear" w:color="auto" w:fill="auto"/>
            <w:noWrap/>
          </w:tcPr>
          <w:p w14:paraId="0FCD993D"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110 08.0-17</w:t>
            </w:r>
          </w:p>
        </w:tc>
        <w:tc>
          <w:tcPr>
            <w:tcW w:w="6230" w:type="dxa"/>
            <w:tcBorders>
              <w:top w:val="single" w:sz="4" w:space="0" w:color="auto"/>
              <w:bottom w:val="single" w:sz="4" w:space="0" w:color="auto"/>
            </w:tcBorders>
            <w:shd w:val="clear" w:color="auto" w:fill="auto"/>
            <w:noWrap/>
          </w:tcPr>
          <w:p w14:paraId="5D7C6CA2"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9607AE4"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2813A090" w14:textId="77777777" w:rsidTr="0013375F">
        <w:trPr>
          <w:cantSplit/>
        </w:trPr>
        <w:tc>
          <w:tcPr>
            <w:tcW w:w="1134" w:type="dxa"/>
            <w:tcBorders>
              <w:top w:val="single" w:sz="4" w:space="0" w:color="auto"/>
              <w:bottom w:val="nil"/>
            </w:tcBorders>
            <w:shd w:val="clear" w:color="auto" w:fill="FFFFFF"/>
            <w:noWrap/>
          </w:tcPr>
          <w:p w14:paraId="0CD3B2CA" w14:textId="77777777" w:rsidR="00E17B52" w:rsidRPr="00605386" w:rsidRDefault="00E17B52"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307E94C6"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Where should you</w:t>
            </w:r>
            <w:ins w:id="507" w:author="Clare Jane LORD" w:date="2022-11-21T11:17:00Z">
              <w:r>
                <w:rPr>
                  <w:rFonts w:eastAsia="SimSun"/>
                </w:rPr>
                <w:t>, if possible,</w:t>
              </w:r>
            </w:ins>
            <w:r w:rsidRPr="00605386">
              <w:rPr>
                <w:rFonts w:eastAsia="SimSun"/>
              </w:rPr>
              <w:t xml:space="preserve"> be located with </w:t>
            </w:r>
            <w:del w:id="508" w:author="Clare Jane LORD" w:date="2022-11-17T11:00:00Z">
              <w:r w:rsidRPr="00605386" w:rsidDel="005375C0">
                <w:rPr>
                  <w:rFonts w:eastAsia="SimSun"/>
                </w:rPr>
                <w:delText xml:space="preserve">the </w:delText>
              </w:r>
            </w:del>
            <w:ins w:id="509" w:author="Clare Jane LORD" w:date="2022-11-17T11:00:00Z">
              <w:r>
                <w:rPr>
                  <w:rFonts w:eastAsia="SimSun"/>
                </w:rPr>
                <w:t>an</w:t>
              </w:r>
              <w:r w:rsidRPr="00605386">
                <w:rPr>
                  <w:rFonts w:eastAsia="SimSun"/>
                </w:rPr>
                <w:t xml:space="preserve"> </w:t>
              </w:r>
            </w:ins>
            <w:r w:rsidRPr="00605386">
              <w:rPr>
                <w:rFonts w:eastAsia="SimSun"/>
              </w:rPr>
              <w:t xml:space="preserve">extinguisher </w:t>
            </w:r>
            <w:del w:id="510" w:author="Clare Jane LORD" w:date="2022-11-17T11:00:00Z">
              <w:r w:rsidRPr="00605386" w:rsidDel="005375C0">
                <w:rPr>
                  <w:rFonts w:eastAsia="SimSun"/>
                </w:rPr>
                <w:delText>when you are</w:delText>
              </w:r>
            </w:del>
            <w:ins w:id="511" w:author="Clare Jane LORD" w:date="2022-11-17T11:00:00Z">
              <w:r>
                <w:rPr>
                  <w:rFonts w:eastAsia="SimSun"/>
                </w:rPr>
                <w:t>to</w:t>
              </w:r>
            </w:ins>
            <w:r w:rsidRPr="00605386">
              <w:rPr>
                <w:rFonts w:eastAsia="SimSun"/>
              </w:rPr>
              <w:t xml:space="preserve"> fight</w:t>
            </w:r>
            <w:del w:id="512" w:author="Clare Jane LORD" w:date="2022-11-17T11:00:00Z">
              <w:r w:rsidRPr="00605386" w:rsidDel="005375C0">
                <w:rPr>
                  <w:rFonts w:eastAsia="SimSun"/>
                </w:rPr>
                <w:delText>ing</w:delText>
              </w:r>
            </w:del>
            <w:r w:rsidRPr="00605386">
              <w:rPr>
                <w:rFonts w:eastAsia="SimSun"/>
              </w:rPr>
              <w:t xml:space="preserve"> a fire?</w:t>
            </w:r>
          </w:p>
          <w:p w14:paraId="031E3BE9"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A</w:t>
            </w:r>
            <w:r w:rsidRPr="00605386">
              <w:rPr>
                <w:rFonts w:eastAsia="SimSun"/>
              </w:rPr>
              <w:tab/>
              <w:t>With the wind at your back as you face the fire</w:t>
            </w:r>
          </w:p>
          <w:p w14:paraId="39ED142A"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B</w:t>
            </w:r>
            <w:r w:rsidRPr="00605386">
              <w:rPr>
                <w:rFonts w:eastAsia="SimSun"/>
              </w:rPr>
              <w:tab/>
              <w:t>With the wind at your front as you face the fire</w:t>
            </w:r>
          </w:p>
          <w:p w14:paraId="572B63C7"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C</w:t>
            </w:r>
            <w:r w:rsidRPr="00605386">
              <w:rPr>
                <w:rFonts w:eastAsia="SimSun"/>
              </w:rPr>
              <w:tab/>
              <w:t>At a distance of at least seven metres from the fire</w:t>
            </w:r>
          </w:p>
        </w:tc>
        <w:tc>
          <w:tcPr>
            <w:tcW w:w="1141" w:type="dxa"/>
            <w:tcBorders>
              <w:top w:val="single" w:sz="4" w:space="0" w:color="auto"/>
              <w:bottom w:val="nil"/>
            </w:tcBorders>
            <w:shd w:val="clear" w:color="auto" w:fill="FFFFFF"/>
            <w:noWrap/>
          </w:tcPr>
          <w:p w14:paraId="369FB5F1"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2A528D00" w14:textId="77777777" w:rsidTr="00D11899">
        <w:trPr>
          <w:cantSplit/>
        </w:trPr>
        <w:tc>
          <w:tcPr>
            <w:tcW w:w="1134" w:type="dxa"/>
            <w:tcBorders>
              <w:top w:val="nil"/>
              <w:bottom w:val="single" w:sz="4" w:space="0" w:color="auto"/>
            </w:tcBorders>
            <w:shd w:val="clear" w:color="auto" w:fill="auto"/>
            <w:noWrap/>
          </w:tcPr>
          <w:p w14:paraId="14038F21" w14:textId="77777777" w:rsidR="00E17B52" w:rsidRPr="00605386" w:rsidRDefault="00E17B52" w:rsidP="00D11899">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67969E28" w14:textId="77777777" w:rsidR="00E17B52" w:rsidRPr="00605386" w:rsidRDefault="00E17B52" w:rsidP="00D11899">
            <w:pPr>
              <w:suppressAutoHyphens w:val="0"/>
              <w:spacing w:before="40" w:after="100" w:line="220" w:lineRule="exact"/>
              <w:ind w:left="567" w:right="113" w:hanging="567"/>
              <w:rPr>
                <w:rFonts w:eastAsia="SimSun"/>
              </w:rPr>
            </w:pPr>
            <w:r>
              <w:rPr>
                <w:rFonts w:eastAsia="SimSun"/>
                <w:snapToGrid w:val="0"/>
                <w:spacing w:val="-3"/>
              </w:rPr>
              <w:t>D</w:t>
            </w:r>
            <w:r>
              <w:rPr>
                <w:rFonts w:eastAsia="SimSun"/>
                <w:snapToGrid w:val="0"/>
                <w:spacing w:val="-3"/>
              </w:rPr>
              <w:tab/>
            </w:r>
            <w:r w:rsidRPr="00742D07">
              <w:rPr>
                <w:rFonts w:eastAsia="SimSun"/>
                <w:snapToGrid w:val="0"/>
                <w:spacing w:val="-3"/>
              </w:rPr>
              <w:t>To the side of the fire, to be able to observe how it spreads</w:t>
            </w:r>
          </w:p>
        </w:tc>
        <w:tc>
          <w:tcPr>
            <w:tcW w:w="1141" w:type="dxa"/>
            <w:tcBorders>
              <w:top w:val="nil"/>
              <w:bottom w:val="single" w:sz="4" w:space="0" w:color="auto"/>
            </w:tcBorders>
            <w:shd w:val="clear" w:color="auto" w:fill="auto"/>
            <w:noWrap/>
          </w:tcPr>
          <w:p w14:paraId="183E5514"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707351E" w14:textId="77777777" w:rsidTr="00D11899">
        <w:trPr>
          <w:cantSplit/>
        </w:trPr>
        <w:tc>
          <w:tcPr>
            <w:tcW w:w="1134" w:type="dxa"/>
            <w:tcBorders>
              <w:top w:val="nil"/>
              <w:bottom w:val="single" w:sz="4" w:space="0" w:color="auto"/>
            </w:tcBorders>
            <w:shd w:val="clear" w:color="auto" w:fill="auto"/>
            <w:noWrap/>
          </w:tcPr>
          <w:p w14:paraId="657EBE52"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18</w:t>
            </w:r>
          </w:p>
        </w:tc>
        <w:tc>
          <w:tcPr>
            <w:tcW w:w="6230" w:type="dxa"/>
            <w:tcBorders>
              <w:top w:val="nil"/>
              <w:bottom w:val="single" w:sz="4" w:space="0" w:color="auto"/>
            </w:tcBorders>
            <w:shd w:val="clear" w:color="auto" w:fill="auto"/>
            <w:noWrap/>
          </w:tcPr>
          <w:p w14:paraId="4A5847E6" w14:textId="77777777" w:rsidR="00E17B52" w:rsidRPr="00605386" w:rsidRDefault="00E17B52" w:rsidP="0013375F">
            <w:pPr>
              <w:keepNext/>
              <w:keepLines/>
              <w:suppressAutoHyphens w:val="0"/>
              <w:spacing w:before="40" w:after="120" w:line="220" w:lineRule="exact"/>
              <w:ind w:right="113"/>
              <w:rPr>
                <w:rFonts w:eastAsia="SimSun"/>
              </w:rPr>
            </w:pPr>
            <w:r>
              <w:rPr>
                <w:rFonts w:eastAsia="SimSun"/>
              </w:rPr>
              <w:t>9.1.0.53.4, 9.3.1.53.3, 9.3.2.53.3, 9.3.3.53.3</w:t>
            </w:r>
          </w:p>
        </w:tc>
        <w:tc>
          <w:tcPr>
            <w:tcW w:w="1141" w:type="dxa"/>
            <w:tcBorders>
              <w:top w:val="nil"/>
              <w:bottom w:val="single" w:sz="4" w:space="0" w:color="auto"/>
            </w:tcBorders>
            <w:shd w:val="clear" w:color="auto" w:fill="auto"/>
            <w:noWrap/>
          </w:tcPr>
          <w:p w14:paraId="37CB22E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35F0A781" w14:textId="77777777" w:rsidTr="0013375F">
        <w:trPr>
          <w:cantSplit/>
        </w:trPr>
        <w:tc>
          <w:tcPr>
            <w:tcW w:w="1134" w:type="dxa"/>
            <w:tcBorders>
              <w:top w:val="single" w:sz="4" w:space="0" w:color="auto"/>
              <w:bottom w:val="single" w:sz="4" w:space="0" w:color="auto"/>
            </w:tcBorders>
            <w:shd w:val="clear" w:color="auto" w:fill="FFFFFF"/>
            <w:noWrap/>
          </w:tcPr>
          <w:p w14:paraId="3A8D65AA" w14:textId="77777777" w:rsidR="00E17B52" w:rsidRPr="00605386" w:rsidRDefault="00E17B52"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D81F336" w14:textId="77777777" w:rsidR="00E17B52" w:rsidRPr="00605386" w:rsidRDefault="00E17B52" w:rsidP="0013375F">
            <w:pPr>
              <w:keepNext/>
              <w:keepLines/>
              <w:suppressAutoHyphens w:val="0"/>
              <w:spacing w:before="40" w:after="120" w:line="220" w:lineRule="exact"/>
              <w:ind w:right="113"/>
              <w:rPr>
                <w:rFonts w:eastAsia="SimSun"/>
              </w:rPr>
            </w:pPr>
            <w:ins w:id="513" w:author="Clare Jane LORD" w:date="2022-11-17T11:00:00Z">
              <w:r w:rsidRPr="00605386">
                <w:rPr>
                  <w:rFonts w:eastAsia="SimSun"/>
                </w:rPr>
                <w:t xml:space="preserve">Is it permissible to use gangway lighting </w:t>
              </w:r>
            </w:ins>
            <w:del w:id="514" w:author="Clare Jane LORD" w:date="2022-11-17T11:00:00Z">
              <w:r w:rsidRPr="00605386" w:rsidDel="00973D71">
                <w:rPr>
                  <w:rFonts w:eastAsia="SimSun"/>
                </w:rPr>
                <w:delText>I</w:delText>
              </w:r>
            </w:del>
            <w:ins w:id="515" w:author="Clare Jane LORD" w:date="2022-11-17T11:00:00Z">
              <w:r>
                <w:rPr>
                  <w:rFonts w:eastAsia="SimSun"/>
                </w:rPr>
                <w:t>i</w:t>
              </w:r>
            </w:ins>
            <w:r w:rsidRPr="00605386">
              <w:rPr>
                <w:rFonts w:eastAsia="SimSun"/>
              </w:rPr>
              <w:t xml:space="preserve">n the protected area </w:t>
            </w:r>
            <w:del w:id="516" w:author="Clare Jane LORD" w:date="2022-11-21T11:18:00Z">
              <w:r w:rsidRPr="00605386" w:rsidDel="00764417">
                <w:rPr>
                  <w:rFonts w:eastAsia="SimSun"/>
                </w:rPr>
                <w:delText xml:space="preserve">and </w:delText>
              </w:r>
            </w:del>
            <w:ins w:id="517" w:author="Clare Jane LORD" w:date="2022-11-21T11:18:00Z">
              <w:r>
                <w:rPr>
                  <w:rFonts w:eastAsia="SimSun"/>
                </w:rPr>
                <w:t>or</w:t>
              </w:r>
              <w:r w:rsidRPr="00605386">
                <w:rPr>
                  <w:rFonts w:eastAsia="SimSun"/>
                </w:rPr>
                <w:t xml:space="preserve"> </w:t>
              </w:r>
            </w:ins>
            <w:del w:id="518" w:author="Clare Jane LORD" w:date="2022-11-17T11:01:00Z">
              <w:r w:rsidRPr="00605386" w:rsidDel="00AF7CA4">
                <w:rPr>
                  <w:rFonts w:eastAsia="SimSun"/>
                </w:rPr>
                <w:delText xml:space="preserve">in </w:delText>
              </w:r>
            </w:del>
            <w:r w:rsidRPr="00605386">
              <w:rPr>
                <w:rFonts w:eastAsia="SimSun"/>
              </w:rPr>
              <w:t>the cargo area</w:t>
            </w:r>
            <w:del w:id="519" w:author="Clare Jane LORD" w:date="2022-11-17T11:00:00Z">
              <w:r w:rsidRPr="00605386" w:rsidDel="00973D71">
                <w:rPr>
                  <w:rFonts w:eastAsia="SimSun"/>
                </w:rPr>
                <w:delText>,</w:delText>
              </w:r>
            </w:del>
            <w:ins w:id="520" w:author="Clare Jane LORD" w:date="2022-11-17T11:00:00Z">
              <w:r>
                <w:rPr>
                  <w:rFonts w:eastAsia="SimSun"/>
                </w:rPr>
                <w:t xml:space="preserve"> </w:t>
              </w:r>
            </w:ins>
            <w:ins w:id="521" w:author="Clare Jane LORD" w:date="2022-11-21T11:18:00Z">
              <w:r>
                <w:rPr>
                  <w:rFonts w:eastAsia="SimSun"/>
                </w:rPr>
                <w:t>where</w:t>
              </w:r>
            </w:ins>
            <w:r w:rsidRPr="00605386">
              <w:rPr>
                <w:rFonts w:eastAsia="SimSun"/>
              </w:rPr>
              <w:t xml:space="preserve"> the use of movable electric cables is prohibited</w:t>
            </w:r>
            <w:del w:id="522" w:author="Clare Jane LORD" w:date="2022-11-17T11:01:00Z">
              <w:r w:rsidRPr="00605386" w:rsidDel="00973D71">
                <w:rPr>
                  <w:rFonts w:eastAsia="SimSun"/>
                </w:rPr>
                <w:delText>.</w:delText>
              </w:r>
            </w:del>
            <w:del w:id="523" w:author="Clare Jane LORD" w:date="2022-11-21T11:19:00Z">
              <w:r w:rsidRPr="00605386" w:rsidDel="00173356">
                <w:rPr>
                  <w:rFonts w:eastAsia="SimSun"/>
                </w:rPr>
                <w:delText xml:space="preserve"> </w:delText>
              </w:r>
            </w:del>
            <w:del w:id="524" w:author="Clare Jane LORD" w:date="2022-11-17T11:00:00Z">
              <w:r w:rsidRPr="00605386" w:rsidDel="00973D71">
                <w:rPr>
                  <w:rFonts w:eastAsia="SimSun"/>
                </w:rPr>
                <w:delText xml:space="preserve">Is it permissible to use gangway lighting </w:delText>
              </w:r>
            </w:del>
            <w:del w:id="525" w:author="Clare Jane LORD" w:date="2022-11-21T11:19:00Z">
              <w:r w:rsidRPr="00605386" w:rsidDel="00173356">
                <w:rPr>
                  <w:rFonts w:eastAsia="SimSun"/>
                </w:rPr>
                <w:delText>in th</w:delText>
              </w:r>
            </w:del>
            <w:del w:id="526" w:author="Clare Jane LORD" w:date="2022-11-17T11:01:00Z">
              <w:r w:rsidRPr="00605386" w:rsidDel="00820B76">
                <w:rPr>
                  <w:rFonts w:eastAsia="SimSun"/>
                </w:rPr>
                <w:delText>i</w:delText>
              </w:r>
            </w:del>
            <w:del w:id="527" w:author="Clare Jane LORD" w:date="2022-11-21T11:19:00Z">
              <w:r w:rsidRPr="00605386" w:rsidDel="00173356">
                <w:rPr>
                  <w:rFonts w:eastAsia="SimSun"/>
                </w:rPr>
                <w:delText xml:space="preserve">s </w:delText>
              </w:r>
            </w:del>
            <w:del w:id="528" w:author="Clare Jane LORD" w:date="2022-11-17T11:01:00Z">
              <w:r w:rsidRPr="00605386" w:rsidDel="00AF7CA4">
                <w:rPr>
                  <w:rFonts w:eastAsia="SimSun"/>
                </w:rPr>
                <w:delText>zone</w:delText>
              </w:r>
            </w:del>
            <w:r w:rsidRPr="00605386">
              <w:rPr>
                <w:rFonts w:eastAsia="SimSun"/>
              </w:rPr>
              <w:t>?</w:t>
            </w:r>
          </w:p>
          <w:p w14:paraId="5D5C5142"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the prohibition is not applicable to electric cables for connecting signal lights or gangway lighting, provided the socket is permanently fixed on board the vessel close to the signal mast or gangway</w:t>
            </w:r>
          </w:p>
          <w:p w14:paraId="39A6275F"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the prohibition allows no exceptions</w:t>
            </w:r>
          </w:p>
          <w:p w14:paraId="36412B8C"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Yes, the prohibition is applicable only to cables of a length of less than 5 m</w:t>
            </w:r>
          </w:p>
          <w:p w14:paraId="7D3070FF"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the prohibition is applicable only to circuits of over 24</w:t>
            </w:r>
            <w:r>
              <w:rPr>
                <w:rFonts w:eastAsia="SimSun"/>
              </w:rPr>
              <w:t xml:space="preserve"> </w:t>
            </w:r>
            <w:r w:rsidRPr="00605386">
              <w:rPr>
                <w:rFonts w:eastAsia="SimSun"/>
              </w:rPr>
              <w:t>V</w:t>
            </w:r>
          </w:p>
        </w:tc>
        <w:tc>
          <w:tcPr>
            <w:tcW w:w="1141" w:type="dxa"/>
            <w:tcBorders>
              <w:top w:val="single" w:sz="4" w:space="0" w:color="auto"/>
              <w:bottom w:val="single" w:sz="4" w:space="0" w:color="auto"/>
            </w:tcBorders>
            <w:shd w:val="clear" w:color="auto" w:fill="FFFFFF"/>
            <w:noWrap/>
          </w:tcPr>
          <w:p w14:paraId="466BF05B"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1E84DC6" w14:textId="77777777" w:rsidTr="0013375F">
        <w:trPr>
          <w:cantSplit/>
        </w:trPr>
        <w:tc>
          <w:tcPr>
            <w:tcW w:w="1134" w:type="dxa"/>
            <w:tcBorders>
              <w:top w:val="single" w:sz="4" w:space="0" w:color="auto"/>
              <w:bottom w:val="single" w:sz="4" w:space="0" w:color="auto"/>
            </w:tcBorders>
            <w:shd w:val="clear" w:color="auto" w:fill="auto"/>
            <w:noWrap/>
          </w:tcPr>
          <w:p w14:paraId="6C56CE8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19</w:t>
            </w:r>
          </w:p>
        </w:tc>
        <w:tc>
          <w:tcPr>
            <w:tcW w:w="6230" w:type="dxa"/>
            <w:tcBorders>
              <w:top w:val="single" w:sz="4" w:space="0" w:color="auto"/>
              <w:bottom w:val="single" w:sz="4" w:space="0" w:color="auto"/>
            </w:tcBorders>
            <w:shd w:val="clear" w:color="auto" w:fill="auto"/>
            <w:noWrap/>
          </w:tcPr>
          <w:p w14:paraId="593E535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0FBD91"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614475F0" w14:textId="77777777" w:rsidTr="001D45B6">
        <w:trPr>
          <w:cantSplit/>
        </w:trPr>
        <w:tc>
          <w:tcPr>
            <w:tcW w:w="1134" w:type="dxa"/>
            <w:tcBorders>
              <w:top w:val="single" w:sz="4" w:space="0" w:color="auto"/>
              <w:bottom w:val="single" w:sz="4" w:space="0" w:color="auto"/>
            </w:tcBorders>
            <w:shd w:val="clear" w:color="auto" w:fill="auto"/>
            <w:noWrap/>
          </w:tcPr>
          <w:p w14:paraId="07FC869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DC30FC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purpose is served by connecting a grounding cable to a tank during filling?</w:t>
            </w:r>
          </w:p>
          <w:p w14:paraId="3F418B2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o provide mass for safety against overfilling</w:t>
            </w:r>
          </w:p>
          <w:p w14:paraId="5085329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To supplement the grounding of the accumulator</w:t>
            </w:r>
          </w:p>
          <w:p w14:paraId="20F36EC7"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To discharge static electricity</w:t>
            </w:r>
          </w:p>
          <w:p w14:paraId="35ED958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o reduce the friction between the tank wall and the liquid</w:t>
            </w:r>
          </w:p>
        </w:tc>
        <w:tc>
          <w:tcPr>
            <w:tcW w:w="1141" w:type="dxa"/>
            <w:tcBorders>
              <w:top w:val="single" w:sz="4" w:space="0" w:color="auto"/>
              <w:bottom w:val="single" w:sz="4" w:space="0" w:color="auto"/>
            </w:tcBorders>
            <w:shd w:val="clear" w:color="auto" w:fill="auto"/>
            <w:noWrap/>
          </w:tcPr>
          <w:p w14:paraId="768ED9B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51BB3E6" w14:textId="77777777" w:rsidTr="001D45B6">
        <w:trPr>
          <w:cantSplit/>
        </w:trPr>
        <w:tc>
          <w:tcPr>
            <w:tcW w:w="1134" w:type="dxa"/>
            <w:tcBorders>
              <w:top w:val="single" w:sz="4" w:space="0" w:color="auto"/>
              <w:bottom w:val="single" w:sz="4" w:space="0" w:color="auto"/>
            </w:tcBorders>
            <w:shd w:val="clear" w:color="auto" w:fill="auto"/>
            <w:noWrap/>
          </w:tcPr>
          <w:p w14:paraId="1A6D5447"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20</w:t>
            </w:r>
          </w:p>
        </w:tc>
        <w:tc>
          <w:tcPr>
            <w:tcW w:w="6230" w:type="dxa"/>
            <w:tcBorders>
              <w:top w:val="single" w:sz="4" w:space="0" w:color="auto"/>
              <w:bottom w:val="single" w:sz="4" w:space="0" w:color="auto"/>
            </w:tcBorders>
            <w:shd w:val="clear" w:color="auto" w:fill="auto"/>
            <w:noWrap/>
          </w:tcPr>
          <w:p w14:paraId="6F46E455"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0DB28818"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666FB0AD" w14:textId="77777777" w:rsidTr="0013375F">
        <w:trPr>
          <w:cantSplit/>
        </w:trPr>
        <w:tc>
          <w:tcPr>
            <w:tcW w:w="1134" w:type="dxa"/>
            <w:tcBorders>
              <w:top w:val="single" w:sz="4" w:space="0" w:color="auto"/>
              <w:bottom w:val="single" w:sz="4" w:space="0" w:color="auto"/>
            </w:tcBorders>
            <w:shd w:val="clear" w:color="auto" w:fill="auto"/>
            <w:noWrap/>
          </w:tcPr>
          <w:p w14:paraId="62D1345A"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D24A9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How often do the extinguishers have to be checked?</w:t>
            </w:r>
          </w:p>
          <w:p w14:paraId="34838FC4" w14:textId="77777777" w:rsidR="00E17B52" w:rsidRPr="00605386" w:rsidRDefault="00E17B52" w:rsidP="0013375F">
            <w:pPr>
              <w:suppressAutoHyphens w:val="0"/>
              <w:spacing w:before="40" w:after="120" w:line="220" w:lineRule="exact"/>
              <w:ind w:right="113"/>
              <w:rPr>
                <w:rFonts w:eastAsia="SimSun"/>
              </w:rPr>
            </w:pPr>
            <w:proofErr w:type="gramStart"/>
            <w:r w:rsidRPr="00605386">
              <w:rPr>
                <w:rFonts w:eastAsia="SimSun"/>
              </w:rPr>
              <w:t>A</w:t>
            </w:r>
            <w:proofErr w:type="gramEnd"/>
            <w:r w:rsidRPr="00605386">
              <w:rPr>
                <w:rFonts w:eastAsia="SimSun"/>
              </w:rPr>
              <w:tab/>
              <w:t>Only after use</w:t>
            </w:r>
          </w:p>
          <w:p w14:paraId="362F2C0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Annually</w:t>
            </w:r>
          </w:p>
          <w:p w14:paraId="4AB973A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Once in a period of</w:t>
            </w:r>
            <w:r w:rsidRPr="00605386">
              <w:rPr>
                <w:rFonts w:eastAsia="SimSun"/>
              </w:rPr>
              <w:t xml:space="preserve"> two years</w:t>
            </w:r>
          </w:p>
          <w:p w14:paraId="4797408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When the certificate of approval is renewed</w:t>
            </w:r>
          </w:p>
        </w:tc>
        <w:tc>
          <w:tcPr>
            <w:tcW w:w="1141" w:type="dxa"/>
            <w:tcBorders>
              <w:top w:val="single" w:sz="4" w:space="0" w:color="auto"/>
              <w:bottom w:val="single" w:sz="4" w:space="0" w:color="auto"/>
            </w:tcBorders>
            <w:shd w:val="clear" w:color="auto" w:fill="auto"/>
            <w:noWrap/>
          </w:tcPr>
          <w:p w14:paraId="1092AFD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3B1BF57" w14:textId="77777777" w:rsidTr="0013375F">
        <w:trPr>
          <w:cantSplit/>
        </w:trPr>
        <w:tc>
          <w:tcPr>
            <w:tcW w:w="1134" w:type="dxa"/>
            <w:tcBorders>
              <w:top w:val="single" w:sz="4" w:space="0" w:color="auto"/>
              <w:bottom w:val="single" w:sz="4" w:space="0" w:color="auto"/>
            </w:tcBorders>
            <w:shd w:val="clear" w:color="auto" w:fill="auto"/>
            <w:noWrap/>
          </w:tcPr>
          <w:p w14:paraId="65D9CF3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21</w:t>
            </w:r>
          </w:p>
        </w:tc>
        <w:tc>
          <w:tcPr>
            <w:tcW w:w="6230" w:type="dxa"/>
            <w:tcBorders>
              <w:top w:val="single" w:sz="4" w:space="0" w:color="auto"/>
              <w:bottom w:val="single" w:sz="4" w:space="0" w:color="auto"/>
            </w:tcBorders>
            <w:shd w:val="clear" w:color="auto" w:fill="auto"/>
            <w:noWrap/>
          </w:tcPr>
          <w:p w14:paraId="6FEE4551"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22E62F4F"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29BF2F7B" w14:textId="77777777" w:rsidTr="0013375F">
        <w:trPr>
          <w:cantSplit/>
        </w:trPr>
        <w:tc>
          <w:tcPr>
            <w:tcW w:w="1134" w:type="dxa"/>
            <w:tcBorders>
              <w:top w:val="single" w:sz="4" w:space="0" w:color="auto"/>
              <w:bottom w:val="nil"/>
            </w:tcBorders>
            <w:shd w:val="clear" w:color="auto" w:fill="FFFFFF"/>
            <w:noWrap/>
          </w:tcPr>
          <w:p w14:paraId="05065E0D"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6052CC7F" w14:textId="62E405FF" w:rsidR="00E17B52" w:rsidRPr="00605386" w:rsidRDefault="00E17B52" w:rsidP="0013375F">
            <w:pPr>
              <w:suppressAutoHyphens w:val="0"/>
              <w:spacing w:before="40" w:after="120" w:line="220" w:lineRule="exact"/>
              <w:ind w:right="113"/>
              <w:rPr>
                <w:rFonts w:eastAsia="SimSun"/>
              </w:rPr>
            </w:pPr>
            <w:r>
              <w:rPr>
                <w:rFonts w:eastAsia="SimSun"/>
                <w:snapToGrid w:val="0"/>
              </w:rPr>
              <w:t>Where can</w:t>
            </w:r>
            <w:r w:rsidRPr="00742D07">
              <w:rPr>
                <w:rFonts w:eastAsia="SimSun"/>
                <w:snapToGrid w:val="0"/>
              </w:rPr>
              <w:t xml:space="preserve"> the requirements</w:t>
            </w:r>
            <w:r>
              <w:rPr>
                <w:rFonts w:eastAsia="SimSun"/>
                <w:snapToGrid w:val="0"/>
              </w:rPr>
              <w:t xml:space="preserve"> concerning</w:t>
            </w:r>
            <w:r w:rsidRPr="00742D07">
              <w:rPr>
                <w:rFonts w:eastAsia="SimSun"/>
                <w:snapToGrid w:val="0"/>
              </w:rPr>
              <w:t xml:space="preserve"> two additional hand extinguishers</w:t>
            </w:r>
            <w:r>
              <w:rPr>
                <w:rFonts w:eastAsia="SimSun"/>
                <w:snapToGrid w:val="0"/>
              </w:rPr>
              <w:t xml:space="preserve"> be found</w:t>
            </w:r>
            <w:r w:rsidRPr="00742D07">
              <w:rPr>
                <w:rFonts w:eastAsia="SimSun"/>
                <w:snapToGrid w:val="0"/>
              </w:rPr>
              <w:t>?</w:t>
            </w:r>
          </w:p>
        </w:tc>
        <w:tc>
          <w:tcPr>
            <w:tcW w:w="1141" w:type="dxa"/>
            <w:tcBorders>
              <w:top w:val="single" w:sz="4" w:space="0" w:color="auto"/>
              <w:bottom w:val="nil"/>
            </w:tcBorders>
            <w:shd w:val="clear" w:color="auto" w:fill="FFFFFF"/>
            <w:noWrap/>
          </w:tcPr>
          <w:p w14:paraId="637C11AE"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6AA8EF2" w14:textId="77777777" w:rsidTr="00A415CB">
        <w:trPr>
          <w:cantSplit/>
        </w:trPr>
        <w:tc>
          <w:tcPr>
            <w:tcW w:w="1134" w:type="dxa"/>
            <w:tcBorders>
              <w:top w:val="nil"/>
              <w:bottom w:val="single" w:sz="4" w:space="0" w:color="auto"/>
            </w:tcBorders>
            <w:shd w:val="clear" w:color="auto" w:fill="FFFFFF"/>
            <w:noWrap/>
          </w:tcPr>
          <w:p w14:paraId="268D516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FFFFFF"/>
            <w:noWrap/>
          </w:tcPr>
          <w:p w14:paraId="1678E6D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1.2.1</w:t>
            </w:r>
          </w:p>
          <w:p w14:paraId="373B7FD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5.1.4</w:t>
            </w:r>
          </w:p>
          <w:p w14:paraId="00A469D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ubsection </w:t>
            </w:r>
            <w:r w:rsidRPr="00605386">
              <w:rPr>
                <w:rFonts w:eastAsia="SimSun"/>
              </w:rPr>
              <w:t>9.2.0.40</w:t>
            </w:r>
          </w:p>
          <w:p w14:paraId="3E7D5E48"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r>
            <w:r>
              <w:rPr>
                <w:rFonts w:eastAsia="SimSun"/>
              </w:rPr>
              <w:t xml:space="preserve">In Section </w:t>
            </w:r>
            <w:r w:rsidRPr="00605386">
              <w:rPr>
                <w:rFonts w:eastAsia="SimSun"/>
              </w:rPr>
              <w:t>8.1.4</w:t>
            </w:r>
          </w:p>
        </w:tc>
        <w:tc>
          <w:tcPr>
            <w:tcW w:w="1141" w:type="dxa"/>
            <w:tcBorders>
              <w:top w:val="nil"/>
              <w:bottom w:val="single" w:sz="4" w:space="0" w:color="auto"/>
            </w:tcBorders>
            <w:shd w:val="clear" w:color="auto" w:fill="FFFFFF"/>
            <w:noWrap/>
          </w:tcPr>
          <w:p w14:paraId="6A96CFB0"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AA96962" w14:textId="77777777" w:rsidTr="00A415CB">
        <w:trPr>
          <w:cantSplit/>
        </w:trPr>
        <w:tc>
          <w:tcPr>
            <w:tcW w:w="1134" w:type="dxa"/>
            <w:tcBorders>
              <w:top w:val="nil"/>
              <w:bottom w:val="single" w:sz="4" w:space="0" w:color="auto"/>
            </w:tcBorders>
            <w:shd w:val="clear" w:color="auto" w:fill="FFFFFF"/>
            <w:noWrap/>
          </w:tcPr>
          <w:p w14:paraId="0D6DFA93" w14:textId="77777777" w:rsidR="00E17B52" w:rsidRPr="00605386" w:rsidRDefault="00E17B52" w:rsidP="00A415CB">
            <w:pPr>
              <w:keepNext/>
              <w:keepLines/>
              <w:suppressAutoHyphens w:val="0"/>
              <w:spacing w:before="40" w:after="120" w:line="220" w:lineRule="exact"/>
              <w:ind w:right="113"/>
              <w:rPr>
                <w:rFonts w:eastAsia="SimSun"/>
              </w:rPr>
            </w:pPr>
            <w:r w:rsidRPr="00605386">
              <w:rPr>
                <w:rFonts w:eastAsia="SimSun"/>
              </w:rPr>
              <w:t>110 08.0-22</w:t>
            </w:r>
          </w:p>
        </w:tc>
        <w:tc>
          <w:tcPr>
            <w:tcW w:w="6230" w:type="dxa"/>
            <w:tcBorders>
              <w:top w:val="nil"/>
              <w:bottom w:val="single" w:sz="4" w:space="0" w:color="auto"/>
            </w:tcBorders>
            <w:shd w:val="clear" w:color="auto" w:fill="FFFFFF"/>
            <w:noWrap/>
          </w:tcPr>
          <w:p w14:paraId="4F329E1C" w14:textId="77777777" w:rsidR="00E17B52" w:rsidRPr="00605386" w:rsidRDefault="00E17B52" w:rsidP="00A415CB">
            <w:pPr>
              <w:keepNext/>
              <w:keepLines/>
              <w:suppressAutoHyphens w:val="0"/>
              <w:spacing w:before="40" w:after="120" w:line="220" w:lineRule="exact"/>
              <w:ind w:right="113"/>
              <w:rPr>
                <w:rFonts w:eastAsia="SimSun"/>
              </w:rPr>
            </w:pPr>
            <w:r w:rsidRPr="00605386">
              <w:rPr>
                <w:rFonts w:eastAsia="SimSun"/>
              </w:rPr>
              <w:t>8.3.4</w:t>
            </w:r>
            <w:ins w:id="529" w:author="Clare Jane LORD" w:date="2022-11-17T11:02:00Z">
              <w:r w:rsidRPr="00BF717B">
                <w:rPr>
                  <w:lang w:val="fr-FR"/>
                </w:rPr>
                <w:t>, 7.1.3.41.1, 7.2.3.41.1</w:t>
              </w:r>
            </w:ins>
          </w:p>
        </w:tc>
        <w:tc>
          <w:tcPr>
            <w:tcW w:w="1141" w:type="dxa"/>
            <w:tcBorders>
              <w:top w:val="nil"/>
              <w:bottom w:val="single" w:sz="4" w:space="0" w:color="auto"/>
            </w:tcBorders>
            <w:shd w:val="clear" w:color="auto" w:fill="FFFFFF"/>
            <w:noWrap/>
          </w:tcPr>
          <w:p w14:paraId="63E887A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0BC34C22" w14:textId="77777777" w:rsidTr="004F6816">
        <w:trPr>
          <w:cantSplit/>
        </w:trPr>
        <w:tc>
          <w:tcPr>
            <w:tcW w:w="1134" w:type="dxa"/>
            <w:tcBorders>
              <w:top w:val="single" w:sz="4" w:space="0" w:color="auto"/>
              <w:bottom w:val="nil"/>
            </w:tcBorders>
            <w:shd w:val="clear" w:color="auto" w:fill="auto"/>
            <w:noWrap/>
          </w:tcPr>
          <w:p w14:paraId="003CD2A3" w14:textId="77777777" w:rsidR="00E17B52" w:rsidRPr="00605386" w:rsidRDefault="00E17B52" w:rsidP="00A415CB">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38695842" w14:textId="77777777" w:rsidR="00E17B52" w:rsidRPr="00605386" w:rsidRDefault="00E17B52" w:rsidP="00A415CB">
            <w:pPr>
              <w:keepNext/>
              <w:keepLines/>
              <w:suppressAutoHyphens w:val="0"/>
              <w:spacing w:before="40" w:after="120" w:line="220" w:lineRule="exact"/>
              <w:ind w:right="113"/>
              <w:rPr>
                <w:rFonts w:eastAsia="SimSun"/>
              </w:rPr>
            </w:pPr>
            <w:r>
              <w:rPr>
                <w:rFonts w:eastAsia="SimSun"/>
              </w:rPr>
              <w:t>Where in</w:t>
            </w:r>
            <w:r w:rsidRPr="00605386">
              <w:rPr>
                <w:rFonts w:eastAsia="SimSun"/>
              </w:rPr>
              <w:t xml:space="preserve"> ADN</w:t>
            </w:r>
            <w:r>
              <w:rPr>
                <w:rFonts w:eastAsia="SimSun"/>
              </w:rPr>
              <w:t xml:space="preserve"> is</w:t>
            </w:r>
            <w:r w:rsidRPr="00605386">
              <w:rPr>
                <w:rFonts w:eastAsia="SimSun"/>
              </w:rPr>
              <w:t xml:space="preserve"> the requirement to post no smoking signs</w:t>
            </w:r>
            <w:r>
              <w:rPr>
                <w:rFonts w:eastAsia="SimSun"/>
              </w:rPr>
              <w:t xml:space="preserve"> on board set</w:t>
            </w:r>
            <w:r w:rsidRPr="00605386">
              <w:rPr>
                <w:rFonts w:eastAsia="SimSun"/>
              </w:rPr>
              <w:t xml:space="preserve"> out?</w:t>
            </w:r>
          </w:p>
        </w:tc>
        <w:tc>
          <w:tcPr>
            <w:tcW w:w="1141" w:type="dxa"/>
            <w:tcBorders>
              <w:top w:val="single" w:sz="4" w:space="0" w:color="auto"/>
              <w:bottom w:val="nil"/>
            </w:tcBorders>
            <w:shd w:val="clear" w:color="auto" w:fill="auto"/>
            <w:noWrap/>
          </w:tcPr>
          <w:p w14:paraId="3C6BB9CA"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7308122" w14:textId="77777777" w:rsidTr="004F6816">
        <w:trPr>
          <w:cantSplit/>
        </w:trPr>
        <w:tc>
          <w:tcPr>
            <w:tcW w:w="1134" w:type="dxa"/>
            <w:tcBorders>
              <w:top w:val="nil"/>
              <w:bottom w:val="nil"/>
            </w:tcBorders>
            <w:shd w:val="clear" w:color="auto" w:fill="auto"/>
            <w:noWrap/>
          </w:tcPr>
          <w:p w14:paraId="5E4C6E58" w14:textId="77777777" w:rsidR="00E17B52" w:rsidRPr="00605386" w:rsidRDefault="00E17B52" w:rsidP="00741875">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3532167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8.3.4</w:t>
            </w:r>
          </w:p>
          <w:p w14:paraId="5D9392D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1.2.1</w:t>
            </w:r>
          </w:p>
          <w:p w14:paraId="01742463"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ection </w:t>
            </w:r>
            <w:r w:rsidRPr="00605386">
              <w:rPr>
                <w:rFonts w:eastAsia="SimSun"/>
              </w:rPr>
              <w:t>5.1.4</w:t>
            </w:r>
          </w:p>
        </w:tc>
        <w:tc>
          <w:tcPr>
            <w:tcW w:w="1141" w:type="dxa"/>
            <w:tcBorders>
              <w:top w:val="nil"/>
              <w:bottom w:val="nil"/>
            </w:tcBorders>
            <w:shd w:val="clear" w:color="auto" w:fill="auto"/>
            <w:noWrap/>
          </w:tcPr>
          <w:p w14:paraId="5FA48FE1"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87D5393" w14:textId="77777777" w:rsidTr="0013375F">
        <w:trPr>
          <w:cantSplit/>
        </w:trPr>
        <w:tc>
          <w:tcPr>
            <w:tcW w:w="1134" w:type="dxa"/>
            <w:tcBorders>
              <w:top w:val="nil"/>
              <w:bottom w:val="single" w:sz="4" w:space="0" w:color="auto"/>
            </w:tcBorders>
            <w:shd w:val="clear" w:color="auto" w:fill="auto"/>
            <w:noWrap/>
          </w:tcPr>
          <w:p w14:paraId="2AD6C4DA" w14:textId="77777777" w:rsidR="00E17B52" w:rsidRPr="00605386" w:rsidRDefault="00E17B52" w:rsidP="00741875">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C4AAE53" w14:textId="77777777" w:rsidR="00E17B52" w:rsidRPr="00605386" w:rsidRDefault="00E17B52" w:rsidP="00741875">
            <w:pPr>
              <w:keepNext/>
              <w:keepLines/>
              <w:suppressAutoHyphens w:val="0"/>
              <w:spacing w:before="40" w:after="120" w:line="220" w:lineRule="exact"/>
              <w:ind w:right="113"/>
              <w:rPr>
                <w:rFonts w:eastAsia="SimSun"/>
              </w:rPr>
            </w:pPr>
            <w:r w:rsidRPr="00742D07">
              <w:rPr>
                <w:rFonts w:eastAsia="SimSun"/>
                <w:snapToGrid w:val="0"/>
              </w:rPr>
              <w:t>D</w:t>
            </w:r>
            <w:r w:rsidRPr="00742D07">
              <w:rPr>
                <w:rFonts w:eastAsia="SimSun"/>
                <w:snapToGrid w:val="0"/>
              </w:rPr>
              <w:tab/>
            </w:r>
            <w:r>
              <w:rPr>
                <w:rFonts w:eastAsia="SimSun"/>
                <w:snapToGrid w:val="0"/>
              </w:rPr>
              <w:t xml:space="preserve">In Chapter </w:t>
            </w:r>
            <w:r w:rsidRPr="00742D07">
              <w:rPr>
                <w:rFonts w:eastAsia="SimSun"/>
                <w:snapToGrid w:val="0"/>
              </w:rPr>
              <w:t xml:space="preserve">3.2, </w:t>
            </w:r>
            <w:r>
              <w:rPr>
                <w:rFonts w:eastAsia="SimSun"/>
                <w:snapToGrid w:val="0"/>
              </w:rPr>
              <w:t>T</w:t>
            </w:r>
            <w:r w:rsidRPr="00742D07">
              <w:rPr>
                <w:rFonts w:eastAsia="SimSun"/>
                <w:snapToGrid w:val="0"/>
              </w:rPr>
              <w:t>able A</w:t>
            </w:r>
          </w:p>
        </w:tc>
        <w:tc>
          <w:tcPr>
            <w:tcW w:w="1141" w:type="dxa"/>
            <w:tcBorders>
              <w:top w:val="nil"/>
              <w:bottom w:val="single" w:sz="4" w:space="0" w:color="auto"/>
            </w:tcBorders>
            <w:shd w:val="clear" w:color="auto" w:fill="auto"/>
            <w:noWrap/>
          </w:tcPr>
          <w:p w14:paraId="280E527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228C140A" w14:textId="77777777" w:rsidTr="0013375F">
        <w:trPr>
          <w:cantSplit/>
        </w:trPr>
        <w:tc>
          <w:tcPr>
            <w:tcW w:w="1134" w:type="dxa"/>
            <w:tcBorders>
              <w:top w:val="single" w:sz="4" w:space="0" w:color="auto"/>
              <w:bottom w:val="single" w:sz="4" w:space="0" w:color="auto"/>
            </w:tcBorders>
            <w:shd w:val="clear" w:color="auto" w:fill="auto"/>
            <w:noWrap/>
          </w:tcPr>
          <w:p w14:paraId="0AFC13C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3</w:t>
            </w:r>
          </w:p>
        </w:tc>
        <w:tc>
          <w:tcPr>
            <w:tcW w:w="6230" w:type="dxa"/>
            <w:tcBorders>
              <w:top w:val="single" w:sz="4" w:space="0" w:color="auto"/>
              <w:bottom w:val="single" w:sz="4" w:space="0" w:color="auto"/>
            </w:tcBorders>
            <w:shd w:val="clear" w:color="auto" w:fill="auto"/>
            <w:noWrap/>
          </w:tcPr>
          <w:p w14:paraId="038FB048" w14:textId="77777777" w:rsidR="00E17B52" w:rsidRPr="00605386" w:rsidRDefault="00E17B52" w:rsidP="00741875">
            <w:pPr>
              <w:suppressAutoHyphens w:val="0"/>
              <w:spacing w:before="40" w:after="120" w:line="220" w:lineRule="exact"/>
              <w:ind w:right="113"/>
              <w:rPr>
                <w:rFonts w:eastAsia="SimSun"/>
              </w:rPr>
            </w:pPr>
            <w:r>
              <w:rPr>
                <w:rFonts w:eastAsia="SimSun"/>
              </w:rPr>
              <w:t xml:space="preserve">7.1.3.1, </w:t>
            </w:r>
            <w:r w:rsidRPr="00605386">
              <w:rPr>
                <w:rFonts w:eastAsia="SimSun"/>
              </w:rPr>
              <w:t>7.2.3.1</w:t>
            </w:r>
          </w:p>
        </w:tc>
        <w:tc>
          <w:tcPr>
            <w:tcW w:w="1141" w:type="dxa"/>
            <w:tcBorders>
              <w:top w:val="single" w:sz="4" w:space="0" w:color="auto"/>
              <w:bottom w:val="single" w:sz="4" w:space="0" w:color="auto"/>
            </w:tcBorders>
            <w:shd w:val="clear" w:color="auto" w:fill="auto"/>
            <w:noWrap/>
          </w:tcPr>
          <w:p w14:paraId="3A6A7EB7"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5666292B" w14:textId="77777777" w:rsidTr="00DA2C89">
        <w:trPr>
          <w:cantSplit/>
        </w:trPr>
        <w:tc>
          <w:tcPr>
            <w:tcW w:w="1134" w:type="dxa"/>
            <w:tcBorders>
              <w:top w:val="single" w:sz="4" w:space="0" w:color="auto"/>
              <w:bottom w:val="single" w:sz="4" w:space="0" w:color="auto"/>
            </w:tcBorders>
            <w:shd w:val="clear" w:color="auto" w:fill="auto"/>
            <w:noWrap/>
          </w:tcPr>
          <w:p w14:paraId="72E98A23"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4655E00" w14:textId="77777777" w:rsidR="00E17B52" w:rsidRPr="00605386" w:rsidRDefault="00E17B52" w:rsidP="00741875">
            <w:pPr>
              <w:suppressAutoHyphens w:val="0"/>
              <w:spacing w:before="40" w:after="120" w:line="220" w:lineRule="exact"/>
              <w:ind w:right="113"/>
              <w:rPr>
                <w:rFonts w:eastAsia="SimSun"/>
              </w:rPr>
            </w:pPr>
            <w:r>
              <w:rPr>
                <w:rFonts w:eastAsia="SimSun"/>
              </w:rPr>
              <w:t>What must be done if there is a need</w:t>
            </w:r>
            <w:r w:rsidRPr="00605386">
              <w:rPr>
                <w:rFonts w:eastAsia="SimSun"/>
              </w:rPr>
              <w:t xml:space="preserve"> to immediately enter a closed space where there is a lack of oxygen?</w:t>
            </w:r>
          </w:p>
          <w:p w14:paraId="3FD3CE1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ear a life-saving appliance</w:t>
            </w:r>
          </w:p>
          <w:p w14:paraId="3B9602A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ctivate the stripping pumps</w:t>
            </w:r>
          </w:p>
          <w:p w14:paraId="04F0804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Open the hatchway cover for 1 minute</w:t>
            </w:r>
          </w:p>
          <w:p w14:paraId="19762C2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Wear a self-contained breathing apparatus</w:t>
            </w:r>
          </w:p>
        </w:tc>
        <w:tc>
          <w:tcPr>
            <w:tcW w:w="1141" w:type="dxa"/>
            <w:tcBorders>
              <w:top w:val="single" w:sz="4" w:space="0" w:color="auto"/>
              <w:bottom w:val="single" w:sz="4" w:space="0" w:color="auto"/>
            </w:tcBorders>
            <w:shd w:val="clear" w:color="auto" w:fill="auto"/>
            <w:noWrap/>
          </w:tcPr>
          <w:p w14:paraId="6589113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4EC8CFB" w14:textId="77777777" w:rsidTr="00DA2C89">
        <w:trPr>
          <w:cantSplit/>
        </w:trPr>
        <w:tc>
          <w:tcPr>
            <w:tcW w:w="1134" w:type="dxa"/>
            <w:tcBorders>
              <w:top w:val="single" w:sz="4" w:space="0" w:color="auto"/>
              <w:bottom w:val="single" w:sz="4" w:space="0" w:color="auto"/>
            </w:tcBorders>
            <w:shd w:val="clear" w:color="auto" w:fill="auto"/>
            <w:noWrap/>
          </w:tcPr>
          <w:p w14:paraId="28464DAF"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110 08.0-24</w:t>
            </w:r>
          </w:p>
        </w:tc>
        <w:tc>
          <w:tcPr>
            <w:tcW w:w="6230" w:type="dxa"/>
            <w:tcBorders>
              <w:top w:val="single" w:sz="4" w:space="0" w:color="auto"/>
              <w:bottom w:val="single" w:sz="4" w:space="0" w:color="auto"/>
            </w:tcBorders>
            <w:shd w:val="clear" w:color="auto" w:fill="auto"/>
            <w:noWrap/>
          </w:tcPr>
          <w:p w14:paraId="2C1EFE1A"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C0708E2"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4EDD584B" w14:textId="77777777" w:rsidTr="0013375F">
        <w:trPr>
          <w:cantSplit/>
        </w:trPr>
        <w:tc>
          <w:tcPr>
            <w:tcW w:w="1134" w:type="dxa"/>
            <w:tcBorders>
              <w:top w:val="single" w:sz="4" w:space="0" w:color="auto"/>
              <w:bottom w:val="single" w:sz="4" w:space="0" w:color="auto"/>
            </w:tcBorders>
            <w:shd w:val="clear" w:color="auto" w:fill="auto"/>
            <w:noWrap/>
          </w:tcPr>
          <w:p w14:paraId="31E972F1"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3EB67D5"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How can the mechanical production of a spark occur?</w:t>
            </w:r>
          </w:p>
          <w:p w14:paraId="58FB3FE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By static electricity</w:t>
            </w:r>
          </w:p>
          <w:p w14:paraId="39CE6AFD"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By a short circuit</w:t>
            </w:r>
          </w:p>
          <w:p w14:paraId="3EEB33F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By metal striking metal</w:t>
            </w:r>
          </w:p>
          <w:p w14:paraId="60366712"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By raising the temperature</w:t>
            </w:r>
          </w:p>
        </w:tc>
        <w:tc>
          <w:tcPr>
            <w:tcW w:w="1141" w:type="dxa"/>
            <w:tcBorders>
              <w:top w:val="single" w:sz="4" w:space="0" w:color="auto"/>
              <w:bottom w:val="single" w:sz="4" w:space="0" w:color="auto"/>
            </w:tcBorders>
            <w:shd w:val="clear" w:color="auto" w:fill="auto"/>
            <w:noWrap/>
          </w:tcPr>
          <w:p w14:paraId="221D088A"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0400F61" w14:textId="77777777" w:rsidTr="0013375F">
        <w:trPr>
          <w:cantSplit/>
        </w:trPr>
        <w:tc>
          <w:tcPr>
            <w:tcW w:w="1134" w:type="dxa"/>
            <w:tcBorders>
              <w:top w:val="single" w:sz="4" w:space="0" w:color="auto"/>
              <w:bottom w:val="single" w:sz="4" w:space="0" w:color="auto"/>
            </w:tcBorders>
            <w:shd w:val="clear" w:color="auto" w:fill="auto"/>
            <w:noWrap/>
          </w:tcPr>
          <w:p w14:paraId="1C911E0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5</w:t>
            </w:r>
          </w:p>
        </w:tc>
        <w:tc>
          <w:tcPr>
            <w:tcW w:w="6230" w:type="dxa"/>
            <w:tcBorders>
              <w:top w:val="single" w:sz="4" w:space="0" w:color="auto"/>
              <w:bottom w:val="single" w:sz="4" w:space="0" w:color="auto"/>
            </w:tcBorders>
            <w:shd w:val="clear" w:color="auto" w:fill="auto"/>
            <w:noWrap/>
          </w:tcPr>
          <w:p w14:paraId="063896E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402F364"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142E5418" w14:textId="77777777" w:rsidTr="0013375F">
        <w:trPr>
          <w:cantSplit/>
        </w:trPr>
        <w:tc>
          <w:tcPr>
            <w:tcW w:w="1134" w:type="dxa"/>
            <w:tcBorders>
              <w:top w:val="single" w:sz="4" w:space="0" w:color="auto"/>
              <w:bottom w:val="single" w:sz="4" w:space="0" w:color="auto"/>
            </w:tcBorders>
            <w:shd w:val="clear" w:color="auto" w:fill="auto"/>
            <w:noWrap/>
          </w:tcPr>
          <w:p w14:paraId="749AE416"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52D16C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raises the risk of electrostatic charge?</w:t>
            </w:r>
          </w:p>
          <w:p w14:paraId="5DCEC034" w14:textId="77777777" w:rsidR="00E17B52" w:rsidRPr="00605386" w:rsidRDefault="00E17B52" w:rsidP="00741875">
            <w:pPr>
              <w:suppressAutoHyphens w:val="0"/>
              <w:spacing w:before="40" w:after="120" w:line="220" w:lineRule="exact"/>
              <w:ind w:right="113"/>
              <w:rPr>
                <w:rFonts w:eastAsia="SimSun"/>
              </w:rPr>
            </w:pPr>
            <w:proofErr w:type="gramStart"/>
            <w:r w:rsidRPr="00605386">
              <w:rPr>
                <w:rFonts w:eastAsia="SimSun"/>
              </w:rPr>
              <w:t>A</w:t>
            </w:r>
            <w:proofErr w:type="gramEnd"/>
            <w:r w:rsidRPr="00605386">
              <w:rPr>
                <w:rFonts w:eastAsia="SimSun"/>
              </w:rPr>
              <w:tab/>
              <w:t>Air bubbles in liquid</w:t>
            </w:r>
          </w:p>
          <w:p w14:paraId="5FB07FD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Liquid in free fall</w:t>
            </w:r>
          </w:p>
          <w:p w14:paraId="1125BCC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eating of a liquid</w:t>
            </w:r>
          </w:p>
          <w:p w14:paraId="6FC86F1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tirring a liquid</w:t>
            </w:r>
          </w:p>
        </w:tc>
        <w:tc>
          <w:tcPr>
            <w:tcW w:w="1141" w:type="dxa"/>
            <w:tcBorders>
              <w:top w:val="single" w:sz="4" w:space="0" w:color="auto"/>
              <w:bottom w:val="single" w:sz="4" w:space="0" w:color="auto"/>
            </w:tcBorders>
            <w:shd w:val="clear" w:color="auto" w:fill="auto"/>
            <w:noWrap/>
          </w:tcPr>
          <w:p w14:paraId="775BB4A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E5D7C9" w14:textId="77777777" w:rsidTr="0013375F">
        <w:trPr>
          <w:cantSplit/>
        </w:trPr>
        <w:tc>
          <w:tcPr>
            <w:tcW w:w="1134" w:type="dxa"/>
            <w:tcBorders>
              <w:top w:val="single" w:sz="4" w:space="0" w:color="auto"/>
              <w:bottom w:val="single" w:sz="4" w:space="0" w:color="auto"/>
            </w:tcBorders>
            <w:shd w:val="clear" w:color="auto" w:fill="auto"/>
            <w:noWrap/>
          </w:tcPr>
          <w:p w14:paraId="505CE61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6</w:t>
            </w:r>
          </w:p>
        </w:tc>
        <w:tc>
          <w:tcPr>
            <w:tcW w:w="6230" w:type="dxa"/>
            <w:tcBorders>
              <w:top w:val="single" w:sz="4" w:space="0" w:color="auto"/>
              <w:bottom w:val="single" w:sz="4" w:space="0" w:color="auto"/>
            </w:tcBorders>
            <w:shd w:val="clear" w:color="auto" w:fill="auto"/>
            <w:noWrap/>
          </w:tcPr>
          <w:p w14:paraId="16F33A1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9.1.0.74, 9.3.1.74, 9.3.2.74, 9.3.3.74</w:t>
            </w:r>
          </w:p>
        </w:tc>
        <w:tc>
          <w:tcPr>
            <w:tcW w:w="1141" w:type="dxa"/>
            <w:tcBorders>
              <w:top w:val="single" w:sz="4" w:space="0" w:color="auto"/>
              <w:bottom w:val="single" w:sz="4" w:space="0" w:color="auto"/>
            </w:tcBorders>
            <w:shd w:val="clear" w:color="auto" w:fill="auto"/>
            <w:noWrap/>
          </w:tcPr>
          <w:p w14:paraId="0C07B635"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5F9FC708" w14:textId="77777777" w:rsidTr="002953B7">
        <w:trPr>
          <w:cantSplit/>
        </w:trPr>
        <w:tc>
          <w:tcPr>
            <w:tcW w:w="1134" w:type="dxa"/>
            <w:tcBorders>
              <w:top w:val="single" w:sz="4" w:space="0" w:color="auto"/>
              <w:bottom w:val="single" w:sz="4" w:space="0" w:color="auto"/>
            </w:tcBorders>
            <w:shd w:val="clear" w:color="auto" w:fill="FFFFFF"/>
            <w:noWrap/>
          </w:tcPr>
          <w:p w14:paraId="72940D43"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34CDBBF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ere must ashtrays be provided?</w:t>
            </w:r>
          </w:p>
          <w:p w14:paraId="53B12A61" w14:textId="77777777" w:rsidR="00E17B52" w:rsidRPr="00605386" w:rsidRDefault="00E17B52" w:rsidP="00741875">
            <w:pPr>
              <w:suppressAutoHyphens w:val="0"/>
              <w:spacing w:before="40" w:after="120" w:line="220" w:lineRule="exact"/>
              <w:ind w:right="113"/>
              <w:rPr>
                <w:rFonts w:eastAsia="SimSun"/>
              </w:rPr>
            </w:pPr>
            <w:proofErr w:type="gramStart"/>
            <w:r w:rsidRPr="00605386">
              <w:rPr>
                <w:rFonts w:eastAsia="SimSun"/>
              </w:rPr>
              <w:t>A</w:t>
            </w:r>
            <w:proofErr w:type="gramEnd"/>
            <w:r w:rsidRPr="00605386">
              <w:rPr>
                <w:rFonts w:eastAsia="SimSun"/>
              </w:rPr>
              <w:tab/>
              <w:t>Only in the accommodation</w:t>
            </w:r>
          </w:p>
          <w:p w14:paraId="4EB3ACC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Only in bedrooms</w:t>
            </w:r>
          </w:p>
          <w:p w14:paraId="5DF8D49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Close to each exit of the accommodation and the wheelhouse</w:t>
            </w:r>
          </w:p>
          <w:p w14:paraId="2E01885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There is no obligation to provide ashtrays</w:t>
            </w:r>
          </w:p>
        </w:tc>
        <w:tc>
          <w:tcPr>
            <w:tcW w:w="1141" w:type="dxa"/>
            <w:tcBorders>
              <w:top w:val="single" w:sz="4" w:space="0" w:color="auto"/>
              <w:bottom w:val="single" w:sz="4" w:space="0" w:color="auto"/>
            </w:tcBorders>
            <w:shd w:val="clear" w:color="auto" w:fill="FFFFFF"/>
            <w:noWrap/>
          </w:tcPr>
          <w:p w14:paraId="0BD759E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0D5BE9F" w14:textId="77777777" w:rsidTr="002953B7">
        <w:trPr>
          <w:cantSplit/>
        </w:trPr>
        <w:tc>
          <w:tcPr>
            <w:tcW w:w="1134" w:type="dxa"/>
            <w:tcBorders>
              <w:top w:val="nil"/>
              <w:bottom w:val="single" w:sz="4" w:space="0" w:color="auto"/>
            </w:tcBorders>
            <w:shd w:val="clear" w:color="auto" w:fill="auto"/>
            <w:noWrap/>
          </w:tcPr>
          <w:p w14:paraId="0E251469" w14:textId="77777777" w:rsidR="00E17B52" w:rsidRPr="00605386" w:rsidRDefault="00E17B52" w:rsidP="00E64533">
            <w:pPr>
              <w:keepNext/>
              <w:keepLines/>
              <w:suppressAutoHyphens w:val="0"/>
              <w:spacing w:before="40" w:after="120" w:line="220" w:lineRule="exact"/>
              <w:ind w:right="113"/>
              <w:rPr>
                <w:rFonts w:eastAsia="SimSun"/>
              </w:rPr>
            </w:pPr>
            <w:r w:rsidRPr="00605386">
              <w:rPr>
                <w:rFonts w:eastAsia="SimSun"/>
              </w:rPr>
              <w:t>110 08.0-27</w:t>
            </w:r>
          </w:p>
        </w:tc>
        <w:tc>
          <w:tcPr>
            <w:tcW w:w="6230" w:type="dxa"/>
            <w:tcBorders>
              <w:top w:val="nil"/>
              <w:bottom w:val="single" w:sz="4" w:space="0" w:color="auto"/>
            </w:tcBorders>
            <w:shd w:val="clear" w:color="auto" w:fill="auto"/>
            <w:noWrap/>
          </w:tcPr>
          <w:p w14:paraId="3F8CCBAC" w14:textId="77777777" w:rsidR="00E17B52" w:rsidRPr="00605386" w:rsidRDefault="00E17B52" w:rsidP="00E64533">
            <w:pPr>
              <w:keepNext/>
              <w:keepLines/>
              <w:suppressAutoHyphens w:val="0"/>
              <w:spacing w:before="40" w:after="120" w:line="220" w:lineRule="exact"/>
              <w:ind w:right="113"/>
              <w:rPr>
                <w:rFonts w:eastAsia="SimSun"/>
              </w:rPr>
            </w:pPr>
            <w:r w:rsidRPr="00605386">
              <w:rPr>
                <w:rFonts w:eastAsia="SimSun"/>
              </w:rPr>
              <w:t>8.1.4</w:t>
            </w:r>
          </w:p>
        </w:tc>
        <w:tc>
          <w:tcPr>
            <w:tcW w:w="1141" w:type="dxa"/>
            <w:tcBorders>
              <w:top w:val="nil"/>
              <w:bottom w:val="single" w:sz="4" w:space="0" w:color="auto"/>
            </w:tcBorders>
            <w:shd w:val="clear" w:color="auto" w:fill="auto"/>
            <w:noWrap/>
          </w:tcPr>
          <w:p w14:paraId="176E62EC" w14:textId="77777777" w:rsidR="00E17B52" w:rsidRPr="00605386" w:rsidRDefault="00E17B52" w:rsidP="00E64533">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0EDAF081" w14:textId="77777777" w:rsidTr="00F14F2E">
        <w:trPr>
          <w:cantSplit/>
        </w:trPr>
        <w:tc>
          <w:tcPr>
            <w:tcW w:w="1134" w:type="dxa"/>
            <w:tcBorders>
              <w:top w:val="single" w:sz="4" w:space="0" w:color="auto"/>
              <w:bottom w:val="nil"/>
            </w:tcBorders>
            <w:shd w:val="clear" w:color="auto" w:fill="auto"/>
            <w:noWrap/>
          </w:tcPr>
          <w:p w14:paraId="22FE86CC" w14:textId="77777777" w:rsidR="00E17B52" w:rsidRPr="00605386" w:rsidRDefault="00E17B52" w:rsidP="00E64533">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985F9F5" w14:textId="2D4F0DB1" w:rsidR="00E17B52" w:rsidRPr="00605386" w:rsidRDefault="00E17B52" w:rsidP="00E64533">
            <w:pPr>
              <w:keepNext/>
              <w:keepLines/>
              <w:suppressAutoHyphens w:val="0"/>
              <w:spacing w:before="40" w:after="120" w:line="220" w:lineRule="exact"/>
              <w:ind w:right="113"/>
              <w:rPr>
                <w:rFonts w:eastAsia="SimSun"/>
              </w:rPr>
            </w:pPr>
            <w:r>
              <w:rPr>
                <w:rFonts w:eastAsia="SimSun"/>
                <w:snapToGrid w:val="0"/>
              </w:rPr>
              <w:t>How many additional hand extinguishers i</w:t>
            </w:r>
            <w:r w:rsidRPr="00742D07">
              <w:rPr>
                <w:rFonts w:eastAsia="SimSun"/>
                <w:snapToGrid w:val="0"/>
              </w:rPr>
              <w:t>n addition to the general technical requirements</w:t>
            </w:r>
            <w:r>
              <w:rPr>
                <w:rFonts w:eastAsia="SimSun"/>
                <w:snapToGrid w:val="0"/>
              </w:rPr>
              <w:t xml:space="preserve"> are required on </w:t>
            </w:r>
            <w:r w:rsidRPr="00742D07">
              <w:rPr>
                <w:rFonts w:eastAsia="SimSun"/>
                <w:snapToGrid w:val="0"/>
              </w:rPr>
              <w:t>vessels subject to ADN?</w:t>
            </w:r>
          </w:p>
        </w:tc>
        <w:tc>
          <w:tcPr>
            <w:tcW w:w="1141" w:type="dxa"/>
            <w:tcBorders>
              <w:top w:val="single" w:sz="4" w:space="0" w:color="auto"/>
              <w:bottom w:val="nil"/>
            </w:tcBorders>
            <w:shd w:val="clear" w:color="auto" w:fill="auto"/>
            <w:noWrap/>
          </w:tcPr>
          <w:p w14:paraId="43D2F3AC" w14:textId="77777777" w:rsidR="00E17B52" w:rsidRPr="00605386" w:rsidRDefault="00E17B52" w:rsidP="00E64533">
            <w:pPr>
              <w:keepNext/>
              <w:keepLines/>
              <w:suppressAutoHyphens w:val="0"/>
              <w:spacing w:before="40" w:after="120" w:line="220" w:lineRule="exact"/>
              <w:ind w:right="113"/>
              <w:jc w:val="center"/>
              <w:rPr>
                <w:rFonts w:eastAsia="SimSun"/>
              </w:rPr>
            </w:pPr>
          </w:p>
        </w:tc>
      </w:tr>
      <w:tr w:rsidR="00E17B52" w:rsidRPr="00605386" w14:paraId="1A4E836E" w14:textId="77777777" w:rsidTr="00F14F2E">
        <w:trPr>
          <w:cantSplit/>
        </w:trPr>
        <w:tc>
          <w:tcPr>
            <w:tcW w:w="1134" w:type="dxa"/>
            <w:tcBorders>
              <w:top w:val="nil"/>
              <w:bottom w:val="nil"/>
            </w:tcBorders>
            <w:shd w:val="clear" w:color="auto" w:fill="auto"/>
            <w:noWrap/>
          </w:tcPr>
          <w:p w14:paraId="00494CF3" w14:textId="77777777" w:rsidR="00E17B52" w:rsidRPr="00605386" w:rsidRDefault="00E17B52" w:rsidP="00E64533">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1719AFB7" w14:textId="77777777" w:rsidR="00E17B52" w:rsidRDefault="00E17B52" w:rsidP="00E64533">
            <w:pPr>
              <w:keepNext/>
              <w:keepLines/>
              <w:suppressAutoHyphens w:val="0"/>
              <w:spacing w:before="40" w:after="120" w:line="220" w:lineRule="exact"/>
              <w:ind w:right="113"/>
              <w:rPr>
                <w:rFonts w:eastAsia="SimSun"/>
                <w:snapToGrid w:val="0"/>
              </w:rPr>
            </w:pPr>
            <w:r w:rsidRPr="00605386">
              <w:rPr>
                <w:rFonts w:eastAsia="SimSun"/>
              </w:rPr>
              <w:t>A</w:t>
            </w:r>
            <w:r w:rsidRPr="00605386">
              <w:rPr>
                <w:rFonts w:eastAsia="SimSun"/>
              </w:rPr>
              <w:tab/>
              <w:t>1</w:t>
            </w:r>
          </w:p>
        </w:tc>
        <w:tc>
          <w:tcPr>
            <w:tcW w:w="1141" w:type="dxa"/>
            <w:tcBorders>
              <w:top w:val="nil"/>
              <w:bottom w:val="nil"/>
            </w:tcBorders>
            <w:shd w:val="clear" w:color="auto" w:fill="auto"/>
            <w:noWrap/>
          </w:tcPr>
          <w:p w14:paraId="4F76C41E" w14:textId="77777777" w:rsidR="00E17B52" w:rsidRPr="00605386" w:rsidRDefault="00E17B52" w:rsidP="00E64533">
            <w:pPr>
              <w:keepNext/>
              <w:keepLines/>
              <w:suppressAutoHyphens w:val="0"/>
              <w:spacing w:before="40" w:after="120" w:line="220" w:lineRule="exact"/>
              <w:ind w:right="113"/>
              <w:jc w:val="center"/>
              <w:rPr>
                <w:rFonts w:eastAsia="SimSun"/>
              </w:rPr>
            </w:pPr>
          </w:p>
        </w:tc>
      </w:tr>
      <w:tr w:rsidR="00E17B52" w:rsidRPr="00605386" w14:paraId="5F50A43D" w14:textId="77777777" w:rsidTr="0013375F">
        <w:trPr>
          <w:cantSplit/>
        </w:trPr>
        <w:tc>
          <w:tcPr>
            <w:tcW w:w="1134" w:type="dxa"/>
            <w:tcBorders>
              <w:top w:val="nil"/>
              <w:bottom w:val="single" w:sz="4" w:space="0" w:color="auto"/>
            </w:tcBorders>
            <w:shd w:val="clear" w:color="auto" w:fill="auto"/>
            <w:noWrap/>
          </w:tcPr>
          <w:p w14:paraId="5114D86B" w14:textId="77777777" w:rsidR="00E17B52" w:rsidRPr="00605386" w:rsidRDefault="00E17B52" w:rsidP="005A2B1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7BF6953"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B</w:t>
            </w:r>
            <w:r w:rsidRPr="00605386">
              <w:rPr>
                <w:rFonts w:eastAsia="SimSun"/>
              </w:rPr>
              <w:tab/>
              <w:t>2</w:t>
            </w:r>
          </w:p>
          <w:p w14:paraId="75385091"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C</w:t>
            </w:r>
            <w:r w:rsidRPr="00605386">
              <w:rPr>
                <w:rFonts w:eastAsia="SimSun"/>
              </w:rPr>
              <w:tab/>
              <w:t>3</w:t>
            </w:r>
          </w:p>
          <w:p w14:paraId="0C77CC74"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D</w:t>
            </w:r>
            <w:r w:rsidRPr="00605386">
              <w:rPr>
                <w:rFonts w:eastAsia="SimSun"/>
              </w:rPr>
              <w:tab/>
              <w:t>4</w:t>
            </w:r>
          </w:p>
        </w:tc>
        <w:tc>
          <w:tcPr>
            <w:tcW w:w="1141" w:type="dxa"/>
            <w:tcBorders>
              <w:top w:val="nil"/>
              <w:bottom w:val="single" w:sz="4" w:space="0" w:color="auto"/>
            </w:tcBorders>
            <w:shd w:val="clear" w:color="auto" w:fill="auto"/>
            <w:noWrap/>
          </w:tcPr>
          <w:p w14:paraId="6AEB48B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A8E0BF2" w14:textId="77777777" w:rsidTr="0013375F">
        <w:trPr>
          <w:cantSplit/>
        </w:trPr>
        <w:tc>
          <w:tcPr>
            <w:tcW w:w="1134" w:type="dxa"/>
            <w:tcBorders>
              <w:top w:val="single" w:sz="4" w:space="0" w:color="auto"/>
              <w:bottom w:val="single" w:sz="4" w:space="0" w:color="auto"/>
            </w:tcBorders>
            <w:shd w:val="clear" w:color="auto" w:fill="auto"/>
            <w:noWrap/>
          </w:tcPr>
          <w:p w14:paraId="33B98E6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8</w:t>
            </w:r>
          </w:p>
        </w:tc>
        <w:tc>
          <w:tcPr>
            <w:tcW w:w="6230" w:type="dxa"/>
            <w:tcBorders>
              <w:top w:val="single" w:sz="4" w:space="0" w:color="auto"/>
              <w:bottom w:val="single" w:sz="4" w:space="0" w:color="auto"/>
            </w:tcBorders>
            <w:shd w:val="clear" w:color="auto" w:fill="auto"/>
            <w:noWrap/>
          </w:tcPr>
          <w:p w14:paraId="7098E1E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41E5420"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A</w:t>
            </w:r>
          </w:p>
        </w:tc>
      </w:tr>
      <w:tr w:rsidR="00E17B52" w:rsidRPr="00605386" w14:paraId="58D4AAEC" w14:textId="77777777" w:rsidTr="002C2453">
        <w:trPr>
          <w:cantSplit/>
        </w:trPr>
        <w:tc>
          <w:tcPr>
            <w:tcW w:w="1134" w:type="dxa"/>
            <w:tcBorders>
              <w:top w:val="single" w:sz="4" w:space="0" w:color="auto"/>
              <w:bottom w:val="single" w:sz="4" w:space="0" w:color="auto"/>
            </w:tcBorders>
            <w:shd w:val="clear" w:color="auto" w:fill="auto"/>
            <w:noWrap/>
          </w:tcPr>
          <w:p w14:paraId="066CFEDC"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E79FD6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 xml:space="preserve">Which fire-fighting substance is also called </w:t>
            </w:r>
            <w:r>
              <w:rPr>
                <w:rFonts w:eastAsia="SimSun"/>
              </w:rPr>
              <w:t>“</w:t>
            </w:r>
            <w:r w:rsidRPr="00605386">
              <w:rPr>
                <w:rFonts w:eastAsia="SimSun"/>
              </w:rPr>
              <w:t>dry ice</w:t>
            </w:r>
            <w:r>
              <w:rPr>
                <w:rFonts w:eastAsia="SimSun"/>
              </w:rPr>
              <w:t>”</w:t>
            </w:r>
            <w:r w:rsidRPr="00605386">
              <w:rPr>
                <w:rFonts w:eastAsia="SimSun"/>
              </w:rPr>
              <w:t>?</w:t>
            </w:r>
          </w:p>
          <w:p w14:paraId="48FA930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CO</w:t>
            </w:r>
            <w:r w:rsidRPr="002963BF">
              <w:rPr>
                <w:rFonts w:eastAsia="SimSun"/>
                <w:vertAlign w:val="subscript"/>
              </w:rPr>
              <w:t>2</w:t>
            </w:r>
          </w:p>
          <w:p w14:paraId="4FE7927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FFF</w:t>
            </w:r>
          </w:p>
          <w:p w14:paraId="01EAC30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alon 1301</w:t>
            </w:r>
          </w:p>
          <w:p w14:paraId="2649080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pray foams</w:t>
            </w:r>
          </w:p>
        </w:tc>
        <w:tc>
          <w:tcPr>
            <w:tcW w:w="1141" w:type="dxa"/>
            <w:tcBorders>
              <w:top w:val="single" w:sz="4" w:space="0" w:color="auto"/>
              <w:bottom w:val="single" w:sz="4" w:space="0" w:color="auto"/>
            </w:tcBorders>
            <w:shd w:val="clear" w:color="auto" w:fill="auto"/>
            <w:noWrap/>
          </w:tcPr>
          <w:p w14:paraId="5AC5297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E5AC6AD" w14:textId="77777777" w:rsidTr="002C2453">
        <w:trPr>
          <w:cantSplit/>
        </w:trPr>
        <w:tc>
          <w:tcPr>
            <w:tcW w:w="1134" w:type="dxa"/>
            <w:tcBorders>
              <w:top w:val="single" w:sz="4" w:space="0" w:color="auto"/>
              <w:bottom w:val="single" w:sz="4" w:space="0" w:color="auto"/>
            </w:tcBorders>
            <w:shd w:val="clear" w:color="auto" w:fill="auto"/>
            <w:noWrap/>
          </w:tcPr>
          <w:p w14:paraId="71AE00C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29</w:t>
            </w:r>
          </w:p>
        </w:tc>
        <w:tc>
          <w:tcPr>
            <w:tcW w:w="6230" w:type="dxa"/>
            <w:tcBorders>
              <w:top w:val="single" w:sz="4" w:space="0" w:color="auto"/>
              <w:bottom w:val="single" w:sz="4" w:space="0" w:color="auto"/>
            </w:tcBorders>
            <w:shd w:val="clear" w:color="auto" w:fill="auto"/>
            <w:noWrap/>
          </w:tcPr>
          <w:p w14:paraId="3B6041A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6C3BDF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2CE198D7" w14:textId="77777777" w:rsidTr="0013375F">
        <w:trPr>
          <w:cantSplit/>
        </w:trPr>
        <w:tc>
          <w:tcPr>
            <w:tcW w:w="1134" w:type="dxa"/>
            <w:tcBorders>
              <w:top w:val="single" w:sz="4" w:space="0" w:color="auto"/>
              <w:bottom w:val="single" w:sz="4" w:space="0" w:color="auto"/>
            </w:tcBorders>
            <w:shd w:val="clear" w:color="auto" w:fill="auto"/>
            <w:noWrap/>
          </w:tcPr>
          <w:p w14:paraId="0B84CC11"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0956D4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y should the masks known as filter masks never be used in closed spaces?</w:t>
            </w:r>
          </w:p>
          <w:p w14:paraId="7F8D68F2"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hey do not provide full face protection</w:t>
            </w:r>
          </w:p>
          <w:p w14:paraId="6F00024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hey do not protect against toxic gases</w:t>
            </w:r>
          </w:p>
          <w:p w14:paraId="6E65290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y protect only against explosive gases</w:t>
            </w:r>
          </w:p>
          <w:p w14:paraId="39E4B2E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y are dependent on the oxygen content of the ambient air</w:t>
            </w:r>
          </w:p>
        </w:tc>
        <w:tc>
          <w:tcPr>
            <w:tcW w:w="1141" w:type="dxa"/>
            <w:tcBorders>
              <w:top w:val="single" w:sz="4" w:space="0" w:color="auto"/>
              <w:bottom w:val="single" w:sz="4" w:space="0" w:color="auto"/>
            </w:tcBorders>
            <w:shd w:val="clear" w:color="auto" w:fill="auto"/>
            <w:noWrap/>
          </w:tcPr>
          <w:p w14:paraId="15B070B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31924FF" w14:textId="77777777" w:rsidTr="0013375F">
        <w:trPr>
          <w:cantSplit/>
        </w:trPr>
        <w:tc>
          <w:tcPr>
            <w:tcW w:w="1134" w:type="dxa"/>
            <w:tcBorders>
              <w:top w:val="single" w:sz="4" w:space="0" w:color="auto"/>
              <w:bottom w:val="single" w:sz="4" w:space="0" w:color="auto"/>
            </w:tcBorders>
            <w:shd w:val="clear" w:color="auto" w:fill="auto"/>
            <w:noWrap/>
          </w:tcPr>
          <w:p w14:paraId="65B140F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0</w:t>
            </w:r>
          </w:p>
        </w:tc>
        <w:tc>
          <w:tcPr>
            <w:tcW w:w="6230" w:type="dxa"/>
            <w:tcBorders>
              <w:top w:val="single" w:sz="4" w:space="0" w:color="auto"/>
              <w:bottom w:val="single" w:sz="4" w:space="0" w:color="auto"/>
            </w:tcBorders>
            <w:shd w:val="clear" w:color="auto" w:fill="auto"/>
            <w:noWrap/>
          </w:tcPr>
          <w:p w14:paraId="5C15AA1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62BA30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1B0112A0" w14:textId="77777777" w:rsidTr="0013375F">
        <w:trPr>
          <w:cantSplit/>
        </w:trPr>
        <w:tc>
          <w:tcPr>
            <w:tcW w:w="1134" w:type="dxa"/>
            <w:tcBorders>
              <w:top w:val="single" w:sz="4" w:space="0" w:color="auto"/>
              <w:bottom w:val="single" w:sz="4" w:space="0" w:color="auto"/>
            </w:tcBorders>
            <w:shd w:val="clear" w:color="auto" w:fill="auto"/>
            <w:noWrap/>
          </w:tcPr>
          <w:p w14:paraId="46AD16FD"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57C54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How does a powder extinguisher work?</w:t>
            </w:r>
          </w:p>
          <w:p w14:paraId="3737CE58" w14:textId="77777777" w:rsidR="00E17B52" w:rsidRPr="00605386" w:rsidRDefault="00E17B52" w:rsidP="00741875">
            <w:pPr>
              <w:suppressAutoHyphens w:val="0"/>
              <w:spacing w:before="40" w:after="100" w:line="220" w:lineRule="exact"/>
              <w:ind w:right="113"/>
              <w:rPr>
                <w:rFonts w:eastAsia="SimSun"/>
              </w:rPr>
            </w:pPr>
            <w:proofErr w:type="gramStart"/>
            <w:r w:rsidRPr="00605386">
              <w:rPr>
                <w:rFonts w:eastAsia="SimSun"/>
              </w:rPr>
              <w:t>A</w:t>
            </w:r>
            <w:proofErr w:type="gramEnd"/>
            <w:r w:rsidRPr="00605386">
              <w:rPr>
                <w:rFonts w:eastAsia="SimSun"/>
              </w:rPr>
              <w:tab/>
              <w:t>Essentially by negative catalysis</w:t>
            </w:r>
          </w:p>
          <w:p w14:paraId="72F3DD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Essentially by blocking oxygen</w:t>
            </w:r>
          </w:p>
          <w:p w14:paraId="10879DC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ssentially by cooling</w:t>
            </w:r>
          </w:p>
          <w:p w14:paraId="3DBBB0A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Essentially by isolating oxygen</w:t>
            </w:r>
          </w:p>
        </w:tc>
        <w:tc>
          <w:tcPr>
            <w:tcW w:w="1141" w:type="dxa"/>
            <w:tcBorders>
              <w:top w:val="single" w:sz="4" w:space="0" w:color="auto"/>
              <w:bottom w:val="single" w:sz="4" w:space="0" w:color="auto"/>
            </w:tcBorders>
            <w:shd w:val="clear" w:color="auto" w:fill="auto"/>
            <w:noWrap/>
          </w:tcPr>
          <w:p w14:paraId="6475EC8F"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3553FAD" w14:textId="77777777" w:rsidTr="0013375F">
        <w:trPr>
          <w:cantSplit/>
        </w:trPr>
        <w:tc>
          <w:tcPr>
            <w:tcW w:w="1134" w:type="dxa"/>
            <w:tcBorders>
              <w:top w:val="single" w:sz="4" w:space="0" w:color="auto"/>
              <w:bottom w:val="single" w:sz="4" w:space="0" w:color="auto"/>
            </w:tcBorders>
            <w:shd w:val="clear" w:color="auto" w:fill="auto"/>
            <w:noWrap/>
          </w:tcPr>
          <w:p w14:paraId="1334547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1</w:t>
            </w:r>
          </w:p>
        </w:tc>
        <w:tc>
          <w:tcPr>
            <w:tcW w:w="6230" w:type="dxa"/>
            <w:tcBorders>
              <w:top w:val="single" w:sz="4" w:space="0" w:color="auto"/>
              <w:bottom w:val="single" w:sz="4" w:space="0" w:color="auto"/>
            </w:tcBorders>
            <w:shd w:val="clear" w:color="auto" w:fill="auto"/>
            <w:noWrap/>
          </w:tcPr>
          <w:p w14:paraId="59988ED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CAC26B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C</w:t>
            </w:r>
          </w:p>
        </w:tc>
      </w:tr>
      <w:tr w:rsidR="00E17B52" w:rsidRPr="00605386" w14:paraId="63A131C6" w14:textId="77777777" w:rsidTr="002953B7">
        <w:trPr>
          <w:cantSplit/>
        </w:trPr>
        <w:tc>
          <w:tcPr>
            <w:tcW w:w="1134" w:type="dxa"/>
            <w:tcBorders>
              <w:top w:val="single" w:sz="4" w:space="0" w:color="auto"/>
              <w:bottom w:val="single" w:sz="4" w:space="0" w:color="auto"/>
            </w:tcBorders>
            <w:shd w:val="clear" w:color="auto" w:fill="FFFFFF"/>
            <w:noWrap/>
          </w:tcPr>
          <w:p w14:paraId="78788E7C"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3FF25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personal protection equipment should </w:t>
            </w:r>
            <w:r>
              <w:rPr>
                <w:rFonts w:eastAsia="SimSun"/>
              </w:rPr>
              <w:t xml:space="preserve">be used </w:t>
            </w:r>
            <w:r w:rsidRPr="00605386">
              <w:rPr>
                <w:rFonts w:eastAsia="SimSun"/>
              </w:rPr>
              <w:t>to go into a space where smoke is being produced?</w:t>
            </w:r>
          </w:p>
          <w:p w14:paraId="2E50A8C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Wet towels</w:t>
            </w:r>
          </w:p>
          <w:p w14:paraId="6766CABA"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breathing apparatus (dependent on ambient air)</w:t>
            </w:r>
          </w:p>
          <w:p w14:paraId="6D7C40D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breathing apparatus (independent from ambient air)</w:t>
            </w:r>
          </w:p>
          <w:p w14:paraId="52D19C2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FFFFFF"/>
            <w:noWrap/>
          </w:tcPr>
          <w:p w14:paraId="4E6068C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436701C" w14:textId="77777777" w:rsidTr="002953B7">
        <w:trPr>
          <w:cantSplit/>
        </w:trPr>
        <w:tc>
          <w:tcPr>
            <w:tcW w:w="1134" w:type="dxa"/>
            <w:tcBorders>
              <w:top w:val="nil"/>
              <w:bottom w:val="single" w:sz="4" w:space="0" w:color="auto"/>
            </w:tcBorders>
            <w:shd w:val="clear" w:color="auto" w:fill="auto"/>
            <w:noWrap/>
          </w:tcPr>
          <w:p w14:paraId="4A53ECAF" w14:textId="77777777" w:rsidR="00E17B52" w:rsidRPr="00605386" w:rsidRDefault="00E17B52" w:rsidP="002953B7">
            <w:pPr>
              <w:keepNext/>
              <w:keepLines/>
              <w:suppressAutoHyphens w:val="0"/>
              <w:spacing w:before="40" w:after="100" w:line="220" w:lineRule="exact"/>
              <w:ind w:right="113"/>
              <w:rPr>
                <w:rFonts w:eastAsia="SimSun"/>
              </w:rPr>
            </w:pPr>
            <w:r w:rsidRPr="00605386">
              <w:rPr>
                <w:rFonts w:eastAsia="SimSun"/>
              </w:rPr>
              <w:t>110 08.0-32</w:t>
            </w:r>
          </w:p>
        </w:tc>
        <w:tc>
          <w:tcPr>
            <w:tcW w:w="6230" w:type="dxa"/>
            <w:tcBorders>
              <w:top w:val="nil"/>
              <w:bottom w:val="single" w:sz="4" w:space="0" w:color="auto"/>
            </w:tcBorders>
            <w:shd w:val="clear" w:color="auto" w:fill="auto"/>
            <w:noWrap/>
          </w:tcPr>
          <w:p w14:paraId="10ABC680" w14:textId="77777777" w:rsidR="00E17B52" w:rsidRPr="00605386" w:rsidRDefault="00E17B52" w:rsidP="002953B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8EAD69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B</w:t>
            </w:r>
          </w:p>
        </w:tc>
      </w:tr>
      <w:tr w:rsidR="00E17B52" w:rsidRPr="00605386" w14:paraId="7D0E9BA7" w14:textId="77777777" w:rsidTr="00D2560A">
        <w:trPr>
          <w:cantSplit/>
        </w:trPr>
        <w:tc>
          <w:tcPr>
            <w:tcW w:w="1134" w:type="dxa"/>
            <w:tcBorders>
              <w:top w:val="single" w:sz="4" w:space="0" w:color="auto"/>
              <w:bottom w:val="single" w:sz="4" w:space="0" w:color="auto"/>
            </w:tcBorders>
            <w:shd w:val="clear" w:color="auto" w:fill="auto"/>
            <w:noWrap/>
          </w:tcPr>
          <w:p w14:paraId="4777D08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A882D5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protection is meant by </w:t>
            </w:r>
            <w:r>
              <w:rPr>
                <w:rFonts w:eastAsia="SimSun"/>
              </w:rPr>
              <w:t>“</w:t>
            </w:r>
            <w:r w:rsidRPr="00605386">
              <w:rPr>
                <w:rFonts w:eastAsia="SimSun"/>
              </w:rPr>
              <w:t>appropriate eye protection</w:t>
            </w:r>
            <w:r>
              <w:rPr>
                <w:rFonts w:eastAsia="SimSun"/>
              </w:rPr>
              <w:t>”</w:t>
            </w:r>
            <w:r w:rsidRPr="00605386">
              <w:rPr>
                <w:rFonts w:eastAsia="SimSun"/>
              </w:rPr>
              <w:t>?</w:t>
            </w:r>
          </w:p>
          <w:p w14:paraId="353FB846"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Simple eyeglasses</w:t>
            </w:r>
          </w:p>
          <w:p w14:paraId="688D173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Protective goggles</w:t>
            </w:r>
          </w:p>
          <w:p w14:paraId="07C0854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half-mask</w:t>
            </w:r>
          </w:p>
          <w:p w14:paraId="7FC4D42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auto"/>
            <w:noWrap/>
          </w:tcPr>
          <w:p w14:paraId="3D0B7ED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F663CDD" w14:textId="77777777" w:rsidTr="00D2560A">
        <w:trPr>
          <w:cantSplit/>
        </w:trPr>
        <w:tc>
          <w:tcPr>
            <w:tcW w:w="1134" w:type="dxa"/>
            <w:tcBorders>
              <w:top w:val="nil"/>
              <w:bottom w:val="single" w:sz="4" w:space="0" w:color="auto"/>
            </w:tcBorders>
            <w:shd w:val="clear" w:color="auto" w:fill="auto"/>
            <w:noWrap/>
          </w:tcPr>
          <w:p w14:paraId="34765ECA"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33</w:t>
            </w:r>
          </w:p>
        </w:tc>
        <w:tc>
          <w:tcPr>
            <w:tcW w:w="6230" w:type="dxa"/>
            <w:tcBorders>
              <w:top w:val="nil"/>
              <w:bottom w:val="single" w:sz="4" w:space="0" w:color="auto"/>
            </w:tcBorders>
            <w:shd w:val="clear" w:color="auto" w:fill="auto"/>
            <w:noWrap/>
          </w:tcPr>
          <w:p w14:paraId="3C1F2E72"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34594B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B</w:t>
            </w:r>
          </w:p>
        </w:tc>
      </w:tr>
      <w:tr w:rsidR="00E17B52" w:rsidRPr="00605386" w14:paraId="000A185A" w14:textId="77777777" w:rsidTr="001935CE">
        <w:trPr>
          <w:cantSplit/>
        </w:trPr>
        <w:tc>
          <w:tcPr>
            <w:tcW w:w="1134" w:type="dxa"/>
            <w:tcBorders>
              <w:top w:val="single" w:sz="4" w:space="0" w:color="auto"/>
              <w:bottom w:val="single" w:sz="4" w:space="0" w:color="auto"/>
            </w:tcBorders>
            <w:shd w:val="clear" w:color="auto" w:fill="auto"/>
            <w:noWrap/>
          </w:tcPr>
          <w:p w14:paraId="4039E013"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756011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ere should crewmembers on deck go as quickly as possible if a gas cloud leaks out?</w:t>
            </w:r>
          </w:p>
          <w:p w14:paraId="09737338"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o a place in the direction of the wind</w:t>
            </w:r>
          </w:p>
          <w:p w14:paraId="2D17EBD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o a place in the direction against the wind</w:t>
            </w:r>
          </w:p>
          <w:p w14:paraId="09C01976"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 engine room</w:t>
            </w:r>
          </w:p>
          <w:p w14:paraId="299D82B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 accommodation</w:t>
            </w:r>
          </w:p>
        </w:tc>
        <w:tc>
          <w:tcPr>
            <w:tcW w:w="1141" w:type="dxa"/>
            <w:tcBorders>
              <w:top w:val="single" w:sz="4" w:space="0" w:color="auto"/>
              <w:bottom w:val="single" w:sz="4" w:space="0" w:color="auto"/>
            </w:tcBorders>
            <w:shd w:val="clear" w:color="auto" w:fill="auto"/>
            <w:noWrap/>
          </w:tcPr>
          <w:p w14:paraId="1AAD28F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4406FC7" w14:textId="77777777" w:rsidTr="001935CE">
        <w:trPr>
          <w:cantSplit/>
        </w:trPr>
        <w:tc>
          <w:tcPr>
            <w:tcW w:w="1134" w:type="dxa"/>
            <w:tcBorders>
              <w:top w:val="single" w:sz="4" w:space="0" w:color="auto"/>
              <w:bottom w:val="single" w:sz="4" w:space="0" w:color="auto"/>
            </w:tcBorders>
            <w:shd w:val="clear" w:color="auto" w:fill="auto"/>
            <w:noWrap/>
          </w:tcPr>
          <w:p w14:paraId="1E54EF24"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110 08.0-34</w:t>
            </w:r>
          </w:p>
        </w:tc>
        <w:tc>
          <w:tcPr>
            <w:tcW w:w="6230" w:type="dxa"/>
            <w:tcBorders>
              <w:top w:val="single" w:sz="4" w:space="0" w:color="auto"/>
              <w:bottom w:val="single" w:sz="4" w:space="0" w:color="auto"/>
            </w:tcBorders>
            <w:shd w:val="clear" w:color="auto" w:fill="auto"/>
            <w:noWrap/>
          </w:tcPr>
          <w:p w14:paraId="3B6705A2"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4FD8E3"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63829308" w14:textId="77777777" w:rsidTr="0013375F">
        <w:trPr>
          <w:cantSplit/>
        </w:trPr>
        <w:tc>
          <w:tcPr>
            <w:tcW w:w="1134" w:type="dxa"/>
            <w:tcBorders>
              <w:top w:val="single" w:sz="4" w:space="0" w:color="auto"/>
              <w:bottom w:val="single" w:sz="4" w:space="0" w:color="auto"/>
            </w:tcBorders>
            <w:shd w:val="clear" w:color="auto" w:fill="auto"/>
            <w:noWrap/>
          </w:tcPr>
          <w:p w14:paraId="170D141D"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BC968C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can filter masks be used for?</w:t>
            </w:r>
          </w:p>
          <w:p w14:paraId="28C6C9F5"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ork on the deck</w:t>
            </w:r>
          </w:p>
          <w:p w14:paraId="6D3E801C" w14:textId="77777777" w:rsidR="00E17B52" w:rsidRPr="00605386" w:rsidRDefault="00E17B52" w:rsidP="00741875">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Work in a cargo tank when the gas concentration is under 50% by volume</w:t>
            </w:r>
          </w:p>
          <w:p w14:paraId="11C5B6A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To enter ballast tanks</w:t>
            </w:r>
          </w:p>
          <w:p w14:paraId="68FCB72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For work in closed spaces</w:t>
            </w:r>
          </w:p>
        </w:tc>
        <w:tc>
          <w:tcPr>
            <w:tcW w:w="1141" w:type="dxa"/>
            <w:tcBorders>
              <w:top w:val="single" w:sz="4" w:space="0" w:color="auto"/>
              <w:bottom w:val="single" w:sz="4" w:space="0" w:color="auto"/>
            </w:tcBorders>
            <w:shd w:val="clear" w:color="auto" w:fill="auto"/>
            <w:noWrap/>
          </w:tcPr>
          <w:p w14:paraId="420C0E0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7B0EFE7" w14:textId="77777777" w:rsidTr="0013375F">
        <w:trPr>
          <w:cantSplit/>
        </w:trPr>
        <w:tc>
          <w:tcPr>
            <w:tcW w:w="1134" w:type="dxa"/>
            <w:tcBorders>
              <w:top w:val="single" w:sz="4" w:space="0" w:color="auto"/>
              <w:bottom w:val="single" w:sz="4" w:space="0" w:color="auto"/>
            </w:tcBorders>
            <w:shd w:val="clear" w:color="auto" w:fill="auto"/>
            <w:noWrap/>
          </w:tcPr>
          <w:p w14:paraId="234F831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35</w:t>
            </w:r>
          </w:p>
        </w:tc>
        <w:tc>
          <w:tcPr>
            <w:tcW w:w="6230" w:type="dxa"/>
            <w:tcBorders>
              <w:top w:val="single" w:sz="4" w:space="0" w:color="auto"/>
              <w:bottom w:val="single" w:sz="4" w:space="0" w:color="auto"/>
            </w:tcBorders>
            <w:shd w:val="clear" w:color="auto" w:fill="auto"/>
            <w:noWrap/>
          </w:tcPr>
          <w:p w14:paraId="3C657D8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C8E3C6D"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FC3081" w14:paraId="563CF62E" w14:textId="77777777" w:rsidTr="0013375F">
        <w:trPr>
          <w:cantSplit/>
        </w:trPr>
        <w:tc>
          <w:tcPr>
            <w:tcW w:w="1134" w:type="dxa"/>
            <w:tcBorders>
              <w:top w:val="single" w:sz="4" w:space="0" w:color="auto"/>
              <w:bottom w:val="nil"/>
            </w:tcBorders>
            <w:shd w:val="clear" w:color="auto" w:fill="auto"/>
            <w:noWrap/>
          </w:tcPr>
          <w:p w14:paraId="79F01D46" w14:textId="77777777" w:rsidR="00E17B52" w:rsidRPr="0033737E" w:rsidRDefault="00E17B52"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B9FF4A7" w14:textId="77777777" w:rsidR="00E17B52" w:rsidRPr="0033737E" w:rsidRDefault="00E17B52" w:rsidP="00741875">
            <w:pPr>
              <w:suppressAutoHyphens w:val="0"/>
              <w:spacing w:before="40" w:after="120" w:line="220" w:lineRule="exact"/>
              <w:ind w:right="113"/>
              <w:rPr>
                <w:rFonts w:eastAsia="SimSun"/>
              </w:rPr>
            </w:pPr>
            <w:r w:rsidRPr="0033737E">
              <w:rPr>
                <w:rFonts w:eastAsia="SimSun"/>
              </w:rPr>
              <w:t>For what work can filter masks be used</w:t>
            </w:r>
            <w:r>
              <w:rPr>
                <w:rFonts w:eastAsia="SimSun"/>
              </w:rPr>
              <w:t xml:space="preserve"> </w:t>
            </w:r>
            <w:r w:rsidRPr="0033737E">
              <w:rPr>
                <w:rFonts w:eastAsia="SimSun"/>
              </w:rPr>
              <w:t>without having previously checked the oxygen content?</w:t>
            </w:r>
          </w:p>
        </w:tc>
        <w:tc>
          <w:tcPr>
            <w:tcW w:w="1141" w:type="dxa"/>
            <w:tcBorders>
              <w:top w:val="single" w:sz="4" w:space="0" w:color="auto"/>
              <w:bottom w:val="nil"/>
            </w:tcBorders>
            <w:shd w:val="clear" w:color="auto" w:fill="auto"/>
            <w:noWrap/>
          </w:tcPr>
          <w:p w14:paraId="127965A4" w14:textId="77777777" w:rsidR="00E17B52" w:rsidRPr="0033737E" w:rsidRDefault="00E17B52" w:rsidP="007D0384">
            <w:pPr>
              <w:suppressAutoHyphens w:val="0"/>
              <w:spacing w:before="40" w:after="120" w:line="220" w:lineRule="exact"/>
              <w:ind w:right="113"/>
              <w:jc w:val="center"/>
              <w:rPr>
                <w:rFonts w:eastAsia="SimSun"/>
              </w:rPr>
            </w:pPr>
          </w:p>
        </w:tc>
      </w:tr>
      <w:tr w:rsidR="00E17B52" w:rsidRPr="00FC3081" w14:paraId="0A81C943" w14:textId="77777777" w:rsidTr="0013375F">
        <w:trPr>
          <w:cantSplit/>
        </w:trPr>
        <w:tc>
          <w:tcPr>
            <w:tcW w:w="1134" w:type="dxa"/>
            <w:tcBorders>
              <w:top w:val="nil"/>
              <w:bottom w:val="single" w:sz="4" w:space="0" w:color="auto"/>
            </w:tcBorders>
            <w:shd w:val="clear" w:color="auto" w:fill="auto"/>
            <w:noWrap/>
          </w:tcPr>
          <w:p w14:paraId="7BBD25FD" w14:textId="77777777" w:rsidR="00E17B52" w:rsidRPr="0033737E" w:rsidRDefault="00E17B52" w:rsidP="0074187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2674E9A"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A</w:t>
            </w:r>
            <w:r w:rsidRPr="0033737E">
              <w:rPr>
                <w:rFonts w:eastAsia="SimSun"/>
              </w:rPr>
              <w:tab/>
              <w:t>Work in cargo tanks when the gas concentration is under 50% from the lower explosive limit and when there is sufficient oxygen in the cargo tank</w:t>
            </w:r>
          </w:p>
          <w:p w14:paraId="703F2ECD"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B</w:t>
            </w:r>
            <w:r w:rsidRPr="0033737E">
              <w:rPr>
                <w:rFonts w:eastAsia="SimSun"/>
              </w:rPr>
              <w:tab/>
              <w:t>Work on the deck</w:t>
            </w:r>
          </w:p>
          <w:p w14:paraId="42F36BE7"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C</w:t>
            </w:r>
            <w:r w:rsidRPr="0033737E">
              <w:rPr>
                <w:rFonts w:eastAsia="SimSun"/>
              </w:rPr>
              <w:tab/>
              <w:t>Work in the cofferdams</w:t>
            </w:r>
          </w:p>
          <w:p w14:paraId="0F7F5975"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D</w:t>
            </w:r>
            <w:r w:rsidRPr="0033737E">
              <w:rPr>
                <w:rFonts w:eastAsia="SimSun"/>
              </w:rPr>
              <w:tab/>
              <w:t>Work in the wing tanks</w:t>
            </w:r>
          </w:p>
        </w:tc>
        <w:tc>
          <w:tcPr>
            <w:tcW w:w="1141" w:type="dxa"/>
            <w:tcBorders>
              <w:top w:val="nil"/>
              <w:bottom w:val="single" w:sz="4" w:space="0" w:color="auto"/>
            </w:tcBorders>
            <w:shd w:val="clear" w:color="auto" w:fill="auto"/>
            <w:noWrap/>
          </w:tcPr>
          <w:p w14:paraId="23979D7F" w14:textId="77777777" w:rsidR="00E17B52" w:rsidRPr="0033737E" w:rsidRDefault="00E17B52" w:rsidP="007D0384">
            <w:pPr>
              <w:suppressAutoHyphens w:val="0"/>
              <w:spacing w:before="40" w:after="120" w:line="220" w:lineRule="exact"/>
              <w:ind w:right="113"/>
              <w:jc w:val="center"/>
              <w:rPr>
                <w:rFonts w:eastAsia="SimSun"/>
              </w:rPr>
            </w:pPr>
          </w:p>
        </w:tc>
      </w:tr>
      <w:tr w:rsidR="00E17B52" w:rsidRPr="00605386" w14:paraId="1F7526C1" w14:textId="77777777" w:rsidTr="0013375F">
        <w:trPr>
          <w:cantSplit/>
        </w:trPr>
        <w:tc>
          <w:tcPr>
            <w:tcW w:w="1134" w:type="dxa"/>
            <w:tcBorders>
              <w:top w:val="single" w:sz="4" w:space="0" w:color="auto"/>
              <w:bottom w:val="single" w:sz="4" w:space="0" w:color="auto"/>
            </w:tcBorders>
            <w:shd w:val="clear" w:color="auto" w:fill="auto"/>
            <w:noWrap/>
          </w:tcPr>
          <w:p w14:paraId="3012C4B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36</w:t>
            </w:r>
          </w:p>
        </w:tc>
        <w:tc>
          <w:tcPr>
            <w:tcW w:w="6230" w:type="dxa"/>
            <w:tcBorders>
              <w:top w:val="single" w:sz="4" w:space="0" w:color="auto"/>
              <w:bottom w:val="single" w:sz="4" w:space="0" w:color="auto"/>
            </w:tcBorders>
            <w:shd w:val="clear" w:color="auto" w:fill="auto"/>
            <w:noWrap/>
          </w:tcPr>
          <w:p w14:paraId="5B107A5D"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233273D"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3FD4E265" w14:textId="77777777" w:rsidTr="002953B7">
        <w:trPr>
          <w:cantSplit/>
        </w:trPr>
        <w:tc>
          <w:tcPr>
            <w:tcW w:w="1134" w:type="dxa"/>
            <w:tcBorders>
              <w:top w:val="single" w:sz="4" w:space="0" w:color="auto"/>
              <w:bottom w:val="single" w:sz="4" w:space="0" w:color="auto"/>
            </w:tcBorders>
            <w:shd w:val="clear" w:color="auto" w:fill="FFFFFF"/>
            <w:noWrap/>
          </w:tcPr>
          <w:p w14:paraId="6C5C7A8D"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32D65528"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ere or how should absorbent filter masks not be used under any circumstances?</w:t>
            </w:r>
          </w:p>
          <w:p w14:paraId="638DA29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 the deck</w:t>
            </w:r>
          </w:p>
          <w:p w14:paraId="4BA36A8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s a life-saving appliance</w:t>
            </w:r>
          </w:p>
          <w:p w14:paraId="57397CB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In closed spaces</w:t>
            </w:r>
          </w:p>
          <w:p w14:paraId="5371D4D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s an escape mask</w:t>
            </w:r>
          </w:p>
        </w:tc>
        <w:tc>
          <w:tcPr>
            <w:tcW w:w="1141" w:type="dxa"/>
            <w:tcBorders>
              <w:top w:val="single" w:sz="4" w:space="0" w:color="auto"/>
              <w:bottom w:val="single" w:sz="4" w:space="0" w:color="auto"/>
            </w:tcBorders>
            <w:shd w:val="clear" w:color="auto" w:fill="FFFFFF"/>
            <w:noWrap/>
          </w:tcPr>
          <w:p w14:paraId="50FE1E1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1CC356" w14:textId="77777777" w:rsidTr="002953B7">
        <w:trPr>
          <w:cantSplit/>
        </w:trPr>
        <w:tc>
          <w:tcPr>
            <w:tcW w:w="1134" w:type="dxa"/>
            <w:tcBorders>
              <w:top w:val="nil"/>
              <w:bottom w:val="single" w:sz="4" w:space="0" w:color="auto"/>
            </w:tcBorders>
            <w:shd w:val="clear" w:color="auto" w:fill="auto"/>
            <w:noWrap/>
          </w:tcPr>
          <w:p w14:paraId="2527CDF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110 08.0-37</w:t>
            </w:r>
          </w:p>
        </w:tc>
        <w:tc>
          <w:tcPr>
            <w:tcW w:w="6230" w:type="dxa"/>
            <w:tcBorders>
              <w:top w:val="nil"/>
              <w:bottom w:val="single" w:sz="4" w:space="0" w:color="auto"/>
            </w:tcBorders>
            <w:shd w:val="clear" w:color="auto" w:fill="auto"/>
            <w:noWrap/>
          </w:tcPr>
          <w:p w14:paraId="03142AA3"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7B461E8"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0CE7430B" w14:textId="77777777" w:rsidTr="00FC6887">
        <w:trPr>
          <w:cantSplit/>
        </w:trPr>
        <w:tc>
          <w:tcPr>
            <w:tcW w:w="1134" w:type="dxa"/>
            <w:tcBorders>
              <w:top w:val="single" w:sz="4" w:space="0" w:color="auto"/>
              <w:bottom w:val="single" w:sz="4" w:space="0" w:color="auto"/>
            </w:tcBorders>
            <w:shd w:val="clear" w:color="auto" w:fill="auto"/>
            <w:noWrap/>
          </w:tcPr>
          <w:p w14:paraId="507E75F6"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E802F4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is the only equipment to be used when entering spaces with oxygen levels under 2</w:t>
            </w:r>
            <w:r>
              <w:rPr>
                <w:rFonts w:eastAsia="SimSun"/>
              </w:rPr>
              <w:t>0</w:t>
            </w:r>
            <w:r w:rsidRPr="00605386">
              <w:rPr>
                <w:rFonts w:eastAsia="SimSun"/>
              </w:rPr>
              <w:t>%?</w:t>
            </w:r>
          </w:p>
          <w:p w14:paraId="36A30A5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r>
            <w:proofErr w:type="spellStart"/>
            <w:r w:rsidRPr="00605386">
              <w:rPr>
                <w:rFonts w:eastAsia="SimSun"/>
              </w:rPr>
              <w:t>A</w:t>
            </w:r>
            <w:proofErr w:type="spellEnd"/>
            <w:r w:rsidRPr="00605386">
              <w:rPr>
                <w:rFonts w:eastAsia="SimSun"/>
              </w:rPr>
              <w:t xml:space="preserve"> self-contained breathing apparatus</w:t>
            </w:r>
          </w:p>
          <w:p w14:paraId="27CF9680" w14:textId="77777777" w:rsidR="00E17B52" w:rsidRPr="008507D4" w:rsidRDefault="00E17B52" w:rsidP="00741875">
            <w:pPr>
              <w:suppressAutoHyphens w:val="0"/>
              <w:spacing w:before="40" w:after="120" w:line="220" w:lineRule="exact"/>
              <w:ind w:right="113"/>
              <w:rPr>
                <w:rFonts w:eastAsia="SimSun"/>
                <w:lang w:val="de-DE"/>
              </w:rPr>
            </w:pPr>
            <w:r w:rsidRPr="008507D4">
              <w:rPr>
                <w:rFonts w:eastAsia="SimSun"/>
                <w:lang w:val="de-DE"/>
              </w:rPr>
              <w:t>B</w:t>
            </w:r>
            <w:r w:rsidRPr="008507D4">
              <w:rPr>
                <w:rFonts w:eastAsia="SimSun"/>
                <w:lang w:val="de-DE"/>
              </w:rPr>
              <w:tab/>
              <w:t xml:space="preserve">An ABEK </w:t>
            </w:r>
            <w:proofErr w:type="spellStart"/>
            <w:r w:rsidRPr="008507D4">
              <w:rPr>
                <w:rFonts w:eastAsia="SimSun"/>
                <w:lang w:val="de-DE"/>
              </w:rPr>
              <w:t>filter</w:t>
            </w:r>
            <w:proofErr w:type="spellEnd"/>
            <w:r w:rsidRPr="008507D4">
              <w:rPr>
                <w:rFonts w:eastAsia="SimSun"/>
                <w:lang w:val="de-DE"/>
              </w:rPr>
              <w:t xml:space="preserve"> </w:t>
            </w:r>
            <w:proofErr w:type="spellStart"/>
            <w:r w:rsidRPr="008507D4">
              <w:rPr>
                <w:rFonts w:eastAsia="SimSun"/>
                <w:lang w:val="de-DE"/>
              </w:rPr>
              <w:t>mask</w:t>
            </w:r>
            <w:proofErr w:type="spellEnd"/>
          </w:p>
          <w:p w14:paraId="61CD7481" w14:textId="77777777" w:rsidR="00E17B52" w:rsidRPr="008507D4" w:rsidRDefault="00E17B52" w:rsidP="00741875">
            <w:pPr>
              <w:suppressAutoHyphens w:val="0"/>
              <w:spacing w:before="40" w:after="120" w:line="220" w:lineRule="exact"/>
              <w:ind w:right="113"/>
              <w:rPr>
                <w:rFonts w:eastAsia="SimSun"/>
                <w:lang w:val="de-DE"/>
              </w:rPr>
            </w:pPr>
            <w:r w:rsidRPr="008507D4">
              <w:rPr>
                <w:rFonts w:eastAsia="SimSun"/>
                <w:lang w:val="de-DE"/>
              </w:rPr>
              <w:t>C</w:t>
            </w:r>
            <w:r w:rsidRPr="008507D4">
              <w:rPr>
                <w:rFonts w:eastAsia="SimSun"/>
                <w:lang w:val="de-DE"/>
              </w:rPr>
              <w:tab/>
              <w:t xml:space="preserve">A P3 </w:t>
            </w:r>
            <w:proofErr w:type="spellStart"/>
            <w:r w:rsidRPr="008507D4">
              <w:rPr>
                <w:rFonts w:eastAsia="SimSun"/>
                <w:lang w:val="de-DE"/>
              </w:rPr>
              <w:t>filter</w:t>
            </w:r>
            <w:proofErr w:type="spellEnd"/>
          </w:p>
          <w:p w14:paraId="21FB680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 half-mask with a wrapped filter</w:t>
            </w:r>
          </w:p>
        </w:tc>
        <w:tc>
          <w:tcPr>
            <w:tcW w:w="1141" w:type="dxa"/>
            <w:tcBorders>
              <w:top w:val="single" w:sz="4" w:space="0" w:color="auto"/>
              <w:bottom w:val="single" w:sz="4" w:space="0" w:color="auto"/>
            </w:tcBorders>
            <w:shd w:val="clear" w:color="auto" w:fill="auto"/>
            <w:noWrap/>
          </w:tcPr>
          <w:p w14:paraId="44D3D03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2E47EC" w14:textId="77777777" w:rsidTr="0013375F">
        <w:trPr>
          <w:cantSplit/>
        </w:trPr>
        <w:tc>
          <w:tcPr>
            <w:tcW w:w="1134" w:type="dxa"/>
            <w:tcBorders>
              <w:top w:val="nil"/>
              <w:bottom w:val="single" w:sz="4" w:space="0" w:color="auto"/>
            </w:tcBorders>
            <w:shd w:val="clear" w:color="auto" w:fill="auto"/>
            <w:noWrap/>
          </w:tcPr>
          <w:p w14:paraId="1F03C2E8"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38</w:t>
            </w:r>
          </w:p>
        </w:tc>
        <w:tc>
          <w:tcPr>
            <w:tcW w:w="6230" w:type="dxa"/>
            <w:tcBorders>
              <w:top w:val="nil"/>
              <w:bottom w:val="single" w:sz="4" w:space="0" w:color="auto"/>
            </w:tcBorders>
            <w:shd w:val="clear" w:color="auto" w:fill="auto"/>
            <w:noWrap/>
          </w:tcPr>
          <w:p w14:paraId="6E5903D0"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7F431FB"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148463F7" w14:textId="77777777" w:rsidTr="0013375F">
        <w:trPr>
          <w:cantSplit/>
        </w:trPr>
        <w:tc>
          <w:tcPr>
            <w:tcW w:w="1134" w:type="dxa"/>
            <w:tcBorders>
              <w:top w:val="single" w:sz="4" w:space="0" w:color="auto"/>
              <w:bottom w:val="single" w:sz="4" w:space="0" w:color="auto"/>
            </w:tcBorders>
            <w:shd w:val="clear" w:color="auto" w:fill="auto"/>
            <w:noWrap/>
          </w:tcPr>
          <w:p w14:paraId="7089E520"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527E5E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a gasoline/petrol fire?</w:t>
            </w:r>
          </w:p>
          <w:p w14:paraId="16AB8A5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n extinguishing cover</w:t>
            </w:r>
          </w:p>
          <w:p w14:paraId="4DE6E0B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Sand</w:t>
            </w:r>
          </w:p>
          <w:p w14:paraId="2D48377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powder</w:t>
            </w:r>
          </w:p>
          <w:p w14:paraId="46844EF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5CD5E378"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9BF882E" w14:textId="77777777" w:rsidTr="0013375F">
        <w:trPr>
          <w:cantSplit/>
        </w:trPr>
        <w:tc>
          <w:tcPr>
            <w:tcW w:w="1134" w:type="dxa"/>
            <w:tcBorders>
              <w:top w:val="single" w:sz="4" w:space="0" w:color="auto"/>
              <w:bottom w:val="single" w:sz="4" w:space="0" w:color="auto"/>
            </w:tcBorders>
            <w:shd w:val="clear" w:color="auto" w:fill="auto"/>
            <w:noWrap/>
          </w:tcPr>
          <w:p w14:paraId="35FBA76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9</w:t>
            </w:r>
          </w:p>
        </w:tc>
        <w:tc>
          <w:tcPr>
            <w:tcW w:w="6230" w:type="dxa"/>
            <w:tcBorders>
              <w:top w:val="single" w:sz="4" w:space="0" w:color="auto"/>
              <w:bottom w:val="single" w:sz="4" w:space="0" w:color="auto"/>
            </w:tcBorders>
            <w:shd w:val="clear" w:color="auto" w:fill="auto"/>
            <w:noWrap/>
          </w:tcPr>
          <w:p w14:paraId="125164B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790D170"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4B019B31" w14:textId="77777777" w:rsidTr="0013375F">
        <w:trPr>
          <w:cantSplit/>
        </w:trPr>
        <w:tc>
          <w:tcPr>
            <w:tcW w:w="1134" w:type="dxa"/>
            <w:tcBorders>
              <w:top w:val="single" w:sz="4" w:space="0" w:color="auto"/>
              <w:bottom w:val="single" w:sz="4" w:space="0" w:color="auto"/>
            </w:tcBorders>
            <w:shd w:val="clear" w:color="auto" w:fill="auto"/>
            <w:noWrap/>
          </w:tcPr>
          <w:p w14:paraId="73D84C63"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F75F96" w14:textId="77777777" w:rsidR="00E17B52" w:rsidRPr="00605386" w:rsidRDefault="00E17B52">
            <w:pPr>
              <w:suppressAutoHyphens w:val="0"/>
              <w:spacing w:before="40" w:after="100" w:line="220" w:lineRule="exact"/>
              <w:ind w:right="113"/>
              <w:rPr>
                <w:rFonts w:eastAsia="SimSun"/>
              </w:rPr>
            </w:pPr>
            <w:del w:id="530" w:author="Clare Jane LORD" w:date="2022-11-17T11:02:00Z">
              <w:r w:rsidRPr="00605386" w:rsidDel="004C17ED">
                <w:rPr>
                  <w:rFonts w:eastAsia="SimSun"/>
                </w:rPr>
                <w:delText>A</w:delText>
              </w:r>
            </w:del>
            <w:ins w:id="531" w:author="Clare Jane LORD" w:date="2022-11-17T11:02:00Z">
              <w:r>
                <w:rPr>
                  <w:rFonts w:eastAsia="SimSun"/>
                </w:rPr>
                <w:t>What is a</w:t>
              </w:r>
            </w:ins>
            <w:r w:rsidRPr="00605386">
              <w:rPr>
                <w:rFonts w:eastAsia="SimSun"/>
              </w:rPr>
              <w:t xml:space="preserve"> hand extinguisher </w:t>
            </w:r>
            <w:del w:id="532" w:author="Clare Jane LORD" w:date="2022-11-17T11:02:00Z">
              <w:r w:rsidRPr="00605386" w:rsidDel="004C17ED">
                <w:rPr>
                  <w:rFonts w:eastAsia="SimSun"/>
                </w:rPr>
                <w:delText xml:space="preserve">is </w:delText>
              </w:r>
            </w:del>
            <w:del w:id="533" w:author="Clare Jane LORD" w:date="2022-11-21T11:20:00Z">
              <w:r w:rsidRPr="00605386" w:rsidDel="00D94599">
                <w:rPr>
                  <w:rFonts w:eastAsia="SimSun"/>
                </w:rPr>
                <w:delText xml:space="preserve">marked </w:delText>
              </w:r>
            </w:del>
            <w:r w:rsidRPr="00605386">
              <w:rPr>
                <w:rFonts w:eastAsia="SimSun"/>
              </w:rPr>
              <w:t>for use with fire class C</w:t>
            </w:r>
            <w:del w:id="534" w:author="Clare Jane LORD" w:date="2022-11-17T11:02:00Z">
              <w:r w:rsidRPr="00605386" w:rsidDel="004C54F9">
                <w:rPr>
                  <w:rFonts w:eastAsia="SimSun"/>
                </w:rPr>
                <w:delText>.</w:delText>
              </w:r>
            </w:del>
            <w:r w:rsidRPr="00605386">
              <w:rPr>
                <w:rFonts w:eastAsia="SimSun"/>
              </w:rPr>
              <w:t xml:space="preserve"> </w:t>
            </w:r>
            <w:del w:id="535" w:author="Clare Jane LORD" w:date="2022-11-17T11:03:00Z">
              <w:r w:rsidRPr="00605386" w:rsidDel="004C54F9">
                <w:rPr>
                  <w:rFonts w:eastAsia="SimSun"/>
                </w:rPr>
                <w:delText xml:space="preserve">The extinguisher is </w:delText>
              </w:r>
            </w:del>
            <w:r w:rsidRPr="00605386">
              <w:rPr>
                <w:rFonts w:eastAsia="SimSun"/>
              </w:rPr>
              <w:t>particularly suited for fighting</w:t>
            </w:r>
            <w:del w:id="536" w:author="Clare Jane LORD" w:date="2022-11-21T11:20:00Z">
              <w:r w:rsidRPr="00605386" w:rsidDel="00D94599">
                <w:rPr>
                  <w:rFonts w:eastAsia="SimSun"/>
                </w:rPr>
                <w:delText>:</w:delText>
              </w:r>
            </w:del>
            <w:ins w:id="537" w:author="Clare Jane LORD" w:date="2022-11-17T11:03:00Z">
              <w:r>
                <w:rPr>
                  <w:rFonts w:eastAsia="SimSun"/>
                </w:rPr>
                <w:t>?</w:t>
              </w:r>
            </w:ins>
          </w:p>
          <w:p w14:paraId="6C1ACD7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r>
            <w:proofErr w:type="spellStart"/>
            <w:r w:rsidRPr="00605386">
              <w:rPr>
                <w:rFonts w:eastAsia="SimSun"/>
              </w:rPr>
              <w:t>A</w:t>
            </w:r>
            <w:proofErr w:type="spellEnd"/>
            <w:r w:rsidRPr="00605386">
              <w:rPr>
                <w:rFonts w:eastAsia="SimSun"/>
              </w:rPr>
              <w:t xml:space="preserve"> gas fire</w:t>
            </w:r>
          </w:p>
          <w:p w14:paraId="5B483A9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light metal fire</w:t>
            </w:r>
          </w:p>
          <w:p w14:paraId="7CFDC63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solid embers fire</w:t>
            </w:r>
          </w:p>
          <w:p w14:paraId="2EA93D3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liquid fire</w:t>
            </w:r>
          </w:p>
        </w:tc>
        <w:tc>
          <w:tcPr>
            <w:tcW w:w="1141" w:type="dxa"/>
            <w:tcBorders>
              <w:top w:val="single" w:sz="4" w:space="0" w:color="auto"/>
              <w:bottom w:val="single" w:sz="4" w:space="0" w:color="auto"/>
            </w:tcBorders>
            <w:shd w:val="clear" w:color="auto" w:fill="auto"/>
            <w:noWrap/>
          </w:tcPr>
          <w:p w14:paraId="2D9F1551"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3E116216" w14:textId="77777777" w:rsidTr="0013375F">
        <w:trPr>
          <w:cantSplit/>
        </w:trPr>
        <w:tc>
          <w:tcPr>
            <w:tcW w:w="1134" w:type="dxa"/>
            <w:tcBorders>
              <w:top w:val="single" w:sz="4" w:space="0" w:color="auto"/>
              <w:bottom w:val="single" w:sz="4" w:space="0" w:color="auto"/>
            </w:tcBorders>
            <w:shd w:val="clear" w:color="auto" w:fill="auto"/>
            <w:noWrap/>
          </w:tcPr>
          <w:p w14:paraId="17AB8DA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40</w:t>
            </w:r>
          </w:p>
        </w:tc>
        <w:tc>
          <w:tcPr>
            <w:tcW w:w="6230" w:type="dxa"/>
            <w:tcBorders>
              <w:top w:val="single" w:sz="4" w:space="0" w:color="auto"/>
              <w:bottom w:val="single" w:sz="4" w:space="0" w:color="auto"/>
            </w:tcBorders>
            <w:shd w:val="clear" w:color="auto" w:fill="auto"/>
            <w:noWrap/>
          </w:tcPr>
          <w:p w14:paraId="2B670EC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BAD9A9E"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65F40871" w14:textId="77777777" w:rsidTr="0013375F">
        <w:trPr>
          <w:cantSplit/>
        </w:trPr>
        <w:tc>
          <w:tcPr>
            <w:tcW w:w="1134" w:type="dxa"/>
            <w:tcBorders>
              <w:top w:val="single" w:sz="4" w:space="0" w:color="auto"/>
              <w:bottom w:val="single" w:sz="4" w:space="0" w:color="auto"/>
            </w:tcBorders>
            <w:shd w:val="clear" w:color="auto" w:fill="auto"/>
            <w:noWrap/>
          </w:tcPr>
          <w:p w14:paraId="3BECB2C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293F6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fires in live electrical facilities?</w:t>
            </w:r>
          </w:p>
          <w:p w14:paraId="0166732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A83D03">
              <w:rPr>
                <w:rFonts w:eastAsia="SimSun"/>
                <w:vertAlign w:val="subscript"/>
              </w:rPr>
              <w:t>2</w:t>
            </w:r>
          </w:p>
          <w:p w14:paraId="525BDF7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Foam</w:t>
            </w:r>
          </w:p>
          <w:p w14:paraId="2999536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covers</w:t>
            </w:r>
          </w:p>
          <w:p w14:paraId="7A20BE4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553178C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7B4C739" w14:textId="77777777" w:rsidTr="0013375F">
        <w:trPr>
          <w:cantSplit/>
        </w:trPr>
        <w:tc>
          <w:tcPr>
            <w:tcW w:w="1134" w:type="dxa"/>
            <w:tcBorders>
              <w:top w:val="single" w:sz="4" w:space="0" w:color="auto"/>
              <w:bottom w:val="single" w:sz="4" w:space="0" w:color="auto"/>
            </w:tcBorders>
            <w:shd w:val="clear" w:color="auto" w:fill="auto"/>
            <w:noWrap/>
          </w:tcPr>
          <w:p w14:paraId="5DF4CB30"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41</w:t>
            </w:r>
          </w:p>
        </w:tc>
        <w:tc>
          <w:tcPr>
            <w:tcW w:w="6230" w:type="dxa"/>
            <w:tcBorders>
              <w:top w:val="single" w:sz="4" w:space="0" w:color="auto"/>
              <w:bottom w:val="single" w:sz="4" w:space="0" w:color="auto"/>
            </w:tcBorders>
            <w:shd w:val="clear" w:color="auto" w:fill="auto"/>
            <w:noWrap/>
          </w:tcPr>
          <w:p w14:paraId="1323DF1C"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232F383"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D</w:t>
            </w:r>
          </w:p>
        </w:tc>
      </w:tr>
      <w:tr w:rsidR="00E17B52" w:rsidRPr="00605386" w14:paraId="510F998B" w14:textId="77777777" w:rsidTr="006A1837">
        <w:trPr>
          <w:cantSplit/>
        </w:trPr>
        <w:tc>
          <w:tcPr>
            <w:tcW w:w="1134" w:type="dxa"/>
            <w:tcBorders>
              <w:top w:val="single" w:sz="4" w:space="0" w:color="auto"/>
              <w:bottom w:val="single" w:sz="4" w:space="0" w:color="auto"/>
            </w:tcBorders>
            <w:shd w:val="clear" w:color="auto" w:fill="auto"/>
            <w:noWrap/>
          </w:tcPr>
          <w:p w14:paraId="4D4BBF5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DF8E43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ich statement is correct?</w:t>
            </w:r>
          </w:p>
          <w:p w14:paraId="005904BB" w14:textId="77777777" w:rsidR="00E17B52" w:rsidRPr="00605386" w:rsidRDefault="00E17B52" w:rsidP="00741875">
            <w:pPr>
              <w:suppressAutoHyphens w:val="0"/>
              <w:spacing w:before="40" w:after="100" w:line="220" w:lineRule="exact"/>
              <w:ind w:right="113"/>
              <w:rPr>
                <w:rFonts w:eastAsia="SimSun"/>
              </w:rPr>
            </w:pPr>
            <w:proofErr w:type="gramStart"/>
            <w:r w:rsidRPr="00605386">
              <w:rPr>
                <w:rFonts w:eastAsia="SimSun"/>
              </w:rPr>
              <w:t>A</w:t>
            </w:r>
            <w:proofErr w:type="gramEnd"/>
            <w:r w:rsidRPr="00605386">
              <w:rPr>
                <w:rFonts w:eastAsia="SimSun"/>
              </w:rPr>
              <w:tab/>
              <w:t>Oxygen is flammable</w:t>
            </w:r>
          </w:p>
          <w:p w14:paraId="7217241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Oxygen is explosive</w:t>
            </w:r>
          </w:p>
          <w:p w14:paraId="7CD176DA"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Oxygen is toxic</w:t>
            </w:r>
          </w:p>
          <w:p w14:paraId="0AC97D4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 is conducive to combustion</w:t>
            </w:r>
          </w:p>
        </w:tc>
        <w:tc>
          <w:tcPr>
            <w:tcW w:w="1141" w:type="dxa"/>
            <w:tcBorders>
              <w:top w:val="single" w:sz="4" w:space="0" w:color="auto"/>
              <w:bottom w:val="single" w:sz="4" w:space="0" w:color="auto"/>
            </w:tcBorders>
            <w:shd w:val="clear" w:color="auto" w:fill="auto"/>
            <w:noWrap/>
          </w:tcPr>
          <w:p w14:paraId="6ED734C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AABB0E4" w14:textId="77777777" w:rsidTr="006A1837">
        <w:trPr>
          <w:cantSplit/>
        </w:trPr>
        <w:tc>
          <w:tcPr>
            <w:tcW w:w="1134" w:type="dxa"/>
            <w:tcBorders>
              <w:top w:val="nil"/>
              <w:bottom w:val="single" w:sz="4" w:space="0" w:color="auto"/>
            </w:tcBorders>
            <w:shd w:val="clear" w:color="auto" w:fill="auto"/>
            <w:noWrap/>
          </w:tcPr>
          <w:p w14:paraId="72083F62"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110 08.0-42</w:t>
            </w:r>
          </w:p>
        </w:tc>
        <w:tc>
          <w:tcPr>
            <w:tcW w:w="6230" w:type="dxa"/>
            <w:tcBorders>
              <w:top w:val="nil"/>
              <w:bottom w:val="single" w:sz="4" w:space="0" w:color="auto"/>
            </w:tcBorders>
            <w:shd w:val="clear" w:color="auto" w:fill="auto"/>
            <w:noWrap/>
          </w:tcPr>
          <w:p w14:paraId="41747F3F"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D427C6A" w14:textId="77777777" w:rsidR="00E17B52" w:rsidRPr="00605386" w:rsidRDefault="00E17B52" w:rsidP="006A1837">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05FBFDB0" w14:textId="77777777" w:rsidTr="0013375F">
        <w:trPr>
          <w:cantSplit/>
        </w:trPr>
        <w:tc>
          <w:tcPr>
            <w:tcW w:w="1134" w:type="dxa"/>
            <w:tcBorders>
              <w:top w:val="single" w:sz="4" w:space="0" w:color="auto"/>
              <w:bottom w:val="nil"/>
            </w:tcBorders>
            <w:shd w:val="clear" w:color="auto" w:fill="auto"/>
            <w:noWrap/>
          </w:tcPr>
          <w:p w14:paraId="57AE187B" w14:textId="77777777" w:rsidR="00E17B52" w:rsidRPr="00605386" w:rsidRDefault="00E17B52" w:rsidP="006A1837">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4CEE17FA"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For a fire to occur, three factors must be present. Which of the following is not among them?</w:t>
            </w:r>
          </w:p>
          <w:p w14:paraId="651A9DDF"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A</w:t>
            </w:r>
            <w:r w:rsidRPr="00605386">
              <w:rPr>
                <w:rFonts w:eastAsia="SimSun"/>
              </w:rPr>
              <w:tab/>
              <w:t>Fuel</w:t>
            </w:r>
          </w:p>
        </w:tc>
        <w:tc>
          <w:tcPr>
            <w:tcW w:w="1141" w:type="dxa"/>
            <w:tcBorders>
              <w:top w:val="single" w:sz="4" w:space="0" w:color="auto"/>
              <w:bottom w:val="nil"/>
            </w:tcBorders>
            <w:shd w:val="clear" w:color="auto" w:fill="auto"/>
            <w:noWrap/>
          </w:tcPr>
          <w:p w14:paraId="49275BDD" w14:textId="77777777" w:rsidR="00E17B52" w:rsidRPr="00605386" w:rsidRDefault="00E17B52" w:rsidP="006A1837">
            <w:pPr>
              <w:keepNext/>
              <w:keepLines/>
              <w:suppressAutoHyphens w:val="0"/>
              <w:spacing w:before="40" w:after="100" w:line="220" w:lineRule="exact"/>
              <w:ind w:right="113"/>
              <w:jc w:val="center"/>
              <w:rPr>
                <w:rFonts w:eastAsia="SimSun"/>
              </w:rPr>
            </w:pPr>
          </w:p>
        </w:tc>
      </w:tr>
      <w:tr w:rsidR="00E17B52" w:rsidRPr="00605386" w14:paraId="1AC9FF55" w14:textId="77777777" w:rsidTr="0013375F">
        <w:trPr>
          <w:cantSplit/>
        </w:trPr>
        <w:tc>
          <w:tcPr>
            <w:tcW w:w="1134" w:type="dxa"/>
            <w:tcBorders>
              <w:top w:val="nil"/>
              <w:bottom w:val="nil"/>
            </w:tcBorders>
            <w:shd w:val="clear" w:color="auto" w:fill="auto"/>
            <w:noWrap/>
          </w:tcPr>
          <w:p w14:paraId="2F3FF898" w14:textId="77777777" w:rsidR="00E17B52" w:rsidRPr="00605386" w:rsidRDefault="00E17B52" w:rsidP="006A1837">
            <w:pPr>
              <w:keepNext/>
              <w:keepLines/>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4430A6C6" w14:textId="77777777" w:rsidR="00E17B52" w:rsidRPr="00605386" w:rsidRDefault="00E17B52" w:rsidP="006A1837">
            <w:pPr>
              <w:keepNext/>
              <w:keepLines/>
              <w:suppressAutoHyphens w:val="0"/>
              <w:spacing w:before="40" w:after="100" w:line="220" w:lineRule="exact"/>
              <w:ind w:right="113"/>
              <w:rPr>
                <w:rFonts w:eastAsia="SimSun"/>
              </w:rPr>
            </w:pPr>
            <w:r w:rsidRPr="006D27C1">
              <w:rPr>
                <w:rFonts w:eastAsia="SimSun"/>
                <w:snapToGrid w:val="0"/>
                <w:lang w:val="fr-FR"/>
              </w:rPr>
              <w:t>B</w:t>
            </w:r>
            <w:r w:rsidRPr="006D27C1">
              <w:rPr>
                <w:rFonts w:eastAsia="SimSun"/>
                <w:snapToGrid w:val="0"/>
                <w:lang w:val="fr-FR"/>
              </w:rPr>
              <w:tab/>
            </w:r>
            <w:r w:rsidRPr="006D27C1">
              <w:rPr>
                <w:lang w:val="fr-FR"/>
              </w:rPr>
              <w:t>Ignition source</w:t>
            </w:r>
          </w:p>
        </w:tc>
        <w:tc>
          <w:tcPr>
            <w:tcW w:w="1141" w:type="dxa"/>
            <w:tcBorders>
              <w:top w:val="nil"/>
              <w:bottom w:val="nil"/>
            </w:tcBorders>
            <w:shd w:val="clear" w:color="auto" w:fill="auto"/>
            <w:noWrap/>
          </w:tcPr>
          <w:p w14:paraId="197AE5AE" w14:textId="77777777" w:rsidR="00E17B52" w:rsidRPr="00605386" w:rsidRDefault="00E17B52" w:rsidP="006A1837">
            <w:pPr>
              <w:keepNext/>
              <w:keepLines/>
              <w:suppressAutoHyphens w:val="0"/>
              <w:spacing w:before="40" w:after="100" w:line="220" w:lineRule="exact"/>
              <w:ind w:right="113"/>
              <w:jc w:val="center"/>
              <w:rPr>
                <w:rFonts w:eastAsia="SimSun"/>
              </w:rPr>
            </w:pPr>
          </w:p>
        </w:tc>
      </w:tr>
      <w:tr w:rsidR="00E17B52" w:rsidRPr="00605386" w14:paraId="5E9A2B66" w14:textId="77777777" w:rsidTr="00B27556">
        <w:trPr>
          <w:cantSplit/>
        </w:trPr>
        <w:tc>
          <w:tcPr>
            <w:tcW w:w="1134" w:type="dxa"/>
            <w:tcBorders>
              <w:top w:val="nil"/>
              <w:bottom w:val="single" w:sz="4" w:space="0" w:color="auto"/>
            </w:tcBorders>
            <w:shd w:val="clear" w:color="auto" w:fill="auto"/>
            <w:noWrap/>
          </w:tcPr>
          <w:p w14:paraId="52551F6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26A326E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Nitrogen</w:t>
            </w:r>
          </w:p>
          <w:p w14:paraId="5C1886B8"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w:t>
            </w:r>
          </w:p>
        </w:tc>
        <w:tc>
          <w:tcPr>
            <w:tcW w:w="1141" w:type="dxa"/>
            <w:tcBorders>
              <w:top w:val="nil"/>
              <w:bottom w:val="single" w:sz="4" w:space="0" w:color="auto"/>
            </w:tcBorders>
            <w:shd w:val="clear" w:color="auto" w:fill="auto"/>
            <w:noWrap/>
          </w:tcPr>
          <w:p w14:paraId="33F52506"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FF03E1C" w14:textId="77777777" w:rsidTr="00B27556">
        <w:trPr>
          <w:cantSplit/>
        </w:trPr>
        <w:tc>
          <w:tcPr>
            <w:tcW w:w="1134" w:type="dxa"/>
            <w:tcBorders>
              <w:top w:val="single" w:sz="4" w:space="0" w:color="auto"/>
              <w:bottom w:val="nil"/>
            </w:tcBorders>
            <w:shd w:val="clear" w:color="auto" w:fill="auto"/>
            <w:noWrap/>
          </w:tcPr>
          <w:p w14:paraId="5B7FC83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3</w:t>
            </w:r>
          </w:p>
        </w:tc>
        <w:tc>
          <w:tcPr>
            <w:tcW w:w="6230" w:type="dxa"/>
            <w:tcBorders>
              <w:top w:val="single" w:sz="4" w:space="0" w:color="auto"/>
              <w:bottom w:val="nil"/>
            </w:tcBorders>
            <w:shd w:val="clear" w:color="auto" w:fill="auto"/>
            <w:noWrap/>
          </w:tcPr>
          <w:p w14:paraId="502FB50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nil"/>
            </w:tcBorders>
            <w:shd w:val="clear" w:color="auto" w:fill="auto"/>
            <w:noWrap/>
          </w:tcPr>
          <w:p w14:paraId="513F997D"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3856116D" w14:textId="77777777" w:rsidTr="004A28D7">
        <w:trPr>
          <w:cantSplit/>
        </w:trPr>
        <w:tc>
          <w:tcPr>
            <w:tcW w:w="1134" w:type="dxa"/>
            <w:tcBorders>
              <w:top w:val="nil"/>
              <w:bottom w:val="nil"/>
            </w:tcBorders>
            <w:shd w:val="clear" w:color="auto" w:fill="auto"/>
            <w:noWrap/>
          </w:tcPr>
          <w:p w14:paraId="0E8B68A7"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153A962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en is it not appropriate to use an NBC powder extinguisher?</w:t>
            </w:r>
          </w:p>
          <w:p w14:paraId="039F149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When fighting gasoline/petrol and gas fires</w:t>
            </w:r>
          </w:p>
          <w:p w14:paraId="08E57DB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n fighting electrical fires</w:t>
            </w:r>
          </w:p>
        </w:tc>
        <w:tc>
          <w:tcPr>
            <w:tcW w:w="1141" w:type="dxa"/>
            <w:tcBorders>
              <w:top w:val="nil"/>
              <w:bottom w:val="nil"/>
            </w:tcBorders>
            <w:shd w:val="clear" w:color="auto" w:fill="auto"/>
            <w:noWrap/>
          </w:tcPr>
          <w:p w14:paraId="67155476"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F8B1BD4" w14:textId="77777777" w:rsidTr="00B37D28">
        <w:trPr>
          <w:cantSplit/>
        </w:trPr>
        <w:tc>
          <w:tcPr>
            <w:tcW w:w="1134" w:type="dxa"/>
            <w:tcBorders>
              <w:top w:val="nil"/>
              <w:bottom w:val="single" w:sz="4" w:space="0" w:color="auto"/>
            </w:tcBorders>
            <w:shd w:val="clear" w:color="auto" w:fill="auto"/>
            <w:noWrap/>
          </w:tcPr>
          <w:p w14:paraId="58E76547"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4025371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n fighting solid material fires</w:t>
            </w:r>
          </w:p>
          <w:p w14:paraId="6EBF9FE8"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n fighting metal fires</w:t>
            </w:r>
          </w:p>
        </w:tc>
        <w:tc>
          <w:tcPr>
            <w:tcW w:w="1141" w:type="dxa"/>
            <w:tcBorders>
              <w:top w:val="nil"/>
              <w:bottom w:val="single" w:sz="4" w:space="0" w:color="auto"/>
            </w:tcBorders>
            <w:shd w:val="clear" w:color="auto" w:fill="auto"/>
            <w:noWrap/>
          </w:tcPr>
          <w:p w14:paraId="486681B7"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88E01BF" w14:textId="77777777" w:rsidTr="0013375F">
        <w:trPr>
          <w:cantSplit/>
        </w:trPr>
        <w:tc>
          <w:tcPr>
            <w:tcW w:w="1134" w:type="dxa"/>
            <w:tcBorders>
              <w:top w:val="single" w:sz="4" w:space="0" w:color="auto"/>
              <w:bottom w:val="single" w:sz="4" w:space="0" w:color="auto"/>
            </w:tcBorders>
            <w:shd w:val="clear" w:color="auto" w:fill="auto"/>
            <w:noWrap/>
          </w:tcPr>
          <w:p w14:paraId="36B75F65"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4</w:t>
            </w:r>
          </w:p>
        </w:tc>
        <w:tc>
          <w:tcPr>
            <w:tcW w:w="6230" w:type="dxa"/>
            <w:tcBorders>
              <w:top w:val="single" w:sz="4" w:space="0" w:color="auto"/>
              <w:bottom w:val="single" w:sz="4" w:space="0" w:color="auto"/>
            </w:tcBorders>
            <w:shd w:val="clear" w:color="auto" w:fill="auto"/>
            <w:noWrap/>
          </w:tcPr>
          <w:p w14:paraId="33D3753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243A7ED"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C</w:t>
            </w:r>
          </w:p>
        </w:tc>
      </w:tr>
      <w:tr w:rsidR="00E17B52" w:rsidRPr="00605386" w14:paraId="2F8596A4" w14:textId="77777777" w:rsidTr="0013375F">
        <w:trPr>
          <w:cantSplit/>
        </w:trPr>
        <w:tc>
          <w:tcPr>
            <w:tcW w:w="1134" w:type="dxa"/>
            <w:tcBorders>
              <w:top w:val="single" w:sz="4" w:space="0" w:color="auto"/>
              <w:bottom w:val="single" w:sz="4" w:space="0" w:color="auto"/>
            </w:tcBorders>
            <w:shd w:val="clear" w:color="auto" w:fill="auto"/>
            <w:noWrap/>
          </w:tcPr>
          <w:p w14:paraId="4AE5BD4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A9B0BCE"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y is hosing down with water used to fight fires?</w:t>
            </w:r>
          </w:p>
          <w:p w14:paraId="5920D4D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It is suited for all fires</w:t>
            </w:r>
          </w:p>
          <w:p w14:paraId="5B91673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 xml:space="preserve">The person extinguishing the fire </w:t>
            </w:r>
            <w:proofErr w:type="gramStart"/>
            <w:r w:rsidRPr="00605386">
              <w:rPr>
                <w:rFonts w:eastAsia="SimSun"/>
              </w:rPr>
              <w:t>has to</w:t>
            </w:r>
            <w:proofErr w:type="gramEnd"/>
            <w:r w:rsidRPr="00605386">
              <w:rPr>
                <w:rFonts w:eastAsia="SimSun"/>
              </w:rPr>
              <w:t xml:space="preserve"> remain wet</w:t>
            </w:r>
          </w:p>
          <w:p w14:paraId="7431642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e fire can be extinguished better thanks to the cooling effect</w:t>
            </w:r>
          </w:p>
          <w:p w14:paraId="25DCD8DB"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better directed</w:t>
            </w:r>
          </w:p>
        </w:tc>
        <w:tc>
          <w:tcPr>
            <w:tcW w:w="1141" w:type="dxa"/>
            <w:tcBorders>
              <w:top w:val="single" w:sz="4" w:space="0" w:color="auto"/>
              <w:bottom w:val="single" w:sz="4" w:space="0" w:color="auto"/>
            </w:tcBorders>
            <w:shd w:val="clear" w:color="auto" w:fill="auto"/>
            <w:noWrap/>
          </w:tcPr>
          <w:p w14:paraId="2478208D"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0B9B3FE" w14:textId="77777777" w:rsidTr="0013375F">
        <w:trPr>
          <w:cantSplit/>
        </w:trPr>
        <w:tc>
          <w:tcPr>
            <w:tcW w:w="1134" w:type="dxa"/>
            <w:tcBorders>
              <w:top w:val="single" w:sz="4" w:space="0" w:color="auto"/>
              <w:bottom w:val="single" w:sz="4" w:space="0" w:color="auto"/>
            </w:tcBorders>
            <w:shd w:val="clear" w:color="auto" w:fill="auto"/>
            <w:noWrap/>
          </w:tcPr>
          <w:p w14:paraId="32F0EE1E"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5</w:t>
            </w:r>
          </w:p>
        </w:tc>
        <w:tc>
          <w:tcPr>
            <w:tcW w:w="6230" w:type="dxa"/>
            <w:tcBorders>
              <w:top w:val="single" w:sz="4" w:space="0" w:color="auto"/>
              <w:bottom w:val="single" w:sz="4" w:space="0" w:color="auto"/>
            </w:tcBorders>
            <w:shd w:val="clear" w:color="auto" w:fill="auto"/>
            <w:noWrap/>
          </w:tcPr>
          <w:p w14:paraId="5FEBB4E3"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08746F2"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10A349FB" w14:textId="77777777" w:rsidTr="0013375F">
        <w:trPr>
          <w:cantSplit/>
        </w:trPr>
        <w:tc>
          <w:tcPr>
            <w:tcW w:w="1134" w:type="dxa"/>
            <w:tcBorders>
              <w:top w:val="single" w:sz="4" w:space="0" w:color="auto"/>
              <w:bottom w:val="single" w:sz="4" w:space="0" w:color="auto"/>
            </w:tcBorders>
            <w:shd w:val="clear" w:color="auto" w:fill="auto"/>
            <w:noWrap/>
          </w:tcPr>
          <w:p w14:paraId="3F3AD75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F63E3B2" w14:textId="77777777" w:rsidR="00E17B52" w:rsidRPr="00605386" w:rsidRDefault="00E17B52" w:rsidP="00B37D28">
            <w:pPr>
              <w:suppressAutoHyphens w:val="0"/>
              <w:spacing w:before="40" w:after="100" w:line="220" w:lineRule="exact"/>
              <w:ind w:right="113"/>
              <w:rPr>
                <w:rFonts w:eastAsia="SimSun"/>
              </w:rPr>
            </w:pPr>
            <w:del w:id="538" w:author="Clare Jane LORD" w:date="2022-11-17T11:04:00Z">
              <w:r w:rsidDel="00D2182D">
                <w:rPr>
                  <w:rFonts w:eastAsia="SimSun"/>
                </w:rPr>
                <w:delText xml:space="preserve">There are </w:delText>
              </w:r>
            </w:del>
            <w:ins w:id="539" w:author="Clare Jane LORD" w:date="2022-11-17T11:04:00Z">
              <w:r w:rsidRPr="00605386">
                <w:rPr>
                  <w:rFonts w:eastAsia="SimSun"/>
                </w:rPr>
                <w:t xml:space="preserve">What is the first thing </w:t>
              </w:r>
              <w:r>
                <w:rPr>
                  <w:rFonts w:eastAsia="SimSun"/>
                </w:rPr>
                <w:t>that should be</w:t>
              </w:r>
              <w:r w:rsidRPr="00605386">
                <w:rPr>
                  <w:rFonts w:eastAsia="SimSun"/>
                </w:rPr>
                <w:t xml:space="preserve"> do</w:t>
              </w:r>
              <w:r>
                <w:rPr>
                  <w:rFonts w:eastAsia="SimSun"/>
                </w:rPr>
                <w:t>ne</w:t>
              </w:r>
              <w:r w:rsidRPr="00605386">
                <w:rPr>
                  <w:rFonts w:eastAsia="SimSun"/>
                </w:rPr>
                <w:t xml:space="preserve"> </w:t>
              </w:r>
              <w:r>
                <w:rPr>
                  <w:rFonts w:eastAsia="SimSun"/>
                </w:rPr>
                <w:t>if</w:t>
              </w:r>
            </w:ins>
            <w:ins w:id="540" w:author="Clare Jane LORD" w:date="2022-11-21T11:22:00Z">
              <w:r>
                <w:rPr>
                  <w:rFonts w:eastAsia="SimSun"/>
                </w:rPr>
                <w:t>,</w:t>
              </w:r>
            </w:ins>
            <w:ins w:id="541" w:author="Clare Jane LORD" w:date="2022-11-17T11:04:00Z">
              <w:r>
                <w:rPr>
                  <w:rFonts w:eastAsia="SimSun"/>
                </w:rPr>
                <w:t xml:space="preserve"> </w:t>
              </w:r>
            </w:ins>
            <w:ins w:id="542" w:author="Clare Jane LORD" w:date="2022-11-21T11:22:00Z">
              <w:r>
                <w:rPr>
                  <w:rFonts w:eastAsia="SimSun"/>
                </w:rPr>
                <w:t>after an accident,</w:t>
              </w:r>
              <w:r w:rsidRPr="00605386">
                <w:rPr>
                  <w:rFonts w:eastAsia="SimSun"/>
                </w:rPr>
                <w:t xml:space="preserve"> </w:t>
              </w:r>
            </w:ins>
            <w:r w:rsidRPr="00605386">
              <w:rPr>
                <w:rFonts w:eastAsia="SimSun"/>
              </w:rPr>
              <w:t>some cargo leaks</w:t>
            </w:r>
            <w:r>
              <w:rPr>
                <w:rFonts w:eastAsia="SimSun"/>
              </w:rPr>
              <w:t xml:space="preserve"> </w:t>
            </w:r>
            <w:del w:id="543" w:author="Clare Jane LORD" w:date="2022-11-21T11:21:00Z">
              <w:r w:rsidDel="004D59AD">
                <w:rPr>
                  <w:rFonts w:eastAsia="SimSun"/>
                </w:rPr>
                <w:delText xml:space="preserve">on </w:delText>
              </w:r>
            </w:del>
            <w:ins w:id="544" w:author="Clare Jane LORD" w:date="2022-11-21T11:21:00Z">
              <w:r>
                <w:rPr>
                  <w:rFonts w:eastAsia="SimSun"/>
                </w:rPr>
                <w:t xml:space="preserve">from </w:t>
              </w:r>
            </w:ins>
            <w:r>
              <w:rPr>
                <w:rFonts w:eastAsia="SimSun"/>
              </w:rPr>
              <w:t>a</w:t>
            </w:r>
            <w:r w:rsidRPr="00605386">
              <w:rPr>
                <w:rFonts w:eastAsia="SimSun"/>
              </w:rPr>
              <w:t xml:space="preserve"> vessel loaded with toxic substances</w:t>
            </w:r>
            <w:del w:id="545" w:author="Clare Jane LORD" w:date="2022-11-21T11:22:00Z">
              <w:r w:rsidDel="00C274C8">
                <w:rPr>
                  <w:rFonts w:eastAsia="SimSun"/>
                </w:rPr>
                <w:delText xml:space="preserve"> after an accident</w:delText>
              </w:r>
            </w:del>
            <w:del w:id="546" w:author="Clare Jane LORD" w:date="2022-11-17T11:04:00Z">
              <w:r w:rsidDel="00D2182D">
                <w:rPr>
                  <w:rFonts w:eastAsia="SimSun"/>
                </w:rPr>
                <w:delText>,</w:delText>
              </w:r>
              <w:r w:rsidRPr="00605386" w:rsidDel="00D2182D">
                <w:rPr>
                  <w:rFonts w:eastAsia="SimSun"/>
                </w:rPr>
                <w:delText xml:space="preserve">. What is the first thing </w:delText>
              </w:r>
              <w:r w:rsidDel="00D2182D">
                <w:rPr>
                  <w:rFonts w:eastAsia="SimSun"/>
                </w:rPr>
                <w:delText>that should be</w:delText>
              </w:r>
              <w:r w:rsidRPr="00605386" w:rsidDel="00D2182D">
                <w:rPr>
                  <w:rFonts w:eastAsia="SimSun"/>
                </w:rPr>
                <w:delText xml:space="preserve"> do</w:delText>
              </w:r>
              <w:r w:rsidDel="00D2182D">
                <w:rPr>
                  <w:rFonts w:eastAsia="SimSun"/>
                </w:rPr>
                <w:delText>ne</w:delText>
              </w:r>
            </w:del>
            <w:r w:rsidRPr="00605386">
              <w:rPr>
                <w:rFonts w:eastAsia="SimSun"/>
              </w:rPr>
              <w:t>?</w:t>
            </w:r>
          </w:p>
          <w:p w14:paraId="4622FB4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urn off the blue light and remove the blue cones</w:t>
            </w:r>
          </w:p>
          <w:p w14:paraId="470DD36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Read the written instructions</w:t>
            </w:r>
          </w:p>
          <w:p w14:paraId="78746B7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Inform the consignee</w:t>
            </w:r>
          </w:p>
          <w:p w14:paraId="254A910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tc>
        <w:tc>
          <w:tcPr>
            <w:tcW w:w="1141" w:type="dxa"/>
            <w:tcBorders>
              <w:top w:val="single" w:sz="4" w:space="0" w:color="auto"/>
              <w:bottom w:val="single" w:sz="4" w:space="0" w:color="auto"/>
            </w:tcBorders>
            <w:shd w:val="clear" w:color="auto" w:fill="auto"/>
            <w:noWrap/>
          </w:tcPr>
          <w:p w14:paraId="38AAEF18"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4F0E4437" w14:textId="77777777" w:rsidTr="0013375F">
        <w:trPr>
          <w:cantSplit/>
        </w:trPr>
        <w:tc>
          <w:tcPr>
            <w:tcW w:w="1134" w:type="dxa"/>
            <w:tcBorders>
              <w:top w:val="single" w:sz="4" w:space="0" w:color="auto"/>
              <w:bottom w:val="single" w:sz="4" w:space="0" w:color="auto"/>
            </w:tcBorders>
            <w:shd w:val="clear" w:color="auto" w:fill="auto"/>
            <w:noWrap/>
          </w:tcPr>
          <w:p w14:paraId="6359E8F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6</w:t>
            </w:r>
          </w:p>
        </w:tc>
        <w:tc>
          <w:tcPr>
            <w:tcW w:w="6230" w:type="dxa"/>
            <w:tcBorders>
              <w:top w:val="single" w:sz="4" w:space="0" w:color="auto"/>
              <w:bottom w:val="single" w:sz="4" w:space="0" w:color="auto"/>
            </w:tcBorders>
            <w:shd w:val="clear" w:color="auto" w:fill="auto"/>
            <w:noWrap/>
          </w:tcPr>
          <w:p w14:paraId="0B4C24B4"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328CB5C"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B</w:t>
            </w:r>
          </w:p>
        </w:tc>
      </w:tr>
      <w:tr w:rsidR="00E17B52" w:rsidRPr="00605386" w14:paraId="4B814E41" w14:textId="77777777" w:rsidTr="00DD690A">
        <w:trPr>
          <w:cantSplit/>
        </w:trPr>
        <w:tc>
          <w:tcPr>
            <w:tcW w:w="1134" w:type="dxa"/>
            <w:tcBorders>
              <w:top w:val="single" w:sz="4" w:space="0" w:color="auto"/>
              <w:bottom w:val="single" w:sz="4" w:space="0" w:color="auto"/>
            </w:tcBorders>
            <w:shd w:val="clear" w:color="auto" w:fill="FFFFFF"/>
            <w:noWrap/>
          </w:tcPr>
          <w:p w14:paraId="715BC9DF"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95C6353"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y is hosing down with water used in fighting a fire?</w:t>
            </w:r>
          </w:p>
          <w:p w14:paraId="185B55F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he water has a great mechanical effect</w:t>
            </w:r>
          </w:p>
          <w:p w14:paraId="02FDFDB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water has a good cooling effect</w:t>
            </w:r>
          </w:p>
          <w:p w14:paraId="64FBEBB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Little water is required</w:t>
            </w:r>
          </w:p>
          <w:p w14:paraId="2F8DA95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directed well</w:t>
            </w:r>
          </w:p>
        </w:tc>
        <w:tc>
          <w:tcPr>
            <w:tcW w:w="1141" w:type="dxa"/>
            <w:tcBorders>
              <w:top w:val="single" w:sz="4" w:space="0" w:color="auto"/>
              <w:bottom w:val="single" w:sz="4" w:space="0" w:color="auto"/>
            </w:tcBorders>
            <w:shd w:val="clear" w:color="auto" w:fill="FFFFFF"/>
            <w:noWrap/>
          </w:tcPr>
          <w:p w14:paraId="68A63662"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4CDE5C5" w14:textId="77777777" w:rsidTr="00DD690A">
        <w:trPr>
          <w:cantSplit/>
        </w:trPr>
        <w:tc>
          <w:tcPr>
            <w:tcW w:w="1134" w:type="dxa"/>
            <w:tcBorders>
              <w:top w:val="nil"/>
              <w:bottom w:val="single" w:sz="4" w:space="0" w:color="auto"/>
            </w:tcBorders>
            <w:shd w:val="clear" w:color="auto" w:fill="auto"/>
            <w:noWrap/>
          </w:tcPr>
          <w:p w14:paraId="1B9DD628" w14:textId="77777777" w:rsidR="00E17B52" w:rsidRPr="00605386" w:rsidRDefault="00E17B52" w:rsidP="00DD690A">
            <w:pPr>
              <w:keepNext/>
              <w:keepLines/>
              <w:suppressAutoHyphens w:val="0"/>
              <w:spacing w:before="40" w:after="100" w:line="220" w:lineRule="exact"/>
              <w:ind w:right="113"/>
              <w:rPr>
                <w:rFonts w:eastAsia="SimSun"/>
              </w:rPr>
            </w:pPr>
            <w:r w:rsidRPr="00605386">
              <w:rPr>
                <w:rFonts w:eastAsia="SimSun"/>
              </w:rPr>
              <w:t>110 08.0-47</w:t>
            </w:r>
          </w:p>
        </w:tc>
        <w:tc>
          <w:tcPr>
            <w:tcW w:w="6230" w:type="dxa"/>
            <w:tcBorders>
              <w:top w:val="nil"/>
              <w:bottom w:val="single" w:sz="4" w:space="0" w:color="auto"/>
            </w:tcBorders>
            <w:shd w:val="clear" w:color="auto" w:fill="auto"/>
            <w:noWrap/>
          </w:tcPr>
          <w:p w14:paraId="112D824B" w14:textId="77777777" w:rsidR="00E17B52" w:rsidRPr="00605386" w:rsidRDefault="00E17B52" w:rsidP="00DD690A">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9EC2ED8" w14:textId="77777777" w:rsidR="00E17B52" w:rsidRPr="00605386" w:rsidRDefault="00E17B52" w:rsidP="00DD690A">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62FAA5E4" w14:textId="77777777" w:rsidTr="005D1DB7">
        <w:trPr>
          <w:cantSplit/>
        </w:trPr>
        <w:tc>
          <w:tcPr>
            <w:tcW w:w="1134" w:type="dxa"/>
            <w:tcBorders>
              <w:top w:val="single" w:sz="4" w:space="0" w:color="auto"/>
              <w:bottom w:val="single" w:sz="4" w:space="0" w:color="auto"/>
            </w:tcBorders>
            <w:shd w:val="clear" w:color="auto" w:fill="auto"/>
            <w:noWrap/>
          </w:tcPr>
          <w:p w14:paraId="39F46D1D"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10AD45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at is the most appropriate fire-fighting equipment for extinguishing a fire in a fuse box?</w:t>
            </w:r>
          </w:p>
          <w:p w14:paraId="4781E40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7C35C8">
              <w:rPr>
                <w:rFonts w:eastAsia="SimSun"/>
                <w:vertAlign w:val="subscript"/>
              </w:rPr>
              <w:t>2</w:t>
            </w:r>
          </w:p>
          <w:p w14:paraId="5D15BE4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ater mist</w:t>
            </w:r>
          </w:p>
          <w:p w14:paraId="26318C8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Foam</w:t>
            </w:r>
          </w:p>
          <w:p w14:paraId="55E9C02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037CBA1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AE8598B" w14:textId="77777777" w:rsidTr="005D1DB7">
        <w:trPr>
          <w:cantSplit/>
        </w:trPr>
        <w:tc>
          <w:tcPr>
            <w:tcW w:w="1134" w:type="dxa"/>
            <w:tcBorders>
              <w:top w:val="nil"/>
              <w:bottom w:val="single" w:sz="4" w:space="0" w:color="auto"/>
            </w:tcBorders>
            <w:shd w:val="clear" w:color="auto" w:fill="auto"/>
            <w:noWrap/>
          </w:tcPr>
          <w:p w14:paraId="44BB10DE"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48</w:t>
            </w:r>
          </w:p>
        </w:tc>
        <w:tc>
          <w:tcPr>
            <w:tcW w:w="6230" w:type="dxa"/>
            <w:tcBorders>
              <w:top w:val="nil"/>
              <w:bottom w:val="single" w:sz="4" w:space="0" w:color="auto"/>
            </w:tcBorders>
            <w:shd w:val="clear" w:color="auto" w:fill="auto"/>
            <w:noWrap/>
          </w:tcPr>
          <w:p w14:paraId="5782E3D9"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36BD57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7F042772" w14:textId="77777777" w:rsidTr="00D2602E">
        <w:trPr>
          <w:cantSplit/>
        </w:trPr>
        <w:tc>
          <w:tcPr>
            <w:tcW w:w="1134" w:type="dxa"/>
            <w:tcBorders>
              <w:top w:val="single" w:sz="4" w:space="0" w:color="auto"/>
              <w:bottom w:val="single" w:sz="4" w:space="0" w:color="auto"/>
            </w:tcBorders>
            <w:shd w:val="clear" w:color="auto" w:fill="auto"/>
            <w:noWrap/>
          </w:tcPr>
          <w:p w14:paraId="6EC00F3F"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915D780" w14:textId="77777777" w:rsidR="00E17B52" w:rsidRPr="00605386" w:rsidRDefault="00E17B52" w:rsidP="00B37D28">
            <w:pPr>
              <w:suppressAutoHyphens w:val="0"/>
              <w:spacing w:before="40" w:after="100" w:line="220" w:lineRule="exact"/>
              <w:ind w:right="113"/>
              <w:rPr>
                <w:rFonts w:eastAsia="SimSun"/>
              </w:rPr>
            </w:pPr>
            <w:r>
              <w:rPr>
                <w:rFonts w:eastAsia="SimSun"/>
              </w:rPr>
              <w:t>What is the</w:t>
            </w:r>
            <w:r w:rsidRPr="00605386">
              <w:rPr>
                <w:rFonts w:eastAsia="SimSun"/>
              </w:rPr>
              <w:t xml:space="preserve"> best </w:t>
            </w:r>
            <w:r>
              <w:rPr>
                <w:rFonts w:eastAsia="SimSun"/>
              </w:rPr>
              <w:t xml:space="preserve">way to </w:t>
            </w:r>
            <w:r w:rsidRPr="00605386">
              <w:rPr>
                <w:rFonts w:eastAsia="SimSun"/>
              </w:rPr>
              <w:t>check whether a fire is raging in a closed space?</w:t>
            </w:r>
          </w:p>
          <w:p w14:paraId="35F92DD4" w14:textId="77777777" w:rsidR="00E17B52" w:rsidRPr="00605386" w:rsidRDefault="00E17B52" w:rsidP="00B37D28">
            <w:pPr>
              <w:suppressAutoHyphens w:val="0"/>
              <w:spacing w:before="40" w:after="100" w:line="220" w:lineRule="exact"/>
              <w:ind w:right="113"/>
              <w:rPr>
                <w:rFonts w:eastAsia="SimSun"/>
              </w:rPr>
            </w:pPr>
            <w:proofErr w:type="gramStart"/>
            <w:r w:rsidRPr="00605386">
              <w:rPr>
                <w:rFonts w:eastAsia="SimSun"/>
              </w:rPr>
              <w:t>A</w:t>
            </w:r>
            <w:proofErr w:type="gramEnd"/>
            <w:r w:rsidRPr="00605386">
              <w:rPr>
                <w:rFonts w:eastAsia="SimSun"/>
              </w:rPr>
              <w:tab/>
              <w:t>Open the door</w:t>
            </w:r>
          </w:p>
          <w:p w14:paraId="3360002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Apply a thermometer</w:t>
            </w:r>
          </w:p>
          <w:p w14:paraId="04F36FE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refully feel the walls or door</w:t>
            </w:r>
          </w:p>
          <w:p w14:paraId="0A17C0B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it</w:t>
            </w:r>
          </w:p>
        </w:tc>
        <w:tc>
          <w:tcPr>
            <w:tcW w:w="1141" w:type="dxa"/>
            <w:tcBorders>
              <w:top w:val="single" w:sz="4" w:space="0" w:color="auto"/>
              <w:bottom w:val="single" w:sz="4" w:space="0" w:color="auto"/>
            </w:tcBorders>
            <w:shd w:val="clear" w:color="auto" w:fill="auto"/>
            <w:noWrap/>
          </w:tcPr>
          <w:p w14:paraId="4C47F162"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5377A9A" w14:textId="77777777" w:rsidTr="00D2602E">
        <w:trPr>
          <w:cantSplit/>
        </w:trPr>
        <w:tc>
          <w:tcPr>
            <w:tcW w:w="1134" w:type="dxa"/>
            <w:tcBorders>
              <w:top w:val="nil"/>
              <w:bottom w:val="single" w:sz="4" w:space="0" w:color="auto"/>
            </w:tcBorders>
            <w:shd w:val="clear" w:color="auto" w:fill="auto"/>
            <w:noWrap/>
          </w:tcPr>
          <w:p w14:paraId="5D6A415D" w14:textId="77777777" w:rsidR="00E17B52" w:rsidRPr="00605386" w:rsidRDefault="00E17B52" w:rsidP="00D2602E">
            <w:pPr>
              <w:keepNext/>
              <w:keepLines/>
              <w:suppressAutoHyphens w:val="0"/>
              <w:spacing w:before="40" w:after="100" w:line="220" w:lineRule="exact"/>
              <w:ind w:right="113"/>
              <w:rPr>
                <w:rFonts w:eastAsia="SimSun"/>
              </w:rPr>
            </w:pPr>
            <w:r w:rsidRPr="00605386">
              <w:rPr>
                <w:rFonts w:eastAsia="SimSun"/>
              </w:rPr>
              <w:t>110 08.0-49</w:t>
            </w:r>
          </w:p>
        </w:tc>
        <w:tc>
          <w:tcPr>
            <w:tcW w:w="6230" w:type="dxa"/>
            <w:tcBorders>
              <w:top w:val="nil"/>
              <w:bottom w:val="single" w:sz="4" w:space="0" w:color="auto"/>
            </w:tcBorders>
            <w:shd w:val="clear" w:color="auto" w:fill="auto"/>
            <w:noWrap/>
          </w:tcPr>
          <w:p w14:paraId="505A7DDA" w14:textId="77777777" w:rsidR="00E17B52" w:rsidRPr="00605386" w:rsidRDefault="00E17B52" w:rsidP="00D2602E">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A9AF1B5"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684F0A5D" w14:textId="77777777" w:rsidTr="0013375F">
        <w:trPr>
          <w:cantSplit/>
        </w:trPr>
        <w:tc>
          <w:tcPr>
            <w:tcW w:w="1134" w:type="dxa"/>
            <w:tcBorders>
              <w:top w:val="single" w:sz="4" w:space="0" w:color="auto"/>
              <w:bottom w:val="single" w:sz="4" w:space="0" w:color="auto"/>
            </w:tcBorders>
            <w:shd w:val="clear" w:color="auto" w:fill="auto"/>
            <w:noWrap/>
          </w:tcPr>
          <w:p w14:paraId="1C675B9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43143B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n accident occurs, causing personal injury. The person administering first aid must first pay attention to what?</w:t>
            </w:r>
          </w:p>
          <w:p w14:paraId="30FF7C2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Hazards to himself (the person giving aid)</w:t>
            </w:r>
          </w:p>
          <w:p w14:paraId="5449BDC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ther the police have been notified</w:t>
            </w:r>
          </w:p>
          <w:p w14:paraId="2C015EB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ther the victim is lying down and dry</w:t>
            </w:r>
          </w:p>
          <w:p w14:paraId="4B9A946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ther the victim can be transported</w:t>
            </w:r>
          </w:p>
        </w:tc>
        <w:tc>
          <w:tcPr>
            <w:tcW w:w="1141" w:type="dxa"/>
            <w:tcBorders>
              <w:top w:val="single" w:sz="4" w:space="0" w:color="auto"/>
              <w:bottom w:val="single" w:sz="4" w:space="0" w:color="auto"/>
            </w:tcBorders>
            <w:shd w:val="clear" w:color="auto" w:fill="auto"/>
            <w:noWrap/>
          </w:tcPr>
          <w:p w14:paraId="043B0C2F"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501FF1B" w14:textId="77777777" w:rsidTr="0013375F">
        <w:trPr>
          <w:cantSplit/>
        </w:trPr>
        <w:tc>
          <w:tcPr>
            <w:tcW w:w="1134" w:type="dxa"/>
            <w:tcBorders>
              <w:top w:val="single" w:sz="4" w:space="0" w:color="auto"/>
              <w:bottom w:val="single" w:sz="4" w:space="0" w:color="auto"/>
            </w:tcBorders>
            <w:shd w:val="clear" w:color="auto" w:fill="auto"/>
            <w:noWrap/>
          </w:tcPr>
          <w:p w14:paraId="3B4D80D4"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50</w:t>
            </w:r>
          </w:p>
        </w:tc>
        <w:tc>
          <w:tcPr>
            <w:tcW w:w="6230" w:type="dxa"/>
            <w:tcBorders>
              <w:top w:val="single" w:sz="4" w:space="0" w:color="auto"/>
              <w:bottom w:val="single" w:sz="4" w:space="0" w:color="auto"/>
            </w:tcBorders>
            <w:shd w:val="clear" w:color="auto" w:fill="auto"/>
            <w:noWrap/>
          </w:tcPr>
          <w:p w14:paraId="27542633"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24A3C8E"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381DE643" w14:textId="77777777" w:rsidTr="0013375F">
        <w:trPr>
          <w:cantSplit/>
        </w:trPr>
        <w:tc>
          <w:tcPr>
            <w:tcW w:w="1134" w:type="dxa"/>
            <w:tcBorders>
              <w:top w:val="single" w:sz="4" w:space="0" w:color="auto"/>
              <w:bottom w:val="single" w:sz="4" w:space="0" w:color="auto"/>
            </w:tcBorders>
            <w:shd w:val="clear" w:color="auto" w:fill="auto"/>
            <w:noWrap/>
          </w:tcPr>
          <w:p w14:paraId="48A4A1C0"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EDE0EA6" w14:textId="77777777" w:rsidR="00E17B52" w:rsidRPr="00605386" w:rsidRDefault="00E17B52" w:rsidP="00B37D28">
            <w:pPr>
              <w:suppressAutoHyphens w:val="0"/>
              <w:spacing w:before="40" w:after="100" w:line="220" w:lineRule="exact"/>
              <w:ind w:right="113"/>
              <w:rPr>
                <w:rFonts w:eastAsia="SimSun"/>
              </w:rPr>
            </w:pPr>
            <w:del w:id="547" w:author="Clare Jane LORD" w:date="2022-11-17T11:05:00Z">
              <w:r w:rsidRPr="00605386" w:rsidDel="00D2182D">
                <w:rPr>
                  <w:rFonts w:eastAsia="SimSun"/>
                </w:rPr>
                <w:delText xml:space="preserve">A </w:delText>
              </w:r>
            </w:del>
            <w:ins w:id="548" w:author="Clare Jane LORD" w:date="2022-11-17T11:04:00Z">
              <w:r w:rsidRPr="00605386">
                <w:rPr>
                  <w:rFonts w:eastAsia="SimSun"/>
                </w:rPr>
                <w:t xml:space="preserve">What is the first thing </w:t>
              </w:r>
            </w:ins>
            <w:ins w:id="549" w:author="Clare Jane LORD" w:date="2022-11-17T11:05:00Z">
              <w:r>
                <w:rPr>
                  <w:rFonts w:eastAsia="SimSun"/>
                </w:rPr>
                <w:t xml:space="preserve">that should be done if a </w:t>
              </w:r>
            </w:ins>
            <w:r w:rsidRPr="00605386">
              <w:rPr>
                <w:rFonts w:eastAsia="SimSun"/>
              </w:rPr>
              <w:t xml:space="preserve">person is having difficulty breathing </w:t>
            </w:r>
            <w:del w:id="550" w:author="Clare Jane LORD" w:date="2022-11-17T11:05:00Z">
              <w:r w:rsidRPr="00605386" w:rsidDel="007D2B09">
                <w:rPr>
                  <w:rFonts w:eastAsia="SimSun"/>
                </w:rPr>
                <w:delText xml:space="preserve">because of </w:delText>
              </w:r>
            </w:del>
            <w:ins w:id="551" w:author="Clare Jane LORD" w:date="2022-11-17T11:05:00Z">
              <w:r>
                <w:rPr>
                  <w:rFonts w:eastAsia="SimSun"/>
                </w:rPr>
                <w:t xml:space="preserve">when working with </w:t>
              </w:r>
            </w:ins>
            <w:r w:rsidRPr="00605386">
              <w:rPr>
                <w:rFonts w:eastAsia="SimSun"/>
              </w:rPr>
              <w:t>a certain substance</w:t>
            </w:r>
            <w:del w:id="552" w:author="Clare Jane LORD" w:date="2022-11-17T11:05:00Z">
              <w:r w:rsidRPr="00605386" w:rsidDel="007D2B09">
                <w:rPr>
                  <w:rFonts w:eastAsia="SimSun"/>
                </w:rPr>
                <w:delText xml:space="preserve">. </w:delText>
              </w:r>
            </w:del>
            <w:del w:id="553" w:author="Clare Jane LORD" w:date="2022-11-17T11:04:00Z">
              <w:r w:rsidRPr="00605386" w:rsidDel="00D2182D">
                <w:rPr>
                  <w:rFonts w:eastAsia="SimSun"/>
                </w:rPr>
                <w:delText xml:space="preserve">What is the first thing </w:delText>
              </w:r>
            </w:del>
            <w:del w:id="554" w:author="Clare Jane LORD" w:date="2022-11-17T11:05:00Z">
              <w:r w:rsidRPr="00605386" w:rsidDel="007D2B09">
                <w:rPr>
                  <w:rFonts w:eastAsia="SimSun"/>
                </w:rPr>
                <w:delText>to do</w:delText>
              </w:r>
            </w:del>
            <w:r w:rsidRPr="00605386">
              <w:rPr>
                <w:rFonts w:eastAsia="SimSun"/>
              </w:rPr>
              <w:t>?</w:t>
            </w:r>
          </w:p>
          <w:p w14:paraId="57E4F695"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ake the person in question outside into the open air</w:t>
            </w:r>
          </w:p>
          <w:p w14:paraId="05D48AC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Lie the person down in a calm place</w:t>
            </w:r>
          </w:p>
          <w:p w14:paraId="45DC7CD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ll the doctor</w:t>
            </w:r>
          </w:p>
          <w:p w14:paraId="36ADEC58"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Give the person in question oxygen</w:t>
            </w:r>
          </w:p>
        </w:tc>
        <w:tc>
          <w:tcPr>
            <w:tcW w:w="1141" w:type="dxa"/>
            <w:tcBorders>
              <w:top w:val="single" w:sz="4" w:space="0" w:color="auto"/>
              <w:bottom w:val="single" w:sz="4" w:space="0" w:color="auto"/>
            </w:tcBorders>
            <w:shd w:val="clear" w:color="auto" w:fill="auto"/>
            <w:noWrap/>
          </w:tcPr>
          <w:p w14:paraId="4950B433"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A3C8E80" w14:textId="77777777" w:rsidTr="0013375F">
        <w:trPr>
          <w:cantSplit/>
        </w:trPr>
        <w:tc>
          <w:tcPr>
            <w:tcW w:w="1134" w:type="dxa"/>
            <w:tcBorders>
              <w:top w:val="single" w:sz="4" w:space="0" w:color="auto"/>
              <w:bottom w:val="single" w:sz="4" w:space="0" w:color="auto"/>
            </w:tcBorders>
            <w:shd w:val="clear" w:color="auto" w:fill="auto"/>
            <w:noWrap/>
          </w:tcPr>
          <w:p w14:paraId="6E177B18"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51</w:t>
            </w:r>
          </w:p>
        </w:tc>
        <w:tc>
          <w:tcPr>
            <w:tcW w:w="6230" w:type="dxa"/>
            <w:tcBorders>
              <w:top w:val="single" w:sz="4" w:space="0" w:color="auto"/>
              <w:bottom w:val="single" w:sz="4" w:space="0" w:color="auto"/>
            </w:tcBorders>
            <w:shd w:val="clear" w:color="auto" w:fill="auto"/>
            <w:noWrap/>
          </w:tcPr>
          <w:p w14:paraId="15DA30FF"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E96620D"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3FC86203" w14:textId="77777777" w:rsidTr="0013375F">
        <w:trPr>
          <w:cantSplit/>
        </w:trPr>
        <w:tc>
          <w:tcPr>
            <w:tcW w:w="1134" w:type="dxa"/>
            <w:tcBorders>
              <w:top w:val="single" w:sz="4" w:space="0" w:color="auto"/>
              <w:bottom w:val="nil"/>
            </w:tcBorders>
            <w:shd w:val="clear" w:color="auto" w:fill="auto"/>
            <w:noWrap/>
          </w:tcPr>
          <w:p w14:paraId="20338F0E" w14:textId="77777777" w:rsidR="00E17B52" w:rsidRPr="00605386" w:rsidRDefault="00E17B52" w:rsidP="00B37D28">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503DBA8" w14:textId="77777777" w:rsidR="00E17B52" w:rsidRPr="00605386" w:rsidRDefault="00E17B52" w:rsidP="00B37D28">
            <w:pPr>
              <w:keepNext/>
              <w:keepLines/>
              <w:suppressAutoHyphens w:val="0"/>
              <w:spacing w:before="40" w:after="100" w:line="220" w:lineRule="exact"/>
              <w:ind w:right="113"/>
              <w:rPr>
                <w:rFonts w:eastAsia="SimSun"/>
              </w:rPr>
            </w:pPr>
            <w:del w:id="555" w:author="Clare Jane LORD" w:date="2022-11-17T11:05:00Z">
              <w:r w:rsidDel="007D2B09">
                <w:rPr>
                  <w:rFonts w:eastAsia="SimSun"/>
                  <w:snapToGrid w:val="0"/>
                </w:rPr>
                <w:delText>S</w:delText>
              </w:r>
              <w:r w:rsidRPr="00742D07" w:rsidDel="007D2B09">
                <w:rPr>
                  <w:rFonts w:eastAsia="SimSun"/>
                  <w:snapToGrid w:val="0"/>
                </w:rPr>
                <w:delText xml:space="preserve">omeone </w:delText>
              </w:r>
            </w:del>
            <w:ins w:id="556" w:author="Clare Jane LORD" w:date="2022-11-17T11:06:00Z">
              <w:r>
                <w:rPr>
                  <w:rFonts w:eastAsia="SimSun"/>
                  <w:snapToGrid w:val="0"/>
                </w:rPr>
                <w:t>W</w:t>
              </w:r>
              <w:r w:rsidRPr="00742D07">
                <w:rPr>
                  <w:rFonts w:eastAsia="SimSun"/>
                  <w:snapToGrid w:val="0"/>
                </w:rPr>
                <w:t xml:space="preserve">hat </w:t>
              </w:r>
              <w:r>
                <w:rPr>
                  <w:rFonts w:eastAsia="SimSun"/>
                  <w:snapToGrid w:val="0"/>
                </w:rPr>
                <w:t>should always be</w:t>
              </w:r>
              <w:r w:rsidRPr="00742D07">
                <w:rPr>
                  <w:rFonts w:eastAsia="SimSun"/>
                  <w:snapToGrid w:val="0"/>
                </w:rPr>
                <w:t xml:space="preserve"> sen</w:t>
              </w:r>
              <w:r>
                <w:rPr>
                  <w:rFonts w:eastAsia="SimSun"/>
                  <w:snapToGrid w:val="0"/>
                </w:rPr>
                <w:t>t</w:t>
              </w:r>
              <w:r w:rsidRPr="00742D07">
                <w:rPr>
                  <w:rFonts w:eastAsia="SimSun"/>
                  <w:snapToGrid w:val="0"/>
                </w:rPr>
                <w:t xml:space="preserve"> with </w:t>
              </w:r>
              <w:r>
                <w:rPr>
                  <w:rFonts w:eastAsia="SimSun"/>
                </w:rPr>
                <w:t xml:space="preserve">a </w:t>
              </w:r>
              <w:r w:rsidRPr="00742D07">
                <w:rPr>
                  <w:rFonts w:eastAsia="SimSun"/>
                  <w:snapToGrid w:val="0"/>
                </w:rPr>
                <w:t xml:space="preserve">person </w:t>
              </w:r>
            </w:ins>
            <w:r w:rsidRPr="00742D07">
              <w:rPr>
                <w:rFonts w:eastAsia="SimSun"/>
                <w:snapToGrid w:val="0"/>
              </w:rPr>
              <w:t xml:space="preserve">on board </w:t>
            </w:r>
            <w:ins w:id="557" w:author="Clare Jane LORD" w:date="2022-11-17T11:06:00Z">
              <w:r>
                <w:rPr>
                  <w:rFonts w:eastAsia="SimSun"/>
                  <w:snapToGrid w:val="0"/>
                </w:rPr>
                <w:t xml:space="preserve">who </w:t>
              </w:r>
            </w:ins>
            <w:r w:rsidRPr="00742D07">
              <w:rPr>
                <w:rFonts w:eastAsia="SimSun"/>
                <w:snapToGrid w:val="0"/>
              </w:rPr>
              <w:t xml:space="preserve">has </w:t>
            </w:r>
            <w:ins w:id="558" w:author="Clare Jane LORD" w:date="2022-11-17T11:06:00Z">
              <w:r>
                <w:rPr>
                  <w:rFonts w:eastAsia="SimSun"/>
                  <w:snapToGrid w:val="0"/>
                </w:rPr>
                <w:t>inhaled</w:t>
              </w:r>
              <w:r w:rsidRPr="00742D07">
                <w:rPr>
                  <w:rFonts w:eastAsia="SimSun"/>
                  <w:snapToGrid w:val="0"/>
                </w:rPr>
                <w:t xml:space="preserve"> a dangerous substance</w:t>
              </w:r>
              <w:r>
                <w:rPr>
                  <w:rFonts w:eastAsia="SimSun"/>
                  <w:snapToGrid w:val="0"/>
                </w:rPr>
                <w:t xml:space="preserve"> and </w:t>
              </w:r>
              <w:proofErr w:type="gramStart"/>
              <w:r>
                <w:rPr>
                  <w:rFonts w:eastAsia="SimSun"/>
                  <w:snapToGrid w:val="0"/>
                </w:rPr>
                <w:t>has</w:t>
              </w:r>
              <w:r w:rsidRPr="00742D07">
                <w:rPr>
                  <w:rFonts w:eastAsia="SimSun"/>
                  <w:snapToGrid w:val="0"/>
                </w:rPr>
                <w:t xml:space="preserve"> </w:t>
              </w:r>
            </w:ins>
            <w:r w:rsidRPr="00742D07">
              <w:rPr>
                <w:rFonts w:eastAsia="SimSun"/>
                <w:snapToGrid w:val="0"/>
              </w:rPr>
              <w:t>to</w:t>
            </w:r>
            <w:proofErr w:type="gramEnd"/>
            <w:r w:rsidRPr="00742D07">
              <w:rPr>
                <w:rFonts w:eastAsia="SimSun"/>
                <w:snapToGrid w:val="0"/>
              </w:rPr>
              <w:t xml:space="preserve"> be taken to hospital</w:t>
            </w:r>
            <w:del w:id="559" w:author="Clare Jane LORD" w:date="2022-11-17T11:06:00Z">
              <w:r w:rsidRPr="00742D07" w:rsidDel="008801DE">
                <w:rPr>
                  <w:rFonts w:eastAsia="SimSun"/>
                  <w:snapToGrid w:val="0"/>
                </w:rPr>
                <w:delText xml:space="preserve"> after</w:delText>
              </w:r>
              <w:r w:rsidRPr="00742D07" w:rsidDel="00A626CD">
                <w:rPr>
                  <w:rFonts w:eastAsia="SimSun"/>
                  <w:snapToGrid w:val="0"/>
                </w:rPr>
                <w:delText xml:space="preserve"> </w:delText>
              </w:r>
              <w:r w:rsidDel="00A626CD">
                <w:rPr>
                  <w:rFonts w:eastAsia="SimSun"/>
                  <w:snapToGrid w:val="0"/>
                </w:rPr>
                <w:delText>inhaling</w:delText>
              </w:r>
              <w:r w:rsidRPr="00742D07" w:rsidDel="00A626CD">
                <w:rPr>
                  <w:rFonts w:eastAsia="SimSun"/>
                  <w:snapToGrid w:val="0"/>
                </w:rPr>
                <w:delText xml:space="preserve"> a dangerous substance</w:delText>
              </w:r>
              <w:r w:rsidDel="008801DE">
                <w:rPr>
                  <w:rFonts w:eastAsia="SimSun"/>
                  <w:snapToGrid w:val="0"/>
                </w:rPr>
                <w:delText>.</w:delText>
              </w:r>
            </w:del>
            <w:del w:id="560" w:author="Clare Jane LORD" w:date="2022-11-17T11:05:00Z">
              <w:r w:rsidRPr="00742D07" w:rsidDel="007D2B09">
                <w:rPr>
                  <w:rFonts w:eastAsia="SimSun"/>
                  <w:snapToGrid w:val="0"/>
                </w:rPr>
                <w:delText xml:space="preserve"> </w:delText>
              </w:r>
              <w:r w:rsidDel="007D2B09">
                <w:rPr>
                  <w:rFonts w:eastAsia="SimSun"/>
                  <w:snapToGrid w:val="0"/>
                </w:rPr>
                <w:delText>W</w:delText>
              </w:r>
              <w:r w:rsidRPr="00742D07" w:rsidDel="007D2B09">
                <w:rPr>
                  <w:rFonts w:eastAsia="SimSun"/>
                  <w:snapToGrid w:val="0"/>
                </w:rPr>
                <w:delText xml:space="preserve">hat </w:delText>
              </w:r>
              <w:r w:rsidDel="007D2B09">
                <w:rPr>
                  <w:rFonts w:eastAsia="SimSun"/>
                  <w:snapToGrid w:val="0"/>
                </w:rPr>
                <w:delText>should always be</w:delText>
              </w:r>
              <w:r w:rsidRPr="00742D07" w:rsidDel="007D2B09">
                <w:rPr>
                  <w:rFonts w:eastAsia="SimSun"/>
                  <w:snapToGrid w:val="0"/>
                </w:rPr>
                <w:delText xml:space="preserve"> sen</w:delText>
              </w:r>
              <w:r w:rsidDel="007D2B09">
                <w:rPr>
                  <w:rFonts w:eastAsia="SimSun"/>
                  <w:snapToGrid w:val="0"/>
                </w:rPr>
                <w:delText>t</w:delText>
              </w:r>
              <w:r w:rsidRPr="00742D07" w:rsidDel="007D2B09">
                <w:rPr>
                  <w:rFonts w:eastAsia="SimSun"/>
                  <w:snapToGrid w:val="0"/>
                </w:rPr>
                <w:delText xml:space="preserve"> with </w:delText>
              </w:r>
              <w:r w:rsidRPr="00DF0279" w:rsidDel="007D2B09">
                <w:rPr>
                  <w:rFonts w:eastAsia="SimSun"/>
                </w:rPr>
                <w:delText>the</w:delText>
              </w:r>
              <w:r w:rsidRPr="00742D07" w:rsidDel="007D2B09">
                <w:rPr>
                  <w:rFonts w:eastAsia="SimSun"/>
                  <w:snapToGrid w:val="0"/>
                </w:rPr>
                <w:delText xml:space="preserve"> person</w:delText>
              </w:r>
            </w:del>
            <w:r w:rsidRPr="00742D07">
              <w:rPr>
                <w:rFonts w:eastAsia="SimSun"/>
                <w:snapToGrid w:val="0"/>
              </w:rPr>
              <w:t>?</w:t>
            </w:r>
          </w:p>
        </w:tc>
        <w:tc>
          <w:tcPr>
            <w:tcW w:w="1141" w:type="dxa"/>
            <w:tcBorders>
              <w:top w:val="single" w:sz="4" w:space="0" w:color="auto"/>
              <w:bottom w:val="nil"/>
            </w:tcBorders>
            <w:shd w:val="clear" w:color="auto" w:fill="auto"/>
            <w:noWrap/>
          </w:tcPr>
          <w:p w14:paraId="300EB87D" w14:textId="77777777" w:rsidR="00E17B52" w:rsidRPr="00605386" w:rsidRDefault="00E17B52" w:rsidP="007D0384">
            <w:pPr>
              <w:keepNext/>
              <w:keepLines/>
              <w:suppressAutoHyphens w:val="0"/>
              <w:spacing w:before="40" w:after="100" w:line="220" w:lineRule="exact"/>
              <w:ind w:right="113"/>
              <w:jc w:val="center"/>
              <w:rPr>
                <w:rFonts w:eastAsia="SimSun"/>
              </w:rPr>
            </w:pPr>
          </w:p>
        </w:tc>
      </w:tr>
      <w:tr w:rsidR="00E17B52" w:rsidRPr="00605386" w14:paraId="53E89130" w14:textId="77777777" w:rsidTr="00FF4557">
        <w:trPr>
          <w:cantSplit/>
        </w:trPr>
        <w:tc>
          <w:tcPr>
            <w:tcW w:w="1134" w:type="dxa"/>
            <w:tcBorders>
              <w:top w:val="nil"/>
              <w:bottom w:val="single" w:sz="4" w:space="0" w:color="auto"/>
            </w:tcBorders>
            <w:shd w:val="clear" w:color="auto" w:fill="FFFFFF"/>
            <w:noWrap/>
          </w:tcPr>
          <w:p w14:paraId="0564D553"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08588887" w14:textId="77777777" w:rsidR="00E17B52" w:rsidRPr="00605386" w:rsidRDefault="00E17B52" w:rsidP="00B37D28">
            <w:pPr>
              <w:suppressAutoHyphens w:val="0"/>
              <w:spacing w:before="40" w:after="100" w:line="220" w:lineRule="exact"/>
              <w:ind w:left="567" w:right="113" w:hanging="567"/>
              <w:rPr>
                <w:rFonts w:eastAsia="SimSun"/>
              </w:rPr>
            </w:pPr>
            <w:proofErr w:type="spellStart"/>
            <w:proofErr w:type="gramStart"/>
            <w:r w:rsidRPr="00605386">
              <w:rPr>
                <w:rFonts w:eastAsia="SimSun"/>
              </w:rPr>
              <w:t>A</w:t>
            </w:r>
            <w:proofErr w:type="spellEnd"/>
            <w:proofErr w:type="gramEnd"/>
            <w:r w:rsidRPr="00605386">
              <w:rPr>
                <w:rFonts w:eastAsia="SimSun"/>
              </w:rPr>
              <w:tab/>
              <w:t>Information from the transport document on the dangerous substance in question</w:t>
            </w:r>
          </w:p>
          <w:p w14:paraId="477A5F6F"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service record</w:t>
            </w:r>
          </w:p>
          <w:p w14:paraId="3CAC0E9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Passport</w:t>
            </w:r>
          </w:p>
          <w:p w14:paraId="2FB8E54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Personal equipment</w:t>
            </w:r>
          </w:p>
        </w:tc>
        <w:tc>
          <w:tcPr>
            <w:tcW w:w="1141" w:type="dxa"/>
            <w:tcBorders>
              <w:top w:val="nil"/>
              <w:bottom w:val="single" w:sz="4" w:space="0" w:color="auto"/>
            </w:tcBorders>
            <w:shd w:val="clear" w:color="auto" w:fill="FFFFFF"/>
            <w:noWrap/>
          </w:tcPr>
          <w:p w14:paraId="63411C53"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306BC243" w14:textId="77777777" w:rsidTr="00FF4557">
        <w:trPr>
          <w:cantSplit/>
        </w:trPr>
        <w:tc>
          <w:tcPr>
            <w:tcW w:w="1134" w:type="dxa"/>
            <w:tcBorders>
              <w:top w:val="nil"/>
              <w:bottom w:val="single" w:sz="4" w:space="0" w:color="auto"/>
            </w:tcBorders>
            <w:shd w:val="clear" w:color="auto" w:fill="auto"/>
            <w:noWrap/>
          </w:tcPr>
          <w:p w14:paraId="1BDC9858" w14:textId="77777777" w:rsidR="00E17B52" w:rsidRPr="00605386" w:rsidRDefault="00E17B52" w:rsidP="00FF4557">
            <w:pPr>
              <w:keepNext/>
              <w:keepLines/>
              <w:suppressAutoHyphens w:val="0"/>
              <w:spacing w:before="40" w:after="100" w:line="220" w:lineRule="exact"/>
              <w:ind w:right="113"/>
              <w:rPr>
                <w:rFonts w:eastAsia="SimSun"/>
              </w:rPr>
            </w:pPr>
            <w:r w:rsidRPr="00605386">
              <w:rPr>
                <w:rFonts w:eastAsia="SimSun"/>
              </w:rPr>
              <w:t>110 08.0-52</w:t>
            </w:r>
          </w:p>
        </w:tc>
        <w:tc>
          <w:tcPr>
            <w:tcW w:w="6230" w:type="dxa"/>
            <w:tcBorders>
              <w:top w:val="nil"/>
              <w:bottom w:val="single" w:sz="4" w:space="0" w:color="auto"/>
            </w:tcBorders>
            <w:shd w:val="clear" w:color="auto" w:fill="auto"/>
            <w:noWrap/>
          </w:tcPr>
          <w:p w14:paraId="78CD25DB" w14:textId="77777777" w:rsidR="00E17B52" w:rsidRPr="00605386" w:rsidRDefault="00E17B52" w:rsidP="00FF455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132441B" w14:textId="77777777" w:rsidR="00E17B52" w:rsidRPr="00605386" w:rsidRDefault="00E17B52" w:rsidP="00FF4557">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0FCEA92C" w14:textId="77777777" w:rsidTr="002D453C">
        <w:trPr>
          <w:cantSplit/>
          <w:trHeight w:val="1418"/>
        </w:trPr>
        <w:tc>
          <w:tcPr>
            <w:tcW w:w="1134" w:type="dxa"/>
            <w:tcBorders>
              <w:top w:val="single" w:sz="4" w:space="0" w:color="auto"/>
              <w:bottom w:val="single" w:sz="4" w:space="0" w:color="auto"/>
            </w:tcBorders>
            <w:shd w:val="clear" w:color="auto" w:fill="auto"/>
            <w:noWrap/>
          </w:tcPr>
          <w:p w14:paraId="310840F5"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4B0CED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 xml:space="preserve">How can toxic substances </w:t>
            </w:r>
            <w:proofErr w:type="gramStart"/>
            <w:r w:rsidRPr="00605386">
              <w:rPr>
                <w:rFonts w:eastAsia="SimSun"/>
              </w:rPr>
              <w:t>enter into</w:t>
            </w:r>
            <w:proofErr w:type="gramEnd"/>
            <w:r w:rsidRPr="00605386">
              <w:rPr>
                <w:rFonts w:eastAsia="SimSun"/>
              </w:rPr>
              <w:t xml:space="preserve"> the human body?</w:t>
            </w:r>
          </w:p>
          <w:p w14:paraId="2DFB23A2" w14:textId="77777777" w:rsidR="00E17B52" w:rsidRPr="00605386" w:rsidRDefault="00E17B52" w:rsidP="00B37D28">
            <w:pPr>
              <w:suppressAutoHyphens w:val="0"/>
              <w:spacing w:before="40" w:after="100" w:line="220" w:lineRule="exact"/>
              <w:ind w:right="113"/>
              <w:rPr>
                <w:rFonts w:eastAsia="SimSun"/>
              </w:rPr>
            </w:pPr>
            <w:proofErr w:type="gramStart"/>
            <w:r w:rsidRPr="00605386">
              <w:rPr>
                <w:rFonts w:eastAsia="SimSun"/>
              </w:rPr>
              <w:t>A</w:t>
            </w:r>
            <w:proofErr w:type="gramEnd"/>
            <w:r w:rsidRPr="00605386">
              <w:rPr>
                <w:rFonts w:eastAsia="SimSun"/>
              </w:rPr>
              <w:tab/>
              <w:t>Only through the respiratory tract</w:t>
            </w:r>
          </w:p>
          <w:p w14:paraId="1692D36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Only through the nose and mouth</w:t>
            </w:r>
          </w:p>
          <w:p w14:paraId="19C59A5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 xml:space="preserve">Through the nose, </w:t>
            </w:r>
            <w:proofErr w:type="gramStart"/>
            <w:r w:rsidRPr="00605386">
              <w:rPr>
                <w:rFonts w:eastAsia="SimSun"/>
              </w:rPr>
              <w:t>mouth</w:t>
            </w:r>
            <w:proofErr w:type="gramEnd"/>
            <w:r w:rsidRPr="00605386">
              <w:rPr>
                <w:rFonts w:eastAsia="SimSun"/>
              </w:rPr>
              <w:t xml:space="preserve"> and skin</w:t>
            </w:r>
          </w:p>
          <w:p w14:paraId="4CBF0014"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Only through the mouth</w:t>
            </w:r>
          </w:p>
        </w:tc>
        <w:tc>
          <w:tcPr>
            <w:tcW w:w="1141" w:type="dxa"/>
            <w:tcBorders>
              <w:top w:val="single" w:sz="4" w:space="0" w:color="auto"/>
              <w:bottom w:val="single" w:sz="4" w:space="0" w:color="auto"/>
            </w:tcBorders>
            <w:shd w:val="clear" w:color="auto" w:fill="auto"/>
            <w:noWrap/>
          </w:tcPr>
          <w:p w14:paraId="5672DE8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53B9845" w14:textId="77777777" w:rsidTr="002D453C">
        <w:trPr>
          <w:cantSplit/>
        </w:trPr>
        <w:tc>
          <w:tcPr>
            <w:tcW w:w="1134" w:type="dxa"/>
            <w:tcBorders>
              <w:top w:val="nil"/>
              <w:bottom w:val="single" w:sz="4" w:space="0" w:color="auto"/>
            </w:tcBorders>
            <w:shd w:val="clear" w:color="auto" w:fill="auto"/>
            <w:noWrap/>
          </w:tcPr>
          <w:p w14:paraId="063CBA34" w14:textId="77777777" w:rsidR="00E17B52" w:rsidRPr="00605386" w:rsidRDefault="00E17B52" w:rsidP="002D453C">
            <w:pPr>
              <w:keepNext/>
              <w:keepLines/>
              <w:suppressAutoHyphens w:val="0"/>
              <w:spacing w:before="40" w:after="120" w:line="220" w:lineRule="exact"/>
              <w:ind w:right="113"/>
              <w:rPr>
                <w:rFonts w:eastAsia="SimSun"/>
              </w:rPr>
            </w:pPr>
            <w:r w:rsidRPr="00605386">
              <w:rPr>
                <w:rFonts w:eastAsia="SimSun"/>
              </w:rPr>
              <w:t>110 08.0-53</w:t>
            </w:r>
          </w:p>
        </w:tc>
        <w:tc>
          <w:tcPr>
            <w:tcW w:w="6230" w:type="dxa"/>
            <w:tcBorders>
              <w:top w:val="nil"/>
              <w:bottom w:val="single" w:sz="4" w:space="0" w:color="auto"/>
            </w:tcBorders>
            <w:shd w:val="clear" w:color="auto" w:fill="auto"/>
            <w:noWrap/>
          </w:tcPr>
          <w:p w14:paraId="62C01FBA" w14:textId="77777777" w:rsidR="00E17B52" w:rsidRPr="00605386" w:rsidRDefault="00E17B52" w:rsidP="002D453C">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F8DFD4E"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1100DB80" w14:textId="77777777" w:rsidTr="00376CF1">
        <w:trPr>
          <w:cantSplit/>
        </w:trPr>
        <w:tc>
          <w:tcPr>
            <w:tcW w:w="1134" w:type="dxa"/>
            <w:tcBorders>
              <w:top w:val="single" w:sz="4" w:space="0" w:color="auto"/>
              <w:bottom w:val="single" w:sz="4" w:space="0" w:color="auto"/>
            </w:tcBorders>
            <w:shd w:val="clear" w:color="auto" w:fill="auto"/>
            <w:noWrap/>
          </w:tcPr>
          <w:p w14:paraId="5A4D3727"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F49B3D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What is the first thing to do when someone loses consciousness?</w:t>
            </w:r>
          </w:p>
          <w:p w14:paraId="29848BA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Loosen any tight clothing on the person</w:t>
            </w:r>
          </w:p>
          <w:p w14:paraId="5CED817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itiate mouth-to-mouth resuscitation</w:t>
            </w:r>
          </w:p>
          <w:p w14:paraId="1E8DAF1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Put a blanket over the person</w:t>
            </w:r>
          </w:p>
          <w:p w14:paraId="3C82E9E9"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lear out the person</w:t>
            </w:r>
            <w:r>
              <w:rPr>
                <w:rFonts w:eastAsia="SimSun"/>
              </w:rPr>
              <w:t>’</w:t>
            </w:r>
            <w:r w:rsidRPr="00605386">
              <w:rPr>
                <w:rFonts w:eastAsia="SimSun"/>
              </w:rPr>
              <w:t>s mouth</w:t>
            </w:r>
          </w:p>
        </w:tc>
        <w:tc>
          <w:tcPr>
            <w:tcW w:w="1141" w:type="dxa"/>
            <w:tcBorders>
              <w:top w:val="single" w:sz="4" w:space="0" w:color="auto"/>
              <w:bottom w:val="single" w:sz="4" w:space="0" w:color="auto"/>
            </w:tcBorders>
            <w:shd w:val="clear" w:color="auto" w:fill="auto"/>
            <w:noWrap/>
          </w:tcPr>
          <w:p w14:paraId="0554605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784CA36" w14:textId="77777777" w:rsidTr="00376CF1">
        <w:trPr>
          <w:cantSplit/>
        </w:trPr>
        <w:tc>
          <w:tcPr>
            <w:tcW w:w="1134" w:type="dxa"/>
            <w:tcBorders>
              <w:top w:val="nil"/>
              <w:bottom w:val="single" w:sz="4" w:space="0" w:color="auto"/>
            </w:tcBorders>
            <w:shd w:val="clear" w:color="auto" w:fill="auto"/>
            <w:noWrap/>
          </w:tcPr>
          <w:p w14:paraId="68F1749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54</w:t>
            </w:r>
          </w:p>
        </w:tc>
        <w:tc>
          <w:tcPr>
            <w:tcW w:w="6230" w:type="dxa"/>
            <w:tcBorders>
              <w:top w:val="nil"/>
              <w:bottom w:val="single" w:sz="4" w:space="0" w:color="auto"/>
            </w:tcBorders>
            <w:shd w:val="clear" w:color="auto" w:fill="auto"/>
            <w:noWrap/>
          </w:tcPr>
          <w:p w14:paraId="1211F24A"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588ADE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0D2714DF" w14:textId="77777777" w:rsidTr="0013375F">
        <w:trPr>
          <w:cantSplit/>
        </w:trPr>
        <w:tc>
          <w:tcPr>
            <w:tcW w:w="1134" w:type="dxa"/>
            <w:tcBorders>
              <w:top w:val="single" w:sz="4" w:space="0" w:color="auto"/>
              <w:bottom w:val="single" w:sz="4" w:space="0" w:color="auto"/>
            </w:tcBorders>
            <w:shd w:val="clear" w:color="auto" w:fill="auto"/>
            <w:noWrap/>
          </w:tcPr>
          <w:p w14:paraId="3C4E8283"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AF1B009"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Why should clothing not be removed from a burn victim?</w:t>
            </w:r>
          </w:p>
          <w:p w14:paraId="14FB17F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he person could become cold</w:t>
            </w:r>
          </w:p>
          <w:p w14:paraId="7FD26E1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e person</w:t>
            </w:r>
            <w:r>
              <w:rPr>
                <w:rFonts w:eastAsia="SimSun"/>
              </w:rPr>
              <w:t>’</w:t>
            </w:r>
            <w:r w:rsidRPr="00605386">
              <w:rPr>
                <w:rFonts w:eastAsia="SimSun"/>
              </w:rPr>
              <w:t>s clothing could be lost</w:t>
            </w:r>
          </w:p>
          <w:p w14:paraId="46D72826"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t would add to the person</w:t>
            </w:r>
            <w:r>
              <w:rPr>
                <w:rFonts w:eastAsia="SimSun"/>
              </w:rPr>
              <w:t>’</w:t>
            </w:r>
            <w:r w:rsidRPr="00605386">
              <w:rPr>
                <w:rFonts w:eastAsia="SimSun"/>
              </w:rPr>
              <w:t>s pain</w:t>
            </w:r>
          </w:p>
          <w:p w14:paraId="472C1CE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o avoid making the wound bigger</w:t>
            </w:r>
          </w:p>
        </w:tc>
        <w:tc>
          <w:tcPr>
            <w:tcW w:w="1141" w:type="dxa"/>
            <w:tcBorders>
              <w:top w:val="single" w:sz="4" w:space="0" w:color="auto"/>
              <w:bottom w:val="single" w:sz="4" w:space="0" w:color="auto"/>
            </w:tcBorders>
            <w:shd w:val="clear" w:color="auto" w:fill="auto"/>
            <w:noWrap/>
          </w:tcPr>
          <w:p w14:paraId="025EE29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E85A1BA" w14:textId="77777777" w:rsidTr="0013375F">
        <w:trPr>
          <w:cantSplit/>
        </w:trPr>
        <w:tc>
          <w:tcPr>
            <w:tcW w:w="1134" w:type="dxa"/>
            <w:tcBorders>
              <w:top w:val="single" w:sz="4" w:space="0" w:color="auto"/>
              <w:bottom w:val="single" w:sz="4" w:space="0" w:color="auto"/>
            </w:tcBorders>
            <w:shd w:val="clear" w:color="auto" w:fill="auto"/>
            <w:noWrap/>
          </w:tcPr>
          <w:p w14:paraId="2F585EF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55</w:t>
            </w:r>
          </w:p>
        </w:tc>
        <w:tc>
          <w:tcPr>
            <w:tcW w:w="6230" w:type="dxa"/>
            <w:tcBorders>
              <w:top w:val="single" w:sz="4" w:space="0" w:color="auto"/>
              <w:bottom w:val="single" w:sz="4" w:space="0" w:color="auto"/>
            </w:tcBorders>
            <w:shd w:val="clear" w:color="auto" w:fill="auto"/>
            <w:noWrap/>
          </w:tcPr>
          <w:p w14:paraId="6C40242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3B7D57A"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412083CD" w14:textId="77777777" w:rsidTr="0013375F">
        <w:trPr>
          <w:cantSplit/>
        </w:trPr>
        <w:tc>
          <w:tcPr>
            <w:tcW w:w="1134" w:type="dxa"/>
            <w:tcBorders>
              <w:top w:val="single" w:sz="4" w:space="0" w:color="auto"/>
              <w:bottom w:val="single" w:sz="4" w:space="0" w:color="auto"/>
            </w:tcBorders>
            <w:shd w:val="clear" w:color="auto" w:fill="auto"/>
            <w:noWrap/>
          </w:tcPr>
          <w:p w14:paraId="179A58E1"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750706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is generally the first thing to do when parts of the body have </w:t>
            </w:r>
            <w:proofErr w:type="gramStart"/>
            <w:r w:rsidRPr="00605386">
              <w:rPr>
                <w:rFonts w:eastAsia="SimSun"/>
              </w:rPr>
              <w:t>come into contact with</w:t>
            </w:r>
            <w:proofErr w:type="gramEnd"/>
            <w:r w:rsidRPr="00605386">
              <w:rPr>
                <w:rFonts w:eastAsia="SimSun"/>
              </w:rPr>
              <w:t xml:space="preserve"> dangerous goods?</w:t>
            </w:r>
          </w:p>
          <w:p w14:paraId="03F4EFE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reat with a burn cream</w:t>
            </w:r>
          </w:p>
          <w:p w14:paraId="66A3DAD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Go to an ambulance station</w:t>
            </w:r>
          </w:p>
          <w:p w14:paraId="370E475D"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Keep the parts of the body in question warm</w:t>
            </w:r>
          </w:p>
          <w:p w14:paraId="39D4808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2854327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7BE6279" w14:textId="77777777" w:rsidTr="0013375F">
        <w:trPr>
          <w:cantSplit/>
        </w:trPr>
        <w:tc>
          <w:tcPr>
            <w:tcW w:w="1134" w:type="dxa"/>
            <w:tcBorders>
              <w:top w:val="single" w:sz="4" w:space="0" w:color="auto"/>
              <w:bottom w:val="single" w:sz="4" w:space="0" w:color="auto"/>
            </w:tcBorders>
            <w:shd w:val="clear" w:color="auto" w:fill="auto"/>
            <w:noWrap/>
          </w:tcPr>
          <w:p w14:paraId="176D2C6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56</w:t>
            </w:r>
          </w:p>
        </w:tc>
        <w:tc>
          <w:tcPr>
            <w:tcW w:w="6230" w:type="dxa"/>
            <w:tcBorders>
              <w:top w:val="single" w:sz="4" w:space="0" w:color="auto"/>
              <w:bottom w:val="single" w:sz="4" w:space="0" w:color="auto"/>
            </w:tcBorders>
            <w:shd w:val="clear" w:color="auto" w:fill="auto"/>
            <w:noWrap/>
          </w:tcPr>
          <w:p w14:paraId="524C8E6E" w14:textId="77777777" w:rsidR="00E17B52" w:rsidRPr="00605386" w:rsidRDefault="00E17B52" w:rsidP="00B37D28">
            <w:pPr>
              <w:suppressAutoHyphens w:val="0"/>
              <w:spacing w:before="40" w:after="120" w:line="220" w:lineRule="exact"/>
              <w:ind w:right="113"/>
              <w:rPr>
                <w:rFonts w:eastAsia="SimSun"/>
              </w:rPr>
            </w:pPr>
            <w:r>
              <w:rPr>
                <w:rFonts w:eastAsia="SimSun"/>
              </w:rPr>
              <w:t>Basic general knowledge</w:t>
            </w:r>
          </w:p>
        </w:tc>
        <w:tc>
          <w:tcPr>
            <w:tcW w:w="1141" w:type="dxa"/>
            <w:tcBorders>
              <w:top w:val="single" w:sz="4" w:space="0" w:color="auto"/>
              <w:bottom w:val="single" w:sz="4" w:space="0" w:color="auto"/>
            </w:tcBorders>
            <w:shd w:val="clear" w:color="auto" w:fill="auto"/>
            <w:noWrap/>
          </w:tcPr>
          <w:p w14:paraId="5E010234" w14:textId="77777777" w:rsidR="00E17B52" w:rsidRPr="00605386" w:rsidRDefault="00E17B52" w:rsidP="007D0384">
            <w:pPr>
              <w:suppressAutoHyphens w:val="0"/>
              <w:spacing w:before="40" w:after="120" w:line="220" w:lineRule="exact"/>
              <w:ind w:right="113"/>
              <w:jc w:val="center"/>
              <w:rPr>
                <w:rFonts w:eastAsia="SimSun"/>
              </w:rPr>
            </w:pPr>
            <w:r>
              <w:rPr>
                <w:rFonts w:eastAsia="SimSun"/>
              </w:rPr>
              <w:t>C</w:t>
            </w:r>
          </w:p>
        </w:tc>
      </w:tr>
      <w:tr w:rsidR="00E17B52" w:rsidRPr="00605386" w14:paraId="22DA01EC" w14:textId="77777777" w:rsidTr="00F45EDC">
        <w:trPr>
          <w:cantSplit/>
        </w:trPr>
        <w:tc>
          <w:tcPr>
            <w:tcW w:w="1134" w:type="dxa"/>
            <w:tcBorders>
              <w:top w:val="single" w:sz="4" w:space="0" w:color="auto"/>
              <w:bottom w:val="single" w:sz="4" w:space="0" w:color="auto"/>
            </w:tcBorders>
            <w:shd w:val="clear" w:color="auto" w:fill="auto"/>
            <w:noWrap/>
          </w:tcPr>
          <w:p w14:paraId="0DD4B724"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482AB3B" w14:textId="77777777" w:rsidR="00E17B52" w:rsidRPr="002A230B" w:rsidRDefault="00E17B52" w:rsidP="002A230B">
            <w:pPr>
              <w:suppressAutoHyphens w:val="0"/>
              <w:spacing w:before="40" w:after="120" w:line="220" w:lineRule="exact"/>
              <w:ind w:right="113"/>
              <w:rPr>
                <w:rFonts w:eastAsia="SimSun"/>
              </w:rPr>
            </w:pPr>
            <w:r w:rsidRPr="002A230B">
              <w:rPr>
                <w:rFonts w:eastAsia="SimSun"/>
              </w:rPr>
              <w:t>Three factors are necessary for an explosion to occur. Which of the following factors is not one of them?</w:t>
            </w:r>
          </w:p>
          <w:p w14:paraId="13EFD765" w14:textId="77777777" w:rsidR="00E17B52" w:rsidRPr="002A230B" w:rsidRDefault="00E17B52" w:rsidP="002A230B">
            <w:pPr>
              <w:spacing w:before="40" w:after="120"/>
            </w:pPr>
            <w:proofErr w:type="spellStart"/>
            <w:proofErr w:type="gramStart"/>
            <w:r w:rsidRPr="002A230B">
              <w:t>A</w:t>
            </w:r>
            <w:proofErr w:type="spellEnd"/>
            <w:proofErr w:type="gramEnd"/>
            <w:r w:rsidRPr="002A230B">
              <w:tab/>
              <w:t>Explosive atmosphere</w:t>
            </w:r>
          </w:p>
          <w:p w14:paraId="7326F2D0" w14:textId="77777777" w:rsidR="00E17B52" w:rsidRPr="002A230B" w:rsidRDefault="00E17B52" w:rsidP="002A230B">
            <w:pPr>
              <w:spacing w:before="40" w:after="120"/>
            </w:pPr>
            <w:r w:rsidRPr="002A230B">
              <w:t>B</w:t>
            </w:r>
            <w:r w:rsidRPr="002A230B">
              <w:tab/>
              <w:t>Source of ignition</w:t>
            </w:r>
          </w:p>
          <w:p w14:paraId="383E0D73" w14:textId="77777777" w:rsidR="00E17B52" w:rsidRPr="002A230B" w:rsidRDefault="00E17B52" w:rsidP="002A230B">
            <w:pPr>
              <w:spacing w:before="40" w:after="120"/>
            </w:pPr>
            <w:r w:rsidRPr="002A230B">
              <w:t>C</w:t>
            </w:r>
            <w:r w:rsidRPr="002A230B">
              <w:tab/>
              <w:t>Nitrogen</w:t>
            </w:r>
          </w:p>
          <w:p w14:paraId="3F96C03B" w14:textId="77777777" w:rsidR="00E17B52" w:rsidRPr="00605386" w:rsidRDefault="00E17B52" w:rsidP="002A230B">
            <w:pPr>
              <w:spacing w:before="40" w:after="120"/>
              <w:rPr>
                <w:rFonts w:eastAsia="SimSun"/>
              </w:rPr>
            </w:pPr>
            <w:r w:rsidRPr="002A230B">
              <w:t>D</w:t>
            </w:r>
            <w:r w:rsidRPr="002A230B">
              <w:tab/>
              <w:t>Oxygen</w:t>
            </w:r>
          </w:p>
        </w:tc>
        <w:tc>
          <w:tcPr>
            <w:tcW w:w="1141" w:type="dxa"/>
            <w:tcBorders>
              <w:top w:val="single" w:sz="4" w:space="0" w:color="auto"/>
              <w:bottom w:val="single" w:sz="4" w:space="0" w:color="auto"/>
            </w:tcBorders>
            <w:shd w:val="clear" w:color="auto" w:fill="auto"/>
            <w:noWrap/>
          </w:tcPr>
          <w:p w14:paraId="15596DE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0EE2255" w14:textId="77777777" w:rsidTr="00F45EDC">
        <w:trPr>
          <w:cantSplit/>
        </w:trPr>
        <w:tc>
          <w:tcPr>
            <w:tcW w:w="1134" w:type="dxa"/>
            <w:tcBorders>
              <w:top w:val="nil"/>
              <w:bottom w:val="single" w:sz="4" w:space="0" w:color="auto"/>
            </w:tcBorders>
            <w:shd w:val="clear" w:color="auto" w:fill="auto"/>
            <w:noWrap/>
          </w:tcPr>
          <w:p w14:paraId="6C503121"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57</w:t>
            </w:r>
          </w:p>
        </w:tc>
        <w:tc>
          <w:tcPr>
            <w:tcW w:w="6230" w:type="dxa"/>
            <w:tcBorders>
              <w:top w:val="nil"/>
              <w:bottom w:val="single" w:sz="4" w:space="0" w:color="auto"/>
            </w:tcBorders>
            <w:shd w:val="clear" w:color="auto" w:fill="auto"/>
            <w:noWrap/>
          </w:tcPr>
          <w:p w14:paraId="5B79AC9B"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5DFAC9E"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0B71770A" w14:textId="77777777" w:rsidTr="00F45EDC">
        <w:trPr>
          <w:cantSplit/>
        </w:trPr>
        <w:tc>
          <w:tcPr>
            <w:tcW w:w="1134" w:type="dxa"/>
            <w:tcBorders>
              <w:top w:val="single" w:sz="4" w:space="0" w:color="auto"/>
              <w:bottom w:val="single" w:sz="4" w:space="0" w:color="auto"/>
            </w:tcBorders>
            <w:shd w:val="clear" w:color="auto" w:fill="auto"/>
            <w:noWrap/>
          </w:tcPr>
          <w:p w14:paraId="5AA7F729"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8C1C964"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 xml:space="preserve">What must be done when acid has </w:t>
            </w:r>
            <w:proofErr w:type="gramStart"/>
            <w:r w:rsidRPr="00605386">
              <w:rPr>
                <w:rFonts w:eastAsia="SimSun"/>
              </w:rPr>
              <w:t>come into contact with</w:t>
            </w:r>
            <w:proofErr w:type="gramEnd"/>
            <w:r w:rsidRPr="00605386">
              <w:rPr>
                <w:rFonts w:eastAsia="SimSun"/>
              </w:rPr>
              <w:t xml:space="preserve"> a person</w:t>
            </w:r>
            <w:r>
              <w:rPr>
                <w:rFonts w:eastAsia="SimSun"/>
              </w:rPr>
              <w:t>’</w:t>
            </w:r>
            <w:r w:rsidRPr="00605386">
              <w:rPr>
                <w:rFonts w:eastAsia="SimSun"/>
              </w:rPr>
              <w:t>s eyes?</w:t>
            </w:r>
          </w:p>
          <w:p w14:paraId="3D57F7F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Cover the eyes with dry gauze</w:t>
            </w:r>
          </w:p>
          <w:p w14:paraId="72CFA0B4"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Cover the eyes with wet gauze</w:t>
            </w:r>
          </w:p>
          <w:p w14:paraId="2255168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Apply an ophthalmic ointment</w:t>
            </w:r>
          </w:p>
          <w:p w14:paraId="354DD358"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05B1A772"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0277FD57" w14:textId="77777777" w:rsidTr="00F45EDC">
        <w:trPr>
          <w:cantSplit/>
        </w:trPr>
        <w:tc>
          <w:tcPr>
            <w:tcW w:w="1134" w:type="dxa"/>
            <w:tcBorders>
              <w:top w:val="single" w:sz="4" w:space="0" w:color="auto"/>
              <w:bottom w:val="single" w:sz="4" w:space="0" w:color="auto"/>
            </w:tcBorders>
            <w:shd w:val="clear" w:color="auto" w:fill="auto"/>
            <w:noWrap/>
          </w:tcPr>
          <w:p w14:paraId="1AF07E12"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58</w:t>
            </w:r>
          </w:p>
        </w:tc>
        <w:tc>
          <w:tcPr>
            <w:tcW w:w="6230" w:type="dxa"/>
            <w:tcBorders>
              <w:top w:val="single" w:sz="4" w:space="0" w:color="auto"/>
              <w:bottom w:val="single" w:sz="4" w:space="0" w:color="auto"/>
            </w:tcBorders>
            <w:shd w:val="clear" w:color="auto" w:fill="auto"/>
            <w:noWrap/>
          </w:tcPr>
          <w:p w14:paraId="17213E4D"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15FC791"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0D7F9F5B" w14:textId="77777777" w:rsidTr="003D667B">
        <w:trPr>
          <w:cantSplit/>
        </w:trPr>
        <w:tc>
          <w:tcPr>
            <w:tcW w:w="1134" w:type="dxa"/>
            <w:tcBorders>
              <w:top w:val="single" w:sz="4" w:space="0" w:color="auto"/>
              <w:bottom w:val="single" w:sz="4" w:space="0" w:color="auto"/>
            </w:tcBorders>
            <w:shd w:val="clear" w:color="auto" w:fill="auto"/>
            <w:noWrap/>
          </w:tcPr>
          <w:p w14:paraId="503EA93A"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EEFFE0"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must never be done when a corrosive substance has been swallowed by someone?</w:t>
            </w:r>
          </w:p>
          <w:p w14:paraId="01DAEAC7"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A</w:t>
            </w:r>
            <w:r w:rsidRPr="00605386">
              <w:rPr>
                <w:rFonts w:eastAsia="SimSun"/>
              </w:rPr>
              <w:tab/>
              <w:t>Give the person a glass of water to drink</w:t>
            </w:r>
          </w:p>
          <w:p w14:paraId="466D82D3"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B</w:t>
            </w:r>
            <w:r w:rsidRPr="00605386">
              <w:rPr>
                <w:rFonts w:eastAsia="SimSun"/>
              </w:rPr>
              <w:tab/>
              <w:t>Give the person a glass of milk to drink</w:t>
            </w:r>
          </w:p>
          <w:p w14:paraId="7240AAC6"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C</w:t>
            </w:r>
            <w:r w:rsidRPr="00605386">
              <w:rPr>
                <w:rFonts w:eastAsia="SimSun"/>
              </w:rPr>
              <w:tab/>
              <w:t xml:space="preserve">Give the person a glass of </w:t>
            </w:r>
            <w:r>
              <w:rPr>
                <w:rFonts w:eastAsia="SimSun"/>
              </w:rPr>
              <w:t xml:space="preserve">salt </w:t>
            </w:r>
            <w:r w:rsidRPr="00605386">
              <w:rPr>
                <w:rFonts w:eastAsia="SimSun"/>
              </w:rPr>
              <w:t xml:space="preserve">water to drink </w:t>
            </w:r>
          </w:p>
          <w:p w14:paraId="35E461C5"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D</w:t>
            </w:r>
            <w:r w:rsidRPr="00605386">
              <w:rPr>
                <w:rFonts w:eastAsia="SimSun"/>
              </w:rPr>
              <w:tab/>
              <w:t>Induce vomiting</w:t>
            </w:r>
          </w:p>
        </w:tc>
        <w:tc>
          <w:tcPr>
            <w:tcW w:w="1141" w:type="dxa"/>
            <w:tcBorders>
              <w:top w:val="single" w:sz="4" w:space="0" w:color="auto"/>
              <w:bottom w:val="single" w:sz="4" w:space="0" w:color="auto"/>
            </w:tcBorders>
            <w:shd w:val="clear" w:color="auto" w:fill="auto"/>
            <w:noWrap/>
          </w:tcPr>
          <w:p w14:paraId="15879584"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14B415E5" w14:textId="77777777" w:rsidTr="003D667B">
        <w:trPr>
          <w:cantSplit/>
        </w:trPr>
        <w:tc>
          <w:tcPr>
            <w:tcW w:w="1134" w:type="dxa"/>
            <w:tcBorders>
              <w:top w:val="nil"/>
              <w:bottom w:val="single" w:sz="4" w:space="0" w:color="auto"/>
            </w:tcBorders>
            <w:shd w:val="clear" w:color="auto" w:fill="auto"/>
            <w:noWrap/>
          </w:tcPr>
          <w:p w14:paraId="74111496"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59</w:t>
            </w:r>
          </w:p>
        </w:tc>
        <w:tc>
          <w:tcPr>
            <w:tcW w:w="6230" w:type="dxa"/>
            <w:tcBorders>
              <w:top w:val="nil"/>
              <w:bottom w:val="single" w:sz="4" w:space="0" w:color="auto"/>
            </w:tcBorders>
            <w:shd w:val="clear" w:color="auto" w:fill="auto"/>
            <w:noWrap/>
          </w:tcPr>
          <w:p w14:paraId="4E4FB6FA"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32B71A8"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62D4C486" w14:textId="77777777" w:rsidTr="0013375F">
        <w:trPr>
          <w:cantSplit/>
        </w:trPr>
        <w:tc>
          <w:tcPr>
            <w:tcW w:w="1134" w:type="dxa"/>
            <w:tcBorders>
              <w:top w:val="single" w:sz="4" w:space="0" w:color="auto"/>
              <w:bottom w:val="single" w:sz="4" w:space="0" w:color="auto"/>
            </w:tcBorders>
            <w:shd w:val="clear" w:color="auto" w:fill="auto"/>
            <w:noWrap/>
          </w:tcPr>
          <w:p w14:paraId="5BB8C031"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9B1F503"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is an example of first aid for burns?</w:t>
            </w:r>
          </w:p>
          <w:p w14:paraId="1B114C6F"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Apply a burn ointment</w:t>
            </w:r>
          </w:p>
          <w:p w14:paraId="01ADF7B9"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Grease the skin</w:t>
            </w:r>
          </w:p>
          <w:p w14:paraId="0A052CE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Remove clothing</w:t>
            </w:r>
          </w:p>
          <w:p w14:paraId="03996D33"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cold water</w:t>
            </w:r>
          </w:p>
        </w:tc>
        <w:tc>
          <w:tcPr>
            <w:tcW w:w="1141" w:type="dxa"/>
            <w:tcBorders>
              <w:top w:val="single" w:sz="4" w:space="0" w:color="auto"/>
              <w:bottom w:val="single" w:sz="4" w:space="0" w:color="auto"/>
            </w:tcBorders>
            <w:shd w:val="clear" w:color="auto" w:fill="auto"/>
            <w:noWrap/>
          </w:tcPr>
          <w:p w14:paraId="2FFEF39E"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2263B652" w14:textId="77777777" w:rsidTr="0013375F">
        <w:trPr>
          <w:cantSplit/>
        </w:trPr>
        <w:tc>
          <w:tcPr>
            <w:tcW w:w="1134" w:type="dxa"/>
            <w:tcBorders>
              <w:top w:val="single" w:sz="4" w:space="0" w:color="auto"/>
              <w:bottom w:val="single" w:sz="4" w:space="0" w:color="auto"/>
            </w:tcBorders>
            <w:shd w:val="clear" w:color="auto" w:fill="auto"/>
            <w:noWrap/>
          </w:tcPr>
          <w:p w14:paraId="1784309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0</w:t>
            </w:r>
          </w:p>
        </w:tc>
        <w:tc>
          <w:tcPr>
            <w:tcW w:w="6230" w:type="dxa"/>
            <w:tcBorders>
              <w:top w:val="single" w:sz="4" w:space="0" w:color="auto"/>
              <w:bottom w:val="single" w:sz="4" w:space="0" w:color="auto"/>
            </w:tcBorders>
            <w:shd w:val="clear" w:color="auto" w:fill="auto"/>
            <w:noWrap/>
          </w:tcPr>
          <w:p w14:paraId="454981AD" w14:textId="77777777" w:rsidR="00E17B52" w:rsidRPr="00605386" w:rsidRDefault="00E17B52" w:rsidP="00D92EA4">
            <w:pPr>
              <w:suppressAutoHyphens w:val="0"/>
              <w:spacing w:before="40" w:after="80" w:line="220" w:lineRule="exact"/>
              <w:ind w:right="113"/>
              <w:rPr>
                <w:rFonts w:eastAsia="SimSun"/>
              </w:rPr>
            </w:pPr>
            <w:r>
              <w:rPr>
                <w:rFonts w:eastAsia="SimSun"/>
              </w:rPr>
              <w:t xml:space="preserve">Deleted </w:t>
            </w:r>
            <w:r w:rsidRPr="00605386">
              <w:rPr>
                <w:rFonts w:eastAsia="SimSun"/>
              </w:rPr>
              <w:t>(03.12.2008)</w:t>
            </w:r>
          </w:p>
        </w:tc>
        <w:tc>
          <w:tcPr>
            <w:tcW w:w="1141" w:type="dxa"/>
            <w:tcBorders>
              <w:top w:val="single" w:sz="4" w:space="0" w:color="auto"/>
              <w:bottom w:val="single" w:sz="4" w:space="0" w:color="auto"/>
            </w:tcBorders>
            <w:shd w:val="clear" w:color="auto" w:fill="auto"/>
            <w:noWrap/>
          </w:tcPr>
          <w:p w14:paraId="30009BBF"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3D710ADC" w14:textId="77777777" w:rsidTr="0013375F">
        <w:trPr>
          <w:cantSplit/>
        </w:trPr>
        <w:tc>
          <w:tcPr>
            <w:tcW w:w="1134" w:type="dxa"/>
            <w:tcBorders>
              <w:top w:val="single" w:sz="4" w:space="0" w:color="auto"/>
              <w:bottom w:val="single" w:sz="4" w:space="0" w:color="auto"/>
            </w:tcBorders>
            <w:shd w:val="clear" w:color="auto" w:fill="auto"/>
            <w:noWrap/>
          </w:tcPr>
          <w:p w14:paraId="665629A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1</w:t>
            </w:r>
          </w:p>
        </w:tc>
        <w:tc>
          <w:tcPr>
            <w:tcW w:w="6230" w:type="dxa"/>
            <w:tcBorders>
              <w:top w:val="single" w:sz="4" w:space="0" w:color="auto"/>
              <w:bottom w:val="single" w:sz="4" w:space="0" w:color="auto"/>
            </w:tcBorders>
            <w:shd w:val="clear" w:color="auto" w:fill="auto"/>
            <w:noWrap/>
          </w:tcPr>
          <w:p w14:paraId="1288B88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21C9446" w14:textId="77777777" w:rsidR="00E17B52" w:rsidRPr="00605386" w:rsidRDefault="00E17B52" w:rsidP="00D92EA4">
            <w:pPr>
              <w:suppressAutoHyphens w:val="0"/>
              <w:spacing w:before="40" w:after="80" w:line="220" w:lineRule="exact"/>
              <w:ind w:right="113"/>
              <w:jc w:val="center"/>
              <w:rPr>
                <w:rFonts w:eastAsia="SimSun"/>
              </w:rPr>
            </w:pPr>
            <w:r w:rsidRPr="00605386">
              <w:rPr>
                <w:rFonts w:eastAsia="SimSun"/>
              </w:rPr>
              <w:t>C</w:t>
            </w:r>
          </w:p>
        </w:tc>
      </w:tr>
      <w:tr w:rsidR="00E17B52" w:rsidRPr="00605386" w14:paraId="06574456" w14:textId="77777777" w:rsidTr="0013375F">
        <w:trPr>
          <w:cantSplit/>
        </w:trPr>
        <w:tc>
          <w:tcPr>
            <w:tcW w:w="1134" w:type="dxa"/>
            <w:tcBorders>
              <w:top w:val="single" w:sz="4" w:space="0" w:color="auto"/>
              <w:bottom w:val="single" w:sz="4" w:space="0" w:color="auto"/>
            </w:tcBorders>
            <w:shd w:val="clear" w:color="auto" w:fill="auto"/>
            <w:noWrap/>
          </w:tcPr>
          <w:p w14:paraId="34BA7410"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00350F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is the only thing to use to cool burns?</w:t>
            </w:r>
          </w:p>
          <w:p w14:paraId="4A470F8B"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Disinfectants</w:t>
            </w:r>
          </w:p>
          <w:p w14:paraId="232C174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Heavy water</w:t>
            </w:r>
          </w:p>
          <w:p w14:paraId="6D86833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A lot of water</w:t>
            </w:r>
          </w:p>
          <w:p w14:paraId="5C65CA0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A soapy solution</w:t>
            </w:r>
          </w:p>
        </w:tc>
        <w:tc>
          <w:tcPr>
            <w:tcW w:w="1141" w:type="dxa"/>
            <w:tcBorders>
              <w:top w:val="single" w:sz="4" w:space="0" w:color="auto"/>
              <w:bottom w:val="single" w:sz="4" w:space="0" w:color="auto"/>
            </w:tcBorders>
            <w:shd w:val="clear" w:color="auto" w:fill="auto"/>
            <w:noWrap/>
          </w:tcPr>
          <w:p w14:paraId="4805172F"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51984582" w14:textId="77777777" w:rsidTr="0013375F">
        <w:trPr>
          <w:cantSplit/>
        </w:trPr>
        <w:tc>
          <w:tcPr>
            <w:tcW w:w="1134" w:type="dxa"/>
            <w:tcBorders>
              <w:top w:val="single" w:sz="4" w:space="0" w:color="auto"/>
              <w:bottom w:val="single" w:sz="4" w:space="0" w:color="auto"/>
            </w:tcBorders>
            <w:shd w:val="clear" w:color="auto" w:fill="auto"/>
            <w:noWrap/>
          </w:tcPr>
          <w:p w14:paraId="5CE55E0C"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62</w:t>
            </w:r>
          </w:p>
        </w:tc>
        <w:tc>
          <w:tcPr>
            <w:tcW w:w="6230" w:type="dxa"/>
            <w:tcBorders>
              <w:top w:val="single" w:sz="4" w:space="0" w:color="auto"/>
              <w:bottom w:val="single" w:sz="4" w:space="0" w:color="auto"/>
            </w:tcBorders>
            <w:shd w:val="clear" w:color="auto" w:fill="auto"/>
            <w:noWrap/>
          </w:tcPr>
          <w:p w14:paraId="6655E526"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844C723"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A</w:t>
            </w:r>
          </w:p>
        </w:tc>
      </w:tr>
      <w:tr w:rsidR="00E17B52" w:rsidRPr="00605386" w14:paraId="77BB3BCC" w14:textId="77777777" w:rsidTr="0013375F">
        <w:trPr>
          <w:cantSplit/>
        </w:trPr>
        <w:tc>
          <w:tcPr>
            <w:tcW w:w="1134" w:type="dxa"/>
            <w:tcBorders>
              <w:top w:val="single" w:sz="4" w:space="0" w:color="auto"/>
              <w:bottom w:val="single" w:sz="4" w:space="0" w:color="auto"/>
            </w:tcBorders>
            <w:shd w:val="clear" w:color="auto" w:fill="auto"/>
            <w:noWrap/>
          </w:tcPr>
          <w:p w14:paraId="59AF641E"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8A0AF3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describes a loss of consciousness?</w:t>
            </w:r>
          </w:p>
          <w:p w14:paraId="076E7C1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The victim does not react, or hardly reacts</w:t>
            </w:r>
          </w:p>
          <w:p w14:paraId="349A5CA9"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The victim looks blue</w:t>
            </w:r>
          </w:p>
          <w:p w14:paraId="20E199F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The pulse and breathing have stopped</w:t>
            </w:r>
          </w:p>
          <w:p w14:paraId="09DD232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The victim is no longer breathing</w:t>
            </w:r>
          </w:p>
        </w:tc>
        <w:tc>
          <w:tcPr>
            <w:tcW w:w="1141" w:type="dxa"/>
            <w:tcBorders>
              <w:top w:val="single" w:sz="4" w:space="0" w:color="auto"/>
              <w:bottom w:val="single" w:sz="4" w:space="0" w:color="auto"/>
            </w:tcBorders>
            <w:shd w:val="clear" w:color="auto" w:fill="auto"/>
            <w:noWrap/>
          </w:tcPr>
          <w:p w14:paraId="039B4BE5"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419E6E73" w14:textId="77777777" w:rsidTr="0013375F">
        <w:trPr>
          <w:cantSplit/>
        </w:trPr>
        <w:tc>
          <w:tcPr>
            <w:tcW w:w="1134" w:type="dxa"/>
            <w:tcBorders>
              <w:top w:val="single" w:sz="4" w:space="0" w:color="auto"/>
              <w:bottom w:val="single" w:sz="4" w:space="0" w:color="auto"/>
            </w:tcBorders>
            <w:shd w:val="clear" w:color="auto" w:fill="auto"/>
            <w:noWrap/>
          </w:tcPr>
          <w:p w14:paraId="64F1F65F"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3</w:t>
            </w:r>
          </w:p>
        </w:tc>
        <w:tc>
          <w:tcPr>
            <w:tcW w:w="6230" w:type="dxa"/>
            <w:tcBorders>
              <w:top w:val="single" w:sz="4" w:space="0" w:color="auto"/>
              <w:bottom w:val="single" w:sz="4" w:space="0" w:color="auto"/>
            </w:tcBorders>
            <w:shd w:val="clear" w:color="auto" w:fill="auto"/>
            <w:noWrap/>
          </w:tcPr>
          <w:p w14:paraId="31857EB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95A2085" w14:textId="77777777" w:rsidR="00E17B52" w:rsidRPr="00605386" w:rsidRDefault="00E17B52" w:rsidP="00D92EA4">
            <w:pPr>
              <w:suppressAutoHyphens w:val="0"/>
              <w:spacing w:before="40" w:after="80" w:line="220" w:lineRule="exact"/>
              <w:ind w:right="113"/>
              <w:jc w:val="center"/>
              <w:rPr>
                <w:rFonts w:eastAsia="SimSun"/>
              </w:rPr>
            </w:pPr>
            <w:r w:rsidRPr="00605386">
              <w:rPr>
                <w:rFonts w:eastAsia="SimSun"/>
              </w:rPr>
              <w:t>D</w:t>
            </w:r>
          </w:p>
        </w:tc>
      </w:tr>
      <w:tr w:rsidR="00E17B52" w:rsidRPr="00605386" w14:paraId="1A157B39" w14:textId="77777777" w:rsidTr="0013375F">
        <w:trPr>
          <w:cantSplit/>
        </w:trPr>
        <w:tc>
          <w:tcPr>
            <w:tcW w:w="1134" w:type="dxa"/>
            <w:tcBorders>
              <w:top w:val="single" w:sz="4" w:space="0" w:color="auto"/>
              <w:bottom w:val="nil"/>
            </w:tcBorders>
            <w:shd w:val="clear" w:color="auto" w:fill="FFFFFF"/>
            <w:noWrap/>
          </w:tcPr>
          <w:p w14:paraId="76000D56"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nil"/>
            </w:tcBorders>
            <w:shd w:val="clear" w:color="auto" w:fill="FFFFFF"/>
            <w:noWrap/>
          </w:tcPr>
          <w:p w14:paraId="7B0C9B18"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How are eyes treated that have been in contact with dangerous goods?</w:t>
            </w:r>
          </w:p>
          <w:p w14:paraId="2DA6D57D"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Padding them dry</w:t>
            </w:r>
          </w:p>
          <w:p w14:paraId="7458FA4B"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Having the victim drink milk</w:t>
            </w:r>
          </w:p>
        </w:tc>
        <w:tc>
          <w:tcPr>
            <w:tcW w:w="1141" w:type="dxa"/>
            <w:tcBorders>
              <w:top w:val="single" w:sz="4" w:space="0" w:color="auto"/>
              <w:bottom w:val="nil"/>
            </w:tcBorders>
            <w:shd w:val="clear" w:color="auto" w:fill="FFFFFF"/>
            <w:noWrap/>
          </w:tcPr>
          <w:p w14:paraId="1486FFF1"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36379CD6" w14:textId="77777777" w:rsidTr="0013375F">
        <w:trPr>
          <w:cantSplit/>
        </w:trPr>
        <w:tc>
          <w:tcPr>
            <w:tcW w:w="1134" w:type="dxa"/>
            <w:tcBorders>
              <w:top w:val="nil"/>
              <w:bottom w:val="nil"/>
            </w:tcBorders>
            <w:shd w:val="clear" w:color="auto" w:fill="FFFFFF"/>
            <w:noWrap/>
          </w:tcPr>
          <w:p w14:paraId="4524F5CD"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nil"/>
              <w:bottom w:val="nil"/>
            </w:tcBorders>
            <w:shd w:val="clear" w:color="auto" w:fill="FFFFFF"/>
            <w:noWrap/>
          </w:tcPr>
          <w:p w14:paraId="35F686E0" w14:textId="77777777" w:rsidR="00E17B52" w:rsidRPr="00605386" w:rsidRDefault="00E17B52" w:rsidP="00D92EA4">
            <w:pPr>
              <w:suppressAutoHyphens w:val="0"/>
              <w:spacing w:before="40" w:after="80" w:line="220" w:lineRule="exact"/>
              <w:ind w:right="113"/>
              <w:rPr>
                <w:rFonts w:eastAsia="SimSun"/>
              </w:rPr>
            </w:pPr>
            <w:r w:rsidRPr="00742D07">
              <w:rPr>
                <w:rFonts w:eastAsia="SimSun"/>
                <w:snapToGrid w:val="0"/>
              </w:rPr>
              <w:t>C</w:t>
            </w:r>
            <w:r w:rsidRPr="00742D07">
              <w:rPr>
                <w:rFonts w:eastAsia="SimSun"/>
                <w:snapToGrid w:val="0"/>
              </w:rPr>
              <w:tab/>
              <w:t xml:space="preserve">Rinsing abundantly with </w:t>
            </w:r>
            <w:r>
              <w:rPr>
                <w:rFonts w:eastAsia="SimSun"/>
                <w:snapToGrid w:val="0"/>
              </w:rPr>
              <w:t>a saline solution</w:t>
            </w:r>
          </w:p>
        </w:tc>
        <w:tc>
          <w:tcPr>
            <w:tcW w:w="1141" w:type="dxa"/>
            <w:tcBorders>
              <w:top w:val="nil"/>
              <w:bottom w:val="nil"/>
            </w:tcBorders>
            <w:shd w:val="clear" w:color="auto" w:fill="FFFFFF"/>
            <w:noWrap/>
          </w:tcPr>
          <w:p w14:paraId="4DA10B34"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41B3D16B" w14:textId="77777777" w:rsidTr="00D92EA4">
        <w:trPr>
          <w:cantSplit/>
        </w:trPr>
        <w:tc>
          <w:tcPr>
            <w:tcW w:w="1134" w:type="dxa"/>
            <w:tcBorders>
              <w:top w:val="nil"/>
              <w:bottom w:val="single" w:sz="4" w:space="0" w:color="auto"/>
            </w:tcBorders>
            <w:shd w:val="clear" w:color="auto" w:fill="FFFFFF"/>
            <w:noWrap/>
          </w:tcPr>
          <w:p w14:paraId="0E889A82"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299C1BC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Rinsing abundantly with water</w:t>
            </w:r>
          </w:p>
        </w:tc>
        <w:tc>
          <w:tcPr>
            <w:tcW w:w="1141" w:type="dxa"/>
            <w:tcBorders>
              <w:top w:val="nil"/>
              <w:bottom w:val="single" w:sz="4" w:space="0" w:color="auto"/>
            </w:tcBorders>
            <w:shd w:val="clear" w:color="auto" w:fill="FFFFFF"/>
            <w:noWrap/>
          </w:tcPr>
          <w:p w14:paraId="64E1B399"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C5A9E43" w14:textId="77777777" w:rsidTr="00D92EA4">
        <w:trPr>
          <w:cantSplit/>
        </w:trPr>
        <w:tc>
          <w:tcPr>
            <w:tcW w:w="1134" w:type="dxa"/>
            <w:tcBorders>
              <w:top w:val="nil"/>
              <w:bottom w:val="single" w:sz="4" w:space="0" w:color="auto"/>
            </w:tcBorders>
            <w:shd w:val="clear" w:color="auto" w:fill="auto"/>
            <w:noWrap/>
          </w:tcPr>
          <w:p w14:paraId="45CBD33F"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64</w:t>
            </w:r>
          </w:p>
        </w:tc>
        <w:tc>
          <w:tcPr>
            <w:tcW w:w="6230" w:type="dxa"/>
            <w:tcBorders>
              <w:top w:val="nil"/>
              <w:bottom w:val="single" w:sz="4" w:space="0" w:color="auto"/>
            </w:tcBorders>
            <w:shd w:val="clear" w:color="auto" w:fill="auto"/>
            <w:noWrap/>
          </w:tcPr>
          <w:p w14:paraId="3773F6F9" w14:textId="77777777" w:rsidR="00E17B52" w:rsidRPr="00605386" w:rsidRDefault="00E17B52" w:rsidP="00B37D28">
            <w:pPr>
              <w:keepNext/>
              <w:keepLines/>
              <w:suppressAutoHyphens w:val="0"/>
              <w:spacing w:before="40" w:after="120" w:line="220" w:lineRule="exact"/>
              <w:ind w:right="113"/>
              <w:rPr>
                <w:rFonts w:eastAsia="SimSun"/>
              </w:rPr>
            </w:pPr>
            <w:r>
              <w:rPr>
                <w:rFonts w:eastAsia="SimSun"/>
              </w:rPr>
              <w:t>Deleted (14.03.2018)</w:t>
            </w:r>
          </w:p>
        </w:tc>
        <w:tc>
          <w:tcPr>
            <w:tcW w:w="1141" w:type="dxa"/>
            <w:tcBorders>
              <w:top w:val="nil"/>
              <w:bottom w:val="single" w:sz="4" w:space="0" w:color="auto"/>
            </w:tcBorders>
            <w:shd w:val="clear" w:color="auto" w:fill="auto"/>
            <w:noWrap/>
          </w:tcPr>
          <w:p w14:paraId="76D6753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3279E6D" w14:textId="77777777" w:rsidTr="000924DF">
        <w:trPr>
          <w:cantSplit/>
        </w:trPr>
        <w:tc>
          <w:tcPr>
            <w:tcW w:w="1134" w:type="dxa"/>
            <w:tcBorders>
              <w:top w:val="nil"/>
              <w:bottom w:val="single" w:sz="4" w:space="0" w:color="auto"/>
            </w:tcBorders>
            <w:shd w:val="clear" w:color="auto" w:fill="auto"/>
            <w:noWrap/>
          </w:tcPr>
          <w:p w14:paraId="5B763280"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110 08.0-65</w:t>
            </w:r>
          </w:p>
        </w:tc>
        <w:tc>
          <w:tcPr>
            <w:tcW w:w="6230" w:type="dxa"/>
            <w:tcBorders>
              <w:top w:val="nil"/>
              <w:bottom w:val="single" w:sz="4" w:space="0" w:color="auto"/>
            </w:tcBorders>
            <w:shd w:val="clear" w:color="auto" w:fill="auto"/>
            <w:noWrap/>
          </w:tcPr>
          <w:p w14:paraId="607C4140"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9E00B8B"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60EEB5BE" w14:textId="77777777" w:rsidTr="00A234AA">
        <w:trPr>
          <w:cantSplit/>
        </w:trPr>
        <w:tc>
          <w:tcPr>
            <w:tcW w:w="1134" w:type="dxa"/>
            <w:tcBorders>
              <w:top w:val="single" w:sz="4" w:space="0" w:color="auto"/>
              <w:bottom w:val="single" w:sz="4" w:space="0" w:color="auto"/>
            </w:tcBorders>
            <w:shd w:val="clear" w:color="auto" w:fill="auto"/>
            <w:noWrap/>
          </w:tcPr>
          <w:p w14:paraId="61F587A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361D32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first aid should be administered when </w:t>
            </w:r>
            <w:r>
              <w:rPr>
                <w:rFonts w:eastAsia="SimSun"/>
              </w:rPr>
              <w:t xml:space="preserve">a person loses </w:t>
            </w:r>
            <w:r w:rsidRPr="00605386">
              <w:rPr>
                <w:rFonts w:eastAsia="SimSun"/>
              </w:rPr>
              <w:t>consciousness?</w:t>
            </w:r>
          </w:p>
          <w:p w14:paraId="7AEE75ED"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Calm the person who has fainted, and cool the person</w:t>
            </w:r>
          </w:p>
          <w:p w14:paraId="292F017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r>
            <w:r>
              <w:rPr>
                <w:rFonts w:eastAsia="SimSun"/>
              </w:rPr>
              <w:t>Identify</w:t>
            </w:r>
            <w:r w:rsidRPr="00605386">
              <w:rPr>
                <w:rFonts w:eastAsia="SimSun"/>
              </w:rPr>
              <w:t xml:space="preserve"> the cause and take </w:t>
            </w:r>
            <w:r>
              <w:rPr>
                <w:rFonts w:eastAsia="SimSun"/>
              </w:rPr>
              <w:t>precautions</w:t>
            </w:r>
          </w:p>
          <w:p w14:paraId="0B58933E"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Put the </w:t>
            </w:r>
            <w:r>
              <w:rPr>
                <w:rFonts w:eastAsia="SimSun"/>
              </w:rPr>
              <w:t>victim</w:t>
            </w:r>
            <w:r w:rsidRPr="00605386">
              <w:rPr>
                <w:rFonts w:eastAsia="SimSun"/>
              </w:rPr>
              <w:t xml:space="preserve"> in a </w:t>
            </w:r>
            <w:r>
              <w:rPr>
                <w:rFonts w:eastAsia="SimSun"/>
              </w:rPr>
              <w:t xml:space="preserve">stable </w:t>
            </w:r>
            <w:r w:rsidRPr="00605386">
              <w:rPr>
                <w:rFonts w:eastAsia="SimSun"/>
              </w:rPr>
              <w:t xml:space="preserve">position lying on one side and check </w:t>
            </w:r>
            <w:r>
              <w:rPr>
                <w:rFonts w:eastAsia="SimSun"/>
              </w:rPr>
              <w:t>his or her breathing</w:t>
            </w:r>
          </w:p>
          <w:p w14:paraId="601576E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Make the person breathe and/or provide the person with oxygen</w:t>
            </w:r>
          </w:p>
        </w:tc>
        <w:tc>
          <w:tcPr>
            <w:tcW w:w="1141" w:type="dxa"/>
            <w:tcBorders>
              <w:top w:val="single" w:sz="4" w:space="0" w:color="auto"/>
              <w:bottom w:val="single" w:sz="4" w:space="0" w:color="auto"/>
            </w:tcBorders>
            <w:shd w:val="clear" w:color="auto" w:fill="auto"/>
            <w:noWrap/>
          </w:tcPr>
          <w:p w14:paraId="327F83C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1594A3C" w14:textId="77777777" w:rsidTr="00A234AA">
        <w:trPr>
          <w:cantSplit/>
        </w:trPr>
        <w:tc>
          <w:tcPr>
            <w:tcW w:w="1134" w:type="dxa"/>
            <w:tcBorders>
              <w:top w:val="nil"/>
              <w:bottom w:val="single" w:sz="4" w:space="0" w:color="auto"/>
            </w:tcBorders>
            <w:shd w:val="clear" w:color="auto" w:fill="auto"/>
            <w:noWrap/>
          </w:tcPr>
          <w:p w14:paraId="40BF1510"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66</w:t>
            </w:r>
          </w:p>
        </w:tc>
        <w:tc>
          <w:tcPr>
            <w:tcW w:w="6230" w:type="dxa"/>
            <w:tcBorders>
              <w:top w:val="nil"/>
              <w:bottom w:val="single" w:sz="4" w:space="0" w:color="auto"/>
            </w:tcBorders>
            <w:shd w:val="clear" w:color="auto" w:fill="auto"/>
            <w:noWrap/>
          </w:tcPr>
          <w:p w14:paraId="7D97D4E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4CEECA5"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2BD9A7AD" w14:textId="77777777" w:rsidTr="0013375F">
        <w:trPr>
          <w:cantSplit/>
        </w:trPr>
        <w:tc>
          <w:tcPr>
            <w:tcW w:w="1134" w:type="dxa"/>
            <w:tcBorders>
              <w:top w:val="single" w:sz="4" w:space="0" w:color="auto"/>
              <w:bottom w:val="nil"/>
            </w:tcBorders>
            <w:shd w:val="clear" w:color="auto" w:fill="auto"/>
            <w:noWrap/>
          </w:tcPr>
          <w:p w14:paraId="6981C6E5"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32B83CFF" w14:textId="77777777" w:rsidR="00E17B52" w:rsidRPr="00605386" w:rsidRDefault="00E17B52" w:rsidP="00B37D28">
            <w:pPr>
              <w:keepNext/>
              <w:keepLines/>
              <w:adjustRightInd w:val="0"/>
              <w:snapToGrid w:val="0"/>
              <w:spacing w:after="100"/>
              <w:rPr>
                <w:rFonts w:eastAsia="SimSun"/>
              </w:rPr>
            </w:pPr>
            <w:r w:rsidRPr="00742D07">
              <w:rPr>
                <w:rFonts w:eastAsia="SimSun"/>
                <w:snapToGrid w:val="0"/>
              </w:rPr>
              <w:t xml:space="preserve">What </w:t>
            </w:r>
            <w:r>
              <w:rPr>
                <w:rFonts w:eastAsia="SimSun"/>
                <w:snapToGrid w:val="0"/>
              </w:rPr>
              <w:t xml:space="preserve">action </w:t>
            </w:r>
            <w:r w:rsidRPr="00742D07">
              <w:rPr>
                <w:rFonts w:eastAsia="SimSun"/>
                <w:snapToGrid w:val="0"/>
              </w:rPr>
              <w:t xml:space="preserve">should be </w:t>
            </w:r>
            <w:r>
              <w:rPr>
                <w:rFonts w:eastAsia="SimSun"/>
                <w:snapToGrid w:val="0"/>
              </w:rPr>
              <w:t xml:space="preserve">taken if </w:t>
            </w:r>
            <w:r w:rsidRPr="00742D07">
              <w:rPr>
                <w:rFonts w:eastAsia="SimSun"/>
                <w:snapToGrid w:val="0"/>
              </w:rPr>
              <w:t>victims who have swallowed corrosive substances</w:t>
            </w:r>
            <w:r>
              <w:rPr>
                <w:rFonts w:eastAsia="SimSun"/>
                <w:snapToGrid w:val="0"/>
              </w:rPr>
              <w:t xml:space="preserve"> </w:t>
            </w:r>
            <w:r w:rsidRPr="00742D07">
              <w:rPr>
                <w:rFonts w:eastAsia="SimSun"/>
                <w:snapToGrid w:val="0"/>
              </w:rPr>
              <w:t>lose consciousness?</w:t>
            </w:r>
          </w:p>
        </w:tc>
        <w:tc>
          <w:tcPr>
            <w:tcW w:w="1141" w:type="dxa"/>
            <w:tcBorders>
              <w:top w:val="single" w:sz="4" w:space="0" w:color="auto"/>
              <w:bottom w:val="nil"/>
            </w:tcBorders>
            <w:shd w:val="clear" w:color="auto" w:fill="auto"/>
            <w:noWrap/>
          </w:tcPr>
          <w:p w14:paraId="6108DB8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24EF5230" w14:textId="77777777" w:rsidTr="0013375F">
        <w:trPr>
          <w:cantSplit/>
        </w:trPr>
        <w:tc>
          <w:tcPr>
            <w:tcW w:w="1134" w:type="dxa"/>
            <w:tcBorders>
              <w:top w:val="nil"/>
              <w:bottom w:val="single" w:sz="4" w:space="0" w:color="auto"/>
            </w:tcBorders>
            <w:shd w:val="clear" w:color="auto" w:fill="auto"/>
            <w:noWrap/>
          </w:tcPr>
          <w:p w14:paraId="58025A15"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6D46C75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all cases, induce vomiting</w:t>
            </w:r>
          </w:p>
          <w:p w14:paraId="4F5A748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some cases, induce vomiting</w:t>
            </w:r>
          </w:p>
          <w:p w14:paraId="5C34445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Never induce vomiting</w:t>
            </w:r>
          </w:p>
          <w:p w14:paraId="5C2DADE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dminister acid</w:t>
            </w:r>
          </w:p>
        </w:tc>
        <w:tc>
          <w:tcPr>
            <w:tcW w:w="1141" w:type="dxa"/>
            <w:tcBorders>
              <w:top w:val="nil"/>
              <w:bottom w:val="single" w:sz="4" w:space="0" w:color="auto"/>
            </w:tcBorders>
            <w:shd w:val="clear" w:color="auto" w:fill="auto"/>
            <w:noWrap/>
          </w:tcPr>
          <w:p w14:paraId="5F74F53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1FED0EF" w14:textId="77777777" w:rsidTr="0013375F">
        <w:trPr>
          <w:cantSplit/>
        </w:trPr>
        <w:tc>
          <w:tcPr>
            <w:tcW w:w="1134" w:type="dxa"/>
            <w:tcBorders>
              <w:top w:val="single" w:sz="4" w:space="0" w:color="auto"/>
              <w:bottom w:val="single" w:sz="4" w:space="0" w:color="auto"/>
            </w:tcBorders>
            <w:shd w:val="clear" w:color="auto" w:fill="auto"/>
            <w:noWrap/>
          </w:tcPr>
          <w:p w14:paraId="0C30B8C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67</w:t>
            </w:r>
          </w:p>
        </w:tc>
        <w:tc>
          <w:tcPr>
            <w:tcW w:w="6230" w:type="dxa"/>
            <w:tcBorders>
              <w:top w:val="single" w:sz="4" w:space="0" w:color="auto"/>
              <w:bottom w:val="single" w:sz="4" w:space="0" w:color="auto"/>
            </w:tcBorders>
            <w:shd w:val="clear" w:color="auto" w:fill="auto"/>
            <w:noWrap/>
          </w:tcPr>
          <w:p w14:paraId="442E879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8153E2B"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0C988735" w14:textId="77777777" w:rsidTr="003B3CD4">
        <w:trPr>
          <w:cantSplit/>
        </w:trPr>
        <w:tc>
          <w:tcPr>
            <w:tcW w:w="1134" w:type="dxa"/>
            <w:tcBorders>
              <w:top w:val="single" w:sz="4" w:space="0" w:color="auto"/>
              <w:bottom w:val="single" w:sz="4" w:space="0" w:color="auto"/>
            </w:tcBorders>
            <w:shd w:val="clear" w:color="auto" w:fill="auto"/>
            <w:noWrap/>
          </w:tcPr>
          <w:p w14:paraId="57A24E71"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A83B5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w:t>
            </w:r>
            <w:r>
              <w:rPr>
                <w:rFonts w:eastAsia="SimSun"/>
              </w:rPr>
              <w:t>should be done</w:t>
            </w:r>
            <w:r w:rsidRPr="00605386">
              <w:rPr>
                <w:rFonts w:eastAsia="SimSun"/>
              </w:rPr>
              <w:t xml:space="preserve"> in the event of an accident involving electricity?</w:t>
            </w:r>
          </w:p>
          <w:p w14:paraId="38FA315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Wait for an expert to arrive</w:t>
            </w:r>
          </w:p>
          <w:p w14:paraId="7144505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ink only of your own safety</w:t>
            </w:r>
          </w:p>
          <w:p w14:paraId="64CB031A"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Try to reduce the voltage</w:t>
            </w:r>
          </w:p>
          <w:p w14:paraId="5B42F30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ry, safely, to turn off the current</w:t>
            </w:r>
          </w:p>
        </w:tc>
        <w:tc>
          <w:tcPr>
            <w:tcW w:w="1141" w:type="dxa"/>
            <w:tcBorders>
              <w:top w:val="single" w:sz="4" w:space="0" w:color="auto"/>
              <w:bottom w:val="single" w:sz="4" w:space="0" w:color="auto"/>
            </w:tcBorders>
            <w:shd w:val="clear" w:color="auto" w:fill="auto"/>
            <w:noWrap/>
          </w:tcPr>
          <w:p w14:paraId="32734E88"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28280B1" w14:textId="77777777" w:rsidTr="003B3CD4">
        <w:trPr>
          <w:cantSplit/>
        </w:trPr>
        <w:tc>
          <w:tcPr>
            <w:tcW w:w="1134" w:type="dxa"/>
            <w:tcBorders>
              <w:top w:val="single" w:sz="4" w:space="0" w:color="auto"/>
              <w:bottom w:val="single" w:sz="4" w:space="0" w:color="auto"/>
            </w:tcBorders>
            <w:shd w:val="clear" w:color="auto" w:fill="auto"/>
            <w:noWrap/>
          </w:tcPr>
          <w:p w14:paraId="5287C0E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68</w:t>
            </w:r>
          </w:p>
        </w:tc>
        <w:tc>
          <w:tcPr>
            <w:tcW w:w="6230" w:type="dxa"/>
            <w:tcBorders>
              <w:top w:val="single" w:sz="4" w:space="0" w:color="auto"/>
              <w:bottom w:val="single" w:sz="4" w:space="0" w:color="auto"/>
            </w:tcBorders>
            <w:shd w:val="clear" w:color="auto" w:fill="auto"/>
            <w:noWrap/>
          </w:tcPr>
          <w:p w14:paraId="3CFFACFE"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79C4EA9"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09F4A419" w14:textId="77777777" w:rsidTr="0013375F">
        <w:trPr>
          <w:cantSplit/>
        </w:trPr>
        <w:tc>
          <w:tcPr>
            <w:tcW w:w="1134" w:type="dxa"/>
            <w:tcBorders>
              <w:top w:val="single" w:sz="4" w:space="0" w:color="auto"/>
              <w:bottom w:val="nil"/>
            </w:tcBorders>
            <w:shd w:val="clear" w:color="auto" w:fill="auto"/>
            <w:noWrap/>
          </w:tcPr>
          <w:p w14:paraId="638FAADD"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99AD2B5"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What are the basic rules when providing first aid?</w:t>
            </w:r>
          </w:p>
          <w:p w14:paraId="63921BE1"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Assess the danger, do not consider material damage, calm the victim directly at the place of the accident</w:t>
            </w:r>
          </w:p>
          <w:p w14:paraId="7744746E"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 xml:space="preserve">Assess the danger, determine the state of the victim, if </w:t>
            </w:r>
            <w:proofErr w:type="gramStart"/>
            <w:r w:rsidRPr="00605386">
              <w:rPr>
                <w:rFonts w:eastAsia="SimSun"/>
              </w:rPr>
              <w:t>possible</w:t>
            </w:r>
            <w:proofErr w:type="gramEnd"/>
            <w:r w:rsidRPr="00605386">
              <w:rPr>
                <w:rFonts w:eastAsia="SimSun"/>
              </w:rPr>
              <w:t xml:space="preserve"> aid the victim on the spot, calm the victim</w:t>
            </w:r>
          </w:p>
          <w:p w14:paraId="18339D2B"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Administer proper first aid, in no case give information to the police, determine the state of the victim, assess the danger</w:t>
            </w:r>
          </w:p>
        </w:tc>
        <w:tc>
          <w:tcPr>
            <w:tcW w:w="1141" w:type="dxa"/>
            <w:tcBorders>
              <w:top w:val="single" w:sz="4" w:space="0" w:color="auto"/>
              <w:bottom w:val="nil"/>
            </w:tcBorders>
            <w:shd w:val="clear" w:color="auto" w:fill="auto"/>
            <w:noWrap/>
          </w:tcPr>
          <w:p w14:paraId="0F21422E"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35FA0914" w14:textId="77777777" w:rsidTr="000924DF">
        <w:trPr>
          <w:cantSplit/>
        </w:trPr>
        <w:tc>
          <w:tcPr>
            <w:tcW w:w="1134" w:type="dxa"/>
            <w:tcBorders>
              <w:top w:val="nil"/>
              <w:bottom w:val="single" w:sz="4" w:space="0" w:color="auto"/>
            </w:tcBorders>
            <w:shd w:val="clear" w:color="auto" w:fill="auto"/>
            <w:noWrap/>
          </w:tcPr>
          <w:p w14:paraId="09480E34"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C55A06E"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 xml:space="preserve">Notify </w:t>
            </w:r>
            <w:r>
              <w:rPr>
                <w:rFonts w:eastAsia="SimSun"/>
              </w:rPr>
              <w:t>other vessels</w:t>
            </w:r>
            <w:r w:rsidRPr="00742D07">
              <w:rPr>
                <w:rFonts w:eastAsia="SimSun"/>
                <w:snapToGrid w:val="0"/>
              </w:rPr>
              <w:t>, offer to help the police and the emergency services personnel</w:t>
            </w:r>
          </w:p>
        </w:tc>
        <w:tc>
          <w:tcPr>
            <w:tcW w:w="1141" w:type="dxa"/>
            <w:tcBorders>
              <w:top w:val="nil"/>
              <w:bottom w:val="single" w:sz="4" w:space="0" w:color="auto"/>
            </w:tcBorders>
            <w:shd w:val="clear" w:color="auto" w:fill="auto"/>
            <w:noWrap/>
          </w:tcPr>
          <w:p w14:paraId="6BF876FF"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74365EC5" w14:textId="77777777" w:rsidTr="000924DF">
        <w:trPr>
          <w:cantSplit/>
        </w:trPr>
        <w:tc>
          <w:tcPr>
            <w:tcW w:w="1134" w:type="dxa"/>
            <w:tcBorders>
              <w:top w:val="single" w:sz="4" w:space="0" w:color="auto"/>
              <w:bottom w:val="nil"/>
            </w:tcBorders>
            <w:shd w:val="clear" w:color="auto" w:fill="auto"/>
            <w:noWrap/>
          </w:tcPr>
          <w:p w14:paraId="543B023B"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6D17396" w14:textId="77777777" w:rsidR="00E17B52" w:rsidRPr="00605386" w:rsidRDefault="00E17B52"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C4C3FB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56D8A98" w14:textId="77777777" w:rsidTr="000924DF">
        <w:trPr>
          <w:cantSplit/>
        </w:trPr>
        <w:tc>
          <w:tcPr>
            <w:tcW w:w="1134" w:type="dxa"/>
            <w:tcBorders>
              <w:top w:val="nil"/>
              <w:bottom w:val="single" w:sz="4" w:space="0" w:color="auto"/>
            </w:tcBorders>
            <w:shd w:val="clear" w:color="auto" w:fill="auto"/>
            <w:noWrap/>
          </w:tcPr>
          <w:p w14:paraId="64DEAA58"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110 08.0-69</w:t>
            </w:r>
          </w:p>
        </w:tc>
        <w:tc>
          <w:tcPr>
            <w:tcW w:w="6230" w:type="dxa"/>
            <w:tcBorders>
              <w:top w:val="nil"/>
              <w:bottom w:val="single" w:sz="4" w:space="0" w:color="auto"/>
            </w:tcBorders>
            <w:shd w:val="clear" w:color="auto" w:fill="auto"/>
            <w:noWrap/>
          </w:tcPr>
          <w:p w14:paraId="4D39D8B2"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F3AFFA1"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383543CD" w14:textId="77777777" w:rsidTr="0013375F">
        <w:trPr>
          <w:cantSplit/>
        </w:trPr>
        <w:tc>
          <w:tcPr>
            <w:tcW w:w="1134" w:type="dxa"/>
            <w:tcBorders>
              <w:top w:val="single" w:sz="4" w:space="0" w:color="auto"/>
              <w:bottom w:val="single" w:sz="4" w:space="0" w:color="auto"/>
            </w:tcBorders>
            <w:shd w:val="clear" w:color="auto" w:fill="auto"/>
            <w:noWrap/>
          </w:tcPr>
          <w:p w14:paraId="666AD184" w14:textId="77777777" w:rsidR="00E17B52" w:rsidRPr="00AB0155"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AF4AF2A" w14:textId="77777777" w:rsidR="00E17B52" w:rsidRPr="00AB0155" w:rsidRDefault="00E17B52" w:rsidP="00B37D28">
            <w:pPr>
              <w:suppressAutoHyphens w:val="0"/>
              <w:spacing w:before="40" w:after="120" w:line="220" w:lineRule="exact"/>
              <w:ind w:right="113"/>
              <w:rPr>
                <w:rFonts w:eastAsia="SimSun"/>
              </w:rPr>
            </w:pPr>
            <w:del w:id="561" w:author="Clare Jane LORD" w:date="2022-11-17T11:08:00Z">
              <w:r w:rsidRPr="00AB0155" w:rsidDel="007A1EF0">
                <w:rPr>
                  <w:rFonts w:eastAsia="SimSun"/>
                </w:rPr>
                <w:delText xml:space="preserve">Someone </w:delText>
              </w:r>
            </w:del>
            <w:ins w:id="562" w:author="Clare Jane LORD" w:date="2022-11-17T11:08:00Z">
              <w:r w:rsidRPr="00AB0155">
                <w:rPr>
                  <w:rFonts w:eastAsia="SimSun"/>
                </w:rPr>
                <w:t xml:space="preserve">What should be done </w:t>
              </w:r>
              <w:r>
                <w:rPr>
                  <w:rFonts w:eastAsia="SimSun"/>
                </w:rPr>
                <w:t xml:space="preserve">if a person </w:t>
              </w:r>
            </w:ins>
            <w:r w:rsidRPr="00AB0155">
              <w:rPr>
                <w:rFonts w:eastAsia="SimSun"/>
              </w:rPr>
              <w:t>may be in shock</w:t>
            </w:r>
            <w:del w:id="563" w:author="Clare Jane LORD" w:date="2022-11-17T11:08:00Z">
              <w:r w:rsidRPr="00AB0155" w:rsidDel="006717D5">
                <w:rPr>
                  <w:rFonts w:eastAsia="SimSun"/>
                </w:rPr>
                <w:delText>.</w:delText>
              </w:r>
              <w:r w:rsidRPr="00AB0155" w:rsidDel="007A1EF0">
                <w:rPr>
                  <w:rFonts w:eastAsia="SimSun"/>
                </w:rPr>
                <w:delText xml:space="preserve"> What should be done</w:delText>
              </w:r>
            </w:del>
            <w:r w:rsidRPr="00AB0155">
              <w:rPr>
                <w:rFonts w:eastAsia="SimSun"/>
              </w:rPr>
              <w:t>?</w:t>
            </w:r>
          </w:p>
          <w:p w14:paraId="07F09B8E"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A</w:t>
            </w:r>
            <w:r w:rsidRPr="00AB0155">
              <w:rPr>
                <w:rFonts w:eastAsia="SimSun"/>
              </w:rPr>
              <w:tab/>
              <w:t>Let the person cool his or her head with a lot of water</w:t>
            </w:r>
          </w:p>
          <w:p w14:paraId="348C3A07"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B</w:t>
            </w:r>
            <w:r w:rsidRPr="00AB0155">
              <w:rPr>
                <w:rFonts w:eastAsia="SimSun"/>
              </w:rPr>
              <w:tab/>
              <w:t>Do not cool the person or let him or her drink</w:t>
            </w:r>
          </w:p>
          <w:p w14:paraId="029AF52A"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C</w:t>
            </w:r>
            <w:r w:rsidRPr="00AB0155">
              <w:rPr>
                <w:rFonts w:eastAsia="SimSun"/>
              </w:rPr>
              <w:tab/>
              <w:t>Lie the person down lengthwise with something cool supporting his or her neck</w:t>
            </w:r>
          </w:p>
          <w:p w14:paraId="0DBBFED6"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D</w:t>
            </w:r>
            <w:r w:rsidRPr="00AB0155">
              <w:rPr>
                <w:rFonts w:eastAsia="SimSun"/>
              </w:rPr>
              <w:tab/>
              <w:t>Have the person run hard to keep warm</w:t>
            </w:r>
          </w:p>
        </w:tc>
        <w:tc>
          <w:tcPr>
            <w:tcW w:w="1141" w:type="dxa"/>
            <w:tcBorders>
              <w:top w:val="single" w:sz="4" w:space="0" w:color="auto"/>
              <w:bottom w:val="single" w:sz="4" w:space="0" w:color="auto"/>
            </w:tcBorders>
            <w:shd w:val="clear" w:color="auto" w:fill="auto"/>
            <w:noWrap/>
          </w:tcPr>
          <w:p w14:paraId="002C228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26230C8" w14:textId="77777777" w:rsidTr="0013375F">
        <w:trPr>
          <w:cantSplit/>
        </w:trPr>
        <w:tc>
          <w:tcPr>
            <w:tcW w:w="1134" w:type="dxa"/>
            <w:tcBorders>
              <w:top w:val="single" w:sz="4" w:space="0" w:color="auto"/>
              <w:bottom w:val="single" w:sz="4" w:space="0" w:color="auto"/>
            </w:tcBorders>
            <w:shd w:val="clear" w:color="auto" w:fill="auto"/>
            <w:noWrap/>
          </w:tcPr>
          <w:p w14:paraId="6E76D02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0</w:t>
            </w:r>
          </w:p>
        </w:tc>
        <w:tc>
          <w:tcPr>
            <w:tcW w:w="6230" w:type="dxa"/>
            <w:tcBorders>
              <w:top w:val="single" w:sz="4" w:space="0" w:color="auto"/>
              <w:bottom w:val="single" w:sz="4" w:space="0" w:color="auto"/>
            </w:tcBorders>
            <w:shd w:val="clear" w:color="auto" w:fill="auto"/>
            <w:noWrap/>
          </w:tcPr>
          <w:p w14:paraId="5F1BAD93" w14:textId="77777777" w:rsidR="00E17B52" w:rsidRPr="00605386" w:rsidRDefault="00E17B52" w:rsidP="00B37D28">
            <w:pPr>
              <w:keepNext/>
              <w:keepLines/>
              <w:suppressAutoHyphens w:val="0"/>
              <w:spacing w:before="40" w:after="120" w:line="220" w:lineRule="exact"/>
              <w:ind w:right="113"/>
              <w:rPr>
                <w:rFonts w:eastAsia="SimSun"/>
              </w:rPr>
            </w:pPr>
            <w:r>
              <w:rPr>
                <w:rFonts w:eastAsia="SimSun"/>
              </w:rPr>
              <w:t>Deleted (19.09.2018)</w:t>
            </w:r>
          </w:p>
        </w:tc>
        <w:tc>
          <w:tcPr>
            <w:tcW w:w="1141" w:type="dxa"/>
            <w:tcBorders>
              <w:top w:val="single" w:sz="4" w:space="0" w:color="auto"/>
              <w:bottom w:val="single" w:sz="4" w:space="0" w:color="auto"/>
            </w:tcBorders>
            <w:shd w:val="clear" w:color="auto" w:fill="auto"/>
            <w:noWrap/>
          </w:tcPr>
          <w:p w14:paraId="43DEB8BE"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6F7AAE46" w14:textId="77777777" w:rsidTr="00A53D29">
        <w:trPr>
          <w:cantSplit/>
        </w:trPr>
        <w:tc>
          <w:tcPr>
            <w:tcW w:w="1134" w:type="dxa"/>
            <w:tcBorders>
              <w:top w:val="single" w:sz="4" w:space="0" w:color="auto"/>
              <w:bottom w:val="single" w:sz="4" w:space="0" w:color="auto"/>
            </w:tcBorders>
            <w:shd w:val="clear" w:color="auto" w:fill="auto"/>
            <w:noWrap/>
          </w:tcPr>
          <w:p w14:paraId="1BF647B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71</w:t>
            </w:r>
          </w:p>
        </w:tc>
        <w:tc>
          <w:tcPr>
            <w:tcW w:w="6230" w:type="dxa"/>
            <w:tcBorders>
              <w:top w:val="single" w:sz="4" w:space="0" w:color="auto"/>
              <w:bottom w:val="single" w:sz="4" w:space="0" w:color="auto"/>
            </w:tcBorders>
            <w:shd w:val="clear" w:color="auto" w:fill="auto"/>
            <w:noWrap/>
          </w:tcPr>
          <w:p w14:paraId="522B0AC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84879EF"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22D548F1" w14:textId="77777777" w:rsidTr="007871C0">
        <w:trPr>
          <w:cantSplit/>
        </w:trPr>
        <w:tc>
          <w:tcPr>
            <w:tcW w:w="1134" w:type="dxa"/>
            <w:tcBorders>
              <w:top w:val="nil"/>
              <w:bottom w:val="single" w:sz="4" w:space="0" w:color="auto"/>
            </w:tcBorders>
            <w:shd w:val="clear" w:color="auto" w:fill="auto"/>
            <w:noWrap/>
          </w:tcPr>
          <w:p w14:paraId="507C953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5675141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is the first thing </w:t>
            </w:r>
            <w:r>
              <w:rPr>
                <w:rFonts w:eastAsia="SimSun"/>
              </w:rPr>
              <w:t>to</w:t>
            </w:r>
            <w:r w:rsidRPr="00605386">
              <w:rPr>
                <w:rFonts w:eastAsia="SimSun"/>
              </w:rPr>
              <w:t xml:space="preserve"> do when treating a burn?</w:t>
            </w:r>
          </w:p>
          <w:p w14:paraId="6491215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Apply powder</w:t>
            </w:r>
          </w:p>
          <w:p w14:paraId="2EB8855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Cover in blankets</w:t>
            </w:r>
          </w:p>
          <w:p w14:paraId="77DFE45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 xml:space="preserve">Cool with </w:t>
            </w:r>
            <w:r>
              <w:rPr>
                <w:rFonts w:eastAsia="SimSun"/>
              </w:rPr>
              <w:t xml:space="preserve">a lot of </w:t>
            </w:r>
            <w:r w:rsidRPr="00605386">
              <w:rPr>
                <w:rFonts w:eastAsia="SimSun"/>
              </w:rPr>
              <w:t>water</w:t>
            </w:r>
          </w:p>
          <w:p w14:paraId="6347F55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over with grease</w:t>
            </w:r>
          </w:p>
        </w:tc>
        <w:tc>
          <w:tcPr>
            <w:tcW w:w="1141" w:type="dxa"/>
            <w:tcBorders>
              <w:top w:val="nil"/>
              <w:bottom w:val="single" w:sz="4" w:space="0" w:color="auto"/>
            </w:tcBorders>
            <w:shd w:val="clear" w:color="auto" w:fill="auto"/>
            <w:noWrap/>
          </w:tcPr>
          <w:p w14:paraId="5A9BB75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27A949C" w14:textId="77777777" w:rsidTr="007871C0">
        <w:trPr>
          <w:cantSplit/>
        </w:trPr>
        <w:tc>
          <w:tcPr>
            <w:tcW w:w="1134" w:type="dxa"/>
            <w:tcBorders>
              <w:top w:val="single" w:sz="4" w:space="0" w:color="auto"/>
              <w:bottom w:val="single" w:sz="4" w:space="0" w:color="auto"/>
            </w:tcBorders>
            <w:shd w:val="clear" w:color="auto" w:fill="auto"/>
            <w:noWrap/>
          </w:tcPr>
          <w:p w14:paraId="6B5C123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2</w:t>
            </w:r>
          </w:p>
        </w:tc>
        <w:tc>
          <w:tcPr>
            <w:tcW w:w="6230" w:type="dxa"/>
            <w:tcBorders>
              <w:top w:val="single" w:sz="4" w:space="0" w:color="auto"/>
              <w:bottom w:val="single" w:sz="4" w:space="0" w:color="auto"/>
            </w:tcBorders>
            <w:shd w:val="clear" w:color="auto" w:fill="auto"/>
            <w:noWrap/>
          </w:tcPr>
          <w:p w14:paraId="463327C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38939C9"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39ADDA52" w14:textId="77777777" w:rsidTr="0013375F">
        <w:trPr>
          <w:cantSplit/>
        </w:trPr>
        <w:tc>
          <w:tcPr>
            <w:tcW w:w="1134" w:type="dxa"/>
            <w:tcBorders>
              <w:top w:val="single" w:sz="4" w:space="0" w:color="auto"/>
              <w:bottom w:val="single" w:sz="4" w:space="0" w:color="auto"/>
            </w:tcBorders>
            <w:shd w:val="clear" w:color="auto" w:fill="FFFFFF"/>
            <w:noWrap/>
          </w:tcPr>
          <w:p w14:paraId="23A3EE2E"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2F51574" w14:textId="77777777" w:rsidR="00E17B52" w:rsidRPr="00605386" w:rsidRDefault="00E17B52" w:rsidP="00B37D28">
            <w:pPr>
              <w:suppressAutoHyphens w:val="0"/>
              <w:spacing w:before="40" w:after="120" w:line="220" w:lineRule="exact"/>
              <w:ind w:right="113"/>
              <w:rPr>
                <w:rFonts w:eastAsia="SimSun"/>
              </w:rPr>
            </w:pPr>
            <w:ins w:id="564" w:author="Clare Jane LORD" w:date="2022-11-17T11:08:00Z">
              <w:r>
                <w:rPr>
                  <w:rFonts w:eastAsia="SimSun"/>
                </w:rPr>
                <w:t>If</w:t>
              </w:r>
            </w:ins>
            <w:del w:id="565" w:author="Clare Jane LORD" w:date="2022-11-17T11:08:00Z">
              <w:r w:rsidRPr="00605386" w:rsidDel="006717D5">
                <w:rPr>
                  <w:rFonts w:eastAsia="SimSun"/>
                </w:rPr>
                <w:delText>A</w:delText>
              </w:r>
            </w:del>
            <w:ins w:id="566" w:author="Clare Jane LORD" w:date="2022-11-17T11:08:00Z">
              <w:r>
                <w:rPr>
                  <w:rFonts w:eastAsia="SimSun"/>
                </w:rPr>
                <w:t xml:space="preserve"> a</w:t>
              </w:r>
            </w:ins>
            <w:r w:rsidRPr="00605386">
              <w:rPr>
                <w:rFonts w:eastAsia="SimSun"/>
              </w:rPr>
              <w:t xml:space="preserve"> person has been injured by a dangerous shipment</w:t>
            </w:r>
            <w:del w:id="567" w:author="Clare Jane LORD" w:date="2022-11-17T11:08:00Z">
              <w:r w:rsidRPr="00605386" w:rsidDel="006717D5">
                <w:rPr>
                  <w:rFonts w:eastAsia="SimSun"/>
                </w:rPr>
                <w:delText>. In this case</w:delText>
              </w:r>
            </w:del>
            <w:r>
              <w:rPr>
                <w:rFonts w:eastAsia="SimSun"/>
              </w:rPr>
              <w:t>,</w:t>
            </w:r>
            <w:r w:rsidRPr="00605386">
              <w:rPr>
                <w:rFonts w:eastAsia="SimSun"/>
              </w:rPr>
              <w:t xml:space="preserve"> what documents should </w:t>
            </w:r>
            <w:del w:id="568" w:author="Clare Jane LORD" w:date="2022-11-21T11:26:00Z">
              <w:r w:rsidDel="00B2111D">
                <w:rPr>
                  <w:rFonts w:eastAsia="SimSun"/>
                </w:rPr>
                <w:delText xml:space="preserve">be given to </w:delText>
              </w:r>
            </w:del>
            <w:r>
              <w:rPr>
                <w:rFonts w:eastAsia="SimSun"/>
              </w:rPr>
              <w:t xml:space="preserve">the person </w:t>
            </w:r>
            <w:ins w:id="569" w:author="Clare Jane LORD" w:date="2022-11-21T11:26:00Z">
              <w:r>
                <w:rPr>
                  <w:rFonts w:eastAsia="SimSun"/>
                </w:rPr>
                <w:t xml:space="preserve">be given </w:t>
              </w:r>
            </w:ins>
            <w:r>
              <w:rPr>
                <w:rFonts w:eastAsia="SimSun"/>
              </w:rPr>
              <w:t>to show to</w:t>
            </w:r>
            <w:r w:rsidRPr="00605386">
              <w:rPr>
                <w:rFonts w:eastAsia="SimSun"/>
              </w:rPr>
              <w:t xml:space="preserve"> the doctor?</w:t>
            </w:r>
          </w:p>
          <w:p w14:paraId="6F44EC90"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Certificate of special knowledge of ADN</w:t>
            </w:r>
          </w:p>
          <w:p w14:paraId="42343FF5"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The service record</w:t>
            </w:r>
          </w:p>
          <w:p w14:paraId="6986665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r>
              <w:rPr>
                <w:rFonts w:eastAsia="SimSun"/>
              </w:rPr>
              <w:t>The i</w:t>
            </w:r>
            <w:r w:rsidRPr="00605386">
              <w:rPr>
                <w:rFonts w:eastAsia="SimSun"/>
              </w:rPr>
              <w:t xml:space="preserve">nformation from the transport document </w:t>
            </w:r>
          </w:p>
          <w:p w14:paraId="64118E6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certificate of approval</w:t>
            </w:r>
          </w:p>
        </w:tc>
        <w:tc>
          <w:tcPr>
            <w:tcW w:w="1141" w:type="dxa"/>
            <w:tcBorders>
              <w:top w:val="single" w:sz="4" w:space="0" w:color="auto"/>
              <w:bottom w:val="single" w:sz="4" w:space="0" w:color="auto"/>
            </w:tcBorders>
            <w:shd w:val="clear" w:color="auto" w:fill="FFFFFF"/>
            <w:noWrap/>
          </w:tcPr>
          <w:p w14:paraId="1091852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CB1C00B" w14:textId="77777777" w:rsidTr="0013375F">
        <w:trPr>
          <w:cantSplit/>
        </w:trPr>
        <w:tc>
          <w:tcPr>
            <w:tcW w:w="1134" w:type="dxa"/>
            <w:tcBorders>
              <w:top w:val="single" w:sz="4" w:space="0" w:color="auto"/>
              <w:bottom w:val="single" w:sz="4" w:space="0" w:color="auto"/>
            </w:tcBorders>
            <w:shd w:val="clear" w:color="auto" w:fill="auto"/>
            <w:noWrap/>
          </w:tcPr>
          <w:p w14:paraId="5D9D5B9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73</w:t>
            </w:r>
          </w:p>
        </w:tc>
        <w:tc>
          <w:tcPr>
            <w:tcW w:w="6230" w:type="dxa"/>
            <w:tcBorders>
              <w:top w:val="single" w:sz="4" w:space="0" w:color="auto"/>
              <w:bottom w:val="single" w:sz="4" w:space="0" w:color="auto"/>
            </w:tcBorders>
            <w:shd w:val="clear" w:color="auto" w:fill="auto"/>
            <w:noWrap/>
          </w:tcPr>
          <w:p w14:paraId="78D0C8D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8.1.5.3</w:t>
            </w:r>
          </w:p>
        </w:tc>
        <w:tc>
          <w:tcPr>
            <w:tcW w:w="1141" w:type="dxa"/>
            <w:tcBorders>
              <w:top w:val="single" w:sz="4" w:space="0" w:color="auto"/>
              <w:bottom w:val="single" w:sz="4" w:space="0" w:color="auto"/>
            </w:tcBorders>
            <w:shd w:val="clear" w:color="auto" w:fill="auto"/>
            <w:noWrap/>
          </w:tcPr>
          <w:p w14:paraId="7CB4BC89"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77D512B8" w14:textId="77777777" w:rsidTr="000924DF">
        <w:trPr>
          <w:cantSplit/>
        </w:trPr>
        <w:tc>
          <w:tcPr>
            <w:tcW w:w="1134" w:type="dxa"/>
            <w:tcBorders>
              <w:top w:val="single" w:sz="4" w:space="0" w:color="auto"/>
              <w:bottom w:val="single" w:sz="4" w:space="0" w:color="auto"/>
            </w:tcBorders>
            <w:shd w:val="clear" w:color="auto" w:fill="auto"/>
            <w:noWrap/>
          </w:tcPr>
          <w:p w14:paraId="0A212B9C"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592A955" w14:textId="2683B038" w:rsidR="00E17B52" w:rsidRPr="00605386" w:rsidRDefault="00E17B52" w:rsidP="00B37D28">
            <w:pPr>
              <w:suppressAutoHyphens w:val="0"/>
              <w:spacing w:before="40" w:after="120" w:line="220" w:lineRule="exact"/>
              <w:ind w:right="113"/>
              <w:rPr>
                <w:rFonts w:eastAsia="SimSun"/>
              </w:rPr>
            </w:pPr>
            <w:ins w:id="570" w:author="Clare Jane LORD" w:date="2022-11-17T11:09:00Z">
              <w:r w:rsidRPr="00605386">
                <w:rPr>
                  <w:rFonts w:eastAsia="SimSun"/>
                </w:rPr>
                <w:t>Where should</w:t>
              </w:r>
              <w:r>
                <w:rPr>
                  <w:rFonts w:eastAsia="SimSun"/>
                </w:rPr>
                <w:t xml:space="preserve"> </w:t>
              </w:r>
              <w:r w:rsidRPr="00605386">
                <w:rPr>
                  <w:rFonts w:eastAsia="SimSun"/>
                </w:rPr>
                <w:t>the special equipment be kept</w:t>
              </w:r>
              <w:r>
                <w:rPr>
                  <w:rFonts w:eastAsia="SimSun"/>
                </w:rPr>
                <w:t xml:space="preserve"> if</w:t>
              </w:r>
            </w:ins>
            <w:del w:id="571" w:author="Clare Jane LORD" w:date="2022-11-17T11:09:00Z">
              <w:r w:rsidRPr="00605386" w:rsidDel="00DC6116">
                <w:rPr>
                  <w:rFonts w:eastAsia="SimSun"/>
                </w:rPr>
                <w:delText>A</w:delText>
              </w:r>
            </w:del>
            <w:r w:rsidRPr="00605386">
              <w:rPr>
                <w:rFonts w:eastAsia="SimSun"/>
              </w:rPr>
              <w:t xml:space="preserve"> </w:t>
            </w:r>
            <w:del w:id="572" w:author="Clare Jane LORD" w:date="2022-11-17T11:10:00Z">
              <w:r w:rsidRPr="00605386" w:rsidDel="00DC6116">
                <w:rPr>
                  <w:rFonts w:eastAsia="SimSun"/>
                </w:rPr>
                <w:delText xml:space="preserve">pusher tug </w:delText>
              </w:r>
            </w:del>
            <w:del w:id="573" w:author="Clare Jane LORD" w:date="2022-11-17T11:09:00Z">
              <w:r w:rsidRPr="00605386" w:rsidDel="00DC6116">
                <w:rPr>
                  <w:rFonts w:eastAsia="SimSun"/>
                </w:rPr>
                <w:delText xml:space="preserve">is </w:delText>
              </w:r>
            </w:del>
            <w:del w:id="574" w:author="Clare Jane LORD" w:date="2022-11-17T11:10:00Z">
              <w:r w:rsidRPr="00605386" w:rsidDel="00DC6116">
                <w:rPr>
                  <w:rFonts w:eastAsia="SimSun"/>
                </w:rPr>
                <w:delText xml:space="preserve">pushing </w:delText>
              </w:r>
            </w:del>
            <w:ins w:id="575" w:author="Clare Jane LORD" w:date="2022-11-17T11:10:00Z">
              <w:r>
                <w:rPr>
                  <w:rFonts w:eastAsia="SimSun"/>
                </w:rPr>
                <w:t xml:space="preserve">two of </w:t>
              </w:r>
            </w:ins>
            <w:r w:rsidRPr="00605386">
              <w:rPr>
                <w:rFonts w:eastAsia="SimSun"/>
              </w:rPr>
              <w:t>four pushed barges</w:t>
            </w:r>
            <w:del w:id="576" w:author="Clare Jane LORD" w:date="2022-11-17T11:10:00Z">
              <w:r w:rsidRPr="00605386" w:rsidDel="00CE2F08">
                <w:rPr>
                  <w:rFonts w:eastAsia="SimSun"/>
                </w:rPr>
                <w:delText>.</w:delText>
              </w:r>
            </w:del>
            <w:ins w:id="577" w:author="Clare Jane LORD" w:date="2022-11-17T11:10:00Z">
              <w:r>
                <w:rPr>
                  <w:rFonts w:eastAsia="SimSun"/>
                </w:rPr>
                <w:t xml:space="preserve"> being pushed by a pusher tug</w:t>
              </w:r>
            </w:ins>
            <w:r w:rsidRPr="00605386">
              <w:rPr>
                <w:rFonts w:eastAsia="SimSun"/>
              </w:rPr>
              <w:t xml:space="preserve"> </w:t>
            </w:r>
            <w:del w:id="578" w:author="Clare Jane LORD" w:date="2022-11-17T11:10:00Z">
              <w:r w:rsidRPr="00605386" w:rsidDel="00CE2F08">
                <w:rPr>
                  <w:rFonts w:eastAsia="SimSun"/>
                </w:rPr>
                <w:delText xml:space="preserve">Two barges </w:delText>
              </w:r>
            </w:del>
            <w:r w:rsidRPr="00605386">
              <w:rPr>
                <w:rFonts w:eastAsia="SimSun"/>
              </w:rPr>
              <w:t>are loaded with corrosive substances of class 8</w:t>
            </w:r>
            <w:del w:id="579" w:author="Clare Jane LORD" w:date="2022-11-17T11:10:00Z">
              <w:r w:rsidRPr="00605386" w:rsidDel="00CE2F08">
                <w:rPr>
                  <w:rFonts w:eastAsia="SimSun"/>
                </w:rPr>
                <w:delText>.</w:delText>
              </w:r>
            </w:del>
            <w:del w:id="580" w:author="Clare Jane LORD" w:date="2022-11-17T11:09:00Z">
              <w:r w:rsidRPr="00605386" w:rsidDel="006717D5">
                <w:rPr>
                  <w:rFonts w:eastAsia="SimSun"/>
                </w:rPr>
                <w:delText xml:space="preserve"> Where should</w:delText>
              </w:r>
              <w:r w:rsidDel="006717D5">
                <w:rPr>
                  <w:rFonts w:eastAsia="SimSun"/>
                </w:rPr>
                <w:delText xml:space="preserve"> </w:delText>
              </w:r>
              <w:r w:rsidRPr="00605386" w:rsidDel="006717D5">
                <w:rPr>
                  <w:rFonts w:eastAsia="SimSun"/>
                </w:rPr>
                <w:delText>the special equipment be kept</w:delText>
              </w:r>
            </w:del>
            <w:r w:rsidRPr="00605386">
              <w:rPr>
                <w:rFonts w:eastAsia="SimSun"/>
              </w:rPr>
              <w:t>?</w:t>
            </w:r>
          </w:p>
          <w:p w14:paraId="5676FB6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 all four barges</w:t>
            </w:r>
          </w:p>
          <w:p w14:paraId="2D981409"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the pusher tug</w:t>
            </w:r>
          </w:p>
          <w:p w14:paraId="3E4560C8"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 the two barges loaded with dangerous substances and on the pusher tug</w:t>
            </w:r>
          </w:p>
          <w:p w14:paraId="069EA56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On at least one of the barges</w:t>
            </w:r>
          </w:p>
        </w:tc>
        <w:tc>
          <w:tcPr>
            <w:tcW w:w="1141" w:type="dxa"/>
            <w:tcBorders>
              <w:top w:val="single" w:sz="4" w:space="0" w:color="auto"/>
              <w:bottom w:val="single" w:sz="4" w:space="0" w:color="auto"/>
            </w:tcBorders>
            <w:shd w:val="clear" w:color="auto" w:fill="auto"/>
            <w:noWrap/>
          </w:tcPr>
          <w:p w14:paraId="0F3B7A72"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718C9CB" w14:textId="77777777" w:rsidTr="000924DF">
        <w:trPr>
          <w:cantSplit/>
        </w:trPr>
        <w:tc>
          <w:tcPr>
            <w:tcW w:w="1134" w:type="dxa"/>
            <w:tcBorders>
              <w:top w:val="nil"/>
              <w:bottom w:val="single" w:sz="4" w:space="0" w:color="auto"/>
            </w:tcBorders>
            <w:shd w:val="clear" w:color="auto" w:fill="auto"/>
            <w:noWrap/>
          </w:tcPr>
          <w:p w14:paraId="281F1D7C"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4</w:t>
            </w:r>
          </w:p>
        </w:tc>
        <w:tc>
          <w:tcPr>
            <w:tcW w:w="6230" w:type="dxa"/>
            <w:tcBorders>
              <w:top w:val="nil"/>
              <w:bottom w:val="single" w:sz="4" w:space="0" w:color="auto"/>
            </w:tcBorders>
            <w:shd w:val="clear" w:color="auto" w:fill="auto"/>
            <w:noWrap/>
          </w:tcPr>
          <w:p w14:paraId="4CBAEF3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8.1.5.1</w:t>
            </w:r>
          </w:p>
        </w:tc>
        <w:tc>
          <w:tcPr>
            <w:tcW w:w="1141" w:type="dxa"/>
            <w:tcBorders>
              <w:top w:val="nil"/>
              <w:bottom w:val="single" w:sz="4" w:space="0" w:color="auto"/>
            </w:tcBorders>
            <w:shd w:val="clear" w:color="auto" w:fill="auto"/>
            <w:noWrap/>
          </w:tcPr>
          <w:p w14:paraId="3A772024"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7F231B3A" w14:textId="77777777" w:rsidTr="0013375F">
        <w:trPr>
          <w:cantSplit/>
        </w:trPr>
        <w:tc>
          <w:tcPr>
            <w:tcW w:w="1134" w:type="dxa"/>
            <w:tcBorders>
              <w:top w:val="single" w:sz="4" w:space="0" w:color="auto"/>
              <w:bottom w:val="single" w:sz="4" w:space="0" w:color="auto"/>
            </w:tcBorders>
            <w:shd w:val="clear" w:color="auto" w:fill="auto"/>
            <w:noWrap/>
          </w:tcPr>
          <w:p w14:paraId="5D021383"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3B36D3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For whom must there be appropriate life-saving appliances on board?</w:t>
            </w:r>
          </w:p>
          <w:p w14:paraId="0571D50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For persons on board who do not hold an ADN certificate</w:t>
            </w:r>
          </w:p>
          <w:p w14:paraId="7B059B7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Only for the crew</w:t>
            </w:r>
          </w:p>
          <w:p w14:paraId="212B34F3"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For each member of the crew and for officials carrying out supervisory functions</w:t>
            </w:r>
          </w:p>
          <w:p w14:paraId="119B11A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For every person on board</w:t>
            </w:r>
          </w:p>
        </w:tc>
        <w:tc>
          <w:tcPr>
            <w:tcW w:w="1141" w:type="dxa"/>
            <w:tcBorders>
              <w:top w:val="single" w:sz="4" w:space="0" w:color="auto"/>
              <w:bottom w:val="single" w:sz="4" w:space="0" w:color="auto"/>
            </w:tcBorders>
            <w:shd w:val="clear" w:color="auto" w:fill="auto"/>
            <w:noWrap/>
          </w:tcPr>
          <w:p w14:paraId="05007F5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7D73056" w14:textId="77777777" w:rsidTr="0013375F">
        <w:trPr>
          <w:cantSplit/>
        </w:trPr>
        <w:tc>
          <w:tcPr>
            <w:tcW w:w="1134" w:type="dxa"/>
            <w:tcBorders>
              <w:top w:val="single" w:sz="4" w:space="0" w:color="auto"/>
              <w:bottom w:val="single" w:sz="4" w:space="0" w:color="auto"/>
            </w:tcBorders>
            <w:shd w:val="clear" w:color="auto" w:fill="auto"/>
            <w:noWrap/>
          </w:tcPr>
          <w:p w14:paraId="00D8775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75</w:t>
            </w:r>
          </w:p>
        </w:tc>
        <w:tc>
          <w:tcPr>
            <w:tcW w:w="6230" w:type="dxa"/>
            <w:tcBorders>
              <w:top w:val="single" w:sz="4" w:space="0" w:color="auto"/>
              <w:bottom w:val="single" w:sz="4" w:space="0" w:color="auto"/>
            </w:tcBorders>
            <w:shd w:val="clear" w:color="auto" w:fill="auto"/>
            <w:noWrap/>
          </w:tcPr>
          <w:p w14:paraId="0B67BE7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7.1.3.41.1, 7.2.3.41.1</w:t>
            </w:r>
            <w:r w:rsidRPr="00D32258">
              <w:rPr>
                <w:lang w:val="fr-FR"/>
              </w:rPr>
              <w:t>, 8.3.4</w:t>
            </w:r>
          </w:p>
        </w:tc>
        <w:tc>
          <w:tcPr>
            <w:tcW w:w="1141" w:type="dxa"/>
            <w:tcBorders>
              <w:top w:val="single" w:sz="4" w:space="0" w:color="auto"/>
              <w:bottom w:val="single" w:sz="4" w:space="0" w:color="auto"/>
            </w:tcBorders>
            <w:shd w:val="clear" w:color="auto" w:fill="auto"/>
            <w:noWrap/>
          </w:tcPr>
          <w:p w14:paraId="2603B8D9"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6B31CCC1" w14:textId="77777777" w:rsidTr="001B48AE">
        <w:trPr>
          <w:cantSplit/>
        </w:trPr>
        <w:tc>
          <w:tcPr>
            <w:tcW w:w="1134" w:type="dxa"/>
            <w:tcBorders>
              <w:top w:val="single" w:sz="4" w:space="0" w:color="auto"/>
              <w:bottom w:val="single" w:sz="4" w:space="0" w:color="auto"/>
            </w:tcBorders>
            <w:shd w:val="clear" w:color="auto" w:fill="auto"/>
            <w:noWrap/>
          </w:tcPr>
          <w:p w14:paraId="1566511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418233" w14:textId="77777777" w:rsidR="00E17B52" w:rsidRDefault="00E17B52" w:rsidP="00B37D28">
            <w:pPr>
              <w:suppressAutoHyphens w:val="0"/>
              <w:spacing w:before="40" w:after="120" w:line="220" w:lineRule="exact"/>
              <w:ind w:right="113"/>
              <w:rPr>
                <w:rFonts w:eastAsia="SimSun"/>
              </w:rPr>
            </w:pPr>
            <w:del w:id="581" w:author="Clare Jane LORD" w:date="2022-11-17T11:12:00Z">
              <w:r w:rsidDel="004B7DBE">
                <w:rPr>
                  <w:rFonts w:eastAsia="SimSun"/>
                </w:rPr>
                <w:delText xml:space="preserve">Smoking is prohibited in most places on board. </w:delText>
              </w:r>
            </w:del>
            <w:r>
              <w:rPr>
                <w:rFonts w:eastAsia="SimSun"/>
              </w:rPr>
              <w:t>Where is smoking permitted</w:t>
            </w:r>
            <w:ins w:id="582" w:author="Clare Jane LORD" w:date="2022-11-17T11:11:00Z">
              <w:r>
                <w:rPr>
                  <w:rFonts w:eastAsia="SimSun"/>
                </w:rPr>
                <w:t>,</w:t>
              </w:r>
            </w:ins>
            <w:r>
              <w:rPr>
                <w:rFonts w:eastAsia="SimSun"/>
              </w:rPr>
              <w:t xml:space="preserve"> under certain conditions</w:t>
            </w:r>
            <w:ins w:id="583" w:author="Clare Jane LORD" w:date="2022-11-17T11:11:00Z">
              <w:r>
                <w:rPr>
                  <w:rFonts w:eastAsia="SimSun"/>
                </w:rPr>
                <w:t>, on board a vessel carrying dangerous goods</w:t>
              </w:r>
            </w:ins>
            <w:r>
              <w:rPr>
                <w:rFonts w:eastAsia="SimSun"/>
              </w:rPr>
              <w:t xml:space="preserve">? </w:t>
            </w:r>
          </w:p>
          <w:p w14:paraId="192CA3C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the accommodation and the engine rooms</w:t>
            </w:r>
          </w:p>
          <w:p w14:paraId="6093436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the engine rooms and service spaces</w:t>
            </w:r>
          </w:p>
          <w:p w14:paraId="0C8CF4C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n the accommodation and the wheelhouse</w:t>
            </w:r>
          </w:p>
          <w:p w14:paraId="16961DA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In the engine rooms and the wheelhouse</w:t>
            </w:r>
          </w:p>
        </w:tc>
        <w:tc>
          <w:tcPr>
            <w:tcW w:w="1141" w:type="dxa"/>
            <w:tcBorders>
              <w:top w:val="single" w:sz="4" w:space="0" w:color="auto"/>
              <w:bottom w:val="single" w:sz="4" w:space="0" w:color="auto"/>
            </w:tcBorders>
            <w:shd w:val="clear" w:color="auto" w:fill="auto"/>
            <w:noWrap/>
          </w:tcPr>
          <w:p w14:paraId="17FD4AF8"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E69377C" w14:textId="77777777" w:rsidTr="0013375F">
        <w:trPr>
          <w:cantSplit/>
        </w:trPr>
        <w:tc>
          <w:tcPr>
            <w:tcW w:w="1134" w:type="dxa"/>
            <w:tcBorders>
              <w:top w:val="nil"/>
              <w:bottom w:val="single" w:sz="4" w:space="0" w:color="auto"/>
            </w:tcBorders>
            <w:shd w:val="clear" w:color="auto" w:fill="auto"/>
            <w:noWrap/>
          </w:tcPr>
          <w:p w14:paraId="7088FEF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6</w:t>
            </w:r>
          </w:p>
        </w:tc>
        <w:tc>
          <w:tcPr>
            <w:tcW w:w="6230" w:type="dxa"/>
            <w:tcBorders>
              <w:top w:val="nil"/>
              <w:bottom w:val="single" w:sz="4" w:space="0" w:color="auto"/>
            </w:tcBorders>
            <w:shd w:val="clear" w:color="auto" w:fill="auto"/>
            <w:noWrap/>
          </w:tcPr>
          <w:p w14:paraId="52A98D6A"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nil"/>
              <w:bottom w:val="single" w:sz="4" w:space="0" w:color="auto"/>
            </w:tcBorders>
            <w:shd w:val="clear" w:color="auto" w:fill="auto"/>
            <w:noWrap/>
          </w:tcPr>
          <w:p w14:paraId="4DA2ECF4"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01DB440C" w14:textId="77777777" w:rsidTr="0013375F">
        <w:trPr>
          <w:cantSplit/>
        </w:trPr>
        <w:tc>
          <w:tcPr>
            <w:tcW w:w="1134" w:type="dxa"/>
            <w:tcBorders>
              <w:top w:val="single" w:sz="4" w:space="0" w:color="auto"/>
            </w:tcBorders>
            <w:shd w:val="clear" w:color="auto" w:fill="FFFFFF"/>
            <w:noWrap/>
          </w:tcPr>
          <w:p w14:paraId="25829100"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tcBorders>
            <w:shd w:val="clear" w:color="auto" w:fill="FFFFFF"/>
            <w:noWrap/>
          </w:tcPr>
          <w:p w14:paraId="1D0177B5" w14:textId="77777777" w:rsidR="00E17B52" w:rsidRPr="00605386" w:rsidRDefault="00E17B52" w:rsidP="00B37D28">
            <w:pPr>
              <w:suppressAutoHyphens w:val="0"/>
              <w:spacing w:before="40" w:after="120" w:line="220" w:lineRule="exact"/>
              <w:ind w:right="113"/>
              <w:rPr>
                <w:rFonts w:eastAsia="SimSun"/>
              </w:rPr>
            </w:pPr>
            <w:del w:id="584" w:author="Clare Jane LORD" w:date="2022-11-17T11:13:00Z">
              <w:r w:rsidRPr="00605386" w:rsidDel="00163883">
                <w:rPr>
                  <w:rFonts w:eastAsia="SimSun"/>
                </w:rPr>
                <w:delText>A tank vessel is carrying dangerous goods. Access to certain areas below deck in the cargo area is only authori</w:delText>
              </w:r>
              <w:r w:rsidDel="00163883">
                <w:rPr>
                  <w:rFonts w:eastAsia="SimSun"/>
                </w:rPr>
                <w:delText>z</w:delText>
              </w:r>
              <w:r w:rsidRPr="00605386" w:rsidDel="00163883">
                <w:rPr>
                  <w:rFonts w:eastAsia="SimSun"/>
                </w:rPr>
                <w:delText xml:space="preserve">ed to persons with a breathing device independent of the ambient air. </w:delText>
              </w:r>
            </w:del>
            <w:r w:rsidRPr="00605386">
              <w:rPr>
                <w:rFonts w:eastAsia="SimSun"/>
              </w:rPr>
              <w:t>Which persons are authori</w:t>
            </w:r>
            <w:r>
              <w:rPr>
                <w:rFonts w:eastAsia="SimSun"/>
              </w:rPr>
              <w:t>z</w:t>
            </w:r>
            <w:r w:rsidRPr="00605386">
              <w:rPr>
                <w:rFonts w:eastAsia="SimSun"/>
              </w:rPr>
              <w:t xml:space="preserve">ed to </w:t>
            </w:r>
            <w:ins w:id="585" w:author="Clare Jane LORD" w:date="2022-11-17T11:13:00Z">
              <w:r>
                <w:rPr>
                  <w:rFonts w:eastAsia="SimSun"/>
                </w:rPr>
                <w:t xml:space="preserve">use </w:t>
              </w:r>
              <w:r w:rsidRPr="00FC34DA">
                <w:rPr>
                  <w:rFonts w:eastAsia="SimSun"/>
                </w:rPr>
                <w:t xml:space="preserve">self-contained </w:t>
              </w:r>
            </w:ins>
            <w:del w:id="586" w:author="Clare Jane LORD" w:date="2022-11-17T11:13:00Z">
              <w:r w:rsidRPr="00605386" w:rsidDel="00FC34DA">
                <w:rPr>
                  <w:rFonts w:eastAsia="SimSun"/>
                </w:rPr>
                <w:delText xml:space="preserve">wear such </w:delText>
              </w:r>
            </w:del>
            <w:r w:rsidRPr="00605386">
              <w:rPr>
                <w:rFonts w:eastAsia="SimSun"/>
              </w:rPr>
              <w:t xml:space="preserve">breathing </w:t>
            </w:r>
            <w:ins w:id="587" w:author="Clare Jane LORD" w:date="2022-11-17T11:13:00Z">
              <w:r w:rsidRPr="00FC34DA">
                <w:rPr>
                  <w:rFonts w:eastAsia="SimSun"/>
                </w:rPr>
                <w:t>apparatus</w:t>
              </w:r>
            </w:ins>
            <w:del w:id="588" w:author="Clare Jane LORD" w:date="2022-11-17T11:13:00Z">
              <w:r w:rsidRPr="00605386" w:rsidDel="00FC34DA">
                <w:rPr>
                  <w:rFonts w:eastAsia="SimSun"/>
                </w:rPr>
                <w:delText>devices</w:delText>
              </w:r>
            </w:del>
            <w:r w:rsidRPr="00605386">
              <w:rPr>
                <w:rFonts w:eastAsia="SimSun"/>
              </w:rPr>
              <w:t>?</w:t>
            </w:r>
          </w:p>
          <w:p w14:paraId="5C5A11E6" w14:textId="77777777" w:rsidR="00E17B52" w:rsidRPr="00605386" w:rsidRDefault="00E17B52" w:rsidP="00B37D28">
            <w:pPr>
              <w:suppressAutoHyphens w:val="0"/>
              <w:spacing w:before="40" w:after="120" w:line="220" w:lineRule="exact"/>
              <w:ind w:right="113"/>
              <w:rPr>
                <w:rFonts w:eastAsia="SimSun"/>
              </w:rPr>
            </w:pPr>
            <w:proofErr w:type="gramStart"/>
            <w:r w:rsidRPr="00605386">
              <w:rPr>
                <w:rFonts w:eastAsia="SimSun"/>
              </w:rPr>
              <w:t>A</w:t>
            </w:r>
            <w:proofErr w:type="gramEnd"/>
            <w:r w:rsidRPr="00605386">
              <w:rPr>
                <w:rFonts w:eastAsia="SimSun"/>
              </w:rPr>
              <w:tab/>
              <w:t>Only holders of a certificate of special knowledge of the ADN</w:t>
            </w:r>
          </w:p>
          <w:p w14:paraId="066D98C6"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All members of the crew</w:t>
            </w:r>
          </w:p>
          <w:p w14:paraId="358A8CD7"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Persons trained in the use o</w:t>
            </w:r>
            <w:r>
              <w:rPr>
                <w:rFonts w:eastAsia="SimSun"/>
              </w:rPr>
              <w:t xml:space="preserve">f these devices and physically </w:t>
            </w:r>
            <w:r w:rsidRPr="00605386">
              <w:rPr>
                <w:rFonts w:eastAsia="SimSun"/>
              </w:rPr>
              <w:t>able to deal with the additional constraints</w:t>
            </w:r>
          </w:p>
          <w:p w14:paraId="1F49F4B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ll members of the</w:t>
            </w:r>
            <w:r>
              <w:rPr>
                <w:rFonts w:eastAsia="SimSun"/>
              </w:rPr>
              <w:t xml:space="preserve"> crew who have followed an NBC training</w:t>
            </w:r>
          </w:p>
        </w:tc>
        <w:tc>
          <w:tcPr>
            <w:tcW w:w="1141" w:type="dxa"/>
            <w:tcBorders>
              <w:top w:val="single" w:sz="4" w:space="0" w:color="auto"/>
            </w:tcBorders>
            <w:shd w:val="clear" w:color="auto" w:fill="FFFFFF"/>
            <w:noWrap/>
          </w:tcPr>
          <w:p w14:paraId="733CE2F2" w14:textId="77777777" w:rsidR="00E17B52" w:rsidRPr="00605386" w:rsidRDefault="00E17B52" w:rsidP="007D0384">
            <w:pPr>
              <w:suppressAutoHyphens w:val="0"/>
              <w:spacing w:before="40" w:after="120" w:line="220" w:lineRule="exact"/>
              <w:ind w:right="113"/>
              <w:jc w:val="center"/>
              <w:rPr>
                <w:rFonts w:eastAsia="SimSun"/>
              </w:rPr>
            </w:pPr>
          </w:p>
        </w:tc>
      </w:tr>
    </w:tbl>
    <w:p w14:paraId="263A865A" w14:textId="77777777" w:rsidR="00E17B52" w:rsidRDefault="00E17B52">
      <w:pPr>
        <w:suppressAutoHyphens w:val="0"/>
        <w:spacing w:after="200" w:line="276" w:lineRule="auto"/>
        <w:rPr>
          <w:b/>
          <w:sz w:val="24"/>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78"/>
        <w:gridCol w:w="5793"/>
        <w:gridCol w:w="1134"/>
      </w:tblGrid>
      <w:tr w:rsidR="00E17B52" w:rsidRPr="00F703DB" w14:paraId="1F02FF24" w14:textId="77777777" w:rsidTr="0013375F">
        <w:trPr>
          <w:tblHeader/>
        </w:trPr>
        <w:tc>
          <w:tcPr>
            <w:tcW w:w="8505" w:type="dxa"/>
            <w:gridSpan w:val="3"/>
            <w:tcBorders>
              <w:top w:val="nil"/>
              <w:bottom w:val="single" w:sz="4" w:space="0" w:color="auto"/>
            </w:tcBorders>
            <w:shd w:val="clear" w:color="auto" w:fill="auto"/>
            <w:noWrap/>
            <w:vAlign w:val="bottom"/>
          </w:tcPr>
          <w:p w14:paraId="2E40FC85" w14:textId="77777777" w:rsidR="00E17B52" w:rsidRPr="009052DE" w:rsidRDefault="00E17B52" w:rsidP="0013375F">
            <w:pPr>
              <w:pStyle w:val="HChG"/>
              <w:spacing w:before="120"/>
            </w:pPr>
            <w:r w:rsidRPr="00402653">
              <w:br w:type="page"/>
            </w:r>
            <w:r w:rsidRPr="009052DE">
              <w:t>General</w:t>
            </w:r>
          </w:p>
          <w:p w14:paraId="0E243B48" w14:textId="77777777" w:rsidR="00E17B52" w:rsidRPr="00F703DB" w:rsidRDefault="00E17B52" w:rsidP="0013375F">
            <w:pPr>
              <w:pStyle w:val="H23G"/>
              <w:rPr>
                <w:i/>
                <w:iCs/>
                <w:sz w:val="16"/>
                <w:szCs w:val="16"/>
              </w:rPr>
            </w:pPr>
            <w:r>
              <w:t>Examination objective 9: Stability</w:t>
            </w:r>
          </w:p>
        </w:tc>
      </w:tr>
      <w:tr w:rsidR="00E17B52" w:rsidRPr="00F703DB" w14:paraId="195C792D" w14:textId="77777777" w:rsidTr="0013375F">
        <w:trPr>
          <w:tblHeader/>
        </w:trPr>
        <w:tc>
          <w:tcPr>
            <w:tcW w:w="1578" w:type="dxa"/>
            <w:tcBorders>
              <w:top w:val="single" w:sz="4" w:space="0" w:color="auto"/>
              <w:bottom w:val="single" w:sz="12" w:space="0" w:color="auto"/>
            </w:tcBorders>
            <w:shd w:val="clear" w:color="auto" w:fill="auto"/>
            <w:noWrap/>
            <w:vAlign w:val="bottom"/>
          </w:tcPr>
          <w:p w14:paraId="5102D494" w14:textId="77777777" w:rsidR="00E17B52" w:rsidRPr="00F703DB" w:rsidRDefault="00E17B52" w:rsidP="0013375F">
            <w:pPr>
              <w:suppressAutoHyphens w:val="0"/>
              <w:spacing w:before="80" w:after="80" w:line="200" w:lineRule="exact"/>
              <w:ind w:right="113"/>
              <w:rPr>
                <w:i/>
                <w:iCs/>
                <w:sz w:val="16"/>
                <w:szCs w:val="16"/>
              </w:rPr>
            </w:pPr>
            <w:r w:rsidRPr="00F703DB">
              <w:rPr>
                <w:i/>
                <w:iCs/>
                <w:sz w:val="16"/>
                <w:szCs w:val="16"/>
              </w:rPr>
              <w:t>Number</w:t>
            </w:r>
          </w:p>
        </w:tc>
        <w:tc>
          <w:tcPr>
            <w:tcW w:w="5793" w:type="dxa"/>
            <w:tcBorders>
              <w:top w:val="single" w:sz="4" w:space="0" w:color="auto"/>
              <w:bottom w:val="single" w:sz="12" w:space="0" w:color="auto"/>
            </w:tcBorders>
            <w:shd w:val="clear" w:color="auto" w:fill="auto"/>
            <w:noWrap/>
            <w:vAlign w:val="bottom"/>
          </w:tcPr>
          <w:p w14:paraId="74A21D0F" w14:textId="77777777" w:rsidR="00E17B52" w:rsidRPr="00F703DB" w:rsidRDefault="00E17B52" w:rsidP="0013375F">
            <w:pPr>
              <w:suppressAutoHyphens w:val="0"/>
              <w:spacing w:before="80" w:after="80" w:line="200" w:lineRule="exact"/>
              <w:ind w:right="113"/>
              <w:rPr>
                <w:i/>
                <w:iCs/>
                <w:sz w:val="16"/>
                <w:szCs w:val="16"/>
              </w:rPr>
            </w:pPr>
            <w:r w:rsidRPr="00F703DB">
              <w:rPr>
                <w:i/>
                <w:iCs/>
                <w:sz w:val="16"/>
                <w:szCs w:val="16"/>
              </w:rPr>
              <w:t>Source</w:t>
            </w:r>
          </w:p>
        </w:tc>
        <w:tc>
          <w:tcPr>
            <w:tcW w:w="1134" w:type="dxa"/>
            <w:tcBorders>
              <w:top w:val="single" w:sz="4" w:space="0" w:color="auto"/>
              <w:bottom w:val="single" w:sz="12" w:space="0" w:color="auto"/>
            </w:tcBorders>
            <w:shd w:val="clear" w:color="auto" w:fill="auto"/>
            <w:noWrap/>
            <w:vAlign w:val="bottom"/>
          </w:tcPr>
          <w:p w14:paraId="0A41CCDA" w14:textId="77777777" w:rsidR="00E17B52" w:rsidRPr="00F703DB" w:rsidRDefault="00E17B52" w:rsidP="0013375F">
            <w:pPr>
              <w:suppressAutoHyphens w:val="0"/>
              <w:spacing w:before="80" w:after="80" w:line="200" w:lineRule="exact"/>
              <w:ind w:right="113"/>
              <w:jc w:val="center"/>
              <w:rPr>
                <w:i/>
                <w:iCs/>
                <w:sz w:val="16"/>
                <w:szCs w:val="16"/>
              </w:rPr>
            </w:pPr>
            <w:r w:rsidRPr="00F703DB">
              <w:rPr>
                <w:i/>
                <w:iCs/>
                <w:sz w:val="16"/>
                <w:szCs w:val="16"/>
              </w:rPr>
              <w:t>Correct answer</w:t>
            </w:r>
          </w:p>
        </w:tc>
      </w:tr>
      <w:tr w:rsidR="00E17B52" w:rsidRPr="00F703DB" w14:paraId="511ED5BD" w14:textId="77777777" w:rsidTr="0013375F">
        <w:trPr>
          <w:trHeight w:hRule="exact" w:val="113"/>
          <w:tblHeader/>
        </w:trPr>
        <w:tc>
          <w:tcPr>
            <w:tcW w:w="1578" w:type="dxa"/>
            <w:tcBorders>
              <w:top w:val="single" w:sz="12" w:space="0" w:color="auto"/>
              <w:bottom w:val="nil"/>
            </w:tcBorders>
            <w:shd w:val="clear" w:color="auto" w:fill="auto"/>
            <w:noWrap/>
          </w:tcPr>
          <w:p w14:paraId="0BA16CBF" w14:textId="77777777" w:rsidR="00E17B52" w:rsidRPr="00F703DB" w:rsidRDefault="00E17B52" w:rsidP="0013375F">
            <w:pPr>
              <w:suppressAutoHyphens w:val="0"/>
              <w:spacing w:before="40" w:after="120"/>
              <w:ind w:right="113"/>
            </w:pPr>
          </w:p>
        </w:tc>
        <w:tc>
          <w:tcPr>
            <w:tcW w:w="5793" w:type="dxa"/>
            <w:tcBorders>
              <w:top w:val="single" w:sz="12" w:space="0" w:color="auto"/>
              <w:bottom w:val="nil"/>
            </w:tcBorders>
            <w:shd w:val="clear" w:color="auto" w:fill="auto"/>
            <w:noWrap/>
          </w:tcPr>
          <w:p w14:paraId="4AD5941B" w14:textId="77777777" w:rsidR="00E17B52" w:rsidRPr="00F703DB" w:rsidRDefault="00E17B52" w:rsidP="0013375F">
            <w:pPr>
              <w:suppressAutoHyphens w:val="0"/>
              <w:spacing w:before="40" w:after="120"/>
              <w:ind w:right="113"/>
            </w:pPr>
          </w:p>
        </w:tc>
        <w:tc>
          <w:tcPr>
            <w:tcW w:w="1134" w:type="dxa"/>
            <w:tcBorders>
              <w:top w:val="single" w:sz="12" w:space="0" w:color="auto"/>
              <w:bottom w:val="nil"/>
            </w:tcBorders>
            <w:shd w:val="clear" w:color="auto" w:fill="auto"/>
            <w:noWrap/>
          </w:tcPr>
          <w:p w14:paraId="7E9FBCE7" w14:textId="77777777" w:rsidR="00E17B52" w:rsidRPr="00F703DB" w:rsidRDefault="00E17B52" w:rsidP="0013375F">
            <w:pPr>
              <w:suppressAutoHyphens w:val="0"/>
              <w:spacing w:before="40" w:after="120"/>
              <w:ind w:right="113"/>
              <w:jc w:val="center"/>
            </w:pPr>
          </w:p>
        </w:tc>
      </w:tr>
      <w:tr w:rsidR="00E17B52" w:rsidRPr="00F703DB" w14:paraId="7E8B66EA" w14:textId="77777777" w:rsidTr="0013375F">
        <w:tc>
          <w:tcPr>
            <w:tcW w:w="1578" w:type="dxa"/>
            <w:tcBorders>
              <w:top w:val="nil"/>
              <w:bottom w:val="single" w:sz="4" w:space="0" w:color="auto"/>
            </w:tcBorders>
            <w:shd w:val="clear" w:color="auto" w:fill="auto"/>
            <w:noWrap/>
          </w:tcPr>
          <w:p w14:paraId="26FA9C30" w14:textId="77777777" w:rsidR="00E17B52" w:rsidRPr="00F703DB" w:rsidRDefault="00E17B52" w:rsidP="0013375F">
            <w:pPr>
              <w:suppressAutoHyphens w:val="0"/>
              <w:spacing w:before="40" w:after="120"/>
              <w:ind w:right="113"/>
            </w:pPr>
            <w:r w:rsidRPr="00F703DB">
              <w:t>110 09.0-01</w:t>
            </w:r>
          </w:p>
        </w:tc>
        <w:tc>
          <w:tcPr>
            <w:tcW w:w="5793" w:type="dxa"/>
            <w:tcBorders>
              <w:top w:val="nil"/>
              <w:bottom w:val="single" w:sz="4" w:space="0" w:color="auto"/>
            </w:tcBorders>
            <w:shd w:val="clear" w:color="auto" w:fill="auto"/>
            <w:noWrap/>
          </w:tcPr>
          <w:p w14:paraId="77469FD2" w14:textId="77777777" w:rsidR="00E17B52" w:rsidRPr="00F703DB" w:rsidRDefault="00E17B52" w:rsidP="0013375F">
            <w:pPr>
              <w:suppressAutoHyphens w:val="0"/>
              <w:spacing w:before="40" w:after="120"/>
              <w:ind w:right="113"/>
            </w:pPr>
            <w:r w:rsidRPr="00F703DB">
              <w:t>9.1.0.93.2, 9.2.0.93.2, 9.3.3.13.2</w:t>
            </w:r>
          </w:p>
        </w:tc>
        <w:tc>
          <w:tcPr>
            <w:tcW w:w="1134" w:type="dxa"/>
            <w:tcBorders>
              <w:top w:val="nil"/>
              <w:bottom w:val="single" w:sz="4" w:space="0" w:color="auto"/>
            </w:tcBorders>
            <w:shd w:val="clear" w:color="auto" w:fill="auto"/>
            <w:noWrap/>
          </w:tcPr>
          <w:p w14:paraId="6B6E38F1" w14:textId="77777777" w:rsidR="00E17B52" w:rsidRPr="00F703DB" w:rsidRDefault="00E17B52" w:rsidP="003440C3">
            <w:pPr>
              <w:suppressAutoHyphens w:val="0"/>
              <w:spacing w:before="40" w:after="120"/>
              <w:ind w:right="113"/>
              <w:jc w:val="center"/>
            </w:pPr>
            <w:r w:rsidRPr="00F703DB">
              <w:t>C</w:t>
            </w:r>
          </w:p>
        </w:tc>
      </w:tr>
      <w:tr w:rsidR="00E17B52" w:rsidRPr="00F703DB" w14:paraId="6C7E5BE9" w14:textId="77777777" w:rsidTr="0013375F">
        <w:tc>
          <w:tcPr>
            <w:tcW w:w="1578" w:type="dxa"/>
            <w:tcBorders>
              <w:top w:val="single" w:sz="4" w:space="0" w:color="auto"/>
              <w:bottom w:val="single" w:sz="4" w:space="0" w:color="auto"/>
            </w:tcBorders>
            <w:shd w:val="clear" w:color="auto" w:fill="auto"/>
            <w:noWrap/>
          </w:tcPr>
          <w:p w14:paraId="44F81877"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CCF7800" w14:textId="77777777" w:rsidR="00E17B52" w:rsidRPr="00F703DB" w:rsidRDefault="00E17B52" w:rsidP="0013375F">
            <w:pPr>
              <w:suppressAutoHyphens w:val="0"/>
              <w:spacing w:before="40" w:after="120"/>
              <w:ind w:right="113"/>
            </w:pPr>
            <w:r w:rsidRPr="00F703DB">
              <w:t>On what basis should the basic values for the stability calculation be determined?</w:t>
            </w:r>
          </w:p>
          <w:p w14:paraId="3E3B91FC" w14:textId="77777777" w:rsidR="00E17B52" w:rsidRPr="00F703DB" w:rsidRDefault="00E17B52" w:rsidP="0013375F">
            <w:pPr>
              <w:suppressAutoHyphens w:val="0"/>
              <w:spacing w:before="40" w:after="120"/>
              <w:ind w:left="567" w:right="113" w:hanging="567"/>
            </w:pPr>
            <w:proofErr w:type="gramStart"/>
            <w:r w:rsidRPr="00F703DB">
              <w:t>A</w:t>
            </w:r>
            <w:proofErr w:type="gramEnd"/>
            <w:r w:rsidRPr="00F703DB">
              <w:tab/>
              <w:t>Only by means of an inclining experiment conducted when the vessel is fully loaded</w:t>
            </w:r>
          </w:p>
          <w:p w14:paraId="0E5C3F4D" w14:textId="77777777" w:rsidR="00E17B52" w:rsidRPr="00F703DB" w:rsidRDefault="00E17B52" w:rsidP="0013375F">
            <w:pPr>
              <w:suppressAutoHyphens w:val="0"/>
              <w:spacing w:before="40" w:after="120"/>
              <w:ind w:left="567" w:right="113" w:hanging="567"/>
            </w:pPr>
            <w:r w:rsidRPr="00F703DB">
              <w:t>B</w:t>
            </w:r>
            <w:r w:rsidRPr="00F703DB">
              <w:tab/>
              <w:t>Only by means of an inclining experiment conducted before the vessel is equipped</w:t>
            </w:r>
          </w:p>
          <w:p w14:paraId="03F51CC8" w14:textId="77777777" w:rsidR="00E17B52" w:rsidRPr="00F703DB" w:rsidRDefault="00E17B52" w:rsidP="0013375F">
            <w:pPr>
              <w:suppressAutoHyphens w:val="0"/>
              <w:spacing w:before="40" w:after="120"/>
              <w:ind w:left="567" w:right="113" w:hanging="567"/>
            </w:pPr>
            <w:r w:rsidRPr="00F703DB">
              <w:t>C</w:t>
            </w:r>
            <w:r w:rsidRPr="00F703DB">
              <w:tab/>
              <w:t>By means of an inclining experiment or detailed mass and moment calculation</w:t>
            </w:r>
          </w:p>
          <w:p w14:paraId="6D5DD3C9" w14:textId="77777777" w:rsidR="00E17B52" w:rsidRPr="00F703DB" w:rsidRDefault="00E17B52" w:rsidP="0013375F">
            <w:pPr>
              <w:suppressAutoHyphens w:val="0"/>
              <w:spacing w:before="40" w:after="120"/>
              <w:ind w:right="113"/>
            </w:pPr>
            <w:r w:rsidRPr="00F703DB">
              <w:t>D</w:t>
            </w:r>
            <w:r w:rsidRPr="00F703DB">
              <w:tab/>
              <w:t>Only by means of a calculated inclining experiment</w:t>
            </w:r>
          </w:p>
        </w:tc>
        <w:tc>
          <w:tcPr>
            <w:tcW w:w="1134" w:type="dxa"/>
            <w:tcBorders>
              <w:top w:val="single" w:sz="4" w:space="0" w:color="auto"/>
              <w:bottom w:val="single" w:sz="4" w:space="0" w:color="auto"/>
            </w:tcBorders>
            <w:shd w:val="clear" w:color="auto" w:fill="auto"/>
            <w:noWrap/>
          </w:tcPr>
          <w:p w14:paraId="4392A986" w14:textId="77777777" w:rsidR="00E17B52" w:rsidRPr="00F703DB" w:rsidRDefault="00E17B52" w:rsidP="003440C3">
            <w:pPr>
              <w:suppressAutoHyphens w:val="0"/>
              <w:spacing w:before="40" w:after="120"/>
              <w:ind w:right="113"/>
              <w:jc w:val="center"/>
            </w:pPr>
          </w:p>
        </w:tc>
      </w:tr>
      <w:tr w:rsidR="00E17B52" w:rsidRPr="00F703DB" w14:paraId="751C0E89" w14:textId="77777777" w:rsidTr="0013375F">
        <w:tc>
          <w:tcPr>
            <w:tcW w:w="1578" w:type="dxa"/>
            <w:tcBorders>
              <w:top w:val="single" w:sz="4" w:space="0" w:color="auto"/>
              <w:bottom w:val="single" w:sz="4" w:space="0" w:color="auto"/>
            </w:tcBorders>
            <w:shd w:val="clear" w:color="auto" w:fill="auto"/>
            <w:noWrap/>
          </w:tcPr>
          <w:p w14:paraId="4698D881" w14:textId="77777777" w:rsidR="00E17B52" w:rsidRPr="00F703DB" w:rsidRDefault="00E17B52" w:rsidP="0013375F">
            <w:pPr>
              <w:suppressAutoHyphens w:val="0"/>
              <w:spacing w:before="40" w:after="120"/>
              <w:ind w:right="113"/>
            </w:pPr>
            <w:r w:rsidRPr="00F703DB">
              <w:t>110 09.0-02</w:t>
            </w:r>
          </w:p>
        </w:tc>
        <w:tc>
          <w:tcPr>
            <w:tcW w:w="5793" w:type="dxa"/>
            <w:tcBorders>
              <w:top w:val="single" w:sz="4" w:space="0" w:color="auto"/>
              <w:bottom w:val="single" w:sz="4" w:space="0" w:color="auto"/>
            </w:tcBorders>
            <w:shd w:val="clear" w:color="auto" w:fill="auto"/>
            <w:noWrap/>
          </w:tcPr>
          <w:p w14:paraId="70B6A533" w14:textId="77777777" w:rsidR="00E17B52" w:rsidRPr="00F703DB" w:rsidRDefault="00E17B52" w:rsidP="0013375F">
            <w:pPr>
              <w:suppressAutoHyphens w:val="0"/>
              <w:spacing w:before="40" w:after="120"/>
              <w:ind w:right="113"/>
            </w:pPr>
            <w:r>
              <w:rPr>
                <w:rFonts w:eastAsia="SimSun"/>
                <w:snapToGrid w:val="0"/>
              </w:rPr>
              <w:t xml:space="preserve">9.1.0.93.2, 9.2.0.93.3, </w:t>
            </w:r>
            <w:r>
              <w:rPr>
                <w:lang w:val="fr-FR"/>
              </w:rPr>
              <w:t>9.3.1.13.2, 9.3.2.13.2,</w:t>
            </w:r>
            <w:r>
              <w:rPr>
                <w:rFonts w:eastAsia="SimSun"/>
                <w:snapToGrid w:val="0"/>
              </w:rPr>
              <w:t xml:space="preserve"> 9.3.3.13.3</w:t>
            </w:r>
          </w:p>
        </w:tc>
        <w:tc>
          <w:tcPr>
            <w:tcW w:w="1134" w:type="dxa"/>
            <w:tcBorders>
              <w:top w:val="single" w:sz="4" w:space="0" w:color="auto"/>
              <w:bottom w:val="single" w:sz="4" w:space="0" w:color="auto"/>
            </w:tcBorders>
            <w:shd w:val="clear" w:color="auto" w:fill="auto"/>
            <w:noWrap/>
          </w:tcPr>
          <w:p w14:paraId="29EC9BA7" w14:textId="77777777" w:rsidR="00E17B52" w:rsidRPr="00F703DB" w:rsidRDefault="00E17B52" w:rsidP="003440C3">
            <w:pPr>
              <w:suppressAutoHyphens w:val="0"/>
              <w:spacing w:before="40" w:after="120"/>
              <w:ind w:right="113"/>
              <w:jc w:val="center"/>
            </w:pPr>
            <w:r>
              <w:t>A</w:t>
            </w:r>
          </w:p>
        </w:tc>
      </w:tr>
      <w:tr w:rsidR="00E17B52" w:rsidRPr="00F703DB" w14:paraId="358ADE73" w14:textId="77777777" w:rsidTr="0013375F">
        <w:tc>
          <w:tcPr>
            <w:tcW w:w="1578" w:type="dxa"/>
            <w:tcBorders>
              <w:top w:val="single" w:sz="4" w:space="0" w:color="auto"/>
              <w:bottom w:val="single" w:sz="4" w:space="0" w:color="auto"/>
            </w:tcBorders>
            <w:shd w:val="clear" w:color="auto" w:fill="auto"/>
            <w:noWrap/>
          </w:tcPr>
          <w:p w14:paraId="506698CD"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0B00D435" w14:textId="77777777" w:rsidR="00E17B52" w:rsidRPr="00F703DB" w:rsidRDefault="00E17B52" w:rsidP="0013375F">
            <w:pPr>
              <w:suppressAutoHyphens w:val="0"/>
              <w:spacing w:before="40" w:after="120"/>
              <w:ind w:right="113"/>
            </w:pPr>
            <w:r w:rsidRPr="00F703DB">
              <w:t>What is the purpose of the intact stability calculation?</w:t>
            </w:r>
          </w:p>
          <w:p w14:paraId="39D99FAA" w14:textId="77777777" w:rsidR="00E17B52" w:rsidRPr="00F703DB" w:rsidRDefault="00E17B52" w:rsidP="0013375F">
            <w:pPr>
              <w:suppressAutoHyphens w:val="0"/>
              <w:spacing w:before="40" w:after="120"/>
              <w:ind w:left="567" w:right="113" w:hanging="567"/>
            </w:pPr>
            <w:r w:rsidRPr="00F703DB">
              <w:t>A</w:t>
            </w:r>
            <w:r w:rsidRPr="00F703DB">
              <w:tab/>
              <w:t>To provide proof of sufficient stability for all stages of loading of the vessel</w:t>
            </w:r>
          </w:p>
          <w:p w14:paraId="6CCF0F40" w14:textId="77777777" w:rsidR="00E17B52" w:rsidRPr="00F703DB" w:rsidRDefault="00E17B52" w:rsidP="0013375F">
            <w:pPr>
              <w:suppressAutoHyphens w:val="0"/>
              <w:spacing w:before="40" w:after="120"/>
              <w:ind w:left="567" w:right="113" w:hanging="567"/>
            </w:pPr>
            <w:r w:rsidRPr="00F703DB">
              <w:t>B</w:t>
            </w:r>
            <w:r w:rsidRPr="00F703DB">
              <w:tab/>
              <w:t xml:space="preserve">To provide proof of sufficient stability solely for </w:t>
            </w:r>
            <w:r w:rsidRPr="00F703DB">
              <w:tab/>
              <w:t>the vessel loading stage</w:t>
            </w:r>
          </w:p>
          <w:p w14:paraId="5E8909ED" w14:textId="77777777" w:rsidR="00E17B52" w:rsidRPr="00F703DB" w:rsidRDefault="00E17B52" w:rsidP="0013375F">
            <w:pPr>
              <w:suppressAutoHyphens w:val="0"/>
              <w:spacing w:before="40" w:after="120"/>
              <w:ind w:left="567" w:right="113" w:hanging="567"/>
            </w:pPr>
            <w:r w:rsidRPr="00F703DB">
              <w:t>C</w:t>
            </w:r>
            <w:r w:rsidRPr="00F703DB">
              <w:tab/>
              <w:t>To provide proof of sufficient stability solely when the vessel is loaded with containers</w:t>
            </w:r>
          </w:p>
          <w:p w14:paraId="4A4EB6B8" w14:textId="77777777" w:rsidR="00E17B52" w:rsidRPr="00F703DB" w:rsidRDefault="00E17B52" w:rsidP="0013375F">
            <w:pPr>
              <w:suppressAutoHyphens w:val="0"/>
              <w:spacing w:before="40" w:after="120"/>
              <w:ind w:left="567" w:right="113" w:hanging="567"/>
            </w:pPr>
            <w:r w:rsidRPr="00F703DB">
              <w:t>D</w:t>
            </w:r>
            <w:r w:rsidRPr="00F703DB">
              <w:tab/>
              <w:t>To provide proof of sufficient stability solely when the vessel is loaded to less than 50% of the maximum draught</w:t>
            </w:r>
          </w:p>
        </w:tc>
        <w:tc>
          <w:tcPr>
            <w:tcW w:w="1134" w:type="dxa"/>
            <w:tcBorders>
              <w:top w:val="single" w:sz="4" w:space="0" w:color="auto"/>
              <w:bottom w:val="single" w:sz="4" w:space="0" w:color="auto"/>
            </w:tcBorders>
            <w:shd w:val="clear" w:color="auto" w:fill="auto"/>
            <w:noWrap/>
          </w:tcPr>
          <w:p w14:paraId="48C480B8" w14:textId="77777777" w:rsidR="00E17B52" w:rsidRPr="00F703DB" w:rsidRDefault="00E17B52" w:rsidP="003440C3">
            <w:pPr>
              <w:suppressAutoHyphens w:val="0"/>
              <w:spacing w:before="40" w:after="120"/>
              <w:ind w:right="113"/>
              <w:jc w:val="center"/>
            </w:pPr>
          </w:p>
        </w:tc>
      </w:tr>
      <w:tr w:rsidR="00E17B52" w:rsidRPr="00F703DB" w14:paraId="25FA1A76" w14:textId="77777777" w:rsidTr="0013375F">
        <w:tc>
          <w:tcPr>
            <w:tcW w:w="1578" w:type="dxa"/>
            <w:tcBorders>
              <w:top w:val="single" w:sz="4" w:space="0" w:color="auto"/>
              <w:bottom w:val="single" w:sz="4" w:space="0" w:color="auto"/>
            </w:tcBorders>
            <w:shd w:val="clear" w:color="auto" w:fill="auto"/>
            <w:noWrap/>
          </w:tcPr>
          <w:p w14:paraId="2B849FD2" w14:textId="77777777" w:rsidR="00E17B52" w:rsidRPr="00F703DB" w:rsidRDefault="00E17B52" w:rsidP="0013375F">
            <w:pPr>
              <w:suppressAutoHyphens w:val="0"/>
              <w:spacing w:before="40" w:after="120"/>
              <w:ind w:right="113"/>
            </w:pPr>
            <w:r w:rsidRPr="00F703DB">
              <w:t>110 09.0-03</w:t>
            </w:r>
          </w:p>
        </w:tc>
        <w:tc>
          <w:tcPr>
            <w:tcW w:w="5793" w:type="dxa"/>
            <w:tcBorders>
              <w:top w:val="single" w:sz="4" w:space="0" w:color="auto"/>
              <w:bottom w:val="single" w:sz="4" w:space="0" w:color="auto"/>
            </w:tcBorders>
            <w:shd w:val="clear" w:color="auto" w:fill="auto"/>
            <w:noWrap/>
          </w:tcPr>
          <w:p w14:paraId="19F3FE0E" w14:textId="77777777" w:rsidR="00E17B52" w:rsidRPr="00F703DB" w:rsidRDefault="00E17B52" w:rsidP="0013375F">
            <w:pPr>
              <w:suppressAutoHyphens w:val="0"/>
              <w:spacing w:before="40" w:after="120"/>
              <w:ind w:right="113"/>
            </w:pPr>
            <w:r w:rsidRPr="00F703DB">
              <w:t>9.1.0.95.2, 9.2.0.95.2, 9.3.3.15.2</w:t>
            </w:r>
          </w:p>
        </w:tc>
        <w:tc>
          <w:tcPr>
            <w:tcW w:w="1134" w:type="dxa"/>
            <w:tcBorders>
              <w:top w:val="single" w:sz="4" w:space="0" w:color="auto"/>
              <w:bottom w:val="single" w:sz="4" w:space="0" w:color="auto"/>
            </w:tcBorders>
            <w:shd w:val="clear" w:color="auto" w:fill="auto"/>
            <w:noWrap/>
          </w:tcPr>
          <w:p w14:paraId="40660C7E" w14:textId="77777777" w:rsidR="00E17B52" w:rsidRPr="00F703DB" w:rsidRDefault="00E17B52" w:rsidP="003440C3">
            <w:pPr>
              <w:suppressAutoHyphens w:val="0"/>
              <w:spacing w:before="40" w:after="120"/>
              <w:ind w:right="113"/>
              <w:jc w:val="center"/>
            </w:pPr>
            <w:r>
              <w:t>D</w:t>
            </w:r>
          </w:p>
        </w:tc>
      </w:tr>
      <w:tr w:rsidR="00E17B52" w:rsidRPr="00F703DB" w14:paraId="2A9F327B" w14:textId="77777777" w:rsidTr="006F5274">
        <w:tc>
          <w:tcPr>
            <w:tcW w:w="1578" w:type="dxa"/>
            <w:tcBorders>
              <w:top w:val="single" w:sz="4" w:space="0" w:color="auto"/>
              <w:bottom w:val="single" w:sz="4" w:space="0" w:color="auto"/>
            </w:tcBorders>
            <w:shd w:val="clear" w:color="auto" w:fill="auto"/>
            <w:noWrap/>
          </w:tcPr>
          <w:p w14:paraId="06D5EECC"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5836B7FD" w14:textId="77777777" w:rsidR="00E17B52" w:rsidRPr="00F703DB" w:rsidRDefault="00E17B52" w:rsidP="0013375F">
            <w:pPr>
              <w:suppressAutoHyphens w:val="0"/>
              <w:spacing w:before="40" w:after="120"/>
              <w:ind w:right="113"/>
            </w:pPr>
            <w:r w:rsidRPr="00F703DB">
              <w:t>After damage, at the stage of equilibrium (final stage of flooding), what is the maximum permissible angle of heel of a double-hull vessel?</w:t>
            </w:r>
          </w:p>
          <w:p w14:paraId="463D415F" w14:textId="77777777" w:rsidR="00E17B52" w:rsidRPr="00F703DB" w:rsidRDefault="00E17B52" w:rsidP="0013375F">
            <w:pPr>
              <w:suppressAutoHyphens w:val="0"/>
              <w:spacing w:before="40" w:after="120"/>
              <w:ind w:right="113"/>
            </w:pPr>
            <w:proofErr w:type="gramStart"/>
            <w:r w:rsidRPr="00F703DB">
              <w:t>A</w:t>
            </w:r>
            <w:r w:rsidRPr="00F703DB">
              <w:tab/>
              <w:t>6 degrees</w:t>
            </w:r>
            <w:proofErr w:type="gramEnd"/>
          </w:p>
          <w:p w14:paraId="3701B8E5" w14:textId="77777777" w:rsidR="00E17B52" w:rsidRPr="00F703DB" w:rsidRDefault="00E17B52" w:rsidP="0013375F">
            <w:pPr>
              <w:suppressAutoHyphens w:val="0"/>
              <w:spacing w:before="40" w:after="120"/>
              <w:ind w:right="113"/>
            </w:pPr>
            <w:r w:rsidRPr="00F703DB">
              <w:t>B</w:t>
            </w:r>
            <w:r w:rsidRPr="00F703DB">
              <w:tab/>
              <w:t>8 degrees</w:t>
            </w:r>
          </w:p>
          <w:p w14:paraId="581F0BCC" w14:textId="77777777" w:rsidR="00E17B52" w:rsidRPr="00F703DB" w:rsidRDefault="00E17B52" w:rsidP="0013375F">
            <w:pPr>
              <w:suppressAutoHyphens w:val="0"/>
              <w:spacing w:before="40" w:after="120"/>
              <w:ind w:right="113"/>
            </w:pPr>
            <w:r w:rsidRPr="00F703DB">
              <w:t>C</w:t>
            </w:r>
            <w:r w:rsidRPr="00F703DB">
              <w:tab/>
              <w:t>10 degrees</w:t>
            </w:r>
          </w:p>
          <w:p w14:paraId="3A146C73" w14:textId="77777777" w:rsidR="00E17B52" w:rsidRPr="00F703DB" w:rsidRDefault="00E17B52" w:rsidP="0013375F">
            <w:pPr>
              <w:suppressAutoHyphens w:val="0"/>
              <w:spacing w:before="40" w:after="120"/>
              <w:ind w:right="113"/>
            </w:pPr>
            <w:r w:rsidRPr="00F703DB">
              <w:t>D</w:t>
            </w:r>
            <w:r w:rsidRPr="00F703DB">
              <w:tab/>
              <w:t>12 degrees</w:t>
            </w:r>
          </w:p>
        </w:tc>
        <w:tc>
          <w:tcPr>
            <w:tcW w:w="1134" w:type="dxa"/>
            <w:tcBorders>
              <w:top w:val="single" w:sz="4" w:space="0" w:color="auto"/>
              <w:bottom w:val="single" w:sz="4" w:space="0" w:color="auto"/>
            </w:tcBorders>
            <w:shd w:val="clear" w:color="auto" w:fill="auto"/>
            <w:noWrap/>
          </w:tcPr>
          <w:p w14:paraId="3C913B5D" w14:textId="77777777" w:rsidR="00E17B52" w:rsidRPr="00F703DB" w:rsidRDefault="00E17B52" w:rsidP="003440C3">
            <w:pPr>
              <w:suppressAutoHyphens w:val="0"/>
              <w:spacing w:before="40" w:after="120"/>
              <w:ind w:right="113"/>
              <w:jc w:val="center"/>
            </w:pPr>
          </w:p>
        </w:tc>
      </w:tr>
      <w:tr w:rsidR="00E17B52" w:rsidRPr="00F703DB" w14:paraId="4094ED11" w14:textId="77777777" w:rsidTr="0013375F">
        <w:tc>
          <w:tcPr>
            <w:tcW w:w="1578" w:type="dxa"/>
            <w:tcBorders>
              <w:top w:val="nil"/>
              <w:bottom w:val="single" w:sz="4" w:space="0" w:color="auto"/>
            </w:tcBorders>
            <w:shd w:val="clear" w:color="auto" w:fill="auto"/>
            <w:noWrap/>
          </w:tcPr>
          <w:p w14:paraId="38606E67" w14:textId="77777777" w:rsidR="00E17B52" w:rsidRPr="00F703DB" w:rsidRDefault="00E17B52" w:rsidP="006F5274">
            <w:pPr>
              <w:suppressAutoHyphens w:val="0"/>
              <w:spacing w:before="40" w:after="120"/>
              <w:ind w:right="113"/>
              <w:rPr>
                <w:iCs/>
              </w:rPr>
            </w:pPr>
            <w:r w:rsidRPr="00F703DB">
              <w:rPr>
                <w:iCs/>
              </w:rPr>
              <w:t>110 09.0-04</w:t>
            </w:r>
          </w:p>
        </w:tc>
        <w:tc>
          <w:tcPr>
            <w:tcW w:w="5793" w:type="dxa"/>
            <w:tcBorders>
              <w:top w:val="nil"/>
              <w:bottom w:val="single" w:sz="4" w:space="0" w:color="auto"/>
            </w:tcBorders>
            <w:shd w:val="clear" w:color="auto" w:fill="auto"/>
            <w:noWrap/>
          </w:tcPr>
          <w:p w14:paraId="66783776" w14:textId="77777777" w:rsidR="00E17B52" w:rsidRPr="00F703DB" w:rsidRDefault="00E17B52" w:rsidP="006F5274">
            <w:pPr>
              <w:suppressAutoHyphens w:val="0"/>
              <w:spacing w:before="40" w:after="120"/>
              <w:ind w:right="113"/>
              <w:rPr>
                <w:iCs/>
              </w:rPr>
            </w:pPr>
            <w:r w:rsidRPr="00F703DB">
              <w:rPr>
                <w:iCs/>
              </w:rPr>
              <w:t>9.1.0.95.3</w:t>
            </w:r>
          </w:p>
        </w:tc>
        <w:tc>
          <w:tcPr>
            <w:tcW w:w="1134" w:type="dxa"/>
            <w:tcBorders>
              <w:top w:val="nil"/>
              <w:bottom w:val="single" w:sz="4" w:space="0" w:color="auto"/>
            </w:tcBorders>
            <w:shd w:val="clear" w:color="auto" w:fill="auto"/>
            <w:noWrap/>
          </w:tcPr>
          <w:p w14:paraId="2CF4A61A" w14:textId="77777777" w:rsidR="00E17B52" w:rsidRPr="00F703DB" w:rsidRDefault="00E17B52" w:rsidP="003440C3">
            <w:pPr>
              <w:suppressAutoHyphens w:val="0"/>
              <w:spacing w:before="40" w:after="120"/>
              <w:ind w:right="113"/>
              <w:jc w:val="center"/>
              <w:rPr>
                <w:iCs/>
              </w:rPr>
            </w:pPr>
            <w:r>
              <w:rPr>
                <w:iCs/>
              </w:rPr>
              <w:t>B</w:t>
            </w:r>
          </w:p>
        </w:tc>
      </w:tr>
      <w:tr w:rsidR="00E17B52" w:rsidRPr="00F703DB" w14:paraId="5854BA6B" w14:textId="77777777" w:rsidTr="00E66B7C">
        <w:tc>
          <w:tcPr>
            <w:tcW w:w="1578" w:type="dxa"/>
            <w:tcBorders>
              <w:top w:val="single" w:sz="4" w:space="0" w:color="auto"/>
              <w:bottom w:val="single" w:sz="4" w:space="0" w:color="auto"/>
            </w:tcBorders>
            <w:shd w:val="clear" w:color="auto" w:fill="auto"/>
            <w:noWrap/>
          </w:tcPr>
          <w:p w14:paraId="2C5772CE" w14:textId="77777777" w:rsidR="00E17B52" w:rsidRPr="00F703DB" w:rsidRDefault="00E17B52" w:rsidP="006F5274">
            <w:pPr>
              <w:suppressAutoHyphens w:val="0"/>
              <w:spacing w:before="40" w:after="120"/>
              <w:ind w:right="113"/>
              <w:rPr>
                <w:iCs/>
              </w:rPr>
            </w:pPr>
          </w:p>
        </w:tc>
        <w:tc>
          <w:tcPr>
            <w:tcW w:w="5793" w:type="dxa"/>
            <w:tcBorders>
              <w:top w:val="single" w:sz="4" w:space="0" w:color="auto"/>
              <w:bottom w:val="single" w:sz="4" w:space="0" w:color="auto"/>
            </w:tcBorders>
            <w:shd w:val="clear" w:color="auto" w:fill="auto"/>
            <w:noWrap/>
          </w:tcPr>
          <w:p w14:paraId="31DC0335" w14:textId="77777777" w:rsidR="00E17B52" w:rsidRPr="00F703DB" w:rsidRDefault="00E17B52" w:rsidP="006F5274">
            <w:pPr>
              <w:suppressAutoHyphens w:val="0"/>
              <w:spacing w:before="40" w:after="120"/>
              <w:ind w:right="113"/>
              <w:rPr>
                <w:iCs/>
              </w:rPr>
            </w:pPr>
            <w:r w:rsidRPr="00F703DB">
              <w:rPr>
                <w:iCs/>
              </w:rPr>
              <w:t>At the stage of equilibrium (final stage of flooding), what is the maximum permissible angle of heel of a double-hull cargo vessel conforming to the additional construction rules set forth in ADN and loaded with containers which have not been secured?</w:t>
            </w:r>
          </w:p>
          <w:p w14:paraId="6073CED6" w14:textId="77777777" w:rsidR="00E17B52" w:rsidRPr="00F703DB" w:rsidRDefault="00E17B52" w:rsidP="006F5274">
            <w:pPr>
              <w:suppressAutoHyphens w:val="0"/>
              <w:spacing w:before="40" w:after="120"/>
              <w:ind w:right="113"/>
              <w:rPr>
                <w:iCs/>
              </w:rPr>
            </w:pPr>
            <w:proofErr w:type="gramStart"/>
            <w:r w:rsidRPr="00F703DB">
              <w:rPr>
                <w:iCs/>
              </w:rPr>
              <w:t>A</w:t>
            </w:r>
            <w:r w:rsidRPr="00F703DB">
              <w:rPr>
                <w:iCs/>
              </w:rPr>
              <w:tab/>
              <w:t>3 degrees</w:t>
            </w:r>
            <w:proofErr w:type="gramEnd"/>
          </w:p>
          <w:p w14:paraId="55D2C5A0" w14:textId="77777777" w:rsidR="00E17B52" w:rsidRPr="00F703DB" w:rsidRDefault="00E17B52" w:rsidP="006F5274">
            <w:pPr>
              <w:suppressAutoHyphens w:val="0"/>
              <w:spacing w:before="40" w:after="120"/>
              <w:ind w:right="113"/>
              <w:rPr>
                <w:iCs/>
              </w:rPr>
            </w:pPr>
            <w:r w:rsidRPr="00F703DB">
              <w:rPr>
                <w:iCs/>
              </w:rPr>
              <w:t>B</w:t>
            </w:r>
            <w:r w:rsidRPr="00F703DB">
              <w:rPr>
                <w:iCs/>
              </w:rPr>
              <w:tab/>
              <w:t>5 degrees</w:t>
            </w:r>
          </w:p>
          <w:p w14:paraId="11F47BD2" w14:textId="77777777" w:rsidR="00E17B52" w:rsidRPr="00F703DB" w:rsidRDefault="00E17B52" w:rsidP="006F5274">
            <w:pPr>
              <w:suppressAutoHyphens w:val="0"/>
              <w:spacing w:before="40" w:after="120"/>
              <w:ind w:right="113"/>
              <w:rPr>
                <w:iCs/>
              </w:rPr>
            </w:pPr>
            <w:r w:rsidRPr="00F703DB">
              <w:rPr>
                <w:iCs/>
              </w:rPr>
              <w:t>C</w:t>
            </w:r>
            <w:r w:rsidRPr="00F703DB">
              <w:rPr>
                <w:iCs/>
              </w:rPr>
              <w:tab/>
              <w:t>6 degrees</w:t>
            </w:r>
          </w:p>
          <w:p w14:paraId="6B3EE1F5" w14:textId="77777777" w:rsidR="00E17B52" w:rsidRPr="00F703DB" w:rsidRDefault="00E17B52" w:rsidP="006F5274">
            <w:pPr>
              <w:suppressAutoHyphens w:val="0"/>
              <w:spacing w:before="40" w:after="120"/>
              <w:ind w:right="113"/>
              <w:rPr>
                <w:iCs/>
              </w:rPr>
            </w:pPr>
            <w:r w:rsidRPr="00F703DB">
              <w:rPr>
                <w:iCs/>
              </w:rPr>
              <w:t>D</w:t>
            </w:r>
            <w:r w:rsidRPr="00F703DB">
              <w:rPr>
                <w:iCs/>
              </w:rPr>
              <w:tab/>
              <w:t>12 degrees</w:t>
            </w:r>
          </w:p>
        </w:tc>
        <w:tc>
          <w:tcPr>
            <w:tcW w:w="1134" w:type="dxa"/>
            <w:tcBorders>
              <w:top w:val="single" w:sz="4" w:space="0" w:color="auto"/>
              <w:bottom w:val="single" w:sz="4" w:space="0" w:color="auto"/>
            </w:tcBorders>
            <w:shd w:val="clear" w:color="auto" w:fill="auto"/>
            <w:noWrap/>
          </w:tcPr>
          <w:p w14:paraId="666F5675" w14:textId="77777777" w:rsidR="00E17B52" w:rsidRPr="00F703DB" w:rsidRDefault="00E17B52" w:rsidP="003440C3">
            <w:pPr>
              <w:suppressAutoHyphens w:val="0"/>
              <w:spacing w:before="40" w:after="120"/>
              <w:ind w:right="113"/>
              <w:jc w:val="center"/>
              <w:rPr>
                <w:iCs/>
              </w:rPr>
            </w:pPr>
          </w:p>
        </w:tc>
      </w:tr>
      <w:tr w:rsidR="00E17B52" w:rsidRPr="00F703DB" w14:paraId="6ABA8D9D" w14:textId="77777777" w:rsidTr="00E66B7C">
        <w:tc>
          <w:tcPr>
            <w:tcW w:w="1578" w:type="dxa"/>
            <w:tcBorders>
              <w:top w:val="nil"/>
              <w:bottom w:val="single" w:sz="4" w:space="0" w:color="auto"/>
            </w:tcBorders>
            <w:shd w:val="clear" w:color="auto" w:fill="auto"/>
            <w:noWrap/>
          </w:tcPr>
          <w:p w14:paraId="0847F9FE" w14:textId="77777777" w:rsidR="00E17B52" w:rsidRPr="00F703DB" w:rsidRDefault="00E17B52" w:rsidP="00471819">
            <w:pPr>
              <w:keepNext/>
              <w:keepLines/>
              <w:suppressAutoHyphens w:val="0"/>
              <w:spacing w:before="40" w:after="120"/>
              <w:ind w:right="113"/>
            </w:pPr>
            <w:r w:rsidRPr="00F703DB">
              <w:t>110 09.0-05</w:t>
            </w:r>
          </w:p>
        </w:tc>
        <w:tc>
          <w:tcPr>
            <w:tcW w:w="5793" w:type="dxa"/>
            <w:tcBorders>
              <w:top w:val="nil"/>
              <w:bottom w:val="single" w:sz="4" w:space="0" w:color="auto"/>
            </w:tcBorders>
            <w:shd w:val="clear" w:color="auto" w:fill="auto"/>
            <w:noWrap/>
          </w:tcPr>
          <w:p w14:paraId="4C4E4676" w14:textId="77777777" w:rsidR="00E17B52" w:rsidRPr="00F703DB" w:rsidRDefault="00E17B52" w:rsidP="00471819">
            <w:pPr>
              <w:keepNext/>
              <w:keepLines/>
              <w:suppressAutoHyphens w:val="0"/>
              <w:spacing w:before="40" w:after="120"/>
              <w:ind w:right="113"/>
            </w:pPr>
            <w:del w:id="589" w:author="Clare Jane LORD" w:date="2022-11-17T11:15:00Z">
              <w:r w:rsidRPr="00F703DB" w:rsidDel="00AB29BE">
                <w:delText>7.2.4.21.3</w:delText>
              </w:r>
            </w:del>
            <w:ins w:id="590" w:author="Clare Jane LORD" w:date="2022-11-17T11:15:00Z">
              <w:r>
                <w:t>Basic general knowledge, Stability</w:t>
              </w:r>
            </w:ins>
          </w:p>
        </w:tc>
        <w:tc>
          <w:tcPr>
            <w:tcW w:w="1134" w:type="dxa"/>
            <w:tcBorders>
              <w:top w:val="nil"/>
              <w:bottom w:val="single" w:sz="4" w:space="0" w:color="auto"/>
            </w:tcBorders>
            <w:shd w:val="clear" w:color="auto" w:fill="auto"/>
            <w:noWrap/>
          </w:tcPr>
          <w:p w14:paraId="71F1F7C1" w14:textId="77777777" w:rsidR="00E17B52" w:rsidRPr="00F703DB" w:rsidRDefault="00E17B52" w:rsidP="003440C3">
            <w:pPr>
              <w:keepNext/>
              <w:keepLines/>
              <w:suppressAutoHyphens w:val="0"/>
              <w:spacing w:before="40" w:after="120"/>
              <w:ind w:right="113"/>
              <w:jc w:val="center"/>
            </w:pPr>
            <w:ins w:id="591" w:author="Clare Jane LORD" w:date="2022-11-17T11:15:00Z">
              <w:r>
                <w:t>A</w:t>
              </w:r>
            </w:ins>
            <w:del w:id="592" w:author="Clare Jane LORD" w:date="2022-11-17T11:15:00Z">
              <w:r w:rsidDel="00AB29BE">
                <w:delText>C</w:delText>
              </w:r>
            </w:del>
          </w:p>
        </w:tc>
      </w:tr>
      <w:tr w:rsidR="00E17B52" w:rsidRPr="00F703DB" w14:paraId="2527EF43" w14:textId="77777777" w:rsidTr="0013375F">
        <w:tc>
          <w:tcPr>
            <w:tcW w:w="1578" w:type="dxa"/>
            <w:tcBorders>
              <w:top w:val="single" w:sz="4" w:space="0" w:color="auto"/>
            </w:tcBorders>
            <w:shd w:val="clear" w:color="auto" w:fill="auto"/>
            <w:noWrap/>
          </w:tcPr>
          <w:p w14:paraId="11D7AC76" w14:textId="77777777" w:rsidR="00E17B52" w:rsidRPr="00F703DB" w:rsidRDefault="00E17B52" w:rsidP="0013375F">
            <w:pPr>
              <w:suppressAutoHyphens w:val="0"/>
              <w:spacing w:before="40" w:after="120"/>
              <w:ind w:right="113"/>
            </w:pPr>
          </w:p>
        </w:tc>
        <w:tc>
          <w:tcPr>
            <w:tcW w:w="5793" w:type="dxa"/>
            <w:tcBorders>
              <w:top w:val="single" w:sz="4" w:space="0" w:color="auto"/>
            </w:tcBorders>
            <w:shd w:val="clear" w:color="auto" w:fill="auto"/>
            <w:noWrap/>
          </w:tcPr>
          <w:p w14:paraId="19FFD7FA" w14:textId="77777777" w:rsidR="00E17B52" w:rsidRPr="00F703DB" w:rsidRDefault="00E17B52" w:rsidP="0013375F">
            <w:pPr>
              <w:suppressAutoHyphens w:val="0"/>
              <w:spacing w:before="40" w:after="120"/>
              <w:ind w:right="113"/>
            </w:pPr>
            <w:ins w:id="593" w:author="Clare Jane LORD" w:date="2022-11-17T11:16:00Z">
              <w:r>
                <w:rPr>
                  <w:rFonts w:eastAsia="SimSun"/>
                </w:rPr>
                <w:t xml:space="preserve">A </w:t>
              </w:r>
              <w:r>
                <w:t xml:space="preserve">tank vessel with no median longitudinal </w:t>
              </w:r>
            </w:ins>
            <w:ins w:id="594" w:author="Clare Jane LORD" w:date="2022-11-21T12:25:00Z">
              <w:r>
                <w:t>bul</w:t>
              </w:r>
            </w:ins>
            <w:ins w:id="595" w:author="Clare Jane LORD" w:date="2022-11-21T12:26:00Z">
              <w:r>
                <w:t>khead</w:t>
              </w:r>
            </w:ins>
            <w:ins w:id="596" w:author="Clare Jane LORD" w:date="2022-11-17T11:16:00Z">
              <w:r>
                <w:t xml:space="preserve"> has </w:t>
              </w:r>
            </w:ins>
            <w:ins w:id="597" w:author="Clare Jane LORD" w:date="2022-11-17T11:17:00Z">
              <w:r>
                <w:t xml:space="preserve">all its cargo tanks </w:t>
              </w:r>
            </w:ins>
            <w:ins w:id="598" w:author="Clare Jane LORD" w:date="2022-11-17T15:09:00Z">
              <w:r>
                <w:t xml:space="preserve">filled </w:t>
              </w:r>
            </w:ins>
            <w:ins w:id="599" w:author="Clare Jane LORD" w:date="2022-11-17T11:17:00Z">
              <w:r>
                <w:t>to 60%.</w:t>
              </w:r>
            </w:ins>
            <w:ins w:id="600" w:author="Clare Jane LORD" w:date="2022-11-17T11:18:00Z">
              <w:r>
                <w:t xml:space="preserve"> What must the master ensure</w:t>
              </w:r>
            </w:ins>
            <w:proofErr w:type="gramStart"/>
            <w:ins w:id="601" w:author="Clare Jane LORD" w:date="2022-11-17T15:09:00Z">
              <w:r>
                <w:t xml:space="preserve">, in particular, </w:t>
              </w:r>
            </w:ins>
            <w:ins w:id="602" w:author="Clare Jane LORD" w:date="2022-11-17T11:18:00Z">
              <w:r>
                <w:t>given</w:t>
              </w:r>
              <w:proofErr w:type="gramEnd"/>
              <w:r>
                <w:t xml:space="preserve"> </w:t>
              </w:r>
            </w:ins>
            <w:ins w:id="603" w:author="Clare Jane LORD" w:date="2022-11-17T11:19:00Z">
              <w:r>
                <w:t xml:space="preserve">this degree of filling? </w:t>
              </w:r>
            </w:ins>
            <w:del w:id="604" w:author="Clare Jane LORD" w:date="2022-11-17T11:19:00Z">
              <w:r w:rsidDel="003D0E8D">
                <w:rPr>
                  <w:rFonts w:eastAsia="SimSun"/>
                </w:rPr>
                <w:delText xml:space="preserve">The maximum permissible degree of filling of the tank according to </w:delText>
              </w:r>
              <w:r w:rsidRPr="003E341C" w:rsidDel="003D0E8D">
                <w:rPr>
                  <w:color w:val="000000"/>
                </w:rPr>
                <w:delText xml:space="preserve">3.2.3.2, </w:delText>
              </w:r>
              <w:r w:rsidDel="003D0E8D">
                <w:rPr>
                  <w:rFonts w:eastAsia="SimSun"/>
                </w:rPr>
                <w:delText>table C is 95%, the relative density of the cargo to be loaded is 2. The maximum permissible relative density according to the certificate of approval is 1. However, the substance appears in the vessel’s substance list. The vessel has 4 cargo tanks. What filling is admissible?</w:delText>
              </w:r>
            </w:del>
          </w:p>
        </w:tc>
        <w:tc>
          <w:tcPr>
            <w:tcW w:w="1134" w:type="dxa"/>
            <w:tcBorders>
              <w:top w:val="single" w:sz="4" w:space="0" w:color="auto"/>
            </w:tcBorders>
            <w:shd w:val="clear" w:color="auto" w:fill="auto"/>
            <w:noWrap/>
          </w:tcPr>
          <w:p w14:paraId="070D52A3" w14:textId="77777777" w:rsidR="00E17B52" w:rsidRPr="00F703DB" w:rsidRDefault="00E17B52" w:rsidP="003440C3">
            <w:pPr>
              <w:suppressAutoHyphens w:val="0"/>
              <w:spacing w:before="40" w:after="120"/>
              <w:ind w:right="113"/>
              <w:jc w:val="center"/>
            </w:pPr>
          </w:p>
        </w:tc>
      </w:tr>
      <w:tr w:rsidR="00E17B52" w:rsidRPr="00F703DB" w14:paraId="4BDF413C" w14:textId="77777777" w:rsidTr="0013375F">
        <w:tc>
          <w:tcPr>
            <w:tcW w:w="1578" w:type="dxa"/>
            <w:tcBorders>
              <w:top w:val="nil"/>
              <w:bottom w:val="single" w:sz="4" w:space="0" w:color="auto"/>
            </w:tcBorders>
            <w:shd w:val="clear" w:color="auto" w:fill="auto"/>
            <w:noWrap/>
          </w:tcPr>
          <w:p w14:paraId="0812B216" w14:textId="77777777" w:rsidR="00E17B52" w:rsidRPr="00F703DB" w:rsidRDefault="00E17B52" w:rsidP="0013375F">
            <w:pPr>
              <w:suppressAutoHyphens w:val="0"/>
              <w:spacing w:before="40" w:after="120"/>
              <w:ind w:right="113"/>
            </w:pPr>
          </w:p>
        </w:tc>
        <w:tc>
          <w:tcPr>
            <w:tcW w:w="5793" w:type="dxa"/>
            <w:tcBorders>
              <w:top w:val="nil"/>
              <w:bottom w:val="single" w:sz="4" w:space="0" w:color="auto"/>
            </w:tcBorders>
            <w:shd w:val="clear" w:color="auto" w:fill="auto"/>
            <w:noWrap/>
          </w:tcPr>
          <w:p w14:paraId="5046BA2D" w14:textId="77777777" w:rsidR="00E17B52" w:rsidRPr="00F703DB" w:rsidRDefault="00E17B52" w:rsidP="00953DC6">
            <w:pPr>
              <w:suppressAutoHyphens w:val="0"/>
              <w:spacing w:before="40" w:after="120"/>
              <w:ind w:left="567" w:right="113" w:hanging="567"/>
            </w:pPr>
            <w:r w:rsidRPr="00F703DB">
              <w:t>A</w:t>
            </w:r>
            <w:r w:rsidRPr="00F703DB">
              <w:tab/>
            </w:r>
            <w:del w:id="605" w:author="Clare Jane LORD" w:date="2022-11-17T11:22:00Z">
              <w:r w:rsidRPr="00F703DB" w:rsidDel="00D85210">
                <w:delText>95% for all cargo tanks</w:delText>
              </w:r>
            </w:del>
            <w:ins w:id="606" w:author="Clare Jane LORD" w:date="2022-11-17T11:22:00Z">
              <w:r>
                <w:t xml:space="preserve">That </w:t>
              </w:r>
              <w:r w:rsidRPr="00D85210">
                <w:t xml:space="preserve">proof of sufficient stability </w:t>
              </w:r>
              <w:r>
                <w:t>is</w:t>
              </w:r>
              <w:r w:rsidRPr="00D85210">
                <w:t xml:space="preserve"> shown</w:t>
              </w:r>
              <w:r>
                <w:t xml:space="preserve"> by a stability</w:t>
              </w:r>
            </w:ins>
            <w:ins w:id="607" w:author="Clare Jane LORD" w:date="2022-11-17T11:23:00Z">
              <w:r>
                <w:t xml:space="preserve"> calculation</w:t>
              </w:r>
            </w:ins>
          </w:p>
          <w:p w14:paraId="4461356D" w14:textId="77777777" w:rsidR="00E17B52" w:rsidRPr="00F703DB" w:rsidRDefault="00E17B52" w:rsidP="0013375F">
            <w:pPr>
              <w:suppressAutoHyphens w:val="0"/>
              <w:spacing w:before="40" w:after="120"/>
              <w:ind w:left="567" w:right="113" w:hanging="567"/>
            </w:pPr>
            <w:r w:rsidRPr="00F703DB">
              <w:t>B</w:t>
            </w:r>
            <w:r w:rsidRPr="00F703DB">
              <w:tab/>
            </w:r>
            <w:del w:id="608" w:author="Clare Jane LORD" w:date="2022-11-17T11:50:00Z">
              <w:r w:rsidRPr="00F703DB" w:rsidDel="00F17596">
                <w:delText>Cargo tanks 1 and 3 at 95% and cargo tanks 2 and 4 empty</w:delText>
              </w:r>
            </w:del>
            <w:ins w:id="609" w:author="Clare Jane LORD" w:date="2022-11-17T11:50:00Z">
              <w:r>
                <w:t>T</w:t>
              </w:r>
            </w:ins>
            <w:ins w:id="610" w:author="Clare Jane LORD" w:date="2022-11-17T15:12:00Z">
              <w:r>
                <w:t>hat</w:t>
              </w:r>
            </w:ins>
            <w:ins w:id="611" w:author="Clare Jane LORD" w:date="2022-11-17T11:50:00Z">
              <w:r>
                <w:t xml:space="preserve"> </w:t>
              </w:r>
            </w:ins>
            <w:ins w:id="612" w:author="Clare Jane LORD" w:date="2022-11-17T11:51:00Z">
              <w:r>
                <w:t xml:space="preserve">curves </w:t>
              </w:r>
            </w:ins>
            <w:ins w:id="613" w:author="Clare Jane LORD" w:date="2022-11-17T15:12:00Z">
              <w:r>
                <w:t xml:space="preserve">are navigated </w:t>
              </w:r>
            </w:ins>
            <w:ins w:id="614" w:author="Clare Jane LORD" w:date="2022-11-17T11:51:00Z">
              <w:r>
                <w:t>slowly</w:t>
              </w:r>
            </w:ins>
            <w:ins w:id="615" w:author="Clare Jane LORD" w:date="2022-11-17T15:12:00Z">
              <w:r>
                <w:t>,</w:t>
              </w:r>
            </w:ins>
            <w:ins w:id="616" w:author="Clare Jane LORD" w:date="2022-11-17T11:51:00Z">
              <w:r>
                <w:t xml:space="preserve"> to avoid capsizing the vessel</w:t>
              </w:r>
            </w:ins>
          </w:p>
          <w:p w14:paraId="604B71B5" w14:textId="77777777" w:rsidR="00E17B52" w:rsidRPr="00F703DB" w:rsidRDefault="00E17B52" w:rsidP="00953DC6">
            <w:pPr>
              <w:suppressAutoHyphens w:val="0"/>
              <w:spacing w:before="40" w:after="120"/>
              <w:ind w:left="567" w:right="113" w:hanging="567"/>
            </w:pPr>
            <w:r w:rsidRPr="00F703DB">
              <w:t>C</w:t>
            </w:r>
            <w:r w:rsidRPr="00F703DB">
              <w:tab/>
            </w:r>
            <w:del w:id="617" w:author="Clare Jane LORD" w:date="2022-11-17T11:51:00Z">
              <w:r w:rsidRPr="00F703DB" w:rsidDel="00023E1B">
                <w:delText xml:space="preserve">All </w:delText>
              </w:r>
            </w:del>
            <w:ins w:id="618" w:author="Clare Jane LORD" w:date="2022-11-17T11:51:00Z">
              <w:r>
                <w:t>That</w:t>
              </w:r>
              <w:r w:rsidRPr="00F703DB">
                <w:t xml:space="preserve"> </w:t>
              </w:r>
            </w:ins>
            <w:r w:rsidRPr="00F703DB">
              <w:t xml:space="preserve">the </w:t>
            </w:r>
            <w:del w:id="619" w:author="Clare Jane LORD" w:date="2022-11-17T11:51:00Z">
              <w:r w:rsidRPr="00F703DB" w:rsidDel="00023E1B">
                <w:delText xml:space="preserve">cargo </w:delText>
              </w:r>
            </w:del>
            <w:ins w:id="620" w:author="Clare Jane LORD" w:date="2022-11-17T11:51:00Z">
              <w:r>
                <w:t>b</w:t>
              </w:r>
            </w:ins>
            <w:ins w:id="621" w:author="Clare Jane LORD" w:date="2022-11-17T11:52:00Z">
              <w:r>
                <w:t xml:space="preserve">allast </w:t>
              </w:r>
            </w:ins>
            <w:r w:rsidRPr="00F703DB">
              <w:t xml:space="preserve">tanks </w:t>
            </w:r>
            <w:del w:id="622" w:author="Clare Jane LORD" w:date="2022-11-17T11:52:00Z">
              <w:r w:rsidRPr="00F703DB" w:rsidDel="00023E1B">
                <w:delText xml:space="preserve">at </w:delText>
              </w:r>
            </w:del>
            <w:ins w:id="623" w:author="Clare Jane LORD" w:date="2022-11-17T15:13:00Z">
              <w:r>
                <w:t>are</w:t>
              </w:r>
            </w:ins>
            <w:ins w:id="624" w:author="Clare Jane LORD" w:date="2022-11-17T11:52:00Z">
              <w:r>
                <w:t xml:space="preserve"> filled to</w:t>
              </w:r>
            </w:ins>
            <w:ins w:id="625" w:author="Clare Jane LORD" w:date="2022-11-17T15:13:00Z">
              <w:r>
                <w:t xml:space="preserve"> no more than</w:t>
              </w:r>
            </w:ins>
            <w:ins w:id="626" w:author="Clare Jane LORD" w:date="2022-11-17T11:52:00Z">
              <w:r>
                <w:t xml:space="preserve"> </w:t>
              </w:r>
            </w:ins>
            <w:del w:id="627" w:author="Clare Jane LORD" w:date="2022-11-17T11:52:00Z">
              <w:r w:rsidRPr="00F703DB" w:rsidDel="00023E1B">
                <w:delText>5</w:delText>
              </w:r>
            </w:del>
            <w:ins w:id="628" w:author="Clare Jane LORD" w:date="2022-11-17T11:52:00Z">
              <w:r>
                <w:t>6</w:t>
              </w:r>
            </w:ins>
            <w:r w:rsidRPr="00F703DB">
              <w:t>0</w:t>
            </w:r>
            <w:ins w:id="629" w:author="Clare Jane LORD" w:date="2022-11-17T11:52:00Z">
              <w:r>
                <w:t xml:space="preserve"> </w:t>
              </w:r>
            </w:ins>
            <w:r w:rsidRPr="00F703DB">
              <w:t>%</w:t>
            </w:r>
          </w:p>
          <w:p w14:paraId="49562829" w14:textId="77777777" w:rsidR="00E17B52" w:rsidRPr="00F703DB" w:rsidRDefault="00E17B52" w:rsidP="0013375F">
            <w:pPr>
              <w:suppressAutoHyphens w:val="0"/>
              <w:spacing w:before="40" w:after="120"/>
              <w:ind w:left="567" w:right="113" w:hanging="567"/>
            </w:pPr>
            <w:r w:rsidRPr="00F703DB">
              <w:t>D</w:t>
            </w:r>
            <w:r w:rsidRPr="00F703DB">
              <w:tab/>
            </w:r>
            <w:del w:id="630" w:author="Clare Jane LORD" w:date="2022-11-17T11:52:00Z">
              <w:r w:rsidRPr="00F703DB" w:rsidDel="00E92CE8">
                <w:delText xml:space="preserve">All </w:delText>
              </w:r>
            </w:del>
            <w:ins w:id="631" w:author="Clare Jane LORD" w:date="2022-11-17T11:52:00Z">
              <w:r>
                <w:t>That, given the degree of filling of the</w:t>
              </w:r>
              <w:r w:rsidRPr="00F703DB">
                <w:t xml:space="preserve"> </w:t>
              </w:r>
            </w:ins>
            <w:r w:rsidRPr="00F703DB">
              <w:t>cargo tanks</w:t>
            </w:r>
            <w:ins w:id="632" w:author="Clare Jane LORD" w:date="2022-11-17T11:52:00Z">
              <w:r>
                <w:t>,</w:t>
              </w:r>
            </w:ins>
            <w:r w:rsidRPr="00F703DB">
              <w:t xml:space="preserve"> </w:t>
            </w:r>
            <w:del w:id="633" w:author="Clare Jane LORD" w:date="2022-11-17T11:52:00Z">
              <w:r w:rsidRPr="00F703DB" w:rsidDel="00E92CE8">
                <w:delText>empty since carriage of the substance is not allowed</w:delText>
              </w:r>
            </w:del>
            <w:ins w:id="634" w:author="Clare Jane LORD" w:date="2022-11-17T11:52:00Z">
              <w:r>
                <w:t xml:space="preserve">the </w:t>
              </w:r>
            </w:ins>
            <w:ins w:id="635" w:author="Clare Jane LORD" w:date="2022-11-17T11:53:00Z">
              <w:r w:rsidRPr="00226A8C">
                <w:t xml:space="preserve">receptacles for </w:t>
              </w:r>
            </w:ins>
            <w:ins w:id="636" w:author="Clare Jane LORD" w:date="2022-11-17T11:52:00Z">
              <w:r>
                <w:t>slop</w:t>
              </w:r>
            </w:ins>
            <w:ins w:id="637" w:author="Clare Jane LORD" w:date="2022-11-17T11:53:00Z">
              <w:r>
                <w:t>s</w:t>
              </w:r>
            </w:ins>
            <w:ins w:id="638" w:author="Clare Jane LORD" w:date="2022-11-17T15:14:00Z">
              <w:r>
                <w:t xml:space="preserve"> on deck</w:t>
              </w:r>
            </w:ins>
            <w:ins w:id="639" w:author="Clare Jane LORD" w:date="2022-11-17T11:53:00Z">
              <w:r>
                <w:t xml:space="preserve"> </w:t>
              </w:r>
            </w:ins>
            <w:ins w:id="640" w:author="Clare Jane LORD" w:date="2022-11-17T15:13:00Z">
              <w:r>
                <w:t>are</w:t>
              </w:r>
            </w:ins>
            <w:ins w:id="641" w:author="Clare Jane LORD" w:date="2022-11-17T11:53:00Z">
              <w:r>
                <w:t xml:space="preserve"> filled to</w:t>
              </w:r>
            </w:ins>
            <w:ins w:id="642" w:author="Clare Jane LORD" w:date="2022-11-17T15:14:00Z">
              <w:r>
                <w:t xml:space="preserve"> only</w:t>
              </w:r>
            </w:ins>
            <w:ins w:id="643" w:author="Clare Jane LORD" w:date="2022-11-17T11:53:00Z">
              <w:r>
                <w:t xml:space="preserve"> </w:t>
              </w:r>
            </w:ins>
            <w:ins w:id="644" w:author="Clare Jane LORD" w:date="2022-11-17T15:14:00Z">
              <w:r>
                <w:t>5</w:t>
              </w:r>
            </w:ins>
            <w:ins w:id="645" w:author="Clare Jane LORD" w:date="2022-11-17T11:53:00Z">
              <w:r>
                <w:t>0%</w:t>
              </w:r>
            </w:ins>
          </w:p>
        </w:tc>
        <w:tc>
          <w:tcPr>
            <w:tcW w:w="1134" w:type="dxa"/>
            <w:tcBorders>
              <w:top w:val="nil"/>
              <w:bottom w:val="single" w:sz="4" w:space="0" w:color="auto"/>
            </w:tcBorders>
            <w:shd w:val="clear" w:color="auto" w:fill="auto"/>
            <w:noWrap/>
          </w:tcPr>
          <w:p w14:paraId="094F8CF5" w14:textId="77777777" w:rsidR="00E17B52" w:rsidRPr="00F703DB" w:rsidRDefault="00E17B52" w:rsidP="003440C3">
            <w:pPr>
              <w:suppressAutoHyphens w:val="0"/>
              <w:spacing w:before="40" w:after="120"/>
              <w:ind w:right="113"/>
              <w:jc w:val="center"/>
            </w:pPr>
          </w:p>
        </w:tc>
      </w:tr>
      <w:tr w:rsidR="00E17B52" w:rsidRPr="00F703DB" w14:paraId="2BDD724A" w14:textId="77777777" w:rsidTr="0013375F">
        <w:tc>
          <w:tcPr>
            <w:tcW w:w="1578" w:type="dxa"/>
            <w:tcBorders>
              <w:top w:val="single" w:sz="4" w:space="0" w:color="auto"/>
              <w:bottom w:val="single" w:sz="4" w:space="0" w:color="auto"/>
            </w:tcBorders>
            <w:shd w:val="clear" w:color="auto" w:fill="auto"/>
            <w:noWrap/>
          </w:tcPr>
          <w:p w14:paraId="4ED67768" w14:textId="77777777" w:rsidR="00E17B52" w:rsidRPr="00F703DB" w:rsidRDefault="00E17B52" w:rsidP="0013375F">
            <w:pPr>
              <w:suppressAutoHyphens w:val="0"/>
              <w:spacing w:before="40" w:after="120"/>
              <w:ind w:right="113"/>
            </w:pPr>
            <w:r w:rsidRPr="00F703DB">
              <w:t>110 09.0-06</w:t>
            </w:r>
          </w:p>
        </w:tc>
        <w:tc>
          <w:tcPr>
            <w:tcW w:w="5793" w:type="dxa"/>
            <w:tcBorders>
              <w:top w:val="single" w:sz="4" w:space="0" w:color="auto"/>
              <w:bottom w:val="single" w:sz="4" w:space="0" w:color="auto"/>
            </w:tcBorders>
            <w:shd w:val="clear" w:color="auto" w:fill="auto"/>
            <w:noWrap/>
          </w:tcPr>
          <w:p w14:paraId="14AFBE1B" w14:textId="77777777" w:rsidR="00E17B52" w:rsidRPr="00F703DB" w:rsidRDefault="00E17B52" w:rsidP="0013375F">
            <w:pPr>
              <w:suppressAutoHyphens w:val="0"/>
              <w:spacing w:before="40" w:after="120"/>
              <w:ind w:right="113"/>
            </w:pPr>
            <w:r>
              <w:t>General knowledge</w:t>
            </w:r>
          </w:p>
        </w:tc>
        <w:tc>
          <w:tcPr>
            <w:tcW w:w="1134" w:type="dxa"/>
            <w:tcBorders>
              <w:top w:val="single" w:sz="4" w:space="0" w:color="auto"/>
              <w:bottom w:val="single" w:sz="4" w:space="0" w:color="auto"/>
            </w:tcBorders>
            <w:shd w:val="clear" w:color="auto" w:fill="auto"/>
            <w:noWrap/>
          </w:tcPr>
          <w:p w14:paraId="351CC5CF" w14:textId="77777777" w:rsidR="00E17B52" w:rsidRPr="00F703DB" w:rsidRDefault="00E17B52" w:rsidP="003440C3">
            <w:pPr>
              <w:suppressAutoHyphens w:val="0"/>
              <w:spacing w:before="40" w:after="120"/>
              <w:ind w:right="113"/>
              <w:jc w:val="center"/>
            </w:pPr>
            <w:r>
              <w:t>B</w:t>
            </w:r>
          </w:p>
        </w:tc>
      </w:tr>
      <w:tr w:rsidR="00E17B52" w:rsidRPr="00F703DB" w14:paraId="6C754762" w14:textId="77777777" w:rsidTr="00471819">
        <w:tc>
          <w:tcPr>
            <w:tcW w:w="1578" w:type="dxa"/>
            <w:tcBorders>
              <w:top w:val="single" w:sz="4" w:space="0" w:color="auto"/>
              <w:bottom w:val="single" w:sz="4" w:space="0" w:color="auto"/>
            </w:tcBorders>
            <w:shd w:val="clear" w:color="auto" w:fill="auto"/>
            <w:noWrap/>
          </w:tcPr>
          <w:p w14:paraId="69763D6C"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81F4F71" w14:textId="77777777" w:rsidR="00E17B52" w:rsidRPr="00F703DB" w:rsidRDefault="00E17B52" w:rsidP="0013375F">
            <w:pPr>
              <w:suppressAutoHyphens w:val="0"/>
              <w:spacing w:before="40" w:after="120"/>
              <w:ind w:right="113"/>
            </w:pPr>
            <w:ins w:id="646" w:author="Clare Jane LORD" w:date="2022-11-21T12:14:00Z">
              <w:r>
                <w:t>What is a</w:t>
              </w:r>
              <w:r w:rsidRPr="00F703DB">
                <w:t xml:space="preserve"> reliabl</w:t>
              </w:r>
            </w:ins>
            <w:ins w:id="647" w:author="Clare Jane LORD" w:date="2022-11-21T12:15:00Z">
              <w:r>
                <w:t>e way of</w:t>
              </w:r>
            </w:ins>
            <w:ins w:id="648" w:author="Clare Jane LORD" w:date="2022-11-21T12:14:00Z">
              <w:r w:rsidRPr="00F703DB">
                <w:t xml:space="preserve"> reduc</w:t>
              </w:r>
            </w:ins>
            <w:ins w:id="649" w:author="Clare Jane LORD" w:date="2022-11-21T12:15:00Z">
              <w:r>
                <w:t xml:space="preserve">ing </w:t>
              </w:r>
            </w:ins>
            <w:ins w:id="650" w:author="Clare Jane LORD" w:date="2022-11-21T12:14:00Z">
              <w:r>
                <w:t>a significant</w:t>
              </w:r>
              <w:r w:rsidRPr="00F703DB">
                <w:t xml:space="preserve"> list</w:t>
              </w:r>
              <w:r>
                <w:t xml:space="preserve"> of </w:t>
              </w:r>
            </w:ins>
            <w:ins w:id="651" w:author="Clare Jane LORD" w:date="2022-11-21T12:15:00Z">
              <w:r>
                <w:t>a</w:t>
              </w:r>
            </w:ins>
            <w:ins w:id="652" w:author="Clare Jane LORD" w:date="2022-11-21T12:14:00Z">
              <w:r>
                <w:t xml:space="preserve"> vessel</w:t>
              </w:r>
              <w:r w:rsidRPr="00F703DB">
                <w:t xml:space="preserve"> </w:t>
              </w:r>
              <w:r>
                <w:t xml:space="preserve">due to </w:t>
              </w:r>
              <w:r w:rsidRPr="00F703DB">
                <w:t xml:space="preserve">centrifugal force </w:t>
              </w:r>
            </w:ins>
            <w:del w:id="653" w:author="Clare Jane LORD" w:date="2022-11-17T15:16:00Z">
              <w:r w:rsidRPr="00F703DB" w:rsidDel="00460709">
                <w:delText>W</w:delText>
              </w:r>
            </w:del>
            <w:ins w:id="654" w:author="Clare Jane LORD" w:date="2022-11-17T15:16:00Z">
              <w:r>
                <w:t>w</w:t>
              </w:r>
            </w:ins>
            <w:r w:rsidRPr="00F703DB">
              <w:t>hile going through a curve</w:t>
            </w:r>
            <w:del w:id="655" w:author="Clare Jane LORD" w:date="2022-11-21T12:14:00Z">
              <w:r w:rsidRPr="00F703DB" w:rsidDel="004B22CD">
                <w:delText>,</w:delText>
              </w:r>
            </w:del>
            <w:del w:id="656" w:author="Clare Jane LORD" w:date="2022-11-21T12:15:00Z">
              <w:r w:rsidRPr="00F703DB" w:rsidDel="00403F3C">
                <w:delText xml:space="preserve"> </w:delText>
              </w:r>
            </w:del>
            <w:del w:id="657" w:author="Clare Jane LORD" w:date="2022-11-17T15:16:00Z">
              <w:r w:rsidRPr="00F703DB" w:rsidDel="008E7A35">
                <w:delText xml:space="preserve">centrifugal force </w:delText>
              </w:r>
              <w:r w:rsidRPr="00F703DB" w:rsidDel="00460709">
                <w:delText>causes the vessel to list significantly.</w:delText>
              </w:r>
            </w:del>
            <w:del w:id="658" w:author="Clare Jane LORD" w:date="2022-11-17T15:15:00Z">
              <w:r w:rsidRPr="00F703DB" w:rsidDel="008E7A35">
                <w:delText xml:space="preserve"> How can the list be reduced in a reliable way</w:delText>
              </w:r>
            </w:del>
            <w:r w:rsidRPr="00F703DB">
              <w:t>?</w:t>
            </w:r>
          </w:p>
          <w:p w14:paraId="6437A1E0" w14:textId="77777777" w:rsidR="00E17B52" w:rsidRPr="00F703DB" w:rsidRDefault="00E17B52" w:rsidP="0013375F">
            <w:pPr>
              <w:suppressAutoHyphens w:val="0"/>
              <w:spacing w:before="40" w:after="120"/>
              <w:ind w:right="113"/>
            </w:pPr>
            <w:r w:rsidRPr="00F703DB">
              <w:t>A</w:t>
            </w:r>
            <w:r w:rsidRPr="00F703DB">
              <w:tab/>
            </w:r>
            <w:del w:id="659" w:author="Clare Jane LORD" w:date="2022-11-21T12:16:00Z">
              <w:r w:rsidRPr="00F703DB" w:rsidDel="00207873">
                <w:delText>By s</w:delText>
              </w:r>
            </w:del>
            <w:ins w:id="660" w:author="Clare Jane LORD" w:date="2022-11-21T12:16:00Z">
              <w:r>
                <w:t>S</w:t>
              </w:r>
            </w:ins>
            <w:r w:rsidRPr="00F703DB">
              <w:t>teering in the opposite direction</w:t>
            </w:r>
          </w:p>
          <w:p w14:paraId="454A0A15" w14:textId="77777777" w:rsidR="00E17B52" w:rsidRPr="00F703DB" w:rsidRDefault="00E17B52" w:rsidP="0013375F">
            <w:pPr>
              <w:suppressAutoHyphens w:val="0"/>
              <w:spacing w:before="40" w:after="120"/>
              <w:ind w:right="113"/>
            </w:pPr>
            <w:r w:rsidRPr="00F703DB">
              <w:t>B</w:t>
            </w:r>
            <w:r w:rsidRPr="00F703DB">
              <w:tab/>
            </w:r>
            <w:del w:id="661" w:author="Clare Jane LORD" w:date="2022-11-21T12:16:00Z">
              <w:r w:rsidRPr="00F703DB" w:rsidDel="00207873">
                <w:delText>By r</w:delText>
              </w:r>
            </w:del>
            <w:ins w:id="662" w:author="Clare Jane LORD" w:date="2022-11-21T12:16:00Z">
              <w:r>
                <w:t>R</w:t>
              </w:r>
            </w:ins>
            <w:r w:rsidRPr="00F703DB">
              <w:t>educing speed</w:t>
            </w:r>
          </w:p>
          <w:p w14:paraId="44719D32" w14:textId="77777777" w:rsidR="00E17B52" w:rsidRPr="00F703DB" w:rsidRDefault="00E17B52" w:rsidP="0013375F">
            <w:pPr>
              <w:suppressAutoHyphens w:val="0"/>
              <w:spacing w:before="40" w:after="120"/>
              <w:ind w:right="113"/>
            </w:pPr>
            <w:r w:rsidRPr="00F703DB">
              <w:t>C</w:t>
            </w:r>
            <w:r w:rsidRPr="00F703DB">
              <w:tab/>
            </w:r>
            <w:del w:id="663" w:author="Clare Jane LORD" w:date="2022-11-21T12:16:00Z">
              <w:r w:rsidRPr="00F703DB" w:rsidDel="00207873">
                <w:delText>By i</w:delText>
              </w:r>
            </w:del>
            <w:ins w:id="664" w:author="Clare Jane LORD" w:date="2022-11-21T12:16:00Z">
              <w:r>
                <w:t>I</w:t>
              </w:r>
            </w:ins>
            <w:r w:rsidRPr="00F703DB">
              <w:t>ncreasing speed</w:t>
            </w:r>
          </w:p>
          <w:p w14:paraId="55A871A3" w14:textId="77777777" w:rsidR="00E17B52" w:rsidRPr="00F703DB" w:rsidRDefault="00E17B52" w:rsidP="0013375F">
            <w:pPr>
              <w:suppressAutoHyphens w:val="0"/>
              <w:spacing w:before="40" w:after="120"/>
              <w:ind w:right="113"/>
            </w:pPr>
            <w:r w:rsidRPr="00F703DB">
              <w:t>D</w:t>
            </w:r>
            <w:r w:rsidRPr="00F703DB">
              <w:tab/>
            </w:r>
            <w:del w:id="665" w:author="Clare Jane LORD" w:date="2022-11-21T12:16:00Z">
              <w:r w:rsidRPr="00F703DB" w:rsidDel="00207873">
                <w:delText>By r</w:delText>
              </w:r>
            </w:del>
            <w:ins w:id="666" w:author="Clare Jane LORD" w:date="2022-11-21T12:16:00Z">
              <w:r>
                <w:t>R</w:t>
              </w:r>
            </w:ins>
            <w:r w:rsidRPr="00F703DB">
              <w:t>educing the radius of the turn</w:t>
            </w:r>
          </w:p>
        </w:tc>
        <w:tc>
          <w:tcPr>
            <w:tcW w:w="1134" w:type="dxa"/>
            <w:tcBorders>
              <w:top w:val="single" w:sz="4" w:space="0" w:color="auto"/>
              <w:bottom w:val="single" w:sz="4" w:space="0" w:color="auto"/>
            </w:tcBorders>
            <w:shd w:val="clear" w:color="auto" w:fill="auto"/>
            <w:noWrap/>
          </w:tcPr>
          <w:p w14:paraId="3A1C5853" w14:textId="77777777" w:rsidR="00E17B52" w:rsidRPr="00F703DB" w:rsidRDefault="00E17B52" w:rsidP="003440C3">
            <w:pPr>
              <w:suppressAutoHyphens w:val="0"/>
              <w:spacing w:before="40" w:after="120"/>
              <w:ind w:right="113"/>
              <w:jc w:val="center"/>
            </w:pPr>
          </w:p>
        </w:tc>
      </w:tr>
      <w:tr w:rsidR="00E17B52" w:rsidRPr="00F703DB" w14:paraId="2225C76B" w14:textId="77777777" w:rsidTr="00471819">
        <w:tc>
          <w:tcPr>
            <w:tcW w:w="1578" w:type="dxa"/>
            <w:tcBorders>
              <w:top w:val="single" w:sz="4" w:space="0" w:color="auto"/>
              <w:bottom w:val="single" w:sz="4" w:space="0" w:color="auto"/>
            </w:tcBorders>
            <w:shd w:val="clear" w:color="auto" w:fill="auto"/>
            <w:noWrap/>
          </w:tcPr>
          <w:p w14:paraId="6A4075A2" w14:textId="77777777" w:rsidR="00E17B52" w:rsidRPr="00F703DB" w:rsidRDefault="00E17B52" w:rsidP="00A27B53">
            <w:pPr>
              <w:suppressAutoHyphens w:val="0"/>
              <w:spacing w:before="40" w:after="120"/>
              <w:ind w:right="113"/>
            </w:pPr>
            <w:r w:rsidRPr="00F703DB">
              <w:t>110 09.0-07</w:t>
            </w:r>
          </w:p>
        </w:tc>
        <w:tc>
          <w:tcPr>
            <w:tcW w:w="5793" w:type="dxa"/>
            <w:tcBorders>
              <w:top w:val="single" w:sz="4" w:space="0" w:color="auto"/>
              <w:bottom w:val="single" w:sz="4" w:space="0" w:color="auto"/>
            </w:tcBorders>
            <w:shd w:val="clear" w:color="auto" w:fill="auto"/>
            <w:noWrap/>
          </w:tcPr>
          <w:p w14:paraId="45EDAB95" w14:textId="77777777" w:rsidR="00E17B52" w:rsidRPr="00F703DB" w:rsidRDefault="00E17B52" w:rsidP="00A27B53">
            <w:pPr>
              <w:suppressAutoHyphens w:val="0"/>
              <w:spacing w:before="40" w:after="120"/>
              <w:ind w:right="113"/>
            </w:pPr>
            <w:del w:id="667" w:author="Clare Jane LORD" w:date="2022-11-17T15:17:00Z">
              <w:r w:rsidRPr="00F703DB" w:rsidDel="00D26E88">
                <w:delText>7.2.3.15</w:delText>
              </w:r>
            </w:del>
            <w:ins w:id="668" w:author="Clare Jane LORD" w:date="2022-11-17T15:17:00Z">
              <w:r>
                <w:t xml:space="preserve"> deleted </w:t>
              </w:r>
              <w:r w:rsidRPr="00BF717B">
                <w:rPr>
                  <w:lang w:val="fr-FR"/>
                </w:rPr>
                <w:t>(21.09.2022)</w:t>
              </w:r>
            </w:ins>
          </w:p>
        </w:tc>
        <w:tc>
          <w:tcPr>
            <w:tcW w:w="1134" w:type="dxa"/>
            <w:tcBorders>
              <w:top w:val="single" w:sz="4" w:space="0" w:color="auto"/>
              <w:bottom w:val="single" w:sz="4" w:space="0" w:color="auto"/>
            </w:tcBorders>
            <w:shd w:val="clear" w:color="auto" w:fill="auto"/>
            <w:noWrap/>
          </w:tcPr>
          <w:p w14:paraId="49DC43E7" w14:textId="77777777" w:rsidR="00E17B52" w:rsidRPr="00F703DB" w:rsidRDefault="00E17B52" w:rsidP="003440C3">
            <w:pPr>
              <w:suppressAutoHyphens w:val="0"/>
              <w:spacing w:before="40" w:after="120"/>
              <w:ind w:right="113"/>
              <w:jc w:val="center"/>
            </w:pPr>
            <w:del w:id="669" w:author="Clare Jane LORD" w:date="2022-11-17T15:17:00Z">
              <w:r w:rsidDel="00D26E88">
                <w:delText>D</w:delText>
              </w:r>
            </w:del>
          </w:p>
        </w:tc>
      </w:tr>
      <w:tr w:rsidR="00E17B52" w:rsidRPr="00F703DB" w:rsidDel="00D26E88" w14:paraId="5A27843E" w14:textId="77777777" w:rsidTr="00366AC3">
        <w:trPr>
          <w:del w:id="670" w:author="Clare Jane LORD" w:date="2022-11-17T15:17:00Z"/>
        </w:trPr>
        <w:tc>
          <w:tcPr>
            <w:tcW w:w="1578" w:type="dxa"/>
            <w:tcBorders>
              <w:top w:val="single" w:sz="4" w:space="0" w:color="auto"/>
              <w:bottom w:val="single" w:sz="4" w:space="0" w:color="auto"/>
            </w:tcBorders>
            <w:shd w:val="clear" w:color="auto" w:fill="auto"/>
            <w:noWrap/>
          </w:tcPr>
          <w:p w14:paraId="1E6006D3" w14:textId="77777777" w:rsidR="00E17B52" w:rsidRPr="00F703DB" w:rsidDel="00D26E88" w:rsidRDefault="00E17B52" w:rsidP="00A27B53">
            <w:pPr>
              <w:suppressAutoHyphens w:val="0"/>
              <w:spacing w:before="40" w:after="120"/>
              <w:ind w:right="113"/>
              <w:rPr>
                <w:del w:id="671" w:author="Clare Jane LORD" w:date="2022-11-17T15:17:00Z"/>
              </w:rPr>
            </w:pPr>
          </w:p>
        </w:tc>
        <w:tc>
          <w:tcPr>
            <w:tcW w:w="5793" w:type="dxa"/>
            <w:tcBorders>
              <w:top w:val="single" w:sz="4" w:space="0" w:color="auto"/>
              <w:bottom w:val="single" w:sz="4" w:space="0" w:color="auto"/>
            </w:tcBorders>
            <w:shd w:val="clear" w:color="auto" w:fill="auto"/>
            <w:noWrap/>
          </w:tcPr>
          <w:p w14:paraId="64F293E8" w14:textId="77777777" w:rsidR="00E17B52" w:rsidRPr="00F703DB" w:rsidDel="00D26E88" w:rsidRDefault="00E17B52" w:rsidP="00A27B53">
            <w:pPr>
              <w:suppressAutoHyphens w:val="0"/>
              <w:spacing w:before="40" w:after="120"/>
              <w:ind w:right="113"/>
              <w:rPr>
                <w:del w:id="672" w:author="Clare Jane LORD" w:date="2022-11-17T15:17:00Z"/>
              </w:rPr>
            </w:pPr>
            <w:del w:id="673" w:author="Clare Jane LORD" w:date="2022-11-17T15:17:00Z">
              <w:r w:rsidRPr="00F703DB" w:rsidDel="00D26E88">
                <w:delText>The principal master responsible for a convoy is the only expert on board. The motorized tank vessel has been unloaded but not yet degassed. The tank barge has to be unloaded in a service installation. Is the motorized tank vessel allowed to leave?</w:delText>
              </w:r>
            </w:del>
          </w:p>
          <w:p w14:paraId="49212185" w14:textId="77777777" w:rsidR="00E17B52" w:rsidRPr="00F703DB" w:rsidDel="00D26E88" w:rsidRDefault="00E17B52" w:rsidP="00A27B53">
            <w:pPr>
              <w:suppressAutoHyphens w:val="0"/>
              <w:spacing w:before="40" w:after="120"/>
              <w:ind w:left="567" w:right="113" w:hanging="567"/>
              <w:rPr>
                <w:del w:id="674" w:author="Clare Jane LORD" w:date="2022-11-17T15:17:00Z"/>
              </w:rPr>
            </w:pPr>
            <w:del w:id="675" w:author="Clare Jane LORD" w:date="2022-11-17T15:17:00Z">
              <w:r w:rsidRPr="00F703DB" w:rsidDel="00D26E88">
                <w:delText>A</w:delText>
              </w:r>
              <w:r w:rsidRPr="00F703DB" w:rsidDel="00D26E88">
                <w:tab/>
                <w:delText>Yes, it is only required that one member of the crew who is aware of the situation stays with the tank barge</w:delText>
              </w:r>
            </w:del>
          </w:p>
          <w:p w14:paraId="170FB6EC" w14:textId="77777777" w:rsidR="00E17B52" w:rsidRPr="00F703DB" w:rsidDel="00D26E88" w:rsidRDefault="00E17B52" w:rsidP="00A27B53">
            <w:pPr>
              <w:suppressAutoHyphens w:val="0"/>
              <w:spacing w:before="40" w:after="120"/>
              <w:ind w:left="567" w:right="113" w:hanging="567"/>
              <w:rPr>
                <w:del w:id="676" w:author="Clare Jane LORD" w:date="2022-11-17T15:17:00Z"/>
              </w:rPr>
            </w:pPr>
            <w:del w:id="677" w:author="Clare Jane LORD" w:date="2022-11-17T15:17:00Z">
              <w:r w:rsidRPr="00F703DB" w:rsidDel="00D26E88">
                <w:delText>B</w:delText>
              </w:r>
              <w:r w:rsidRPr="00F703DB" w:rsidDel="00D26E88">
                <w:tab/>
                <w:delText>Yes, if the principal master stays on board the tank barge as an expert and one of the other masters on board takes charge of the motorized tank vessel</w:delText>
              </w:r>
            </w:del>
          </w:p>
          <w:p w14:paraId="50E939C6" w14:textId="77777777" w:rsidR="00E17B52" w:rsidRPr="00F703DB" w:rsidDel="00D26E88" w:rsidRDefault="00E17B52" w:rsidP="00A27B53">
            <w:pPr>
              <w:suppressAutoHyphens w:val="0"/>
              <w:spacing w:before="40" w:after="120"/>
              <w:ind w:left="567" w:right="113" w:hanging="567"/>
              <w:rPr>
                <w:del w:id="678" w:author="Clare Jane LORD" w:date="2022-11-17T15:17:00Z"/>
              </w:rPr>
            </w:pPr>
            <w:del w:id="679" w:author="Clare Jane LORD" w:date="2022-11-17T15:17:00Z">
              <w:r w:rsidRPr="00F703DB" w:rsidDel="00D26E88">
                <w:delText>C</w:delText>
              </w:r>
              <w:r w:rsidRPr="00F703DB" w:rsidDel="00D26E88">
                <w:tab/>
                <w:delText>No, there must be masters who are also experts on board both vessels</w:delText>
              </w:r>
            </w:del>
          </w:p>
          <w:p w14:paraId="1E5A4A0E" w14:textId="77777777" w:rsidR="00E17B52" w:rsidRPr="00F703DB" w:rsidDel="00D26E88" w:rsidRDefault="00E17B52" w:rsidP="00A27B53">
            <w:pPr>
              <w:suppressAutoHyphens w:val="0"/>
              <w:spacing w:before="40" w:after="120"/>
              <w:ind w:left="567" w:right="113" w:hanging="567"/>
              <w:rPr>
                <w:del w:id="680" w:author="Clare Jane LORD" w:date="2022-11-17T15:17:00Z"/>
              </w:rPr>
            </w:pPr>
            <w:del w:id="681" w:author="Clare Jane LORD" w:date="2022-11-17T15:17:00Z">
              <w:r w:rsidRPr="00F703DB" w:rsidDel="00D26E88">
                <w:delText>D</w:delText>
              </w:r>
              <w:r w:rsidRPr="00F703DB" w:rsidDel="00D26E88">
                <w:tab/>
                <w:delText>Yes,</w:delText>
              </w:r>
              <w:r w:rsidDel="00D26E88">
                <w:delText xml:space="preserve"> but only</w:delText>
              </w:r>
              <w:r w:rsidRPr="00F703DB" w:rsidDel="00D26E88">
                <w:delText xml:space="preserve"> if an</w:delText>
              </w:r>
              <w:r w:rsidDel="00D26E88">
                <w:delText>other</w:delText>
              </w:r>
              <w:r w:rsidRPr="00F703DB" w:rsidDel="00D26E88">
                <w:delText xml:space="preserve"> expert responsible for loading and unloading as well as ballasting of the tank barge</w:delText>
              </w:r>
              <w:r w:rsidDel="00D26E88">
                <w:delText xml:space="preserve"> can be</w:delText>
              </w:r>
              <w:r w:rsidRPr="00F703DB" w:rsidDel="00D26E88">
                <w:delText xml:space="preserve"> made available on</w:delText>
              </w:r>
              <w:r w:rsidDel="00D26E88">
                <w:delText xml:space="preserve"> board</w:delText>
              </w:r>
              <w:r w:rsidRPr="00F703DB" w:rsidDel="00D26E88">
                <w:delText xml:space="preserve"> the tank barge</w:delText>
              </w:r>
            </w:del>
          </w:p>
        </w:tc>
        <w:tc>
          <w:tcPr>
            <w:tcW w:w="1134" w:type="dxa"/>
            <w:tcBorders>
              <w:top w:val="single" w:sz="4" w:space="0" w:color="auto"/>
              <w:bottom w:val="single" w:sz="4" w:space="0" w:color="auto"/>
            </w:tcBorders>
            <w:shd w:val="clear" w:color="auto" w:fill="auto"/>
            <w:noWrap/>
          </w:tcPr>
          <w:p w14:paraId="08D7CEDC" w14:textId="77777777" w:rsidR="00E17B52" w:rsidRPr="00F703DB" w:rsidDel="00D26E88" w:rsidRDefault="00E17B52" w:rsidP="003440C3">
            <w:pPr>
              <w:suppressAutoHyphens w:val="0"/>
              <w:spacing w:before="40" w:after="120"/>
              <w:ind w:right="113"/>
              <w:jc w:val="center"/>
              <w:rPr>
                <w:del w:id="682" w:author="Clare Jane LORD" w:date="2022-11-17T15:17:00Z"/>
              </w:rPr>
            </w:pPr>
          </w:p>
        </w:tc>
      </w:tr>
      <w:tr w:rsidR="00E17B52" w:rsidRPr="00F703DB" w14:paraId="6A5431C2" w14:textId="77777777" w:rsidTr="00366AC3">
        <w:tc>
          <w:tcPr>
            <w:tcW w:w="1578" w:type="dxa"/>
            <w:tcBorders>
              <w:top w:val="nil"/>
              <w:bottom w:val="single" w:sz="4" w:space="0" w:color="auto"/>
            </w:tcBorders>
            <w:shd w:val="clear" w:color="auto" w:fill="auto"/>
            <w:noWrap/>
          </w:tcPr>
          <w:p w14:paraId="6F7796E0" w14:textId="77777777" w:rsidR="00E17B52" w:rsidRPr="00F703DB" w:rsidRDefault="00E17B52" w:rsidP="0013375F">
            <w:pPr>
              <w:keepNext/>
              <w:suppressAutoHyphens w:val="0"/>
              <w:spacing w:before="40" w:after="120"/>
              <w:ind w:right="113"/>
            </w:pPr>
            <w:r w:rsidRPr="00F703DB">
              <w:t>110 09.0-08</w:t>
            </w:r>
          </w:p>
        </w:tc>
        <w:tc>
          <w:tcPr>
            <w:tcW w:w="5793" w:type="dxa"/>
            <w:tcBorders>
              <w:top w:val="nil"/>
              <w:bottom w:val="single" w:sz="4" w:space="0" w:color="auto"/>
            </w:tcBorders>
            <w:shd w:val="clear" w:color="auto" w:fill="auto"/>
            <w:noWrap/>
          </w:tcPr>
          <w:p w14:paraId="59E41113" w14:textId="77777777" w:rsidR="00E17B52" w:rsidRPr="00F703DB" w:rsidRDefault="00E17B52" w:rsidP="0013375F">
            <w:pPr>
              <w:keepNext/>
              <w:suppressAutoHyphens w:val="0"/>
              <w:spacing w:before="40" w:after="120"/>
              <w:ind w:right="113"/>
            </w:pPr>
            <w:r w:rsidRPr="00F703DB">
              <w:t>7.2.3.20.1</w:t>
            </w:r>
          </w:p>
        </w:tc>
        <w:tc>
          <w:tcPr>
            <w:tcW w:w="1134" w:type="dxa"/>
            <w:tcBorders>
              <w:top w:val="nil"/>
              <w:bottom w:val="single" w:sz="4" w:space="0" w:color="auto"/>
            </w:tcBorders>
            <w:shd w:val="clear" w:color="auto" w:fill="auto"/>
            <w:noWrap/>
          </w:tcPr>
          <w:p w14:paraId="1D6FEFEE" w14:textId="77777777" w:rsidR="00E17B52" w:rsidRPr="00F703DB" w:rsidRDefault="00E17B52" w:rsidP="003440C3">
            <w:pPr>
              <w:keepNext/>
              <w:suppressAutoHyphens w:val="0"/>
              <w:spacing w:before="40" w:after="120"/>
              <w:ind w:right="113"/>
              <w:jc w:val="center"/>
            </w:pPr>
            <w:r>
              <w:t>C</w:t>
            </w:r>
          </w:p>
        </w:tc>
      </w:tr>
      <w:tr w:rsidR="00E17B52" w:rsidRPr="00F703DB" w14:paraId="75B5EB36" w14:textId="77777777" w:rsidTr="0013375F">
        <w:tc>
          <w:tcPr>
            <w:tcW w:w="1578" w:type="dxa"/>
            <w:tcBorders>
              <w:top w:val="single" w:sz="4" w:space="0" w:color="auto"/>
              <w:bottom w:val="single" w:sz="4" w:space="0" w:color="auto"/>
            </w:tcBorders>
            <w:shd w:val="clear" w:color="auto" w:fill="auto"/>
            <w:noWrap/>
          </w:tcPr>
          <w:p w14:paraId="3B05D770" w14:textId="77777777" w:rsidR="00E17B52" w:rsidRPr="00F703DB" w:rsidRDefault="00E17B52" w:rsidP="0013375F">
            <w:pPr>
              <w:keepNext/>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A26B61B" w14:textId="77777777" w:rsidR="00E17B52" w:rsidRPr="00F703DB" w:rsidRDefault="00E17B52" w:rsidP="0013375F">
            <w:pPr>
              <w:keepNext/>
              <w:suppressAutoHyphens w:val="0"/>
              <w:spacing w:before="40" w:after="120"/>
              <w:ind w:right="113"/>
            </w:pPr>
            <w:ins w:id="683" w:author="Clare Jane LORD" w:date="2022-11-17T15:17:00Z">
              <w:r>
                <w:t>Is</w:t>
              </w:r>
            </w:ins>
            <w:ins w:id="684" w:author="Clare Jane LORD" w:date="2022-11-17T15:18:00Z">
              <w:r>
                <w:t xml:space="preserve"> </w:t>
              </w:r>
            </w:ins>
            <w:del w:id="685" w:author="Clare Jane LORD" w:date="2022-11-17T15:18:00Z">
              <w:r w:rsidRPr="00F703DB" w:rsidDel="00166226">
                <w:delText>A</w:delText>
              </w:r>
            </w:del>
            <w:ins w:id="686" w:author="Clare Jane LORD" w:date="2022-11-17T15:18:00Z">
              <w:r>
                <w:t>a</w:t>
              </w:r>
            </w:ins>
            <w:r w:rsidRPr="00F703DB">
              <w:t xml:space="preserve"> tank vessel</w:t>
            </w:r>
            <w:del w:id="687" w:author="Clare Jane LORD" w:date="2022-11-17T15:18:00Z">
              <w:r w:rsidRPr="00F703DB" w:rsidDel="000D460E">
                <w:delText>,</w:delText>
              </w:r>
            </w:del>
            <w:r w:rsidRPr="00F703DB">
              <w:t xml:space="preserve"> </w:t>
            </w:r>
            <w:del w:id="688" w:author="Clare Jane LORD" w:date="2022-11-17T15:18:00Z">
              <w:r w:rsidRPr="00F703DB" w:rsidDel="00166226">
                <w:delText xml:space="preserve">the </w:delText>
              </w:r>
            </w:del>
            <w:ins w:id="689" w:author="Clare Jane LORD" w:date="2022-11-17T15:18:00Z">
              <w:r>
                <w:t>whose</w:t>
              </w:r>
              <w:r w:rsidRPr="00F703DB">
                <w:t xml:space="preserve"> </w:t>
              </w:r>
            </w:ins>
            <w:r w:rsidRPr="00F703DB">
              <w:t xml:space="preserve">tanks </w:t>
            </w:r>
            <w:del w:id="690" w:author="Clare Jane LORD" w:date="2022-11-17T15:18:00Z">
              <w:r w:rsidRPr="00F703DB" w:rsidDel="00166226">
                <w:delText xml:space="preserve">of which </w:delText>
              </w:r>
            </w:del>
            <w:r w:rsidRPr="00F703DB">
              <w:t xml:space="preserve">do not have a median longitudinal </w:t>
            </w:r>
            <w:r>
              <w:t>bulkhead</w:t>
            </w:r>
            <w:del w:id="691" w:author="Clare Jane LORD" w:date="2022-11-17T15:18:00Z">
              <w:r w:rsidRPr="00F703DB" w:rsidDel="000D460E">
                <w:delText>,</w:delText>
              </w:r>
            </w:del>
            <w:r w:rsidRPr="00F703DB">
              <w:t xml:space="preserve"> </w:t>
            </w:r>
            <w:del w:id="692" w:author="Clare Jane LORD" w:date="2022-11-17T15:18:00Z">
              <w:r w:rsidRPr="00F703DB" w:rsidDel="00166226">
                <w:delText xml:space="preserve">has </w:delText>
              </w:r>
            </w:del>
            <w:ins w:id="693" w:author="Clare Jane LORD" w:date="2022-11-17T15:18:00Z">
              <w:r>
                <w:t>allowed</w:t>
              </w:r>
              <w:r w:rsidRPr="00F703DB">
                <w:t xml:space="preserve"> </w:t>
              </w:r>
            </w:ins>
            <w:r w:rsidRPr="00F703DB">
              <w:t>to take on ballast in the double-hull spaces to navigate on a canal</w:t>
            </w:r>
            <w:del w:id="694" w:author="Clare Jane LORD" w:date="2022-11-17T15:18:00Z">
              <w:r w:rsidRPr="00F703DB" w:rsidDel="000D460E">
                <w:delText>. Is this operation allowed</w:delText>
              </w:r>
            </w:del>
            <w:r w:rsidRPr="00F703DB">
              <w:t>?</w:t>
            </w:r>
          </w:p>
          <w:p w14:paraId="6A252284" w14:textId="77777777" w:rsidR="00E17B52" w:rsidRPr="00F703DB" w:rsidRDefault="00E17B52" w:rsidP="0013375F">
            <w:pPr>
              <w:suppressAutoHyphens w:val="0"/>
              <w:spacing w:before="40" w:after="120"/>
              <w:ind w:left="567" w:right="113" w:hanging="567"/>
            </w:pPr>
            <w:r w:rsidRPr="00F703DB">
              <w:t>A</w:t>
            </w:r>
            <w:r w:rsidRPr="00F703DB">
              <w:tab/>
              <w:t>No, ballasting of tank vessels with no median longitudinal compartment is strictly prohibited</w:t>
            </w:r>
          </w:p>
          <w:p w14:paraId="2DAA13B2" w14:textId="77777777" w:rsidR="00E17B52" w:rsidRPr="00F703DB" w:rsidRDefault="00E17B52" w:rsidP="0013375F">
            <w:pPr>
              <w:keepNext/>
              <w:suppressAutoHyphens w:val="0"/>
              <w:spacing w:before="40" w:after="120"/>
              <w:ind w:right="113"/>
            </w:pPr>
            <w:r w:rsidRPr="00F703DB">
              <w:t>B</w:t>
            </w:r>
            <w:r w:rsidRPr="00F703DB">
              <w:tab/>
            </w:r>
            <w:proofErr w:type="gramStart"/>
            <w:r w:rsidRPr="00F703DB">
              <w:t>Yes, if</w:t>
            </w:r>
            <w:proofErr w:type="gramEnd"/>
            <w:r w:rsidRPr="00F703DB">
              <w:t xml:space="preserve"> the ballast tanks are filled before loading</w:t>
            </w:r>
          </w:p>
          <w:p w14:paraId="70C26329" w14:textId="77777777" w:rsidR="00E17B52" w:rsidRPr="00F703DB" w:rsidRDefault="00E17B52" w:rsidP="0013375F">
            <w:pPr>
              <w:suppressAutoHyphens w:val="0"/>
              <w:spacing w:before="40" w:after="120"/>
              <w:ind w:left="567" w:right="113" w:hanging="567"/>
            </w:pPr>
            <w:r w:rsidRPr="00F703DB">
              <w:t>C</w:t>
            </w:r>
            <w:r w:rsidRPr="00F703DB">
              <w:tab/>
              <w:t xml:space="preserve">Yes, if </w:t>
            </w:r>
            <w:r>
              <w:t xml:space="preserve">it has been </w:t>
            </w:r>
            <w:proofErr w:type="gramStart"/>
            <w:r>
              <w:t>taken into account</w:t>
            </w:r>
            <w:proofErr w:type="gramEnd"/>
            <w:r>
              <w:t xml:space="preserve"> in the intact and damage stability calculations</w:t>
            </w:r>
            <w:r w:rsidRPr="00F703DB">
              <w:t xml:space="preserve"> and this is allowed for the substance concerned</w:t>
            </w:r>
          </w:p>
          <w:p w14:paraId="6C631161" w14:textId="77777777" w:rsidR="00E17B52" w:rsidRPr="00F703DB" w:rsidRDefault="00E17B52" w:rsidP="0013375F">
            <w:pPr>
              <w:keepNext/>
              <w:suppressAutoHyphens w:val="0"/>
              <w:spacing w:before="40" w:after="120"/>
              <w:ind w:right="113"/>
            </w:pPr>
            <w:r w:rsidRPr="00F703DB">
              <w:t>D</w:t>
            </w:r>
            <w:r w:rsidRPr="00F703DB">
              <w:tab/>
            </w:r>
            <w:proofErr w:type="gramStart"/>
            <w:r w:rsidRPr="00F703DB">
              <w:t>Yes, if</w:t>
            </w:r>
            <w:proofErr w:type="gramEnd"/>
            <w:r w:rsidRPr="00F703DB">
              <w:t xml:space="preserve"> the ballast tanks are not carrying any cargo</w:t>
            </w:r>
          </w:p>
        </w:tc>
        <w:tc>
          <w:tcPr>
            <w:tcW w:w="1134" w:type="dxa"/>
            <w:tcBorders>
              <w:top w:val="single" w:sz="4" w:space="0" w:color="auto"/>
              <w:bottom w:val="single" w:sz="4" w:space="0" w:color="auto"/>
            </w:tcBorders>
            <w:shd w:val="clear" w:color="auto" w:fill="auto"/>
            <w:noWrap/>
          </w:tcPr>
          <w:p w14:paraId="2F9EAF40" w14:textId="77777777" w:rsidR="00E17B52" w:rsidRPr="00F703DB" w:rsidRDefault="00E17B52" w:rsidP="003440C3">
            <w:pPr>
              <w:keepNext/>
              <w:suppressAutoHyphens w:val="0"/>
              <w:spacing w:before="40" w:after="120"/>
              <w:ind w:right="113"/>
              <w:jc w:val="center"/>
            </w:pPr>
          </w:p>
        </w:tc>
      </w:tr>
      <w:tr w:rsidR="00E17B52" w:rsidRPr="00F703DB" w14:paraId="6FE86BBF" w14:textId="77777777" w:rsidTr="0013375F">
        <w:tc>
          <w:tcPr>
            <w:tcW w:w="1578" w:type="dxa"/>
            <w:tcBorders>
              <w:top w:val="single" w:sz="4" w:space="0" w:color="auto"/>
              <w:bottom w:val="single" w:sz="4" w:space="0" w:color="auto"/>
            </w:tcBorders>
            <w:shd w:val="clear" w:color="auto" w:fill="auto"/>
            <w:noWrap/>
          </w:tcPr>
          <w:p w14:paraId="5F0D62F6" w14:textId="77777777" w:rsidR="00E17B52" w:rsidRPr="000D79A8" w:rsidRDefault="00E17B52" w:rsidP="0013375F">
            <w:pPr>
              <w:spacing w:before="40" w:after="120"/>
              <w:ind w:right="113"/>
            </w:pPr>
            <w:r w:rsidRPr="000D79A8">
              <w:t>110 09.0-09</w:t>
            </w:r>
          </w:p>
        </w:tc>
        <w:tc>
          <w:tcPr>
            <w:tcW w:w="5793" w:type="dxa"/>
            <w:tcBorders>
              <w:top w:val="single" w:sz="4" w:space="0" w:color="auto"/>
              <w:bottom w:val="single" w:sz="4" w:space="0" w:color="auto"/>
            </w:tcBorders>
            <w:shd w:val="clear" w:color="auto" w:fill="auto"/>
            <w:noWrap/>
          </w:tcPr>
          <w:p w14:paraId="1F9A6A62" w14:textId="77777777" w:rsidR="00E17B52" w:rsidRPr="000D79A8" w:rsidRDefault="00E17B52"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1F0047A" w14:textId="77777777" w:rsidR="00E17B52" w:rsidRPr="000D79A8" w:rsidRDefault="00E17B52" w:rsidP="003440C3">
            <w:pPr>
              <w:spacing w:before="40" w:after="120"/>
              <w:ind w:right="113"/>
              <w:jc w:val="center"/>
            </w:pPr>
            <w:r>
              <w:t>A</w:t>
            </w:r>
          </w:p>
        </w:tc>
      </w:tr>
      <w:tr w:rsidR="00E17B52" w:rsidRPr="00F703DB" w14:paraId="7E1998F2" w14:textId="77777777" w:rsidTr="00EC3E1D">
        <w:tc>
          <w:tcPr>
            <w:tcW w:w="1578" w:type="dxa"/>
            <w:tcBorders>
              <w:top w:val="single" w:sz="4" w:space="0" w:color="auto"/>
              <w:bottom w:val="single" w:sz="4" w:space="0" w:color="auto"/>
            </w:tcBorders>
            <w:shd w:val="clear" w:color="auto" w:fill="auto"/>
            <w:noWrap/>
          </w:tcPr>
          <w:p w14:paraId="427A7DC4" w14:textId="77777777" w:rsidR="00E17B52" w:rsidRPr="000D79A8" w:rsidRDefault="00E17B52" w:rsidP="0013375F">
            <w:pPr>
              <w:spacing w:before="40" w:after="120"/>
              <w:ind w:right="113"/>
            </w:pPr>
          </w:p>
        </w:tc>
        <w:tc>
          <w:tcPr>
            <w:tcW w:w="5793" w:type="dxa"/>
            <w:tcBorders>
              <w:top w:val="single" w:sz="4" w:space="0" w:color="auto"/>
              <w:bottom w:val="single" w:sz="4" w:space="0" w:color="auto"/>
            </w:tcBorders>
            <w:shd w:val="clear" w:color="auto" w:fill="auto"/>
            <w:noWrap/>
          </w:tcPr>
          <w:p w14:paraId="7037B106" w14:textId="77777777" w:rsidR="00E17B52" w:rsidRPr="000D79A8" w:rsidRDefault="00E17B52" w:rsidP="0013375F">
            <w:pPr>
              <w:spacing w:before="40" w:after="120"/>
              <w:ind w:right="113"/>
            </w:pPr>
            <w:r w:rsidRPr="000D79A8">
              <w:t>What effect does considerable length or short length have on the stability of a vessel?</w:t>
            </w:r>
          </w:p>
          <w:p w14:paraId="238F37CE" w14:textId="77777777" w:rsidR="00E17B52" w:rsidRPr="000D79A8" w:rsidRDefault="00E17B52" w:rsidP="0013375F">
            <w:pPr>
              <w:spacing w:before="40" w:after="120"/>
              <w:ind w:right="113"/>
            </w:pPr>
            <w:r w:rsidRPr="000D79A8">
              <w:t>A</w:t>
            </w:r>
            <w:r w:rsidRPr="000D79A8">
              <w:tab/>
              <w:t>Negative effect</w:t>
            </w:r>
          </w:p>
          <w:p w14:paraId="485CA0CB" w14:textId="77777777" w:rsidR="00E17B52" w:rsidRPr="000D79A8" w:rsidRDefault="00E17B52" w:rsidP="0013375F">
            <w:pPr>
              <w:spacing w:before="40" w:after="120"/>
              <w:ind w:right="113"/>
            </w:pPr>
            <w:r w:rsidRPr="000D79A8">
              <w:t>B</w:t>
            </w:r>
            <w:r w:rsidRPr="000D79A8">
              <w:tab/>
              <w:t>Positive effect</w:t>
            </w:r>
          </w:p>
          <w:p w14:paraId="2491661D" w14:textId="77777777" w:rsidR="00E17B52" w:rsidRPr="000D79A8" w:rsidRDefault="00E17B52" w:rsidP="0013375F">
            <w:pPr>
              <w:spacing w:before="40" w:after="120"/>
              <w:ind w:right="113"/>
            </w:pPr>
            <w:r w:rsidRPr="000D79A8">
              <w:t>C</w:t>
            </w:r>
            <w:r w:rsidRPr="000D79A8">
              <w:tab/>
              <w:t>Neutral effect</w:t>
            </w:r>
          </w:p>
          <w:p w14:paraId="79071C41" w14:textId="77777777" w:rsidR="00E17B52" w:rsidRPr="000D79A8" w:rsidRDefault="00E17B52" w:rsidP="0013375F">
            <w:pPr>
              <w:spacing w:before="40" w:after="120"/>
              <w:ind w:right="113"/>
            </w:pPr>
            <w:r w:rsidRPr="000D79A8">
              <w:t>D</w:t>
            </w:r>
            <w:r w:rsidRPr="000D79A8">
              <w:tab/>
              <w:t>Passive effect</w:t>
            </w:r>
          </w:p>
        </w:tc>
        <w:tc>
          <w:tcPr>
            <w:tcW w:w="1134" w:type="dxa"/>
            <w:tcBorders>
              <w:top w:val="single" w:sz="4" w:space="0" w:color="auto"/>
              <w:bottom w:val="single" w:sz="4" w:space="0" w:color="auto"/>
            </w:tcBorders>
            <w:shd w:val="clear" w:color="auto" w:fill="auto"/>
            <w:noWrap/>
          </w:tcPr>
          <w:p w14:paraId="20D3F2E2" w14:textId="77777777" w:rsidR="00E17B52" w:rsidRPr="000D79A8" w:rsidRDefault="00E17B52" w:rsidP="003440C3">
            <w:pPr>
              <w:spacing w:before="40" w:after="120"/>
              <w:ind w:right="113"/>
              <w:jc w:val="center"/>
            </w:pPr>
          </w:p>
        </w:tc>
      </w:tr>
      <w:tr w:rsidR="00E17B52" w:rsidRPr="00F703DB" w14:paraId="73315AF3" w14:textId="77777777" w:rsidTr="00EC3E1D">
        <w:tc>
          <w:tcPr>
            <w:tcW w:w="1578" w:type="dxa"/>
            <w:tcBorders>
              <w:top w:val="single" w:sz="4" w:space="0" w:color="auto"/>
              <w:bottom w:val="single" w:sz="4" w:space="0" w:color="auto"/>
            </w:tcBorders>
            <w:shd w:val="clear" w:color="auto" w:fill="auto"/>
            <w:noWrap/>
          </w:tcPr>
          <w:p w14:paraId="370D7BBE" w14:textId="77777777" w:rsidR="00E17B52" w:rsidRPr="000D79A8" w:rsidRDefault="00E17B52" w:rsidP="0013375F">
            <w:pPr>
              <w:keepNext/>
              <w:keepLines/>
              <w:spacing w:before="40" w:after="120"/>
              <w:ind w:right="113"/>
            </w:pPr>
            <w:r w:rsidRPr="000D79A8">
              <w:t>110 09.0-10</w:t>
            </w:r>
          </w:p>
        </w:tc>
        <w:tc>
          <w:tcPr>
            <w:tcW w:w="5793" w:type="dxa"/>
            <w:tcBorders>
              <w:top w:val="single" w:sz="4" w:space="0" w:color="auto"/>
              <w:bottom w:val="single" w:sz="4" w:space="0" w:color="auto"/>
            </w:tcBorders>
            <w:shd w:val="clear" w:color="auto" w:fill="auto"/>
            <w:noWrap/>
          </w:tcPr>
          <w:p w14:paraId="1B50FD5F" w14:textId="77777777" w:rsidR="00E17B52" w:rsidRPr="000D79A8" w:rsidRDefault="00E17B52" w:rsidP="0013375F">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D14D4B8" w14:textId="77777777" w:rsidR="00E17B52" w:rsidRPr="000D79A8" w:rsidRDefault="00E17B52" w:rsidP="003440C3">
            <w:pPr>
              <w:keepNext/>
              <w:keepLines/>
              <w:spacing w:before="40" w:after="120"/>
              <w:ind w:right="113"/>
              <w:jc w:val="center"/>
            </w:pPr>
            <w:r>
              <w:t>B</w:t>
            </w:r>
          </w:p>
        </w:tc>
      </w:tr>
      <w:tr w:rsidR="00E17B52" w:rsidRPr="00F703DB" w14:paraId="5BD0F91C" w14:textId="77777777" w:rsidTr="0013375F">
        <w:tc>
          <w:tcPr>
            <w:tcW w:w="1578" w:type="dxa"/>
            <w:tcBorders>
              <w:top w:val="single" w:sz="4" w:space="0" w:color="auto"/>
              <w:bottom w:val="single" w:sz="4" w:space="0" w:color="auto"/>
            </w:tcBorders>
            <w:shd w:val="clear" w:color="auto" w:fill="auto"/>
            <w:noWrap/>
          </w:tcPr>
          <w:p w14:paraId="477B20C0" w14:textId="77777777" w:rsidR="00E17B52" w:rsidRPr="000D79A8" w:rsidRDefault="00E17B52" w:rsidP="0013375F">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59A444FC" w14:textId="77777777" w:rsidR="00E17B52" w:rsidRPr="000D79A8" w:rsidRDefault="00E17B52" w:rsidP="0013375F">
            <w:pPr>
              <w:keepNext/>
              <w:keepLines/>
              <w:spacing w:before="40" w:after="120"/>
              <w:ind w:right="113"/>
            </w:pPr>
            <w:r w:rsidRPr="000D79A8">
              <w:t>By what calculation procedure is the common centre of gravity for several bodies determined?</w:t>
            </w:r>
          </w:p>
          <w:p w14:paraId="0DF74C38" w14:textId="77777777" w:rsidR="00E17B52" w:rsidRPr="000D79A8" w:rsidRDefault="00E17B52" w:rsidP="0013375F">
            <w:pPr>
              <w:keepNext/>
              <w:keepLines/>
              <w:spacing w:before="40" w:after="120"/>
              <w:ind w:right="113"/>
            </w:pPr>
            <w:r w:rsidRPr="000D79A8">
              <w:t>A</w:t>
            </w:r>
            <w:r w:rsidRPr="000D79A8">
              <w:tab/>
              <w:t>Percentage calculation</w:t>
            </w:r>
          </w:p>
          <w:p w14:paraId="6333BD8F" w14:textId="77777777" w:rsidR="00E17B52" w:rsidRPr="000D79A8" w:rsidRDefault="00E17B52" w:rsidP="0013375F">
            <w:pPr>
              <w:keepNext/>
              <w:keepLines/>
              <w:spacing w:before="40" w:after="120"/>
              <w:ind w:right="113"/>
            </w:pPr>
            <w:r w:rsidRPr="000D79A8">
              <w:t>B</w:t>
            </w:r>
            <w:r w:rsidRPr="000D79A8">
              <w:tab/>
              <w:t>Moment calculation</w:t>
            </w:r>
          </w:p>
          <w:p w14:paraId="52FC0026" w14:textId="77777777" w:rsidR="00E17B52" w:rsidRPr="000D79A8" w:rsidRDefault="00E17B52" w:rsidP="0013375F">
            <w:pPr>
              <w:keepNext/>
              <w:keepLines/>
              <w:spacing w:before="40" w:after="120"/>
              <w:ind w:right="113"/>
            </w:pPr>
            <w:r w:rsidRPr="000D79A8">
              <w:t>C</w:t>
            </w:r>
            <w:r w:rsidRPr="000D79A8">
              <w:tab/>
              <w:t>Buoyancy calculation</w:t>
            </w:r>
          </w:p>
          <w:p w14:paraId="289E8C8B" w14:textId="77777777" w:rsidR="00E17B52" w:rsidRPr="000D79A8" w:rsidRDefault="00E17B52" w:rsidP="0013375F">
            <w:pPr>
              <w:keepNext/>
              <w:keepLines/>
              <w:spacing w:before="40" w:after="120"/>
              <w:ind w:right="113"/>
            </w:pPr>
            <w:r w:rsidRPr="000D79A8">
              <w:t>D</w:t>
            </w:r>
            <w:r w:rsidRPr="000D79A8">
              <w:tab/>
              <w:t>Experimental calculation</w:t>
            </w:r>
          </w:p>
        </w:tc>
        <w:tc>
          <w:tcPr>
            <w:tcW w:w="1134" w:type="dxa"/>
            <w:tcBorders>
              <w:top w:val="single" w:sz="4" w:space="0" w:color="auto"/>
              <w:bottom w:val="single" w:sz="4" w:space="0" w:color="auto"/>
            </w:tcBorders>
            <w:shd w:val="clear" w:color="auto" w:fill="auto"/>
            <w:noWrap/>
          </w:tcPr>
          <w:p w14:paraId="6582890F" w14:textId="77777777" w:rsidR="00E17B52" w:rsidRPr="000D79A8" w:rsidRDefault="00E17B52" w:rsidP="003440C3">
            <w:pPr>
              <w:keepNext/>
              <w:keepLines/>
              <w:spacing w:before="40" w:after="120"/>
              <w:ind w:right="113"/>
              <w:jc w:val="center"/>
            </w:pPr>
          </w:p>
        </w:tc>
      </w:tr>
      <w:tr w:rsidR="00E17B52" w:rsidRPr="00F703DB" w14:paraId="42799D15" w14:textId="77777777" w:rsidTr="0013375F">
        <w:tc>
          <w:tcPr>
            <w:tcW w:w="1578" w:type="dxa"/>
            <w:tcBorders>
              <w:top w:val="single" w:sz="4" w:space="0" w:color="auto"/>
              <w:bottom w:val="single" w:sz="4" w:space="0" w:color="auto"/>
            </w:tcBorders>
            <w:shd w:val="clear" w:color="auto" w:fill="auto"/>
            <w:noWrap/>
          </w:tcPr>
          <w:p w14:paraId="7AF1A041" w14:textId="77777777" w:rsidR="00E17B52" w:rsidRPr="000D79A8" w:rsidRDefault="00E17B52" w:rsidP="0013375F">
            <w:pPr>
              <w:spacing w:before="40" w:after="120"/>
              <w:ind w:right="113"/>
            </w:pPr>
            <w:r w:rsidRPr="000D79A8">
              <w:t>110 09.0-11</w:t>
            </w:r>
          </w:p>
        </w:tc>
        <w:tc>
          <w:tcPr>
            <w:tcW w:w="5793" w:type="dxa"/>
            <w:tcBorders>
              <w:top w:val="single" w:sz="4" w:space="0" w:color="auto"/>
              <w:bottom w:val="single" w:sz="4" w:space="0" w:color="auto"/>
            </w:tcBorders>
            <w:shd w:val="clear" w:color="auto" w:fill="auto"/>
            <w:noWrap/>
          </w:tcPr>
          <w:p w14:paraId="229DCBD6" w14:textId="77777777" w:rsidR="00E17B52" w:rsidRPr="000D79A8" w:rsidRDefault="00E17B52"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1AA18BB7" w14:textId="77777777" w:rsidR="00E17B52" w:rsidRPr="000D79A8" w:rsidRDefault="00E17B52" w:rsidP="003440C3">
            <w:pPr>
              <w:spacing w:before="40" w:after="120"/>
              <w:ind w:right="113"/>
              <w:jc w:val="center"/>
            </w:pPr>
            <w:r>
              <w:t>B</w:t>
            </w:r>
          </w:p>
        </w:tc>
      </w:tr>
      <w:tr w:rsidR="00E17B52" w:rsidRPr="00F703DB" w14:paraId="4AEEAEB6" w14:textId="77777777" w:rsidTr="000C74FC">
        <w:tc>
          <w:tcPr>
            <w:tcW w:w="1578" w:type="dxa"/>
            <w:tcBorders>
              <w:top w:val="single" w:sz="4" w:space="0" w:color="auto"/>
              <w:bottom w:val="single" w:sz="4" w:space="0" w:color="auto"/>
            </w:tcBorders>
            <w:shd w:val="clear" w:color="auto" w:fill="auto"/>
            <w:noWrap/>
          </w:tcPr>
          <w:p w14:paraId="4E8C11E9" w14:textId="77777777" w:rsidR="00E17B52" w:rsidRPr="000D79A8" w:rsidRDefault="00E17B52" w:rsidP="0013375F">
            <w:pPr>
              <w:spacing w:before="40" w:after="120"/>
              <w:ind w:right="113"/>
            </w:pPr>
          </w:p>
        </w:tc>
        <w:tc>
          <w:tcPr>
            <w:tcW w:w="5793" w:type="dxa"/>
            <w:tcBorders>
              <w:top w:val="single" w:sz="4" w:space="0" w:color="auto"/>
              <w:bottom w:val="single" w:sz="4" w:space="0" w:color="auto"/>
            </w:tcBorders>
            <w:shd w:val="clear" w:color="auto" w:fill="auto"/>
            <w:noWrap/>
          </w:tcPr>
          <w:p w14:paraId="6E97E4F8" w14:textId="77777777" w:rsidR="00E17B52" w:rsidRPr="000D79A8" w:rsidRDefault="00E17B52" w:rsidP="0013375F">
            <w:pPr>
              <w:spacing w:before="40" w:after="120"/>
              <w:ind w:right="113"/>
            </w:pPr>
            <w:r w:rsidRPr="000D79A8">
              <w:t xml:space="preserve">What </w:t>
            </w:r>
            <w:r>
              <w:t>is</w:t>
            </w:r>
            <w:r w:rsidRPr="000D79A8">
              <w:t xml:space="preserve"> underst</w:t>
            </w:r>
            <w:r>
              <w:t>oo</w:t>
            </w:r>
            <w:r w:rsidRPr="000D79A8">
              <w:t xml:space="preserve">d by </w:t>
            </w:r>
            <w:r>
              <w:t>“</w:t>
            </w:r>
            <w:r w:rsidRPr="000D79A8">
              <w:t>stability of a vessel</w:t>
            </w:r>
            <w:r>
              <w:t>”</w:t>
            </w:r>
            <w:r w:rsidRPr="000D79A8">
              <w:t>?</w:t>
            </w:r>
          </w:p>
          <w:p w14:paraId="5437E951" w14:textId="77777777" w:rsidR="00E17B52" w:rsidRPr="000D79A8" w:rsidRDefault="00E17B52" w:rsidP="0013375F">
            <w:pPr>
              <w:spacing w:before="40" w:after="120"/>
              <w:ind w:left="567" w:right="113" w:hanging="567"/>
            </w:pPr>
            <w:r w:rsidRPr="000D79A8">
              <w:t>A</w:t>
            </w:r>
            <w:r w:rsidRPr="000D79A8">
              <w:tab/>
              <w:t>The capacity of the steel hull of a vessel to bend</w:t>
            </w:r>
            <w:r>
              <w:t xml:space="preserve"> </w:t>
            </w:r>
            <w:r w:rsidRPr="000D79A8">
              <w:t>and then return to its original form</w:t>
            </w:r>
          </w:p>
          <w:p w14:paraId="7FFE9F90" w14:textId="77777777" w:rsidR="00E17B52" w:rsidRPr="000D79A8" w:rsidRDefault="00E17B52" w:rsidP="0013375F">
            <w:pPr>
              <w:spacing w:before="40" w:after="120"/>
              <w:ind w:left="567" w:right="113" w:hanging="567"/>
            </w:pPr>
            <w:r w:rsidRPr="000D79A8">
              <w:t>B</w:t>
            </w:r>
            <w:r w:rsidRPr="000D79A8">
              <w:tab/>
              <w:t>The capacity of a vessel to right itself from a listing position</w:t>
            </w:r>
          </w:p>
          <w:p w14:paraId="663C6107" w14:textId="77777777" w:rsidR="00E17B52" w:rsidRPr="000D79A8" w:rsidRDefault="00E17B52" w:rsidP="0013375F">
            <w:pPr>
              <w:spacing w:before="40" w:after="120"/>
              <w:ind w:left="567" w:right="113" w:hanging="567"/>
            </w:pPr>
            <w:r w:rsidRPr="000D79A8">
              <w:t>C</w:t>
            </w:r>
            <w:r w:rsidRPr="000D79A8">
              <w:tab/>
              <w:t>The solidity of the vessel</w:t>
            </w:r>
            <w:r>
              <w:t>’</w:t>
            </w:r>
            <w:r w:rsidRPr="000D79A8">
              <w:t>s hull in relation to the solidity of the material and to the wear and tear of the material</w:t>
            </w:r>
          </w:p>
          <w:p w14:paraId="3563445A" w14:textId="77777777" w:rsidR="00E17B52" w:rsidRPr="000D79A8" w:rsidRDefault="00E17B52" w:rsidP="0013375F">
            <w:pPr>
              <w:spacing w:before="40" w:after="120"/>
              <w:ind w:left="567" w:right="113" w:hanging="567"/>
            </w:pPr>
            <w:r w:rsidRPr="000D79A8">
              <w:t>D</w:t>
            </w:r>
            <w:r w:rsidRPr="000D79A8">
              <w:tab/>
              <w:t>The solidity of the transversal and longitudinal reinforcements in relation to the stress suffered by the vessel</w:t>
            </w:r>
            <w:r>
              <w:t>’</w:t>
            </w:r>
            <w:r w:rsidRPr="000D79A8">
              <w:t>s hull</w:t>
            </w:r>
          </w:p>
        </w:tc>
        <w:tc>
          <w:tcPr>
            <w:tcW w:w="1134" w:type="dxa"/>
            <w:tcBorders>
              <w:top w:val="single" w:sz="4" w:space="0" w:color="auto"/>
              <w:bottom w:val="single" w:sz="4" w:space="0" w:color="auto"/>
            </w:tcBorders>
            <w:shd w:val="clear" w:color="auto" w:fill="auto"/>
            <w:noWrap/>
          </w:tcPr>
          <w:p w14:paraId="3C41FF5F" w14:textId="77777777" w:rsidR="00E17B52" w:rsidRPr="000D79A8" w:rsidRDefault="00E17B52" w:rsidP="003440C3">
            <w:pPr>
              <w:spacing w:before="40" w:after="120"/>
              <w:ind w:right="113"/>
              <w:jc w:val="center"/>
            </w:pPr>
          </w:p>
        </w:tc>
      </w:tr>
      <w:tr w:rsidR="00E17B52" w:rsidRPr="00F703DB" w14:paraId="74D560C6" w14:textId="77777777" w:rsidTr="000C74FC">
        <w:tc>
          <w:tcPr>
            <w:tcW w:w="1578" w:type="dxa"/>
            <w:tcBorders>
              <w:top w:val="single" w:sz="4" w:space="0" w:color="auto"/>
              <w:bottom w:val="nil"/>
            </w:tcBorders>
            <w:shd w:val="clear" w:color="auto" w:fill="auto"/>
            <w:noWrap/>
          </w:tcPr>
          <w:p w14:paraId="41B155BB"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4B32CA10" w14:textId="77777777" w:rsidR="00E17B52" w:rsidRPr="000D79A8" w:rsidRDefault="00E17B52" w:rsidP="00351258">
            <w:pPr>
              <w:spacing w:before="40" w:after="120"/>
              <w:ind w:right="113"/>
            </w:pPr>
          </w:p>
        </w:tc>
        <w:tc>
          <w:tcPr>
            <w:tcW w:w="1134" w:type="dxa"/>
            <w:tcBorders>
              <w:top w:val="single" w:sz="4" w:space="0" w:color="auto"/>
              <w:bottom w:val="nil"/>
            </w:tcBorders>
            <w:shd w:val="clear" w:color="auto" w:fill="auto"/>
            <w:noWrap/>
          </w:tcPr>
          <w:p w14:paraId="767EAD90" w14:textId="77777777" w:rsidR="00E17B52" w:rsidRPr="000D79A8" w:rsidRDefault="00E17B52" w:rsidP="003440C3">
            <w:pPr>
              <w:spacing w:before="40" w:after="120"/>
              <w:ind w:right="113"/>
              <w:jc w:val="center"/>
            </w:pPr>
          </w:p>
        </w:tc>
      </w:tr>
      <w:tr w:rsidR="00E17B52" w:rsidRPr="00F703DB" w14:paraId="3EE688D4" w14:textId="77777777" w:rsidTr="000C74FC">
        <w:tc>
          <w:tcPr>
            <w:tcW w:w="1578" w:type="dxa"/>
            <w:tcBorders>
              <w:top w:val="nil"/>
              <w:bottom w:val="single" w:sz="4" w:space="0" w:color="auto"/>
            </w:tcBorders>
            <w:shd w:val="clear" w:color="auto" w:fill="auto"/>
            <w:noWrap/>
          </w:tcPr>
          <w:p w14:paraId="38EE88B0" w14:textId="77777777" w:rsidR="00E17B52" w:rsidRPr="000D79A8" w:rsidRDefault="00E17B52" w:rsidP="000C74FC">
            <w:pPr>
              <w:keepNext/>
              <w:keepLines/>
              <w:spacing w:before="40" w:after="120"/>
              <w:ind w:right="113"/>
            </w:pPr>
            <w:r w:rsidRPr="000D79A8">
              <w:t>110 09.0-12</w:t>
            </w:r>
          </w:p>
        </w:tc>
        <w:tc>
          <w:tcPr>
            <w:tcW w:w="5793" w:type="dxa"/>
            <w:tcBorders>
              <w:top w:val="nil"/>
              <w:bottom w:val="single" w:sz="4" w:space="0" w:color="auto"/>
            </w:tcBorders>
            <w:shd w:val="clear" w:color="auto" w:fill="auto"/>
            <w:noWrap/>
          </w:tcPr>
          <w:p w14:paraId="31FE8C0C" w14:textId="77777777" w:rsidR="00E17B52" w:rsidRPr="000D79A8" w:rsidRDefault="00E17B52" w:rsidP="000C74FC">
            <w:pPr>
              <w:keepNext/>
              <w:keepLines/>
              <w:spacing w:before="40" w:after="120"/>
              <w:ind w:right="113"/>
            </w:pPr>
            <w:r w:rsidRPr="000D79A8">
              <w:t>Basic general knowledge</w:t>
            </w:r>
          </w:p>
        </w:tc>
        <w:tc>
          <w:tcPr>
            <w:tcW w:w="1134" w:type="dxa"/>
            <w:tcBorders>
              <w:top w:val="nil"/>
              <w:bottom w:val="single" w:sz="4" w:space="0" w:color="auto"/>
            </w:tcBorders>
            <w:shd w:val="clear" w:color="auto" w:fill="auto"/>
            <w:noWrap/>
          </w:tcPr>
          <w:p w14:paraId="0D4F8679" w14:textId="77777777" w:rsidR="00E17B52" w:rsidRPr="000D79A8" w:rsidRDefault="00E17B52" w:rsidP="003440C3">
            <w:pPr>
              <w:keepNext/>
              <w:keepLines/>
              <w:spacing w:before="40" w:after="120"/>
              <w:ind w:right="113"/>
              <w:jc w:val="center"/>
            </w:pPr>
            <w:r>
              <w:t>D</w:t>
            </w:r>
          </w:p>
        </w:tc>
      </w:tr>
      <w:tr w:rsidR="00E17B52" w:rsidRPr="00F703DB" w14:paraId="2403D7E3" w14:textId="77777777" w:rsidTr="00351258">
        <w:tc>
          <w:tcPr>
            <w:tcW w:w="1578" w:type="dxa"/>
            <w:tcBorders>
              <w:top w:val="single" w:sz="4" w:space="0" w:color="auto"/>
              <w:bottom w:val="nil"/>
            </w:tcBorders>
            <w:shd w:val="clear" w:color="auto" w:fill="auto"/>
            <w:noWrap/>
          </w:tcPr>
          <w:p w14:paraId="2D1C01B0" w14:textId="77777777" w:rsidR="00E17B52" w:rsidRPr="000D79A8" w:rsidRDefault="00E17B52" w:rsidP="000C74FC">
            <w:pPr>
              <w:keepNext/>
              <w:keepLines/>
              <w:spacing w:before="40" w:after="120"/>
              <w:ind w:right="113"/>
            </w:pPr>
          </w:p>
        </w:tc>
        <w:tc>
          <w:tcPr>
            <w:tcW w:w="5793" w:type="dxa"/>
            <w:tcBorders>
              <w:top w:val="single" w:sz="4" w:space="0" w:color="auto"/>
              <w:bottom w:val="nil"/>
            </w:tcBorders>
            <w:shd w:val="clear" w:color="auto" w:fill="auto"/>
            <w:noWrap/>
          </w:tcPr>
          <w:p w14:paraId="26797A28" w14:textId="77777777" w:rsidR="00E17B52" w:rsidRPr="000D79A8" w:rsidRDefault="00E17B52" w:rsidP="000C74FC">
            <w:pPr>
              <w:keepNext/>
              <w:keepLines/>
              <w:spacing w:before="40" w:after="120"/>
              <w:ind w:right="113"/>
            </w:pPr>
            <w:r>
              <w:rPr>
                <w:rFonts w:eastAsia="SimSun"/>
              </w:rPr>
              <w:t>What may constitute a threat to the stability of a vessel?</w:t>
            </w:r>
          </w:p>
        </w:tc>
        <w:tc>
          <w:tcPr>
            <w:tcW w:w="1134" w:type="dxa"/>
            <w:tcBorders>
              <w:top w:val="single" w:sz="4" w:space="0" w:color="auto"/>
              <w:bottom w:val="nil"/>
            </w:tcBorders>
            <w:shd w:val="clear" w:color="auto" w:fill="auto"/>
            <w:noWrap/>
          </w:tcPr>
          <w:p w14:paraId="1D50135F" w14:textId="77777777" w:rsidR="00E17B52" w:rsidRPr="000D79A8" w:rsidRDefault="00E17B52" w:rsidP="003440C3">
            <w:pPr>
              <w:keepNext/>
              <w:keepLines/>
              <w:spacing w:before="40" w:after="120"/>
              <w:ind w:right="113"/>
              <w:jc w:val="center"/>
            </w:pPr>
          </w:p>
        </w:tc>
      </w:tr>
      <w:tr w:rsidR="00E17B52" w:rsidRPr="00F703DB" w14:paraId="78A0B6AC" w14:textId="77777777" w:rsidTr="00351258">
        <w:tc>
          <w:tcPr>
            <w:tcW w:w="1578" w:type="dxa"/>
            <w:tcBorders>
              <w:top w:val="nil"/>
              <w:bottom w:val="nil"/>
            </w:tcBorders>
            <w:shd w:val="clear" w:color="auto" w:fill="auto"/>
            <w:noWrap/>
          </w:tcPr>
          <w:p w14:paraId="427DF808" w14:textId="77777777" w:rsidR="00E17B52" w:rsidRPr="000D79A8" w:rsidRDefault="00E17B52" w:rsidP="00351258">
            <w:pPr>
              <w:spacing w:before="40" w:after="120"/>
              <w:ind w:right="113"/>
            </w:pPr>
          </w:p>
        </w:tc>
        <w:tc>
          <w:tcPr>
            <w:tcW w:w="5793" w:type="dxa"/>
            <w:tcBorders>
              <w:top w:val="nil"/>
              <w:bottom w:val="nil"/>
            </w:tcBorders>
            <w:shd w:val="clear" w:color="auto" w:fill="auto"/>
            <w:noWrap/>
          </w:tcPr>
          <w:p w14:paraId="75A11934" w14:textId="77777777" w:rsidR="00E17B52" w:rsidRPr="000D79A8" w:rsidRDefault="00E17B52" w:rsidP="007B6A61">
            <w:pPr>
              <w:spacing w:before="40" w:after="120"/>
              <w:ind w:right="113"/>
            </w:pPr>
            <w:r w:rsidRPr="000D79A8">
              <w:t>A</w:t>
            </w:r>
            <w:r w:rsidRPr="000D79A8">
              <w:tab/>
            </w:r>
            <w:proofErr w:type="spellStart"/>
            <w:r w:rsidRPr="000D79A8">
              <w:t>A</w:t>
            </w:r>
            <w:proofErr w:type="spellEnd"/>
            <w:r w:rsidRPr="000D79A8">
              <w:t xml:space="preserve"> large freeboard</w:t>
            </w:r>
          </w:p>
        </w:tc>
        <w:tc>
          <w:tcPr>
            <w:tcW w:w="1134" w:type="dxa"/>
            <w:tcBorders>
              <w:top w:val="nil"/>
              <w:bottom w:val="nil"/>
            </w:tcBorders>
            <w:shd w:val="clear" w:color="auto" w:fill="auto"/>
            <w:noWrap/>
          </w:tcPr>
          <w:p w14:paraId="4050D8FA" w14:textId="77777777" w:rsidR="00E17B52" w:rsidRPr="000D79A8" w:rsidRDefault="00E17B52" w:rsidP="003440C3">
            <w:pPr>
              <w:spacing w:before="40" w:after="120"/>
              <w:ind w:right="113"/>
              <w:jc w:val="center"/>
            </w:pPr>
          </w:p>
        </w:tc>
      </w:tr>
      <w:tr w:rsidR="00E17B52" w:rsidRPr="00F703DB" w14:paraId="2C2A7A6B" w14:textId="77777777" w:rsidTr="0013375F">
        <w:tc>
          <w:tcPr>
            <w:tcW w:w="1578" w:type="dxa"/>
            <w:tcBorders>
              <w:top w:val="nil"/>
              <w:bottom w:val="single" w:sz="4" w:space="0" w:color="auto"/>
            </w:tcBorders>
            <w:shd w:val="clear" w:color="auto" w:fill="auto"/>
            <w:noWrap/>
          </w:tcPr>
          <w:p w14:paraId="488CEC1B" w14:textId="77777777" w:rsidR="00E17B52" w:rsidRPr="000D79A8" w:rsidRDefault="00E17B52" w:rsidP="00351258">
            <w:pPr>
              <w:keepNext/>
              <w:spacing w:before="40" w:after="120"/>
              <w:ind w:right="113"/>
            </w:pPr>
          </w:p>
        </w:tc>
        <w:tc>
          <w:tcPr>
            <w:tcW w:w="5793" w:type="dxa"/>
            <w:tcBorders>
              <w:top w:val="nil"/>
              <w:bottom w:val="single" w:sz="4" w:space="0" w:color="auto"/>
            </w:tcBorders>
            <w:shd w:val="clear" w:color="auto" w:fill="auto"/>
            <w:noWrap/>
          </w:tcPr>
          <w:p w14:paraId="614A98F4" w14:textId="77777777" w:rsidR="00E17B52" w:rsidRPr="000D79A8" w:rsidRDefault="00E17B52" w:rsidP="00351258">
            <w:pPr>
              <w:spacing w:before="40" w:after="120"/>
              <w:ind w:right="113"/>
            </w:pPr>
            <w:r w:rsidRPr="000D79A8">
              <w:t>B</w:t>
            </w:r>
            <w:r w:rsidRPr="000D79A8">
              <w:tab/>
              <w:t>Slow speed in a curve</w:t>
            </w:r>
          </w:p>
          <w:p w14:paraId="05DABDFB" w14:textId="77777777" w:rsidR="00E17B52" w:rsidRPr="000D79A8" w:rsidRDefault="00E17B52" w:rsidP="00351258">
            <w:pPr>
              <w:keepNext/>
              <w:spacing w:before="40" w:after="120"/>
              <w:ind w:right="113"/>
            </w:pPr>
            <w:r w:rsidRPr="000D79A8">
              <w:t>C</w:t>
            </w:r>
            <w:r w:rsidRPr="000D79A8">
              <w:tab/>
              <w:t>A low centre of gravity</w:t>
            </w:r>
          </w:p>
          <w:p w14:paraId="33B70AE5" w14:textId="77777777" w:rsidR="00E17B52" w:rsidRDefault="00E17B52" w:rsidP="00351258">
            <w:pPr>
              <w:keepNext/>
              <w:spacing w:before="40" w:after="120"/>
              <w:ind w:right="113"/>
            </w:pPr>
            <w:r w:rsidRPr="000D79A8">
              <w:t>D</w:t>
            </w:r>
            <w:r w:rsidRPr="000D79A8">
              <w:tab/>
              <w:t>Free liquid surfaces in the vessel</w:t>
            </w:r>
          </w:p>
        </w:tc>
        <w:tc>
          <w:tcPr>
            <w:tcW w:w="1134" w:type="dxa"/>
            <w:tcBorders>
              <w:top w:val="nil"/>
              <w:bottom w:val="single" w:sz="4" w:space="0" w:color="auto"/>
            </w:tcBorders>
            <w:shd w:val="clear" w:color="auto" w:fill="auto"/>
            <w:noWrap/>
          </w:tcPr>
          <w:p w14:paraId="1029BC53" w14:textId="77777777" w:rsidR="00E17B52" w:rsidRPr="000D79A8" w:rsidRDefault="00E17B52" w:rsidP="003440C3">
            <w:pPr>
              <w:keepNext/>
              <w:spacing w:before="40" w:after="120"/>
              <w:ind w:right="113"/>
              <w:jc w:val="center"/>
            </w:pPr>
          </w:p>
        </w:tc>
      </w:tr>
      <w:tr w:rsidR="00E17B52" w:rsidRPr="00F703DB" w14:paraId="58FF3D25" w14:textId="77777777" w:rsidTr="0013375F">
        <w:tc>
          <w:tcPr>
            <w:tcW w:w="1578" w:type="dxa"/>
            <w:tcBorders>
              <w:top w:val="single" w:sz="4" w:space="0" w:color="auto"/>
              <w:bottom w:val="single" w:sz="4" w:space="0" w:color="auto"/>
            </w:tcBorders>
            <w:shd w:val="clear" w:color="auto" w:fill="auto"/>
            <w:noWrap/>
          </w:tcPr>
          <w:p w14:paraId="74A73289" w14:textId="77777777" w:rsidR="00E17B52" w:rsidRPr="000D79A8" w:rsidRDefault="00E17B52" w:rsidP="00351258">
            <w:pPr>
              <w:spacing w:before="40" w:after="120"/>
              <w:ind w:right="113"/>
            </w:pPr>
            <w:r w:rsidRPr="000D79A8">
              <w:t>110 09.0-13</w:t>
            </w:r>
          </w:p>
        </w:tc>
        <w:tc>
          <w:tcPr>
            <w:tcW w:w="5793" w:type="dxa"/>
            <w:tcBorders>
              <w:top w:val="single" w:sz="4" w:space="0" w:color="auto"/>
              <w:bottom w:val="single" w:sz="4" w:space="0" w:color="auto"/>
            </w:tcBorders>
            <w:shd w:val="clear" w:color="auto" w:fill="auto"/>
            <w:noWrap/>
          </w:tcPr>
          <w:p w14:paraId="4D4A9F8A" w14:textId="77777777" w:rsidR="00E17B52" w:rsidRPr="000D79A8" w:rsidRDefault="00E17B52" w:rsidP="00351258">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42D74F05" w14:textId="77777777" w:rsidR="00E17B52" w:rsidRPr="000D79A8" w:rsidRDefault="00E17B52" w:rsidP="003440C3">
            <w:pPr>
              <w:spacing w:before="40" w:after="120"/>
              <w:ind w:right="113"/>
              <w:jc w:val="center"/>
            </w:pPr>
            <w:r>
              <w:t>C</w:t>
            </w:r>
          </w:p>
        </w:tc>
      </w:tr>
      <w:tr w:rsidR="00E17B52" w:rsidRPr="00F703DB" w14:paraId="13D3D0AE" w14:textId="77777777" w:rsidTr="000C74FC">
        <w:tc>
          <w:tcPr>
            <w:tcW w:w="1578" w:type="dxa"/>
            <w:tcBorders>
              <w:top w:val="single" w:sz="4" w:space="0" w:color="auto"/>
              <w:bottom w:val="single" w:sz="4" w:space="0" w:color="auto"/>
            </w:tcBorders>
            <w:shd w:val="clear" w:color="auto" w:fill="auto"/>
            <w:noWrap/>
          </w:tcPr>
          <w:p w14:paraId="52D99579"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0048256B" w14:textId="77777777" w:rsidR="00E17B52" w:rsidRPr="000D79A8" w:rsidRDefault="00E17B52" w:rsidP="00351258">
            <w:pPr>
              <w:spacing w:before="40" w:after="120"/>
              <w:ind w:right="113"/>
            </w:pPr>
            <w:r w:rsidRPr="000D79A8">
              <w:t>What improves the stability of a vessel?</w:t>
            </w:r>
          </w:p>
          <w:p w14:paraId="6AD020E8" w14:textId="77777777" w:rsidR="00E17B52" w:rsidRPr="000D79A8" w:rsidRDefault="00E17B52" w:rsidP="00351258">
            <w:pPr>
              <w:spacing w:before="40" w:after="120"/>
              <w:ind w:right="113"/>
            </w:pPr>
            <w:r w:rsidRPr="000D79A8">
              <w:t>A</w:t>
            </w:r>
            <w:r w:rsidRPr="000D79A8">
              <w:tab/>
            </w:r>
            <w:proofErr w:type="spellStart"/>
            <w:r w:rsidRPr="000D79A8">
              <w:t>A</w:t>
            </w:r>
            <w:proofErr w:type="spellEnd"/>
            <w:r w:rsidRPr="000D79A8">
              <w:t xml:space="preserve"> high centre of gravity</w:t>
            </w:r>
          </w:p>
          <w:p w14:paraId="4D8B5679" w14:textId="77777777" w:rsidR="00E17B52" w:rsidRPr="000D79A8" w:rsidRDefault="00E17B52" w:rsidP="00351258">
            <w:pPr>
              <w:spacing w:before="40" w:after="120"/>
              <w:ind w:right="113"/>
            </w:pPr>
            <w:r w:rsidRPr="000D79A8">
              <w:t>B</w:t>
            </w:r>
            <w:r w:rsidRPr="000D79A8">
              <w:tab/>
              <w:t>Small distance above the waterline</w:t>
            </w:r>
          </w:p>
          <w:p w14:paraId="75814149" w14:textId="77777777" w:rsidR="00E17B52" w:rsidRPr="000D79A8" w:rsidRDefault="00E17B52" w:rsidP="00351258">
            <w:pPr>
              <w:spacing w:before="40" w:after="120"/>
              <w:ind w:right="113"/>
            </w:pPr>
            <w:r w:rsidRPr="000D79A8">
              <w:t>C</w:t>
            </w:r>
            <w:r w:rsidRPr="000D79A8">
              <w:tab/>
              <w:t>A low centre of gravity</w:t>
            </w:r>
          </w:p>
          <w:p w14:paraId="7AB28BD8" w14:textId="77777777" w:rsidR="00E17B52" w:rsidRPr="000D79A8" w:rsidRDefault="00E17B52" w:rsidP="00351258">
            <w:pPr>
              <w:spacing w:before="40" w:after="120"/>
              <w:ind w:right="113"/>
            </w:pPr>
            <w:r w:rsidRPr="000D79A8">
              <w:t>D</w:t>
            </w:r>
            <w:r w:rsidRPr="000D79A8">
              <w:tab/>
              <w:t>A small freeboard</w:t>
            </w:r>
          </w:p>
        </w:tc>
        <w:tc>
          <w:tcPr>
            <w:tcW w:w="1134" w:type="dxa"/>
            <w:tcBorders>
              <w:top w:val="single" w:sz="4" w:space="0" w:color="auto"/>
              <w:bottom w:val="single" w:sz="4" w:space="0" w:color="auto"/>
            </w:tcBorders>
            <w:shd w:val="clear" w:color="auto" w:fill="auto"/>
            <w:noWrap/>
          </w:tcPr>
          <w:p w14:paraId="2EABE743" w14:textId="77777777" w:rsidR="00E17B52" w:rsidRPr="000D79A8" w:rsidRDefault="00E17B52" w:rsidP="003440C3">
            <w:pPr>
              <w:spacing w:before="40" w:after="120"/>
              <w:ind w:right="113"/>
              <w:jc w:val="center"/>
            </w:pPr>
          </w:p>
        </w:tc>
      </w:tr>
      <w:tr w:rsidR="00E17B52" w:rsidRPr="00F703DB" w14:paraId="59ECC8A2" w14:textId="77777777" w:rsidTr="000C74FC">
        <w:tc>
          <w:tcPr>
            <w:tcW w:w="1578" w:type="dxa"/>
            <w:tcBorders>
              <w:top w:val="single" w:sz="4" w:space="0" w:color="auto"/>
              <w:bottom w:val="single" w:sz="4" w:space="0" w:color="auto"/>
            </w:tcBorders>
            <w:shd w:val="clear" w:color="auto" w:fill="auto"/>
            <w:noWrap/>
          </w:tcPr>
          <w:p w14:paraId="3FF966CC" w14:textId="77777777" w:rsidR="00E17B52" w:rsidRPr="000D79A8" w:rsidRDefault="00E17B52" w:rsidP="00351258">
            <w:pPr>
              <w:keepNext/>
              <w:keepLines/>
              <w:spacing w:before="40" w:after="120"/>
              <w:ind w:right="113"/>
            </w:pPr>
            <w:r w:rsidRPr="000D79A8">
              <w:t>110 09.0-14</w:t>
            </w:r>
          </w:p>
        </w:tc>
        <w:tc>
          <w:tcPr>
            <w:tcW w:w="5793" w:type="dxa"/>
            <w:tcBorders>
              <w:top w:val="single" w:sz="4" w:space="0" w:color="auto"/>
              <w:bottom w:val="single" w:sz="4" w:space="0" w:color="auto"/>
            </w:tcBorders>
            <w:shd w:val="clear" w:color="auto" w:fill="auto"/>
            <w:noWrap/>
          </w:tcPr>
          <w:p w14:paraId="5DE973CE" w14:textId="77777777" w:rsidR="00E17B52" w:rsidRPr="000D79A8" w:rsidRDefault="00E17B52"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600C7B8D" w14:textId="77777777" w:rsidR="00E17B52" w:rsidRPr="000D79A8" w:rsidRDefault="00E17B52" w:rsidP="003440C3">
            <w:pPr>
              <w:keepNext/>
              <w:keepLines/>
              <w:spacing w:before="40" w:after="120"/>
              <w:ind w:right="113"/>
              <w:jc w:val="center"/>
            </w:pPr>
            <w:r>
              <w:t>C</w:t>
            </w:r>
          </w:p>
        </w:tc>
      </w:tr>
      <w:tr w:rsidR="00E17B52" w:rsidRPr="00F703DB" w14:paraId="5763B8E8" w14:textId="77777777" w:rsidTr="0013375F">
        <w:tc>
          <w:tcPr>
            <w:tcW w:w="1578" w:type="dxa"/>
            <w:tcBorders>
              <w:top w:val="single" w:sz="4" w:space="0" w:color="auto"/>
              <w:bottom w:val="single" w:sz="4" w:space="0" w:color="auto"/>
            </w:tcBorders>
            <w:shd w:val="clear" w:color="auto" w:fill="auto"/>
            <w:noWrap/>
          </w:tcPr>
          <w:p w14:paraId="6BD9C4B8" w14:textId="77777777" w:rsidR="00E17B52" w:rsidRPr="000D79A8" w:rsidRDefault="00E17B52" w:rsidP="00351258">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1C5CA6D4" w14:textId="77777777" w:rsidR="00E17B52" w:rsidRPr="000D79A8" w:rsidRDefault="00E17B52" w:rsidP="00351258">
            <w:pPr>
              <w:keepNext/>
              <w:keepLines/>
              <w:spacing w:before="40" w:after="100"/>
              <w:ind w:right="113"/>
            </w:pPr>
            <w:r w:rsidRPr="000D79A8">
              <w:t>When does the intact stability of a double hull vessel have to be checked?</w:t>
            </w:r>
          </w:p>
          <w:p w14:paraId="2978E0B8" w14:textId="77777777" w:rsidR="00E17B52" w:rsidRPr="000D79A8" w:rsidRDefault="00E17B52" w:rsidP="00351258">
            <w:pPr>
              <w:keepNext/>
              <w:keepLines/>
              <w:spacing w:before="40" w:after="100"/>
              <w:ind w:right="113"/>
            </w:pPr>
            <w:r w:rsidRPr="000D79A8">
              <w:t>A</w:t>
            </w:r>
            <w:r w:rsidRPr="000D79A8">
              <w:tab/>
              <w:t>At every change of crew</w:t>
            </w:r>
          </w:p>
          <w:p w14:paraId="1D51B42F" w14:textId="77777777" w:rsidR="00E17B52" w:rsidRPr="000D79A8" w:rsidRDefault="00E17B52" w:rsidP="00351258">
            <w:pPr>
              <w:keepNext/>
              <w:keepLines/>
              <w:spacing w:before="40" w:after="100"/>
              <w:ind w:right="113"/>
            </w:pPr>
            <w:r w:rsidRPr="000D79A8">
              <w:t>B</w:t>
            </w:r>
            <w:r w:rsidRPr="000D79A8">
              <w:tab/>
              <w:t>Every hour, based on fuel consumption</w:t>
            </w:r>
          </w:p>
          <w:p w14:paraId="627A3189" w14:textId="77777777" w:rsidR="00E17B52" w:rsidRPr="000D79A8" w:rsidRDefault="00E17B52" w:rsidP="00351258">
            <w:pPr>
              <w:keepNext/>
              <w:keepLines/>
              <w:spacing w:before="40" w:after="100"/>
              <w:ind w:right="113"/>
            </w:pPr>
            <w:r w:rsidRPr="000D79A8">
              <w:t>C</w:t>
            </w:r>
            <w:r w:rsidRPr="000D79A8">
              <w:tab/>
              <w:t>Before every modification of the weight of the cargo</w:t>
            </w:r>
          </w:p>
          <w:p w14:paraId="04CB3309" w14:textId="77777777" w:rsidR="00E17B52" w:rsidRPr="000D79A8" w:rsidRDefault="00E17B52" w:rsidP="00351258">
            <w:pPr>
              <w:keepNext/>
              <w:keepLines/>
              <w:spacing w:before="40" w:after="100"/>
              <w:ind w:right="113"/>
            </w:pPr>
            <w:r w:rsidRPr="000D79A8">
              <w:t>D</w:t>
            </w:r>
            <w:r w:rsidRPr="000D79A8">
              <w:tab/>
              <w:t>Only at each planned visit to the shipyard</w:t>
            </w:r>
          </w:p>
        </w:tc>
        <w:tc>
          <w:tcPr>
            <w:tcW w:w="1134" w:type="dxa"/>
            <w:tcBorders>
              <w:top w:val="single" w:sz="4" w:space="0" w:color="auto"/>
              <w:bottom w:val="single" w:sz="4" w:space="0" w:color="auto"/>
            </w:tcBorders>
            <w:shd w:val="clear" w:color="auto" w:fill="auto"/>
            <w:noWrap/>
          </w:tcPr>
          <w:p w14:paraId="027180B8" w14:textId="77777777" w:rsidR="00E17B52" w:rsidRPr="000D79A8" w:rsidRDefault="00E17B52" w:rsidP="003440C3">
            <w:pPr>
              <w:keepNext/>
              <w:keepLines/>
              <w:spacing w:before="40" w:after="120"/>
              <w:ind w:right="113"/>
              <w:jc w:val="center"/>
            </w:pPr>
          </w:p>
        </w:tc>
      </w:tr>
      <w:tr w:rsidR="00E17B52" w:rsidRPr="00F703DB" w14:paraId="5CCE9B06" w14:textId="77777777" w:rsidTr="0013375F">
        <w:tc>
          <w:tcPr>
            <w:tcW w:w="1578" w:type="dxa"/>
            <w:tcBorders>
              <w:top w:val="single" w:sz="4" w:space="0" w:color="auto"/>
              <w:bottom w:val="single" w:sz="4" w:space="0" w:color="auto"/>
            </w:tcBorders>
            <w:shd w:val="clear" w:color="auto" w:fill="auto"/>
            <w:noWrap/>
          </w:tcPr>
          <w:p w14:paraId="27B9809D" w14:textId="77777777" w:rsidR="00E17B52" w:rsidRPr="000D79A8" w:rsidRDefault="00E17B52" w:rsidP="00351258">
            <w:pPr>
              <w:spacing w:before="40" w:after="120"/>
              <w:ind w:right="113"/>
            </w:pPr>
            <w:r w:rsidRPr="000D79A8">
              <w:t>110 09.0-15</w:t>
            </w:r>
          </w:p>
        </w:tc>
        <w:tc>
          <w:tcPr>
            <w:tcW w:w="5793" w:type="dxa"/>
            <w:tcBorders>
              <w:top w:val="single" w:sz="4" w:space="0" w:color="auto"/>
              <w:bottom w:val="single" w:sz="4" w:space="0" w:color="auto"/>
            </w:tcBorders>
            <w:shd w:val="clear" w:color="auto" w:fill="auto"/>
            <w:noWrap/>
          </w:tcPr>
          <w:p w14:paraId="1287D9D6" w14:textId="77777777" w:rsidR="00E17B52" w:rsidRPr="000D79A8" w:rsidRDefault="00E17B52" w:rsidP="00351258">
            <w:pPr>
              <w:spacing w:before="40" w:after="100"/>
              <w:ind w:right="113"/>
            </w:pPr>
            <w:r w:rsidRPr="000D79A8">
              <w:t>1.2.1, 9.3.2.13.3, 9.3.3.13.3</w:t>
            </w:r>
          </w:p>
        </w:tc>
        <w:tc>
          <w:tcPr>
            <w:tcW w:w="1134" w:type="dxa"/>
            <w:tcBorders>
              <w:top w:val="single" w:sz="4" w:space="0" w:color="auto"/>
              <w:bottom w:val="single" w:sz="4" w:space="0" w:color="auto"/>
            </w:tcBorders>
            <w:shd w:val="clear" w:color="auto" w:fill="auto"/>
            <w:noWrap/>
          </w:tcPr>
          <w:p w14:paraId="00BC8F35" w14:textId="77777777" w:rsidR="00E17B52" w:rsidRPr="000D79A8" w:rsidRDefault="00E17B52" w:rsidP="003440C3">
            <w:pPr>
              <w:spacing w:before="40" w:after="120"/>
              <w:ind w:right="113"/>
              <w:jc w:val="center"/>
            </w:pPr>
            <w:r>
              <w:t>B</w:t>
            </w:r>
          </w:p>
        </w:tc>
      </w:tr>
      <w:tr w:rsidR="00E17B52" w:rsidRPr="00F703DB" w14:paraId="460ADFE0" w14:textId="77777777" w:rsidTr="0013375F">
        <w:tc>
          <w:tcPr>
            <w:tcW w:w="1578" w:type="dxa"/>
            <w:tcBorders>
              <w:top w:val="single" w:sz="4" w:space="0" w:color="auto"/>
              <w:bottom w:val="single" w:sz="4" w:space="0" w:color="auto"/>
            </w:tcBorders>
            <w:shd w:val="clear" w:color="auto" w:fill="auto"/>
            <w:noWrap/>
          </w:tcPr>
          <w:p w14:paraId="7D1E2CEA"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09ADFC5B" w14:textId="77777777" w:rsidR="00E17B52" w:rsidRPr="000D79A8" w:rsidRDefault="00E17B52" w:rsidP="00351258">
            <w:pPr>
              <w:spacing w:before="40" w:after="100"/>
              <w:ind w:right="113"/>
            </w:pPr>
            <w:r w:rsidRPr="000D79A8">
              <w:t>What makes up the damage control plan?</w:t>
            </w:r>
          </w:p>
          <w:p w14:paraId="72B6DF89" w14:textId="77777777" w:rsidR="00E17B52" w:rsidRPr="000D79A8" w:rsidRDefault="00E17B52" w:rsidP="00351258">
            <w:pPr>
              <w:spacing w:before="40" w:after="100"/>
              <w:ind w:left="567" w:right="113" w:hanging="567"/>
            </w:pPr>
            <w:r w:rsidRPr="000D79A8">
              <w:t>A</w:t>
            </w:r>
            <w:r w:rsidRPr="000D79A8">
              <w:tab/>
              <w:t>The placement of extinguishers and other rescue measures</w:t>
            </w:r>
          </w:p>
          <w:p w14:paraId="6CAA789D" w14:textId="77777777" w:rsidR="00E17B52" w:rsidRPr="000D79A8" w:rsidRDefault="00E17B52" w:rsidP="00351258">
            <w:pPr>
              <w:spacing w:before="40" w:after="100"/>
              <w:ind w:left="567" w:right="113" w:hanging="567"/>
            </w:pPr>
            <w:r w:rsidRPr="000D79A8">
              <w:t>B</w:t>
            </w:r>
            <w:r w:rsidRPr="000D79A8">
              <w:tab/>
              <w:t xml:space="preserve">All the closing devices which </w:t>
            </w:r>
            <w:proofErr w:type="gramStart"/>
            <w:r w:rsidRPr="000D79A8">
              <w:t>have to</w:t>
            </w:r>
            <w:proofErr w:type="gramEnd"/>
            <w:r w:rsidRPr="000D79A8">
              <w:t xml:space="preserve"> be closed during the journey</w:t>
            </w:r>
          </w:p>
          <w:p w14:paraId="62E203F6" w14:textId="77777777" w:rsidR="00E17B52" w:rsidRPr="000D79A8" w:rsidRDefault="00E17B52" w:rsidP="00351258">
            <w:pPr>
              <w:spacing w:before="40" w:after="100"/>
              <w:ind w:left="567" w:right="113" w:hanging="567"/>
            </w:pPr>
            <w:r w:rsidRPr="000D79A8">
              <w:t>C</w:t>
            </w:r>
            <w:r w:rsidRPr="000D79A8">
              <w:tab/>
              <w:t xml:space="preserve">All the electrical installations which </w:t>
            </w:r>
            <w:proofErr w:type="gramStart"/>
            <w:r w:rsidRPr="000D79A8">
              <w:t>have to</w:t>
            </w:r>
            <w:proofErr w:type="gramEnd"/>
            <w:r w:rsidRPr="000D79A8">
              <w:t xml:space="preserve"> be switched off in the event of a leak</w:t>
            </w:r>
          </w:p>
          <w:p w14:paraId="13BEE7FC" w14:textId="77777777" w:rsidR="00E17B52" w:rsidRPr="000D79A8" w:rsidRDefault="00E17B52" w:rsidP="00351258">
            <w:pPr>
              <w:spacing w:before="40" w:after="100"/>
              <w:ind w:right="113"/>
            </w:pPr>
            <w:r w:rsidRPr="000D79A8">
              <w:t>D</w:t>
            </w:r>
            <w:r w:rsidRPr="000D79A8">
              <w:tab/>
              <w:t>The number of operations carried out to stop leaks</w:t>
            </w:r>
          </w:p>
        </w:tc>
        <w:tc>
          <w:tcPr>
            <w:tcW w:w="1134" w:type="dxa"/>
            <w:tcBorders>
              <w:top w:val="single" w:sz="4" w:space="0" w:color="auto"/>
              <w:bottom w:val="single" w:sz="4" w:space="0" w:color="auto"/>
            </w:tcBorders>
            <w:shd w:val="clear" w:color="auto" w:fill="auto"/>
            <w:noWrap/>
          </w:tcPr>
          <w:p w14:paraId="1DD66C71" w14:textId="77777777" w:rsidR="00E17B52" w:rsidRPr="000D79A8" w:rsidRDefault="00E17B52" w:rsidP="003440C3">
            <w:pPr>
              <w:spacing w:before="40" w:after="120"/>
              <w:ind w:right="113"/>
              <w:jc w:val="center"/>
            </w:pPr>
          </w:p>
        </w:tc>
      </w:tr>
      <w:tr w:rsidR="00E17B52" w:rsidRPr="00F703DB" w14:paraId="626B708E" w14:textId="77777777" w:rsidTr="0013375F">
        <w:tc>
          <w:tcPr>
            <w:tcW w:w="1578" w:type="dxa"/>
            <w:tcBorders>
              <w:top w:val="single" w:sz="4" w:space="0" w:color="auto"/>
              <w:bottom w:val="single" w:sz="4" w:space="0" w:color="auto"/>
            </w:tcBorders>
            <w:shd w:val="clear" w:color="auto" w:fill="auto"/>
            <w:noWrap/>
          </w:tcPr>
          <w:p w14:paraId="2A3B7063" w14:textId="77777777" w:rsidR="00E17B52" w:rsidRPr="000D79A8" w:rsidRDefault="00E17B52" w:rsidP="00351258">
            <w:pPr>
              <w:spacing w:before="40" w:after="120"/>
              <w:ind w:right="113"/>
            </w:pPr>
            <w:r w:rsidRPr="000D79A8">
              <w:t>110 09.0-16</w:t>
            </w:r>
          </w:p>
        </w:tc>
        <w:tc>
          <w:tcPr>
            <w:tcW w:w="5793" w:type="dxa"/>
            <w:tcBorders>
              <w:top w:val="single" w:sz="4" w:space="0" w:color="auto"/>
              <w:bottom w:val="single" w:sz="4" w:space="0" w:color="auto"/>
            </w:tcBorders>
            <w:shd w:val="clear" w:color="auto" w:fill="auto"/>
            <w:noWrap/>
          </w:tcPr>
          <w:p w14:paraId="455361E7" w14:textId="77777777" w:rsidR="00E17B52" w:rsidRPr="000D79A8" w:rsidRDefault="00E17B52" w:rsidP="00351258">
            <w:pPr>
              <w:spacing w:before="40" w:after="100"/>
              <w:ind w:right="113"/>
            </w:pPr>
            <w:r w:rsidRPr="000D79A8">
              <w:t>Basic general knowledge</w:t>
            </w:r>
          </w:p>
        </w:tc>
        <w:tc>
          <w:tcPr>
            <w:tcW w:w="1134" w:type="dxa"/>
            <w:tcBorders>
              <w:top w:val="single" w:sz="4" w:space="0" w:color="auto"/>
              <w:bottom w:val="single" w:sz="4" w:space="0" w:color="auto"/>
            </w:tcBorders>
            <w:shd w:val="clear" w:color="auto" w:fill="auto"/>
            <w:noWrap/>
          </w:tcPr>
          <w:p w14:paraId="2ADFAFE3" w14:textId="77777777" w:rsidR="00E17B52" w:rsidRPr="000D79A8" w:rsidRDefault="00E17B52" w:rsidP="003440C3">
            <w:pPr>
              <w:spacing w:before="40" w:after="120"/>
              <w:ind w:right="113"/>
              <w:jc w:val="center"/>
            </w:pPr>
            <w:r>
              <w:t>A</w:t>
            </w:r>
          </w:p>
        </w:tc>
      </w:tr>
      <w:tr w:rsidR="00E17B52" w:rsidRPr="00F703DB" w14:paraId="5DB3DC80" w14:textId="77777777" w:rsidTr="000C74FC">
        <w:tc>
          <w:tcPr>
            <w:tcW w:w="1578" w:type="dxa"/>
            <w:tcBorders>
              <w:top w:val="single" w:sz="4" w:space="0" w:color="auto"/>
              <w:bottom w:val="single" w:sz="4" w:space="0" w:color="auto"/>
            </w:tcBorders>
            <w:shd w:val="clear" w:color="auto" w:fill="auto"/>
            <w:noWrap/>
          </w:tcPr>
          <w:p w14:paraId="4EC9D04D"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2F48F636" w14:textId="77777777" w:rsidR="00E17B52" w:rsidRPr="000D79A8" w:rsidRDefault="00E17B52" w:rsidP="00351258">
            <w:pPr>
              <w:spacing w:before="40" w:after="100"/>
              <w:ind w:right="113"/>
            </w:pPr>
            <w:r w:rsidRPr="000D79A8">
              <w:t>Where is the weight of the vessel in its unloaded state indicated?</w:t>
            </w:r>
          </w:p>
          <w:p w14:paraId="1D1A4019" w14:textId="77777777" w:rsidR="00E17B52" w:rsidRPr="000D79A8" w:rsidRDefault="00E17B52" w:rsidP="00351258">
            <w:pPr>
              <w:spacing w:before="40" w:after="100"/>
              <w:ind w:right="113"/>
            </w:pPr>
            <w:r w:rsidRPr="000D79A8">
              <w:t>A</w:t>
            </w:r>
            <w:r w:rsidRPr="000D79A8">
              <w:tab/>
              <w:t>In the documents concerning stability</w:t>
            </w:r>
          </w:p>
          <w:p w14:paraId="1319C7B1" w14:textId="77777777" w:rsidR="00E17B52" w:rsidRPr="000D79A8" w:rsidRDefault="00E17B52" w:rsidP="00351258">
            <w:pPr>
              <w:spacing w:before="40" w:after="100"/>
              <w:ind w:right="113"/>
            </w:pPr>
            <w:r w:rsidRPr="000D79A8">
              <w:t>B</w:t>
            </w:r>
            <w:r w:rsidRPr="000D79A8">
              <w:tab/>
              <w:t xml:space="preserve">In the </w:t>
            </w:r>
            <w:proofErr w:type="spellStart"/>
            <w:r w:rsidRPr="000D79A8">
              <w:t>megatest</w:t>
            </w:r>
            <w:proofErr w:type="spellEnd"/>
          </w:p>
          <w:p w14:paraId="5F0E8526" w14:textId="77777777" w:rsidR="00E17B52" w:rsidRPr="000D79A8" w:rsidRDefault="00E17B52" w:rsidP="00351258">
            <w:pPr>
              <w:spacing w:before="40" w:after="100"/>
              <w:ind w:right="113"/>
            </w:pPr>
            <w:r w:rsidRPr="000D79A8">
              <w:t>C</w:t>
            </w:r>
            <w:r w:rsidRPr="000D79A8">
              <w:tab/>
              <w:t>In the certificate of approval</w:t>
            </w:r>
          </w:p>
          <w:p w14:paraId="4B16F751" w14:textId="77777777" w:rsidR="00E17B52" w:rsidRPr="000D79A8" w:rsidRDefault="00E17B52" w:rsidP="00351258">
            <w:pPr>
              <w:spacing w:before="40" w:after="100"/>
              <w:ind w:right="113"/>
            </w:pPr>
            <w:r w:rsidRPr="000D79A8">
              <w:t>D</w:t>
            </w:r>
            <w:r w:rsidRPr="000D79A8">
              <w:tab/>
              <w:t>In the certificate of inspection</w:t>
            </w:r>
          </w:p>
        </w:tc>
        <w:tc>
          <w:tcPr>
            <w:tcW w:w="1134" w:type="dxa"/>
            <w:tcBorders>
              <w:top w:val="single" w:sz="4" w:space="0" w:color="auto"/>
              <w:bottom w:val="single" w:sz="4" w:space="0" w:color="auto"/>
            </w:tcBorders>
            <w:shd w:val="clear" w:color="auto" w:fill="auto"/>
            <w:noWrap/>
          </w:tcPr>
          <w:p w14:paraId="4B1AC993" w14:textId="77777777" w:rsidR="00E17B52" w:rsidRPr="000D79A8" w:rsidRDefault="00E17B52" w:rsidP="003440C3">
            <w:pPr>
              <w:spacing w:before="40" w:after="120"/>
              <w:ind w:right="113"/>
              <w:jc w:val="center"/>
            </w:pPr>
          </w:p>
        </w:tc>
      </w:tr>
      <w:tr w:rsidR="00E17B52" w:rsidRPr="00F703DB" w14:paraId="5AE8DB58" w14:textId="77777777" w:rsidTr="000C74FC">
        <w:tc>
          <w:tcPr>
            <w:tcW w:w="1578" w:type="dxa"/>
            <w:tcBorders>
              <w:top w:val="single" w:sz="4" w:space="0" w:color="auto"/>
              <w:bottom w:val="nil"/>
            </w:tcBorders>
            <w:shd w:val="clear" w:color="auto" w:fill="auto"/>
            <w:noWrap/>
          </w:tcPr>
          <w:p w14:paraId="581EFB02"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379053C5" w14:textId="77777777" w:rsidR="00E17B52" w:rsidRPr="000D79A8" w:rsidRDefault="00E17B52" w:rsidP="00351258">
            <w:pPr>
              <w:spacing w:before="40" w:after="100"/>
              <w:ind w:right="113"/>
            </w:pPr>
          </w:p>
        </w:tc>
        <w:tc>
          <w:tcPr>
            <w:tcW w:w="1134" w:type="dxa"/>
            <w:tcBorders>
              <w:top w:val="single" w:sz="4" w:space="0" w:color="auto"/>
              <w:bottom w:val="nil"/>
            </w:tcBorders>
            <w:shd w:val="clear" w:color="auto" w:fill="auto"/>
            <w:noWrap/>
          </w:tcPr>
          <w:p w14:paraId="36EA7074" w14:textId="77777777" w:rsidR="00E17B52" w:rsidRDefault="00E17B52" w:rsidP="003440C3">
            <w:pPr>
              <w:spacing w:before="40" w:after="120"/>
              <w:ind w:right="113"/>
              <w:jc w:val="center"/>
            </w:pPr>
          </w:p>
        </w:tc>
      </w:tr>
      <w:tr w:rsidR="00E17B52" w:rsidRPr="00F703DB" w14:paraId="54D42FB3" w14:textId="77777777" w:rsidTr="000C74FC">
        <w:tc>
          <w:tcPr>
            <w:tcW w:w="1578" w:type="dxa"/>
            <w:tcBorders>
              <w:top w:val="nil"/>
              <w:bottom w:val="single" w:sz="4" w:space="0" w:color="auto"/>
            </w:tcBorders>
            <w:shd w:val="clear" w:color="auto" w:fill="auto"/>
            <w:noWrap/>
          </w:tcPr>
          <w:p w14:paraId="3233AA91" w14:textId="77777777" w:rsidR="00E17B52" w:rsidRPr="000D79A8" w:rsidRDefault="00E17B52" w:rsidP="006F3BE5">
            <w:pPr>
              <w:keepNext/>
              <w:keepLines/>
              <w:spacing w:before="40" w:after="120"/>
              <w:ind w:right="113"/>
            </w:pPr>
            <w:r w:rsidRPr="000D79A8">
              <w:t>110 09.0-17</w:t>
            </w:r>
          </w:p>
        </w:tc>
        <w:tc>
          <w:tcPr>
            <w:tcW w:w="5793" w:type="dxa"/>
            <w:tcBorders>
              <w:top w:val="nil"/>
              <w:bottom w:val="single" w:sz="4" w:space="0" w:color="auto"/>
            </w:tcBorders>
            <w:shd w:val="clear" w:color="auto" w:fill="auto"/>
            <w:noWrap/>
          </w:tcPr>
          <w:p w14:paraId="0323503A" w14:textId="77777777" w:rsidR="00E17B52" w:rsidRPr="000D79A8" w:rsidRDefault="00E17B52" w:rsidP="006F3BE5">
            <w:pPr>
              <w:keepNext/>
              <w:keepLines/>
              <w:spacing w:before="40" w:after="100"/>
              <w:ind w:right="113"/>
            </w:pPr>
            <w:r w:rsidRPr="000D79A8">
              <w:t>General knowledge</w:t>
            </w:r>
          </w:p>
        </w:tc>
        <w:tc>
          <w:tcPr>
            <w:tcW w:w="1134" w:type="dxa"/>
            <w:tcBorders>
              <w:top w:val="nil"/>
              <w:bottom w:val="single" w:sz="4" w:space="0" w:color="auto"/>
            </w:tcBorders>
            <w:shd w:val="clear" w:color="auto" w:fill="auto"/>
            <w:noWrap/>
          </w:tcPr>
          <w:p w14:paraId="7CC9627C" w14:textId="77777777" w:rsidR="00E17B52" w:rsidRPr="000D79A8" w:rsidRDefault="00E17B52" w:rsidP="003440C3">
            <w:pPr>
              <w:keepNext/>
              <w:keepLines/>
              <w:spacing w:before="40" w:after="120"/>
              <w:ind w:right="113"/>
              <w:jc w:val="center"/>
            </w:pPr>
            <w:r>
              <w:t>D</w:t>
            </w:r>
          </w:p>
        </w:tc>
      </w:tr>
      <w:tr w:rsidR="00E17B52" w:rsidRPr="00F703DB" w14:paraId="17D35EC2" w14:textId="77777777" w:rsidTr="005E1D8C">
        <w:tc>
          <w:tcPr>
            <w:tcW w:w="1578" w:type="dxa"/>
            <w:tcBorders>
              <w:top w:val="single" w:sz="4" w:space="0" w:color="auto"/>
              <w:bottom w:val="nil"/>
            </w:tcBorders>
            <w:shd w:val="clear" w:color="auto" w:fill="auto"/>
            <w:noWrap/>
          </w:tcPr>
          <w:p w14:paraId="6B36D226"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3128D9C4" w14:textId="77777777" w:rsidR="00E17B52" w:rsidRPr="000D79A8" w:rsidRDefault="00E17B52" w:rsidP="005E1D8C">
            <w:pPr>
              <w:spacing w:before="40" w:after="100"/>
              <w:ind w:right="113"/>
            </w:pPr>
            <w:r w:rsidRPr="000D79A8">
              <w:t xml:space="preserve">What is the </w:t>
            </w:r>
            <w:r>
              <w:t>“</w:t>
            </w:r>
            <w:r w:rsidRPr="000D79A8">
              <w:t>residual safety distance</w:t>
            </w:r>
            <w:r>
              <w:t>”</w:t>
            </w:r>
            <w:r w:rsidRPr="000D79A8">
              <w:t xml:space="preserve"> of a vessel? </w:t>
            </w:r>
          </w:p>
          <w:p w14:paraId="073705A7" w14:textId="77777777" w:rsidR="00E17B52" w:rsidRPr="000D79A8" w:rsidRDefault="00E17B52" w:rsidP="005E1D8C">
            <w:pPr>
              <w:spacing w:before="40" w:after="100"/>
              <w:ind w:left="567" w:right="113" w:hanging="567"/>
            </w:pPr>
            <w:r w:rsidRPr="000D79A8">
              <w:t>A</w:t>
            </w:r>
            <w:r w:rsidRPr="000D79A8">
              <w:tab/>
              <w:t>The residual safety distance indicates the distance between the transver</w:t>
            </w:r>
            <w:r>
              <w:t>s</w:t>
            </w:r>
            <w:r w:rsidRPr="000D79A8">
              <w:t>al and longitudinal reinforcements</w:t>
            </w:r>
          </w:p>
        </w:tc>
        <w:tc>
          <w:tcPr>
            <w:tcW w:w="1134" w:type="dxa"/>
            <w:tcBorders>
              <w:top w:val="single" w:sz="4" w:space="0" w:color="auto"/>
              <w:bottom w:val="nil"/>
            </w:tcBorders>
            <w:shd w:val="clear" w:color="auto" w:fill="auto"/>
            <w:noWrap/>
          </w:tcPr>
          <w:p w14:paraId="64E09C27" w14:textId="77777777" w:rsidR="00E17B52" w:rsidRPr="000D79A8" w:rsidRDefault="00E17B52" w:rsidP="003440C3">
            <w:pPr>
              <w:spacing w:before="40" w:after="120"/>
              <w:ind w:right="113"/>
              <w:jc w:val="center"/>
            </w:pPr>
          </w:p>
        </w:tc>
      </w:tr>
      <w:tr w:rsidR="00E17B52" w:rsidRPr="00F703DB" w14:paraId="79B257FB" w14:textId="77777777" w:rsidTr="000C74FC">
        <w:tc>
          <w:tcPr>
            <w:tcW w:w="1578" w:type="dxa"/>
            <w:tcBorders>
              <w:top w:val="nil"/>
              <w:bottom w:val="single" w:sz="4" w:space="0" w:color="auto"/>
            </w:tcBorders>
            <w:shd w:val="clear" w:color="auto" w:fill="auto"/>
            <w:noWrap/>
          </w:tcPr>
          <w:p w14:paraId="22E7031B" w14:textId="77777777" w:rsidR="00E17B52" w:rsidRPr="000D79A8" w:rsidRDefault="00E17B52" w:rsidP="00351258">
            <w:pPr>
              <w:spacing w:before="40" w:after="120"/>
              <w:ind w:right="113"/>
            </w:pPr>
          </w:p>
        </w:tc>
        <w:tc>
          <w:tcPr>
            <w:tcW w:w="5793" w:type="dxa"/>
            <w:tcBorders>
              <w:top w:val="nil"/>
              <w:bottom w:val="single" w:sz="4" w:space="0" w:color="auto"/>
            </w:tcBorders>
            <w:shd w:val="clear" w:color="auto" w:fill="auto"/>
            <w:noWrap/>
          </w:tcPr>
          <w:p w14:paraId="136EF95B" w14:textId="77777777" w:rsidR="00E17B52" w:rsidRPr="000D79A8" w:rsidRDefault="00E17B52" w:rsidP="00351258">
            <w:pPr>
              <w:spacing w:before="40" w:after="100"/>
              <w:ind w:left="567" w:right="113" w:hanging="567"/>
            </w:pPr>
            <w:r w:rsidRPr="000D79A8">
              <w:t>B</w:t>
            </w:r>
            <w:r w:rsidRPr="000D79A8">
              <w:tab/>
              <w:t>The residual safety distance indicates the force of the residual lift of the ves</w:t>
            </w:r>
            <w:r>
              <w:t>sel</w:t>
            </w:r>
          </w:p>
          <w:p w14:paraId="2360C3AB" w14:textId="77777777" w:rsidR="00E17B52" w:rsidRPr="000D79A8" w:rsidRDefault="00E17B52" w:rsidP="00351258">
            <w:pPr>
              <w:spacing w:before="40" w:after="100"/>
              <w:ind w:left="567" w:right="113" w:hanging="567"/>
            </w:pPr>
            <w:r w:rsidRPr="000D79A8">
              <w:t>C</w:t>
            </w:r>
            <w:r w:rsidRPr="000D79A8">
              <w:tab/>
              <w:t>The capacity of the vessel to keep above the water a part of the volume which displaces water</w:t>
            </w:r>
          </w:p>
          <w:p w14:paraId="523F4605" w14:textId="77777777" w:rsidR="00E17B52" w:rsidRPr="000D79A8" w:rsidRDefault="00E17B52" w:rsidP="00351258">
            <w:pPr>
              <w:spacing w:before="40" w:after="100"/>
              <w:ind w:left="567" w:right="113" w:hanging="567"/>
            </w:pPr>
            <w:r w:rsidRPr="000D79A8">
              <w:t>D</w:t>
            </w:r>
            <w:r w:rsidRPr="000D79A8">
              <w:tab/>
              <w:t>When the vessel is listing, the vertical distance between the water level and the lowest point of the submerged side, above which the vessel can no longer be considered watertight</w:t>
            </w:r>
          </w:p>
        </w:tc>
        <w:tc>
          <w:tcPr>
            <w:tcW w:w="1134" w:type="dxa"/>
            <w:tcBorders>
              <w:top w:val="nil"/>
              <w:bottom w:val="single" w:sz="4" w:space="0" w:color="auto"/>
            </w:tcBorders>
            <w:shd w:val="clear" w:color="auto" w:fill="auto"/>
            <w:noWrap/>
          </w:tcPr>
          <w:p w14:paraId="606E11EB" w14:textId="77777777" w:rsidR="00E17B52" w:rsidRPr="000D79A8" w:rsidRDefault="00E17B52" w:rsidP="003440C3">
            <w:pPr>
              <w:spacing w:before="40" w:after="120"/>
              <w:ind w:right="113"/>
              <w:jc w:val="center"/>
            </w:pPr>
          </w:p>
        </w:tc>
      </w:tr>
      <w:tr w:rsidR="00E17B52" w:rsidRPr="00F703DB" w14:paraId="684F0D7F" w14:textId="77777777" w:rsidTr="000C74FC">
        <w:tc>
          <w:tcPr>
            <w:tcW w:w="1578" w:type="dxa"/>
            <w:tcBorders>
              <w:top w:val="single" w:sz="4" w:space="0" w:color="auto"/>
              <w:bottom w:val="single" w:sz="4" w:space="0" w:color="auto"/>
            </w:tcBorders>
            <w:shd w:val="clear" w:color="auto" w:fill="auto"/>
            <w:noWrap/>
          </w:tcPr>
          <w:p w14:paraId="49E642CD" w14:textId="77777777" w:rsidR="00E17B52" w:rsidRPr="000D79A8" w:rsidRDefault="00E17B52" w:rsidP="00351258">
            <w:pPr>
              <w:keepNext/>
              <w:keepLines/>
              <w:spacing w:before="40" w:after="120"/>
              <w:ind w:right="113"/>
            </w:pPr>
            <w:r w:rsidRPr="000D79A8">
              <w:t>110 09.0-18</w:t>
            </w:r>
          </w:p>
        </w:tc>
        <w:tc>
          <w:tcPr>
            <w:tcW w:w="5793" w:type="dxa"/>
            <w:tcBorders>
              <w:top w:val="single" w:sz="4" w:space="0" w:color="auto"/>
              <w:bottom w:val="single" w:sz="4" w:space="0" w:color="auto"/>
            </w:tcBorders>
            <w:shd w:val="clear" w:color="auto" w:fill="auto"/>
            <w:noWrap/>
          </w:tcPr>
          <w:p w14:paraId="219D8DD0" w14:textId="77777777" w:rsidR="00E17B52" w:rsidRPr="000D79A8" w:rsidRDefault="00E17B52"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4562826" w14:textId="77777777" w:rsidR="00E17B52" w:rsidRPr="000D79A8" w:rsidRDefault="00E17B52" w:rsidP="003440C3">
            <w:pPr>
              <w:keepNext/>
              <w:keepLines/>
              <w:spacing w:before="40" w:after="120"/>
              <w:ind w:right="113"/>
              <w:jc w:val="center"/>
            </w:pPr>
            <w:r>
              <w:t>A</w:t>
            </w:r>
          </w:p>
        </w:tc>
      </w:tr>
      <w:tr w:rsidR="00E17B52" w:rsidRPr="00F703DB" w14:paraId="41F4BBC6" w14:textId="77777777" w:rsidTr="0013375F">
        <w:tc>
          <w:tcPr>
            <w:tcW w:w="1578" w:type="dxa"/>
            <w:tcBorders>
              <w:top w:val="single" w:sz="4" w:space="0" w:color="auto"/>
              <w:bottom w:val="single" w:sz="4" w:space="0" w:color="auto"/>
            </w:tcBorders>
            <w:shd w:val="clear" w:color="auto" w:fill="auto"/>
            <w:noWrap/>
          </w:tcPr>
          <w:p w14:paraId="3BC5BD38"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2BF8DF64" w14:textId="77777777" w:rsidR="00E17B52" w:rsidRPr="000D79A8" w:rsidRDefault="00E17B52" w:rsidP="00351258">
            <w:pPr>
              <w:spacing w:before="40" w:after="120"/>
              <w:ind w:right="113"/>
            </w:pPr>
            <w:r w:rsidRPr="000D79A8">
              <w:t>What types of stability characterize intact stability?</w:t>
            </w:r>
          </w:p>
          <w:p w14:paraId="059ED533" w14:textId="77777777" w:rsidR="00E17B52" w:rsidRPr="000D79A8" w:rsidRDefault="00E17B52" w:rsidP="00351258">
            <w:pPr>
              <w:spacing w:before="40" w:after="120"/>
              <w:ind w:right="113"/>
            </w:pPr>
            <w:r w:rsidRPr="000D79A8">
              <w:t>A</w:t>
            </w:r>
            <w:r w:rsidRPr="000D79A8">
              <w:tab/>
              <w:t>Stability of form and stability of weight</w:t>
            </w:r>
          </w:p>
          <w:p w14:paraId="3965BF26" w14:textId="77777777" w:rsidR="00E17B52" w:rsidRPr="000D79A8" w:rsidRDefault="00E17B52" w:rsidP="00351258">
            <w:pPr>
              <w:spacing w:before="40" w:after="120"/>
              <w:ind w:right="113"/>
            </w:pPr>
            <w:r w:rsidRPr="000D79A8">
              <w:t>B</w:t>
            </w:r>
            <w:r w:rsidRPr="000D79A8">
              <w:tab/>
              <w:t>Stability of the keel</w:t>
            </w:r>
          </w:p>
          <w:p w14:paraId="0F62E26F" w14:textId="77777777" w:rsidR="00E17B52" w:rsidRPr="000D79A8" w:rsidRDefault="00E17B52" w:rsidP="00351258">
            <w:pPr>
              <w:spacing w:before="40" w:after="120"/>
              <w:ind w:right="113"/>
            </w:pPr>
            <w:r w:rsidRPr="000D79A8">
              <w:t>C</w:t>
            </w:r>
            <w:r w:rsidRPr="000D79A8">
              <w:tab/>
              <w:t>The flexing of the vessel</w:t>
            </w:r>
          </w:p>
          <w:p w14:paraId="5F9576B1" w14:textId="77777777" w:rsidR="00E17B52" w:rsidRPr="000D79A8" w:rsidRDefault="00E17B52" w:rsidP="00351258">
            <w:pPr>
              <w:spacing w:before="40" w:after="120"/>
              <w:ind w:right="113"/>
            </w:pPr>
            <w:r w:rsidRPr="000D79A8">
              <w:t>D</w:t>
            </w:r>
            <w:r w:rsidRPr="000D79A8">
              <w:tab/>
              <w:t>The stability of the course</w:t>
            </w:r>
          </w:p>
        </w:tc>
        <w:tc>
          <w:tcPr>
            <w:tcW w:w="1134" w:type="dxa"/>
            <w:tcBorders>
              <w:top w:val="single" w:sz="4" w:space="0" w:color="auto"/>
              <w:bottom w:val="single" w:sz="4" w:space="0" w:color="auto"/>
            </w:tcBorders>
            <w:shd w:val="clear" w:color="auto" w:fill="auto"/>
            <w:noWrap/>
          </w:tcPr>
          <w:p w14:paraId="03F75140" w14:textId="77777777" w:rsidR="00E17B52" w:rsidRPr="000D79A8" w:rsidRDefault="00E17B52" w:rsidP="003440C3">
            <w:pPr>
              <w:spacing w:before="40" w:after="120"/>
              <w:ind w:right="113"/>
              <w:jc w:val="center"/>
            </w:pPr>
          </w:p>
        </w:tc>
      </w:tr>
      <w:tr w:rsidR="00E17B52" w:rsidRPr="00F703DB" w14:paraId="1937917A" w14:textId="77777777" w:rsidTr="0013375F">
        <w:tc>
          <w:tcPr>
            <w:tcW w:w="1578" w:type="dxa"/>
            <w:tcBorders>
              <w:top w:val="single" w:sz="4" w:space="0" w:color="auto"/>
              <w:bottom w:val="single" w:sz="4" w:space="0" w:color="auto"/>
            </w:tcBorders>
            <w:shd w:val="clear" w:color="auto" w:fill="auto"/>
            <w:noWrap/>
          </w:tcPr>
          <w:p w14:paraId="64D46542" w14:textId="77777777" w:rsidR="00E17B52" w:rsidRPr="000D79A8" w:rsidRDefault="00E17B52" w:rsidP="00351258">
            <w:pPr>
              <w:spacing w:before="40" w:after="120"/>
              <w:ind w:right="113"/>
            </w:pPr>
            <w:r w:rsidRPr="000D79A8">
              <w:t>110 09.0-19</w:t>
            </w:r>
          </w:p>
        </w:tc>
        <w:tc>
          <w:tcPr>
            <w:tcW w:w="5793" w:type="dxa"/>
            <w:tcBorders>
              <w:top w:val="single" w:sz="4" w:space="0" w:color="auto"/>
              <w:bottom w:val="single" w:sz="4" w:space="0" w:color="auto"/>
            </w:tcBorders>
            <w:shd w:val="clear" w:color="auto" w:fill="auto"/>
            <w:noWrap/>
          </w:tcPr>
          <w:p w14:paraId="433D7602" w14:textId="77777777" w:rsidR="00E17B52" w:rsidRPr="000D79A8" w:rsidRDefault="00E17B52"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27E50D2F" w14:textId="77777777" w:rsidR="00E17B52" w:rsidRPr="000D79A8" w:rsidRDefault="00E17B52" w:rsidP="003440C3">
            <w:pPr>
              <w:spacing w:before="40" w:after="120"/>
              <w:ind w:right="113"/>
              <w:jc w:val="center"/>
            </w:pPr>
            <w:r>
              <w:t>C</w:t>
            </w:r>
          </w:p>
        </w:tc>
      </w:tr>
      <w:tr w:rsidR="00E17B52" w:rsidRPr="00F703DB" w14:paraId="275F8227" w14:textId="77777777" w:rsidTr="0013375F">
        <w:tc>
          <w:tcPr>
            <w:tcW w:w="1578" w:type="dxa"/>
            <w:tcBorders>
              <w:top w:val="single" w:sz="4" w:space="0" w:color="auto"/>
              <w:bottom w:val="single" w:sz="4" w:space="0" w:color="auto"/>
            </w:tcBorders>
            <w:shd w:val="clear" w:color="auto" w:fill="auto"/>
            <w:noWrap/>
          </w:tcPr>
          <w:p w14:paraId="03D4C127"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1402A1C1" w14:textId="77777777" w:rsidR="00E17B52" w:rsidRPr="000D79A8" w:rsidRDefault="00E17B52" w:rsidP="00351258">
            <w:pPr>
              <w:spacing w:before="40" w:after="120"/>
              <w:ind w:right="113"/>
            </w:pPr>
            <w:r w:rsidRPr="000D79A8">
              <w:t>What forces are determinant for the stability of the trim of a vessel?</w:t>
            </w:r>
          </w:p>
          <w:p w14:paraId="44041F83" w14:textId="77777777" w:rsidR="00E17B52" w:rsidRPr="000D79A8" w:rsidRDefault="00E17B52" w:rsidP="00351258">
            <w:pPr>
              <w:spacing w:before="40" w:after="120"/>
              <w:ind w:right="113"/>
            </w:pPr>
            <w:r w:rsidRPr="000D79A8">
              <w:t>A</w:t>
            </w:r>
            <w:r w:rsidRPr="000D79A8">
              <w:tab/>
              <w:t>The level force of the central part of the vessel</w:t>
            </w:r>
          </w:p>
          <w:p w14:paraId="6D39B97B" w14:textId="77777777" w:rsidR="00E17B52" w:rsidRPr="000D79A8" w:rsidRDefault="00E17B52" w:rsidP="00351258">
            <w:pPr>
              <w:spacing w:before="40" w:after="120"/>
              <w:ind w:right="113"/>
            </w:pPr>
            <w:r w:rsidRPr="000D79A8">
              <w:t>B</w:t>
            </w:r>
            <w:r w:rsidRPr="000D79A8">
              <w:tab/>
              <w:t>The angle of list of the vessel</w:t>
            </w:r>
          </w:p>
          <w:p w14:paraId="5A8D9C2B" w14:textId="77777777" w:rsidR="00E17B52" w:rsidRPr="000D79A8" w:rsidRDefault="00E17B52" w:rsidP="00351258">
            <w:pPr>
              <w:spacing w:before="40" w:after="120"/>
              <w:ind w:right="113"/>
            </w:pPr>
            <w:r w:rsidRPr="000D79A8">
              <w:t>C</w:t>
            </w:r>
            <w:r w:rsidRPr="000D79A8">
              <w:tab/>
              <w:t xml:space="preserve">The forces of gravity </w:t>
            </w:r>
            <w:proofErr w:type="spellStart"/>
            <w:r w:rsidRPr="000D79A8">
              <w:t>F</w:t>
            </w:r>
            <w:r w:rsidRPr="00AC6A04">
              <w:rPr>
                <w:vertAlign w:val="subscript"/>
              </w:rPr>
              <w:t>p</w:t>
            </w:r>
            <w:proofErr w:type="spellEnd"/>
            <w:r w:rsidRPr="000D79A8">
              <w:t xml:space="preserve"> and lift </w:t>
            </w:r>
            <w:proofErr w:type="spellStart"/>
            <w:r w:rsidRPr="000D79A8">
              <w:t>F</w:t>
            </w:r>
            <w:r w:rsidRPr="00AC6A04">
              <w:rPr>
                <w:vertAlign w:val="subscript"/>
              </w:rPr>
              <w:t>p</w:t>
            </w:r>
            <w:proofErr w:type="spellEnd"/>
          </w:p>
          <w:p w14:paraId="05ACFA76" w14:textId="77777777" w:rsidR="00E17B52" w:rsidRPr="000D79A8" w:rsidRDefault="00E17B52" w:rsidP="00351258">
            <w:pPr>
              <w:spacing w:before="40" w:after="120"/>
              <w:ind w:right="113"/>
            </w:pPr>
            <w:r w:rsidRPr="000D79A8">
              <w:t>D</w:t>
            </w:r>
            <w:r w:rsidRPr="000D79A8">
              <w:tab/>
              <w:t>The angle of trim of the vessel</w:t>
            </w:r>
          </w:p>
        </w:tc>
        <w:tc>
          <w:tcPr>
            <w:tcW w:w="1134" w:type="dxa"/>
            <w:tcBorders>
              <w:top w:val="single" w:sz="4" w:space="0" w:color="auto"/>
              <w:bottom w:val="single" w:sz="4" w:space="0" w:color="auto"/>
            </w:tcBorders>
            <w:shd w:val="clear" w:color="auto" w:fill="auto"/>
            <w:noWrap/>
          </w:tcPr>
          <w:p w14:paraId="5811365D" w14:textId="77777777" w:rsidR="00E17B52" w:rsidRPr="000D79A8" w:rsidRDefault="00E17B52" w:rsidP="003440C3">
            <w:pPr>
              <w:spacing w:before="40" w:after="120"/>
              <w:ind w:right="113"/>
              <w:jc w:val="center"/>
            </w:pPr>
          </w:p>
        </w:tc>
      </w:tr>
      <w:tr w:rsidR="00E17B52" w:rsidRPr="00F703DB" w14:paraId="165318F3" w14:textId="77777777" w:rsidTr="0013375F">
        <w:tc>
          <w:tcPr>
            <w:tcW w:w="1578" w:type="dxa"/>
            <w:tcBorders>
              <w:top w:val="single" w:sz="4" w:space="0" w:color="auto"/>
              <w:bottom w:val="single" w:sz="4" w:space="0" w:color="auto"/>
            </w:tcBorders>
            <w:shd w:val="clear" w:color="auto" w:fill="auto"/>
            <w:noWrap/>
          </w:tcPr>
          <w:p w14:paraId="1610C905" w14:textId="77777777" w:rsidR="00E17B52" w:rsidRPr="000D79A8" w:rsidRDefault="00E17B52" w:rsidP="00351258">
            <w:pPr>
              <w:spacing w:before="40" w:after="120"/>
              <w:ind w:right="113"/>
            </w:pPr>
            <w:r w:rsidRPr="000D79A8">
              <w:t>110 09.0-20</w:t>
            </w:r>
          </w:p>
        </w:tc>
        <w:tc>
          <w:tcPr>
            <w:tcW w:w="5793" w:type="dxa"/>
            <w:tcBorders>
              <w:top w:val="single" w:sz="4" w:space="0" w:color="auto"/>
              <w:bottom w:val="single" w:sz="4" w:space="0" w:color="auto"/>
            </w:tcBorders>
            <w:shd w:val="clear" w:color="auto" w:fill="auto"/>
            <w:noWrap/>
          </w:tcPr>
          <w:p w14:paraId="1CFC76CC" w14:textId="77777777" w:rsidR="00E17B52" w:rsidRPr="000D79A8" w:rsidRDefault="00E17B52"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1C662982" w14:textId="77777777" w:rsidR="00E17B52" w:rsidRPr="000D79A8" w:rsidRDefault="00E17B52" w:rsidP="003440C3">
            <w:pPr>
              <w:spacing w:before="40" w:after="120"/>
              <w:ind w:right="113"/>
              <w:jc w:val="center"/>
            </w:pPr>
            <w:r>
              <w:t>D</w:t>
            </w:r>
          </w:p>
        </w:tc>
      </w:tr>
      <w:tr w:rsidR="00E17B52" w:rsidRPr="00F703DB" w14:paraId="5FE7BE58" w14:textId="77777777" w:rsidTr="0013375F">
        <w:tc>
          <w:tcPr>
            <w:tcW w:w="1578" w:type="dxa"/>
            <w:tcBorders>
              <w:top w:val="single" w:sz="4" w:space="0" w:color="auto"/>
              <w:bottom w:val="single" w:sz="4" w:space="0" w:color="auto"/>
            </w:tcBorders>
            <w:shd w:val="clear" w:color="auto" w:fill="auto"/>
            <w:noWrap/>
          </w:tcPr>
          <w:p w14:paraId="0CF0E903"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1127DD8D" w14:textId="77777777" w:rsidR="00E17B52" w:rsidRPr="000D79A8" w:rsidRDefault="00E17B52" w:rsidP="00351258">
            <w:pPr>
              <w:spacing w:before="40" w:after="120"/>
              <w:ind w:right="113"/>
            </w:pPr>
            <w:r w:rsidRPr="000D79A8">
              <w:t>What factor is determinant for the stability of a vessel?</w:t>
            </w:r>
          </w:p>
          <w:p w14:paraId="416B2C4F" w14:textId="77777777" w:rsidR="00E17B52" w:rsidRPr="000D79A8" w:rsidRDefault="00E17B52" w:rsidP="00351258">
            <w:pPr>
              <w:spacing w:before="40" w:after="120"/>
              <w:ind w:right="113"/>
            </w:pPr>
            <w:r w:rsidRPr="000D79A8">
              <w:t>A</w:t>
            </w:r>
            <w:r w:rsidRPr="000D79A8">
              <w:tab/>
              <w:t>Mass</w:t>
            </w:r>
          </w:p>
          <w:p w14:paraId="478FB47B" w14:textId="77777777" w:rsidR="00E17B52" w:rsidRPr="000D79A8" w:rsidRDefault="00E17B52" w:rsidP="00351258">
            <w:pPr>
              <w:spacing w:before="40" w:after="120"/>
              <w:ind w:right="113"/>
            </w:pPr>
            <w:r w:rsidRPr="000D79A8">
              <w:t>B</w:t>
            </w:r>
            <w:r w:rsidRPr="000D79A8">
              <w:tab/>
              <w:t>Lift</w:t>
            </w:r>
          </w:p>
          <w:p w14:paraId="6F0BAE18" w14:textId="77777777" w:rsidR="00E17B52" w:rsidRPr="000D79A8" w:rsidRDefault="00E17B52" w:rsidP="00351258">
            <w:pPr>
              <w:spacing w:before="40" w:after="120"/>
              <w:ind w:right="113"/>
            </w:pPr>
            <w:r w:rsidRPr="000D79A8">
              <w:t>C</w:t>
            </w:r>
            <w:r w:rsidRPr="000D79A8">
              <w:tab/>
              <w:t>The centre of gravity of the waterline</w:t>
            </w:r>
          </w:p>
          <w:p w14:paraId="2E22BFA3" w14:textId="77777777" w:rsidR="00E17B52" w:rsidRPr="000D79A8" w:rsidRDefault="00E17B52" w:rsidP="00351258">
            <w:pPr>
              <w:spacing w:before="40" w:after="120"/>
              <w:ind w:right="113"/>
            </w:pPr>
            <w:r w:rsidRPr="000D79A8">
              <w:t>D</w:t>
            </w:r>
            <w:r w:rsidRPr="000D79A8">
              <w:tab/>
              <w:t>The metacentre of the vessel</w:t>
            </w:r>
          </w:p>
        </w:tc>
        <w:tc>
          <w:tcPr>
            <w:tcW w:w="1134" w:type="dxa"/>
            <w:tcBorders>
              <w:top w:val="single" w:sz="4" w:space="0" w:color="auto"/>
              <w:bottom w:val="single" w:sz="4" w:space="0" w:color="auto"/>
            </w:tcBorders>
            <w:shd w:val="clear" w:color="auto" w:fill="auto"/>
            <w:noWrap/>
          </w:tcPr>
          <w:p w14:paraId="061E9FDE" w14:textId="77777777" w:rsidR="00E17B52" w:rsidRPr="000D79A8" w:rsidRDefault="00E17B52" w:rsidP="003440C3">
            <w:pPr>
              <w:spacing w:before="40" w:after="120"/>
              <w:ind w:right="113"/>
              <w:jc w:val="center"/>
            </w:pPr>
          </w:p>
        </w:tc>
      </w:tr>
      <w:tr w:rsidR="00E17B52" w:rsidRPr="00F703DB" w14:paraId="39D220C4" w14:textId="77777777" w:rsidTr="0013375F">
        <w:tc>
          <w:tcPr>
            <w:tcW w:w="1578" w:type="dxa"/>
            <w:tcBorders>
              <w:top w:val="single" w:sz="4" w:space="0" w:color="auto"/>
              <w:bottom w:val="single" w:sz="4" w:space="0" w:color="auto"/>
            </w:tcBorders>
            <w:shd w:val="clear" w:color="auto" w:fill="auto"/>
            <w:noWrap/>
          </w:tcPr>
          <w:p w14:paraId="587E26BC" w14:textId="77777777" w:rsidR="00E17B52" w:rsidRPr="000D79A8" w:rsidRDefault="00E17B52" w:rsidP="00351258">
            <w:pPr>
              <w:keepNext/>
              <w:spacing w:before="40" w:after="120"/>
              <w:ind w:right="113"/>
            </w:pPr>
            <w:r w:rsidRPr="000D79A8">
              <w:t>110 09.0-21</w:t>
            </w:r>
          </w:p>
        </w:tc>
        <w:tc>
          <w:tcPr>
            <w:tcW w:w="5793" w:type="dxa"/>
            <w:tcBorders>
              <w:top w:val="single" w:sz="4" w:space="0" w:color="auto"/>
              <w:bottom w:val="single" w:sz="4" w:space="0" w:color="auto"/>
            </w:tcBorders>
            <w:shd w:val="clear" w:color="auto" w:fill="auto"/>
            <w:noWrap/>
          </w:tcPr>
          <w:p w14:paraId="7AA0E24B" w14:textId="77777777" w:rsidR="00E17B52" w:rsidRPr="000D79A8" w:rsidRDefault="00E17B52" w:rsidP="00351258">
            <w:pPr>
              <w:keepNext/>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09165BF3" w14:textId="77777777" w:rsidR="00E17B52" w:rsidRPr="000D79A8" w:rsidRDefault="00E17B52" w:rsidP="003440C3">
            <w:pPr>
              <w:keepNext/>
              <w:spacing w:before="40" w:after="120"/>
              <w:ind w:right="113"/>
              <w:jc w:val="center"/>
            </w:pPr>
            <w:r>
              <w:t>C</w:t>
            </w:r>
          </w:p>
        </w:tc>
      </w:tr>
      <w:tr w:rsidR="00E17B52" w:rsidRPr="00F703DB" w14:paraId="55052226" w14:textId="77777777" w:rsidTr="0013375F">
        <w:tc>
          <w:tcPr>
            <w:tcW w:w="1578" w:type="dxa"/>
            <w:tcBorders>
              <w:top w:val="single" w:sz="4" w:space="0" w:color="auto"/>
              <w:bottom w:val="single" w:sz="12" w:space="0" w:color="auto"/>
            </w:tcBorders>
            <w:shd w:val="clear" w:color="auto" w:fill="auto"/>
            <w:noWrap/>
          </w:tcPr>
          <w:p w14:paraId="4D3FCE7A" w14:textId="77777777" w:rsidR="00E17B52" w:rsidRPr="000D79A8" w:rsidRDefault="00E17B52" w:rsidP="00351258">
            <w:pPr>
              <w:keepNext/>
              <w:spacing w:before="40" w:after="120"/>
              <w:ind w:right="113"/>
            </w:pPr>
          </w:p>
        </w:tc>
        <w:tc>
          <w:tcPr>
            <w:tcW w:w="5793" w:type="dxa"/>
            <w:tcBorders>
              <w:top w:val="single" w:sz="4" w:space="0" w:color="auto"/>
              <w:bottom w:val="single" w:sz="12" w:space="0" w:color="auto"/>
            </w:tcBorders>
            <w:shd w:val="clear" w:color="auto" w:fill="auto"/>
            <w:noWrap/>
          </w:tcPr>
          <w:p w14:paraId="23E0FEE8" w14:textId="77777777" w:rsidR="00E17B52" w:rsidRPr="000D79A8" w:rsidRDefault="00E17B52" w:rsidP="00351258">
            <w:pPr>
              <w:keepNext/>
              <w:spacing w:before="40" w:after="120"/>
              <w:ind w:right="113"/>
            </w:pPr>
            <w:r w:rsidRPr="000D79A8">
              <w:t>What is the general effect of free surfaces on the stability of a vessel?</w:t>
            </w:r>
          </w:p>
          <w:p w14:paraId="099FC2EE" w14:textId="77777777" w:rsidR="00E17B52" w:rsidRPr="000D79A8" w:rsidRDefault="00E17B52" w:rsidP="00351258">
            <w:pPr>
              <w:keepNext/>
              <w:spacing w:before="40" w:after="120"/>
              <w:ind w:right="113"/>
            </w:pPr>
            <w:r w:rsidRPr="000D79A8">
              <w:t>A</w:t>
            </w:r>
            <w:r w:rsidRPr="000D79A8">
              <w:tab/>
              <w:t>Positive effect</w:t>
            </w:r>
          </w:p>
          <w:p w14:paraId="5105E439" w14:textId="77777777" w:rsidR="00E17B52" w:rsidRPr="000D79A8" w:rsidRDefault="00E17B52" w:rsidP="00351258">
            <w:pPr>
              <w:keepNext/>
              <w:spacing w:before="40" w:after="120"/>
              <w:ind w:right="113"/>
            </w:pPr>
            <w:r w:rsidRPr="000D79A8">
              <w:t>B</w:t>
            </w:r>
            <w:r w:rsidRPr="000D79A8">
              <w:tab/>
              <w:t>No effect</w:t>
            </w:r>
          </w:p>
          <w:p w14:paraId="6A114EA6" w14:textId="77777777" w:rsidR="00E17B52" w:rsidRPr="000D79A8" w:rsidRDefault="00E17B52" w:rsidP="00351258">
            <w:pPr>
              <w:keepNext/>
              <w:spacing w:before="40" w:after="120"/>
              <w:ind w:right="113"/>
            </w:pPr>
            <w:r w:rsidRPr="000D79A8">
              <w:t>C</w:t>
            </w:r>
            <w:r w:rsidRPr="000D79A8">
              <w:tab/>
              <w:t>Negative effect</w:t>
            </w:r>
          </w:p>
          <w:p w14:paraId="35031E62" w14:textId="77777777" w:rsidR="00E17B52" w:rsidRPr="000D79A8" w:rsidRDefault="00E17B52" w:rsidP="00351258">
            <w:pPr>
              <w:keepNext/>
              <w:spacing w:before="40" w:after="120"/>
              <w:ind w:right="113"/>
            </w:pPr>
            <w:r w:rsidRPr="000D79A8">
              <w:t>D</w:t>
            </w:r>
            <w:r w:rsidRPr="000D79A8">
              <w:tab/>
              <w:t>Hardly noticeable effect</w:t>
            </w:r>
          </w:p>
        </w:tc>
        <w:tc>
          <w:tcPr>
            <w:tcW w:w="1134" w:type="dxa"/>
            <w:tcBorders>
              <w:top w:val="single" w:sz="4" w:space="0" w:color="auto"/>
              <w:bottom w:val="single" w:sz="12" w:space="0" w:color="auto"/>
            </w:tcBorders>
            <w:shd w:val="clear" w:color="auto" w:fill="auto"/>
            <w:noWrap/>
          </w:tcPr>
          <w:p w14:paraId="53B1548A" w14:textId="77777777" w:rsidR="00E17B52" w:rsidRPr="000D79A8" w:rsidRDefault="00E17B52" w:rsidP="003440C3">
            <w:pPr>
              <w:keepNext/>
              <w:spacing w:before="40" w:after="120"/>
              <w:ind w:right="113"/>
              <w:jc w:val="center"/>
            </w:pPr>
          </w:p>
        </w:tc>
      </w:tr>
    </w:tbl>
    <w:p w14:paraId="40FBFAD9" w14:textId="77777777" w:rsidR="00E17B52" w:rsidRPr="00915352" w:rsidRDefault="00E17B52" w:rsidP="006B42E8">
      <w:pPr>
        <w:pStyle w:val="H1G"/>
        <w:spacing w:before="0" w:after="0" w:line="240" w:lineRule="auto"/>
      </w:pPr>
      <w:r w:rsidRPr="00915352">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6"/>
        <w:gridCol w:w="5874"/>
        <w:gridCol w:w="1275"/>
      </w:tblGrid>
      <w:tr w:rsidR="00E17B52" w:rsidRPr="00C568DF" w14:paraId="0EDD4936" w14:textId="77777777" w:rsidTr="0013375F">
        <w:trPr>
          <w:tblHeader/>
        </w:trPr>
        <w:tc>
          <w:tcPr>
            <w:tcW w:w="8505" w:type="dxa"/>
            <w:gridSpan w:val="3"/>
            <w:tcBorders>
              <w:top w:val="nil"/>
              <w:bottom w:val="single" w:sz="4" w:space="0" w:color="auto"/>
            </w:tcBorders>
            <w:shd w:val="clear" w:color="auto" w:fill="auto"/>
            <w:vAlign w:val="bottom"/>
          </w:tcPr>
          <w:p w14:paraId="1DD33804" w14:textId="77777777" w:rsidR="00E17B52" w:rsidRPr="009052DE" w:rsidRDefault="00E17B52" w:rsidP="0013375F">
            <w:pPr>
              <w:pStyle w:val="HChG"/>
              <w:spacing w:before="120"/>
            </w:pPr>
            <w:r w:rsidRPr="009052DE">
              <w:t>Transport by dry cargo vessels</w:t>
            </w:r>
          </w:p>
          <w:p w14:paraId="4B18BB7B" w14:textId="77777777" w:rsidR="00E17B52" w:rsidRPr="00C568DF" w:rsidRDefault="00E17B52" w:rsidP="0013375F">
            <w:pPr>
              <w:pStyle w:val="H23G"/>
              <w:rPr>
                <w:i/>
                <w:sz w:val="16"/>
              </w:rPr>
            </w:pPr>
            <w:r w:rsidRPr="000D79A8">
              <w:t>Examination objective 2: Construction and equipment</w:t>
            </w:r>
          </w:p>
        </w:tc>
      </w:tr>
      <w:tr w:rsidR="00E17B52" w:rsidRPr="00C568DF" w14:paraId="244C182E" w14:textId="77777777" w:rsidTr="0013375F">
        <w:trPr>
          <w:tblHeader/>
        </w:trPr>
        <w:tc>
          <w:tcPr>
            <w:tcW w:w="1356" w:type="dxa"/>
            <w:tcBorders>
              <w:top w:val="single" w:sz="4" w:space="0" w:color="auto"/>
              <w:bottom w:val="single" w:sz="12" w:space="0" w:color="auto"/>
            </w:tcBorders>
            <w:shd w:val="clear" w:color="auto" w:fill="auto"/>
            <w:vAlign w:val="bottom"/>
          </w:tcPr>
          <w:p w14:paraId="5A4E42D4" w14:textId="77777777" w:rsidR="00E17B52" w:rsidRPr="00C568DF" w:rsidRDefault="00E17B52" w:rsidP="0013375F">
            <w:pPr>
              <w:suppressAutoHyphens w:val="0"/>
              <w:spacing w:before="40" w:after="120"/>
              <w:ind w:right="113"/>
              <w:rPr>
                <w:i/>
                <w:sz w:val="16"/>
              </w:rPr>
            </w:pPr>
            <w:r w:rsidRPr="00C568DF">
              <w:rPr>
                <w:i/>
                <w:sz w:val="16"/>
              </w:rPr>
              <w:t>Number</w:t>
            </w:r>
          </w:p>
        </w:tc>
        <w:tc>
          <w:tcPr>
            <w:tcW w:w="5874" w:type="dxa"/>
            <w:tcBorders>
              <w:top w:val="single" w:sz="4" w:space="0" w:color="auto"/>
              <w:bottom w:val="single" w:sz="12" w:space="0" w:color="auto"/>
            </w:tcBorders>
            <w:shd w:val="clear" w:color="auto" w:fill="auto"/>
            <w:vAlign w:val="bottom"/>
          </w:tcPr>
          <w:p w14:paraId="0766B149" w14:textId="77777777" w:rsidR="00E17B52" w:rsidRPr="00C568DF" w:rsidRDefault="00E17B52" w:rsidP="0013375F">
            <w:pPr>
              <w:suppressAutoHyphens w:val="0"/>
              <w:spacing w:before="40" w:after="120"/>
              <w:ind w:right="113"/>
              <w:rPr>
                <w:i/>
                <w:sz w:val="16"/>
              </w:rPr>
            </w:pPr>
            <w:r w:rsidRPr="00C568DF">
              <w:rPr>
                <w:i/>
                <w:sz w:val="16"/>
              </w:rPr>
              <w:t>Source</w:t>
            </w:r>
          </w:p>
        </w:tc>
        <w:tc>
          <w:tcPr>
            <w:tcW w:w="1275" w:type="dxa"/>
            <w:tcBorders>
              <w:top w:val="single" w:sz="4" w:space="0" w:color="auto"/>
              <w:bottom w:val="single" w:sz="12" w:space="0" w:color="auto"/>
            </w:tcBorders>
            <w:shd w:val="clear" w:color="auto" w:fill="auto"/>
            <w:vAlign w:val="bottom"/>
          </w:tcPr>
          <w:p w14:paraId="09ABF113" w14:textId="77777777" w:rsidR="00E17B52" w:rsidRPr="00C568DF" w:rsidRDefault="00E17B52" w:rsidP="0013375F">
            <w:pPr>
              <w:suppressAutoHyphens w:val="0"/>
              <w:spacing w:before="40" w:after="120"/>
              <w:ind w:right="113"/>
              <w:rPr>
                <w:i/>
                <w:sz w:val="16"/>
              </w:rPr>
            </w:pPr>
            <w:r w:rsidRPr="00C568DF">
              <w:rPr>
                <w:i/>
                <w:sz w:val="16"/>
              </w:rPr>
              <w:t>Correct answer</w:t>
            </w:r>
          </w:p>
        </w:tc>
      </w:tr>
      <w:tr w:rsidR="00E17B52" w:rsidRPr="00C568DF" w14:paraId="6B3D97FC" w14:textId="77777777" w:rsidTr="0013375F">
        <w:trPr>
          <w:trHeight w:hRule="exact" w:val="113"/>
          <w:tblHeader/>
        </w:trPr>
        <w:tc>
          <w:tcPr>
            <w:tcW w:w="1356" w:type="dxa"/>
            <w:tcBorders>
              <w:top w:val="single" w:sz="12" w:space="0" w:color="auto"/>
              <w:bottom w:val="nil"/>
            </w:tcBorders>
            <w:shd w:val="clear" w:color="auto" w:fill="auto"/>
          </w:tcPr>
          <w:p w14:paraId="164871FB" w14:textId="77777777" w:rsidR="00E17B52" w:rsidRPr="00C568DF" w:rsidRDefault="00E17B52" w:rsidP="0013375F">
            <w:pPr>
              <w:suppressAutoHyphens w:val="0"/>
              <w:spacing w:before="40" w:after="120"/>
              <w:ind w:right="113"/>
            </w:pPr>
          </w:p>
        </w:tc>
        <w:tc>
          <w:tcPr>
            <w:tcW w:w="5874" w:type="dxa"/>
            <w:tcBorders>
              <w:top w:val="single" w:sz="12" w:space="0" w:color="auto"/>
              <w:bottom w:val="nil"/>
            </w:tcBorders>
            <w:shd w:val="clear" w:color="auto" w:fill="auto"/>
          </w:tcPr>
          <w:p w14:paraId="744978C8" w14:textId="77777777" w:rsidR="00E17B52" w:rsidRPr="00C568DF" w:rsidRDefault="00E17B52" w:rsidP="0013375F">
            <w:pPr>
              <w:suppressAutoHyphens w:val="0"/>
              <w:spacing w:before="40" w:after="120"/>
              <w:ind w:right="113"/>
            </w:pPr>
          </w:p>
        </w:tc>
        <w:tc>
          <w:tcPr>
            <w:tcW w:w="1275" w:type="dxa"/>
            <w:tcBorders>
              <w:top w:val="single" w:sz="12" w:space="0" w:color="auto"/>
              <w:bottom w:val="nil"/>
            </w:tcBorders>
            <w:shd w:val="clear" w:color="auto" w:fill="auto"/>
          </w:tcPr>
          <w:p w14:paraId="41AB7F40" w14:textId="77777777" w:rsidR="00E17B52" w:rsidRPr="00C568DF" w:rsidRDefault="00E17B52" w:rsidP="0013375F">
            <w:pPr>
              <w:suppressAutoHyphens w:val="0"/>
              <w:spacing w:before="40" w:after="120"/>
              <w:ind w:right="113"/>
              <w:jc w:val="center"/>
            </w:pPr>
          </w:p>
        </w:tc>
      </w:tr>
      <w:tr w:rsidR="00E17B52" w:rsidRPr="00C568DF" w14:paraId="5FC80971" w14:textId="77777777" w:rsidTr="0013375F">
        <w:tc>
          <w:tcPr>
            <w:tcW w:w="1356" w:type="dxa"/>
            <w:tcBorders>
              <w:top w:val="nil"/>
              <w:bottom w:val="single" w:sz="4" w:space="0" w:color="auto"/>
            </w:tcBorders>
            <w:shd w:val="clear" w:color="auto" w:fill="auto"/>
          </w:tcPr>
          <w:p w14:paraId="34FC814E" w14:textId="77777777" w:rsidR="00E17B52" w:rsidRPr="00C568DF" w:rsidRDefault="00E17B52" w:rsidP="0013375F">
            <w:pPr>
              <w:suppressAutoHyphens w:val="0"/>
              <w:spacing w:before="40" w:after="120"/>
              <w:ind w:right="113"/>
            </w:pPr>
            <w:r w:rsidRPr="00C568DF">
              <w:t>120 02.0-01</w:t>
            </w:r>
          </w:p>
        </w:tc>
        <w:tc>
          <w:tcPr>
            <w:tcW w:w="5874" w:type="dxa"/>
            <w:tcBorders>
              <w:top w:val="nil"/>
              <w:bottom w:val="single" w:sz="4" w:space="0" w:color="auto"/>
            </w:tcBorders>
            <w:shd w:val="clear" w:color="auto" w:fill="auto"/>
          </w:tcPr>
          <w:p w14:paraId="55F95065" w14:textId="77777777" w:rsidR="00E17B52" w:rsidRPr="00C568DF" w:rsidRDefault="00E17B52" w:rsidP="0013375F">
            <w:pPr>
              <w:suppressAutoHyphens w:val="0"/>
              <w:spacing w:before="40" w:after="120"/>
              <w:ind w:right="113"/>
            </w:pPr>
            <w:r w:rsidRPr="00C568DF">
              <w:t>7.1.3.31</w:t>
            </w:r>
          </w:p>
        </w:tc>
        <w:tc>
          <w:tcPr>
            <w:tcW w:w="1275" w:type="dxa"/>
            <w:tcBorders>
              <w:top w:val="nil"/>
              <w:bottom w:val="single" w:sz="4" w:space="0" w:color="auto"/>
            </w:tcBorders>
            <w:shd w:val="clear" w:color="auto" w:fill="auto"/>
          </w:tcPr>
          <w:p w14:paraId="588E2255" w14:textId="77777777" w:rsidR="00E17B52" w:rsidRPr="00C568DF" w:rsidRDefault="00E17B52" w:rsidP="007527FF">
            <w:pPr>
              <w:suppressAutoHyphens w:val="0"/>
              <w:spacing w:before="40" w:after="120"/>
              <w:ind w:right="113"/>
              <w:jc w:val="center"/>
            </w:pPr>
            <w:r w:rsidRPr="00C568DF">
              <w:t>B</w:t>
            </w:r>
          </w:p>
        </w:tc>
      </w:tr>
      <w:tr w:rsidR="00E17B52" w:rsidRPr="00C568DF" w14:paraId="02BF7CD7" w14:textId="77777777" w:rsidTr="0013375F">
        <w:tc>
          <w:tcPr>
            <w:tcW w:w="1356" w:type="dxa"/>
            <w:tcBorders>
              <w:top w:val="single" w:sz="4" w:space="0" w:color="auto"/>
              <w:bottom w:val="nil"/>
            </w:tcBorders>
            <w:shd w:val="clear" w:color="auto" w:fill="auto"/>
          </w:tcPr>
          <w:p w14:paraId="181F29D7" w14:textId="77777777" w:rsidR="00E17B52" w:rsidRPr="00C568DF" w:rsidRDefault="00E17B52" w:rsidP="0013375F">
            <w:pPr>
              <w:suppressAutoHyphens w:val="0"/>
              <w:spacing w:before="40" w:after="120"/>
              <w:ind w:right="113"/>
            </w:pPr>
          </w:p>
        </w:tc>
        <w:tc>
          <w:tcPr>
            <w:tcW w:w="5874" w:type="dxa"/>
            <w:tcBorders>
              <w:top w:val="single" w:sz="4" w:space="0" w:color="auto"/>
              <w:bottom w:val="nil"/>
            </w:tcBorders>
            <w:shd w:val="clear" w:color="auto" w:fill="auto"/>
          </w:tcPr>
          <w:p w14:paraId="7E94E542" w14:textId="77777777" w:rsidR="00E17B52" w:rsidRPr="00C568DF" w:rsidRDefault="00E17B52" w:rsidP="0013375F">
            <w:pPr>
              <w:suppressAutoHyphens w:val="0"/>
              <w:spacing w:before="40" w:after="120"/>
              <w:ind w:right="113"/>
            </w:pPr>
            <w:r>
              <w:rPr>
                <w:rFonts w:eastAsia="SimSun"/>
                <w:szCs w:val="24"/>
                <w:lang w:eastAsia="nl-NL"/>
              </w:rPr>
              <w:t xml:space="preserve">A </w:t>
            </w:r>
            <w:r>
              <w:t xml:space="preserve">dry cargo </w:t>
            </w:r>
            <w:r>
              <w:rPr>
                <w:rFonts w:eastAsia="SimSun"/>
                <w:szCs w:val="24"/>
                <w:lang w:eastAsia="nl-NL"/>
              </w:rPr>
              <w:t>vessel is transporting dangerous goods in packages. May portable stripping pumps running on liquid fuel be used outside the protected area?</w:t>
            </w:r>
          </w:p>
        </w:tc>
        <w:tc>
          <w:tcPr>
            <w:tcW w:w="1275" w:type="dxa"/>
            <w:tcBorders>
              <w:top w:val="single" w:sz="4" w:space="0" w:color="auto"/>
              <w:bottom w:val="nil"/>
            </w:tcBorders>
            <w:shd w:val="clear" w:color="auto" w:fill="auto"/>
          </w:tcPr>
          <w:p w14:paraId="312C121C" w14:textId="77777777" w:rsidR="00E17B52" w:rsidRPr="00C568DF" w:rsidRDefault="00E17B52" w:rsidP="007527FF">
            <w:pPr>
              <w:suppressAutoHyphens w:val="0"/>
              <w:spacing w:before="40" w:after="120"/>
              <w:ind w:right="113"/>
              <w:jc w:val="center"/>
            </w:pPr>
          </w:p>
        </w:tc>
      </w:tr>
      <w:tr w:rsidR="00E17B52" w:rsidRPr="00C568DF" w14:paraId="0D55B7F1" w14:textId="77777777" w:rsidTr="0013375F">
        <w:tc>
          <w:tcPr>
            <w:tcW w:w="1356" w:type="dxa"/>
            <w:tcBorders>
              <w:top w:val="nil"/>
              <w:bottom w:val="single" w:sz="4" w:space="0" w:color="auto"/>
            </w:tcBorders>
            <w:shd w:val="clear" w:color="auto" w:fill="auto"/>
          </w:tcPr>
          <w:p w14:paraId="0724EE38" w14:textId="77777777" w:rsidR="00E17B52" w:rsidRPr="00C568DF" w:rsidRDefault="00E17B52" w:rsidP="0013375F">
            <w:pPr>
              <w:suppressAutoHyphens w:val="0"/>
              <w:spacing w:before="40" w:after="120"/>
              <w:ind w:right="113"/>
            </w:pPr>
          </w:p>
        </w:tc>
        <w:tc>
          <w:tcPr>
            <w:tcW w:w="5874" w:type="dxa"/>
            <w:tcBorders>
              <w:top w:val="nil"/>
              <w:bottom w:val="single" w:sz="4" w:space="0" w:color="auto"/>
            </w:tcBorders>
            <w:shd w:val="clear" w:color="auto" w:fill="auto"/>
          </w:tcPr>
          <w:p w14:paraId="2ED390F8" w14:textId="77777777" w:rsidR="00E17B52" w:rsidRPr="00C568DF" w:rsidRDefault="00E17B52" w:rsidP="0013375F">
            <w:pPr>
              <w:suppressAutoHyphens w:val="0"/>
              <w:spacing w:before="40" w:after="120"/>
              <w:ind w:right="113"/>
            </w:pPr>
            <w:r w:rsidRPr="00C568DF">
              <w:t>A</w:t>
            </w:r>
            <w:r w:rsidRPr="00C568DF">
              <w:tab/>
              <w:t>No</w:t>
            </w:r>
          </w:p>
          <w:p w14:paraId="056D5487" w14:textId="77777777" w:rsidR="00E17B52" w:rsidRPr="00C568DF" w:rsidRDefault="00E17B52" w:rsidP="0013375F">
            <w:pPr>
              <w:suppressAutoHyphens w:val="0"/>
              <w:spacing w:before="40" w:after="120"/>
              <w:ind w:right="113"/>
            </w:pPr>
            <w:r w:rsidRPr="00C568DF">
              <w:t>B</w:t>
            </w:r>
            <w:r w:rsidRPr="00C568DF">
              <w:tab/>
            </w:r>
            <w:proofErr w:type="gramStart"/>
            <w:r w:rsidRPr="00C568DF">
              <w:t>Yes, if</w:t>
            </w:r>
            <w:proofErr w:type="gramEnd"/>
            <w:r w:rsidRPr="00C568DF">
              <w:t xml:space="preserve"> the liquid fuel has a flashpoint </w:t>
            </w:r>
            <w:r>
              <w:t>above</w:t>
            </w:r>
            <w:r w:rsidRPr="00C568DF">
              <w:t xml:space="preserve"> 55</w:t>
            </w:r>
            <w:r>
              <w:t xml:space="preserve"> °C</w:t>
            </w:r>
          </w:p>
          <w:p w14:paraId="4E506C7D" w14:textId="77777777" w:rsidR="00E17B52" w:rsidRPr="00C568DF" w:rsidRDefault="00E17B52" w:rsidP="0013375F">
            <w:pPr>
              <w:suppressAutoHyphens w:val="0"/>
              <w:spacing w:before="40" w:after="120"/>
              <w:ind w:right="113"/>
            </w:pPr>
            <w:r w:rsidRPr="00C568DF">
              <w:t>C</w:t>
            </w:r>
            <w:r w:rsidRPr="00C568DF">
              <w:tab/>
            </w:r>
            <w:proofErr w:type="gramStart"/>
            <w:r w:rsidRPr="00C568DF">
              <w:t>Yes, if</w:t>
            </w:r>
            <w:proofErr w:type="gramEnd"/>
            <w:r w:rsidRPr="00C568DF">
              <w:t xml:space="preserve"> the hold hatchways are closed</w:t>
            </w:r>
          </w:p>
          <w:p w14:paraId="7E5EC465" w14:textId="77777777" w:rsidR="00E17B52" w:rsidRPr="00C568DF" w:rsidRDefault="00E17B52" w:rsidP="0013375F">
            <w:pPr>
              <w:suppressAutoHyphens w:val="0"/>
              <w:spacing w:before="40" w:after="120"/>
              <w:ind w:right="113"/>
            </w:pPr>
            <w:r w:rsidRPr="00C568DF">
              <w:t>D</w:t>
            </w:r>
            <w:r w:rsidRPr="00C568DF">
              <w:tab/>
            </w:r>
            <w:proofErr w:type="gramStart"/>
            <w:r w:rsidRPr="00C568DF">
              <w:t>Yes, if</w:t>
            </w:r>
            <w:proofErr w:type="gramEnd"/>
            <w:r w:rsidRPr="00C568DF">
              <w:t xml:space="preserve"> the packages do not include goods of Class 1</w:t>
            </w:r>
          </w:p>
        </w:tc>
        <w:tc>
          <w:tcPr>
            <w:tcW w:w="1275" w:type="dxa"/>
            <w:tcBorders>
              <w:top w:val="nil"/>
              <w:bottom w:val="single" w:sz="4" w:space="0" w:color="auto"/>
            </w:tcBorders>
            <w:shd w:val="clear" w:color="auto" w:fill="auto"/>
          </w:tcPr>
          <w:p w14:paraId="14A15C11" w14:textId="77777777" w:rsidR="00E17B52" w:rsidRPr="00C568DF" w:rsidRDefault="00E17B52" w:rsidP="007527FF">
            <w:pPr>
              <w:suppressAutoHyphens w:val="0"/>
              <w:spacing w:before="40" w:after="120"/>
              <w:ind w:right="113"/>
              <w:jc w:val="center"/>
            </w:pPr>
          </w:p>
        </w:tc>
      </w:tr>
      <w:tr w:rsidR="00E17B52" w:rsidRPr="00C568DF" w14:paraId="2ABF9B8E" w14:textId="77777777" w:rsidTr="0013375F">
        <w:tc>
          <w:tcPr>
            <w:tcW w:w="1356" w:type="dxa"/>
            <w:tcBorders>
              <w:top w:val="single" w:sz="4" w:space="0" w:color="auto"/>
              <w:bottom w:val="single" w:sz="4" w:space="0" w:color="auto"/>
            </w:tcBorders>
            <w:shd w:val="clear" w:color="auto" w:fill="auto"/>
          </w:tcPr>
          <w:p w14:paraId="2C7E6222" w14:textId="77777777" w:rsidR="00E17B52" w:rsidRPr="00C568DF" w:rsidRDefault="00E17B52" w:rsidP="0013375F">
            <w:pPr>
              <w:suppressAutoHyphens w:val="0"/>
              <w:spacing w:before="40" w:after="120"/>
              <w:ind w:right="113"/>
            </w:pPr>
            <w:r w:rsidRPr="00C568DF">
              <w:t>120 02.0-02</w:t>
            </w:r>
          </w:p>
        </w:tc>
        <w:tc>
          <w:tcPr>
            <w:tcW w:w="5874" w:type="dxa"/>
            <w:tcBorders>
              <w:top w:val="single" w:sz="4" w:space="0" w:color="auto"/>
              <w:bottom w:val="single" w:sz="4" w:space="0" w:color="auto"/>
            </w:tcBorders>
            <w:shd w:val="clear" w:color="auto" w:fill="auto"/>
          </w:tcPr>
          <w:p w14:paraId="07877411" w14:textId="77777777" w:rsidR="00E17B52" w:rsidRPr="00C568DF" w:rsidRDefault="00E17B52" w:rsidP="0013375F">
            <w:pPr>
              <w:suppressAutoHyphens w:val="0"/>
              <w:spacing w:before="40" w:after="120"/>
              <w:ind w:right="113"/>
            </w:pPr>
            <w:r w:rsidRPr="00C568DF">
              <w:t>9.1.0.11.1 (a)</w:t>
            </w:r>
          </w:p>
        </w:tc>
        <w:tc>
          <w:tcPr>
            <w:tcW w:w="1275" w:type="dxa"/>
            <w:tcBorders>
              <w:top w:val="single" w:sz="4" w:space="0" w:color="auto"/>
              <w:bottom w:val="single" w:sz="4" w:space="0" w:color="auto"/>
            </w:tcBorders>
            <w:shd w:val="clear" w:color="auto" w:fill="auto"/>
          </w:tcPr>
          <w:p w14:paraId="727C6F1D" w14:textId="77777777" w:rsidR="00E17B52" w:rsidRPr="00C568DF" w:rsidRDefault="00E17B52" w:rsidP="007527FF">
            <w:pPr>
              <w:suppressAutoHyphens w:val="0"/>
              <w:spacing w:before="40" w:after="120"/>
              <w:ind w:right="113"/>
              <w:jc w:val="center"/>
            </w:pPr>
            <w:r>
              <w:t>B</w:t>
            </w:r>
          </w:p>
        </w:tc>
      </w:tr>
      <w:tr w:rsidR="00E17B52" w:rsidRPr="00C568DF" w14:paraId="1E9F2780" w14:textId="77777777" w:rsidTr="0013375F">
        <w:tc>
          <w:tcPr>
            <w:tcW w:w="1356" w:type="dxa"/>
            <w:tcBorders>
              <w:top w:val="single" w:sz="4" w:space="0" w:color="auto"/>
              <w:bottom w:val="nil"/>
            </w:tcBorders>
            <w:shd w:val="clear" w:color="auto" w:fill="auto"/>
          </w:tcPr>
          <w:p w14:paraId="13BF5F58" w14:textId="77777777" w:rsidR="00E17B52" w:rsidRPr="00C568DF" w:rsidRDefault="00E17B52" w:rsidP="0013375F">
            <w:pPr>
              <w:suppressAutoHyphens w:val="0"/>
              <w:spacing w:before="40" w:after="120"/>
              <w:ind w:right="113"/>
            </w:pPr>
          </w:p>
        </w:tc>
        <w:tc>
          <w:tcPr>
            <w:tcW w:w="5874" w:type="dxa"/>
            <w:tcBorders>
              <w:top w:val="single" w:sz="4" w:space="0" w:color="auto"/>
              <w:bottom w:val="nil"/>
            </w:tcBorders>
            <w:shd w:val="clear" w:color="auto" w:fill="auto"/>
          </w:tcPr>
          <w:p w14:paraId="2FB974C2" w14:textId="77777777" w:rsidR="00E17B52" w:rsidRDefault="00E17B52" w:rsidP="0013375F">
            <w:pPr>
              <w:suppressAutoHyphens w:val="0"/>
              <w:spacing w:before="40" w:after="120"/>
              <w:ind w:right="113"/>
            </w:pPr>
            <w:r w:rsidRPr="00C568DF">
              <w:t xml:space="preserve">By what should the holds of </w:t>
            </w:r>
            <w:r>
              <w:rPr>
                <w:rFonts w:eastAsia="SimSun"/>
                <w:szCs w:val="24"/>
                <w:lang w:eastAsia="nl-NL"/>
              </w:rPr>
              <w:t xml:space="preserve">dry </w:t>
            </w:r>
            <w:r w:rsidRPr="00C568DF">
              <w:t>cargo vessels transporting dangerous goods be bounded fore and aft?</w:t>
            </w:r>
          </w:p>
        </w:tc>
        <w:tc>
          <w:tcPr>
            <w:tcW w:w="1275" w:type="dxa"/>
            <w:tcBorders>
              <w:top w:val="single" w:sz="4" w:space="0" w:color="auto"/>
              <w:bottom w:val="nil"/>
            </w:tcBorders>
            <w:shd w:val="clear" w:color="auto" w:fill="auto"/>
          </w:tcPr>
          <w:p w14:paraId="78C0FC62" w14:textId="77777777" w:rsidR="00E17B52" w:rsidRPr="00C568DF" w:rsidRDefault="00E17B52" w:rsidP="007527FF">
            <w:pPr>
              <w:suppressAutoHyphens w:val="0"/>
              <w:spacing w:before="40" w:after="120"/>
              <w:ind w:right="113"/>
              <w:jc w:val="center"/>
            </w:pPr>
          </w:p>
        </w:tc>
      </w:tr>
      <w:tr w:rsidR="00E17B52" w:rsidRPr="00C568DF" w14:paraId="6FDC994A" w14:textId="77777777" w:rsidTr="0013375F">
        <w:tc>
          <w:tcPr>
            <w:tcW w:w="1356" w:type="dxa"/>
            <w:tcBorders>
              <w:top w:val="nil"/>
              <w:bottom w:val="single" w:sz="4" w:space="0" w:color="auto"/>
            </w:tcBorders>
            <w:shd w:val="clear" w:color="auto" w:fill="auto"/>
          </w:tcPr>
          <w:p w14:paraId="5ABB228E" w14:textId="77777777" w:rsidR="00E17B52" w:rsidRPr="00C568DF" w:rsidRDefault="00E17B52" w:rsidP="0013375F">
            <w:pPr>
              <w:suppressAutoHyphens w:val="0"/>
              <w:spacing w:before="40" w:after="120"/>
              <w:ind w:right="113"/>
            </w:pPr>
          </w:p>
        </w:tc>
        <w:tc>
          <w:tcPr>
            <w:tcW w:w="5874" w:type="dxa"/>
            <w:tcBorders>
              <w:top w:val="nil"/>
              <w:bottom w:val="single" w:sz="4" w:space="0" w:color="auto"/>
            </w:tcBorders>
            <w:shd w:val="clear" w:color="auto" w:fill="auto"/>
          </w:tcPr>
          <w:p w14:paraId="58297F3F" w14:textId="77777777" w:rsidR="00E17B52" w:rsidRPr="00C568DF" w:rsidRDefault="00E17B52" w:rsidP="0013375F">
            <w:pPr>
              <w:suppressAutoHyphens w:val="0"/>
              <w:spacing w:before="40" w:after="120"/>
              <w:ind w:right="113"/>
            </w:pPr>
            <w:r w:rsidRPr="00C568DF">
              <w:t>A</w:t>
            </w:r>
            <w:r w:rsidRPr="00C568DF">
              <w:tab/>
              <w:t>Cofferdams</w:t>
            </w:r>
          </w:p>
          <w:p w14:paraId="4B036FAC" w14:textId="77777777" w:rsidR="00E17B52" w:rsidRPr="00C568DF" w:rsidRDefault="00E17B52" w:rsidP="0013375F">
            <w:pPr>
              <w:suppressAutoHyphens w:val="0"/>
              <w:spacing w:before="40" w:after="120"/>
              <w:ind w:right="113"/>
            </w:pPr>
            <w:r w:rsidRPr="00C568DF">
              <w:t>B</w:t>
            </w:r>
            <w:r w:rsidRPr="00C568DF">
              <w:tab/>
              <w:t>Watertight metal bulkheads</w:t>
            </w:r>
          </w:p>
          <w:p w14:paraId="5DE006E1" w14:textId="77777777" w:rsidR="00E17B52" w:rsidRPr="00C568DF" w:rsidRDefault="00E17B52" w:rsidP="0013375F">
            <w:pPr>
              <w:suppressAutoHyphens w:val="0"/>
              <w:spacing w:before="40" w:after="120"/>
              <w:ind w:right="113"/>
            </w:pPr>
            <w:r w:rsidRPr="00C568DF">
              <w:t>C</w:t>
            </w:r>
            <w:r w:rsidRPr="00C568DF">
              <w:tab/>
              <w:t>Pseudo cofferdams</w:t>
            </w:r>
          </w:p>
          <w:p w14:paraId="7674C711" w14:textId="77777777" w:rsidR="00E17B52" w:rsidRPr="00C568DF" w:rsidRDefault="00E17B52" w:rsidP="0013375F">
            <w:pPr>
              <w:suppressAutoHyphens w:val="0"/>
              <w:spacing w:before="40" w:after="120"/>
              <w:ind w:right="113"/>
            </w:pPr>
            <w:r w:rsidRPr="00C568DF">
              <w:t>D</w:t>
            </w:r>
            <w:r w:rsidRPr="00C568DF">
              <w:tab/>
              <w:t>Wooden bulkheads</w:t>
            </w:r>
          </w:p>
        </w:tc>
        <w:tc>
          <w:tcPr>
            <w:tcW w:w="1275" w:type="dxa"/>
            <w:tcBorders>
              <w:top w:val="nil"/>
              <w:bottom w:val="single" w:sz="4" w:space="0" w:color="auto"/>
            </w:tcBorders>
            <w:shd w:val="clear" w:color="auto" w:fill="auto"/>
          </w:tcPr>
          <w:p w14:paraId="7905D580" w14:textId="77777777" w:rsidR="00E17B52" w:rsidRPr="00C568DF" w:rsidRDefault="00E17B52" w:rsidP="007527FF">
            <w:pPr>
              <w:suppressAutoHyphens w:val="0"/>
              <w:spacing w:before="40" w:after="120"/>
              <w:ind w:right="113"/>
              <w:jc w:val="center"/>
            </w:pPr>
          </w:p>
        </w:tc>
      </w:tr>
      <w:tr w:rsidR="00E17B52" w:rsidRPr="00C568DF" w14:paraId="23B855D9" w14:textId="77777777" w:rsidTr="0013375F">
        <w:tc>
          <w:tcPr>
            <w:tcW w:w="1356" w:type="dxa"/>
            <w:tcBorders>
              <w:top w:val="single" w:sz="4" w:space="0" w:color="auto"/>
              <w:bottom w:val="single" w:sz="4" w:space="0" w:color="auto"/>
            </w:tcBorders>
            <w:shd w:val="clear" w:color="auto" w:fill="auto"/>
          </w:tcPr>
          <w:p w14:paraId="7CF1AD95" w14:textId="77777777" w:rsidR="00E17B52" w:rsidRPr="00C568DF" w:rsidRDefault="00E17B52" w:rsidP="0013375F">
            <w:pPr>
              <w:suppressAutoHyphens w:val="0"/>
              <w:spacing w:before="40" w:after="120"/>
              <w:ind w:right="113"/>
            </w:pPr>
            <w:r w:rsidRPr="00C568DF">
              <w:t>120 02.0-03</w:t>
            </w:r>
          </w:p>
        </w:tc>
        <w:tc>
          <w:tcPr>
            <w:tcW w:w="5874" w:type="dxa"/>
            <w:tcBorders>
              <w:top w:val="single" w:sz="4" w:space="0" w:color="auto"/>
              <w:bottom w:val="single" w:sz="4" w:space="0" w:color="auto"/>
            </w:tcBorders>
            <w:shd w:val="clear" w:color="auto" w:fill="auto"/>
          </w:tcPr>
          <w:p w14:paraId="5E9D1727" w14:textId="77777777" w:rsidR="00E17B52" w:rsidRPr="00C568DF" w:rsidRDefault="00E17B52" w:rsidP="0013375F">
            <w:pPr>
              <w:suppressAutoHyphens w:val="0"/>
              <w:spacing w:before="40" w:after="120"/>
              <w:ind w:right="113"/>
            </w:pPr>
            <w:r w:rsidRPr="00C568DF">
              <w:t>9.1.0.34.1</w:t>
            </w:r>
          </w:p>
        </w:tc>
        <w:tc>
          <w:tcPr>
            <w:tcW w:w="1275" w:type="dxa"/>
            <w:tcBorders>
              <w:top w:val="single" w:sz="4" w:space="0" w:color="auto"/>
              <w:bottom w:val="single" w:sz="4" w:space="0" w:color="auto"/>
            </w:tcBorders>
            <w:shd w:val="clear" w:color="auto" w:fill="auto"/>
          </w:tcPr>
          <w:p w14:paraId="4B8E0DE8" w14:textId="77777777" w:rsidR="00E17B52" w:rsidRPr="00C568DF" w:rsidRDefault="00E17B52" w:rsidP="007527FF">
            <w:pPr>
              <w:suppressAutoHyphens w:val="0"/>
              <w:spacing w:before="40" w:after="120"/>
              <w:ind w:right="113"/>
              <w:jc w:val="center"/>
            </w:pPr>
            <w:r>
              <w:t>A</w:t>
            </w:r>
          </w:p>
        </w:tc>
      </w:tr>
      <w:tr w:rsidR="00E17B52" w:rsidRPr="00C568DF" w14:paraId="5B17745B" w14:textId="77777777" w:rsidTr="0013375F">
        <w:tc>
          <w:tcPr>
            <w:tcW w:w="1356" w:type="dxa"/>
            <w:tcBorders>
              <w:top w:val="single" w:sz="4" w:space="0" w:color="auto"/>
              <w:bottom w:val="single" w:sz="4" w:space="0" w:color="auto"/>
            </w:tcBorders>
            <w:shd w:val="clear" w:color="auto" w:fill="auto"/>
          </w:tcPr>
          <w:p w14:paraId="71C23421" w14:textId="77777777" w:rsidR="00E17B52" w:rsidRPr="00C568DF" w:rsidRDefault="00E17B52"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4256CF13" w14:textId="77777777" w:rsidR="00E17B52" w:rsidRPr="00C568DF" w:rsidRDefault="00E17B52" w:rsidP="0013375F">
            <w:pPr>
              <w:suppressAutoHyphens w:val="0"/>
              <w:spacing w:before="40" w:after="120"/>
              <w:ind w:right="113"/>
            </w:pPr>
            <w:r w:rsidRPr="00C568DF">
              <w:t xml:space="preserve">At what minimum distance from the hatchway openings should the exhaust outlets of </w:t>
            </w:r>
            <w:r>
              <w:t xml:space="preserve">internal combustion </w:t>
            </w:r>
            <w:r w:rsidRPr="00C568DF">
              <w:t>engines be located?</w:t>
            </w:r>
          </w:p>
          <w:p w14:paraId="1752D3C3" w14:textId="77777777" w:rsidR="00E17B52" w:rsidRPr="00C568DF" w:rsidRDefault="00E17B52" w:rsidP="0013375F">
            <w:pPr>
              <w:suppressAutoHyphens w:val="0"/>
              <w:spacing w:before="40" w:after="120"/>
              <w:ind w:right="113"/>
            </w:pPr>
            <w:r w:rsidRPr="00C568DF">
              <w:t>A</w:t>
            </w:r>
            <w:r w:rsidRPr="00C568DF">
              <w:tab/>
              <w:t>2.00 m</w:t>
            </w:r>
          </w:p>
          <w:p w14:paraId="5F929ABB" w14:textId="77777777" w:rsidR="00E17B52" w:rsidRPr="00C568DF" w:rsidRDefault="00E17B52" w:rsidP="0013375F">
            <w:pPr>
              <w:suppressAutoHyphens w:val="0"/>
              <w:spacing w:before="40" w:after="120"/>
              <w:ind w:right="113"/>
            </w:pPr>
            <w:r w:rsidRPr="00C568DF">
              <w:t>B</w:t>
            </w:r>
            <w:r w:rsidRPr="00C568DF">
              <w:tab/>
              <w:t>2.50 m</w:t>
            </w:r>
          </w:p>
          <w:p w14:paraId="1646EF4C" w14:textId="77777777" w:rsidR="00E17B52" w:rsidRPr="00C568DF" w:rsidRDefault="00E17B52" w:rsidP="0013375F">
            <w:pPr>
              <w:suppressAutoHyphens w:val="0"/>
              <w:spacing w:before="40" w:after="120"/>
              <w:ind w:right="113"/>
            </w:pPr>
            <w:r w:rsidRPr="00C568DF">
              <w:t>C</w:t>
            </w:r>
            <w:r w:rsidRPr="00C568DF">
              <w:tab/>
              <w:t>3.00 m</w:t>
            </w:r>
          </w:p>
          <w:p w14:paraId="3A56F7A6" w14:textId="77777777" w:rsidR="00E17B52" w:rsidRPr="00C568DF" w:rsidRDefault="00E17B52" w:rsidP="0013375F">
            <w:pPr>
              <w:suppressAutoHyphens w:val="0"/>
              <w:spacing w:before="40" w:after="120"/>
              <w:ind w:right="113"/>
            </w:pPr>
            <w:r w:rsidRPr="00C568DF">
              <w:t>D</w:t>
            </w:r>
            <w:r w:rsidRPr="00C568DF">
              <w:tab/>
              <w:t>1.00 m</w:t>
            </w:r>
          </w:p>
        </w:tc>
        <w:tc>
          <w:tcPr>
            <w:tcW w:w="1275" w:type="dxa"/>
            <w:tcBorders>
              <w:top w:val="single" w:sz="4" w:space="0" w:color="auto"/>
              <w:bottom w:val="single" w:sz="4" w:space="0" w:color="auto"/>
            </w:tcBorders>
            <w:shd w:val="clear" w:color="auto" w:fill="auto"/>
          </w:tcPr>
          <w:p w14:paraId="35676842" w14:textId="77777777" w:rsidR="00E17B52" w:rsidRPr="00C568DF" w:rsidRDefault="00E17B52" w:rsidP="007527FF">
            <w:pPr>
              <w:suppressAutoHyphens w:val="0"/>
              <w:spacing w:before="40" w:after="120"/>
              <w:ind w:right="113"/>
              <w:jc w:val="center"/>
            </w:pPr>
          </w:p>
        </w:tc>
      </w:tr>
      <w:tr w:rsidR="00E17B52" w:rsidRPr="00C568DF" w14:paraId="279BA05A" w14:textId="77777777" w:rsidTr="0013375F">
        <w:tc>
          <w:tcPr>
            <w:tcW w:w="1356" w:type="dxa"/>
            <w:tcBorders>
              <w:top w:val="single" w:sz="4" w:space="0" w:color="auto"/>
              <w:bottom w:val="single" w:sz="4" w:space="0" w:color="auto"/>
            </w:tcBorders>
            <w:shd w:val="clear" w:color="auto" w:fill="auto"/>
          </w:tcPr>
          <w:p w14:paraId="2DD7B2BB" w14:textId="77777777" w:rsidR="00E17B52" w:rsidRPr="00C568DF" w:rsidRDefault="00E17B52" w:rsidP="0013375F">
            <w:pPr>
              <w:suppressAutoHyphens w:val="0"/>
              <w:spacing w:before="40" w:after="120"/>
              <w:ind w:right="113"/>
            </w:pPr>
            <w:r w:rsidRPr="00C568DF">
              <w:t>120 02.0-04</w:t>
            </w:r>
          </w:p>
        </w:tc>
        <w:tc>
          <w:tcPr>
            <w:tcW w:w="5874" w:type="dxa"/>
            <w:tcBorders>
              <w:top w:val="single" w:sz="4" w:space="0" w:color="auto"/>
              <w:bottom w:val="single" w:sz="4" w:space="0" w:color="auto"/>
            </w:tcBorders>
            <w:shd w:val="clear" w:color="auto" w:fill="auto"/>
          </w:tcPr>
          <w:p w14:paraId="46F08A72" w14:textId="77777777" w:rsidR="00E17B52" w:rsidRPr="00C568DF" w:rsidRDefault="00E17B52" w:rsidP="0013375F">
            <w:pPr>
              <w:suppressAutoHyphens w:val="0"/>
              <w:spacing w:before="40" w:after="120"/>
              <w:ind w:right="113"/>
            </w:pPr>
            <w:r w:rsidRPr="00C568DF">
              <w:t>9.1.0.11.1</w:t>
            </w:r>
          </w:p>
        </w:tc>
        <w:tc>
          <w:tcPr>
            <w:tcW w:w="1275" w:type="dxa"/>
            <w:tcBorders>
              <w:top w:val="single" w:sz="4" w:space="0" w:color="auto"/>
              <w:bottom w:val="single" w:sz="4" w:space="0" w:color="auto"/>
            </w:tcBorders>
            <w:shd w:val="clear" w:color="auto" w:fill="auto"/>
          </w:tcPr>
          <w:p w14:paraId="14FC2171" w14:textId="77777777" w:rsidR="00E17B52" w:rsidRPr="00C568DF" w:rsidRDefault="00E17B52" w:rsidP="007527FF">
            <w:pPr>
              <w:suppressAutoHyphens w:val="0"/>
              <w:spacing w:before="40" w:after="120"/>
              <w:ind w:right="113"/>
              <w:jc w:val="center"/>
            </w:pPr>
            <w:r>
              <w:t>C</w:t>
            </w:r>
          </w:p>
        </w:tc>
      </w:tr>
      <w:tr w:rsidR="00E17B52" w:rsidRPr="00C568DF" w14:paraId="0070E01B" w14:textId="77777777" w:rsidTr="00420D87">
        <w:tc>
          <w:tcPr>
            <w:tcW w:w="1356" w:type="dxa"/>
            <w:tcBorders>
              <w:top w:val="single" w:sz="4" w:space="0" w:color="auto"/>
              <w:bottom w:val="single" w:sz="4" w:space="0" w:color="auto"/>
            </w:tcBorders>
            <w:shd w:val="clear" w:color="auto" w:fill="auto"/>
          </w:tcPr>
          <w:p w14:paraId="18636E4C" w14:textId="77777777" w:rsidR="00E17B52" w:rsidRPr="005D0270" w:rsidRDefault="00E17B52" w:rsidP="0013375F">
            <w:pPr>
              <w:suppressAutoHyphens w:val="0"/>
              <w:spacing w:before="40" w:after="120"/>
              <w:ind w:right="113"/>
              <w:rPr>
                <w:highlight w:val="yellow"/>
                <w:rPrChange w:id="695" w:author="Clare Jane LORD" w:date="2022-11-17T15:22:00Z">
                  <w:rPr/>
                </w:rPrChange>
              </w:rPr>
            </w:pPr>
          </w:p>
        </w:tc>
        <w:tc>
          <w:tcPr>
            <w:tcW w:w="5874" w:type="dxa"/>
            <w:tcBorders>
              <w:top w:val="single" w:sz="4" w:space="0" w:color="auto"/>
              <w:bottom w:val="single" w:sz="4" w:space="0" w:color="auto"/>
            </w:tcBorders>
            <w:shd w:val="clear" w:color="auto" w:fill="auto"/>
          </w:tcPr>
          <w:p w14:paraId="398B05AB" w14:textId="77777777" w:rsidR="00E17B52" w:rsidRPr="00593883" w:rsidRDefault="00E17B52" w:rsidP="0013375F">
            <w:pPr>
              <w:suppressAutoHyphens w:val="0"/>
              <w:spacing w:before="40" w:after="120"/>
              <w:ind w:right="113"/>
            </w:pPr>
            <w:ins w:id="696" w:author="Clare Jane LORD" w:date="2022-11-21T12:56:00Z">
              <w:r>
                <w:t>How</w:t>
              </w:r>
            </w:ins>
            <w:ins w:id="697" w:author="Clare Jane LORD" w:date="2022-11-17T15:20:00Z">
              <w:r w:rsidRPr="00593883">
                <w:t xml:space="preserve"> should the bulkheads </w:t>
              </w:r>
            </w:ins>
            <w:del w:id="698" w:author="Clare Jane LORD" w:date="2022-11-17T15:20:00Z">
              <w:r w:rsidRPr="00593883" w:rsidDel="009F0CAC">
                <w:delText xml:space="preserve">Each hold should be </w:delText>
              </w:r>
            </w:del>
            <w:ins w:id="699" w:author="Clare Jane LORD" w:date="2022-11-17T15:20:00Z">
              <w:r w:rsidRPr="00593883">
                <w:t xml:space="preserve">that </w:t>
              </w:r>
            </w:ins>
            <w:r w:rsidRPr="00593883">
              <w:t>bound</w:t>
            </w:r>
            <w:del w:id="700" w:author="Clare Jane LORD" w:date="2022-11-17T15:20:00Z">
              <w:r w:rsidRPr="00593883" w:rsidDel="009F0CAC">
                <w:delText>ed</w:delText>
              </w:r>
            </w:del>
            <w:r w:rsidRPr="00593883">
              <w:t xml:space="preserve"> </w:t>
            </w:r>
            <w:ins w:id="701" w:author="Clare Jane LORD" w:date="2022-11-17T15:20:00Z">
              <w:r w:rsidRPr="00593883">
                <w:t xml:space="preserve">each hold </w:t>
              </w:r>
            </w:ins>
            <w:r w:rsidRPr="00593883">
              <w:t xml:space="preserve">fore and aft </w:t>
            </w:r>
            <w:del w:id="702" w:author="Clare Jane LORD" w:date="2022-11-17T15:21:00Z">
              <w:r w:rsidRPr="00593883" w:rsidDel="005D0270">
                <w:delText xml:space="preserve">by bulkheads. </w:delText>
              </w:r>
            </w:del>
            <w:del w:id="703" w:author="Clare Jane LORD" w:date="2022-11-17T15:20:00Z">
              <w:r w:rsidRPr="00593883" w:rsidDel="009F0CAC">
                <w:delText xml:space="preserve">How should these bulkheads </w:delText>
              </w:r>
            </w:del>
            <w:r w:rsidRPr="00312809">
              <w:t>be</w:t>
            </w:r>
            <w:r w:rsidRPr="00593883">
              <w:t>?</w:t>
            </w:r>
          </w:p>
          <w:p w14:paraId="25654378" w14:textId="77777777" w:rsidR="00E17B52" w:rsidRPr="00593883" w:rsidRDefault="00E17B52" w:rsidP="0013375F">
            <w:pPr>
              <w:suppressAutoHyphens w:val="0"/>
              <w:spacing w:before="40" w:after="120"/>
              <w:ind w:right="113"/>
            </w:pPr>
            <w:proofErr w:type="gramStart"/>
            <w:r w:rsidRPr="00593883">
              <w:t>A</w:t>
            </w:r>
            <w:r w:rsidRPr="00593883">
              <w:tab/>
              <w:t>Gastight</w:t>
            </w:r>
            <w:proofErr w:type="gramEnd"/>
          </w:p>
          <w:p w14:paraId="38DA1DF9" w14:textId="77777777" w:rsidR="00E17B52" w:rsidRPr="00593883" w:rsidRDefault="00E17B52" w:rsidP="0013375F">
            <w:pPr>
              <w:suppressAutoHyphens w:val="0"/>
              <w:spacing w:before="40" w:after="120"/>
              <w:ind w:right="113"/>
            </w:pPr>
            <w:r w:rsidRPr="00593883">
              <w:t>B</w:t>
            </w:r>
            <w:r w:rsidRPr="00593883">
              <w:tab/>
              <w:t>Spray proof</w:t>
            </w:r>
          </w:p>
          <w:p w14:paraId="22BCA8F5" w14:textId="77777777" w:rsidR="00E17B52" w:rsidRPr="00593883" w:rsidRDefault="00E17B52" w:rsidP="0013375F">
            <w:pPr>
              <w:suppressAutoHyphens w:val="0"/>
              <w:spacing w:before="40" w:after="120"/>
              <w:ind w:right="113"/>
            </w:pPr>
            <w:r w:rsidRPr="00593883">
              <w:t>C</w:t>
            </w:r>
            <w:r w:rsidRPr="00593883">
              <w:tab/>
              <w:t>Watertight</w:t>
            </w:r>
          </w:p>
          <w:p w14:paraId="3AAA8E21" w14:textId="77777777" w:rsidR="00E17B52" w:rsidRPr="005D0270" w:rsidRDefault="00E17B52" w:rsidP="0013375F">
            <w:pPr>
              <w:suppressAutoHyphens w:val="0"/>
              <w:spacing w:before="40" w:after="120"/>
              <w:ind w:right="113"/>
              <w:rPr>
                <w:highlight w:val="yellow"/>
                <w:rPrChange w:id="704" w:author="Clare Jane LORD" w:date="2022-11-17T15:22:00Z">
                  <w:rPr/>
                </w:rPrChange>
              </w:rPr>
            </w:pPr>
            <w:r w:rsidRPr="00593883">
              <w:t>D</w:t>
            </w:r>
            <w:r w:rsidRPr="00593883">
              <w:tab/>
              <w:t>Dustproof</w:t>
            </w:r>
          </w:p>
        </w:tc>
        <w:tc>
          <w:tcPr>
            <w:tcW w:w="1275" w:type="dxa"/>
            <w:tcBorders>
              <w:top w:val="single" w:sz="4" w:space="0" w:color="auto"/>
              <w:bottom w:val="single" w:sz="4" w:space="0" w:color="auto"/>
            </w:tcBorders>
            <w:shd w:val="clear" w:color="auto" w:fill="auto"/>
          </w:tcPr>
          <w:p w14:paraId="3C1B5AA2" w14:textId="77777777" w:rsidR="00E17B52" w:rsidRPr="00C568DF" w:rsidRDefault="00E17B52" w:rsidP="007527FF">
            <w:pPr>
              <w:suppressAutoHyphens w:val="0"/>
              <w:spacing w:before="40" w:after="120"/>
              <w:ind w:right="113"/>
              <w:jc w:val="center"/>
            </w:pPr>
          </w:p>
        </w:tc>
      </w:tr>
      <w:tr w:rsidR="00E17B52" w:rsidRPr="00C568DF" w14:paraId="2525088E" w14:textId="77777777" w:rsidTr="0013375F">
        <w:tc>
          <w:tcPr>
            <w:tcW w:w="1356" w:type="dxa"/>
            <w:tcBorders>
              <w:top w:val="nil"/>
              <w:bottom w:val="single" w:sz="4" w:space="0" w:color="auto"/>
            </w:tcBorders>
            <w:shd w:val="clear" w:color="auto" w:fill="auto"/>
          </w:tcPr>
          <w:p w14:paraId="7DACC4AD" w14:textId="77777777" w:rsidR="00E17B52" w:rsidRPr="00C568DF" w:rsidRDefault="00E17B52" w:rsidP="0013375F">
            <w:pPr>
              <w:keepNext/>
              <w:suppressAutoHyphens w:val="0"/>
              <w:spacing w:before="40" w:after="120"/>
              <w:ind w:right="113"/>
            </w:pPr>
            <w:r w:rsidRPr="00C568DF">
              <w:t>120 02.0-05</w:t>
            </w:r>
          </w:p>
        </w:tc>
        <w:tc>
          <w:tcPr>
            <w:tcW w:w="5874" w:type="dxa"/>
            <w:tcBorders>
              <w:top w:val="nil"/>
              <w:bottom w:val="single" w:sz="4" w:space="0" w:color="auto"/>
            </w:tcBorders>
            <w:shd w:val="clear" w:color="auto" w:fill="auto"/>
          </w:tcPr>
          <w:p w14:paraId="68021A61" w14:textId="77777777" w:rsidR="00E17B52" w:rsidRPr="00C568DF" w:rsidRDefault="00E17B52" w:rsidP="0013375F">
            <w:pPr>
              <w:keepNext/>
              <w:suppressAutoHyphens w:val="0"/>
              <w:spacing w:before="40" w:after="120"/>
              <w:ind w:right="113"/>
            </w:pPr>
            <w:r w:rsidRPr="00C568DF">
              <w:t>9.1.0.11.3</w:t>
            </w:r>
          </w:p>
        </w:tc>
        <w:tc>
          <w:tcPr>
            <w:tcW w:w="1275" w:type="dxa"/>
            <w:tcBorders>
              <w:top w:val="nil"/>
              <w:bottom w:val="single" w:sz="4" w:space="0" w:color="auto"/>
            </w:tcBorders>
            <w:shd w:val="clear" w:color="auto" w:fill="auto"/>
          </w:tcPr>
          <w:p w14:paraId="33BAED0E" w14:textId="77777777" w:rsidR="00E17B52" w:rsidRPr="00C568DF" w:rsidRDefault="00E17B52" w:rsidP="007527FF">
            <w:pPr>
              <w:keepNext/>
              <w:suppressAutoHyphens w:val="0"/>
              <w:spacing w:before="40" w:after="120"/>
              <w:ind w:right="113"/>
              <w:jc w:val="center"/>
            </w:pPr>
            <w:r>
              <w:t>B</w:t>
            </w:r>
          </w:p>
        </w:tc>
      </w:tr>
      <w:tr w:rsidR="00E17B52" w:rsidRPr="00C568DF" w14:paraId="2318AEF2" w14:textId="77777777" w:rsidTr="0013375F">
        <w:tc>
          <w:tcPr>
            <w:tcW w:w="1356" w:type="dxa"/>
            <w:tcBorders>
              <w:top w:val="single" w:sz="4" w:space="0" w:color="auto"/>
              <w:bottom w:val="single" w:sz="4" w:space="0" w:color="auto"/>
            </w:tcBorders>
            <w:shd w:val="clear" w:color="auto" w:fill="auto"/>
          </w:tcPr>
          <w:p w14:paraId="18C5FA98" w14:textId="77777777" w:rsidR="00E17B52" w:rsidRPr="00C568DF" w:rsidRDefault="00E17B52" w:rsidP="0013375F">
            <w:pPr>
              <w:keepNext/>
              <w:suppressAutoHyphens w:val="0"/>
              <w:spacing w:before="40" w:after="120"/>
              <w:ind w:right="113"/>
            </w:pPr>
          </w:p>
        </w:tc>
        <w:tc>
          <w:tcPr>
            <w:tcW w:w="5874" w:type="dxa"/>
            <w:tcBorders>
              <w:top w:val="single" w:sz="4" w:space="0" w:color="auto"/>
              <w:bottom w:val="single" w:sz="4" w:space="0" w:color="auto"/>
            </w:tcBorders>
            <w:shd w:val="clear" w:color="auto" w:fill="auto"/>
          </w:tcPr>
          <w:p w14:paraId="7E2B45DF" w14:textId="77777777" w:rsidR="00E17B52" w:rsidRPr="00C568DF" w:rsidRDefault="00E17B52" w:rsidP="0013375F">
            <w:pPr>
              <w:keepNext/>
              <w:suppressAutoHyphens w:val="0"/>
              <w:spacing w:before="40" w:after="120"/>
              <w:ind w:right="113"/>
            </w:pPr>
            <w:r>
              <w:t>Can</w:t>
            </w:r>
            <w:r w:rsidRPr="00C568DF">
              <w:t xml:space="preserve"> tarpaulins be used to cover the hatchways of the holds concerned </w:t>
            </w:r>
            <w:r>
              <w:t>on a</w:t>
            </w:r>
            <w:r w:rsidRPr="00C568DF">
              <w:t xml:space="preserve"> dry cargo vessel transporting dangerous goods?</w:t>
            </w:r>
          </w:p>
          <w:p w14:paraId="5D24861A" w14:textId="77777777" w:rsidR="00E17B52" w:rsidRPr="00C568DF" w:rsidRDefault="00E17B52" w:rsidP="0013375F">
            <w:pPr>
              <w:keepNext/>
              <w:suppressAutoHyphens w:val="0"/>
              <w:spacing w:before="40" w:after="120"/>
              <w:ind w:right="113"/>
            </w:pPr>
            <w:r w:rsidRPr="00C568DF">
              <w:t>A</w:t>
            </w:r>
            <w:r w:rsidRPr="00C568DF">
              <w:tab/>
              <w:t>No</w:t>
            </w:r>
          </w:p>
          <w:p w14:paraId="5D398AA8" w14:textId="77777777" w:rsidR="00E17B52" w:rsidRPr="00C568DF" w:rsidRDefault="00E17B52" w:rsidP="0013375F">
            <w:pPr>
              <w:keepNext/>
              <w:suppressAutoHyphens w:val="0"/>
              <w:spacing w:before="40" w:after="120"/>
              <w:ind w:right="113"/>
            </w:pPr>
            <w:r w:rsidRPr="00C568DF">
              <w:t>B</w:t>
            </w:r>
            <w:r w:rsidRPr="00C568DF">
              <w:tab/>
            </w:r>
            <w:proofErr w:type="gramStart"/>
            <w:r>
              <w:t xml:space="preserve">Yes, </w:t>
            </w:r>
            <w:r w:rsidRPr="00C568DF">
              <w:t>if</w:t>
            </w:r>
            <w:proofErr w:type="gramEnd"/>
            <w:r w:rsidRPr="00C568DF">
              <w:t xml:space="preserve"> the tarpaulins do not readily ignite</w:t>
            </w:r>
          </w:p>
          <w:p w14:paraId="03892880" w14:textId="77777777" w:rsidR="00E17B52" w:rsidRPr="00C568DF" w:rsidRDefault="00E17B52" w:rsidP="0013375F">
            <w:pPr>
              <w:keepNext/>
              <w:suppressAutoHyphens w:val="0"/>
              <w:spacing w:before="40" w:after="120"/>
              <w:ind w:right="113"/>
            </w:pPr>
            <w:r w:rsidRPr="00C568DF">
              <w:t>C</w:t>
            </w:r>
            <w:r w:rsidRPr="00C568DF">
              <w:tab/>
            </w:r>
            <w:proofErr w:type="gramStart"/>
            <w:r>
              <w:t xml:space="preserve">Yes, </w:t>
            </w:r>
            <w:r w:rsidRPr="00C568DF">
              <w:t>if</w:t>
            </w:r>
            <w:proofErr w:type="gramEnd"/>
            <w:r w:rsidRPr="00C568DF">
              <w:t xml:space="preserve"> the dangerous goods are transported in packages</w:t>
            </w:r>
          </w:p>
          <w:p w14:paraId="3FE36555" w14:textId="77777777" w:rsidR="00E17B52" w:rsidRPr="00C568DF" w:rsidRDefault="00E17B52" w:rsidP="0013375F">
            <w:pPr>
              <w:keepNext/>
              <w:suppressAutoHyphens w:val="0"/>
              <w:spacing w:before="40" w:after="120"/>
              <w:ind w:left="567" w:right="113" w:hanging="567"/>
            </w:pPr>
            <w:r w:rsidRPr="00C568DF">
              <w:t>D</w:t>
            </w:r>
            <w:r>
              <w:tab/>
              <w:t xml:space="preserve">Yes, </w:t>
            </w:r>
            <w:r w:rsidRPr="00C568DF">
              <w:t>if an additional ventilator is installed in the hold to prevent the formation of water condensation</w:t>
            </w:r>
          </w:p>
        </w:tc>
        <w:tc>
          <w:tcPr>
            <w:tcW w:w="1275" w:type="dxa"/>
            <w:tcBorders>
              <w:top w:val="single" w:sz="4" w:space="0" w:color="auto"/>
              <w:bottom w:val="single" w:sz="4" w:space="0" w:color="auto"/>
            </w:tcBorders>
            <w:shd w:val="clear" w:color="auto" w:fill="auto"/>
          </w:tcPr>
          <w:p w14:paraId="11B33583" w14:textId="77777777" w:rsidR="00E17B52" w:rsidRPr="00C568DF" w:rsidRDefault="00E17B52" w:rsidP="007527FF">
            <w:pPr>
              <w:keepNext/>
              <w:suppressAutoHyphens w:val="0"/>
              <w:spacing w:before="40" w:after="120"/>
              <w:ind w:right="113"/>
              <w:jc w:val="center"/>
            </w:pPr>
          </w:p>
        </w:tc>
      </w:tr>
      <w:tr w:rsidR="00E17B52" w:rsidRPr="00C568DF" w14:paraId="26FEF816" w14:textId="77777777" w:rsidTr="0013375F">
        <w:tc>
          <w:tcPr>
            <w:tcW w:w="1356" w:type="dxa"/>
            <w:tcBorders>
              <w:top w:val="single" w:sz="4" w:space="0" w:color="auto"/>
              <w:bottom w:val="single" w:sz="4" w:space="0" w:color="auto"/>
            </w:tcBorders>
            <w:shd w:val="clear" w:color="auto" w:fill="auto"/>
          </w:tcPr>
          <w:p w14:paraId="04FC30EA" w14:textId="77777777" w:rsidR="00E17B52" w:rsidRPr="00C568DF" w:rsidRDefault="00E17B52" w:rsidP="0013375F">
            <w:pPr>
              <w:suppressAutoHyphens w:val="0"/>
              <w:spacing w:before="40" w:after="120"/>
              <w:ind w:right="113"/>
            </w:pPr>
            <w:r w:rsidRPr="00C568DF">
              <w:t>120 02.0-06</w:t>
            </w:r>
          </w:p>
        </w:tc>
        <w:tc>
          <w:tcPr>
            <w:tcW w:w="5874" w:type="dxa"/>
            <w:tcBorders>
              <w:top w:val="single" w:sz="4" w:space="0" w:color="auto"/>
              <w:bottom w:val="single" w:sz="4" w:space="0" w:color="auto"/>
            </w:tcBorders>
            <w:shd w:val="clear" w:color="auto" w:fill="auto"/>
          </w:tcPr>
          <w:p w14:paraId="59ED40EC" w14:textId="77777777" w:rsidR="00E17B52" w:rsidRPr="00C568DF" w:rsidRDefault="00E17B52" w:rsidP="0013375F">
            <w:pPr>
              <w:suppressAutoHyphens w:val="0"/>
              <w:spacing w:before="40" w:after="120"/>
              <w:ind w:right="113"/>
            </w:pPr>
            <w:r w:rsidRPr="00C568DF">
              <w:t>9.1.0.12.1</w:t>
            </w:r>
          </w:p>
        </w:tc>
        <w:tc>
          <w:tcPr>
            <w:tcW w:w="1275" w:type="dxa"/>
            <w:tcBorders>
              <w:top w:val="single" w:sz="4" w:space="0" w:color="auto"/>
              <w:bottom w:val="single" w:sz="4" w:space="0" w:color="auto"/>
            </w:tcBorders>
            <w:shd w:val="clear" w:color="auto" w:fill="auto"/>
          </w:tcPr>
          <w:p w14:paraId="7DE0753F" w14:textId="77777777" w:rsidR="00E17B52" w:rsidRPr="00C568DF" w:rsidRDefault="00E17B52" w:rsidP="007527FF">
            <w:pPr>
              <w:suppressAutoHyphens w:val="0"/>
              <w:spacing w:before="40" w:after="120"/>
              <w:ind w:right="113"/>
              <w:jc w:val="center"/>
            </w:pPr>
            <w:r>
              <w:t>A</w:t>
            </w:r>
          </w:p>
        </w:tc>
      </w:tr>
      <w:tr w:rsidR="00E17B52" w:rsidRPr="00C568DF" w14:paraId="6BBAE9B6" w14:textId="77777777" w:rsidTr="0013375F">
        <w:tc>
          <w:tcPr>
            <w:tcW w:w="1356" w:type="dxa"/>
            <w:tcBorders>
              <w:top w:val="single" w:sz="4" w:space="0" w:color="auto"/>
              <w:bottom w:val="single" w:sz="4" w:space="0" w:color="auto"/>
            </w:tcBorders>
            <w:shd w:val="clear" w:color="auto" w:fill="auto"/>
          </w:tcPr>
          <w:p w14:paraId="1E8023C2" w14:textId="77777777" w:rsidR="00E17B52" w:rsidRPr="00C568DF" w:rsidRDefault="00E17B52"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34E8930F" w14:textId="77777777" w:rsidR="00E17B52" w:rsidRPr="00C568DF" w:rsidRDefault="00E17B52" w:rsidP="0013375F">
            <w:pPr>
              <w:suppressAutoHyphens w:val="0"/>
              <w:spacing w:before="40" w:after="120"/>
              <w:ind w:right="113"/>
            </w:pPr>
            <w:r w:rsidRPr="00C568DF">
              <w:t xml:space="preserve">What capacity should the ventilators </w:t>
            </w:r>
            <w:r>
              <w:t>on board d</w:t>
            </w:r>
            <w:r w:rsidRPr="00C568DF">
              <w:t>ry cargo vessels transporting dangerous goods have</w:t>
            </w:r>
            <w:r>
              <w:t xml:space="preserve"> if </w:t>
            </w:r>
            <w:r w:rsidRPr="00C568DF">
              <w:t>ventilating the holds mechanically?</w:t>
            </w:r>
          </w:p>
          <w:p w14:paraId="595E6829" w14:textId="77777777" w:rsidR="00E17B52" w:rsidRPr="00C568DF" w:rsidRDefault="00E17B52" w:rsidP="0013375F">
            <w:pPr>
              <w:keepNext/>
              <w:suppressAutoHyphens w:val="0"/>
              <w:spacing w:before="40" w:after="120"/>
              <w:ind w:left="567" w:right="113" w:hanging="567"/>
            </w:pPr>
            <w:r w:rsidRPr="00C568DF">
              <w:t>A</w:t>
            </w:r>
            <w:r w:rsidRPr="00C568DF">
              <w:tab/>
              <w:t>Together they should provide at least five changes of air per hour based on the volume of the empty hold</w:t>
            </w:r>
          </w:p>
          <w:p w14:paraId="15CED233" w14:textId="77777777" w:rsidR="00E17B52" w:rsidRPr="00C568DF" w:rsidRDefault="00E17B52" w:rsidP="0013375F">
            <w:pPr>
              <w:keepNext/>
              <w:suppressAutoHyphens w:val="0"/>
              <w:spacing w:before="40" w:after="120"/>
              <w:ind w:left="567" w:right="113" w:hanging="567"/>
            </w:pPr>
            <w:r w:rsidRPr="00C568DF">
              <w:t>B</w:t>
            </w:r>
            <w:r w:rsidRPr="00C568DF">
              <w:tab/>
              <w:t>Together they should provide at least 10 changes of air per hour based on the volume of the empty hold</w:t>
            </w:r>
          </w:p>
          <w:p w14:paraId="3A62B82F" w14:textId="77777777" w:rsidR="00E17B52" w:rsidRPr="00C568DF" w:rsidRDefault="00E17B52" w:rsidP="0013375F">
            <w:pPr>
              <w:keepNext/>
              <w:suppressAutoHyphens w:val="0"/>
              <w:spacing w:before="40" w:after="120"/>
              <w:ind w:left="567" w:right="113" w:hanging="567"/>
            </w:pPr>
            <w:r w:rsidRPr="00C568DF">
              <w:t>C</w:t>
            </w:r>
            <w:r w:rsidRPr="00C568DF">
              <w:tab/>
              <w:t>There is no requirement in respect of ventilation capacity</w:t>
            </w:r>
          </w:p>
          <w:p w14:paraId="7840ABC0" w14:textId="77777777" w:rsidR="00E17B52" w:rsidRPr="00C568DF" w:rsidRDefault="00E17B52" w:rsidP="0013375F">
            <w:pPr>
              <w:keepNext/>
              <w:suppressAutoHyphens w:val="0"/>
              <w:spacing w:before="40" w:after="120"/>
              <w:ind w:left="567" w:right="113" w:hanging="567"/>
            </w:pPr>
            <w:r w:rsidRPr="00C568DF">
              <w:t>D</w:t>
            </w:r>
            <w:r w:rsidRPr="00C568DF">
              <w:tab/>
              <w:t xml:space="preserve">This </w:t>
            </w:r>
            <w:proofErr w:type="gramStart"/>
            <w:r w:rsidRPr="00C568DF">
              <w:t>depends</w:t>
            </w:r>
            <w:proofErr w:type="gramEnd"/>
            <w:r w:rsidRPr="00C568DF">
              <w:t xml:space="preserve"> whether the ventilator fan extracts air from the hold or blows fresh air into the hold</w:t>
            </w:r>
          </w:p>
        </w:tc>
        <w:tc>
          <w:tcPr>
            <w:tcW w:w="1275" w:type="dxa"/>
            <w:tcBorders>
              <w:top w:val="single" w:sz="4" w:space="0" w:color="auto"/>
              <w:bottom w:val="single" w:sz="4" w:space="0" w:color="auto"/>
            </w:tcBorders>
            <w:shd w:val="clear" w:color="auto" w:fill="auto"/>
          </w:tcPr>
          <w:p w14:paraId="6409EC4B" w14:textId="77777777" w:rsidR="00E17B52" w:rsidRPr="00C568DF" w:rsidRDefault="00E17B52" w:rsidP="007527FF">
            <w:pPr>
              <w:suppressAutoHyphens w:val="0"/>
              <w:spacing w:before="40" w:after="120"/>
              <w:ind w:right="113"/>
              <w:jc w:val="center"/>
            </w:pPr>
          </w:p>
        </w:tc>
      </w:tr>
      <w:tr w:rsidR="00E17B52" w:rsidRPr="00C568DF" w14:paraId="0E496EF8" w14:textId="77777777" w:rsidTr="0013375F">
        <w:tc>
          <w:tcPr>
            <w:tcW w:w="1356" w:type="dxa"/>
            <w:tcBorders>
              <w:top w:val="single" w:sz="4" w:space="0" w:color="auto"/>
              <w:bottom w:val="single" w:sz="4" w:space="0" w:color="auto"/>
            </w:tcBorders>
            <w:shd w:val="clear" w:color="auto" w:fill="auto"/>
          </w:tcPr>
          <w:p w14:paraId="7CA4DD9B" w14:textId="77777777" w:rsidR="00E17B52" w:rsidRPr="00C568DF" w:rsidRDefault="00E17B52" w:rsidP="00462A70">
            <w:pPr>
              <w:suppressAutoHyphens w:val="0"/>
              <w:spacing w:before="40" w:after="100"/>
              <w:ind w:right="113"/>
            </w:pPr>
            <w:r w:rsidRPr="00C568DF">
              <w:t>120 02.0-07</w:t>
            </w:r>
          </w:p>
        </w:tc>
        <w:tc>
          <w:tcPr>
            <w:tcW w:w="5874" w:type="dxa"/>
            <w:tcBorders>
              <w:top w:val="single" w:sz="4" w:space="0" w:color="auto"/>
              <w:bottom w:val="single" w:sz="4" w:space="0" w:color="auto"/>
            </w:tcBorders>
            <w:shd w:val="clear" w:color="auto" w:fill="auto"/>
          </w:tcPr>
          <w:p w14:paraId="5BD67220" w14:textId="77777777" w:rsidR="00E17B52" w:rsidRPr="00C568DF" w:rsidRDefault="00E17B52" w:rsidP="00462A70">
            <w:pPr>
              <w:suppressAutoHyphens w:val="0"/>
              <w:spacing w:before="40" w:after="100"/>
              <w:ind w:right="113"/>
            </w:pPr>
            <w:r w:rsidRPr="00C568DF">
              <w:t>9.1.0.32.1</w:t>
            </w:r>
          </w:p>
        </w:tc>
        <w:tc>
          <w:tcPr>
            <w:tcW w:w="1275" w:type="dxa"/>
            <w:tcBorders>
              <w:top w:val="single" w:sz="4" w:space="0" w:color="auto"/>
              <w:bottom w:val="single" w:sz="4" w:space="0" w:color="auto"/>
            </w:tcBorders>
            <w:shd w:val="clear" w:color="auto" w:fill="auto"/>
          </w:tcPr>
          <w:p w14:paraId="4CE52857" w14:textId="77777777" w:rsidR="00E17B52" w:rsidRPr="00C568DF" w:rsidRDefault="00E17B52" w:rsidP="007527FF">
            <w:pPr>
              <w:suppressAutoHyphens w:val="0"/>
              <w:spacing w:before="40" w:after="100"/>
              <w:ind w:right="113"/>
              <w:jc w:val="center"/>
            </w:pPr>
            <w:r>
              <w:t>C</w:t>
            </w:r>
          </w:p>
        </w:tc>
      </w:tr>
      <w:tr w:rsidR="00E17B52" w:rsidRPr="00C568DF" w14:paraId="0528581A" w14:textId="77777777" w:rsidTr="003F1A53">
        <w:tc>
          <w:tcPr>
            <w:tcW w:w="1356" w:type="dxa"/>
            <w:tcBorders>
              <w:top w:val="single" w:sz="4" w:space="0" w:color="auto"/>
              <w:bottom w:val="single" w:sz="4" w:space="0" w:color="auto"/>
            </w:tcBorders>
            <w:shd w:val="clear" w:color="auto" w:fill="auto"/>
          </w:tcPr>
          <w:p w14:paraId="3232E002" w14:textId="77777777" w:rsidR="00E17B52" w:rsidRPr="00C568DF" w:rsidRDefault="00E17B52" w:rsidP="00462A70">
            <w:pPr>
              <w:suppressAutoHyphens w:val="0"/>
              <w:spacing w:before="40" w:after="100"/>
              <w:ind w:right="113"/>
            </w:pPr>
          </w:p>
        </w:tc>
        <w:tc>
          <w:tcPr>
            <w:tcW w:w="5874" w:type="dxa"/>
            <w:tcBorders>
              <w:top w:val="single" w:sz="4" w:space="0" w:color="auto"/>
              <w:bottom w:val="single" w:sz="4" w:space="0" w:color="auto"/>
            </w:tcBorders>
            <w:shd w:val="clear" w:color="auto" w:fill="auto"/>
          </w:tcPr>
          <w:p w14:paraId="64C8843E" w14:textId="77777777" w:rsidR="00E17B52" w:rsidRPr="00C568DF" w:rsidRDefault="00E17B52" w:rsidP="00462A70">
            <w:pPr>
              <w:suppressAutoHyphens w:val="0"/>
              <w:spacing w:before="40" w:after="100"/>
              <w:ind w:right="113"/>
            </w:pPr>
            <w:r w:rsidRPr="00C568DF">
              <w:t>May the double bottoms within the hold area be arranged as oil fuel tanks?</w:t>
            </w:r>
          </w:p>
          <w:p w14:paraId="7B861E5A" w14:textId="77777777" w:rsidR="00E17B52" w:rsidRPr="00C568DF" w:rsidRDefault="00E17B52" w:rsidP="00462A70">
            <w:pPr>
              <w:suppressAutoHyphens w:val="0"/>
              <w:spacing w:before="40" w:after="100"/>
              <w:ind w:right="113"/>
            </w:pPr>
            <w:r w:rsidRPr="00C568DF">
              <w:t>A</w:t>
            </w:r>
            <w:r w:rsidRPr="00C568DF">
              <w:tab/>
              <w:t>No, this is prohibited</w:t>
            </w:r>
          </w:p>
          <w:p w14:paraId="63476F1C" w14:textId="77777777" w:rsidR="00E17B52" w:rsidRPr="00C568DF" w:rsidRDefault="00E17B52" w:rsidP="00462A70">
            <w:pPr>
              <w:keepNext/>
              <w:suppressAutoHyphens w:val="0"/>
              <w:spacing w:before="40" w:after="100"/>
              <w:ind w:left="567" w:right="113" w:hanging="567"/>
            </w:pPr>
            <w:r w:rsidRPr="00C568DF">
              <w:t>B</w:t>
            </w:r>
            <w:r w:rsidRPr="00C568DF">
              <w:tab/>
              <w:t>No, unless specifically authorized by the competent authority</w:t>
            </w:r>
          </w:p>
          <w:p w14:paraId="467E6E4C" w14:textId="77777777" w:rsidR="00E17B52" w:rsidRPr="00C568DF" w:rsidRDefault="00E17B52" w:rsidP="00462A70">
            <w:pPr>
              <w:keepNext/>
              <w:suppressAutoHyphens w:val="0"/>
              <w:spacing w:before="40" w:after="100"/>
              <w:ind w:left="567" w:right="113" w:hanging="567"/>
            </w:pPr>
            <w:r w:rsidRPr="00C568DF">
              <w:t>C</w:t>
            </w:r>
            <w:r w:rsidRPr="00C568DF">
              <w:tab/>
              <w:t>Yes, provided that their height is not less than 0.60 m and that the pipes and openings to such tanks do not penetrate the holds</w:t>
            </w:r>
          </w:p>
          <w:p w14:paraId="7B5A2D60" w14:textId="77777777" w:rsidR="00E17B52" w:rsidRPr="00C568DF" w:rsidRDefault="00E17B52" w:rsidP="00462A70">
            <w:pPr>
              <w:keepNext/>
              <w:suppressAutoHyphens w:val="0"/>
              <w:spacing w:before="40" w:after="100"/>
              <w:ind w:left="567" w:right="113" w:hanging="567"/>
            </w:pPr>
            <w:r w:rsidRPr="00C568DF">
              <w:t>D</w:t>
            </w:r>
            <w:r w:rsidRPr="00C568DF">
              <w:tab/>
              <w:t>Yes, provided that their height is not less than 0.50 m and that the pipes and openings to such tanks do not penetrate the holds</w:t>
            </w:r>
          </w:p>
        </w:tc>
        <w:tc>
          <w:tcPr>
            <w:tcW w:w="1275" w:type="dxa"/>
            <w:tcBorders>
              <w:top w:val="single" w:sz="4" w:space="0" w:color="auto"/>
              <w:bottom w:val="single" w:sz="4" w:space="0" w:color="auto"/>
            </w:tcBorders>
            <w:shd w:val="clear" w:color="auto" w:fill="auto"/>
          </w:tcPr>
          <w:p w14:paraId="4D8BBEED" w14:textId="77777777" w:rsidR="00E17B52" w:rsidRPr="00C568DF" w:rsidRDefault="00E17B52" w:rsidP="007527FF">
            <w:pPr>
              <w:suppressAutoHyphens w:val="0"/>
              <w:spacing w:before="40" w:after="100"/>
              <w:ind w:right="113"/>
              <w:jc w:val="center"/>
            </w:pPr>
          </w:p>
        </w:tc>
      </w:tr>
      <w:tr w:rsidR="00E17B52" w:rsidRPr="00C568DF" w14:paraId="75416934" w14:textId="77777777" w:rsidTr="003F1A53">
        <w:tc>
          <w:tcPr>
            <w:tcW w:w="1356" w:type="dxa"/>
            <w:tcBorders>
              <w:top w:val="single" w:sz="4" w:space="0" w:color="auto"/>
              <w:bottom w:val="single" w:sz="4" w:space="0" w:color="auto"/>
            </w:tcBorders>
            <w:shd w:val="clear" w:color="auto" w:fill="auto"/>
          </w:tcPr>
          <w:p w14:paraId="77C8944A" w14:textId="77777777" w:rsidR="00E17B52" w:rsidRPr="000D79A8" w:rsidRDefault="00E17B52" w:rsidP="00462A70">
            <w:pPr>
              <w:spacing w:before="40" w:after="100"/>
              <w:ind w:right="113"/>
            </w:pPr>
            <w:r w:rsidRPr="000D79A8">
              <w:t>120 02.0-08</w:t>
            </w:r>
          </w:p>
        </w:tc>
        <w:tc>
          <w:tcPr>
            <w:tcW w:w="5874" w:type="dxa"/>
            <w:tcBorders>
              <w:top w:val="single" w:sz="4" w:space="0" w:color="auto"/>
              <w:bottom w:val="single" w:sz="4" w:space="0" w:color="auto"/>
            </w:tcBorders>
            <w:shd w:val="clear" w:color="auto" w:fill="auto"/>
          </w:tcPr>
          <w:p w14:paraId="64EDD996" w14:textId="77777777" w:rsidR="00E17B52" w:rsidRPr="000D79A8" w:rsidRDefault="00E17B52" w:rsidP="00462A70">
            <w:pPr>
              <w:spacing w:before="40" w:after="100"/>
              <w:ind w:right="113"/>
            </w:pPr>
            <w:r w:rsidRPr="000D79A8">
              <w:t>9.1.0.40.1</w:t>
            </w:r>
          </w:p>
        </w:tc>
        <w:tc>
          <w:tcPr>
            <w:tcW w:w="1275" w:type="dxa"/>
            <w:tcBorders>
              <w:top w:val="single" w:sz="4" w:space="0" w:color="auto"/>
              <w:bottom w:val="single" w:sz="4" w:space="0" w:color="auto"/>
            </w:tcBorders>
            <w:shd w:val="clear" w:color="auto" w:fill="auto"/>
          </w:tcPr>
          <w:p w14:paraId="13C12F54" w14:textId="77777777" w:rsidR="00E17B52" w:rsidRPr="000D79A8" w:rsidRDefault="00E17B52" w:rsidP="007527FF">
            <w:pPr>
              <w:spacing w:before="40" w:after="100"/>
              <w:ind w:right="113"/>
              <w:jc w:val="center"/>
            </w:pPr>
            <w:r>
              <w:t>D</w:t>
            </w:r>
          </w:p>
        </w:tc>
      </w:tr>
      <w:tr w:rsidR="00E17B52" w:rsidRPr="00C568DF" w14:paraId="3C8AF71A" w14:textId="77777777" w:rsidTr="0013375F">
        <w:tc>
          <w:tcPr>
            <w:tcW w:w="1356" w:type="dxa"/>
            <w:tcBorders>
              <w:top w:val="single" w:sz="4" w:space="0" w:color="auto"/>
              <w:bottom w:val="nil"/>
            </w:tcBorders>
            <w:shd w:val="clear" w:color="auto" w:fill="auto"/>
          </w:tcPr>
          <w:p w14:paraId="696DD8DD" w14:textId="77777777" w:rsidR="00E17B52" w:rsidRPr="000D79A8" w:rsidRDefault="00E17B52" w:rsidP="00462A70">
            <w:pPr>
              <w:spacing w:before="40" w:after="100"/>
              <w:ind w:right="113"/>
            </w:pPr>
          </w:p>
        </w:tc>
        <w:tc>
          <w:tcPr>
            <w:tcW w:w="5874" w:type="dxa"/>
            <w:tcBorders>
              <w:top w:val="single" w:sz="4" w:space="0" w:color="auto"/>
              <w:bottom w:val="nil"/>
            </w:tcBorders>
            <w:shd w:val="clear" w:color="auto" w:fill="auto"/>
          </w:tcPr>
          <w:p w14:paraId="3625828F" w14:textId="08FF1A38" w:rsidR="00E17B52" w:rsidRDefault="00E17B52" w:rsidP="00462A70">
            <w:pPr>
              <w:spacing w:before="40" w:after="100"/>
              <w:ind w:right="113"/>
            </w:pPr>
            <w:r>
              <w:rPr>
                <w:rFonts w:eastAsia="SimSun"/>
              </w:rPr>
              <w:t>Are fire pumps required on board a barge without its own means of propulsion transporting dangerous goods?</w:t>
            </w:r>
          </w:p>
        </w:tc>
        <w:tc>
          <w:tcPr>
            <w:tcW w:w="1275" w:type="dxa"/>
            <w:tcBorders>
              <w:top w:val="single" w:sz="4" w:space="0" w:color="auto"/>
              <w:bottom w:val="nil"/>
            </w:tcBorders>
            <w:shd w:val="clear" w:color="auto" w:fill="auto"/>
          </w:tcPr>
          <w:p w14:paraId="580E6D7B" w14:textId="77777777" w:rsidR="00E17B52" w:rsidRPr="000D79A8" w:rsidRDefault="00E17B52" w:rsidP="007527FF">
            <w:pPr>
              <w:spacing w:before="40" w:after="100"/>
              <w:ind w:right="113"/>
              <w:jc w:val="center"/>
            </w:pPr>
          </w:p>
        </w:tc>
      </w:tr>
      <w:tr w:rsidR="00E17B52" w:rsidRPr="00C568DF" w14:paraId="578F9140" w14:textId="77777777" w:rsidTr="00462A70">
        <w:tc>
          <w:tcPr>
            <w:tcW w:w="1356" w:type="dxa"/>
            <w:tcBorders>
              <w:top w:val="nil"/>
              <w:bottom w:val="single" w:sz="4" w:space="0" w:color="auto"/>
            </w:tcBorders>
            <w:shd w:val="clear" w:color="auto" w:fill="auto"/>
          </w:tcPr>
          <w:p w14:paraId="3A367E1B" w14:textId="77777777" w:rsidR="00E17B52" w:rsidRPr="000D79A8" w:rsidRDefault="00E17B52" w:rsidP="00462A70">
            <w:pPr>
              <w:spacing w:before="40" w:after="100"/>
              <w:ind w:right="113"/>
            </w:pPr>
            <w:r w:rsidRPr="000D79A8">
              <w:br w:type="page"/>
            </w:r>
          </w:p>
        </w:tc>
        <w:tc>
          <w:tcPr>
            <w:tcW w:w="5874" w:type="dxa"/>
            <w:tcBorders>
              <w:top w:val="nil"/>
              <w:bottom w:val="single" w:sz="4" w:space="0" w:color="auto"/>
            </w:tcBorders>
            <w:shd w:val="clear" w:color="auto" w:fill="auto"/>
          </w:tcPr>
          <w:p w14:paraId="5790AD98" w14:textId="77777777" w:rsidR="00E17B52" w:rsidRPr="000D79A8" w:rsidRDefault="00E17B52" w:rsidP="00462A70">
            <w:pPr>
              <w:spacing w:before="40" w:after="100"/>
              <w:ind w:right="113"/>
            </w:pPr>
            <w:r w:rsidRPr="000D79A8">
              <w:t>A</w:t>
            </w:r>
            <w:r w:rsidRPr="000D79A8">
              <w:tab/>
              <w:t>Yes, at least two fire pumps permanently installed</w:t>
            </w:r>
          </w:p>
          <w:p w14:paraId="64608D9D" w14:textId="77777777" w:rsidR="00E17B52" w:rsidRPr="000D79A8" w:rsidRDefault="00E17B52" w:rsidP="00462A70">
            <w:pPr>
              <w:spacing w:before="40" w:after="100"/>
              <w:ind w:right="113"/>
            </w:pPr>
            <w:r w:rsidRPr="000D79A8">
              <w:t>B</w:t>
            </w:r>
            <w:r w:rsidRPr="000D79A8">
              <w:tab/>
              <w:t xml:space="preserve">No, no fire pumps </w:t>
            </w:r>
          </w:p>
          <w:p w14:paraId="6725A15D" w14:textId="77777777" w:rsidR="00E17B52" w:rsidRPr="000D79A8" w:rsidRDefault="00E17B52" w:rsidP="00462A70">
            <w:pPr>
              <w:spacing w:before="40" w:after="100"/>
              <w:ind w:left="567" w:right="113" w:hanging="567"/>
            </w:pPr>
            <w:r w:rsidRPr="000D79A8">
              <w:t>C</w:t>
            </w:r>
            <w:r w:rsidRPr="000D79A8">
              <w:tab/>
              <w:t>Yes, at least one manua</w:t>
            </w:r>
            <w:r>
              <w:t xml:space="preserve">l fire or ballast pump in the </w:t>
            </w:r>
            <w:r w:rsidRPr="000D79A8">
              <w:t>protected area</w:t>
            </w:r>
          </w:p>
          <w:p w14:paraId="29AC6B1E" w14:textId="77777777" w:rsidR="00E17B52" w:rsidRPr="000D79A8" w:rsidRDefault="00E17B52" w:rsidP="00462A70">
            <w:pPr>
              <w:spacing w:before="40" w:after="100"/>
              <w:ind w:right="113"/>
            </w:pPr>
            <w:r w:rsidRPr="000D79A8">
              <w:t>D</w:t>
            </w:r>
            <w:r w:rsidRPr="000D79A8">
              <w:tab/>
              <w:t>Yes, at least one fire or ballast pump</w:t>
            </w:r>
          </w:p>
        </w:tc>
        <w:tc>
          <w:tcPr>
            <w:tcW w:w="1275" w:type="dxa"/>
            <w:tcBorders>
              <w:top w:val="nil"/>
              <w:bottom w:val="single" w:sz="4" w:space="0" w:color="auto"/>
            </w:tcBorders>
            <w:shd w:val="clear" w:color="auto" w:fill="auto"/>
          </w:tcPr>
          <w:p w14:paraId="56961AD0" w14:textId="77777777" w:rsidR="00E17B52" w:rsidRPr="000D79A8" w:rsidRDefault="00E17B52" w:rsidP="007527FF">
            <w:pPr>
              <w:spacing w:before="40" w:after="100"/>
              <w:ind w:right="113"/>
              <w:jc w:val="center"/>
            </w:pPr>
          </w:p>
        </w:tc>
      </w:tr>
      <w:tr w:rsidR="00E17B52" w:rsidRPr="00C568DF" w14:paraId="5D047473" w14:textId="77777777" w:rsidTr="00462A70">
        <w:tc>
          <w:tcPr>
            <w:tcW w:w="1356" w:type="dxa"/>
            <w:tcBorders>
              <w:top w:val="nil"/>
              <w:bottom w:val="single" w:sz="4" w:space="0" w:color="auto"/>
            </w:tcBorders>
            <w:shd w:val="clear" w:color="auto" w:fill="auto"/>
          </w:tcPr>
          <w:p w14:paraId="29AF4E15" w14:textId="77777777" w:rsidR="00E17B52" w:rsidRPr="000D79A8" w:rsidRDefault="00E17B52" w:rsidP="0013375F">
            <w:pPr>
              <w:keepNext/>
              <w:spacing w:before="40" w:after="120"/>
              <w:ind w:right="113"/>
            </w:pPr>
            <w:r w:rsidRPr="000D79A8">
              <w:t>120 02.0-09</w:t>
            </w:r>
          </w:p>
        </w:tc>
        <w:tc>
          <w:tcPr>
            <w:tcW w:w="5874" w:type="dxa"/>
            <w:tcBorders>
              <w:top w:val="nil"/>
              <w:bottom w:val="single" w:sz="4" w:space="0" w:color="auto"/>
            </w:tcBorders>
            <w:shd w:val="clear" w:color="auto" w:fill="auto"/>
          </w:tcPr>
          <w:p w14:paraId="45535698" w14:textId="77777777" w:rsidR="00E17B52" w:rsidRPr="000D79A8" w:rsidRDefault="00E17B52" w:rsidP="0013375F">
            <w:pPr>
              <w:keepNext/>
              <w:spacing w:before="40" w:after="120"/>
              <w:ind w:right="113"/>
            </w:pPr>
            <w:r w:rsidRPr="000D79A8">
              <w:t>9.1.0.40.2</w:t>
            </w:r>
          </w:p>
        </w:tc>
        <w:tc>
          <w:tcPr>
            <w:tcW w:w="1275" w:type="dxa"/>
            <w:tcBorders>
              <w:top w:val="nil"/>
              <w:bottom w:val="single" w:sz="4" w:space="0" w:color="auto"/>
            </w:tcBorders>
            <w:shd w:val="clear" w:color="auto" w:fill="auto"/>
          </w:tcPr>
          <w:p w14:paraId="292DCC54" w14:textId="77777777" w:rsidR="00E17B52" w:rsidRPr="000D79A8" w:rsidRDefault="00E17B52" w:rsidP="007527FF">
            <w:pPr>
              <w:keepNext/>
              <w:spacing w:before="40" w:after="120"/>
              <w:ind w:right="113"/>
              <w:jc w:val="center"/>
            </w:pPr>
            <w:r>
              <w:t>A</w:t>
            </w:r>
          </w:p>
        </w:tc>
      </w:tr>
      <w:tr w:rsidR="00E17B52" w:rsidRPr="00C568DF" w14:paraId="63F72348" w14:textId="77777777" w:rsidTr="0013375F">
        <w:tc>
          <w:tcPr>
            <w:tcW w:w="1356" w:type="dxa"/>
            <w:tcBorders>
              <w:top w:val="single" w:sz="4" w:space="0" w:color="auto"/>
              <w:bottom w:val="nil"/>
            </w:tcBorders>
            <w:shd w:val="clear" w:color="auto" w:fill="auto"/>
          </w:tcPr>
          <w:p w14:paraId="0EF459FD" w14:textId="77777777" w:rsidR="00E17B52" w:rsidRPr="000D79A8" w:rsidRDefault="00E17B52" w:rsidP="0013375F">
            <w:pPr>
              <w:keepNext/>
              <w:spacing w:before="40" w:after="120"/>
              <w:ind w:right="113"/>
            </w:pPr>
          </w:p>
        </w:tc>
        <w:tc>
          <w:tcPr>
            <w:tcW w:w="5874" w:type="dxa"/>
            <w:tcBorders>
              <w:top w:val="single" w:sz="4" w:space="0" w:color="auto"/>
              <w:bottom w:val="nil"/>
            </w:tcBorders>
            <w:shd w:val="clear" w:color="auto" w:fill="auto"/>
          </w:tcPr>
          <w:p w14:paraId="4F2CFC33" w14:textId="34298B86" w:rsidR="00E17B52" w:rsidRDefault="00E17B52" w:rsidP="0013375F">
            <w:pPr>
              <w:keepNext/>
              <w:spacing w:before="40" w:after="120"/>
              <w:ind w:right="113"/>
            </w:pPr>
            <w:r>
              <w:rPr>
                <w:rFonts w:eastAsia="SimSun"/>
              </w:rPr>
              <w:t>From which point should it be possible to activate a permanently fixed fire-extinguishing system in the engine room?</w:t>
            </w:r>
          </w:p>
        </w:tc>
        <w:tc>
          <w:tcPr>
            <w:tcW w:w="1275" w:type="dxa"/>
            <w:tcBorders>
              <w:top w:val="single" w:sz="4" w:space="0" w:color="auto"/>
              <w:bottom w:val="nil"/>
            </w:tcBorders>
            <w:shd w:val="clear" w:color="auto" w:fill="auto"/>
          </w:tcPr>
          <w:p w14:paraId="0BD420B3" w14:textId="77777777" w:rsidR="00E17B52" w:rsidRPr="000D79A8" w:rsidRDefault="00E17B52" w:rsidP="007527FF">
            <w:pPr>
              <w:keepNext/>
              <w:spacing w:before="40" w:after="120"/>
              <w:ind w:right="113"/>
              <w:jc w:val="center"/>
            </w:pPr>
          </w:p>
        </w:tc>
      </w:tr>
      <w:tr w:rsidR="00E17B52" w:rsidRPr="00C568DF" w14:paraId="39347826" w14:textId="77777777" w:rsidTr="0013375F">
        <w:tc>
          <w:tcPr>
            <w:tcW w:w="1356" w:type="dxa"/>
            <w:tcBorders>
              <w:top w:val="nil"/>
              <w:bottom w:val="nil"/>
            </w:tcBorders>
            <w:shd w:val="clear" w:color="auto" w:fill="auto"/>
          </w:tcPr>
          <w:p w14:paraId="1B115A19" w14:textId="77777777" w:rsidR="00E17B52" w:rsidRPr="000D79A8" w:rsidRDefault="00E17B52" w:rsidP="0013375F">
            <w:pPr>
              <w:keepNext/>
              <w:spacing w:before="40" w:after="120"/>
              <w:ind w:right="113"/>
            </w:pPr>
          </w:p>
        </w:tc>
        <w:tc>
          <w:tcPr>
            <w:tcW w:w="5874" w:type="dxa"/>
            <w:tcBorders>
              <w:top w:val="nil"/>
              <w:bottom w:val="nil"/>
            </w:tcBorders>
            <w:shd w:val="clear" w:color="auto" w:fill="auto"/>
          </w:tcPr>
          <w:p w14:paraId="03BA3BDD" w14:textId="77777777" w:rsidR="00E17B52" w:rsidRPr="000D79A8" w:rsidRDefault="00E17B52" w:rsidP="0013375F">
            <w:pPr>
              <w:keepNext/>
              <w:spacing w:before="40" w:after="120"/>
              <w:ind w:left="567" w:right="113" w:hanging="567"/>
            </w:pPr>
            <w:r w:rsidRPr="000D79A8">
              <w:t>A</w:t>
            </w:r>
            <w:r w:rsidRPr="000D79A8">
              <w:tab/>
            </w:r>
            <w:r>
              <w:rPr>
                <w:rFonts w:eastAsia="SimSun"/>
              </w:rPr>
              <w:t>From a suitable location outside the premises to be protected</w:t>
            </w:r>
          </w:p>
        </w:tc>
        <w:tc>
          <w:tcPr>
            <w:tcW w:w="1275" w:type="dxa"/>
            <w:tcBorders>
              <w:top w:val="nil"/>
              <w:bottom w:val="nil"/>
            </w:tcBorders>
            <w:shd w:val="clear" w:color="auto" w:fill="auto"/>
          </w:tcPr>
          <w:p w14:paraId="1A974B67" w14:textId="77777777" w:rsidR="00E17B52" w:rsidRPr="000D79A8" w:rsidRDefault="00E17B52" w:rsidP="007527FF">
            <w:pPr>
              <w:keepNext/>
              <w:spacing w:before="40" w:after="120"/>
              <w:ind w:right="113"/>
              <w:jc w:val="center"/>
            </w:pPr>
          </w:p>
        </w:tc>
      </w:tr>
      <w:tr w:rsidR="00E17B52" w:rsidRPr="00C568DF" w14:paraId="7486957B" w14:textId="77777777" w:rsidTr="0013375F">
        <w:tc>
          <w:tcPr>
            <w:tcW w:w="1356" w:type="dxa"/>
            <w:tcBorders>
              <w:top w:val="nil"/>
              <w:bottom w:val="single" w:sz="4" w:space="0" w:color="auto"/>
            </w:tcBorders>
            <w:shd w:val="clear" w:color="auto" w:fill="auto"/>
          </w:tcPr>
          <w:p w14:paraId="2CF21974" w14:textId="77777777" w:rsidR="00E17B52" w:rsidRPr="000D79A8" w:rsidRDefault="00E17B52" w:rsidP="0013375F">
            <w:pPr>
              <w:keepNext/>
              <w:spacing w:before="40" w:after="120"/>
              <w:ind w:right="113"/>
            </w:pPr>
          </w:p>
        </w:tc>
        <w:tc>
          <w:tcPr>
            <w:tcW w:w="5874" w:type="dxa"/>
            <w:tcBorders>
              <w:top w:val="nil"/>
              <w:bottom w:val="single" w:sz="4" w:space="0" w:color="auto"/>
            </w:tcBorders>
            <w:shd w:val="clear" w:color="auto" w:fill="auto"/>
          </w:tcPr>
          <w:p w14:paraId="5EC75433" w14:textId="77777777" w:rsidR="00E17B52" w:rsidRPr="000D79A8" w:rsidRDefault="00E17B52" w:rsidP="0013375F">
            <w:pPr>
              <w:keepNext/>
              <w:spacing w:before="40" w:after="120"/>
              <w:ind w:right="113"/>
            </w:pPr>
            <w:r w:rsidRPr="000D79A8">
              <w:t>B</w:t>
            </w:r>
            <w:r w:rsidRPr="000D79A8">
              <w:tab/>
              <w:t>From the wheelhouse</w:t>
            </w:r>
          </w:p>
          <w:p w14:paraId="1FF6194C" w14:textId="77777777" w:rsidR="00E17B52" w:rsidRPr="000D79A8" w:rsidRDefault="00E17B52" w:rsidP="0013375F">
            <w:pPr>
              <w:keepNext/>
              <w:spacing w:before="40" w:after="120"/>
              <w:ind w:right="113"/>
            </w:pPr>
            <w:r w:rsidRPr="000D79A8">
              <w:t>C</w:t>
            </w:r>
            <w:r w:rsidRPr="000D79A8">
              <w:tab/>
              <w:t>From the entrance to the engine room</w:t>
            </w:r>
          </w:p>
          <w:p w14:paraId="3F353A3F" w14:textId="77777777" w:rsidR="00E17B52" w:rsidRPr="000D79A8" w:rsidRDefault="00E17B52" w:rsidP="0013375F">
            <w:pPr>
              <w:keepNext/>
              <w:spacing w:before="40" w:after="120"/>
              <w:ind w:right="113"/>
            </w:pPr>
            <w:r w:rsidRPr="000D79A8">
              <w:t>D</w:t>
            </w:r>
            <w:r w:rsidRPr="000D79A8">
              <w:tab/>
              <w:t>From the accommodation</w:t>
            </w:r>
          </w:p>
        </w:tc>
        <w:tc>
          <w:tcPr>
            <w:tcW w:w="1275" w:type="dxa"/>
            <w:tcBorders>
              <w:top w:val="nil"/>
              <w:bottom w:val="single" w:sz="4" w:space="0" w:color="auto"/>
            </w:tcBorders>
            <w:shd w:val="clear" w:color="auto" w:fill="auto"/>
          </w:tcPr>
          <w:p w14:paraId="78086138" w14:textId="77777777" w:rsidR="00E17B52" w:rsidRPr="000D79A8" w:rsidRDefault="00E17B52" w:rsidP="007527FF">
            <w:pPr>
              <w:keepNext/>
              <w:spacing w:before="40" w:after="120"/>
              <w:ind w:right="113"/>
              <w:jc w:val="center"/>
            </w:pPr>
          </w:p>
        </w:tc>
      </w:tr>
      <w:tr w:rsidR="00E17B52" w:rsidRPr="00C568DF" w14:paraId="4E751DE2" w14:textId="77777777" w:rsidTr="0013375F">
        <w:tc>
          <w:tcPr>
            <w:tcW w:w="1356" w:type="dxa"/>
            <w:tcBorders>
              <w:top w:val="single" w:sz="4" w:space="0" w:color="auto"/>
              <w:bottom w:val="single" w:sz="4" w:space="0" w:color="auto"/>
            </w:tcBorders>
            <w:shd w:val="clear" w:color="auto" w:fill="auto"/>
          </w:tcPr>
          <w:p w14:paraId="6A217E80" w14:textId="77777777" w:rsidR="00E17B52" w:rsidRPr="000D79A8" w:rsidRDefault="00E17B52" w:rsidP="0013375F">
            <w:pPr>
              <w:spacing w:before="40" w:after="120"/>
              <w:ind w:right="113"/>
            </w:pPr>
            <w:r w:rsidRPr="000D79A8">
              <w:t>120 02.0-10</w:t>
            </w:r>
          </w:p>
        </w:tc>
        <w:tc>
          <w:tcPr>
            <w:tcW w:w="5874" w:type="dxa"/>
            <w:tcBorders>
              <w:top w:val="single" w:sz="4" w:space="0" w:color="auto"/>
              <w:bottom w:val="single" w:sz="4" w:space="0" w:color="auto"/>
            </w:tcBorders>
            <w:shd w:val="clear" w:color="auto" w:fill="auto"/>
          </w:tcPr>
          <w:p w14:paraId="21FEE738" w14:textId="77777777" w:rsidR="00E17B52" w:rsidRPr="000D79A8" w:rsidRDefault="00E17B52" w:rsidP="0013375F">
            <w:pPr>
              <w:spacing w:before="40" w:after="120"/>
              <w:ind w:right="113"/>
            </w:pPr>
            <w:r w:rsidRPr="000D79A8">
              <w:t>9.1.0.40.1</w:t>
            </w:r>
          </w:p>
        </w:tc>
        <w:tc>
          <w:tcPr>
            <w:tcW w:w="1275" w:type="dxa"/>
            <w:tcBorders>
              <w:top w:val="single" w:sz="4" w:space="0" w:color="auto"/>
              <w:bottom w:val="single" w:sz="4" w:space="0" w:color="auto"/>
            </w:tcBorders>
            <w:shd w:val="clear" w:color="auto" w:fill="auto"/>
          </w:tcPr>
          <w:p w14:paraId="4AF90657" w14:textId="77777777" w:rsidR="00E17B52" w:rsidRPr="000D79A8" w:rsidRDefault="00E17B52" w:rsidP="007527FF">
            <w:pPr>
              <w:spacing w:before="40" w:after="120"/>
              <w:ind w:right="113"/>
              <w:jc w:val="center"/>
            </w:pPr>
            <w:r>
              <w:t>D</w:t>
            </w:r>
          </w:p>
        </w:tc>
      </w:tr>
      <w:tr w:rsidR="00E17B52" w:rsidRPr="00C568DF" w14:paraId="7FA83276" w14:textId="77777777" w:rsidTr="0013375F">
        <w:tc>
          <w:tcPr>
            <w:tcW w:w="1356" w:type="dxa"/>
            <w:tcBorders>
              <w:top w:val="single" w:sz="4" w:space="0" w:color="auto"/>
              <w:bottom w:val="single" w:sz="4" w:space="0" w:color="auto"/>
            </w:tcBorders>
            <w:shd w:val="clear" w:color="auto" w:fill="auto"/>
          </w:tcPr>
          <w:p w14:paraId="7E083E9D"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1D57133C" w14:textId="77777777" w:rsidR="00E17B52" w:rsidRPr="000D79A8" w:rsidRDefault="00E17B52" w:rsidP="0013375F">
            <w:pPr>
              <w:spacing w:before="40" w:after="120"/>
              <w:ind w:right="113"/>
            </w:pPr>
            <w:r w:rsidRPr="000D79A8">
              <w:t xml:space="preserve">With what should the piping of the fire-extinguishing system be fitted to ensure that no gases can escape through the fire-extinguishing system into the accommodation or service spaces </w:t>
            </w:r>
            <w:r>
              <w:t>outside of the protected area</w:t>
            </w:r>
            <w:r w:rsidRPr="000D79A8">
              <w:t>?</w:t>
            </w:r>
          </w:p>
          <w:p w14:paraId="3089A490" w14:textId="77777777" w:rsidR="00E17B52" w:rsidRPr="000D79A8" w:rsidRDefault="00E17B52" w:rsidP="0013375F">
            <w:pPr>
              <w:spacing w:before="40" w:after="120"/>
              <w:ind w:right="113"/>
            </w:pPr>
            <w:r w:rsidRPr="000D79A8">
              <w:t>A</w:t>
            </w:r>
            <w:r w:rsidRPr="000D79A8">
              <w:tab/>
            </w:r>
            <w:proofErr w:type="spellStart"/>
            <w:r w:rsidRPr="000D79A8">
              <w:t>A</w:t>
            </w:r>
            <w:proofErr w:type="spellEnd"/>
            <w:r w:rsidRPr="000D79A8">
              <w:t xml:space="preserve"> lid</w:t>
            </w:r>
          </w:p>
          <w:p w14:paraId="2B7AF1E5" w14:textId="77777777" w:rsidR="00E17B52" w:rsidRPr="000D79A8" w:rsidRDefault="00E17B52" w:rsidP="0013375F">
            <w:pPr>
              <w:spacing w:before="40" w:after="120"/>
              <w:ind w:right="113"/>
            </w:pPr>
            <w:r w:rsidRPr="000D79A8">
              <w:t>B</w:t>
            </w:r>
            <w:r w:rsidRPr="000D79A8">
              <w:tab/>
              <w:t>A valve</w:t>
            </w:r>
          </w:p>
          <w:p w14:paraId="269E9FE8" w14:textId="77777777" w:rsidR="00E17B52" w:rsidRPr="000D79A8" w:rsidRDefault="00E17B52" w:rsidP="0013375F">
            <w:pPr>
              <w:spacing w:before="40" w:after="120"/>
              <w:ind w:right="113"/>
            </w:pPr>
            <w:r w:rsidRPr="000D79A8">
              <w:t>C</w:t>
            </w:r>
            <w:r w:rsidRPr="000D79A8">
              <w:tab/>
              <w:t>A stop valve</w:t>
            </w:r>
          </w:p>
          <w:p w14:paraId="2E694639" w14:textId="77777777" w:rsidR="00E17B52" w:rsidRPr="000D79A8" w:rsidRDefault="00E17B52" w:rsidP="0013375F">
            <w:pPr>
              <w:spacing w:before="40" w:after="120"/>
              <w:ind w:right="113"/>
            </w:pPr>
            <w:r w:rsidRPr="000D79A8">
              <w:t>D</w:t>
            </w:r>
            <w:r w:rsidRPr="000D79A8">
              <w:tab/>
              <w:t>A spring-loaded non-return valve</w:t>
            </w:r>
          </w:p>
        </w:tc>
        <w:tc>
          <w:tcPr>
            <w:tcW w:w="1275" w:type="dxa"/>
            <w:tcBorders>
              <w:top w:val="single" w:sz="4" w:space="0" w:color="auto"/>
              <w:bottom w:val="single" w:sz="4" w:space="0" w:color="auto"/>
            </w:tcBorders>
            <w:shd w:val="clear" w:color="auto" w:fill="auto"/>
          </w:tcPr>
          <w:p w14:paraId="17B7C25D" w14:textId="77777777" w:rsidR="00E17B52" w:rsidRPr="000D79A8" w:rsidRDefault="00E17B52" w:rsidP="007527FF">
            <w:pPr>
              <w:spacing w:before="40" w:after="120"/>
              <w:ind w:right="113"/>
              <w:jc w:val="center"/>
            </w:pPr>
          </w:p>
        </w:tc>
      </w:tr>
      <w:tr w:rsidR="00E17B52" w:rsidRPr="00C568DF" w14:paraId="50518695" w14:textId="77777777" w:rsidTr="0013375F">
        <w:tc>
          <w:tcPr>
            <w:tcW w:w="1356" w:type="dxa"/>
            <w:tcBorders>
              <w:top w:val="single" w:sz="4" w:space="0" w:color="auto"/>
              <w:bottom w:val="single" w:sz="4" w:space="0" w:color="auto"/>
            </w:tcBorders>
            <w:shd w:val="clear" w:color="auto" w:fill="auto"/>
          </w:tcPr>
          <w:p w14:paraId="72A4E069" w14:textId="77777777" w:rsidR="00E17B52" w:rsidRPr="000D79A8" w:rsidRDefault="00E17B52" w:rsidP="0013375F">
            <w:pPr>
              <w:spacing w:before="40" w:after="120"/>
              <w:ind w:right="113"/>
            </w:pPr>
            <w:r w:rsidRPr="000D79A8">
              <w:t>120 02.0-11</w:t>
            </w:r>
          </w:p>
        </w:tc>
        <w:tc>
          <w:tcPr>
            <w:tcW w:w="5874" w:type="dxa"/>
            <w:tcBorders>
              <w:top w:val="single" w:sz="4" w:space="0" w:color="auto"/>
              <w:bottom w:val="single" w:sz="4" w:space="0" w:color="auto"/>
            </w:tcBorders>
            <w:shd w:val="clear" w:color="auto" w:fill="auto"/>
          </w:tcPr>
          <w:p w14:paraId="3A420C9D" w14:textId="77777777" w:rsidR="00E17B52" w:rsidRPr="000D79A8" w:rsidRDefault="00E17B52"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12EAAF3E" w14:textId="77777777" w:rsidR="00E17B52" w:rsidRPr="000D79A8" w:rsidRDefault="00E17B52" w:rsidP="007527FF">
            <w:pPr>
              <w:spacing w:before="40" w:after="120"/>
              <w:ind w:right="113"/>
              <w:jc w:val="center"/>
            </w:pPr>
            <w:r>
              <w:t>A</w:t>
            </w:r>
          </w:p>
        </w:tc>
      </w:tr>
      <w:tr w:rsidR="00E17B52" w:rsidRPr="00C568DF" w14:paraId="78DF06E4" w14:textId="77777777" w:rsidTr="00BC1011">
        <w:tc>
          <w:tcPr>
            <w:tcW w:w="1356" w:type="dxa"/>
            <w:tcBorders>
              <w:top w:val="single" w:sz="4" w:space="0" w:color="auto"/>
              <w:bottom w:val="single" w:sz="4" w:space="0" w:color="auto"/>
            </w:tcBorders>
            <w:shd w:val="clear" w:color="auto" w:fill="auto"/>
          </w:tcPr>
          <w:p w14:paraId="62A4F0A5"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6CB0E712" w14:textId="77777777" w:rsidR="00E17B52" w:rsidRPr="000D79A8" w:rsidRDefault="00E17B52" w:rsidP="0013375F">
            <w:pPr>
              <w:spacing w:before="40" w:after="120"/>
              <w:ind w:right="113"/>
            </w:pPr>
            <w:r w:rsidRPr="000D79A8">
              <w:t>What appliances may be used for cooking</w:t>
            </w:r>
            <w:r>
              <w:t xml:space="preserve"> on board dry cargo vessels carrying dangerous goods</w:t>
            </w:r>
            <w:r w:rsidRPr="000D79A8">
              <w:t>?</w:t>
            </w:r>
          </w:p>
          <w:p w14:paraId="599D846A" w14:textId="77777777" w:rsidR="00E17B52" w:rsidRPr="000D79A8" w:rsidRDefault="00E17B52" w:rsidP="0013375F">
            <w:pPr>
              <w:spacing w:before="40" w:after="120"/>
              <w:ind w:right="113"/>
            </w:pPr>
            <w:proofErr w:type="gramStart"/>
            <w:r w:rsidRPr="000D79A8">
              <w:t>A</w:t>
            </w:r>
            <w:proofErr w:type="gramEnd"/>
            <w:r w:rsidRPr="000D79A8">
              <w:tab/>
              <w:t>Electrical appliances</w:t>
            </w:r>
          </w:p>
          <w:p w14:paraId="0AEDBF7C" w14:textId="77777777" w:rsidR="00E17B52" w:rsidRPr="000D79A8" w:rsidRDefault="00E17B52" w:rsidP="0013375F">
            <w:pPr>
              <w:spacing w:before="40" w:after="120"/>
              <w:ind w:right="113"/>
            </w:pPr>
            <w:r w:rsidRPr="000D79A8">
              <w:t>B</w:t>
            </w:r>
            <w:r w:rsidRPr="000D79A8">
              <w:tab/>
              <w:t>Gas-fuelled appliances</w:t>
            </w:r>
          </w:p>
          <w:p w14:paraId="5DD7BDE1" w14:textId="77777777" w:rsidR="00E17B52" w:rsidRPr="000D79A8" w:rsidRDefault="00E17B52" w:rsidP="0013375F">
            <w:pPr>
              <w:spacing w:before="40" w:after="120"/>
              <w:ind w:right="113"/>
            </w:pPr>
            <w:r w:rsidRPr="000D79A8">
              <w:t>C</w:t>
            </w:r>
            <w:r w:rsidRPr="000D79A8">
              <w:tab/>
              <w:t>Appliances fuelled with liquid fuels</w:t>
            </w:r>
          </w:p>
          <w:p w14:paraId="389C45AB" w14:textId="77777777" w:rsidR="00E17B52" w:rsidRPr="000D79A8" w:rsidRDefault="00E17B52" w:rsidP="0013375F">
            <w:pPr>
              <w:spacing w:before="40" w:after="120"/>
              <w:ind w:right="113"/>
            </w:pPr>
            <w:r w:rsidRPr="000D79A8">
              <w:t>D</w:t>
            </w:r>
            <w:r w:rsidRPr="000D79A8">
              <w:tab/>
              <w:t xml:space="preserve">Appliances fuelled with </w:t>
            </w:r>
            <w:del w:id="705" w:author="Clare Jane LORD" w:date="2022-11-17T15:22:00Z">
              <w:r w:rsidRPr="000D79A8" w:rsidDel="005D0270">
                <w:delText xml:space="preserve">liquid or </w:delText>
              </w:r>
            </w:del>
            <w:r w:rsidRPr="000D79A8">
              <w:t>solid fuels</w:t>
            </w:r>
          </w:p>
        </w:tc>
        <w:tc>
          <w:tcPr>
            <w:tcW w:w="1275" w:type="dxa"/>
            <w:tcBorders>
              <w:top w:val="single" w:sz="4" w:space="0" w:color="auto"/>
              <w:bottom w:val="single" w:sz="4" w:space="0" w:color="auto"/>
            </w:tcBorders>
            <w:shd w:val="clear" w:color="auto" w:fill="auto"/>
          </w:tcPr>
          <w:p w14:paraId="5E297E4C" w14:textId="77777777" w:rsidR="00E17B52" w:rsidRPr="000D79A8" w:rsidRDefault="00E17B52" w:rsidP="007527FF">
            <w:pPr>
              <w:spacing w:before="40" w:after="120"/>
              <w:ind w:right="113"/>
              <w:jc w:val="center"/>
            </w:pPr>
          </w:p>
        </w:tc>
      </w:tr>
      <w:tr w:rsidR="00E17B52" w:rsidRPr="00C568DF" w14:paraId="2990178F" w14:textId="77777777" w:rsidTr="00BC1011">
        <w:tc>
          <w:tcPr>
            <w:tcW w:w="1356" w:type="dxa"/>
            <w:tcBorders>
              <w:top w:val="single" w:sz="4" w:space="0" w:color="auto"/>
              <w:bottom w:val="single" w:sz="4" w:space="0" w:color="auto"/>
            </w:tcBorders>
            <w:shd w:val="clear" w:color="auto" w:fill="auto"/>
          </w:tcPr>
          <w:p w14:paraId="1F185E81" w14:textId="77777777" w:rsidR="00E17B52" w:rsidRPr="000D79A8" w:rsidRDefault="00E17B52" w:rsidP="0013375F">
            <w:pPr>
              <w:keepNext/>
              <w:keepLines/>
              <w:spacing w:before="40" w:after="120"/>
              <w:ind w:right="113"/>
            </w:pPr>
            <w:r w:rsidRPr="000D79A8">
              <w:t>120 02.0-12</w:t>
            </w:r>
          </w:p>
        </w:tc>
        <w:tc>
          <w:tcPr>
            <w:tcW w:w="5874" w:type="dxa"/>
            <w:tcBorders>
              <w:top w:val="single" w:sz="4" w:space="0" w:color="auto"/>
              <w:bottom w:val="single" w:sz="4" w:space="0" w:color="auto"/>
            </w:tcBorders>
            <w:shd w:val="clear" w:color="auto" w:fill="auto"/>
          </w:tcPr>
          <w:p w14:paraId="04EE3024" w14:textId="77777777" w:rsidR="00E17B52" w:rsidRPr="000D79A8" w:rsidRDefault="00E17B52" w:rsidP="0013375F">
            <w:pPr>
              <w:keepNext/>
              <w:keepLines/>
              <w:spacing w:before="40" w:after="120"/>
              <w:ind w:right="113"/>
            </w:pPr>
            <w:r w:rsidRPr="000D79A8">
              <w:t>7.1.3.70.2</w:t>
            </w:r>
          </w:p>
        </w:tc>
        <w:tc>
          <w:tcPr>
            <w:tcW w:w="1275" w:type="dxa"/>
            <w:tcBorders>
              <w:top w:val="single" w:sz="4" w:space="0" w:color="auto"/>
              <w:bottom w:val="single" w:sz="4" w:space="0" w:color="auto"/>
            </w:tcBorders>
            <w:shd w:val="clear" w:color="auto" w:fill="auto"/>
          </w:tcPr>
          <w:p w14:paraId="40B98E2C" w14:textId="77777777" w:rsidR="00E17B52" w:rsidRPr="000D79A8" w:rsidRDefault="00E17B52" w:rsidP="007527FF">
            <w:pPr>
              <w:keepNext/>
              <w:keepLines/>
              <w:spacing w:before="40" w:after="120"/>
              <w:ind w:right="113"/>
              <w:jc w:val="center"/>
            </w:pPr>
            <w:r>
              <w:t>B</w:t>
            </w:r>
          </w:p>
        </w:tc>
      </w:tr>
      <w:tr w:rsidR="00E17B52" w:rsidRPr="00C568DF" w14:paraId="1DE14273" w14:textId="77777777" w:rsidTr="0013375F">
        <w:tc>
          <w:tcPr>
            <w:tcW w:w="1356" w:type="dxa"/>
            <w:tcBorders>
              <w:top w:val="single" w:sz="4" w:space="0" w:color="auto"/>
              <w:bottom w:val="nil"/>
            </w:tcBorders>
            <w:shd w:val="clear" w:color="auto" w:fill="auto"/>
          </w:tcPr>
          <w:p w14:paraId="17E4A02B" w14:textId="77777777" w:rsidR="00E17B52" w:rsidRPr="000D79A8" w:rsidRDefault="00E17B52" w:rsidP="0013375F">
            <w:pPr>
              <w:keepNext/>
              <w:keepLines/>
              <w:spacing w:before="40" w:after="120"/>
              <w:ind w:right="113"/>
            </w:pPr>
          </w:p>
        </w:tc>
        <w:tc>
          <w:tcPr>
            <w:tcW w:w="5874" w:type="dxa"/>
            <w:tcBorders>
              <w:top w:val="single" w:sz="4" w:space="0" w:color="auto"/>
              <w:bottom w:val="nil"/>
            </w:tcBorders>
            <w:shd w:val="clear" w:color="auto" w:fill="auto"/>
          </w:tcPr>
          <w:p w14:paraId="38E15595" w14:textId="77777777" w:rsidR="00E17B52" w:rsidRDefault="00E17B52" w:rsidP="0013375F">
            <w:pPr>
              <w:keepNext/>
              <w:keepLines/>
              <w:spacing w:before="40" w:after="120"/>
              <w:ind w:right="113"/>
            </w:pPr>
            <w:r w:rsidRPr="000D79A8">
              <w:t xml:space="preserve">What minimum distance should be maintained </w:t>
            </w:r>
            <w:r>
              <w:rPr>
                <w:rFonts w:eastAsia="SimSun"/>
              </w:rPr>
              <w:t>on board dry cargo vessels</w:t>
            </w:r>
            <w:r w:rsidRPr="000D79A8">
              <w:t xml:space="preserve"> between </w:t>
            </w:r>
            <w:r>
              <w:t xml:space="preserve">dangerous </w:t>
            </w:r>
            <w:r w:rsidRPr="000D79A8">
              <w:t>substances or articles of Class 1 and aerials for electronic apparatuses?</w:t>
            </w:r>
          </w:p>
        </w:tc>
        <w:tc>
          <w:tcPr>
            <w:tcW w:w="1275" w:type="dxa"/>
            <w:tcBorders>
              <w:top w:val="single" w:sz="4" w:space="0" w:color="auto"/>
              <w:bottom w:val="nil"/>
            </w:tcBorders>
            <w:shd w:val="clear" w:color="auto" w:fill="auto"/>
          </w:tcPr>
          <w:p w14:paraId="379D054E" w14:textId="77777777" w:rsidR="00E17B52" w:rsidRPr="000D79A8" w:rsidRDefault="00E17B52" w:rsidP="007527FF">
            <w:pPr>
              <w:keepNext/>
              <w:keepLines/>
              <w:spacing w:before="40" w:after="120"/>
              <w:ind w:right="113"/>
              <w:jc w:val="center"/>
            </w:pPr>
          </w:p>
        </w:tc>
      </w:tr>
      <w:tr w:rsidR="00E17B52" w:rsidRPr="00C568DF" w14:paraId="56B9ACC5" w14:textId="77777777" w:rsidTr="008B5B3A">
        <w:tc>
          <w:tcPr>
            <w:tcW w:w="1356" w:type="dxa"/>
            <w:tcBorders>
              <w:top w:val="nil"/>
              <w:bottom w:val="single" w:sz="4" w:space="0" w:color="auto"/>
            </w:tcBorders>
            <w:shd w:val="clear" w:color="auto" w:fill="auto"/>
          </w:tcPr>
          <w:p w14:paraId="65BF09B2"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6CE3DC49" w14:textId="77777777" w:rsidR="00E17B52" w:rsidRPr="000D79A8" w:rsidRDefault="00E17B52" w:rsidP="0013375F">
            <w:pPr>
              <w:spacing w:before="40" w:after="120"/>
              <w:ind w:right="113"/>
            </w:pPr>
            <w:r w:rsidRPr="000D79A8">
              <w:t>A</w:t>
            </w:r>
            <w:r w:rsidRPr="000D79A8">
              <w:tab/>
              <w:t>3.00 m</w:t>
            </w:r>
          </w:p>
          <w:p w14:paraId="7C86C890" w14:textId="77777777" w:rsidR="00E17B52" w:rsidRPr="000D79A8" w:rsidRDefault="00E17B52" w:rsidP="0013375F">
            <w:pPr>
              <w:spacing w:before="40" w:after="120"/>
              <w:ind w:right="113"/>
            </w:pPr>
            <w:r w:rsidRPr="000D79A8">
              <w:t>B</w:t>
            </w:r>
            <w:r w:rsidRPr="000D79A8">
              <w:tab/>
              <w:t>2.00 m</w:t>
            </w:r>
          </w:p>
          <w:p w14:paraId="59C939D1" w14:textId="77777777" w:rsidR="00E17B52" w:rsidRPr="000D79A8" w:rsidRDefault="00E17B52" w:rsidP="0013375F">
            <w:pPr>
              <w:spacing w:before="40" w:after="120"/>
              <w:ind w:right="113"/>
            </w:pPr>
            <w:r w:rsidRPr="000D79A8">
              <w:t>C</w:t>
            </w:r>
            <w:r w:rsidRPr="000D79A8">
              <w:tab/>
              <w:t>4.00 m</w:t>
            </w:r>
          </w:p>
          <w:p w14:paraId="17BBEA5C" w14:textId="77777777" w:rsidR="00E17B52" w:rsidRPr="000D79A8" w:rsidRDefault="00E17B52" w:rsidP="0013375F">
            <w:pPr>
              <w:spacing w:before="40" w:after="120"/>
              <w:ind w:right="113"/>
            </w:pPr>
            <w:r w:rsidRPr="000D79A8">
              <w:t>D</w:t>
            </w:r>
            <w:r w:rsidRPr="000D79A8">
              <w:tab/>
              <w:t>1.00 m</w:t>
            </w:r>
          </w:p>
        </w:tc>
        <w:tc>
          <w:tcPr>
            <w:tcW w:w="1275" w:type="dxa"/>
            <w:tcBorders>
              <w:top w:val="nil"/>
              <w:bottom w:val="single" w:sz="4" w:space="0" w:color="auto"/>
            </w:tcBorders>
            <w:shd w:val="clear" w:color="auto" w:fill="auto"/>
          </w:tcPr>
          <w:p w14:paraId="1F1A8053" w14:textId="77777777" w:rsidR="00E17B52" w:rsidRPr="000D79A8" w:rsidRDefault="00E17B52" w:rsidP="007527FF">
            <w:pPr>
              <w:spacing w:before="40" w:after="120"/>
              <w:ind w:right="113"/>
              <w:jc w:val="center"/>
            </w:pPr>
          </w:p>
        </w:tc>
      </w:tr>
      <w:tr w:rsidR="00E17B52" w:rsidRPr="00C568DF" w14:paraId="1919082A" w14:textId="77777777" w:rsidTr="008B5B3A">
        <w:tc>
          <w:tcPr>
            <w:tcW w:w="1356" w:type="dxa"/>
            <w:tcBorders>
              <w:top w:val="nil"/>
              <w:bottom w:val="single" w:sz="4" w:space="0" w:color="auto"/>
            </w:tcBorders>
            <w:shd w:val="clear" w:color="auto" w:fill="auto"/>
          </w:tcPr>
          <w:p w14:paraId="148C8FA5" w14:textId="77777777" w:rsidR="00E17B52" w:rsidRPr="000D79A8" w:rsidRDefault="00E17B52" w:rsidP="00F75842">
            <w:pPr>
              <w:keepNext/>
              <w:keepLines/>
              <w:spacing w:before="40" w:after="80"/>
              <w:ind w:right="113"/>
            </w:pPr>
            <w:r w:rsidRPr="000D79A8">
              <w:t>120 02.0-13</w:t>
            </w:r>
          </w:p>
        </w:tc>
        <w:tc>
          <w:tcPr>
            <w:tcW w:w="5874" w:type="dxa"/>
            <w:tcBorders>
              <w:top w:val="nil"/>
              <w:bottom w:val="single" w:sz="4" w:space="0" w:color="auto"/>
            </w:tcBorders>
            <w:shd w:val="clear" w:color="auto" w:fill="auto"/>
          </w:tcPr>
          <w:p w14:paraId="6F6F65CF" w14:textId="77777777" w:rsidR="00E17B52" w:rsidRPr="000D79A8" w:rsidRDefault="00E17B52" w:rsidP="00F75842">
            <w:pPr>
              <w:keepNext/>
              <w:keepLines/>
              <w:spacing w:before="40" w:after="80"/>
              <w:ind w:right="113"/>
            </w:pPr>
            <w:r w:rsidRPr="000D79A8">
              <w:t>9.1.0.74.3</w:t>
            </w:r>
          </w:p>
        </w:tc>
        <w:tc>
          <w:tcPr>
            <w:tcW w:w="1275" w:type="dxa"/>
            <w:tcBorders>
              <w:top w:val="nil"/>
              <w:bottom w:val="single" w:sz="4" w:space="0" w:color="auto"/>
            </w:tcBorders>
            <w:shd w:val="clear" w:color="auto" w:fill="auto"/>
          </w:tcPr>
          <w:p w14:paraId="1FA1B13C" w14:textId="77777777" w:rsidR="00E17B52" w:rsidRPr="000D79A8" w:rsidRDefault="00E17B52" w:rsidP="00F75842">
            <w:pPr>
              <w:keepNext/>
              <w:keepLines/>
              <w:spacing w:before="40" w:after="80"/>
              <w:ind w:right="113"/>
              <w:jc w:val="center"/>
            </w:pPr>
            <w:r>
              <w:t>D</w:t>
            </w:r>
          </w:p>
        </w:tc>
      </w:tr>
      <w:tr w:rsidR="00E17B52" w:rsidRPr="00C568DF" w14:paraId="12BBFC81" w14:textId="77777777" w:rsidTr="00F53D43">
        <w:tc>
          <w:tcPr>
            <w:tcW w:w="1356" w:type="dxa"/>
            <w:tcBorders>
              <w:top w:val="single" w:sz="4" w:space="0" w:color="auto"/>
              <w:bottom w:val="nil"/>
            </w:tcBorders>
            <w:shd w:val="clear" w:color="auto" w:fill="auto"/>
          </w:tcPr>
          <w:p w14:paraId="705B0407" w14:textId="77777777" w:rsidR="00E17B52" w:rsidRPr="000D79A8" w:rsidRDefault="00E17B52" w:rsidP="00F75842">
            <w:pPr>
              <w:keepNext/>
              <w:keepLines/>
              <w:spacing w:before="40" w:after="80"/>
              <w:ind w:right="113"/>
            </w:pPr>
          </w:p>
        </w:tc>
        <w:tc>
          <w:tcPr>
            <w:tcW w:w="5874" w:type="dxa"/>
            <w:tcBorders>
              <w:top w:val="single" w:sz="4" w:space="0" w:color="auto"/>
              <w:bottom w:val="nil"/>
            </w:tcBorders>
            <w:shd w:val="clear" w:color="auto" w:fill="auto"/>
          </w:tcPr>
          <w:p w14:paraId="6EB67966" w14:textId="77777777" w:rsidR="00E17B52" w:rsidRDefault="00E17B52" w:rsidP="00F75842">
            <w:pPr>
              <w:keepNext/>
              <w:keepLines/>
              <w:spacing w:before="40" w:after="80"/>
              <w:ind w:right="113"/>
            </w:pPr>
            <w:r w:rsidRPr="000D79A8">
              <w:t>What should be provided close to each exit of the accommodation and the wheelhouse</w:t>
            </w:r>
            <w:r>
              <w:t xml:space="preserve"> </w:t>
            </w:r>
            <w:r>
              <w:rPr>
                <w:rFonts w:eastAsia="SimSun"/>
              </w:rPr>
              <w:t>on board a dry cargo vessel</w:t>
            </w:r>
            <w:r w:rsidRPr="000D79A8">
              <w:t>?</w:t>
            </w:r>
          </w:p>
        </w:tc>
        <w:tc>
          <w:tcPr>
            <w:tcW w:w="1275" w:type="dxa"/>
            <w:tcBorders>
              <w:top w:val="single" w:sz="4" w:space="0" w:color="auto"/>
              <w:bottom w:val="nil"/>
            </w:tcBorders>
            <w:shd w:val="clear" w:color="auto" w:fill="auto"/>
          </w:tcPr>
          <w:p w14:paraId="695C3DCE" w14:textId="77777777" w:rsidR="00E17B52" w:rsidRPr="000D79A8" w:rsidRDefault="00E17B52" w:rsidP="00F75842">
            <w:pPr>
              <w:keepNext/>
              <w:keepLines/>
              <w:spacing w:before="40" w:after="80"/>
              <w:ind w:right="113"/>
              <w:jc w:val="center"/>
            </w:pPr>
          </w:p>
        </w:tc>
      </w:tr>
      <w:tr w:rsidR="00E17B52" w:rsidRPr="00C568DF" w14:paraId="6169E611" w14:textId="77777777" w:rsidTr="003F1A53">
        <w:tc>
          <w:tcPr>
            <w:tcW w:w="1356" w:type="dxa"/>
            <w:tcBorders>
              <w:top w:val="nil"/>
              <w:bottom w:val="single" w:sz="4" w:space="0" w:color="auto"/>
            </w:tcBorders>
            <w:shd w:val="clear" w:color="auto" w:fill="auto"/>
          </w:tcPr>
          <w:p w14:paraId="50D28D38" w14:textId="77777777" w:rsidR="00E17B52" w:rsidRPr="000D79A8" w:rsidRDefault="00E17B52" w:rsidP="00F75842">
            <w:pPr>
              <w:keepNext/>
              <w:keepLines/>
              <w:spacing w:before="40" w:after="80"/>
              <w:ind w:right="113"/>
            </w:pPr>
          </w:p>
        </w:tc>
        <w:tc>
          <w:tcPr>
            <w:tcW w:w="5874" w:type="dxa"/>
            <w:tcBorders>
              <w:top w:val="nil"/>
              <w:bottom w:val="single" w:sz="4" w:space="0" w:color="auto"/>
            </w:tcBorders>
            <w:shd w:val="clear" w:color="auto" w:fill="auto"/>
          </w:tcPr>
          <w:p w14:paraId="38808B90" w14:textId="77777777" w:rsidR="00E17B52" w:rsidRPr="000D79A8" w:rsidRDefault="00E17B52" w:rsidP="00F75842">
            <w:pPr>
              <w:keepNext/>
              <w:keepLines/>
              <w:spacing w:before="40" w:after="80"/>
              <w:ind w:left="567" w:right="113" w:hanging="567"/>
            </w:pPr>
            <w:r w:rsidRPr="000D79A8">
              <w:t>A</w:t>
            </w:r>
            <w:r w:rsidRPr="000D79A8">
              <w:tab/>
            </w:r>
            <w:proofErr w:type="spellStart"/>
            <w:r w:rsidRPr="000D79A8">
              <w:t>A</w:t>
            </w:r>
            <w:proofErr w:type="spellEnd"/>
            <w:r w:rsidRPr="000D79A8">
              <w:t xml:space="preserve"> sign bearing the text: </w:t>
            </w:r>
            <w:r>
              <w:t>“</w:t>
            </w:r>
            <w:r w:rsidRPr="000D79A8">
              <w:t>Please close this door immediately</w:t>
            </w:r>
            <w:r>
              <w:t>”</w:t>
            </w:r>
          </w:p>
          <w:p w14:paraId="3676F492" w14:textId="77777777" w:rsidR="00E17B52" w:rsidRDefault="00E17B52" w:rsidP="00F75842">
            <w:pPr>
              <w:keepNext/>
              <w:keepLines/>
              <w:spacing w:before="40" w:after="80"/>
              <w:ind w:left="567" w:right="113" w:hanging="567"/>
            </w:pPr>
            <w:r w:rsidRPr="000D79A8">
              <w:t>B</w:t>
            </w:r>
            <w:r w:rsidRPr="000D79A8">
              <w:tab/>
              <w:t xml:space="preserve">A sign bearing the text: </w:t>
            </w:r>
            <w:r>
              <w:t>“</w:t>
            </w:r>
            <w:r w:rsidRPr="000D79A8">
              <w:t xml:space="preserve">May be opened without the </w:t>
            </w:r>
            <w:r>
              <w:t>m</w:t>
            </w:r>
            <w:r w:rsidRPr="000D79A8">
              <w:t>aster</w:t>
            </w:r>
            <w:r>
              <w:t>’</w:t>
            </w:r>
            <w:r w:rsidRPr="000D79A8">
              <w:t>s permission. After opening, close immediately</w:t>
            </w:r>
            <w:r>
              <w:t>”</w:t>
            </w:r>
          </w:p>
          <w:p w14:paraId="0C91560A" w14:textId="77777777" w:rsidR="00E17B52" w:rsidRPr="000D79A8" w:rsidRDefault="00E17B52" w:rsidP="00F75842">
            <w:pPr>
              <w:keepNext/>
              <w:keepLines/>
              <w:spacing w:before="40" w:after="80"/>
              <w:ind w:left="567" w:right="113" w:hanging="567"/>
            </w:pPr>
            <w:r w:rsidRPr="000D79A8">
              <w:t>C</w:t>
            </w:r>
            <w:r w:rsidRPr="000D79A8">
              <w:tab/>
              <w:t xml:space="preserve">A sign bearing the text: </w:t>
            </w:r>
            <w:r>
              <w:t>“</w:t>
            </w:r>
            <w:r w:rsidRPr="000D79A8">
              <w:t>Do not open without the master</w:t>
            </w:r>
            <w:r>
              <w:t>’</w:t>
            </w:r>
            <w:r w:rsidRPr="000D79A8">
              <w:t>s permission</w:t>
            </w:r>
            <w:r>
              <w:t>”</w:t>
            </w:r>
          </w:p>
          <w:p w14:paraId="3E9E7EAC" w14:textId="77777777" w:rsidR="00E17B52" w:rsidRPr="000D79A8" w:rsidRDefault="00E17B52" w:rsidP="00F75842">
            <w:pPr>
              <w:keepNext/>
              <w:keepLines/>
              <w:spacing w:before="40" w:after="80"/>
              <w:ind w:right="113"/>
            </w:pPr>
            <w:r w:rsidRPr="000D79A8">
              <w:t>D</w:t>
            </w:r>
            <w:r w:rsidRPr="000D79A8">
              <w:tab/>
              <w:t>An ashtray</w:t>
            </w:r>
          </w:p>
        </w:tc>
        <w:tc>
          <w:tcPr>
            <w:tcW w:w="1275" w:type="dxa"/>
            <w:tcBorders>
              <w:top w:val="nil"/>
              <w:bottom w:val="single" w:sz="4" w:space="0" w:color="auto"/>
            </w:tcBorders>
            <w:shd w:val="clear" w:color="auto" w:fill="auto"/>
          </w:tcPr>
          <w:p w14:paraId="616E596F" w14:textId="77777777" w:rsidR="00E17B52" w:rsidRPr="000D79A8" w:rsidRDefault="00E17B52" w:rsidP="00F75842">
            <w:pPr>
              <w:keepNext/>
              <w:keepLines/>
              <w:spacing w:before="40" w:after="80"/>
              <w:ind w:right="113"/>
              <w:jc w:val="center"/>
            </w:pPr>
          </w:p>
        </w:tc>
      </w:tr>
      <w:tr w:rsidR="00E17B52" w:rsidRPr="00C568DF" w14:paraId="1E6AAFF1" w14:textId="77777777" w:rsidTr="003F1A53">
        <w:tc>
          <w:tcPr>
            <w:tcW w:w="1356" w:type="dxa"/>
            <w:tcBorders>
              <w:top w:val="single" w:sz="4" w:space="0" w:color="auto"/>
              <w:bottom w:val="single" w:sz="4" w:space="0" w:color="auto"/>
            </w:tcBorders>
            <w:shd w:val="clear" w:color="auto" w:fill="auto"/>
          </w:tcPr>
          <w:p w14:paraId="36AC05D9" w14:textId="77777777" w:rsidR="00E17B52" w:rsidRPr="000D79A8" w:rsidRDefault="00E17B52" w:rsidP="008B5B3A">
            <w:pPr>
              <w:spacing w:before="40" w:after="80"/>
              <w:ind w:right="113"/>
            </w:pPr>
            <w:r w:rsidRPr="000D79A8">
              <w:t>120 02.0-14</w:t>
            </w:r>
          </w:p>
        </w:tc>
        <w:tc>
          <w:tcPr>
            <w:tcW w:w="5874" w:type="dxa"/>
            <w:tcBorders>
              <w:top w:val="single" w:sz="4" w:space="0" w:color="auto"/>
              <w:bottom w:val="single" w:sz="4" w:space="0" w:color="auto"/>
            </w:tcBorders>
            <w:shd w:val="clear" w:color="auto" w:fill="auto"/>
          </w:tcPr>
          <w:p w14:paraId="0069305A" w14:textId="77777777" w:rsidR="00E17B52" w:rsidRPr="000D79A8" w:rsidRDefault="00E17B52" w:rsidP="008B5B3A">
            <w:pPr>
              <w:spacing w:before="40" w:after="80"/>
              <w:ind w:right="113"/>
            </w:pPr>
            <w:r w:rsidRPr="000D79A8">
              <w:t>9.1.0.91.2</w:t>
            </w:r>
          </w:p>
        </w:tc>
        <w:tc>
          <w:tcPr>
            <w:tcW w:w="1275" w:type="dxa"/>
            <w:tcBorders>
              <w:top w:val="single" w:sz="4" w:space="0" w:color="auto"/>
              <w:bottom w:val="single" w:sz="4" w:space="0" w:color="auto"/>
            </w:tcBorders>
            <w:shd w:val="clear" w:color="auto" w:fill="auto"/>
          </w:tcPr>
          <w:p w14:paraId="5E7089FE" w14:textId="77777777" w:rsidR="00E17B52" w:rsidRPr="000D79A8" w:rsidRDefault="00E17B52" w:rsidP="007527FF">
            <w:pPr>
              <w:spacing w:before="40" w:after="80"/>
              <w:ind w:right="113"/>
              <w:jc w:val="center"/>
            </w:pPr>
            <w:r>
              <w:t>A</w:t>
            </w:r>
          </w:p>
        </w:tc>
      </w:tr>
      <w:tr w:rsidR="00E17B52" w:rsidRPr="00C568DF" w14:paraId="4E275870" w14:textId="77777777" w:rsidTr="0013375F">
        <w:tc>
          <w:tcPr>
            <w:tcW w:w="1356" w:type="dxa"/>
            <w:tcBorders>
              <w:top w:val="single" w:sz="4" w:space="0" w:color="auto"/>
              <w:bottom w:val="nil"/>
            </w:tcBorders>
            <w:shd w:val="clear" w:color="auto" w:fill="auto"/>
          </w:tcPr>
          <w:p w14:paraId="7DEC6A2B" w14:textId="77777777" w:rsidR="00E17B52" w:rsidRPr="000D79A8" w:rsidRDefault="00E17B52" w:rsidP="008B5B3A">
            <w:pPr>
              <w:spacing w:before="40" w:after="80"/>
              <w:ind w:right="113"/>
            </w:pPr>
          </w:p>
        </w:tc>
        <w:tc>
          <w:tcPr>
            <w:tcW w:w="5874" w:type="dxa"/>
            <w:tcBorders>
              <w:top w:val="single" w:sz="4" w:space="0" w:color="auto"/>
              <w:bottom w:val="nil"/>
            </w:tcBorders>
            <w:shd w:val="clear" w:color="auto" w:fill="auto"/>
          </w:tcPr>
          <w:p w14:paraId="71B1E79B" w14:textId="77777777" w:rsidR="00E17B52" w:rsidRDefault="00E17B52" w:rsidP="008B5B3A">
            <w:pPr>
              <w:spacing w:after="80"/>
            </w:pPr>
            <w:r>
              <w:rPr>
                <w:rFonts w:eastAsia="SimSun"/>
              </w:rPr>
              <w:t>On dry cargo vessels conforming to the additional construction rules for double-hull vessels set forth in ADN, what minimum distance should be respected between the sides of the vessel and the longitudinal bulkheads of the hold?</w:t>
            </w:r>
          </w:p>
        </w:tc>
        <w:tc>
          <w:tcPr>
            <w:tcW w:w="1275" w:type="dxa"/>
            <w:tcBorders>
              <w:top w:val="single" w:sz="4" w:space="0" w:color="auto"/>
              <w:bottom w:val="nil"/>
            </w:tcBorders>
            <w:shd w:val="clear" w:color="auto" w:fill="auto"/>
          </w:tcPr>
          <w:p w14:paraId="510F2C67" w14:textId="77777777" w:rsidR="00E17B52" w:rsidRPr="000D79A8" w:rsidRDefault="00E17B52" w:rsidP="007527FF">
            <w:pPr>
              <w:spacing w:before="40" w:after="80"/>
              <w:ind w:right="113"/>
              <w:jc w:val="center"/>
            </w:pPr>
          </w:p>
        </w:tc>
      </w:tr>
      <w:tr w:rsidR="00E17B52" w:rsidRPr="00C568DF" w14:paraId="24352623" w14:textId="77777777" w:rsidTr="0013375F">
        <w:tc>
          <w:tcPr>
            <w:tcW w:w="1356" w:type="dxa"/>
            <w:tcBorders>
              <w:top w:val="nil"/>
              <w:bottom w:val="single" w:sz="4" w:space="0" w:color="auto"/>
            </w:tcBorders>
            <w:shd w:val="clear" w:color="auto" w:fill="auto"/>
          </w:tcPr>
          <w:p w14:paraId="5678A58A"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6D738BB4" w14:textId="77777777" w:rsidR="00E17B52" w:rsidRPr="000D79A8" w:rsidRDefault="00E17B52" w:rsidP="008B5B3A">
            <w:pPr>
              <w:spacing w:before="40" w:after="80"/>
              <w:ind w:right="113"/>
            </w:pPr>
            <w:r w:rsidRPr="000D79A8">
              <w:t>A</w:t>
            </w:r>
            <w:r w:rsidRPr="000D79A8">
              <w:tab/>
              <w:t>0.80 m</w:t>
            </w:r>
          </w:p>
          <w:p w14:paraId="04C359CD" w14:textId="77777777" w:rsidR="00E17B52" w:rsidRPr="000D79A8" w:rsidRDefault="00E17B52" w:rsidP="008B5B3A">
            <w:pPr>
              <w:spacing w:before="40" w:after="80"/>
              <w:ind w:right="113"/>
            </w:pPr>
            <w:r w:rsidRPr="000D79A8">
              <w:t>B</w:t>
            </w:r>
            <w:r w:rsidRPr="000D79A8">
              <w:tab/>
              <w:t>0.90 m</w:t>
            </w:r>
          </w:p>
          <w:p w14:paraId="5558C60B" w14:textId="77777777" w:rsidR="00E17B52" w:rsidRPr="000D79A8" w:rsidRDefault="00E17B52" w:rsidP="008B5B3A">
            <w:pPr>
              <w:spacing w:before="40" w:after="80"/>
              <w:ind w:right="113"/>
            </w:pPr>
            <w:r w:rsidRPr="000D79A8">
              <w:t>C</w:t>
            </w:r>
            <w:r w:rsidRPr="000D79A8">
              <w:tab/>
              <w:t>1.00 m</w:t>
            </w:r>
          </w:p>
          <w:p w14:paraId="49B27328" w14:textId="77777777" w:rsidR="00E17B52" w:rsidRPr="000D79A8" w:rsidRDefault="00E17B52" w:rsidP="008B5B3A">
            <w:pPr>
              <w:spacing w:before="40" w:after="80"/>
              <w:ind w:right="113"/>
            </w:pPr>
            <w:r w:rsidRPr="000D79A8">
              <w:t>D</w:t>
            </w:r>
            <w:r w:rsidRPr="000D79A8">
              <w:tab/>
              <w:t>1.10 m</w:t>
            </w:r>
          </w:p>
        </w:tc>
        <w:tc>
          <w:tcPr>
            <w:tcW w:w="1275" w:type="dxa"/>
            <w:tcBorders>
              <w:top w:val="nil"/>
              <w:bottom w:val="single" w:sz="4" w:space="0" w:color="auto"/>
            </w:tcBorders>
            <w:shd w:val="clear" w:color="auto" w:fill="auto"/>
          </w:tcPr>
          <w:p w14:paraId="5DF8933B" w14:textId="77777777" w:rsidR="00E17B52" w:rsidRPr="000D79A8" w:rsidRDefault="00E17B52" w:rsidP="007527FF">
            <w:pPr>
              <w:spacing w:before="40" w:after="80"/>
              <w:ind w:right="113"/>
              <w:jc w:val="center"/>
            </w:pPr>
          </w:p>
        </w:tc>
      </w:tr>
      <w:tr w:rsidR="00E17B52" w:rsidRPr="00C568DF" w14:paraId="126CED1D" w14:textId="77777777" w:rsidTr="0013375F">
        <w:tc>
          <w:tcPr>
            <w:tcW w:w="1356" w:type="dxa"/>
            <w:tcBorders>
              <w:top w:val="single" w:sz="4" w:space="0" w:color="auto"/>
              <w:bottom w:val="single" w:sz="4" w:space="0" w:color="auto"/>
            </w:tcBorders>
            <w:shd w:val="clear" w:color="auto" w:fill="auto"/>
          </w:tcPr>
          <w:p w14:paraId="2604CF2E" w14:textId="77777777" w:rsidR="00E17B52" w:rsidRPr="000D79A8" w:rsidRDefault="00E17B52" w:rsidP="008B5B3A">
            <w:pPr>
              <w:spacing w:before="40" w:after="80"/>
              <w:ind w:right="113"/>
            </w:pPr>
            <w:r w:rsidRPr="000D79A8">
              <w:t>120 02.0-15</w:t>
            </w:r>
          </w:p>
        </w:tc>
        <w:tc>
          <w:tcPr>
            <w:tcW w:w="5874" w:type="dxa"/>
            <w:tcBorders>
              <w:top w:val="single" w:sz="4" w:space="0" w:color="auto"/>
              <w:bottom w:val="single" w:sz="4" w:space="0" w:color="auto"/>
            </w:tcBorders>
            <w:shd w:val="clear" w:color="auto" w:fill="auto"/>
          </w:tcPr>
          <w:p w14:paraId="218CCF9C" w14:textId="77777777" w:rsidR="00E17B52" w:rsidRPr="000D79A8" w:rsidRDefault="00E17B52"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32055A7B" w14:textId="77777777" w:rsidR="00E17B52" w:rsidRPr="000D79A8" w:rsidRDefault="00E17B52" w:rsidP="007527FF">
            <w:pPr>
              <w:spacing w:before="40" w:after="80"/>
              <w:ind w:right="113"/>
              <w:jc w:val="center"/>
            </w:pPr>
          </w:p>
        </w:tc>
      </w:tr>
      <w:tr w:rsidR="00E17B52" w:rsidRPr="00C568DF" w14:paraId="0567E8CB" w14:textId="77777777" w:rsidTr="0013375F">
        <w:tc>
          <w:tcPr>
            <w:tcW w:w="1356" w:type="dxa"/>
            <w:tcBorders>
              <w:top w:val="single" w:sz="4" w:space="0" w:color="auto"/>
              <w:bottom w:val="single" w:sz="4" w:space="0" w:color="auto"/>
            </w:tcBorders>
            <w:shd w:val="clear" w:color="auto" w:fill="auto"/>
          </w:tcPr>
          <w:p w14:paraId="77D12F7F" w14:textId="77777777" w:rsidR="00E17B52" w:rsidRPr="000D79A8" w:rsidRDefault="00E17B52" w:rsidP="008B5B3A">
            <w:pPr>
              <w:spacing w:before="40" w:after="80"/>
              <w:ind w:right="113"/>
            </w:pPr>
            <w:r w:rsidRPr="000D79A8">
              <w:t>120 02.0-16</w:t>
            </w:r>
          </w:p>
        </w:tc>
        <w:tc>
          <w:tcPr>
            <w:tcW w:w="5874" w:type="dxa"/>
            <w:tcBorders>
              <w:top w:val="single" w:sz="4" w:space="0" w:color="auto"/>
              <w:bottom w:val="single" w:sz="4" w:space="0" w:color="auto"/>
            </w:tcBorders>
            <w:shd w:val="clear" w:color="auto" w:fill="auto"/>
          </w:tcPr>
          <w:p w14:paraId="2F1823A8" w14:textId="77777777" w:rsidR="00E17B52" w:rsidRPr="000D79A8" w:rsidRDefault="00E17B52"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4C1CBC12" w14:textId="77777777" w:rsidR="00E17B52" w:rsidRPr="00C568DF" w:rsidRDefault="00E17B52" w:rsidP="007527FF">
            <w:pPr>
              <w:suppressAutoHyphens w:val="0"/>
              <w:spacing w:before="40" w:after="80"/>
              <w:ind w:right="113"/>
              <w:jc w:val="center"/>
            </w:pPr>
          </w:p>
        </w:tc>
      </w:tr>
      <w:tr w:rsidR="00E17B52" w:rsidRPr="00C568DF" w14:paraId="52633AB3" w14:textId="77777777" w:rsidTr="0013375F">
        <w:tc>
          <w:tcPr>
            <w:tcW w:w="1356" w:type="dxa"/>
            <w:tcBorders>
              <w:top w:val="nil"/>
              <w:bottom w:val="single" w:sz="4" w:space="0" w:color="auto"/>
            </w:tcBorders>
            <w:shd w:val="clear" w:color="auto" w:fill="auto"/>
          </w:tcPr>
          <w:p w14:paraId="7E5A5696" w14:textId="77777777" w:rsidR="00E17B52" w:rsidRPr="000D79A8" w:rsidRDefault="00E17B52" w:rsidP="008B5B3A">
            <w:pPr>
              <w:keepNext/>
              <w:keepLines/>
              <w:spacing w:before="40" w:after="80"/>
              <w:ind w:right="113"/>
            </w:pPr>
            <w:r w:rsidRPr="000D79A8">
              <w:t>120 02.0-17</w:t>
            </w:r>
          </w:p>
        </w:tc>
        <w:tc>
          <w:tcPr>
            <w:tcW w:w="5874" w:type="dxa"/>
            <w:tcBorders>
              <w:top w:val="nil"/>
              <w:bottom w:val="single" w:sz="4" w:space="0" w:color="auto"/>
            </w:tcBorders>
            <w:shd w:val="clear" w:color="auto" w:fill="auto"/>
          </w:tcPr>
          <w:p w14:paraId="6AB8A416" w14:textId="77777777" w:rsidR="00E17B52" w:rsidRPr="000D79A8" w:rsidRDefault="00E17B52" w:rsidP="008B5B3A">
            <w:pPr>
              <w:keepNext/>
              <w:keepLines/>
              <w:spacing w:before="40" w:after="80"/>
              <w:ind w:right="113"/>
            </w:pPr>
            <w:r w:rsidRPr="000D79A8">
              <w:t>9.1.0.91.3</w:t>
            </w:r>
          </w:p>
        </w:tc>
        <w:tc>
          <w:tcPr>
            <w:tcW w:w="1275" w:type="dxa"/>
            <w:tcBorders>
              <w:top w:val="nil"/>
              <w:bottom w:val="single" w:sz="4" w:space="0" w:color="auto"/>
            </w:tcBorders>
            <w:shd w:val="clear" w:color="auto" w:fill="auto"/>
          </w:tcPr>
          <w:p w14:paraId="487BD9E6" w14:textId="77777777" w:rsidR="00E17B52" w:rsidRPr="000D79A8" w:rsidRDefault="00E17B52" w:rsidP="007527FF">
            <w:pPr>
              <w:keepNext/>
              <w:keepLines/>
              <w:spacing w:before="40" w:after="80"/>
              <w:ind w:right="113"/>
              <w:jc w:val="center"/>
            </w:pPr>
            <w:r>
              <w:t>C</w:t>
            </w:r>
          </w:p>
        </w:tc>
      </w:tr>
      <w:tr w:rsidR="00E17B52" w:rsidRPr="00C568DF" w14:paraId="431D4727" w14:textId="77777777" w:rsidTr="0013375F">
        <w:tc>
          <w:tcPr>
            <w:tcW w:w="1356" w:type="dxa"/>
            <w:tcBorders>
              <w:top w:val="single" w:sz="4" w:space="0" w:color="auto"/>
              <w:bottom w:val="nil"/>
            </w:tcBorders>
            <w:shd w:val="clear" w:color="auto" w:fill="auto"/>
          </w:tcPr>
          <w:p w14:paraId="43CFBF51" w14:textId="77777777" w:rsidR="00E17B52" w:rsidRPr="000D79A8" w:rsidRDefault="00E17B52" w:rsidP="008B5B3A">
            <w:pPr>
              <w:keepNext/>
              <w:keepLines/>
              <w:spacing w:before="40" w:after="80"/>
              <w:ind w:right="113"/>
            </w:pPr>
          </w:p>
        </w:tc>
        <w:tc>
          <w:tcPr>
            <w:tcW w:w="5874" w:type="dxa"/>
            <w:tcBorders>
              <w:top w:val="single" w:sz="4" w:space="0" w:color="auto"/>
              <w:bottom w:val="nil"/>
            </w:tcBorders>
            <w:shd w:val="clear" w:color="auto" w:fill="auto"/>
          </w:tcPr>
          <w:p w14:paraId="13EB5B8C" w14:textId="77777777" w:rsidR="00E17B52" w:rsidRDefault="00E17B52" w:rsidP="008B5B3A">
            <w:pPr>
              <w:keepNext/>
              <w:keepLines/>
              <w:spacing w:before="40" w:after="80"/>
              <w:ind w:right="113"/>
            </w:pPr>
            <w:r w:rsidRPr="000D79A8">
              <w:t xml:space="preserve">On a double-hull dry cargo vessel conforming to the additional construction rules </w:t>
            </w:r>
            <w:r>
              <w:rPr>
                <w:rFonts w:eastAsia="SimSun"/>
              </w:rPr>
              <w:t>on double-hull vessels</w:t>
            </w:r>
            <w:r w:rsidRPr="000D79A8">
              <w:t xml:space="preserve"> set forth in ADN, what should the depth of the double bottom be?</w:t>
            </w:r>
          </w:p>
        </w:tc>
        <w:tc>
          <w:tcPr>
            <w:tcW w:w="1275" w:type="dxa"/>
            <w:tcBorders>
              <w:top w:val="single" w:sz="4" w:space="0" w:color="auto"/>
              <w:bottom w:val="nil"/>
            </w:tcBorders>
            <w:shd w:val="clear" w:color="auto" w:fill="auto"/>
          </w:tcPr>
          <w:p w14:paraId="4723CA86" w14:textId="77777777" w:rsidR="00E17B52" w:rsidRPr="000D79A8" w:rsidRDefault="00E17B52" w:rsidP="007527FF">
            <w:pPr>
              <w:keepNext/>
              <w:keepLines/>
              <w:spacing w:before="40" w:after="80"/>
              <w:ind w:right="113"/>
              <w:jc w:val="center"/>
            </w:pPr>
          </w:p>
        </w:tc>
      </w:tr>
      <w:tr w:rsidR="00E17B52" w:rsidRPr="00C568DF" w14:paraId="770EEDBF" w14:textId="77777777" w:rsidTr="0013375F">
        <w:tc>
          <w:tcPr>
            <w:tcW w:w="1356" w:type="dxa"/>
            <w:tcBorders>
              <w:top w:val="nil"/>
              <w:bottom w:val="single" w:sz="4" w:space="0" w:color="auto"/>
            </w:tcBorders>
            <w:shd w:val="clear" w:color="auto" w:fill="auto"/>
          </w:tcPr>
          <w:p w14:paraId="553F8027"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002441F9" w14:textId="77777777" w:rsidR="00E17B52" w:rsidRPr="000D79A8" w:rsidRDefault="00E17B52" w:rsidP="008B5B3A">
            <w:pPr>
              <w:spacing w:before="40" w:after="80"/>
              <w:ind w:left="567" w:right="113" w:hanging="567"/>
            </w:pPr>
            <w:r w:rsidRPr="000D79A8">
              <w:t>A</w:t>
            </w:r>
            <w:r w:rsidRPr="000D79A8">
              <w:tab/>
              <w:t>It should correspond to the width of the double-hull space</w:t>
            </w:r>
          </w:p>
          <w:p w14:paraId="0A038CDB" w14:textId="77777777" w:rsidR="00E17B52" w:rsidRPr="000D79A8" w:rsidRDefault="00E17B52" w:rsidP="008B5B3A">
            <w:pPr>
              <w:spacing w:before="40" w:after="80"/>
              <w:ind w:right="113"/>
            </w:pPr>
            <w:r w:rsidRPr="000D79A8">
              <w:t>B</w:t>
            </w:r>
            <w:r w:rsidRPr="000D79A8">
              <w:tab/>
              <w:t>It should not exceed 0.50 m</w:t>
            </w:r>
          </w:p>
          <w:p w14:paraId="453F6528" w14:textId="77777777" w:rsidR="00E17B52" w:rsidRPr="000D79A8" w:rsidRDefault="00E17B52" w:rsidP="008B5B3A">
            <w:pPr>
              <w:spacing w:before="40" w:after="80"/>
              <w:ind w:right="113"/>
            </w:pPr>
            <w:r w:rsidRPr="000D79A8">
              <w:t>C</w:t>
            </w:r>
            <w:r w:rsidRPr="000D79A8">
              <w:tab/>
              <w:t>It should be at least 0.50 m</w:t>
            </w:r>
          </w:p>
          <w:p w14:paraId="2C188F35" w14:textId="77777777" w:rsidR="00E17B52" w:rsidRPr="000D79A8" w:rsidRDefault="00E17B52" w:rsidP="008B5B3A">
            <w:pPr>
              <w:spacing w:before="40" w:after="80"/>
              <w:ind w:right="113"/>
            </w:pPr>
            <w:r w:rsidRPr="000D79A8">
              <w:t>D</w:t>
            </w:r>
            <w:r w:rsidRPr="000D79A8">
              <w:tab/>
              <w:t>It should be at least 0.60 m</w:t>
            </w:r>
          </w:p>
        </w:tc>
        <w:tc>
          <w:tcPr>
            <w:tcW w:w="1275" w:type="dxa"/>
            <w:tcBorders>
              <w:top w:val="nil"/>
              <w:bottom w:val="single" w:sz="4" w:space="0" w:color="auto"/>
            </w:tcBorders>
            <w:shd w:val="clear" w:color="auto" w:fill="auto"/>
          </w:tcPr>
          <w:p w14:paraId="453AAD16" w14:textId="77777777" w:rsidR="00E17B52" w:rsidRPr="000D79A8" w:rsidRDefault="00E17B52" w:rsidP="007527FF">
            <w:pPr>
              <w:spacing w:before="40" w:after="80"/>
              <w:ind w:right="113"/>
              <w:jc w:val="center"/>
            </w:pPr>
          </w:p>
        </w:tc>
      </w:tr>
      <w:tr w:rsidR="00E17B52" w:rsidRPr="00C568DF" w14:paraId="0E871165" w14:textId="77777777" w:rsidTr="0013375F">
        <w:tc>
          <w:tcPr>
            <w:tcW w:w="1356" w:type="dxa"/>
            <w:tcBorders>
              <w:top w:val="single" w:sz="4" w:space="0" w:color="auto"/>
              <w:bottom w:val="single" w:sz="4" w:space="0" w:color="auto"/>
            </w:tcBorders>
            <w:shd w:val="clear" w:color="auto" w:fill="auto"/>
          </w:tcPr>
          <w:p w14:paraId="12C3A08A" w14:textId="77777777" w:rsidR="00E17B52" w:rsidRPr="000D79A8" w:rsidRDefault="00E17B52" w:rsidP="008B5B3A">
            <w:pPr>
              <w:spacing w:before="40" w:after="80"/>
              <w:ind w:right="113"/>
            </w:pPr>
            <w:r w:rsidRPr="000D79A8">
              <w:t>120 02.0-18</w:t>
            </w:r>
          </w:p>
        </w:tc>
        <w:tc>
          <w:tcPr>
            <w:tcW w:w="5874" w:type="dxa"/>
            <w:tcBorders>
              <w:top w:val="single" w:sz="4" w:space="0" w:color="auto"/>
              <w:bottom w:val="single" w:sz="4" w:space="0" w:color="auto"/>
            </w:tcBorders>
            <w:shd w:val="clear" w:color="auto" w:fill="auto"/>
          </w:tcPr>
          <w:p w14:paraId="75F29430" w14:textId="77777777" w:rsidR="00E17B52" w:rsidRPr="000D79A8" w:rsidRDefault="00E17B52" w:rsidP="008B5B3A">
            <w:pPr>
              <w:spacing w:before="40" w:after="80"/>
              <w:ind w:right="113"/>
            </w:pPr>
            <w:r w:rsidRPr="000D79A8">
              <w:t>9.1.0.91.1</w:t>
            </w:r>
          </w:p>
        </w:tc>
        <w:tc>
          <w:tcPr>
            <w:tcW w:w="1275" w:type="dxa"/>
            <w:tcBorders>
              <w:top w:val="single" w:sz="4" w:space="0" w:color="auto"/>
              <w:bottom w:val="single" w:sz="4" w:space="0" w:color="auto"/>
            </w:tcBorders>
            <w:shd w:val="clear" w:color="auto" w:fill="auto"/>
          </w:tcPr>
          <w:p w14:paraId="762BEF45" w14:textId="77777777" w:rsidR="00E17B52" w:rsidRPr="000D79A8" w:rsidRDefault="00E17B52" w:rsidP="007527FF">
            <w:pPr>
              <w:spacing w:before="40" w:after="80"/>
              <w:ind w:right="113"/>
              <w:jc w:val="center"/>
            </w:pPr>
            <w:r>
              <w:t>B</w:t>
            </w:r>
          </w:p>
        </w:tc>
      </w:tr>
      <w:tr w:rsidR="00E17B52" w:rsidRPr="00C568DF" w14:paraId="2C8A5578" w14:textId="77777777" w:rsidTr="0013375F">
        <w:tc>
          <w:tcPr>
            <w:tcW w:w="1356" w:type="dxa"/>
            <w:tcBorders>
              <w:top w:val="single" w:sz="4" w:space="0" w:color="auto"/>
              <w:bottom w:val="nil"/>
            </w:tcBorders>
            <w:shd w:val="clear" w:color="auto" w:fill="auto"/>
          </w:tcPr>
          <w:p w14:paraId="6EB315BF" w14:textId="77777777" w:rsidR="00E17B52" w:rsidRPr="000D79A8" w:rsidRDefault="00E17B52" w:rsidP="008B5B3A">
            <w:pPr>
              <w:spacing w:before="40" w:after="80"/>
              <w:ind w:right="113"/>
            </w:pPr>
          </w:p>
        </w:tc>
        <w:tc>
          <w:tcPr>
            <w:tcW w:w="5874" w:type="dxa"/>
            <w:tcBorders>
              <w:top w:val="single" w:sz="4" w:space="0" w:color="auto"/>
              <w:bottom w:val="nil"/>
            </w:tcBorders>
            <w:shd w:val="clear" w:color="auto" w:fill="auto"/>
          </w:tcPr>
          <w:p w14:paraId="67563A38" w14:textId="77777777" w:rsidR="00E17B52" w:rsidRDefault="00E17B52" w:rsidP="008B5B3A">
            <w:pPr>
              <w:spacing w:before="40" w:after="80"/>
              <w:ind w:right="113"/>
            </w:pPr>
            <w:r w:rsidRPr="000D79A8">
              <w:t xml:space="preserve">How should the protected area of a double-hull dry cargo vessel conforming to the additional construction rules </w:t>
            </w:r>
            <w:r>
              <w:rPr>
                <w:rFonts w:eastAsia="SimSun"/>
              </w:rPr>
              <w:t>on double-hull vessels</w:t>
            </w:r>
            <w:r w:rsidRPr="000D79A8">
              <w:t xml:space="preserve"> set forth in ADN be arranged?</w:t>
            </w:r>
          </w:p>
        </w:tc>
        <w:tc>
          <w:tcPr>
            <w:tcW w:w="1275" w:type="dxa"/>
            <w:tcBorders>
              <w:top w:val="single" w:sz="4" w:space="0" w:color="auto"/>
              <w:bottom w:val="nil"/>
            </w:tcBorders>
            <w:shd w:val="clear" w:color="auto" w:fill="auto"/>
          </w:tcPr>
          <w:p w14:paraId="72045DAB" w14:textId="77777777" w:rsidR="00E17B52" w:rsidRPr="000D79A8" w:rsidRDefault="00E17B52" w:rsidP="007527FF">
            <w:pPr>
              <w:spacing w:before="40" w:after="80"/>
              <w:ind w:right="113"/>
              <w:jc w:val="center"/>
            </w:pPr>
          </w:p>
        </w:tc>
      </w:tr>
      <w:tr w:rsidR="00E17B52" w:rsidRPr="00C568DF" w14:paraId="6F3DCDC5" w14:textId="77777777" w:rsidTr="00606CF1">
        <w:tc>
          <w:tcPr>
            <w:tcW w:w="1356" w:type="dxa"/>
            <w:tcBorders>
              <w:top w:val="nil"/>
              <w:bottom w:val="single" w:sz="4" w:space="0" w:color="auto"/>
            </w:tcBorders>
            <w:shd w:val="clear" w:color="auto" w:fill="auto"/>
          </w:tcPr>
          <w:p w14:paraId="51FDA93F"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0B52A8C3" w14:textId="77777777" w:rsidR="00E17B52" w:rsidRPr="000D79A8" w:rsidRDefault="00E17B52" w:rsidP="008B5B3A">
            <w:pPr>
              <w:spacing w:before="40" w:after="80"/>
              <w:ind w:right="113"/>
            </w:pPr>
            <w:r w:rsidRPr="000D79A8">
              <w:t>A</w:t>
            </w:r>
            <w:r w:rsidRPr="000D79A8">
              <w:tab/>
              <w:t>It should be built with double-hull spaces</w:t>
            </w:r>
          </w:p>
          <w:p w14:paraId="7D20F044" w14:textId="77777777" w:rsidR="00E17B52" w:rsidRPr="000D79A8" w:rsidRDefault="00E17B52" w:rsidP="008B5B3A">
            <w:pPr>
              <w:spacing w:before="40" w:after="80"/>
              <w:ind w:left="567" w:right="113" w:hanging="567"/>
            </w:pPr>
            <w:r w:rsidRPr="000D79A8">
              <w:t>B</w:t>
            </w:r>
            <w:r w:rsidRPr="000D79A8">
              <w:tab/>
              <w:t>It should be built with double-hull spaces and a double bottom</w:t>
            </w:r>
          </w:p>
          <w:p w14:paraId="73AE6014" w14:textId="77777777" w:rsidR="00E17B52" w:rsidRPr="000D79A8" w:rsidRDefault="00E17B52" w:rsidP="008B5B3A">
            <w:pPr>
              <w:spacing w:before="40" w:after="80"/>
              <w:ind w:left="567" w:right="113" w:hanging="567"/>
            </w:pPr>
            <w:r w:rsidRPr="000D79A8">
              <w:t>C</w:t>
            </w:r>
            <w:r w:rsidRPr="000D79A8">
              <w:tab/>
              <w:t>It should be equipped with double-hull spaces and a double bottom in the engine room</w:t>
            </w:r>
          </w:p>
          <w:p w14:paraId="03A8D761" w14:textId="77777777" w:rsidR="00E17B52" w:rsidRPr="000D79A8" w:rsidRDefault="00E17B52" w:rsidP="008B5B3A">
            <w:pPr>
              <w:spacing w:before="40" w:after="80"/>
              <w:ind w:left="567" w:right="113" w:hanging="567"/>
            </w:pPr>
            <w:r w:rsidRPr="000D79A8">
              <w:t>D</w:t>
            </w:r>
            <w:r w:rsidRPr="000D79A8">
              <w:tab/>
              <w:t>It should at least be built with double-hull spaces and a double bottom, and double-hull spaces in the engine room</w:t>
            </w:r>
          </w:p>
        </w:tc>
        <w:tc>
          <w:tcPr>
            <w:tcW w:w="1275" w:type="dxa"/>
            <w:tcBorders>
              <w:top w:val="nil"/>
              <w:bottom w:val="single" w:sz="4" w:space="0" w:color="auto"/>
            </w:tcBorders>
            <w:shd w:val="clear" w:color="auto" w:fill="auto"/>
          </w:tcPr>
          <w:p w14:paraId="7F5B5E4E" w14:textId="77777777" w:rsidR="00E17B52" w:rsidRPr="000D79A8" w:rsidRDefault="00E17B52" w:rsidP="007527FF">
            <w:pPr>
              <w:spacing w:before="40" w:after="80"/>
              <w:ind w:right="113"/>
              <w:jc w:val="center"/>
            </w:pPr>
          </w:p>
        </w:tc>
      </w:tr>
      <w:tr w:rsidR="00E17B52" w:rsidRPr="00C568DF" w14:paraId="4EF88512" w14:textId="77777777" w:rsidTr="00606CF1">
        <w:tc>
          <w:tcPr>
            <w:tcW w:w="1356" w:type="dxa"/>
            <w:tcBorders>
              <w:top w:val="nil"/>
              <w:bottom w:val="single" w:sz="4" w:space="0" w:color="auto"/>
            </w:tcBorders>
            <w:shd w:val="clear" w:color="auto" w:fill="auto"/>
          </w:tcPr>
          <w:p w14:paraId="18C655BA" w14:textId="77777777" w:rsidR="00E17B52" w:rsidRPr="000D79A8" w:rsidRDefault="00E17B52" w:rsidP="0010619A">
            <w:pPr>
              <w:keepNext/>
              <w:keepLines/>
              <w:spacing w:before="40" w:after="120"/>
              <w:ind w:right="113"/>
            </w:pPr>
            <w:r w:rsidRPr="000D79A8">
              <w:t>120 02.0-19</w:t>
            </w:r>
          </w:p>
        </w:tc>
        <w:tc>
          <w:tcPr>
            <w:tcW w:w="5874" w:type="dxa"/>
            <w:tcBorders>
              <w:top w:val="nil"/>
              <w:bottom w:val="single" w:sz="4" w:space="0" w:color="auto"/>
            </w:tcBorders>
            <w:shd w:val="clear" w:color="auto" w:fill="auto"/>
          </w:tcPr>
          <w:p w14:paraId="0BD386B5" w14:textId="77777777" w:rsidR="00E17B52" w:rsidRPr="000D79A8" w:rsidRDefault="00E17B52" w:rsidP="0010619A">
            <w:pPr>
              <w:keepNext/>
              <w:keepLines/>
              <w:spacing w:before="40" w:after="120"/>
              <w:ind w:right="113"/>
            </w:pPr>
            <w:r w:rsidRPr="000D79A8">
              <w:t>9.1.0.91.3</w:t>
            </w:r>
          </w:p>
        </w:tc>
        <w:tc>
          <w:tcPr>
            <w:tcW w:w="1275" w:type="dxa"/>
            <w:tcBorders>
              <w:top w:val="nil"/>
              <w:bottom w:val="single" w:sz="4" w:space="0" w:color="auto"/>
            </w:tcBorders>
            <w:shd w:val="clear" w:color="auto" w:fill="auto"/>
          </w:tcPr>
          <w:p w14:paraId="4CE381D4" w14:textId="77777777" w:rsidR="00E17B52" w:rsidRPr="000D79A8" w:rsidRDefault="00E17B52" w:rsidP="0010619A">
            <w:pPr>
              <w:keepNext/>
              <w:keepLines/>
              <w:spacing w:before="40" w:after="120"/>
              <w:ind w:right="113"/>
              <w:jc w:val="center"/>
            </w:pPr>
            <w:r w:rsidRPr="003E341C">
              <w:rPr>
                <w:rFonts w:eastAsia="SimSun"/>
                <w:color w:val="000000"/>
              </w:rPr>
              <w:t>A</w:t>
            </w:r>
          </w:p>
        </w:tc>
      </w:tr>
      <w:tr w:rsidR="00E17B52" w:rsidRPr="00C568DF" w14:paraId="332E03F4" w14:textId="77777777" w:rsidTr="0013375F">
        <w:tc>
          <w:tcPr>
            <w:tcW w:w="1356" w:type="dxa"/>
            <w:tcBorders>
              <w:top w:val="single" w:sz="4" w:space="0" w:color="auto"/>
              <w:bottom w:val="nil"/>
            </w:tcBorders>
            <w:shd w:val="clear" w:color="auto" w:fill="auto"/>
          </w:tcPr>
          <w:p w14:paraId="2F15E253" w14:textId="77777777" w:rsidR="00E17B52" w:rsidRPr="000D79A8" w:rsidRDefault="00E17B52" w:rsidP="0010619A">
            <w:pPr>
              <w:keepNext/>
              <w:keepLines/>
              <w:spacing w:before="40" w:after="120"/>
              <w:ind w:right="113"/>
            </w:pPr>
          </w:p>
        </w:tc>
        <w:tc>
          <w:tcPr>
            <w:tcW w:w="5874" w:type="dxa"/>
            <w:tcBorders>
              <w:top w:val="single" w:sz="4" w:space="0" w:color="auto"/>
              <w:bottom w:val="nil"/>
            </w:tcBorders>
            <w:shd w:val="clear" w:color="auto" w:fill="auto"/>
          </w:tcPr>
          <w:p w14:paraId="75985B5F" w14:textId="77777777" w:rsidR="00E17B52" w:rsidRPr="000D79A8" w:rsidRDefault="00E17B52" w:rsidP="0010619A">
            <w:pPr>
              <w:keepNext/>
              <w:keepLines/>
              <w:spacing w:before="40" w:after="120"/>
              <w:ind w:right="113"/>
            </w:pPr>
            <w:r>
              <w:rPr>
                <w:rFonts w:eastAsia="SimSun"/>
              </w:rPr>
              <w:t>In dry cargo vessels conforming to the additional construction rules on double-hull vessels set forth in ADN and equipped with suction wells</w:t>
            </w:r>
            <w:del w:id="706" w:author="Clare Jane LORD" w:date="2022-11-17T15:22:00Z">
              <w:r w:rsidDel="008633EF">
                <w:rPr>
                  <w:rFonts w:eastAsia="SimSun"/>
                </w:rPr>
                <w:delText xml:space="preserve"> with a capacity of 0.04 m</w:delText>
              </w:r>
              <w:r w:rsidDel="008633EF">
                <w:rPr>
                  <w:rFonts w:eastAsia="SimSun"/>
                  <w:vertAlign w:val="superscript"/>
                </w:rPr>
                <w:delText>3</w:delText>
              </w:r>
            </w:del>
            <w:r>
              <w:rPr>
                <w:rFonts w:eastAsia="SimSun"/>
              </w:rPr>
              <w:t>, what should the minimum space between the bottom of the vessel and the bottom of the suction well be?</w:t>
            </w:r>
          </w:p>
        </w:tc>
        <w:tc>
          <w:tcPr>
            <w:tcW w:w="1275" w:type="dxa"/>
            <w:tcBorders>
              <w:top w:val="single" w:sz="4" w:space="0" w:color="auto"/>
              <w:bottom w:val="nil"/>
            </w:tcBorders>
            <w:shd w:val="clear" w:color="auto" w:fill="auto"/>
          </w:tcPr>
          <w:p w14:paraId="70F647D1" w14:textId="77777777" w:rsidR="00E17B52" w:rsidRPr="000D79A8" w:rsidRDefault="00E17B52" w:rsidP="0010619A">
            <w:pPr>
              <w:keepNext/>
              <w:keepLines/>
              <w:spacing w:before="40" w:after="120"/>
              <w:ind w:right="113"/>
              <w:jc w:val="center"/>
            </w:pPr>
          </w:p>
        </w:tc>
      </w:tr>
      <w:tr w:rsidR="00E17B52" w:rsidRPr="00C568DF" w14:paraId="17B78A1B" w14:textId="77777777" w:rsidTr="0013375F">
        <w:tc>
          <w:tcPr>
            <w:tcW w:w="1356" w:type="dxa"/>
            <w:tcBorders>
              <w:top w:val="nil"/>
              <w:bottom w:val="single" w:sz="4" w:space="0" w:color="auto"/>
            </w:tcBorders>
            <w:shd w:val="clear" w:color="auto" w:fill="auto"/>
          </w:tcPr>
          <w:p w14:paraId="075A7831" w14:textId="77777777" w:rsidR="00E17B52" w:rsidRPr="000D79A8" w:rsidRDefault="00E17B52" w:rsidP="0010619A">
            <w:pPr>
              <w:keepNext/>
              <w:keepLines/>
              <w:spacing w:before="40" w:after="120"/>
              <w:ind w:right="113"/>
            </w:pPr>
          </w:p>
        </w:tc>
        <w:tc>
          <w:tcPr>
            <w:tcW w:w="5874" w:type="dxa"/>
            <w:tcBorders>
              <w:top w:val="nil"/>
              <w:bottom w:val="single" w:sz="4" w:space="0" w:color="auto"/>
            </w:tcBorders>
            <w:shd w:val="clear" w:color="auto" w:fill="auto"/>
          </w:tcPr>
          <w:p w14:paraId="34C1AD65" w14:textId="77777777" w:rsidR="00E17B52" w:rsidRPr="000D79A8" w:rsidRDefault="00E17B52" w:rsidP="0010619A">
            <w:pPr>
              <w:keepNext/>
              <w:keepLines/>
              <w:spacing w:before="40" w:after="120"/>
              <w:ind w:right="113"/>
            </w:pPr>
            <w:r w:rsidRPr="000D79A8">
              <w:t>A</w:t>
            </w:r>
            <w:r w:rsidRPr="000D79A8">
              <w:tab/>
              <w:t>0.40 m</w:t>
            </w:r>
          </w:p>
          <w:p w14:paraId="0525BB02" w14:textId="77777777" w:rsidR="00E17B52" w:rsidRPr="000D79A8" w:rsidRDefault="00E17B52" w:rsidP="0010619A">
            <w:pPr>
              <w:keepNext/>
              <w:keepLines/>
              <w:spacing w:before="40" w:after="120"/>
              <w:ind w:right="113"/>
            </w:pPr>
            <w:r w:rsidRPr="000D79A8">
              <w:t>B</w:t>
            </w:r>
            <w:r w:rsidRPr="000D79A8">
              <w:tab/>
              <w:t>0.50 m</w:t>
            </w:r>
          </w:p>
          <w:p w14:paraId="138401DD" w14:textId="77777777" w:rsidR="00E17B52" w:rsidRPr="000D79A8" w:rsidRDefault="00E17B52" w:rsidP="0010619A">
            <w:pPr>
              <w:keepNext/>
              <w:keepLines/>
              <w:spacing w:before="40" w:after="120"/>
              <w:ind w:right="113"/>
            </w:pPr>
            <w:r w:rsidRPr="000D79A8">
              <w:t>C</w:t>
            </w:r>
            <w:r w:rsidRPr="000D79A8">
              <w:tab/>
              <w:t>0.30 m</w:t>
            </w:r>
          </w:p>
          <w:p w14:paraId="4A482F5C" w14:textId="77777777" w:rsidR="00E17B52" w:rsidRPr="000D79A8" w:rsidRDefault="00E17B52" w:rsidP="0010619A">
            <w:pPr>
              <w:keepNext/>
              <w:keepLines/>
              <w:spacing w:before="40" w:after="120"/>
              <w:ind w:right="113"/>
            </w:pPr>
            <w:r w:rsidRPr="000D79A8">
              <w:t>D</w:t>
            </w:r>
            <w:r w:rsidRPr="000D79A8">
              <w:tab/>
              <w:t>0.60 m</w:t>
            </w:r>
          </w:p>
        </w:tc>
        <w:tc>
          <w:tcPr>
            <w:tcW w:w="1275" w:type="dxa"/>
            <w:tcBorders>
              <w:top w:val="nil"/>
              <w:bottom w:val="single" w:sz="4" w:space="0" w:color="auto"/>
            </w:tcBorders>
            <w:shd w:val="clear" w:color="auto" w:fill="auto"/>
          </w:tcPr>
          <w:p w14:paraId="4E4DBF7A" w14:textId="77777777" w:rsidR="00E17B52" w:rsidRPr="000D79A8" w:rsidRDefault="00E17B52" w:rsidP="0010619A">
            <w:pPr>
              <w:keepNext/>
              <w:keepLines/>
              <w:spacing w:before="40" w:after="120"/>
              <w:ind w:right="113"/>
              <w:jc w:val="center"/>
            </w:pPr>
          </w:p>
        </w:tc>
      </w:tr>
      <w:tr w:rsidR="00E17B52" w:rsidRPr="00C568DF" w14:paraId="1AD5EA66" w14:textId="77777777" w:rsidTr="0013375F">
        <w:tc>
          <w:tcPr>
            <w:tcW w:w="1356" w:type="dxa"/>
            <w:tcBorders>
              <w:top w:val="single" w:sz="4" w:space="0" w:color="auto"/>
              <w:bottom w:val="single" w:sz="4" w:space="0" w:color="auto"/>
            </w:tcBorders>
            <w:shd w:val="clear" w:color="auto" w:fill="auto"/>
          </w:tcPr>
          <w:p w14:paraId="7739FF07" w14:textId="77777777" w:rsidR="00E17B52" w:rsidRPr="000D79A8" w:rsidRDefault="00E17B52" w:rsidP="0013375F">
            <w:pPr>
              <w:spacing w:before="40" w:after="120"/>
              <w:ind w:right="113"/>
            </w:pPr>
            <w:r w:rsidRPr="000D79A8">
              <w:t>120 02.0-20</w:t>
            </w:r>
          </w:p>
        </w:tc>
        <w:tc>
          <w:tcPr>
            <w:tcW w:w="5874" w:type="dxa"/>
            <w:tcBorders>
              <w:top w:val="single" w:sz="4" w:space="0" w:color="auto"/>
              <w:bottom w:val="single" w:sz="4" w:space="0" w:color="auto"/>
            </w:tcBorders>
            <w:shd w:val="clear" w:color="auto" w:fill="auto"/>
          </w:tcPr>
          <w:p w14:paraId="06F9ABDA"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33428ADC" w14:textId="77777777" w:rsidR="00E17B52" w:rsidRPr="00C568DF" w:rsidRDefault="00E17B52" w:rsidP="007527FF">
            <w:pPr>
              <w:suppressAutoHyphens w:val="0"/>
              <w:spacing w:before="40" w:after="120"/>
              <w:ind w:right="113"/>
              <w:jc w:val="center"/>
            </w:pPr>
          </w:p>
        </w:tc>
      </w:tr>
      <w:tr w:rsidR="00E17B52" w:rsidRPr="00C568DF" w14:paraId="036A9CC7" w14:textId="77777777" w:rsidTr="0013375F">
        <w:tc>
          <w:tcPr>
            <w:tcW w:w="1356" w:type="dxa"/>
            <w:tcBorders>
              <w:top w:val="single" w:sz="4" w:space="0" w:color="auto"/>
              <w:bottom w:val="single" w:sz="4" w:space="0" w:color="auto"/>
            </w:tcBorders>
            <w:shd w:val="clear" w:color="auto" w:fill="auto"/>
          </w:tcPr>
          <w:p w14:paraId="1B8E01AE" w14:textId="77777777" w:rsidR="00E17B52" w:rsidRPr="000D79A8" w:rsidRDefault="00E17B52" w:rsidP="0013375F">
            <w:pPr>
              <w:spacing w:before="40" w:after="120"/>
              <w:ind w:right="113"/>
            </w:pPr>
            <w:r w:rsidRPr="000D79A8">
              <w:t>120 02.0-21</w:t>
            </w:r>
          </w:p>
        </w:tc>
        <w:tc>
          <w:tcPr>
            <w:tcW w:w="5874" w:type="dxa"/>
            <w:tcBorders>
              <w:top w:val="single" w:sz="4" w:space="0" w:color="auto"/>
              <w:bottom w:val="single" w:sz="4" w:space="0" w:color="auto"/>
            </w:tcBorders>
            <w:shd w:val="clear" w:color="auto" w:fill="auto"/>
          </w:tcPr>
          <w:p w14:paraId="31E333A6"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74412D0F" w14:textId="77777777" w:rsidR="00E17B52" w:rsidRPr="00C568DF" w:rsidRDefault="00E17B52" w:rsidP="007527FF">
            <w:pPr>
              <w:suppressAutoHyphens w:val="0"/>
              <w:spacing w:before="40" w:after="120"/>
              <w:ind w:right="113"/>
              <w:jc w:val="center"/>
            </w:pPr>
          </w:p>
        </w:tc>
      </w:tr>
      <w:tr w:rsidR="00E17B52" w:rsidRPr="00C568DF" w14:paraId="514D05BD" w14:textId="77777777" w:rsidTr="0013375F">
        <w:tc>
          <w:tcPr>
            <w:tcW w:w="1356" w:type="dxa"/>
            <w:tcBorders>
              <w:top w:val="single" w:sz="4" w:space="0" w:color="auto"/>
              <w:bottom w:val="single" w:sz="4" w:space="0" w:color="auto"/>
            </w:tcBorders>
            <w:shd w:val="clear" w:color="auto" w:fill="auto"/>
          </w:tcPr>
          <w:p w14:paraId="2C0D2961" w14:textId="77777777" w:rsidR="00E17B52" w:rsidRPr="000D79A8" w:rsidRDefault="00E17B52" w:rsidP="0013375F">
            <w:pPr>
              <w:spacing w:before="40" w:after="120"/>
              <w:ind w:right="113"/>
            </w:pPr>
            <w:r w:rsidRPr="000D79A8">
              <w:t>120 02.0-22</w:t>
            </w:r>
          </w:p>
        </w:tc>
        <w:tc>
          <w:tcPr>
            <w:tcW w:w="5874" w:type="dxa"/>
            <w:tcBorders>
              <w:top w:val="single" w:sz="4" w:space="0" w:color="auto"/>
              <w:bottom w:val="single" w:sz="4" w:space="0" w:color="auto"/>
            </w:tcBorders>
            <w:shd w:val="clear" w:color="auto" w:fill="auto"/>
          </w:tcPr>
          <w:p w14:paraId="0FF932BA"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61BBDCB" w14:textId="77777777" w:rsidR="00E17B52" w:rsidRPr="00C568DF" w:rsidRDefault="00E17B52" w:rsidP="007527FF">
            <w:pPr>
              <w:suppressAutoHyphens w:val="0"/>
              <w:spacing w:before="40" w:after="120"/>
              <w:ind w:right="113"/>
              <w:jc w:val="center"/>
            </w:pPr>
          </w:p>
        </w:tc>
      </w:tr>
      <w:tr w:rsidR="00E17B52" w:rsidRPr="00C568DF" w14:paraId="2205662F" w14:textId="77777777" w:rsidTr="0013375F">
        <w:tc>
          <w:tcPr>
            <w:tcW w:w="1356" w:type="dxa"/>
            <w:tcBorders>
              <w:top w:val="single" w:sz="4" w:space="0" w:color="auto"/>
              <w:bottom w:val="single" w:sz="4" w:space="0" w:color="auto"/>
            </w:tcBorders>
            <w:shd w:val="clear" w:color="auto" w:fill="auto"/>
          </w:tcPr>
          <w:p w14:paraId="12E1FA35" w14:textId="77777777" w:rsidR="00E17B52" w:rsidRPr="000D79A8" w:rsidRDefault="00E17B52" w:rsidP="0013375F">
            <w:pPr>
              <w:spacing w:before="40" w:after="120"/>
              <w:ind w:right="113"/>
            </w:pPr>
            <w:r w:rsidRPr="000D79A8">
              <w:t>120 02.0-23</w:t>
            </w:r>
          </w:p>
        </w:tc>
        <w:tc>
          <w:tcPr>
            <w:tcW w:w="5874" w:type="dxa"/>
            <w:tcBorders>
              <w:top w:val="single" w:sz="4" w:space="0" w:color="auto"/>
              <w:bottom w:val="single" w:sz="4" w:space="0" w:color="auto"/>
            </w:tcBorders>
            <w:shd w:val="clear" w:color="auto" w:fill="auto"/>
          </w:tcPr>
          <w:p w14:paraId="02486EDE"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2FD1E330" w14:textId="77777777" w:rsidR="00E17B52" w:rsidRPr="00C568DF" w:rsidRDefault="00E17B52" w:rsidP="007527FF">
            <w:pPr>
              <w:suppressAutoHyphens w:val="0"/>
              <w:spacing w:before="40" w:after="120"/>
              <w:ind w:right="113"/>
              <w:jc w:val="center"/>
            </w:pPr>
          </w:p>
        </w:tc>
      </w:tr>
      <w:tr w:rsidR="00E17B52" w:rsidRPr="00C568DF" w14:paraId="7186EE89" w14:textId="77777777" w:rsidTr="0013375F">
        <w:tc>
          <w:tcPr>
            <w:tcW w:w="1356" w:type="dxa"/>
            <w:tcBorders>
              <w:top w:val="nil"/>
              <w:bottom w:val="nil"/>
            </w:tcBorders>
            <w:shd w:val="clear" w:color="auto" w:fill="auto"/>
          </w:tcPr>
          <w:p w14:paraId="442DD6F7" w14:textId="77777777" w:rsidR="00E17B52" w:rsidRPr="000D79A8" w:rsidRDefault="00E17B52" w:rsidP="0013375F">
            <w:pPr>
              <w:keepNext/>
              <w:spacing w:before="40" w:after="120"/>
              <w:ind w:right="113"/>
            </w:pPr>
            <w:r w:rsidRPr="000D79A8">
              <w:t>120 02.0-24</w:t>
            </w:r>
          </w:p>
        </w:tc>
        <w:tc>
          <w:tcPr>
            <w:tcW w:w="5874" w:type="dxa"/>
            <w:tcBorders>
              <w:top w:val="nil"/>
              <w:bottom w:val="nil"/>
            </w:tcBorders>
            <w:shd w:val="clear" w:color="auto" w:fill="auto"/>
          </w:tcPr>
          <w:p w14:paraId="2D9C9CEB" w14:textId="77777777" w:rsidR="00E17B52" w:rsidRPr="000D79A8" w:rsidRDefault="00E17B52" w:rsidP="0013375F">
            <w:pPr>
              <w:keepNext/>
              <w:spacing w:before="40" w:after="120"/>
              <w:ind w:right="113"/>
            </w:pPr>
            <w:r w:rsidRPr="000D79A8">
              <w:t>9.2.0.34.1</w:t>
            </w:r>
          </w:p>
        </w:tc>
        <w:tc>
          <w:tcPr>
            <w:tcW w:w="1275" w:type="dxa"/>
            <w:tcBorders>
              <w:top w:val="nil"/>
              <w:bottom w:val="nil"/>
            </w:tcBorders>
            <w:shd w:val="clear" w:color="auto" w:fill="auto"/>
          </w:tcPr>
          <w:p w14:paraId="6C3CBF61" w14:textId="77777777" w:rsidR="00E17B52" w:rsidRPr="000D79A8" w:rsidRDefault="00E17B52" w:rsidP="007527FF">
            <w:pPr>
              <w:keepNext/>
              <w:spacing w:before="40" w:after="120"/>
              <w:ind w:right="113"/>
              <w:jc w:val="center"/>
            </w:pPr>
            <w:r>
              <w:t>B</w:t>
            </w:r>
          </w:p>
        </w:tc>
      </w:tr>
      <w:tr w:rsidR="00E17B52" w:rsidRPr="00C568DF" w14:paraId="0147AF1D" w14:textId="77777777" w:rsidTr="0013375F">
        <w:tc>
          <w:tcPr>
            <w:tcW w:w="1356" w:type="dxa"/>
            <w:tcBorders>
              <w:top w:val="single" w:sz="4" w:space="0" w:color="auto"/>
              <w:bottom w:val="single" w:sz="4" w:space="0" w:color="auto"/>
            </w:tcBorders>
            <w:shd w:val="clear" w:color="auto" w:fill="auto"/>
          </w:tcPr>
          <w:p w14:paraId="6079F92D" w14:textId="77777777" w:rsidR="00E17B52" w:rsidRPr="000D79A8" w:rsidRDefault="00E17B52" w:rsidP="0013375F">
            <w:pPr>
              <w:keepNext/>
              <w:spacing w:before="40" w:after="120"/>
              <w:ind w:right="113"/>
            </w:pPr>
          </w:p>
        </w:tc>
        <w:tc>
          <w:tcPr>
            <w:tcW w:w="5874" w:type="dxa"/>
            <w:tcBorders>
              <w:top w:val="single" w:sz="4" w:space="0" w:color="auto"/>
              <w:bottom w:val="single" w:sz="4" w:space="0" w:color="auto"/>
            </w:tcBorders>
            <w:shd w:val="clear" w:color="auto" w:fill="auto"/>
          </w:tcPr>
          <w:p w14:paraId="4259137B" w14:textId="77777777" w:rsidR="00E17B52" w:rsidRPr="000D79A8" w:rsidRDefault="00E17B52" w:rsidP="0013375F">
            <w:pPr>
              <w:keepNext/>
              <w:spacing w:before="40" w:after="120"/>
              <w:ind w:right="113"/>
            </w:pPr>
            <w:r w:rsidRPr="000D79A8">
              <w:t>Under ADN, on seagoing vessels complying with Chapter II-2, Regulation 54, of the SOLAS requirements, where should the exhaust pipe outlets be located?</w:t>
            </w:r>
          </w:p>
          <w:p w14:paraId="6E4D313E" w14:textId="77777777" w:rsidR="00E17B52" w:rsidRPr="000D79A8" w:rsidRDefault="00E17B52" w:rsidP="0013375F">
            <w:pPr>
              <w:keepNext/>
              <w:spacing w:before="40" w:after="120"/>
              <w:ind w:left="567" w:right="113" w:hanging="567"/>
            </w:pPr>
            <w:r w:rsidRPr="000D79A8">
              <w:t>A</w:t>
            </w:r>
            <w:r w:rsidRPr="000D79A8">
              <w:tab/>
              <w:t>They should be located not less than 1 m from the hold hatchways</w:t>
            </w:r>
          </w:p>
          <w:p w14:paraId="22671661" w14:textId="77777777" w:rsidR="00E17B52" w:rsidRPr="000D79A8" w:rsidRDefault="00E17B52" w:rsidP="0013375F">
            <w:pPr>
              <w:keepNext/>
              <w:spacing w:before="40" w:after="120"/>
              <w:ind w:left="567" w:right="113" w:hanging="567"/>
            </w:pPr>
            <w:r w:rsidRPr="000D79A8">
              <w:t>B</w:t>
            </w:r>
            <w:r w:rsidRPr="000D79A8">
              <w:tab/>
              <w:t>They should be located not less than 2 m from the hold hatchways</w:t>
            </w:r>
          </w:p>
          <w:p w14:paraId="67D24EA5" w14:textId="77777777" w:rsidR="00E17B52" w:rsidRPr="000D79A8" w:rsidRDefault="00E17B52" w:rsidP="0013375F">
            <w:pPr>
              <w:keepNext/>
              <w:spacing w:before="40" w:after="120"/>
              <w:ind w:right="113"/>
            </w:pPr>
            <w:r w:rsidRPr="000D79A8">
              <w:t>C</w:t>
            </w:r>
            <w:r w:rsidRPr="000D79A8">
              <w:tab/>
              <w:t>They should always be located behind the wheelhouse</w:t>
            </w:r>
          </w:p>
          <w:p w14:paraId="0A1FEDC1" w14:textId="77777777" w:rsidR="00E17B52" w:rsidRPr="000D79A8" w:rsidRDefault="00E17B52" w:rsidP="0013375F">
            <w:pPr>
              <w:keepNext/>
              <w:spacing w:before="40" w:after="120"/>
              <w:ind w:left="567" w:right="113" w:hanging="567"/>
            </w:pPr>
            <w:r w:rsidRPr="000D79A8">
              <w:t>D</w:t>
            </w:r>
            <w:r w:rsidRPr="000D79A8">
              <w:tab/>
              <w:t>They should be located not less than 3 m from the hold hatchways</w:t>
            </w:r>
          </w:p>
        </w:tc>
        <w:tc>
          <w:tcPr>
            <w:tcW w:w="1275" w:type="dxa"/>
            <w:tcBorders>
              <w:top w:val="single" w:sz="4" w:space="0" w:color="auto"/>
              <w:bottom w:val="single" w:sz="4" w:space="0" w:color="auto"/>
            </w:tcBorders>
            <w:shd w:val="clear" w:color="auto" w:fill="auto"/>
          </w:tcPr>
          <w:p w14:paraId="05F0C87A" w14:textId="77777777" w:rsidR="00E17B52" w:rsidRPr="000D79A8" w:rsidRDefault="00E17B52" w:rsidP="007527FF">
            <w:pPr>
              <w:keepNext/>
              <w:spacing w:before="40" w:after="120"/>
              <w:ind w:right="113"/>
              <w:jc w:val="center"/>
            </w:pPr>
          </w:p>
        </w:tc>
      </w:tr>
      <w:tr w:rsidR="00E17B52" w:rsidRPr="00C568DF" w14:paraId="68CEF12D" w14:textId="77777777" w:rsidTr="0013375F">
        <w:tc>
          <w:tcPr>
            <w:tcW w:w="1356" w:type="dxa"/>
            <w:tcBorders>
              <w:top w:val="single" w:sz="4" w:space="0" w:color="auto"/>
              <w:bottom w:val="single" w:sz="4" w:space="0" w:color="auto"/>
            </w:tcBorders>
            <w:shd w:val="clear" w:color="auto" w:fill="auto"/>
          </w:tcPr>
          <w:p w14:paraId="3615A741" w14:textId="77777777" w:rsidR="00E17B52" w:rsidRPr="000D79A8" w:rsidRDefault="00E17B52" w:rsidP="0013375F">
            <w:pPr>
              <w:spacing w:before="40" w:after="120"/>
              <w:ind w:right="113"/>
            </w:pPr>
            <w:r w:rsidRPr="000D79A8">
              <w:t>120 02.0-25</w:t>
            </w:r>
          </w:p>
        </w:tc>
        <w:tc>
          <w:tcPr>
            <w:tcW w:w="5874" w:type="dxa"/>
            <w:tcBorders>
              <w:top w:val="single" w:sz="4" w:space="0" w:color="auto"/>
              <w:bottom w:val="single" w:sz="4" w:space="0" w:color="auto"/>
            </w:tcBorders>
            <w:shd w:val="clear" w:color="auto" w:fill="auto"/>
          </w:tcPr>
          <w:p w14:paraId="77BE3989" w14:textId="77777777" w:rsidR="00E17B52" w:rsidRPr="000D79A8" w:rsidRDefault="00E17B52"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57B228AA" w14:textId="77777777" w:rsidR="00E17B52" w:rsidRPr="000D79A8" w:rsidRDefault="00E17B52" w:rsidP="007527FF">
            <w:pPr>
              <w:spacing w:before="40" w:after="120"/>
              <w:ind w:right="113"/>
              <w:jc w:val="center"/>
            </w:pPr>
            <w:r>
              <w:t>A</w:t>
            </w:r>
          </w:p>
        </w:tc>
      </w:tr>
      <w:tr w:rsidR="00E17B52" w:rsidRPr="00C568DF" w14:paraId="05AC515B" w14:textId="77777777" w:rsidTr="008B5B3A">
        <w:tc>
          <w:tcPr>
            <w:tcW w:w="1356" w:type="dxa"/>
            <w:tcBorders>
              <w:top w:val="single" w:sz="4" w:space="0" w:color="auto"/>
              <w:bottom w:val="single" w:sz="4" w:space="0" w:color="auto"/>
            </w:tcBorders>
            <w:shd w:val="clear" w:color="auto" w:fill="auto"/>
          </w:tcPr>
          <w:p w14:paraId="66072902"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3BBD0D84" w14:textId="77777777" w:rsidR="00E17B52" w:rsidRPr="000D79A8" w:rsidRDefault="00E17B52" w:rsidP="0013375F">
            <w:pPr>
              <w:spacing w:before="40" w:after="120"/>
              <w:ind w:right="113"/>
            </w:pPr>
            <w:r w:rsidRPr="000D79A8">
              <w:t>Under ADN, when are cooking appliances permitted in the wheelhouse of a dry cargo vessel?</w:t>
            </w:r>
          </w:p>
          <w:p w14:paraId="5EBC47FC" w14:textId="77777777" w:rsidR="00E17B52" w:rsidRPr="000D79A8" w:rsidRDefault="00E17B52" w:rsidP="0013375F">
            <w:pPr>
              <w:spacing w:before="40" w:after="120"/>
              <w:ind w:right="113"/>
            </w:pPr>
            <w:r w:rsidRPr="000D79A8">
              <w:t>A</w:t>
            </w:r>
            <w:r w:rsidRPr="000D79A8">
              <w:tab/>
              <w:t>When the wheelhouse has a metal floor</w:t>
            </w:r>
          </w:p>
          <w:p w14:paraId="78226FE0" w14:textId="77777777" w:rsidR="00E17B52" w:rsidRPr="000D79A8" w:rsidRDefault="00E17B52" w:rsidP="0013375F">
            <w:pPr>
              <w:spacing w:before="40" w:after="120"/>
              <w:ind w:right="113"/>
            </w:pPr>
            <w:r w:rsidRPr="000D79A8">
              <w:t>B</w:t>
            </w:r>
            <w:r w:rsidRPr="000D79A8">
              <w:tab/>
              <w:t>Such appliances are absolutely prohibited</w:t>
            </w:r>
          </w:p>
          <w:p w14:paraId="5C2AE2B4" w14:textId="77777777" w:rsidR="00E17B52" w:rsidRPr="000D79A8" w:rsidRDefault="00E17B52" w:rsidP="0013375F">
            <w:pPr>
              <w:spacing w:before="40" w:after="120"/>
              <w:ind w:left="567" w:right="113" w:hanging="567"/>
            </w:pPr>
            <w:r w:rsidRPr="000D79A8">
              <w:t>C</w:t>
            </w:r>
            <w:r w:rsidRPr="000D79A8">
              <w:tab/>
              <w:t>When the separation distance between the wheelhouse and the holds is at least 4 m</w:t>
            </w:r>
          </w:p>
          <w:p w14:paraId="7447F6D1" w14:textId="77777777" w:rsidR="00E17B52" w:rsidRPr="000D79A8" w:rsidRDefault="00E17B52" w:rsidP="0013375F">
            <w:pPr>
              <w:spacing w:before="40" w:after="120"/>
              <w:ind w:left="567" w:right="113" w:hanging="567"/>
            </w:pPr>
            <w:r w:rsidRPr="000D79A8">
              <w:t>D</w:t>
            </w:r>
            <w:r w:rsidRPr="000D79A8">
              <w:tab/>
              <w:t>When the separation distance between the wheelhouse and the holds is at least 3 m</w:t>
            </w:r>
          </w:p>
        </w:tc>
        <w:tc>
          <w:tcPr>
            <w:tcW w:w="1275" w:type="dxa"/>
            <w:tcBorders>
              <w:top w:val="single" w:sz="4" w:space="0" w:color="auto"/>
              <w:bottom w:val="single" w:sz="4" w:space="0" w:color="auto"/>
            </w:tcBorders>
            <w:shd w:val="clear" w:color="auto" w:fill="auto"/>
          </w:tcPr>
          <w:p w14:paraId="07D4B18E" w14:textId="77777777" w:rsidR="00E17B52" w:rsidRPr="000D79A8" w:rsidRDefault="00E17B52" w:rsidP="007527FF">
            <w:pPr>
              <w:spacing w:before="40" w:after="120"/>
              <w:ind w:right="113"/>
              <w:jc w:val="center"/>
            </w:pPr>
          </w:p>
        </w:tc>
      </w:tr>
      <w:tr w:rsidR="00E17B52" w:rsidRPr="00C568DF" w14:paraId="52E1E584" w14:textId="77777777" w:rsidTr="008B5B3A">
        <w:tc>
          <w:tcPr>
            <w:tcW w:w="1356" w:type="dxa"/>
            <w:tcBorders>
              <w:top w:val="single" w:sz="4" w:space="0" w:color="auto"/>
              <w:bottom w:val="nil"/>
            </w:tcBorders>
            <w:shd w:val="clear" w:color="auto" w:fill="auto"/>
          </w:tcPr>
          <w:p w14:paraId="3EB9CF73"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79583BE0" w14:textId="77777777" w:rsidR="00E17B52" w:rsidRPr="000D79A8" w:rsidRDefault="00E17B52" w:rsidP="0013375F">
            <w:pPr>
              <w:spacing w:before="40" w:after="120"/>
              <w:ind w:right="113"/>
            </w:pPr>
          </w:p>
        </w:tc>
        <w:tc>
          <w:tcPr>
            <w:tcW w:w="1275" w:type="dxa"/>
            <w:tcBorders>
              <w:top w:val="single" w:sz="4" w:space="0" w:color="auto"/>
              <w:bottom w:val="nil"/>
            </w:tcBorders>
            <w:shd w:val="clear" w:color="auto" w:fill="auto"/>
          </w:tcPr>
          <w:p w14:paraId="48FDFD0E" w14:textId="77777777" w:rsidR="00E17B52" w:rsidRDefault="00E17B52" w:rsidP="007527FF">
            <w:pPr>
              <w:spacing w:before="40" w:after="120"/>
              <w:ind w:right="113"/>
              <w:jc w:val="center"/>
            </w:pPr>
          </w:p>
        </w:tc>
      </w:tr>
      <w:tr w:rsidR="00E17B52" w:rsidRPr="00C568DF" w14:paraId="26C0E56C" w14:textId="77777777" w:rsidTr="008B5B3A">
        <w:tc>
          <w:tcPr>
            <w:tcW w:w="1356" w:type="dxa"/>
            <w:tcBorders>
              <w:top w:val="nil"/>
              <w:bottom w:val="single" w:sz="4" w:space="0" w:color="auto"/>
            </w:tcBorders>
            <w:shd w:val="clear" w:color="auto" w:fill="auto"/>
          </w:tcPr>
          <w:p w14:paraId="3F2ED437" w14:textId="77777777" w:rsidR="00E17B52" w:rsidRPr="000D79A8" w:rsidRDefault="00E17B52" w:rsidP="008B5B3A">
            <w:pPr>
              <w:keepNext/>
              <w:keepLines/>
              <w:spacing w:before="40" w:after="120"/>
              <w:ind w:right="113"/>
            </w:pPr>
            <w:r w:rsidRPr="000D79A8">
              <w:t>120 02.0-26</w:t>
            </w:r>
          </w:p>
        </w:tc>
        <w:tc>
          <w:tcPr>
            <w:tcW w:w="5874" w:type="dxa"/>
            <w:tcBorders>
              <w:top w:val="nil"/>
              <w:bottom w:val="single" w:sz="4" w:space="0" w:color="auto"/>
            </w:tcBorders>
            <w:shd w:val="clear" w:color="auto" w:fill="auto"/>
          </w:tcPr>
          <w:p w14:paraId="029024F7" w14:textId="77777777" w:rsidR="00E17B52" w:rsidRPr="000D79A8" w:rsidRDefault="00E17B52" w:rsidP="008B5B3A">
            <w:pPr>
              <w:keepNext/>
              <w:keepLines/>
              <w:spacing w:before="40" w:after="120"/>
              <w:ind w:right="113"/>
            </w:pPr>
            <w:r w:rsidRPr="000D79A8">
              <w:t>9.1.0.17.2</w:t>
            </w:r>
          </w:p>
        </w:tc>
        <w:tc>
          <w:tcPr>
            <w:tcW w:w="1275" w:type="dxa"/>
            <w:tcBorders>
              <w:top w:val="nil"/>
              <w:bottom w:val="single" w:sz="4" w:space="0" w:color="auto"/>
            </w:tcBorders>
            <w:shd w:val="clear" w:color="auto" w:fill="auto"/>
          </w:tcPr>
          <w:p w14:paraId="6EE6C92E" w14:textId="77777777" w:rsidR="00E17B52" w:rsidRPr="000D79A8" w:rsidRDefault="00E17B52" w:rsidP="007527FF">
            <w:pPr>
              <w:keepNext/>
              <w:keepLines/>
              <w:spacing w:before="40" w:after="120"/>
              <w:ind w:right="113"/>
              <w:jc w:val="center"/>
            </w:pPr>
            <w:r>
              <w:t>C</w:t>
            </w:r>
          </w:p>
        </w:tc>
      </w:tr>
      <w:tr w:rsidR="00E17B52" w:rsidRPr="00C568DF" w14:paraId="6B0220EB" w14:textId="77777777" w:rsidTr="0013375F">
        <w:tc>
          <w:tcPr>
            <w:tcW w:w="1356" w:type="dxa"/>
            <w:tcBorders>
              <w:top w:val="single" w:sz="4" w:space="0" w:color="auto"/>
              <w:bottom w:val="nil"/>
            </w:tcBorders>
            <w:shd w:val="clear" w:color="auto" w:fill="auto"/>
          </w:tcPr>
          <w:p w14:paraId="512E2671" w14:textId="77777777" w:rsidR="00E17B52" w:rsidRPr="000D79A8" w:rsidRDefault="00E17B52" w:rsidP="008B5B3A">
            <w:pPr>
              <w:keepNext/>
              <w:keepLines/>
              <w:spacing w:before="40" w:after="120"/>
              <w:ind w:right="113"/>
            </w:pPr>
          </w:p>
        </w:tc>
        <w:tc>
          <w:tcPr>
            <w:tcW w:w="5874" w:type="dxa"/>
            <w:tcBorders>
              <w:top w:val="single" w:sz="4" w:space="0" w:color="auto"/>
              <w:bottom w:val="nil"/>
            </w:tcBorders>
            <w:shd w:val="clear" w:color="auto" w:fill="auto"/>
          </w:tcPr>
          <w:p w14:paraId="72859E74" w14:textId="77777777" w:rsidR="00E17B52" w:rsidRDefault="00E17B52" w:rsidP="008B5B3A">
            <w:pPr>
              <w:keepNext/>
              <w:keepLines/>
              <w:spacing w:before="40" w:after="120"/>
              <w:ind w:right="113"/>
            </w:pPr>
            <w:r>
              <w:rPr>
                <w:rFonts w:eastAsia="SimSun"/>
              </w:rPr>
              <w:t>On board a dry cargo vessel, what provisions apply to accommodation doors facing the holds?</w:t>
            </w:r>
          </w:p>
        </w:tc>
        <w:tc>
          <w:tcPr>
            <w:tcW w:w="1275" w:type="dxa"/>
            <w:tcBorders>
              <w:top w:val="single" w:sz="4" w:space="0" w:color="auto"/>
              <w:bottom w:val="nil"/>
            </w:tcBorders>
            <w:shd w:val="clear" w:color="auto" w:fill="auto"/>
          </w:tcPr>
          <w:p w14:paraId="0B1CCD71" w14:textId="77777777" w:rsidR="00E17B52" w:rsidRPr="000D79A8" w:rsidRDefault="00E17B52" w:rsidP="007527FF">
            <w:pPr>
              <w:keepNext/>
              <w:keepLines/>
              <w:spacing w:before="40" w:after="120"/>
              <w:ind w:right="113"/>
              <w:jc w:val="center"/>
            </w:pPr>
          </w:p>
        </w:tc>
      </w:tr>
      <w:tr w:rsidR="00E17B52" w:rsidRPr="00C568DF" w14:paraId="575040C1" w14:textId="77777777" w:rsidTr="0013375F">
        <w:tc>
          <w:tcPr>
            <w:tcW w:w="1356" w:type="dxa"/>
            <w:tcBorders>
              <w:top w:val="nil"/>
              <w:bottom w:val="nil"/>
            </w:tcBorders>
            <w:shd w:val="clear" w:color="auto" w:fill="auto"/>
          </w:tcPr>
          <w:p w14:paraId="4BB5D267"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19559D26" w14:textId="77777777" w:rsidR="00E17B52" w:rsidRPr="000D79A8" w:rsidRDefault="00E17B52" w:rsidP="0013375F">
            <w:pPr>
              <w:spacing w:before="40" w:after="120"/>
              <w:ind w:right="113"/>
            </w:pPr>
            <w:r w:rsidRPr="000D79A8">
              <w:t>A</w:t>
            </w:r>
            <w:r w:rsidRPr="000D79A8">
              <w:tab/>
              <w:t>It must be windowless</w:t>
            </w:r>
          </w:p>
          <w:p w14:paraId="047A8B95" w14:textId="77777777" w:rsidR="00E17B52" w:rsidRPr="000D79A8" w:rsidRDefault="00E17B52" w:rsidP="0013375F">
            <w:pPr>
              <w:spacing w:before="40" w:after="120"/>
              <w:ind w:left="567" w:right="113" w:hanging="567"/>
            </w:pPr>
            <w:r w:rsidRPr="000D79A8">
              <w:t>B</w:t>
            </w:r>
            <w:r w:rsidRPr="000D79A8">
              <w:tab/>
              <w:t>It must be sprung to ensure that it can close immediately after being opened</w:t>
            </w:r>
          </w:p>
          <w:p w14:paraId="6C497F42" w14:textId="77777777" w:rsidR="00E17B52" w:rsidRPr="000D79A8" w:rsidRDefault="00E17B52" w:rsidP="0013375F">
            <w:pPr>
              <w:spacing w:before="40" w:after="120"/>
              <w:ind w:right="113"/>
            </w:pPr>
            <w:r w:rsidRPr="000D79A8">
              <w:t>C</w:t>
            </w:r>
            <w:r w:rsidRPr="000D79A8">
              <w:tab/>
              <w:t xml:space="preserve">A gastight closing appliance must be provided </w:t>
            </w:r>
          </w:p>
          <w:p w14:paraId="5AA406A7" w14:textId="77777777" w:rsidR="00E17B52" w:rsidRPr="000D79A8" w:rsidRDefault="00E17B52" w:rsidP="0013375F">
            <w:pPr>
              <w:spacing w:before="40" w:after="120"/>
              <w:ind w:right="113"/>
            </w:pPr>
            <w:r w:rsidRPr="000D79A8">
              <w:t>D</w:t>
            </w:r>
            <w:r w:rsidRPr="000D79A8">
              <w:tab/>
              <w:t>A watertight closing appliance must be provided</w:t>
            </w:r>
          </w:p>
        </w:tc>
        <w:tc>
          <w:tcPr>
            <w:tcW w:w="1275" w:type="dxa"/>
            <w:tcBorders>
              <w:top w:val="nil"/>
              <w:bottom w:val="nil"/>
            </w:tcBorders>
            <w:shd w:val="clear" w:color="auto" w:fill="auto"/>
          </w:tcPr>
          <w:p w14:paraId="61A02249" w14:textId="77777777" w:rsidR="00E17B52" w:rsidRPr="000D79A8" w:rsidRDefault="00E17B52" w:rsidP="007527FF">
            <w:pPr>
              <w:spacing w:before="40" w:after="120"/>
              <w:ind w:right="113"/>
              <w:jc w:val="center"/>
            </w:pPr>
          </w:p>
        </w:tc>
      </w:tr>
      <w:tr w:rsidR="00E17B52" w:rsidRPr="00C568DF" w14:paraId="5101DAA8" w14:textId="77777777" w:rsidTr="00B14B4D">
        <w:tc>
          <w:tcPr>
            <w:tcW w:w="1356" w:type="dxa"/>
            <w:tcBorders>
              <w:top w:val="single" w:sz="4" w:space="0" w:color="auto"/>
              <w:bottom w:val="single" w:sz="4" w:space="0" w:color="auto"/>
            </w:tcBorders>
            <w:shd w:val="clear" w:color="auto" w:fill="auto"/>
          </w:tcPr>
          <w:p w14:paraId="3CD11E14" w14:textId="77777777" w:rsidR="00E17B52" w:rsidRPr="000D79A8" w:rsidRDefault="00E17B52" w:rsidP="0013375F">
            <w:pPr>
              <w:keepNext/>
              <w:spacing w:before="40" w:after="120"/>
              <w:ind w:right="113"/>
            </w:pPr>
            <w:r w:rsidRPr="000D79A8">
              <w:t>120 02.0-27</w:t>
            </w:r>
          </w:p>
        </w:tc>
        <w:tc>
          <w:tcPr>
            <w:tcW w:w="5874" w:type="dxa"/>
            <w:tcBorders>
              <w:top w:val="single" w:sz="4" w:space="0" w:color="auto"/>
              <w:bottom w:val="single" w:sz="4" w:space="0" w:color="auto"/>
            </w:tcBorders>
            <w:shd w:val="clear" w:color="auto" w:fill="auto"/>
          </w:tcPr>
          <w:p w14:paraId="3D7BC9AC" w14:textId="77777777" w:rsidR="00E17B52" w:rsidRPr="000D79A8" w:rsidRDefault="00E17B52" w:rsidP="0013375F">
            <w:pPr>
              <w:keepNext/>
              <w:spacing w:before="40" w:after="120"/>
              <w:ind w:right="113"/>
            </w:pPr>
            <w:r w:rsidRPr="000D79A8">
              <w:t>7.1.4.1.1</w:t>
            </w:r>
            <w:r>
              <w:t>,</w:t>
            </w:r>
            <w:r>
              <w:rPr>
                <w:lang w:val="fr-FR"/>
              </w:rPr>
              <w:t xml:space="preserve"> 7.1.4.1.4</w:t>
            </w:r>
          </w:p>
        </w:tc>
        <w:tc>
          <w:tcPr>
            <w:tcW w:w="1275" w:type="dxa"/>
            <w:tcBorders>
              <w:top w:val="single" w:sz="4" w:space="0" w:color="auto"/>
              <w:bottom w:val="single" w:sz="4" w:space="0" w:color="auto"/>
            </w:tcBorders>
            <w:shd w:val="clear" w:color="auto" w:fill="auto"/>
          </w:tcPr>
          <w:p w14:paraId="50F48E3F" w14:textId="77777777" w:rsidR="00E17B52" w:rsidRPr="000D79A8" w:rsidRDefault="00E17B52" w:rsidP="007527FF">
            <w:pPr>
              <w:keepNext/>
              <w:spacing w:before="40" w:after="120"/>
              <w:ind w:right="113"/>
              <w:jc w:val="center"/>
            </w:pPr>
            <w:r>
              <w:t>A</w:t>
            </w:r>
          </w:p>
        </w:tc>
      </w:tr>
      <w:tr w:rsidR="00E17B52" w:rsidRPr="00C568DF" w14:paraId="4FA377A9" w14:textId="77777777" w:rsidTr="0013375F">
        <w:tc>
          <w:tcPr>
            <w:tcW w:w="1356" w:type="dxa"/>
            <w:tcBorders>
              <w:top w:val="single" w:sz="4" w:space="0" w:color="auto"/>
              <w:bottom w:val="nil"/>
            </w:tcBorders>
            <w:shd w:val="clear" w:color="auto" w:fill="auto"/>
          </w:tcPr>
          <w:p w14:paraId="4F2E3BB8" w14:textId="77777777" w:rsidR="00E17B52" w:rsidRPr="000D79A8" w:rsidRDefault="00E17B52" w:rsidP="0013375F">
            <w:pPr>
              <w:keepNext/>
              <w:spacing w:before="40" w:after="120"/>
              <w:ind w:right="113"/>
            </w:pPr>
          </w:p>
        </w:tc>
        <w:tc>
          <w:tcPr>
            <w:tcW w:w="5874" w:type="dxa"/>
            <w:tcBorders>
              <w:top w:val="single" w:sz="4" w:space="0" w:color="auto"/>
              <w:bottom w:val="nil"/>
            </w:tcBorders>
            <w:shd w:val="clear" w:color="auto" w:fill="auto"/>
          </w:tcPr>
          <w:p w14:paraId="3BB5CFC5" w14:textId="77777777" w:rsidR="00E17B52" w:rsidRDefault="00E17B52" w:rsidP="0013375F">
            <w:pPr>
              <w:keepNext/>
              <w:spacing w:before="40" w:after="120"/>
              <w:ind w:right="113"/>
            </w:pPr>
            <w:r>
              <w:rPr>
                <w:rFonts w:eastAsia="SimSun"/>
              </w:rPr>
              <w:t xml:space="preserve">Which statement applies to the transport of the following goods of Class </w:t>
            </w:r>
            <w:proofErr w:type="gramStart"/>
            <w:r>
              <w:rPr>
                <w:rFonts w:eastAsia="SimSun"/>
              </w:rPr>
              <w:t>7:UN</w:t>
            </w:r>
            <w:proofErr w:type="gramEnd"/>
            <w:r>
              <w:rPr>
                <w:rFonts w:eastAsia="SimSun"/>
              </w:rPr>
              <w:t xml:space="preserve"> Nos. </w:t>
            </w:r>
            <w:r w:rsidRPr="007F35DB">
              <w:t>2912, 2913, 2915, 2916, 2917, 2919, 2977, 2978 and 3321 to 3333</w:t>
            </w:r>
            <w:r>
              <w:rPr>
                <w:rFonts w:eastAsia="SimSun"/>
              </w:rPr>
              <w:t>?</w:t>
            </w:r>
          </w:p>
        </w:tc>
        <w:tc>
          <w:tcPr>
            <w:tcW w:w="1275" w:type="dxa"/>
            <w:tcBorders>
              <w:top w:val="single" w:sz="4" w:space="0" w:color="auto"/>
              <w:bottom w:val="nil"/>
            </w:tcBorders>
            <w:shd w:val="clear" w:color="auto" w:fill="auto"/>
          </w:tcPr>
          <w:p w14:paraId="48F08ECF" w14:textId="77777777" w:rsidR="00E17B52" w:rsidRPr="000D79A8" w:rsidRDefault="00E17B52" w:rsidP="007527FF">
            <w:pPr>
              <w:keepNext/>
              <w:spacing w:before="40" w:after="120"/>
              <w:ind w:right="113"/>
              <w:jc w:val="center"/>
            </w:pPr>
          </w:p>
        </w:tc>
      </w:tr>
      <w:tr w:rsidR="00E17B52" w:rsidRPr="00C568DF" w14:paraId="12285552" w14:textId="77777777" w:rsidTr="0013375F">
        <w:tc>
          <w:tcPr>
            <w:tcW w:w="1356" w:type="dxa"/>
            <w:tcBorders>
              <w:top w:val="nil"/>
              <w:bottom w:val="single" w:sz="4" w:space="0" w:color="auto"/>
            </w:tcBorders>
            <w:shd w:val="clear" w:color="auto" w:fill="auto"/>
          </w:tcPr>
          <w:p w14:paraId="4D326DC7" w14:textId="77777777" w:rsidR="00E17B52" w:rsidRPr="000D79A8" w:rsidRDefault="00E17B52" w:rsidP="0013375F">
            <w:pPr>
              <w:keepNext/>
              <w:spacing w:before="40" w:after="120"/>
              <w:ind w:right="113"/>
            </w:pPr>
          </w:p>
        </w:tc>
        <w:tc>
          <w:tcPr>
            <w:tcW w:w="5874" w:type="dxa"/>
            <w:tcBorders>
              <w:top w:val="nil"/>
              <w:bottom w:val="single" w:sz="4" w:space="0" w:color="auto"/>
            </w:tcBorders>
            <w:shd w:val="clear" w:color="auto" w:fill="auto"/>
          </w:tcPr>
          <w:p w14:paraId="22AA4DE7" w14:textId="77777777" w:rsidR="00E17B52" w:rsidRPr="000D79A8" w:rsidRDefault="00E17B52" w:rsidP="0013375F">
            <w:pPr>
              <w:keepNext/>
              <w:spacing w:before="40" w:after="120"/>
              <w:ind w:left="567" w:right="113" w:hanging="567"/>
            </w:pPr>
            <w:r w:rsidRPr="000D79A8">
              <w:t>A</w:t>
            </w:r>
            <w:r w:rsidRPr="000D79A8">
              <w:tab/>
              <w:t>They ma</w:t>
            </w:r>
            <w:r>
              <w:t>y only be transported by double-</w:t>
            </w:r>
            <w:r w:rsidRPr="000D79A8">
              <w:t>hull vessels conforming to the additional rules set forth in ADN</w:t>
            </w:r>
          </w:p>
          <w:p w14:paraId="7A7B4BE4" w14:textId="77777777" w:rsidR="00E17B52" w:rsidRPr="000D79A8" w:rsidRDefault="00E17B52" w:rsidP="0013375F">
            <w:pPr>
              <w:keepNext/>
              <w:spacing w:before="40" w:after="120"/>
              <w:ind w:left="567" w:right="113" w:hanging="567"/>
            </w:pPr>
            <w:r w:rsidRPr="000D79A8">
              <w:t>B</w:t>
            </w:r>
            <w:r w:rsidRPr="000D79A8">
              <w:tab/>
              <w:t>They may only be transported by vessels with steel hatchways</w:t>
            </w:r>
          </w:p>
          <w:p w14:paraId="671B53C6" w14:textId="77777777" w:rsidR="00E17B52" w:rsidRPr="000D79A8" w:rsidRDefault="00E17B52" w:rsidP="0013375F">
            <w:pPr>
              <w:keepNext/>
              <w:spacing w:before="40" w:after="120"/>
              <w:ind w:left="567" w:right="113" w:hanging="567"/>
            </w:pPr>
            <w:r w:rsidRPr="000D79A8">
              <w:t>C</w:t>
            </w:r>
            <w:r w:rsidRPr="000D79A8">
              <w:tab/>
              <w:t>Pursuant to ADN, they may be transported either by single-hull or double-hull vessels</w:t>
            </w:r>
          </w:p>
          <w:p w14:paraId="1E69CD24" w14:textId="77777777" w:rsidR="00E17B52" w:rsidRPr="000D79A8" w:rsidRDefault="00E17B52" w:rsidP="0013375F">
            <w:pPr>
              <w:keepNext/>
              <w:spacing w:before="40" w:after="120"/>
              <w:ind w:left="567" w:right="113" w:hanging="567"/>
            </w:pPr>
            <w:r w:rsidRPr="000D79A8">
              <w:t>D</w:t>
            </w:r>
            <w:r w:rsidRPr="000D79A8">
              <w:tab/>
              <w:t>They may only be transported by vessels with aluminium hatchways</w:t>
            </w:r>
          </w:p>
        </w:tc>
        <w:tc>
          <w:tcPr>
            <w:tcW w:w="1275" w:type="dxa"/>
            <w:tcBorders>
              <w:top w:val="nil"/>
              <w:bottom w:val="single" w:sz="4" w:space="0" w:color="auto"/>
            </w:tcBorders>
            <w:shd w:val="clear" w:color="auto" w:fill="auto"/>
          </w:tcPr>
          <w:p w14:paraId="5BEF9B5E" w14:textId="77777777" w:rsidR="00E17B52" w:rsidRPr="000D79A8" w:rsidRDefault="00E17B52" w:rsidP="007527FF">
            <w:pPr>
              <w:keepNext/>
              <w:spacing w:before="40" w:after="120"/>
              <w:ind w:right="113"/>
              <w:jc w:val="center"/>
            </w:pPr>
          </w:p>
        </w:tc>
      </w:tr>
      <w:tr w:rsidR="00E17B52" w:rsidRPr="00C568DF" w14:paraId="71E23A35" w14:textId="77777777" w:rsidTr="0013375F">
        <w:tc>
          <w:tcPr>
            <w:tcW w:w="1356" w:type="dxa"/>
            <w:tcBorders>
              <w:top w:val="single" w:sz="4" w:space="0" w:color="auto"/>
              <w:bottom w:val="single" w:sz="4" w:space="0" w:color="auto"/>
            </w:tcBorders>
            <w:shd w:val="clear" w:color="auto" w:fill="auto"/>
          </w:tcPr>
          <w:p w14:paraId="305DDB0B" w14:textId="77777777" w:rsidR="00E17B52" w:rsidRPr="000D79A8" w:rsidRDefault="00E17B52" w:rsidP="0013375F">
            <w:pPr>
              <w:keepNext/>
              <w:spacing w:before="40" w:after="120"/>
              <w:ind w:right="113"/>
            </w:pPr>
            <w:r w:rsidRPr="000D79A8">
              <w:t>120 02.0-28</w:t>
            </w:r>
          </w:p>
        </w:tc>
        <w:tc>
          <w:tcPr>
            <w:tcW w:w="5874" w:type="dxa"/>
            <w:tcBorders>
              <w:top w:val="single" w:sz="4" w:space="0" w:color="auto"/>
              <w:bottom w:val="single" w:sz="4" w:space="0" w:color="auto"/>
            </w:tcBorders>
            <w:shd w:val="clear" w:color="auto" w:fill="auto"/>
          </w:tcPr>
          <w:p w14:paraId="1BA90DF0" w14:textId="77777777" w:rsidR="00E17B52" w:rsidRPr="000D79A8" w:rsidRDefault="00E17B52" w:rsidP="0013375F">
            <w:pPr>
              <w:keepNext/>
              <w:spacing w:before="40" w:after="120"/>
              <w:ind w:right="113"/>
            </w:pPr>
            <w:r w:rsidRPr="000D79A8">
              <w:t>9.1.0.12.1</w:t>
            </w:r>
          </w:p>
        </w:tc>
        <w:tc>
          <w:tcPr>
            <w:tcW w:w="1275" w:type="dxa"/>
            <w:tcBorders>
              <w:top w:val="single" w:sz="4" w:space="0" w:color="auto"/>
              <w:bottom w:val="single" w:sz="4" w:space="0" w:color="auto"/>
            </w:tcBorders>
            <w:shd w:val="clear" w:color="auto" w:fill="auto"/>
          </w:tcPr>
          <w:p w14:paraId="3F887AF7" w14:textId="77777777" w:rsidR="00E17B52" w:rsidRPr="000D79A8" w:rsidRDefault="00E17B52" w:rsidP="007527FF">
            <w:pPr>
              <w:keepNext/>
              <w:spacing w:before="40" w:after="120"/>
              <w:ind w:right="113"/>
              <w:jc w:val="center"/>
            </w:pPr>
            <w:r>
              <w:t>B</w:t>
            </w:r>
          </w:p>
        </w:tc>
      </w:tr>
      <w:tr w:rsidR="00E17B52" w:rsidRPr="00C568DF" w14:paraId="20BA3669" w14:textId="77777777" w:rsidTr="008B5B3A">
        <w:tc>
          <w:tcPr>
            <w:tcW w:w="1356" w:type="dxa"/>
            <w:tcBorders>
              <w:top w:val="single" w:sz="4" w:space="0" w:color="auto"/>
              <w:bottom w:val="single" w:sz="4" w:space="0" w:color="auto"/>
            </w:tcBorders>
            <w:shd w:val="clear" w:color="auto" w:fill="auto"/>
          </w:tcPr>
          <w:p w14:paraId="0EDFF35A" w14:textId="77777777" w:rsidR="00E17B52" w:rsidRPr="000D79A8" w:rsidRDefault="00E17B52" w:rsidP="0013375F">
            <w:pPr>
              <w:keepNext/>
              <w:spacing w:before="40" w:after="120"/>
              <w:ind w:right="113"/>
            </w:pPr>
          </w:p>
        </w:tc>
        <w:tc>
          <w:tcPr>
            <w:tcW w:w="5874" w:type="dxa"/>
            <w:tcBorders>
              <w:top w:val="single" w:sz="4" w:space="0" w:color="auto"/>
              <w:bottom w:val="single" w:sz="4" w:space="0" w:color="auto"/>
            </w:tcBorders>
            <w:shd w:val="clear" w:color="auto" w:fill="auto"/>
          </w:tcPr>
          <w:p w14:paraId="40876CFB" w14:textId="77777777" w:rsidR="00E17B52" w:rsidRPr="000D79A8" w:rsidRDefault="00E17B52" w:rsidP="0013375F">
            <w:pPr>
              <w:keepNext/>
              <w:spacing w:before="40" w:after="120"/>
              <w:ind w:right="113"/>
            </w:pPr>
            <w:r w:rsidRPr="000D79A8">
              <w:t>Where should the extraction ducts for ventilat</w:t>
            </w:r>
            <w:r>
              <w:t>ion of the hold</w:t>
            </w:r>
            <w:r w:rsidRPr="000D79A8">
              <w:t xml:space="preserve"> be positioned?</w:t>
            </w:r>
          </w:p>
          <w:p w14:paraId="266CB63F" w14:textId="77777777" w:rsidR="00E17B52" w:rsidRPr="000D79A8" w:rsidRDefault="00E17B52" w:rsidP="0013375F">
            <w:pPr>
              <w:keepNext/>
              <w:spacing w:before="40" w:after="120"/>
              <w:ind w:left="567" w:right="113" w:hanging="567"/>
            </w:pPr>
            <w:r w:rsidRPr="000D79A8">
              <w:t>A</w:t>
            </w:r>
            <w:r w:rsidRPr="000D79A8">
              <w:tab/>
              <w:t xml:space="preserve">The extraction ducts </w:t>
            </w:r>
            <w:r>
              <w:t xml:space="preserve">should be positioned at least 1 </w:t>
            </w:r>
            <w:r w:rsidRPr="000D79A8">
              <w:t>m above the bottom of the hold</w:t>
            </w:r>
          </w:p>
          <w:p w14:paraId="3398594B" w14:textId="77777777" w:rsidR="00E17B52" w:rsidRPr="000D79A8" w:rsidRDefault="00E17B52" w:rsidP="0013375F">
            <w:pPr>
              <w:keepNext/>
              <w:spacing w:before="40" w:after="120"/>
              <w:ind w:left="567" w:right="113" w:hanging="567"/>
            </w:pPr>
            <w:r w:rsidRPr="000D79A8">
              <w:t>B</w:t>
            </w:r>
            <w:r w:rsidRPr="000D79A8">
              <w:tab/>
              <w:t>The extraction ducts should be positioned at the extreme ends of the hold and e</w:t>
            </w:r>
            <w:r>
              <w:t xml:space="preserve">xtend down to not more than 50 </w:t>
            </w:r>
            <w:r w:rsidRPr="000D79A8">
              <w:t>mm above the bottom</w:t>
            </w:r>
          </w:p>
          <w:p w14:paraId="76A653E1" w14:textId="77777777" w:rsidR="00E17B52" w:rsidRPr="000D79A8" w:rsidRDefault="00E17B52" w:rsidP="0013375F">
            <w:pPr>
              <w:keepNext/>
              <w:spacing w:before="40" w:after="120"/>
              <w:ind w:left="567" w:right="113" w:hanging="567"/>
            </w:pPr>
            <w:r w:rsidRPr="000D79A8">
              <w:t>C</w:t>
            </w:r>
            <w:r w:rsidRPr="000D79A8">
              <w:tab/>
              <w:t>The extraction ducts should be positioned at the front of the hold and extend down to not more than 50 mm above the bottom</w:t>
            </w:r>
          </w:p>
          <w:p w14:paraId="65ECE36F" w14:textId="77777777" w:rsidR="00E17B52" w:rsidRPr="000D79A8" w:rsidRDefault="00E17B52" w:rsidP="0013375F">
            <w:pPr>
              <w:keepNext/>
              <w:spacing w:before="40" w:after="120"/>
              <w:ind w:left="567" w:right="113" w:hanging="567"/>
            </w:pPr>
            <w:r w:rsidRPr="000D79A8">
              <w:t>D</w:t>
            </w:r>
            <w:r w:rsidRPr="000D79A8">
              <w:tab/>
              <w:t>The extraction ducts should be positioned at the back of the hold and extend down to not more than 50 mm above the bottom</w:t>
            </w:r>
          </w:p>
        </w:tc>
        <w:tc>
          <w:tcPr>
            <w:tcW w:w="1275" w:type="dxa"/>
            <w:tcBorders>
              <w:top w:val="single" w:sz="4" w:space="0" w:color="auto"/>
              <w:bottom w:val="single" w:sz="4" w:space="0" w:color="auto"/>
            </w:tcBorders>
            <w:shd w:val="clear" w:color="auto" w:fill="auto"/>
          </w:tcPr>
          <w:p w14:paraId="4BDE0D8A" w14:textId="77777777" w:rsidR="00E17B52" w:rsidRPr="000D79A8" w:rsidRDefault="00E17B52" w:rsidP="007527FF">
            <w:pPr>
              <w:keepNext/>
              <w:spacing w:before="40" w:after="120"/>
              <w:ind w:right="113"/>
              <w:jc w:val="center"/>
            </w:pPr>
          </w:p>
        </w:tc>
      </w:tr>
      <w:tr w:rsidR="00E17B52" w:rsidRPr="00C568DF" w14:paraId="1590E9F5" w14:textId="77777777" w:rsidTr="008B5B3A">
        <w:tc>
          <w:tcPr>
            <w:tcW w:w="1356" w:type="dxa"/>
            <w:tcBorders>
              <w:top w:val="single" w:sz="4" w:space="0" w:color="auto"/>
              <w:bottom w:val="nil"/>
            </w:tcBorders>
            <w:shd w:val="clear" w:color="auto" w:fill="auto"/>
          </w:tcPr>
          <w:p w14:paraId="22C6145E"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240812CC" w14:textId="77777777" w:rsidR="00E17B52" w:rsidRPr="000D79A8" w:rsidRDefault="00E17B52" w:rsidP="0013375F">
            <w:pPr>
              <w:spacing w:before="40" w:after="120"/>
              <w:ind w:right="113"/>
            </w:pPr>
          </w:p>
        </w:tc>
        <w:tc>
          <w:tcPr>
            <w:tcW w:w="1275" w:type="dxa"/>
            <w:tcBorders>
              <w:top w:val="single" w:sz="4" w:space="0" w:color="auto"/>
              <w:bottom w:val="nil"/>
            </w:tcBorders>
            <w:shd w:val="clear" w:color="auto" w:fill="auto"/>
          </w:tcPr>
          <w:p w14:paraId="64C5DBDF" w14:textId="77777777" w:rsidR="00E17B52" w:rsidRDefault="00E17B52" w:rsidP="007527FF">
            <w:pPr>
              <w:spacing w:before="40" w:after="120"/>
              <w:ind w:right="113"/>
              <w:jc w:val="center"/>
            </w:pPr>
          </w:p>
        </w:tc>
      </w:tr>
      <w:tr w:rsidR="00E17B52" w:rsidRPr="00C568DF" w14:paraId="7C662786" w14:textId="77777777" w:rsidTr="008B5B3A">
        <w:tc>
          <w:tcPr>
            <w:tcW w:w="1356" w:type="dxa"/>
            <w:tcBorders>
              <w:top w:val="nil"/>
              <w:bottom w:val="single" w:sz="4" w:space="0" w:color="auto"/>
            </w:tcBorders>
            <w:shd w:val="clear" w:color="auto" w:fill="auto"/>
          </w:tcPr>
          <w:p w14:paraId="736C1DB7" w14:textId="77777777" w:rsidR="00E17B52" w:rsidRPr="000D79A8" w:rsidRDefault="00E17B52" w:rsidP="008B5B3A">
            <w:pPr>
              <w:keepNext/>
              <w:keepLines/>
              <w:spacing w:before="40" w:after="120"/>
              <w:ind w:right="113"/>
            </w:pPr>
            <w:r w:rsidRPr="000D79A8">
              <w:t>120 02.0-29</w:t>
            </w:r>
          </w:p>
        </w:tc>
        <w:tc>
          <w:tcPr>
            <w:tcW w:w="5874" w:type="dxa"/>
            <w:tcBorders>
              <w:top w:val="nil"/>
              <w:bottom w:val="single" w:sz="4" w:space="0" w:color="auto"/>
            </w:tcBorders>
            <w:shd w:val="clear" w:color="auto" w:fill="auto"/>
          </w:tcPr>
          <w:p w14:paraId="15BCDAC9" w14:textId="77777777" w:rsidR="00E17B52" w:rsidRPr="000D79A8" w:rsidRDefault="00E17B52" w:rsidP="008B5B3A">
            <w:pPr>
              <w:keepNext/>
              <w:keepLines/>
              <w:spacing w:before="40" w:after="120"/>
              <w:ind w:right="113"/>
            </w:pPr>
            <w:r w:rsidRPr="000D79A8">
              <w:t>9.1.0.20</w:t>
            </w:r>
          </w:p>
        </w:tc>
        <w:tc>
          <w:tcPr>
            <w:tcW w:w="1275" w:type="dxa"/>
            <w:tcBorders>
              <w:top w:val="nil"/>
              <w:bottom w:val="single" w:sz="4" w:space="0" w:color="auto"/>
            </w:tcBorders>
            <w:shd w:val="clear" w:color="auto" w:fill="auto"/>
          </w:tcPr>
          <w:p w14:paraId="09221AAD" w14:textId="77777777" w:rsidR="00E17B52" w:rsidRPr="000D79A8" w:rsidRDefault="00E17B52" w:rsidP="007527FF">
            <w:pPr>
              <w:keepNext/>
              <w:keepLines/>
              <w:spacing w:before="40" w:after="120"/>
              <w:ind w:right="113"/>
              <w:jc w:val="center"/>
            </w:pPr>
            <w:r>
              <w:t>D</w:t>
            </w:r>
          </w:p>
        </w:tc>
      </w:tr>
      <w:tr w:rsidR="00E17B52" w:rsidRPr="00C568DF" w14:paraId="3F0008A6" w14:textId="77777777" w:rsidTr="00B71661">
        <w:tc>
          <w:tcPr>
            <w:tcW w:w="1356" w:type="dxa"/>
            <w:tcBorders>
              <w:top w:val="single" w:sz="4" w:space="0" w:color="auto"/>
              <w:bottom w:val="nil"/>
            </w:tcBorders>
            <w:shd w:val="clear" w:color="auto" w:fill="auto"/>
          </w:tcPr>
          <w:p w14:paraId="76074739" w14:textId="77777777" w:rsidR="00E17B52" w:rsidRPr="000D79A8" w:rsidRDefault="00E17B52" w:rsidP="008B5B3A">
            <w:pPr>
              <w:keepNext/>
              <w:keepLines/>
              <w:spacing w:before="40" w:after="120"/>
              <w:ind w:right="113"/>
            </w:pPr>
          </w:p>
        </w:tc>
        <w:tc>
          <w:tcPr>
            <w:tcW w:w="5874" w:type="dxa"/>
            <w:tcBorders>
              <w:top w:val="single" w:sz="4" w:space="0" w:color="auto"/>
              <w:bottom w:val="nil"/>
            </w:tcBorders>
            <w:shd w:val="clear" w:color="auto" w:fill="auto"/>
          </w:tcPr>
          <w:p w14:paraId="1044462D" w14:textId="77777777" w:rsidR="00E17B52" w:rsidRPr="000D79A8" w:rsidRDefault="00E17B52" w:rsidP="008B5B3A">
            <w:pPr>
              <w:keepNext/>
              <w:keepLines/>
              <w:spacing w:before="40" w:after="120"/>
              <w:ind w:right="113"/>
            </w:pPr>
            <w:r>
              <w:rPr>
                <w:rFonts w:eastAsia="SimSun"/>
              </w:rPr>
              <w:t>On board a dry cargo vessel with double-hull spaces and a double bottom, may the double</w:t>
            </w:r>
            <w:r>
              <w:rPr>
                <w:rFonts w:eastAsia="SimSun"/>
              </w:rPr>
              <w:noBreakHyphen/>
              <w:t>hull spaces be arranged as ballast tanks?</w:t>
            </w:r>
          </w:p>
        </w:tc>
        <w:tc>
          <w:tcPr>
            <w:tcW w:w="1275" w:type="dxa"/>
            <w:tcBorders>
              <w:top w:val="single" w:sz="4" w:space="0" w:color="auto"/>
              <w:bottom w:val="nil"/>
            </w:tcBorders>
            <w:shd w:val="clear" w:color="auto" w:fill="auto"/>
          </w:tcPr>
          <w:p w14:paraId="2644F88D" w14:textId="77777777" w:rsidR="00E17B52" w:rsidRPr="000D79A8" w:rsidRDefault="00E17B52" w:rsidP="007527FF">
            <w:pPr>
              <w:keepNext/>
              <w:keepLines/>
              <w:spacing w:before="40" w:after="120"/>
              <w:ind w:right="113"/>
              <w:jc w:val="center"/>
            </w:pPr>
          </w:p>
        </w:tc>
      </w:tr>
      <w:tr w:rsidR="00E17B52" w:rsidRPr="00C568DF" w14:paraId="6E927824" w14:textId="77777777" w:rsidTr="00B71661">
        <w:tc>
          <w:tcPr>
            <w:tcW w:w="1356" w:type="dxa"/>
            <w:tcBorders>
              <w:top w:val="nil"/>
              <w:bottom w:val="single" w:sz="4" w:space="0" w:color="auto"/>
            </w:tcBorders>
            <w:shd w:val="clear" w:color="auto" w:fill="auto"/>
          </w:tcPr>
          <w:p w14:paraId="7F589075"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03AAD5A3" w14:textId="77777777" w:rsidR="00E17B52" w:rsidRPr="000D79A8" w:rsidRDefault="00E17B52" w:rsidP="0013375F">
            <w:pPr>
              <w:keepNext/>
              <w:spacing w:before="40" w:after="120"/>
              <w:ind w:left="567" w:right="113" w:hanging="567"/>
            </w:pPr>
            <w:r w:rsidRPr="000D79A8">
              <w:t>A</w:t>
            </w:r>
            <w:r w:rsidRPr="000D79A8">
              <w:tab/>
              <w:t>No, the double-hull spaces serve as a safety area and should therefore always be empty</w:t>
            </w:r>
          </w:p>
          <w:p w14:paraId="4BD28EE1" w14:textId="77777777" w:rsidR="00E17B52" w:rsidRPr="000D79A8" w:rsidRDefault="00E17B52" w:rsidP="0013375F">
            <w:pPr>
              <w:keepNext/>
              <w:spacing w:before="40" w:after="120"/>
              <w:ind w:left="567" w:right="113" w:hanging="567"/>
            </w:pPr>
            <w:r w:rsidRPr="000D79A8">
              <w:t>B</w:t>
            </w:r>
            <w:r w:rsidRPr="000D79A8">
              <w:tab/>
              <w:t>No, because if the double-hull spaces were filled with water, the stability of the vessel would be jeopardized</w:t>
            </w:r>
          </w:p>
          <w:p w14:paraId="67C01E36" w14:textId="77777777" w:rsidR="00E17B52" w:rsidRPr="000D79A8" w:rsidRDefault="00E17B52" w:rsidP="00FC3EAA">
            <w:pPr>
              <w:spacing w:before="40" w:after="120"/>
              <w:ind w:right="113"/>
            </w:pPr>
            <w:r w:rsidRPr="000D79A8">
              <w:t>C</w:t>
            </w:r>
            <w:r w:rsidRPr="000D79A8">
              <w:tab/>
              <w:t>Yes, since the double-hull spaces can be emptied in</w:t>
            </w:r>
            <w:r>
              <w:t xml:space="preserve"> </w:t>
            </w:r>
            <w:r w:rsidRPr="000D79A8">
              <w:t>30 minutes</w:t>
            </w:r>
          </w:p>
          <w:p w14:paraId="5053DA9A" w14:textId="77777777" w:rsidR="00E17B52" w:rsidRPr="000D79A8" w:rsidRDefault="00E17B52" w:rsidP="0013375F">
            <w:pPr>
              <w:keepNext/>
              <w:spacing w:before="40" w:after="120"/>
              <w:ind w:left="567" w:right="113" w:hanging="567"/>
            </w:pPr>
            <w:r w:rsidRPr="000D79A8">
              <w:t>D</w:t>
            </w:r>
            <w:r w:rsidRPr="000D79A8">
              <w:tab/>
              <w:t>Yes, the double-hull spaces may be arranged for being filled with water ballast</w:t>
            </w:r>
          </w:p>
        </w:tc>
        <w:tc>
          <w:tcPr>
            <w:tcW w:w="1275" w:type="dxa"/>
            <w:tcBorders>
              <w:top w:val="nil"/>
              <w:bottom w:val="single" w:sz="4" w:space="0" w:color="auto"/>
            </w:tcBorders>
            <w:shd w:val="clear" w:color="auto" w:fill="auto"/>
          </w:tcPr>
          <w:p w14:paraId="3BF62FBF" w14:textId="77777777" w:rsidR="00E17B52" w:rsidRPr="000D79A8" w:rsidRDefault="00E17B52" w:rsidP="007527FF">
            <w:pPr>
              <w:spacing w:before="40" w:after="120"/>
              <w:ind w:right="113"/>
              <w:jc w:val="center"/>
            </w:pPr>
          </w:p>
        </w:tc>
      </w:tr>
      <w:tr w:rsidR="00E17B52" w:rsidRPr="00C568DF" w14:paraId="5998D364" w14:textId="77777777" w:rsidTr="0013375F">
        <w:tc>
          <w:tcPr>
            <w:tcW w:w="1356" w:type="dxa"/>
            <w:tcBorders>
              <w:top w:val="nil"/>
              <w:bottom w:val="single" w:sz="4" w:space="0" w:color="auto"/>
            </w:tcBorders>
            <w:shd w:val="clear" w:color="auto" w:fill="auto"/>
          </w:tcPr>
          <w:p w14:paraId="1EF8F42F" w14:textId="77777777" w:rsidR="00E17B52" w:rsidRPr="000D79A8" w:rsidRDefault="00E17B52" w:rsidP="0013375F">
            <w:pPr>
              <w:keepNext/>
              <w:keepLines/>
              <w:spacing w:before="40" w:after="120"/>
              <w:ind w:right="113"/>
            </w:pPr>
            <w:r w:rsidRPr="000D79A8">
              <w:t>120 02.0-30</w:t>
            </w:r>
          </w:p>
        </w:tc>
        <w:tc>
          <w:tcPr>
            <w:tcW w:w="5874" w:type="dxa"/>
            <w:tcBorders>
              <w:top w:val="nil"/>
              <w:bottom w:val="single" w:sz="4" w:space="0" w:color="auto"/>
            </w:tcBorders>
            <w:shd w:val="clear" w:color="auto" w:fill="auto"/>
          </w:tcPr>
          <w:p w14:paraId="4FBC5F41" w14:textId="77777777" w:rsidR="00E17B52" w:rsidRPr="000D79A8" w:rsidRDefault="00E17B52" w:rsidP="0013375F">
            <w:pPr>
              <w:keepNext/>
              <w:keepLines/>
              <w:spacing w:before="40" w:after="120"/>
              <w:ind w:right="113"/>
            </w:pPr>
            <w:r w:rsidRPr="000D79A8">
              <w:t>9.1.0.40.3</w:t>
            </w:r>
          </w:p>
        </w:tc>
        <w:tc>
          <w:tcPr>
            <w:tcW w:w="1275" w:type="dxa"/>
            <w:tcBorders>
              <w:top w:val="nil"/>
              <w:bottom w:val="single" w:sz="4" w:space="0" w:color="auto"/>
            </w:tcBorders>
            <w:shd w:val="clear" w:color="auto" w:fill="auto"/>
          </w:tcPr>
          <w:p w14:paraId="089F1297" w14:textId="77777777" w:rsidR="00E17B52" w:rsidRPr="000D79A8" w:rsidRDefault="00E17B52" w:rsidP="007527FF">
            <w:pPr>
              <w:spacing w:before="40" w:after="120"/>
              <w:ind w:right="113"/>
              <w:jc w:val="center"/>
            </w:pPr>
            <w:r>
              <w:t>A</w:t>
            </w:r>
          </w:p>
        </w:tc>
      </w:tr>
      <w:tr w:rsidR="00E17B52" w:rsidRPr="00C568DF" w14:paraId="6CFB3137" w14:textId="77777777" w:rsidTr="0013375F">
        <w:tc>
          <w:tcPr>
            <w:tcW w:w="1356" w:type="dxa"/>
            <w:tcBorders>
              <w:top w:val="single" w:sz="4" w:space="0" w:color="auto"/>
              <w:bottom w:val="nil"/>
            </w:tcBorders>
            <w:shd w:val="clear" w:color="auto" w:fill="auto"/>
          </w:tcPr>
          <w:p w14:paraId="56F2876E" w14:textId="77777777" w:rsidR="00E17B52" w:rsidRPr="000D79A8" w:rsidRDefault="00E17B52" w:rsidP="0013375F">
            <w:pPr>
              <w:keepNext/>
              <w:keepLines/>
              <w:spacing w:before="40" w:after="120"/>
              <w:ind w:right="113"/>
            </w:pPr>
          </w:p>
        </w:tc>
        <w:tc>
          <w:tcPr>
            <w:tcW w:w="5874" w:type="dxa"/>
            <w:tcBorders>
              <w:top w:val="single" w:sz="4" w:space="0" w:color="auto"/>
              <w:bottom w:val="nil"/>
            </w:tcBorders>
            <w:shd w:val="clear" w:color="auto" w:fill="auto"/>
          </w:tcPr>
          <w:p w14:paraId="31427A94" w14:textId="77777777" w:rsidR="00E17B52" w:rsidRPr="000D79A8" w:rsidRDefault="00E17B52" w:rsidP="0013375F">
            <w:pPr>
              <w:keepNext/>
              <w:keepLines/>
              <w:spacing w:before="40" w:after="120"/>
              <w:ind w:right="113"/>
            </w:pPr>
            <w:r>
              <w:t xml:space="preserve">Under Section </w:t>
            </w:r>
            <w:r w:rsidRPr="000D79A8">
              <w:t>8.1.4</w:t>
            </w:r>
            <w:r>
              <w:t xml:space="preserve"> of ADN,</w:t>
            </w:r>
            <w:r w:rsidRPr="000D79A8">
              <w:t xml:space="preserve"> </w:t>
            </w:r>
            <w:r>
              <w:t>where must the</w:t>
            </w:r>
            <w:r w:rsidRPr="000D79A8">
              <w:t xml:space="preserve"> additional hand fire-extinguishers on board</w:t>
            </w:r>
            <w:r>
              <w:t xml:space="preserve"> </w:t>
            </w:r>
            <w:r w:rsidRPr="000D79A8">
              <w:t>be located?</w:t>
            </w:r>
          </w:p>
        </w:tc>
        <w:tc>
          <w:tcPr>
            <w:tcW w:w="1275" w:type="dxa"/>
            <w:tcBorders>
              <w:top w:val="single" w:sz="4" w:space="0" w:color="auto"/>
              <w:bottom w:val="nil"/>
            </w:tcBorders>
            <w:shd w:val="clear" w:color="auto" w:fill="auto"/>
          </w:tcPr>
          <w:p w14:paraId="5E653DA8" w14:textId="77777777" w:rsidR="00E17B52" w:rsidRPr="000D79A8" w:rsidRDefault="00E17B52" w:rsidP="007527FF">
            <w:pPr>
              <w:spacing w:before="40" w:after="120"/>
              <w:ind w:right="113"/>
              <w:jc w:val="center"/>
            </w:pPr>
          </w:p>
        </w:tc>
      </w:tr>
      <w:tr w:rsidR="00E17B52" w:rsidRPr="00C568DF" w14:paraId="428ECB8E" w14:textId="77777777" w:rsidTr="0013375F">
        <w:tc>
          <w:tcPr>
            <w:tcW w:w="1356" w:type="dxa"/>
            <w:tcBorders>
              <w:top w:val="nil"/>
              <w:bottom w:val="single" w:sz="4" w:space="0" w:color="auto"/>
            </w:tcBorders>
            <w:shd w:val="clear" w:color="auto" w:fill="auto"/>
          </w:tcPr>
          <w:p w14:paraId="7B9C0D5A" w14:textId="77777777" w:rsidR="00E17B52" w:rsidRPr="000D79A8" w:rsidRDefault="00E17B52" w:rsidP="0013375F">
            <w:pPr>
              <w:keepNext/>
              <w:keepLines/>
              <w:spacing w:before="40" w:after="120"/>
              <w:ind w:right="113"/>
            </w:pPr>
          </w:p>
        </w:tc>
        <w:tc>
          <w:tcPr>
            <w:tcW w:w="5874" w:type="dxa"/>
            <w:tcBorders>
              <w:top w:val="nil"/>
              <w:bottom w:val="single" w:sz="4" w:space="0" w:color="auto"/>
            </w:tcBorders>
            <w:shd w:val="clear" w:color="auto" w:fill="auto"/>
          </w:tcPr>
          <w:p w14:paraId="2CB937FF" w14:textId="77777777" w:rsidR="00E17B52" w:rsidRPr="000D79A8" w:rsidRDefault="00E17B52" w:rsidP="0013375F">
            <w:pPr>
              <w:keepNext/>
              <w:keepLines/>
              <w:spacing w:before="40" w:after="120"/>
              <w:ind w:right="113"/>
            </w:pPr>
            <w:r w:rsidRPr="000D79A8">
              <w:t>A</w:t>
            </w:r>
            <w:r w:rsidRPr="000D79A8">
              <w:tab/>
              <w:t>In the protected area or nearby</w:t>
            </w:r>
          </w:p>
          <w:p w14:paraId="58A606AE" w14:textId="77777777" w:rsidR="00E17B52" w:rsidRPr="000D79A8" w:rsidRDefault="00E17B52" w:rsidP="0013375F">
            <w:pPr>
              <w:keepNext/>
              <w:keepLines/>
              <w:spacing w:before="40" w:after="120"/>
              <w:ind w:right="113"/>
            </w:pPr>
            <w:r w:rsidRPr="000D79A8">
              <w:t>B</w:t>
            </w:r>
            <w:r w:rsidRPr="000D79A8">
              <w:tab/>
              <w:t>Outside the protected area</w:t>
            </w:r>
          </w:p>
          <w:p w14:paraId="745B2144" w14:textId="77777777" w:rsidR="00E17B52" w:rsidRPr="000D79A8" w:rsidRDefault="00E17B52" w:rsidP="0013375F">
            <w:pPr>
              <w:keepNext/>
              <w:keepLines/>
              <w:spacing w:before="40" w:after="120"/>
              <w:ind w:left="567" w:right="113" w:hanging="567"/>
            </w:pPr>
            <w:r w:rsidRPr="000D79A8">
              <w:t>C</w:t>
            </w:r>
            <w:r w:rsidRPr="000D79A8">
              <w:tab/>
              <w:t>Outside the wheelhouse, so that, in case of emergency, they can be located rapidly and used also by other persons</w:t>
            </w:r>
          </w:p>
          <w:p w14:paraId="671828A9" w14:textId="77777777" w:rsidR="00E17B52" w:rsidRPr="000D79A8" w:rsidRDefault="00E17B52" w:rsidP="0013375F">
            <w:pPr>
              <w:keepNext/>
              <w:keepLines/>
              <w:spacing w:before="40" w:after="120"/>
              <w:ind w:right="113"/>
            </w:pPr>
            <w:r w:rsidRPr="000D79A8">
              <w:t>D</w:t>
            </w:r>
            <w:r w:rsidRPr="000D79A8">
              <w:tab/>
              <w:t>In an appropriate place designated by an expert</w:t>
            </w:r>
          </w:p>
        </w:tc>
        <w:tc>
          <w:tcPr>
            <w:tcW w:w="1275" w:type="dxa"/>
            <w:tcBorders>
              <w:top w:val="nil"/>
              <w:bottom w:val="single" w:sz="4" w:space="0" w:color="auto"/>
            </w:tcBorders>
            <w:shd w:val="clear" w:color="auto" w:fill="auto"/>
          </w:tcPr>
          <w:p w14:paraId="24DCB815" w14:textId="77777777" w:rsidR="00E17B52" w:rsidRPr="000D79A8" w:rsidRDefault="00E17B52" w:rsidP="007527FF">
            <w:pPr>
              <w:spacing w:before="40" w:after="120"/>
              <w:ind w:right="113"/>
              <w:jc w:val="center"/>
            </w:pPr>
          </w:p>
        </w:tc>
      </w:tr>
      <w:tr w:rsidR="00E17B52" w:rsidRPr="000D79A8" w14:paraId="3CC37BBD" w14:textId="77777777" w:rsidTr="0013375F">
        <w:tc>
          <w:tcPr>
            <w:tcW w:w="1356" w:type="dxa"/>
            <w:tcBorders>
              <w:top w:val="single" w:sz="4" w:space="0" w:color="auto"/>
              <w:bottom w:val="single" w:sz="4" w:space="0" w:color="auto"/>
            </w:tcBorders>
            <w:shd w:val="clear" w:color="auto" w:fill="auto"/>
          </w:tcPr>
          <w:p w14:paraId="7B23DCD3" w14:textId="77777777" w:rsidR="00E17B52" w:rsidRPr="000D79A8" w:rsidRDefault="00E17B52" w:rsidP="0013375F">
            <w:pPr>
              <w:spacing w:before="40" w:after="120"/>
              <w:ind w:right="113"/>
            </w:pPr>
            <w:r w:rsidRPr="000D79A8">
              <w:t>120 02.0-31</w:t>
            </w:r>
          </w:p>
        </w:tc>
        <w:tc>
          <w:tcPr>
            <w:tcW w:w="5874" w:type="dxa"/>
            <w:tcBorders>
              <w:top w:val="single" w:sz="4" w:space="0" w:color="auto"/>
              <w:bottom w:val="single" w:sz="4" w:space="0" w:color="auto"/>
            </w:tcBorders>
            <w:shd w:val="clear" w:color="auto" w:fill="auto"/>
          </w:tcPr>
          <w:p w14:paraId="29DB8D7B" w14:textId="77777777" w:rsidR="00E17B52" w:rsidRPr="000D79A8" w:rsidRDefault="00E17B52" w:rsidP="0013375F">
            <w:pPr>
              <w:spacing w:before="40" w:after="120"/>
              <w:ind w:right="113"/>
            </w:pPr>
            <w:r w:rsidRPr="000D79A8">
              <w:t>9.1.0.41.1</w:t>
            </w:r>
          </w:p>
        </w:tc>
        <w:tc>
          <w:tcPr>
            <w:tcW w:w="1275" w:type="dxa"/>
            <w:tcBorders>
              <w:top w:val="single" w:sz="4" w:space="0" w:color="auto"/>
              <w:bottom w:val="single" w:sz="4" w:space="0" w:color="auto"/>
            </w:tcBorders>
            <w:shd w:val="clear" w:color="auto" w:fill="auto"/>
          </w:tcPr>
          <w:p w14:paraId="66CF60DA" w14:textId="77777777" w:rsidR="00E17B52" w:rsidRPr="000D79A8" w:rsidRDefault="00E17B52" w:rsidP="007527FF">
            <w:pPr>
              <w:spacing w:before="40" w:after="120"/>
              <w:ind w:right="113"/>
              <w:jc w:val="center"/>
            </w:pPr>
            <w:r>
              <w:t>C</w:t>
            </w:r>
          </w:p>
        </w:tc>
      </w:tr>
      <w:tr w:rsidR="00E17B52" w:rsidRPr="000D79A8" w14:paraId="2F7F52DA" w14:textId="77777777" w:rsidTr="0013375F">
        <w:tc>
          <w:tcPr>
            <w:tcW w:w="1356" w:type="dxa"/>
            <w:tcBorders>
              <w:top w:val="single" w:sz="4" w:space="0" w:color="auto"/>
              <w:bottom w:val="nil"/>
            </w:tcBorders>
            <w:shd w:val="clear" w:color="auto" w:fill="auto"/>
          </w:tcPr>
          <w:p w14:paraId="326ED4C2"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60E4DACF" w14:textId="77777777" w:rsidR="00E17B52" w:rsidRDefault="00E17B52" w:rsidP="0013375F">
            <w:pPr>
              <w:spacing w:before="40" w:after="120"/>
              <w:ind w:right="113"/>
            </w:pPr>
            <w:r>
              <w:rPr>
                <w:rFonts w:eastAsia="SimSun"/>
              </w:rPr>
              <w:t>Under ADN, should the outlets of funnels on dry cargo vessels have specific equipment?</w:t>
            </w:r>
          </w:p>
        </w:tc>
        <w:tc>
          <w:tcPr>
            <w:tcW w:w="1275" w:type="dxa"/>
            <w:tcBorders>
              <w:top w:val="single" w:sz="4" w:space="0" w:color="auto"/>
              <w:bottom w:val="nil"/>
            </w:tcBorders>
            <w:shd w:val="clear" w:color="auto" w:fill="auto"/>
          </w:tcPr>
          <w:p w14:paraId="46AB2A37" w14:textId="77777777" w:rsidR="00E17B52" w:rsidRPr="000D79A8" w:rsidRDefault="00E17B52" w:rsidP="007527FF">
            <w:pPr>
              <w:spacing w:before="40" w:after="120"/>
              <w:ind w:right="113"/>
              <w:jc w:val="center"/>
            </w:pPr>
          </w:p>
        </w:tc>
      </w:tr>
      <w:tr w:rsidR="00E17B52" w:rsidRPr="000D79A8" w14:paraId="0F41E3D4" w14:textId="77777777" w:rsidTr="0013375F">
        <w:tc>
          <w:tcPr>
            <w:tcW w:w="1356" w:type="dxa"/>
            <w:tcBorders>
              <w:top w:val="nil"/>
              <w:bottom w:val="nil"/>
            </w:tcBorders>
            <w:shd w:val="clear" w:color="auto" w:fill="auto"/>
          </w:tcPr>
          <w:p w14:paraId="429A4AFD"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343BA4ED" w14:textId="77777777" w:rsidR="00E17B52" w:rsidRPr="000D79A8" w:rsidRDefault="00E17B52" w:rsidP="0013375F">
            <w:pPr>
              <w:spacing w:before="40" w:after="120"/>
              <w:ind w:right="113"/>
            </w:pPr>
            <w:r w:rsidRPr="000D79A8">
              <w:t>A</w:t>
            </w:r>
            <w:r w:rsidRPr="000D79A8">
              <w:tab/>
              <w:t xml:space="preserve">Yes, </w:t>
            </w:r>
            <w:r>
              <w:t>d</w:t>
            </w:r>
            <w:r w:rsidRPr="000D79A8">
              <w:t>evices to prevent the escape of sparks</w:t>
            </w:r>
          </w:p>
        </w:tc>
        <w:tc>
          <w:tcPr>
            <w:tcW w:w="1275" w:type="dxa"/>
            <w:tcBorders>
              <w:top w:val="nil"/>
              <w:bottom w:val="nil"/>
            </w:tcBorders>
            <w:shd w:val="clear" w:color="auto" w:fill="auto"/>
          </w:tcPr>
          <w:p w14:paraId="6F32E9D8" w14:textId="77777777" w:rsidR="00E17B52" w:rsidRPr="000D79A8" w:rsidRDefault="00E17B52" w:rsidP="007527FF">
            <w:pPr>
              <w:spacing w:before="40" w:after="120"/>
              <w:ind w:right="113"/>
              <w:jc w:val="center"/>
            </w:pPr>
          </w:p>
        </w:tc>
      </w:tr>
      <w:tr w:rsidR="00E17B52" w:rsidRPr="000D79A8" w14:paraId="15CC5672" w14:textId="77777777" w:rsidTr="0013375F">
        <w:tc>
          <w:tcPr>
            <w:tcW w:w="1356" w:type="dxa"/>
            <w:tcBorders>
              <w:top w:val="nil"/>
              <w:bottom w:val="nil"/>
            </w:tcBorders>
            <w:shd w:val="clear" w:color="auto" w:fill="auto"/>
          </w:tcPr>
          <w:p w14:paraId="6DCE0644"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13D35F22" w14:textId="77777777" w:rsidR="00E17B52" w:rsidRPr="000D79A8" w:rsidRDefault="00E17B52" w:rsidP="0013375F">
            <w:pPr>
              <w:spacing w:before="40" w:after="120"/>
              <w:ind w:right="113"/>
            </w:pPr>
            <w:r w:rsidRPr="000D79A8">
              <w:t>B</w:t>
            </w:r>
            <w:r w:rsidRPr="000D79A8">
              <w:tab/>
              <w:t>Yes, devices to prevent the entry of water</w:t>
            </w:r>
          </w:p>
        </w:tc>
        <w:tc>
          <w:tcPr>
            <w:tcW w:w="1275" w:type="dxa"/>
            <w:tcBorders>
              <w:top w:val="nil"/>
              <w:bottom w:val="nil"/>
            </w:tcBorders>
            <w:shd w:val="clear" w:color="auto" w:fill="auto"/>
          </w:tcPr>
          <w:p w14:paraId="2EF55BB7" w14:textId="77777777" w:rsidR="00E17B52" w:rsidRPr="000D79A8" w:rsidRDefault="00E17B52" w:rsidP="007527FF">
            <w:pPr>
              <w:spacing w:before="40" w:after="120"/>
              <w:ind w:right="113"/>
              <w:jc w:val="center"/>
            </w:pPr>
          </w:p>
        </w:tc>
      </w:tr>
      <w:tr w:rsidR="00E17B52" w:rsidRPr="000D79A8" w14:paraId="0926932F" w14:textId="77777777" w:rsidTr="0013375F">
        <w:tc>
          <w:tcPr>
            <w:tcW w:w="1356" w:type="dxa"/>
            <w:tcBorders>
              <w:top w:val="nil"/>
              <w:bottom w:val="nil"/>
            </w:tcBorders>
            <w:shd w:val="clear" w:color="auto" w:fill="auto"/>
          </w:tcPr>
          <w:p w14:paraId="5B1D1A85"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068F489F" w14:textId="77777777" w:rsidR="00E17B52" w:rsidRPr="000D79A8" w:rsidRDefault="00E17B52" w:rsidP="0013375F">
            <w:pPr>
              <w:spacing w:before="40" w:after="120"/>
              <w:ind w:left="567" w:right="113" w:hanging="567"/>
            </w:pPr>
            <w:r w:rsidRPr="000D79A8">
              <w:t>C</w:t>
            </w:r>
            <w:r w:rsidRPr="000D79A8">
              <w:tab/>
              <w:t>Yes, devices to prevent the escape of sparks and the entry of water</w:t>
            </w:r>
          </w:p>
        </w:tc>
        <w:tc>
          <w:tcPr>
            <w:tcW w:w="1275" w:type="dxa"/>
            <w:tcBorders>
              <w:top w:val="nil"/>
              <w:bottom w:val="nil"/>
            </w:tcBorders>
            <w:shd w:val="clear" w:color="auto" w:fill="auto"/>
          </w:tcPr>
          <w:p w14:paraId="41E1A93E" w14:textId="77777777" w:rsidR="00E17B52" w:rsidRPr="000D79A8" w:rsidRDefault="00E17B52" w:rsidP="007527FF">
            <w:pPr>
              <w:spacing w:before="40" w:after="120"/>
              <w:ind w:right="113"/>
              <w:jc w:val="center"/>
            </w:pPr>
          </w:p>
        </w:tc>
      </w:tr>
      <w:tr w:rsidR="00E17B52" w:rsidRPr="000D79A8" w14:paraId="107D13F7" w14:textId="77777777" w:rsidTr="0013375F">
        <w:tc>
          <w:tcPr>
            <w:tcW w:w="1356" w:type="dxa"/>
            <w:tcBorders>
              <w:top w:val="nil"/>
              <w:bottom w:val="single" w:sz="4" w:space="0" w:color="auto"/>
            </w:tcBorders>
            <w:shd w:val="clear" w:color="auto" w:fill="auto"/>
          </w:tcPr>
          <w:p w14:paraId="27E91584"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33EB3F92" w14:textId="77777777" w:rsidR="00E17B52" w:rsidRPr="000D79A8" w:rsidRDefault="00E17B52" w:rsidP="0013375F">
            <w:pPr>
              <w:spacing w:before="40" w:after="120"/>
              <w:ind w:right="113"/>
            </w:pPr>
            <w:r w:rsidRPr="000D79A8">
              <w:t>D</w:t>
            </w:r>
            <w:r w:rsidRPr="000D79A8">
              <w:tab/>
              <w:t>No, ADN contains no stipulations in this regard</w:t>
            </w:r>
          </w:p>
        </w:tc>
        <w:tc>
          <w:tcPr>
            <w:tcW w:w="1275" w:type="dxa"/>
            <w:tcBorders>
              <w:top w:val="nil"/>
              <w:bottom w:val="single" w:sz="4" w:space="0" w:color="auto"/>
            </w:tcBorders>
            <w:shd w:val="clear" w:color="auto" w:fill="auto"/>
          </w:tcPr>
          <w:p w14:paraId="62F29CFA" w14:textId="77777777" w:rsidR="00E17B52" w:rsidRPr="000D79A8" w:rsidRDefault="00E17B52" w:rsidP="007527FF">
            <w:pPr>
              <w:spacing w:before="40" w:after="120"/>
              <w:ind w:right="113"/>
              <w:jc w:val="center"/>
            </w:pPr>
          </w:p>
        </w:tc>
      </w:tr>
      <w:tr w:rsidR="00E17B52" w:rsidRPr="000D79A8" w14:paraId="2F0C376E" w14:textId="77777777" w:rsidTr="0013375F">
        <w:tc>
          <w:tcPr>
            <w:tcW w:w="1356" w:type="dxa"/>
            <w:tcBorders>
              <w:top w:val="single" w:sz="4" w:space="0" w:color="auto"/>
              <w:bottom w:val="single" w:sz="4" w:space="0" w:color="auto"/>
            </w:tcBorders>
            <w:shd w:val="clear" w:color="auto" w:fill="auto"/>
          </w:tcPr>
          <w:p w14:paraId="2973A8D9" w14:textId="77777777" w:rsidR="00E17B52" w:rsidRPr="000D79A8" w:rsidRDefault="00E17B52" w:rsidP="0013375F">
            <w:pPr>
              <w:spacing w:before="40" w:after="120"/>
              <w:ind w:right="113"/>
            </w:pPr>
            <w:r w:rsidRPr="000D79A8">
              <w:t>120 02.0-32</w:t>
            </w:r>
          </w:p>
        </w:tc>
        <w:tc>
          <w:tcPr>
            <w:tcW w:w="5874" w:type="dxa"/>
            <w:tcBorders>
              <w:top w:val="single" w:sz="4" w:space="0" w:color="auto"/>
              <w:bottom w:val="single" w:sz="4" w:space="0" w:color="auto"/>
            </w:tcBorders>
            <w:shd w:val="clear" w:color="auto" w:fill="auto"/>
          </w:tcPr>
          <w:p w14:paraId="5521568F" w14:textId="77777777" w:rsidR="00E17B52" w:rsidRPr="000D79A8" w:rsidRDefault="00E17B52" w:rsidP="0013375F">
            <w:pPr>
              <w:spacing w:before="40" w:after="120"/>
              <w:ind w:right="113"/>
            </w:pPr>
            <w:r w:rsidRPr="000D79A8">
              <w:t>9.1.0.5</w:t>
            </w:r>
            <w:r>
              <w:t>3</w:t>
            </w:r>
            <w:r w:rsidRPr="000D79A8">
              <w:t>.1</w:t>
            </w:r>
          </w:p>
        </w:tc>
        <w:tc>
          <w:tcPr>
            <w:tcW w:w="1275" w:type="dxa"/>
            <w:tcBorders>
              <w:top w:val="single" w:sz="4" w:space="0" w:color="auto"/>
              <w:bottom w:val="single" w:sz="4" w:space="0" w:color="auto"/>
            </w:tcBorders>
            <w:shd w:val="clear" w:color="auto" w:fill="auto"/>
          </w:tcPr>
          <w:p w14:paraId="7B02A1F5" w14:textId="77777777" w:rsidR="00E17B52" w:rsidRPr="000D79A8" w:rsidRDefault="00E17B52" w:rsidP="007527FF">
            <w:pPr>
              <w:spacing w:before="40" w:after="120"/>
              <w:ind w:right="113"/>
              <w:jc w:val="center"/>
            </w:pPr>
            <w:r>
              <w:t>D</w:t>
            </w:r>
          </w:p>
        </w:tc>
      </w:tr>
      <w:tr w:rsidR="00E17B52" w:rsidRPr="000D79A8" w14:paraId="02CD8B32" w14:textId="77777777" w:rsidTr="0013375F">
        <w:tc>
          <w:tcPr>
            <w:tcW w:w="1356" w:type="dxa"/>
            <w:tcBorders>
              <w:top w:val="single" w:sz="4" w:space="0" w:color="auto"/>
              <w:bottom w:val="single" w:sz="12" w:space="0" w:color="auto"/>
            </w:tcBorders>
            <w:shd w:val="clear" w:color="auto" w:fill="auto"/>
          </w:tcPr>
          <w:p w14:paraId="02B74185" w14:textId="77777777" w:rsidR="00E17B52" w:rsidRPr="000D79A8" w:rsidRDefault="00E17B52" w:rsidP="0013375F">
            <w:pPr>
              <w:spacing w:before="40" w:after="120"/>
              <w:ind w:right="113"/>
            </w:pPr>
          </w:p>
        </w:tc>
        <w:tc>
          <w:tcPr>
            <w:tcW w:w="5874" w:type="dxa"/>
            <w:tcBorders>
              <w:top w:val="single" w:sz="4" w:space="0" w:color="auto"/>
              <w:bottom w:val="single" w:sz="12" w:space="0" w:color="auto"/>
            </w:tcBorders>
            <w:shd w:val="clear" w:color="auto" w:fill="auto"/>
          </w:tcPr>
          <w:p w14:paraId="4B593487" w14:textId="77777777" w:rsidR="00E17B52" w:rsidRPr="000D79A8" w:rsidRDefault="00E17B52" w:rsidP="0013375F">
            <w:pPr>
              <w:spacing w:before="40" w:after="120"/>
              <w:ind w:right="113"/>
            </w:pPr>
            <w:r w:rsidRPr="000D79A8">
              <w:t xml:space="preserve">What provisions of ADN apply to electrical </w:t>
            </w:r>
            <w:r>
              <w:t xml:space="preserve">installations and </w:t>
            </w:r>
            <w:r w:rsidRPr="000D79A8">
              <w:t xml:space="preserve">equipment which </w:t>
            </w:r>
            <w:proofErr w:type="gramStart"/>
            <w:r w:rsidRPr="000D79A8">
              <w:t>is located in</w:t>
            </w:r>
            <w:proofErr w:type="gramEnd"/>
            <w:r w:rsidRPr="000D79A8">
              <w:t xml:space="preserve"> the protected area on the deck of a dry cargo vessel and cannot be isolated by means of a central switch?</w:t>
            </w:r>
          </w:p>
          <w:p w14:paraId="3840F524" w14:textId="77777777" w:rsidR="00E17B52" w:rsidRPr="000D79A8" w:rsidRDefault="00E17B52" w:rsidP="0013375F">
            <w:pPr>
              <w:spacing w:before="40" w:after="120"/>
              <w:ind w:right="113"/>
            </w:pPr>
            <w:r w:rsidRPr="000D79A8">
              <w:t>A</w:t>
            </w:r>
            <w:r w:rsidRPr="000D79A8">
              <w:tab/>
              <w:t xml:space="preserve">It should be of the </w:t>
            </w:r>
            <w:r>
              <w:t>“</w:t>
            </w:r>
            <w:r w:rsidRPr="000D79A8">
              <w:t>certified safe</w:t>
            </w:r>
            <w:r>
              <w:t>”</w:t>
            </w:r>
            <w:r w:rsidRPr="000D79A8">
              <w:t xml:space="preserve"> type</w:t>
            </w:r>
          </w:p>
          <w:p w14:paraId="2F09253E" w14:textId="77777777" w:rsidR="00E17B52" w:rsidRPr="000D79A8" w:rsidRDefault="00E17B52" w:rsidP="0013375F">
            <w:pPr>
              <w:spacing w:before="40" w:after="120"/>
              <w:ind w:right="113"/>
            </w:pPr>
            <w:r w:rsidRPr="000D79A8">
              <w:t>B</w:t>
            </w:r>
            <w:r w:rsidRPr="000D79A8">
              <w:tab/>
              <w:t>It should be fireproof in accordance with IEC 60079-1A</w:t>
            </w:r>
          </w:p>
          <w:p w14:paraId="0CE69A16" w14:textId="77777777" w:rsidR="00E17B52" w:rsidRPr="000D79A8" w:rsidRDefault="00E17B52" w:rsidP="0013375F">
            <w:pPr>
              <w:spacing w:before="40" w:after="120"/>
              <w:ind w:right="113"/>
            </w:pPr>
            <w:r w:rsidRPr="000D79A8">
              <w:t>C</w:t>
            </w:r>
            <w:r w:rsidRPr="000D79A8">
              <w:tab/>
              <w:t>It should be watertight to prevent short circuits</w:t>
            </w:r>
          </w:p>
          <w:p w14:paraId="05B1FA50" w14:textId="77777777" w:rsidR="00E17B52" w:rsidRPr="000D79A8" w:rsidRDefault="00E17B52" w:rsidP="0013375F">
            <w:pPr>
              <w:spacing w:before="40" w:after="120"/>
              <w:ind w:right="113"/>
            </w:pPr>
            <w:r w:rsidRPr="000D79A8">
              <w:t>D</w:t>
            </w:r>
            <w:r w:rsidRPr="000D79A8">
              <w:tab/>
              <w:t xml:space="preserve">It should be of the </w:t>
            </w:r>
            <w:r>
              <w:t>“</w:t>
            </w:r>
            <w:r w:rsidRPr="000D79A8">
              <w:t>limited explosion risk</w:t>
            </w:r>
            <w:r>
              <w:t>”</w:t>
            </w:r>
            <w:r w:rsidRPr="000D79A8">
              <w:t xml:space="preserve"> type</w:t>
            </w:r>
          </w:p>
        </w:tc>
        <w:tc>
          <w:tcPr>
            <w:tcW w:w="1275" w:type="dxa"/>
            <w:tcBorders>
              <w:top w:val="single" w:sz="4" w:space="0" w:color="auto"/>
              <w:bottom w:val="single" w:sz="12" w:space="0" w:color="auto"/>
            </w:tcBorders>
            <w:shd w:val="clear" w:color="auto" w:fill="auto"/>
          </w:tcPr>
          <w:p w14:paraId="17DC8B02" w14:textId="77777777" w:rsidR="00E17B52" w:rsidRPr="000D79A8" w:rsidRDefault="00E17B52" w:rsidP="007527FF">
            <w:pPr>
              <w:spacing w:before="40" w:after="120"/>
              <w:ind w:right="113"/>
              <w:jc w:val="center"/>
            </w:pPr>
          </w:p>
        </w:tc>
      </w:tr>
    </w:tbl>
    <w:p w14:paraId="2261AADF" w14:textId="77777777" w:rsidR="00E17B52" w:rsidRPr="00686FFE" w:rsidRDefault="00E17B52" w:rsidP="006B42E8">
      <w:pPr>
        <w:spacing w:line="240" w:lineRule="auto"/>
      </w:pPr>
      <w:r w:rsidRPr="00686FFE">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457"/>
        <w:gridCol w:w="5914"/>
        <w:gridCol w:w="1134"/>
      </w:tblGrid>
      <w:tr w:rsidR="00E17B52" w:rsidRPr="00474000" w14:paraId="20C0277D" w14:textId="77777777" w:rsidTr="0013375F">
        <w:trPr>
          <w:tblHeader/>
        </w:trPr>
        <w:tc>
          <w:tcPr>
            <w:tcW w:w="8505" w:type="dxa"/>
            <w:gridSpan w:val="3"/>
            <w:tcBorders>
              <w:top w:val="nil"/>
              <w:bottom w:val="single" w:sz="4" w:space="0" w:color="auto"/>
            </w:tcBorders>
            <w:shd w:val="clear" w:color="auto" w:fill="auto"/>
            <w:vAlign w:val="bottom"/>
          </w:tcPr>
          <w:p w14:paraId="17E4FF37" w14:textId="77777777" w:rsidR="00E17B52" w:rsidRPr="005F26D4" w:rsidRDefault="00E17B52" w:rsidP="0013375F">
            <w:pPr>
              <w:pStyle w:val="HChG"/>
              <w:spacing w:before="120"/>
            </w:pPr>
            <w:r w:rsidRPr="005F26D4">
              <w:t>Transport by dry cargo vessels</w:t>
            </w:r>
          </w:p>
          <w:p w14:paraId="471F8F10" w14:textId="77777777" w:rsidR="00E17B52" w:rsidRPr="005F26D4" w:rsidRDefault="00E17B52" w:rsidP="0013375F">
            <w:pPr>
              <w:pStyle w:val="H23G"/>
              <w:rPr>
                <w:i/>
                <w:sz w:val="16"/>
              </w:rPr>
            </w:pPr>
            <w:r w:rsidRPr="005F26D4">
              <w:t>Examination objective 3: Treatment of holds and adjacent spaces</w:t>
            </w:r>
          </w:p>
        </w:tc>
      </w:tr>
      <w:tr w:rsidR="00E17B52" w:rsidRPr="00474000" w14:paraId="2661800F" w14:textId="77777777" w:rsidTr="0013375F">
        <w:trPr>
          <w:tblHeader/>
        </w:trPr>
        <w:tc>
          <w:tcPr>
            <w:tcW w:w="1457" w:type="dxa"/>
            <w:tcBorders>
              <w:top w:val="single" w:sz="4" w:space="0" w:color="auto"/>
              <w:bottom w:val="single" w:sz="12" w:space="0" w:color="auto"/>
            </w:tcBorders>
            <w:shd w:val="clear" w:color="auto" w:fill="auto"/>
            <w:vAlign w:val="bottom"/>
          </w:tcPr>
          <w:p w14:paraId="06B7B59D" w14:textId="77777777" w:rsidR="00E17B52" w:rsidRPr="005F26D4" w:rsidRDefault="00E17B52" w:rsidP="0013375F">
            <w:pPr>
              <w:suppressAutoHyphens w:val="0"/>
              <w:spacing w:before="80" w:after="80" w:line="200" w:lineRule="exact"/>
              <w:ind w:right="113"/>
              <w:rPr>
                <w:i/>
                <w:sz w:val="16"/>
              </w:rPr>
            </w:pPr>
            <w:r w:rsidRPr="005F26D4">
              <w:rPr>
                <w:i/>
                <w:sz w:val="16"/>
              </w:rPr>
              <w:t>Number</w:t>
            </w:r>
          </w:p>
        </w:tc>
        <w:tc>
          <w:tcPr>
            <w:tcW w:w="5914" w:type="dxa"/>
            <w:tcBorders>
              <w:top w:val="single" w:sz="4" w:space="0" w:color="auto"/>
              <w:bottom w:val="single" w:sz="12" w:space="0" w:color="auto"/>
            </w:tcBorders>
            <w:shd w:val="clear" w:color="auto" w:fill="auto"/>
            <w:vAlign w:val="bottom"/>
          </w:tcPr>
          <w:p w14:paraId="50BEFB49" w14:textId="77777777" w:rsidR="00E17B52" w:rsidRPr="005F26D4" w:rsidRDefault="00E17B52" w:rsidP="0013375F">
            <w:pPr>
              <w:suppressAutoHyphens w:val="0"/>
              <w:spacing w:before="80" w:after="80" w:line="200" w:lineRule="exact"/>
              <w:ind w:right="113"/>
              <w:rPr>
                <w:i/>
                <w:sz w:val="16"/>
              </w:rPr>
            </w:pPr>
            <w:r w:rsidRPr="005F26D4">
              <w:rPr>
                <w:i/>
                <w:sz w:val="16"/>
              </w:rPr>
              <w:t>Source</w:t>
            </w:r>
          </w:p>
        </w:tc>
        <w:tc>
          <w:tcPr>
            <w:tcW w:w="1134" w:type="dxa"/>
            <w:tcBorders>
              <w:top w:val="single" w:sz="4" w:space="0" w:color="auto"/>
              <w:bottom w:val="single" w:sz="12" w:space="0" w:color="auto"/>
            </w:tcBorders>
            <w:shd w:val="clear" w:color="auto" w:fill="auto"/>
            <w:vAlign w:val="bottom"/>
          </w:tcPr>
          <w:p w14:paraId="49BB02A6" w14:textId="77777777" w:rsidR="00E17B52" w:rsidRPr="00474000" w:rsidRDefault="00E17B52" w:rsidP="0013375F">
            <w:pPr>
              <w:suppressAutoHyphens w:val="0"/>
              <w:spacing w:before="80" w:after="80" w:line="200" w:lineRule="exact"/>
              <w:ind w:right="113"/>
              <w:jc w:val="center"/>
              <w:rPr>
                <w:i/>
                <w:sz w:val="16"/>
              </w:rPr>
            </w:pPr>
            <w:r w:rsidRPr="00474000">
              <w:rPr>
                <w:i/>
                <w:sz w:val="16"/>
              </w:rPr>
              <w:t>Correct answer</w:t>
            </w:r>
          </w:p>
        </w:tc>
      </w:tr>
      <w:tr w:rsidR="00E17B52" w:rsidRPr="00474000" w14:paraId="58A4C793" w14:textId="77777777" w:rsidTr="0013375F">
        <w:trPr>
          <w:cantSplit/>
          <w:trHeight w:hRule="exact" w:val="113"/>
          <w:tblHeader/>
        </w:trPr>
        <w:tc>
          <w:tcPr>
            <w:tcW w:w="1457" w:type="dxa"/>
            <w:tcBorders>
              <w:top w:val="single" w:sz="12" w:space="0" w:color="auto"/>
              <w:bottom w:val="nil"/>
            </w:tcBorders>
            <w:shd w:val="clear" w:color="auto" w:fill="auto"/>
          </w:tcPr>
          <w:p w14:paraId="057A8C8E" w14:textId="77777777" w:rsidR="00E17B52" w:rsidRPr="005F26D4" w:rsidRDefault="00E17B52" w:rsidP="0013375F">
            <w:pPr>
              <w:suppressAutoHyphens w:val="0"/>
              <w:spacing w:before="40" w:after="120" w:line="220" w:lineRule="exact"/>
              <w:ind w:right="113"/>
            </w:pPr>
          </w:p>
        </w:tc>
        <w:tc>
          <w:tcPr>
            <w:tcW w:w="5914" w:type="dxa"/>
            <w:tcBorders>
              <w:top w:val="single" w:sz="12" w:space="0" w:color="auto"/>
              <w:bottom w:val="nil"/>
            </w:tcBorders>
            <w:shd w:val="clear" w:color="auto" w:fill="auto"/>
          </w:tcPr>
          <w:p w14:paraId="496ED38A" w14:textId="77777777" w:rsidR="00E17B52" w:rsidRPr="005F26D4" w:rsidRDefault="00E17B52" w:rsidP="0013375F">
            <w:pPr>
              <w:suppressAutoHyphens w:val="0"/>
              <w:spacing w:before="40" w:after="120" w:line="220" w:lineRule="exact"/>
              <w:ind w:right="113"/>
            </w:pPr>
          </w:p>
        </w:tc>
        <w:tc>
          <w:tcPr>
            <w:tcW w:w="1134" w:type="dxa"/>
            <w:tcBorders>
              <w:top w:val="single" w:sz="12" w:space="0" w:color="auto"/>
              <w:bottom w:val="nil"/>
            </w:tcBorders>
            <w:shd w:val="clear" w:color="auto" w:fill="auto"/>
          </w:tcPr>
          <w:p w14:paraId="3BB63890" w14:textId="77777777" w:rsidR="00E17B52" w:rsidRPr="00474000" w:rsidRDefault="00E17B52" w:rsidP="0013375F">
            <w:pPr>
              <w:suppressAutoHyphens w:val="0"/>
              <w:spacing w:before="40" w:after="120" w:line="220" w:lineRule="exact"/>
              <w:ind w:right="113"/>
              <w:jc w:val="center"/>
            </w:pPr>
          </w:p>
        </w:tc>
      </w:tr>
      <w:tr w:rsidR="00E17B52" w:rsidRPr="00474000" w14:paraId="48E3C18C" w14:textId="77777777" w:rsidTr="0013375F">
        <w:trPr>
          <w:cantSplit/>
        </w:trPr>
        <w:tc>
          <w:tcPr>
            <w:tcW w:w="1457" w:type="dxa"/>
            <w:tcBorders>
              <w:top w:val="nil"/>
              <w:bottom w:val="single" w:sz="4" w:space="0" w:color="auto"/>
            </w:tcBorders>
            <w:shd w:val="clear" w:color="auto" w:fill="auto"/>
          </w:tcPr>
          <w:p w14:paraId="44893562" w14:textId="77777777" w:rsidR="00E17B52" w:rsidRPr="005F26D4" w:rsidRDefault="00E17B52" w:rsidP="0013375F">
            <w:pPr>
              <w:suppressAutoHyphens w:val="0"/>
              <w:spacing w:before="40" w:after="120" w:line="220" w:lineRule="exact"/>
              <w:ind w:right="113"/>
            </w:pPr>
            <w:r w:rsidRPr="005F26D4">
              <w:t>120 03.0-01</w:t>
            </w:r>
          </w:p>
        </w:tc>
        <w:tc>
          <w:tcPr>
            <w:tcW w:w="5914" w:type="dxa"/>
            <w:tcBorders>
              <w:top w:val="nil"/>
              <w:bottom w:val="single" w:sz="4" w:space="0" w:color="auto"/>
            </w:tcBorders>
            <w:shd w:val="clear" w:color="auto" w:fill="auto"/>
          </w:tcPr>
          <w:p w14:paraId="5ED1C86A" w14:textId="77777777" w:rsidR="00E17B52" w:rsidRPr="005F26D4" w:rsidRDefault="00E17B52" w:rsidP="0013375F">
            <w:pPr>
              <w:suppressAutoHyphens w:val="0"/>
              <w:spacing w:before="40" w:after="120" w:line="220" w:lineRule="exact"/>
              <w:ind w:right="113"/>
            </w:pPr>
            <w:r w:rsidRPr="005F26D4">
              <w:t>3.2.1, Table A, 7.1.6.12</w:t>
            </w:r>
          </w:p>
        </w:tc>
        <w:tc>
          <w:tcPr>
            <w:tcW w:w="1134" w:type="dxa"/>
            <w:tcBorders>
              <w:top w:val="nil"/>
              <w:bottom w:val="single" w:sz="4" w:space="0" w:color="auto"/>
            </w:tcBorders>
            <w:shd w:val="clear" w:color="auto" w:fill="auto"/>
          </w:tcPr>
          <w:p w14:paraId="31028637"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2050591D" w14:textId="77777777" w:rsidTr="0013375F">
        <w:trPr>
          <w:cantSplit/>
        </w:trPr>
        <w:tc>
          <w:tcPr>
            <w:tcW w:w="1457" w:type="dxa"/>
            <w:tcBorders>
              <w:top w:val="single" w:sz="4" w:space="0" w:color="auto"/>
            </w:tcBorders>
            <w:shd w:val="clear" w:color="auto" w:fill="auto"/>
          </w:tcPr>
          <w:p w14:paraId="64850255" w14:textId="77777777" w:rsidR="00E17B52" w:rsidRPr="005F26D4"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5DB754FD" w14:textId="77777777" w:rsidR="00E17B52" w:rsidRPr="005F26D4" w:rsidRDefault="00E17B52" w:rsidP="0013375F">
            <w:pPr>
              <w:suppressAutoHyphens w:val="0"/>
              <w:spacing w:before="40" w:after="120" w:line="220" w:lineRule="exact"/>
              <w:ind w:right="113"/>
            </w:pPr>
            <w:ins w:id="707" w:author="Clare Jane LORD" w:date="2022-11-17T15:23:00Z">
              <w:r w:rsidRPr="005F26D4">
                <w:t xml:space="preserve">What must be done during the </w:t>
              </w:r>
            </w:ins>
            <w:del w:id="708" w:author="Clare Jane LORD" w:date="2022-11-17T15:23:00Z">
              <w:r w:rsidRPr="005F26D4" w:rsidDel="00DC1CB4">
                <w:delText xml:space="preserve">A vessel is transporting </w:delText>
              </w:r>
            </w:del>
            <w:ins w:id="709" w:author="Clare Jane LORD" w:date="2022-11-17T15:23:00Z">
              <w:r>
                <w:t xml:space="preserve">carriage of </w:t>
              </w:r>
            </w:ins>
            <w:r w:rsidRPr="005F26D4">
              <w:t>UN No. 1435 ZINC ASHES in bulk</w:t>
            </w:r>
            <w:del w:id="710" w:author="Clare Jane LORD" w:date="2022-11-17T15:24:00Z">
              <w:r w:rsidRPr="005F26D4" w:rsidDel="00DC1CB4">
                <w:delText xml:space="preserve">. </w:delText>
              </w:r>
            </w:del>
            <w:del w:id="711" w:author="Clare Jane LORD" w:date="2022-11-17T15:23:00Z">
              <w:r w:rsidRPr="005F26D4" w:rsidDel="008633EF">
                <w:delText xml:space="preserve">What must be done during the </w:delText>
              </w:r>
            </w:del>
            <w:del w:id="712" w:author="Clare Jane LORD" w:date="2022-11-17T15:24:00Z">
              <w:r w:rsidRPr="005F26D4" w:rsidDel="00DC1CB4">
                <w:delText>voyage</w:delText>
              </w:r>
            </w:del>
            <w:r w:rsidRPr="005F26D4">
              <w:t>?</w:t>
            </w:r>
          </w:p>
        </w:tc>
        <w:tc>
          <w:tcPr>
            <w:tcW w:w="1134" w:type="dxa"/>
            <w:tcBorders>
              <w:top w:val="single" w:sz="4" w:space="0" w:color="auto"/>
            </w:tcBorders>
            <w:shd w:val="clear" w:color="auto" w:fill="auto"/>
          </w:tcPr>
          <w:p w14:paraId="5D444D24" w14:textId="77777777" w:rsidR="00E17B52" w:rsidRPr="00474000" w:rsidRDefault="00E17B52" w:rsidP="008232F3">
            <w:pPr>
              <w:suppressAutoHyphens w:val="0"/>
              <w:spacing w:before="40" w:after="120" w:line="220" w:lineRule="exact"/>
              <w:ind w:right="113"/>
              <w:jc w:val="center"/>
            </w:pPr>
          </w:p>
        </w:tc>
      </w:tr>
      <w:tr w:rsidR="00E17B52" w:rsidRPr="00474000" w14:paraId="1AF35967" w14:textId="77777777" w:rsidTr="0013375F">
        <w:trPr>
          <w:cantSplit/>
        </w:trPr>
        <w:tc>
          <w:tcPr>
            <w:tcW w:w="1457" w:type="dxa"/>
            <w:tcBorders>
              <w:bottom w:val="single" w:sz="4" w:space="0" w:color="auto"/>
            </w:tcBorders>
            <w:shd w:val="clear" w:color="auto" w:fill="auto"/>
          </w:tcPr>
          <w:p w14:paraId="45776AC0" w14:textId="77777777" w:rsidR="00E17B52" w:rsidRPr="005F26D4"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114730F4" w14:textId="77777777" w:rsidR="00E17B52" w:rsidRPr="005F26D4" w:rsidRDefault="00E17B52" w:rsidP="0013375F">
            <w:pPr>
              <w:suppressAutoHyphens w:val="0"/>
              <w:spacing w:before="40" w:after="120" w:line="220" w:lineRule="exact"/>
              <w:ind w:right="113"/>
            </w:pPr>
            <w:r w:rsidRPr="005F26D4">
              <w:t>A</w:t>
            </w:r>
            <w:r w:rsidRPr="005F26D4">
              <w:tab/>
              <w:t>Leave the windows and doors open</w:t>
            </w:r>
          </w:p>
          <w:p w14:paraId="732DB503" w14:textId="77777777" w:rsidR="00E17B52" w:rsidRPr="005F26D4" w:rsidRDefault="00E17B52" w:rsidP="0013375F">
            <w:pPr>
              <w:suppressAutoHyphens w:val="0"/>
              <w:spacing w:before="40" w:after="120" w:line="220" w:lineRule="exact"/>
              <w:ind w:right="113"/>
            </w:pPr>
            <w:r w:rsidRPr="005F26D4">
              <w:t>B</w:t>
            </w:r>
            <w:r w:rsidRPr="005F26D4">
              <w:tab/>
              <w:t xml:space="preserve">Seal the holds </w:t>
            </w:r>
            <w:proofErr w:type="gramStart"/>
            <w:r w:rsidRPr="005F26D4">
              <w:t>so as to</w:t>
            </w:r>
            <w:proofErr w:type="gramEnd"/>
            <w:r w:rsidRPr="005F26D4">
              <w:t xml:space="preserve"> ensure that no gas escapes</w:t>
            </w:r>
          </w:p>
          <w:p w14:paraId="3B863305" w14:textId="77777777" w:rsidR="00E17B52" w:rsidRPr="005F26D4" w:rsidRDefault="00E17B52" w:rsidP="0013375F">
            <w:pPr>
              <w:suppressAutoHyphens w:val="0"/>
              <w:spacing w:before="40" w:after="120" w:line="220" w:lineRule="exact"/>
              <w:ind w:left="567" w:right="113" w:hanging="567"/>
            </w:pPr>
            <w:r w:rsidRPr="005F26D4">
              <w:t>C</w:t>
            </w:r>
            <w:r w:rsidRPr="005F26D4">
              <w:tab/>
              <w:t>Ventilate the spaces adjacent to the holds containing the zinc ashes</w:t>
            </w:r>
          </w:p>
          <w:p w14:paraId="26601545" w14:textId="77777777" w:rsidR="00E17B52" w:rsidRPr="005F26D4" w:rsidRDefault="00E17B52" w:rsidP="0013375F">
            <w:pPr>
              <w:suppressAutoHyphens w:val="0"/>
              <w:spacing w:before="40" w:after="120" w:line="220" w:lineRule="exact"/>
              <w:ind w:right="113"/>
            </w:pPr>
            <w:r w:rsidRPr="005F26D4">
              <w:t>D</w:t>
            </w:r>
            <w:r w:rsidRPr="005F26D4">
              <w:tab/>
              <w:t>Degas the holds every half hour</w:t>
            </w:r>
          </w:p>
        </w:tc>
        <w:tc>
          <w:tcPr>
            <w:tcW w:w="1134" w:type="dxa"/>
            <w:tcBorders>
              <w:bottom w:val="single" w:sz="4" w:space="0" w:color="auto"/>
            </w:tcBorders>
            <w:shd w:val="clear" w:color="auto" w:fill="auto"/>
          </w:tcPr>
          <w:p w14:paraId="4F1CB25C" w14:textId="77777777" w:rsidR="00E17B52" w:rsidRPr="00474000" w:rsidRDefault="00E17B52" w:rsidP="008232F3">
            <w:pPr>
              <w:suppressAutoHyphens w:val="0"/>
              <w:spacing w:before="40" w:after="120" w:line="220" w:lineRule="exact"/>
              <w:ind w:right="113"/>
              <w:jc w:val="center"/>
            </w:pPr>
          </w:p>
        </w:tc>
      </w:tr>
      <w:tr w:rsidR="00E17B52" w:rsidRPr="00474000" w14:paraId="48B4A12D" w14:textId="77777777" w:rsidTr="0013375F">
        <w:trPr>
          <w:cantSplit/>
        </w:trPr>
        <w:tc>
          <w:tcPr>
            <w:tcW w:w="1457" w:type="dxa"/>
            <w:tcBorders>
              <w:top w:val="single" w:sz="4" w:space="0" w:color="auto"/>
              <w:bottom w:val="single" w:sz="4" w:space="0" w:color="auto"/>
            </w:tcBorders>
            <w:shd w:val="clear" w:color="auto" w:fill="auto"/>
          </w:tcPr>
          <w:p w14:paraId="04B98011" w14:textId="77777777" w:rsidR="00E17B52" w:rsidRPr="005F26D4" w:rsidRDefault="00E17B52" w:rsidP="0013375F">
            <w:pPr>
              <w:suppressAutoHyphens w:val="0"/>
              <w:spacing w:before="40" w:after="120" w:line="220" w:lineRule="exact"/>
              <w:ind w:right="113"/>
            </w:pPr>
            <w:r w:rsidRPr="005F26D4">
              <w:t>120 03.0-02</w:t>
            </w:r>
          </w:p>
        </w:tc>
        <w:tc>
          <w:tcPr>
            <w:tcW w:w="5914" w:type="dxa"/>
            <w:tcBorders>
              <w:top w:val="single" w:sz="4" w:space="0" w:color="auto"/>
              <w:bottom w:val="single" w:sz="4" w:space="0" w:color="auto"/>
            </w:tcBorders>
            <w:shd w:val="clear" w:color="auto" w:fill="auto"/>
          </w:tcPr>
          <w:p w14:paraId="5B72AFC4" w14:textId="77777777" w:rsidR="00E17B52" w:rsidRPr="005F26D4" w:rsidRDefault="00E17B52" w:rsidP="0013375F">
            <w:pPr>
              <w:suppressAutoHyphens w:val="0"/>
              <w:spacing w:before="40" w:after="120" w:line="220" w:lineRule="exact"/>
              <w:ind w:right="113"/>
            </w:pPr>
            <w:r w:rsidRPr="005F26D4">
              <w:t>7.1.4.12.1</w:t>
            </w:r>
          </w:p>
        </w:tc>
        <w:tc>
          <w:tcPr>
            <w:tcW w:w="1134" w:type="dxa"/>
            <w:tcBorders>
              <w:top w:val="single" w:sz="4" w:space="0" w:color="auto"/>
              <w:bottom w:val="single" w:sz="4" w:space="0" w:color="auto"/>
            </w:tcBorders>
            <w:shd w:val="clear" w:color="auto" w:fill="auto"/>
          </w:tcPr>
          <w:p w14:paraId="59CDD6C1" w14:textId="77777777" w:rsidR="00E17B52" w:rsidRPr="00474000" w:rsidRDefault="00E17B52" w:rsidP="008232F3">
            <w:pPr>
              <w:suppressAutoHyphens w:val="0"/>
              <w:spacing w:before="40" w:after="120" w:line="220" w:lineRule="exact"/>
              <w:ind w:right="113"/>
              <w:jc w:val="center"/>
            </w:pPr>
            <w:r w:rsidRPr="00474000">
              <w:t>D</w:t>
            </w:r>
          </w:p>
        </w:tc>
      </w:tr>
      <w:tr w:rsidR="00E17B52" w:rsidRPr="00474000" w14:paraId="0E534ED0" w14:textId="77777777" w:rsidTr="0013375F">
        <w:trPr>
          <w:cantSplit/>
        </w:trPr>
        <w:tc>
          <w:tcPr>
            <w:tcW w:w="1457" w:type="dxa"/>
            <w:tcBorders>
              <w:top w:val="single" w:sz="4" w:space="0" w:color="auto"/>
            </w:tcBorders>
            <w:shd w:val="clear" w:color="auto" w:fill="auto"/>
          </w:tcPr>
          <w:p w14:paraId="549806E0" w14:textId="77777777" w:rsidR="00E17B52" w:rsidRPr="005F26D4"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674C9CCF" w14:textId="77777777" w:rsidR="00E17B52" w:rsidRPr="005F26D4" w:rsidRDefault="00E17B52" w:rsidP="0013375F">
            <w:pPr>
              <w:suppressAutoHyphens w:val="0"/>
              <w:spacing w:before="40" w:after="120" w:line="220" w:lineRule="exact"/>
              <w:ind w:right="113"/>
            </w:pPr>
            <w:del w:id="713" w:author="Clare Jane LORD" w:date="2022-11-17T15:24:00Z">
              <w:r w:rsidRPr="005F26D4" w:rsidDel="00DC1CB4">
                <w:delText xml:space="preserve">A ro-ro-vessel is loaded with vehicles. </w:delText>
              </w:r>
            </w:del>
            <w:r w:rsidRPr="005F26D4">
              <w:t xml:space="preserve">How many times per hour must the air </w:t>
            </w:r>
            <w:ins w:id="714" w:author="Clare Jane LORD" w:date="2022-11-17T15:24:00Z">
              <w:r>
                <w:t>on a</w:t>
              </w:r>
              <w:r w:rsidRPr="005F26D4">
                <w:t xml:space="preserve"> ro-ro-vessel loaded with vehicles </w:t>
              </w:r>
            </w:ins>
            <w:r w:rsidRPr="005F26D4">
              <w:t>be replaced?</w:t>
            </w:r>
          </w:p>
        </w:tc>
        <w:tc>
          <w:tcPr>
            <w:tcW w:w="1134" w:type="dxa"/>
            <w:tcBorders>
              <w:top w:val="single" w:sz="4" w:space="0" w:color="auto"/>
            </w:tcBorders>
            <w:shd w:val="clear" w:color="auto" w:fill="auto"/>
          </w:tcPr>
          <w:p w14:paraId="01289E73" w14:textId="77777777" w:rsidR="00E17B52" w:rsidRPr="00474000" w:rsidRDefault="00E17B52" w:rsidP="008232F3">
            <w:pPr>
              <w:suppressAutoHyphens w:val="0"/>
              <w:spacing w:before="40" w:after="120" w:line="220" w:lineRule="exact"/>
              <w:ind w:right="113"/>
              <w:jc w:val="center"/>
            </w:pPr>
          </w:p>
        </w:tc>
      </w:tr>
      <w:tr w:rsidR="00E17B52" w:rsidRPr="00474000" w14:paraId="298ED37C" w14:textId="77777777" w:rsidTr="0013375F">
        <w:trPr>
          <w:cantSplit/>
        </w:trPr>
        <w:tc>
          <w:tcPr>
            <w:tcW w:w="1457" w:type="dxa"/>
            <w:tcBorders>
              <w:bottom w:val="single" w:sz="4" w:space="0" w:color="auto"/>
            </w:tcBorders>
            <w:shd w:val="clear" w:color="auto" w:fill="auto"/>
          </w:tcPr>
          <w:p w14:paraId="2D033B69" w14:textId="77777777" w:rsidR="00E17B52" w:rsidRPr="005F26D4"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700AF2D0" w14:textId="77777777" w:rsidR="00E17B52" w:rsidRPr="005F26D4" w:rsidRDefault="00E17B52" w:rsidP="0013375F">
            <w:pPr>
              <w:suppressAutoHyphens w:val="0"/>
              <w:spacing w:before="40" w:after="120" w:line="220" w:lineRule="exact"/>
              <w:ind w:right="113"/>
            </w:pPr>
            <w:proofErr w:type="gramStart"/>
            <w:r w:rsidRPr="005F26D4">
              <w:t>A</w:t>
            </w:r>
            <w:r w:rsidRPr="005F26D4">
              <w:tab/>
              <w:t>30 times</w:t>
            </w:r>
            <w:proofErr w:type="gramEnd"/>
          </w:p>
          <w:p w14:paraId="6F11F894" w14:textId="77777777" w:rsidR="00E17B52" w:rsidRPr="005F26D4" w:rsidRDefault="00E17B52" w:rsidP="0013375F">
            <w:pPr>
              <w:suppressAutoHyphens w:val="0"/>
              <w:spacing w:before="40" w:after="120" w:line="220" w:lineRule="exact"/>
              <w:ind w:right="113"/>
            </w:pPr>
            <w:r w:rsidRPr="005F26D4">
              <w:t>B</w:t>
            </w:r>
            <w:r w:rsidRPr="005F26D4">
              <w:tab/>
              <w:t>20 times</w:t>
            </w:r>
          </w:p>
          <w:p w14:paraId="1F7A344A" w14:textId="77777777" w:rsidR="00E17B52" w:rsidRPr="005F26D4" w:rsidRDefault="00E17B52" w:rsidP="0013375F">
            <w:pPr>
              <w:suppressAutoHyphens w:val="0"/>
              <w:spacing w:before="40" w:after="120" w:line="220" w:lineRule="exact"/>
              <w:ind w:right="113"/>
            </w:pPr>
            <w:r w:rsidRPr="005F26D4">
              <w:t>C</w:t>
            </w:r>
            <w:r w:rsidRPr="005F26D4">
              <w:tab/>
              <w:t>10 times</w:t>
            </w:r>
          </w:p>
          <w:p w14:paraId="2E34AB5D" w14:textId="77777777" w:rsidR="00E17B52" w:rsidRPr="005F26D4" w:rsidRDefault="00E17B52" w:rsidP="0013375F">
            <w:pPr>
              <w:suppressAutoHyphens w:val="0"/>
              <w:spacing w:before="40" w:after="120" w:line="220" w:lineRule="exact"/>
              <w:ind w:right="113"/>
            </w:pPr>
            <w:r w:rsidRPr="005F26D4">
              <w:t>D</w:t>
            </w:r>
            <w:r w:rsidRPr="005F26D4">
              <w:tab/>
              <w:t>5 times</w:t>
            </w:r>
          </w:p>
        </w:tc>
        <w:tc>
          <w:tcPr>
            <w:tcW w:w="1134" w:type="dxa"/>
            <w:tcBorders>
              <w:bottom w:val="single" w:sz="4" w:space="0" w:color="auto"/>
            </w:tcBorders>
            <w:shd w:val="clear" w:color="auto" w:fill="auto"/>
          </w:tcPr>
          <w:p w14:paraId="359ED645" w14:textId="77777777" w:rsidR="00E17B52" w:rsidRPr="00474000" w:rsidRDefault="00E17B52" w:rsidP="008232F3">
            <w:pPr>
              <w:suppressAutoHyphens w:val="0"/>
              <w:spacing w:before="40" w:after="120" w:line="220" w:lineRule="exact"/>
              <w:ind w:right="113"/>
              <w:jc w:val="center"/>
            </w:pPr>
          </w:p>
        </w:tc>
      </w:tr>
      <w:tr w:rsidR="00E17B52" w:rsidRPr="00474000" w14:paraId="2730C90E" w14:textId="77777777" w:rsidTr="0013375F">
        <w:trPr>
          <w:cantSplit/>
        </w:trPr>
        <w:tc>
          <w:tcPr>
            <w:tcW w:w="1457" w:type="dxa"/>
            <w:tcBorders>
              <w:top w:val="single" w:sz="4" w:space="0" w:color="auto"/>
              <w:bottom w:val="single" w:sz="4" w:space="0" w:color="auto"/>
            </w:tcBorders>
            <w:shd w:val="clear" w:color="auto" w:fill="auto"/>
          </w:tcPr>
          <w:p w14:paraId="6753FB49" w14:textId="77777777" w:rsidR="00E17B52" w:rsidRPr="00474000" w:rsidRDefault="00E17B52" w:rsidP="0013375F">
            <w:pPr>
              <w:suppressAutoHyphens w:val="0"/>
              <w:spacing w:before="40" w:after="120" w:line="220" w:lineRule="exact"/>
              <w:ind w:right="113"/>
            </w:pPr>
            <w:r w:rsidRPr="00474000">
              <w:t>120 03.0-03</w:t>
            </w:r>
          </w:p>
        </w:tc>
        <w:tc>
          <w:tcPr>
            <w:tcW w:w="5914" w:type="dxa"/>
            <w:tcBorders>
              <w:top w:val="single" w:sz="4" w:space="0" w:color="auto"/>
              <w:bottom w:val="single" w:sz="4" w:space="0" w:color="auto"/>
            </w:tcBorders>
            <w:shd w:val="clear" w:color="auto" w:fill="auto"/>
          </w:tcPr>
          <w:p w14:paraId="1BDC050D"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62BA7BEB"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7C5A3A52" w14:textId="77777777" w:rsidTr="0013375F">
        <w:trPr>
          <w:cantSplit/>
        </w:trPr>
        <w:tc>
          <w:tcPr>
            <w:tcW w:w="1457" w:type="dxa"/>
            <w:tcBorders>
              <w:top w:val="single" w:sz="4" w:space="0" w:color="auto"/>
            </w:tcBorders>
            <w:shd w:val="clear" w:color="auto" w:fill="auto"/>
          </w:tcPr>
          <w:p w14:paraId="159DDA08"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63C2245E" w14:textId="77777777" w:rsidR="00E17B52" w:rsidRPr="00474000" w:rsidRDefault="00E17B52" w:rsidP="0013375F">
            <w:pPr>
              <w:suppressAutoHyphens w:val="0"/>
              <w:spacing w:before="40" w:after="120" w:line="220" w:lineRule="exact"/>
              <w:ind w:right="113"/>
            </w:pPr>
            <w:ins w:id="715" w:author="Clare Jane LORD" w:date="2022-11-17T15:24:00Z">
              <w:r w:rsidRPr="00474000">
                <w:t xml:space="preserve">When must the holds </w:t>
              </w:r>
            </w:ins>
            <w:del w:id="716" w:author="Clare Jane LORD" w:date="2022-11-17T15:24:00Z">
              <w:r w:rsidRPr="00474000" w:rsidDel="00DC1CB4">
                <w:delText>A</w:delText>
              </w:r>
            </w:del>
            <w:ins w:id="717" w:author="Clare Jane LORD" w:date="2022-11-17T15:24:00Z">
              <w:r>
                <w:t>on a</w:t>
              </w:r>
            </w:ins>
            <w:r w:rsidRPr="00474000">
              <w:t xml:space="preserve"> vessel </w:t>
            </w:r>
            <w:del w:id="718" w:author="Clare Jane LORD" w:date="2022-11-17T15:25:00Z">
              <w:r w:rsidRPr="00474000" w:rsidDel="00DC1CB4">
                <w:delText xml:space="preserve">is </w:delText>
              </w:r>
            </w:del>
            <w:r w:rsidRPr="00474000">
              <w:t>transporting UN No. 2211 POLYMERIC BEADS, EXPANDABLE, packaged</w:t>
            </w:r>
            <w:del w:id="719" w:author="Clare Jane LORD" w:date="2022-11-17T15:25:00Z">
              <w:r w:rsidRPr="00474000" w:rsidDel="00DC1CB4">
                <w:delText>.</w:delText>
              </w:r>
            </w:del>
            <w:r w:rsidRPr="00474000">
              <w:t xml:space="preserve"> </w:t>
            </w:r>
            <w:del w:id="720" w:author="Clare Jane LORD" w:date="2022-11-17T15:24:00Z">
              <w:r w:rsidRPr="00474000" w:rsidDel="00DC1CB4">
                <w:delText xml:space="preserve">When must the holds </w:delText>
              </w:r>
            </w:del>
            <w:r w:rsidRPr="00474000">
              <w:t>be ventilated?</w:t>
            </w:r>
          </w:p>
        </w:tc>
        <w:tc>
          <w:tcPr>
            <w:tcW w:w="1134" w:type="dxa"/>
            <w:tcBorders>
              <w:top w:val="single" w:sz="4" w:space="0" w:color="auto"/>
            </w:tcBorders>
            <w:shd w:val="clear" w:color="auto" w:fill="auto"/>
          </w:tcPr>
          <w:p w14:paraId="29FA2495" w14:textId="77777777" w:rsidR="00E17B52" w:rsidRPr="00474000" w:rsidRDefault="00E17B52" w:rsidP="008232F3">
            <w:pPr>
              <w:suppressAutoHyphens w:val="0"/>
              <w:spacing w:before="40" w:after="120" w:line="220" w:lineRule="exact"/>
              <w:ind w:right="113"/>
              <w:jc w:val="center"/>
            </w:pPr>
          </w:p>
        </w:tc>
      </w:tr>
      <w:tr w:rsidR="00E17B52" w:rsidRPr="00474000" w14:paraId="21BAA27C" w14:textId="77777777" w:rsidTr="0013375F">
        <w:trPr>
          <w:cantSplit/>
        </w:trPr>
        <w:tc>
          <w:tcPr>
            <w:tcW w:w="1457" w:type="dxa"/>
            <w:tcBorders>
              <w:bottom w:val="single" w:sz="4" w:space="0" w:color="auto"/>
            </w:tcBorders>
            <w:shd w:val="clear" w:color="auto" w:fill="auto"/>
          </w:tcPr>
          <w:p w14:paraId="2C7C65F5" w14:textId="77777777" w:rsidR="00E17B52" w:rsidRPr="00474000"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3B603FBF" w14:textId="77777777" w:rsidR="00E17B52" w:rsidRPr="00474000" w:rsidRDefault="00E17B52" w:rsidP="0013375F">
            <w:pPr>
              <w:suppressAutoHyphens w:val="0"/>
              <w:spacing w:before="40" w:after="120" w:line="220" w:lineRule="exact"/>
              <w:ind w:right="113"/>
            </w:pPr>
            <w:proofErr w:type="gramStart"/>
            <w:r w:rsidRPr="00474000">
              <w:t>A</w:t>
            </w:r>
            <w:proofErr w:type="gramEnd"/>
            <w:r w:rsidRPr="00474000">
              <w:tab/>
              <w:t>Always, when the goods are stowed in the holds</w:t>
            </w:r>
          </w:p>
          <w:p w14:paraId="767A50C2" w14:textId="77777777" w:rsidR="00E17B52" w:rsidRPr="00474000" w:rsidRDefault="00E17B52" w:rsidP="0013375F">
            <w:pPr>
              <w:suppressAutoHyphens w:val="0"/>
              <w:spacing w:before="40" w:after="120" w:line="220" w:lineRule="exact"/>
              <w:ind w:right="113"/>
            </w:pPr>
            <w:r w:rsidRPr="00474000">
              <w:t>B</w:t>
            </w:r>
            <w:r w:rsidRPr="00474000">
              <w:tab/>
              <w:t>Throughout the voyage, for 15 minutes per hour</w:t>
            </w:r>
          </w:p>
          <w:p w14:paraId="4D792287" w14:textId="77777777" w:rsidR="00E17B52" w:rsidRPr="00474000" w:rsidRDefault="00E17B52" w:rsidP="0013375F">
            <w:pPr>
              <w:suppressAutoHyphens w:val="0"/>
              <w:spacing w:before="40" w:after="120" w:line="220" w:lineRule="exact"/>
              <w:ind w:left="567" w:right="113" w:hanging="567"/>
            </w:pPr>
            <w:r w:rsidRPr="00474000">
              <w:t>C</w:t>
            </w:r>
            <w:r w:rsidRPr="00474000">
              <w:tab/>
              <w:t>Where after measurement it has been established that the concentration of gases exceeds 10% of the lower explosive limit</w:t>
            </w:r>
          </w:p>
          <w:p w14:paraId="3B2E7F38" w14:textId="77777777" w:rsidR="00E17B52" w:rsidRPr="00474000" w:rsidRDefault="00E17B52" w:rsidP="0013375F">
            <w:pPr>
              <w:suppressAutoHyphens w:val="0"/>
              <w:spacing w:before="40" w:after="120" w:line="220" w:lineRule="exact"/>
              <w:ind w:left="567" w:right="113" w:hanging="567"/>
            </w:pPr>
            <w:r w:rsidRPr="00474000">
              <w:t>D</w:t>
            </w:r>
            <w:r w:rsidRPr="00474000">
              <w:tab/>
              <w:t>Where after measurement it has been established that the concentration of gases is less than 10% of the lower explosive limit</w:t>
            </w:r>
          </w:p>
        </w:tc>
        <w:tc>
          <w:tcPr>
            <w:tcW w:w="1134" w:type="dxa"/>
            <w:tcBorders>
              <w:bottom w:val="single" w:sz="4" w:space="0" w:color="auto"/>
            </w:tcBorders>
            <w:shd w:val="clear" w:color="auto" w:fill="auto"/>
          </w:tcPr>
          <w:p w14:paraId="01D34996" w14:textId="77777777" w:rsidR="00E17B52" w:rsidRPr="00474000" w:rsidRDefault="00E17B52" w:rsidP="008232F3">
            <w:pPr>
              <w:suppressAutoHyphens w:val="0"/>
              <w:spacing w:before="40" w:after="120" w:line="220" w:lineRule="exact"/>
              <w:ind w:right="113"/>
              <w:jc w:val="center"/>
            </w:pPr>
          </w:p>
        </w:tc>
      </w:tr>
      <w:tr w:rsidR="00E17B52" w:rsidRPr="00474000" w14:paraId="6EFA1A6B" w14:textId="77777777" w:rsidTr="0013375F">
        <w:trPr>
          <w:cantSplit/>
        </w:trPr>
        <w:tc>
          <w:tcPr>
            <w:tcW w:w="1457" w:type="dxa"/>
            <w:tcBorders>
              <w:top w:val="single" w:sz="4" w:space="0" w:color="auto"/>
              <w:bottom w:val="single" w:sz="4" w:space="0" w:color="auto"/>
            </w:tcBorders>
            <w:shd w:val="clear" w:color="auto" w:fill="auto"/>
          </w:tcPr>
          <w:p w14:paraId="0FF84239" w14:textId="77777777" w:rsidR="00E17B52" w:rsidRPr="00474000" w:rsidRDefault="00E17B52" w:rsidP="0013375F">
            <w:pPr>
              <w:suppressAutoHyphens w:val="0"/>
              <w:spacing w:before="40" w:after="120" w:line="220" w:lineRule="exact"/>
              <w:ind w:right="113"/>
            </w:pPr>
            <w:r w:rsidRPr="00474000">
              <w:t>120 03.0-04</w:t>
            </w:r>
          </w:p>
        </w:tc>
        <w:tc>
          <w:tcPr>
            <w:tcW w:w="5914" w:type="dxa"/>
            <w:tcBorders>
              <w:top w:val="single" w:sz="4" w:space="0" w:color="auto"/>
              <w:bottom w:val="single" w:sz="4" w:space="0" w:color="auto"/>
            </w:tcBorders>
            <w:shd w:val="clear" w:color="auto" w:fill="auto"/>
          </w:tcPr>
          <w:p w14:paraId="421140A6"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AEA0622" w14:textId="77777777" w:rsidR="00E17B52" w:rsidRPr="00474000" w:rsidRDefault="00E17B52" w:rsidP="008232F3">
            <w:pPr>
              <w:suppressAutoHyphens w:val="0"/>
              <w:spacing w:before="40" w:after="120" w:line="220" w:lineRule="exact"/>
              <w:ind w:right="113"/>
              <w:jc w:val="center"/>
            </w:pPr>
            <w:r w:rsidRPr="00474000">
              <w:t>A</w:t>
            </w:r>
          </w:p>
        </w:tc>
      </w:tr>
      <w:tr w:rsidR="00E17B52" w:rsidRPr="00474000" w14:paraId="0401F02F" w14:textId="77777777" w:rsidTr="0013375F">
        <w:trPr>
          <w:cantSplit/>
        </w:trPr>
        <w:tc>
          <w:tcPr>
            <w:tcW w:w="1457" w:type="dxa"/>
            <w:tcBorders>
              <w:top w:val="single" w:sz="4" w:space="0" w:color="auto"/>
              <w:bottom w:val="nil"/>
            </w:tcBorders>
            <w:shd w:val="clear" w:color="auto" w:fill="auto"/>
          </w:tcPr>
          <w:p w14:paraId="0BD4736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05D26D6" w14:textId="77777777" w:rsidR="00E17B52" w:rsidRPr="00474000" w:rsidRDefault="00E17B52" w:rsidP="00843D17">
            <w:pPr>
              <w:suppressAutoHyphens w:val="0"/>
              <w:spacing w:before="40" w:after="120" w:line="220" w:lineRule="exact"/>
              <w:ind w:right="113"/>
            </w:pPr>
            <w:del w:id="721" w:author="Clare Jane LORD" w:date="2022-11-17T15:36:00Z">
              <w:r w:rsidRPr="00474000" w:rsidDel="00DA5AE1">
                <w:delText>A</w:delText>
              </w:r>
            </w:del>
            <w:ins w:id="722" w:author="Clare Jane LORD" w:date="2022-11-17T15:36:00Z">
              <w:r>
                <w:t>If, on a</w:t>
              </w:r>
            </w:ins>
            <w:r w:rsidRPr="00474000">
              <w:t xml:space="preserve"> vessel </w:t>
            </w:r>
            <w:del w:id="723" w:author="Clare Jane LORD" w:date="2022-11-17T15:36:00Z">
              <w:r w:rsidRPr="00474000" w:rsidDel="00DA5AE1">
                <w:delText xml:space="preserve">is </w:delText>
              </w:r>
            </w:del>
            <w:r w:rsidRPr="00474000">
              <w:t>transporting UN No. 1408 FERROSILICON in bulk or without packaging</w:t>
            </w:r>
            <w:ins w:id="724" w:author="Clare Jane LORD" w:date="2022-11-17T15:36:00Z">
              <w:r>
                <w:t>,</w:t>
              </w:r>
            </w:ins>
            <w:del w:id="725" w:author="Clare Jane LORD" w:date="2022-11-17T15:36:00Z">
              <w:r w:rsidRPr="00474000" w:rsidDel="00DA5AE1">
                <w:delText>.</w:delText>
              </w:r>
            </w:del>
            <w:r w:rsidRPr="00474000">
              <w:t xml:space="preserve"> </w:t>
            </w:r>
            <w:del w:id="726" w:author="Clare Jane LORD" w:date="2022-11-17T15:36:00Z">
              <w:r w:rsidRPr="00474000" w:rsidDel="00DA5AE1">
                <w:delText xml:space="preserve">After measurement </w:delText>
              </w:r>
            </w:del>
            <w:r w:rsidRPr="00474000">
              <w:t xml:space="preserve">it is established </w:t>
            </w:r>
            <w:ins w:id="727" w:author="Clare Jane LORD" w:date="2022-11-17T15:36:00Z">
              <w:r>
                <w:t xml:space="preserve">by measurement </w:t>
              </w:r>
            </w:ins>
            <w:r w:rsidRPr="00474000">
              <w:t>that the concentration of gases exceeds 10% of the lower explosive limit</w:t>
            </w:r>
            <w:ins w:id="728" w:author="Clare Jane LORD" w:date="2022-11-17T15:36:00Z">
              <w:r>
                <w:t>,</w:t>
              </w:r>
            </w:ins>
            <w:del w:id="729" w:author="Clare Jane LORD" w:date="2022-11-17T15:36:00Z">
              <w:r w:rsidRPr="00474000" w:rsidDel="006C1817">
                <w:delText>.</w:delText>
              </w:r>
            </w:del>
            <w:r w:rsidRPr="00474000">
              <w:t xml:space="preserve"> </w:t>
            </w:r>
            <w:del w:id="730" w:author="Clare Jane LORD" w:date="2022-11-17T15:36:00Z">
              <w:r w:rsidRPr="00474000" w:rsidDel="006C1817">
                <w:delText>H</w:delText>
              </w:r>
            </w:del>
            <w:ins w:id="731" w:author="Clare Jane LORD" w:date="2022-11-17T15:36:00Z">
              <w:r>
                <w:t>h</w:t>
              </w:r>
            </w:ins>
            <w:r w:rsidRPr="00474000">
              <w:t>ow should the holds be ventilated?</w:t>
            </w:r>
          </w:p>
        </w:tc>
        <w:tc>
          <w:tcPr>
            <w:tcW w:w="1134" w:type="dxa"/>
            <w:tcBorders>
              <w:top w:val="single" w:sz="4" w:space="0" w:color="auto"/>
              <w:bottom w:val="nil"/>
            </w:tcBorders>
            <w:shd w:val="clear" w:color="auto" w:fill="auto"/>
          </w:tcPr>
          <w:p w14:paraId="40A7E4D1" w14:textId="77777777" w:rsidR="00E17B52" w:rsidRPr="00474000" w:rsidRDefault="00E17B52" w:rsidP="008232F3">
            <w:pPr>
              <w:suppressAutoHyphens w:val="0"/>
              <w:spacing w:before="40" w:after="120" w:line="220" w:lineRule="exact"/>
              <w:ind w:right="113"/>
              <w:jc w:val="center"/>
            </w:pPr>
          </w:p>
        </w:tc>
      </w:tr>
      <w:tr w:rsidR="00E17B52" w:rsidRPr="00474000" w14:paraId="53BC20E9" w14:textId="77777777" w:rsidTr="000F28AF">
        <w:trPr>
          <w:cantSplit/>
        </w:trPr>
        <w:tc>
          <w:tcPr>
            <w:tcW w:w="1457" w:type="dxa"/>
            <w:tcBorders>
              <w:top w:val="nil"/>
              <w:bottom w:val="single" w:sz="4" w:space="0" w:color="auto"/>
            </w:tcBorders>
            <w:shd w:val="clear" w:color="auto" w:fill="auto"/>
          </w:tcPr>
          <w:p w14:paraId="5967EEC6"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03400883" w14:textId="77777777" w:rsidR="00E17B52" w:rsidRPr="00474000" w:rsidRDefault="00E17B52" w:rsidP="0013375F">
            <w:pPr>
              <w:suppressAutoHyphens w:val="0"/>
              <w:spacing w:before="40" w:after="120" w:line="220" w:lineRule="exact"/>
              <w:ind w:right="113"/>
            </w:pPr>
            <w:r w:rsidRPr="00474000">
              <w:t>A</w:t>
            </w:r>
            <w:r w:rsidRPr="00474000">
              <w:tab/>
              <w:t>With the ventilators operating at full power</w:t>
            </w:r>
          </w:p>
          <w:p w14:paraId="4A933041" w14:textId="77777777" w:rsidR="00E17B52" w:rsidRPr="00474000" w:rsidRDefault="00E17B52" w:rsidP="0013375F">
            <w:pPr>
              <w:suppressAutoHyphens w:val="0"/>
              <w:spacing w:before="40" w:after="120" w:line="220" w:lineRule="exact"/>
              <w:ind w:right="113"/>
            </w:pPr>
            <w:r w:rsidRPr="00474000">
              <w:t>B</w:t>
            </w:r>
            <w:r w:rsidRPr="00474000">
              <w:tab/>
              <w:t>With the ventilators on standby</w:t>
            </w:r>
          </w:p>
          <w:p w14:paraId="0BAEFCF8" w14:textId="77777777" w:rsidR="00E17B52" w:rsidRPr="00474000" w:rsidRDefault="00E17B52" w:rsidP="0013375F">
            <w:pPr>
              <w:suppressAutoHyphens w:val="0"/>
              <w:spacing w:before="40" w:after="120" w:line="220" w:lineRule="exact"/>
              <w:ind w:right="113"/>
            </w:pPr>
            <w:r w:rsidRPr="00474000">
              <w:t>C</w:t>
            </w:r>
            <w:r w:rsidRPr="00474000">
              <w:tab/>
              <w:t>For 15 minutes per hour</w:t>
            </w:r>
          </w:p>
          <w:p w14:paraId="532B67EC" w14:textId="77777777" w:rsidR="00E17B52" w:rsidRPr="00474000" w:rsidRDefault="00E17B52" w:rsidP="0013375F">
            <w:pPr>
              <w:suppressAutoHyphens w:val="0"/>
              <w:spacing w:before="40" w:after="120" w:line="220" w:lineRule="exact"/>
              <w:ind w:right="113"/>
            </w:pPr>
            <w:r w:rsidRPr="00474000">
              <w:t>D</w:t>
            </w:r>
            <w:r w:rsidRPr="00474000">
              <w:tab/>
              <w:t>Once every 8 hours</w:t>
            </w:r>
          </w:p>
        </w:tc>
        <w:tc>
          <w:tcPr>
            <w:tcW w:w="1134" w:type="dxa"/>
            <w:tcBorders>
              <w:top w:val="nil"/>
              <w:bottom w:val="single" w:sz="4" w:space="0" w:color="auto"/>
            </w:tcBorders>
            <w:shd w:val="clear" w:color="auto" w:fill="auto"/>
          </w:tcPr>
          <w:p w14:paraId="433E9A8E" w14:textId="77777777" w:rsidR="00E17B52" w:rsidRPr="00474000" w:rsidRDefault="00E17B52" w:rsidP="008232F3">
            <w:pPr>
              <w:suppressAutoHyphens w:val="0"/>
              <w:spacing w:before="40" w:after="120" w:line="220" w:lineRule="exact"/>
              <w:ind w:right="113"/>
              <w:jc w:val="center"/>
            </w:pPr>
          </w:p>
        </w:tc>
      </w:tr>
      <w:tr w:rsidR="00E17B52" w:rsidRPr="00474000" w14:paraId="2553CA7E" w14:textId="77777777" w:rsidTr="000F28AF">
        <w:trPr>
          <w:cantSplit/>
        </w:trPr>
        <w:tc>
          <w:tcPr>
            <w:tcW w:w="1457" w:type="dxa"/>
            <w:tcBorders>
              <w:top w:val="nil"/>
              <w:bottom w:val="single" w:sz="4" w:space="0" w:color="auto"/>
            </w:tcBorders>
            <w:shd w:val="clear" w:color="auto" w:fill="auto"/>
          </w:tcPr>
          <w:p w14:paraId="380171F7" w14:textId="77777777" w:rsidR="00E17B52" w:rsidRPr="00474000" w:rsidRDefault="00E17B52" w:rsidP="000F28AF">
            <w:pPr>
              <w:keepNext/>
              <w:keepLines/>
              <w:suppressAutoHyphens w:val="0"/>
              <w:spacing w:before="40" w:after="120" w:line="220" w:lineRule="exact"/>
              <w:ind w:right="113"/>
            </w:pPr>
            <w:r w:rsidRPr="00474000">
              <w:t>120 03.0-05</w:t>
            </w:r>
          </w:p>
        </w:tc>
        <w:tc>
          <w:tcPr>
            <w:tcW w:w="5914" w:type="dxa"/>
            <w:tcBorders>
              <w:top w:val="nil"/>
              <w:bottom w:val="single" w:sz="4" w:space="0" w:color="auto"/>
            </w:tcBorders>
            <w:shd w:val="clear" w:color="auto" w:fill="auto"/>
          </w:tcPr>
          <w:p w14:paraId="2A7DE9E6" w14:textId="77777777" w:rsidR="00E17B52" w:rsidRPr="00474000" w:rsidRDefault="00E17B52" w:rsidP="000F28AF">
            <w:pPr>
              <w:keepNext/>
              <w:keepLines/>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3B82D5E0" w14:textId="77777777" w:rsidR="00E17B52" w:rsidRPr="00474000" w:rsidRDefault="00E17B52" w:rsidP="008232F3">
            <w:pPr>
              <w:keepNext/>
              <w:keepLines/>
              <w:suppressAutoHyphens w:val="0"/>
              <w:spacing w:before="40" w:after="120" w:line="220" w:lineRule="exact"/>
              <w:ind w:right="113"/>
              <w:jc w:val="center"/>
            </w:pPr>
            <w:r w:rsidRPr="00474000">
              <w:t>A</w:t>
            </w:r>
          </w:p>
        </w:tc>
      </w:tr>
      <w:tr w:rsidR="00E17B52" w:rsidRPr="00474000" w14:paraId="02D4CF1E" w14:textId="77777777" w:rsidTr="00AA4F07">
        <w:trPr>
          <w:cantSplit/>
        </w:trPr>
        <w:tc>
          <w:tcPr>
            <w:tcW w:w="1457" w:type="dxa"/>
            <w:tcBorders>
              <w:top w:val="single" w:sz="4" w:space="0" w:color="auto"/>
              <w:bottom w:val="nil"/>
            </w:tcBorders>
            <w:shd w:val="clear" w:color="auto" w:fill="auto"/>
          </w:tcPr>
          <w:p w14:paraId="1A8C0EA1" w14:textId="77777777" w:rsidR="00E17B52" w:rsidRPr="00474000" w:rsidRDefault="00E17B52" w:rsidP="000F28AF">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0A19FB93" w14:textId="77777777" w:rsidR="00E17B52" w:rsidRPr="00474000" w:rsidRDefault="00E17B52" w:rsidP="000F28AF">
            <w:pPr>
              <w:keepNext/>
              <w:keepLines/>
              <w:suppressAutoHyphens w:val="0"/>
              <w:spacing w:before="40" w:after="120" w:line="220" w:lineRule="exact"/>
              <w:ind w:right="113"/>
            </w:pPr>
            <w:del w:id="732" w:author="Clare Jane LORD" w:date="2022-11-17T15:37:00Z">
              <w:r w:rsidDel="00721617">
                <w:delText>A</w:delText>
              </w:r>
            </w:del>
            <w:ins w:id="733" w:author="Clare Jane LORD" w:date="2022-11-17T15:37:00Z">
              <w:r>
                <w:t>If a</w:t>
              </w:r>
            </w:ins>
            <w:r w:rsidRPr="00474000">
              <w:t xml:space="preserve"> dry cargo vessel with four holds</w:t>
            </w:r>
            <w:r>
              <w:t xml:space="preserve"> is transporting</w:t>
            </w:r>
            <w:r w:rsidRPr="00474000">
              <w:t xml:space="preserve"> 300 tonnes of UN No. 1408 FERROSILICON in bulk in hold 2</w:t>
            </w:r>
            <w:ins w:id="734" w:author="Clare Jane LORD" w:date="2022-11-17T15:37:00Z">
              <w:r>
                <w:t>,</w:t>
              </w:r>
            </w:ins>
            <w:del w:id="735" w:author="Clare Jane LORD" w:date="2022-11-17T15:37:00Z">
              <w:r w:rsidRPr="00474000" w:rsidDel="00721617">
                <w:delText>.</w:delText>
              </w:r>
            </w:del>
            <w:r w:rsidRPr="00474000">
              <w:t xml:space="preserve"> </w:t>
            </w:r>
            <w:del w:id="736" w:author="Clare Jane LORD" w:date="2022-11-17T15:37:00Z">
              <w:r w:rsidRPr="00474000" w:rsidDel="00721617">
                <w:delText>W</w:delText>
              </w:r>
            </w:del>
            <w:ins w:id="737" w:author="Clare Jane LORD" w:date="2022-11-17T15:37:00Z">
              <w:r>
                <w:t>w</w:t>
              </w:r>
            </w:ins>
            <w:r w:rsidRPr="00474000">
              <w:t xml:space="preserve">hich </w:t>
            </w:r>
            <w:proofErr w:type="gramStart"/>
            <w:r w:rsidRPr="00474000">
              <w:t>holds</w:t>
            </w:r>
            <w:proofErr w:type="gramEnd"/>
            <w:r w:rsidRPr="00474000">
              <w:t xml:space="preserve"> or spaces should be ventilated for the voyage?</w:t>
            </w:r>
          </w:p>
        </w:tc>
        <w:tc>
          <w:tcPr>
            <w:tcW w:w="1134" w:type="dxa"/>
            <w:tcBorders>
              <w:top w:val="single" w:sz="4" w:space="0" w:color="auto"/>
              <w:bottom w:val="nil"/>
            </w:tcBorders>
            <w:shd w:val="clear" w:color="auto" w:fill="auto"/>
          </w:tcPr>
          <w:p w14:paraId="21D4FC03" w14:textId="77777777" w:rsidR="00E17B52" w:rsidRPr="00474000" w:rsidRDefault="00E17B52" w:rsidP="008232F3">
            <w:pPr>
              <w:keepNext/>
              <w:keepLines/>
              <w:suppressAutoHyphens w:val="0"/>
              <w:spacing w:before="40" w:after="120" w:line="220" w:lineRule="exact"/>
              <w:ind w:right="113"/>
              <w:jc w:val="center"/>
            </w:pPr>
          </w:p>
        </w:tc>
      </w:tr>
      <w:tr w:rsidR="00E17B52" w:rsidRPr="00474000" w14:paraId="517A9E2D" w14:textId="77777777" w:rsidTr="00AA4F07">
        <w:trPr>
          <w:cantSplit/>
        </w:trPr>
        <w:tc>
          <w:tcPr>
            <w:tcW w:w="1457" w:type="dxa"/>
            <w:tcBorders>
              <w:top w:val="nil"/>
              <w:bottom w:val="single" w:sz="4" w:space="0" w:color="auto"/>
            </w:tcBorders>
            <w:shd w:val="clear" w:color="auto" w:fill="auto"/>
          </w:tcPr>
          <w:p w14:paraId="391A6513"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44A46611" w14:textId="77777777" w:rsidR="00E17B52" w:rsidRPr="00474000" w:rsidRDefault="00E17B52" w:rsidP="0013375F">
            <w:pPr>
              <w:suppressAutoHyphens w:val="0"/>
              <w:spacing w:before="40" w:after="120" w:line="220" w:lineRule="exact"/>
              <w:ind w:right="113"/>
            </w:pPr>
            <w:r w:rsidRPr="00474000">
              <w:t>A</w:t>
            </w:r>
            <w:r w:rsidRPr="00474000">
              <w:tab/>
              <w:t>Hold 2 and all adjacent holds and spaces</w:t>
            </w:r>
          </w:p>
          <w:p w14:paraId="71EC74B0" w14:textId="77777777" w:rsidR="00E17B52" w:rsidRPr="00474000" w:rsidRDefault="00E17B52" w:rsidP="0013375F">
            <w:pPr>
              <w:suppressAutoHyphens w:val="0"/>
              <w:spacing w:before="40" w:after="120" w:line="220" w:lineRule="exact"/>
              <w:ind w:right="113"/>
            </w:pPr>
            <w:r w:rsidRPr="00474000">
              <w:t>B</w:t>
            </w:r>
            <w:r w:rsidRPr="00474000">
              <w:tab/>
              <w:t>Hold 2</w:t>
            </w:r>
          </w:p>
          <w:p w14:paraId="17456DF7" w14:textId="77777777" w:rsidR="00E17B52" w:rsidRPr="00474000" w:rsidRDefault="00E17B52" w:rsidP="0013375F">
            <w:pPr>
              <w:suppressAutoHyphens w:val="0"/>
              <w:spacing w:before="40" w:after="120" w:line="220" w:lineRule="exact"/>
              <w:ind w:right="113"/>
            </w:pPr>
            <w:r w:rsidRPr="00474000">
              <w:t>C</w:t>
            </w:r>
            <w:r w:rsidRPr="00474000">
              <w:tab/>
              <w:t xml:space="preserve">All the holds, </w:t>
            </w:r>
            <w:proofErr w:type="gramStart"/>
            <w:r w:rsidRPr="00474000">
              <w:t>i.e.</w:t>
            </w:r>
            <w:proofErr w:type="gramEnd"/>
            <w:r w:rsidRPr="00474000">
              <w:t xml:space="preserve"> holds 1, 2, 3 and 4</w:t>
            </w:r>
          </w:p>
          <w:p w14:paraId="5D98511B" w14:textId="77777777" w:rsidR="00E17B52" w:rsidRPr="00474000" w:rsidRDefault="00E17B52" w:rsidP="0013375F">
            <w:pPr>
              <w:suppressAutoHyphens w:val="0"/>
              <w:spacing w:before="40" w:after="120" w:line="220" w:lineRule="exact"/>
              <w:ind w:right="113"/>
            </w:pPr>
            <w:r w:rsidRPr="00474000">
              <w:t>D</w:t>
            </w:r>
            <w:r w:rsidRPr="00474000">
              <w:tab/>
              <w:t>This bulk cargo does not require ventilation</w:t>
            </w:r>
          </w:p>
        </w:tc>
        <w:tc>
          <w:tcPr>
            <w:tcW w:w="1134" w:type="dxa"/>
            <w:tcBorders>
              <w:top w:val="nil"/>
              <w:bottom w:val="single" w:sz="4" w:space="0" w:color="auto"/>
            </w:tcBorders>
            <w:shd w:val="clear" w:color="auto" w:fill="auto"/>
          </w:tcPr>
          <w:p w14:paraId="376C5160" w14:textId="77777777" w:rsidR="00E17B52" w:rsidRPr="00474000" w:rsidRDefault="00E17B52" w:rsidP="008232F3">
            <w:pPr>
              <w:suppressAutoHyphens w:val="0"/>
              <w:spacing w:before="40" w:after="120" w:line="220" w:lineRule="exact"/>
              <w:ind w:right="113"/>
              <w:jc w:val="center"/>
            </w:pPr>
          </w:p>
        </w:tc>
      </w:tr>
      <w:tr w:rsidR="00E17B52" w:rsidRPr="00474000" w14:paraId="3D5FEF46" w14:textId="77777777" w:rsidTr="0013375F">
        <w:trPr>
          <w:cantSplit/>
        </w:trPr>
        <w:tc>
          <w:tcPr>
            <w:tcW w:w="1457" w:type="dxa"/>
            <w:tcBorders>
              <w:top w:val="single" w:sz="4" w:space="0" w:color="auto"/>
              <w:bottom w:val="single" w:sz="4" w:space="0" w:color="auto"/>
            </w:tcBorders>
            <w:shd w:val="clear" w:color="auto" w:fill="auto"/>
          </w:tcPr>
          <w:p w14:paraId="6812F711" w14:textId="77777777" w:rsidR="00E17B52" w:rsidRPr="00474000" w:rsidRDefault="00E17B52" w:rsidP="0013375F">
            <w:pPr>
              <w:suppressAutoHyphens w:val="0"/>
              <w:spacing w:before="40" w:after="120" w:line="220" w:lineRule="exact"/>
              <w:ind w:right="113"/>
            </w:pPr>
            <w:r w:rsidRPr="00474000">
              <w:t>120 03.0-06</w:t>
            </w:r>
          </w:p>
        </w:tc>
        <w:tc>
          <w:tcPr>
            <w:tcW w:w="5914" w:type="dxa"/>
            <w:tcBorders>
              <w:top w:val="single" w:sz="4" w:space="0" w:color="auto"/>
              <w:bottom w:val="single" w:sz="4" w:space="0" w:color="auto"/>
            </w:tcBorders>
            <w:shd w:val="clear" w:color="auto" w:fill="auto"/>
          </w:tcPr>
          <w:p w14:paraId="3A9D3565"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3C1644F3" w14:textId="77777777" w:rsidR="00E17B52" w:rsidRPr="00474000" w:rsidRDefault="00E17B52" w:rsidP="008232F3">
            <w:pPr>
              <w:suppressAutoHyphens w:val="0"/>
              <w:spacing w:before="40" w:after="120" w:line="220" w:lineRule="exact"/>
              <w:ind w:right="113"/>
              <w:jc w:val="center"/>
            </w:pPr>
            <w:r w:rsidRPr="00474000">
              <w:t>D</w:t>
            </w:r>
          </w:p>
        </w:tc>
      </w:tr>
      <w:tr w:rsidR="00E17B52" w:rsidRPr="00474000" w14:paraId="2A5B3326" w14:textId="77777777" w:rsidTr="0013375F">
        <w:trPr>
          <w:cantSplit/>
        </w:trPr>
        <w:tc>
          <w:tcPr>
            <w:tcW w:w="1457" w:type="dxa"/>
            <w:tcBorders>
              <w:top w:val="single" w:sz="4" w:space="0" w:color="auto"/>
              <w:bottom w:val="single" w:sz="4" w:space="0" w:color="auto"/>
            </w:tcBorders>
            <w:shd w:val="clear" w:color="auto" w:fill="auto"/>
          </w:tcPr>
          <w:p w14:paraId="246B37D5"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4049B355" w14:textId="77777777" w:rsidR="00E17B52" w:rsidRPr="00474000" w:rsidRDefault="00E17B52" w:rsidP="0013375F">
            <w:pPr>
              <w:suppressAutoHyphens w:val="0"/>
              <w:spacing w:before="40" w:after="120" w:line="220" w:lineRule="exact"/>
              <w:ind w:right="113"/>
            </w:pPr>
            <w:del w:id="738" w:author="Clare Jane LORD" w:date="2022-11-17T15:38:00Z">
              <w:r w:rsidRPr="00474000" w:rsidDel="00721617">
                <w:delText>A</w:delText>
              </w:r>
            </w:del>
            <w:ins w:id="739" w:author="Clare Jane LORD" w:date="2022-11-17T15:38:00Z">
              <w:r>
                <w:t>If, on a</w:t>
              </w:r>
            </w:ins>
            <w:r w:rsidRPr="00474000">
              <w:t xml:space="preserve"> vessel </w:t>
            </w:r>
            <w:del w:id="740" w:author="Clare Jane LORD" w:date="2022-11-17T15:38:00Z">
              <w:r w:rsidRPr="00474000" w:rsidDel="00852530">
                <w:delText xml:space="preserve">is </w:delText>
              </w:r>
            </w:del>
            <w:r w:rsidRPr="00474000">
              <w:t>transporting UN No. 1398 ALUMINIUM SILICON POWDER, UNCOATED, in bulk</w:t>
            </w:r>
            <w:ins w:id="741" w:author="Clare Jane LORD" w:date="2022-11-17T15:38:00Z">
              <w:r>
                <w:t>,</w:t>
              </w:r>
            </w:ins>
            <w:del w:id="742" w:author="Clare Jane LORD" w:date="2022-11-17T15:38:00Z">
              <w:r w:rsidRPr="00474000" w:rsidDel="00852530">
                <w:delText>.</w:delText>
              </w:r>
            </w:del>
            <w:r w:rsidRPr="00474000">
              <w:t xml:space="preserve"> </w:t>
            </w:r>
            <w:del w:id="743" w:author="Clare Jane LORD" w:date="2022-11-17T15:38:00Z">
              <w:r w:rsidRPr="00474000" w:rsidDel="00852530">
                <w:delText xml:space="preserve">After measurement </w:delText>
              </w:r>
            </w:del>
            <w:r w:rsidRPr="00474000">
              <w:t xml:space="preserve">it is established </w:t>
            </w:r>
            <w:ins w:id="744" w:author="Clare Jane LORD" w:date="2022-11-17T15:38:00Z">
              <w:r>
                <w:t xml:space="preserve">by measurement </w:t>
              </w:r>
            </w:ins>
            <w:r w:rsidRPr="00474000">
              <w:t>that the concentration of gases given off by the cargo exceeds 10% of the lower explosive limit</w:t>
            </w:r>
            <w:ins w:id="745" w:author="Clare Jane LORD" w:date="2022-11-17T15:38:00Z">
              <w:r>
                <w:t>,</w:t>
              </w:r>
            </w:ins>
            <w:del w:id="746" w:author="Clare Jane LORD" w:date="2022-11-17T15:38:00Z">
              <w:r w:rsidRPr="00474000" w:rsidDel="00852530">
                <w:delText>.</w:delText>
              </w:r>
            </w:del>
            <w:r w:rsidRPr="00474000">
              <w:t xml:space="preserve"> </w:t>
            </w:r>
            <w:del w:id="747" w:author="Clare Jane LORD" w:date="2022-11-17T15:38:00Z">
              <w:r w:rsidRPr="00474000" w:rsidDel="00852530">
                <w:delText>W</w:delText>
              </w:r>
            </w:del>
            <w:ins w:id="748" w:author="Clare Jane LORD" w:date="2022-11-17T15:38:00Z">
              <w:r>
                <w:t>w</w:t>
              </w:r>
            </w:ins>
            <w:r w:rsidRPr="00474000">
              <w:t>hat should be done with the holds?</w:t>
            </w:r>
          </w:p>
          <w:p w14:paraId="66718C42" w14:textId="77777777" w:rsidR="00E17B52" w:rsidRPr="00474000" w:rsidRDefault="00E17B52" w:rsidP="0013375F">
            <w:pPr>
              <w:suppressAutoHyphens w:val="0"/>
              <w:spacing w:before="40" w:after="120" w:line="220" w:lineRule="exact"/>
              <w:ind w:right="113"/>
            </w:pPr>
            <w:r w:rsidRPr="00474000">
              <w:t>A</w:t>
            </w:r>
            <w:r w:rsidRPr="00474000">
              <w:tab/>
              <w:t>The holds should be ventilated</w:t>
            </w:r>
            <w:r>
              <w:t xml:space="preserve"> every week</w:t>
            </w:r>
          </w:p>
          <w:p w14:paraId="2D1EABA6" w14:textId="77777777" w:rsidR="00E17B52" w:rsidRPr="00474000" w:rsidRDefault="00E17B52" w:rsidP="0013375F">
            <w:pPr>
              <w:suppressAutoHyphens w:val="0"/>
              <w:spacing w:before="40" w:after="120" w:line="220" w:lineRule="exact"/>
              <w:ind w:right="113"/>
            </w:pPr>
            <w:r w:rsidRPr="00474000">
              <w:t>B</w:t>
            </w:r>
            <w:r w:rsidRPr="00474000">
              <w:tab/>
              <w:t xml:space="preserve">The </w:t>
            </w:r>
            <w:r>
              <w:t xml:space="preserve">temperature of the </w:t>
            </w:r>
            <w:r w:rsidRPr="00474000">
              <w:t xml:space="preserve">holds should be </w:t>
            </w:r>
            <w:r>
              <w:t>monitored</w:t>
            </w:r>
          </w:p>
          <w:p w14:paraId="0CABD9D2" w14:textId="77777777" w:rsidR="00E17B52" w:rsidRPr="00474000" w:rsidRDefault="00E17B52" w:rsidP="0013375F">
            <w:pPr>
              <w:suppressAutoHyphens w:val="0"/>
              <w:spacing w:before="40" w:after="120" w:line="220" w:lineRule="exact"/>
              <w:ind w:right="113"/>
            </w:pPr>
            <w:r w:rsidRPr="00474000">
              <w:t>C</w:t>
            </w:r>
            <w:r w:rsidRPr="00474000">
              <w:tab/>
              <w:t>The holds should not be ventilated</w:t>
            </w:r>
          </w:p>
          <w:p w14:paraId="37D010F3" w14:textId="77777777" w:rsidR="00E17B52" w:rsidRPr="00474000" w:rsidRDefault="00E17B52" w:rsidP="0013375F">
            <w:pPr>
              <w:suppressAutoHyphens w:val="0"/>
              <w:spacing w:before="40" w:after="120" w:line="220" w:lineRule="exact"/>
              <w:ind w:left="567" w:right="113" w:hanging="567"/>
            </w:pPr>
            <w:r w:rsidRPr="00474000">
              <w:t>D</w:t>
            </w:r>
            <w:r w:rsidRPr="00474000">
              <w:tab/>
              <w:t>The holds should be ventilated with the ventilators operating at full power</w:t>
            </w:r>
          </w:p>
        </w:tc>
        <w:tc>
          <w:tcPr>
            <w:tcW w:w="1134" w:type="dxa"/>
            <w:tcBorders>
              <w:top w:val="single" w:sz="4" w:space="0" w:color="auto"/>
              <w:bottom w:val="single" w:sz="4" w:space="0" w:color="auto"/>
            </w:tcBorders>
            <w:shd w:val="clear" w:color="auto" w:fill="auto"/>
          </w:tcPr>
          <w:p w14:paraId="442714F1" w14:textId="77777777" w:rsidR="00E17B52" w:rsidRPr="00474000" w:rsidRDefault="00E17B52" w:rsidP="008232F3">
            <w:pPr>
              <w:suppressAutoHyphens w:val="0"/>
              <w:spacing w:before="40" w:after="120" w:line="220" w:lineRule="exact"/>
              <w:ind w:right="113"/>
              <w:jc w:val="center"/>
            </w:pPr>
          </w:p>
        </w:tc>
      </w:tr>
      <w:tr w:rsidR="00E17B52" w:rsidRPr="00474000" w14:paraId="0F187CC1" w14:textId="77777777" w:rsidTr="004666B4">
        <w:trPr>
          <w:cantSplit/>
        </w:trPr>
        <w:tc>
          <w:tcPr>
            <w:tcW w:w="1457" w:type="dxa"/>
            <w:tcBorders>
              <w:top w:val="single" w:sz="4" w:space="0" w:color="auto"/>
              <w:bottom w:val="single" w:sz="4" w:space="0" w:color="auto"/>
            </w:tcBorders>
            <w:shd w:val="clear" w:color="auto" w:fill="auto"/>
          </w:tcPr>
          <w:p w14:paraId="07C60B3B" w14:textId="77777777" w:rsidR="00E17B52" w:rsidRPr="00474000" w:rsidRDefault="00E17B52" w:rsidP="0013375F">
            <w:pPr>
              <w:suppressAutoHyphens w:val="0"/>
              <w:spacing w:before="40" w:after="120" w:line="220" w:lineRule="exact"/>
              <w:ind w:right="113"/>
            </w:pPr>
            <w:r w:rsidRPr="00474000">
              <w:t>120 03.0-07</w:t>
            </w:r>
          </w:p>
        </w:tc>
        <w:tc>
          <w:tcPr>
            <w:tcW w:w="5914" w:type="dxa"/>
            <w:tcBorders>
              <w:top w:val="single" w:sz="4" w:space="0" w:color="auto"/>
              <w:bottom w:val="single" w:sz="4" w:space="0" w:color="auto"/>
            </w:tcBorders>
            <w:shd w:val="clear" w:color="auto" w:fill="auto"/>
          </w:tcPr>
          <w:p w14:paraId="53A9826A" w14:textId="77777777" w:rsidR="00E17B52" w:rsidRPr="00474000" w:rsidRDefault="00E17B52" w:rsidP="0013375F">
            <w:pPr>
              <w:suppressAutoHyphens w:val="0"/>
              <w:spacing w:before="40" w:after="120" w:line="220" w:lineRule="exact"/>
              <w:ind w:right="113"/>
            </w:pPr>
            <w:r w:rsidRPr="00474000">
              <w:t>3.2</w:t>
            </w:r>
            <w:r>
              <w:t>.1</w:t>
            </w:r>
            <w:r w:rsidRPr="00474000">
              <w:t>, Table A, 7.1.6.16</w:t>
            </w:r>
          </w:p>
        </w:tc>
        <w:tc>
          <w:tcPr>
            <w:tcW w:w="1134" w:type="dxa"/>
            <w:tcBorders>
              <w:top w:val="single" w:sz="4" w:space="0" w:color="auto"/>
              <w:bottom w:val="single" w:sz="4" w:space="0" w:color="auto"/>
            </w:tcBorders>
            <w:shd w:val="clear" w:color="auto" w:fill="auto"/>
          </w:tcPr>
          <w:p w14:paraId="28FD0E40"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0DAF90AC" w14:textId="77777777" w:rsidTr="004666B4">
        <w:trPr>
          <w:cantSplit/>
        </w:trPr>
        <w:tc>
          <w:tcPr>
            <w:tcW w:w="1457" w:type="dxa"/>
            <w:tcBorders>
              <w:top w:val="single" w:sz="4" w:space="0" w:color="auto"/>
              <w:bottom w:val="single" w:sz="4" w:space="0" w:color="auto"/>
            </w:tcBorders>
            <w:shd w:val="clear" w:color="auto" w:fill="auto"/>
          </w:tcPr>
          <w:p w14:paraId="3976A0E0"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17068406" w14:textId="77777777" w:rsidR="00E17B52" w:rsidRPr="00474000" w:rsidDel="00852530" w:rsidRDefault="00E17B52" w:rsidP="0013375F">
            <w:pPr>
              <w:suppressAutoHyphens w:val="0"/>
              <w:spacing w:before="40" w:after="120" w:line="220" w:lineRule="exact"/>
              <w:ind w:right="113"/>
              <w:rPr>
                <w:del w:id="749" w:author="Clare Jane LORD" w:date="2022-11-17T15:39:00Z"/>
              </w:rPr>
            </w:pPr>
            <w:del w:id="750" w:author="Clare Jane LORD" w:date="2022-11-17T15:39:00Z">
              <w:r w:rsidRPr="00474000" w:rsidDel="00852530">
                <w:delText>UN No. 2211 POLYMERIC BEADS, EXPANDABLE</w:delText>
              </w:r>
              <w:r w:rsidDel="00852530">
                <w:delText xml:space="preserve"> must be unloaded</w:delText>
              </w:r>
              <w:r w:rsidRPr="00474000" w:rsidDel="00852530">
                <w:delText>. The cargo is being carried in bulk.</w:delText>
              </w:r>
            </w:del>
          </w:p>
          <w:p w14:paraId="70039B11" w14:textId="77777777" w:rsidR="00E17B52" w:rsidRPr="00474000" w:rsidRDefault="00E17B52" w:rsidP="0013375F">
            <w:pPr>
              <w:suppressAutoHyphens w:val="0"/>
              <w:spacing w:before="40" w:after="120" w:line="220" w:lineRule="exact"/>
              <w:ind w:right="113"/>
            </w:pPr>
            <w:r w:rsidRPr="00474000">
              <w:t xml:space="preserve">Which of the following measures should be taken </w:t>
            </w:r>
            <w:r>
              <w:t>before</w:t>
            </w:r>
            <w:r w:rsidRPr="00474000">
              <w:t xml:space="preserve"> </w:t>
            </w:r>
            <w:ins w:id="751" w:author="Clare Jane LORD" w:date="2022-11-17T15:39:00Z">
              <w:r>
                <w:t xml:space="preserve">beginning to </w:t>
              </w:r>
            </w:ins>
            <w:r w:rsidRPr="00474000">
              <w:t>unload</w:t>
            </w:r>
            <w:del w:id="752" w:author="Clare Jane LORD" w:date="2022-11-17T15:39:00Z">
              <w:r w:rsidRPr="00474000" w:rsidDel="00852530">
                <w:delText>ing</w:delText>
              </w:r>
              <w:r w:rsidDel="00852530">
                <w:delText xml:space="preserve"> may begin</w:delText>
              </w:r>
            </w:del>
            <w:ins w:id="753" w:author="Clare Jane LORD" w:date="2022-11-17T15:39:00Z">
              <w:r>
                <w:t xml:space="preserve"> a cargo of </w:t>
              </w:r>
              <w:r w:rsidRPr="00474000">
                <w:t>UN No. 2211 POLYMERIC BEADS, EXPANDABLE in bulk</w:t>
              </w:r>
            </w:ins>
            <w:r w:rsidRPr="00474000">
              <w:t>?</w:t>
            </w:r>
          </w:p>
          <w:p w14:paraId="5560C08E" w14:textId="77777777" w:rsidR="00E17B52" w:rsidRPr="00474000" w:rsidRDefault="00E17B52" w:rsidP="0013375F">
            <w:pPr>
              <w:suppressAutoHyphens w:val="0"/>
              <w:spacing w:before="40" w:after="120" w:line="220" w:lineRule="exact"/>
              <w:ind w:left="567" w:right="113" w:hanging="567"/>
            </w:pPr>
            <w:r w:rsidRPr="00474000">
              <w:t>A</w:t>
            </w:r>
            <w:r w:rsidRPr="00474000">
              <w:tab/>
              <w:t>The windows and doors of the accommodation should be hermetically sealed to prevent toxic substances from escaping</w:t>
            </w:r>
          </w:p>
          <w:p w14:paraId="7BC7D848" w14:textId="77777777" w:rsidR="00E17B52" w:rsidRPr="00474000" w:rsidRDefault="00E17B52" w:rsidP="0013375F">
            <w:pPr>
              <w:suppressAutoHyphens w:val="0"/>
              <w:spacing w:before="40" w:after="120" w:line="220" w:lineRule="exact"/>
              <w:ind w:left="567" w:right="113" w:hanging="567"/>
            </w:pPr>
            <w:r w:rsidRPr="00474000">
              <w:t>B</w:t>
            </w:r>
            <w:r w:rsidRPr="00474000">
              <w:tab/>
            </w:r>
            <w:r>
              <w:t>No other measures are needed</w:t>
            </w:r>
          </w:p>
          <w:p w14:paraId="3CC1340C" w14:textId="77777777" w:rsidR="00E17B52" w:rsidRPr="00474000" w:rsidRDefault="00E17B52" w:rsidP="0013375F">
            <w:pPr>
              <w:suppressAutoHyphens w:val="0"/>
              <w:spacing w:before="40" w:after="120" w:line="220" w:lineRule="exact"/>
              <w:ind w:left="567" w:right="113" w:hanging="567"/>
            </w:pPr>
            <w:r w:rsidRPr="00474000">
              <w:t>C</w:t>
            </w:r>
            <w:r w:rsidRPr="00474000">
              <w:tab/>
            </w:r>
            <w:r>
              <w:t xml:space="preserve">The </w:t>
            </w:r>
            <w:ins w:id="754" w:author="Clare Jane LORD" w:date="2022-11-16T11:31:00Z">
              <w:r>
                <w:t>un</w:t>
              </w:r>
            </w:ins>
            <w:r>
              <w:t>loader or an expert referred to in 8.2.1.2</w:t>
            </w:r>
            <w:r w:rsidRPr="00474000">
              <w:t xml:space="preserve"> should measure the concentration of gases in the holds concerned</w:t>
            </w:r>
          </w:p>
          <w:p w14:paraId="5AF68DCB" w14:textId="77777777" w:rsidR="00E17B52" w:rsidRPr="00474000" w:rsidRDefault="00E17B52" w:rsidP="0013375F">
            <w:pPr>
              <w:suppressAutoHyphens w:val="0"/>
              <w:spacing w:before="40" w:after="120" w:line="220" w:lineRule="exact"/>
              <w:ind w:left="567" w:right="113" w:hanging="567"/>
            </w:pPr>
            <w:r w:rsidRPr="00474000">
              <w:t>D</w:t>
            </w:r>
            <w:r w:rsidRPr="00474000">
              <w:tab/>
              <w:t>The consignee should measure the toxicity in the holds concerned</w:t>
            </w:r>
          </w:p>
        </w:tc>
        <w:tc>
          <w:tcPr>
            <w:tcW w:w="1134" w:type="dxa"/>
            <w:tcBorders>
              <w:top w:val="single" w:sz="4" w:space="0" w:color="auto"/>
              <w:bottom w:val="single" w:sz="4" w:space="0" w:color="auto"/>
            </w:tcBorders>
            <w:shd w:val="clear" w:color="auto" w:fill="auto"/>
          </w:tcPr>
          <w:p w14:paraId="3FAA91FE" w14:textId="77777777" w:rsidR="00E17B52" w:rsidRPr="00474000" w:rsidRDefault="00E17B52" w:rsidP="008232F3">
            <w:pPr>
              <w:suppressAutoHyphens w:val="0"/>
              <w:spacing w:before="40" w:after="120" w:line="220" w:lineRule="exact"/>
              <w:ind w:right="113"/>
              <w:jc w:val="center"/>
            </w:pPr>
          </w:p>
        </w:tc>
      </w:tr>
      <w:tr w:rsidR="00E17B52" w:rsidRPr="00474000" w14:paraId="6292FECA" w14:textId="77777777" w:rsidTr="004666B4">
        <w:trPr>
          <w:cantSplit/>
        </w:trPr>
        <w:tc>
          <w:tcPr>
            <w:tcW w:w="1457" w:type="dxa"/>
            <w:tcBorders>
              <w:top w:val="single" w:sz="4" w:space="0" w:color="auto"/>
              <w:bottom w:val="nil"/>
            </w:tcBorders>
            <w:shd w:val="clear" w:color="auto" w:fill="auto"/>
          </w:tcPr>
          <w:p w14:paraId="234DD055"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B3E090B" w14:textId="77777777" w:rsidR="00E17B52" w:rsidRPr="00474000" w:rsidDel="002D314C" w:rsidRDefault="00E17B52"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15EDE5BB" w14:textId="77777777" w:rsidR="00E17B52" w:rsidRPr="00474000" w:rsidRDefault="00E17B52" w:rsidP="008232F3">
            <w:pPr>
              <w:suppressAutoHyphens w:val="0"/>
              <w:spacing w:before="40" w:after="120" w:line="220" w:lineRule="exact"/>
              <w:ind w:right="113"/>
              <w:jc w:val="center"/>
            </w:pPr>
          </w:p>
        </w:tc>
      </w:tr>
      <w:tr w:rsidR="00E17B52" w:rsidRPr="00474000" w14:paraId="1B1AC1CA" w14:textId="77777777" w:rsidTr="0013375F">
        <w:trPr>
          <w:cantSplit/>
        </w:trPr>
        <w:tc>
          <w:tcPr>
            <w:tcW w:w="1457" w:type="dxa"/>
            <w:tcBorders>
              <w:top w:val="nil"/>
              <w:bottom w:val="single" w:sz="4" w:space="0" w:color="auto"/>
            </w:tcBorders>
            <w:shd w:val="clear" w:color="auto" w:fill="auto"/>
          </w:tcPr>
          <w:p w14:paraId="3C456CA4" w14:textId="77777777" w:rsidR="00E17B52" w:rsidRPr="00474000" w:rsidRDefault="00E17B52" w:rsidP="0013375F">
            <w:pPr>
              <w:keepNext/>
              <w:keepLines/>
              <w:suppressAutoHyphens w:val="0"/>
              <w:spacing w:before="40" w:after="120" w:line="220" w:lineRule="exact"/>
              <w:ind w:right="113"/>
            </w:pPr>
            <w:r w:rsidRPr="00474000">
              <w:t>120 03.0-08</w:t>
            </w:r>
          </w:p>
        </w:tc>
        <w:tc>
          <w:tcPr>
            <w:tcW w:w="5914" w:type="dxa"/>
            <w:tcBorders>
              <w:top w:val="nil"/>
              <w:bottom w:val="single" w:sz="4" w:space="0" w:color="auto"/>
            </w:tcBorders>
            <w:shd w:val="clear" w:color="auto" w:fill="auto"/>
          </w:tcPr>
          <w:p w14:paraId="4E65A093" w14:textId="77777777" w:rsidR="00E17B52" w:rsidRPr="00474000" w:rsidRDefault="00E17B52" w:rsidP="0013375F">
            <w:pPr>
              <w:keepNext/>
              <w:keepLines/>
              <w:suppressAutoHyphens w:val="0"/>
              <w:spacing w:before="40" w:after="120" w:line="220" w:lineRule="exact"/>
              <w:ind w:right="113"/>
            </w:pPr>
            <w:r w:rsidRPr="00474000">
              <w:t>3.2</w:t>
            </w:r>
            <w:r>
              <w:t>.1</w:t>
            </w:r>
            <w:r w:rsidRPr="00474000">
              <w:t>, Table A, 7.1.6.16</w:t>
            </w:r>
          </w:p>
        </w:tc>
        <w:tc>
          <w:tcPr>
            <w:tcW w:w="1134" w:type="dxa"/>
            <w:tcBorders>
              <w:top w:val="nil"/>
              <w:bottom w:val="single" w:sz="4" w:space="0" w:color="auto"/>
            </w:tcBorders>
            <w:shd w:val="clear" w:color="auto" w:fill="auto"/>
          </w:tcPr>
          <w:p w14:paraId="2BCE0ECE" w14:textId="77777777" w:rsidR="00E17B52" w:rsidRPr="00474000" w:rsidRDefault="00E17B52" w:rsidP="008232F3">
            <w:pPr>
              <w:keepNext/>
              <w:keepLines/>
              <w:suppressAutoHyphens w:val="0"/>
              <w:spacing w:before="40" w:after="120" w:line="220" w:lineRule="exact"/>
              <w:ind w:right="113"/>
              <w:jc w:val="center"/>
            </w:pPr>
            <w:r w:rsidRPr="00474000">
              <w:t>D</w:t>
            </w:r>
          </w:p>
        </w:tc>
      </w:tr>
      <w:tr w:rsidR="00E17B52" w:rsidRPr="00474000" w14:paraId="3DAFFECC" w14:textId="77777777" w:rsidTr="004757B9">
        <w:trPr>
          <w:cantSplit/>
        </w:trPr>
        <w:tc>
          <w:tcPr>
            <w:tcW w:w="1457" w:type="dxa"/>
            <w:tcBorders>
              <w:top w:val="single" w:sz="4" w:space="0" w:color="auto"/>
              <w:bottom w:val="single" w:sz="4" w:space="0" w:color="auto"/>
            </w:tcBorders>
            <w:shd w:val="clear" w:color="auto" w:fill="auto"/>
          </w:tcPr>
          <w:p w14:paraId="6C892AC3"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53A6683" w14:textId="77777777" w:rsidR="00E17B52" w:rsidRPr="00474000" w:rsidRDefault="00E17B52" w:rsidP="0013375F">
            <w:pPr>
              <w:suppressAutoHyphens w:val="0"/>
              <w:spacing w:before="40" w:after="120" w:line="220" w:lineRule="exact"/>
              <w:ind w:right="113"/>
            </w:pPr>
            <w:del w:id="755" w:author="Clare Jane LORD" w:date="2022-11-17T15:40:00Z">
              <w:r w:rsidRPr="00474000" w:rsidDel="00A06468">
                <w:delText>UN No. 2211 POLYMERIC BEADS, EXPANDABLE</w:delText>
              </w:r>
              <w:r w:rsidDel="00A06468">
                <w:delText xml:space="preserve"> </w:delText>
              </w:r>
            </w:del>
            <w:del w:id="756" w:author="Clare Jane LORD" w:date="2022-11-17T15:41:00Z">
              <w:r w:rsidDel="00BA2388">
                <w:delText>must be unloaded</w:delText>
              </w:r>
              <w:r w:rsidRPr="00474000" w:rsidDel="00BA2388">
                <w:delText xml:space="preserve">. The cargo is being carried in bulk. </w:delText>
              </w:r>
            </w:del>
            <w:r w:rsidRPr="00474000">
              <w:t xml:space="preserve">Below what value must the concentration of gases be before unloading </w:t>
            </w:r>
            <w:ins w:id="757" w:author="Clare Jane LORD" w:date="2022-11-17T15:41:00Z">
              <w:r>
                <w:t>of</w:t>
              </w:r>
            </w:ins>
            <w:ins w:id="758" w:author="Clare Jane LORD" w:date="2022-11-17T15:40:00Z">
              <w:r>
                <w:t xml:space="preserve"> a cargo of </w:t>
              </w:r>
              <w:r w:rsidRPr="00474000">
                <w:t>UN No. 2211 POLYMERIC BEADS, EXPANDABLE</w:t>
              </w:r>
              <w:r>
                <w:t xml:space="preserve"> in bulk</w:t>
              </w:r>
            </w:ins>
            <w:ins w:id="759" w:author="Clare Jane LORD" w:date="2022-11-17T15:41:00Z">
              <w:r>
                <w:t xml:space="preserve"> </w:t>
              </w:r>
            </w:ins>
            <w:r w:rsidRPr="00474000">
              <w:t>may be started?</w:t>
            </w:r>
          </w:p>
          <w:p w14:paraId="0C7B8A2E" w14:textId="77777777" w:rsidR="00E17B52" w:rsidRPr="00474000" w:rsidRDefault="00E17B52" w:rsidP="0013375F">
            <w:pPr>
              <w:suppressAutoHyphens w:val="0"/>
              <w:spacing w:before="40" w:after="120" w:line="220" w:lineRule="exact"/>
              <w:ind w:right="113"/>
            </w:pPr>
            <w:r w:rsidRPr="00474000">
              <w:t>A</w:t>
            </w:r>
            <w:r w:rsidRPr="00474000">
              <w:tab/>
              <w:t>At least 10% below the lower explosive limit</w:t>
            </w:r>
          </w:p>
          <w:p w14:paraId="7A70D156" w14:textId="77777777" w:rsidR="00E17B52" w:rsidRPr="00474000" w:rsidRDefault="00E17B52" w:rsidP="0013375F">
            <w:pPr>
              <w:suppressAutoHyphens w:val="0"/>
              <w:spacing w:before="40" w:after="120" w:line="220" w:lineRule="exact"/>
              <w:ind w:right="113"/>
            </w:pPr>
            <w:r w:rsidRPr="00474000">
              <w:t>B</w:t>
            </w:r>
            <w:r w:rsidRPr="00474000">
              <w:tab/>
              <w:t>At least 20% below the lower explosive limit</w:t>
            </w:r>
          </w:p>
          <w:p w14:paraId="551BCD26" w14:textId="77777777" w:rsidR="00E17B52" w:rsidRPr="00474000" w:rsidRDefault="00E17B52" w:rsidP="0013375F">
            <w:pPr>
              <w:suppressAutoHyphens w:val="0"/>
              <w:spacing w:before="40" w:after="120" w:line="220" w:lineRule="exact"/>
              <w:ind w:right="113"/>
            </w:pPr>
            <w:r w:rsidRPr="00474000">
              <w:t>C</w:t>
            </w:r>
            <w:r w:rsidRPr="00474000">
              <w:tab/>
              <w:t>At least 40% below the lower explosive limit</w:t>
            </w:r>
          </w:p>
          <w:p w14:paraId="2699FCDA" w14:textId="77777777" w:rsidR="00E17B52" w:rsidRPr="00474000" w:rsidRDefault="00E17B52" w:rsidP="0013375F">
            <w:pPr>
              <w:suppressAutoHyphens w:val="0"/>
              <w:spacing w:before="40" w:after="120" w:line="220" w:lineRule="exact"/>
              <w:ind w:right="113"/>
            </w:pPr>
            <w:r w:rsidRPr="00474000">
              <w:t>D</w:t>
            </w:r>
            <w:r w:rsidRPr="00474000">
              <w:tab/>
              <w:t>At least 50% below the lower explosive limit</w:t>
            </w:r>
          </w:p>
        </w:tc>
        <w:tc>
          <w:tcPr>
            <w:tcW w:w="1134" w:type="dxa"/>
            <w:tcBorders>
              <w:top w:val="single" w:sz="4" w:space="0" w:color="auto"/>
              <w:bottom w:val="single" w:sz="4" w:space="0" w:color="auto"/>
            </w:tcBorders>
            <w:shd w:val="clear" w:color="auto" w:fill="auto"/>
          </w:tcPr>
          <w:p w14:paraId="7C860D0F" w14:textId="77777777" w:rsidR="00E17B52" w:rsidRPr="00474000" w:rsidRDefault="00E17B52" w:rsidP="008232F3">
            <w:pPr>
              <w:suppressAutoHyphens w:val="0"/>
              <w:spacing w:before="40" w:after="120" w:line="220" w:lineRule="exact"/>
              <w:ind w:right="113"/>
              <w:jc w:val="center"/>
            </w:pPr>
          </w:p>
        </w:tc>
      </w:tr>
      <w:tr w:rsidR="00E17B52" w:rsidRPr="00474000" w14:paraId="7D3ACC7F" w14:textId="77777777" w:rsidTr="004757B9">
        <w:trPr>
          <w:cantSplit/>
          <w:trHeight w:hRule="exact" w:val="113"/>
        </w:trPr>
        <w:tc>
          <w:tcPr>
            <w:tcW w:w="1457" w:type="dxa"/>
            <w:tcBorders>
              <w:top w:val="single" w:sz="4" w:space="0" w:color="auto"/>
              <w:bottom w:val="nil"/>
            </w:tcBorders>
            <w:shd w:val="clear" w:color="auto" w:fill="auto"/>
          </w:tcPr>
          <w:p w14:paraId="23CEA5D0"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9BBDDE6" w14:textId="77777777" w:rsidR="00E17B52" w:rsidRPr="00474000" w:rsidRDefault="00E17B52"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473CA961" w14:textId="77777777" w:rsidR="00E17B52" w:rsidRPr="00474000" w:rsidRDefault="00E17B52" w:rsidP="008232F3">
            <w:pPr>
              <w:suppressAutoHyphens w:val="0"/>
              <w:spacing w:before="40" w:after="120" w:line="220" w:lineRule="exact"/>
              <w:ind w:right="113"/>
              <w:jc w:val="center"/>
            </w:pPr>
          </w:p>
        </w:tc>
      </w:tr>
      <w:tr w:rsidR="00E17B52" w:rsidRPr="00474000" w14:paraId="65A9BFAF" w14:textId="77777777" w:rsidTr="004757B9">
        <w:trPr>
          <w:cantSplit/>
        </w:trPr>
        <w:tc>
          <w:tcPr>
            <w:tcW w:w="1457" w:type="dxa"/>
            <w:tcBorders>
              <w:top w:val="nil"/>
              <w:bottom w:val="single" w:sz="4" w:space="0" w:color="auto"/>
            </w:tcBorders>
            <w:shd w:val="clear" w:color="auto" w:fill="auto"/>
          </w:tcPr>
          <w:p w14:paraId="53C4114E" w14:textId="77777777" w:rsidR="00E17B52" w:rsidRPr="00474000" w:rsidRDefault="00E17B52" w:rsidP="0013375F">
            <w:pPr>
              <w:suppressAutoHyphens w:val="0"/>
              <w:spacing w:before="40" w:after="120" w:line="220" w:lineRule="exact"/>
              <w:ind w:right="113"/>
            </w:pPr>
            <w:r w:rsidRPr="00474000">
              <w:t>120 03.0-09</w:t>
            </w:r>
          </w:p>
        </w:tc>
        <w:tc>
          <w:tcPr>
            <w:tcW w:w="5914" w:type="dxa"/>
            <w:tcBorders>
              <w:top w:val="nil"/>
              <w:bottom w:val="single" w:sz="4" w:space="0" w:color="auto"/>
            </w:tcBorders>
            <w:shd w:val="clear" w:color="auto" w:fill="auto"/>
          </w:tcPr>
          <w:p w14:paraId="23D8D034"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4FB81FD3" w14:textId="77777777" w:rsidR="00E17B52" w:rsidRPr="00474000" w:rsidRDefault="00E17B52" w:rsidP="008232F3">
            <w:pPr>
              <w:suppressAutoHyphens w:val="0"/>
              <w:spacing w:before="40" w:after="120" w:line="220" w:lineRule="exact"/>
              <w:ind w:right="113"/>
              <w:jc w:val="center"/>
            </w:pPr>
            <w:r w:rsidRPr="00474000">
              <w:t>A</w:t>
            </w:r>
          </w:p>
        </w:tc>
      </w:tr>
      <w:tr w:rsidR="00E17B52" w:rsidRPr="00474000" w14:paraId="591C4358" w14:textId="77777777" w:rsidTr="0013375F">
        <w:trPr>
          <w:cantSplit/>
        </w:trPr>
        <w:tc>
          <w:tcPr>
            <w:tcW w:w="1457" w:type="dxa"/>
            <w:tcBorders>
              <w:top w:val="single" w:sz="4" w:space="0" w:color="auto"/>
              <w:bottom w:val="single" w:sz="4" w:space="0" w:color="auto"/>
            </w:tcBorders>
            <w:shd w:val="clear" w:color="auto" w:fill="auto"/>
          </w:tcPr>
          <w:p w14:paraId="3C2B9B34"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FEDF2AE" w14:textId="77777777" w:rsidR="00E17B52" w:rsidRPr="00474000" w:rsidRDefault="00E17B52" w:rsidP="0013375F">
            <w:pPr>
              <w:suppressAutoHyphens w:val="0"/>
              <w:spacing w:before="40" w:after="120" w:line="220" w:lineRule="exact"/>
              <w:ind w:right="113"/>
            </w:pPr>
            <w:del w:id="760" w:author="Clare Jane LORD" w:date="2022-11-17T15:42:00Z">
              <w:r w:rsidRPr="00474000" w:rsidDel="006B64E0">
                <w:delText>UN No. 2211 POLYMERIC BEADS, EXPANDABLE</w:delText>
              </w:r>
              <w:r w:rsidDel="006B64E0">
                <w:delText xml:space="preserve"> </w:delText>
              </w:r>
              <w:r w:rsidDel="00AD0C53">
                <w:delText>must be loaded</w:delText>
              </w:r>
              <w:r w:rsidRPr="00474000" w:rsidDel="00AD0C53">
                <w:delText>. The</w:delText>
              </w:r>
              <w:r w:rsidRPr="00474000" w:rsidDel="006B64E0">
                <w:delText xml:space="preserve"> cargo is being carried in bulk</w:delText>
              </w:r>
              <w:r w:rsidRPr="00474000" w:rsidDel="00AD0C53">
                <w:delText xml:space="preserve">. </w:delText>
              </w:r>
            </w:del>
            <w:r w:rsidRPr="00474000">
              <w:t xml:space="preserve">When should the concentration of gases </w:t>
            </w:r>
            <w:r>
              <w:t xml:space="preserve">be </w:t>
            </w:r>
            <w:r w:rsidRPr="00474000">
              <w:t>measure</w:t>
            </w:r>
            <w:r>
              <w:t>d</w:t>
            </w:r>
            <w:ins w:id="761" w:author="Clare Jane LORD" w:date="2022-11-17T15:42:00Z">
              <w:r w:rsidRPr="00474000">
                <w:t xml:space="preserve"> </w:t>
              </w:r>
              <w:r>
                <w:t xml:space="preserve">in a </w:t>
              </w:r>
              <w:r w:rsidRPr="00474000">
                <w:t xml:space="preserve">cargo </w:t>
              </w:r>
              <w:r>
                <w:t xml:space="preserve">of </w:t>
              </w:r>
              <w:r w:rsidRPr="00474000">
                <w:t>UN No. 2211 POLYMERIC BEADS, EXPANDABLE</w:t>
              </w:r>
              <w:r>
                <w:t xml:space="preserve"> </w:t>
              </w:r>
              <w:r w:rsidRPr="00474000">
                <w:t>being carried in bulk</w:t>
              </w:r>
            </w:ins>
            <w:r w:rsidRPr="00474000">
              <w:t>?</w:t>
            </w:r>
          </w:p>
          <w:p w14:paraId="1683E06B" w14:textId="77777777" w:rsidR="00E17B52" w:rsidRPr="00474000" w:rsidRDefault="00E17B52" w:rsidP="0013375F">
            <w:pPr>
              <w:suppressAutoHyphens w:val="0"/>
              <w:spacing w:before="40" w:after="120" w:line="220" w:lineRule="exact"/>
              <w:ind w:right="113"/>
            </w:pPr>
            <w:proofErr w:type="gramStart"/>
            <w:r w:rsidRPr="00474000">
              <w:t>A</w:t>
            </w:r>
            <w:proofErr w:type="gramEnd"/>
            <w:r w:rsidRPr="00474000">
              <w:tab/>
              <w:t>Immediately after loading and one hour later</w:t>
            </w:r>
          </w:p>
          <w:p w14:paraId="5C452F3A" w14:textId="77777777" w:rsidR="00E17B52" w:rsidRPr="00474000" w:rsidRDefault="00E17B52" w:rsidP="0013375F">
            <w:pPr>
              <w:suppressAutoHyphens w:val="0"/>
              <w:spacing w:before="40" w:after="120" w:line="220" w:lineRule="exact"/>
              <w:ind w:right="113"/>
            </w:pPr>
            <w:r w:rsidRPr="00474000">
              <w:t>B</w:t>
            </w:r>
            <w:r w:rsidRPr="00474000">
              <w:tab/>
              <w:t>Every eight hours after loading</w:t>
            </w:r>
          </w:p>
          <w:p w14:paraId="6531B369" w14:textId="77777777" w:rsidR="00E17B52" w:rsidRPr="00474000" w:rsidRDefault="00E17B52" w:rsidP="0013375F">
            <w:pPr>
              <w:suppressAutoHyphens w:val="0"/>
              <w:spacing w:before="40" w:after="120" w:line="220" w:lineRule="exact"/>
              <w:ind w:left="567" w:right="113" w:hanging="567"/>
            </w:pPr>
            <w:r w:rsidRPr="00474000">
              <w:t>C</w:t>
            </w:r>
            <w:r w:rsidRPr="00474000">
              <w:tab/>
              <w:t>During loading, up to one hour after loading and then one hour prior to unloading</w:t>
            </w:r>
          </w:p>
          <w:p w14:paraId="3EBCC033" w14:textId="77777777" w:rsidR="00E17B52" w:rsidRPr="00474000" w:rsidRDefault="00E17B52" w:rsidP="0013375F">
            <w:pPr>
              <w:suppressAutoHyphens w:val="0"/>
              <w:spacing w:before="40" w:after="120" w:line="220" w:lineRule="exact"/>
              <w:ind w:right="113"/>
            </w:pPr>
            <w:r w:rsidRPr="00474000">
              <w:t>D</w:t>
            </w:r>
            <w:r w:rsidRPr="00474000">
              <w:tab/>
              <w:t>During transport, there is no need to make measurements</w:t>
            </w:r>
          </w:p>
        </w:tc>
        <w:tc>
          <w:tcPr>
            <w:tcW w:w="1134" w:type="dxa"/>
            <w:tcBorders>
              <w:top w:val="single" w:sz="4" w:space="0" w:color="auto"/>
              <w:bottom w:val="single" w:sz="4" w:space="0" w:color="auto"/>
            </w:tcBorders>
            <w:shd w:val="clear" w:color="auto" w:fill="auto"/>
          </w:tcPr>
          <w:p w14:paraId="6A26446F" w14:textId="77777777" w:rsidR="00E17B52" w:rsidRPr="00474000" w:rsidRDefault="00E17B52" w:rsidP="008232F3">
            <w:pPr>
              <w:suppressAutoHyphens w:val="0"/>
              <w:spacing w:before="40" w:after="120" w:line="220" w:lineRule="exact"/>
              <w:ind w:right="113"/>
              <w:jc w:val="center"/>
            </w:pPr>
          </w:p>
        </w:tc>
      </w:tr>
      <w:tr w:rsidR="00E17B52" w:rsidRPr="00474000" w14:paraId="62CFE573" w14:textId="77777777" w:rsidTr="0013375F">
        <w:trPr>
          <w:cantSplit/>
        </w:trPr>
        <w:tc>
          <w:tcPr>
            <w:tcW w:w="1457" w:type="dxa"/>
            <w:tcBorders>
              <w:top w:val="single" w:sz="4" w:space="0" w:color="auto"/>
              <w:bottom w:val="single" w:sz="4" w:space="0" w:color="auto"/>
            </w:tcBorders>
            <w:shd w:val="clear" w:color="auto" w:fill="auto"/>
          </w:tcPr>
          <w:p w14:paraId="2C506BD3" w14:textId="77777777" w:rsidR="00E17B52" w:rsidRPr="00474000" w:rsidRDefault="00E17B52" w:rsidP="0013375F">
            <w:pPr>
              <w:suppressAutoHyphens w:val="0"/>
              <w:spacing w:before="40" w:after="120" w:line="220" w:lineRule="exact"/>
              <w:ind w:right="113"/>
            </w:pPr>
            <w:r w:rsidRPr="00474000">
              <w:t>120 03.0-10</w:t>
            </w:r>
          </w:p>
        </w:tc>
        <w:tc>
          <w:tcPr>
            <w:tcW w:w="5914" w:type="dxa"/>
            <w:tcBorders>
              <w:top w:val="single" w:sz="4" w:space="0" w:color="auto"/>
              <w:bottom w:val="single" w:sz="4" w:space="0" w:color="auto"/>
            </w:tcBorders>
            <w:shd w:val="clear" w:color="auto" w:fill="auto"/>
          </w:tcPr>
          <w:p w14:paraId="244543DD"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10493055" w14:textId="77777777" w:rsidR="00E17B52" w:rsidRPr="00474000" w:rsidRDefault="00E17B52" w:rsidP="008232F3">
            <w:pPr>
              <w:suppressAutoHyphens w:val="0"/>
              <w:spacing w:before="40" w:after="120" w:line="220" w:lineRule="exact"/>
              <w:ind w:right="113"/>
              <w:jc w:val="center"/>
            </w:pPr>
            <w:r w:rsidRPr="00474000">
              <w:t>B</w:t>
            </w:r>
          </w:p>
        </w:tc>
      </w:tr>
      <w:tr w:rsidR="00E17B52" w:rsidRPr="00474000" w14:paraId="72E84B14" w14:textId="77777777" w:rsidTr="0013375F">
        <w:trPr>
          <w:cantSplit/>
        </w:trPr>
        <w:tc>
          <w:tcPr>
            <w:tcW w:w="1457" w:type="dxa"/>
            <w:tcBorders>
              <w:top w:val="single" w:sz="4" w:space="0" w:color="auto"/>
              <w:bottom w:val="nil"/>
            </w:tcBorders>
            <w:shd w:val="clear" w:color="auto" w:fill="auto"/>
          </w:tcPr>
          <w:p w14:paraId="5CA24BE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94803E3" w14:textId="77777777" w:rsidR="00E17B52" w:rsidRPr="00474000" w:rsidRDefault="00E17B52" w:rsidP="0013375F">
            <w:pPr>
              <w:suppressAutoHyphens w:val="0"/>
              <w:spacing w:before="40" w:after="120" w:line="220" w:lineRule="exact"/>
              <w:ind w:right="113"/>
            </w:pPr>
            <w:del w:id="762" w:author="Clare Jane LORD" w:date="2022-11-21T13:09:00Z">
              <w:r w:rsidDel="00A40F6F">
                <w:delText>A</w:delText>
              </w:r>
              <w:r w:rsidRPr="00474000" w:rsidDel="00A40F6F">
                <w:delText xml:space="preserve"> dry cargo vessel </w:delText>
              </w:r>
              <w:r w:rsidDel="00A40F6F">
                <w:delText>is carrying</w:delText>
              </w:r>
            </w:del>
            <w:del w:id="763" w:author="Clare Jane LORD" w:date="2022-11-17T15:43:00Z">
              <w:r w:rsidRPr="00474000" w:rsidDel="00A32169">
                <w:delText xml:space="preserve"> UN No. 2211 POLYMERIC BEADS, EXPANDABLE</w:delText>
              </w:r>
              <w:r w:rsidDel="00A32169">
                <w:delText>, in bulk</w:delText>
              </w:r>
            </w:del>
            <w:del w:id="764" w:author="Clare Jane LORD" w:date="2022-11-21T13:09:00Z">
              <w:r w:rsidRPr="00474000" w:rsidDel="00A40F6F">
                <w:delText>.</w:delText>
              </w:r>
            </w:del>
          </w:p>
        </w:tc>
        <w:tc>
          <w:tcPr>
            <w:tcW w:w="1134" w:type="dxa"/>
            <w:tcBorders>
              <w:top w:val="single" w:sz="4" w:space="0" w:color="auto"/>
              <w:bottom w:val="nil"/>
            </w:tcBorders>
            <w:shd w:val="clear" w:color="auto" w:fill="auto"/>
          </w:tcPr>
          <w:p w14:paraId="3ACA032B" w14:textId="77777777" w:rsidR="00E17B52" w:rsidRPr="00474000" w:rsidRDefault="00E17B52" w:rsidP="008232F3">
            <w:pPr>
              <w:suppressAutoHyphens w:val="0"/>
              <w:spacing w:before="40" w:after="120" w:line="220" w:lineRule="exact"/>
              <w:ind w:right="113"/>
              <w:jc w:val="center"/>
            </w:pPr>
          </w:p>
        </w:tc>
      </w:tr>
      <w:tr w:rsidR="00E17B52" w:rsidRPr="00474000" w14:paraId="51F083D6" w14:textId="77777777" w:rsidTr="0013375F">
        <w:trPr>
          <w:cantSplit/>
        </w:trPr>
        <w:tc>
          <w:tcPr>
            <w:tcW w:w="1457" w:type="dxa"/>
            <w:tcBorders>
              <w:top w:val="nil"/>
              <w:bottom w:val="nil"/>
            </w:tcBorders>
            <w:shd w:val="clear" w:color="auto" w:fill="auto"/>
          </w:tcPr>
          <w:p w14:paraId="549542E3"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7D33EBC8" w14:textId="77777777" w:rsidR="00E17B52" w:rsidRPr="00474000" w:rsidRDefault="00E17B52" w:rsidP="0013375F">
            <w:pPr>
              <w:suppressAutoHyphens w:val="0"/>
              <w:spacing w:before="40" w:after="120" w:line="220" w:lineRule="exact"/>
              <w:ind w:right="113"/>
            </w:pPr>
            <w:ins w:id="765" w:author="Clare Jane LORD" w:date="2022-11-17T15:43:00Z">
              <w:r>
                <w:rPr>
                  <w:rFonts w:eastAsia="SimSun"/>
                  <w:snapToGrid w:val="0"/>
                </w:rPr>
                <w:t>What measures should be taken if</w:t>
              </w:r>
            </w:ins>
            <w:ins w:id="766" w:author="Clare Jane LORD" w:date="2022-11-21T13:22:00Z">
              <w:r>
                <w:rPr>
                  <w:rFonts w:eastAsia="SimSun"/>
                  <w:snapToGrid w:val="0"/>
                </w:rPr>
                <w:t>,</w:t>
              </w:r>
            </w:ins>
            <w:ins w:id="767" w:author="Clare Jane LORD" w:date="2022-11-17T15:43:00Z">
              <w:r w:rsidRPr="00474000">
                <w:t xml:space="preserve"> </w:t>
              </w:r>
            </w:ins>
            <w:del w:id="768" w:author="Clare Jane LORD" w:date="2022-11-21T13:22:00Z">
              <w:r w:rsidRPr="00474000" w:rsidDel="001B7D31">
                <w:delText>D</w:delText>
              </w:r>
            </w:del>
            <w:ins w:id="769" w:author="Clare Jane LORD" w:date="2022-11-21T13:22:00Z">
              <w:r>
                <w:t>d</w:t>
              </w:r>
            </w:ins>
            <w:r w:rsidRPr="00474000">
              <w:t xml:space="preserve">uring the </w:t>
            </w:r>
            <w:ins w:id="770" w:author="Clare Jane LORD" w:date="2022-11-21T13:22:00Z">
              <w:r>
                <w:t xml:space="preserve">carriage of </w:t>
              </w:r>
              <w:r w:rsidRPr="00474000">
                <w:t>UN No. 2211 POLYMERIC BEADS, EXPANDABLE</w:t>
              </w:r>
              <w:r>
                <w:t>, in bulk</w:t>
              </w:r>
            </w:ins>
            <w:ins w:id="771" w:author="Clare Jane LORD" w:date="2022-11-21T13:23:00Z">
              <w:r>
                <w:t>,</w:t>
              </w:r>
            </w:ins>
            <w:ins w:id="772" w:author="Clare Jane LORD" w:date="2022-11-21T13:22:00Z">
              <w:r w:rsidRPr="00474000" w:rsidDel="00A32169">
                <w:t xml:space="preserve"> </w:t>
              </w:r>
            </w:ins>
            <w:del w:id="773" w:author="Clare Jane LORD" w:date="2022-11-17T15:43:00Z">
              <w:r w:rsidRPr="00474000" w:rsidDel="00A32169">
                <w:delText>voyage</w:delText>
              </w:r>
            </w:del>
            <w:del w:id="774" w:author="Clare Jane LORD" w:date="2022-11-17T15:44:00Z">
              <w:r w:rsidRPr="00474000" w:rsidDel="00A32169">
                <w:delText xml:space="preserve">, </w:delText>
              </w:r>
            </w:del>
            <w:r>
              <w:t>a</w:t>
            </w:r>
            <w:r w:rsidRPr="00474000">
              <w:t xml:space="preserve"> concentration of gases</w:t>
            </w:r>
            <w:r>
              <w:t xml:space="preserve"> that is 20</w:t>
            </w:r>
            <w:ins w:id="775" w:author="Clare Jane LORD" w:date="2022-11-21T13:22:00Z">
              <w:r>
                <w:t>%</w:t>
              </w:r>
            </w:ins>
            <w:r>
              <w:t xml:space="preserve"> </w:t>
            </w:r>
            <w:del w:id="776" w:author="Clare Jane LORD" w:date="2022-11-21T13:22:00Z">
              <w:r w:rsidDel="00651517">
                <w:delText xml:space="preserve">per cent </w:delText>
              </w:r>
            </w:del>
            <w:r>
              <w:t>below the lower explosion limit</w:t>
            </w:r>
            <w:r w:rsidRPr="00474000">
              <w:t xml:space="preserve"> </w:t>
            </w:r>
            <w:r>
              <w:t xml:space="preserve">is measured </w:t>
            </w:r>
            <w:r w:rsidRPr="00474000">
              <w:t>in the hold</w:t>
            </w:r>
            <w:del w:id="777" w:author="Clare Jane LORD" w:date="2022-11-17T15:44:00Z">
              <w:r w:rsidDel="00A32169">
                <w:delText>.</w:delText>
              </w:r>
            </w:del>
            <w:ins w:id="778" w:author="Clare Jane LORD" w:date="2022-11-17T15:44:00Z">
              <w:r>
                <w:t>?</w:t>
              </w:r>
            </w:ins>
          </w:p>
        </w:tc>
        <w:tc>
          <w:tcPr>
            <w:tcW w:w="1134" w:type="dxa"/>
            <w:tcBorders>
              <w:top w:val="nil"/>
              <w:bottom w:val="nil"/>
            </w:tcBorders>
            <w:shd w:val="clear" w:color="auto" w:fill="auto"/>
          </w:tcPr>
          <w:p w14:paraId="4BE95862" w14:textId="77777777" w:rsidR="00E17B52" w:rsidRPr="00474000" w:rsidRDefault="00E17B52" w:rsidP="008232F3">
            <w:pPr>
              <w:suppressAutoHyphens w:val="0"/>
              <w:spacing w:before="40" w:after="120" w:line="220" w:lineRule="exact"/>
              <w:ind w:right="113"/>
              <w:jc w:val="center"/>
            </w:pPr>
          </w:p>
        </w:tc>
      </w:tr>
      <w:tr w:rsidR="00E17B52" w:rsidRPr="00474000" w14:paraId="1C7D5EC3" w14:textId="77777777" w:rsidTr="0013375F">
        <w:trPr>
          <w:cantSplit/>
        </w:trPr>
        <w:tc>
          <w:tcPr>
            <w:tcW w:w="1457" w:type="dxa"/>
            <w:tcBorders>
              <w:top w:val="nil"/>
            </w:tcBorders>
            <w:shd w:val="clear" w:color="auto" w:fill="auto"/>
          </w:tcPr>
          <w:p w14:paraId="12FE9996"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C56D819" w14:textId="77777777" w:rsidR="00E17B52" w:rsidRPr="00474000" w:rsidRDefault="00E17B52" w:rsidP="0013375F">
            <w:pPr>
              <w:suppressAutoHyphens w:val="0"/>
              <w:spacing w:before="40" w:after="120" w:line="220" w:lineRule="exact"/>
              <w:ind w:right="113"/>
            </w:pPr>
            <w:del w:id="779" w:author="Clare Jane LORD" w:date="2022-11-17T15:43:00Z">
              <w:r w:rsidDel="00A32169">
                <w:rPr>
                  <w:rFonts w:eastAsia="SimSun"/>
                  <w:snapToGrid w:val="0"/>
                </w:rPr>
                <w:delText>What measures should be taken</w:delText>
              </w:r>
            </w:del>
            <w:del w:id="780" w:author="Clare Jane LORD" w:date="2022-11-17T15:44:00Z">
              <w:r w:rsidDel="00A32169">
                <w:rPr>
                  <w:rFonts w:eastAsia="SimSun"/>
                  <w:snapToGrid w:val="0"/>
                </w:rPr>
                <w:delText>?</w:delText>
              </w:r>
            </w:del>
          </w:p>
        </w:tc>
        <w:tc>
          <w:tcPr>
            <w:tcW w:w="1134" w:type="dxa"/>
            <w:tcBorders>
              <w:top w:val="nil"/>
            </w:tcBorders>
            <w:shd w:val="clear" w:color="auto" w:fill="auto"/>
          </w:tcPr>
          <w:p w14:paraId="3AAD114C" w14:textId="77777777" w:rsidR="00E17B52" w:rsidRPr="00474000" w:rsidRDefault="00E17B52" w:rsidP="008232F3">
            <w:pPr>
              <w:suppressAutoHyphens w:val="0"/>
              <w:spacing w:before="40" w:after="120" w:line="220" w:lineRule="exact"/>
              <w:ind w:right="113"/>
              <w:jc w:val="center"/>
            </w:pPr>
          </w:p>
        </w:tc>
      </w:tr>
      <w:tr w:rsidR="00E17B52" w:rsidRPr="00474000" w14:paraId="1E693E06" w14:textId="77777777" w:rsidTr="0013375F">
        <w:trPr>
          <w:cantSplit/>
        </w:trPr>
        <w:tc>
          <w:tcPr>
            <w:tcW w:w="1457" w:type="dxa"/>
            <w:tcBorders>
              <w:top w:val="nil"/>
            </w:tcBorders>
            <w:shd w:val="clear" w:color="auto" w:fill="auto"/>
          </w:tcPr>
          <w:p w14:paraId="10A923A1"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3C88139" w14:textId="77777777" w:rsidR="00E17B52" w:rsidRPr="00474000" w:rsidRDefault="00E17B52" w:rsidP="003E2F5C">
            <w:pPr>
              <w:suppressAutoHyphens w:val="0"/>
              <w:spacing w:before="40" w:after="120" w:line="220" w:lineRule="exact"/>
              <w:ind w:left="567" w:right="113" w:hanging="567"/>
            </w:pPr>
            <w:r w:rsidRPr="00474000">
              <w:t>A</w:t>
            </w:r>
            <w:r w:rsidRPr="00474000">
              <w:tab/>
            </w:r>
            <w:ins w:id="781" w:author="Clare Jane LORD" w:date="2022-11-21T13:23:00Z">
              <w:r>
                <w:t>T</w:t>
              </w:r>
              <w:r w:rsidRPr="00474000">
                <w:t xml:space="preserve">he competent authority </w:t>
              </w:r>
              <w:r>
                <w:t xml:space="preserve">should be </w:t>
              </w:r>
            </w:ins>
            <w:del w:id="782" w:author="Clare Jane LORD" w:date="2022-11-21T13:23:00Z">
              <w:r w:rsidRPr="00474000" w:rsidDel="001B7D31">
                <w:delText>I</w:delText>
              </w:r>
            </w:del>
            <w:ins w:id="783" w:author="Clare Jane LORD" w:date="2022-11-21T13:23:00Z">
              <w:r>
                <w:t>i</w:t>
              </w:r>
            </w:ins>
            <w:r w:rsidRPr="00474000">
              <w:t>nform</w:t>
            </w:r>
            <w:ins w:id="784" w:author="Clare Jane LORD" w:date="2022-11-21T13:23:00Z">
              <w:r>
                <w:t>ed</w:t>
              </w:r>
            </w:ins>
            <w:r w:rsidRPr="00474000">
              <w:t xml:space="preserve"> </w:t>
            </w:r>
            <w:del w:id="785" w:author="Clare Jane LORD" w:date="2022-11-21T13:23:00Z">
              <w:r w:rsidRPr="00474000" w:rsidDel="001B7D31">
                <w:delText>the competent authority</w:delText>
              </w:r>
            </w:del>
          </w:p>
        </w:tc>
        <w:tc>
          <w:tcPr>
            <w:tcW w:w="1134" w:type="dxa"/>
            <w:tcBorders>
              <w:top w:val="nil"/>
            </w:tcBorders>
            <w:shd w:val="clear" w:color="auto" w:fill="auto"/>
          </w:tcPr>
          <w:p w14:paraId="7E124836" w14:textId="77777777" w:rsidR="00E17B52" w:rsidRPr="00474000" w:rsidRDefault="00E17B52" w:rsidP="008232F3">
            <w:pPr>
              <w:suppressAutoHyphens w:val="0"/>
              <w:spacing w:before="40" w:after="120" w:line="220" w:lineRule="exact"/>
              <w:ind w:right="113"/>
              <w:jc w:val="center"/>
            </w:pPr>
          </w:p>
        </w:tc>
      </w:tr>
      <w:tr w:rsidR="00E17B52" w:rsidRPr="00474000" w14:paraId="4467067D" w14:textId="77777777" w:rsidTr="0013375F">
        <w:trPr>
          <w:cantSplit/>
        </w:trPr>
        <w:tc>
          <w:tcPr>
            <w:tcW w:w="1457" w:type="dxa"/>
            <w:tcBorders>
              <w:top w:val="nil"/>
            </w:tcBorders>
            <w:shd w:val="clear" w:color="auto" w:fill="auto"/>
          </w:tcPr>
          <w:p w14:paraId="467D3024"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BACA540" w14:textId="77777777" w:rsidR="00E17B52" w:rsidRPr="00474000" w:rsidRDefault="00E17B52" w:rsidP="003E2F5C">
            <w:pPr>
              <w:suppressAutoHyphens w:val="0"/>
              <w:spacing w:before="40" w:after="120" w:line="220" w:lineRule="exact"/>
              <w:ind w:left="567" w:right="113" w:hanging="567"/>
            </w:pPr>
            <w:r w:rsidRPr="00474000">
              <w:t>B</w:t>
            </w:r>
            <w:r w:rsidRPr="00474000">
              <w:tab/>
            </w:r>
            <w:del w:id="786" w:author="Clare Jane LORD" w:date="2022-11-21T13:23:00Z">
              <w:r w:rsidRPr="00474000" w:rsidDel="001B7D31">
                <w:delText>Ventilate t</w:delText>
              </w:r>
            </w:del>
            <w:ins w:id="787" w:author="Clare Jane LORD" w:date="2022-11-21T13:23:00Z">
              <w:r>
                <w:t>T</w:t>
              </w:r>
            </w:ins>
            <w:r w:rsidRPr="00474000">
              <w:t>he holds</w:t>
            </w:r>
            <w:r>
              <w:t xml:space="preserve"> </w:t>
            </w:r>
            <w:ins w:id="788" w:author="Clare Jane LORD" w:date="2022-11-21T13:23:00Z">
              <w:r>
                <w:t>should</w:t>
              </w:r>
            </w:ins>
            <w:ins w:id="789" w:author="Clare Jane LORD" w:date="2022-11-21T13:24:00Z">
              <w:r>
                <w:t xml:space="preserve"> be v</w:t>
              </w:r>
            </w:ins>
            <w:ins w:id="790" w:author="Clare Jane LORD" w:date="2022-11-21T13:23:00Z">
              <w:r w:rsidRPr="00474000">
                <w:t>entilate</w:t>
              </w:r>
            </w:ins>
            <w:ins w:id="791" w:author="Clare Jane LORD" w:date="2022-11-21T13:24:00Z">
              <w:r>
                <w:t>d</w:t>
              </w:r>
            </w:ins>
            <w:ins w:id="792" w:author="Clare Jane LORD" w:date="2022-11-21T13:23:00Z">
              <w:r w:rsidRPr="00474000">
                <w:t xml:space="preserve"> </w:t>
              </w:r>
            </w:ins>
            <w:r>
              <w:t>with the ventilators operating at full power</w:t>
            </w:r>
          </w:p>
        </w:tc>
        <w:tc>
          <w:tcPr>
            <w:tcW w:w="1134" w:type="dxa"/>
            <w:tcBorders>
              <w:top w:val="nil"/>
            </w:tcBorders>
            <w:shd w:val="clear" w:color="auto" w:fill="auto"/>
          </w:tcPr>
          <w:p w14:paraId="394C6FBA" w14:textId="77777777" w:rsidR="00E17B52" w:rsidRPr="00474000" w:rsidRDefault="00E17B52" w:rsidP="008232F3">
            <w:pPr>
              <w:suppressAutoHyphens w:val="0"/>
              <w:spacing w:before="40" w:after="120" w:line="220" w:lineRule="exact"/>
              <w:ind w:right="113"/>
              <w:jc w:val="center"/>
            </w:pPr>
          </w:p>
        </w:tc>
      </w:tr>
      <w:tr w:rsidR="00E17B52" w:rsidRPr="00474000" w14:paraId="7C713944" w14:textId="77777777" w:rsidTr="00DC3C61">
        <w:trPr>
          <w:cantSplit/>
        </w:trPr>
        <w:tc>
          <w:tcPr>
            <w:tcW w:w="1457" w:type="dxa"/>
            <w:tcBorders>
              <w:top w:val="nil"/>
              <w:bottom w:val="nil"/>
            </w:tcBorders>
            <w:shd w:val="clear" w:color="auto" w:fill="auto"/>
          </w:tcPr>
          <w:p w14:paraId="3F70D409"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668322F3" w14:textId="77777777" w:rsidR="00E17B52" w:rsidRPr="00474000" w:rsidRDefault="00E17B52" w:rsidP="003E2F5C">
            <w:pPr>
              <w:suppressAutoHyphens w:val="0"/>
              <w:spacing w:before="40" w:after="120" w:line="220" w:lineRule="exact"/>
              <w:ind w:left="567" w:right="113" w:hanging="567"/>
            </w:pPr>
            <w:r w:rsidRPr="00474000">
              <w:t>C</w:t>
            </w:r>
            <w:r w:rsidRPr="00474000">
              <w:tab/>
            </w:r>
            <w:del w:id="793" w:author="Clare Jane LORD" w:date="2022-11-21T13:24:00Z">
              <w:r w:rsidRPr="00474000" w:rsidDel="004723EA">
                <w:delText xml:space="preserve">Inform </w:delText>
              </w:r>
            </w:del>
            <w:del w:id="794" w:author="Clare Jane LORD" w:date="2022-11-21T13:25:00Z">
              <w:r w:rsidRPr="00474000" w:rsidDel="007F6BD8">
                <w:delText>t</w:delText>
              </w:r>
            </w:del>
            <w:ins w:id="795" w:author="Clare Jane LORD" w:date="2022-11-21T13:25:00Z">
              <w:r>
                <w:t>T</w:t>
              </w:r>
            </w:ins>
            <w:r w:rsidRPr="00474000">
              <w:t>he consignee of the cargo or the loader</w:t>
            </w:r>
            <w:ins w:id="796" w:author="Clare Jane LORD" w:date="2022-11-21T13:24:00Z">
              <w:r w:rsidRPr="00474000">
                <w:t xml:space="preserve"> </w:t>
              </w:r>
              <w:r>
                <w:t>should be i</w:t>
              </w:r>
              <w:r w:rsidRPr="00474000">
                <w:t>nform</w:t>
              </w:r>
              <w:r>
                <w:t>ed</w:t>
              </w:r>
            </w:ins>
          </w:p>
        </w:tc>
        <w:tc>
          <w:tcPr>
            <w:tcW w:w="1134" w:type="dxa"/>
            <w:tcBorders>
              <w:top w:val="nil"/>
              <w:bottom w:val="nil"/>
            </w:tcBorders>
            <w:shd w:val="clear" w:color="auto" w:fill="auto"/>
          </w:tcPr>
          <w:p w14:paraId="4FE0C1A2" w14:textId="77777777" w:rsidR="00E17B52" w:rsidRPr="00474000" w:rsidRDefault="00E17B52" w:rsidP="008232F3">
            <w:pPr>
              <w:suppressAutoHyphens w:val="0"/>
              <w:spacing w:before="40" w:after="120" w:line="220" w:lineRule="exact"/>
              <w:ind w:right="113"/>
              <w:jc w:val="center"/>
            </w:pPr>
          </w:p>
        </w:tc>
      </w:tr>
      <w:tr w:rsidR="00E17B52" w:rsidRPr="00474000" w14:paraId="566EAA52" w14:textId="77777777" w:rsidTr="00DC3C61">
        <w:trPr>
          <w:cantSplit/>
        </w:trPr>
        <w:tc>
          <w:tcPr>
            <w:tcW w:w="1457" w:type="dxa"/>
            <w:tcBorders>
              <w:top w:val="nil"/>
              <w:bottom w:val="single" w:sz="4" w:space="0" w:color="auto"/>
            </w:tcBorders>
            <w:shd w:val="clear" w:color="auto" w:fill="auto"/>
          </w:tcPr>
          <w:p w14:paraId="1EAEE89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371E4260" w14:textId="77777777" w:rsidR="00E17B52" w:rsidRPr="00474000" w:rsidRDefault="00E17B52" w:rsidP="0013375F">
            <w:pPr>
              <w:suppressAutoHyphens w:val="0"/>
              <w:spacing w:before="40" w:after="120" w:line="220" w:lineRule="exact"/>
              <w:ind w:left="567" w:right="113" w:hanging="567"/>
            </w:pPr>
            <w:r w:rsidRPr="00474000">
              <w:t>D</w:t>
            </w:r>
            <w:r w:rsidRPr="00474000">
              <w:tab/>
              <w:t>No additional measures</w:t>
            </w:r>
            <w:ins w:id="797" w:author="Clare Jane LORD" w:date="2022-11-21T13:24:00Z">
              <w:r>
                <w:t xml:space="preserve"> are required</w:t>
              </w:r>
            </w:ins>
            <w:r w:rsidRPr="00474000">
              <w:t>, since the maximum value is 50% of the lower explosive limit</w:t>
            </w:r>
          </w:p>
        </w:tc>
        <w:tc>
          <w:tcPr>
            <w:tcW w:w="1134" w:type="dxa"/>
            <w:tcBorders>
              <w:top w:val="nil"/>
              <w:bottom w:val="single" w:sz="4" w:space="0" w:color="auto"/>
            </w:tcBorders>
            <w:shd w:val="clear" w:color="auto" w:fill="auto"/>
          </w:tcPr>
          <w:p w14:paraId="1EE51BF8" w14:textId="77777777" w:rsidR="00E17B52" w:rsidRPr="00474000" w:rsidRDefault="00E17B52" w:rsidP="008232F3">
            <w:pPr>
              <w:suppressAutoHyphens w:val="0"/>
              <w:spacing w:before="40" w:after="120" w:line="220" w:lineRule="exact"/>
              <w:ind w:right="113"/>
              <w:jc w:val="center"/>
            </w:pPr>
          </w:p>
        </w:tc>
      </w:tr>
      <w:tr w:rsidR="00DC3C61" w:rsidRPr="00474000" w14:paraId="09B6D8AC" w14:textId="77777777" w:rsidTr="00DC3C61">
        <w:trPr>
          <w:cantSplit/>
        </w:trPr>
        <w:tc>
          <w:tcPr>
            <w:tcW w:w="1457" w:type="dxa"/>
            <w:tcBorders>
              <w:top w:val="single" w:sz="4" w:space="0" w:color="auto"/>
              <w:bottom w:val="nil"/>
            </w:tcBorders>
            <w:shd w:val="clear" w:color="auto" w:fill="auto"/>
          </w:tcPr>
          <w:p w14:paraId="34393C36" w14:textId="77777777" w:rsidR="00DC3C61" w:rsidRPr="00474000" w:rsidRDefault="00DC3C61"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12C7B12C" w14:textId="77777777" w:rsidR="00DC3C61" w:rsidRPr="00474000" w:rsidRDefault="00DC3C61"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11E49863" w14:textId="77777777" w:rsidR="00DC3C61" w:rsidRPr="00474000" w:rsidRDefault="00DC3C61" w:rsidP="008232F3">
            <w:pPr>
              <w:suppressAutoHyphens w:val="0"/>
              <w:spacing w:before="40" w:after="120" w:line="220" w:lineRule="exact"/>
              <w:ind w:right="113"/>
              <w:jc w:val="center"/>
            </w:pPr>
          </w:p>
        </w:tc>
      </w:tr>
      <w:tr w:rsidR="00E17B52" w:rsidRPr="00474000" w14:paraId="7C8792B1" w14:textId="77777777" w:rsidTr="00DC3C61">
        <w:trPr>
          <w:cantSplit/>
        </w:trPr>
        <w:tc>
          <w:tcPr>
            <w:tcW w:w="1457" w:type="dxa"/>
            <w:tcBorders>
              <w:top w:val="nil"/>
              <w:bottom w:val="single" w:sz="4" w:space="0" w:color="auto"/>
            </w:tcBorders>
            <w:shd w:val="clear" w:color="auto" w:fill="auto"/>
          </w:tcPr>
          <w:p w14:paraId="6E88F297" w14:textId="77777777" w:rsidR="00E17B52" w:rsidRPr="00474000" w:rsidRDefault="00E17B52" w:rsidP="0013375F">
            <w:pPr>
              <w:keepNext/>
              <w:keepLines/>
              <w:suppressAutoHyphens w:val="0"/>
              <w:spacing w:before="40" w:after="100" w:line="220" w:lineRule="exact"/>
              <w:ind w:right="113"/>
            </w:pPr>
            <w:r w:rsidRPr="00474000">
              <w:t>120 03.0-11</w:t>
            </w:r>
          </w:p>
        </w:tc>
        <w:tc>
          <w:tcPr>
            <w:tcW w:w="5914" w:type="dxa"/>
            <w:tcBorders>
              <w:top w:val="nil"/>
              <w:bottom w:val="single" w:sz="4" w:space="0" w:color="auto"/>
            </w:tcBorders>
            <w:shd w:val="clear" w:color="auto" w:fill="auto"/>
          </w:tcPr>
          <w:p w14:paraId="16CF6CCA" w14:textId="77777777" w:rsidR="00E17B52" w:rsidRPr="00474000" w:rsidRDefault="00E17B52" w:rsidP="0013375F">
            <w:pPr>
              <w:keepNext/>
              <w:keepLines/>
              <w:suppressAutoHyphens w:val="0"/>
              <w:spacing w:before="40" w:after="10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2E8D4472" w14:textId="77777777" w:rsidR="00E17B52" w:rsidRPr="00474000" w:rsidRDefault="00E17B52" w:rsidP="008232F3">
            <w:pPr>
              <w:keepNext/>
              <w:keepLines/>
              <w:suppressAutoHyphens w:val="0"/>
              <w:spacing w:before="40" w:after="100" w:line="220" w:lineRule="exact"/>
              <w:ind w:right="113"/>
              <w:jc w:val="center"/>
            </w:pPr>
            <w:r w:rsidRPr="00474000">
              <w:t>D</w:t>
            </w:r>
          </w:p>
        </w:tc>
      </w:tr>
      <w:tr w:rsidR="00E17B52" w:rsidRPr="00474000" w14:paraId="0CF8EA1F" w14:textId="77777777" w:rsidTr="0013375F">
        <w:trPr>
          <w:cantSplit/>
        </w:trPr>
        <w:tc>
          <w:tcPr>
            <w:tcW w:w="1457" w:type="dxa"/>
            <w:tcBorders>
              <w:top w:val="single" w:sz="4" w:space="0" w:color="auto"/>
              <w:bottom w:val="single" w:sz="4" w:space="0" w:color="auto"/>
            </w:tcBorders>
            <w:shd w:val="clear" w:color="auto" w:fill="auto"/>
          </w:tcPr>
          <w:p w14:paraId="781382DD" w14:textId="77777777" w:rsidR="00E17B52" w:rsidRPr="00474000" w:rsidRDefault="00E17B52"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1F904E26" w14:textId="77777777" w:rsidR="00E17B52" w:rsidRPr="00474000" w:rsidRDefault="00E17B52" w:rsidP="0013375F">
            <w:pPr>
              <w:suppressAutoHyphens w:val="0"/>
              <w:spacing w:before="40" w:after="100" w:line="220" w:lineRule="exact"/>
              <w:ind w:right="113"/>
            </w:pPr>
            <w:ins w:id="798" w:author="Clare Jane LORD" w:date="2022-11-17T15:46:00Z">
              <w:r>
                <w:t xml:space="preserve">If </w:t>
              </w:r>
            </w:ins>
            <w:r w:rsidRPr="00474000">
              <w:t xml:space="preserve">UN No. 1408 FERROSILICON </w:t>
            </w:r>
            <w:r>
              <w:t xml:space="preserve">is being transported </w:t>
            </w:r>
            <w:r w:rsidRPr="00474000">
              <w:t>in bulk</w:t>
            </w:r>
            <w:ins w:id="799" w:author="Clare Jane LORD" w:date="2022-11-17T15:46:00Z">
              <w:r>
                <w:t>, when</w:t>
              </w:r>
            </w:ins>
            <w:del w:id="800" w:author="Clare Jane LORD" w:date="2022-11-17T15:46:00Z">
              <w:r w:rsidRPr="00474000" w:rsidDel="009C0968">
                <w:delText>.</w:delText>
              </w:r>
            </w:del>
            <w:ins w:id="801" w:author="Clare Jane LORD" w:date="2022-11-17T15:46:00Z">
              <w:r>
                <w:t>,</w:t>
              </w:r>
            </w:ins>
            <w:r w:rsidRPr="00474000">
              <w:t xml:space="preserve"> </w:t>
            </w:r>
            <w:del w:id="802" w:author="Clare Jane LORD" w:date="2022-11-17T15:46:00Z">
              <w:r w:rsidRPr="00474000" w:rsidDel="009C0968">
                <w:delText>U</w:delText>
              </w:r>
            </w:del>
            <w:ins w:id="803" w:author="Clare Jane LORD" w:date="2022-11-17T15:46:00Z">
              <w:r>
                <w:t>u</w:t>
              </w:r>
            </w:ins>
            <w:r w:rsidRPr="00474000">
              <w:t xml:space="preserve">nder normal conditions of operation, </w:t>
            </w:r>
            <w:del w:id="804" w:author="Clare Jane LORD" w:date="2022-11-17T15:47:00Z">
              <w:r w:rsidRPr="00474000" w:rsidDel="009C0968">
                <w:delText xml:space="preserve">when </w:delText>
              </w:r>
            </w:del>
            <w:r w:rsidRPr="00474000">
              <w:t>should the concentration of gases in the hold be measured?</w:t>
            </w:r>
          </w:p>
          <w:p w14:paraId="7E12D700" w14:textId="77777777" w:rsidR="00E17B52" w:rsidRPr="00474000" w:rsidRDefault="00E17B52" w:rsidP="0013375F">
            <w:pPr>
              <w:suppressAutoHyphens w:val="0"/>
              <w:spacing w:before="40" w:after="100" w:line="220" w:lineRule="exact"/>
              <w:ind w:right="113"/>
            </w:pPr>
            <w:r w:rsidRPr="00474000">
              <w:t>A</w:t>
            </w:r>
            <w:r w:rsidRPr="00474000">
              <w:tab/>
              <w:t>Never</w:t>
            </w:r>
          </w:p>
          <w:p w14:paraId="33CF1AFB" w14:textId="77777777" w:rsidR="00E17B52" w:rsidRPr="00474000" w:rsidRDefault="00E17B52" w:rsidP="0013375F">
            <w:pPr>
              <w:suppressAutoHyphens w:val="0"/>
              <w:spacing w:before="40" w:after="100" w:line="220" w:lineRule="exact"/>
              <w:ind w:left="567" w:right="113" w:hanging="567"/>
            </w:pPr>
            <w:r w:rsidRPr="00474000">
              <w:t>B</w:t>
            </w:r>
            <w:r w:rsidRPr="00474000">
              <w:tab/>
              <w:t>Immediately after loading, one hour later and then every eight hours</w:t>
            </w:r>
          </w:p>
          <w:p w14:paraId="2B4ACBF4" w14:textId="77777777" w:rsidR="00E17B52" w:rsidRPr="00474000" w:rsidRDefault="00E17B52" w:rsidP="0013375F">
            <w:pPr>
              <w:suppressAutoHyphens w:val="0"/>
              <w:spacing w:before="40" w:after="100" w:line="220" w:lineRule="exact"/>
              <w:ind w:right="113"/>
            </w:pPr>
            <w:r w:rsidRPr="00474000">
              <w:t>C</w:t>
            </w:r>
            <w:r w:rsidRPr="00474000">
              <w:tab/>
              <w:t>Immediately after loading, one hour later and then every hour</w:t>
            </w:r>
          </w:p>
          <w:p w14:paraId="6F7F0F07" w14:textId="77777777" w:rsidR="00E17B52" w:rsidRPr="00474000" w:rsidRDefault="00E17B52" w:rsidP="0013375F">
            <w:pPr>
              <w:suppressAutoHyphens w:val="0"/>
              <w:spacing w:before="40" w:after="100" w:line="220" w:lineRule="exact"/>
              <w:ind w:right="113"/>
            </w:pPr>
            <w:r w:rsidRPr="00474000">
              <w:t>D</w:t>
            </w:r>
            <w:r w:rsidRPr="00474000">
              <w:tab/>
              <w:t>Immediately after loading and one hour later</w:t>
            </w:r>
          </w:p>
        </w:tc>
        <w:tc>
          <w:tcPr>
            <w:tcW w:w="1134" w:type="dxa"/>
            <w:tcBorders>
              <w:top w:val="single" w:sz="4" w:space="0" w:color="auto"/>
              <w:bottom w:val="single" w:sz="4" w:space="0" w:color="auto"/>
            </w:tcBorders>
            <w:shd w:val="clear" w:color="auto" w:fill="auto"/>
          </w:tcPr>
          <w:p w14:paraId="78707301" w14:textId="77777777" w:rsidR="00E17B52" w:rsidRPr="00474000" w:rsidRDefault="00E17B52" w:rsidP="008232F3">
            <w:pPr>
              <w:suppressAutoHyphens w:val="0"/>
              <w:spacing w:before="40" w:after="100" w:line="220" w:lineRule="exact"/>
              <w:ind w:right="113"/>
              <w:jc w:val="center"/>
            </w:pPr>
          </w:p>
        </w:tc>
      </w:tr>
      <w:tr w:rsidR="00E17B52" w:rsidRPr="00474000" w14:paraId="4429364E" w14:textId="77777777" w:rsidTr="0013375F">
        <w:trPr>
          <w:cantSplit/>
        </w:trPr>
        <w:tc>
          <w:tcPr>
            <w:tcW w:w="1457" w:type="dxa"/>
            <w:tcBorders>
              <w:top w:val="single" w:sz="4" w:space="0" w:color="auto"/>
              <w:bottom w:val="single" w:sz="4" w:space="0" w:color="auto"/>
            </w:tcBorders>
            <w:shd w:val="clear" w:color="auto" w:fill="auto"/>
          </w:tcPr>
          <w:p w14:paraId="443A6B5F" w14:textId="77777777" w:rsidR="00E17B52" w:rsidRPr="00474000" w:rsidRDefault="00E17B52" w:rsidP="0013375F">
            <w:pPr>
              <w:keepNext/>
              <w:suppressAutoHyphens w:val="0"/>
              <w:spacing w:before="40" w:after="100" w:line="220" w:lineRule="exact"/>
              <w:ind w:right="113"/>
            </w:pPr>
            <w:r w:rsidRPr="00474000">
              <w:t>120 03.0-12</w:t>
            </w:r>
          </w:p>
        </w:tc>
        <w:tc>
          <w:tcPr>
            <w:tcW w:w="5914" w:type="dxa"/>
            <w:tcBorders>
              <w:top w:val="single" w:sz="4" w:space="0" w:color="auto"/>
              <w:bottom w:val="single" w:sz="4" w:space="0" w:color="auto"/>
            </w:tcBorders>
            <w:shd w:val="clear" w:color="auto" w:fill="auto"/>
          </w:tcPr>
          <w:p w14:paraId="1035F9A0" w14:textId="77777777" w:rsidR="00E17B52" w:rsidRPr="00474000" w:rsidRDefault="00E17B52" w:rsidP="0013375F">
            <w:pPr>
              <w:keepNext/>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01B62800" w14:textId="77777777" w:rsidR="00E17B52" w:rsidRPr="00474000" w:rsidRDefault="00E17B52" w:rsidP="008232F3">
            <w:pPr>
              <w:keepNext/>
              <w:suppressAutoHyphens w:val="0"/>
              <w:spacing w:before="40" w:after="100" w:line="220" w:lineRule="exact"/>
              <w:ind w:right="113"/>
              <w:jc w:val="center"/>
            </w:pPr>
            <w:r w:rsidRPr="00474000">
              <w:t>D</w:t>
            </w:r>
          </w:p>
        </w:tc>
      </w:tr>
      <w:tr w:rsidR="00E17B52" w:rsidRPr="00474000" w14:paraId="49174851" w14:textId="77777777" w:rsidTr="004F54A0">
        <w:trPr>
          <w:cantSplit/>
        </w:trPr>
        <w:tc>
          <w:tcPr>
            <w:tcW w:w="1457" w:type="dxa"/>
            <w:tcBorders>
              <w:top w:val="single" w:sz="4" w:space="0" w:color="auto"/>
              <w:bottom w:val="single" w:sz="4" w:space="0" w:color="auto"/>
            </w:tcBorders>
            <w:shd w:val="clear" w:color="auto" w:fill="auto"/>
          </w:tcPr>
          <w:p w14:paraId="7C1531EA" w14:textId="77777777" w:rsidR="00E17B52" w:rsidRPr="00474000" w:rsidRDefault="00E17B52"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5428DE36" w14:textId="77777777" w:rsidR="00E17B52" w:rsidRPr="00474000" w:rsidRDefault="00E17B52" w:rsidP="0013375F">
            <w:pPr>
              <w:suppressAutoHyphens w:val="0"/>
              <w:spacing w:before="40" w:after="100" w:line="220" w:lineRule="exact"/>
              <w:ind w:right="113"/>
            </w:pPr>
            <w:r w:rsidRPr="00474000">
              <w:t xml:space="preserve">Under what conditions is it </w:t>
            </w:r>
            <w:ins w:id="805" w:author="Clare Jane LORD" w:date="2022-11-16T11:31:00Z">
              <w:r>
                <w:t xml:space="preserve">not </w:t>
              </w:r>
            </w:ins>
            <w:r w:rsidRPr="00474000">
              <w:t>necessary to clean the hold according to ADN when carrying bulk?</w:t>
            </w:r>
          </w:p>
          <w:p w14:paraId="3EE18F5D" w14:textId="77777777" w:rsidR="00E17B52" w:rsidRPr="00474000" w:rsidRDefault="00E17B52" w:rsidP="0013375F">
            <w:pPr>
              <w:suppressAutoHyphens w:val="0"/>
              <w:spacing w:before="40" w:after="100" w:line="220" w:lineRule="exact"/>
              <w:ind w:right="113"/>
            </w:pPr>
            <w:r w:rsidRPr="00474000">
              <w:t>A</w:t>
            </w:r>
            <w:r w:rsidRPr="00474000">
              <w:tab/>
              <w:t>When the previous cargo comprised goods of Class 4.1</w:t>
            </w:r>
          </w:p>
          <w:p w14:paraId="6E45C324" w14:textId="77777777" w:rsidR="00E17B52" w:rsidRPr="00474000" w:rsidRDefault="00E17B52" w:rsidP="0013375F">
            <w:pPr>
              <w:suppressAutoHyphens w:val="0"/>
              <w:spacing w:before="40" w:after="100" w:line="220" w:lineRule="exact"/>
              <w:ind w:right="113"/>
            </w:pPr>
            <w:r w:rsidRPr="00474000">
              <w:t>B</w:t>
            </w:r>
            <w:r w:rsidRPr="00474000">
              <w:tab/>
              <w:t>When the previous cargo comprised goods of Class 4.2</w:t>
            </w:r>
          </w:p>
          <w:p w14:paraId="055C2C8D" w14:textId="77777777" w:rsidR="00E17B52" w:rsidRPr="00474000" w:rsidRDefault="00E17B52" w:rsidP="0013375F">
            <w:pPr>
              <w:suppressAutoHyphens w:val="0"/>
              <w:spacing w:before="40" w:after="100" w:line="220" w:lineRule="exact"/>
              <w:ind w:right="113"/>
            </w:pPr>
            <w:r w:rsidRPr="00474000">
              <w:t>C</w:t>
            </w:r>
            <w:r w:rsidRPr="00474000">
              <w:tab/>
              <w:t>When the previous cargo comprised goods of Class 4.3</w:t>
            </w:r>
          </w:p>
          <w:p w14:paraId="3C25C310" w14:textId="77777777" w:rsidR="00E17B52" w:rsidRPr="00474000" w:rsidRDefault="00E17B52" w:rsidP="0013375F">
            <w:pPr>
              <w:suppressAutoHyphens w:val="0"/>
              <w:spacing w:before="40" w:after="100" w:line="220" w:lineRule="exact"/>
              <w:ind w:left="567" w:right="113" w:hanging="567"/>
            </w:pPr>
            <w:r w:rsidRPr="00474000">
              <w:t>D</w:t>
            </w:r>
            <w:r w:rsidRPr="00474000">
              <w:tab/>
              <w:t>When the new cargo comprises the same goods as the previous cargo</w:t>
            </w:r>
          </w:p>
        </w:tc>
        <w:tc>
          <w:tcPr>
            <w:tcW w:w="1134" w:type="dxa"/>
            <w:tcBorders>
              <w:top w:val="single" w:sz="4" w:space="0" w:color="auto"/>
              <w:bottom w:val="single" w:sz="4" w:space="0" w:color="auto"/>
            </w:tcBorders>
            <w:shd w:val="clear" w:color="auto" w:fill="auto"/>
          </w:tcPr>
          <w:p w14:paraId="0FB90C3D" w14:textId="77777777" w:rsidR="00E17B52" w:rsidRPr="00474000" w:rsidRDefault="00E17B52" w:rsidP="008232F3">
            <w:pPr>
              <w:suppressAutoHyphens w:val="0"/>
              <w:spacing w:before="40" w:after="100" w:line="220" w:lineRule="exact"/>
              <w:ind w:right="113"/>
              <w:jc w:val="center"/>
            </w:pPr>
          </w:p>
        </w:tc>
      </w:tr>
      <w:tr w:rsidR="00E17B52" w:rsidRPr="00474000" w14:paraId="6E068622" w14:textId="77777777" w:rsidTr="004F54A0">
        <w:trPr>
          <w:cantSplit/>
        </w:trPr>
        <w:tc>
          <w:tcPr>
            <w:tcW w:w="1457" w:type="dxa"/>
            <w:tcBorders>
              <w:top w:val="nil"/>
              <w:bottom w:val="single" w:sz="4" w:space="0" w:color="auto"/>
            </w:tcBorders>
            <w:shd w:val="clear" w:color="auto" w:fill="auto"/>
          </w:tcPr>
          <w:p w14:paraId="1BCC9916" w14:textId="77777777" w:rsidR="00E17B52" w:rsidRPr="00474000" w:rsidRDefault="00E17B52" w:rsidP="00787216">
            <w:pPr>
              <w:keepNext/>
              <w:keepLines/>
              <w:suppressAutoHyphens w:val="0"/>
              <w:spacing w:before="40" w:after="80" w:line="220" w:lineRule="exact"/>
              <w:ind w:right="113"/>
            </w:pPr>
            <w:r w:rsidRPr="00474000">
              <w:t>120 03.0-13</w:t>
            </w:r>
          </w:p>
        </w:tc>
        <w:tc>
          <w:tcPr>
            <w:tcW w:w="5914" w:type="dxa"/>
            <w:tcBorders>
              <w:top w:val="nil"/>
              <w:bottom w:val="single" w:sz="4" w:space="0" w:color="auto"/>
            </w:tcBorders>
            <w:shd w:val="clear" w:color="auto" w:fill="auto"/>
          </w:tcPr>
          <w:p w14:paraId="1319ADCC" w14:textId="77777777" w:rsidR="00E17B52" w:rsidRPr="00474000" w:rsidRDefault="00E17B52" w:rsidP="00787216">
            <w:pPr>
              <w:keepNext/>
              <w:keepLines/>
              <w:suppressAutoHyphens w:val="0"/>
              <w:spacing w:before="40" w:after="8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5B2D258D" w14:textId="77777777" w:rsidR="00E17B52" w:rsidRPr="00474000" w:rsidRDefault="00E17B52" w:rsidP="008232F3">
            <w:pPr>
              <w:keepNext/>
              <w:keepLines/>
              <w:suppressAutoHyphens w:val="0"/>
              <w:spacing w:before="40" w:after="80" w:line="220" w:lineRule="exact"/>
              <w:ind w:right="113"/>
              <w:jc w:val="center"/>
            </w:pPr>
            <w:r w:rsidRPr="00474000">
              <w:t>A</w:t>
            </w:r>
          </w:p>
        </w:tc>
      </w:tr>
      <w:tr w:rsidR="00E17B52" w:rsidRPr="00474000" w14:paraId="4D03E7C7" w14:textId="77777777" w:rsidTr="0013375F">
        <w:trPr>
          <w:cantSplit/>
        </w:trPr>
        <w:tc>
          <w:tcPr>
            <w:tcW w:w="1457" w:type="dxa"/>
            <w:tcBorders>
              <w:top w:val="single" w:sz="4" w:space="0" w:color="auto"/>
              <w:bottom w:val="single" w:sz="4" w:space="0" w:color="auto"/>
            </w:tcBorders>
            <w:shd w:val="clear" w:color="auto" w:fill="auto"/>
          </w:tcPr>
          <w:p w14:paraId="0B54C67C" w14:textId="77777777" w:rsidR="00E17B52" w:rsidRPr="00474000" w:rsidRDefault="00E17B52" w:rsidP="00787216">
            <w:pPr>
              <w:suppressAutoHyphens w:val="0"/>
              <w:spacing w:before="40" w:after="80" w:line="220" w:lineRule="exact"/>
              <w:ind w:right="113"/>
            </w:pPr>
          </w:p>
        </w:tc>
        <w:tc>
          <w:tcPr>
            <w:tcW w:w="5914" w:type="dxa"/>
            <w:tcBorders>
              <w:top w:val="single" w:sz="4" w:space="0" w:color="auto"/>
              <w:bottom w:val="single" w:sz="4" w:space="0" w:color="auto"/>
            </w:tcBorders>
            <w:shd w:val="clear" w:color="auto" w:fill="auto"/>
          </w:tcPr>
          <w:p w14:paraId="4E4F2789" w14:textId="77777777" w:rsidR="00E17B52" w:rsidRPr="00474000" w:rsidRDefault="00E17B52">
            <w:pPr>
              <w:suppressAutoHyphens w:val="0"/>
              <w:spacing w:before="40" w:after="80" w:line="220" w:lineRule="exact"/>
              <w:ind w:right="113"/>
            </w:pPr>
            <w:del w:id="806" w:author="Clare Jane LORD" w:date="2022-11-17T15:47:00Z">
              <w:r w:rsidRPr="00474000" w:rsidDel="0084778E">
                <w:delText>UN No. 3101 ORGANIC PEROXIDE TYPE B, LIQUID,</w:delText>
              </w:r>
              <w:r w:rsidDel="0084778E">
                <w:delText xml:space="preserve"> </w:delText>
              </w:r>
            </w:del>
            <w:del w:id="807" w:author="Clare Jane LORD" w:date="2022-11-17T15:48:00Z">
              <w:r w:rsidDel="0084778E">
                <w:delText>is being transported</w:delText>
              </w:r>
              <w:r w:rsidRPr="00474000" w:rsidDel="0084778E">
                <w:delText xml:space="preserve"> in a dry cargo vessel.</w:delText>
              </w:r>
            </w:del>
          </w:p>
          <w:p w14:paraId="4DAC9E37" w14:textId="77777777" w:rsidR="00E17B52" w:rsidRPr="00474000" w:rsidRDefault="00E17B52" w:rsidP="00787216">
            <w:pPr>
              <w:suppressAutoHyphens w:val="0"/>
              <w:spacing w:before="40" w:after="80" w:line="220" w:lineRule="exact"/>
              <w:ind w:right="113"/>
            </w:pPr>
            <w:r w:rsidRPr="00474000">
              <w:t>Should the accommodation be ventilated</w:t>
            </w:r>
            <w:del w:id="808" w:author="Clare Jane LORD" w:date="2022-11-17T15:47:00Z">
              <w:r w:rsidRPr="00474000" w:rsidDel="0084778E">
                <w:delText>,</w:delText>
              </w:r>
            </w:del>
            <w:ins w:id="809" w:author="Clare Jane LORD" w:date="2022-11-17T15:47:00Z">
              <w:r>
                <w:t xml:space="preserve"> during carriage of</w:t>
              </w:r>
            </w:ins>
            <w:r w:rsidRPr="00474000">
              <w:t xml:space="preserve"> </w:t>
            </w:r>
            <w:ins w:id="810" w:author="Clare Jane LORD" w:date="2022-11-17T15:47:00Z">
              <w:r w:rsidRPr="00474000">
                <w:t>UN No. 3101 ORGANIC PEROXIDE TYPE B, LIQUID,</w:t>
              </w:r>
              <w:r>
                <w:t xml:space="preserve"> </w:t>
              </w:r>
            </w:ins>
            <w:ins w:id="811" w:author="Clare Jane LORD" w:date="2022-11-17T15:48:00Z">
              <w:r>
                <w:t xml:space="preserve">on </w:t>
              </w:r>
              <w:r w:rsidRPr="00474000">
                <w:t>a dry cargo vessel</w:t>
              </w:r>
            </w:ins>
            <w:del w:id="812" w:author="Clare Jane LORD" w:date="2022-11-17T15:48:00Z">
              <w:r w:rsidRPr="00474000" w:rsidDel="0084778E">
                <w:delText>bearing in mind the nature of these goods</w:delText>
              </w:r>
            </w:del>
            <w:r w:rsidRPr="00474000">
              <w:t>?</w:t>
            </w:r>
          </w:p>
          <w:p w14:paraId="723E8FF3" w14:textId="77777777" w:rsidR="00E17B52" w:rsidRPr="00474000" w:rsidRDefault="00E17B52" w:rsidP="00787216">
            <w:pPr>
              <w:suppressAutoHyphens w:val="0"/>
              <w:spacing w:before="40" w:after="80" w:line="220" w:lineRule="exact"/>
              <w:ind w:right="113"/>
            </w:pPr>
            <w:r w:rsidRPr="00474000">
              <w:t>A</w:t>
            </w:r>
            <w:r w:rsidRPr="00474000">
              <w:tab/>
              <w:t>No, this is not necessary</w:t>
            </w:r>
          </w:p>
          <w:p w14:paraId="652553A9" w14:textId="77777777" w:rsidR="00E17B52" w:rsidRPr="00474000" w:rsidRDefault="00E17B52" w:rsidP="00787216">
            <w:pPr>
              <w:suppressAutoHyphens w:val="0"/>
              <w:spacing w:before="40" w:after="80" w:line="220" w:lineRule="exact"/>
              <w:ind w:right="113"/>
            </w:pPr>
            <w:r w:rsidRPr="00474000">
              <w:t>B</w:t>
            </w:r>
            <w:r w:rsidRPr="00474000">
              <w:tab/>
              <w:t>Yes, this is prescribed for these goods</w:t>
            </w:r>
          </w:p>
          <w:p w14:paraId="64077A4C" w14:textId="77777777" w:rsidR="00E17B52" w:rsidRPr="00474000" w:rsidRDefault="00E17B52" w:rsidP="00787216">
            <w:pPr>
              <w:suppressAutoHyphens w:val="0"/>
              <w:spacing w:before="40" w:after="80" w:line="220" w:lineRule="exact"/>
              <w:ind w:right="113"/>
            </w:pPr>
            <w:r w:rsidRPr="00474000">
              <w:t>C</w:t>
            </w:r>
            <w:r w:rsidRPr="00474000">
              <w:tab/>
              <w:t>No, unless the goods are loaded in bulk</w:t>
            </w:r>
          </w:p>
          <w:p w14:paraId="0DEB91C6" w14:textId="77777777" w:rsidR="00E17B52" w:rsidRPr="00474000" w:rsidRDefault="00E17B52" w:rsidP="00787216">
            <w:pPr>
              <w:suppressAutoHyphens w:val="0"/>
              <w:spacing w:before="40" w:after="80" w:line="220" w:lineRule="exact"/>
              <w:ind w:right="113"/>
            </w:pPr>
            <w:r w:rsidRPr="00474000">
              <w:t>D</w:t>
            </w:r>
            <w:r w:rsidRPr="00474000">
              <w:tab/>
            </w:r>
            <w:proofErr w:type="gramStart"/>
            <w:r w:rsidRPr="00474000">
              <w:t>Yes, if</w:t>
            </w:r>
            <w:proofErr w:type="gramEnd"/>
            <w:r w:rsidRPr="00474000">
              <w:t xml:space="preserve"> the goods have escaped</w:t>
            </w:r>
          </w:p>
        </w:tc>
        <w:tc>
          <w:tcPr>
            <w:tcW w:w="1134" w:type="dxa"/>
            <w:tcBorders>
              <w:top w:val="single" w:sz="4" w:space="0" w:color="auto"/>
              <w:bottom w:val="single" w:sz="4" w:space="0" w:color="auto"/>
            </w:tcBorders>
            <w:shd w:val="clear" w:color="auto" w:fill="auto"/>
          </w:tcPr>
          <w:p w14:paraId="21441C71" w14:textId="77777777" w:rsidR="00E17B52" w:rsidRPr="00474000" w:rsidRDefault="00E17B52" w:rsidP="008232F3">
            <w:pPr>
              <w:suppressAutoHyphens w:val="0"/>
              <w:spacing w:before="40" w:after="80" w:line="220" w:lineRule="exact"/>
              <w:ind w:right="113"/>
              <w:jc w:val="center"/>
            </w:pPr>
          </w:p>
        </w:tc>
      </w:tr>
      <w:tr w:rsidR="00E17B52" w:rsidRPr="00474000" w14:paraId="7EA3BF43" w14:textId="77777777" w:rsidTr="0013375F">
        <w:trPr>
          <w:cantSplit/>
        </w:trPr>
        <w:tc>
          <w:tcPr>
            <w:tcW w:w="1457" w:type="dxa"/>
            <w:tcBorders>
              <w:top w:val="single" w:sz="4" w:space="0" w:color="auto"/>
              <w:bottom w:val="single" w:sz="4" w:space="0" w:color="auto"/>
            </w:tcBorders>
            <w:shd w:val="clear" w:color="auto" w:fill="auto"/>
          </w:tcPr>
          <w:p w14:paraId="29DF9722" w14:textId="77777777" w:rsidR="00E17B52" w:rsidRPr="00474000" w:rsidRDefault="00E17B52" w:rsidP="00787216">
            <w:pPr>
              <w:keepNext/>
              <w:keepLines/>
              <w:suppressAutoHyphens w:val="0"/>
              <w:spacing w:before="40" w:after="100" w:line="220" w:lineRule="exact"/>
              <w:ind w:right="113"/>
            </w:pPr>
            <w:r w:rsidRPr="00474000">
              <w:t>120 03.0-14</w:t>
            </w:r>
          </w:p>
        </w:tc>
        <w:tc>
          <w:tcPr>
            <w:tcW w:w="5914" w:type="dxa"/>
            <w:tcBorders>
              <w:top w:val="single" w:sz="4" w:space="0" w:color="auto"/>
              <w:bottom w:val="single" w:sz="4" w:space="0" w:color="auto"/>
            </w:tcBorders>
            <w:shd w:val="clear" w:color="auto" w:fill="auto"/>
          </w:tcPr>
          <w:p w14:paraId="01B5C507" w14:textId="77777777" w:rsidR="00E17B52" w:rsidRPr="00474000" w:rsidRDefault="00E17B52" w:rsidP="00787216">
            <w:pPr>
              <w:keepNext/>
              <w:keepLines/>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35545092" w14:textId="77777777" w:rsidR="00E17B52" w:rsidRPr="00474000" w:rsidRDefault="00E17B52" w:rsidP="008232F3">
            <w:pPr>
              <w:keepNext/>
              <w:keepLines/>
              <w:suppressAutoHyphens w:val="0"/>
              <w:spacing w:before="40" w:after="100" w:line="220" w:lineRule="exact"/>
              <w:ind w:right="113"/>
              <w:jc w:val="center"/>
            </w:pPr>
            <w:r w:rsidRPr="00474000">
              <w:t>B</w:t>
            </w:r>
          </w:p>
        </w:tc>
      </w:tr>
      <w:tr w:rsidR="00E17B52" w:rsidRPr="00474000" w14:paraId="1CFEF319" w14:textId="77777777" w:rsidTr="0013375F">
        <w:trPr>
          <w:cantSplit/>
        </w:trPr>
        <w:tc>
          <w:tcPr>
            <w:tcW w:w="1457" w:type="dxa"/>
            <w:tcBorders>
              <w:top w:val="single" w:sz="4" w:space="0" w:color="auto"/>
            </w:tcBorders>
            <w:shd w:val="clear" w:color="auto" w:fill="auto"/>
          </w:tcPr>
          <w:p w14:paraId="6AED7675" w14:textId="77777777" w:rsidR="00E17B52" w:rsidRPr="00474000" w:rsidRDefault="00E17B52" w:rsidP="00787216">
            <w:pPr>
              <w:keepNext/>
              <w:keepLines/>
              <w:suppressAutoHyphens w:val="0"/>
              <w:spacing w:before="40" w:after="100" w:line="220" w:lineRule="exact"/>
              <w:ind w:right="113"/>
            </w:pPr>
          </w:p>
        </w:tc>
        <w:tc>
          <w:tcPr>
            <w:tcW w:w="5914" w:type="dxa"/>
            <w:tcBorders>
              <w:top w:val="single" w:sz="4" w:space="0" w:color="auto"/>
            </w:tcBorders>
            <w:shd w:val="clear" w:color="auto" w:fill="auto"/>
          </w:tcPr>
          <w:p w14:paraId="32E64FEE" w14:textId="77777777" w:rsidR="00E17B52" w:rsidRPr="00474000" w:rsidRDefault="00E17B52" w:rsidP="00787216">
            <w:pPr>
              <w:keepNext/>
              <w:keepLines/>
              <w:suppressAutoHyphens w:val="0"/>
              <w:spacing w:before="40" w:after="100" w:line="220" w:lineRule="exact"/>
              <w:ind w:right="113"/>
            </w:pPr>
            <w:ins w:id="813" w:author="Clare Jane LORD" w:date="2022-11-17T15:48:00Z">
              <w:r w:rsidRPr="00474000">
                <w:t xml:space="preserve">What should be done </w:t>
              </w:r>
              <w:r>
                <w:t>if a</w:t>
              </w:r>
            </w:ins>
            <w:del w:id="814" w:author="Clare Jane LORD" w:date="2022-11-17T15:48:00Z">
              <w:r w:rsidRPr="00474000" w:rsidDel="007E57A0">
                <w:delText>A</w:delText>
              </w:r>
            </w:del>
            <w:r w:rsidRPr="00474000">
              <w:t xml:space="preserve"> hold is contaminated </w:t>
            </w:r>
            <w:r>
              <w:rPr>
                <w:rFonts w:eastAsia="SimSun"/>
                <w:snapToGrid w:val="0"/>
                <w:spacing w:val="-4"/>
              </w:rPr>
              <w:t>after</w:t>
            </w:r>
            <w:r w:rsidRPr="00474000">
              <w:t xml:space="preserve"> goods of Class 9</w:t>
            </w:r>
            <w:r>
              <w:t xml:space="preserve"> </w:t>
            </w:r>
            <w:r>
              <w:rPr>
                <w:rFonts w:eastAsia="SimSun"/>
                <w:snapToGrid w:val="0"/>
                <w:spacing w:val="-4"/>
              </w:rPr>
              <w:t>have been unloaded</w:t>
            </w:r>
            <w:del w:id="815" w:author="Clare Jane LORD" w:date="2022-11-17T15:49:00Z">
              <w:r w:rsidRPr="00474000" w:rsidDel="007E57A0">
                <w:delText>.</w:delText>
              </w:r>
            </w:del>
            <w:del w:id="816" w:author="Clare Jane LORD" w:date="2022-11-17T15:48:00Z">
              <w:r w:rsidRPr="00474000" w:rsidDel="007E57A0">
                <w:delText xml:space="preserve"> What should be done</w:delText>
              </w:r>
            </w:del>
            <w:r w:rsidRPr="00474000">
              <w:t>?</w:t>
            </w:r>
          </w:p>
        </w:tc>
        <w:tc>
          <w:tcPr>
            <w:tcW w:w="1134" w:type="dxa"/>
            <w:tcBorders>
              <w:top w:val="single" w:sz="4" w:space="0" w:color="auto"/>
            </w:tcBorders>
            <w:shd w:val="clear" w:color="auto" w:fill="auto"/>
          </w:tcPr>
          <w:p w14:paraId="489526D1"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0F9133E0" w14:textId="77777777" w:rsidTr="0013375F">
        <w:trPr>
          <w:cantSplit/>
        </w:trPr>
        <w:tc>
          <w:tcPr>
            <w:tcW w:w="1457" w:type="dxa"/>
            <w:shd w:val="clear" w:color="auto" w:fill="auto"/>
          </w:tcPr>
          <w:p w14:paraId="7BC0D162" w14:textId="77777777" w:rsidR="00E17B52" w:rsidRPr="00474000" w:rsidRDefault="00E17B52" w:rsidP="00787216">
            <w:pPr>
              <w:keepNext/>
              <w:keepLines/>
              <w:suppressAutoHyphens w:val="0"/>
              <w:spacing w:before="40" w:after="100" w:line="220" w:lineRule="exact"/>
              <w:ind w:right="113"/>
            </w:pPr>
          </w:p>
        </w:tc>
        <w:tc>
          <w:tcPr>
            <w:tcW w:w="5914" w:type="dxa"/>
            <w:shd w:val="clear" w:color="auto" w:fill="auto"/>
          </w:tcPr>
          <w:p w14:paraId="2F2D8B7F" w14:textId="77777777" w:rsidR="00E17B52" w:rsidRPr="00474000" w:rsidRDefault="00E17B52" w:rsidP="00787216">
            <w:pPr>
              <w:keepNext/>
              <w:keepLines/>
              <w:suppressAutoHyphens w:val="0"/>
              <w:spacing w:before="40" w:after="100" w:line="220" w:lineRule="exact"/>
              <w:ind w:left="567" w:right="113" w:hanging="567"/>
            </w:pPr>
            <w:r w:rsidRPr="00474000">
              <w:t>A</w:t>
            </w:r>
            <w:r w:rsidRPr="00474000">
              <w:tab/>
              <w:t>The hold should be cleaned with a specialized cleaning product before new cargo may be loaded</w:t>
            </w:r>
          </w:p>
        </w:tc>
        <w:tc>
          <w:tcPr>
            <w:tcW w:w="1134" w:type="dxa"/>
            <w:shd w:val="clear" w:color="auto" w:fill="auto"/>
          </w:tcPr>
          <w:p w14:paraId="014D5A63"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053262F8" w14:textId="77777777" w:rsidTr="0013375F">
        <w:trPr>
          <w:cantSplit/>
        </w:trPr>
        <w:tc>
          <w:tcPr>
            <w:tcW w:w="1457" w:type="dxa"/>
            <w:shd w:val="clear" w:color="auto" w:fill="auto"/>
          </w:tcPr>
          <w:p w14:paraId="507FDCC9" w14:textId="77777777" w:rsidR="00E17B52" w:rsidRPr="00474000" w:rsidRDefault="00E17B52" w:rsidP="00787216">
            <w:pPr>
              <w:keepNext/>
              <w:keepLines/>
              <w:suppressAutoHyphens w:val="0"/>
              <w:spacing w:before="40" w:after="100" w:line="220" w:lineRule="exact"/>
              <w:ind w:right="113"/>
            </w:pPr>
          </w:p>
        </w:tc>
        <w:tc>
          <w:tcPr>
            <w:tcW w:w="5914" w:type="dxa"/>
            <w:shd w:val="clear" w:color="auto" w:fill="auto"/>
          </w:tcPr>
          <w:p w14:paraId="5445EA24" w14:textId="77777777" w:rsidR="00E17B52" w:rsidRPr="00474000" w:rsidRDefault="00E17B52" w:rsidP="00787216">
            <w:pPr>
              <w:keepNext/>
              <w:keepLines/>
              <w:suppressAutoHyphens w:val="0"/>
              <w:spacing w:before="40" w:after="100" w:line="220" w:lineRule="exact"/>
              <w:ind w:left="567" w:right="113" w:hanging="567"/>
            </w:pPr>
            <w:r w:rsidRPr="00474000">
              <w:t>B</w:t>
            </w:r>
            <w:r w:rsidRPr="00474000">
              <w:tab/>
              <w:t>The hold should be</w:t>
            </w:r>
            <w:r>
              <w:t xml:space="preserve"> </w:t>
            </w:r>
            <w:r w:rsidRPr="00474000">
              <w:t>cleaned</w:t>
            </w:r>
            <w:r>
              <w:t xml:space="preserve"> </w:t>
            </w:r>
            <w:r>
              <w:rPr>
                <w:rFonts w:eastAsia="SimSun"/>
                <w:snapToGrid w:val="0"/>
              </w:rPr>
              <w:t xml:space="preserve">unless the next cargo is the </w:t>
            </w:r>
            <w:r w:rsidRPr="00FF20EF">
              <w:t>same</w:t>
            </w:r>
            <w:r>
              <w:rPr>
                <w:rFonts w:eastAsia="SimSun"/>
                <w:snapToGrid w:val="0"/>
              </w:rPr>
              <w:t xml:space="preserve"> as the previous bulk cargo</w:t>
            </w:r>
          </w:p>
        </w:tc>
        <w:tc>
          <w:tcPr>
            <w:tcW w:w="1134" w:type="dxa"/>
            <w:shd w:val="clear" w:color="auto" w:fill="auto"/>
          </w:tcPr>
          <w:p w14:paraId="19344471"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27EBCB0A" w14:textId="77777777" w:rsidTr="0013375F">
        <w:trPr>
          <w:cantSplit/>
        </w:trPr>
        <w:tc>
          <w:tcPr>
            <w:tcW w:w="1457" w:type="dxa"/>
            <w:tcBorders>
              <w:bottom w:val="nil"/>
            </w:tcBorders>
            <w:shd w:val="clear" w:color="auto" w:fill="auto"/>
          </w:tcPr>
          <w:p w14:paraId="790B753E" w14:textId="77777777" w:rsidR="00E17B52" w:rsidRPr="00474000" w:rsidRDefault="00E17B52" w:rsidP="00787216">
            <w:pPr>
              <w:keepNext/>
              <w:keepLines/>
              <w:suppressAutoHyphens w:val="0"/>
              <w:spacing w:before="40" w:after="100" w:line="220" w:lineRule="exact"/>
              <w:ind w:right="113"/>
            </w:pPr>
          </w:p>
        </w:tc>
        <w:tc>
          <w:tcPr>
            <w:tcW w:w="5914" w:type="dxa"/>
            <w:tcBorders>
              <w:bottom w:val="nil"/>
            </w:tcBorders>
            <w:shd w:val="clear" w:color="auto" w:fill="auto"/>
          </w:tcPr>
          <w:p w14:paraId="479DD1B8" w14:textId="77777777" w:rsidR="00E17B52" w:rsidRPr="00474000" w:rsidRDefault="00E17B52" w:rsidP="00787216">
            <w:pPr>
              <w:keepNext/>
              <w:keepLines/>
              <w:suppressAutoHyphens w:val="0"/>
              <w:spacing w:before="40" w:after="100" w:line="220" w:lineRule="exact"/>
              <w:ind w:left="567" w:right="113" w:hanging="567"/>
            </w:pPr>
            <w:r w:rsidRPr="00474000">
              <w:t>C</w:t>
            </w:r>
            <w:r w:rsidRPr="00474000">
              <w:tab/>
              <w:t>The hold should be cleaned unless the new cargo comprises goods of Class 8</w:t>
            </w:r>
          </w:p>
        </w:tc>
        <w:tc>
          <w:tcPr>
            <w:tcW w:w="1134" w:type="dxa"/>
            <w:tcBorders>
              <w:bottom w:val="nil"/>
            </w:tcBorders>
            <w:shd w:val="clear" w:color="auto" w:fill="auto"/>
          </w:tcPr>
          <w:p w14:paraId="0C8365F9"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2E475CC0" w14:textId="77777777" w:rsidTr="00DE5195">
        <w:trPr>
          <w:cantSplit/>
        </w:trPr>
        <w:tc>
          <w:tcPr>
            <w:tcW w:w="1457" w:type="dxa"/>
            <w:tcBorders>
              <w:top w:val="nil"/>
              <w:bottom w:val="single" w:sz="4" w:space="0" w:color="auto"/>
            </w:tcBorders>
            <w:shd w:val="clear" w:color="auto" w:fill="auto"/>
          </w:tcPr>
          <w:p w14:paraId="1BD90059" w14:textId="77777777" w:rsidR="00E17B52" w:rsidRPr="00474000" w:rsidRDefault="00E17B52" w:rsidP="00787216">
            <w:pPr>
              <w:suppressAutoHyphens w:val="0"/>
              <w:spacing w:before="40" w:after="100" w:line="220" w:lineRule="exact"/>
              <w:ind w:right="113"/>
            </w:pPr>
          </w:p>
        </w:tc>
        <w:tc>
          <w:tcPr>
            <w:tcW w:w="5914" w:type="dxa"/>
            <w:tcBorders>
              <w:top w:val="nil"/>
              <w:bottom w:val="single" w:sz="4" w:space="0" w:color="auto"/>
            </w:tcBorders>
            <w:shd w:val="clear" w:color="auto" w:fill="auto"/>
          </w:tcPr>
          <w:p w14:paraId="6EEF1545" w14:textId="77777777" w:rsidR="00E17B52" w:rsidRPr="00474000" w:rsidRDefault="00E17B52" w:rsidP="00787216">
            <w:pPr>
              <w:suppressAutoHyphens w:val="0"/>
              <w:spacing w:before="40" w:after="100" w:line="220" w:lineRule="exact"/>
              <w:ind w:left="567" w:right="113" w:hanging="567"/>
            </w:pPr>
            <w:r w:rsidRPr="00474000">
              <w:t>D</w:t>
            </w:r>
            <w:r w:rsidRPr="00474000">
              <w:tab/>
              <w:t>The hold should always be decontaminated by a specialized company before new cargo may be loaded in it</w:t>
            </w:r>
          </w:p>
        </w:tc>
        <w:tc>
          <w:tcPr>
            <w:tcW w:w="1134" w:type="dxa"/>
            <w:tcBorders>
              <w:top w:val="nil"/>
              <w:bottom w:val="single" w:sz="4" w:space="0" w:color="auto"/>
            </w:tcBorders>
            <w:shd w:val="clear" w:color="auto" w:fill="auto"/>
          </w:tcPr>
          <w:p w14:paraId="650FE815" w14:textId="77777777" w:rsidR="00E17B52" w:rsidRPr="00474000" w:rsidRDefault="00E17B52" w:rsidP="008232F3">
            <w:pPr>
              <w:suppressAutoHyphens w:val="0"/>
              <w:spacing w:before="40" w:after="100" w:line="220" w:lineRule="exact"/>
              <w:ind w:right="113"/>
              <w:jc w:val="center"/>
            </w:pPr>
          </w:p>
        </w:tc>
      </w:tr>
      <w:tr w:rsidR="00DE5195" w:rsidRPr="00474000" w14:paraId="48C6FF6D" w14:textId="77777777" w:rsidTr="00DE5195">
        <w:trPr>
          <w:cantSplit/>
        </w:trPr>
        <w:tc>
          <w:tcPr>
            <w:tcW w:w="1457" w:type="dxa"/>
            <w:tcBorders>
              <w:top w:val="single" w:sz="4" w:space="0" w:color="auto"/>
              <w:bottom w:val="nil"/>
            </w:tcBorders>
            <w:shd w:val="clear" w:color="auto" w:fill="auto"/>
          </w:tcPr>
          <w:p w14:paraId="7C2F06AD" w14:textId="77777777" w:rsidR="00DE5195" w:rsidRPr="00474000" w:rsidRDefault="00DE5195"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332025B1" w14:textId="77777777" w:rsidR="00DE5195" w:rsidRPr="00474000" w:rsidRDefault="00DE5195" w:rsidP="00787216">
            <w:pPr>
              <w:suppressAutoHyphens w:val="0"/>
              <w:spacing w:before="40" w:after="100" w:line="220" w:lineRule="exact"/>
              <w:ind w:left="567" w:right="113" w:hanging="567"/>
            </w:pPr>
          </w:p>
        </w:tc>
        <w:tc>
          <w:tcPr>
            <w:tcW w:w="1134" w:type="dxa"/>
            <w:tcBorders>
              <w:top w:val="single" w:sz="4" w:space="0" w:color="auto"/>
              <w:bottom w:val="nil"/>
            </w:tcBorders>
            <w:shd w:val="clear" w:color="auto" w:fill="auto"/>
          </w:tcPr>
          <w:p w14:paraId="7352C11A" w14:textId="77777777" w:rsidR="00DE5195" w:rsidRPr="00474000" w:rsidRDefault="00DE5195" w:rsidP="008232F3">
            <w:pPr>
              <w:suppressAutoHyphens w:val="0"/>
              <w:spacing w:before="40" w:after="100" w:line="220" w:lineRule="exact"/>
              <w:ind w:right="113"/>
              <w:jc w:val="center"/>
            </w:pPr>
          </w:p>
        </w:tc>
      </w:tr>
      <w:tr w:rsidR="00E17B52" w:rsidRPr="00474000" w14:paraId="5BB5F377" w14:textId="77777777" w:rsidTr="00DE5195">
        <w:trPr>
          <w:cantSplit/>
        </w:trPr>
        <w:tc>
          <w:tcPr>
            <w:tcW w:w="1457" w:type="dxa"/>
            <w:tcBorders>
              <w:top w:val="nil"/>
              <w:bottom w:val="single" w:sz="4" w:space="0" w:color="auto"/>
            </w:tcBorders>
            <w:shd w:val="clear" w:color="auto" w:fill="auto"/>
          </w:tcPr>
          <w:p w14:paraId="02BDF38B" w14:textId="77777777" w:rsidR="00E17B52" w:rsidRPr="00474000" w:rsidRDefault="00E17B52" w:rsidP="00E330E4">
            <w:pPr>
              <w:keepNext/>
              <w:keepLines/>
              <w:suppressAutoHyphens w:val="0"/>
              <w:spacing w:before="40" w:after="100" w:line="220" w:lineRule="exact"/>
              <w:ind w:right="113"/>
            </w:pPr>
            <w:r w:rsidRPr="00474000">
              <w:t>120 03.0-15</w:t>
            </w:r>
          </w:p>
        </w:tc>
        <w:tc>
          <w:tcPr>
            <w:tcW w:w="5914" w:type="dxa"/>
            <w:tcBorders>
              <w:top w:val="nil"/>
              <w:bottom w:val="single" w:sz="4" w:space="0" w:color="auto"/>
            </w:tcBorders>
            <w:shd w:val="clear" w:color="auto" w:fill="auto"/>
          </w:tcPr>
          <w:p w14:paraId="4C34BB0A" w14:textId="77777777" w:rsidR="00E17B52" w:rsidRPr="00474000" w:rsidRDefault="00E17B52" w:rsidP="00E330E4">
            <w:pPr>
              <w:keepNext/>
              <w:keepLines/>
              <w:suppressAutoHyphens w:val="0"/>
              <w:spacing w:before="40" w:after="100" w:line="220" w:lineRule="exact"/>
              <w:ind w:right="113"/>
            </w:pPr>
            <w:r w:rsidRPr="00474000">
              <w:t>3.2</w:t>
            </w:r>
            <w:r>
              <w:t>.1</w:t>
            </w:r>
            <w:r w:rsidRPr="00474000">
              <w:t>, Table A, 7.1.6.11</w:t>
            </w:r>
          </w:p>
        </w:tc>
        <w:tc>
          <w:tcPr>
            <w:tcW w:w="1134" w:type="dxa"/>
            <w:tcBorders>
              <w:top w:val="nil"/>
              <w:bottom w:val="single" w:sz="4" w:space="0" w:color="auto"/>
            </w:tcBorders>
            <w:shd w:val="clear" w:color="auto" w:fill="auto"/>
          </w:tcPr>
          <w:p w14:paraId="1DF85A89" w14:textId="77777777" w:rsidR="00E17B52" w:rsidRPr="00474000" w:rsidRDefault="00E17B52" w:rsidP="00E330E4">
            <w:pPr>
              <w:keepNext/>
              <w:keepLines/>
              <w:suppressAutoHyphens w:val="0"/>
              <w:spacing w:before="40" w:after="100" w:line="220" w:lineRule="exact"/>
              <w:ind w:right="113"/>
              <w:jc w:val="center"/>
            </w:pPr>
            <w:r w:rsidRPr="00474000">
              <w:t>C</w:t>
            </w:r>
          </w:p>
        </w:tc>
      </w:tr>
      <w:tr w:rsidR="00E17B52" w:rsidRPr="00474000" w14:paraId="4308DFE6" w14:textId="77777777" w:rsidTr="0013375F">
        <w:trPr>
          <w:cantSplit/>
        </w:trPr>
        <w:tc>
          <w:tcPr>
            <w:tcW w:w="1457" w:type="dxa"/>
            <w:tcBorders>
              <w:top w:val="single" w:sz="4" w:space="0" w:color="auto"/>
              <w:bottom w:val="single" w:sz="4" w:space="0" w:color="auto"/>
            </w:tcBorders>
            <w:shd w:val="clear" w:color="auto" w:fill="auto"/>
          </w:tcPr>
          <w:p w14:paraId="6E49F0D2" w14:textId="77777777" w:rsidR="00E17B52" w:rsidRPr="00474000" w:rsidRDefault="00E17B52" w:rsidP="00787216">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25A8AB44" w14:textId="77777777" w:rsidR="00E17B52" w:rsidRPr="00474000" w:rsidDel="00845F9A" w:rsidRDefault="00E17B52" w:rsidP="00787216">
            <w:pPr>
              <w:suppressAutoHyphens w:val="0"/>
              <w:spacing w:before="40" w:after="100" w:line="220" w:lineRule="exact"/>
              <w:ind w:right="113"/>
              <w:rPr>
                <w:del w:id="817" w:author="Clare Jane LORD" w:date="2022-11-17T15:49:00Z"/>
              </w:rPr>
            </w:pPr>
            <w:ins w:id="818" w:author="Clare Jane LORD" w:date="2022-11-17T15:49:00Z">
              <w:r w:rsidRPr="00474000">
                <w:t>What measures should be taken in respect of the holds</w:t>
              </w:r>
              <w:r>
                <w:t xml:space="preserve"> when</w:t>
              </w:r>
              <w:r w:rsidRPr="00474000">
                <w:t xml:space="preserve"> </w:t>
              </w:r>
            </w:ins>
            <w:r w:rsidRPr="00474000">
              <w:t>UN No. 2506 POTASSIUM HYDROGEN SULPHATE</w:t>
            </w:r>
            <w:r>
              <w:t xml:space="preserve"> is being transported</w:t>
            </w:r>
            <w:r w:rsidRPr="00474000">
              <w:t xml:space="preserve"> in bulk</w:t>
            </w:r>
            <w:del w:id="819" w:author="Clare Jane LORD" w:date="2022-11-17T15:49:00Z">
              <w:r w:rsidRPr="00474000" w:rsidDel="00845F9A">
                <w:delText>.</w:delText>
              </w:r>
            </w:del>
          </w:p>
          <w:p w14:paraId="52BF16A9" w14:textId="77777777" w:rsidR="00E17B52" w:rsidRPr="00474000" w:rsidRDefault="00E17B52">
            <w:pPr>
              <w:suppressAutoHyphens w:val="0"/>
              <w:spacing w:before="40" w:after="100" w:line="220" w:lineRule="exact"/>
              <w:ind w:right="113"/>
            </w:pPr>
            <w:del w:id="820" w:author="Clare Jane LORD" w:date="2022-11-17T15:49:00Z">
              <w:r w:rsidRPr="00474000" w:rsidDel="00845F9A">
                <w:delText>What measures should be taken in respect of the holds</w:delText>
              </w:r>
            </w:del>
            <w:r w:rsidRPr="00474000">
              <w:t>?</w:t>
            </w:r>
          </w:p>
          <w:p w14:paraId="07D52BC3" w14:textId="77777777" w:rsidR="00E17B52" w:rsidRPr="00474000" w:rsidRDefault="00E17B52" w:rsidP="00787216">
            <w:pPr>
              <w:suppressAutoHyphens w:val="0"/>
              <w:spacing w:before="40" w:after="100" w:line="220" w:lineRule="exact"/>
              <w:ind w:left="567" w:right="113" w:hanging="567"/>
            </w:pPr>
            <w:r w:rsidRPr="00474000">
              <w:t>A</w:t>
            </w:r>
            <w:r w:rsidRPr="00474000">
              <w:tab/>
              <w:t>Prior to loading, the holds should be ventilated for at least one hour</w:t>
            </w:r>
          </w:p>
          <w:p w14:paraId="17FC8D91" w14:textId="77777777" w:rsidR="00E17B52" w:rsidRPr="00474000" w:rsidRDefault="00E17B52" w:rsidP="00787216">
            <w:pPr>
              <w:suppressAutoHyphens w:val="0"/>
              <w:spacing w:before="40" w:after="100" w:line="220" w:lineRule="exact"/>
              <w:ind w:right="113"/>
            </w:pPr>
            <w:r w:rsidRPr="00474000">
              <w:t>B</w:t>
            </w:r>
            <w:r w:rsidRPr="00474000">
              <w:tab/>
              <w:t>Prior to loading, the holds should be specially dried</w:t>
            </w:r>
          </w:p>
          <w:p w14:paraId="4ECFB038" w14:textId="77777777" w:rsidR="00E17B52" w:rsidRPr="00474000" w:rsidRDefault="00E17B52" w:rsidP="00787216">
            <w:pPr>
              <w:suppressAutoHyphens w:val="0"/>
              <w:spacing w:before="40" w:after="100" w:line="220" w:lineRule="exact"/>
              <w:ind w:left="567" w:right="113" w:hanging="567"/>
            </w:pPr>
            <w:r w:rsidRPr="00474000">
              <w:t>C</w:t>
            </w:r>
            <w:r w:rsidRPr="00474000">
              <w:tab/>
              <w:t xml:space="preserve">The inner surfaces of the holds should be lined or coated </w:t>
            </w:r>
            <w:proofErr w:type="gramStart"/>
            <w:r w:rsidRPr="00474000">
              <w:t>so as to</w:t>
            </w:r>
            <w:proofErr w:type="gramEnd"/>
            <w:r w:rsidRPr="00474000">
              <w:t xml:space="preserve"> prevent corrosion</w:t>
            </w:r>
          </w:p>
          <w:p w14:paraId="10A82532" w14:textId="77777777" w:rsidR="00E17B52" w:rsidRPr="00474000" w:rsidRDefault="00E17B52" w:rsidP="00787216">
            <w:pPr>
              <w:suppressAutoHyphens w:val="0"/>
              <w:spacing w:before="40" w:after="100" w:line="220" w:lineRule="exact"/>
              <w:ind w:left="567" w:right="113" w:hanging="567"/>
            </w:pPr>
            <w:r w:rsidRPr="00474000">
              <w:t>D</w:t>
            </w:r>
            <w:r w:rsidRPr="00474000">
              <w:tab/>
              <w:t>The inner surfaces of the holds should be lined or coated such that they are not liable to impregnation by the cargo</w:t>
            </w:r>
          </w:p>
        </w:tc>
        <w:tc>
          <w:tcPr>
            <w:tcW w:w="1134" w:type="dxa"/>
            <w:tcBorders>
              <w:top w:val="single" w:sz="4" w:space="0" w:color="auto"/>
              <w:bottom w:val="single" w:sz="4" w:space="0" w:color="auto"/>
            </w:tcBorders>
            <w:shd w:val="clear" w:color="auto" w:fill="auto"/>
          </w:tcPr>
          <w:p w14:paraId="1DA7A245" w14:textId="77777777" w:rsidR="00E17B52" w:rsidRPr="00474000" w:rsidRDefault="00E17B52" w:rsidP="008232F3">
            <w:pPr>
              <w:suppressAutoHyphens w:val="0"/>
              <w:spacing w:before="40" w:after="100" w:line="220" w:lineRule="exact"/>
              <w:ind w:right="113"/>
              <w:jc w:val="center"/>
            </w:pPr>
          </w:p>
        </w:tc>
      </w:tr>
      <w:tr w:rsidR="00E17B52" w:rsidRPr="00474000" w14:paraId="3276A84D" w14:textId="77777777" w:rsidTr="0013375F">
        <w:trPr>
          <w:cantSplit/>
        </w:trPr>
        <w:tc>
          <w:tcPr>
            <w:tcW w:w="1457" w:type="dxa"/>
            <w:tcBorders>
              <w:top w:val="single" w:sz="4" w:space="0" w:color="auto"/>
              <w:bottom w:val="single" w:sz="4" w:space="0" w:color="auto"/>
            </w:tcBorders>
            <w:shd w:val="clear" w:color="auto" w:fill="auto"/>
          </w:tcPr>
          <w:p w14:paraId="46824230" w14:textId="77777777" w:rsidR="00E17B52" w:rsidRPr="00474000" w:rsidRDefault="00E17B52" w:rsidP="00787216">
            <w:pPr>
              <w:keepNext/>
              <w:suppressAutoHyphens w:val="0"/>
              <w:spacing w:before="40" w:after="100" w:line="220" w:lineRule="exact"/>
              <w:ind w:right="113"/>
            </w:pPr>
            <w:r w:rsidRPr="00474000">
              <w:t>120 03.0-16</w:t>
            </w:r>
          </w:p>
        </w:tc>
        <w:tc>
          <w:tcPr>
            <w:tcW w:w="5914" w:type="dxa"/>
            <w:tcBorders>
              <w:top w:val="single" w:sz="4" w:space="0" w:color="auto"/>
              <w:bottom w:val="single" w:sz="4" w:space="0" w:color="auto"/>
            </w:tcBorders>
            <w:shd w:val="clear" w:color="auto" w:fill="auto"/>
          </w:tcPr>
          <w:p w14:paraId="0E31F7CB" w14:textId="77777777" w:rsidR="00E17B52" w:rsidRPr="00474000" w:rsidRDefault="00E17B52" w:rsidP="00787216">
            <w:pPr>
              <w:keepNext/>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2DFBDDBF" w14:textId="77777777" w:rsidR="00E17B52" w:rsidRPr="00474000" w:rsidRDefault="00E17B52" w:rsidP="008232F3">
            <w:pPr>
              <w:keepNext/>
              <w:suppressAutoHyphens w:val="0"/>
              <w:spacing w:before="40" w:after="100" w:line="220" w:lineRule="exact"/>
              <w:ind w:right="113"/>
              <w:jc w:val="center"/>
            </w:pPr>
            <w:r w:rsidRPr="00474000">
              <w:t>D</w:t>
            </w:r>
          </w:p>
        </w:tc>
      </w:tr>
      <w:tr w:rsidR="00E17B52" w:rsidRPr="00474000" w14:paraId="6EC9FEF1" w14:textId="77777777" w:rsidTr="0013375F">
        <w:trPr>
          <w:cantSplit/>
        </w:trPr>
        <w:tc>
          <w:tcPr>
            <w:tcW w:w="1457" w:type="dxa"/>
            <w:tcBorders>
              <w:top w:val="single" w:sz="4" w:space="0" w:color="auto"/>
              <w:bottom w:val="nil"/>
            </w:tcBorders>
            <w:shd w:val="clear" w:color="auto" w:fill="auto"/>
          </w:tcPr>
          <w:p w14:paraId="0D23697E" w14:textId="77777777" w:rsidR="00E17B52" w:rsidRPr="00474000" w:rsidRDefault="00E17B52"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2292C03F" w14:textId="77777777" w:rsidR="00E17B52" w:rsidRPr="00474000" w:rsidDel="00845F9A" w:rsidRDefault="00E17B52" w:rsidP="00787216">
            <w:pPr>
              <w:suppressAutoHyphens w:val="0"/>
              <w:spacing w:before="40" w:after="100" w:line="220" w:lineRule="exact"/>
              <w:ind w:right="113"/>
              <w:rPr>
                <w:del w:id="821" w:author="Clare Jane LORD" w:date="2022-11-17T15:49:00Z"/>
              </w:rPr>
            </w:pPr>
            <w:ins w:id="822" w:author="Clare Jane LORD" w:date="2022-11-17T15:49:00Z">
              <w:r w:rsidRPr="00474000">
                <w:t xml:space="preserve">What measures should be taken in respect of the holds </w:t>
              </w:r>
              <w:r>
                <w:t xml:space="preserve">when </w:t>
              </w:r>
            </w:ins>
            <w:r w:rsidRPr="00474000">
              <w:t>UN No. 1334 NAPHTHALENE, CRUDE,</w:t>
            </w:r>
            <w:r>
              <w:t xml:space="preserve"> is being transported</w:t>
            </w:r>
            <w:r w:rsidRPr="00474000">
              <w:t xml:space="preserve"> in bulk</w:t>
            </w:r>
            <w:del w:id="823" w:author="Clare Jane LORD" w:date="2022-11-17T15:49:00Z">
              <w:r w:rsidRPr="00474000" w:rsidDel="00845F9A">
                <w:delText>.</w:delText>
              </w:r>
            </w:del>
          </w:p>
          <w:p w14:paraId="72E5F093" w14:textId="77777777" w:rsidR="00E17B52" w:rsidRPr="00474000" w:rsidRDefault="00E17B52">
            <w:pPr>
              <w:suppressAutoHyphens w:val="0"/>
              <w:spacing w:before="40" w:after="100" w:line="220" w:lineRule="exact"/>
              <w:ind w:right="113"/>
            </w:pPr>
            <w:del w:id="824" w:author="Clare Jane LORD" w:date="2022-11-17T15:49:00Z">
              <w:r w:rsidRPr="00474000" w:rsidDel="00845F9A">
                <w:delText>What measures should be taken in respect of the holds</w:delText>
              </w:r>
            </w:del>
            <w:r w:rsidRPr="00474000">
              <w:t>?</w:t>
            </w:r>
          </w:p>
          <w:p w14:paraId="7A4B2060" w14:textId="77777777" w:rsidR="00E17B52" w:rsidRPr="00474000" w:rsidRDefault="00E17B52" w:rsidP="00787216">
            <w:pPr>
              <w:suppressAutoHyphens w:val="0"/>
              <w:spacing w:before="40" w:after="100" w:line="220" w:lineRule="exact"/>
              <w:ind w:left="567" w:right="113" w:hanging="567"/>
            </w:pPr>
            <w:r w:rsidRPr="00474000">
              <w:t>A</w:t>
            </w:r>
            <w:r w:rsidRPr="00474000">
              <w:tab/>
              <w:t xml:space="preserve">Prior to loading, the holds should be wiped </w:t>
            </w:r>
            <w:proofErr w:type="gramStart"/>
            <w:r w:rsidRPr="00474000">
              <w:t>so as to</w:t>
            </w:r>
            <w:proofErr w:type="gramEnd"/>
            <w:r w:rsidRPr="00474000">
              <w:t xml:space="preserve"> ensure that they are free of water</w:t>
            </w:r>
          </w:p>
          <w:p w14:paraId="2F25EF26" w14:textId="77777777" w:rsidR="00E17B52" w:rsidRPr="00474000" w:rsidRDefault="00E17B52" w:rsidP="00787216">
            <w:pPr>
              <w:suppressAutoHyphens w:val="0"/>
              <w:spacing w:before="40" w:after="100" w:line="220" w:lineRule="exact"/>
              <w:ind w:left="567" w:right="113" w:hanging="567"/>
            </w:pPr>
            <w:r w:rsidRPr="00474000">
              <w:t>B</w:t>
            </w:r>
            <w:r w:rsidRPr="00474000">
              <w:tab/>
              <w:t>Prior to loading, the holds should be ventilated with an inert gas such that they are not flammable during loading</w:t>
            </w:r>
          </w:p>
          <w:p w14:paraId="5D544A69" w14:textId="77777777" w:rsidR="00E17B52" w:rsidRPr="00474000" w:rsidRDefault="00E17B52" w:rsidP="00787216">
            <w:pPr>
              <w:suppressAutoHyphens w:val="0"/>
              <w:spacing w:before="40" w:after="100" w:line="220" w:lineRule="exact"/>
              <w:ind w:left="567" w:right="113" w:hanging="567"/>
            </w:pPr>
            <w:r w:rsidRPr="00474000">
              <w:t>C</w:t>
            </w:r>
            <w:r w:rsidRPr="00474000">
              <w:tab/>
              <w:t xml:space="preserve">The inner surfaces of the holds should be lined or coated </w:t>
            </w:r>
            <w:proofErr w:type="gramStart"/>
            <w:r w:rsidRPr="00474000">
              <w:t>so as to</w:t>
            </w:r>
            <w:proofErr w:type="gramEnd"/>
            <w:r w:rsidRPr="00474000">
              <w:t xml:space="preserve"> prevent corrosion</w:t>
            </w:r>
          </w:p>
        </w:tc>
        <w:tc>
          <w:tcPr>
            <w:tcW w:w="1134" w:type="dxa"/>
            <w:tcBorders>
              <w:top w:val="single" w:sz="4" w:space="0" w:color="auto"/>
              <w:bottom w:val="nil"/>
            </w:tcBorders>
            <w:shd w:val="clear" w:color="auto" w:fill="auto"/>
          </w:tcPr>
          <w:p w14:paraId="05B79489" w14:textId="77777777" w:rsidR="00E17B52" w:rsidRPr="00474000" w:rsidRDefault="00E17B52" w:rsidP="008232F3">
            <w:pPr>
              <w:suppressAutoHyphens w:val="0"/>
              <w:spacing w:before="40" w:after="100" w:line="220" w:lineRule="exact"/>
              <w:ind w:right="113"/>
              <w:jc w:val="center"/>
            </w:pPr>
          </w:p>
        </w:tc>
      </w:tr>
      <w:tr w:rsidR="00E17B52" w:rsidRPr="00474000" w14:paraId="0A598071" w14:textId="77777777" w:rsidTr="00787216">
        <w:trPr>
          <w:cantSplit/>
        </w:trPr>
        <w:tc>
          <w:tcPr>
            <w:tcW w:w="1457" w:type="dxa"/>
            <w:tcBorders>
              <w:top w:val="nil"/>
              <w:bottom w:val="single" w:sz="4" w:space="0" w:color="auto"/>
            </w:tcBorders>
            <w:shd w:val="clear" w:color="auto" w:fill="auto"/>
          </w:tcPr>
          <w:p w14:paraId="56466613"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65C6D0ED" w14:textId="77777777" w:rsidR="00E17B52" w:rsidRPr="00474000" w:rsidRDefault="00E17B52" w:rsidP="0013375F">
            <w:pPr>
              <w:suppressAutoHyphens w:val="0"/>
              <w:spacing w:before="40" w:after="120" w:line="220" w:lineRule="exact"/>
              <w:ind w:left="567" w:right="113" w:hanging="567"/>
            </w:pPr>
            <w:r w:rsidRPr="00474000">
              <w:t>D</w:t>
            </w:r>
            <w:r w:rsidRPr="00474000">
              <w:tab/>
              <w:t xml:space="preserve">The inner surfaces of the holds should be lined or coated such that they are not </w:t>
            </w:r>
            <w:r>
              <w:t>readily flammable and not</w:t>
            </w:r>
            <w:r w:rsidRPr="00474000">
              <w:t xml:space="preserve"> liable to impregnation by the cargo</w:t>
            </w:r>
          </w:p>
        </w:tc>
        <w:tc>
          <w:tcPr>
            <w:tcW w:w="1134" w:type="dxa"/>
            <w:tcBorders>
              <w:top w:val="nil"/>
              <w:bottom w:val="single" w:sz="4" w:space="0" w:color="auto"/>
            </w:tcBorders>
            <w:shd w:val="clear" w:color="auto" w:fill="auto"/>
          </w:tcPr>
          <w:p w14:paraId="1749EEC4" w14:textId="77777777" w:rsidR="00E17B52" w:rsidRPr="00474000" w:rsidRDefault="00E17B52" w:rsidP="008232F3">
            <w:pPr>
              <w:suppressAutoHyphens w:val="0"/>
              <w:spacing w:before="40" w:after="120" w:line="220" w:lineRule="exact"/>
              <w:ind w:right="113"/>
              <w:jc w:val="center"/>
            </w:pPr>
          </w:p>
        </w:tc>
      </w:tr>
      <w:tr w:rsidR="00E17B52" w:rsidRPr="00474000" w14:paraId="1A3FCC18" w14:textId="77777777" w:rsidTr="00787216">
        <w:trPr>
          <w:cantSplit/>
        </w:trPr>
        <w:tc>
          <w:tcPr>
            <w:tcW w:w="1457" w:type="dxa"/>
            <w:tcBorders>
              <w:top w:val="nil"/>
              <w:bottom w:val="single" w:sz="4" w:space="0" w:color="auto"/>
            </w:tcBorders>
            <w:shd w:val="clear" w:color="auto" w:fill="auto"/>
          </w:tcPr>
          <w:p w14:paraId="2AF28662" w14:textId="77777777" w:rsidR="00E17B52" w:rsidRPr="00474000" w:rsidRDefault="00E17B52" w:rsidP="0013375F">
            <w:pPr>
              <w:keepNext/>
              <w:keepLines/>
              <w:suppressAutoHyphens w:val="0"/>
              <w:spacing w:before="40" w:after="120" w:line="220" w:lineRule="exact"/>
              <w:ind w:right="113"/>
            </w:pPr>
            <w:r w:rsidRPr="00474000">
              <w:t>120 03.0-17</w:t>
            </w:r>
          </w:p>
        </w:tc>
        <w:tc>
          <w:tcPr>
            <w:tcW w:w="5914" w:type="dxa"/>
            <w:tcBorders>
              <w:top w:val="nil"/>
              <w:bottom w:val="single" w:sz="4" w:space="0" w:color="auto"/>
            </w:tcBorders>
            <w:shd w:val="clear" w:color="auto" w:fill="auto"/>
          </w:tcPr>
          <w:p w14:paraId="351A3040" w14:textId="77777777" w:rsidR="00E17B52" w:rsidRPr="00474000" w:rsidRDefault="00E17B52" w:rsidP="0013375F">
            <w:pPr>
              <w:keepNext/>
              <w:keepLines/>
              <w:suppressAutoHyphens w:val="0"/>
              <w:spacing w:before="40" w:after="120" w:line="220" w:lineRule="exact"/>
              <w:ind w:right="113"/>
            </w:pPr>
            <w:r w:rsidRPr="00474000">
              <w:t>7.1.3.51.4</w:t>
            </w:r>
          </w:p>
        </w:tc>
        <w:tc>
          <w:tcPr>
            <w:tcW w:w="1134" w:type="dxa"/>
            <w:tcBorders>
              <w:top w:val="nil"/>
              <w:bottom w:val="single" w:sz="4" w:space="0" w:color="auto"/>
            </w:tcBorders>
            <w:shd w:val="clear" w:color="auto" w:fill="auto"/>
          </w:tcPr>
          <w:p w14:paraId="48B9C823" w14:textId="77777777" w:rsidR="00E17B52" w:rsidRPr="00474000" w:rsidRDefault="00E17B52" w:rsidP="008232F3">
            <w:pPr>
              <w:keepNext/>
              <w:keepLines/>
              <w:suppressAutoHyphens w:val="0"/>
              <w:spacing w:before="40" w:after="120" w:line="220" w:lineRule="exact"/>
              <w:ind w:right="113"/>
              <w:jc w:val="center"/>
            </w:pPr>
            <w:r w:rsidRPr="00474000">
              <w:t>B</w:t>
            </w:r>
          </w:p>
        </w:tc>
      </w:tr>
      <w:tr w:rsidR="00E17B52" w:rsidRPr="00474000" w14:paraId="5A5B3374" w14:textId="77777777" w:rsidTr="0013375F">
        <w:trPr>
          <w:cantSplit/>
        </w:trPr>
        <w:tc>
          <w:tcPr>
            <w:tcW w:w="1457" w:type="dxa"/>
            <w:tcBorders>
              <w:top w:val="single" w:sz="4" w:space="0" w:color="auto"/>
              <w:bottom w:val="nil"/>
            </w:tcBorders>
            <w:shd w:val="clear" w:color="auto" w:fill="auto"/>
          </w:tcPr>
          <w:p w14:paraId="1C858558"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9594587" w14:textId="77777777" w:rsidR="00E17B52" w:rsidRPr="00474000" w:rsidRDefault="00E17B52">
            <w:pPr>
              <w:suppressAutoHyphens w:val="0"/>
              <w:spacing w:before="40" w:after="120" w:line="220" w:lineRule="exact"/>
              <w:ind w:right="113"/>
            </w:pPr>
            <w:ins w:id="825" w:author="Clare Jane LORD" w:date="2022-11-17T15:50:00Z">
              <w:r>
                <w:t xml:space="preserve">When </w:t>
              </w:r>
            </w:ins>
            <w:del w:id="826" w:author="Clare Jane LORD" w:date="2022-11-17T15:50:00Z">
              <w:r w:rsidRPr="00474000" w:rsidDel="00845F9A">
                <w:delText>A</w:delText>
              </w:r>
            </w:del>
            <w:ins w:id="827" w:author="Clare Jane LORD" w:date="2022-11-17T15:50:00Z">
              <w:r>
                <w:t>a</w:t>
              </w:r>
            </w:ins>
            <w:r w:rsidRPr="00474000">
              <w:t xml:space="preserve"> dry cargo vessel is transporting explosive substances and articles</w:t>
            </w:r>
            <w:ins w:id="828" w:author="Clare Jane LORD" w:date="2022-11-17T15:50:00Z">
              <w:r>
                <w:t>,</w:t>
              </w:r>
            </w:ins>
            <w:del w:id="829" w:author="Clare Jane LORD" w:date="2022-11-17T15:50:00Z">
              <w:r w:rsidRPr="00474000" w:rsidDel="00845F9A">
                <w:delText>.</w:delText>
              </w:r>
            </w:del>
            <w:r>
              <w:t xml:space="preserve"> </w:t>
            </w:r>
            <w:del w:id="830" w:author="Clare Jane LORD" w:date="2022-11-17T15:50:00Z">
              <w:r w:rsidRPr="00474000" w:rsidDel="00845F9A">
                <w:delText>W</w:delText>
              </w:r>
            </w:del>
            <w:ins w:id="831" w:author="Clare Jane LORD" w:date="2022-11-17T15:50:00Z">
              <w:r>
                <w:t>w</w:t>
              </w:r>
            </w:ins>
            <w:r w:rsidRPr="00474000">
              <w:t xml:space="preserve">hat must be done with </w:t>
            </w:r>
            <w:del w:id="832" w:author="Clare Jane LORD" w:date="2022-11-21T13:29:00Z">
              <w:r w:rsidRPr="00474000" w:rsidDel="00121098">
                <w:delText xml:space="preserve">the </w:delText>
              </w:r>
            </w:del>
            <w:r w:rsidRPr="00474000">
              <w:t>electrical installations</w:t>
            </w:r>
            <w:r>
              <w:t xml:space="preserve"> </w:t>
            </w:r>
            <w:del w:id="833" w:author="Clare Jane LORD" w:date="2022-11-21T13:29:00Z">
              <w:r w:rsidDel="00187911">
                <w:delText xml:space="preserve">and equipment </w:delText>
              </w:r>
            </w:del>
            <w:r>
              <w:t>that do not meet the requirements of zone 1</w:t>
            </w:r>
            <w:del w:id="834" w:author="Clare Jane LORD" w:date="2022-11-21T13:29:00Z">
              <w:r w:rsidDel="00121098">
                <w:delText xml:space="preserve"> </w:delText>
              </w:r>
              <w:r w:rsidDel="00121098">
                <w:rPr>
                  <w:rFonts w:eastAsia="SimSun"/>
                  <w:snapToGrid w:val="0"/>
                </w:rPr>
                <w:delText>in the holds</w:delText>
              </w:r>
            </w:del>
            <w:r w:rsidRPr="00474000">
              <w:t>?</w:t>
            </w:r>
          </w:p>
        </w:tc>
        <w:tc>
          <w:tcPr>
            <w:tcW w:w="1134" w:type="dxa"/>
            <w:tcBorders>
              <w:top w:val="single" w:sz="4" w:space="0" w:color="auto"/>
              <w:bottom w:val="nil"/>
            </w:tcBorders>
            <w:shd w:val="clear" w:color="auto" w:fill="auto"/>
          </w:tcPr>
          <w:p w14:paraId="00CD2D9B" w14:textId="77777777" w:rsidR="00E17B52" w:rsidRPr="00474000" w:rsidRDefault="00E17B52" w:rsidP="008232F3">
            <w:pPr>
              <w:suppressAutoHyphens w:val="0"/>
              <w:spacing w:before="40" w:after="120" w:line="220" w:lineRule="exact"/>
              <w:ind w:right="113"/>
              <w:jc w:val="center"/>
            </w:pPr>
          </w:p>
        </w:tc>
      </w:tr>
      <w:tr w:rsidR="00E17B52" w:rsidRPr="00474000" w14:paraId="6DF033DD" w14:textId="77777777" w:rsidTr="0013375F">
        <w:trPr>
          <w:cantSplit/>
        </w:trPr>
        <w:tc>
          <w:tcPr>
            <w:tcW w:w="1457" w:type="dxa"/>
            <w:tcBorders>
              <w:top w:val="nil"/>
            </w:tcBorders>
            <w:shd w:val="clear" w:color="auto" w:fill="auto"/>
          </w:tcPr>
          <w:p w14:paraId="77D1C00E"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4C1D95D" w14:textId="77777777" w:rsidR="00E17B52" w:rsidRPr="00474000" w:rsidRDefault="00E17B52" w:rsidP="0013375F">
            <w:pPr>
              <w:suppressAutoHyphens w:val="0"/>
              <w:spacing w:before="40" w:after="120" w:line="220" w:lineRule="exact"/>
              <w:ind w:right="113"/>
            </w:pPr>
            <w:r w:rsidRPr="00474000">
              <w:t>A</w:t>
            </w:r>
            <w:r w:rsidRPr="00474000">
              <w:tab/>
              <w:t xml:space="preserve">They should be removed from the </w:t>
            </w:r>
            <w:r>
              <w:t>cargo</w:t>
            </w:r>
            <w:r w:rsidRPr="00474000">
              <w:t xml:space="preserve"> area</w:t>
            </w:r>
          </w:p>
        </w:tc>
        <w:tc>
          <w:tcPr>
            <w:tcW w:w="1134" w:type="dxa"/>
            <w:tcBorders>
              <w:top w:val="nil"/>
            </w:tcBorders>
            <w:shd w:val="clear" w:color="auto" w:fill="auto"/>
          </w:tcPr>
          <w:p w14:paraId="5BBC9D6D" w14:textId="77777777" w:rsidR="00E17B52" w:rsidRPr="00474000" w:rsidRDefault="00E17B52" w:rsidP="008232F3">
            <w:pPr>
              <w:suppressAutoHyphens w:val="0"/>
              <w:spacing w:before="40" w:after="120" w:line="220" w:lineRule="exact"/>
              <w:ind w:right="113"/>
              <w:jc w:val="center"/>
            </w:pPr>
          </w:p>
        </w:tc>
      </w:tr>
      <w:tr w:rsidR="00E17B52" w:rsidRPr="00474000" w14:paraId="281A8A85" w14:textId="77777777" w:rsidTr="0013375F">
        <w:trPr>
          <w:cantSplit/>
        </w:trPr>
        <w:tc>
          <w:tcPr>
            <w:tcW w:w="1457" w:type="dxa"/>
            <w:tcBorders>
              <w:top w:val="nil"/>
              <w:bottom w:val="nil"/>
            </w:tcBorders>
            <w:shd w:val="clear" w:color="auto" w:fill="auto"/>
          </w:tcPr>
          <w:p w14:paraId="33029A40"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05E4518F" w14:textId="77777777" w:rsidR="00E17B52" w:rsidRPr="00474000" w:rsidRDefault="00E17B52" w:rsidP="0013375F">
            <w:pPr>
              <w:suppressAutoHyphens w:val="0"/>
              <w:spacing w:before="40" w:after="120" w:line="220" w:lineRule="exact"/>
              <w:ind w:left="567" w:right="113" w:hanging="567"/>
            </w:pPr>
            <w:r w:rsidRPr="00474000">
              <w:t>B</w:t>
            </w:r>
            <w:r w:rsidRPr="00474000">
              <w:tab/>
              <w:t>They should be switched off in the holds</w:t>
            </w:r>
            <w:r>
              <w:t xml:space="preserve"> </w:t>
            </w:r>
            <w:r>
              <w:rPr>
                <w:rFonts w:eastAsia="SimSun"/>
                <w:snapToGrid w:val="0"/>
              </w:rPr>
              <w:t xml:space="preserve">and protected against </w:t>
            </w:r>
            <w:r w:rsidRPr="00FF20EF">
              <w:t>unintentional</w:t>
            </w:r>
            <w:r>
              <w:rPr>
                <w:rFonts w:eastAsia="SimSun"/>
                <w:snapToGrid w:val="0"/>
              </w:rPr>
              <w:t xml:space="preserve"> connection</w:t>
            </w:r>
          </w:p>
        </w:tc>
        <w:tc>
          <w:tcPr>
            <w:tcW w:w="1134" w:type="dxa"/>
            <w:tcBorders>
              <w:top w:val="nil"/>
              <w:bottom w:val="nil"/>
            </w:tcBorders>
            <w:shd w:val="clear" w:color="auto" w:fill="auto"/>
          </w:tcPr>
          <w:p w14:paraId="2319994B" w14:textId="77777777" w:rsidR="00E17B52" w:rsidRPr="00474000" w:rsidRDefault="00E17B52" w:rsidP="008232F3">
            <w:pPr>
              <w:suppressAutoHyphens w:val="0"/>
              <w:spacing w:before="40" w:after="120" w:line="220" w:lineRule="exact"/>
              <w:ind w:right="113"/>
              <w:jc w:val="center"/>
            </w:pPr>
          </w:p>
        </w:tc>
      </w:tr>
      <w:tr w:rsidR="00E17B52" w:rsidRPr="00474000" w14:paraId="6E6C5749" w14:textId="77777777" w:rsidTr="001C7CA4">
        <w:trPr>
          <w:cantSplit/>
        </w:trPr>
        <w:tc>
          <w:tcPr>
            <w:tcW w:w="1457" w:type="dxa"/>
            <w:tcBorders>
              <w:top w:val="nil"/>
              <w:bottom w:val="single" w:sz="4" w:space="0" w:color="auto"/>
            </w:tcBorders>
            <w:shd w:val="clear" w:color="auto" w:fill="auto"/>
          </w:tcPr>
          <w:p w14:paraId="1D40D39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5B029921" w14:textId="77777777" w:rsidR="00E17B52" w:rsidRPr="00474000" w:rsidRDefault="00E17B52" w:rsidP="0013375F">
            <w:pPr>
              <w:suppressAutoHyphens w:val="0"/>
              <w:spacing w:before="40" w:after="120" w:line="220" w:lineRule="exact"/>
              <w:ind w:left="567" w:right="113" w:hanging="567"/>
            </w:pPr>
            <w:r w:rsidRPr="00474000">
              <w:t>C</w:t>
            </w:r>
            <w:r w:rsidRPr="00474000">
              <w:tab/>
              <w:t xml:space="preserve">Electrical installations </w:t>
            </w:r>
            <w:del w:id="835" w:author="Clare Jane LORD" w:date="2022-11-21T13:30:00Z">
              <w:r w:rsidDel="00E51889">
                <w:delText xml:space="preserve">and equipment </w:delText>
              </w:r>
              <w:r w:rsidRPr="00474000" w:rsidDel="00E51889">
                <w:delText xml:space="preserve">normally </w:delText>
              </w:r>
            </w:del>
            <w:r w:rsidRPr="00474000">
              <w:t>located in the holds should be removed</w:t>
            </w:r>
          </w:p>
          <w:p w14:paraId="0DB96D32" w14:textId="77777777" w:rsidR="00E17B52" w:rsidRPr="00474000" w:rsidRDefault="00E17B52" w:rsidP="0013375F">
            <w:pPr>
              <w:suppressAutoHyphens w:val="0"/>
              <w:spacing w:before="40" w:after="120" w:line="220" w:lineRule="exact"/>
              <w:ind w:left="567" w:right="113" w:hanging="567"/>
            </w:pPr>
            <w:r w:rsidRPr="00474000">
              <w:t>D</w:t>
            </w:r>
            <w:r w:rsidRPr="00474000">
              <w:tab/>
              <w:t>They should be switched off in the holds during loading and unloading</w:t>
            </w:r>
          </w:p>
        </w:tc>
        <w:tc>
          <w:tcPr>
            <w:tcW w:w="1134" w:type="dxa"/>
            <w:tcBorders>
              <w:top w:val="nil"/>
              <w:bottom w:val="single" w:sz="4" w:space="0" w:color="auto"/>
            </w:tcBorders>
            <w:shd w:val="clear" w:color="auto" w:fill="auto"/>
          </w:tcPr>
          <w:p w14:paraId="1D9EC15A" w14:textId="77777777" w:rsidR="00E17B52" w:rsidRPr="00474000" w:rsidRDefault="00E17B52" w:rsidP="008232F3">
            <w:pPr>
              <w:suppressAutoHyphens w:val="0"/>
              <w:spacing w:before="40" w:after="120" w:line="220" w:lineRule="exact"/>
              <w:ind w:right="113"/>
              <w:jc w:val="center"/>
            </w:pPr>
          </w:p>
        </w:tc>
      </w:tr>
      <w:tr w:rsidR="001C7CA4" w:rsidRPr="00474000" w14:paraId="1CB661D2" w14:textId="77777777" w:rsidTr="001C7CA4">
        <w:trPr>
          <w:cantSplit/>
        </w:trPr>
        <w:tc>
          <w:tcPr>
            <w:tcW w:w="1457" w:type="dxa"/>
            <w:tcBorders>
              <w:top w:val="single" w:sz="4" w:space="0" w:color="auto"/>
              <w:bottom w:val="nil"/>
            </w:tcBorders>
            <w:shd w:val="clear" w:color="auto" w:fill="auto"/>
          </w:tcPr>
          <w:p w14:paraId="355062BB" w14:textId="77777777" w:rsidR="001C7CA4" w:rsidRPr="00474000" w:rsidRDefault="001C7CA4"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67E876B3" w14:textId="77777777" w:rsidR="001C7CA4" w:rsidRPr="00474000" w:rsidRDefault="001C7CA4"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5C1E97E7" w14:textId="77777777" w:rsidR="001C7CA4" w:rsidRPr="00474000" w:rsidRDefault="001C7CA4" w:rsidP="008232F3">
            <w:pPr>
              <w:suppressAutoHyphens w:val="0"/>
              <w:spacing w:before="40" w:after="120" w:line="220" w:lineRule="exact"/>
              <w:ind w:right="113"/>
              <w:jc w:val="center"/>
            </w:pPr>
          </w:p>
        </w:tc>
      </w:tr>
      <w:tr w:rsidR="00E17B52" w:rsidRPr="00474000" w14:paraId="22640054" w14:textId="77777777" w:rsidTr="001C7CA4">
        <w:trPr>
          <w:cantSplit/>
        </w:trPr>
        <w:tc>
          <w:tcPr>
            <w:tcW w:w="1457" w:type="dxa"/>
            <w:tcBorders>
              <w:top w:val="nil"/>
              <w:bottom w:val="single" w:sz="4" w:space="0" w:color="auto"/>
            </w:tcBorders>
            <w:shd w:val="clear" w:color="auto" w:fill="auto"/>
          </w:tcPr>
          <w:p w14:paraId="4D5D7132" w14:textId="77777777" w:rsidR="00E17B52" w:rsidRPr="00474000" w:rsidRDefault="00E17B52" w:rsidP="007F6BFD">
            <w:pPr>
              <w:keepNext/>
              <w:keepLines/>
              <w:suppressAutoHyphens w:val="0"/>
              <w:spacing w:before="40" w:after="120" w:line="220" w:lineRule="exact"/>
              <w:ind w:right="113"/>
            </w:pPr>
            <w:r w:rsidRPr="00474000">
              <w:t>120 03.0-18</w:t>
            </w:r>
          </w:p>
        </w:tc>
        <w:tc>
          <w:tcPr>
            <w:tcW w:w="5914" w:type="dxa"/>
            <w:tcBorders>
              <w:top w:val="nil"/>
              <w:bottom w:val="single" w:sz="4" w:space="0" w:color="auto"/>
            </w:tcBorders>
            <w:shd w:val="clear" w:color="auto" w:fill="auto"/>
          </w:tcPr>
          <w:p w14:paraId="14CC77BD" w14:textId="77777777" w:rsidR="00E17B52" w:rsidRPr="00474000" w:rsidRDefault="00E17B52" w:rsidP="007F6BFD">
            <w:pPr>
              <w:keepNext/>
              <w:keepLines/>
              <w:suppressAutoHyphens w:val="0"/>
              <w:spacing w:before="40" w:after="120" w:line="220" w:lineRule="exact"/>
              <w:ind w:right="113"/>
            </w:pPr>
            <w:r w:rsidRPr="00474000">
              <w:t>7.1.4.12.2</w:t>
            </w:r>
          </w:p>
        </w:tc>
        <w:tc>
          <w:tcPr>
            <w:tcW w:w="1134" w:type="dxa"/>
            <w:tcBorders>
              <w:top w:val="nil"/>
              <w:bottom w:val="single" w:sz="4" w:space="0" w:color="auto"/>
            </w:tcBorders>
            <w:shd w:val="clear" w:color="auto" w:fill="auto"/>
          </w:tcPr>
          <w:p w14:paraId="031A48B5" w14:textId="77777777" w:rsidR="00E17B52" w:rsidRPr="00474000" w:rsidRDefault="00E17B52" w:rsidP="007F6BFD">
            <w:pPr>
              <w:keepNext/>
              <w:keepLines/>
              <w:suppressAutoHyphens w:val="0"/>
              <w:spacing w:before="40" w:after="120" w:line="220" w:lineRule="exact"/>
              <w:ind w:right="113"/>
              <w:jc w:val="center"/>
            </w:pPr>
            <w:r w:rsidRPr="00474000">
              <w:t>C</w:t>
            </w:r>
          </w:p>
        </w:tc>
      </w:tr>
      <w:tr w:rsidR="00E17B52" w:rsidRPr="00474000" w14:paraId="7C135863" w14:textId="77777777" w:rsidTr="0013375F">
        <w:trPr>
          <w:cantSplit/>
        </w:trPr>
        <w:tc>
          <w:tcPr>
            <w:tcW w:w="1457" w:type="dxa"/>
            <w:tcBorders>
              <w:top w:val="single" w:sz="4" w:space="0" w:color="auto"/>
              <w:bottom w:val="nil"/>
            </w:tcBorders>
            <w:shd w:val="clear" w:color="auto" w:fill="auto"/>
          </w:tcPr>
          <w:p w14:paraId="716D4F50" w14:textId="77777777" w:rsidR="00E17B52" w:rsidRPr="00474000" w:rsidRDefault="00E17B52" w:rsidP="007F6BFD">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098894C5" w14:textId="53413AE3" w:rsidR="00E17B52" w:rsidRPr="00474000" w:rsidRDefault="00E17B52" w:rsidP="007F6BFD">
            <w:pPr>
              <w:keepNext/>
              <w:keepLines/>
              <w:suppressAutoHyphens w:val="0"/>
              <w:spacing w:before="40" w:after="120" w:line="220" w:lineRule="exact"/>
              <w:ind w:right="113"/>
            </w:pPr>
            <w:ins w:id="836" w:author="Clare Jane LORD" w:date="2022-11-17T15:51:00Z">
              <w:r>
                <w:t>If</w:t>
              </w:r>
            </w:ins>
            <w:ins w:id="837" w:author="Clare Jane LORD" w:date="2022-11-17T15:50:00Z">
              <w:r>
                <w:t xml:space="preserve"> </w:t>
              </w:r>
            </w:ins>
            <w:ins w:id="838" w:author="Clare Jane LORD" w:date="2022-11-17T15:51:00Z">
              <w:r>
                <w:t>a</w:t>
              </w:r>
            </w:ins>
            <w:del w:id="839" w:author="Clare Jane LORD" w:date="2022-11-17T15:51:00Z">
              <w:r w:rsidDel="000B4A10">
                <w:delText>A</w:delText>
              </w:r>
            </w:del>
            <w:r w:rsidRPr="00474000">
              <w:t xml:space="preserve"> dry cargo vessel </w:t>
            </w:r>
            <w:r>
              <w:t>is</w:t>
            </w:r>
            <w:r w:rsidRPr="00474000">
              <w:t xml:space="preserve"> transporting some containers containing goods of </w:t>
            </w:r>
            <w:del w:id="840" w:author="Clare Jane LORD" w:date="2022-11-21T13:31:00Z">
              <w:r w:rsidRPr="00474000" w:rsidDel="00B7749B">
                <w:delText>C</w:delText>
              </w:r>
            </w:del>
            <w:ins w:id="841" w:author="Clare Jane LORD" w:date="2022-11-21T13:31:00Z">
              <w:r>
                <w:t>c</w:t>
              </w:r>
            </w:ins>
            <w:r w:rsidRPr="00474000">
              <w:t>lass 5.2</w:t>
            </w:r>
            <w:ins w:id="842" w:author="Pauline Anne Escalante" w:date="2022-11-24T10:33:00Z">
              <w:r w:rsidR="00AC3D5D">
                <w:t>,</w:t>
              </w:r>
            </w:ins>
            <w:del w:id="843" w:author="Clare Jane LORD" w:date="2022-11-17T15:51:00Z">
              <w:r w:rsidRPr="00474000" w:rsidDel="00394ED5">
                <w:delText>.</w:delText>
              </w:r>
            </w:del>
            <w:r w:rsidRPr="00474000">
              <w:t xml:space="preserve"> </w:t>
            </w:r>
            <w:del w:id="844" w:author="Clare Jane LORD" w:date="2022-11-17T15:51:00Z">
              <w:r w:rsidRPr="00474000" w:rsidDel="00394ED5">
                <w:delText>W</w:delText>
              </w:r>
            </w:del>
            <w:ins w:id="845" w:author="Clare Jane LORD" w:date="2022-11-17T15:51:00Z">
              <w:r>
                <w:t>w</w:t>
              </w:r>
            </w:ins>
            <w:r w:rsidRPr="00474000">
              <w:t>hen should the open holds</w:t>
            </w:r>
            <w:r>
              <w:t xml:space="preserve"> be ventilated</w:t>
            </w:r>
            <w:r w:rsidRPr="00474000">
              <w:t>?</w:t>
            </w:r>
          </w:p>
        </w:tc>
        <w:tc>
          <w:tcPr>
            <w:tcW w:w="1134" w:type="dxa"/>
            <w:tcBorders>
              <w:top w:val="single" w:sz="4" w:space="0" w:color="auto"/>
              <w:bottom w:val="nil"/>
            </w:tcBorders>
            <w:shd w:val="clear" w:color="auto" w:fill="auto"/>
          </w:tcPr>
          <w:p w14:paraId="57C001D6"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683E7017" w14:textId="77777777" w:rsidTr="0013375F">
        <w:trPr>
          <w:cantSplit/>
        </w:trPr>
        <w:tc>
          <w:tcPr>
            <w:tcW w:w="1457" w:type="dxa"/>
            <w:tcBorders>
              <w:top w:val="nil"/>
              <w:bottom w:val="nil"/>
            </w:tcBorders>
            <w:shd w:val="clear" w:color="auto" w:fill="auto"/>
          </w:tcPr>
          <w:p w14:paraId="0D32D284" w14:textId="77777777" w:rsidR="00E17B52" w:rsidRPr="00474000" w:rsidRDefault="00E17B52" w:rsidP="007F6BFD">
            <w:pPr>
              <w:keepNext/>
              <w:keepLines/>
              <w:suppressAutoHyphens w:val="0"/>
              <w:spacing w:before="40" w:after="120" w:line="220" w:lineRule="exact"/>
              <w:ind w:right="113"/>
            </w:pPr>
          </w:p>
        </w:tc>
        <w:tc>
          <w:tcPr>
            <w:tcW w:w="5914" w:type="dxa"/>
            <w:tcBorders>
              <w:top w:val="nil"/>
              <w:bottom w:val="nil"/>
            </w:tcBorders>
            <w:shd w:val="clear" w:color="auto" w:fill="auto"/>
          </w:tcPr>
          <w:p w14:paraId="71C2D1DD" w14:textId="77777777" w:rsidR="00E17B52" w:rsidRPr="00474000" w:rsidRDefault="00E17B52" w:rsidP="007F6BFD">
            <w:pPr>
              <w:keepNext/>
              <w:keepLines/>
              <w:suppressAutoHyphens w:val="0"/>
              <w:spacing w:before="40" w:after="120" w:line="220" w:lineRule="exact"/>
              <w:ind w:right="113"/>
            </w:pPr>
            <w:r w:rsidRPr="00474000">
              <w:t>A</w:t>
            </w:r>
            <w:r w:rsidRPr="00474000">
              <w:tab/>
              <w:t>For this cargo, the holds should always be ventilated</w:t>
            </w:r>
          </w:p>
        </w:tc>
        <w:tc>
          <w:tcPr>
            <w:tcW w:w="1134" w:type="dxa"/>
            <w:tcBorders>
              <w:top w:val="nil"/>
              <w:bottom w:val="nil"/>
            </w:tcBorders>
            <w:shd w:val="clear" w:color="auto" w:fill="auto"/>
          </w:tcPr>
          <w:p w14:paraId="59FA092A"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11DC49A1" w14:textId="77777777" w:rsidTr="0013375F">
        <w:trPr>
          <w:cantSplit/>
        </w:trPr>
        <w:tc>
          <w:tcPr>
            <w:tcW w:w="1457" w:type="dxa"/>
            <w:tcBorders>
              <w:top w:val="nil"/>
              <w:bottom w:val="nil"/>
            </w:tcBorders>
            <w:shd w:val="clear" w:color="auto" w:fill="auto"/>
          </w:tcPr>
          <w:p w14:paraId="3E5F0869" w14:textId="77777777" w:rsidR="00E17B52" w:rsidRPr="00474000" w:rsidRDefault="00E17B52" w:rsidP="007F6BFD">
            <w:pPr>
              <w:keepNext/>
              <w:keepLines/>
              <w:suppressAutoHyphens w:val="0"/>
              <w:spacing w:before="40" w:after="120" w:line="220" w:lineRule="exact"/>
              <w:ind w:right="113"/>
            </w:pPr>
          </w:p>
        </w:tc>
        <w:tc>
          <w:tcPr>
            <w:tcW w:w="5914" w:type="dxa"/>
            <w:tcBorders>
              <w:top w:val="nil"/>
              <w:bottom w:val="nil"/>
            </w:tcBorders>
            <w:shd w:val="clear" w:color="auto" w:fill="auto"/>
          </w:tcPr>
          <w:p w14:paraId="5ED266C1" w14:textId="77777777" w:rsidR="00E17B52" w:rsidRPr="00474000" w:rsidRDefault="00E17B52" w:rsidP="007F6BFD">
            <w:pPr>
              <w:keepNext/>
              <w:keepLines/>
              <w:suppressAutoHyphens w:val="0"/>
              <w:spacing w:before="40" w:after="120" w:line="220" w:lineRule="exact"/>
              <w:ind w:left="567" w:right="113" w:hanging="567"/>
            </w:pPr>
            <w:r w:rsidRPr="00474000">
              <w:t>B</w:t>
            </w:r>
            <w:r w:rsidRPr="00474000">
              <w:tab/>
              <w:t>On container ships with open holds, the holds need never be ventilated</w:t>
            </w:r>
          </w:p>
        </w:tc>
        <w:tc>
          <w:tcPr>
            <w:tcW w:w="1134" w:type="dxa"/>
            <w:tcBorders>
              <w:top w:val="nil"/>
              <w:bottom w:val="nil"/>
            </w:tcBorders>
            <w:shd w:val="clear" w:color="auto" w:fill="auto"/>
          </w:tcPr>
          <w:p w14:paraId="48BCE64F"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2D8965FA" w14:textId="77777777" w:rsidTr="0013375F">
        <w:trPr>
          <w:cantSplit/>
        </w:trPr>
        <w:tc>
          <w:tcPr>
            <w:tcW w:w="1457" w:type="dxa"/>
            <w:tcBorders>
              <w:top w:val="nil"/>
              <w:bottom w:val="nil"/>
            </w:tcBorders>
            <w:shd w:val="clear" w:color="auto" w:fill="auto"/>
          </w:tcPr>
          <w:p w14:paraId="4B0172AA"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1198C10C" w14:textId="77777777" w:rsidR="00E17B52" w:rsidRPr="00474000" w:rsidRDefault="00E17B52" w:rsidP="0013375F">
            <w:pPr>
              <w:suppressAutoHyphens w:val="0"/>
              <w:spacing w:before="40" w:after="120" w:line="220" w:lineRule="exact"/>
              <w:ind w:left="567" w:right="113" w:hanging="567"/>
            </w:pPr>
            <w:r w:rsidRPr="00474000">
              <w:t>C</w:t>
            </w:r>
            <w:r w:rsidRPr="00474000">
              <w:tab/>
              <w:t xml:space="preserve">The holds should be ventilated where damage to a container </w:t>
            </w:r>
            <w:r>
              <w:t xml:space="preserve">or release of content inside the container </w:t>
            </w:r>
            <w:r w:rsidRPr="00474000">
              <w:t>is suspected</w:t>
            </w:r>
          </w:p>
        </w:tc>
        <w:tc>
          <w:tcPr>
            <w:tcW w:w="1134" w:type="dxa"/>
            <w:tcBorders>
              <w:top w:val="nil"/>
              <w:bottom w:val="nil"/>
            </w:tcBorders>
            <w:shd w:val="clear" w:color="auto" w:fill="auto"/>
          </w:tcPr>
          <w:p w14:paraId="2C32A24E" w14:textId="77777777" w:rsidR="00E17B52" w:rsidRPr="00474000" w:rsidRDefault="00E17B52" w:rsidP="008232F3">
            <w:pPr>
              <w:suppressAutoHyphens w:val="0"/>
              <w:spacing w:before="40" w:after="120" w:line="220" w:lineRule="exact"/>
              <w:ind w:right="113"/>
              <w:jc w:val="center"/>
            </w:pPr>
          </w:p>
        </w:tc>
      </w:tr>
      <w:tr w:rsidR="00E17B52" w:rsidRPr="00474000" w14:paraId="0801634C" w14:textId="77777777" w:rsidTr="0013375F">
        <w:trPr>
          <w:cantSplit/>
        </w:trPr>
        <w:tc>
          <w:tcPr>
            <w:tcW w:w="1457" w:type="dxa"/>
            <w:tcBorders>
              <w:top w:val="nil"/>
              <w:bottom w:val="single" w:sz="4" w:space="0" w:color="auto"/>
            </w:tcBorders>
            <w:shd w:val="clear" w:color="auto" w:fill="auto"/>
          </w:tcPr>
          <w:p w14:paraId="0B19E0E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7AD65A94" w14:textId="77777777" w:rsidR="00E17B52" w:rsidRPr="00474000" w:rsidRDefault="00E17B52" w:rsidP="0013375F">
            <w:pPr>
              <w:suppressAutoHyphens w:val="0"/>
              <w:spacing w:before="40" w:after="120" w:line="220" w:lineRule="exact"/>
              <w:ind w:left="567" w:right="113" w:hanging="567"/>
            </w:pPr>
            <w:r w:rsidRPr="00474000">
              <w:t>D</w:t>
            </w:r>
            <w:r w:rsidRPr="00474000">
              <w:tab/>
              <w:t>For this cargo, the holds only need to be ventilated during loading and unloading</w:t>
            </w:r>
          </w:p>
        </w:tc>
        <w:tc>
          <w:tcPr>
            <w:tcW w:w="1134" w:type="dxa"/>
            <w:tcBorders>
              <w:top w:val="nil"/>
              <w:bottom w:val="single" w:sz="4" w:space="0" w:color="auto"/>
            </w:tcBorders>
            <w:shd w:val="clear" w:color="auto" w:fill="auto"/>
          </w:tcPr>
          <w:p w14:paraId="0C5DDD59" w14:textId="77777777" w:rsidR="00E17B52" w:rsidRPr="00474000" w:rsidRDefault="00E17B52" w:rsidP="008232F3">
            <w:pPr>
              <w:suppressAutoHyphens w:val="0"/>
              <w:spacing w:before="40" w:after="120" w:line="220" w:lineRule="exact"/>
              <w:ind w:right="113"/>
              <w:jc w:val="center"/>
            </w:pPr>
          </w:p>
        </w:tc>
      </w:tr>
      <w:tr w:rsidR="00E17B52" w:rsidRPr="00474000" w14:paraId="0D5347E0" w14:textId="77777777" w:rsidTr="0013375F">
        <w:trPr>
          <w:cantSplit/>
        </w:trPr>
        <w:tc>
          <w:tcPr>
            <w:tcW w:w="1457" w:type="dxa"/>
            <w:tcBorders>
              <w:top w:val="single" w:sz="4" w:space="0" w:color="auto"/>
              <w:bottom w:val="single" w:sz="4" w:space="0" w:color="auto"/>
            </w:tcBorders>
            <w:shd w:val="clear" w:color="auto" w:fill="auto"/>
          </w:tcPr>
          <w:p w14:paraId="384B046C" w14:textId="77777777" w:rsidR="00E17B52" w:rsidRPr="00474000" w:rsidRDefault="00E17B52" w:rsidP="0013375F">
            <w:pPr>
              <w:keepNext/>
              <w:suppressAutoHyphens w:val="0"/>
              <w:spacing w:before="40" w:after="120" w:line="220" w:lineRule="exact"/>
              <w:ind w:right="113"/>
            </w:pPr>
            <w:r w:rsidRPr="00474000">
              <w:t>120 03.0-19</w:t>
            </w:r>
          </w:p>
        </w:tc>
        <w:tc>
          <w:tcPr>
            <w:tcW w:w="5914" w:type="dxa"/>
            <w:tcBorders>
              <w:top w:val="single" w:sz="4" w:space="0" w:color="auto"/>
              <w:bottom w:val="single" w:sz="4" w:space="0" w:color="auto"/>
            </w:tcBorders>
            <w:shd w:val="clear" w:color="auto" w:fill="auto"/>
          </w:tcPr>
          <w:p w14:paraId="30F56459" w14:textId="77777777" w:rsidR="00E17B52" w:rsidRPr="00474000" w:rsidRDefault="00E17B52" w:rsidP="0013375F">
            <w:pPr>
              <w:keepNext/>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51177E40" w14:textId="77777777" w:rsidR="00E17B52" w:rsidRPr="00474000" w:rsidRDefault="00E17B52" w:rsidP="008232F3">
            <w:pPr>
              <w:keepNext/>
              <w:suppressAutoHyphens w:val="0"/>
              <w:spacing w:before="40" w:after="120" w:line="220" w:lineRule="exact"/>
              <w:ind w:right="113"/>
              <w:jc w:val="center"/>
            </w:pPr>
            <w:r w:rsidRPr="00474000">
              <w:t>D</w:t>
            </w:r>
          </w:p>
        </w:tc>
      </w:tr>
      <w:tr w:rsidR="00E17B52" w:rsidRPr="00474000" w14:paraId="4A75F48C" w14:textId="77777777" w:rsidTr="0013375F">
        <w:trPr>
          <w:cantSplit/>
        </w:trPr>
        <w:tc>
          <w:tcPr>
            <w:tcW w:w="1457" w:type="dxa"/>
            <w:tcBorders>
              <w:top w:val="single" w:sz="4" w:space="0" w:color="auto"/>
            </w:tcBorders>
            <w:shd w:val="clear" w:color="auto" w:fill="auto"/>
          </w:tcPr>
          <w:p w14:paraId="4EF9220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469C7071" w14:textId="77777777" w:rsidR="00E17B52" w:rsidRPr="00474000" w:rsidRDefault="00E17B52" w:rsidP="0013375F">
            <w:pPr>
              <w:suppressAutoHyphens w:val="0"/>
              <w:spacing w:before="40" w:after="120" w:line="220" w:lineRule="exact"/>
              <w:ind w:right="113"/>
            </w:pPr>
            <w:ins w:id="846" w:author="Clare Jane LORD" w:date="2022-11-21T13:33:00Z">
              <w:r>
                <w:t>W</w:t>
              </w:r>
              <w:r w:rsidRPr="00474000">
                <w:t xml:space="preserve">hat measures should </w:t>
              </w:r>
              <w:r>
                <w:t>be</w:t>
              </w:r>
              <w:r w:rsidRPr="00474000">
                <w:t xml:space="preserve"> take</w:t>
              </w:r>
              <w:r>
                <w:t>n</w:t>
              </w:r>
              <w:r w:rsidRPr="00474000">
                <w:t xml:space="preserve"> on board</w:t>
              </w:r>
              <w:r>
                <w:t xml:space="preserve"> </w:t>
              </w:r>
            </w:ins>
            <w:ins w:id="847" w:author="Clare Jane LORD" w:date="2022-11-17T15:51:00Z">
              <w:r>
                <w:t>a</w:t>
              </w:r>
            </w:ins>
            <w:del w:id="848" w:author="Clare Jane LORD" w:date="2022-11-17T15:51:00Z">
              <w:r w:rsidDel="00394ED5">
                <w:delText>A</w:delText>
              </w:r>
            </w:del>
            <w:r w:rsidRPr="00474000">
              <w:t xml:space="preserve"> dry cargo vessel</w:t>
            </w:r>
            <w:del w:id="849" w:author="Clare Jane LORD" w:date="2022-11-21T13:33:00Z">
              <w:r w:rsidRPr="00474000" w:rsidDel="004D7F70">
                <w:delText xml:space="preserve"> </w:delText>
              </w:r>
              <w:r w:rsidDel="004D7F70">
                <w:delText>is</w:delText>
              </w:r>
            </w:del>
            <w:r w:rsidRPr="00474000">
              <w:t xml:space="preserve"> transporting some containers containing goods of </w:t>
            </w:r>
            <w:del w:id="850" w:author="Clare Jane LORD" w:date="2022-11-21T13:32:00Z">
              <w:r w:rsidRPr="00474000" w:rsidDel="00DD434D">
                <w:delText>C</w:delText>
              </w:r>
            </w:del>
            <w:ins w:id="851" w:author="Clare Jane LORD" w:date="2022-11-21T13:32:00Z">
              <w:r>
                <w:t>c</w:t>
              </w:r>
            </w:ins>
            <w:r w:rsidRPr="00474000">
              <w:t>lass 3</w:t>
            </w:r>
            <w:del w:id="852" w:author="Clare Jane LORD" w:date="2022-11-17T15:51:00Z">
              <w:r w:rsidRPr="00474000" w:rsidDel="00394ED5">
                <w:delText>.</w:delText>
              </w:r>
            </w:del>
            <w:r w:rsidRPr="00474000">
              <w:t xml:space="preserve"> </w:t>
            </w:r>
            <w:ins w:id="853" w:author="Clare Jane LORD" w:date="2022-11-17T15:51:00Z">
              <w:r>
                <w:t xml:space="preserve">if </w:t>
              </w:r>
            </w:ins>
            <w:del w:id="854" w:author="Clare Jane LORD" w:date="2022-11-17T15:51:00Z">
              <w:r w:rsidDel="006313E4">
                <w:delText xml:space="preserve">It </w:delText>
              </w:r>
            </w:del>
            <w:del w:id="855" w:author="Clare Jane LORD" w:date="2022-11-17T15:52:00Z">
              <w:r w:rsidDel="006313E4">
                <w:delText>seems</w:delText>
              </w:r>
              <w:r w:rsidRPr="00474000" w:rsidDel="006313E4">
                <w:delText xml:space="preserve"> that </w:delText>
              </w:r>
            </w:del>
            <w:r>
              <w:t xml:space="preserve">one of the </w:t>
            </w:r>
            <w:r w:rsidRPr="00474000">
              <w:t>container</w:t>
            </w:r>
            <w:r>
              <w:t>s</w:t>
            </w:r>
            <w:r w:rsidRPr="00474000">
              <w:t xml:space="preserve"> </w:t>
            </w:r>
            <w:del w:id="856" w:author="Clare Jane LORD" w:date="2022-11-17T15:52:00Z">
              <w:r w:rsidRPr="00474000" w:rsidDel="006313E4">
                <w:delText>is</w:delText>
              </w:r>
              <w:r w:rsidDel="006313E4">
                <w:delText xml:space="preserve"> not</w:delText>
              </w:r>
              <w:r w:rsidRPr="00474000" w:rsidDel="006313E4">
                <w:delText xml:space="preserve"> </w:delText>
              </w:r>
            </w:del>
            <w:ins w:id="857" w:author="Clare Jane LORD" w:date="2022-11-17T15:52:00Z">
              <w:r>
                <w:t>seems</w:t>
              </w:r>
              <w:r w:rsidRPr="00474000">
                <w:t xml:space="preserve"> </w:t>
              </w:r>
              <w:r>
                <w:t xml:space="preserve">to have a </w:t>
              </w:r>
            </w:ins>
            <w:r>
              <w:t>leak</w:t>
            </w:r>
            <w:del w:id="858" w:author="Clare Jane LORD" w:date="2022-11-17T15:52:00Z">
              <w:r w:rsidDel="006313E4">
                <w:delText>proof</w:delText>
              </w:r>
              <w:r w:rsidRPr="00474000" w:rsidDel="006313E4">
                <w:delText>.</w:delText>
              </w:r>
            </w:del>
            <w:del w:id="859" w:author="Clare Jane LORD" w:date="2022-11-17T15:51:00Z">
              <w:r w:rsidDel="00394ED5">
                <w:delText xml:space="preserve"> </w:delText>
              </w:r>
              <w:r w:rsidRPr="00474000" w:rsidDel="00394ED5">
                <w:delText xml:space="preserve">What measures should </w:delText>
              </w:r>
              <w:r w:rsidDel="00394ED5">
                <w:delText>be</w:delText>
              </w:r>
              <w:r w:rsidRPr="00474000" w:rsidDel="00394ED5">
                <w:delText xml:space="preserve"> take</w:delText>
              </w:r>
              <w:r w:rsidDel="00394ED5">
                <w:delText>n</w:delText>
              </w:r>
              <w:r w:rsidRPr="00474000" w:rsidDel="00394ED5">
                <w:delText xml:space="preserve"> on board</w:delText>
              </w:r>
            </w:del>
            <w:r w:rsidRPr="00474000">
              <w:t>?</w:t>
            </w:r>
          </w:p>
          <w:p w14:paraId="7A927477" w14:textId="77777777" w:rsidR="00E17B52" w:rsidRPr="00474000" w:rsidRDefault="00E17B52" w:rsidP="0013375F">
            <w:pPr>
              <w:suppressAutoHyphens w:val="0"/>
              <w:spacing w:before="40" w:after="120" w:line="220" w:lineRule="exact"/>
              <w:ind w:left="567" w:right="113" w:hanging="567"/>
            </w:pPr>
            <w:r w:rsidRPr="00474000">
              <w:t>A</w:t>
            </w:r>
            <w:r w:rsidRPr="00474000">
              <w:tab/>
              <w:t>The outlets of the engine room and the accommodation doors and windows should be closed immediately</w:t>
            </w:r>
          </w:p>
          <w:p w14:paraId="5F8AFC21" w14:textId="77777777" w:rsidR="00E17B52" w:rsidRPr="00474000" w:rsidRDefault="00E17B52" w:rsidP="0013375F">
            <w:pPr>
              <w:suppressAutoHyphens w:val="0"/>
              <w:spacing w:before="40" w:after="120" w:line="220" w:lineRule="exact"/>
              <w:ind w:right="113"/>
            </w:pPr>
            <w:r w:rsidRPr="00474000">
              <w:t>B</w:t>
            </w:r>
            <w:r w:rsidRPr="00474000">
              <w:tab/>
              <w:t>The container should be covered with a sheet</w:t>
            </w:r>
          </w:p>
          <w:p w14:paraId="71F7646A" w14:textId="77777777" w:rsidR="00E17B52" w:rsidRPr="00474000" w:rsidRDefault="00E17B52" w:rsidP="0013375F">
            <w:pPr>
              <w:suppressAutoHyphens w:val="0"/>
              <w:spacing w:before="40" w:after="120" w:line="220" w:lineRule="exact"/>
              <w:ind w:right="113"/>
            </w:pPr>
            <w:r w:rsidRPr="00474000">
              <w:t>C</w:t>
            </w:r>
            <w:r w:rsidRPr="00474000">
              <w:tab/>
              <w:t xml:space="preserve">The container should be sprayed </w:t>
            </w:r>
            <w:proofErr w:type="gramStart"/>
            <w:r w:rsidRPr="00474000">
              <w:t>in order to</w:t>
            </w:r>
            <w:proofErr w:type="gramEnd"/>
            <w:r w:rsidRPr="00474000">
              <w:t xml:space="preserve"> cool it</w:t>
            </w:r>
          </w:p>
          <w:p w14:paraId="3AD41BF6" w14:textId="77777777" w:rsidR="00E17B52" w:rsidRPr="00474000" w:rsidRDefault="00E17B52" w:rsidP="0013375F">
            <w:pPr>
              <w:suppressAutoHyphens w:val="0"/>
              <w:spacing w:before="40" w:after="120" w:line="220" w:lineRule="exact"/>
              <w:ind w:right="113"/>
            </w:pPr>
            <w:r w:rsidRPr="00474000">
              <w:t>D</w:t>
            </w:r>
            <w:r w:rsidRPr="00474000">
              <w:tab/>
              <w:t>The hold should be ventilated</w:t>
            </w:r>
          </w:p>
        </w:tc>
        <w:tc>
          <w:tcPr>
            <w:tcW w:w="1134" w:type="dxa"/>
            <w:tcBorders>
              <w:top w:val="single" w:sz="4" w:space="0" w:color="auto"/>
            </w:tcBorders>
            <w:shd w:val="clear" w:color="auto" w:fill="auto"/>
          </w:tcPr>
          <w:p w14:paraId="7641841B" w14:textId="77777777" w:rsidR="00E17B52" w:rsidRPr="00474000" w:rsidRDefault="00E17B52" w:rsidP="008232F3">
            <w:pPr>
              <w:suppressAutoHyphens w:val="0"/>
              <w:spacing w:before="40" w:after="120" w:line="220" w:lineRule="exact"/>
              <w:ind w:right="113"/>
              <w:jc w:val="center"/>
            </w:pPr>
          </w:p>
        </w:tc>
      </w:tr>
    </w:tbl>
    <w:p w14:paraId="2A3378B3" w14:textId="77777777" w:rsidR="00E17B52" w:rsidRPr="00834B89" w:rsidRDefault="00E17B52" w:rsidP="006B42E8">
      <w:pPr>
        <w:pStyle w:val="H1G"/>
        <w:spacing w:before="0" w:after="0" w:line="240" w:lineRule="auto"/>
      </w:pPr>
      <w:r w:rsidRPr="00834B89">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308"/>
        <w:gridCol w:w="6063"/>
        <w:gridCol w:w="1134"/>
      </w:tblGrid>
      <w:tr w:rsidR="00E17B52" w:rsidRPr="00BF4D18" w14:paraId="3F036F19" w14:textId="77777777" w:rsidTr="0013375F">
        <w:trPr>
          <w:tblHeader/>
        </w:trPr>
        <w:tc>
          <w:tcPr>
            <w:tcW w:w="8505" w:type="dxa"/>
            <w:gridSpan w:val="3"/>
            <w:tcBorders>
              <w:top w:val="nil"/>
              <w:bottom w:val="single" w:sz="4" w:space="0" w:color="auto"/>
            </w:tcBorders>
            <w:shd w:val="clear" w:color="auto" w:fill="auto"/>
            <w:vAlign w:val="bottom"/>
          </w:tcPr>
          <w:p w14:paraId="13AA3CB4" w14:textId="77777777" w:rsidR="00E17B52" w:rsidRPr="009052DE" w:rsidRDefault="00E17B52" w:rsidP="0013375F">
            <w:pPr>
              <w:pStyle w:val="HChG"/>
              <w:spacing w:before="120"/>
            </w:pPr>
            <w:r w:rsidRPr="009052DE">
              <w:t>Transport by dry cargo vessels</w:t>
            </w:r>
          </w:p>
          <w:p w14:paraId="04E7786C" w14:textId="77777777" w:rsidR="00E17B52" w:rsidRDefault="00E17B52" w:rsidP="0013375F">
            <w:pPr>
              <w:pStyle w:val="H23G"/>
              <w:rPr>
                <w:i/>
                <w:sz w:val="16"/>
              </w:rPr>
            </w:pPr>
            <w:r w:rsidRPr="000D79A8">
              <w:t>Examination objective 6: Loading, unloading and transport</w:t>
            </w:r>
          </w:p>
        </w:tc>
      </w:tr>
      <w:tr w:rsidR="00E17B52" w:rsidRPr="00BF4D18" w14:paraId="36E86818" w14:textId="77777777" w:rsidTr="0013375F">
        <w:trPr>
          <w:tblHeader/>
        </w:trPr>
        <w:tc>
          <w:tcPr>
            <w:tcW w:w="1308" w:type="dxa"/>
            <w:tcBorders>
              <w:top w:val="single" w:sz="4" w:space="0" w:color="auto"/>
              <w:bottom w:val="single" w:sz="12" w:space="0" w:color="auto"/>
            </w:tcBorders>
            <w:shd w:val="clear" w:color="auto" w:fill="auto"/>
            <w:vAlign w:val="bottom"/>
          </w:tcPr>
          <w:p w14:paraId="01C9DDD7" w14:textId="77777777" w:rsidR="00E17B52" w:rsidRPr="00BF4D18" w:rsidRDefault="00E17B52" w:rsidP="0013375F">
            <w:pPr>
              <w:suppressAutoHyphens w:val="0"/>
              <w:spacing w:before="80" w:after="80" w:line="200" w:lineRule="exact"/>
              <w:ind w:right="113"/>
              <w:rPr>
                <w:i/>
                <w:sz w:val="16"/>
              </w:rPr>
            </w:pPr>
            <w:r>
              <w:rPr>
                <w:i/>
                <w:sz w:val="16"/>
              </w:rPr>
              <w:t>Number</w:t>
            </w:r>
          </w:p>
        </w:tc>
        <w:tc>
          <w:tcPr>
            <w:tcW w:w="6063" w:type="dxa"/>
            <w:tcBorders>
              <w:top w:val="single" w:sz="4" w:space="0" w:color="auto"/>
              <w:bottom w:val="single" w:sz="12" w:space="0" w:color="auto"/>
            </w:tcBorders>
            <w:shd w:val="clear" w:color="auto" w:fill="auto"/>
            <w:vAlign w:val="bottom"/>
          </w:tcPr>
          <w:p w14:paraId="385026B8" w14:textId="77777777" w:rsidR="00E17B52" w:rsidRPr="00BF4D18" w:rsidRDefault="00E17B52" w:rsidP="0013375F">
            <w:pPr>
              <w:suppressAutoHyphens w:val="0"/>
              <w:spacing w:before="80" w:after="80" w:line="200" w:lineRule="exact"/>
              <w:ind w:right="113"/>
              <w:rPr>
                <w:i/>
                <w:sz w:val="16"/>
              </w:rPr>
            </w:pPr>
            <w:r>
              <w:rPr>
                <w:i/>
                <w:sz w:val="16"/>
              </w:rPr>
              <w:t>Source</w:t>
            </w:r>
          </w:p>
        </w:tc>
        <w:tc>
          <w:tcPr>
            <w:tcW w:w="1134" w:type="dxa"/>
            <w:tcBorders>
              <w:top w:val="single" w:sz="4" w:space="0" w:color="auto"/>
              <w:bottom w:val="single" w:sz="12" w:space="0" w:color="auto"/>
            </w:tcBorders>
            <w:shd w:val="clear" w:color="auto" w:fill="auto"/>
            <w:vAlign w:val="bottom"/>
          </w:tcPr>
          <w:p w14:paraId="75EA41BA" w14:textId="77777777" w:rsidR="00E17B52" w:rsidRPr="00BF4D18" w:rsidRDefault="00E17B52" w:rsidP="0013375F">
            <w:pPr>
              <w:suppressAutoHyphens w:val="0"/>
              <w:spacing w:before="80" w:after="80" w:line="200" w:lineRule="exact"/>
              <w:ind w:right="113"/>
              <w:jc w:val="center"/>
              <w:rPr>
                <w:i/>
                <w:sz w:val="16"/>
              </w:rPr>
            </w:pPr>
            <w:r>
              <w:rPr>
                <w:i/>
                <w:sz w:val="16"/>
              </w:rPr>
              <w:t>Correct answer</w:t>
            </w:r>
          </w:p>
        </w:tc>
      </w:tr>
      <w:tr w:rsidR="00E17B52" w:rsidRPr="00BF4D18" w14:paraId="67F9F4B4" w14:textId="77777777" w:rsidTr="0013375F">
        <w:trPr>
          <w:trHeight w:hRule="exact" w:val="113"/>
          <w:tblHeader/>
        </w:trPr>
        <w:tc>
          <w:tcPr>
            <w:tcW w:w="1308" w:type="dxa"/>
            <w:tcBorders>
              <w:top w:val="single" w:sz="12" w:space="0" w:color="auto"/>
              <w:bottom w:val="nil"/>
            </w:tcBorders>
            <w:shd w:val="clear" w:color="auto" w:fill="auto"/>
            <w:vAlign w:val="bottom"/>
          </w:tcPr>
          <w:p w14:paraId="0CEE2D60" w14:textId="77777777" w:rsidR="00E17B52" w:rsidRPr="000D79A8" w:rsidRDefault="00E17B52" w:rsidP="0013375F">
            <w:pPr>
              <w:suppressAutoHyphens w:val="0"/>
              <w:spacing w:before="40" w:after="120"/>
              <w:ind w:right="113"/>
            </w:pPr>
          </w:p>
        </w:tc>
        <w:tc>
          <w:tcPr>
            <w:tcW w:w="6063" w:type="dxa"/>
            <w:tcBorders>
              <w:top w:val="single" w:sz="12" w:space="0" w:color="auto"/>
              <w:bottom w:val="nil"/>
            </w:tcBorders>
            <w:shd w:val="clear" w:color="auto" w:fill="auto"/>
            <w:vAlign w:val="bottom"/>
          </w:tcPr>
          <w:p w14:paraId="284F6862" w14:textId="77777777" w:rsidR="00E17B52" w:rsidRPr="000D79A8" w:rsidRDefault="00E17B52" w:rsidP="0013375F">
            <w:pPr>
              <w:suppressAutoHyphens w:val="0"/>
              <w:spacing w:before="40" w:after="120"/>
              <w:ind w:right="113"/>
            </w:pPr>
          </w:p>
        </w:tc>
        <w:tc>
          <w:tcPr>
            <w:tcW w:w="1134" w:type="dxa"/>
            <w:tcBorders>
              <w:top w:val="single" w:sz="12" w:space="0" w:color="auto"/>
              <w:bottom w:val="nil"/>
            </w:tcBorders>
            <w:shd w:val="clear" w:color="auto" w:fill="auto"/>
            <w:vAlign w:val="bottom"/>
          </w:tcPr>
          <w:p w14:paraId="09644D66" w14:textId="77777777" w:rsidR="00E17B52" w:rsidRDefault="00E17B52" w:rsidP="0013375F">
            <w:pPr>
              <w:suppressAutoHyphens w:val="0"/>
              <w:spacing w:before="40" w:after="120"/>
              <w:ind w:right="113"/>
              <w:jc w:val="center"/>
              <w:rPr>
                <w:iCs/>
              </w:rPr>
            </w:pPr>
          </w:p>
        </w:tc>
      </w:tr>
      <w:tr w:rsidR="00E17B52" w:rsidRPr="00BF4D18" w14:paraId="014BF96A" w14:textId="77777777" w:rsidTr="0013375F">
        <w:tc>
          <w:tcPr>
            <w:tcW w:w="1308" w:type="dxa"/>
            <w:tcBorders>
              <w:top w:val="nil"/>
              <w:bottom w:val="single" w:sz="4" w:space="0" w:color="auto"/>
            </w:tcBorders>
            <w:shd w:val="clear" w:color="auto" w:fill="auto"/>
            <w:vAlign w:val="bottom"/>
          </w:tcPr>
          <w:p w14:paraId="7B2D957F" w14:textId="77777777" w:rsidR="00E17B52" w:rsidRPr="00BF4D18" w:rsidRDefault="00E17B52" w:rsidP="0013375F">
            <w:pPr>
              <w:suppressAutoHyphens w:val="0"/>
              <w:spacing w:before="40" w:after="120"/>
              <w:ind w:right="113"/>
              <w:rPr>
                <w:i/>
                <w:sz w:val="16"/>
              </w:rPr>
            </w:pPr>
            <w:r w:rsidRPr="000D79A8">
              <w:t>120 06.0-01</w:t>
            </w:r>
          </w:p>
        </w:tc>
        <w:tc>
          <w:tcPr>
            <w:tcW w:w="6063" w:type="dxa"/>
            <w:tcBorders>
              <w:top w:val="nil"/>
              <w:bottom w:val="single" w:sz="4" w:space="0" w:color="auto"/>
            </w:tcBorders>
            <w:shd w:val="clear" w:color="auto" w:fill="auto"/>
            <w:vAlign w:val="bottom"/>
          </w:tcPr>
          <w:p w14:paraId="1ECD2FDC" w14:textId="77777777" w:rsidR="00E17B52" w:rsidRPr="00BF4D18" w:rsidRDefault="00E17B52" w:rsidP="0013375F">
            <w:pPr>
              <w:suppressAutoHyphens w:val="0"/>
              <w:spacing w:before="40" w:after="120"/>
              <w:ind w:right="113"/>
              <w:rPr>
                <w:i/>
                <w:sz w:val="16"/>
              </w:rPr>
            </w:pPr>
            <w:r w:rsidRPr="000D79A8">
              <w:t>5.2.2.2.2</w:t>
            </w:r>
          </w:p>
        </w:tc>
        <w:tc>
          <w:tcPr>
            <w:tcW w:w="1134" w:type="dxa"/>
            <w:tcBorders>
              <w:top w:val="nil"/>
              <w:bottom w:val="single" w:sz="4" w:space="0" w:color="auto"/>
            </w:tcBorders>
            <w:shd w:val="clear" w:color="auto" w:fill="auto"/>
            <w:vAlign w:val="bottom"/>
          </w:tcPr>
          <w:p w14:paraId="40B1D52D" w14:textId="77777777" w:rsidR="00E17B52" w:rsidRPr="00BF4D18" w:rsidRDefault="00E17B52" w:rsidP="00B426A0">
            <w:pPr>
              <w:suppressAutoHyphens w:val="0"/>
              <w:spacing w:before="40" w:after="120"/>
              <w:ind w:right="113"/>
              <w:jc w:val="center"/>
              <w:rPr>
                <w:iCs/>
              </w:rPr>
            </w:pPr>
            <w:r>
              <w:rPr>
                <w:iCs/>
              </w:rPr>
              <w:t>D</w:t>
            </w:r>
          </w:p>
        </w:tc>
      </w:tr>
      <w:tr w:rsidR="00E17B52" w:rsidRPr="00BF4D18" w14:paraId="14376135" w14:textId="77777777" w:rsidTr="0013375F">
        <w:trPr>
          <w:trHeight w:val="1481"/>
        </w:trPr>
        <w:tc>
          <w:tcPr>
            <w:tcW w:w="1308" w:type="dxa"/>
            <w:tcBorders>
              <w:top w:val="single" w:sz="4" w:space="0" w:color="auto"/>
              <w:bottom w:val="nil"/>
            </w:tcBorders>
            <w:shd w:val="clear" w:color="auto" w:fill="auto"/>
            <w:vAlign w:val="bottom"/>
          </w:tcPr>
          <w:p w14:paraId="5AAC17B8" w14:textId="77777777" w:rsidR="00E17B52" w:rsidRPr="00BF4D18"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vAlign w:val="bottom"/>
          </w:tcPr>
          <w:p w14:paraId="1716E13D" w14:textId="77777777" w:rsidR="00E17B52" w:rsidRPr="00BF4D18" w:rsidRDefault="00E17B52" w:rsidP="0013375F">
            <w:pPr>
              <w:spacing w:before="40" w:after="120"/>
              <w:ind w:right="113"/>
              <w:rPr>
                <w:iCs/>
              </w:rPr>
            </w:pPr>
            <w:r>
              <w:rPr>
                <w:noProof/>
                <w:lang w:eastAsia="zh-CN"/>
              </w:rPr>
              <w:drawing>
                <wp:inline distT="0" distB="0" distL="0" distR="0" wp14:anchorId="47731621" wp14:editId="2524DB36">
                  <wp:extent cx="794385" cy="794385"/>
                  <wp:effectExtent l="0" t="0" r="5715" b="5715"/>
                  <wp:docPr id="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9314B4">
              <w:t>(yellow/white/black)</w:t>
            </w:r>
          </w:p>
        </w:tc>
        <w:tc>
          <w:tcPr>
            <w:tcW w:w="1134" w:type="dxa"/>
            <w:tcBorders>
              <w:top w:val="single" w:sz="4" w:space="0" w:color="auto"/>
              <w:bottom w:val="nil"/>
            </w:tcBorders>
            <w:shd w:val="clear" w:color="auto" w:fill="auto"/>
            <w:vAlign w:val="bottom"/>
          </w:tcPr>
          <w:p w14:paraId="63CB959C" w14:textId="77777777" w:rsidR="00E17B52" w:rsidRPr="00BF4D18" w:rsidRDefault="00E17B52" w:rsidP="00B426A0">
            <w:pPr>
              <w:suppressAutoHyphens w:val="0"/>
              <w:spacing w:before="40" w:after="120"/>
              <w:ind w:right="113"/>
              <w:jc w:val="center"/>
              <w:rPr>
                <w:i/>
                <w:sz w:val="16"/>
              </w:rPr>
            </w:pPr>
          </w:p>
        </w:tc>
      </w:tr>
      <w:tr w:rsidR="00E17B52" w:rsidRPr="00C826E0" w14:paraId="58F7A9B1" w14:textId="77777777" w:rsidTr="0013375F">
        <w:trPr>
          <w:trHeight w:val="20"/>
        </w:trPr>
        <w:tc>
          <w:tcPr>
            <w:tcW w:w="1308" w:type="dxa"/>
            <w:tcBorders>
              <w:top w:val="nil"/>
              <w:bottom w:val="nil"/>
            </w:tcBorders>
            <w:shd w:val="clear" w:color="auto" w:fill="auto"/>
          </w:tcPr>
          <w:p w14:paraId="2B98F86F"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267F8D6C" w14:textId="77777777" w:rsidR="00E17B52" w:rsidRPr="00BE2552" w:rsidRDefault="00E17B52" w:rsidP="0013375F">
            <w:pPr>
              <w:spacing w:before="40" w:after="120"/>
              <w:ind w:right="113"/>
              <w:rPr>
                <w:iCs/>
                <w:noProof/>
                <w:lang w:eastAsia="zh-CN"/>
              </w:rPr>
            </w:pPr>
            <w:r w:rsidRPr="000D79A8">
              <w:t>What does the above label mean?</w:t>
            </w:r>
          </w:p>
        </w:tc>
        <w:tc>
          <w:tcPr>
            <w:tcW w:w="1134" w:type="dxa"/>
            <w:tcBorders>
              <w:top w:val="nil"/>
              <w:bottom w:val="nil"/>
            </w:tcBorders>
            <w:shd w:val="clear" w:color="auto" w:fill="auto"/>
          </w:tcPr>
          <w:p w14:paraId="06612C93" w14:textId="77777777" w:rsidR="00E17B52" w:rsidRPr="00BE2552" w:rsidRDefault="00E17B52" w:rsidP="00B426A0">
            <w:pPr>
              <w:suppressAutoHyphens w:val="0"/>
              <w:spacing w:before="40" w:after="120"/>
              <w:ind w:right="113"/>
              <w:jc w:val="center"/>
              <w:rPr>
                <w:i/>
                <w:sz w:val="16"/>
              </w:rPr>
            </w:pPr>
          </w:p>
        </w:tc>
      </w:tr>
      <w:tr w:rsidR="00E17B52" w:rsidRPr="00C826E0" w14:paraId="43311272" w14:textId="77777777" w:rsidTr="0013375F">
        <w:trPr>
          <w:trHeight w:val="20"/>
        </w:trPr>
        <w:tc>
          <w:tcPr>
            <w:tcW w:w="1308" w:type="dxa"/>
            <w:tcBorders>
              <w:top w:val="nil"/>
              <w:bottom w:val="nil"/>
            </w:tcBorders>
            <w:shd w:val="clear" w:color="auto" w:fill="auto"/>
          </w:tcPr>
          <w:p w14:paraId="3035BE2C" w14:textId="77777777" w:rsidR="00E17B52" w:rsidRPr="004A7DC6" w:rsidRDefault="00E17B52" w:rsidP="0013375F">
            <w:pPr>
              <w:spacing w:before="40" w:after="120"/>
              <w:ind w:right="113"/>
            </w:pPr>
          </w:p>
        </w:tc>
        <w:tc>
          <w:tcPr>
            <w:tcW w:w="6063" w:type="dxa"/>
            <w:tcBorders>
              <w:top w:val="nil"/>
              <w:bottom w:val="nil"/>
            </w:tcBorders>
            <w:shd w:val="clear" w:color="auto" w:fill="auto"/>
          </w:tcPr>
          <w:p w14:paraId="18CD73C8" w14:textId="77777777" w:rsidR="00E17B52" w:rsidRPr="004A7DC6" w:rsidRDefault="00E17B52" w:rsidP="0013375F">
            <w:pPr>
              <w:spacing w:before="40" w:after="120"/>
              <w:ind w:left="567" w:hanging="567"/>
            </w:pPr>
            <w:r>
              <w:t>A</w:t>
            </w:r>
            <w:r>
              <w:tab/>
            </w:r>
            <w:r w:rsidRPr="004A7DC6">
              <w:t>The dangerous goods in question are flammable</w:t>
            </w:r>
            <w:r>
              <w:t xml:space="preserve"> (liquid substances)</w:t>
            </w:r>
          </w:p>
        </w:tc>
        <w:tc>
          <w:tcPr>
            <w:tcW w:w="1134" w:type="dxa"/>
            <w:tcBorders>
              <w:top w:val="nil"/>
              <w:bottom w:val="nil"/>
            </w:tcBorders>
            <w:shd w:val="clear" w:color="auto" w:fill="auto"/>
          </w:tcPr>
          <w:p w14:paraId="1CDF724F" w14:textId="77777777" w:rsidR="00E17B52" w:rsidRPr="00BE2552" w:rsidRDefault="00E17B52" w:rsidP="00B426A0">
            <w:pPr>
              <w:suppressAutoHyphens w:val="0"/>
              <w:spacing w:before="40" w:after="120"/>
              <w:ind w:right="113"/>
              <w:jc w:val="center"/>
              <w:rPr>
                <w:i/>
                <w:sz w:val="16"/>
              </w:rPr>
            </w:pPr>
          </w:p>
        </w:tc>
      </w:tr>
      <w:tr w:rsidR="00E17B52" w:rsidRPr="00C826E0" w14:paraId="777DA382" w14:textId="77777777" w:rsidTr="0013375F">
        <w:trPr>
          <w:trHeight w:val="20"/>
        </w:trPr>
        <w:tc>
          <w:tcPr>
            <w:tcW w:w="1308" w:type="dxa"/>
            <w:tcBorders>
              <w:top w:val="nil"/>
              <w:bottom w:val="nil"/>
            </w:tcBorders>
            <w:shd w:val="clear" w:color="auto" w:fill="auto"/>
          </w:tcPr>
          <w:p w14:paraId="4C9D7FC5"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513B9908" w14:textId="77777777" w:rsidR="00E17B52" w:rsidRPr="00BE2552" w:rsidRDefault="00E17B52" w:rsidP="0013375F">
            <w:pPr>
              <w:spacing w:before="40" w:after="120"/>
              <w:ind w:left="567" w:right="113" w:hanging="567"/>
              <w:rPr>
                <w:iCs/>
                <w:noProof/>
                <w:lang w:eastAsia="zh-CN"/>
              </w:rPr>
            </w:pPr>
            <w:r>
              <w:rPr>
                <w:iCs/>
                <w:noProof/>
                <w:lang w:eastAsia="zh-CN"/>
              </w:rPr>
              <w:t>B</w:t>
            </w:r>
            <w:r>
              <w:rPr>
                <w:iCs/>
                <w:noProof/>
                <w:lang w:eastAsia="zh-CN"/>
              </w:rPr>
              <w:tab/>
            </w:r>
            <w:r w:rsidRPr="000D79A8">
              <w:t>The dangerous goods in question are flammable</w:t>
            </w:r>
            <w:r>
              <w:t xml:space="preserve"> </w:t>
            </w:r>
            <w:r w:rsidRPr="000D79A8">
              <w:t>(solid substances)</w:t>
            </w:r>
          </w:p>
        </w:tc>
        <w:tc>
          <w:tcPr>
            <w:tcW w:w="1134" w:type="dxa"/>
            <w:tcBorders>
              <w:top w:val="nil"/>
              <w:bottom w:val="nil"/>
            </w:tcBorders>
            <w:shd w:val="clear" w:color="auto" w:fill="auto"/>
          </w:tcPr>
          <w:p w14:paraId="766ABA65" w14:textId="77777777" w:rsidR="00E17B52" w:rsidRPr="00BE2552" w:rsidRDefault="00E17B52" w:rsidP="00B426A0">
            <w:pPr>
              <w:suppressAutoHyphens w:val="0"/>
              <w:spacing w:before="40" w:after="120"/>
              <w:ind w:right="113"/>
              <w:jc w:val="center"/>
              <w:rPr>
                <w:i/>
                <w:sz w:val="16"/>
              </w:rPr>
            </w:pPr>
          </w:p>
        </w:tc>
      </w:tr>
      <w:tr w:rsidR="00E17B52" w:rsidRPr="00C826E0" w14:paraId="38ACAD4B" w14:textId="77777777" w:rsidTr="0013375F">
        <w:trPr>
          <w:trHeight w:val="20"/>
        </w:trPr>
        <w:tc>
          <w:tcPr>
            <w:tcW w:w="1308" w:type="dxa"/>
            <w:tcBorders>
              <w:top w:val="nil"/>
              <w:bottom w:val="nil"/>
            </w:tcBorders>
            <w:shd w:val="clear" w:color="auto" w:fill="auto"/>
          </w:tcPr>
          <w:p w14:paraId="29F6A4F2"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76228EFC" w14:textId="77777777" w:rsidR="00E17B52" w:rsidRPr="00BE2552" w:rsidRDefault="00E17B52" w:rsidP="0013375F">
            <w:pPr>
              <w:suppressAutoHyphens w:val="0"/>
              <w:spacing w:before="40" w:after="120"/>
              <w:ind w:right="113"/>
              <w:rPr>
                <w:iCs/>
                <w:noProof/>
                <w:lang w:eastAsia="zh-CN"/>
              </w:rPr>
            </w:pPr>
            <w:r>
              <w:rPr>
                <w:iCs/>
                <w:noProof/>
                <w:lang w:eastAsia="zh-CN"/>
              </w:rPr>
              <w:t>C</w:t>
            </w:r>
            <w:r>
              <w:rPr>
                <w:iCs/>
                <w:noProof/>
                <w:lang w:eastAsia="zh-CN"/>
              </w:rPr>
              <w:tab/>
            </w:r>
            <w:r w:rsidRPr="000D79A8">
              <w:t>The dangerous goods in question are corrosive</w:t>
            </w:r>
          </w:p>
        </w:tc>
        <w:tc>
          <w:tcPr>
            <w:tcW w:w="1134" w:type="dxa"/>
            <w:tcBorders>
              <w:top w:val="nil"/>
              <w:bottom w:val="nil"/>
            </w:tcBorders>
            <w:shd w:val="clear" w:color="auto" w:fill="auto"/>
          </w:tcPr>
          <w:p w14:paraId="26D446CB" w14:textId="77777777" w:rsidR="00E17B52" w:rsidRPr="00BE2552" w:rsidRDefault="00E17B52" w:rsidP="00B426A0">
            <w:pPr>
              <w:suppressAutoHyphens w:val="0"/>
              <w:spacing w:before="40" w:after="120"/>
              <w:ind w:right="113"/>
              <w:jc w:val="center"/>
              <w:rPr>
                <w:i/>
                <w:sz w:val="16"/>
              </w:rPr>
            </w:pPr>
          </w:p>
        </w:tc>
      </w:tr>
      <w:tr w:rsidR="00E17B52" w:rsidRPr="00C826E0" w14:paraId="028D9B2B" w14:textId="77777777" w:rsidTr="0013375F">
        <w:trPr>
          <w:trHeight w:val="20"/>
        </w:trPr>
        <w:tc>
          <w:tcPr>
            <w:tcW w:w="1308" w:type="dxa"/>
            <w:tcBorders>
              <w:top w:val="nil"/>
              <w:bottom w:val="single" w:sz="4" w:space="0" w:color="auto"/>
            </w:tcBorders>
            <w:shd w:val="clear" w:color="auto" w:fill="auto"/>
          </w:tcPr>
          <w:p w14:paraId="5380DE07"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11D28CD6" w14:textId="77777777" w:rsidR="00E17B52" w:rsidRPr="00BE2552" w:rsidRDefault="00E17B52" w:rsidP="0013375F">
            <w:pPr>
              <w:suppressAutoHyphens w:val="0"/>
              <w:spacing w:before="40" w:after="120"/>
              <w:ind w:right="113"/>
              <w:rPr>
                <w:iCs/>
                <w:noProof/>
                <w:lang w:eastAsia="zh-CN"/>
              </w:rPr>
            </w:pPr>
            <w:r w:rsidRPr="000D79A8">
              <w:t>D</w:t>
            </w:r>
            <w:r w:rsidRPr="000D79A8">
              <w:tab/>
              <w:t>The dangerous goods in question are radioactive</w:t>
            </w:r>
          </w:p>
        </w:tc>
        <w:tc>
          <w:tcPr>
            <w:tcW w:w="1134" w:type="dxa"/>
            <w:tcBorders>
              <w:top w:val="nil"/>
              <w:bottom w:val="single" w:sz="4" w:space="0" w:color="auto"/>
            </w:tcBorders>
            <w:shd w:val="clear" w:color="auto" w:fill="auto"/>
          </w:tcPr>
          <w:p w14:paraId="55719C7F" w14:textId="77777777" w:rsidR="00E17B52" w:rsidRPr="00BE2552" w:rsidRDefault="00E17B52" w:rsidP="00B426A0">
            <w:pPr>
              <w:suppressAutoHyphens w:val="0"/>
              <w:spacing w:before="40" w:after="120"/>
              <w:ind w:right="113"/>
              <w:jc w:val="center"/>
              <w:rPr>
                <w:i/>
                <w:sz w:val="16"/>
              </w:rPr>
            </w:pPr>
          </w:p>
        </w:tc>
      </w:tr>
      <w:tr w:rsidR="00E17B52" w:rsidRPr="00C826E0" w14:paraId="684B571D" w14:textId="77777777" w:rsidTr="0013375F">
        <w:trPr>
          <w:trHeight w:val="20"/>
        </w:trPr>
        <w:tc>
          <w:tcPr>
            <w:tcW w:w="1308" w:type="dxa"/>
            <w:tcBorders>
              <w:top w:val="single" w:sz="4" w:space="0" w:color="auto"/>
              <w:bottom w:val="single" w:sz="4" w:space="0" w:color="auto"/>
            </w:tcBorders>
            <w:shd w:val="clear" w:color="auto" w:fill="auto"/>
          </w:tcPr>
          <w:p w14:paraId="0D866ABC" w14:textId="77777777" w:rsidR="00E17B52" w:rsidRPr="00EF557C" w:rsidRDefault="00E17B52" w:rsidP="0013375F">
            <w:pPr>
              <w:spacing w:before="40" w:after="120"/>
              <w:ind w:right="113"/>
            </w:pPr>
            <w:r w:rsidRPr="00EF557C">
              <w:t>120 06.0-02</w:t>
            </w:r>
          </w:p>
        </w:tc>
        <w:tc>
          <w:tcPr>
            <w:tcW w:w="6063" w:type="dxa"/>
            <w:tcBorders>
              <w:top w:val="single" w:sz="4" w:space="0" w:color="auto"/>
              <w:bottom w:val="single" w:sz="4" w:space="0" w:color="auto"/>
            </w:tcBorders>
            <w:shd w:val="clear" w:color="auto" w:fill="auto"/>
          </w:tcPr>
          <w:p w14:paraId="78B964EB" w14:textId="77777777" w:rsidR="00E17B52" w:rsidRPr="00EF557C" w:rsidRDefault="00E17B52" w:rsidP="0013375F">
            <w:pPr>
              <w:spacing w:before="40" w:after="120"/>
              <w:ind w:right="113"/>
            </w:pPr>
            <w:r w:rsidRPr="00EF557C">
              <w:t>3.3.1 Special provision 800</w:t>
            </w:r>
          </w:p>
        </w:tc>
        <w:tc>
          <w:tcPr>
            <w:tcW w:w="1134" w:type="dxa"/>
            <w:tcBorders>
              <w:top w:val="single" w:sz="4" w:space="0" w:color="auto"/>
              <w:bottom w:val="single" w:sz="4" w:space="0" w:color="auto"/>
            </w:tcBorders>
            <w:shd w:val="clear" w:color="auto" w:fill="auto"/>
          </w:tcPr>
          <w:p w14:paraId="7B618C2B" w14:textId="77777777" w:rsidR="00E17B52" w:rsidRPr="007F35DB" w:rsidRDefault="00E17B52" w:rsidP="00B426A0">
            <w:pPr>
              <w:suppressAutoHyphens w:val="0"/>
              <w:spacing w:before="40" w:after="120"/>
              <w:ind w:right="113"/>
              <w:jc w:val="center"/>
              <w:rPr>
                <w:iCs/>
              </w:rPr>
            </w:pPr>
            <w:r>
              <w:rPr>
                <w:iCs/>
              </w:rPr>
              <w:t>C</w:t>
            </w:r>
          </w:p>
        </w:tc>
      </w:tr>
      <w:tr w:rsidR="00E17B52" w:rsidRPr="00C826E0" w14:paraId="491B917F" w14:textId="77777777" w:rsidTr="0013375F">
        <w:trPr>
          <w:trHeight w:val="20"/>
        </w:trPr>
        <w:tc>
          <w:tcPr>
            <w:tcW w:w="1308" w:type="dxa"/>
            <w:tcBorders>
              <w:top w:val="single" w:sz="4" w:space="0" w:color="auto"/>
              <w:bottom w:val="single" w:sz="4" w:space="0" w:color="auto"/>
            </w:tcBorders>
            <w:shd w:val="clear" w:color="auto" w:fill="auto"/>
          </w:tcPr>
          <w:p w14:paraId="2D59D95D" w14:textId="77777777" w:rsidR="00E17B52" w:rsidRPr="00226910" w:rsidRDefault="00E17B52" w:rsidP="0013375F">
            <w:pPr>
              <w:spacing w:before="40" w:after="120"/>
              <w:ind w:right="113" w:hanging="567"/>
            </w:pPr>
          </w:p>
        </w:tc>
        <w:tc>
          <w:tcPr>
            <w:tcW w:w="6063" w:type="dxa"/>
            <w:tcBorders>
              <w:top w:val="single" w:sz="4" w:space="0" w:color="auto"/>
              <w:bottom w:val="single" w:sz="4" w:space="0" w:color="auto"/>
            </w:tcBorders>
            <w:shd w:val="clear" w:color="auto" w:fill="auto"/>
          </w:tcPr>
          <w:p w14:paraId="6AF498DA" w14:textId="77777777" w:rsidR="00E17B52" w:rsidRDefault="00E17B52" w:rsidP="0013375F">
            <w:pPr>
              <w:spacing w:before="40" w:after="120"/>
              <w:ind w:right="113"/>
            </w:pPr>
            <w:del w:id="860" w:author="Clare Jane LORD" w:date="2022-11-17T15:53:00Z">
              <w:r w:rsidRPr="000D79A8" w:rsidDel="00F26870">
                <w:delText>A vessel is transporting</w:delText>
              </w:r>
            </w:del>
            <w:ins w:id="861" w:author="Clare Jane LORD" w:date="2022-11-17T15:53:00Z">
              <w:r>
                <w:t>I</w:t>
              </w:r>
            </w:ins>
            <w:ins w:id="862" w:author="Clare Jane LORD" w:date="2022-11-17T15:54:00Z">
              <w:r>
                <w:t>f</w:t>
              </w:r>
            </w:ins>
            <w:r w:rsidRPr="000D79A8">
              <w:t xml:space="preserve"> oil seeds, crushed seeds and seedcake containing vegetable oil, treated with solvents</w:t>
            </w:r>
            <w:del w:id="863" w:author="Clare Jane LORD" w:date="2022-11-17T15:54:00Z">
              <w:r w:rsidRPr="000D79A8" w:rsidDel="00404671">
                <w:delText>,</w:delText>
              </w:r>
            </w:del>
            <w:r w:rsidRPr="000D79A8">
              <w:t xml:space="preserve"> </w:t>
            </w:r>
            <w:ins w:id="864" w:author="Clare Jane LORD" w:date="2022-11-17T15:54:00Z">
              <w:r>
                <w:t xml:space="preserve">and </w:t>
              </w:r>
            </w:ins>
            <w:r w:rsidRPr="000D79A8">
              <w:t>not subject to spontaneous combustion</w:t>
            </w:r>
            <w:ins w:id="865" w:author="Clare Jane LORD" w:date="2022-11-17T15:55:00Z">
              <w:r>
                <w:t xml:space="preserve">, are being transported, </w:t>
              </w:r>
            </w:ins>
            <w:ins w:id="866" w:author="Clare Jane LORD" w:date="2022-11-17T15:56:00Z">
              <w:r>
                <w:t>are they</w:t>
              </w:r>
            </w:ins>
            <w:del w:id="867" w:author="Clare Jane LORD" w:date="2022-11-17T15:53:00Z">
              <w:r w:rsidRPr="000D79A8" w:rsidDel="00F26870">
                <w:delText>.</w:delText>
              </w:r>
            </w:del>
            <w:r w:rsidRPr="000D79A8">
              <w:t xml:space="preserve"> </w:t>
            </w:r>
            <w:del w:id="868" w:author="Clare Jane LORD" w:date="2022-11-17T15:53:00Z">
              <w:r w:rsidRPr="000D79A8" w:rsidDel="00F26870">
                <w:delText>Are these goods</w:delText>
              </w:r>
              <w:r w:rsidRPr="000D79A8" w:rsidDel="00404671">
                <w:delText xml:space="preserve"> </w:delText>
              </w:r>
            </w:del>
            <w:r w:rsidRPr="000D79A8">
              <w:t>subject to ADN?</w:t>
            </w:r>
          </w:p>
          <w:p w14:paraId="4498DBC1" w14:textId="77777777" w:rsidR="00E17B52" w:rsidRPr="000D79A8" w:rsidRDefault="00E17B52" w:rsidP="0013375F">
            <w:pPr>
              <w:spacing w:before="40" w:after="120"/>
              <w:ind w:left="567" w:right="113" w:hanging="567"/>
            </w:pPr>
            <w:r w:rsidRPr="000D79A8">
              <w:t>A</w:t>
            </w:r>
            <w:r w:rsidRPr="000D79A8">
              <w:tab/>
            </w:r>
            <w:proofErr w:type="gramStart"/>
            <w:r w:rsidRPr="000D79A8">
              <w:t>Plant products</w:t>
            </w:r>
            <w:proofErr w:type="gramEnd"/>
            <w:r w:rsidRPr="000D79A8">
              <w:t xml:space="preserve"> are not dangerous goods since they are </w:t>
            </w:r>
            <w:r>
              <w:t xml:space="preserve">not mentioned in </w:t>
            </w:r>
            <w:r w:rsidRPr="000D79A8">
              <w:t>ADN</w:t>
            </w:r>
          </w:p>
          <w:p w14:paraId="37335EFE" w14:textId="77777777" w:rsidR="00E17B52" w:rsidRPr="000D79A8" w:rsidRDefault="00E17B52" w:rsidP="0013375F">
            <w:pPr>
              <w:spacing w:before="40" w:after="120"/>
              <w:ind w:left="567" w:right="113" w:hanging="567"/>
            </w:pPr>
            <w:r w:rsidRPr="000D79A8">
              <w:t>B</w:t>
            </w:r>
            <w:r w:rsidRPr="000D79A8">
              <w:tab/>
              <w:t xml:space="preserve">Yes, </w:t>
            </w:r>
            <w:r>
              <w:t>they are dangerous goods</w:t>
            </w:r>
          </w:p>
          <w:p w14:paraId="48D014FC" w14:textId="77777777" w:rsidR="00E17B52" w:rsidRDefault="00E17B52" w:rsidP="0013375F">
            <w:pPr>
              <w:spacing w:before="40" w:after="120"/>
              <w:ind w:left="567" w:right="113" w:hanging="567"/>
            </w:pPr>
            <w:r w:rsidRPr="000D79A8">
              <w:t>C</w:t>
            </w:r>
            <w:r w:rsidRPr="000D79A8">
              <w:tab/>
            </w:r>
            <w:r>
              <w:t>No, if</w:t>
            </w:r>
            <w:r w:rsidRPr="000D79A8">
              <w:t xml:space="preserve"> they cannot give off dangerous gases in dangerous quantities (no risk of explosion) during transport</w:t>
            </w:r>
            <w:r>
              <w:t xml:space="preserve"> and</w:t>
            </w:r>
            <w:r w:rsidRPr="000D79A8">
              <w:t xml:space="preserve"> </w:t>
            </w:r>
            <w:r>
              <w:t>i</w:t>
            </w:r>
            <w:r w:rsidRPr="000D79A8">
              <w:t>f this is mentioned in the transport document</w:t>
            </w:r>
          </w:p>
          <w:p w14:paraId="71C1D1CC" w14:textId="77777777" w:rsidR="00E17B52" w:rsidRPr="00BE2552" w:rsidRDefault="00E17B52" w:rsidP="0013375F">
            <w:pPr>
              <w:spacing w:before="40" w:after="120"/>
              <w:ind w:left="567" w:right="113" w:hanging="567"/>
              <w:rPr>
                <w:iCs/>
                <w:noProof/>
                <w:lang w:eastAsia="zh-CN"/>
              </w:rPr>
            </w:pPr>
            <w:r>
              <w:t>D</w:t>
            </w:r>
            <w:r>
              <w:tab/>
            </w:r>
            <w:r w:rsidRPr="000D79A8">
              <w:t>Yes, unless prior to loading they have been stored in dry air for at least three days</w:t>
            </w:r>
          </w:p>
        </w:tc>
        <w:tc>
          <w:tcPr>
            <w:tcW w:w="1134" w:type="dxa"/>
            <w:tcBorders>
              <w:top w:val="single" w:sz="4" w:space="0" w:color="auto"/>
              <w:bottom w:val="single" w:sz="4" w:space="0" w:color="auto"/>
            </w:tcBorders>
            <w:shd w:val="clear" w:color="auto" w:fill="auto"/>
          </w:tcPr>
          <w:p w14:paraId="339A7F8A" w14:textId="77777777" w:rsidR="00E17B52" w:rsidRPr="00BE2552" w:rsidRDefault="00E17B52" w:rsidP="00B426A0">
            <w:pPr>
              <w:suppressAutoHyphens w:val="0"/>
              <w:spacing w:before="40" w:after="120"/>
              <w:ind w:right="113"/>
              <w:jc w:val="center"/>
              <w:rPr>
                <w:i/>
                <w:sz w:val="16"/>
              </w:rPr>
            </w:pPr>
          </w:p>
        </w:tc>
      </w:tr>
      <w:tr w:rsidR="00E17B52" w:rsidRPr="00C826E0" w14:paraId="57B70986" w14:textId="77777777" w:rsidTr="0013375F">
        <w:trPr>
          <w:trHeight w:val="20"/>
        </w:trPr>
        <w:tc>
          <w:tcPr>
            <w:tcW w:w="1308" w:type="dxa"/>
            <w:tcBorders>
              <w:top w:val="single" w:sz="4" w:space="0" w:color="auto"/>
              <w:bottom w:val="single" w:sz="4" w:space="0" w:color="auto"/>
            </w:tcBorders>
            <w:shd w:val="clear" w:color="auto" w:fill="auto"/>
          </w:tcPr>
          <w:p w14:paraId="41A9901A" w14:textId="77777777" w:rsidR="00E17B52" w:rsidRPr="00AC6334" w:rsidRDefault="00E17B52" w:rsidP="0013375F">
            <w:r w:rsidRPr="00AC6334">
              <w:t>120 06.0-03</w:t>
            </w:r>
          </w:p>
        </w:tc>
        <w:tc>
          <w:tcPr>
            <w:tcW w:w="6063" w:type="dxa"/>
            <w:tcBorders>
              <w:top w:val="single" w:sz="4" w:space="0" w:color="auto"/>
              <w:bottom w:val="single" w:sz="4" w:space="0" w:color="auto"/>
            </w:tcBorders>
            <w:shd w:val="clear" w:color="auto" w:fill="auto"/>
          </w:tcPr>
          <w:p w14:paraId="2109FC8E" w14:textId="77777777" w:rsidR="00E17B52" w:rsidRPr="00AC6334" w:rsidRDefault="00E17B52" w:rsidP="0013375F">
            <w:r w:rsidRPr="00AC6334">
              <w:t>5.2.2.2.2, 5.3.4</w:t>
            </w:r>
          </w:p>
        </w:tc>
        <w:tc>
          <w:tcPr>
            <w:tcW w:w="1134" w:type="dxa"/>
            <w:tcBorders>
              <w:top w:val="single" w:sz="4" w:space="0" w:color="auto"/>
              <w:bottom w:val="single" w:sz="4" w:space="0" w:color="auto"/>
            </w:tcBorders>
            <w:shd w:val="clear" w:color="auto" w:fill="auto"/>
          </w:tcPr>
          <w:p w14:paraId="172A9587" w14:textId="77777777" w:rsidR="00E17B52" w:rsidRPr="007F35DB" w:rsidRDefault="00E17B52" w:rsidP="00B426A0">
            <w:pPr>
              <w:suppressAutoHyphens w:val="0"/>
              <w:spacing w:before="40" w:after="120"/>
              <w:ind w:right="113"/>
              <w:jc w:val="center"/>
              <w:rPr>
                <w:iCs/>
              </w:rPr>
            </w:pPr>
            <w:r>
              <w:rPr>
                <w:iCs/>
              </w:rPr>
              <w:t>C</w:t>
            </w:r>
          </w:p>
        </w:tc>
      </w:tr>
      <w:tr w:rsidR="00E17B52" w:rsidRPr="00C826E0" w14:paraId="7CE32FC2" w14:textId="77777777" w:rsidTr="0013375F">
        <w:trPr>
          <w:trHeight w:val="20"/>
        </w:trPr>
        <w:tc>
          <w:tcPr>
            <w:tcW w:w="1308" w:type="dxa"/>
            <w:tcBorders>
              <w:top w:val="single" w:sz="4" w:space="0" w:color="auto"/>
              <w:bottom w:val="nil"/>
            </w:tcBorders>
            <w:shd w:val="clear" w:color="auto" w:fill="auto"/>
          </w:tcPr>
          <w:p w14:paraId="23F53D56"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23ED60D" w14:textId="77777777" w:rsidR="00E17B52" w:rsidRPr="00BE2552" w:rsidRDefault="00E17B52" w:rsidP="0013375F">
            <w:pPr>
              <w:rPr>
                <w:iCs/>
                <w:noProof/>
                <w:lang w:eastAsia="zh-CN"/>
              </w:rPr>
            </w:pPr>
            <w:r w:rsidRPr="000D79A8">
              <w:t xml:space="preserve">Packages may bear RID, ADR or IMDG Code danger labels. Where </w:t>
            </w:r>
            <w:r>
              <w:t>can</w:t>
            </w:r>
            <w:r w:rsidRPr="000D79A8">
              <w:t xml:space="preserve"> the meaning of these danger labels</w:t>
            </w:r>
            <w:r>
              <w:t xml:space="preserve"> be found</w:t>
            </w:r>
            <w:r w:rsidRPr="000D79A8">
              <w:t>?</w:t>
            </w:r>
          </w:p>
        </w:tc>
        <w:tc>
          <w:tcPr>
            <w:tcW w:w="1134" w:type="dxa"/>
            <w:tcBorders>
              <w:top w:val="single" w:sz="4" w:space="0" w:color="auto"/>
              <w:bottom w:val="nil"/>
            </w:tcBorders>
            <w:shd w:val="clear" w:color="auto" w:fill="auto"/>
          </w:tcPr>
          <w:p w14:paraId="0FA660FB" w14:textId="77777777" w:rsidR="00E17B52" w:rsidRPr="00BE2552" w:rsidRDefault="00E17B52" w:rsidP="00B426A0">
            <w:pPr>
              <w:suppressAutoHyphens w:val="0"/>
              <w:spacing w:before="40" w:after="120"/>
              <w:ind w:right="113"/>
              <w:jc w:val="center"/>
              <w:rPr>
                <w:i/>
                <w:sz w:val="16"/>
              </w:rPr>
            </w:pPr>
          </w:p>
        </w:tc>
      </w:tr>
      <w:tr w:rsidR="00E17B52" w:rsidRPr="00C826E0" w14:paraId="2627BD15" w14:textId="77777777" w:rsidTr="00FA78DE">
        <w:trPr>
          <w:trHeight w:val="20"/>
        </w:trPr>
        <w:tc>
          <w:tcPr>
            <w:tcW w:w="1308" w:type="dxa"/>
            <w:tcBorders>
              <w:top w:val="nil"/>
              <w:bottom w:val="single" w:sz="4" w:space="0" w:color="auto"/>
            </w:tcBorders>
            <w:shd w:val="clear" w:color="auto" w:fill="auto"/>
          </w:tcPr>
          <w:p w14:paraId="32AC169F"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0EEC9008" w14:textId="77777777" w:rsidR="00E17B52" w:rsidRPr="000D79A8" w:rsidRDefault="00E17B52" w:rsidP="0013375F">
            <w:pPr>
              <w:spacing w:before="40" w:after="120"/>
              <w:ind w:right="113"/>
            </w:pPr>
            <w:r w:rsidRPr="000D79A8">
              <w:t>A</w:t>
            </w:r>
            <w:r w:rsidRPr="000D79A8">
              <w:tab/>
              <w:t>In CEVNI, annex 3</w:t>
            </w:r>
          </w:p>
          <w:p w14:paraId="245E3436" w14:textId="77777777" w:rsidR="00E17B52" w:rsidRPr="000D79A8" w:rsidRDefault="00E17B52" w:rsidP="0013375F">
            <w:pPr>
              <w:spacing w:before="40" w:after="120"/>
              <w:ind w:right="113"/>
            </w:pPr>
            <w:r w:rsidRPr="000D79A8">
              <w:t>B</w:t>
            </w:r>
            <w:r w:rsidRPr="000D79A8">
              <w:tab/>
              <w:t xml:space="preserve">In the </w:t>
            </w:r>
            <w:r>
              <w:t>transport document</w:t>
            </w:r>
            <w:r w:rsidRPr="000D79A8">
              <w:t xml:space="preserve"> </w:t>
            </w:r>
            <w:r>
              <w:t xml:space="preserve">under Section </w:t>
            </w:r>
            <w:r w:rsidRPr="000D79A8">
              <w:t>5.4.</w:t>
            </w:r>
            <w:r>
              <w:t>1 of ADN</w:t>
            </w:r>
          </w:p>
          <w:p w14:paraId="4D05C306" w14:textId="77777777" w:rsidR="00E17B52" w:rsidRPr="000D79A8" w:rsidRDefault="00E17B52" w:rsidP="0013375F">
            <w:pPr>
              <w:spacing w:before="40" w:after="120"/>
              <w:ind w:right="113"/>
            </w:pPr>
            <w:r w:rsidRPr="000D79A8">
              <w:t>C</w:t>
            </w:r>
            <w:r w:rsidRPr="000D79A8">
              <w:tab/>
              <w:t>In ADN, Part 5</w:t>
            </w:r>
          </w:p>
          <w:p w14:paraId="71179AFD" w14:textId="77777777" w:rsidR="00E17B52" w:rsidRDefault="00E17B52" w:rsidP="0013375F">
            <w:pPr>
              <w:spacing w:before="40" w:after="120"/>
              <w:ind w:right="113"/>
            </w:pPr>
            <w:r w:rsidRPr="000D79A8">
              <w:t>D</w:t>
            </w:r>
            <w:r w:rsidRPr="000D79A8">
              <w:tab/>
              <w:t>In the approval certificate</w:t>
            </w:r>
          </w:p>
        </w:tc>
        <w:tc>
          <w:tcPr>
            <w:tcW w:w="1134" w:type="dxa"/>
            <w:tcBorders>
              <w:top w:val="nil"/>
              <w:bottom w:val="single" w:sz="4" w:space="0" w:color="auto"/>
            </w:tcBorders>
            <w:shd w:val="clear" w:color="auto" w:fill="auto"/>
          </w:tcPr>
          <w:p w14:paraId="31A1C5A3" w14:textId="77777777" w:rsidR="00E17B52" w:rsidRPr="00BE2552" w:rsidRDefault="00E17B52" w:rsidP="00B426A0">
            <w:pPr>
              <w:suppressAutoHyphens w:val="0"/>
              <w:spacing w:before="40" w:after="120"/>
              <w:ind w:right="113"/>
              <w:jc w:val="center"/>
              <w:rPr>
                <w:i/>
                <w:sz w:val="16"/>
              </w:rPr>
            </w:pPr>
          </w:p>
        </w:tc>
      </w:tr>
      <w:tr w:rsidR="00E17B52" w:rsidRPr="00C826E0" w14:paraId="555A774A" w14:textId="77777777" w:rsidTr="00FA78DE">
        <w:trPr>
          <w:trHeight w:val="20"/>
        </w:trPr>
        <w:tc>
          <w:tcPr>
            <w:tcW w:w="1308" w:type="dxa"/>
            <w:tcBorders>
              <w:top w:val="single" w:sz="4" w:space="0" w:color="auto"/>
              <w:bottom w:val="nil"/>
            </w:tcBorders>
            <w:shd w:val="clear" w:color="auto" w:fill="auto"/>
          </w:tcPr>
          <w:p w14:paraId="5D8D9150"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B0C9D3B"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4DF89AE1" w14:textId="77777777" w:rsidR="00E17B52" w:rsidRPr="00BE2552" w:rsidRDefault="00E17B52" w:rsidP="00B426A0">
            <w:pPr>
              <w:suppressAutoHyphens w:val="0"/>
              <w:spacing w:before="40" w:after="120"/>
              <w:ind w:right="113"/>
              <w:jc w:val="center"/>
              <w:rPr>
                <w:i/>
                <w:sz w:val="16"/>
              </w:rPr>
            </w:pPr>
          </w:p>
        </w:tc>
      </w:tr>
      <w:tr w:rsidR="00E17B52" w:rsidRPr="00C826E0" w14:paraId="17A04E03" w14:textId="77777777" w:rsidTr="00FA78DE">
        <w:trPr>
          <w:trHeight w:val="20"/>
        </w:trPr>
        <w:tc>
          <w:tcPr>
            <w:tcW w:w="1308" w:type="dxa"/>
            <w:tcBorders>
              <w:top w:val="nil"/>
              <w:bottom w:val="single" w:sz="4" w:space="0" w:color="auto"/>
            </w:tcBorders>
            <w:shd w:val="clear" w:color="auto" w:fill="auto"/>
          </w:tcPr>
          <w:p w14:paraId="0A9F2BA7" w14:textId="77777777" w:rsidR="00E17B52" w:rsidRPr="00AD723B" w:rsidRDefault="00E17B52" w:rsidP="00FA78DE">
            <w:pPr>
              <w:keepNext/>
              <w:keepLines/>
              <w:spacing w:before="40" w:after="120"/>
              <w:ind w:right="113"/>
            </w:pPr>
            <w:r w:rsidRPr="00AD723B">
              <w:t>120 06.0-04</w:t>
            </w:r>
          </w:p>
        </w:tc>
        <w:tc>
          <w:tcPr>
            <w:tcW w:w="6063" w:type="dxa"/>
            <w:tcBorders>
              <w:top w:val="nil"/>
              <w:bottom w:val="single" w:sz="4" w:space="0" w:color="auto"/>
            </w:tcBorders>
            <w:shd w:val="clear" w:color="auto" w:fill="auto"/>
          </w:tcPr>
          <w:p w14:paraId="175A4A03" w14:textId="77777777" w:rsidR="00E17B52" w:rsidRPr="00AD723B" w:rsidRDefault="00E17B52" w:rsidP="00FA78DE">
            <w:pPr>
              <w:keepNext/>
              <w:keepLines/>
              <w:spacing w:before="40" w:after="120"/>
              <w:ind w:right="113"/>
            </w:pPr>
            <w:r w:rsidRPr="00AD723B">
              <w:t>5.2.2.2.2</w:t>
            </w:r>
          </w:p>
        </w:tc>
        <w:tc>
          <w:tcPr>
            <w:tcW w:w="1134" w:type="dxa"/>
            <w:tcBorders>
              <w:top w:val="nil"/>
              <w:bottom w:val="single" w:sz="4" w:space="0" w:color="auto"/>
            </w:tcBorders>
            <w:shd w:val="clear" w:color="auto" w:fill="auto"/>
          </w:tcPr>
          <w:p w14:paraId="7DD60C3C" w14:textId="77777777" w:rsidR="00E17B52" w:rsidRPr="00AD723B" w:rsidRDefault="00E17B52" w:rsidP="00B426A0">
            <w:pPr>
              <w:keepNext/>
              <w:keepLines/>
              <w:spacing w:before="40" w:after="120"/>
              <w:ind w:right="113"/>
              <w:jc w:val="center"/>
            </w:pPr>
            <w:r w:rsidRPr="00AD723B">
              <w:t>C</w:t>
            </w:r>
          </w:p>
        </w:tc>
      </w:tr>
      <w:tr w:rsidR="00E17B52" w:rsidRPr="00C826E0" w14:paraId="0D3F3DAE" w14:textId="77777777" w:rsidTr="0013375F">
        <w:trPr>
          <w:trHeight w:val="20"/>
        </w:trPr>
        <w:tc>
          <w:tcPr>
            <w:tcW w:w="1308" w:type="dxa"/>
            <w:tcBorders>
              <w:top w:val="single" w:sz="4" w:space="0" w:color="auto"/>
              <w:bottom w:val="nil"/>
            </w:tcBorders>
            <w:shd w:val="clear" w:color="auto" w:fill="auto"/>
          </w:tcPr>
          <w:p w14:paraId="7BDD9870" w14:textId="77777777" w:rsidR="00E17B52" w:rsidRPr="00BE2552" w:rsidRDefault="00E17B52" w:rsidP="00FA78D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7F2DE83C" w14:textId="77777777" w:rsidR="00E17B52" w:rsidRPr="00BE2552" w:rsidRDefault="00E17B52" w:rsidP="00FA78DE">
            <w:pPr>
              <w:keepNext/>
              <w:keepLines/>
              <w:spacing w:before="40" w:after="120"/>
              <w:ind w:right="113"/>
              <w:rPr>
                <w:iCs/>
                <w:noProof/>
                <w:lang w:eastAsia="zh-CN"/>
              </w:rPr>
            </w:pPr>
            <w:r w:rsidRPr="000D79A8">
              <w:t>Which danger label does a package contai</w:t>
            </w:r>
            <w:r>
              <w:t>ning flammable liquids of Class </w:t>
            </w:r>
            <w:r w:rsidRPr="000D79A8">
              <w:t>3 bear?</w:t>
            </w:r>
          </w:p>
        </w:tc>
        <w:tc>
          <w:tcPr>
            <w:tcW w:w="1134" w:type="dxa"/>
            <w:tcBorders>
              <w:top w:val="single" w:sz="4" w:space="0" w:color="auto"/>
              <w:bottom w:val="nil"/>
            </w:tcBorders>
            <w:shd w:val="clear" w:color="auto" w:fill="auto"/>
          </w:tcPr>
          <w:p w14:paraId="1F334733"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0840C8E1" w14:textId="77777777" w:rsidTr="0013375F">
        <w:trPr>
          <w:trHeight w:val="20"/>
        </w:trPr>
        <w:tc>
          <w:tcPr>
            <w:tcW w:w="1308" w:type="dxa"/>
            <w:tcBorders>
              <w:top w:val="nil"/>
              <w:bottom w:val="nil"/>
            </w:tcBorders>
            <w:shd w:val="clear" w:color="auto" w:fill="auto"/>
          </w:tcPr>
          <w:p w14:paraId="4E2E00FF"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55E906BC" w14:textId="77777777" w:rsidR="00E17B52" w:rsidRDefault="00E17B52" w:rsidP="0013375F">
            <w:pPr>
              <w:spacing w:before="40" w:after="120"/>
              <w:ind w:right="113"/>
            </w:pPr>
            <w:r>
              <w:t>A</w:t>
            </w:r>
            <w:r>
              <w:rPr>
                <w:noProof/>
                <w:lang w:eastAsia="zh-CN"/>
              </w:rPr>
              <w:drawing>
                <wp:inline distT="0" distB="0" distL="0" distR="0" wp14:anchorId="11FA7DB0" wp14:editId="51B47EF6">
                  <wp:extent cx="805815" cy="805815"/>
                  <wp:effectExtent l="0" t="0" r="0" b="0"/>
                  <wp:docPr id="64" name="Picture 4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67B43ACD" w14:textId="77777777" w:rsidR="00E17B52" w:rsidRPr="00BE2552" w:rsidRDefault="00E17B52" w:rsidP="00B426A0">
            <w:pPr>
              <w:suppressAutoHyphens w:val="0"/>
              <w:spacing w:before="40" w:after="120"/>
              <w:ind w:right="113"/>
              <w:jc w:val="center"/>
              <w:rPr>
                <w:i/>
                <w:sz w:val="16"/>
              </w:rPr>
            </w:pPr>
          </w:p>
        </w:tc>
      </w:tr>
      <w:tr w:rsidR="00E17B52" w:rsidRPr="00C826E0" w14:paraId="33D13015" w14:textId="77777777" w:rsidTr="0013375F">
        <w:trPr>
          <w:trHeight w:val="20"/>
        </w:trPr>
        <w:tc>
          <w:tcPr>
            <w:tcW w:w="1308" w:type="dxa"/>
            <w:tcBorders>
              <w:top w:val="nil"/>
              <w:bottom w:val="nil"/>
            </w:tcBorders>
            <w:shd w:val="clear" w:color="auto" w:fill="auto"/>
          </w:tcPr>
          <w:p w14:paraId="386723A0"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67CE7A54" w14:textId="77777777" w:rsidR="00E17B52" w:rsidRDefault="00E17B52" w:rsidP="0013375F">
            <w:pPr>
              <w:spacing w:before="40" w:after="120"/>
              <w:ind w:right="113"/>
            </w:pPr>
            <w:r w:rsidRPr="000D79A8">
              <w:t>B</w:t>
            </w:r>
            <w:r>
              <w:rPr>
                <w:noProof/>
                <w:lang w:eastAsia="zh-CN"/>
              </w:rPr>
              <w:drawing>
                <wp:inline distT="0" distB="0" distL="0" distR="0" wp14:anchorId="14777BC9" wp14:editId="46D48E62">
                  <wp:extent cx="914400" cy="914400"/>
                  <wp:effectExtent l="0" t="0" r="0" b="0"/>
                  <wp:docPr id="6" name="Picture 39"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t>(black/white/</w:t>
            </w:r>
            <w:r w:rsidRPr="000D79A8">
              <w:t>red)</w:t>
            </w:r>
          </w:p>
        </w:tc>
        <w:tc>
          <w:tcPr>
            <w:tcW w:w="1134" w:type="dxa"/>
            <w:tcBorders>
              <w:top w:val="nil"/>
              <w:bottom w:val="nil"/>
            </w:tcBorders>
            <w:shd w:val="clear" w:color="auto" w:fill="auto"/>
          </w:tcPr>
          <w:p w14:paraId="7737D41C" w14:textId="77777777" w:rsidR="00E17B52" w:rsidRPr="00BE2552" w:rsidRDefault="00E17B52" w:rsidP="00B426A0">
            <w:pPr>
              <w:suppressAutoHyphens w:val="0"/>
              <w:spacing w:before="40" w:after="120"/>
              <w:ind w:right="113"/>
              <w:jc w:val="center"/>
              <w:rPr>
                <w:i/>
                <w:sz w:val="16"/>
              </w:rPr>
            </w:pPr>
          </w:p>
        </w:tc>
      </w:tr>
      <w:tr w:rsidR="00E17B52" w:rsidRPr="00C826E0" w14:paraId="6D8DB805" w14:textId="77777777" w:rsidTr="0013375F">
        <w:trPr>
          <w:trHeight w:val="20"/>
        </w:trPr>
        <w:tc>
          <w:tcPr>
            <w:tcW w:w="1308" w:type="dxa"/>
            <w:tcBorders>
              <w:top w:val="nil"/>
              <w:bottom w:val="nil"/>
            </w:tcBorders>
            <w:shd w:val="clear" w:color="auto" w:fill="auto"/>
          </w:tcPr>
          <w:p w14:paraId="7B2E5D7B"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3CC53F4E" w14:textId="77777777" w:rsidR="00E17B52" w:rsidRDefault="00E17B52" w:rsidP="0013375F">
            <w:pPr>
              <w:spacing w:before="40" w:after="120"/>
              <w:ind w:right="113"/>
            </w:pPr>
            <w:r w:rsidRPr="000D79A8">
              <w:t>C</w:t>
            </w:r>
            <w:r>
              <w:rPr>
                <w:noProof/>
                <w:lang w:eastAsia="zh-CN"/>
              </w:rPr>
              <w:drawing>
                <wp:inline distT="0" distB="0" distL="0" distR="0" wp14:anchorId="63672090" wp14:editId="065921C9">
                  <wp:extent cx="859790" cy="859790"/>
                  <wp:effectExtent l="0" t="0" r="0" b="0"/>
                  <wp:docPr id="7" name="Picture 38"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 http://www.unece.org/fileadmin/DAM/trans/danger/publi/ghs/TDGpictograms/rouge3_noir.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9790" cy="859790"/>
                          </a:xfrm>
                          <a:prstGeom prst="rect">
                            <a:avLst/>
                          </a:prstGeom>
                          <a:noFill/>
                          <a:ln>
                            <a:noFill/>
                          </a:ln>
                        </pic:spPr>
                      </pic:pic>
                    </a:graphicData>
                  </a:graphic>
                </wp:inline>
              </w:drawing>
            </w:r>
            <w:r w:rsidRPr="000D79A8">
              <w:t>(black/red</w:t>
            </w:r>
            <w:r>
              <w:t xml:space="preserve"> or white/red</w:t>
            </w:r>
            <w:r w:rsidRPr="000D79A8">
              <w:t>)</w:t>
            </w:r>
          </w:p>
        </w:tc>
        <w:tc>
          <w:tcPr>
            <w:tcW w:w="1134" w:type="dxa"/>
            <w:tcBorders>
              <w:top w:val="nil"/>
              <w:bottom w:val="nil"/>
            </w:tcBorders>
            <w:shd w:val="clear" w:color="auto" w:fill="auto"/>
          </w:tcPr>
          <w:p w14:paraId="761A647B" w14:textId="77777777" w:rsidR="00E17B52" w:rsidRPr="00BE2552" w:rsidRDefault="00E17B52" w:rsidP="00B426A0">
            <w:pPr>
              <w:suppressAutoHyphens w:val="0"/>
              <w:spacing w:before="40" w:after="120"/>
              <w:ind w:right="113"/>
              <w:jc w:val="center"/>
              <w:rPr>
                <w:i/>
                <w:sz w:val="16"/>
              </w:rPr>
            </w:pPr>
          </w:p>
        </w:tc>
      </w:tr>
      <w:tr w:rsidR="00E17B52" w:rsidRPr="00C826E0" w14:paraId="6421ACAF" w14:textId="77777777" w:rsidTr="008C0082">
        <w:trPr>
          <w:trHeight w:val="20"/>
        </w:trPr>
        <w:tc>
          <w:tcPr>
            <w:tcW w:w="1308" w:type="dxa"/>
            <w:tcBorders>
              <w:top w:val="nil"/>
              <w:bottom w:val="single" w:sz="4" w:space="0" w:color="auto"/>
            </w:tcBorders>
            <w:shd w:val="clear" w:color="auto" w:fill="auto"/>
          </w:tcPr>
          <w:p w14:paraId="70D98309"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384EDC6" w14:textId="77777777" w:rsidR="00E17B52" w:rsidRDefault="00E17B52" w:rsidP="0013375F">
            <w:pPr>
              <w:spacing w:before="40" w:after="120"/>
              <w:ind w:right="113"/>
            </w:pPr>
            <w:r w:rsidRPr="000D79A8">
              <w:t>D</w:t>
            </w:r>
            <w:r>
              <w:rPr>
                <w:noProof/>
                <w:lang w:eastAsia="zh-CN"/>
              </w:rPr>
              <w:drawing>
                <wp:inline distT="0" distB="0" distL="0" distR="0" wp14:anchorId="2471DDF5" wp14:editId="3F5CD3D9">
                  <wp:extent cx="914400" cy="914400"/>
                  <wp:effectExtent l="0" t="0" r="0" b="0"/>
                  <wp:docPr id="8" name="Picture 37"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7DA2A85B" w14:textId="77777777" w:rsidR="00E17B52" w:rsidRPr="00BE2552" w:rsidRDefault="00E17B52" w:rsidP="00B426A0">
            <w:pPr>
              <w:suppressAutoHyphens w:val="0"/>
              <w:spacing w:before="40" w:after="120"/>
              <w:ind w:right="113"/>
              <w:jc w:val="center"/>
              <w:rPr>
                <w:i/>
                <w:sz w:val="16"/>
              </w:rPr>
            </w:pPr>
          </w:p>
        </w:tc>
      </w:tr>
      <w:tr w:rsidR="00E17B52" w:rsidRPr="00C826E0" w14:paraId="4227718E" w14:textId="77777777" w:rsidTr="008C0082">
        <w:tc>
          <w:tcPr>
            <w:tcW w:w="1308" w:type="dxa"/>
            <w:tcBorders>
              <w:top w:val="single" w:sz="4" w:space="0" w:color="auto"/>
              <w:bottom w:val="nil"/>
            </w:tcBorders>
            <w:shd w:val="clear" w:color="auto" w:fill="auto"/>
          </w:tcPr>
          <w:p w14:paraId="7AEA98B3"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4F11725"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0011B3B2" w14:textId="77777777" w:rsidR="00E17B52" w:rsidRPr="00BE2552" w:rsidRDefault="00E17B52" w:rsidP="00B426A0">
            <w:pPr>
              <w:suppressAutoHyphens w:val="0"/>
              <w:spacing w:before="40" w:after="120"/>
              <w:ind w:right="113"/>
              <w:jc w:val="center"/>
              <w:rPr>
                <w:i/>
                <w:sz w:val="16"/>
              </w:rPr>
            </w:pPr>
          </w:p>
        </w:tc>
      </w:tr>
      <w:tr w:rsidR="00E17B52" w:rsidRPr="00C826E0" w14:paraId="52E8F738" w14:textId="77777777" w:rsidTr="0013375F">
        <w:trPr>
          <w:trHeight w:val="20"/>
        </w:trPr>
        <w:tc>
          <w:tcPr>
            <w:tcW w:w="1308" w:type="dxa"/>
            <w:tcBorders>
              <w:top w:val="nil"/>
              <w:bottom w:val="single" w:sz="4" w:space="0" w:color="auto"/>
            </w:tcBorders>
            <w:shd w:val="clear" w:color="auto" w:fill="auto"/>
          </w:tcPr>
          <w:p w14:paraId="7E3C2FC6" w14:textId="77777777" w:rsidR="00E17B52" w:rsidRPr="00660A8F" w:rsidRDefault="00E17B52" w:rsidP="0013375F">
            <w:pPr>
              <w:keepNext/>
              <w:keepLines/>
              <w:spacing w:before="40" w:after="120"/>
              <w:ind w:right="113"/>
            </w:pPr>
            <w:r w:rsidRPr="00660A8F">
              <w:t>120 06.0-05</w:t>
            </w:r>
          </w:p>
        </w:tc>
        <w:tc>
          <w:tcPr>
            <w:tcW w:w="6063" w:type="dxa"/>
            <w:tcBorders>
              <w:top w:val="nil"/>
              <w:bottom w:val="single" w:sz="4" w:space="0" w:color="auto"/>
            </w:tcBorders>
            <w:shd w:val="clear" w:color="auto" w:fill="auto"/>
          </w:tcPr>
          <w:p w14:paraId="6601A894" w14:textId="77777777" w:rsidR="00E17B52" w:rsidRPr="00660A8F" w:rsidRDefault="00E17B52" w:rsidP="0013375F">
            <w:pPr>
              <w:keepNext/>
              <w:keepLines/>
              <w:spacing w:before="40" w:after="120"/>
              <w:ind w:right="113"/>
            </w:pPr>
            <w:r w:rsidRPr="00660A8F">
              <w:t>5.2.2.2.2</w:t>
            </w:r>
          </w:p>
        </w:tc>
        <w:tc>
          <w:tcPr>
            <w:tcW w:w="1134" w:type="dxa"/>
            <w:tcBorders>
              <w:top w:val="nil"/>
              <w:bottom w:val="single" w:sz="4" w:space="0" w:color="auto"/>
            </w:tcBorders>
            <w:shd w:val="clear" w:color="auto" w:fill="auto"/>
          </w:tcPr>
          <w:p w14:paraId="68AD1419" w14:textId="77777777" w:rsidR="00E17B52" w:rsidRPr="00660A8F" w:rsidRDefault="00E17B52" w:rsidP="00B426A0">
            <w:pPr>
              <w:keepNext/>
              <w:keepLines/>
              <w:spacing w:before="40" w:after="120"/>
              <w:ind w:right="113"/>
              <w:jc w:val="center"/>
            </w:pPr>
            <w:r w:rsidRPr="00660A8F">
              <w:t>C</w:t>
            </w:r>
          </w:p>
        </w:tc>
      </w:tr>
      <w:tr w:rsidR="00E17B52" w:rsidRPr="00C826E0" w14:paraId="4B5AE9F6" w14:textId="77777777" w:rsidTr="0013375F">
        <w:trPr>
          <w:trHeight w:val="20"/>
        </w:trPr>
        <w:tc>
          <w:tcPr>
            <w:tcW w:w="1308" w:type="dxa"/>
            <w:tcBorders>
              <w:top w:val="single" w:sz="4" w:space="0" w:color="auto"/>
              <w:bottom w:val="nil"/>
            </w:tcBorders>
            <w:shd w:val="clear" w:color="auto" w:fill="auto"/>
          </w:tcPr>
          <w:p w14:paraId="4E610E03" w14:textId="77777777" w:rsidR="00E17B52" w:rsidRPr="00BE2552" w:rsidRDefault="00E17B52" w:rsidP="0013375F">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7C636DCA" w14:textId="77777777" w:rsidR="00E17B52" w:rsidRPr="000D79A8" w:rsidRDefault="00E17B52" w:rsidP="0013375F">
            <w:pPr>
              <w:keepNext/>
              <w:keepLines/>
              <w:spacing w:before="40" w:after="120"/>
              <w:ind w:right="113"/>
            </w:pPr>
            <w:r w:rsidRPr="000D79A8">
              <w:t>Which danger label is used for dangerous goods of Class 4.3?</w:t>
            </w:r>
          </w:p>
        </w:tc>
        <w:tc>
          <w:tcPr>
            <w:tcW w:w="1134" w:type="dxa"/>
            <w:tcBorders>
              <w:top w:val="single" w:sz="4" w:space="0" w:color="auto"/>
              <w:bottom w:val="nil"/>
            </w:tcBorders>
            <w:shd w:val="clear" w:color="auto" w:fill="auto"/>
          </w:tcPr>
          <w:p w14:paraId="0D77E362"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5CF39F32" w14:textId="77777777" w:rsidTr="0013375F">
        <w:trPr>
          <w:trHeight w:val="20"/>
        </w:trPr>
        <w:tc>
          <w:tcPr>
            <w:tcW w:w="1308" w:type="dxa"/>
            <w:tcBorders>
              <w:top w:val="nil"/>
              <w:bottom w:val="nil"/>
            </w:tcBorders>
            <w:shd w:val="clear" w:color="auto" w:fill="auto"/>
          </w:tcPr>
          <w:p w14:paraId="79CE6784" w14:textId="77777777" w:rsidR="00E17B52" w:rsidRPr="00BE2552" w:rsidRDefault="00E17B52" w:rsidP="0013375F">
            <w:pPr>
              <w:keepNext/>
              <w:keepLines/>
              <w:suppressAutoHyphens w:val="0"/>
              <w:spacing w:before="40" w:after="120"/>
              <w:ind w:right="113"/>
              <w:rPr>
                <w:iCs/>
              </w:rPr>
            </w:pPr>
          </w:p>
        </w:tc>
        <w:tc>
          <w:tcPr>
            <w:tcW w:w="6063" w:type="dxa"/>
            <w:tcBorders>
              <w:top w:val="nil"/>
              <w:bottom w:val="nil"/>
            </w:tcBorders>
            <w:shd w:val="clear" w:color="auto" w:fill="auto"/>
          </w:tcPr>
          <w:p w14:paraId="7E663B65" w14:textId="77777777" w:rsidR="00E17B52" w:rsidRPr="000D79A8" w:rsidRDefault="00E17B52" w:rsidP="0013375F">
            <w:pPr>
              <w:keepNext/>
              <w:keepLines/>
              <w:spacing w:before="40" w:after="120"/>
              <w:ind w:right="113"/>
            </w:pPr>
            <w:r w:rsidRPr="000D79A8">
              <w:t>A</w:t>
            </w:r>
            <w:r>
              <w:rPr>
                <w:noProof/>
                <w:lang w:eastAsia="zh-CN"/>
              </w:rPr>
              <w:drawing>
                <wp:inline distT="0" distB="0" distL="0" distR="0" wp14:anchorId="67380F7C" wp14:editId="6CB6F836">
                  <wp:extent cx="935990" cy="935990"/>
                  <wp:effectExtent l="0" t="0" r="0" b="0"/>
                  <wp:docPr id="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black/orange)</w:t>
            </w:r>
          </w:p>
        </w:tc>
        <w:tc>
          <w:tcPr>
            <w:tcW w:w="1134" w:type="dxa"/>
            <w:tcBorders>
              <w:top w:val="nil"/>
              <w:bottom w:val="nil"/>
            </w:tcBorders>
            <w:shd w:val="clear" w:color="auto" w:fill="auto"/>
          </w:tcPr>
          <w:p w14:paraId="3301890E"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33183292" w14:textId="77777777" w:rsidTr="0013375F">
        <w:trPr>
          <w:trHeight w:val="20"/>
        </w:trPr>
        <w:tc>
          <w:tcPr>
            <w:tcW w:w="1308" w:type="dxa"/>
            <w:tcBorders>
              <w:top w:val="nil"/>
              <w:bottom w:val="nil"/>
            </w:tcBorders>
            <w:shd w:val="clear" w:color="auto" w:fill="auto"/>
          </w:tcPr>
          <w:p w14:paraId="092F3B73" w14:textId="77777777" w:rsidR="00E17B52" w:rsidRPr="00BE2552" w:rsidRDefault="00E17B52" w:rsidP="0013375F">
            <w:pPr>
              <w:keepNext/>
              <w:keepLines/>
              <w:suppressAutoHyphens w:val="0"/>
              <w:spacing w:before="40" w:after="120"/>
              <w:ind w:right="113"/>
              <w:rPr>
                <w:iCs/>
              </w:rPr>
            </w:pPr>
          </w:p>
        </w:tc>
        <w:tc>
          <w:tcPr>
            <w:tcW w:w="6063" w:type="dxa"/>
            <w:tcBorders>
              <w:top w:val="nil"/>
              <w:bottom w:val="nil"/>
            </w:tcBorders>
            <w:shd w:val="clear" w:color="auto" w:fill="auto"/>
          </w:tcPr>
          <w:p w14:paraId="74086F09" w14:textId="77777777" w:rsidR="00E17B52" w:rsidRPr="000D79A8" w:rsidRDefault="00E17B52" w:rsidP="0013375F">
            <w:pPr>
              <w:keepNext/>
              <w:keepLines/>
              <w:spacing w:before="40" w:after="120"/>
              <w:ind w:right="113"/>
            </w:pPr>
            <w:r w:rsidRPr="000D79A8">
              <w:t>B</w:t>
            </w:r>
            <w:r>
              <w:rPr>
                <w:noProof/>
                <w:lang w:eastAsia="zh-CN"/>
              </w:rPr>
              <w:drawing>
                <wp:inline distT="0" distB="0" distL="0" distR="0" wp14:anchorId="425D2C99" wp14:editId="0B84C287">
                  <wp:extent cx="914400" cy="914400"/>
                  <wp:effectExtent l="0" t="0" r="0" b="0"/>
                  <wp:docPr id="1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02989852"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0ED8DA5E" w14:textId="77777777" w:rsidTr="0013375F">
        <w:trPr>
          <w:trHeight w:val="20"/>
        </w:trPr>
        <w:tc>
          <w:tcPr>
            <w:tcW w:w="1308" w:type="dxa"/>
            <w:tcBorders>
              <w:top w:val="nil"/>
              <w:bottom w:val="nil"/>
            </w:tcBorders>
            <w:shd w:val="clear" w:color="auto" w:fill="auto"/>
          </w:tcPr>
          <w:p w14:paraId="4258C809"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62FEC634" w14:textId="77777777" w:rsidR="00E17B52" w:rsidRPr="000D79A8" w:rsidRDefault="00E17B52" w:rsidP="0013375F">
            <w:pPr>
              <w:spacing w:before="40" w:after="120"/>
              <w:ind w:right="113"/>
            </w:pPr>
            <w:r w:rsidRPr="000D79A8">
              <w:t>C</w:t>
            </w:r>
            <w:r>
              <w:rPr>
                <w:noProof/>
                <w:lang w:eastAsia="zh-CN"/>
              </w:rPr>
              <w:drawing>
                <wp:inline distT="0" distB="0" distL="0" distR="0" wp14:anchorId="7F275974" wp14:editId="239FC1FC">
                  <wp:extent cx="925195" cy="925195"/>
                  <wp:effectExtent l="0" t="0" r="8255" b="8255"/>
                  <wp:docPr id="11" name="Picture 35"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 http://www.unece.org/fileadmin/DAM/trans/danger/publi/ghs/TDGpictograms/bleu4.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 or black/blue)</w:t>
            </w:r>
          </w:p>
        </w:tc>
        <w:tc>
          <w:tcPr>
            <w:tcW w:w="1134" w:type="dxa"/>
            <w:tcBorders>
              <w:top w:val="nil"/>
              <w:bottom w:val="nil"/>
            </w:tcBorders>
            <w:shd w:val="clear" w:color="auto" w:fill="auto"/>
          </w:tcPr>
          <w:p w14:paraId="630696EC" w14:textId="77777777" w:rsidR="00E17B52" w:rsidRPr="00BE2552" w:rsidRDefault="00E17B52" w:rsidP="00B426A0">
            <w:pPr>
              <w:suppressAutoHyphens w:val="0"/>
              <w:spacing w:before="40" w:after="120"/>
              <w:ind w:right="113"/>
              <w:jc w:val="center"/>
              <w:rPr>
                <w:i/>
                <w:sz w:val="16"/>
              </w:rPr>
            </w:pPr>
          </w:p>
        </w:tc>
      </w:tr>
      <w:tr w:rsidR="00E17B52" w:rsidRPr="00C826E0" w14:paraId="6AABC2E2" w14:textId="77777777" w:rsidTr="009A0313">
        <w:trPr>
          <w:trHeight w:val="20"/>
        </w:trPr>
        <w:tc>
          <w:tcPr>
            <w:tcW w:w="1308" w:type="dxa"/>
            <w:tcBorders>
              <w:top w:val="nil"/>
              <w:bottom w:val="single" w:sz="4" w:space="0" w:color="auto"/>
            </w:tcBorders>
            <w:shd w:val="clear" w:color="auto" w:fill="auto"/>
          </w:tcPr>
          <w:p w14:paraId="303DFA94"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54C2BC9B" w14:textId="77777777" w:rsidR="00E17B52" w:rsidRPr="000D79A8" w:rsidRDefault="00E17B52" w:rsidP="0013375F">
            <w:pPr>
              <w:spacing w:before="40" w:after="120"/>
              <w:ind w:right="113"/>
            </w:pPr>
            <w:r w:rsidRPr="000D79A8">
              <w:t>D</w:t>
            </w:r>
            <w:r>
              <w:rPr>
                <w:noProof/>
                <w:lang w:eastAsia="zh-CN"/>
              </w:rPr>
              <w:drawing>
                <wp:inline distT="0" distB="0" distL="0" distR="0" wp14:anchorId="42E1AA5A" wp14:editId="6651154F">
                  <wp:extent cx="914400" cy="914400"/>
                  <wp:effectExtent l="0" t="0" r="0" b="0"/>
                  <wp:docPr id="12" name="Picture 3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4DCA7307" w14:textId="77777777" w:rsidR="00E17B52" w:rsidRPr="00BE2552" w:rsidRDefault="00E17B52" w:rsidP="00B426A0">
            <w:pPr>
              <w:suppressAutoHyphens w:val="0"/>
              <w:spacing w:before="40" w:after="120"/>
              <w:ind w:right="113"/>
              <w:jc w:val="center"/>
              <w:rPr>
                <w:i/>
                <w:sz w:val="16"/>
              </w:rPr>
            </w:pPr>
          </w:p>
        </w:tc>
      </w:tr>
      <w:tr w:rsidR="00E17B52" w:rsidRPr="00C826E0" w14:paraId="44D0BC9B" w14:textId="77777777" w:rsidTr="009A0313">
        <w:trPr>
          <w:trHeight w:val="20"/>
        </w:trPr>
        <w:tc>
          <w:tcPr>
            <w:tcW w:w="1308" w:type="dxa"/>
            <w:tcBorders>
              <w:top w:val="single" w:sz="4" w:space="0" w:color="auto"/>
              <w:bottom w:val="single" w:sz="4" w:space="0" w:color="auto"/>
            </w:tcBorders>
            <w:shd w:val="clear" w:color="auto" w:fill="auto"/>
          </w:tcPr>
          <w:p w14:paraId="5A605528" w14:textId="77777777" w:rsidR="00E17B52" w:rsidRPr="00984CA1" w:rsidRDefault="00E17B52" w:rsidP="00FC66BE">
            <w:r w:rsidRPr="00984CA1">
              <w:t>120 06.0-06</w:t>
            </w:r>
          </w:p>
        </w:tc>
        <w:tc>
          <w:tcPr>
            <w:tcW w:w="6063" w:type="dxa"/>
            <w:tcBorders>
              <w:top w:val="single" w:sz="4" w:space="0" w:color="auto"/>
              <w:bottom w:val="single" w:sz="4" w:space="0" w:color="auto"/>
            </w:tcBorders>
            <w:shd w:val="clear" w:color="auto" w:fill="auto"/>
          </w:tcPr>
          <w:p w14:paraId="3CAFBF71" w14:textId="77777777" w:rsidR="00E17B52" w:rsidRPr="00984CA1" w:rsidRDefault="00E17B52" w:rsidP="00FC66BE">
            <w:r w:rsidRPr="00984CA1">
              <w:t>5.2.2.2.2</w:t>
            </w:r>
          </w:p>
        </w:tc>
        <w:tc>
          <w:tcPr>
            <w:tcW w:w="1134" w:type="dxa"/>
            <w:tcBorders>
              <w:top w:val="single" w:sz="4" w:space="0" w:color="auto"/>
              <w:bottom w:val="single" w:sz="4" w:space="0" w:color="auto"/>
            </w:tcBorders>
            <w:shd w:val="clear" w:color="auto" w:fill="auto"/>
          </w:tcPr>
          <w:p w14:paraId="3D5018B5" w14:textId="77777777" w:rsidR="00E17B52" w:rsidRPr="00B523E9" w:rsidRDefault="00E17B52" w:rsidP="00B426A0">
            <w:pPr>
              <w:suppressAutoHyphens w:val="0"/>
              <w:spacing w:before="40" w:after="120"/>
              <w:ind w:right="113"/>
              <w:jc w:val="center"/>
              <w:rPr>
                <w:iCs/>
              </w:rPr>
            </w:pPr>
            <w:r>
              <w:rPr>
                <w:iCs/>
              </w:rPr>
              <w:t>D</w:t>
            </w:r>
          </w:p>
        </w:tc>
      </w:tr>
      <w:tr w:rsidR="00E17B52" w:rsidRPr="00C826E0" w14:paraId="53851F08" w14:textId="77777777" w:rsidTr="0013375F">
        <w:trPr>
          <w:trHeight w:val="20"/>
        </w:trPr>
        <w:tc>
          <w:tcPr>
            <w:tcW w:w="1308" w:type="dxa"/>
            <w:tcBorders>
              <w:top w:val="single" w:sz="4" w:space="0" w:color="auto"/>
              <w:bottom w:val="nil"/>
            </w:tcBorders>
            <w:shd w:val="clear" w:color="auto" w:fill="auto"/>
          </w:tcPr>
          <w:p w14:paraId="16E072E2" w14:textId="77777777" w:rsidR="00E17B52" w:rsidRPr="00BE2552" w:rsidRDefault="00E17B52"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3BA40325" w14:textId="77777777" w:rsidR="00E17B52" w:rsidRPr="000D79A8" w:rsidRDefault="00E17B52" w:rsidP="00FC66BE">
            <w:r w:rsidRPr="000D79A8">
              <w:t>What does the danger label below mean?</w:t>
            </w:r>
          </w:p>
        </w:tc>
        <w:tc>
          <w:tcPr>
            <w:tcW w:w="1134" w:type="dxa"/>
            <w:tcBorders>
              <w:top w:val="single" w:sz="4" w:space="0" w:color="auto"/>
              <w:bottom w:val="nil"/>
            </w:tcBorders>
            <w:shd w:val="clear" w:color="auto" w:fill="auto"/>
          </w:tcPr>
          <w:p w14:paraId="1E198161" w14:textId="77777777" w:rsidR="00E17B52" w:rsidRPr="00BE2552" w:rsidRDefault="00E17B52" w:rsidP="00B426A0">
            <w:pPr>
              <w:suppressAutoHyphens w:val="0"/>
              <w:spacing w:before="40" w:after="120"/>
              <w:ind w:right="113"/>
              <w:jc w:val="center"/>
              <w:rPr>
                <w:i/>
                <w:sz w:val="16"/>
              </w:rPr>
            </w:pPr>
          </w:p>
        </w:tc>
      </w:tr>
      <w:tr w:rsidR="00E17B52" w:rsidRPr="00C826E0" w14:paraId="6E52A94C" w14:textId="77777777" w:rsidTr="0013375F">
        <w:trPr>
          <w:trHeight w:val="20"/>
        </w:trPr>
        <w:tc>
          <w:tcPr>
            <w:tcW w:w="1308" w:type="dxa"/>
            <w:tcBorders>
              <w:top w:val="nil"/>
              <w:bottom w:val="nil"/>
            </w:tcBorders>
            <w:shd w:val="clear" w:color="auto" w:fill="auto"/>
          </w:tcPr>
          <w:p w14:paraId="350469F9" w14:textId="77777777" w:rsidR="00E17B52" w:rsidRPr="00BE2552" w:rsidRDefault="00E17B52" w:rsidP="00FC66BE">
            <w:pPr>
              <w:suppressAutoHyphens w:val="0"/>
              <w:spacing w:before="40" w:after="120"/>
              <w:ind w:right="113"/>
              <w:rPr>
                <w:iCs/>
              </w:rPr>
            </w:pPr>
          </w:p>
        </w:tc>
        <w:tc>
          <w:tcPr>
            <w:tcW w:w="6063" w:type="dxa"/>
            <w:tcBorders>
              <w:top w:val="nil"/>
              <w:bottom w:val="nil"/>
            </w:tcBorders>
            <w:shd w:val="clear" w:color="auto" w:fill="auto"/>
          </w:tcPr>
          <w:p w14:paraId="056236CC" w14:textId="77777777" w:rsidR="00E17B52" w:rsidRPr="000D79A8" w:rsidRDefault="00E17B52" w:rsidP="00FC66BE">
            <w:pPr>
              <w:spacing w:before="40" w:after="120"/>
              <w:ind w:right="113"/>
            </w:pPr>
            <w:r>
              <w:rPr>
                <w:noProof/>
                <w:lang w:eastAsia="zh-CN"/>
              </w:rPr>
              <w:drawing>
                <wp:inline distT="0" distB="0" distL="0" distR="0" wp14:anchorId="4FAB7700" wp14:editId="00012C25">
                  <wp:extent cx="946785" cy="946785"/>
                  <wp:effectExtent l="0" t="0" r="5715" b="5715"/>
                  <wp:docPr id="13" name="Picture 33" descr="Description : http://www.unece.org/fileadmin/DAM/trans/danger/publi/ghs/TDGpictograms/5-2red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 http://www.unece.org/fileadmin/DAM/trans/danger/publi/ghs/TDGpictograms/5-2red_noir.g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black/red/yellow)</w:t>
            </w:r>
          </w:p>
        </w:tc>
        <w:tc>
          <w:tcPr>
            <w:tcW w:w="1134" w:type="dxa"/>
            <w:tcBorders>
              <w:top w:val="nil"/>
              <w:bottom w:val="nil"/>
            </w:tcBorders>
            <w:shd w:val="clear" w:color="auto" w:fill="auto"/>
          </w:tcPr>
          <w:p w14:paraId="23DCF293" w14:textId="77777777" w:rsidR="00E17B52" w:rsidRPr="00BE2552" w:rsidRDefault="00E17B52" w:rsidP="00B426A0">
            <w:pPr>
              <w:suppressAutoHyphens w:val="0"/>
              <w:spacing w:before="40" w:after="120"/>
              <w:ind w:right="113"/>
              <w:jc w:val="center"/>
              <w:rPr>
                <w:i/>
                <w:sz w:val="16"/>
              </w:rPr>
            </w:pPr>
          </w:p>
        </w:tc>
      </w:tr>
      <w:tr w:rsidR="00E17B52" w:rsidRPr="00C826E0" w14:paraId="7CBD1799" w14:textId="77777777" w:rsidTr="00FC66BE">
        <w:trPr>
          <w:trHeight w:val="20"/>
        </w:trPr>
        <w:tc>
          <w:tcPr>
            <w:tcW w:w="1308" w:type="dxa"/>
            <w:tcBorders>
              <w:top w:val="nil"/>
              <w:bottom w:val="single" w:sz="4" w:space="0" w:color="auto"/>
            </w:tcBorders>
            <w:shd w:val="clear" w:color="auto" w:fill="auto"/>
          </w:tcPr>
          <w:p w14:paraId="7435B5C7" w14:textId="77777777" w:rsidR="00E17B52" w:rsidRPr="00BE2552" w:rsidRDefault="00E17B52" w:rsidP="00FC66BE">
            <w:pPr>
              <w:suppressAutoHyphens w:val="0"/>
              <w:spacing w:before="40" w:after="120"/>
              <w:ind w:right="113"/>
              <w:rPr>
                <w:iCs/>
              </w:rPr>
            </w:pPr>
          </w:p>
        </w:tc>
        <w:tc>
          <w:tcPr>
            <w:tcW w:w="6063" w:type="dxa"/>
            <w:tcBorders>
              <w:top w:val="nil"/>
              <w:bottom w:val="single" w:sz="4" w:space="0" w:color="auto"/>
            </w:tcBorders>
            <w:shd w:val="clear" w:color="auto" w:fill="auto"/>
          </w:tcPr>
          <w:p w14:paraId="4B8B8628" w14:textId="77777777" w:rsidR="00E17B52" w:rsidRPr="000D79A8" w:rsidRDefault="00E17B52" w:rsidP="00FC66BE">
            <w:pPr>
              <w:spacing w:before="40" w:after="120"/>
              <w:ind w:right="113"/>
            </w:pPr>
            <w:proofErr w:type="spellStart"/>
            <w:proofErr w:type="gramStart"/>
            <w:r w:rsidRPr="000D79A8">
              <w:t>A</w:t>
            </w:r>
            <w:proofErr w:type="spellEnd"/>
            <w:proofErr w:type="gramEnd"/>
            <w:r w:rsidRPr="000D79A8">
              <w:tab/>
              <w:t>Explosive</w:t>
            </w:r>
          </w:p>
          <w:p w14:paraId="42A697E7" w14:textId="77777777" w:rsidR="00E17B52" w:rsidRPr="000D79A8" w:rsidRDefault="00E17B52" w:rsidP="00FC66BE">
            <w:pPr>
              <w:spacing w:before="40" w:after="120"/>
              <w:ind w:right="113"/>
            </w:pPr>
            <w:r w:rsidRPr="000D79A8">
              <w:t>B</w:t>
            </w:r>
            <w:r w:rsidRPr="000D79A8">
              <w:tab/>
              <w:t>Flammable (flammable solids)</w:t>
            </w:r>
          </w:p>
          <w:p w14:paraId="0C1E5DED" w14:textId="77777777" w:rsidR="00E17B52" w:rsidRPr="000D79A8" w:rsidRDefault="00E17B52" w:rsidP="00FC66BE">
            <w:pPr>
              <w:spacing w:before="40" w:after="120"/>
              <w:ind w:right="113"/>
            </w:pPr>
            <w:r w:rsidRPr="000D79A8">
              <w:t>C</w:t>
            </w:r>
            <w:r w:rsidRPr="000D79A8">
              <w:tab/>
              <w:t>Liable to spontaneous combustion</w:t>
            </w:r>
          </w:p>
          <w:p w14:paraId="0405FAE2" w14:textId="77777777" w:rsidR="00E17B52" w:rsidRPr="000D79A8" w:rsidRDefault="00E17B52" w:rsidP="00FC66BE">
            <w:pPr>
              <w:spacing w:before="40" w:after="120"/>
              <w:ind w:right="113"/>
            </w:pPr>
            <w:r w:rsidRPr="000D79A8">
              <w:t>D</w:t>
            </w:r>
            <w:r w:rsidRPr="000D79A8">
              <w:tab/>
              <w:t>Organic peroxide</w:t>
            </w:r>
          </w:p>
        </w:tc>
        <w:tc>
          <w:tcPr>
            <w:tcW w:w="1134" w:type="dxa"/>
            <w:tcBorders>
              <w:top w:val="nil"/>
              <w:bottom w:val="single" w:sz="4" w:space="0" w:color="auto"/>
            </w:tcBorders>
            <w:shd w:val="clear" w:color="auto" w:fill="auto"/>
          </w:tcPr>
          <w:p w14:paraId="747662E6" w14:textId="77777777" w:rsidR="00E17B52" w:rsidRPr="00BE2552" w:rsidRDefault="00E17B52" w:rsidP="00B426A0">
            <w:pPr>
              <w:suppressAutoHyphens w:val="0"/>
              <w:spacing w:before="40" w:after="120"/>
              <w:ind w:right="113"/>
              <w:jc w:val="center"/>
              <w:rPr>
                <w:i/>
                <w:sz w:val="16"/>
              </w:rPr>
            </w:pPr>
          </w:p>
        </w:tc>
      </w:tr>
      <w:tr w:rsidR="00E17B52" w:rsidRPr="00C826E0" w14:paraId="48AC14E7" w14:textId="77777777" w:rsidTr="00FC66BE">
        <w:trPr>
          <w:trHeight w:val="20"/>
        </w:trPr>
        <w:tc>
          <w:tcPr>
            <w:tcW w:w="1308" w:type="dxa"/>
            <w:tcBorders>
              <w:top w:val="single" w:sz="4" w:space="0" w:color="auto"/>
              <w:bottom w:val="nil"/>
            </w:tcBorders>
            <w:shd w:val="clear" w:color="auto" w:fill="auto"/>
          </w:tcPr>
          <w:p w14:paraId="7D3F4722" w14:textId="77777777" w:rsidR="00E17B52" w:rsidRPr="00BE2552" w:rsidRDefault="00E17B52"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7F98DB9C" w14:textId="77777777" w:rsidR="00E17B52" w:rsidRPr="000D79A8" w:rsidRDefault="00E17B52" w:rsidP="00FC66BE">
            <w:pPr>
              <w:spacing w:before="40" w:after="120"/>
              <w:ind w:right="113"/>
            </w:pPr>
          </w:p>
        </w:tc>
        <w:tc>
          <w:tcPr>
            <w:tcW w:w="1134" w:type="dxa"/>
            <w:tcBorders>
              <w:top w:val="single" w:sz="4" w:space="0" w:color="auto"/>
              <w:bottom w:val="nil"/>
            </w:tcBorders>
            <w:shd w:val="clear" w:color="auto" w:fill="auto"/>
          </w:tcPr>
          <w:p w14:paraId="262DDE0B" w14:textId="77777777" w:rsidR="00E17B52" w:rsidRPr="00BE2552" w:rsidRDefault="00E17B52" w:rsidP="00B426A0">
            <w:pPr>
              <w:suppressAutoHyphens w:val="0"/>
              <w:spacing w:before="40" w:after="120"/>
              <w:ind w:right="113"/>
              <w:jc w:val="center"/>
              <w:rPr>
                <w:i/>
                <w:sz w:val="16"/>
              </w:rPr>
            </w:pPr>
          </w:p>
        </w:tc>
      </w:tr>
      <w:tr w:rsidR="00E17B52" w:rsidRPr="00C826E0" w14:paraId="13DA2B05" w14:textId="77777777" w:rsidTr="00FC66BE">
        <w:trPr>
          <w:trHeight w:val="20"/>
        </w:trPr>
        <w:tc>
          <w:tcPr>
            <w:tcW w:w="1308" w:type="dxa"/>
            <w:tcBorders>
              <w:top w:val="nil"/>
              <w:bottom w:val="single" w:sz="4" w:space="0" w:color="auto"/>
            </w:tcBorders>
            <w:shd w:val="clear" w:color="auto" w:fill="auto"/>
          </w:tcPr>
          <w:p w14:paraId="0CAAB1A5" w14:textId="77777777" w:rsidR="00E17B52" w:rsidRPr="00F87426" w:rsidRDefault="00E17B52" w:rsidP="00FC66BE">
            <w:pPr>
              <w:keepNext/>
              <w:keepLines/>
              <w:spacing w:before="40" w:after="120"/>
              <w:ind w:right="113"/>
            </w:pPr>
            <w:r w:rsidRPr="00F87426">
              <w:t>120 06.0-07</w:t>
            </w:r>
          </w:p>
        </w:tc>
        <w:tc>
          <w:tcPr>
            <w:tcW w:w="6063" w:type="dxa"/>
            <w:tcBorders>
              <w:top w:val="nil"/>
              <w:bottom w:val="single" w:sz="4" w:space="0" w:color="auto"/>
            </w:tcBorders>
            <w:shd w:val="clear" w:color="auto" w:fill="auto"/>
          </w:tcPr>
          <w:p w14:paraId="0B6DC49C" w14:textId="77777777" w:rsidR="00E17B52" w:rsidRPr="00F87426" w:rsidRDefault="00E17B52" w:rsidP="00FC66BE">
            <w:pPr>
              <w:keepNext/>
              <w:keepLines/>
              <w:spacing w:before="40" w:after="120"/>
              <w:ind w:right="113"/>
            </w:pPr>
            <w:r w:rsidRPr="00F87426">
              <w:t>1.1.3.6.1</w:t>
            </w:r>
          </w:p>
        </w:tc>
        <w:tc>
          <w:tcPr>
            <w:tcW w:w="1134" w:type="dxa"/>
            <w:tcBorders>
              <w:top w:val="nil"/>
              <w:bottom w:val="single" w:sz="4" w:space="0" w:color="auto"/>
            </w:tcBorders>
            <w:shd w:val="clear" w:color="auto" w:fill="auto"/>
          </w:tcPr>
          <w:p w14:paraId="0D1C5AF5" w14:textId="77777777" w:rsidR="00E17B52" w:rsidRPr="00F87426" w:rsidRDefault="00E17B52" w:rsidP="00B426A0">
            <w:pPr>
              <w:keepNext/>
              <w:keepLines/>
              <w:spacing w:before="40" w:after="120"/>
              <w:ind w:right="113"/>
              <w:jc w:val="center"/>
            </w:pPr>
            <w:r>
              <w:t>A</w:t>
            </w:r>
          </w:p>
        </w:tc>
      </w:tr>
      <w:tr w:rsidR="00E17B52" w:rsidRPr="00C826E0" w14:paraId="719E41B3" w14:textId="77777777" w:rsidTr="0013375F">
        <w:trPr>
          <w:trHeight w:val="20"/>
        </w:trPr>
        <w:tc>
          <w:tcPr>
            <w:tcW w:w="1308" w:type="dxa"/>
            <w:tcBorders>
              <w:top w:val="single" w:sz="4" w:space="0" w:color="auto"/>
              <w:bottom w:val="nil"/>
            </w:tcBorders>
            <w:shd w:val="clear" w:color="auto" w:fill="auto"/>
          </w:tcPr>
          <w:p w14:paraId="33B11344" w14:textId="77777777" w:rsidR="00E17B52" w:rsidRPr="00BE2552" w:rsidRDefault="00E17B52" w:rsidP="00FC66B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2B3CF73D" w14:textId="77777777" w:rsidR="00E17B52" w:rsidRPr="000D79A8" w:rsidRDefault="00E17B52" w:rsidP="00FC66BE">
            <w:pPr>
              <w:keepNext/>
              <w:keepLines/>
              <w:spacing w:before="40" w:after="120"/>
              <w:ind w:right="113"/>
            </w:pPr>
            <w:del w:id="869" w:author="Clare Jane LORD" w:date="2022-11-17T16:37:00Z">
              <w:r w:rsidRPr="000D79A8" w:rsidDel="00BF7540">
                <w:delText>A</w:delText>
              </w:r>
            </w:del>
            <w:del w:id="870" w:author="Clare Jane LORD" w:date="2022-11-17T16:36:00Z">
              <w:r w:rsidRPr="000D79A8" w:rsidDel="00BF7540">
                <w:delText xml:space="preserve"> vessel is transporting packages of UN No. 1428 SODIUM, Class 4.3, Packing Group I</w:delText>
              </w:r>
            </w:del>
            <w:del w:id="871" w:author="Clare Jane LORD" w:date="2022-11-17T16:37:00Z">
              <w:r w:rsidRPr="000D79A8" w:rsidDel="00BF7540">
                <w:delText xml:space="preserve">. </w:delText>
              </w:r>
            </w:del>
            <w:r>
              <w:t>Up to what gross</w:t>
            </w:r>
            <w:r w:rsidRPr="000D79A8">
              <w:t xml:space="preserve"> mass </w:t>
            </w:r>
            <w:r>
              <w:t xml:space="preserve">is </w:t>
            </w:r>
            <w:del w:id="872" w:author="Clare Jane LORD" w:date="2022-11-17T16:36:00Z">
              <w:r w:rsidRPr="00B32F8F" w:rsidDel="003C421F">
                <w:delText>S</w:delText>
              </w:r>
            </w:del>
            <w:ins w:id="873" w:author="Clare Jane LORD" w:date="2022-11-17T16:36:00Z">
              <w:r>
                <w:t>s</w:t>
              </w:r>
            </w:ins>
            <w:r w:rsidRPr="00B32F8F">
              <w:t>ection 1.1.3.6.2</w:t>
            </w:r>
            <w:r w:rsidRPr="000D79A8">
              <w:t xml:space="preserve"> of ADN applicable</w:t>
            </w:r>
            <w:ins w:id="874" w:author="Clare Jane LORD" w:date="2022-11-17T16:36:00Z">
              <w:r w:rsidRPr="000D79A8">
                <w:t xml:space="preserve"> </w:t>
              </w:r>
              <w:r>
                <w:t xml:space="preserve">to </w:t>
              </w:r>
            </w:ins>
            <w:ins w:id="875" w:author="Clare Jane LORD" w:date="2022-11-17T16:37:00Z">
              <w:r>
                <w:t>the carriage of</w:t>
              </w:r>
            </w:ins>
            <w:ins w:id="876" w:author="Clare Jane LORD" w:date="2022-11-17T16:36:00Z">
              <w:r w:rsidRPr="000D79A8">
                <w:t xml:space="preserve"> packages of UN No. 1428 SODIUM, Class 4.3, </w:t>
              </w:r>
              <w:r>
                <w:t>p</w:t>
              </w:r>
              <w:r w:rsidRPr="000D79A8">
                <w:t xml:space="preserve">acking </w:t>
              </w:r>
            </w:ins>
            <w:ins w:id="877" w:author="Clare Jane LORD" w:date="2022-11-17T16:37:00Z">
              <w:r>
                <w:t>g</w:t>
              </w:r>
            </w:ins>
            <w:ins w:id="878" w:author="Clare Jane LORD" w:date="2022-11-17T16:36:00Z">
              <w:r w:rsidRPr="000D79A8">
                <w:t>roup I</w:t>
              </w:r>
            </w:ins>
            <w:r w:rsidRPr="000D79A8">
              <w:t>?</w:t>
            </w:r>
          </w:p>
        </w:tc>
        <w:tc>
          <w:tcPr>
            <w:tcW w:w="1134" w:type="dxa"/>
            <w:tcBorders>
              <w:top w:val="single" w:sz="4" w:space="0" w:color="auto"/>
              <w:bottom w:val="nil"/>
            </w:tcBorders>
            <w:shd w:val="clear" w:color="auto" w:fill="auto"/>
          </w:tcPr>
          <w:p w14:paraId="5CE5A956"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1BC481AE" w14:textId="77777777" w:rsidTr="0013375F">
        <w:trPr>
          <w:trHeight w:val="20"/>
        </w:trPr>
        <w:tc>
          <w:tcPr>
            <w:tcW w:w="1308" w:type="dxa"/>
            <w:tcBorders>
              <w:top w:val="nil"/>
              <w:bottom w:val="single" w:sz="4" w:space="0" w:color="auto"/>
            </w:tcBorders>
            <w:shd w:val="clear" w:color="auto" w:fill="auto"/>
          </w:tcPr>
          <w:p w14:paraId="5F4B5AB9"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8E45E38" w14:textId="77777777" w:rsidR="00E17B52" w:rsidRPr="000D79A8" w:rsidRDefault="00E17B52" w:rsidP="0013375F">
            <w:pPr>
              <w:spacing w:before="40" w:after="120"/>
              <w:ind w:right="113"/>
            </w:pPr>
            <w:r w:rsidRPr="000D79A8">
              <w:t>A</w:t>
            </w:r>
            <w:r w:rsidRPr="000D79A8">
              <w:tab/>
              <w:t>300 kg</w:t>
            </w:r>
          </w:p>
          <w:p w14:paraId="1BFF8395" w14:textId="77777777" w:rsidR="00E17B52" w:rsidRPr="000D79A8" w:rsidRDefault="00E17B52" w:rsidP="0013375F">
            <w:pPr>
              <w:spacing w:before="40" w:after="120"/>
              <w:ind w:right="113"/>
            </w:pPr>
            <w:r w:rsidRPr="000D79A8">
              <w:t>B</w:t>
            </w:r>
            <w:r w:rsidRPr="000D79A8">
              <w:tab/>
              <w:t>For this substance, there is no exempted quantity</w:t>
            </w:r>
          </w:p>
          <w:p w14:paraId="34679A8F" w14:textId="77777777" w:rsidR="00E17B52" w:rsidRPr="000D79A8" w:rsidRDefault="00E17B52" w:rsidP="0013375F">
            <w:pPr>
              <w:spacing w:before="40" w:after="120"/>
              <w:ind w:right="113"/>
            </w:pPr>
            <w:r w:rsidRPr="000D79A8">
              <w:t>C</w:t>
            </w:r>
            <w:r w:rsidRPr="000D79A8">
              <w:tab/>
              <w:t>3,000 kg</w:t>
            </w:r>
          </w:p>
          <w:p w14:paraId="05A138F8" w14:textId="77777777" w:rsidR="00E17B52" w:rsidRPr="000D79A8" w:rsidRDefault="00E17B52" w:rsidP="0013375F">
            <w:pPr>
              <w:spacing w:before="40" w:after="120"/>
              <w:ind w:right="113"/>
            </w:pPr>
            <w:r w:rsidRPr="000D79A8">
              <w:t>D</w:t>
            </w:r>
            <w:r w:rsidRPr="000D79A8">
              <w:tab/>
              <w:t>30,000 kg</w:t>
            </w:r>
          </w:p>
        </w:tc>
        <w:tc>
          <w:tcPr>
            <w:tcW w:w="1134" w:type="dxa"/>
            <w:tcBorders>
              <w:top w:val="nil"/>
              <w:bottom w:val="single" w:sz="4" w:space="0" w:color="auto"/>
            </w:tcBorders>
            <w:shd w:val="clear" w:color="auto" w:fill="auto"/>
          </w:tcPr>
          <w:p w14:paraId="15132D7B" w14:textId="77777777" w:rsidR="00E17B52" w:rsidRPr="00BE2552" w:rsidRDefault="00E17B52" w:rsidP="00B426A0">
            <w:pPr>
              <w:suppressAutoHyphens w:val="0"/>
              <w:spacing w:before="40" w:after="120"/>
              <w:ind w:right="113"/>
              <w:jc w:val="center"/>
              <w:rPr>
                <w:i/>
                <w:sz w:val="16"/>
              </w:rPr>
            </w:pPr>
          </w:p>
        </w:tc>
      </w:tr>
      <w:tr w:rsidR="00E17B52" w:rsidRPr="00C826E0" w14:paraId="6B938B45" w14:textId="77777777" w:rsidTr="0013375F">
        <w:trPr>
          <w:trHeight w:val="20"/>
        </w:trPr>
        <w:tc>
          <w:tcPr>
            <w:tcW w:w="1308" w:type="dxa"/>
            <w:tcBorders>
              <w:top w:val="single" w:sz="4" w:space="0" w:color="auto"/>
              <w:bottom w:val="single" w:sz="4" w:space="0" w:color="auto"/>
            </w:tcBorders>
            <w:shd w:val="clear" w:color="auto" w:fill="auto"/>
          </w:tcPr>
          <w:p w14:paraId="5CAFBA50" w14:textId="77777777" w:rsidR="00E17B52" w:rsidRPr="00024281" w:rsidRDefault="00E17B52" w:rsidP="0013375F">
            <w:pPr>
              <w:keepNext/>
              <w:spacing w:before="40" w:after="120"/>
              <w:ind w:right="113"/>
            </w:pPr>
            <w:r w:rsidRPr="00024281">
              <w:t>120 06.0-08</w:t>
            </w:r>
          </w:p>
        </w:tc>
        <w:tc>
          <w:tcPr>
            <w:tcW w:w="6063" w:type="dxa"/>
            <w:tcBorders>
              <w:top w:val="single" w:sz="4" w:space="0" w:color="auto"/>
              <w:bottom w:val="single" w:sz="4" w:space="0" w:color="auto"/>
            </w:tcBorders>
            <w:shd w:val="clear" w:color="auto" w:fill="auto"/>
          </w:tcPr>
          <w:p w14:paraId="5C8B818D" w14:textId="77777777" w:rsidR="00E17B52" w:rsidRPr="00024281" w:rsidRDefault="00E17B52" w:rsidP="0013375F">
            <w:pPr>
              <w:keepNext/>
              <w:spacing w:before="40" w:after="120"/>
              <w:ind w:right="113"/>
            </w:pPr>
            <w:r w:rsidRPr="00024281">
              <w:t>1.1.3.6.1, 3.2, Table A</w:t>
            </w:r>
          </w:p>
        </w:tc>
        <w:tc>
          <w:tcPr>
            <w:tcW w:w="1134" w:type="dxa"/>
            <w:tcBorders>
              <w:top w:val="single" w:sz="4" w:space="0" w:color="auto"/>
              <w:bottom w:val="single" w:sz="4" w:space="0" w:color="auto"/>
            </w:tcBorders>
            <w:shd w:val="clear" w:color="auto" w:fill="auto"/>
          </w:tcPr>
          <w:p w14:paraId="6EF5ED0A" w14:textId="77777777" w:rsidR="00E17B52" w:rsidRPr="00024281" w:rsidRDefault="00E17B52" w:rsidP="00B426A0">
            <w:pPr>
              <w:keepNext/>
              <w:spacing w:before="40" w:after="120"/>
              <w:ind w:right="113"/>
              <w:jc w:val="center"/>
            </w:pPr>
            <w:r w:rsidRPr="00024281">
              <w:t>B</w:t>
            </w:r>
          </w:p>
        </w:tc>
      </w:tr>
      <w:tr w:rsidR="00E17B52" w:rsidRPr="00C826E0" w14:paraId="3138F3EC" w14:textId="77777777" w:rsidTr="0013375F">
        <w:trPr>
          <w:trHeight w:val="20"/>
        </w:trPr>
        <w:tc>
          <w:tcPr>
            <w:tcW w:w="1308" w:type="dxa"/>
            <w:tcBorders>
              <w:top w:val="single" w:sz="4" w:space="0" w:color="auto"/>
              <w:bottom w:val="nil"/>
            </w:tcBorders>
            <w:shd w:val="clear" w:color="auto" w:fill="auto"/>
          </w:tcPr>
          <w:p w14:paraId="1652D2FA" w14:textId="77777777" w:rsidR="00E17B52" w:rsidRPr="00024281" w:rsidRDefault="00E17B52" w:rsidP="0013375F">
            <w:pPr>
              <w:spacing w:before="40" w:after="120"/>
              <w:ind w:right="113"/>
            </w:pPr>
          </w:p>
        </w:tc>
        <w:tc>
          <w:tcPr>
            <w:tcW w:w="6063" w:type="dxa"/>
            <w:tcBorders>
              <w:top w:val="single" w:sz="4" w:space="0" w:color="auto"/>
              <w:bottom w:val="nil"/>
            </w:tcBorders>
            <w:shd w:val="clear" w:color="auto" w:fill="auto"/>
          </w:tcPr>
          <w:p w14:paraId="02746C82" w14:textId="77777777" w:rsidR="00E17B52" w:rsidRPr="00024281" w:rsidRDefault="00E17B52" w:rsidP="0013375F">
            <w:pPr>
              <w:spacing w:before="40" w:after="120"/>
              <w:ind w:right="113"/>
            </w:pPr>
            <w:del w:id="879" w:author="Clare Jane LORD" w:date="2022-11-17T16:38:00Z">
              <w:r w:rsidRPr="000D79A8" w:rsidDel="005870C5">
                <w:delText>A vessel is transporting packages</w:delText>
              </w:r>
              <w:r w:rsidRPr="000D79A8" w:rsidDel="00486A74">
                <w:delText xml:space="preserve"> of UN No. 3102 ORGANIC PEROXIDE TYPE</w:delText>
              </w:r>
              <w:r w:rsidDel="00486A74">
                <w:delText xml:space="preserve"> </w:delText>
              </w:r>
              <w:r w:rsidRPr="000D79A8" w:rsidDel="00486A74">
                <w:delText>B, SOLID, Class 5.2</w:delText>
              </w:r>
              <w:r w:rsidRPr="000D79A8" w:rsidDel="005870C5">
                <w:delText xml:space="preserve">. </w:delText>
              </w:r>
            </w:del>
            <w:r w:rsidRPr="000D79A8">
              <w:t xml:space="preserve">What is the maximum </w:t>
            </w:r>
            <w:r>
              <w:t xml:space="preserve">gross </w:t>
            </w:r>
            <w:r w:rsidRPr="000D79A8">
              <w:t xml:space="preserve">mass of </w:t>
            </w:r>
            <w:del w:id="880" w:author="Clare Jane LORD" w:date="2022-11-17T16:37:00Z">
              <w:r w:rsidRPr="000D79A8" w:rsidDel="00486A74">
                <w:delText xml:space="preserve">such </w:delText>
              </w:r>
            </w:del>
            <w:r w:rsidRPr="000D79A8">
              <w:t xml:space="preserve">packages </w:t>
            </w:r>
            <w:ins w:id="881" w:author="Clare Jane LORD" w:date="2022-11-17T16:38:00Z">
              <w:r w:rsidRPr="000D79A8">
                <w:t>of UN No. 3102 ORGANIC PEROXIDE TYPE</w:t>
              </w:r>
              <w:r>
                <w:t xml:space="preserve"> </w:t>
              </w:r>
              <w:r w:rsidRPr="000D79A8">
                <w:t>B, SOLID, Class 5.2</w:t>
              </w:r>
              <w:r>
                <w:t xml:space="preserve"> </w:t>
              </w:r>
            </w:ins>
            <w:del w:id="882" w:author="Clare Jane LORD" w:date="2022-11-17T16:47:00Z">
              <w:r w:rsidDel="004F2DB0">
                <w:delText xml:space="preserve">at </w:delText>
              </w:r>
            </w:del>
            <w:ins w:id="883" w:author="Clare Jane LORD" w:date="2022-11-17T16:47:00Z">
              <w:r>
                <w:t xml:space="preserve">for </w:t>
              </w:r>
            </w:ins>
            <w:r>
              <w:t>which</w:t>
            </w:r>
            <w:r w:rsidRPr="000D79A8">
              <w:t xml:space="preserve"> only </w:t>
            </w:r>
            <w:del w:id="884" w:author="Clare Jane LORD" w:date="2022-11-17T16:47:00Z">
              <w:r w:rsidRPr="00396F24" w:rsidDel="004F2DB0">
                <w:delText>S</w:delText>
              </w:r>
            </w:del>
            <w:ins w:id="885" w:author="Clare Jane LORD" w:date="2022-11-17T16:47:00Z">
              <w:r>
                <w:t>s</w:t>
              </w:r>
            </w:ins>
            <w:r w:rsidRPr="00396F24">
              <w:t>ection 1.1.3.6.2</w:t>
            </w:r>
            <w:r w:rsidRPr="000D79A8">
              <w:t xml:space="preserve"> of ADN is applicable?</w:t>
            </w:r>
          </w:p>
        </w:tc>
        <w:tc>
          <w:tcPr>
            <w:tcW w:w="1134" w:type="dxa"/>
            <w:tcBorders>
              <w:top w:val="single" w:sz="4" w:space="0" w:color="auto"/>
              <w:bottom w:val="nil"/>
            </w:tcBorders>
            <w:shd w:val="clear" w:color="auto" w:fill="auto"/>
          </w:tcPr>
          <w:p w14:paraId="477366BB" w14:textId="77777777" w:rsidR="00E17B52" w:rsidRPr="00024281" w:rsidRDefault="00E17B52" w:rsidP="00B426A0">
            <w:pPr>
              <w:spacing w:before="40" w:after="120"/>
              <w:ind w:right="113"/>
              <w:jc w:val="center"/>
            </w:pPr>
          </w:p>
        </w:tc>
      </w:tr>
      <w:tr w:rsidR="00E17B52" w:rsidRPr="00C826E0" w14:paraId="40282A5F" w14:textId="77777777" w:rsidTr="00AB0980">
        <w:trPr>
          <w:trHeight w:val="20"/>
        </w:trPr>
        <w:tc>
          <w:tcPr>
            <w:tcW w:w="1308" w:type="dxa"/>
            <w:tcBorders>
              <w:top w:val="nil"/>
              <w:bottom w:val="single" w:sz="4" w:space="0" w:color="auto"/>
            </w:tcBorders>
            <w:shd w:val="clear" w:color="auto" w:fill="auto"/>
          </w:tcPr>
          <w:p w14:paraId="70F262FF" w14:textId="77777777" w:rsidR="00E17B52" w:rsidRPr="00024281" w:rsidRDefault="00E17B52" w:rsidP="0013375F">
            <w:pPr>
              <w:spacing w:before="40" w:after="120"/>
              <w:ind w:right="113"/>
            </w:pPr>
          </w:p>
        </w:tc>
        <w:tc>
          <w:tcPr>
            <w:tcW w:w="6063" w:type="dxa"/>
            <w:tcBorders>
              <w:top w:val="nil"/>
              <w:bottom w:val="single" w:sz="4" w:space="0" w:color="auto"/>
            </w:tcBorders>
            <w:shd w:val="clear" w:color="auto" w:fill="auto"/>
          </w:tcPr>
          <w:p w14:paraId="1DCCCEAB" w14:textId="77777777" w:rsidR="00E17B52" w:rsidRPr="000D79A8" w:rsidRDefault="00E17B52" w:rsidP="0013375F">
            <w:pPr>
              <w:spacing w:before="40" w:after="120"/>
              <w:ind w:right="113"/>
            </w:pPr>
            <w:r w:rsidRPr="000D79A8">
              <w:t>A</w:t>
            </w:r>
            <w:r w:rsidRPr="000D79A8">
              <w:tab/>
              <w:t>300 kg</w:t>
            </w:r>
          </w:p>
          <w:p w14:paraId="55213DAD" w14:textId="77777777" w:rsidR="00E17B52" w:rsidRPr="000D79A8" w:rsidRDefault="00E17B52" w:rsidP="0013375F">
            <w:pPr>
              <w:spacing w:before="40" w:after="120"/>
              <w:ind w:right="113"/>
            </w:pPr>
            <w:r w:rsidRPr="000D79A8">
              <w:t>B</w:t>
            </w:r>
            <w:r w:rsidRPr="000D79A8">
              <w:tab/>
              <w:t>For this substance, there is no exempted quantity</w:t>
            </w:r>
          </w:p>
          <w:p w14:paraId="77480197" w14:textId="77777777" w:rsidR="00E17B52" w:rsidRPr="000D79A8" w:rsidRDefault="00E17B52" w:rsidP="0013375F">
            <w:pPr>
              <w:spacing w:before="40" w:after="120"/>
              <w:ind w:right="113"/>
            </w:pPr>
            <w:r w:rsidRPr="000D79A8">
              <w:t>C</w:t>
            </w:r>
            <w:r w:rsidRPr="000D79A8">
              <w:tab/>
              <w:t>3,000 kg</w:t>
            </w:r>
          </w:p>
          <w:p w14:paraId="207205B4" w14:textId="77777777" w:rsidR="00E17B52" w:rsidRPr="00024281" w:rsidRDefault="00E17B52" w:rsidP="0013375F">
            <w:pPr>
              <w:spacing w:before="40" w:after="120"/>
              <w:ind w:right="113"/>
            </w:pPr>
            <w:r w:rsidRPr="000D79A8">
              <w:t>D</w:t>
            </w:r>
            <w:r w:rsidRPr="000D79A8">
              <w:tab/>
              <w:t>For Class 5.2, there is no quantity limitation</w:t>
            </w:r>
          </w:p>
        </w:tc>
        <w:tc>
          <w:tcPr>
            <w:tcW w:w="1134" w:type="dxa"/>
            <w:tcBorders>
              <w:top w:val="nil"/>
              <w:bottom w:val="single" w:sz="4" w:space="0" w:color="auto"/>
            </w:tcBorders>
            <w:shd w:val="clear" w:color="auto" w:fill="auto"/>
          </w:tcPr>
          <w:p w14:paraId="51518A01" w14:textId="77777777" w:rsidR="00E17B52" w:rsidRPr="00024281" w:rsidRDefault="00E17B52" w:rsidP="00B426A0">
            <w:pPr>
              <w:spacing w:before="40" w:after="120"/>
              <w:ind w:right="113"/>
              <w:jc w:val="center"/>
            </w:pPr>
          </w:p>
        </w:tc>
      </w:tr>
      <w:tr w:rsidR="00E17B52" w:rsidRPr="00C826E0" w14:paraId="39D6DA5F" w14:textId="77777777" w:rsidTr="00AB0980">
        <w:trPr>
          <w:trHeight w:val="20"/>
        </w:trPr>
        <w:tc>
          <w:tcPr>
            <w:tcW w:w="1308" w:type="dxa"/>
            <w:tcBorders>
              <w:top w:val="single" w:sz="4" w:space="0" w:color="auto"/>
              <w:bottom w:val="single" w:sz="4" w:space="0" w:color="auto"/>
            </w:tcBorders>
            <w:shd w:val="clear" w:color="auto" w:fill="auto"/>
          </w:tcPr>
          <w:p w14:paraId="5FEE4877" w14:textId="77777777" w:rsidR="00E17B52" w:rsidRPr="001A0CDD" w:rsidRDefault="00E17B52" w:rsidP="00BF688A">
            <w:pPr>
              <w:keepNext/>
              <w:keepLines/>
              <w:spacing w:before="40" w:after="120" w:line="220" w:lineRule="atLeast"/>
              <w:ind w:right="113"/>
            </w:pPr>
            <w:r w:rsidRPr="001A0CDD">
              <w:t>120 06.0-09</w:t>
            </w:r>
          </w:p>
        </w:tc>
        <w:tc>
          <w:tcPr>
            <w:tcW w:w="6063" w:type="dxa"/>
            <w:tcBorders>
              <w:top w:val="single" w:sz="4" w:space="0" w:color="auto"/>
              <w:bottom w:val="single" w:sz="4" w:space="0" w:color="auto"/>
            </w:tcBorders>
            <w:shd w:val="clear" w:color="auto" w:fill="auto"/>
          </w:tcPr>
          <w:p w14:paraId="535EE1C9" w14:textId="77777777" w:rsidR="00E17B52" w:rsidRPr="001A0CDD" w:rsidRDefault="00E17B52" w:rsidP="00BF688A">
            <w:pPr>
              <w:keepNext/>
              <w:keepLines/>
              <w:spacing w:before="40" w:after="120" w:line="220" w:lineRule="atLeast"/>
              <w:ind w:right="113"/>
            </w:pPr>
            <w:r w:rsidRPr="001A0CDD">
              <w:t>1.1.3.6.1</w:t>
            </w:r>
          </w:p>
        </w:tc>
        <w:tc>
          <w:tcPr>
            <w:tcW w:w="1134" w:type="dxa"/>
            <w:tcBorders>
              <w:top w:val="single" w:sz="4" w:space="0" w:color="auto"/>
              <w:bottom w:val="single" w:sz="4" w:space="0" w:color="auto"/>
            </w:tcBorders>
            <w:shd w:val="clear" w:color="auto" w:fill="auto"/>
          </w:tcPr>
          <w:p w14:paraId="7A08ACB7" w14:textId="77777777" w:rsidR="00E17B52" w:rsidRPr="001A0CDD" w:rsidRDefault="00E17B52" w:rsidP="00BF688A">
            <w:pPr>
              <w:keepNext/>
              <w:keepLines/>
              <w:spacing w:before="40" w:after="120" w:line="220" w:lineRule="atLeast"/>
              <w:ind w:right="113"/>
              <w:jc w:val="center"/>
            </w:pPr>
            <w:r w:rsidRPr="001A0CDD">
              <w:t>A</w:t>
            </w:r>
          </w:p>
        </w:tc>
      </w:tr>
      <w:tr w:rsidR="00E17B52" w:rsidRPr="00C826E0" w14:paraId="33C61618" w14:textId="77777777" w:rsidTr="0013375F">
        <w:trPr>
          <w:trHeight w:val="20"/>
        </w:trPr>
        <w:tc>
          <w:tcPr>
            <w:tcW w:w="1308" w:type="dxa"/>
            <w:tcBorders>
              <w:top w:val="single" w:sz="4" w:space="0" w:color="auto"/>
              <w:bottom w:val="nil"/>
            </w:tcBorders>
            <w:shd w:val="clear" w:color="auto" w:fill="auto"/>
          </w:tcPr>
          <w:p w14:paraId="02844BF4" w14:textId="77777777" w:rsidR="00E17B52" w:rsidRPr="001A0CDD" w:rsidRDefault="00E17B52" w:rsidP="00BF688A">
            <w:pPr>
              <w:keepNext/>
              <w:keepLines/>
              <w:spacing w:before="40" w:after="120" w:line="220" w:lineRule="atLeast"/>
              <w:ind w:right="113"/>
            </w:pPr>
          </w:p>
        </w:tc>
        <w:tc>
          <w:tcPr>
            <w:tcW w:w="6063" w:type="dxa"/>
            <w:tcBorders>
              <w:top w:val="single" w:sz="4" w:space="0" w:color="auto"/>
              <w:bottom w:val="nil"/>
            </w:tcBorders>
            <w:shd w:val="clear" w:color="auto" w:fill="auto"/>
          </w:tcPr>
          <w:p w14:paraId="28627029" w14:textId="77777777" w:rsidR="00E17B52" w:rsidRPr="001A0CDD" w:rsidRDefault="00E17B52" w:rsidP="00BF688A">
            <w:pPr>
              <w:keepNext/>
              <w:keepLines/>
              <w:spacing w:before="40" w:after="120" w:line="220" w:lineRule="atLeast"/>
              <w:ind w:right="113"/>
            </w:pPr>
            <w:del w:id="886" w:author="Clare Jane LORD" w:date="2022-11-17T16:48:00Z">
              <w:r w:rsidRPr="000D79A8" w:rsidDel="004F2DB0">
                <w:delText xml:space="preserve">A vessel is transporting </w:delText>
              </w:r>
            </w:del>
            <w:ins w:id="887" w:author="Clare Jane LORD" w:date="2022-11-17T16:48:00Z">
              <w:r w:rsidRPr="000D79A8">
                <w:t xml:space="preserve">What is the maximum </w:t>
              </w:r>
              <w:r>
                <w:t xml:space="preserve">gross </w:t>
              </w:r>
              <w:r w:rsidRPr="000D79A8">
                <w:t xml:space="preserve">mass of </w:t>
              </w:r>
            </w:ins>
            <w:r w:rsidRPr="000D79A8">
              <w:t xml:space="preserve">packages of corrosive substances of Class 8, </w:t>
            </w:r>
            <w:del w:id="888" w:author="Clare Jane LORD" w:date="2022-11-17T16:48:00Z">
              <w:r w:rsidRPr="000D79A8" w:rsidDel="004F2DB0">
                <w:delText>P</w:delText>
              </w:r>
            </w:del>
            <w:ins w:id="889" w:author="Clare Jane LORD" w:date="2022-11-17T16:48:00Z">
              <w:r>
                <w:t>p</w:t>
              </w:r>
            </w:ins>
            <w:r w:rsidRPr="000D79A8">
              <w:t xml:space="preserve">acking </w:t>
            </w:r>
            <w:del w:id="890" w:author="Clare Jane LORD" w:date="2022-11-17T16:48:00Z">
              <w:r w:rsidRPr="000D79A8" w:rsidDel="004F2DB0">
                <w:delText>G</w:delText>
              </w:r>
            </w:del>
            <w:ins w:id="891" w:author="Clare Jane LORD" w:date="2022-11-17T16:48:00Z">
              <w:r>
                <w:t>g</w:t>
              </w:r>
            </w:ins>
            <w:r w:rsidRPr="000D79A8">
              <w:t>roup III</w:t>
            </w:r>
            <w:del w:id="892" w:author="Clare Jane LORD" w:date="2022-11-17T16:48:00Z">
              <w:r w:rsidRPr="000D79A8" w:rsidDel="004F2DB0">
                <w:delText>.</w:delText>
              </w:r>
            </w:del>
            <w:r w:rsidRPr="000D79A8">
              <w:t xml:space="preserve"> </w:t>
            </w:r>
            <w:del w:id="893" w:author="Clare Jane LORD" w:date="2022-11-17T16:48:00Z">
              <w:r w:rsidRPr="000D79A8" w:rsidDel="004F2DB0">
                <w:delText xml:space="preserve">What is the maximum </w:delText>
              </w:r>
              <w:r w:rsidDel="004F2DB0">
                <w:delText xml:space="preserve">gross </w:delText>
              </w:r>
              <w:r w:rsidRPr="000D79A8" w:rsidDel="004F2DB0">
                <w:delText xml:space="preserve">mass of such packages </w:delText>
              </w:r>
              <w:r w:rsidDel="004F2DB0">
                <w:delText>at</w:delText>
              </w:r>
            </w:del>
            <w:ins w:id="894" w:author="Clare Jane LORD" w:date="2022-11-17T16:48:00Z">
              <w:r>
                <w:t>for</w:t>
              </w:r>
            </w:ins>
            <w:r>
              <w:t xml:space="preserve"> which </w:t>
            </w:r>
            <w:r w:rsidRPr="000D79A8">
              <w:t xml:space="preserve">only </w:t>
            </w:r>
            <w:del w:id="895" w:author="Clare Jane LORD" w:date="2022-11-17T16:48:00Z">
              <w:r w:rsidDel="004F2DB0">
                <w:delText>S</w:delText>
              </w:r>
            </w:del>
            <w:ins w:id="896" w:author="Clare Jane LORD" w:date="2022-11-17T16:48:00Z">
              <w:r>
                <w:t>s</w:t>
              </w:r>
            </w:ins>
            <w:r>
              <w:t>ection</w:t>
            </w:r>
            <w:r w:rsidRPr="000D79A8">
              <w:t xml:space="preserve"> 1.1.3.6.2 of ADN is applicable?</w:t>
            </w:r>
          </w:p>
        </w:tc>
        <w:tc>
          <w:tcPr>
            <w:tcW w:w="1134" w:type="dxa"/>
            <w:tcBorders>
              <w:top w:val="single" w:sz="4" w:space="0" w:color="auto"/>
              <w:bottom w:val="nil"/>
            </w:tcBorders>
            <w:shd w:val="clear" w:color="auto" w:fill="auto"/>
          </w:tcPr>
          <w:p w14:paraId="6375A84A" w14:textId="77777777" w:rsidR="00E17B52" w:rsidRPr="001A0CDD" w:rsidRDefault="00E17B52" w:rsidP="00BF688A">
            <w:pPr>
              <w:keepNext/>
              <w:keepLines/>
              <w:spacing w:before="40" w:after="120" w:line="220" w:lineRule="atLeast"/>
              <w:ind w:right="113"/>
              <w:jc w:val="center"/>
            </w:pPr>
          </w:p>
        </w:tc>
      </w:tr>
      <w:tr w:rsidR="00E17B52" w:rsidRPr="00C826E0" w14:paraId="1E75352F" w14:textId="77777777" w:rsidTr="0013375F">
        <w:trPr>
          <w:trHeight w:val="20"/>
        </w:trPr>
        <w:tc>
          <w:tcPr>
            <w:tcW w:w="1308" w:type="dxa"/>
            <w:tcBorders>
              <w:top w:val="nil"/>
              <w:bottom w:val="single" w:sz="4" w:space="0" w:color="auto"/>
            </w:tcBorders>
            <w:shd w:val="clear" w:color="auto" w:fill="auto"/>
          </w:tcPr>
          <w:p w14:paraId="514A702F" w14:textId="77777777" w:rsidR="00E17B52" w:rsidRPr="001A0CDD" w:rsidRDefault="00E17B52" w:rsidP="00BF688A">
            <w:pPr>
              <w:keepNext/>
              <w:keepLines/>
              <w:spacing w:before="40" w:after="120" w:line="220" w:lineRule="atLeast"/>
              <w:ind w:right="113"/>
            </w:pPr>
          </w:p>
        </w:tc>
        <w:tc>
          <w:tcPr>
            <w:tcW w:w="6063" w:type="dxa"/>
            <w:tcBorders>
              <w:top w:val="nil"/>
              <w:bottom w:val="single" w:sz="4" w:space="0" w:color="auto"/>
            </w:tcBorders>
            <w:shd w:val="clear" w:color="auto" w:fill="auto"/>
          </w:tcPr>
          <w:p w14:paraId="2FBE9045" w14:textId="77777777" w:rsidR="00E17B52" w:rsidRPr="000D79A8" w:rsidRDefault="00E17B52" w:rsidP="00BF688A">
            <w:pPr>
              <w:keepNext/>
              <w:keepLines/>
              <w:spacing w:before="40" w:after="120" w:line="220" w:lineRule="atLeast"/>
              <w:ind w:right="113"/>
            </w:pPr>
            <w:r w:rsidRPr="000D79A8">
              <w:t>A</w:t>
            </w:r>
            <w:r w:rsidRPr="000D79A8">
              <w:tab/>
              <w:t>3,000 kg</w:t>
            </w:r>
          </w:p>
          <w:p w14:paraId="3CB16EB3" w14:textId="77777777" w:rsidR="00E17B52" w:rsidRPr="000D79A8" w:rsidRDefault="00E17B52" w:rsidP="00BF688A">
            <w:pPr>
              <w:keepNext/>
              <w:keepLines/>
              <w:spacing w:before="40" w:after="120" w:line="220" w:lineRule="atLeast"/>
              <w:ind w:right="113"/>
            </w:pPr>
            <w:r w:rsidRPr="000D79A8">
              <w:t>B</w:t>
            </w:r>
            <w:r w:rsidRPr="000D79A8">
              <w:tab/>
              <w:t>300 kg</w:t>
            </w:r>
          </w:p>
          <w:p w14:paraId="7DF09560" w14:textId="77777777" w:rsidR="00E17B52" w:rsidRPr="000D79A8" w:rsidRDefault="00E17B52" w:rsidP="00BF688A">
            <w:pPr>
              <w:keepNext/>
              <w:keepLines/>
              <w:spacing w:before="40" w:after="120" w:line="220" w:lineRule="atLeast"/>
              <w:ind w:right="113"/>
            </w:pPr>
            <w:r w:rsidRPr="000D79A8">
              <w:t>C</w:t>
            </w:r>
            <w:r w:rsidRPr="000D79A8">
              <w:tab/>
              <w:t>30,000 kg</w:t>
            </w:r>
          </w:p>
          <w:p w14:paraId="119F879A" w14:textId="77777777" w:rsidR="00E17B52" w:rsidRPr="001A0CDD" w:rsidRDefault="00E17B52" w:rsidP="00BF688A">
            <w:pPr>
              <w:keepNext/>
              <w:keepLines/>
              <w:spacing w:before="40" w:after="120" w:line="220" w:lineRule="atLeast"/>
              <w:ind w:right="113"/>
            </w:pPr>
            <w:r w:rsidRPr="000D79A8">
              <w:t>D</w:t>
            </w:r>
            <w:r w:rsidRPr="000D79A8">
              <w:tab/>
              <w:t>For Class 8, there is no exempted quantity</w:t>
            </w:r>
          </w:p>
        </w:tc>
        <w:tc>
          <w:tcPr>
            <w:tcW w:w="1134" w:type="dxa"/>
            <w:tcBorders>
              <w:top w:val="nil"/>
              <w:bottom w:val="single" w:sz="4" w:space="0" w:color="auto"/>
            </w:tcBorders>
            <w:shd w:val="clear" w:color="auto" w:fill="auto"/>
          </w:tcPr>
          <w:p w14:paraId="3021DF03" w14:textId="77777777" w:rsidR="00E17B52" w:rsidRPr="001A0CDD" w:rsidRDefault="00E17B52" w:rsidP="00BF688A">
            <w:pPr>
              <w:keepNext/>
              <w:keepLines/>
              <w:spacing w:before="40" w:after="120" w:line="220" w:lineRule="atLeast"/>
              <w:ind w:right="113"/>
              <w:jc w:val="center"/>
            </w:pPr>
          </w:p>
        </w:tc>
      </w:tr>
      <w:tr w:rsidR="00E17B52" w:rsidRPr="00C826E0" w14:paraId="37B6FB46" w14:textId="77777777" w:rsidTr="0013375F">
        <w:trPr>
          <w:trHeight w:val="20"/>
        </w:trPr>
        <w:tc>
          <w:tcPr>
            <w:tcW w:w="1308" w:type="dxa"/>
            <w:tcBorders>
              <w:top w:val="single" w:sz="4" w:space="0" w:color="auto"/>
              <w:bottom w:val="single" w:sz="4" w:space="0" w:color="auto"/>
            </w:tcBorders>
            <w:shd w:val="clear" w:color="auto" w:fill="auto"/>
          </w:tcPr>
          <w:p w14:paraId="1185FD4E" w14:textId="77777777" w:rsidR="00E17B52" w:rsidRPr="005E6B9F" w:rsidRDefault="00E17B52" w:rsidP="00BF688A">
            <w:pPr>
              <w:spacing w:before="40" w:after="120" w:line="220" w:lineRule="atLeast"/>
              <w:ind w:right="113"/>
            </w:pPr>
            <w:r w:rsidRPr="005E6B9F">
              <w:t>120 06.0-10</w:t>
            </w:r>
          </w:p>
        </w:tc>
        <w:tc>
          <w:tcPr>
            <w:tcW w:w="6063" w:type="dxa"/>
            <w:tcBorders>
              <w:top w:val="single" w:sz="4" w:space="0" w:color="auto"/>
              <w:bottom w:val="single" w:sz="4" w:space="0" w:color="auto"/>
            </w:tcBorders>
            <w:shd w:val="clear" w:color="auto" w:fill="auto"/>
          </w:tcPr>
          <w:p w14:paraId="5C5359C6" w14:textId="77777777" w:rsidR="00E17B52" w:rsidRPr="005E6B9F" w:rsidRDefault="00E17B52" w:rsidP="00BF688A">
            <w:pPr>
              <w:spacing w:before="40" w:after="120" w:line="220" w:lineRule="atLeast"/>
              <w:ind w:right="113"/>
            </w:pPr>
            <w:r w:rsidRPr="005E6B9F">
              <w:t>8.3.1</w:t>
            </w:r>
          </w:p>
        </w:tc>
        <w:tc>
          <w:tcPr>
            <w:tcW w:w="1134" w:type="dxa"/>
            <w:tcBorders>
              <w:top w:val="single" w:sz="4" w:space="0" w:color="auto"/>
              <w:bottom w:val="single" w:sz="4" w:space="0" w:color="auto"/>
            </w:tcBorders>
            <w:shd w:val="clear" w:color="auto" w:fill="auto"/>
          </w:tcPr>
          <w:p w14:paraId="04A7E2DD" w14:textId="77777777" w:rsidR="00E17B52" w:rsidRPr="005E6B9F" w:rsidRDefault="00E17B52" w:rsidP="00BF688A">
            <w:pPr>
              <w:spacing w:before="40" w:after="120" w:line="220" w:lineRule="atLeast"/>
              <w:ind w:right="113"/>
              <w:jc w:val="center"/>
            </w:pPr>
            <w:r w:rsidRPr="005E6B9F">
              <w:t>D</w:t>
            </w:r>
          </w:p>
        </w:tc>
      </w:tr>
      <w:tr w:rsidR="00E17B52" w:rsidRPr="00C826E0" w14:paraId="33747A47" w14:textId="77777777" w:rsidTr="0013375F">
        <w:trPr>
          <w:trHeight w:val="20"/>
        </w:trPr>
        <w:tc>
          <w:tcPr>
            <w:tcW w:w="1308" w:type="dxa"/>
            <w:tcBorders>
              <w:top w:val="single" w:sz="4" w:space="0" w:color="auto"/>
              <w:bottom w:val="nil"/>
            </w:tcBorders>
            <w:shd w:val="clear" w:color="auto" w:fill="auto"/>
          </w:tcPr>
          <w:p w14:paraId="01D26EBF" w14:textId="77777777" w:rsidR="00E17B52" w:rsidRPr="001A0CDD" w:rsidRDefault="00E17B52" w:rsidP="00BF688A">
            <w:pPr>
              <w:spacing w:before="40" w:after="120" w:line="220" w:lineRule="atLeast"/>
              <w:ind w:right="113"/>
            </w:pPr>
          </w:p>
        </w:tc>
        <w:tc>
          <w:tcPr>
            <w:tcW w:w="6063" w:type="dxa"/>
            <w:tcBorders>
              <w:top w:val="single" w:sz="4" w:space="0" w:color="auto"/>
              <w:bottom w:val="nil"/>
            </w:tcBorders>
            <w:shd w:val="clear" w:color="auto" w:fill="auto"/>
          </w:tcPr>
          <w:p w14:paraId="00EF3F5A" w14:textId="77777777" w:rsidR="00E17B52" w:rsidRPr="001A0CDD" w:rsidRDefault="00E17B52" w:rsidP="00BF688A">
            <w:pPr>
              <w:spacing w:before="40" w:after="120" w:line="220" w:lineRule="atLeast"/>
              <w:ind w:right="113"/>
            </w:pPr>
            <w:r w:rsidRPr="000D79A8">
              <w:t xml:space="preserve">In addition to 1,000 tonnes of steel coils, </w:t>
            </w:r>
            <w:r>
              <w:t>a vessel’s</w:t>
            </w:r>
            <w:r w:rsidRPr="000D79A8">
              <w:t xml:space="preserve"> cargo contains 30</w:t>
            </w:r>
            <w:r>
              <w:t xml:space="preserve"> </w:t>
            </w:r>
            <w:r w:rsidRPr="000D79A8">
              <w:t>tonnes of UN</w:t>
            </w:r>
            <w:r>
              <w:t xml:space="preserve"> </w:t>
            </w:r>
            <w:r w:rsidRPr="000D79A8">
              <w:t>No. 1830 SULPHURIC ACID in packages (Class 8). May you take on board persons who are not members of the crew, do not normally live on board or are not on board for official reasons?</w:t>
            </w:r>
          </w:p>
        </w:tc>
        <w:tc>
          <w:tcPr>
            <w:tcW w:w="1134" w:type="dxa"/>
            <w:tcBorders>
              <w:top w:val="single" w:sz="4" w:space="0" w:color="auto"/>
              <w:bottom w:val="nil"/>
            </w:tcBorders>
            <w:shd w:val="clear" w:color="auto" w:fill="auto"/>
          </w:tcPr>
          <w:p w14:paraId="755E0861" w14:textId="77777777" w:rsidR="00E17B52" w:rsidRPr="001A0CDD" w:rsidRDefault="00E17B52" w:rsidP="00BF688A">
            <w:pPr>
              <w:spacing w:before="40" w:after="120" w:line="220" w:lineRule="atLeast"/>
              <w:ind w:right="113"/>
              <w:jc w:val="center"/>
            </w:pPr>
          </w:p>
        </w:tc>
      </w:tr>
      <w:tr w:rsidR="00E17B52" w:rsidRPr="00C826E0" w14:paraId="290D5922" w14:textId="77777777" w:rsidTr="00C94733">
        <w:trPr>
          <w:trHeight w:val="20"/>
        </w:trPr>
        <w:tc>
          <w:tcPr>
            <w:tcW w:w="1308" w:type="dxa"/>
            <w:tcBorders>
              <w:top w:val="nil"/>
              <w:bottom w:val="single" w:sz="4" w:space="0" w:color="auto"/>
            </w:tcBorders>
            <w:shd w:val="clear" w:color="auto" w:fill="auto"/>
          </w:tcPr>
          <w:p w14:paraId="1683C4FF" w14:textId="77777777" w:rsidR="00E17B52" w:rsidRPr="001A0CDD" w:rsidRDefault="00E17B52" w:rsidP="00BF688A">
            <w:pPr>
              <w:spacing w:before="40" w:after="120" w:line="220" w:lineRule="atLeast"/>
              <w:ind w:right="113"/>
            </w:pPr>
          </w:p>
        </w:tc>
        <w:tc>
          <w:tcPr>
            <w:tcW w:w="6063" w:type="dxa"/>
            <w:tcBorders>
              <w:top w:val="nil"/>
              <w:bottom w:val="single" w:sz="4" w:space="0" w:color="auto"/>
            </w:tcBorders>
            <w:shd w:val="clear" w:color="auto" w:fill="auto"/>
          </w:tcPr>
          <w:p w14:paraId="58291DE3" w14:textId="77777777" w:rsidR="00E17B52" w:rsidRPr="000D79A8" w:rsidRDefault="00E17B52" w:rsidP="00BF688A">
            <w:pPr>
              <w:spacing w:before="40" w:after="120" w:line="220" w:lineRule="atLeast"/>
              <w:ind w:left="567" w:right="113" w:hanging="567"/>
            </w:pPr>
            <w:r w:rsidRPr="000D79A8">
              <w:t>A</w:t>
            </w:r>
            <w:r>
              <w:tab/>
            </w:r>
            <w:r w:rsidRPr="000D79A8">
              <w:t>In this case, yes, since no approval certificate is needed to transport sulphuric acid anyway, the acid being neither flammable nor explosive</w:t>
            </w:r>
          </w:p>
          <w:p w14:paraId="3C6C7098" w14:textId="77777777" w:rsidR="00E17B52" w:rsidRPr="000D79A8" w:rsidRDefault="00E17B52" w:rsidP="00BF688A">
            <w:pPr>
              <w:spacing w:before="40" w:after="120" w:line="220" w:lineRule="atLeast"/>
              <w:ind w:left="567" w:right="113" w:hanging="567"/>
            </w:pPr>
            <w:r w:rsidRPr="000D79A8">
              <w:t>B</w:t>
            </w:r>
            <w:r w:rsidRPr="000D79A8">
              <w:tab/>
              <w:t>Yes, but only with the vessel owner</w:t>
            </w:r>
            <w:r>
              <w:t>’</w:t>
            </w:r>
            <w:r w:rsidRPr="000D79A8">
              <w:t>s agreement</w:t>
            </w:r>
          </w:p>
          <w:p w14:paraId="27285CF9" w14:textId="77777777" w:rsidR="00E17B52" w:rsidRPr="000D79A8" w:rsidRDefault="00E17B52" w:rsidP="00BF688A">
            <w:pPr>
              <w:spacing w:before="40" w:after="120" w:line="220" w:lineRule="atLeast"/>
              <w:ind w:left="567" w:right="113" w:hanging="567"/>
            </w:pPr>
            <w:r w:rsidRPr="000D79A8">
              <w:t>C</w:t>
            </w:r>
            <w:r w:rsidRPr="000D79A8">
              <w:tab/>
              <w:t>Yes, subject to special authorization by the competent authority</w:t>
            </w:r>
          </w:p>
          <w:p w14:paraId="5283898F" w14:textId="77777777" w:rsidR="00E17B52" w:rsidRDefault="00E17B52" w:rsidP="00BF688A">
            <w:pPr>
              <w:spacing w:before="40" w:after="120" w:line="220" w:lineRule="atLeast"/>
              <w:ind w:right="113"/>
            </w:pPr>
            <w:r w:rsidRPr="000D79A8">
              <w:t>D</w:t>
            </w:r>
            <w:r w:rsidRPr="000D79A8">
              <w:tab/>
              <w:t>Transport of such persons is prohibited</w:t>
            </w:r>
          </w:p>
        </w:tc>
        <w:tc>
          <w:tcPr>
            <w:tcW w:w="1134" w:type="dxa"/>
            <w:tcBorders>
              <w:top w:val="nil"/>
              <w:bottom w:val="single" w:sz="4" w:space="0" w:color="auto"/>
            </w:tcBorders>
            <w:shd w:val="clear" w:color="auto" w:fill="auto"/>
          </w:tcPr>
          <w:p w14:paraId="1B410945" w14:textId="77777777" w:rsidR="00E17B52" w:rsidRPr="001A0CDD" w:rsidRDefault="00E17B52" w:rsidP="00BF688A">
            <w:pPr>
              <w:spacing w:before="40" w:after="120" w:line="220" w:lineRule="atLeast"/>
              <w:ind w:right="113"/>
              <w:jc w:val="center"/>
            </w:pPr>
          </w:p>
        </w:tc>
      </w:tr>
      <w:tr w:rsidR="00E17B52" w:rsidRPr="00C826E0" w14:paraId="7D195E04" w14:textId="77777777" w:rsidTr="00C94733">
        <w:trPr>
          <w:trHeight w:val="20"/>
        </w:trPr>
        <w:tc>
          <w:tcPr>
            <w:tcW w:w="1308" w:type="dxa"/>
            <w:tcBorders>
              <w:top w:val="nil"/>
              <w:bottom w:val="single" w:sz="4" w:space="0" w:color="auto"/>
            </w:tcBorders>
            <w:shd w:val="clear" w:color="auto" w:fill="auto"/>
          </w:tcPr>
          <w:p w14:paraId="35DB4FEF" w14:textId="77777777" w:rsidR="00E17B52" w:rsidRPr="00AC3C66" w:rsidRDefault="00E17B52" w:rsidP="0013375F">
            <w:pPr>
              <w:spacing w:before="40" w:after="120"/>
              <w:ind w:right="113"/>
            </w:pPr>
            <w:r w:rsidRPr="00AC3C66">
              <w:t>120 06.0-11</w:t>
            </w:r>
          </w:p>
        </w:tc>
        <w:tc>
          <w:tcPr>
            <w:tcW w:w="6063" w:type="dxa"/>
            <w:tcBorders>
              <w:top w:val="nil"/>
              <w:bottom w:val="single" w:sz="4" w:space="0" w:color="auto"/>
            </w:tcBorders>
            <w:shd w:val="clear" w:color="auto" w:fill="auto"/>
          </w:tcPr>
          <w:p w14:paraId="39965918" w14:textId="77777777" w:rsidR="00E17B52" w:rsidRPr="0028586C" w:rsidRDefault="00E17B52" w:rsidP="0013375F">
            <w:pPr>
              <w:spacing w:before="40" w:after="120"/>
              <w:ind w:right="113"/>
              <w:rPr>
                <w:lang w:val="fr-FR"/>
              </w:rPr>
            </w:pPr>
            <w:r w:rsidRPr="0075242D">
              <w:rPr>
                <w:lang w:val="fr-FR"/>
              </w:rPr>
              <w:t>7.1.5.4.3</w:t>
            </w:r>
          </w:p>
        </w:tc>
        <w:tc>
          <w:tcPr>
            <w:tcW w:w="1134" w:type="dxa"/>
            <w:tcBorders>
              <w:top w:val="nil"/>
              <w:bottom w:val="single" w:sz="4" w:space="0" w:color="auto"/>
            </w:tcBorders>
            <w:shd w:val="clear" w:color="auto" w:fill="auto"/>
          </w:tcPr>
          <w:p w14:paraId="57E4BC51" w14:textId="77777777" w:rsidR="00E17B52" w:rsidRDefault="00E17B52" w:rsidP="00462CEF">
            <w:pPr>
              <w:spacing w:before="40" w:after="120"/>
              <w:ind w:right="113"/>
              <w:jc w:val="center"/>
            </w:pPr>
            <w:r>
              <w:rPr>
                <w:lang w:val="fr-FR"/>
              </w:rPr>
              <w:t>C</w:t>
            </w:r>
          </w:p>
        </w:tc>
      </w:tr>
      <w:tr w:rsidR="00E17B52" w:rsidRPr="00C826E0" w14:paraId="3342EE51" w14:textId="77777777" w:rsidTr="0013375F">
        <w:trPr>
          <w:trHeight w:val="20"/>
        </w:trPr>
        <w:tc>
          <w:tcPr>
            <w:tcW w:w="1308" w:type="dxa"/>
            <w:tcBorders>
              <w:top w:val="single" w:sz="4" w:space="0" w:color="auto"/>
              <w:bottom w:val="nil"/>
            </w:tcBorders>
            <w:shd w:val="clear" w:color="auto" w:fill="auto"/>
          </w:tcPr>
          <w:p w14:paraId="5138C38D" w14:textId="77777777" w:rsidR="00E17B52" w:rsidRPr="00AC3C66" w:rsidRDefault="00E17B52" w:rsidP="0013375F">
            <w:pPr>
              <w:spacing w:before="40" w:after="120"/>
              <w:ind w:right="113"/>
            </w:pPr>
          </w:p>
        </w:tc>
        <w:tc>
          <w:tcPr>
            <w:tcW w:w="6063" w:type="dxa"/>
            <w:tcBorders>
              <w:top w:val="single" w:sz="4" w:space="0" w:color="auto"/>
              <w:bottom w:val="nil"/>
            </w:tcBorders>
            <w:shd w:val="clear" w:color="auto" w:fill="auto"/>
          </w:tcPr>
          <w:p w14:paraId="09B2DB0F" w14:textId="77777777" w:rsidR="00E17B52" w:rsidRDefault="00E17B52" w:rsidP="0013375F">
            <w:pPr>
              <w:spacing w:before="40" w:after="120"/>
              <w:ind w:right="113"/>
            </w:pPr>
            <w:del w:id="897" w:author="Clare Jane LORD" w:date="2022-11-21T13:38:00Z">
              <w:r w:rsidDel="005805AA">
                <w:delText>A</w:delText>
              </w:r>
            </w:del>
            <w:ins w:id="898" w:author="Clare Jane LORD" w:date="2022-11-21T13:38:00Z">
              <w:r>
                <w:t>If a</w:t>
              </w:r>
            </w:ins>
            <w:r>
              <w:t xml:space="preserve"> vessel has three blue cones</w:t>
            </w:r>
            <w:ins w:id="899" w:author="Clare Jane LORD" w:date="2022-11-21T13:39:00Z">
              <w:r>
                <w:t xml:space="preserve"> or three blue lights,</w:t>
              </w:r>
            </w:ins>
            <w:del w:id="900" w:author="Clare Jane LORD" w:date="2022-11-21T13:39:00Z">
              <w:r w:rsidDel="005805AA">
                <w:delText>.</w:delText>
              </w:r>
            </w:del>
            <w:r>
              <w:t xml:space="preserve"> </w:t>
            </w:r>
            <w:del w:id="901" w:author="Clare Jane LORD" w:date="2022-11-21T13:39:00Z">
              <w:r w:rsidDel="005805AA">
                <w:delText>W</w:delText>
              </w:r>
            </w:del>
            <w:ins w:id="902" w:author="Clare Jane LORD" w:date="2022-11-21T13:39:00Z">
              <w:r>
                <w:t>w</w:t>
              </w:r>
            </w:ins>
            <w:r>
              <w:t xml:space="preserve">hat is the minimum distance </w:t>
            </w:r>
            <w:del w:id="903" w:author="Clare Jane LORD" w:date="2022-11-21T13:39:00Z">
              <w:r w:rsidDel="005805AA">
                <w:delText xml:space="preserve">that </w:delText>
              </w:r>
            </w:del>
            <w:ins w:id="904" w:author="Clare Jane LORD" w:date="2022-11-21T13:39:00Z">
              <w:r>
                <w:t xml:space="preserve">it </w:t>
              </w:r>
            </w:ins>
            <w:r>
              <w:t xml:space="preserve">must </w:t>
            </w:r>
            <w:del w:id="905" w:author="Clare Jane LORD" w:date="2022-11-21T13:39:00Z">
              <w:r w:rsidDel="005805AA">
                <w:delText xml:space="preserve">be </w:delText>
              </w:r>
            </w:del>
            <w:r>
              <w:t>k</w:t>
            </w:r>
            <w:ins w:id="906" w:author="Clare Jane LORD" w:date="2022-11-21T13:39:00Z">
              <w:r>
                <w:t>e</w:t>
              </w:r>
            </w:ins>
            <w:r>
              <w:t>ep</w:t>
            </w:r>
            <w:del w:id="907" w:author="Clare Jane LORD" w:date="2022-11-21T13:39:00Z">
              <w:r w:rsidDel="005805AA">
                <w:delText>t</w:delText>
              </w:r>
            </w:del>
            <w:r>
              <w:t xml:space="preserve"> from urban zones and tank storage sites when berthed outside the berthing areas specifically designated by the competent authority?</w:t>
            </w:r>
          </w:p>
        </w:tc>
        <w:tc>
          <w:tcPr>
            <w:tcW w:w="1134" w:type="dxa"/>
            <w:tcBorders>
              <w:top w:val="single" w:sz="4" w:space="0" w:color="auto"/>
              <w:bottom w:val="nil"/>
            </w:tcBorders>
            <w:shd w:val="clear" w:color="auto" w:fill="auto"/>
          </w:tcPr>
          <w:p w14:paraId="2D8A71F7" w14:textId="77777777" w:rsidR="00E17B52" w:rsidRDefault="00E17B52" w:rsidP="00462CEF">
            <w:pPr>
              <w:spacing w:before="40" w:after="120"/>
              <w:ind w:right="113"/>
              <w:jc w:val="center"/>
            </w:pPr>
          </w:p>
        </w:tc>
      </w:tr>
      <w:tr w:rsidR="00E17B52" w:rsidRPr="00C826E0" w14:paraId="7D009E57" w14:textId="77777777" w:rsidTr="0013375F">
        <w:trPr>
          <w:trHeight w:val="20"/>
        </w:trPr>
        <w:tc>
          <w:tcPr>
            <w:tcW w:w="1308" w:type="dxa"/>
            <w:tcBorders>
              <w:top w:val="nil"/>
              <w:bottom w:val="nil"/>
            </w:tcBorders>
            <w:shd w:val="clear" w:color="auto" w:fill="auto"/>
          </w:tcPr>
          <w:p w14:paraId="29BD6E3F"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633B320A" w14:textId="77777777" w:rsidR="00E17B52" w:rsidRPr="00971369" w:rsidRDefault="00E17B52" w:rsidP="0013375F">
            <w:pPr>
              <w:spacing w:before="40" w:after="120"/>
              <w:ind w:right="113"/>
            </w:pPr>
            <w:r>
              <w:rPr>
                <w:lang w:val="fr-FR"/>
              </w:rPr>
              <w:t>A</w:t>
            </w:r>
            <w:r>
              <w:rPr>
                <w:lang w:val="fr-FR"/>
              </w:rPr>
              <w:tab/>
              <w:t>50 m</w:t>
            </w:r>
          </w:p>
        </w:tc>
        <w:tc>
          <w:tcPr>
            <w:tcW w:w="1134" w:type="dxa"/>
            <w:tcBorders>
              <w:top w:val="nil"/>
              <w:bottom w:val="nil"/>
            </w:tcBorders>
            <w:shd w:val="clear" w:color="auto" w:fill="auto"/>
          </w:tcPr>
          <w:p w14:paraId="70FB8A96" w14:textId="77777777" w:rsidR="00E17B52" w:rsidRDefault="00E17B52" w:rsidP="00462CEF">
            <w:pPr>
              <w:spacing w:before="40" w:after="120"/>
              <w:ind w:right="113"/>
              <w:jc w:val="center"/>
            </w:pPr>
          </w:p>
        </w:tc>
      </w:tr>
      <w:tr w:rsidR="00E17B52" w:rsidRPr="00C826E0" w14:paraId="0F85163C" w14:textId="77777777" w:rsidTr="0013375F">
        <w:trPr>
          <w:trHeight w:val="20"/>
        </w:trPr>
        <w:tc>
          <w:tcPr>
            <w:tcW w:w="1308" w:type="dxa"/>
            <w:tcBorders>
              <w:top w:val="nil"/>
              <w:bottom w:val="nil"/>
            </w:tcBorders>
            <w:shd w:val="clear" w:color="auto" w:fill="auto"/>
          </w:tcPr>
          <w:p w14:paraId="1BC76791"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4BDCF82C" w14:textId="77777777" w:rsidR="00E17B52" w:rsidRPr="00971369" w:rsidRDefault="00E17B52" w:rsidP="0013375F">
            <w:pPr>
              <w:spacing w:before="40" w:after="120"/>
              <w:ind w:right="113"/>
            </w:pPr>
            <w:r>
              <w:rPr>
                <w:lang w:val="fr-FR"/>
              </w:rPr>
              <w:t>B</w:t>
            </w:r>
            <w:r>
              <w:rPr>
                <w:lang w:val="fr-FR"/>
              </w:rPr>
              <w:tab/>
              <w:t>100 m</w:t>
            </w:r>
          </w:p>
        </w:tc>
        <w:tc>
          <w:tcPr>
            <w:tcW w:w="1134" w:type="dxa"/>
            <w:tcBorders>
              <w:top w:val="nil"/>
              <w:bottom w:val="nil"/>
            </w:tcBorders>
            <w:shd w:val="clear" w:color="auto" w:fill="auto"/>
          </w:tcPr>
          <w:p w14:paraId="7729894C" w14:textId="77777777" w:rsidR="00E17B52" w:rsidRDefault="00E17B52" w:rsidP="00462CEF">
            <w:pPr>
              <w:spacing w:before="40" w:after="120"/>
              <w:ind w:right="113"/>
              <w:jc w:val="center"/>
            </w:pPr>
          </w:p>
        </w:tc>
      </w:tr>
      <w:tr w:rsidR="00E17B52" w:rsidRPr="00C826E0" w14:paraId="78F7BCF1" w14:textId="77777777" w:rsidTr="0013375F">
        <w:trPr>
          <w:trHeight w:val="20"/>
        </w:trPr>
        <w:tc>
          <w:tcPr>
            <w:tcW w:w="1308" w:type="dxa"/>
            <w:tcBorders>
              <w:top w:val="nil"/>
              <w:bottom w:val="nil"/>
            </w:tcBorders>
            <w:shd w:val="clear" w:color="auto" w:fill="auto"/>
          </w:tcPr>
          <w:p w14:paraId="7FB2A561"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037F732D" w14:textId="77777777" w:rsidR="00E17B52" w:rsidRPr="00971369" w:rsidRDefault="00E17B52" w:rsidP="0013375F">
            <w:pPr>
              <w:spacing w:before="40" w:after="120"/>
              <w:ind w:right="113"/>
              <w:rPr>
                <w:iCs/>
              </w:rPr>
            </w:pPr>
            <w:r>
              <w:rPr>
                <w:lang w:val="fr-FR"/>
              </w:rPr>
              <w:t>C</w:t>
            </w:r>
            <w:r>
              <w:rPr>
                <w:lang w:val="fr-FR"/>
              </w:rPr>
              <w:tab/>
              <w:t>500 m</w:t>
            </w:r>
          </w:p>
        </w:tc>
        <w:tc>
          <w:tcPr>
            <w:tcW w:w="1134" w:type="dxa"/>
            <w:tcBorders>
              <w:top w:val="nil"/>
              <w:bottom w:val="nil"/>
            </w:tcBorders>
            <w:shd w:val="clear" w:color="auto" w:fill="auto"/>
          </w:tcPr>
          <w:p w14:paraId="4B723F6B" w14:textId="77777777" w:rsidR="00E17B52" w:rsidRDefault="00E17B52" w:rsidP="00462CEF">
            <w:pPr>
              <w:spacing w:before="40" w:after="120"/>
              <w:ind w:right="113"/>
              <w:jc w:val="center"/>
            </w:pPr>
          </w:p>
        </w:tc>
      </w:tr>
      <w:tr w:rsidR="00E17B52" w:rsidRPr="00C826E0" w14:paraId="1BACEE01" w14:textId="77777777" w:rsidTr="006E1699">
        <w:trPr>
          <w:trHeight w:val="20"/>
        </w:trPr>
        <w:tc>
          <w:tcPr>
            <w:tcW w:w="1308" w:type="dxa"/>
            <w:tcBorders>
              <w:top w:val="nil"/>
              <w:bottom w:val="single" w:sz="4" w:space="0" w:color="auto"/>
            </w:tcBorders>
            <w:shd w:val="clear" w:color="auto" w:fill="auto"/>
          </w:tcPr>
          <w:p w14:paraId="531857EB" w14:textId="77777777" w:rsidR="00E17B52" w:rsidRPr="00AC3C66" w:rsidRDefault="00E17B52" w:rsidP="0013375F">
            <w:pPr>
              <w:spacing w:before="40" w:after="120"/>
              <w:ind w:right="113"/>
            </w:pPr>
          </w:p>
        </w:tc>
        <w:tc>
          <w:tcPr>
            <w:tcW w:w="6063" w:type="dxa"/>
            <w:tcBorders>
              <w:top w:val="nil"/>
              <w:bottom w:val="single" w:sz="4" w:space="0" w:color="auto"/>
            </w:tcBorders>
            <w:shd w:val="clear" w:color="auto" w:fill="auto"/>
          </w:tcPr>
          <w:p w14:paraId="67F1C1A3" w14:textId="77777777" w:rsidR="00E17B52" w:rsidRPr="00971369" w:rsidRDefault="00E17B52" w:rsidP="0013375F">
            <w:pPr>
              <w:spacing w:before="40" w:after="120"/>
              <w:ind w:right="113"/>
              <w:rPr>
                <w:iCs/>
              </w:rPr>
            </w:pPr>
            <w:r>
              <w:rPr>
                <w:lang w:val="fr-FR"/>
              </w:rPr>
              <w:t>D</w:t>
            </w:r>
            <w:r>
              <w:rPr>
                <w:lang w:val="fr-FR"/>
              </w:rPr>
              <w:tab/>
              <w:t>1,000 m</w:t>
            </w:r>
          </w:p>
        </w:tc>
        <w:tc>
          <w:tcPr>
            <w:tcW w:w="1134" w:type="dxa"/>
            <w:tcBorders>
              <w:top w:val="nil"/>
              <w:bottom w:val="single" w:sz="4" w:space="0" w:color="auto"/>
            </w:tcBorders>
            <w:shd w:val="clear" w:color="auto" w:fill="auto"/>
          </w:tcPr>
          <w:p w14:paraId="409E804D" w14:textId="77777777" w:rsidR="00E17B52" w:rsidRDefault="00E17B52" w:rsidP="00462CEF">
            <w:pPr>
              <w:spacing w:before="40" w:after="120"/>
              <w:ind w:right="113"/>
              <w:jc w:val="center"/>
            </w:pPr>
          </w:p>
        </w:tc>
      </w:tr>
      <w:tr w:rsidR="00E17B52" w:rsidRPr="00C826E0" w14:paraId="2F9565B2" w14:textId="77777777" w:rsidTr="006E1699">
        <w:trPr>
          <w:trHeight w:val="20"/>
        </w:trPr>
        <w:tc>
          <w:tcPr>
            <w:tcW w:w="1308" w:type="dxa"/>
            <w:tcBorders>
              <w:top w:val="single" w:sz="4" w:space="0" w:color="auto"/>
              <w:bottom w:val="single" w:sz="4" w:space="0" w:color="auto"/>
            </w:tcBorders>
            <w:shd w:val="clear" w:color="auto" w:fill="auto"/>
          </w:tcPr>
          <w:p w14:paraId="543362A5" w14:textId="77777777" w:rsidR="00E17B52" w:rsidRPr="009C4C31" w:rsidRDefault="00E17B52" w:rsidP="0013375F">
            <w:pPr>
              <w:keepNext/>
              <w:keepLines/>
              <w:spacing w:before="40" w:after="120"/>
              <w:ind w:right="113"/>
            </w:pPr>
            <w:r w:rsidRPr="009C4C31">
              <w:t>120 06.0-12</w:t>
            </w:r>
          </w:p>
        </w:tc>
        <w:tc>
          <w:tcPr>
            <w:tcW w:w="6063" w:type="dxa"/>
            <w:tcBorders>
              <w:top w:val="single" w:sz="4" w:space="0" w:color="auto"/>
              <w:bottom w:val="single" w:sz="4" w:space="0" w:color="auto"/>
            </w:tcBorders>
            <w:shd w:val="clear" w:color="auto" w:fill="auto"/>
          </w:tcPr>
          <w:p w14:paraId="525C3C51" w14:textId="77777777" w:rsidR="00E17B52" w:rsidRPr="009C4C31" w:rsidRDefault="00E17B52" w:rsidP="0013375F">
            <w:pPr>
              <w:keepNext/>
              <w:keepLines/>
              <w:spacing w:before="40" w:after="120"/>
              <w:ind w:right="113"/>
            </w:pPr>
            <w:r w:rsidRPr="009C4C31">
              <w:t>7.1.4.3.1</w:t>
            </w:r>
          </w:p>
        </w:tc>
        <w:tc>
          <w:tcPr>
            <w:tcW w:w="1134" w:type="dxa"/>
            <w:tcBorders>
              <w:top w:val="single" w:sz="4" w:space="0" w:color="auto"/>
              <w:bottom w:val="single" w:sz="4" w:space="0" w:color="auto"/>
            </w:tcBorders>
            <w:shd w:val="clear" w:color="auto" w:fill="auto"/>
          </w:tcPr>
          <w:p w14:paraId="3782CA3D" w14:textId="77777777" w:rsidR="00E17B52" w:rsidRPr="009C4C31" w:rsidRDefault="00E17B52" w:rsidP="00462CEF">
            <w:pPr>
              <w:keepNext/>
              <w:keepLines/>
              <w:spacing w:before="40" w:after="120"/>
              <w:ind w:right="113"/>
              <w:jc w:val="center"/>
            </w:pPr>
            <w:r w:rsidRPr="009C4C31">
              <w:t>A</w:t>
            </w:r>
          </w:p>
        </w:tc>
      </w:tr>
      <w:tr w:rsidR="00E17B52" w:rsidRPr="00C826E0" w14:paraId="0AA79EBF" w14:textId="77777777" w:rsidTr="0013375F">
        <w:trPr>
          <w:trHeight w:val="20"/>
        </w:trPr>
        <w:tc>
          <w:tcPr>
            <w:tcW w:w="1308" w:type="dxa"/>
            <w:tcBorders>
              <w:top w:val="single" w:sz="4" w:space="0" w:color="auto"/>
              <w:bottom w:val="nil"/>
            </w:tcBorders>
            <w:shd w:val="clear" w:color="auto" w:fill="auto"/>
          </w:tcPr>
          <w:p w14:paraId="116B27D9" w14:textId="77777777" w:rsidR="00E17B52" w:rsidRPr="00AC3C66"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56E45C90" w14:textId="77777777" w:rsidR="00E17B52" w:rsidRPr="00AC3C66" w:rsidRDefault="00E17B52" w:rsidP="0013375F">
            <w:pPr>
              <w:keepNext/>
              <w:keepLines/>
              <w:spacing w:before="40" w:after="120"/>
              <w:ind w:right="113"/>
            </w:pPr>
            <w:r w:rsidRPr="000D79A8">
              <w:t xml:space="preserve">May goods of Classes 6.1 and 8 </w:t>
            </w:r>
            <w:proofErr w:type="spellStart"/>
            <w:r w:rsidRPr="000D79A8">
              <w:t>be stowed</w:t>
            </w:r>
            <w:proofErr w:type="spellEnd"/>
            <w:r w:rsidRPr="000D79A8">
              <w:t xml:space="preserve"> together in the same hold</w:t>
            </w:r>
            <w:r>
              <w:t xml:space="preserve"> in IBCs</w:t>
            </w:r>
            <w:r w:rsidRPr="000D79A8">
              <w:t>?</w:t>
            </w:r>
          </w:p>
        </w:tc>
        <w:tc>
          <w:tcPr>
            <w:tcW w:w="1134" w:type="dxa"/>
            <w:tcBorders>
              <w:top w:val="single" w:sz="4" w:space="0" w:color="auto"/>
              <w:bottom w:val="nil"/>
            </w:tcBorders>
            <w:shd w:val="clear" w:color="auto" w:fill="auto"/>
          </w:tcPr>
          <w:p w14:paraId="11BFEB03" w14:textId="77777777" w:rsidR="00E17B52" w:rsidRPr="001A0CDD" w:rsidRDefault="00E17B52" w:rsidP="00462CEF">
            <w:pPr>
              <w:keepNext/>
              <w:keepLines/>
              <w:spacing w:before="40" w:after="120"/>
              <w:ind w:right="113"/>
              <w:jc w:val="center"/>
            </w:pPr>
          </w:p>
        </w:tc>
      </w:tr>
      <w:tr w:rsidR="00E17B52" w:rsidRPr="00C826E0" w14:paraId="71FE9734" w14:textId="77777777" w:rsidTr="0013375F">
        <w:trPr>
          <w:trHeight w:val="20"/>
        </w:trPr>
        <w:tc>
          <w:tcPr>
            <w:tcW w:w="1308" w:type="dxa"/>
            <w:tcBorders>
              <w:top w:val="nil"/>
              <w:bottom w:val="single" w:sz="4" w:space="0" w:color="auto"/>
            </w:tcBorders>
            <w:shd w:val="clear" w:color="auto" w:fill="auto"/>
          </w:tcPr>
          <w:p w14:paraId="5B81B1E5" w14:textId="77777777" w:rsidR="00E17B52" w:rsidRPr="00AC3C66"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199273FD" w14:textId="77777777" w:rsidR="00E17B52" w:rsidRDefault="00E17B52" w:rsidP="0013375F">
            <w:pPr>
              <w:keepNext/>
              <w:keepLines/>
              <w:spacing w:before="40" w:after="120"/>
              <w:ind w:left="567" w:right="113" w:hanging="567"/>
            </w:pPr>
            <w:r>
              <w:t>A</w:t>
            </w:r>
            <w:r>
              <w:tab/>
            </w:r>
            <w:r w:rsidRPr="000D79A8">
              <w:t>Yes, provided they are separated by a minimum horizontal distance of 3 m and are not stowed one on top of the other</w:t>
            </w:r>
          </w:p>
          <w:p w14:paraId="22786390" w14:textId="77777777" w:rsidR="00E17B52" w:rsidRDefault="00E17B52" w:rsidP="0013375F">
            <w:pPr>
              <w:keepNext/>
              <w:keepLines/>
              <w:spacing w:before="40" w:after="120"/>
              <w:ind w:right="113"/>
            </w:pPr>
            <w:r>
              <w:t>B</w:t>
            </w:r>
            <w:r>
              <w:tab/>
            </w:r>
            <w:r w:rsidRPr="000D79A8">
              <w:t>Yes, they may be stowed together without any conditions</w:t>
            </w:r>
          </w:p>
          <w:p w14:paraId="7F905D0E" w14:textId="77777777" w:rsidR="00E17B52" w:rsidRPr="000D79A8" w:rsidRDefault="00E17B52" w:rsidP="0013375F">
            <w:pPr>
              <w:keepNext/>
              <w:keepLines/>
              <w:spacing w:before="40" w:after="120"/>
              <w:ind w:left="567" w:right="113" w:hanging="567"/>
            </w:pPr>
            <w:r>
              <w:t>C</w:t>
            </w:r>
            <w:r>
              <w:tab/>
            </w:r>
            <w:r w:rsidRPr="000D79A8">
              <w:t>No, goods of these two classes must be separated by a watertight cargo bulkhead</w:t>
            </w:r>
          </w:p>
          <w:p w14:paraId="604EE8CE" w14:textId="77777777" w:rsidR="00E17B52" w:rsidRPr="00AC3C66" w:rsidRDefault="00E17B52" w:rsidP="0013375F">
            <w:pPr>
              <w:keepNext/>
              <w:keepLines/>
              <w:spacing w:before="40" w:after="120"/>
              <w:ind w:left="567" w:right="113" w:hanging="567"/>
            </w:pPr>
            <w:r w:rsidRPr="000D79A8">
              <w:t>D</w:t>
            </w:r>
            <w:r w:rsidRPr="000D79A8">
              <w:tab/>
              <w:t>No, goods of Class 6.1 must never be stowed in the same hold together with goods of other classes</w:t>
            </w:r>
          </w:p>
        </w:tc>
        <w:tc>
          <w:tcPr>
            <w:tcW w:w="1134" w:type="dxa"/>
            <w:tcBorders>
              <w:top w:val="nil"/>
              <w:bottom w:val="single" w:sz="4" w:space="0" w:color="auto"/>
            </w:tcBorders>
            <w:shd w:val="clear" w:color="auto" w:fill="auto"/>
          </w:tcPr>
          <w:p w14:paraId="4E461774" w14:textId="77777777" w:rsidR="00E17B52" w:rsidRPr="001A0CDD" w:rsidRDefault="00E17B52" w:rsidP="00462CEF">
            <w:pPr>
              <w:keepNext/>
              <w:keepLines/>
              <w:spacing w:before="40" w:after="120"/>
              <w:ind w:right="113"/>
              <w:jc w:val="center"/>
            </w:pPr>
          </w:p>
        </w:tc>
      </w:tr>
      <w:tr w:rsidR="00E17B52" w:rsidRPr="00C826E0" w14:paraId="06F57E9E" w14:textId="77777777" w:rsidTr="0013375F">
        <w:trPr>
          <w:trHeight w:val="20"/>
        </w:trPr>
        <w:tc>
          <w:tcPr>
            <w:tcW w:w="1308" w:type="dxa"/>
            <w:tcBorders>
              <w:top w:val="single" w:sz="4" w:space="0" w:color="auto"/>
              <w:bottom w:val="single" w:sz="4" w:space="0" w:color="auto"/>
            </w:tcBorders>
            <w:shd w:val="clear" w:color="auto" w:fill="auto"/>
          </w:tcPr>
          <w:p w14:paraId="4EFB8C78" w14:textId="77777777" w:rsidR="00E17B52" w:rsidRPr="00B9162E" w:rsidRDefault="00E17B52" w:rsidP="0013375F">
            <w:pPr>
              <w:keepNext/>
              <w:spacing w:before="40" w:after="120"/>
              <w:ind w:right="113"/>
            </w:pPr>
            <w:r w:rsidRPr="00B9162E">
              <w:t>120 06.0-13</w:t>
            </w:r>
          </w:p>
        </w:tc>
        <w:tc>
          <w:tcPr>
            <w:tcW w:w="6063" w:type="dxa"/>
            <w:tcBorders>
              <w:top w:val="single" w:sz="4" w:space="0" w:color="auto"/>
              <w:bottom w:val="single" w:sz="4" w:space="0" w:color="auto"/>
            </w:tcBorders>
            <w:shd w:val="clear" w:color="auto" w:fill="auto"/>
          </w:tcPr>
          <w:p w14:paraId="2348A4B2" w14:textId="77777777" w:rsidR="00E17B52" w:rsidRPr="00B9162E" w:rsidRDefault="00E17B52" w:rsidP="0013375F">
            <w:pPr>
              <w:keepNext/>
              <w:spacing w:before="40" w:after="120"/>
              <w:ind w:right="113"/>
            </w:pPr>
            <w:r w:rsidRPr="00B9162E">
              <w:t>7.1.4.3.4</w:t>
            </w:r>
          </w:p>
        </w:tc>
        <w:tc>
          <w:tcPr>
            <w:tcW w:w="1134" w:type="dxa"/>
            <w:tcBorders>
              <w:top w:val="single" w:sz="4" w:space="0" w:color="auto"/>
              <w:bottom w:val="single" w:sz="4" w:space="0" w:color="auto"/>
            </w:tcBorders>
            <w:shd w:val="clear" w:color="auto" w:fill="auto"/>
          </w:tcPr>
          <w:p w14:paraId="34E316FC" w14:textId="77777777" w:rsidR="00E17B52" w:rsidRPr="00B9162E" w:rsidRDefault="00E17B52" w:rsidP="00462CEF">
            <w:pPr>
              <w:keepNext/>
              <w:spacing w:before="40" w:after="120"/>
              <w:ind w:right="113"/>
              <w:jc w:val="center"/>
            </w:pPr>
            <w:r w:rsidRPr="00B9162E">
              <w:t>A</w:t>
            </w:r>
          </w:p>
        </w:tc>
      </w:tr>
      <w:tr w:rsidR="00E17B52" w:rsidRPr="00C826E0" w14:paraId="14F9F1D5" w14:textId="77777777" w:rsidTr="0013375F">
        <w:trPr>
          <w:trHeight w:val="20"/>
        </w:trPr>
        <w:tc>
          <w:tcPr>
            <w:tcW w:w="1308" w:type="dxa"/>
            <w:tcBorders>
              <w:top w:val="single" w:sz="4" w:space="0" w:color="auto"/>
              <w:bottom w:val="nil"/>
            </w:tcBorders>
            <w:shd w:val="clear" w:color="auto" w:fill="auto"/>
          </w:tcPr>
          <w:p w14:paraId="1307284D" w14:textId="77777777" w:rsidR="00E17B52" w:rsidRPr="00AC3C66" w:rsidRDefault="00E17B52" w:rsidP="0013375F">
            <w:pPr>
              <w:spacing w:before="40" w:after="120"/>
              <w:ind w:right="113"/>
            </w:pPr>
          </w:p>
        </w:tc>
        <w:tc>
          <w:tcPr>
            <w:tcW w:w="6063" w:type="dxa"/>
            <w:tcBorders>
              <w:top w:val="single" w:sz="4" w:space="0" w:color="auto"/>
              <w:bottom w:val="nil"/>
            </w:tcBorders>
            <w:shd w:val="clear" w:color="auto" w:fill="auto"/>
          </w:tcPr>
          <w:p w14:paraId="14A1CE98" w14:textId="77777777" w:rsidR="00E17B52" w:rsidRPr="00AC3C66" w:rsidRDefault="00E17B52" w:rsidP="0013375F">
            <w:pPr>
              <w:spacing w:before="40" w:after="120"/>
              <w:ind w:right="113"/>
            </w:pPr>
            <w:r w:rsidRPr="000D79A8">
              <w:t>May goods of Class 1 of different compatibility groups be stowed together in the same hold?</w:t>
            </w:r>
          </w:p>
        </w:tc>
        <w:tc>
          <w:tcPr>
            <w:tcW w:w="1134" w:type="dxa"/>
            <w:tcBorders>
              <w:top w:val="single" w:sz="4" w:space="0" w:color="auto"/>
              <w:bottom w:val="nil"/>
            </w:tcBorders>
            <w:shd w:val="clear" w:color="auto" w:fill="auto"/>
          </w:tcPr>
          <w:p w14:paraId="1E7F4EAC" w14:textId="77777777" w:rsidR="00E17B52" w:rsidRPr="001A0CDD" w:rsidRDefault="00E17B52" w:rsidP="00462CEF">
            <w:pPr>
              <w:spacing w:before="40" w:after="120"/>
              <w:ind w:right="113"/>
              <w:jc w:val="center"/>
            </w:pPr>
          </w:p>
        </w:tc>
      </w:tr>
      <w:tr w:rsidR="00E17B52" w:rsidRPr="00C826E0" w14:paraId="1248834C" w14:textId="77777777" w:rsidTr="0013375F">
        <w:trPr>
          <w:trHeight w:val="20"/>
        </w:trPr>
        <w:tc>
          <w:tcPr>
            <w:tcW w:w="1308" w:type="dxa"/>
            <w:tcBorders>
              <w:top w:val="nil"/>
              <w:bottom w:val="single" w:sz="4" w:space="0" w:color="auto"/>
            </w:tcBorders>
            <w:shd w:val="clear" w:color="auto" w:fill="auto"/>
          </w:tcPr>
          <w:p w14:paraId="53BF2795" w14:textId="77777777" w:rsidR="00E17B52" w:rsidRPr="00AC3C66" w:rsidRDefault="00E17B52" w:rsidP="0013375F">
            <w:pPr>
              <w:spacing w:before="40" w:after="120"/>
              <w:ind w:right="113"/>
            </w:pPr>
          </w:p>
        </w:tc>
        <w:tc>
          <w:tcPr>
            <w:tcW w:w="6063" w:type="dxa"/>
            <w:tcBorders>
              <w:top w:val="nil"/>
              <w:bottom w:val="single" w:sz="4" w:space="0" w:color="auto"/>
            </w:tcBorders>
            <w:shd w:val="clear" w:color="auto" w:fill="auto"/>
          </w:tcPr>
          <w:p w14:paraId="675E699A" w14:textId="77777777" w:rsidR="00E17B52" w:rsidRPr="000D79A8" w:rsidRDefault="00E17B52" w:rsidP="0013375F">
            <w:pPr>
              <w:spacing w:before="40" w:after="120"/>
              <w:ind w:left="567" w:right="113" w:hanging="567"/>
            </w:pPr>
            <w:r w:rsidRPr="000D79A8">
              <w:t>A</w:t>
            </w:r>
            <w:r w:rsidRPr="000D79A8">
              <w:tab/>
              <w:t xml:space="preserve">Yes, </w:t>
            </w:r>
            <w:proofErr w:type="gramStart"/>
            <w:r w:rsidRPr="000D79A8">
              <w:t>as long as</w:t>
            </w:r>
            <w:proofErr w:type="gramEnd"/>
            <w:r w:rsidRPr="000D79A8">
              <w:t xml:space="preserve"> this is in accordance with the table in 7.1.4.3.4</w:t>
            </w:r>
          </w:p>
          <w:p w14:paraId="2C06170F" w14:textId="77777777" w:rsidR="00E17B52" w:rsidRPr="000D79A8" w:rsidRDefault="00E17B52" w:rsidP="0013375F">
            <w:pPr>
              <w:spacing w:before="40" w:after="120"/>
              <w:ind w:right="113"/>
            </w:pPr>
            <w:r w:rsidRPr="000D79A8">
              <w:t>B</w:t>
            </w:r>
            <w:r w:rsidRPr="000D79A8">
              <w:tab/>
              <w:t>No</w:t>
            </w:r>
          </w:p>
          <w:p w14:paraId="00AF5353" w14:textId="77777777" w:rsidR="00E17B52" w:rsidRPr="000D79A8" w:rsidRDefault="00E17B52" w:rsidP="0013375F">
            <w:pPr>
              <w:spacing w:before="40" w:after="120"/>
              <w:ind w:left="567" w:right="113" w:hanging="567"/>
            </w:pPr>
            <w:r w:rsidRPr="000D79A8">
              <w:t>C</w:t>
            </w:r>
            <w:r w:rsidRPr="000D79A8">
              <w:tab/>
              <w:t xml:space="preserve">There is no prohibition on mixed loading, but the stacking </w:t>
            </w:r>
            <w:r>
              <w:t>r</w:t>
            </w:r>
            <w:r w:rsidRPr="000D79A8">
              <w:t>equirements must be respected</w:t>
            </w:r>
          </w:p>
          <w:p w14:paraId="611C4575" w14:textId="77777777" w:rsidR="00E17B52" w:rsidRPr="00AC3C66" w:rsidRDefault="00E17B52" w:rsidP="0013375F">
            <w:pPr>
              <w:spacing w:before="40" w:after="120"/>
              <w:ind w:right="113"/>
            </w:pPr>
            <w:r w:rsidRPr="000D79A8">
              <w:t>D</w:t>
            </w:r>
            <w:r w:rsidRPr="000D79A8">
              <w:tab/>
              <w:t>Only with the agreement of an expert on explosives</w:t>
            </w:r>
          </w:p>
        </w:tc>
        <w:tc>
          <w:tcPr>
            <w:tcW w:w="1134" w:type="dxa"/>
            <w:tcBorders>
              <w:top w:val="nil"/>
              <w:bottom w:val="single" w:sz="4" w:space="0" w:color="auto"/>
            </w:tcBorders>
            <w:shd w:val="clear" w:color="auto" w:fill="auto"/>
          </w:tcPr>
          <w:p w14:paraId="14A17D16" w14:textId="77777777" w:rsidR="00E17B52" w:rsidRPr="001A0CDD" w:rsidRDefault="00E17B52" w:rsidP="00462CEF">
            <w:pPr>
              <w:spacing w:before="40" w:after="120"/>
              <w:ind w:right="113"/>
              <w:jc w:val="center"/>
            </w:pPr>
          </w:p>
        </w:tc>
      </w:tr>
      <w:tr w:rsidR="00E17B52" w:rsidRPr="00C826E0" w14:paraId="7F6725C4" w14:textId="77777777" w:rsidTr="0013375F">
        <w:trPr>
          <w:trHeight w:val="20"/>
        </w:trPr>
        <w:tc>
          <w:tcPr>
            <w:tcW w:w="1308" w:type="dxa"/>
            <w:tcBorders>
              <w:top w:val="single" w:sz="4" w:space="0" w:color="auto"/>
              <w:bottom w:val="single" w:sz="4" w:space="0" w:color="auto"/>
            </w:tcBorders>
            <w:shd w:val="clear" w:color="auto" w:fill="auto"/>
          </w:tcPr>
          <w:p w14:paraId="02E1A6F9" w14:textId="77777777" w:rsidR="00E17B52" w:rsidRPr="00C52E85" w:rsidRDefault="00E17B52" w:rsidP="0013375F">
            <w:pPr>
              <w:spacing w:before="40" w:after="120"/>
              <w:ind w:right="113"/>
            </w:pPr>
            <w:r w:rsidRPr="00C52E85">
              <w:t>120 06.0-14</w:t>
            </w:r>
          </w:p>
        </w:tc>
        <w:tc>
          <w:tcPr>
            <w:tcW w:w="6063" w:type="dxa"/>
            <w:tcBorders>
              <w:top w:val="single" w:sz="4" w:space="0" w:color="auto"/>
              <w:bottom w:val="single" w:sz="4" w:space="0" w:color="auto"/>
            </w:tcBorders>
            <w:shd w:val="clear" w:color="auto" w:fill="auto"/>
          </w:tcPr>
          <w:p w14:paraId="25CF3FF4" w14:textId="77777777" w:rsidR="00E17B52" w:rsidRPr="00C52E85" w:rsidRDefault="00E17B52" w:rsidP="0013375F">
            <w:pPr>
              <w:spacing w:before="40" w:after="120"/>
              <w:ind w:right="113"/>
            </w:pPr>
            <w:r w:rsidRPr="00C52E85">
              <w:t>7.1.4.3.3</w:t>
            </w:r>
          </w:p>
        </w:tc>
        <w:tc>
          <w:tcPr>
            <w:tcW w:w="1134" w:type="dxa"/>
            <w:tcBorders>
              <w:top w:val="single" w:sz="4" w:space="0" w:color="auto"/>
              <w:bottom w:val="single" w:sz="4" w:space="0" w:color="auto"/>
            </w:tcBorders>
            <w:shd w:val="clear" w:color="auto" w:fill="auto"/>
          </w:tcPr>
          <w:p w14:paraId="1AD52E8A" w14:textId="77777777" w:rsidR="00E17B52" w:rsidRPr="00C52E85" w:rsidRDefault="00E17B52" w:rsidP="00462CEF">
            <w:pPr>
              <w:spacing w:before="40" w:after="120"/>
              <w:ind w:right="113"/>
              <w:jc w:val="center"/>
            </w:pPr>
            <w:r w:rsidRPr="00C52E85">
              <w:t>D</w:t>
            </w:r>
          </w:p>
        </w:tc>
      </w:tr>
      <w:tr w:rsidR="00E17B52" w:rsidRPr="00C826E0" w14:paraId="5283C3B0" w14:textId="77777777" w:rsidTr="0013375F">
        <w:trPr>
          <w:trHeight w:val="20"/>
        </w:trPr>
        <w:tc>
          <w:tcPr>
            <w:tcW w:w="1308" w:type="dxa"/>
            <w:tcBorders>
              <w:top w:val="single" w:sz="4" w:space="0" w:color="auto"/>
              <w:bottom w:val="nil"/>
            </w:tcBorders>
            <w:shd w:val="clear" w:color="auto" w:fill="auto"/>
          </w:tcPr>
          <w:p w14:paraId="3320D4E7"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0D946FC6" w14:textId="77777777" w:rsidR="00E17B52" w:rsidRPr="00C52E85" w:rsidRDefault="00E17B52" w:rsidP="0013375F">
            <w:pPr>
              <w:spacing w:before="40" w:after="120"/>
              <w:ind w:right="113"/>
            </w:pPr>
            <w:r w:rsidRPr="000D79A8">
              <w:t xml:space="preserve">A vessel is transporting </w:t>
            </w:r>
            <w:r>
              <w:t xml:space="preserve">in wooden boxes </w:t>
            </w:r>
            <w:r w:rsidRPr="000D79A8">
              <w:t xml:space="preserve">goods of Class 1 for which marking with three blue </w:t>
            </w:r>
            <w:proofErr w:type="gramStart"/>
            <w:r w:rsidRPr="000D79A8">
              <w:t>cones</w:t>
            </w:r>
            <w:proofErr w:type="gramEnd"/>
            <w:r w:rsidRPr="000D79A8">
              <w:t xml:space="preserve"> or three blue lights is prescribed in Table A of </w:t>
            </w:r>
            <w:r>
              <w:t xml:space="preserve">3.2.1. May goods of Class </w:t>
            </w:r>
            <w:r w:rsidRPr="000D79A8">
              <w:t xml:space="preserve">6.2 </w:t>
            </w:r>
            <w:proofErr w:type="spellStart"/>
            <w:r w:rsidRPr="000D79A8">
              <w:t>be stowed</w:t>
            </w:r>
            <w:proofErr w:type="spellEnd"/>
            <w:r w:rsidRPr="000D79A8">
              <w:t xml:space="preserve"> together in the</w:t>
            </w:r>
            <w:r>
              <w:t xml:space="preserve"> </w:t>
            </w:r>
            <w:r w:rsidRPr="000D79A8">
              <w:t>same hold?</w:t>
            </w:r>
          </w:p>
        </w:tc>
        <w:tc>
          <w:tcPr>
            <w:tcW w:w="1134" w:type="dxa"/>
            <w:tcBorders>
              <w:top w:val="single" w:sz="4" w:space="0" w:color="auto"/>
              <w:bottom w:val="nil"/>
            </w:tcBorders>
            <w:shd w:val="clear" w:color="auto" w:fill="auto"/>
          </w:tcPr>
          <w:p w14:paraId="1290A7D8" w14:textId="77777777" w:rsidR="00E17B52" w:rsidRPr="00C52E85" w:rsidRDefault="00E17B52" w:rsidP="00462CEF">
            <w:pPr>
              <w:spacing w:before="40" w:after="120"/>
              <w:ind w:right="113"/>
              <w:jc w:val="center"/>
            </w:pPr>
          </w:p>
        </w:tc>
      </w:tr>
      <w:tr w:rsidR="00E17B52" w:rsidRPr="00C826E0" w14:paraId="64902656" w14:textId="77777777" w:rsidTr="00332BD2">
        <w:trPr>
          <w:trHeight w:val="20"/>
        </w:trPr>
        <w:tc>
          <w:tcPr>
            <w:tcW w:w="1308" w:type="dxa"/>
            <w:tcBorders>
              <w:top w:val="nil"/>
              <w:bottom w:val="single" w:sz="4" w:space="0" w:color="auto"/>
            </w:tcBorders>
            <w:shd w:val="clear" w:color="auto" w:fill="auto"/>
          </w:tcPr>
          <w:p w14:paraId="23F715F3" w14:textId="77777777" w:rsidR="00E17B52" w:rsidRPr="00C52E85" w:rsidRDefault="00E17B52" w:rsidP="0013375F">
            <w:pPr>
              <w:spacing w:before="40" w:after="120"/>
              <w:ind w:right="113"/>
            </w:pPr>
          </w:p>
        </w:tc>
        <w:tc>
          <w:tcPr>
            <w:tcW w:w="6063" w:type="dxa"/>
            <w:tcBorders>
              <w:top w:val="nil"/>
              <w:bottom w:val="single" w:sz="4" w:space="0" w:color="auto"/>
            </w:tcBorders>
            <w:shd w:val="clear" w:color="auto" w:fill="auto"/>
          </w:tcPr>
          <w:p w14:paraId="5911CB0A" w14:textId="77777777" w:rsidR="00E17B52" w:rsidRPr="000D79A8" w:rsidRDefault="00E17B52" w:rsidP="0013375F">
            <w:pPr>
              <w:spacing w:before="40" w:after="120"/>
              <w:ind w:left="567" w:right="113" w:hanging="567"/>
            </w:pPr>
            <w:r w:rsidRPr="000D79A8">
              <w:t>A</w:t>
            </w:r>
            <w:r w:rsidRPr="000D79A8">
              <w:tab/>
              <w:t>No, goods of these two classes may not be transported on the same vessel</w:t>
            </w:r>
          </w:p>
          <w:p w14:paraId="1AA72E94" w14:textId="77777777" w:rsidR="00E17B52" w:rsidRPr="000D79A8" w:rsidRDefault="00E17B52" w:rsidP="0013375F">
            <w:pPr>
              <w:spacing w:before="40" w:after="120"/>
              <w:ind w:right="113"/>
            </w:pPr>
            <w:r w:rsidRPr="000D79A8">
              <w:t>B</w:t>
            </w:r>
            <w:r w:rsidRPr="000D79A8">
              <w:tab/>
              <w:t xml:space="preserve">Yes, </w:t>
            </w:r>
            <w:proofErr w:type="gramStart"/>
            <w:r w:rsidRPr="000D79A8">
              <w:t>as long as</w:t>
            </w:r>
            <w:proofErr w:type="gramEnd"/>
            <w:r w:rsidRPr="000D79A8">
              <w:t xml:space="preserve"> the compatibility groups permit it</w:t>
            </w:r>
          </w:p>
          <w:p w14:paraId="1AB2A57B" w14:textId="77777777" w:rsidR="00E17B52" w:rsidRPr="000D79A8" w:rsidRDefault="00E17B52" w:rsidP="0013375F">
            <w:pPr>
              <w:spacing w:before="40" w:after="120"/>
              <w:ind w:right="113"/>
            </w:pPr>
            <w:r w:rsidRPr="000D79A8">
              <w:t>C</w:t>
            </w:r>
            <w:r w:rsidRPr="000D79A8">
              <w:tab/>
              <w:t>No, only with the agreement of an expert</w:t>
            </w:r>
          </w:p>
          <w:p w14:paraId="52831E9F" w14:textId="77777777" w:rsidR="00E17B52" w:rsidRPr="00C52E85" w:rsidRDefault="00E17B52" w:rsidP="0013375F">
            <w:pPr>
              <w:spacing w:before="40" w:after="120"/>
              <w:ind w:left="567" w:right="113" w:hanging="567"/>
            </w:pPr>
            <w:r w:rsidRPr="000D79A8">
              <w:t>D</w:t>
            </w:r>
            <w:r w:rsidRPr="000D79A8">
              <w:tab/>
              <w:t xml:space="preserve">Yes, but only if they are separated by </w:t>
            </w:r>
            <w:proofErr w:type="gramStart"/>
            <w:r w:rsidRPr="000D79A8">
              <w:t>a distance of not</w:t>
            </w:r>
            <w:proofErr w:type="gramEnd"/>
            <w:r w:rsidRPr="000D79A8">
              <w:t xml:space="preserve"> less than 12</w:t>
            </w:r>
            <w:r>
              <w:t> </w:t>
            </w:r>
            <w:r w:rsidRPr="000D79A8">
              <w:t>m</w:t>
            </w:r>
          </w:p>
        </w:tc>
        <w:tc>
          <w:tcPr>
            <w:tcW w:w="1134" w:type="dxa"/>
            <w:tcBorders>
              <w:top w:val="nil"/>
              <w:bottom w:val="single" w:sz="4" w:space="0" w:color="auto"/>
            </w:tcBorders>
            <w:shd w:val="clear" w:color="auto" w:fill="auto"/>
          </w:tcPr>
          <w:p w14:paraId="0B3AA9C8" w14:textId="77777777" w:rsidR="00E17B52" w:rsidRPr="00C52E85" w:rsidRDefault="00E17B52" w:rsidP="00462CEF">
            <w:pPr>
              <w:spacing w:before="40" w:after="120"/>
              <w:ind w:right="113"/>
              <w:jc w:val="center"/>
            </w:pPr>
          </w:p>
        </w:tc>
      </w:tr>
      <w:tr w:rsidR="00E17B52" w:rsidRPr="00C826E0" w14:paraId="312271D8" w14:textId="77777777" w:rsidTr="0013375F">
        <w:trPr>
          <w:trHeight w:val="20"/>
        </w:trPr>
        <w:tc>
          <w:tcPr>
            <w:tcW w:w="1308" w:type="dxa"/>
            <w:tcBorders>
              <w:top w:val="nil"/>
              <w:bottom w:val="single" w:sz="4" w:space="0" w:color="auto"/>
            </w:tcBorders>
            <w:shd w:val="clear" w:color="auto" w:fill="auto"/>
          </w:tcPr>
          <w:p w14:paraId="1378D703" w14:textId="77777777" w:rsidR="00E17B52" w:rsidRPr="005B7452" w:rsidRDefault="00E17B52" w:rsidP="0013375F">
            <w:pPr>
              <w:keepNext/>
              <w:keepLines/>
              <w:spacing w:before="40" w:after="120"/>
              <w:ind w:right="113"/>
            </w:pPr>
            <w:r w:rsidRPr="005B7452">
              <w:t>120 06.0-15</w:t>
            </w:r>
          </w:p>
        </w:tc>
        <w:tc>
          <w:tcPr>
            <w:tcW w:w="6063" w:type="dxa"/>
            <w:tcBorders>
              <w:top w:val="nil"/>
              <w:bottom w:val="single" w:sz="4" w:space="0" w:color="auto"/>
            </w:tcBorders>
            <w:shd w:val="clear" w:color="auto" w:fill="auto"/>
          </w:tcPr>
          <w:p w14:paraId="1DDD3894" w14:textId="77777777" w:rsidR="00E17B52" w:rsidRPr="005B7452" w:rsidRDefault="00E17B52" w:rsidP="0013375F">
            <w:pPr>
              <w:keepNext/>
              <w:keepLines/>
              <w:spacing w:before="40" w:after="120"/>
              <w:ind w:right="113"/>
            </w:pPr>
            <w:r w:rsidRPr="005B7452">
              <w:t>7.1.4.3.2</w:t>
            </w:r>
          </w:p>
        </w:tc>
        <w:tc>
          <w:tcPr>
            <w:tcW w:w="1134" w:type="dxa"/>
            <w:tcBorders>
              <w:top w:val="nil"/>
              <w:bottom w:val="single" w:sz="4" w:space="0" w:color="auto"/>
            </w:tcBorders>
            <w:shd w:val="clear" w:color="auto" w:fill="auto"/>
          </w:tcPr>
          <w:p w14:paraId="4AD038DE" w14:textId="77777777" w:rsidR="00E17B52" w:rsidRPr="005B7452" w:rsidRDefault="00E17B52" w:rsidP="00462CEF">
            <w:pPr>
              <w:keepNext/>
              <w:keepLines/>
              <w:spacing w:before="40" w:after="120"/>
              <w:ind w:right="113"/>
              <w:jc w:val="center"/>
            </w:pPr>
            <w:r w:rsidRPr="005B7452">
              <w:t>C</w:t>
            </w:r>
          </w:p>
        </w:tc>
      </w:tr>
      <w:tr w:rsidR="00E17B52" w:rsidRPr="00C826E0" w14:paraId="464F2D05" w14:textId="77777777" w:rsidTr="0013375F">
        <w:trPr>
          <w:trHeight w:val="20"/>
        </w:trPr>
        <w:tc>
          <w:tcPr>
            <w:tcW w:w="1308" w:type="dxa"/>
            <w:tcBorders>
              <w:top w:val="single" w:sz="4" w:space="0" w:color="auto"/>
              <w:bottom w:val="nil"/>
            </w:tcBorders>
            <w:shd w:val="clear" w:color="auto" w:fill="auto"/>
          </w:tcPr>
          <w:p w14:paraId="1176331A" w14:textId="77777777" w:rsidR="00E17B52" w:rsidRPr="00C52E85"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7E9338CB" w14:textId="77777777" w:rsidR="00E17B52" w:rsidRPr="00C52E85" w:rsidRDefault="00E17B52" w:rsidP="0013375F">
            <w:pPr>
              <w:keepNext/>
              <w:keepLines/>
              <w:spacing w:before="40" w:after="120"/>
              <w:ind w:right="113"/>
            </w:pPr>
            <w:r w:rsidRPr="000D79A8">
              <w:t>May packages containing UN No. 1614 HYDROGEN CYANIDE, STABILIZED, and packages containing UN No. 2309 OCTADIENE be stowed together in the same hold?</w:t>
            </w:r>
          </w:p>
        </w:tc>
        <w:tc>
          <w:tcPr>
            <w:tcW w:w="1134" w:type="dxa"/>
            <w:tcBorders>
              <w:top w:val="single" w:sz="4" w:space="0" w:color="auto"/>
              <w:bottom w:val="nil"/>
            </w:tcBorders>
            <w:shd w:val="clear" w:color="auto" w:fill="auto"/>
          </w:tcPr>
          <w:p w14:paraId="70F6C778" w14:textId="77777777" w:rsidR="00E17B52" w:rsidRPr="00C52E85" w:rsidRDefault="00E17B52" w:rsidP="00462CEF">
            <w:pPr>
              <w:keepNext/>
              <w:keepLines/>
              <w:spacing w:before="40" w:after="120"/>
              <w:ind w:right="113"/>
              <w:jc w:val="center"/>
            </w:pPr>
          </w:p>
        </w:tc>
      </w:tr>
      <w:tr w:rsidR="00E17B52" w:rsidRPr="00C826E0" w14:paraId="67341883" w14:textId="77777777" w:rsidTr="0013375F">
        <w:trPr>
          <w:trHeight w:val="20"/>
        </w:trPr>
        <w:tc>
          <w:tcPr>
            <w:tcW w:w="1308" w:type="dxa"/>
            <w:tcBorders>
              <w:top w:val="nil"/>
              <w:bottom w:val="nil"/>
            </w:tcBorders>
            <w:shd w:val="clear" w:color="auto" w:fill="auto"/>
          </w:tcPr>
          <w:p w14:paraId="667EFE58" w14:textId="77777777" w:rsidR="00E17B52" w:rsidRPr="00C52E85" w:rsidRDefault="00E17B52" w:rsidP="0013375F">
            <w:pPr>
              <w:keepNext/>
              <w:keepLines/>
              <w:spacing w:before="40" w:after="120"/>
              <w:ind w:left="567" w:right="113" w:hanging="567"/>
            </w:pPr>
          </w:p>
        </w:tc>
        <w:tc>
          <w:tcPr>
            <w:tcW w:w="6063" w:type="dxa"/>
            <w:tcBorders>
              <w:top w:val="nil"/>
              <w:bottom w:val="nil"/>
            </w:tcBorders>
            <w:shd w:val="clear" w:color="auto" w:fill="auto"/>
          </w:tcPr>
          <w:p w14:paraId="30F05488" w14:textId="77777777" w:rsidR="00E17B52" w:rsidRPr="000D79A8" w:rsidRDefault="00E17B52" w:rsidP="0013375F">
            <w:pPr>
              <w:keepNext/>
              <w:keepLines/>
              <w:spacing w:before="40" w:after="120"/>
              <w:ind w:left="567" w:right="113" w:hanging="567"/>
            </w:pPr>
            <w:r w:rsidRPr="000D79A8">
              <w:t>A</w:t>
            </w:r>
            <w:r w:rsidRPr="000D79A8">
              <w:tab/>
              <w:t>No, goods of these two classes may not be transported on the same vessel</w:t>
            </w:r>
          </w:p>
        </w:tc>
        <w:tc>
          <w:tcPr>
            <w:tcW w:w="1134" w:type="dxa"/>
            <w:tcBorders>
              <w:top w:val="nil"/>
              <w:bottom w:val="nil"/>
            </w:tcBorders>
            <w:shd w:val="clear" w:color="auto" w:fill="auto"/>
          </w:tcPr>
          <w:p w14:paraId="0EE7A1BA" w14:textId="77777777" w:rsidR="00E17B52" w:rsidRPr="00C52E85" w:rsidRDefault="00E17B52" w:rsidP="00462CEF">
            <w:pPr>
              <w:keepNext/>
              <w:keepLines/>
              <w:spacing w:before="40" w:after="120"/>
              <w:ind w:right="113"/>
              <w:jc w:val="center"/>
            </w:pPr>
          </w:p>
        </w:tc>
      </w:tr>
      <w:tr w:rsidR="00E17B52" w:rsidRPr="00C826E0" w14:paraId="68C94D30" w14:textId="77777777" w:rsidTr="0013375F">
        <w:trPr>
          <w:trHeight w:val="20"/>
        </w:trPr>
        <w:tc>
          <w:tcPr>
            <w:tcW w:w="1308" w:type="dxa"/>
            <w:tcBorders>
              <w:top w:val="nil"/>
              <w:bottom w:val="nil"/>
            </w:tcBorders>
            <w:shd w:val="clear" w:color="auto" w:fill="auto"/>
          </w:tcPr>
          <w:p w14:paraId="549D3F6B" w14:textId="77777777" w:rsidR="00E17B52" w:rsidRPr="00C52E85" w:rsidRDefault="00E17B52" w:rsidP="0013375F">
            <w:pPr>
              <w:keepNext/>
              <w:keepLines/>
              <w:spacing w:before="40" w:after="120"/>
              <w:ind w:left="567" w:right="113" w:hanging="567"/>
            </w:pPr>
          </w:p>
        </w:tc>
        <w:tc>
          <w:tcPr>
            <w:tcW w:w="6063" w:type="dxa"/>
            <w:tcBorders>
              <w:top w:val="nil"/>
              <w:bottom w:val="nil"/>
            </w:tcBorders>
            <w:shd w:val="clear" w:color="auto" w:fill="auto"/>
          </w:tcPr>
          <w:p w14:paraId="2F96BFF1" w14:textId="77777777" w:rsidR="00E17B52" w:rsidRPr="000D79A8" w:rsidRDefault="00E17B52" w:rsidP="0013375F">
            <w:pPr>
              <w:keepNext/>
              <w:keepLines/>
              <w:spacing w:before="40" w:after="120"/>
              <w:ind w:left="567" w:right="113" w:hanging="567"/>
            </w:pPr>
            <w:r w:rsidRPr="000D79A8">
              <w:t>B</w:t>
            </w:r>
            <w:r w:rsidRPr="000D79A8">
              <w:tab/>
              <w:t xml:space="preserve">Yes, </w:t>
            </w:r>
            <w:proofErr w:type="gramStart"/>
            <w:r w:rsidRPr="000D79A8">
              <w:t>as long as</w:t>
            </w:r>
            <w:proofErr w:type="gramEnd"/>
            <w:r w:rsidRPr="000D79A8">
              <w:t xml:space="preserve"> the minimum horizontal distance of 3 m is respected</w:t>
            </w:r>
          </w:p>
        </w:tc>
        <w:tc>
          <w:tcPr>
            <w:tcW w:w="1134" w:type="dxa"/>
            <w:tcBorders>
              <w:top w:val="nil"/>
              <w:bottom w:val="nil"/>
            </w:tcBorders>
            <w:shd w:val="clear" w:color="auto" w:fill="auto"/>
          </w:tcPr>
          <w:p w14:paraId="454E52BF" w14:textId="77777777" w:rsidR="00E17B52" w:rsidRPr="00C52E85" w:rsidRDefault="00E17B52" w:rsidP="00462CEF">
            <w:pPr>
              <w:keepNext/>
              <w:keepLines/>
              <w:spacing w:before="40" w:after="120"/>
              <w:ind w:right="113"/>
              <w:jc w:val="center"/>
            </w:pPr>
          </w:p>
        </w:tc>
      </w:tr>
      <w:tr w:rsidR="00E17B52" w:rsidRPr="00C826E0" w14:paraId="0C806B21" w14:textId="77777777" w:rsidTr="0013375F">
        <w:trPr>
          <w:trHeight w:val="20"/>
        </w:trPr>
        <w:tc>
          <w:tcPr>
            <w:tcW w:w="1308" w:type="dxa"/>
            <w:tcBorders>
              <w:top w:val="nil"/>
              <w:bottom w:val="nil"/>
            </w:tcBorders>
            <w:shd w:val="clear" w:color="auto" w:fill="auto"/>
          </w:tcPr>
          <w:p w14:paraId="0DA3288C" w14:textId="77777777" w:rsidR="00E17B52" w:rsidRPr="00C52E85" w:rsidRDefault="00E17B52" w:rsidP="0013375F">
            <w:pPr>
              <w:keepNext/>
              <w:spacing w:before="40" w:after="120"/>
              <w:ind w:left="567" w:right="113" w:hanging="567"/>
            </w:pPr>
          </w:p>
        </w:tc>
        <w:tc>
          <w:tcPr>
            <w:tcW w:w="6063" w:type="dxa"/>
            <w:tcBorders>
              <w:top w:val="nil"/>
              <w:bottom w:val="nil"/>
            </w:tcBorders>
            <w:shd w:val="clear" w:color="auto" w:fill="auto"/>
          </w:tcPr>
          <w:p w14:paraId="47572ADF" w14:textId="77777777" w:rsidR="00E17B52" w:rsidRPr="000D79A8" w:rsidRDefault="00E17B52" w:rsidP="0013375F">
            <w:pPr>
              <w:keepNext/>
              <w:spacing w:before="40" w:after="120"/>
              <w:ind w:left="567" w:right="113" w:hanging="567"/>
            </w:pPr>
            <w:r>
              <w:t>C</w:t>
            </w:r>
            <w:r>
              <w:tab/>
            </w:r>
            <w:r w:rsidRPr="000D79A8">
              <w:t xml:space="preserve">No, irrespective of the quantity, dangerous goods for which marking with two blue </w:t>
            </w:r>
            <w:proofErr w:type="gramStart"/>
            <w:r w:rsidRPr="000D79A8">
              <w:t>cones</w:t>
            </w:r>
            <w:proofErr w:type="gramEnd"/>
            <w:r w:rsidRPr="000D79A8">
              <w:t xml:space="preserve"> or two blue lights is prescribed in column (12) of Table A of 3.2</w:t>
            </w:r>
            <w:r>
              <w:t>.1</w:t>
            </w:r>
            <w:r w:rsidRPr="000D79A8">
              <w:t xml:space="preserve"> must not be stowed in the same hold </w:t>
            </w:r>
            <w:r>
              <w:t>as</w:t>
            </w:r>
            <w:r w:rsidRPr="000D79A8">
              <w:t xml:space="preserve"> flammable goods for which marking with one blue cone or one blue light is prescribed in column (12) of Table A of 3.2</w:t>
            </w:r>
            <w:r>
              <w:t>.1</w:t>
            </w:r>
          </w:p>
        </w:tc>
        <w:tc>
          <w:tcPr>
            <w:tcW w:w="1134" w:type="dxa"/>
            <w:tcBorders>
              <w:top w:val="nil"/>
              <w:bottom w:val="nil"/>
            </w:tcBorders>
            <w:shd w:val="clear" w:color="auto" w:fill="auto"/>
          </w:tcPr>
          <w:p w14:paraId="761486B3" w14:textId="77777777" w:rsidR="00E17B52" w:rsidRPr="00C52E85" w:rsidRDefault="00E17B52" w:rsidP="00462CEF">
            <w:pPr>
              <w:spacing w:before="40" w:after="120"/>
              <w:ind w:right="113"/>
              <w:jc w:val="center"/>
            </w:pPr>
          </w:p>
        </w:tc>
      </w:tr>
      <w:tr w:rsidR="00E17B52" w:rsidRPr="00C826E0" w14:paraId="32C45F03" w14:textId="77777777" w:rsidTr="0013375F">
        <w:trPr>
          <w:trHeight w:val="20"/>
        </w:trPr>
        <w:tc>
          <w:tcPr>
            <w:tcW w:w="1308" w:type="dxa"/>
            <w:tcBorders>
              <w:top w:val="nil"/>
              <w:bottom w:val="single" w:sz="4" w:space="0" w:color="auto"/>
            </w:tcBorders>
            <w:shd w:val="clear" w:color="auto" w:fill="auto"/>
          </w:tcPr>
          <w:p w14:paraId="359A8C42" w14:textId="77777777" w:rsidR="00E17B52" w:rsidRPr="00C52E85" w:rsidRDefault="00E17B52" w:rsidP="0013375F">
            <w:pPr>
              <w:spacing w:before="40" w:after="120"/>
              <w:ind w:left="567" w:right="113" w:hanging="567"/>
            </w:pPr>
          </w:p>
        </w:tc>
        <w:tc>
          <w:tcPr>
            <w:tcW w:w="6063" w:type="dxa"/>
            <w:tcBorders>
              <w:top w:val="nil"/>
              <w:bottom w:val="single" w:sz="4" w:space="0" w:color="auto"/>
            </w:tcBorders>
            <w:shd w:val="clear" w:color="auto" w:fill="auto"/>
          </w:tcPr>
          <w:p w14:paraId="05038D75" w14:textId="77777777" w:rsidR="00E17B52" w:rsidRPr="000D79A8" w:rsidRDefault="00E17B52" w:rsidP="0013375F">
            <w:pPr>
              <w:keepNext/>
              <w:spacing w:before="40" w:after="120"/>
              <w:ind w:left="567" w:right="113" w:hanging="567"/>
            </w:pPr>
            <w:r w:rsidRPr="000D79A8">
              <w:t>D</w:t>
            </w:r>
            <w:r w:rsidRPr="000D79A8">
              <w:tab/>
              <w:t>Yes, there is absolutely no prohibition on mixed loading of these two goods</w:t>
            </w:r>
          </w:p>
        </w:tc>
        <w:tc>
          <w:tcPr>
            <w:tcW w:w="1134" w:type="dxa"/>
            <w:tcBorders>
              <w:top w:val="nil"/>
              <w:bottom w:val="single" w:sz="4" w:space="0" w:color="auto"/>
            </w:tcBorders>
            <w:shd w:val="clear" w:color="auto" w:fill="auto"/>
          </w:tcPr>
          <w:p w14:paraId="74566DEF" w14:textId="77777777" w:rsidR="00E17B52" w:rsidRPr="00C52E85" w:rsidRDefault="00E17B52" w:rsidP="00462CEF">
            <w:pPr>
              <w:spacing w:before="40" w:after="120"/>
              <w:ind w:right="113"/>
              <w:jc w:val="center"/>
            </w:pPr>
          </w:p>
        </w:tc>
      </w:tr>
      <w:tr w:rsidR="00E17B52" w:rsidRPr="00C826E0" w14:paraId="375C042C" w14:textId="77777777" w:rsidTr="0013375F">
        <w:trPr>
          <w:trHeight w:val="20"/>
        </w:trPr>
        <w:tc>
          <w:tcPr>
            <w:tcW w:w="1308" w:type="dxa"/>
            <w:tcBorders>
              <w:top w:val="single" w:sz="4" w:space="0" w:color="auto"/>
              <w:bottom w:val="single" w:sz="4" w:space="0" w:color="auto"/>
            </w:tcBorders>
            <w:shd w:val="clear" w:color="auto" w:fill="auto"/>
          </w:tcPr>
          <w:p w14:paraId="327DD33A" w14:textId="77777777" w:rsidR="00E17B52" w:rsidRPr="00E93B72" w:rsidRDefault="00E17B52" w:rsidP="0013375F">
            <w:pPr>
              <w:keepNext/>
              <w:spacing w:before="40" w:after="120"/>
              <w:ind w:right="113"/>
            </w:pPr>
            <w:r w:rsidRPr="00E93B72">
              <w:t>120 06.0-16</w:t>
            </w:r>
          </w:p>
        </w:tc>
        <w:tc>
          <w:tcPr>
            <w:tcW w:w="6063" w:type="dxa"/>
            <w:tcBorders>
              <w:top w:val="single" w:sz="4" w:space="0" w:color="auto"/>
              <w:bottom w:val="single" w:sz="4" w:space="0" w:color="auto"/>
            </w:tcBorders>
            <w:shd w:val="clear" w:color="auto" w:fill="auto"/>
          </w:tcPr>
          <w:p w14:paraId="201D2972" w14:textId="77777777" w:rsidR="00E17B52" w:rsidRPr="00E93B72" w:rsidRDefault="00E17B52" w:rsidP="0013375F">
            <w:pPr>
              <w:keepNext/>
              <w:spacing w:before="40" w:after="120"/>
              <w:ind w:right="113"/>
            </w:pPr>
            <w:r w:rsidRPr="00E93B72">
              <w:t>7.1.4.3, 7.1.4.4, 7.1.4.5</w:t>
            </w:r>
          </w:p>
        </w:tc>
        <w:tc>
          <w:tcPr>
            <w:tcW w:w="1134" w:type="dxa"/>
            <w:tcBorders>
              <w:top w:val="single" w:sz="4" w:space="0" w:color="auto"/>
              <w:bottom w:val="single" w:sz="4" w:space="0" w:color="auto"/>
            </w:tcBorders>
            <w:shd w:val="clear" w:color="auto" w:fill="auto"/>
          </w:tcPr>
          <w:p w14:paraId="19CBB7EF" w14:textId="77777777" w:rsidR="00E17B52" w:rsidRPr="00E93B72" w:rsidRDefault="00E17B52" w:rsidP="00462CEF">
            <w:pPr>
              <w:keepNext/>
              <w:spacing w:before="40" w:after="120"/>
              <w:ind w:right="113"/>
              <w:jc w:val="center"/>
            </w:pPr>
            <w:r w:rsidRPr="00E93B72">
              <w:t>C</w:t>
            </w:r>
          </w:p>
        </w:tc>
      </w:tr>
      <w:tr w:rsidR="00E17B52" w:rsidRPr="00C826E0" w14:paraId="4D1E668C" w14:textId="77777777" w:rsidTr="0013375F">
        <w:trPr>
          <w:trHeight w:val="20"/>
        </w:trPr>
        <w:tc>
          <w:tcPr>
            <w:tcW w:w="1308" w:type="dxa"/>
            <w:tcBorders>
              <w:top w:val="single" w:sz="4" w:space="0" w:color="auto"/>
              <w:bottom w:val="nil"/>
            </w:tcBorders>
            <w:shd w:val="clear" w:color="auto" w:fill="auto"/>
          </w:tcPr>
          <w:p w14:paraId="6018D63D"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33DFBC3A" w14:textId="77777777" w:rsidR="00E17B52" w:rsidRPr="000D79A8" w:rsidRDefault="00E17B52" w:rsidP="0013375F">
            <w:pPr>
              <w:spacing w:before="40" w:after="120"/>
              <w:ind w:right="113"/>
            </w:pPr>
            <w:ins w:id="908" w:author="Clare Jane LORD" w:date="2022-11-17T16:49:00Z">
              <w:r w:rsidRPr="000D79A8">
                <w:t xml:space="preserve">Where in ADN </w:t>
              </w:r>
            </w:ins>
            <w:ins w:id="909" w:author="Clare Jane LORD" w:date="2022-11-21T13:40:00Z">
              <w:r>
                <w:t>are</w:t>
              </w:r>
            </w:ins>
            <w:ins w:id="910" w:author="Clare Jane LORD" w:date="2022-11-17T16:49:00Z">
              <w:r w:rsidRPr="000D79A8">
                <w:t xml:space="preserve"> </w:t>
              </w:r>
            </w:ins>
            <w:del w:id="911" w:author="Clare Jane LORD" w:date="2022-11-17T16:49:00Z">
              <w:r w:rsidRPr="000D79A8" w:rsidDel="004F2DB0">
                <w:delText>P</w:delText>
              </w:r>
            </w:del>
            <w:ins w:id="912" w:author="Clare Jane LORD" w:date="2022-11-17T16:49:00Z">
              <w:r>
                <w:t>p</w:t>
              </w:r>
            </w:ins>
            <w:r w:rsidRPr="000D79A8">
              <w:t xml:space="preserve">rovisions </w:t>
            </w:r>
            <w:del w:id="913" w:author="Clare Jane LORD" w:date="2022-11-17T16:49:00Z">
              <w:r w:rsidRPr="000D79A8" w:rsidDel="004F2DB0">
                <w:delText xml:space="preserve">on the </w:delText>
              </w:r>
            </w:del>
            <w:r w:rsidRPr="000D79A8">
              <w:t>prohibiti</w:t>
            </w:r>
            <w:ins w:id="914" w:author="Clare Jane LORD" w:date="2022-11-17T16:50:00Z">
              <w:r>
                <w:t>ng</w:t>
              </w:r>
            </w:ins>
            <w:del w:id="915" w:author="Clare Jane LORD" w:date="2022-11-17T16:49:00Z">
              <w:r w:rsidRPr="000D79A8" w:rsidDel="004F2DB0">
                <w:delText>on</w:delText>
              </w:r>
            </w:del>
            <w:r w:rsidRPr="000D79A8">
              <w:t xml:space="preserve"> </w:t>
            </w:r>
            <w:del w:id="916" w:author="Clare Jane LORD" w:date="2022-11-17T16:50:00Z">
              <w:r w:rsidRPr="000D79A8" w:rsidDel="004F2DB0">
                <w:delText xml:space="preserve">on </w:delText>
              </w:r>
            </w:del>
            <w:r w:rsidRPr="000D79A8">
              <w:t xml:space="preserve">mixed loading </w:t>
            </w:r>
            <w:del w:id="917" w:author="Clare Jane LORD" w:date="2022-11-17T16:50:00Z">
              <w:r w:rsidRPr="000D79A8" w:rsidDel="00D94D14">
                <w:delText>apply to</w:delText>
              </w:r>
            </w:del>
            <w:ins w:id="918" w:author="Clare Jane LORD" w:date="2022-11-17T16:50:00Z">
              <w:r>
                <w:t>for</w:t>
              </w:r>
            </w:ins>
            <w:r w:rsidRPr="000D79A8">
              <w:t xml:space="preserve"> the carriage</w:t>
            </w:r>
            <w:r>
              <w:t xml:space="preserve"> </w:t>
            </w:r>
            <w:r w:rsidRPr="000D79A8">
              <w:t>of dangerous goods</w:t>
            </w:r>
            <w:r>
              <w:t xml:space="preserve"> in packages</w:t>
            </w:r>
            <w:del w:id="919" w:author="Clare Jane LORD" w:date="2022-11-17T16:50:00Z">
              <w:r w:rsidRPr="000D79A8" w:rsidDel="00D94D14">
                <w:delText>.</w:delText>
              </w:r>
            </w:del>
            <w:r w:rsidRPr="000D79A8">
              <w:t xml:space="preserve"> </w:t>
            </w:r>
            <w:del w:id="920" w:author="Clare Jane LORD" w:date="2022-11-17T16:49:00Z">
              <w:r w:rsidRPr="000D79A8" w:rsidDel="004F2DB0">
                <w:delText xml:space="preserve">Where in ADN can </w:delText>
              </w:r>
            </w:del>
            <w:del w:id="921" w:author="Clare Jane LORD" w:date="2022-11-17T16:51:00Z">
              <w:r w:rsidRPr="000D79A8" w:rsidDel="00D94D14">
                <w:delText xml:space="preserve">these provisions </w:delText>
              </w:r>
            </w:del>
            <w:del w:id="922" w:author="Clare Jane LORD" w:date="2022-11-21T13:40:00Z">
              <w:r w:rsidRPr="000D79A8" w:rsidDel="0070771C">
                <w:delText>be found</w:delText>
              </w:r>
            </w:del>
            <w:r w:rsidRPr="000D79A8">
              <w:t>?</w:t>
            </w:r>
          </w:p>
        </w:tc>
        <w:tc>
          <w:tcPr>
            <w:tcW w:w="1134" w:type="dxa"/>
            <w:tcBorders>
              <w:top w:val="single" w:sz="4" w:space="0" w:color="auto"/>
              <w:bottom w:val="nil"/>
            </w:tcBorders>
            <w:shd w:val="clear" w:color="auto" w:fill="auto"/>
          </w:tcPr>
          <w:p w14:paraId="2944BD49" w14:textId="77777777" w:rsidR="00E17B52" w:rsidRPr="00C52E85" w:rsidRDefault="00E17B52" w:rsidP="00462CEF">
            <w:pPr>
              <w:spacing w:before="40" w:after="120"/>
              <w:ind w:right="113"/>
              <w:jc w:val="center"/>
            </w:pPr>
          </w:p>
        </w:tc>
      </w:tr>
      <w:tr w:rsidR="00E17B52" w:rsidRPr="00C826E0" w14:paraId="5990861A" w14:textId="77777777" w:rsidTr="0013375F">
        <w:trPr>
          <w:trHeight w:val="20"/>
        </w:trPr>
        <w:tc>
          <w:tcPr>
            <w:tcW w:w="1308" w:type="dxa"/>
            <w:tcBorders>
              <w:top w:val="nil"/>
              <w:bottom w:val="single" w:sz="4" w:space="0" w:color="auto"/>
            </w:tcBorders>
            <w:shd w:val="clear" w:color="auto" w:fill="auto"/>
          </w:tcPr>
          <w:p w14:paraId="2250D836" w14:textId="77777777" w:rsidR="00E17B52" w:rsidRPr="00C52E85" w:rsidRDefault="00E17B52" w:rsidP="0013375F">
            <w:pPr>
              <w:keepNext/>
              <w:spacing w:before="40" w:after="120"/>
              <w:ind w:right="113"/>
            </w:pPr>
          </w:p>
        </w:tc>
        <w:tc>
          <w:tcPr>
            <w:tcW w:w="6063" w:type="dxa"/>
            <w:tcBorders>
              <w:top w:val="nil"/>
              <w:bottom w:val="single" w:sz="4" w:space="0" w:color="auto"/>
            </w:tcBorders>
            <w:shd w:val="clear" w:color="auto" w:fill="auto"/>
          </w:tcPr>
          <w:p w14:paraId="128350CF" w14:textId="77777777" w:rsidR="00E17B52" w:rsidRPr="000D79A8" w:rsidRDefault="00E17B52" w:rsidP="0013375F">
            <w:pPr>
              <w:keepNext/>
              <w:spacing w:before="40" w:after="120"/>
              <w:ind w:right="113"/>
            </w:pPr>
            <w:r w:rsidRPr="000D79A8">
              <w:t>A</w:t>
            </w:r>
            <w:r w:rsidRPr="000D79A8">
              <w:tab/>
              <w:t>In</w:t>
            </w:r>
            <w:r>
              <w:t xml:space="preserve"> </w:t>
            </w:r>
            <w:del w:id="923" w:author="Clare Jane LORD" w:date="2022-11-17T16:51:00Z">
              <w:r w:rsidDel="00D94D14">
                <w:delText>S</w:delText>
              </w:r>
            </w:del>
            <w:ins w:id="924" w:author="Clare Jane LORD" w:date="2022-11-17T16:51:00Z">
              <w:r>
                <w:t>s</w:t>
              </w:r>
            </w:ins>
            <w:r>
              <w:t>ection</w:t>
            </w:r>
            <w:r w:rsidRPr="000D79A8">
              <w:t xml:space="preserve"> 3.2</w:t>
            </w:r>
            <w:r>
              <w:t>.1</w:t>
            </w:r>
            <w:r w:rsidRPr="000D79A8">
              <w:t xml:space="preserve">, Table A </w:t>
            </w:r>
          </w:p>
          <w:p w14:paraId="52BFC9B9" w14:textId="77777777" w:rsidR="00E17B52" w:rsidRPr="000D79A8" w:rsidRDefault="00E17B52" w:rsidP="0013375F">
            <w:pPr>
              <w:keepNext/>
              <w:spacing w:before="40" w:after="120"/>
              <w:ind w:right="113"/>
            </w:pPr>
            <w:r w:rsidRPr="000D79A8">
              <w:t>B</w:t>
            </w:r>
            <w:r w:rsidRPr="000D79A8">
              <w:tab/>
              <w:t xml:space="preserve">In </w:t>
            </w:r>
            <w:del w:id="925" w:author="Clare Jane LORD" w:date="2022-11-17T16:51:00Z">
              <w:r w:rsidDel="00D94D14">
                <w:delText>S</w:delText>
              </w:r>
            </w:del>
            <w:ins w:id="926" w:author="Clare Jane LORD" w:date="2022-11-17T16:51:00Z">
              <w:r>
                <w:t>s</w:t>
              </w:r>
            </w:ins>
            <w:r>
              <w:t xml:space="preserve">ection </w:t>
            </w:r>
            <w:r w:rsidRPr="000D79A8">
              <w:t>3.2</w:t>
            </w:r>
            <w:r>
              <w:t>.1</w:t>
            </w:r>
            <w:r w:rsidRPr="000D79A8">
              <w:t xml:space="preserve">, Table C </w:t>
            </w:r>
          </w:p>
          <w:p w14:paraId="22AAA4B6" w14:textId="77777777" w:rsidR="00E17B52" w:rsidRPr="000D79A8" w:rsidRDefault="00E17B52" w:rsidP="0013375F">
            <w:pPr>
              <w:keepNext/>
              <w:spacing w:before="40" w:after="120"/>
              <w:ind w:right="113"/>
            </w:pPr>
            <w:r w:rsidRPr="000D79A8">
              <w:t>C</w:t>
            </w:r>
            <w:r w:rsidRPr="000D79A8">
              <w:tab/>
              <w:t xml:space="preserve">In </w:t>
            </w:r>
            <w:del w:id="927" w:author="Clare Jane LORD" w:date="2022-11-17T16:51:00Z">
              <w:r w:rsidDel="00D94D14">
                <w:delText>S</w:delText>
              </w:r>
            </w:del>
            <w:ins w:id="928" w:author="Clare Jane LORD" w:date="2022-11-17T16:51:00Z">
              <w:r>
                <w:t>s</w:t>
              </w:r>
            </w:ins>
            <w:r>
              <w:t xml:space="preserve">ubsections </w:t>
            </w:r>
            <w:r w:rsidRPr="000D79A8">
              <w:t>7.1.4.3 to 7.1.4.5</w:t>
            </w:r>
          </w:p>
          <w:p w14:paraId="077DA02E" w14:textId="77777777" w:rsidR="00E17B52" w:rsidRPr="000D79A8" w:rsidRDefault="00E17B52" w:rsidP="0013375F">
            <w:pPr>
              <w:keepNext/>
              <w:spacing w:before="40" w:after="120"/>
              <w:ind w:right="113"/>
            </w:pPr>
            <w:r w:rsidRPr="000D79A8">
              <w:t>D</w:t>
            </w:r>
            <w:r w:rsidRPr="000D79A8">
              <w:tab/>
              <w:t xml:space="preserve">In </w:t>
            </w:r>
            <w:del w:id="929" w:author="Clare Jane LORD" w:date="2022-11-17T16:51:00Z">
              <w:r w:rsidDel="00D94D14">
                <w:delText>S</w:delText>
              </w:r>
            </w:del>
            <w:ins w:id="930" w:author="Clare Jane LORD" w:date="2022-11-17T16:51:00Z">
              <w:r>
                <w:t>s</w:t>
              </w:r>
            </w:ins>
            <w:r>
              <w:t xml:space="preserve">ubsections </w:t>
            </w:r>
            <w:r w:rsidRPr="000D79A8">
              <w:t>1.1.3.1 to 1.1.3.6</w:t>
            </w:r>
          </w:p>
        </w:tc>
        <w:tc>
          <w:tcPr>
            <w:tcW w:w="1134" w:type="dxa"/>
            <w:tcBorders>
              <w:top w:val="nil"/>
              <w:bottom w:val="single" w:sz="4" w:space="0" w:color="auto"/>
            </w:tcBorders>
            <w:shd w:val="clear" w:color="auto" w:fill="auto"/>
          </w:tcPr>
          <w:p w14:paraId="7976B1D1" w14:textId="77777777" w:rsidR="00E17B52" w:rsidRPr="00C52E85" w:rsidRDefault="00E17B52" w:rsidP="00462CEF">
            <w:pPr>
              <w:keepNext/>
              <w:spacing w:before="40" w:after="120"/>
              <w:ind w:right="113"/>
              <w:jc w:val="center"/>
            </w:pPr>
          </w:p>
        </w:tc>
      </w:tr>
      <w:tr w:rsidR="00E17B52" w:rsidRPr="00C826E0" w14:paraId="597FD2AC" w14:textId="77777777" w:rsidTr="0013375F">
        <w:trPr>
          <w:trHeight w:val="20"/>
        </w:trPr>
        <w:tc>
          <w:tcPr>
            <w:tcW w:w="1308" w:type="dxa"/>
            <w:tcBorders>
              <w:top w:val="single" w:sz="4" w:space="0" w:color="auto"/>
              <w:bottom w:val="single" w:sz="4" w:space="0" w:color="auto"/>
            </w:tcBorders>
            <w:shd w:val="clear" w:color="auto" w:fill="auto"/>
          </w:tcPr>
          <w:p w14:paraId="187571EF" w14:textId="77777777" w:rsidR="00E17B52" w:rsidRPr="002E4356" w:rsidRDefault="00E17B52" w:rsidP="0013375F">
            <w:pPr>
              <w:spacing w:before="40" w:after="120"/>
              <w:ind w:right="113"/>
            </w:pPr>
            <w:r w:rsidRPr="002E4356">
              <w:t>120 06.0-17</w:t>
            </w:r>
          </w:p>
        </w:tc>
        <w:tc>
          <w:tcPr>
            <w:tcW w:w="6063" w:type="dxa"/>
            <w:tcBorders>
              <w:top w:val="single" w:sz="4" w:space="0" w:color="auto"/>
              <w:bottom w:val="single" w:sz="4" w:space="0" w:color="auto"/>
            </w:tcBorders>
            <w:shd w:val="clear" w:color="auto" w:fill="auto"/>
          </w:tcPr>
          <w:p w14:paraId="6CA0932C" w14:textId="77777777" w:rsidR="00E17B52" w:rsidRPr="002E4356" w:rsidRDefault="00E17B52" w:rsidP="0013375F">
            <w:pPr>
              <w:spacing w:before="40" w:after="120"/>
              <w:ind w:right="113"/>
            </w:pPr>
            <w:r w:rsidRPr="002E4356">
              <w:t>7.1.4.3</w:t>
            </w:r>
          </w:p>
        </w:tc>
        <w:tc>
          <w:tcPr>
            <w:tcW w:w="1134" w:type="dxa"/>
            <w:tcBorders>
              <w:top w:val="single" w:sz="4" w:space="0" w:color="auto"/>
              <w:bottom w:val="single" w:sz="4" w:space="0" w:color="auto"/>
            </w:tcBorders>
            <w:shd w:val="clear" w:color="auto" w:fill="auto"/>
          </w:tcPr>
          <w:p w14:paraId="673AE569" w14:textId="77777777" w:rsidR="00E17B52" w:rsidRPr="002E4356" w:rsidRDefault="00E17B52" w:rsidP="00462CEF">
            <w:pPr>
              <w:spacing w:before="40" w:after="120"/>
              <w:ind w:right="113"/>
              <w:jc w:val="center"/>
            </w:pPr>
            <w:r w:rsidRPr="002E4356">
              <w:t>D</w:t>
            </w:r>
          </w:p>
        </w:tc>
      </w:tr>
      <w:tr w:rsidR="00E17B52" w:rsidRPr="00C826E0" w14:paraId="223863FF" w14:textId="77777777" w:rsidTr="0013375F">
        <w:trPr>
          <w:trHeight w:val="20"/>
        </w:trPr>
        <w:tc>
          <w:tcPr>
            <w:tcW w:w="1308" w:type="dxa"/>
            <w:tcBorders>
              <w:top w:val="single" w:sz="4" w:space="0" w:color="auto"/>
              <w:bottom w:val="nil"/>
            </w:tcBorders>
            <w:shd w:val="clear" w:color="auto" w:fill="auto"/>
          </w:tcPr>
          <w:p w14:paraId="17C1EF0C"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05FC5BAE" w14:textId="77777777" w:rsidR="00E17B52" w:rsidRPr="000D79A8" w:rsidRDefault="00E17B52" w:rsidP="0013375F">
            <w:pPr>
              <w:spacing w:before="40" w:after="120"/>
              <w:ind w:right="113"/>
            </w:pPr>
            <w:r w:rsidRPr="000D79A8">
              <w:t>May packages containing different dangerous goods be loaded side by side?</w:t>
            </w:r>
          </w:p>
        </w:tc>
        <w:tc>
          <w:tcPr>
            <w:tcW w:w="1134" w:type="dxa"/>
            <w:tcBorders>
              <w:top w:val="single" w:sz="4" w:space="0" w:color="auto"/>
              <w:bottom w:val="nil"/>
            </w:tcBorders>
            <w:shd w:val="clear" w:color="auto" w:fill="auto"/>
          </w:tcPr>
          <w:p w14:paraId="3D55DE27" w14:textId="77777777" w:rsidR="00E17B52" w:rsidRPr="00C52E85" w:rsidRDefault="00E17B52" w:rsidP="00462CEF">
            <w:pPr>
              <w:spacing w:before="40" w:after="120"/>
              <w:ind w:right="113"/>
              <w:jc w:val="center"/>
            </w:pPr>
          </w:p>
        </w:tc>
      </w:tr>
      <w:tr w:rsidR="00E17B52" w:rsidRPr="00C826E0" w14:paraId="48841757" w14:textId="77777777" w:rsidTr="00340A02">
        <w:trPr>
          <w:trHeight w:val="20"/>
        </w:trPr>
        <w:tc>
          <w:tcPr>
            <w:tcW w:w="1308" w:type="dxa"/>
            <w:tcBorders>
              <w:top w:val="nil"/>
              <w:bottom w:val="single" w:sz="4" w:space="0" w:color="auto"/>
            </w:tcBorders>
            <w:shd w:val="clear" w:color="auto" w:fill="auto"/>
          </w:tcPr>
          <w:p w14:paraId="686101B4" w14:textId="77777777" w:rsidR="00E17B52" w:rsidRPr="00C52E85" w:rsidRDefault="00E17B52" w:rsidP="0013375F">
            <w:pPr>
              <w:spacing w:before="40" w:after="120"/>
              <w:ind w:right="113"/>
            </w:pPr>
          </w:p>
        </w:tc>
        <w:tc>
          <w:tcPr>
            <w:tcW w:w="6063" w:type="dxa"/>
            <w:tcBorders>
              <w:top w:val="nil"/>
              <w:bottom w:val="single" w:sz="4" w:space="0" w:color="auto"/>
            </w:tcBorders>
            <w:shd w:val="clear" w:color="auto" w:fill="auto"/>
          </w:tcPr>
          <w:p w14:paraId="6C8B4EF3" w14:textId="77777777" w:rsidR="00E17B52" w:rsidRPr="000D79A8" w:rsidRDefault="00E17B52" w:rsidP="0013375F">
            <w:pPr>
              <w:spacing w:before="40" w:after="120"/>
              <w:ind w:right="113"/>
            </w:pPr>
            <w:r w:rsidRPr="000D79A8">
              <w:t>A</w:t>
            </w:r>
            <w:r w:rsidRPr="000D79A8">
              <w:tab/>
              <w:t>Yes, but the danger labels must be visible</w:t>
            </w:r>
          </w:p>
          <w:p w14:paraId="3760A415" w14:textId="77777777" w:rsidR="00E17B52" w:rsidRPr="000D79A8" w:rsidRDefault="00E17B52" w:rsidP="0013375F">
            <w:pPr>
              <w:spacing w:before="40" w:after="120"/>
              <w:ind w:right="113"/>
            </w:pPr>
            <w:r w:rsidRPr="000D79A8">
              <w:t>B</w:t>
            </w:r>
            <w:r w:rsidRPr="000D79A8">
              <w:tab/>
              <w:t>In principle, no</w:t>
            </w:r>
          </w:p>
          <w:p w14:paraId="11839160" w14:textId="77777777" w:rsidR="00E17B52" w:rsidRPr="000D79A8" w:rsidRDefault="00E17B52" w:rsidP="0013375F">
            <w:pPr>
              <w:spacing w:before="40" w:after="120"/>
              <w:ind w:right="113"/>
            </w:pPr>
            <w:r w:rsidRPr="000D79A8">
              <w:t>C</w:t>
            </w:r>
            <w:r w:rsidRPr="000D79A8">
              <w:tab/>
              <w:t>Yes, only the prohibition on stacking packages applies</w:t>
            </w:r>
          </w:p>
          <w:p w14:paraId="7F6CB7E2" w14:textId="77777777" w:rsidR="00E17B52" w:rsidRPr="000D79A8" w:rsidRDefault="00E17B52" w:rsidP="0013375F">
            <w:pPr>
              <w:spacing w:before="40" w:after="120"/>
              <w:ind w:left="567" w:right="113" w:hanging="567"/>
            </w:pPr>
            <w:r w:rsidRPr="000D79A8">
              <w:t>D</w:t>
            </w:r>
            <w:r w:rsidRPr="000D79A8">
              <w:tab/>
              <w:t>Yes, but only if the prohibition on mixed loading is respected</w:t>
            </w:r>
          </w:p>
        </w:tc>
        <w:tc>
          <w:tcPr>
            <w:tcW w:w="1134" w:type="dxa"/>
            <w:tcBorders>
              <w:top w:val="nil"/>
              <w:bottom w:val="single" w:sz="4" w:space="0" w:color="auto"/>
            </w:tcBorders>
            <w:shd w:val="clear" w:color="auto" w:fill="auto"/>
          </w:tcPr>
          <w:p w14:paraId="08D75928" w14:textId="77777777" w:rsidR="00E17B52" w:rsidRPr="00C52E85" w:rsidRDefault="00E17B52" w:rsidP="00462CEF">
            <w:pPr>
              <w:spacing w:before="40" w:after="120"/>
              <w:ind w:right="113"/>
              <w:jc w:val="center"/>
            </w:pPr>
          </w:p>
        </w:tc>
      </w:tr>
      <w:tr w:rsidR="00340A02" w:rsidRPr="00C826E0" w14:paraId="09A82850" w14:textId="77777777" w:rsidTr="00340A02">
        <w:trPr>
          <w:trHeight w:val="20"/>
        </w:trPr>
        <w:tc>
          <w:tcPr>
            <w:tcW w:w="1308" w:type="dxa"/>
            <w:tcBorders>
              <w:top w:val="single" w:sz="4" w:space="0" w:color="auto"/>
              <w:bottom w:val="nil"/>
            </w:tcBorders>
            <w:shd w:val="clear" w:color="auto" w:fill="auto"/>
          </w:tcPr>
          <w:p w14:paraId="36EAEDCC" w14:textId="77777777" w:rsidR="00340A02" w:rsidRPr="00C52E85" w:rsidRDefault="00340A02" w:rsidP="0013375F">
            <w:pPr>
              <w:spacing w:before="40" w:after="120"/>
              <w:ind w:right="113"/>
            </w:pPr>
          </w:p>
        </w:tc>
        <w:tc>
          <w:tcPr>
            <w:tcW w:w="6063" w:type="dxa"/>
            <w:tcBorders>
              <w:top w:val="single" w:sz="4" w:space="0" w:color="auto"/>
              <w:bottom w:val="nil"/>
            </w:tcBorders>
            <w:shd w:val="clear" w:color="auto" w:fill="auto"/>
          </w:tcPr>
          <w:p w14:paraId="6DB178F5" w14:textId="77777777" w:rsidR="00340A02" w:rsidRPr="000D79A8" w:rsidRDefault="00340A02" w:rsidP="0013375F">
            <w:pPr>
              <w:spacing w:before="40" w:after="120"/>
              <w:ind w:right="113"/>
            </w:pPr>
          </w:p>
        </w:tc>
        <w:tc>
          <w:tcPr>
            <w:tcW w:w="1134" w:type="dxa"/>
            <w:tcBorders>
              <w:top w:val="single" w:sz="4" w:space="0" w:color="auto"/>
              <w:bottom w:val="nil"/>
            </w:tcBorders>
            <w:shd w:val="clear" w:color="auto" w:fill="auto"/>
          </w:tcPr>
          <w:p w14:paraId="4C7A44A4" w14:textId="77777777" w:rsidR="00340A02" w:rsidRPr="00C52E85" w:rsidRDefault="00340A02" w:rsidP="00462CEF">
            <w:pPr>
              <w:spacing w:before="40" w:after="120"/>
              <w:ind w:right="113"/>
              <w:jc w:val="center"/>
            </w:pPr>
          </w:p>
        </w:tc>
      </w:tr>
      <w:tr w:rsidR="00E17B52" w:rsidRPr="00C826E0" w14:paraId="29273BEC" w14:textId="77777777" w:rsidTr="00340A02">
        <w:trPr>
          <w:trHeight w:val="20"/>
        </w:trPr>
        <w:tc>
          <w:tcPr>
            <w:tcW w:w="1308" w:type="dxa"/>
            <w:tcBorders>
              <w:top w:val="nil"/>
              <w:bottom w:val="single" w:sz="4" w:space="0" w:color="auto"/>
            </w:tcBorders>
            <w:shd w:val="clear" w:color="auto" w:fill="auto"/>
          </w:tcPr>
          <w:p w14:paraId="0E804D35" w14:textId="77777777" w:rsidR="00E17B52" w:rsidRPr="00E347A7" w:rsidRDefault="00E17B52" w:rsidP="00093D2D">
            <w:pPr>
              <w:keepNext/>
              <w:keepLines/>
              <w:spacing w:before="40" w:after="120"/>
              <w:ind w:right="113"/>
            </w:pPr>
            <w:r w:rsidRPr="00E347A7">
              <w:t>120 06.0-18</w:t>
            </w:r>
          </w:p>
        </w:tc>
        <w:tc>
          <w:tcPr>
            <w:tcW w:w="6063" w:type="dxa"/>
            <w:tcBorders>
              <w:top w:val="nil"/>
              <w:bottom w:val="single" w:sz="4" w:space="0" w:color="auto"/>
            </w:tcBorders>
            <w:shd w:val="clear" w:color="auto" w:fill="auto"/>
          </w:tcPr>
          <w:p w14:paraId="6B1EB39B" w14:textId="77777777" w:rsidR="00E17B52" w:rsidRPr="00E347A7" w:rsidRDefault="00E17B52" w:rsidP="00093D2D">
            <w:pPr>
              <w:keepNext/>
              <w:keepLines/>
              <w:spacing w:before="40" w:after="120"/>
              <w:ind w:right="113"/>
            </w:pPr>
            <w:r w:rsidRPr="00E347A7">
              <w:t>7.1.4.1.</w:t>
            </w:r>
            <w:r>
              <w:t>1</w:t>
            </w:r>
          </w:p>
        </w:tc>
        <w:tc>
          <w:tcPr>
            <w:tcW w:w="1134" w:type="dxa"/>
            <w:tcBorders>
              <w:top w:val="nil"/>
              <w:bottom w:val="single" w:sz="4" w:space="0" w:color="auto"/>
            </w:tcBorders>
            <w:shd w:val="clear" w:color="auto" w:fill="auto"/>
          </w:tcPr>
          <w:p w14:paraId="13DD3AD8" w14:textId="77777777" w:rsidR="00E17B52" w:rsidRPr="00E347A7" w:rsidRDefault="00E17B52" w:rsidP="00093D2D">
            <w:pPr>
              <w:keepNext/>
              <w:keepLines/>
              <w:spacing w:before="40" w:after="120"/>
              <w:ind w:right="113"/>
              <w:jc w:val="center"/>
            </w:pPr>
            <w:r w:rsidRPr="00E347A7">
              <w:t>B</w:t>
            </w:r>
          </w:p>
        </w:tc>
      </w:tr>
      <w:tr w:rsidR="00E17B52" w:rsidRPr="00C826E0" w14:paraId="690C3B58" w14:textId="77777777" w:rsidTr="0013375F">
        <w:trPr>
          <w:trHeight w:val="20"/>
        </w:trPr>
        <w:tc>
          <w:tcPr>
            <w:tcW w:w="1308" w:type="dxa"/>
            <w:tcBorders>
              <w:top w:val="single" w:sz="4" w:space="0" w:color="auto"/>
              <w:bottom w:val="nil"/>
            </w:tcBorders>
            <w:shd w:val="clear" w:color="auto" w:fill="auto"/>
          </w:tcPr>
          <w:p w14:paraId="6132A333" w14:textId="77777777" w:rsidR="00E17B52" w:rsidRPr="00C52E85" w:rsidRDefault="00E17B52" w:rsidP="00093D2D">
            <w:pPr>
              <w:keepNext/>
              <w:keepLines/>
              <w:spacing w:before="40" w:after="120"/>
              <w:ind w:right="113"/>
            </w:pPr>
          </w:p>
        </w:tc>
        <w:tc>
          <w:tcPr>
            <w:tcW w:w="6063" w:type="dxa"/>
            <w:tcBorders>
              <w:top w:val="single" w:sz="4" w:space="0" w:color="auto"/>
              <w:bottom w:val="nil"/>
            </w:tcBorders>
            <w:shd w:val="clear" w:color="auto" w:fill="auto"/>
          </w:tcPr>
          <w:p w14:paraId="6EABCCE4" w14:textId="77777777" w:rsidR="00E17B52" w:rsidRPr="000D79A8" w:rsidRDefault="00E17B52" w:rsidP="00093D2D">
            <w:pPr>
              <w:keepNext/>
              <w:keepLines/>
              <w:spacing w:before="40" w:after="120"/>
              <w:ind w:right="113"/>
            </w:pPr>
            <w:del w:id="931" w:author="Clare Jane LORD" w:date="2022-11-17T16:53:00Z">
              <w:r w:rsidDel="00BA4831">
                <w:delText>A</w:delText>
              </w:r>
              <w:r w:rsidRPr="000D79A8" w:rsidDel="00BA4831">
                <w:delText xml:space="preserve"> </w:delText>
              </w:r>
            </w:del>
            <w:del w:id="932" w:author="Clare Jane LORD" w:date="2022-11-17T16:52:00Z">
              <w:r w:rsidDel="00BA4831">
                <w:delText xml:space="preserve">single hull </w:delText>
              </w:r>
              <w:r w:rsidRPr="000D79A8" w:rsidDel="00BA4831">
                <w:delText xml:space="preserve">vessel </w:delText>
              </w:r>
              <w:r w:rsidDel="00BA4831">
                <w:delText>with</w:delText>
              </w:r>
              <w:r w:rsidRPr="000D79A8" w:rsidDel="00BA4831">
                <w:delText xml:space="preserve"> an approval certificate</w:delText>
              </w:r>
              <w:r w:rsidDel="00BA4831">
                <w:delText xml:space="preserve"> has</w:delText>
              </w:r>
              <w:r w:rsidRPr="000D79A8" w:rsidDel="00BA4831">
                <w:delText xml:space="preserve"> to take on board </w:delText>
              </w:r>
            </w:del>
            <w:ins w:id="933" w:author="Clare Jane LORD" w:date="2022-11-17T16:52:00Z">
              <w:r>
                <w:t xml:space="preserve">Under ADN, can </w:t>
              </w:r>
            </w:ins>
            <w:r w:rsidRPr="000D79A8">
              <w:t xml:space="preserve">the following substances and articles </w:t>
            </w:r>
            <w:r>
              <w:t>of Class 1</w:t>
            </w:r>
            <w:r w:rsidRPr="000D79A8">
              <w:t xml:space="preserve"> </w:t>
            </w:r>
            <w:ins w:id="934" w:author="Clare Jane LORD" w:date="2022-11-17T16:52:00Z">
              <w:r>
                <w:t xml:space="preserve">be transported on a single hull </w:t>
              </w:r>
              <w:r w:rsidRPr="000D79A8">
                <w:t xml:space="preserve">vessel </w:t>
              </w:r>
              <w:r>
                <w:t>with</w:t>
              </w:r>
              <w:r w:rsidRPr="000D79A8">
                <w:t xml:space="preserve"> an approval certificate</w:t>
              </w:r>
              <w:r>
                <w:t xml:space="preserve"> </w:t>
              </w:r>
            </w:ins>
            <w:del w:id="935" w:author="Clare Jane LORD" w:date="2022-11-17T16:52:00Z">
              <w:r w:rsidRPr="000D79A8" w:rsidDel="00BA4831">
                <w:delText>in accordance with ADN</w:delText>
              </w:r>
            </w:del>
            <w:r w:rsidRPr="000D79A8">
              <w:t>:</w:t>
            </w:r>
          </w:p>
        </w:tc>
        <w:tc>
          <w:tcPr>
            <w:tcW w:w="1134" w:type="dxa"/>
            <w:tcBorders>
              <w:top w:val="single" w:sz="4" w:space="0" w:color="auto"/>
              <w:bottom w:val="nil"/>
            </w:tcBorders>
            <w:shd w:val="clear" w:color="auto" w:fill="auto"/>
          </w:tcPr>
          <w:p w14:paraId="4FE04036" w14:textId="77777777" w:rsidR="00E17B52" w:rsidRPr="00C52E85" w:rsidRDefault="00E17B52" w:rsidP="00093D2D">
            <w:pPr>
              <w:keepNext/>
              <w:keepLines/>
              <w:spacing w:before="40" w:after="120"/>
              <w:ind w:right="113"/>
              <w:jc w:val="center"/>
            </w:pPr>
          </w:p>
        </w:tc>
      </w:tr>
      <w:tr w:rsidR="00E17B52" w:rsidRPr="003D412A" w14:paraId="3AAF010F" w14:textId="77777777" w:rsidTr="0013375F">
        <w:trPr>
          <w:trHeight w:val="20"/>
        </w:trPr>
        <w:tc>
          <w:tcPr>
            <w:tcW w:w="1308" w:type="dxa"/>
            <w:tcBorders>
              <w:top w:val="nil"/>
              <w:bottom w:val="nil"/>
            </w:tcBorders>
            <w:shd w:val="clear" w:color="auto" w:fill="auto"/>
          </w:tcPr>
          <w:p w14:paraId="154D961C" w14:textId="77777777" w:rsidR="00E17B52" w:rsidRPr="00C52E85" w:rsidRDefault="00E17B52" w:rsidP="00093D2D">
            <w:pPr>
              <w:keepNext/>
              <w:keepLines/>
              <w:spacing w:before="40" w:after="120"/>
              <w:ind w:right="113"/>
            </w:pPr>
          </w:p>
        </w:tc>
        <w:tc>
          <w:tcPr>
            <w:tcW w:w="6063" w:type="dxa"/>
            <w:tcBorders>
              <w:top w:val="nil"/>
              <w:bottom w:val="nil"/>
            </w:tcBorders>
            <w:shd w:val="clear" w:color="auto" w:fill="auto"/>
          </w:tcPr>
          <w:p w14:paraId="5C845C4E" w14:textId="77777777" w:rsidR="00E17B52" w:rsidRPr="003D412A" w:rsidRDefault="00E17B52" w:rsidP="00093D2D">
            <w:pPr>
              <w:pStyle w:val="Bullet1G"/>
              <w:keepNext/>
              <w:keepLines/>
              <w:tabs>
                <w:tab w:val="clear" w:pos="1701"/>
                <w:tab w:val="num" w:pos="567"/>
              </w:tabs>
              <w:ind w:left="567" w:right="0"/>
              <w:jc w:val="left"/>
              <w:rPr>
                <w:lang w:val="fr-CH"/>
              </w:rPr>
            </w:pPr>
            <w:r w:rsidRPr="003D412A">
              <w:rPr>
                <w:lang w:val="fr-CH"/>
              </w:rPr>
              <w:t>20 tonnes of UN No. 0340 NITROCELLULOSE (Classification Code 1.1D)</w:t>
            </w:r>
          </w:p>
          <w:p w14:paraId="5CD5F5A6" w14:textId="77777777" w:rsidR="00E17B52" w:rsidRPr="003D412A" w:rsidRDefault="00E17B52" w:rsidP="00093D2D">
            <w:pPr>
              <w:pStyle w:val="Bullet1G"/>
              <w:keepNext/>
              <w:keepLines/>
              <w:tabs>
                <w:tab w:val="clear" w:pos="1701"/>
                <w:tab w:val="num" w:pos="567"/>
              </w:tabs>
              <w:ind w:left="567" w:right="0"/>
              <w:jc w:val="left"/>
              <w:rPr>
                <w:lang w:val="fr-CH"/>
              </w:rPr>
            </w:pPr>
            <w:r w:rsidRPr="000D79A8">
              <w:t xml:space="preserve">5 tonnes of UN </w:t>
            </w:r>
            <w:r w:rsidRPr="003D412A">
              <w:rPr>
                <w:lang w:val="fr-CH"/>
              </w:rPr>
              <w:t>No</w:t>
            </w:r>
            <w:r w:rsidRPr="000D79A8">
              <w:t>. 0131 LIGH</w:t>
            </w:r>
            <w:r>
              <w:t xml:space="preserve">TERS, FUSE (Classification Code </w:t>
            </w:r>
            <w:r w:rsidRPr="000D79A8">
              <w:t>1.4S)</w:t>
            </w:r>
          </w:p>
          <w:p w14:paraId="173DCEED" w14:textId="77777777" w:rsidR="00E17B52" w:rsidRPr="003D412A" w:rsidRDefault="00E17B52" w:rsidP="00093D2D">
            <w:pPr>
              <w:pStyle w:val="Bullet1G"/>
              <w:keepNext/>
              <w:keepLines/>
              <w:tabs>
                <w:tab w:val="clear" w:pos="1701"/>
                <w:tab w:val="num" w:pos="567"/>
              </w:tabs>
              <w:ind w:left="567" w:right="0"/>
              <w:jc w:val="left"/>
            </w:pPr>
            <w:r w:rsidRPr="000D79A8">
              <w:t>10 tonnes of UN No. 0238 ROCKETS, LINE-THROWING (Classification</w:t>
            </w:r>
            <w:r>
              <w:t xml:space="preserve"> </w:t>
            </w:r>
            <w:r w:rsidRPr="000D79A8">
              <w:t>Code 1.2G)</w:t>
            </w:r>
            <w:ins w:id="936" w:author="Clare Jane LORD" w:date="2022-11-17T16:53:00Z">
              <w:r>
                <w:t>?</w:t>
              </w:r>
            </w:ins>
          </w:p>
        </w:tc>
        <w:tc>
          <w:tcPr>
            <w:tcW w:w="1134" w:type="dxa"/>
            <w:tcBorders>
              <w:top w:val="nil"/>
              <w:bottom w:val="nil"/>
            </w:tcBorders>
            <w:shd w:val="clear" w:color="auto" w:fill="auto"/>
          </w:tcPr>
          <w:p w14:paraId="393829F9" w14:textId="77777777" w:rsidR="00E17B52" w:rsidRPr="003D412A" w:rsidRDefault="00E17B52" w:rsidP="00093D2D">
            <w:pPr>
              <w:keepNext/>
              <w:keepLines/>
              <w:spacing w:before="40" w:after="120"/>
              <w:ind w:right="113"/>
              <w:jc w:val="center"/>
            </w:pPr>
          </w:p>
        </w:tc>
      </w:tr>
      <w:tr w:rsidR="00E17B52" w:rsidRPr="003D412A" w14:paraId="3C8787A3" w14:textId="77777777" w:rsidTr="0013375F">
        <w:trPr>
          <w:trHeight w:val="20"/>
        </w:trPr>
        <w:tc>
          <w:tcPr>
            <w:tcW w:w="1308" w:type="dxa"/>
            <w:tcBorders>
              <w:top w:val="nil"/>
              <w:bottom w:val="nil"/>
            </w:tcBorders>
            <w:shd w:val="clear" w:color="auto" w:fill="auto"/>
          </w:tcPr>
          <w:p w14:paraId="66C880DA" w14:textId="77777777" w:rsidR="00E17B52" w:rsidRPr="003D412A" w:rsidRDefault="00E17B52" w:rsidP="00AE4988">
            <w:pPr>
              <w:spacing w:before="40" w:after="100"/>
              <w:ind w:right="113"/>
            </w:pPr>
          </w:p>
        </w:tc>
        <w:tc>
          <w:tcPr>
            <w:tcW w:w="6063" w:type="dxa"/>
            <w:tcBorders>
              <w:top w:val="nil"/>
              <w:bottom w:val="nil"/>
            </w:tcBorders>
            <w:shd w:val="clear" w:color="auto" w:fill="auto"/>
          </w:tcPr>
          <w:p w14:paraId="35041452" w14:textId="77777777" w:rsidR="00E17B52" w:rsidRPr="003D412A" w:rsidRDefault="00E17B52" w:rsidP="00AE4988">
            <w:pPr>
              <w:spacing w:before="40" w:after="100"/>
              <w:ind w:right="113"/>
            </w:pPr>
            <w:del w:id="937" w:author="Clare Jane LORD" w:date="2022-11-17T16:53:00Z">
              <w:r w:rsidRPr="000D79A8" w:rsidDel="00BA4831">
                <w:delText>Can this cargo</w:delText>
              </w:r>
              <w:r w:rsidDel="00BA4831">
                <w:delText xml:space="preserve"> be transported</w:delText>
              </w:r>
              <w:r w:rsidRPr="000D79A8" w:rsidDel="00BA4831">
                <w:delText xml:space="preserve"> while respecting the quantity limitations prescribed?</w:delText>
              </w:r>
            </w:del>
          </w:p>
        </w:tc>
        <w:tc>
          <w:tcPr>
            <w:tcW w:w="1134" w:type="dxa"/>
            <w:tcBorders>
              <w:top w:val="nil"/>
              <w:bottom w:val="nil"/>
            </w:tcBorders>
            <w:shd w:val="clear" w:color="auto" w:fill="auto"/>
          </w:tcPr>
          <w:p w14:paraId="788C618E" w14:textId="77777777" w:rsidR="00E17B52" w:rsidRPr="003D412A" w:rsidRDefault="00E17B52" w:rsidP="00462CEF">
            <w:pPr>
              <w:spacing w:before="40" w:after="100"/>
              <w:ind w:right="113"/>
              <w:jc w:val="center"/>
            </w:pPr>
          </w:p>
        </w:tc>
      </w:tr>
      <w:tr w:rsidR="00E17B52" w:rsidRPr="003D412A" w14:paraId="0173B315" w14:textId="77777777" w:rsidTr="0013375F">
        <w:trPr>
          <w:trHeight w:val="20"/>
        </w:trPr>
        <w:tc>
          <w:tcPr>
            <w:tcW w:w="1308" w:type="dxa"/>
            <w:tcBorders>
              <w:top w:val="nil"/>
              <w:bottom w:val="single" w:sz="4" w:space="0" w:color="auto"/>
            </w:tcBorders>
            <w:shd w:val="clear" w:color="auto" w:fill="auto"/>
          </w:tcPr>
          <w:p w14:paraId="366B4637" w14:textId="77777777" w:rsidR="00E17B52" w:rsidRPr="003D412A" w:rsidRDefault="00E17B52" w:rsidP="00AE4988">
            <w:pPr>
              <w:spacing w:before="40" w:after="100"/>
              <w:ind w:right="113"/>
            </w:pPr>
          </w:p>
        </w:tc>
        <w:tc>
          <w:tcPr>
            <w:tcW w:w="6063" w:type="dxa"/>
            <w:tcBorders>
              <w:top w:val="nil"/>
              <w:bottom w:val="single" w:sz="4" w:space="0" w:color="auto"/>
            </w:tcBorders>
            <w:shd w:val="clear" w:color="auto" w:fill="auto"/>
          </w:tcPr>
          <w:p w14:paraId="4C718931" w14:textId="77777777" w:rsidR="00E17B52" w:rsidRDefault="00E17B52" w:rsidP="00AE4988">
            <w:pPr>
              <w:spacing w:before="40" w:after="100"/>
              <w:ind w:left="567" w:right="113" w:hanging="567"/>
            </w:pPr>
            <w:r w:rsidRPr="000D79A8">
              <w:t>A</w:t>
            </w:r>
            <w:r w:rsidRPr="000D79A8">
              <w:tab/>
              <w:t>Yes, in accordance with the table of quantity limitations for Class 1, the maximum quantity permitted has not been exceeded</w:t>
            </w:r>
          </w:p>
          <w:p w14:paraId="3AA8F524" w14:textId="77777777" w:rsidR="00E17B52" w:rsidRPr="000D79A8" w:rsidRDefault="00E17B52" w:rsidP="00AE4988">
            <w:pPr>
              <w:spacing w:before="40" w:after="100"/>
              <w:ind w:left="567" w:right="113" w:hanging="567"/>
            </w:pPr>
            <w:r w:rsidRPr="000D79A8">
              <w:t>B</w:t>
            </w:r>
            <w:r w:rsidRPr="000D79A8">
              <w:tab/>
              <w:t xml:space="preserve">No, one of the three cargoes exceeds the </w:t>
            </w:r>
            <w:r>
              <w:t>permissible gross</w:t>
            </w:r>
            <w:r w:rsidRPr="000D79A8">
              <w:t xml:space="preserve"> mass</w:t>
            </w:r>
          </w:p>
          <w:p w14:paraId="7ED145D5" w14:textId="77777777" w:rsidR="00E17B52" w:rsidRPr="000D79A8" w:rsidRDefault="00E17B52" w:rsidP="00AE4988">
            <w:pPr>
              <w:spacing w:before="40" w:after="100"/>
              <w:ind w:left="567" w:right="113" w:hanging="567"/>
            </w:pPr>
            <w:r w:rsidRPr="000D79A8">
              <w:t>C</w:t>
            </w:r>
            <w:r w:rsidRPr="000D79A8">
              <w:tab/>
              <w:t>Yes, if the nitrocellulose is loaded in the hold at the front extremity and the fuse lighters are loaded in the hold at the rear extremity</w:t>
            </w:r>
          </w:p>
          <w:p w14:paraId="3D7101D4" w14:textId="77777777" w:rsidR="00E17B52" w:rsidRDefault="00E17B52" w:rsidP="00AE4988">
            <w:pPr>
              <w:spacing w:before="40" w:after="100"/>
              <w:ind w:right="113"/>
            </w:pPr>
            <w:r w:rsidRPr="000D79A8">
              <w:t>D</w:t>
            </w:r>
            <w:r w:rsidRPr="000D79A8">
              <w:tab/>
              <w:t>Yes, there are no quantity limitations for these substances</w:t>
            </w:r>
          </w:p>
        </w:tc>
        <w:tc>
          <w:tcPr>
            <w:tcW w:w="1134" w:type="dxa"/>
            <w:tcBorders>
              <w:top w:val="nil"/>
              <w:bottom w:val="single" w:sz="4" w:space="0" w:color="auto"/>
            </w:tcBorders>
            <w:shd w:val="clear" w:color="auto" w:fill="auto"/>
          </w:tcPr>
          <w:p w14:paraId="335FE8D3" w14:textId="77777777" w:rsidR="00E17B52" w:rsidRPr="003D412A" w:rsidRDefault="00E17B52" w:rsidP="00462CEF">
            <w:pPr>
              <w:spacing w:before="40" w:after="100"/>
              <w:ind w:right="113"/>
              <w:jc w:val="center"/>
            </w:pPr>
          </w:p>
        </w:tc>
      </w:tr>
      <w:tr w:rsidR="00E17B52" w:rsidRPr="003D412A" w14:paraId="60485CBA" w14:textId="77777777" w:rsidTr="0013375F">
        <w:trPr>
          <w:trHeight w:val="20"/>
        </w:trPr>
        <w:tc>
          <w:tcPr>
            <w:tcW w:w="1308" w:type="dxa"/>
            <w:tcBorders>
              <w:top w:val="single" w:sz="4" w:space="0" w:color="auto"/>
              <w:bottom w:val="single" w:sz="4" w:space="0" w:color="auto"/>
            </w:tcBorders>
            <w:shd w:val="clear" w:color="auto" w:fill="auto"/>
          </w:tcPr>
          <w:p w14:paraId="4EA9EA98" w14:textId="77777777" w:rsidR="00E17B52" w:rsidRPr="007F04EE" w:rsidRDefault="00E17B52" w:rsidP="00AE4988">
            <w:pPr>
              <w:spacing w:before="40" w:after="100"/>
              <w:ind w:right="113"/>
            </w:pPr>
            <w:r w:rsidRPr="007F04EE">
              <w:t>120 06.0-19</w:t>
            </w:r>
          </w:p>
        </w:tc>
        <w:tc>
          <w:tcPr>
            <w:tcW w:w="6063" w:type="dxa"/>
            <w:tcBorders>
              <w:top w:val="single" w:sz="4" w:space="0" w:color="auto"/>
              <w:bottom w:val="single" w:sz="4" w:space="0" w:color="auto"/>
            </w:tcBorders>
            <w:shd w:val="clear" w:color="auto" w:fill="auto"/>
          </w:tcPr>
          <w:p w14:paraId="6799AB60" w14:textId="77777777" w:rsidR="00E17B52" w:rsidRPr="007F04EE" w:rsidRDefault="00E17B52" w:rsidP="00AE4988">
            <w:pPr>
              <w:spacing w:before="40" w:after="100"/>
              <w:ind w:right="113"/>
            </w:pPr>
            <w:r w:rsidRPr="007F04EE">
              <w:t>7.1.5.2</w:t>
            </w:r>
          </w:p>
        </w:tc>
        <w:tc>
          <w:tcPr>
            <w:tcW w:w="1134" w:type="dxa"/>
            <w:tcBorders>
              <w:top w:val="single" w:sz="4" w:space="0" w:color="auto"/>
              <w:bottom w:val="single" w:sz="4" w:space="0" w:color="auto"/>
            </w:tcBorders>
            <w:shd w:val="clear" w:color="auto" w:fill="auto"/>
          </w:tcPr>
          <w:p w14:paraId="0D50653C" w14:textId="77777777" w:rsidR="00E17B52" w:rsidRPr="007F04EE" w:rsidRDefault="00E17B52" w:rsidP="00462CEF">
            <w:pPr>
              <w:spacing w:before="40" w:after="100"/>
              <w:ind w:right="113"/>
              <w:jc w:val="center"/>
            </w:pPr>
            <w:r w:rsidRPr="007F04EE">
              <w:t>A</w:t>
            </w:r>
          </w:p>
        </w:tc>
      </w:tr>
      <w:tr w:rsidR="00E17B52" w:rsidRPr="003D412A" w14:paraId="6C38728A" w14:textId="77777777" w:rsidTr="0013375F">
        <w:trPr>
          <w:trHeight w:val="20"/>
        </w:trPr>
        <w:tc>
          <w:tcPr>
            <w:tcW w:w="1308" w:type="dxa"/>
            <w:tcBorders>
              <w:top w:val="single" w:sz="4" w:space="0" w:color="auto"/>
              <w:bottom w:val="nil"/>
            </w:tcBorders>
            <w:shd w:val="clear" w:color="auto" w:fill="auto"/>
          </w:tcPr>
          <w:p w14:paraId="531A32AC" w14:textId="77777777" w:rsidR="00E17B52" w:rsidRPr="003D412A" w:rsidRDefault="00E17B52" w:rsidP="00AE4988">
            <w:pPr>
              <w:spacing w:before="40" w:after="100"/>
              <w:ind w:right="113"/>
            </w:pPr>
          </w:p>
        </w:tc>
        <w:tc>
          <w:tcPr>
            <w:tcW w:w="6063" w:type="dxa"/>
            <w:tcBorders>
              <w:top w:val="single" w:sz="4" w:space="0" w:color="auto"/>
              <w:bottom w:val="nil"/>
            </w:tcBorders>
            <w:shd w:val="clear" w:color="auto" w:fill="auto"/>
          </w:tcPr>
          <w:p w14:paraId="2F16C7ED" w14:textId="77777777" w:rsidR="00E17B52" w:rsidRDefault="00E17B52" w:rsidP="00AE4988">
            <w:pPr>
              <w:spacing w:before="40" w:after="100"/>
              <w:ind w:right="113"/>
            </w:pPr>
            <w:del w:id="938" w:author="Clare Jane LORD" w:date="2022-11-17T16:54:00Z">
              <w:r w:rsidRPr="000D79A8" w:rsidDel="00DA653B">
                <w:delText xml:space="preserve">A </w:delText>
              </w:r>
            </w:del>
            <w:ins w:id="939" w:author="Clare Jane LORD" w:date="2022-11-21T13:42:00Z">
              <w:r>
                <w:t>If a</w:t>
              </w:r>
            </w:ins>
            <w:ins w:id="940" w:author="Clare Jane LORD" w:date="2022-11-21T13:43:00Z">
              <w:r>
                <w:t xml:space="preserve"> </w:t>
              </w:r>
            </w:ins>
            <w:r w:rsidRPr="000D79A8">
              <w:t>vessel is loaded with explosive substances and articles</w:t>
            </w:r>
            <w:r>
              <w:t xml:space="preserve"> for which 3.2, Table A, column (12), prescribes marking with three blue cones or three blue lights</w:t>
            </w:r>
            <w:ins w:id="941" w:author="Clare Jane LORD" w:date="2022-11-17T16:55:00Z">
              <w:r>
                <w:t>,</w:t>
              </w:r>
            </w:ins>
            <w:ins w:id="942" w:author="Clare Jane LORD" w:date="2022-11-17T16:54:00Z">
              <w:r w:rsidRPr="000D79A8">
                <w:t xml:space="preserve"> </w:t>
              </w:r>
            </w:ins>
            <w:ins w:id="943" w:author="Clare Jane LORD" w:date="2022-11-21T13:42:00Z">
              <w:r>
                <w:t>w</w:t>
              </w:r>
              <w:r w:rsidRPr="000D79A8">
                <w:t xml:space="preserve">hat distance </w:t>
              </w:r>
            </w:ins>
            <w:ins w:id="944" w:author="Clare Jane LORD" w:date="2022-11-21T13:43:00Z">
              <w:r>
                <w:t>must it keep</w:t>
              </w:r>
            </w:ins>
            <w:ins w:id="945" w:author="Clare Jane LORD" w:date="2022-11-17T16:54:00Z">
              <w:r w:rsidRPr="000D79A8">
                <w:t>, if possible</w:t>
              </w:r>
              <w:r>
                <w:t>,</w:t>
              </w:r>
              <w:r w:rsidRPr="000D79A8">
                <w:t xml:space="preserve"> from other vessels when under way</w:t>
              </w:r>
            </w:ins>
            <w:del w:id="946" w:author="Clare Jane LORD" w:date="2022-11-17T16:54:00Z">
              <w:r w:rsidRPr="000D79A8" w:rsidDel="00DA653B">
                <w:delText>.</w:delText>
              </w:r>
            </w:del>
            <w:del w:id="947" w:author="Clare Jane LORD" w:date="2022-11-17T16:53:00Z">
              <w:r w:rsidRPr="000D79A8" w:rsidDel="00DA653B">
                <w:delText xml:space="preserve"> What distance is such a vessel required to keep from other vessels when under way, if possible</w:delText>
              </w:r>
            </w:del>
            <w:r w:rsidRPr="000D79A8">
              <w:t>?</w:t>
            </w:r>
          </w:p>
        </w:tc>
        <w:tc>
          <w:tcPr>
            <w:tcW w:w="1134" w:type="dxa"/>
            <w:tcBorders>
              <w:top w:val="single" w:sz="4" w:space="0" w:color="auto"/>
              <w:bottom w:val="nil"/>
            </w:tcBorders>
            <w:shd w:val="clear" w:color="auto" w:fill="auto"/>
          </w:tcPr>
          <w:p w14:paraId="1800A7F7" w14:textId="77777777" w:rsidR="00E17B52" w:rsidRPr="003D412A" w:rsidRDefault="00E17B52" w:rsidP="00462CEF">
            <w:pPr>
              <w:spacing w:before="40" w:after="100"/>
              <w:ind w:right="113"/>
              <w:jc w:val="center"/>
            </w:pPr>
          </w:p>
        </w:tc>
      </w:tr>
      <w:tr w:rsidR="00E17B52" w:rsidRPr="003D412A" w14:paraId="23B7D7FE" w14:textId="77777777" w:rsidTr="00095265">
        <w:trPr>
          <w:trHeight w:val="20"/>
        </w:trPr>
        <w:tc>
          <w:tcPr>
            <w:tcW w:w="1308" w:type="dxa"/>
            <w:tcBorders>
              <w:top w:val="nil"/>
              <w:bottom w:val="single" w:sz="4" w:space="0" w:color="auto"/>
            </w:tcBorders>
            <w:shd w:val="clear" w:color="auto" w:fill="auto"/>
          </w:tcPr>
          <w:p w14:paraId="4C8F00BB" w14:textId="77777777" w:rsidR="00E17B52" w:rsidRPr="003D412A" w:rsidRDefault="00E17B52" w:rsidP="00AE4988">
            <w:pPr>
              <w:spacing w:before="40" w:after="100"/>
              <w:ind w:right="113"/>
            </w:pPr>
          </w:p>
        </w:tc>
        <w:tc>
          <w:tcPr>
            <w:tcW w:w="6063" w:type="dxa"/>
            <w:tcBorders>
              <w:top w:val="nil"/>
              <w:bottom w:val="single" w:sz="4" w:space="0" w:color="auto"/>
            </w:tcBorders>
            <w:shd w:val="clear" w:color="auto" w:fill="auto"/>
          </w:tcPr>
          <w:p w14:paraId="251BF5A7" w14:textId="77777777" w:rsidR="00E17B52" w:rsidRPr="000D79A8" w:rsidRDefault="00E17B52" w:rsidP="00AE4988">
            <w:pPr>
              <w:spacing w:before="40" w:after="100"/>
              <w:ind w:right="113"/>
            </w:pPr>
            <w:r w:rsidRPr="000D79A8">
              <w:t>A</w:t>
            </w:r>
            <w:r w:rsidRPr="000D79A8">
              <w:tab/>
              <w:t>50 m</w:t>
            </w:r>
          </w:p>
          <w:p w14:paraId="3CABDAD7" w14:textId="77777777" w:rsidR="00E17B52" w:rsidRPr="000D79A8" w:rsidRDefault="00E17B52" w:rsidP="00AE4988">
            <w:pPr>
              <w:spacing w:before="40" w:after="100"/>
              <w:ind w:right="113"/>
            </w:pPr>
            <w:r w:rsidRPr="000D79A8">
              <w:t>B</w:t>
            </w:r>
            <w:r w:rsidRPr="000D79A8">
              <w:tab/>
              <w:t>100 m</w:t>
            </w:r>
          </w:p>
          <w:p w14:paraId="27F73569" w14:textId="77777777" w:rsidR="00E17B52" w:rsidRPr="000D79A8" w:rsidRDefault="00E17B52" w:rsidP="00AE4988">
            <w:pPr>
              <w:spacing w:before="40" w:after="100"/>
              <w:ind w:right="113"/>
            </w:pPr>
            <w:r w:rsidRPr="000D79A8">
              <w:t>C</w:t>
            </w:r>
            <w:r w:rsidRPr="000D79A8">
              <w:tab/>
              <w:t>10 m</w:t>
            </w:r>
          </w:p>
          <w:p w14:paraId="51C8C5AD" w14:textId="77777777" w:rsidR="00E17B52" w:rsidRPr="000D79A8" w:rsidRDefault="00E17B52" w:rsidP="00AE4988">
            <w:pPr>
              <w:spacing w:before="40" w:after="100"/>
              <w:ind w:right="113"/>
            </w:pPr>
            <w:r w:rsidRPr="000D79A8">
              <w:t>D</w:t>
            </w:r>
            <w:r w:rsidRPr="000D79A8">
              <w:tab/>
              <w:t>20 m</w:t>
            </w:r>
          </w:p>
        </w:tc>
        <w:tc>
          <w:tcPr>
            <w:tcW w:w="1134" w:type="dxa"/>
            <w:tcBorders>
              <w:top w:val="nil"/>
              <w:bottom w:val="single" w:sz="4" w:space="0" w:color="auto"/>
            </w:tcBorders>
            <w:shd w:val="clear" w:color="auto" w:fill="auto"/>
          </w:tcPr>
          <w:p w14:paraId="1E545118" w14:textId="77777777" w:rsidR="00E17B52" w:rsidRPr="003D412A" w:rsidRDefault="00E17B52" w:rsidP="00462CEF">
            <w:pPr>
              <w:spacing w:before="40" w:after="100"/>
              <w:ind w:right="113"/>
              <w:jc w:val="center"/>
            </w:pPr>
          </w:p>
        </w:tc>
      </w:tr>
      <w:tr w:rsidR="00E17B52" w:rsidRPr="003D412A" w14:paraId="484F632D" w14:textId="77777777" w:rsidTr="00095265">
        <w:trPr>
          <w:trHeight w:val="20"/>
        </w:trPr>
        <w:tc>
          <w:tcPr>
            <w:tcW w:w="1308" w:type="dxa"/>
            <w:tcBorders>
              <w:top w:val="single" w:sz="4" w:space="0" w:color="auto"/>
              <w:bottom w:val="single" w:sz="4" w:space="0" w:color="auto"/>
            </w:tcBorders>
            <w:shd w:val="clear" w:color="auto" w:fill="auto"/>
          </w:tcPr>
          <w:p w14:paraId="5EE5EFAE" w14:textId="77777777" w:rsidR="00E17B52" w:rsidRPr="00AD4932" w:rsidRDefault="00E17B52" w:rsidP="00161AEF">
            <w:pPr>
              <w:spacing w:before="40" w:after="100"/>
              <w:ind w:right="113"/>
            </w:pPr>
            <w:r w:rsidRPr="00AD4932">
              <w:t>120 06.0-20</w:t>
            </w:r>
          </w:p>
        </w:tc>
        <w:tc>
          <w:tcPr>
            <w:tcW w:w="6063" w:type="dxa"/>
            <w:tcBorders>
              <w:top w:val="single" w:sz="4" w:space="0" w:color="auto"/>
              <w:bottom w:val="single" w:sz="4" w:space="0" w:color="auto"/>
            </w:tcBorders>
            <w:shd w:val="clear" w:color="auto" w:fill="auto"/>
          </w:tcPr>
          <w:p w14:paraId="3628E032" w14:textId="77777777" w:rsidR="00E17B52" w:rsidRPr="00AD4932" w:rsidRDefault="00E17B52" w:rsidP="00161AEF">
            <w:pPr>
              <w:spacing w:before="40" w:after="100"/>
              <w:ind w:right="113"/>
            </w:pPr>
            <w:r w:rsidRPr="00AD4932">
              <w:t>1.1.3.6.1, 3.2</w:t>
            </w:r>
            <w:r>
              <w:t>.1</w:t>
            </w:r>
            <w:r w:rsidRPr="00AD4932">
              <w:t>, Table A</w:t>
            </w:r>
          </w:p>
        </w:tc>
        <w:tc>
          <w:tcPr>
            <w:tcW w:w="1134" w:type="dxa"/>
            <w:tcBorders>
              <w:top w:val="single" w:sz="4" w:space="0" w:color="auto"/>
              <w:bottom w:val="single" w:sz="4" w:space="0" w:color="auto"/>
            </w:tcBorders>
            <w:shd w:val="clear" w:color="auto" w:fill="auto"/>
          </w:tcPr>
          <w:p w14:paraId="592DACEA" w14:textId="77777777" w:rsidR="00E17B52" w:rsidRPr="00AD4932" w:rsidRDefault="00E17B52" w:rsidP="00161AEF">
            <w:pPr>
              <w:spacing w:before="40" w:after="100"/>
              <w:ind w:right="113"/>
              <w:jc w:val="center"/>
            </w:pPr>
            <w:r w:rsidRPr="00AD4932">
              <w:t>A</w:t>
            </w:r>
          </w:p>
        </w:tc>
      </w:tr>
      <w:tr w:rsidR="00E17B52" w:rsidRPr="003D412A" w14:paraId="765F5BC6" w14:textId="77777777" w:rsidTr="0013375F">
        <w:trPr>
          <w:trHeight w:val="20"/>
        </w:trPr>
        <w:tc>
          <w:tcPr>
            <w:tcW w:w="1308" w:type="dxa"/>
            <w:tcBorders>
              <w:top w:val="single" w:sz="4" w:space="0" w:color="auto"/>
              <w:bottom w:val="nil"/>
            </w:tcBorders>
            <w:shd w:val="clear" w:color="auto" w:fill="auto"/>
          </w:tcPr>
          <w:p w14:paraId="289C8AD8" w14:textId="77777777" w:rsidR="00E17B52" w:rsidRPr="003D412A" w:rsidRDefault="00E17B52" w:rsidP="00161AEF">
            <w:pPr>
              <w:spacing w:before="40" w:after="100"/>
              <w:ind w:right="113"/>
            </w:pPr>
          </w:p>
        </w:tc>
        <w:tc>
          <w:tcPr>
            <w:tcW w:w="6063" w:type="dxa"/>
            <w:tcBorders>
              <w:top w:val="single" w:sz="4" w:space="0" w:color="auto"/>
              <w:bottom w:val="nil"/>
            </w:tcBorders>
            <w:shd w:val="clear" w:color="auto" w:fill="auto"/>
          </w:tcPr>
          <w:p w14:paraId="18873D9D" w14:textId="77777777" w:rsidR="00E17B52" w:rsidRPr="000D79A8" w:rsidRDefault="00E17B52" w:rsidP="00161AEF">
            <w:pPr>
              <w:spacing w:before="40" w:after="100"/>
              <w:ind w:right="113"/>
            </w:pPr>
            <w:del w:id="948" w:author="Clare Jane LORD" w:date="2022-11-17T16:55:00Z">
              <w:r w:rsidDel="0071532E">
                <w:delText>A</w:delText>
              </w:r>
            </w:del>
            <w:ins w:id="949" w:author="Clare Jane LORD" w:date="2022-11-17T16:56:00Z">
              <w:r>
                <w:t>I</w:t>
              </w:r>
            </w:ins>
            <w:ins w:id="950" w:author="Clare Jane LORD" w:date="2022-11-17T16:55:00Z">
              <w:r>
                <w:t>s a</w:t>
              </w:r>
            </w:ins>
            <w:r w:rsidRPr="000D79A8">
              <w:t xml:space="preserve"> </w:t>
            </w:r>
            <w:del w:id="951" w:author="Clare Jane LORD" w:date="2022-11-21T13:44:00Z">
              <w:r w:rsidRPr="000D79A8" w:rsidDel="009E7303">
                <w:delText xml:space="preserve">dry cargo </w:delText>
              </w:r>
            </w:del>
            <w:r w:rsidRPr="000D79A8">
              <w:t>vessel</w:t>
            </w:r>
            <w:r>
              <w:t xml:space="preserve"> </w:t>
            </w:r>
            <w:del w:id="952" w:author="Clare Jane LORD" w:date="2022-11-17T16:55:00Z">
              <w:r w:rsidDel="0071532E">
                <w:delText>has to take on board</w:delText>
              </w:r>
            </w:del>
            <w:ins w:id="953" w:author="Clare Jane LORD" w:date="2022-11-17T16:55:00Z">
              <w:r>
                <w:t>transporting</w:t>
              </w:r>
            </w:ins>
            <w:r w:rsidRPr="000D79A8">
              <w:t xml:space="preserve"> 25 tonnes of UN</w:t>
            </w:r>
            <w:r>
              <w:t xml:space="preserve"> </w:t>
            </w:r>
            <w:r w:rsidRPr="000D79A8">
              <w:t>No.</w:t>
            </w:r>
            <w:r>
              <w:t xml:space="preserve"> </w:t>
            </w:r>
            <w:r w:rsidRPr="000D79A8">
              <w:t>1223 KEROSENE in packages (steel drums)</w:t>
            </w:r>
            <w:del w:id="954" w:author="Clare Jane LORD" w:date="2022-11-17T16:55:00Z">
              <w:r w:rsidRPr="000D79A8" w:rsidDel="00994202">
                <w:delText>.</w:delText>
              </w:r>
            </w:del>
            <w:r w:rsidRPr="000D79A8">
              <w:t xml:space="preserve"> </w:t>
            </w:r>
            <w:del w:id="955" w:author="Clare Jane LORD" w:date="2022-11-17T16:55:00Z">
              <w:r w:rsidRPr="000D79A8" w:rsidDel="00994202">
                <w:delText xml:space="preserve">Is </w:delText>
              </w:r>
              <w:r w:rsidDel="00994202">
                <w:delText>the</w:delText>
              </w:r>
              <w:r w:rsidRPr="000D79A8" w:rsidDel="00994202">
                <w:delText xml:space="preserve"> vessel </w:delText>
              </w:r>
            </w:del>
            <w:r w:rsidRPr="000D79A8">
              <w:t xml:space="preserve">required to be marked with </w:t>
            </w:r>
            <w:del w:id="956" w:author="Clare Jane LORD" w:date="2022-11-17T16:56:00Z">
              <w:r w:rsidRPr="000D79A8" w:rsidDel="00994202">
                <w:delText xml:space="preserve">one </w:delText>
              </w:r>
            </w:del>
            <w:r w:rsidRPr="000D79A8">
              <w:t>blue cone</w:t>
            </w:r>
            <w:ins w:id="957" w:author="Clare Jane LORD" w:date="2022-11-17T16:56:00Z">
              <w:r>
                <w:t>s</w:t>
              </w:r>
            </w:ins>
            <w:del w:id="958" w:author="Clare Jane LORD" w:date="2022-11-17T16:56:00Z">
              <w:r w:rsidRPr="000D79A8" w:rsidDel="00994202">
                <w:delText xml:space="preserve"> or one blue light because of this cargo of dangerous goods</w:delText>
              </w:r>
            </w:del>
            <w:r w:rsidRPr="000D79A8">
              <w:t>?</w:t>
            </w:r>
          </w:p>
        </w:tc>
        <w:tc>
          <w:tcPr>
            <w:tcW w:w="1134" w:type="dxa"/>
            <w:tcBorders>
              <w:top w:val="single" w:sz="4" w:space="0" w:color="auto"/>
              <w:bottom w:val="nil"/>
            </w:tcBorders>
            <w:shd w:val="clear" w:color="auto" w:fill="auto"/>
          </w:tcPr>
          <w:p w14:paraId="17536BE8" w14:textId="77777777" w:rsidR="00E17B52" w:rsidRPr="003D412A" w:rsidRDefault="00E17B52" w:rsidP="00161AEF">
            <w:pPr>
              <w:spacing w:before="40" w:after="100"/>
              <w:ind w:right="113"/>
              <w:jc w:val="center"/>
            </w:pPr>
          </w:p>
        </w:tc>
      </w:tr>
      <w:tr w:rsidR="00E17B52" w:rsidRPr="003D412A" w14:paraId="5C08AE13" w14:textId="77777777" w:rsidTr="002F74B6">
        <w:trPr>
          <w:trHeight w:val="20"/>
        </w:trPr>
        <w:tc>
          <w:tcPr>
            <w:tcW w:w="1308" w:type="dxa"/>
            <w:tcBorders>
              <w:top w:val="nil"/>
              <w:bottom w:val="single" w:sz="4" w:space="0" w:color="auto"/>
            </w:tcBorders>
            <w:shd w:val="clear" w:color="auto" w:fill="auto"/>
          </w:tcPr>
          <w:p w14:paraId="4350B97C" w14:textId="77777777" w:rsidR="00E17B52" w:rsidRPr="003D412A" w:rsidRDefault="00E17B52" w:rsidP="00161AEF">
            <w:pPr>
              <w:spacing w:before="40" w:after="100"/>
              <w:ind w:right="113"/>
            </w:pPr>
          </w:p>
        </w:tc>
        <w:tc>
          <w:tcPr>
            <w:tcW w:w="6063" w:type="dxa"/>
            <w:tcBorders>
              <w:top w:val="nil"/>
              <w:bottom w:val="single" w:sz="4" w:space="0" w:color="auto"/>
            </w:tcBorders>
            <w:shd w:val="clear" w:color="auto" w:fill="auto"/>
          </w:tcPr>
          <w:p w14:paraId="0AE89BF2" w14:textId="77777777" w:rsidR="00E17B52" w:rsidRPr="000D79A8" w:rsidRDefault="00E17B52" w:rsidP="00161AEF">
            <w:pPr>
              <w:spacing w:before="40" w:after="100"/>
              <w:ind w:right="113"/>
            </w:pPr>
            <w:r w:rsidRPr="000D79A8">
              <w:t>A</w:t>
            </w:r>
            <w:r w:rsidRPr="000D79A8">
              <w:tab/>
              <w:t>No, for KEROSENE no marking is prescribed</w:t>
            </w:r>
          </w:p>
          <w:p w14:paraId="18B35AD9" w14:textId="77777777" w:rsidR="00E17B52" w:rsidRPr="000D79A8" w:rsidRDefault="00E17B52" w:rsidP="00161AEF">
            <w:pPr>
              <w:spacing w:before="40" w:after="100"/>
              <w:ind w:left="567" w:right="113" w:hanging="567"/>
            </w:pPr>
            <w:r w:rsidRPr="000D79A8">
              <w:t>B</w:t>
            </w:r>
            <w:r w:rsidRPr="000D79A8">
              <w:tab/>
              <w:t>No, since the gross mass of the cargo does not exceed 25</w:t>
            </w:r>
            <w:r>
              <w:t xml:space="preserve"> </w:t>
            </w:r>
            <w:r w:rsidRPr="000D79A8">
              <w:t>tonnes</w:t>
            </w:r>
          </w:p>
          <w:p w14:paraId="33B0F8B2" w14:textId="77777777" w:rsidR="00E17B52" w:rsidRPr="000D79A8" w:rsidRDefault="00E17B52" w:rsidP="00161AEF">
            <w:pPr>
              <w:spacing w:before="40" w:after="100"/>
              <w:ind w:left="567" w:right="113" w:hanging="567"/>
            </w:pPr>
            <w:r w:rsidRPr="000D79A8">
              <w:t>C</w:t>
            </w:r>
            <w:r w:rsidRPr="000D79A8">
              <w:tab/>
              <w:t>Yes, all vessels transporting goods of Class 3 are required to be marked with one blue cone or one blue light</w:t>
            </w:r>
          </w:p>
          <w:p w14:paraId="2741918B" w14:textId="77777777" w:rsidR="00E17B52" w:rsidRPr="000D79A8" w:rsidRDefault="00E17B52" w:rsidP="00161AEF">
            <w:pPr>
              <w:spacing w:before="40" w:after="100"/>
              <w:ind w:left="567" w:right="113" w:hanging="567"/>
            </w:pPr>
            <w:r w:rsidRPr="000D79A8">
              <w:t>D</w:t>
            </w:r>
            <w:r w:rsidRPr="000D79A8">
              <w:tab/>
              <w:t>Yes, since the gross mass of 3,000 kg has been exceeded</w:t>
            </w:r>
          </w:p>
        </w:tc>
        <w:tc>
          <w:tcPr>
            <w:tcW w:w="1134" w:type="dxa"/>
            <w:tcBorders>
              <w:top w:val="nil"/>
              <w:bottom w:val="single" w:sz="4" w:space="0" w:color="auto"/>
            </w:tcBorders>
            <w:shd w:val="clear" w:color="auto" w:fill="auto"/>
          </w:tcPr>
          <w:p w14:paraId="197942E9" w14:textId="77777777" w:rsidR="00E17B52" w:rsidRPr="003D412A" w:rsidRDefault="00E17B52" w:rsidP="00161AEF">
            <w:pPr>
              <w:spacing w:before="40" w:after="100"/>
              <w:ind w:right="113"/>
              <w:jc w:val="center"/>
            </w:pPr>
          </w:p>
        </w:tc>
      </w:tr>
      <w:tr w:rsidR="002F74B6" w:rsidRPr="003D412A" w14:paraId="2BFEA7E5" w14:textId="77777777" w:rsidTr="002F74B6">
        <w:trPr>
          <w:trHeight w:val="20"/>
        </w:trPr>
        <w:tc>
          <w:tcPr>
            <w:tcW w:w="1308" w:type="dxa"/>
            <w:tcBorders>
              <w:top w:val="single" w:sz="4" w:space="0" w:color="auto"/>
              <w:bottom w:val="nil"/>
            </w:tcBorders>
            <w:shd w:val="clear" w:color="auto" w:fill="auto"/>
          </w:tcPr>
          <w:p w14:paraId="0E1C79E7" w14:textId="77777777" w:rsidR="002F74B6" w:rsidRPr="003D412A" w:rsidRDefault="002F74B6" w:rsidP="00161AEF">
            <w:pPr>
              <w:spacing w:before="40" w:after="100"/>
              <w:ind w:right="113"/>
            </w:pPr>
          </w:p>
        </w:tc>
        <w:tc>
          <w:tcPr>
            <w:tcW w:w="6063" w:type="dxa"/>
            <w:tcBorders>
              <w:top w:val="single" w:sz="4" w:space="0" w:color="auto"/>
              <w:bottom w:val="nil"/>
            </w:tcBorders>
            <w:shd w:val="clear" w:color="auto" w:fill="auto"/>
          </w:tcPr>
          <w:p w14:paraId="757D4A10" w14:textId="77777777" w:rsidR="002F74B6" w:rsidRPr="000D79A8" w:rsidRDefault="002F74B6" w:rsidP="00161AEF">
            <w:pPr>
              <w:spacing w:before="40" w:after="100"/>
              <w:ind w:right="113"/>
            </w:pPr>
          </w:p>
        </w:tc>
        <w:tc>
          <w:tcPr>
            <w:tcW w:w="1134" w:type="dxa"/>
            <w:tcBorders>
              <w:top w:val="single" w:sz="4" w:space="0" w:color="auto"/>
              <w:bottom w:val="nil"/>
            </w:tcBorders>
            <w:shd w:val="clear" w:color="auto" w:fill="auto"/>
          </w:tcPr>
          <w:p w14:paraId="628F3C06" w14:textId="77777777" w:rsidR="002F74B6" w:rsidRPr="003D412A" w:rsidRDefault="002F74B6" w:rsidP="00161AEF">
            <w:pPr>
              <w:spacing w:before="40" w:after="100"/>
              <w:ind w:right="113"/>
              <w:jc w:val="center"/>
            </w:pPr>
          </w:p>
        </w:tc>
      </w:tr>
      <w:tr w:rsidR="00E17B52" w:rsidRPr="003D412A" w14:paraId="4A03781F" w14:textId="77777777" w:rsidTr="002F74B6">
        <w:trPr>
          <w:trHeight w:val="20"/>
        </w:trPr>
        <w:tc>
          <w:tcPr>
            <w:tcW w:w="1308" w:type="dxa"/>
            <w:tcBorders>
              <w:top w:val="nil"/>
              <w:bottom w:val="single" w:sz="4" w:space="0" w:color="auto"/>
            </w:tcBorders>
            <w:shd w:val="clear" w:color="auto" w:fill="auto"/>
          </w:tcPr>
          <w:p w14:paraId="540AE90A" w14:textId="77777777" w:rsidR="00E17B52" w:rsidRPr="00373000" w:rsidRDefault="00E17B52" w:rsidP="00161AEF">
            <w:pPr>
              <w:keepNext/>
              <w:keepLines/>
              <w:spacing w:before="40" w:after="100"/>
              <w:ind w:right="113"/>
            </w:pPr>
            <w:r w:rsidRPr="00373000">
              <w:t>120 06.0-21</w:t>
            </w:r>
          </w:p>
        </w:tc>
        <w:tc>
          <w:tcPr>
            <w:tcW w:w="6063" w:type="dxa"/>
            <w:tcBorders>
              <w:top w:val="nil"/>
              <w:bottom w:val="single" w:sz="4" w:space="0" w:color="auto"/>
            </w:tcBorders>
            <w:shd w:val="clear" w:color="auto" w:fill="auto"/>
          </w:tcPr>
          <w:p w14:paraId="419B122E" w14:textId="77777777" w:rsidR="00E17B52" w:rsidRPr="00373000" w:rsidRDefault="00E17B52" w:rsidP="00161AEF">
            <w:pPr>
              <w:keepNext/>
              <w:keepLines/>
              <w:spacing w:before="40" w:after="100"/>
              <w:ind w:right="113"/>
            </w:pPr>
            <w:r w:rsidRPr="00373000">
              <w:t>1.1.3.6.1, 3.2</w:t>
            </w:r>
            <w:r>
              <w:t>.1</w:t>
            </w:r>
            <w:r w:rsidRPr="00373000">
              <w:t>, Table A</w:t>
            </w:r>
          </w:p>
        </w:tc>
        <w:tc>
          <w:tcPr>
            <w:tcW w:w="1134" w:type="dxa"/>
            <w:tcBorders>
              <w:top w:val="nil"/>
              <w:bottom w:val="single" w:sz="4" w:space="0" w:color="auto"/>
            </w:tcBorders>
            <w:shd w:val="clear" w:color="auto" w:fill="auto"/>
          </w:tcPr>
          <w:p w14:paraId="7515379D" w14:textId="77777777" w:rsidR="00E17B52" w:rsidRPr="00373000" w:rsidRDefault="00E17B52" w:rsidP="00161AEF">
            <w:pPr>
              <w:keepNext/>
              <w:keepLines/>
              <w:spacing w:before="40" w:after="100"/>
              <w:ind w:right="113"/>
              <w:jc w:val="center"/>
            </w:pPr>
            <w:r w:rsidRPr="00373000">
              <w:t>A</w:t>
            </w:r>
          </w:p>
        </w:tc>
      </w:tr>
      <w:tr w:rsidR="00E17B52" w:rsidRPr="003D412A" w14:paraId="15E6B1B1" w14:textId="77777777" w:rsidTr="005B65F7">
        <w:trPr>
          <w:trHeight w:val="20"/>
        </w:trPr>
        <w:tc>
          <w:tcPr>
            <w:tcW w:w="1308" w:type="dxa"/>
            <w:tcBorders>
              <w:top w:val="single" w:sz="4" w:space="0" w:color="auto"/>
              <w:bottom w:val="nil"/>
            </w:tcBorders>
            <w:shd w:val="clear" w:color="auto" w:fill="auto"/>
          </w:tcPr>
          <w:p w14:paraId="0224214C" w14:textId="77777777" w:rsidR="00E17B52" w:rsidRPr="00373000" w:rsidRDefault="00E17B52" w:rsidP="00AE4988">
            <w:pPr>
              <w:spacing w:before="40" w:after="100"/>
            </w:pPr>
          </w:p>
        </w:tc>
        <w:tc>
          <w:tcPr>
            <w:tcW w:w="6063" w:type="dxa"/>
            <w:tcBorders>
              <w:top w:val="single" w:sz="4" w:space="0" w:color="auto"/>
              <w:bottom w:val="nil"/>
            </w:tcBorders>
            <w:shd w:val="clear" w:color="auto" w:fill="auto"/>
          </w:tcPr>
          <w:p w14:paraId="3F1E0087" w14:textId="77777777" w:rsidR="00E17B52" w:rsidRPr="00373000" w:rsidRDefault="00E17B52" w:rsidP="00AE4988">
            <w:pPr>
              <w:spacing w:before="40" w:after="100"/>
              <w:ind w:right="113"/>
            </w:pPr>
            <w:del w:id="959" w:author="Clare Jane LORD" w:date="2022-11-17T16:56:00Z">
              <w:r w:rsidDel="00994202">
                <w:delText>A</w:delText>
              </w:r>
              <w:r w:rsidRPr="000D79A8" w:rsidDel="00994202">
                <w:delText xml:space="preserve"> </w:delText>
              </w:r>
            </w:del>
            <w:ins w:id="960" w:author="Clare Jane LORD" w:date="2022-11-17T16:56:00Z">
              <w:r w:rsidRPr="000D79A8">
                <w:t>Is</w:t>
              </w:r>
              <w:r>
                <w:t xml:space="preserve"> a</w:t>
              </w:r>
              <w:r w:rsidRPr="000D79A8">
                <w:t xml:space="preserve"> </w:t>
              </w:r>
            </w:ins>
            <w:del w:id="961" w:author="Clare Jane LORD" w:date="2022-11-21T13:44:00Z">
              <w:r w:rsidRPr="000D79A8" w:rsidDel="00CD710E">
                <w:delText xml:space="preserve">dry cargo </w:delText>
              </w:r>
            </w:del>
            <w:r w:rsidRPr="000D79A8">
              <w:t>vessel</w:t>
            </w:r>
            <w:r>
              <w:t xml:space="preserve"> </w:t>
            </w:r>
            <w:del w:id="962" w:author="Clare Jane LORD" w:date="2022-11-17T16:56:00Z">
              <w:r w:rsidDel="00994202">
                <w:delText>has to take on board</w:delText>
              </w:r>
            </w:del>
            <w:ins w:id="963" w:author="Clare Jane LORD" w:date="2022-11-17T16:56:00Z">
              <w:r>
                <w:t>trans</w:t>
              </w:r>
            </w:ins>
            <w:ins w:id="964" w:author="Clare Jane LORD" w:date="2022-11-17T16:57:00Z">
              <w:r>
                <w:t>porting</w:t>
              </w:r>
            </w:ins>
            <w:r w:rsidRPr="000D79A8">
              <w:t xml:space="preserve"> 30</w:t>
            </w:r>
            <w:r>
              <w:t xml:space="preserve"> </w:t>
            </w:r>
            <w:r w:rsidRPr="000D79A8">
              <w:t xml:space="preserve">tonnes of UN No. 1263 PAINT or PAINT RELATED MATERIAL, </w:t>
            </w:r>
            <w:del w:id="965" w:author="Clare Jane LORD" w:date="2022-11-17T16:57:00Z">
              <w:r w:rsidRPr="000D79A8" w:rsidDel="00994202">
                <w:delText>P</w:delText>
              </w:r>
            </w:del>
            <w:ins w:id="966" w:author="Clare Jane LORD" w:date="2022-11-17T16:57:00Z">
              <w:r>
                <w:t>p</w:t>
              </w:r>
            </w:ins>
            <w:r w:rsidRPr="000D79A8">
              <w:t xml:space="preserve">acking </w:t>
            </w:r>
            <w:del w:id="967" w:author="Clare Jane LORD" w:date="2022-11-17T16:57:00Z">
              <w:r w:rsidRPr="000D79A8" w:rsidDel="00994202">
                <w:delText>G</w:delText>
              </w:r>
            </w:del>
            <w:ins w:id="968" w:author="Clare Jane LORD" w:date="2022-11-17T16:57:00Z">
              <w:r>
                <w:t>g</w:t>
              </w:r>
            </w:ins>
            <w:r w:rsidRPr="000D79A8">
              <w:t>roup I, in packages (steel drums)</w:t>
            </w:r>
            <w:ins w:id="969" w:author="Clare Jane LORD" w:date="2022-11-17T16:57:00Z">
              <w:r>
                <w:t>,</w:t>
              </w:r>
            </w:ins>
            <w:del w:id="970" w:author="Clare Jane LORD" w:date="2022-11-17T16:57:00Z">
              <w:r w:rsidRPr="000D79A8" w:rsidDel="00994202">
                <w:delText>.</w:delText>
              </w:r>
            </w:del>
            <w:r w:rsidRPr="000D79A8">
              <w:t xml:space="preserve"> </w:t>
            </w:r>
            <w:del w:id="971" w:author="Clare Jane LORD" w:date="2022-11-17T16:56:00Z">
              <w:r w:rsidRPr="000D79A8" w:rsidDel="00994202">
                <w:delText xml:space="preserve">Is </w:delText>
              </w:r>
            </w:del>
            <w:del w:id="972" w:author="Clare Jane LORD" w:date="2022-11-17T16:57:00Z">
              <w:r w:rsidDel="00994202">
                <w:delText>the</w:delText>
              </w:r>
              <w:r w:rsidRPr="000D79A8" w:rsidDel="00994202">
                <w:delText xml:space="preserve"> vessel </w:delText>
              </w:r>
            </w:del>
            <w:r w:rsidRPr="000D79A8">
              <w:t xml:space="preserve">required to be marked with </w:t>
            </w:r>
            <w:del w:id="973" w:author="Clare Jane LORD" w:date="2022-11-17T16:57:00Z">
              <w:r w:rsidRPr="000D79A8" w:rsidDel="006D5E33">
                <w:delText xml:space="preserve">one </w:delText>
              </w:r>
            </w:del>
            <w:r w:rsidRPr="000D79A8">
              <w:t>blue cone</w:t>
            </w:r>
            <w:ins w:id="974" w:author="Clare Jane LORD" w:date="2022-11-17T16:57:00Z">
              <w:r>
                <w:t>s</w:t>
              </w:r>
            </w:ins>
            <w:r w:rsidRPr="000D79A8">
              <w:t xml:space="preserve"> or </w:t>
            </w:r>
            <w:del w:id="975" w:author="Clare Jane LORD" w:date="2022-11-17T16:57:00Z">
              <w:r w:rsidRPr="000D79A8" w:rsidDel="006D5E33">
                <w:delText xml:space="preserve">one </w:delText>
              </w:r>
            </w:del>
            <w:r w:rsidRPr="000D79A8">
              <w:t>blue light</w:t>
            </w:r>
            <w:ins w:id="976" w:author="Clare Jane LORD" w:date="2022-11-17T16:57:00Z">
              <w:r>
                <w:t>s</w:t>
              </w:r>
            </w:ins>
            <w:del w:id="977" w:author="Clare Jane LORD" w:date="2022-11-17T16:57:00Z">
              <w:r w:rsidRPr="000D79A8" w:rsidDel="006D5E33">
                <w:delText xml:space="preserve"> because of this cargo of dangerous goods</w:delText>
              </w:r>
            </w:del>
            <w:r w:rsidRPr="000D79A8">
              <w:t>?</w:t>
            </w:r>
          </w:p>
        </w:tc>
        <w:tc>
          <w:tcPr>
            <w:tcW w:w="1134" w:type="dxa"/>
            <w:tcBorders>
              <w:top w:val="single" w:sz="4" w:space="0" w:color="auto"/>
              <w:bottom w:val="nil"/>
            </w:tcBorders>
            <w:shd w:val="clear" w:color="auto" w:fill="auto"/>
          </w:tcPr>
          <w:p w14:paraId="7D07236B" w14:textId="77777777" w:rsidR="00E17B52" w:rsidRPr="00373000" w:rsidRDefault="00E17B52" w:rsidP="00462CEF">
            <w:pPr>
              <w:spacing w:before="40" w:after="100"/>
              <w:jc w:val="center"/>
            </w:pPr>
          </w:p>
        </w:tc>
      </w:tr>
      <w:tr w:rsidR="00E17B52" w:rsidRPr="003D412A" w14:paraId="32205F5A" w14:textId="77777777" w:rsidTr="005B65F7">
        <w:trPr>
          <w:trHeight w:val="20"/>
        </w:trPr>
        <w:tc>
          <w:tcPr>
            <w:tcW w:w="1308" w:type="dxa"/>
            <w:tcBorders>
              <w:top w:val="nil"/>
              <w:bottom w:val="nil"/>
            </w:tcBorders>
            <w:shd w:val="clear" w:color="auto" w:fill="auto"/>
          </w:tcPr>
          <w:p w14:paraId="4E3B837B" w14:textId="77777777" w:rsidR="00E17B52" w:rsidRPr="00373000" w:rsidRDefault="00E17B52" w:rsidP="00AE4988">
            <w:pPr>
              <w:spacing w:before="40" w:after="100"/>
              <w:ind w:hanging="567"/>
            </w:pPr>
          </w:p>
        </w:tc>
        <w:tc>
          <w:tcPr>
            <w:tcW w:w="6063" w:type="dxa"/>
            <w:tcBorders>
              <w:top w:val="nil"/>
              <w:bottom w:val="nil"/>
            </w:tcBorders>
            <w:shd w:val="clear" w:color="auto" w:fill="auto"/>
          </w:tcPr>
          <w:p w14:paraId="5C2FD7A7" w14:textId="77777777" w:rsidR="00E17B52" w:rsidRPr="000D79A8" w:rsidRDefault="00E17B52" w:rsidP="0053403F">
            <w:pPr>
              <w:spacing w:before="40" w:after="100"/>
              <w:ind w:left="567" w:right="113" w:hanging="567"/>
            </w:pPr>
            <w:r w:rsidRPr="000D79A8">
              <w:t>A</w:t>
            </w:r>
            <w:r w:rsidRPr="000D79A8">
              <w:tab/>
              <w:t>Yes, since the gross mass of this cargo exceeds 300</w:t>
            </w:r>
            <w:r>
              <w:t xml:space="preserve"> </w:t>
            </w:r>
            <w:r w:rsidRPr="000D79A8">
              <w:t>kg</w:t>
            </w:r>
          </w:p>
          <w:p w14:paraId="327116EF" w14:textId="77777777" w:rsidR="00E17B52" w:rsidRPr="000D79A8" w:rsidRDefault="00E17B52" w:rsidP="00AE4988">
            <w:pPr>
              <w:spacing w:before="40" w:after="100"/>
              <w:ind w:left="567" w:right="113" w:hanging="567"/>
            </w:pPr>
            <w:r w:rsidRPr="000D79A8">
              <w:t>B</w:t>
            </w:r>
            <w:r w:rsidRPr="000D79A8">
              <w:tab/>
              <w:t>Yes, all vessels transporting goods of Class 3 are required to be marked with one blue cone or one blue light</w:t>
            </w:r>
          </w:p>
          <w:p w14:paraId="37898C91" w14:textId="77777777" w:rsidR="00E17B52" w:rsidRPr="00373000" w:rsidRDefault="00E17B52" w:rsidP="00AE4988">
            <w:pPr>
              <w:spacing w:before="40" w:after="100"/>
              <w:ind w:left="567" w:right="113" w:hanging="567"/>
            </w:pPr>
            <w:r w:rsidRPr="000D79A8">
              <w:t>C</w:t>
            </w:r>
            <w:r w:rsidRPr="000D79A8">
              <w:tab/>
              <w:t xml:space="preserve">No, no </w:t>
            </w:r>
            <w:proofErr w:type="gramStart"/>
            <w:r w:rsidRPr="000D79A8">
              <w:t>particular marking</w:t>
            </w:r>
            <w:proofErr w:type="gramEnd"/>
            <w:r w:rsidRPr="000D79A8">
              <w:t xml:space="preserve"> is required on account of this additional cargo</w:t>
            </w:r>
          </w:p>
        </w:tc>
        <w:tc>
          <w:tcPr>
            <w:tcW w:w="1134" w:type="dxa"/>
            <w:tcBorders>
              <w:top w:val="nil"/>
              <w:bottom w:val="nil"/>
            </w:tcBorders>
            <w:shd w:val="clear" w:color="auto" w:fill="auto"/>
          </w:tcPr>
          <w:p w14:paraId="32E263EE" w14:textId="77777777" w:rsidR="00E17B52" w:rsidRPr="00373000" w:rsidRDefault="00E17B52" w:rsidP="00462CEF">
            <w:pPr>
              <w:spacing w:before="40" w:after="100"/>
              <w:ind w:hanging="567"/>
              <w:jc w:val="center"/>
            </w:pPr>
          </w:p>
        </w:tc>
      </w:tr>
      <w:tr w:rsidR="00E17B52" w:rsidRPr="003D412A" w14:paraId="3E3B2700" w14:textId="77777777" w:rsidTr="00AE4988">
        <w:trPr>
          <w:trHeight w:val="20"/>
        </w:trPr>
        <w:tc>
          <w:tcPr>
            <w:tcW w:w="1308" w:type="dxa"/>
            <w:tcBorders>
              <w:top w:val="nil"/>
              <w:bottom w:val="single" w:sz="4" w:space="0" w:color="auto"/>
            </w:tcBorders>
            <w:shd w:val="clear" w:color="auto" w:fill="auto"/>
          </w:tcPr>
          <w:p w14:paraId="1EF6DAE3" w14:textId="77777777" w:rsidR="00E17B52" w:rsidRPr="00373000" w:rsidRDefault="00E17B52" w:rsidP="00AE4988">
            <w:pPr>
              <w:spacing w:before="40" w:after="100"/>
            </w:pPr>
          </w:p>
        </w:tc>
        <w:tc>
          <w:tcPr>
            <w:tcW w:w="6063" w:type="dxa"/>
            <w:tcBorders>
              <w:top w:val="nil"/>
              <w:bottom w:val="single" w:sz="4" w:space="0" w:color="auto"/>
            </w:tcBorders>
            <w:shd w:val="clear" w:color="auto" w:fill="auto"/>
          </w:tcPr>
          <w:p w14:paraId="7F37EC1C" w14:textId="77777777" w:rsidR="00E17B52" w:rsidRPr="000D79A8" w:rsidRDefault="00E17B52" w:rsidP="00AE4988">
            <w:pPr>
              <w:spacing w:before="40" w:after="100"/>
              <w:ind w:left="567" w:right="113" w:hanging="567"/>
            </w:pPr>
            <w:r w:rsidRPr="000D79A8">
              <w:t>D</w:t>
            </w:r>
            <w:r w:rsidRPr="000D79A8">
              <w:tab/>
              <w:t>No, marking with one blue cone or one blue light is only required for tank vessels</w:t>
            </w:r>
          </w:p>
        </w:tc>
        <w:tc>
          <w:tcPr>
            <w:tcW w:w="1134" w:type="dxa"/>
            <w:tcBorders>
              <w:top w:val="nil"/>
              <w:bottom w:val="single" w:sz="4" w:space="0" w:color="auto"/>
            </w:tcBorders>
            <w:shd w:val="clear" w:color="auto" w:fill="auto"/>
          </w:tcPr>
          <w:p w14:paraId="1F69F079" w14:textId="77777777" w:rsidR="00E17B52" w:rsidRPr="00373000" w:rsidRDefault="00E17B52" w:rsidP="00AE4988">
            <w:pPr>
              <w:spacing w:before="40" w:after="100"/>
            </w:pPr>
          </w:p>
        </w:tc>
      </w:tr>
      <w:tr w:rsidR="00E17B52" w:rsidRPr="003D412A" w14:paraId="23EF16F0" w14:textId="77777777" w:rsidTr="00AE4988">
        <w:trPr>
          <w:trHeight w:val="20"/>
        </w:trPr>
        <w:tc>
          <w:tcPr>
            <w:tcW w:w="1308" w:type="dxa"/>
            <w:tcBorders>
              <w:top w:val="nil"/>
              <w:bottom w:val="single" w:sz="4" w:space="0" w:color="auto"/>
            </w:tcBorders>
            <w:shd w:val="clear" w:color="auto" w:fill="auto"/>
          </w:tcPr>
          <w:p w14:paraId="53ADE09D" w14:textId="77777777" w:rsidR="00E17B52" w:rsidRPr="002243BC" w:rsidRDefault="00E17B52" w:rsidP="00577003">
            <w:pPr>
              <w:spacing w:before="40" w:after="100"/>
              <w:ind w:right="113"/>
            </w:pPr>
            <w:r w:rsidRPr="002243BC">
              <w:t>120 06.0-22</w:t>
            </w:r>
          </w:p>
        </w:tc>
        <w:tc>
          <w:tcPr>
            <w:tcW w:w="6063" w:type="dxa"/>
            <w:tcBorders>
              <w:top w:val="nil"/>
              <w:bottom w:val="single" w:sz="4" w:space="0" w:color="auto"/>
            </w:tcBorders>
            <w:shd w:val="clear" w:color="auto" w:fill="auto"/>
          </w:tcPr>
          <w:p w14:paraId="508EBF60" w14:textId="77777777" w:rsidR="00E17B52" w:rsidRPr="002243BC" w:rsidRDefault="00E17B52" w:rsidP="00577003">
            <w:pPr>
              <w:spacing w:before="40" w:after="100"/>
              <w:ind w:right="113"/>
            </w:pPr>
            <w:r>
              <w:t xml:space="preserve">3.2.1, Table A, </w:t>
            </w:r>
            <w:r w:rsidRPr="002243BC">
              <w:t>7.1.4.1.</w:t>
            </w:r>
            <w:r>
              <w:t>1</w:t>
            </w:r>
          </w:p>
        </w:tc>
        <w:tc>
          <w:tcPr>
            <w:tcW w:w="1134" w:type="dxa"/>
            <w:tcBorders>
              <w:top w:val="nil"/>
              <w:bottom w:val="single" w:sz="4" w:space="0" w:color="auto"/>
            </w:tcBorders>
            <w:shd w:val="clear" w:color="auto" w:fill="auto"/>
          </w:tcPr>
          <w:p w14:paraId="0F50A5A3" w14:textId="77777777" w:rsidR="00E17B52" w:rsidRPr="002243BC" w:rsidRDefault="00E17B52" w:rsidP="004F325E">
            <w:pPr>
              <w:spacing w:before="40" w:after="100"/>
              <w:ind w:left="567" w:right="113" w:hanging="567"/>
              <w:jc w:val="center"/>
            </w:pPr>
            <w:r w:rsidRPr="002243BC">
              <w:t>D</w:t>
            </w:r>
          </w:p>
        </w:tc>
      </w:tr>
      <w:tr w:rsidR="00E17B52" w:rsidRPr="003D412A" w14:paraId="1D3ADB09" w14:textId="77777777" w:rsidTr="0013375F">
        <w:trPr>
          <w:trHeight w:val="20"/>
        </w:trPr>
        <w:tc>
          <w:tcPr>
            <w:tcW w:w="1308" w:type="dxa"/>
            <w:tcBorders>
              <w:top w:val="single" w:sz="4" w:space="0" w:color="auto"/>
              <w:bottom w:val="nil"/>
            </w:tcBorders>
            <w:shd w:val="clear" w:color="auto" w:fill="auto"/>
          </w:tcPr>
          <w:p w14:paraId="264FBBEC" w14:textId="77777777" w:rsidR="00E17B52" w:rsidRPr="00373000" w:rsidRDefault="00E17B52" w:rsidP="00577003">
            <w:pPr>
              <w:spacing w:before="40" w:after="100"/>
            </w:pPr>
          </w:p>
        </w:tc>
        <w:tc>
          <w:tcPr>
            <w:tcW w:w="6063" w:type="dxa"/>
            <w:tcBorders>
              <w:top w:val="single" w:sz="4" w:space="0" w:color="auto"/>
              <w:bottom w:val="nil"/>
            </w:tcBorders>
            <w:shd w:val="clear" w:color="auto" w:fill="auto"/>
          </w:tcPr>
          <w:p w14:paraId="5BE91231" w14:textId="77777777" w:rsidR="00E17B52" w:rsidRPr="00373000" w:rsidRDefault="00E17B52" w:rsidP="00577003">
            <w:pPr>
              <w:spacing w:before="40" w:after="100"/>
              <w:ind w:right="113"/>
            </w:pPr>
            <w:del w:id="978" w:author="Clare Jane LORD" w:date="2022-11-21T14:03:00Z">
              <w:r w:rsidDel="005F262F">
                <w:delText>A</w:delText>
              </w:r>
            </w:del>
            <w:ins w:id="979" w:author="Clare Jane LORD" w:date="2022-11-21T14:03:00Z">
              <w:r>
                <w:t>If a</w:t>
              </w:r>
            </w:ins>
            <w:r w:rsidRPr="000D79A8">
              <w:t xml:space="preserve"> single-hull dry cargo vessel</w:t>
            </w:r>
            <w:r>
              <w:t xml:space="preserve"> that has a certificate of approval is</w:t>
            </w:r>
            <w:r w:rsidRPr="000D79A8">
              <w:t xml:space="preserve"> transporting only UN No. 3101 ORGANIC PEROXIDE TYPE B, LIQUID, </w:t>
            </w:r>
            <w:r>
              <w:t>in packages</w:t>
            </w:r>
            <w:ins w:id="980" w:author="Clare Jane LORD" w:date="2022-11-17T16:58:00Z">
              <w:r>
                <w:t>,</w:t>
              </w:r>
            </w:ins>
            <w:del w:id="981" w:author="Clare Jane LORD" w:date="2022-11-17T16:58:00Z">
              <w:r w:rsidRPr="000D79A8" w:rsidDel="00636ADD">
                <w:delText>.</w:delText>
              </w:r>
            </w:del>
            <w:r>
              <w:t xml:space="preserve"> </w:t>
            </w:r>
            <w:del w:id="982" w:author="Clare Jane LORD" w:date="2022-11-21T14:03:00Z">
              <w:r w:rsidRPr="000D79A8" w:rsidDel="005F262F">
                <w:delText>W</w:delText>
              </w:r>
            </w:del>
            <w:ins w:id="983" w:author="Clare Jane LORD" w:date="2022-11-21T14:03:00Z">
              <w:r>
                <w:t>w</w:t>
              </w:r>
            </w:ins>
            <w:r w:rsidRPr="000D79A8">
              <w:t xml:space="preserve">hat is the maximum quantity </w:t>
            </w:r>
            <w:ins w:id="984" w:author="Clare Jane LORD" w:date="2022-11-21T14:04:00Z">
              <w:r>
                <w:t xml:space="preserve">of the substance </w:t>
              </w:r>
            </w:ins>
            <w:r w:rsidRPr="000D79A8">
              <w:t>permitted?</w:t>
            </w:r>
          </w:p>
        </w:tc>
        <w:tc>
          <w:tcPr>
            <w:tcW w:w="1134" w:type="dxa"/>
            <w:tcBorders>
              <w:top w:val="single" w:sz="4" w:space="0" w:color="auto"/>
              <w:bottom w:val="nil"/>
            </w:tcBorders>
            <w:shd w:val="clear" w:color="auto" w:fill="auto"/>
          </w:tcPr>
          <w:p w14:paraId="176BCA41" w14:textId="77777777" w:rsidR="00E17B52" w:rsidRPr="00373000" w:rsidRDefault="00E17B52" w:rsidP="004F325E">
            <w:pPr>
              <w:spacing w:before="40" w:after="100"/>
              <w:jc w:val="center"/>
            </w:pPr>
          </w:p>
        </w:tc>
      </w:tr>
      <w:tr w:rsidR="00E17B52" w:rsidRPr="003D412A" w14:paraId="3C88E862" w14:textId="77777777" w:rsidTr="009550AE">
        <w:trPr>
          <w:trHeight w:val="20"/>
        </w:trPr>
        <w:tc>
          <w:tcPr>
            <w:tcW w:w="1308" w:type="dxa"/>
            <w:tcBorders>
              <w:top w:val="nil"/>
              <w:bottom w:val="single" w:sz="4" w:space="0" w:color="auto"/>
            </w:tcBorders>
            <w:shd w:val="clear" w:color="auto" w:fill="auto"/>
          </w:tcPr>
          <w:p w14:paraId="75F19D51" w14:textId="77777777" w:rsidR="00E17B52" w:rsidRPr="00373000" w:rsidRDefault="00E17B52" w:rsidP="00577003">
            <w:pPr>
              <w:spacing w:before="40" w:after="100"/>
            </w:pPr>
          </w:p>
        </w:tc>
        <w:tc>
          <w:tcPr>
            <w:tcW w:w="6063" w:type="dxa"/>
            <w:tcBorders>
              <w:top w:val="nil"/>
              <w:bottom w:val="single" w:sz="4" w:space="0" w:color="auto"/>
            </w:tcBorders>
            <w:shd w:val="clear" w:color="auto" w:fill="auto"/>
          </w:tcPr>
          <w:p w14:paraId="512D1D58" w14:textId="77777777" w:rsidR="00E17B52" w:rsidRPr="000D79A8" w:rsidRDefault="00E17B52" w:rsidP="00577003">
            <w:pPr>
              <w:spacing w:before="40" w:after="100"/>
              <w:ind w:right="113"/>
            </w:pPr>
            <w:r w:rsidRPr="000D79A8">
              <w:t>A</w:t>
            </w:r>
            <w:r w:rsidRPr="000D79A8">
              <w:tab/>
              <w:t>300,000 kg</w:t>
            </w:r>
          </w:p>
          <w:p w14:paraId="4ACB889E" w14:textId="77777777" w:rsidR="00E17B52" w:rsidRPr="000D79A8" w:rsidRDefault="00E17B52" w:rsidP="00577003">
            <w:pPr>
              <w:spacing w:before="40" w:after="100"/>
              <w:ind w:right="113"/>
            </w:pPr>
            <w:r w:rsidRPr="000D79A8">
              <w:t>B</w:t>
            </w:r>
            <w:r w:rsidRPr="000D79A8">
              <w:tab/>
              <w:t>100,000 kg</w:t>
            </w:r>
          </w:p>
          <w:p w14:paraId="7D44F275" w14:textId="77777777" w:rsidR="00E17B52" w:rsidRPr="000D79A8" w:rsidRDefault="00E17B52" w:rsidP="00577003">
            <w:pPr>
              <w:spacing w:before="40" w:after="100"/>
              <w:ind w:right="113"/>
            </w:pPr>
            <w:r w:rsidRPr="000D79A8">
              <w:t>C</w:t>
            </w:r>
            <w:r w:rsidRPr="000D79A8">
              <w:tab/>
              <w:t>50,000 kg</w:t>
            </w:r>
          </w:p>
          <w:p w14:paraId="59166345" w14:textId="77777777" w:rsidR="00E17B52" w:rsidRPr="000D79A8" w:rsidRDefault="00E17B52" w:rsidP="00577003">
            <w:pPr>
              <w:spacing w:before="40" w:after="100"/>
              <w:ind w:right="113"/>
            </w:pPr>
            <w:r w:rsidRPr="000D79A8">
              <w:t>D</w:t>
            </w:r>
            <w:r w:rsidRPr="000D79A8">
              <w:tab/>
              <w:t>15,000 kg</w:t>
            </w:r>
          </w:p>
        </w:tc>
        <w:tc>
          <w:tcPr>
            <w:tcW w:w="1134" w:type="dxa"/>
            <w:tcBorders>
              <w:top w:val="nil"/>
              <w:bottom w:val="single" w:sz="4" w:space="0" w:color="auto"/>
            </w:tcBorders>
            <w:shd w:val="clear" w:color="auto" w:fill="auto"/>
          </w:tcPr>
          <w:p w14:paraId="4AEB3624" w14:textId="77777777" w:rsidR="00E17B52" w:rsidRPr="00373000" w:rsidRDefault="00E17B52" w:rsidP="004F325E">
            <w:pPr>
              <w:spacing w:before="40" w:after="100"/>
              <w:jc w:val="center"/>
            </w:pPr>
          </w:p>
        </w:tc>
      </w:tr>
      <w:tr w:rsidR="00E17B52" w:rsidRPr="003D412A" w14:paraId="2DF9AEC1" w14:textId="77777777" w:rsidTr="009550AE">
        <w:trPr>
          <w:trHeight w:val="20"/>
        </w:trPr>
        <w:tc>
          <w:tcPr>
            <w:tcW w:w="1308" w:type="dxa"/>
            <w:tcBorders>
              <w:top w:val="single" w:sz="4" w:space="0" w:color="auto"/>
              <w:bottom w:val="single" w:sz="4" w:space="0" w:color="auto"/>
            </w:tcBorders>
            <w:shd w:val="clear" w:color="auto" w:fill="auto"/>
          </w:tcPr>
          <w:p w14:paraId="6B47C141" w14:textId="77777777" w:rsidR="00E17B52" w:rsidRPr="00CA6F69" w:rsidRDefault="00E17B52" w:rsidP="001D1810">
            <w:pPr>
              <w:spacing w:before="40" w:after="100"/>
              <w:ind w:right="113"/>
            </w:pPr>
            <w:r w:rsidRPr="00CA6F69">
              <w:t>120 06.0-23</w:t>
            </w:r>
          </w:p>
        </w:tc>
        <w:tc>
          <w:tcPr>
            <w:tcW w:w="6063" w:type="dxa"/>
            <w:tcBorders>
              <w:top w:val="single" w:sz="4" w:space="0" w:color="auto"/>
              <w:bottom w:val="single" w:sz="4" w:space="0" w:color="auto"/>
            </w:tcBorders>
            <w:shd w:val="clear" w:color="auto" w:fill="auto"/>
          </w:tcPr>
          <w:p w14:paraId="3ACDC9A8" w14:textId="77777777" w:rsidR="00E17B52" w:rsidRPr="00CA6F69" w:rsidRDefault="00E17B52" w:rsidP="001D1810">
            <w:pPr>
              <w:spacing w:before="40" w:after="100"/>
              <w:ind w:right="113"/>
            </w:pPr>
            <w:r w:rsidRPr="00CA6F69">
              <w:t>Basic general knowledge</w:t>
            </w:r>
          </w:p>
        </w:tc>
        <w:tc>
          <w:tcPr>
            <w:tcW w:w="1134" w:type="dxa"/>
            <w:tcBorders>
              <w:top w:val="single" w:sz="4" w:space="0" w:color="auto"/>
              <w:bottom w:val="single" w:sz="4" w:space="0" w:color="auto"/>
            </w:tcBorders>
            <w:shd w:val="clear" w:color="auto" w:fill="auto"/>
          </w:tcPr>
          <w:p w14:paraId="03BE135E" w14:textId="77777777" w:rsidR="00E17B52" w:rsidRPr="00CA6F69" w:rsidRDefault="00E17B52" w:rsidP="001D1810">
            <w:pPr>
              <w:spacing w:before="40" w:after="100"/>
              <w:ind w:left="567" w:right="113" w:hanging="567"/>
              <w:jc w:val="center"/>
            </w:pPr>
            <w:r w:rsidRPr="00CA6F69">
              <w:t>A</w:t>
            </w:r>
          </w:p>
        </w:tc>
      </w:tr>
      <w:tr w:rsidR="00E17B52" w:rsidRPr="003D412A" w14:paraId="5D88D919" w14:textId="77777777" w:rsidTr="0013375F">
        <w:trPr>
          <w:trHeight w:val="20"/>
        </w:trPr>
        <w:tc>
          <w:tcPr>
            <w:tcW w:w="1308" w:type="dxa"/>
            <w:tcBorders>
              <w:top w:val="single" w:sz="4" w:space="0" w:color="auto"/>
              <w:bottom w:val="nil"/>
            </w:tcBorders>
            <w:shd w:val="clear" w:color="auto" w:fill="auto"/>
          </w:tcPr>
          <w:p w14:paraId="5EB1DF07" w14:textId="77777777" w:rsidR="00E17B52" w:rsidRPr="00373000" w:rsidRDefault="00E17B52" w:rsidP="001D1810">
            <w:pPr>
              <w:spacing w:before="40" w:after="100"/>
              <w:ind w:right="113"/>
            </w:pPr>
          </w:p>
        </w:tc>
        <w:tc>
          <w:tcPr>
            <w:tcW w:w="6063" w:type="dxa"/>
            <w:tcBorders>
              <w:top w:val="single" w:sz="4" w:space="0" w:color="auto"/>
              <w:bottom w:val="nil"/>
            </w:tcBorders>
            <w:shd w:val="clear" w:color="auto" w:fill="auto"/>
          </w:tcPr>
          <w:p w14:paraId="68C6033B" w14:textId="77777777" w:rsidR="00E17B52" w:rsidRPr="000D79A8" w:rsidRDefault="00E17B52" w:rsidP="001D1810">
            <w:pPr>
              <w:spacing w:before="40" w:after="100"/>
              <w:ind w:right="113"/>
            </w:pPr>
            <w:r w:rsidRPr="000D79A8">
              <w:t xml:space="preserve">What is the </w:t>
            </w:r>
            <w:r>
              <w:t xml:space="preserve">main </w:t>
            </w:r>
            <w:r w:rsidRPr="000D79A8">
              <w:t>purpose of marking packages with danger labels?</w:t>
            </w:r>
          </w:p>
        </w:tc>
        <w:tc>
          <w:tcPr>
            <w:tcW w:w="1134" w:type="dxa"/>
            <w:tcBorders>
              <w:top w:val="single" w:sz="4" w:space="0" w:color="auto"/>
              <w:bottom w:val="nil"/>
            </w:tcBorders>
            <w:shd w:val="clear" w:color="auto" w:fill="auto"/>
          </w:tcPr>
          <w:p w14:paraId="0F76D9A9" w14:textId="77777777" w:rsidR="00E17B52" w:rsidRPr="00373000" w:rsidRDefault="00E17B52" w:rsidP="001D1810">
            <w:pPr>
              <w:spacing w:before="40" w:after="100"/>
              <w:ind w:right="113"/>
              <w:jc w:val="center"/>
            </w:pPr>
          </w:p>
        </w:tc>
      </w:tr>
      <w:tr w:rsidR="00E17B52" w:rsidRPr="003D412A" w14:paraId="0F42E96B" w14:textId="77777777" w:rsidTr="008C1253">
        <w:trPr>
          <w:trHeight w:val="20"/>
        </w:trPr>
        <w:tc>
          <w:tcPr>
            <w:tcW w:w="1308" w:type="dxa"/>
            <w:tcBorders>
              <w:top w:val="nil"/>
              <w:bottom w:val="single" w:sz="4" w:space="0" w:color="auto"/>
            </w:tcBorders>
            <w:shd w:val="clear" w:color="auto" w:fill="auto"/>
          </w:tcPr>
          <w:p w14:paraId="65FD7077" w14:textId="77777777" w:rsidR="00E17B52" w:rsidRPr="00373000" w:rsidRDefault="00E17B52" w:rsidP="001D1810">
            <w:pPr>
              <w:spacing w:before="40" w:after="100"/>
            </w:pPr>
          </w:p>
        </w:tc>
        <w:tc>
          <w:tcPr>
            <w:tcW w:w="6063" w:type="dxa"/>
            <w:tcBorders>
              <w:top w:val="nil"/>
              <w:bottom w:val="single" w:sz="4" w:space="0" w:color="auto"/>
            </w:tcBorders>
            <w:shd w:val="clear" w:color="auto" w:fill="auto"/>
          </w:tcPr>
          <w:p w14:paraId="46D08402" w14:textId="77777777" w:rsidR="00E17B52" w:rsidRPr="000D79A8" w:rsidRDefault="00E17B52" w:rsidP="001D1810">
            <w:pPr>
              <w:spacing w:before="40" w:after="100"/>
              <w:ind w:left="567" w:right="113" w:hanging="567"/>
            </w:pPr>
            <w:r w:rsidRPr="000D79A8">
              <w:t>A</w:t>
            </w:r>
            <w:r w:rsidRPr="000D79A8">
              <w:tab/>
              <w:t xml:space="preserve">The symbols enable the hazards presented by </w:t>
            </w:r>
            <w:r>
              <w:t>the</w:t>
            </w:r>
            <w:r w:rsidRPr="000D79A8">
              <w:t xml:space="preserve"> dangerous </w:t>
            </w:r>
            <w:r>
              <w:t>goods</w:t>
            </w:r>
            <w:r w:rsidRPr="000D79A8">
              <w:t xml:space="preserve"> to be recognized</w:t>
            </w:r>
          </w:p>
          <w:p w14:paraId="48652774" w14:textId="77777777" w:rsidR="00E17B52" w:rsidRPr="000D79A8" w:rsidRDefault="00E17B52" w:rsidP="001D1810">
            <w:pPr>
              <w:spacing w:before="40" w:after="100"/>
              <w:ind w:left="567" w:right="113" w:hanging="567"/>
            </w:pPr>
            <w:r w:rsidRPr="000D79A8">
              <w:t>B</w:t>
            </w:r>
            <w:r w:rsidRPr="000D79A8">
              <w:tab/>
              <w:t>The consignee needs to know which package is intended for him</w:t>
            </w:r>
          </w:p>
          <w:p w14:paraId="6BA7681A" w14:textId="77777777" w:rsidR="00E17B52" w:rsidRPr="000D79A8" w:rsidRDefault="00E17B52" w:rsidP="001D1810">
            <w:pPr>
              <w:spacing w:before="40" w:after="100"/>
              <w:ind w:left="567" w:right="113" w:hanging="567"/>
            </w:pPr>
            <w:r w:rsidRPr="000D79A8">
              <w:t>C</w:t>
            </w:r>
            <w:r w:rsidRPr="000D79A8">
              <w:tab/>
              <w:t>The master needs to know to load all packages with danger</w:t>
            </w:r>
            <w:r>
              <w:t xml:space="preserve"> </w:t>
            </w:r>
            <w:r w:rsidRPr="000D79A8">
              <w:t>labels only on the deck</w:t>
            </w:r>
          </w:p>
          <w:p w14:paraId="10519AEB" w14:textId="77777777" w:rsidR="00E17B52" w:rsidRPr="000D79A8" w:rsidRDefault="00E17B52" w:rsidP="001D1810">
            <w:pPr>
              <w:spacing w:before="40" w:after="100"/>
              <w:ind w:left="567" w:right="113" w:hanging="567"/>
            </w:pPr>
            <w:r w:rsidRPr="000D79A8">
              <w:t>D</w:t>
            </w:r>
            <w:r w:rsidRPr="000D79A8">
              <w:tab/>
              <w:t xml:space="preserve">Packages are marked with danger labels above all </w:t>
            </w:r>
            <w:proofErr w:type="gramStart"/>
            <w:r w:rsidRPr="000D79A8">
              <w:t>in order to</w:t>
            </w:r>
            <w:proofErr w:type="gramEnd"/>
            <w:r w:rsidRPr="000D79A8">
              <w:t xml:space="preserve"> facilitate customs clearance of frontier-crossing traffic</w:t>
            </w:r>
          </w:p>
        </w:tc>
        <w:tc>
          <w:tcPr>
            <w:tcW w:w="1134" w:type="dxa"/>
            <w:tcBorders>
              <w:top w:val="nil"/>
              <w:bottom w:val="single" w:sz="4" w:space="0" w:color="auto"/>
            </w:tcBorders>
            <w:shd w:val="clear" w:color="auto" w:fill="auto"/>
          </w:tcPr>
          <w:p w14:paraId="25B0EB63" w14:textId="77777777" w:rsidR="00E17B52" w:rsidRPr="00373000" w:rsidRDefault="00E17B52" w:rsidP="001D1810">
            <w:pPr>
              <w:spacing w:before="40" w:after="100"/>
              <w:jc w:val="center"/>
            </w:pPr>
          </w:p>
        </w:tc>
      </w:tr>
      <w:tr w:rsidR="008C1253" w:rsidRPr="003D412A" w14:paraId="1D6F0941" w14:textId="77777777" w:rsidTr="008C1253">
        <w:trPr>
          <w:trHeight w:val="20"/>
        </w:trPr>
        <w:tc>
          <w:tcPr>
            <w:tcW w:w="1308" w:type="dxa"/>
            <w:tcBorders>
              <w:top w:val="single" w:sz="4" w:space="0" w:color="auto"/>
              <w:bottom w:val="nil"/>
            </w:tcBorders>
            <w:shd w:val="clear" w:color="auto" w:fill="auto"/>
          </w:tcPr>
          <w:p w14:paraId="124C4891" w14:textId="77777777" w:rsidR="008C1253" w:rsidRPr="00373000" w:rsidRDefault="008C1253" w:rsidP="001D1810">
            <w:pPr>
              <w:spacing w:before="40" w:after="100"/>
            </w:pPr>
          </w:p>
        </w:tc>
        <w:tc>
          <w:tcPr>
            <w:tcW w:w="6063" w:type="dxa"/>
            <w:tcBorders>
              <w:top w:val="single" w:sz="4" w:space="0" w:color="auto"/>
              <w:bottom w:val="nil"/>
            </w:tcBorders>
            <w:shd w:val="clear" w:color="auto" w:fill="auto"/>
          </w:tcPr>
          <w:p w14:paraId="1388A358" w14:textId="77777777" w:rsidR="008C1253" w:rsidRPr="000D79A8" w:rsidRDefault="008C1253" w:rsidP="001D1810">
            <w:pPr>
              <w:spacing w:before="40" w:after="100"/>
              <w:ind w:left="567" w:right="113" w:hanging="567"/>
            </w:pPr>
          </w:p>
        </w:tc>
        <w:tc>
          <w:tcPr>
            <w:tcW w:w="1134" w:type="dxa"/>
            <w:tcBorders>
              <w:top w:val="single" w:sz="4" w:space="0" w:color="auto"/>
              <w:bottom w:val="nil"/>
            </w:tcBorders>
            <w:shd w:val="clear" w:color="auto" w:fill="auto"/>
          </w:tcPr>
          <w:p w14:paraId="7BEF1113" w14:textId="77777777" w:rsidR="008C1253" w:rsidRPr="00373000" w:rsidRDefault="008C1253" w:rsidP="001D1810">
            <w:pPr>
              <w:spacing w:before="40" w:after="100"/>
              <w:jc w:val="center"/>
            </w:pPr>
          </w:p>
        </w:tc>
      </w:tr>
      <w:tr w:rsidR="00E17B52" w:rsidRPr="003D412A" w14:paraId="364479D3" w14:textId="77777777" w:rsidTr="008C1253">
        <w:trPr>
          <w:trHeight w:val="20"/>
        </w:trPr>
        <w:tc>
          <w:tcPr>
            <w:tcW w:w="1308" w:type="dxa"/>
            <w:tcBorders>
              <w:top w:val="nil"/>
              <w:bottom w:val="single" w:sz="4" w:space="0" w:color="auto"/>
            </w:tcBorders>
            <w:shd w:val="clear" w:color="auto" w:fill="auto"/>
          </w:tcPr>
          <w:p w14:paraId="1501670B" w14:textId="77777777" w:rsidR="00E17B52" w:rsidRPr="00A83FEC" w:rsidRDefault="00E17B52" w:rsidP="001D1810">
            <w:pPr>
              <w:keepNext/>
              <w:keepLines/>
              <w:spacing w:before="40" w:after="100" w:line="220" w:lineRule="atLeast"/>
              <w:ind w:right="113"/>
            </w:pPr>
            <w:r w:rsidRPr="00A83FEC">
              <w:t>120 06.0-24</w:t>
            </w:r>
          </w:p>
        </w:tc>
        <w:tc>
          <w:tcPr>
            <w:tcW w:w="6063" w:type="dxa"/>
            <w:tcBorders>
              <w:top w:val="nil"/>
              <w:bottom w:val="single" w:sz="4" w:space="0" w:color="auto"/>
            </w:tcBorders>
            <w:shd w:val="clear" w:color="auto" w:fill="auto"/>
          </w:tcPr>
          <w:p w14:paraId="71DADB2C" w14:textId="77777777" w:rsidR="00E17B52" w:rsidRPr="00A83FEC" w:rsidRDefault="00E17B52" w:rsidP="001D1810">
            <w:pPr>
              <w:keepNext/>
              <w:keepLines/>
              <w:spacing w:before="40" w:after="100" w:line="220" w:lineRule="atLeast"/>
              <w:ind w:left="567" w:right="113" w:hanging="567"/>
            </w:pPr>
            <w:r w:rsidRPr="00A83FEC">
              <w:t>5.2.2.2.2</w:t>
            </w:r>
          </w:p>
        </w:tc>
        <w:tc>
          <w:tcPr>
            <w:tcW w:w="1134" w:type="dxa"/>
            <w:tcBorders>
              <w:top w:val="nil"/>
              <w:bottom w:val="single" w:sz="4" w:space="0" w:color="auto"/>
            </w:tcBorders>
            <w:shd w:val="clear" w:color="auto" w:fill="auto"/>
          </w:tcPr>
          <w:p w14:paraId="74172071" w14:textId="77777777" w:rsidR="00E17B52" w:rsidRPr="00A83FEC" w:rsidRDefault="00E17B52" w:rsidP="001D1810">
            <w:pPr>
              <w:keepNext/>
              <w:keepLines/>
              <w:spacing w:before="40" w:after="100" w:line="220" w:lineRule="atLeast"/>
              <w:ind w:left="567" w:right="113" w:hanging="567"/>
              <w:jc w:val="center"/>
            </w:pPr>
            <w:r w:rsidRPr="00A83FEC">
              <w:t>B</w:t>
            </w:r>
          </w:p>
        </w:tc>
      </w:tr>
      <w:tr w:rsidR="00E17B52" w:rsidRPr="003D412A" w14:paraId="402C1E70" w14:textId="77777777" w:rsidTr="0013375F">
        <w:trPr>
          <w:trHeight w:val="20"/>
        </w:trPr>
        <w:tc>
          <w:tcPr>
            <w:tcW w:w="1308" w:type="dxa"/>
            <w:tcBorders>
              <w:top w:val="single" w:sz="4" w:space="0" w:color="auto"/>
              <w:bottom w:val="nil"/>
            </w:tcBorders>
            <w:shd w:val="clear" w:color="auto" w:fill="auto"/>
          </w:tcPr>
          <w:p w14:paraId="7C026758" w14:textId="77777777" w:rsidR="00E17B52" w:rsidRPr="00A83FEC" w:rsidRDefault="00E17B52" w:rsidP="001D1810">
            <w:pPr>
              <w:keepNext/>
              <w:keepLines/>
              <w:spacing w:before="40" w:after="100" w:line="220" w:lineRule="atLeast"/>
            </w:pPr>
          </w:p>
        </w:tc>
        <w:tc>
          <w:tcPr>
            <w:tcW w:w="6063" w:type="dxa"/>
            <w:tcBorders>
              <w:top w:val="single" w:sz="4" w:space="0" w:color="auto"/>
              <w:bottom w:val="nil"/>
            </w:tcBorders>
            <w:shd w:val="clear" w:color="auto" w:fill="auto"/>
          </w:tcPr>
          <w:p w14:paraId="0343970E" w14:textId="77777777" w:rsidR="00E17B52" w:rsidRPr="00A83FEC" w:rsidRDefault="00E17B52" w:rsidP="001D1810">
            <w:pPr>
              <w:keepNext/>
              <w:keepLines/>
              <w:spacing w:before="40" w:after="100" w:line="220" w:lineRule="atLeast"/>
              <w:ind w:right="113"/>
            </w:pPr>
            <w:r w:rsidRPr="000D79A8">
              <w:t>Which of these danger labels means that a package poses a corrosive hazard?</w:t>
            </w:r>
          </w:p>
        </w:tc>
        <w:tc>
          <w:tcPr>
            <w:tcW w:w="1134" w:type="dxa"/>
            <w:tcBorders>
              <w:top w:val="single" w:sz="4" w:space="0" w:color="auto"/>
              <w:bottom w:val="nil"/>
            </w:tcBorders>
            <w:shd w:val="clear" w:color="auto" w:fill="auto"/>
          </w:tcPr>
          <w:p w14:paraId="53069FC5" w14:textId="77777777" w:rsidR="00E17B52" w:rsidRPr="00A83FEC" w:rsidRDefault="00E17B52" w:rsidP="001D1810">
            <w:pPr>
              <w:keepNext/>
              <w:keepLines/>
              <w:spacing w:before="40" w:after="100" w:line="220" w:lineRule="atLeast"/>
              <w:jc w:val="center"/>
            </w:pPr>
          </w:p>
        </w:tc>
      </w:tr>
      <w:tr w:rsidR="00E17B52" w:rsidRPr="003D412A" w14:paraId="1C6EB52B" w14:textId="77777777" w:rsidTr="0013375F">
        <w:trPr>
          <w:trHeight w:val="20"/>
        </w:trPr>
        <w:tc>
          <w:tcPr>
            <w:tcW w:w="1308" w:type="dxa"/>
            <w:tcBorders>
              <w:top w:val="nil"/>
              <w:bottom w:val="nil"/>
            </w:tcBorders>
            <w:shd w:val="clear" w:color="auto" w:fill="auto"/>
          </w:tcPr>
          <w:p w14:paraId="77987F4F" w14:textId="77777777" w:rsidR="00E17B52" w:rsidRPr="00A83FEC" w:rsidRDefault="00E17B52" w:rsidP="001D1810">
            <w:pPr>
              <w:keepNext/>
              <w:keepLines/>
              <w:spacing w:before="40" w:after="100" w:line="220" w:lineRule="atLeast"/>
            </w:pPr>
          </w:p>
        </w:tc>
        <w:tc>
          <w:tcPr>
            <w:tcW w:w="6063" w:type="dxa"/>
            <w:tcBorders>
              <w:top w:val="nil"/>
              <w:bottom w:val="nil"/>
            </w:tcBorders>
            <w:shd w:val="clear" w:color="auto" w:fill="auto"/>
          </w:tcPr>
          <w:p w14:paraId="3058E4A0" w14:textId="77777777" w:rsidR="00E17B52" w:rsidRPr="00A83FEC" w:rsidRDefault="00E17B52" w:rsidP="001D1810">
            <w:pPr>
              <w:keepNext/>
              <w:keepLines/>
              <w:spacing w:before="40" w:after="100" w:line="220" w:lineRule="atLeast"/>
              <w:ind w:left="567" w:right="113" w:hanging="567"/>
            </w:pPr>
            <w:r>
              <w:t>A</w:t>
            </w:r>
            <w:r>
              <w:rPr>
                <w:noProof/>
                <w:lang w:eastAsia="zh-CN"/>
              </w:rPr>
              <w:drawing>
                <wp:inline distT="0" distB="0" distL="0" distR="0" wp14:anchorId="4807458F" wp14:editId="5A0448AE">
                  <wp:extent cx="805815" cy="805815"/>
                  <wp:effectExtent l="0" t="0" r="0" b="0"/>
                  <wp:docPr id="14" name="Picture 32"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5D478964" w14:textId="77777777" w:rsidR="00E17B52" w:rsidRPr="00A83FEC" w:rsidRDefault="00E17B52" w:rsidP="001D1810">
            <w:pPr>
              <w:keepNext/>
              <w:keepLines/>
              <w:spacing w:before="40" w:after="100" w:line="220" w:lineRule="atLeast"/>
              <w:jc w:val="center"/>
            </w:pPr>
          </w:p>
        </w:tc>
      </w:tr>
      <w:tr w:rsidR="00E17B52" w:rsidRPr="003D412A" w14:paraId="55F336D8" w14:textId="77777777" w:rsidTr="0013375F">
        <w:trPr>
          <w:trHeight w:val="20"/>
        </w:trPr>
        <w:tc>
          <w:tcPr>
            <w:tcW w:w="1308" w:type="dxa"/>
            <w:tcBorders>
              <w:top w:val="nil"/>
              <w:bottom w:val="nil"/>
            </w:tcBorders>
            <w:shd w:val="clear" w:color="auto" w:fill="auto"/>
          </w:tcPr>
          <w:p w14:paraId="5E29056A" w14:textId="77777777" w:rsidR="00E17B52" w:rsidRPr="00A83FEC" w:rsidRDefault="00E17B52" w:rsidP="001D1810">
            <w:pPr>
              <w:spacing w:before="40" w:after="100" w:line="220" w:lineRule="atLeast"/>
            </w:pPr>
          </w:p>
        </w:tc>
        <w:tc>
          <w:tcPr>
            <w:tcW w:w="6063" w:type="dxa"/>
            <w:tcBorders>
              <w:top w:val="nil"/>
              <w:bottom w:val="nil"/>
            </w:tcBorders>
            <w:shd w:val="clear" w:color="auto" w:fill="auto"/>
          </w:tcPr>
          <w:p w14:paraId="66C1A8B2" w14:textId="77777777" w:rsidR="00E17B52" w:rsidRPr="000D79A8" w:rsidRDefault="00E17B52" w:rsidP="001D1810">
            <w:pPr>
              <w:spacing w:before="40" w:after="100" w:line="220" w:lineRule="atLeast"/>
              <w:ind w:left="567" w:right="113" w:hanging="567"/>
            </w:pPr>
            <w:r w:rsidRPr="000D79A8">
              <w:t>B</w:t>
            </w:r>
            <w:r>
              <w:rPr>
                <w:noProof/>
                <w:lang w:eastAsia="zh-CN"/>
              </w:rPr>
              <w:drawing>
                <wp:inline distT="0" distB="0" distL="0" distR="0" wp14:anchorId="716518B8" wp14:editId="4E723F0F">
                  <wp:extent cx="794385" cy="794385"/>
                  <wp:effectExtent l="0" t="0" r="5715" b="5715"/>
                  <wp:docPr id="1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2E7191CD" w14:textId="77777777" w:rsidR="00E17B52" w:rsidRPr="00A83FEC" w:rsidRDefault="00E17B52" w:rsidP="001D1810">
            <w:pPr>
              <w:spacing w:before="40" w:after="100" w:line="220" w:lineRule="atLeast"/>
              <w:jc w:val="center"/>
            </w:pPr>
          </w:p>
        </w:tc>
      </w:tr>
      <w:tr w:rsidR="00E17B52" w:rsidRPr="003D412A" w14:paraId="4F651E50" w14:textId="77777777" w:rsidTr="0013375F">
        <w:trPr>
          <w:trHeight w:val="20"/>
        </w:trPr>
        <w:tc>
          <w:tcPr>
            <w:tcW w:w="1308" w:type="dxa"/>
            <w:tcBorders>
              <w:top w:val="nil"/>
              <w:bottom w:val="nil"/>
            </w:tcBorders>
            <w:shd w:val="clear" w:color="auto" w:fill="auto"/>
          </w:tcPr>
          <w:p w14:paraId="6E8BE058" w14:textId="77777777" w:rsidR="00E17B52" w:rsidRPr="00A83FEC" w:rsidRDefault="00E17B52" w:rsidP="001D1810">
            <w:pPr>
              <w:spacing w:before="40" w:after="100" w:line="220" w:lineRule="atLeast"/>
            </w:pPr>
          </w:p>
        </w:tc>
        <w:tc>
          <w:tcPr>
            <w:tcW w:w="6063" w:type="dxa"/>
            <w:tcBorders>
              <w:top w:val="nil"/>
              <w:bottom w:val="nil"/>
            </w:tcBorders>
            <w:shd w:val="clear" w:color="auto" w:fill="auto"/>
          </w:tcPr>
          <w:p w14:paraId="072A950C" w14:textId="77777777" w:rsidR="00E17B52" w:rsidRPr="000D79A8" w:rsidRDefault="00E17B52" w:rsidP="001D1810">
            <w:pPr>
              <w:spacing w:before="40" w:after="100" w:line="220" w:lineRule="atLeast"/>
              <w:ind w:left="567" w:right="113" w:hanging="567"/>
            </w:pPr>
            <w:r w:rsidRPr="000D79A8">
              <w:t>C</w:t>
            </w:r>
            <w:r>
              <w:rPr>
                <w:noProof/>
                <w:lang w:eastAsia="zh-CN"/>
              </w:rPr>
              <w:drawing>
                <wp:inline distT="0" distB="0" distL="0" distR="0" wp14:anchorId="0FE9F1CD" wp14:editId="1CEE06AA">
                  <wp:extent cx="794385" cy="794385"/>
                  <wp:effectExtent l="0" t="0" r="5715" b="5715"/>
                  <wp:docPr id="1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07A49141" w14:textId="77777777" w:rsidR="00E17B52" w:rsidRPr="00A83FEC" w:rsidRDefault="00E17B52" w:rsidP="001D1810">
            <w:pPr>
              <w:spacing w:before="40" w:after="100" w:line="220" w:lineRule="atLeast"/>
              <w:jc w:val="center"/>
            </w:pPr>
          </w:p>
        </w:tc>
      </w:tr>
      <w:tr w:rsidR="00E17B52" w:rsidRPr="003D412A" w14:paraId="2B3FA695" w14:textId="77777777" w:rsidTr="00577003">
        <w:trPr>
          <w:trHeight w:val="20"/>
        </w:trPr>
        <w:tc>
          <w:tcPr>
            <w:tcW w:w="1308" w:type="dxa"/>
            <w:tcBorders>
              <w:top w:val="nil"/>
              <w:bottom w:val="single" w:sz="4" w:space="0" w:color="auto"/>
            </w:tcBorders>
            <w:shd w:val="clear" w:color="auto" w:fill="auto"/>
          </w:tcPr>
          <w:p w14:paraId="7548C9A3" w14:textId="77777777" w:rsidR="00E17B52" w:rsidRPr="00A83FEC" w:rsidRDefault="00E17B52" w:rsidP="001D1810">
            <w:pPr>
              <w:spacing w:before="40" w:after="100" w:line="220" w:lineRule="atLeast"/>
            </w:pPr>
          </w:p>
        </w:tc>
        <w:tc>
          <w:tcPr>
            <w:tcW w:w="6063" w:type="dxa"/>
            <w:tcBorders>
              <w:top w:val="nil"/>
              <w:bottom w:val="single" w:sz="4" w:space="0" w:color="auto"/>
            </w:tcBorders>
            <w:shd w:val="clear" w:color="auto" w:fill="auto"/>
          </w:tcPr>
          <w:p w14:paraId="046C659C" w14:textId="77777777" w:rsidR="00E17B52" w:rsidRPr="000D79A8" w:rsidRDefault="00E17B52" w:rsidP="001D1810">
            <w:pPr>
              <w:spacing w:before="40" w:after="100" w:line="220" w:lineRule="atLeast"/>
              <w:ind w:left="567" w:right="113" w:hanging="567"/>
            </w:pPr>
            <w:r w:rsidRPr="000D79A8">
              <w:t>D</w:t>
            </w:r>
            <w:r>
              <w:rPr>
                <w:noProof/>
                <w:lang w:eastAsia="zh-CN"/>
              </w:rPr>
              <w:drawing>
                <wp:inline distT="0" distB="0" distL="0" distR="0" wp14:anchorId="72825C48" wp14:editId="0E1B1CA9">
                  <wp:extent cx="827405" cy="827405"/>
                  <wp:effectExtent l="0" t="0" r="0" b="0"/>
                  <wp:docPr id="17" name="Picture 31"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 http://www.unece.org/fileadmin/DAM/trans/danger/publi/ghs/TDGpictograms/jaune5-1.g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yellow)</w:t>
            </w:r>
          </w:p>
        </w:tc>
        <w:tc>
          <w:tcPr>
            <w:tcW w:w="1134" w:type="dxa"/>
            <w:tcBorders>
              <w:top w:val="nil"/>
              <w:bottom w:val="single" w:sz="4" w:space="0" w:color="auto"/>
            </w:tcBorders>
            <w:shd w:val="clear" w:color="auto" w:fill="auto"/>
          </w:tcPr>
          <w:p w14:paraId="4D82BAA8" w14:textId="77777777" w:rsidR="00E17B52" w:rsidRPr="00A83FEC" w:rsidRDefault="00E17B52" w:rsidP="001D1810">
            <w:pPr>
              <w:spacing w:before="40" w:after="100" w:line="220" w:lineRule="atLeast"/>
              <w:jc w:val="center"/>
            </w:pPr>
          </w:p>
        </w:tc>
      </w:tr>
      <w:tr w:rsidR="00E17B52" w:rsidRPr="003D412A" w14:paraId="61962D0A" w14:textId="77777777" w:rsidTr="0013375F">
        <w:trPr>
          <w:trHeight w:val="20"/>
        </w:trPr>
        <w:tc>
          <w:tcPr>
            <w:tcW w:w="1308" w:type="dxa"/>
            <w:tcBorders>
              <w:top w:val="nil"/>
              <w:bottom w:val="single" w:sz="4" w:space="0" w:color="auto"/>
            </w:tcBorders>
            <w:shd w:val="clear" w:color="auto" w:fill="auto"/>
          </w:tcPr>
          <w:p w14:paraId="632EF334" w14:textId="77777777" w:rsidR="00E17B52" w:rsidRPr="00295307" w:rsidRDefault="00E17B52" w:rsidP="001D1810">
            <w:pPr>
              <w:keepNext/>
              <w:keepLines/>
              <w:spacing w:before="40" w:after="120" w:line="220" w:lineRule="atLeast"/>
              <w:ind w:right="113"/>
            </w:pPr>
            <w:r>
              <w:t>120 06.0-25</w:t>
            </w:r>
          </w:p>
        </w:tc>
        <w:tc>
          <w:tcPr>
            <w:tcW w:w="6063" w:type="dxa"/>
            <w:tcBorders>
              <w:top w:val="nil"/>
              <w:bottom w:val="single" w:sz="4" w:space="0" w:color="auto"/>
            </w:tcBorders>
            <w:shd w:val="clear" w:color="auto" w:fill="auto"/>
          </w:tcPr>
          <w:p w14:paraId="1B34EC2F" w14:textId="77777777" w:rsidR="00E17B52" w:rsidRPr="000D79A8" w:rsidRDefault="00E17B52" w:rsidP="001D1810">
            <w:pPr>
              <w:keepNext/>
              <w:keepLines/>
              <w:spacing w:before="40" w:after="120" w:line="220" w:lineRule="atLeast"/>
              <w:ind w:right="113"/>
            </w:pPr>
            <w:r>
              <w:t>5.2.2.2.2</w:t>
            </w:r>
          </w:p>
        </w:tc>
        <w:tc>
          <w:tcPr>
            <w:tcW w:w="1134" w:type="dxa"/>
            <w:tcBorders>
              <w:top w:val="nil"/>
              <w:bottom w:val="single" w:sz="4" w:space="0" w:color="auto"/>
            </w:tcBorders>
            <w:shd w:val="clear" w:color="auto" w:fill="auto"/>
          </w:tcPr>
          <w:p w14:paraId="585575D4" w14:textId="77777777" w:rsidR="00E17B52" w:rsidRPr="00295307" w:rsidRDefault="00E17B52" w:rsidP="001D1810">
            <w:pPr>
              <w:keepNext/>
              <w:keepLines/>
              <w:spacing w:before="40" w:after="120" w:line="220" w:lineRule="atLeast"/>
              <w:ind w:right="113"/>
              <w:jc w:val="center"/>
            </w:pPr>
            <w:r>
              <w:t>A</w:t>
            </w:r>
          </w:p>
        </w:tc>
      </w:tr>
      <w:tr w:rsidR="00E17B52" w:rsidRPr="003D412A" w14:paraId="32297E6F" w14:textId="77777777" w:rsidTr="0013375F">
        <w:trPr>
          <w:trHeight w:val="20"/>
        </w:trPr>
        <w:tc>
          <w:tcPr>
            <w:tcW w:w="1308" w:type="dxa"/>
            <w:tcBorders>
              <w:top w:val="single" w:sz="4" w:space="0" w:color="auto"/>
              <w:bottom w:val="nil"/>
            </w:tcBorders>
            <w:shd w:val="clear" w:color="auto" w:fill="auto"/>
          </w:tcPr>
          <w:p w14:paraId="594ACF78" w14:textId="77777777" w:rsidR="00E17B52" w:rsidRPr="00295307" w:rsidRDefault="00E17B52" w:rsidP="001D1810">
            <w:pPr>
              <w:keepNext/>
              <w:keepLines/>
              <w:spacing w:before="40" w:after="120" w:line="220" w:lineRule="atLeast"/>
              <w:ind w:right="113"/>
            </w:pPr>
          </w:p>
        </w:tc>
        <w:tc>
          <w:tcPr>
            <w:tcW w:w="6063" w:type="dxa"/>
            <w:tcBorders>
              <w:top w:val="single" w:sz="4" w:space="0" w:color="auto"/>
              <w:bottom w:val="nil"/>
            </w:tcBorders>
            <w:shd w:val="clear" w:color="auto" w:fill="auto"/>
          </w:tcPr>
          <w:p w14:paraId="26060B95" w14:textId="77777777" w:rsidR="00E17B52" w:rsidRPr="00295307" w:rsidRDefault="00E17B52" w:rsidP="001D1810">
            <w:pPr>
              <w:keepNext/>
              <w:keepLines/>
              <w:spacing w:before="40" w:after="120" w:line="220" w:lineRule="atLeast"/>
              <w:ind w:right="113"/>
            </w:pPr>
            <w:r w:rsidRPr="000D79A8">
              <w:t>Which of these danger labels means that a package poses a toxic hazard?</w:t>
            </w:r>
          </w:p>
        </w:tc>
        <w:tc>
          <w:tcPr>
            <w:tcW w:w="1134" w:type="dxa"/>
            <w:tcBorders>
              <w:top w:val="single" w:sz="4" w:space="0" w:color="auto"/>
              <w:bottom w:val="nil"/>
            </w:tcBorders>
            <w:shd w:val="clear" w:color="auto" w:fill="auto"/>
          </w:tcPr>
          <w:p w14:paraId="50F71690" w14:textId="77777777" w:rsidR="00E17B52" w:rsidRPr="00295307" w:rsidRDefault="00E17B52" w:rsidP="001D1810">
            <w:pPr>
              <w:keepNext/>
              <w:keepLines/>
              <w:spacing w:before="40" w:after="120" w:line="220" w:lineRule="atLeast"/>
              <w:ind w:right="113"/>
              <w:jc w:val="center"/>
            </w:pPr>
          </w:p>
        </w:tc>
      </w:tr>
      <w:tr w:rsidR="00E17B52" w:rsidRPr="003D412A" w14:paraId="50597171" w14:textId="77777777" w:rsidTr="0013375F">
        <w:trPr>
          <w:trHeight w:val="20"/>
        </w:trPr>
        <w:tc>
          <w:tcPr>
            <w:tcW w:w="1308" w:type="dxa"/>
            <w:tcBorders>
              <w:top w:val="nil"/>
              <w:bottom w:val="nil"/>
            </w:tcBorders>
            <w:shd w:val="clear" w:color="auto" w:fill="auto"/>
          </w:tcPr>
          <w:p w14:paraId="7CE44648"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5C692FD1" w14:textId="77777777" w:rsidR="00E17B52" w:rsidRPr="00295307" w:rsidRDefault="00E17B52" w:rsidP="001D1810">
            <w:pPr>
              <w:keepNext/>
              <w:keepLines/>
              <w:spacing w:before="40" w:after="120" w:line="220" w:lineRule="atLeast"/>
              <w:ind w:right="113"/>
            </w:pPr>
            <w:r>
              <w:t>A</w:t>
            </w:r>
            <w:r>
              <w:rPr>
                <w:noProof/>
                <w:lang w:eastAsia="zh-CN"/>
              </w:rPr>
              <w:drawing>
                <wp:inline distT="0" distB="0" distL="0" distR="0" wp14:anchorId="41274574" wp14:editId="1AA0469D">
                  <wp:extent cx="816610" cy="816610"/>
                  <wp:effectExtent l="0" t="0" r="2540" b="2540"/>
                  <wp:docPr id="18" name="Picture 3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4A5C41E9" w14:textId="77777777" w:rsidR="00E17B52" w:rsidRPr="00295307" w:rsidRDefault="00E17B52" w:rsidP="001D1810">
            <w:pPr>
              <w:keepNext/>
              <w:keepLines/>
              <w:spacing w:before="40" w:after="120" w:line="220" w:lineRule="atLeast"/>
              <w:ind w:right="113"/>
              <w:jc w:val="center"/>
            </w:pPr>
          </w:p>
        </w:tc>
      </w:tr>
      <w:tr w:rsidR="00E17B52" w:rsidRPr="003D412A" w14:paraId="40D8FA87" w14:textId="77777777" w:rsidTr="0013375F">
        <w:trPr>
          <w:trHeight w:val="20"/>
        </w:trPr>
        <w:tc>
          <w:tcPr>
            <w:tcW w:w="1308" w:type="dxa"/>
            <w:tcBorders>
              <w:top w:val="nil"/>
              <w:bottom w:val="nil"/>
            </w:tcBorders>
            <w:shd w:val="clear" w:color="auto" w:fill="auto"/>
          </w:tcPr>
          <w:p w14:paraId="1261E82D"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5114BDF2" w14:textId="77777777" w:rsidR="00E17B52" w:rsidRPr="000D79A8" w:rsidRDefault="00E17B52" w:rsidP="001D1810">
            <w:pPr>
              <w:keepNext/>
              <w:keepLines/>
              <w:spacing w:before="40" w:after="120" w:line="220" w:lineRule="atLeast"/>
              <w:ind w:right="113"/>
            </w:pPr>
            <w:r>
              <w:t>B</w:t>
            </w:r>
            <w:r>
              <w:rPr>
                <w:noProof/>
                <w:lang w:eastAsia="zh-CN"/>
              </w:rPr>
              <w:drawing>
                <wp:inline distT="0" distB="0" distL="0" distR="0" wp14:anchorId="11C1B5DA" wp14:editId="4F6A243E">
                  <wp:extent cx="817200" cy="817200"/>
                  <wp:effectExtent l="0" t="0" r="2540" b="2540"/>
                  <wp:docPr id="19" name="Picture 29"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 http://www.unece.org/fileadmin/DAM/trans/danger/publi/ghs/TDGpictograms/jaune5-1.g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17200" cy="817200"/>
                          </a:xfrm>
                          <a:prstGeom prst="rect">
                            <a:avLst/>
                          </a:prstGeom>
                          <a:noFill/>
                          <a:ln>
                            <a:noFill/>
                          </a:ln>
                        </pic:spPr>
                      </pic:pic>
                    </a:graphicData>
                  </a:graphic>
                </wp:inline>
              </w:drawing>
            </w:r>
            <w:r w:rsidRPr="000D79A8">
              <w:t>(black/yellow)</w:t>
            </w:r>
          </w:p>
        </w:tc>
        <w:tc>
          <w:tcPr>
            <w:tcW w:w="1134" w:type="dxa"/>
            <w:tcBorders>
              <w:top w:val="nil"/>
              <w:bottom w:val="nil"/>
            </w:tcBorders>
            <w:shd w:val="clear" w:color="auto" w:fill="auto"/>
          </w:tcPr>
          <w:p w14:paraId="23C7BE37" w14:textId="77777777" w:rsidR="00E17B52" w:rsidRPr="00295307" w:rsidRDefault="00E17B52" w:rsidP="001D1810">
            <w:pPr>
              <w:keepNext/>
              <w:keepLines/>
              <w:spacing w:before="40" w:after="120" w:line="220" w:lineRule="atLeast"/>
              <w:ind w:right="113"/>
              <w:jc w:val="center"/>
            </w:pPr>
          </w:p>
        </w:tc>
      </w:tr>
      <w:tr w:rsidR="00E17B52" w:rsidRPr="003D412A" w14:paraId="0DE8E65A" w14:textId="77777777" w:rsidTr="0013375F">
        <w:trPr>
          <w:trHeight w:val="20"/>
        </w:trPr>
        <w:tc>
          <w:tcPr>
            <w:tcW w:w="1308" w:type="dxa"/>
            <w:tcBorders>
              <w:top w:val="nil"/>
              <w:bottom w:val="nil"/>
            </w:tcBorders>
            <w:shd w:val="clear" w:color="auto" w:fill="auto"/>
          </w:tcPr>
          <w:p w14:paraId="5F0FEFDF"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01722E42" w14:textId="77777777" w:rsidR="00E17B52" w:rsidRPr="000D79A8" w:rsidRDefault="00E17B52" w:rsidP="001D1810">
            <w:pPr>
              <w:keepNext/>
              <w:keepLines/>
              <w:spacing w:before="40" w:after="120" w:line="220" w:lineRule="atLeast"/>
              <w:ind w:right="113"/>
            </w:pPr>
            <w:r w:rsidRPr="000D79A8">
              <w:t>C</w:t>
            </w:r>
            <w:r>
              <w:rPr>
                <w:noProof/>
                <w:lang w:eastAsia="zh-CN"/>
              </w:rPr>
              <w:drawing>
                <wp:inline distT="0" distB="0" distL="0" distR="0" wp14:anchorId="35FD3345" wp14:editId="4DA4A240">
                  <wp:extent cx="827405" cy="827405"/>
                  <wp:effectExtent l="0" t="0" r="0" b="0"/>
                  <wp:docPr id="20" name="Picture 28"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14655134" w14:textId="77777777" w:rsidR="00E17B52" w:rsidRPr="00295307" w:rsidRDefault="00E17B52" w:rsidP="001D1810">
            <w:pPr>
              <w:keepNext/>
              <w:keepLines/>
              <w:spacing w:before="40" w:after="120" w:line="220" w:lineRule="atLeast"/>
              <w:ind w:right="113"/>
              <w:jc w:val="center"/>
            </w:pPr>
          </w:p>
        </w:tc>
      </w:tr>
      <w:tr w:rsidR="00E17B52" w:rsidRPr="003D412A" w14:paraId="1B1791E9" w14:textId="77777777" w:rsidTr="0013375F">
        <w:trPr>
          <w:trHeight w:val="20"/>
        </w:trPr>
        <w:tc>
          <w:tcPr>
            <w:tcW w:w="1308" w:type="dxa"/>
            <w:tcBorders>
              <w:top w:val="nil"/>
              <w:bottom w:val="single" w:sz="4" w:space="0" w:color="auto"/>
            </w:tcBorders>
            <w:shd w:val="clear" w:color="auto" w:fill="auto"/>
          </w:tcPr>
          <w:p w14:paraId="3AD9BAFD" w14:textId="77777777" w:rsidR="00E17B52" w:rsidRPr="00295307" w:rsidRDefault="00E17B52" w:rsidP="001D1810">
            <w:pPr>
              <w:keepNext/>
              <w:keepLines/>
              <w:spacing w:before="40" w:after="120" w:line="220" w:lineRule="atLeast"/>
              <w:ind w:right="113"/>
            </w:pPr>
          </w:p>
        </w:tc>
        <w:tc>
          <w:tcPr>
            <w:tcW w:w="6063" w:type="dxa"/>
            <w:tcBorders>
              <w:top w:val="nil"/>
              <w:bottom w:val="single" w:sz="4" w:space="0" w:color="auto"/>
            </w:tcBorders>
            <w:shd w:val="clear" w:color="auto" w:fill="auto"/>
          </w:tcPr>
          <w:p w14:paraId="4DE74527" w14:textId="77777777" w:rsidR="00E17B52" w:rsidRPr="000D79A8" w:rsidRDefault="00E17B52" w:rsidP="001D1810">
            <w:pPr>
              <w:keepNext/>
              <w:keepLines/>
              <w:spacing w:before="40" w:after="120" w:line="220" w:lineRule="atLeast"/>
              <w:ind w:right="113"/>
            </w:pPr>
            <w:r>
              <w:t>D</w:t>
            </w:r>
            <w:r>
              <w:rPr>
                <w:noProof/>
                <w:lang w:eastAsia="zh-CN"/>
              </w:rPr>
              <w:drawing>
                <wp:inline distT="0" distB="0" distL="0" distR="0" wp14:anchorId="3FF15654" wp14:editId="2889AFA1">
                  <wp:extent cx="848995" cy="838200"/>
                  <wp:effectExtent l="0" t="0" r="8255" b="0"/>
                  <wp:docPr id="2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48995" cy="838200"/>
                          </a:xfrm>
                          <a:prstGeom prst="rect">
                            <a:avLst/>
                          </a:prstGeom>
                          <a:noFill/>
                          <a:ln>
                            <a:noFill/>
                          </a:ln>
                        </pic:spPr>
                      </pic:pic>
                    </a:graphicData>
                  </a:graphic>
                </wp:inline>
              </w:drawing>
            </w:r>
            <w:r w:rsidRPr="000D79A8">
              <w:t>(black/white)</w:t>
            </w:r>
          </w:p>
        </w:tc>
        <w:tc>
          <w:tcPr>
            <w:tcW w:w="1134" w:type="dxa"/>
            <w:tcBorders>
              <w:top w:val="nil"/>
              <w:bottom w:val="single" w:sz="4" w:space="0" w:color="auto"/>
            </w:tcBorders>
            <w:shd w:val="clear" w:color="auto" w:fill="auto"/>
          </w:tcPr>
          <w:p w14:paraId="3C54C508" w14:textId="77777777" w:rsidR="00E17B52" w:rsidRPr="00295307" w:rsidRDefault="00E17B52" w:rsidP="001D1810">
            <w:pPr>
              <w:keepNext/>
              <w:keepLines/>
              <w:spacing w:before="40" w:after="120" w:line="220" w:lineRule="atLeast"/>
              <w:ind w:right="113"/>
              <w:jc w:val="center"/>
            </w:pPr>
          </w:p>
        </w:tc>
      </w:tr>
      <w:tr w:rsidR="00E17B52" w:rsidRPr="003D412A" w14:paraId="2731E434" w14:textId="77777777" w:rsidTr="0013375F">
        <w:trPr>
          <w:trHeight w:val="20"/>
        </w:trPr>
        <w:tc>
          <w:tcPr>
            <w:tcW w:w="1308" w:type="dxa"/>
            <w:tcBorders>
              <w:top w:val="single" w:sz="4" w:space="0" w:color="auto"/>
              <w:bottom w:val="single" w:sz="4" w:space="0" w:color="auto"/>
            </w:tcBorders>
            <w:shd w:val="clear" w:color="auto" w:fill="auto"/>
          </w:tcPr>
          <w:p w14:paraId="72454E7D" w14:textId="77777777" w:rsidR="00E17B52" w:rsidRPr="00AA7BB6" w:rsidRDefault="00E17B52" w:rsidP="0013375F">
            <w:pPr>
              <w:spacing w:before="40" w:after="120"/>
              <w:ind w:right="113"/>
            </w:pPr>
            <w:r w:rsidRPr="00AA7BB6">
              <w:t>120 06.0-26</w:t>
            </w:r>
          </w:p>
        </w:tc>
        <w:tc>
          <w:tcPr>
            <w:tcW w:w="6063" w:type="dxa"/>
            <w:tcBorders>
              <w:top w:val="single" w:sz="4" w:space="0" w:color="auto"/>
              <w:bottom w:val="single" w:sz="4" w:space="0" w:color="auto"/>
            </w:tcBorders>
            <w:shd w:val="clear" w:color="auto" w:fill="auto"/>
          </w:tcPr>
          <w:p w14:paraId="67E1101D" w14:textId="77777777" w:rsidR="00E17B52" w:rsidRPr="00AA7BB6" w:rsidRDefault="00E17B52" w:rsidP="0013375F">
            <w:pPr>
              <w:spacing w:before="40" w:after="120"/>
              <w:ind w:right="113"/>
            </w:pPr>
            <w:r w:rsidRPr="00AA7BB6">
              <w:t>5.2.2.2.2, 5.3</w:t>
            </w:r>
          </w:p>
        </w:tc>
        <w:tc>
          <w:tcPr>
            <w:tcW w:w="1134" w:type="dxa"/>
            <w:tcBorders>
              <w:top w:val="single" w:sz="4" w:space="0" w:color="auto"/>
              <w:bottom w:val="single" w:sz="4" w:space="0" w:color="auto"/>
            </w:tcBorders>
            <w:shd w:val="clear" w:color="auto" w:fill="auto"/>
          </w:tcPr>
          <w:p w14:paraId="4034085E" w14:textId="77777777" w:rsidR="00E17B52" w:rsidRPr="00AA7BB6" w:rsidRDefault="00E17B52" w:rsidP="004F325E">
            <w:pPr>
              <w:spacing w:before="40" w:after="120"/>
              <w:ind w:right="113"/>
              <w:jc w:val="center"/>
            </w:pPr>
            <w:r w:rsidRPr="00AA7BB6">
              <w:t>C</w:t>
            </w:r>
          </w:p>
        </w:tc>
      </w:tr>
      <w:tr w:rsidR="00E17B52" w:rsidRPr="003D412A" w14:paraId="1C759066" w14:textId="77777777" w:rsidTr="0013375F">
        <w:trPr>
          <w:trHeight w:val="20"/>
        </w:trPr>
        <w:tc>
          <w:tcPr>
            <w:tcW w:w="1308" w:type="dxa"/>
            <w:tcBorders>
              <w:top w:val="single" w:sz="4" w:space="0" w:color="auto"/>
              <w:bottom w:val="nil"/>
            </w:tcBorders>
            <w:shd w:val="clear" w:color="auto" w:fill="auto"/>
          </w:tcPr>
          <w:p w14:paraId="400C6181" w14:textId="77777777" w:rsidR="00E17B52" w:rsidRPr="00295307" w:rsidRDefault="00E17B52" w:rsidP="0013375F">
            <w:pPr>
              <w:spacing w:before="40" w:after="120"/>
              <w:ind w:right="113"/>
            </w:pPr>
          </w:p>
        </w:tc>
        <w:tc>
          <w:tcPr>
            <w:tcW w:w="6063" w:type="dxa"/>
            <w:tcBorders>
              <w:top w:val="single" w:sz="4" w:space="0" w:color="auto"/>
              <w:bottom w:val="nil"/>
            </w:tcBorders>
            <w:shd w:val="clear" w:color="auto" w:fill="auto"/>
          </w:tcPr>
          <w:p w14:paraId="360557B3" w14:textId="77777777" w:rsidR="00E17B52" w:rsidRPr="000D79A8" w:rsidRDefault="00E17B52" w:rsidP="0013375F">
            <w:pPr>
              <w:spacing w:before="40" w:after="120"/>
              <w:ind w:right="113"/>
            </w:pPr>
            <w:r w:rsidRPr="000D79A8">
              <w:t>In ADN, where are the danger label models prescribed by the international regulations found?</w:t>
            </w:r>
          </w:p>
        </w:tc>
        <w:tc>
          <w:tcPr>
            <w:tcW w:w="1134" w:type="dxa"/>
            <w:tcBorders>
              <w:top w:val="single" w:sz="4" w:space="0" w:color="auto"/>
              <w:bottom w:val="nil"/>
            </w:tcBorders>
            <w:shd w:val="clear" w:color="auto" w:fill="auto"/>
          </w:tcPr>
          <w:p w14:paraId="06022C99" w14:textId="77777777" w:rsidR="00E17B52" w:rsidRPr="00295307" w:rsidRDefault="00E17B52" w:rsidP="004F325E">
            <w:pPr>
              <w:spacing w:before="40" w:after="120"/>
              <w:ind w:right="113"/>
              <w:jc w:val="center"/>
            </w:pPr>
          </w:p>
        </w:tc>
      </w:tr>
      <w:tr w:rsidR="00E17B52" w:rsidRPr="003D412A" w14:paraId="5C3488A1" w14:textId="77777777" w:rsidTr="0013375F">
        <w:trPr>
          <w:trHeight w:val="20"/>
        </w:trPr>
        <w:tc>
          <w:tcPr>
            <w:tcW w:w="1308" w:type="dxa"/>
            <w:tcBorders>
              <w:top w:val="nil"/>
              <w:bottom w:val="nil"/>
            </w:tcBorders>
            <w:shd w:val="clear" w:color="auto" w:fill="auto"/>
          </w:tcPr>
          <w:p w14:paraId="65314FFA" w14:textId="77777777" w:rsidR="00E17B52" w:rsidRPr="00295307" w:rsidRDefault="00E17B52" w:rsidP="0013375F">
            <w:pPr>
              <w:spacing w:before="40" w:after="120"/>
              <w:ind w:right="113"/>
            </w:pPr>
          </w:p>
        </w:tc>
        <w:tc>
          <w:tcPr>
            <w:tcW w:w="6063" w:type="dxa"/>
            <w:tcBorders>
              <w:top w:val="nil"/>
              <w:bottom w:val="nil"/>
            </w:tcBorders>
            <w:shd w:val="clear" w:color="auto" w:fill="auto"/>
          </w:tcPr>
          <w:p w14:paraId="2FD60921" w14:textId="77777777" w:rsidR="00E17B52" w:rsidRPr="000D79A8" w:rsidRDefault="00E17B52" w:rsidP="0013375F">
            <w:pPr>
              <w:spacing w:before="40" w:after="120"/>
              <w:ind w:right="113"/>
            </w:pPr>
            <w:r w:rsidRPr="000D79A8">
              <w:t>A</w:t>
            </w:r>
            <w:r w:rsidRPr="000D79A8">
              <w:tab/>
              <w:t xml:space="preserve">In </w:t>
            </w:r>
            <w:r>
              <w:t xml:space="preserve">Section </w:t>
            </w:r>
            <w:r w:rsidRPr="000D79A8">
              <w:t>1.2.1</w:t>
            </w:r>
          </w:p>
          <w:p w14:paraId="412912A0" w14:textId="77777777" w:rsidR="00E17B52" w:rsidRPr="000D79A8" w:rsidRDefault="00E17B52" w:rsidP="0013375F">
            <w:pPr>
              <w:spacing w:before="40" w:after="120"/>
              <w:ind w:right="113"/>
            </w:pPr>
            <w:r w:rsidRPr="000D79A8">
              <w:t>B</w:t>
            </w:r>
            <w:r w:rsidRPr="000D79A8">
              <w:tab/>
              <w:t xml:space="preserve">In </w:t>
            </w:r>
            <w:r>
              <w:t>Section</w:t>
            </w:r>
            <w:r w:rsidRPr="000D79A8">
              <w:t xml:space="preserve"> 3</w:t>
            </w:r>
            <w:r>
              <w:t>.2.2</w:t>
            </w:r>
            <w:r w:rsidRPr="000D79A8">
              <w:t>, Table B</w:t>
            </w:r>
          </w:p>
          <w:p w14:paraId="5FBC6395" w14:textId="77777777" w:rsidR="00E17B52" w:rsidRPr="000D79A8" w:rsidRDefault="00E17B52" w:rsidP="0013375F">
            <w:pPr>
              <w:spacing w:before="40" w:after="120"/>
              <w:ind w:right="113"/>
            </w:pPr>
            <w:r w:rsidRPr="000D79A8">
              <w:t>C</w:t>
            </w:r>
            <w:r w:rsidRPr="000D79A8">
              <w:tab/>
              <w:t xml:space="preserve">In </w:t>
            </w:r>
            <w:r>
              <w:t>Chapters</w:t>
            </w:r>
            <w:r w:rsidRPr="000D79A8">
              <w:t xml:space="preserve"> 5.2 and 5.3</w:t>
            </w:r>
          </w:p>
          <w:p w14:paraId="594534B4" w14:textId="77777777" w:rsidR="00E17B52" w:rsidRDefault="00E17B52" w:rsidP="0013375F">
            <w:pPr>
              <w:spacing w:before="40" w:after="120"/>
              <w:ind w:right="113"/>
            </w:pPr>
            <w:r w:rsidRPr="000D79A8">
              <w:t>D</w:t>
            </w:r>
            <w:r w:rsidRPr="000D79A8">
              <w:tab/>
              <w:t xml:space="preserve">In </w:t>
            </w:r>
            <w:r>
              <w:t>Subsection</w:t>
            </w:r>
            <w:r w:rsidRPr="000D79A8">
              <w:t xml:space="preserve"> 7.1.5.0.2</w:t>
            </w:r>
          </w:p>
        </w:tc>
        <w:tc>
          <w:tcPr>
            <w:tcW w:w="1134" w:type="dxa"/>
            <w:tcBorders>
              <w:top w:val="nil"/>
              <w:bottom w:val="nil"/>
            </w:tcBorders>
            <w:shd w:val="clear" w:color="auto" w:fill="auto"/>
          </w:tcPr>
          <w:p w14:paraId="4F03B49B" w14:textId="77777777" w:rsidR="00E17B52" w:rsidRPr="00295307" w:rsidRDefault="00E17B52" w:rsidP="004F325E">
            <w:pPr>
              <w:spacing w:before="40" w:after="120"/>
              <w:ind w:right="113"/>
              <w:jc w:val="center"/>
            </w:pPr>
          </w:p>
        </w:tc>
      </w:tr>
      <w:tr w:rsidR="00E17B52" w:rsidRPr="003D412A" w14:paraId="5D7AC4E6" w14:textId="77777777" w:rsidTr="0013375F">
        <w:trPr>
          <w:trHeight w:val="20"/>
        </w:trPr>
        <w:tc>
          <w:tcPr>
            <w:tcW w:w="1308" w:type="dxa"/>
            <w:tcBorders>
              <w:top w:val="nil"/>
              <w:bottom w:val="single" w:sz="4" w:space="0" w:color="auto"/>
            </w:tcBorders>
            <w:shd w:val="clear" w:color="auto" w:fill="auto"/>
          </w:tcPr>
          <w:p w14:paraId="666A7F06" w14:textId="77777777" w:rsidR="00E17B52" w:rsidRPr="00F864AE" w:rsidRDefault="00E17B52" w:rsidP="003C7F37">
            <w:pPr>
              <w:spacing w:before="40" w:after="120"/>
              <w:ind w:right="113"/>
            </w:pPr>
            <w:r w:rsidRPr="00F864AE">
              <w:t>120 06.0-27</w:t>
            </w:r>
          </w:p>
        </w:tc>
        <w:tc>
          <w:tcPr>
            <w:tcW w:w="6063" w:type="dxa"/>
            <w:tcBorders>
              <w:top w:val="nil"/>
              <w:bottom w:val="single" w:sz="4" w:space="0" w:color="auto"/>
            </w:tcBorders>
            <w:shd w:val="clear" w:color="auto" w:fill="auto"/>
          </w:tcPr>
          <w:p w14:paraId="1E97F0A8" w14:textId="77777777" w:rsidR="00E17B52" w:rsidRPr="00F864AE" w:rsidRDefault="00E17B52" w:rsidP="003C7F37">
            <w:pPr>
              <w:spacing w:before="40" w:after="120"/>
              <w:ind w:right="113"/>
            </w:pPr>
            <w:r w:rsidRPr="00F864AE">
              <w:t>5.2.2, 3.2</w:t>
            </w:r>
            <w:r>
              <w:t>.1</w:t>
            </w:r>
            <w:r w:rsidRPr="00F864AE">
              <w:t>, Table A</w:t>
            </w:r>
          </w:p>
        </w:tc>
        <w:tc>
          <w:tcPr>
            <w:tcW w:w="1134" w:type="dxa"/>
            <w:tcBorders>
              <w:top w:val="nil"/>
              <w:bottom w:val="single" w:sz="4" w:space="0" w:color="auto"/>
            </w:tcBorders>
            <w:shd w:val="clear" w:color="auto" w:fill="auto"/>
          </w:tcPr>
          <w:p w14:paraId="45F830F3" w14:textId="77777777" w:rsidR="00E17B52" w:rsidRPr="00F864AE" w:rsidRDefault="00E17B52" w:rsidP="004F325E">
            <w:pPr>
              <w:spacing w:before="40" w:after="120"/>
              <w:ind w:right="113"/>
              <w:jc w:val="center"/>
            </w:pPr>
            <w:r w:rsidRPr="00F864AE">
              <w:t>A</w:t>
            </w:r>
          </w:p>
        </w:tc>
      </w:tr>
      <w:tr w:rsidR="00E17B52" w:rsidRPr="003D412A" w14:paraId="7F75DFD7" w14:textId="77777777" w:rsidTr="0013375F">
        <w:trPr>
          <w:trHeight w:val="20"/>
        </w:trPr>
        <w:tc>
          <w:tcPr>
            <w:tcW w:w="1308" w:type="dxa"/>
            <w:tcBorders>
              <w:top w:val="single" w:sz="4" w:space="0" w:color="auto"/>
              <w:bottom w:val="nil"/>
            </w:tcBorders>
            <w:shd w:val="clear" w:color="auto" w:fill="auto"/>
          </w:tcPr>
          <w:p w14:paraId="49E0979A" w14:textId="77777777" w:rsidR="00E17B52" w:rsidRPr="00F864AE" w:rsidRDefault="00E17B52" w:rsidP="003C7F37">
            <w:pPr>
              <w:spacing w:before="40" w:after="120"/>
              <w:ind w:right="113"/>
            </w:pPr>
          </w:p>
        </w:tc>
        <w:tc>
          <w:tcPr>
            <w:tcW w:w="6063" w:type="dxa"/>
            <w:tcBorders>
              <w:top w:val="single" w:sz="4" w:space="0" w:color="auto"/>
              <w:bottom w:val="nil"/>
            </w:tcBorders>
            <w:shd w:val="clear" w:color="auto" w:fill="auto"/>
          </w:tcPr>
          <w:p w14:paraId="4824C5F0" w14:textId="77777777" w:rsidR="00E17B52" w:rsidRPr="00F864AE" w:rsidRDefault="00E17B52" w:rsidP="003C7F37">
            <w:pPr>
              <w:spacing w:before="40" w:after="120"/>
              <w:ind w:right="113"/>
            </w:pPr>
            <w:r w:rsidRPr="000D79A8">
              <w:t xml:space="preserve">What does it mean when two different labels are affixed to the same package? </w:t>
            </w:r>
          </w:p>
        </w:tc>
        <w:tc>
          <w:tcPr>
            <w:tcW w:w="1134" w:type="dxa"/>
            <w:tcBorders>
              <w:top w:val="single" w:sz="4" w:space="0" w:color="auto"/>
              <w:bottom w:val="nil"/>
            </w:tcBorders>
            <w:shd w:val="clear" w:color="auto" w:fill="auto"/>
          </w:tcPr>
          <w:p w14:paraId="45CA5D9B" w14:textId="77777777" w:rsidR="00E17B52" w:rsidRPr="00F864AE" w:rsidRDefault="00E17B52" w:rsidP="004F325E">
            <w:pPr>
              <w:spacing w:before="40" w:after="120"/>
              <w:ind w:right="113"/>
              <w:jc w:val="center"/>
            </w:pPr>
          </w:p>
        </w:tc>
      </w:tr>
      <w:tr w:rsidR="00E17B52" w:rsidRPr="003D412A" w14:paraId="64214C75" w14:textId="77777777" w:rsidTr="003C7F37">
        <w:trPr>
          <w:trHeight w:val="20"/>
        </w:trPr>
        <w:tc>
          <w:tcPr>
            <w:tcW w:w="1308" w:type="dxa"/>
            <w:tcBorders>
              <w:top w:val="nil"/>
              <w:bottom w:val="single" w:sz="4" w:space="0" w:color="auto"/>
            </w:tcBorders>
            <w:shd w:val="clear" w:color="auto" w:fill="auto"/>
          </w:tcPr>
          <w:p w14:paraId="681947D2" w14:textId="77777777" w:rsidR="00E17B52" w:rsidRPr="00F864AE" w:rsidRDefault="00E17B52" w:rsidP="003C7F37">
            <w:pPr>
              <w:spacing w:before="40" w:after="120"/>
              <w:ind w:right="113"/>
            </w:pPr>
          </w:p>
        </w:tc>
        <w:tc>
          <w:tcPr>
            <w:tcW w:w="6063" w:type="dxa"/>
            <w:tcBorders>
              <w:top w:val="nil"/>
              <w:bottom w:val="single" w:sz="4" w:space="0" w:color="auto"/>
            </w:tcBorders>
            <w:shd w:val="clear" w:color="auto" w:fill="auto"/>
          </w:tcPr>
          <w:p w14:paraId="2CE521ED" w14:textId="77777777" w:rsidR="00E17B52" w:rsidRPr="000D79A8" w:rsidRDefault="00E17B52" w:rsidP="003C7F37">
            <w:pPr>
              <w:spacing w:before="40" w:after="120"/>
              <w:ind w:right="113"/>
            </w:pPr>
            <w:r w:rsidRPr="000D79A8">
              <w:t>A</w:t>
            </w:r>
            <w:r w:rsidRPr="000D79A8">
              <w:tab/>
              <w:t>The package poses several hazards</w:t>
            </w:r>
          </w:p>
          <w:p w14:paraId="6D534461" w14:textId="77777777" w:rsidR="00E17B52" w:rsidRPr="000D79A8" w:rsidRDefault="00E17B52" w:rsidP="003C7F37">
            <w:pPr>
              <w:spacing w:before="40" w:after="120"/>
              <w:ind w:left="567" w:right="113" w:hanging="567"/>
            </w:pPr>
            <w:r w:rsidRPr="000D79A8">
              <w:t>B</w:t>
            </w:r>
            <w:r w:rsidRPr="000D79A8">
              <w:tab/>
              <w:t>The package may only be transported within port areas and not on the open river</w:t>
            </w:r>
          </w:p>
          <w:p w14:paraId="2E7341CA" w14:textId="77777777" w:rsidR="00E17B52" w:rsidRPr="000D79A8" w:rsidRDefault="00E17B52" w:rsidP="003C7F37">
            <w:pPr>
              <w:spacing w:before="40" w:after="120"/>
              <w:ind w:left="567" w:right="113" w:hanging="567"/>
            </w:pPr>
            <w:r w:rsidRPr="000D79A8">
              <w:t>C</w:t>
            </w:r>
            <w:r w:rsidRPr="000D79A8">
              <w:tab/>
              <w:t>Mixed loading with other dangerous goods is always prohibited</w:t>
            </w:r>
          </w:p>
          <w:p w14:paraId="16AFA24D" w14:textId="77777777" w:rsidR="00E17B52" w:rsidRPr="00F864AE" w:rsidRDefault="00E17B52" w:rsidP="003C7F37">
            <w:pPr>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6AF21520" w14:textId="77777777" w:rsidR="00E17B52" w:rsidRPr="00F864AE" w:rsidRDefault="00E17B52" w:rsidP="004F325E">
            <w:pPr>
              <w:spacing w:before="40" w:after="120"/>
              <w:ind w:right="113"/>
              <w:jc w:val="center"/>
            </w:pPr>
          </w:p>
        </w:tc>
      </w:tr>
      <w:tr w:rsidR="00E17B52" w:rsidRPr="003D412A" w14:paraId="5BAF7FD3" w14:textId="77777777" w:rsidTr="003C7F37">
        <w:trPr>
          <w:trHeight w:val="20"/>
        </w:trPr>
        <w:tc>
          <w:tcPr>
            <w:tcW w:w="1308" w:type="dxa"/>
            <w:tcBorders>
              <w:top w:val="nil"/>
              <w:bottom w:val="single" w:sz="4" w:space="0" w:color="auto"/>
            </w:tcBorders>
            <w:shd w:val="clear" w:color="auto" w:fill="auto"/>
          </w:tcPr>
          <w:p w14:paraId="1EEE28D7" w14:textId="77777777" w:rsidR="00E17B52" w:rsidRPr="00271E9E" w:rsidRDefault="00E17B52" w:rsidP="005A3E9E">
            <w:pPr>
              <w:keepNext/>
              <w:spacing w:before="40" w:after="100"/>
              <w:ind w:right="113"/>
            </w:pPr>
            <w:r w:rsidRPr="00271E9E">
              <w:t>120 06.0-28</w:t>
            </w:r>
          </w:p>
        </w:tc>
        <w:tc>
          <w:tcPr>
            <w:tcW w:w="6063" w:type="dxa"/>
            <w:tcBorders>
              <w:top w:val="nil"/>
              <w:bottom w:val="single" w:sz="4" w:space="0" w:color="auto"/>
            </w:tcBorders>
            <w:shd w:val="clear" w:color="auto" w:fill="auto"/>
          </w:tcPr>
          <w:p w14:paraId="31A18989" w14:textId="77777777" w:rsidR="00E17B52" w:rsidRPr="00271E9E" w:rsidRDefault="00E17B52" w:rsidP="005A3E9E">
            <w:pPr>
              <w:keepNext/>
              <w:spacing w:before="40" w:after="100"/>
              <w:ind w:right="113"/>
            </w:pPr>
            <w:r w:rsidRPr="00271E9E">
              <w:t>Basic general knowledge</w:t>
            </w:r>
          </w:p>
        </w:tc>
        <w:tc>
          <w:tcPr>
            <w:tcW w:w="1134" w:type="dxa"/>
            <w:tcBorders>
              <w:top w:val="nil"/>
              <w:bottom w:val="single" w:sz="4" w:space="0" w:color="auto"/>
            </w:tcBorders>
            <w:shd w:val="clear" w:color="auto" w:fill="auto"/>
          </w:tcPr>
          <w:p w14:paraId="1D2626E9" w14:textId="77777777" w:rsidR="00E17B52" w:rsidRPr="00271E9E" w:rsidRDefault="00E17B52" w:rsidP="004F325E">
            <w:pPr>
              <w:keepNext/>
              <w:spacing w:before="40" w:after="100"/>
              <w:ind w:right="113"/>
              <w:jc w:val="center"/>
            </w:pPr>
            <w:r w:rsidRPr="00271E9E">
              <w:t>A</w:t>
            </w:r>
          </w:p>
        </w:tc>
      </w:tr>
      <w:tr w:rsidR="00E17B52" w:rsidRPr="003D412A" w14:paraId="59A94F0D" w14:textId="77777777" w:rsidTr="0013375F">
        <w:trPr>
          <w:trHeight w:val="20"/>
        </w:trPr>
        <w:tc>
          <w:tcPr>
            <w:tcW w:w="1308" w:type="dxa"/>
            <w:tcBorders>
              <w:top w:val="single" w:sz="4" w:space="0" w:color="auto"/>
              <w:bottom w:val="nil"/>
            </w:tcBorders>
            <w:shd w:val="clear" w:color="auto" w:fill="auto"/>
          </w:tcPr>
          <w:p w14:paraId="76C7B0EB"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65DB1D75" w14:textId="77777777" w:rsidR="00E17B52" w:rsidRPr="000D79A8" w:rsidRDefault="00E17B52" w:rsidP="005A3E9E">
            <w:pPr>
              <w:spacing w:before="40" w:after="100"/>
              <w:ind w:right="113"/>
            </w:pPr>
            <w:r w:rsidRPr="000D79A8">
              <w:t>Certain goods of Class 3 present another hazard in addition to a fire hazard. In the case of packages, how can attention be drawn to this other hazard?</w:t>
            </w:r>
          </w:p>
        </w:tc>
        <w:tc>
          <w:tcPr>
            <w:tcW w:w="1134" w:type="dxa"/>
            <w:tcBorders>
              <w:top w:val="single" w:sz="4" w:space="0" w:color="auto"/>
              <w:bottom w:val="nil"/>
            </w:tcBorders>
            <w:shd w:val="clear" w:color="auto" w:fill="auto"/>
          </w:tcPr>
          <w:p w14:paraId="2205F589" w14:textId="77777777" w:rsidR="00E17B52" w:rsidRPr="00F864AE" w:rsidRDefault="00E17B52" w:rsidP="004F325E">
            <w:pPr>
              <w:spacing w:before="40" w:after="100"/>
              <w:ind w:right="113"/>
              <w:jc w:val="center"/>
            </w:pPr>
          </w:p>
        </w:tc>
      </w:tr>
      <w:tr w:rsidR="00E17B52" w:rsidRPr="003D412A" w14:paraId="409A2B38" w14:textId="77777777" w:rsidTr="0013375F">
        <w:trPr>
          <w:trHeight w:val="20"/>
        </w:trPr>
        <w:tc>
          <w:tcPr>
            <w:tcW w:w="1308" w:type="dxa"/>
            <w:tcBorders>
              <w:top w:val="nil"/>
              <w:bottom w:val="single" w:sz="4" w:space="0" w:color="auto"/>
            </w:tcBorders>
            <w:shd w:val="clear" w:color="auto" w:fill="auto"/>
          </w:tcPr>
          <w:p w14:paraId="4F4A8E19"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7A3A2FE4" w14:textId="77777777" w:rsidR="00E17B52" w:rsidRPr="000D79A8" w:rsidRDefault="00E17B52" w:rsidP="005A3E9E">
            <w:pPr>
              <w:spacing w:before="40" w:after="100"/>
              <w:ind w:right="113"/>
            </w:pPr>
            <w:r w:rsidRPr="000D79A8">
              <w:t>A</w:t>
            </w:r>
            <w:r w:rsidRPr="000D79A8">
              <w:tab/>
              <w:t>By marking the packages with additional danger labels</w:t>
            </w:r>
          </w:p>
          <w:p w14:paraId="254C43BA" w14:textId="77777777" w:rsidR="00E17B52" w:rsidRDefault="00E17B52" w:rsidP="005A3E9E">
            <w:pPr>
              <w:spacing w:before="40" w:after="100"/>
              <w:ind w:right="113"/>
            </w:pPr>
            <w:r w:rsidRPr="000D79A8">
              <w:t>B</w:t>
            </w:r>
            <w:r w:rsidRPr="000D79A8">
              <w:tab/>
              <w:t>By including a statement in the transport document</w:t>
            </w:r>
          </w:p>
          <w:p w14:paraId="79CF00D2" w14:textId="77777777" w:rsidR="00E17B52" w:rsidRPr="000D79A8" w:rsidRDefault="00E17B52" w:rsidP="005A3E9E">
            <w:pPr>
              <w:spacing w:before="40" w:after="100"/>
              <w:ind w:left="567" w:right="113" w:hanging="567"/>
            </w:pPr>
            <w:r w:rsidRPr="000D79A8">
              <w:t>C</w:t>
            </w:r>
            <w:r w:rsidRPr="000D79A8">
              <w:tab/>
              <w:t>By adding the UN number of the dangerous goods above the danger label in print at least 3 cm high</w:t>
            </w:r>
          </w:p>
          <w:p w14:paraId="155F78B8" w14:textId="77777777" w:rsidR="00E17B52" w:rsidRPr="000D79A8" w:rsidRDefault="00E17B52" w:rsidP="005A3E9E">
            <w:pPr>
              <w:spacing w:before="40" w:after="100"/>
              <w:ind w:left="567" w:right="113" w:hanging="567"/>
            </w:pPr>
            <w:r w:rsidRPr="000D79A8">
              <w:t>D</w:t>
            </w:r>
            <w:r w:rsidRPr="000D79A8">
              <w:tab/>
              <w:t>By highlighting (underlining in red) the additional hazard in the instructions in writing</w:t>
            </w:r>
          </w:p>
        </w:tc>
        <w:tc>
          <w:tcPr>
            <w:tcW w:w="1134" w:type="dxa"/>
            <w:tcBorders>
              <w:top w:val="nil"/>
              <w:bottom w:val="single" w:sz="4" w:space="0" w:color="auto"/>
            </w:tcBorders>
            <w:shd w:val="clear" w:color="auto" w:fill="auto"/>
          </w:tcPr>
          <w:p w14:paraId="0AA6EB36" w14:textId="77777777" w:rsidR="00E17B52" w:rsidRPr="00F864AE" w:rsidRDefault="00E17B52" w:rsidP="004F325E">
            <w:pPr>
              <w:spacing w:before="40" w:after="100"/>
              <w:ind w:right="113"/>
              <w:jc w:val="center"/>
            </w:pPr>
          </w:p>
        </w:tc>
      </w:tr>
      <w:tr w:rsidR="00E17B52" w:rsidRPr="003D412A" w14:paraId="578CF2D3" w14:textId="77777777" w:rsidTr="0013375F">
        <w:trPr>
          <w:trHeight w:val="20"/>
        </w:trPr>
        <w:tc>
          <w:tcPr>
            <w:tcW w:w="1308" w:type="dxa"/>
            <w:tcBorders>
              <w:top w:val="single" w:sz="4" w:space="0" w:color="auto"/>
              <w:bottom w:val="single" w:sz="4" w:space="0" w:color="auto"/>
            </w:tcBorders>
            <w:shd w:val="clear" w:color="auto" w:fill="auto"/>
          </w:tcPr>
          <w:p w14:paraId="7578CA73" w14:textId="77777777" w:rsidR="00E17B52" w:rsidRPr="00C86B18" w:rsidRDefault="00E17B52" w:rsidP="005A3E9E">
            <w:pPr>
              <w:spacing w:before="40" w:after="100"/>
              <w:ind w:right="113"/>
            </w:pPr>
            <w:r w:rsidRPr="00C86B18">
              <w:t>120 06.0-29</w:t>
            </w:r>
          </w:p>
        </w:tc>
        <w:tc>
          <w:tcPr>
            <w:tcW w:w="6063" w:type="dxa"/>
            <w:tcBorders>
              <w:top w:val="single" w:sz="4" w:space="0" w:color="auto"/>
              <w:bottom w:val="single" w:sz="4" w:space="0" w:color="auto"/>
            </w:tcBorders>
            <w:shd w:val="clear" w:color="auto" w:fill="auto"/>
          </w:tcPr>
          <w:p w14:paraId="35FB8614" w14:textId="77777777" w:rsidR="00E17B52" w:rsidRPr="00C86B18" w:rsidRDefault="00E17B52" w:rsidP="005A3E9E">
            <w:pPr>
              <w:spacing w:before="40" w:after="100"/>
              <w:ind w:right="113"/>
            </w:pPr>
            <w:r w:rsidRPr="00C86B18">
              <w:t>7.1.4.4.2</w:t>
            </w:r>
          </w:p>
        </w:tc>
        <w:tc>
          <w:tcPr>
            <w:tcW w:w="1134" w:type="dxa"/>
            <w:tcBorders>
              <w:top w:val="single" w:sz="4" w:space="0" w:color="auto"/>
              <w:bottom w:val="single" w:sz="4" w:space="0" w:color="auto"/>
            </w:tcBorders>
            <w:shd w:val="clear" w:color="auto" w:fill="auto"/>
          </w:tcPr>
          <w:p w14:paraId="0D53811D" w14:textId="77777777" w:rsidR="00E17B52" w:rsidRPr="00C86B18" w:rsidRDefault="00E17B52" w:rsidP="004F325E">
            <w:pPr>
              <w:spacing w:before="40" w:after="100"/>
              <w:ind w:right="113"/>
              <w:jc w:val="center"/>
            </w:pPr>
            <w:r w:rsidRPr="00C86B18">
              <w:t>B</w:t>
            </w:r>
          </w:p>
        </w:tc>
      </w:tr>
      <w:tr w:rsidR="00E17B52" w:rsidRPr="003D412A" w14:paraId="1A4CF490" w14:textId="77777777" w:rsidTr="0013375F">
        <w:trPr>
          <w:trHeight w:val="20"/>
        </w:trPr>
        <w:tc>
          <w:tcPr>
            <w:tcW w:w="1308" w:type="dxa"/>
            <w:tcBorders>
              <w:top w:val="single" w:sz="4" w:space="0" w:color="auto"/>
              <w:bottom w:val="nil"/>
            </w:tcBorders>
            <w:shd w:val="clear" w:color="auto" w:fill="auto"/>
          </w:tcPr>
          <w:p w14:paraId="554C78D2"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71C3E6E7" w14:textId="77777777" w:rsidR="00E17B52" w:rsidRPr="000D79A8" w:rsidRDefault="00E17B52" w:rsidP="005A3E9E">
            <w:pPr>
              <w:spacing w:before="40" w:after="100"/>
              <w:ind w:right="113"/>
            </w:pPr>
            <w:r w:rsidRPr="000D79A8">
              <w:t>Under which conditions may goods of Classes 6.1 and 8 stowed in separate</w:t>
            </w:r>
            <w:r>
              <w:t xml:space="preserve"> closed</w:t>
            </w:r>
            <w:r w:rsidRPr="000D79A8">
              <w:t xml:space="preserve"> containers be loaded in the same hold?</w:t>
            </w:r>
          </w:p>
        </w:tc>
        <w:tc>
          <w:tcPr>
            <w:tcW w:w="1134" w:type="dxa"/>
            <w:tcBorders>
              <w:top w:val="single" w:sz="4" w:space="0" w:color="auto"/>
              <w:bottom w:val="nil"/>
            </w:tcBorders>
            <w:shd w:val="clear" w:color="auto" w:fill="auto"/>
          </w:tcPr>
          <w:p w14:paraId="037E2B3A" w14:textId="77777777" w:rsidR="00E17B52" w:rsidRPr="00F864AE" w:rsidRDefault="00E17B52" w:rsidP="004F325E">
            <w:pPr>
              <w:spacing w:before="40" w:after="100"/>
              <w:ind w:right="113"/>
              <w:jc w:val="center"/>
            </w:pPr>
          </w:p>
        </w:tc>
      </w:tr>
      <w:tr w:rsidR="00E17B52" w:rsidRPr="003D412A" w14:paraId="4260FD29" w14:textId="77777777" w:rsidTr="00D36720">
        <w:trPr>
          <w:trHeight w:val="20"/>
        </w:trPr>
        <w:tc>
          <w:tcPr>
            <w:tcW w:w="1308" w:type="dxa"/>
            <w:tcBorders>
              <w:top w:val="nil"/>
              <w:bottom w:val="single" w:sz="4" w:space="0" w:color="auto"/>
            </w:tcBorders>
            <w:shd w:val="clear" w:color="auto" w:fill="auto"/>
          </w:tcPr>
          <w:p w14:paraId="154EFD66"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125BF7AB" w14:textId="77777777" w:rsidR="00E17B52" w:rsidRPr="000D79A8" w:rsidRDefault="00E17B52" w:rsidP="005A3E9E">
            <w:pPr>
              <w:spacing w:before="40" w:after="100"/>
              <w:ind w:right="113"/>
            </w:pPr>
            <w:r w:rsidRPr="000D79A8">
              <w:t>A</w:t>
            </w:r>
            <w:r w:rsidRPr="000D79A8">
              <w:tab/>
              <w:t>In no circumstances may they be loaded in the same hold</w:t>
            </w:r>
          </w:p>
          <w:p w14:paraId="6D3904C7" w14:textId="77777777" w:rsidR="00E17B52" w:rsidRPr="000D79A8" w:rsidRDefault="00E17B52" w:rsidP="005A3E9E">
            <w:pPr>
              <w:spacing w:before="40" w:after="100"/>
              <w:ind w:right="113"/>
            </w:pPr>
            <w:r w:rsidRPr="000D79A8">
              <w:t>B</w:t>
            </w:r>
            <w:r w:rsidRPr="000D79A8">
              <w:tab/>
              <w:t>Always, without any conditions</w:t>
            </w:r>
          </w:p>
          <w:p w14:paraId="3F794632" w14:textId="77777777" w:rsidR="00E17B52" w:rsidRPr="000D79A8" w:rsidRDefault="00E17B52" w:rsidP="005A3E9E">
            <w:pPr>
              <w:spacing w:before="40" w:after="100"/>
              <w:ind w:left="567" w:right="113" w:hanging="567"/>
            </w:pPr>
            <w:r w:rsidRPr="000D79A8">
              <w:t>C</w:t>
            </w:r>
            <w:r w:rsidRPr="000D79A8">
              <w:tab/>
              <w:t>Goods of different classes must be separated by a horizontal distance of at least 3 m</w:t>
            </w:r>
          </w:p>
          <w:p w14:paraId="2A86C867" w14:textId="77777777" w:rsidR="00E17B52" w:rsidRPr="000D79A8" w:rsidRDefault="00E17B52" w:rsidP="005A3E9E">
            <w:pPr>
              <w:spacing w:before="40" w:after="100"/>
              <w:ind w:right="113"/>
            </w:pPr>
            <w:r w:rsidRPr="000D79A8">
              <w:t>D</w:t>
            </w:r>
            <w:r w:rsidRPr="000D79A8">
              <w:tab/>
              <w:t>They may be loaded in the same hold, but not stacked</w:t>
            </w:r>
          </w:p>
        </w:tc>
        <w:tc>
          <w:tcPr>
            <w:tcW w:w="1134" w:type="dxa"/>
            <w:tcBorders>
              <w:top w:val="nil"/>
              <w:bottom w:val="single" w:sz="4" w:space="0" w:color="auto"/>
            </w:tcBorders>
            <w:shd w:val="clear" w:color="auto" w:fill="auto"/>
          </w:tcPr>
          <w:p w14:paraId="0FC2E1E6" w14:textId="77777777" w:rsidR="00E17B52" w:rsidRPr="00F864AE" w:rsidRDefault="00E17B52" w:rsidP="004F325E">
            <w:pPr>
              <w:spacing w:before="40" w:after="100"/>
              <w:ind w:right="113"/>
              <w:jc w:val="center"/>
            </w:pPr>
          </w:p>
        </w:tc>
      </w:tr>
      <w:tr w:rsidR="00E17B52" w:rsidRPr="003D412A" w14:paraId="60FA3349" w14:textId="77777777" w:rsidTr="00D36720">
        <w:trPr>
          <w:trHeight w:val="20"/>
        </w:trPr>
        <w:tc>
          <w:tcPr>
            <w:tcW w:w="1308" w:type="dxa"/>
            <w:tcBorders>
              <w:top w:val="single" w:sz="4" w:space="0" w:color="auto"/>
              <w:bottom w:val="single" w:sz="4" w:space="0" w:color="auto"/>
            </w:tcBorders>
            <w:shd w:val="clear" w:color="auto" w:fill="auto"/>
          </w:tcPr>
          <w:p w14:paraId="1DDCE81C" w14:textId="77777777" w:rsidR="00E17B52" w:rsidRPr="00705AEF" w:rsidRDefault="00E17B52" w:rsidP="005A3E9E">
            <w:pPr>
              <w:keepNext/>
              <w:keepLines/>
              <w:spacing w:before="40" w:after="100"/>
              <w:ind w:right="113"/>
            </w:pPr>
            <w:r w:rsidRPr="00705AEF">
              <w:t>120 06.0-30</w:t>
            </w:r>
          </w:p>
        </w:tc>
        <w:tc>
          <w:tcPr>
            <w:tcW w:w="6063" w:type="dxa"/>
            <w:tcBorders>
              <w:top w:val="single" w:sz="4" w:space="0" w:color="auto"/>
              <w:bottom w:val="single" w:sz="4" w:space="0" w:color="auto"/>
            </w:tcBorders>
            <w:shd w:val="clear" w:color="auto" w:fill="auto"/>
          </w:tcPr>
          <w:p w14:paraId="3EC14853" w14:textId="77777777" w:rsidR="00E17B52" w:rsidRPr="00705AEF" w:rsidRDefault="00E17B52" w:rsidP="005A3E9E">
            <w:pPr>
              <w:keepNext/>
              <w:keepLines/>
              <w:spacing w:before="40" w:after="100"/>
              <w:ind w:right="113"/>
            </w:pPr>
            <w:r w:rsidRPr="00705AEF">
              <w:t>7.1.4.3</w:t>
            </w:r>
            <w:r w:rsidRPr="003B354C">
              <w:rPr>
                <w:lang w:val="fr-FR"/>
              </w:rPr>
              <w:t>.3, 7.1.4.14.2, 7.1.4.14.3</w:t>
            </w:r>
          </w:p>
        </w:tc>
        <w:tc>
          <w:tcPr>
            <w:tcW w:w="1134" w:type="dxa"/>
            <w:tcBorders>
              <w:top w:val="single" w:sz="4" w:space="0" w:color="auto"/>
              <w:bottom w:val="single" w:sz="4" w:space="0" w:color="auto"/>
            </w:tcBorders>
            <w:shd w:val="clear" w:color="auto" w:fill="auto"/>
          </w:tcPr>
          <w:p w14:paraId="18005CF0" w14:textId="77777777" w:rsidR="00E17B52" w:rsidRPr="00705AEF" w:rsidRDefault="00E17B52" w:rsidP="004F325E">
            <w:pPr>
              <w:keepNext/>
              <w:keepLines/>
              <w:spacing w:before="40" w:after="100"/>
              <w:ind w:right="113"/>
              <w:jc w:val="center"/>
            </w:pPr>
            <w:r w:rsidRPr="00705AEF">
              <w:t>C</w:t>
            </w:r>
          </w:p>
        </w:tc>
      </w:tr>
      <w:tr w:rsidR="00E17B52" w:rsidRPr="003D412A" w14:paraId="69E37450" w14:textId="77777777" w:rsidTr="0013375F">
        <w:trPr>
          <w:trHeight w:val="20"/>
        </w:trPr>
        <w:tc>
          <w:tcPr>
            <w:tcW w:w="1308" w:type="dxa"/>
            <w:tcBorders>
              <w:top w:val="single" w:sz="4" w:space="0" w:color="auto"/>
              <w:bottom w:val="nil"/>
            </w:tcBorders>
            <w:shd w:val="clear" w:color="auto" w:fill="auto"/>
          </w:tcPr>
          <w:p w14:paraId="798E5806" w14:textId="77777777" w:rsidR="00E17B52" w:rsidRPr="00F864AE" w:rsidRDefault="00E17B52" w:rsidP="005A3E9E">
            <w:pPr>
              <w:keepNext/>
              <w:keepLines/>
              <w:spacing w:before="40" w:after="100"/>
              <w:ind w:right="113"/>
            </w:pPr>
          </w:p>
        </w:tc>
        <w:tc>
          <w:tcPr>
            <w:tcW w:w="6063" w:type="dxa"/>
            <w:tcBorders>
              <w:top w:val="single" w:sz="4" w:space="0" w:color="auto"/>
              <w:bottom w:val="nil"/>
            </w:tcBorders>
            <w:shd w:val="clear" w:color="auto" w:fill="auto"/>
          </w:tcPr>
          <w:p w14:paraId="64D3DC95" w14:textId="77777777" w:rsidR="00E17B52" w:rsidRPr="000D79A8" w:rsidRDefault="00E17B52" w:rsidP="005A3E9E">
            <w:pPr>
              <w:keepNext/>
              <w:keepLines/>
              <w:spacing w:before="40" w:after="100"/>
              <w:ind w:right="113"/>
            </w:pPr>
            <w:r w:rsidRPr="000D79A8">
              <w:t>UN No. 1716 ACETYL BROMIDE in packages</w:t>
            </w:r>
            <w:r>
              <w:t xml:space="preserve"> is loaded</w:t>
            </w:r>
            <w:r w:rsidRPr="000D79A8">
              <w:t>. Which of the following statements is false?</w:t>
            </w:r>
          </w:p>
        </w:tc>
        <w:tc>
          <w:tcPr>
            <w:tcW w:w="1134" w:type="dxa"/>
            <w:tcBorders>
              <w:top w:val="single" w:sz="4" w:space="0" w:color="auto"/>
              <w:bottom w:val="nil"/>
            </w:tcBorders>
            <w:shd w:val="clear" w:color="auto" w:fill="auto"/>
          </w:tcPr>
          <w:p w14:paraId="2EC22A74" w14:textId="77777777" w:rsidR="00E17B52" w:rsidRPr="00F864AE" w:rsidRDefault="00E17B52" w:rsidP="004F325E">
            <w:pPr>
              <w:keepNext/>
              <w:keepLines/>
              <w:spacing w:before="40" w:after="100"/>
              <w:ind w:right="113"/>
              <w:jc w:val="center"/>
            </w:pPr>
          </w:p>
        </w:tc>
      </w:tr>
      <w:tr w:rsidR="00E17B52" w:rsidRPr="003D412A" w14:paraId="08919F05" w14:textId="77777777" w:rsidTr="0013375F">
        <w:trPr>
          <w:trHeight w:val="20"/>
        </w:trPr>
        <w:tc>
          <w:tcPr>
            <w:tcW w:w="1308" w:type="dxa"/>
            <w:tcBorders>
              <w:top w:val="nil"/>
              <w:bottom w:val="nil"/>
            </w:tcBorders>
            <w:shd w:val="clear" w:color="auto" w:fill="auto"/>
          </w:tcPr>
          <w:p w14:paraId="55F2088A" w14:textId="77777777" w:rsidR="00E17B52" w:rsidRPr="00F864AE" w:rsidRDefault="00E17B52" w:rsidP="005A3E9E">
            <w:pPr>
              <w:keepNext/>
              <w:keepLines/>
              <w:spacing w:before="40" w:after="100"/>
              <w:ind w:right="113"/>
            </w:pPr>
          </w:p>
        </w:tc>
        <w:tc>
          <w:tcPr>
            <w:tcW w:w="6063" w:type="dxa"/>
            <w:tcBorders>
              <w:top w:val="nil"/>
              <w:bottom w:val="nil"/>
            </w:tcBorders>
            <w:shd w:val="clear" w:color="auto" w:fill="auto"/>
          </w:tcPr>
          <w:p w14:paraId="413E6A0E" w14:textId="77777777" w:rsidR="00E17B52" w:rsidRPr="000D79A8" w:rsidRDefault="00E17B52" w:rsidP="005A3E9E">
            <w:pPr>
              <w:keepNext/>
              <w:keepLines/>
              <w:spacing w:before="40" w:after="100"/>
              <w:ind w:left="567" w:right="113" w:hanging="567"/>
            </w:pPr>
            <w:r w:rsidRPr="000D79A8">
              <w:t>A</w:t>
            </w:r>
            <w:r w:rsidRPr="000D79A8">
              <w:tab/>
              <w:t xml:space="preserve">Packages containing ACETYL BROMIDE must be separated by not less than 1 m from the accommodation, the engine rooms, the </w:t>
            </w:r>
            <w:proofErr w:type="gramStart"/>
            <w:r w:rsidRPr="000D79A8">
              <w:t>wheelhouse</w:t>
            </w:r>
            <w:proofErr w:type="gramEnd"/>
            <w:r w:rsidRPr="000D79A8">
              <w:t xml:space="preserve"> and any sources of heat</w:t>
            </w:r>
          </w:p>
        </w:tc>
        <w:tc>
          <w:tcPr>
            <w:tcW w:w="1134" w:type="dxa"/>
            <w:tcBorders>
              <w:top w:val="nil"/>
              <w:bottom w:val="nil"/>
            </w:tcBorders>
            <w:shd w:val="clear" w:color="auto" w:fill="auto"/>
          </w:tcPr>
          <w:p w14:paraId="12775F59" w14:textId="77777777" w:rsidR="00E17B52" w:rsidRPr="00F864AE" w:rsidRDefault="00E17B52" w:rsidP="004F325E">
            <w:pPr>
              <w:keepNext/>
              <w:keepLines/>
              <w:spacing w:before="40" w:after="100"/>
              <w:ind w:right="113"/>
              <w:jc w:val="center"/>
            </w:pPr>
          </w:p>
        </w:tc>
      </w:tr>
      <w:tr w:rsidR="00E17B52" w:rsidRPr="003D412A" w14:paraId="62DBFB5C" w14:textId="77777777" w:rsidTr="0013375F">
        <w:trPr>
          <w:trHeight w:val="20"/>
        </w:trPr>
        <w:tc>
          <w:tcPr>
            <w:tcW w:w="1308" w:type="dxa"/>
            <w:tcBorders>
              <w:top w:val="nil"/>
              <w:bottom w:val="nil"/>
            </w:tcBorders>
            <w:shd w:val="clear" w:color="auto" w:fill="auto"/>
          </w:tcPr>
          <w:p w14:paraId="558E3372" w14:textId="77777777" w:rsidR="00E17B52" w:rsidRPr="00F864AE" w:rsidRDefault="00E17B52" w:rsidP="005A3E9E">
            <w:pPr>
              <w:spacing w:before="40" w:after="100"/>
              <w:ind w:right="113"/>
            </w:pPr>
          </w:p>
        </w:tc>
        <w:tc>
          <w:tcPr>
            <w:tcW w:w="6063" w:type="dxa"/>
            <w:tcBorders>
              <w:top w:val="nil"/>
              <w:bottom w:val="nil"/>
            </w:tcBorders>
            <w:shd w:val="clear" w:color="auto" w:fill="auto"/>
          </w:tcPr>
          <w:p w14:paraId="4B5871D5" w14:textId="77777777" w:rsidR="00E17B52" w:rsidRPr="000D79A8" w:rsidRDefault="00E17B52" w:rsidP="005A3E9E">
            <w:pPr>
              <w:spacing w:before="40" w:after="100"/>
              <w:ind w:left="567" w:right="113" w:hanging="567"/>
            </w:pPr>
            <w:r w:rsidRPr="000D79A8">
              <w:t>B</w:t>
            </w:r>
            <w:r w:rsidRPr="000D79A8">
              <w:tab/>
              <w:t xml:space="preserve">The packages must be </w:t>
            </w:r>
            <w:r>
              <w:t xml:space="preserve">separated by a distance of not less than 12 m from other </w:t>
            </w:r>
            <w:r w:rsidRPr="000D79A8">
              <w:t xml:space="preserve">dangerous goods for which marking with three blue </w:t>
            </w:r>
            <w:proofErr w:type="gramStart"/>
            <w:r w:rsidRPr="000D79A8">
              <w:t>cones</w:t>
            </w:r>
            <w:proofErr w:type="gramEnd"/>
            <w:r w:rsidRPr="000D79A8">
              <w:t xml:space="preserve"> or three blue lights is prescribed</w:t>
            </w:r>
          </w:p>
        </w:tc>
        <w:tc>
          <w:tcPr>
            <w:tcW w:w="1134" w:type="dxa"/>
            <w:tcBorders>
              <w:top w:val="nil"/>
              <w:bottom w:val="nil"/>
            </w:tcBorders>
            <w:shd w:val="clear" w:color="auto" w:fill="auto"/>
          </w:tcPr>
          <w:p w14:paraId="1B13D4EB" w14:textId="77777777" w:rsidR="00E17B52" w:rsidRPr="00F864AE" w:rsidRDefault="00E17B52" w:rsidP="004F325E">
            <w:pPr>
              <w:spacing w:before="40" w:after="100"/>
              <w:ind w:right="113"/>
              <w:jc w:val="center"/>
            </w:pPr>
          </w:p>
        </w:tc>
      </w:tr>
      <w:tr w:rsidR="00E17B52" w:rsidRPr="003D412A" w14:paraId="45881B7B" w14:textId="77777777" w:rsidTr="0013375F">
        <w:trPr>
          <w:trHeight w:val="20"/>
        </w:trPr>
        <w:tc>
          <w:tcPr>
            <w:tcW w:w="1308" w:type="dxa"/>
            <w:tcBorders>
              <w:top w:val="nil"/>
              <w:bottom w:val="nil"/>
            </w:tcBorders>
            <w:shd w:val="clear" w:color="auto" w:fill="auto"/>
          </w:tcPr>
          <w:p w14:paraId="2C46D6E8" w14:textId="77777777" w:rsidR="00E17B52" w:rsidRPr="00F864AE" w:rsidRDefault="00E17B52" w:rsidP="005A3E9E">
            <w:pPr>
              <w:spacing w:before="40" w:after="100"/>
              <w:ind w:right="113"/>
            </w:pPr>
          </w:p>
        </w:tc>
        <w:tc>
          <w:tcPr>
            <w:tcW w:w="6063" w:type="dxa"/>
            <w:tcBorders>
              <w:top w:val="nil"/>
              <w:bottom w:val="nil"/>
            </w:tcBorders>
            <w:shd w:val="clear" w:color="auto" w:fill="auto"/>
          </w:tcPr>
          <w:p w14:paraId="34AF5DFF" w14:textId="77777777" w:rsidR="00E17B52" w:rsidRPr="000D79A8" w:rsidRDefault="00E17B52" w:rsidP="005A3E9E">
            <w:pPr>
              <w:spacing w:before="40" w:after="100"/>
              <w:ind w:left="567" w:right="113" w:hanging="567"/>
            </w:pPr>
            <w:r>
              <w:t>C</w:t>
            </w:r>
            <w:r>
              <w:tab/>
            </w:r>
            <w:r w:rsidRPr="000D79A8">
              <w:t>Packages containing ACETYL BROMIDE must be separated from packages not containing dangerous goods</w:t>
            </w:r>
          </w:p>
        </w:tc>
        <w:tc>
          <w:tcPr>
            <w:tcW w:w="1134" w:type="dxa"/>
            <w:tcBorders>
              <w:top w:val="nil"/>
              <w:bottom w:val="nil"/>
            </w:tcBorders>
            <w:shd w:val="clear" w:color="auto" w:fill="auto"/>
          </w:tcPr>
          <w:p w14:paraId="46B5BFB3" w14:textId="77777777" w:rsidR="00E17B52" w:rsidRPr="00F864AE" w:rsidRDefault="00E17B52" w:rsidP="004F325E">
            <w:pPr>
              <w:spacing w:before="40" w:after="100"/>
              <w:ind w:right="113"/>
              <w:jc w:val="center"/>
            </w:pPr>
          </w:p>
        </w:tc>
      </w:tr>
      <w:tr w:rsidR="00E17B52" w:rsidRPr="003D412A" w14:paraId="60EDFB22" w14:textId="77777777" w:rsidTr="0013375F">
        <w:trPr>
          <w:trHeight w:val="20"/>
        </w:trPr>
        <w:tc>
          <w:tcPr>
            <w:tcW w:w="1308" w:type="dxa"/>
            <w:tcBorders>
              <w:top w:val="nil"/>
              <w:bottom w:val="single" w:sz="4" w:space="0" w:color="auto"/>
            </w:tcBorders>
            <w:shd w:val="clear" w:color="auto" w:fill="auto"/>
          </w:tcPr>
          <w:p w14:paraId="11931547"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52A4053B" w14:textId="77777777" w:rsidR="00E17B52" w:rsidRPr="000D79A8" w:rsidRDefault="00E17B52" w:rsidP="005A3E9E">
            <w:pPr>
              <w:spacing w:before="40" w:after="100"/>
              <w:ind w:left="567" w:right="113" w:hanging="567"/>
            </w:pPr>
            <w:r w:rsidRPr="000D79A8">
              <w:t>D</w:t>
            </w:r>
            <w:r w:rsidRPr="000D79A8">
              <w:tab/>
              <w:t>The packages must be protected against the effects of weather</w:t>
            </w:r>
          </w:p>
        </w:tc>
        <w:tc>
          <w:tcPr>
            <w:tcW w:w="1134" w:type="dxa"/>
            <w:tcBorders>
              <w:top w:val="nil"/>
              <w:bottom w:val="single" w:sz="4" w:space="0" w:color="auto"/>
            </w:tcBorders>
            <w:shd w:val="clear" w:color="auto" w:fill="auto"/>
          </w:tcPr>
          <w:p w14:paraId="79698A5D" w14:textId="77777777" w:rsidR="00E17B52" w:rsidRPr="00F864AE" w:rsidRDefault="00E17B52" w:rsidP="004F325E">
            <w:pPr>
              <w:spacing w:before="40" w:after="100"/>
              <w:ind w:right="113"/>
              <w:jc w:val="center"/>
            </w:pPr>
          </w:p>
        </w:tc>
      </w:tr>
      <w:tr w:rsidR="00E17B52" w:rsidRPr="003D412A" w14:paraId="2305D21D" w14:textId="77777777" w:rsidTr="0013375F">
        <w:trPr>
          <w:trHeight w:val="20"/>
        </w:trPr>
        <w:tc>
          <w:tcPr>
            <w:tcW w:w="1308" w:type="dxa"/>
            <w:tcBorders>
              <w:top w:val="single" w:sz="4" w:space="0" w:color="auto"/>
              <w:bottom w:val="single" w:sz="4" w:space="0" w:color="auto"/>
            </w:tcBorders>
            <w:shd w:val="clear" w:color="auto" w:fill="auto"/>
          </w:tcPr>
          <w:p w14:paraId="24C8302E" w14:textId="77777777" w:rsidR="00E17B52" w:rsidRPr="00E23316" w:rsidRDefault="00E17B52" w:rsidP="005A3E9E">
            <w:pPr>
              <w:spacing w:before="40" w:after="100"/>
              <w:ind w:right="113"/>
            </w:pPr>
            <w:r w:rsidRPr="00E23316">
              <w:t>120 06.0-31</w:t>
            </w:r>
          </w:p>
        </w:tc>
        <w:tc>
          <w:tcPr>
            <w:tcW w:w="6063" w:type="dxa"/>
            <w:tcBorders>
              <w:top w:val="single" w:sz="4" w:space="0" w:color="auto"/>
              <w:bottom w:val="single" w:sz="4" w:space="0" w:color="auto"/>
            </w:tcBorders>
            <w:shd w:val="clear" w:color="auto" w:fill="auto"/>
          </w:tcPr>
          <w:p w14:paraId="2EED0C9C" w14:textId="77777777" w:rsidR="00E17B52" w:rsidRPr="00E23316" w:rsidRDefault="00E17B52" w:rsidP="005A3E9E">
            <w:pPr>
              <w:spacing w:before="40" w:after="100"/>
              <w:ind w:right="113"/>
            </w:pPr>
            <w:r w:rsidRPr="00E23316">
              <w:t>1.1.3.6.1, 3.2</w:t>
            </w:r>
            <w:r>
              <w:t>.1</w:t>
            </w:r>
            <w:r w:rsidRPr="00E23316">
              <w:t>, Table A</w:t>
            </w:r>
          </w:p>
        </w:tc>
        <w:tc>
          <w:tcPr>
            <w:tcW w:w="1134" w:type="dxa"/>
            <w:tcBorders>
              <w:top w:val="single" w:sz="4" w:space="0" w:color="auto"/>
              <w:bottom w:val="single" w:sz="4" w:space="0" w:color="auto"/>
            </w:tcBorders>
            <w:shd w:val="clear" w:color="auto" w:fill="auto"/>
          </w:tcPr>
          <w:p w14:paraId="5709837A" w14:textId="77777777" w:rsidR="00E17B52" w:rsidRPr="00E23316" w:rsidRDefault="00E17B52" w:rsidP="004F325E">
            <w:pPr>
              <w:spacing w:before="40" w:after="100"/>
              <w:ind w:right="113"/>
              <w:jc w:val="center"/>
            </w:pPr>
            <w:r w:rsidRPr="00E23316">
              <w:t>C</w:t>
            </w:r>
          </w:p>
        </w:tc>
      </w:tr>
      <w:tr w:rsidR="00E17B52" w:rsidRPr="003D412A" w14:paraId="36581E1F" w14:textId="77777777" w:rsidTr="0013375F">
        <w:trPr>
          <w:trHeight w:val="20"/>
        </w:trPr>
        <w:tc>
          <w:tcPr>
            <w:tcW w:w="1308" w:type="dxa"/>
            <w:tcBorders>
              <w:top w:val="single" w:sz="4" w:space="0" w:color="auto"/>
              <w:bottom w:val="nil"/>
            </w:tcBorders>
            <w:shd w:val="clear" w:color="auto" w:fill="auto"/>
          </w:tcPr>
          <w:p w14:paraId="315A6081"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7334F0A7" w14:textId="77777777" w:rsidR="00E17B52" w:rsidRPr="000D79A8" w:rsidRDefault="00E17B52" w:rsidP="005A3E9E">
            <w:pPr>
              <w:spacing w:before="40" w:after="100"/>
              <w:ind w:right="113"/>
            </w:pPr>
            <w:del w:id="985" w:author="Clare Jane LORD" w:date="2022-11-17T16:59:00Z">
              <w:r w:rsidDel="006D0A3B">
                <w:delText xml:space="preserve">A vessel is transporting </w:delText>
              </w:r>
            </w:del>
            <w:ins w:id="986" w:author="Clare Jane LORD" w:date="2022-11-17T16:59:00Z">
              <w:r>
                <w:t xml:space="preserve">What </w:t>
              </w:r>
            </w:ins>
            <w:ins w:id="987" w:author="Clare Jane LORD" w:date="2022-11-21T14:04:00Z">
              <w:r>
                <w:t xml:space="preserve">is the maximum </w:t>
              </w:r>
            </w:ins>
            <w:ins w:id="988" w:author="Clare Jane LORD" w:date="2022-11-17T16:59:00Z">
              <w:r>
                <w:t xml:space="preserve">quantity of </w:t>
              </w:r>
            </w:ins>
            <w:r>
              <w:t>UN No. 1428 SODIUM</w:t>
            </w:r>
            <w:ins w:id="989" w:author="Clare Jane LORD" w:date="2022-11-17T16:59:00Z">
              <w:r>
                <w:t>,</w:t>
              </w:r>
            </w:ins>
            <w:r>
              <w:t xml:space="preserve"> in packages</w:t>
            </w:r>
            <w:ins w:id="990" w:author="Clare Jane LORD" w:date="2022-11-17T16:59:00Z">
              <w:r>
                <w:t>,</w:t>
              </w:r>
            </w:ins>
            <w:del w:id="991" w:author="Clare Jane LORD" w:date="2022-11-17T16:59:00Z">
              <w:r w:rsidDel="008D48BD">
                <w:delText>.</w:delText>
              </w:r>
            </w:del>
            <w:r>
              <w:t xml:space="preserve"> </w:t>
            </w:r>
            <w:del w:id="992" w:author="Clare Jane LORD" w:date="2022-11-17T16:59:00Z">
              <w:r w:rsidDel="006D0A3B">
                <w:delText xml:space="preserve">What quantity </w:delText>
              </w:r>
            </w:del>
            <w:ins w:id="993" w:author="Clare Jane LORD" w:date="2022-11-21T14:05:00Z">
              <w:r>
                <w:t xml:space="preserve">that </w:t>
              </w:r>
            </w:ins>
            <w:r w:rsidRPr="000D79A8">
              <w:t xml:space="preserve">may </w:t>
            </w:r>
            <w:r>
              <w:t xml:space="preserve">be </w:t>
            </w:r>
            <w:r w:rsidRPr="000D79A8">
              <w:t>transport</w:t>
            </w:r>
            <w:r>
              <w:t>ed</w:t>
            </w:r>
            <w:r w:rsidRPr="000D79A8">
              <w:t xml:space="preserve"> </w:t>
            </w:r>
            <w:del w:id="994" w:author="Clare Jane LORD" w:date="2022-11-21T14:05:00Z">
              <w:r w:rsidDel="00834355">
                <w:delText xml:space="preserve">in packages </w:delText>
              </w:r>
            </w:del>
            <w:del w:id="995" w:author="Clare Jane LORD" w:date="2022-11-17T17:00:00Z">
              <w:r w:rsidRPr="000D79A8" w:rsidDel="008D48BD">
                <w:delText xml:space="preserve">on a vessel </w:delText>
              </w:r>
            </w:del>
            <w:r w:rsidRPr="000D79A8">
              <w:t xml:space="preserve">before </w:t>
            </w:r>
            <w:r>
              <w:t xml:space="preserve">ADN </w:t>
            </w:r>
            <w:r w:rsidRPr="000D79A8">
              <w:t>is applicable?</w:t>
            </w:r>
          </w:p>
        </w:tc>
        <w:tc>
          <w:tcPr>
            <w:tcW w:w="1134" w:type="dxa"/>
            <w:tcBorders>
              <w:top w:val="single" w:sz="4" w:space="0" w:color="auto"/>
              <w:bottom w:val="nil"/>
            </w:tcBorders>
            <w:shd w:val="clear" w:color="auto" w:fill="auto"/>
          </w:tcPr>
          <w:p w14:paraId="510134EC" w14:textId="77777777" w:rsidR="00E17B52" w:rsidRPr="00F864AE" w:rsidRDefault="00E17B52" w:rsidP="004F325E">
            <w:pPr>
              <w:spacing w:before="40" w:after="100"/>
              <w:ind w:right="113"/>
              <w:jc w:val="center"/>
            </w:pPr>
          </w:p>
        </w:tc>
      </w:tr>
      <w:tr w:rsidR="00E17B52" w:rsidRPr="003D412A" w14:paraId="52E29C38" w14:textId="77777777" w:rsidTr="005A3E9E">
        <w:trPr>
          <w:trHeight w:val="20"/>
        </w:trPr>
        <w:tc>
          <w:tcPr>
            <w:tcW w:w="1308" w:type="dxa"/>
            <w:tcBorders>
              <w:top w:val="nil"/>
              <w:bottom w:val="single" w:sz="4" w:space="0" w:color="auto"/>
            </w:tcBorders>
            <w:shd w:val="clear" w:color="auto" w:fill="auto"/>
          </w:tcPr>
          <w:p w14:paraId="6D8863AD"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2464CA94" w14:textId="77777777" w:rsidR="00E17B52" w:rsidRPr="000D79A8" w:rsidRDefault="00E17B52" w:rsidP="005A3E9E">
            <w:pPr>
              <w:spacing w:before="40" w:after="100"/>
              <w:ind w:right="113"/>
            </w:pPr>
            <w:r w:rsidRPr="000D79A8">
              <w:t>A</w:t>
            </w:r>
            <w:r w:rsidRPr="000D79A8">
              <w:tab/>
              <w:t>50 kg</w:t>
            </w:r>
          </w:p>
          <w:p w14:paraId="49BC4471" w14:textId="77777777" w:rsidR="00E17B52" w:rsidRPr="000D79A8" w:rsidRDefault="00E17B52" w:rsidP="005A3E9E">
            <w:pPr>
              <w:spacing w:before="40" w:after="100"/>
              <w:ind w:right="113"/>
            </w:pPr>
            <w:r w:rsidRPr="000D79A8">
              <w:t>B</w:t>
            </w:r>
            <w:r w:rsidRPr="000D79A8">
              <w:tab/>
              <w:t>For Class 4.3, there is no exempted quantity</w:t>
            </w:r>
          </w:p>
          <w:p w14:paraId="569A7120" w14:textId="77777777" w:rsidR="00E17B52" w:rsidRPr="000D79A8" w:rsidRDefault="00E17B52" w:rsidP="005A3E9E">
            <w:pPr>
              <w:spacing w:before="40" w:after="100"/>
              <w:ind w:right="113"/>
            </w:pPr>
            <w:r w:rsidRPr="000D79A8">
              <w:t>C</w:t>
            </w:r>
            <w:r w:rsidRPr="000D79A8">
              <w:tab/>
              <w:t>300 kg</w:t>
            </w:r>
          </w:p>
          <w:p w14:paraId="7DF2BCCD" w14:textId="77777777" w:rsidR="00E17B52" w:rsidRPr="000D79A8" w:rsidRDefault="00E17B52" w:rsidP="005A3E9E">
            <w:pPr>
              <w:spacing w:before="40" w:after="100"/>
              <w:ind w:right="113"/>
            </w:pPr>
            <w:r w:rsidRPr="000D79A8">
              <w:t>D</w:t>
            </w:r>
            <w:r w:rsidRPr="000D79A8">
              <w:tab/>
              <w:t>5,000 kg</w:t>
            </w:r>
          </w:p>
        </w:tc>
        <w:tc>
          <w:tcPr>
            <w:tcW w:w="1134" w:type="dxa"/>
            <w:tcBorders>
              <w:top w:val="nil"/>
              <w:bottom w:val="single" w:sz="4" w:space="0" w:color="auto"/>
            </w:tcBorders>
            <w:shd w:val="clear" w:color="auto" w:fill="auto"/>
          </w:tcPr>
          <w:p w14:paraId="6441FF0E" w14:textId="77777777" w:rsidR="00E17B52" w:rsidRPr="00F864AE" w:rsidRDefault="00E17B52" w:rsidP="004F325E">
            <w:pPr>
              <w:spacing w:before="40" w:after="100"/>
              <w:ind w:right="113"/>
              <w:jc w:val="center"/>
            </w:pPr>
          </w:p>
        </w:tc>
      </w:tr>
      <w:tr w:rsidR="00E17B52" w:rsidRPr="003D412A" w14:paraId="0DEB6D7F" w14:textId="77777777" w:rsidTr="005A3E9E">
        <w:trPr>
          <w:trHeight w:val="20"/>
        </w:trPr>
        <w:tc>
          <w:tcPr>
            <w:tcW w:w="1308" w:type="dxa"/>
            <w:tcBorders>
              <w:top w:val="nil"/>
              <w:bottom w:val="single" w:sz="4" w:space="0" w:color="auto"/>
            </w:tcBorders>
            <w:shd w:val="clear" w:color="auto" w:fill="auto"/>
          </w:tcPr>
          <w:p w14:paraId="54DEC18E" w14:textId="77777777" w:rsidR="00E17B52" w:rsidRPr="00EA460C" w:rsidRDefault="00E17B52" w:rsidP="0013375F">
            <w:pPr>
              <w:keepNext/>
              <w:spacing w:before="40" w:after="120"/>
              <w:ind w:right="113"/>
            </w:pPr>
            <w:r w:rsidRPr="00EA460C">
              <w:t>120 06.0-32</w:t>
            </w:r>
          </w:p>
        </w:tc>
        <w:tc>
          <w:tcPr>
            <w:tcW w:w="6063" w:type="dxa"/>
            <w:tcBorders>
              <w:top w:val="nil"/>
              <w:bottom w:val="single" w:sz="4" w:space="0" w:color="auto"/>
            </w:tcBorders>
            <w:shd w:val="clear" w:color="auto" w:fill="auto"/>
          </w:tcPr>
          <w:p w14:paraId="00B4495E" w14:textId="77777777" w:rsidR="00E17B52" w:rsidRPr="00EA460C" w:rsidRDefault="00E17B52" w:rsidP="0013375F">
            <w:pPr>
              <w:keepNext/>
              <w:spacing w:before="40" w:after="120"/>
              <w:ind w:right="113"/>
            </w:pPr>
            <w:r w:rsidRPr="00EA460C">
              <w:t>7.1.4.1.</w:t>
            </w:r>
            <w:r>
              <w:t>1</w:t>
            </w:r>
          </w:p>
        </w:tc>
        <w:tc>
          <w:tcPr>
            <w:tcW w:w="1134" w:type="dxa"/>
            <w:tcBorders>
              <w:top w:val="nil"/>
              <w:bottom w:val="single" w:sz="4" w:space="0" w:color="auto"/>
            </w:tcBorders>
            <w:shd w:val="clear" w:color="auto" w:fill="auto"/>
          </w:tcPr>
          <w:p w14:paraId="1F6F5A64" w14:textId="77777777" w:rsidR="00E17B52" w:rsidRPr="00EA460C" w:rsidRDefault="00E17B52" w:rsidP="004F325E">
            <w:pPr>
              <w:keepNext/>
              <w:spacing w:before="40" w:after="120"/>
              <w:ind w:right="113"/>
              <w:jc w:val="center"/>
            </w:pPr>
            <w:r w:rsidRPr="00EA460C">
              <w:t>B</w:t>
            </w:r>
          </w:p>
        </w:tc>
      </w:tr>
      <w:tr w:rsidR="00E17B52" w:rsidRPr="003D412A" w14:paraId="66DE5E87" w14:textId="77777777" w:rsidTr="0013375F">
        <w:trPr>
          <w:trHeight w:val="20"/>
        </w:trPr>
        <w:tc>
          <w:tcPr>
            <w:tcW w:w="1308" w:type="dxa"/>
            <w:tcBorders>
              <w:top w:val="single" w:sz="4" w:space="0" w:color="auto"/>
              <w:bottom w:val="nil"/>
            </w:tcBorders>
            <w:shd w:val="clear" w:color="auto" w:fill="auto"/>
          </w:tcPr>
          <w:p w14:paraId="1BD464D6" w14:textId="77777777" w:rsidR="00E17B52" w:rsidRPr="00F864AE" w:rsidRDefault="00E17B52" w:rsidP="0013375F">
            <w:pPr>
              <w:spacing w:before="40" w:after="120"/>
              <w:ind w:right="113"/>
            </w:pPr>
          </w:p>
        </w:tc>
        <w:tc>
          <w:tcPr>
            <w:tcW w:w="6063" w:type="dxa"/>
            <w:tcBorders>
              <w:top w:val="single" w:sz="4" w:space="0" w:color="auto"/>
              <w:bottom w:val="nil"/>
            </w:tcBorders>
            <w:shd w:val="clear" w:color="auto" w:fill="auto"/>
          </w:tcPr>
          <w:p w14:paraId="3E2D30B5" w14:textId="77777777" w:rsidR="00E17B52" w:rsidRPr="000D79A8" w:rsidRDefault="00E17B52" w:rsidP="0013375F">
            <w:pPr>
              <w:spacing w:before="40" w:after="120"/>
              <w:ind w:right="113"/>
            </w:pPr>
            <w:del w:id="996" w:author="Clare Jane LORD" w:date="2022-11-17T17:10:00Z">
              <w:r w:rsidDel="00FE507B">
                <w:delText xml:space="preserve">A </w:delText>
              </w:r>
            </w:del>
            <w:del w:id="997" w:author="Clare Jane LORD" w:date="2022-11-17T17:09:00Z">
              <w:r w:rsidDel="00A021C3">
                <w:delText xml:space="preserve">single type of dangerous goods, of Class 2, with danger label No. 2.3, </w:delText>
              </w:r>
            </w:del>
            <w:del w:id="998" w:author="Clare Jane LORD" w:date="2022-11-17T17:10:00Z">
              <w:r w:rsidDel="00FE507B">
                <w:delText xml:space="preserve">has to be transported in packages. </w:delText>
              </w:r>
            </w:del>
            <w:r>
              <w:t xml:space="preserve">What is the maximum gross mass permitted </w:t>
            </w:r>
            <w:ins w:id="999" w:author="Clare Jane LORD" w:date="2022-11-17T17:09:00Z">
              <w:r>
                <w:t xml:space="preserve">for a type of dangerous goods of Class 2, with danger label No. 2.3, </w:t>
              </w:r>
            </w:ins>
            <w:r>
              <w:t xml:space="preserve">if the vessel </w:t>
            </w:r>
            <w:ins w:id="1000" w:author="Clare Jane LORD" w:date="2022-11-17T17:10:00Z">
              <w:r>
                <w:t xml:space="preserve">transporting it </w:t>
              </w:r>
            </w:ins>
            <w:r>
              <w:t>is not a double-hull vessel within the meaning of ADN?</w:t>
            </w:r>
          </w:p>
        </w:tc>
        <w:tc>
          <w:tcPr>
            <w:tcW w:w="1134" w:type="dxa"/>
            <w:tcBorders>
              <w:top w:val="single" w:sz="4" w:space="0" w:color="auto"/>
              <w:bottom w:val="nil"/>
            </w:tcBorders>
            <w:shd w:val="clear" w:color="auto" w:fill="auto"/>
          </w:tcPr>
          <w:p w14:paraId="66B27278" w14:textId="77777777" w:rsidR="00E17B52" w:rsidRPr="00F864AE" w:rsidRDefault="00E17B52" w:rsidP="004F325E">
            <w:pPr>
              <w:spacing w:before="40" w:after="120"/>
              <w:ind w:right="113"/>
              <w:jc w:val="center"/>
            </w:pPr>
          </w:p>
        </w:tc>
      </w:tr>
      <w:tr w:rsidR="00E17B52" w:rsidRPr="003D412A" w14:paraId="0FF445E1" w14:textId="77777777" w:rsidTr="0094791E">
        <w:trPr>
          <w:trHeight w:val="20"/>
        </w:trPr>
        <w:tc>
          <w:tcPr>
            <w:tcW w:w="1308" w:type="dxa"/>
            <w:tcBorders>
              <w:top w:val="nil"/>
              <w:bottom w:val="single" w:sz="4" w:space="0" w:color="auto"/>
            </w:tcBorders>
            <w:shd w:val="clear" w:color="auto" w:fill="auto"/>
          </w:tcPr>
          <w:p w14:paraId="7BDD4153" w14:textId="77777777" w:rsidR="00E17B52" w:rsidRPr="00F864AE" w:rsidRDefault="00E17B52" w:rsidP="0013375F">
            <w:pPr>
              <w:spacing w:before="40" w:after="120"/>
              <w:ind w:right="113"/>
            </w:pPr>
          </w:p>
        </w:tc>
        <w:tc>
          <w:tcPr>
            <w:tcW w:w="6063" w:type="dxa"/>
            <w:tcBorders>
              <w:top w:val="nil"/>
              <w:bottom w:val="single" w:sz="4" w:space="0" w:color="auto"/>
            </w:tcBorders>
            <w:shd w:val="clear" w:color="auto" w:fill="auto"/>
          </w:tcPr>
          <w:p w14:paraId="721FF6A6" w14:textId="77777777" w:rsidR="00E17B52" w:rsidRPr="000D79A8" w:rsidRDefault="00E17B52" w:rsidP="0013375F">
            <w:pPr>
              <w:spacing w:before="40" w:after="120"/>
              <w:ind w:right="113"/>
            </w:pPr>
            <w:r w:rsidRPr="000D79A8">
              <w:t>A</w:t>
            </w:r>
            <w:r w:rsidRPr="000D79A8">
              <w:tab/>
              <w:t>50,000 kg</w:t>
            </w:r>
          </w:p>
          <w:p w14:paraId="4F4634EA" w14:textId="77777777" w:rsidR="00E17B52" w:rsidRPr="000D79A8" w:rsidRDefault="00E17B52" w:rsidP="0013375F">
            <w:pPr>
              <w:spacing w:before="40" w:after="120"/>
              <w:ind w:right="113"/>
            </w:pPr>
            <w:r w:rsidRPr="000D79A8">
              <w:t>B</w:t>
            </w:r>
            <w:r w:rsidRPr="000D79A8">
              <w:tab/>
              <w:t>120,000 kg</w:t>
            </w:r>
          </w:p>
          <w:p w14:paraId="5368E387" w14:textId="77777777" w:rsidR="00E17B52" w:rsidRPr="000D79A8" w:rsidRDefault="00E17B52" w:rsidP="0013375F">
            <w:pPr>
              <w:spacing w:before="40" w:after="120"/>
              <w:ind w:right="113"/>
            </w:pPr>
            <w:r w:rsidRPr="000D79A8">
              <w:t>C</w:t>
            </w:r>
            <w:r w:rsidRPr="000D79A8">
              <w:tab/>
              <w:t>300,000 kg</w:t>
            </w:r>
          </w:p>
          <w:p w14:paraId="79ED88CF" w14:textId="77777777" w:rsidR="00E17B52" w:rsidRPr="000D79A8" w:rsidRDefault="00E17B52" w:rsidP="0013375F">
            <w:pPr>
              <w:spacing w:before="40" w:after="120"/>
              <w:ind w:right="113"/>
            </w:pPr>
            <w:r w:rsidRPr="000D79A8">
              <w:t>D</w:t>
            </w:r>
            <w:r w:rsidRPr="000D79A8">
              <w:tab/>
              <w:t>Unlimited</w:t>
            </w:r>
          </w:p>
        </w:tc>
        <w:tc>
          <w:tcPr>
            <w:tcW w:w="1134" w:type="dxa"/>
            <w:tcBorders>
              <w:top w:val="nil"/>
              <w:bottom w:val="single" w:sz="4" w:space="0" w:color="auto"/>
            </w:tcBorders>
            <w:shd w:val="clear" w:color="auto" w:fill="auto"/>
          </w:tcPr>
          <w:p w14:paraId="28A65414" w14:textId="77777777" w:rsidR="00E17B52" w:rsidRPr="00F864AE" w:rsidRDefault="00E17B52" w:rsidP="004F325E">
            <w:pPr>
              <w:spacing w:before="40" w:after="120"/>
              <w:ind w:right="113"/>
              <w:jc w:val="center"/>
            </w:pPr>
          </w:p>
        </w:tc>
      </w:tr>
      <w:tr w:rsidR="00E17B52" w:rsidRPr="003D412A" w14:paraId="2A65625B" w14:textId="77777777" w:rsidTr="0094791E">
        <w:trPr>
          <w:trHeight w:val="20"/>
        </w:trPr>
        <w:tc>
          <w:tcPr>
            <w:tcW w:w="1308" w:type="dxa"/>
            <w:tcBorders>
              <w:top w:val="single" w:sz="4" w:space="0" w:color="auto"/>
              <w:bottom w:val="single" w:sz="4" w:space="0" w:color="auto"/>
            </w:tcBorders>
            <w:shd w:val="clear" w:color="auto" w:fill="auto"/>
          </w:tcPr>
          <w:p w14:paraId="29298E93" w14:textId="77777777" w:rsidR="00E17B52" w:rsidRPr="00B87FDB" w:rsidRDefault="00E17B52" w:rsidP="0013375F">
            <w:pPr>
              <w:keepNext/>
              <w:keepLines/>
              <w:spacing w:before="40" w:after="120"/>
            </w:pPr>
            <w:r w:rsidRPr="00B87FDB">
              <w:t>120 06.0-33</w:t>
            </w:r>
          </w:p>
        </w:tc>
        <w:tc>
          <w:tcPr>
            <w:tcW w:w="6063" w:type="dxa"/>
            <w:tcBorders>
              <w:top w:val="single" w:sz="4" w:space="0" w:color="auto"/>
              <w:bottom w:val="single" w:sz="4" w:space="0" w:color="auto"/>
            </w:tcBorders>
            <w:shd w:val="clear" w:color="auto" w:fill="auto"/>
          </w:tcPr>
          <w:p w14:paraId="3A4F5BF8" w14:textId="77777777" w:rsidR="00E17B52" w:rsidRPr="00B87FDB" w:rsidRDefault="00E17B52" w:rsidP="0013375F">
            <w:pPr>
              <w:keepNext/>
              <w:keepLines/>
              <w:spacing w:before="40" w:after="120"/>
            </w:pPr>
            <w:r w:rsidRPr="00B87FDB">
              <w:t>5.2.2.2.2</w:t>
            </w:r>
          </w:p>
        </w:tc>
        <w:tc>
          <w:tcPr>
            <w:tcW w:w="1134" w:type="dxa"/>
            <w:tcBorders>
              <w:top w:val="single" w:sz="4" w:space="0" w:color="auto"/>
              <w:bottom w:val="single" w:sz="4" w:space="0" w:color="auto"/>
            </w:tcBorders>
            <w:shd w:val="clear" w:color="auto" w:fill="auto"/>
          </w:tcPr>
          <w:p w14:paraId="11880646" w14:textId="77777777" w:rsidR="00E17B52" w:rsidRPr="00B87FDB" w:rsidRDefault="00E17B52" w:rsidP="004F325E">
            <w:pPr>
              <w:keepNext/>
              <w:keepLines/>
              <w:spacing w:before="40" w:after="120"/>
              <w:jc w:val="center"/>
            </w:pPr>
            <w:r w:rsidRPr="00B87FDB">
              <w:t>B</w:t>
            </w:r>
          </w:p>
        </w:tc>
      </w:tr>
      <w:tr w:rsidR="00E17B52" w:rsidRPr="003D412A" w14:paraId="482CD514" w14:textId="77777777" w:rsidTr="0013375F">
        <w:trPr>
          <w:trHeight w:val="20"/>
        </w:trPr>
        <w:tc>
          <w:tcPr>
            <w:tcW w:w="1308" w:type="dxa"/>
            <w:tcBorders>
              <w:top w:val="single" w:sz="4" w:space="0" w:color="auto"/>
              <w:bottom w:val="nil"/>
            </w:tcBorders>
            <w:shd w:val="clear" w:color="auto" w:fill="auto"/>
          </w:tcPr>
          <w:p w14:paraId="0E7AF602" w14:textId="77777777" w:rsidR="00E17B52" w:rsidRPr="00F864AE" w:rsidRDefault="00E17B52" w:rsidP="0013375F">
            <w:pPr>
              <w:spacing w:before="40" w:after="120"/>
            </w:pPr>
          </w:p>
        </w:tc>
        <w:tc>
          <w:tcPr>
            <w:tcW w:w="6063" w:type="dxa"/>
            <w:tcBorders>
              <w:top w:val="single" w:sz="4" w:space="0" w:color="auto"/>
              <w:bottom w:val="nil"/>
            </w:tcBorders>
            <w:shd w:val="clear" w:color="auto" w:fill="auto"/>
          </w:tcPr>
          <w:p w14:paraId="1E3C6001" w14:textId="77777777" w:rsidR="00E17B52" w:rsidRPr="000D79A8" w:rsidRDefault="00E17B52" w:rsidP="0013375F">
            <w:pPr>
              <w:spacing w:before="40" w:after="120"/>
            </w:pPr>
            <w:r>
              <w:rPr>
                <w:noProof/>
                <w:lang w:eastAsia="zh-CN"/>
              </w:rPr>
              <w:drawing>
                <wp:inline distT="0" distB="0" distL="0" distR="0" wp14:anchorId="45238888" wp14:editId="7F39A976">
                  <wp:extent cx="914400" cy="914400"/>
                  <wp:effectExtent l="0" t="0" r="0" b="0"/>
                  <wp:docPr id="22" name="Picture 2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w:t>
            </w:r>
            <w:proofErr w:type="gramStart"/>
            <w:r w:rsidRPr="000D79A8">
              <w:t>red</w:t>
            </w:r>
            <w:proofErr w:type="gramEnd"/>
            <w:r w:rsidRPr="000D79A8">
              <w:t>, white, black)</w:t>
            </w:r>
          </w:p>
        </w:tc>
        <w:tc>
          <w:tcPr>
            <w:tcW w:w="1134" w:type="dxa"/>
            <w:tcBorders>
              <w:top w:val="single" w:sz="4" w:space="0" w:color="auto"/>
              <w:bottom w:val="nil"/>
            </w:tcBorders>
            <w:shd w:val="clear" w:color="auto" w:fill="auto"/>
          </w:tcPr>
          <w:p w14:paraId="0D3BBF76" w14:textId="77777777" w:rsidR="00E17B52" w:rsidRPr="00F864AE" w:rsidRDefault="00E17B52" w:rsidP="004F325E">
            <w:pPr>
              <w:spacing w:before="40" w:after="120"/>
              <w:jc w:val="center"/>
            </w:pPr>
          </w:p>
        </w:tc>
      </w:tr>
      <w:tr w:rsidR="00E17B52" w:rsidRPr="003D412A" w14:paraId="173B5EFB" w14:textId="77777777" w:rsidTr="0013375F">
        <w:trPr>
          <w:trHeight w:val="20"/>
        </w:trPr>
        <w:tc>
          <w:tcPr>
            <w:tcW w:w="1308" w:type="dxa"/>
            <w:tcBorders>
              <w:top w:val="nil"/>
              <w:bottom w:val="nil"/>
            </w:tcBorders>
            <w:shd w:val="clear" w:color="auto" w:fill="auto"/>
          </w:tcPr>
          <w:p w14:paraId="7AF7377B" w14:textId="77777777" w:rsidR="00E17B52" w:rsidRPr="00F864AE" w:rsidRDefault="00E17B52" w:rsidP="0013375F">
            <w:pPr>
              <w:spacing w:before="40" w:after="120"/>
            </w:pPr>
          </w:p>
        </w:tc>
        <w:tc>
          <w:tcPr>
            <w:tcW w:w="6063" w:type="dxa"/>
            <w:tcBorders>
              <w:top w:val="nil"/>
              <w:bottom w:val="nil"/>
            </w:tcBorders>
            <w:shd w:val="clear" w:color="auto" w:fill="auto"/>
          </w:tcPr>
          <w:p w14:paraId="79185401" w14:textId="77777777" w:rsidR="00E17B52" w:rsidRPr="000D79A8" w:rsidRDefault="00E17B52" w:rsidP="0013375F">
            <w:pPr>
              <w:spacing w:before="40" w:after="120"/>
            </w:pPr>
            <w:r w:rsidRPr="000D79A8">
              <w:t>What does the danger label reproduced here mean?</w:t>
            </w:r>
          </w:p>
        </w:tc>
        <w:tc>
          <w:tcPr>
            <w:tcW w:w="1134" w:type="dxa"/>
            <w:tcBorders>
              <w:top w:val="nil"/>
              <w:bottom w:val="nil"/>
            </w:tcBorders>
            <w:shd w:val="clear" w:color="auto" w:fill="auto"/>
          </w:tcPr>
          <w:p w14:paraId="355BA0FA" w14:textId="77777777" w:rsidR="00E17B52" w:rsidRPr="00F864AE" w:rsidRDefault="00E17B52" w:rsidP="004F325E">
            <w:pPr>
              <w:spacing w:before="40" w:after="120"/>
              <w:jc w:val="center"/>
            </w:pPr>
          </w:p>
        </w:tc>
      </w:tr>
      <w:tr w:rsidR="00E17B52" w:rsidRPr="003D412A" w14:paraId="3AE7924F" w14:textId="77777777" w:rsidTr="0013375F">
        <w:trPr>
          <w:trHeight w:val="20"/>
        </w:trPr>
        <w:tc>
          <w:tcPr>
            <w:tcW w:w="1308" w:type="dxa"/>
            <w:tcBorders>
              <w:top w:val="nil"/>
              <w:bottom w:val="single" w:sz="4" w:space="0" w:color="auto"/>
            </w:tcBorders>
            <w:shd w:val="clear" w:color="auto" w:fill="auto"/>
          </w:tcPr>
          <w:p w14:paraId="5BB77396" w14:textId="77777777" w:rsidR="00E17B52" w:rsidRPr="00F864AE" w:rsidRDefault="00E17B52" w:rsidP="0013375F">
            <w:pPr>
              <w:spacing w:before="40" w:after="120"/>
            </w:pPr>
          </w:p>
        </w:tc>
        <w:tc>
          <w:tcPr>
            <w:tcW w:w="6063" w:type="dxa"/>
            <w:tcBorders>
              <w:top w:val="nil"/>
              <w:bottom w:val="single" w:sz="4" w:space="0" w:color="auto"/>
            </w:tcBorders>
            <w:shd w:val="clear" w:color="auto" w:fill="auto"/>
          </w:tcPr>
          <w:p w14:paraId="27DA285F" w14:textId="77777777" w:rsidR="00E17B52" w:rsidRPr="000D79A8" w:rsidRDefault="00E17B52" w:rsidP="0013375F">
            <w:pPr>
              <w:spacing w:before="40" w:after="120"/>
              <w:ind w:left="567" w:hanging="567"/>
            </w:pPr>
            <w:r w:rsidRPr="000D79A8">
              <w:t>A</w:t>
            </w:r>
            <w:r w:rsidRPr="000D79A8">
              <w:tab/>
              <w:t>The dangerous goods which carry this label are flammable</w:t>
            </w:r>
            <w:r>
              <w:t xml:space="preserve"> </w:t>
            </w:r>
            <w:r w:rsidRPr="000D79A8">
              <w:t>(liquid substances)</w:t>
            </w:r>
          </w:p>
          <w:p w14:paraId="774B870C" w14:textId="77777777" w:rsidR="00E17B52" w:rsidRPr="000D79A8" w:rsidRDefault="00E17B52" w:rsidP="0013375F">
            <w:pPr>
              <w:spacing w:before="40" w:after="120"/>
              <w:ind w:left="567" w:hanging="567"/>
            </w:pPr>
            <w:r w:rsidRPr="000D79A8">
              <w:t>B</w:t>
            </w:r>
            <w:r w:rsidRPr="000D79A8">
              <w:tab/>
              <w:t>The dangerous goods which carry this label are flammable (solid substances)</w:t>
            </w:r>
          </w:p>
          <w:p w14:paraId="2788BC97" w14:textId="77777777" w:rsidR="00E17B52" w:rsidRPr="000D79A8" w:rsidRDefault="00E17B52" w:rsidP="0013375F">
            <w:pPr>
              <w:spacing w:before="40" w:after="120"/>
              <w:ind w:left="567" w:hanging="567"/>
            </w:pPr>
            <w:r w:rsidRPr="000D79A8">
              <w:t>C</w:t>
            </w:r>
            <w:r w:rsidRPr="000D79A8">
              <w:tab/>
              <w:t>The dangerous goods which carry this label emit flammable gases in contact with water</w:t>
            </w:r>
          </w:p>
          <w:p w14:paraId="43B7AF9E" w14:textId="77777777" w:rsidR="00E17B52" w:rsidRPr="000D79A8" w:rsidRDefault="00E17B52" w:rsidP="0013375F">
            <w:pPr>
              <w:spacing w:before="40" w:after="120"/>
            </w:pPr>
            <w:r w:rsidRPr="000D79A8">
              <w:t>D</w:t>
            </w:r>
            <w:r w:rsidRPr="000D79A8">
              <w:tab/>
              <w:t>The dangerous goods which carry this label are explosive</w:t>
            </w:r>
          </w:p>
        </w:tc>
        <w:tc>
          <w:tcPr>
            <w:tcW w:w="1134" w:type="dxa"/>
            <w:tcBorders>
              <w:top w:val="nil"/>
              <w:bottom w:val="single" w:sz="4" w:space="0" w:color="auto"/>
            </w:tcBorders>
            <w:shd w:val="clear" w:color="auto" w:fill="auto"/>
          </w:tcPr>
          <w:p w14:paraId="78D9142A" w14:textId="77777777" w:rsidR="00E17B52" w:rsidRPr="00F864AE" w:rsidRDefault="00E17B52" w:rsidP="004F325E">
            <w:pPr>
              <w:spacing w:before="40" w:after="120"/>
              <w:jc w:val="center"/>
            </w:pPr>
          </w:p>
        </w:tc>
      </w:tr>
      <w:tr w:rsidR="00E17B52" w:rsidRPr="003D412A" w14:paraId="1B053043" w14:textId="77777777" w:rsidTr="0013375F">
        <w:trPr>
          <w:trHeight w:val="20"/>
        </w:trPr>
        <w:tc>
          <w:tcPr>
            <w:tcW w:w="1308" w:type="dxa"/>
            <w:tcBorders>
              <w:top w:val="single" w:sz="4" w:space="0" w:color="auto"/>
              <w:bottom w:val="single" w:sz="4" w:space="0" w:color="auto"/>
            </w:tcBorders>
            <w:shd w:val="clear" w:color="auto" w:fill="auto"/>
          </w:tcPr>
          <w:p w14:paraId="60E4AEB3" w14:textId="77777777" w:rsidR="00E17B52" w:rsidRPr="00295BD8" w:rsidRDefault="00E17B52" w:rsidP="0013375F">
            <w:pPr>
              <w:keepNext/>
              <w:spacing w:before="40" w:after="120"/>
            </w:pPr>
            <w:r w:rsidRPr="00295BD8">
              <w:t>120 06.0-34</w:t>
            </w:r>
          </w:p>
        </w:tc>
        <w:tc>
          <w:tcPr>
            <w:tcW w:w="6063" w:type="dxa"/>
            <w:tcBorders>
              <w:top w:val="single" w:sz="4" w:space="0" w:color="auto"/>
              <w:bottom w:val="single" w:sz="4" w:space="0" w:color="auto"/>
            </w:tcBorders>
            <w:shd w:val="clear" w:color="auto" w:fill="auto"/>
          </w:tcPr>
          <w:p w14:paraId="400EE63D" w14:textId="77777777" w:rsidR="00E17B52" w:rsidRPr="00295BD8" w:rsidRDefault="00E17B52" w:rsidP="0013375F">
            <w:pPr>
              <w:keepNext/>
              <w:spacing w:before="40" w:after="120"/>
            </w:pPr>
            <w:r w:rsidRPr="00295BD8">
              <w:t>5.2.2.2.2</w:t>
            </w:r>
          </w:p>
        </w:tc>
        <w:tc>
          <w:tcPr>
            <w:tcW w:w="1134" w:type="dxa"/>
            <w:tcBorders>
              <w:top w:val="single" w:sz="4" w:space="0" w:color="auto"/>
              <w:bottom w:val="single" w:sz="4" w:space="0" w:color="auto"/>
            </w:tcBorders>
            <w:shd w:val="clear" w:color="auto" w:fill="auto"/>
          </w:tcPr>
          <w:p w14:paraId="16A38A81" w14:textId="77777777" w:rsidR="00E17B52" w:rsidRPr="00295BD8" w:rsidRDefault="00E17B52" w:rsidP="004F325E">
            <w:pPr>
              <w:keepNext/>
              <w:spacing w:before="40" w:after="120"/>
              <w:jc w:val="center"/>
            </w:pPr>
            <w:r w:rsidRPr="00295BD8">
              <w:t>A</w:t>
            </w:r>
          </w:p>
        </w:tc>
      </w:tr>
      <w:tr w:rsidR="00E17B52" w:rsidRPr="003D412A" w14:paraId="6D9756E0" w14:textId="77777777" w:rsidTr="0013375F">
        <w:trPr>
          <w:trHeight w:val="20"/>
        </w:trPr>
        <w:tc>
          <w:tcPr>
            <w:tcW w:w="1308" w:type="dxa"/>
            <w:tcBorders>
              <w:top w:val="single" w:sz="4" w:space="0" w:color="auto"/>
              <w:bottom w:val="nil"/>
            </w:tcBorders>
            <w:shd w:val="clear" w:color="auto" w:fill="auto"/>
          </w:tcPr>
          <w:p w14:paraId="31193310" w14:textId="77777777" w:rsidR="00E17B52" w:rsidRPr="00295BD8" w:rsidRDefault="00E17B52" w:rsidP="0013375F">
            <w:pPr>
              <w:spacing w:before="40" w:after="120"/>
            </w:pPr>
          </w:p>
        </w:tc>
        <w:tc>
          <w:tcPr>
            <w:tcW w:w="6063" w:type="dxa"/>
            <w:tcBorders>
              <w:top w:val="single" w:sz="4" w:space="0" w:color="auto"/>
              <w:bottom w:val="nil"/>
            </w:tcBorders>
            <w:shd w:val="clear" w:color="auto" w:fill="auto"/>
          </w:tcPr>
          <w:p w14:paraId="2EC8B38C" w14:textId="77777777" w:rsidR="00E17B52" w:rsidRPr="00295BD8" w:rsidRDefault="00E17B52" w:rsidP="0013375F">
            <w:pPr>
              <w:spacing w:before="40" w:after="120"/>
            </w:pPr>
            <w:r>
              <w:rPr>
                <w:noProof/>
                <w:lang w:eastAsia="zh-CN"/>
              </w:rPr>
              <w:drawing>
                <wp:inline distT="0" distB="0" distL="0" distR="0" wp14:anchorId="62270ED3" wp14:editId="0F709158">
                  <wp:extent cx="870585" cy="870585"/>
                  <wp:effectExtent l="0" t="0" r="5715" b="5715"/>
                  <wp:docPr id="23" name="Picture 26" descr="Description : http://www.unece.org/fileadmin/DAM/trans/danger/publi/ghs/TDGpictograms/ve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 http://www.unece.org/fileadmin/DAM/trans/danger/publi/ghs/TDGpictograms/vert.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w:t>
            </w:r>
            <w:proofErr w:type="gramStart"/>
            <w:r w:rsidRPr="000D79A8">
              <w:t>green</w:t>
            </w:r>
            <w:proofErr w:type="gramEnd"/>
            <w:r w:rsidRPr="000D79A8">
              <w:t>, black)</w:t>
            </w:r>
          </w:p>
        </w:tc>
        <w:tc>
          <w:tcPr>
            <w:tcW w:w="1134" w:type="dxa"/>
            <w:tcBorders>
              <w:top w:val="single" w:sz="4" w:space="0" w:color="auto"/>
              <w:bottom w:val="nil"/>
            </w:tcBorders>
            <w:shd w:val="clear" w:color="auto" w:fill="auto"/>
          </w:tcPr>
          <w:p w14:paraId="649CC751" w14:textId="77777777" w:rsidR="00E17B52" w:rsidRPr="00295BD8" w:rsidRDefault="00E17B52" w:rsidP="004F325E">
            <w:pPr>
              <w:spacing w:before="40" w:after="120"/>
              <w:jc w:val="center"/>
            </w:pPr>
          </w:p>
        </w:tc>
      </w:tr>
      <w:tr w:rsidR="00E17B52" w:rsidRPr="003D412A" w14:paraId="7C34210E" w14:textId="77777777" w:rsidTr="0013375F">
        <w:trPr>
          <w:trHeight w:val="20"/>
        </w:trPr>
        <w:tc>
          <w:tcPr>
            <w:tcW w:w="1308" w:type="dxa"/>
            <w:tcBorders>
              <w:top w:val="nil"/>
              <w:bottom w:val="nil"/>
            </w:tcBorders>
            <w:shd w:val="clear" w:color="auto" w:fill="auto"/>
          </w:tcPr>
          <w:p w14:paraId="61ECB128" w14:textId="77777777" w:rsidR="00E17B52" w:rsidRPr="00295BD8" w:rsidRDefault="00E17B52" w:rsidP="0013375F">
            <w:pPr>
              <w:spacing w:before="40" w:after="120"/>
            </w:pPr>
          </w:p>
        </w:tc>
        <w:tc>
          <w:tcPr>
            <w:tcW w:w="6063" w:type="dxa"/>
            <w:tcBorders>
              <w:top w:val="nil"/>
              <w:bottom w:val="nil"/>
            </w:tcBorders>
            <w:shd w:val="clear" w:color="auto" w:fill="auto"/>
          </w:tcPr>
          <w:p w14:paraId="50552705" w14:textId="77777777" w:rsidR="00E17B52" w:rsidRPr="00295BD8" w:rsidRDefault="00E17B52" w:rsidP="0013375F">
            <w:pPr>
              <w:spacing w:before="40" w:after="120"/>
            </w:pPr>
            <w:r w:rsidRPr="000D79A8">
              <w:t>What does the danger label reproduced here mean?</w:t>
            </w:r>
          </w:p>
        </w:tc>
        <w:tc>
          <w:tcPr>
            <w:tcW w:w="1134" w:type="dxa"/>
            <w:tcBorders>
              <w:top w:val="nil"/>
              <w:bottom w:val="nil"/>
            </w:tcBorders>
            <w:shd w:val="clear" w:color="auto" w:fill="auto"/>
          </w:tcPr>
          <w:p w14:paraId="6DC6BC56" w14:textId="77777777" w:rsidR="00E17B52" w:rsidRPr="00295BD8" w:rsidRDefault="00E17B52" w:rsidP="004F325E">
            <w:pPr>
              <w:spacing w:before="40" w:after="120"/>
              <w:jc w:val="center"/>
            </w:pPr>
          </w:p>
        </w:tc>
      </w:tr>
      <w:tr w:rsidR="00E17B52" w:rsidRPr="003D412A" w14:paraId="7AC33CBB" w14:textId="77777777" w:rsidTr="00774378">
        <w:trPr>
          <w:trHeight w:val="20"/>
        </w:trPr>
        <w:tc>
          <w:tcPr>
            <w:tcW w:w="1308" w:type="dxa"/>
            <w:tcBorders>
              <w:top w:val="nil"/>
              <w:bottom w:val="single" w:sz="4" w:space="0" w:color="auto"/>
            </w:tcBorders>
            <w:shd w:val="clear" w:color="auto" w:fill="auto"/>
          </w:tcPr>
          <w:p w14:paraId="76E512FD" w14:textId="77777777" w:rsidR="00E17B52" w:rsidRPr="00295BD8" w:rsidRDefault="00E17B52" w:rsidP="0013375F">
            <w:pPr>
              <w:spacing w:before="40" w:after="120"/>
            </w:pPr>
          </w:p>
        </w:tc>
        <w:tc>
          <w:tcPr>
            <w:tcW w:w="6063" w:type="dxa"/>
            <w:tcBorders>
              <w:top w:val="nil"/>
              <w:bottom w:val="single" w:sz="4" w:space="0" w:color="auto"/>
            </w:tcBorders>
            <w:shd w:val="clear" w:color="auto" w:fill="auto"/>
          </w:tcPr>
          <w:p w14:paraId="4D166C52" w14:textId="77777777" w:rsidR="00E17B52" w:rsidRPr="000D79A8" w:rsidRDefault="00E17B52" w:rsidP="0013375F">
            <w:pPr>
              <w:spacing w:before="40" w:after="120"/>
              <w:ind w:left="567" w:hanging="567"/>
            </w:pPr>
            <w:r w:rsidRPr="000D79A8">
              <w:t>A</w:t>
            </w:r>
            <w:r w:rsidRPr="000D79A8">
              <w:tab/>
              <w:t>The dangerous goods which carry this label are a non-flammable</w:t>
            </w:r>
            <w:r>
              <w:t>, non-toxic</w:t>
            </w:r>
            <w:r w:rsidRPr="000D79A8">
              <w:t xml:space="preserve"> gas</w:t>
            </w:r>
          </w:p>
          <w:p w14:paraId="70465BBB" w14:textId="77777777" w:rsidR="00E17B52" w:rsidRPr="000D79A8" w:rsidRDefault="00E17B52" w:rsidP="0013375F">
            <w:pPr>
              <w:spacing w:before="40" w:after="120"/>
              <w:ind w:left="567" w:hanging="567"/>
            </w:pPr>
            <w:r w:rsidRPr="000D79A8">
              <w:t>B</w:t>
            </w:r>
            <w:r w:rsidRPr="000D79A8">
              <w:tab/>
              <w:t>The dangerous goods which carry this label are an organic peroxide</w:t>
            </w:r>
          </w:p>
          <w:p w14:paraId="5639FBE2" w14:textId="77777777" w:rsidR="00E17B52" w:rsidRPr="000D79A8" w:rsidRDefault="00E17B52" w:rsidP="0013375F">
            <w:pPr>
              <w:spacing w:before="40" w:after="120"/>
              <w:ind w:left="567" w:hanging="567"/>
            </w:pPr>
            <w:r w:rsidRPr="000D79A8">
              <w:t>C</w:t>
            </w:r>
            <w:r w:rsidRPr="000D79A8">
              <w:tab/>
              <w:t>The dangerous goods which carry this label are a corrosive substance</w:t>
            </w:r>
          </w:p>
          <w:p w14:paraId="0980FD1F" w14:textId="77777777" w:rsidR="00E17B52" w:rsidRPr="000D79A8" w:rsidRDefault="00E17B52"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347B56F1" w14:textId="77777777" w:rsidR="00E17B52" w:rsidRPr="00295BD8" w:rsidRDefault="00E17B52" w:rsidP="004F325E">
            <w:pPr>
              <w:spacing w:before="40" w:after="120"/>
              <w:jc w:val="center"/>
            </w:pPr>
          </w:p>
        </w:tc>
      </w:tr>
      <w:tr w:rsidR="00E17B52" w:rsidRPr="003D412A" w14:paraId="2C409380" w14:textId="77777777" w:rsidTr="00774378">
        <w:tc>
          <w:tcPr>
            <w:tcW w:w="1308" w:type="dxa"/>
            <w:tcBorders>
              <w:top w:val="single" w:sz="4" w:space="0" w:color="auto"/>
              <w:bottom w:val="nil"/>
            </w:tcBorders>
            <w:shd w:val="clear" w:color="auto" w:fill="auto"/>
          </w:tcPr>
          <w:p w14:paraId="2EFDC254" w14:textId="77777777" w:rsidR="00E17B52" w:rsidRPr="00295BD8" w:rsidRDefault="00E17B52" w:rsidP="0013375F">
            <w:pPr>
              <w:spacing w:before="40" w:after="120"/>
            </w:pPr>
          </w:p>
        </w:tc>
        <w:tc>
          <w:tcPr>
            <w:tcW w:w="6063" w:type="dxa"/>
            <w:tcBorders>
              <w:top w:val="single" w:sz="4" w:space="0" w:color="auto"/>
              <w:bottom w:val="nil"/>
            </w:tcBorders>
            <w:shd w:val="clear" w:color="auto" w:fill="auto"/>
          </w:tcPr>
          <w:p w14:paraId="5814D5AC" w14:textId="77777777" w:rsidR="00E17B52" w:rsidRPr="000D79A8" w:rsidRDefault="00E17B52" w:rsidP="0013375F">
            <w:pPr>
              <w:spacing w:before="40" w:after="120"/>
              <w:ind w:left="567" w:hanging="567"/>
            </w:pPr>
          </w:p>
        </w:tc>
        <w:tc>
          <w:tcPr>
            <w:tcW w:w="1134" w:type="dxa"/>
            <w:tcBorders>
              <w:top w:val="single" w:sz="4" w:space="0" w:color="auto"/>
              <w:bottom w:val="nil"/>
            </w:tcBorders>
            <w:shd w:val="clear" w:color="auto" w:fill="auto"/>
          </w:tcPr>
          <w:p w14:paraId="32561A6D" w14:textId="77777777" w:rsidR="00E17B52" w:rsidRPr="00295BD8" w:rsidRDefault="00E17B52" w:rsidP="004F325E">
            <w:pPr>
              <w:spacing w:before="40" w:after="120"/>
              <w:jc w:val="center"/>
            </w:pPr>
          </w:p>
        </w:tc>
      </w:tr>
      <w:tr w:rsidR="00E17B52" w:rsidRPr="003D412A" w14:paraId="572FB080" w14:textId="77777777" w:rsidTr="0013375F">
        <w:trPr>
          <w:trHeight w:val="20"/>
        </w:trPr>
        <w:tc>
          <w:tcPr>
            <w:tcW w:w="1308" w:type="dxa"/>
            <w:tcBorders>
              <w:top w:val="nil"/>
              <w:bottom w:val="single" w:sz="4" w:space="0" w:color="auto"/>
            </w:tcBorders>
            <w:shd w:val="clear" w:color="auto" w:fill="auto"/>
          </w:tcPr>
          <w:p w14:paraId="44676F6A" w14:textId="77777777" w:rsidR="00E17B52" w:rsidRPr="00B33D42" w:rsidRDefault="00E17B52" w:rsidP="0013375F">
            <w:pPr>
              <w:keepNext/>
              <w:keepLines/>
              <w:spacing w:before="40" w:after="120"/>
              <w:ind w:right="113"/>
            </w:pPr>
            <w:r w:rsidRPr="00B33D42">
              <w:t>120 06.0-35</w:t>
            </w:r>
          </w:p>
        </w:tc>
        <w:tc>
          <w:tcPr>
            <w:tcW w:w="6063" w:type="dxa"/>
            <w:tcBorders>
              <w:top w:val="nil"/>
              <w:bottom w:val="single" w:sz="4" w:space="0" w:color="auto"/>
            </w:tcBorders>
            <w:shd w:val="clear" w:color="auto" w:fill="auto"/>
          </w:tcPr>
          <w:p w14:paraId="4F2A0E26" w14:textId="77777777" w:rsidR="00E17B52" w:rsidRPr="00B33D42" w:rsidRDefault="00E17B52" w:rsidP="0013375F">
            <w:pPr>
              <w:keepNext/>
              <w:keepLines/>
              <w:spacing w:before="40" w:after="120"/>
              <w:ind w:right="113"/>
            </w:pPr>
            <w:r w:rsidRPr="00B33D42">
              <w:t>5.2.2.2.2</w:t>
            </w:r>
          </w:p>
        </w:tc>
        <w:tc>
          <w:tcPr>
            <w:tcW w:w="1134" w:type="dxa"/>
            <w:tcBorders>
              <w:top w:val="nil"/>
              <w:bottom w:val="single" w:sz="4" w:space="0" w:color="auto"/>
            </w:tcBorders>
            <w:shd w:val="clear" w:color="auto" w:fill="auto"/>
          </w:tcPr>
          <w:p w14:paraId="1B6D9D13" w14:textId="77777777" w:rsidR="00E17B52" w:rsidRPr="00B33D42" w:rsidRDefault="00E17B52" w:rsidP="004F325E">
            <w:pPr>
              <w:keepNext/>
              <w:keepLines/>
              <w:spacing w:before="40" w:after="120"/>
              <w:ind w:right="113"/>
              <w:jc w:val="center"/>
            </w:pPr>
            <w:r w:rsidRPr="00B33D42">
              <w:t>B</w:t>
            </w:r>
          </w:p>
        </w:tc>
      </w:tr>
      <w:tr w:rsidR="00E17B52" w:rsidRPr="003D412A" w14:paraId="4757D577" w14:textId="77777777" w:rsidTr="0013375F">
        <w:trPr>
          <w:trHeight w:val="20"/>
        </w:trPr>
        <w:tc>
          <w:tcPr>
            <w:tcW w:w="1308" w:type="dxa"/>
            <w:tcBorders>
              <w:top w:val="single" w:sz="4" w:space="0" w:color="auto"/>
              <w:bottom w:val="nil"/>
            </w:tcBorders>
            <w:shd w:val="clear" w:color="auto" w:fill="auto"/>
          </w:tcPr>
          <w:p w14:paraId="5B930D18" w14:textId="77777777" w:rsidR="00E17B52" w:rsidRPr="00295BD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36A2F75" w14:textId="77777777" w:rsidR="00E17B52" w:rsidRPr="000D79A8" w:rsidRDefault="00E17B52" w:rsidP="0013375F">
            <w:pPr>
              <w:keepNext/>
              <w:keepLines/>
              <w:spacing w:before="40" w:after="120"/>
              <w:ind w:right="113"/>
            </w:pPr>
            <w:r>
              <w:rPr>
                <w:noProof/>
                <w:lang w:eastAsia="zh-CN"/>
              </w:rPr>
              <w:drawing>
                <wp:inline distT="0" distB="0" distL="0" distR="0" wp14:anchorId="6C848487" wp14:editId="32DD2BA6">
                  <wp:extent cx="882015" cy="882015"/>
                  <wp:effectExtent l="0" t="0" r="0" b="0"/>
                  <wp:docPr id="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t>
            </w:r>
            <w:proofErr w:type="gramStart"/>
            <w:r w:rsidRPr="000D79A8">
              <w:t>black</w:t>
            </w:r>
            <w:proofErr w:type="gramEnd"/>
            <w:r w:rsidRPr="000D79A8">
              <w:t>, white)</w:t>
            </w:r>
          </w:p>
        </w:tc>
        <w:tc>
          <w:tcPr>
            <w:tcW w:w="1134" w:type="dxa"/>
            <w:tcBorders>
              <w:top w:val="single" w:sz="4" w:space="0" w:color="auto"/>
              <w:bottom w:val="nil"/>
            </w:tcBorders>
            <w:shd w:val="clear" w:color="auto" w:fill="auto"/>
          </w:tcPr>
          <w:p w14:paraId="0BAB57E6" w14:textId="77777777" w:rsidR="00E17B52" w:rsidRPr="00295BD8" w:rsidRDefault="00E17B52" w:rsidP="0013375F">
            <w:pPr>
              <w:keepNext/>
              <w:keepLines/>
              <w:spacing w:before="40" w:after="120"/>
              <w:ind w:right="113"/>
            </w:pPr>
          </w:p>
        </w:tc>
      </w:tr>
      <w:tr w:rsidR="00E17B52" w:rsidRPr="003D412A" w14:paraId="0A17813F" w14:textId="77777777" w:rsidTr="0013375F">
        <w:trPr>
          <w:trHeight w:val="20"/>
        </w:trPr>
        <w:tc>
          <w:tcPr>
            <w:tcW w:w="1308" w:type="dxa"/>
            <w:tcBorders>
              <w:top w:val="nil"/>
              <w:bottom w:val="nil"/>
            </w:tcBorders>
            <w:shd w:val="clear" w:color="auto" w:fill="auto"/>
          </w:tcPr>
          <w:p w14:paraId="0FA517F1" w14:textId="77777777" w:rsidR="00E17B52" w:rsidRPr="00295BD8" w:rsidRDefault="00E17B52" w:rsidP="0013375F">
            <w:pPr>
              <w:keepNext/>
              <w:keepLines/>
              <w:spacing w:before="40" w:after="120"/>
              <w:ind w:right="113"/>
            </w:pPr>
          </w:p>
        </w:tc>
        <w:tc>
          <w:tcPr>
            <w:tcW w:w="6063" w:type="dxa"/>
            <w:tcBorders>
              <w:top w:val="nil"/>
              <w:bottom w:val="nil"/>
            </w:tcBorders>
            <w:shd w:val="clear" w:color="auto" w:fill="auto"/>
          </w:tcPr>
          <w:p w14:paraId="4B9426A2" w14:textId="77777777" w:rsidR="00E17B52" w:rsidRPr="000D79A8" w:rsidRDefault="00E17B52" w:rsidP="0013375F">
            <w:pPr>
              <w:keepNext/>
              <w:keepLines/>
              <w:spacing w:before="40" w:after="120"/>
              <w:ind w:right="113"/>
            </w:pPr>
            <w:r w:rsidRPr="000D79A8">
              <w:t>What does the danger label reproduced here mean?</w:t>
            </w:r>
          </w:p>
        </w:tc>
        <w:tc>
          <w:tcPr>
            <w:tcW w:w="1134" w:type="dxa"/>
            <w:tcBorders>
              <w:top w:val="nil"/>
              <w:bottom w:val="nil"/>
            </w:tcBorders>
            <w:shd w:val="clear" w:color="auto" w:fill="auto"/>
          </w:tcPr>
          <w:p w14:paraId="0D9AE388" w14:textId="77777777" w:rsidR="00E17B52" w:rsidRPr="00295BD8" w:rsidRDefault="00E17B52" w:rsidP="0013375F">
            <w:pPr>
              <w:keepNext/>
              <w:keepLines/>
              <w:spacing w:before="40" w:after="120"/>
              <w:ind w:right="113"/>
            </w:pPr>
          </w:p>
        </w:tc>
      </w:tr>
      <w:tr w:rsidR="00E17B52" w:rsidRPr="003D412A" w14:paraId="609DE3C1" w14:textId="77777777" w:rsidTr="0013375F">
        <w:trPr>
          <w:trHeight w:val="20"/>
        </w:trPr>
        <w:tc>
          <w:tcPr>
            <w:tcW w:w="1308" w:type="dxa"/>
            <w:tcBorders>
              <w:top w:val="nil"/>
              <w:bottom w:val="single" w:sz="4" w:space="0" w:color="auto"/>
            </w:tcBorders>
            <w:shd w:val="clear" w:color="auto" w:fill="auto"/>
          </w:tcPr>
          <w:p w14:paraId="42C60123"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1267ED8" w14:textId="77777777" w:rsidR="00E17B52" w:rsidRPr="000D79A8" w:rsidRDefault="00E17B52" w:rsidP="0013375F">
            <w:pPr>
              <w:spacing w:before="40" w:after="120"/>
              <w:ind w:left="567" w:hanging="567"/>
            </w:pPr>
            <w:r w:rsidRPr="000D79A8">
              <w:t>A</w:t>
            </w:r>
            <w:r w:rsidRPr="000D79A8">
              <w:tab/>
              <w:t>The dangerous goods which carry this label are a non-flammable gas</w:t>
            </w:r>
          </w:p>
          <w:p w14:paraId="7CDD0A38" w14:textId="77777777" w:rsidR="00E17B52" w:rsidRPr="000D79A8" w:rsidRDefault="00E17B52" w:rsidP="0013375F">
            <w:pPr>
              <w:spacing w:before="40" w:after="120"/>
              <w:ind w:left="567" w:hanging="567"/>
            </w:pPr>
            <w:r w:rsidRPr="000D79A8">
              <w:t>B</w:t>
            </w:r>
            <w:r w:rsidRPr="000D79A8">
              <w:tab/>
              <w:t>The dangerous goods which carry this label are a corrosive substance</w:t>
            </w:r>
          </w:p>
          <w:p w14:paraId="46DDF9CF" w14:textId="77777777" w:rsidR="00E17B52" w:rsidRPr="000D79A8" w:rsidRDefault="00E17B52" w:rsidP="0013375F">
            <w:pPr>
              <w:spacing w:before="40" w:after="120"/>
              <w:ind w:left="567" w:hanging="567"/>
            </w:pPr>
            <w:r w:rsidRPr="000D79A8">
              <w:t>C</w:t>
            </w:r>
            <w:r w:rsidRPr="000D79A8">
              <w:tab/>
              <w:t>The dangerous goods which carry this label are an organic peroxide</w:t>
            </w:r>
          </w:p>
          <w:p w14:paraId="4CC55097" w14:textId="77777777" w:rsidR="00E17B52" w:rsidRPr="000D79A8" w:rsidRDefault="00E17B52"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48B19B41" w14:textId="77777777" w:rsidR="00E17B52" w:rsidRPr="00295BD8" w:rsidRDefault="00E17B52" w:rsidP="0013375F">
            <w:pPr>
              <w:spacing w:before="40" w:after="120"/>
            </w:pPr>
          </w:p>
        </w:tc>
      </w:tr>
      <w:tr w:rsidR="00E17B52" w:rsidRPr="003D412A" w14:paraId="02D7D61F" w14:textId="77777777" w:rsidTr="0013375F">
        <w:trPr>
          <w:trHeight w:val="20"/>
        </w:trPr>
        <w:tc>
          <w:tcPr>
            <w:tcW w:w="1308" w:type="dxa"/>
            <w:tcBorders>
              <w:top w:val="single" w:sz="4" w:space="0" w:color="auto"/>
              <w:bottom w:val="single" w:sz="4" w:space="0" w:color="auto"/>
            </w:tcBorders>
            <w:shd w:val="clear" w:color="auto" w:fill="auto"/>
          </w:tcPr>
          <w:p w14:paraId="24374678" w14:textId="77777777" w:rsidR="00E17B52" w:rsidRPr="008A26C3" w:rsidRDefault="00E17B52" w:rsidP="0013375F">
            <w:pPr>
              <w:keepNext/>
              <w:spacing w:before="40" w:after="120"/>
              <w:ind w:right="113"/>
            </w:pPr>
            <w:r w:rsidRPr="008A26C3">
              <w:t>120 06.0-36</w:t>
            </w:r>
          </w:p>
        </w:tc>
        <w:tc>
          <w:tcPr>
            <w:tcW w:w="6063" w:type="dxa"/>
            <w:tcBorders>
              <w:top w:val="single" w:sz="4" w:space="0" w:color="auto"/>
              <w:bottom w:val="single" w:sz="4" w:space="0" w:color="auto"/>
            </w:tcBorders>
            <w:shd w:val="clear" w:color="auto" w:fill="auto"/>
          </w:tcPr>
          <w:p w14:paraId="77973DE3" w14:textId="77777777" w:rsidR="00E17B52" w:rsidRPr="008A26C3" w:rsidRDefault="00E17B52" w:rsidP="0013375F">
            <w:pPr>
              <w:keepNext/>
              <w:spacing w:before="40" w:after="120"/>
              <w:ind w:right="113"/>
            </w:pPr>
            <w:r w:rsidRPr="008A26C3">
              <w:t>5.2.2.2.2</w:t>
            </w:r>
          </w:p>
        </w:tc>
        <w:tc>
          <w:tcPr>
            <w:tcW w:w="1134" w:type="dxa"/>
            <w:tcBorders>
              <w:top w:val="single" w:sz="4" w:space="0" w:color="auto"/>
              <w:bottom w:val="single" w:sz="4" w:space="0" w:color="auto"/>
            </w:tcBorders>
            <w:shd w:val="clear" w:color="auto" w:fill="auto"/>
          </w:tcPr>
          <w:p w14:paraId="002E1492" w14:textId="77777777" w:rsidR="00E17B52" w:rsidRPr="008A26C3" w:rsidRDefault="00E17B52" w:rsidP="004F325E">
            <w:pPr>
              <w:keepNext/>
              <w:spacing w:before="40" w:after="120"/>
              <w:ind w:right="113"/>
              <w:jc w:val="center"/>
            </w:pPr>
            <w:r w:rsidRPr="008A26C3">
              <w:t>B</w:t>
            </w:r>
          </w:p>
        </w:tc>
      </w:tr>
      <w:tr w:rsidR="00E17B52" w:rsidRPr="003D412A" w14:paraId="4CA2C413" w14:textId="77777777" w:rsidTr="0013375F">
        <w:trPr>
          <w:trHeight w:val="20"/>
        </w:trPr>
        <w:tc>
          <w:tcPr>
            <w:tcW w:w="1308" w:type="dxa"/>
            <w:tcBorders>
              <w:top w:val="single" w:sz="4" w:space="0" w:color="auto"/>
              <w:bottom w:val="nil"/>
            </w:tcBorders>
            <w:shd w:val="clear" w:color="auto" w:fill="auto"/>
          </w:tcPr>
          <w:p w14:paraId="2D3E15C4"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41D5D263" w14:textId="77777777" w:rsidR="00E17B52" w:rsidRPr="000D79A8" w:rsidRDefault="00E17B52" w:rsidP="0013375F">
            <w:pPr>
              <w:spacing w:before="40" w:after="120"/>
              <w:ind w:right="113"/>
            </w:pPr>
            <w:r>
              <w:rPr>
                <w:noProof/>
                <w:lang w:eastAsia="zh-CN"/>
              </w:rPr>
              <w:drawing>
                <wp:inline distT="0" distB="0" distL="0" distR="0" wp14:anchorId="69E05BD7" wp14:editId="5F302D75">
                  <wp:extent cx="946785" cy="946785"/>
                  <wp:effectExtent l="0" t="0" r="5715" b="5715"/>
                  <wp:docPr id="2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t>
            </w:r>
            <w:proofErr w:type="gramStart"/>
            <w:r w:rsidRPr="000D79A8">
              <w:t>white</w:t>
            </w:r>
            <w:proofErr w:type="gramEnd"/>
            <w:r w:rsidRPr="000D79A8">
              <w:t>, black)</w:t>
            </w:r>
          </w:p>
        </w:tc>
        <w:tc>
          <w:tcPr>
            <w:tcW w:w="1134" w:type="dxa"/>
            <w:tcBorders>
              <w:top w:val="single" w:sz="4" w:space="0" w:color="auto"/>
              <w:bottom w:val="nil"/>
            </w:tcBorders>
            <w:shd w:val="clear" w:color="auto" w:fill="auto"/>
          </w:tcPr>
          <w:p w14:paraId="42F503E2" w14:textId="77777777" w:rsidR="00E17B52" w:rsidRPr="00295BD8" w:rsidRDefault="00E17B52" w:rsidP="004F325E">
            <w:pPr>
              <w:spacing w:before="40" w:after="120"/>
              <w:ind w:right="113"/>
              <w:jc w:val="center"/>
            </w:pPr>
          </w:p>
        </w:tc>
      </w:tr>
      <w:tr w:rsidR="00E17B52" w:rsidRPr="003D412A" w14:paraId="60083BF2" w14:textId="77777777" w:rsidTr="0013375F">
        <w:trPr>
          <w:trHeight w:val="20"/>
        </w:trPr>
        <w:tc>
          <w:tcPr>
            <w:tcW w:w="1308" w:type="dxa"/>
            <w:tcBorders>
              <w:top w:val="nil"/>
              <w:bottom w:val="nil"/>
            </w:tcBorders>
            <w:shd w:val="clear" w:color="auto" w:fill="auto"/>
          </w:tcPr>
          <w:p w14:paraId="1B48F7FA"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595DFAF3" w14:textId="77777777" w:rsidR="00E17B52" w:rsidRPr="000D79A8" w:rsidRDefault="00E17B52"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057120E9" w14:textId="77777777" w:rsidR="00E17B52" w:rsidRPr="00295BD8" w:rsidRDefault="00E17B52" w:rsidP="004F325E">
            <w:pPr>
              <w:spacing w:before="40" w:after="120"/>
              <w:ind w:right="113"/>
              <w:jc w:val="center"/>
            </w:pPr>
          </w:p>
        </w:tc>
      </w:tr>
      <w:tr w:rsidR="00E17B52" w:rsidRPr="003D412A" w14:paraId="280F13F6" w14:textId="77777777" w:rsidTr="00FB06EB">
        <w:trPr>
          <w:trHeight w:val="20"/>
        </w:trPr>
        <w:tc>
          <w:tcPr>
            <w:tcW w:w="1308" w:type="dxa"/>
            <w:tcBorders>
              <w:top w:val="nil"/>
              <w:bottom w:val="single" w:sz="4" w:space="0" w:color="auto"/>
            </w:tcBorders>
            <w:shd w:val="clear" w:color="auto" w:fill="auto"/>
          </w:tcPr>
          <w:p w14:paraId="36F0A0AF"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8513762" w14:textId="77777777" w:rsidR="00E17B52" w:rsidRPr="000D79A8" w:rsidRDefault="00E17B52" w:rsidP="0013375F">
            <w:pPr>
              <w:spacing w:before="40" w:after="120"/>
              <w:ind w:left="567" w:hanging="567"/>
            </w:pPr>
            <w:r w:rsidRPr="000D79A8">
              <w:t>A</w:t>
            </w:r>
            <w:r w:rsidRPr="000D79A8">
              <w:tab/>
              <w:t>The dangerous goods which carry this label emit flammable gases in contact with water</w:t>
            </w:r>
          </w:p>
          <w:p w14:paraId="6EC69453" w14:textId="77777777" w:rsidR="00E17B52" w:rsidRPr="000D79A8" w:rsidRDefault="00E17B52" w:rsidP="0013375F">
            <w:pPr>
              <w:spacing w:before="40" w:after="120"/>
              <w:ind w:left="567" w:hanging="567"/>
            </w:pPr>
            <w:r w:rsidRPr="000D79A8">
              <w:t>B</w:t>
            </w:r>
            <w:r w:rsidRPr="000D79A8">
              <w:tab/>
              <w:t>The dangerous goods which carry this label are an infectious substance</w:t>
            </w:r>
          </w:p>
          <w:p w14:paraId="5335194E" w14:textId="77777777" w:rsidR="00E17B52" w:rsidRPr="000D79A8" w:rsidRDefault="00E17B52" w:rsidP="0013375F">
            <w:pPr>
              <w:spacing w:before="40" w:after="120"/>
              <w:ind w:left="567" w:hanging="567"/>
            </w:pPr>
            <w:r w:rsidRPr="000D79A8">
              <w:t>C</w:t>
            </w:r>
            <w:r w:rsidRPr="000D79A8">
              <w:tab/>
              <w:t>The dangerous goods which carry this label are a toxic substance</w:t>
            </w:r>
          </w:p>
          <w:p w14:paraId="3718A791" w14:textId="77777777" w:rsidR="00E17B52" w:rsidRPr="000D79A8" w:rsidRDefault="00E17B52" w:rsidP="0013375F">
            <w:pPr>
              <w:spacing w:before="40" w:after="120"/>
              <w:ind w:left="567" w:hanging="567"/>
            </w:pPr>
            <w:r w:rsidRPr="000D79A8">
              <w:t>D</w:t>
            </w:r>
            <w:r w:rsidRPr="000D79A8">
              <w:tab/>
              <w:t>The dangerous goods which carry this label must not be loaded together with other substances in the same vessel</w:t>
            </w:r>
          </w:p>
        </w:tc>
        <w:tc>
          <w:tcPr>
            <w:tcW w:w="1134" w:type="dxa"/>
            <w:tcBorders>
              <w:top w:val="nil"/>
              <w:bottom w:val="single" w:sz="4" w:space="0" w:color="auto"/>
            </w:tcBorders>
            <w:shd w:val="clear" w:color="auto" w:fill="auto"/>
          </w:tcPr>
          <w:p w14:paraId="47E14489" w14:textId="77777777" w:rsidR="00E17B52" w:rsidRPr="00295BD8" w:rsidRDefault="00E17B52" w:rsidP="004F325E">
            <w:pPr>
              <w:spacing w:before="40" w:after="120"/>
              <w:jc w:val="center"/>
            </w:pPr>
          </w:p>
        </w:tc>
      </w:tr>
      <w:tr w:rsidR="00E17B52" w:rsidRPr="003D412A" w14:paraId="760434F0" w14:textId="77777777" w:rsidTr="00FB06EB">
        <w:trPr>
          <w:trHeight w:val="20"/>
        </w:trPr>
        <w:tc>
          <w:tcPr>
            <w:tcW w:w="1308" w:type="dxa"/>
            <w:tcBorders>
              <w:top w:val="single" w:sz="4" w:space="0" w:color="auto"/>
              <w:bottom w:val="nil"/>
            </w:tcBorders>
            <w:shd w:val="clear" w:color="auto" w:fill="auto"/>
          </w:tcPr>
          <w:p w14:paraId="657D9630"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1DF796C4" w14:textId="77777777" w:rsidR="00E17B52" w:rsidRPr="000D79A8" w:rsidRDefault="00E17B52" w:rsidP="0013375F">
            <w:pPr>
              <w:spacing w:before="40" w:after="120"/>
              <w:ind w:left="567" w:hanging="567"/>
            </w:pPr>
          </w:p>
        </w:tc>
        <w:tc>
          <w:tcPr>
            <w:tcW w:w="1134" w:type="dxa"/>
            <w:tcBorders>
              <w:top w:val="single" w:sz="4" w:space="0" w:color="auto"/>
              <w:bottom w:val="nil"/>
            </w:tcBorders>
            <w:shd w:val="clear" w:color="auto" w:fill="auto"/>
          </w:tcPr>
          <w:p w14:paraId="3E5FA330" w14:textId="77777777" w:rsidR="00E17B52" w:rsidRPr="00295BD8" w:rsidRDefault="00E17B52" w:rsidP="004F325E">
            <w:pPr>
              <w:spacing w:before="40" w:after="120"/>
              <w:jc w:val="center"/>
            </w:pPr>
          </w:p>
        </w:tc>
      </w:tr>
      <w:tr w:rsidR="00E17B52" w:rsidRPr="003D412A" w14:paraId="29033BFC" w14:textId="77777777" w:rsidTr="00FB06EB">
        <w:trPr>
          <w:trHeight w:val="20"/>
        </w:trPr>
        <w:tc>
          <w:tcPr>
            <w:tcW w:w="1308" w:type="dxa"/>
            <w:tcBorders>
              <w:top w:val="nil"/>
              <w:bottom w:val="single" w:sz="4" w:space="0" w:color="auto"/>
            </w:tcBorders>
            <w:shd w:val="clear" w:color="auto" w:fill="auto"/>
          </w:tcPr>
          <w:p w14:paraId="1A6FC67D" w14:textId="77777777" w:rsidR="00E17B52" w:rsidRPr="00167D53" w:rsidRDefault="00E17B52" w:rsidP="00FB06EB">
            <w:pPr>
              <w:keepNext/>
              <w:keepLines/>
              <w:spacing w:before="40" w:after="120"/>
              <w:ind w:right="113"/>
            </w:pPr>
            <w:r w:rsidRPr="00167D53">
              <w:t>120 06.0-37</w:t>
            </w:r>
          </w:p>
        </w:tc>
        <w:tc>
          <w:tcPr>
            <w:tcW w:w="6063" w:type="dxa"/>
            <w:tcBorders>
              <w:top w:val="nil"/>
              <w:bottom w:val="single" w:sz="4" w:space="0" w:color="auto"/>
            </w:tcBorders>
            <w:shd w:val="clear" w:color="auto" w:fill="auto"/>
          </w:tcPr>
          <w:p w14:paraId="4D1E6115" w14:textId="77777777" w:rsidR="00E17B52" w:rsidRPr="00167D53" w:rsidRDefault="00E17B52" w:rsidP="00FB06EB">
            <w:pPr>
              <w:keepNext/>
              <w:keepLines/>
              <w:spacing w:before="40" w:after="120"/>
              <w:ind w:right="113"/>
            </w:pPr>
            <w:r w:rsidRPr="00167D53">
              <w:t>5.2.2.2.2</w:t>
            </w:r>
          </w:p>
        </w:tc>
        <w:tc>
          <w:tcPr>
            <w:tcW w:w="1134" w:type="dxa"/>
            <w:tcBorders>
              <w:top w:val="nil"/>
              <w:bottom w:val="single" w:sz="4" w:space="0" w:color="auto"/>
            </w:tcBorders>
            <w:shd w:val="clear" w:color="auto" w:fill="auto"/>
          </w:tcPr>
          <w:p w14:paraId="217F3AE6" w14:textId="77777777" w:rsidR="00E17B52" w:rsidRPr="00167D53" w:rsidRDefault="00E17B52" w:rsidP="004F325E">
            <w:pPr>
              <w:keepNext/>
              <w:keepLines/>
              <w:spacing w:before="40" w:after="120"/>
              <w:ind w:right="113"/>
              <w:jc w:val="center"/>
            </w:pPr>
            <w:r w:rsidRPr="00167D53">
              <w:t>D</w:t>
            </w:r>
          </w:p>
        </w:tc>
      </w:tr>
      <w:tr w:rsidR="00E17B52" w:rsidRPr="003D412A" w14:paraId="71BE72EE" w14:textId="77777777" w:rsidTr="0013375F">
        <w:trPr>
          <w:trHeight w:val="20"/>
        </w:trPr>
        <w:tc>
          <w:tcPr>
            <w:tcW w:w="1308" w:type="dxa"/>
            <w:tcBorders>
              <w:top w:val="single" w:sz="4" w:space="0" w:color="auto"/>
              <w:bottom w:val="nil"/>
            </w:tcBorders>
            <w:shd w:val="clear" w:color="auto" w:fill="auto"/>
          </w:tcPr>
          <w:p w14:paraId="7C20EF63" w14:textId="77777777" w:rsidR="00E17B52" w:rsidRPr="00167D53" w:rsidRDefault="00E17B52" w:rsidP="00FB06EB">
            <w:pPr>
              <w:keepNext/>
              <w:keepLines/>
              <w:spacing w:before="40" w:after="120"/>
              <w:ind w:right="113"/>
            </w:pPr>
          </w:p>
        </w:tc>
        <w:tc>
          <w:tcPr>
            <w:tcW w:w="6063" w:type="dxa"/>
            <w:tcBorders>
              <w:top w:val="single" w:sz="4" w:space="0" w:color="auto"/>
              <w:bottom w:val="nil"/>
            </w:tcBorders>
            <w:shd w:val="clear" w:color="auto" w:fill="auto"/>
          </w:tcPr>
          <w:p w14:paraId="168C95B0" w14:textId="77777777" w:rsidR="00E17B52" w:rsidRPr="00167D53" w:rsidRDefault="00E17B52" w:rsidP="00FB06EB">
            <w:pPr>
              <w:keepNext/>
              <w:keepLines/>
              <w:spacing w:before="40" w:after="120"/>
              <w:ind w:right="113"/>
            </w:pPr>
            <w:r>
              <w:t>Which danger label indicates that a package contains substances liable to spontaneous combustion?</w:t>
            </w:r>
          </w:p>
        </w:tc>
        <w:tc>
          <w:tcPr>
            <w:tcW w:w="1134" w:type="dxa"/>
            <w:tcBorders>
              <w:top w:val="single" w:sz="4" w:space="0" w:color="auto"/>
              <w:bottom w:val="nil"/>
            </w:tcBorders>
            <w:shd w:val="clear" w:color="auto" w:fill="auto"/>
          </w:tcPr>
          <w:p w14:paraId="2A5749FF" w14:textId="77777777" w:rsidR="00E17B52" w:rsidRPr="00167D53" w:rsidRDefault="00E17B52" w:rsidP="00FB06EB">
            <w:pPr>
              <w:keepNext/>
              <w:keepLines/>
              <w:spacing w:before="40" w:after="120"/>
              <w:ind w:right="113"/>
              <w:jc w:val="center"/>
            </w:pPr>
          </w:p>
        </w:tc>
      </w:tr>
      <w:tr w:rsidR="00E17B52" w:rsidRPr="003D412A" w14:paraId="05F30216" w14:textId="77777777" w:rsidTr="0013375F">
        <w:trPr>
          <w:trHeight w:val="20"/>
        </w:trPr>
        <w:tc>
          <w:tcPr>
            <w:tcW w:w="1308" w:type="dxa"/>
            <w:tcBorders>
              <w:top w:val="nil"/>
              <w:bottom w:val="nil"/>
            </w:tcBorders>
            <w:shd w:val="clear" w:color="auto" w:fill="auto"/>
          </w:tcPr>
          <w:p w14:paraId="324C169D" w14:textId="77777777" w:rsidR="00E17B52" w:rsidRPr="00295BD8" w:rsidRDefault="00E17B52" w:rsidP="00FB06EB">
            <w:pPr>
              <w:keepNext/>
              <w:keepLines/>
              <w:spacing w:before="40" w:after="120"/>
              <w:ind w:right="113"/>
            </w:pPr>
          </w:p>
        </w:tc>
        <w:tc>
          <w:tcPr>
            <w:tcW w:w="6063" w:type="dxa"/>
            <w:tcBorders>
              <w:top w:val="nil"/>
              <w:bottom w:val="nil"/>
            </w:tcBorders>
            <w:shd w:val="clear" w:color="auto" w:fill="auto"/>
          </w:tcPr>
          <w:p w14:paraId="2C0C4C25" w14:textId="77777777" w:rsidR="00E17B52" w:rsidRPr="000D79A8" w:rsidRDefault="00E17B52" w:rsidP="00FB06EB">
            <w:pPr>
              <w:keepNext/>
              <w:keepLines/>
              <w:spacing w:before="40" w:after="120"/>
              <w:ind w:right="113"/>
            </w:pPr>
            <w:r>
              <w:t>A</w:t>
            </w:r>
            <w:r>
              <w:rPr>
                <w:noProof/>
                <w:lang w:eastAsia="zh-CN"/>
              </w:rPr>
              <w:drawing>
                <wp:inline distT="0" distB="0" distL="0" distR="0" wp14:anchorId="564CBFFD" wp14:editId="596E289F">
                  <wp:extent cx="935990" cy="93599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ED1E960" w14:textId="77777777" w:rsidR="00E17B52" w:rsidRPr="00295BD8" w:rsidRDefault="00E17B52" w:rsidP="00FB06EB">
            <w:pPr>
              <w:keepNext/>
              <w:keepLines/>
              <w:spacing w:before="40" w:after="120"/>
              <w:ind w:right="113"/>
              <w:jc w:val="center"/>
            </w:pPr>
          </w:p>
        </w:tc>
      </w:tr>
      <w:tr w:rsidR="00E17B52" w:rsidRPr="003D412A" w14:paraId="2186F5B6" w14:textId="77777777" w:rsidTr="0013375F">
        <w:trPr>
          <w:trHeight w:val="20"/>
        </w:trPr>
        <w:tc>
          <w:tcPr>
            <w:tcW w:w="1308" w:type="dxa"/>
            <w:tcBorders>
              <w:top w:val="nil"/>
              <w:bottom w:val="nil"/>
            </w:tcBorders>
            <w:shd w:val="clear" w:color="auto" w:fill="auto"/>
          </w:tcPr>
          <w:p w14:paraId="56A3C35B"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38A7131" w14:textId="77777777" w:rsidR="00E17B52" w:rsidRPr="000D79A8" w:rsidRDefault="00E17B52" w:rsidP="0013375F">
            <w:pPr>
              <w:spacing w:before="40" w:after="120"/>
              <w:ind w:right="113"/>
            </w:pPr>
            <w:r w:rsidRPr="000D79A8">
              <w:t>B</w:t>
            </w:r>
            <w:r>
              <w:rPr>
                <w:noProof/>
                <w:lang w:eastAsia="zh-CN"/>
              </w:rPr>
              <w:drawing>
                <wp:inline distT="0" distB="0" distL="0" distR="0" wp14:anchorId="72194230" wp14:editId="4E0D10E4">
                  <wp:extent cx="870585" cy="870585"/>
                  <wp:effectExtent l="0" t="0" r="5715" b="5715"/>
                  <wp:docPr id="27" name="Picture 24"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 http://www.unece.org/fileadmin/DAM/trans/danger/publi/ghs/TDGpictograms/rouge2_noir.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1255DA9" w14:textId="77777777" w:rsidR="00E17B52" w:rsidRPr="00295BD8" w:rsidRDefault="00E17B52" w:rsidP="0013375F">
            <w:pPr>
              <w:spacing w:before="40" w:after="120"/>
              <w:ind w:right="113"/>
              <w:jc w:val="center"/>
            </w:pPr>
          </w:p>
        </w:tc>
      </w:tr>
      <w:tr w:rsidR="00E17B52" w:rsidRPr="003D412A" w14:paraId="23AF961A" w14:textId="77777777" w:rsidTr="0013375F">
        <w:trPr>
          <w:trHeight w:val="20"/>
        </w:trPr>
        <w:tc>
          <w:tcPr>
            <w:tcW w:w="1308" w:type="dxa"/>
            <w:tcBorders>
              <w:top w:val="nil"/>
              <w:bottom w:val="nil"/>
            </w:tcBorders>
            <w:shd w:val="clear" w:color="auto" w:fill="auto"/>
          </w:tcPr>
          <w:p w14:paraId="518D0E60"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2B6D48C0" w14:textId="77777777" w:rsidR="00E17B52" w:rsidRPr="000D79A8" w:rsidRDefault="00E17B52" w:rsidP="0013375F">
            <w:pPr>
              <w:spacing w:before="40" w:after="120"/>
              <w:ind w:right="113"/>
            </w:pPr>
            <w:r w:rsidRPr="000D79A8">
              <w:t>C</w:t>
            </w:r>
            <w:r>
              <w:rPr>
                <w:noProof/>
                <w:lang w:eastAsia="zh-CN"/>
              </w:rPr>
              <w:drawing>
                <wp:inline distT="0" distB="0" distL="0" distR="0" wp14:anchorId="664DD291" wp14:editId="5293F96A">
                  <wp:extent cx="914400" cy="914400"/>
                  <wp:effectExtent l="0" t="0" r="0" b="0"/>
                  <wp:docPr id="28" name="Picture 23"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1A8CB95B" w14:textId="77777777" w:rsidR="00E17B52" w:rsidRPr="00295BD8" w:rsidRDefault="00E17B52" w:rsidP="0013375F">
            <w:pPr>
              <w:spacing w:before="40" w:after="120"/>
              <w:ind w:right="113"/>
              <w:jc w:val="center"/>
            </w:pPr>
          </w:p>
        </w:tc>
      </w:tr>
      <w:tr w:rsidR="00E17B52" w:rsidRPr="003D412A" w14:paraId="17FFF7A7" w14:textId="77777777" w:rsidTr="00120870">
        <w:trPr>
          <w:trHeight w:val="20"/>
        </w:trPr>
        <w:tc>
          <w:tcPr>
            <w:tcW w:w="1308" w:type="dxa"/>
            <w:tcBorders>
              <w:top w:val="nil"/>
              <w:bottom w:val="single" w:sz="4" w:space="0" w:color="auto"/>
            </w:tcBorders>
            <w:shd w:val="clear" w:color="auto" w:fill="auto"/>
          </w:tcPr>
          <w:p w14:paraId="221E2635"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79AC9305" w14:textId="77777777" w:rsidR="00E17B52" w:rsidRPr="000D79A8" w:rsidRDefault="00E17B52" w:rsidP="0013375F">
            <w:pPr>
              <w:spacing w:before="40" w:after="120"/>
              <w:ind w:right="113"/>
            </w:pPr>
            <w:r w:rsidRPr="000D79A8">
              <w:t>D</w:t>
            </w:r>
            <w:r>
              <w:rPr>
                <w:noProof/>
                <w:lang w:eastAsia="zh-CN"/>
              </w:rPr>
              <w:drawing>
                <wp:inline distT="0" distB="0" distL="0" distR="0" wp14:anchorId="11D43133" wp14:editId="14703544">
                  <wp:extent cx="914400" cy="914400"/>
                  <wp:effectExtent l="0" t="0" r="0" b="0"/>
                  <wp:docPr id="29" name="Picture 22"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6C9129DD" w14:textId="77777777" w:rsidR="00E17B52" w:rsidRPr="00295BD8" w:rsidRDefault="00E17B52" w:rsidP="0013375F">
            <w:pPr>
              <w:spacing w:before="40" w:after="120"/>
              <w:ind w:right="113"/>
              <w:jc w:val="center"/>
            </w:pPr>
          </w:p>
        </w:tc>
      </w:tr>
      <w:tr w:rsidR="00E17B52" w:rsidRPr="003D412A" w14:paraId="0BE5D6A7" w14:textId="77777777" w:rsidTr="00120870">
        <w:trPr>
          <w:trHeight w:val="20"/>
        </w:trPr>
        <w:tc>
          <w:tcPr>
            <w:tcW w:w="1308" w:type="dxa"/>
            <w:tcBorders>
              <w:top w:val="single" w:sz="4" w:space="0" w:color="auto"/>
              <w:bottom w:val="nil"/>
            </w:tcBorders>
            <w:shd w:val="clear" w:color="auto" w:fill="auto"/>
          </w:tcPr>
          <w:p w14:paraId="51CC7897"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2C3B182A"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721ADEE4" w14:textId="77777777" w:rsidR="00E17B52" w:rsidRPr="00295BD8" w:rsidRDefault="00E17B52" w:rsidP="0013375F">
            <w:pPr>
              <w:spacing w:before="40" w:after="120"/>
              <w:ind w:right="113"/>
              <w:jc w:val="center"/>
            </w:pPr>
          </w:p>
        </w:tc>
      </w:tr>
      <w:tr w:rsidR="00E17B52" w:rsidRPr="003D412A" w14:paraId="2AC5E750" w14:textId="77777777" w:rsidTr="00120870">
        <w:trPr>
          <w:trHeight w:val="20"/>
        </w:trPr>
        <w:tc>
          <w:tcPr>
            <w:tcW w:w="1308" w:type="dxa"/>
            <w:tcBorders>
              <w:top w:val="nil"/>
              <w:bottom w:val="single" w:sz="4" w:space="0" w:color="auto"/>
            </w:tcBorders>
            <w:shd w:val="clear" w:color="auto" w:fill="auto"/>
          </w:tcPr>
          <w:p w14:paraId="0B688808" w14:textId="77777777" w:rsidR="00E17B52" w:rsidRPr="00022D3C" w:rsidRDefault="00E17B52" w:rsidP="00120870">
            <w:pPr>
              <w:keepNext/>
              <w:keepLines/>
              <w:spacing w:before="40" w:after="120"/>
              <w:ind w:right="113"/>
            </w:pPr>
            <w:r w:rsidRPr="00022D3C">
              <w:t>120 06.0-38</w:t>
            </w:r>
          </w:p>
        </w:tc>
        <w:tc>
          <w:tcPr>
            <w:tcW w:w="6063" w:type="dxa"/>
            <w:tcBorders>
              <w:top w:val="nil"/>
              <w:bottom w:val="single" w:sz="4" w:space="0" w:color="auto"/>
            </w:tcBorders>
            <w:shd w:val="clear" w:color="auto" w:fill="auto"/>
          </w:tcPr>
          <w:p w14:paraId="443759B2" w14:textId="77777777" w:rsidR="00E17B52" w:rsidRPr="00022D3C" w:rsidRDefault="00E17B52" w:rsidP="00120870">
            <w:pPr>
              <w:keepNext/>
              <w:keepLines/>
              <w:spacing w:before="40" w:after="120"/>
              <w:ind w:right="113"/>
            </w:pPr>
            <w:r w:rsidRPr="00022D3C">
              <w:t>5.2.2.2.2</w:t>
            </w:r>
          </w:p>
        </w:tc>
        <w:tc>
          <w:tcPr>
            <w:tcW w:w="1134" w:type="dxa"/>
            <w:tcBorders>
              <w:top w:val="nil"/>
              <w:bottom w:val="single" w:sz="4" w:space="0" w:color="auto"/>
            </w:tcBorders>
            <w:shd w:val="clear" w:color="auto" w:fill="auto"/>
          </w:tcPr>
          <w:p w14:paraId="1A78E3BF" w14:textId="77777777" w:rsidR="00E17B52" w:rsidRPr="00022D3C" w:rsidRDefault="00E17B52" w:rsidP="004F325E">
            <w:pPr>
              <w:keepNext/>
              <w:keepLines/>
              <w:spacing w:before="40" w:after="120"/>
              <w:ind w:right="113"/>
              <w:jc w:val="center"/>
            </w:pPr>
            <w:r w:rsidRPr="00022D3C">
              <w:t>D</w:t>
            </w:r>
          </w:p>
        </w:tc>
      </w:tr>
      <w:tr w:rsidR="00E17B52" w:rsidRPr="003D412A" w14:paraId="2F10A724" w14:textId="77777777" w:rsidTr="0013375F">
        <w:trPr>
          <w:trHeight w:val="20"/>
        </w:trPr>
        <w:tc>
          <w:tcPr>
            <w:tcW w:w="1308" w:type="dxa"/>
            <w:tcBorders>
              <w:top w:val="single" w:sz="4" w:space="0" w:color="auto"/>
              <w:bottom w:val="nil"/>
            </w:tcBorders>
            <w:shd w:val="clear" w:color="auto" w:fill="auto"/>
          </w:tcPr>
          <w:p w14:paraId="0547A223" w14:textId="77777777" w:rsidR="00E17B52" w:rsidRPr="00022D3C"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2823C36D" w14:textId="77777777" w:rsidR="00E17B52" w:rsidRPr="00022D3C" w:rsidRDefault="00E17B52" w:rsidP="00120870">
            <w:pPr>
              <w:keepNext/>
              <w:keepLines/>
              <w:spacing w:before="40" w:after="120"/>
              <w:ind w:right="113"/>
            </w:pPr>
            <w:r w:rsidRPr="00022D3C">
              <w:t xml:space="preserve">Which danger label should a package containing corrosive </w:t>
            </w:r>
            <w:r>
              <w:t>substances bear?</w:t>
            </w:r>
          </w:p>
        </w:tc>
        <w:tc>
          <w:tcPr>
            <w:tcW w:w="1134" w:type="dxa"/>
            <w:tcBorders>
              <w:top w:val="single" w:sz="4" w:space="0" w:color="auto"/>
              <w:bottom w:val="nil"/>
            </w:tcBorders>
            <w:shd w:val="clear" w:color="auto" w:fill="auto"/>
          </w:tcPr>
          <w:p w14:paraId="7F0CF49A" w14:textId="77777777" w:rsidR="00E17B52" w:rsidRPr="00022D3C" w:rsidRDefault="00E17B52" w:rsidP="00120870">
            <w:pPr>
              <w:keepNext/>
              <w:keepLines/>
              <w:spacing w:before="40" w:after="120"/>
              <w:ind w:right="113"/>
              <w:jc w:val="center"/>
            </w:pPr>
          </w:p>
        </w:tc>
      </w:tr>
      <w:tr w:rsidR="00E17B52" w:rsidRPr="003D412A" w14:paraId="0E32F70A" w14:textId="77777777" w:rsidTr="0013375F">
        <w:trPr>
          <w:trHeight w:val="20"/>
        </w:trPr>
        <w:tc>
          <w:tcPr>
            <w:tcW w:w="1308" w:type="dxa"/>
            <w:tcBorders>
              <w:top w:val="nil"/>
              <w:bottom w:val="nil"/>
            </w:tcBorders>
            <w:shd w:val="clear" w:color="auto" w:fill="auto"/>
          </w:tcPr>
          <w:p w14:paraId="2CE8D8D6"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7BD34B87" w14:textId="77777777" w:rsidR="00E17B52" w:rsidRPr="000D79A8" w:rsidRDefault="00E17B52" w:rsidP="00120870">
            <w:pPr>
              <w:keepNext/>
              <w:keepLines/>
              <w:spacing w:before="40" w:after="120"/>
              <w:ind w:right="113"/>
            </w:pPr>
            <w:r>
              <w:t>A</w:t>
            </w:r>
            <w:r>
              <w:rPr>
                <w:noProof/>
                <w:lang w:eastAsia="zh-CN"/>
              </w:rPr>
              <w:drawing>
                <wp:inline distT="0" distB="0" distL="0" distR="0" wp14:anchorId="2FB82CF9" wp14:editId="47A219EF">
                  <wp:extent cx="935990" cy="935990"/>
                  <wp:effectExtent l="0" t="0" r="0" b="0"/>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74056650" w14:textId="77777777" w:rsidR="00E17B52" w:rsidRPr="00295BD8" w:rsidRDefault="00E17B52" w:rsidP="00120870">
            <w:pPr>
              <w:keepNext/>
              <w:keepLines/>
              <w:spacing w:before="40" w:after="120"/>
              <w:ind w:right="113"/>
              <w:jc w:val="center"/>
            </w:pPr>
          </w:p>
        </w:tc>
      </w:tr>
      <w:tr w:rsidR="00E17B52" w:rsidRPr="003D412A" w14:paraId="31B207CA" w14:textId="77777777" w:rsidTr="0013375F">
        <w:trPr>
          <w:trHeight w:val="20"/>
        </w:trPr>
        <w:tc>
          <w:tcPr>
            <w:tcW w:w="1308" w:type="dxa"/>
            <w:tcBorders>
              <w:top w:val="nil"/>
              <w:bottom w:val="nil"/>
            </w:tcBorders>
            <w:shd w:val="clear" w:color="auto" w:fill="auto"/>
          </w:tcPr>
          <w:p w14:paraId="543BE45E"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18B4CAA9" w14:textId="77777777" w:rsidR="00E17B52" w:rsidRPr="000D79A8" w:rsidRDefault="00E17B52" w:rsidP="00120870">
            <w:pPr>
              <w:keepNext/>
              <w:keepLines/>
              <w:spacing w:before="40" w:after="120"/>
              <w:ind w:right="113"/>
            </w:pPr>
            <w:r w:rsidRPr="000D79A8">
              <w:t>B</w:t>
            </w:r>
            <w:r>
              <w:rPr>
                <w:noProof/>
                <w:lang w:eastAsia="zh-CN"/>
              </w:rPr>
              <w:drawing>
                <wp:inline distT="0" distB="0" distL="0" distR="0" wp14:anchorId="30C9B89F" wp14:editId="45BC7A96">
                  <wp:extent cx="914400" cy="914400"/>
                  <wp:effectExtent l="0" t="0" r="0" b="0"/>
                  <wp:docPr id="31" name="Picture 20"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6ACF6712" w14:textId="77777777" w:rsidR="00E17B52" w:rsidRPr="00295BD8" w:rsidRDefault="00E17B52" w:rsidP="00120870">
            <w:pPr>
              <w:keepNext/>
              <w:keepLines/>
              <w:spacing w:before="40" w:after="120"/>
              <w:ind w:right="113"/>
              <w:jc w:val="center"/>
            </w:pPr>
          </w:p>
        </w:tc>
      </w:tr>
      <w:tr w:rsidR="00E17B52" w:rsidRPr="003D412A" w14:paraId="33F82A1B" w14:textId="77777777" w:rsidTr="0013375F">
        <w:trPr>
          <w:trHeight w:val="20"/>
        </w:trPr>
        <w:tc>
          <w:tcPr>
            <w:tcW w:w="1308" w:type="dxa"/>
            <w:tcBorders>
              <w:top w:val="nil"/>
              <w:bottom w:val="nil"/>
            </w:tcBorders>
            <w:shd w:val="clear" w:color="auto" w:fill="auto"/>
          </w:tcPr>
          <w:p w14:paraId="15E199BE"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0AD3BAD6" w14:textId="77777777" w:rsidR="00E17B52" w:rsidRPr="000D79A8" w:rsidRDefault="00E17B52" w:rsidP="0013375F">
            <w:pPr>
              <w:spacing w:before="40" w:after="120"/>
              <w:ind w:right="113"/>
            </w:pPr>
            <w:r w:rsidRPr="000D79A8">
              <w:t>C</w:t>
            </w:r>
            <w:r>
              <w:rPr>
                <w:noProof/>
                <w:lang w:eastAsia="zh-CN"/>
              </w:rPr>
              <w:drawing>
                <wp:inline distT="0" distB="0" distL="0" distR="0" wp14:anchorId="6AB7A9A0" wp14:editId="22F356DD">
                  <wp:extent cx="892810" cy="892810"/>
                  <wp:effectExtent l="0" t="0" r="2540" b="2540"/>
                  <wp:docPr id="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77B348AE" w14:textId="77777777" w:rsidR="00E17B52" w:rsidRPr="00295BD8" w:rsidRDefault="00E17B52" w:rsidP="0013375F">
            <w:pPr>
              <w:spacing w:before="40" w:after="120"/>
              <w:ind w:right="113"/>
              <w:jc w:val="center"/>
            </w:pPr>
          </w:p>
        </w:tc>
      </w:tr>
      <w:tr w:rsidR="00E17B52" w:rsidRPr="003D412A" w14:paraId="05022001" w14:textId="77777777" w:rsidTr="00F56C3B">
        <w:trPr>
          <w:trHeight w:val="20"/>
        </w:trPr>
        <w:tc>
          <w:tcPr>
            <w:tcW w:w="1308" w:type="dxa"/>
            <w:tcBorders>
              <w:top w:val="nil"/>
              <w:bottom w:val="single" w:sz="4" w:space="0" w:color="auto"/>
            </w:tcBorders>
            <w:shd w:val="clear" w:color="auto" w:fill="auto"/>
          </w:tcPr>
          <w:p w14:paraId="5274210E"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C24E85B" w14:textId="77777777" w:rsidR="00E17B52" w:rsidRPr="000D79A8" w:rsidRDefault="00E17B52" w:rsidP="0013375F">
            <w:pPr>
              <w:spacing w:before="40" w:after="120"/>
              <w:ind w:right="113"/>
            </w:pPr>
            <w:r w:rsidRPr="000D79A8">
              <w:t>D</w:t>
            </w:r>
            <w:r>
              <w:rPr>
                <w:noProof/>
                <w:lang w:eastAsia="zh-CN"/>
              </w:rPr>
              <w:drawing>
                <wp:inline distT="0" distB="0" distL="0" distR="0" wp14:anchorId="6C5819CD" wp14:editId="0AE2AC30">
                  <wp:extent cx="946785" cy="935990"/>
                  <wp:effectExtent l="0" t="0" r="5715" b="0"/>
                  <wp:docPr id="3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46785" cy="935990"/>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3EF2D5D5" w14:textId="77777777" w:rsidR="00E17B52" w:rsidRPr="00295BD8" w:rsidRDefault="00E17B52" w:rsidP="0013375F">
            <w:pPr>
              <w:spacing w:before="40" w:after="120"/>
              <w:ind w:right="113"/>
              <w:jc w:val="center"/>
            </w:pPr>
          </w:p>
        </w:tc>
      </w:tr>
      <w:tr w:rsidR="00E17B52" w:rsidRPr="003D412A" w14:paraId="115036CB" w14:textId="77777777" w:rsidTr="00F56C3B">
        <w:trPr>
          <w:trHeight w:hRule="exact" w:val="113"/>
        </w:trPr>
        <w:tc>
          <w:tcPr>
            <w:tcW w:w="1308" w:type="dxa"/>
            <w:tcBorders>
              <w:top w:val="single" w:sz="4" w:space="0" w:color="auto"/>
              <w:bottom w:val="nil"/>
            </w:tcBorders>
            <w:shd w:val="clear" w:color="auto" w:fill="auto"/>
          </w:tcPr>
          <w:p w14:paraId="3D926EC0"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35AF91EB"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2B7DB9DE" w14:textId="77777777" w:rsidR="00E17B52" w:rsidRPr="00295BD8" w:rsidRDefault="00E17B52" w:rsidP="0013375F">
            <w:pPr>
              <w:spacing w:before="40" w:after="120"/>
              <w:ind w:right="113"/>
              <w:jc w:val="center"/>
            </w:pPr>
          </w:p>
        </w:tc>
      </w:tr>
      <w:tr w:rsidR="00E17B52" w:rsidRPr="003D412A" w14:paraId="0FFD8C80" w14:textId="77777777" w:rsidTr="0013375F">
        <w:trPr>
          <w:trHeight w:val="20"/>
        </w:trPr>
        <w:tc>
          <w:tcPr>
            <w:tcW w:w="1308" w:type="dxa"/>
            <w:tcBorders>
              <w:top w:val="nil"/>
              <w:bottom w:val="single" w:sz="4" w:space="0" w:color="auto"/>
            </w:tcBorders>
            <w:shd w:val="clear" w:color="auto" w:fill="auto"/>
          </w:tcPr>
          <w:p w14:paraId="4D52C59D" w14:textId="77777777" w:rsidR="00E17B52" w:rsidRPr="00A11B47" w:rsidRDefault="00E17B52" w:rsidP="00120870">
            <w:pPr>
              <w:keepNext/>
              <w:keepLines/>
              <w:spacing w:before="40" w:after="120"/>
              <w:ind w:right="113"/>
            </w:pPr>
            <w:r w:rsidRPr="00A11B47">
              <w:t>120 06.0-39</w:t>
            </w:r>
          </w:p>
        </w:tc>
        <w:tc>
          <w:tcPr>
            <w:tcW w:w="6063" w:type="dxa"/>
            <w:tcBorders>
              <w:top w:val="nil"/>
              <w:bottom w:val="single" w:sz="4" w:space="0" w:color="auto"/>
            </w:tcBorders>
            <w:shd w:val="clear" w:color="auto" w:fill="auto"/>
          </w:tcPr>
          <w:p w14:paraId="7B73F6E4" w14:textId="77777777" w:rsidR="00E17B52" w:rsidRPr="00A11B47" w:rsidRDefault="00E17B52" w:rsidP="00120870">
            <w:pPr>
              <w:keepNext/>
              <w:keepLines/>
              <w:spacing w:before="40" w:after="120"/>
              <w:ind w:right="113"/>
            </w:pPr>
            <w:r w:rsidRPr="00A11B47">
              <w:t>5.2.2.2.2</w:t>
            </w:r>
          </w:p>
        </w:tc>
        <w:tc>
          <w:tcPr>
            <w:tcW w:w="1134" w:type="dxa"/>
            <w:tcBorders>
              <w:top w:val="nil"/>
              <w:bottom w:val="single" w:sz="4" w:space="0" w:color="auto"/>
            </w:tcBorders>
            <w:shd w:val="clear" w:color="auto" w:fill="auto"/>
          </w:tcPr>
          <w:p w14:paraId="2AD38762" w14:textId="77777777" w:rsidR="00E17B52" w:rsidRPr="00A11B47" w:rsidRDefault="00E17B52" w:rsidP="004F325E">
            <w:pPr>
              <w:keepNext/>
              <w:keepLines/>
              <w:spacing w:before="40" w:after="120"/>
              <w:ind w:right="113"/>
              <w:jc w:val="center"/>
            </w:pPr>
            <w:r w:rsidRPr="00A11B47">
              <w:t>B</w:t>
            </w:r>
          </w:p>
        </w:tc>
      </w:tr>
      <w:tr w:rsidR="00E17B52" w:rsidRPr="003D412A" w14:paraId="551AC8D6" w14:textId="77777777" w:rsidTr="0013375F">
        <w:trPr>
          <w:trHeight w:val="20"/>
        </w:trPr>
        <w:tc>
          <w:tcPr>
            <w:tcW w:w="1308" w:type="dxa"/>
            <w:tcBorders>
              <w:top w:val="single" w:sz="4" w:space="0" w:color="auto"/>
              <w:bottom w:val="nil"/>
            </w:tcBorders>
            <w:shd w:val="clear" w:color="auto" w:fill="auto"/>
          </w:tcPr>
          <w:p w14:paraId="0D03D26F" w14:textId="77777777" w:rsidR="00E17B52" w:rsidRPr="00A11B47"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66ACAE2F" w14:textId="77777777" w:rsidR="00E17B52" w:rsidRPr="00A11B47" w:rsidRDefault="00E17B52" w:rsidP="00120870">
            <w:pPr>
              <w:keepNext/>
              <w:keepLines/>
              <w:spacing w:before="40" w:after="120"/>
              <w:ind w:right="113"/>
            </w:pPr>
            <w:r w:rsidRPr="00A11B47">
              <w:t xml:space="preserve">Which danger label should packages containing oxidizing </w:t>
            </w:r>
            <w:r>
              <w:t>substances bear?</w:t>
            </w:r>
          </w:p>
        </w:tc>
        <w:tc>
          <w:tcPr>
            <w:tcW w:w="1134" w:type="dxa"/>
            <w:tcBorders>
              <w:top w:val="single" w:sz="4" w:space="0" w:color="auto"/>
              <w:bottom w:val="nil"/>
            </w:tcBorders>
            <w:shd w:val="clear" w:color="auto" w:fill="auto"/>
          </w:tcPr>
          <w:p w14:paraId="09A33451" w14:textId="77777777" w:rsidR="00E17B52" w:rsidRPr="00A11B47" w:rsidRDefault="00E17B52" w:rsidP="00120870">
            <w:pPr>
              <w:keepNext/>
              <w:keepLines/>
              <w:spacing w:before="40" w:after="120"/>
              <w:ind w:right="113"/>
              <w:jc w:val="center"/>
            </w:pPr>
          </w:p>
        </w:tc>
      </w:tr>
      <w:tr w:rsidR="00E17B52" w:rsidRPr="003D412A" w14:paraId="259930DE" w14:textId="77777777" w:rsidTr="0013375F">
        <w:trPr>
          <w:trHeight w:val="20"/>
        </w:trPr>
        <w:tc>
          <w:tcPr>
            <w:tcW w:w="1308" w:type="dxa"/>
            <w:tcBorders>
              <w:top w:val="nil"/>
              <w:bottom w:val="nil"/>
            </w:tcBorders>
            <w:shd w:val="clear" w:color="auto" w:fill="auto"/>
          </w:tcPr>
          <w:p w14:paraId="7F97A988"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784FC6E8" w14:textId="77777777" w:rsidR="00E17B52" w:rsidRPr="000D79A8" w:rsidRDefault="00E17B52" w:rsidP="00120870">
            <w:pPr>
              <w:keepNext/>
              <w:keepLines/>
              <w:spacing w:before="40" w:after="120"/>
              <w:ind w:right="113"/>
            </w:pPr>
            <w:r w:rsidRPr="000D79A8">
              <w:t>A</w:t>
            </w:r>
            <w:r>
              <w:rPr>
                <w:noProof/>
                <w:lang w:eastAsia="zh-CN"/>
              </w:rPr>
              <w:drawing>
                <wp:inline distT="0" distB="0" distL="0" distR="0" wp14:anchorId="34F45154" wp14:editId="1BE0DD95">
                  <wp:extent cx="882015" cy="882015"/>
                  <wp:effectExtent l="0" t="0" r="0" b="0"/>
                  <wp:docPr id="34" name="Picture 19"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278E9FE7" w14:textId="77777777" w:rsidR="00E17B52" w:rsidRPr="00295BD8" w:rsidRDefault="00E17B52" w:rsidP="00120870">
            <w:pPr>
              <w:keepNext/>
              <w:keepLines/>
              <w:spacing w:before="40" w:after="120"/>
              <w:ind w:right="113"/>
              <w:jc w:val="center"/>
            </w:pPr>
          </w:p>
        </w:tc>
      </w:tr>
      <w:tr w:rsidR="00E17B52" w:rsidRPr="003D412A" w14:paraId="776253D6" w14:textId="77777777" w:rsidTr="0013375F">
        <w:trPr>
          <w:trHeight w:val="20"/>
        </w:trPr>
        <w:tc>
          <w:tcPr>
            <w:tcW w:w="1308" w:type="dxa"/>
            <w:tcBorders>
              <w:top w:val="nil"/>
              <w:bottom w:val="nil"/>
            </w:tcBorders>
            <w:shd w:val="clear" w:color="auto" w:fill="auto"/>
          </w:tcPr>
          <w:p w14:paraId="00F48739"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3FF44FA0" w14:textId="77777777" w:rsidR="00E17B52" w:rsidRPr="000D79A8" w:rsidRDefault="00E17B52" w:rsidP="00120870">
            <w:pPr>
              <w:keepNext/>
              <w:keepLines/>
              <w:spacing w:before="40" w:after="120"/>
              <w:ind w:right="113"/>
            </w:pPr>
            <w:r w:rsidRPr="000D79A8">
              <w:t>B</w:t>
            </w:r>
            <w:r>
              <w:rPr>
                <w:noProof/>
                <w:lang w:eastAsia="zh-CN"/>
              </w:rPr>
              <w:drawing>
                <wp:inline distT="0" distB="0" distL="0" distR="0" wp14:anchorId="1CA15D58" wp14:editId="7586C5FE">
                  <wp:extent cx="946785" cy="946785"/>
                  <wp:effectExtent l="0" t="0" r="5715" b="5715"/>
                  <wp:docPr id="35" name="Picture 18"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 http://www.unece.org/fileadmin/DAM/trans/danger/publi/ghs/TDGpictograms/jaune5-1.g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yellow/black)</w:t>
            </w:r>
          </w:p>
        </w:tc>
        <w:tc>
          <w:tcPr>
            <w:tcW w:w="1134" w:type="dxa"/>
            <w:tcBorders>
              <w:top w:val="nil"/>
              <w:bottom w:val="nil"/>
            </w:tcBorders>
            <w:shd w:val="clear" w:color="auto" w:fill="auto"/>
          </w:tcPr>
          <w:p w14:paraId="1A9F96A1" w14:textId="77777777" w:rsidR="00E17B52" w:rsidRPr="00295BD8" w:rsidRDefault="00E17B52" w:rsidP="00120870">
            <w:pPr>
              <w:keepNext/>
              <w:keepLines/>
              <w:spacing w:before="40" w:after="120"/>
              <w:ind w:right="113"/>
              <w:jc w:val="center"/>
            </w:pPr>
          </w:p>
        </w:tc>
      </w:tr>
      <w:tr w:rsidR="00E17B52" w:rsidRPr="003D412A" w14:paraId="1CEF0C78" w14:textId="77777777" w:rsidTr="0013375F">
        <w:trPr>
          <w:trHeight w:val="20"/>
        </w:trPr>
        <w:tc>
          <w:tcPr>
            <w:tcW w:w="1308" w:type="dxa"/>
            <w:tcBorders>
              <w:top w:val="nil"/>
              <w:bottom w:val="nil"/>
            </w:tcBorders>
            <w:shd w:val="clear" w:color="auto" w:fill="auto"/>
          </w:tcPr>
          <w:p w14:paraId="12371F2C"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7B39A26" w14:textId="77777777" w:rsidR="00E17B52" w:rsidRPr="000D79A8" w:rsidRDefault="00E17B52" w:rsidP="0013375F">
            <w:pPr>
              <w:spacing w:before="40" w:after="120"/>
              <w:ind w:right="113"/>
            </w:pPr>
            <w:r w:rsidRPr="000D79A8">
              <w:t>C</w:t>
            </w:r>
            <w:r>
              <w:rPr>
                <w:noProof/>
                <w:lang w:eastAsia="zh-CN"/>
              </w:rPr>
              <w:drawing>
                <wp:inline distT="0" distB="0" distL="0" distR="0" wp14:anchorId="4E6696FC" wp14:editId="50BB292C">
                  <wp:extent cx="882015" cy="882015"/>
                  <wp:effectExtent l="0" t="0" r="0" b="0"/>
                  <wp:docPr id="36" name="Picture 17"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702D825D" w14:textId="77777777" w:rsidR="00E17B52" w:rsidRPr="00295BD8" w:rsidRDefault="00E17B52" w:rsidP="0013375F">
            <w:pPr>
              <w:spacing w:before="40" w:after="120"/>
              <w:ind w:right="113"/>
              <w:jc w:val="center"/>
            </w:pPr>
          </w:p>
        </w:tc>
      </w:tr>
      <w:tr w:rsidR="00E17B52" w:rsidRPr="003D412A" w14:paraId="3F5B3A11" w14:textId="77777777" w:rsidTr="00120870">
        <w:trPr>
          <w:trHeight w:val="20"/>
        </w:trPr>
        <w:tc>
          <w:tcPr>
            <w:tcW w:w="1308" w:type="dxa"/>
            <w:tcBorders>
              <w:top w:val="nil"/>
              <w:bottom w:val="single" w:sz="4" w:space="0" w:color="auto"/>
            </w:tcBorders>
            <w:shd w:val="clear" w:color="auto" w:fill="auto"/>
          </w:tcPr>
          <w:p w14:paraId="19BE139D"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2C033478" w14:textId="77777777" w:rsidR="00E17B52" w:rsidRPr="000D79A8" w:rsidRDefault="00E17B52" w:rsidP="0013375F">
            <w:pPr>
              <w:spacing w:before="40" w:after="120"/>
              <w:ind w:right="113"/>
            </w:pPr>
            <w:r w:rsidRPr="000D79A8">
              <w:t>D</w:t>
            </w:r>
            <w:r>
              <w:rPr>
                <w:noProof/>
                <w:lang w:eastAsia="zh-CN"/>
              </w:rPr>
              <w:drawing>
                <wp:inline distT="0" distB="0" distL="0" distR="0" wp14:anchorId="37275ED7" wp14:editId="7C6E407C">
                  <wp:extent cx="946785" cy="946785"/>
                  <wp:effectExtent l="0" t="0" r="5715" b="5715"/>
                  <wp:docPr id="3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1200AF8C" w14:textId="77777777" w:rsidR="00E17B52" w:rsidRPr="00295BD8" w:rsidRDefault="00E17B52" w:rsidP="0013375F">
            <w:pPr>
              <w:spacing w:before="40" w:after="120"/>
              <w:ind w:right="113"/>
              <w:jc w:val="center"/>
            </w:pPr>
          </w:p>
        </w:tc>
      </w:tr>
      <w:tr w:rsidR="00E17B52" w:rsidRPr="003D412A" w14:paraId="73ECA51D" w14:textId="77777777" w:rsidTr="00120870">
        <w:trPr>
          <w:trHeight w:val="20"/>
        </w:trPr>
        <w:tc>
          <w:tcPr>
            <w:tcW w:w="1308" w:type="dxa"/>
            <w:tcBorders>
              <w:top w:val="single" w:sz="4" w:space="0" w:color="auto"/>
              <w:bottom w:val="nil"/>
            </w:tcBorders>
            <w:shd w:val="clear" w:color="auto" w:fill="auto"/>
          </w:tcPr>
          <w:p w14:paraId="29CF7E76" w14:textId="77777777" w:rsidR="00E17B52" w:rsidRPr="0066329A" w:rsidRDefault="00E17B52" w:rsidP="00B023BE">
            <w:pPr>
              <w:spacing w:before="40" w:after="120"/>
              <w:ind w:right="113"/>
            </w:pPr>
          </w:p>
        </w:tc>
        <w:tc>
          <w:tcPr>
            <w:tcW w:w="6063" w:type="dxa"/>
            <w:tcBorders>
              <w:top w:val="single" w:sz="4" w:space="0" w:color="auto"/>
              <w:bottom w:val="nil"/>
            </w:tcBorders>
            <w:shd w:val="clear" w:color="auto" w:fill="auto"/>
          </w:tcPr>
          <w:p w14:paraId="18333801" w14:textId="77777777" w:rsidR="00E17B52" w:rsidRPr="0066329A" w:rsidRDefault="00E17B52" w:rsidP="00B023BE">
            <w:pPr>
              <w:spacing w:before="40" w:after="120"/>
              <w:ind w:right="113"/>
            </w:pPr>
          </w:p>
        </w:tc>
        <w:tc>
          <w:tcPr>
            <w:tcW w:w="1134" w:type="dxa"/>
            <w:tcBorders>
              <w:top w:val="single" w:sz="4" w:space="0" w:color="auto"/>
              <w:bottom w:val="nil"/>
            </w:tcBorders>
            <w:shd w:val="clear" w:color="auto" w:fill="auto"/>
          </w:tcPr>
          <w:p w14:paraId="7FF84E9C" w14:textId="77777777" w:rsidR="00E17B52" w:rsidRPr="0066329A" w:rsidRDefault="00E17B52" w:rsidP="00B023BE">
            <w:pPr>
              <w:spacing w:before="40" w:after="120"/>
              <w:ind w:right="113"/>
            </w:pPr>
          </w:p>
        </w:tc>
      </w:tr>
      <w:tr w:rsidR="00E17B52" w:rsidRPr="003D412A" w14:paraId="2021636B" w14:textId="77777777" w:rsidTr="00120870">
        <w:trPr>
          <w:trHeight w:val="20"/>
        </w:trPr>
        <w:tc>
          <w:tcPr>
            <w:tcW w:w="1308" w:type="dxa"/>
            <w:tcBorders>
              <w:top w:val="nil"/>
              <w:bottom w:val="single" w:sz="4" w:space="0" w:color="auto"/>
            </w:tcBorders>
            <w:shd w:val="clear" w:color="auto" w:fill="auto"/>
          </w:tcPr>
          <w:p w14:paraId="58873FD9" w14:textId="77777777" w:rsidR="00E17B52" w:rsidRPr="0066329A" w:rsidRDefault="00E17B52" w:rsidP="00120870">
            <w:pPr>
              <w:keepNext/>
              <w:keepLines/>
              <w:spacing w:before="40" w:after="120"/>
              <w:ind w:right="113"/>
            </w:pPr>
            <w:r w:rsidRPr="0066329A">
              <w:t>120 06.0-40</w:t>
            </w:r>
          </w:p>
        </w:tc>
        <w:tc>
          <w:tcPr>
            <w:tcW w:w="6063" w:type="dxa"/>
            <w:tcBorders>
              <w:top w:val="nil"/>
              <w:bottom w:val="single" w:sz="4" w:space="0" w:color="auto"/>
            </w:tcBorders>
            <w:shd w:val="clear" w:color="auto" w:fill="auto"/>
          </w:tcPr>
          <w:p w14:paraId="57A93A7A" w14:textId="77777777" w:rsidR="00E17B52" w:rsidRPr="0066329A" w:rsidRDefault="00E17B52" w:rsidP="00120870">
            <w:pPr>
              <w:keepNext/>
              <w:keepLines/>
              <w:spacing w:before="40" w:after="120"/>
              <w:ind w:right="113"/>
            </w:pPr>
            <w:r w:rsidRPr="0066329A">
              <w:t>5.2.2.2.2</w:t>
            </w:r>
          </w:p>
        </w:tc>
        <w:tc>
          <w:tcPr>
            <w:tcW w:w="1134" w:type="dxa"/>
            <w:tcBorders>
              <w:top w:val="nil"/>
              <w:bottom w:val="single" w:sz="4" w:space="0" w:color="auto"/>
            </w:tcBorders>
            <w:shd w:val="clear" w:color="auto" w:fill="auto"/>
          </w:tcPr>
          <w:p w14:paraId="12354193" w14:textId="77777777" w:rsidR="00E17B52" w:rsidRPr="0066329A" w:rsidRDefault="00E17B52" w:rsidP="004F325E">
            <w:pPr>
              <w:keepNext/>
              <w:keepLines/>
              <w:spacing w:before="40" w:after="120"/>
              <w:ind w:right="113"/>
              <w:jc w:val="center"/>
            </w:pPr>
            <w:r w:rsidRPr="0066329A">
              <w:t>C</w:t>
            </w:r>
          </w:p>
        </w:tc>
      </w:tr>
      <w:tr w:rsidR="00E17B52" w:rsidRPr="003D412A" w14:paraId="474A235D" w14:textId="77777777" w:rsidTr="0013375F">
        <w:trPr>
          <w:trHeight w:val="20"/>
        </w:trPr>
        <w:tc>
          <w:tcPr>
            <w:tcW w:w="1308" w:type="dxa"/>
            <w:tcBorders>
              <w:top w:val="single" w:sz="4" w:space="0" w:color="auto"/>
              <w:bottom w:val="nil"/>
            </w:tcBorders>
            <w:shd w:val="clear" w:color="auto" w:fill="auto"/>
          </w:tcPr>
          <w:p w14:paraId="3BEFD07F" w14:textId="77777777" w:rsidR="00E17B52" w:rsidRPr="0066329A"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7A1E5CB1" w14:textId="77777777" w:rsidR="00E17B52" w:rsidRPr="0066329A" w:rsidRDefault="00E17B52" w:rsidP="00120870">
            <w:pPr>
              <w:keepNext/>
              <w:keepLines/>
              <w:spacing w:before="40" w:after="120"/>
              <w:ind w:right="113"/>
            </w:pPr>
            <w:r w:rsidRPr="0066329A">
              <w:t xml:space="preserve">Which danger label should packages containing flammable </w:t>
            </w:r>
            <w:r>
              <w:t>solids bear?</w:t>
            </w:r>
          </w:p>
        </w:tc>
        <w:tc>
          <w:tcPr>
            <w:tcW w:w="1134" w:type="dxa"/>
            <w:tcBorders>
              <w:top w:val="single" w:sz="4" w:space="0" w:color="auto"/>
              <w:bottom w:val="nil"/>
            </w:tcBorders>
            <w:shd w:val="clear" w:color="auto" w:fill="auto"/>
          </w:tcPr>
          <w:p w14:paraId="79D6FA38" w14:textId="77777777" w:rsidR="00E17B52" w:rsidRPr="0066329A" w:rsidRDefault="00E17B52" w:rsidP="00120870">
            <w:pPr>
              <w:keepNext/>
              <w:keepLines/>
              <w:spacing w:before="40" w:after="120"/>
              <w:ind w:right="113"/>
              <w:jc w:val="center"/>
            </w:pPr>
          </w:p>
        </w:tc>
      </w:tr>
      <w:tr w:rsidR="00E17B52" w:rsidRPr="003D412A" w14:paraId="49D233BD" w14:textId="77777777" w:rsidTr="0013375F">
        <w:trPr>
          <w:trHeight w:val="20"/>
        </w:trPr>
        <w:tc>
          <w:tcPr>
            <w:tcW w:w="1308" w:type="dxa"/>
            <w:tcBorders>
              <w:top w:val="nil"/>
              <w:bottom w:val="nil"/>
            </w:tcBorders>
            <w:shd w:val="clear" w:color="auto" w:fill="auto"/>
          </w:tcPr>
          <w:p w14:paraId="023B8BB8"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416BB8A8" w14:textId="77777777" w:rsidR="00E17B52" w:rsidRPr="000D79A8" w:rsidRDefault="00E17B52" w:rsidP="00120870">
            <w:pPr>
              <w:keepNext/>
              <w:keepLines/>
              <w:spacing w:before="40" w:after="120"/>
              <w:ind w:right="113"/>
            </w:pPr>
            <w:r w:rsidRPr="000D79A8">
              <w:t>A</w:t>
            </w:r>
            <w:r>
              <w:rPr>
                <w:noProof/>
                <w:lang w:eastAsia="zh-CN"/>
              </w:rPr>
              <w:drawing>
                <wp:inline distT="0" distB="0" distL="0" distR="0" wp14:anchorId="2CACC1D8" wp14:editId="7A954B6A">
                  <wp:extent cx="882015" cy="882015"/>
                  <wp:effectExtent l="0" t="0" r="0" b="0"/>
                  <wp:docPr id="38" name="Picture 16"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5C97E251" w14:textId="77777777" w:rsidR="00E17B52" w:rsidRPr="00295BD8" w:rsidRDefault="00E17B52" w:rsidP="00120870">
            <w:pPr>
              <w:keepNext/>
              <w:keepLines/>
              <w:spacing w:before="40" w:after="120"/>
              <w:ind w:right="113"/>
              <w:jc w:val="center"/>
            </w:pPr>
          </w:p>
        </w:tc>
      </w:tr>
      <w:tr w:rsidR="00E17B52" w:rsidRPr="003D412A" w14:paraId="2D75596F" w14:textId="77777777" w:rsidTr="0013375F">
        <w:trPr>
          <w:trHeight w:val="20"/>
        </w:trPr>
        <w:tc>
          <w:tcPr>
            <w:tcW w:w="1308" w:type="dxa"/>
            <w:tcBorders>
              <w:top w:val="nil"/>
              <w:bottom w:val="nil"/>
            </w:tcBorders>
            <w:shd w:val="clear" w:color="auto" w:fill="auto"/>
          </w:tcPr>
          <w:p w14:paraId="2017AC3C"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473733B7" w14:textId="77777777" w:rsidR="00E17B52" w:rsidRPr="000D79A8" w:rsidRDefault="00E17B52" w:rsidP="00120870">
            <w:pPr>
              <w:keepNext/>
              <w:keepLines/>
              <w:spacing w:before="40" w:after="120"/>
              <w:ind w:right="113"/>
            </w:pPr>
            <w:r>
              <w:t>B</w:t>
            </w:r>
            <w:r>
              <w:rPr>
                <w:noProof/>
                <w:lang w:eastAsia="zh-CN"/>
              </w:rPr>
              <w:drawing>
                <wp:inline distT="0" distB="0" distL="0" distR="0" wp14:anchorId="4C7B1A71" wp14:editId="29B2417C">
                  <wp:extent cx="925195" cy="925195"/>
                  <wp:effectExtent l="0" t="0" r="8255" b="8255"/>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2BC7DCFB" w14:textId="77777777" w:rsidR="00E17B52" w:rsidRPr="00295BD8" w:rsidRDefault="00E17B52" w:rsidP="00120870">
            <w:pPr>
              <w:keepNext/>
              <w:keepLines/>
              <w:spacing w:before="40" w:after="120"/>
              <w:ind w:right="113"/>
              <w:jc w:val="center"/>
            </w:pPr>
          </w:p>
        </w:tc>
      </w:tr>
      <w:tr w:rsidR="00E17B52" w:rsidRPr="003D412A" w14:paraId="1B55E15E" w14:textId="77777777" w:rsidTr="0013375F">
        <w:trPr>
          <w:trHeight w:val="20"/>
        </w:trPr>
        <w:tc>
          <w:tcPr>
            <w:tcW w:w="1308" w:type="dxa"/>
            <w:tcBorders>
              <w:top w:val="nil"/>
              <w:bottom w:val="nil"/>
            </w:tcBorders>
            <w:shd w:val="clear" w:color="auto" w:fill="auto"/>
          </w:tcPr>
          <w:p w14:paraId="09F4BF69"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0D5FC895" w14:textId="77777777" w:rsidR="00E17B52" w:rsidRPr="000D79A8" w:rsidRDefault="00E17B52" w:rsidP="0013375F">
            <w:pPr>
              <w:spacing w:before="40" w:after="120"/>
              <w:ind w:right="113"/>
            </w:pPr>
            <w:r w:rsidRPr="000D79A8">
              <w:t>C</w:t>
            </w:r>
            <w:r>
              <w:rPr>
                <w:noProof/>
                <w:lang w:eastAsia="zh-CN"/>
              </w:rPr>
              <w:drawing>
                <wp:inline distT="0" distB="0" distL="0" distR="0" wp14:anchorId="3687031F" wp14:editId="748F8444">
                  <wp:extent cx="914400" cy="914400"/>
                  <wp:effectExtent l="0" t="0" r="0" b="0"/>
                  <wp:docPr id="40" name="Picture 15"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2E9EC0C4" w14:textId="77777777" w:rsidR="00E17B52" w:rsidRPr="00295BD8" w:rsidRDefault="00E17B52" w:rsidP="0013375F">
            <w:pPr>
              <w:spacing w:before="40" w:after="120"/>
              <w:ind w:right="113"/>
              <w:jc w:val="center"/>
            </w:pPr>
          </w:p>
        </w:tc>
      </w:tr>
      <w:tr w:rsidR="00E17B52" w:rsidRPr="003D412A" w14:paraId="090E3514" w14:textId="77777777" w:rsidTr="00033EA9">
        <w:trPr>
          <w:trHeight w:val="20"/>
        </w:trPr>
        <w:tc>
          <w:tcPr>
            <w:tcW w:w="1308" w:type="dxa"/>
            <w:tcBorders>
              <w:top w:val="nil"/>
              <w:bottom w:val="single" w:sz="4" w:space="0" w:color="auto"/>
            </w:tcBorders>
            <w:shd w:val="clear" w:color="auto" w:fill="auto"/>
          </w:tcPr>
          <w:p w14:paraId="48B39589"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2C7C8010" w14:textId="77777777" w:rsidR="00E17B52" w:rsidRPr="000D79A8" w:rsidRDefault="00E17B52" w:rsidP="0013375F">
            <w:pPr>
              <w:spacing w:before="40" w:after="120"/>
              <w:ind w:right="113"/>
            </w:pPr>
            <w:r w:rsidRPr="000D79A8">
              <w:t>D</w:t>
            </w:r>
            <w:r>
              <w:rPr>
                <w:noProof/>
                <w:lang w:eastAsia="zh-CN"/>
              </w:rPr>
              <w:drawing>
                <wp:inline distT="0" distB="0" distL="0" distR="0" wp14:anchorId="40D213E6" wp14:editId="5652274F">
                  <wp:extent cx="914400" cy="914400"/>
                  <wp:effectExtent l="0" t="0" r="0" b="0"/>
                  <wp:docPr id="41" name="Picture 1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3F49B0BE" w14:textId="77777777" w:rsidR="00E17B52" w:rsidRPr="00295BD8" w:rsidRDefault="00E17B52" w:rsidP="0013375F">
            <w:pPr>
              <w:spacing w:before="40" w:after="120"/>
              <w:ind w:right="113"/>
              <w:jc w:val="center"/>
            </w:pPr>
          </w:p>
        </w:tc>
      </w:tr>
      <w:tr w:rsidR="00E17B52" w:rsidRPr="003D412A" w14:paraId="00650FB2" w14:textId="77777777" w:rsidTr="00033EA9">
        <w:trPr>
          <w:trHeight w:val="20"/>
        </w:trPr>
        <w:tc>
          <w:tcPr>
            <w:tcW w:w="1308" w:type="dxa"/>
            <w:tcBorders>
              <w:top w:val="single" w:sz="4" w:space="0" w:color="auto"/>
              <w:bottom w:val="nil"/>
            </w:tcBorders>
            <w:shd w:val="clear" w:color="auto" w:fill="auto"/>
          </w:tcPr>
          <w:p w14:paraId="011701C2" w14:textId="77777777" w:rsidR="00E17B52" w:rsidRPr="00A80BD2" w:rsidRDefault="00E17B52" w:rsidP="00033EA9">
            <w:pPr>
              <w:spacing w:before="40" w:after="120"/>
              <w:ind w:right="113"/>
            </w:pPr>
          </w:p>
        </w:tc>
        <w:tc>
          <w:tcPr>
            <w:tcW w:w="6063" w:type="dxa"/>
            <w:tcBorders>
              <w:top w:val="single" w:sz="4" w:space="0" w:color="auto"/>
              <w:bottom w:val="nil"/>
            </w:tcBorders>
            <w:shd w:val="clear" w:color="auto" w:fill="auto"/>
          </w:tcPr>
          <w:p w14:paraId="6AAB1982" w14:textId="77777777" w:rsidR="00E17B52" w:rsidRPr="00A80BD2" w:rsidRDefault="00E17B52" w:rsidP="00033EA9">
            <w:pPr>
              <w:spacing w:before="40" w:after="120"/>
              <w:ind w:right="113"/>
            </w:pPr>
          </w:p>
        </w:tc>
        <w:tc>
          <w:tcPr>
            <w:tcW w:w="1134" w:type="dxa"/>
            <w:tcBorders>
              <w:top w:val="single" w:sz="4" w:space="0" w:color="auto"/>
              <w:bottom w:val="nil"/>
            </w:tcBorders>
            <w:shd w:val="clear" w:color="auto" w:fill="auto"/>
          </w:tcPr>
          <w:p w14:paraId="40FE8C9C" w14:textId="77777777" w:rsidR="00E17B52" w:rsidRPr="00A80BD2" w:rsidRDefault="00E17B52" w:rsidP="00033EA9">
            <w:pPr>
              <w:spacing w:before="40" w:after="120"/>
              <w:ind w:right="113"/>
            </w:pPr>
          </w:p>
        </w:tc>
      </w:tr>
      <w:tr w:rsidR="00E17B52" w:rsidRPr="003D412A" w14:paraId="1FC5BD51" w14:textId="77777777" w:rsidTr="00033EA9">
        <w:trPr>
          <w:trHeight w:val="20"/>
        </w:trPr>
        <w:tc>
          <w:tcPr>
            <w:tcW w:w="1308" w:type="dxa"/>
            <w:tcBorders>
              <w:top w:val="nil"/>
              <w:bottom w:val="single" w:sz="4" w:space="0" w:color="auto"/>
            </w:tcBorders>
            <w:shd w:val="clear" w:color="auto" w:fill="auto"/>
          </w:tcPr>
          <w:p w14:paraId="4017DD08" w14:textId="77777777" w:rsidR="00E17B52" w:rsidRPr="00A80BD2" w:rsidRDefault="00E17B52" w:rsidP="00033EA9">
            <w:pPr>
              <w:keepNext/>
              <w:keepLines/>
              <w:spacing w:before="40" w:after="120"/>
              <w:ind w:right="113"/>
            </w:pPr>
            <w:r w:rsidRPr="00A80BD2">
              <w:t>120 06.0-41</w:t>
            </w:r>
          </w:p>
        </w:tc>
        <w:tc>
          <w:tcPr>
            <w:tcW w:w="6063" w:type="dxa"/>
            <w:tcBorders>
              <w:top w:val="nil"/>
              <w:bottom w:val="single" w:sz="4" w:space="0" w:color="auto"/>
            </w:tcBorders>
            <w:shd w:val="clear" w:color="auto" w:fill="auto"/>
          </w:tcPr>
          <w:p w14:paraId="6E874CAE" w14:textId="77777777" w:rsidR="00E17B52" w:rsidRPr="00A80BD2" w:rsidRDefault="00E17B52" w:rsidP="00033EA9">
            <w:pPr>
              <w:keepNext/>
              <w:keepLines/>
              <w:spacing w:before="40" w:after="120"/>
              <w:ind w:right="113"/>
            </w:pPr>
            <w:r w:rsidRPr="00A80BD2">
              <w:t>5.2.2.2.2</w:t>
            </w:r>
          </w:p>
        </w:tc>
        <w:tc>
          <w:tcPr>
            <w:tcW w:w="1134" w:type="dxa"/>
            <w:tcBorders>
              <w:top w:val="nil"/>
              <w:bottom w:val="single" w:sz="4" w:space="0" w:color="auto"/>
            </w:tcBorders>
            <w:shd w:val="clear" w:color="auto" w:fill="auto"/>
          </w:tcPr>
          <w:p w14:paraId="57959018" w14:textId="77777777" w:rsidR="00E17B52" w:rsidRPr="00A80BD2" w:rsidRDefault="00E17B52" w:rsidP="004F325E">
            <w:pPr>
              <w:keepNext/>
              <w:keepLines/>
              <w:spacing w:before="40" w:after="120"/>
              <w:ind w:right="113"/>
              <w:jc w:val="center"/>
            </w:pPr>
            <w:r w:rsidRPr="00A80BD2">
              <w:t>B</w:t>
            </w:r>
          </w:p>
        </w:tc>
      </w:tr>
      <w:tr w:rsidR="00E17B52" w:rsidRPr="003D412A" w14:paraId="5377AA7C" w14:textId="77777777" w:rsidTr="0013375F">
        <w:trPr>
          <w:trHeight w:val="20"/>
        </w:trPr>
        <w:tc>
          <w:tcPr>
            <w:tcW w:w="1308" w:type="dxa"/>
            <w:tcBorders>
              <w:top w:val="single" w:sz="4" w:space="0" w:color="auto"/>
              <w:bottom w:val="nil"/>
            </w:tcBorders>
            <w:shd w:val="clear" w:color="auto" w:fill="auto"/>
          </w:tcPr>
          <w:p w14:paraId="7FFC82AC" w14:textId="77777777" w:rsidR="00E17B52" w:rsidRPr="00A80BD2" w:rsidRDefault="00E17B52" w:rsidP="00033EA9">
            <w:pPr>
              <w:keepNext/>
              <w:keepLines/>
              <w:spacing w:before="40" w:after="120"/>
              <w:ind w:right="113"/>
            </w:pPr>
          </w:p>
        </w:tc>
        <w:tc>
          <w:tcPr>
            <w:tcW w:w="6063" w:type="dxa"/>
            <w:tcBorders>
              <w:top w:val="single" w:sz="4" w:space="0" w:color="auto"/>
              <w:bottom w:val="nil"/>
            </w:tcBorders>
            <w:shd w:val="clear" w:color="auto" w:fill="auto"/>
          </w:tcPr>
          <w:p w14:paraId="152DEDCF" w14:textId="77777777" w:rsidR="00E17B52" w:rsidRPr="00A80BD2" w:rsidRDefault="00E17B52" w:rsidP="00033EA9">
            <w:pPr>
              <w:keepNext/>
              <w:keepLines/>
              <w:spacing w:before="40" w:after="120"/>
              <w:ind w:right="113"/>
            </w:pPr>
            <w:r w:rsidRPr="00A80BD2">
              <w:t>Which danger label should packages containing flammable gases bear?</w:t>
            </w:r>
          </w:p>
        </w:tc>
        <w:tc>
          <w:tcPr>
            <w:tcW w:w="1134" w:type="dxa"/>
            <w:tcBorders>
              <w:top w:val="single" w:sz="4" w:space="0" w:color="auto"/>
              <w:bottom w:val="nil"/>
            </w:tcBorders>
            <w:shd w:val="clear" w:color="auto" w:fill="auto"/>
          </w:tcPr>
          <w:p w14:paraId="1E08D247" w14:textId="77777777" w:rsidR="00E17B52" w:rsidRPr="00A80BD2" w:rsidRDefault="00E17B52" w:rsidP="00033EA9">
            <w:pPr>
              <w:keepNext/>
              <w:keepLines/>
              <w:spacing w:before="40" w:after="120"/>
              <w:ind w:right="113"/>
              <w:jc w:val="center"/>
            </w:pPr>
          </w:p>
        </w:tc>
      </w:tr>
      <w:tr w:rsidR="00E17B52" w:rsidRPr="003D412A" w14:paraId="5949356A" w14:textId="77777777" w:rsidTr="0013375F">
        <w:trPr>
          <w:trHeight w:val="20"/>
        </w:trPr>
        <w:tc>
          <w:tcPr>
            <w:tcW w:w="1308" w:type="dxa"/>
            <w:tcBorders>
              <w:top w:val="nil"/>
              <w:bottom w:val="nil"/>
            </w:tcBorders>
            <w:shd w:val="clear" w:color="auto" w:fill="auto"/>
          </w:tcPr>
          <w:p w14:paraId="30D435D5"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5821FD9A" w14:textId="77777777" w:rsidR="00E17B52" w:rsidRPr="000D79A8" w:rsidRDefault="00E17B52" w:rsidP="00033EA9">
            <w:pPr>
              <w:keepNext/>
              <w:keepLines/>
              <w:spacing w:before="40" w:after="120"/>
              <w:ind w:right="113"/>
            </w:pPr>
            <w:r w:rsidRPr="000D79A8">
              <w:t>A</w:t>
            </w:r>
            <w:r>
              <w:rPr>
                <w:noProof/>
                <w:lang w:eastAsia="zh-CN"/>
              </w:rPr>
              <w:drawing>
                <wp:inline distT="0" distB="0" distL="0" distR="0" wp14:anchorId="28BAE9DA" wp14:editId="25AA161B">
                  <wp:extent cx="935990" cy="935990"/>
                  <wp:effectExtent l="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2B0AD2E4" w14:textId="77777777" w:rsidR="00E17B52" w:rsidRPr="00295BD8" w:rsidRDefault="00E17B52" w:rsidP="00033EA9">
            <w:pPr>
              <w:keepNext/>
              <w:keepLines/>
              <w:spacing w:before="40" w:after="120"/>
              <w:ind w:right="113"/>
              <w:jc w:val="center"/>
            </w:pPr>
          </w:p>
        </w:tc>
      </w:tr>
      <w:tr w:rsidR="00E17B52" w:rsidRPr="003D412A" w14:paraId="7CF8D206" w14:textId="77777777" w:rsidTr="0013375F">
        <w:trPr>
          <w:trHeight w:val="20"/>
        </w:trPr>
        <w:tc>
          <w:tcPr>
            <w:tcW w:w="1308" w:type="dxa"/>
            <w:tcBorders>
              <w:top w:val="nil"/>
              <w:bottom w:val="nil"/>
            </w:tcBorders>
            <w:shd w:val="clear" w:color="auto" w:fill="auto"/>
          </w:tcPr>
          <w:p w14:paraId="68931360"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6D5B2AFB" w14:textId="77777777" w:rsidR="00E17B52" w:rsidRPr="000D79A8" w:rsidRDefault="00E17B52" w:rsidP="00033EA9">
            <w:pPr>
              <w:keepNext/>
              <w:keepLines/>
              <w:spacing w:before="40" w:after="120"/>
              <w:ind w:right="113"/>
            </w:pPr>
            <w:r w:rsidRPr="000D79A8">
              <w:t>B</w:t>
            </w:r>
            <w:r>
              <w:rPr>
                <w:noProof/>
                <w:lang w:eastAsia="zh-CN"/>
              </w:rPr>
              <w:drawing>
                <wp:inline distT="0" distB="0" distL="0" distR="0" wp14:anchorId="091ECF59" wp14:editId="7E052C05">
                  <wp:extent cx="903605" cy="903605"/>
                  <wp:effectExtent l="0" t="0" r="0" b="0"/>
                  <wp:docPr id="43" name="Picture 12"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 http://www.unece.org/fileadmin/DAM/trans/danger/publi/ghs/TDGpictograms/rouge2_noir.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03605" cy="9036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D8CC89B" w14:textId="77777777" w:rsidR="00E17B52" w:rsidRPr="00295BD8" w:rsidRDefault="00E17B52" w:rsidP="00033EA9">
            <w:pPr>
              <w:keepNext/>
              <w:keepLines/>
              <w:spacing w:before="40" w:after="120"/>
              <w:ind w:right="113"/>
              <w:jc w:val="center"/>
            </w:pPr>
          </w:p>
        </w:tc>
      </w:tr>
      <w:tr w:rsidR="00E17B52" w:rsidRPr="003D412A" w14:paraId="4EDE8F32" w14:textId="77777777" w:rsidTr="0013375F">
        <w:trPr>
          <w:trHeight w:val="20"/>
        </w:trPr>
        <w:tc>
          <w:tcPr>
            <w:tcW w:w="1308" w:type="dxa"/>
            <w:tcBorders>
              <w:top w:val="nil"/>
              <w:bottom w:val="nil"/>
            </w:tcBorders>
            <w:shd w:val="clear" w:color="auto" w:fill="auto"/>
          </w:tcPr>
          <w:p w14:paraId="709E29B6"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7EB31CEE" w14:textId="77777777" w:rsidR="00E17B52" w:rsidRPr="000D79A8" w:rsidRDefault="00E17B52" w:rsidP="00033EA9">
            <w:pPr>
              <w:keepNext/>
              <w:keepLines/>
              <w:spacing w:before="40" w:after="120"/>
              <w:ind w:right="113"/>
            </w:pPr>
            <w:r w:rsidRPr="000D79A8">
              <w:t>C</w:t>
            </w:r>
            <w:r>
              <w:rPr>
                <w:noProof/>
                <w:lang w:eastAsia="zh-CN"/>
              </w:rPr>
              <w:drawing>
                <wp:inline distT="0" distB="0" distL="0" distR="0" wp14:anchorId="2776BFD8" wp14:editId="11AA770C">
                  <wp:extent cx="892810" cy="892810"/>
                  <wp:effectExtent l="0" t="0" r="2540" b="2540"/>
                  <wp:docPr id="44" name="Picture 11"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 http://www.unece.org/fileadmin/DAM/trans/danger/publi/ghs/TDGpictograms/bleu4.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blue/white or black)</w:t>
            </w:r>
          </w:p>
        </w:tc>
        <w:tc>
          <w:tcPr>
            <w:tcW w:w="1134" w:type="dxa"/>
            <w:tcBorders>
              <w:top w:val="nil"/>
              <w:bottom w:val="nil"/>
            </w:tcBorders>
            <w:shd w:val="clear" w:color="auto" w:fill="auto"/>
          </w:tcPr>
          <w:p w14:paraId="3869D35E" w14:textId="77777777" w:rsidR="00E17B52" w:rsidRPr="00295BD8" w:rsidRDefault="00E17B52" w:rsidP="00033EA9">
            <w:pPr>
              <w:keepNext/>
              <w:keepLines/>
              <w:spacing w:before="40" w:after="120"/>
              <w:ind w:right="113"/>
              <w:jc w:val="center"/>
            </w:pPr>
          </w:p>
        </w:tc>
      </w:tr>
      <w:tr w:rsidR="00E17B52" w:rsidRPr="003D412A" w14:paraId="7795DFDF" w14:textId="77777777" w:rsidTr="00E5437E">
        <w:trPr>
          <w:trHeight w:val="20"/>
        </w:trPr>
        <w:tc>
          <w:tcPr>
            <w:tcW w:w="1308" w:type="dxa"/>
            <w:tcBorders>
              <w:top w:val="nil"/>
              <w:bottom w:val="single" w:sz="4" w:space="0" w:color="auto"/>
            </w:tcBorders>
            <w:shd w:val="clear" w:color="auto" w:fill="auto"/>
          </w:tcPr>
          <w:p w14:paraId="4B284708" w14:textId="77777777" w:rsidR="00E17B52" w:rsidRPr="00295BD8" w:rsidRDefault="00E17B52" w:rsidP="00033EA9">
            <w:pPr>
              <w:keepNext/>
              <w:keepLines/>
              <w:spacing w:before="40" w:after="120"/>
              <w:ind w:right="113"/>
            </w:pPr>
          </w:p>
        </w:tc>
        <w:tc>
          <w:tcPr>
            <w:tcW w:w="6063" w:type="dxa"/>
            <w:tcBorders>
              <w:top w:val="nil"/>
              <w:bottom w:val="single" w:sz="4" w:space="0" w:color="auto"/>
            </w:tcBorders>
            <w:shd w:val="clear" w:color="auto" w:fill="auto"/>
          </w:tcPr>
          <w:p w14:paraId="6339DDE3" w14:textId="77777777" w:rsidR="00E17B52" w:rsidRPr="000D79A8" w:rsidRDefault="00E17B52" w:rsidP="00033EA9">
            <w:pPr>
              <w:keepNext/>
              <w:keepLines/>
              <w:spacing w:before="40" w:after="120"/>
              <w:ind w:right="113"/>
            </w:pPr>
            <w:r>
              <w:t>D</w:t>
            </w:r>
            <w:r>
              <w:rPr>
                <w:noProof/>
                <w:lang w:eastAsia="zh-CN"/>
              </w:rPr>
              <w:drawing>
                <wp:inline distT="0" distB="0" distL="0" distR="0" wp14:anchorId="53A5B5F7" wp14:editId="17429DD3">
                  <wp:extent cx="935990" cy="935990"/>
                  <wp:effectExtent l="0" t="0" r="0" b="0"/>
                  <wp:docPr id="45" name="Picture 10"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 http://www.unece.org/fileadmin/DAM/trans/danger/publi/ghs/TDGpictograms/jaune5-1.g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yellow/black)</w:t>
            </w:r>
          </w:p>
        </w:tc>
        <w:tc>
          <w:tcPr>
            <w:tcW w:w="1134" w:type="dxa"/>
            <w:tcBorders>
              <w:top w:val="nil"/>
              <w:bottom w:val="single" w:sz="4" w:space="0" w:color="auto"/>
            </w:tcBorders>
            <w:shd w:val="clear" w:color="auto" w:fill="auto"/>
          </w:tcPr>
          <w:p w14:paraId="3E024174" w14:textId="77777777" w:rsidR="00E17B52" w:rsidRPr="00295BD8" w:rsidRDefault="00E17B52" w:rsidP="00033EA9">
            <w:pPr>
              <w:keepNext/>
              <w:keepLines/>
              <w:spacing w:before="40" w:after="120"/>
              <w:ind w:right="113"/>
              <w:jc w:val="center"/>
            </w:pPr>
          </w:p>
        </w:tc>
      </w:tr>
      <w:tr w:rsidR="00E17B52" w:rsidRPr="003D412A" w14:paraId="6F31AA58" w14:textId="77777777" w:rsidTr="00E5437E">
        <w:tc>
          <w:tcPr>
            <w:tcW w:w="1308" w:type="dxa"/>
            <w:tcBorders>
              <w:top w:val="single" w:sz="4" w:space="0" w:color="auto"/>
              <w:bottom w:val="nil"/>
            </w:tcBorders>
            <w:shd w:val="clear" w:color="auto" w:fill="auto"/>
          </w:tcPr>
          <w:p w14:paraId="4BBA5AF5"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4740470A" w14:textId="77777777" w:rsidR="00E17B52" w:rsidRDefault="00E17B52" w:rsidP="0013375F">
            <w:pPr>
              <w:spacing w:before="40" w:after="120"/>
              <w:ind w:right="113"/>
            </w:pPr>
          </w:p>
        </w:tc>
        <w:tc>
          <w:tcPr>
            <w:tcW w:w="1134" w:type="dxa"/>
            <w:tcBorders>
              <w:top w:val="single" w:sz="4" w:space="0" w:color="auto"/>
              <w:bottom w:val="nil"/>
            </w:tcBorders>
            <w:shd w:val="clear" w:color="auto" w:fill="auto"/>
          </w:tcPr>
          <w:p w14:paraId="07F222E7" w14:textId="77777777" w:rsidR="00E17B52" w:rsidRPr="00295BD8" w:rsidRDefault="00E17B52" w:rsidP="0013375F">
            <w:pPr>
              <w:spacing w:before="40" w:after="120"/>
              <w:ind w:right="113"/>
              <w:jc w:val="center"/>
            </w:pPr>
          </w:p>
        </w:tc>
      </w:tr>
      <w:tr w:rsidR="00E17B52" w:rsidRPr="003D412A" w14:paraId="1E2B17FE" w14:textId="77777777" w:rsidTr="0013375F">
        <w:trPr>
          <w:trHeight w:val="20"/>
        </w:trPr>
        <w:tc>
          <w:tcPr>
            <w:tcW w:w="1308" w:type="dxa"/>
            <w:tcBorders>
              <w:top w:val="nil"/>
              <w:bottom w:val="single" w:sz="4" w:space="0" w:color="auto"/>
            </w:tcBorders>
            <w:shd w:val="clear" w:color="auto" w:fill="auto"/>
          </w:tcPr>
          <w:p w14:paraId="5F60D52C" w14:textId="77777777" w:rsidR="00E17B52" w:rsidRPr="00C65EAD" w:rsidRDefault="00E17B52" w:rsidP="00426F13">
            <w:pPr>
              <w:keepNext/>
              <w:keepLines/>
              <w:spacing w:before="40" w:after="120"/>
              <w:ind w:right="113"/>
            </w:pPr>
            <w:r w:rsidRPr="00C65EAD">
              <w:t>120 06.0-42</w:t>
            </w:r>
          </w:p>
        </w:tc>
        <w:tc>
          <w:tcPr>
            <w:tcW w:w="6063" w:type="dxa"/>
            <w:tcBorders>
              <w:top w:val="nil"/>
              <w:bottom w:val="single" w:sz="4" w:space="0" w:color="auto"/>
            </w:tcBorders>
            <w:shd w:val="clear" w:color="auto" w:fill="auto"/>
          </w:tcPr>
          <w:p w14:paraId="20DEE5B5" w14:textId="77777777" w:rsidR="00E17B52" w:rsidRPr="00C65EAD" w:rsidRDefault="00E17B52" w:rsidP="00426F13">
            <w:pPr>
              <w:keepNext/>
              <w:keepLines/>
              <w:spacing w:before="40" w:after="120"/>
              <w:ind w:right="113"/>
            </w:pPr>
            <w:r w:rsidRPr="00C65EAD">
              <w:t>5.2.2.2.2</w:t>
            </w:r>
          </w:p>
        </w:tc>
        <w:tc>
          <w:tcPr>
            <w:tcW w:w="1134" w:type="dxa"/>
            <w:tcBorders>
              <w:top w:val="nil"/>
              <w:bottom w:val="single" w:sz="4" w:space="0" w:color="auto"/>
            </w:tcBorders>
            <w:shd w:val="clear" w:color="auto" w:fill="auto"/>
          </w:tcPr>
          <w:p w14:paraId="221F19BC" w14:textId="77777777" w:rsidR="00E17B52" w:rsidRPr="00C65EAD" w:rsidRDefault="00E17B52" w:rsidP="004F325E">
            <w:pPr>
              <w:keepNext/>
              <w:keepLines/>
              <w:spacing w:before="40" w:after="120"/>
              <w:ind w:right="113"/>
              <w:jc w:val="center"/>
            </w:pPr>
            <w:r w:rsidRPr="00C65EAD">
              <w:t>A</w:t>
            </w:r>
          </w:p>
        </w:tc>
      </w:tr>
      <w:tr w:rsidR="00E17B52" w:rsidRPr="003D412A" w14:paraId="40F015A5" w14:textId="77777777" w:rsidTr="0013375F">
        <w:trPr>
          <w:trHeight w:val="20"/>
        </w:trPr>
        <w:tc>
          <w:tcPr>
            <w:tcW w:w="1308" w:type="dxa"/>
            <w:tcBorders>
              <w:top w:val="single" w:sz="4" w:space="0" w:color="auto"/>
              <w:bottom w:val="nil"/>
            </w:tcBorders>
            <w:shd w:val="clear" w:color="auto" w:fill="auto"/>
          </w:tcPr>
          <w:p w14:paraId="764424D1" w14:textId="77777777" w:rsidR="00E17B52" w:rsidRPr="00C65EAD" w:rsidRDefault="00E17B52" w:rsidP="00426F13">
            <w:pPr>
              <w:keepNext/>
              <w:keepLines/>
              <w:spacing w:before="40" w:after="120"/>
              <w:ind w:right="113"/>
            </w:pPr>
          </w:p>
        </w:tc>
        <w:tc>
          <w:tcPr>
            <w:tcW w:w="6063" w:type="dxa"/>
            <w:tcBorders>
              <w:top w:val="single" w:sz="4" w:space="0" w:color="auto"/>
              <w:bottom w:val="nil"/>
            </w:tcBorders>
            <w:shd w:val="clear" w:color="auto" w:fill="auto"/>
          </w:tcPr>
          <w:p w14:paraId="2F4552F3" w14:textId="77777777" w:rsidR="00E17B52" w:rsidRPr="00C65EAD" w:rsidRDefault="00E17B52" w:rsidP="00426F13">
            <w:pPr>
              <w:keepNext/>
              <w:keepLines/>
              <w:spacing w:before="40" w:after="120"/>
            </w:pPr>
            <w:r w:rsidRPr="00C65EAD">
              <w:t xml:space="preserve">Which danger label should packages containing explosive </w:t>
            </w:r>
            <w:r>
              <w:t>substances bear?</w:t>
            </w:r>
          </w:p>
        </w:tc>
        <w:tc>
          <w:tcPr>
            <w:tcW w:w="1134" w:type="dxa"/>
            <w:tcBorders>
              <w:top w:val="single" w:sz="4" w:space="0" w:color="auto"/>
              <w:bottom w:val="nil"/>
            </w:tcBorders>
            <w:shd w:val="clear" w:color="auto" w:fill="auto"/>
          </w:tcPr>
          <w:p w14:paraId="118BF2D8" w14:textId="77777777" w:rsidR="00E17B52" w:rsidRPr="00C65EAD" w:rsidRDefault="00E17B52" w:rsidP="00426F13">
            <w:pPr>
              <w:keepNext/>
              <w:keepLines/>
              <w:spacing w:before="40" w:after="120"/>
              <w:ind w:right="113"/>
              <w:jc w:val="center"/>
            </w:pPr>
          </w:p>
        </w:tc>
      </w:tr>
      <w:tr w:rsidR="00E17B52" w:rsidRPr="003D412A" w14:paraId="3B5FECE9" w14:textId="77777777" w:rsidTr="0013375F">
        <w:trPr>
          <w:trHeight w:val="20"/>
        </w:trPr>
        <w:tc>
          <w:tcPr>
            <w:tcW w:w="1308" w:type="dxa"/>
            <w:tcBorders>
              <w:top w:val="nil"/>
              <w:bottom w:val="nil"/>
            </w:tcBorders>
            <w:shd w:val="clear" w:color="auto" w:fill="auto"/>
          </w:tcPr>
          <w:p w14:paraId="557B383A" w14:textId="77777777" w:rsidR="00E17B52" w:rsidRPr="00295BD8" w:rsidRDefault="00E17B52" w:rsidP="00426F13">
            <w:pPr>
              <w:keepNext/>
              <w:keepLines/>
              <w:spacing w:before="40" w:after="120"/>
              <w:ind w:right="113"/>
            </w:pPr>
          </w:p>
        </w:tc>
        <w:tc>
          <w:tcPr>
            <w:tcW w:w="6063" w:type="dxa"/>
            <w:tcBorders>
              <w:top w:val="nil"/>
              <w:bottom w:val="nil"/>
            </w:tcBorders>
            <w:shd w:val="clear" w:color="auto" w:fill="auto"/>
          </w:tcPr>
          <w:p w14:paraId="7328E860" w14:textId="77777777" w:rsidR="00E17B52" w:rsidRPr="000D79A8" w:rsidRDefault="00E17B52" w:rsidP="00426F13">
            <w:pPr>
              <w:keepNext/>
              <w:keepLines/>
              <w:spacing w:before="40" w:after="120"/>
              <w:ind w:right="113"/>
            </w:pPr>
            <w:r w:rsidRPr="000D79A8">
              <w:t>A</w:t>
            </w:r>
            <w:r>
              <w:rPr>
                <w:noProof/>
                <w:lang w:eastAsia="zh-CN"/>
              </w:rPr>
              <w:drawing>
                <wp:inline distT="0" distB="0" distL="0" distR="0" wp14:anchorId="71AD5A00" wp14:editId="2262B49A">
                  <wp:extent cx="935990" cy="935990"/>
                  <wp:effectExtent l="0" t="0" r="0" b="0"/>
                  <wp:docPr id="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0367ACE1" w14:textId="77777777" w:rsidR="00E17B52" w:rsidRPr="00295BD8" w:rsidRDefault="00E17B52" w:rsidP="00426F13">
            <w:pPr>
              <w:keepNext/>
              <w:keepLines/>
              <w:spacing w:before="40" w:after="120"/>
              <w:ind w:right="113"/>
              <w:jc w:val="center"/>
            </w:pPr>
          </w:p>
        </w:tc>
      </w:tr>
      <w:tr w:rsidR="00E17B52" w:rsidRPr="003D412A" w14:paraId="51C723A5" w14:textId="77777777" w:rsidTr="0013375F">
        <w:trPr>
          <w:trHeight w:val="20"/>
        </w:trPr>
        <w:tc>
          <w:tcPr>
            <w:tcW w:w="1308" w:type="dxa"/>
            <w:tcBorders>
              <w:top w:val="nil"/>
              <w:bottom w:val="nil"/>
            </w:tcBorders>
            <w:shd w:val="clear" w:color="auto" w:fill="auto"/>
          </w:tcPr>
          <w:p w14:paraId="6A1070D2" w14:textId="77777777" w:rsidR="00E17B52" w:rsidRPr="00295BD8" w:rsidRDefault="00E17B52" w:rsidP="00426F13">
            <w:pPr>
              <w:keepNext/>
              <w:keepLines/>
              <w:spacing w:before="40" w:after="120"/>
              <w:ind w:right="113"/>
            </w:pPr>
          </w:p>
        </w:tc>
        <w:tc>
          <w:tcPr>
            <w:tcW w:w="6063" w:type="dxa"/>
            <w:tcBorders>
              <w:top w:val="nil"/>
              <w:bottom w:val="nil"/>
            </w:tcBorders>
            <w:shd w:val="clear" w:color="auto" w:fill="auto"/>
          </w:tcPr>
          <w:p w14:paraId="13C521C0" w14:textId="77777777" w:rsidR="00E17B52" w:rsidRPr="000D79A8" w:rsidRDefault="00E17B52" w:rsidP="00426F13">
            <w:pPr>
              <w:keepNext/>
              <w:keepLines/>
              <w:spacing w:before="40" w:after="120"/>
              <w:ind w:right="113"/>
            </w:pPr>
            <w:r w:rsidRPr="000D79A8">
              <w:t>B</w:t>
            </w:r>
            <w:r>
              <w:rPr>
                <w:noProof/>
                <w:lang w:eastAsia="zh-CN"/>
              </w:rPr>
              <w:drawing>
                <wp:inline distT="0" distB="0" distL="0" distR="0" wp14:anchorId="3FB74280" wp14:editId="747EF812">
                  <wp:extent cx="870585" cy="870585"/>
                  <wp:effectExtent l="0" t="0" r="5715" b="5715"/>
                  <wp:docPr id="47" name="Picture 8"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 http://www.unece.org/fileadmin/DAM/trans/danger/publi/ghs/TDGpictograms/rouge2_noir.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0CAC8717" w14:textId="77777777" w:rsidR="00E17B52" w:rsidRPr="00295BD8" w:rsidRDefault="00E17B52" w:rsidP="00AE2BB1">
            <w:pPr>
              <w:keepNext/>
              <w:keepLines/>
              <w:spacing w:before="40" w:after="120"/>
              <w:ind w:right="113"/>
              <w:jc w:val="center"/>
            </w:pPr>
          </w:p>
        </w:tc>
      </w:tr>
      <w:tr w:rsidR="00E17B52" w:rsidRPr="003D412A" w14:paraId="7724CEA5" w14:textId="77777777" w:rsidTr="0013375F">
        <w:trPr>
          <w:trHeight w:val="20"/>
        </w:trPr>
        <w:tc>
          <w:tcPr>
            <w:tcW w:w="1308" w:type="dxa"/>
            <w:tcBorders>
              <w:top w:val="nil"/>
              <w:bottom w:val="nil"/>
            </w:tcBorders>
            <w:shd w:val="clear" w:color="auto" w:fill="auto"/>
          </w:tcPr>
          <w:p w14:paraId="5FAF43CF"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1C9585B" w14:textId="77777777" w:rsidR="00E17B52" w:rsidRPr="000D79A8" w:rsidRDefault="00E17B52" w:rsidP="0013375F">
            <w:pPr>
              <w:spacing w:before="40" w:after="120"/>
              <w:ind w:right="113"/>
            </w:pPr>
            <w:r w:rsidRPr="000D79A8">
              <w:t>C</w:t>
            </w:r>
            <w:r>
              <w:rPr>
                <w:noProof/>
                <w:lang w:eastAsia="zh-CN"/>
              </w:rPr>
              <w:drawing>
                <wp:inline distT="0" distB="0" distL="0" distR="0" wp14:anchorId="45FFC6FF" wp14:editId="0081F33E">
                  <wp:extent cx="914400" cy="914400"/>
                  <wp:effectExtent l="0" t="0" r="0" b="0"/>
                  <wp:docPr id="48" name="Picture 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 http://www.unece.org/fileadmin/DAM/trans/danger/publi/ghs/TDGpictograms/stripes.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044F7414" w14:textId="77777777" w:rsidR="00E17B52" w:rsidRPr="00295BD8" w:rsidRDefault="00E17B52" w:rsidP="00AE2BB1">
            <w:pPr>
              <w:spacing w:before="40" w:after="120"/>
              <w:ind w:right="113"/>
              <w:jc w:val="center"/>
            </w:pPr>
          </w:p>
        </w:tc>
      </w:tr>
      <w:tr w:rsidR="00E17B52" w:rsidRPr="003D412A" w14:paraId="4F4009E5" w14:textId="77777777" w:rsidTr="00A13490">
        <w:trPr>
          <w:trHeight w:val="20"/>
        </w:trPr>
        <w:tc>
          <w:tcPr>
            <w:tcW w:w="1308" w:type="dxa"/>
            <w:tcBorders>
              <w:top w:val="nil"/>
              <w:bottom w:val="single" w:sz="4" w:space="0" w:color="auto"/>
            </w:tcBorders>
            <w:shd w:val="clear" w:color="auto" w:fill="auto"/>
          </w:tcPr>
          <w:p w14:paraId="5A1896A9"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7C58C202" w14:textId="77777777" w:rsidR="00E17B52" w:rsidRPr="000D79A8" w:rsidRDefault="00E17B52" w:rsidP="0013375F">
            <w:pPr>
              <w:spacing w:before="40" w:after="120"/>
              <w:ind w:right="113"/>
            </w:pPr>
            <w:r w:rsidRPr="000D79A8">
              <w:t>D</w:t>
            </w:r>
            <w:r>
              <w:rPr>
                <w:noProof/>
                <w:lang w:eastAsia="zh-CN"/>
              </w:rPr>
              <w:drawing>
                <wp:inline distT="0" distB="0" distL="0" distR="0" wp14:anchorId="145D3365" wp14:editId="56896110">
                  <wp:extent cx="914400" cy="914400"/>
                  <wp:effectExtent l="0" t="0" r="0" b="0"/>
                  <wp:docPr id="49" name="Picture 6"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 http://www.unece.org/fileadmin/DAM/trans/danger/publi/ghs/TDGpictograms/blan-red.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7417C727" w14:textId="77777777" w:rsidR="00E17B52" w:rsidRPr="00295BD8" w:rsidRDefault="00E17B52" w:rsidP="00AE2BB1">
            <w:pPr>
              <w:spacing w:before="40" w:after="120"/>
              <w:ind w:right="113"/>
              <w:jc w:val="center"/>
            </w:pPr>
          </w:p>
        </w:tc>
      </w:tr>
      <w:tr w:rsidR="00E17B52" w:rsidRPr="003D412A" w14:paraId="5AFAAF00" w14:textId="77777777" w:rsidTr="00A13490">
        <w:trPr>
          <w:trHeight w:val="20"/>
        </w:trPr>
        <w:tc>
          <w:tcPr>
            <w:tcW w:w="1308" w:type="dxa"/>
            <w:tcBorders>
              <w:top w:val="single" w:sz="4" w:space="0" w:color="auto"/>
              <w:bottom w:val="single" w:sz="4" w:space="0" w:color="auto"/>
            </w:tcBorders>
            <w:shd w:val="clear" w:color="auto" w:fill="auto"/>
          </w:tcPr>
          <w:p w14:paraId="66C8713A" w14:textId="77777777" w:rsidR="00E17B52" w:rsidRPr="005C6008" w:rsidRDefault="00E17B52" w:rsidP="009848F2">
            <w:pPr>
              <w:spacing w:before="40" w:after="120"/>
              <w:ind w:right="113"/>
            </w:pPr>
            <w:r w:rsidRPr="005C6008">
              <w:t>120 06.0-43</w:t>
            </w:r>
          </w:p>
        </w:tc>
        <w:tc>
          <w:tcPr>
            <w:tcW w:w="6063" w:type="dxa"/>
            <w:tcBorders>
              <w:top w:val="single" w:sz="4" w:space="0" w:color="auto"/>
              <w:bottom w:val="single" w:sz="4" w:space="0" w:color="auto"/>
            </w:tcBorders>
            <w:shd w:val="clear" w:color="auto" w:fill="auto"/>
          </w:tcPr>
          <w:p w14:paraId="32ACB283" w14:textId="77777777" w:rsidR="00E17B52" w:rsidRPr="005C6008" w:rsidRDefault="00E17B52" w:rsidP="009848F2">
            <w:pPr>
              <w:spacing w:before="40" w:after="120"/>
              <w:ind w:right="113"/>
            </w:pPr>
            <w:r w:rsidRPr="005C6008">
              <w:t>7.1.4.3.3</w:t>
            </w:r>
          </w:p>
        </w:tc>
        <w:tc>
          <w:tcPr>
            <w:tcW w:w="1134" w:type="dxa"/>
            <w:tcBorders>
              <w:top w:val="single" w:sz="4" w:space="0" w:color="auto"/>
              <w:bottom w:val="single" w:sz="4" w:space="0" w:color="auto"/>
            </w:tcBorders>
            <w:shd w:val="clear" w:color="auto" w:fill="auto"/>
          </w:tcPr>
          <w:p w14:paraId="26490968" w14:textId="77777777" w:rsidR="00E17B52" w:rsidRPr="005C6008" w:rsidRDefault="00E17B52" w:rsidP="00AE2BB1">
            <w:pPr>
              <w:spacing w:before="40" w:after="120"/>
              <w:ind w:right="113"/>
              <w:jc w:val="center"/>
            </w:pPr>
            <w:r w:rsidRPr="005C6008">
              <w:t>A</w:t>
            </w:r>
          </w:p>
        </w:tc>
      </w:tr>
      <w:tr w:rsidR="00E17B52" w:rsidRPr="003D412A" w14:paraId="1FEEA4E9" w14:textId="77777777" w:rsidTr="0013375F">
        <w:trPr>
          <w:trHeight w:val="20"/>
        </w:trPr>
        <w:tc>
          <w:tcPr>
            <w:tcW w:w="1308" w:type="dxa"/>
            <w:tcBorders>
              <w:top w:val="single" w:sz="4" w:space="0" w:color="auto"/>
              <w:bottom w:val="nil"/>
            </w:tcBorders>
            <w:shd w:val="clear" w:color="auto" w:fill="auto"/>
          </w:tcPr>
          <w:p w14:paraId="5E187322" w14:textId="77777777" w:rsidR="00E17B52" w:rsidRPr="00295BD8" w:rsidRDefault="00E17B52" w:rsidP="009848F2">
            <w:pPr>
              <w:spacing w:before="40" w:after="120"/>
              <w:ind w:right="113"/>
            </w:pPr>
          </w:p>
        </w:tc>
        <w:tc>
          <w:tcPr>
            <w:tcW w:w="6063" w:type="dxa"/>
            <w:tcBorders>
              <w:top w:val="single" w:sz="4" w:space="0" w:color="auto"/>
              <w:bottom w:val="nil"/>
            </w:tcBorders>
            <w:shd w:val="clear" w:color="auto" w:fill="auto"/>
          </w:tcPr>
          <w:p w14:paraId="6B05BAE9" w14:textId="77777777" w:rsidR="00E17B52" w:rsidRPr="000D79A8" w:rsidRDefault="00E17B52" w:rsidP="009848F2">
            <w:pPr>
              <w:spacing w:before="40" w:after="120"/>
              <w:ind w:right="113"/>
            </w:pPr>
            <w:r>
              <w:t>A</w:t>
            </w:r>
            <w:r w:rsidRPr="000D79A8">
              <w:t xml:space="preserve"> vessel</w:t>
            </w:r>
            <w:r>
              <w:t xml:space="preserve"> is carrying</w:t>
            </w:r>
            <w:r w:rsidRPr="000D79A8">
              <w:t xml:space="preserve"> packages containing</w:t>
            </w:r>
            <w:r>
              <w:t xml:space="preserve"> </w:t>
            </w:r>
            <w:r w:rsidRPr="000D79A8">
              <w:t xml:space="preserve">goods of Class 6.1 and packages containing goods of Class 5.2 for which marking with three blue </w:t>
            </w:r>
            <w:proofErr w:type="gramStart"/>
            <w:r w:rsidRPr="000D79A8">
              <w:t>cones</w:t>
            </w:r>
            <w:proofErr w:type="gramEnd"/>
            <w:r w:rsidRPr="000D79A8">
              <w:t xml:space="preserve"> or three blue lights is prescribed in Table A of </w:t>
            </w:r>
            <w:r>
              <w:t>Section</w:t>
            </w:r>
            <w:r w:rsidRPr="000D79A8">
              <w:t xml:space="preserve"> 3.2</w:t>
            </w:r>
            <w:r>
              <w:t>.1</w:t>
            </w:r>
            <w:r w:rsidRPr="000D79A8">
              <w:t xml:space="preserve">. Can these packages </w:t>
            </w:r>
            <w:r>
              <w:t xml:space="preserve">be stocked </w:t>
            </w:r>
            <w:r w:rsidRPr="000D79A8">
              <w:t>in the same hold?</w:t>
            </w:r>
          </w:p>
        </w:tc>
        <w:tc>
          <w:tcPr>
            <w:tcW w:w="1134" w:type="dxa"/>
            <w:tcBorders>
              <w:top w:val="single" w:sz="4" w:space="0" w:color="auto"/>
              <w:bottom w:val="nil"/>
            </w:tcBorders>
            <w:shd w:val="clear" w:color="auto" w:fill="auto"/>
          </w:tcPr>
          <w:p w14:paraId="55E07B7F" w14:textId="77777777" w:rsidR="00E17B52" w:rsidRPr="00295BD8" w:rsidRDefault="00E17B52" w:rsidP="00AE2BB1">
            <w:pPr>
              <w:spacing w:before="40" w:after="120"/>
              <w:ind w:right="113"/>
              <w:jc w:val="center"/>
            </w:pPr>
          </w:p>
        </w:tc>
      </w:tr>
      <w:tr w:rsidR="00E17B52" w:rsidRPr="003D412A" w14:paraId="0ACF4F5A" w14:textId="77777777" w:rsidTr="009848F2">
        <w:trPr>
          <w:trHeight w:val="20"/>
        </w:trPr>
        <w:tc>
          <w:tcPr>
            <w:tcW w:w="1308" w:type="dxa"/>
            <w:tcBorders>
              <w:top w:val="nil"/>
              <w:bottom w:val="single" w:sz="4" w:space="0" w:color="auto"/>
            </w:tcBorders>
            <w:shd w:val="clear" w:color="auto" w:fill="auto"/>
          </w:tcPr>
          <w:p w14:paraId="21393618" w14:textId="77777777" w:rsidR="00E17B52" w:rsidRPr="00295BD8" w:rsidRDefault="00E17B52" w:rsidP="009848F2">
            <w:pPr>
              <w:spacing w:before="40" w:after="120"/>
              <w:ind w:right="113"/>
            </w:pPr>
          </w:p>
        </w:tc>
        <w:tc>
          <w:tcPr>
            <w:tcW w:w="6063" w:type="dxa"/>
            <w:tcBorders>
              <w:top w:val="nil"/>
              <w:bottom w:val="single" w:sz="4" w:space="0" w:color="auto"/>
            </w:tcBorders>
            <w:shd w:val="clear" w:color="auto" w:fill="auto"/>
          </w:tcPr>
          <w:p w14:paraId="2ADCFA15" w14:textId="77777777" w:rsidR="00E17B52" w:rsidRPr="000D79A8" w:rsidRDefault="00E17B52" w:rsidP="009848F2">
            <w:pPr>
              <w:spacing w:before="40" w:after="120"/>
              <w:ind w:left="567" w:right="113" w:hanging="567"/>
            </w:pPr>
            <w:r w:rsidRPr="000D79A8">
              <w:t>A</w:t>
            </w:r>
            <w:r w:rsidRPr="000D79A8">
              <w:tab/>
              <w:t xml:space="preserve">Yes, but the packages must be separated by </w:t>
            </w:r>
            <w:proofErr w:type="gramStart"/>
            <w:r w:rsidRPr="000D79A8">
              <w:t>a distance of not</w:t>
            </w:r>
            <w:proofErr w:type="gramEnd"/>
            <w:r w:rsidRPr="000D79A8">
              <w:t xml:space="preserve"> less than 12 m</w:t>
            </w:r>
          </w:p>
          <w:p w14:paraId="7A72B66A" w14:textId="77777777" w:rsidR="00E17B52" w:rsidRPr="000D79A8" w:rsidRDefault="00E17B52" w:rsidP="009848F2">
            <w:pPr>
              <w:spacing w:before="40" w:after="120"/>
              <w:ind w:left="567" w:right="113" w:hanging="567"/>
            </w:pPr>
            <w:r w:rsidRPr="000D79A8">
              <w:t>B</w:t>
            </w:r>
            <w:r w:rsidRPr="000D79A8">
              <w:tab/>
              <w:t>No, this is prohibited, since for packages containing goods</w:t>
            </w:r>
            <w:r>
              <w:t xml:space="preserve"> </w:t>
            </w:r>
            <w:r w:rsidRPr="000D79A8">
              <w:t>of Class 6.1, marking with at least two blue cones or two blue lights is prescribed</w:t>
            </w:r>
          </w:p>
          <w:p w14:paraId="1DCD08F4" w14:textId="77777777" w:rsidR="00E17B52" w:rsidRDefault="00E17B52" w:rsidP="009848F2">
            <w:pPr>
              <w:spacing w:before="40" w:after="120"/>
              <w:ind w:left="567" w:right="113" w:hanging="567"/>
            </w:pPr>
            <w:r w:rsidRPr="000D79A8">
              <w:t>C</w:t>
            </w:r>
            <w:r w:rsidRPr="000D79A8">
              <w:tab/>
              <w:t>Yes, but the packages must be placed in metal containers with complete walls</w:t>
            </w:r>
          </w:p>
          <w:p w14:paraId="5DDD49A3" w14:textId="77777777" w:rsidR="00E17B52" w:rsidRPr="000D79A8" w:rsidRDefault="00E17B52" w:rsidP="009848F2">
            <w:pPr>
              <w:spacing w:before="40" w:after="120"/>
              <w:ind w:left="567" w:right="113" w:hanging="567"/>
            </w:pPr>
            <w:r w:rsidRPr="000D79A8">
              <w:t>D</w:t>
            </w:r>
            <w:r w:rsidRPr="000D79A8">
              <w:tab/>
              <w:t>No, goods of Classes 6.1 and 5.2 are not permitted on board the same vessel</w:t>
            </w:r>
          </w:p>
        </w:tc>
        <w:tc>
          <w:tcPr>
            <w:tcW w:w="1134" w:type="dxa"/>
            <w:tcBorders>
              <w:top w:val="nil"/>
              <w:bottom w:val="single" w:sz="4" w:space="0" w:color="auto"/>
            </w:tcBorders>
            <w:shd w:val="clear" w:color="auto" w:fill="auto"/>
          </w:tcPr>
          <w:p w14:paraId="0D5ED99F" w14:textId="77777777" w:rsidR="00E17B52" w:rsidRPr="00295BD8" w:rsidRDefault="00E17B52" w:rsidP="00AE2BB1">
            <w:pPr>
              <w:spacing w:before="40" w:after="120"/>
              <w:ind w:right="113"/>
              <w:jc w:val="center"/>
            </w:pPr>
          </w:p>
        </w:tc>
      </w:tr>
      <w:tr w:rsidR="00E17B52" w:rsidRPr="003D412A" w14:paraId="4BCA7408" w14:textId="77777777" w:rsidTr="009848F2">
        <w:trPr>
          <w:trHeight w:val="20"/>
        </w:trPr>
        <w:tc>
          <w:tcPr>
            <w:tcW w:w="1308" w:type="dxa"/>
            <w:tcBorders>
              <w:top w:val="single" w:sz="4" w:space="0" w:color="auto"/>
              <w:bottom w:val="nil"/>
            </w:tcBorders>
            <w:shd w:val="clear" w:color="auto" w:fill="auto"/>
          </w:tcPr>
          <w:p w14:paraId="4E23F813" w14:textId="77777777" w:rsidR="00E17B52" w:rsidRPr="00295BD8" w:rsidRDefault="00E17B52" w:rsidP="009848F2">
            <w:pPr>
              <w:spacing w:before="40" w:after="120"/>
              <w:ind w:right="113"/>
            </w:pPr>
          </w:p>
        </w:tc>
        <w:tc>
          <w:tcPr>
            <w:tcW w:w="6063" w:type="dxa"/>
            <w:tcBorders>
              <w:top w:val="single" w:sz="4" w:space="0" w:color="auto"/>
              <w:bottom w:val="nil"/>
            </w:tcBorders>
            <w:shd w:val="clear" w:color="auto" w:fill="auto"/>
          </w:tcPr>
          <w:p w14:paraId="54F0DC93" w14:textId="77777777" w:rsidR="00E17B52" w:rsidRPr="000D79A8" w:rsidRDefault="00E17B52" w:rsidP="009848F2">
            <w:pPr>
              <w:spacing w:before="40" w:after="120"/>
              <w:ind w:left="567" w:right="113" w:hanging="567"/>
            </w:pPr>
          </w:p>
        </w:tc>
        <w:tc>
          <w:tcPr>
            <w:tcW w:w="1134" w:type="dxa"/>
            <w:tcBorders>
              <w:top w:val="single" w:sz="4" w:space="0" w:color="auto"/>
              <w:bottom w:val="nil"/>
            </w:tcBorders>
            <w:shd w:val="clear" w:color="auto" w:fill="auto"/>
          </w:tcPr>
          <w:p w14:paraId="374ACDEB" w14:textId="77777777" w:rsidR="00E17B52" w:rsidRPr="00295BD8" w:rsidRDefault="00E17B52" w:rsidP="00AE2BB1">
            <w:pPr>
              <w:spacing w:before="40" w:after="120"/>
              <w:ind w:right="113"/>
              <w:jc w:val="center"/>
            </w:pPr>
          </w:p>
        </w:tc>
      </w:tr>
      <w:tr w:rsidR="00E17B52" w:rsidRPr="003D412A" w14:paraId="4611D990" w14:textId="77777777" w:rsidTr="009848F2">
        <w:trPr>
          <w:trHeight w:val="20"/>
        </w:trPr>
        <w:tc>
          <w:tcPr>
            <w:tcW w:w="1308" w:type="dxa"/>
            <w:tcBorders>
              <w:top w:val="nil"/>
              <w:bottom w:val="single" w:sz="4" w:space="0" w:color="auto"/>
            </w:tcBorders>
            <w:shd w:val="clear" w:color="auto" w:fill="auto"/>
          </w:tcPr>
          <w:p w14:paraId="30D23192" w14:textId="77777777" w:rsidR="00E17B52" w:rsidRPr="003B5AA2" w:rsidRDefault="00E17B52" w:rsidP="009848F2">
            <w:pPr>
              <w:keepNext/>
              <w:keepLines/>
              <w:spacing w:before="40" w:after="120"/>
              <w:ind w:right="113"/>
            </w:pPr>
            <w:r w:rsidRPr="003B5AA2">
              <w:t>120 06.0-44</w:t>
            </w:r>
          </w:p>
        </w:tc>
        <w:tc>
          <w:tcPr>
            <w:tcW w:w="6063" w:type="dxa"/>
            <w:tcBorders>
              <w:top w:val="nil"/>
              <w:bottom w:val="single" w:sz="4" w:space="0" w:color="auto"/>
            </w:tcBorders>
            <w:shd w:val="clear" w:color="auto" w:fill="auto"/>
          </w:tcPr>
          <w:p w14:paraId="0AC47FA4" w14:textId="77777777" w:rsidR="00E17B52" w:rsidRPr="003B5AA2" w:rsidRDefault="00E17B52" w:rsidP="009848F2">
            <w:pPr>
              <w:keepNext/>
              <w:keepLines/>
              <w:spacing w:before="40" w:after="120"/>
              <w:ind w:right="113"/>
            </w:pPr>
            <w:r w:rsidRPr="003B5AA2">
              <w:t>7.1.4.3.1</w:t>
            </w:r>
          </w:p>
        </w:tc>
        <w:tc>
          <w:tcPr>
            <w:tcW w:w="1134" w:type="dxa"/>
            <w:tcBorders>
              <w:top w:val="nil"/>
              <w:bottom w:val="single" w:sz="4" w:space="0" w:color="auto"/>
            </w:tcBorders>
            <w:shd w:val="clear" w:color="auto" w:fill="auto"/>
          </w:tcPr>
          <w:p w14:paraId="2F6162A3" w14:textId="77777777" w:rsidR="00E17B52" w:rsidRPr="003B5AA2" w:rsidRDefault="00E17B52" w:rsidP="00AE2BB1">
            <w:pPr>
              <w:keepNext/>
              <w:keepLines/>
              <w:spacing w:before="40" w:after="120"/>
              <w:ind w:right="113"/>
              <w:jc w:val="center"/>
            </w:pPr>
            <w:r w:rsidRPr="003B5AA2">
              <w:t>A</w:t>
            </w:r>
          </w:p>
        </w:tc>
      </w:tr>
      <w:tr w:rsidR="00E17B52" w:rsidRPr="003D412A" w14:paraId="68658C3A" w14:textId="77777777" w:rsidTr="0013375F">
        <w:trPr>
          <w:trHeight w:val="20"/>
        </w:trPr>
        <w:tc>
          <w:tcPr>
            <w:tcW w:w="1308" w:type="dxa"/>
            <w:tcBorders>
              <w:top w:val="single" w:sz="4" w:space="0" w:color="auto"/>
              <w:bottom w:val="nil"/>
            </w:tcBorders>
            <w:shd w:val="clear" w:color="auto" w:fill="auto"/>
          </w:tcPr>
          <w:p w14:paraId="35D434B1" w14:textId="77777777" w:rsidR="00E17B52" w:rsidRPr="003B5AA2" w:rsidRDefault="00E17B52" w:rsidP="009848F2">
            <w:pPr>
              <w:keepNext/>
              <w:keepLines/>
              <w:spacing w:before="40" w:after="120"/>
              <w:ind w:right="113"/>
            </w:pPr>
          </w:p>
        </w:tc>
        <w:tc>
          <w:tcPr>
            <w:tcW w:w="6063" w:type="dxa"/>
            <w:tcBorders>
              <w:top w:val="single" w:sz="4" w:space="0" w:color="auto"/>
              <w:bottom w:val="nil"/>
            </w:tcBorders>
            <w:shd w:val="clear" w:color="auto" w:fill="auto"/>
          </w:tcPr>
          <w:p w14:paraId="28F639CD" w14:textId="77777777" w:rsidR="00E17B52" w:rsidRPr="003B5AA2" w:rsidRDefault="00E17B52" w:rsidP="009848F2">
            <w:pPr>
              <w:keepNext/>
              <w:keepLines/>
              <w:spacing w:before="40" w:after="120"/>
              <w:ind w:right="113"/>
            </w:pPr>
            <w:r w:rsidRPr="003B5AA2">
              <w:t xml:space="preserve">Can </w:t>
            </w:r>
            <w:r>
              <w:t xml:space="preserve">packages of </w:t>
            </w:r>
            <w:r w:rsidRPr="003B5AA2">
              <w:t xml:space="preserve">goods of Classes 6.1 and 6.2 be loaded together </w:t>
            </w:r>
            <w:r>
              <w:t>in the hold in IBCs</w:t>
            </w:r>
            <w:r w:rsidRPr="003B5AA2">
              <w:t>?</w:t>
            </w:r>
          </w:p>
        </w:tc>
        <w:tc>
          <w:tcPr>
            <w:tcW w:w="1134" w:type="dxa"/>
            <w:tcBorders>
              <w:top w:val="single" w:sz="4" w:space="0" w:color="auto"/>
              <w:bottom w:val="nil"/>
            </w:tcBorders>
            <w:shd w:val="clear" w:color="auto" w:fill="auto"/>
          </w:tcPr>
          <w:p w14:paraId="09143C9A" w14:textId="77777777" w:rsidR="00E17B52" w:rsidRPr="003B5AA2" w:rsidRDefault="00E17B52" w:rsidP="00AE2BB1">
            <w:pPr>
              <w:keepNext/>
              <w:keepLines/>
              <w:spacing w:before="40" w:after="120"/>
              <w:ind w:right="113"/>
              <w:jc w:val="center"/>
            </w:pPr>
          </w:p>
        </w:tc>
      </w:tr>
      <w:tr w:rsidR="00E17B52" w:rsidRPr="003D412A" w14:paraId="1EE2CC27" w14:textId="77777777" w:rsidTr="0013375F">
        <w:trPr>
          <w:trHeight w:val="20"/>
        </w:trPr>
        <w:tc>
          <w:tcPr>
            <w:tcW w:w="1308" w:type="dxa"/>
            <w:tcBorders>
              <w:top w:val="nil"/>
              <w:bottom w:val="single" w:sz="4" w:space="0" w:color="auto"/>
            </w:tcBorders>
            <w:shd w:val="clear" w:color="auto" w:fill="auto"/>
          </w:tcPr>
          <w:p w14:paraId="1AC17453"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0A98532C" w14:textId="77777777" w:rsidR="00E17B52" w:rsidRPr="000D79A8" w:rsidRDefault="00E17B52" w:rsidP="0013375F">
            <w:pPr>
              <w:spacing w:before="40" w:after="120"/>
              <w:ind w:left="567" w:right="113" w:hanging="567"/>
            </w:pPr>
            <w:r w:rsidRPr="000D79A8">
              <w:t>A</w:t>
            </w:r>
            <w:r w:rsidRPr="000D79A8">
              <w:tab/>
              <w:t xml:space="preserve">Yes, but they must be separated by a minimum </w:t>
            </w:r>
            <w:r w:rsidRPr="000D79A8">
              <w:br/>
              <w:t>horizontal distance of 3</w:t>
            </w:r>
            <w:r>
              <w:t xml:space="preserve"> </w:t>
            </w:r>
            <w:r w:rsidRPr="000D79A8">
              <w:t>m</w:t>
            </w:r>
          </w:p>
          <w:p w14:paraId="10BB693F" w14:textId="77777777" w:rsidR="00E17B52" w:rsidRPr="000D79A8" w:rsidRDefault="00E17B52" w:rsidP="0013375F">
            <w:pPr>
              <w:spacing w:before="40" w:after="120"/>
              <w:ind w:right="113"/>
            </w:pPr>
            <w:r w:rsidRPr="000D79A8">
              <w:t>B</w:t>
            </w:r>
            <w:r w:rsidRPr="000D79A8">
              <w:tab/>
              <w:t>Yes, but they must be stacked</w:t>
            </w:r>
          </w:p>
          <w:p w14:paraId="00C15A73" w14:textId="77777777" w:rsidR="00E17B52" w:rsidRPr="000D79A8" w:rsidRDefault="00E17B52" w:rsidP="0013375F">
            <w:pPr>
              <w:spacing w:before="40" w:after="120"/>
              <w:ind w:right="113"/>
            </w:pPr>
            <w:r w:rsidRPr="000D79A8">
              <w:t>C</w:t>
            </w:r>
            <w:r w:rsidRPr="000D79A8">
              <w:tab/>
              <w:t>No, this is not permitted</w:t>
            </w:r>
          </w:p>
          <w:p w14:paraId="14B7A8F9" w14:textId="77777777" w:rsidR="00E17B52" w:rsidRPr="000D79A8" w:rsidRDefault="00E17B52" w:rsidP="0013375F">
            <w:pPr>
              <w:spacing w:before="40" w:after="120"/>
              <w:ind w:right="113"/>
            </w:pPr>
            <w:r w:rsidRPr="000D79A8">
              <w:t>D</w:t>
            </w:r>
            <w:r w:rsidRPr="000D79A8">
              <w:tab/>
              <w:t>Yes, but not in the same hold</w:t>
            </w:r>
          </w:p>
        </w:tc>
        <w:tc>
          <w:tcPr>
            <w:tcW w:w="1134" w:type="dxa"/>
            <w:tcBorders>
              <w:top w:val="nil"/>
              <w:bottom w:val="single" w:sz="4" w:space="0" w:color="auto"/>
            </w:tcBorders>
            <w:shd w:val="clear" w:color="auto" w:fill="auto"/>
          </w:tcPr>
          <w:p w14:paraId="64DA1EF7" w14:textId="77777777" w:rsidR="00E17B52" w:rsidRPr="00295BD8" w:rsidRDefault="00E17B52" w:rsidP="00AE2BB1">
            <w:pPr>
              <w:spacing w:before="40" w:after="120"/>
              <w:ind w:right="113"/>
              <w:jc w:val="center"/>
            </w:pPr>
          </w:p>
        </w:tc>
      </w:tr>
      <w:tr w:rsidR="00E17B52" w:rsidRPr="003D412A" w14:paraId="34B2C26A" w14:textId="77777777" w:rsidTr="0013375F">
        <w:trPr>
          <w:trHeight w:val="20"/>
        </w:trPr>
        <w:tc>
          <w:tcPr>
            <w:tcW w:w="1308" w:type="dxa"/>
            <w:tcBorders>
              <w:top w:val="single" w:sz="4" w:space="0" w:color="auto"/>
              <w:bottom w:val="single" w:sz="4" w:space="0" w:color="auto"/>
            </w:tcBorders>
            <w:shd w:val="clear" w:color="auto" w:fill="auto"/>
          </w:tcPr>
          <w:p w14:paraId="7DBEAADD" w14:textId="77777777" w:rsidR="00E17B52" w:rsidRPr="00D73E47" w:rsidRDefault="00E17B52" w:rsidP="0013375F">
            <w:pPr>
              <w:keepNext/>
              <w:spacing w:before="40" w:after="120"/>
              <w:ind w:right="113"/>
            </w:pPr>
            <w:r w:rsidRPr="00D73E47">
              <w:t>120 06.0-45</w:t>
            </w:r>
          </w:p>
        </w:tc>
        <w:tc>
          <w:tcPr>
            <w:tcW w:w="6063" w:type="dxa"/>
            <w:tcBorders>
              <w:top w:val="single" w:sz="4" w:space="0" w:color="auto"/>
              <w:bottom w:val="single" w:sz="4" w:space="0" w:color="auto"/>
            </w:tcBorders>
            <w:shd w:val="clear" w:color="auto" w:fill="auto"/>
          </w:tcPr>
          <w:p w14:paraId="16ADD10E" w14:textId="77777777" w:rsidR="00E17B52" w:rsidRPr="00D73E47" w:rsidRDefault="00E17B52" w:rsidP="0013375F">
            <w:pPr>
              <w:keepNext/>
              <w:spacing w:before="40" w:after="120"/>
              <w:ind w:right="113"/>
            </w:pPr>
            <w:r w:rsidRPr="00D73E47">
              <w:t>7.1.4.3.1</w:t>
            </w:r>
          </w:p>
        </w:tc>
        <w:tc>
          <w:tcPr>
            <w:tcW w:w="1134" w:type="dxa"/>
            <w:tcBorders>
              <w:top w:val="single" w:sz="4" w:space="0" w:color="auto"/>
              <w:bottom w:val="single" w:sz="4" w:space="0" w:color="auto"/>
            </w:tcBorders>
            <w:shd w:val="clear" w:color="auto" w:fill="auto"/>
          </w:tcPr>
          <w:p w14:paraId="2539C7CD" w14:textId="77777777" w:rsidR="00E17B52" w:rsidRPr="00D73E47" w:rsidRDefault="00E17B52" w:rsidP="00AE2BB1">
            <w:pPr>
              <w:keepNext/>
              <w:spacing w:before="40" w:after="120"/>
              <w:ind w:right="113"/>
              <w:jc w:val="center"/>
            </w:pPr>
            <w:r w:rsidRPr="00D73E47">
              <w:t>D</w:t>
            </w:r>
          </w:p>
        </w:tc>
      </w:tr>
      <w:tr w:rsidR="00E17B52" w:rsidRPr="003D412A" w14:paraId="23D8278B" w14:textId="77777777" w:rsidTr="0013375F">
        <w:trPr>
          <w:trHeight w:val="20"/>
        </w:trPr>
        <w:tc>
          <w:tcPr>
            <w:tcW w:w="1308" w:type="dxa"/>
            <w:tcBorders>
              <w:top w:val="single" w:sz="4" w:space="0" w:color="auto"/>
              <w:bottom w:val="nil"/>
            </w:tcBorders>
            <w:shd w:val="clear" w:color="auto" w:fill="auto"/>
          </w:tcPr>
          <w:p w14:paraId="48D9262A" w14:textId="77777777" w:rsidR="00E17B52" w:rsidRPr="00D73E47" w:rsidRDefault="00E17B52" w:rsidP="0013375F">
            <w:pPr>
              <w:spacing w:before="40" w:after="120"/>
              <w:ind w:right="113"/>
            </w:pPr>
          </w:p>
        </w:tc>
        <w:tc>
          <w:tcPr>
            <w:tcW w:w="6063" w:type="dxa"/>
            <w:tcBorders>
              <w:top w:val="single" w:sz="4" w:space="0" w:color="auto"/>
              <w:bottom w:val="nil"/>
            </w:tcBorders>
            <w:shd w:val="clear" w:color="auto" w:fill="auto"/>
          </w:tcPr>
          <w:p w14:paraId="4D99E1F0" w14:textId="77777777" w:rsidR="00E17B52" w:rsidRPr="00D73E47" w:rsidRDefault="00E17B52" w:rsidP="0013375F">
            <w:pPr>
              <w:spacing w:before="40" w:after="120"/>
              <w:ind w:right="113"/>
            </w:pPr>
            <w:r w:rsidRPr="00D73E47">
              <w:t xml:space="preserve">Can </w:t>
            </w:r>
            <w:r>
              <w:t xml:space="preserve">packages of </w:t>
            </w:r>
            <w:r w:rsidRPr="00D73E47">
              <w:t>goods of Classes 3 and 6.1 be loaded together</w:t>
            </w:r>
            <w:r>
              <w:t xml:space="preserve"> in the hold in IBCs</w:t>
            </w:r>
            <w:r w:rsidRPr="00D73E47">
              <w:t xml:space="preserve"> if no marking </w:t>
            </w:r>
            <w:r>
              <w:t>with cones is prescribed in Section 3.2.1, Table A for either?</w:t>
            </w:r>
          </w:p>
        </w:tc>
        <w:tc>
          <w:tcPr>
            <w:tcW w:w="1134" w:type="dxa"/>
            <w:tcBorders>
              <w:top w:val="single" w:sz="4" w:space="0" w:color="auto"/>
              <w:bottom w:val="nil"/>
            </w:tcBorders>
            <w:shd w:val="clear" w:color="auto" w:fill="auto"/>
          </w:tcPr>
          <w:p w14:paraId="237D955F" w14:textId="77777777" w:rsidR="00E17B52" w:rsidRPr="00D73E47" w:rsidRDefault="00E17B52" w:rsidP="00AE2BB1">
            <w:pPr>
              <w:spacing w:before="40" w:after="120"/>
              <w:ind w:right="113"/>
              <w:jc w:val="center"/>
            </w:pPr>
          </w:p>
        </w:tc>
      </w:tr>
      <w:tr w:rsidR="00E17B52" w:rsidRPr="003D412A" w14:paraId="3CD8D6E3" w14:textId="77777777" w:rsidTr="004D7A6F">
        <w:trPr>
          <w:trHeight w:val="20"/>
        </w:trPr>
        <w:tc>
          <w:tcPr>
            <w:tcW w:w="1308" w:type="dxa"/>
            <w:tcBorders>
              <w:top w:val="nil"/>
              <w:bottom w:val="single" w:sz="4" w:space="0" w:color="auto"/>
            </w:tcBorders>
            <w:shd w:val="clear" w:color="auto" w:fill="auto"/>
          </w:tcPr>
          <w:p w14:paraId="3671C4A8" w14:textId="77777777" w:rsidR="00E17B52" w:rsidRPr="00D73E47" w:rsidRDefault="00E17B52" w:rsidP="0013375F">
            <w:pPr>
              <w:spacing w:before="40" w:after="120"/>
              <w:ind w:right="113"/>
            </w:pPr>
          </w:p>
        </w:tc>
        <w:tc>
          <w:tcPr>
            <w:tcW w:w="6063" w:type="dxa"/>
            <w:tcBorders>
              <w:top w:val="nil"/>
              <w:bottom w:val="single" w:sz="4" w:space="0" w:color="auto"/>
            </w:tcBorders>
            <w:shd w:val="clear" w:color="auto" w:fill="auto"/>
          </w:tcPr>
          <w:p w14:paraId="45922D9C" w14:textId="77777777" w:rsidR="00E17B52" w:rsidRPr="000D79A8" w:rsidRDefault="00E17B52" w:rsidP="0013375F">
            <w:pPr>
              <w:spacing w:before="40" w:after="120"/>
              <w:ind w:right="113"/>
            </w:pPr>
            <w:r w:rsidRPr="000D79A8">
              <w:t>A</w:t>
            </w:r>
            <w:r w:rsidRPr="000D79A8">
              <w:tab/>
              <w:t>Yes, but they must be stacked</w:t>
            </w:r>
          </w:p>
          <w:p w14:paraId="13EC8594" w14:textId="77777777" w:rsidR="00E17B52" w:rsidRPr="000D79A8" w:rsidRDefault="00E17B52" w:rsidP="0013375F">
            <w:pPr>
              <w:spacing w:before="40" w:after="120"/>
              <w:ind w:right="113"/>
            </w:pPr>
            <w:r w:rsidRPr="000D79A8">
              <w:t>B</w:t>
            </w:r>
            <w:r w:rsidRPr="000D79A8">
              <w:tab/>
              <w:t>Yes, but not in the same hold</w:t>
            </w:r>
          </w:p>
          <w:p w14:paraId="73CD3250" w14:textId="77777777" w:rsidR="00E17B52" w:rsidRPr="000D79A8" w:rsidRDefault="00E17B52" w:rsidP="0013375F">
            <w:pPr>
              <w:spacing w:before="40" w:after="120"/>
              <w:ind w:right="113"/>
            </w:pPr>
            <w:r w:rsidRPr="000D79A8">
              <w:t>C</w:t>
            </w:r>
            <w:r w:rsidRPr="000D79A8">
              <w:tab/>
              <w:t>No, this is not permitted</w:t>
            </w:r>
          </w:p>
          <w:p w14:paraId="22102611" w14:textId="77777777" w:rsidR="00E17B52" w:rsidRPr="00D73E47" w:rsidRDefault="00E17B52" w:rsidP="0013375F">
            <w:pPr>
              <w:spacing w:before="40" w:after="120"/>
              <w:ind w:left="567" w:right="113" w:hanging="567"/>
            </w:pPr>
            <w:r w:rsidRPr="000D79A8">
              <w:t>D</w:t>
            </w:r>
            <w:r w:rsidRPr="000D79A8">
              <w:tab/>
              <w:t>Yes, but they must be separated by a minimum horizontal distance of 3</w:t>
            </w:r>
            <w:r>
              <w:t xml:space="preserve"> </w:t>
            </w:r>
            <w:r w:rsidRPr="000D79A8">
              <w:t>m</w:t>
            </w:r>
          </w:p>
        </w:tc>
        <w:tc>
          <w:tcPr>
            <w:tcW w:w="1134" w:type="dxa"/>
            <w:tcBorders>
              <w:top w:val="nil"/>
              <w:bottom w:val="single" w:sz="4" w:space="0" w:color="auto"/>
            </w:tcBorders>
            <w:shd w:val="clear" w:color="auto" w:fill="auto"/>
          </w:tcPr>
          <w:p w14:paraId="60912F84" w14:textId="77777777" w:rsidR="00E17B52" w:rsidRPr="00D73E47" w:rsidRDefault="00E17B52" w:rsidP="00AE2BB1">
            <w:pPr>
              <w:spacing w:before="40" w:after="120"/>
              <w:ind w:right="113"/>
              <w:jc w:val="center"/>
            </w:pPr>
          </w:p>
        </w:tc>
      </w:tr>
      <w:tr w:rsidR="00E17B52" w:rsidRPr="003D412A" w14:paraId="4CBC5E65" w14:textId="77777777" w:rsidTr="004D7A6F">
        <w:trPr>
          <w:trHeight w:val="20"/>
        </w:trPr>
        <w:tc>
          <w:tcPr>
            <w:tcW w:w="1308" w:type="dxa"/>
            <w:tcBorders>
              <w:top w:val="single" w:sz="4" w:space="0" w:color="auto"/>
              <w:bottom w:val="single" w:sz="4" w:space="0" w:color="auto"/>
            </w:tcBorders>
            <w:shd w:val="clear" w:color="auto" w:fill="auto"/>
          </w:tcPr>
          <w:p w14:paraId="65B88693" w14:textId="77777777" w:rsidR="00E17B52" w:rsidRPr="008960D0" w:rsidRDefault="00E17B52" w:rsidP="0013375F">
            <w:pPr>
              <w:keepNext/>
              <w:keepLines/>
              <w:spacing w:before="40" w:after="120"/>
              <w:ind w:right="113"/>
            </w:pPr>
            <w:r w:rsidRPr="008960D0">
              <w:t>120 06.0-46</w:t>
            </w:r>
          </w:p>
        </w:tc>
        <w:tc>
          <w:tcPr>
            <w:tcW w:w="6063" w:type="dxa"/>
            <w:tcBorders>
              <w:top w:val="single" w:sz="4" w:space="0" w:color="auto"/>
              <w:bottom w:val="single" w:sz="4" w:space="0" w:color="auto"/>
            </w:tcBorders>
            <w:shd w:val="clear" w:color="auto" w:fill="auto"/>
          </w:tcPr>
          <w:p w14:paraId="730F9382" w14:textId="77777777" w:rsidR="00E17B52" w:rsidRPr="008960D0" w:rsidRDefault="00E17B52" w:rsidP="0013375F">
            <w:pPr>
              <w:keepNext/>
              <w:keepLines/>
              <w:spacing w:before="40" w:after="120"/>
              <w:ind w:right="113"/>
            </w:pPr>
            <w:r w:rsidRPr="008960D0">
              <w:t>5.2.2.</w:t>
            </w:r>
            <w:r>
              <w:t>1.1</w:t>
            </w:r>
          </w:p>
        </w:tc>
        <w:tc>
          <w:tcPr>
            <w:tcW w:w="1134" w:type="dxa"/>
            <w:tcBorders>
              <w:top w:val="single" w:sz="4" w:space="0" w:color="auto"/>
              <w:bottom w:val="single" w:sz="4" w:space="0" w:color="auto"/>
            </w:tcBorders>
            <w:shd w:val="clear" w:color="auto" w:fill="auto"/>
          </w:tcPr>
          <w:p w14:paraId="379AE7D3" w14:textId="77777777" w:rsidR="00E17B52" w:rsidRPr="008960D0" w:rsidRDefault="00E17B52" w:rsidP="00AE2BB1">
            <w:pPr>
              <w:keepNext/>
              <w:keepLines/>
              <w:spacing w:before="40" w:after="120"/>
              <w:ind w:right="113"/>
              <w:jc w:val="center"/>
            </w:pPr>
            <w:r w:rsidRPr="008960D0">
              <w:t>A</w:t>
            </w:r>
          </w:p>
        </w:tc>
      </w:tr>
      <w:tr w:rsidR="00E17B52" w:rsidRPr="003D412A" w14:paraId="4E32E558" w14:textId="77777777" w:rsidTr="0013375F">
        <w:trPr>
          <w:trHeight w:val="20"/>
        </w:trPr>
        <w:tc>
          <w:tcPr>
            <w:tcW w:w="1308" w:type="dxa"/>
            <w:tcBorders>
              <w:top w:val="single" w:sz="4" w:space="0" w:color="auto"/>
              <w:bottom w:val="nil"/>
            </w:tcBorders>
            <w:shd w:val="clear" w:color="auto" w:fill="auto"/>
          </w:tcPr>
          <w:p w14:paraId="717E333D" w14:textId="77777777" w:rsidR="00E17B52" w:rsidRPr="008960D0"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180903E" w14:textId="77777777" w:rsidR="00E17B52" w:rsidRPr="008960D0" w:rsidRDefault="00E17B52" w:rsidP="0013375F">
            <w:pPr>
              <w:keepNext/>
              <w:keepLines/>
              <w:spacing w:before="40" w:after="120"/>
              <w:ind w:right="113"/>
            </w:pPr>
            <w:r w:rsidRPr="008960D0">
              <w:t xml:space="preserve">What does it mean when two different danger labels are affixed </w:t>
            </w:r>
            <w:r>
              <w:t>to the same package?</w:t>
            </w:r>
          </w:p>
        </w:tc>
        <w:tc>
          <w:tcPr>
            <w:tcW w:w="1134" w:type="dxa"/>
            <w:tcBorders>
              <w:top w:val="single" w:sz="4" w:space="0" w:color="auto"/>
              <w:bottom w:val="nil"/>
            </w:tcBorders>
            <w:shd w:val="clear" w:color="auto" w:fill="auto"/>
          </w:tcPr>
          <w:p w14:paraId="0C2A4F5A" w14:textId="77777777" w:rsidR="00E17B52" w:rsidRPr="008960D0" w:rsidRDefault="00E17B52" w:rsidP="00AE2BB1">
            <w:pPr>
              <w:keepNext/>
              <w:keepLines/>
              <w:spacing w:before="40" w:after="120"/>
              <w:ind w:right="113"/>
              <w:jc w:val="center"/>
            </w:pPr>
          </w:p>
        </w:tc>
      </w:tr>
      <w:tr w:rsidR="00E17B52" w:rsidRPr="003D412A" w14:paraId="1AFDFACA" w14:textId="77777777" w:rsidTr="0013375F">
        <w:trPr>
          <w:trHeight w:val="20"/>
        </w:trPr>
        <w:tc>
          <w:tcPr>
            <w:tcW w:w="1308" w:type="dxa"/>
            <w:tcBorders>
              <w:top w:val="nil"/>
              <w:bottom w:val="single" w:sz="4" w:space="0" w:color="auto"/>
            </w:tcBorders>
            <w:shd w:val="clear" w:color="auto" w:fill="auto"/>
          </w:tcPr>
          <w:p w14:paraId="11953CE9" w14:textId="77777777" w:rsidR="00E17B52" w:rsidRPr="00D73E47"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254E6540" w14:textId="77777777" w:rsidR="00E17B52" w:rsidRPr="000D79A8" w:rsidRDefault="00E17B52" w:rsidP="0013375F">
            <w:pPr>
              <w:keepNext/>
              <w:keepLines/>
              <w:spacing w:before="40" w:after="120"/>
              <w:ind w:right="113"/>
            </w:pPr>
            <w:r w:rsidRPr="000D79A8">
              <w:t>A</w:t>
            </w:r>
            <w:r w:rsidRPr="000D79A8">
              <w:tab/>
              <w:t>The package poses several hazards</w:t>
            </w:r>
          </w:p>
          <w:p w14:paraId="4B8F2157" w14:textId="77777777" w:rsidR="00E17B52" w:rsidRPr="000D79A8" w:rsidRDefault="00E17B52" w:rsidP="0013375F">
            <w:pPr>
              <w:keepNext/>
              <w:keepLines/>
              <w:spacing w:before="40" w:after="120"/>
              <w:ind w:left="567" w:right="113" w:hanging="567"/>
            </w:pPr>
            <w:r w:rsidRPr="000D79A8">
              <w:t>B</w:t>
            </w:r>
            <w:r w:rsidRPr="000D79A8">
              <w:tab/>
              <w:t>The package may only be transported within port areas and not on the open</w:t>
            </w:r>
            <w:r>
              <w:t xml:space="preserve"> </w:t>
            </w:r>
            <w:r w:rsidRPr="000D79A8">
              <w:t>river</w:t>
            </w:r>
          </w:p>
          <w:p w14:paraId="4CFEDF52" w14:textId="77777777" w:rsidR="00E17B52" w:rsidRPr="000D79A8" w:rsidRDefault="00E17B52" w:rsidP="0013375F">
            <w:pPr>
              <w:keepNext/>
              <w:keepLines/>
              <w:spacing w:before="40" w:after="120"/>
              <w:ind w:left="567" w:right="113" w:hanging="567"/>
            </w:pPr>
            <w:r w:rsidRPr="000D79A8">
              <w:t>C</w:t>
            </w:r>
            <w:r w:rsidRPr="000D79A8">
              <w:tab/>
              <w:t>Mixed loading with other dangerous goods is always prohibited</w:t>
            </w:r>
          </w:p>
          <w:p w14:paraId="68CA2906" w14:textId="77777777" w:rsidR="00E17B52" w:rsidRPr="00D73E47" w:rsidRDefault="00E17B52" w:rsidP="0013375F">
            <w:pPr>
              <w:keepNext/>
              <w:keepLines/>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2E94BC06" w14:textId="77777777" w:rsidR="00E17B52" w:rsidRPr="00D73E47" w:rsidRDefault="00E17B52" w:rsidP="00AE2BB1">
            <w:pPr>
              <w:keepNext/>
              <w:keepLines/>
              <w:spacing w:before="40" w:after="120"/>
              <w:ind w:right="113"/>
              <w:jc w:val="center"/>
            </w:pPr>
          </w:p>
        </w:tc>
      </w:tr>
      <w:tr w:rsidR="00E17B52" w:rsidRPr="003D412A" w14:paraId="6730A2E9" w14:textId="77777777" w:rsidTr="0013375F">
        <w:trPr>
          <w:trHeight w:val="20"/>
        </w:trPr>
        <w:tc>
          <w:tcPr>
            <w:tcW w:w="1308" w:type="dxa"/>
            <w:tcBorders>
              <w:top w:val="single" w:sz="4" w:space="0" w:color="auto"/>
              <w:bottom w:val="single" w:sz="4" w:space="0" w:color="auto"/>
            </w:tcBorders>
            <w:shd w:val="clear" w:color="auto" w:fill="auto"/>
          </w:tcPr>
          <w:p w14:paraId="1C8ACB3C" w14:textId="77777777" w:rsidR="00E17B52" w:rsidRPr="00BD2F7D" w:rsidRDefault="00E17B52" w:rsidP="0013375F">
            <w:pPr>
              <w:spacing w:before="40" w:after="120"/>
              <w:ind w:right="113"/>
            </w:pPr>
            <w:r w:rsidRPr="00BD2F7D">
              <w:t>120 06.0-47</w:t>
            </w:r>
          </w:p>
        </w:tc>
        <w:tc>
          <w:tcPr>
            <w:tcW w:w="6063" w:type="dxa"/>
            <w:tcBorders>
              <w:top w:val="single" w:sz="4" w:space="0" w:color="auto"/>
              <w:bottom w:val="single" w:sz="4" w:space="0" w:color="auto"/>
            </w:tcBorders>
            <w:shd w:val="clear" w:color="auto" w:fill="auto"/>
          </w:tcPr>
          <w:p w14:paraId="13A38AF3" w14:textId="77777777" w:rsidR="00E17B52" w:rsidRPr="00BD2F7D" w:rsidRDefault="00E17B52" w:rsidP="0013375F">
            <w:pPr>
              <w:spacing w:before="40" w:after="120"/>
              <w:ind w:right="113"/>
            </w:pPr>
            <w:r w:rsidRPr="00BD2F7D">
              <w:t>7.1.4.1</w:t>
            </w:r>
          </w:p>
        </w:tc>
        <w:tc>
          <w:tcPr>
            <w:tcW w:w="1134" w:type="dxa"/>
            <w:tcBorders>
              <w:top w:val="single" w:sz="4" w:space="0" w:color="auto"/>
              <w:bottom w:val="single" w:sz="4" w:space="0" w:color="auto"/>
            </w:tcBorders>
            <w:shd w:val="clear" w:color="auto" w:fill="auto"/>
          </w:tcPr>
          <w:p w14:paraId="04165111" w14:textId="77777777" w:rsidR="00E17B52" w:rsidRPr="00BD2F7D" w:rsidRDefault="00E17B52" w:rsidP="00AE2BB1">
            <w:pPr>
              <w:spacing w:before="40" w:after="120"/>
              <w:ind w:right="113"/>
              <w:jc w:val="center"/>
            </w:pPr>
            <w:r w:rsidRPr="00BD2F7D">
              <w:t>C</w:t>
            </w:r>
          </w:p>
        </w:tc>
      </w:tr>
      <w:tr w:rsidR="00E17B52" w:rsidRPr="003D412A" w14:paraId="273B1612" w14:textId="77777777" w:rsidTr="0013375F">
        <w:trPr>
          <w:trHeight w:val="20"/>
        </w:trPr>
        <w:tc>
          <w:tcPr>
            <w:tcW w:w="1308" w:type="dxa"/>
            <w:tcBorders>
              <w:top w:val="single" w:sz="4" w:space="0" w:color="auto"/>
              <w:bottom w:val="nil"/>
            </w:tcBorders>
            <w:shd w:val="clear" w:color="auto" w:fill="auto"/>
          </w:tcPr>
          <w:p w14:paraId="4FE6A527" w14:textId="77777777" w:rsidR="00E17B52" w:rsidRPr="00BD2F7D" w:rsidRDefault="00E17B52" w:rsidP="0013375F">
            <w:pPr>
              <w:spacing w:before="40" w:after="120"/>
              <w:ind w:right="113"/>
            </w:pPr>
          </w:p>
        </w:tc>
        <w:tc>
          <w:tcPr>
            <w:tcW w:w="6063" w:type="dxa"/>
            <w:tcBorders>
              <w:top w:val="single" w:sz="4" w:space="0" w:color="auto"/>
              <w:bottom w:val="nil"/>
            </w:tcBorders>
            <w:shd w:val="clear" w:color="auto" w:fill="auto"/>
          </w:tcPr>
          <w:p w14:paraId="5E5AA135" w14:textId="77777777" w:rsidR="00E17B52" w:rsidRDefault="00E17B52" w:rsidP="0013375F">
            <w:pPr>
              <w:spacing w:before="40" w:after="120"/>
              <w:ind w:right="113"/>
            </w:pPr>
            <w:ins w:id="1001" w:author="Clare Jane LORD" w:date="2022-11-17T17:11:00Z">
              <w:r>
                <w:t>Where in</w:t>
              </w:r>
              <w:r w:rsidRPr="000D79A8">
                <w:t xml:space="preserve"> ADN </w:t>
              </w:r>
            </w:ins>
            <w:ins w:id="1002" w:author="Clare Jane LORD" w:date="2022-11-21T14:07:00Z">
              <w:r>
                <w:t>are</w:t>
              </w:r>
            </w:ins>
            <w:ins w:id="1003" w:author="Clare Jane LORD" w:date="2022-11-17T17:11:00Z">
              <w:r>
                <w:t xml:space="preserve"> the</w:t>
              </w:r>
              <w:r w:rsidRPr="000D79A8">
                <w:t xml:space="preserve"> </w:t>
              </w:r>
            </w:ins>
            <w:del w:id="1004" w:author="Clare Jane LORD" w:date="2022-11-17T17:11:00Z">
              <w:r w:rsidRPr="00BD2F7D" w:rsidDel="00FE507B">
                <w:delText>M</w:delText>
              </w:r>
            </w:del>
            <w:ins w:id="1005" w:author="Clare Jane LORD" w:date="2022-11-17T17:11:00Z">
              <w:r>
                <w:t>m</w:t>
              </w:r>
            </w:ins>
            <w:r w:rsidRPr="00BD2F7D">
              <w:t xml:space="preserve">aximum permissible gross masses </w:t>
            </w:r>
            <w:del w:id="1006" w:author="Clare Jane LORD" w:date="2022-11-17T17:11:00Z">
              <w:r w:rsidRPr="00BD2F7D" w:rsidDel="00FE507B">
                <w:delText xml:space="preserve">are </w:delText>
              </w:r>
            </w:del>
            <w:r w:rsidRPr="00BD2F7D">
              <w:t>applicable to the transport</w:t>
            </w:r>
            <w:r>
              <w:t xml:space="preserve"> </w:t>
            </w:r>
            <w:r w:rsidRPr="000D79A8">
              <w:t>of certain dangerous goods (limitation of quantities carried)</w:t>
            </w:r>
            <w:ins w:id="1007" w:author="Clare Jane LORD" w:date="2022-11-17T17:11:00Z">
              <w:r>
                <w:t xml:space="preserve"> </w:t>
              </w:r>
            </w:ins>
            <w:ins w:id="1008" w:author="Clare Jane LORD" w:date="2022-11-21T14:07:00Z">
              <w:r>
                <w:t>specified</w:t>
              </w:r>
            </w:ins>
            <w:del w:id="1009" w:author="Clare Jane LORD" w:date="2022-11-17T17:11:00Z">
              <w:r w:rsidRPr="000D79A8" w:rsidDel="00FE507B">
                <w:delText>.</w:delText>
              </w:r>
            </w:del>
            <w:del w:id="1010" w:author="Clare Jane LORD" w:date="2022-11-21T14:07:00Z">
              <w:r w:rsidDel="001D7B28">
                <w:delText xml:space="preserve"> </w:delText>
              </w:r>
            </w:del>
            <w:del w:id="1011" w:author="Clare Jane LORD" w:date="2022-11-17T17:11:00Z">
              <w:r w:rsidDel="00FE507B">
                <w:delText>Where in</w:delText>
              </w:r>
              <w:r w:rsidRPr="000D79A8" w:rsidDel="00FE507B">
                <w:delText xml:space="preserve"> ADN are the relevant provisions </w:delText>
              </w:r>
            </w:del>
            <w:del w:id="1012" w:author="Clare Jane LORD" w:date="2022-11-21T14:07:00Z">
              <w:r w:rsidRPr="000D79A8" w:rsidDel="001D7B28">
                <w:delText>found</w:delText>
              </w:r>
            </w:del>
            <w:r w:rsidRPr="000D79A8">
              <w:t>?</w:t>
            </w:r>
          </w:p>
        </w:tc>
        <w:tc>
          <w:tcPr>
            <w:tcW w:w="1134" w:type="dxa"/>
            <w:tcBorders>
              <w:top w:val="single" w:sz="4" w:space="0" w:color="auto"/>
              <w:bottom w:val="nil"/>
            </w:tcBorders>
            <w:shd w:val="clear" w:color="auto" w:fill="auto"/>
          </w:tcPr>
          <w:p w14:paraId="55E75880" w14:textId="77777777" w:rsidR="00E17B52" w:rsidRDefault="00E17B52" w:rsidP="00AE2BB1">
            <w:pPr>
              <w:spacing w:before="40" w:after="120"/>
              <w:ind w:right="113"/>
              <w:jc w:val="center"/>
            </w:pPr>
          </w:p>
        </w:tc>
      </w:tr>
      <w:tr w:rsidR="00E17B52" w:rsidRPr="003D412A" w14:paraId="6923F13E" w14:textId="77777777" w:rsidTr="00B30BF4">
        <w:trPr>
          <w:trHeight w:val="20"/>
        </w:trPr>
        <w:tc>
          <w:tcPr>
            <w:tcW w:w="1308" w:type="dxa"/>
            <w:tcBorders>
              <w:top w:val="nil"/>
              <w:bottom w:val="single" w:sz="4" w:space="0" w:color="auto"/>
            </w:tcBorders>
            <w:shd w:val="clear" w:color="auto" w:fill="auto"/>
          </w:tcPr>
          <w:p w14:paraId="20CA75C6" w14:textId="77777777" w:rsidR="00E17B52" w:rsidRPr="00D73E47" w:rsidRDefault="00E17B52" w:rsidP="0013375F">
            <w:pPr>
              <w:spacing w:before="40" w:after="120"/>
              <w:ind w:right="113"/>
            </w:pPr>
          </w:p>
        </w:tc>
        <w:tc>
          <w:tcPr>
            <w:tcW w:w="6063" w:type="dxa"/>
            <w:tcBorders>
              <w:top w:val="nil"/>
              <w:bottom w:val="single" w:sz="4" w:space="0" w:color="auto"/>
            </w:tcBorders>
            <w:shd w:val="clear" w:color="auto" w:fill="auto"/>
          </w:tcPr>
          <w:p w14:paraId="1215007A" w14:textId="77777777" w:rsidR="00E17B52" w:rsidRPr="00617EFE" w:rsidRDefault="00E17B52" w:rsidP="0013375F">
            <w:pPr>
              <w:spacing w:before="40" w:after="120"/>
              <w:ind w:right="113"/>
              <w:rPr>
                <w:lang w:val="fr-CH"/>
              </w:rPr>
            </w:pPr>
            <w:r w:rsidRPr="002040CE">
              <w:rPr>
                <w:lang w:val="fr-CH"/>
              </w:rPr>
              <w:t>A</w:t>
            </w:r>
            <w:r w:rsidRPr="002040CE">
              <w:rPr>
                <w:lang w:val="fr-CH"/>
              </w:rPr>
              <w:tab/>
            </w:r>
            <w:proofErr w:type="spellStart"/>
            <w:r w:rsidRPr="00617EFE">
              <w:rPr>
                <w:lang w:val="fr-CH"/>
              </w:rPr>
              <w:t>Paragraph</w:t>
            </w:r>
            <w:proofErr w:type="spellEnd"/>
            <w:r w:rsidRPr="00617EFE">
              <w:rPr>
                <w:lang w:val="fr-CH"/>
              </w:rPr>
              <w:t xml:space="preserve"> 1.2.2.2.2</w:t>
            </w:r>
          </w:p>
          <w:p w14:paraId="4AC0101A" w14:textId="77777777" w:rsidR="00E17B52" w:rsidRPr="00617EFE" w:rsidRDefault="00E17B52" w:rsidP="0013375F">
            <w:pPr>
              <w:spacing w:before="40" w:after="120"/>
              <w:ind w:right="113"/>
              <w:rPr>
                <w:lang w:val="fr-CH"/>
              </w:rPr>
            </w:pPr>
            <w:r w:rsidRPr="00617EFE">
              <w:rPr>
                <w:lang w:val="fr-CH"/>
              </w:rPr>
              <w:t>B</w:t>
            </w:r>
            <w:r w:rsidRPr="00617EFE">
              <w:rPr>
                <w:lang w:val="fr-CH"/>
              </w:rPr>
              <w:tab/>
            </w:r>
            <w:proofErr w:type="spellStart"/>
            <w:r w:rsidRPr="00617EFE">
              <w:rPr>
                <w:lang w:val="fr-CH"/>
              </w:rPr>
              <w:t>Chapter</w:t>
            </w:r>
            <w:proofErr w:type="spellEnd"/>
            <w:r w:rsidRPr="00617EFE">
              <w:rPr>
                <w:lang w:val="fr-CH"/>
              </w:rPr>
              <w:t xml:space="preserve"> 3.2</w:t>
            </w:r>
          </w:p>
          <w:p w14:paraId="45368FBC" w14:textId="77777777" w:rsidR="00E17B52" w:rsidRPr="00617EFE" w:rsidRDefault="00E17B52" w:rsidP="0013375F">
            <w:pPr>
              <w:spacing w:before="40" w:after="120"/>
              <w:ind w:right="113"/>
              <w:rPr>
                <w:lang w:val="fr-CH"/>
              </w:rPr>
            </w:pPr>
            <w:r w:rsidRPr="00617EFE">
              <w:rPr>
                <w:lang w:val="fr-CH"/>
              </w:rPr>
              <w:t>C</w:t>
            </w:r>
            <w:r w:rsidRPr="00617EFE">
              <w:rPr>
                <w:lang w:val="fr-CH"/>
              </w:rPr>
              <w:tab/>
            </w:r>
            <w:proofErr w:type="spellStart"/>
            <w:r w:rsidRPr="00617EFE">
              <w:rPr>
                <w:lang w:val="fr-CH"/>
              </w:rPr>
              <w:t>Subsection</w:t>
            </w:r>
            <w:proofErr w:type="spellEnd"/>
            <w:r w:rsidRPr="00617EFE">
              <w:rPr>
                <w:lang w:val="fr-CH"/>
              </w:rPr>
              <w:t xml:space="preserve"> 7.1.4.1</w:t>
            </w:r>
          </w:p>
          <w:p w14:paraId="5934F46A" w14:textId="77777777" w:rsidR="00E17B52" w:rsidRPr="00D73E47" w:rsidRDefault="00E17B52" w:rsidP="0013375F">
            <w:pPr>
              <w:spacing w:before="40" w:after="120"/>
              <w:ind w:right="113"/>
            </w:pPr>
            <w:r w:rsidRPr="000D79A8">
              <w:t>D</w:t>
            </w:r>
            <w:r w:rsidRPr="000D79A8">
              <w:tab/>
            </w:r>
            <w:r>
              <w:t xml:space="preserve">Subsection </w:t>
            </w:r>
            <w:r w:rsidRPr="000D79A8">
              <w:t>9.3.2.23</w:t>
            </w:r>
          </w:p>
        </w:tc>
        <w:tc>
          <w:tcPr>
            <w:tcW w:w="1134" w:type="dxa"/>
            <w:tcBorders>
              <w:top w:val="nil"/>
              <w:bottom w:val="single" w:sz="4" w:space="0" w:color="auto"/>
            </w:tcBorders>
            <w:shd w:val="clear" w:color="auto" w:fill="auto"/>
          </w:tcPr>
          <w:p w14:paraId="5F916D88" w14:textId="77777777" w:rsidR="00E17B52" w:rsidRPr="00D73E47" w:rsidRDefault="00E17B52" w:rsidP="00AE2BB1">
            <w:pPr>
              <w:spacing w:before="40" w:after="120"/>
              <w:ind w:right="113"/>
              <w:jc w:val="center"/>
            </w:pPr>
          </w:p>
        </w:tc>
      </w:tr>
      <w:tr w:rsidR="00E17B52" w:rsidRPr="003D412A" w14:paraId="757F82EE" w14:textId="77777777" w:rsidTr="00B30BF4">
        <w:trPr>
          <w:trHeight w:val="20"/>
        </w:trPr>
        <w:tc>
          <w:tcPr>
            <w:tcW w:w="1308" w:type="dxa"/>
            <w:tcBorders>
              <w:top w:val="single" w:sz="4" w:space="0" w:color="auto"/>
              <w:bottom w:val="nil"/>
            </w:tcBorders>
            <w:shd w:val="clear" w:color="auto" w:fill="auto"/>
          </w:tcPr>
          <w:p w14:paraId="22EAB483"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211BC907" w14:textId="77777777" w:rsidR="00E17B52" w:rsidRPr="00616E18" w:rsidRDefault="00E17B52" w:rsidP="0013375F">
            <w:pPr>
              <w:spacing w:before="40" w:after="120"/>
              <w:ind w:right="113"/>
            </w:pPr>
          </w:p>
        </w:tc>
        <w:tc>
          <w:tcPr>
            <w:tcW w:w="1134" w:type="dxa"/>
            <w:tcBorders>
              <w:top w:val="single" w:sz="4" w:space="0" w:color="auto"/>
              <w:bottom w:val="nil"/>
            </w:tcBorders>
            <w:shd w:val="clear" w:color="auto" w:fill="auto"/>
          </w:tcPr>
          <w:p w14:paraId="41FBD74D" w14:textId="77777777" w:rsidR="00E17B52" w:rsidRDefault="00E17B52" w:rsidP="00AE2BB1">
            <w:pPr>
              <w:spacing w:before="40" w:after="120"/>
              <w:ind w:right="113"/>
              <w:jc w:val="center"/>
            </w:pPr>
          </w:p>
        </w:tc>
      </w:tr>
      <w:tr w:rsidR="00E17B52" w:rsidRPr="003D412A" w14:paraId="764535B1" w14:textId="77777777" w:rsidTr="00B30BF4">
        <w:trPr>
          <w:trHeight w:val="20"/>
        </w:trPr>
        <w:tc>
          <w:tcPr>
            <w:tcW w:w="1308" w:type="dxa"/>
            <w:tcBorders>
              <w:top w:val="nil"/>
              <w:bottom w:val="single" w:sz="4" w:space="0" w:color="auto"/>
            </w:tcBorders>
            <w:shd w:val="clear" w:color="auto" w:fill="auto"/>
          </w:tcPr>
          <w:p w14:paraId="37CEDC1F" w14:textId="77777777" w:rsidR="00E17B52" w:rsidRPr="00616E18" w:rsidRDefault="00E17B52" w:rsidP="00B30BF4">
            <w:pPr>
              <w:keepNext/>
              <w:keepLines/>
              <w:spacing w:before="40" w:after="120"/>
              <w:ind w:right="113"/>
            </w:pPr>
            <w:r w:rsidRPr="00616E18">
              <w:t>120 06.0-48</w:t>
            </w:r>
          </w:p>
        </w:tc>
        <w:tc>
          <w:tcPr>
            <w:tcW w:w="6063" w:type="dxa"/>
            <w:tcBorders>
              <w:top w:val="nil"/>
              <w:bottom w:val="single" w:sz="4" w:space="0" w:color="auto"/>
            </w:tcBorders>
            <w:shd w:val="clear" w:color="auto" w:fill="auto"/>
          </w:tcPr>
          <w:p w14:paraId="15DF6E40" w14:textId="77777777" w:rsidR="00E17B52" w:rsidRPr="00616E18" w:rsidRDefault="00E17B52" w:rsidP="00B30BF4">
            <w:pPr>
              <w:keepNext/>
              <w:keepLines/>
              <w:spacing w:before="40" w:after="120"/>
              <w:ind w:right="113"/>
            </w:pPr>
            <w:r w:rsidRPr="00616E18">
              <w:t>7.1</w:t>
            </w:r>
          </w:p>
        </w:tc>
        <w:tc>
          <w:tcPr>
            <w:tcW w:w="1134" w:type="dxa"/>
            <w:tcBorders>
              <w:top w:val="nil"/>
              <w:bottom w:val="single" w:sz="4" w:space="0" w:color="auto"/>
            </w:tcBorders>
            <w:shd w:val="clear" w:color="auto" w:fill="auto"/>
          </w:tcPr>
          <w:p w14:paraId="379550B0" w14:textId="77777777" w:rsidR="00E17B52" w:rsidRPr="00616E18" w:rsidRDefault="00E17B52" w:rsidP="00AE2BB1">
            <w:pPr>
              <w:keepNext/>
              <w:keepLines/>
              <w:spacing w:before="40" w:after="120"/>
              <w:ind w:right="113"/>
              <w:jc w:val="center"/>
            </w:pPr>
            <w:r>
              <w:t>B</w:t>
            </w:r>
          </w:p>
        </w:tc>
      </w:tr>
      <w:tr w:rsidR="00E17B52" w:rsidRPr="003D412A" w14:paraId="401FF80E" w14:textId="77777777" w:rsidTr="0013375F">
        <w:trPr>
          <w:trHeight w:val="20"/>
        </w:trPr>
        <w:tc>
          <w:tcPr>
            <w:tcW w:w="1308" w:type="dxa"/>
            <w:tcBorders>
              <w:top w:val="single" w:sz="4" w:space="0" w:color="auto"/>
              <w:bottom w:val="nil"/>
            </w:tcBorders>
            <w:shd w:val="clear" w:color="auto" w:fill="auto"/>
          </w:tcPr>
          <w:p w14:paraId="5829CB9F"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56758A92" w14:textId="77777777" w:rsidR="00E17B52" w:rsidRPr="00616E18" w:rsidRDefault="00E17B52" w:rsidP="0013375F">
            <w:pPr>
              <w:spacing w:before="40" w:after="120"/>
              <w:ind w:right="113"/>
            </w:pPr>
            <w:r w:rsidRPr="000D79A8">
              <w:t xml:space="preserve">Which </w:t>
            </w:r>
            <w:r>
              <w:t>Chapter</w:t>
            </w:r>
            <w:r w:rsidRPr="000D79A8">
              <w:t xml:space="preserve"> of ADN contains requirement</w:t>
            </w:r>
            <w:r>
              <w:t>s</w:t>
            </w:r>
            <w:r w:rsidRPr="000D79A8">
              <w:t xml:space="preserve"> for the loading, </w:t>
            </w:r>
            <w:proofErr w:type="gramStart"/>
            <w:r w:rsidRPr="000D79A8">
              <w:t>unloading</w:t>
            </w:r>
            <w:proofErr w:type="gramEnd"/>
            <w:r w:rsidRPr="000D79A8">
              <w:t xml:space="preserve"> and handling of cargo applicable to dangerous goods of any class in dry cargo vessels?</w:t>
            </w:r>
          </w:p>
        </w:tc>
        <w:tc>
          <w:tcPr>
            <w:tcW w:w="1134" w:type="dxa"/>
            <w:tcBorders>
              <w:top w:val="single" w:sz="4" w:space="0" w:color="auto"/>
              <w:bottom w:val="nil"/>
            </w:tcBorders>
            <w:shd w:val="clear" w:color="auto" w:fill="auto"/>
          </w:tcPr>
          <w:p w14:paraId="7651EDE2" w14:textId="77777777" w:rsidR="00E17B52" w:rsidRPr="00616E18" w:rsidRDefault="00E17B52" w:rsidP="00AE2BB1">
            <w:pPr>
              <w:spacing w:before="40" w:after="120"/>
              <w:ind w:right="113"/>
              <w:jc w:val="center"/>
            </w:pPr>
          </w:p>
        </w:tc>
      </w:tr>
      <w:tr w:rsidR="00E17B52" w:rsidRPr="003D412A" w14:paraId="0894EA24" w14:textId="77777777" w:rsidTr="0013375F">
        <w:trPr>
          <w:trHeight w:val="20"/>
        </w:trPr>
        <w:tc>
          <w:tcPr>
            <w:tcW w:w="1308" w:type="dxa"/>
            <w:tcBorders>
              <w:top w:val="nil"/>
              <w:bottom w:val="single" w:sz="4" w:space="0" w:color="auto"/>
            </w:tcBorders>
            <w:shd w:val="clear" w:color="auto" w:fill="auto"/>
          </w:tcPr>
          <w:p w14:paraId="257BFBCB"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207751E5" w14:textId="77777777" w:rsidR="00E17B52" w:rsidRPr="00617EFE" w:rsidRDefault="00E17B52" w:rsidP="0013375F">
            <w:pPr>
              <w:spacing w:before="40" w:after="120"/>
              <w:ind w:right="113"/>
              <w:rPr>
                <w:lang w:val="fr-CH"/>
              </w:rPr>
            </w:pPr>
            <w:r w:rsidRPr="000D79A8">
              <w:rPr>
                <w:lang w:val="fr-CH"/>
              </w:rPr>
              <w:t>A</w:t>
            </w:r>
            <w:r w:rsidRPr="00617EFE">
              <w:rPr>
                <w:lang w:val="fr-CH"/>
              </w:rPr>
              <w:tab/>
            </w:r>
            <w:proofErr w:type="spellStart"/>
            <w:r w:rsidRPr="00617EFE">
              <w:rPr>
                <w:lang w:val="fr-CH"/>
              </w:rPr>
              <w:t>Chapter</w:t>
            </w:r>
            <w:proofErr w:type="spellEnd"/>
            <w:r w:rsidRPr="00617EFE">
              <w:rPr>
                <w:lang w:val="fr-CH"/>
              </w:rPr>
              <w:t xml:space="preserve"> 1.1</w:t>
            </w:r>
          </w:p>
          <w:p w14:paraId="1C8D8C0B" w14:textId="77777777" w:rsidR="00E17B52" w:rsidRPr="00617EFE" w:rsidRDefault="00E17B52" w:rsidP="0013375F">
            <w:pPr>
              <w:spacing w:before="40" w:after="120"/>
              <w:ind w:right="113"/>
              <w:rPr>
                <w:lang w:val="fr-CH"/>
              </w:rPr>
            </w:pPr>
            <w:r w:rsidRPr="00617EFE">
              <w:rPr>
                <w:lang w:val="fr-CH"/>
              </w:rPr>
              <w:t>B</w:t>
            </w:r>
            <w:r w:rsidRPr="00617EFE">
              <w:rPr>
                <w:lang w:val="fr-CH"/>
              </w:rPr>
              <w:tab/>
            </w:r>
            <w:proofErr w:type="spellStart"/>
            <w:r w:rsidRPr="00617EFE">
              <w:rPr>
                <w:lang w:val="fr-CH"/>
              </w:rPr>
              <w:t>Chapter</w:t>
            </w:r>
            <w:proofErr w:type="spellEnd"/>
            <w:r w:rsidRPr="00617EFE">
              <w:rPr>
                <w:lang w:val="fr-CH"/>
              </w:rPr>
              <w:t xml:space="preserve"> 7.1</w:t>
            </w:r>
          </w:p>
          <w:p w14:paraId="7D425144" w14:textId="77777777" w:rsidR="00E17B52" w:rsidRPr="00617EFE" w:rsidRDefault="00E17B52" w:rsidP="0013375F">
            <w:pPr>
              <w:spacing w:before="40" w:after="120"/>
              <w:ind w:right="113"/>
              <w:rPr>
                <w:lang w:val="fr-CH"/>
              </w:rPr>
            </w:pPr>
            <w:r w:rsidRPr="00617EFE">
              <w:rPr>
                <w:lang w:val="fr-CH"/>
              </w:rPr>
              <w:t>C</w:t>
            </w:r>
            <w:r w:rsidRPr="00617EFE">
              <w:rPr>
                <w:lang w:val="fr-CH"/>
              </w:rPr>
              <w:tab/>
            </w:r>
            <w:proofErr w:type="spellStart"/>
            <w:r w:rsidRPr="00617EFE">
              <w:rPr>
                <w:lang w:val="fr-CH"/>
              </w:rPr>
              <w:t>Chapter</w:t>
            </w:r>
            <w:proofErr w:type="spellEnd"/>
            <w:r w:rsidRPr="00617EFE">
              <w:rPr>
                <w:lang w:val="fr-CH"/>
              </w:rPr>
              <w:t xml:space="preserve"> 7.2</w:t>
            </w:r>
          </w:p>
          <w:p w14:paraId="7434A4A5" w14:textId="77777777" w:rsidR="00E17B52" w:rsidRPr="00616E18" w:rsidRDefault="00E17B52" w:rsidP="0013375F">
            <w:pPr>
              <w:spacing w:before="40" w:after="120"/>
              <w:ind w:right="113"/>
            </w:pPr>
            <w:r w:rsidRPr="000D79A8">
              <w:t>D</w:t>
            </w:r>
            <w:r w:rsidRPr="000D79A8">
              <w:tab/>
              <w:t>Chapter 8.2</w:t>
            </w:r>
          </w:p>
        </w:tc>
        <w:tc>
          <w:tcPr>
            <w:tcW w:w="1134" w:type="dxa"/>
            <w:tcBorders>
              <w:top w:val="nil"/>
              <w:bottom w:val="single" w:sz="4" w:space="0" w:color="auto"/>
            </w:tcBorders>
            <w:shd w:val="clear" w:color="auto" w:fill="auto"/>
          </w:tcPr>
          <w:p w14:paraId="229D5364" w14:textId="77777777" w:rsidR="00E17B52" w:rsidRPr="00616E18" w:rsidRDefault="00E17B52" w:rsidP="00AE2BB1">
            <w:pPr>
              <w:spacing w:before="40" w:after="120"/>
              <w:ind w:right="113"/>
              <w:jc w:val="center"/>
            </w:pPr>
          </w:p>
        </w:tc>
      </w:tr>
      <w:tr w:rsidR="00E17B52" w:rsidRPr="003D412A" w14:paraId="431D9C14" w14:textId="77777777" w:rsidTr="0013375F">
        <w:trPr>
          <w:trHeight w:val="20"/>
        </w:trPr>
        <w:tc>
          <w:tcPr>
            <w:tcW w:w="1308" w:type="dxa"/>
            <w:tcBorders>
              <w:top w:val="single" w:sz="4" w:space="0" w:color="auto"/>
              <w:bottom w:val="single" w:sz="4" w:space="0" w:color="auto"/>
            </w:tcBorders>
            <w:shd w:val="clear" w:color="auto" w:fill="auto"/>
          </w:tcPr>
          <w:p w14:paraId="53E70D24" w14:textId="77777777" w:rsidR="00E17B52" w:rsidRPr="0096702B" w:rsidRDefault="00E17B52" w:rsidP="0013375F">
            <w:pPr>
              <w:keepNext/>
              <w:spacing w:before="40" w:after="120"/>
              <w:ind w:right="113"/>
            </w:pPr>
            <w:r w:rsidRPr="0096702B">
              <w:t>120 06.0-49</w:t>
            </w:r>
          </w:p>
        </w:tc>
        <w:tc>
          <w:tcPr>
            <w:tcW w:w="6063" w:type="dxa"/>
            <w:tcBorders>
              <w:top w:val="single" w:sz="4" w:space="0" w:color="auto"/>
              <w:bottom w:val="single" w:sz="4" w:space="0" w:color="auto"/>
            </w:tcBorders>
            <w:shd w:val="clear" w:color="auto" w:fill="auto"/>
          </w:tcPr>
          <w:p w14:paraId="61F00268" w14:textId="77777777" w:rsidR="00E17B52" w:rsidRPr="0096702B" w:rsidRDefault="00E17B52" w:rsidP="0013375F">
            <w:pPr>
              <w:keepNext/>
              <w:spacing w:before="40" w:after="120"/>
              <w:ind w:right="113"/>
            </w:pPr>
            <w:r w:rsidRPr="0096702B">
              <w:t>7.1.3.42</w:t>
            </w:r>
          </w:p>
        </w:tc>
        <w:tc>
          <w:tcPr>
            <w:tcW w:w="1134" w:type="dxa"/>
            <w:tcBorders>
              <w:top w:val="single" w:sz="4" w:space="0" w:color="auto"/>
              <w:bottom w:val="single" w:sz="4" w:space="0" w:color="auto"/>
            </w:tcBorders>
            <w:shd w:val="clear" w:color="auto" w:fill="auto"/>
          </w:tcPr>
          <w:p w14:paraId="4F9931F0" w14:textId="77777777" w:rsidR="00E17B52" w:rsidRPr="0096702B" w:rsidRDefault="00E17B52" w:rsidP="00AE2BB1">
            <w:pPr>
              <w:keepNext/>
              <w:spacing w:before="40" w:after="120"/>
              <w:ind w:right="113"/>
              <w:jc w:val="center"/>
            </w:pPr>
            <w:r w:rsidRPr="0096702B">
              <w:t>B</w:t>
            </w:r>
          </w:p>
        </w:tc>
      </w:tr>
      <w:tr w:rsidR="00E17B52" w:rsidRPr="003D412A" w14:paraId="162143D2" w14:textId="77777777" w:rsidTr="0013375F">
        <w:trPr>
          <w:trHeight w:val="20"/>
        </w:trPr>
        <w:tc>
          <w:tcPr>
            <w:tcW w:w="1308" w:type="dxa"/>
            <w:tcBorders>
              <w:top w:val="single" w:sz="4" w:space="0" w:color="auto"/>
              <w:bottom w:val="nil"/>
            </w:tcBorders>
            <w:shd w:val="clear" w:color="auto" w:fill="auto"/>
          </w:tcPr>
          <w:p w14:paraId="61F98793" w14:textId="77777777" w:rsidR="00E17B52" w:rsidRPr="0096702B" w:rsidRDefault="00E17B52" w:rsidP="0013375F">
            <w:pPr>
              <w:spacing w:before="40" w:after="120"/>
              <w:ind w:right="113"/>
            </w:pPr>
          </w:p>
        </w:tc>
        <w:tc>
          <w:tcPr>
            <w:tcW w:w="6063" w:type="dxa"/>
            <w:tcBorders>
              <w:top w:val="single" w:sz="4" w:space="0" w:color="auto"/>
              <w:bottom w:val="nil"/>
            </w:tcBorders>
            <w:shd w:val="clear" w:color="auto" w:fill="auto"/>
          </w:tcPr>
          <w:p w14:paraId="3CD30A37" w14:textId="77777777" w:rsidR="00E17B52" w:rsidRPr="0096702B" w:rsidRDefault="00E17B52" w:rsidP="0013375F">
            <w:pPr>
              <w:spacing w:before="40" w:after="120"/>
              <w:ind w:right="113"/>
            </w:pPr>
            <w:r w:rsidRPr="0096702B">
              <w:t>What does ADN prescribe in respect of heating of holds?</w:t>
            </w:r>
          </w:p>
        </w:tc>
        <w:tc>
          <w:tcPr>
            <w:tcW w:w="1134" w:type="dxa"/>
            <w:tcBorders>
              <w:top w:val="single" w:sz="4" w:space="0" w:color="auto"/>
              <w:bottom w:val="nil"/>
            </w:tcBorders>
            <w:shd w:val="clear" w:color="auto" w:fill="auto"/>
          </w:tcPr>
          <w:p w14:paraId="073BA478" w14:textId="77777777" w:rsidR="00E17B52" w:rsidRPr="0096702B" w:rsidRDefault="00E17B52" w:rsidP="00AE2BB1">
            <w:pPr>
              <w:spacing w:before="40" w:after="120"/>
              <w:ind w:right="113"/>
              <w:jc w:val="center"/>
            </w:pPr>
          </w:p>
        </w:tc>
      </w:tr>
      <w:tr w:rsidR="00E17B52" w:rsidRPr="003D412A" w14:paraId="5207F5B0" w14:textId="77777777" w:rsidTr="00E3411E">
        <w:trPr>
          <w:trHeight w:val="20"/>
        </w:trPr>
        <w:tc>
          <w:tcPr>
            <w:tcW w:w="1308" w:type="dxa"/>
            <w:tcBorders>
              <w:top w:val="nil"/>
              <w:bottom w:val="single" w:sz="4" w:space="0" w:color="auto"/>
            </w:tcBorders>
            <w:shd w:val="clear" w:color="auto" w:fill="auto"/>
          </w:tcPr>
          <w:p w14:paraId="153399EC"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77A4A2E9" w14:textId="77777777" w:rsidR="00E17B52" w:rsidRPr="000D79A8" w:rsidRDefault="00E17B52" w:rsidP="0013375F">
            <w:pPr>
              <w:spacing w:before="40" w:after="120"/>
              <w:ind w:right="113"/>
            </w:pPr>
            <w:r w:rsidRPr="000D79A8">
              <w:t>A</w:t>
            </w:r>
            <w:r w:rsidRPr="000D79A8">
              <w:tab/>
              <w:t>The heating of holds is always permitted</w:t>
            </w:r>
          </w:p>
          <w:p w14:paraId="020ABCFC" w14:textId="77777777" w:rsidR="00E17B52" w:rsidRPr="000D79A8" w:rsidRDefault="00E17B52" w:rsidP="0013375F">
            <w:pPr>
              <w:spacing w:before="40" w:after="120"/>
              <w:ind w:right="113"/>
            </w:pPr>
            <w:r w:rsidRPr="000D79A8">
              <w:t>B</w:t>
            </w:r>
            <w:r w:rsidRPr="000D79A8">
              <w:tab/>
              <w:t>The heating of holds is prohibited</w:t>
            </w:r>
          </w:p>
          <w:p w14:paraId="7100B83B" w14:textId="77777777" w:rsidR="00E17B52" w:rsidRPr="000D79A8" w:rsidRDefault="00E17B52" w:rsidP="0013375F">
            <w:pPr>
              <w:spacing w:before="40" w:after="120"/>
              <w:ind w:right="113"/>
            </w:pPr>
            <w:r w:rsidRPr="000D79A8">
              <w:t>C</w:t>
            </w:r>
            <w:r w:rsidRPr="000D79A8">
              <w:tab/>
              <w:t>The heating of holds is prescribed in certain cases</w:t>
            </w:r>
          </w:p>
          <w:p w14:paraId="43A8A17A" w14:textId="77777777" w:rsidR="00E17B52" w:rsidRPr="00616E18" w:rsidRDefault="00E17B52" w:rsidP="0013375F">
            <w:pPr>
              <w:spacing w:before="40" w:after="120"/>
              <w:ind w:left="567" w:right="113" w:hanging="567"/>
            </w:pPr>
            <w:r w:rsidRPr="000D79A8">
              <w:t>D</w:t>
            </w:r>
            <w:r w:rsidRPr="000D79A8">
              <w:tab/>
              <w:t>The heating of holds is only permitted with the agreement of the loader</w:t>
            </w:r>
          </w:p>
        </w:tc>
        <w:tc>
          <w:tcPr>
            <w:tcW w:w="1134" w:type="dxa"/>
            <w:tcBorders>
              <w:top w:val="nil"/>
              <w:bottom w:val="single" w:sz="4" w:space="0" w:color="auto"/>
            </w:tcBorders>
            <w:shd w:val="clear" w:color="auto" w:fill="auto"/>
          </w:tcPr>
          <w:p w14:paraId="3747A168" w14:textId="77777777" w:rsidR="00E17B52" w:rsidRPr="00616E18" w:rsidRDefault="00E17B52" w:rsidP="00AE2BB1">
            <w:pPr>
              <w:spacing w:before="40" w:after="120"/>
              <w:ind w:right="113"/>
              <w:jc w:val="center"/>
            </w:pPr>
          </w:p>
        </w:tc>
      </w:tr>
      <w:tr w:rsidR="00E17B52" w:rsidRPr="003D412A" w14:paraId="36664128" w14:textId="77777777" w:rsidTr="00E3411E">
        <w:trPr>
          <w:trHeight w:val="20"/>
        </w:trPr>
        <w:tc>
          <w:tcPr>
            <w:tcW w:w="1308" w:type="dxa"/>
            <w:tcBorders>
              <w:top w:val="single" w:sz="4" w:space="0" w:color="auto"/>
              <w:bottom w:val="single" w:sz="4" w:space="0" w:color="auto"/>
            </w:tcBorders>
            <w:shd w:val="clear" w:color="auto" w:fill="auto"/>
          </w:tcPr>
          <w:p w14:paraId="166931CA" w14:textId="77777777" w:rsidR="00E17B52" w:rsidRPr="00714CEB" w:rsidRDefault="00E17B52" w:rsidP="0013375F">
            <w:pPr>
              <w:keepNext/>
              <w:spacing w:before="40" w:after="120"/>
              <w:ind w:right="113"/>
            </w:pPr>
            <w:r w:rsidRPr="00714CEB">
              <w:t>120 06.0-50</w:t>
            </w:r>
          </w:p>
        </w:tc>
        <w:tc>
          <w:tcPr>
            <w:tcW w:w="6063" w:type="dxa"/>
            <w:tcBorders>
              <w:top w:val="single" w:sz="4" w:space="0" w:color="auto"/>
              <w:bottom w:val="single" w:sz="4" w:space="0" w:color="auto"/>
            </w:tcBorders>
            <w:shd w:val="clear" w:color="auto" w:fill="auto"/>
          </w:tcPr>
          <w:p w14:paraId="5CA7C57C" w14:textId="77777777" w:rsidR="00E17B52" w:rsidRPr="00714CEB" w:rsidRDefault="00E17B52" w:rsidP="0013375F">
            <w:pPr>
              <w:keepNext/>
              <w:spacing w:before="40" w:after="120"/>
              <w:ind w:right="113"/>
            </w:pPr>
            <w:r w:rsidRPr="00714CEB">
              <w:t>5.2.2.2.2</w:t>
            </w:r>
          </w:p>
        </w:tc>
        <w:tc>
          <w:tcPr>
            <w:tcW w:w="1134" w:type="dxa"/>
            <w:tcBorders>
              <w:top w:val="single" w:sz="4" w:space="0" w:color="auto"/>
              <w:bottom w:val="single" w:sz="4" w:space="0" w:color="auto"/>
            </w:tcBorders>
            <w:shd w:val="clear" w:color="auto" w:fill="auto"/>
          </w:tcPr>
          <w:p w14:paraId="2B4FFB3E" w14:textId="77777777" w:rsidR="00E17B52" w:rsidRPr="00714CEB" w:rsidRDefault="00E17B52" w:rsidP="00AE2BB1">
            <w:pPr>
              <w:keepNext/>
              <w:spacing w:before="40" w:after="120"/>
              <w:ind w:right="113"/>
              <w:jc w:val="center"/>
            </w:pPr>
            <w:r w:rsidRPr="00714CEB">
              <w:t>D</w:t>
            </w:r>
          </w:p>
        </w:tc>
      </w:tr>
      <w:tr w:rsidR="00E17B52" w:rsidRPr="003D412A" w14:paraId="3CDC5A08" w14:textId="77777777" w:rsidTr="0013375F">
        <w:trPr>
          <w:trHeight w:val="20"/>
        </w:trPr>
        <w:tc>
          <w:tcPr>
            <w:tcW w:w="1308" w:type="dxa"/>
            <w:tcBorders>
              <w:top w:val="single" w:sz="4" w:space="0" w:color="auto"/>
              <w:bottom w:val="nil"/>
            </w:tcBorders>
            <w:shd w:val="clear" w:color="auto" w:fill="auto"/>
          </w:tcPr>
          <w:p w14:paraId="0BDE67E3"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6E442676" w14:textId="77777777" w:rsidR="00E17B52" w:rsidRPr="00616E18" w:rsidRDefault="00E17B52" w:rsidP="0013375F">
            <w:pPr>
              <w:spacing w:before="40" w:after="120"/>
              <w:ind w:right="113"/>
            </w:pPr>
            <w:r>
              <w:rPr>
                <w:noProof/>
                <w:lang w:eastAsia="zh-CN"/>
              </w:rPr>
              <w:drawing>
                <wp:inline distT="0" distB="0" distL="0" distR="0" wp14:anchorId="6F5D9111" wp14:editId="7393310F">
                  <wp:extent cx="935990" cy="935990"/>
                  <wp:effectExtent l="0" t="0" r="0" b="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single" w:sz="4" w:space="0" w:color="auto"/>
              <w:bottom w:val="nil"/>
            </w:tcBorders>
            <w:shd w:val="clear" w:color="auto" w:fill="auto"/>
          </w:tcPr>
          <w:p w14:paraId="47846325" w14:textId="77777777" w:rsidR="00E17B52" w:rsidRPr="00616E18" w:rsidRDefault="00E17B52" w:rsidP="00AE2BB1">
            <w:pPr>
              <w:spacing w:before="40" w:after="120"/>
              <w:ind w:right="113"/>
              <w:jc w:val="center"/>
            </w:pPr>
          </w:p>
        </w:tc>
      </w:tr>
      <w:tr w:rsidR="00E17B52" w:rsidRPr="003D412A" w14:paraId="1F864048" w14:textId="77777777" w:rsidTr="0013375F">
        <w:trPr>
          <w:trHeight w:val="20"/>
        </w:trPr>
        <w:tc>
          <w:tcPr>
            <w:tcW w:w="1308" w:type="dxa"/>
            <w:tcBorders>
              <w:top w:val="nil"/>
              <w:bottom w:val="nil"/>
            </w:tcBorders>
            <w:shd w:val="clear" w:color="auto" w:fill="auto"/>
          </w:tcPr>
          <w:p w14:paraId="6C76CBB5" w14:textId="77777777" w:rsidR="00E17B52" w:rsidRPr="00616E18" w:rsidRDefault="00E17B52" w:rsidP="0013375F">
            <w:pPr>
              <w:spacing w:before="40" w:after="120"/>
              <w:ind w:right="113"/>
            </w:pPr>
          </w:p>
        </w:tc>
        <w:tc>
          <w:tcPr>
            <w:tcW w:w="6063" w:type="dxa"/>
            <w:tcBorders>
              <w:top w:val="nil"/>
              <w:bottom w:val="nil"/>
            </w:tcBorders>
            <w:shd w:val="clear" w:color="auto" w:fill="auto"/>
          </w:tcPr>
          <w:p w14:paraId="2471C0B0" w14:textId="77777777" w:rsidR="00E17B52" w:rsidRPr="00616E18" w:rsidRDefault="00E17B52"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3AF9E300" w14:textId="77777777" w:rsidR="00E17B52" w:rsidRPr="00616E18" w:rsidRDefault="00E17B52" w:rsidP="00AE2BB1">
            <w:pPr>
              <w:spacing w:before="40" w:after="120"/>
              <w:ind w:right="113"/>
              <w:jc w:val="center"/>
            </w:pPr>
          </w:p>
        </w:tc>
      </w:tr>
      <w:tr w:rsidR="00E17B52" w:rsidRPr="003D412A" w14:paraId="70DEE009" w14:textId="77777777" w:rsidTr="0013375F">
        <w:trPr>
          <w:trHeight w:val="20"/>
        </w:trPr>
        <w:tc>
          <w:tcPr>
            <w:tcW w:w="1308" w:type="dxa"/>
            <w:tcBorders>
              <w:top w:val="nil"/>
              <w:bottom w:val="single" w:sz="4" w:space="0" w:color="auto"/>
            </w:tcBorders>
            <w:shd w:val="clear" w:color="auto" w:fill="auto"/>
          </w:tcPr>
          <w:p w14:paraId="7C5CD65B"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109856D9" w14:textId="77777777" w:rsidR="00E17B52" w:rsidRPr="000D79A8" w:rsidRDefault="00E17B52" w:rsidP="0013375F">
            <w:pPr>
              <w:spacing w:before="40" w:after="120"/>
              <w:ind w:right="113"/>
            </w:pPr>
            <w:r w:rsidRPr="000D79A8">
              <w:t>A</w:t>
            </w:r>
            <w:r w:rsidRPr="000D79A8">
              <w:tab/>
              <w:t>The substance in question is flammable (liquid substance)</w:t>
            </w:r>
          </w:p>
          <w:p w14:paraId="3F488AFD" w14:textId="77777777" w:rsidR="00E17B52" w:rsidRPr="000D79A8" w:rsidRDefault="00E17B52" w:rsidP="0013375F">
            <w:pPr>
              <w:spacing w:before="40" w:after="120"/>
              <w:ind w:right="113"/>
            </w:pPr>
            <w:r w:rsidRPr="000D79A8">
              <w:t>B</w:t>
            </w:r>
            <w:r w:rsidRPr="000D79A8">
              <w:tab/>
              <w:t>The substance in question is flammable (solid substance)</w:t>
            </w:r>
          </w:p>
          <w:p w14:paraId="5D08E2AD" w14:textId="77777777" w:rsidR="00E17B52" w:rsidRPr="000D79A8" w:rsidRDefault="00E17B52" w:rsidP="0013375F">
            <w:pPr>
              <w:spacing w:before="40" w:after="120"/>
              <w:ind w:left="567" w:right="113" w:hanging="567"/>
            </w:pPr>
            <w:r w:rsidRPr="000D79A8">
              <w:t>C</w:t>
            </w:r>
            <w:r w:rsidRPr="000D79A8">
              <w:tab/>
              <w:t>The substance in question emits flammable gases in contact with water</w:t>
            </w:r>
          </w:p>
          <w:p w14:paraId="38ECEDBA" w14:textId="77777777" w:rsidR="00E17B52" w:rsidRPr="000D79A8" w:rsidRDefault="00E17B52" w:rsidP="0013375F">
            <w:pPr>
              <w:spacing w:before="40" w:after="120"/>
              <w:ind w:right="113"/>
            </w:pPr>
            <w:r w:rsidRPr="000D79A8">
              <w:t>D</w:t>
            </w:r>
            <w:r w:rsidRPr="000D79A8">
              <w:tab/>
              <w:t>The substance in question is explosive</w:t>
            </w:r>
          </w:p>
        </w:tc>
        <w:tc>
          <w:tcPr>
            <w:tcW w:w="1134" w:type="dxa"/>
            <w:tcBorders>
              <w:top w:val="nil"/>
              <w:bottom w:val="single" w:sz="4" w:space="0" w:color="auto"/>
            </w:tcBorders>
            <w:shd w:val="clear" w:color="auto" w:fill="auto"/>
          </w:tcPr>
          <w:p w14:paraId="7468BB1B" w14:textId="77777777" w:rsidR="00E17B52" w:rsidRPr="00616E18" w:rsidRDefault="00E17B52" w:rsidP="00AE2BB1">
            <w:pPr>
              <w:spacing w:before="40" w:after="120"/>
              <w:ind w:right="113"/>
              <w:jc w:val="center"/>
            </w:pPr>
          </w:p>
        </w:tc>
      </w:tr>
      <w:tr w:rsidR="00E17B52" w:rsidRPr="003D412A" w14:paraId="46A14E67" w14:textId="77777777" w:rsidTr="0013375F">
        <w:trPr>
          <w:trHeight w:val="20"/>
        </w:trPr>
        <w:tc>
          <w:tcPr>
            <w:tcW w:w="1308" w:type="dxa"/>
            <w:tcBorders>
              <w:top w:val="single" w:sz="4" w:space="0" w:color="auto"/>
              <w:bottom w:val="single" w:sz="4" w:space="0" w:color="auto"/>
            </w:tcBorders>
            <w:shd w:val="clear" w:color="auto" w:fill="auto"/>
          </w:tcPr>
          <w:p w14:paraId="3145A265" w14:textId="77777777" w:rsidR="00E17B52" w:rsidRPr="006C3157" w:rsidRDefault="00E17B52" w:rsidP="0013375F">
            <w:pPr>
              <w:spacing w:before="40" w:after="120"/>
              <w:ind w:right="113"/>
            </w:pPr>
            <w:r w:rsidRPr="006C3157">
              <w:t>120 06.0-51</w:t>
            </w:r>
          </w:p>
        </w:tc>
        <w:tc>
          <w:tcPr>
            <w:tcW w:w="6063" w:type="dxa"/>
            <w:tcBorders>
              <w:top w:val="single" w:sz="4" w:space="0" w:color="auto"/>
              <w:bottom w:val="single" w:sz="4" w:space="0" w:color="auto"/>
            </w:tcBorders>
            <w:shd w:val="clear" w:color="auto" w:fill="auto"/>
          </w:tcPr>
          <w:p w14:paraId="5773D089" w14:textId="77777777" w:rsidR="00E17B52" w:rsidRPr="006C3157" w:rsidRDefault="00E17B52" w:rsidP="0013375F">
            <w:pPr>
              <w:spacing w:before="40" w:after="120"/>
              <w:ind w:right="113"/>
            </w:pPr>
            <w:r w:rsidRPr="006C3157">
              <w:t>7.1.4.7.1</w:t>
            </w:r>
          </w:p>
        </w:tc>
        <w:tc>
          <w:tcPr>
            <w:tcW w:w="1134" w:type="dxa"/>
            <w:tcBorders>
              <w:top w:val="single" w:sz="4" w:space="0" w:color="auto"/>
              <w:bottom w:val="single" w:sz="4" w:space="0" w:color="auto"/>
            </w:tcBorders>
            <w:shd w:val="clear" w:color="auto" w:fill="auto"/>
          </w:tcPr>
          <w:p w14:paraId="1113FB6D" w14:textId="77777777" w:rsidR="00E17B52" w:rsidRPr="006C3157" w:rsidRDefault="00E17B52" w:rsidP="00AE2BB1">
            <w:pPr>
              <w:spacing w:before="40" w:after="120"/>
              <w:ind w:right="113"/>
              <w:jc w:val="center"/>
            </w:pPr>
            <w:r w:rsidRPr="006C3157">
              <w:t>A</w:t>
            </w:r>
          </w:p>
        </w:tc>
      </w:tr>
      <w:tr w:rsidR="00E17B52" w:rsidRPr="003D412A" w14:paraId="329D6F2C" w14:textId="77777777" w:rsidTr="0013375F">
        <w:trPr>
          <w:trHeight w:val="20"/>
        </w:trPr>
        <w:tc>
          <w:tcPr>
            <w:tcW w:w="1308" w:type="dxa"/>
            <w:tcBorders>
              <w:top w:val="single" w:sz="4" w:space="0" w:color="auto"/>
              <w:bottom w:val="nil"/>
            </w:tcBorders>
            <w:shd w:val="clear" w:color="auto" w:fill="auto"/>
          </w:tcPr>
          <w:p w14:paraId="35499C09" w14:textId="77777777" w:rsidR="00E17B52" w:rsidRPr="006C3157" w:rsidRDefault="00E17B52" w:rsidP="0013375F">
            <w:pPr>
              <w:spacing w:before="40" w:after="120"/>
              <w:ind w:right="113"/>
            </w:pPr>
          </w:p>
        </w:tc>
        <w:tc>
          <w:tcPr>
            <w:tcW w:w="6063" w:type="dxa"/>
            <w:tcBorders>
              <w:top w:val="single" w:sz="4" w:space="0" w:color="auto"/>
              <w:bottom w:val="nil"/>
            </w:tcBorders>
            <w:shd w:val="clear" w:color="auto" w:fill="auto"/>
          </w:tcPr>
          <w:p w14:paraId="63F3DE35" w14:textId="77777777" w:rsidR="00E17B52" w:rsidRPr="006C3157" w:rsidRDefault="00E17B52" w:rsidP="0013375F">
            <w:pPr>
              <w:spacing w:before="40" w:after="120"/>
              <w:ind w:right="113"/>
            </w:pPr>
            <w:r w:rsidRPr="006C3157">
              <w:t xml:space="preserve">Where may dangerous goods in packages for which marking </w:t>
            </w:r>
            <w:r>
              <w:t xml:space="preserve">with one blue </w:t>
            </w:r>
            <w:proofErr w:type="gramStart"/>
            <w:r>
              <w:t>cone</w:t>
            </w:r>
            <w:proofErr w:type="gramEnd"/>
            <w:r>
              <w:t xml:space="preserve"> or one blue light is prescribed to be loaded or unloaded?</w:t>
            </w:r>
          </w:p>
        </w:tc>
        <w:tc>
          <w:tcPr>
            <w:tcW w:w="1134" w:type="dxa"/>
            <w:tcBorders>
              <w:top w:val="single" w:sz="4" w:space="0" w:color="auto"/>
              <w:bottom w:val="nil"/>
            </w:tcBorders>
            <w:shd w:val="clear" w:color="auto" w:fill="auto"/>
          </w:tcPr>
          <w:p w14:paraId="1DA08866" w14:textId="77777777" w:rsidR="00E17B52" w:rsidRPr="006C3157" w:rsidRDefault="00E17B52" w:rsidP="00AE2BB1">
            <w:pPr>
              <w:spacing w:before="40" w:after="120"/>
              <w:ind w:right="113"/>
              <w:jc w:val="center"/>
            </w:pPr>
          </w:p>
        </w:tc>
      </w:tr>
      <w:tr w:rsidR="00E17B52" w:rsidRPr="003D412A" w14:paraId="087D9021" w14:textId="77777777" w:rsidTr="0013375F">
        <w:trPr>
          <w:trHeight w:val="20"/>
        </w:trPr>
        <w:tc>
          <w:tcPr>
            <w:tcW w:w="1308" w:type="dxa"/>
            <w:tcBorders>
              <w:top w:val="nil"/>
              <w:bottom w:val="nil"/>
            </w:tcBorders>
            <w:shd w:val="clear" w:color="auto" w:fill="auto"/>
          </w:tcPr>
          <w:p w14:paraId="5CBEB4B6" w14:textId="77777777" w:rsidR="00E17B52" w:rsidRPr="00616E18" w:rsidRDefault="00E17B52" w:rsidP="0013375F">
            <w:pPr>
              <w:keepNext/>
              <w:spacing w:before="40" w:after="120"/>
              <w:ind w:right="113"/>
            </w:pPr>
          </w:p>
        </w:tc>
        <w:tc>
          <w:tcPr>
            <w:tcW w:w="6063" w:type="dxa"/>
            <w:tcBorders>
              <w:top w:val="nil"/>
              <w:bottom w:val="nil"/>
            </w:tcBorders>
            <w:shd w:val="clear" w:color="auto" w:fill="auto"/>
          </w:tcPr>
          <w:p w14:paraId="1B27A022" w14:textId="77777777" w:rsidR="00E17B52" w:rsidRPr="000D79A8" w:rsidRDefault="00E17B52" w:rsidP="0013375F">
            <w:pPr>
              <w:keepNext/>
              <w:spacing w:before="40" w:after="120"/>
              <w:ind w:left="567" w:right="113" w:hanging="567"/>
            </w:pPr>
            <w:r w:rsidRPr="000D79A8">
              <w:t>A</w:t>
            </w:r>
            <w:r w:rsidRPr="000D79A8">
              <w:tab/>
              <w:t xml:space="preserve">At the places </w:t>
            </w:r>
            <w:r>
              <w:t xml:space="preserve">designated or </w:t>
            </w:r>
            <w:r w:rsidRPr="000D79A8">
              <w:t>approved for this purpose by the competent</w:t>
            </w:r>
            <w:r>
              <w:t xml:space="preserve"> </w:t>
            </w:r>
            <w:r w:rsidRPr="000D79A8">
              <w:t>authority</w:t>
            </w:r>
          </w:p>
        </w:tc>
        <w:tc>
          <w:tcPr>
            <w:tcW w:w="1134" w:type="dxa"/>
            <w:tcBorders>
              <w:top w:val="nil"/>
              <w:bottom w:val="nil"/>
            </w:tcBorders>
            <w:shd w:val="clear" w:color="auto" w:fill="auto"/>
          </w:tcPr>
          <w:p w14:paraId="5A36EF0C" w14:textId="77777777" w:rsidR="00E17B52" w:rsidRPr="00616E18" w:rsidRDefault="00E17B52" w:rsidP="00AE2BB1">
            <w:pPr>
              <w:keepNext/>
              <w:spacing w:before="40" w:after="120"/>
              <w:ind w:right="113"/>
              <w:jc w:val="center"/>
            </w:pPr>
          </w:p>
        </w:tc>
      </w:tr>
      <w:tr w:rsidR="00E17B52" w:rsidRPr="003D412A" w14:paraId="2CD9FD7E" w14:textId="77777777" w:rsidTr="00C30FDD">
        <w:trPr>
          <w:trHeight w:val="20"/>
        </w:trPr>
        <w:tc>
          <w:tcPr>
            <w:tcW w:w="1308" w:type="dxa"/>
            <w:tcBorders>
              <w:top w:val="nil"/>
              <w:bottom w:val="single" w:sz="4" w:space="0" w:color="auto"/>
            </w:tcBorders>
            <w:shd w:val="clear" w:color="auto" w:fill="auto"/>
          </w:tcPr>
          <w:p w14:paraId="540F03A0" w14:textId="77777777" w:rsidR="00E17B52" w:rsidRPr="00616E18" w:rsidRDefault="00E17B52" w:rsidP="0013375F">
            <w:pPr>
              <w:keepNext/>
              <w:spacing w:before="40" w:after="120"/>
              <w:ind w:right="113"/>
            </w:pPr>
          </w:p>
        </w:tc>
        <w:tc>
          <w:tcPr>
            <w:tcW w:w="6063" w:type="dxa"/>
            <w:tcBorders>
              <w:top w:val="nil"/>
              <w:bottom w:val="single" w:sz="4" w:space="0" w:color="auto"/>
            </w:tcBorders>
            <w:shd w:val="clear" w:color="auto" w:fill="auto"/>
          </w:tcPr>
          <w:p w14:paraId="5F0AEF75" w14:textId="77777777" w:rsidR="00E17B52" w:rsidRPr="000D79A8" w:rsidRDefault="00E17B52" w:rsidP="0013375F">
            <w:pPr>
              <w:keepNext/>
              <w:spacing w:before="40" w:after="120"/>
              <w:ind w:right="113"/>
            </w:pPr>
            <w:r w:rsidRPr="000D79A8">
              <w:t>B</w:t>
            </w:r>
            <w:r w:rsidRPr="000D79A8">
              <w:tab/>
              <w:t>At any place situated away from inhabited areas</w:t>
            </w:r>
          </w:p>
          <w:p w14:paraId="41914FA5" w14:textId="77777777" w:rsidR="00E17B52" w:rsidRPr="000D79A8" w:rsidRDefault="00E17B52" w:rsidP="0013375F">
            <w:pPr>
              <w:keepNext/>
              <w:spacing w:before="40" w:after="120"/>
              <w:ind w:right="113"/>
            </w:pPr>
            <w:r w:rsidRPr="000D79A8">
              <w:t>C</w:t>
            </w:r>
            <w:r w:rsidRPr="000D79A8">
              <w:tab/>
              <w:t>At oil terminals</w:t>
            </w:r>
          </w:p>
          <w:p w14:paraId="7EA9353E" w14:textId="77777777" w:rsidR="00E17B52" w:rsidRPr="000D79A8" w:rsidRDefault="00E17B52" w:rsidP="0013375F">
            <w:pPr>
              <w:keepNext/>
              <w:spacing w:before="40" w:after="120"/>
              <w:ind w:right="113"/>
            </w:pPr>
            <w:r w:rsidRPr="000D79A8">
              <w:t>D</w:t>
            </w:r>
            <w:r w:rsidRPr="000D79A8">
              <w:tab/>
              <w:t>At any place the master considers appropriate</w:t>
            </w:r>
          </w:p>
        </w:tc>
        <w:tc>
          <w:tcPr>
            <w:tcW w:w="1134" w:type="dxa"/>
            <w:tcBorders>
              <w:top w:val="nil"/>
              <w:bottom w:val="single" w:sz="4" w:space="0" w:color="auto"/>
            </w:tcBorders>
            <w:shd w:val="clear" w:color="auto" w:fill="auto"/>
          </w:tcPr>
          <w:p w14:paraId="3C6C9697" w14:textId="77777777" w:rsidR="00E17B52" w:rsidRPr="00616E18" w:rsidRDefault="00E17B52" w:rsidP="00AE2BB1">
            <w:pPr>
              <w:keepNext/>
              <w:spacing w:before="40" w:after="120"/>
              <w:ind w:right="113"/>
              <w:jc w:val="center"/>
            </w:pPr>
          </w:p>
        </w:tc>
      </w:tr>
      <w:tr w:rsidR="00E17B52" w:rsidRPr="003D412A" w14:paraId="38CDCDA2" w14:textId="77777777" w:rsidTr="00C30FDD">
        <w:trPr>
          <w:trHeight w:val="20"/>
        </w:trPr>
        <w:tc>
          <w:tcPr>
            <w:tcW w:w="1308" w:type="dxa"/>
            <w:tcBorders>
              <w:top w:val="single" w:sz="4" w:space="0" w:color="auto"/>
              <w:bottom w:val="nil"/>
            </w:tcBorders>
            <w:shd w:val="clear" w:color="auto" w:fill="auto"/>
          </w:tcPr>
          <w:p w14:paraId="41DE8E0F" w14:textId="77777777" w:rsidR="00E17B52" w:rsidRPr="00E21A41" w:rsidRDefault="00E17B52" w:rsidP="0013375F">
            <w:pPr>
              <w:spacing w:before="40" w:after="120"/>
              <w:ind w:right="113"/>
            </w:pPr>
          </w:p>
        </w:tc>
        <w:tc>
          <w:tcPr>
            <w:tcW w:w="6063" w:type="dxa"/>
            <w:tcBorders>
              <w:top w:val="single" w:sz="4" w:space="0" w:color="auto"/>
              <w:bottom w:val="nil"/>
            </w:tcBorders>
            <w:shd w:val="clear" w:color="auto" w:fill="auto"/>
          </w:tcPr>
          <w:p w14:paraId="11FCB3A3" w14:textId="77777777" w:rsidR="00E17B52" w:rsidRPr="00E21A41" w:rsidRDefault="00E17B52" w:rsidP="0013375F">
            <w:pPr>
              <w:spacing w:before="40" w:after="120"/>
              <w:ind w:right="113"/>
            </w:pPr>
          </w:p>
        </w:tc>
        <w:tc>
          <w:tcPr>
            <w:tcW w:w="1134" w:type="dxa"/>
            <w:tcBorders>
              <w:top w:val="single" w:sz="4" w:space="0" w:color="auto"/>
              <w:bottom w:val="nil"/>
            </w:tcBorders>
            <w:shd w:val="clear" w:color="auto" w:fill="auto"/>
          </w:tcPr>
          <w:p w14:paraId="2684340E" w14:textId="77777777" w:rsidR="00E17B52" w:rsidRPr="00E21A41" w:rsidRDefault="00E17B52" w:rsidP="00AE2BB1">
            <w:pPr>
              <w:spacing w:before="40" w:after="120"/>
              <w:ind w:right="113"/>
              <w:jc w:val="center"/>
            </w:pPr>
          </w:p>
        </w:tc>
      </w:tr>
      <w:tr w:rsidR="00E17B52" w:rsidRPr="003D412A" w14:paraId="2811CF6F" w14:textId="77777777" w:rsidTr="00C30FDD">
        <w:trPr>
          <w:trHeight w:val="20"/>
        </w:trPr>
        <w:tc>
          <w:tcPr>
            <w:tcW w:w="1308" w:type="dxa"/>
            <w:tcBorders>
              <w:top w:val="nil"/>
              <w:bottom w:val="single" w:sz="4" w:space="0" w:color="auto"/>
            </w:tcBorders>
            <w:shd w:val="clear" w:color="auto" w:fill="auto"/>
          </w:tcPr>
          <w:p w14:paraId="4A56A3CE" w14:textId="77777777" w:rsidR="00E17B52" w:rsidRPr="00E21A41" w:rsidRDefault="00E17B52" w:rsidP="0013375F">
            <w:pPr>
              <w:spacing w:before="40" w:after="120"/>
              <w:ind w:right="113"/>
            </w:pPr>
            <w:r w:rsidRPr="00E21A41">
              <w:t>120 06.0-52</w:t>
            </w:r>
          </w:p>
        </w:tc>
        <w:tc>
          <w:tcPr>
            <w:tcW w:w="6063" w:type="dxa"/>
            <w:tcBorders>
              <w:top w:val="nil"/>
              <w:bottom w:val="single" w:sz="4" w:space="0" w:color="auto"/>
            </w:tcBorders>
            <w:shd w:val="clear" w:color="auto" w:fill="auto"/>
          </w:tcPr>
          <w:p w14:paraId="78D6FB83" w14:textId="77777777" w:rsidR="00E17B52" w:rsidRPr="00E21A41" w:rsidRDefault="00E17B52" w:rsidP="0013375F">
            <w:pPr>
              <w:spacing w:before="40" w:after="120"/>
              <w:ind w:right="113"/>
            </w:pPr>
            <w:r w:rsidRPr="00E21A41">
              <w:t>7.1.4.3.4</w:t>
            </w:r>
          </w:p>
        </w:tc>
        <w:tc>
          <w:tcPr>
            <w:tcW w:w="1134" w:type="dxa"/>
            <w:tcBorders>
              <w:top w:val="nil"/>
              <w:bottom w:val="single" w:sz="4" w:space="0" w:color="auto"/>
            </w:tcBorders>
            <w:shd w:val="clear" w:color="auto" w:fill="auto"/>
          </w:tcPr>
          <w:p w14:paraId="6A7BBD15" w14:textId="77777777" w:rsidR="00E17B52" w:rsidRPr="00E21A41" w:rsidRDefault="00E17B52" w:rsidP="00AE2BB1">
            <w:pPr>
              <w:spacing w:before="40" w:after="120"/>
              <w:ind w:right="113"/>
              <w:jc w:val="center"/>
            </w:pPr>
            <w:r w:rsidRPr="00E21A41">
              <w:t>A</w:t>
            </w:r>
          </w:p>
        </w:tc>
      </w:tr>
      <w:tr w:rsidR="00E17B52" w:rsidRPr="003D412A" w14:paraId="733C988B" w14:textId="77777777" w:rsidTr="0013375F">
        <w:trPr>
          <w:trHeight w:val="20"/>
        </w:trPr>
        <w:tc>
          <w:tcPr>
            <w:tcW w:w="1308" w:type="dxa"/>
            <w:tcBorders>
              <w:top w:val="single" w:sz="4" w:space="0" w:color="auto"/>
              <w:bottom w:val="nil"/>
            </w:tcBorders>
            <w:shd w:val="clear" w:color="auto" w:fill="auto"/>
          </w:tcPr>
          <w:p w14:paraId="4E4F9204"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5DA1823C" w14:textId="77777777" w:rsidR="00E17B52" w:rsidRPr="000D79A8" w:rsidRDefault="00E17B52" w:rsidP="0013375F">
            <w:pPr>
              <w:spacing w:before="40" w:after="120"/>
              <w:ind w:right="113"/>
            </w:pPr>
            <w:r w:rsidRPr="000D79A8">
              <w:t xml:space="preserve">In which class must the compatibility group be </w:t>
            </w:r>
            <w:proofErr w:type="gramStart"/>
            <w:r w:rsidRPr="000D79A8">
              <w:t>taken into account</w:t>
            </w:r>
            <w:proofErr w:type="gramEnd"/>
            <w:r w:rsidRPr="000D79A8">
              <w:t xml:space="preserve"> in order to respect the prohibitions on mixed loading of </w:t>
            </w:r>
            <w:r>
              <w:t>cargoes</w:t>
            </w:r>
            <w:r w:rsidRPr="000D79A8">
              <w:t xml:space="preserve"> in packages?</w:t>
            </w:r>
          </w:p>
        </w:tc>
        <w:tc>
          <w:tcPr>
            <w:tcW w:w="1134" w:type="dxa"/>
            <w:tcBorders>
              <w:top w:val="single" w:sz="4" w:space="0" w:color="auto"/>
              <w:bottom w:val="nil"/>
            </w:tcBorders>
            <w:shd w:val="clear" w:color="auto" w:fill="auto"/>
          </w:tcPr>
          <w:p w14:paraId="180E2F63" w14:textId="77777777" w:rsidR="00E17B52" w:rsidRPr="00616E18" w:rsidRDefault="00E17B52" w:rsidP="00AE2BB1">
            <w:pPr>
              <w:spacing w:before="40" w:after="120"/>
              <w:ind w:right="113"/>
              <w:jc w:val="center"/>
            </w:pPr>
          </w:p>
        </w:tc>
      </w:tr>
      <w:tr w:rsidR="00E17B52" w:rsidRPr="003D412A" w14:paraId="2F609727" w14:textId="77777777" w:rsidTr="00403D6A">
        <w:trPr>
          <w:trHeight w:val="20"/>
        </w:trPr>
        <w:tc>
          <w:tcPr>
            <w:tcW w:w="1308" w:type="dxa"/>
            <w:tcBorders>
              <w:top w:val="nil"/>
              <w:bottom w:val="single" w:sz="4" w:space="0" w:color="auto"/>
            </w:tcBorders>
            <w:shd w:val="clear" w:color="auto" w:fill="auto"/>
          </w:tcPr>
          <w:p w14:paraId="76B4F372"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16EC4C6F" w14:textId="77777777" w:rsidR="00E17B52" w:rsidRPr="000D79A8" w:rsidRDefault="00E17B52" w:rsidP="0013375F">
            <w:pPr>
              <w:spacing w:before="40" w:after="120"/>
              <w:ind w:right="113"/>
            </w:pPr>
            <w:r w:rsidRPr="000D79A8">
              <w:t>A</w:t>
            </w:r>
            <w:r w:rsidRPr="000D79A8">
              <w:tab/>
              <w:t>Class 1</w:t>
            </w:r>
          </w:p>
          <w:p w14:paraId="023D0715" w14:textId="77777777" w:rsidR="00E17B52" w:rsidRPr="000D79A8" w:rsidRDefault="00E17B52" w:rsidP="0013375F">
            <w:pPr>
              <w:spacing w:before="40" w:after="120"/>
              <w:ind w:right="113"/>
            </w:pPr>
            <w:r w:rsidRPr="000D79A8">
              <w:t>B</w:t>
            </w:r>
            <w:r w:rsidRPr="000D79A8">
              <w:tab/>
              <w:t>Class 2</w:t>
            </w:r>
          </w:p>
          <w:p w14:paraId="7A45726A" w14:textId="77777777" w:rsidR="00E17B52" w:rsidRPr="000D79A8" w:rsidRDefault="00E17B52" w:rsidP="0013375F">
            <w:pPr>
              <w:spacing w:before="40" w:after="120"/>
              <w:ind w:right="113"/>
            </w:pPr>
            <w:r w:rsidRPr="000D79A8">
              <w:t>C</w:t>
            </w:r>
            <w:r w:rsidRPr="000D79A8">
              <w:tab/>
              <w:t>Class 3</w:t>
            </w:r>
          </w:p>
          <w:p w14:paraId="554338C8" w14:textId="77777777" w:rsidR="00E17B52" w:rsidRPr="000D79A8" w:rsidRDefault="00E17B52" w:rsidP="0013375F">
            <w:pPr>
              <w:spacing w:before="40" w:after="120"/>
              <w:ind w:right="113"/>
            </w:pPr>
            <w:r w:rsidRPr="000D79A8">
              <w:t>D</w:t>
            </w:r>
            <w:r w:rsidRPr="000D79A8">
              <w:tab/>
              <w:t>Class 6.1</w:t>
            </w:r>
          </w:p>
        </w:tc>
        <w:tc>
          <w:tcPr>
            <w:tcW w:w="1134" w:type="dxa"/>
            <w:tcBorders>
              <w:top w:val="nil"/>
              <w:bottom w:val="single" w:sz="4" w:space="0" w:color="auto"/>
            </w:tcBorders>
            <w:shd w:val="clear" w:color="auto" w:fill="auto"/>
          </w:tcPr>
          <w:p w14:paraId="0EE62D32" w14:textId="77777777" w:rsidR="00E17B52" w:rsidRPr="00616E18" w:rsidRDefault="00E17B52" w:rsidP="00AE2BB1">
            <w:pPr>
              <w:spacing w:before="40" w:after="120"/>
              <w:ind w:right="113"/>
              <w:jc w:val="center"/>
            </w:pPr>
          </w:p>
        </w:tc>
      </w:tr>
      <w:tr w:rsidR="00E17B52" w:rsidRPr="003D412A" w14:paraId="7F59F935" w14:textId="77777777" w:rsidTr="00403D6A">
        <w:trPr>
          <w:trHeight w:val="20"/>
        </w:trPr>
        <w:tc>
          <w:tcPr>
            <w:tcW w:w="1308" w:type="dxa"/>
            <w:tcBorders>
              <w:top w:val="single" w:sz="4" w:space="0" w:color="auto"/>
              <w:bottom w:val="single" w:sz="4" w:space="0" w:color="auto"/>
            </w:tcBorders>
            <w:shd w:val="clear" w:color="auto" w:fill="auto"/>
          </w:tcPr>
          <w:p w14:paraId="279391A8" w14:textId="77777777" w:rsidR="00E17B52" w:rsidRPr="00566BA2" w:rsidRDefault="00E17B52" w:rsidP="0013375F">
            <w:pPr>
              <w:keepNext/>
              <w:keepLines/>
              <w:spacing w:before="40" w:after="120"/>
              <w:ind w:right="113"/>
            </w:pPr>
            <w:r w:rsidRPr="00566BA2">
              <w:t>120 06.0-53</w:t>
            </w:r>
          </w:p>
        </w:tc>
        <w:tc>
          <w:tcPr>
            <w:tcW w:w="6063" w:type="dxa"/>
            <w:tcBorders>
              <w:top w:val="single" w:sz="4" w:space="0" w:color="auto"/>
              <w:bottom w:val="single" w:sz="4" w:space="0" w:color="auto"/>
            </w:tcBorders>
            <w:shd w:val="clear" w:color="auto" w:fill="auto"/>
          </w:tcPr>
          <w:p w14:paraId="63478F61" w14:textId="77777777" w:rsidR="00E17B52" w:rsidRPr="00566BA2" w:rsidRDefault="00E17B52" w:rsidP="0013375F">
            <w:pPr>
              <w:keepNext/>
              <w:keepLines/>
              <w:spacing w:before="40" w:after="120"/>
              <w:ind w:right="113"/>
            </w:pPr>
            <w:r w:rsidRPr="00566BA2">
              <w:t>7.1.4.3.2</w:t>
            </w:r>
          </w:p>
        </w:tc>
        <w:tc>
          <w:tcPr>
            <w:tcW w:w="1134" w:type="dxa"/>
            <w:tcBorders>
              <w:top w:val="single" w:sz="4" w:space="0" w:color="auto"/>
              <w:bottom w:val="single" w:sz="4" w:space="0" w:color="auto"/>
            </w:tcBorders>
            <w:shd w:val="clear" w:color="auto" w:fill="auto"/>
          </w:tcPr>
          <w:p w14:paraId="4B5462AA" w14:textId="77777777" w:rsidR="00E17B52" w:rsidRPr="00566BA2" w:rsidRDefault="00E17B52" w:rsidP="00AE2BB1">
            <w:pPr>
              <w:keepNext/>
              <w:keepLines/>
              <w:spacing w:before="40" w:after="120"/>
              <w:ind w:right="113"/>
              <w:jc w:val="center"/>
            </w:pPr>
            <w:r w:rsidRPr="00566BA2">
              <w:t>D</w:t>
            </w:r>
          </w:p>
        </w:tc>
      </w:tr>
      <w:tr w:rsidR="00E17B52" w:rsidRPr="003D412A" w14:paraId="10A0A7B2" w14:textId="77777777" w:rsidTr="0013375F">
        <w:trPr>
          <w:trHeight w:val="20"/>
        </w:trPr>
        <w:tc>
          <w:tcPr>
            <w:tcW w:w="1308" w:type="dxa"/>
            <w:tcBorders>
              <w:top w:val="single" w:sz="4" w:space="0" w:color="auto"/>
              <w:bottom w:val="nil"/>
            </w:tcBorders>
            <w:shd w:val="clear" w:color="auto" w:fill="auto"/>
          </w:tcPr>
          <w:p w14:paraId="39BA6436" w14:textId="77777777" w:rsidR="00E17B52" w:rsidRPr="00616E1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EA32C21" w14:textId="77777777" w:rsidR="00E17B52" w:rsidRPr="000D79A8" w:rsidRDefault="00E17B52" w:rsidP="0013375F">
            <w:pPr>
              <w:keepNext/>
              <w:keepLines/>
              <w:spacing w:before="40" w:after="120"/>
              <w:ind w:right="113"/>
            </w:pPr>
            <w:r w:rsidRPr="000D79A8">
              <w:t xml:space="preserve">May packages containing goods of Class 6.1 for which marking with two blue </w:t>
            </w:r>
            <w:proofErr w:type="gramStart"/>
            <w:r w:rsidRPr="000D79A8">
              <w:t>cones</w:t>
            </w:r>
            <w:proofErr w:type="gramEnd"/>
            <w:r w:rsidRPr="000D79A8">
              <w:t xml:space="preserve"> or two blue lights is prescribed in Table A of </w:t>
            </w:r>
            <w:r>
              <w:t xml:space="preserve">Section </w:t>
            </w:r>
            <w:r w:rsidRPr="000D79A8">
              <w:t>3.2</w:t>
            </w:r>
            <w:r>
              <w:t>.1</w:t>
            </w:r>
            <w:r w:rsidRPr="000D79A8">
              <w:t xml:space="preserve"> be loaded in the same hold together with other goods?</w:t>
            </w:r>
          </w:p>
        </w:tc>
        <w:tc>
          <w:tcPr>
            <w:tcW w:w="1134" w:type="dxa"/>
            <w:tcBorders>
              <w:top w:val="single" w:sz="4" w:space="0" w:color="auto"/>
              <w:bottom w:val="nil"/>
            </w:tcBorders>
            <w:shd w:val="clear" w:color="auto" w:fill="auto"/>
          </w:tcPr>
          <w:p w14:paraId="14E0D6E4" w14:textId="77777777" w:rsidR="00E17B52" w:rsidRPr="00616E18" w:rsidRDefault="00E17B52" w:rsidP="00AE2BB1">
            <w:pPr>
              <w:keepNext/>
              <w:keepLines/>
              <w:spacing w:before="40" w:after="120"/>
              <w:ind w:right="113"/>
              <w:jc w:val="center"/>
            </w:pPr>
          </w:p>
        </w:tc>
      </w:tr>
      <w:tr w:rsidR="00E17B52" w:rsidRPr="003D412A" w14:paraId="429A0C56" w14:textId="77777777" w:rsidTr="0013375F">
        <w:trPr>
          <w:trHeight w:val="20"/>
        </w:trPr>
        <w:tc>
          <w:tcPr>
            <w:tcW w:w="1308" w:type="dxa"/>
            <w:tcBorders>
              <w:top w:val="nil"/>
              <w:bottom w:val="nil"/>
            </w:tcBorders>
            <w:shd w:val="clear" w:color="auto" w:fill="auto"/>
          </w:tcPr>
          <w:p w14:paraId="7E4E1A59" w14:textId="77777777" w:rsidR="00E17B52" w:rsidRPr="00616E18" w:rsidRDefault="00E17B52" w:rsidP="0013375F">
            <w:pPr>
              <w:keepNext/>
              <w:keepLines/>
              <w:spacing w:before="40" w:after="120"/>
              <w:ind w:right="113"/>
            </w:pPr>
          </w:p>
        </w:tc>
        <w:tc>
          <w:tcPr>
            <w:tcW w:w="6063" w:type="dxa"/>
            <w:tcBorders>
              <w:top w:val="nil"/>
              <w:bottom w:val="nil"/>
            </w:tcBorders>
            <w:shd w:val="clear" w:color="auto" w:fill="auto"/>
          </w:tcPr>
          <w:p w14:paraId="1555BB80" w14:textId="77777777" w:rsidR="00E17B52" w:rsidRPr="000D79A8" w:rsidRDefault="00E17B52" w:rsidP="0013375F">
            <w:pPr>
              <w:keepNext/>
              <w:keepLines/>
              <w:spacing w:before="40" w:after="120"/>
              <w:ind w:left="567" w:right="113" w:hanging="567"/>
            </w:pPr>
            <w:r w:rsidRPr="000D79A8">
              <w:t>A</w:t>
            </w:r>
            <w:r w:rsidRPr="000D79A8">
              <w:tab/>
              <w:t>No, they may only be loaded in the same hold with goods of Class 6.1</w:t>
            </w:r>
          </w:p>
        </w:tc>
        <w:tc>
          <w:tcPr>
            <w:tcW w:w="1134" w:type="dxa"/>
            <w:tcBorders>
              <w:top w:val="nil"/>
              <w:bottom w:val="nil"/>
            </w:tcBorders>
            <w:shd w:val="clear" w:color="auto" w:fill="auto"/>
          </w:tcPr>
          <w:p w14:paraId="1506D806" w14:textId="77777777" w:rsidR="00E17B52" w:rsidRPr="00616E18" w:rsidRDefault="00E17B52" w:rsidP="00AE2BB1">
            <w:pPr>
              <w:keepNext/>
              <w:keepLines/>
              <w:spacing w:before="40" w:after="120"/>
              <w:ind w:right="113"/>
              <w:jc w:val="center"/>
            </w:pPr>
          </w:p>
        </w:tc>
      </w:tr>
      <w:tr w:rsidR="00E17B52" w:rsidRPr="003D412A" w14:paraId="44BDF6C3" w14:textId="77777777" w:rsidTr="0013375F">
        <w:trPr>
          <w:trHeight w:val="20"/>
        </w:trPr>
        <w:tc>
          <w:tcPr>
            <w:tcW w:w="1308" w:type="dxa"/>
            <w:tcBorders>
              <w:top w:val="nil"/>
              <w:bottom w:val="single" w:sz="4" w:space="0" w:color="auto"/>
            </w:tcBorders>
            <w:shd w:val="clear" w:color="auto" w:fill="auto"/>
          </w:tcPr>
          <w:p w14:paraId="2AD814E3"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3EA6138B" w14:textId="77777777" w:rsidR="00E17B52" w:rsidRPr="000D79A8" w:rsidRDefault="00E17B52" w:rsidP="0013375F">
            <w:pPr>
              <w:spacing w:before="40" w:after="120"/>
              <w:ind w:left="567" w:right="113" w:hanging="567"/>
            </w:pPr>
            <w:r w:rsidRPr="000D79A8">
              <w:t>B</w:t>
            </w:r>
            <w:r w:rsidRPr="000D79A8">
              <w:tab/>
              <w:t>Yes, they may be loaded in the same hold together with all other goods except for foodstuffs, other articles of consumption and animal feeds</w:t>
            </w:r>
          </w:p>
          <w:p w14:paraId="0448957D" w14:textId="77777777" w:rsidR="00E17B52" w:rsidRPr="000D79A8" w:rsidRDefault="00E17B52" w:rsidP="0013375F">
            <w:pPr>
              <w:spacing w:before="40" w:after="120"/>
              <w:ind w:left="567" w:right="113" w:hanging="567"/>
            </w:pPr>
            <w:r w:rsidRPr="000D79A8">
              <w:t>C</w:t>
            </w:r>
            <w:r w:rsidRPr="000D79A8">
              <w:tab/>
              <w:t>No, they may not be loaded in the same hold together with any other dangerous goods</w:t>
            </w:r>
          </w:p>
          <w:p w14:paraId="6F9B95A7" w14:textId="77777777" w:rsidR="00E17B52" w:rsidRPr="000D79A8" w:rsidRDefault="00E17B52" w:rsidP="0013375F">
            <w:pPr>
              <w:spacing w:before="40" w:after="120"/>
              <w:ind w:left="567" w:right="113" w:hanging="567"/>
            </w:pPr>
            <w:r w:rsidRPr="000D79A8">
              <w:t>D</w:t>
            </w:r>
            <w:r w:rsidRPr="000D79A8">
              <w:tab/>
              <w:t xml:space="preserve">Yes, they may be loaded in the same hold together with all other goods apart from flammable goods for which marking with one blue </w:t>
            </w:r>
            <w:proofErr w:type="gramStart"/>
            <w:r w:rsidRPr="000D79A8">
              <w:t>cone</w:t>
            </w:r>
            <w:proofErr w:type="gramEnd"/>
            <w:r w:rsidRPr="000D79A8">
              <w:t xml:space="preserve"> or one blue light is prescribed in Table A of </w:t>
            </w:r>
            <w:r>
              <w:t>Section</w:t>
            </w:r>
            <w:r w:rsidRPr="000D79A8">
              <w:t xml:space="preserve"> 3.2</w:t>
            </w:r>
            <w:r>
              <w:t>.1</w:t>
            </w:r>
          </w:p>
        </w:tc>
        <w:tc>
          <w:tcPr>
            <w:tcW w:w="1134" w:type="dxa"/>
            <w:tcBorders>
              <w:top w:val="nil"/>
              <w:bottom w:val="single" w:sz="4" w:space="0" w:color="auto"/>
            </w:tcBorders>
            <w:shd w:val="clear" w:color="auto" w:fill="auto"/>
          </w:tcPr>
          <w:p w14:paraId="3EC91F2E" w14:textId="77777777" w:rsidR="00E17B52" w:rsidRPr="00616E18" w:rsidRDefault="00E17B52" w:rsidP="00AE2BB1">
            <w:pPr>
              <w:spacing w:before="40" w:after="120"/>
              <w:ind w:right="113"/>
              <w:jc w:val="center"/>
            </w:pPr>
          </w:p>
        </w:tc>
      </w:tr>
      <w:tr w:rsidR="00E17B52" w:rsidRPr="003D412A" w14:paraId="27BA28AD" w14:textId="77777777" w:rsidTr="0013375F">
        <w:trPr>
          <w:trHeight w:val="20"/>
        </w:trPr>
        <w:tc>
          <w:tcPr>
            <w:tcW w:w="1308" w:type="dxa"/>
            <w:tcBorders>
              <w:top w:val="single" w:sz="4" w:space="0" w:color="auto"/>
              <w:bottom w:val="single" w:sz="4" w:space="0" w:color="auto"/>
            </w:tcBorders>
            <w:shd w:val="clear" w:color="auto" w:fill="auto"/>
          </w:tcPr>
          <w:p w14:paraId="46B06284" w14:textId="77777777" w:rsidR="00E17B52" w:rsidRPr="00C319D1" w:rsidRDefault="00E17B52" w:rsidP="006434A1">
            <w:pPr>
              <w:spacing w:before="40" w:after="120" w:line="220" w:lineRule="atLeast"/>
              <w:ind w:right="113"/>
            </w:pPr>
            <w:r w:rsidRPr="00C319D1">
              <w:t>120 06.0-54</w:t>
            </w:r>
          </w:p>
        </w:tc>
        <w:tc>
          <w:tcPr>
            <w:tcW w:w="6063" w:type="dxa"/>
            <w:tcBorders>
              <w:top w:val="single" w:sz="4" w:space="0" w:color="auto"/>
              <w:bottom w:val="single" w:sz="4" w:space="0" w:color="auto"/>
            </w:tcBorders>
            <w:shd w:val="clear" w:color="auto" w:fill="auto"/>
          </w:tcPr>
          <w:p w14:paraId="77C04D53" w14:textId="77777777" w:rsidR="00E17B52" w:rsidRPr="00C319D1" w:rsidRDefault="00E17B52" w:rsidP="006434A1">
            <w:pPr>
              <w:spacing w:before="40" w:after="120" w:line="220" w:lineRule="atLeast"/>
              <w:ind w:right="113"/>
            </w:pPr>
            <w:r w:rsidRPr="00C319D1">
              <w:t>7.1.4.4.2</w:t>
            </w:r>
          </w:p>
        </w:tc>
        <w:tc>
          <w:tcPr>
            <w:tcW w:w="1134" w:type="dxa"/>
            <w:tcBorders>
              <w:top w:val="single" w:sz="4" w:space="0" w:color="auto"/>
              <w:bottom w:val="single" w:sz="4" w:space="0" w:color="auto"/>
            </w:tcBorders>
            <w:shd w:val="clear" w:color="auto" w:fill="auto"/>
          </w:tcPr>
          <w:p w14:paraId="27634E28" w14:textId="77777777" w:rsidR="00E17B52" w:rsidRPr="00C319D1" w:rsidRDefault="00E17B52" w:rsidP="006434A1">
            <w:pPr>
              <w:spacing w:before="40" w:after="120" w:line="220" w:lineRule="atLeast"/>
              <w:ind w:right="113"/>
              <w:jc w:val="center"/>
            </w:pPr>
            <w:r w:rsidRPr="00C319D1">
              <w:t>A</w:t>
            </w:r>
          </w:p>
        </w:tc>
      </w:tr>
      <w:tr w:rsidR="00E17B52" w:rsidRPr="003D412A" w14:paraId="639C7336" w14:textId="77777777" w:rsidTr="0013375F">
        <w:trPr>
          <w:trHeight w:val="20"/>
        </w:trPr>
        <w:tc>
          <w:tcPr>
            <w:tcW w:w="1308" w:type="dxa"/>
            <w:tcBorders>
              <w:top w:val="single" w:sz="4" w:space="0" w:color="auto"/>
              <w:bottom w:val="nil"/>
            </w:tcBorders>
            <w:shd w:val="clear" w:color="auto" w:fill="auto"/>
          </w:tcPr>
          <w:p w14:paraId="2BB74E04" w14:textId="77777777" w:rsidR="00E17B52" w:rsidRPr="00616E18" w:rsidRDefault="00E17B52" w:rsidP="006434A1">
            <w:pPr>
              <w:spacing w:before="40" w:after="120" w:line="220" w:lineRule="atLeast"/>
              <w:ind w:right="113"/>
            </w:pPr>
          </w:p>
        </w:tc>
        <w:tc>
          <w:tcPr>
            <w:tcW w:w="6063" w:type="dxa"/>
            <w:tcBorders>
              <w:top w:val="single" w:sz="4" w:space="0" w:color="auto"/>
              <w:bottom w:val="nil"/>
            </w:tcBorders>
            <w:shd w:val="clear" w:color="auto" w:fill="auto"/>
          </w:tcPr>
          <w:p w14:paraId="3238A8C6" w14:textId="77777777" w:rsidR="00E17B52" w:rsidRPr="000D79A8" w:rsidRDefault="00E17B52" w:rsidP="006434A1">
            <w:pPr>
              <w:spacing w:before="40" w:after="120" w:line="220" w:lineRule="atLeast"/>
              <w:ind w:right="113"/>
            </w:pPr>
            <w:ins w:id="1013" w:author="Clare Jane LORD" w:date="2022-11-17T17:12:00Z">
              <w:r>
                <w:t>Under ADN, w</w:t>
              </w:r>
              <w:r w:rsidRPr="000D79A8">
                <w:t xml:space="preserve">hat minimum horizontal separation distance must </w:t>
              </w:r>
              <w:r>
                <w:t>be</w:t>
              </w:r>
              <w:r w:rsidRPr="000D79A8">
                <w:t xml:space="preserve"> respect</w:t>
              </w:r>
              <w:r>
                <w:t>ed</w:t>
              </w:r>
              <w:r w:rsidRPr="000D79A8">
                <w:t xml:space="preserve"> </w:t>
              </w:r>
              <w:r>
                <w:t xml:space="preserve">when </w:t>
              </w:r>
            </w:ins>
            <w:del w:id="1014" w:author="Clare Jane LORD" w:date="2022-11-17T17:12:00Z">
              <w:r w:rsidDel="009866E1">
                <w:delText>M</w:delText>
              </w:r>
            </w:del>
            <w:ins w:id="1015" w:author="Clare Jane LORD" w:date="2022-11-17T17:12:00Z">
              <w:r>
                <w:t>m</w:t>
              </w:r>
            </w:ins>
            <w:r w:rsidRPr="000D79A8">
              <w:t>etal containers with complete walls containing</w:t>
            </w:r>
            <w:r>
              <w:t xml:space="preserve"> </w:t>
            </w:r>
            <w:r w:rsidRPr="000D79A8">
              <w:t>goods of Classes 6.1 and 8</w:t>
            </w:r>
            <w:r>
              <w:t xml:space="preserve"> have to be loaded</w:t>
            </w:r>
            <w:del w:id="1016" w:author="Clare Jane LORD" w:date="2022-11-17T17:12:00Z">
              <w:r w:rsidRPr="000D79A8" w:rsidDel="001900B3">
                <w:delText>.</w:delText>
              </w:r>
              <w:r w:rsidRPr="000D79A8" w:rsidDel="009866E1">
                <w:delText xml:space="preserve"> What minimum horizontal separation distance must </w:delText>
              </w:r>
              <w:r w:rsidDel="009866E1">
                <w:delText>be</w:delText>
              </w:r>
              <w:r w:rsidRPr="000D79A8" w:rsidDel="009866E1">
                <w:delText xml:space="preserve"> respect</w:delText>
              </w:r>
              <w:r w:rsidDel="009866E1">
                <w:delText>ed</w:delText>
              </w:r>
              <w:r w:rsidRPr="000D79A8" w:rsidDel="009866E1">
                <w:delText xml:space="preserve"> according to ADN</w:delText>
              </w:r>
            </w:del>
            <w:r w:rsidRPr="000D79A8">
              <w:t>?</w:t>
            </w:r>
          </w:p>
        </w:tc>
        <w:tc>
          <w:tcPr>
            <w:tcW w:w="1134" w:type="dxa"/>
            <w:tcBorders>
              <w:top w:val="single" w:sz="4" w:space="0" w:color="auto"/>
              <w:bottom w:val="nil"/>
            </w:tcBorders>
            <w:shd w:val="clear" w:color="auto" w:fill="auto"/>
          </w:tcPr>
          <w:p w14:paraId="42AF8C0C" w14:textId="77777777" w:rsidR="00E17B52" w:rsidRPr="00616E18" w:rsidRDefault="00E17B52" w:rsidP="006434A1">
            <w:pPr>
              <w:spacing w:before="40" w:after="120" w:line="220" w:lineRule="atLeast"/>
              <w:ind w:right="113"/>
              <w:jc w:val="center"/>
            </w:pPr>
          </w:p>
        </w:tc>
      </w:tr>
      <w:tr w:rsidR="00E17B52" w:rsidRPr="003D412A" w14:paraId="72357FF7" w14:textId="77777777" w:rsidTr="0013375F">
        <w:trPr>
          <w:trHeight w:val="20"/>
        </w:trPr>
        <w:tc>
          <w:tcPr>
            <w:tcW w:w="1308" w:type="dxa"/>
            <w:tcBorders>
              <w:top w:val="nil"/>
              <w:bottom w:val="single" w:sz="4" w:space="0" w:color="auto"/>
            </w:tcBorders>
            <w:shd w:val="clear" w:color="auto" w:fill="auto"/>
          </w:tcPr>
          <w:p w14:paraId="03FCCA11" w14:textId="77777777" w:rsidR="00E17B52" w:rsidRPr="00616E18" w:rsidRDefault="00E17B52" w:rsidP="006434A1">
            <w:pPr>
              <w:spacing w:before="40" w:after="120" w:line="220" w:lineRule="atLeast"/>
              <w:ind w:right="113"/>
            </w:pPr>
          </w:p>
        </w:tc>
        <w:tc>
          <w:tcPr>
            <w:tcW w:w="6063" w:type="dxa"/>
            <w:tcBorders>
              <w:top w:val="nil"/>
              <w:bottom w:val="single" w:sz="4" w:space="0" w:color="auto"/>
            </w:tcBorders>
            <w:shd w:val="clear" w:color="auto" w:fill="auto"/>
          </w:tcPr>
          <w:p w14:paraId="13E0B3CA" w14:textId="77777777" w:rsidR="00E17B52" w:rsidRPr="000D79A8" w:rsidRDefault="00E17B52" w:rsidP="006434A1">
            <w:pPr>
              <w:spacing w:before="40" w:after="120" w:line="220" w:lineRule="atLeast"/>
              <w:ind w:right="113"/>
            </w:pPr>
            <w:r w:rsidRPr="000D79A8">
              <w:t>A</w:t>
            </w:r>
            <w:r w:rsidRPr="000D79A8">
              <w:tab/>
              <w:t>Minimum separation distances are not prescribed</w:t>
            </w:r>
          </w:p>
          <w:p w14:paraId="2E5DF60B" w14:textId="77777777" w:rsidR="00E17B52" w:rsidRPr="000D79A8" w:rsidRDefault="00E17B52" w:rsidP="006434A1">
            <w:pPr>
              <w:spacing w:before="40" w:after="120" w:line="220" w:lineRule="atLeast"/>
              <w:ind w:right="113"/>
            </w:pPr>
            <w:r w:rsidRPr="000D79A8">
              <w:t>B</w:t>
            </w:r>
            <w:r w:rsidRPr="000D79A8">
              <w:tab/>
              <w:t>3 m</w:t>
            </w:r>
          </w:p>
          <w:p w14:paraId="65B4DD89" w14:textId="77777777" w:rsidR="00E17B52" w:rsidRPr="000D79A8" w:rsidRDefault="00E17B52" w:rsidP="006434A1">
            <w:pPr>
              <w:spacing w:before="40" w:after="120" w:line="220" w:lineRule="atLeast"/>
              <w:ind w:right="113"/>
            </w:pPr>
            <w:r w:rsidRPr="000D79A8">
              <w:t>C</w:t>
            </w:r>
            <w:r w:rsidRPr="000D79A8">
              <w:tab/>
              <w:t>2 m</w:t>
            </w:r>
          </w:p>
          <w:p w14:paraId="66A3ACEE" w14:textId="77777777" w:rsidR="00E17B52" w:rsidRPr="000D79A8" w:rsidRDefault="00E17B52" w:rsidP="006434A1">
            <w:pPr>
              <w:spacing w:before="40" w:after="120" w:line="220" w:lineRule="atLeast"/>
              <w:ind w:right="113"/>
            </w:pPr>
            <w:r w:rsidRPr="000D79A8">
              <w:t>D</w:t>
            </w:r>
            <w:r w:rsidRPr="000D79A8">
              <w:tab/>
              <w:t>2.5 m</w:t>
            </w:r>
          </w:p>
        </w:tc>
        <w:tc>
          <w:tcPr>
            <w:tcW w:w="1134" w:type="dxa"/>
            <w:tcBorders>
              <w:top w:val="nil"/>
              <w:bottom w:val="single" w:sz="4" w:space="0" w:color="auto"/>
            </w:tcBorders>
            <w:shd w:val="clear" w:color="auto" w:fill="auto"/>
          </w:tcPr>
          <w:p w14:paraId="302E1056" w14:textId="77777777" w:rsidR="00E17B52" w:rsidRPr="00616E18" w:rsidRDefault="00E17B52" w:rsidP="006434A1">
            <w:pPr>
              <w:spacing w:before="40" w:after="120" w:line="220" w:lineRule="atLeast"/>
              <w:ind w:right="113"/>
              <w:jc w:val="center"/>
            </w:pPr>
          </w:p>
        </w:tc>
      </w:tr>
      <w:tr w:rsidR="00E17B52" w:rsidRPr="003D412A" w14:paraId="75432028" w14:textId="77777777" w:rsidTr="0013375F">
        <w:trPr>
          <w:trHeight w:val="20"/>
        </w:trPr>
        <w:tc>
          <w:tcPr>
            <w:tcW w:w="1308" w:type="dxa"/>
            <w:tcBorders>
              <w:top w:val="single" w:sz="4" w:space="0" w:color="auto"/>
              <w:bottom w:val="single" w:sz="4" w:space="0" w:color="auto"/>
            </w:tcBorders>
            <w:shd w:val="clear" w:color="auto" w:fill="auto"/>
          </w:tcPr>
          <w:p w14:paraId="097B26F0" w14:textId="77777777" w:rsidR="00E17B52" w:rsidRPr="00DB4619" w:rsidRDefault="00E17B52" w:rsidP="006434A1">
            <w:pPr>
              <w:keepNext/>
              <w:spacing w:before="40" w:after="120" w:line="220" w:lineRule="atLeast"/>
              <w:ind w:right="113"/>
            </w:pPr>
            <w:r w:rsidRPr="00DB4619">
              <w:t>120 06.0-55</w:t>
            </w:r>
          </w:p>
        </w:tc>
        <w:tc>
          <w:tcPr>
            <w:tcW w:w="6063" w:type="dxa"/>
            <w:tcBorders>
              <w:top w:val="single" w:sz="4" w:space="0" w:color="auto"/>
              <w:bottom w:val="single" w:sz="4" w:space="0" w:color="auto"/>
            </w:tcBorders>
            <w:shd w:val="clear" w:color="auto" w:fill="auto"/>
          </w:tcPr>
          <w:p w14:paraId="54917092" w14:textId="77777777" w:rsidR="00E17B52" w:rsidRPr="00DB4619" w:rsidRDefault="00E17B52" w:rsidP="006434A1">
            <w:pPr>
              <w:keepNext/>
              <w:spacing w:before="40" w:after="120" w:line="220" w:lineRule="atLeast"/>
              <w:ind w:right="113"/>
            </w:pPr>
            <w:r w:rsidRPr="00DB4619">
              <w:t>7.1.4.3.1</w:t>
            </w:r>
          </w:p>
        </w:tc>
        <w:tc>
          <w:tcPr>
            <w:tcW w:w="1134" w:type="dxa"/>
            <w:tcBorders>
              <w:top w:val="single" w:sz="4" w:space="0" w:color="auto"/>
              <w:bottom w:val="single" w:sz="4" w:space="0" w:color="auto"/>
            </w:tcBorders>
            <w:shd w:val="clear" w:color="auto" w:fill="auto"/>
          </w:tcPr>
          <w:p w14:paraId="6A987165" w14:textId="77777777" w:rsidR="00E17B52" w:rsidRPr="00DB4619" w:rsidRDefault="00E17B52" w:rsidP="006434A1">
            <w:pPr>
              <w:keepNext/>
              <w:spacing w:before="40" w:after="120" w:line="220" w:lineRule="atLeast"/>
              <w:ind w:right="113"/>
              <w:jc w:val="center"/>
            </w:pPr>
            <w:r w:rsidRPr="00DB4619">
              <w:t>D</w:t>
            </w:r>
          </w:p>
        </w:tc>
      </w:tr>
      <w:tr w:rsidR="00E17B52" w:rsidRPr="003D412A" w14:paraId="5BA2E02A" w14:textId="77777777" w:rsidTr="0013375F">
        <w:trPr>
          <w:trHeight w:val="20"/>
        </w:trPr>
        <w:tc>
          <w:tcPr>
            <w:tcW w:w="1308" w:type="dxa"/>
            <w:tcBorders>
              <w:top w:val="single" w:sz="4" w:space="0" w:color="auto"/>
              <w:bottom w:val="nil"/>
            </w:tcBorders>
            <w:shd w:val="clear" w:color="auto" w:fill="auto"/>
          </w:tcPr>
          <w:p w14:paraId="2B359106" w14:textId="77777777" w:rsidR="00E17B52" w:rsidRPr="00DB4619" w:rsidRDefault="00E17B52" w:rsidP="006434A1">
            <w:pPr>
              <w:spacing w:before="40" w:after="120" w:line="220" w:lineRule="atLeast"/>
              <w:ind w:right="113"/>
            </w:pPr>
          </w:p>
        </w:tc>
        <w:tc>
          <w:tcPr>
            <w:tcW w:w="6063" w:type="dxa"/>
            <w:tcBorders>
              <w:top w:val="single" w:sz="4" w:space="0" w:color="auto"/>
              <w:bottom w:val="nil"/>
            </w:tcBorders>
            <w:shd w:val="clear" w:color="auto" w:fill="auto"/>
          </w:tcPr>
          <w:p w14:paraId="41095BA3" w14:textId="77777777" w:rsidR="00E17B52" w:rsidRPr="00DB4619" w:rsidRDefault="00E17B52" w:rsidP="006434A1">
            <w:pPr>
              <w:spacing w:before="40" w:after="120" w:line="220" w:lineRule="atLeast"/>
              <w:ind w:right="113"/>
            </w:pPr>
            <w:ins w:id="1017" w:author="Clare Jane LORD" w:date="2022-11-21T14:09:00Z">
              <w:r>
                <w:t>W</w:t>
              </w:r>
            </w:ins>
            <w:ins w:id="1018" w:author="Clare Jane LORD" w:date="2022-11-17T17:12:00Z">
              <w:r>
                <w:t xml:space="preserve">hat </w:t>
              </w:r>
            </w:ins>
            <w:ins w:id="1019" w:author="Clare Jane LORD" w:date="2022-11-21T14:09:00Z">
              <w:r>
                <w:t xml:space="preserve">must be the minimum </w:t>
              </w:r>
            </w:ins>
            <w:ins w:id="1020" w:author="Clare Jane LORD" w:date="2022-11-17T17:12:00Z">
              <w:r>
                <w:t xml:space="preserve">horizontal distance </w:t>
              </w:r>
            </w:ins>
            <w:ins w:id="1021" w:author="Clare Jane LORD" w:date="2022-11-21T14:09:00Z">
              <w:r>
                <w:t xml:space="preserve">between </w:t>
              </w:r>
            </w:ins>
            <w:del w:id="1022" w:author="Clare Jane LORD" w:date="2022-11-17T17:13:00Z">
              <w:r w:rsidDel="001900B3">
                <w:delText>G</w:delText>
              </w:r>
            </w:del>
            <w:ins w:id="1023" w:author="Clare Jane LORD" w:date="2022-11-17T17:13:00Z">
              <w:r>
                <w:t>g</w:t>
              </w:r>
            </w:ins>
            <w:r w:rsidRPr="00DB4619">
              <w:t>oods of Classes 6.1 and 6.2 on pallets</w:t>
            </w:r>
            <w:del w:id="1024" w:author="Clare Jane LORD" w:date="2022-11-21T14:09:00Z">
              <w:r w:rsidDel="00910773">
                <w:delText xml:space="preserve"> </w:delText>
              </w:r>
            </w:del>
            <w:del w:id="1025" w:author="Clare Jane LORD" w:date="2022-11-17T17:13:00Z">
              <w:r w:rsidDel="001900B3">
                <w:delText>have to be transported</w:delText>
              </w:r>
              <w:r w:rsidRPr="00DB4619" w:rsidDel="001900B3">
                <w:delText xml:space="preserve">. </w:delText>
              </w:r>
            </w:del>
            <w:del w:id="1026" w:author="Clare Jane LORD" w:date="2022-11-17T17:12:00Z">
              <w:r w:rsidDel="001900B3">
                <w:delText xml:space="preserve">By what horizontal distance must </w:delText>
              </w:r>
            </w:del>
            <w:del w:id="1027" w:author="Clare Jane LORD" w:date="2022-11-17T17:13:00Z">
              <w:r w:rsidDel="001900B3">
                <w:delText xml:space="preserve">they </w:delText>
              </w:r>
            </w:del>
            <w:del w:id="1028" w:author="Clare Jane LORD" w:date="2022-11-21T14:09:00Z">
              <w:r w:rsidDel="00910773">
                <w:delText>be separated</w:delText>
              </w:r>
            </w:del>
            <w:r>
              <w:t>?</w:t>
            </w:r>
          </w:p>
        </w:tc>
        <w:tc>
          <w:tcPr>
            <w:tcW w:w="1134" w:type="dxa"/>
            <w:tcBorders>
              <w:top w:val="single" w:sz="4" w:space="0" w:color="auto"/>
              <w:bottom w:val="nil"/>
            </w:tcBorders>
            <w:shd w:val="clear" w:color="auto" w:fill="auto"/>
          </w:tcPr>
          <w:p w14:paraId="1F0D487F" w14:textId="77777777" w:rsidR="00E17B52" w:rsidRPr="00DB4619" w:rsidRDefault="00E17B52" w:rsidP="006434A1">
            <w:pPr>
              <w:spacing w:before="40" w:after="120" w:line="220" w:lineRule="atLeast"/>
              <w:ind w:right="113"/>
              <w:jc w:val="center"/>
            </w:pPr>
          </w:p>
        </w:tc>
      </w:tr>
      <w:tr w:rsidR="00E17B52" w:rsidRPr="003D412A" w14:paraId="193939D3" w14:textId="77777777" w:rsidTr="00FF7407">
        <w:trPr>
          <w:trHeight w:val="20"/>
        </w:trPr>
        <w:tc>
          <w:tcPr>
            <w:tcW w:w="1308" w:type="dxa"/>
            <w:tcBorders>
              <w:top w:val="nil"/>
              <w:bottom w:val="single" w:sz="4" w:space="0" w:color="auto"/>
            </w:tcBorders>
            <w:shd w:val="clear" w:color="auto" w:fill="auto"/>
          </w:tcPr>
          <w:p w14:paraId="127E95A9" w14:textId="77777777" w:rsidR="00E17B52" w:rsidRPr="00616E18" w:rsidRDefault="00E17B52" w:rsidP="006434A1">
            <w:pPr>
              <w:spacing w:before="40" w:after="120" w:line="220" w:lineRule="atLeast"/>
              <w:ind w:right="113"/>
            </w:pPr>
          </w:p>
        </w:tc>
        <w:tc>
          <w:tcPr>
            <w:tcW w:w="6063" w:type="dxa"/>
            <w:tcBorders>
              <w:top w:val="nil"/>
              <w:bottom w:val="single" w:sz="4" w:space="0" w:color="auto"/>
            </w:tcBorders>
            <w:shd w:val="clear" w:color="auto" w:fill="auto"/>
          </w:tcPr>
          <w:p w14:paraId="1D40252D" w14:textId="77777777" w:rsidR="00E17B52" w:rsidRPr="000D79A8" w:rsidRDefault="00E17B52" w:rsidP="006434A1">
            <w:pPr>
              <w:spacing w:before="40" w:after="120" w:line="220" w:lineRule="atLeast"/>
              <w:ind w:right="113"/>
            </w:pPr>
            <w:r w:rsidRPr="000D79A8">
              <w:t>A</w:t>
            </w:r>
            <w:r w:rsidRPr="000D79A8">
              <w:tab/>
              <w:t>2.4 m</w:t>
            </w:r>
          </w:p>
          <w:p w14:paraId="40DEEC57" w14:textId="77777777" w:rsidR="00E17B52" w:rsidRPr="000D79A8" w:rsidRDefault="00E17B52" w:rsidP="006434A1">
            <w:pPr>
              <w:spacing w:before="40" w:after="120" w:line="220" w:lineRule="atLeast"/>
              <w:ind w:right="113"/>
            </w:pPr>
            <w:r w:rsidRPr="000D79A8">
              <w:t>B</w:t>
            </w:r>
            <w:r w:rsidRPr="000D79A8">
              <w:tab/>
              <w:t>2.6 m</w:t>
            </w:r>
          </w:p>
          <w:p w14:paraId="431D99E6" w14:textId="77777777" w:rsidR="00E17B52" w:rsidRPr="000D79A8" w:rsidRDefault="00E17B52" w:rsidP="006434A1">
            <w:pPr>
              <w:spacing w:before="40" w:after="120" w:line="220" w:lineRule="atLeast"/>
              <w:ind w:right="113"/>
            </w:pPr>
            <w:r w:rsidRPr="000D79A8">
              <w:t>C</w:t>
            </w:r>
            <w:r w:rsidRPr="000D79A8">
              <w:tab/>
              <w:t>2.8 m</w:t>
            </w:r>
          </w:p>
          <w:p w14:paraId="61A5F3A7" w14:textId="77777777" w:rsidR="00E17B52" w:rsidRPr="000D79A8" w:rsidRDefault="00E17B52" w:rsidP="006434A1">
            <w:pPr>
              <w:spacing w:before="40" w:after="120" w:line="220" w:lineRule="atLeast"/>
              <w:ind w:right="113"/>
            </w:pPr>
            <w:r w:rsidRPr="000D79A8">
              <w:t>D</w:t>
            </w:r>
            <w:r w:rsidRPr="000D79A8">
              <w:tab/>
              <w:t>3 m</w:t>
            </w:r>
          </w:p>
        </w:tc>
        <w:tc>
          <w:tcPr>
            <w:tcW w:w="1134" w:type="dxa"/>
            <w:tcBorders>
              <w:top w:val="nil"/>
              <w:bottom w:val="single" w:sz="4" w:space="0" w:color="auto"/>
            </w:tcBorders>
            <w:shd w:val="clear" w:color="auto" w:fill="auto"/>
          </w:tcPr>
          <w:p w14:paraId="36814B79" w14:textId="77777777" w:rsidR="00E17B52" w:rsidRPr="00616E18" w:rsidRDefault="00E17B52" w:rsidP="006434A1">
            <w:pPr>
              <w:spacing w:before="40" w:after="120" w:line="220" w:lineRule="atLeast"/>
              <w:ind w:right="113"/>
              <w:jc w:val="center"/>
            </w:pPr>
          </w:p>
        </w:tc>
      </w:tr>
      <w:tr w:rsidR="00E17B52" w:rsidRPr="003D412A" w14:paraId="7CD9336C" w14:textId="77777777" w:rsidTr="0013375F">
        <w:trPr>
          <w:trHeight w:val="20"/>
        </w:trPr>
        <w:tc>
          <w:tcPr>
            <w:tcW w:w="1308" w:type="dxa"/>
            <w:tcBorders>
              <w:top w:val="nil"/>
              <w:bottom w:val="single" w:sz="4" w:space="0" w:color="auto"/>
            </w:tcBorders>
            <w:shd w:val="clear" w:color="auto" w:fill="auto"/>
          </w:tcPr>
          <w:p w14:paraId="53FBCE14" w14:textId="77777777" w:rsidR="00E17B52" w:rsidRPr="001B6949" w:rsidRDefault="00E17B52" w:rsidP="0013375F">
            <w:pPr>
              <w:keepNext/>
              <w:keepLines/>
              <w:spacing w:before="40" w:after="120"/>
              <w:ind w:left="567" w:right="113" w:hanging="567"/>
            </w:pPr>
            <w:r w:rsidRPr="001B6949">
              <w:t>120 06.0-56</w:t>
            </w:r>
          </w:p>
        </w:tc>
        <w:tc>
          <w:tcPr>
            <w:tcW w:w="6063" w:type="dxa"/>
            <w:tcBorders>
              <w:top w:val="nil"/>
              <w:bottom w:val="single" w:sz="4" w:space="0" w:color="auto"/>
            </w:tcBorders>
            <w:shd w:val="clear" w:color="auto" w:fill="auto"/>
          </w:tcPr>
          <w:p w14:paraId="7E1DC428" w14:textId="77777777" w:rsidR="00E17B52" w:rsidRPr="001B6949" w:rsidRDefault="00E17B52" w:rsidP="0013375F">
            <w:pPr>
              <w:keepNext/>
              <w:keepLines/>
              <w:spacing w:before="40" w:after="120"/>
              <w:ind w:right="113"/>
            </w:pPr>
            <w:r w:rsidRPr="001B6949">
              <w:t>7.1.4.3.3</w:t>
            </w:r>
          </w:p>
        </w:tc>
        <w:tc>
          <w:tcPr>
            <w:tcW w:w="1134" w:type="dxa"/>
            <w:tcBorders>
              <w:top w:val="nil"/>
              <w:bottom w:val="single" w:sz="4" w:space="0" w:color="auto"/>
            </w:tcBorders>
            <w:shd w:val="clear" w:color="auto" w:fill="auto"/>
          </w:tcPr>
          <w:p w14:paraId="56FB2C24" w14:textId="77777777" w:rsidR="00E17B52" w:rsidRPr="001B6949" w:rsidRDefault="00E17B52" w:rsidP="00AE2BB1">
            <w:pPr>
              <w:keepNext/>
              <w:keepLines/>
              <w:spacing w:before="40" w:after="120"/>
              <w:ind w:right="113"/>
              <w:jc w:val="center"/>
            </w:pPr>
            <w:r w:rsidRPr="001B6949">
              <w:t>B</w:t>
            </w:r>
          </w:p>
        </w:tc>
      </w:tr>
      <w:tr w:rsidR="00E17B52" w:rsidRPr="003D412A" w14:paraId="14FAA870" w14:textId="77777777" w:rsidTr="0013375F">
        <w:trPr>
          <w:trHeight w:val="20"/>
        </w:trPr>
        <w:tc>
          <w:tcPr>
            <w:tcW w:w="1308" w:type="dxa"/>
            <w:tcBorders>
              <w:top w:val="single" w:sz="4" w:space="0" w:color="auto"/>
              <w:bottom w:val="nil"/>
            </w:tcBorders>
            <w:shd w:val="clear" w:color="auto" w:fill="auto"/>
          </w:tcPr>
          <w:p w14:paraId="3396A7FA" w14:textId="77777777" w:rsidR="00E17B52" w:rsidRPr="001B6949"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5B6F178" w14:textId="77777777" w:rsidR="00E17B52" w:rsidRPr="001B6949" w:rsidRDefault="00E17B52" w:rsidP="0013375F">
            <w:pPr>
              <w:keepNext/>
              <w:keepLines/>
              <w:spacing w:before="40" w:after="120"/>
              <w:ind w:right="113"/>
            </w:pPr>
            <w:r w:rsidRPr="000D79A8">
              <w:t xml:space="preserve">May goods of Class 1 for which marking with three blue </w:t>
            </w:r>
            <w:proofErr w:type="gramStart"/>
            <w:r w:rsidRPr="000D79A8">
              <w:t>cones</w:t>
            </w:r>
            <w:proofErr w:type="gramEnd"/>
            <w:r w:rsidRPr="000D79A8">
              <w:t xml:space="preserve"> or three blue lights is prescribed be loaded together with packages containing goods of Class</w:t>
            </w:r>
            <w:r>
              <w:t xml:space="preserve"> </w:t>
            </w:r>
            <w:r w:rsidRPr="000D79A8">
              <w:t>6?</w:t>
            </w:r>
          </w:p>
        </w:tc>
        <w:tc>
          <w:tcPr>
            <w:tcW w:w="1134" w:type="dxa"/>
            <w:tcBorders>
              <w:top w:val="single" w:sz="4" w:space="0" w:color="auto"/>
              <w:bottom w:val="nil"/>
            </w:tcBorders>
            <w:shd w:val="clear" w:color="auto" w:fill="auto"/>
          </w:tcPr>
          <w:p w14:paraId="465A65A8" w14:textId="77777777" w:rsidR="00E17B52" w:rsidRPr="001B6949" w:rsidRDefault="00E17B52" w:rsidP="00AE2BB1">
            <w:pPr>
              <w:keepNext/>
              <w:keepLines/>
              <w:spacing w:before="40" w:after="120"/>
              <w:ind w:right="113"/>
              <w:jc w:val="center"/>
            </w:pPr>
          </w:p>
        </w:tc>
      </w:tr>
      <w:tr w:rsidR="00E17B52" w:rsidRPr="003D412A" w14:paraId="144F98B1" w14:textId="77777777" w:rsidTr="0013375F">
        <w:trPr>
          <w:trHeight w:val="20"/>
        </w:trPr>
        <w:tc>
          <w:tcPr>
            <w:tcW w:w="1308" w:type="dxa"/>
            <w:tcBorders>
              <w:top w:val="nil"/>
              <w:bottom w:val="single" w:sz="4" w:space="0" w:color="auto"/>
            </w:tcBorders>
            <w:shd w:val="clear" w:color="auto" w:fill="auto"/>
          </w:tcPr>
          <w:p w14:paraId="6F1C9252" w14:textId="77777777" w:rsidR="00E17B52" w:rsidRPr="001B6949"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3626587D" w14:textId="77777777" w:rsidR="00E17B52" w:rsidRPr="000D79A8" w:rsidRDefault="00E17B52" w:rsidP="0013375F">
            <w:pPr>
              <w:keepNext/>
              <w:keepLines/>
              <w:spacing w:before="40" w:after="120"/>
              <w:ind w:left="567" w:right="113" w:hanging="567"/>
            </w:pPr>
            <w:r w:rsidRPr="000D79A8">
              <w:t>A</w:t>
            </w:r>
            <w:r w:rsidRPr="000D79A8">
              <w:tab/>
            </w:r>
            <w:proofErr w:type="gramStart"/>
            <w:r w:rsidRPr="000D79A8">
              <w:t>Yes, if</w:t>
            </w:r>
            <w:proofErr w:type="gramEnd"/>
            <w:r w:rsidRPr="000D79A8">
              <w:t xml:space="preserve"> they are separated by a horizontal distance of at least 3</w:t>
            </w:r>
            <w:r>
              <w:t xml:space="preserve"> </w:t>
            </w:r>
            <w:r w:rsidRPr="000D79A8">
              <w:t>m</w:t>
            </w:r>
          </w:p>
          <w:p w14:paraId="781D8142" w14:textId="77777777" w:rsidR="00E17B52" w:rsidRPr="000D79A8" w:rsidRDefault="00E17B52" w:rsidP="0013375F">
            <w:pPr>
              <w:keepNext/>
              <w:keepLines/>
              <w:spacing w:before="40" w:after="120"/>
              <w:ind w:left="567" w:right="113" w:hanging="567"/>
            </w:pPr>
            <w:r w:rsidRPr="000D79A8">
              <w:t>B</w:t>
            </w:r>
            <w:r w:rsidRPr="000D79A8">
              <w:tab/>
            </w:r>
            <w:proofErr w:type="gramStart"/>
            <w:r w:rsidRPr="000D79A8">
              <w:t>Yes, if</w:t>
            </w:r>
            <w:proofErr w:type="gramEnd"/>
            <w:r w:rsidRPr="000D79A8">
              <w:t xml:space="preserve"> they are separated by a horizontal distance of at least 12</w:t>
            </w:r>
            <w:r>
              <w:t xml:space="preserve"> </w:t>
            </w:r>
            <w:r w:rsidRPr="000D79A8">
              <w:t>m</w:t>
            </w:r>
          </w:p>
          <w:p w14:paraId="1EF4B69E" w14:textId="77777777" w:rsidR="00E17B52" w:rsidRPr="000D79A8" w:rsidRDefault="00E17B52" w:rsidP="0013375F">
            <w:pPr>
              <w:keepNext/>
              <w:keepLines/>
              <w:spacing w:before="40" w:after="120"/>
              <w:ind w:right="113"/>
            </w:pPr>
            <w:r w:rsidRPr="000D79A8">
              <w:t>C</w:t>
            </w:r>
            <w:r w:rsidRPr="000D79A8">
              <w:tab/>
              <w:t>No</w:t>
            </w:r>
          </w:p>
          <w:p w14:paraId="2D0E85C5" w14:textId="77777777" w:rsidR="00E17B52" w:rsidRPr="001B6949" w:rsidRDefault="00E17B52" w:rsidP="0013375F">
            <w:pPr>
              <w:keepNext/>
              <w:keepLines/>
              <w:spacing w:before="40" w:after="120"/>
              <w:ind w:right="113"/>
            </w:pPr>
            <w:r w:rsidRPr="000D79A8">
              <w:t>D</w:t>
            </w:r>
            <w:r w:rsidRPr="000D79A8">
              <w:tab/>
            </w:r>
            <w:proofErr w:type="gramStart"/>
            <w:r w:rsidRPr="000D79A8">
              <w:t>Yes, if</w:t>
            </w:r>
            <w:proofErr w:type="gramEnd"/>
            <w:r w:rsidRPr="000D79A8">
              <w:t xml:space="preserve"> they are stacked</w:t>
            </w:r>
          </w:p>
        </w:tc>
        <w:tc>
          <w:tcPr>
            <w:tcW w:w="1134" w:type="dxa"/>
            <w:tcBorders>
              <w:top w:val="nil"/>
              <w:bottom w:val="single" w:sz="4" w:space="0" w:color="auto"/>
            </w:tcBorders>
            <w:shd w:val="clear" w:color="auto" w:fill="auto"/>
          </w:tcPr>
          <w:p w14:paraId="212E9D27" w14:textId="77777777" w:rsidR="00E17B52" w:rsidRPr="001B6949" w:rsidRDefault="00E17B52" w:rsidP="00AE2BB1">
            <w:pPr>
              <w:keepNext/>
              <w:keepLines/>
              <w:spacing w:before="40" w:after="120"/>
              <w:ind w:right="113"/>
              <w:jc w:val="center"/>
            </w:pPr>
          </w:p>
        </w:tc>
      </w:tr>
      <w:tr w:rsidR="00E17B52" w:rsidRPr="003D412A" w14:paraId="7F287A7A" w14:textId="77777777" w:rsidTr="0013375F">
        <w:trPr>
          <w:trHeight w:val="20"/>
        </w:trPr>
        <w:tc>
          <w:tcPr>
            <w:tcW w:w="1308" w:type="dxa"/>
            <w:tcBorders>
              <w:top w:val="single" w:sz="4" w:space="0" w:color="auto"/>
              <w:bottom w:val="single" w:sz="4" w:space="0" w:color="auto"/>
            </w:tcBorders>
            <w:shd w:val="clear" w:color="auto" w:fill="auto"/>
          </w:tcPr>
          <w:p w14:paraId="4CA188A1" w14:textId="77777777" w:rsidR="00E17B52" w:rsidRPr="00B960E8" w:rsidRDefault="00E17B52" w:rsidP="0013375F">
            <w:pPr>
              <w:spacing w:before="40" w:after="120"/>
              <w:ind w:right="113"/>
            </w:pPr>
            <w:r w:rsidRPr="00B960E8">
              <w:t>120 06.0-57</w:t>
            </w:r>
          </w:p>
        </w:tc>
        <w:tc>
          <w:tcPr>
            <w:tcW w:w="6063" w:type="dxa"/>
            <w:tcBorders>
              <w:top w:val="single" w:sz="4" w:space="0" w:color="auto"/>
              <w:bottom w:val="single" w:sz="4" w:space="0" w:color="auto"/>
            </w:tcBorders>
            <w:shd w:val="clear" w:color="auto" w:fill="auto"/>
          </w:tcPr>
          <w:p w14:paraId="6C036985" w14:textId="77777777" w:rsidR="00E17B52" w:rsidRPr="00B960E8" w:rsidRDefault="00E17B52" w:rsidP="0013375F">
            <w:pPr>
              <w:spacing w:before="40" w:after="120"/>
              <w:ind w:right="113"/>
            </w:pPr>
            <w:r w:rsidRPr="00B960E8">
              <w:t>7.1.4.3</w:t>
            </w:r>
          </w:p>
        </w:tc>
        <w:tc>
          <w:tcPr>
            <w:tcW w:w="1134" w:type="dxa"/>
            <w:tcBorders>
              <w:top w:val="single" w:sz="4" w:space="0" w:color="auto"/>
              <w:bottom w:val="single" w:sz="4" w:space="0" w:color="auto"/>
            </w:tcBorders>
            <w:shd w:val="clear" w:color="auto" w:fill="auto"/>
          </w:tcPr>
          <w:p w14:paraId="59F3F5C5" w14:textId="77777777" w:rsidR="00E17B52" w:rsidRPr="00B960E8" w:rsidRDefault="00E17B52" w:rsidP="00AE2BB1">
            <w:pPr>
              <w:spacing w:before="40" w:after="120"/>
              <w:ind w:right="113"/>
              <w:jc w:val="center"/>
            </w:pPr>
            <w:r w:rsidRPr="00B960E8">
              <w:t>A</w:t>
            </w:r>
          </w:p>
        </w:tc>
      </w:tr>
      <w:tr w:rsidR="00E17B52" w:rsidRPr="003D412A" w14:paraId="0F4673CD" w14:textId="77777777" w:rsidTr="0013375F">
        <w:trPr>
          <w:trHeight w:val="20"/>
        </w:trPr>
        <w:tc>
          <w:tcPr>
            <w:tcW w:w="1308" w:type="dxa"/>
            <w:tcBorders>
              <w:top w:val="single" w:sz="4" w:space="0" w:color="auto"/>
              <w:bottom w:val="nil"/>
            </w:tcBorders>
            <w:shd w:val="clear" w:color="auto" w:fill="auto"/>
          </w:tcPr>
          <w:p w14:paraId="4EEF9A72"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5904F8A1" w14:textId="77777777" w:rsidR="00E17B52" w:rsidRPr="00B960E8" w:rsidRDefault="00E17B52" w:rsidP="0013375F">
            <w:pPr>
              <w:spacing w:before="40" w:after="120"/>
              <w:ind w:right="113"/>
            </w:pPr>
            <w:ins w:id="1029" w:author="Clare Jane LORD" w:date="2022-11-17T17:13:00Z">
              <w:r>
                <w:t xml:space="preserve">Can </w:t>
              </w:r>
            </w:ins>
            <w:del w:id="1030" w:author="Clare Jane LORD" w:date="2022-11-17T17:13:00Z">
              <w:r w:rsidDel="00040F4B">
                <w:delText>S</w:delText>
              </w:r>
            </w:del>
            <w:ins w:id="1031" w:author="Clare Jane LORD" w:date="2022-11-17T17:13:00Z">
              <w:r>
                <w:t>s</w:t>
              </w:r>
            </w:ins>
            <w:r w:rsidRPr="00B960E8">
              <w:t xml:space="preserve">ubstances of Classes 6.1 and 8 for </w:t>
            </w:r>
            <w:r>
              <w:t xml:space="preserve">which no marking is prescribed in Table A of Section 3.2.1 </w:t>
            </w:r>
            <w:del w:id="1032" w:author="Clare Jane LORD" w:date="2022-11-17T17:13:00Z">
              <w:r w:rsidDel="00040F4B">
                <w:delText xml:space="preserve">have to be transported. Can these substances </w:delText>
              </w:r>
            </w:del>
            <w:r>
              <w:t xml:space="preserve">be </w:t>
            </w:r>
            <w:del w:id="1033" w:author="Clare Jane LORD" w:date="2022-11-21T14:10:00Z">
              <w:r w:rsidDel="008F71E8">
                <w:delText xml:space="preserve">loaded </w:delText>
              </w:r>
            </w:del>
            <w:ins w:id="1034" w:author="Clare Jane LORD" w:date="2022-11-21T14:10:00Z">
              <w:r>
                <w:t xml:space="preserve">placed </w:t>
              </w:r>
            </w:ins>
            <w:r>
              <w:t>in the same hold?</w:t>
            </w:r>
          </w:p>
        </w:tc>
        <w:tc>
          <w:tcPr>
            <w:tcW w:w="1134" w:type="dxa"/>
            <w:tcBorders>
              <w:top w:val="single" w:sz="4" w:space="0" w:color="auto"/>
              <w:bottom w:val="nil"/>
            </w:tcBorders>
            <w:shd w:val="clear" w:color="auto" w:fill="auto"/>
          </w:tcPr>
          <w:p w14:paraId="2EC323F0" w14:textId="77777777" w:rsidR="00E17B52" w:rsidRPr="00B960E8" w:rsidRDefault="00E17B52" w:rsidP="00AE2BB1">
            <w:pPr>
              <w:spacing w:before="40" w:after="120"/>
              <w:ind w:right="113"/>
              <w:jc w:val="center"/>
            </w:pPr>
          </w:p>
        </w:tc>
      </w:tr>
      <w:tr w:rsidR="00E17B52" w:rsidRPr="003D412A" w14:paraId="56AB1DBE" w14:textId="77777777" w:rsidTr="0013375F">
        <w:trPr>
          <w:trHeight w:val="20"/>
        </w:trPr>
        <w:tc>
          <w:tcPr>
            <w:tcW w:w="1308" w:type="dxa"/>
            <w:tcBorders>
              <w:top w:val="nil"/>
              <w:bottom w:val="single" w:sz="4" w:space="0" w:color="auto"/>
            </w:tcBorders>
            <w:shd w:val="clear" w:color="auto" w:fill="auto"/>
          </w:tcPr>
          <w:p w14:paraId="1CD52923"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3897D6E4" w14:textId="77777777" w:rsidR="00E17B52" w:rsidRPr="000D79A8" w:rsidRDefault="00E17B52" w:rsidP="0013375F">
            <w:pPr>
              <w:spacing w:before="40" w:after="120"/>
              <w:ind w:right="113"/>
            </w:pPr>
            <w:r w:rsidRPr="000D79A8">
              <w:t>A</w:t>
            </w:r>
            <w:r w:rsidRPr="000D79A8">
              <w:tab/>
              <w:t>Yes</w:t>
            </w:r>
          </w:p>
          <w:p w14:paraId="341BC4FE" w14:textId="77777777" w:rsidR="00E17B52" w:rsidRPr="000D79A8" w:rsidRDefault="00E17B52" w:rsidP="0013375F">
            <w:pPr>
              <w:spacing w:before="40" w:after="120"/>
              <w:ind w:right="113"/>
            </w:pPr>
            <w:r w:rsidRPr="000D79A8">
              <w:t>B</w:t>
            </w:r>
            <w:r w:rsidRPr="000D79A8">
              <w:tab/>
              <w:t xml:space="preserve">No, they must be </w:t>
            </w:r>
            <w:del w:id="1035" w:author="Clare Jane LORD" w:date="2022-11-21T14:10:00Z">
              <w:r w:rsidRPr="000D79A8" w:rsidDel="008F71E8">
                <w:delText xml:space="preserve">loaded </w:delText>
              </w:r>
            </w:del>
            <w:ins w:id="1036" w:author="Clare Jane LORD" w:date="2022-11-21T14:10:00Z">
              <w:r>
                <w:t>placed</w:t>
              </w:r>
              <w:r w:rsidRPr="000D79A8">
                <w:t xml:space="preserve"> </w:t>
              </w:r>
            </w:ins>
            <w:r w:rsidRPr="000D79A8">
              <w:t>on deck</w:t>
            </w:r>
          </w:p>
          <w:p w14:paraId="286107C9" w14:textId="77777777" w:rsidR="00E17B52" w:rsidRPr="000D79A8" w:rsidRDefault="00E17B52" w:rsidP="0013375F">
            <w:pPr>
              <w:spacing w:before="40" w:after="120"/>
              <w:ind w:left="567" w:right="113" w:hanging="567"/>
            </w:pPr>
            <w:r w:rsidRPr="000D79A8">
              <w:t>C</w:t>
            </w:r>
            <w:r w:rsidRPr="000D79A8">
              <w:tab/>
              <w:t>No, they may not be transported together on the same vessel</w:t>
            </w:r>
          </w:p>
          <w:p w14:paraId="2D7476BF" w14:textId="77777777" w:rsidR="00E17B52" w:rsidRPr="00B960E8" w:rsidRDefault="00E17B52" w:rsidP="0013375F">
            <w:pPr>
              <w:spacing w:before="40" w:after="120"/>
              <w:ind w:right="113"/>
            </w:pPr>
            <w:r w:rsidRPr="000D79A8">
              <w:t>D</w:t>
            </w:r>
            <w:r w:rsidRPr="000D79A8">
              <w:tab/>
              <w:t>No, they must be placed in separate holds</w:t>
            </w:r>
          </w:p>
        </w:tc>
        <w:tc>
          <w:tcPr>
            <w:tcW w:w="1134" w:type="dxa"/>
            <w:tcBorders>
              <w:top w:val="nil"/>
              <w:bottom w:val="single" w:sz="4" w:space="0" w:color="auto"/>
            </w:tcBorders>
            <w:shd w:val="clear" w:color="auto" w:fill="auto"/>
          </w:tcPr>
          <w:p w14:paraId="67FC5739" w14:textId="77777777" w:rsidR="00E17B52" w:rsidRPr="00B960E8" w:rsidRDefault="00E17B52" w:rsidP="00AE2BB1">
            <w:pPr>
              <w:spacing w:before="40" w:after="120"/>
              <w:ind w:right="113"/>
              <w:jc w:val="center"/>
            </w:pPr>
          </w:p>
        </w:tc>
      </w:tr>
      <w:tr w:rsidR="00E17B52" w:rsidRPr="003D412A" w14:paraId="75734DB2" w14:textId="77777777" w:rsidTr="0013375F">
        <w:trPr>
          <w:trHeight w:val="20"/>
        </w:trPr>
        <w:tc>
          <w:tcPr>
            <w:tcW w:w="1308" w:type="dxa"/>
            <w:tcBorders>
              <w:top w:val="single" w:sz="4" w:space="0" w:color="auto"/>
              <w:bottom w:val="single" w:sz="4" w:space="0" w:color="auto"/>
            </w:tcBorders>
            <w:shd w:val="clear" w:color="auto" w:fill="auto"/>
          </w:tcPr>
          <w:p w14:paraId="7DA0DB69" w14:textId="77777777" w:rsidR="00E17B52" w:rsidRPr="003C17A5" w:rsidRDefault="00E17B52" w:rsidP="0013375F">
            <w:pPr>
              <w:spacing w:before="40" w:after="120"/>
              <w:ind w:right="113"/>
            </w:pPr>
            <w:r w:rsidRPr="003C17A5">
              <w:t>120 06.0-58</w:t>
            </w:r>
          </w:p>
        </w:tc>
        <w:tc>
          <w:tcPr>
            <w:tcW w:w="6063" w:type="dxa"/>
            <w:tcBorders>
              <w:top w:val="single" w:sz="4" w:space="0" w:color="auto"/>
              <w:bottom w:val="single" w:sz="4" w:space="0" w:color="auto"/>
            </w:tcBorders>
            <w:shd w:val="clear" w:color="auto" w:fill="auto"/>
          </w:tcPr>
          <w:p w14:paraId="1F0E3FBC" w14:textId="77777777" w:rsidR="00E17B52" w:rsidRPr="003C17A5" w:rsidRDefault="00E17B52" w:rsidP="0013375F">
            <w:pPr>
              <w:spacing w:before="40" w:after="120"/>
              <w:ind w:right="113"/>
            </w:pPr>
            <w:r w:rsidRPr="003C17A5">
              <w:t>7.1.4.9</w:t>
            </w:r>
          </w:p>
        </w:tc>
        <w:tc>
          <w:tcPr>
            <w:tcW w:w="1134" w:type="dxa"/>
            <w:tcBorders>
              <w:top w:val="single" w:sz="4" w:space="0" w:color="auto"/>
              <w:bottom w:val="single" w:sz="4" w:space="0" w:color="auto"/>
            </w:tcBorders>
            <w:shd w:val="clear" w:color="auto" w:fill="auto"/>
          </w:tcPr>
          <w:p w14:paraId="00AFDB0E" w14:textId="77777777" w:rsidR="00E17B52" w:rsidRPr="003C17A5" w:rsidRDefault="00E17B52" w:rsidP="00AE2BB1">
            <w:pPr>
              <w:spacing w:before="40" w:after="120"/>
              <w:ind w:right="113"/>
              <w:jc w:val="center"/>
            </w:pPr>
            <w:r w:rsidRPr="003C17A5">
              <w:t>B</w:t>
            </w:r>
          </w:p>
        </w:tc>
      </w:tr>
      <w:tr w:rsidR="00E17B52" w:rsidRPr="003D412A" w14:paraId="21BF790D" w14:textId="77777777" w:rsidTr="0013375F">
        <w:trPr>
          <w:trHeight w:val="20"/>
        </w:trPr>
        <w:tc>
          <w:tcPr>
            <w:tcW w:w="1308" w:type="dxa"/>
            <w:tcBorders>
              <w:top w:val="single" w:sz="4" w:space="0" w:color="auto"/>
              <w:bottom w:val="nil"/>
            </w:tcBorders>
            <w:shd w:val="clear" w:color="auto" w:fill="auto"/>
          </w:tcPr>
          <w:p w14:paraId="6378ACE9" w14:textId="77777777" w:rsidR="00E17B52" w:rsidRPr="003C17A5" w:rsidRDefault="00E17B52" w:rsidP="0013375F">
            <w:pPr>
              <w:spacing w:before="40" w:after="120"/>
              <w:ind w:right="113"/>
            </w:pPr>
          </w:p>
        </w:tc>
        <w:tc>
          <w:tcPr>
            <w:tcW w:w="6063" w:type="dxa"/>
            <w:tcBorders>
              <w:top w:val="single" w:sz="4" w:space="0" w:color="auto"/>
              <w:bottom w:val="nil"/>
            </w:tcBorders>
            <w:shd w:val="clear" w:color="auto" w:fill="auto"/>
          </w:tcPr>
          <w:p w14:paraId="278E46C8" w14:textId="77777777" w:rsidR="00E17B52" w:rsidRPr="003C17A5" w:rsidRDefault="00E17B52" w:rsidP="0013375F">
            <w:pPr>
              <w:spacing w:before="40" w:after="120"/>
              <w:ind w:right="113"/>
            </w:pPr>
            <w:r w:rsidRPr="003C17A5">
              <w:t xml:space="preserve">When is cargo trans-shipment to another vessel permitted </w:t>
            </w:r>
            <w:r>
              <w:t>outside the places approved for this purpose?</w:t>
            </w:r>
          </w:p>
        </w:tc>
        <w:tc>
          <w:tcPr>
            <w:tcW w:w="1134" w:type="dxa"/>
            <w:tcBorders>
              <w:top w:val="single" w:sz="4" w:space="0" w:color="auto"/>
              <w:bottom w:val="nil"/>
            </w:tcBorders>
            <w:shd w:val="clear" w:color="auto" w:fill="auto"/>
          </w:tcPr>
          <w:p w14:paraId="183E1BDC" w14:textId="77777777" w:rsidR="00E17B52" w:rsidRPr="003C17A5" w:rsidRDefault="00E17B52" w:rsidP="00AE2BB1">
            <w:pPr>
              <w:spacing w:before="40" w:after="120"/>
              <w:ind w:right="113"/>
              <w:jc w:val="center"/>
            </w:pPr>
          </w:p>
        </w:tc>
      </w:tr>
      <w:tr w:rsidR="00E17B52" w:rsidRPr="003D412A" w14:paraId="77508927" w14:textId="77777777" w:rsidTr="0013375F">
        <w:trPr>
          <w:trHeight w:val="20"/>
        </w:trPr>
        <w:tc>
          <w:tcPr>
            <w:tcW w:w="1308" w:type="dxa"/>
            <w:tcBorders>
              <w:top w:val="nil"/>
              <w:bottom w:val="single" w:sz="4" w:space="0" w:color="auto"/>
            </w:tcBorders>
            <w:shd w:val="clear" w:color="auto" w:fill="auto"/>
          </w:tcPr>
          <w:p w14:paraId="4993AF0E"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41AF82EE" w14:textId="77777777" w:rsidR="00E17B52" w:rsidRPr="000D79A8" w:rsidRDefault="00E17B52" w:rsidP="0013375F">
            <w:pPr>
              <w:spacing w:before="40" w:after="120"/>
              <w:ind w:right="113"/>
            </w:pPr>
            <w:r w:rsidRPr="000D79A8">
              <w:t>A</w:t>
            </w:r>
            <w:r w:rsidRPr="000D79A8">
              <w:tab/>
              <w:t>There are no specific requirements</w:t>
            </w:r>
          </w:p>
          <w:p w14:paraId="053EABF2" w14:textId="77777777" w:rsidR="00E17B52" w:rsidRPr="000D79A8" w:rsidRDefault="00E17B52" w:rsidP="0013375F">
            <w:pPr>
              <w:spacing w:before="40" w:after="120"/>
              <w:ind w:right="113"/>
            </w:pPr>
            <w:r w:rsidRPr="000D79A8">
              <w:t>B</w:t>
            </w:r>
            <w:r w:rsidRPr="000D79A8">
              <w:tab/>
              <w:t>When authorized by the competent authority</w:t>
            </w:r>
          </w:p>
          <w:p w14:paraId="50572154" w14:textId="77777777" w:rsidR="00E17B52" w:rsidRPr="000D79A8" w:rsidRDefault="00E17B52" w:rsidP="0013375F">
            <w:pPr>
              <w:spacing w:before="40" w:after="120"/>
              <w:ind w:right="113"/>
            </w:pPr>
            <w:r w:rsidRPr="000D79A8">
              <w:t>C</w:t>
            </w:r>
            <w:r w:rsidRPr="000D79A8">
              <w:tab/>
              <w:t>During trans-shipment while at anchor</w:t>
            </w:r>
          </w:p>
          <w:p w14:paraId="39A6791E" w14:textId="77777777" w:rsidR="00E17B52" w:rsidRPr="000D79A8" w:rsidRDefault="00E17B52" w:rsidP="0013375F">
            <w:pPr>
              <w:spacing w:before="40" w:after="120"/>
              <w:ind w:left="567" w:right="113" w:hanging="567"/>
            </w:pPr>
            <w:r w:rsidRPr="000D79A8">
              <w:t>D</w:t>
            </w:r>
            <w:r w:rsidRPr="000D79A8">
              <w:tab/>
            </w:r>
            <w:r>
              <w:t>When the nearest approved handling facility is more than 2 kilometres away</w:t>
            </w:r>
          </w:p>
        </w:tc>
        <w:tc>
          <w:tcPr>
            <w:tcW w:w="1134" w:type="dxa"/>
            <w:tcBorders>
              <w:top w:val="nil"/>
              <w:bottom w:val="single" w:sz="4" w:space="0" w:color="auto"/>
            </w:tcBorders>
            <w:shd w:val="clear" w:color="auto" w:fill="auto"/>
          </w:tcPr>
          <w:p w14:paraId="4281596D" w14:textId="77777777" w:rsidR="00E17B52" w:rsidRPr="00B960E8" w:rsidRDefault="00E17B52" w:rsidP="00AE2BB1">
            <w:pPr>
              <w:spacing w:before="40" w:after="120"/>
              <w:ind w:right="113"/>
              <w:jc w:val="center"/>
            </w:pPr>
          </w:p>
        </w:tc>
      </w:tr>
      <w:tr w:rsidR="00E17B52" w:rsidRPr="003D412A" w14:paraId="4434E846" w14:textId="77777777" w:rsidTr="0013375F">
        <w:trPr>
          <w:trHeight w:val="20"/>
        </w:trPr>
        <w:tc>
          <w:tcPr>
            <w:tcW w:w="1308" w:type="dxa"/>
            <w:tcBorders>
              <w:top w:val="single" w:sz="4" w:space="0" w:color="auto"/>
              <w:bottom w:val="single" w:sz="4" w:space="0" w:color="auto"/>
            </w:tcBorders>
            <w:shd w:val="clear" w:color="auto" w:fill="auto"/>
          </w:tcPr>
          <w:p w14:paraId="67AAA636" w14:textId="77777777" w:rsidR="00E17B52" w:rsidRPr="00666BB3" w:rsidRDefault="00E17B52" w:rsidP="0013375F">
            <w:pPr>
              <w:spacing w:before="40" w:after="120"/>
              <w:ind w:right="113"/>
            </w:pPr>
            <w:r w:rsidRPr="00666BB3">
              <w:t>120 06.0-59</w:t>
            </w:r>
          </w:p>
        </w:tc>
        <w:tc>
          <w:tcPr>
            <w:tcW w:w="6063" w:type="dxa"/>
            <w:tcBorders>
              <w:top w:val="single" w:sz="4" w:space="0" w:color="auto"/>
              <w:bottom w:val="single" w:sz="4" w:space="0" w:color="auto"/>
            </w:tcBorders>
            <w:shd w:val="clear" w:color="auto" w:fill="auto"/>
          </w:tcPr>
          <w:p w14:paraId="18B74800" w14:textId="77777777" w:rsidR="00E17B52" w:rsidRPr="00666BB3" w:rsidRDefault="00E17B52" w:rsidP="0013375F">
            <w:pPr>
              <w:spacing w:before="40" w:after="120"/>
              <w:ind w:right="113"/>
            </w:pPr>
            <w:r w:rsidRPr="00666BB3">
              <w:t>7.1.4.4.2</w:t>
            </w:r>
          </w:p>
        </w:tc>
        <w:tc>
          <w:tcPr>
            <w:tcW w:w="1134" w:type="dxa"/>
            <w:tcBorders>
              <w:top w:val="single" w:sz="4" w:space="0" w:color="auto"/>
              <w:bottom w:val="single" w:sz="4" w:space="0" w:color="auto"/>
            </w:tcBorders>
            <w:shd w:val="clear" w:color="auto" w:fill="auto"/>
          </w:tcPr>
          <w:p w14:paraId="4A51EE6F" w14:textId="77777777" w:rsidR="00E17B52" w:rsidRPr="00666BB3" w:rsidRDefault="00E17B52" w:rsidP="00AE2BB1">
            <w:pPr>
              <w:spacing w:before="40" w:after="120"/>
              <w:ind w:right="113"/>
              <w:jc w:val="center"/>
            </w:pPr>
            <w:r w:rsidRPr="00666BB3">
              <w:t>A</w:t>
            </w:r>
          </w:p>
        </w:tc>
      </w:tr>
      <w:tr w:rsidR="00E17B52" w:rsidRPr="003D412A" w14:paraId="7C4DDC47" w14:textId="77777777" w:rsidTr="0013375F">
        <w:trPr>
          <w:trHeight w:val="20"/>
        </w:trPr>
        <w:tc>
          <w:tcPr>
            <w:tcW w:w="1308" w:type="dxa"/>
            <w:tcBorders>
              <w:top w:val="single" w:sz="4" w:space="0" w:color="auto"/>
              <w:bottom w:val="nil"/>
            </w:tcBorders>
            <w:shd w:val="clear" w:color="auto" w:fill="auto"/>
          </w:tcPr>
          <w:p w14:paraId="3CBF9800"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1D371849" w14:textId="77777777" w:rsidR="00E17B52" w:rsidRPr="000D79A8" w:rsidRDefault="00E17B52" w:rsidP="0013375F">
            <w:pPr>
              <w:spacing w:before="40" w:after="120"/>
              <w:ind w:right="113"/>
            </w:pPr>
            <w:ins w:id="1037" w:author="Clare Jane LORD" w:date="2022-11-17T17:14:00Z">
              <w:r>
                <w:t xml:space="preserve">Can </w:t>
              </w:r>
            </w:ins>
            <w:del w:id="1038" w:author="Clare Jane LORD" w:date="2022-11-17T17:14:00Z">
              <w:r w:rsidRPr="000D79A8" w:rsidDel="00040F4B">
                <w:delText>T</w:delText>
              </w:r>
            </w:del>
            <w:ins w:id="1039" w:author="Clare Jane LORD" w:date="2022-11-17T17:14:00Z">
              <w:r>
                <w:t>t</w:t>
              </w:r>
            </w:ins>
            <w:r w:rsidRPr="000D79A8">
              <w:t>wo metal containers with complete walls</w:t>
            </w:r>
            <w:ins w:id="1040" w:author="Clare Jane LORD" w:date="2022-11-17T17:14:00Z">
              <w:r>
                <w:t>,</w:t>
              </w:r>
            </w:ins>
            <w:r w:rsidRPr="000D79A8">
              <w:t xml:space="preserve"> </w:t>
            </w:r>
            <w:del w:id="1041" w:author="Clare Jane LORD" w:date="2022-11-17T17:14:00Z">
              <w:r w:rsidRPr="000D79A8" w:rsidDel="00854D97">
                <w:delText>are stacked. O</w:delText>
              </w:r>
            </w:del>
            <w:ins w:id="1042" w:author="Clare Jane LORD" w:date="2022-11-17T17:14:00Z">
              <w:r>
                <w:t>o</w:t>
              </w:r>
            </w:ins>
            <w:r w:rsidRPr="000D79A8">
              <w:t>ne</w:t>
            </w:r>
            <w:ins w:id="1043" w:author="Clare Jane LORD" w:date="2022-11-17T17:14:00Z">
              <w:r>
                <w:t xml:space="preserve"> of </w:t>
              </w:r>
            </w:ins>
            <w:ins w:id="1044" w:author="Clare Jane LORD" w:date="2022-11-21T14:12:00Z">
              <w:r>
                <w:t>them</w:t>
              </w:r>
            </w:ins>
            <w:r w:rsidRPr="000D79A8">
              <w:t xml:space="preserve"> </w:t>
            </w:r>
            <w:del w:id="1045" w:author="Clare Jane LORD" w:date="2022-11-21T14:12:00Z">
              <w:r w:rsidRPr="000D79A8" w:rsidDel="00924DC4">
                <w:delText xml:space="preserve">is </w:delText>
              </w:r>
            </w:del>
            <w:r w:rsidRPr="000D79A8">
              <w:t>loaded with toxic substances of Class 6.1, the other</w:t>
            </w:r>
            <w:r>
              <w:t xml:space="preserve"> </w:t>
            </w:r>
            <w:r w:rsidRPr="000D79A8">
              <w:t>with corrosive substances of Class 8</w:t>
            </w:r>
            <w:ins w:id="1046" w:author="Clare Jane LORD" w:date="2022-11-17T17:14:00Z">
              <w:r>
                <w:t>,</w:t>
              </w:r>
            </w:ins>
            <w:del w:id="1047" w:author="Clare Jane LORD" w:date="2022-11-17T17:14:00Z">
              <w:r w:rsidRPr="000D79A8" w:rsidDel="00854D97">
                <w:delText>.</w:delText>
              </w:r>
            </w:del>
            <w:r w:rsidRPr="000D79A8">
              <w:t xml:space="preserve"> </w:t>
            </w:r>
            <w:del w:id="1048" w:author="Clare Jane LORD" w:date="2022-11-17T17:14:00Z">
              <w:r w:rsidRPr="000D79A8" w:rsidDel="00854D97">
                <w:delText>Is this permitted</w:delText>
              </w:r>
            </w:del>
            <w:ins w:id="1049" w:author="Clare Jane LORD" w:date="2022-11-17T17:14:00Z">
              <w:r>
                <w:t>b</w:t>
              </w:r>
            </w:ins>
            <w:ins w:id="1050" w:author="Clare Jane LORD" w:date="2022-11-17T17:15:00Z">
              <w:r>
                <w:t>e stacked</w:t>
              </w:r>
            </w:ins>
            <w:r w:rsidRPr="000D79A8">
              <w:t>?</w:t>
            </w:r>
          </w:p>
        </w:tc>
        <w:tc>
          <w:tcPr>
            <w:tcW w:w="1134" w:type="dxa"/>
            <w:tcBorders>
              <w:top w:val="single" w:sz="4" w:space="0" w:color="auto"/>
              <w:bottom w:val="nil"/>
            </w:tcBorders>
            <w:shd w:val="clear" w:color="auto" w:fill="auto"/>
          </w:tcPr>
          <w:p w14:paraId="65AB6BA7" w14:textId="77777777" w:rsidR="00E17B52" w:rsidRPr="00B960E8" w:rsidRDefault="00E17B52" w:rsidP="00AE2BB1">
            <w:pPr>
              <w:spacing w:before="40" w:after="120"/>
              <w:ind w:right="113"/>
              <w:jc w:val="center"/>
            </w:pPr>
          </w:p>
        </w:tc>
      </w:tr>
      <w:tr w:rsidR="00E17B52" w:rsidRPr="003D412A" w14:paraId="45B9E95B" w14:textId="77777777" w:rsidTr="000E6810">
        <w:trPr>
          <w:trHeight w:val="20"/>
        </w:trPr>
        <w:tc>
          <w:tcPr>
            <w:tcW w:w="1308" w:type="dxa"/>
            <w:tcBorders>
              <w:top w:val="nil"/>
              <w:bottom w:val="single" w:sz="4" w:space="0" w:color="auto"/>
            </w:tcBorders>
            <w:shd w:val="clear" w:color="auto" w:fill="auto"/>
          </w:tcPr>
          <w:p w14:paraId="52087E3D"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2ADFBA1C" w14:textId="77777777" w:rsidR="00E17B52" w:rsidRPr="000D79A8" w:rsidRDefault="00E17B52" w:rsidP="0013375F">
            <w:pPr>
              <w:spacing w:before="40" w:after="120"/>
              <w:ind w:right="113"/>
            </w:pPr>
            <w:r w:rsidRPr="000D79A8">
              <w:t>A</w:t>
            </w:r>
            <w:r w:rsidRPr="000D79A8">
              <w:tab/>
              <w:t>Yes</w:t>
            </w:r>
          </w:p>
          <w:p w14:paraId="63F396BE" w14:textId="77777777" w:rsidR="00E17B52" w:rsidRPr="000D79A8" w:rsidRDefault="00E17B52" w:rsidP="0013375F">
            <w:pPr>
              <w:spacing w:before="40" w:after="120"/>
              <w:ind w:right="113"/>
            </w:pPr>
            <w:r w:rsidRPr="000D79A8">
              <w:t>B</w:t>
            </w:r>
            <w:r w:rsidRPr="000D79A8">
              <w:tab/>
              <w:t>No</w:t>
            </w:r>
          </w:p>
          <w:p w14:paraId="12EAD74F" w14:textId="77777777" w:rsidR="00E17B52" w:rsidRPr="000D79A8" w:rsidRDefault="00E17B52" w:rsidP="0013375F">
            <w:pPr>
              <w:spacing w:before="40" w:after="120"/>
              <w:ind w:right="113"/>
            </w:pPr>
            <w:r w:rsidRPr="000D79A8">
              <w:t>C</w:t>
            </w:r>
            <w:r w:rsidRPr="000D79A8">
              <w:tab/>
              <w:t xml:space="preserve">Yes, but only if they are stowed above deck </w:t>
            </w:r>
          </w:p>
          <w:p w14:paraId="5652B4D5" w14:textId="77777777" w:rsidR="00E17B52" w:rsidRPr="000D79A8" w:rsidRDefault="00E17B52" w:rsidP="0013375F">
            <w:pPr>
              <w:spacing w:before="40" w:after="120"/>
              <w:ind w:right="113"/>
            </w:pPr>
            <w:r w:rsidRPr="000D79A8">
              <w:t>D</w:t>
            </w:r>
            <w:r w:rsidRPr="000D79A8">
              <w:tab/>
              <w:t>Yes, but only if they are stowed below deck</w:t>
            </w:r>
          </w:p>
        </w:tc>
        <w:tc>
          <w:tcPr>
            <w:tcW w:w="1134" w:type="dxa"/>
            <w:tcBorders>
              <w:top w:val="nil"/>
              <w:bottom w:val="single" w:sz="4" w:space="0" w:color="auto"/>
            </w:tcBorders>
            <w:shd w:val="clear" w:color="auto" w:fill="auto"/>
          </w:tcPr>
          <w:p w14:paraId="3DF045FE" w14:textId="77777777" w:rsidR="00E17B52" w:rsidRPr="00B960E8" w:rsidRDefault="00E17B52" w:rsidP="00AE2BB1">
            <w:pPr>
              <w:spacing w:before="40" w:after="120"/>
              <w:ind w:right="113"/>
              <w:jc w:val="center"/>
            </w:pPr>
          </w:p>
        </w:tc>
      </w:tr>
      <w:tr w:rsidR="00E17B52" w:rsidRPr="003D412A" w14:paraId="686B99EB" w14:textId="77777777" w:rsidTr="000E6810">
        <w:trPr>
          <w:trHeight w:val="20"/>
        </w:trPr>
        <w:tc>
          <w:tcPr>
            <w:tcW w:w="1308" w:type="dxa"/>
            <w:tcBorders>
              <w:top w:val="single" w:sz="4" w:space="0" w:color="auto"/>
              <w:bottom w:val="nil"/>
            </w:tcBorders>
            <w:shd w:val="clear" w:color="auto" w:fill="auto"/>
          </w:tcPr>
          <w:p w14:paraId="083A17DC"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37B2178F"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463E8B1C" w14:textId="77777777" w:rsidR="00E17B52" w:rsidRPr="00B960E8" w:rsidRDefault="00E17B52" w:rsidP="00AE2BB1">
            <w:pPr>
              <w:spacing w:before="40" w:after="120"/>
              <w:ind w:right="113"/>
              <w:jc w:val="center"/>
            </w:pPr>
          </w:p>
        </w:tc>
      </w:tr>
      <w:tr w:rsidR="00E17B52" w:rsidRPr="003D412A" w14:paraId="75F68294" w14:textId="77777777" w:rsidTr="000E6810">
        <w:trPr>
          <w:trHeight w:val="20"/>
        </w:trPr>
        <w:tc>
          <w:tcPr>
            <w:tcW w:w="1308" w:type="dxa"/>
            <w:tcBorders>
              <w:top w:val="nil"/>
              <w:bottom w:val="single" w:sz="4" w:space="0" w:color="auto"/>
            </w:tcBorders>
            <w:shd w:val="clear" w:color="auto" w:fill="auto"/>
          </w:tcPr>
          <w:p w14:paraId="02FCCA08" w14:textId="77777777" w:rsidR="00E17B52" w:rsidRPr="00B960E8" w:rsidRDefault="00E17B52" w:rsidP="00A26E4C">
            <w:pPr>
              <w:keepNext/>
              <w:keepLines/>
              <w:spacing w:before="40" w:after="100"/>
              <w:ind w:right="113"/>
            </w:pPr>
            <w:r w:rsidRPr="000D79A8">
              <w:t>120 06.0-60</w:t>
            </w:r>
          </w:p>
        </w:tc>
        <w:tc>
          <w:tcPr>
            <w:tcW w:w="6063" w:type="dxa"/>
            <w:tcBorders>
              <w:top w:val="nil"/>
              <w:bottom w:val="single" w:sz="4" w:space="0" w:color="auto"/>
            </w:tcBorders>
            <w:shd w:val="clear" w:color="auto" w:fill="auto"/>
          </w:tcPr>
          <w:p w14:paraId="36DF3979" w14:textId="77777777" w:rsidR="00E17B52" w:rsidRPr="000D79A8" w:rsidRDefault="00E17B52" w:rsidP="00A26E4C">
            <w:pPr>
              <w:keepNext/>
              <w:keepLines/>
              <w:spacing w:before="40" w:after="100"/>
              <w:ind w:right="113"/>
            </w:pPr>
            <w:r w:rsidRPr="000D79A8">
              <w:t>7.1.4.4.3</w:t>
            </w:r>
          </w:p>
        </w:tc>
        <w:tc>
          <w:tcPr>
            <w:tcW w:w="1134" w:type="dxa"/>
            <w:tcBorders>
              <w:top w:val="nil"/>
              <w:bottom w:val="single" w:sz="4" w:space="0" w:color="auto"/>
            </w:tcBorders>
            <w:shd w:val="clear" w:color="auto" w:fill="auto"/>
          </w:tcPr>
          <w:p w14:paraId="2CACA303" w14:textId="77777777" w:rsidR="00E17B52" w:rsidRPr="00B960E8" w:rsidRDefault="00E17B52" w:rsidP="00AE2BB1">
            <w:pPr>
              <w:keepNext/>
              <w:keepLines/>
              <w:spacing w:before="40" w:after="100"/>
              <w:ind w:right="113"/>
              <w:jc w:val="center"/>
            </w:pPr>
            <w:r>
              <w:t>B</w:t>
            </w:r>
          </w:p>
        </w:tc>
      </w:tr>
      <w:tr w:rsidR="00E17B52" w:rsidRPr="003D412A" w14:paraId="6B1BA15C" w14:textId="77777777" w:rsidTr="0013375F">
        <w:trPr>
          <w:trHeight w:val="20"/>
        </w:trPr>
        <w:tc>
          <w:tcPr>
            <w:tcW w:w="1308" w:type="dxa"/>
            <w:tcBorders>
              <w:top w:val="single" w:sz="4" w:space="0" w:color="auto"/>
              <w:bottom w:val="nil"/>
            </w:tcBorders>
            <w:shd w:val="clear" w:color="auto" w:fill="auto"/>
          </w:tcPr>
          <w:p w14:paraId="0CFC5577" w14:textId="77777777" w:rsidR="00E17B52" w:rsidRPr="00B960E8" w:rsidRDefault="00E17B52" w:rsidP="00A26E4C">
            <w:pPr>
              <w:keepNext/>
              <w:keepLines/>
              <w:spacing w:before="40" w:after="100"/>
              <w:ind w:right="113"/>
            </w:pPr>
          </w:p>
        </w:tc>
        <w:tc>
          <w:tcPr>
            <w:tcW w:w="6063" w:type="dxa"/>
            <w:tcBorders>
              <w:top w:val="single" w:sz="4" w:space="0" w:color="auto"/>
              <w:bottom w:val="nil"/>
            </w:tcBorders>
            <w:shd w:val="clear" w:color="auto" w:fill="auto"/>
          </w:tcPr>
          <w:p w14:paraId="476766B5" w14:textId="77777777" w:rsidR="00E17B52" w:rsidRPr="000D79A8" w:rsidRDefault="00E17B52" w:rsidP="00A26E4C">
            <w:pPr>
              <w:keepNext/>
              <w:keepLines/>
              <w:spacing w:before="40" w:after="100"/>
              <w:ind w:right="113"/>
            </w:pPr>
            <w:del w:id="1051" w:author="Clare Jane LORD" w:date="2022-11-17T17:15:00Z">
              <w:r w:rsidDel="00854D97">
                <w:delText>T</w:delText>
              </w:r>
              <w:r w:rsidRPr="000D79A8" w:rsidDel="00854D97">
                <w:delText xml:space="preserve">he </w:delText>
              </w:r>
            </w:del>
            <w:ins w:id="1052" w:author="Clare Jane LORD" w:date="2022-11-17T17:15:00Z">
              <w:r w:rsidRPr="000D79A8">
                <w:t xml:space="preserve">What is the minimum separation distance required between the </w:t>
              </w:r>
            </w:ins>
            <w:r w:rsidRPr="000D79A8">
              <w:t>following containers</w:t>
            </w:r>
            <w:del w:id="1053" w:author="Clare Jane LORD" w:date="2022-11-17T17:15:00Z">
              <w:r w:rsidRPr="000D79A8" w:rsidDel="00854D97">
                <w:delText xml:space="preserve"> </w:delText>
              </w:r>
              <w:r w:rsidDel="00854D97">
                <w:delText xml:space="preserve">have to be </w:delText>
              </w:r>
              <w:r w:rsidRPr="000D79A8" w:rsidDel="00854D97">
                <w:delText>transport</w:delText>
              </w:r>
              <w:r w:rsidDel="00854D97">
                <w:delText>ed</w:delText>
              </w:r>
            </w:del>
            <w:r w:rsidRPr="000D79A8">
              <w:t>:</w:t>
            </w:r>
          </w:p>
        </w:tc>
        <w:tc>
          <w:tcPr>
            <w:tcW w:w="1134" w:type="dxa"/>
            <w:tcBorders>
              <w:top w:val="single" w:sz="4" w:space="0" w:color="auto"/>
              <w:bottom w:val="nil"/>
            </w:tcBorders>
            <w:shd w:val="clear" w:color="auto" w:fill="auto"/>
          </w:tcPr>
          <w:p w14:paraId="64DC1B99" w14:textId="77777777" w:rsidR="00E17B52" w:rsidRPr="00B960E8" w:rsidRDefault="00E17B52" w:rsidP="00AE2BB1">
            <w:pPr>
              <w:keepNext/>
              <w:keepLines/>
              <w:spacing w:before="40" w:after="100"/>
              <w:ind w:right="113"/>
              <w:jc w:val="center"/>
            </w:pPr>
          </w:p>
        </w:tc>
      </w:tr>
      <w:tr w:rsidR="00E17B52" w:rsidRPr="003D412A" w14:paraId="3C17AF54" w14:textId="77777777" w:rsidTr="0013375F">
        <w:trPr>
          <w:trHeight w:val="20"/>
        </w:trPr>
        <w:tc>
          <w:tcPr>
            <w:tcW w:w="1308" w:type="dxa"/>
            <w:tcBorders>
              <w:top w:val="nil"/>
              <w:bottom w:val="nil"/>
            </w:tcBorders>
            <w:shd w:val="clear" w:color="auto" w:fill="auto"/>
          </w:tcPr>
          <w:p w14:paraId="1E0A2C07" w14:textId="77777777" w:rsidR="00E17B52" w:rsidRPr="00B960E8" w:rsidRDefault="00E17B52" w:rsidP="00A26E4C">
            <w:pPr>
              <w:keepNext/>
              <w:keepLines/>
              <w:spacing w:before="40" w:after="100"/>
              <w:ind w:right="113"/>
            </w:pPr>
          </w:p>
        </w:tc>
        <w:tc>
          <w:tcPr>
            <w:tcW w:w="6063" w:type="dxa"/>
            <w:tcBorders>
              <w:top w:val="nil"/>
              <w:bottom w:val="nil"/>
            </w:tcBorders>
            <w:shd w:val="clear" w:color="auto" w:fill="auto"/>
          </w:tcPr>
          <w:p w14:paraId="0747C7B6" w14:textId="77777777" w:rsidR="00E17B52" w:rsidRDefault="00E17B52" w:rsidP="00A26E4C">
            <w:pPr>
              <w:pStyle w:val="Bullet1G"/>
              <w:keepNext/>
              <w:keepLines/>
              <w:tabs>
                <w:tab w:val="clear" w:pos="1701"/>
                <w:tab w:val="left" w:pos="567"/>
              </w:tabs>
              <w:spacing w:after="100"/>
              <w:ind w:left="567"/>
            </w:pPr>
            <w:r w:rsidRPr="000D79A8">
              <w:t>A container covered with tarpaulins (no closed metal roof) loaded with substances of Class 3</w:t>
            </w:r>
          </w:p>
          <w:p w14:paraId="67C54950" w14:textId="77777777" w:rsidR="00E17B52" w:rsidRPr="000D79A8" w:rsidRDefault="00E17B52" w:rsidP="00A26E4C">
            <w:pPr>
              <w:pStyle w:val="Bullet1G"/>
              <w:keepNext/>
              <w:keepLines/>
              <w:tabs>
                <w:tab w:val="clear" w:pos="1701"/>
                <w:tab w:val="left" w:pos="567"/>
              </w:tabs>
              <w:spacing w:after="100"/>
              <w:ind w:left="567"/>
            </w:pPr>
            <w:r w:rsidRPr="000D79A8">
              <w:t>A container covered with tarpaulins (no closed metal roof) loaded with substances of Class 5.1</w:t>
            </w:r>
            <w:ins w:id="1054" w:author="Clare Jane LORD" w:date="2022-11-17T17:15:00Z">
              <w:r>
                <w:t>?</w:t>
              </w:r>
            </w:ins>
          </w:p>
        </w:tc>
        <w:tc>
          <w:tcPr>
            <w:tcW w:w="1134" w:type="dxa"/>
            <w:tcBorders>
              <w:top w:val="nil"/>
              <w:bottom w:val="nil"/>
            </w:tcBorders>
            <w:shd w:val="clear" w:color="auto" w:fill="auto"/>
          </w:tcPr>
          <w:p w14:paraId="169A64BF" w14:textId="77777777" w:rsidR="00E17B52" w:rsidRPr="00B960E8" w:rsidRDefault="00E17B52" w:rsidP="00AE2BB1">
            <w:pPr>
              <w:keepNext/>
              <w:keepLines/>
              <w:spacing w:before="40" w:after="100"/>
              <w:ind w:right="113"/>
              <w:jc w:val="center"/>
            </w:pPr>
          </w:p>
        </w:tc>
      </w:tr>
      <w:tr w:rsidR="00E17B52" w:rsidRPr="003D412A" w14:paraId="22EB44A3" w14:textId="77777777" w:rsidTr="0013375F">
        <w:trPr>
          <w:trHeight w:val="20"/>
        </w:trPr>
        <w:tc>
          <w:tcPr>
            <w:tcW w:w="1308" w:type="dxa"/>
            <w:tcBorders>
              <w:top w:val="nil"/>
              <w:bottom w:val="nil"/>
            </w:tcBorders>
            <w:shd w:val="clear" w:color="auto" w:fill="auto"/>
          </w:tcPr>
          <w:p w14:paraId="73AE0F57"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78F7709" w14:textId="77777777" w:rsidR="00E17B52" w:rsidRPr="000D79A8" w:rsidRDefault="00E17B52" w:rsidP="00A26E4C">
            <w:pPr>
              <w:spacing w:before="40" w:after="100"/>
              <w:ind w:right="113"/>
            </w:pPr>
            <w:del w:id="1055" w:author="Clare Jane LORD" w:date="2022-11-17T17:15:00Z">
              <w:r w:rsidRPr="000D79A8" w:rsidDel="00854D97">
                <w:delText>What is the minimum separation distance required between the two containers?</w:delText>
              </w:r>
            </w:del>
          </w:p>
        </w:tc>
        <w:tc>
          <w:tcPr>
            <w:tcW w:w="1134" w:type="dxa"/>
            <w:tcBorders>
              <w:top w:val="nil"/>
              <w:bottom w:val="nil"/>
            </w:tcBorders>
            <w:shd w:val="clear" w:color="auto" w:fill="auto"/>
          </w:tcPr>
          <w:p w14:paraId="55D68CFA" w14:textId="77777777" w:rsidR="00E17B52" w:rsidRPr="00B960E8" w:rsidRDefault="00E17B52" w:rsidP="00AE2BB1">
            <w:pPr>
              <w:spacing w:before="40" w:after="100"/>
              <w:ind w:right="113"/>
              <w:jc w:val="center"/>
            </w:pPr>
          </w:p>
        </w:tc>
      </w:tr>
      <w:tr w:rsidR="00E17B52" w:rsidRPr="003D412A" w14:paraId="031B25AB" w14:textId="77777777" w:rsidTr="0013375F">
        <w:trPr>
          <w:trHeight w:val="20"/>
        </w:trPr>
        <w:tc>
          <w:tcPr>
            <w:tcW w:w="1308" w:type="dxa"/>
            <w:tcBorders>
              <w:top w:val="nil"/>
              <w:bottom w:val="single" w:sz="4" w:space="0" w:color="auto"/>
            </w:tcBorders>
            <w:shd w:val="clear" w:color="auto" w:fill="auto"/>
          </w:tcPr>
          <w:p w14:paraId="36B4F7AF"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578EBF94" w14:textId="77777777" w:rsidR="00E17B52" w:rsidRPr="000D79A8" w:rsidRDefault="00E17B52" w:rsidP="00A26E4C">
            <w:pPr>
              <w:spacing w:before="40" w:after="100"/>
              <w:ind w:right="113"/>
            </w:pPr>
            <w:r w:rsidRPr="000D79A8">
              <w:t>A</w:t>
            </w:r>
            <w:r w:rsidRPr="000D79A8">
              <w:tab/>
              <w:t>5 m</w:t>
            </w:r>
          </w:p>
          <w:p w14:paraId="1A5863CA" w14:textId="77777777" w:rsidR="00E17B52" w:rsidRPr="000D79A8" w:rsidRDefault="00E17B52" w:rsidP="00A26E4C">
            <w:pPr>
              <w:spacing w:before="40" w:after="100"/>
              <w:ind w:right="113"/>
            </w:pPr>
            <w:r w:rsidRPr="000D79A8">
              <w:t>B</w:t>
            </w:r>
            <w:r w:rsidRPr="000D79A8">
              <w:tab/>
              <w:t>2.4 m</w:t>
            </w:r>
          </w:p>
          <w:p w14:paraId="4BF8F9C0" w14:textId="77777777" w:rsidR="00E17B52" w:rsidRPr="000D79A8" w:rsidRDefault="00E17B52" w:rsidP="00A26E4C">
            <w:pPr>
              <w:spacing w:before="40" w:after="100"/>
              <w:ind w:right="113"/>
            </w:pPr>
            <w:r w:rsidRPr="000D79A8">
              <w:t>C</w:t>
            </w:r>
            <w:r w:rsidRPr="000D79A8">
              <w:tab/>
              <w:t>4.8 m</w:t>
            </w:r>
          </w:p>
          <w:p w14:paraId="29920B86" w14:textId="77777777" w:rsidR="00E17B52" w:rsidRDefault="00E17B52" w:rsidP="00A26E4C">
            <w:pPr>
              <w:spacing w:before="40" w:after="100"/>
              <w:ind w:right="113"/>
            </w:pPr>
            <w:r w:rsidRPr="000D79A8">
              <w:t>D</w:t>
            </w:r>
            <w:r w:rsidRPr="000D79A8">
              <w:tab/>
              <w:t>10 m</w:t>
            </w:r>
          </w:p>
        </w:tc>
        <w:tc>
          <w:tcPr>
            <w:tcW w:w="1134" w:type="dxa"/>
            <w:tcBorders>
              <w:top w:val="nil"/>
              <w:bottom w:val="single" w:sz="4" w:space="0" w:color="auto"/>
            </w:tcBorders>
            <w:shd w:val="clear" w:color="auto" w:fill="auto"/>
          </w:tcPr>
          <w:p w14:paraId="62D0E62D" w14:textId="77777777" w:rsidR="00E17B52" w:rsidRPr="00B960E8" w:rsidRDefault="00E17B52" w:rsidP="00AE2BB1">
            <w:pPr>
              <w:spacing w:before="40" w:after="100"/>
              <w:ind w:right="113"/>
              <w:jc w:val="center"/>
            </w:pPr>
          </w:p>
        </w:tc>
      </w:tr>
      <w:tr w:rsidR="00E17B52" w:rsidRPr="003D412A" w14:paraId="48E86099" w14:textId="77777777" w:rsidTr="0013375F">
        <w:trPr>
          <w:trHeight w:val="20"/>
        </w:trPr>
        <w:tc>
          <w:tcPr>
            <w:tcW w:w="1308" w:type="dxa"/>
            <w:tcBorders>
              <w:top w:val="single" w:sz="4" w:space="0" w:color="auto"/>
              <w:bottom w:val="single" w:sz="4" w:space="0" w:color="auto"/>
            </w:tcBorders>
            <w:shd w:val="clear" w:color="auto" w:fill="auto"/>
          </w:tcPr>
          <w:p w14:paraId="4380B204" w14:textId="77777777" w:rsidR="00E17B52" w:rsidRPr="0071678B" w:rsidRDefault="00E17B52" w:rsidP="00A26E4C">
            <w:pPr>
              <w:spacing w:before="40" w:after="100"/>
              <w:ind w:right="113"/>
            </w:pPr>
            <w:r w:rsidRPr="0071678B">
              <w:t>120 06.0-61</w:t>
            </w:r>
          </w:p>
        </w:tc>
        <w:tc>
          <w:tcPr>
            <w:tcW w:w="6063" w:type="dxa"/>
            <w:tcBorders>
              <w:top w:val="single" w:sz="4" w:space="0" w:color="auto"/>
              <w:bottom w:val="single" w:sz="4" w:space="0" w:color="auto"/>
            </w:tcBorders>
            <w:shd w:val="clear" w:color="auto" w:fill="auto"/>
          </w:tcPr>
          <w:p w14:paraId="3B3A1354" w14:textId="77777777" w:rsidR="00E17B52" w:rsidRPr="0071678B" w:rsidRDefault="00E17B52" w:rsidP="00A26E4C">
            <w:pPr>
              <w:spacing w:before="40" w:after="100"/>
              <w:ind w:right="113"/>
            </w:pPr>
            <w:r w:rsidRPr="0071678B">
              <w:t>3.2</w:t>
            </w:r>
            <w:r>
              <w:t>.1</w:t>
            </w:r>
            <w:r w:rsidRPr="0071678B">
              <w:t>, Table A, 7.1.5.0.2</w:t>
            </w:r>
          </w:p>
        </w:tc>
        <w:tc>
          <w:tcPr>
            <w:tcW w:w="1134" w:type="dxa"/>
            <w:tcBorders>
              <w:top w:val="single" w:sz="4" w:space="0" w:color="auto"/>
              <w:bottom w:val="single" w:sz="4" w:space="0" w:color="auto"/>
            </w:tcBorders>
            <w:shd w:val="clear" w:color="auto" w:fill="auto"/>
          </w:tcPr>
          <w:p w14:paraId="3E04601F" w14:textId="77777777" w:rsidR="00E17B52" w:rsidRPr="0071678B" w:rsidRDefault="00E17B52" w:rsidP="00AE2BB1">
            <w:pPr>
              <w:spacing w:before="40" w:after="100"/>
              <w:ind w:right="113"/>
              <w:jc w:val="center"/>
            </w:pPr>
            <w:r w:rsidRPr="0071678B">
              <w:t>C</w:t>
            </w:r>
          </w:p>
        </w:tc>
      </w:tr>
      <w:tr w:rsidR="00E17B52" w:rsidRPr="003D412A" w14:paraId="091E3C4F" w14:textId="77777777" w:rsidTr="0013375F">
        <w:trPr>
          <w:trHeight w:val="20"/>
        </w:trPr>
        <w:tc>
          <w:tcPr>
            <w:tcW w:w="1308" w:type="dxa"/>
            <w:tcBorders>
              <w:top w:val="single" w:sz="4" w:space="0" w:color="auto"/>
              <w:bottom w:val="nil"/>
            </w:tcBorders>
            <w:shd w:val="clear" w:color="auto" w:fill="auto"/>
          </w:tcPr>
          <w:p w14:paraId="15CEB789" w14:textId="77777777" w:rsidR="00E17B52" w:rsidRPr="00B960E8" w:rsidRDefault="00E17B52" w:rsidP="00A26E4C">
            <w:pPr>
              <w:spacing w:before="40" w:after="100"/>
              <w:ind w:right="113"/>
            </w:pPr>
          </w:p>
        </w:tc>
        <w:tc>
          <w:tcPr>
            <w:tcW w:w="6063" w:type="dxa"/>
            <w:tcBorders>
              <w:top w:val="single" w:sz="4" w:space="0" w:color="auto"/>
              <w:bottom w:val="nil"/>
            </w:tcBorders>
            <w:shd w:val="clear" w:color="auto" w:fill="auto"/>
          </w:tcPr>
          <w:p w14:paraId="3663B01A" w14:textId="77777777" w:rsidR="00E17B52" w:rsidRPr="000D79A8" w:rsidRDefault="00E17B52" w:rsidP="00A26E4C">
            <w:pPr>
              <w:keepNext/>
              <w:keepLines/>
              <w:spacing w:before="40" w:after="100"/>
              <w:ind w:right="113"/>
            </w:pPr>
            <w:ins w:id="1056" w:author="Clare Jane LORD" w:date="2022-11-17T17:16:00Z">
              <w:r w:rsidRPr="000D79A8">
                <w:t>Wh</w:t>
              </w:r>
            </w:ins>
            <w:ins w:id="1057" w:author="Clare Jane LORD" w:date="2022-11-17T17:32:00Z">
              <w:r>
                <w:t>at</w:t>
              </w:r>
            </w:ins>
            <w:ins w:id="1058" w:author="Clare Jane LORD" w:date="2022-11-17T17:16:00Z">
              <w:r w:rsidRPr="000D79A8">
                <w:t xml:space="preserve"> marking is</w:t>
              </w:r>
            </w:ins>
            <w:ins w:id="1059" w:author="Clare Jane LORD" w:date="2022-11-21T14:18:00Z">
              <w:r>
                <w:t xml:space="preserve"> required on</w:t>
              </w:r>
            </w:ins>
            <w:ins w:id="1060" w:author="Clare Jane LORD" w:date="2022-11-17T17:16:00Z">
              <w:r w:rsidRPr="000D79A8">
                <w:t xml:space="preserve"> </w:t>
              </w:r>
              <w:r>
                <w:t>a</w:t>
              </w:r>
              <w:r w:rsidRPr="000D79A8">
                <w:t xml:space="preserve"> vessel</w:t>
              </w:r>
              <w:r>
                <w:t xml:space="preserve"> transporting </w:t>
              </w:r>
            </w:ins>
            <w:del w:id="1061" w:author="Clare Jane LORD" w:date="2022-11-17T17:16:00Z">
              <w:r w:rsidDel="00537872">
                <w:delText>I</w:delText>
              </w:r>
              <w:r w:rsidRPr="000D79A8" w:rsidDel="00537872">
                <w:delText xml:space="preserve">n addition to goods for which no blue cone marking is prescribed, two </w:delText>
              </w:r>
            </w:del>
            <w:r w:rsidRPr="000D79A8">
              <w:t>containers of UN No. 1397 ALUMINIUM PHOSPHIDE with a total mass of 50,000 kg</w:t>
            </w:r>
            <w:del w:id="1062" w:author="Clare Jane LORD" w:date="2022-11-21T14:18:00Z">
              <w:r w:rsidDel="00420E14">
                <w:delText xml:space="preserve"> </w:delText>
              </w:r>
            </w:del>
            <w:del w:id="1063" w:author="Clare Jane LORD" w:date="2022-11-17T17:17:00Z">
              <w:r w:rsidDel="00537872">
                <w:delText>have to be</w:delText>
              </w:r>
            </w:del>
            <w:del w:id="1064" w:author="Clare Jane LORD" w:date="2022-11-17T17:16:00Z">
              <w:r w:rsidDel="00854D97">
                <w:delText xml:space="preserve"> transported</w:delText>
              </w:r>
            </w:del>
            <w:del w:id="1065" w:author="Clare Jane LORD" w:date="2022-11-17T17:17:00Z">
              <w:r w:rsidRPr="000D79A8" w:rsidDel="00537872">
                <w:delText xml:space="preserve">. </w:delText>
              </w:r>
            </w:del>
            <w:del w:id="1066" w:author="Clare Jane LORD" w:date="2022-11-17T17:16:00Z">
              <w:r w:rsidRPr="000D79A8" w:rsidDel="00854D97">
                <w:delText xml:space="preserve">Which marking is the vessel </w:delText>
              </w:r>
            </w:del>
            <w:del w:id="1067" w:author="Clare Jane LORD" w:date="2022-11-21T14:18:00Z">
              <w:r w:rsidRPr="000D79A8" w:rsidDel="00420E14">
                <w:delText>required to display</w:delText>
              </w:r>
            </w:del>
            <w:r w:rsidRPr="000D79A8">
              <w:t>?</w:t>
            </w:r>
          </w:p>
        </w:tc>
        <w:tc>
          <w:tcPr>
            <w:tcW w:w="1134" w:type="dxa"/>
            <w:tcBorders>
              <w:top w:val="single" w:sz="4" w:space="0" w:color="auto"/>
              <w:bottom w:val="nil"/>
            </w:tcBorders>
            <w:shd w:val="clear" w:color="auto" w:fill="auto"/>
          </w:tcPr>
          <w:p w14:paraId="2967AB2A" w14:textId="77777777" w:rsidR="00E17B52" w:rsidRPr="00B960E8" w:rsidRDefault="00E17B52" w:rsidP="00AE2BB1">
            <w:pPr>
              <w:spacing w:before="40" w:after="100"/>
              <w:ind w:right="113"/>
              <w:jc w:val="center"/>
            </w:pPr>
          </w:p>
        </w:tc>
      </w:tr>
      <w:tr w:rsidR="00E17B52" w:rsidRPr="003D412A" w14:paraId="7F96FA31" w14:textId="77777777" w:rsidTr="0013375F">
        <w:trPr>
          <w:trHeight w:val="20"/>
        </w:trPr>
        <w:tc>
          <w:tcPr>
            <w:tcW w:w="1308" w:type="dxa"/>
            <w:tcBorders>
              <w:top w:val="nil"/>
              <w:bottom w:val="single" w:sz="4" w:space="0" w:color="auto"/>
            </w:tcBorders>
            <w:shd w:val="clear" w:color="auto" w:fill="auto"/>
          </w:tcPr>
          <w:p w14:paraId="67FC5234"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55EA74DF" w14:textId="77777777" w:rsidR="00E17B52" w:rsidRPr="000D79A8" w:rsidRDefault="00E17B52" w:rsidP="00A26E4C">
            <w:pPr>
              <w:spacing w:before="40" w:after="100"/>
              <w:ind w:right="113"/>
            </w:pPr>
            <w:r w:rsidRPr="000D79A8">
              <w:t>A</w:t>
            </w:r>
            <w:r w:rsidRPr="000D79A8">
              <w:tab/>
              <w:t>No marking</w:t>
            </w:r>
          </w:p>
          <w:p w14:paraId="1E928301" w14:textId="77777777" w:rsidR="00E17B52" w:rsidRPr="000D79A8" w:rsidRDefault="00E17B52" w:rsidP="00A26E4C">
            <w:pPr>
              <w:spacing w:before="40" w:after="100"/>
              <w:ind w:right="113"/>
            </w:pPr>
            <w:r w:rsidRPr="000D79A8">
              <w:t>B</w:t>
            </w:r>
            <w:r w:rsidRPr="000D79A8">
              <w:tab/>
              <w:t>One blue cone/one blue light</w:t>
            </w:r>
          </w:p>
          <w:p w14:paraId="75B877BB" w14:textId="77777777" w:rsidR="00E17B52" w:rsidRPr="000D79A8" w:rsidRDefault="00E17B52" w:rsidP="00A26E4C">
            <w:pPr>
              <w:spacing w:before="40" w:after="100"/>
              <w:ind w:right="113"/>
            </w:pPr>
            <w:r w:rsidRPr="000D79A8">
              <w:t>C</w:t>
            </w:r>
            <w:r w:rsidRPr="000D79A8">
              <w:tab/>
              <w:t>Two blue cones/two blue lights</w:t>
            </w:r>
          </w:p>
          <w:p w14:paraId="40D62DE1" w14:textId="77777777" w:rsidR="00E17B52" w:rsidRPr="000D79A8" w:rsidRDefault="00E17B52" w:rsidP="00A26E4C">
            <w:pPr>
              <w:spacing w:before="40" w:after="100"/>
              <w:ind w:right="113"/>
            </w:pPr>
            <w:r w:rsidRPr="000D79A8">
              <w:t>D</w:t>
            </w:r>
            <w:r w:rsidRPr="000D79A8">
              <w:tab/>
              <w:t>Three blue cones/three blue lights</w:t>
            </w:r>
          </w:p>
        </w:tc>
        <w:tc>
          <w:tcPr>
            <w:tcW w:w="1134" w:type="dxa"/>
            <w:tcBorders>
              <w:top w:val="nil"/>
              <w:bottom w:val="single" w:sz="4" w:space="0" w:color="auto"/>
            </w:tcBorders>
            <w:shd w:val="clear" w:color="auto" w:fill="auto"/>
          </w:tcPr>
          <w:p w14:paraId="73AAEEC5" w14:textId="77777777" w:rsidR="00E17B52" w:rsidRPr="00B960E8" w:rsidRDefault="00E17B52" w:rsidP="00AE2BB1">
            <w:pPr>
              <w:spacing w:before="40" w:after="100"/>
              <w:ind w:right="113"/>
              <w:jc w:val="center"/>
            </w:pPr>
          </w:p>
        </w:tc>
      </w:tr>
      <w:tr w:rsidR="00E17B52" w:rsidRPr="003D412A" w14:paraId="46B17D14" w14:textId="77777777" w:rsidTr="0013375F">
        <w:trPr>
          <w:trHeight w:val="20"/>
        </w:trPr>
        <w:tc>
          <w:tcPr>
            <w:tcW w:w="1308" w:type="dxa"/>
            <w:tcBorders>
              <w:top w:val="single" w:sz="4" w:space="0" w:color="auto"/>
              <w:bottom w:val="single" w:sz="4" w:space="0" w:color="auto"/>
            </w:tcBorders>
            <w:shd w:val="clear" w:color="auto" w:fill="auto"/>
          </w:tcPr>
          <w:p w14:paraId="5E09291A" w14:textId="77777777" w:rsidR="00E17B52" w:rsidRPr="00B74F7A" w:rsidRDefault="00E17B52" w:rsidP="00A26E4C">
            <w:pPr>
              <w:spacing w:before="40" w:after="100"/>
              <w:ind w:right="113"/>
            </w:pPr>
            <w:r w:rsidRPr="00B74F7A">
              <w:t>120 06.0-62</w:t>
            </w:r>
          </w:p>
        </w:tc>
        <w:tc>
          <w:tcPr>
            <w:tcW w:w="6063" w:type="dxa"/>
            <w:tcBorders>
              <w:top w:val="single" w:sz="4" w:space="0" w:color="auto"/>
              <w:bottom w:val="single" w:sz="4" w:space="0" w:color="auto"/>
            </w:tcBorders>
            <w:shd w:val="clear" w:color="auto" w:fill="auto"/>
          </w:tcPr>
          <w:p w14:paraId="207ABBAA" w14:textId="77777777" w:rsidR="00E17B52" w:rsidRPr="00B74F7A" w:rsidRDefault="00E17B52" w:rsidP="00A26E4C">
            <w:pPr>
              <w:spacing w:before="40" w:after="100"/>
              <w:ind w:right="113"/>
            </w:pPr>
            <w:r>
              <w:t xml:space="preserve">3.2.1, Table A, </w:t>
            </w:r>
            <w:r w:rsidRPr="00B74F7A">
              <w:t>7.1.5.0.2</w:t>
            </w:r>
          </w:p>
        </w:tc>
        <w:tc>
          <w:tcPr>
            <w:tcW w:w="1134" w:type="dxa"/>
            <w:tcBorders>
              <w:top w:val="single" w:sz="4" w:space="0" w:color="auto"/>
              <w:bottom w:val="single" w:sz="4" w:space="0" w:color="auto"/>
            </w:tcBorders>
            <w:shd w:val="clear" w:color="auto" w:fill="auto"/>
          </w:tcPr>
          <w:p w14:paraId="1F7E2DD8" w14:textId="77777777" w:rsidR="00E17B52" w:rsidRPr="00B74F7A" w:rsidRDefault="00E17B52" w:rsidP="00AE2BB1">
            <w:pPr>
              <w:spacing w:before="40" w:after="100"/>
              <w:ind w:right="113"/>
              <w:jc w:val="center"/>
            </w:pPr>
            <w:r w:rsidRPr="00B74F7A">
              <w:t>A</w:t>
            </w:r>
          </w:p>
        </w:tc>
      </w:tr>
      <w:tr w:rsidR="00E17B52" w:rsidRPr="003D412A" w14:paraId="047F9392" w14:textId="77777777" w:rsidTr="0013375F">
        <w:trPr>
          <w:trHeight w:val="20"/>
        </w:trPr>
        <w:tc>
          <w:tcPr>
            <w:tcW w:w="1308" w:type="dxa"/>
            <w:tcBorders>
              <w:top w:val="single" w:sz="4" w:space="0" w:color="auto"/>
              <w:bottom w:val="nil"/>
            </w:tcBorders>
            <w:shd w:val="clear" w:color="auto" w:fill="auto"/>
          </w:tcPr>
          <w:p w14:paraId="2218384B" w14:textId="77777777" w:rsidR="00E17B52" w:rsidRPr="00B960E8" w:rsidRDefault="00E17B52" w:rsidP="00A26E4C">
            <w:pPr>
              <w:spacing w:before="40" w:after="100"/>
              <w:ind w:right="113"/>
            </w:pPr>
          </w:p>
        </w:tc>
        <w:tc>
          <w:tcPr>
            <w:tcW w:w="6063" w:type="dxa"/>
            <w:tcBorders>
              <w:top w:val="single" w:sz="4" w:space="0" w:color="auto"/>
              <w:bottom w:val="nil"/>
            </w:tcBorders>
            <w:shd w:val="clear" w:color="auto" w:fill="auto"/>
          </w:tcPr>
          <w:p w14:paraId="1634486D" w14:textId="77777777" w:rsidR="00E17B52" w:rsidRPr="000D79A8" w:rsidRDefault="00E17B52" w:rsidP="00A26E4C">
            <w:pPr>
              <w:spacing w:before="40" w:after="100"/>
              <w:ind w:right="113"/>
            </w:pPr>
            <w:del w:id="1068" w:author="Clare Jane LORD" w:date="2022-11-17T17:30:00Z">
              <w:r w:rsidDel="00AC19B8">
                <w:delText>A</w:delText>
              </w:r>
            </w:del>
            <w:ins w:id="1069" w:author="Clare Jane LORD" w:date="2022-11-17T17:30:00Z">
              <w:r w:rsidRPr="000D79A8">
                <w:t xml:space="preserve"> Wh</w:t>
              </w:r>
            </w:ins>
            <w:ins w:id="1070" w:author="Clare Jane LORD" w:date="2022-11-17T17:32:00Z">
              <w:r>
                <w:t>at</w:t>
              </w:r>
            </w:ins>
            <w:ins w:id="1071" w:author="Clare Jane LORD" w:date="2022-11-17T17:30:00Z">
              <w:r w:rsidRPr="000D79A8">
                <w:t xml:space="preserve"> marking is</w:t>
              </w:r>
            </w:ins>
            <w:ins w:id="1072" w:author="Clare Jane LORD" w:date="2022-11-21T14:18:00Z">
              <w:r>
                <w:t xml:space="preserve"> re</w:t>
              </w:r>
            </w:ins>
            <w:ins w:id="1073" w:author="Clare Jane LORD" w:date="2022-11-21T14:19:00Z">
              <w:r>
                <w:t>quired on</w:t>
              </w:r>
            </w:ins>
            <w:ins w:id="1074" w:author="Clare Jane LORD" w:date="2022-11-17T17:30:00Z">
              <w:r w:rsidRPr="000D79A8">
                <w:t xml:space="preserve"> </w:t>
              </w:r>
              <w:r>
                <w:t>a</w:t>
              </w:r>
              <w:r w:rsidRPr="000D79A8">
                <w:t xml:space="preserve"> vessel</w:t>
              </w:r>
              <w:r>
                <w:t xml:space="preserve"> transporting a</w:t>
              </w:r>
            </w:ins>
            <w:r w:rsidRPr="000D79A8">
              <w:t xml:space="preserve"> container with 5,200 kg of UN No. 1950 AEROSOLS, flammable, Class 2, </w:t>
            </w:r>
            <w:del w:id="1075" w:author="Clare Jane LORD" w:date="2022-11-17T17:31:00Z">
              <w:r w:rsidRPr="000D79A8" w:rsidDel="0042281C">
                <w:delText>C</w:delText>
              </w:r>
            </w:del>
            <w:ins w:id="1076" w:author="Clare Jane LORD" w:date="2022-11-17T17:31:00Z">
              <w:r>
                <w:t>c</w:t>
              </w:r>
            </w:ins>
            <w:r w:rsidRPr="000D79A8">
              <w:t xml:space="preserve">lassification </w:t>
            </w:r>
            <w:del w:id="1077" w:author="Clare Jane LORD" w:date="2022-11-17T17:31:00Z">
              <w:r w:rsidRPr="000D79A8" w:rsidDel="0042281C">
                <w:delText>C</w:delText>
              </w:r>
            </w:del>
            <w:ins w:id="1078" w:author="Clare Jane LORD" w:date="2022-11-17T17:31:00Z">
              <w:r>
                <w:t>c</w:t>
              </w:r>
            </w:ins>
            <w:r w:rsidRPr="000D79A8">
              <w:t>ode 5F</w:t>
            </w:r>
            <w:del w:id="1079" w:author="Clare Jane LORD" w:date="2022-11-21T14:19:00Z">
              <w:r w:rsidDel="00420E14">
                <w:delText xml:space="preserve"> </w:delText>
              </w:r>
            </w:del>
            <w:del w:id="1080" w:author="Clare Jane LORD" w:date="2022-11-17T17:31:00Z">
              <w:r w:rsidDel="0042281C">
                <w:delText>is being transported o</w:delText>
              </w:r>
              <w:r w:rsidRPr="000D79A8" w:rsidDel="0042281C">
                <w:delText>n</w:delText>
              </w:r>
              <w:r w:rsidDel="0042281C">
                <w:delText xml:space="preserve"> board</w:delText>
              </w:r>
              <w:r w:rsidRPr="000D79A8" w:rsidDel="0042281C">
                <w:delText xml:space="preserve"> </w:delText>
              </w:r>
              <w:r w:rsidDel="0042281C">
                <w:delText xml:space="preserve">a </w:delText>
              </w:r>
              <w:r w:rsidRPr="000D79A8" w:rsidDel="0042281C">
                <w:delText xml:space="preserve">vessel. Which marking is the vessel </w:delText>
              </w:r>
            </w:del>
            <w:del w:id="1081" w:author="Clare Jane LORD" w:date="2022-11-21T14:19:00Z">
              <w:r w:rsidRPr="000D79A8" w:rsidDel="00420E14">
                <w:delText>required to display</w:delText>
              </w:r>
            </w:del>
            <w:r w:rsidRPr="000D79A8">
              <w:t>?</w:t>
            </w:r>
          </w:p>
        </w:tc>
        <w:tc>
          <w:tcPr>
            <w:tcW w:w="1134" w:type="dxa"/>
            <w:tcBorders>
              <w:top w:val="single" w:sz="4" w:space="0" w:color="auto"/>
              <w:bottom w:val="nil"/>
            </w:tcBorders>
            <w:shd w:val="clear" w:color="auto" w:fill="auto"/>
          </w:tcPr>
          <w:p w14:paraId="6ECB3365" w14:textId="77777777" w:rsidR="00E17B52" w:rsidRPr="00B960E8" w:rsidRDefault="00E17B52" w:rsidP="00AE2BB1">
            <w:pPr>
              <w:spacing w:before="40" w:after="100"/>
              <w:ind w:right="113"/>
              <w:jc w:val="center"/>
            </w:pPr>
          </w:p>
        </w:tc>
      </w:tr>
      <w:tr w:rsidR="00E17B52" w:rsidRPr="003D412A" w14:paraId="5B788D76" w14:textId="77777777" w:rsidTr="0013375F">
        <w:trPr>
          <w:trHeight w:val="20"/>
        </w:trPr>
        <w:tc>
          <w:tcPr>
            <w:tcW w:w="1308" w:type="dxa"/>
            <w:tcBorders>
              <w:top w:val="nil"/>
              <w:bottom w:val="nil"/>
            </w:tcBorders>
            <w:shd w:val="clear" w:color="auto" w:fill="auto"/>
          </w:tcPr>
          <w:p w14:paraId="2D4CEE7B"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B659F20" w14:textId="77777777" w:rsidR="00E17B52" w:rsidRPr="000D79A8" w:rsidRDefault="00E17B52" w:rsidP="00A26E4C">
            <w:pPr>
              <w:spacing w:before="40" w:after="100"/>
              <w:ind w:right="113"/>
            </w:pPr>
            <w:r w:rsidRPr="000D79A8">
              <w:t>A</w:t>
            </w:r>
            <w:r w:rsidRPr="000D79A8">
              <w:tab/>
              <w:t>No marking</w:t>
            </w:r>
          </w:p>
          <w:p w14:paraId="0496828B" w14:textId="77777777" w:rsidR="00E17B52" w:rsidRPr="000D79A8" w:rsidRDefault="00E17B52" w:rsidP="00A26E4C">
            <w:pPr>
              <w:spacing w:before="40" w:after="100"/>
              <w:ind w:right="113"/>
            </w:pPr>
            <w:r w:rsidRPr="000D79A8">
              <w:t>B</w:t>
            </w:r>
            <w:r w:rsidRPr="000D79A8">
              <w:tab/>
              <w:t>One blue cone/one blue light</w:t>
            </w:r>
          </w:p>
          <w:p w14:paraId="1D1AC1F9" w14:textId="77777777" w:rsidR="00E17B52" w:rsidRPr="000D79A8" w:rsidRDefault="00E17B52" w:rsidP="00A26E4C">
            <w:pPr>
              <w:spacing w:before="40" w:after="100"/>
              <w:ind w:right="113"/>
            </w:pPr>
            <w:r w:rsidRPr="000D79A8">
              <w:t>C</w:t>
            </w:r>
            <w:r w:rsidRPr="000D79A8">
              <w:tab/>
              <w:t>Two blue cones/two blue lights</w:t>
            </w:r>
          </w:p>
          <w:p w14:paraId="26903F21" w14:textId="77777777" w:rsidR="00E17B52" w:rsidRPr="000D79A8" w:rsidRDefault="00E17B52" w:rsidP="00A26E4C">
            <w:pPr>
              <w:spacing w:before="40" w:after="100"/>
              <w:ind w:right="113"/>
            </w:pPr>
            <w:r w:rsidRPr="000D79A8">
              <w:t>D</w:t>
            </w:r>
            <w:r w:rsidRPr="000D79A8">
              <w:tab/>
              <w:t>Three blue cones/three blue lights</w:t>
            </w:r>
          </w:p>
        </w:tc>
        <w:tc>
          <w:tcPr>
            <w:tcW w:w="1134" w:type="dxa"/>
            <w:tcBorders>
              <w:top w:val="nil"/>
              <w:bottom w:val="nil"/>
            </w:tcBorders>
            <w:shd w:val="clear" w:color="auto" w:fill="auto"/>
          </w:tcPr>
          <w:p w14:paraId="06D2AE62" w14:textId="77777777" w:rsidR="00E17B52" w:rsidRPr="00B960E8" w:rsidRDefault="00E17B52" w:rsidP="00AE2BB1">
            <w:pPr>
              <w:spacing w:before="40" w:after="100"/>
              <w:ind w:right="113"/>
              <w:jc w:val="center"/>
            </w:pPr>
          </w:p>
        </w:tc>
      </w:tr>
      <w:tr w:rsidR="00E17B52" w:rsidRPr="003D412A" w14:paraId="5C7DEDD5" w14:textId="77777777" w:rsidTr="00A26E4C">
        <w:trPr>
          <w:trHeight w:val="20"/>
        </w:trPr>
        <w:tc>
          <w:tcPr>
            <w:tcW w:w="1308" w:type="dxa"/>
            <w:tcBorders>
              <w:top w:val="single" w:sz="4" w:space="0" w:color="auto"/>
              <w:bottom w:val="single" w:sz="4" w:space="0" w:color="auto"/>
            </w:tcBorders>
            <w:shd w:val="clear" w:color="auto" w:fill="auto"/>
          </w:tcPr>
          <w:p w14:paraId="3AD7D9FC" w14:textId="77777777" w:rsidR="00E17B52" w:rsidRPr="00B74828" w:rsidRDefault="00E17B52" w:rsidP="00A26E4C">
            <w:pPr>
              <w:keepNext/>
              <w:keepLines/>
              <w:spacing w:before="40" w:after="100"/>
              <w:ind w:right="113"/>
            </w:pPr>
            <w:r w:rsidRPr="00B74828">
              <w:t>120 06.0-63</w:t>
            </w:r>
          </w:p>
        </w:tc>
        <w:tc>
          <w:tcPr>
            <w:tcW w:w="6063" w:type="dxa"/>
            <w:tcBorders>
              <w:top w:val="single" w:sz="4" w:space="0" w:color="auto"/>
              <w:bottom w:val="single" w:sz="4" w:space="0" w:color="auto"/>
            </w:tcBorders>
            <w:shd w:val="clear" w:color="auto" w:fill="auto"/>
          </w:tcPr>
          <w:p w14:paraId="05D26487" w14:textId="77777777" w:rsidR="00E17B52" w:rsidRPr="00B74828" w:rsidRDefault="00E17B52" w:rsidP="00A26E4C">
            <w:pPr>
              <w:keepNext/>
              <w:keepLines/>
              <w:spacing w:before="40" w:after="100"/>
              <w:ind w:right="113"/>
            </w:pPr>
            <w:r w:rsidRPr="00B74828">
              <w:t>7.1.4.1</w:t>
            </w:r>
            <w:r>
              <w:t>.1</w:t>
            </w:r>
          </w:p>
        </w:tc>
        <w:tc>
          <w:tcPr>
            <w:tcW w:w="1134" w:type="dxa"/>
            <w:tcBorders>
              <w:top w:val="single" w:sz="4" w:space="0" w:color="auto"/>
              <w:bottom w:val="single" w:sz="4" w:space="0" w:color="auto"/>
            </w:tcBorders>
            <w:shd w:val="clear" w:color="auto" w:fill="auto"/>
          </w:tcPr>
          <w:p w14:paraId="7367498F" w14:textId="77777777" w:rsidR="00E17B52" w:rsidRPr="00B74828" w:rsidRDefault="00E17B52" w:rsidP="00AE2BB1">
            <w:pPr>
              <w:keepNext/>
              <w:keepLines/>
              <w:spacing w:before="40" w:after="100"/>
              <w:ind w:right="113"/>
              <w:jc w:val="center"/>
            </w:pPr>
            <w:r w:rsidRPr="00B74828">
              <w:t>C</w:t>
            </w:r>
          </w:p>
        </w:tc>
      </w:tr>
      <w:tr w:rsidR="00E17B52" w:rsidRPr="003D412A" w14:paraId="19C0C757" w14:textId="77777777" w:rsidTr="0013375F">
        <w:trPr>
          <w:trHeight w:val="20"/>
        </w:trPr>
        <w:tc>
          <w:tcPr>
            <w:tcW w:w="1308" w:type="dxa"/>
            <w:tcBorders>
              <w:top w:val="single" w:sz="4" w:space="0" w:color="auto"/>
              <w:bottom w:val="nil"/>
            </w:tcBorders>
            <w:shd w:val="clear" w:color="auto" w:fill="auto"/>
          </w:tcPr>
          <w:p w14:paraId="6619DA05" w14:textId="77777777" w:rsidR="00E17B52" w:rsidRPr="00B960E8" w:rsidRDefault="00E17B52" w:rsidP="00A26E4C">
            <w:pPr>
              <w:keepNext/>
              <w:keepLines/>
              <w:spacing w:before="40" w:after="100"/>
              <w:ind w:right="113"/>
            </w:pPr>
          </w:p>
        </w:tc>
        <w:tc>
          <w:tcPr>
            <w:tcW w:w="6063" w:type="dxa"/>
            <w:tcBorders>
              <w:top w:val="single" w:sz="4" w:space="0" w:color="auto"/>
              <w:bottom w:val="nil"/>
            </w:tcBorders>
            <w:shd w:val="clear" w:color="auto" w:fill="auto"/>
          </w:tcPr>
          <w:p w14:paraId="08CDE343" w14:textId="77777777" w:rsidR="00E17B52" w:rsidRPr="000D79A8" w:rsidRDefault="00E17B52" w:rsidP="00A26E4C">
            <w:pPr>
              <w:keepNext/>
              <w:keepLines/>
              <w:spacing w:before="40" w:after="100"/>
              <w:ind w:right="113"/>
            </w:pPr>
            <w:r>
              <w:t>Where in</w:t>
            </w:r>
            <w:r w:rsidRPr="000D79A8">
              <w:t xml:space="preserve"> ADN are the permissible gross masses (limitation of quantities carried) for the transport of certain dangerous goods </w:t>
            </w:r>
            <w:r>
              <w:t xml:space="preserve">to be </w:t>
            </w:r>
            <w:r w:rsidRPr="000D79A8">
              <w:t>found?</w:t>
            </w:r>
          </w:p>
        </w:tc>
        <w:tc>
          <w:tcPr>
            <w:tcW w:w="1134" w:type="dxa"/>
            <w:tcBorders>
              <w:top w:val="single" w:sz="4" w:space="0" w:color="auto"/>
              <w:bottom w:val="nil"/>
            </w:tcBorders>
            <w:shd w:val="clear" w:color="auto" w:fill="auto"/>
          </w:tcPr>
          <w:p w14:paraId="5D9434F7" w14:textId="77777777" w:rsidR="00E17B52" w:rsidRPr="00B960E8" w:rsidRDefault="00E17B52" w:rsidP="00AE2BB1">
            <w:pPr>
              <w:keepNext/>
              <w:keepLines/>
              <w:spacing w:before="40" w:after="100"/>
              <w:ind w:right="113"/>
              <w:jc w:val="center"/>
            </w:pPr>
          </w:p>
        </w:tc>
      </w:tr>
      <w:tr w:rsidR="00E17B52" w:rsidRPr="003D412A" w14:paraId="5E34DC4E" w14:textId="77777777" w:rsidTr="0013375F">
        <w:trPr>
          <w:trHeight w:val="20"/>
        </w:trPr>
        <w:tc>
          <w:tcPr>
            <w:tcW w:w="1308" w:type="dxa"/>
            <w:tcBorders>
              <w:top w:val="nil"/>
              <w:bottom w:val="nil"/>
            </w:tcBorders>
            <w:shd w:val="clear" w:color="auto" w:fill="auto"/>
          </w:tcPr>
          <w:p w14:paraId="13AC25C1" w14:textId="77777777" w:rsidR="00E17B52" w:rsidRPr="00B960E8" w:rsidRDefault="00E17B52" w:rsidP="00A26E4C">
            <w:pPr>
              <w:keepNext/>
              <w:keepLines/>
              <w:spacing w:before="40" w:after="100"/>
              <w:ind w:right="113"/>
            </w:pPr>
          </w:p>
        </w:tc>
        <w:tc>
          <w:tcPr>
            <w:tcW w:w="6063" w:type="dxa"/>
            <w:tcBorders>
              <w:top w:val="nil"/>
              <w:bottom w:val="nil"/>
            </w:tcBorders>
            <w:shd w:val="clear" w:color="auto" w:fill="auto"/>
          </w:tcPr>
          <w:p w14:paraId="4E312C16" w14:textId="77777777" w:rsidR="00E17B52" w:rsidRPr="000D79A8" w:rsidRDefault="00E17B52" w:rsidP="00A26E4C">
            <w:pPr>
              <w:keepNext/>
              <w:keepLines/>
              <w:spacing w:before="40" w:after="100"/>
              <w:ind w:right="113"/>
            </w:pPr>
            <w:r w:rsidRPr="000D79A8">
              <w:t>A</w:t>
            </w:r>
            <w:r w:rsidRPr="000D79A8">
              <w:tab/>
            </w:r>
            <w:r>
              <w:t xml:space="preserve">Paragraph </w:t>
            </w:r>
            <w:r w:rsidRPr="000D79A8">
              <w:t>1.1.3.6.1</w:t>
            </w:r>
          </w:p>
        </w:tc>
        <w:tc>
          <w:tcPr>
            <w:tcW w:w="1134" w:type="dxa"/>
            <w:tcBorders>
              <w:top w:val="nil"/>
              <w:bottom w:val="nil"/>
            </w:tcBorders>
            <w:shd w:val="clear" w:color="auto" w:fill="auto"/>
          </w:tcPr>
          <w:p w14:paraId="4F753310" w14:textId="77777777" w:rsidR="00E17B52" w:rsidRPr="00B960E8" w:rsidRDefault="00E17B52" w:rsidP="00AE2BB1">
            <w:pPr>
              <w:keepNext/>
              <w:keepLines/>
              <w:spacing w:before="40" w:after="100"/>
              <w:ind w:right="113"/>
              <w:jc w:val="center"/>
            </w:pPr>
          </w:p>
        </w:tc>
      </w:tr>
      <w:tr w:rsidR="00E17B52" w:rsidRPr="003D412A" w14:paraId="114ACFAE" w14:textId="77777777" w:rsidTr="0013375F">
        <w:trPr>
          <w:trHeight w:val="20"/>
        </w:trPr>
        <w:tc>
          <w:tcPr>
            <w:tcW w:w="1308" w:type="dxa"/>
            <w:tcBorders>
              <w:top w:val="nil"/>
              <w:bottom w:val="nil"/>
            </w:tcBorders>
            <w:shd w:val="clear" w:color="auto" w:fill="auto"/>
          </w:tcPr>
          <w:p w14:paraId="2CF480F7"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3B045B66" w14:textId="77777777" w:rsidR="00E17B52" w:rsidRPr="000D79A8" w:rsidRDefault="00E17B52" w:rsidP="00A26E4C">
            <w:pPr>
              <w:spacing w:before="40" w:after="100"/>
              <w:ind w:right="113"/>
            </w:pPr>
            <w:r w:rsidRPr="000D79A8">
              <w:t>B</w:t>
            </w:r>
            <w:r w:rsidRPr="000D79A8">
              <w:tab/>
            </w:r>
            <w:r>
              <w:t xml:space="preserve">Section </w:t>
            </w:r>
            <w:r w:rsidRPr="000D79A8">
              <w:t>3.2.1</w:t>
            </w:r>
          </w:p>
        </w:tc>
        <w:tc>
          <w:tcPr>
            <w:tcW w:w="1134" w:type="dxa"/>
            <w:tcBorders>
              <w:top w:val="nil"/>
              <w:bottom w:val="nil"/>
            </w:tcBorders>
            <w:shd w:val="clear" w:color="auto" w:fill="auto"/>
          </w:tcPr>
          <w:p w14:paraId="31331F76" w14:textId="77777777" w:rsidR="00E17B52" w:rsidRPr="00B960E8" w:rsidRDefault="00E17B52" w:rsidP="00AE2BB1">
            <w:pPr>
              <w:spacing w:before="40" w:after="100"/>
              <w:ind w:right="113"/>
              <w:jc w:val="center"/>
            </w:pPr>
          </w:p>
        </w:tc>
      </w:tr>
      <w:tr w:rsidR="00E17B52" w:rsidRPr="003D412A" w14:paraId="7ECCC6D6" w14:textId="77777777" w:rsidTr="0013375F">
        <w:trPr>
          <w:trHeight w:val="20"/>
        </w:trPr>
        <w:tc>
          <w:tcPr>
            <w:tcW w:w="1308" w:type="dxa"/>
            <w:tcBorders>
              <w:top w:val="nil"/>
              <w:bottom w:val="nil"/>
            </w:tcBorders>
            <w:shd w:val="clear" w:color="auto" w:fill="auto"/>
          </w:tcPr>
          <w:p w14:paraId="7E0E0991"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B920B30" w14:textId="77777777" w:rsidR="00E17B52" w:rsidRPr="000D79A8" w:rsidRDefault="00E17B52" w:rsidP="00A26E4C">
            <w:pPr>
              <w:spacing w:before="40" w:after="100"/>
              <w:ind w:right="113"/>
            </w:pPr>
            <w:r w:rsidRPr="000D79A8">
              <w:t>C</w:t>
            </w:r>
            <w:r w:rsidRPr="000D79A8">
              <w:tab/>
            </w:r>
            <w:r>
              <w:t xml:space="preserve">Paragraph </w:t>
            </w:r>
            <w:r w:rsidRPr="000D79A8">
              <w:t>7.1.4.1</w:t>
            </w:r>
            <w:r>
              <w:t>.1</w:t>
            </w:r>
          </w:p>
        </w:tc>
        <w:tc>
          <w:tcPr>
            <w:tcW w:w="1134" w:type="dxa"/>
            <w:tcBorders>
              <w:top w:val="nil"/>
              <w:bottom w:val="nil"/>
            </w:tcBorders>
            <w:shd w:val="clear" w:color="auto" w:fill="auto"/>
          </w:tcPr>
          <w:p w14:paraId="2CC43909" w14:textId="77777777" w:rsidR="00E17B52" w:rsidRPr="00B960E8" w:rsidRDefault="00E17B52" w:rsidP="00AE2BB1">
            <w:pPr>
              <w:spacing w:before="40" w:after="100"/>
              <w:ind w:right="113"/>
              <w:jc w:val="center"/>
            </w:pPr>
          </w:p>
        </w:tc>
      </w:tr>
      <w:tr w:rsidR="00E17B52" w:rsidRPr="003D412A" w14:paraId="26185D82" w14:textId="77777777" w:rsidTr="001B3F79">
        <w:trPr>
          <w:trHeight w:val="20"/>
        </w:trPr>
        <w:tc>
          <w:tcPr>
            <w:tcW w:w="1308" w:type="dxa"/>
            <w:tcBorders>
              <w:top w:val="nil"/>
              <w:bottom w:val="single" w:sz="4" w:space="0" w:color="auto"/>
            </w:tcBorders>
            <w:shd w:val="clear" w:color="auto" w:fill="auto"/>
          </w:tcPr>
          <w:p w14:paraId="10F50545"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22D7CF8E" w14:textId="77777777" w:rsidR="00E17B52" w:rsidRPr="000D79A8" w:rsidRDefault="00E17B52" w:rsidP="00A26E4C">
            <w:pPr>
              <w:spacing w:before="40" w:after="100"/>
              <w:ind w:right="113"/>
            </w:pPr>
            <w:r w:rsidRPr="000D79A8">
              <w:t>D</w:t>
            </w:r>
            <w:r w:rsidRPr="000D79A8">
              <w:tab/>
            </w:r>
            <w:r>
              <w:t xml:space="preserve">Paragraph </w:t>
            </w:r>
            <w:r w:rsidRPr="000D79A8">
              <w:t>7.1.5.0.2</w:t>
            </w:r>
          </w:p>
        </w:tc>
        <w:tc>
          <w:tcPr>
            <w:tcW w:w="1134" w:type="dxa"/>
            <w:tcBorders>
              <w:top w:val="nil"/>
              <w:bottom w:val="single" w:sz="4" w:space="0" w:color="auto"/>
            </w:tcBorders>
            <w:shd w:val="clear" w:color="auto" w:fill="auto"/>
          </w:tcPr>
          <w:p w14:paraId="4C4249DC" w14:textId="77777777" w:rsidR="00E17B52" w:rsidRPr="00B960E8" w:rsidRDefault="00E17B52" w:rsidP="00AE2BB1">
            <w:pPr>
              <w:spacing w:before="40" w:after="100"/>
              <w:ind w:right="113"/>
              <w:jc w:val="center"/>
            </w:pPr>
          </w:p>
        </w:tc>
      </w:tr>
      <w:tr w:rsidR="00E17B52" w:rsidRPr="003D412A" w14:paraId="440486BD" w14:textId="77777777" w:rsidTr="001B3F79">
        <w:trPr>
          <w:trHeight w:val="20"/>
        </w:trPr>
        <w:tc>
          <w:tcPr>
            <w:tcW w:w="1308" w:type="dxa"/>
            <w:tcBorders>
              <w:top w:val="nil"/>
              <w:bottom w:val="single" w:sz="4" w:space="0" w:color="auto"/>
            </w:tcBorders>
            <w:shd w:val="clear" w:color="auto" w:fill="auto"/>
          </w:tcPr>
          <w:p w14:paraId="7119011C" w14:textId="77777777" w:rsidR="00E17B52" w:rsidRPr="009B7232" w:rsidRDefault="00E17B52" w:rsidP="0013375F">
            <w:pPr>
              <w:spacing w:before="40" w:after="120"/>
              <w:ind w:right="113"/>
            </w:pPr>
            <w:r w:rsidRPr="009B7232">
              <w:t>120 06.0-64</w:t>
            </w:r>
          </w:p>
        </w:tc>
        <w:tc>
          <w:tcPr>
            <w:tcW w:w="6063" w:type="dxa"/>
            <w:tcBorders>
              <w:top w:val="nil"/>
              <w:bottom w:val="single" w:sz="4" w:space="0" w:color="auto"/>
            </w:tcBorders>
            <w:shd w:val="clear" w:color="auto" w:fill="auto"/>
          </w:tcPr>
          <w:p w14:paraId="674C7F30" w14:textId="77777777" w:rsidR="00E17B52" w:rsidRPr="009B7232" w:rsidRDefault="00E17B52" w:rsidP="0013375F">
            <w:pPr>
              <w:spacing w:before="40" w:after="120"/>
              <w:ind w:right="113"/>
            </w:pPr>
            <w:r>
              <w:t>3.2.1, Table A, 1.1.3.6.1</w:t>
            </w:r>
          </w:p>
        </w:tc>
        <w:tc>
          <w:tcPr>
            <w:tcW w:w="1134" w:type="dxa"/>
            <w:tcBorders>
              <w:top w:val="nil"/>
              <w:bottom w:val="single" w:sz="4" w:space="0" w:color="auto"/>
            </w:tcBorders>
            <w:shd w:val="clear" w:color="auto" w:fill="auto"/>
          </w:tcPr>
          <w:p w14:paraId="7CB8438E" w14:textId="77777777" w:rsidR="00E17B52" w:rsidRPr="00B960E8" w:rsidRDefault="00E17B52" w:rsidP="00AE2BB1">
            <w:pPr>
              <w:spacing w:before="40" w:after="120"/>
              <w:ind w:right="113"/>
              <w:jc w:val="center"/>
            </w:pPr>
            <w:r>
              <w:t>B</w:t>
            </w:r>
          </w:p>
        </w:tc>
      </w:tr>
      <w:tr w:rsidR="00E17B52" w:rsidRPr="003D412A" w14:paraId="692D8A4F" w14:textId="77777777" w:rsidTr="0013375F">
        <w:trPr>
          <w:trHeight w:val="20"/>
        </w:trPr>
        <w:tc>
          <w:tcPr>
            <w:tcW w:w="1308" w:type="dxa"/>
            <w:tcBorders>
              <w:top w:val="single" w:sz="4" w:space="0" w:color="auto"/>
              <w:bottom w:val="nil"/>
            </w:tcBorders>
            <w:shd w:val="clear" w:color="auto" w:fill="auto"/>
          </w:tcPr>
          <w:p w14:paraId="7CB1C6B7" w14:textId="77777777" w:rsidR="00E17B52" w:rsidRPr="009B7232" w:rsidRDefault="00E17B52" w:rsidP="0013375F">
            <w:pPr>
              <w:spacing w:before="40" w:after="120"/>
              <w:ind w:right="113"/>
            </w:pPr>
          </w:p>
        </w:tc>
        <w:tc>
          <w:tcPr>
            <w:tcW w:w="6063" w:type="dxa"/>
            <w:tcBorders>
              <w:top w:val="single" w:sz="4" w:space="0" w:color="auto"/>
              <w:bottom w:val="nil"/>
            </w:tcBorders>
            <w:shd w:val="clear" w:color="auto" w:fill="auto"/>
          </w:tcPr>
          <w:p w14:paraId="4B215450" w14:textId="77777777" w:rsidR="00E17B52" w:rsidRPr="009B7232" w:rsidDel="00E435D1" w:rsidRDefault="00E17B52" w:rsidP="0013375F">
            <w:pPr>
              <w:spacing w:before="40" w:after="120"/>
              <w:ind w:right="113"/>
            </w:pPr>
            <w:ins w:id="1082" w:author="Clare Jane LORD" w:date="2022-11-17T17:31:00Z">
              <w:r w:rsidRPr="000D79A8">
                <w:t>Wh</w:t>
              </w:r>
            </w:ins>
            <w:ins w:id="1083" w:author="Clare Jane LORD" w:date="2022-11-17T17:32:00Z">
              <w:r>
                <w:t>at</w:t>
              </w:r>
            </w:ins>
            <w:ins w:id="1084" w:author="Clare Jane LORD" w:date="2022-11-17T17:31:00Z">
              <w:r w:rsidRPr="000D79A8">
                <w:t xml:space="preserve"> marking is</w:t>
              </w:r>
            </w:ins>
            <w:ins w:id="1085" w:author="Clare Jane LORD" w:date="2022-11-21T14:19:00Z">
              <w:r>
                <w:t xml:space="preserve"> required on</w:t>
              </w:r>
            </w:ins>
            <w:ins w:id="1086" w:author="Clare Jane LORD" w:date="2022-11-17T17:31:00Z">
              <w:r w:rsidRPr="000D79A8">
                <w:t xml:space="preserve"> </w:t>
              </w:r>
              <w:r>
                <w:t>a</w:t>
              </w:r>
              <w:r w:rsidRPr="000D79A8">
                <w:t xml:space="preserve"> vessel</w:t>
              </w:r>
              <w:r>
                <w:t xml:space="preserve"> transporting </w:t>
              </w:r>
            </w:ins>
            <w:del w:id="1087" w:author="Clare Jane LORD" w:date="2022-11-17T17:31:00Z">
              <w:r w:rsidDel="0042281C">
                <w:delText>D</w:delText>
              </w:r>
              <w:r w:rsidRPr="00F53C0A" w:rsidDel="008D42DB">
                <w:delText xml:space="preserve">angerous goods comprising </w:delText>
              </w:r>
            </w:del>
            <w:r w:rsidRPr="00F53C0A">
              <w:t xml:space="preserve">2,500 kg of </w:t>
            </w:r>
            <w:r>
              <w:t xml:space="preserve">UN No. </w:t>
            </w:r>
            <w:r w:rsidRPr="00F53C0A">
              <w:t xml:space="preserve">1159 DIISOPROPYL ETHER </w:t>
            </w:r>
            <w:del w:id="1088" w:author="Clare Jane LORD" w:date="2022-11-17T17:31:00Z">
              <w:r w:rsidDel="008D42DB">
                <w:delText xml:space="preserve">have to be transported </w:delText>
              </w:r>
              <w:r w:rsidRPr="00F53C0A" w:rsidDel="008D42DB">
                <w:delText xml:space="preserve">alone </w:delText>
              </w:r>
            </w:del>
            <w:r w:rsidRPr="00F53C0A">
              <w:t>in approved packaging</w:t>
            </w:r>
            <w:ins w:id="1089" w:author="Clare Jane LORD" w:date="2022-11-21T14:23:00Z">
              <w:r>
                <w:t xml:space="preserve"> as the only dangerous good on board</w:t>
              </w:r>
            </w:ins>
            <w:del w:id="1090" w:author="Clare Jane LORD" w:date="2022-11-21T14:20:00Z">
              <w:r w:rsidRPr="00F53C0A" w:rsidDel="007B46E6">
                <w:delText xml:space="preserve"> </w:delText>
              </w:r>
            </w:del>
            <w:del w:id="1091" w:author="Clare Jane LORD" w:date="2022-11-17T17:32:00Z">
              <w:r w:rsidRPr="00F53C0A" w:rsidDel="008D42DB">
                <w:delText xml:space="preserve">on a dry cargo vessel. What marking is the vessel </w:delText>
              </w:r>
            </w:del>
            <w:del w:id="1092" w:author="Clare Jane LORD" w:date="2022-11-21T14:20:00Z">
              <w:r w:rsidRPr="00F53C0A" w:rsidDel="007B46E6">
                <w:delText>required to display</w:delText>
              </w:r>
            </w:del>
            <w:r w:rsidRPr="00F53C0A">
              <w:t>?</w:t>
            </w:r>
          </w:p>
        </w:tc>
        <w:tc>
          <w:tcPr>
            <w:tcW w:w="1134" w:type="dxa"/>
            <w:tcBorders>
              <w:top w:val="single" w:sz="4" w:space="0" w:color="auto"/>
              <w:bottom w:val="nil"/>
            </w:tcBorders>
            <w:shd w:val="clear" w:color="auto" w:fill="auto"/>
          </w:tcPr>
          <w:p w14:paraId="58AC6863" w14:textId="77777777" w:rsidR="00E17B52" w:rsidRDefault="00E17B52" w:rsidP="00AE2BB1">
            <w:pPr>
              <w:spacing w:before="40" w:after="120"/>
              <w:ind w:right="113"/>
              <w:jc w:val="center"/>
            </w:pPr>
          </w:p>
        </w:tc>
      </w:tr>
      <w:tr w:rsidR="00E17B52" w:rsidRPr="003D412A" w14:paraId="5F96CC05" w14:textId="77777777" w:rsidTr="0013375F">
        <w:trPr>
          <w:trHeight w:val="20"/>
        </w:trPr>
        <w:tc>
          <w:tcPr>
            <w:tcW w:w="1308" w:type="dxa"/>
            <w:tcBorders>
              <w:top w:val="nil"/>
              <w:bottom w:val="nil"/>
            </w:tcBorders>
            <w:shd w:val="clear" w:color="auto" w:fill="auto"/>
          </w:tcPr>
          <w:p w14:paraId="131FEB91"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4A9CDE9C" w14:textId="77777777" w:rsidR="00E17B52" w:rsidRDefault="00E17B52" w:rsidP="0013375F">
            <w:pPr>
              <w:spacing w:before="40" w:after="120"/>
              <w:ind w:right="113"/>
            </w:pPr>
            <w:r>
              <w:t>A</w:t>
            </w:r>
            <w:r>
              <w:tab/>
            </w:r>
            <w:r w:rsidRPr="006B0AF3">
              <w:t>One blue cone/one blue light</w:t>
            </w:r>
          </w:p>
        </w:tc>
        <w:tc>
          <w:tcPr>
            <w:tcW w:w="1134" w:type="dxa"/>
            <w:tcBorders>
              <w:top w:val="nil"/>
              <w:bottom w:val="nil"/>
            </w:tcBorders>
            <w:shd w:val="clear" w:color="auto" w:fill="auto"/>
          </w:tcPr>
          <w:p w14:paraId="7F14E4B4" w14:textId="77777777" w:rsidR="00E17B52" w:rsidRDefault="00E17B52" w:rsidP="00AE2BB1">
            <w:pPr>
              <w:spacing w:before="40" w:after="120"/>
              <w:ind w:right="113"/>
              <w:jc w:val="center"/>
            </w:pPr>
          </w:p>
        </w:tc>
      </w:tr>
      <w:tr w:rsidR="00E17B52" w:rsidRPr="003D412A" w14:paraId="11914574" w14:textId="77777777" w:rsidTr="0013375F">
        <w:trPr>
          <w:trHeight w:val="20"/>
        </w:trPr>
        <w:tc>
          <w:tcPr>
            <w:tcW w:w="1308" w:type="dxa"/>
            <w:tcBorders>
              <w:top w:val="nil"/>
              <w:bottom w:val="nil"/>
            </w:tcBorders>
            <w:shd w:val="clear" w:color="auto" w:fill="auto"/>
          </w:tcPr>
          <w:p w14:paraId="371DB4C2"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09AC4142" w14:textId="77777777" w:rsidR="00E17B52" w:rsidRDefault="00E17B52" w:rsidP="0013375F">
            <w:pPr>
              <w:spacing w:before="40" w:after="120"/>
              <w:ind w:left="567" w:right="113" w:hanging="567"/>
            </w:pPr>
            <w:r>
              <w:t>B</w:t>
            </w:r>
            <w:r>
              <w:tab/>
              <w:t>For the transport of these dangerous goods, the vessel is not required to display any marking</w:t>
            </w:r>
          </w:p>
        </w:tc>
        <w:tc>
          <w:tcPr>
            <w:tcW w:w="1134" w:type="dxa"/>
            <w:tcBorders>
              <w:top w:val="nil"/>
              <w:bottom w:val="nil"/>
            </w:tcBorders>
            <w:shd w:val="clear" w:color="auto" w:fill="auto"/>
          </w:tcPr>
          <w:p w14:paraId="30503F18" w14:textId="77777777" w:rsidR="00E17B52" w:rsidRDefault="00E17B52" w:rsidP="00AE2BB1">
            <w:pPr>
              <w:spacing w:before="40" w:after="120"/>
              <w:ind w:right="113"/>
              <w:jc w:val="center"/>
            </w:pPr>
          </w:p>
        </w:tc>
      </w:tr>
      <w:tr w:rsidR="00E17B52" w:rsidRPr="003D412A" w14:paraId="41B2D12F" w14:textId="77777777" w:rsidTr="0013375F">
        <w:trPr>
          <w:trHeight w:val="20"/>
        </w:trPr>
        <w:tc>
          <w:tcPr>
            <w:tcW w:w="1308" w:type="dxa"/>
            <w:tcBorders>
              <w:top w:val="nil"/>
              <w:bottom w:val="nil"/>
            </w:tcBorders>
            <w:shd w:val="clear" w:color="auto" w:fill="auto"/>
          </w:tcPr>
          <w:p w14:paraId="0D221C6E"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70A95EA8" w14:textId="77777777" w:rsidR="00E17B52" w:rsidRDefault="00E17B52" w:rsidP="0013375F">
            <w:pPr>
              <w:spacing w:before="40" w:after="120"/>
              <w:ind w:right="113"/>
            </w:pPr>
            <w:r>
              <w:t>C</w:t>
            </w:r>
            <w:r>
              <w:tab/>
            </w:r>
            <w:r w:rsidRPr="006B0AF3">
              <w:t>Two blue cones/two blue lights</w:t>
            </w:r>
          </w:p>
        </w:tc>
        <w:tc>
          <w:tcPr>
            <w:tcW w:w="1134" w:type="dxa"/>
            <w:tcBorders>
              <w:top w:val="nil"/>
              <w:bottom w:val="nil"/>
            </w:tcBorders>
            <w:shd w:val="clear" w:color="auto" w:fill="auto"/>
          </w:tcPr>
          <w:p w14:paraId="2CA143CD" w14:textId="77777777" w:rsidR="00E17B52" w:rsidRDefault="00E17B52" w:rsidP="00AE2BB1">
            <w:pPr>
              <w:spacing w:before="40" w:after="120"/>
              <w:ind w:right="113"/>
              <w:jc w:val="center"/>
            </w:pPr>
          </w:p>
        </w:tc>
      </w:tr>
      <w:tr w:rsidR="00E17B52" w:rsidRPr="003D412A" w14:paraId="3AF51458" w14:textId="77777777" w:rsidTr="0013375F">
        <w:trPr>
          <w:trHeight w:val="20"/>
        </w:trPr>
        <w:tc>
          <w:tcPr>
            <w:tcW w:w="1308" w:type="dxa"/>
            <w:tcBorders>
              <w:top w:val="nil"/>
              <w:bottom w:val="single" w:sz="4" w:space="0" w:color="auto"/>
            </w:tcBorders>
            <w:shd w:val="clear" w:color="auto" w:fill="auto"/>
          </w:tcPr>
          <w:p w14:paraId="040FDD62" w14:textId="77777777" w:rsidR="00E17B52" w:rsidRPr="009B7232" w:rsidRDefault="00E17B52" w:rsidP="0013375F">
            <w:pPr>
              <w:spacing w:before="40" w:after="120"/>
              <w:ind w:right="113"/>
            </w:pPr>
          </w:p>
        </w:tc>
        <w:tc>
          <w:tcPr>
            <w:tcW w:w="6063" w:type="dxa"/>
            <w:tcBorders>
              <w:top w:val="nil"/>
              <w:bottom w:val="single" w:sz="4" w:space="0" w:color="auto"/>
            </w:tcBorders>
            <w:shd w:val="clear" w:color="auto" w:fill="auto"/>
          </w:tcPr>
          <w:p w14:paraId="6FAC9BE4" w14:textId="77777777" w:rsidR="00E17B52" w:rsidRDefault="00E17B52" w:rsidP="0013375F">
            <w:pPr>
              <w:spacing w:before="40" w:after="120"/>
              <w:ind w:right="113"/>
            </w:pPr>
            <w:r>
              <w:t>D</w:t>
            </w:r>
            <w:r>
              <w:tab/>
              <w:t>An orange-coloured plate in accordance with RID/ADR</w:t>
            </w:r>
          </w:p>
        </w:tc>
        <w:tc>
          <w:tcPr>
            <w:tcW w:w="1134" w:type="dxa"/>
            <w:tcBorders>
              <w:top w:val="nil"/>
              <w:bottom w:val="single" w:sz="4" w:space="0" w:color="auto"/>
            </w:tcBorders>
            <w:shd w:val="clear" w:color="auto" w:fill="auto"/>
          </w:tcPr>
          <w:p w14:paraId="4BE568DF" w14:textId="77777777" w:rsidR="00E17B52" w:rsidRDefault="00E17B52" w:rsidP="00AE2BB1">
            <w:pPr>
              <w:spacing w:before="40" w:after="120"/>
              <w:ind w:right="113"/>
              <w:jc w:val="center"/>
            </w:pPr>
          </w:p>
        </w:tc>
      </w:tr>
      <w:tr w:rsidR="00E17B52" w:rsidRPr="003D412A" w14:paraId="69A3A392" w14:textId="77777777" w:rsidTr="0013375F">
        <w:trPr>
          <w:trHeight w:val="20"/>
        </w:trPr>
        <w:tc>
          <w:tcPr>
            <w:tcW w:w="1308" w:type="dxa"/>
            <w:tcBorders>
              <w:top w:val="single" w:sz="4" w:space="0" w:color="auto"/>
              <w:bottom w:val="single" w:sz="4" w:space="0" w:color="auto"/>
            </w:tcBorders>
            <w:shd w:val="clear" w:color="auto" w:fill="auto"/>
          </w:tcPr>
          <w:p w14:paraId="671A4BEF" w14:textId="77777777" w:rsidR="00E17B52" w:rsidRPr="000A2686" w:rsidRDefault="00E17B52" w:rsidP="0013375F">
            <w:pPr>
              <w:spacing w:before="40" w:after="120"/>
              <w:ind w:right="113"/>
            </w:pPr>
            <w:r w:rsidRPr="000A2686">
              <w:t>120 06.0-65</w:t>
            </w:r>
          </w:p>
        </w:tc>
        <w:tc>
          <w:tcPr>
            <w:tcW w:w="6063" w:type="dxa"/>
            <w:tcBorders>
              <w:top w:val="single" w:sz="4" w:space="0" w:color="auto"/>
              <w:bottom w:val="single" w:sz="4" w:space="0" w:color="auto"/>
            </w:tcBorders>
            <w:shd w:val="clear" w:color="auto" w:fill="auto"/>
          </w:tcPr>
          <w:p w14:paraId="76DFF31A" w14:textId="77777777" w:rsidR="00E17B52" w:rsidRPr="000A2686" w:rsidRDefault="00E17B52" w:rsidP="0013375F">
            <w:pPr>
              <w:spacing w:before="40" w:after="120"/>
              <w:ind w:right="113"/>
            </w:pPr>
            <w:r>
              <w:t xml:space="preserve">3.2.1, Table A, </w:t>
            </w:r>
            <w:r w:rsidRPr="000A2686">
              <w:t>7.1.5.0.2</w:t>
            </w:r>
          </w:p>
        </w:tc>
        <w:tc>
          <w:tcPr>
            <w:tcW w:w="1134" w:type="dxa"/>
            <w:tcBorders>
              <w:top w:val="single" w:sz="4" w:space="0" w:color="auto"/>
              <w:bottom w:val="single" w:sz="4" w:space="0" w:color="auto"/>
            </w:tcBorders>
            <w:shd w:val="clear" w:color="auto" w:fill="auto"/>
          </w:tcPr>
          <w:p w14:paraId="087E2023" w14:textId="77777777" w:rsidR="00E17B52" w:rsidRPr="000A2686" w:rsidRDefault="00E17B52" w:rsidP="00AE2BB1">
            <w:pPr>
              <w:spacing w:before="40" w:after="120"/>
              <w:ind w:right="113"/>
              <w:jc w:val="center"/>
            </w:pPr>
            <w:r w:rsidRPr="000A2686">
              <w:t>D</w:t>
            </w:r>
          </w:p>
        </w:tc>
      </w:tr>
      <w:tr w:rsidR="00E17B52" w:rsidRPr="003D412A" w14:paraId="27138D50" w14:textId="77777777" w:rsidTr="0013375F">
        <w:trPr>
          <w:trHeight w:val="20"/>
        </w:trPr>
        <w:tc>
          <w:tcPr>
            <w:tcW w:w="1308" w:type="dxa"/>
            <w:tcBorders>
              <w:top w:val="single" w:sz="4" w:space="0" w:color="auto"/>
              <w:bottom w:val="nil"/>
            </w:tcBorders>
            <w:shd w:val="clear" w:color="auto" w:fill="auto"/>
          </w:tcPr>
          <w:p w14:paraId="45C71578" w14:textId="77777777" w:rsidR="00E17B52" w:rsidRPr="000A2686" w:rsidRDefault="00E17B52" w:rsidP="0013375F">
            <w:pPr>
              <w:spacing w:before="40" w:after="120"/>
              <w:ind w:right="113"/>
            </w:pPr>
          </w:p>
        </w:tc>
        <w:tc>
          <w:tcPr>
            <w:tcW w:w="6063" w:type="dxa"/>
            <w:tcBorders>
              <w:top w:val="single" w:sz="4" w:space="0" w:color="auto"/>
              <w:bottom w:val="nil"/>
            </w:tcBorders>
            <w:shd w:val="clear" w:color="auto" w:fill="auto"/>
          </w:tcPr>
          <w:p w14:paraId="018F78FC" w14:textId="77777777" w:rsidR="00E17B52" w:rsidRDefault="00E17B52" w:rsidP="0013375F">
            <w:pPr>
              <w:spacing w:before="40" w:after="120"/>
              <w:ind w:right="113"/>
            </w:pPr>
            <w:ins w:id="1093" w:author="Clare Jane LORD" w:date="2022-11-17T17:32:00Z">
              <w:r w:rsidRPr="000D79A8">
                <w:t>Wh</w:t>
              </w:r>
              <w:r>
                <w:t>at</w:t>
              </w:r>
              <w:r w:rsidRPr="000D79A8">
                <w:t xml:space="preserve"> marking is</w:t>
              </w:r>
            </w:ins>
            <w:ins w:id="1094" w:author="Clare Jane LORD" w:date="2022-11-21T14:22:00Z">
              <w:r>
                <w:t xml:space="preserve"> required on</w:t>
              </w:r>
            </w:ins>
            <w:ins w:id="1095" w:author="Clare Jane LORD" w:date="2022-11-17T17:32:00Z">
              <w:r w:rsidRPr="000D79A8">
                <w:t xml:space="preserve"> </w:t>
              </w:r>
              <w:r>
                <w:t>a</w:t>
              </w:r>
              <w:r w:rsidRPr="000D79A8">
                <w:t xml:space="preserve"> vessel</w:t>
              </w:r>
              <w:r>
                <w:t xml:space="preserve"> transporting </w:t>
              </w:r>
            </w:ins>
            <w:del w:id="1096" w:author="Clare Jane LORD" w:date="2022-11-17T17:32:00Z">
              <w:r w:rsidDel="000E7300">
                <w:delText>T</w:delText>
              </w:r>
            </w:del>
            <w:ins w:id="1097" w:author="Clare Jane LORD" w:date="2022-11-17T17:32:00Z">
              <w:r>
                <w:t>t</w:t>
              </w:r>
            </w:ins>
            <w:r w:rsidRPr="000D79A8">
              <w:t>he following dangerous goods in closed containers</w:t>
            </w:r>
            <w:del w:id="1098" w:author="Clare Jane LORD" w:date="2022-11-17T17:33:00Z">
              <w:r w:rsidDel="000E7300">
                <w:delText xml:space="preserve"> have to be transported on board a vessel</w:delText>
              </w:r>
            </w:del>
            <w:r w:rsidRPr="000D79A8">
              <w:t>:</w:t>
            </w:r>
          </w:p>
        </w:tc>
        <w:tc>
          <w:tcPr>
            <w:tcW w:w="1134" w:type="dxa"/>
            <w:tcBorders>
              <w:top w:val="single" w:sz="4" w:space="0" w:color="auto"/>
              <w:bottom w:val="nil"/>
            </w:tcBorders>
            <w:shd w:val="clear" w:color="auto" w:fill="auto"/>
          </w:tcPr>
          <w:p w14:paraId="78210D99" w14:textId="77777777" w:rsidR="00E17B52" w:rsidRPr="000A2686" w:rsidRDefault="00E17B52" w:rsidP="00AE2BB1">
            <w:pPr>
              <w:spacing w:before="40" w:after="120"/>
              <w:ind w:right="113"/>
              <w:jc w:val="center"/>
            </w:pPr>
          </w:p>
        </w:tc>
      </w:tr>
      <w:tr w:rsidR="00E17B52" w:rsidRPr="003D412A" w14:paraId="36B0DDD7" w14:textId="77777777" w:rsidTr="0013375F">
        <w:trPr>
          <w:trHeight w:val="20"/>
        </w:trPr>
        <w:tc>
          <w:tcPr>
            <w:tcW w:w="1308" w:type="dxa"/>
            <w:tcBorders>
              <w:top w:val="nil"/>
              <w:bottom w:val="nil"/>
            </w:tcBorders>
            <w:shd w:val="clear" w:color="auto" w:fill="auto"/>
          </w:tcPr>
          <w:p w14:paraId="3420F647"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6F94CED1" w14:textId="77777777" w:rsidR="00E17B52" w:rsidRPr="000D79A8" w:rsidRDefault="00E17B52" w:rsidP="0013375F">
            <w:pPr>
              <w:pStyle w:val="Bullet1G"/>
              <w:tabs>
                <w:tab w:val="clear" w:pos="1701"/>
                <w:tab w:val="left" w:pos="567"/>
              </w:tabs>
              <w:ind w:left="567"/>
            </w:pPr>
            <w:r w:rsidRPr="000D79A8">
              <w:t>50 steel drums, each containing 200</w:t>
            </w:r>
            <w:r>
              <w:t xml:space="preserve"> </w:t>
            </w:r>
            <w:r w:rsidRPr="000D79A8">
              <w:t xml:space="preserve">litres of </w:t>
            </w:r>
            <w:r>
              <w:br/>
            </w:r>
            <w:r w:rsidRPr="000D79A8">
              <w:t>UN No. 1100 ALLYL CHLORIDE, Class 3 (6.1), Packing Group I, total mass 11,000 kg; and</w:t>
            </w:r>
          </w:p>
        </w:tc>
        <w:tc>
          <w:tcPr>
            <w:tcW w:w="1134" w:type="dxa"/>
            <w:tcBorders>
              <w:top w:val="nil"/>
              <w:bottom w:val="nil"/>
            </w:tcBorders>
            <w:shd w:val="clear" w:color="auto" w:fill="auto"/>
          </w:tcPr>
          <w:p w14:paraId="3ACF1DA4" w14:textId="77777777" w:rsidR="00E17B52" w:rsidRPr="00B960E8" w:rsidRDefault="00E17B52" w:rsidP="00AE2BB1">
            <w:pPr>
              <w:spacing w:before="40" w:after="120"/>
              <w:ind w:right="113"/>
              <w:jc w:val="center"/>
            </w:pPr>
          </w:p>
        </w:tc>
      </w:tr>
      <w:tr w:rsidR="00E17B52" w:rsidRPr="003D412A" w14:paraId="06BE9807" w14:textId="77777777" w:rsidTr="0013375F">
        <w:trPr>
          <w:trHeight w:val="20"/>
        </w:trPr>
        <w:tc>
          <w:tcPr>
            <w:tcW w:w="1308" w:type="dxa"/>
            <w:tcBorders>
              <w:top w:val="nil"/>
              <w:bottom w:val="nil"/>
            </w:tcBorders>
            <w:shd w:val="clear" w:color="auto" w:fill="auto"/>
          </w:tcPr>
          <w:p w14:paraId="3A3B62F6"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135059C0" w14:textId="77777777" w:rsidR="00E17B52" w:rsidRPr="000D79A8" w:rsidRDefault="00E17B52" w:rsidP="0013375F">
            <w:pPr>
              <w:pStyle w:val="Bullet1G"/>
              <w:tabs>
                <w:tab w:val="clear" w:pos="1701"/>
                <w:tab w:val="left" w:pos="567"/>
              </w:tabs>
              <w:ind w:left="567"/>
            </w:pPr>
            <w:r w:rsidRPr="000D79A8">
              <w:t>100 plast</w:t>
            </w:r>
            <w:r>
              <w:t xml:space="preserve">ic jerrycans each containing 20 </w:t>
            </w:r>
            <w:r w:rsidRPr="000D79A8">
              <w:t>litres of UN No. 2256 CYCLOHEXENE, Class</w:t>
            </w:r>
            <w:r>
              <w:t xml:space="preserve"> </w:t>
            </w:r>
            <w:r w:rsidRPr="000D79A8">
              <w:t>3, Packing Group II, total mass 1,850 kg</w:t>
            </w:r>
            <w:ins w:id="1099" w:author="Clare Jane LORD" w:date="2022-11-17T17:33:00Z">
              <w:r>
                <w:t>?</w:t>
              </w:r>
            </w:ins>
          </w:p>
        </w:tc>
        <w:tc>
          <w:tcPr>
            <w:tcW w:w="1134" w:type="dxa"/>
            <w:tcBorders>
              <w:top w:val="nil"/>
              <w:bottom w:val="nil"/>
            </w:tcBorders>
            <w:shd w:val="clear" w:color="auto" w:fill="auto"/>
          </w:tcPr>
          <w:p w14:paraId="0C8FE130" w14:textId="77777777" w:rsidR="00E17B52" w:rsidRPr="00B960E8" w:rsidRDefault="00E17B52" w:rsidP="00AE2BB1">
            <w:pPr>
              <w:spacing w:before="40" w:after="120"/>
              <w:ind w:right="113"/>
              <w:jc w:val="center"/>
            </w:pPr>
          </w:p>
        </w:tc>
      </w:tr>
      <w:tr w:rsidR="00E17B52" w:rsidRPr="003D412A" w14:paraId="0C6C9808" w14:textId="77777777" w:rsidTr="0013375F">
        <w:trPr>
          <w:trHeight w:val="20"/>
        </w:trPr>
        <w:tc>
          <w:tcPr>
            <w:tcW w:w="1308" w:type="dxa"/>
            <w:tcBorders>
              <w:top w:val="nil"/>
              <w:bottom w:val="nil"/>
            </w:tcBorders>
            <w:shd w:val="clear" w:color="auto" w:fill="auto"/>
          </w:tcPr>
          <w:p w14:paraId="58DAF0C0"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6252D608" w14:textId="77777777" w:rsidR="00E17B52" w:rsidRPr="000D79A8" w:rsidRDefault="00E17B52" w:rsidP="0013375F">
            <w:pPr>
              <w:spacing w:before="40" w:after="120"/>
              <w:ind w:right="113"/>
            </w:pPr>
            <w:del w:id="1100" w:author="Clare Jane LORD" w:date="2022-11-17T17:33:00Z">
              <w:r w:rsidRPr="000D79A8" w:rsidDel="000E7300">
                <w:delText xml:space="preserve">Which marking is </w:delText>
              </w:r>
              <w:r w:rsidDel="000E7300">
                <w:delText>the</w:delText>
              </w:r>
              <w:r w:rsidRPr="000D79A8" w:rsidDel="000E7300">
                <w:delText xml:space="preserve"> vessel required to display?</w:delText>
              </w:r>
            </w:del>
          </w:p>
        </w:tc>
        <w:tc>
          <w:tcPr>
            <w:tcW w:w="1134" w:type="dxa"/>
            <w:tcBorders>
              <w:top w:val="nil"/>
              <w:bottom w:val="nil"/>
            </w:tcBorders>
            <w:shd w:val="clear" w:color="auto" w:fill="auto"/>
          </w:tcPr>
          <w:p w14:paraId="1EE9DA68" w14:textId="77777777" w:rsidR="00E17B52" w:rsidRPr="00B960E8" w:rsidRDefault="00E17B52" w:rsidP="00AE2BB1">
            <w:pPr>
              <w:spacing w:before="40" w:after="120"/>
              <w:ind w:right="113"/>
              <w:jc w:val="center"/>
            </w:pPr>
          </w:p>
        </w:tc>
      </w:tr>
      <w:tr w:rsidR="00E17B52" w:rsidRPr="003D412A" w14:paraId="11A9742F" w14:textId="77777777" w:rsidTr="00ED3331">
        <w:trPr>
          <w:trHeight w:val="20"/>
        </w:trPr>
        <w:tc>
          <w:tcPr>
            <w:tcW w:w="1308" w:type="dxa"/>
            <w:tcBorders>
              <w:top w:val="nil"/>
              <w:bottom w:val="single" w:sz="4" w:space="0" w:color="auto"/>
            </w:tcBorders>
            <w:shd w:val="clear" w:color="auto" w:fill="auto"/>
          </w:tcPr>
          <w:p w14:paraId="3D1132FD"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57DDE3B5" w14:textId="77777777" w:rsidR="00E17B52" w:rsidRDefault="00E17B52" w:rsidP="0013375F">
            <w:pPr>
              <w:spacing w:before="40" w:after="120"/>
              <w:ind w:right="113"/>
            </w:pPr>
            <w:r>
              <w:t>A</w:t>
            </w:r>
            <w:r>
              <w:tab/>
              <w:t>Two blue cones/two blue lights</w:t>
            </w:r>
          </w:p>
          <w:p w14:paraId="767581C0" w14:textId="77777777" w:rsidR="00E17B52" w:rsidRDefault="00E17B52" w:rsidP="0013375F">
            <w:pPr>
              <w:spacing w:before="40" w:after="120"/>
              <w:ind w:right="113"/>
            </w:pPr>
            <w:r>
              <w:t>B</w:t>
            </w:r>
            <w:r>
              <w:tab/>
              <w:t>One blue cone/one blue light</w:t>
            </w:r>
          </w:p>
          <w:p w14:paraId="14FF8B47" w14:textId="77777777" w:rsidR="00E17B52" w:rsidRDefault="00E17B52" w:rsidP="0013375F">
            <w:pPr>
              <w:spacing w:before="40" w:after="120"/>
              <w:ind w:right="113"/>
            </w:pPr>
            <w:r>
              <w:t>C</w:t>
            </w:r>
            <w:r>
              <w:tab/>
              <w:t>This is decided by the principal</w:t>
            </w:r>
          </w:p>
          <w:p w14:paraId="2A8EE542" w14:textId="77777777" w:rsidR="00E17B52" w:rsidRPr="000D79A8" w:rsidRDefault="00E17B52" w:rsidP="0013375F">
            <w:pPr>
              <w:spacing w:before="40" w:after="120"/>
              <w:ind w:right="113"/>
            </w:pPr>
            <w:r>
              <w:t>D</w:t>
            </w:r>
            <w:r>
              <w:tab/>
              <w:t>No marking</w:t>
            </w:r>
          </w:p>
        </w:tc>
        <w:tc>
          <w:tcPr>
            <w:tcW w:w="1134" w:type="dxa"/>
            <w:tcBorders>
              <w:top w:val="nil"/>
              <w:bottom w:val="single" w:sz="4" w:space="0" w:color="auto"/>
            </w:tcBorders>
            <w:shd w:val="clear" w:color="auto" w:fill="auto"/>
          </w:tcPr>
          <w:p w14:paraId="46FDCCDF" w14:textId="77777777" w:rsidR="00E17B52" w:rsidRPr="00B960E8" w:rsidRDefault="00E17B52" w:rsidP="00AE2BB1">
            <w:pPr>
              <w:spacing w:before="40" w:after="120"/>
              <w:ind w:right="113"/>
              <w:jc w:val="center"/>
            </w:pPr>
          </w:p>
        </w:tc>
      </w:tr>
      <w:tr w:rsidR="00E17B52" w:rsidRPr="003D412A" w14:paraId="57ED23E0" w14:textId="77777777" w:rsidTr="00ED3331">
        <w:trPr>
          <w:trHeight w:val="20"/>
        </w:trPr>
        <w:tc>
          <w:tcPr>
            <w:tcW w:w="1308" w:type="dxa"/>
            <w:tcBorders>
              <w:top w:val="single" w:sz="4" w:space="0" w:color="auto"/>
              <w:bottom w:val="single" w:sz="4" w:space="0" w:color="auto"/>
            </w:tcBorders>
            <w:shd w:val="clear" w:color="auto" w:fill="auto"/>
          </w:tcPr>
          <w:p w14:paraId="2CDAFB81" w14:textId="77777777" w:rsidR="00E17B52" w:rsidRPr="00BF2725" w:rsidRDefault="00E17B52" w:rsidP="0013375F">
            <w:pPr>
              <w:keepNext/>
              <w:keepLines/>
              <w:spacing w:before="40" w:after="120"/>
              <w:ind w:right="113"/>
            </w:pPr>
            <w:r w:rsidRPr="00BF2725">
              <w:t>120 06.0-66</w:t>
            </w:r>
          </w:p>
        </w:tc>
        <w:tc>
          <w:tcPr>
            <w:tcW w:w="6063" w:type="dxa"/>
            <w:tcBorders>
              <w:top w:val="single" w:sz="4" w:space="0" w:color="auto"/>
              <w:bottom w:val="single" w:sz="4" w:space="0" w:color="auto"/>
            </w:tcBorders>
            <w:shd w:val="clear" w:color="auto" w:fill="auto"/>
          </w:tcPr>
          <w:p w14:paraId="67EF41D4" w14:textId="77777777" w:rsidR="00E17B52" w:rsidRPr="00BF2725" w:rsidRDefault="00E17B52" w:rsidP="0013375F">
            <w:pPr>
              <w:keepNext/>
              <w:keepLines/>
              <w:spacing w:before="40" w:after="120"/>
              <w:ind w:right="113"/>
            </w:pPr>
            <w:r>
              <w:t xml:space="preserve">3.2.1, Table A, </w:t>
            </w:r>
            <w:r w:rsidRPr="00BF2725">
              <w:t>7.1.5.0.2</w:t>
            </w:r>
          </w:p>
        </w:tc>
        <w:tc>
          <w:tcPr>
            <w:tcW w:w="1134" w:type="dxa"/>
            <w:tcBorders>
              <w:top w:val="single" w:sz="4" w:space="0" w:color="auto"/>
              <w:bottom w:val="single" w:sz="4" w:space="0" w:color="auto"/>
            </w:tcBorders>
            <w:shd w:val="clear" w:color="auto" w:fill="auto"/>
          </w:tcPr>
          <w:p w14:paraId="60BD442C" w14:textId="77777777" w:rsidR="00E17B52" w:rsidRPr="00BF2725" w:rsidRDefault="00E17B52" w:rsidP="00AE2BB1">
            <w:pPr>
              <w:keepNext/>
              <w:keepLines/>
              <w:spacing w:before="40" w:after="120"/>
              <w:ind w:right="113"/>
              <w:jc w:val="center"/>
            </w:pPr>
            <w:r w:rsidRPr="00BF2725">
              <w:t>A</w:t>
            </w:r>
          </w:p>
        </w:tc>
      </w:tr>
      <w:tr w:rsidR="00E17B52" w:rsidRPr="003D412A" w14:paraId="12B2355E" w14:textId="77777777" w:rsidTr="0013375F">
        <w:trPr>
          <w:trHeight w:val="20"/>
        </w:trPr>
        <w:tc>
          <w:tcPr>
            <w:tcW w:w="1308" w:type="dxa"/>
            <w:tcBorders>
              <w:top w:val="single" w:sz="4" w:space="0" w:color="auto"/>
              <w:bottom w:val="nil"/>
            </w:tcBorders>
            <w:shd w:val="clear" w:color="auto" w:fill="auto"/>
          </w:tcPr>
          <w:p w14:paraId="3F8624B0" w14:textId="77777777" w:rsidR="00E17B52" w:rsidRPr="00B960E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83A4563" w14:textId="77777777" w:rsidR="00E17B52" w:rsidRPr="000D79A8" w:rsidRDefault="00E17B52" w:rsidP="0013375F">
            <w:pPr>
              <w:keepNext/>
              <w:keepLines/>
              <w:spacing w:before="40" w:after="120"/>
              <w:ind w:right="113"/>
            </w:pPr>
            <w:ins w:id="1101" w:author="Clare Jane LORD" w:date="2022-11-17T17:33:00Z">
              <w:r w:rsidRPr="000D79A8">
                <w:t>Wh</w:t>
              </w:r>
              <w:r>
                <w:t>at</w:t>
              </w:r>
              <w:r w:rsidRPr="000D79A8">
                <w:t xml:space="preserve"> marking is</w:t>
              </w:r>
            </w:ins>
            <w:ins w:id="1102" w:author="Clare Jane LORD" w:date="2022-11-21T14:24:00Z">
              <w:r>
                <w:t xml:space="preserve"> required on</w:t>
              </w:r>
            </w:ins>
            <w:ins w:id="1103" w:author="Clare Jane LORD" w:date="2022-11-17T17:33:00Z">
              <w:r w:rsidRPr="000D79A8">
                <w:t xml:space="preserve"> </w:t>
              </w:r>
              <w:r>
                <w:t>a</w:t>
              </w:r>
              <w:r w:rsidRPr="000D79A8">
                <w:t xml:space="preserve"> vessel</w:t>
              </w:r>
              <w:r>
                <w:t xml:space="preserve"> transporting </w:t>
              </w:r>
            </w:ins>
            <w:ins w:id="1104" w:author="Clare Jane LORD" w:date="2022-11-17T17:34:00Z">
              <w:r w:rsidRPr="000D79A8">
                <w:t xml:space="preserve">500 steel drums, each containing 200 litres of UN No. 1100 ALLYL CHLORIDE, Class 3 (6.1), </w:t>
              </w:r>
              <w:r>
                <w:t>p</w:t>
              </w:r>
              <w:r w:rsidRPr="000D79A8">
                <w:t xml:space="preserve">acking </w:t>
              </w:r>
              <w:r>
                <w:t>g</w:t>
              </w:r>
              <w:r w:rsidRPr="000D79A8">
                <w:t xml:space="preserve">roup I, </w:t>
              </w:r>
              <w:r>
                <w:t xml:space="preserve">with a </w:t>
              </w:r>
              <w:r w:rsidRPr="000D79A8">
                <w:t xml:space="preserve">total mass </w:t>
              </w:r>
              <w:r>
                <w:t xml:space="preserve">of </w:t>
              </w:r>
              <w:r w:rsidRPr="000D79A8">
                <w:t>110,000 kg</w:t>
              </w:r>
              <w:r w:rsidDel="000E7300">
                <w:t xml:space="preserve"> </w:t>
              </w:r>
            </w:ins>
            <w:del w:id="1105" w:author="Clare Jane LORD" w:date="2022-11-17T17:33:00Z">
              <w:r w:rsidDel="000E7300">
                <w:delText>T</w:delText>
              </w:r>
              <w:r w:rsidRPr="000D79A8" w:rsidDel="000E7300">
                <w:delText>he following dangerous goods</w:delText>
              </w:r>
              <w:r w:rsidDel="000E7300">
                <w:delText xml:space="preserve"> have to be transported</w:delText>
              </w:r>
              <w:r w:rsidRPr="000D79A8" w:rsidDel="000E7300">
                <w:delText xml:space="preserve"> </w:delText>
              </w:r>
            </w:del>
            <w:r w:rsidRPr="000D79A8">
              <w:t>in closed containers</w:t>
            </w:r>
            <w:ins w:id="1106" w:author="Clare Jane LORD" w:date="2022-11-21T14:25:00Z">
              <w:r>
                <w:t>?</w:t>
              </w:r>
            </w:ins>
            <w:r>
              <w:t xml:space="preserve"> </w:t>
            </w:r>
            <w:del w:id="1107" w:author="Clare Jane LORD" w:date="2022-11-17T17:33:00Z">
              <w:r w:rsidDel="000E7300">
                <w:delText>on board a vessel</w:delText>
              </w:r>
            </w:del>
            <w:del w:id="1108" w:author="Clare Jane LORD" w:date="2022-11-17T17:35:00Z">
              <w:r w:rsidRPr="000D79A8" w:rsidDel="007D0635">
                <w:delText>:</w:delText>
              </w:r>
            </w:del>
          </w:p>
        </w:tc>
        <w:tc>
          <w:tcPr>
            <w:tcW w:w="1134" w:type="dxa"/>
            <w:tcBorders>
              <w:top w:val="single" w:sz="4" w:space="0" w:color="auto"/>
              <w:bottom w:val="nil"/>
            </w:tcBorders>
            <w:shd w:val="clear" w:color="auto" w:fill="auto"/>
          </w:tcPr>
          <w:p w14:paraId="0E84AB74" w14:textId="77777777" w:rsidR="00E17B52" w:rsidRPr="00B960E8" w:rsidRDefault="00E17B52" w:rsidP="00AE2BB1">
            <w:pPr>
              <w:keepNext/>
              <w:keepLines/>
              <w:spacing w:before="40" w:after="120"/>
              <w:ind w:right="113"/>
              <w:jc w:val="center"/>
            </w:pPr>
          </w:p>
        </w:tc>
      </w:tr>
      <w:tr w:rsidR="00E17B52" w:rsidRPr="003D412A" w14:paraId="0C053F62" w14:textId="77777777" w:rsidTr="0013375F">
        <w:trPr>
          <w:trHeight w:val="20"/>
        </w:trPr>
        <w:tc>
          <w:tcPr>
            <w:tcW w:w="1308" w:type="dxa"/>
            <w:tcBorders>
              <w:top w:val="nil"/>
              <w:bottom w:val="nil"/>
            </w:tcBorders>
            <w:shd w:val="clear" w:color="auto" w:fill="auto"/>
          </w:tcPr>
          <w:p w14:paraId="59B621C7"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3B3AA5D6" w14:textId="77777777" w:rsidR="00E17B52" w:rsidRPr="000D79A8" w:rsidRDefault="00E17B52">
            <w:pPr>
              <w:pStyle w:val="Bullet1G"/>
              <w:numPr>
                <w:ilvl w:val="0"/>
                <w:numId w:val="0"/>
              </w:numPr>
              <w:tabs>
                <w:tab w:val="left" w:pos="567"/>
              </w:tabs>
              <w:ind w:left="567"/>
              <w:pPrChange w:id="1109" w:author="Clare Jane LORD" w:date="2022-11-17T17:33:00Z">
                <w:pPr>
                  <w:pStyle w:val="Bullet1G"/>
                  <w:tabs>
                    <w:tab w:val="clear" w:pos="1701"/>
                    <w:tab w:val="left" w:pos="567"/>
                  </w:tabs>
                  <w:ind w:left="567"/>
                </w:pPr>
              </w:pPrChange>
            </w:pPr>
            <w:del w:id="1110" w:author="Clare Jane LORD" w:date="2022-11-17T17:34:00Z">
              <w:r w:rsidRPr="000D79A8" w:rsidDel="0075631B">
                <w:delText xml:space="preserve">500 steel drums, each containing 200 litres of UN No. 1100 ALLYL CHLORIDE, Class 3 (6.1), Packing Group I, </w:delText>
              </w:r>
              <w:r w:rsidDel="0075631B">
                <w:delText xml:space="preserve">with a </w:delText>
              </w:r>
              <w:r w:rsidRPr="000D79A8" w:rsidDel="0075631B">
                <w:delText xml:space="preserve">total mass </w:delText>
              </w:r>
              <w:r w:rsidDel="0075631B">
                <w:delText xml:space="preserve">of </w:delText>
              </w:r>
              <w:r w:rsidRPr="000D79A8" w:rsidDel="0075631B">
                <w:delText>110,000 kg</w:delText>
              </w:r>
            </w:del>
          </w:p>
        </w:tc>
        <w:tc>
          <w:tcPr>
            <w:tcW w:w="1134" w:type="dxa"/>
            <w:tcBorders>
              <w:top w:val="nil"/>
              <w:bottom w:val="nil"/>
            </w:tcBorders>
            <w:shd w:val="clear" w:color="auto" w:fill="auto"/>
          </w:tcPr>
          <w:p w14:paraId="53F8D4B6" w14:textId="77777777" w:rsidR="00E17B52" w:rsidRPr="00B960E8" w:rsidRDefault="00E17B52" w:rsidP="00AE2BB1">
            <w:pPr>
              <w:spacing w:before="40" w:after="120"/>
              <w:ind w:right="113"/>
              <w:jc w:val="center"/>
            </w:pPr>
          </w:p>
        </w:tc>
      </w:tr>
      <w:tr w:rsidR="00E17B52" w:rsidRPr="003D412A" w14:paraId="6D1225C4" w14:textId="77777777" w:rsidTr="0013375F">
        <w:trPr>
          <w:trHeight w:val="20"/>
        </w:trPr>
        <w:tc>
          <w:tcPr>
            <w:tcW w:w="1308" w:type="dxa"/>
            <w:tcBorders>
              <w:top w:val="nil"/>
              <w:bottom w:val="nil"/>
            </w:tcBorders>
            <w:shd w:val="clear" w:color="auto" w:fill="auto"/>
          </w:tcPr>
          <w:p w14:paraId="405D5058"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56E00D38" w14:textId="77777777" w:rsidR="00E17B52" w:rsidRPr="000D79A8" w:rsidRDefault="00E17B52" w:rsidP="0013375F">
            <w:pPr>
              <w:spacing w:before="40" w:after="120"/>
              <w:ind w:right="113"/>
            </w:pPr>
            <w:del w:id="1111" w:author="Clare Jane LORD" w:date="2022-11-17T17:35:00Z">
              <w:r w:rsidRPr="000D79A8" w:rsidDel="007D0635">
                <w:delText xml:space="preserve">Which marking is </w:delText>
              </w:r>
              <w:r w:rsidDel="007D0635">
                <w:delText>the</w:delText>
              </w:r>
              <w:r w:rsidRPr="000D79A8" w:rsidDel="007D0635">
                <w:delText xml:space="preserve"> vessel required to display?</w:delText>
              </w:r>
            </w:del>
          </w:p>
        </w:tc>
        <w:tc>
          <w:tcPr>
            <w:tcW w:w="1134" w:type="dxa"/>
            <w:tcBorders>
              <w:top w:val="nil"/>
              <w:bottom w:val="nil"/>
            </w:tcBorders>
            <w:shd w:val="clear" w:color="auto" w:fill="auto"/>
          </w:tcPr>
          <w:p w14:paraId="6C680198" w14:textId="77777777" w:rsidR="00E17B52" w:rsidRPr="00B960E8" w:rsidRDefault="00E17B52" w:rsidP="00AE2BB1">
            <w:pPr>
              <w:spacing w:before="40" w:after="120"/>
              <w:ind w:right="113"/>
              <w:jc w:val="center"/>
            </w:pPr>
          </w:p>
        </w:tc>
      </w:tr>
      <w:tr w:rsidR="00E17B52" w:rsidRPr="003D412A" w14:paraId="78E0814F" w14:textId="77777777" w:rsidTr="002E747B">
        <w:trPr>
          <w:trHeight w:val="20"/>
        </w:trPr>
        <w:tc>
          <w:tcPr>
            <w:tcW w:w="1308" w:type="dxa"/>
            <w:tcBorders>
              <w:top w:val="nil"/>
              <w:bottom w:val="single" w:sz="4" w:space="0" w:color="auto"/>
            </w:tcBorders>
            <w:shd w:val="clear" w:color="auto" w:fill="auto"/>
          </w:tcPr>
          <w:p w14:paraId="6C3FD2A7"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678133A5" w14:textId="77777777" w:rsidR="00E17B52" w:rsidRPr="000D79A8" w:rsidRDefault="00E17B52" w:rsidP="0013375F">
            <w:pPr>
              <w:spacing w:before="40" w:after="120"/>
              <w:ind w:right="113"/>
            </w:pPr>
            <w:r w:rsidRPr="000D79A8">
              <w:t>A</w:t>
            </w:r>
            <w:r w:rsidRPr="000D79A8">
              <w:tab/>
              <w:t>Two blue cones/two blue lights</w:t>
            </w:r>
          </w:p>
          <w:p w14:paraId="62A73F32" w14:textId="77777777" w:rsidR="00E17B52" w:rsidRPr="000D79A8" w:rsidRDefault="00E17B52" w:rsidP="0013375F">
            <w:pPr>
              <w:spacing w:before="40" w:after="120"/>
              <w:ind w:right="113"/>
            </w:pPr>
            <w:r w:rsidRPr="000D79A8">
              <w:t>B</w:t>
            </w:r>
            <w:r w:rsidRPr="000D79A8">
              <w:tab/>
              <w:t>One blue cone/one blue light</w:t>
            </w:r>
          </w:p>
          <w:p w14:paraId="45303D7A" w14:textId="77777777" w:rsidR="00E17B52" w:rsidRPr="000D79A8" w:rsidRDefault="00E17B52" w:rsidP="0013375F">
            <w:pPr>
              <w:spacing w:before="40" w:after="120"/>
              <w:ind w:right="113"/>
            </w:pPr>
            <w:r w:rsidRPr="000D79A8">
              <w:t>C</w:t>
            </w:r>
            <w:r w:rsidRPr="000D79A8">
              <w:tab/>
              <w:t>This is decided by the principal</w:t>
            </w:r>
          </w:p>
          <w:p w14:paraId="66B342C4" w14:textId="77777777" w:rsidR="00E17B52" w:rsidRPr="000D79A8" w:rsidRDefault="00E17B52" w:rsidP="0013375F">
            <w:pPr>
              <w:spacing w:before="40" w:after="120"/>
              <w:ind w:right="113"/>
            </w:pPr>
            <w:r w:rsidRPr="000D79A8">
              <w:t>D</w:t>
            </w:r>
            <w:r w:rsidRPr="000D79A8">
              <w:tab/>
              <w:t>No marking</w:t>
            </w:r>
          </w:p>
        </w:tc>
        <w:tc>
          <w:tcPr>
            <w:tcW w:w="1134" w:type="dxa"/>
            <w:tcBorders>
              <w:top w:val="nil"/>
              <w:bottom w:val="single" w:sz="4" w:space="0" w:color="auto"/>
            </w:tcBorders>
            <w:shd w:val="clear" w:color="auto" w:fill="auto"/>
          </w:tcPr>
          <w:p w14:paraId="0615440E" w14:textId="77777777" w:rsidR="00E17B52" w:rsidRPr="00B960E8" w:rsidRDefault="00E17B52" w:rsidP="00AE2BB1">
            <w:pPr>
              <w:spacing w:before="40" w:after="120"/>
              <w:ind w:right="113"/>
              <w:jc w:val="center"/>
            </w:pPr>
          </w:p>
        </w:tc>
      </w:tr>
      <w:tr w:rsidR="00E17B52" w:rsidRPr="003D412A" w14:paraId="78B2692A" w14:textId="77777777" w:rsidTr="002E747B">
        <w:trPr>
          <w:trHeight w:val="20"/>
        </w:trPr>
        <w:tc>
          <w:tcPr>
            <w:tcW w:w="1308" w:type="dxa"/>
            <w:tcBorders>
              <w:top w:val="nil"/>
              <w:bottom w:val="single" w:sz="4" w:space="0" w:color="auto"/>
            </w:tcBorders>
            <w:shd w:val="clear" w:color="auto" w:fill="auto"/>
          </w:tcPr>
          <w:p w14:paraId="697B5774" w14:textId="77777777" w:rsidR="00E17B52" w:rsidRPr="006A516A" w:rsidRDefault="00E17B52" w:rsidP="004C5CAD">
            <w:pPr>
              <w:keepNext/>
              <w:spacing w:before="40" w:after="100"/>
              <w:ind w:right="113"/>
            </w:pPr>
            <w:r w:rsidRPr="006A516A">
              <w:t>120 06.0-67</w:t>
            </w:r>
          </w:p>
        </w:tc>
        <w:tc>
          <w:tcPr>
            <w:tcW w:w="6063" w:type="dxa"/>
            <w:tcBorders>
              <w:top w:val="nil"/>
              <w:bottom w:val="single" w:sz="4" w:space="0" w:color="auto"/>
            </w:tcBorders>
            <w:shd w:val="clear" w:color="auto" w:fill="auto"/>
          </w:tcPr>
          <w:p w14:paraId="3BD6F7B9" w14:textId="77777777" w:rsidR="00E17B52" w:rsidRPr="006A516A" w:rsidRDefault="00E17B52" w:rsidP="004C5CAD">
            <w:pPr>
              <w:keepNext/>
              <w:spacing w:before="40" w:after="100"/>
              <w:ind w:right="113"/>
            </w:pPr>
            <w:r>
              <w:t xml:space="preserve">3.2.1, Table A, </w:t>
            </w:r>
            <w:r w:rsidRPr="006A516A">
              <w:t>7.1.5.0.1</w:t>
            </w:r>
          </w:p>
        </w:tc>
        <w:tc>
          <w:tcPr>
            <w:tcW w:w="1134" w:type="dxa"/>
            <w:tcBorders>
              <w:top w:val="nil"/>
              <w:bottom w:val="single" w:sz="4" w:space="0" w:color="auto"/>
            </w:tcBorders>
            <w:shd w:val="clear" w:color="auto" w:fill="auto"/>
          </w:tcPr>
          <w:p w14:paraId="40EA5457" w14:textId="77777777" w:rsidR="00E17B52" w:rsidRPr="006A516A" w:rsidRDefault="00E17B52" w:rsidP="00AE2BB1">
            <w:pPr>
              <w:keepNext/>
              <w:spacing w:before="40" w:after="100"/>
              <w:ind w:right="113"/>
              <w:jc w:val="center"/>
            </w:pPr>
            <w:r w:rsidRPr="006A516A">
              <w:t>B</w:t>
            </w:r>
          </w:p>
        </w:tc>
      </w:tr>
      <w:tr w:rsidR="00E17B52" w:rsidRPr="003D412A" w14:paraId="4F964404" w14:textId="77777777" w:rsidTr="0013375F">
        <w:trPr>
          <w:trHeight w:val="20"/>
        </w:trPr>
        <w:tc>
          <w:tcPr>
            <w:tcW w:w="1308" w:type="dxa"/>
            <w:tcBorders>
              <w:top w:val="single" w:sz="4" w:space="0" w:color="auto"/>
              <w:bottom w:val="nil"/>
            </w:tcBorders>
            <w:shd w:val="clear" w:color="auto" w:fill="auto"/>
          </w:tcPr>
          <w:p w14:paraId="6F796F1C" w14:textId="77777777" w:rsidR="00E17B52" w:rsidRPr="00B960E8" w:rsidRDefault="00E17B52" w:rsidP="004C5CAD">
            <w:pPr>
              <w:keepNext/>
              <w:spacing w:before="40" w:after="100"/>
              <w:ind w:right="113"/>
            </w:pPr>
          </w:p>
        </w:tc>
        <w:tc>
          <w:tcPr>
            <w:tcW w:w="6063" w:type="dxa"/>
            <w:tcBorders>
              <w:top w:val="single" w:sz="4" w:space="0" w:color="auto"/>
              <w:bottom w:val="nil"/>
            </w:tcBorders>
            <w:shd w:val="clear" w:color="auto" w:fill="auto"/>
          </w:tcPr>
          <w:p w14:paraId="20A872F2" w14:textId="77777777" w:rsidR="00E17B52" w:rsidRPr="000D79A8" w:rsidRDefault="00E17B52" w:rsidP="004C5CAD">
            <w:pPr>
              <w:keepNext/>
              <w:spacing w:before="40" w:after="100"/>
              <w:ind w:right="113"/>
            </w:pPr>
            <w:ins w:id="1112" w:author="Clare Jane LORD" w:date="2022-11-17T17:36:00Z">
              <w:r w:rsidRPr="000D79A8">
                <w:t>Wh</w:t>
              </w:r>
              <w:r>
                <w:t>at</w:t>
              </w:r>
              <w:r w:rsidRPr="000D79A8">
                <w:t xml:space="preserve"> marking is</w:t>
              </w:r>
            </w:ins>
            <w:ins w:id="1113" w:author="Clare Jane LORD" w:date="2022-11-21T14:26:00Z">
              <w:r>
                <w:t xml:space="preserve"> required on</w:t>
              </w:r>
            </w:ins>
            <w:ins w:id="1114" w:author="Clare Jane LORD" w:date="2022-11-17T17:36:00Z">
              <w:r w:rsidRPr="000D79A8">
                <w:t xml:space="preserve"> </w:t>
              </w:r>
              <w:r>
                <w:t>a</w:t>
              </w:r>
              <w:r w:rsidRPr="000D79A8">
                <w:t xml:space="preserve"> vessel</w:t>
              </w:r>
              <w:r>
                <w:t xml:space="preserve"> transporting </w:t>
              </w:r>
            </w:ins>
            <w:r w:rsidRPr="000D79A8">
              <w:t>10 tank-containers,</w:t>
            </w:r>
            <w:r>
              <w:t xml:space="preserve"> </w:t>
            </w:r>
            <w:r w:rsidRPr="000D79A8">
              <w:t>each containing 24</w:t>
            </w:r>
            <w:r>
              <w:t xml:space="preserve"> </w:t>
            </w:r>
            <w:r w:rsidRPr="000D79A8">
              <w:t xml:space="preserve">tonnes of </w:t>
            </w:r>
            <w:r w:rsidRPr="00483F6A">
              <w:t xml:space="preserve">UN No. 1203 </w:t>
            </w:r>
            <w:ins w:id="1115" w:author="Clare Jane LORD" w:date="2022-11-21T14:27:00Z">
              <w:r>
                <w:t xml:space="preserve">MOTOR SPIRIT or GASOLINE or </w:t>
              </w:r>
            </w:ins>
            <w:r w:rsidRPr="00483F6A">
              <w:t>PETROL, Class 3</w:t>
            </w:r>
            <w:r w:rsidRPr="000D79A8">
              <w:t xml:space="preserve">, </w:t>
            </w:r>
            <w:del w:id="1116" w:author="Clare Jane LORD" w:date="2022-11-17T17:36:00Z">
              <w:r w:rsidRPr="000D79A8" w:rsidDel="007D0635">
                <w:delText>P</w:delText>
              </w:r>
            </w:del>
            <w:ins w:id="1117" w:author="Clare Jane LORD" w:date="2022-11-17T17:36:00Z">
              <w:r>
                <w:t>p</w:t>
              </w:r>
            </w:ins>
            <w:r w:rsidRPr="000D79A8">
              <w:t xml:space="preserve">acking </w:t>
            </w:r>
            <w:del w:id="1118" w:author="Clare Jane LORD" w:date="2022-11-17T17:36:00Z">
              <w:r w:rsidRPr="000D79A8" w:rsidDel="007D0635">
                <w:delText>G</w:delText>
              </w:r>
            </w:del>
            <w:ins w:id="1119" w:author="Clare Jane LORD" w:date="2022-11-17T17:36:00Z">
              <w:r>
                <w:t>g</w:t>
              </w:r>
            </w:ins>
            <w:r w:rsidRPr="000D79A8">
              <w:t>roup II</w:t>
            </w:r>
            <w:r>
              <w:t>,</w:t>
            </w:r>
            <w:del w:id="1120" w:author="Clare Jane LORD" w:date="2022-11-17T17:37:00Z">
              <w:r w:rsidDel="00F07E7E">
                <w:delText xml:space="preserve"> have to be transported on board a vessel</w:delText>
              </w:r>
              <w:r w:rsidRPr="000D79A8" w:rsidDel="00F07E7E">
                <w:delText>.</w:delText>
              </w:r>
            </w:del>
            <w:ins w:id="1121" w:author="Clare Jane LORD" w:date="2022-11-17T17:37:00Z">
              <w:r>
                <w:t>?</w:t>
              </w:r>
            </w:ins>
          </w:p>
        </w:tc>
        <w:tc>
          <w:tcPr>
            <w:tcW w:w="1134" w:type="dxa"/>
            <w:tcBorders>
              <w:top w:val="single" w:sz="4" w:space="0" w:color="auto"/>
              <w:bottom w:val="nil"/>
            </w:tcBorders>
            <w:shd w:val="clear" w:color="auto" w:fill="auto"/>
          </w:tcPr>
          <w:p w14:paraId="794E656F" w14:textId="77777777" w:rsidR="00E17B52" w:rsidRPr="00B960E8" w:rsidRDefault="00E17B52" w:rsidP="00AE2BB1">
            <w:pPr>
              <w:keepNext/>
              <w:spacing w:before="40" w:after="100"/>
              <w:ind w:right="113"/>
              <w:jc w:val="center"/>
            </w:pPr>
          </w:p>
        </w:tc>
      </w:tr>
      <w:tr w:rsidR="00E17B52" w:rsidRPr="003D412A" w14:paraId="15FBAB89" w14:textId="77777777" w:rsidTr="0013375F">
        <w:trPr>
          <w:trHeight w:val="20"/>
        </w:trPr>
        <w:tc>
          <w:tcPr>
            <w:tcW w:w="1308" w:type="dxa"/>
            <w:tcBorders>
              <w:top w:val="nil"/>
              <w:bottom w:val="nil"/>
            </w:tcBorders>
            <w:shd w:val="clear" w:color="auto" w:fill="auto"/>
          </w:tcPr>
          <w:p w14:paraId="52BC2E7C"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18502D81" w14:textId="77777777" w:rsidR="00E17B52" w:rsidRPr="000D79A8" w:rsidRDefault="00E17B52" w:rsidP="004C5CAD">
            <w:pPr>
              <w:spacing w:before="40" w:after="100"/>
              <w:ind w:right="113"/>
            </w:pPr>
            <w:del w:id="1122" w:author="Clare Jane LORD" w:date="2022-11-17T17:37:00Z">
              <w:r w:rsidRPr="000D79A8" w:rsidDel="00F07E7E">
                <w:delText xml:space="preserve">Which marking is </w:delText>
              </w:r>
              <w:r w:rsidDel="00F07E7E">
                <w:delText>the</w:delText>
              </w:r>
              <w:r w:rsidRPr="000D79A8" w:rsidDel="00F07E7E">
                <w:delText xml:space="preserve"> vessel required to display?</w:delText>
              </w:r>
            </w:del>
          </w:p>
        </w:tc>
        <w:tc>
          <w:tcPr>
            <w:tcW w:w="1134" w:type="dxa"/>
            <w:tcBorders>
              <w:top w:val="nil"/>
              <w:bottom w:val="nil"/>
            </w:tcBorders>
            <w:shd w:val="clear" w:color="auto" w:fill="auto"/>
          </w:tcPr>
          <w:p w14:paraId="56EE7B43" w14:textId="77777777" w:rsidR="00E17B52" w:rsidRPr="00B960E8" w:rsidRDefault="00E17B52" w:rsidP="004C5CAD">
            <w:pPr>
              <w:spacing w:before="40" w:after="100"/>
              <w:ind w:right="113"/>
            </w:pPr>
          </w:p>
        </w:tc>
      </w:tr>
      <w:tr w:rsidR="00E17B52" w:rsidRPr="003D412A" w14:paraId="73B393C8" w14:textId="77777777" w:rsidTr="0013375F">
        <w:trPr>
          <w:trHeight w:val="20"/>
        </w:trPr>
        <w:tc>
          <w:tcPr>
            <w:tcW w:w="1308" w:type="dxa"/>
            <w:tcBorders>
              <w:top w:val="nil"/>
              <w:bottom w:val="single" w:sz="4" w:space="0" w:color="auto"/>
            </w:tcBorders>
            <w:shd w:val="clear" w:color="auto" w:fill="auto"/>
          </w:tcPr>
          <w:p w14:paraId="72F05359"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08BA8076" w14:textId="77777777" w:rsidR="00E17B52" w:rsidRPr="000D79A8" w:rsidRDefault="00E17B52" w:rsidP="004C5CAD">
            <w:pPr>
              <w:spacing w:before="40" w:after="100"/>
              <w:ind w:right="113"/>
            </w:pPr>
            <w:r w:rsidRPr="000D79A8">
              <w:t>A</w:t>
            </w:r>
            <w:r w:rsidRPr="000D79A8">
              <w:tab/>
              <w:t>Two blue cones/two blue lights</w:t>
            </w:r>
          </w:p>
          <w:p w14:paraId="75DEDD8B" w14:textId="77777777" w:rsidR="00E17B52" w:rsidRPr="000D79A8" w:rsidRDefault="00E17B52" w:rsidP="004C5CAD">
            <w:pPr>
              <w:spacing w:before="40" w:after="100"/>
              <w:ind w:right="113"/>
            </w:pPr>
            <w:r w:rsidRPr="000D79A8">
              <w:t>B</w:t>
            </w:r>
            <w:r w:rsidRPr="000D79A8">
              <w:tab/>
              <w:t>One blue cone/one blue light</w:t>
            </w:r>
          </w:p>
          <w:p w14:paraId="01E623EC" w14:textId="77777777" w:rsidR="00E17B52" w:rsidRPr="000D79A8" w:rsidRDefault="00E17B52" w:rsidP="004C5CAD">
            <w:pPr>
              <w:spacing w:before="40" w:after="100"/>
              <w:ind w:right="113"/>
            </w:pPr>
            <w:r w:rsidRPr="000D79A8">
              <w:t>C</w:t>
            </w:r>
            <w:r w:rsidRPr="000D79A8">
              <w:tab/>
              <w:t>This is decided by the principal</w:t>
            </w:r>
          </w:p>
          <w:p w14:paraId="74FCC31D" w14:textId="77777777" w:rsidR="00E17B52" w:rsidRPr="000D79A8" w:rsidRDefault="00E17B52"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1FD61A16" w14:textId="77777777" w:rsidR="00E17B52" w:rsidRPr="00B960E8" w:rsidRDefault="00E17B52" w:rsidP="004C5CAD">
            <w:pPr>
              <w:spacing w:before="40" w:after="100"/>
              <w:ind w:right="113"/>
            </w:pPr>
          </w:p>
        </w:tc>
      </w:tr>
      <w:tr w:rsidR="00E17B52" w:rsidRPr="003D412A" w14:paraId="4F3C88D1" w14:textId="77777777" w:rsidTr="0013375F">
        <w:trPr>
          <w:trHeight w:val="20"/>
        </w:trPr>
        <w:tc>
          <w:tcPr>
            <w:tcW w:w="1308" w:type="dxa"/>
            <w:tcBorders>
              <w:top w:val="single" w:sz="4" w:space="0" w:color="auto"/>
              <w:bottom w:val="single" w:sz="4" w:space="0" w:color="auto"/>
            </w:tcBorders>
            <w:shd w:val="clear" w:color="auto" w:fill="auto"/>
          </w:tcPr>
          <w:p w14:paraId="4B395F09" w14:textId="77777777" w:rsidR="00E17B52" w:rsidRPr="00A65ECF" w:rsidRDefault="00E17B52" w:rsidP="004C5CAD">
            <w:pPr>
              <w:spacing w:before="40" w:after="100"/>
              <w:ind w:right="113"/>
            </w:pPr>
            <w:r w:rsidRPr="00A65ECF">
              <w:t>120 06.0-68</w:t>
            </w:r>
          </w:p>
        </w:tc>
        <w:tc>
          <w:tcPr>
            <w:tcW w:w="6063" w:type="dxa"/>
            <w:tcBorders>
              <w:top w:val="single" w:sz="4" w:space="0" w:color="auto"/>
              <w:bottom w:val="single" w:sz="4" w:space="0" w:color="auto"/>
            </w:tcBorders>
            <w:shd w:val="clear" w:color="auto" w:fill="auto"/>
          </w:tcPr>
          <w:p w14:paraId="72FFAE03" w14:textId="77777777" w:rsidR="00E17B52" w:rsidRPr="00A65ECF" w:rsidRDefault="00E17B52" w:rsidP="004C5CAD">
            <w:pPr>
              <w:spacing w:before="40" w:after="100"/>
              <w:ind w:right="113"/>
            </w:pPr>
            <w:r w:rsidRPr="003B354C">
              <w:rPr>
                <w:lang w:val="fr-FR"/>
              </w:rPr>
              <w:t>3.2</w:t>
            </w:r>
            <w:r>
              <w:rPr>
                <w:lang w:val="fr-FR"/>
              </w:rPr>
              <w:t>.1</w:t>
            </w:r>
            <w:r w:rsidRPr="003B354C">
              <w:rPr>
                <w:lang w:val="fr-FR"/>
              </w:rPr>
              <w:t xml:space="preserve">, </w:t>
            </w:r>
            <w:r>
              <w:rPr>
                <w:lang w:val="fr-FR"/>
              </w:rPr>
              <w:t>Table</w:t>
            </w:r>
            <w:r w:rsidRPr="003B354C">
              <w:rPr>
                <w:lang w:val="fr-FR"/>
              </w:rPr>
              <w:t xml:space="preserve"> A,</w:t>
            </w:r>
            <w:r>
              <w:rPr>
                <w:lang w:val="fr-FR"/>
              </w:rPr>
              <w:t xml:space="preserve"> </w:t>
            </w:r>
            <w:r w:rsidRPr="00A65ECF">
              <w:t>7.1.5.0.2</w:t>
            </w:r>
          </w:p>
        </w:tc>
        <w:tc>
          <w:tcPr>
            <w:tcW w:w="1134" w:type="dxa"/>
            <w:tcBorders>
              <w:top w:val="single" w:sz="4" w:space="0" w:color="auto"/>
              <w:bottom w:val="single" w:sz="4" w:space="0" w:color="auto"/>
            </w:tcBorders>
            <w:shd w:val="clear" w:color="auto" w:fill="auto"/>
          </w:tcPr>
          <w:p w14:paraId="55C3AFCF" w14:textId="77777777" w:rsidR="00E17B52" w:rsidRPr="00A65ECF" w:rsidRDefault="00E17B52" w:rsidP="00846AD5">
            <w:pPr>
              <w:spacing w:before="40" w:after="100"/>
              <w:ind w:right="113"/>
              <w:jc w:val="center"/>
            </w:pPr>
            <w:r w:rsidRPr="00A65ECF">
              <w:t>D</w:t>
            </w:r>
          </w:p>
        </w:tc>
      </w:tr>
      <w:tr w:rsidR="00E17B52" w:rsidRPr="003D412A" w14:paraId="37CF2F0A" w14:textId="77777777" w:rsidTr="0013375F">
        <w:trPr>
          <w:trHeight w:val="20"/>
        </w:trPr>
        <w:tc>
          <w:tcPr>
            <w:tcW w:w="1308" w:type="dxa"/>
            <w:tcBorders>
              <w:top w:val="single" w:sz="4" w:space="0" w:color="auto"/>
              <w:bottom w:val="nil"/>
            </w:tcBorders>
            <w:shd w:val="clear" w:color="auto" w:fill="auto"/>
          </w:tcPr>
          <w:p w14:paraId="605993FD" w14:textId="77777777" w:rsidR="00E17B52" w:rsidRPr="00A65ECF" w:rsidRDefault="00E17B52" w:rsidP="004C5CAD">
            <w:pPr>
              <w:spacing w:before="40" w:after="100"/>
              <w:ind w:right="113"/>
            </w:pPr>
          </w:p>
        </w:tc>
        <w:tc>
          <w:tcPr>
            <w:tcW w:w="6063" w:type="dxa"/>
            <w:tcBorders>
              <w:top w:val="single" w:sz="4" w:space="0" w:color="auto"/>
              <w:bottom w:val="nil"/>
            </w:tcBorders>
            <w:shd w:val="clear" w:color="auto" w:fill="auto"/>
          </w:tcPr>
          <w:p w14:paraId="678F377C" w14:textId="77777777" w:rsidR="00E17B52" w:rsidRPr="009406F8" w:rsidRDefault="00E17B52" w:rsidP="004C5CAD">
            <w:pPr>
              <w:spacing w:before="40" w:after="100"/>
              <w:ind w:right="113"/>
            </w:pPr>
            <w:ins w:id="1123" w:author="Clare Jane LORD" w:date="2022-11-17T17:37:00Z">
              <w:r w:rsidRPr="000D79A8">
                <w:t>Wh</w:t>
              </w:r>
              <w:r>
                <w:t>at</w:t>
              </w:r>
              <w:r w:rsidRPr="000D79A8">
                <w:t xml:space="preserve"> marking is </w:t>
              </w:r>
            </w:ins>
            <w:ins w:id="1124" w:author="Clare Jane LORD" w:date="2022-11-21T14:29:00Z">
              <w:r>
                <w:t>required on</w:t>
              </w:r>
              <w:r w:rsidRPr="000D79A8">
                <w:t xml:space="preserve"> </w:t>
              </w:r>
            </w:ins>
            <w:ins w:id="1125" w:author="Clare Jane LORD" w:date="2022-11-17T17:37:00Z">
              <w:r>
                <w:t>a</w:t>
              </w:r>
              <w:r w:rsidRPr="000D79A8">
                <w:t xml:space="preserve"> vessel</w:t>
              </w:r>
              <w:r>
                <w:t xml:space="preserve"> transporting </w:t>
              </w:r>
            </w:ins>
            <w:r w:rsidRPr="000D79A8">
              <w:t xml:space="preserve">500 steel drums, each containing 200 litres of UN No. 1230 METHANOL, Class 3 (6.1), </w:t>
            </w:r>
            <w:del w:id="1126" w:author="Clare Jane LORD" w:date="2022-11-17T17:38:00Z">
              <w:r w:rsidRPr="000D79A8" w:rsidDel="00F07E7E">
                <w:delText>P</w:delText>
              </w:r>
            </w:del>
            <w:ins w:id="1127" w:author="Clare Jane LORD" w:date="2022-11-17T17:38:00Z">
              <w:r>
                <w:t>p</w:t>
              </w:r>
            </w:ins>
            <w:r w:rsidRPr="000D79A8">
              <w:t xml:space="preserve">acking </w:t>
            </w:r>
            <w:del w:id="1128" w:author="Clare Jane LORD" w:date="2022-11-17T17:38:00Z">
              <w:r w:rsidRPr="000D79A8" w:rsidDel="00F07E7E">
                <w:delText>G</w:delText>
              </w:r>
            </w:del>
            <w:ins w:id="1129" w:author="Clare Jane LORD" w:date="2022-11-17T17:38:00Z">
              <w:r>
                <w:t>g</w:t>
              </w:r>
            </w:ins>
            <w:r w:rsidRPr="000D79A8">
              <w:t>roup II, total mass 85,000 kg</w:t>
            </w:r>
            <w:r>
              <w:t xml:space="preserve"> </w:t>
            </w:r>
            <w:del w:id="1130" w:author="Clare Jane LORD" w:date="2022-11-17T17:38:00Z">
              <w:r w:rsidDel="00F07E7E">
                <w:delText xml:space="preserve">have to be transported </w:delText>
              </w:r>
            </w:del>
            <w:r w:rsidRPr="000D79A8">
              <w:t>in containers</w:t>
            </w:r>
            <w:del w:id="1131" w:author="Clare Jane LORD" w:date="2022-11-17T17:38:00Z">
              <w:r w:rsidDel="00D360A8">
                <w:delText>.</w:delText>
              </w:r>
            </w:del>
            <w:ins w:id="1132" w:author="Clare Jane LORD" w:date="2022-11-17T17:38:00Z">
              <w:r>
                <w:t>?</w:t>
              </w:r>
            </w:ins>
          </w:p>
        </w:tc>
        <w:tc>
          <w:tcPr>
            <w:tcW w:w="1134" w:type="dxa"/>
            <w:tcBorders>
              <w:top w:val="single" w:sz="4" w:space="0" w:color="auto"/>
              <w:bottom w:val="nil"/>
            </w:tcBorders>
            <w:shd w:val="clear" w:color="auto" w:fill="auto"/>
          </w:tcPr>
          <w:p w14:paraId="7C50836F" w14:textId="77777777" w:rsidR="00E17B52" w:rsidRPr="00A65ECF" w:rsidRDefault="00E17B52" w:rsidP="00846AD5">
            <w:pPr>
              <w:spacing w:before="40" w:after="100"/>
              <w:ind w:right="113"/>
              <w:jc w:val="center"/>
            </w:pPr>
          </w:p>
        </w:tc>
      </w:tr>
      <w:tr w:rsidR="00E17B52" w:rsidRPr="003D412A" w14:paraId="3118DBA1" w14:textId="77777777" w:rsidTr="0013375F">
        <w:trPr>
          <w:trHeight w:val="20"/>
        </w:trPr>
        <w:tc>
          <w:tcPr>
            <w:tcW w:w="1308" w:type="dxa"/>
            <w:tcBorders>
              <w:top w:val="nil"/>
              <w:bottom w:val="nil"/>
            </w:tcBorders>
            <w:shd w:val="clear" w:color="auto" w:fill="auto"/>
          </w:tcPr>
          <w:p w14:paraId="05E99B75"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6DFD83B6" w14:textId="77777777" w:rsidR="00E17B52" w:rsidRPr="000D79A8" w:rsidRDefault="00E17B52" w:rsidP="004C5CAD">
            <w:pPr>
              <w:spacing w:before="40" w:after="100"/>
              <w:ind w:right="113"/>
            </w:pPr>
            <w:del w:id="1133" w:author="Clare Jane LORD" w:date="2022-11-17T17:38:00Z">
              <w:r w:rsidRPr="000D79A8" w:rsidDel="00D360A8">
                <w:delText xml:space="preserve">Which marking is </w:delText>
              </w:r>
              <w:r w:rsidDel="00D360A8">
                <w:delText>the</w:delText>
              </w:r>
              <w:r w:rsidRPr="000D79A8" w:rsidDel="00D360A8">
                <w:delText xml:space="preserve"> vessel required to display?</w:delText>
              </w:r>
            </w:del>
          </w:p>
        </w:tc>
        <w:tc>
          <w:tcPr>
            <w:tcW w:w="1134" w:type="dxa"/>
            <w:tcBorders>
              <w:top w:val="nil"/>
              <w:bottom w:val="nil"/>
            </w:tcBorders>
            <w:shd w:val="clear" w:color="auto" w:fill="auto"/>
          </w:tcPr>
          <w:p w14:paraId="31B2BD67" w14:textId="77777777" w:rsidR="00E17B52" w:rsidRPr="00B960E8" w:rsidRDefault="00E17B52" w:rsidP="00846AD5">
            <w:pPr>
              <w:spacing w:before="40" w:after="100"/>
              <w:ind w:right="113"/>
              <w:jc w:val="center"/>
            </w:pPr>
          </w:p>
        </w:tc>
      </w:tr>
      <w:tr w:rsidR="00E17B52" w:rsidRPr="003D412A" w14:paraId="3A406C0B" w14:textId="77777777" w:rsidTr="00DE5546">
        <w:trPr>
          <w:trHeight w:val="20"/>
        </w:trPr>
        <w:tc>
          <w:tcPr>
            <w:tcW w:w="1308" w:type="dxa"/>
            <w:tcBorders>
              <w:top w:val="nil"/>
              <w:bottom w:val="single" w:sz="4" w:space="0" w:color="auto"/>
            </w:tcBorders>
            <w:shd w:val="clear" w:color="auto" w:fill="auto"/>
          </w:tcPr>
          <w:p w14:paraId="21AE86B5"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3F7291B7" w14:textId="77777777" w:rsidR="00E17B52" w:rsidRPr="000D79A8" w:rsidRDefault="00E17B52" w:rsidP="004C5CAD">
            <w:pPr>
              <w:spacing w:before="40" w:after="100"/>
              <w:ind w:right="113"/>
            </w:pPr>
            <w:r w:rsidRPr="000D79A8">
              <w:t>A</w:t>
            </w:r>
            <w:r w:rsidRPr="000D79A8">
              <w:tab/>
              <w:t>Two blue cones/two blue lights</w:t>
            </w:r>
          </w:p>
          <w:p w14:paraId="294CE9A8" w14:textId="77777777" w:rsidR="00E17B52" w:rsidRPr="000D79A8" w:rsidRDefault="00E17B52" w:rsidP="004C5CAD">
            <w:pPr>
              <w:spacing w:before="40" w:after="100"/>
              <w:ind w:right="113"/>
            </w:pPr>
            <w:r w:rsidRPr="000D79A8">
              <w:t>B</w:t>
            </w:r>
            <w:r w:rsidRPr="000D79A8">
              <w:tab/>
              <w:t>One blue cone/one blue light</w:t>
            </w:r>
          </w:p>
          <w:p w14:paraId="06AC9326" w14:textId="77777777" w:rsidR="00E17B52" w:rsidRPr="000D79A8" w:rsidRDefault="00E17B52" w:rsidP="004C5CAD">
            <w:pPr>
              <w:spacing w:before="40" w:after="100"/>
              <w:ind w:right="113"/>
            </w:pPr>
            <w:r w:rsidRPr="000D79A8">
              <w:t>C</w:t>
            </w:r>
            <w:r w:rsidRPr="000D79A8">
              <w:tab/>
              <w:t>This is decided by the principal</w:t>
            </w:r>
          </w:p>
          <w:p w14:paraId="2595C65D" w14:textId="77777777" w:rsidR="00E17B52" w:rsidRPr="000D79A8" w:rsidRDefault="00E17B52"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DE7A20B" w14:textId="77777777" w:rsidR="00E17B52" w:rsidRPr="00B960E8" w:rsidRDefault="00E17B52" w:rsidP="00846AD5">
            <w:pPr>
              <w:spacing w:before="40" w:after="100"/>
              <w:ind w:right="113"/>
              <w:jc w:val="center"/>
            </w:pPr>
          </w:p>
        </w:tc>
      </w:tr>
      <w:tr w:rsidR="00E17B52" w:rsidRPr="003D412A" w14:paraId="1A07CF8F" w14:textId="77777777" w:rsidTr="00DE5546">
        <w:trPr>
          <w:trHeight w:val="20"/>
        </w:trPr>
        <w:tc>
          <w:tcPr>
            <w:tcW w:w="1308" w:type="dxa"/>
            <w:tcBorders>
              <w:top w:val="single" w:sz="4" w:space="0" w:color="auto"/>
              <w:bottom w:val="single" w:sz="4" w:space="0" w:color="auto"/>
            </w:tcBorders>
            <w:shd w:val="clear" w:color="auto" w:fill="auto"/>
          </w:tcPr>
          <w:p w14:paraId="547DB923" w14:textId="77777777" w:rsidR="00E17B52" w:rsidRPr="00501479" w:rsidRDefault="00E17B52" w:rsidP="004C5CAD">
            <w:pPr>
              <w:keepNext/>
              <w:keepLines/>
              <w:spacing w:before="40" w:after="100"/>
              <w:ind w:right="113"/>
            </w:pPr>
            <w:r w:rsidRPr="00501479">
              <w:t>120 06.0-69</w:t>
            </w:r>
          </w:p>
        </w:tc>
        <w:tc>
          <w:tcPr>
            <w:tcW w:w="6063" w:type="dxa"/>
            <w:tcBorders>
              <w:top w:val="single" w:sz="4" w:space="0" w:color="auto"/>
              <w:bottom w:val="single" w:sz="4" w:space="0" w:color="auto"/>
            </w:tcBorders>
            <w:shd w:val="clear" w:color="auto" w:fill="auto"/>
          </w:tcPr>
          <w:p w14:paraId="76345711" w14:textId="77777777" w:rsidR="00E17B52" w:rsidRPr="00501479" w:rsidRDefault="00E17B52" w:rsidP="004C5CAD">
            <w:pPr>
              <w:keepNext/>
              <w:keepLines/>
              <w:spacing w:before="40" w:after="100"/>
              <w:ind w:right="113"/>
            </w:pPr>
            <w:r w:rsidRPr="00501479">
              <w:t>7.1.4.4</w:t>
            </w:r>
          </w:p>
        </w:tc>
        <w:tc>
          <w:tcPr>
            <w:tcW w:w="1134" w:type="dxa"/>
            <w:tcBorders>
              <w:top w:val="single" w:sz="4" w:space="0" w:color="auto"/>
              <w:bottom w:val="single" w:sz="4" w:space="0" w:color="auto"/>
            </w:tcBorders>
            <w:shd w:val="clear" w:color="auto" w:fill="auto"/>
          </w:tcPr>
          <w:p w14:paraId="50FD21D5" w14:textId="77777777" w:rsidR="00E17B52" w:rsidRPr="00501479" w:rsidRDefault="00E17B52" w:rsidP="00846AD5">
            <w:pPr>
              <w:keepNext/>
              <w:keepLines/>
              <w:spacing w:before="40" w:after="100"/>
              <w:ind w:right="113"/>
              <w:jc w:val="center"/>
            </w:pPr>
            <w:r w:rsidRPr="00501479">
              <w:t>B</w:t>
            </w:r>
          </w:p>
        </w:tc>
      </w:tr>
      <w:tr w:rsidR="00E17B52" w:rsidRPr="003D412A" w14:paraId="3EA42619" w14:textId="77777777" w:rsidTr="0013375F">
        <w:trPr>
          <w:trHeight w:val="20"/>
        </w:trPr>
        <w:tc>
          <w:tcPr>
            <w:tcW w:w="1308" w:type="dxa"/>
            <w:tcBorders>
              <w:top w:val="single" w:sz="4" w:space="0" w:color="auto"/>
              <w:bottom w:val="nil"/>
            </w:tcBorders>
            <w:shd w:val="clear" w:color="auto" w:fill="auto"/>
          </w:tcPr>
          <w:p w14:paraId="38B258FF" w14:textId="77777777" w:rsidR="00E17B52" w:rsidRPr="00B960E8" w:rsidRDefault="00E17B52" w:rsidP="004C5CAD">
            <w:pPr>
              <w:keepNext/>
              <w:keepLines/>
              <w:spacing w:before="40" w:after="100"/>
              <w:ind w:right="113"/>
            </w:pPr>
          </w:p>
        </w:tc>
        <w:tc>
          <w:tcPr>
            <w:tcW w:w="6063" w:type="dxa"/>
            <w:tcBorders>
              <w:top w:val="single" w:sz="4" w:space="0" w:color="auto"/>
              <w:bottom w:val="nil"/>
            </w:tcBorders>
            <w:shd w:val="clear" w:color="auto" w:fill="auto"/>
          </w:tcPr>
          <w:p w14:paraId="2D0D0362" w14:textId="77777777" w:rsidR="00E17B52" w:rsidRPr="000D79A8" w:rsidRDefault="00E17B52" w:rsidP="004C5CAD">
            <w:pPr>
              <w:keepNext/>
              <w:keepLines/>
              <w:spacing w:before="40" w:after="100"/>
              <w:ind w:right="113"/>
            </w:pPr>
            <w:r>
              <w:t>An</w:t>
            </w:r>
            <w:r w:rsidRPr="000D79A8">
              <w:t xml:space="preserve"> inland navigation vessel</w:t>
            </w:r>
            <w:r>
              <w:t xml:space="preserve"> </w:t>
            </w:r>
            <w:proofErr w:type="gramStart"/>
            <w:r>
              <w:t>has to</w:t>
            </w:r>
            <w:proofErr w:type="gramEnd"/>
            <w:r>
              <w:t xml:space="preserve"> transport</w:t>
            </w:r>
            <w:del w:id="1134" w:author="Clare Jane LORD" w:date="2022-11-17T17:39:00Z">
              <w:r w:rsidRPr="000D79A8" w:rsidDel="00D360A8">
                <w:delText>,</w:delText>
              </w:r>
            </w:del>
            <w:r w:rsidRPr="000D79A8">
              <w:t xml:space="preserve"> </w:t>
            </w:r>
            <w:del w:id="1135" w:author="Clare Jane LORD" w:date="2022-11-17T17:39:00Z">
              <w:r w:rsidRPr="000D79A8" w:rsidDel="00D360A8">
                <w:delText>in addition to packages, a</w:delText>
              </w:r>
            </w:del>
            <w:ins w:id="1136" w:author="Clare Jane LORD" w:date="2022-11-17T17:39:00Z">
              <w:r>
                <w:t>two</w:t>
              </w:r>
            </w:ins>
            <w:r w:rsidRPr="000D79A8">
              <w:t xml:space="preserve"> container</w:t>
            </w:r>
            <w:ins w:id="1137" w:author="Clare Jane LORD" w:date="2022-11-17T17:39:00Z">
              <w:r>
                <w:t>s</w:t>
              </w:r>
            </w:ins>
            <w:r w:rsidRPr="000D79A8">
              <w:t xml:space="preserve"> with complete metal walls</w:t>
            </w:r>
            <w:ins w:id="1138" w:author="Clare Jane LORD" w:date="2022-11-17T17:39:00Z">
              <w:r>
                <w:t>, one of them</w:t>
              </w:r>
            </w:ins>
            <w:r w:rsidRPr="000D79A8">
              <w:t xml:space="preserve"> containing:</w:t>
            </w:r>
          </w:p>
        </w:tc>
        <w:tc>
          <w:tcPr>
            <w:tcW w:w="1134" w:type="dxa"/>
            <w:tcBorders>
              <w:top w:val="single" w:sz="4" w:space="0" w:color="auto"/>
              <w:bottom w:val="nil"/>
            </w:tcBorders>
            <w:shd w:val="clear" w:color="auto" w:fill="auto"/>
          </w:tcPr>
          <w:p w14:paraId="67478AC9" w14:textId="77777777" w:rsidR="00E17B52" w:rsidRPr="00B960E8" w:rsidRDefault="00E17B52" w:rsidP="00846AD5">
            <w:pPr>
              <w:keepNext/>
              <w:keepLines/>
              <w:spacing w:before="40" w:after="100"/>
              <w:ind w:right="113"/>
              <w:jc w:val="center"/>
            </w:pPr>
          </w:p>
        </w:tc>
      </w:tr>
      <w:tr w:rsidR="00E17B52" w:rsidRPr="003D412A" w14:paraId="16DAF1A9" w14:textId="77777777" w:rsidTr="0013375F">
        <w:trPr>
          <w:trHeight w:val="20"/>
        </w:trPr>
        <w:tc>
          <w:tcPr>
            <w:tcW w:w="1308" w:type="dxa"/>
            <w:tcBorders>
              <w:top w:val="nil"/>
              <w:bottom w:val="nil"/>
            </w:tcBorders>
            <w:shd w:val="clear" w:color="auto" w:fill="auto"/>
          </w:tcPr>
          <w:p w14:paraId="3A566832"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1FE81B36" w14:textId="77777777" w:rsidR="00E17B52" w:rsidRPr="000D79A8" w:rsidRDefault="00E17B52" w:rsidP="004C5CAD">
            <w:pPr>
              <w:pStyle w:val="Bullet1G"/>
              <w:tabs>
                <w:tab w:val="clear" w:pos="1701"/>
                <w:tab w:val="left" w:pos="567"/>
              </w:tabs>
              <w:spacing w:after="100"/>
              <w:ind w:left="567" w:right="0"/>
              <w:jc w:val="left"/>
            </w:pPr>
            <w:r w:rsidRPr="000D79A8">
              <w:t>10 drums, each holding 200</w:t>
            </w:r>
            <w:r>
              <w:t xml:space="preserve"> </w:t>
            </w:r>
            <w:r w:rsidRPr="000D79A8">
              <w:t>litres of UN No. 1100 ALLYL CHLORIDE, Class</w:t>
            </w:r>
            <w:r>
              <w:t xml:space="preserve"> </w:t>
            </w:r>
            <w:r w:rsidRPr="000D79A8">
              <w:t>3</w:t>
            </w:r>
            <w:r>
              <w:t xml:space="preserve"> </w:t>
            </w:r>
            <w:r w:rsidRPr="000D79A8">
              <w:t xml:space="preserve">(6.1), </w:t>
            </w:r>
            <w:del w:id="1139" w:author="Clare Jane LORD" w:date="2022-11-17T17:39:00Z">
              <w:r w:rsidRPr="000D79A8" w:rsidDel="00D360A8">
                <w:delText>P</w:delText>
              </w:r>
            </w:del>
            <w:ins w:id="1140" w:author="Clare Jane LORD" w:date="2022-11-17T17:39:00Z">
              <w:r>
                <w:t>p</w:t>
              </w:r>
            </w:ins>
            <w:r w:rsidRPr="000D79A8">
              <w:t xml:space="preserve">acking </w:t>
            </w:r>
            <w:del w:id="1141" w:author="Clare Jane LORD" w:date="2022-11-17T17:39:00Z">
              <w:r w:rsidRPr="000D79A8" w:rsidDel="00D360A8">
                <w:delText>G</w:delText>
              </w:r>
            </w:del>
            <w:ins w:id="1142" w:author="Clare Jane LORD" w:date="2022-11-17T17:39:00Z">
              <w:r>
                <w:t>g</w:t>
              </w:r>
            </w:ins>
            <w:r w:rsidRPr="000D79A8">
              <w:t xml:space="preserve">roup I; </w:t>
            </w:r>
          </w:p>
        </w:tc>
        <w:tc>
          <w:tcPr>
            <w:tcW w:w="1134" w:type="dxa"/>
            <w:tcBorders>
              <w:top w:val="nil"/>
              <w:bottom w:val="nil"/>
            </w:tcBorders>
            <w:shd w:val="clear" w:color="auto" w:fill="auto"/>
          </w:tcPr>
          <w:p w14:paraId="2668A050" w14:textId="77777777" w:rsidR="00E17B52" w:rsidRPr="00B960E8" w:rsidRDefault="00E17B52" w:rsidP="00846AD5">
            <w:pPr>
              <w:keepNext/>
              <w:keepLines/>
              <w:spacing w:before="40" w:after="100"/>
              <w:ind w:right="113"/>
              <w:jc w:val="center"/>
            </w:pPr>
          </w:p>
        </w:tc>
      </w:tr>
      <w:tr w:rsidR="00E17B52" w:rsidRPr="003D412A" w14:paraId="0AD3EE77" w14:textId="77777777" w:rsidTr="0013375F">
        <w:trPr>
          <w:trHeight w:val="20"/>
        </w:trPr>
        <w:tc>
          <w:tcPr>
            <w:tcW w:w="1308" w:type="dxa"/>
            <w:tcBorders>
              <w:top w:val="nil"/>
              <w:bottom w:val="nil"/>
            </w:tcBorders>
            <w:shd w:val="clear" w:color="auto" w:fill="auto"/>
          </w:tcPr>
          <w:p w14:paraId="687596A4"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0220FEE7" w14:textId="77777777" w:rsidR="00E17B52" w:rsidRPr="000D79A8" w:rsidRDefault="00E17B52" w:rsidP="004C5CAD">
            <w:pPr>
              <w:keepNext/>
              <w:keepLines/>
              <w:spacing w:before="40" w:after="100"/>
              <w:ind w:right="113"/>
            </w:pPr>
            <w:r w:rsidRPr="000D79A8">
              <w:t xml:space="preserve">and another </w:t>
            </w:r>
            <w:del w:id="1143" w:author="Clare Jane LORD" w:date="2022-11-17T17:39:00Z">
              <w:r w:rsidRPr="000D79A8" w:rsidDel="00D360A8">
                <w:delText xml:space="preserve">container with complete metal walls </w:delText>
              </w:r>
            </w:del>
            <w:r w:rsidRPr="000D79A8">
              <w:t xml:space="preserve">containing: </w:t>
            </w:r>
          </w:p>
        </w:tc>
        <w:tc>
          <w:tcPr>
            <w:tcW w:w="1134" w:type="dxa"/>
            <w:tcBorders>
              <w:top w:val="nil"/>
              <w:bottom w:val="nil"/>
            </w:tcBorders>
            <w:shd w:val="clear" w:color="auto" w:fill="auto"/>
          </w:tcPr>
          <w:p w14:paraId="46DF97EB" w14:textId="77777777" w:rsidR="00E17B52" w:rsidRPr="00B960E8" w:rsidRDefault="00E17B52" w:rsidP="00846AD5">
            <w:pPr>
              <w:keepNext/>
              <w:keepLines/>
              <w:spacing w:before="40" w:after="100"/>
              <w:ind w:right="113"/>
              <w:jc w:val="center"/>
            </w:pPr>
          </w:p>
        </w:tc>
      </w:tr>
      <w:tr w:rsidR="00E17B52" w:rsidRPr="003D412A" w14:paraId="28850BD9" w14:textId="77777777" w:rsidTr="0013375F">
        <w:trPr>
          <w:trHeight w:val="20"/>
        </w:trPr>
        <w:tc>
          <w:tcPr>
            <w:tcW w:w="1308" w:type="dxa"/>
            <w:tcBorders>
              <w:top w:val="nil"/>
              <w:bottom w:val="nil"/>
            </w:tcBorders>
            <w:shd w:val="clear" w:color="auto" w:fill="auto"/>
          </w:tcPr>
          <w:p w14:paraId="7F6FF869"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0599C24B" w14:textId="77777777" w:rsidR="00E17B52" w:rsidRPr="000D79A8" w:rsidRDefault="00E17B52" w:rsidP="004C5CAD">
            <w:pPr>
              <w:pStyle w:val="Bullet1G"/>
              <w:tabs>
                <w:tab w:val="clear" w:pos="1701"/>
                <w:tab w:val="left" w:pos="567"/>
              </w:tabs>
              <w:spacing w:after="100"/>
              <w:ind w:left="567" w:right="0"/>
              <w:jc w:val="left"/>
            </w:pPr>
            <w:r w:rsidRPr="000D79A8">
              <w:t>100 plastic jerrycans, each holding 20 litres of UN No. 2256 CYCL</w:t>
            </w:r>
            <w:r>
              <w:t xml:space="preserve">OHEXENE, Class 3, </w:t>
            </w:r>
            <w:del w:id="1144" w:author="Clare Jane LORD" w:date="2022-11-17T17:39:00Z">
              <w:r w:rsidDel="002C40DD">
                <w:delText>P</w:delText>
              </w:r>
            </w:del>
            <w:ins w:id="1145" w:author="Clare Jane LORD" w:date="2022-11-17T17:39:00Z">
              <w:r>
                <w:t>p</w:t>
              </w:r>
            </w:ins>
            <w:r>
              <w:t xml:space="preserve">acking </w:t>
            </w:r>
            <w:del w:id="1146" w:author="Clare Jane LORD" w:date="2022-11-17T17:39:00Z">
              <w:r w:rsidDel="002C40DD">
                <w:delText>G</w:delText>
              </w:r>
            </w:del>
            <w:ins w:id="1147" w:author="Clare Jane LORD" w:date="2022-11-17T17:39:00Z">
              <w:r>
                <w:t>g</w:t>
              </w:r>
            </w:ins>
            <w:r>
              <w:t xml:space="preserve">roup </w:t>
            </w:r>
            <w:r w:rsidRPr="000D79A8">
              <w:t>II</w:t>
            </w:r>
          </w:p>
        </w:tc>
        <w:tc>
          <w:tcPr>
            <w:tcW w:w="1134" w:type="dxa"/>
            <w:tcBorders>
              <w:top w:val="nil"/>
              <w:bottom w:val="nil"/>
            </w:tcBorders>
            <w:shd w:val="clear" w:color="auto" w:fill="auto"/>
          </w:tcPr>
          <w:p w14:paraId="76BF6B51" w14:textId="77777777" w:rsidR="00E17B52" w:rsidRPr="00B960E8" w:rsidRDefault="00E17B52" w:rsidP="00846AD5">
            <w:pPr>
              <w:keepNext/>
              <w:keepLines/>
              <w:spacing w:before="40" w:after="100"/>
              <w:ind w:right="113"/>
              <w:jc w:val="center"/>
            </w:pPr>
          </w:p>
        </w:tc>
      </w:tr>
      <w:tr w:rsidR="00E17B52" w:rsidRPr="003D412A" w14:paraId="2B7A5602" w14:textId="77777777" w:rsidTr="0013375F">
        <w:trPr>
          <w:trHeight w:val="20"/>
        </w:trPr>
        <w:tc>
          <w:tcPr>
            <w:tcW w:w="1308" w:type="dxa"/>
            <w:tcBorders>
              <w:top w:val="nil"/>
              <w:bottom w:val="nil"/>
            </w:tcBorders>
            <w:shd w:val="clear" w:color="auto" w:fill="auto"/>
          </w:tcPr>
          <w:p w14:paraId="13243C68"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702E1A93" w14:textId="77777777" w:rsidR="00E17B52" w:rsidRPr="000D79A8" w:rsidRDefault="00E17B52" w:rsidP="004C5CAD">
            <w:pPr>
              <w:spacing w:before="40" w:after="100"/>
              <w:ind w:right="113"/>
            </w:pPr>
            <w:r>
              <w:t>Under ADN, m</w:t>
            </w:r>
            <w:r w:rsidRPr="000D79A8">
              <w:t>ay these two containers be placed side-by-side in the same hold?</w:t>
            </w:r>
          </w:p>
        </w:tc>
        <w:tc>
          <w:tcPr>
            <w:tcW w:w="1134" w:type="dxa"/>
            <w:tcBorders>
              <w:top w:val="nil"/>
              <w:bottom w:val="nil"/>
            </w:tcBorders>
            <w:shd w:val="clear" w:color="auto" w:fill="auto"/>
          </w:tcPr>
          <w:p w14:paraId="33BE6D78" w14:textId="77777777" w:rsidR="00E17B52" w:rsidRPr="00B960E8" w:rsidRDefault="00E17B52" w:rsidP="00846AD5">
            <w:pPr>
              <w:spacing w:before="40" w:after="100"/>
              <w:ind w:right="113"/>
              <w:jc w:val="center"/>
            </w:pPr>
          </w:p>
        </w:tc>
      </w:tr>
      <w:tr w:rsidR="00E17B52" w:rsidRPr="003D412A" w14:paraId="2231E8FD" w14:textId="77777777" w:rsidTr="004C5CAD">
        <w:trPr>
          <w:trHeight w:val="20"/>
        </w:trPr>
        <w:tc>
          <w:tcPr>
            <w:tcW w:w="1308" w:type="dxa"/>
            <w:tcBorders>
              <w:top w:val="nil"/>
              <w:bottom w:val="single" w:sz="4" w:space="0" w:color="auto"/>
            </w:tcBorders>
            <w:shd w:val="clear" w:color="auto" w:fill="auto"/>
          </w:tcPr>
          <w:p w14:paraId="0F425429"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7EA35CAB" w14:textId="77777777" w:rsidR="00E17B52" w:rsidRPr="000D79A8" w:rsidRDefault="00E17B52" w:rsidP="004C5CAD">
            <w:pPr>
              <w:spacing w:before="40" w:after="100"/>
              <w:ind w:left="567" w:right="113" w:hanging="567"/>
            </w:pPr>
            <w:r w:rsidRPr="000D79A8">
              <w:t>A</w:t>
            </w:r>
            <w:r w:rsidRPr="000D79A8">
              <w:tab/>
              <w:t>No, since substances for which marking with one blue cone is prescribed may not be loaded in the same hold together with substances for which marking with two blue cones is prescribed</w:t>
            </w:r>
          </w:p>
          <w:p w14:paraId="5C26F9AA" w14:textId="77777777" w:rsidR="00E17B52" w:rsidRPr="000D79A8" w:rsidRDefault="00E17B52" w:rsidP="004C5CAD">
            <w:pPr>
              <w:spacing w:before="40" w:after="100"/>
              <w:ind w:left="567" w:right="113" w:hanging="567"/>
            </w:pPr>
            <w:r w:rsidRPr="000D79A8">
              <w:t>B</w:t>
            </w:r>
            <w:r w:rsidRPr="000D79A8">
              <w:tab/>
              <w:t>Yes, since the two substances are in containers with complete metal walls</w:t>
            </w:r>
          </w:p>
          <w:p w14:paraId="5E44DE2D" w14:textId="77777777" w:rsidR="00E17B52" w:rsidRPr="000D79A8" w:rsidRDefault="00E17B52" w:rsidP="004C5CAD">
            <w:pPr>
              <w:spacing w:before="40" w:after="100"/>
              <w:ind w:left="567" w:right="113" w:hanging="567"/>
            </w:pPr>
            <w:r w:rsidRPr="000D79A8">
              <w:t>C</w:t>
            </w:r>
            <w:r w:rsidRPr="000D79A8">
              <w:tab/>
              <w:t>No, since dangerous substances of different classes should never be loaded together in the same hold</w:t>
            </w:r>
          </w:p>
          <w:p w14:paraId="130C4203" w14:textId="77777777" w:rsidR="00E17B52" w:rsidRPr="000D79A8" w:rsidRDefault="00E17B52" w:rsidP="004C5CAD">
            <w:pPr>
              <w:spacing w:before="40" w:after="100"/>
              <w:ind w:left="567" w:right="113" w:hanging="567"/>
            </w:pPr>
            <w:r w:rsidRPr="000D79A8">
              <w:t>D</w:t>
            </w:r>
            <w:r w:rsidRPr="000D79A8">
              <w:tab/>
              <w:t>Yes, the containers may be loaded in the same hold, but only if a separation distance of 3</w:t>
            </w:r>
            <w:r>
              <w:t xml:space="preserve"> </w:t>
            </w:r>
            <w:r w:rsidRPr="000D79A8">
              <w:t>m is maintained</w:t>
            </w:r>
          </w:p>
        </w:tc>
        <w:tc>
          <w:tcPr>
            <w:tcW w:w="1134" w:type="dxa"/>
            <w:tcBorders>
              <w:top w:val="nil"/>
              <w:bottom w:val="single" w:sz="4" w:space="0" w:color="auto"/>
            </w:tcBorders>
            <w:shd w:val="clear" w:color="auto" w:fill="auto"/>
          </w:tcPr>
          <w:p w14:paraId="584D2283" w14:textId="77777777" w:rsidR="00E17B52" w:rsidRPr="00B960E8" w:rsidRDefault="00E17B52" w:rsidP="00846AD5">
            <w:pPr>
              <w:spacing w:before="40" w:after="100"/>
              <w:ind w:right="113"/>
              <w:jc w:val="center"/>
            </w:pPr>
          </w:p>
        </w:tc>
      </w:tr>
      <w:tr w:rsidR="00E17B52" w:rsidRPr="003D412A" w14:paraId="68379DA6" w14:textId="77777777" w:rsidTr="0013375F">
        <w:trPr>
          <w:trHeight w:val="20"/>
        </w:trPr>
        <w:tc>
          <w:tcPr>
            <w:tcW w:w="1308" w:type="dxa"/>
            <w:tcBorders>
              <w:top w:val="nil"/>
              <w:bottom w:val="single" w:sz="4" w:space="0" w:color="auto"/>
            </w:tcBorders>
            <w:shd w:val="clear" w:color="auto" w:fill="auto"/>
          </w:tcPr>
          <w:p w14:paraId="49CE5E34" w14:textId="77777777" w:rsidR="00E17B52" w:rsidRPr="00147304" w:rsidRDefault="00E17B52" w:rsidP="0013375F">
            <w:pPr>
              <w:keepNext/>
              <w:keepLines/>
              <w:spacing w:before="40" w:after="120"/>
              <w:ind w:right="113"/>
            </w:pPr>
            <w:r w:rsidRPr="00147304">
              <w:t>120 06.0-70</w:t>
            </w:r>
          </w:p>
        </w:tc>
        <w:tc>
          <w:tcPr>
            <w:tcW w:w="6063" w:type="dxa"/>
            <w:tcBorders>
              <w:top w:val="nil"/>
              <w:bottom w:val="single" w:sz="4" w:space="0" w:color="auto"/>
            </w:tcBorders>
            <w:shd w:val="clear" w:color="auto" w:fill="auto"/>
          </w:tcPr>
          <w:p w14:paraId="0D00C8B6" w14:textId="77777777" w:rsidR="00E17B52" w:rsidRPr="00147304" w:rsidRDefault="00E17B52" w:rsidP="0013375F">
            <w:pPr>
              <w:keepNext/>
              <w:keepLines/>
              <w:spacing w:before="40" w:after="120"/>
              <w:ind w:right="113"/>
            </w:pPr>
            <w:r w:rsidRPr="00147304">
              <w:t>5.2.1.8.3</w:t>
            </w:r>
          </w:p>
        </w:tc>
        <w:tc>
          <w:tcPr>
            <w:tcW w:w="1134" w:type="dxa"/>
            <w:tcBorders>
              <w:top w:val="nil"/>
              <w:bottom w:val="single" w:sz="4" w:space="0" w:color="auto"/>
            </w:tcBorders>
            <w:shd w:val="clear" w:color="auto" w:fill="auto"/>
          </w:tcPr>
          <w:p w14:paraId="72209D18" w14:textId="77777777" w:rsidR="00E17B52" w:rsidRPr="00147304" w:rsidRDefault="00E17B52" w:rsidP="00846AD5">
            <w:pPr>
              <w:keepNext/>
              <w:keepLines/>
              <w:spacing w:before="40" w:after="120"/>
              <w:ind w:right="113"/>
              <w:jc w:val="center"/>
            </w:pPr>
            <w:r w:rsidRPr="00147304">
              <w:t>D</w:t>
            </w:r>
          </w:p>
        </w:tc>
      </w:tr>
      <w:tr w:rsidR="00E17B52" w:rsidRPr="003D412A" w14:paraId="782E20BD" w14:textId="77777777" w:rsidTr="0013375F">
        <w:trPr>
          <w:trHeight w:val="20"/>
        </w:trPr>
        <w:tc>
          <w:tcPr>
            <w:tcW w:w="1308" w:type="dxa"/>
            <w:tcBorders>
              <w:top w:val="single" w:sz="4" w:space="0" w:color="auto"/>
              <w:bottom w:val="nil"/>
            </w:tcBorders>
            <w:shd w:val="clear" w:color="auto" w:fill="auto"/>
          </w:tcPr>
          <w:p w14:paraId="38A7D3EE" w14:textId="77777777" w:rsidR="00E17B52" w:rsidRPr="00B960E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97A1726" w14:textId="77777777" w:rsidR="00E17B52" w:rsidRPr="000D79A8" w:rsidRDefault="00E17B52" w:rsidP="0013375F">
            <w:pPr>
              <w:keepNext/>
              <w:keepLines/>
              <w:spacing w:before="40" w:after="120"/>
              <w:ind w:right="113"/>
            </w:pPr>
            <w:r w:rsidRPr="000D79A8">
              <w:t>How are environmentally hazardous substances marked?</w:t>
            </w:r>
          </w:p>
        </w:tc>
        <w:tc>
          <w:tcPr>
            <w:tcW w:w="1134" w:type="dxa"/>
            <w:tcBorders>
              <w:top w:val="single" w:sz="4" w:space="0" w:color="auto"/>
              <w:bottom w:val="nil"/>
            </w:tcBorders>
            <w:shd w:val="clear" w:color="auto" w:fill="auto"/>
          </w:tcPr>
          <w:p w14:paraId="7BD6BD6E" w14:textId="77777777" w:rsidR="00E17B52" w:rsidRPr="00B960E8" w:rsidRDefault="00E17B52" w:rsidP="00846AD5">
            <w:pPr>
              <w:keepNext/>
              <w:keepLines/>
              <w:spacing w:before="40" w:after="120"/>
              <w:ind w:right="113"/>
              <w:jc w:val="center"/>
            </w:pPr>
          </w:p>
        </w:tc>
      </w:tr>
      <w:tr w:rsidR="00E17B52" w:rsidRPr="003D412A" w14:paraId="6069531B" w14:textId="77777777" w:rsidTr="0013375F">
        <w:trPr>
          <w:trHeight w:val="20"/>
        </w:trPr>
        <w:tc>
          <w:tcPr>
            <w:tcW w:w="1308" w:type="dxa"/>
            <w:tcBorders>
              <w:top w:val="nil"/>
              <w:bottom w:val="nil"/>
            </w:tcBorders>
            <w:shd w:val="clear" w:color="auto" w:fill="auto"/>
          </w:tcPr>
          <w:p w14:paraId="1CAAF590"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659B5560" w14:textId="77777777" w:rsidR="00E17B52" w:rsidRPr="000D79A8" w:rsidRDefault="00E17B52" w:rsidP="0013375F">
            <w:pPr>
              <w:keepNext/>
              <w:keepLines/>
              <w:spacing w:before="40" w:after="120"/>
              <w:ind w:right="113"/>
            </w:pPr>
            <w:r>
              <w:t>A</w:t>
            </w:r>
            <w:r>
              <w:rPr>
                <w:noProof/>
                <w:lang w:eastAsia="zh-CN"/>
              </w:rPr>
              <w:drawing>
                <wp:inline distT="0" distB="0" distL="0" distR="0" wp14:anchorId="70CDFE43" wp14:editId="29A04D3F">
                  <wp:extent cx="805815" cy="805815"/>
                  <wp:effectExtent l="0" t="0" r="0" b="0"/>
                  <wp:docPr id="51" name="Picture 4"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 http://www.unece.org/fileadmin/DAM/trans/danger/publi/ghs/TDGpictograms/skull_2.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t xml:space="preserve"> </w:t>
            </w:r>
            <w:r w:rsidRPr="000D79A8">
              <w:t>(white/black)</w:t>
            </w:r>
          </w:p>
        </w:tc>
        <w:tc>
          <w:tcPr>
            <w:tcW w:w="1134" w:type="dxa"/>
            <w:tcBorders>
              <w:top w:val="nil"/>
              <w:bottom w:val="nil"/>
            </w:tcBorders>
            <w:shd w:val="clear" w:color="auto" w:fill="auto"/>
          </w:tcPr>
          <w:p w14:paraId="13272955" w14:textId="77777777" w:rsidR="00E17B52" w:rsidRPr="00B960E8" w:rsidRDefault="00E17B52" w:rsidP="00846AD5">
            <w:pPr>
              <w:keepNext/>
              <w:keepLines/>
              <w:spacing w:before="40" w:after="120"/>
              <w:ind w:right="113"/>
              <w:jc w:val="center"/>
            </w:pPr>
          </w:p>
        </w:tc>
      </w:tr>
      <w:tr w:rsidR="00E17B52" w:rsidRPr="003D412A" w14:paraId="51B15DEC" w14:textId="77777777" w:rsidTr="0013375F">
        <w:trPr>
          <w:trHeight w:val="20"/>
        </w:trPr>
        <w:tc>
          <w:tcPr>
            <w:tcW w:w="1308" w:type="dxa"/>
            <w:tcBorders>
              <w:top w:val="nil"/>
              <w:bottom w:val="nil"/>
            </w:tcBorders>
            <w:shd w:val="clear" w:color="auto" w:fill="auto"/>
          </w:tcPr>
          <w:p w14:paraId="43A6199C"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5631579A" w14:textId="77777777" w:rsidR="00E17B52" w:rsidRPr="000D79A8" w:rsidRDefault="00E17B52" w:rsidP="0013375F">
            <w:pPr>
              <w:keepNext/>
              <w:keepLines/>
              <w:spacing w:before="40" w:after="120"/>
              <w:ind w:right="113"/>
            </w:pPr>
            <w:r w:rsidRPr="000D79A8">
              <w:t>B</w:t>
            </w:r>
            <w:r>
              <w:rPr>
                <w:noProof/>
                <w:lang w:eastAsia="zh-CN"/>
              </w:rPr>
              <w:drawing>
                <wp:inline distT="0" distB="0" distL="0" distR="0" wp14:anchorId="05C03BF0" wp14:editId="3AC815B1">
                  <wp:extent cx="827405" cy="827405"/>
                  <wp:effectExtent l="0" t="0" r="0" b="0"/>
                  <wp:docPr id="52" name="Picture 3"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 http://www.unece.org/fileadmin/DAM/trans/danger/publi/ghs/TDGpictograms/rouge3_noir.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3DFA984C" w14:textId="77777777" w:rsidR="00E17B52" w:rsidRPr="00B960E8" w:rsidRDefault="00E17B52" w:rsidP="00846AD5">
            <w:pPr>
              <w:keepNext/>
              <w:keepLines/>
              <w:spacing w:before="40" w:after="120"/>
              <w:ind w:right="113"/>
              <w:jc w:val="center"/>
            </w:pPr>
          </w:p>
        </w:tc>
      </w:tr>
      <w:tr w:rsidR="00E17B52" w:rsidRPr="003D412A" w14:paraId="470E4CB8" w14:textId="77777777" w:rsidTr="0013375F">
        <w:trPr>
          <w:trHeight w:val="20"/>
        </w:trPr>
        <w:tc>
          <w:tcPr>
            <w:tcW w:w="1308" w:type="dxa"/>
            <w:tcBorders>
              <w:top w:val="nil"/>
              <w:bottom w:val="nil"/>
            </w:tcBorders>
            <w:shd w:val="clear" w:color="auto" w:fill="auto"/>
          </w:tcPr>
          <w:p w14:paraId="1C6CF70F"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1B4EC980" w14:textId="77777777" w:rsidR="00E17B52" w:rsidRPr="000D79A8" w:rsidRDefault="00E17B52" w:rsidP="0013375F">
            <w:pPr>
              <w:keepNext/>
              <w:keepLines/>
              <w:spacing w:before="40" w:after="120"/>
              <w:ind w:right="113"/>
            </w:pPr>
            <w:r>
              <w:t>C</w:t>
            </w:r>
            <w:r>
              <w:rPr>
                <w:noProof/>
                <w:lang w:eastAsia="zh-CN"/>
              </w:rPr>
              <w:drawing>
                <wp:inline distT="0" distB="0" distL="0" distR="0" wp14:anchorId="28F50749" wp14:editId="5B254925">
                  <wp:extent cx="827405" cy="827405"/>
                  <wp:effectExtent l="0" t="0" r="0" b="0"/>
                  <wp:docPr id="5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white, black)</w:t>
            </w:r>
          </w:p>
        </w:tc>
        <w:tc>
          <w:tcPr>
            <w:tcW w:w="1134" w:type="dxa"/>
            <w:tcBorders>
              <w:top w:val="nil"/>
              <w:bottom w:val="nil"/>
            </w:tcBorders>
            <w:shd w:val="clear" w:color="auto" w:fill="auto"/>
          </w:tcPr>
          <w:p w14:paraId="3894FF2E" w14:textId="77777777" w:rsidR="00E17B52" w:rsidRPr="00B960E8" w:rsidRDefault="00E17B52" w:rsidP="00846AD5">
            <w:pPr>
              <w:keepNext/>
              <w:keepLines/>
              <w:spacing w:before="40" w:after="120"/>
              <w:ind w:right="113"/>
              <w:jc w:val="center"/>
            </w:pPr>
          </w:p>
        </w:tc>
      </w:tr>
      <w:tr w:rsidR="00E17B52" w:rsidRPr="003D412A" w14:paraId="69C7CD3A" w14:textId="77777777" w:rsidTr="004D69F4">
        <w:trPr>
          <w:trHeight w:val="20"/>
        </w:trPr>
        <w:tc>
          <w:tcPr>
            <w:tcW w:w="1308" w:type="dxa"/>
            <w:tcBorders>
              <w:top w:val="nil"/>
              <w:bottom w:val="single" w:sz="4" w:space="0" w:color="auto"/>
            </w:tcBorders>
            <w:shd w:val="clear" w:color="auto" w:fill="auto"/>
          </w:tcPr>
          <w:p w14:paraId="0AA213DA"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06E03FFB" w14:textId="77777777" w:rsidR="00E17B52" w:rsidRPr="000D79A8" w:rsidRDefault="00E17B52" w:rsidP="0013375F">
            <w:pPr>
              <w:spacing w:before="40" w:after="120"/>
              <w:ind w:right="113" w:hanging="567"/>
            </w:pPr>
            <w:r w:rsidRPr="000D79A8">
              <w:tab/>
              <w:t>D</w:t>
            </w:r>
            <w:r>
              <w:rPr>
                <w:noProof/>
                <w:lang w:eastAsia="zh-CN"/>
              </w:rPr>
              <w:drawing>
                <wp:inline distT="0" distB="0" distL="0" distR="0" wp14:anchorId="4073F12D" wp14:editId="3AF811EE">
                  <wp:extent cx="794385" cy="794385"/>
                  <wp:effectExtent l="0" t="0" r="5715" b="5715"/>
                  <wp:docPr id="54" name="Picture 53" descr="Aquatic-pollut-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quatic-pollut-blac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640332FC" w14:textId="77777777" w:rsidR="00E17B52" w:rsidRPr="00B960E8" w:rsidRDefault="00E17B52" w:rsidP="00846AD5">
            <w:pPr>
              <w:spacing w:before="40" w:after="120"/>
              <w:ind w:right="113"/>
              <w:jc w:val="center"/>
            </w:pPr>
          </w:p>
        </w:tc>
      </w:tr>
      <w:tr w:rsidR="00E17B52" w:rsidRPr="003D412A" w14:paraId="48888A4E" w14:textId="77777777" w:rsidTr="004D69F4">
        <w:trPr>
          <w:trHeight w:val="20"/>
        </w:trPr>
        <w:tc>
          <w:tcPr>
            <w:tcW w:w="1308" w:type="dxa"/>
            <w:tcBorders>
              <w:top w:val="single" w:sz="4" w:space="0" w:color="auto"/>
              <w:bottom w:val="nil"/>
            </w:tcBorders>
            <w:shd w:val="clear" w:color="auto" w:fill="auto"/>
          </w:tcPr>
          <w:p w14:paraId="3119288D"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2D357414" w14:textId="77777777" w:rsidR="00E17B52" w:rsidRPr="000D79A8" w:rsidRDefault="00E17B52" w:rsidP="0013375F">
            <w:pPr>
              <w:spacing w:before="40" w:after="120"/>
              <w:ind w:right="113" w:hanging="567"/>
            </w:pPr>
          </w:p>
        </w:tc>
        <w:tc>
          <w:tcPr>
            <w:tcW w:w="1134" w:type="dxa"/>
            <w:tcBorders>
              <w:top w:val="single" w:sz="4" w:space="0" w:color="auto"/>
              <w:bottom w:val="nil"/>
            </w:tcBorders>
            <w:shd w:val="clear" w:color="auto" w:fill="auto"/>
          </w:tcPr>
          <w:p w14:paraId="76B2E859" w14:textId="77777777" w:rsidR="00E17B52" w:rsidRPr="00B960E8" w:rsidRDefault="00E17B52" w:rsidP="00846AD5">
            <w:pPr>
              <w:spacing w:before="40" w:after="120"/>
              <w:ind w:right="113"/>
              <w:jc w:val="center"/>
            </w:pPr>
          </w:p>
        </w:tc>
      </w:tr>
      <w:tr w:rsidR="00E17B52" w:rsidRPr="003D412A" w14:paraId="42F0061F" w14:textId="77777777" w:rsidTr="0013375F">
        <w:trPr>
          <w:trHeight w:val="20"/>
        </w:trPr>
        <w:tc>
          <w:tcPr>
            <w:tcW w:w="1308" w:type="dxa"/>
            <w:tcBorders>
              <w:top w:val="nil"/>
              <w:bottom w:val="single" w:sz="4" w:space="0" w:color="auto"/>
            </w:tcBorders>
            <w:shd w:val="clear" w:color="auto" w:fill="auto"/>
          </w:tcPr>
          <w:p w14:paraId="392EA26F" w14:textId="77777777" w:rsidR="00E17B52" w:rsidRPr="00B960E8" w:rsidRDefault="00E17B52" w:rsidP="0013375F">
            <w:pPr>
              <w:keepNext/>
              <w:keepLines/>
              <w:spacing w:before="40" w:after="120"/>
              <w:ind w:right="113"/>
            </w:pPr>
            <w:r>
              <w:t>120 06.0-71</w:t>
            </w:r>
          </w:p>
        </w:tc>
        <w:tc>
          <w:tcPr>
            <w:tcW w:w="6063" w:type="dxa"/>
            <w:tcBorders>
              <w:top w:val="nil"/>
              <w:bottom w:val="single" w:sz="4" w:space="0" w:color="auto"/>
            </w:tcBorders>
            <w:shd w:val="clear" w:color="auto" w:fill="auto"/>
          </w:tcPr>
          <w:p w14:paraId="4D1A5CD5" w14:textId="77777777" w:rsidR="00E17B52" w:rsidRPr="000D79A8" w:rsidRDefault="00E17B52" w:rsidP="0013375F">
            <w:pPr>
              <w:keepNext/>
              <w:keepLines/>
              <w:spacing w:before="40" w:after="120"/>
              <w:ind w:right="113"/>
            </w:pPr>
            <w:r>
              <w:t>3.5.4.2</w:t>
            </w:r>
          </w:p>
        </w:tc>
        <w:tc>
          <w:tcPr>
            <w:tcW w:w="1134" w:type="dxa"/>
            <w:tcBorders>
              <w:top w:val="nil"/>
              <w:bottom w:val="single" w:sz="4" w:space="0" w:color="auto"/>
            </w:tcBorders>
            <w:shd w:val="clear" w:color="auto" w:fill="auto"/>
          </w:tcPr>
          <w:p w14:paraId="07682F6C" w14:textId="77777777" w:rsidR="00E17B52" w:rsidRPr="00B960E8" w:rsidRDefault="00E17B52" w:rsidP="00846AD5">
            <w:pPr>
              <w:keepNext/>
              <w:keepLines/>
              <w:spacing w:before="40" w:after="120"/>
              <w:ind w:right="113"/>
              <w:jc w:val="center"/>
            </w:pPr>
            <w:r>
              <w:t>B</w:t>
            </w:r>
          </w:p>
        </w:tc>
      </w:tr>
      <w:tr w:rsidR="00E17B52" w:rsidRPr="003D412A" w14:paraId="6EC8F965" w14:textId="77777777" w:rsidTr="004D69F4">
        <w:trPr>
          <w:trHeight w:val="20"/>
        </w:trPr>
        <w:tc>
          <w:tcPr>
            <w:tcW w:w="1308" w:type="dxa"/>
            <w:tcBorders>
              <w:top w:val="nil"/>
              <w:bottom w:val="single" w:sz="4" w:space="0" w:color="auto"/>
            </w:tcBorders>
            <w:shd w:val="clear" w:color="auto" w:fill="auto"/>
          </w:tcPr>
          <w:p w14:paraId="0D279C78" w14:textId="77777777" w:rsidR="00E17B52" w:rsidRPr="00B960E8"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43AA6CD4" w14:textId="77777777" w:rsidR="00E17B52" w:rsidRDefault="00E17B52" w:rsidP="0013375F">
            <w:pPr>
              <w:keepNext/>
              <w:keepLines/>
              <w:suppressAutoHyphens w:val="0"/>
              <w:spacing w:before="40" w:after="120"/>
              <w:ind w:right="113"/>
            </w:pPr>
            <w:r>
              <w:t>Which marking applies to packages containing exempted quantities?</w:t>
            </w:r>
          </w:p>
          <w:p w14:paraId="7C1DD48F" w14:textId="77777777" w:rsidR="00E17B52" w:rsidRDefault="00E17B52" w:rsidP="0013375F">
            <w:pPr>
              <w:keepNext/>
              <w:keepLines/>
              <w:suppressAutoHyphens w:val="0"/>
              <w:spacing w:before="40" w:after="120"/>
              <w:ind w:right="113"/>
              <w:rPr>
                <w:lang w:eastAsia="nl-NL"/>
              </w:rPr>
            </w:pPr>
            <w:r w:rsidRPr="00B22B05">
              <w:rPr>
                <w:lang w:eastAsia="nl-NL"/>
              </w:rPr>
              <w:t>A</w:t>
            </w:r>
            <w:r w:rsidRPr="00B22B05">
              <w:rPr>
                <w:lang w:eastAsia="nl-NL"/>
              </w:rPr>
              <w:tab/>
            </w:r>
            <w:r>
              <w:rPr>
                <w:noProof/>
                <w:lang w:eastAsia="zh-CN"/>
              </w:rPr>
              <w:drawing>
                <wp:inline distT="0" distB="0" distL="0" distR="0" wp14:anchorId="59D4B558" wp14:editId="503DE1A9">
                  <wp:extent cx="1068779" cy="106877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p w14:paraId="1F706019" w14:textId="77777777" w:rsidR="00E17B52" w:rsidRPr="00B22B05" w:rsidRDefault="00E17B52" w:rsidP="0013375F">
            <w:pPr>
              <w:keepNext/>
              <w:keepLines/>
              <w:suppressAutoHyphens w:val="0"/>
              <w:spacing w:before="40" w:after="120"/>
              <w:ind w:right="113"/>
              <w:rPr>
                <w:lang w:eastAsia="nl-NL"/>
              </w:rPr>
            </w:pPr>
            <w:r w:rsidRPr="00B22B05">
              <w:rPr>
                <w:lang w:eastAsia="nl-NL"/>
              </w:rPr>
              <w:t>B</w:t>
            </w:r>
            <w:r w:rsidRPr="00B22B05">
              <w:rPr>
                <w:lang w:eastAsia="nl-NL"/>
              </w:rPr>
              <w:tab/>
            </w:r>
            <w:r>
              <w:rPr>
                <w:noProof/>
                <w:lang w:eastAsia="zh-CN"/>
              </w:rPr>
              <w:drawing>
                <wp:inline distT="0" distB="0" distL="0" distR="0" wp14:anchorId="7106F16D" wp14:editId="3268C50E">
                  <wp:extent cx="1161780" cy="1169719"/>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35235328" w14:textId="77777777" w:rsidR="00E17B52" w:rsidRPr="00B22B05" w:rsidRDefault="00E17B52" w:rsidP="0013375F">
            <w:pPr>
              <w:keepNext/>
              <w:keepLines/>
              <w:suppressAutoHyphens w:val="0"/>
              <w:spacing w:before="40" w:after="120"/>
              <w:ind w:right="113"/>
              <w:rPr>
                <w:lang w:eastAsia="nl-NL"/>
              </w:rPr>
            </w:pPr>
            <w:r w:rsidRPr="00B22B05">
              <w:rPr>
                <w:lang w:eastAsia="nl-NL"/>
              </w:rPr>
              <w:t>C</w:t>
            </w:r>
            <w:r w:rsidRPr="00B22B05">
              <w:rPr>
                <w:lang w:eastAsia="nl-NL"/>
              </w:rPr>
              <w:tab/>
            </w:r>
            <w:r>
              <w:rPr>
                <w:noProof/>
                <w:lang w:eastAsia="zh-CN"/>
              </w:rPr>
              <w:drawing>
                <wp:inline distT="0" distB="0" distL="0" distR="0" wp14:anchorId="785C77A2" wp14:editId="0E6681FB">
                  <wp:extent cx="1555667" cy="1163132"/>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273A0897" w14:textId="77777777" w:rsidR="00E17B52" w:rsidRPr="00B22B05" w:rsidRDefault="00E17B52" w:rsidP="0013375F">
            <w:pPr>
              <w:keepNext/>
              <w:keepLines/>
              <w:suppressAutoHyphens w:val="0"/>
              <w:spacing w:before="40" w:after="120"/>
              <w:ind w:right="113"/>
              <w:rPr>
                <w:lang w:eastAsia="nl-NL"/>
              </w:rPr>
            </w:pPr>
            <w:r w:rsidRPr="00B22B05">
              <w:rPr>
                <w:lang w:eastAsia="nl-NL"/>
              </w:rPr>
              <w:t>D</w:t>
            </w:r>
            <w:r w:rsidRPr="00B22B05">
              <w:rPr>
                <w:lang w:eastAsia="nl-NL"/>
              </w:rPr>
              <w:tab/>
            </w:r>
            <w:r>
              <w:rPr>
                <w:noProof/>
                <w:lang w:eastAsia="zh-CN"/>
              </w:rPr>
              <w:drawing>
                <wp:inline distT="0" distB="0" distL="0" distR="0" wp14:anchorId="0D95450A" wp14:editId="328655B8">
                  <wp:extent cx="1240971" cy="108793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78684146" w14:textId="77777777" w:rsidR="00E17B52" w:rsidRPr="000D79A8" w:rsidRDefault="00E17B52" w:rsidP="0013375F">
            <w:pPr>
              <w:keepNext/>
              <w:keepLines/>
              <w:spacing w:before="40" w:after="120"/>
              <w:ind w:right="113" w:hanging="567"/>
            </w:pPr>
          </w:p>
        </w:tc>
        <w:tc>
          <w:tcPr>
            <w:tcW w:w="1134" w:type="dxa"/>
            <w:tcBorders>
              <w:top w:val="nil"/>
              <w:bottom w:val="single" w:sz="4" w:space="0" w:color="auto"/>
            </w:tcBorders>
            <w:shd w:val="clear" w:color="auto" w:fill="auto"/>
          </w:tcPr>
          <w:p w14:paraId="529D1204" w14:textId="77777777" w:rsidR="00E17B52" w:rsidRPr="00B960E8" w:rsidRDefault="00E17B52" w:rsidP="00846AD5">
            <w:pPr>
              <w:keepNext/>
              <w:keepLines/>
              <w:spacing w:before="40" w:after="120"/>
              <w:ind w:right="113"/>
              <w:jc w:val="center"/>
            </w:pPr>
          </w:p>
        </w:tc>
      </w:tr>
      <w:tr w:rsidR="00E17B52" w:rsidRPr="003D412A" w14:paraId="4B155A86" w14:textId="77777777" w:rsidTr="004D69F4">
        <w:trPr>
          <w:cantSplit/>
          <w:trHeight w:val="20"/>
        </w:trPr>
        <w:tc>
          <w:tcPr>
            <w:tcW w:w="1308" w:type="dxa"/>
            <w:tcBorders>
              <w:top w:val="single" w:sz="4" w:space="0" w:color="auto"/>
              <w:bottom w:val="nil"/>
            </w:tcBorders>
            <w:shd w:val="clear" w:color="auto" w:fill="auto"/>
          </w:tcPr>
          <w:p w14:paraId="2F147EA5" w14:textId="77777777" w:rsidR="00E17B52" w:rsidRDefault="00E17B52" w:rsidP="004D69F4">
            <w:pPr>
              <w:spacing w:before="40" w:after="120"/>
              <w:ind w:right="113"/>
            </w:pPr>
          </w:p>
        </w:tc>
        <w:tc>
          <w:tcPr>
            <w:tcW w:w="6063" w:type="dxa"/>
            <w:tcBorders>
              <w:top w:val="single" w:sz="4" w:space="0" w:color="auto"/>
              <w:bottom w:val="nil"/>
            </w:tcBorders>
            <w:shd w:val="clear" w:color="auto" w:fill="auto"/>
          </w:tcPr>
          <w:p w14:paraId="404B4999" w14:textId="77777777" w:rsidR="00E17B52" w:rsidRDefault="00E17B52" w:rsidP="004D69F4">
            <w:pPr>
              <w:spacing w:before="40" w:after="120"/>
              <w:ind w:right="113"/>
            </w:pPr>
          </w:p>
        </w:tc>
        <w:tc>
          <w:tcPr>
            <w:tcW w:w="1134" w:type="dxa"/>
            <w:tcBorders>
              <w:top w:val="single" w:sz="4" w:space="0" w:color="auto"/>
              <w:bottom w:val="nil"/>
            </w:tcBorders>
            <w:shd w:val="clear" w:color="auto" w:fill="auto"/>
          </w:tcPr>
          <w:p w14:paraId="23533B44" w14:textId="77777777" w:rsidR="00E17B52" w:rsidRDefault="00E17B52" w:rsidP="00846AD5">
            <w:pPr>
              <w:spacing w:before="40" w:after="120"/>
              <w:ind w:right="113"/>
              <w:jc w:val="center"/>
            </w:pPr>
          </w:p>
        </w:tc>
      </w:tr>
      <w:tr w:rsidR="00E17B52" w:rsidRPr="003D412A" w14:paraId="57872B6A" w14:textId="77777777" w:rsidTr="004D69F4">
        <w:trPr>
          <w:cantSplit/>
          <w:trHeight w:val="20"/>
        </w:trPr>
        <w:tc>
          <w:tcPr>
            <w:tcW w:w="1308" w:type="dxa"/>
            <w:tcBorders>
              <w:top w:val="nil"/>
              <w:bottom w:val="nil"/>
            </w:tcBorders>
            <w:shd w:val="clear" w:color="auto" w:fill="auto"/>
          </w:tcPr>
          <w:p w14:paraId="0D3E90B6" w14:textId="77777777" w:rsidR="00E17B52" w:rsidRDefault="00E17B52" w:rsidP="004D69F4">
            <w:pPr>
              <w:spacing w:before="40" w:after="120"/>
              <w:ind w:right="113"/>
            </w:pPr>
          </w:p>
        </w:tc>
        <w:tc>
          <w:tcPr>
            <w:tcW w:w="6063" w:type="dxa"/>
            <w:tcBorders>
              <w:top w:val="nil"/>
              <w:bottom w:val="nil"/>
            </w:tcBorders>
            <w:shd w:val="clear" w:color="auto" w:fill="auto"/>
          </w:tcPr>
          <w:p w14:paraId="34425B47" w14:textId="77777777" w:rsidR="00E17B52" w:rsidRDefault="00E17B52" w:rsidP="004D69F4">
            <w:pPr>
              <w:spacing w:before="40" w:after="120"/>
              <w:ind w:right="113"/>
            </w:pPr>
          </w:p>
        </w:tc>
        <w:tc>
          <w:tcPr>
            <w:tcW w:w="1134" w:type="dxa"/>
            <w:tcBorders>
              <w:top w:val="nil"/>
              <w:bottom w:val="nil"/>
            </w:tcBorders>
            <w:shd w:val="clear" w:color="auto" w:fill="auto"/>
          </w:tcPr>
          <w:p w14:paraId="70B47F5E" w14:textId="77777777" w:rsidR="00E17B52" w:rsidRDefault="00E17B52" w:rsidP="00846AD5">
            <w:pPr>
              <w:spacing w:before="40" w:after="120"/>
              <w:ind w:right="113"/>
              <w:jc w:val="center"/>
            </w:pPr>
          </w:p>
        </w:tc>
      </w:tr>
      <w:tr w:rsidR="00E17B52" w:rsidRPr="003D412A" w14:paraId="787D2CBE" w14:textId="77777777" w:rsidTr="004D69F4">
        <w:trPr>
          <w:cantSplit/>
          <w:trHeight w:val="20"/>
        </w:trPr>
        <w:tc>
          <w:tcPr>
            <w:tcW w:w="1308" w:type="dxa"/>
            <w:tcBorders>
              <w:top w:val="nil"/>
              <w:bottom w:val="single" w:sz="4" w:space="0" w:color="auto"/>
            </w:tcBorders>
            <w:shd w:val="clear" w:color="auto" w:fill="auto"/>
          </w:tcPr>
          <w:p w14:paraId="77995B7E" w14:textId="77777777" w:rsidR="00E17B52" w:rsidRPr="00B960E8" w:rsidRDefault="00E17B52" w:rsidP="001E0058">
            <w:pPr>
              <w:keepNext/>
              <w:keepLines/>
              <w:spacing w:before="40" w:after="100"/>
              <w:ind w:right="113"/>
            </w:pPr>
            <w:r>
              <w:t>120 06.0-72</w:t>
            </w:r>
          </w:p>
        </w:tc>
        <w:tc>
          <w:tcPr>
            <w:tcW w:w="6063" w:type="dxa"/>
            <w:tcBorders>
              <w:top w:val="nil"/>
              <w:bottom w:val="single" w:sz="4" w:space="0" w:color="auto"/>
            </w:tcBorders>
            <w:shd w:val="clear" w:color="auto" w:fill="auto"/>
          </w:tcPr>
          <w:p w14:paraId="5157F6BF" w14:textId="77777777" w:rsidR="00E17B52" w:rsidRPr="000D79A8" w:rsidRDefault="00E17B52" w:rsidP="001E0058">
            <w:pPr>
              <w:keepNext/>
              <w:keepLines/>
              <w:spacing w:before="40" w:after="100"/>
              <w:ind w:right="113"/>
            </w:pPr>
            <w:r>
              <w:t>3.4.7.1</w:t>
            </w:r>
          </w:p>
        </w:tc>
        <w:tc>
          <w:tcPr>
            <w:tcW w:w="1134" w:type="dxa"/>
            <w:tcBorders>
              <w:top w:val="nil"/>
              <w:bottom w:val="single" w:sz="4" w:space="0" w:color="auto"/>
            </w:tcBorders>
            <w:shd w:val="clear" w:color="auto" w:fill="auto"/>
          </w:tcPr>
          <w:p w14:paraId="36A1CE89" w14:textId="77777777" w:rsidR="00E17B52" w:rsidRPr="00B960E8" w:rsidRDefault="00E17B52" w:rsidP="00846AD5">
            <w:pPr>
              <w:keepNext/>
              <w:keepLines/>
              <w:spacing w:before="40" w:after="100"/>
              <w:ind w:right="113"/>
              <w:jc w:val="center"/>
            </w:pPr>
            <w:r>
              <w:t>A</w:t>
            </w:r>
          </w:p>
        </w:tc>
      </w:tr>
      <w:tr w:rsidR="00E17B52" w:rsidRPr="003D412A" w14:paraId="35D0B4F5" w14:textId="77777777" w:rsidTr="0013375F">
        <w:trPr>
          <w:cantSplit/>
          <w:trHeight w:val="20"/>
        </w:trPr>
        <w:tc>
          <w:tcPr>
            <w:tcW w:w="1308" w:type="dxa"/>
            <w:tcBorders>
              <w:top w:val="single" w:sz="4" w:space="0" w:color="auto"/>
              <w:bottom w:val="nil"/>
            </w:tcBorders>
            <w:shd w:val="clear" w:color="auto" w:fill="auto"/>
          </w:tcPr>
          <w:p w14:paraId="752A6018" w14:textId="77777777" w:rsidR="00E17B52" w:rsidRDefault="00E17B52" w:rsidP="001E0058">
            <w:pPr>
              <w:keepNext/>
              <w:keepLines/>
              <w:spacing w:before="40" w:after="100"/>
              <w:ind w:right="113"/>
            </w:pPr>
          </w:p>
        </w:tc>
        <w:tc>
          <w:tcPr>
            <w:tcW w:w="6063" w:type="dxa"/>
            <w:tcBorders>
              <w:top w:val="single" w:sz="4" w:space="0" w:color="auto"/>
              <w:bottom w:val="nil"/>
            </w:tcBorders>
            <w:shd w:val="clear" w:color="auto" w:fill="auto"/>
          </w:tcPr>
          <w:p w14:paraId="75B56849" w14:textId="77777777" w:rsidR="00E17B52" w:rsidRDefault="00E17B52" w:rsidP="001E0058">
            <w:pPr>
              <w:keepNext/>
              <w:keepLines/>
              <w:suppressAutoHyphens w:val="0"/>
              <w:spacing w:before="40" w:after="100"/>
              <w:ind w:right="113"/>
            </w:pPr>
            <w:r>
              <w:t>Which marking applies to packages containing limited quantities?</w:t>
            </w:r>
          </w:p>
          <w:p w14:paraId="4B6EA431" w14:textId="77777777" w:rsidR="00E17B52" w:rsidRDefault="00E17B52" w:rsidP="001E0058">
            <w:pPr>
              <w:keepNext/>
              <w:keepLines/>
              <w:suppressAutoHyphens w:val="0"/>
              <w:spacing w:before="40" w:after="100"/>
              <w:ind w:right="113"/>
              <w:rPr>
                <w:lang w:eastAsia="nl-NL"/>
              </w:rPr>
            </w:pPr>
            <w:r w:rsidRPr="00B22B05">
              <w:rPr>
                <w:lang w:eastAsia="nl-NL"/>
              </w:rPr>
              <w:t>A</w:t>
            </w:r>
            <w:r w:rsidRPr="00B22B05">
              <w:rPr>
                <w:lang w:eastAsia="nl-NL"/>
              </w:rPr>
              <w:tab/>
            </w:r>
            <w:r>
              <w:rPr>
                <w:noProof/>
                <w:lang w:eastAsia="zh-CN"/>
              </w:rPr>
              <w:drawing>
                <wp:inline distT="0" distB="0" distL="0" distR="0" wp14:anchorId="66933973" wp14:editId="390FE72A">
                  <wp:extent cx="1068779" cy="106877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tc>
        <w:tc>
          <w:tcPr>
            <w:tcW w:w="1134" w:type="dxa"/>
            <w:tcBorders>
              <w:top w:val="single" w:sz="4" w:space="0" w:color="auto"/>
              <w:bottom w:val="nil"/>
            </w:tcBorders>
            <w:shd w:val="clear" w:color="auto" w:fill="auto"/>
          </w:tcPr>
          <w:p w14:paraId="6E9DC663" w14:textId="77777777" w:rsidR="00E17B52" w:rsidRDefault="00E17B52" w:rsidP="00846AD5">
            <w:pPr>
              <w:keepNext/>
              <w:keepLines/>
              <w:spacing w:before="40" w:after="100"/>
              <w:ind w:right="113"/>
              <w:jc w:val="center"/>
            </w:pPr>
          </w:p>
        </w:tc>
      </w:tr>
      <w:tr w:rsidR="00E17B52" w:rsidRPr="003D412A" w14:paraId="26F7BABF" w14:textId="77777777" w:rsidTr="004E2DA2">
        <w:trPr>
          <w:cantSplit/>
          <w:trHeight w:val="20"/>
        </w:trPr>
        <w:tc>
          <w:tcPr>
            <w:tcW w:w="1308" w:type="dxa"/>
            <w:tcBorders>
              <w:top w:val="nil"/>
              <w:bottom w:val="single" w:sz="4" w:space="0" w:color="auto"/>
            </w:tcBorders>
            <w:shd w:val="clear" w:color="auto" w:fill="auto"/>
          </w:tcPr>
          <w:p w14:paraId="22BAF18C" w14:textId="77777777" w:rsidR="00E17B52" w:rsidRDefault="00E17B52" w:rsidP="001E0058">
            <w:pPr>
              <w:keepNext/>
              <w:keepLines/>
              <w:spacing w:before="40" w:after="100"/>
              <w:ind w:right="113"/>
            </w:pPr>
          </w:p>
        </w:tc>
        <w:tc>
          <w:tcPr>
            <w:tcW w:w="6063" w:type="dxa"/>
            <w:tcBorders>
              <w:top w:val="nil"/>
              <w:bottom w:val="single" w:sz="4" w:space="0" w:color="auto"/>
            </w:tcBorders>
            <w:shd w:val="clear" w:color="auto" w:fill="auto"/>
          </w:tcPr>
          <w:p w14:paraId="78D159D4" w14:textId="77777777" w:rsidR="00E17B52" w:rsidRPr="00B22B05" w:rsidRDefault="00E17B52" w:rsidP="001E0058">
            <w:pPr>
              <w:keepNext/>
              <w:keepLines/>
              <w:suppressAutoHyphens w:val="0"/>
              <w:spacing w:before="40" w:after="100"/>
              <w:ind w:right="113"/>
              <w:rPr>
                <w:lang w:eastAsia="nl-NL"/>
              </w:rPr>
            </w:pPr>
            <w:r w:rsidRPr="00B22B05">
              <w:rPr>
                <w:lang w:eastAsia="nl-NL"/>
              </w:rPr>
              <w:t>B</w:t>
            </w:r>
            <w:r w:rsidRPr="00B22B05">
              <w:rPr>
                <w:lang w:eastAsia="nl-NL"/>
              </w:rPr>
              <w:tab/>
            </w:r>
            <w:r>
              <w:rPr>
                <w:noProof/>
                <w:lang w:eastAsia="zh-CN"/>
              </w:rPr>
              <w:drawing>
                <wp:inline distT="0" distB="0" distL="0" distR="0" wp14:anchorId="32240FCC" wp14:editId="2C7EE146">
                  <wp:extent cx="1161780" cy="1169719"/>
                  <wp:effectExtent l="0" t="0" r="63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12700F48" w14:textId="77777777" w:rsidR="00E17B52" w:rsidRPr="00B22B05" w:rsidRDefault="00E17B52" w:rsidP="001E0058">
            <w:pPr>
              <w:keepNext/>
              <w:keepLines/>
              <w:suppressAutoHyphens w:val="0"/>
              <w:spacing w:before="40" w:after="100"/>
              <w:ind w:right="113"/>
              <w:rPr>
                <w:lang w:eastAsia="nl-NL"/>
              </w:rPr>
            </w:pPr>
            <w:r w:rsidRPr="00B22B05">
              <w:rPr>
                <w:lang w:eastAsia="nl-NL"/>
              </w:rPr>
              <w:t>C</w:t>
            </w:r>
            <w:r w:rsidRPr="00B22B05">
              <w:rPr>
                <w:lang w:eastAsia="nl-NL"/>
              </w:rPr>
              <w:tab/>
            </w:r>
            <w:r>
              <w:rPr>
                <w:noProof/>
                <w:lang w:eastAsia="zh-CN"/>
              </w:rPr>
              <w:drawing>
                <wp:inline distT="0" distB="0" distL="0" distR="0" wp14:anchorId="1A94FDF1" wp14:editId="60DED347">
                  <wp:extent cx="1555667" cy="1163132"/>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006FAF8" w14:textId="77777777" w:rsidR="00E17B52" w:rsidRPr="00B22B05" w:rsidRDefault="00E17B52" w:rsidP="001E0058">
            <w:pPr>
              <w:keepNext/>
              <w:keepLines/>
              <w:suppressAutoHyphens w:val="0"/>
              <w:spacing w:before="40" w:after="100"/>
              <w:ind w:right="113"/>
              <w:rPr>
                <w:lang w:eastAsia="nl-NL"/>
              </w:rPr>
            </w:pPr>
            <w:r w:rsidRPr="00B22B05">
              <w:rPr>
                <w:lang w:eastAsia="nl-NL"/>
              </w:rPr>
              <w:t>D</w:t>
            </w:r>
            <w:r w:rsidRPr="00B22B05">
              <w:rPr>
                <w:lang w:eastAsia="nl-NL"/>
              </w:rPr>
              <w:tab/>
            </w:r>
            <w:r>
              <w:rPr>
                <w:noProof/>
                <w:lang w:eastAsia="zh-CN"/>
              </w:rPr>
              <w:drawing>
                <wp:inline distT="0" distB="0" distL="0" distR="0" wp14:anchorId="5F5C24A1" wp14:editId="6CF62C85">
                  <wp:extent cx="1240971" cy="10879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56D6F6AD" w14:textId="77777777" w:rsidR="00E17B52" w:rsidRDefault="00E17B52" w:rsidP="001E0058">
            <w:pPr>
              <w:keepNext/>
              <w:keepLines/>
              <w:spacing w:before="40" w:after="100"/>
              <w:ind w:right="113" w:hanging="567"/>
            </w:pPr>
          </w:p>
        </w:tc>
        <w:tc>
          <w:tcPr>
            <w:tcW w:w="1134" w:type="dxa"/>
            <w:tcBorders>
              <w:top w:val="nil"/>
              <w:bottom w:val="single" w:sz="4" w:space="0" w:color="auto"/>
            </w:tcBorders>
            <w:shd w:val="clear" w:color="auto" w:fill="auto"/>
          </w:tcPr>
          <w:p w14:paraId="0FC22AFC" w14:textId="77777777" w:rsidR="00E17B52" w:rsidRDefault="00E17B52" w:rsidP="00846AD5">
            <w:pPr>
              <w:keepNext/>
              <w:keepLines/>
              <w:spacing w:before="40" w:after="100"/>
              <w:ind w:right="113"/>
              <w:jc w:val="center"/>
            </w:pPr>
          </w:p>
        </w:tc>
      </w:tr>
      <w:tr w:rsidR="00E17B52" w:rsidRPr="003D412A" w14:paraId="68372015" w14:textId="77777777" w:rsidTr="0013375F">
        <w:trPr>
          <w:trHeight w:val="20"/>
        </w:trPr>
        <w:tc>
          <w:tcPr>
            <w:tcW w:w="1308" w:type="dxa"/>
            <w:tcBorders>
              <w:top w:val="nil"/>
              <w:bottom w:val="single" w:sz="4" w:space="0" w:color="auto"/>
            </w:tcBorders>
            <w:shd w:val="clear" w:color="auto" w:fill="auto"/>
          </w:tcPr>
          <w:p w14:paraId="08C409E1" w14:textId="77777777" w:rsidR="00E17B52" w:rsidRDefault="00E17B52" w:rsidP="001E0058">
            <w:pPr>
              <w:spacing w:before="40" w:after="100"/>
              <w:ind w:right="113"/>
            </w:pPr>
            <w:r>
              <w:t>120 06.0-73</w:t>
            </w:r>
          </w:p>
        </w:tc>
        <w:tc>
          <w:tcPr>
            <w:tcW w:w="6063" w:type="dxa"/>
            <w:tcBorders>
              <w:top w:val="nil"/>
              <w:bottom w:val="single" w:sz="4" w:space="0" w:color="auto"/>
            </w:tcBorders>
            <w:shd w:val="clear" w:color="auto" w:fill="auto"/>
          </w:tcPr>
          <w:p w14:paraId="63BBC411" w14:textId="77777777" w:rsidR="00E17B52" w:rsidRDefault="00E17B52" w:rsidP="001E0058">
            <w:pPr>
              <w:suppressAutoHyphens w:val="0"/>
              <w:spacing w:before="40" w:after="100"/>
              <w:ind w:right="113"/>
            </w:pPr>
            <w:r>
              <w:t>3.4.7.1</w:t>
            </w:r>
          </w:p>
        </w:tc>
        <w:tc>
          <w:tcPr>
            <w:tcW w:w="1134" w:type="dxa"/>
            <w:tcBorders>
              <w:top w:val="nil"/>
              <w:bottom w:val="single" w:sz="4" w:space="0" w:color="auto"/>
            </w:tcBorders>
            <w:shd w:val="clear" w:color="auto" w:fill="auto"/>
          </w:tcPr>
          <w:p w14:paraId="355DBD62" w14:textId="77777777" w:rsidR="00E17B52" w:rsidRDefault="00E17B52" w:rsidP="00846AD5">
            <w:pPr>
              <w:spacing w:before="40" w:after="100"/>
              <w:ind w:right="113"/>
              <w:jc w:val="center"/>
            </w:pPr>
            <w:r>
              <w:t>D</w:t>
            </w:r>
          </w:p>
        </w:tc>
      </w:tr>
      <w:tr w:rsidR="00E17B52" w:rsidRPr="003D412A" w14:paraId="3161D68D" w14:textId="77777777" w:rsidTr="0013375F">
        <w:trPr>
          <w:trHeight w:val="20"/>
        </w:trPr>
        <w:tc>
          <w:tcPr>
            <w:tcW w:w="1308" w:type="dxa"/>
            <w:tcBorders>
              <w:top w:val="single" w:sz="4" w:space="0" w:color="auto"/>
              <w:bottom w:val="nil"/>
            </w:tcBorders>
            <w:shd w:val="clear" w:color="auto" w:fill="auto"/>
          </w:tcPr>
          <w:p w14:paraId="25D6AA69" w14:textId="77777777" w:rsidR="00E17B52" w:rsidRDefault="00E17B52" w:rsidP="001E0058">
            <w:pPr>
              <w:spacing w:before="40" w:after="100"/>
              <w:ind w:right="113"/>
            </w:pPr>
          </w:p>
        </w:tc>
        <w:tc>
          <w:tcPr>
            <w:tcW w:w="6063" w:type="dxa"/>
            <w:tcBorders>
              <w:top w:val="single" w:sz="4" w:space="0" w:color="auto"/>
              <w:bottom w:val="nil"/>
            </w:tcBorders>
            <w:shd w:val="clear" w:color="auto" w:fill="auto"/>
          </w:tcPr>
          <w:p w14:paraId="37543D63" w14:textId="77777777" w:rsidR="00E17B52" w:rsidRDefault="00E17B52" w:rsidP="001E0058">
            <w:pPr>
              <w:suppressAutoHyphens w:val="0"/>
              <w:spacing w:before="40" w:after="100"/>
              <w:ind w:right="113"/>
            </w:pPr>
            <w:r>
              <w:rPr>
                <w:noProof/>
                <w:lang w:eastAsia="zh-CN"/>
              </w:rPr>
              <w:drawing>
                <wp:inline distT="0" distB="0" distL="0" distR="0" wp14:anchorId="3B16EA12" wp14:editId="791E82D6">
                  <wp:extent cx="825335" cy="8253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25980" cy="825980"/>
                          </a:xfrm>
                          <a:prstGeom prst="rect">
                            <a:avLst/>
                          </a:prstGeom>
                        </pic:spPr>
                      </pic:pic>
                    </a:graphicData>
                  </a:graphic>
                </wp:inline>
              </w:drawing>
            </w:r>
            <w:r>
              <w:rPr>
                <w:lang w:val="fr-FR"/>
              </w:rPr>
              <w:t xml:space="preserve"> (</w:t>
            </w:r>
            <w:proofErr w:type="gramStart"/>
            <w:r>
              <w:rPr>
                <w:lang w:val="fr-FR"/>
              </w:rPr>
              <w:t>white</w:t>
            </w:r>
            <w:proofErr w:type="gramEnd"/>
            <w:r>
              <w:rPr>
                <w:lang w:val="fr-FR"/>
              </w:rPr>
              <w:t>/black</w:t>
            </w:r>
            <w:r w:rsidRPr="008720DE">
              <w:rPr>
                <w:lang w:val="fr-FR"/>
              </w:rPr>
              <w:t>)</w:t>
            </w:r>
          </w:p>
        </w:tc>
        <w:tc>
          <w:tcPr>
            <w:tcW w:w="1134" w:type="dxa"/>
            <w:tcBorders>
              <w:top w:val="single" w:sz="4" w:space="0" w:color="auto"/>
              <w:bottom w:val="nil"/>
            </w:tcBorders>
            <w:shd w:val="clear" w:color="auto" w:fill="auto"/>
          </w:tcPr>
          <w:p w14:paraId="35C3BE21" w14:textId="77777777" w:rsidR="00E17B52" w:rsidRDefault="00E17B52" w:rsidP="00846AD5">
            <w:pPr>
              <w:spacing w:before="40" w:after="100"/>
              <w:ind w:right="113"/>
              <w:jc w:val="center"/>
            </w:pPr>
          </w:p>
        </w:tc>
      </w:tr>
      <w:tr w:rsidR="00E17B52" w:rsidRPr="00B70347" w14:paraId="117191E9" w14:textId="77777777" w:rsidTr="001E0058">
        <w:trPr>
          <w:trHeight w:val="20"/>
        </w:trPr>
        <w:tc>
          <w:tcPr>
            <w:tcW w:w="1308" w:type="dxa"/>
            <w:tcBorders>
              <w:top w:val="nil"/>
              <w:bottom w:val="single" w:sz="4" w:space="0" w:color="auto"/>
            </w:tcBorders>
            <w:shd w:val="clear" w:color="auto" w:fill="auto"/>
          </w:tcPr>
          <w:p w14:paraId="11709B8B" w14:textId="77777777" w:rsidR="00E17B52" w:rsidRDefault="00E17B52" w:rsidP="001E0058">
            <w:pPr>
              <w:spacing w:before="40" w:after="100"/>
              <w:ind w:right="113"/>
            </w:pPr>
          </w:p>
        </w:tc>
        <w:tc>
          <w:tcPr>
            <w:tcW w:w="6063" w:type="dxa"/>
            <w:tcBorders>
              <w:top w:val="nil"/>
              <w:bottom w:val="single" w:sz="4" w:space="0" w:color="auto"/>
            </w:tcBorders>
            <w:shd w:val="clear" w:color="auto" w:fill="auto"/>
          </w:tcPr>
          <w:p w14:paraId="280BDF71" w14:textId="77777777" w:rsidR="00E17B52" w:rsidRDefault="00E17B52" w:rsidP="001E0058">
            <w:pPr>
              <w:suppressAutoHyphens w:val="0"/>
              <w:spacing w:before="40" w:after="100"/>
              <w:ind w:right="113"/>
              <w:rPr>
                <w:noProof/>
                <w:lang w:eastAsia="zh-CN"/>
              </w:rPr>
            </w:pPr>
            <w:r>
              <w:rPr>
                <w:noProof/>
                <w:lang w:eastAsia="zh-CN"/>
              </w:rPr>
              <w:t>What does the marking reproduced here signify?</w:t>
            </w:r>
          </w:p>
          <w:p w14:paraId="6A87B183" w14:textId="77777777" w:rsidR="00E17B52" w:rsidRPr="00B70347" w:rsidRDefault="00E17B52" w:rsidP="001E0058">
            <w:pPr>
              <w:spacing w:before="40" w:after="100"/>
            </w:pPr>
            <w:r w:rsidRPr="00B70347">
              <w:t>A</w:t>
            </w:r>
            <w:r w:rsidRPr="00B70347">
              <w:tab/>
              <w:t>That the package has been fumigated</w:t>
            </w:r>
          </w:p>
          <w:p w14:paraId="72B1E905" w14:textId="77777777" w:rsidR="00E17B52" w:rsidRPr="00B70347" w:rsidRDefault="00E17B52" w:rsidP="001E0058">
            <w:pPr>
              <w:spacing w:before="40" w:after="100"/>
            </w:pPr>
            <w:r w:rsidRPr="00B70347">
              <w:t>B</w:t>
            </w:r>
            <w:r w:rsidRPr="00B70347">
              <w:tab/>
              <w:t>That the package contains goods of Class 9</w:t>
            </w:r>
          </w:p>
          <w:p w14:paraId="2E455D61" w14:textId="77777777" w:rsidR="00E17B52" w:rsidRPr="00B70347" w:rsidRDefault="00E17B52" w:rsidP="001E0058">
            <w:pPr>
              <w:spacing w:before="40" w:after="100"/>
            </w:pPr>
            <w:r w:rsidRPr="00B70347">
              <w:t>C</w:t>
            </w:r>
            <w:r w:rsidRPr="00B70347">
              <w:tab/>
              <w:t>That the package contains dangerous goods in ex</w:t>
            </w:r>
            <w:r>
              <w:t>c</w:t>
            </w:r>
            <w:r w:rsidRPr="00B70347">
              <w:t>epted quantities</w:t>
            </w:r>
          </w:p>
          <w:p w14:paraId="361C0FC1" w14:textId="77777777" w:rsidR="00E17B52" w:rsidRPr="00790674" w:rsidRDefault="00E17B52" w:rsidP="001E0058">
            <w:pPr>
              <w:spacing w:before="40" w:after="100"/>
              <w:rPr>
                <w:noProof/>
                <w:lang w:val="en-US" w:eastAsia="zh-CN"/>
              </w:rPr>
            </w:pPr>
            <w:r w:rsidRPr="00790674">
              <w:rPr>
                <w:lang w:val="en-US"/>
              </w:rPr>
              <w:t>D</w:t>
            </w:r>
            <w:r w:rsidRPr="00790674">
              <w:rPr>
                <w:lang w:val="en-US"/>
              </w:rPr>
              <w:tab/>
              <w:t xml:space="preserve">That the </w:t>
            </w:r>
            <w:r w:rsidRPr="005A110A">
              <w:t>package</w:t>
            </w:r>
            <w:r w:rsidRPr="00790674">
              <w:rPr>
                <w:lang w:val="en-US"/>
              </w:rPr>
              <w:t xml:space="preserve"> contains dangerous goods in limited quantities</w:t>
            </w:r>
          </w:p>
        </w:tc>
        <w:tc>
          <w:tcPr>
            <w:tcW w:w="1134" w:type="dxa"/>
            <w:tcBorders>
              <w:top w:val="nil"/>
              <w:bottom w:val="single" w:sz="4" w:space="0" w:color="auto"/>
            </w:tcBorders>
            <w:shd w:val="clear" w:color="auto" w:fill="auto"/>
          </w:tcPr>
          <w:p w14:paraId="6D953DD2" w14:textId="77777777" w:rsidR="00E17B52" w:rsidRPr="00B70347" w:rsidRDefault="00E17B52" w:rsidP="00846AD5">
            <w:pPr>
              <w:spacing w:before="40" w:after="100"/>
              <w:ind w:right="113"/>
              <w:jc w:val="center"/>
            </w:pPr>
          </w:p>
        </w:tc>
      </w:tr>
      <w:tr w:rsidR="00E17B52" w:rsidRPr="00B70347" w14:paraId="1B6FE568" w14:textId="77777777" w:rsidTr="001E0058">
        <w:trPr>
          <w:trHeight w:val="20"/>
        </w:trPr>
        <w:tc>
          <w:tcPr>
            <w:tcW w:w="1308" w:type="dxa"/>
            <w:tcBorders>
              <w:top w:val="nil"/>
              <w:bottom w:val="single" w:sz="4" w:space="0" w:color="auto"/>
            </w:tcBorders>
            <w:shd w:val="clear" w:color="auto" w:fill="auto"/>
          </w:tcPr>
          <w:p w14:paraId="6B55797B" w14:textId="77777777" w:rsidR="00E17B52" w:rsidRDefault="00E17B52" w:rsidP="0013375F">
            <w:pPr>
              <w:keepNext/>
              <w:keepLines/>
              <w:spacing w:before="40" w:after="120"/>
              <w:ind w:right="113"/>
            </w:pPr>
            <w:r>
              <w:t>120 06.0-74</w:t>
            </w:r>
          </w:p>
        </w:tc>
        <w:tc>
          <w:tcPr>
            <w:tcW w:w="6063" w:type="dxa"/>
            <w:tcBorders>
              <w:top w:val="nil"/>
              <w:bottom w:val="single" w:sz="4" w:space="0" w:color="auto"/>
            </w:tcBorders>
            <w:shd w:val="clear" w:color="auto" w:fill="auto"/>
          </w:tcPr>
          <w:p w14:paraId="49225068" w14:textId="77777777" w:rsidR="00E17B52" w:rsidRDefault="00E17B52" w:rsidP="0013375F">
            <w:pPr>
              <w:keepNext/>
              <w:keepLines/>
              <w:suppressAutoHyphens w:val="0"/>
              <w:spacing w:before="40" w:after="120"/>
              <w:ind w:right="113"/>
              <w:rPr>
                <w:noProof/>
                <w:lang w:eastAsia="zh-CN"/>
              </w:rPr>
            </w:pPr>
            <w:r>
              <w:rPr>
                <w:noProof/>
                <w:lang w:eastAsia="zh-CN"/>
              </w:rPr>
              <w:t>3.4.8.1</w:t>
            </w:r>
          </w:p>
        </w:tc>
        <w:tc>
          <w:tcPr>
            <w:tcW w:w="1134" w:type="dxa"/>
            <w:tcBorders>
              <w:top w:val="nil"/>
              <w:bottom w:val="single" w:sz="4" w:space="0" w:color="auto"/>
            </w:tcBorders>
            <w:shd w:val="clear" w:color="auto" w:fill="auto"/>
          </w:tcPr>
          <w:p w14:paraId="44736ED6" w14:textId="77777777" w:rsidR="00E17B52" w:rsidRPr="00B70347" w:rsidRDefault="00E17B52" w:rsidP="00846AD5">
            <w:pPr>
              <w:keepNext/>
              <w:keepLines/>
              <w:spacing w:before="40" w:after="120"/>
              <w:ind w:right="113"/>
              <w:jc w:val="center"/>
            </w:pPr>
            <w:r>
              <w:t>B</w:t>
            </w:r>
          </w:p>
        </w:tc>
      </w:tr>
      <w:tr w:rsidR="00E17B52" w:rsidRPr="00B70347" w14:paraId="51995429" w14:textId="77777777" w:rsidTr="0013375F">
        <w:trPr>
          <w:trHeight w:val="1467"/>
        </w:trPr>
        <w:tc>
          <w:tcPr>
            <w:tcW w:w="1308" w:type="dxa"/>
            <w:tcBorders>
              <w:top w:val="single" w:sz="4" w:space="0" w:color="auto"/>
              <w:bottom w:val="nil"/>
            </w:tcBorders>
            <w:shd w:val="clear" w:color="auto" w:fill="auto"/>
          </w:tcPr>
          <w:p w14:paraId="2EC07C35"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2969C44A" w14:textId="77777777" w:rsidR="00E17B52" w:rsidRDefault="00E17B52" w:rsidP="0013375F">
            <w:pPr>
              <w:suppressAutoHyphens w:val="0"/>
              <w:spacing w:before="40" w:after="120"/>
              <w:ind w:right="113"/>
              <w:rPr>
                <w:noProof/>
                <w:lang w:eastAsia="zh-CN"/>
              </w:rPr>
            </w:pPr>
            <w:r>
              <w:rPr>
                <w:noProof/>
                <w:lang w:eastAsia="zh-CN"/>
              </w:rPr>
              <w:drawing>
                <wp:inline distT="0" distB="0" distL="0" distR="0" wp14:anchorId="228E44D4" wp14:editId="46F340DF">
                  <wp:extent cx="783771" cy="78377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mited quantities air_en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84009" cy="784009"/>
                          </a:xfrm>
                          <a:prstGeom prst="rect">
                            <a:avLst/>
                          </a:prstGeom>
                        </pic:spPr>
                      </pic:pic>
                    </a:graphicData>
                  </a:graphic>
                </wp:inline>
              </w:drawing>
            </w:r>
            <w:r>
              <w:rPr>
                <w:lang w:val="fr-FR"/>
              </w:rPr>
              <w:t>(</w:t>
            </w:r>
            <w:proofErr w:type="gramStart"/>
            <w:r>
              <w:rPr>
                <w:lang w:val="fr-FR"/>
              </w:rPr>
              <w:t>white</w:t>
            </w:r>
            <w:proofErr w:type="gramEnd"/>
            <w:r>
              <w:rPr>
                <w:lang w:val="fr-FR"/>
              </w:rPr>
              <w:t>/black</w:t>
            </w:r>
            <w:r w:rsidRPr="008720DE">
              <w:rPr>
                <w:lang w:val="fr-FR"/>
              </w:rPr>
              <w:t>)</w:t>
            </w:r>
          </w:p>
        </w:tc>
        <w:tc>
          <w:tcPr>
            <w:tcW w:w="1134" w:type="dxa"/>
            <w:tcBorders>
              <w:top w:val="single" w:sz="4" w:space="0" w:color="auto"/>
              <w:bottom w:val="nil"/>
            </w:tcBorders>
            <w:shd w:val="clear" w:color="auto" w:fill="auto"/>
          </w:tcPr>
          <w:p w14:paraId="599C05DA" w14:textId="77777777" w:rsidR="00E17B52" w:rsidRDefault="00E17B52" w:rsidP="00846AD5">
            <w:pPr>
              <w:spacing w:before="40" w:after="120"/>
              <w:ind w:right="113"/>
              <w:jc w:val="center"/>
            </w:pPr>
          </w:p>
        </w:tc>
      </w:tr>
      <w:tr w:rsidR="00E17B52" w:rsidRPr="00B70347" w14:paraId="32024D6C" w14:textId="77777777" w:rsidTr="001E2FA6">
        <w:trPr>
          <w:trHeight w:val="754"/>
        </w:trPr>
        <w:tc>
          <w:tcPr>
            <w:tcW w:w="1308" w:type="dxa"/>
            <w:tcBorders>
              <w:top w:val="nil"/>
              <w:bottom w:val="single" w:sz="4" w:space="0" w:color="auto"/>
            </w:tcBorders>
            <w:shd w:val="clear" w:color="auto" w:fill="auto"/>
          </w:tcPr>
          <w:p w14:paraId="023E8C2E"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349467AD" w14:textId="77777777" w:rsidR="00E17B52" w:rsidRPr="00BE312B" w:rsidRDefault="00E17B52" w:rsidP="001E2FA6">
            <w:pPr>
              <w:suppressAutoHyphens w:val="0"/>
              <w:spacing w:before="40" w:after="120"/>
              <w:ind w:right="113"/>
              <w:rPr>
                <w:noProof/>
                <w:lang w:eastAsia="zh-CN"/>
              </w:rPr>
            </w:pPr>
            <w:r w:rsidRPr="00BE312B">
              <w:rPr>
                <w:noProof/>
                <w:lang w:eastAsia="zh-CN"/>
              </w:rPr>
              <w:t>What do</w:t>
            </w:r>
            <w:r>
              <w:rPr>
                <w:noProof/>
                <w:lang w:eastAsia="zh-CN"/>
              </w:rPr>
              <w:t>es the marking reproduced here signify</w:t>
            </w:r>
            <w:r w:rsidRPr="00BE312B">
              <w:rPr>
                <w:noProof/>
                <w:lang w:eastAsia="zh-CN"/>
              </w:rPr>
              <w:t xml:space="preserve"> according to the ICAO </w:t>
            </w:r>
            <w:r>
              <w:rPr>
                <w:noProof/>
                <w:lang w:eastAsia="zh-CN"/>
              </w:rPr>
              <w:t>T</w:t>
            </w:r>
            <w:r w:rsidRPr="00BE312B">
              <w:rPr>
                <w:noProof/>
                <w:lang w:eastAsia="zh-CN"/>
              </w:rPr>
              <w:t>echnic</w:t>
            </w:r>
            <w:r>
              <w:rPr>
                <w:noProof/>
                <w:lang w:eastAsia="zh-CN"/>
              </w:rPr>
              <w:t>al I</w:t>
            </w:r>
            <w:r w:rsidRPr="00BE312B">
              <w:rPr>
                <w:noProof/>
                <w:lang w:eastAsia="zh-CN"/>
              </w:rPr>
              <w:t>nstructions for air transport?</w:t>
            </w:r>
          </w:p>
          <w:p w14:paraId="3C5A1CB6" w14:textId="77777777" w:rsidR="00E17B52" w:rsidRPr="00BE312B" w:rsidRDefault="00E17B52" w:rsidP="001E2FA6">
            <w:pPr>
              <w:spacing w:before="40" w:after="120"/>
            </w:pPr>
            <w:r w:rsidRPr="00BE312B">
              <w:t>A</w:t>
            </w:r>
            <w:r w:rsidRPr="00BE312B">
              <w:tab/>
              <w:t>That the package contains dangerous goods in ex</w:t>
            </w:r>
            <w:r>
              <w:t>c</w:t>
            </w:r>
            <w:r w:rsidRPr="00BE312B">
              <w:t>epted quantities</w:t>
            </w:r>
          </w:p>
          <w:p w14:paraId="680C39D2" w14:textId="77777777" w:rsidR="00E17B52" w:rsidRPr="00BE312B" w:rsidRDefault="00E17B52" w:rsidP="001E2FA6">
            <w:pPr>
              <w:spacing w:before="40" w:after="120"/>
            </w:pPr>
            <w:r w:rsidRPr="00BE312B">
              <w:t>B</w:t>
            </w:r>
            <w:r w:rsidRPr="00BE312B">
              <w:tab/>
              <w:t>That the package contains dangerous goods in limited quantities</w:t>
            </w:r>
          </w:p>
          <w:p w14:paraId="381326F9" w14:textId="77777777" w:rsidR="00E17B52" w:rsidRPr="00BE312B" w:rsidRDefault="00E17B52" w:rsidP="001E2FA6">
            <w:pPr>
              <w:spacing w:before="40" w:after="120"/>
            </w:pPr>
            <w:r w:rsidRPr="00BE312B">
              <w:t>C</w:t>
            </w:r>
            <w:r w:rsidRPr="00BE312B">
              <w:tab/>
              <w:t>That the package has been fumigated</w:t>
            </w:r>
          </w:p>
          <w:p w14:paraId="51CAF7B2" w14:textId="77777777" w:rsidR="00E17B52" w:rsidRPr="00790674" w:rsidRDefault="00E17B52" w:rsidP="001E2FA6">
            <w:pPr>
              <w:spacing w:before="40" w:after="120"/>
              <w:rPr>
                <w:noProof/>
                <w:lang w:val="en-US" w:eastAsia="zh-CN"/>
              </w:rPr>
            </w:pPr>
            <w:r w:rsidRPr="00790674">
              <w:rPr>
                <w:lang w:val="en-US"/>
              </w:rPr>
              <w:t>D</w:t>
            </w:r>
            <w:r w:rsidRPr="00790674">
              <w:rPr>
                <w:lang w:val="en-US"/>
              </w:rPr>
              <w:tab/>
              <w:t>That the package is cooled/conditioned</w:t>
            </w:r>
          </w:p>
        </w:tc>
        <w:tc>
          <w:tcPr>
            <w:tcW w:w="1134" w:type="dxa"/>
            <w:tcBorders>
              <w:top w:val="nil"/>
              <w:bottom w:val="single" w:sz="4" w:space="0" w:color="auto"/>
            </w:tcBorders>
            <w:shd w:val="clear" w:color="auto" w:fill="auto"/>
          </w:tcPr>
          <w:p w14:paraId="728D4E50" w14:textId="77777777" w:rsidR="00E17B52" w:rsidRDefault="00E17B52" w:rsidP="00846AD5">
            <w:pPr>
              <w:spacing w:before="40" w:after="120"/>
              <w:ind w:right="113"/>
              <w:jc w:val="center"/>
            </w:pPr>
          </w:p>
        </w:tc>
      </w:tr>
      <w:tr w:rsidR="00E17B52" w:rsidRPr="00BE312B" w14:paraId="4C8556A2" w14:textId="77777777" w:rsidTr="001E2FA6">
        <w:trPr>
          <w:trHeight w:val="20"/>
        </w:trPr>
        <w:tc>
          <w:tcPr>
            <w:tcW w:w="1308" w:type="dxa"/>
            <w:tcBorders>
              <w:top w:val="single" w:sz="4" w:space="0" w:color="auto"/>
              <w:bottom w:val="single" w:sz="4" w:space="0" w:color="auto"/>
            </w:tcBorders>
            <w:shd w:val="clear" w:color="auto" w:fill="auto"/>
          </w:tcPr>
          <w:p w14:paraId="1D60F38A" w14:textId="77777777" w:rsidR="00E17B52" w:rsidRDefault="00E17B52" w:rsidP="0013375F">
            <w:pPr>
              <w:keepNext/>
              <w:keepLines/>
              <w:spacing w:before="40" w:after="120"/>
              <w:ind w:right="113"/>
            </w:pPr>
            <w:r>
              <w:t>120 06.0-75</w:t>
            </w:r>
          </w:p>
        </w:tc>
        <w:tc>
          <w:tcPr>
            <w:tcW w:w="6063" w:type="dxa"/>
            <w:tcBorders>
              <w:top w:val="single" w:sz="4" w:space="0" w:color="auto"/>
              <w:bottom w:val="single" w:sz="4" w:space="0" w:color="auto"/>
            </w:tcBorders>
            <w:shd w:val="clear" w:color="auto" w:fill="auto"/>
          </w:tcPr>
          <w:p w14:paraId="2B6BBDAA" w14:textId="77777777" w:rsidR="00E17B52" w:rsidRPr="00BE312B" w:rsidRDefault="00E17B52" w:rsidP="0013375F">
            <w:pPr>
              <w:keepNext/>
              <w:keepLines/>
              <w:suppressAutoHyphens w:val="0"/>
              <w:spacing w:before="40" w:after="120"/>
              <w:ind w:right="113"/>
              <w:rPr>
                <w:noProof/>
                <w:lang w:eastAsia="zh-CN"/>
              </w:rPr>
            </w:pPr>
            <w:r>
              <w:rPr>
                <w:noProof/>
                <w:lang w:eastAsia="zh-CN"/>
              </w:rPr>
              <w:t>3.5.4.2</w:t>
            </w:r>
          </w:p>
        </w:tc>
        <w:tc>
          <w:tcPr>
            <w:tcW w:w="1134" w:type="dxa"/>
            <w:tcBorders>
              <w:top w:val="single" w:sz="4" w:space="0" w:color="auto"/>
              <w:bottom w:val="single" w:sz="4" w:space="0" w:color="auto"/>
            </w:tcBorders>
            <w:shd w:val="clear" w:color="auto" w:fill="auto"/>
          </w:tcPr>
          <w:p w14:paraId="5F57F600" w14:textId="77777777" w:rsidR="00E17B52" w:rsidRPr="00BE312B" w:rsidRDefault="00E17B52" w:rsidP="00846AD5">
            <w:pPr>
              <w:keepNext/>
              <w:keepLines/>
              <w:spacing w:before="40" w:after="120"/>
              <w:ind w:right="113"/>
              <w:jc w:val="center"/>
            </w:pPr>
            <w:r>
              <w:t>C</w:t>
            </w:r>
          </w:p>
        </w:tc>
      </w:tr>
      <w:tr w:rsidR="00E17B52" w:rsidRPr="00DB4FBF" w14:paraId="65282AE1" w14:textId="77777777" w:rsidTr="0013375F">
        <w:trPr>
          <w:trHeight w:val="20"/>
        </w:trPr>
        <w:tc>
          <w:tcPr>
            <w:tcW w:w="1308" w:type="dxa"/>
            <w:tcBorders>
              <w:top w:val="single" w:sz="4" w:space="0" w:color="auto"/>
              <w:bottom w:val="nil"/>
            </w:tcBorders>
            <w:shd w:val="clear" w:color="auto" w:fill="auto"/>
          </w:tcPr>
          <w:p w14:paraId="32596FA0"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2C1C20BF" w14:textId="77777777" w:rsidR="00E17B52" w:rsidRPr="00BA1BD8" w:rsidRDefault="00E17B52" w:rsidP="0013375F">
            <w:pPr>
              <w:keepNext/>
              <w:keepLines/>
              <w:suppressAutoHyphens w:val="0"/>
              <w:spacing w:before="40" w:after="120"/>
              <w:ind w:right="113"/>
              <w:rPr>
                <w:lang w:val="fr-FR" w:eastAsia="nl-NL"/>
              </w:rPr>
            </w:pPr>
            <w:r>
              <w:rPr>
                <w:noProof/>
                <w:lang w:eastAsia="zh-CN"/>
              </w:rPr>
              <w:drawing>
                <wp:inline distT="0" distB="0" distL="0" distR="0" wp14:anchorId="7D0C8C44" wp14:editId="656E0410">
                  <wp:extent cx="1161780" cy="1169719"/>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8720DE">
              <w:rPr>
                <w:lang w:val="fr-FR" w:eastAsia="nl-NL"/>
              </w:rPr>
              <w:t xml:space="preserve"> </w:t>
            </w:r>
            <w:r>
              <w:rPr>
                <w:lang w:val="fr-FR" w:eastAsia="nl-NL"/>
              </w:rPr>
              <w:t>(</w:t>
            </w:r>
            <w:proofErr w:type="gramStart"/>
            <w:r>
              <w:rPr>
                <w:lang w:val="fr-FR" w:eastAsia="nl-NL"/>
              </w:rPr>
              <w:t>white</w:t>
            </w:r>
            <w:proofErr w:type="gramEnd"/>
            <w:r>
              <w:rPr>
                <w:lang w:val="fr-FR" w:eastAsia="nl-NL"/>
              </w:rPr>
              <w:t>/</w:t>
            </w:r>
            <w:proofErr w:type="spellStart"/>
            <w:r>
              <w:rPr>
                <w:lang w:val="fr-FR" w:eastAsia="nl-NL"/>
              </w:rPr>
              <w:t>red</w:t>
            </w:r>
            <w:proofErr w:type="spellEnd"/>
            <w:r w:rsidRPr="008720DE">
              <w:rPr>
                <w:lang w:val="fr-FR" w:eastAsia="nl-NL"/>
              </w:rPr>
              <w:t>)</w:t>
            </w:r>
          </w:p>
        </w:tc>
        <w:tc>
          <w:tcPr>
            <w:tcW w:w="1134" w:type="dxa"/>
            <w:tcBorders>
              <w:top w:val="single" w:sz="4" w:space="0" w:color="auto"/>
              <w:bottom w:val="nil"/>
            </w:tcBorders>
            <w:shd w:val="clear" w:color="auto" w:fill="auto"/>
          </w:tcPr>
          <w:p w14:paraId="4E210E23" w14:textId="77777777" w:rsidR="00E17B52" w:rsidRPr="00DB4FBF" w:rsidRDefault="00E17B52" w:rsidP="00846AD5">
            <w:pPr>
              <w:keepNext/>
              <w:keepLines/>
              <w:spacing w:before="40" w:after="120"/>
              <w:ind w:right="113"/>
              <w:jc w:val="center"/>
            </w:pPr>
          </w:p>
        </w:tc>
      </w:tr>
      <w:tr w:rsidR="00E17B52" w:rsidRPr="00DB4FBF" w14:paraId="2B2DDFB6" w14:textId="77777777" w:rsidTr="0013375F">
        <w:trPr>
          <w:trHeight w:val="20"/>
        </w:trPr>
        <w:tc>
          <w:tcPr>
            <w:tcW w:w="1308" w:type="dxa"/>
            <w:tcBorders>
              <w:top w:val="nil"/>
              <w:bottom w:val="single" w:sz="4" w:space="0" w:color="auto"/>
            </w:tcBorders>
            <w:shd w:val="clear" w:color="auto" w:fill="auto"/>
          </w:tcPr>
          <w:p w14:paraId="5101F598" w14:textId="77777777" w:rsidR="00E17B52"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5337ABB9" w14:textId="77777777" w:rsidR="00E17B52" w:rsidRDefault="00E17B52" w:rsidP="00600352">
            <w:pPr>
              <w:keepNext/>
              <w:keepLines/>
              <w:suppressAutoHyphens w:val="0"/>
              <w:spacing w:before="40" w:after="120"/>
              <w:ind w:right="113"/>
              <w:rPr>
                <w:noProof/>
                <w:lang w:eastAsia="zh-CN"/>
              </w:rPr>
            </w:pPr>
            <w:r>
              <w:rPr>
                <w:noProof/>
                <w:lang w:eastAsia="zh-CN"/>
              </w:rPr>
              <w:t>What does the marking reproduced here signify?</w:t>
            </w:r>
          </w:p>
          <w:p w14:paraId="19C3BA71" w14:textId="77777777" w:rsidR="00E17B52" w:rsidRPr="0020408A" w:rsidRDefault="00E17B52" w:rsidP="00600352">
            <w:pPr>
              <w:spacing w:before="40" w:after="120"/>
            </w:pPr>
            <w:r w:rsidRPr="0020408A">
              <w:t>A</w:t>
            </w:r>
            <w:r w:rsidRPr="0020408A">
              <w:tab/>
            </w:r>
            <w:r w:rsidRPr="00BE312B">
              <w:t>That the package has been fumigated</w:t>
            </w:r>
          </w:p>
          <w:p w14:paraId="04D4398D" w14:textId="77777777" w:rsidR="00E17B52" w:rsidRPr="0020408A" w:rsidRDefault="00E17B52" w:rsidP="00600352">
            <w:pPr>
              <w:spacing w:before="40" w:after="120"/>
            </w:pPr>
            <w:r w:rsidRPr="0020408A">
              <w:t>B</w:t>
            </w:r>
            <w:r w:rsidRPr="0020408A">
              <w:tab/>
            </w:r>
            <w:r>
              <w:t>That the package is cooled/</w:t>
            </w:r>
            <w:r w:rsidRPr="00BE312B">
              <w:t>conditioned</w:t>
            </w:r>
          </w:p>
          <w:p w14:paraId="5CB0880C" w14:textId="77777777" w:rsidR="00E17B52" w:rsidRPr="00DB4FBF" w:rsidRDefault="00E17B52" w:rsidP="00600352">
            <w:pPr>
              <w:spacing w:before="40" w:after="120"/>
            </w:pPr>
            <w:r w:rsidRPr="00DB4FBF">
              <w:t>C</w:t>
            </w:r>
            <w:r w:rsidRPr="00DB4FBF">
              <w:tab/>
            </w:r>
            <w:r w:rsidRPr="00BE312B">
              <w:t>That the package contains dangerous goods in ex</w:t>
            </w:r>
            <w:r>
              <w:t>c</w:t>
            </w:r>
            <w:r w:rsidRPr="00BE312B">
              <w:t>epted quantities</w:t>
            </w:r>
          </w:p>
          <w:p w14:paraId="7B602C8B" w14:textId="77777777" w:rsidR="00E17B52" w:rsidRPr="00790674" w:rsidRDefault="00E17B52" w:rsidP="00600352">
            <w:pPr>
              <w:spacing w:before="40" w:after="120"/>
              <w:rPr>
                <w:noProof/>
                <w:lang w:val="en-US" w:eastAsia="zh-CN"/>
              </w:rPr>
            </w:pPr>
            <w:r w:rsidRPr="00790674">
              <w:rPr>
                <w:lang w:val="en-US"/>
              </w:rPr>
              <w:t>D</w:t>
            </w:r>
            <w:r w:rsidRPr="00790674">
              <w:rPr>
                <w:lang w:val="en-US"/>
              </w:rPr>
              <w:tab/>
              <w:t xml:space="preserve">That the package contains dangerous goods in limited </w:t>
            </w:r>
            <w:r w:rsidRPr="00C061C1">
              <w:t>quantities</w:t>
            </w:r>
          </w:p>
        </w:tc>
        <w:tc>
          <w:tcPr>
            <w:tcW w:w="1134" w:type="dxa"/>
            <w:tcBorders>
              <w:top w:val="nil"/>
              <w:bottom w:val="single" w:sz="4" w:space="0" w:color="auto"/>
            </w:tcBorders>
            <w:shd w:val="clear" w:color="auto" w:fill="auto"/>
          </w:tcPr>
          <w:p w14:paraId="3399B7D3" w14:textId="77777777" w:rsidR="00E17B52" w:rsidRPr="00DB4FBF" w:rsidRDefault="00E17B52" w:rsidP="00846AD5">
            <w:pPr>
              <w:keepNext/>
              <w:keepLines/>
              <w:spacing w:before="40" w:after="120"/>
              <w:ind w:right="113"/>
              <w:jc w:val="center"/>
            </w:pPr>
          </w:p>
        </w:tc>
      </w:tr>
      <w:tr w:rsidR="00E17B52" w:rsidRPr="00DB4FBF" w14:paraId="06B1B127" w14:textId="77777777" w:rsidTr="0013375F">
        <w:trPr>
          <w:trHeight w:val="20"/>
        </w:trPr>
        <w:tc>
          <w:tcPr>
            <w:tcW w:w="1308" w:type="dxa"/>
            <w:tcBorders>
              <w:top w:val="single" w:sz="4" w:space="0" w:color="auto"/>
              <w:bottom w:val="single" w:sz="4" w:space="0" w:color="auto"/>
            </w:tcBorders>
            <w:shd w:val="clear" w:color="auto" w:fill="auto"/>
          </w:tcPr>
          <w:p w14:paraId="19EC1C97" w14:textId="77777777" w:rsidR="00E17B52" w:rsidRDefault="00E17B52" w:rsidP="0013375F">
            <w:pPr>
              <w:keepNext/>
              <w:keepLines/>
              <w:spacing w:before="40" w:after="120"/>
              <w:ind w:right="113"/>
            </w:pPr>
            <w:r>
              <w:t>120 06.0-76</w:t>
            </w:r>
          </w:p>
        </w:tc>
        <w:tc>
          <w:tcPr>
            <w:tcW w:w="6063" w:type="dxa"/>
            <w:tcBorders>
              <w:top w:val="single" w:sz="4" w:space="0" w:color="auto"/>
              <w:bottom w:val="single" w:sz="4" w:space="0" w:color="auto"/>
            </w:tcBorders>
            <w:shd w:val="clear" w:color="auto" w:fill="auto"/>
          </w:tcPr>
          <w:p w14:paraId="12118DAC" w14:textId="77777777" w:rsidR="00E17B52" w:rsidRDefault="00E17B52" w:rsidP="0013375F">
            <w:pPr>
              <w:keepNext/>
              <w:keepLines/>
              <w:suppressAutoHyphens w:val="0"/>
              <w:spacing w:before="40" w:after="120"/>
              <w:ind w:right="113"/>
              <w:rPr>
                <w:noProof/>
                <w:lang w:eastAsia="zh-CN"/>
              </w:rPr>
            </w:pPr>
            <w:r>
              <w:rPr>
                <w:noProof/>
                <w:lang w:eastAsia="zh-CN"/>
              </w:rPr>
              <w:t>5.2.1.9.2</w:t>
            </w:r>
          </w:p>
        </w:tc>
        <w:tc>
          <w:tcPr>
            <w:tcW w:w="1134" w:type="dxa"/>
            <w:tcBorders>
              <w:top w:val="single" w:sz="4" w:space="0" w:color="auto"/>
              <w:bottom w:val="single" w:sz="4" w:space="0" w:color="auto"/>
            </w:tcBorders>
            <w:shd w:val="clear" w:color="auto" w:fill="auto"/>
          </w:tcPr>
          <w:p w14:paraId="4674B788" w14:textId="77777777" w:rsidR="00E17B52" w:rsidRPr="00DB4FBF" w:rsidRDefault="00E17B52" w:rsidP="00846AD5">
            <w:pPr>
              <w:keepNext/>
              <w:keepLines/>
              <w:spacing w:before="40" w:after="120"/>
              <w:ind w:right="113"/>
              <w:jc w:val="center"/>
            </w:pPr>
            <w:r>
              <w:t>C</w:t>
            </w:r>
          </w:p>
        </w:tc>
      </w:tr>
      <w:tr w:rsidR="00E17B52" w:rsidRPr="00DB4FBF" w14:paraId="24643C0B" w14:textId="77777777" w:rsidTr="0013375F">
        <w:trPr>
          <w:trHeight w:val="20"/>
        </w:trPr>
        <w:tc>
          <w:tcPr>
            <w:tcW w:w="1308" w:type="dxa"/>
            <w:tcBorders>
              <w:top w:val="single" w:sz="4" w:space="0" w:color="auto"/>
              <w:bottom w:val="nil"/>
            </w:tcBorders>
            <w:shd w:val="clear" w:color="auto" w:fill="auto"/>
          </w:tcPr>
          <w:p w14:paraId="69E5E95A"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43606C6" w14:textId="77777777" w:rsidR="00E17B52" w:rsidRDefault="00E17B52" w:rsidP="0013375F">
            <w:pPr>
              <w:keepNext/>
              <w:keepLines/>
              <w:suppressAutoHyphens w:val="0"/>
              <w:spacing w:before="40" w:after="120"/>
              <w:ind w:right="113"/>
              <w:rPr>
                <w:noProof/>
                <w:lang w:eastAsia="zh-CN"/>
              </w:rPr>
            </w:pPr>
            <w:r>
              <w:rPr>
                <w:noProof/>
                <w:lang w:eastAsia="zh-CN"/>
              </w:rPr>
              <w:drawing>
                <wp:inline distT="0" distB="0" distL="0" distR="0" wp14:anchorId="489EC14A" wp14:editId="0D6A07CE">
                  <wp:extent cx="1555667" cy="1163132"/>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Pr>
                <w:lang w:val="fr-FR" w:eastAsia="nl-NL"/>
              </w:rPr>
              <w:t xml:space="preserve">  (</w:t>
            </w:r>
            <w:proofErr w:type="gramStart"/>
            <w:r>
              <w:rPr>
                <w:lang w:val="fr-FR" w:eastAsia="nl-NL"/>
              </w:rPr>
              <w:t>white</w:t>
            </w:r>
            <w:proofErr w:type="gramEnd"/>
            <w:r>
              <w:rPr>
                <w:lang w:val="fr-FR" w:eastAsia="nl-NL"/>
              </w:rPr>
              <w:t>/</w:t>
            </w:r>
            <w:proofErr w:type="spellStart"/>
            <w:r>
              <w:rPr>
                <w:lang w:val="fr-FR" w:eastAsia="nl-NL"/>
              </w:rPr>
              <w:t>red</w:t>
            </w:r>
            <w:proofErr w:type="spellEnd"/>
            <w:r w:rsidRPr="008720DE">
              <w:rPr>
                <w:lang w:val="fr-FR" w:eastAsia="nl-NL"/>
              </w:rPr>
              <w:t>)</w:t>
            </w:r>
          </w:p>
        </w:tc>
        <w:tc>
          <w:tcPr>
            <w:tcW w:w="1134" w:type="dxa"/>
            <w:tcBorders>
              <w:top w:val="single" w:sz="4" w:space="0" w:color="auto"/>
              <w:bottom w:val="nil"/>
            </w:tcBorders>
            <w:shd w:val="clear" w:color="auto" w:fill="auto"/>
          </w:tcPr>
          <w:p w14:paraId="17AEB50C" w14:textId="77777777" w:rsidR="00E17B52" w:rsidRDefault="00E17B52" w:rsidP="00846AD5">
            <w:pPr>
              <w:keepNext/>
              <w:keepLines/>
              <w:spacing w:before="40" w:after="120"/>
              <w:ind w:right="113"/>
              <w:jc w:val="center"/>
            </w:pPr>
          </w:p>
        </w:tc>
      </w:tr>
      <w:tr w:rsidR="00E17B52" w:rsidRPr="003E541A" w14:paraId="44FB87D2" w14:textId="77777777" w:rsidTr="005D1A60">
        <w:trPr>
          <w:trHeight w:val="20"/>
        </w:trPr>
        <w:tc>
          <w:tcPr>
            <w:tcW w:w="1308" w:type="dxa"/>
            <w:tcBorders>
              <w:top w:val="nil"/>
              <w:bottom w:val="single" w:sz="4" w:space="0" w:color="auto"/>
            </w:tcBorders>
            <w:shd w:val="clear" w:color="auto" w:fill="auto"/>
          </w:tcPr>
          <w:p w14:paraId="34602BB1"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6878F9E5" w14:textId="77777777" w:rsidR="00E17B52" w:rsidRDefault="00E17B52" w:rsidP="00600352">
            <w:pPr>
              <w:suppressAutoHyphens w:val="0"/>
              <w:spacing w:before="40" w:after="120"/>
              <w:ind w:right="113"/>
              <w:rPr>
                <w:noProof/>
                <w:lang w:eastAsia="zh-CN"/>
              </w:rPr>
            </w:pPr>
            <w:r>
              <w:rPr>
                <w:noProof/>
                <w:lang w:eastAsia="zh-CN"/>
              </w:rPr>
              <w:t>What does the marking reproduced here signify?</w:t>
            </w:r>
          </w:p>
          <w:p w14:paraId="0417A2CF" w14:textId="77777777" w:rsidR="00E17B52" w:rsidRPr="003E541A" w:rsidRDefault="00E17B52" w:rsidP="00600352">
            <w:pPr>
              <w:spacing w:before="40" w:after="120"/>
            </w:pPr>
            <w:r w:rsidRPr="003E541A">
              <w:rPr>
                <w:rFonts w:eastAsia="Calibri"/>
              </w:rPr>
              <w:t>A</w:t>
            </w:r>
            <w:r w:rsidRPr="003E541A">
              <w:rPr>
                <w:rFonts w:eastAsia="Calibri"/>
              </w:rPr>
              <w:tab/>
            </w:r>
            <w:r w:rsidRPr="003E541A">
              <w:t>That the p</w:t>
            </w:r>
            <w:r>
              <w:t>ackage contains heated substances</w:t>
            </w:r>
          </w:p>
          <w:p w14:paraId="19CD7FCC" w14:textId="77777777" w:rsidR="00E17B52" w:rsidRPr="003E541A" w:rsidRDefault="00E17B52" w:rsidP="00600352">
            <w:pPr>
              <w:spacing w:before="40" w:after="120"/>
            </w:pPr>
            <w:r w:rsidRPr="003E541A">
              <w:t>B</w:t>
            </w:r>
            <w:r w:rsidRPr="003E541A">
              <w:tab/>
              <w:t xml:space="preserve">That the package is </w:t>
            </w:r>
            <w:r>
              <w:t>cooled/conditioned</w:t>
            </w:r>
          </w:p>
          <w:p w14:paraId="7BAC691B" w14:textId="77777777" w:rsidR="00E17B52" w:rsidRPr="003E541A" w:rsidRDefault="00E17B52" w:rsidP="00600352">
            <w:pPr>
              <w:spacing w:before="40" w:after="120"/>
            </w:pPr>
            <w:r w:rsidRPr="003E541A">
              <w:t>C</w:t>
            </w:r>
            <w:r w:rsidRPr="003E541A">
              <w:tab/>
              <w:t xml:space="preserve">That the package contains </w:t>
            </w:r>
            <w:r>
              <w:t>lithium</w:t>
            </w:r>
            <w:r w:rsidRPr="003E541A">
              <w:t xml:space="preserve"> batteries</w:t>
            </w:r>
          </w:p>
          <w:p w14:paraId="20493343" w14:textId="77777777" w:rsidR="00E17B52" w:rsidRPr="00790674" w:rsidRDefault="00E17B52" w:rsidP="00600352">
            <w:pPr>
              <w:spacing w:before="40" w:after="120"/>
              <w:rPr>
                <w:noProof/>
                <w:lang w:val="en-US" w:eastAsia="zh-CN"/>
              </w:rPr>
            </w:pPr>
            <w:r w:rsidRPr="00790674">
              <w:rPr>
                <w:lang w:val="en-US"/>
              </w:rPr>
              <w:t>D</w:t>
            </w:r>
            <w:r w:rsidRPr="00790674">
              <w:rPr>
                <w:lang w:val="en-US"/>
              </w:rPr>
              <w:tab/>
            </w:r>
            <w:r w:rsidRPr="006F2FFC">
              <w:t>That</w:t>
            </w:r>
            <w:r w:rsidRPr="00790674">
              <w:rPr>
                <w:lang w:val="en-US"/>
              </w:rPr>
              <w:t xml:space="preserve"> the package contains defective lithium batteries</w:t>
            </w:r>
          </w:p>
        </w:tc>
        <w:tc>
          <w:tcPr>
            <w:tcW w:w="1134" w:type="dxa"/>
            <w:tcBorders>
              <w:top w:val="nil"/>
              <w:bottom w:val="single" w:sz="4" w:space="0" w:color="auto"/>
            </w:tcBorders>
            <w:shd w:val="clear" w:color="auto" w:fill="auto"/>
          </w:tcPr>
          <w:p w14:paraId="33404DF5" w14:textId="77777777" w:rsidR="00E17B52" w:rsidRPr="003E541A" w:rsidRDefault="00E17B52" w:rsidP="00846AD5">
            <w:pPr>
              <w:spacing w:before="40" w:after="120"/>
              <w:ind w:right="113"/>
              <w:jc w:val="center"/>
            </w:pPr>
          </w:p>
        </w:tc>
      </w:tr>
      <w:tr w:rsidR="00E17B52" w:rsidRPr="003E541A" w14:paraId="5A2F1494" w14:textId="77777777" w:rsidTr="005D1A60">
        <w:trPr>
          <w:trHeight w:hRule="exact" w:val="113"/>
        </w:trPr>
        <w:tc>
          <w:tcPr>
            <w:tcW w:w="1308" w:type="dxa"/>
            <w:tcBorders>
              <w:top w:val="single" w:sz="4" w:space="0" w:color="auto"/>
              <w:bottom w:val="nil"/>
            </w:tcBorders>
            <w:shd w:val="clear" w:color="auto" w:fill="auto"/>
          </w:tcPr>
          <w:p w14:paraId="009658A3"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22D3146C" w14:textId="77777777" w:rsidR="00E17B52" w:rsidRDefault="00E17B52" w:rsidP="00600352">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16C33759" w14:textId="77777777" w:rsidR="00E17B52" w:rsidRPr="003E541A" w:rsidRDefault="00E17B52" w:rsidP="00846AD5">
            <w:pPr>
              <w:spacing w:before="40" w:after="120"/>
              <w:ind w:right="113"/>
              <w:jc w:val="center"/>
            </w:pPr>
          </w:p>
        </w:tc>
      </w:tr>
      <w:tr w:rsidR="00E17B52" w:rsidRPr="003E541A" w14:paraId="3F6AD0D0" w14:textId="77777777" w:rsidTr="0013375F">
        <w:trPr>
          <w:trHeight w:val="20"/>
        </w:trPr>
        <w:tc>
          <w:tcPr>
            <w:tcW w:w="1308" w:type="dxa"/>
            <w:tcBorders>
              <w:top w:val="nil"/>
              <w:bottom w:val="single" w:sz="4" w:space="0" w:color="auto"/>
            </w:tcBorders>
            <w:shd w:val="clear" w:color="auto" w:fill="auto"/>
          </w:tcPr>
          <w:p w14:paraId="5B355FA6" w14:textId="77777777" w:rsidR="00E17B52" w:rsidRDefault="00E17B52" w:rsidP="0013375F">
            <w:pPr>
              <w:keepNext/>
              <w:keepLines/>
              <w:spacing w:before="40" w:after="120"/>
              <w:ind w:right="113"/>
            </w:pPr>
            <w:r>
              <w:t>120 06.0-77</w:t>
            </w:r>
          </w:p>
        </w:tc>
        <w:tc>
          <w:tcPr>
            <w:tcW w:w="6063" w:type="dxa"/>
            <w:tcBorders>
              <w:top w:val="nil"/>
              <w:bottom w:val="single" w:sz="4" w:space="0" w:color="auto"/>
            </w:tcBorders>
            <w:shd w:val="clear" w:color="auto" w:fill="auto"/>
          </w:tcPr>
          <w:p w14:paraId="29A3386D" w14:textId="77777777" w:rsidR="00E17B52" w:rsidRDefault="00E17B52" w:rsidP="0013375F">
            <w:pPr>
              <w:keepNext/>
              <w:keepLines/>
              <w:suppressAutoHyphens w:val="0"/>
              <w:spacing w:before="40" w:after="120"/>
              <w:ind w:right="113"/>
              <w:rPr>
                <w:noProof/>
                <w:lang w:eastAsia="zh-CN"/>
              </w:rPr>
            </w:pPr>
            <w:r>
              <w:rPr>
                <w:noProof/>
                <w:lang w:eastAsia="zh-CN"/>
              </w:rPr>
              <w:t>5.3.3</w:t>
            </w:r>
          </w:p>
        </w:tc>
        <w:tc>
          <w:tcPr>
            <w:tcW w:w="1134" w:type="dxa"/>
            <w:tcBorders>
              <w:top w:val="nil"/>
              <w:bottom w:val="single" w:sz="4" w:space="0" w:color="auto"/>
            </w:tcBorders>
            <w:shd w:val="clear" w:color="auto" w:fill="auto"/>
          </w:tcPr>
          <w:p w14:paraId="75B86E42" w14:textId="77777777" w:rsidR="00E17B52" w:rsidRPr="003E541A" w:rsidRDefault="00E17B52" w:rsidP="00846AD5">
            <w:pPr>
              <w:keepNext/>
              <w:keepLines/>
              <w:spacing w:before="40" w:after="120"/>
              <w:ind w:right="113"/>
              <w:jc w:val="center"/>
            </w:pPr>
            <w:r>
              <w:t>D</w:t>
            </w:r>
          </w:p>
        </w:tc>
      </w:tr>
      <w:tr w:rsidR="00E17B52" w:rsidRPr="003E541A" w14:paraId="5B2E2746" w14:textId="77777777" w:rsidTr="0013375F">
        <w:trPr>
          <w:trHeight w:val="20"/>
        </w:trPr>
        <w:tc>
          <w:tcPr>
            <w:tcW w:w="1308" w:type="dxa"/>
            <w:tcBorders>
              <w:top w:val="single" w:sz="4" w:space="0" w:color="auto"/>
              <w:bottom w:val="nil"/>
            </w:tcBorders>
            <w:shd w:val="clear" w:color="auto" w:fill="auto"/>
          </w:tcPr>
          <w:p w14:paraId="7FD998B2"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59C3DC66" w14:textId="77777777" w:rsidR="00E17B52" w:rsidRDefault="00E17B52" w:rsidP="0013375F">
            <w:pPr>
              <w:keepNext/>
              <w:keepLines/>
              <w:suppressAutoHyphens w:val="0"/>
              <w:spacing w:before="40" w:after="120"/>
              <w:ind w:right="113"/>
              <w:rPr>
                <w:noProof/>
                <w:lang w:eastAsia="zh-CN"/>
              </w:rPr>
            </w:pPr>
            <w:r>
              <w:rPr>
                <w:noProof/>
                <w:lang w:eastAsia="zh-CN"/>
              </w:rPr>
              <w:drawing>
                <wp:inline distT="0" distB="0" distL="0" distR="0" wp14:anchorId="37BA2E19" wp14:editId="7C873AC3">
                  <wp:extent cx="1240971" cy="10879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8720DE">
              <w:rPr>
                <w:rFonts w:ascii="Bell MT" w:hAnsi="Bell MT"/>
                <w:lang w:val="fr-FR" w:eastAsia="nl-NL"/>
              </w:rPr>
              <w:t xml:space="preserve"> </w:t>
            </w:r>
            <w:r w:rsidRPr="00EB18C7">
              <w:rPr>
                <w:lang w:val="fr-FR" w:eastAsia="nl-NL"/>
              </w:rPr>
              <w:t>(</w:t>
            </w:r>
            <w:proofErr w:type="gramStart"/>
            <w:r w:rsidRPr="00EB18C7">
              <w:rPr>
                <w:lang w:val="fr-FR" w:eastAsia="nl-NL"/>
              </w:rPr>
              <w:t>white</w:t>
            </w:r>
            <w:proofErr w:type="gramEnd"/>
            <w:r w:rsidRPr="00EB18C7">
              <w:rPr>
                <w:lang w:val="fr-FR" w:eastAsia="nl-NL"/>
              </w:rPr>
              <w:t>/</w:t>
            </w:r>
            <w:proofErr w:type="spellStart"/>
            <w:r w:rsidRPr="00EB18C7">
              <w:rPr>
                <w:lang w:val="fr-FR" w:eastAsia="nl-NL"/>
              </w:rPr>
              <w:t>red</w:t>
            </w:r>
            <w:proofErr w:type="spellEnd"/>
            <w:r w:rsidRPr="00EB18C7">
              <w:rPr>
                <w:lang w:val="fr-FR" w:eastAsia="nl-NL"/>
              </w:rPr>
              <w:t>)</w:t>
            </w:r>
          </w:p>
        </w:tc>
        <w:tc>
          <w:tcPr>
            <w:tcW w:w="1134" w:type="dxa"/>
            <w:tcBorders>
              <w:top w:val="single" w:sz="4" w:space="0" w:color="auto"/>
              <w:bottom w:val="nil"/>
            </w:tcBorders>
            <w:shd w:val="clear" w:color="auto" w:fill="auto"/>
          </w:tcPr>
          <w:p w14:paraId="49EB1915" w14:textId="77777777" w:rsidR="00E17B52" w:rsidRDefault="00E17B52" w:rsidP="00846AD5">
            <w:pPr>
              <w:keepNext/>
              <w:keepLines/>
              <w:spacing w:before="40" w:after="120"/>
              <w:ind w:right="113"/>
              <w:jc w:val="center"/>
            </w:pPr>
          </w:p>
        </w:tc>
      </w:tr>
      <w:tr w:rsidR="00E17B52" w:rsidRPr="00074A16" w14:paraId="30183339" w14:textId="77777777" w:rsidTr="0013375F">
        <w:trPr>
          <w:trHeight w:val="20"/>
        </w:trPr>
        <w:tc>
          <w:tcPr>
            <w:tcW w:w="1308" w:type="dxa"/>
            <w:tcBorders>
              <w:top w:val="nil"/>
              <w:bottom w:val="single" w:sz="4" w:space="0" w:color="auto"/>
            </w:tcBorders>
            <w:shd w:val="clear" w:color="auto" w:fill="auto"/>
          </w:tcPr>
          <w:p w14:paraId="14A590CF" w14:textId="77777777" w:rsidR="00E17B52"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2EB109A7"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What does the marking reproduced here signify?</w:t>
            </w:r>
          </w:p>
          <w:p w14:paraId="58CC04D6"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A</w:t>
            </w:r>
            <w:r w:rsidRPr="0040709D">
              <w:rPr>
                <w:noProof/>
                <w:lang w:eastAsia="zh-CN"/>
              </w:rPr>
              <w:tab/>
              <w:t>That the external temperature is high</w:t>
            </w:r>
          </w:p>
          <w:p w14:paraId="25E27649" w14:textId="77777777" w:rsidR="00E17B52" w:rsidRPr="0040709D" w:rsidRDefault="00E17B52" w:rsidP="0013375F">
            <w:pPr>
              <w:keepNext/>
              <w:keepLines/>
              <w:suppressAutoHyphens w:val="0"/>
              <w:spacing w:before="40" w:after="120"/>
              <w:ind w:left="535" w:right="113" w:hanging="532"/>
              <w:rPr>
                <w:noProof/>
                <w:lang w:eastAsia="zh-CN"/>
              </w:rPr>
            </w:pPr>
            <w:r w:rsidRPr="0040709D">
              <w:rPr>
                <w:noProof/>
                <w:lang w:eastAsia="zh-CN"/>
              </w:rPr>
              <w:t>B</w:t>
            </w:r>
            <w:r w:rsidRPr="0040709D">
              <w:rPr>
                <w:noProof/>
                <w:lang w:eastAsia="zh-CN"/>
              </w:rPr>
              <w:tab/>
              <w:t>That particular precautions should be taken when the external temperature is high</w:t>
            </w:r>
          </w:p>
          <w:p w14:paraId="7BE0A19D"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C</w:t>
            </w:r>
            <w:r w:rsidRPr="0040709D">
              <w:rPr>
                <w:noProof/>
                <w:lang w:eastAsia="zh-CN"/>
              </w:rPr>
              <w:tab/>
              <w:t xml:space="preserve">That the carriage of heated </w:t>
            </w:r>
            <w:r>
              <w:rPr>
                <w:noProof/>
                <w:lang w:eastAsia="zh-CN"/>
              </w:rPr>
              <w:t xml:space="preserve">substances </w:t>
            </w:r>
            <w:r w:rsidRPr="0040709D">
              <w:rPr>
                <w:noProof/>
                <w:lang w:eastAsia="zh-CN"/>
              </w:rPr>
              <w:t>is not permitted</w:t>
            </w:r>
          </w:p>
          <w:p w14:paraId="73A4EEBB" w14:textId="77777777" w:rsidR="00E17B52" w:rsidRPr="00074A16" w:rsidRDefault="00E17B52" w:rsidP="0013375F">
            <w:pPr>
              <w:keepNext/>
              <w:keepLines/>
              <w:suppressAutoHyphens w:val="0"/>
              <w:spacing w:before="40" w:after="120"/>
              <w:ind w:right="113"/>
              <w:rPr>
                <w:noProof/>
                <w:lang w:eastAsia="zh-CN"/>
              </w:rPr>
            </w:pPr>
            <w:r w:rsidRPr="00074A16">
              <w:rPr>
                <w:noProof/>
                <w:lang w:eastAsia="zh-CN"/>
              </w:rPr>
              <w:t>D</w:t>
            </w:r>
            <w:r w:rsidRPr="00074A16">
              <w:rPr>
                <w:noProof/>
                <w:lang w:eastAsia="zh-CN"/>
              </w:rPr>
              <w:tab/>
              <w:t xml:space="preserve">That heated </w:t>
            </w:r>
            <w:r>
              <w:rPr>
                <w:noProof/>
                <w:lang w:eastAsia="zh-CN"/>
              </w:rPr>
              <w:t>substances</w:t>
            </w:r>
            <w:r w:rsidRPr="00074A16">
              <w:rPr>
                <w:noProof/>
                <w:lang w:eastAsia="zh-CN"/>
              </w:rPr>
              <w:t xml:space="preserve"> are being carried</w:t>
            </w:r>
          </w:p>
        </w:tc>
        <w:tc>
          <w:tcPr>
            <w:tcW w:w="1134" w:type="dxa"/>
            <w:tcBorders>
              <w:top w:val="nil"/>
              <w:bottom w:val="single" w:sz="4" w:space="0" w:color="auto"/>
            </w:tcBorders>
            <w:shd w:val="clear" w:color="auto" w:fill="auto"/>
          </w:tcPr>
          <w:p w14:paraId="19676EF4" w14:textId="77777777" w:rsidR="00E17B52" w:rsidRPr="00074A16" w:rsidRDefault="00E17B52" w:rsidP="00846AD5">
            <w:pPr>
              <w:keepNext/>
              <w:keepLines/>
              <w:spacing w:before="40" w:after="120"/>
              <w:ind w:right="113"/>
              <w:jc w:val="center"/>
            </w:pPr>
          </w:p>
        </w:tc>
      </w:tr>
      <w:tr w:rsidR="00E17B52" w:rsidRPr="00074A16" w14:paraId="64706D3E" w14:textId="77777777" w:rsidTr="0013375F">
        <w:trPr>
          <w:trHeight w:val="20"/>
        </w:trPr>
        <w:tc>
          <w:tcPr>
            <w:tcW w:w="1308" w:type="dxa"/>
            <w:tcBorders>
              <w:top w:val="single" w:sz="4" w:space="0" w:color="auto"/>
              <w:bottom w:val="single" w:sz="4" w:space="0" w:color="auto"/>
            </w:tcBorders>
            <w:shd w:val="clear" w:color="auto" w:fill="auto"/>
          </w:tcPr>
          <w:p w14:paraId="2B71EE78" w14:textId="77777777" w:rsidR="00E17B52" w:rsidRDefault="00E17B52" w:rsidP="0013375F">
            <w:pPr>
              <w:spacing w:before="40" w:after="120"/>
              <w:ind w:right="113"/>
            </w:pPr>
            <w:r>
              <w:t>120 06.0-78</w:t>
            </w:r>
          </w:p>
        </w:tc>
        <w:tc>
          <w:tcPr>
            <w:tcW w:w="6063" w:type="dxa"/>
            <w:tcBorders>
              <w:top w:val="single" w:sz="4" w:space="0" w:color="auto"/>
              <w:bottom w:val="single" w:sz="4" w:space="0" w:color="auto"/>
            </w:tcBorders>
            <w:shd w:val="clear" w:color="auto" w:fill="auto"/>
          </w:tcPr>
          <w:p w14:paraId="4CD6467D" w14:textId="77777777" w:rsidR="00E17B52" w:rsidRPr="0040709D" w:rsidRDefault="00E17B52" w:rsidP="0013375F">
            <w:pPr>
              <w:suppressAutoHyphens w:val="0"/>
              <w:spacing w:before="40" w:after="120"/>
              <w:ind w:right="113"/>
              <w:rPr>
                <w:noProof/>
                <w:lang w:eastAsia="zh-CN"/>
              </w:rPr>
            </w:pPr>
            <w:r>
              <w:rPr>
                <w:noProof/>
                <w:lang w:eastAsia="zh-CN"/>
              </w:rPr>
              <w:t>5.3.2.2</w:t>
            </w:r>
          </w:p>
        </w:tc>
        <w:tc>
          <w:tcPr>
            <w:tcW w:w="1134" w:type="dxa"/>
            <w:tcBorders>
              <w:top w:val="single" w:sz="4" w:space="0" w:color="auto"/>
              <w:bottom w:val="single" w:sz="4" w:space="0" w:color="auto"/>
            </w:tcBorders>
            <w:shd w:val="clear" w:color="auto" w:fill="auto"/>
          </w:tcPr>
          <w:p w14:paraId="535AFB88" w14:textId="77777777" w:rsidR="00E17B52" w:rsidRPr="00074A16" w:rsidRDefault="00E17B52" w:rsidP="00846AD5">
            <w:pPr>
              <w:spacing w:before="40" w:after="120"/>
              <w:ind w:right="113"/>
              <w:jc w:val="center"/>
            </w:pPr>
            <w:r>
              <w:t>C</w:t>
            </w:r>
          </w:p>
        </w:tc>
      </w:tr>
      <w:tr w:rsidR="00E17B52" w:rsidRPr="00074A16" w14:paraId="51D085E7" w14:textId="77777777" w:rsidTr="0013375F">
        <w:trPr>
          <w:trHeight w:val="20"/>
        </w:trPr>
        <w:tc>
          <w:tcPr>
            <w:tcW w:w="1308" w:type="dxa"/>
            <w:tcBorders>
              <w:top w:val="single" w:sz="4" w:space="0" w:color="auto"/>
              <w:bottom w:val="nil"/>
            </w:tcBorders>
            <w:shd w:val="clear" w:color="auto" w:fill="auto"/>
          </w:tcPr>
          <w:p w14:paraId="481BBF63"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E17B52" w:rsidRPr="00683605" w14:paraId="293A0EF1" w14:textId="77777777" w:rsidTr="0013375F">
              <w:tc>
                <w:tcPr>
                  <w:tcW w:w="1242" w:type="dxa"/>
                  <w:shd w:val="clear" w:color="auto" w:fill="FFC000"/>
                  <w:vAlign w:val="center"/>
                </w:tcPr>
                <w:p w14:paraId="6B8A06F6" w14:textId="77777777" w:rsidR="00E17B52" w:rsidRPr="00683605" w:rsidRDefault="00E17B52"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642</w:t>
                  </w:r>
                </w:p>
              </w:tc>
            </w:tr>
            <w:tr w:rsidR="00E17B52" w:rsidRPr="00683605" w14:paraId="6D410996" w14:textId="77777777" w:rsidTr="0013375F">
              <w:tc>
                <w:tcPr>
                  <w:tcW w:w="1242" w:type="dxa"/>
                  <w:shd w:val="clear" w:color="auto" w:fill="FFC000"/>
                  <w:vAlign w:val="center"/>
                </w:tcPr>
                <w:p w14:paraId="335C0BE4" w14:textId="77777777" w:rsidR="00E17B52" w:rsidRPr="00683605" w:rsidRDefault="00E17B52"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3048</w:t>
                  </w:r>
                </w:p>
              </w:tc>
            </w:tr>
          </w:tbl>
          <w:p w14:paraId="73199E93" w14:textId="59919722" w:rsidR="00E17B52" w:rsidRDefault="00E17B52" w:rsidP="0013375F">
            <w:pPr>
              <w:suppressAutoHyphens w:val="0"/>
              <w:spacing w:before="40" w:after="120"/>
              <w:ind w:right="113"/>
              <w:rPr>
                <w:noProof/>
                <w:lang w:eastAsia="zh-CN"/>
              </w:rPr>
            </w:pPr>
            <w:r w:rsidRPr="008720DE">
              <w:rPr>
                <w:lang w:val="de-DE" w:eastAsia="nl-NL"/>
              </w:rPr>
              <w:t>(</w:t>
            </w:r>
            <w:r>
              <w:rPr>
                <w:lang w:val="de-DE" w:eastAsia="nl-NL"/>
              </w:rPr>
              <w:t>orange/</w:t>
            </w:r>
            <w:proofErr w:type="spellStart"/>
            <w:r>
              <w:rPr>
                <w:lang w:val="de-DE" w:eastAsia="nl-NL"/>
              </w:rPr>
              <w:t>black</w:t>
            </w:r>
            <w:proofErr w:type="spellEnd"/>
            <w:r w:rsidRPr="008720DE">
              <w:rPr>
                <w:lang w:val="de-DE" w:eastAsia="nl-NL"/>
              </w:rPr>
              <w:t>)</w:t>
            </w:r>
          </w:p>
        </w:tc>
        <w:tc>
          <w:tcPr>
            <w:tcW w:w="1134" w:type="dxa"/>
            <w:tcBorders>
              <w:top w:val="single" w:sz="4" w:space="0" w:color="auto"/>
              <w:bottom w:val="nil"/>
            </w:tcBorders>
            <w:shd w:val="clear" w:color="auto" w:fill="auto"/>
          </w:tcPr>
          <w:p w14:paraId="38E55A93" w14:textId="77777777" w:rsidR="00E17B52" w:rsidRDefault="00E17B52" w:rsidP="00846AD5">
            <w:pPr>
              <w:spacing w:before="40" w:after="120"/>
              <w:ind w:right="113"/>
              <w:jc w:val="center"/>
            </w:pPr>
          </w:p>
        </w:tc>
      </w:tr>
      <w:tr w:rsidR="00E17B52" w:rsidRPr="00153373" w14:paraId="2DAB9524" w14:textId="77777777" w:rsidTr="006240EE">
        <w:trPr>
          <w:trHeight w:val="20"/>
        </w:trPr>
        <w:tc>
          <w:tcPr>
            <w:tcW w:w="1308" w:type="dxa"/>
            <w:tcBorders>
              <w:top w:val="nil"/>
              <w:bottom w:val="single" w:sz="4" w:space="0" w:color="auto"/>
            </w:tcBorders>
            <w:shd w:val="clear" w:color="auto" w:fill="auto"/>
          </w:tcPr>
          <w:p w14:paraId="47ADDA37"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73994E03" w14:textId="77777777" w:rsidR="00E17B52" w:rsidRDefault="00E17B52" w:rsidP="00EB0FA1">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textAlignment w:val="baseline"/>
              <w:rPr>
                <w:rFonts w:asciiTheme="majorBidi" w:hAnsiTheme="majorBidi" w:cstheme="majorBidi"/>
                <w:lang w:eastAsia="nl-NL"/>
              </w:rPr>
            </w:pPr>
            <w:r w:rsidRPr="004A0B2E">
              <w:rPr>
                <w:rFonts w:asciiTheme="majorBidi" w:hAnsiTheme="majorBidi" w:cstheme="majorBidi"/>
                <w:lang w:eastAsia="nl-NL"/>
              </w:rPr>
              <w:t xml:space="preserve">What does the </w:t>
            </w:r>
            <w:proofErr w:type="gramStart"/>
            <w:r w:rsidRPr="004A0B2E">
              <w:rPr>
                <w:rFonts w:asciiTheme="majorBidi" w:hAnsiTheme="majorBidi" w:cstheme="majorBidi"/>
                <w:lang w:eastAsia="nl-NL"/>
              </w:rPr>
              <w:t>following orange</w:t>
            </w:r>
            <w:r>
              <w:rPr>
                <w:rFonts w:asciiTheme="majorBidi" w:hAnsiTheme="majorBidi" w:cstheme="majorBidi"/>
                <w:lang w:eastAsia="nl-NL"/>
              </w:rPr>
              <w:t>-coloured</w:t>
            </w:r>
            <w:proofErr w:type="gramEnd"/>
            <w:r w:rsidRPr="004A0B2E">
              <w:rPr>
                <w:rFonts w:asciiTheme="majorBidi" w:hAnsiTheme="majorBidi" w:cstheme="majorBidi"/>
                <w:lang w:eastAsia="nl-NL"/>
              </w:rPr>
              <w:t xml:space="preserve"> p</w:t>
            </w:r>
            <w:r>
              <w:rPr>
                <w:rFonts w:asciiTheme="majorBidi" w:hAnsiTheme="majorBidi" w:cstheme="majorBidi"/>
                <w:lang w:eastAsia="nl-NL"/>
              </w:rPr>
              <w:t>late</w:t>
            </w:r>
            <w:r w:rsidRPr="004A0B2E">
              <w:rPr>
                <w:rFonts w:asciiTheme="majorBidi" w:hAnsiTheme="majorBidi" w:cstheme="majorBidi"/>
                <w:lang w:eastAsia="nl-NL"/>
              </w:rPr>
              <w:t xml:space="preserve"> signify?</w:t>
            </w:r>
          </w:p>
          <w:p w14:paraId="5B52C7B8" w14:textId="77777777" w:rsidR="00E17B52" w:rsidRPr="00FD226E" w:rsidRDefault="00E17B52" w:rsidP="00EB0FA1">
            <w:pPr>
              <w:keepNext/>
              <w:keepLines/>
              <w:suppressAutoHyphens w:val="0"/>
              <w:spacing w:before="40" w:after="120"/>
              <w:ind w:left="539" w:right="113" w:hanging="533"/>
              <w:rPr>
                <w:noProof/>
                <w:lang w:eastAsia="zh-CN"/>
              </w:rPr>
            </w:pPr>
            <w:r w:rsidRPr="005F7A51">
              <w:rPr>
                <w:rFonts w:eastAsia="Calibri"/>
              </w:rPr>
              <w:t>A</w:t>
            </w:r>
            <w:r w:rsidRPr="005F7A51">
              <w:rPr>
                <w:rFonts w:eastAsia="Calibri"/>
              </w:rPr>
              <w:tab/>
            </w:r>
            <w:r w:rsidRPr="00FD226E">
              <w:rPr>
                <w:rFonts w:eastAsia="Calibri"/>
              </w:rPr>
              <w:t>The carriage of 3</w:t>
            </w:r>
            <w:r>
              <w:rPr>
                <w:rFonts w:eastAsia="Calibri"/>
              </w:rPr>
              <w:t>,</w:t>
            </w:r>
            <w:r w:rsidRPr="00FD226E">
              <w:rPr>
                <w:rFonts w:eastAsia="Calibri"/>
              </w:rPr>
              <w:t xml:space="preserve">048 kg of a toxic </w:t>
            </w:r>
            <w:r w:rsidRPr="008B4F0F">
              <w:rPr>
                <w:noProof/>
                <w:lang w:eastAsia="zh-CN"/>
              </w:rPr>
              <w:t>solid that, in contact with water, emits flammable gases</w:t>
            </w:r>
          </w:p>
          <w:p w14:paraId="11C4B6C9" w14:textId="77777777" w:rsidR="00E17B52" w:rsidRPr="00FD226E" w:rsidRDefault="00E17B52" w:rsidP="008B4F0F">
            <w:pPr>
              <w:keepNext/>
              <w:keepLines/>
              <w:suppressAutoHyphens w:val="0"/>
              <w:spacing w:before="40" w:after="120"/>
              <w:ind w:left="535" w:right="113" w:hanging="532"/>
              <w:rPr>
                <w:noProof/>
                <w:lang w:eastAsia="zh-CN"/>
              </w:rPr>
            </w:pPr>
            <w:r w:rsidRPr="00FD226E">
              <w:rPr>
                <w:noProof/>
                <w:lang w:eastAsia="zh-CN"/>
              </w:rPr>
              <w:t>B</w:t>
            </w:r>
            <w:r w:rsidRPr="00FD226E">
              <w:rPr>
                <w:noProof/>
                <w:lang w:eastAsia="zh-CN"/>
              </w:rPr>
              <w:tab/>
              <w:t>The carriage of a toxic liquid bearing UN No. 3048 that emits gas in the event of a fire</w:t>
            </w:r>
          </w:p>
          <w:p w14:paraId="42A507CC" w14:textId="77777777" w:rsidR="00E17B52" w:rsidRPr="00FD226E" w:rsidRDefault="00E17B52" w:rsidP="008B4F0F">
            <w:pPr>
              <w:keepNext/>
              <w:keepLines/>
              <w:suppressAutoHyphens w:val="0"/>
              <w:spacing w:before="40" w:after="120"/>
              <w:ind w:left="535" w:right="113" w:hanging="532"/>
              <w:rPr>
                <w:noProof/>
                <w:lang w:eastAsia="zh-CN"/>
              </w:rPr>
            </w:pPr>
            <w:r w:rsidRPr="00FD226E">
              <w:rPr>
                <w:noProof/>
                <w:lang w:eastAsia="zh-CN"/>
              </w:rPr>
              <w:t>C</w:t>
            </w:r>
            <w:r w:rsidRPr="00FD226E">
              <w:rPr>
                <w:noProof/>
                <w:lang w:eastAsia="zh-CN"/>
              </w:rPr>
              <w:tab/>
              <w:t>The carriage of a toxic solid bearing UN No. 3048 that, in contact with water, emits flammable gases</w:t>
            </w:r>
          </w:p>
          <w:p w14:paraId="50290196" w14:textId="77777777" w:rsidR="00E17B52" w:rsidRPr="00153373" w:rsidRDefault="00E17B52" w:rsidP="008B4F0F">
            <w:pPr>
              <w:keepNext/>
              <w:keepLines/>
              <w:suppressAutoHyphens w:val="0"/>
              <w:spacing w:before="40" w:after="120"/>
              <w:ind w:left="535" w:right="113" w:hanging="532"/>
            </w:pPr>
            <w:r w:rsidRPr="00FD226E">
              <w:rPr>
                <w:noProof/>
                <w:lang w:eastAsia="zh-CN"/>
              </w:rPr>
              <w:t>D</w:t>
            </w:r>
            <w:r w:rsidRPr="00FD226E">
              <w:rPr>
                <w:noProof/>
                <w:lang w:eastAsia="zh-CN"/>
              </w:rPr>
              <w:tab/>
              <w:t>The carriage of 642 kg of a substance bearing</w:t>
            </w:r>
            <w:r w:rsidRPr="00FD226E">
              <w:t xml:space="preserve"> UN </w:t>
            </w:r>
            <w:r>
              <w:t xml:space="preserve">No. </w:t>
            </w:r>
            <w:r w:rsidRPr="00153373">
              <w:t>3048</w:t>
            </w:r>
          </w:p>
        </w:tc>
        <w:tc>
          <w:tcPr>
            <w:tcW w:w="1134" w:type="dxa"/>
            <w:tcBorders>
              <w:top w:val="nil"/>
              <w:bottom w:val="single" w:sz="4" w:space="0" w:color="auto"/>
            </w:tcBorders>
            <w:shd w:val="clear" w:color="auto" w:fill="auto"/>
          </w:tcPr>
          <w:p w14:paraId="502EC796" w14:textId="77777777" w:rsidR="00E17B52" w:rsidRPr="00153373" w:rsidRDefault="00E17B52" w:rsidP="00846AD5">
            <w:pPr>
              <w:spacing w:before="40" w:after="120"/>
              <w:ind w:right="113"/>
              <w:jc w:val="center"/>
            </w:pPr>
          </w:p>
        </w:tc>
      </w:tr>
      <w:tr w:rsidR="00E17B52" w:rsidRPr="00153373" w14:paraId="7E3A2BE8" w14:textId="77777777" w:rsidTr="006240EE">
        <w:trPr>
          <w:trHeight w:val="20"/>
        </w:trPr>
        <w:tc>
          <w:tcPr>
            <w:tcW w:w="1308" w:type="dxa"/>
            <w:tcBorders>
              <w:top w:val="single" w:sz="4" w:space="0" w:color="auto"/>
              <w:bottom w:val="single" w:sz="4" w:space="0" w:color="auto"/>
            </w:tcBorders>
            <w:shd w:val="clear" w:color="auto" w:fill="auto"/>
          </w:tcPr>
          <w:p w14:paraId="2A856324" w14:textId="77777777" w:rsidR="00E17B52" w:rsidRDefault="00E17B52" w:rsidP="003827B0">
            <w:pPr>
              <w:spacing w:before="40" w:after="120"/>
              <w:ind w:right="113"/>
            </w:pPr>
            <w:r>
              <w:t>120 06.0-79</w:t>
            </w:r>
          </w:p>
        </w:tc>
        <w:tc>
          <w:tcPr>
            <w:tcW w:w="6063" w:type="dxa"/>
            <w:tcBorders>
              <w:top w:val="single" w:sz="4" w:space="0" w:color="auto"/>
              <w:bottom w:val="single" w:sz="4" w:space="0" w:color="auto"/>
            </w:tcBorders>
            <w:shd w:val="clear" w:color="auto" w:fill="auto"/>
          </w:tcPr>
          <w:p w14:paraId="5A39267B" w14:textId="77777777" w:rsidR="00E17B52" w:rsidRPr="004A0B2E" w:rsidRDefault="00E17B52" w:rsidP="000A182E">
            <w:pPr>
              <w:spacing w:before="40" w:after="120"/>
              <w:ind w:right="113"/>
              <w:rPr>
                <w:rFonts w:asciiTheme="majorBidi" w:hAnsiTheme="majorBidi" w:cstheme="majorBidi"/>
                <w:lang w:eastAsia="nl-NL"/>
              </w:rPr>
            </w:pPr>
            <w:r>
              <w:rPr>
                <w:rFonts w:asciiTheme="majorBidi" w:hAnsiTheme="majorBidi" w:cstheme="majorBidi"/>
                <w:lang w:eastAsia="nl-NL"/>
              </w:rPr>
              <w:t>5.3.2.2</w:t>
            </w:r>
          </w:p>
        </w:tc>
        <w:tc>
          <w:tcPr>
            <w:tcW w:w="1134" w:type="dxa"/>
            <w:tcBorders>
              <w:top w:val="single" w:sz="4" w:space="0" w:color="auto"/>
              <w:bottom w:val="single" w:sz="4" w:space="0" w:color="auto"/>
            </w:tcBorders>
            <w:shd w:val="clear" w:color="auto" w:fill="auto"/>
          </w:tcPr>
          <w:p w14:paraId="5D8624AF" w14:textId="77777777" w:rsidR="00E17B52" w:rsidRPr="00153373" w:rsidRDefault="00E17B52" w:rsidP="00846AD5">
            <w:pPr>
              <w:spacing w:before="40" w:after="120"/>
              <w:ind w:right="113"/>
              <w:jc w:val="center"/>
            </w:pPr>
            <w:r>
              <w:t>B</w:t>
            </w:r>
          </w:p>
        </w:tc>
      </w:tr>
      <w:tr w:rsidR="00E17B52" w:rsidRPr="00153373" w14:paraId="1AF4AA79" w14:textId="77777777" w:rsidTr="0013375F">
        <w:trPr>
          <w:trHeight w:val="944"/>
        </w:trPr>
        <w:tc>
          <w:tcPr>
            <w:tcW w:w="1308" w:type="dxa"/>
            <w:tcBorders>
              <w:top w:val="single" w:sz="4" w:space="0" w:color="auto"/>
              <w:bottom w:val="nil"/>
            </w:tcBorders>
            <w:shd w:val="clear" w:color="auto" w:fill="auto"/>
          </w:tcPr>
          <w:p w14:paraId="18B3576C" w14:textId="77777777" w:rsidR="00E17B52" w:rsidRDefault="00E17B52" w:rsidP="003827B0">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E17B52" w:rsidRPr="00946EB1" w14:paraId="76615C93" w14:textId="77777777" w:rsidTr="0013375F">
              <w:tc>
                <w:tcPr>
                  <w:tcW w:w="1242" w:type="dxa"/>
                  <w:shd w:val="clear" w:color="auto" w:fill="FFC000"/>
                </w:tcPr>
                <w:p w14:paraId="332D92B1" w14:textId="77777777" w:rsidR="00E17B52" w:rsidRPr="00946EB1"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623</w:t>
                  </w:r>
                </w:p>
              </w:tc>
            </w:tr>
            <w:tr w:rsidR="00E17B52" w:rsidRPr="00946EB1" w14:paraId="20C09902" w14:textId="77777777" w:rsidTr="0013375F">
              <w:tc>
                <w:tcPr>
                  <w:tcW w:w="1242" w:type="dxa"/>
                  <w:shd w:val="clear" w:color="auto" w:fill="FFC000"/>
                </w:tcPr>
                <w:p w14:paraId="10297029" w14:textId="77777777" w:rsidR="00E17B52" w:rsidRPr="00946EB1"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3491</w:t>
                  </w:r>
                </w:p>
              </w:tc>
            </w:tr>
          </w:tbl>
          <w:p w14:paraId="17BA997A" w14:textId="77777777" w:rsidR="00E17B52"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orange/black)</w:t>
            </w:r>
          </w:p>
        </w:tc>
        <w:tc>
          <w:tcPr>
            <w:tcW w:w="1134" w:type="dxa"/>
            <w:tcBorders>
              <w:top w:val="single" w:sz="4" w:space="0" w:color="auto"/>
              <w:bottom w:val="nil"/>
            </w:tcBorders>
            <w:shd w:val="clear" w:color="auto" w:fill="auto"/>
          </w:tcPr>
          <w:p w14:paraId="6C9E9630" w14:textId="77777777" w:rsidR="00E17B52" w:rsidRPr="00153373" w:rsidRDefault="00E17B52" w:rsidP="00846AD5">
            <w:pPr>
              <w:spacing w:before="40" w:after="120"/>
              <w:ind w:right="113"/>
              <w:jc w:val="center"/>
            </w:pPr>
          </w:p>
        </w:tc>
      </w:tr>
      <w:tr w:rsidR="00E17B52" w:rsidRPr="0064104C" w14:paraId="357F6E67" w14:textId="77777777" w:rsidTr="003827B0">
        <w:trPr>
          <w:trHeight w:val="703"/>
        </w:trPr>
        <w:tc>
          <w:tcPr>
            <w:tcW w:w="1308" w:type="dxa"/>
            <w:tcBorders>
              <w:top w:val="nil"/>
              <w:bottom w:val="single" w:sz="4" w:space="0" w:color="auto"/>
            </w:tcBorders>
            <w:shd w:val="clear" w:color="auto" w:fill="auto"/>
          </w:tcPr>
          <w:p w14:paraId="373CA153" w14:textId="77777777" w:rsidR="00E17B52" w:rsidRDefault="00E17B52" w:rsidP="003827B0">
            <w:pPr>
              <w:spacing w:before="40" w:after="120"/>
              <w:ind w:right="113"/>
            </w:pPr>
          </w:p>
        </w:tc>
        <w:tc>
          <w:tcPr>
            <w:tcW w:w="6063" w:type="dxa"/>
            <w:tcBorders>
              <w:top w:val="nil"/>
              <w:bottom w:val="single" w:sz="4" w:space="0" w:color="auto"/>
            </w:tcBorders>
            <w:shd w:val="clear" w:color="auto" w:fill="auto"/>
          </w:tcPr>
          <w:p w14:paraId="2C05BDED" w14:textId="77777777" w:rsidR="00E17B52" w:rsidRPr="00282ABC"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r w:rsidRPr="00282ABC">
              <w:rPr>
                <w:rFonts w:asciiTheme="majorBidi" w:hAnsiTheme="majorBidi" w:cstheme="majorBidi"/>
                <w:lang w:eastAsia="nl-NL"/>
              </w:rPr>
              <w:t xml:space="preserve">What does the </w:t>
            </w:r>
            <w:proofErr w:type="gramStart"/>
            <w:r w:rsidRPr="00282ABC">
              <w:rPr>
                <w:rFonts w:asciiTheme="majorBidi" w:hAnsiTheme="majorBidi" w:cstheme="majorBidi"/>
                <w:lang w:eastAsia="nl-NL"/>
              </w:rPr>
              <w:t>following orange</w:t>
            </w:r>
            <w:r>
              <w:rPr>
                <w:rFonts w:asciiTheme="majorBidi" w:hAnsiTheme="majorBidi" w:cstheme="majorBidi"/>
                <w:lang w:eastAsia="nl-NL"/>
              </w:rPr>
              <w:t>-coloured</w:t>
            </w:r>
            <w:proofErr w:type="gramEnd"/>
            <w:r w:rsidRPr="00282ABC">
              <w:rPr>
                <w:rFonts w:asciiTheme="majorBidi" w:hAnsiTheme="majorBidi" w:cstheme="majorBidi"/>
                <w:lang w:eastAsia="nl-NL"/>
              </w:rPr>
              <w:t xml:space="preserve"> plate signify?</w:t>
            </w:r>
          </w:p>
          <w:p w14:paraId="7353FF97" w14:textId="77777777" w:rsidR="00E17B52" w:rsidRPr="00051313" w:rsidRDefault="00E17B52" w:rsidP="003827B0">
            <w:pPr>
              <w:spacing w:before="40" w:after="120"/>
            </w:pPr>
            <w:r w:rsidRPr="00051313">
              <w:rPr>
                <w:rFonts w:eastAsia="Calibri"/>
              </w:rPr>
              <w:t>A</w:t>
            </w:r>
            <w:r w:rsidRPr="00051313">
              <w:rPr>
                <w:rFonts w:eastAsia="Calibri"/>
              </w:rPr>
              <w:tab/>
              <w:t>The carriage of 3</w:t>
            </w:r>
            <w:r>
              <w:rPr>
                <w:rFonts w:eastAsia="Calibri"/>
              </w:rPr>
              <w:t>,</w:t>
            </w:r>
            <w:r w:rsidRPr="00051313">
              <w:rPr>
                <w:rFonts w:eastAsia="Calibri"/>
              </w:rPr>
              <w:t>491 kg of a toxic combustible gas</w:t>
            </w:r>
          </w:p>
          <w:p w14:paraId="78814388" w14:textId="77777777" w:rsidR="00E17B52" w:rsidRPr="00051313" w:rsidRDefault="00E17B52" w:rsidP="00456F85">
            <w:pPr>
              <w:spacing w:before="40" w:after="120"/>
              <w:ind w:left="567" w:hanging="567"/>
            </w:pPr>
            <w:r w:rsidRPr="00051313">
              <w:t>B</w:t>
            </w:r>
            <w:r w:rsidRPr="00051313">
              <w:tab/>
              <w:t xml:space="preserve">The carriage of a toxic liquid </w:t>
            </w:r>
            <w:r>
              <w:t xml:space="preserve">bearing </w:t>
            </w:r>
            <w:r w:rsidRPr="00051313">
              <w:t xml:space="preserve">UN No. </w:t>
            </w:r>
            <w:r>
              <w:t>3491 that, in contact with water, emits flammable gases</w:t>
            </w:r>
          </w:p>
          <w:p w14:paraId="1208A608" w14:textId="77777777" w:rsidR="00E17B52" w:rsidRPr="00457016" w:rsidRDefault="00E17B52" w:rsidP="003827B0">
            <w:pPr>
              <w:spacing w:before="40" w:after="120"/>
            </w:pPr>
            <w:r w:rsidRPr="00457016">
              <w:t>C</w:t>
            </w:r>
            <w:r w:rsidRPr="00457016">
              <w:tab/>
              <w:t xml:space="preserve">The carriage of a toxic </w:t>
            </w:r>
            <w:r>
              <w:t xml:space="preserve">combustible </w:t>
            </w:r>
            <w:r w:rsidRPr="00457016">
              <w:t xml:space="preserve">gas </w:t>
            </w:r>
            <w:r>
              <w:t xml:space="preserve">bearing </w:t>
            </w:r>
            <w:r w:rsidRPr="00457016">
              <w:t xml:space="preserve">UN No. </w:t>
            </w:r>
            <w:r>
              <w:t>3491</w:t>
            </w:r>
          </w:p>
          <w:p w14:paraId="70D62A7D" w14:textId="77777777" w:rsidR="00E17B52" w:rsidRPr="0064104C" w:rsidRDefault="00E17B52" w:rsidP="003827B0">
            <w:pPr>
              <w:spacing w:before="40" w:after="120"/>
            </w:pPr>
            <w:r w:rsidRPr="0064104C">
              <w:t>D</w:t>
            </w:r>
            <w:r w:rsidRPr="0064104C">
              <w:tab/>
              <w:t xml:space="preserve">The carriage of 623 kg of a substance </w:t>
            </w:r>
            <w:r>
              <w:t xml:space="preserve">bearing </w:t>
            </w:r>
            <w:r w:rsidRPr="0064104C">
              <w:t>UN No. 3491</w:t>
            </w:r>
          </w:p>
        </w:tc>
        <w:tc>
          <w:tcPr>
            <w:tcW w:w="1134" w:type="dxa"/>
            <w:tcBorders>
              <w:top w:val="nil"/>
              <w:bottom w:val="single" w:sz="4" w:space="0" w:color="auto"/>
            </w:tcBorders>
            <w:shd w:val="clear" w:color="auto" w:fill="auto"/>
          </w:tcPr>
          <w:p w14:paraId="6328F658" w14:textId="77777777" w:rsidR="00E17B52" w:rsidRPr="0064104C" w:rsidRDefault="00E17B52" w:rsidP="00846AD5">
            <w:pPr>
              <w:spacing w:before="40" w:after="120"/>
              <w:ind w:right="113"/>
              <w:jc w:val="center"/>
            </w:pPr>
          </w:p>
        </w:tc>
      </w:tr>
      <w:tr w:rsidR="00E17B52" w:rsidRPr="0064104C" w14:paraId="630DF6B9" w14:textId="77777777" w:rsidTr="003827B0">
        <w:trPr>
          <w:trHeight w:val="337"/>
        </w:trPr>
        <w:tc>
          <w:tcPr>
            <w:tcW w:w="1308" w:type="dxa"/>
            <w:tcBorders>
              <w:top w:val="nil"/>
              <w:bottom w:val="single" w:sz="4" w:space="0" w:color="auto"/>
            </w:tcBorders>
            <w:shd w:val="clear" w:color="auto" w:fill="auto"/>
          </w:tcPr>
          <w:p w14:paraId="63AA7D4C" w14:textId="77777777" w:rsidR="00E17B52" w:rsidRDefault="00E17B52" w:rsidP="0013375F">
            <w:pPr>
              <w:keepNext/>
              <w:keepLines/>
              <w:spacing w:before="40" w:after="120"/>
              <w:ind w:right="113"/>
            </w:pPr>
            <w:r>
              <w:t>120 06.0-80</w:t>
            </w:r>
          </w:p>
        </w:tc>
        <w:tc>
          <w:tcPr>
            <w:tcW w:w="6063" w:type="dxa"/>
            <w:tcBorders>
              <w:top w:val="nil"/>
              <w:bottom w:val="single" w:sz="4" w:space="0" w:color="auto"/>
            </w:tcBorders>
            <w:shd w:val="clear" w:color="auto" w:fill="auto"/>
          </w:tcPr>
          <w:p w14:paraId="1E95B942" w14:textId="77777777" w:rsidR="00E17B52" w:rsidRPr="00282ABC" w:rsidRDefault="00E17B52"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Pr>
                <w:rFonts w:asciiTheme="majorBidi" w:hAnsiTheme="majorBidi" w:cstheme="majorBidi"/>
                <w:lang w:eastAsia="nl-NL"/>
              </w:rPr>
              <w:t>5.5.3.6.2</w:t>
            </w:r>
          </w:p>
        </w:tc>
        <w:tc>
          <w:tcPr>
            <w:tcW w:w="1134" w:type="dxa"/>
            <w:tcBorders>
              <w:top w:val="nil"/>
              <w:bottom w:val="single" w:sz="4" w:space="0" w:color="auto"/>
            </w:tcBorders>
            <w:shd w:val="clear" w:color="auto" w:fill="auto"/>
          </w:tcPr>
          <w:p w14:paraId="70F0DAFC" w14:textId="77777777" w:rsidR="00E17B52" w:rsidRPr="0064104C" w:rsidRDefault="00E17B52" w:rsidP="00846AD5">
            <w:pPr>
              <w:keepNext/>
              <w:keepLines/>
              <w:spacing w:before="40" w:after="120"/>
              <w:ind w:right="113"/>
              <w:jc w:val="center"/>
            </w:pPr>
            <w:r>
              <w:t>B</w:t>
            </w:r>
          </w:p>
        </w:tc>
      </w:tr>
      <w:tr w:rsidR="00E17B52" w:rsidRPr="0064104C" w14:paraId="0AC52040" w14:textId="77777777" w:rsidTr="0013375F">
        <w:trPr>
          <w:trHeight w:val="337"/>
        </w:trPr>
        <w:tc>
          <w:tcPr>
            <w:tcW w:w="1308" w:type="dxa"/>
            <w:tcBorders>
              <w:top w:val="single" w:sz="4" w:space="0" w:color="auto"/>
              <w:bottom w:val="nil"/>
            </w:tcBorders>
            <w:shd w:val="clear" w:color="auto" w:fill="auto"/>
          </w:tcPr>
          <w:p w14:paraId="29BEF6BE"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1E0CA134" w14:textId="77777777" w:rsidR="00E17B52" w:rsidRDefault="00E17B52"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sidRPr="00CD1A5F">
              <w:rPr>
                <w:rFonts w:asciiTheme="majorBidi" w:hAnsiTheme="majorBidi" w:cstheme="majorBidi"/>
                <w:noProof/>
                <w:lang w:eastAsia="zh-CN"/>
              </w:rPr>
              <w:drawing>
                <wp:inline distT="0" distB="0" distL="0" distR="0" wp14:anchorId="6AE64831" wp14:editId="1F6C7BA9">
                  <wp:extent cx="1399430" cy="2134923"/>
                  <wp:effectExtent l="0" t="0" r="0" b="0"/>
                  <wp:docPr id="77" name="Picture 77" descr="C:\Users\deas\Documents\2. Translations\18-18787\Warning coolant_en no 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s\Documents\2. Translations\18-18787\Warning coolant_en no dimensions.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07216" cy="2146801"/>
                          </a:xfrm>
                          <a:prstGeom prst="rect">
                            <a:avLst/>
                          </a:prstGeom>
                          <a:noFill/>
                          <a:ln>
                            <a:noFill/>
                          </a:ln>
                        </pic:spPr>
                      </pic:pic>
                    </a:graphicData>
                  </a:graphic>
                </wp:inline>
              </w:drawing>
            </w:r>
            <w:r>
              <w:rPr>
                <w:rFonts w:asciiTheme="majorBidi" w:hAnsiTheme="majorBidi" w:cstheme="majorBidi"/>
                <w:lang w:eastAsia="nl-NL"/>
              </w:rPr>
              <w:t xml:space="preserve"> (white/red/black)</w:t>
            </w:r>
          </w:p>
        </w:tc>
        <w:tc>
          <w:tcPr>
            <w:tcW w:w="1134" w:type="dxa"/>
            <w:tcBorders>
              <w:top w:val="single" w:sz="4" w:space="0" w:color="auto"/>
              <w:bottom w:val="nil"/>
            </w:tcBorders>
            <w:shd w:val="clear" w:color="auto" w:fill="auto"/>
          </w:tcPr>
          <w:p w14:paraId="65911AFC" w14:textId="77777777" w:rsidR="00E17B52" w:rsidRDefault="00E17B52" w:rsidP="00846AD5">
            <w:pPr>
              <w:spacing w:before="40" w:after="120"/>
              <w:ind w:right="113"/>
              <w:jc w:val="center"/>
            </w:pPr>
          </w:p>
        </w:tc>
      </w:tr>
      <w:tr w:rsidR="00E17B52" w:rsidRPr="00F16D0C" w14:paraId="274C5C17" w14:textId="77777777" w:rsidTr="0013375F">
        <w:trPr>
          <w:trHeight w:val="337"/>
        </w:trPr>
        <w:tc>
          <w:tcPr>
            <w:tcW w:w="1308" w:type="dxa"/>
            <w:tcBorders>
              <w:top w:val="nil"/>
              <w:bottom w:val="single" w:sz="12" w:space="0" w:color="auto"/>
            </w:tcBorders>
            <w:shd w:val="clear" w:color="auto" w:fill="auto"/>
          </w:tcPr>
          <w:p w14:paraId="4772DD8A" w14:textId="77777777" w:rsidR="00E17B52" w:rsidRDefault="00E17B52" w:rsidP="0013375F">
            <w:pPr>
              <w:spacing w:before="40" w:after="120"/>
              <w:ind w:right="113"/>
            </w:pPr>
          </w:p>
        </w:tc>
        <w:tc>
          <w:tcPr>
            <w:tcW w:w="6063" w:type="dxa"/>
            <w:tcBorders>
              <w:top w:val="nil"/>
              <w:bottom w:val="single" w:sz="12" w:space="0" w:color="auto"/>
            </w:tcBorders>
            <w:shd w:val="clear" w:color="auto" w:fill="auto"/>
          </w:tcPr>
          <w:p w14:paraId="1CA9CA02" w14:textId="77777777" w:rsidR="00E17B52" w:rsidRDefault="00E17B52" w:rsidP="008B4F0F">
            <w:pPr>
              <w:spacing w:after="120"/>
              <w:rPr>
                <w:noProof/>
                <w:lang w:eastAsia="zh-CN"/>
              </w:rPr>
            </w:pPr>
            <w:r>
              <w:rPr>
                <w:noProof/>
                <w:lang w:eastAsia="zh-CN"/>
              </w:rPr>
              <w:t>What does the marking reproduced here signify?</w:t>
            </w:r>
          </w:p>
          <w:p w14:paraId="38B75E28" w14:textId="77777777" w:rsidR="00E17B52" w:rsidRPr="004F6110" w:rsidRDefault="00E17B52" w:rsidP="008B4F0F">
            <w:pPr>
              <w:spacing w:after="120"/>
            </w:pPr>
            <w:r w:rsidRPr="004F6110">
              <w:rPr>
                <w:rFonts w:eastAsia="Calibri"/>
              </w:rPr>
              <w:t>A</w:t>
            </w:r>
            <w:r w:rsidRPr="004F6110">
              <w:rPr>
                <w:rFonts w:eastAsia="Calibri"/>
              </w:rPr>
              <w:tab/>
              <w:t xml:space="preserve">That </w:t>
            </w:r>
            <w:r>
              <w:rPr>
                <w:rFonts w:eastAsia="Calibri"/>
              </w:rPr>
              <w:t xml:space="preserve">this is a goods </w:t>
            </w:r>
            <w:r w:rsidRPr="004F6110">
              <w:rPr>
                <w:rFonts w:eastAsia="Calibri"/>
              </w:rPr>
              <w:t xml:space="preserve">transport unit </w:t>
            </w:r>
            <w:r>
              <w:rPr>
                <w:rFonts w:eastAsia="Calibri"/>
              </w:rPr>
              <w:t>that has been fumigated</w:t>
            </w:r>
          </w:p>
          <w:p w14:paraId="6DA3FD8B" w14:textId="77777777" w:rsidR="00E17B52" w:rsidRPr="00020450" w:rsidRDefault="00E17B52" w:rsidP="00390AB1">
            <w:pPr>
              <w:spacing w:after="120"/>
              <w:ind w:left="567" w:hanging="567"/>
            </w:pPr>
            <w:r w:rsidRPr="00020450">
              <w:t>B</w:t>
            </w:r>
            <w:r w:rsidRPr="00020450">
              <w:tab/>
              <w:t>T</w:t>
            </w:r>
            <w:r>
              <w:t>hat the building/wagon/</w:t>
            </w:r>
            <w:r w:rsidRPr="00020450">
              <w:t xml:space="preserve">container has been cooled or conditioned </w:t>
            </w:r>
            <w:r>
              <w:t>and must be ventilated before entry</w:t>
            </w:r>
          </w:p>
          <w:p w14:paraId="4742B59B" w14:textId="77777777" w:rsidR="00E17B52" w:rsidRPr="00900448" w:rsidRDefault="00E17B52" w:rsidP="008B4F0F">
            <w:pPr>
              <w:spacing w:after="120"/>
              <w:ind w:left="567" w:hanging="567"/>
            </w:pPr>
            <w:r w:rsidRPr="00900448">
              <w:t>C</w:t>
            </w:r>
            <w:r w:rsidRPr="00900448">
              <w:tab/>
              <w:t xml:space="preserve">That the </w:t>
            </w:r>
            <w:r>
              <w:t>building/wagon/</w:t>
            </w:r>
            <w:r w:rsidRPr="00900448">
              <w:t>container</w:t>
            </w:r>
            <w:r>
              <w:t xml:space="preserve"> is used to transport goods of Class 6.1</w:t>
            </w:r>
          </w:p>
          <w:p w14:paraId="653DDBBD" w14:textId="77777777" w:rsidR="00E17B52" w:rsidRPr="00F16D0C" w:rsidRDefault="00E17B52" w:rsidP="008B4F0F">
            <w:pPr>
              <w:spacing w:after="120"/>
            </w:pPr>
            <w:r w:rsidRPr="00F16D0C">
              <w:t>D</w:t>
            </w:r>
            <w:r w:rsidRPr="00F16D0C">
              <w:tab/>
              <w:t>That the building/wagon/container contains goods that cause nausea</w:t>
            </w:r>
          </w:p>
        </w:tc>
        <w:tc>
          <w:tcPr>
            <w:tcW w:w="1134" w:type="dxa"/>
            <w:tcBorders>
              <w:top w:val="nil"/>
              <w:bottom w:val="single" w:sz="12" w:space="0" w:color="auto"/>
            </w:tcBorders>
            <w:shd w:val="clear" w:color="auto" w:fill="auto"/>
          </w:tcPr>
          <w:p w14:paraId="1123D919" w14:textId="77777777" w:rsidR="00E17B52" w:rsidRPr="00F16D0C" w:rsidRDefault="00E17B52" w:rsidP="0013375F">
            <w:pPr>
              <w:spacing w:before="40" w:after="120"/>
              <w:ind w:right="113"/>
            </w:pPr>
          </w:p>
        </w:tc>
      </w:tr>
    </w:tbl>
    <w:p w14:paraId="3775A730" w14:textId="77777777" w:rsidR="00E17B52" w:rsidRPr="00DC66D7" w:rsidRDefault="00E17B52" w:rsidP="006B42E8">
      <w:pPr>
        <w:pStyle w:val="H1G"/>
        <w:spacing w:before="0" w:after="0" w:line="240" w:lineRule="auto"/>
      </w:pPr>
      <w:r w:rsidRPr="00DC66D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114"/>
        <w:gridCol w:w="6250"/>
        <w:gridCol w:w="1141"/>
      </w:tblGrid>
      <w:tr w:rsidR="00E17B52" w:rsidRPr="00A90401" w14:paraId="1FEBC68D" w14:textId="77777777" w:rsidTr="0013375F">
        <w:trPr>
          <w:tblHeader/>
        </w:trPr>
        <w:tc>
          <w:tcPr>
            <w:tcW w:w="8505" w:type="dxa"/>
            <w:gridSpan w:val="3"/>
            <w:tcBorders>
              <w:top w:val="nil"/>
              <w:bottom w:val="single" w:sz="4" w:space="0" w:color="auto"/>
            </w:tcBorders>
            <w:shd w:val="clear" w:color="auto" w:fill="auto"/>
            <w:vAlign w:val="bottom"/>
          </w:tcPr>
          <w:p w14:paraId="379BA532" w14:textId="77777777" w:rsidR="00E17B52" w:rsidRPr="009052DE" w:rsidRDefault="00E17B52" w:rsidP="0013375F">
            <w:pPr>
              <w:pStyle w:val="HChG"/>
              <w:spacing w:before="120"/>
            </w:pPr>
            <w:r w:rsidRPr="009052DE">
              <w:t>Transport by dry cargo vessels</w:t>
            </w:r>
          </w:p>
          <w:p w14:paraId="691D30F3" w14:textId="77777777" w:rsidR="00E17B52" w:rsidRPr="00A90401" w:rsidRDefault="00E17B52" w:rsidP="0013375F">
            <w:pPr>
              <w:pStyle w:val="H23G"/>
              <w:rPr>
                <w:i/>
                <w:sz w:val="16"/>
              </w:rPr>
            </w:pPr>
            <w:r>
              <w:t>Examination objective 7: Documents</w:t>
            </w:r>
          </w:p>
        </w:tc>
      </w:tr>
      <w:tr w:rsidR="00E17B52" w:rsidRPr="00A90401" w14:paraId="468961F6" w14:textId="77777777" w:rsidTr="0013375F">
        <w:trPr>
          <w:tblHeader/>
        </w:trPr>
        <w:tc>
          <w:tcPr>
            <w:tcW w:w="1114" w:type="dxa"/>
            <w:tcBorders>
              <w:top w:val="single" w:sz="4" w:space="0" w:color="auto"/>
              <w:bottom w:val="single" w:sz="12" w:space="0" w:color="auto"/>
            </w:tcBorders>
            <w:shd w:val="clear" w:color="auto" w:fill="auto"/>
            <w:vAlign w:val="bottom"/>
          </w:tcPr>
          <w:p w14:paraId="332CD4C2" w14:textId="77777777" w:rsidR="00E17B52" w:rsidRPr="00A90401" w:rsidRDefault="00E17B52" w:rsidP="0013375F">
            <w:pPr>
              <w:suppressAutoHyphens w:val="0"/>
              <w:spacing w:before="80" w:after="80" w:line="200" w:lineRule="exact"/>
              <w:ind w:right="113"/>
              <w:rPr>
                <w:i/>
                <w:sz w:val="16"/>
              </w:rPr>
            </w:pPr>
            <w:r w:rsidRPr="00A90401">
              <w:rPr>
                <w:i/>
                <w:sz w:val="16"/>
              </w:rPr>
              <w:t>Number</w:t>
            </w:r>
          </w:p>
        </w:tc>
        <w:tc>
          <w:tcPr>
            <w:tcW w:w="6250" w:type="dxa"/>
            <w:tcBorders>
              <w:top w:val="single" w:sz="4" w:space="0" w:color="auto"/>
              <w:bottom w:val="single" w:sz="12" w:space="0" w:color="auto"/>
            </w:tcBorders>
            <w:shd w:val="clear" w:color="auto" w:fill="auto"/>
            <w:vAlign w:val="bottom"/>
          </w:tcPr>
          <w:p w14:paraId="59EADF88" w14:textId="77777777" w:rsidR="00E17B52" w:rsidRPr="00A90401" w:rsidRDefault="00E17B52" w:rsidP="0013375F">
            <w:pPr>
              <w:suppressAutoHyphens w:val="0"/>
              <w:spacing w:before="80" w:after="80" w:line="200" w:lineRule="exact"/>
              <w:ind w:right="113"/>
              <w:rPr>
                <w:i/>
                <w:sz w:val="16"/>
              </w:rPr>
            </w:pPr>
            <w:r w:rsidRPr="00A90401">
              <w:rPr>
                <w:i/>
                <w:sz w:val="16"/>
              </w:rPr>
              <w:t>Source</w:t>
            </w:r>
          </w:p>
        </w:tc>
        <w:tc>
          <w:tcPr>
            <w:tcW w:w="1141" w:type="dxa"/>
            <w:tcBorders>
              <w:top w:val="single" w:sz="4" w:space="0" w:color="auto"/>
              <w:bottom w:val="single" w:sz="12" w:space="0" w:color="auto"/>
            </w:tcBorders>
            <w:shd w:val="clear" w:color="auto" w:fill="auto"/>
            <w:vAlign w:val="bottom"/>
          </w:tcPr>
          <w:p w14:paraId="228E4212" w14:textId="77777777" w:rsidR="00E17B52" w:rsidRPr="00A90401" w:rsidRDefault="00E17B52" w:rsidP="0013375F">
            <w:pPr>
              <w:suppressAutoHyphens w:val="0"/>
              <w:spacing w:before="80" w:after="80" w:line="200" w:lineRule="exact"/>
              <w:ind w:right="113"/>
              <w:jc w:val="center"/>
              <w:rPr>
                <w:i/>
                <w:sz w:val="16"/>
              </w:rPr>
            </w:pPr>
            <w:r w:rsidRPr="00A90401">
              <w:rPr>
                <w:i/>
                <w:sz w:val="16"/>
              </w:rPr>
              <w:t>Correct answer</w:t>
            </w:r>
          </w:p>
        </w:tc>
      </w:tr>
      <w:tr w:rsidR="00E17B52" w:rsidRPr="00A90401" w14:paraId="0AF32D90" w14:textId="77777777" w:rsidTr="0013375F">
        <w:trPr>
          <w:trHeight w:hRule="exact" w:val="113"/>
          <w:tblHeader/>
        </w:trPr>
        <w:tc>
          <w:tcPr>
            <w:tcW w:w="1114" w:type="dxa"/>
            <w:tcBorders>
              <w:top w:val="single" w:sz="12" w:space="0" w:color="auto"/>
              <w:bottom w:val="nil"/>
            </w:tcBorders>
            <w:shd w:val="clear" w:color="auto" w:fill="auto"/>
          </w:tcPr>
          <w:p w14:paraId="1F8007C4" w14:textId="77777777" w:rsidR="00E17B52" w:rsidRPr="00A90401" w:rsidRDefault="00E17B52" w:rsidP="0013375F">
            <w:pPr>
              <w:suppressAutoHyphens w:val="0"/>
              <w:spacing w:before="40" w:after="120"/>
              <w:ind w:right="113"/>
            </w:pPr>
          </w:p>
        </w:tc>
        <w:tc>
          <w:tcPr>
            <w:tcW w:w="6250" w:type="dxa"/>
            <w:tcBorders>
              <w:top w:val="single" w:sz="12" w:space="0" w:color="auto"/>
              <w:bottom w:val="nil"/>
            </w:tcBorders>
            <w:shd w:val="clear" w:color="auto" w:fill="auto"/>
          </w:tcPr>
          <w:p w14:paraId="0DB6A52D" w14:textId="77777777" w:rsidR="00E17B52" w:rsidRPr="00A90401" w:rsidRDefault="00E17B52" w:rsidP="0013375F">
            <w:pPr>
              <w:suppressAutoHyphens w:val="0"/>
              <w:spacing w:before="40" w:after="120"/>
              <w:ind w:right="113"/>
            </w:pPr>
          </w:p>
        </w:tc>
        <w:tc>
          <w:tcPr>
            <w:tcW w:w="1141" w:type="dxa"/>
            <w:tcBorders>
              <w:top w:val="single" w:sz="12" w:space="0" w:color="auto"/>
              <w:bottom w:val="nil"/>
            </w:tcBorders>
            <w:shd w:val="clear" w:color="auto" w:fill="auto"/>
          </w:tcPr>
          <w:p w14:paraId="32EB60F4" w14:textId="77777777" w:rsidR="00E17B52" w:rsidRPr="00A90401" w:rsidRDefault="00E17B52" w:rsidP="0013375F">
            <w:pPr>
              <w:suppressAutoHyphens w:val="0"/>
              <w:spacing w:before="40" w:after="120"/>
              <w:ind w:right="113"/>
              <w:jc w:val="center"/>
            </w:pPr>
          </w:p>
        </w:tc>
      </w:tr>
      <w:tr w:rsidR="00E17B52" w:rsidRPr="00A90401" w14:paraId="0A46DDB0" w14:textId="77777777" w:rsidTr="0013375F">
        <w:tc>
          <w:tcPr>
            <w:tcW w:w="1114" w:type="dxa"/>
            <w:tcBorders>
              <w:top w:val="nil"/>
              <w:bottom w:val="single" w:sz="4" w:space="0" w:color="auto"/>
            </w:tcBorders>
            <w:shd w:val="clear" w:color="auto" w:fill="auto"/>
          </w:tcPr>
          <w:p w14:paraId="2E279447" w14:textId="77777777" w:rsidR="00E17B52" w:rsidRPr="00A90401" w:rsidRDefault="00E17B52" w:rsidP="0013375F">
            <w:pPr>
              <w:suppressAutoHyphens w:val="0"/>
              <w:spacing w:before="40" w:after="120"/>
              <w:ind w:right="113"/>
            </w:pPr>
            <w:r w:rsidRPr="00A90401">
              <w:t>120 07.0-01</w:t>
            </w:r>
          </w:p>
        </w:tc>
        <w:tc>
          <w:tcPr>
            <w:tcW w:w="6250" w:type="dxa"/>
            <w:tcBorders>
              <w:top w:val="nil"/>
              <w:bottom w:val="single" w:sz="4" w:space="0" w:color="auto"/>
            </w:tcBorders>
            <w:shd w:val="clear" w:color="auto" w:fill="auto"/>
          </w:tcPr>
          <w:p w14:paraId="3F702CA7" w14:textId="77777777" w:rsidR="00E17B52" w:rsidRPr="00A90401" w:rsidRDefault="00E17B52" w:rsidP="0013375F">
            <w:pPr>
              <w:suppressAutoHyphens w:val="0"/>
              <w:spacing w:before="40" w:after="120"/>
              <w:ind w:right="113"/>
            </w:pPr>
            <w:r w:rsidRPr="00A90401">
              <w:t xml:space="preserve">1.1.3.6.1, </w:t>
            </w:r>
            <w:r>
              <w:t>1.16.1.1.1</w:t>
            </w:r>
          </w:p>
        </w:tc>
        <w:tc>
          <w:tcPr>
            <w:tcW w:w="1141" w:type="dxa"/>
            <w:tcBorders>
              <w:top w:val="nil"/>
              <w:bottom w:val="single" w:sz="4" w:space="0" w:color="auto"/>
            </w:tcBorders>
            <w:shd w:val="clear" w:color="auto" w:fill="auto"/>
          </w:tcPr>
          <w:p w14:paraId="4D6DD9BC" w14:textId="77777777" w:rsidR="00E17B52" w:rsidRPr="00A90401" w:rsidRDefault="00E17B52" w:rsidP="0001112B">
            <w:pPr>
              <w:suppressAutoHyphens w:val="0"/>
              <w:spacing w:before="40" w:after="120"/>
              <w:ind w:right="113"/>
              <w:jc w:val="center"/>
            </w:pPr>
            <w:r w:rsidRPr="00A90401">
              <w:t>B</w:t>
            </w:r>
          </w:p>
        </w:tc>
      </w:tr>
      <w:tr w:rsidR="00E17B52" w:rsidRPr="00A90401" w14:paraId="2594E5D2" w14:textId="77777777" w:rsidTr="0013375F">
        <w:tc>
          <w:tcPr>
            <w:tcW w:w="1114" w:type="dxa"/>
            <w:tcBorders>
              <w:top w:val="single" w:sz="4" w:space="0" w:color="auto"/>
              <w:bottom w:val="nil"/>
            </w:tcBorders>
            <w:shd w:val="clear" w:color="auto" w:fill="auto"/>
          </w:tcPr>
          <w:p w14:paraId="5BB35AFD" w14:textId="77777777" w:rsidR="00E17B52" w:rsidRPr="00A90401" w:rsidRDefault="00E17B52" w:rsidP="0013375F">
            <w:pPr>
              <w:suppressAutoHyphens w:val="0"/>
              <w:spacing w:before="40" w:after="120"/>
              <w:ind w:right="113"/>
            </w:pPr>
          </w:p>
        </w:tc>
        <w:tc>
          <w:tcPr>
            <w:tcW w:w="6250" w:type="dxa"/>
            <w:tcBorders>
              <w:top w:val="single" w:sz="4" w:space="0" w:color="auto"/>
              <w:bottom w:val="nil"/>
            </w:tcBorders>
            <w:shd w:val="clear" w:color="auto" w:fill="auto"/>
          </w:tcPr>
          <w:p w14:paraId="0AB682A4" w14:textId="77777777" w:rsidR="00E17B52" w:rsidRPr="00A90401" w:rsidDel="007A4CCC" w:rsidRDefault="00E17B52" w:rsidP="0013375F">
            <w:pPr>
              <w:suppressAutoHyphens w:val="0"/>
              <w:spacing w:before="40" w:after="120"/>
              <w:ind w:right="113"/>
            </w:pPr>
            <w:r>
              <w:t xml:space="preserve">A </w:t>
            </w:r>
            <w:r w:rsidRPr="00A90401">
              <w:t xml:space="preserve">vessel </w:t>
            </w:r>
            <w:r>
              <w:t>is</w:t>
            </w:r>
            <w:r w:rsidRPr="00A90401">
              <w:t xml:space="preserve"> transporting, among other cargo: </w:t>
            </w:r>
          </w:p>
        </w:tc>
        <w:tc>
          <w:tcPr>
            <w:tcW w:w="1141" w:type="dxa"/>
            <w:tcBorders>
              <w:top w:val="single" w:sz="4" w:space="0" w:color="auto"/>
              <w:bottom w:val="nil"/>
            </w:tcBorders>
            <w:shd w:val="clear" w:color="auto" w:fill="auto"/>
          </w:tcPr>
          <w:p w14:paraId="16BE822E" w14:textId="77777777" w:rsidR="00E17B52" w:rsidRPr="00A90401" w:rsidRDefault="00E17B52" w:rsidP="0001112B">
            <w:pPr>
              <w:suppressAutoHyphens w:val="0"/>
              <w:spacing w:before="40" w:after="120"/>
              <w:ind w:right="113"/>
              <w:jc w:val="center"/>
            </w:pPr>
          </w:p>
        </w:tc>
      </w:tr>
      <w:tr w:rsidR="00E17B52" w:rsidRPr="00A90401" w14:paraId="2C4F3767" w14:textId="77777777" w:rsidTr="0013375F">
        <w:tc>
          <w:tcPr>
            <w:tcW w:w="1114" w:type="dxa"/>
            <w:tcBorders>
              <w:top w:val="nil"/>
              <w:bottom w:val="nil"/>
            </w:tcBorders>
            <w:shd w:val="clear" w:color="auto" w:fill="auto"/>
          </w:tcPr>
          <w:p w14:paraId="5C416B39"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54BB63EA" w14:textId="77777777" w:rsidR="00E17B52" w:rsidRDefault="00E17B52" w:rsidP="0013375F">
            <w:pPr>
              <w:suppressAutoHyphens w:val="0"/>
              <w:spacing w:before="40"/>
              <w:ind w:right="113"/>
            </w:pPr>
            <w:r w:rsidRPr="00A90401">
              <w:t xml:space="preserve">20 tonnes of UN No. 2448 SULPHUR, </w:t>
            </w:r>
            <w:proofErr w:type="gramStart"/>
            <w:r w:rsidRPr="00A90401">
              <w:t>MOLTEN;</w:t>
            </w:r>
            <w:proofErr w:type="gramEnd"/>
          </w:p>
          <w:p w14:paraId="33F4EBAA" w14:textId="77777777" w:rsidR="00E17B52" w:rsidRDefault="00E17B52" w:rsidP="0013375F">
            <w:pPr>
              <w:suppressAutoHyphens w:val="0"/>
              <w:spacing w:before="40"/>
              <w:ind w:right="113"/>
            </w:pPr>
            <w:r w:rsidRPr="00A90401">
              <w:t>30 tonnes of UN No. 1498 SODIUM NITRATE; and</w:t>
            </w:r>
          </w:p>
          <w:p w14:paraId="5601A290" w14:textId="77777777" w:rsidR="00E17B52" w:rsidRPr="00A90401" w:rsidRDefault="00E17B52" w:rsidP="0013375F">
            <w:pPr>
              <w:suppressAutoHyphens w:val="0"/>
              <w:spacing w:before="40" w:after="120"/>
              <w:ind w:right="113"/>
            </w:pPr>
            <w:r w:rsidRPr="00A90401">
              <w:t>10 to</w:t>
            </w:r>
            <w:r>
              <w:t>nnes of UN No. 2031 NITRIC ACID</w:t>
            </w:r>
          </w:p>
        </w:tc>
        <w:tc>
          <w:tcPr>
            <w:tcW w:w="1141" w:type="dxa"/>
            <w:tcBorders>
              <w:top w:val="nil"/>
              <w:bottom w:val="nil"/>
            </w:tcBorders>
            <w:shd w:val="clear" w:color="auto" w:fill="auto"/>
          </w:tcPr>
          <w:p w14:paraId="17C644EF" w14:textId="77777777" w:rsidR="00E17B52" w:rsidRPr="00A90401" w:rsidRDefault="00E17B52" w:rsidP="0001112B">
            <w:pPr>
              <w:suppressAutoHyphens w:val="0"/>
              <w:spacing w:before="40" w:after="120"/>
              <w:ind w:right="113"/>
              <w:jc w:val="center"/>
            </w:pPr>
          </w:p>
        </w:tc>
      </w:tr>
      <w:tr w:rsidR="00E17B52" w:rsidRPr="00A90401" w14:paraId="45410814" w14:textId="77777777" w:rsidTr="0013375F">
        <w:tc>
          <w:tcPr>
            <w:tcW w:w="1114" w:type="dxa"/>
            <w:tcBorders>
              <w:top w:val="nil"/>
              <w:bottom w:val="nil"/>
            </w:tcBorders>
            <w:shd w:val="clear" w:color="auto" w:fill="auto"/>
          </w:tcPr>
          <w:p w14:paraId="760D3532"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73BEA3A4" w14:textId="77777777" w:rsidR="00E17B52" w:rsidRPr="00A90401" w:rsidRDefault="00E17B52" w:rsidP="0013375F">
            <w:pPr>
              <w:suppressAutoHyphens w:val="0"/>
              <w:spacing w:before="40" w:after="120"/>
              <w:ind w:right="113"/>
            </w:pPr>
            <w:r w:rsidRPr="00A90401">
              <w:t>For this cargo</w:t>
            </w:r>
            <w:r>
              <w:t>,</w:t>
            </w:r>
            <w:r w:rsidRPr="00A90401">
              <w:t xml:space="preserve"> does the vessel have to have a certificate of approval according to </w:t>
            </w:r>
            <w:r>
              <w:t>paragraph 1.16.1.1.1</w:t>
            </w:r>
            <w:r w:rsidRPr="00A90401">
              <w:t xml:space="preserve"> of ADN?</w:t>
            </w:r>
          </w:p>
        </w:tc>
        <w:tc>
          <w:tcPr>
            <w:tcW w:w="1141" w:type="dxa"/>
            <w:tcBorders>
              <w:top w:val="nil"/>
              <w:bottom w:val="nil"/>
            </w:tcBorders>
            <w:shd w:val="clear" w:color="auto" w:fill="auto"/>
          </w:tcPr>
          <w:p w14:paraId="7398BABE" w14:textId="77777777" w:rsidR="00E17B52" w:rsidRPr="00A90401" w:rsidRDefault="00E17B52" w:rsidP="0001112B">
            <w:pPr>
              <w:suppressAutoHyphens w:val="0"/>
              <w:spacing w:before="40" w:after="120"/>
              <w:ind w:right="113"/>
              <w:jc w:val="center"/>
            </w:pPr>
          </w:p>
        </w:tc>
      </w:tr>
      <w:tr w:rsidR="00E17B52" w:rsidRPr="00A90401" w14:paraId="371BC9C1" w14:textId="77777777" w:rsidTr="0013375F">
        <w:tc>
          <w:tcPr>
            <w:tcW w:w="1114" w:type="dxa"/>
            <w:tcBorders>
              <w:top w:val="nil"/>
            </w:tcBorders>
            <w:shd w:val="clear" w:color="auto" w:fill="auto"/>
          </w:tcPr>
          <w:p w14:paraId="6ADFC73F" w14:textId="77777777" w:rsidR="00E17B52" w:rsidRPr="00A90401" w:rsidRDefault="00E17B52" w:rsidP="0013375F">
            <w:pPr>
              <w:suppressAutoHyphens w:val="0"/>
              <w:spacing w:before="40" w:after="120"/>
              <w:ind w:right="113"/>
            </w:pPr>
          </w:p>
        </w:tc>
        <w:tc>
          <w:tcPr>
            <w:tcW w:w="6250" w:type="dxa"/>
            <w:tcBorders>
              <w:top w:val="nil"/>
            </w:tcBorders>
            <w:shd w:val="clear" w:color="auto" w:fill="auto"/>
          </w:tcPr>
          <w:p w14:paraId="25EBAFE1" w14:textId="77777777" w:rsidR="00E17B52" w:rsidRPr="00A90401" w:rsidRDefault="00E17B52" w:rsidP="0013375F">
            <w:pPr>
              <w:suppressAutoHyphens w:val="0"/>
              <w:spacing w:before="40" w:after="120"/>
              <w:ind w:right="113"/>
            </w:pPr>
            <w:r w:rsidRPr="00A90401">
              <w:t>A</w:t>
            </w:r>
            <w:r w:rsidRPr="00A90401">
              <w:tab/>
              <w:t>No</w:t>
            </w:r>
          </w:p>
        </w:tc>
        <w:tc>
          <w:tcPr>
            <w:tcW w:w="1141" w:type="dxa"/>
            <w:tcBorders>
              <w:top w:val="nil"/>
            </w:tcBorders>
            <w:shd w:val="clear" w:color="auto" w:fill="auto"/>
          </w:tcPr>
          <w:p w14:paraId="5DC7051B" w14:textId="77777777" w:rsidR="00E17B52" w:rsidRPr="00A90401" w:rsidRDefault="00E17B52" w:rsidP="0001112B">
            <w:pPr>
              <w:suppressAutoHyphens w:val="0"/>
              <w:spacing w:before="40" w:after="120"/>
              <w:ind w:right="113"/>
              <w:jc w:val="center"/>
            </w:pPr>
          </w:p>
        </w:tc>
      </w:tr>
      <w:tr w:rsidR="00E17B52" w:rsidRPr="00A90401" w14:paraId="1667BD65" w14:textId="77777777" w:rsidTr="0013375F">
        <w:tc>
          <w:tcPr>
            <w:tcW w:w="1114" w:type="dxa"/>
            <w:shd w:val="clear" w:color="auto" w:fill="auto"/>
          </w:tcPr>
          <w:p w14:paraId="4017CF00" w14:textId="77777777" w:rsidR="00E17B52" w:rsidRPr="00A90401" w:rsidRDefault="00E17B52" w:rsidP="0013375F">
            <w:pPr>
              <w:suppressAutoHyphens w:val="0"/>
              <w:spacing w:before="40" w:after="120"/>
              <w:ind w:right="113"/>
            </w:pPr>
          </w:p>
        </w:tc>
        <w:tc>
          <w:tcPr>
            <w:tcW w:w="6250" w:type="dxa"/>
            <w:shd w:val="clear" w:color="auto" w:fill="auto"/>
          </w:tcPr>
          <w:p w14:paraId="6C6CFD54" w14:textId="77777777" w:rsidR="00E17B52" w:rsidRPr="00A90401" w:rsidRDefault="00E17B52" w:rsidP="0013375F">
            <w:pPr>
              <w:suppressAutoHyphens w:val="0"/>
              <w:spacing w:before="40" w:after="120"/>
              <w:ind w:right="113"/>
            </w:pPr>
            <w:r w:rsidRPr="00A90401">
              <w:t>B</w:t>
            </w:r>
            <w:r w:rsidRPr="00A90401">
              <w:tab/>
              <w:t>Yes, in all cases</w:t>
            </w:r>
          </w:p>
        </w:tc>
        <w:tc>
          <w:tcPr>
            <w:tcW w:w="1141" w:type="dxa"/>
            <w:shd w:val="clear" w:color="auto" w:fill="auto"/>
          </w:tcPr>
          <w:p w14:paraId="2C3F608D" w14:textId="77777777" w:rsidR="00E17B52" w:rsidRPr="00A90401" w:rsidRDefault="00E17B52" w:rsidP="0001112B">
            <w:pPr>
              <w:suppressAutoHyphens w:val="0"/>
              <w:spacing w:before="40" w:after="120"/>
              <w:ind w:right="113"/>
              <w:jc w:val="center"/>
            </w:pPr>
          </w:p>
        </w:tc>
      </w:tr>
      <w:tr w:rsidR="00E17B52" w:rsidRPr="00A90401" w14:paraId="5D7470A3" w14:textId="77777777" w:rsidTr="0013375F">
        <w:tc>
          <w:tcPr>
            <w:tcW w:w="1114" w:type="dxa"/>
            <w:shd w:val="clear" w:color="auto" w:fill="auto"/>
          </w:tcPr>
          <w:p w14:paraId="24D979B3" w14:textId="77777777" w:rsidR="00E17B52" w:rsidRPr="00A90401" w:rsidRDefault="00E17B52" w:rsidP="0013375F">
            <w:pPr>
              <w:suppressAutoHyphens w:val="0"/>
              <w:spacing w:before="40" w:after="120"/>
              <w:ind w:right="113"/>
            </w:pPr>
          </w:p>
        </w:tc>
        <w:tc>
          <w:tcPr>
            <w:tcW w:w="6250" w:type="dxa"/>
            <w:shd w:val="clear" w:color="auto" w:fill="auto"/>
          </w:tcPr>
          <w:p w14:paraId="461E8FBC" w14:textId="77777777" w:rsidR="00E17B52" w:rsidRPr="00A90401" w:rsidRDefault="00E17B52" w:rsidP="0013375F">
            <w:pPr>
              <w:suppressAutoHyphens w:val="0"/>
              <w:spacing w:before="40" w:after="120"/>
              <w:ind w:left="567" w:right="113" w:hanging="567"/>
            </w:pPr>
            <w:r w:rsidRPr="00A90401">
              <w:t>C</w:t>
            </w:r>
            <w:r w:rsidRPr="00A90401">
              <w:tab/>
            </w:r>
            <w:proofErr w:type="gramStart"/>
            <w:r w:rsidRPr="00A90401">
              <w:t>Yes, if</w:t>
            </w:r>
            <w:proofErr w:type="gramEnd"/>
            <w:r w:rsidRPr="00A90401">
              <w:t xml:space="preserve"> this is prescribed in one of the three transport documents</w:t>
            </w:r>
          </w:p>
        </w:tc>
        <w:tc>
          <w:tcPr>
            <w:tcW w:w="1141" w:type="dxa"/>
            <w:shd w:val="clear" w:color="auto" w:fill="auto"/>
          </w:tcPr>
          <w:p w14:paraId="1D7CF29F" w14:textId="77777777" w:rsidR="00E17B52" w:rsidRPr="00A90401" w:rsidRDefault="00E17B52" w:rsidP="0001112B">
            <w:pPr>
              <w:suppressAutoHyphens w:val="0"/>
              <w:spacing w:before="40" w:after="120"/>
              <w:ind w:right="113"/>
              <w:jc w:val="center"/>
            </w:pPr>
          </w:p>
        </w:tc>
      </w:tr>
      <w:tr w:rsidR="00E17B52" w:rsidRPr="00A90401" w14:paraId="0F0D918D" w14:textId="77777777" w:rsidTr="0013375F">
        <w:tc>
          <w:tcPr>
            <w:tcW w:w="1114" w:type="dxa"/>
            <w:tcBorders>
              <w:bottom w:val="single" w:sz="4" w:space="0" w:color="auto"/>
            </w:tcBorders>
            <w:shd w:val="clear" w:color="auto" w:fill="auto"/>
          </w:tcPr>
          <w:p w14:paraId="571203DE"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692B2FA4" w14:textId="77777777" w:rsidR="00E17B52" w:rsidRPr="00A90401" w:rsidRDefault="00E17B52" w:rsidP="0013375F">
            <w:pPr>
              <w:suppressAutoHyphens w:val="0"/>
              <w:spacing w:before="40" w:after="120"/>
              <w:ind w:right="113"/>
            </w:pPr>
            <w:r w:rsidRPr="00A90401">
              <w:t>D</w:t>
            </w:r>
            <w:r w:rsidRPr="00A90401">
              <w:tab/>
            </w:r>
            <w:proofErr w:type="gramStart"/>
            <w:r w:rsidRPr="00A90401">
              <w:t>Yes, if</w:t>
            </w:r>
            <w:proofErr w:type="gramEnd"/>
            <w:r w:rsidRPr="00A90401">
              <w:t xml:space="preserve"> this is prescribed in the instructions in writing</w:t>
            </w:r>
          </w:p>
        </w:tc>
        <w:tc>
          <w:tcPr>
            <w:tcW w:w="1141" w:type="dxa"/>
            <w:tcBorders>
              <w:bottom w:val="single" w:sz="4" w:space="0" w:color="auto"/>
            </w:tcBorders>
            <w:shd w:val="clear" w:color="auto" w:fill="auto"/>
          </w:tcPr>
          <w:p w14:paraId="38CF982C" w14:textId="77777777" w:rsidR="00E17B52" w:rsidRPr="00A90401" w:rsidRDefault="00E17B52" w:rsidP="0001112B">
            <w:pPr>
              <w:suppressAutoHyphens w:val="0"/>
              <w:spacing w:before="40" w:after="120"/>
              <w:ind w:right="113"/>
              <w:jc w:val="center"/>
            </w:pPr>
          </w:p>
        </w:tc>
      </w:tr>
      <w:tr w:rsidR="00E17B52" w:rsidRPr="00A90401" w14:paraId="721F4567" w14:textId="77777777" w:rsidTr="0013375F">
        <w:tc>
          <w:tcPr>
            <w:tcW w:w="1114" w:type="dxa"/>
            <w:tcBorders>
              <w:top w:val="single" w:sz="4" w:space="0" w:color="auto"/>
              <w:bottom w:val="single" w:sz="4" w:space="0" w:color="auto"/>
            </w:tcBorders>
            <w:shd w:val="clear" w:color="auto" w:fill="auto"/>
          </w:tcPr>
          <w:p w14:paraId="16957F3B" w14:textId="77777777" w:rsidR="00E17B52" w:rsidRPr="00A90401" w:rsidRDefault="00E17B52" w:rsidP="0013375F">
            <w:pPr>
              <w:suppressAutoHyphens w:val="0"/>
              <w:spacing w:before="40" w:after="120"/>
              <w:ind w:right="113"/>
            </w:pPr>
            <w:r w:rsidRPr="00A90401">
              <w:t>120 07.0-02</w:t>
            </w:r>
          </w:p>
        </w:tc>
        <w:tc>
          <w:tcPr>
            <w:tcW w:w="6250" w:type="dxa"/>
            <w:tcBorders>
              <w:top w:val="single" w:sz="4" w:space="0" w:color="auto"/>
              <w:bottom w:val="single" w:sz="4" w:space="0" w:color="auto"/>
            </w:tcBorders>
            <w:shd w:val="clear" w:color="auto" w:fill="auto"/>
          </w:tcPr>
          <w:p w14:paraId="003EA5F9" w14:textId="77777777" w:rsidR="00E17B52" w:rsidRPr="00A90401" w:rsidRDefault="00E17B52" w:rsidP="0013375F">
            <w:pPr>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7E71E305" w14:textId="77777777" w:rsidR="00E17B52" w:rsidRPr="00A90401" w:rsidRDefault="00E17B52" w:rsidP="0001112B">
            <w:pPr>
              <w:suppressAutoHyphens w:val="0"/>
              <w:spacing w:before="40" w:after="120"/>
              <w:ind w:right="113"/>
              <w:jc w:val="center"/>
            </w:pPr>
            <w:r w:rsidRPr="00A90401">
              <w:t>D</w:t>
            </w:r>
          </w:p>
        </w:tc>
      </w:tr>
      <w:tr w:rsidR="00E17B52" w:rsidRPr="00A90401" w14:paraId="1983A4A7" w14:textId="77777777" w:rsidTr="0013375F">
        <w:tc>
          <w:tcPr>
            <w:tcW w:w="1114" w:type="dxa"/>
            <w:tcBorders>
              <w:top w:val="single" w:sz="4" w:space="0" w:color="auto"/>
            </w:tcBorders>
            <w:shd w:val="clear" w:color="auto" w:fill="auto"/>
          </w:tcPr>
          <w:p w14:paraId="34B6821F"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58AAA2EC" w14:textId="77777777" w:rsidR="00E17B52" w:rsidRPr="00A90401" w:rsidRDefault="00E17B52" w:rsidP="0013375F">
            <w:pPr>
              <w:suppressAutoHyphens w:val="0"/>
              <w:spacing w:before="40" w:after="120"/>
              <w:ind w:right="113"/>
            </w:pPr>
            <w:r w:rsidRPr="00A90401">
              <w:t>When dangerous goods are being transported, prior to departure, the master of a dry cargo vessel is required to draw up several documents. Which of the following is included in these documents, among others?</w:t>
            </w:r>
          </w:p>
        </w:tc>
        <w:tc>
          <w:tcPr>
            <w:tcW w:w="1141" w:type="dxa"/>
            <w:tcBorders>
              <w:top w:val="single" w:sz="4" w:space="0" w:color="auto"/>
            </w:tcBorders>
            <w:shd w:val="clear" w:color="auto" w:fill="auto"/>
          </w:tcPr>
          <w:p w14:paraId="25391266" w14:textId="77777777" w:rsidR="00E17B52" w:rsidRPr="00A90401" w:rsidRDefault="00E17B52" w:rsidP="0001112B">
            <w:pPr>
              <w:suppressAutoHyphens w:val="0"/>
              <w:spacing w:before="40" w:after="120"/>
              <w:ind w:right="113"/>
              <w:jc w:val="center"/>
            </w:pPr>
          </w:p>
        </w:tc>
      </w:tr>
      <w:tr w:rsidR="00E17B52" w:rsidRPr="00A90401" w14:paraId="1D680E11" w14:textId="77777777" w:rsidTr="0013375F">
        <w:tc>
          <w:tcPr>
            <w:tcW w:w="1114" w:type="dxa"/>
            <w:shd w:val="clear" w:color="auto" w:fill="auto"/>
          </w:tcPr>
          <w:p w14:paraId="6A506D16" w14:textId="77777777" w:rsidR="00E17B52" w:rsidRPr="00A90401" w:rsidRDefault="00E17B52" w:rsidP="0013375F">
            <w:pPr>
              <w:suppressAutoHyphens w:val="0"/>
              <w:spacing w:before="40" w:after="120"/>
              <w:ind w:right="113"/>
            </w:pPr>
          </w:p>
        </w:tc>
        <w:tc>
          <w:tcPr>
            <w:tcW w:w="6250" w:type="dxa"/>
            <w:shd w:val="clear" w:color="auto" w:fill="auto"/>
          </w:tcPr>
          <w:p w14:paraId="2A75DDB4" w14:textId="77777777" w:rsidR="00E17B52" w:rsidRPr="00A90401" w:rsidRDefault="00E17B52" w:rsidP="0013375F">
            <w:pPr>
              <w:suppressAutoHyphens w:val="0"/>
              <w:spacing w:before="40" w:after="120"/>
              <w:ind w:right="113"/>
            </w:pPr>
            <w:proofErr w:type="gramStart"/>
            <w:r w:rsidRPr="00A90401">
              <w:t>A</w:t>
            </w:r>
            <w:proofErr w:type="gramEnd"/>
            <w:r w:rsidRPr="00A90401">
              <w:tab/>
              <w:t>Instructions in writing for each dangerous goods</w:t>
            </w:r>
          </w:p>
        </w:tc>
        <w:tc>
          <w:tcPr>
            <w:tcW w:w="1141" w:type="dxa"/>
            <w:shd w:val="clear" w:color="auto" w:fill="auto"/>
          </w:tcPr>
          <w:p w14:paraId="06C70DC6" w14:textId="77777777" w:rsidR="00E17B52" w:rsidRPr="00A90401" w:rsidRDefault="00E17B52" w:rsidP="0001112B">
            <w:pPr>
              <w:suppressAutoHyphens w:val="0"/>
              <w:spacing w:before="40" w:after="120"/>
              <w:ind w:right="113"/>
              <w:jc w:val="center"/>
            </w:pPr>
          </w:p>
        </w:tc>
      </w:tr>
      <w:tr w:rsidR="00E17B52" w:rsidRPr="00A90401" w14:paraId="726DFAAE" w14:textId="77777777" w:rsidTr="0013375F">
        <w:tc>
          <w:tcPr>
            <w:tcW w:w="1114" w:type="dxa"/>
            <w:shd w:val="clear" w:color="auto" w:fill="auto"/>
          </w:tcPr>
          <w:p w14:paraId="3BF0714D" w14:textId="77777777" w:rsidR="00E17B52" w:rsidRPr="00A90401" w:rsidRDefault="00E17B52" w:rsidP="0013375F">
            <w:pPr>
              <w:suppressAutoHyphens w:val="0"/>
              <w:spacing w:before="40" w:after="120"/>
              <w:ind w:right="113"/>
            </w:pPr>
          </w:p>
        </w:tc>
        <w:tc>
          <w:tcPr>
            <w:tcW w:w="6250" w:type="dxa"/>
            <w:shd w:val="clear" w:color="auto" w:fill="auto"/>
          </w:tcPr>
          <w:p w14:paraId="1237699F" w14:textId="77777777" w:rsidR="00E17B52" w:rsidRPr="00A90401" w:rsidRDefault="00E17B52" w:rsidP="0013375F">
            <w:pPr>
              <w:suppressAutoHyphens w:val="0"/>
              <w:spacing w:before="40" w:after="120"/>
              <w:ind w:left="567" w:right="113" w:hanging="567"/>
            </w:pPr>
            <w:r w:rsidRPr="00A90401">
              <w:t>B</w:t>
            </w:r>
            <w:r w:rsidRPr="00A90401">
              <w:tab/>
              <w:t>A certificate with which the master attests that the dangerous goods have been loaded and stowed in accordance with the requirements of ADN</w:t>
            </w:r>
          </w:p>
        </w:tc>
        <w:tc>
          <w:tcPr>
            <w:tcW w:w="1141" w:type="dxa"/>
            <w:shd w:val="clear" w:color="auto" w:fill="auto"/>
          </w:tcPr>
          <w:p w14:paraId="72DBB9A6" w14:textId="77777777" w:rsidR="00E17B52" w:rsidRPr="00A90401" w:rsidRDefault="00E17B52" w:rsidP="0001112B">
            <w:pPr>
              <w:suppressAutoHyphens w:val="0"/>
              <w:spacing w:before="40" w:after="120"/>
              <w:ind w:right="113"/>
              <w:jc w:val="center"/>
            </w:pPr>
          </w:p>
        </w:tc>
      </w:tr>
      <w:tr w:rsidR="00E17B52" w:rsidRPr="00A90401" w14:paraId="24C0C636" w14:textId="77777777" w:rsidTr="0013375F">
        <w:tc>
          <w:tcPr>
            <w:tcW w:w="1114" w:type="dxa"/>
            <w:shd w:val="clear" w:color="auto" w:fill="auto"/>
          </w:tcPr>
          <w:p w14:paraId="0036DC47" w14:textId="77777777" w:rsidR="00E17B52" w:rsidRPr="00A90401" w:rsidRDefault="00E17B52" w:rsidP="0013375F">
            <w:pPr>
              <w:suppressAutoHyphens w:val="0"/>
              <w:spacing w:before="40" w:after="120"/>
              <w:ind w:right="113"/>
            </w:pPr>
          </w:p>
        </w:tc>
        <w:tc>
          <w:tcPr>
            <w:tcW w:w="6250" w:type="dxa"/>
            <w:shd w:val="clear" w:color="auto" w:fill="auto"/>
          </w:tcPr>
          <w:p w14:paraId="53AD3508" w14:textId="77777777" w:rsidR="00E17B52" w:rsidRPr="00A90401" w:rsidRDefault="00E17B52" w:rsidP="0013375F">
            <w:pPr>
              <w:suppressAutoHyphens w:val="0"/>
              <w:spacing w:before="40" w:after="120"/>
              <w:ind w:left="567" w:right="113" w:hanging="567"/>
            </w:pPr>
            <w:r w:rsidRPr="00A90401">
              <w:t>C</w:t>
            </w:r>
            <w:r w:rsidRPr="00A90401">
              <w:tab/>
              <w:t>A list indicating the place of loading, the name of the loading installation and the date and time of loading, in respect of each dangerous goods</w:t>
            </w:r>
          </w:p>
        </w:tc>
        <w:tc>
          <w:tcPr>
            <w:tcW w:w="1141" w:type="dxa"/>
            <w:shd w:val="clear" w:color="auto" w:fill="auto"/>
          </w:tcPr>
          <w:p w14:paraId="36D85850" w14:textId="77777777" w:rsidR="00E17B52" w:rsidRPr="00A90401" w:rsidRDefault="00E17B52" w:rsidP="0001112B">
            <w:pPr>
              <w:suppressAutoHyphens w:val="0"/>
              <w:spacing w:before="40" w:after="120"/>
              <w:ind w:right="113"/>
              <w:jc w:val="center"/>
            </w:pPr>
          </w:p>
        </w:tc>
      </w:tr>
      <w:tr w:rsidR="00E17B52" w:rsidRPr="00A90401" w14:paraId="2C7A937C" w14:textId="77777777" w:rsidTr="0013375F">
        <w:tc>
          <w:tcPr>
            <w:tcW w:w="1114" w:type="dxa"/>
            <w:tcBorders>
              <w:bottom w:val="single" w:sz="4" w:space="0" w:color="auto"/>
            </w:tcBorders>
            <w:shd w:val="clear" w:color="auto" w:fill="auto"/>
          </w:tcPr>
          <w:p w14:paraId="1280D498"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73688FED" w14:textId="77777777" w:rsidR="00E17B52" w:rsidRPr="00A90401" w:rsidRDefault="00E17B52" w:rsidP="0013375F">
            <w:pPr>
              <w:suppressAutoHyphens w:val="0"/>
              <w:spacing w:before="40" w:after="120"/>
              <w:ind w:left="567" w:right="113" w:hanging="567"/>
            </w:pPr>
            <w:r w:rsidRPr="00A90401">
              <w:t>D</w:t>
            </w:r>
            <w:r w:rsidRPr="00A90401">
              <w:tab/>
              <w:t>A stowage plan indicating which dangerous goods (description as in the transport document) are stowed in the various holds or on deck</w:t>
            </w:r>
          </w:p>
        </w:tc>
        <w:tc>
          <w:tcPr>
            <w:tcW w:w="1141" w:type="dxa"/>
            <w:tcBorders>
              <w:bottom w:val="single" w:sz="4" w:space="0" w:color="auto"/>
            </w:tcBorders>
            <w:shd w:val="clear" w:color="auto" w:fill="auto"/>
          </w:tcPr>
          <w:p w14:paraId="0D666698" w14:textId="77777777" w:rsidR="00E17B52" w:rsidRPr="00A90401" w:rsidRDefault="00E17B52" w:rsidP="0001112B">
            <w:pPr>
              <w:suppressAutoHyphens w:val="0"/>
              <w:spacing w:before="40" w:after="120"/>
              <w:ind w:right="113"/>
              <w:jc w:val="center"/>
            </w:pPr>
          </w:p>
        </w:tc>
      </w:tr>
      <w:tr w:rsidR="00E17B52" w:rsidRPr="00A90401" w14:paraId="17198B07" w14:textId="77777777" w:rsidTr="0013375F">
        <w:tc>
          <w:tcPr>
            <w:tcW w:w="1114" w:type="dxa"/>
            <w:tcBorders>
              <w:top w:val="single" w:sz="4" w:space="0" w:color="auto"/>
              <w:bottom w:val="single" w:sz="4" w:space="0" w:color="auto"/>
            </w:tcBorders>
            <w:shd w:val="clear" w:color="auto" w:fill="auto"/>
          </w:tcPr>
          <w:p w14:paraId="7578D3B6" w14:textId="77777777" w:rsidR="00E17B52" w:rsidRPr="00A90401" w:rsidRDefault="00E17B52" w:rsidP="0013375F">
            <w:pPr>
              <w:keepNext/>
              <w:keepLines/>
              <w:suppressAutoHyphens w:val="0"/>
              <w:spacing w:before="40" w:after="120"/>
              <w:ind w:right="113"/>
            </w:pPr>
            <w:r w:rsidRPr="00A90401">
              <w:t>120 07.0-03</w:t>
            </w:r>
          </w:p>
        </w:tc>
        <w:tc>
          <w:tcPr>
            <w:tcW w:w="6250" w:type="dxa"/>
            <w:tcBorders>
              <w:top w:val="single" w:sz="4" w:space="0" w:color="auto"/>
              <w:bottom w:val="single" w:sz="4" w:space="0" w:color="auto"/>
            </w:tcBorders>
            <w:shd w:val="clear" w:color="auto" w:fill="auto"/>
          </w:tcPr>
          <w:p w14:paraId="375EDAE3" w14:textId="77777777" w:rsidR="00E17B52" w:rsidRPr="00A90401" w:rsidRDefault="00E17B52" w:rsidP="0013375F">
            <w:pPr>
              <w:keepNext/>
              <w:keepLines/>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4D001459" w14:textId="77777777" w:rsidR="00E17B52" w:rsidRPr="00A90401" w:rsidRDefault="00E17B52" w:rsidP="0001112B">
            <w:pPr>
              <w:keepNext/>
              <w:keepLines/>
              <w:suppressAutoHyphens w:val="0"/>
              <w:spacing w:before="40" w:after="120"/>
              <w:ind w:right="113"/>
              <w:jc w:val="center"/>
            </w:pPr>
            <w:r w:rsidRPr="00A90401">
              <w:t>A</w:t>
            </w:r>
          </w:p>
        </w:tc>
      </w:tr>
      <w:tr w:rsidR="00E17B52" w:rsidRPr="00A90401" w14:paraId="5AFA7229" w14:textId="77777777" w:rsidTr="0013375F">
        <w:tc>
          <w:tcPr>
            <w:tcW w:w="1114" w:type="dxa"/>
            <w:tcBorders>
              <w:top w:val="single" w:sz="4" w:space="0" w:color="auto"/>
            </w:tcBorders>
            <w:shd w:val="clear" w:color="auto" w:fill="auto"/>
          </w:tcPr>
          <w:p w14:paraId="49F74636" w14:textId="77777777" w:rsidR="00E17B52" w:rsidRPr="00A90401" w:rsidRDefault="00E17B52" w:rsidP="0013375F">
            <w:pPr>
              <w:keepNext/>
              <w:keepLines/>
              <w:suppressAutoHyphens w:val="0"/>
              <w:spacing w:before="40" w:after="120"/>
              <w:ind w:right="113"/>
            </w:pPr>
          </w:p>
        </w:tc>
        <w:tc>
          <w:tcPr>
            <w:tcW w:w="6250" w:type="dxa"/>
            <w:tcBorders>
              <w:top w:val="single" w:sz="4" w:space="0" w:color="auto"/>
            </w:tcBorders>
            <w:shd w:val="clear" w:color="auto" w:fill="auto"/>
          </w:tcPr>
          <w:p w14:paraId="2E4D6813" w14:textId="77777777" w:rsidR="00E17B52" w:rsidRPr="00A90401" w:rsidRDefault="00E17B52" w:rsidP="0013375F">
            <w:pPr>
              <w:keepNext/>
              <w:keepLines/>
              <w:suppressAutoHyphens w:val="0"/>
              <w:spacing w:before="40" w:after="120"/>
              <w:ind w:right="113"/>
            </w:pPr>
            <w:r w:rsidRPr="00A90401">
              <w:t xml:space="preserve">A </w:t>
            </w:r>
            <w:r>
              <w:t xml:space="preserve">dry cargo </w:t>
            </w:r>
            <w:r w:rsidRPr="00A90401">
              <w:t>vessel has dangerous goods of different classes on board. Who should draw up the stowage plan?</w:t>
            </w:r>
          </w:p>
        </w:tc>
        <w:tc>
          <w:tcPr>
            <w:tcW w:w="1141" w:type="dxa"/>
            <w:tcBorders>
              <w:top w:val="single" w:sz="4" w:space="0" w:color="auto"/>
            </w:tcBorders>
            <w:shd w:val="clear" w:color="auto" w:fill="auto"/>
          </w:tcPr>
          <w:p w14:paraId="6A9E6E4D" w14:textId="77777777" w:rsidR="00E17B52" w:rsidRPr="00A90401" w:rsidRDefault="00E17B52" w:rsidP="0001112B">
            <w:pPr>
              <w:keepNext/>
              <w:keepLines/>
              <w:suppressAutoHyphens w:val="0"/>
              <w:spacing w:before="40" w:after="120"/>
              <w:ind w:right="113"/>
              <w:jc w:val="center"/>
            </w:pPr>
          </w:p>
        </w:tc>
      </w:tr>
      <w:tr w:rsidR="00E17B52" w:rsidRPr="00A90401" w14:paraId="2D0BBC6F" w14:textId="77777777" w:rsidTr="0013375F">
        <w:tc>
          <w:tcPr>
            <w:tcW w:w="1114" w:type="dxa"/>
            <w:shd w:val="clear" w:color="auto" w:fill="auto"/>
          </w:tcPr>
          <w:p w14:paraId="54FA8834" w14:textId="77777777" w:rsidR="00E17B52" w:rsidRPr="00A90401" w:rsidRDefault="00E17B52" w:rsidP="0013375F">
            <w:pPr>
              <w:keepNext/>
              <w:keepLines/>
              <w:suppressAutoHyphens w:val="0"/>
              <w:spacing w:before="40" w:after="120"/>
              <w:ind w:right="113"/>
            </w:pPr>
          </w:p>
        </w:tc>
        <w:tc>
          <w:tcPr>
            <w:tcW w:w="6250" w:type="dxa"/>
            <w:shd w:val="clear" w:color="auto" w:fill="auto"/>
          </w:tcPr>
          <w:p w14:paraId="2A480FA7" w14:textId="77777777" w:rsidR="00E17B52" w:rsidRPr="00A90401" w:rsidRDefault="00E17B52" w:rsidP="0013375F">
            <w:pPr>
              <w:keepNext/>
              <w:keepLines/>
              <w:suppressAutoHyphens w:val="0"/>
              <w:spacing w:before="40" w:after="120"/>
              <w:ind w:right="113"/>
            </w:pPr>
            <w:r w:rsidRPr="00A90401">
              <w:t>A</w:t>
            </w:r>
            <w:r w:rsidRPr="00A90401">
              <w:tab/>
              <w:t>The master</w:t>
            </w:r>
          </w:p>
        </w:tc>
        <w:tc>
          <w:tcPr>
            <w:tcW w:w="1141" w:type="dxa"/>
            <w:shd w:val="clear" w:color="auto" w:fill="auto"/>
          </w:tcPr>
          <w:p w14:paraId="298D4E90" w14:textId="77777777" w:rsidR="00E17B52" w:rsidRPr="00A90401" w:rsidRDefault="00E17B52" w:rsidP="0001112B">
            <w:pPr>
              <w:keepNext/>
              <w:keepLines/>
              <w:suppressAutoHyphens w:val="0"/>
              <w:spacing w:before="40" w:after="120"/>
              <w:ind w:right="113"/>
              <w:jc w:val="center"/>
            </w:pPr>
          </w:p>
        </w:tc>
      </w:tr>
      <w:tr w:rsidR="00E17B52" w:rsidRPr="00A90401" w14:paraId="38847C88" w14:textId="77777777" w:rsidTr="0013375F">
        <w:tc>
          <w:tcPr>
            <w:tcW w:w="1114" w:type="dxa"/>
            <w:tcBorders>
              <w:bottom w:val="nil"/>
            </w:tcBorders>
            <w:shd w:val="clear" w:color="auto" w:fill="auto"/>
          </w:tcPr>
          <w:p w14:paraId="3648CB29" w14:textId="77777777" w:rsidR="00E17B52" w:rsidRPr="00A90401" w:rsidRDefault="00E17B52" w:rsidP="0013375F">
            <w:pPr>
              <w:keepNext/>
              <w:keepLines/>
              <w:suppressAutoHyphens w:val="0"/>
              <w:spacing w:before="40" w:after="120"/>
              <w:ind w:right="113"/>
            </w:pPr>
          </w:p>
        </w:tc>
        <w:tc>
          <w:tcPr>
            <w:tcW w:w="6250" w:type="dxa"/>
            <w:tcBorders>
              <w:bottom w:val="nil"/>
            </w:tcBorders>
            <w:shd w:val="clear" w:color="auto" w:fill="auto"/>
          </w:tcPr>
          <w:p w14:paraId="21A6BFC2" w14:textId="77777777" w:rsidR="00E17B52" w:rsidRPr="00A90401" w:rsidRDefault="00E17B52" w:rsidP="0013375F">
            <w:pPr>
              <w:keepNext/>
              <w:keepLines/>
              <w:suppressAutoHyphens w:val="0"/>
              <w:spacing w:before="40" w:after="120"/>
              <w:ind w:right="113"/>
            </w:pPr>
            <w:r w:rsidRPr="00A90401">
              <w:t>B</w:t>
            </w:r>
            <w:r w:rsidRPr="00A90401">
              <w:tab/>
              <w:t xml:space="preserve">The loader </w:t>
            </w:r>
          </w:p>
        </w:tc>
        <w:tc>
          <w:tcPr>
            <w:tcW w:w="1141" w:type="dxa"/>
            <w:tcBorders>
              <w:bottom w:val="nil"/>
            </w:tcBorders>
            <w:shd w:val="clear" w:color="auto" w:fill="auto"/>
          </w:tcPr>
          <w:p w14:paraId="1517437B" w14:textId="77777777" w:rsidR="00E17B52" w:rsidRPr="00A90401" w:rsidRDefault="00E17B52" w:rsidP="0001112B">
            <w:pPr>
              <w:keepNext/>
              <w:keepLines/>
              <w:suppressAutoHyphens w:val="0"/>
              <w:spacing w:before="40" w:after="120"/>
              <w:ind w:right="113"/>
              <w:jc w:val="center"/>
            </w:pPr>
          </w:p>
        </w:tc>
      </w:tr>
      <w:tr w:rsidR="00E17B52" w:rsidRPr="00A90401" w14:paraId="4D2093C6" w14:textId="77777777" w:rsidTr="0013375F">
        <w:tc>
          <w:tcPr>
            <w:tcW w:w="1114" w:type="dxa"/>
            <w:tcBorders>
              <w:top w:val="nil"/>
              <w:bottom w:val="nil"/>
            </w:tcBorders>
            <w:shd w:val="clear" w:color="auto" w:fill="auto"/>
          </w:tcPr>
          <w:p w14:paraId="4DAA45BF" w14:textId="77777777" w:rsidR="00E17B52" w:rsidRPr="00A90401" w:rsidRDefault="00E17B52" w:rsidP="0013375F">
            <w:pPr>
              <w:keepNext/>
              <w:suppressAutoHyphens w:val="0"/>
              <w:spacing w:before="40" w:after="120"/>
              <w:ind w:right="113"/>
            </w:pPr>
          </w:p>
        </w:tc>
        <w:tc>
          <w:tcPr>
            <w:tcW w:w="6250" w:type="dxa"/>
            <w:tcBorders>
              <w:top w:val="nil"/>
              <w:bottom w:val="nil"/>
            </w:tcBorders>
            <w:shd w:val="clear" w:color="auto" w:fill="auto"/>
          </w:tcPr>
          <w:p w14:paraId="18429026" w14:textId="77777777" w:rsidR="00E17B52" w:rsidRPr="00A90401" w:rsidRDefault="00E17B52" w:rsidP="0013375F">
            <w:pPr>
              <w:keepNext/>
              <w:suppressAutoHyphens w:val="0"/>
              <w:spacing w:before="40" w:after="120"/>
              <w:ind w:right="113"/>
            </w:pPr>
            <w:r w:rsidRPr="00A90401">
              <w:t>C</w:t>
            </w:r>
            <w:r w:rsidRPr="00A90401">
              <w:tab/>
              <w:t>The expert</w:t>
            </w:r>
          </w:p>
        </w:tc>
        <w:tc>
          <w:tcPr>
            <w:tcW w:w="1141" w:type="dxa"/>
            <w:tcBorders>
              <w:top w:val="nil"/>
              <w:bottom w:val="nil"/>
            </w:tcBorders>
            <w:shd w:val="clear" w:color="auto" w:fill="auto"/>
          </w:tcPr>
          <w:p w14:paraId="4CA0BA86" w14:textId="77777777" w:rsidR="00E17B52" w:rsidRPr="00A90401" w:rsidRDefault="00E17B52" w:rsidP="0001112B">
            <w:pPr>
              <w:keepNext/>
              <w:suppressAutoHyphens w:val="0"/>
              <w:spacing w:before="40" w:after="120"/>
              <w:ind w:right="113"/>
              <w:jc w:val="center"/>
            </w:pPr>
          </w:p>
        </w:tc>
      </w:tr>
      <w:tr w:rsidR="00E17B52" w:rsidRPr="00A90401" w14:paraId="1E30B3DB" w14:textId="77777777" w:rsidTr="007032DC">
        <w:tc>
          <w:tcPr>
            <w:tcW w:w="1114" w:type="dxa"/>
            <w:tcBorders>
              <w:top w:val="nil"/>
              <w:bottom w:val="single" w:sz="4" w:space="0" w:color="auto"/>
            </w:tcBorders>
            <w:shd w:val="clear" w:color="auto" w:fill="auto"/>
          </w:tcPr>
          <w:p w14:paraId="75D1FEC0" w14:textId="77777777" w:rsidR="00E17B52" w:rsidRPr="00A90401" w:rsidRDefault="00E17B52" w:rsidP="0013375F">
            <w:pPr>
              <w:suppressAutoHyphens w:val="0"/>
              <w:spacing w:before="40" w:after="120"/>
              <w:ind w:right="113"/>
            </w:pPr>
          </w:p>
        </w:tc>
        <w:tc>
          <w:tcPr>
            <w:tcW w:w="6250" w:type="dxa"/>
            <w:tcBorders>
              <w:top w:val="nil"/>
              <w:bottom w:val="single" w:sz="4" w:space="0" w:color="auto"/>
            </w:tcBorders>
            <w:shd w:val="clear" w:color="auto" w:fill="auto"/>
          </w:tcPr>
          <w:p w14:paraId="1426F434" w14:textId="77777777" w:rsidR="00E17B52" w:rsidRPr="00A90401" w:rsidRDefault="00E17B52" w:rsidP="0013375F">
            <w:pPr>
              <w:suppressAutoHyphens w:val="0"/>
              <w:spacing w:before="40" w:after="120"/>
              <w:ind w:right="113"/>
            </w:pPr>
            <w:r w:rsidRPr="00A90401">
              <w:t>D</w:t>
            </w:r>
            <w:r w:rsidRPr="00A90401">
              <w:tab/>
              <w:t>The shipping company</w:t>
            </w:r>
            <w:r>
              <w:t>’</w:t>
            </w:r>
            <w:r w:rsidRPr="00A90401">
              <w:t>s distributor</w:t>
            </w:r>
          </w:p>
        </w:tc>
        <w:tc>
          <w:tcPr>
            <w:tcW w:w="1141" w:type="dxa"/>
            <w:tcBorders>
              <w:top w:val="nil"/>
              <w:bottom w:val="single" w:sz="4" w:space="0" w:color="auto"/>
            </w:tcBorders>
            <w:shd w:val="clear" w:color="auto" w:fill="auto"/>
          </w:tcPr>
          <w:p w14:paraId="35732A76" w14:textId="77777777" w:rsidR="00E17B52" w:rsidRPr="00A90401" w:rsidRDefault="00E17B52" w:rsidP="0001112B">
            <w:pPr>
              <w:suppressAutoHyphens w:val="0"/>
              <w:spacing w:before="40" w:after="120"/>
              <w:ind w:right="113"/>
              <w:jc w:val="center"/>
            </w:pPr>
          </w:p>
        </w:tc>
      </w:tr>
      <w:tr w:rsidR="00E17B52" w:rsidRPr="00A90401" w14:paraId="2B380800" w14:textId="77777777" w:rsidTr="007032DC">
        <w:tc>
          <w:tcPr>
            <w:tcW w:w="1114" w:type="dxa"/>
            <w:tcBorders>
              <w:top w:val="single" w:sz="4" w:space="0" w:color="auto"/>
              <w:bottom w:val="nil"/>
            </w:tcBorders>
            <w:shd w:val="clear" w:color="auto" w:fill="auto"/>
          </w:tcPr>
          <w:p w14:paraId="4D709ADF" w14:textId="77777777" w:rsidR="00E17B52" w:rsidRPr="00A90401" w:rsidRDefault="00E17B52" w:rsidP="0013375F">
            <w:pPr>
              <w:suppressAutoHyphens w:val="0"/>
              <w:spacing w:before="40" w:after="120"/>
              <w:ind w:right="113"/>
            </w:pPr>
          </w:p>
        </w:tc>
        <w:tc>
          <w:tcPr>
            <w:tcW w:w="6250" w:type="dxa"/>
            <w:tcBorders>
              <w:top w:val="single" w:sz="4" w:space="0" w:color="auto"/>
              <w:bottom w:val="nil"/>
            </w:tcBorders>
            <w:shd w:val="clear" w:color="auto" w:fill="auto"/>
          </w:tcPr>
          <w:p w14:paraId="73F22D55" w14:textId="77777777" w:rsidR="00E17B52" w:rsidRPr="00A90401" w:rsidRDefault="00E17B52" w:rsidP="0013375F">
            <w:pPr>
              <w:suppressAutoHyphens w:val="0"/>
              <w:spacing w:before="40" w:after="120"/>
              <w:ind w:right="113"/>
            </w:pPr>
          </w:p>
        </w:tc>
        <w:tc>
          <w:tcPr>
            <w:tcW w:w="1141" w:type="dxa"/>
            <w:tcBorders>
              <w:top w:val="single" w:sz="4" w:space="0" w:color="auto"/>
              <w:bottom w:val="nil"/>
            </w:tcBorders>
            <w:shd w:val="clear" w:color="auto" w:fill="auto"/>
          </w:tcPr>
          <w:p w14:paraId="2CC20B4B" w14:textId="77777777" w:rsidR="00E17B52" w:rsidRPr="00A90401" w:rsidRDefault="00E17B52" w:rsidP="0001112B">
            <w:pPr>
              <w:suppressAutoHyphens w:val="0"/>
              <w:spacing w:before="40" w:after="120"/>
              <w:ind w:right="113"/>
              <w:jc w:val="center"/>
            </w:pPr>
          </w:p>
        </w:tc>
      </w:tr>
      <w:tr w:rsidR="00E17B52" w:rsidRPr="00A90401" w14:paraId="79A30749" w14:textId="77777777" w:rsidTr="007032DC">
        <w:tc>
          <w:tcPr>
            <w:tcW w:w="1114" w:type="dxa"/>
            <w:tcBorders>
              <w:top w:val="nil"/>
              <w:bottom w:val="single" w:sz="4" w:space="0" w:color="auto"/>
            </w:tcBorders>
            <w:shd w:val="clear" w:color="auto" w:fill="auto"/>
          </w:tcPr>
          <w:p w14:paraId="1F97B3FB" w14:textId="77777777" w:rsidR="00E17B52" w:rsidRPr="00A90401" w:rsidRDefault="00E17B52" w:rsidP="007032DC">
            <w:pPr>
              <w:keepNext/>
              <w:keepLines/>
              <w:suppressAutoHyphens w:val="0"/>
              <w:spacing w:before="40" w:after="120"/>
              <w:ind w:right="113"/>
            </w:pPr>
            <w:r w:rsidRPr="00A90401">
              <w:t>120 07.0-04</w:t>
            </w:r>
          </w:p>
        </w:tc>
        <w:tc>
          <w:tcPr>
            <w:tcW w:w="6250" w:type="dxa"/>
            <w:tcBorders>
              <w:top w:val="nil"/>
              <w:bottom w:val="single" w:sz="4" w:space="0" w:color="auto"/>
            </w:tcBorders>
            <w:shd w:val="clear" w:color="auto" w:fill="auto"/>
          </w:tcPr>
          <w:p w14:paraId="19E05EB5" w14:textId="77777777" w:rsidR="00E17B52" w:rsidRPr="00A90401" w:rsidRDefault="00E17B52" w:rsidP="007032DC">
            <w:pPr>
              <w:keepNext/>
              <w:keepLines/>
              <w:suppressAutoHyphens w:val="0"/>
              <w:spacing w:before="40" w:after="120"/>
              <w:ind w:right="113"/>
            </w:pPr>
            <w:r w:rsidRPr="00A90401">
              <w:t xml:space="preserve">1.1.3.6.1, </w:t>
            </w:r>
            <w:r>
              <w:t xml:space="preserve">1.16.1, </w:t>
            </w:r>
            <w:r w:rsidRPr="00A90401">
              <w:t>3.2</w:t>
            </w:r>
            <w:r>
              <w:t>.1</w:t>
            </w:r>
            <w:r w:rsidRPr="00A90401">
              <w:t>, Table A</w:t>
            </w:r>
          </w:p>
        </w:tc>
        <w:tc>
          <w:tcPr>
            <w:tcW w:w="1141" w:type="dxa"/>
            <w:tcBorders>
              <w:top w:val="nil"/>
              <w:bottom w:val="single" w:sz="4" w:space="0" w:color="auto"/>
            </w:tcBorders>
            <w:shd w:val="clear" w:color="auto" w:fill="auto"/>
          </w:tcPr>
          <w:p w14:paraId="4F9DF3E9" w14:textId="77777777" w:rsidR="00E17B52" w:rsidRPr="00A90401" w:rsidRDefault="00E17B52" w:rsidP="0001112B">
            <w:pPr>
              <w:keepNext/>
              <w:keepLines/>
              <w:suppressAutoHyphens w:val="0"/>
              <w:spacing w:before="40" w:after="120"/>
              <w:ind w:right="113"/>
              <w:jc w:val="center"/>
            </w:pPr>
            <w:r w:rsidRPr="00A90401">
              <w:t>A</w:t>
            </w:r>
          </w:p>
        </w:tc>
      </w:tr>
      <w:tr w:rsidR="00E17B52" w:rsidRPr="00A90401" w14:paraId="3EF029EC" w14:textId="77777777" w:rsidTr="007775AE">
        <w:tc>
          <w:tcPr>
            <w:tcW w:w="1114" w:type="dxa"/>
            <w:tcBorders>
              <w:top w:val="single" w:sz="4" w:space="0" w:color="auto"/>
              <w:bottom w:val="nil"/>
            </w:tcBorders>
            <w:shd w:val="clear" w:color="auto" w:fill="auto"/>
          </w:tcPr>
          <w:p w14:paraId="7E5B6CF5" w14:textId="77777777" w:rsidR="00E17B52" w:rsidRPr="00A90401" w:rsidRDefault="00E17B52" w:rsidP="007032DC">
            <w:pPr>
              <w:keepNext/>
              <w:keepLines/>
              <w:suppressAutoHyphens w:val="0"/>
              <w:spacing w:before="40" w:after="120"/>
              <w:ind w:right="113"/>
            </w:pPr>
          </w:p>
        </w:tc>
        <w:tc>
          <w:tcPr>
            <w:tcW w:w="6250" w:type="dxa"/>
            <w:tcBorders>
              <w:top w:val="single" w:sz="4" w:space="0" w:color="auto"/>
              <w:bottom w:val="nil"/>
            </w:tcBorders>
            <w:shd w:val="clear" w:color="auto" w:fill="auto"/>
          </w:tcPr>
          <w:p w14:paraId="146FF382" w14:textId="77777777" w:rsidR="00E17B52" w:rsidRPr="00A90401" w:rsidRDefault="00E17B52" w:rsidP="007032DC">
            <w:pPr>
              <w:keepNext/>
              <w:keepLines/>
              <w:suppressAutoHyphens w:val="0"/>
              <w:spacing w:before="40" w:after="120"/>
              <w:ind w:right="113"/>
            </w:pPr>
            <w:r>
              <w:t xml:space="preserve">A dry cargo vessel is transporting </w:t>
            </w:r>
            <w:r w:rsidRPr="00A90401">
              <w:t>10 cylinders of UN No. 1978 PROPANE gas on board. The gross mass of each cylinder is 35</w:t>
            </w:r>
            <w:r>
              <w:t xml:space="preserve"> </w:t>
            </w:r>
            <w:r w:rsidRPr="00A90401">
              <w:t>kg. Does the vessel have to have a certificate of approval for the carriage of liquefied gas?</w:t>
            </w:r>
          </w:p>
        </w:tc>
        <w:tc>
          <w:tcPr>
            <w:tcW w:w="1141" w:type="dxa"/>
            <w:tcBorders>
              <w:top w:val="single" w:sz="4" w:space="0" w:color="auto"/>
              <w:bottom w:val="nil"/>
            </w:tcBorders>
            <w:shd w:val="clear" w:color="auto" w:fill="auto"/>
          </w:tcPr>
          <w:p w14:paraId="25DD897C" w14:textId="77777777" w:rsidR="00E17B52" w:rsidRPr="00A90401" w:rsidRDefault="00E17B52" w:rsidP="0001112B">
            <w:pPr>
              <w:keepNext/>
              <w:keepLines/>
              <w:suppressAutoHyphens w:val="0"/>
              <w:spacing w:before="40" w:after="120"/>
              <w:ind w:right="113"/>
              <w:jc w:val="center"/>
            </w:pPr>
          </w:p>
        </w:tc>
      </w:tr>
      <w:tr w:rsidR="00E17B52" w:rsidRPr="00A90401" w14:paraId="6B9F1C05" w14:textId="77777777" w:rsidTr="007775AE">
        <w:tc>
          <w:tcPr>
            <w:tcW w:w="1114" w:type="dxa"/>
            <w:tcBorders>
              <w:top w:val="nil"/>
              <w:bottom w:val="nil"/>
            </w:tcBorders>
            <w:shd w:val="clear" w:color="auto" w:fill="auto"/>
          </w:tcPr>
          <w:p w14:paraId="1E850E57" w14:textId="77777777" w:rsidR="00E17B52" w:rsidRPr="00A90401" w:rsidRDefault="00E17B52" w:rsidP="007032DC">
            <w:pPr>
              <w:keepNext/>
              <w:keepLines/>
              <w:suppressAutoHyphens w:val="0"/>
              <w:spacing w:before="40" w:after="120"/>
              <w:ind w:right="113"/>
            </w:pPr>
          </w:p>
        </w:tc>
        <w:tc>
          <w:tcPr>
            <w:tcW w:w="6250" w:type="dxa"/>
            <w:tcBorders>
              <w:top w:val="nil"/>
              <w:bottom w:val="nil"/>
            </w:tcBorders>
            <w:shd w:val="clear" w:color="auto" w:fill="auto"/>
          </w:tcPr>
          <w:p w14:paraId="7183DDA5" w14:textId="77777777" w:rsidR="00E17B52" w:rsidRPr="00A90401" w:rsidRDefault="00E17B52" w:rsidP="007032DC">
            <w:pPr>
              <w:keepNext/>
              <w:keepLines/>
              <w:suppressAutoHyphens w:val="0"/>
              <w:spacing w:before="40" w:after="120"/>
              <w:ind w:left="567" w:right="113" w:hanging="567"/>
            </w:pPr>
            <w:r w:rsidRPr="00A90401">
              <w:t>A</w:t>
            </w:r>
            <w:r w:rsidRPr="00A90401">
              <w:tab/>
              <w:t xml:space="preserve">Yes, in this case the vessel should have a certificate of approval, since the </w:t>
            </w:r>
            <w:r>
              <w:t xml:space="preserve">total </w:t>
            </w:r>
            <w:r w:rsidRPr="00A90401">
              <w:t>gross mass</w:t>
            </w:r>
            <w:r>
              <w:t xml:space="preserve"> of the cargo is greater than 3</w:t>
            </w:r>
            <w:r w:rsidRPr="00A90401">
              <w:t>00 kg</w:t>
            </w:r>
          </w:p>
        </w:tc>
        <w:tc>
          <w:tcPr>
            <w:tcW w:w="1141" w:type="dxa"/>
            <w:tcBorders>
              <w:top w:val="nil"/>
              <w:bottom w:val="nil"/>
            </w:tcBorders>
            <w:shd w:val="clear" w:color="auto" w:fill="auto"/>
          </w:tcPr>
          <w:p w14:paraId="6ADAEC10" w14:textId="77777777" w:rsidR="00E17B52" w:rsidRPr="00A90401" w:rsidRDefault="00E17B52" w:rsidP="0001112B">
            <w:pPr>
              <w:keepNext/>
              <w:keepLines/>
              <w:suppressAutoHyphens w:val="0"/>
              <w:spacing w:before="40" w:after="120"/>
              <w:ind w:right="113"/>
              <w:jc w:val="center"/>
            </w:pPr>
          </w:p>
        </w:tc>
      </w:tr>
      <w:tr w:rsidR="00E17B52" w:rsidRPr="00A90401" w14:paraId="05BE1C8B" w14:textId="77777777" w:rsidTr="007775AE">
        <w:tc>
          <w:tcPr>
            <w:tcW w:w="1114" w:type="dxa"/>
            <w:tcBorders>
              <w:top w:val="nil"/>
            </w:tcBorders>
            <w:shd w:val="clear" w:color="auto" w:fill="auto"/>
          </w:tcPr>
          <w:p w14:paraId="5202CF8C" w14:textId="77777777" w:rsidR="00E17B52" w:rsidRPr="00A90401" w:rsidRDefault="00E17B52" w:rsidP="0013375F">
            <w:pPr>
              <w:suppressAutoHyphens w:val="0"/>
              <w:spacing w:before="40" w:after="120"/>
              <w:ind w:right="113"/>
            </w:pPr>
          </w:p>
        </w:tc>
        <w:tc>
          <w:tcPr>
            <w:tcW w:w="6250" w:type="dxa"/>
            <w:tcBorders>
              <w:top w:val="nil"/>
            </w:tcBorders>
            <w:shd w:val="clear" w:color="auto" w:fill="auto"/>
          </w:tcPr>
          <w:p w14:paraId="50E0FEB5" w14:textId="77777777" w:rsidR="00E17B52" w:rsidRPr="00A90401" w:rsidRDefault="00E17B52" w:rsidP="0013375F">
            <w:pPr>
              <w:suppressAutoHyphens w:val="0"/>
              <w:spacing w:before="40" w:after="120"/>
              <w:ind w:left="567" w:right="113" w:hanging="567"/>
            </w:pPr>
            <w:r w:rsidRPr="00A90401">
              <w:t>B</w:t>
            </w:r>
            <w:r w:rsidRPr="00A90401">
              <w:tab/>
              <w:t>Yes, goods of Class 2 may only be transported on vessels possessing a certificate of approval</w:t>
            </w:r>
          </w:p>
        </w:tc>
        <w:tc>
          <w:tcPr>
            <w:tcW w:w="1141" w:type="dxa"/>
            <w:tcBorders>
              <w:top w:val="nil"/>
            </w:tcBorders>
            <w:shd w:val="clear" w:color="auto" w:fill="auto"/>
          </w:tcPr>
          <w:p w14:paraId="62983F37" w14:textId="77777777" w:rsidR="00E17B52" w:rsidRPr="00A90401" w:rsidRDefault="00E17B52" w:rsidP="0001112B">
            <w:pPr>
              <w:suppressAutoHyphens w:val="0"/>
              <w:spacing w:before="40" w:after="120"/>
              <w:ind w:right="113"/>
              <w:jc w:val="center"/>
            </w:pPr>
          </w:p>
        </w:tc>
      </w:tr>
      <w:tr w:rsidR="00E17B52" w:rsidRPr="00A90401" w14:paraId="5A532631" w14:textId="77777777" w:rsidTr="0013375F">
        <w:tc>
          <w:tcPr>
            <w:tcW w:w="1114" w:type="dxa"/>
            <w:shd w:val="clear" w:color="auto" w:fill="auto"/>
          </w:tcPr>
          <w:p w14:paraId="6959A1C3" w14:textId="77777777" w:rsidR="00E17B52" w:rsidRPr="00A90401" w:rsidRDefault="00E17B52" w:rsidP="0013375F">
            <w:pPr>
              <w:suppressAutoHyphens w:val="0"/>
              <w:spacing w:before="40" w:after="120"/>
              <w:ind w:right="113"/>
            </w:pPr>
          </w:p>
        </w:tc>
        <w:tc>
          <w:tcPr>
            <w:tcW w:w="6250" w:type="dxa"/>
            <w:shd w:val="clear" w:color="auto" w:fill="auto"/>
          </w:tcPr>
          <w:p w14:paraId="2E9FA88E" w14:textId="77777777" w:rsidR="00E17B52" w:rsidRPr="00A90401" w:rsidRDefault="00E17B52" w:rsidP="0013375F">
            <w:pPr>
              <w:suppressAutoHyphens w:val="0"/>
              <w:spacing w:before="40" w:after="120"/>
              <w:ind w:left="567" w:right="113" w:hanging="567"/>
            </w:pPr>
            <w:r w:rsidRPr="00A90401">
              <w:t>C</w:t>
            </w:r>
            <w:r w:rsidRPr="00A90401">
              <w:tab/>
              <w:t>Yes, a certificate of approval is always required for the transport of dangerous goods</w:t>
            </w:r>
          </w:p>
        </w:tc>
        <w:tc>
          <w:tcPr>
            <w:tcW w:w="1141" w:type="dxa"/>
            <w:shd w:val="clear" w:color="auto" w:fill="auto"/>
          </w:tcPr>
          <w:p w14:paraId="3E122CF2" w14:textId="77777777" w:rsidR="00E17B52" w:rsidRPr="00A90401" w:rsidRDefault="00E17B52" w:rsidP="0001112B">
            <w:pPr>
              <w:suppressAutoHyphens w:val="0"/>
              <w:spacing w:before="40" w:after="120"/>
              <w:ind w:right="113"/>
              <w:jc w:val="center"/>
            </w:pPr>
          </w:p>
        </w:tc>
      </w:tr>
      <w:tr w:rsidR="00E17B52" w:rsidRPr="00A90401" w14:paraId="4A74A384" w14:textId="77777777" w:rsidTr="0013375F">
        <w:tc>
          <w:tcPr>
            <w:tcW w:w="1114" w:type="dxa"/>
            <w:tcBorders>
              <w:bottom w:val="single" w:sz="4" w:space="0" w:color="auto"/>
            </w:tcBorders>
            <w:shd w:val="clear" w:color="auto" w:fill="auto"/>
          </w:tcPr>
          <w:p w14:paraId="42ECFD51"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18BEEC43" w14:textId="77777777" w:rsidR="00E17B52" w:rsidRPr="00A90401" w:rsidRDefault="00E17B52" w:rsidP="0013375F">
            <w:pPr>
              <w:suppressAutoHyphens w:val="0"/>
              <w:spacing w:before="40" w:after="120"/>
              <w:ind w:left="567" w:right="113" w:hanging="567"/>
            </w:pPr>
            <w:r w:rsidRPr="00A90401">
              <w:t>D</w:t>
            </w:r>
            <w:r w:rsidRPr="00A90401">
              <w:tab/>
              <w:t>No, since the exempted gross mass per class is 3,000 kg in this case</w:t>
            </w:r>
          </w:p>
        </w:tc>
        <w:tc>
          <w:tcPr>
            <w:tcW w:w="1141" w:type="dxa"/>
            <w:tcBorders>
              <w:bottom w:val="single" w:sz="4" w:space="0" w:color="auto"/>
            </w:tcBorders>
            <w:shd w:val="clear" w:color="auto" w:fill="auto"/>
          </w:tcPr>
          <w:p w14:paraId="6F7A8607" w14:textId="77777777" w:rsidR="00E17B52" w:rsidRPr="00A90401" w:rsidRDefault="00E17B52" w:rsidP="0001112B">
            <w:pPr>
              <w:suppressAutoHyphens w:val="0"/>
              <w:spacing w:before="40" w:after="120"/>
              <w:ind w:right="113"/>
              <w:jc w:val="center"/>
            </w:pPr>
          </w:p>
        </w:tc>
      </w:tr>
      <w:tr w:rsidR="00E17B52" w:rsidRPr="00A90401" w14:paraId="7CAB2184" w14:textId="77777777" w:rsidTr="0013375F">
        <w:tc>
          <w:tcPr>
            <w:tcW w:w="1114" w:type="dxa"/>
            <w:tcBorders>
              <w:top w:val="single" w:sz="4" w:space="0" w:color="auto"/>
              <w:bottom w:val="single" w:sz="4" w:space="0" w:color="auto"/>
            </w:tcBorders>
            <w:shd w:val="clear" w:color="auto" w:fill="auto"/>
          </w:tcPr>
          <w:p w14:paraId="77B1EB39" w14:textId="77777777" w:rsidR="00E17B52" w:rsidRPr="00A90401" w:rsidRDefault="00E17B52" w:rsidP="0013375F">
            <w:pPr>
              <w:suppressAutoHyphens w:val="0"/>
              <w:spacing w:before="40" w:after="120"/>
              <w:ind w:right="113"/>
            </w:pPr>
            <w:r w:rsidRPr="00A90401">
              <w:t>120 07.0-05</w:t>
            </w:r>
          </w:p>
        </w:tc>
        <w:tc>
          <w:tcPr>
            <w:tcW w:w="6250" w:type="dxa"/>
            <w:tcBorders>
              <w:top w:val="single" w:sz="4" w:space="0" w:color="auto"/>
              <w:bottom w:val="single" w:sz="4" w:space="0" w:color="auto"/>
            </w:tcBorders>
            <w:shd w:val="clear" w:color="auto" w:fill="auto"/>
          </w:tcPr>
          <w:p w14:paraId="7F99D59A" w14:textId="77777777" w:rsidR="00E17B52" w:rsidRPr="00A90401" w:rsidRDefault="00E17B52" w:rsidP="0013375F">
            <w:pPr>
              <w:suppressAutoHyphens w:val="0"/>
              <w:spacing w:before="40" w:after="12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4BA4645D" w14:textId="77777777" w:rsidR="00E17B52" w:rsidRPr="00A90401" w:rsidRDefault="00E17B52" w:rsidP="0001112B">
            <w:pPr>
              <w:suppressAutoHyphens w:val="0"/>
              <w:spacing w:before="40" w:after="120"/>
              <w:ind w:right="113"/>
              <w:jc w:val="center"/>
            </w:pPr>
            <w:r w:rsidRPr="00A90401">
              <w:t>C</w:t>
            </w:r>
          </w:p>
        </w:tc>
      </w:tr>
      <w:tr w:rsidR="00E17B52" w:rsidRPr="00A90401" w14:paraId="7A2B714A" w14:textId="77777777" w:rsidTr="0013375F">
        <w:tc>
          <w:tcPr>
            <w:tcW w:w="1114" w:type="dxa"/>
            <w:tcBorders>
              <w:top w:val="single" w:sz="4" w:space="0" w:color="auto"/>
            </w:tcBorders>
            <w:shd w:val="clear" w:color="auto" w:fill="auto"/>
          </w:tcPr>
          <w:p w14:paraId="4C31CE12"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2DBB71F7" w14:textId="77777777" w:rsidR="00E17B52" w:rsidRPr="00A90401" w:rsidRDefault="00E17B52" w:rsidP="0013375F">
            <w:pPr>
              <w:suppressAutoHyphens w:val="0"/>
              <w:spacing w:before="40" w:after="120"/>
              <w:ind w:right="113"/>
            </w:pPr>
            <w:r w:rsidRPr="00A90401">
              <w:t xml:space="preserve">A dry cargo vessel in possession of a certificate of approval has a cargo of wheat on board. The master receives the order to take an empty pushed barge lacking a </w:t>
            </w:r>
            <w:r>
              <w:t>certificate of approval in side-by-</w:t>
            </w:r>
            <w:r w:rsidRPr="00A90401">
              <w:t>side formation. Is he permitted to do this?</w:t>
            </w:r>
          </w:p>
        </w:tc>
        <w:tc>
          <w:tcPr>
            <w:tcW w:w="1141" w:type="dxa"/>
            <w:tcBorders>
              <w:top w:val="single" w:sz="4" w:space="0" w:color="auto"/>
            </w:tcBorders>
            <w:shd w:val="clear" w:color="auto" w:fill="auto"/>
          </w:tcPr>
          <w:p w14:paraId="0B0FDA04" w14:textId="77777777" w:rsidR="00E17B52" w:rsidRPr="00A90401" w:rsidRDefault="00E17B52" w:rsidP="0001112B">
            <w:pPr>
              <w:suppressAutoHyphens w:val="0"/>
              <w:spacing w:before="40" w:after="120"/>
              <w:ind w:right="113"/>
              <w:jc w:val="center"/>
            </w:pPr>
          </w:p>
        </w:tc>
      </w:tr>
      <w:tr w:rsidR="00E17B52" w:rsidRPr="00A90401" w14:paraId="4C5273B7" w14:textId="77777777" w:rsidTr="0013375F">
        <w:trPr>
          <w:trHeight w:val="85"/>
        </w:trPr>
        <w:tc>
          <w:tcPr>
            <w:tcW w:w="1114" w:type="dxa"/>
            <w:shd w:val="clear" w:color="auto" w:fill="auto"/>
          </w:tcPr>
          <w:p w14:paraId="6FA619AB" w14:textId="77777777" w:rsidR="00E17B52" w:rsidRPr="00A90401" w:rsidRDefault="00E17B52" w:rsidP="0013375F">
            <w:pPr>
              <w:suppressAutoHyphens w:val="0"/>
              <w:spacing w:before="40" w:after="120"/>
              <w:ind w:right="113"/>
            </w:pPr>
          </w:p>
        </w:tc>
        <w:tc>
          <w:tcPr>
            <w:tcW w:w="6250" w:type="dxa"/>
            <w:shd w:val="clear" w:color="auto" w:fill="auto"/>
          </w:tcPr>
          <w:p w14:paraId="5233A3A4" w14:textId="77777777" w:rsidR="00E17B52" w:rsidRPr="00A90401" w:rsidRDefault="00E17B52" w:rsidP="0013375F">
            <w:pPr>
              <w:suppressAutoHyphens w:val="0"/>
              <w:spacing w:before="40" w:after="120"/>
              <w:ind w:left="567" w:right="113" w:hanging="567"/>
            </w:pPr>
            <w:r w:rsidRPr="00A90401">
              <w:t>A</w:t>
            </w:r>
            <w:r w:rsidRPr="00A90401">
              <w:tab/>
              <w:t>Yes, since certificates of approval are only prescribed if one of the vessels is required to display a blue cone</w:t>
            </w:r>
          </w:p>
        </w:tc>
        <w:tc>
          <w:tcPr>
            <w:tcW w:w="1141" w:type="dxa"/>
            <w:shd w:val="clear" w:color="auto" w:fill="auto"/>
          </w:tcPr>
          <w:p w14:paraId="2219A16C" w14:textId="77777777" w:rsidR="00E17B52" w:rsidRPr="00A90401" w:rsidRDefault="00E17B52" w:rsidP="0001112B">
            <w:pPr>
              <w:suppressAutoHyphens w:val="0"/>
              <w:spacing w:before="40" w:after="120"/>
              <w:ind w:right="113"/>
              <w:jc w:val="center"/>
            </w:pPr>
          </w:p>
        </w:tc>
      </w:tr>
      <w:tr w:rsidR="00E17B52" w:rsidRPr="00A90401" w14:paraId="5F974BCE" w14:textId="77777777" w:rsidTr="0013375F">
        <w:tc>
          <w:tcPr>
            <w:tcW w:w="1114" w:type="dxa"/>
            <w:shd w:val="clear" w:color="auto" w:fill="auto"/>
          </w:tcPr>
          <w:p w14:paraId="122E1843" w14:textId="77777777" w:rsidR="00E17B52" w:rsidRPr="00A90401" w:rsidRDefault="00E17B52" w:rsidP="0013375F">
            <w:pPr>
              <w:suppressAutoHyphens w:val="0"/>
              <w:spacing w:before="40" w:after="120"/>
              <w:ind w:right="113"/>
            </w:pPr>
          </w:p>
        </w:tc>
        <w:tc>
          <w:tcPr>
            <w:tcW w:w="6250" w:type="dxa"/>
            <w:shd w:val="clear" w:color="auto" w:fill="auto"/>
          </w:tcPr>
          <w:p w14:paraId="0D658195" w14:textId="77777777" w:rsidR="00E17B52" w:rsidRPr="00A90401" w:rsidRDefault="00E17B52" w:rsidP="0013375F">
            <w:pPr>
              <w:suppressAutoHyphens w:val="0"/>
              <w:spacing w:before="40" w:after="120"/>
              <w:ind w:left="567" w:right="113" w:hanging="567"/>
            </w:pPr>
            <w:r w:rsidRPr="00A90401">
              <w:t>B</w:t>
            </w:r>
            <w:r w:rsidRPr="00A90401">
              <w:tab/>
              <w:t xml:space="preserve">No, loaded </w:t>
            </w:r>
            <w:r>
              <w:t xml:space="preserve">dry </w:t>
            </w:r>
            <w:r w:rsidRPr="00A90401">
              <w:t>cargo vessels are not permitt</w:t>
            </w:r>
            <w:r>
              <w:t>ed to take empty barges in side-by-</w:t>
            </w:r>
            <w:r w:rsidRPr="00A90401">
              <w:t>side formation</w:t>
            </w:r>
          </w:p>
        </w:tc>
        <w:tc>
          <w:tcPr>
            <w:tcW w:w="1141" w:type="dxa"/>
            <w:shd w:val="clear" w:color="auto" w:fill="auto"/>
          </w:tcPr>
          <w:p w14:paraId="0A28F04C" w14:textId="77777777" w:rsidR="00E17B52" w:rsidRPr="00A90401" w:rsidRDefault="00E17B52" w:rsidP="0001112B">
            <w:pPr>
              <w:suppressAutoHyphens w:val="0"/>
              <w:spacing w:before="40" w:after="120"/>
              <w:ind w:right="113"/>
              <w:jc w:val="center"/>
            </w:pPr>
          </w:p>
        </w:tc>
      </w:tr>
      <w:tr w:rsidR="00E17B52" w:rsidRPr="00A90401" w14:paraId="27C431E8" w14:textId="77777777" w:rsidTr="0013375F">
        <w:tc>
          <w:tcPr>
            <w:tcW w:w="1114" w:type="dxa"/>
            <w:shd w:val="clear" w:color="auto" w:fill="auto"/>
          </w:tcPr>
          <w:p w14:paraId="4A440084" w14:textId="77777777" w:rsidR="00E17B52" w:rsidRPr="00A90401" w:rsidRDefault="00E17B52" w:rsidP="0013375F">
            <w:pPr>
              <w:suppressAutoHyphens w:val="0"/>
              <w:spacing w:before="40" w:after="120"/>
              <w:ind w:right="113"/>
            </w:pPr>
          </w:p>
        </w:tc>
        <w:tc>
          <w:tcPr>
            <w:tcW w:w="6250" w:type="dxa"/>
            <w:shd w:val="clear" w:color="auto" w:fill="auto"/>
          </w:tcPr>
          <w:p w14:paraId="2DD4AA43" w14:textId="77777777" w:rsidR="00E17B52" w:rsidRPr="00A90401" w:rsidRDefault="00E17B52" w:rsidP="0013375F">
            <w:pPr>
              <w:suppressAutoHyphens w:val="0"/>
              <w:spacing w:before="40" w:after="120"/>
              <w:ind w:left="567" w:right="113" w:hanging="567"/>
            </w:pPr>
            <w:r w:rsidRPr="00A90401">
              <w:t>C</w:t>
            </w:r>
            <w:r w:rsidRPr="00A90401">
              <w:tab/>
              <w:t xml:space="preserve">Yes, provided that, consistent with their inspection certificate or Community certificate, the two vessels are permitted to navigate side by side </w:t>
            </w:r>
          </w:p>
        </w:tc>
        <w:tc>
          <w:tcPr>
            <w:tcW w:w="1141" w:type="dxa"/>
            <w:shd w:val="clear" w:color="auto" w:fill="auto"/>
          </w:tcPr>
          <w:p w14:paraId="52948BCE" w14:textId="77777777" w:rsidR="00E17B52" w:rsidRPr="00A90401" w:rsidRDefault="00E17B52" w:rsidP="0001112B">
            <w:pPr>
              <w:suppressAutoHyphens w:val="0"/>
              <w:spacing w:before="40" w:after="120"/>
              <w:ind w:right="113"/>
              <w:jc w:val="center"/>
            </w:pPr>
          </w:p>
        </w:tc>
      </w:tr>
      <w:tr w:rsidR="00E17B52" w:rsidRPr="00A90401" w14:paraId="0FAB9687" w14:textId="77777777" w:rsidTr="0013375F">
        <w:tc>
          <w:tcPr>
            <w:tcW w:w="1114" w:type="dxa"/>
            <w:tcBorders>
              <w:bottom w:val="single" w:sz="4" w:space="0" w:color="auto"/>
            </w:tcBorders>
            <w:shd w:val="clear" w:color="auto" w:fill="auto"/>
          </w:tcPr>
          <w:p w14:paraId="2CBB637B"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2BE42320" w14:textId="77777777" w:rsidR="00E17B52" w:rsidRPr="00A90401" w:rsidRDefault="00E17B52" w:rsidP="0013375F">
            <w:pPr>
              <w:suppressAutoHyphens w:val="0"/>
              <w:spacing w:before="40" w:after="120"/>
              <w:ind w:left="567" w:right="113" w:hanging="567"/>
            </w:pPr>
            <w:r w:rsidRPr="00A90401">
              <w:t>D</w:t>
            </w:r>
            <w:r w:rsidRPr="00A90401">
              <w:tab/>
              <w:t>No, if a vessel navigating in convoy is in possession of a certificate of approval, all vessels of the convoy must possess such a certificate</w:t>
            </w:r>
          </w:p>
        </w:tc>
        <w:tc>
          <w:tcPr>
            <w:tcW w:w="1141" w:type="dxa"/>
            <w:tcBorders>
              <w:bottom w:val="single" w:sz="4" w:space="0" w:color="auto"/>
            </w:tcBorders>
            <w:shd w:val="clear" w:color="auto" w:fill="auto"/>
          </w:tcPr>
          <w:p w14:paraId="6A245A5D" w14:textId="77777777" w:rsidR="00E17B52" w:rsidRPr="00A90401" w:rsidRDefault="00E17B52" w:rsidP="0001112B">
            <w:pPr>
              <w:suppressAutoHyphens w:val="0"/>
              <w:spacing w:before="40" w:after="120"/>
              <w:ind w:right="113"/>
              <w:jc w:val="center"/>
            </w:pPr>
          </w:p>
        </w:tc>
      </w:tr>
      <w:tr w:rsidR="00E17B52" w:rsidRPr="00A90401" w14:paraId="799FA1CA" w14:textId="77777777" w:rsidTr="0013375F">
        <w:tc>
          <w:tcPr>
            <w:tcW w:w="1114" w:type="dxa"/>
            <w:tcBorders>
              <w:top w:val="single" w:sz="4" w:space="0" w:color="auto"/>
              <w:bottom w:val="single" w:sz="4" w:space="0" w:color="auto"/>
            </w:tcBorders>
            <w:shd w:val="clear" w:color="auto" w:fill="auto"/>
          </w:tcPr>
          <w:p w14:paraId="44BA6C5E" w14:textId="77777777" w:rsidR="00E17B52" w:rsidRPr="00A90401" w:rsidRDefault="00E17B52" w:rsidP="0013375F">
            <w:pPr>
              <w:keepNext/>
              <w:keepLines/>
              <w:suppressAutoHyphens w:val="0"/>
              <w:spacing w:before="40" w:after="100"/>
              <w:ind w:right="113"/>
            </w:pPr>
            <w:r w:rsidRPr="00A90401">
              <w:t>120 07.0-06</w:t>
            </w:r>
          </w:p>
        </w:tc>
        <w:tc>
          <w:tcPr>
            <w:tcW w:w="6250" w:type="dxa"/>
            <w:tcBorders>
              <w:top w:val="single" w:sz="4" w:space="0" w:color="auto"/>
              <w:bottom w:val="single" w:sz="4" w:space="0" w:color="auto"/>
            </w:tcBorders>
            <w:shd w:val="clear" w:color="auto" w:fill="auto"/>
          </w:tcPr>
          <w:p w14:paraId="3EDC3C3F" w14:textId="77777777" w:rsidR="00E17B52" w:rsidRPr="00A90401" w:rsidRDefault="00E17B52" w:rsidP="0013375F">
            <w:pPr>
              <w:keepNext/>
              <w:keepLines/>
              <w:suppressAutoHyphens w:val="0"/>
              <w:spacing w:before="40" w:after="10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22001E85" w14:textId="77777777" w:rsidR="00E17B52" w:rsidRPr="00A90401" w:rsidRDefault="00E17B52" w:rsidP="0001112B">
            <w:pPr>
              <w:keepNext/>
              <w:keepLines/>
              <w:suppressAutoHyphens w:val="0"/>
              <w:spacing w:before="40" w:after="100"/>
              <w:ind w:right="113"/>
              <w:jc w:val="center"/>
            </w:pPr>
            <w:r w:rsidRPr="00A90401">
              <w:t>B</w:t>
            </w:r>
          </w:p>
        </w:tc>
      </w:tr>
      <w:tr w:rsidR="00E17B52" w:rsidRPr="00A90401" w14:paraId="6C620F3B" w14:textId="77777777" w:rsidTr="0013375F">
        <w:tc>
          <w:tcPr>
            <w:tcW w:w="1114" w:type="dxa"/>
            <w:tcBorders>
              <w:top w:val="single" w:sz="4" w:space="0" w:color="auto"/>
              <w:bottom w:val="nil"/>
            </w:tcBorders>
            <w:shd w:val="clear" w:color="auto" w:fill="auto"/>
          </w:tcPr>
          <w:p w14:paraId="7C0EBB8A" w14:textId="77777777" w:rsidR="00E17B52" w:rsidRPr="00A90401" w:rsidRDefault="00E17B52" w:rsidP="0013375F">
            <w:pPr>
              <w:keepNext/>
              <w:keepLines/>
              <w:suppressAutoHyphens w:val="0"/>
              <w:spacing w:before="40" w:after="100"/>
              <w:ind w:right="113"/>
            </w:pPr>
          </w:p>
        </w:tc>
        <w:tc>
          <w:tcPr>
            <w:tcW w:w="6250" w:type="dxa"/>
            <w:tcBorders>
              <w:top w:val="single" w:sz="4" w:space="0" w:color="auto"/>
              <w:bottom w:val="nil"/>
            </w:tcBorders>
            <w:shd w:val="clear" w:color="auto" w:fill="auto"/>
          </w:tcPr>
          <w:p w14:paraId="5C3D9265" w14:textId="77777777" w:rsidR="00E17B52" w:rsidRPr="00A90401" w:rsidRDefault="00E17B52" w:rsidP="0013375F">
            <w:pPr>
              <w:keepNext/>
              <w:keepLines/>
              <w:suppressAutoHyphens w:val="0"/>
              <w:spacing w:before="40" w:after="100"/>
              <w:ind w:right="113"/>
            </w:pPr>
            <w:r>
              <w:t xml:space="preserve">A </w:t>
            </w:r>
            <w:r w:rsidRPr="00A90401">
              <w:t xml:space="preserve">dry cargo vessel </w:t>
            </w:r>
            <w:r>
              <w:t xml:space="preserve">is </w:t>
            </w:r>
            <w:r w:rsidRPr="00A90401">
              <w:t>transport</w:t>
            </w:r>
            <w:r>
              <w:t>ing wheat. May you take in side-by-</w:t>
            </w:r>
            <w:r w:rsidRPr="00A90401">
              <w:t>side formation an empty tank barge not degassed that has previously been transporting dangerous goods?</w:t>
            </w:r>
          </w:p>
        </w:tc>
        <w:tc>
          <w:tcPr>
            <w:tcW w:w="1141" w:type="dxa"/>
            <w:tcBorders>
              <w:top w:val="single" w:sz="4" w:space="0" w:color="auto"/>
              <w:bottom w:val="nil"/>
            </w:tcBorders>
            <w:shd w:val="clear" w:color="auto" w:fill="auto"/>
          </w:tcPr>
          <w:p w14:paraId="412610DF" w14:textId="77777777" w:rsidR="00E17B52" w:rsidRPr="00A90401" w:rsidRDefault="00E17B52" w:rsidP="0001112B">
            <w:pPr>
              <w:keepNext/>
              <w:keepLines/>
              <w:suppressAutoHyphens w:val="0"/>
              <w:spacing w:before="40" w:after="100"/>
              <w:ind w:right="113"/>
              <w:jc w:val="center"/>
            </w:pPr>
          </w:p>
        </w:tc>
      </w:tr>
      <w:tr w:rsidR="00E17B52" w:rsidRPr="00A90401" w14:paraId="08325BE5" w14:textId="77777777" w:rsidTr="0013375F">
        <w:tc>
          <w:tcPr>
            <w:tcW w:w="1114" w:type="dxa"/>
            <w:tcBorders>
              <w:top w:val="nil"/>
              <w:bottom w:val="nil"/>
            </w:tcBorders>
            <w:shd w:val="clear" w:color="auto" w:fill="auto"/>
          </w:tcPr>
          <w:p w14:paraId="08EF2A92" w14:textId="77777777" w:rsidR="00E17B52" w:rsidRPr="00A90401" w:rsidRDefault="00E17B52" w:rsidP="0013375F">
            <w:pPr>
              <w:keepNext/>
              <w:keepLines/>
              <w:suppressAutoHyphens w:val="0"/>
              <w:spacing w:before="40" w:after="100"/>
              <w:ind w:right="113"/>
            </w:pPr>
          </w:p>
        </w:tc>
        <w:tc>
          <w:tcPr>
            <w:tcW w:w="6250" w:type="dxa"/>
            <w:tcBorders>
              <w:top w:val="nil"/>
              <w:bottom w:val="nil"/>
            </w:tcBorders>
            <w:shd w:val="clear" w:color="auto" w:fill="auto"/>
          </w:tcPr>
          <w:p w14:paraId="5A40D850" w14:textId="77777777" w:rsidR="00E17B52" w:rsidRPr="00A90401" w:rsidRDefault="00E17B52" w:rsidP="0013375F">
            <w:pPr>
              <w:keepNext/>
              <w:keepLines/>
              <w:suppressAutoHyphens w:val="0"/>
              <w:spacing w:before="40" w:after="100"/>
              <w:ind w:left="567" w:right="113" w:hanging="567"/>
            </w:pPr>
            <w:r w:rsidRPr="00A90401">
              <w:t>A</w:t>
            </w:r>
            <w:r w:rsidRPr="00A90401">
              <w:tab/>
              <w:t>Yes, but only if the two vessels display the correct cone marking</w:t>
            </w:r>
          </w:p>
        </w:tc>
        <w:tc>
          <w:tcPr>
            <w:tcW w:w="1141" w:type="dxa"/>
            <w:tcBorders>
              <w:top w:val="nil"/>
              <w:bottom w:val="nil"/>
            </w:tcBorders>
            <w:shd w:val="clear" w:color="auto" w:fill="auto"/>
          </w:tcPr>
          <w:p w14:paraId="04B75486" w14:textId="77777777" w:rsidR="00E17B52" w:rsidRPr="00A90401" w:rsidRDefault="00E17B52" w:rsidP="0001112B">
            <w:pPr>
              <w:keepNext/>
              <w:keepLines/>
              <w:suppressAutoHyphens w:val="0"/>
              <w:spacing w:before="40" w:after="100"/>
              <w:ind w:right="113"/>
              <w:jc w:val="center"/>
            </w:pPr>
          </w:p>
        </w:tc>
      </w:tr>
      <w:tr w:rsidR="00E17B52" w:rsidRPr="00A90401" w14:paraId="56F93EFE" w14:textId="77777777" w:rsidTr="0013375F">
        <w:tc>
          <w:tcPr>
            <w:tcW w:w="1114" w:type="dxa"/>
            <w:tcBorders>
              <w:top w:val="nil"/>
              <w:bottom w:val="nil"/>
            </w:tcBorders>
            <w:shd w:val="clear" w:color="auto" w:fill="auto"/>
          </w:tcPr>
          <w:p w14:paraId="0EFC110C" w14:textId="77777777" w:rsidR="00E17B52" w:rsidRPr="00A90401" w:rsidRDefault="00E17B52" w:rsidP="0013375F">
            <w:pPr>
              <w:keepNext/>
              <w:keepLines/>
              <w:suppressAutoHyphens w:val="0"/>
              <w:spacing w:before="40" w:after="100"/>
              <w:ind w:right="113"/>
            </w:pPr>
          </w:p>
        </w:tc>
        <w:tc>
          <w:tcPr>
            <w:tcW w:w="6250" w:type="dxa"/>
            <w:tcBorders>
              <w:top w:val="nil"/>
              <w:bottom w:val="nil"/>
            </w:tcBorders>
            <w:shd w:val="clear" w:color="auto" w:fill="auto"/>
          </w:tcPr>
          <w:p w14:paraId="7726BD51" w14:textId="77777777" w:rsidR="00E17B52" w:rsidRPr="00A90401" w:rsidRDefault="00E17B52" w:rsidP="0013375F">
            <w:pPr>
              <w:keepNext/>
              <w:keepLines/>
              <w:suppressAutoHyphens w:val="0"/>
              <w:spacing w:before="40" w:after="100"/>
              <w:ind w:left="567" w:right="113" w:hanging="567"/>
            </w:pPr>
            <w:r w:rsidRPr="00A90401">
              <w:t>B</w:t>
            </w:r>
            <w:r w:rsidRPr="00A90401">
              <w:tab/>
              <w:t>Yes, but only if the dry cargo vessel is also in possession of a certificate of approval</w:t>
            </w:r>
          </w:p>
        </w:tc>
        <w:tc>
          <w:tcPr>
            <w:tcW w:w="1141" w:type="dxa"/>
            <w:tcBorders>
              <w:top w:val="nil"/>
              <w:bottom w:val="nil"/>
            </w:tcBorders>
            <w:shd w:val="clear" w:color="auto" w:fill="auto"/>
          </w:tcPr>
          <w:p w14:paraId="2439C2F7" w14:textId="77777777" w:rsidR="00E17B52" w:rsidRPr="00A90401" w:rsidRDefault="00E17B52" w:rsidP="0001112B">
            <w:pPr>
              <w:keepNext/>
              <w:keepLines/>
              <w:suppressAutoHyphens w:val="0"/>
              <w:spacing w:before="40" w:after="100"/>
              <w:ind w:right="113"/>
              <w:jc w:val="center"/>
            </w:pPr>
          </w:p>
        </w:tc>
      </w:tr>
      <w:tr w:rsidR="00E17B52" w:rsidRPr="00A90401" w14:paraId="614C99DC" w14:textId="77777777" w:rsidTr="0013375F">
        <w:tc>
          <w:tcPr>
            <w:tcW w:w="1114" w:type="dxa"/>
            <w:tcBorders>
              <w:top w:val="nil"/>
              <w:bottom w:val="nil"/>
            </w:tcBorders>
            <w:shd w:val="clear" w:color="auto" w:fill="auto"/>
          </w:tcPr>
          <w:p w14:paraId="32F27822" w14:textId="77777777" w:rsidR="00E17B52" w:rsidRPr="00A90401" w:rsidRDefault="00E17B52" w:rsidP="0013375F">
            <w:pPr>
              <w:keepNext/>
              <w:suppressAutoHyphens w:val="0"/>
              <w:spacing w:before="40" w:after="100"/>
              <w:ind w:right="113"/>
            </w:pPr>
          </w:p>
        </w:tc>
        <w:tc>
          <w:tcPr>
            <w:tcW w:w="6250" w:type="dxa"/>
            <w:tcBorders>
              <w:top w:val="nil"/>
              <w:bottom w:val="nil"/>
            </w:tcBorders>
            <w:shd w:val="clear" w:color="auto" w:fill="auto"/>
          </w:tcPr>
          <w:p w14:paraId="1AF76C5F" w14:textId="77777777" w:rsidR="00E17B52" w:rsidRPr="00A90401" w:rsidRDefault="00E17B52" w:rsidP="0013375F">
            <w:pPr>
              <w:keepNext/>
              <w:suppressAutoHyphens w:val="0"/>
              <w:spacing w:before="40" w:after="100"/>
              <w:ind w:left="567" w:right="113" w:hanging="567"/>
            </w:pPr>
            <w:r w:rsidRPr="00A90401">
              <w:t>C</w:t>
            </w:r>
            <w:r w:rsidRPr="00A90401">
              <w:tab/>
              <w:t>Yes, since the dry cargo vessel does not require a certificate of approval in this case</w:t>
            </w:r>
          </w:p>
        </w:tc>
        <w:tc>
          <w:tcPr>
            <w:tcW w:w="1141" w:type="dxa"/>
            <w:tcBorders>
              <w:top w:val="nil"/>
              <w:bottom w:val="nil"/>
            </w:tcBorders>
            <w:shd w:val="clear" w:color="auto" w:fill="auto"/>
          </w:tcPr>
          <w:p w14:paraId="21053EF2" w14:textId="77777777" w:rsidR="00E17B52" w:rsidRPr="00A90401" w:rsidRDefault="00E17B52" w:rsidP="0001112B">
            <w:pPr>
              <w:keepNext/>
              <w:suppressAutoHyphens w:val="0"/>
              <w:spacing w:before="40" w:after="100"/>
              <w:ind w:right="113"/>
              <w:jc w:val="center"/>
            </w:pPr>
          </w:p>
        </w:tc>
      </w:tr>
      <w:tr w:rsidR="00E17B52" w:rsidRPr="00A90401" w14:paraId="6B79998E" w14:textId="77777777" w:rsidTr="00143249">
        <w:tc>
          <w:tcPr>
            <w:tcW w:w="1114" w:type="dxa"/>
            <w:tcBorders>
              <w:top w:val="nil"/>
              <w:bottom w:val="single" w:sz="4" w:space="0" w:color="auto"/>
            </w:tcBorders>
            <w:shd w:val="clear" w:color="auto" w:fill="auto"/>
          </w:tcPr>
          <w:p w14:paraId="52B785DB"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659702D7" w14:textId="77777777" w:rsidR="00E17B52" w:rsidRPr="00A90401" w:rsidRDefault="00E17B52" w:rsidP="0013375F">
            <w:pPr>
              <w:suppressAutoHyphens w:val="0"/>
              <w:spacing w:before="40" w:after="100"/>
              <w:ind w:right="113"/>
            </w:pPr>
            <w:r w:rsidRPr="00A90401">
              <w:t>D</w:t>
            </w:r>
            <w:r w:rsidRPr="00A90401">
              <w:tab/>
              <w:t>No, this is prohibited</w:t>
            </w:r>
          </w:p>
        </w:tc>
        <w:tc>
          <w:tcPr>
            <w:tcW w:w="1141" w:type="dxa"/>
            <w:tcBorders>
              <w:top w:val="nil"/>
              <w:bottom w:val="single" w:sz="4" w:space="0" w:color="auto"/>
            </w:tcBorders>
            <w:shd w:val="clear" w:color="auto" w:fill="auto"/>
          </w:tcPr>
          <w:p w14:paraId="6D54DB9A" w14:textId="77777777" w:rsidR="00E17B52" w:rsidRPr="00A90401" w:rsidRDefault="00E17B52" w:rsidP="0001112B">
            <w:pPr>
              <w:suppressAutoHyphens w:val="0"/>
              <w:spacing w:before="40" w:after="100"/>
              <w:ind w:right="113"/>
              <w:jc w:val="center"/>
            </w:pPr>
          </w:p>
        </w:tc>
      </w:tr>
      <w:tr w:rsidR="00E17B52" w:rsidRPr="00A90401" w14:paraId="02ACB060" w14:textId="77777777" w:rsidTr="00143249">
        <w:tc>
          <w:tcPr>
            <w:tcW w:w="1114" w:type="dxa"/>
            <w:tcBorders>
              <w:top w:val="nil"/>
              <w:bottom w:val="single" w:sz="4" w:space="0" w:color="auto"/>
            </w:tcBorders>
            <w:shd w:val="clear" w:color="auto" w:fill="auto"/>
          </w:tcPr>
          <w:p w14:paraId="11679ACF" w14:textId="77777777" w:rsidR="00E17B52" w:rsidRPr="00A90401" w:rsidRDefault="00E17B52" w:rsidP="00143249">
            <w:pPr>
              <w:keepNext/>
              <w:keepLines/>
              <w:suppressAutoHyphens w:val="0"/>
              <w:spacing w:before="40" w:after="90"/>
              <w:ind w:right="113"/>
            </w:pPr>
            <w:r w:rsidRPr="00A90401">
              <w:t>120 07.0-07</w:t>
            </w:r>
          </w:p>
        </w:tc>
        <w:tc>
          <w:tcPr>
            <w:tcW w:w="6250" w:type="dxa"/>
            <w:tcBorders>
              <w:top w:val="nil"/>
              <w:bottom w:val="single" w:sz="4" w:space="0" w:color="auto"/>
            </w:tcBorders>
            <w:shd w:val="clear" w:color="auto" w:fill="auto"/>
          </w:tcPr>
          <w:p w14:paraId="4EAABD68" w14:textId="77777777" w:rsidR="00E17B52" w:rsidRPr="00A90401" w:rsidRDefault="00E17B52" w:rsidP="00143249">
            <w:pPr>
              <w:keepNext/>
              <w:keepLines/>
              <w:suppressAutoHyphens w:val="0"/>
              <w:spacing w:before="40" w:after="90"/>
              <w:ind w:right="113"/>
            </w:pPr>
            <w:r w:rsidRPr="00A90401">
              <w:t>7.1.2.19.1</w:t>
            </w:r>
          </w:p>
        </w:tc>
        <w:tc>
          <w:tcPr>
            <w:tcW w:w="1141" w:type="dxa"/>
            <w:tcBorders>
              <w:top w:val="nil"/>
              <w:bottom w:val="single" w:sz="4" w:space="0" w:color="auto"/>
            </w:tcBorders>
            <w:shd w:val="clear" w:color="auto" w:fill="auto"/>
          </w:tcPr>
          <w:p w14:paraId="07312031" w14:textId="77777777" w:rsidR="00E17B52" w:rsidRPr="00A90401" w:rsidRDefault="00E17B52" w:rsidP="0001112B">
            <w:pPr>
              <w:keepNext/>
              <w:keepLines/>
              <w:suppressAutoHyphens w:val="0"/>
              <w:spacing w:before="40" w:after="90"/>
              <w:ind w:right="113"/>
              <w:jc w:val="center"/>
            </w:pPr>
            <w:r w:rsidRPr="00A90401">
              <w:t>B</w:t>
            </w:r>
          </w:p>
        </w:tc>
      </w:tr>
      <w:tr w:rsidR="00E17B52" w:rsidRPr="00A90401" w14:paraId="42C1620D" w14:textId="77777777" w:rsidTr="00B86CBF">
        <w:tc>
          <w:tcPr>
            <w:tcW w:w="1114" w:type="dxa"/>
            <w:tcBorders>
              <w:top w:val="single" w:sz="4" w:space="0" w:color="auto"/>
              <w:bottom w:val="nil"/>
            </w:tcBorders>
            <w:shd w:val="clear" w:color="auto" w:fill="auto"/>
          </w:tcPr>
          <w:p w14:paraId="35F70BAC" w14:textId="77777777" w:rsidR="00E17B52" w:rsidRPr="00A90401" w:rsidRDefault="00E17B52" w:rsidP="00143249">
            <w:pPr>
              <w:keepNext/>
              <w:keepLines/>
              <w:suppressAutoHyphens w:val="0"/>
              <w:spacing w:before="40" w:after="90"/>
              <w:ind w:right="113"/>
            </w:pPr>
          </w:p>
        </w:tc>
        <w:tc>
          <w:tcPr>
            <w:tcW w:w="6250" w:type="dxa"/>
            <w:tcBorders>
              <w:top w:val="single" w:sz="4" w:space="0" w:color="auto"/>
              <w:bottom w:val="nil"/>
            </w:tcBorders>
            <w:shd w:val="clear" w:color="auto" w:fill="auto"/>
          </w:tcPr>
          <w:p w14:paraId="61879330" w14:textId="77777777" w:rsidR="00E17B52" w:rsidRPr="00A90401" w:rsidRDefault="00E17B52" w:rsidP="00143249">
            <w:pPr>
              <w:keepNext/>
              <w:keepLines/>
              <w:suppressAutoHyphens w:val="0"/>
              <w:spacing w:before="40" w:after="90"/>
              <w:ind w:right="113"/>
            </w:pPr>
            <w:r w:rsidRPr="00A90401">
              <w:t>A dry cargo vessel in side</w:t>
            </w:r>
            <w:r>
              <w:t>-by-</w:t>
            </w:r>
            <w:r w:rsidRPr="00A90401">
              <w:t>side formation with a pushed barge is transporting dangerous goods in convoy. The barge is transporting gravel. Which vessel(s) require(s) a certificate of approval?</w:t>
            </w:r>
          </w:p>
        </w:tc>
        <w:tc>
          <w:tcPr>
            <w:tcW w:w="1141" w:type="dxa"/>
            <w:tcBorders>
              <w:top w:val="single" w:sz="4" w:space="0" w:color="auto"/>
              <w:bottom w:val="nil"/>
            </w:tcBorders>
            <w:shd w:val="clear" w:color="auto" w:fill="auto"/>
          </w:tcPr>
          <w:p w14:paraId="292670C8" w14:textId="77777777" w:rsidR="00E17B52" w:rsidRPr="00A90401" w:rsidRDefault="00E17B52" w:rsidP="0001112B">
            <w:pPr>
              <w:keepNext/>
              <w:keepLines/>
              <w:suppressAutoHyphens w:val="0"/>
              <w:spacing w:before="40" w:after="90"/>
              <w:ind w:right="113"/>
              <w:jc w:val="center"/>
            </w:pPr>
          </w:p>
        </w:tc>
      </w:tr>
      <w:tr w:rsidR="00E17B52" w:rsidRPr="00A90401" w14:paraId="3D24AAAF" w14:textId="77777777" w:rsidTr="00430156">
        <w:tc>
          <w:tcPr>
            <w:tcW w:w="1114" w:type="dxa"/>
            <w:tcBorders>
              <w:top w:val="nil"/>
            </w:tcBorders>
            <w:shd w:val="clear" w:color="auto" w:fill="auto"/>
          </w:tcPr>
          <w:p w14:paraId="0FDB6BCF" w14:textId="77777777" w:rsidR="00E17B52" w:rsidRPr="00A90401" w:rsidRDefault="00E17B52" w:rsidP="0013375F">
            <w:pPr>
              <w:suppressAutoHyphens w:val="0"/>
              <w:spacing w:before="40" w:after="90"/>
              <w:ind w:right="113"/>
            </w:pPr>
          </w:p>
        </w:tc>
        <w:tc>
          <w:tcPr>
            <w:tcW w:w="6250" w:type="dxa"/>
            <w:tcBorders>
              <w:top w:val="nil"/>
            </w:tcBorders>
            <w:shd w:val="clear" w:color="auto" w:fill="auto"/>
          </w:tcPr>
          <w:p w14:paraId="6FC3AAEE" w14:textId="77777777" w:rsidR="00E17B52" w:rsidRPr="00A90401" w:rsidRDefault="00E17B52" w:rsidP="0013375F">
            <w:pPr>
              <w:suppressAutoHyphens w:val="0"/>
              <w:spacing w:before="40" w:after="90"/>
              <w:ind w:right="113"/>
            </w:pPr>
            <w:proofErr w:type="gramStart"/>
            <w:r w:rsidRPr="00A90401">
              <w:t>A</w:t>
            </w:r>
            <w:proofErr w:type="gramEnd"/>
            <w:r w:rsidRPr="00A90401">
              <w:tab/>
              <w:t>Only the dry cargo vessel</w:t>
            </w:r>
          </w:p>
        </w:tc>
        <w:tc>
          <w:tcPr>
            <w:tcW w:w="1141" w:type="dxa"/>
            <w:tcBorders>
              <w:top w:val="nil"/>
            </w:tcBorders>
            <w:shd w:val="clear" w:color="auto" w:fill="auto"/>
          </w:tcPr>
          <w:p w14:paraId="40815848" w14:textId="77777777" w:rsidR="00E17B52" w:rsidRPr="00A90401" w:rsidRDefault="00E17B52" w:rsidP="0001112B">
            <w:pPr>
              <w:suppressAutoHyphens w:val="0"/>
              <w:spacing w:before="40" w:after="90"/>
              <w:ind w:right="113"/>
              <w:jc w:val="center"/>
            </w:pPr>
          </w:p>
        </w:tc>
      </w:tr>
      <w:tr w:rsidR="00E17B52" w:rsidRPr="00A90401" w14:paraId="40802734" w14:textId="77777777" w:rsidTr="0013375F">
        <w:tc>
          <w:tcPr>
            <w:tcW w:w="1114" w:type="dxa"/>
            <w:shd w:val="clear" w:color="auto" w:fill="auto"/>
          </w:tcPr>
          <w:p w14:paraId="42B4BDF6" w14:textId="77777777" w:rsidR="00E17B52" w:rsidRPr="00A90401" w:rsidRDefault="00E17B52" w:rsidP="0013375F">
            <w:pPr>
              <w:suppressAutoHyphens w:val="0"/>
              <w:spacing w:before="40" w:after="90"/>
              <w:ind w:right="113"/>
            </w:pPr>
          </w:p>
        </w:tc>
        <w:tc>
          <w:tcPr>
            <w:tcW w:w="6250" w:type="dxa"/>
            <w:shd w:val="clear" w:color="auto" w:fill="auto"/>
          </w:tcPr>
          <w:p w14:paraId="2AE85DA9" w14:textId="77777777" w:rsidR="00E17B52" w:rsidRPr="00A90401" w:rsidRDefault="00E17B52" w:rsidP="0013375F">
            <w:pPr>
              <w:suppressAutoHyphens w:val="0"/>
              <w:spacing w:before="40" w:after="90"/>
              <w:ind w:right="113"/>
            </w:pPr>
            <w:r w:rsidRPr="00A90401">
              <w:t>B</w:t>
            </w:r>
            <w:r w:rsidRPr="00A90401">
              <w:tab/>
              <w:t>Both vessels</w:t>
            </w:r>
          </w:p>
        </w:tc>
        <w:tc>
          <w:tcPr>
            <w:tcW w:w="1141" w:type="dxa"/>
            <w:shd w:val="clear" w:color="auto" w:fill="auto"/>
          </w:tcPr>
          <w:p w14:paraId="2F5DE753" w14:textId="77777777" w:rsidR="00E17B52" w:rsidRPr="00A90401" w:rsidRDefault="00E17B52" w:rsidP="0001112B">
            <w:pPr>
              <w:suppressAutoHyphens w:val="0"/>
              <w:spacing w:before="40" w:after="90"/>
              <w:ind w:right="113"/>
              <w:jc w:val="center"/>
            </w:pPr>
          </w:p>
        </w:tc>
      </w:tr>
      <w:tr w:rsidR="00E17B52" w:rsidRPr="00A90401" w14:paraId="0976F82C" w14:textId="77777777" w:rsidTr="0013375F">
        <w:tc>
          <w:tcPr>
            <w:tcW w:w="1114" w:type="dxa"/>
            <w:shd w:val="clear" w:color="auto" w:fill="auto"/>
          </w:tcPr>
          <w:p w14:paraId="0F6CDDBF" w14:textId="77777777" w:rsidR="00E17B52" w:rsidRPr="00A90401" w:rsidRDefault="00E17B52" w:rsidP="0013375F">
            <w:pPr>
              <w:suppressAutoHyphens w:val="0"/>
              <w:spacing w:before="40" w:after="90"/>
              <w:ind w:right="113"/>
            </w:pPr>
          </w:p>
        </w:tc>
        <w:tc>
          <w:tcPr>
            <w:tcW w:w="6250" w:type="dxa"/>
            <w:shd w:val="clear" w:color="auto" w:fill="auto"/>
          </w:tcPr>
          <w:p w14:paraId="5E83926C" w14:textId="77777777" w:rsidR="00E17B52" w:rsidRPr="00A90401" w:rsidRDefault="00E17B52" w:rsidP="0013375F">
            <w:pPr>
              <w:suppressAutoHyphens w:val="0"/>
              <w:spacing w:before="40" w:after="90"/>
              <w:ind w:right="113"/>
            </w:pPr>
            <w:r w:rsidRPr="00A90401">
              <w:t>C</w:t>
            </w:r>
            <w:r w:rsidRPr="00A90401">
              <w:tab/>
              <w:t>Only the pushed barge</w:t>
            </w:r>
          </w:p>
        </w:tc>
        <w:tc>
          <w:tcPr>
            <w:tcW w:w="1141" w:type="dxa"/>
            <w:shd w:val="clear" w:color="auto" w:fill="auto"/>
          </w:tcPr>
          <w:p w14:paraId="78950F40" w14:textId="77777777" w:rsidR="00E17B52" w:rsidRPr="00A90401" w:rsidRDefault="00E17B52" w:rsidP="0001112B">
            <w:pPr>
              <w:suppressAutoHyphens w:val="0"/>
              <w:spacing w:before="40" w:after="90"/>
              <w:ind w:right="113"/>
              <w:jc w:val="center"/>
            </w:pPr>
          </w:p>
        </w:tc>
      </w:tr>
      <w:tr w:rsidR="00E17B52" w:rsidRPr="00A90401" w14:paraId="5A378D91" w14:textId="77777777" w:rsidTr="0013375F">
        <w:tc>
          <w:tcPr>
            <w:tcW w:w="1114" w:type="dxa"/>
            <w:tcBorders>
              <w:bottom w:val="single" w:sz="4" w:space="0" w:color="auto"/>
            </w:tcBorders>
            <w:shd w:val="clear" w:color="auto" w:fill="auto"/>
          </w:tcPr>
          <w:p w14:paraId="341B7572"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1C755881" w14:textId="77777777" w:rsidR="00E17B52" w:rsidRPr="00A90401" w:rsidRDefault="00E17B52" w:rsidP="0013375F">
            <w:pPr>
              <w:suppressAutoHyphens w:val="0"/>
              <w:spacing w:before="40" w:after="90"/>
              <w:ind w:right="113"/>
            </w:pPr>
            <w:r w:rsidRPr="00A90401">
              <w:t>D</w:t>
            </w:r>
            <w:r w:rsidRPr="00A90401">
              <w:tab/>
              <w:t>Neither vessel</w:t>
            </w:r>
          </w:p>
        </w:tc>
        <w:tc>
          <w:tcPr>
            <w:tcW w:w="1141" w:type="dxa"/>
            <w:tcBorders>
              <w:bottom w:val="single" w:sz="4" w:space="0" w:color="auto"/>
            </w:tcBorders>
            <w:shd w:val="clear" w:color="auto" w:fill="auto"/>
          </w:tcPr>
          <w:p w14:paraId="5CD10848" w14:textId="77777777" w:rsidR="00E17B52" w:rsidRPr="00A90401" w:rsidRDefault="00E17B52" w:rsidP="0001112B">
            <w:pPr>
              <w:suppressAutoHyphens w:val="0"/>
              <w:spacing w:before="40" w:after="90"/>
              <w:ind w:right="113"/>
              <w:jc w:val="center"/>
            </w:pPr>
          </w:p>
        </w:tc>
      </w:tr>
      <w:tr w:rsidR="00E17B52" w:rsidRPr="00A90401" w14:paraId="1392DDA2" w14:textId="77777777" w:rsidTr="0013375F">
        <w:tc>
          <w:tcPr>
            <w:tcW w:w="1114" w:type="dxa"/>
            <w:tcBorders>
              <w:top w:val="single" w:sz="4" w:space="0" w:color="auto"/>
              <w:bottom w:val="single" w:sz="4" w:space="0" w:color="auto"/>
            </w:tcBorders>
            <w:shd w:val="clear" w:color="auto" w:fill="auto"/>
          </w:tcPr>
          <w:p w14:paraId="203EE498" w14:textId="77777777" w:rsidR="00E17B52" w:rsidRPr="00A90401" w:rsidRDefault="00E17B52" w:rsidP="0013375F">
            <w:pPr>
              <w:suppressAutoHyphens w:val="0"/>
              <w:spacing w:before="40" w:after="90"/>
              <w:ind w:right="113"/>
            </w:pPr>
            <w:r w:rsidRPr="00A90401">
              <w:t>120 07.0-08</w:t>
            </w:r>
          </w:p>
        </w:tc>
        <w:tc>
          <w:tcPr>
            <w:tcW w:w="6250" w:type="dxa"/>
            <w:tcBorders>
              <w:top w:val="single" w:sz="4" w:space="0" w:color="auto"/>
              <w:bottom w:val="single" w:sz="4" w:space="0" w:color="auto"/>
            </w:tcBorders>
            <w:shd w:val="clear" w:color="auto" w:fill="auto"/>
          </w:tcPr>
          <w:p w14:paraId="27D46ACB" w14:textId="77777777" w:rsidR="00E17B52" w:rsidRPr="00A90401" w:rsidRDefault="00E17B52" w:rsidP="0013375F">
            <w:pPr>
              <w:suppressAutoHyphens w:val="0"/>
              <w:spacing w:before="40" w:after="90"/>
              <w:ind w:right="113"/>
            </w:pPr>
            <w:r w:rsidRPr="00A90401">
              <w:t>5.4.3.2</w:t>
            </w:r>
          </w:p>
        </w:tc>
        <w:tc>
          <w:tcPr>
            <w:tcW w:w="1141" w:type="dxa"/>
            <w:tcBorders>
              <w:top w:val="single" w:sz="4" w:space="0" w:color="auto"/>
              <w:bottom w:val="single" w:sz="4" w:space="0" w:color="auto"/>
            </w:tcBorders>
            <w:shd w:val="clear" w:color="auto" w:fill="auto"/>
          </w:tcPr>
          <w:p w14:paraId="1B11C3D7" w14:textId="77777777" w:rsidR="00E17B52" w:rsidRPr="00A90401" w:rsidRDefault="00E17B52" w:rsidP="0001112B">
            <w:pPr>
              <w:suppressAutoHyphens w:val="0"/>
              <w:spacing w:before="40" w:after="90"/>
              <w:ind w:right="113"/>
              <w:jc w:val="center"/>
            </w:pPr>
            <w:r w:rsidRPr="00A90401">
              <w:t>A</w:t>
            </w:r>
          </w:p>
        </w:tc>
      </w:tr>
      <w:tr w:rsidR="00E17B52" w:rsidRPr="00A90401" w14:paraId="155ED18D" w14:textId="77777777" w:rsidTr="0013375F">
        <w:tc>
          <w:tcPr>
            <w:tcW w:w="1114" w:type="dxa"/>
            <w:tcBorders>
              <w:top w:val="single" w:sz="4" w:space="0" w:color="auto"/>
            </w:tcBorders>
            <w:shd w:val="clear" w:color="auto" w:fill="auto"/>
          </w:tcPr>
          <w:p w14:paraId="044D511E" w14:textId="77777777" w:rsidR="00E17B52" w:rsidRPr="00A90401" w:rsidRDefault="00E17B52" w:rsidP="0013375F">
            <w:pPr>
              <w:suppressAutoHyphens w:val="0"/>
              <w:spacing w:before="40" w:after="90"/>
              <w:ind w:right="113"/>
            </w:pPr>
          </w:p>
        </w:tc>
        <w:tc>
          <w:tcPr>
            <w:tcW w:w="6250" w:type="dxa"/>
            <w:tcBorders>
              <w:top w:val="single" w:sz="4" w:space="0" w:color="auto"/>
            </w:tcBorders>
            <w:shd w:val="clear" w:color="auto" w:fill="auto"/>
          </w:tcPr>
          <w:p w14:paraId="252DA765" w14:textId="77777777" w:rsidR="00E17B52" w:rsidRPr="00A90401" w:rsidRDefault="00E17B52" w:rsidP="0013375F">
            <w:pPr>
              <w:suppressAutoHyphens w:val="0"/>
              <w:spacing w:before="40" w:after="90"/>
              <w:ind w:right="113"/>
            </w:pPr>
            <w:r w:rsidRPr="00A90401">
              <w:t>A container ship with a crew speaking Dutch is transporting dangerous goods from the Netherlands to Bulgaria. In which language(s) should the instructions in writing to be provided by the carrier be drafted?</w:t>
            </w:r>
          </w:p>
        </w:tc>
        <w:tc>
          <w:tcPr>
            <w:tcW w:w="1141" w:type="dxa"/>
            <w:tcBorders>
              <w:top w:val="single" w:sz="4" w:space="0" w:color="auto"/>
            </w:tcBorders>
            <w:shd w:val="clear" w:color="auto" w:fill="auto"/>
          </w:tcPr>
          <w:p w14:paraId="637B89B5" w14:textId="77777777" w:rsidR="00E17B52" w:rsidRPr="00A90401" w:rsidRDefault="00E17B52" w:rsidP="0001112B">
            <w:pPr>
              <w:suppressAutoHyphens w:val="0"/>
              <w:spacing w:before="40" w:after="90"/>
              <w:ind w:right="113"/>
              <w:jc w:val="center"/>
            </w:pPr>
          </w:p>
        </w:tc>
      </w:tr>
      <w:tr w:rsidR="00E17B52" w:rsidRPr="00A90401" w14:paraId="1D57A8E4" w14:textId="77777777" w:rsidTr="0013375F">
        <w:tc>
          <w:tcPr>
            <w:tcW w:w="1114" w:type="dxa"/>
            <w:shd w:val="clear" w:color="auto" w:fill="auto"/>
          </w:tcPr>
          <w:p w14:paraId="7199DE2B" w14:textId="77777777" w:rsidR="00E17B52" w:rsidRPr="00A90401" w:rsidRDefault="00E17B52" w:rsidP="0013375F">
            <w:pPr>
              <w:suppressAutoHyphens w:val="0"/>
              <w:spacing w:before="40" w:after="90"/>
              <w:ind w:right="113"/>
            </w:pPr>
          </w:p>
        </w:tc>
        <w:tc>
          <w:tcPr>
            <w:tcW w:w="6250" w:type="dxa"/>
            <w:shd w:val="clear" w:color="auto" w:fill="auto"/>
          </w:tcPr>
          <w:p w14:paraId="36ED108E" w14:textId="77777777" w:rsidR="00E17B52" w:rsidRPr="00A90401" w:rsidRDefault="00E17B52" w:rsidP="0013375F">
            <w:pPr>
              <w:suppressAutoHyphens w:val="0"/>
              <w:spacing w:before="40" w:after="90"/>
              <w:ind w:right="113"/>
            </w:pPr>
            <w:r w:rsidRPr="00A90401">
              <w:t>A</w:t>
            </w:r>
            <w:r w:rsidRPr="00A90401">
              <w:tab/>
              <w:t>In Dutch</w:t>
            </w:r>
          </w:p>
        </w:tc>
        <w:tc>
          <w:tcPr>
            <w:tcW w:w="1141" w:type="dxa"/>
            <w:shd w:val="clear" w:color="auto" w:fill="auto"/>
          </w:tcPr>
          <w:p w14:paraId="3FA0F805" w14:textId="77777777" w:rsidR="00E17B52" w:rsidRPr="00A90401" w:rsidRDefault="00E17B52" w:rsidP="0001112B">
            <w:pPr>
              <w:suppressAutoHyphens w:val="0"/>
              <w:spacing w:before="40" w:after="90"/>
              <w:ind w:right="113"/>
              <w:jc w:val="center"/>
            </w:pPr>
          </w:p>
        </w:tc>
      </w:tr>
      <w:tr w:rsidR="00E17B52" w:rsidRPr="00A90401" w14:paraId="1EE482AF" w14:textId="77777777" w:rsidTr="0013375F">
        <w:tc>
          <w:tcPr>
            <w:tcW w:w="1114" w:type="dxa"/>
            <w:shd w:val="clear" w:color="auto" w:fill="auto"/>
          </w:tcPr>
          <w:p w14:paraId="46F6FAD6" w14:textId="77777777" w:rsidR="00E17B52" w:rsidRPr="00A90401" w:rsidRDefault="00E17B52" w:rsidP="0013375F">
            <w:pPr>
              <w:suppressAutoHyphens w:val="0"/>
              <w:spacing w:before="40" w:after="90"/>
              <w:ind w:right="113"/>
            </w:pPr>
          </w:p>
        </w:tc>
        <w:tc>
          <w:tcPr>
            <w:tcW w:w="6250" w:type="dxa"/>
            <w:shd w:val="clear" w:color="auto" w:fill="auto"/>
          </w:tcPr>
          <w:p w14:paraId="0C01AC93" w14:textId="77777777" w:rsidR="00E17B52" w:rsidRPr="00A90401" w:rsidRDefault="00E17B52" w:rsidP="0013375F">
            <w:pPr>
              <w:suppressAutoHyphens w:val="0"/>
              <w:spacing w:before="40" w:after="90"/>
              <w:ind w:right="113"/>
            </w:pPr>
            <w:r w:rsidRPr="00A90401">
              <w:t>B</w:t>
            </w:r>
            <w:r w:rsidRPr="00A90401">
              <w:tab/>
              <w:t xml:space="preserve">In English, </w:t>
            </w:r>
            <w:proofErr w:type="gramStart"/>
            <w:r w:rsidRPr="00A90401">
              <w:t>German</w:t>
            </w:r>
            <w:proofErr w:type="gramEnd"/>
            <w:r w:rsidRPr="00A90401">
              <w:t xml:space="preserve"> and French</w:t>
            </w:r>
          </w:p>
        </w:tc>
        <w:tc>
          <w:tcPr>
            <w:tcW w:w="1141" w:type="dxa"/>
            <w:shd w:val="clear" w:color="auto" w:fill="auto"/>
          </w:tcPr>
          <w:p w14:paraId="37464C29" w14:textId="77777777" w:rsidR="00E17B52" w:rsidRPr="00A90401" w:rsidRDefault="00E17B52" w:rsidP="0001112B">
            <w:pPr>
              <w:suppressAutoHyphens w:val="0"/>
              <w:spacing w:before="40" w:after="90"/>
              <w:ind w:right="113"/>
              <w:jc w:val="center"/>
            </w:pPr>
          </w:p>
        </w:tc>
      </w:tr>
      <w:tr w:rsidR="00E17B52" w:rsidRPr="00A90401" w14:paraId="590A38BC" w14:textId="77777777" w:rsidTr="0013375F">
        <w:tc>
          <w:tcPr>
            <w:tcW w:w="1114" w:type="dxa"/>
            <w:shd w:val="clear" w:color="auto" w:fill="auto"/>
          </w:tcPr>
          <w:p w14:paraId="3F76397C" w14:textId="77777777" w:rsidR="00E17B52" w:rsidRPr="00A90401" w:rsidRDefault="00E17B52" w:rsidP="0013375F">
            <w:pPr>
              <w:suppressAutoHyphens w:val="0"/>
              <w:spacing w:before="40" w:after="90"/>
              <w:ind w:right="113"/>
            </w:pPr>
          </w:p>
        </w:tc>
        <w:tc>
          <w:tcPr>
            <w:tcW w:w="6250" w:type="dxa"/>
            <w:shd w:val="clear" w:color="auto" w:fill="auto"/>
          </w:tcPr>
          <w:p w14:paraId="35880F95" w14:textId="77777777" w:rsidR="00E17B52" w:rsidRPr="00A90401" w:rsidRDefault="00E17B52" w:rsidP="0013375F">
            <w:pPr>
              <w:suppressAutoHyphens w:val="0"/>
              <w:spacing w:before="40" w:after="90"/>
              <w:ind w:right="113"/>
            </w:pPr>
            <w:r w:rsidRPr="00A90401">
              <w:t>C</w:t>
            </w:r>
            <w:r w:rsidRPr="00A90401">
              <w:tab/>
              <w:t>In Dutch and German</w:t>
            </w:r>
          </w:p>
        </w:tc>
        <w:tc>
          <w:tcPr>
            <w:tcW w:w="1141" w:type="dxa"/>
            <w:shd w:val="clear" w:color="auto" w:fill="auto"/>
          </w:tcPr>
          <w:p w14:paraId="3FCA902F" w14:textId="77777777" w:rsidR="00E17B52" w:rsidRPr="00A90401" w:rsidRDefault="00E17B52" w:rsidP="0001112B">
            <w:pPr>
              <w:suppressAutoHyphens w:val="0"/>
              <w:spacing w:before="40" w:after="90"/>
              <w:ind w:right="113"/>
              <w:jc w:val="center"/>
            </w:pPr>
          </w:p>
        </w:tc>
      </w:tr>
      <w:tr w:rsidR="00E17B52" w:rsidRPr="00A90401" w14:paraId="413E8F8E" w14:textId="77777777" w:rsidTr="0013375F">
        <w:tc>
          <w:tcPr>
            <w:tcW w:w="1114" w:type="dxa"/>
            <w:tcBorders>
              <w:bottom w:val="single" w:sz="4" w:space="0" w:color="auto"/>
            </w:tcBorders>
            <w:shd w:val="clear" w:color="auto" w:fill="auto"/>
          </w:tcPr>
          <w:p w14:paraId="782F6015"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4C85F306" w14:textId="77777777" w:rsidR="00E17B52" w:rsidRPr="00A90401" w:rsidRDefault="00E17B52" w:rsidP="0013375F">
            <w:pPr>
              <w:suppressAutoHyphens w:val="0"/>
              <w:spacing w:before="40" w:after="90"/>
              <w:ind w:right="113"/>
            </w:pPr>
            <w:r w:rsidRPr="00A90401">
              <w:t>D</w:t>
            </w:r>
            <w:r w:rsidRPr="00A90401">
              <w:tab/>
              <w:t>In Dutch or German</w:t>
            </w:r>
          </w:p>
        </w:tc>
        <w:tc>
          <w:tcPr>
            <w:tcW w:w="1141" w:type="dxa"/>
            <w:tcBorders>
              <w:bottom w:val="single" w:sz="4" w:space="0" w:color="auto"/>
            </w:tcBorders>
            <w:shd w:val="clear" w:color="auto" w:fill="auto"/>
          </w:tcPr>
          <w:p w14:paraId="49C90E83" w14:textId="77777777" w:rsidR="00E17B52" w:rsidRPr="00A90401" w:rsidRDefault="00E17B52" w:rsidP="0001112B">
            <w:pPr>
              <w:suppressAutoHyphens w:val="0"/>
              <w:spacing w:before="40" w:after="90"/>
              <w:ind w:right="113"/>
              <w:jc w:val="center"/>
            </w:pPr>
          </w:p>
        </w:tc>
      </w:tr>
      <w:tr w:rsidR="00E17B52" w:rsidRPr="00A90401" w14:paraId="1FF74348" w14:textId="77777777" w:rsidTr="0013375F">
        <w:tc>
          <w:tcPr>
            <w:tcW w:w="1114" w:type="dxa"/>
            <w:tcBorders>
              <w:top w:val="single" w:sz="4" w:space="0" w:color="auto"/>
              <w:bottom w:val="single" w:sz="4" w:space="0" w:color="auto"/>
            </w:tcBorders>
            <w:shd w:val="clear" w:color="auto" w:fill="auto"/>
          </w:tcPr>
          <w:p w14:paraId="18161DDE" w14:textId="77777777" w:rsidR="00E17B52" w:rsidRPr="00A90401" w:rsidRDefault="00E17B52" w:rsidP="0013375F">
            <w:pPr>
              <w:keepNext/>
              <w:keepLines/>
              <w:suppressAutoHyphens w:val="0"/>
              <w:spacing w:before="40" w:after="90"/>
              <w:ind w:right="113"/>
            </w:pPr>
            <w:r w:rsidRPr="00A90401">
              <w:t>120 07.0-09</w:t>
            </w:r>
          </w:p>
        </w:tc>
        <w:tc>
          <w:tcPr>
            <w:tcW w:w="6250" w:type="dxa"/>
            <w:tcBorders>
              <w:top w:val="single" w:sz="4" w:space="0" w:color="auto"/>
              <w:bottom w:val="single" w:sz="4" w:space="0" w:color="auto"/>
            </w:tcBorders>
            <w:shd w:val="clear" w:color="auto" w:fill="auto"/>
          </w:tcPr>
          <w:p w14:paraId="23849AFA" w14:textId="77777777" w:rsidR="00E17B52" w:rsidRPr="00A90401" w:rsidRDefault="00E17B52"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13A2DAE" w14:textId="77777777" w:rsidR="00E17B52" w:rsidRPr="00A90401" w:rsidRDefault="00E17B52" w:rsidP="0001112B">
            <w:pPr>
              <w:keepNext/>
              <w:keepLines/>
              <w:suppressAutoHyphens w:val="0"/>
              <w:spacing w:before="40" w:after="90"/>
              <w:ind w:right="113"/>
              <w:jc w:val="center"/>
            </w:pPr>
            <w:r w:rsidRPr="00A90401">
              <w:t>B</w:t>
            </w:r>
          </w:p>
        </w:tc>
      </w:tr>
      <w:tr w:rsidR="00E17B52" w:rsidRPr="00A90401" w14:paraId="414499A9" w14:textId="77777777" w:rsidTr="0013375F">
        <w:tc>
          <w:tcPr>
            <w:tcW w:w="1114" w:type="dxa"/>
            <w:tcBorders>
              <w:top w:val="single" w:sz="4" w:space="0" w:color="auto"/>
            </w:tcBorders>
            <w:shd w:val="clear" w:color="auto" w:fill="auto"/>
          </w:tcPr>
          <w:p w14:paraId="6BDCD72D" w14:textId="77777777" w:rsidR="00E17B52" w:rsidRPr="00A90401" w:rsidRDefault="00E17B52" w:rsidP="0013375F">
            <w:pPr>
              <w:keepNext/>
              <w:keepLines/>
              <w:suppressAutoHyphens w:val="0"/>
              <w:spacing w:before="40" w:after="90"/>
              <w:ind w:right="113"/>
            </w:pPr>
          </w:p>
        </w:tc>
        <w:tc>
          <w:tcPr>
            <w:tcW w:w="6250" w:type="dxa"/>
            <w:tcBorders>
              <w:top w:val="single" w:sz="4" w:space="0" w:color="auto"/>
            </w:tcBorders>
            <w:shd w:val="clear" w:color="auto" w:fill="auto"/>
          </w:tcPr>
          <w:p w14:paraId="1237D821" w14:textId="77777777" w:rsidR="00E17B52" w:rsidRPr="00A90401" w:rsidRDefault="00E17B52" w:rsidP="0013375F">
            <w:pPr>
              <w:keepNext/>
              <w:keepLines/>
              <w:suppressAutoHyphens w:val="0"/>
              <w:spacing w:before="40" w:after="90"/>
              <w:ind w:right="113"/>
            </w:pPr>
            <w:r w:rsidRPr="00A90401">
              <w:t xml:space="preserve">Permission in writing is required in order to load explosive substances for which marking with three blue </w:t>
            </w:r>
            <w:proofErr w:type="gramStart"/>
            <w:r w:rsidRPr="00A90401">
              <w:t>cones</w:t>
            </w:r>
            <w:proofErr w:type="gramEnd"/>
            <w:r w:rsidRPr="00A90401">
              <w:t xml:space="preserve">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036B2A5B" w14:textId="77777777" w:rsidR="00E17B52" w:rsidRPr="00A90401" w:rsidRDefault="00E17B52" w:rsidP="0001112B">
            <w:pPr>
              <w:keepNext/>
              <w:keepLines/>
              <w:suppressAutoHyphens w:val="0"/>
              <w:spacing w:before="40" w:after="90"/>
              <w:ind w:right="113"/>
              <w:jc w:val="center"/>
            </w:pPr>
          </w:p>
        </w:tc>
      </w:tr>
      <w:tr w:rsidR="00E17B52" w:rsidRPr="00A90401" w14:paraId="13C09415" w14:textId="77777777" w:rsidTr="0013375F">
        <w:tc>
          <w:tcPr>
            <w:tcW w:w="1114" w:type="dxa"/>
            <w:shd w:val="clear" w:color="auto" w:fill="auto"/>
          </w:tcPr>
          <w:p w14:paraId="7FC7AF7F" w14:textId="77777777" w:rsidR="00E17B52" w:rsidRPr="00A90401" w:rsidRDefault="00E17B52" w:rsidP="0013375F">
            <w:pPr>
              <w:keepNext/>
              <w:keepLines/>
              <w:suppressAutoHyphens w:val="0"/>
              <w:spacing w:before="40" w:after="90"/>
              <w:ind w:right="113"/>
            </w:pPr>
          </w:p>
        </w:tc>
        <w:tc>
          <w:tcPr>
            <w:tcW w:w="6250" w:type="dxa"/>
            <w:shd w:val="clear" w:color="auto" w:fill="auto"/>
          </w:tcPr>
          <w:p w14:paraId="2AA4A9CD" w14:textId="77777777" w:rsidR="00E17B52" w:rsidRPr="00A90401" w:rsidRDefault="00E17B52" w:rsidP="0013375F">
            <w:pPr>
              <w:keepNext/>
              <w:keepLines/>
              <w:suppressAutoHyphens w:val="0"/>
              <w:spacing w:before="40" w:after="90"/>
              <w:ind w:right="113"/>
            </w:pPr>
            <w:r w:rsidRPr="00A90401">
              <w:t>A</w:t>
            </w:r>
            <w:r w:rsidRPr="00A90401">
              <w:tab/>
              <w:t>The local fire brigade</w:t>
            </w:r>
          </w:p>
        </w:tc>
        <w:tc>
          <w:tcPr>
            <w:tcW w:w="1141" w:type="dxa"/>
            <w:shd w:val="clear" w:color="auto" w:fill="auto"/>
          </w:tcPr>
          <w:p w14:paraId="0A12F152" w14:textId="77777777" w:rsidR="00E17B52" w:rsidRPr="00A90401" w:rsidRDefault="00E17B52" w:rsidP="0001112B">
            <w:pPr>
              <w:keepNext/>
              <w:keepLines/>
              <w:suppressAutoHyphens w:val="0"/>
              <w:spacing w:before="40" w:after="90"/>
              <w:ind w:right="113"/>
              <w:jc w:val="center"/>
            </w:pPr>
          </w:p>
        </w:tc>
      </w:tr>
      <w:tr w:rsidR="00E17B52" w:rsidRPr="00A90401" w14:paraId="66F4C18D" w14:textId="77777777" w:rsidTr="0013375F">
        <w:tc>
          <w:tcPr>
            <w:tcW w:w="1114" w:type="dxa"/>
            <w:shd w:val="clear" w:color="auto" w:fill="auto"/>
          </w:tcPr>
          <w:p w14:paraId="5DFDB36F" w14:textId="77777777" w:rsidR="00E17B52" w:rsidRPr="00A90401" w:rsidRDefault="00E17B52" w:rsidP="0013375F">
            <w:pPr>
              <w:suppressAutoHyphens w:val="0"/>
              <w:spacing w:before="40" w:after="90"/>
              <w:ind w:right="113"/>
            </w:pPr>
          </w:p>
        </w:tc>
        <w:tc>
          <w:tcPr>
            <w:tcW w:w="6250" w:type="dxa"/>
            <w:shd w:val="clear" w:color="auto" w:fill="auto"/>
          </w:tcPr>
          <w:p w14:paraId="68D97FF0" w14:textId="77777777" w:rsidR="00E17B52" w:rsidRPr="00A90401" w:rsidRDefault="00E17B52" w:rsidP="0013375F">
            <w:pPr>
              <w:suppressAutoHyphens w:val="0"/>
              <w:spacing w:before="40" w:after="90"/>
              <w:ind w:right="113"/>
            </w:pPr>
            <w:r w:rsidRPr="00A90401">
              <w:t>B</w:t>
            </w:r>
            <w:r w:rsidRPr="00A90401">
              <w:tab/>
              <w:t>The competent authority</w:t>
            </w:r>
          </w:p>
        </w:tc>
        <w:tc>
          <w:tcPr>
            <w:tcW w:w="1141" w:type="dxa"/>
            <w:shd w:val="clear" w:color="auto" w:fill="auto"/>
          </w:tcPr>
          <w:p w14:paraId="7B0E197D" w14:textId="77777777" w:rsidR="00E17B52" w:rsidRPr="00A90401" w:rsidRDefault="00E17B52" w:rsidP="0001112B">
            <w:pPr>
              <w:suppressAutoHyphens w:val="0"/>
              <w:spacing w:before="40" w:after="90"/>
              <w:ind w:right="113"/>
              <w:jc w:val="center"/>
            </w:pPr>
          </w:p>
        </w:tc>
      </w:tr>
      <w:tr w:rsidR="00E17B52" w:rsidRPr="00A90401" w14:paraId="1A91511D" w14:textId="77777777" w:rsidTr="0013375F">
        <w:tc>
          <w:tcPr>
            <w:tcW w:w="1114" w:type="dxa"/>
            <w:shd w:val="clear" w:color="auto" w:fill="auto"/>
          </w:tcPr>
          <w:p w14:paraId="56B222DA" w14:textId="77777777" w:rsidR="00E17B52" w:rsidRPr="00A90401" w:rsidRDefault="00E17B52" w:rsidP="0013375F">
            <w:pPr>
              <w:suppressAutoHyphens w:val="0"/>
              <w:spacing w:before="40" w:after="90"/>
              <w:ind w:right="113"/>
            </w:pPr>
          </w:p>
        </w:tc>
        <w:tc>
          <w:tcPr>
            <w:tcW w:w="6250" w:type="dxa"/>
            <w:shd w:val="clear" w:color="auto" w:fill="auto"/>
          </w:tcPr>
          <w:p w14:paraId="0AEFDCDD" w14:textId="77777777" w:rsidR="00E17B52" w:rsidRPr="00A90401" w:rsidRDefault="00E17B52" w:rsidP="0013375F">
            <w:pPr>
              <w:suppressAutoHyphens w:val="0"/>
              <w:spacing w:before="40" w:after="90"/>
              <w:ind w:right="113"/>
            </w:pPr>
            <w:r w:rsidRPr="00A90401">
              <w:t>C</w:t>
            </w:r>
            <w:r w:rsidRPr="00A90401">
              <w:tab/>
              <w:t xml:space="preserve">The shipping police </w:t>
            </w:r>
          </w:p>
        </w:tc>
        <w:tc>
          <w:tcPr>
            <w:tcW w:w="1141" w:type="dxa"/>
            <w:shd w:val="clear" w:color="auto" w:fill="auto"/>
          </w:tcPr>
          <w:p w14:paraId="2EF8D1B1" w14:textId="77777777" w:rsidR="00E17B52" w:rsidRPr="00A90401" w:rsidRDefault="00E17B52" w:rsidP="0001112B">
            <w:pPr>
              <w:suppressAutoHyphens w:val="0"/>
              <w:spacing w:before="40" w:after="90"/>
              <w:ind w:right="113"/>
              <w:jc w:val="center"/>
            </w:pPr>
          </w:p>
        </w:tc>
      </w:tr>
      <w:tr w:rsidR="00E17B52" w:rsidRPr="00A90401" w14:paraId="3CCA5BA5" w14:textId="77777777" w:rsidTr="0013375F">
        <w:tc>
          <w:tcPr>
            <w:tcW w:w="1114" w:type="dxa"/>
            <w:tcBorders>
              <w:bottom w:val="single" w:sz="4" w:space="0" w:color="auto"/>
            </w:tcBorders>
            <w:shd w:val="clear" w:color="auto" w:fill="auto"/>
          </w:tcPr>
          <w:p w14:paraId="53E188E5"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0E4D9E59" w14:textId="77777777" w:rsidR="00E17B52" w:rsidRPr="00A90401" w:rsidRDefault="00E17B52" w:rsidP="0013375F">
            <w:pPr>
              <w:suppressAutoHyphens w:val="0"/>
              <w:spacing w:before="40" w:after="90"/>
              <w:ind w:right="113"/>
            </w:pPr>
            <w:r w:rsidRPr="00A90401">
              <w:t>D</w:t>
            </w:r>
            <w:r w:rsidRPr="00A90401">
              <w:tab/>
              <w:t>The classification society</w:t>
            </w:r>
          </w:p>
        </w:tc>
        <w:tc>
          <w:tcPr>
            <w:tcW w:w="1141" w:type="dxa"/>
            <w:tcBorders>
              <w:bottom w:val="single" w:sz="4" w:space="0" w:color="auto"/>
            </w:tcBorders>
            <w:shd w:val="clear" w:color="auto" w:fill="auto"/>
          </w:tcPr>
          <w:p w14:paraId="52C0780D" w14:textId="77777777" w:rsidR="00E17B52" w:rsidRPr="00A90401" w:rsidRDefault="00E17B52" w:rsidP="0001112B">
            <w:pPr>
              <w:suppressAutoHyphens w:val="0"/>
              <w:spacing w:before="40" w:after="90"/>
              <w:ind w:right="113"/>
              <w:jc w:val="center"/>
            </w:pPr>
          </w:p>
        </w:tc>
      </w:tr>
      <w:tr w:rsidR="00E17B52" w:rsidRPr="00A90401" w14:paraId="75423B59" w14:textId="77777777" w:rsidTr="0013375F">
        <w:tc>
          <w:tcPr>
            <w:tcW w:w="1114" w:type="dxa"/>
            <w:tcBorders>
              <w:top w:val="single" w:sz="4" w:space="0" w:color="auto"/>
              <w:bottom w:val="single" w:sz="4" w:space="0" w:color="auto"/>
            </w:tcBorders>
            <w:shd w:val="clear" w:color="auto" w:fill="auto"/>
          </w:tcPr>
          <w:p w14:paraId="3A2AA960" w14:textId="77777777" w:rsidR="00E17B52" w:rsidRPr="00A90401" w:rsidRDefault="00E17B52" w:rsidP="0013375F">
            <w:pPr>
              <w:keepNext/>
              <w:keepLines/>
              <w:suppressAutoHyphens w:val="0"/>
              <w:spacing w:before="40" w:after="90"/>
              <w:ind w:right="113"/>
            </w:pPr>
            <w:r w:rsidRPr="00A90401">
              <w:t>120 07.0-10</w:t>
            </w:r>
          </w:p>
        </w:tc>
        <w:tc>
          <w:tcPr>
            <w:tcW w:w="6250" w:type="dxa"/>
            <w:tcBorders>
              <w:top w:val="single" w:sz="4" w:space="0" w:color="auto"/>
              <w:bottom w:val="single" w:sz="4" w:space="0" w:color="auto"/>
            </w:tcBorders>
            <w:shd w:val="clear" w:color="auto" w:fill="auto"/>
          </w:tcPr>
          <w:p w14:paraId="11B098F3" w14:textId="77777777" w:rsidR="00E17B52" w:rsidRPr="00A90401" w:rsidRDefault="00E17B52"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EE86A49" w14:textId="77777777" w:rsidR="00E17B52" w:rsidRPr="00A90401" w:rsidRDefault="00E17B52" w:rsidP="0001112B">
            <w:pPr>
              <w:keepNext/>
              <w:keepLines/>
              <w:suppressAutoHyphens w:val="0"/>
              <w:spacing w:before="40" w:after="90"/>
              <w:ind w:right="113"/>
              <w:jc w:val="center"/>
            </w:pPr>
            <w:r w:rsidRPr="00A90401">
              <w:t>A</w:t>
            </w:r>
          </w:p>
        </w:tc>
      </w:tr>
      <w:tr w:rsidR="00E17B52" w:rsidRPr="00A90401" w14:paraId="6F551AEF" w14:textId="77777777" w:rsidTr="0013375F">
        <w:tc>
          <w:tcPr>
            <w:tcW w:w="1114" w:type="dxa"/>
            <w:tcBorders>
              <w:top w:val="single" w:sz="4" w:space="0" w:color="auto"/>
              <w:bottom w:val="nil"/>
            </w:tcBorders>
            <w:shd w:val="clear" w:color="auto" w:fill="auto"/>
          </w:tcPr>
          <w:p w14:paraId="08EBB474" w14:textId="77777777" w:rsidR="00E17B52" w:rsidRPr="00A90401" w:rsidRDefault="00E17B52" w:rsidP="0013375F">
            <w:pPr>
              <w:keepNext/>
              <w:keepLines/>
              <w:suppressAutoHyphens w:val="0"/>
              <w:spacing w:before="40" w:after="90"/>
              <w:ind w:right="113"/>
            </w:pPr>
          </w:p>
        </w:tc>
        <w:tc>
          <w:tcPr>
            <w:tcW w:w="6250" w:type="dxa"/>
            <w:tcBorders>
              <w:top w:val="single" w:sz="4" w:space="0" w:color="auto"/>
              <w:bottom w:val="nil"/>
            </w:tcBorders>
            <w:shd w:val="clear" w:color="auto" w:fill="auto"/>
          </w:tcPr>
          <w:p w14:paraId="55768800" w14:textId="77777777" w:rsidR="00E17B52" w:rsidRPr="00A90401" w:rsidRDefault="00E17B52" w:rsidP="0013375F">
            <w:pPr>
              <w:keepNext/>
              <w:keepLines/>
              <w:suppressAutoHyphens w:val="0"/>
              <w:spacing w:before="40" w:after="90"/>
              <w:ind w:right="113"/>
            </w:pPr>
            <w:r w:rsidRPr="00A90401">
              <w:t xml:space="preserve">You are transporting explosive substances for which marking with three blue </w:t>
            </w:r>
            <w:proofErr w:type="gramStart"/>
            <w:r w:rsidRPr="00A90401">
              <w:t>cones</w:t>
            </w:r>
            <w:proofErr w:type="gramEnd"/>
            <w:r w:rsidRPr="00A90401">
              <w:t xml:space="preserve"> or three blue lights is prescribed in</w:t>
            </w:r>
            <w:r>
              <w:t xml:space="preserve"> Section 3.2.1,</w:t>
            </w:r>
            <w:r w:rsidRPr="00A90401">
              <w:t xml:space="preserve"> Table</w:t>
            </w:r>
            <w:r>
              <w:t xml:space="preserve"> </w:t>
            </w:r>
            <w:r w:rsidRPr="00A90401">
              <w:t xml:space="preserve">A. Permission in writing is required for unloading. </w:t>
            </w:r>
            <w:r>
              <w:t>Who issues the authorization</w:t>
            </w:r>
            <w:r w:rsidRPr="00A90401">
              <w:t>?</w:t>
            </w:r>
          </w:p>
        </w:tc>
        <w:tc>
          <w:tcPr>
            <w:tcW w:w="1141" w:type="dxa"/>
            <w:tcBorders>
              <w:top w:val="single" w:sz="4" w:space="0" w:color="auto"/>
              <w:bottom w:val="nil"/>
            </w:tcBorders>
            <w:shd w:val="clear" w:color="auto" w:fill="auto"/>
          </w:tcPr>
          <w:p w14:paraId="3F4C5B3D" w14:textId="77777777" w:rsidR="00E17B52" w:rsidRPr="00A90401" w:rsidRDefault="00E17B52" w:rsidP="0001112B">
            <w:pPr>
              <w:keepNext/>
              <w:keepLines/>
              <w:suppressAutoHyphens w:val="0"/>
              <w:spacing w:before="40" w:after="90"/>
              <w:ind w:right="113"/>
              <w:jc w:val="center"/>
            </w:pPr>
          </w:p>
        </w:tc>
      </w:tr>
      <w:tr w:rsidR="00E17B52" w:rsidRPr="00A90401" w14:paraId="2DDB6655" w14:textId="77777777" w:rsidTr="0013375F">
        <w:tc>
          <w:tcPr>
            <w:tcW w:w="1114" w:type="dxa"/>
            <w:tcBorders>
              <w:top w:val="nil"/>
              <w:bottom w:val="nil"/>
            </w:tcBorders>
            <w:shd w:val="clear" w:color="auto" w:fill="auto"/>
          </w:tcPr>
          <w:p w14:paraId="2EF7329E"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5C5DB189" w14:textId="77777777" w:rsidR="00E17B52" w:rsidRPr="00A90401" w:rsidRDefault="00E17B52" w:rsidP="0013375F">
            <w:pPr>
              <w:keepNext/>
              <w:keepLines/>
              <w:suppressAutoHyphens w:val="0"/>
              <w:spacing w:before="40" w:after="90"/>
              <w:ind w:right="113"/>
            </w:pPr>
            <w:r w:rsidRPr="00A90401">
              <w:t>A</w:t>
            </w:r>
            <w:r w:rsidRPr="00A90401">
              <w:tab/>
              <w:t>The competent authority</w:t>
            </w:r>
          </w:p>
        </w:tc>
        <w:tc>
          <w:tcPr>
            <w:tcW w:w="1141" w:type="dxa"/>
            <w:tcBorders>
              <w:top w:val="nil"/>
              <w:bottom w:val="nil"/>
            </w:tcBorders>
            <w:shd w:val="clear" w:color="auto" w:fill="auto"/>
          </w:tcPr>
          <w:p w14:paraId="1170C251" w14:textId="77777777" w:rsidR="00E17B52" w:rsidRPr="00A90401" w:rsidRDefault="00E17B52" w:rsidP="0001112B">
            <w:pPr>
              <w:keepNext/>
              <w:keepLines/>
              <w:suppressAutoHyphens w:val="0"/>
              <w:spacing w:before="40" w:after="90"/>
              <w:ind w:right="113"/>
              <w:jc w:val="center"/>
            </w:pPr>
          </w:p>
        </w:tc>
      </w:tr>
      <w:tr w:rsidR="00E17B52" w:rsidRPr="00A90401" w14:paraId="6DFEE7D1" w14:textId="77777777" w:rsidTr="0013375F">
        <w:tc>
          <w:tcPr>
            <w:tcW w:w="1114" w:type="dxa"/>
            <w:tcBorders>
              <w:top w:val="nil"/>
              <w:bottom w:val="nil"/>
            </w:tcBorders>
            <w:shd w:val="clear" w:color="auto" w:fill="auto"/>
          </w:tcPr>
          <w:p w14:paraId="54F19A9A"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53C4E9F9" w14:textId="77777777" w:rsidR="00E17B52" w:rsidRPr="00A90401" w:rsidRDefault="00E17B52" w:rsidP="0013375F">
            <w:pPr>
              <w:keepNext/>
              <w:keepLines/>
              <w:suppressAutoHyphens w:val="0"/>
              <w:spacing w:before="40" w:after="90"/>
              <w:ind w:right="113"/>
            </w:pPr>
            <w:r w:rsidRPr="00A90401">
              <w:t>B</w:t>
            </w:r>
            <w:r w:rsidRPr="00A90401">
              <w:tab/>
              <w:t xml:space="preserve">The </w:t>
            </w:r>
            <w:r>
              <w:t>handling facility</w:t>
            </w:r>
          </w:p>
        </w:tc>
        <w:tc>
          <w:tcPr>
            <w:tcW w:w="1141" w:type="dxa"/>
            <w:tcBorders>
              <w:top w:val="nil"/>
              <w:bottom w:val="nil"/>
            </w:tcBorders>
            <w:shd w:val="clear" w:color="auto" w:fill="auto"/>
          </w:tcPr>
          <w:p w14:paraId="4450E21A" w14:textId="77777777" w:rsidR="00E17B52" w:rsidRPr="00A90401" w:rsidRDefault="00E17B52" w:rsidP="0001112B">
            <w:pPr>
              <w:keepNext/>
              <w:keepLines/>
              <w:suppressAutoHyphens w:val="0"/>
              <w:spacing w:before="40" w:after="90"/>
              <w:ind w:right="113"/>
              <w:jc w:val="center"/>
            </w:pPr>
          </w:p>
        </w:tc>
      </w:tr>
      <w:tr w:rsidR="00E17B52" w:rsidRPr="00A90401" w14:paraId="22534808" w14:textId="77777777" w:rsidTr="0013375F">
        <w:tc>
          <w:tcPr>
            <w:tcW w:w="1114" w:type="dxa"/>
            <w:tcBorders>
              <w:top w:val="nil"/>
              <w:bottom w:val="nil"/>
            </w:tcBorders>
            <w:shd w:val="clear" w:color="auto" w:fill="auto"/>
          </w:tcPr>
          <w:p w14:paraId="67103E1A"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752B4AFA" w14:textId="77777777" w:rsidR="00E17B52" w:rsidRPr="00A90401" w:rsidRDefault="00E17B52" w:rsidP="0013375F">
            <w:pPr>
              <w:keepNext/>
              <w:keepLines/>
              <w:suppressAutoHyphens w:val="0"/>
              <w:spacing w:before="40" w:after="90"/>
              <w:ind w:right="113"/>
            </w:pPr>
            <w:r w:rsidRPr="00A90401">
              <w:t>C</w:t>
            </w:r>
            <w:r w:rsidRPr="00A90401">
              <w:tab/>
              <w:t>The classification society</w:t>
            </w:r>
          </w:p>
        </w:tc>
        <w:tc>
          <w:tcPr>
            <w:tcW w:w="1141" w:type="dxa"/>
            <w:tcBorders>
              <w:top w:val="nil"/>
              <w:bottom w:val="nil"/>
            </w:tcBorders>
            <w:shd w:val="clear" w:color="auto" w:fill="auto"/>
          </w:tcPr>
          <w:p w14:paraId="18E8495E" w14:textId="77777777" w:rsidR="00E17B52" w:rsidRPr="00A90401" w:rsidRDefault="00E17B52" w:rsidP="0001112B">
            <w:pPr>
              <w:keepNext/>
              <w:keepLines/>
              <w:suppressAutoHyphens w:val="0"/>
              <w:spacing w:before="40" w:after="90"/>
              <w:ind w:right="113"/>
              <w:jc w:val="center"/>
            </w:pPr>
          </w:p>
        </w:tc>
      </w:tr>
      <w:tr w:rsidR="00E17B52" w:rsidRPr="00A90401" w14:paraId="07B2B6BA" w14:textId="77777777" w:rsidTr="00675E11">
        <w:tc>
          <w:tcPr>
            <w:tcW w:w="1114" w:type="dxa"/>
            <w:tcBorders>
              <w:top w:val="nil"/>
              <w:bottom w:val="single" w:sz="4" w:space="0" w:color="auto"/>
            </w:tcBorders>
            <w:shd w:val="clear" w:color="auto" w:fill="auto"/>
          </w:tcPr>
          <w:p w14:paraId="6FFF2D2D" w14:textId="77777777" w:rsidR="00E17B52" w:rsidRPr="00A90401" w:rsidRDefault="00E17B52" w:rsidP="0013375F">
            <w:pPr>
              <w:suppressAutoHyphens w:val="0"/>
              <w:spacing w:before="40" w:after="90"/>
              <w:ind w:right="113"/>
            </w:pPr>
          </w:p>
        </w:tc>
        <w:tc>
          <w:tcPr>
            <w:tcW w:w="6250" w:type="dxa"/>
            <w:tcBorders>
              <w:top w:val="nil"/>
              <w:bottom w:val="single" w:sz="4" w:space="0" w:color="auto"/>
            </w:tcBorders>
            <w:shd w:val="clear" w:color="auto" w:fill="auto"/>
          </w:tcPr>
          <w:p w14:paraId="2B75021F" w14:textId="77777777" w:rsidR="00E17B52" w:rsidRPr="00A90401" w:rsidRDefault="00E17B52" w:rsidP="0013375F">
            <w:pPr>
              <w:suppressAutoHyphens w:val="0"/>
              <w:spacing w:before="40" w:after="90"/>
              <w:ind w:right="113"/>
            </w:pPr>
            <w:r w:rsidRPr="00A90401">
              <w:t>D</w:t>
            </w:r>
            <w:r w:rsidRPr="00A90401">
              <w:tab/>
              <w:t>The local fire brigade</w:t>
            </w:r>
          </w:p>
        </w:tc>
        <w:tc>
          <w:tcPr>
            <w:tcW w:w="1141" w:type="dxa"/>
            <w:tcBorders>
              <w:top w:val="nil"/>
              <w:bottom w:val="single" w:sz="4" w:space="0" w:color="auto"/>
            </w:tcBorders>
            <w:shd w:val="clear" w:color="auto" w:fill="auto"/>
          </w:tcPr>
          <w:p w14:paraId="42DF32F5" w14:textId="77777777" w:rsidR="00E17B52" w:rsidRPr="00A90401" w:rsidRDefault="00E17B52" w:rsidP="0001112B">
            <w:pPr>
              <w:suppressAutoHyphens w:val="0"/>
              <w:spacing w:before="40" w:after="90"/>
              <w:ind w:right="113"/>
              <w:jc w:val="center"/>
            </w:pPr>
          </w:p>
        </w:tc>
      </w:tr>
      <w:tr w:rsidR="00E17B52" w:rsidRPr="00A90401" w14:paraId="6CE33B7C" w14:textId="77777777" w:rsidTr="00675E11">
        <w:tc>
          <w:tcPr>
            <w:tcW w:w="1114" w:type="dxa"/>
            <w:tcBorders>
              <w:top w:val="single" w:sz="4" w:space="0" w:color="auto"/>
              <w:bottom w:val="nil"/>
            </w:tcBorders>
            <w:shd w:val="clear" w:color="auto" w:fill="auto"/>
          </w:tcPr>
          <w:p w14:paraId="6E18A940" w14:textId="77777777" w:rsidR="00E17B52" w:rsidRPr="00A90401" w:rsidRDefault="00E17B52" w:rsidP="0013375F">
            <w:pPr>
              <w:suppressAutoHyphens w:val="0"/>
              <w:spacing w:before="40" w:after="90"/>
              <w:ind w:right="113"/>
            </w:pPr>
          </w:p>
        </w:tc>
        <w:tc>
          <w:tcPr>
            <w:tcW w:w="6250" w:type="dxa"/>
            <w:tcBorders>
              <w:top w:val="single" w:sz="4" w:space="0" w:color="auto"/>
              <w:bottom w:val="nil"/>
            </w:tcBorders>
            <w:shd w:val="clear" w:color="auto" w:fill="auto"/>
          </w:tcPr>
          <w:p w14:paraId="4321F87B" w14:textId="77777777" w:rsidR="00E17B52" w:rsidRPr="00A90401" w:rsidRDefault="00E17B52" w:rsidP="0013375F">
            <w:pPr>
              <w:suppressAutoHyphens w:val="0"/>
              <w:spacing w:before="40" w:after="90"/>
              <w:ind w:right="113"/>
            </w:pPr>
          </w:p>
        </w:tc>
        <w:tc>
          <w:tcPr>
            <w:tcW w:w="1141" w:type="dxa"/>
            <w:tcBorders>
              <w:top w:val="single" w:sz="4" w:space="0" w:color="auto"/>
              <w:bottom w:val="nil"/>
            </w:tcBorders>
            <w:shd w:val="clear" w:color="auto" w:fill="auto"/>
          </w:tcPr>
          <w:p w14:paraId="094666D2" w14:textId="77777777" w:rsidR="00E17B52" w:rsidRPr="00A90401" w:rsidRDefault="00E17B52" w:rsidP="0001112B">
            <w:pPr>
              <w:suppressAutoHyphens w:val="0"/>
              <w:spacing w:before="40" w:after="90"/>
              <w:ind w:right="113"/>
              <w:jc w:val="center"/>
            </w:pPr>
          </w:p>
        </w:tc>
      </w:tr>
      <w:tr w:rsidR="00E17B52" w:rsidRPr="00A90401" w14:paraId="734E1717" w14:textId="77777777" w:rsidTr="00675E11">
        <w:tc>
          <w:tcPr>
            <w:tcW w:w="1114" w:type="dxa"/>
            <w:tcBorders>
              <w:top w:val="nil"/>
              <w:bottom w:val="single" w:sz="4" w:space="0" w:color="auto"/>
            </w:tcBorders>
            <w:shd w:val="clear" w:color="auto" w:fill="auto"/>
          </w:tcPr>
          <w:p w14:paraId="646E02E6" w14:textId="77777777" w:rsidR="00E17B52" w:rsidRPr="00A90401" w:rsidRDefault="00E17B52" w:rsidP="00675E11">
            <w:pPr>
              <w:keepNext/>
              <w:keepLines/>
              <w:suppressAutoHyphens w:val="0"/>
              <w:spacing w:before="40" w:after="120"/>
              <w:ind w:right="113"/>
            </w:pPr>
            <w:r w:rsidRPr="00A90401">
              <w:t>120 07.0-11</w:t>
            </w:r>
          </w:p>
        </w:tc>
        <w:tc>
          <w:tcPr>
            <w:tcW w:w="6250" w:type="dxa"/>
            <w:tcBorders>
              <w:top w:val="nil"/>
              <w:bottom w:val="single" w:sz="4" w:space="0" w:color="auto"/>
            </w:tcBorders>
            <w:shd w:val="clear" w:color="auto" w:fill="auto"/>
          </w:tcPr>
          <w:p w14:paraId="6B721F53" w14:textId="77777777" w:rsidR="00E17B52" w:rsidRPr="00A90401" w:rsidRDefault="00E17B52" w:rsidP="00675E11">
            <w:pPr>
              <w:keepNext/>
              <w:keepLines/>
              <w:suppressAutoHyphens w:val="0"/>
              <w:spacing w:before="40" w:after="120"/>
              <w:ind w:right="113"/>
            </w:pPr>
            <w:r w:rsidRPr="00A90401">
              <w:t>7.1.4.8.1</w:t>
            </w:r>
          </w:p>
        </w:tc>
        <w:tc>
          <w:tcPr>
            <w:tcW w:w="1141" w:type="dxa"/>
            <w:tcBorders>
              <w:top w:val="nil"/>
              <w:bottom w:val="single" w:sz="4" w:space="0" w:color="auto"/>
            </w:tcBorders>
            <w:shd w:val="clear" w:color="auto" w:fill="auto"/>
          </w:tcPr>
          <w:p w14:paraId="142890F7" w14:textId="77777777" w:rsidR="00E17B52" w:rsidRPr="00A90401" w:rsidRDefault="00E17B52" w:rsidP="0001112B">
            <w:pPr>
              <w:keepNext/>
              <w:keepLines/>
              <w:suppressAutoHyphens w:val="0"/>
              <w:spacing w:before="40" w:after="120"/>
              <w:ind w:right="113"/>
              <w:jc w:val="center"/>
            </w:pPr>
            <w:r w:rsidRPr="00A90401">
              <w:t>D</w:t>
            </w:r>
          </w:p>
        </w:tc>
      </w:tr>
      <w:tr w:rsidR="00E17B52" w:rsidRPr="00A90401" w14:paraId="7ACDB1F9" w14:textId="77777777" w:rsidTr="0013375F">
        <w:tc>
          <w:tcPr>
            <w:tcW w:w="1114" w:type="dxa"/>
            <w:tcBorders>
              <w:top w:val="single" w:sz="4" w:space="0" w:color="auto"/>
            </w:tcBorders>
            <w:shd w:val="clear" w:color="auto" w:fill="auto"/>
          </w:tcPr>
          <w:p w14:paraId="15D8B283" w14:textId="77777777" w:rsidR="00E17B52" w:rsidRPr="00A90401" w:rsidRDefault="00E17B52" w:rsidP="00675E11">
            <w:pPr>
              <w:keepNext/>
              <w:keepLines/>
              <w:suppressAutoHyphens w:val="0"/>
              <w:spacing w:before="40" w:after="100"/>
              <w:ind w:right="113"/>
            </w:pPr>
          </w:p>
        </w:tc>
        <w:tc>
          <w:tcPr>
            <w:tcW w:w="6250" w:type="dxa"/>
            <w:tcBorders>
              <w:top w:val="single" w:sz="4" w:space="0" w:color="auto"/>
            </w:tcBorders>
            <w:shd w:val="clear" w:color="auto" w:fill="auto"/>
          </w:tcPr>
          <w:p w14:paraId="35450775" w14:textId="77777777" w:rsidR="00E17B52" w:rsidRPr="00A90401" w:rsidRDefault="00E17B52" w:rsidP="00675E11">
            <w:pPr>
              <w:keepNext/>
              <w:keepLines/>
              <w:suppressAutoHyphens w:val="0"/>
              <w:spacing w:before="40" w:after="100"/>
              <w:ind w:right="113"/>
            </w:pPr>
            <w:r w:rsidRPr="00A90401">
              <w:t>Permission in wr</w:t>
            </w:r>
            <w:r>
              <w:t>iting is required for the trans-</w:t>
            </w:r>
            <w:r w:rsidRPr="00A90401">
              <w:t xml:space="preserve">shipment of explosive substances for which marking with three blue </w:t>
            </w:r>
            <w:proofErr w:type="gramStart"/>
            <w:r w:rsidRPr="00A90401">
              <w:t>cones</w:t>
            </w:r>
            <w:proofErr w:type="gramEnd"/>
            <w:r w:rsidRPr="00A90401">
              <w:t xml:space="preserve">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343BF25D" w14:textId="77777777" w:rsidR="00E17B52" w:rsidRPr="00A90401" w:rsidRDefault="00E17B52" w:rsidP="0001112B">
            <w:pPr>
              <w:keepNext/>
              <w:keepLines/>
              <w:suppressAutoHyphens w:val="0"/>
              <w:spacing w:before="40" w:after="100"/>
              <w:ind w:right="113"/>
              <w:jc w:val="center"/>
            </w:pPr>
          </w:p>
        </w:tc>
      </w:tr>
      <w:tr w:rsidR="00E17B52" w:rsidRPr="00A90401" w14:paraId="57B6D234" w14:textId="77777777" w:rsidTr="0013375F">
        <w:tc>
          <w:tcPr>
            <w:tcW w:w="1114" w:type="dxa"/>
            <w:shd w:val="clear" w:color="auto" w:fill="auto"/>
          </w:tcPr>
          <w:p w14:paraId="403195A4" w14:textId="77777777" w:rsidR="00E17B52" w:rsidRPr="00A90401" w:rsidRDefault="00E17B52" w:rsidP="0013375F">
            <w:pPr>
              <w:suppressAutoHyphens w:val="0"/>
              <w:spacing w:before="40" w:after="100"/>
              <w:ind w:right="113"/>
            </w:pPr>
          </w:p>
        </w:tc>
        <w:tc>
          <w:tcPr>
            <w:tcW w:w="6250" w:type="dxa"/>
            <w:shd w:val="clear" w:color="auto" w:fill="auto"/>
          </w:tcPr>
          <w:p w14:paraId="49469BE7" w14:textId="77777777" w:rsidR="00E17B52" w:rsidRPr="00A90401" w:rsidRDefault="00E17B52" w:rsidP="0013375F">
            <w:pPr>
              <w:suppressAutoHyphens w:val="0"/>
              <w:spacing w:before="40" w:after="100"/>
              <w:ind w:right="113"/>
            </w:pPr>
            <w:r w:rsidRPr="00A90401">
              <w:t>A</w:t>
            </w:r>
            <w:r w:rsidRPr="00A90401">
              <w:tab/>
              <w:t xml:space="preserve">The shipping police </w:t>
            </w:r>
          </w:p>
        </w:tc>
        <w:tc>
          <w:tcPr>
            <w:tcW w:w="1141" w:type="dxa"/>
            <w:shd w:val="clear" w:color="auto" w:fill="auto"/>
          </w:tcPr>
          <w:p w14:paraId="34D7D944" w14:textId="77777777" w:rsidR="00E17B52" w:rsidRPr="00A90401" w:rsidRDefault="00E17B52" w:rsidP="0001112B">
            <w:pPr>
              <w:suppressAutoHyphens w:val="0"/>
              <w:spacing w:before="40" w:after="100"/>
              <w:ind w:right="113"/>
              <w:jc w:val="center"/>
            </w:pPr>
          </w:p>
        </w:tc>
      </w:tr>
      <w:tr w:rsidR="00E17B52" w:rsidRPr="00A90401" w14:paraId="739BFC7F" w14:textId="77777777" w:rsidTr="0013375F">
        <w:tc>
          <w:tcPr>
            <w:tcW w:w="1114" w:type="dxa"/>
            <w:shd w:val="clear" w:color="auto" w:fill="auto"/>
          </w:tcPr>
          <w:p w14:paraId="1BAB0031" w14:textId="77777777" w:rsidR="00E17B52" w:rsidRPr="00A90401" w:rsidRDefault="00E17B52" w:rsidP="0013375F">
            <w:pPr>
              <w:suppressAutoHyphens w:val="0"/>
              <w:spacing w:before="40" w:after="100"/>
              <w:ind w:right="113"/>
            </w:pPr>
          </w:p>
        </w:tc>
        <w:tc>
          <w:tcPr>
            <w:tcW w:w="6250" w:type="dxa"/>
            <w:shd w:val="clear" w:color="auto" w:fill="auto"/>
          </w:tcPr>
          <w:p w14:paraId="0A330F7A" w14:textId="77777777" w:rsidR="00E17B52" w:rsidRPr="00A90401" w:rsidRDefault="00E17B52" w:rsidP="0013375F">
            <w:pPr>
              <w:suppressAutoHyphens w:val="0"/>
              <w:spacing w:before="40" w:after="100"/>
              <w:ind w:right="113"/>
            </w:pPr>
            <w:r w:rsidRPr="00A90401">
              <w:t>B</w:t>
            </w:r>
            <w:r w:rsidRPr="00A90401">
              <w:tab/>
              <w:t xml:space="preserve">The </w:t>
            </w:r>
            <w:r>
              <w:t>handling facility</w:t>
            </w:r>
          </w:p>
        </w:tc>
        <w:tc>
          <w:tcPr>
            <w:tcW w:w="1141" w:type="dxa"/>
            <w:shd w:val="clear" w:color="auto" w:fill="auto"/>
          </w:tcPr>
          <w:p w14:paraId="63E56D38" w14:textId="77777777" w:rsidR="00E17B52" w:rsidRPr="00A90401" w:rsidRDefault="00E17B52" w:rsidP="0001112B">
            <w:pPr>
              <w:suppressAutoHyphens w:val="0"/>
              <w:spacing w:before="40" w:after="100"/>
              <w:ind w:right="113"/>
              <w:jc w:val="center"/>
            </w:pPr>
          </w:p>
        </w:tc>
      </w:tr>
      <w:tr w:rsidR="00E17B52" w:rsidRPr="00A90401" w14:paraId="0065DAD5" w14:textId="77777777" w:rsidTr="0013375F">
        <w:tc>
          <w:tcPr>
            <w:tcW w:w="1114" w:type="dxa"/>
            <w:shd w:val="clear" w:color="auto" w:fill="auto"/>
          </w:tcPr>
          <w:p w14:paraId="42327758" w14:textId="77777777" w:rsidR="00E17B52" w:rsidRPr="00A90401" w:rsidRDefault="00E17B52" w:rsidP="0013375F">
            <w:pPr>
              <w:suppressAutoHyphens w:val="0"/>
              <w:spacing w:before="40" w:after="100"/>
              <w:ind w:right="113"/>
            </w:pPr>
          </w:p>
        </w:tc>
        <w:tc>
          <w:tcPr>
            <w:tcW w:w="6250" w:type="dxa"/>
            <w:shd w:val="clear" w:color="auto" w:fill="auto"/>
          </w:tcPr>
          <w:p w14:paraId="25193154" w14:textId="77777777" w:rsidR="00E17B52" w:rsidRPr="00A90401" w:rsidRDefault="00E17B52" w:rsidP="0013375F">
            <w:pPr>
              <w:suppressAutoHyphens w:val="0"/>
              <w:spacing w:before="40" w:after="100"/>
              <w:ind w:right="113"/>
            </w:pPr>
            <w:r w:rsidRPr="00A90401">
              <w:t>C</w:t>
            </w:r>
            <w:r w:rsidRPr="00A90401">
              <w:tab/>
              <w:t>The local fire brigade</w:t>
            </w:r>
          </w:p>
        </w:tc>
        <w:tc>
          <w:tcPr>
            <w:tcW w:w="1141" w:type="dxa"/>
            <w:shd w:val="clear" w:color="auto" w:fill="auto"/>
          </w:tcPr>
          <w:p w14:paraId="52862C7F" w14:textId="77777777" w:rsidR="00E17B52" w:rsidRPr="00A90401" w:rsidRDefault="00E17B52" w:rsidP="0001112B">
            <w:pPr>
              <w:suppressAutoHyphens w:val="0"/>
              <w:spacing w:before="40" w:after="100"/>
              <w:ind w:right="113"/>
              <w:jc w:val="center"/>
            </w:pPr>
          </w:p>
        </w:tc>
      </w:tr>
      <w:tr w:rsidR="00E17B52" w:rsidRPr="00A90401" w14:paraId="07D2AF7A" w14:textId="77777777" w:rsidTr="0013375F">
        <w:tc>
          <w:tcPr>
            <w:tcW w:w="1114" w:type="dxa"/>
            <w:tcBorders>
              <w:bottom w:val="single" w:sz="4" w:space="0" w:color="auto"/>
            </w:tcBorders>
            <w:shd w:val="clear" w:color="auto" w:fill="auto"/>
          </w:tcPr>
          <w:p w14:paraId="5E88D6EC" w14:textId="77777777" w:rsidR="00E17B52" w:rsidRPr="00A90401" w:rsidRDefault="00E17B52" w:rsidP="0013375F">
            <w:pPr>
              <w:suppressAutoHyphens w:val="0"/>
              <w:spacing w:before="40" w:after="100"/>
              <w:ind w:right="113"/>
            </w:pPr>
          </w:p>
        </w:tc>
        <w:tc>
          <w:tcPr>
            <w:tcW w:w="6250" w:type="dxa"/>
            <w:tcBorders>
              <w:bottom w:val="single" w:sz="4" w:space="0" w:color="auto"/>
            </w:tcBorders>
            <w:shd w:val="clear" w:color="auto" w:fill="auto"/>
          </w:tcPr>
          <w:p w14:paraId="42AA08C2" w14:textId="77777777" w:rsidR="00E17B52" w:rsidRPr="00A90401" w:rsidRDefault="00E17B52" w:rsidP="0013375F">
            <w:pPr>
              <w:suppressAutoHyphens w:val="0"/>
              <w:spacing w:before="40" w:after="100"/>
              <w:ind w:right="113"/>
            </w:pPr>
            <w:r w:rsidRPr="00A90401">
              <w:t>D</w:t>
            </w:r>
            <w:r w:rsidRPr="00A90401">
              <w:tab/>
              <w:t>The competent authority</w:t>
            </w:r>
          </w:p>
        </w:tc>
        <w:tc>
          <w:tcPr>
            <w:tcW w:w="1141" w:type="dxa"/>
            <w:tcBorders>
              <w:bottom w:val="single" w:sz="4" w:space="0" w:color="auto"/>
            </w:tcBorders>
            <w:shd w:val="clear" w:color="auto" w:fill="auto"/>
          </w:tcPr>
          <w:p w14:paraId="101EC75B" w14:textId="77777777" w:rsidR="00E17B52" w:rsidRPr="00A90401" w:rsidRDefault="00E17B52" w:rsidP="0001112B">
            <w:pPr>
              <w:suppressAutoHyphens w:val="0"/>
              <w:spacing w:before="40" w:after="100"/>
              <w:ind w:right="113"/>
              <w:jc w:val="center"/>
            </w:pPr>
          </w:p>
        </w:tc>
      </w:tr>
      <w:tr w:rsidR="00E17B52" w:rsidRPr="00A90401" w14:paraId="60C4C92D" w14:textId="77777777" w:rsidTr="0013375F">
        <w:tc>
          <w:tcPr>
            <w:tcW w:w="1114" w:type="dxa"/>
            <w:tcBorders>
              <w:top w:val="single" w:sz="4" w:space="0" w:color="auto"/>
              <w:bottom w:val="single" w:sz="4" w:space="0" w:color="auto"/>
            </w:tcBorders>
            <w:shd w:val="clear" w:color="auto" w:fill="auto"/>
          </w:tcPr>
          <w:p w14:paraId="38A27E63" w14:textId="77777777" w:rsidR="00E17B52" w:rsidRPr="00A90401" w:rsidRDefault="00E17B52" w:rsidP="0013375F">
            <w:pPr>
              <w:keepNext/>
              <w:keepLines/>
              <w:suppressAutoHyphens w:val="0"/>
              <w:spacing w:before="40" w:after="100"/>
              <w:ind w:right="113"/>
            </w:pPr>
            <w:r w:rsidRPr="00A90401">
              <w:t>120 07.0-12</w:t>
            </w:r>
          </w:p>
        </w:tc>
        <w:tc>
          <w:tcPr>
            <w:tcW w:w="6250" w:type="dxa"/>
            <w:tcBorders>
              <w:top w:val="single" w:sz="4" w:space="0" w:color="auto"/>
              <w:bottom w:val="single" w:sz="4" w:space="0" w:color="auto"/>
            </w:tcBorders>
            <w:shd w:val="clear" w:color="auto" w:fill="auto"/>
          </w:tcPr>
          <w:p w14:paraId="4CD7761A" w14:textId="77777777" w:rsidR="00E17B52" w:rsidRPr="00A90401" w:rsidRDefault="00E17B52" w:rsidP="0013375F">
            <w:pPr>
              <w:keepNext/>
              <w:keepLines/>
              <w:suppressAutoHyphens w:val="0"/>
              <w:spacing w:before="40" w:after="100"/>
              <w:ind w:right="113"/>
            </w:pPr>
            <w:r w:rsidRPr="00A90401">
              <w:t>7.1.4.11.1</w:t>
            </w:r>
          </w:p>
        </w:tc>
        <w:tc>
          <w:tcPr>
            <w:tcW w:w="1141" w:type="dxa"/>
            <w:tcBorders>
              <w:top w:val="single" w:sz="4" w:space="0" w:color="auto"/>
              <w:bottom w:val="single" w:sz="4" w:space="0" w:color="auto"/>
            </w:tcBorders>
            <w:shd w:val="clear" w:color="auto" w:fill="auto"/>
          </w:tcPr>
          <w:p w14:paraId="00DAB0FF" w14:textId="77777777" w:rsidR="00E17B52" w:rsidRPr="00A90401" w:rsidRDefault="00E17B52" w:rsidP="0001112B">
            <w:pPr>
              <w:keepNext/>
              <w:keepLines/>
              <w:suppressAutoHyphens w:val="0"/>
              <w:spacing w:before="40" w:after="100"/>
              <w:ind w:right="113"/>
              <w:jc w:val="center"/>
            </w:pPr>
            <w:r w:rsidRPr="00A90401">
              <w:t>A</w:t>
            </w:r>
          </w:p>
        </w:tc>
      </w:tr>
      <w:tr w:rsidR="00E17B52" w:rsidRPr="00A90401" w14:paraId="6D033340" w14:textId="77777777" w:rsidTr="0013375F">
        <w:tc>
          <w:tcPr>
            <w:tcW w:w="1114" w:type="dxa"/>
            <w:tcBorders>
              <w:top w:val="single" w:sz="4" w:space="0" w:color="auto"/>
            </w:tcBorders>
            <w:shd w:val="clear" w:color="auto" w:fill="auto"/>
          </w:tcPr>
          <w:p w14:paraId="7866B96F" w14:textId="77777777" w:rsidR="00E17B52" w:rsidRPr="00A90401" w:rsidRDefault="00E17B52" w:rsidP="0013375F">
            <w:pPr>
              <w:keepNext/>
              <w:keepLines/>
              <w:suppressAutoHyphens w:val="0"/>
              <w:spacing w:before="40" w:after="100"/>
              <w:ind w:right="113"/>
            </w:pPr>
          </w:p>
        </w:tc>
        <w:tc>
          <w:tcPr>
            <w:tcW w:w="6250" w:type="dxa"/>
            <w:tcBorders>
              <w:top w:val="single" w:sz="4" w:space="0" w:color="auto"/>
            </w:tcBorders>
            <w:shd w:val="clear" w:color="auto" w:fill="auto"/>
          </w:tcPr>
          <w:p w14:paraId="17E4C6D2" w14:textId="77777777" w:rsidR="00E17B52" w:rsidRPr="00A90401" w:rsidRDefault="00E17B52" w:rsidP="0013375F">
            <w:pPr>
              <w:keepNext/>
              <w:keepLines/>
              <w:suppressAutoHyphens w:val="0"/>
              <w:spacing w:before="40" w:after="100"/>
              <w:ind w:right="113"/>
            </w:pPr>
            <w:r w:rsidRPr="00A90401">
              <w:t xml:space="preserve">In conformity with ADN, a stowage plan </w:t>
            </w:r>
            <w:proofErr w:type="gramStart"/>
            <w:r w:rsidRPr="00A90401">
              <w:t>has to</w:t>
            </w:r>
            <w:proofErr w:type="gramEnd"/>
            <w:r w:rsidRPr="00A90401">
              <w:t xml:space="preserve"> be drawn up </w:t>
            </w:r>
            <w:r>
              <w:t xml:space="preserve">for dry cargo vessels. </w:t>
            </w:r>
            <w:r w:rsidRPr="00A90401">
              <w:t>How should dangerous goods be described in this stowage plan?</w:t>
            </w:r>
          </w:p>
        </w:tc>
        <w:tc>
          <w:tcPr>
            <w:tcW w:w="1141" w:type="dxa"/>
            <w:tcBorders>
              <w:top w:val="single" w:sz="4" w:space="0" w:color="auto"/>
            </w:tcBorders>
            <w:shd w:val="clear" w:color="auto" w:fill="auto"/>
          </w:tcPr>
          <w:p w14:paraId="3EAC248E" w14:textId="77777777" w:rsidR="00E17B52" w:rsidRPr="00A90401" w:rsidRDefault="00E17B52" w:rsidP="0001112B">
            <w:pPr>
              <w:keepNext/>
              <w:keepLines/>
              <w:suppressAutoHyphens w:val="0"/>
              <w:spacing w:before="40" w:after="100"/>
              <w:ind w:right="113"/>
              <w:jc w:val="center"/>
            </w:pPr>
          </w:p>
        </w:tc>
      </w:tr>
      <w:tr w:rsidR="00E17B52" w:rsidRPr="00A90401" w14:paraId="349FCBE0" w14:textId="77777777" w:rsidTr="0013375F">
        <w:tc>
          <w:tcPr>
            <w:tcW w:w="1114" w:type="dxa"/>
            <w:shd w:val="clear" w:color="auto" w:fill="auto"/>
          </w:tcPr>
          <w:p w14:paraId="2ED20C05"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4B23F9B4" w14:textId="77777777" w:rsidR="00E17B52" w:rsidRPr="00A90401" w:rsidRDefault="00E17B52" w:rsidP="0013375F">
            <w:pPr>
              <w:keepNext/>
              <w:keepLines/>
              <w:suppressAutoHyphens w:val="0"/>
              <w:spacing w:before="40" w:after="100"/>
              <w:ind w:right="113"/>
            </w:pPr>
            <w:r w:rsidRPr="00A90401">
              <w:t>A</w:t>
            </w:r>
            <w:r w:rsidRPr="00A90401">
              <w:tab/>
              <w:t>As in the transport document</w:t>
            </w:r>
          </w:p>
        </w:tc>
        <w:tc>
          <w:tcPr>
            <w:tcW w:w="1141" w:type="dxa"/>
            <w:shd w:val="clear" w:color="auto" w:fill="auto"/>
          </w:tcPr>
          <w:p w14:paraId="3E2F38B8" w14:textId="77777777" w:rsidR="00E17B52" w:rsidRPr="00A90401" w:rsidRDefault="00E17B52" w:rsidP="0001112B">
            <w:pPr>
              <w:keepNext/>
              <w:keepLines/>
              <w:suppressAutoHyphens w:val="0"/>
              <w:spacing w:before="40" w:after="100"/>
              <w:ind w:right="113"/>
              <w:jc w:val="center"/>
            </w:pPr>
          </w:p>
        </w:tc>
      </w:tr>
      <w:tr w:rsidR="00E17B52" w:rsidRPr="00A90401" w14:paraId="3099EDDD" w14:textId="77777777" w:rsidTr="0013375F">
        <w:tc>
          <w:tcPr>
            <w:tcW w:w="1114" w:type="dxa"/>
            <w:shd w:val="clear" w:color="auto" w:fill="auto"/>
          </w:tcPr>
          <w:p w14:paraId="715D32D4"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1F73E2C8" w14:textId="77777777" w:rsidR="00E17B52" w:rsidRPr="00A90401" w:rsidRDefault="00E17B52" w:rsidP="0013375F">
            <w:pPr>
              <w:keepNext/>
              <w:keepLines/>
              <w:suppressAutoHyphens w:val="0"/>
              <w:spacing w:before="40" w:after="100"/>
              <w:ind w:right="113"/>
            </w:pPr>
            <w:r w:rsidRPr="00A90401">
              <w:t>B</w:t>
            </w:r>
            <w:r w:rsidRPr="00A90401">
              <w:tab/>
            </w:r>
            <w:r>
              <w:t>O</w:t>
            </w:r>
            <w:r w:rsidRPr="00A90401">
              <w:t>utlin</w:t>
            </w:r>
            <w:r>
              <w:t>ed in red</w:t>
            </w:r>
          </w:p>
        </w:tc>
        <w:tc>
          <w:tcPr>
            <w:tcW w:w="1141" w:type="dxa"/>
            <w:shd w:val="clear" w:color="auto" w:fill="auto"/>
          </w:tcPr>
          <w:p w14:paraId="3BCFDE8F" w14:textId="77777777" w:rsidR="00E17B52" w:rsidRPr="00A90401" w:rsidRDefault="00E17B52" w:rsidP="0001112B">
            <w:pPr>
              <w:keepNext/>
              <w:keepLines/>
              <w:suppressAutoHyphens w:val="0"/>
              <w:spacing w:before="40" w:after="100"/>
              <w:ind w:right="113"/>
              <w:jc w:val="center"/>
            </w:pPr>
          </w:p>
        </w:tc>
      </w:tr>
      <w:tr w:rsidR="00E17B52" w:rsidRPr="00A90401" w14:paraId="518C8E0E" w14:textId="77777777" w:rsidTr="0013375F">
        <w:tc>
          <w:tcPr>
            <w:tcW w:w="1114" w:type="dxa"/>
            <w:shd w:val="clear" w:color="auto" w:fill="auto"/>
          </w:tcPr>
          <w:p w14:paraId="1C470FEE"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6D3ACC5D" w14:textId="77777777" w:rsidR="00E17B52" w:rsidRPr="00A90401" w:rsidRDefault="00E17B52" w:rsidP="0013375F">
            <w:pPr>
              <w:keepNext/>
              <w:keepLines/>
              <w:suppressAutoHyphens w:val="0"/>
              <w:spacing w:before="40" w:after="100"/>
              <w:ind w:right="113"/>
            </w:pPr>
            <w:r w:rsidRPr="00A90401">
              <w:t>C</w:t>
            </w:r>
            <w:r w:rsidRPr="00A90401">
              <w:tab/>
              <w:t>By their commercial name</w:t>
            </w:r>
          </w:p>
        </w:tc>
        <w:tc>
          <w:tcPr>
            <w:tcW w:w="1141" w:type="dxa"/>
            <w:shd w:val="clear" w:color="auto" w:fill="auto"/>
          </w:tcPr>
          <w:p w14:paraId="03BF00C1" w14:textId="77777777" w:rsidR="00E17B52" w:rsidRPr="00A90401" w:rsidRDefault="00E17B52" w:rsidP="0001112B">
            <w:pPr>
              <w:keepNext/>
              <w:keepLines/>
              <w:suppressAutoHyphens w:val="0"/>
              <w:spacing w:before="40" w:after="100"/>
              <w:ind w:right="113"/>
              <w:jc w:val="center"/>
            </w:pPr>
          </w:p>
        </w:tc>
      </w:tr>
      <w:tr w:rsidR="00E17B52" w:rsidRPr="00A90401" w14:paraId="1FB37DA2" w14:textId="77777777" w:rsidTr="0013375F">
        <w:tc>
          <w:tcPr>
            <w:tcW w:w="1114" w:type="dxa"/>
            <w:tcBorders>
              <w:bottom w:val="single" w:sz="4" w:space="0" w:color="auto"/>
            </w:tcBorders>
            <w:shd w:val="clear" w:color="auto" w:fill="auto"/>
          </w:tcPr>
          <w:p w14:paraId="183293CB" w14:textId="77777777" w:rsidR="00E17B52" w:rsidRPr="00A90401" w:rsidRDefault="00E17B52" w:rsidP="0013375F">
            <w:pPr>
              <w:suppressAutoHyphens w:val="0"/>
              <w:spacing w:before="40" w:after="100"/>
              <w:ind w:right="113"/>
            </w:pPr>
          </w:p>
        </w:tc>
        <w:tc>
          <w:tcPr>
            <w:tcW w:w="6250" w:type="dxa"/>
            <w:tcBorders>
              <w:bottom w:val="single" w:sz="4" w:space="0" w:color="auto"/>
            </w:tcBorders>
            <w:shd w:val="clear" w:color="auto" w:fill="auto"/>
          </w:tcPr>
          <w:p w14:paraId="675C8B04" w14:textId="77777777" w:rsidR="00E17B52" w:rsidRPr="00A90401" w:rsidRDefault="00E17B52" w:rsidP="0013375F">
            <w:pPr>
              <w:suppressAutoHyphens w:val="0"/>
              <w:spacing w:before="40" w:after="100"/>
              <w:ind w:right="113"/>
            </w:pPr>
            <w:r w:rsidRPr="00A90401">
              <w:t>D</w:t>
            </w:r>
            <w:r w:rsidRPr="00A90401">
              <w:tab/>
              <w:t>With an indication of the relevant class</w:t>
            </w:r>
          </w:p>
        </w:tc>
        <w:tc>
          <w:tcPr>
            <w:tcW w:w="1141" w:type="dxa"/>
            <w:tcBorders>
              <w:bottom w:val="single" w:sz="4" w:space="0" w:color="auto"/>
            </w:tcBorders>
            <w:shd w:val="clear" w:color="auto" w:fill="auto"/>
          </w:tcPr>
          <w:p w14:paraId="644E021A" w14:textId="77777777" w:rsidR="00E17B52" w:rsidRPr="00A90401" w:rsidRDefault="00E17B52" w:rsidP="0001112B">
            <w:pPr>
              <w:suppressAutoHyphens w:val="0"/>
              <w:spacing w:before="40" w:after="100"/>
              <w:ind w:right="113"/>
              <w:jc w:val="center"/>
            </w:pPr>
          </w:p>
        </w:tc>
      </w:tr>
      <w:tr w:rsidR="00E17B52" w:rsidRPr="00A90401" w14:paraId="5DB77DB2" w14:textId="77777777" w:rsidTr="0013375F">
        <w:tc>
          <w:tcPr>
            <w:tcW w:w="1114" w:type="dxa"/>
            <w:tcBorders>
              <w:top w:val="single" w:sz="4" w:space="0" w:color="auto"/>
              <w:bottom w:val="single" w:sz="4" w:space="0" w:color="auto"/>
            </w:tcBorders>
            <w:shd w:val="clear" w:color="auto" w:fill="auto"/>
          </w:tcPr>
          <w:p w14:paraId="43E76FB1" w14:textId="77777777" w:rsidR="00E17B52" w:rsidRPr="00A90401" w:rsidRDefault="00E17B52" w:rsidP="0013375F">
            <w:pPr>
              <w:suppressAutoHyphens w:val="0"/>
              <w:spacing w:before="40" w:after="100"/>
              <w:ind w:right="113"/>
            </w:pPr>
            <w:r w:rsidRPr="00A90401">
              <w:t>120 07.0-13</w:t>
            </w:r>
          </w:p>
        </w:tc>
        <w:tc>
          <w:tcPr>
            <w:tcW w:w="6250" w:type="dxa"/>
            <w:tcBorders>
              <w:top w:val="single" w:sz="4" w:space="0" w:color="auto"/>
              <w:bottom w:val="single" w:sz="4" w:space="0" w:color="auto"/>
            </w:tcBorders>
            <w:shd w:val="clear" w:color="auto" w:fill="auto"/>
          </w:tcPr>
          <w:p w14:paraId="20B4A9DA" w14:textId="77777777" w:rsidR="00E17B52" w:rsidRPr="00A90401" w:rsidRDefault="00E17B52" w:rsidP="0013375F">
            <w:pPr>
              <w:suppressAutoHyphens w:val="0"/>
              <w:spacing w:before="40" w:after="100"/>
              <w:ind w:right="113"/>
            </w:pPr>
            <w:r w:rsidRPr="00A90401">
              <w:t>8.1.2.1, 8.1.2.2</w:t>
            </w:r>
          </w:p>
        </w:tc>
        <w:tc>
          <w:tcPr>
            <w:tcW w:w="1141" w:type="dxa"/>
            <w:tcBorders>
              <w:top w:val="single" w:sz="4" w:space="0" w:color="auto"/>
              <w:bottom w:val="single" w:sz="4" w:space="0" w:color="auto"/>
            </w:tcBorders>
            <w:shd w:val="clear" w:color="auto" w:fill="auto"/>
          </w:tcPr>
          <w:p w14:paraId="4DE4CDC9" w14:textId="77777777" w:rsidR="00E17B52" w:rsidRPr="00A90401" w:rsidRDefault="00E17B52" w:rsidP="0001112B">
            <w:pPr>
              <w:suppressAutoHyphens w:val="0"/>
              <w:spacing w:before="40" w:after="100"/>
              <w:ind w:right="113"/>
              <w:jc w:val="center"/>
            </w:pPr>
            <w:r w:rsidRPr="00A90401">
              <w:t>A</w:t>
            </w:r>
          </w:p>
        </w:tc>
      </w:tr>
      <w:tr w:rsidR="00E17B52" w:rsidRPr="00A90401" w14:paraId="52ACB39C" w14:textId="77777777" w:rsidTr="0013375F">
        <w:tc>
          <w:tcPr>
            <w:tcW w:w="1114" w:type="dxa"/>
            <w:tcBorders>
              <w:top w:val="single" w:sz="4" w:space="0" w:color="auto"/>
            </w:tcBorders>
            <w:shd w:val="clear" w:color="auto" w:fill="auto"/>
          </w:tcPr>
          <w:p w14:paraId="635E0229" w14:textId="77777777" w:rsidR="00E17B52" w:rsidRPr="00A90401" w:rsidRDefault="00E17B52" w:rsidP="0013375F">
            <w:pPr>
              <w:suppressAutoHyphens w:val="0"/>
              <w:spacing w:before="40" w:after="100"/>
              <w:ind w:right="113"/>
            </w:pPr>
          </w:p>
        </w:tc>
        <w:tc>
          <w:tcPr>
            <w:tcW w:w="6250" w:type="dxa"/>
            <w:tcBorders>
              <w:top w:val="single" w:sz="4" w:space="0" w:color="auto"/>
            </w:tcBorders>
            <w:shd w:val="clear" w:color="auto" w:fill="auto"/>
          </w:tcPr>
          <w:p w14:paraId="2885B956" w14:textId="77777777" w:rsidR="00E17B52" w:rsidRPr="00A90401" w:rsidRDefault="00E17B52" w:rsidP="0013375F">
            <w:pPr>
              <w:suppressAutoHyphens w:val="0"/>
              <w:spacing w:before="40" w:after="100"/>
              <w:ind w:right="113"/>
            </w:pPr>
            <w:r>
              <w:t xml:space="preserve">A </w:t>
            </w:r>
            <w:r w:rsidRPr="00A90401">
              <w:t xml:space="preserve">dry cargo vessel </w:t>
            </w:r>
            <w:r>
              <w:t xml:space="preserve">is </w:t>
            </w:r>
            <w:r w:rsidRPr="00A90401">
              <w:t>loaded with dangerous goods in a quantity greater than the exempted quantity. Which of the following documents is required to be on board?</w:t>
            </w:r>
          </w:p>
        </w:tc>
        <w:tc>
          <w:tcPr>
            <w:tcW w:w="1141" w:type="dxa"/>
            <w:tcBorders>
              <w:top w:val="single" w:sz="4" w:space="0" w:color="auto"/>
            </w:tcBorders>
            <w:shd w:val="clear" w:color="auto" w:fill="auto"/>
          </w:tcPr>
          <w:p w14:paraId="2D23D4F0" w14:textId="77777777" w:rsidR="00E17B52" w:rsidRPr="00A90401" w:rsidRDefault="00E17B52" w:rsidP="0001112B">
            <w:pPr>
              <w:suppressAutoHyphens w:val="0"/>
              <w:spacing w:before="40" w:after="100"/>
              <w:ind w:right="113"/>
              <w:jc w:val="center"/>
            </w:pPr>
          </w:p>
        </w:tc>
      </w:tr>
      <w:tr w:rsidR="00E17B52" w:rsidRPr="00A90401" w14:paraId="694CD3D7" w14:textId="77777777" w:rsidTr="0013375F">
        <w:tc>
          <w:tcPr>
            <w:tcW w:w="1114" w:type="dxa"/>
            <w:shd w:val="clear" w:color="auto" w:fill="auto"/>
          </w:tcPr>
          <w:p w14:paraId="467338E5" w14:textId="77777777" w:rsidR="00E17B52" w:rsidRPr="00A90401" w:rsidRDefault="00E17B52" w:rsidP="0013375F">
            <w:pPr>
              <w:suppressAutoHyphens w:val="0"/>
              <w:spacing w:before="40" w:after="100"/>
              <w:ind w:right="113"/>
            </w:pPr>
          </w:p>
        </w:tc>
        <w:tc>
          <w:tcPr>
            <w:tcW w:w="6250" w:type="dxa"/>
            <w:shd w:val="clear" w:color="auto" w:fill="auto"/>
          </w:tcPr>
          <w:p w14:paraId="4D5A7F22" w14:textId="77777777" w:rsidR="00E17B52" w:rsidRPr="00A90401" w:rsidRDefault="00E17B52" w:rsidP="0013375F">
            <w:pPr>
              <w:suppressAutoHyphens w:val="0"/>
              <w:spacing w:before="40" w:after="100"/>
              <w:ind w:left="567" w:right="113" w:hanging="567"/>
            </w:pPr>
            <w:r w:rsidRPr="00A90401">
              <w:t>A</w:t>
            </w:r>
            <w:r w:rsidRPr="00A90401">
              <w:tab/>
              <w:t>The certificate of approval and the instructions in writing</w:t>
            </w:r>
          </w:p>
        </w:tc>
        <w:tc>
          <w:tcPr>
            <w:tcW w:w="1141" w:type="dxa"/>
            <w:shd w:val="clear" w:color="auto" w:fill="auto"/>
          </w:tcPr>
          <w:p w14:paraId="23CC224E" w14:textId="77777777" w:rsidR="00E17B52" w:rsidRPr="00A90401" w:rsidRDefault="00E17B52" w:rsidP="0001112B">
            <w:pPr>
              <w:suppressAutoHyphens w:val="0"/>
              <w:spacing w:before="40" w:after="100"/>
              <w:ind w:right="113"/>
              <w:jc w:val="center"/>
            </w:pPr>
          </w:p>
        </w:tc>
      </w:tr>
      <w:tr w:rsidR="00E17B52" w:rsidRPr="00A90401" w14:paraId="37114C25" w14:textId="77777777" w:rsidTr="0013375F">
        <w:tc>
          <w:tcPr>
            <w:tcW w:w="1114" w:type="dxa"/>
            <w:shd w:val="clear" w:color="auto" w:fill="auto"/>
          </w:tcPr>
          <w:p w14:paraId="4367C036" w14:textId="77777777" w:rsidR="00E17B52" w:rsidRPr="00A90401" w:rsidRDefault="00E17B52" w:rsidP="0013375F">
            <w:pPr>
              <w:suppressAutoHyphens w:val="0"/>
              <w:spacing w:before="40" w:after="100"/>
              <w:ind w:right="113"/>
            </w:pPr>
          </w:p>
        </w:tc>
        <w:tc>
          <w:tcPr>
            <w:tcW w:w="6250" w:type="dxa"/>
            <w:shd w:val="clear" w:color="auto" w:fill="auto"/>
          </w:tcPr>
          <w:p w14:paraId="7E45C10A" w14:textId="77777777" w:rsidR="00E17B52" w:rsidRPr="00A90401" w:rsidRDefault="00E17B52" w:rsidP="0013375F">
            <w:pPr>
              <w:suppressAutoHyphens w:val="0"/>
              <w:spacing w:before="40" w:after="100"/>
              <w:ind w:right="113"/>
            </w:pPr>
            <w:r w:rsidRPr="00A90401">
              <w:t>B</w:t>
            </w:r>
            <w:r w:rsidRPr="00A90401">
              <w:tab/>
              <w:t>The certificate of approval and the checklist</w:t>
            </w:r>
          </w:p>
        </w:tc>
        <w:tc>
          <w:tcPr>
            <w:tcW w:w="1141" w:type="dxa"/>
            <w:shd w:val="clear" w:color="auto" w:fill="auto"/>
          </w:tcPr>
          <w:p w14:paraId="550B8C46" w14:textId="77777777" w:rsidR="00E17B52" w:rsidRPr="00A90401" w:rsidRDefault="00E17B52" w:rsidP="0001112B">
            <w:pPr>
              <w:suppressAutoHyphens w:val="0"/>
              <w:spacing w:before="40" w:after="100"/>
              <w:ind w:right="113"/>
              <w:jc w:val="center"/>
            </w:pPr>
          </w:p>
        </w:tc>
      </w:tr>
      <w:tr w:rsidR="00E17B52" w:rsidRPr="00A90401" w14:paraId="1CB73B8A" w14:textId="77777777" w:rsidTr="0013375F">
        <w:tc>
          <w:tcPr>
            <w:tcW w:w="1114" w:type="dxa"/>
            <w:tcBorders>
              <w:bottom w:val="nil"/>
            </w:tcBorders>
            <w:shd w:val="clear" w:color="auto" w:fill="auto"/>
          </w:tcPr>
          <w:p w14:paraId="2DA304CE" w14:textId="77777777" w:rsidR="00E17B52" w:rsidRPr="00A90401" w:rsidRDefault="00E17B52" w:rsidP="0013375F">
            <w:pPr>
              <w:suppressAutoHyphens w:val="0"/>
              <w:spacing w:before="40" w:after="100"/>
              <w:ind w:right="113"/>
            </w:pPr>
          </w:p>
        </w:tc>
        <w:tc>
          <w:tcPr>
            <w:tcW w:w="6250" w:type="dxa"/>
            <w:tcBorders>
              <w:bottom w:val="nil"/>
            </w:tcBorders>
            <w:shd w:val="clear" w:color="auto" w:fill="auto"/>
          </w:tcPr>
          <w:p w14:paraId="61FC12BF" w14:textId="77777777" w:rsidR="00E17B52" w:rsidRPr="00A90401" w:rsidRDefault="00E17B52" w:rsidP="0013375F">
            <w:pPr>
              <w:suppressAutoHyphens w:val="0"/>
              <w:spacing w:before="40" w:after="100"/>
              <w:ind w:right="113"/>
            </w:pPr>
            <w:r w:rsidRPr="00A90401">
              <w:t>C</w:t>
            </w:r>
            <w:r w:rsidRPr="00A90401">
              <w:tab/>
              <w:t>The instructions in writing and the checklist</w:t>
            </w:r>
          </w:p>
        </w:tc>
        <w:tc>
          <w:tcPr>
            <w:tcW w:w="1141" w:type="dxa"/>
            <w:tcBorders>
              <w:bottom w:val="nil"/>
            </w:tcBorders>
            <w:shd w:val="clear" w:color="auto" w:fill="auto"/>
          </w:tcPr>
          <w:p w14:paraId="1E682745" w14:textId="77777777" w:rsidR="00E17B52" w:rsidRPr="00A90401" w:rsidRDefault="00E17B52" w:rsidP="0001112B">
            <w:pPr>
              <w:suppressAutoHyphens w:val="0"/>
              <w:spacing w:before="40" w:after="100"/>
              <w:ind w:right="113"/>
              <w:jc w:val="center"/>
            </w:pPr>
          </w:p>
        </w:tc>
      </w:tr>
      <w:tr w:rsidR="00E17B52" w:rsidRPr="00A90401" w14:paraId="59953FB2" w14:textId="77777777" w:rsidTr="0013375F">
        <w:tc>
          <w:tcPr>
            <w:tcW w:w="1114" w:type="dxa"/>
            <w:tcBorders>
              <w:top w:val="nil"/>
              <w:bottom w:val="single" w:sz="4" w:space="0" w:color="auto"/>
            </w:tcBorders>
            <w:shd w:val="clear" w:color="auto" w:fill="auto"/>
          </w:tcPr>
          <w:p w14:paraId="3C73DCD3"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43EB4D44" w14:textId="77777777" w:rsidR="00E17B52" w:rsidRPr="00A90401" w:rsidRDefault="00E17B52" w:rsidP="0013375F">
            <w:pPr>
              <w:suppressAutoHyphens w:val="0"/>
              <w:spacing w:before="40" w:after="100"/>
              <w:ind w:left="567" w:right="113" w:hanging="567"/>
            </w:pPr>
            <w:r w:rsidRPr="00A90401">
              <w:t>D</w:t>
            </w:r>
            <w:r w:rsidRPr="00A90401">
              <w:tab/>
              <w:t xml:space="preserve">The certificate of approval and the certificate attesting </w:t>
            </w:r>
            <w:r>
              <w:t>gas-</w:t>
            </w:r>
            <w:r w:rsidRPr="00A90401">
              <w:t>free condition</w:t>
            </w:r>
          </w:p>
        </w:tc>
        <w:tc>
          <w:tcPr>
            <w:tcW w:w="1141" w:type="dxa"/>
            <w:tcBorders>
              <w:top w:val="nil"/>
              <w:bottom w:val="single" w:sz="4" w:space="0" w:color="auto"/>
            </w:tcBorders>
            <w:shd w:val="clear" w:color="auto" w:fill="auto"/>
          </w:tcPr>
          <w:p w14:paraId="34FFEF8A" w14:textId="77777777" w:rsidR="00E17B52" w:rsidRPr="00A90401" w:rsidRDefault="00E17B52" w:rsidP="0001112B">
            <w:pPr>
              <w:suppressAutoHyphens w:val="0"/>
              <w:spacing w:before="40" w:after="100"/>
              <w:ind w:right="113"/>
              <w:jc w:val="center"/>
            </w:pPr>
          </w:p>
        </w:tc>
      </w:tr>
      <w:tr w:rsidR="00E17B52" w:rsidRPr="00A90401" w14:paraId="21CB88AC" w14:textId="77777777" w:rsidTr="0013375F">
        <w:tc>
          <w:tcPr>
            <w:tcW w:w="1114" w:type="dxa"/>
            <w:tcBorders>
              <w:top w:val="single" w:sz="4" w:space="0" w:color="auto"/>
              <w:bottom w:val="single" w:sz="4" w:space="0" w:color="auto"/>
            </w:tcBorders>
            <w:shd w:val="clear" w:color="auto" w:fill="auto"/>
          </w:tcPr>
          <w:p w14:paraId="4DB98334" w14:textId="77777777" w:rsidR="00E17B52" w:rsidRPr="00A90401" w:rsidRDefault="00E17B52" w:rsidP="0013375F">
            <w:pPr>
              <w:suppressAutoHyphens w:val="0"/>
              <w:spacing w:before="40" w:after="100"/>
              <w:ind w:right="113"/>
            </w:pPr>
            <w:r w:rsidRPr="00A90401">
              <w:t>120 07.0-14</w:t>
            </w:r>
          </w:p>
        </w:tc>
        <w:tc>
          <w:tcPr>
            <w:tcW w:w="6250" w:type="dxa"/>
            <w:tcBorders>
              <w:top w:val="single" w:sz="4" w:space="0" w:color="auto"/>
              <w:bottom w:val="single" w:sz="4" w:space="0" w:color="auto"/>
            </w:tcBorders>
            <w:shd w:val="clear" w:color="auto" w:fill="auto"/>
          </w:tcPr>
          <w:p w14:paraId="60EB3F2D" w14:textId="77777777" w:rsidR="00E17B52" w:rsidRPr="00A90401" w:rsidRDefault="00E17B52" w:rsidP="0013375F">
            <w:pPr>
              <w:suppressAutoHyphens w:val="0"/>
              <w:spacing w:before="40" w:after="100"/>
              <w:ind w:right="113"/>
            </w:pPr>
            <w:r w:rsidRPr="00A90401">
              <w:t>5.4.3</w:t>
            </w:r>
          </w:p>
        </w:tc>
        <w:tc>
          <w:tcPr>
            <w:tcW w:w="1141" w:type="dxa"/>
            <w:tcBorders>
              <w:top w:val="single" w:sz="4" w:space="0" w:color="auto"/>
              <w:bottom w:val="single" w:sz="4" w:space="0" w:color="auto"/>
            </w:tcBorders>
            <w:shd w:val="clear" w:color="auto" w:fill="auto"/>
          </w:tcPr>
          <w:p w14:paraId="3BE380A8" w14:textId="77777777" w:rsidR="00E17B52" w:rsidRPr="00A90401" w:rsidRDefault="00E17B52" w:rsidP="0001112B">
            <w:pPr>
              <w:suppressAutoHyphens w:val="0"/>
              <w:spacing w:before="40" w:after="100"/>
              <w:ind w:right="113"/>
              <w:jc w:val="center"/>
            </w:pPr>
            <w:r w:rsidRPr="00A90401">
              <w:t>A</w:t>
            </w:r>
          </w:p>
        </w:tc>
      </w:tr>
      <w:tr w:rsidR="00E17B52" w:rsidRPr="00A90401" w14:paraId="6D35549C" w14:textId="77777777" w:rsidTr="0013375F">
        <w:tc>
          <w:tcPr>
            <w:tcW w:w="1114" w:type="dxa"/>
            <w:tcBorders>
              <w:top w:val="single" w:sz="4" w:space="0" w:color="auto"/>
            </w:tcBorders>
            <w:shd w:val="clear" w:color="auto" w:fill="auto"/>
          </w:tcPr>
          <w:p w14:paraId="1846E795" w14:textId="77777777" w:rsidR="00E17B52" w:rsidRPr="00A90401" w:rsidRDefault="00E17B52" w:rsidP="0013375F">
            <w:pPr>
              <w:suppressAutoHyphens w:val="0"/>
              <w:spacing w:before="40" w:after="100"/>
              <w:ind w:right="113"/>
            </w:pPr>
          </w:p>
        </w:tc>
        <w:tc>
          <w:tcPr>
            <w:tcW w:w="6250" w:type="dxa"/>
            <w:tcBorders>
              <w:top w:val="single" w:sz="4" w:space="0" w:color="auto"/>
            </w:tcBorders>
            <w:shd w:val="clear" w:color="auto" w:fill="auto"/>
          </w:tcPr>
          <w:p w14:paraId="732F0256" w14:textId="77777777" w:rsidR="00E17B52" w:rsidRPr="00A90401" w:rsidRDefault="00E17B52" w:rsidP="0013375F">
            <w:pPr>
              <w:suppressAutoHyphens w:val="0"/>
              <w:spacing w:before="40" w:after="100"/>
              <w:ind w:right="113"/>
            </w:pPr>
            <w:r w:rsidRPr="00A90401">
              <w:t xml:space="preserve">During the voyage, a very small quantity of cargo escapes from a package. Where </w:t>
            </w:r>
            <w:r>
              <w:t xml:space="preserve">are </w:t>
            </w:r>
            <w:r w:rsidRPr="00A90401">
              <w:t>the measures to be taken</w:t>
            </w:r>
            <w:r>
              <w:t xml:space="preserve"> indicated</w:t>
            </w:r>
            <w:r w:rsidRPr="00A90401">
              <w:t>?</w:t>
            </w:r>
          </w:p>
        </w:tc>
        <w:tc>
          <w:tcPr>
            <w:tcW w:w="1141" w:type="dxa"/>
            <w:tcBorders>
              <w:top w:val="single" w:sz="4" w:space="0" w:color="auto"/>
            </w:tcBorders>
            <w:shd w:val="clear" w:color="auto" w:fill="auto"/>
          </w:tcPr>
          <w:p w14:paraId="6D799AD2" w14:textId="77777777" w:rsidR="00E17B52" w:rsidRPr="00A90401" w:rsidRDefault="00E17B52" w:rsidP="0001112B">
            <w:pPr>
              <w:suppressAutoHyphens w:val="0"/>
              <w:spacing w:before="40" w:after="100"/>
              <w:ind w:right="113"/>
              <w:jc w:val="center"/>
            </w:pPr>
          </w:p>
        </w:tc>
      </w:tr>
      <w:tr w:rsidR="00E17B52" w:rsidRPr="00A90401" w14:paraId="07A603EA" w14:textId="77777777" w:rsidTr="0013375F">
        <w:tc>
          <w:tcPr>
            <w:tcW w:w="1114" w:type="dxa"/>
            <w:shd w:val="clear" w:color="auto" w:fill="auto"/>
          </w:tcPr>
          <w:p w14:paraId="31FBDB49" w14:textId="77777777" w:rsidR="00E17B52" w:rsidRPr="00A90401" w:rsidRDefault="00E17B52" w:rsidP="0013375F">
            <w:pPr>
              <w:suppressAutoHyphens w:val="0"/>
              <w:spacing w:before="40" w:after="100"/>
              <w:ind w:right="113"/>
            </w:pPr>
          </w:p>
        </w:tc>
        <w:tc>
          <w:tcPr>
            <w:tcW w:w="6250" w:type="dxa"/>
            <w:shd w:val="clear" w:color="auto" w:fill="auto"/>
          </w:tcPr>
          <w:p w14:paraId="261847AD" w14:textId="77777777" w:rsidR="00E17B52" w:rsidRPr="00A90401" w:rsidRDefault="00E17B52" w:rsidP="0013375F">
            <w:pPr>
              <w:suppressAutoHyphens w:val="0"/>
              <w:spacing w:before="40" w:after="100"/>
              <w:ind w:right="113"/>
            </w:pPr>
            <w:r w:rsidRPr="00A90401">
              <w:t>A</w:t>
            </w:r>
            <w:r w:rsidRPr="00A90401">
              <w:tab/>
              <w:t>In the instructions in writing</w:t>
            </w:r>
          </w:p>
        </w:tc>
        <w:tc>
          <w:tcPr>
            <w:tcW w:w="1141" w:type="dxa"/>
            <w:shd w:val="clear" w:color="auto" w:fill="auto"/>
          </w:tcPr>
          <w:p w14:paraId="0C828E9E" w14:textId="77777777" w:rsidR="00E17B52" w:rsidRPr="00A90401" w:rsidRDefault="00E17B52" w:rsidP="0001112B">
            <w:pPr>
              <w:suppressAutoHyphens w:val="0"/>
              <w:spacing w:before="40" w:after="100"/>
              <w:ind w:right="113"/>
              <w:jc w:val="center"/>
            </w:pPr>
          </w:p>
        </w:tc>
      </w:tr>
      <w:tr w:rsidR="00E17B52" w:rsidRPr="00A90401" w14:paraId="72795DC6" w14:textId="77777777" w:rsidTr="0013375F">
        <w:tc>
          <w:tcPr>
            <w:tcW w:w="1114" w:type="dxa"/>
            <w:shd w:val="clear" w:color="auto" w:fill="auto"/>
          </w:tcPr>
          <w:p w14:paraId="06F0EA8C" w14:textId="77777777" w:rsidR="00E17B52" w:rsidRPr="00A90401" w:rsidRDefault="00E17B52" w:rsidP="0013375F">
            <w:pPr>
              <w:suppressAutoHyphens w:val="0"/>
              <w:spacing w:before="40" w:after="100"/>
              <w:ind w:right="113"/>
            </w:pPr>
          </w:p>
        </w:tc>
        <w:tc>
          <w:tcPr>
            <w:tcW w:w="6250" w:type="dxa"/>
            <w:shd w:val="clear" w:color="auto" w:fill="auto"/>
          </w:tcPr>
          <w:p w14:paraId="6362BBB9" w14:textId="77777777" w:rsidR="00E17B52" w:rsidRPr="00A90401" w:rsidRDefault="00E17B52" w:rsidP="0013375F">
            <w:pPr>
              <w:suppressAutoHyphens w:val="0"/>
              <w:spacing w:before="40" w:after="100"/>
              <w:ind w:right="113"/>
            </w:pPr>
            <w:r w:rsidRPr="00A90401">
              <w:t>B</w:t>
            </w:r>
            <w:r w:rsidRPr="00A90401">
              <w:tab/>
              <w:t>In the stowage plan</w:t>
            </w:r>
          </w:p>
        </w:tc>
        <w:tc>
          <w:tcPr>
            <w:tcW w:w="1141" w:type="dxa"/>
            <w:shd w:val="clear" w:color="auto" w:fill="auto"/>
          </w:tcPr>
          <w:p w14:paraId="5DC89141" w14:textId="77777777" w:rsidR="00E17B52" w:rsidRPr="00A90401" w:rsidRDefault="00E17B52" w:rsidP="0001112B">
            <w:pPr>
              <w:suppressAutoHyphens w:val="0"/>
              <w:spacing w:before="40" w:after="100"/>
              <w:ind w:right="113"/>
              <w:jc w:val="center"/>
            </w:pPr>
          </w:p>
        </w:tc>
      </w:tr>
      <w:tr w:rsidR="00E17B52" w:rsidRPr="00A90401" w14:paraId="48BC381F" w14:textId="77777777" w:rsidTr="0013375F">
        <w:tc>
          <w:tcPr>
            <w:tcW w:w="1114" w:type="dxa"/>
            <w:tcBorders>
              <w:bottom w:val="nil"/>
            </w:tcBorders>
            <w:shd w:val="clear" w:color="auto" w:fill="auto"/>
          </w:tcPr>
          <w:p w14:paraId="350F7C1A" w14:textId="77777777" w:rsidR="00E17B52" w:rsidRPr="00A90401" w:rsidRDefault="00E17B52" w:rsidP="0013375F">
            <w:pPr>
              <w:suppressAutoHyphens w:val="0"/>
              <w:spacing w:before="40" w:after="100"/>
              <w:ind w:right="113"/>
            </w:pPr>
          </w:p>
        </w:tc>
        <w:tc>
          <w:tcPr>
            <w:tcW w:w="6250" w:type="dxa"/>
            <w:tcBorders>
              <w:bottom w:val="nil"/>
            </w:tcBorders>
            <w:shd w:val="clear" w:color="auto" w:fill="auto"/>
          </w:tcPr>
          <w:p w14:paraId="2E18BEFF" w14:textId="77777777" w:rsidR="00E17B52" w:rsidRPr="00A90401" w:rsidRDefault="00E17B52" w:rsidP="0013375F">
            <w:pPr>
              <w:suppressAutoHyphens w:val="0"/>
              <w:spacing w:before="40" w:after="100"/>
              <w:ind w:right="113"/>
            </w:pPr>
            <w:r w:rsidRPr="00A90401">
              <w:t>C</w:t>
            </w:r>
            <w:r w:rsidRPr="00A90401">
              <w:tab/>
              <w:t>In the security plan</w:t>
            </w:r>
          </w:p>
        </w:tc>
        <w:tc>
          <w:tcPr>
            <w:tcW w:w="1141" w:type="dxa"/>
            <w:tcBorders>
              <w:bottom w:val="nil"/>
            </w:tcBorders>
            <w:shd w:val="clear" w:color="auto" w:fill="auto"/>
          </w:tcPr>
          <w:p w14:paraId="06641668" w14:textId="77777777" w:rsidR="00E17B52" w:rsidRPr="00A90401" w:rsidRDefault="00E17B52" w:rsidP="0001112B">
            <w:pPr>
              <w:suppressAutoHyphens w:val="0"/>
              <w:spacing w:before="40" w:after="100"/>
              <w:ind w:right="113"/>
              <w:jc w:val="center"/>
            </w:pPr>
          </w:p>
        </w:tc>
      </w:tr>
      <w:tr w:rsidR="00E17B52" w:rsidRPr="00A90401" w14:paraId="410EF8EA" w14:textId="77777777" w:rsidTr="00990A0A">
        <w:tc>
          <w:tcPr>
            <w:tcW w:w="1114" w:type="dxa"/>
            <w:tcBorders>
              <w:top w:val="nil"/>
              <w:bottom w:val="single" w:sz="4" w:space="0" w:color="auto"/>
            </w:tcBorders>
            <w:shd w:val="clear" w:color="auto" w:fill="auto"/>
          </w:tcPr>
          <w:p w14:paraId="77C1DAC5"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62F2ABC7" w14:textId="77777777" w:rsidR="00E17B52" w:rsidRPr="00A90401" w:rsidRDefault="00E17B52" w:rsidP="0013375F">
            <w:pPr>
              <w:suppressAutoHyphens w:val="0"/>
              <w:spacing w:before="40" w:after="100"/>
              <w:ind w:right="113"/>
            </w:pPr>
            <w:r w:rsidRPr="00A90401">
              <w:t>D</w:t>
            </w:r>
            <w:r w:rsidRPr="00A90401">
              <w:tab/>
              <w:t>In the transport document</w:t>
            </w:r>
          </w:p>
        </w:tc>
        <w:tc>
          <w:tcPr>
            <w:tcW w:w="1141" w:type="dxa"/>
            <w:tcBorders>
              <w:top w:val="nil"/>
              <w:bottom w:val="single" w:sz="4" w:space="0" w:color="auto"/>
            </w:tcBorders>
            <w:shd w:val="clear" w:color="auto" w:fill="auto"/>
          </w:tcPr>
          <w:p w14:paraId="12B4E702" w14:textId="77777777" w:rsidR="00E17B52" w:rsidRPr="00A90401" w:rsidRDefault="00E17B52" w:rsidP="0001112B">
            <w:pPr>
              <w:suppressAutoHyphens w:val="0"/>
              <w:spacing w:before="40" w:after="100"/>
              <w:ind w:right="113"/>
              <w:jc w:val="center"/>
            </w:pPr>
          </w:p>
        </w:tc>
      </w:tr>
      <w:tr w:rsidR="00E17B52" w:rsidRPr="00A90401" w14:paraId="5B9E34AD" w14:textId="77777777" w:rsidTr="0013375F">
        <w:tc>
          <w:tcPr>
            <w:tcW w:w="1114" w:type="dxa"/>
            <w:tcBorders>
              <w:top w:val="nil"/>
              <w:bottom w:val="single" w:sz="4" w:space="0" w:color="auto"/>
            </w:tcBorders>
            <w:shd w:val="clear" w:color="auto" w:fill="auto"/>
          </w:tcPr>
          <w:p w14:paraId="767003E5" w14:textId="77777777" w:rsidR="00E17B52" w:rsidRPr="00A90401" w:rsidRDefault="00E17B52" w:rsidP="00265A4E">
            <w:pPr>
              <w:keepNext/>
              <w:keepLines/>
              <w:suppressAutoHyphens w:val="0"/>
              <w:spacing w:before="40" w:after="120"/>
              <w:ind w:right="113"/>
            </w:pPr>
            <w:r w:rsidRPr="00A90401">
              <w:t>120 07.0-15</w:t>
            </w:r>
          </w:p>
        </w:tc>
        <w:tc>
          <w:tcPr>
            <w:tcW w:w="6250" w:type="dxa"/>
            <w:tcBorders>
              <w:top w:val="nil"/>
              <w:bottom w:val="single" w:sz="4" w:space="0" w:color="auto"/>
            </w:tcBorders>
            <w:shd w:val="clear" w:color="auto" w:fill="auto"/>
          </w:tcPr>
          <w:p w14:paraId="42524EB2" w14:textId="77777777" w:rsidR="00E17B52" w:rsidRPr="00A90401" w:rsidRDefault="00E17B52" w:rsidP="00265A4E">
            <w:pPr>
              <w:keepNext/>
              <w:keepLines/>
              <w:suppressAutoHyphens w:val="0"/>
              <w:spacing w:before="40" w:after="120"/>
              <w:ind w:right="113"/>
            </w:pPr>
            <w:r w:rsidRPr="00A90401">
              <w:t>7.1.4.11.2</w:t>
            </w:r>
          </w:p>
        </w:tc>
        <w:tc>
          <w:tcPr>
            <w:tcW w:w="1141" w:type="dxa"/>
            <w:tcBorders>
              <w:top w:val="nil"/>
              <w:bottom w:val="single" w:sz="4" w:space="0" w:color="auto"/>
            </w:tcBorders>
            <w:shd w:val="clear" w:color="auto" w:fill="auto"/>
          </w:tcPr>
          <w:p w14:paraId="6AA1C8B8" w14:textId="77777777" w:rsidR="00E17B52" w:rsidRPr="00A90401" w:rsidRDefault="00E17B52" w:rsidP="00265A4E">
            <w:pPr>
              <w:keepNext/>
              <w:keepLines/>
              <w:suppressAutoHyphens w:val="0"/>
              <w:spacing w:before="40" w:after="120"/>
              <w:ind w:right="113"/>
              <w:jc w:val="center"/>
            </w:pPr>
            <w:r w:rsidRPr="00A90401">
              <w:t>A</w:t>
            </w:r>
          </w:p>
        </w:tc>
      </w:tr>
      <w:tr w:rsidR="00E17B52" w:rsidRPr="00A90401" w14:paraId="6A5CD521" w14:textId="77777777" w:rsidTr="0013375F">
        <w:tc>
          <w:tcPr>
            <w:tcW w:w="1114" w:type="dxa"/>
            <w:tcBorders>
              <w:top w:val="single" w:sz="4" w:space="0" w:color="auto"/>
            </w:tcBorders>
            <w:shd w:val="clear" w:color="auto" w:fill="auto"/>
          </w:tcPr>
          <w:p w14:paraId="5F57B806" w14:textId="77777777" w:rsidR="00E17B52" w:rsidRPr="00A90401" w:rsidRDefault="00E17B52" w:rsidP="00265A4E">
            <w:pPr>
              <w:keepNext/>
              <w:keepLines/>
              <w:suppressAutoHyphens w:val="0"/>
              <w:spacing w:before="40" w:after="120"/>
              <w:ind w:right="113"/>
            </w:pPr>
          </w:p>
        </w:tc>
        <w:tc>
          <w:tcPr>
            <w:tcW w:w="6250" w:type="dxa"/>
            <w:tcBorders>
              <w:top w:val="single" w:sz="4" w:space="0" w:color="auto"/>
            </w:tcBorders>
            <w:shd w:val="clear" w:color="auto" w:fill="auto"/>
          </w:tcPr>
          <w:p w14:paraId="433B9C97" w14:textId="77777777" w:rsidR="00E17B52" w:rsidRPr="00A90401" w:rsidRDefault="00E17B52" w:rsidP="00265A4E">
            <w:pPr>
              <w:keepNext/>
              <w:keepLines/>
              <w:suppressAutoHyphens w:val="0"/>
              <w:spacing w:before="40" w:after="120"/>
              <w:ind w:right="113"/>
            </w:pPr>
            <w:r w:rsidRPr="00A90401">
              <w:t>What must the master of a container ship enter on the stowage plan?</w:t>
            </w:r>
          </w:p>
        </w:tc>
        <w:tc>
          <w:tcPr>
            <w:tcW w:w="1141" w:type="dxa"/>
            <w:tcBorders>
              <w:top w:val="single" w:sz="4" w:space="0" w:color="auto"/>
            </w:tcBorders>
            <w:shd w:val="clear" w:color="auto" w:fill="auto"/>
          </w:tcPr>
          <w:p w14:paraId="60F32199" w14:textId="77777777" w:rsidR="00E17B52" w:rsidRPr="00A90401" w:rsidRDefault="00E17B52" w:rsidP="00265A4E">
            <w:pPr>
              <w:keepNext/>
              <w:keepLines/>
              <w:suppressAutoHyphens w:val="0"/>
              <w:spacing w:before="40" w:after="120"/>
              <w:ind w:right="113"/>
              <w:jc w:val="center"/>
            </w:pPr>
          </w:p>
        </w:tc>
      </w:tr>
      <w:tr w:rsidR="00E17B52" w:rsidRPr="00A90401" w14:paraId="72B3BA27" w14:textId="77777777" w:rsidTr="00115DD2">
        <w:tc>
          <w:tcPr>
            <w:tcW w:w="1114" w:type="dxa"/>
            <w:tcBorders>
              <w:bottom w:val="nil"/>
            </w:tcBorders>
            <w:shd w:val="clear" w:color="auto" w:fill="auto"/>
          </w:tcPr>
          <w:p w14:paraId="06693812" w14:textId="77777777" w:rsidR="00E17B52" w:rsidRPr="00A90401" w:rsidRDefault="00E17B52" w:rsidP="00265A4E">
            <w:pPr>
              <w:keepNext/>
              <w:keepLines/>
              <w:suppressAutoHyphens w:val="0"/>
              <w:spacing w:before="40" w:after="120"/>
              <w:ind w:right="113"/>
            </w:pPr>
          </w:p>
        </w:tc>
        <w:tc>
          <w:tcPr>
            <w:tcW w:w="6250" w:type="dxa"/>
            <w:tcBorders>
              <w:bottom w:val="nil"/>
            </w:tcBorders>
            <w:shd w:val="clear" w:color="auto" w:fill="auto"/>
          </w:tcPr>
          <w:p w14:paraId="0D98BF4B" w14:textId="77777777" w:rsidR="00E17B52" w:rsidRPr="00A90401" w:rsidRDefault="00E17B52" w:rsidP="00265A4E">
            <w:pPr>
              <w:keepNext/>
              <w:keepLines/>
              <w:suppressAutoHyphens w:val="0"/>
              <w:spacing w:before="40" w:after="120"/>
              <w:ind w:right="113"/>
            </w:pPr>
            <w:r w:rsidRPr="00A90401">
              <w:t>A</w:t>
            </w:r>
            <w:r w:rsidRPr="00A90401">
              <w:tab/>
              <w:t>The number of the container</w:t>
            </w:r>
          </w:p>
        </w:tc>
        <w:tc>
          <w:tcPr>
            <w:tcW w:w="1141" w:type="dxa"/>
            <w:tcBorders>
              <w:bottom w:val="nil"/>
            </w:tcBorders>
            <w:shd w:val="clear" w:color="auto" w:fill="auto"/>
          </w:tcPr>
          <w:p w14:paraId="37EF4EED" w14:textId="77777777" w:rsidR="00E17B52" w:rsidRPr="00A90401" w:rsidRDefault="00E17B52" w:rsidP="00265A4E">
            <w:pPr>
              <w:keepNext/>
              <w:keepLines/>
              <w:suppressAutoHyphens w:val="0"/>
              <w:spacing w:before="40" w:after="120"/>
              <w:ind w:right="113"/>
              <w:jc w:val="center"/>
            </w:pPr>
          </w:p>
        </w:tc>
      </w:tr>
      <w:tr w:rsidR="00E17B52" w:rsidRPr="00A90401" w14:paraId="1CDEE307" w14:textId="77777777" w:rsidTr="00115DD2">
        <w:tc>
          <w:tcPr>
            <w:tcW w:w="1114" w:type="dxa"/>
            <w:tcBorders>
              <w:top w:val="nil"/>
              <w:bottom w:val="nil"/>
            </w:tcBorders>
            <w:shd w:val="clear" w:color="auto" w:fill="auto"/>
          </w:tcPr>
          <w:p w14:paraId="73F9651F" w14:textId="77777777" w:rsidR="00E17B52" w:rsidRPr="00A90401" w:rsidRDefault="00E17B52" w:rsidP="00265A4E">
            <w:pPr>
              <w:keepNext/>
              <w:keepLines/>
              <w:suppressAutoHyphens w:val="0"/>
              <w:spacing w:before="40" w:after="120"/>
              <w:ind w:right="113"/>
            </w:pPr>
          </w:p>
        </w:tc>
        <w:tc>
          <w:tcPr>
            <w:tcW w:w="6250" w:type="dxa"/>
            <w:tcBorders>
              <w:top w:val="nil"/>
              <w:bottom w:val="nil"/>
            </w:tcBorders>
            <w:shd w:val="clear" w:color="auto" w:fill="auto"/>
          </w:tcPr>
          <w:p w14:paraId="41A95950" w14:textId="77777777" w:rsidR="00E17B52" w:rsidRPr="00A90401" w:rsidRDefault="00E17B52" w:rsidP="00265A4E">
            <w:pPr>
              <w:keepNext/>
              <w:keepLines/>
              <w:suppressAutoHyphens w:val="0"/>
              <w:spacing w:before="40" w:after="120"/>
              <w:ind w:left="567" w:right="113" w:hanging="567"/>
            </w:pPr>
            <w:r w:rsidRPr="00A90401">
              <w:t>B</w:t>
            </w:r>
            <w:r w:rsidRPr="00A90401">
              <w:tab/>
              <w:t>The proper name of the substance and the official number of the vessel</w:t>
            </w:r>
          </w:p>
        </w:tc>
        <w:tc>
          <w:tcPr>
            <w:tcW w:w="1141" w:type="dxa"/>
            <w:tcBorders>
              <w:top w:val="nil"/>
              <w:bottom w:val="nil"/>
            </w:tcBorders>
            <w:shd w:val="clear" w:color="auto" w:fill="auto"/>
          </w:tcPr>
          <w:p w14:paraId="18D42011" w14:textId="77777777" w:rsidR="00E17B52" w:rsidRPr="00A90401" w:rsidRDefault="00E17B52" w:rsidP="00265A4E">
            <w:pPr>
              <w:keepNext/>
              <w:keepLines/>
              <w:suppressAutoHyphens w:val="0"/>
              <w:spacing w:before="40" w:after="120"/>
              <w:ind w:right="113"/>
              <w:jc w:val="center"/>
            </w:pPr>
          </w:p>
        </w:tc>
      </w:tr>
      <w:tr w:rsidR="00E17B52" w:rsidRPr="00A90401" w14:paraId="78EAF2A4" w14:textId="77777777" w:rsidTr="00115DD2">
        <w:tc>
          <w:tcPr>
            <w:tcW w:w="1114" w:type="dxa"/>
            <w:tcBorders>
              <w:top w:val="nil"/>
            </w:tcBorders>
            <w:shd w:val="clear" w:color="auto" w:fill="auto"/>
          </w:tcPr>
          <w:p w14:paraId="2DB83586" w14:textId="77777777" w:rsidR="00E17B52" w:rsidRPr="00A90401" w:rsidRDefault="00E17B52" w:rsidP="00115DD2">
            <w:pPr>
              <w:suppressAutoHyphens w:val="0"/>
              <w:spacing w:before="40" w:after="120"/>
              <w:ind w:right="113"/>
            </w:pPr>
          </w:p>
        </w:tc>
        <w:tc>
          <w:tcPr>
            <w:tcW w:w="6250" w:type="dxa"/>
            <w:tcBorders>
              <w:top w:val="nil"/>
            </w:tcBorders>
            <w:shd w:val="clear" w:color="auto" w:fill="auto"/>
          </w:tcPr>
          <w:p w14:paraId="0EEA0F14" w14:textId="77777777" w:rsidR="00E17B52" w:rsidRPr="00A90401" w:rsidRDefault="00E17B52" w:rsidP="00115DD2">
            <w:pPr>
              <w:suppressAutoHyphens w:val="0"/>
              <w:spacing w:before="40" w:after="120"/>
              <w:ind w:left="567" w:right="113" w:hanging="567"/>
            </w:pPr>
            <w:r w:rsidRPr="00A90401">
              <w:t>C</w:t>
            </w:r>
            <w:r w:rsidRPr="00A90401">
              <w:tab/>
              <w:t>The number of the container and, if known, the number of the substance and the length and width of the container</w:t>
            </w:r>
          </w:p>
        </w:tc>
        <w:tc>
          <w:tcPr>
            <w:tcW w:w="1141" w:type="dxa"/>
            <w:tcBorders>
              <w:top w:val="nil"/>
            </w:tcBorders>
            <w:shd w:val="clear" w:color="auto" w:fill="auto"/>
          </w:tcPr>
          <w:p w14:paraId="44512AFD" w14:textId="77777777" w:rsidR="00E17B52" w:rsidRPr="00A90401" w:rsidRDefault="00E17B52" w:rsidP="0001112B">
            <w:pPr>
              <w:suppressAutoHyphens w:val="0"/>
              <w:spacing w:before="40" w:after="120"/>
              <w:ind w:right="113"/>
              <w:jc w:val="center"/>
            </w:pPr>
          </w:p>
        </w:tc>
      </w:tr>
      <w:tr w:rsidR="00E17B52" w:rsidRPr="00A90401" w14:paraId="53942365" w14:textId="77777777" w:rsidTr="0013375F">
        <w:trPr>
          <w:trHeight w:val="212"/>
        </w:trPr>
        <w:tc>
          <w:tcPr>
            <w:tcW w:w="1114" w:type="dxa"/>
            <w:tcBorders>
              <w:bottom w:val="single" w:sz="4" w:space="0" w:color="auto"/>
            </w:tcBorders>
            <w:shd w:val="clear" w:color="auto" w:fill="auto"/>
          </w:tcPr>
          <w:p w14:paraId="686B6966" w14:textId="77777777" w:rsidR="00E17B52" w:rsidRPr="00A90401" w:rsidRDefault="00E17B52" w:rsidP="00115DD2">
            <w:pPr>
              <w:suppressAutoHyphens w:val="0"/>
              <w:spacing w:before="40" w:after="120"/>
              <w:ind w:right="113"/>
            </w:pPr>
          </w:p>
        </w:tc>
        <w:tc>
          <w:tcPr>
            <w:tcW w:w="6250" w:type="dxa"/>
            <w:tcBorders>
              <w:bottom w:val="single" w:sz="4" w:space="0" w:color="auto"/>
            </w:tcBorders>
            <w:shd w:val="clear" w:color="auto" w:fill="auto"/>
          </w:tcPr>
          <w:p w14:paraId="7BB75694" w14:textId="77777777" w:rsidR="00E17B52" w:rsidRPr="00A90401" w:rsidRDefault="00E17B52" w:rsidP="00115DD2">
            <w:pPr>
              <w:suppressAutoHyphens w:val="0"/>
              <w:spacing w:before="40" w:after="120"/>
              <w:ind w:left="567" w:right="113" w:hanging="567"/>
            </w:pPr>
            <w:r w:rsidRPr="00A90401">
              <w:t>D</w:t>
            </w:r>
            <w:r w:rsidRPr="00A90401">
              <w:tab/>
              <w:t>The proper name of the substance, its quantity and class</w:t>
            </w:r>
          </w:p>
        </w:tc>
        <w:tc>
          <w:tcPr>
            <w:tcW w:w="1141" w:type="dxa"/>
            <w:tcBorders>
              <w:bottom w:val="single" w:sz="4" w:space="0" w:color="auto"/>
            </w:tcBorders>
            <w:shd w:val="clear" w:color="auto" w:fill="auto"/>
          </w:tcPr>
          <w:p w14:paraId="43815484" w14:textId="77777777" w:rsidR="00E17B52" w:rsidRPr="00A90401" w:rsidRDefault="00E17B52" w:rsidP="0001112B">
            <w:pPr>
              <w:suppressAutoHyphens w:val="0"/>
              <w:spacing w:before="40" w:after="120"/>
              <w:ind w:right="113"/>
              <w:jc w:val="center"/>
            </w:pPr>
          </w:p>
        </w:tc>
      </w:tr>
      <w:tr w:rsidR="00E17B52" w:rsidRPr="00A90401" w14:paraId="4A43CA7E" w14:textId="77777777" w:rsidTr="0013375F">
        <w:tc>
          <w:tcPr>
            <w:tcW w:w="1114" w:type="dxa"/>
            <w:tcBorders>
              <w:top w:val="single" w:sz="4" w:space="0" w:color="auto"/>
              <w:bottom w:val="single" w:sz="4" w:space="0" w:color="auto"/>
            </w:tcBorders>
            <w:shd w:val="clear" w:color="auto" w:fill="auto"/>
          </w:tcPr>
          <w:p w14:paraId="751EB28E" w14:textId="77777777" w:rsidR="00E17B52" w:rsidRPr="00A90401" w:rsidRDefault="00E17B52" w:rsidP="0013375F">
            <w:pPr>
              <w:keepNext/>
              <w:keepLines/>
              <w:suppressAutoHyphens w:val="0"/>
              <w:spacing w:before="40" w:after="120"/>
              <w:ind w:right="113"/>
            </w:pPr>
            <w:r w:rsidRPr="00A90401">
              <w:t>120 07.0-16</w:t>
            </w:r>
          </w:p>
        </w:tc>
        <w:tc>
          <w:tcPr>
            <w:tcW w:w="6250" w:type="dxa"/>
            <w:tcBorders>
              <w:top w:val="single" w:sz="4" w:space="0" w:color="auto"/>
              <w:bottom w:val="single" w:sz="4" w:space="0" w:color="auto"/>
            </w:tcBorders>
            <w:shd w:val="clear" w:color="auto" w:fill="auto"/>
          </w:tcPr>
          <w:p w14:paraId="35B4DBC3" w14:textId="77777777" w:rsidR="00E17B52" w:rsidRPr="00A90401" w:rsidRDefault="00E17B52" w:rsidP="0013375F">
            <w:pPr>
              <w:keepNext/>
              <w:keepLines/>
              <w:suppressAutoHyphens w:val="0"/>
              <w:spacing w:before="40" w:after="120"/>
              <w:ind w:right="113"/>
            </w:pPr>
            <w:r w:rsidRPr="00A90401">
              <w:t>2.2.1.1.5, 2.2.1.1.6, 7.1.4.3.4</w:t>
            </w:r>
          </w:p>
        </w:tc>
        <w:tc>
          <w:tcPr>
            <w:tcW w:w="1141" w:type="dxa"/>
            <w:tcBorders>
              <w:top w:val="single" w:sz="4" w:space="0" w:color="auto"/>
              <w:bottom w:val="single" w:sz="4" w:space="0" w:color="auto"/>
            </w:tcBorders>
            <w:shd w:val="clear" w:color="auto" w:fill="auto"/>
          </w:tcPr>
          <w:p w14:paraId="765F8A26" w14:textId="77777777" w:rsidR="00E17B52" w:rsidRPr="00A90401" w:rsidRDefault="00E17B52" w:rsidP="0001112B">
            <w:pPr>
              <w:keepNext/>
              <w:keepLines/>
              <w:suppressAutoHyphens w:val="0"/>
              <w:spacing w:before="40" w:after="120"/>
              <w:ind w:right="113"/>
              <w:jc w:val="center"/>
            </w:pPr>
            <w:r w:rsidRPr="00A90401">
              <w:t>B</w:t>
            </w:r>
          </w:p>
        </w:tc>
      </w:tr>
      <w:tr w:rsidR="00E17B52" w:rsidRPr="00A90401" w14:paraId="367308E7" w14:textId="77777777" w:rsidTr="0013375F">
        <w:tc>
          <w:tcPr>
            <w:tcW w:w="1114" w:type="dxa"/>
            <w:tcBorders>
              <w:top w:val="single" w:sz="4" w:space="0" w:color="auto"/>
            </w:tcBorders>
            <w:shd w:val="clear" w:color="auto" w:fill="auto"/>
          </w:tcPr>
          <w:p w14:paraId="25BC12D3" w14:textId="77777777" w:rsidR="00E17B52" w:rsidRPr="00A90401" w:rsidRDefault="00E17B52" w:rsidP="0013375F">
            <w:pPr>
              <w:keepNext/>
              <w:keepLines/>
              <w:suppressAutoHyphens w:val="0"/>
              <w:spacing w:before="40" w:after="120"/>
              <w:ind w:right="113"/>
            </w:pPr>
          </w:p>
        </w:tc>
        <w:tc>
          <w:tcPr>
            <w:tcW w:w="6250" w:type="dxa"/>
            <w:tcBorders>
              <w:top w:val="single" w:sz="4" w:space="0" w:color="auto"/>
            </w:tcBorders>
            <w:shd w:val="clear" w:color="auto" w:fill="auto"/>
          </w:tcPr>
          <w:p w14:paraId="3B2AF455" w14:textId="77777777" w:rsidR="00E17B52" w:rsidRPr="00A90401" w:rsidRDefault="00E17B52" w:rsidP="0013375F">
            <w:pPr>
              <w:keepNext/>
              <w:keepLines/>
              <w:suppressAutoHyphens w:val="0"/>
              <w:spacing w:before="40" w:after="120"/>
              <w:ind w:right="113"/>
            </w:pPr>
            <w:r>
              <w:t xml:space="preserve">A vessel is </w:t>
            </w:r>
            <w:r w:rsidRPr="00A90401">
              <w:t>transporting a substance of Class 1 described in the transport document as follows:</w:t>
            </w:r>
          </w:p>
          <w:p w14:paraId="79EC25E2" w14:textId="77777777" w:rsidR="00E17B52" w:rsidRPr="00A90401" w:rsidRDefault="00E17B52" w:rsidP="0013375F">
            <w:pPr>
              <w:keepNext/>
              <w:keepLines/>
              <w:suppressAutoHyphens w:val="0"/>
              <w:spacing w:before="40" w:after="120"/>
              <w:ind w:right="113"/>
            </w:pPr>
            <w:r w:rsidRPr="00A90401">
              <w:t>UN No. 0392 HEXANITROSTILBENE 1.1 D</w:t>
            </w:r>
          </w:p>
          <w:p w14:paraId="73765A77" w14:textId="77777777" w:rsidR="00E17B52" w:rsidRPr="00A90401" w:rsidRDefault="00E17B52" w:rsidP="0013375F">
            <w:pPr>
              <w:keepNext/>
              <w:keepLines/>
              <w:suppressAutoHyphens w:val="0"/>
              <w:spacing w:before="40" w:after="120"/>
              <w:ind w:right="113"/>
            </w:pPr>
            <w:r w:rsidRPr="00A90401">
              <w:t>What does the letter D signify in this context?</w:t>
            </w:r>
          </w:p>
        </w:tc>
        <w:tc>
          <w:tcPr>
            <w:tcW w:w="1141" w:type="dxa"/>
            <w:tcBorders>
              <w:top w:val="single" w:sz="4" w:space="0" w:color="auto"/>
            </w:tcBorders>
            <w:shd w:val="clear" w:color="auto" w:fill="auto"/>
          </w:tcPr>
          <w:p w14:paraId="1E7981BE" w14:textId="77777777" w:rsidR="00E17B52" w:rsidRPr="00A90401" w:rsidRDefault="00E17B52" w:rsidP="0001112B">
            <w:pPr>
              <w:keepNext/>
              <w:keepLines/>
              <w:suppressAutoHyphens w:val="0"/>
              <w:spacing w:before="40" w:after="120"/>
              <w:ind w:right="113"/>
              <w:jc w:val="center"/>
            </w:pPr>
          </w:p>
        </w:tc>
      </w:tr>
      <w:tr w:rsidR="00E17B52" w:rsidRPr="00A90401" w14:paraId="180DB51F" w14:textId="77777777" w:rsidTr="0013375F">
        <w:tc>
          <w:tcPr>
            <w:tcW w:w="1114" w:type="dxa"/>
            <w:shd w:val="clear" w:color="auto" w:fill="auto"/>
          </w:tcPr>
          <w:p w14:paraId="76294634" w14:textId="77777777" w:rsidR="00E17B52" w:rsidRPr="00A90401" w:rsidRDefault="00E17B52" w:rsidP="0013375F">
            <w:pPr>
              <w:keepNext/>
              <w:keepLines/>
              <w:suppressAutoHyphens w:val="0"/>
              <w:spacing w:before="40" w:after="120"/>
              <w:ind w:right="113"/>
            </w:pPr>
          </w:p>
        </w:tc>
        <w:tc>
          <w:tcPr>
            <w:tcW w:w="6250" w:type="dxa"/>
            <w:shd w:val="clear" w:color="auto" w:fill="auto"/>
          </w:tcPr>
          <w:p w14:paraId="28773340" w14:textId="77777777" w:rsidR="00E17B52" w:rsidRPr="00A90401" w:rsidRDefault="00E17B52" w:rsidP="0013375F">
            <w:pPr>
              <w:keepNext/>
              <w:keepLines/>
              <w:suppressAutoHyphens w:val="0"/>
              <w:spacing w:before="40" w:after="120"/>
              <w:ind w:left="567" w:right="113" w:hanging="567"/>
            </w:pPr>
            <w:r w:rsidRPr="00A90401">
              <w:t>A</w:t>
            </w:r>
            <w:r w:rsidRPr="00A90401">
              <w:tab/>
              <w:t>It indicates the maximum quantity of this explosive substance that may be transported by vessel</w:t>
            </w:r>
          </w:p>
        </w:tc>
        <w:tc>
          <w:tcPr>
            <w:tcW w:w="1141" w:type="dxa"/>
            <w:shd w:val="clear" w:color="auto" w:fill="auto"/>
          </w:tcPr>
          <w:p w14:paraId="7FF5E98D" w14:textId="77777777" w:rsidR="00E17B52" w:rsidRPr="00A90401" w:rsidRDefault="00E17B52" w:rsidP="0001112B">
            <w:pPr>
              <w:keepNext/>
              <w:keepLines/>
              <w:suppressAutoHyphens w:val="0"/>
              <w:spacing w:before="40" w:after="120"/>
              <w:ind w:right="113"/>
              <w:jc w:val="center"/>
            </w:pPr>
          </w:p>
        </w:tc>
      </w:tr>
      <w:tr w:rsidR="00E17B52" w:rsidRPr="00A90401" w14:paraId="0F66D274" w14:textId="77777777" w:rsidTr="0013375F">
        <w:tc>
          <w:tcPr>
            <w:tcW w:w="1114" w:type="dxa"/>
            <w:shd w:val="clear" w:color="auto" w:fill="auto"/>
          </w:tcPr>
          <w:p w14:paraId="60EA1324" w14:textId="77777777" w:rsidR="00E17B52" w:rsidRPr="00A90401" w:rsidRDefault="00E17B52" w:rsidP="0013375F">
            <w:pPr>
              <w:suppressAutoHyphens w:val="0"/>
              <w:spacing w:before="40" w:after="120"/>
              <w:ind w:right="113"/>
            </w:pPr>
          </w:p>
        </w:tc>
        <w:tc>
          <w:tcPr>
            <w:tcW w:w="6250" w:type="dxa"/>
            <w:shd w:val="clear" w:color="auto" w:fill="auto"/>
          </w:tcPr>
          <w:p w14:paraId="0EED44B7" w14:textId="77777777" w:rsidR="00E17B52" w:rsidRPr="00A90401" w:rsidRDefault="00E17B52" w:rsidP="0013375F">
            <w:pPr>
              <w:suppressAutoHyphens w:val="0"/>
              <w:spacing w:before="40" w:after="120"/>
              <w:ind w:left="567" w:right="113" w:hanging="567"/>
            </w:pPr>
            <w:r w:rsidRPr="00A90401">
              <w:t>B</w:t>
            </w:r>
            <w:r w:rsidRPr="00A90401">
              <w:tab/>
              <w:t>On the basis of this letter, it can be ascertained whether carriage in the same hold together with certain other explosive substances is permitted or prohibited</w:t>
            </w:r>
          </w:p>
        </w:tc>
        <w:tc>
          <w:tcPr>
            <w:tcW w:w="1141" w:type="dxa"/>
            <w:shd w:val="clear" w:color="auto" w:fill="auto"/>
          </w:tcPr>
          <w:p w14:paraId="3F71E4E4" w14:textId="77777777" w:rsidR="00E17B52" w:rsidRPr="00A90401" w:rsidRDefault="00E17B52" w:rsidP="0001112B">
            <w:pPr>
              <w:suppressAutoHyphens w:val="0"/>
              <w:spacing w:before="40" w:after="120"/>
              <w:ind w:right="113"/>
              <w:jc w:val="center"/>
            </w:pPr>
          </w:p>
        </w:tc>
      </w:tr>
      <w:tr w:rsidR="00E17B52" w:rsidRPr="00A90401" w14:paraId="6137EB6B" w14:textId="77777777" w:rsidTr="0013375F">
        <w:tc>
          <w:tcPr>
            <w:tcW w:w="1114" w:type="dxa"/>
            <w:tcBorders>
              <w:bottom w:val="nil"/>
            </w:tcBorders>
            <w:shd w:val="clear" w:color="auto" w:fill="auto"/>
          </w:tcPr>
          <w:p w14:paraId="76A45486" w14:textId="77777777" w:rsidR="00E17B52" w:rsidRPr="00A90401" w:rsidRDefault="00E17B52" w:rsidP="0013375F">
            <w:pPr>
              <w:suppressAutoHyphens w:val="0"/>
              <w:spacing w:before="40" w:after="120"/>
              <w:ind w:right="113"/>
            </w:pPr>
          </w:p>
        </w:tc>
        <w:tc>
          <w:tcPr>
            <w:tcW w:w="6250" w:type="dxa"/>
            <w:tcBorders>
              <w:bottom w:val="nil"/>
            </w:tcBorders>
            <w:shd w:val="clear" w:color="auto" w:fill="auto"/>
          </w:tcPr>
          <w:p w14:paraId="194B9537" w14:textId="77777777" w:rsidR="00E17B52" w:rsidRPr="00A90401" w:rsidRDefault="00E17B52" w:rsidP="0013375F">
            <w:pPr>
              <w:suppressAutoHyphens w:val="0"/>
              <w:spacing w:before="40" w:after="120"/>
              <w:ind w:left="567" w:right="113" w:hanging="567"/>
            </w:pPr>
            <w:r w:rsidRPr="00A90401">
              <w:t>C</w:t>
            </w:r>
            <w:r w:rsidRPr="00A90401">
              <w:tab/>
            </w:r>
            <w:r>
              <w:rPr>
                <w:snapToGrid w:val="0"/>
              </w:rPr>
              <w:t>On the basis of this letter, it can be ascertained whether the explosive substance is insensitive</w:t>
            </w:r>
          </w:p>
        </w:tc>
        <w:tc>
          <w:tcPr>
            <w:tcW w:w="1141" w:type="dxa"/>
            <w:tcBorders>
              <w:bottom w:val="nil"/>
            </w:tcBorders>
            <w:shd w:val="clear" w:color="auto" w:fill="auto"/>
          </w:tcPr>
          <w:p w14:paraId="03A80E44" w14:textId="77777777" w:rsidR="00E17B52" w:rsidRPr="00A90401" w:rsidRDefault="00E17B52" w:rsidP="0001112B">
            <w:pPr>
              <w:suppressAutoHyphens w:val="0"/>
              <w:spacing w:before="40" w:after="120"/>
              <w:ind w:right="113"/>
              <w:jc w:val="center"/>
            </w:pPr>
          </w:p>
        </w:tc>
      </w:tr>
      <w:tr w:rsidR="00E17B52" w:rsidRPr="00A90401" w14:paraId="17AA5490" w14:textId="77777777" w:rsidTr="0013375F">
        <w:tc>
          <w:tcPr>
            <w:tcW w:w="1114" w:type="dxa"/>
            <w:tcBorders>
              <w:top w:val="nil"/>
              <w:bottom w:val="single" w:sz="4" w:space="0" w:color="auto"/>
            </w:tcBorders>
            <w:shd w:val="clear" w:color="auto" w:fill="auto"/>
          </w:tcPr>
          <w:p w14:paraId="394F41DC" w14:textId="77777777" w:rsidR="00E17B52" w:rsidRPr="00A90401" w:rsidRDefault="00E17B52" w:rsidP="0013375F">
            <w:pPr>
              <w:suppressAutoHyphens w:val="0"/>
              <w:spacing w:before="40" w:after="120"/>
              <w:ind w:right="113"/>
            </w:pPr>
          </w:p>
        </w:tc>
        <w:tc>
          <w:tcPr>
            <w:tcW w:w="6250" w:type="dxa"/>
            <w:tcBorders>
              <w:top w:val="nil"/>
              <w:bottom w:val="single" w:sz="4" w:space="0" w:color="auto"/>
            </w:tcBorders>
            <w:shd w:val="clear" w:color="auto" w:fill="auto"/>
          </w:tcPr>
          <w:p w14:paraId="309E7488" w14:textId="77777777" w:rsidR="00E17B52" w:rsidRPr="00A90401" w:rsidRDefault="00E17B52" w:rsidP="0013375F">
            <w:pPr>
              <w:suppressAutoHyphens w:val="0"/>
              <w:spacing w:before="40" w:after="120"/>
              <w:ind w:left="567" w:right="113" w:hanging="567"/>
            </w:pPr>
            <w:r w:rsidRPr="00A90401">
              <w:t>D</w:t>
            </w:r>
            <w:r w:rsidRPr="00A90401">
              <w:tab/>
              <w:t>On the basis of this letter, it can be ascertained whether carriage in the same hold together with substances of Class</w:t>
            </w:r>
            <w:r>
              <w:t xml:space="preserve"> </w:t>
            </w:r>
            <w:r w:rsidRPr="00A90401">
              <w:t>3 is permitted or prohibited</w:t>
            </w:r>
          </w:p>
        </w:tc>
        <w:tc>
          <w:tcPr>
            <w:tcW w:w="1141" w:type="dxa"/>
            <w:tcBorders>
              <w:top w:val="nil"/>
              <w:bottom w:val="single" w:sz="4" w:space="0" w:color="auto"/>
            </w:tcBorders>
            <w:shd w:val="clear" w:color="auto" w:fill="auto"/>
          </w:tcPr>
          <w:p w14:paraId="49E9568E" w14:textId="77777777" w:rsidR="00E17B52" w:rsidRPr="00A90401" w:rsidRDefault="00E17B52" w:rsidP="0001112B">
            <w:pPr>
              <w:suppressAutoHyphens w:val="0"/>
              <w:spacing w:before="40" w:after="120"/>
              <w:ind w:right="113"/>
              <w:jc w:val="center"/>
            </w:pPr>
          </w:p>
        </w:tc>
      </w:tr>
      <w:tr w:rsidR="00E17B52" w:rsidRPr="00A90401" w14:paraId="19D7152F" w14:textId="77777777" w:rsidTr="0013375F">
        <w:tc>
          <w:tcPr>
            <w:tcW w:w="1114" w:type="dxa"/>
            <w:tcBorders>
              <w:top w:val="single" w:sz="4" w:space="0" w:color="auto"/>
              <w:bottom w:val="single" w:sz="4" w:space="0" w:color="auto"/>
            </w:tcBorders>
            <w:shd w:val="clear" w:color="auto" w:fill="auto"/>
          </w:tcPr>
          <w:p w14:paraId="7C7ADD05" w14:textId="77777777" w:rsidR="00E17B52" w:rsidRPr="00A90401" w:rsidRDefault="00E17B52" w:rsidP="0013375F">
            <w:pPr>
              <w:keepNext/>
              <w:suppressAutoHyphens w:val="0"/>
              <w:spacing w:before="40" w:after="120"/>
              <w:ind w:right="113"/>
            </w:pPr>
            <w:r w:rsidRPr="00A90401">
              <w:t>120 07.0-17</w:t>
            </w:r>
          </w:p>
        </w:tc>
        <w:tc>
          <w:tcPr>
            <w:tcW w:w="6250" w:type="dxa"/>
            <w:tcBorders>
              <w:top w:val="single" w:sz="4" w:space="0" w:color="auto"/>
              <w:bottom w:val="single" w:sz="4" w:space="0" w:color="auto"/>
            </w:tcBorders>
            <w:shd w:val="clear" w:color="auto" w:fill="auto"/>
          </w:tcPr>
          <w:p w14:paraId="107DF850" w14:textId="77777777" w:rsidR="00E17B52" w:rsidRPr="00A90401" w:rsidRDefault="00E17B52" w:rsidP="0013375F">
            <w:pPr>
              <w:keepNext/>
              <w:suppressAutoHyphens w:val="0"/>
              <w:spacing w:before="40" w:after="120"/>
              <w:ind w:right="113"/>
            </w:pPr>
            <w:r w:rsidRPr="00A90401">
              <w:t>1.1.3.6.2</w:t>
            </w:r>
          </w:p>
        </w:tc>
        <w:tc>
          <w:tcPr>
            <w:tcW w:w="1141" w:type="dxa"/>
            <w:tcBorders>
              <w:top w:val="single" w:sz="4" w:space="0" w:color="auto"/>
              <w:bottom w:val="single" w:sz="4" w:space="0" w:color="auto"/>
            </w:tcBorders>
            <w:shd w:val="clear" w:color="auto" w:fill="auto"/>
          </w:tcPr>
          <w:p w14:paraId="4BABD354" w14:textId="77777777" w:rsidR="00E17B52" w:rsidRPr="00A90401" w:rsidRDefault="00E17B52" w:rsidP="0001112B">
            <w:pPr>
              <w:keepNext/>
              <w:suppressAutoHyphens w:val="0"/>
              <w:spacing w:before="40" w:after="120"/>
              <w:ind w:right="113"/>
              <w:jc w:val="center"/>
            </w:pPr>
            <w:r w:rsidRPr="00A90401">
              <w:t>C</w:t>
            </w:r>
          </w:p>
        </w:tc>
      </w:tr>
      <w:tr w:rsidR="00E17B52" w:rsidRPr="00A90401" w14:paraId="23FB974B" w14:textId="77777777" w:rsidTr="0013375F">
        <w:tc>
          <w:tcPr>
            <w:tcW w:w="1114" w:type="dxa"/>
            <w:tcBorders>
              <w:top w:val="single" w:sz="4" w:space="0" w:color="auto"/>
            </w:tcBorders>
            <w:shd w:val="clear" w:color="auto" w:fill="auto"/>
          </w:tcPr>
          <w:p w14:paraId="6B54737B"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21DF137F" w14:textId="77777777" w:rsidR="00E17B52" w:rsidRPr="00A90401" w:rsidRDefault="00E17B52" w:rsidP="0013375F">
            <w:pPr>
              <w:suppressAutoHyphens w:val="0"/>
              <w:spacing w:before="40" w:after="120"/>
              <w:ind w:right="113"/>
            </w:pPr>
            <w:r w:rsidRPr="00A90401">
              <w:t xml:space="preserve">Which documents should always be on board, even if the vessel is transporting dangerous goods in quantities below the exempted quantities stipulated in </w:t>
            </w:r>
            <w:r>
              <w:t xml:space="preserve">Paragraph </w:t>
            </w:r>
            <w:r w:rsidRPr="00A90401">
              <w:t>1.1.3.6.1?</w:t>
            </w:r>
          </w:p>
        </w:tc>
        <w:tc>
          <w:tcPr>
            <w:tcW w:w="1141" w:type="dxa"/>
            <w:tcBorders>
              <w:top w:val="single" w:sz="4" w:space="0" w:color="auto"/>
            </w:tcBorders>
            <w:shd w:val="clear" w:color="auto" w:fill="auto"/>
          </w:tcPr>
          <w:p w14:paraId="05FBB280" w14:textId="77777777" w:rsidR="00E17B52" w:rsidRPr="00A90401" w:rsidRDefault="00E17B52" w:rsidP="0001112B">
            <w:pPr>
              <w:suppressAutoHyphens w:val="0"/>
              <w:spacing w:before="40" w:after="120"/>
              <w:ind w:right="113"/>
              <w:jc w:val="center"/>
            </w:pPr>
          </w:p>
        </w:tc>
      </w:tr>
      <w:tr w:rsidR="00E17B52" w:rsidRPr="00A90401" w14:paraId="0B223485" w14:textId="77777777" w:rsidTr="0013375F">
        <w:tc>
          <w:tcPr>
            <w:tcW w:w="1114" w:type="dxa"/>
            <w:shd w:val="clear" w:color="auto" w:fill="auto"/>
          </w:tcPr>
          <w:p w14:paraId="05E7D3F8" w14:textId="77777777" w:rsidR="00E17B52" w:rsidRPr="00A90401" w:rsidRDefault="00E17B52" w:rsidP="0013375F">
            <w:pPr>
              <w:suppressAutoHyphens w:val="0"/>
              <w:spacing w:before="40" w:after="120"/>
              <w:ind w:right="113"/>
            </w:pPr>
          </w:p>
        </w:tc>
        <w:tc>
          <w:tcPr>
            <w:tcW w:w="6250" w:type="dxa"/>
            <w:shd w:val="clear" w:color="auto" w:fill="auto"/>
          </w:tcPr>
          <w:p w14:paraId="29BB7BA8" w14:textId="77777777" w:rsidR="00E17B52" w:rsidRPr="00A90401" w:rsidRDefault="00E17B52" w:rsidP="0013375F">
            <w:pPr>
              <w:suppressAutoHyphens w:val="0"/>
              <w:spacing w:before="40" w:after="120"/>
              <w:ind w:left="567" w:right="113" w:hanging="567"/>
            </w:pPr>
            <w:r w:rsidRPr="00A90401">
              <w:t>A</w:t>
            </w:r>
            <w:r w:rsidRPr="00A90401">
              <w:tab/>
              <w:t>The certificate of approval and the instructions in writing</w:t>
            </w:r>
          </w:p>
        </w:tc>
        <w:tc>
          <w:tcPr>
            <w:tcW w:w="1141" w:type="dxa"/>
            <w:shd w:val="clear" w:color="auto" w:fill="auto"/>
          </w:tcPr>
          <w:p w14:paraId="1883961A" w14:textId="77777777" w:rsidR="00E17B52" w:rsidRPr="00A90401" w:rsidRDefault="00E17B52" w:rsidP="0001112B">
            <w:pPr>
              <w:suppressAutoHyphens w:val="0"/>
              <w:spacing w:before="40" w:after="120"/>
              <w:ind w:right="113"/>
              <w:jc w:val="center"/>
            </w:pPr>
          </w:p>
        </w:tc>
      </w:tr>
      <w:tr w:rsidR="00E17B52" w:rsidRPr="00A90401" w14:paraId="1C0E4820" w14:textId="77777777" w:rsidTr="0013375F">
        <w:tc>
          <w:tcPr>
            <w:tcW w:w="1114" w:type="dxa"/>
            <w:shd w:val="clear" w:color="auto" w:fill="auto"/>
          </w:tcPr>
          <w:p w14:paraId="3A459A53" w14:textId="77777777" w:rsidR="00E17B52" w:rsidRPr="00A90401" w:rsidRDefault="00E17B52" w:rsidP="0013375F">
            <w:pPr>
              <w:suppressAutoHyphens w:val="0"/>
              <w:spacing w:before="40" w:after="120"/>
              <w:ind w:right="113"/>
            </w:pPr>
          </w:p>
        </w:tc>
        <w:tc>
          <w:tcPr>
            <w:tcW w:w="6250" w:type="dxa"/>
            <w:shd w:val="clear" w:color="auto" w:fill="auto"/>
          </w:tcPr>
          <w:p w14:paraId="1B3E2AFC" w14:textId="77777777" w:rsidR="00E17B52" w:rsidRPr="00A90401" w:rsidRDefault="00E17B52" w:rsidP="0013375F">
            <w:pPr>
              <w:suppressAutoHyphens w:val="0"/>
              <w:spacing w:before="40" w:after="120"/>
              <w:ind w:left="567" w:right="113" w:hanging="567"/>
            </w:pPr>
            <w:r w:rsidRPr="00A90401">
              <w:t>B</w:t>
            </w:r>
            <w:r w:rsidRPr="00A90401">
              <w:tab/>
              <w:t>The transport document and the instructions in writing</w:t>
            </w:r>
          </w:p>
        </w:tc>
        <w:tc>
          <w:tcPr>
            <w:tcW w:w="1141" w:type="dxa"/>
            <w:shd w:val="clear" w:color="auto" w:fill="auto"/>
          </w:tcPr>
          <w:p w14:paraId="3B03CE4E" w14:textId="77777777" w:rsidR="00E17B52" w:rsidRPr="00A90401" w:rsidRDefault="00E17B52" w:rsidP="0001112B">
            <w:pPr>
              <w:suppressAutoHyphens w:val="0"/>
              <w:spacing w:before="40" w:after="120"/>
              <w:ind w:right="113"/>
              <w:jc w:val="center"/>
            </w:pPr>
          </w:p>
        </w:tc>
      </w:tr>
      <w:tr w:rsidR="00E17B52" w:rsidRPr="00A90401" w14:paraId="5534E0FD" w14:textId="77777777" w:rsidTr="0013375F">
        <w:tc>
          <w:tcPr>
            <w:tcW w:w="1114" w:type="dxa"/>
            <w:tcBorders>
              <w:bottom w:val="nil"/>
            </w:tcBorders>
            <w:shd w:val="clear" w:color="auto" w:fill="auto"/>
          </w:tcPr>
          <w:p w14:paraId="6AF1B988" w14:textId="77777777" w:rsidR="00E17B52" w:rsidRPr="00A90401" w:rsidRDefault="00E17B52" w:rsidP="0013375F">
            <w:pPr>
              <w:suppressAutoHyphens w:val="0"/>
              <w:spacing w:before="40" w:after="120"/>
              <w:ind w:right="113"/>
            </w:pPr>
          </w:p>
        </w:tc>
        <w:tc>
          <w:tcPr>
            <w:tcW w:w="6250" w:type="dxa"/>
            <w:tcBorders>
              <w:bottom w:val="nil"/>
            </w:tcBorders>
            <w:shd w:val="clear" w:color="auto" w:fill="auto"/>
          </w:tcPr>
          <w:p w14:paraId="5667824D" w14:textId="77777777" w:rsidR="00E17B52" w:rsidRPr="00A90401" w:rsidRDefault="00E17B52" w:rsidP="0013375F">
            <w:pPr>
              <w:suppressAutoHyphens w:val="0"/>
              <w:spacing w:before="40" w:after="120"/>
              <w:ind w:right="113"/>
            </w:pPr>
            <w:r w:rsidRPr="00A90401">
              <w:t>C</w:t>
            </w:r>
            <w:r w:rsidRPr="00A90401">
              <w:tab/>
              <w:t>The transport document and the stowage plan</w:t>
            </w:r>
          </w:p>
        </w:tc>
        <w:tc>
          <w:tcPr>
            <w:tcW w:w="1141" w:type="dxa"/>
            <w:tcBorders>
              <w:bottom w:val="nil"/>
            </w:tcBorders>
            <w:shd w:val="clear" w:color="auto" w:fill="auto"/>
          </w:tcPr>
          <w:p w14:paraId="5BFEB364" w14:textId="77777777" w:rsidR="00E17B52" w:rsidRPr="00A90401" w:rsidRDefault="00E17B52" w:rsidP="0001112B">
            <w:pPr>
              <w:suppressAutoHyphens w:val="0"/>
              <w:spacing w:before="40" w:after="120"/>
              <w:ind w:right="113"/>
              <w:jc w:val="center"/>
            </w:pPr>
          </w:p>
        </w:tc>
      </w:tr>
      <w:tr w:rsidR="00E17B52" w:rsidRPr="00A90401" w14:paraId="0A6413A0" w14:textId="77777777" w:rsidTr="00643FFC">
        <w:tc>
          <w:tcPr>
            <w:tcW w:w="1114" w:type="dxa"/>
            <w:tcBorders>
              <w:top w:val="nil"/>
              <w:bottom w:val="nil"/>
            </w:tcBorders>
            <w:shd w:val="clear" w:color="auto" w:fill="auto"/>
          </w:tcPr>
          <w:p w14:paraId="68A825B2"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15BB0B10" w14:textId="77777777" w:rsidR="00E17B52" w:rsidRPr="00A90401" w:rsidRDefault="00E17B52" w:rsidP="0013375F">
            <w:pPr>
              <w:suppressAutoHyphens w:val="0"/>
              <w:spacing w:before="40" w:after="120"/>
              <w:ind w:right="113"/>
            </w:pPr>
            <w:r w:rsidRPr="00A90401">
              <w:t>D</w:t>
            </w:r>
            <w:r w:rsidRPr="00A90401">
              <w:tab/>
              <w:t>The stowage plan and the certificate of approval</w:t>
            </w:r>
          </w:p>
        </w:tc>
        <w:tc>
          <w:tcPr>
            <w:tcW w:w="1141" w:type="dxa"/>
            <w:tcBorders>
              <w:top w:val="nil"/>
              <w:bottom w:val="nil"/>
            </w:tcBorders>
            <w:shd w:val="clear" w:color="auto" w:fill="auto"/>
          </w:tcPr>
          <w:p w14:paraId="43A41FC8" w14:textId="77777777" w:rsidR="00E17B52" w:rsidRPr="00A90401" w:rsidRDefault="00E17B52" w:rsidP="0001112B">
            <w:pPr>
              <w:suppressAutoHyphens w:val="0"/>
              <w:spacing w:before="40" w:after="120"/>
              <w:ind w:right="113"/>
              <w:jc w:val="center"/>
            </w:pPr>
          </w:p>
        </w:tc>
      </w:tr>
      <w:tr w:rsidR="00E17B52" w:rsidRPr="00A90401" w14:paraId="125AEC29" w14:textId="77777777" w:rsidTr="00643FFC">
        <w:tc>
          <w:tcPr>
            <w:tcW w:w="1114" w:type="dxa"/>
            <w:tcBorders>
              <w:top w:val="nil"/>
              <w:bottom w:val="single" w:sz="4" w:space="0" w:color="auto"/>
            </w:tcBorders>
            <w:shd w:val="clear" w:color="auto" w:fill="auto"/>
          </w:tcPr>
          <w:p w14:paraId="3C519E0B" w14:textId="77777777" w:rsidR="00E17B52" w:rsidRPr="00A90401" w:rsidRDefault="00E17B52" w:rsidP="00265A4E">
            <w:pPr>
              <w:keepNext/>
              <w:keepLines/>
              <w:suppressAutoHyphens w:val="0"/>
              <w:spacing w:before="40" w:after="120"/>
              <w:ind w:right="113"/>
            </w:pPr>
            <w:r w:rsidRPr="00A90401">
              <w:t>120 07.0-18</w:t>
            </w:r>
          </w:p>
        </w:tc>
        <w:tc>
          <w:tcPr>
            <w:tcW w:w="6250" w:type="dxa"/>
            <w:tcBorders>
              <w:top w:val="nil"/>
              <w:bottom w:val="single" w:sz="4" w:space="0" w:color="auto"/>
            </w:tcBorders>
            <w:shd w:val="clear" w:color="auto" w:fill="auto"/>
          </w:tcPr>
          <w:p w14:paraId="2228D953" w14:textId="77777777" w:rsidR="00E17B52" w:rsidRPr="00A90401" w:rsidRDefault="00E17B52" w:rsidP="00265A4E">
            <w:pPr>
              <w:keepNext/>
              <w:keepLines/>
              <w:suppressAutoHyphens w:val="0"/>
              <w:spacing w:before="40" w:after="120"/>
              <w:ind w:right="113"/>
            </w:pPr>
            <w:r w:rsidRPr="00A90401">
              <w:t>5.4.3.2</w:t>
            </w:r>
          </w:p>
        </w:tc>
        <w:tc>
          <w:tcPr>
            <w:tcW w:w="1141" w:type="dxa"/>
            <w:tcBorders>
              <w:top w:val="nil"/>
              <w:bottom w:val="single" w:sz="4" w:space="0" w:color="auto"/>
            </w:tcBorders>
            <w:shd w:val="clear" w:color="auto" w:fill="auto"/>
          </w:tcPr>
          <w:p w14:paraId="14260A04" w14:textId="77777777" w:rsidR="00E17B52" w:rsidRPr="00A90401" w:rsidRDefault="00E17B52" w:rsidP="00265A4E">
            <w:pPr>
              <w:keepNext/>
              <w:keepLines/>
              <w:suppressAutoHyphens w:val="0"/>
              <w:spacing w:before="40" w:after="120"/>
              <w:ind w:right="113"/>
              <w:jc w:val="center"/>
            </w:pPr>
            <w:r w:rsidRPr="00A90401">
              <w:t>C</w:t>
            </w:r>
          </w:p>
        </w:tc>
      </w:tr>
      <w:tr w:rsidR="00E17B52" w:rsidRPr="00A90401" w14:paraId="62340059" w14:textId="77777777" w:rsidTr="0013375F">
        <w:tc>
          <w:tcPr>
            <w:tcW w:w="1114" w:type="dxa"/>
            <w:tcBorders>
              <w:top w:val="single" w:sz="4" w:space="0" w:color="auto"/>
              <w:bottom w:val="nil"/>
            </w:tcBorders>
            <w:shd w:val="clear" w:color="auto" w:fill="auto"/>
          </w:tcPr>
          <w:p w14:paraId="452296EB" w14:textId="77777777" w:rsidR="00E17B52" w:rsidRPr="00A90401" w:rsidRDefault="00E17B52" w:rsidP="00265A4E">
            <w:pPr>
              <w:keepNext/>
              <w:keepLines/>
              <w:suppressAutoHyphens w:val="0"/>
              <w:spacing w:before="40" w:after="120"/>
              <w:ind w:right="113"/>
            </w:pPr>
          </w:p>
        </w:tc>
        <w:tc>
          <w:tcPr>
            <w:tcW w:w="6250" w:type="dxa"/>
            <w:tcBorders>
              <w:top w:val="single" w:sz="4" w:space="0" w:color="auto"/>
              <w:bottom w:val="nil"/>
            </w:tcBorders>
            <w:shd w:val="clear" w:color="auto" w:fill="auto"/>
          </w:tcPr>
          <w:p w14:paraId="5B048DC9" w14:textId="77777777" w:rsidR="00E17B52" w:rsidRPr="00A90401" w:rsidRDefault="00E17B52" w:rsidP="00265A4E">
            <w:pPr>
              <w:keepNext/>
              <w:keepLines/>
              <w:suppressAutoHyphens w:val="0"/>
              <w:spacing w:before="40" w:after="120"/>
              <w:ind w:right="113"/>
            </w:pPr>
            <w:r w:rsidRPr="00A90401">
              <w:t>A vessel is required to transport dangerous goods from Antwerp to Rotterdam. The master and expert only understand French. In what language(s) should the instructions in writing be drafted?</w:t>
            </w:r>
          </w:p>
        </w:tc>
        <w:tc>
          <w:tcPr>
            <w:tcW w:w="1141" w:type="dxa"/>
            <w:tcBorders>
              <w:top w:val="single" w:sz="4" w:space="0" w:color="auto"/>
              <w:bottom w:val="nil"/>
            </w:tcBorders>
            <w:shd w:val="clear" w:color="auto" w:fill="auto"/>
          </w:tcPr>
          <w:p w14:paraId="58C03EBF" w14:textId="77777777" w:rsidR="00E17B52" w:rsidRPr="00A90401" w:rsidRDefault="00E17B52" w:rsidP="00265A4E">
            <w:pPr>
              <w:keepNext/>
              <w:keepLines/>
              <w:suppressAutoHyphens w:val="0"/>
              <w:spacing w:before="40" w:after="120"/>
              <w:ind w:right="113"/>
              <w:jc w:val="center"/>
            </w:pPr>
          </w:p>
        </w:tc>
      </w:tr>
      <w:tr w:rsidR="00E17B52" w:rsidRPr="00A90401" w14:paraId="1024A196" w14:textId="77777777" w:rsidTr="0013375F">
        <w:tc>
          <w:tcPr>
            <w:tcW w:w="1114" w:type="dxa"/>
            <w:tcBorders>
              <w:top w:val="nil"/>
            </w:tcBorders>
            <w:shd w:val="clear" w:color="auto" w:fill="auto"/>
          </w:tcPr>
          <w:p w14:paraId="7FFE43CC" w14:textId="77777777" w:rsidR="00E17B52" w:rsidRPr="00A90401" w:rsidRDefault="00E17B52" w:rsidP="00265A4E">
            <w:pPr>
              <w:keepNext/>
              <w:keepLines/>
              <w:suppressAutoHyphens w:val="0"/>
              <w:spacing w:before="40" w:after="120"/>
              <w:ind w:right="113"/>
            </w:pPr>
          </w:p>
        </w:tc>
        <w:tc>
          <w:tcPr>
            <w:tcW w:w="6250" w:type="dxa"/>
            <w:tcBorders>
              <w:top w:val="nil"/>
            </w:tcBorders>
            <w:shd w:val="clear" w:color="auto" w:fill="auto"/>
          </w:tcPr>
          <w:p w14:paraId="587BF7C6" w14:textId="77777777" w:rsidR="00E17B52" w:rsidRPr="00A90401" w:rsidRDefault="00E17B52" w:rsidP="00265A4E">
            <w:pPr>
              <w:keepNext/>
              <w:keepLines/>
              <w:suppressAutoHyphens w:val="0"/>
              <w:spacing w:before="40" w:after="120"/>
              <w:ind w:right="113"/>
            </w:pPr>
            <w:proofErr w:type="gramStart"/>
            <w:r w:rsidRPr="00A90401">
              <w:t>A</w:t>
            </w:r>
            <w:proofErr w:type="gramEnd"/>
            <w:r w:rsidRPr="00A90401">
              <w:tab/>
              <w:t>Only in Dutch</w:t>
            </w:r>
          </w:p>
        </w:tc>
        <w:tc>
          <w:tcPr>
            <w:tcW w:w="1141" w:type="dxa"/>
            <w:tcBorders>
              <w:top w:val="nil"/>
            </w:tcBorders>
            <w:shd w:val="clear" w:color="auto" w:fill="auto"/>
          </w:tcPr>
          <w:p w14:paraId="26DD3AC7" w14:textId="77777777" w:rsidR="00E17B52" w:rsidRPr="00A90401" w:rsidRDefault="00E17B52" w:rsidP="00265A4E">
            <w:pPr>
              <w:keepNext/>
              <w:keepLines/>
              <w:suppressAutoHyphens w:val="0"/>
              <w:spacing w:before="40" w:after="120"/>
              <w:ind w:right="113"/>
              <w:jc w:val="center"/>
            </w:pPr>
          </w:p>
        </w:tc>
      </w:tr>
      <w:tr w:rsidR="00E17B52" w:rsidRPr="00A90401" w14:paraId="3EB2AEDE" w14:textId="77777777" w:rsidTr="0013375F">
        <w:tc>
          <w:tcPr>
            <w:tcW w:w="1114" w:type="dxa"/>
            <w:shd w:val="clear" w:color="auto" w:fill="auto"/>
          </w:tcPr>
          <w:p w14:paraId="6857C14B" w14:textId="77777777" w:rsidR="00E17B52" w:rsidRPr="00A90401" w:rsidRDefault="00E17B52" w:rsidP="00265A4E">
            <w:pPr>
              <w:keepNext/>
              <w:keepLines/>
              <w:suppressAutoHyphens w:val="0"/>
              <w:spacing w:before="40" w:after="120"/>
              <w:ind w:right="113"/>
            </w:pPr>
          </w:p>
        </w:tc>
        <w:tc>
          <w:tcPr>
            <w:tcW w:w="6250" w:type="dxa"/>
            <w:shd w:val="clear" w:color="auto" w:fill="auto"/>
          </w:tcPr>
          <w:p w14:paraId="099F573B" w14:textId="77777777" w:rsidR="00E17B52" w:rsidRPr="00A90401" w:rsidRDefault="00E17B52" w:rsidP="00265A4E">
            <w:pPr>
              <w:keepNext/>
              <w:keepLines/>
              <w:suppressAutoHyphens w:val="0"/>
              <w:spacing w:before="40" w:after="120"/>
              <w:ind w:right="113"/>
            </w:pPr>
            <w:r w:rsidRPr="00A90401">
              <w:t>B</w:t>
            </w:r>
            <w:r w:rsidRPr="00A90401">
              <w:tab/>
              <w:t>At least in Dutch</w:t>
            </w:r>
          </w:p>
        </w:tc>
        <w:tc>
          <w:tcPr>
            <w:tcW w:w="1141" w:type="dxa"/>
            <w:shd w:val="clear" w:color="auto" w:fill="auto"/>
          </w:tcPr>
          <w:p w14:paraId="40E22503" w14:textId="77777777" w:rsidR="00E17B52" w:rsidRPr="00A90401" w:rsidRDefault="00E17B52" w:rsidP="00265A4E">
            <w:pPr>
              <w:keepNext/>
              <w:keepLines/>
              <w:suppressAutoHyphens w:val="0"/>
              <w:spacing w:before="40" w:after="120"/>
              <w:ind w:right="113"/>
              <w:jc w:val="center"/>
            </w:pPr>
          </w:p>
        </w:tc>
      </w:tr>
      <w:tr w:rsidR="00E17B52" w:rsidRPr="00A90401" w14:paraId="0B2306D7" w14:textId="77777777" w:rsidTr="0013375F">
        <w:tc>
          <w:tcPr>
            <w:tcW w:w="1114" w:type="dxa"/>
            <w:shd w:val="clear" w:color="auto" w:fill="auto"/>
          </w:tcPr>
          <w:p w14:paraId="67EB5F20" w14:textId="77777777" w:rsidR="00E17B52" w:rsidRPr="00A90401" w:rsidRDefault="00E17B52" w:rsidP="0013375F">
            <w:pPr>
              <w:suppressAutoHyphens w:val="0"/>
              <w:spacing w:before="40" w:after="120"/>
              <w:ind w:right="113"/>
            </w:pPr>
          </w:p>
        </w:tc>
        <w:tc>
          <w:tcPr>
            <w:tcW w:w="6250" w:type="dxa"/>
            <w:shd w:val="clear" w:color="auto" w:fill="auto"/>
          </w:tcPr>
          <w:p w14:paraId="4BAD3EB8" w14:textId="77777777" w:rsidR="00E17B52" w:rsidRPr="00A90401" w:rsidRDefault="00E17B52" w:rsidP="0013375F">
            <w:pPr>
              <w:suppressAutoHyphens w:val="0"/>
              <w:spacing w:before="40" w:after="120"/>
              <w:ind w:right="113"/>
            </w:pPr>
            <w:r w:rsidRPr="00A90401">
              <w:t>C</w:t>
            </w:r>
            <w:r w:rsidRPr="00A90401">
              <w:tab/>
              <w:t>In French</w:t>
            </w:r>
          </w:p>
        </w:tc>
        <w:tc>
          <w:tcPr>
            <w:tcW w:w="1141" w:type="dxa"/>
            <w:shd w:val="clear" w:color="auto" w:fill="auto"/>
          </w:tcPr>
          <w:p w14:paraId="504BE87E" w14:textId="77777777" w:rsidR="00E17B52" w:rsidRPr="00A90401" w:rsidRDefault="00E17B52" w:rsidP="0001112B">
            <w:pPr>
              <w:suppressAutoHyphens w:val="0"/>
              <w:spacing w:before="40" w:after="120"/>
              <w:ind w:right="113"/>
              <w:jc w:val="center"/>
            </w:pPr>
          </w:p>
        </w:tc>
      </w:tr>
      <w:tr w:rsidR="00E17B52" w:rsidRPr="00A90401" w14:paraId="658299BD" w14:textId="77777777" w:rsidTr="00FB7CAC">
        <w:tc>
          <w:tcPr>
            <w:tcW w:w="1114" w:type="dxa"/>
            <w:tcBorders>
              <w:bottom w:val="single" w:sz="4" w:space="0" w:color="auto"/>
            </w:tcBorders>
            <w:shd w:val="clear" w:color="auto" w:fill="auto"/>
          </w:tcPr>
          <w:p w14:paraId="59CA0A25"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36F41571" w14:textId="77777777" w:rsidR="00E17B52" w:rsidRPr="00A90401" w:rsidRDefault="00E17B52" w:rsidP="0013375F">
            <w:pPr>
              <w:suppressAutoHyphens w:val="0"/>
              <w:spacing w:before="40" w:after="120"/>
              <w:ind w:right="113"/>
            </w:pPr>
            <w:r w:rsidRPr="00A90401">
              <w:t>D</w:t>
            </w:r>
            <w:r w:rsidRPr="00A90401">
              <w:tab/>
              <w:t>In Dutch, German, English and French</w:t>
            </w:r>
          </w:p>
        </w:tc>
        <w:tc>
          <w:tcPr>
            <w:tcW w:w="1141" w:type="dxa"/>
            <w:tcBorders>
              <w:bottom w:val="single" w:sz="4" w:space="0" w:color="auto"/>
            </w:tcBorders>
            <w:shd w:val="clear" w:color="auto" w:fill="auto"/>
          </w:tcPr>
          <w:p w14:paraId="4CE76E63" w14:textId="77777777" w:rsidR="00E17B52" w:rsidRPr="00A90401" w:rsidRDefault="00E17B52" w:rsidP="0001112B">
            <w:pPr>
              <w:suppressAutoHyphens w:val="0"/>
              <w:spacing w:before="40" w:after="120"/>
              <w:ind w:right="113"/>
              <w:jc w:val="center"/>
            </w:pPr>
          </w:p>
        </w:tc>
      </w:tr>
      <w:tr w:rsidR="00E17B52" w:rsidRPr="00A90401" w14:paraId="454C5587" w14:textId="77777777" w:rsidTr="00FB7CAC">
        <w:tc>
          <w:tcPr>
            <w:tcW w:w="1114" w:type="dxa"/>
            <w:tcBorders>
              <w:top w:val="nil"/>
              <w:bottom w:val="single" w:sz="4" w:space="0" w:color="auto"/>
            </w:tcBorders>
            <w:shd w:val="clear" w:color="auto" w:fill="auto"/>
          </w:tcPr>
          <w:p w14:paraId="40C6A8C7" w14:textId="77777777" w:rsidR="00E17B52" w:rsidRPr="00A90401" w:rsidRDefault="00E17B52" w:rsidP="00EC5F8A">
            <w:pPr>
              <w:keepNext/>
              <w:keepLines/>
              <w:suppressAutoHyphens w:val="0"/>
              <w:spacing w:before="40" w:after="100"/>
              <w:ind w:right="113"/>
            </w:pPr>
            <w:r w:rsidRPr="00A90401">
              <w:t>120 07.0-19</w:t>
            </w:r>
          </w:p>
        </w:tc>
        <w:tc>
          <w:tcPr>
            <w:tcW w:w="6250" w:type="dxa"/>
            <w:tcBorders>
              <w:top w:val="nil"/>
              <w:bottom w:val="single" w:sz="4" w:space="0" w:color="auto"/>
            </w:tcBorders>
            <w:shd w:val="clear" w:color="auto" w:fill="auto"/>
          </w:tcPr>
          <w:p w14:paraId="2045C07F" w14:textId="77777777" w:rsidR="00E17B52" w:rsidRPr="00A90401" w:rsidRDefault="00E17B52" w:rsidP="00EC5F8A">
            <w:pPr>
              <w:keepNext/>
              <w:keepLines/>
              <w:suppressAutoHyphens w:val="0"/>
              <w:spacing w:before="40" w:after="100"/>
              <w:ind w:right="113"/>
            </w:pPr>
            <w:r w:rsidRPr="00A90401">
              <w:t>1.1.3.6.1,</w:t>
            </w:r>
            <w:r>
              <w:t xml:space="preserve"> 1.1.3.6.2,</w:t>
            </w:r>
            <w:r w:rsidRPr="00A90401">
              <w:t xml:space="preserve"> 5.4.3.2</w:t>
            </w:r>
          </w:p>
        </w:tc>
        <w:tc>
          <w:tcPr>
            <w:tcW w:w="1141" w:type="dxa"/>
            <w:tcBorders>
              <w:top w:val="nil"/>
              <w:bottom w:val="single" w:sz="4" w:space="0" w:color="auto"/>
            </w:tcBorders>
            <w:shd w:val="clear" w:color="auto" w:fill="auto"/>
          </w:tcPr>
          <w:p w14:paraId="2EF698B0" w14:textId="77777777" w:rsidR="00E17B52" w:rsidRPr="00A90401" w:rsidRDefault="00E17B52" w:rsidP="0001112B">
            <w:pPr>
              <w:keepNext/>
              <w:keepLines/>
              <w:suppressAutoHyphens w:val="0"/>
              <w:spacing w:before="40" w:after="100"/>
              <w:ind w:right="113"/>
              <w:jc w:val="center"/>
            </w:pPr>
            <w:r w:rsidRPr="00A90401">
              <w:t>D</w:t>
            </w:r>
          </w:p>
        </w:tc>
      </w:tr>
      <w:tr w:rsidR="00E17B52" w:rsidRPr="00A90401" w14:paraId="7707190C" w14:textId="77777777" w:rsidTr="0013375F">
        <w:tc>
          <w:tcPr>
            <w:tcW w:w="1114" w:type="dxa"/>
            <w:tcBorders>
              <w:top w:val="single" w:sz="4" w:space="0" w:color="auto"/>
              <w:bottom w:val="nil"/>
            </w:tcBorders>
            <w:shd w:val="clear" w:color="auto" w:fill="auto"/>
          </w:tcPr>
          <w:p w14:paraId="1C7A01B9" w14:textId="77777777" w:rsidR="00E17B52" w:rsidRPr="00A90401" w:rsidRDefault="00E17B52" w:rsidP="00EC5F8A">
            <w:pPr>
              <w:keepNext/>
              <w:keepLines/>
              <w:suppressAutoHyphens w:val="0"/>
              <w:spacing w:before="40" w:after="100"/>
              <w:ind w:right="113"/>
            </w:pPr>
          </w:p>
        </w:tc>
        <w:tc>
          <w:tcPr>
            <w:tcW w:w="6250" w:type="dxa"/>
            <w:tcBorders>
              <w:top w:val="single" w:sz="4" w:space="0" w:color="auto"/>
              <w:bottom w:val="nil"/>
            </w:tcBorders>
            <w:shd w:val="clear" w:color="auto" w:fill="auto"/>
          </w:tcPr>
          <w:p w14:paraId="0FA0DC58" w14:textId="77777777" w:rsidR="00E17B52" w:rsidRPr="00A90401" w:rsidDel="0012582A" w:rsidRDefault="00E17B52" w:rsidP="00EC5F8A">
            <w:pPr>
              <w:keepNext/>
              <w:keepLines/>
              <w:suppressAutoHyphens w:val="0"/>
              <w:spacing w:before="40" w:after="100"/>
              <w:ind w:right="113"/>
            </w:pPr>
            <w:r>
              <w:t xml:space="preserve">A dry cargo vessel is </w:t>
            </w:r>
            <w:r w:rsidRPr="00A90401">
              <w:t>load</w:t>
            </w:r>
            <w:r>
              <w:t>ed with</w:t>
            </w:r>
            <w:r w:rsidRPr="00A90401">
              <w:t xml:space="preserve"> 1,500 kg of dangerous goods of Class</w:t>
            </w:r>
            <w:r>
              <w:t xml:space="preserve"> </w:t>
            </w:r>
            <w:r w:rsidRPr="00A90401">
              <w:t>3, Packing Group III</w:t>
            </w:r>
            <w:r>
              <w:t>, in packages</w:t>
            </w:r>
            <w:r w:rsidRPr="00A90401">
              <w:t>.</w:t>
            </w:r>
          </w:p>
        </w:tc>
        <w:tc>
          <w:tcPr>
            <w:tcW w:w="1141" w:type="dxa"/>
            <w:tcBorders>
              <w:top w:val="single" w:sz="4" w:space="0" w:color="auto"/>
              <w:bottom w:val="nil"/>
            </w:tcBorders>
            <w:shd w:val="clear" w:color="auto" w:fill="auto"/>
          </w:tcPr>
          <w:p w14:paraId="2931D00C" w14:textId="77777777" w:rsidR="00E17B52" w:rsidRPr="00A90401" w:rsidRDefault="00E17B52" w:rsidP="0001112B">
            <w:pPr>
              <w:keepNext/>
              <w:keepLines/>
              <w:suppressAutoHyphens w:val="0"/>
              <w:spacing w:before="40" w:after="100"/>
              <w:ind w:right="113"/>
              <w:jc w:val="center"/>
            </w:pPr>
          </w:p>
        </w:tc>
      </w:tr>
      <w:tr w:rsidR="00E17B52" w:rsidRPr="00A90401" w14:paraId="37C53AB0" w14:textId="77777777" w:rsidTr="0013375F">
        <w:tc>
          <w:tcPr>
            <w:tcW w:w="1114" w:type="dxa"/>
            <w:tcBorders>
              <w:top w:val="nil"/>
              <w:bottom w:val="nil"/>
            </w:tcBorders>
            <w:shd w:val="clear" w:color="auto" w:fill="auto"/>
          </w:tcPr>
          <w:p w14:paraId="6658E681" w14:textId="77777777" w:rsidR="00E17B52" w:rsidRPr="00A90401" w:rsidRDefault="00E17B52" w:rsidP="00EC5F8A">
            <w:pPr>
              <w:suppressAutoHyphens w:val="0"/>
              <w:spacing w:before="40" w:after="100"/>
              <w:ind w:right="113"/>
            </w:pPr>
          </w:p>
        </w:tc>
        <w:tc>
          <w:tcPr>
            <w:tcW w:w="6250" w:type="dxa"/>
            <w:tcBorders>
              <w:top w:val="nil"/>
              <w:bottom w:val="nil"/>
            </w:tcBorders>
            <w:shd w:val="clear" w:color="auto" w:fill="auto"/>
          </w:tcPr>
          <w:p w14:paraId="7B8FDA85" w14:textId="77777777" w:rsidR="00E17B52" w:rsidRPr="00A90401" w:rsidRDefault="00E17B52" w:rsidP="00EC5F8A">
            <w:pPr>
              <w:suppressAutoHyphens w:val="0"/>
              <w:spacing w:before="40" w:after="100"/>
              <w:ind w:right="113"/>
            </w:pPr>
            <w:r w:rsidRPr="00A90401">
              <w:t>Must the carrier provide instructions in writing?</w:t>
            </w:r>
          </w:p>
        </w:tc>
        <w:tc>
          <w:tcPr>
            <w:tcW w:w="1141" w:type="dxa"/>
            <w:tcBorders>
              <w:top w:val="nil"/>
              <w:bottom w:val="nil"/>
            </w:tcBorders>
            <w:shd w:val="clear" w:color="auto" w:fill="auto"/>
          </w:tcPr>
          <w:p w14:paraId="58BF2397" w14:textId="77777777" w:rsidR="00E17B52" w:rsidRPr="00A90401" w:rsidRDefault="00E17B52" w:rsidP="0001112B">
            <w:pPr>
              <w:suppressAutoHyphens w:val="0"/>
              <w:spacing w:before="40" w:after="100"/>
              <w:ind w:right="113"/>
              <w:jc w:val="center"/>
            </w:pPr>
          </w:p>
        </w:tc>
      </w:tr>
      <w:tr w:rsidR="00E17B52" w:rsidRPr="00A90401" w14:paraId="59F5734C" w14:textId="77777777" w:rsidTr="0013375F">
        <w:tc>
          <w:tcPr>
            <w:tcW w:w="1114" w:type="dxa"/>
            <w:tcBorders>
              <w:top w:val="nil"/>
            </w:tcBorders>
            <w:shd w:val="clear" w:color="auto" w:fill="auto"/>
          </w:tcPr>
          <w:p w14:paraId="24693BD2" w14:textId="77777777" w:rsidR="00E17B52" w:rsidRPr="00A90401" w:rsidRDefault="00E17B52" w:rsidP="00EC5F8A">
            <w:pPr>
              <w:suppressAutoHyphens w:val="0"/>
              <w:spacing w:before="40" w:after="100"/>
              <w:ind w:right="113"/>
            </w:pPr>
          </w:p>
        </w:tc>
        <w:tc>
          <w:tcPr>
            <w:tcW w:w="6250" w:type="dxa"/>
            <w:tcBorders>
              <w:top w:val="nil"/>
            </w:tcBorders>
            <w:shd w:val="clear" w:color="auto" w:fill="auto"/>
          </w:tcPr>
          <w:p w14:paraId="74289E82" w14:textId="77777777" w:rsidR="00E17B52" w:rsidRPr="00A90401" w:rsidRDefault="00E17B52" w:rsidP="00EC5F8A">
            <w:pPr>
              <w:suppressAutoHyphens w:val="0"/>
              <w:spacing w:before="40" w:after="100"/>
              <w:ind w:right="113"/>
            </w:pPr>
            <w:r w:rsidRPr="00A90401">
              <w:t>A</w:t>
            </w:r>
            <w:r w:rsidRPr="00A90401">
              <w:tab/>
              <w:t>Yes, they must be provided prior to loading</w:t>
            </w:r>
          </w:p>
        </w:tc>
        <w:tc>
          <w:tcPr>
            <w:tcW w:w="1141" w:type="dxa"/>
            <w:tcBorders>
              <w:top w:val="nil"/>
            </w:tcBorders>
            <w:shd w:val="clear" w:color="auto" w:fill="auto"/>
          </w:tcPr>
          <w:p w14:paraId="5555DC68" w14:textId="77777777" w:rsidR="00E17B52" w:rsidRPr="00A90401" w:rsidRDefault="00E17B52" w:rsidP="0001112B">
            <w:pPr>
              <w:suppressAutoHyphens w:val="0"/>
              <w:spacing w:before="40" w:after="100"/>
              <w:ind w:right="113"/>
              <w:jc w:val="center"/>
            </w:pPr>
          </w:p>
        </w:tc>
      </w:tr>
      <w:tr w:rsidR="00E17B52" w:rsidRPr="00A90401" w14:paraId="236AED1C" w14:textId="77777777" w:rsidTr="0013375F">
        <w:tc>
          <w:tcPr>
            <w:tcW w:w="1114" w:type="dxa"/>
            <w:shd w:val="clear" w:color="auto" w:fill="auto"/>
          </w:tcPr>
          <w:p w14:paraId="38550B91" w14:textId="77777777" w:rsidR="00E17B52" w:rsidRPr="00A90401" w:rsidRDefault="00E17B52" w:rsidP="00EC5F8A">
            <w:pPr>
              <w:suppressAutoHyphens w:val="0"/>
              <w:spacing w:before="40" w:after="100"/>
              <w:ind w:right="113"/>
            </w:pPr>
          </w:p>
        </w:tc>
        <w:tc>
          <w:tcPr>
            <w:tcW w:w="6250" w:type="dxa"/>
            <w:shd w:val="clear" w:color="auto" w:fill="auto"/>
          </w:tcPr>
          <w:p w14:paraId="31A9952A" w14:textId="77777777" w:rsidR="00E17B52" w:rsidRPr="00A90401" w:rsidRDefault="00E17B52" w:rsidP="00EC5F8A">
            <w:pPr>
              <w:suppressAutoHyphens w:val="0"/>
              <w:spacing w:before="40" w:after="100"/>
              <w:ind w:left="567" w:right="113" w:hanging="567"/>
            </w:pPr>
            <w:r w:rsidRPr="00A90401">
              <w:t>B</w:t>
            </w:r>
            <w:r w:rsidRPr="00A90401">
              <w:tab/>
              <w:t>Yes, they may be provided after loading but before departure from the loading installation</w:t>
            </w:r>
          </w:p>
        </w:tc>
        <w:tc>
          <w:tcPr>
            <w:tcW w:w="1141" w:type="dxa"/>
            <w:shd w:val="clear" w:color="auto" w:fill="auto"/>
          </w:tcPr>
          <w:p w14:paraId="51CC3DC7" w14:textId="77777777" w:rsidR="00E17B52" w:rsidRPr="00A90401" w:rsidRDefault="00E17B52" w:rsidP="0001112B">
            <w:pPr>
              <w:suppressAutoHyphens w:val="0"/>
              <w:spacing w:before="40" w:after="100"/>
              <w:ind w:right="113"/>
              <w:jc w:val="center"/>
            </w:pPr>
          </w:p>
        </w:tc>
      </w:tr>
      <w:tr w:rsidR="00E17B52" w:rsidRPr="00A90401" w14:paraId="349A3389" w14:textId="77777777" w:rsidTr="0013375F">
        <w:tc>
          <w:tcPr>
            <w:tcW w:w="1114" w:type="dxa"/>
            <w:shd w:val="clear" w:color="auto" w:fill="auto"/>
          </w:tcPr>
          <w:p w14:paraId="581721A3" w14:textId="77777777" w:rsidR="00E17B52" w:rsidRPr="00A90401" w:rsidRDefault="00E17B52" w:rsidP="00EC5F8A">
            <w:pPr>
              <w:suppressAutoHyphens w:val="0"/>
              <w:spacing w:before="40" w:after="100"/>
              <w:ind w:right="113"/>
            </w:pPr>
          </w:p>
        </w:tc>
        <w:tc>
          <w:tcPr>
            <w:tcW w:w="6250" w:type="dxa"/>
            <w:shd w:val="clear" w:color="auto" w:fill="auto"/>
          </w:tcPr>
          <w:p w14:paraId="0A725B96" w14:textId="77777777" w:rsidR="00E17B52" w:rsidRPr="00A90401" w:rsidRDefault="00E17B52" w:rsidP="00EC5F8A">
            <w:pPr>
              <w:suppressAutoHyphens w:val="0"/>
              <w:spacing w:before="40" w:after="100"/>
              <w:ind w:left="567" w:right="113" w:hanging="567"/>
            </w:pPr>
            <w:r w:rsidRPr="00A90401">
              <w:t>C</w:t>
            </w:r>
            <w:r w:rsidRPr="00A90401">
              <w:tab/>
              <w:t>This is not necessary, since a dry cargo vessel is not permitted to transport a flammable liquid as described here</w:t>
            </w:r>
          </w:p>
        </w:tc>
        <w:tc>
          <w:tcPr>
            <w:tcW w:w="1141" w:type="dxa"/>
            <w:shd w:val="clear" w:color="auto" w:fill="auto"/>
          </w:tcPr>
          <w:p w14:paraId="60303626" w14:textId="77777777" w:rsidR="00E17B52" w:rsidRPr="00A90401" w:rsidRDefault="00E17B52" w:rsidP="0001112B">
            <w:pPr>
              <w:suppressAutoHyphens w:val="0"/>
              <w:spacing w:before="40" w:after="100"/>
              <w:ind w:right="113"/>
              <w:jc w:val="center"/>
            </w:pPr>
          </w:p>
        </w:tc>
      </w:tr>
      <w:tr w:rsidR="00E17B52" w:rsidRPr="00A90401" w14:paraId="0300BE1E" w14:textId="77777777" w:rsidTr="0013375F">
        <w:tc>
          <w:tcPr>
            <w:tcW w:w="1114" w:type="dxa"/>
            <w:tcBorders>
              <w:bottom w:val="single" w:sz="4" w:space="0" w:color="auto"/>
            </w:tcBorders>
            <w:shd w:val="clear" w:color="auto" w:fill="auto"/>
          </w:tcPr>
          <w:p w14:paraId="1AB7DF8B" w14:textId="77777777" w:rsidR="00E17B52" w:rsidRPr="00A90401" w:rsidRDefault="00E17B52" w:rsidP="00EC5F8A">
            <w:pPr>
              <w:suppressAutoHyphens w:val="0"/>
              <w:spacing w:before="40" w:after="100"/>
              <w:ind w:right="113"/>
            </w:pPr>
          </w:p>
        </w:tc>
        <w:tc>
          <w:tcPr>
            <w:tcW w:w="6250" w:type="dxa"/>
            <w:tcBorders>
              <w:bottom w:val="single" w:sz="4" w:space="0" w:color="auto"/>
            </w:tcBorders>
            <w:shd w:val="clear" w:color="auto" w:fill="auto"/>
          </w:tcPr>
          <w:p w14:paraId="1B07A9FF" w14:textId="77777777" w:rsidR="00E17B52" w:rsidRPr="00A90401" w:rsidRDefault="00E17B52" w:rsidP="00EC5F8A">
            <w:pPr>
              <w:suppressAutoHyphens w:val="0"/>
              <w:spacing w:before="40" w:after="100"/>
              <w:ind w:left="567" w:right="113" w:hanging="567"/>
            </w:pPr>
            <w:r w:rsidRPr="00A90401">
              <w:t>D</w:t>
            </w:r>
            <w:r w:rsidRPr="00A90401">
              <w:tab/>
              <w:t>No, for this quantity, instructions in writing do not need to be provided</w:t>
            </w:r>
          </w:p>
        </w:tc>
        <w:tc>
          <w:tcPr>
            <w:tcW w:w="1141" w:type="dxa"/>
            <w:tcBorders>
              <w:bottom w:val="single" w:sz="4" w:space="0" w:color="auto"/>
            </w:tcBorders>
            <w:shd w:val="clear" w:color="auto" w:fill="auto"/>
          </w:tcPr>
          <w:p w14:paraId="10114E97" w14:textId="77777777" w:rsidR="00E17B52" w:rsidRPr="00A90401" w:rsidRDefault="00E17B52" w:rsidP="0001112B">
            <w:pPr>
              <w:suppressAutoHyphens w:val="0"/>
              <w:spacing w:before="40" w:after="100"/>
              <w:ind w:right="113"/>
              <w:jc w:val="center"/>
            </w:pPr>
          </w:p>
        </w:tc>
      </w:tr>
      <w:tr w:rsidR="00E17B52" w:rsidRPr="00A90401" w14:paraId="1ED822CE" w14:textId="77777777" w:rsidTr="0013375F">
        <w:tc>
          <w:tcPr>
            <w:tcW w:w="1114" w:type="dxa"/>
            <w:tcBorders>
              <w:top w:val="single" w:sz="4" w:space="0" w:color="auto"/>
              <w:bottom w:val="single" w:sz="4" w:space="0" w:color="auto"/>
            </w:tcBorders>
            <w:shd w:val="clear" w:color="auto" w:fill="auto"/>
          </w:tcPr>
          <w:p w14:paraId="4E8A2E68" w14:textId="77777777" w:rsidR="00E17B52" w:rsidRPr="00A90401" w:rsidRDefault="00E17B52" w:rsidP="00265A4E">
            <w:pPr>
              <w:suppressAutoHyphens w:val="0"/>
              <w:spacing w:before="40" w:after="100" w:line="220" w:lineRule="atLeast"/>
              <w:ind w:right="113"/>
            </w:pPr>
            <w:r w:rsidRPr="00A90401">
              <w:t>120 07.0-20</w:t>
            </w:r>
          </w:p>
        </w:tc>
        <w:tc>
          <w:tcPr>
            <w:tcW w:w="6250" w:type="dxa"/>
            <w:tcBorders>
              <w:top w:val="single" w:sz="4" w:space="0" w:color="auto"/>
              <w:bottom w:val="single" w:sz="4" w:space="0" w:color="auto"/>
            </w:tcBorders>
            <w:shd w:val="clear" w:color="auto" w:fill="auto"/>
          </w:tcPr>
          <w:p w14:paraId="26233DC0" w14:textId="77777777" w:rsidR="00E17B52" w:rsidRPr="00A90401" w:rsidRDefault="00E17B52" w:rsidP="00265A4E">
            <w:pPr>
              <w:suppressAutoHyphens w:val="0"/>
              <w:spacing w:before="40" w:after="100" w:line="220" w:lineRule="atLeast"/>
              <w:ind w:right="113"/>
            </w:pPr>
            <w:r w:rsidRPr="003B354C">
              <w:rPr>
                <w:lang w:val="fr-CH"/>
              </w:rPr>
              <w:t>7.1.3.1.3, 7.1.6.12, 7.1.6.16,</w:t>
            </w:r>
            <w:r>
              <w:rPr>
                <w:lang w:val="fr-CH"/>
              </w:rPr>
              <w:t xml:space="preserve"> </w:t>
            </w:r>
            <w:r w:rsidRPr="00A90401">
              <w:t>8.1.2.1</w:t>
            </w:r>
          </w:p>
        </w:tc>
        <w:tc>
          <w:tcPr>
            <w:tcW w:w="1141" w:type="dxa"/>
            <w:tcBorders>
              <w:top w:val="single" w:sz="4" w:space="0" w:color="auto"/>
              <w:bottom w:val="single" w:sz="4" w:space="0" w:color="auto"/>
            </w:tcBorders>
            <w:shd w:val="clear" w:color="auto" w:fill="auto"/>
          </w:tcPr>
          <w:p w14:paraId="3104C3CB" w14:textId="77777777" w:rsidR="00E17B52" w:rsidRPr="00A90401" w:rsidRDefault="00E17B52" w:rsidP="00265A4E">
            <w:pPr>
              <w:suppressAutoHyphens w:val="0"/>
              <w:spacing w:before="40" w:after="100" w:line="220" w:lineRule="atLeast"/>
              <w:ind w:right="113"/>
              <w:jc w:val="center"/>
            </w:pPr>
            <w:r w:rsidRPr="00A90401">
              <w:t>A</w:t>
            </w:r>
          </w:p>
        </w:tc>
      </w:tr>
      <w:tr w:rsidR="00E17B52" w:rsidRPr="00A90401" w14:paraId="5629D2C9" w14:textId="77777777" w:rsidTr="0013375F">
        <w:tc>
          <w:tcPr>
            <w:tcW w:w="1114" w:type="dxa"/>
            <w:tcBorders>
              <w:top w:val="single" w:sz="4" w:space="0" w:color="auto"/>
              <w:bottom w:val="nil"/>
            </w:tcBorders>
            <w:shd w:val="clear" w:color="auto" w:fill="auto"/>
          </w:tcPr>
          <w:p w14:paraId="64BC0D6E" w14:textId="77777777" w:rsidR="00E17B52" w:rsidRPr="00A90401" w:rsidRDefault="00E17B52" w:rsidP="00265A4E">
            <w:pPr>
              <w:suppressAutoHyphens w:val="0"/>
              <w:spacing w:before="40" w:after="100" w:line="220" w:lineRule="atLeast"/>
              <w:ind w:right="113"/>
            </w:pPr>
          </w:p>
        </w:tc>
        <w:tc>
          <w:tcPr>
            <w:tcW w:w="6250" w:type="dxa"/>
            <w:tcBorders>
              <w:top w:val="single" w:sz="4" w:space="0" w:color="auto"/>
              <w:bottom w:val="nil"/>
            </w:tcBorders>
            <w:shd w:val="clear" w:color="auto" w:fill="auto"/>
          </w:tcPr>
          <w:p w14:paraId="1D5C1193" w14:textId="77777777" w:rsidR="00E17B52" w:rsidRPr="00A90401" w:rsidRDefault="00E17B52" w:rsidP="00265A4E">
            <w:pPr>
              <w:suppressAutoHyphens w:val="0"/>
              <w:spacing w:before="40" w:after="100" w:line="220" w:lineRule="atLeast"/>
              <w:ind w:right="113"/>
            </w:pPr>
            <w:r w:rsidRPr="00A90401">
              <w:t>What is the purpose of the record book on board a dry cargo vessel?</w:t>
            </w:r>
          </w:p>
        </w:tc>
        <w:tc>
          <w:tcPr>
            <w:tcW w:w="1141" w:type="dxa"/>
            <w:tcBorders>
              <w:top w:val="single" w:sz="4" w:space="0" w:color="auto"/>
              <w:bottom w:val="nil"/>
            </w:tcBorders>
            <w:shd w:val="clear" w:color="auto" w:fill="auto"/>
          </w:tcPr>
          <w:p w14:paraId="701AFB5B" w14:textId="77777777" w:rsidR="00E17B52" w:rsidRPr="00A90401" w:rsidRDefault="00E17B52" w:rsidP="00265A4E">
            <w:pPr>
              <w:suppressAutoHyphens w:val="0"/>
              <w:spacing w:before="40" w:after="100" w:line="220" w:lineRule="atLeast"/>
              <w:ind w:right="113"/>
              <w:jc w:val="center"/>
            </w:pPr>
          </w:p>
        </w:tc>
      </w:tr>
      <w:tr w:rsidR="00E17B52" w:rsidRPr="00A90401" w14:paraId="32F07063" w14:textId="77777777" w:rsidTr="0013375F">
        <w:tc>
          <w:tcPr>
            <w:tcW w:w="1114" w:type="dxa"/>
            <w:tcBorders>
              <w:top w:val="nil"/>
              <w:bottom w:val="nil"/>
            </w:tcBorders>
            <w:shd w:val="clear" w:color="auto" w:fill="auto"/>
          </w:tcPr>
          <w:p w14:paraId="1D884542" w14:textId="77777777" w:rsidR="00E17B52" w:rsidRPr="00A90401" w:rsidRDefault="00E17B52" w:rsidP="00265A4E">
            <w:pPr>
              <w:keepNext/>
              <w:suppressAutoHyphens w:val="0"/>
              <w:spacing w:before="40" w:after="100" w:line="220" w:lineRule="atLeast"/>
              <w:ind w:right="113"/>
            </w:pPr>
          </w:p>
        </w:tc>
        <w:tc>
          <w:tcPr>
            <w:tcW w:w="6250" w:type="dxa"/>
            <w:tcBorders>
              <w:top w:val="nil"/>
              <w:bottom w:val="nil"/>
            </w:tcBorders>
            <w:shd w:val="clear" w:color="auto" w:fill="auto"/>
          </w:tcPr>
          <w:p w14:paraId="0FD5BF75" w14:textId="77777777" w:rsidR="00E17B52" w:rsidRPr="00A90401" w:rsidRDefault="00E17B52" w:rsidP="00265A4E">
            <w:pPr>
              <w:keepNext/>
              <w:keepLines/>
              <w:suppressAutoHyphens w:val="0"/>
              <w:spacing w:before="40" w:after="100" w:line="220" w:lineRule="atLeast"/>
              <w:ind w:left="567" w:right="113" w:hanging="567"/>
            </w:pPr>
            <w:r w:rsidRPr="00A90401">
              <w:t>A</w:t>
            </w:r>
            <w:r w:rsidRPr="00A90401">
              <w:tab/>
              <w:t>All results of measurements of toxicity and of the concentrations of flammable gases and oxygen are recorded in the book</w:t>
            </w:r>
          </w:p>
        </w:tc>
        <w:tc>
          <w:tcPr>
            <w:tcW w:w="1141" w:type="dxa"/>
            <w:tcBorders>
              <w:top w:val="nil"/>
              <w:bottom w:val="nil"/>
            </w:tcBorders>
            <w:shd w:val="clear" w:color="auto" w:fill="auto"/>
          </w:tcPr>
          <w:p w14:paraId="161EB41D" w14:textId="77777777" w:rsidR="00E17B52" w:rsidRPr="00A90401" w:rsidRDefault="00E17B52" w:rsidP="00265A4E">
            <w:pPr>
              <w:keepNext/>
              <w:suppressAutoHyphens w:val="0"/>
              <w:spacing w:before="40" w:after="100" w:line="220" w:lineRule="atLeast"/>
              <w:ind w:right="113"/>
              <w:jc w:val="center"/>
            </w:pPr>
          </w:p>
        </w:tc>
      </w:tr>
      <w:tr w:rsidR="00E17B52" w:rsidRPr="00A90401" w14:paraId="5EB52AFE" w14:textId="77777777" w:rsidTr="0013375F">
        <w:tc>
          <w:tcPr>
            <w:tcW w:w="1114" w:type="dxa"/>
            <w:tcBorders>
              <w:top w:val="nil"/>
            </w:tcBorders>
            <w:shd w:val="clear" w:color="auto" w:fill="auto"/>
          </w:tcPr>
          <w:p w14:paraId="4D14541D" w14:textId="77777777" w:rsidR="00E17B52" w:rsidRPr="00A90401" w:rsidRDefault="00E17B52" w:rsidP="00265A4E">
            <w:pPr>
              <w:suppressAutoHyphens w:val="0"/>
              <w:spacing w:before="40" w:after="100" w:line="220" w:lineRule="atLeast"/>
              <w:ind w:right="113"/>
            </w:pPr>
          </w:p>
        </w:tc>
        <w:tc>
          <w:tcPr>
            <w:tcW w:w="6250" w:type="dxa"/>
            <w:tcBorders>
              <w:top w:val="nil"/>
            </w:tcBorders>
            <w:shd w:val="clear" w:color="auto" w:fill="auto"/>
          </w:tcPr>
          <w:p w14:paraId="1FEBC7AF" w14:textId="77777777" w:rsidR="00E17B52" w:rsidRPr="00A90401" w:rsidRDefault="00E17B52" w:rsidP="00265A4E">
            <w:pPr>
              <w:suppressAutoHyphens w:val="0"/>
              <w:spacing w:before="40" w:after="100" w:line="220" w:lineRule="atLeast"/>
              <w:ind w:left="567" w:right="113" w:hanging="567"/>
            </w:pPr>
            <w:r w:rsidRPr="00A90401">
              <w:t>B</w:t>
            </w:r>
            <w:r w:rsidRPr="00A90401">
              <w:tab/>
              <w:t>All results of measurements of the concentrations of flammable gases and oxygen</w:t>
            </w:r>
            <w:r>
              <w:t>, but not of measurements of toxicity,</w:t>
            </w:r>
            <w:r w:rsidRPr="00A90401">
              <w:t xml:space="preserve"> are recorded in the book</w:t>
            </w:r>
          </w:p>
        </w:tc>
        <w:tc>
          <w:tcPr>
            <w:tcW w:w="1141" w:type="dxa"/>
            <w:tcBorders>
              <w:top w:val="nil"/>
            </w:tcBorders>
            <w:shd w:val="clear" w:color="auto" w:fill="auto"/>
          </w:tcPr>
          <w:p w14:paraId="335854AC" w14:textId="77777777" w:rsidR="00E17B52" w:rsidRPr="00A90401" w:rsidRDefault="00E17B52" w:rsidP="00265A4E">
            <w:pPr>
              <w:suppressAutoHyphens w:val="0"/>
              <w:spacing w:before="40" w:after="100" w:line="220" w:lineRule="atLeast"/>
              <w:ind w:right="113"/>
              <w:jc w:val="center"/>
            </w:pPr>
          </w:p>
        </w:tc>
      </w:tr>
      <w:tr w:rsidR="00E17B52" w:rsidRPr="00A90401" w14:paraId="1D9F3B61" w14:textId="77777777" w:rsidTr="0013375F">
        <w:tc>
          <w:tcPr>
            <w:tcW w:w="1114" w:type="dxa"/>
            <w:tcBorders>
              <w:bottom w:val="nil"/>
            </w:tcBorders>
            <w:shd w:val="clear" w:color="auto" w:fill="auto"/>
          </w:tcPr>
          <w:p w14:paraId="673F2A50" w14:textId="77777777" w:rsidR="00E17B52" w:rsidRPr="00A90401" w:rsidRDefault="00E17B52" w:rsidP="00265A4E">
            <w:pPr>
              <w:suppressAutoHyphens w:val="0"/>
              <w:spacing w:before="40" w:after="100" w:line="220" w:lineRule="atLeast"/>
              <w:ind w:right="113"/>
            </w:pPr>
          </w:p>
        </w:tc>
        <w:tc>
          <w:tcPr>
            <w:tcW w:w="6250" w:type="dxa"/>
            <w:tcBorders>
              <w:bottom w:val="nil"/>
            </w:tcBorders>
            <w:shd w:val="clear" w:color="auto" w:fill="auto"/>
          </w:tcPr>
          <w:p w14:paraId="7D47294F" w14:textId="77777777" w:rsidR="00E17B52" w:rsidRPr="00A90401" w:rsidRDefault="00E17B52" w:rsidP="00265A4E">
            <w:pPr>
              <w:suppressAutoHyphens w:val="0"/>
              <w:spacing w:before="40" w:after="100" w:line="220" w:lineRule="atLeast"/>
              <w:ind w:left="567" w:right="113" w:hanging="567"/>
            </w:pPr>
            <w:r w:rsidRPr="00A90401">
              <w:t>C</w:t>
            </w:r>
            <w:r w:rsidRPr="00A90401">
              <w:tab/>
              <w:t>The goods which the dry cargo vessel is permitted to transport are listed in the book</w:t>
            </w:r>
          </w:p>
        </w:tc>
        <w:tc>
          <w:tcPr>
            <w:tcW w:w="1141" w:type="dxa"/>
            <w:tcBorders>
              <w:bottom w:val="nil"/>
            </w:tcBorders>
            <w:shd w:val="clear" w:color="auto" w:fill="auto"/>
          </w:tcPr>
          <w:p w14:paraId="2E08AB45" w14:textId="77777777" w:rsidR="00E17B52" w:rsidRPr="00A90401" w:rsidRDefault="00E17B52" w:rsidP="00265A4E">
            <w:pPr>
              <w:suppressAutoHyphens w:val="0"/>
              <w:spacing w:before="40" w:after="100" w:line="220" w:lineRule="atLeast"/>
              <w:ind w:right="113"/>
              <w:jc w:val="center"/>
            </w:pPr>
          </w:p>
        </w:tc>
      </w:tr>
      <w:tr w:rsidR="00E17B52" w:rsidRPr="00A90401" w14:paraId="01646B78" w14:textId="77777777" w:rsidTr="00BC6382">
        <w:tc>
          <w:tcPr>
            <w:tcW w:w="1114" w:type="dxa"/>
            <w:tcBorders>
              <w:top w:val="nil"/>
              <w:bottom w:val="single" w:sz="4" w:space="0" w:color="auto"/>
            </w:tcBorders>
            <w:shd w:val="clear" w:color="auto" w:fill="auto"/>
          </w:tcPr>
          <w:p w14:paraId="00B5AC64" w14:textId="77777777" w:rsidR="00E17B52" w:rsidRPr="00A90401" w:rsidRDefault="00E17B52" w:rsidP="00265A4E">
            <w:pPr>
              <w:suppressAutoHyphens w:val="0"/>
              <w:spacing w:before="40" w:after="100" w:line="220" w:lineRule="atLeast"/>
              <w:ind w:right="113"/>
            </w:pPr>
          </w:p>
        </w:tc>
        <w:tc>
          <w:tcPr>
            <w:tcW w:w="6250" w:type="dxa"/>
            <w:tcBorders>
              <w:top w:val="nil"/>
              <w:bottom w:val="single" w:sz="4" w:space="0" w:color="auto"/>
            </w:tcBorders>
            <w:shd w:val="clear" w:color="auto" w:fill="auto"/>
          </w:tcPr>
          <w:p w14:paraId="54A33BFD" w14:textId="77777777" w:rsidR="00E17B52" w:rsidRPr="00A90401" w:rsidRDefault="00E17B52" w:rsidP="00265A4E">
            <w:pPr>
              <w:suppressAutoHyphens w:val="0"/>
              <w:spacing w:before="40" w:after="100" w:line="220" w:lineRule="atLeast"/>
              <w:ind w:left="567" w:right="113" w:hanging="567"/>
            </w:pPr>
            <w:r w:rsidRPr="00A90401">
              <w:t>D</w:t>
            </w:r>
            <w:r w:rsidRPr="00A90401">
              <w:tab/>
              <w:t>The book contains the results o</w:t>
            </w:r>
            <w:r>
              <w:t>f the stability test f</w:t>
            </w:r>
            <w:r w:rsidRPr="00954070">
              <w:t>o</w:t>
            </w:r>
            <w:r>
              <w:t>r double-</w:t>
            </w:r>
            <w:r w:rsidRPr="00A90401">
              <w:t>hull vessels</w:t>
            </w:r>
          </w:p>
        </w:tc>
        <w:tc>
          <w:tcPr>
            <w:tcW w:w="1141" w:type="dxa"/>
            <w:tcBorders>
              <w:top w:val="nil"/>
              <w:bottom w:val="single" w:sz="4" w:space="0" w:color="auto"/>
            </w:tcBorders>
            <w:shd w:val="clear" w:color="auto" w:fill="auto"/>
          </w:tcPr>
          <w:p w14:paraId="15413394" w14:textId="77777777" w:rsidR="00E17B52" w:rsidRPr="00A90401" w:rsidRDefault="00E17B52" w:rsidP="00265A4E">
            <w:pPr>
              <w:suppressAutoHyphens w:val="0"/>
              <w:spacing w:before="40" w:after="100" w:line="220" w:lineRule="atLeast"/>
              <w:ind w:right="113"/>
              <w:jc w:val="center"/>
            </w:pPr>
          </w:p>
        </w:tc>
      </w:tr>
      <w:tr w:rsidR="00E17B52" w:rsidRPr="00A90401" w14:paraId="3EBB9658" w14:textId="77777777" w:rsidTr="00BC6382">
        <w:tc>
          <w:tcPr>
            <w:tcW w:w="1114" w:type="dxa"/>
            <w:tcBorders>
              <w:top w:val="single" w:sz="4" w:space="0" w:color="auto"/>
              <w:bottom w:val="single" w:sz="4" w:space="0" w:color="auto"/>
            </w:tcBorders>
            <w:shd w:val="clear" w:color="auto" w:fill="auto"/>
          </w:tcPr>
          <w:p w14:paraId="047B7EA3" w14:textId="77777777" w:rsidR="00E17B52" w:rsidRPr="00A90401" w:rsidRDefault="00E17B52" w:rsidP="00265A4E">
            <w:pPr>
              <w:keepNext/>
              <w:keepLines/>
              <w:suppressAutoHyphens w:val="0"/>
              <w:spacing w:before="40" w:after="100" w:line="220" w:lineRule="atLeast"/>
              <w:ind w:right="113"/>
            </w:pPr>
            <w:r w:rsidRPr="00A90401">
              <w:t>120 07.0-21</w:t>
            </w:r>
          </w:p>
        </w:tc>
        <w:tc>
          <w:tcPr>
            <w:tcW w:w="6250" w:type="dxa"/>
            <w:tcBorders>
              <w:top w:val="single" w:sz="4" w:space="0" w:color="auto"/>
              <w:bottom w:val="single" w:sz="4" w:space="0" w:color="auto"/>
            </w:tcBorders>
            <w:shd w:val="clear" w:color="auto" w:fill="auto"/>
          </w:tcPr>
          <w:p w14:paraId="10B5F4DB" w14:textId="77777777" w:rsidR="00E17B52" w:rsidRPr="00A90401" w:rsidRDefault="00E17B52" w:rsidP="00265A4E">
            <w:pPr>
              <w:keepNext/>
              <w:keepLines/>
              <w:suppressAutoHyphens w:val="0"/>
              <w:spacing w:before="40" w:after="100" w:line="220" w:lineRule="atLeast"/>
              <w:ind w:right="113"/>
            </w:pPr>
            <w:r w:rsidRPr="00A90401">
              <w:t>8.1.2.4</w:t>
            </w:r>
          </w:p>
        </w:tc>
        <w:tc>
          <w:tcPr>
            <w:tcW w:w="1141" w:type="dxa"/>
            <w:tcBorders>
              <w:top w:val="single" w:sz="4" w:space="0" w:color="auto"/>
              <w:bottom w:val="single" w:sz="4" w:space="0" w:color="auto"/>
            </w:tcBorders>
            <w:shd w:val="clear" w:color="auto" w:fill="auto"/>
          </w:tcPr>
          <w:p w14:paraId="2F7F3907" w14:textId="77777777" w:rsidR="00E17B52" w:rsidRPr="00A90401" w:rsidRDefault="00E17B52" w:rsidP="00265A4E">
            <w:pPr>
              <w:keepNext/>
              <w:keepLines/>
              <w:suppressAutoHyphens w:val="0"/>
              <w:spacing w:before="40" w:after="100" w:line="220" w:lineRule="atLeast"/>
              <w:ind w:right="113"/>
              <w:jc w:val="center"/>
            </w:pPr>
            <w:r w:rsidRPr="00A90401">
              <w:t>B</w:t>
            </w:r>
          </w:p>
        </w:tc>
      </w:tr>
      <w:tr w:rsidR="00E17B52" w:rsidRPr="00A90401" w14:paraId="43551857" w14:textId="77777777" w:rsidTr="0013375F">
        <w:tc>
          <w:tcPr>
            <w:tcW w:w="1114" w:type="dxa"/>
            <w:tcBorders>
              <w:top w:val="single" w:sz="4" w:space="0" w:color="auto"/>
            </w:tcBorders>
            <w:shd w:val="clear" w:color="auto" w:fill="auto"/>
          </w:tcPr>
          <w:p w14:paraId="3D8380FD" w14:textId="77777777" w:rsidR="00E17B52" w:rsidRPr="00A90401" w:rsidRDefault="00E17B52" w:rsidP="00265A4E">
            <w:pPr>
              <w:keepNext/>
              <w:keepLines/>
              <w:suppressAutoHyphens w:val="0"/>
              <w:spacing w:before="40" w:after="100" w:line="220" w:lineRule="atLeast"/>
              <w:ind w:right="113"/>
            </w:pPr>
          </w:p>
        </w:tc>
        <w:tc>
          <w:tcPr>
            <w:tcW w:w="6250" w:type="dxa"/>
            <w:tcBorders>
              <w:top w:val="single" w:sz="4" w:space="0" w:color="auto"/>
            </w:tcBorders>
            <w:shd w:val="clear" w:color="auto" w:fill="auto"/>
          </w:tcPr>
          <w:p w14:paraId="78F84DA3" w14:textId="77777777" w:rsidR="00E17B52" w:rsidRPr="00A90401" w:rsidRDefault="00E17B52" w:rsidP="00265A4E">
            <w:pPr>
              <w:keepNext/>
              <w:keepLines/>
              <w:suppressAutoHyphens w:val="0"/>
              <w:spacing w:before="40" w:after="100" w:line="220" w:lineRule="atLeast"/>
              <w:ind w:right="113"/>
            </w:pPr>
            <w:r w:rsidRPr="00A90401">
              <w:t xml:space="preserve">Which documents should be handed to the master before loading a </w:t>
            </w:r>
            <w:r>
              <w:t xml:space="preserve">dry </w:t>
            </w:r>
            <w:r w:rsidRPr="00A90401">
              <w:t>cargo vessel</w:t>
            </w:r>
            <w:r>
              <w:t xml:space="preserve"> transporting dangerous goods</w:t>
            </w:r>
            <w:r w:rsidRPr="00A90401">
              <w:t>?</w:t>
            </w:r>
          </w:p>
        </w:tc>
        <w:tc>
          <w:tcPr>
            <w:tcW w:w="1141" w:type="dxa"/>
            <w:tcBorders>
              <w:top w:val="single" w:sz="4" w:space="0" w:color="auto"/>
            </w:tcBorders>
            <w:shd w:val="clear" w:color="auto" w:fill="auto"/>
          </w:tcPr>
          <w:p w14:paraId="68C75D59" w14:textId="77777777" w:rsidR="00E17B52" w:rsidRPr="00A90401" w:rsidRDefault="00E17B52" w:rsidP="00265A4E">
            <w:pPr>
              <w:keepNext/>
              <w:keepLines/>
              <w:suppressAutoHyphens w:val="0"/>
              <w:spacing w:before="40" w:after="100" w:line="220" w:lineRule="atLeast"/>
              <w:ind w:right="113"/>
              <w:jc w:val="center"/>
            </w:pPr>
          </w:p>
        </w:tc>
      </w:tr>
      <w:tr w:rsidR="00E17B52" w:rsidRPr="00A90401" w14:paraId="69D2691F" w14:textId="77777777" w:rsidTr="0013375F">
        <w:tc>
          <w:tcPr>
            <w:tcW w:w="1114" w:type="dxa"/>
            <w:tcBorders>
              <w:bottom w:val="nil"/>
            </w:tcBorders>
            <w:shd w:val="clear" w:color="auto" w:fill="auto"/>
          </w:tcPr>
          <w:p w14:paraId="3293A8DC" w14:textId="77777777" w:rsidR="00E17B52" w:rsidRPr="00A90401" w:rsidRDefault="00E17B52" w:rsidP="00265A4E">
            <w:pPr>
              <w:suppressAutoHyphens w:val="0"/>
              <w:spacing w:before="40" w:after="100" w:line="220" w:lineRule="atLeast"/>
              <w:ind w:right="113"/>
            </w:pPr>
          </w:p>
        </w:tc>
        <w:tc>
          <w:tcPr>
            <w:tcW w:w="6250" w:type="dxa"/>
            <w:tcBorders>
              <w:bottom w:val="nil"/>
            </w:tcBorders>
            <w:shd w:val="clear" w:color="auto" w:fill="auto"/>
          </w:tcPr>
          <w:p w14:paraId="65C1BEEF" w14:textId="77777777" w:rsidR="00E17B52" w:rsidRPr="00A90401" w:rsidRDefault="00E17B52" w:rsidP="00265A4E">
            <w:pPr>
              <w:suppressAutoHyphens w:val="0"/>
              <w:spacing w:before="40" w:after="100" w:line="220" w:lineRule="atLeast"/>
              <w:ind w:right="113"/>
            </w:pPr>
            <w:r w:rsidRPr="00A90401">
              <w:t>A</w:t>
            </w:r>
            <w:r w:rsidRPr="00A90401">
              <w:tab/>
              <w:t>The transport documents</w:t>
            </w:r>
          </w:p>
        </w:tc>
        <w:tc>
          <w:tcPr>
            <w:tcW w:w="1141" w:type="dxa"/>
            <w:tcBorders>
              <w:bottom w:val="nil"/>
            </w:tcBorders>
            <w:shd w:val="clear" w:color="auto" w:fill="auto"/>
          </w:tcPr>
          <w:p w14:paraId="54C6CDCF" w14:textId="77777777" w:rsidR="00E17B52" w:rsidRPr="00A90401" w:rsidRDefault="00E17B52" w:rsidP="00265A4E">
            <w:pPr>
              <w:suppressAutoHyphens w:val="0"/>
              <w:spacing w:before="40" w:after="100" w:line="220" w:lineRule="atLeast"/>
              <w:ind w:right="113"/>
              <w:jc w:val="center"/>
            </w:pPr>
          </w:p>
        </w:tc>
      </w:tr>
      <w:tr w:rsidR="00E17B52" w:rsidRPr="00A90401" w14:paraId="03FA04FF" w14:textId="77777777" w:rsidTr="0013375F">
        <w:tc>
          <w:tcPr>
            <w:tcW w:w="1114" w:type="dxa"/>
            <w:tcBorders>
              <w:top w:val="nil"/>
              <w:bottom w:val="nil"/>
            </w:tcBorders>
            <w:shd w:val="clear" w:color="auto" w:fill="auto"/>
          </w:tcPr>
          <w:p w14:paraId="4817ABD1"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4F275DCC" w14:textId="77777777" w:rsidR="00E17B52" w:rsidRPr="00A90401" w:rsidRDefault="00E17B52" w:rsidP="00265A4E">
            <w:pPr>
              <w:suppressAutoHyphens w:val="0"/>
              <w:spacing w:before="40" w:after="100" w:line="220" w:lineRule="atLeast"/>
              <w:ind w:left="567" w:right="113" w:hanging="567"/>
            </w:pPr>
            <w:r w:rsidRPr="00A90401">
              <w:t>B</w:t>
            </w:r>
            <w:r w:rsidRPr="00A90401">
              <w:tab/>
              <w:t>The transport documents and the instructions in writing</w:t>
            </w:r>
          </w:p>
        </w:tc>
        <w:tc>
          <w:tcPr>
            <w:tcW w:w="1141" w:type="dxa"/>
            <w:tcBorders>
              <w:top w:val="nil"/>
              <w:bottom w:val="nil"/>
            </w:tcBorders>
            <w:shd w:val="clear" w:color="auto" w:fill="auto"/>
          </w:tcPr>
          <w:p w14:paraId="34463207" w14:textId="77777777" w:rsidR="00E17B52" w:rsidRPr="00A90401" w:rsidRDefault="00E17B52" w:rsidP="00265A4E">
            <w:pPr>
              <w:suppressAutoHyphens w:val="0"/>
              <w:spacing w:before="40" w:after="100" w:line="220" w:lineRule="atLeast"/>
              <w:ind w:right="113"/>
              <w:jc w:val="center"/>
            </w:pPr>
          </w:p>
        </w:tc>
      </w:tr>
      <w:tr w:rsidR="00E17B52" w:rsidRPr="00A90401" w14:paraId="79D33C9D" w14:textId="77777777" w:rsidTr="0013375F">
        <w:tc>
          <w:tcPr>
            <w:tcW w:w="1114" w:type="dxa"/>
            <w:tcBorders>
              <w:top w:val="nil"/>
              <w:bottom w:val="nil"/>
            </w:tcBorders>
            <w:shd w:val="clear" w:color="auto" w:fill="auto"/>
          </w:tcPr>
          <w:p w14:paraId="299E64EF"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3C92E470" w14:textId="77777777" w:rsidR="00E17B52" w:rsidRPr="00A90401" w:rsidRDefault="00E17B52" w:rsidP="00265A4E">
            <w:pPr>
              <w:suppressAutoHyphens w:val="0"/>
              <w:spacing w:before="40" w:after="100" w:line="220" w:lineRule="atLeast"/>
              <w:ind w:left="567" w:right="113" w:hanging="567"/>
            </w:pPr>
            <w:r w:rsidRPr="00A90401">
              <w:t>C</w:t>
            </w:r>
            <w:r w:rsidRPr="00A90401">
              <w:tab/>
              <w:t>None, since in the case of dry cargo vessels, the documents may also be handed to the master after loading but prior to departure</w:t>
            </w:r>
          </w:p>
        </w:tc>
        <w:tc>
          <w:tcPr>
            <w:tcW w:w="1141" w:type="dxa"/>
            <w:tcBorders>
              <w:top w:val="nil"/>
              <w:bottom w:val="nil"/>
            </w:tcBorders>
            <w:shd w:val="clear" w:color="auto" w:fill="auto"/>
          </w:tcPr>
          <w:p w14:paraId="6A527EB1" w14:textId="77777777" w:rsidR="00E17B52" w:rsidRPr="00A90401" w:rsidRDefault="00E17B52" w:rsidP="00265A4E">
            <w:pPr>
              <w:suppressAutoHyphens w:val="0"/>
              <w:spacing w:before="40" w:after="100" w:line="220" w:lineRule="atLeast"/>
              <w:ind w:right="113"/>
              <w:jc w:val="center"/>
            </w:pPr>
          </w:p>
        </w:tc>
      </w:tr>
      <w:tr w:rsidR="00E17B52" w:rsidRPr="00A90401" w14:paraId="61982491" w14:textId="77777777" w:rsidTr="00970993">
        <w:tc>
          <w:tcPr>
            <w:tcW w:w="1114" w:type="dxa"/>
            <w:tcBorders>
              <w:top w:val="nil"/>
              <w:bottom w:val="nil"/>
            </w:tcBorders>
            <w:shd w:val="clear" w:color="auto" w:fill="auto"/>
          </w:tcPr>
          <w:p w14:paraId="37C95DF4"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43262A7D" w14:textId="77777777" w:rsidR="00E17B52" w:rsidRPr="00A90401" w:rsidRDefault="00E17B52" w:rsidP="00265A4E">
            <w:pPr>
              <w:suppressAutoHyphens w:val="0"/>
              <w:spacing w:before="40" w:after="100" w:line="220" w:lineRule="atLeast"/>
              <w:ind w:right="113"/>
            </w:pPr>
            <w:r w:rsidRPr="00A90401">
              <w:t>D</w:t>
            </w:r>
            <w:r w:rsidRPr="00A90401">
              <w:tab/>
              <w:t>The instructions in writing</w:t>
            </w:r>
          </w:p>
        </w:tc>
        <w:tc>
          <w:tcPr>
            <w:tcW w:w="1141" w:type="dxa"/>
            <w:tcBorders>
              <w:top w:val="nil"/>
              <w:bottom w:val="nil"/>
            </w:tcBorders>
            <w:shd w:val="clear" w:color="auto" w:fill="auto"/>
          </w:tcPr>
          <w:p w14:paraId="2A38D6E0" w14:textId="77777777" w:rsidR="00E17B52" w:rsidRPr="00A90401" w:rsidRDefault="00E17B52" w:rsidP="00265A4E">
            <w:pPr>
              <w:suppressAutoHyphens w:val="0"/>
              <w:spacing w:before="40" w:after="100" w:line="220" w:lineRule="atLeast"/>
              <w:ind w:right="113"/>
              <w:jc w:val="center"/>
            </w:pPr>
          </w:p>
        </w:tc>
      </w:tr>
      <w:tr w:rsidR="00E17B52" w:rsidRPr="00A90401" w14:paraId="558EECB9" w14:textId="77777777" w:rsidTr="00970993">
        <w:tc>
          <w:tcPr>
            <w:tcW w:w="1114" w:type="dxa"/>
            <w:tcBorders>
              <w:top w:val="nil"/>
              <w:bottom w:val="single" w:sz="4" w:space="0" w:color="auto"/>
            </w:tcBorders>
            <w:shd w:val="clear" w:color="auto" w:fill="auto"/>
          </w:tcPr>
          <w:p w14:paraId="24BFBCAC" w14:textId="77777777" w:rsidR="00E17B52" w:rsidRPr="00A90401" w:rsidRDefault="00E17B52" w:rsidP="00EC5F8A">
            <w:pPr>
              <w:keepNext/>
              <w:keepLines/>
              <w:suppressAutoHyphens w:val="0"/>
              <w:spacing w:before="40" w:after="100"/>
              <w:ind w:right="113"/>
            </w:pPr>
            <w:r w:rsidRPr="00A90401">
              <w:t>120 07.0-22</w:t>
            </w:r>
          </w:p>
        </w:tc>
        <w:tc>
          <w:tcPr>
            <w:tcW w:w="6250" w:type="dxa"/>
            <w:tcBorders>
              <w:top w:val="nil"/>
              <w:bottom w:val="single" w:sz="4" w:space="0" w:color="auto"/>
            </w:tcBorders>
            <w:shd w:val="clear" w:color="auto" w:fill="auto"/>
          </w:tcPr>
          <w:p w14:paraId="6AB5DED6" w14:textId="77777777" w:rsidR="00E17B52" w:rsidRPr="00A90401" w:rsidRDefault="00E17B52" w:rsidP="00EC5F8A">
            <w:pPr>
              <w:keepNext/>
              <w:keepLines/>
              <w:suppressAutoHyphens w:val="0"/>
              <w:spacing w:before="40" w:after="100"/>
              <w:ind w:right="113"/>
            </w:pPr>
            <w:r>
              <w:t>1.16.1.2.2</w:t>
            </w:r>
          </w:p>
        </w:tc>
        <w:tc>
          <w:tcPr>
            <w:tcW w:w="1141" w:type="dxa"/>
            <w:tcBorders>
              <w:top w:val="nil"/>
              <w:bottom w:val="single" w:sz="4" w:space="0" w:color="auto"/>
            </w:tcBorders>
            <w:shd w:val="clear" w:color="auto" w:fill="auto"/>
          </w:tcPr>
          <w:p w14:paraId="5E32951A" w14:textId="77777777" w:rsidR="00E17B52" w:rsidRPr="00A90401" w:rsidRDefault="00E17B52" w:rsidP="0001112B">
            <w:pPr>
              <w:keepNext/>
              <w:keepLines/>
              <w:suppressAutoHyphens w:val="0"/>
              <w:spacing w:before="40" w:after="100"/>
              <w:ind w:right="113"/>
              <w:jc w:val="center"/>
            </w:pPr>
            <w:r w:rsidRPr="00A90401">
              <w:t>C</w:t>
            </w:r>
          </w:p>
        </w:tc>
      </w:tr>
      <w:tr w:rsidR="00E17B52" w:rsidRPr="00A90401" w14:paraId="4822708C" w14:textId="77777777" w:rsidTr="0013375F">
        <w:tc>
          <w:tcPr>
            <w:tcW w:w="1114" w:type="dxa"/>
            <w:tcBorders>
              <w:top w:val="single" w:sz="4" w:space="0" w:color="auto"/>
            </w:tcBorders>
            <w:shd w:val="clear" w:color="auto" w:fill="auto"/>
          </w:tcPr>
          <w:p w14:paraId="671C4CB9" w14:textId="77777777" w:rsidR="00E17B52" w:rsidRPr="00A90401" w:rsidRDefault="00E17B52" w:rsidP="00EC5F8A">
            <w:pPr>
              <w:keepNext/>
              <w:keepLines/>
              <w:suppressAutoHyphens w:val="0"/>
              <w:spacing w:before="40" w:after="100"/>
              <w:ind w:right="113"/>
            </w:pPr>
          </w:p>
        </w:tc>
        <w:tc>
          <w:tcPr>
            <w:tcW w:w="6250" w:type="dxa"/>
            <w:tcBorders>
              <w:top w:val="single" w:sz="4" w:space="0" w:color="auto"/>
            </w:tcBorders>
            <w:shd w:val="clear" w:color="auto" w:fill="auto"/>
          </w:tcPr>
          <w:p w14:paraId="43B8350A" w14:textId="77777777" w:rsidR="00E17B52" w:rsidRPr="00A90401" w:rsidRDefault="00E17B52" w:rsidP="00EC5F8A">
            <w:pPr>
              <w:keepNext/>
              <w:keepLines/>
              <w:suppressAutoHyphens w:val="0"/>
              <w:spacing w:before="40" w:after="100"/>
              <w:ind w:right="113"/>
            </w:pPr>
            <w:r w:rsidRPr="00A90401">
              <w:t>What does a dry cargo vessel</w:t>
            </w:r>
            <w:r>
              <w:t>’</w:t>
            </w:r>
            <w:r w:rsidRPr="00A90401">
              <w:t>s certificate of approval</w:t>
            </w:r>
            <w:r>
              <w:t xml:space="preserve"> confirm</w:t>
            </w:r>
            <w:r w:rsidRPr="00A90401">
              <w:t>?</w:t>
            </w:r>
          </w:p>
        </w:tc>
        <w:tc>
          <w:tcPr>
            <w:tcW w:w="1141" w:type="dxa"/>
            <w:tcBorders>
              <w:top w:val="single" w:sz="4" w:space="0" w:color="auto"/>
            </w:tcBorders>
            <w:shd w:val="clear" w:color="auto" w:fill="auto"/>
          </w:tcPr>
          <w:p w14:paraId="0CD7A6B0" w14:textId="77777777" w:rsidR="00E17B52" w:rsidRPr="00A90401" w:rsidRDefault="00E17B52" w:rsidP="0001112B">
            <w:pPr>
              <w:keepNext/>
              <w:keepLines/>
              <w:suppressAutoHyphens w:val="0"/>
              <w:spacing w:before="40" w:after="100"/>
              <w:ind w:right="113"/>
              <w:jc w:val="center"/>
            </w:pPr>
          </w:p>
        </w:tc>
      </w:tr>
      <w:tr w:rsidR="00E17B52" w:rsidRPr="00A90401" w14:paraId="66C44CA5" w14:textId="77777777" w:rsidTr="0013375F">
        <w:tc>
          <w:tcPr>
            <w:tcW w:w="1114" w:type="dxa"/>
            <w:shd w:val="clear" w:color="auto" w:fill="auto"/>
          </w:tcPr>
          <w:p w14:paraId="6C44970E" w14:textId="77777777" w:rsidR="00E17B52" w:rsidRPr="00A90401" w:rsidRDefault="00E17B52" w:rsidP="00EC5F8A">
            <w:pPr>
              <w:suppressAutoHyphens w:val="0"/>
              <w:spacing w:before="40" w:after="100"/>
              <w:ind w:right="113"/>
            </w:pPr>
          </w:p>
        </w:tc>
        <w:tc>
          <w:tcPr>
            <w:tcW w:w="6250" w:type="dxa"/>
            <w:shd w:val="clear" w:color="auto" w:fill="auto"/>
          </w:tcPr>
          <w:p w14:paraId="1E63D904" w14:textId="77777777" w:rsidR="00E17B52" w:rsidRPr="00A90401" w:rsidRDefault="00E17B52" w:rsidP="00EC5F8A">
            <w:pPr>
              <w:suppressAutoHyphens w:val="0"/>
              <w:spacing w:before="40" w:after="100"/>
              <w:ind w:left="567" w:right="113" w:hanging="567"/>
            </w:pPr>
            <w:r w:rsidRPr="00A90401">
              <w:t>A</w:t>
            </w:r>
            <w:r w:rsidRPr="00A90401">
              <w:tab/>
              <w:t xml:space="preserve">That the vessel complies with the </w:t>
            </w:r>
            <w:r>
              <w:t xml:space="preserve">applicable </w:t>
            </w:r>
            <w:r w:rsidRPr="00A90401">
              <w:t xml:space="preserve">requirements of ADN and </w:t>
            </w:r>
            <w:proofErr w:type="gramStart"/>
            <w:r w:rsidRPr="00A90401">
              <w:t>that dangerous goods</w:t>
            </w:r>
            <w:proofErr w:type="gramEnd"/>
            <w:r w:rsidRPr="00A90401">
              <w:t xml:space="preserve"> may thus be transported in the cargo tanks</w:t>
            </w:r>
          </w:p>
        </w:tc>
        <w:tc>
          <w:tcPr>
            <w:tcW w:w="1141" w:type="dxa"/>
            <w:shd w:val="clear" w:color="auto" w:fill="auto"/>
          </w:tcPr>
          <w:p w14:paraId="77893BB3" w14:textId="77777777" w:rsidR="00E17B52" w:rsidRPr="00A90401" w:rsidRDefault="00E17B52" w:rsidP="0001112B">
            <w:pPr>
              <w:suppressAutoHyphens w:val="0"/>
              <w:spacing w:before="40" w:after="100"/>
              <w:ind w:right="113"/>
              <w:jc w:val="center"/>
            </w:pPr>
          </w:p>
        </w:tc>
      </w:tr>
      <w:tr w:rsidR="00E17B52" w:rsidRPr="00A90401" w14:paraId="0A01AE91" w14:textId="77777777" w:rsidTr="0013375F">
        <w:tc>
          <w:tcPr>
            <w:tcW w:w="1114" w:type="dxa"/>
            <w:shd w:val="clear" w:color="auto" w:fill="auto"/>
          </w:tcPr>
          <w:p w14:paraId="13BD3148" w14:textId="77777777" w:rsidR="00E17B52" w:rsidRPr="00A90401" w:rsidRDefault="00E17B52" w:rsidP="00EC5F8A">
            <w:pPr>
              <w:suppressAutoHyphens w:val="0"/>
              <w:spacing w:before="40" w:after="100"/>
              <w:ind w:right="113"/>
            </w:pPr>
          </w:p>
        </w:tc>
        <w:tc>
          <w:tcPr>
            <w:tcW w:w="6250" w:type="dxa"/>
            <w:shd w:val="clear" w:color="auto" w:fill="auto"/>
          </w:tcPr>
          <w:p w14:paraId="5C185ABD" w14:textId="77777777" w:rsidR="00E17B52" w:rsidRPr="00A90401" w:rsidRDefault="00E17B52" w:rsidP="00EC5F8A">
            <w:pPr>
              <w:suppressAutoHyphens w:val="0"/>
              <w:spacing w:before="40" w:after="100"/>
              <w:ind w:left="567" w:right="113" w:hanging="567"/>
            </w:pPr>
            <w:r w:rsidRPr="00A90401">
              <w:t>B</w:t>
            </w:r>
            <w:r w:rsidRPr="00A90401">
              <w:tab/>
              <w:t xml:space="preserve">That the vessel complies with the general technical requirements </w:t>
            </w:r>
          </w:p>
        </w:tc>
        <w:tc>
          <w:tcPr>
            <w:tcW w:w="1141" w:type="dxa"/>
            <w:shd w:val="clear" w:color="auto" w:fill="auto"/>
          </w:tcPr>
          <w:p w14:paraId="2D5DFEB8" w14:textId="77777777" w:rsidR="00E17B52" w:rsidRPr="00A90401" w:rsidRDefault="00E17B52" w:rsidP="0001112B">
            <w:pPr>
              <w:suppressAutoHyphens w:val="0"/>
              <w:spacing w:before="40" w:after="100"/>
              <w:ind w:right="113"/>
              <w:jc w:val="center"/>
            </w:pPr>
          </w:p>
        </w:tc>
      </w:tr>
      <w:tr w:rsidR="00E17B52" w:rsidRPr="00A90401" w14:paraId="23731318" w14:textId="77777777" w:rsidTr="0013375F">
        <w:tc>
          <w:tcPr>
            <w:tcW w:w="1114" w:type="dxa"/>
            <w:tcBorders>
              <w:bottom w:val="nil"/>
            </w:tcBorders>
            <w:shd w:val="clear" w:color="auto" w:fill="auto"/>
          </w:tcPr>
          <w:p w14:paraId="7D929C5B" w14:textId="77777777" w:rsidR="00E17B52" w:rsidRPr="00A90401" w:rsidRDefault="00E17B52" w:rsidP="00EC5F8A">
            <w:pPr>
              <w:suppressAutoHyphens w:val="0"/>
              <w:spacing w:before="40" w:after="100"/>
              <w:ind w:right="113"/>
            </w:pPr>
          </w:p>
        </w:tc>
        <w:tc>
          <w:tcPr>
            <w:tcW w:w="6250" w:type="dxa"/>
            <w:tcBorders>
              <w:bottom w:val="nil"/>
            </w:tcBorders>
            <w:shd w:val="clear" w:color="auto" w:fill="auto"/>
          </w:tcPr>
          <w:p w14:paraId="7C854B49" w14:textId="77777777" w:rsidR="00E17B52" w:rsidRPr="00A90401" w:rsidRDefault="00E17B52" w:rsidP="00EC5F8A">
            <w:pPr>
              <w:suppressAutoHyphens w:val="0"/>
              <w:spacing w:before="40" w:after="100"/>
              <w:ind w:left="567" w:right="113" w:hanging="567"/>
            </w:pPr>
            <w:r w:rsidRPr="00A90401">
              <w:t>C</w:t>
            </w:r>
            <w:r w:rsidRPr="00A90401">
              <w:tab/>
              <w:t xml:space="preserve">That the vessel complies with the </w:t>
            </w:r>
            <w:r>
              <w:t xml:space="preserve">applicable </w:t>
            </w:r>
            <w:r w:rsidRPr="00A90401">
              <w:t xml:space="preserve">requirements of ADN </w:t>
            </w:r>
          </w:p>
        </w:tc>
        <w:tc>
          <w:tcPr>
            <w:tcW w:w="1141" w:type="dxa"/>
            <w:tcBorders>
              <w:bottom w:val="nil"/>
            </w:tcBorders>
            <w:shd w:val="clear" w:color="auto" w:fill="auto"/>
          </w:tcPr>
          <w:p w14:paraId="20A63605" w14:textId="77777777" w:rsidR="00E17B52" w:rsidRPr="00A90401" w:rsidRDefault="00E17B52" w:rsidP="0001112B">
            <w:pPr>
              <w:suppressAutoHyphens w:val="0"/>
              <w:spacing w:before="40" w:after="100"/>
              <w:ind w:right="113"/>
              <w:jc w:val="center"/>
            </w:pPr>
          </w:p>
        </w:tc>
      </w:tr>
      <w:tr w:rsidR="00E17B52" w:rsidRPr="00A90401" w14:paraId="532ECAC9" w14:textId="77777777" w:rsidTr="0013375F">
        <w:tc>
          <w:tcPr>
            <w:tcW w:w="1114" w:type="dxa"/>
            <w:tcBorders>
              <w:top w:val="nil"/>
              <w:bottom w:val="single" w:sz="12" w:space="0" w:color="auto"/>
            </w:tcBorders>
            <w:shd w:val="clear" w:color="auto" w:fill="auto"/>
          </w:tcPr>
          <w:p w14:paraId="10B038D1" w14:textId="77777777" w:rsidR="00E17B52" w:rsidRPr="00A90401" w:rsidRDefault="00E17B52" w:rsidP="00EC5F8A">
            <w:pPr>
              <w:suppressAutoHyphens w:val="0"/>
              <w:spacing w:before="40" w:after="100"/>
              <w:ind w:right="113"/>
            </w:pPr>
          </w:p>
        </w:tc>
        <w:tc>
          <w:tcPr>
            <w:tcW w:w="6250" w:type="dxa"/>
            <w:tcBorders>
              <w:top w:val="nil"/>
              <w:bottom w:val="single" w:sz="12" w:space="0" w:color="auto"/>
            </w:tcBorders>
            <w:shd w:val="clear" w:color="auto" w:fill="auto"/>
          </w:tcPr>
          <w:p w14:paraId="53806D23" w14:textId="77777777" w:rsidR="00E17B52" w:rsidRPr="00A90401" w:rsidRDefault="00E17B52" w:rsidP="00EC5F8A">
            <w:pPr>
              <w:suppressAutoHyphens w:val="0"/>
              <w:spacing w:before="40" w:after="100"/>
              <w:ind w:left="567" w:right="113" w:hanging="567"/>
            </w:pPr>
            <w:r w:rsidRPr="00A90401">
              <w:t>D</w:t>
            </w:r>
            <w:r w:rsidRPr="00A90401">
              <w:tab/>
              <w:t>That the vessel is equipped in accordance with the requirements of ADN</w:t>
            </w:r>
          </w:p>
        </w:tc>
        <w:tc>
          <w:tcPr>
            <w:tcW w:w="1141" w:type="dxa"/>
            <w:tcBorders>
              <w:top w:val="nil"/>
              <w:bottom w:val="single" w:sz="12" w:space="0" w:color="auto"/>
            </w:tcBorders>
            <w:shd w:val="clear" w:color="auto" w:fill="auto"/>
          </w:tcPr>
          <w:p w14:paraId="00E7AEF0" w14:textId="77777777" w:rsidR="00E17B52" w:rsidRPr="00A90401" w:rsidRDefault="00E17B52" w:rsidP="0001112B">
            <w:pPr>
              <w:suppressAutoHyphens w:val="0"/>
              <w:spacing w:before="40" w:after="100"/>
              <w:ind w:right="113"/>
              <w:jc w:val="center"/>
            </w:pPr>
          </w:p>
        </w:tc>
      </w:tr>
    </w:tbl>
    <w:p w14:paraId="45265132" w14:textId="05DD9901" w:rsidR="00E17B52" w:rsidRDefault="00E17B52" w:rsidP="006B42E8">
      <w:pPr>
        <w:tabs>
          <w:tab w:val="left" w:pos="1753"/>
        </w:tabs>
        <w:spacing w:line="240" w:lineRule="auto"/>
        <w:rPr>
          <w:sz w:val="2"/>
          <w:szCs w:val="2"/>
          <w:lang w:eastAsia="zh-CN"/>
        </w:rPr>
      </w:pPr>
    </w:p>
    <w:p w14:paraId="21436C38" w14:textId="0E624198" w:rsidR="002945FC" w:rsidRDefault="002945FC">
      <w:pPr>
        <w:suppressAutoHyphens w:val="0"/>
        <w:spacing w:after="200" w:line="276" w:lineRule="auto"/>
        <w:rPr>
          <w:rFonts w:eastAsia="SimSun"/>
          <w:lang w:eastAsia="zh-CN"/>
        </w:rPr>
      </w:pPr>
      <w:r>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8"/>
        <w:gridCol w:w="6063"/>
        <w:gridCol w:w="1134"/>
      </w:tblGrid>
      <w:tr w:rsidR="00E17B52" w:rsidRPr="00A87A16" w14:paraId="18DDC104" w14:textId="77777777" w:rsidTr="0013375F">
        <w:trPr>
          <w:tblHeader/>
        </w:trPr>
        <w:tc>
          <w:tcPr>
            <w:tcW w:w="8505" w:type="dxa"/>
            <w:gridSpan w:val="3"/>
            <w:tcBorders>
              <w:top w:val="nil"/>
              <w:left w:val="nil"/>
              <w:bottom w:val="nil"/>
              <w:right w:val="nil"/>
            </w:tcBorders>
            <w:shd w:val="clear" w:color="auto" w:fill="auto"/>
          </w:tcPr>
          <w:p w14:paraId="6A05B7BD" w14:textId="77777777" w:rsidR="00E17B52" w:rsidRPr="00A87A16" w:rsidRDefault="00E17B52" w:rsidP="00265A4E">
            <w:pPr>
              <w:keepNext/>
              <w:keepLines/>
              <w:tabs>
                <w:tab w:val="right" w:pos="851"/>
              </w:tabs>
              <w:spacing w:before="120" w:line="300" w:lineRule="exact"/>
              <w:ind w:left="1134" w:right="1134" w:hanging="1134"/>
              <w:rPr>
                <w:b/>
                <w:sz w:val="28"/>
              </w:rPr>
            </w:pPr>
            <w:r w:rsidRPr="00A87A16">
              <w:rPr>
                <w:b/>
                <w:sz w:val="28"/>
              </w:rPr>
              <w:t>Transport by dry cargo vessels</w:t>
            </w:r>
          </w:p>
          <w:p w14:paraId="7866BFEC" w14:textId="77777777" w:rsidR="00E17B52" w:rsidRPr="00A87A16" w:rsidRDefault="00E17B52" w:rsidP="00265A4E">
            <w:pPr>
              <w:keepNext/>
              <w:keepLines/>
              <w:tabs>
                <w:tab w:val="right" w:pos="851"/>
              </w:tabs>
              <w:spacing w:before="240" w:after="120" w:line="240" w:lineRule="exact"/>
              <w:ind w:left="1134" w:right="1134" w:hanging="1134"/>
              <w:rPr>
                <w:b/>
                <w:snapToGrid w:val="0"/>
              </w:rPr>
            </w:pPr>
            <w:r w:rsidRPr="00A87A16">
              <w:rPr>
                <w:b/>
                <w:snapToGrid w:val="0"/>
              </w:rPr>
              <w:t>Examination objective 8: Safety</w:t>
            </w:r>
          </w:p>
        </w:tc>
      </w:tr>
      <w:tr w:rsidR="00E17B52" w:rsidRPr="00B67A09" w14:paraId="42A03A0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blHeader/>
        </w:trPr>
        <w:tc>
          <w:tcPr>
            <w:tcW w:w="1308" w:type="dxa"/>
            <w:tcBorders>
              <w:top w:val="single" w:sz="4" w:space="0" w:color="auto"/>
              <w:bottom w:val="single" w:sz="12" w:space="0" w:color="auto"/>
            </w:tcBorders>
            <w:shd w:val="clear" w:color="auto" w:fill="auto"/>
            <w:vAlign w:val="bottom"/>
          </w:tcPr>
          <w:p w14:paraId="0E4268BC"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Number</w:t>
            </w:r>
          </w:p>
        </w:tc>
        <w:tc>
          <w:tcPr>
            <w:tcW w:w="6063" w:type="dxa"/>
            <w:tcBorders>
              <w:top w:val="single" w:sz="4" w:space="0" w:color="auto"/>
              <w:bottom w:val="single" w:sz="12" w:space="0" w:color="auto"/>
            </w:tcBorders>
            <w:shd w:val="clear" w:color="auto" w:fill="auto"/>
            <w:vAlign w:val="bottom"/>
          </w:tcPr>
          <w:p w14:paraId="24B8A334"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Source</w:t>
            </w:r>
          </w:p>
        </w:tc>
        <w:tc>
          <w:tcPr>
            <w:tcW w:w="1134" w:type="dxa"/>
            <w:tcBorders>
              <w:top w:val="single" w:sz="4" w:space="0" w:color="auto"/>
              <w:bottom w:val="single" w:sz="12" w:space="0" w:color="auto"/>
            </w:tcBorders>
            <w:shd w:val="clear" w:color="auto" w:fill="auto"/>
            <w:vAlign w:val="bottom"/>
          </w:tcPr>
          <w:p w14:paraId="5A59D07D"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Correct answer</w:t>
            </w:r>
          </w:p>
        </w:tc>
      </w:tr>
      <w:tr w:rsidR="00E17B52" w:rsidRPr="00B67A09" w14:paraId="681881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blHeader/>
        </w:trPr>
        <w:tc>
          <w:tcPr>
            <w:tcW w:w="1308" w:type="dxa"/>
            <w:tcBorders>
              <w:top w:val="single" w:sz="12" w:space="0" w:color="auto"/>
              <w:bottom w:val="nil"/>
            </w:tcBorders>
            <w:shd w:val="clear" w:color="auto" w:fill="auto"/>
          </w:tcPr>
          <w:p w14:paraId="17DE161A" w14:textId="77777777" w:rsidR="00E17B52" w:rsidRPr="00B67A09" w:rsidRDefault="00E17B52" w:rsidP="00265A4E">
            <w:pPr>
              <w:keepNext/>
              <w:keepLines/>
              <w:adjustRightInd w:val="0"/>
              <w:snapToGrid w:val="0"/>
              <w:spacing w:before="40" w:after="120" w:line="220" w:lineRule="exact"/>
              <w:ind w:right="113"/>
              <w:rPr>
                <w:rFonts w:eastAsia="SimSun"/>
              </w:rPr>
            </w:pPr>
          </w:p>
        </w:tc>
        <w:tc>
          <w:tcPr>
            <w:tcW w:w="6063" w:type="dxa"/>
            <w:tcBorders>
              <w:top w:val="single" w:sz="12" w:space="0" w:color="auto"/>
              <w:bottom w:val="nil"/>
            </w:tcBorders>
            <w:shd w:val="clear" w:color="auto" w:fill="auto"/>
          </w:tcPr>
          <w:p w14:paraId="3E029FD7" w14:textId="77777777" w:rsidR="00E17B52" w:rsidRPr="00B67A09" w:rsidRDefault="00E17B52" w:rsidP="00265A4E">
            <w:pPr>
              <w:keepNext/>
              <w:keepLines/>
              <w:adjustRightInd w:val="0"/>
              <w:snapToGrid w:val="0"/>
              <w:spacing w:before="40" w:after="120" w:line="220" w:lineRule="exact"/>
              <w:ind w:right="113"/>
              <w:rPr>
                <w:rFonts w:eastAsia="SimSun"/>
                <w:snapToGrid w:val="0"/>
              </w:rPr>
            </w:pPr>
          </w:p>
        </w:tc>
        <w:tc>
          <w:tcPr>
            <w:tcW w:w="1134" w:type="dxa"/>
            <w:tcBorders>
              <w:top w:val="single" w:sz="12" w:space="0" w:color="auto"/>
              <w:bottom w:val="nil"/>
            </w:tcBorders>
            <w:shd w:val="clear" w:color="auto" w:fill="auto"/>
          </w:tcPr>
          <w:p w14:paraId="05BABE05"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03F4D7A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F1FD65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1</w:t>
            </w:r>
          </w:p>
        </w:tc>
        <w:tc>
          <w:tcPr>
            <w:tcW w:w="6063" w:type="dxa"/>
            <w:tcBorders>
              <w:top w:val="nil"/>
              <w:bottom w:val="single" w:sz="4" w:space="0" w:color="auto"/>
            </w:tcBorders>
            <w:shd w:val="clear" w:color="auto" w:fill="auto"/>
          </w:tcPr>
          <w:p w14:paraId="536E964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Basic general knowledge</w:t>
            </w:r>
          </w:p>
        </w:tc>
        <w:tc>
          <w:tcPr>
            <w:tcW w:w="1134" w:type="dxa"/>
            <w:tcBorders>
              <w:top w:val="nil"/>
              <w:bottom w:val="single" w:sz="4" w:space="0" w:color="auto"/>
            </w:tcBorders>
            <w:shd w:val="clear" w:color="auto" w:fill="auto"/>
          </w:tcPr>
          <w:p w14:paraId="5488175B"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E17B52" w:rsidRPr="00B67A09" w14:paraId="27B0C23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302C49D"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C3DA0C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A gas of Class 2 escapes from a container. Which of the following should be informed </w:t>
            </w:r>
            <w:r w:rsidRPr="00B67A09">
              <w:rPr>
                <w:rFonts w:eastAsia="SimSun"/>
                <w:snapToGrid w:val="0"/>
                <w:u w:val="single"/>
              </w:rPr>
              <w:t>first</w:t>
            </w:r>
            <w:r w:rsidRPr="00B67A09">
              <w:rPr>
                <w:rFonts w:eastAsia="SimSun"/>
                <w:snapToGrid w:val="0"/>
              </w:rPr>
              <w:t>?</w:t>
            </w:r>
          </w:p>
          <w:p w14:paraId="634E327B"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The customs authority</w:t>
            </w:r>
          </w:p>
          <w:p w14:paraId="49F39570"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The competent services (for example, regional centre)</w:t>
            </w:r>
          </w:p>
          <w:p w14:paraId="20B8D417"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The classification society</w:t>
            </w:r>
          </w:p>
          <w:p w14:paraId="6DAD272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The media</w:t>
            </w:r>
          </w:p>
        </w:tc>
        <w:tc>
          <w:tcPr>
            <w:tcW w:w="1134" w:type="dxa"/>
            <w:tcBorders>
              <w:top w:val="single" w:sz="4" w:space="0" w:color="auto"/>
              <w:bottom w:val="single" w:sz="4" w:space="0" w:color="auto"/>
            </w:tcBorders>
            <w:shd w:val="clear" w:color="auto" w:fill="auto"/>
          </w:tcPr>
          <w:p w14:paraId="26C326B5"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49B8D73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316ED34"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2</w:t>
            </w:r>
          </w:p>
        </w:tc>
        <w:tc>
          <w:tcPr>
            <w:tcW w:w="6063" w:type="dxa"/>
            <w:tcBorders>
              <w:top w:val="single" w:sz="4" w:space="0" w:color="auto"/>
              <w:bottom w:val="single" w:sz="4" w:space="0" w:color="auto"/>
            </w:tcBorders>
            <w:shd w:val="clear" w:color="auto" w:fill="auto"/>
          </w:tcPr>
          <w:p w14:paraId="6196B317"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bottom w:val="single" w:sz="4" w:space="0" w:color="auto"/>
            </w:tcBorders>
            <w:shd w:val="clear" w:color="auto" w:fill="auto"/>
          </w:tcPr>
          <w:p w14:paraId="6D6152F8"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E17B52" w:rsidRPr="00B67A09" w14:paraId="01A439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3258B8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6266DAD6"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 dry cargo vessel is loaded with dangerous goods. The paint on the coaming</w:t>
            </w:r>
            <w:r>
              <w:rPr>
                <w:rFonts w:eastAsia="SimSun"/>
                <w:snapToGrid w:val="0"/>
              </w:rPr>
              <w:t xml:space="preserve"> </w:t>
            </w:r>
            <w:r w:rsidRPr="00B67A09">
              <w:rPr>
                <w:rFonts w:eastAsia="SimSun"/>
                <w:snapToGrid w:val="0"/>
              </w:rPr>
              <w:t>requires scraping. Is this permitted?</w:t>
            </w:r>
          </w:p>
        </w:tc>
        <w:tc>
          <w:tcPr>
            <w:tcW w:w="1134" w:type="dxa"/>
            <w:tcBorders>
              <w:top w:val="single" w:sz="4" w:space="0" w:color="auto"/>
              <w:bottom w:val="nil"/>
            </w:tcBorders>
            <w:shd w:val="clear" w:color="auto" w:fill="auto"/>
          </w:tcPr>
          <w:p w14:paraId="1EE63C4E"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1CD7E3C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4495F0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5DCFAAA5"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sparks could be caused during work on the coaming</w:t>
            </w:r>
          </w:p>
          <w:p w14:paraId="02D26123"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Yes, work may be </w:t>
            </w:r>
            <w:r w:rsidRPr="00B67A09">
              <w:rPr>
                <w:snapToGrid w:val="0"/>
              </w:rPr>
              <w:t>carried</w:t>
            </w:r>
            <w:r w:rsidRPr="00B67A09">
              <w:rPr>
                <w:rFonts w:eastAsia="SimSun"/>
                <w:snapToGrid w:val="0"/>
              </w:rPr>
              <w:t xml:space="preserve"> out on the gangboard on the outside of the hold even if it is liable to cause sparks</w:t>
            </w:r>
          </w:p>
          <w:p w14:paraId="5BE527C5"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work liable to </w:t>
            </w:r>
            <w:r w:rsidRPr="00B67A09">
              <w:rPr>
                <w:snapToGrid w:val="0"/>
              </w:rPr>
              <w:t>cause</w:t>
            </w:r>
            <w:r w:rsidRPr="00B67A09">
              <w:rPr>
                <w:rFonts w:eastAsia="SimSun"/>
                <w:snapToGrid w:val="0"/>
              </w:rPr>
              <w:t xml:space="preserve"> sparks is prohibited everywhere on board a dry cargo vessel loaded with dangerous goods</w:t>
            </w:r>
          </w:p>
          <w:p w14:paraId="0133A94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Yes, scraping of paint cannot cause sparks</w:t>
            </w:r>
          </w:p>
        </w:tc>
        <w:tc>
          <w:tcPr>
            <w:tcW w:w="1134" w:type="dxa"/>
            <w:tcBorders>
              <w:top w:val="nil"/>
              <w:bottom w:val="single" w:sz="4" w:space="0" w:color="auto"/>
            </w:tcBorders>
            <w:shd w:val="clear" w:color="auto" w:fill="auto"/>
          </w:tcPr>
          <w:p w14:paraId="35F1EB2D"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52FB775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14A4B1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3</w:t>
            </w:r>
          </w:p>
        </w:tc>
        <w:tc>
          <w:tcPr>
            <w:tcW w:w="6063" w:type="dxa"/>
            <w:tcBorders>
              <w:top w:val="single" w:sz="4" w:space="0" w:color="auto"/>
              <w:bottom w:val="single" w:sz="4" w:space="0" w:color="auto"/>
            </w:tcBorders>
            <w:shd w:val="clear" w:color="auto" w:fill="auto"/>
          </w:tcPr>
          <w:p w14:paraId="3A2EBC1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5.4.3</w:t>
            </w:r>
          </w:p>
        </w:tc>
        <w:tc>
          <w:tcPr>
            <w:tcW w:w="1134" w:type="dxa"/>
            <w:tcBorders>
              <w:top w:val="single" w:sz="4" w:space="0" w:color="auto"/>
              <w:bottom w:val="single" w:sz="4" w:space="0" w:color="auto"/>
            </w:tcBorders>
            <w:shd w:val="clear" w:color="auto" w:fill="auto"/>
          </w:tcPr>
          <w:p w14:paraId="2DF2B44B"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E17B52" w:rsidRPr="00B67A09" w14:paraId="407F953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141E132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tcBorders>
            <w:shd w:val="clear" w:color="auto" w:fill="auto"/>
          </w:tcPr>
          <w:p w14:paraId="60D0C09D"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During the transport of packages all originating from the same consignor, a disagreeable odour is detected. </w:t>
            </w:r>
            <w:r>
              <w:rPr>
                <w:rFonts w:eastAsia="SimSun"/>
                <w:snapToGrid w:val="0"/>
              </w:rPr>
              <w:t>T</w:t>
            </w:r>
            <w:r w:rsidRPr="00B67A09">
              <w:rPr>
                <w:rFonts w:eastAsia="SimSun"/>
                <w:snapToGrid w:val="0"/>
              </w:rPr>
              <w:t xml:space="preserve">he source </w:t>
            </w:r>
            <w:r>
              <w:rPr>
                <w:rFonts w:eastAsia="SimSun"/>
                <w:snapToGrid w:val="0"/>
              </w:rPr>
              <w:t xml:space="preserve">is </w:t>
            </w:r>
            <w:r w:rsidRPr="00B67A09">
              <w:rPr>
                <w:rFonts w:eastAsia="SimSun"/>
                <w:snapToGrid w:val="0"/>
              </w:rPr>
              <w:t>not know</w:t>
            </w:r>
            <w:r>
              <w:rPr>
                <w:rFonts w:eastAsia="SimSun"/>
                <w:snapToGrid w:val="0"/>
              </w:rPr>
              <w:t>n</w:t>
            </w:r>
            <w:r w:rsidRPr="00B67A09">
              <w:rPr>
                <w:rFonts w:eastAsia="SimSun"/>
                <w:snapToGrid w:val="0"/>
              </w:rPr>
              <w:t>. Do measures need to be taken, and if so, which ones?</w:t>
            </w:r>
          </w:p>
        </w:tc>
        <w:tc>
          <w:tcPr>
            <w:tcW w:w="1134" w:type="dxa"/>
            <w:tcBorders>
              <w:top w:val="single" w:sz="4" w:space="0" w:color="auto"/>
            </w:tcBorders>
            <w:shd w:val="clear" w:color="auto" w:fill="auto"/>
          </w:tcPr>
          <w:p w14:paraId="437A28E4"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2CEB609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798BFF0C"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bottom w:val="single" w:sz="4" w:space="0" w:color="auto"/>
            </w:tcBorders>
            <w:shd w:val="clear" w:color="auto" w:fill="auto"/>
          </w:tcPr>
          <w:p w14:paraId="0AC465AD"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No particular </w:t>
            </w:r>
            <w:r w:rsidRPr="00B67A09">
              <w:rPr>
                <w:snapToGrid w:val="0"/>
              </w:rPr>
              <w:t>measures</w:t>
            </w:r>
            <w:r w:rsidRPr="00B67A09">
              <w:rPr>
                <w:rFonts w:eastAsia="SimSun"/>
                <w:snapToGrid w:val="0"/>
              </w:rPr>
              <w:t xml:space="preserve"> need to be taken. </w:t>
            </w:r>
            <w:r>
              <w:rPr>
                <w:rFonts w:eastAsia="SimSun"/>
                <w:snapToGrid w:val="0"/>
              </w:rPr>
              <w:t>It is possible to</w:t>
            </w:r>
            <w:r w:rsidRPr="00B67A09">
              <w:rPr>
                <w:rFonts w:eastAsia="SimSun"/>
                <w:snapToGrid w:val="0"/>
              </w:rPr>
              <w:t xml:space="preserve"> continue under way while monitoring the situation</w:t>
            </w:r>
          </w:p>
          <w:p w14:paraId="2B7D4A22"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Pr>
                <w:rFonts w:eastAsia="SimSun"/>
                <w:snapToGrid w:val="0"/>
              </w:rPr>
              <w:t>T</w:t>
            </w:r>
            <w:r w:rsidRPr="00B67A09">
              <w:rPr>
                <w:rFonts w:eastAsia="SimSun"/>
                <w:snapToGrid w:val="0"/>
              </w:rPr>
              <w:t>he actions indicated in the instructions in writing</w:t>
            </w:r>
            <w:r>
              <w:rPr>
                <w:rFonts w:eastAsia="SimSun"/>
                <w:snapToGrid w:val="0"/>
              </w:rPr>
              <w:t xml:space="preserve"> should be taken</w:t>
            </w:r>
          </w:p>
          <w:p w14:paraId="0091BB3E"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r>
            <w:r>
              <w:rPr>
                <w:rFonts w:eastAsia="SimSun"/>
                <w:snapToGrid w:val="0"/>
              </w:rPr>
              <w:t>The fire brigade should be alerted a</w:t>
            </w:r>
            <w:r w:rsidRPr="00B67A09">
              <w:rPr>
                <w:rFonts w:eastAsia="SimSun"/>
                <w:snapToGrid w:val="0"/>
              </w:rPr>
              <w:t>s a safety precaution</w:t>
            </w:r>
          </w:p>
          <w:p w14:paraId="71C8F889"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r>
            <w:r>
              <w:rPr>
                <w:snapToGrid w:val="0"/>
              </w:rPr>
              <w:t>T</w:t>
            </w:r>
            <w:r w:rsidRPr="00B67A09">
              <w:rPr>
                <w:snapToGrid w:val="0"/>
              </w:rPr>
              <w:t>he</w:t>
            </w:r>
            <w:r w:rsidRPr="00B67A09">
              <w:rPr>
                <w:rFonts w:eastAsia="SimSun"/>
                <w:snapToGrid w:val="0"/>
              </w:rPr>
              <w:t xml:space="preserve"> </w:t>
            </w:r>
            <w:r>
              <w:rPr>
                <w:rFonts w:eastAsia="SimSun"/>
                <w:snapToGrid w:val="0"/>
              </w:rPr>
              <w:t>“</w:t>
            </w:r>
            <w:r w:rsidRPr="00B67A09">
              <w:rPr>
                <w:rFonts w:eastAsia="SimSun"/>
                <w:snapToGrid w:val="0"/>
              </w:rPr>
              <w:t>Do not approach</w:t>
            </w:r>
            <w:r>
              <w:rPr>
                <w:rFonts w:eastAsia="SimSun"/>
                <w:snapToGrid w:val="0"/>
              </w:rPr>
              <w:t>”</w:t>
            </w:r>
            <w:r w:rsidRPr="00B67A09">
              <w:rPr>
                <w:rFonts w:eastAsia="SimSun"/>
                <w:snapToGrid w:val="0"/>
              </w:rPr>
              <w:t xml:space="preserve"> signal </w:t>
            </w:r>
            <w:r>
              <w:rPr>
                <w:rFonts w:eastAsia="SimSun"/>
                <w:snapToGrid w:val="0"/>
              </w:rPr>
              <w:t xml:space="preserve">should be </w:t>
            </w:r>
            <w:proofErr w:type="gramStart"/>
            <w:r>
              <w:rPr>
                <w:rFonts w:eastAsia="SimSun"/>
                <w:snapToGrid w:val="0"/>
              </w:rPr>
              <w:t>activated</w:t>
            </w:r>
            <w:proofErr w:type="gramEnd"/>
            <w:r>
              <w:rPr>
                <w:rFonts w:eastAsia="SimSun"/>
                <w:snapToGrid w:val="0"/>
              </w:rPr>
              <w:t xml:space="preserve"> </w:t>
            </w:r>
            <w:r w:rsidRPr="00B67A09">
              <w:rPr>
                <w:rFonts w:eastAsia="SimSun"/>
                <w:snapToGrid w:val="0"/>
              </w:rPr>
              <w:t>and the situation</w:t>
            </w:r>
            <w:r>
              <w:rPr>
                <w:rFonts w:eastAsia="SimSun"/>
                <w:snapToGrid w:val="0"/>
              </w:rPr>
              <w:t xml:space="preserve"> should </w:t>
            </w:r>
            <w:r w:rsidRPr="00B67A09">
              <w:rPr>
                <w:rFonts w:eastAsia="SimSun"/>
                <w:snapToGrid w:val="0"/>
              </w:rPr>
              <w:t xml:space="preserve">continue to </w:t>
            </w:r>
            <w:r>
              <w:rPr>
                <w:rFonts w:eastAsia="SimSun"/>
                <w:snapToGrid w:val="0"/>
              </w:rPr>
              <w:t xml:space="preserve">be </w:t>
            </w:r>
            <w:r w:rsidRPr="00B67A09">
              <w:rPr>
                <w:rFonts w:eastAsia="SimSun"/>
                <w:snapToGrid w:val="0"/>
              </w:rPr>
              <w:t>monitor</w:t>
            </w:r>
            <w:r>
              <w:rPr>
                <w:rFonts w:eastAsia="SimSun"/>
                <w:snapToGrid w:val="0"/>
              </w:rPr>
              <w:t>ed</w:t>
            </w:r>
            <w:r w:rsidRPr="00B67A09">
              <w:rPr>
                <w:rFonts w:eastAsia="SimSun"/>
                <w:snapToGrid w:val="0"/>
              </w:rPr>
              <w:t xml:space="preserve"> </w:t>
            </w:r>
          </w:p>
        </w:tc>
        <w:tc>
          <w:tcPr>
            <w:tcW w:w="1134" w:type="dxa"/>
            <w:tcBorders>
              <w:bottom w:val="single" w:sz="4" w:space="0" w:color="auto"/>
            </w:tcBorders>
            <w:shd w:val="clear" w:color="auto" w:fill="auto"/>
          </w:tcPr>
          <w:p w14:paraId="45F396C2"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313F53DC"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CE4C7E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4</w:t>
            </w:r>
          </w:p>
        </w:tc>
        <w:tc>
          <w:tcPr>
            <w:tcW w:w="6063" w:type="dxa"/>
            <w:tcBorders>
              <w:top w:val="single" w:sz="4" w:space="0" w:color="auto"/>
              <w:bottom w:val="single" w:sz="4" w:space="0" w:color="auto"/>
            </w:tcBorders>
            <w:shd w:val="clear" w:color="auto" w:fill="auto"/>
          </w:tcPr>
          <w:p w14:paraId="4FD60DAF"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7.1.4.8.2</w:t>
            </w:r>
          </w:p>
        </w:tc>
        <w:tc>
          <w:tcPr>
            <w:tcW w:w="1134" w:type="dxa"/>
            <w:tcBorders>
              <w:top w:val="single" w:sz="4" w:space="0" w:color="auto"/>
              <w:bottom w:val="single" w:sz="4" w:space="0" w:color="auto"/>
            </w:tcBorders>
            <w:shd w:val="clear" w:color="auto" w:fill="auto"/>
          </w:tcPr>
          <w:p w14:paraId="61D7DCD2"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E17B52" w:rsidRPr="00B67A09" w14:paraId="74F2008C"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580E427"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1CBDA614" w14:textId="77777777" w:rsidR="00E17B52" w:rsidRPr="00B67A09" w:rsidRDefault="00E17B52"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vessel is being loaded with explosive substances. A storm is brewing. What should </w:t>
            </w:r>
            <w:r>
              <w:rPr>
                <w:rFonts w:eastAsia="SimSun"/>
                <w:snapToGrid w:val="0"/>
              </w:rPr>
              <w:t>be done</w:t>
            </w:r>
            <w:r w:rsidRPr="00B67A09">
              <w:rPr>
                <w:rFonts w:eastAsia="SimSun"/>
                <w:snapToGrid w:val="0"/>
              </w:rPr>
              <w:t>?</w:t>
            </w:r>
          </w:p>
          <w:p w14:paraId="3299150C"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Continue to load if </w:t>
            </w:r>
            <w:r w:rsidRPr="00B67A09">
              <w:rPr>
                <w:snapToGrid w:val="0"/>
              </w:rPr>
              <w:t>the</w:t>
            </w:r>
            <w:r w:rsidRPr="00B67A09">
              <w:rPr>
                <w:rFonts w:eastAsia="SimSun"/>
                <w:snapToGrid w:val="0"/>
              </w:rPr>
              <w:t xml:space="preserve"> shore facility is equipped with a lightning conductor</w:t>
            </w:r>
          </w:p>
          <w:p w14:paraId="35C947A6"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Immediately distance the vessel from the trans-shipment facility</w:t>
            </w:r>
          </w:p>
          <w:p w14:paraId="05CE806D"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Suspend the work of loading during the storm</w:t>
            </w:r>
          </w:p>
          <w:p w14:paraId="5E219642"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D</w:t>
            </w:r>
            <w:r w:rsidRPr="00B67A09">
              <w:rPr>
                <w:rFonts w:eastAsia="SimSun"/>
                <w:snapToGrid w:val="0"/>
              </w:rPr>
              <w:tab/>
              <w:t xml:space="preserve">Continue to load </w:t>
            </w:r>
            <w:r w:rsidRPr="00B67A09">
              <w:rPr>
                <w:snapToGrid w:val="0"/>
              </w:rPr>
              <w:t>until</w:t>
            </w:r>
            <w:r w:rsidRPr="00B67A09">
              <w:rPr>
                <w:rFonts w:eastAsia="SimSun"/>
                <w:snapToGrid w:val="0"/>
              </w:rPr>
              <w:t xml:space="preserve"> the competent port authority for the trans-shipment facility prohibits continuation of loading</w:t>
            </w:r>
          </w:p>
        </w:tc>
        <w:tc>
          <w:tcPr>
            <w:tcW w:w="1134" w:type="dxa"/>
            <w:tcBorders>
              <w:top w:val="single" w:sz="4" w:space="0" w:color="auto"/>
              <w:bottom w:val="single" w:sz="4" w:space="0" w:color="auto"/>
            </w:tcBorders>
            <w:shd w:val="clear" w:color="auto" w:fill="auto"/>
          </w:tcPr>
          <w:p w14:paraId="498E58D0"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3299DB5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EB9839A"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5</w:t>
            </w:r>
          </w:p>
        </w:tc>
        <w:tc>
          <w:tcPr>
            <w:tcW w:w="6063" w:type="dxa"/>
            <w:tcBorders>
              <w:top w:val="nil"/>
              <w:bottom w:val="single" w:sz="4" w:space="0" w:color="auto"/>
            </w:tcBorders>
            <w:shd w:val="clear" w:color="auto" w:fill="auto"/>
          </w:tcPr>
          <w:p w14:paraId="4DFA641D"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1.1.3.6.1, 8.3.4</w:t>
            </w:r>
          </w:p>
        </w:tc>
        <w:tc>
          <w:tcPr>
            <w:tcW w:w="1134" w:type="dxa"/>
            <w:tcBorders>
              <w:top w:val="nil"/>
              <w:bottom w:val="single" w:sz="4" w:space="0" w:color="auto"/>
            </w:tcBorders>
            <w:shd w:val="clear" w:color="auto" w:fill="auto"/>
          </w:tcPr>
          <w:p w14:paraId="19DF9D15"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E17B52" w:rsidRPr="00B67A09" w14:paraId="5E430C8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381431E"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20F8C8EA"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ins w:id="1148" w:author="Clare Jane LORD" w:date="2022-11-17T17:41:00Z">
              <w:r w:rsidRPr="00B67A09">
                <w:rPr>
                  <w:rFonts w:eastAsia="SimSun"/>
                  <w:snapToGrid w:val="0"/>
                </w:rPr>
                <w:t xml:space="preserve">Is smoking allowed on the deck of </w:t>
              </w:r>
              <w:r>
                <w:rPr>
                  <w:rFonts w:eastAsia="SimSun"/>
                  <w:snapToGrid w:val="0"/>
                </w:rPr>
                <w:t>a</w:t>
              </w:r>
              <w:r w:rsidRPr="00B67A09">
                <w:rPr>
                  <w:rFonts w:eastAsia="SimSun"/>
                  <w:snapToGrid w:val="0"/>
                </w:rPr>
                <w:t xml:space="preserve"> vessel</w:t>
              </w:r>
              <w:r>
                <w:rPr>
                  <w:rFonts w:eastAsia="SimSun"/>
                  <w:snapToGrid w:val="0"/>
                </w:rPr>
                <w:t xml:space="preserve"> transporting</w:t>
              </w:r>
              <w:r w:rsidRPr="00B67A09">
                <w:rPr>
                  <w:rFonts w:eastAsia="SimSun"/>
                  <w:snapToGrid w:val="0"/>
                </w:rPr>
                <w:t xml:space="preserve"> </w:t>
              </w:r>
            </w:ins>
            <w:r w:rsidRPr="00B67A09">
              <w:rPr>
                <w:rFonts w:eastAsia="SimSun"/>
                <w:snapToGrid w:val="0"/>
              </w:rPr>
              <w:t>800 tonnes of tree trunks and 10 tonnes of UN No. 1812 POTASSIUM FLUORIDE, SOLID</w:t>
            </w:r>
            <w:del w:id="1149" w:author="Clare Jane LORD" w:date="2022-11-17T17:41:00Z">
              <w:r w:rsidDel="00E83934">
                <w:rPr>
                  <w:rFonts w:eastAsia="SimSun"/>
                  <w:snapToGrid w:val="0"/>
                </w:rPr>
                <w:delText>, are being transported</w:delText>
              </w:r>
              <w:r w:rsidRPr="00B67A09" w:rsidDel="00E83934">
                <w:rPr>
                  <w:rFonts w:eastAsia="SimSun"/>
                  <w:snapToGrid w:val="0"/>
                </w:rPr>
                <w:delText>.</w:delText>
              </w:r>
            </w:del>
            <w:ins w:id="1150" w:author="Clare Jane LORD" w:date="2022-11-17T17:41:00Z">
              <w:r>
                <w:rPr>
                  <w:rFonts w:eastAsia="SimSun"/>
                  <w:snapToGrid w:val="0"/>
                </w:rPr>
                <w:t>?</w:t>
              </w:r>
            </w:ins>
          </w:p>
        </w:tc>
        <w:tc>
          <w:tcPr>
            <w:tcW w:w="1134" w:type="dxa"/>
            <w:tcBorders>
              <w:top w:val="single" w:sz="4" w:space="0" w:color="auto"/>
              <w:bottom w:val="nil"/>
            </w:tcBorders>
            <w:shd w:val="clear" w:color="auto" w:fill="auto"/>
          </w:tcPr>
          <w:p w14:paraId="03408BE2"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71F307D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D44966C"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5B4B95FC"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del w:id="1151" w:author="Clare Jane LORD" w:date="2022-11-17T17:41:00Z">
              <w:r w:rsidRPr="00B67A09" w:rsidDel="00E83934">
                <w:rPr>
                  <w:rFonts w:eastAsia="SimSun"/>
                  <w:snapToGrid w:val="0"/>
                </w:rPr>
                <w:delText xml:space="preserve">Is smoking allowed on the deck of </w:delText>
              </w:r>
              <w:r w:rsidDel="00E83934">
                <w:rPr>
                  <w:rFonts w:eastAsia="SimSun"/>
                  <w:snapToGrid w:val="0"/>
                </w:rPr>
                <w:delText>the</w:delText>
              </w:r>
              <w:r w:rsidRPr="00B67A09" w:rsidDel="00E83934">
                <w:rPr>
                  <w:rFonts w:eastAsia="SimSun"/>
                  <w:snapToGrid w:val="0"/>
                </w:rPr>
                <w:delText xml:space="preserve"> vessel?</w:delText>
              </w:r>
            </w:del>
          </w:p>
          <w:p w14:paraId="7DC5BBD6" w14:textId="77777777" w:rsidR="00E17B52" w:rsidRPr="00B67A09" w:rsidRDefault="00E17B52"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provided the cargo is </w:t>
            </w:r>
            <w:r w:rsidRPr="00B67A09">
              <w:rPr>
                <w:snapToGrid w:val="0"/>
              </w:rPr>
              <w:t>secured</w:t>
            </w:r>
            <w:r w:rsidRPr="00B67A09">
              <w:rPr>
                <w:rFonts w:eastAsia="SimSun"/>
                <w:snapToGrid w:val="0"/>
              </w:rPr>
              <w:t xml:space="preserve"> in the vessel and the hatchways are closed</w:t>
            </w:r>
          </w:p>
          <w:p w14:paraId="25C3F209"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Yes, but only with the master</w:t>
            </w:r>
            <w:r>
              <w:rPr>
                <w:rFonts w:eastAsia="SimSun"/>
                <w:snapToGrid w:val="0"/>
              </w:rPr>
              <w:t>’</w:t>
            </w:r>
            <w:r w:rsidRPr="00B67A09">
              <w:rPr>
                <w:rFonts w:eastAsia="SimSun"/>
                <w:snapToGrid w:val="0"/>
              </w:rPr>
              <w:t>s consent</w:t>
            </w:r>
          </w:p>
          <w:p w14:paraId="69290F52"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673DA4A3" w14:textId="77777777" w:rsidR="00E17B52" w:rsidRPr="00B67A09" w:rsidRDefault="00E17B52"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t>Yes, the substance belongs to Class 8 and this class is not subject to the requirements of ADN in respect of the prohibition on smoking</w:t>
            </w:r>
          </w:p>
        </w:tc>
        <w:tc>
          <w:tcPr>
            <w:tcW w:w="1134" w:type="dxa"/>
            <w:tcBorders>
              <w:top w:val="nil"/>
              <w:bottom w:val="single" w:sz="4" w:space="0" w:color="auto"/>
            </w:tcBorders>
            <w:shd w:val="clear" w:color="auto" w:fill="auto"/>
          </w:tcPr>
          <w:p w14:paraId="42E1F7FA"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2F4D54B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3808AAA"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6</w:t>
            </w:r>
          </w:p>
        </w:tc>
        <w:tc>
          <w:tcPr>
            <w:tcW w:w="6063" w:type="dxa"/>
            <w:tcBorders>
              <w:top w:val="single" w:sz="4" w:space="0" w:color="auto"/>
              <w:bottom w:val="single" w:sz="4" w:space="0" w:color="auto"/>
            </w:tcBorders>
            <w:shd w:val="clear" w:color="auto" w:fill="auto"/>
          </w:tcPr>
          <w:p w14:paraId="45546137"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 xml:space="preserve">1.1.3.6.1, </w:t>
            </w:r>
            <w:r w:rsidRPr="00D32258">
              <w:rPr>
                <w:lang w:val="fr-FR"/>
              </w:rPr>
              <w:t xml:space="preserve">7.1.3.41.1, </w:t>
            </w:r>
            <w:r w:rsidRPr="00B67A09">
              <w:rPr>
                <w:rFonts w:eastAsia="SimSun"/>
                <w:snapToGrid w:val="0"/>
              </w:rPr>
              <w:t>8.3.4</w:t>
            </w:r>
          </w:p>
        </w:tc>
        <w:tc>
          <w:tcPr>
            <w:tcW w:w="1134" w:type="dxa"/>
            <w:tcBorders>
              <w:top w:val="single" w:sz="4" w:space="0" w:color="auto"/>
              <w:bottom w:val="single" w:sz="4" w:space="0" w:color="auto"/>
            </w:tcBorders>
            <w:shd w:val="clear" w:color="auto" w:fill="auto"/>
          </w:tcPr>
          <w:p w14:paraId="5122636E"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77B55E2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4B8D870"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2540B3F" w14:textId="77777777" w:rsidR="00E17B52" w:rsidRPr="00B67A09" w:rsidRDefault="00E17B52" w:rsidP="0013375F">
            <w:pPr>
              <w:adjustRightInd w:val="0"/>
              <w:snapToGrid w:val="0"/>
              <w:spacing w:before="40" w:after="100" w:line="220" w:lineRule="exact"/>
              <w:ind w:right="113"/>
              <w:rPr>
                <w:rFonts w:eastAsia="SimSun"/>
                <w:snapToGrid w:val="0"/>
              </w:rPr>
            </w:pPr>
            <w:ins w:id="1152" w:author="Clare Jane LORD" w:date="2022-11-17T17:42:00Z">
              <w:r w:rsidRPr="00B67A09">
                <w:rPr>
                  <w:rFonts w:eastAsia="SimSun"/>
                  <w:snapToGrid w:val="0"/>
                </w:rPr>
                <w:t xml:space="preserve">Is smoking prohibited on deck </w:t>
              </w:r>
              <w:r>
                <w:rPr>
                  <w:rFonts w:eastAsia="SimSun"/>
                  <w:snapToGrid w:val="0"/>
                </w:rPr>
                <w:t xml:space="preserve">when </w:t>
              </w:r>
            </w:ins>
            <w:del w:id="1153" w:author="Clare Jane LORD" w:date="2022-11-17T17:42:00Z">
              <w:r w:rsidDel="00A86889">
                <w:rPr>
                  <w:rFonts w:eastAsia="SimSun"/>
                  <w:snapToGrid w:val="0"/>
                </w:rPr>
                <w:delText>P</w:delText>
              </w:r>
            </w:del>
            <w:ins w:id="1154" w:author="Clare Jane LORD" w:date="2022-11-17T17:42:00Z">
              <w:r>
                <w:rPr>
                  <w:rFonts w:eastAsia="SimSun"/>
                  <w:snapToGrid w:val="0"/>
                </w:rPr>
                <w:t>p</w:t>
              </w:r>
            </w:ins>
            <w:r w:rsidRPr="00B67A09">
              <w:rPr>
                <w:rFonts w:eastAsia="SimSun"/>
                <w:snapToGrid w:val="0"/>
              </w:rPr>
              <w:t xml:space="preserve">ackages of substances of Class 3, </w:t>
            </w:r>
            <w:del w:id="1155" w:author="Clare Jane LORD" w:date="2022-11-17T17:42:00Z">
              <w:r w:rsidRPr="00B67A09" w:rsidDel="00A86889">
                <w:rPr>
                  <w:rFonts w:eastAsia="SimSun"/>
                  <w:snapToGrid w:val="0"/>
                </w:rPr>
                <w:delText>P</w:delText>
              </w:r>
            </w:del>
            <w:ins w:id="1156" w:author="Clare Jane LORD" w:date="2022-11-17T17:42:00Z">
              <w:r>
                <w:rPr>
                  <w:rFonts w:eastAsia="SimSun"/>
                  <w:snapToGrid w:val="0"/>
                </w:rPr>
                <w:t>p</w:t>
              </w:r>
            </w:ins>
            <w:r w:rsidRPr="00B67A09">
              <w:rPr>
                <w:rFonts w:eastAsia="SimSun"/>
                <w:snapToGrid w:val="0"/>
              </w:rPr>
              <w:t xml:space="preserve">acking </w:t>
            </w:r>
            <w:del w:id="1157" w:author="Clare Jane LORD" w:date="2022-11-17T17:42:00Z">
              <w:r w:rsidRPr="00B67A09" w:rsidDel="00A86889">
                <w:rPr>
                  <w:rFonts w:eastAsia="SimSun"/>
                  <w:snapToGrid w:val="0"/>
                </w:rPr>
                <w:delText>G</w:delText>
              </w:r>
            </w:del>
            <w:ins w:id="1158" w:author="Clare Jane LORD" w:date="2022-11-17T17:42:00Z">
              <w:r>
                <w:rPr>
                  <w:rFonts w:eastAsia="SimSun"/>
                  <w:snapToGrid w:val="0"/>
                </w:rPr>
                <w:t>g</w:t>
              </w:r>
            </w:ins>
            <w:r w:rsidRPr="00B67A09">
              <w:rPr>
                <w:rFonts w:eastAsia="SimSun"/>
                <w:snapToGrid w:val="0"/>
              </w:rPr>
              <w:t>roup III, with a gross mass of 9,000</w:t>
            </w:r>
            <w:r>
              <w:rPr>
                <w:rFonts w:eastAsia="SimSun"/>
                <w:snapToGrid w:val="0"/>
              </w:rPr>
              <w:t xml:space="preserve"> </w:t>
            </w:r>
            <w:r w:rsidRPr="00B67A09">
              <w:rPr>
                <w:rFonts w:eastAsia="SimSun"/>
                <w:snapToGrid w:val="0"/>
              </w:rPr>
              <w:t>kg</w:t>
            </w:r>
            <w:r>
              <w:rPr>
                <w:rFonts w:eastAsia="SimSun"/>
                <w:snapToGrid w:val="0"/>
              </w:rPr>
              <w:t xml:space="preserve"> are being transported</w:t>
            </w:r>
            <w:del w:id="1159" w:author="Clare Jane LORD" w:date="2022-11-17T17:42:00Z">
              <w:r w:rsidRPr="00B67A09" w:rsidDel="00A86889">
                <w:rPr>
                  <w:rFonts w:eastAsia="SimSun"/>
                  <w:snapToGrid w:val="0"/>
                </w:rPr>
                <w:delText>.</w:delText>
              </w:r>
            </w:del>
            <w:ins w:id="1160" w:author="Clare Jane LORD" w:date="2022-11-17T17:42:00Z">
              <w:r>
                <w:rPr>
                  <w:rFonts w:eastAsia="SimSun"/>
                  <w:snapToGrid w:val="0"/>
                </w:rPr>
                <w:t>?</w:t>
              </w:r>
            </w:ins>
            <w:r w:rsidRPr="00B67A09">
              <w:rPr>
                <w:rFonts w:eastAsia="SimSun"/>
                <w:snapToGrid w:val="0"/>
              </w:rPr>
              <w:t xml:space="preserve"> </w:t>
            </w:r>
            <w:del w:id="1161" w:author="Clare Jane LORD" w:date="2022-11-17T17:42:00Z">
              <w:r w:rsidRPr="00B67A09" w:rsidDel="00E83934">
                <w:rPr>
                  <w:rFonts w:eastAsia="SimSun"/>
                  <w:snapToGrid w:val="0"/>
                </w:rPr>
                <w:delText xml:space="preserve">Is smoking prohibited on deck </w:delText>
              </w:r>
            </w:del>
            <w:del w:id="1162" w:author="Clare Jane LORD" w:date="2022-11-17T17:43:00Z">
              <w:r w:rsidRPr="00B67A09" w:rsidDel="00A86889">
                <w:rPr>
                  <w:rFonts w:eastAsia="SimSun"/>
                  <w:snapToGrid w:val="0"/>
                </w:rPr>
                <w:delText>and, if so,</w:delText>
              </w:r>
            </w:del>
            <w:ins w:id="1163" w:author="Clare Jane LORD" w:date="2022-11-17T17:43:00Z">
              <w:r>
                <w:rPr>
                  <w:rFonts w:eastAsia="SimSun"/>
                  <w:snapToGrid w:val="0"/>
                </w:rPr>
                <w:t>Where</w:t>
              </w:r>
            </w:ins>
            <w:r w:rsidRPr="00B67A09">
              <w:rPr>
                <w:rFonts w:eastAsia="SimSun"/>
                <w:snapToGrid w:val="0"/>
              </w:rPr>
              <w:t xml:space="preserve"> </w:t>
            </w:r>
            <w:r>
              <w:rPr>
                <w:rFonts w:eastAsia="SimSun"/>
                <w:snapToGrid w:val="0"/>
              </w:rPr>
              <w:t xml:space="preserve">in </w:t>
            </w:r>
            <w:del w:id="1164" w:author="Clare Jane LORD" w:date="2022-11-17T17:43:00Z">
              <w:r w:rsidDel="00A86889">
                <w:rPr>
                  <w:rFonts w:eastAsia="SimSun"/>
                  <w:snapToGrid w:val="0"/>
                </w:rPr>
                <w:delText xml:space="preserve">which section of the </w:delText>
              </w:r>
            </w:del>
            <w:r>
              <w:rPr>
                <w:rFonts w:eastAsia="SimSun"/>
                <w:snapToGrid w:val="0"/>
              </w:rPr>
              <w:t xml:space="preserve">ADN </w:t>
            </w:r>
            <w:r w:rsidRPr="00B67A09">
              <w:rPr>
                <w:rFonts w:eastAsia="SimSun"/>
                <w:snapToGrid w:val="0"/>
              </w:rPr>
              <w:t>is this stated?</w:t>
            </w:r>
          </w:p>
          <w:p w14:paraId="6D401918"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this cargo is not subject to the requirements of ADN</w:t>
            </w:r>
          </w:p>
          <w:p w14:paraId="4F0FAA2D"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 xml:space="preserve">Yes, as stated in </w:t>
            </w:r>
            <w:r>
              <w:rPr>
                <w:rFonts w:eastAsia="SimSun"/>
                <w:snapToGrid w:val="0"/>
              </w:rPr>
              <w:t xml:space="preserve">Subsection </w:t>
            </w:r>
            <w:r w:rsidRPr="00B67A09">
              <w:rPr>
                <w:rFonts w:eastAsia="SimSun"/>
                <w:snapToGrid w:val="0"/>
              </w:rPr>
              <w:t>7.1.3.74</w:t>
            </w:r>
          </w:p>
          <w:p w14:paraId="270065E1" w14:textId="77777777" w:rsidR="00E17B52" w:rsidRPr="00B67A09" w:rsidRDefault="00E17B52"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during </w:t>
            </w:r>
            <w:r w:rsidRPr="00B67A09">
              <w:rPr>
                <w:snapToGrid w:val="0"/>
              </w:rPr>
              <w:t>the</w:t>
            </w:r>
            <w:r w:rsidRPr="00B67A09">
              <w:rPr>
                <w:rFonts w:eastAsia="SimSun"/>
                <w:snapToGrid w:val="0"/>
              </w:rPr>
              <w:t xml:space="preserve"> transport of substances of Packing Group</w:t>
            </w:r>
            <w:r>
              <w:rPr>
                <w:rFonts w:eastAsia="SimSun"/>
                <w:snapToGrid w:val="0"/>
              </w:rPr>
              <w:t xml:space="preserve"> </w:t>
            </w:r>
            <w:r w:rsidRPr="00B67A09">
              <w:rPr>
                <w:rFonts w:eastAsia="SimSun"/>
                <w:snapToGrid w:val="0"/>
              </w:rPr>
              <w:t>III, smoking is not prohibited</w:t>
            </w:r>
          </w:p>
          <w:p w14:paraId="555120EF"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 xml:space="preserve">Yes, </w:t>
            </w:r>
            <w:r w:rsidRPr="00600EBC">
              <w:rPr>
                <w:rFonts w:eastAsia="SimSun"/>
                <w:snapToGrid w:val="0"/>
              </w:rPr>
              <w:t xml:space="preserve">as stated in </w:t>
            </w:r>
            <w:r w:rsidRPr="00600EBC">
              <w:rPr>
                <w:lang w:val="en-US"/>
              </w:rPr>
              <w:t xml:space="preserve">paragraph 7.1.3.41.1 and </w:t>
            </w:r>
            <w:r w:rsidRPr="00600EBC">
              <w:rPr>
                <w:rFonts w:eastAsia="SimSun"/>
                <w:snapToGrid w:val="0"/>
              </w:rPr>
              <w:t>Section 8.3.4</w:t>
            </w:r>
          </w:p>
        </w:tc>
        <w:tc>
          <w:tcPr>
            <w:tcW w:w="1134" w:type="dxa"/>
            <w:tcBorders>
              <w:top w:val="single" w:sz="4" w:space="0" w:color="auto"/>
              <w:bottom w:val="single" w:sz="4" w:space="0" w:color="auto"/>
            </w:tcBorders>
            <w:shd w:val="clear" w:color="auto" w:fill="auto"/>
          </w:tcPr>
          <w:p w14:paraId="24695382"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1CA02D3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03EA7D74"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7</w:t>
            </w:r>
          </w:p>
        </w:tc>
        <w:tc>
          <w:tcPr>
            <w:tcW w:w="6063" w:type="dxa"/>
            <w:tcBorders>
              <w:top w:val="single" w:sz="4" w:space="0" w:color="auto"/>
            </w:tcBorders>
            <w:shd w:val="clear" w:color="auto" w:fill="auto"/>
          </w:tcPr>
          <w:p w14:paraId="55DB78EC"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tcBorders>
            <w:shd w:val="clear" w:color="auto" w:fill="auto"/>
          </w:tcPr>
          <w:p w14:paraId="5FBACEE6"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696EA70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7F45547" w14:textId="77777777" w:rsidR="00E17B52" w:rsidRPr="00B67A09" w:rsidRDefault="00E17B52"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3784FA6" w14:textId="77777777" w:rsidR="00E17B52" w:rsidRPr="00B67A09" w:rsidRDefault="00E17B52" w:rsidP="0013375F">
            <w:pPr>
              <w:adjustRightInd w:val="0"/>
              <w:snapToGrid w:val="0"/>
              <w:spacing w:before="40" w:after="90" w:line="220" w:lineRule="exact"/>
              <w:ind w:right="113"/>
              <w:rPr>
                <w:rFonts w:eastAsia="SimSun"/>
                <w:snapToGrid w:val="0"/>
              </w:rPr>
            </w:pPr>
            <w:del w:id="1165" w:author="Clare Jane LORD" w:date="2022-11-17T17:43:00Z">
              <w:r w:rsidDel="00A86889">
                <w:rPr>
                  <w:rFonts w:eastAsia="SimSun"/>
                  <w:snapToGrid w:val="0"/>
                </w:rPr>
                <w:delText>A</w:delText>
              </w:r>
            </w:del>
            <w:ins w:id="1166" w:author="Clare Jane LORD" w:date="2022-11-17T17:43:00Z">
              <w:r>
                <w:rPr>
                  <w:rFonts w:eastAsia="SimSun"/>
                  <w:snapToGrid w:val="0"/>
                </w:rPr>
                <w:t>Is</w:t>
              </w:r>
              <w:r w:rsidRPr="00B67A09">
                <w:rPr>
                  <w:rFonts w:eastAsia="SimSun"/>
                  <w:snapToGrid w:val="0"/>
                </w:rPr>
                <w:t xml:space="preserve"> soldering work </w:t>
              </w:r>
              <w:r>
                <w:rPr>
                  <w:rFonts w:eastAsia="SimSun"/>
                  <w:snapToGrid w:val="0"/>
                </w:rPr>
                <w:t xml:space="preserve">permitted </w:t>
              </w:r>
              <w:r w:rsidRPr="00B67A09">
                <w:rPr>
                  <w:rFonts w:eastAsia="SimSun"/>
                  <w:snapToGrid w:val="0"/>
                </w:rPr>
                <w:t>outside the protected area</w:t>
              </w:r>
              <w:r>
                <w:rPr>
                  <w:rFonts w:eastAsia="SimSun"/>
                  <w:snapToGrid w:val="0"/>
                </w:rPr>
                <w:t xml:space="preserve"> on board a</w:t>
              </w:r>
            </w:ins>
            <w:r w:rsidRPr="00B67A09">
              <w:rPr>
                <w:rFonts w:eastAsia="SimSun"/>
                <w:snapToGrid w:val="0"/>
              </w:rPr>
              <w:t xml:space="preserve"> dry cargo vessel </w:t>
            </w:r>
            <w:del w:id="1167" w:author="Clare Jane LORD" w:date="2022-11-17T17:43:00Z">
              <w:r w:rsidDel="00A86889">
                <w:rPr>
                  <w:rFonts w:eastAsia="SimSun"/>
                  <w:snapToGrid w:val="0"/>
                </w:rPr>
                <w:delText xml:space="preserve">is </w:delText>
              </w:r>
            </w:del>
            <w:r>
              <w:rPr>
                <w:rFonts w:eastAsia="SimSun"/>
                <w:snapToGrid w:val="0"/>
              </w:rPr>
              <w:t>transporting</w:t>
            </w:r>
            <w:r w:rsidRPr="00B67A09">
              <w:rPr>
                <w:rFonts w:eastAsia="SimSun"/>
                <w:snapToGrid w:val="0"/>
              </w:rPr>
              <w:t xml:space="preserve"> dangerous goods</w:t>
            </w:r>
            <w:del w:id="1168" w:author="Clare Jane LORD" w:date="2022-11-17T17:43:00Z">
              <w:r w:rsidRPr="00B67A09" w:rsidDel="00A86889">
                <w:rPr>
                  <w:rFonts w:eastAsia="SimSun"/>
                  <w:snapToGrid w:val="0"/>
                </w:rPr>
                <w:delText xml:space="preserve">. </w:delText>
              </w:r>
              <w:r w:rsidDel="00A86889">
                <w:rPr>
                  <w:rFonts w:eastAsia="SimSun"/>
                  <w:snapToGrid w:val="0"/>
                </w:rPr>
                <w:delText>Is</w:delText>
              </w:r>
              <w:r w:rsidRPr="00B67A09" w:rsidDel="00A86889">
                <w:rPr>
                  <w:rFonts w:eastAsia="SimSun"/>
                  <w:snapToGrid w:val="0"/>
                </w:rPr>
                <w:delText xml:space="preserve"> soldering work </w:delText>
              </w:r>
              <w:r w:rsidDel="00A86889">
                <w:rPr>
                  <w:rFonts w:eastAsia="SimSun"/>
                  <w:snapToGrid w:val="0"/>
                </w:rPr>
                <w:delText xml:space="preserve">permitted </w:delText>
              </w:r>
              <w:r w:rsidRPr="00B67A09" w:rsidDel="00A86889">
                <w:rPr>
                  <w:rFonts w:eastAsia="SimSun"/>
                  <w:snapToGrid w:val="0"/>
                </w:rPr>
                <w:delText>outside the protected area</w:delText>
              </w:r>
            </w:del>
            <w:r w:rsidRPr="00B67A09">
              <w:rPr>
                <w:rFonts w:eastAsia="SimSun"/>
                <w:snapToGrid w:val="0"/>
              </w:rPr>
              <w:t>?</w:t>
            </w:r>
          </w:p>
          <w:p w14:paraId="39945864" w14:textId="34622EF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but only </w:t>
            </w:r>
            <w:r>
              <w:rPr>
                <w:rFonts w:eastAsia="SimSun"/>
                <w:snapToGrid w:val="0"/>
              </w:rPr>
              <w:t xml:space="preserve">in the service areas outside the protected area, if the doors and openings are closed for the duration of the work and the vessel is not being loaded, </w:t>
            </w:r>
            <w:proofErr w:type="gramStart"/>
            <w:r>
              <w:rPr>
                <w:rFonts w:eastAsia="SimSun"/>
                <w:snapToGrid w:val="0"/>
              </w:rPr>
              <w:t>unloaded</w:t>
            </w:r>
            <w:proofErr w:type="gramEnd"/>
            <w:r>
              <w:rPr>
                <w:rFonts w:eastAsia="SimSun"/>
                <w:snapToGrid w:val="0"/>
              </w:rPr>
              <w:t xml:space="preserve"> or degassed</w:t>
            </w:r>
          </w:p>
          <w:p w14:paraId="0B0FB9F1"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No, the permission of </w:t>
            </w:r>
            <w:r w:rsidRPr="00B67A09">
              <w:rPr>
                <w:snapToGrid w:val="0"/>
              </w:rPr>
              <w:t>the</w:t>
            </w:r>
            <w:r w:rsidRPr="00B67A09">
              <w:rPr>
                <w:rFonts w:eastAsia="SimSun"/>
                <w:snapToGrid w:val="0"/>
              </w:rPr>
              <w:t xml:space="preserve"> competent authority or a certificate attesting gas-free condition is required in all cases</w:t>
            </w:r>
          </w:p>
          <w:p w14:paraId="755CFC35"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Yes, but only if two additional extinguishers are provided</w:t>
            </w:r>
          </w:p>
          <w:p w14:paraId="0B447D29"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No, the work must be carried out by duly authorized experts</w:t>
            </w:r>
          </w:p>
        </w:tc>
        <w:tc>
          <w:tcPr>
            <w:tcW w:w="1134" w:type="dxa"/>
            <w:tcBorders>
              <w:top w:val="single" w:sz="4" w:space="0" w:color="auto"/>
              <w:bottom w:val="single" w:sz="4" w:space="0" w:color="auto"/>
            </w:tcBorders>
            <w:shd w:val="clear" w:color="auto" w:fill="auto"/>
          </w:tcPr>
          <w:p w14:paraId="5D8243C4" w14:textId="77777777" w:rsidR="00E17B52" w:rsidRPr="00B67A09" w:rsidRDefault="00E17B52" w:rsidP="00C21D33">
            <w:pPr>
              <w:adjustRightInd w:val="0"/>
              <w:snapToGrid w:val="0"/>
              <w:spacing w:before="40" w:after="90" w:line="220" w:lineRule="exact"/>
              <w:ind w:right="113"/>
              <w:jc w:val="center"/>
              <w:rPr>
                <w:rFonts w:eastAsia="SimSun"/>
                <w:snapToGrid w:val="0"/>
              </w:rPr>
            </w:pPr>
          </w:p>
        </w:tc>
      </w:tr>
      <w:tr w:rsidR="00E17B52" w:rsidRPr="00B67A09" w14:paraId="314E9AF6"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50B3FF7"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rPr>
              <w:t>120 08.0-</w:t>
            </w:r>
            <w:r w:rsidRPr="00B67A09">
              <w:rPr>
                <w:rFonts w:eastAsia="SimSun"/>
                <w:snapToGrid w:val="0"/>
              </w:rPr>
              <w:t>08</w:t>
            </w:r>
          </w:p>
        </w:tc>
        <w:tc>
          <w:tcPr>
            <w:tcW w:w="6063" w:type="dxa"/>
            <w:tcBorders>
              <w:top w:val="single" w:sz="4" w:space="0" w:color="auto"/>
              <w:bottom w:val="single" w:sz="4" w:space="0" w:color="auto"/>
            </w:tcBorders>
            <w:shd w:val="clear" w:color="auto" w:fill="auto"/>
          </w:tcPr>
          <w:p w14:paraId="2BA1C0F2"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7.1.3.44</w:t>
            </w:r>
          </w:p>
        </w:tc>
        <w:tc>
          <w:tcPr>
            <w:tcW w:w="1134" w:type="dxa"/>
            <w:tcBorders>
              <w:top w:val="single" w:sz="4" w:space="0" w:color="auto"/>
              <w:bottom w:val="single" w:sz="4" w:space="0" w:color="auto"/>
            </w:tcBorders>
            <w:shd w:val="clear" w:color="auto" w:fill="auto"/>
          </w:tcPr>
          <w:p w14:paraId="7773D210" w14:textId="77777777" w:rsidR="00E17B52" w:rsidRPr="00B67A09" w:rsidRDefault="00E17B52" w:rsidP="00C21D33">
            <w:pPr>
              <w:adjustRightInd w:val="0"/>
              <w:snapToGrid w:val="0"/>
              <w:spacing w:before="40" w:after="90" w:line="220" w:lineRule="exact"/>
              <w:ind w:right="113"/>
              <w:jc w:val="center"/>
              <w:rPr>
                <w:rFonts w:eastAsia="SimSun"/>
                <w:snapToGrid w:val="0"/>
              </w:rPr>
            </w:pPr>
            <w:r w:rsidRPr="00B67A09">
              <w:rPr>
                <w:rFonts w:eastAsia="SimSun"/>
                <w:snapToGrid w:val="0"/>
              </w:rPr>
              <w:t>C</w:t>
            </w:r>
          </w:p>
        </w:tc>
      </w:tr>
      <w:tr w:rsidR="00E17B52" w:rsidRPr="00B67A09" w14:paraId="53D21A87"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F9B9F9E" w14:textId="77777777" w:rsidR="00E17B52" w:rsidRPr="00B67A09" w:rsidRDefault="00E17B52"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047387C"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On board a dry cargo vessel with a cargo of dangerous goods, may cleaning operations with liquids having a flashpoint below 55</w:t>
            </w:r>
            <w:r>
              <w:rPr>
                <w:rFonts w:eastAsia="SimSun"/>
                <w:snapToGrid w:val="0"/>
              </w:rPr>
              <w:t xml:space="preserve"> </w:t>
            </w:r>
            <w:r w:rsidRPr="00B67A09">
              <w:rPr>
                <w:rFonts w:eastAsia="SimSun"/>
                <w:snapToGrid w:val="0"/>
              </w:rPr>
              <w:t>ºC</w:t>
            </w:r>
            <w:r>
              <w:rPr>
                <w:rFonts w:eastAsia="SimSun"/>
                <w:snapToGrid w:val="0"/>
              </w:rPr>
              <w:t xml:space="preserve"> be carried out</w:t>
            </w:r>
            <w:r w:rsidRPr="00B67A09">
              <w:rPr>
                <w:rFonts w:eastAsia="SimSun"/>
                <w:snapToGrid w:val="0"/>
              </w:rPr>
              <w:t>?</w:t>
            </w:r>
          </w:p>
          <w:p w14:paraId="474E967B"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A</w:t>
            </w:r>
            <w:r w:rsidRPr="00B67A09">
              <w:rPr>
                <w:rFonts w:eastAsia="SimSun"/>
                <w:snapToGrid w:val="0"/>
              </w:rPr>
              <w:tab/>
              <w:t>Yes, but only outside the protected area</w:t>
            </w:r>
          </w:p>
          <w:p w14:paraId="2CEFD7AF"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Yes, but only in the engine room</w:t>
            </w:r>
          </w:p>
          <w:p w14:paraId="08322520"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06C6FA38"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Yes, but only if there is an extinguisher nearby</w:t>
            </w:r>
          </w:p>
        </w:tc>
        <w:tc>
          <w:tcPr>
            <w:tcW w:w="1134" w:type="dxa"/>
            <w:tcBorders>
              <w:top w:val="single" w:sz="4" w:space="0" w:color="auto"/>
              <w:bottom w:val="single" w:sz="4" w:space="0" w:color="auto"/>
            </w:tcBorders>
            <w:shd w:val="clear" w:color="auto" w:fill="auto"/>
          </w:tcPr>
          <w:p w14:paraId="1A79F5A9" w14:textId="77777777" w:rsidR="00E17B52" w:rsidRPr="00B67A09" w:rsidRDefault="00E17B52" w:rsidP="00C21D33">
            <w:pPr>
              <w:adjustRightInd w:val="0"/>
              <w:snapToGrid w:val="0"/>
              <w:spacing w:before="40" w:after="90" w:line="220" w:lineRule="exact"/>
              <w:ind w:right="113"/>
              <w:jc w:val="center"/>
              <w:rPr>
                <w:rFonts w:eastAsia="SimSun"/>
                <w:snapToGrid w:val="0"/>
              </w:rPr>
            </w:pPr>
          </w:p>
        </w:tc>
      </w:tr>
      <w:tr w:rsidR="00E17B52" w:rsidRPr="00B67A09" w14:paraId="55C8EFA3"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3E50877B"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326A5CBD"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35749D72"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4BA8635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89E1629" w14:textId="77777777" w:rsidR="00E17B52" w:rsidRPr="00B67A09" w:rsidRDefault="00E17B52" w:rsidP="00487F77">
            <w:pPr>
              <w:keepNext/>
              <w:keepLines/>
              <w:adjustRightInd w:val="0"/>
              <w:snapToGrid w:val="0"/>
              <w:spacing w:before="40" w:after="80" w:line="220" w:lineRule="exact"/>
              <w:ind w:right="113"/>
              <w:rPr>
                <w:rFonts w:eastAsia="SimSun"/>
              </w:rPr>
            </w:pPr>
            <w:r w:rsidRPr="00B67A09">
              <w:rPr>
                <w:rFonts w:eastAsia="SimSun"/>
              </w:rPr>
              <w:t>120 08.0-</w:t>
            </w:r>
            <w:r w:rsidRPr="00B67A09">
              <w:rPr>
                <w:rFonts w:eastAsia="SimSun"/>
                <w:snapToGrid w:val="0"/>
              </w:rPr>
              <w:t>09</w:t>
            </w:r>
          </w:p>
        </w:tc>
        <w:tc>
          <w:tcPr>
            <w:tcW w:w="6063" w:type="dxa"/>
            <w:tcBorders>
              <w:top w:val="nil"/>
              <w:bottom w:val="single" w:sz="4" w:space="0" w:color="auto"/>
            </w:tcBorders>
            <w:shd w:val="clear" w:color="auto" w:fill="auto"/>
          </w:tcPr>
          <w:p w14:paraId="03C4E37D" w14:textId="77777777" w:rsidR="00E17B52" w:rsidRPr="00B67A09" w:rsidDel="006D03D1" w:rsidRDefault="00E17B52" w:rsidP="00487F77">
            <w:pPr>
              <w:keepNext/>
              <w:keepLines/>
              <w:spacing w:before="40" w:after="80" w:line="220" w:lineRule="exact"/>
              <w:ind w:right="113"/>
            </w:pPr>
            <w:r w:rsidRPr="00B67A09">
              <w:t>1.1.3.6.1, 3.2</w:t>
            </w:r>
            <w:r>
              <w:t>.1</w:t>
            </w:r>
            <w:r w:rsidRPr="00B67A09">
              <w:t>, Table A, 8.1.5.1</w:t>
            </w:r>
          </w:p>
        </w:tc>
        <w:tc>
          <w:tcPr>
            <w:tcW w:w="1134" w:type="dxa"/>
            <w:tcBorders>
              <w:top w:val="nil"/>
              <w:bottom w:val="single" w:sz="4" w:space="0" w:color="auto"/>
            </w:tcBorders>
            <w:shd w:val="clear" w:color="auto" w:fill="auto"/>
          </w:tcPr>
          <w:p w14:paraId="3357D58D" w14:textId="77777777" w:rsidR="00E17B52" w:rsidRPr="00B67A09" w:rsidRDefault="00E17B52" w:rsidP="00C21D33">
            <w:pPr>
              <w:keepNext/>
              <w:keepLines/>
              <w:adjustRightInd w:val="0"/>
              <w:snapToGrid w:val="0"/>
              <w:spacing w:before="40" w:after="100" w:line="220" w:lineRule="exact"/>
              <w:ind w:right="113"/>
              <w:jc w:val="center"/>
              <w:rPr>
                <w:rFonts w:eastAsia="SimSun"/>
                <w:snapToGrid w:val="0"/>
              </w:rPr>
            </w:pPr>
            <w:r w:rsidRPr="00B67A09">
              <w:t>D</w:t>
            </w:r>
          </w:p>
        </w:tc>
      </w:tr>
      <w:tr w:rsidR="00E17B52" w:rsidRPr="00B67A09" w14:paraId="3D5D3CE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5F776F1"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19AC4D4" w14:textId="77777777" w:rsidR="00E17B52" w:rsidRPr="00B67A09" w:rsidRDefault="00E17B52" w:rsidP="00487F77">
            <w:pPr>
              <w:adjustRightInd w:val="0"/>
              <w:snapToGrid w:val="0"/>
              <w:spacing w:before="40" w:after="80" w:line="220" w:lineRule="exact"/>
              <w:ind w:right="113"/>
              <w:rPr>
                <w:rFonts w:eastAsia="SimSun"/>
                <w:snapToGrid w:val="0"/>
              </w:rPr>
            </w:pPr>
            <w:ins w:id="1169" w:author="Clare Jane LORD" w:date="2022-11-17T17:44:00Z">
              <w:r>
                <w:t>Must there be</w:t>
              </w:r>
              <w:r w:rsidRPr="00B67A09">
                <w:t xml:space="preserve"> a </w:t>
              </w:r>
              <w:proofErr w:type="spellStart"/>
              <w:r w:rsidRPr="00B67A09">
                <w:t>toximeter</w:t>
              </w:r>
              <w:proofErr w:type="spellEnd"/>
              <w:r w:rsidRPr="00B67A09">
                <w:t xml:space="preserve"> with the instructions for its use</w:t>
              </w:r>
              <w:r>
                <w:t xml:space="preserve"> on board</w:t>
              </w:r>
              <w:r w:rsidRPr="00B67A09">
                <w:t xml:space="preserve"> </w:t>
              </w:r>
            </w:ins>
            <w:del w:id="1170" w:author="Clare Jane LORD" w:date="2022-11-17T17:44:00Z">
              <w:r w:rsidRPr="00B67A09" w:rsidDel="003067BF">
                <w:delText>A</w:delText>
              </w:r>
            </w:del>
            <w:ins w:id="1171" w:author="Clare Jane LORD" w:date="2022-11-17T17:44:00Z">
              <w:r>
                <w:t>a</w:t>
              </w:r>
            </w:ins>
            <w:r w:rsidRPr="00B67A09">
              <w:t xml:space="preserve"> dry cargo vessel </w:t>
            </w:r>
            <w:del w:id="1172" w:author="Clare Jane LORD" w:date="2022-11-17T17:44:00Z">
              <w:r w:rsidRPr="00B67A09" w:rsidDel="003067BF">
                <w:delText xml:space="preserve">is </w:delText>
              </w:r>
            </w:del>
            <w:r w:rsidRPr="00B67A09">
              <w:t>transporting</w:t>
            </w:r>
            <w:ins w:id="1173" w:author="Clare Jane LORD" w:date="2022-11-21T14:33:00Z">
              <w:r>
                <w:t>, in a container,</w:t>
              </w:r>
            </w:ins>
            <w:r w:rsidRPr="00B67A09">
              <w:t xml:space="preserve"> 2,000 kg of UN</w:t>
            </w:r>
            <w:r>
              <w:t xml:space="preserve"> </w:t>
            </w:r>
            <w:r w:rsidRPr="00B67A09">
              <w:t xml:space="preserve">No. 1986 ALCOHOLS, FLAMMABLE, TOXIC, N.O.S., </w:t>
            </w:r>
            <w:del w:id="1174" w:author="Clare Jane LORD" w:date="2022-11-17T17:44:00Z">
              <w:r w:rsidRPr="00B67A09" w:rsidDel="003067BF">
                <w:delText>P</w:delText>
              </w:r>
            </w:del>
            <w:ins w:id="1175" w:author="Clare Jane LORD" w:date="2022-11-17T17:44:00Z">
              <w:r>
                <w:t>p</w:t>
              </w:r>
            </w:ins>
            <w:r w:rsidRPr="00B67A09">
              <w:t xml:space="preserve">acking </w:t>
            </w:r>
            <w:del w:id="1176" w:author="Clare Jane LORD" w:date="2022-11-17T17:44:00Z">
              <w:r w:rsidRPr="00B67A09" w:rsidDel="003067BF">
                <w:delText>G</w:delText>
              </w:r>
            </w:del>
            <w:ins w:id="1177" w:author="Clare Jane LORD" w:date="2022-11-17T17:44:00Z">
              <w:r>
                <w:t>g</w:t>
              </w:r>
            </w:ins>
            <w:r w:rsidRPr="00B67A09">
              <w:t>roup III</w:t>
            </w:r>
            <w:del w:id="1178" w:author="Clare Jane LORD" w:date="2022-11-17T17:45:00Z">
              <w:r w:rsidRPr="00B67A09" w:rsidDel="003067BF">
                <w:delText>.</w:delText>
              </w:r>
            </w:del>
            <w:del w:id="1179" w:author="Clare Jane LORD" w:date="2022-11-17T17:44:00Z">
              <w:r w:rsidRPr="00B67A09" w:rsidDel="003067BF">
                <w:delText xml:space="preserve"> </w:delText>
              </w:r>
              <w:r w:rsidDel="003067BF">
                <w:delText>Must there be</w:delText>
              </w:r>
              <w:r w:rsidRPr="00B67A09" w:rsidDel="003067BF">
                <w:delText xml:space="preserve"> a toximeter with the instructions for its use</w:delText>
              </w:r>
              <w:r w:rsidDel="003067BF">
                <w:delText xml:space="preserve"> on board</w:delText>
              </w:r>
            </w:del>
            <w:r w:rsidRPr="00B67A09">
              <w:t>?</w:t>
            </w:r>
          </w:p>
          <w:p w14:paraId="397DEB95" w14:textId="77777777" w:rsidR="00E17B52" w:rsidRPr="00B67A09" w:rsidRDefault="00E17B52" w:rsidP="00487F77">
            <w:pPr>
              <w:adjustRightInd w:val="0"/>
              <w:snapToGrid w:val="0"/>
              <w:spacing w:before="40" w:after="80" w:line="220" w:lineRule="exact"/>
              <w:ind w:left="567" w:right="113" w:hanging="567"/>
              <w:rPr>
                <w:rFonts w:eastAsia="SimSun"/>
                <w:snapToGrid w:val="0"/>
              </w:rPr>
            </w:pPr>
            <w:r w:rsidRPr="00B67A09">
              <w:t>A</w:t>
            </w:r>
            <w:r w:rsidRPr="00B67A09">
              <w:tab/>
              <w:t xml:space="preserve">Yes, during the transport </w:t>
            </w:r>
            <w:r w:rsidRPr="00B67A09">
              <w:rPr>
                <w:snapToGrid w:val="0"/>
              </w:rPr>
              <w:t>of</w:t>
            </w:r>
            <w:r w:rsidRPr="00B67A09">
              <w:t xml:space="preserve"> toxic substances, there should always be a </w:t>
            </w:r>
            <w:proofErr w:type="spellStart"/>
            <w:r w:rsidRPr="00B67A09">
              <w:t>toximeter</w:t>
            </w:r>
            <w:proofErr w:type="spellEnd"/>
            <w:r w:rsidRPr="00B67A09">
              <w:t xml:space="preserve"> on board</w:t>
            </w:r>
          </w:p>
          <w:p w14:paraId="2EC3828E" w14:textId="77777777" w:rsidR="00E17B52" w:rsidRPr="00B67A09" w:rsidRDefault="00E17B52" w:rsidP="00487F77">
            <w:pPr>
              <w:adjustRightInd w:val="0"/>
              <w:snapToGrid w:val="0"/>
              <w:spacing w:before="40" w:after="80" w:line="220" w:lineRule="exact"/>
              <w:ind w:left="567" w:right="113" w:hanging="567"/>
              <w:rPr>
                <w:rFonts w:eastAsia="SimSun"/>
                <w:snapToGrid w:val="0"/>
              </w:rPr>
            </w:pPr>
            <w:r w:rsidRPr="00B67A09">
              <w:t>B</w:t>
            </w:r>
            <w:r w:rsidRPr="00B67A09">
              <w:tab/>
              <w:t>No, since marking with blue cones or blue lights is also not prescribed</w:t>
            </w:r>
          </w:p>
          <w:p w14:paraId="1D7449BF" w14:textId="77777777" w:rsidR="00E17B52" w:rsidRPr="00B67A09" w:rsidRDefault="00E17B52" w:rsidP="00487F77">
            <w:pPr>
              <w:adjustRightInd w:val="0"/>
              <w:snapToGrid w:val="0"/>
              <w:spacing w:before="40" w:after="80" w:line="220" w:lineRule="exact"/>
              <w:ind w:right="113"/>
              <w:rPr>
                <w:rFonts w:eastAsia="SimSun"/>
                <w:snapToGrid w:val="0"/>
              </w:rPr>
            </w:pPr>
            <w:r w:rsidRPr="00B67A09">
              <w:t>C</w:t>
            </w:r>
            <w:r w:rsidRPr="00B67A09">
              <w:tab/>
              <w:t xml:space="preserve">Yes, since this is prescribed in </w:t>
            </w:r>
            <w:r>
              <w:t xml:space="preserve">Section 3.2.1, </w:t>
            </w:r>
            <w:r w:rsidRPr="00B67A09">
              <w:t>Table A, column (9)</w:t>
            </w:r>
          </w:p>
          <w:p w14:paraId="113DD4CB" w14:textId="77777777" w:rsidR="00E17B52" w:rsidRPr="00B67A09" w:rsidRDefault="00E17B52" w:rsidP="00487F77">
            <w:pPr>
              <w:adjustRightInd w:val="0"/>
              <w:snapToGrid w:val="0"/>
              <w:spacing w:before="40" w:after="80" w:line="220" w:lineRule="exact"/>
              <w:ind w:right="113"/>
              <w:rPr>
                <w:rFonts w:eastAsia="SimSun"/>
                <w:snapToGrid w:val="0"/>
              </w:rPr>
            </w:pPr>
            <w:r w:rsidRPr="00B67A09">
              <w:t>D</w:t>
            </w:r>
            <w:r w:rsidRPr="00B67A09">
              <w:tab/>
              <w:t>No, since the gross mass is less than 3,000 kg</w:t>
            </w:r>
          </w:p>
        </w:tc>
        <w:tc>
          <w:tcPr>
            <w:tcW w:w="1134" w:type="dxa"/>
            <w:tcBorders>
              <w:top w:val="single" w:sz="4" w:space="0" w:color="auto"/>
              <w:bottom w:val="single" w:sz="4" w:space="0" w:color="auto"/>
            </w:tcBorders>
            <w:shd w:val="clear" w:color="auto" w:fill="auto"/>
          </w:tcPr>
          <w:p w14:paraId="0C193043"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25BEE67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CF5429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0</w:t>
            </w:r>
          </w:p>
        </w:tc>
        <w:tc>
          <w:tcPr>
            <w:tcW w:w="6063" w:type="dxa"/>
            <w:tcBorders>
              <w:top w:val="single" w:sz="4" w:space="0" w:color="auto"/>
              <w:bottom w:val="single" w:sz="4" w:space="0" w:color="auto"/>
            </w:tcBorders>
            <w:shd w:val="clear" w:color="auto" w:fill="auto"/>
          </w:tcPr>
          <w:p w14:paraId="2808F6FF"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7AF8616F"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23D313B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79D63B0"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C0630B3" w14:textId="77777777" w:rsidR="00E17B52" w:rsidRPr="00B67A09" w:rsidRDefault="00E17B52" w:rsidP="00487F77">
            <w:pPr>
              <w:adjustRightInd w:val="0"/>
              <w:snapToGrid w:val="0"/>
              <w:spacing w:before="40" w:after="80" w:line="220" w:lineRule="exact"/>
              <w:ind w:right="113"/>
              <w:rPr>
                <w:rFonts w:eastAsia="SimSun"/>
                <w:snapToGrid w:val="0"/>
              </w:rPr>
            </w:pPr>
            <w:ins w:id="1180" w:author="Clare Jane LORD" w:date="2022-11-17T17:45:00Z">
              <w:r>
                <w:rPr>
                  <w:rFonts w:eastAsia="SimSun"/>
                  <w:snapToGrid w:val="0"/>
                </w:rPr>
                <w:t>Is</w:t>
              </w:r>
              <w:r w:rsidRPr="00B67A09">
                <w:rPr>
                  <w:rFonts w:eastAsia="SimSun"/>
                  <w:snapToGrid w:val="0"/>
                </w:rPr>
                <w:t xml:space="preserve"> a</w:t>
              </w:r>
              <w:r>
                <w:rPr>
                  <w:rFonts w:eastAsia="SimSun"/>
                  <w:snapToGrid w:val="0"/>
                </w:rPr>
                <w:t>n</w:t>
              </w:r>
              <w:r w:rsidRPr="00B67A09">
                <w:rPr>
                  <w:rFonts w:eastAsia="SimSun"/>
                  <w:snapToGrid w:val="0"/>
                </w:rPr>
                <w:t xml:space="preserve"> escape device </w:t>
              </w:r>
              <w:r>
                <w:rPr>
                  <w:rFonts w:eastAsia="SimSun"/>
                  <w:snapToGrid w:val="0"/>
                </w:rPr>
                <w:t xml:space="preserve">required </w:t>
              </w:r>
              <w:r w:rsidRPr="00B67A09">
                <w:rPr>
                  <w:rFonts w:eastAsia="SimSun"/>
                  <w:snapToGrid w:val="0"/>
                </w:rPr>
                <w:t>on board</w:t>
              </w:r>
              <w:r>
                <w:rPr>
                  <w:rFonts w:eastAsia="SimSun"/>
                  <w:snapToGrid w:val="0"/>
                </w:rPr>
                <w:t xml:space="preserve"> a vessel transporting</w:t>
              </w:r>
              <w:r w:rsidRPr="00B67A09">
                <w:rPr>
                  <w:rFonts w:eastAsia="SimSun"/>
                  <w:snapToGrid w:val="0"/>
                </w:rPr>
                <w:t xml:space="preserve"> </w:t>
              </w:r>
            </w:ins>
            <w:r w:rsidRPr="00B67A09">
              <w:rPr>
                <w:rFonts w:eastAsia="SimSun"/>
                <w:snapToGrid w:val="0"/>
              </w:rPr>
              <w:t>UN No. 2067 AMMONIUM NITRATE FERTILIZERS</w:t>
            </w:r>
            <w:r>
              <w:rPr>
                <w:rFonts w:eastAsia="SimSun"/>
                <w:snapToGrid w:val="0"/>
              </w:rPr>
              <w:t xml:space="preserve"> </w:t>
            </w:r>
            <w:del w:id="1181" w:author="Clare Jane LORD" w:date="2022-11-17T17:45:00Z">
              <w:r w:rsidDel="0078090A">
                <w:rPr>
                  <w:rFonts w:eastAsia="SimSun"/>
                  <w:snapToGrid w:val="0"/>
                </w:rPr>
                <w:delText>has to be transported</w:delText>
              </w:r>
              <w:r w:rsidRPr="00B67A09" w:rsidDel="0078090A">
                <w:rPr>
                  <w:rFonts w:eastAsia="SimSun"/>
                  <w:snapToGrid w:val="0"/>
                </w:rPr>
                <w:delText>.</w:delText>
              </w:r>
              <w:r w:rsidDel="0078090A">
                <w:rPr>
                  <w:rFonts w:eastAsia="SimSun"/>
                  <w:snapToGrid w:val="0"/>
                </w:rPr>
                <w:delText xml:space="preserve"> Is</w:delText>
              </w:r>
              <w:r w:rsidRPr="00B67A09" w:rsidDel="0078090A">
                <w:rPr>
                  <w:rFonts w:eastAsia="SimSun"/>
                  <w:snapToGrid w:val="0"/>
                </w:rPr>
                <w:delText xml:space="preserve"> a</w:delText>
              </w:r>
              <w:r w:rsidDel="0078090A">
                <w:rPr>
                  <w:rFonts w:eastAsia="SimSun"/>
                  <w:snapToGrid w:val="0"/>
                </w:rPr>
                <w:delText>n</w:delText>
              </w:r>
              <w:r w:rsidRPr="00B67A09" w:rsidDel="0078090A">
                <w:rPr>
                  <w:rFonts w:eastAsia="SimSun"/>
                  <w:snapToGrid w:val="0"/>
                </w:rPr>
                <w:delText xml:space="preserve"> escape device </w:delText>
              </w:r>
              <w:r w:rsidDel="0078090A">
                <w:rPr>
                  <w:rFonts w:eastAsia="SimSun"/>
                  <w:snapToGrid w:val="0"/>
                </w:rPr>
                <w:delText xml:space="preserve">required </w:delText>
              </w:r>
              <w:r w:rsidRPr="00B67A09" w:rsidDel="0078090A">
                <w:rPr>
                  <w:rFonts w:eastAsia="SimSun"/>
                  <w:snapToGrid w:val="0"/>
                </w:rPr>
                <w:delText>on board</w:delText>
              </w:r>
            </w:del>
            <w:r w:rsidRPr="00B67A09">
              <w:rPr>
                <w:rFonts w:eastAsia="SimSun"/>
                <w:snapToGrid w:val="0"/>
              </w:rPr>
              <w:t>?</w:t>
            </w:r>
          </w:p>
          <w:p w14:paraId="74873417"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01E65A3C"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No, provided that the cargo has a dustproof cover</w:t>
            </w:r>
          </w:p>
          <w:p w14:paraId="7D205748"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 for the entire crew</w:t>
            </w:r>
          </w:p>
          <w:p w14:paraId="5CC15AC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Yes, for each person on board</w:t>
            </w:r>
          </w:p>
        </w:tc>
        <w:tc>
          <w:tcPr>
            <w:tcW w:w="1134" w:type="dxa"/>
            <w:tcBorders>
              <w:top w:val="single" w:sz="4" w:space="0" w:color="auto"/>
              <w:bottom w:val="single" w:sz="4" w:space="0" w:color="auto"/>
            </w:tcBorders>
            <w:shd w:val="clear" w:color="auto" w:fill="auto"/>
          </w:tcPr>
          <w:p w14:paraId="00C51569"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45B145D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3A75021"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1</w:t>
            </w:r>
          </w:p>
        </w:tc>
        <w:tc>
          <w:tcPr>
            <w:tcW w:w="6063" w:type="dxa"/>
            <w:tcBorders>
              <w:top w:val="single" w:sz="4" w:space="0" w:color="auto"/>
              <w:bottom w:val="single" w:sz="4" w:space="0" w:color="auto"/>
            </w:tcBorders>
            <w:shd w:val="clear" w:color="auto" w:fill="auto"/>
          </w:tcPr>
          <w:p w14:paraId="74B9FDB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1E47DB35"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C</w:t>
            </w:r>
          </w:p>
        </w:tc>
      </w:tr>
      <w:tr w:rsidR="00E17B52" w:rsidRPr="00B67A09" w14:paraId="6EF6501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CD1FF4F"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F3C533D" w14:textId="77777777" w:rsidR="00E17B52" w:rsidRPr="00B67A09" w:rsidRDefault="00E17B52" w:rsidP="00487F77">
            <w:pPr>
              <w:adjustRightInd w:val="0"/>
              <w:snapToGrid w:val="0"/>
              <w:spacing w:before="40" w:after="80" w:line="220" w:lineRule="exact"/>
              <w:ind w:right="113"/>
              <w:rPr>
                <w:rFonts w:eastAsia="SimSun"/>
                <w:snapToGrid w:val="0"/>
              </w:rPr>
            </w:pPr>
            <w:ins w:id="1182" w:author="Clare Jane LORD" w:date="2022-11-17T17:45:00Z">
              <w:r w:rsidRPr="00B67A09">
                <w:rPr>
                  <w:rFonts w:eastAsia="SimSun"/>
                  <w:snapToGrid w:val="0"/>
                </w:rPr>
                <w:t xml:space="preserve">Should there be a </w:t>
              </w:r>
              <w:proofErr w:type="spellStart"/>
              <w:r w:rsidRPr="00B67A09">
                <w:rPr>
                  <w:rFonts w:eastAsia="SimSun"/>
                  <w:snapToGrid w:val="0"/>
                </w:rPr>
                <w:t>toximeter</w:t>
              </w:r>
              <w:proofErr w:type="spellEnd"/>
              <w:r w:rsidRPr="00B67A09">
                <w:rPr>
                  <w:rFonts w:eastAsia="SimSun"/>
                  <w:snapToGrid w:val="0"/>
                </w:rPr>
                <w:t xml:space="preserve"> with the instructions for its use on board </w:t>
              </w:r>
            </w:ins>
            <w:del w:id="1183" w:author="Clare Jane LORD" w:date="2022-11-17T17:45:00Z">
              <w:r w:rsidRPr="00B67A09" w:rsidDel="0078090A">
                <w:rPr>
                  <w:rFonts w:eastAsia="SimSun"/>
                  <w:snapToGrid w:val="0"/>
                </w:rPr>
                <w:delText>A</w:delText>
              </w:r>
            </w:del>
            <w:ins w:id="1184" w:author="Clare Jane LORD" w:date="2022-11-17T17:45:00Z">
              <w:r>
                <w:rPr>
                  <w:rFonts w:eastAsia="SimSun"/>
                  <w:snapToGrid w:val="0"/>
                </w:rPr>
                <w:t>a</w:t>
              </w:r>
            </w:ins>
            <w:r w:rsidRPr="00B67A09">
              <w:rPr>
                <w:rFonts w:eastAsia="SimSun"/>
                <w:snapToGrid w:val="0"/>
              </w:rPr>
              <w:t xml:space="preserve"> dry cargo vessel </w:t>
            </w:r>
            <w:del w:id="1185" w:author="Clare Jane LORD" w:date="2022-11-17T17:46:00Z">
              <w:r w:rsidRPr="00B67A09" w:rsidDel="0078090A">
                <w:rPr>
                  <w:rFonts w:eastAsia="SimSun"/>
                  <w:snapToGrid w:val="0"/>
                </w:rPr>
                <w:delText xml:space="preserve">is </w:delText>
              </w:r>
            </w:del>
            <w:r w:rsidRPr="00B67A09">
              <w:rPr>
                <w:rFonts w:eastAsia="SimSun"/>
                <w:snapToGrid w:val="0"/>
              </w:rPr>
              <w:t>transporting 60 tonnes of UN No.</w:t>
            </w:r>
            <w:r>
              <w:rPr>
                <w:rFonts w:eastAsia="SimSun"/>
                <w:snapToGrid w:val="0"/>
              </w:rPr>
              <w:t xml:space="preserve"> </w:t>
            </w:r>
            <w:r w:rsidRPr="00B67A09">
              <w:rPr>
                <w:rFonts w:eastAsia="SimSun"/>
                <w:snapToGrid w:val="0"/>
              </w:rPr>
              <w:t xml:space="preserve">2224 BENZONITRILE and </w:t>
            </w:r>
            <w:del w:id="1186" w:author="Clare Jane LORD" w:date="2022-11-17T17:46:00Z">
              <w:r w:rsidRPr="00B67A09" w:rsidDel="0078090A">
                <w:rPr>
                  <w:rFonts w:eastAsia="SimSun"/>
                  <w:snapToGrid w:val="0"/>
                </w:rPr>
                <w:delText xml:space="preserve">is </w:delText>
              </w:r>
            </w:del>
            <w:r w:rsidRPr="00B67A09">
              <w:rPr>
                <w:rFonts w:eastAsia="SimSun"/>
                <w:snapToGrid w:val="0"/>
              </w:rPr>
              <w:t>displaying two blue cones or two blue lights in accordance with</w:t>
            </w:r>
            <w:r>
              <w:rPr>
                <w:rFonts w:eastAsia="SimSun"/>
                <w:snapToGrid w:val="0"/>
              </w:rPr>
              <w:t xml:space="preserve"> </w:t>
            </w:r>
            <w:del w:id="1187" w:author="Clare Jane LORD" w:date="2022-11-17T17:46:00Z">
              <w:r w:rsidDel="0078090A">
                <w:rPr>
                  <w:rFonts w:eastAsia="SimSun"/>
                  <w:snapToGrid w:val="0"/>
                </w:rPr>
                <w:delText>S</w:delText>
              </w:r>
            </w:del>
            <w:ins w:id="1188" w:author="Clare Jane LORD" w:date="2022-11-17T17:46:00Z">
              <w:r>
                <w:rPr>
                  <w:rFonts w:eastAsia="SimSun"/>
                  <w:snapToGrid w:val="0"/>
                </w:rPr>
                <w:t>s</w:t>
              </w:r>
            </w:ins>
            <w:r>
              <w:rPr>
                <w:rFonts w:eastAsia="SimSun"/>
                <w:snapToGrid w:val="0"/>
              </w:rPr>
              <w:t>ection 3.2.1,</w:t>
            </w:r>
            <w:r w:rsidRPr="00B67A09">
              <w:rPr>
                <w:rFonts w:eastAsia="SimSun"/>
                <w:snapToGrid w:val="0"/>
              </w:rPr>
              <w:t xml:space="preserve"> Table A</w:t>
            </w:r>
            <w:del w:id="1189" w:author="Clare Jane LORD" w:date="2022-11-21T14:34:00Z">
              <w:r w:rsidRPr="00B67A09" w:rsidDel="00676C9E">
                <w:rPr>
                  <w:rFonts w:eastAsia="SimSun"/>
                  <w:snapToGrid w:val="0"/>
                </w:rPr>
                <w:delText>.</w:delText>
              </w:r>
            </w:del>
            <w:del w:id="1190" w:author="Clare Jane LORD" w:date="2022-11-17T17:45:00Z">
              <w:r w:rsidRPr="00B67A09" w:rsidDel="0078090A">
                <w:rPr>
                  <w:rFonts w:eastAsia="SimSun"/>
                  <w:snapToGrid w:val="0"/>
                </w:rPr>
                <w:delText xml:space="preserve"> Should there be a toximeter on board with the instructions for its use</w:delText>
              </w:r>
            </w:del>
            <w:r w:rsidRPr="00B67A09">
              <w:rPr>
                <w:rFonts w:eastAsia="SimSun"/>
                <w:snapToGrid w:val="0"/>
              </w:rPr>
              <w:t>?</w:t>
            </w:r>
          </w:p>
          <w:p w14:paraId="2852275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72BB5EA9"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 but only if required by the loader</w:t>
            </w:r>
          </w:p>
          <w:p w14:paraId="192B6C7D"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w:t>
            </w:r>
          </w:p>
          <w:p w14:paraId="31EDAAE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DN does not specify</w:t>
            </w:r>
          </w:p>
        </w:tc>
        <w:tc>
          <w:tcPr>
            <w:tcW w:w="1134" w:type="dxa"/>
            <w:tcBorders>
              <w:top w:val="single" w:sz="4" w:space="0" w:color="auto"/>
              <w:bottom w:val="single" w:sz="4" w:space="0" w:color="auto"/>
            </w:tcBorders>
            <w:shd w:val="clear" w:color="auto" w:fill="auto"/>
          </w:tcPr>
          <w:p w14:paraId="05C19824"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52D3084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A6BEA08"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2</w:t>
            </w:r>
          </w:p>
        </w:tc>
        <w:tc>
          <w:tcPr>
            <w:tcW w:w="6063" w:type="dxa"/>
            <w:tcBorders>
              <w:top w:val="single" w:sz="4" w:space="0" w:color="auto"/>
              <w:bottom w:val="single" w:sz="4" w:space="0" w:color="auto"/>
            </w:tcBorders>
            <w:shd w:val="clear" w:color="auto" w:fill="auto"/>
          </w:tcPr>
          <w:p w14:paraId="18FE2706"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92BDD3B"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74821D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4F1A8EC" w14:textId="77777777" w:rsidR="00E17B52" w:rsidRPr="000C6AC0" w:rsidRDefault="00E17B52" w:rsidP="00487F77">
            <w:pPr>
              <w:adjustRightInd w:val="0"/>
              <w:snapToGrid w:val="0"/>
              <w:spacing w:before="40" w:after="80" w:line="220" w:lineRule="exact"/>
              <w:ind w:right="113"/>
              <w:rPr>
                <w:rFonts w:eastAsia="SimSun"/>
              </w:rPr>
            </w:pPr>
          </w:p>
        </w:tc>
        <w:tc>
          <w:tcPr>
            <w:tcW w:w="6063" w:type="dxa"/>
            <w:tcBorders>
              <w:top w:val="single" w:sz="4" w:space="0" w:color="auto"/>
              <w:bottom w:val="nil"/>
            </w:tcBorders>
            <w:shd w:val="clear" w:color="auto" w:fill="auto"/>
          </w:tcPr>
          <w:p w14:paraId="45EA1564" w14:textId="77777777" w:rsidR="00E17B52" w:rsidRPr="000C6AC0" w:rsidRDefault="00E17B52" w:rsidP="00487F77">
            <w:pPr>
              <w:adjustRightInd w:val="0"/>
              <w:snapToGrid w:val="0"/>
              <w:spacing w:before="40" w:after="80" w:line="220" w:lineRule="exact"/>
              <w:ind w:right="113"/>
              <w:rPr>
                <w:rFonts w:eastAsia="SimSun"/>
                <w:snapToGrid w:val="0"/>
              </w:rPr>
            </w:pPr>
            <w:del w:id="1191" w:author="Clare Jane LORD" w:date="2022-11-18T09:42:00Z">
              <w:r w:rsidRPr="000C6AC0" w:rsidDel="000C6AC0">
                <w:rPr>
                  <w:rFonts w:eastAsia="SimSun"/>
                  <w:snapToGrid w:val="0"/>
                </w:rPr>
                <w:delText xml:space="preserve">A </w:delText>
              </w:r>
            </w:del>
            <w:ins w:id="1192" w:author="Clare Jane LORD" w:date="2022-11-18T09:42:00Z">
              <w:r w:rsidRPr="00817E6E">
                <w:rPr>
                  <w:rFonts w:eastAsia="SimSun"/>
                  <w:snapToGrid w:val="0"/>
                </w:rPr>
                <w:t xml:space="preserve">Should there be a flammable gas detector and a </w:t>
              </w:r>
              <w:proofErr w:type="spellStart"/>
              <w:r w:rsidRPr="00817E6E">
                <w:rPr>
                  <w:rFonts w:eastAsia="SimSun"/>
                  <w:snapToGrid w:val="0"/>
                </w:rPr>
                <w:t>toximeter</w:t>
              </w:r>
              <w:proofErr w:type="spellEnd"/>
              <w:r w:rsidRPr="00817E6E">
                <w:rPr>
                  <w:rFonts w:eastAsia="SimSun"/>
                  <w:snapToGrid w:val="0"/>
                </w:rPr>
                <w:t xml:space="preserve"> on board</w:t>
              </w:r>
              <w:r w:rsidRPr="000C6AC0">
                <w:rPr>
                  <w:rFonts w:eastAsia="SimSun"/>
                  <w:snapToGrid w:val="0"/>
                </w:rPr>
                <w:t xml:space="preserve"> </w:t>
              </w:r>
              <w:r>
                <w:rPr>
                  <w:rFonts w:eastAsia="SimSun"/>
                  <w:snapToGrid w:val="0"/>
                </w:rPr>
                <w:t xml:space="preserve">a </w:t>
              </w:r>
            </w:ins>
            <w:r w:rsidRPr="000C6AC0">
              <w:rPr>
                <w:rFonts w:eastAsia="SimSun"/>
                <w:snapToGrid w:val="0"/>
              </w:rPr>
              <w:t>dry cargo vessel is transporting 10 tonnes of explosive substances of Class 1, UN No. 0012</w:t>
            </w:r>
            <w:del w:id="1193" w:author="Clare Jane LORD" w:date="2022-11-18T09:42:00Z">
              <w:r w:rsidRPr="000C6AC0" w:rsidDel="000C6AC0">
                <w:rPr>
                  <w:rFonts w:eastAsia="SimSun"/>
                  <w:snapToGrid w:val="0"/>
                </w:rPr>
                <w:delText>. Should there be a flammable gas detector and a toximeter on board</w:delText>
              </w:r>
            </w:del>
            <w:r w:rsidRPr="000C6AC0">
              <w:rPr>
                <w:rFonts w:eastAsia="SimSun"/>
                <w:snapToGrid w:val="0"/>
              </w:rPr>
              <w:t>?</w:t>
            </w:r>
          </w:p>
        </w:tc>
        <w:tc>
          <w:tcPr>
            <w:tcW w:w="1134" w:type="dxa"/>
            <w:tcBorders>
              <w:top w:val="single" w:sz="4" w:space="0" w:color="auto"/>
              <w:bottom w:val="nil"/>
            </w:tcBorders>
            <w:shd w:val="clear" w:color="auto" w:fill="auto"/>
          </w:tcPr>
          <w:p w14:paraId="404364E3"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6619A498" w14:textId="77777777" w:rsidTr="005A596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EBFEF50" w14:textId="77777777" w:rsidR="00E17B52" w:rsidRPr="000C6AC0" w:rsidRDefault="00E17B52" w:rsidP="00487F77">
            <w:pPr>
              <w:adjustRightInd w:val="0"/>
              <w:snapToGrid w:val="0"/>
              <w:spacing w:before="40" w:after="80" w:line="220" w:lineRule="exact"/>
              <w:ind w:right="113"/>
              <w:rPr>
                <w:rFonts w:eastAsia="SimSun"/>
                <w:snapToGrid w:val="0"/>
              </w:rPr>
            </w:pPr>
          </w:p>
        </w:tc>
        <w:tc>
          <w:tcPr>
            <w:tcW w:w="6063" w:type="dxa"/>
            <w:tcBorders>
              <w:top w:val="nil"/>
              <w:bottom w:val="single" w:sz="4" w:space="0" w:color="auto"/>
            </w:tcBorders>
            <w:shd w:val="clear" w:color="auto" w:fill="auto"/>
          </w:tcPr>
          <w:p w14:paraId="644CB60A"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A</w:t>
            </w:r>
            <w:r w:rsidRPr="000C6AC0">
              <w:rPr>
                <w:rFonts w:eastAsia="SimSun"/>
                <w:snapToGrid w:val="0"/>
              </w:rPr>
              <w:tab/>
              <w:t>No</w:t>
            </w:r>
          </w:p>
          <w:p w14:paraId="6DF07FA3"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B</w:t>
            </w:r>
            <w:r w:rsidRPr="000C6AC0">
              <w:rPr>
                <w:rFonts w:eastAsia="SimSun"/>
                <w:snapToGrid w:val="0"/>
              </w:rPr>
              <w:tab/>
              <w:t>Yes</w:t>
            </w:r>
          </w:p>
          <w:p w14:paraId="3E5D8088"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C</w:t>
            </w:r>
            <w:r w:rsidRPr="000C6AC0">
              <w:rPr>
                <w:rFonts w:eastAsia="SimSun"/>
                <w:snapToGrid w:val="0"/>
              </w:rPr>
              <w:tab/>
              <w:t>Only a flammable gas detector</w:t>
            </w:r>
          </w:p>
          <w:p w14:paraId="2418C609"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D</w:t>
            </w:r>
            <w:r w:rsidRPr="000C6AC0">
              <w:rPr>
                <w:rFonts w:eastAsia="SimSun"/>
                <w:snapToGrid w:val="0"/>
              </w:rPr>
              <w:tab/>
              <w:t xml:space="preserve">Only a </w:t>
            </w:r>
            <w:proofErr w:type="spellStart"/>
            <w:r w:rsidRPr="000C6AC0">
              <w:rPr>
                <w:rFonts w:eastAsia="SimSun"/>
                <w:snapToGrid w:val="0"/>
              </w:rPr>
              <w:t>toximeter</w:t>
            </w:r>
            <w:proofErr w:type="spellEnd"/>
          </w:p>
        </w:tc>
        <w:tc>
          <w:tcPr>
            <w:tcW w:w="1134" w:type="dxa"/>
            <w:tcBorders>
              <w:top w:val="nil"/>
              <w:bottom w:val="single" w:sz="4" w:space="0" w:color="auto"/>
            </w:tcBorders>
            <w:shd w:val="clear" w:color="auto" w:fill="auto"/>
          </w:tcPr>
          <w:p w14:paraId="65721EEF"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01C7A31C" w14:textId="77777777" w:rsidTr="00E2512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0CC3908"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rPr>
              <w:t>120 08.0-</w:t>
            </w:r>
            <w:r w:rsidRPr="000C6AC0">
              <w:rPr>
                <w:rFonts w:eastAsia="SimSun"/>
                <w:snapToGrid w:val="0"/>
              </w:rPr>
              <w:t>13</w:t>
            </w:r>
          </w:p>
        </w:tc>
        <w:tc>
          <w:tcPr>
            <w:tcW w:w="6063" w:type="dxa"/>
            <w:tcBorders>
              <w:top w:val="nil"/>
              <w:bottom w:val="single" w:sz="4" w:space="0" w:color="auto"/>
            </w:tcBorders>
            <w:shd w:val="clear" w:color="auto" w:fill="auto"/>
          </w:tcPr>
          <w:p w14:paraId="35B4AB45"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snapToGrid w:val="0"/>
              </w:rPr>
              <w:t>3.2.1, Table A, 8.1.5.1</w:t>
            </w:r>
          </w:p>
        </w:tc>
        <w:tc>
          <w:tcPr>
            <w:tcW w:w="1134" w:type="dxa"/>
            <w:tcBorders>
              <w:top w:val="nil"/>
              <w:bottom w:val="single" w:sz="4" w:space="0" w:color="auto"/>
            </w:tcBorders>
            <w:shd w:val="clear" w:color="auto" w:fill="auto"/>
          </w:tcPr>
          <w:p w14:paraId="6F1B34DB"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67FAC5B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62C90BDD" w14:textId="77777777" w:rsidR="00E17B52" w:rsidRPr="000C6AC0" w:rsidRDefault="00E17B52" w:rsidP="00AA3991">
            <w:pPr>
              <w:keepNext/>
              <w:keepLines/>
              <w:adjustRightInd w:val="0"/>
              <w:snapToGrid w:val="0"/>
              <w:spacing w:before="40" w:after="80" w:line="220" w:lineRule="exact"/>
              <w:ind w:right="113"/>
              <w:rPr>
                <w:rFonts w:eastAsia="SimSun"/>
              </w:rPr>
            </w:pPr>
          </w:p>
        </w:tc>
        <w:tc>
          <w:tcPr>
            <w:tcW w:w="6063" w:type="dxa"/>
            <w:tcBorders>
              <w:top w:val="single" w:sz="4" w:space="0" w:color="auto"/>
            </w:tcBorders>
            <w:shd w:val="clear" w:color="auto" w:fill="auto"/>
          </w:tcPr>
          <w:p w14:paraId="55D8FAF2" w14:textId="77777777" w:rsidR="00E17B52" w:rsidRPr="000C6AC0" w:rsidRDefault="00E17B52" w:rsidP="00AA3991">
            <w:pPr>
              <w:keepNext/>
              <w:keepLines/>
              <w:adjustRightInd w:val="0"/>
              <w:snapToGrid w:val="0"/>
              <w:spacing w:before="40" w:after="80" w:line="220" w:lineRule="exact"/>
              <w:ind w:right="113"/>
              <w:rPr>
                <w:rFonts w:eastAsia="SimSun"/>
                <w:snapToGrid w:val="0"/>
              </w:rPr>
            </w:pPr>
            <w:del w:id="1194" w:author="Clare Jane LORD" w:date="2022-11-18T09:43:00Z">
              <w:r w:rsidRPr="000C6AC0" w:rsidDel="000C6AC0">
                <w:rPr>
                  <w:rFonts w:eastAsia="SimSun"/>
                  <w:snapToGrid w:val="0"/>
                </w:rPr>
                <w:delText>A</w:delText>
              </w:r>
            </w:del>
            <w:ins w:id="1195" w:author="Clare Jane LORD" w:date="2022-11-18T09:43:00Z">
              <w:r>
                <w:rPr>
                  <w:rFonts w:eastAsia="SimSun"/>
                  <w:snapToGrid w:val="0"/>
                </w:rPr>
                <w:t>Under ADN,</w:t>
              </w:r>
            </w:ins>
            <w:r w:rsidRPr="000C6AC0">
              <w:rPr>
                <w:rFonts w:eastAsia="SimSun"/>
                <w:snapToGrid w:val="0"/>
              </w:rPr>
              <w:t xml:space="preserve"> </w:t>
            </w:r>
            <w:ins w:id="1196" w:author="Clare Jane LORD" w:date="2022-11-18T09:43:00Z">
              <w:r w:rsidRPr="00B412D2">
                <w:rPr>
                  <w:rFonts w:eastAsia="SimSun"/>
                  <w:snapToGrid w:val="0"/>
                </w:rPr>
                <w:t xml:space="preserve">which of the following equipment is not </w:t>
              </w:r>
            </w:ins>
            <w:ins w:id="1197" w:author="Clare Jane LORD" w:date="2022-11-21T14:35:00Z">
              <w:r>
                <w:rPr>
                  <w:rFonts w:eastAsia="SimSun"/>
                  <w:snapToGrid w:val="0"/>
                </w:rPr>
                <w:t>required</w:t>
              </w:r>
            </w:ins>
            <w:ins w:id="1198" w:author="Clare Jane LORD" w:date="2022-11-18T09:43:00Z">
              <w:r w:rsidRPr="00B412D2">
                <w:rPr>
                  <w:rFonts w:eastAsia="SimSun"/>
                  <w:snapToGrid w:val="0"/>
                </w:rPr>
                <w:t xml:space="preserve"> </w:t>
              </w:r>
            </w:ins>
            <w:ins w:id="1199" w:author="Clare Jane LORD" w:date="2022-11-21T14:36:00Z">
              <w:r>
                <w:rPr>
                  <w:rFonts w:eastAsia="SimSun"/>
                  <w:snapToGrid w:val="0"/>
                </w:rPr>
                <w:t>on</w:t>
              </w:r>
            </w:ins>
            <w:ins w:id="1200" w:author="Clare Jane LORD" w:date="2022-11-18T09:43:00Z">
              <w:r>
                <w:rPr>
                  <w:rFonts w:eastAsia="SimSun"/>
                  <w:snapToGrid w:val="0"/>
                </w:rPr>
                <w:t xml:space="preserve"> a</w:t>
              </w:r>
              <w:r w:rsidRPr="00B412D2">
                <w:rPr>
                  <w:rFonts w:eastAsia="SimSun"/>
                  <w:snapToGrid w:val="0"/>
                </w:rPr>
                <w:t xml:space="preserve"> </w:t>
              </w:r>
            </w:ins>
            <w:r w:rsidRPr="000C6AC0">
              <w:rPr>
                <w:rFonts w:eastAsia="SimSun"/>
                <w:snapToGrid w:val="0"/>
              </w:rPr>
              <w:t xml:space="preserve">dry cargo vessel </w:t>
            </w:r>
            <w:del w:id="1201" w:author="Clare Jane LORD" w:date="2022-11-18T09:43:00Z">
              <w:r w:rsidRPr="000C6AC0" w:rsidDel="00582361">
                <w:rPr>
                  <w:rFonts w:eastAsia="SimSun"/>
                  <w:snapToGrid w:val="0"/>
                </w:rPr>
                <w:delText xml:space="preserve">is </w:delText>
              </w:r>
            </w:del>
            <w:r w:rsidRPr="000C6AC0">
              <w:rPr>
                <w:rFonts w:eastAsia="SimSun"/>
                <w:snapToGrid w:val="0"/>
              </w:rPr>
              <w:t>transporting UN No. 3170 ALUMINIUM SMELTING BY-PRODUCTS in bulk</w:t>
            </w:r>
            <w:del w:id="1202" w:author="Clare Jane LORD" w:date="2022-11-18T09:43:00Z">
              <w:r w:rsidRPr="000C6AC0" w:rsidDel="00582361">
                <w:rPr>
                  <w:rFonts w:eastAsia="SimSun"/>
                  <w:snapToGrid w:val="0"/>
                </w:rPr>
                <w:delText>. In accordance with ADN, which of the following equipment is not prescribed for this cargo</w:delText>
              </w:r>
            </w:del>
            <w:r w:rsidRPr="000C6AC0">
              <w:rPr>
                <w:rFonts w:eastAsia="SimSun"/>
                <w:snapToGrid w:val="0"/>
              </w:rPr>
              <w:t>?</w:t>
            </w:r>
          </w:p>
        </w:tc>
        <w:tc>
          <w:tcPr>
            <w:tcW w:w="1134" w:type="dxa"/>
            <w:tcBorders>
              <w:top w:val="single" w:sz="4" w:space="0" w:color="auto"/>
            </w:tcBorders>
            <w:shd w:val="clear" w:color="auto" w:fill="auto"/>
          </w:tcPr>
          <w:p w14:paraId="002008B5"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p>
        </w:tc>
      </w:tr>
      <w:tr w:rsidR="00E17B52" w:rsidRPr="00B67A09" w14:paraId="4701198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1A800601" w14:textId="77777777" w:rsidR="00E17B52" w:rsidRPr="000C6AC0" w:rsidRDefault="00E17B52" w:rsidP="00AA3991">
            <w:pPr>
              <w:keepNext/>
              <w:keepLines/>
              <w:adjustRightInd w:val="0"/>
              <w:snapToGrid w:val="0"/>
              <w:spacing w:before="40" w:after="80" w:line="220" w:lineRule="exact"/>
              <w:ind w:right="113"/>
              <w:rPr>
                <w:rFonts w:eastAsia="SimSun"/>
              </w:rPr>
            </w:pPr>
          </w:p>
        </w:tc>
        <w:tc>
          <w:tcPr>
            <w:tcW w:w="6063" w:type="dxa"/>
            <w:shd w:val="clear" w:color="auto" w:fill="auto"/>
          </w:tcPr>
          <w:p w14:paraId="3C731447"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snapToGrid w:val="0"/>
              </w:rPr>
              <w:t>A</w:t>
            </w:r>
            <w:r w:rsidRPr="000C6AC0">
              <w:rPr>
                <w:rFonts w:eastAsia="SimSun"/>
                <w:snapToGrid w:val="0"/>
              </w:rPr>
              <w:tab/>
              <w:t>Protective shoes and protective gloves</w:t>
            </w:r>
          </w:p>
        </w:tc>
        <w:tc>
          <w:tcPr>
            <w:tcW w:w="1134" w:type="dxa"/>
            <w:shd w:val="clear" w:color="auto" w:fill="auto"/>
          </w:tcPr>
          <w:p w14:paraId="25DDBF50"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p>
        </w:tc>
      </w:tr>
      <w:tr w:rsidR="00E17B52" w:rsidRPr="00B67A09" w14:paraId="3F9515E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103D5C76" w14:textId="77777777" w:rsidR="00E17B52" w:rsidRPr="000C6AC0" w:rsidRDefault="00E17B52" w:rsidP="00487F77">
            <w:pPr>
              <w:adjustRightInd w:val="0"/>
              <w:snapToGrid w:val="0"/>
              <w:spacing w:before="40" w:after="80" w:line="220" w:lineRule="exact"/>
              <w:ind w:right="113"/>
              <w:rPr>
                <w:rFonts w:eastAsia="SimSun"/>
              </w:rPr>
            </w:pPr>
          </w:p>
        </w:tc>
        <w:tc>
          <w:tcPr>
            <w:tcW w:w="6063" w:type="dxa"/>
            <w:shd w:val="clear" w:color="auto" w:fill="auto"/>
          </w:tcPr>
          <w:p w14:paraId="1D10DD7B"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B</w:t>
            </w:r>
            <w:r w:rsidRPr="000C6AC0">
              <w:rPr>
                <w:rFonts w:eastAsia="SimSun"/>
                <w:snapToGrid w:val="0"/>
              </w:rPr>
              <w:tab/>
              <w:t xml:space="preserve">A suitable </w:t>
            </w:r>
            <w:r w:rsidRPr="000C6AC0">
              <w:t xml:space="preserve">self-contained breathing apparatus </w:t>
            </w:r>
          </w:p>
        </w:tc>
        <w:tc>
          <w:tcPr>
            <w:tcW w:w="1134" w:type="dxa"/>
            <w:shd w:val="clear" w:color="auto" w:fill="auto"/>
          </w:tcPr>
          <w:p w14:paraId="2B0D7D85"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6A5CB517"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55754C47"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bottom w:val="single" w:sz="4" w:space="0" w:color="auto"/>
            </w:tcBorders>
            <w:shd w:val="clear" w:color="auto" w:fill="auto"/>
          </w:tcPr>
          <w:p w14:paraId="0FFC1D15"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A flammable gas detector with the instructions for its use</w:t>
            </w:r>
          </w:p>
          <w:p w14:paraId="55F4679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 xml:space="preserve">A </w:t>
            </w:r>
            <w:proofErr w:type="spellStart"/>
            <w:r w:rsidRPr="00B67A09">
              <w:rPr>
                <w:rFonts w:eastAsia="SimSun"/>
                <w:snapToGrid w:val="0"/>
              </w:rPr>
              <w:t>toximeter</w:t>
            </w:r>
            <w:proofErr w:type="spellEnd"/>
            <w:r w:rsidRPr="00B67A09">
              <w:rPr>
                <w:rFonts w:eastAsia="SimSun"/>
                <w:snapToGrid w:val="0"/>
              </w:rPr>
              <w:t xml:space="preserve"> with the instructions for its use</w:t>
            </w:r>
          </w:p>
        </w:tc>
        <w:tc>
          <w:tcPr>
            <w:tcW w:w="1134" w:type="dxa"/>
            <w:tcBorders>
              <w:bottom w:val="single" w:sz="4" w:space="0" w:color="auto"/>
            </w:tcBorders>
            <w:shd w:val="clear" w:color="auto" w:fill="auto"/>
          </w:tcPr>
          <w:p w14:paraId="1C364E0B"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47CC41D1"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AF2AA39"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rPr>
              <w:t>120 08.0-</w:t>
            </w:r>
            <w:r w:rsidRPr="00B67A09">
              <w:rPr>
                <w:rFonts w:eastAsia="SimSun"/>
                <w:snapToGrid w:val="0"/>
              </w:rPr>
              <w:t>14</w:t>
            </w:r>
          </w:p>
        </w:tc>
        <w:tc>
          <w:tcPr>
            <w:tcW w:w="6063" w:type="dxa"/>
            <w:tcBorders>
              <w:top w:val="nil"/>
              <w:bottom w:val="single" w:sz="4" w:space="0" w:color="auto"/>
            </w:tcBorders>
            <w:shd w:val="clear" w:color="auto" w:fill="auto"/>
          </w:tcPr>
          <w:p w14:paraId="6A790FEA"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xml:space="preserve">, Table A, </w:t>
            </w:r>
            <w:r w:rsidRPr="00B67A09">
              <w:t xml:space="preserve">7.1.3.1.3, </w:t>
            </w:r>
            <w:r w:rsidRPr="00B67A09">
              <w:rPr>
                <w:rFonts w:eastAsia="SimSun"/>
                <w:snapToGrid w:val="0"/>
              </w:rPr>
              <w:t>7.1.3.1.5, 8.1.5.1</w:t>
            </w:r>
          </w:p>
        </w:tc>
        <w:tc>
          <w:tcPr>
            <w:tcW w:w="1134" w:type="dxa"/>
            <w:tcBorders>
              <w:top w:val="nil"/>
              <w:bottom w:val="single" w:sz="4" w:space="0" w:color="auto"/>
            </w:tcBorders>
            <w:shd w:val="clear" w:color="auto" w:fill="auto"/>
          </w:tcPr>
          <w:p w14:paraId="41648196"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335A44C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205BF1A" w14:textId="77777777" w:rsidR="00E17B52" w:rsidRPr="00B67A09" w:rsidRDefault="00E17B52" w:rsidP="0013375F">
            <w:pPr>
              <w:adjustRightInd w:val="0"/>
              <w:snapToGrid w:val="0"/>
              <w:spacing w:before="40" w:after="12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181098F"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A dry cargo vessel is transporting UN No. 1398 ALUMINIUM SILICON POWDER, UNCOATED, in bulk. The gas concentration must be measured. In accordance with ADN, what protective equipment must the person making the measurement wear, as a minimum?</w:t>
            </w:r>
          </w:p>
          <w:p w14:paraId="3E5886DF"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A</w:t>
            </w:r>
            <w:r w:rsidRPr="00B67A09">
              <w:rPr>
                <w:rFonts w:eastAsia="SimSun"/>
                <w:snapToGrid w:val="0"/>
              </w:rPr>
              <w:tab/>
            </w:r>
            <w:proofErr w:type="spellStart"/>
            <w:r w:rsidRPr="00B67A09">
              <w:rPr>
                <w:rFonts w:eastAsia="SimSun"/>
                <w:snapToGrid w:val="0"/>
              </w:rPr>
              <w:t>A</w:t>
            </w:r>
            <w:proofErr w:type="spellEnd"/>
            <w:r w:rsidRPr="00B67A09">
              <w:rPr>
                <w:rFonts w:eastAsia="SimSun"/>
                <w:snapToGrid w:val="0"/>
              </w:rPr>
              <w:t xml:space="preserve"> full mask with a suitable filter</w:t>
            </w:r>
          </w:p>
          <w:p w14:paraId="653AF446"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B</w:t>
            </w:r>
            <w:r w:rsidRPr="00B67A09">
              <w:rPr>
                <w:rFonts w:eastAsia="SimSun"/>
                <w:snapToGrid w:val="0"/>
              </w:rPr>
              <w:tab/>
              <w:t>Protective gloves and a protective suit</w:t>
            </w:r>
          </w:p>
          <w:p w14:paraId="21BA046A"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C</w:t>
            </w:r>
            <w:r w:rsidRPr="00B67A09">
              <w:rPr>
                <w:rFonts w:eastAsia="SimSun"/>
                <w:snapToGrid w:val="0"/>
              </w:rPr>
              <w:tab/>
              <w:t>A protective suit and a breathing apparatus</w:t>
            </w:r>
          </w:p>
          <w:p w14:paraId="784807F5" w14:textId="77777777" w:rsidR="00E17B52" w:rsidRPr="00B67A09" w:rsidRDefault="00E17B52" w:rsidP="0013375F">
            <w:pPr>
              <w:adjustRightInd w:val="0"/>
              <w:snapToGrid w:val="0"/>
              <w:spacing w:before="40" w:after="120" w:line="220" w:lineRule="exact"/>
              <w:ind w:left="567" w:right="113" w:hanging="567"/>
              <w:rPr>
                <w:rFonts w:eastAsia="SimSun"/>
                <w:snapToGrid w:val="0"/>
              </w:rPr>
            </w:pPr>
            <w:r w:rsidRPr="00B67A09">
              <w:rPr>
                <w:rFonts w:eastAsia="SimSun"/>
                <w:snapToGrid w:val="0"/>
              </w:rPr>
              <w:t>D</w:t>
            </w:r>
            <w:r w:rsidRPr="00B67A09">
              <w:rPr>
                <w:rFonts w:eastAsia="SimSun"/>
                <w:snapToGrid w:val="0"/>
              </w:rPr>
              <w:tab/>
              <w:t>A</w:t>
            </w:r>
            <w:r>
              <w:rPr>
                <w:rFonts w:eastAsia="SimSun"/>
                <w:snapToGrid w:val="0"/>
              </w:rPr>
              <w:t>n appropriate</w:t>
            </w:r>
            <w:r w:rsidRPr="00B67A09">
              <w:rPr>
                <w:rFonts w:eastAsia="SimSun"/>
                <w:snapToGrid w:val="0"/>
              </w:rPr>
              <w:t xml:space="preserve"> breathing apparatus</w:t>
            </w:r>
          </w:p>
        </w:tc>
        <w:tc>
          <w:tcPr>
            <w:tcW w:w="1134" w:type="dxa"/>
            <w:tcBorders>
              <w:top w:val="single" w:sz="4" w:space="0" w:color="auto"/>
              <w:bottom w:val="single" w:sz="4" w:space="0" w:color="auto"/>
            </w:tcBorders>
            <w:shd w:val="clear" w:color="auto" w:fill="auto"/>
          </w:tcPr>
          <w:p w14:paraId="7E663DB5"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01A1A54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90CB7FF" w14:textId="77777777" w:rsidR="00E17B52" w:rsidRPr="00B67A09" w:rsidRDefault="00E17B52" w:rsidP="0013375F">
            <w:pPr>
              <w:adjustRightInd w:val="0"/>
              <w:snapToGrid w:val="0"/>
              <w:spacing w:before="40" w:after="120" w:line="220" w:lineRule="exact"/>
              <w:ind w:right="113"/>
              <w:rPr>
                <w:rFonts w:eastAsia="SimSun"/>
              </w:rPr>
            </w:pPr>
            <w:r w:rsidRPr="00B67A09">
              <w:rPr>
                <w:rFonts w:eastAsia="SimSun"/>
              </w:rPr>
              <w:t>120 08.0-</w:t>
            </w:r>
            <w:r w:rsidRPr="00B67A09">
              <w:rPr>
                <w:rFonts w:eastAsia="SimSun"/>
                <w:snapToGrid w:val="0"/>
              </w:rPr>
              <w:t>15</w:t>
            </w:r>
          </w:p>
        </w:tc>
        <w:tc>
          <w:tcPr>
            <w:tcW w:w="6063" w:type="dxa"/>
            <w:tcBorders>
              <w:top w:val="single" w:sz="4" w:space="0" w:color="auto"/>
              <w:bottom w:val="single" w:sz="4" w:space="0" w:color="auto"/>
            </w:tcBorders>
            <w:shd w:val="clear" w:color="auto" w:fill="auto"/>
          </w:tcPr>
          <w:p w14:paraId="67FB6C3B" w14:textId="77777777" w:rsidR="00E17B52" w:rsidRPr="00B67A09" w:rsidDel="00336075"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7.1.3.1.6</w:t>
            </w:r>
          </w:p>
        </w:tc>
        <w:tc>
          <w:tcPr>
            <w:tcW w:w="1134" w:type="dxa"/>
            <w:tcBorders>
              <w:top w:val="single" w:sz="4" w:space="0" w:color="auto"/>
              <w:bottom w:val="single" w:sz="4" w:space="0" w:color="auto"/>
            </w:tcBorders>
            <w:shd w:val="clear" w:color="auto" w:fill="auto"/>
          </w:tcPr>
          <w:p w14:paraId="3373EEEC"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E17B52" w:rsidRPr="00B67A09" w14:paraId="680502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14DA06E" w14:textId="77777777" w:rsidR="00E17B52" w:rsidRPr="00B67A09" w:rsidRDefault="00E17B52" w:rsidP="0013375F">
            <w:pPr>
              <w:adjustRightInd w:val="0"/>
              <w:snapToGrid w:val="0"/>
              <w:spacing w:before="40" w:after="120" w:line="220" w:lineRule="exact"/>
              <w:ind w:right="113"/>
              <w:rPr>
                <w:rFonts w:eastAsia="SimSun"/>
              </w:rPr>
            </w:pPr>
          </w:p>
        </w:tc>
        <w:tc>
          <w:tcPr>
            <w:tcW w:w="6063" w:type="dxa"/>
            <w:tcBorders>
              <w:top w:val="single" w:sz="4" w:space="0" w:color="auto"/>
              <w:bottom w:val="nil"/>
            </w:tcBorders>
            <w:shd w:val="clear" w:color="auto" w:fill="auto"/>
          </w:tcPr>
          <w:p w14:paraId="0A10726F" w14:textId="77777777" w:rsidR="00E17B52" w:rsidRPr="00B67A09" w:rsidDel="00336075"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w:t>
            </w:r>
            <w:r>
              <w:rPr>
                <w:rFonts w:eastAsia="SimSun"/>
                <w:snapToGrid w:val="0"/>
              </w:rPr>
              <w:t>UN 1779, FORMIC ACID (</w:t>
            </w:r>
            <w:r w:rsidRPr="00B67A09">
              <w:rPr>
                <w:rFonts w:eastAsia="SimSun"/>
                <w:snapToGrid w:val="0"/>
              </w:rPr>
              <w:t>dangerous goods of Class 8</w:t>
            </w:r>
            <w:r>
              <w:rPr>
                <w:rFonts w:eastAsia="SimSun"/>
                <w:snapToGrid w:val="0"/>
              </w:rPr>
              <w:t xml:space="preserve"> with subsidiary risk 3)</w:t>
            </w:r>
            <w:r w:rsidRPr="00B67A09">
              <w:rPr>
                <w:rFonts w:eastAsia="SimSun"/>
                <w:snapToGrid w:val="0"/>
              </w:rPr>
              <w:t>.</w:t>
            </w:r>
          </w:p>
        </w:tc>
        <w:tc>
          <w:tcPr>
            <w:tcW w:w="1134" w:type="dxa"/>
            <w:tcBorders>
              <w:top w:val="single" w:sz="4" w:space="0" w:color="auto"/>
              <w:bottom w:val="nil"/>
            </w:tcBorders>
            <w:shd w:val="clear" w:color="auto" w:fill="auto"/>
          </w:tcPr>
          <w:p w14:paraId="3402BC77"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33BC08B2"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34D15B3" w14:textId="77777777" w:rsidR="00E17B52" w:rsidRPr="00B67A09" w:rsidRDefault="00E17B52" w:rsidP="00FA71DB">
            <w:pPr>
              <w:adjustRightInd w:val="0"/>
              <w:snapToGrid w:val="0"/>
              <w:spacing w:before="40" w:after="100" w:line="220" w:lineRule="exact"/>
              <w:ind w:right="113"/>
              <w:rPr>
                <w:rFonts w:eastAsia="SimSun"/>
              </w:rPr>
            </w:pPr>
          </w:p>
        </w:tc>
        <w:tc>
          <w:tcPr>
            <w:tcW w:w="6063" w:type="dxa"/>
            <w:tcBorders>
              <w:top w:val="nil"/>
              <w:bottom w:val="single" w:sz="4" w:space="0" w:color="auto"/>
            </w:tcBorders>
            <w:shd w:val="clear" w:color="auto" w:fill="auto"/>
          </w:tcPr>
          <w:p w14:paraId="5F46319E" w14:textId="77777777" w:rsidR="00E17B52" w:rsidRPr="00B67A09" w:rsidRDefault="00E17B52" w:rsidP="00FA71DB">
            <w:pPr>
              <w:adjustRightInd w:val="0"/>
              <w:snapToGrid w:val="0"/>
              <w:spacing w:before="40" w:after="100" w:line="220" w:lineRule="exact"/>
              <w:ind w:right="113"/>
              <w:rPr>
                <w:rFonts w:eastAsia="SimSun"/>
                <w:snapToGrid w:val="0"/>
              </w:rPr>
            </w:pPr>
            <w:r w:rsidRPr="00B67A09">
              <w:rPr>
                <w:rFonts w:eastAsia="SimSun"/>
                <w:snapToGrid w:val="0"/>
              </w:rPr>
              <w:t xml:space="preserve">A small quantity of the substance escapes from the packaging. What measurements must </w:t>
            </w:r>
            <w:r>
              <w:rPr>
                <w:rFonts w:eastAsia="SimSun"/>
                <w:snapToGrid w:val="0"/>
              </w:rPr>
              <w:t>be taken</w:t>
            </w:r>
            <w:r w:rsidRPr="00B67A09">
              <w:rPr>
                <w:rFonts w:eastAsia="SimSun"/>
                <w:snapToGrid w:val="0"/>
              </w:rPr>
              <w:t>, as a minimum, before the hold</w:t>
            </w:r>
            <w:r>
              <w:rPr>
                <w:rFonts w:eastAsia="SimSun"/>
                <w:snapToGrid w:val="0"/>
              </w:rPr>
              <w:t xml:space="preserve"> may be entered</w:t>
            </w:r>
            <w:r w:rsidRPr="00B67A09">
              <w:rPr>
                <w:rFonts w:eastAsia="SimSun"/>
                <w:snapToGrid w:val="0"/>
              </w:rPr>
              <w:t>?</w:t>
            </w:r>
          </w:p>
          <w:p w14:paraId="22EA6014"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r>
            <w:proofErr w:type="spellStart"/>
            <w:r>
              <w:rPr>
                <w:rFonts w:eastAsia="SimSun"/>
                <w:snapToGrid w:val="0"/>
              </w:rPr>
              <w:t>A</w:t>
            </w:r>
            <w:proofErr w:type="spellEnd"/>
            <w:r>
              <w:rPr>
                <w:rFonts w:eastAsia="SimSun"/>
                <w:snapToGrid w:val="0"/>
              </w:rPr>
              <w:t xml:space="preserve"> gas detector should be </w:t>
            </w:r>
            <w:proofErr w:type="gramStart"/>
            <w:r>
              <w:rPr>
                <w:rFonts w:eastAsia="SimSun"/>
                <w:snapToGrid w:val="0"/>
              </w:rPr>
              <w:t>used</w:t>
            </w:r>
            <w:proofErr w:type="gramEnd"/>
            <w:r>
              <w:rPr>
                <w:rFonts w:eastAsia="SimSun"/>
                <w:snapToGrid w:val="0"/>
              </w:rPr>
              <w:t xml:space="preserve"> </w:t>
            </w:r>
            <w:r w:rsidRPr="00B67A09">
              <w:rPr>
                <w:rFonts w:eastAsia="SimSun"/>
                <w:snapToGrid w:val="0"/>
              </w:rPr>
              <w:t>and the oxygen content</w:t>
            </w:r>
            <w:r>
              <w:rPr>
                <w:rFonts w:eastAsia="SimSun"/>
                <w:snapToGrid w:val="0"/>
              </w:rPr>
              <w:t xml:space="preserve"> measured</w:t>
            </w:r>
          </w:p>
          <w:p w14:paraId="1474A567"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sidRPr="00B67A09">
              <w:rPr>
                <w:snapToGrid w:val="0"/>
              </w:rPr>
              <w:t>Measurements</w:t>
            </w:r>
            <w:r w:rsidRPr="00B67A09">
              <w:rPr>
                <w:rFonts w:eastAsia="SimSun"/>
                <w:snapToGrid w:val="0"/>
              </w:rPr>
              <w:t xml:space="preserve"> of the concentration of gases and the oxygen content do not need to be made since, for this class, measuring devices are not prescribed</w:t>
            </w:r>
          </w:p>
          <w:p w14:paraId="59FA147E"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Only the </w:t>
            </w:r>
            <w:r w:rsidRPr="00B67A09">
              <w:rPr>
                <w:snapToGrid w:val="0"/>
              </w:rPr>
              <w:t>oxygen</w:t>
            </w:r>
            <w:r w:rsidRPr="00B67A09">
              <w:rPr>
                <w:rFonts w:eastAsia="SimSun"/>
                <w:snapToGrid w:val="0"/>
              </w:rPr>
              <w:t xml:space="preserve"> content needs to be measured to check that it is sufficient</w:t>
            </w:r>
          </w:p>
          <w:p w14:paraId="69F108D4" w14:textId="77777777" w:rsidR="00E17B52" w:rsidRPr="00B67A09" w:rsidRDefault="00E17B52" w:rsidP="00FA71DB">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Only toxic substances need to be measured</w:t>
            </w:r>
          </w:p>
        </w:tc>
        <w:tc>
          <w:tcPr>
            <w:tcW w:w="1134" w:type="dxa"/>
            <w:tcBorders>
              <w:top w:val="nil"/>
              <w:bottom w:val="single" w:sz="4" w:space="0" w:color="auto"/>
            </w:tcBorders>
            <w:shd w:val="clear" w:color="auto" w:fill="auto"/>
          </w:tcPr>
          <w:p w14:paraId="5EEC8BCC"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7A65D6" w14:paraId="5F94E193"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FA66A9B" w14:textId="77777777" w:rsidR="00E17B52" w:rsidRPr="007A65D6" w:rsidRDefault="00E17B52" w:rsidP="00FA71DB">
            <w:pPr>
              <w:keepNext/>
              <w:keepLines/>
              <w:adjustRightInd w:val="0"/>
              <w:snapToGrid w:val="0"/>
              <w:spacing w:before="40" w:after="100" w:line="220" w:lineRule="exact"/>
              <w:ind w:right="113"/>
              <w:rPr>
                <w:snapToGrid w:val="0"/>
              </w:rPr>
            </w:pPr>
            <w:r w:rsidRPr="007A65D6">
              <w:rPr>
                <w:szCs w:val="24"/>
              </w:rPr>
              <w:t>120 08.0-</w:t>
            </w:r>
            <w:r w:rsidRPr="007A65D6">
              <w:rPr>
                <w:snapToGrid w:val="0"/>
              </w:rPr>
              <w:t>16</w:t>
            </w:r>
          </w:p>
        </w:tc>
        <w:tc>
          <w:tcPr>
            <w:tcW w:w="6063" w:type="dxa"/>
            <w:tcBorders>
              <w:top w:val="nil"/>
              <w:bottom w:val="single" w:sz="4" w:space="0" w:color="auto"/>
            </w:tcBorders>
            <w:shd w:val="clear" w:color="auto" w:fill="auto"/>
          </w:tcPr>
          <w:p w14:paraId="3E54A343" w14:textId="77777777" w:rsidR="00E17B52" w:rsidRPr="007A65D6" w:rsidRDefault="00E17B52" w:rsidP="00FA71DB">
            <w:pPr>
              <w:keepNext/>
              <w:keepLines/>
              <w:adjustRightInd w:val="0"/>
              <w:snapToGrid w:val="0"/>
              <w:spacing w:before="40" w:after="100" w:line="220" w:lineRule="exact"/>
              <w:ind w:right="113"/>
              <w:rPr>
                <w:snapToGrid w:val="0"/>
              </w:rPr>
            </w:pPr>
            <w:del w:id="1203" w:author="Clare Jane LORD" w:date="2022-11-18T09:44:00Z">
              <w:r w:rsidRPr="007A65D6" w:rsidDel="00DC67B1">
                <w:delText xml:space="preserve">CEVNI, article 8.01, </w:delText>
              </w:r>
            </w:del>
            <w:r w:rsidRPr="007A65D6">
              <w:rPr>
                <w:snapToGrid w:val="0"/>
              </w:rPr>
              <w:t>Basic general knowledge</w:t>
            </w:r>
          </w:p>
        </w:tc>
        <w:tc>
          <w:tcPr>
            <w:tcW w:w="1134" w:type="dxa"/>
            <w:tcBorders>
              <w:top w:val="nil"/>
              <w:bottom w:val="single" w:sz="4" w:space="0" w:color="auto"/>
            </w:tcBorders>
            <w:shd w:val="clear" w:color="auto" w:fill="auto"/>
          </w:tcPr>
          <w:p w14:paraId="50080AD8"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6BF227AD"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D9EADD3" w14:textId="77777777" w:rsidR="00E17B52" w:rsidRPr="007A65D6" w:rsidRDefault="00E17B52" w:rsidP="00FA71DB">
            <w:pPr>
              <w:keepNext/>
              <w:keepLines/>
              <w:adjustRightInd w:val="0"/>
              <w:snapToGrid w:val="0"/>
              <w:spacing w:before="40" w:after="100" w:line="220" w:lineRule="exact"/>
              <w:ind w:right="113"/>
              <w:rPr>
                <w:szCs w:val="24"/>
              </w:rPr>
            </w:pPr>
          </w:p>
        </w:tc>
        <w:tc>
          <w:tcPr>
            <w:tcW w:w="6063" w:type="dxa"/>
            <w:tcBorders>
              <w:top w:val="single" w:sz="4" w:space="0" w:color="auto"/>
              <w:bottom w:val="single" w:sz="4" w:space="0" w:color="auto"/>
            </w:tcBorders>
            <w:shd w:val="clear" w:color="auto" w:fill="auto"/>
          </w:tcPr>
          <w:p w14:paraId="7B7F674B" w14:textId="77777777" w:rsidR="00E17B52" w:rsidRPr="007A65D6" w:rsidRDefault="00E17B52" w:rsidP="00FA71DB">
            <w:pPr>
              <w:keepNext/>
              <w:keepLines/>
              <w:adjustRightInd w:val="0"/>
              <w:snapToGrid w:val="0"/>
              <w:spacing w:before="40" w:after="100" w:line="220" w:lineRule="exact"/>
              <w:ind w:right="113"/>
              <w:rPr>
                <w:snapToGrid w:val="0"/>
              </w:rPr>
            </w:pPr>
            <w:del w:id="1204" w:author="Clare Jane LORD" w:date="2022-11-18T09:45:00Z">
              <w:r w:rsidDel="00DC67B1">
                <w:rPr>
                  <w:snapToGrid w:val="0"/>
                </w:rPr>
                <w:delText>A</w:delText>
              </w:r>
              <w:r w:rsidRPr="007A65D6" w:rsidDel="00DC67B1">
                <w:rPr>
                  <w:snapToGrid w:val="0"/>
                </w:rPr>
                <w:delText xml:space="preserve"> </w:delText>
              </w:r>
            </w:del>
            <w:ins w:id="1205" w:author="Clare Jane LORD" w:date="2022-11-18T09:45:00Z">
              <w:r w:rsidRPr="007A65D6">
                <w:rPr>
                  <w:snapToGrid w:val="0"/>
                </w:rPr>
                <w:t xml:space="preserve">Which of the following measures should the master </w:t>
              </w:r>
              <w:r>
                <w:rPr>
                  <w:snapToGrid w:val="0"/>
                </w:rPr>
                <w:t xml:space="preserve">of a </w:t>
              </w:r>
            </w:ins>
            <w:r w:rsidRPr="007A65D6">
              <w:rPr>
                <w:snapToGrid w:val="0"/>
              </w:rPr>
              <w:t>dry cargo vessel</w:t>
            </w:r>
            <w:r>
              <w:rPr>
                <w:snapToGrid w:val="0"/>
              </w:rPr>
              <w:t xml:space="preserve"> </w:t>
            </w:r>
            <w:ins w:id="1206" w:author="Clare Jane LORD" w:date="2022-11-18T09:46:00Z">
              <w:r>
                <w:rPr>
                  <w:snapToGrid w:val="0"/>
                </w:rPr>
                <w:t xml:space="preserve">take </w:t>
              </w:r>
            </w:ins>
            <w:del w:id="1207" w:author="Clare Jane LORD" w:date="2022-11-18T09:58:00Z">
              <w:r w:rsidDel="004C3B42">
                <w:rPr>
                  <w:snapToGrid w:val="0"/>
                </w:rPr>
                <w:delText>is</w:delText>
              </w:r>
              <w:r w:rsidRPr="007A65D6" w:rsidDel="004C3B42">
                <w:rPr>
                  <w:snapToGrid w:val="0"/>
                </w:rPr>
                <w:delText xml:space="preserve"> </w:delText>
              </w:r>
            </w:del>
            <w:ins w:id="1208" w:author="Clare Jane LORD" w:date="2022-11-18T09:58:00Z">
              <w:r>
                <w:rPr>
                  <w:snapToGrid w:val="0"/>
                </w:rPr>
                <w:t>when</w:t>
              </w:r>
              <w:r w:rsidRPr="007A65D6">
                <w:rPr>
                  <w:snapToGrid w:val="0"/>
                </w:rPr>
                <w:t xml:space="preserve"> </w:t>
              </w:r>
            </w:ins>
            <w:del w:id="1209" w:author="Clare Jane LORD" w:date="2022-11-21T14:51:00Z">
              <w:r w:rsidRPr="007A65D6" w:rsidDel="00550D8C">
                <w:rPr>
                  <w:snapToGrid w:val="0"/>
                </w:rPr>
                <w:delText xml:space="preserve">transporting </w:delText>
              </w:r>
            </w:del>
            <w:del w:id="1210" w:author="Clare Jane LORD" w:date="2022-11-18T09:45:00Z">
              <w:r w:rsidRPr="007A65D6" w:rsidDel="001B157D">
                <w:rPr>
                  <w:snapToGrid w:val="0"/>
                </w:rPr>
                <w:delText xml:space="preserve">some </w:delText>
              </w:r>
            </w:del>
            <w:ins w:id="1211" w:author="Clare Jane LORD" w:date="2022-11-18T09:45:00Z">
              <w:r>
                <w:rPr>
                  <w:snapToGrid w:val="0"/>
                </w:rPr>
                <w:t>a</w:t>
              </w:r>
              <w:r w:rsidRPr="007A65D6">
                <w:rPr>
                  <w:snapToGrid w:val="0"/>
                </w:rPr>
                <w:t xml:space="preserve"> </w:t>
              </w:r>
            </w:ins>
            <w:ins w:id="1212" w:author="Clare Jane LORD" w:date="2022-11-21T14:50:00Z">
              <w:r w:rsidRPr="007A65D6">
                <w:rPr>
                  <w:snapToGrid w:val="0"/>
                </w:rPr>
                <w:t>tank</w:t>
              </w:r>
              <w:r>
                <w:rPr>
                  <w:snapToGrid w:val="0"/>
                </w:rPr>
                <w:t>-</w:t>
              </w:r>
            </w:ins>
            <w:r w:rsidRPr="007A65D6">
              <w:rPr>
                <w:snapToGrid w:val="0"/>
              </w:rPr>
              <w:t>container</w:t>
            </w:r>
            <w:del w:id="1213" w:author="Clare Jane LORD" w:date="2022-11-21T14:51:00Z">
              <w:r w:rsidRPr="007A65D6" w:rsidDel="00550D8C">
                <w:rPr>
                  <w:snapToGrid w:val="0"/>
                </w:rPr>
                <w:delText xml:space="preserve"> </w:delText>
              </w:r>
            </w:del>
            <w:del w:id="1214" w:author="Clare Jane LORD" w:date="2022-11-21T14:50:00Z">
              <w:r w:rsidRPr="007A65D6" w:rsidDel="00875B44">
                <w:rPr>
                  <w:snapToGrid w:val="0"/>
                </w:rPr>
                <w:delText>tank</w:delText>
              </w:r>
            </w:del>
            <w:del w:id="1215" w:author="Clare Jane LORD" w:date="2022-11-18T09:45:00Z">
              <w:r w:rsidRPr="007A65D6" w:rsidDel="001B157D">
                <w:rPr>
                  <w:snapToGrid w:val="0"/>
                </w:rPr>
                <w:delText>s.</w:delText>
              </w:r>
            </w:del>
            <w:r w:rsidRPr="007A65D6">
              <w:rPr>
                <w:snapToGrid w:val="0"/>
              </w:rPr>
              <w:t xml:space="preserve"> </w:t>
            </w:r>
            <w:del w:id="1216" w:author="Clare Jane LORD" w:date="2022-11-18T09:45:00Z">
              <w:r w:rsidDel="001B157D">
                <w:rPr>
                  <w:snapToGrid w:val="0"/>
                </w:rPr>
                <w:delText>O</w:delText>
              </w:r>
              <w:r w:rsidRPr="007A65D6" w:rsidDel="001B157D">
                <w:rPr>
                  <w:snapToGrid w:val="0"/>
                </w:rPr>
                <w:delText xml:space="preserve">ne of the containers </w:delText>
              </w:r>
            </w:del>
            <w:r w:rsidRPr="007A65D6">
              <w:rPr>
                <w:snapToGrid w:val="0"/>
              </w:rPr>
              <w:t xml:space="preserve">containing a substance of Class 3 </w:t>
            </w:r>
            <w:ins w:id="1217" w:author="Clare Jane LORD" w:date="2022-11-18T09:45:00Z">
              <w:r>
                <w:rPr>
                  <w:snapToGrid w:val="0"/>
                </w:rPr>
                <w:t xml:space="preserve">has </w:t>
              </w:r>
            </w:ins>
            <w:r w:rsidRPr="007A65D6">
              <w:rPr>
                <w:snapToGrid w:val="0"/>
              </w:rPr>
              <w:t>start</w:t>
            </w:r>
            <w:del w:id="1218" w:author="Clare Jane LORD" w:date="2022-11-18T09:45:00Z">
              <w:r w:rsidRPr="007A65D6" w:rsidDel="001B157D">
                <w:rPr>
                  <w:snapToGrid w:val="0"/>
                </w:rPr>
                <w:delText>s</w:delText>
              </w:r>
            </w:del>
            <w:ins w:id="1219" w:author="Clare Jane LORD" w:date="2022-11-18T09:45:00Z">
              <w:r>
                <w:rPr>
                  <w:snapToGrid w:val="0"/>
                </w:rPr>
                <w:t>ed</w:t>
              </w:r>
            </w:ins>
            <w:r w:rsidRPr="007A65D6">
              <w:rPr>
                <w:snapToGrid w:val="0"/>
              </w:rPr>
              <w:t xml:space="preserve"> to leak</w:t>
            </w:r>
            <w:del w:id="1220" w:author="Clare Jane LORD" w:date="2022-11-18T09:46:00Z">
              <w:r w:rsidRPr="007A65D6" w:rsidDel="001B157D">
                <w:rPr>
                  <w:snapToGrid w:val="0"/>
                </w:rPr>
                <w:delText xml:space="preserve">. </w:delText>
              </w:r>
            </w:del>
            <w:del w:id="1221" w:author="Clare Jane LORD" w:date="2022-11-18T09:45:00Z">
              <w:r w:rsidRPr="007A65D6" w:rsidDel="00DC67B1">
                <w:rPr>
                  <w:snapToGrid w:val="0"/>
                </w:rPr>
                <w:delText xml:space="preserve">Which of the following measures should the master </w:delText>
              </w:r>
            </w:del>
            <w:del w:id="1222" w:author="Clare Jane LORD" w:date="2022-11-18T09:46:00Z">
              <w:r w:rsidRPr="007A65D6" w:rsidDel="001B157D">
                <w:rPr>
                  <w:snapToGrid w:val="0"/>
                </w:rPr>
                <w:delText>take</w:delText>
              </w:r>
            </w:del>
            <w:r w:rsidRPr="007A65D6">
              <w:rPr>
                <w:snapToGrid w:val="0"/>
              </w:rPr>
              <w:t>?</w:t>
            </w:r>
          </w:p>
          <w:p w14:paraId="61AA9AF6"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A</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alert the customs authority</w:t>
            </w:r>
          </w:p>
          <w:p w14:paraId="6907ACCD" w14:textId="77777777" w:rsidR="00E17B52" w:rsidRPr="007A65D6" w:rsidRDefault="00E17B52" w:rsidP="00FA71DB">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lert the competent services and wave a red flag</w:t>
            </w:r>
          </w:p>
          <w:p w14:paraId="667D21B7"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Alert the competent services and inform the consignor or the consignee</w:t>
            </w:r>
          </w:p>
          <w:p w14:paraId="6983633D" w14:textId="77777777" w:rsidR="00E17B52" w:rsidRPr="007A65D6" w:rsidRDefault="00E17B52" w:rsidP="00FA71DB">
            <w:pPr>
              <w:keepNext/>
              <w:keepLines/>
              <w:adjustRightInd w:val="0"/>
              <w:snapToGrid w:val="0"/>
              <w:spacing w:before="40" w:after="100" w:line="220" w:lineRule="exact"/>
              <w:ind w:right="113"/>
            </w:pPr>
            <w:r w:rsidRPr="007A65D6">
              <w:rPr>
                <w:snapToGrid w:val="0"/>
              </w:rPr>
              <w:t>D</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inform the consignee</w:t>
            </w:r>
          </w:p>
        </w:tc>
        <w:tc>
          <w:tcPr>
            <w:tcW w:w="1134" w:type="dxa"/>
            <w:tcBorders>
              <w:top w:val="single" w:sz="4" w:space="0" w:color="auto"/>
              <w:bottom w:val="single" w:sz="4" w:space="0" w:color="auto"/>
            </w:tcBorders>
            <w:shd w:val="clear" w:color="auto" w:fill="auto"/>
          </w:tcPr>
          <w:p w14:paraId="7082FB5E"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340BB72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3E912A8" w14:textId="77777777" w:rsidR="00E17B52" w:rsidRPr="007A65D6" w:rsidRDefault="00E17B52" w:rsidP="00FA71DB">
            <w:pPr>
              <w:adjustRightInd w:val="0"/>
              <w:snapToGrid w:val="0"/>
              <w:spacing w:before="40" w:after="100" w:line="220" w:lineRule="exact"/>
              <w:ind w:right="113"/>
              <w:rPr>
                <w:szCs w:val="24"/>
              </w:rPr>
            </w:pPr>
            <w:r w:rsidRPr="007A65D6">
              <w:rPr>
                <w:szCs w:val="24"/>
              </w:rPr>
              <w:t>120 08.0-</w:t>
            </w:r>
            <w:r w:rsidRPr="007A65D6">
              <w:rPr>
                <w:snapToGrid w:val="0"/>
              </w:rPr>
              <w:t>17</w:t>
            </w:r>
          </w:p>
        </w:tc>
        <w:tc>
          <w:tcPr>
            <w:tcW w:w="6063" w:type="dxa"/>
            <w:tcBorders>
              <w:top w:val="single" w:sz="4" w:space="0" w:color="auto"/>
              <w:bottom w:val="nil"/>
            </w:tcBorders>
            <w:shd w:val="clear" w:color="auto" w:fill="auto"/>
          </w:tcPr>
          <w:p w14:paraId="5F7D85C7"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r>
              <w:rPr>
                <w:snapToGrid w:val="0"/>
              </w:rPr>
              <w:t xml:space="preserve"> </w:t>
            </w:r>
          </w:p>
        </w:tc>
        <w:tc>
          <w:tcPr>
            <w:tcW w:w="1134" w:type="dxa"/>
            <w:tcBorders>
              <w:top w:val="single" w:sz="4" w:space="0" w:color="auto"/>
              <w:bottom w:val="nil"/>
            </w:tcBorders>
            <w:shd w:val="clear" w:color="auto" w:fill="auto"/>
          </w:tcPr>
          <w:p w14:paraId="6D821FD2"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7F77717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07DEA05" w14:textId="77777777" w:rsidR="00E17B52" w:rsidRPr="007A65D6" w:rsidRDefault="00E17B52" w:rsidP="00FA71DB">
            <w:pPr>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3987AB04" w14:textId="77777777" w:rsidR="00E17B52" w:rsidRPr="007A65D6" w:rsidRDefault="00E17B52" w:rsidP="00FA71DB">
            <w:pPr>
              <w:adjustRightInd w:val="0"/>
              <w:snapToGrid w:val="0"/>
              <w:spacing w:before="40" w:after="100" w:line="220" w:lineRule="exact"/>
              <w:ind w:right="113"/>
              <w:rPr>
                <w:snapToGrid w:val="0"/>
              </w:rPr>
            </w:pPr>
            <w:del w:id="1223" w:author="Clare Jane LORD" w:date="2022-11-18T10:23:00Z">
              <w:r w:rsidDel="00C71C26">
                <w:rPr>
                  <w:snapToGrid w:val="0"/>
                </w:rPr>
                <w:delText>A</w:delText>
              </w:r>
            </w:del>
            <w:ins w:id="1224" w:author="Clare Jane LORD" w:date="2022-11-18T10:23:00Z">
              <w:r>
                <w:rPr>
                  <w:snapToGrid w:val="0"/>
                </w:rPr>
                <w:t>Should a</w:t>
              </w:r>
            </w:ins>
            <w:r w:rsidRPr="007A65D6">
              <w:rPr>
                <w:snapToGrid w:val="0"/>
              </w:rPr>
              <w:t xml:space="preserve"> dry cargo vessel</w:t>
            </w:r>
            <w:r>
              <w:rPr>
                <w:snapToGrid w:val="0"/>
              </w:rPr>
              <w:t xml:space="preserve"> </w:t>
            </w:r>
            <w:del w:id="1225" w:author="Clare Jane LORD" w:date="2022-11-18T10:22:00Z">
              <w:r w:rsidDel="00C71C26">
                <w:rPr>
                  <w:snapToGrid w:val="0"/>
                </w:rPr>
                <w:delText>is</w:delText>
              </w:r>
              <w:r w:rsidRPr="007A65D6" w:rsidDel="00C71C26">
                <w:rPr>
                  <w:snapToGrid w:val="0"/>
                </w:rPr>
                <w:delText xml:space="preserve"> </w:delText>
              </w:r>
            </w:del>
            <w:r w:rsidRPr="007A65D6">
              <w:rPr>
                <w:snapToGrid w:val="0"/>
              </w:rPr>
              <w:t>transporting 120 tonnes of UN No. 1363 COPRA</w:t>
            </w:r>
            <w:del w:id="1226" w:author="Clare Jane LORD" w:date="2022-11-18T10:23:00Z">
              <w:r w:rsidRPr="007A65D6" w:rsidDel="00C71C26">
                <w:rPr>
                  <w:snapToGrid w:val="0"/>
                </w:rPr>
                <w:delText>.</w:delText>
              </w:r>
            </w:del>
            <w:r w:rsidRPr="007A65D6">
              <w:rPr>
                <w:snapToGrid w:val="0"/>
              </w:rPr>
              <w:t xml:space="preserve"> </w:t>
            </w:r>
            <w:del w:id="1227" w:author="Clare Jane LORD" w:date="2022-11-18T10:23:00Z">
              <w:r w:rsidRPr="007A65D6" w:rsidDel="00C71C26">
                <w:rPr>
                  <w:snapToGrid w:val="0"/>
                </w:rPr>
                <w:delText xml:space="preserve">For this quantity of cargo, should </w:delText>
              </w:r>
              <w:r w:rsidDel="00C71C26">
                <w:rPr>
                  <w:snapToGrid w:val="0"/>
                </w:rPr>
                <w:delText>there be</w:delText>
              </w:r>
              <w:r w:rsidRPr="007A65D6" w:rsidDel="00C71C26">
                <w:rPr>
                  <w:snapToGrid w:val="0"/>
                </w:rPr>
                <w:delText xml:space="preserve"> </w:delText>
              </w:r>
            </w:del>
            <w:ins w:id="1228" w:author="Clare Jane LORD" w:date="2022-11-18T10:23:00Z">
              <w:r>
                <w:rPr>
                  <w:snapToGrid w:val="0"/>
                </w:rPr>
                <w:t xml:space="preserve">have </w:t>
              </w:r>
            </w:ins>
            <w:r w:rsidRPr="007A65D6">
              <w:rPr>
                <w:snapToGrid w:val="0"/>
              </w:rPr>
              <w:t>escape devices on board?</w:t>
            </w:r>
          </w:p>
          <w:p w14:paraId="24B89331"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57F3975D" w14:textId="77777777" w:rsidR="00E17B52" w:rsidRPr="007A65D6" w:rsidRDefault="00E17B52" w:rsidP="00FA71DB">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Yes, for Class 4.2 it is always necessary to have escape devices on board</w:t>
            </w:r>
          </w:p>
        </w:tc>
        <w:tc>
          <w:tcPr>
            <w:tcW w:w="1134" w:type="dxa"/>
            <w:tcBorders>
              <w:top w:val="single" w:sz="4" w:space="0" w:color="auto"/>
              <w:bottom w:val="nil"/>
            </w:tcBorders>
            <w:shd w:val="clear" w:color="auto" w:fill="auto"/>
          </w:tcPr>
          <w:p w14:paraId="3702BF73"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6DBBD78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244A035C" w14:textId="77777777" w:rsidR="00E17B52" w:rsidRPr="007A65D6" w:rsidRDefault="00E17B52" w:rsidP="00FA71DB">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466F9B64"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r>
            <w:proofErr w:type="gramStart"/>
            <w:r w:rsidRPr="007A65D6">
              <w:rPr>
                <w:snapToGrid w:val="0"/>
              </w:rPr>
              <w:t>Yes, because</w:t>
            </w:r>
            <w:proofErr w:type="gramEnd"/>
            <w:r w:rsidRPr="007A65D6">
              <w:rPr>
                <w:snapToGrid w:val="0"/>
              </w:rPr>
              <w:t xml:space="preserve"> </w:t>
            </w:r>
            <w:r>
              <w:rPr>
                <w:snapToGrid w:val="0"/>
              </w:rPr>
              <w:t>there are</w:t>
            </w:r>
            <w:r w:rsidRPr="007A65D6">
              <w:rPr>
                <w:snapToGrid w:val="0"/>
              </w:rPr>
              <w:t xml:space="preserve"> more than 100 tonnes of cargo on board</w:t>
            </w:r>
          </w:p>
        </w:tc>
        <w:tc>
          <w:tcPr>
            <w:tcW w:w="1134" w:type="dxa"/>
            <w:tcBorders>
              <w:top w:val="nil"/>
              <w:bottom w:val="nil"/>
            </w:tcBorders>
            <w:shd w:val="clear" w:color="auto" w:fill="auto"/>
          </w:tcPr>
          <w:p w14:paraId="42A9234B"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677C6926" w14:textId="77777777" w:rsidTr="00802231">
        <w:tblPrEx>
          <w:tblBorders>
            <w:left w:val="none" w:sz="0" w:space="0" w:color="auto"/>
            <w:bottom w:val="single" w:sz="12" w:space="0" w:color="auto"/>
            <w:right w:val="none" w:sz="0" w:space="0" w:color="auto"/>
            <w:insideH w:val="none" w:sz="0" w:space="0" w:color="auto"/>
            <w:insideV w:val="none" w:sz="0" w:space="0" w:color="auto"/>
          </w:tblBorders>
        </w:tblPrEx>
        <w:trPr>
          <w:trHeight w:val="152"/>
        </w:trPr>
        <w:tc>
          <w:tcPr>
            <w:tcW w:w="1308" w:type="dxa"/>
            <w:tcBorders>
              <w:top w:val="nil"/>
              <w:bottom w:val="single" w:sz="4" w:space="0" w:color="auto"/>
            </w:tcBorders>
            <w:shd w:val="clear" w:color="auto" w:fill="auto"/>
          </w:tcPr>
          <w:p w14:paraId="5A48235E" w14:textId="77777777" w:rsidR="00E17B52" w:rsidRPr="007A65D6" w:rsidRDefault="00E17B52" w:rsidP="00FA71DB">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1C81B860"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D</w:t>
            </w:r>
            <w:r w:rsidRPr="007A65D6">
              <w:rPr>
                <w:snapToGrid w:val="0"/>
              </w:rPr>
              <w:tab/>
              <w:t>No, the escape devices are only obligatory above 300</w:t>
            </w:r>
            <w:r>
              <w:rPr>
                <w:snapToGrid w:val="0"/>
              </w:rPr>
              <w:t xml:space="preserve"> </w:t>
            </w:r>
            <w:r w:rsidRPr="007A65D6">
              <w:rPr>
                <w:snapToGrid w:val="0"/>
              </w:rPr>
              <w:t>tonnes</w:t>
            </w:r>
          </w:p>
        </w:tc>
        <w:tc>
          <w:tcPr>
            <w:tcW w:w="1134" w:type="dxa"/>
            <w:tcBorders>
              <w:top w:val="nil"/>
              <w:bottom w:val="single" w:sz="4" w:space="0" w:color="auto"/>
            </w:tcBorders>
            <w:shd w:val="clear" w:color="auto" w:fill="auto"/>
          </w:tcPr>
          <w:p w14:paraId="378AEB94"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27139908"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CCFA952" w14:textId="77777777" w:rsidR="00E17B52" w:rsidRPr="007A65D6" w:rsidRDefault="00E17B52" w:rsidP="0013375F">
            <w:pPr>
              <w:adjustRightInd w:val="0"/>
              <w:snapToGrid w:val="0"/>
              <w:spacing w:before="40" w:after="120" w:line="220" w:lineRule="exact"/>
              <w:ind w:right="113"/>
              <w:rPr>
                <w:snapToGrid w:val="0"/>
              </w:rPr>
            </w:pPr>
            <w:r w:rsidRPr="007A65D6">
              <w:rPr>
                <w:szCs w:val="24"/>
              </w:rPr>
              <w:t>120 08.0-</w:t>
            </w:r>
            <w:r w:rsidRPr="007A65D6">
              <w:rPr>
                <w:snapToGrid w:val="0"/>
              </w:rPr>
              <w:t>18</w:t>
            </w:r>
          </w:p>
        </w:tc>
        <w:tc>
          <w:tcPr>
            <w:tcW w:w="6063" w:type="dxa"/>
            <w:tcBorders>
              <w:top w:val="nil"/>
              <w:bottom w:val="single" w:sz="4" w:space="0" w:color="auto"/>
            </w:tcBorders>
            <w:shd w:val="clear" w:color="auto" w:fill="auto"/>
          </w:tcPr>
          <w:p w14:paraId="059F82A3"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7.1.3.1.</w:t>
            </w:r>
            <w:r>
              <w:rPr>
                <w:snapToGrid w:val="0"/>
              </w:rPr>
              <w:t>7</w:t>
            </w:r>
          </w:p>
        </w:tc>
        <w:tc>
          <w:tcPr>
            <w:tcW w:w="1134" w:type="dxa"/>
            <w:tcBorders>
              <w:top w:val="nil"/>
              <w:bottom w:val="single" w:sz="4" w:space="0" w:color="auto"/>
            </w:tcBorders>
            <w:shd w:val="clear" w:color="auto" w:fill="auto"/>
          </w:tcPr>
          <w:p w14:paraId="53636481"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B</w:t>
            </w:r>
          </w:p>
        </w:tc>
      </w:tr>
      <w:tr w:rsidR="00E17B52" w:rsidRPr="007A65D6" w14:paraId="104F5789" w14:textId="77777777" w:rsidTr="00A16506">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5E29E86"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single" w:sz="4" w:space="0" w:color="auto"/>
            </w:tcBorders>
            <w:shd w:val="clear" w:color="auto" w:fill="auto"/>
          </w:tcPr>
          <w:p w14:paraId="51E8539E" w14:textId="77777777" w:rsidR="00E17B52" w:rsidRPr="007A65D6" w:rsidRDefault="00E17B52" w:rsidP="0013375F">
            <w:pPr>
              <w:adjustRightInd w:val="0"/>
              <w:snapToGrid w:val="0"/>
              <w:spacing w:before="40" w:after="120" w:line="220" w:lineRule="exact"/>
              <w:ind w:right="113"/>
              <w:rPr>
                <w:snapToGrid w:val="0"/>
              </w:rPr>
            </w:pPr>
            <w:r>
              <w:rPr>
                <w:snapToGrid w:val="0"/>
              </w:rPr>
              <w:t xml:space="preserve">A </w:t>
            </w:r>
            <w:r w:rsidRPr="007A65D6">
              <w:rPr>
                <w:snapToGrid w:val="0"/>
              </w:rPr>
              <w:t>gas container loaded with a substance of Class 2 is no longer gastight</w:t>
            </w:r>
            <w:r>
              <w:rPr>
                <w:snapToGrid w:val="0"/>
              </w:rPr>
              <w:t>. The oxygen content in the hold is less than 20% by volume.</w:t>
            </w:r>
            <w:r w:rsidRPr="007A65D6">
              <w:rPr>
                <w:snapToGrid w:val="0"/>
              </w:rPr>
              <w:t xml:space="preserve"> </w:t>
            </w:r>
            <w:r>
              <w:rPr>
                <w:snapToGrid w:val="0"/>
              </w:rPr>
              <w:t>T</w:t>
            </w:r>
            <w:r w:rsidRPr="007A65D6">
              <w:rPr>
                <w:snapToGrid w:val="0"/>
              </w:rPr>
              <w:t>he hold</w:t>
            </w:r>
            <w:r>
              <w:rPr>
                <w:snapToGrid w:val="0"/>
              </w:rPr>
              <w:t xml:space="preserve"> </w:t>
            </w:r>
            <w:proofErr w:type="gramStart"/>
            <w:r>
              <w:rPr>
                <w:snapToGrid w:val="0"/>
              </w:rPr>
              <w:t>has to</w:t>
            </w:r>
            <w:proofErr w:type="gramEnd"/>
            <w:r>
              <w:rPr>
                <w:snapToGrid w:val="0"/>
              </w:rPr>
              <w:t xml:space="preserve"> be entered. </w:t>
            </w:r>
            <w:del w:id="1229" w:author="Clare Jane LORD" w:date="2022-11-18T10:23:00Z">
              <w:r w:rsidDel="00C71C26">
                <w:rPr>
                  <w:snapToGrid w:val="0"/>
                </w:rPr>
                <w:delText xml:space="preserve">Should </w:delText>
              </w:r>
            </w:del>
            <w:ins w:id="1230" w:author="Clare Jane LORD" w:date="2022-11-18T10:23:00Z">
              <w:r>
                <w:rPr>
                  <w:snapToGrid w:val="0"/>
                </w:rPr>
                <w:t xml:space="preserve">What </w:t>
              </w:r>
            </w:ins>
            <w:r>
              <w:rPr>
                <w:snapToGrid w:val="0"/>
              </w:rPr>
              <w:t>breathing apparatus</w:t>
            </w:r>
            <w:ins w:id="1231" w:author="Clare Jane LORD" w:date="2022-11-18T10:23:00Z">
              <w:r>
                <w:rPr>
                  <w:snapToGrid w:val="0"/>
                </w:rPr>
                <w:t xml:space="preserve"> should</w:t>
              </w:r>
            </w:ins>
            <w:r>
              <w:rPr>
                <w:snapToGrid w:val="0"/>
              </w:rPr>
              <w:t xml:space="preserve"> be used?</w:t>
            </w:r>
            <w:r w:rsidRPr="007A65D6">
              <w:rPr>
                <w:snapToGrid w:val="0"/>
              </w:rPr>
              <w:t xml:space="preserve"> </w:t>
            </w:r>
            <w:del w:id="1232" w:author="Clare Jane LORD" w:date="2022-11-18T10:23:00Z">
              <w:r w:rsidRPr="007A65D6" w:rsidDel="00C71C26">
                <w:rPr>
                  <w:snapToGrid w:val="0"/>
                </w:rPr>
                <w:delText>If so, which one?</w:delText>
              </w:r>
            </w:del>
          </w:p>
          <w:p w14:paraId="58DCC58A"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A</w:t>
            </w:r>
            <w:r w:rsidRPr="007A65D6">
              <w:rPr>
                <w:snapToGrid w:val="0"/>
              </w:rPr>
              <w:tab/>
              <w:t>An ambient-air-dependent breathing apparatus, as prescribed in ADN</w:t>
            </w:r>
          </w:p>
          <w:p w14:paraId="2893239D"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A self-contained breathing apparatus (non</w:t>
            </w:r>
            <w:r>
              <w:rPr>
                <w:snapToGrid w:val="0"/>
              </w:rPr>
              <w:t>-</w:t>
            </w:r>
            <w:r w:rsidRPr="007A65D6">
              <w:rPr>
                <w:snapToGrid w:val="0"/>
              </w:rPr>
              <w:t>ambient</w:t>
            </w:r>
            <w:r>
              <w:rPr>
                <w:snapToGrid w:val="0"/>
              </w:rPr>
              <w:t>-air-</w:t>
            </w:r>
            <w:r w:rsidRPr="007A65D6">
              <w:rPr>
                <w:snapToGrid w:val="0"/>
              </w:rPr>
              <w:t>dependent)</w:t>
            </w:r>
          </w:p>
          <w:p w14:paraId="2FCA07C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A P3 filter mask</w:t>
            </w:r>
          </w:p>
          <w:p w14:paraId="7498B9D9"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There is absolutely no need to wear a breathing apparatus, since the gases are lighter than air and thus no harmful substance will remain in the hold</w:t>
            </w:r>
          </w:p>
        </w:tc>
        <w:tc>
          <w:tcPr>
            <w:tcW w:w="1134" w:type="dxa"/>
            <w:tcBorders>
              <w:top w:val="single" w:sz="4" w:space="0" w:color="auto"/>
              <w:bottom w:val="single" w:sz="4" w:space="0" w:color="auto"/>
            </w:tcBorders>
            <w:shd w:val="clear" w:color="auto" w:fill="auto"/>
          </w:tcPr>
          <w:p w14:paraId="221EBD42"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5F9B70C"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EDDCBFB" w14:textId="77777777" w:rsidR="00E17B52" w:rsidRPr="007A65D6" w:rsidRDefault="00E17B52" w:rsidP="0013375F">
            <w:pPr>
              <w:keepNext/>
              <w:keepLines/>
              <w:adjustRightInd w:val="0"/>
              <w:snapToGrid w:val="0"/>
              <w:spacing w:before="40" w:after="120" w:line="220" w:lineRule="exact"/>
              <w:ind w:right="113"/>
              <w:rPr>
                <w:szCs w:val="24"/>
              </w:rPr>
            </w:pPr>
            <w:r w:rsidRPr="007A65D6">
              <w:rPr>
                <w:szCs w:val="24"/>
              </w:rPr>
              <w:t>120 08.0-</w:t>
            </w:r>
            <w:r w:rsidRPr="007A65D6">
              <w:rPr>
                <w:snapToGrid w:val="0"/>
              </w:rPr>
              <w:t>19</w:t>
            </w:r>
          </w:p>
        </w:tc>
        <w:tc>
          <w:tcPr>
            <w:tcW w:w="6063" w:type="dxa"/>
            <w:tcBorders>
              <w:top w:val="nil"/>
              <w:bottom w:val="single" w:sz="4" w:space="0" w:color="auto"/>
            </w:tcBorders>
            <w:shd w:val="clear" w:color="auto" w:fill="auto"/>
          </w:tcPr>
          <w:p w14:paraId="2DE73247"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nil"/>
              <w:bottom w:val="single" w:sz="4" w:space="0" w:color="auto"/>
            </w:tcBorders>
            <w:shd w:val="clear" w:color="auto" w:fill="auto"/>
          </w:tcPr>
          <w:p w14:paraId="19809C52"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2EE97AE4"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7F04F95" w14:textId="77777777" w:rsidR="00E17B52" w:rsidRPr="007A65D6" w:rsidRDefault="00E17B52" w:rsidP="0013375F">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2929C34C"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 xml:space="preserve">A hold contains packages of goods of </w:t>
            </w:r>
            <w:r w:rsidRPr="007A65D6">
              <w:t>UN No. 2903</w:t>
            </w:r>
            <w:r w:rsidRPr="007A65D6">
              <w:rPr>
                <w:snapToGrid w:val="0"/>
              </w:rPr>
              <w:t xml:space="preserve"> </w:t>
            </w:r>
            <w:r>
              <w:t xml:space="preserve">PESTICIDE, LIQUID, TOXIC, FLAMMABLE, N.O.S., </w:t>
            </w:r>
            <w:r w:rsidRPr="007A65D6">
              <w:rPr>
                <w:snapToGrid w:val="0"/>
              </w:rPr>
              <w:t>Classification Code</w:t>
            </w:r>
            <w:r>
              <w:rPr>
                <w:snapToGrid w:val="0"/>
              </w:rPr>
              <w:t xml:space="preserve"> </w:t>
            </w:r>
            <w:r w:rsidRPr="007A65D6">
              <w:rPr>
                <w:snapToGrid w:val="0"/>
              </w:rPr>
              <w:t>TF2, Packing Group II</w:t>
            </w:r>
            <w:del w:id="1233" w:author="Clare Jane LORD" w:date="2022-11-18T10:24:00Z">
              <w:r w:rsidRPr="007A65D6" w:rsidDel="00C71C26">
                <w:rPr>
                  <w:snapToGrid w:val="0"/>
                </w:rPr>
                <w:delText>, with a total mass of 4,000 kg</w:delText>
              </w:r>
            </w:del>
            <w:r w:rsidRPr="007A65D6">
              <w:rPr>
                <w:snapToGrid w:val="0"/>
              </w:rPr>
              <w:t xml:space="preserve">. </w:t>
            </w:r>
            <w:r>
              <w:rPr>
                <w:snapToGrid w:val="0"/>
              </w:rPr>
              <w:t>T</w:t>
            </w:r>
            <w:r w:rsidRPr="007A65D6">
              <w:rPr>
                <w:snapToGrid w:val="0"/>
              </w:rPr>
              <w:t xml:space="preserve">he hold </w:t>
            </w:r>
            <w:r>
              <w:rPr>
                <w:snapToGrid w:val="0"/>
              </w:rPr>
              <w:t xml:space="preserve">must be entered for </w:t>
            </w:r>
            <w:r w:rsidRPr="007A65D6">
              <w:rPr>
                <w:snapToGrid w:val="0"/>
              </w:rPr>
              <w:t>inspections</w:t>
            </w:r>
            <w:r>
              <w:rPr>
                <w:snapToGrid w:val="0"/>
              </w:rPr>
              <w:t xml:space="preserve"> to be carried</w:t>
            </w:r>
            <w:r w:rsidRPr="007A65D6">
              <w:rPr>
                <w:snapToGrid w:val="0"/>
              </w:rPr>
              <w:t xml:space="preserve"> out. What equipment </w:t>
            </w:r>
            <w:del w:id="1234" w:author="Clare Jane LORD" w:date="2022-11-18T10:24:00Z">
              <w:r w:rsidRPr="007A65D6" w:rsidDel="00C71C26">
                <w:rPr>
                  <w:snapToGrid w:val="0"/>
                </w:rPr>
                <w:delText>(or combination of equipment)</w:delText>
              </w:r>
            </w:del>
            <w:r w:rsidRPr="007A65D6">
              <w:rPr>
                <w:snapToGrid w:val="0"/>
              </w:rPr>
              <w:t xml:space="preserve"> </w:t>
            </w:r>
            <w:r>
              <w:rPr>
                <w:snapToGrid w:val="0"/>
              </w:rPr>
              <w:t>is necessary</w:t>
            </w:r>
            <w:r w:rsidRPr="007A65D6">
              <w:rPr>
                <w:snapToGrid w:val="0"/>
              </w:rPr>
              <w:t xml:space="preserve"> to </w:t>
            </w:r>
            <w:r>
              <w:rPr>
                <w:snapToGrid w:val="0"/>
              </w:rPr>
              <w:t>t</w:t>
            </w:r>
            <w:r w:rsidRPr="007A65D6">
              <w:rPr>
                <w:snapToGrid w:val="0"/>
              </w:rPr>
              <w:t xml:space="preserve">ake the measurements required if </w:t>
            </w:r>
            <w:r>
              <w:rPr>
                <w:snapToGrid w:val="0"/>
              </w:rPr>
              <w:t xml:space="preserve">damage is </w:t>
            </w:r>
            <w:r w:rsidRPr="007A65D6">
              <w:rPr>
                <w:snapToGrid w:val="0"/>
              </w:rPr>
              <w:t>suspect</w:t>
            </w:r>
            <w:r>
              <w:rPr>
                <w:snapToGrid w:val="0"/>
              </w:rPr>
              <w:t>ed</w:t>
            </w:r>
            <w:r w:rsidRPr="007A65D6">
              <w:rPr>
                <w:snapToGrid w:val="0"/>
              </w:rPr>
              <w:t>?</w:t>
            </w:r>
          </w:p>
        </w:tc>
        <w:tc>
          <w:tcPr>
            <w:tcW w:w="1134" w:type="dxa"/>
            <w:tcBorders>
              <w:top w:val="single" w:sz="4" w:space="0" w:color="auto"/>
              <w:bottom w:val="nil"/>
            </w:tcBorders>
            <w:shd w:val="clear" w:color="auto" w:fill="auto"/>
          </w:tcPr>
          <w:p w14:paraId="42360EFB"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49CC218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E1C5026" w14:textId="77777777" w:rsidR="00E17B52" w:rsidRPr="007A65D6" w:rsidRDefault="00E17B52" w:rsidP="0013375F">
            <w:pPr>
              <w:keepNext/>
              <w:keepLines/>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2F3B9B0C"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flammable gas detector and an oxygen meter</w:t>
            </w:r>
          </w:p>
          <w:p w14:paraId="1CB7DBA6"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B</w:t>
            </w:r>
            <w:r w:rsidRPr="007A65D6">
              <w:rPr>
                <w:snapToGrid w:val="0"/>
              </w:rPr>
              <w:tab/>
              <w:t xml:space="preserve">A </w:t>
            </w:r>
            <w:proofErr w:type="spellStart"/>
            <w:r w:rsidRPr="007A65D6">
              <w:rPr>
                <w:snapToGrid w:val="0"/>
              </w:rPr>
              <w:t>toximeter</w:t>
            </w:r>
            <w:proofErr w:type="spellEnd"/>
            <w:r w:rsidRPr="007A65D6">
              <w:rPr>
                <w:snapToGrid w:val="0"/>
              </w:rPr>
              <w:t xml:space="preserve"> and an oxygen meter</w:t>
            </w:r>
          </w:p>
          <w:p w14:paraId="5472434C"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C</w:t>
            </w:r>
            <w:r w:rsidRPr="007A65D6">
              <w:rPr>
                <w:snapToGrid w:val="0"/>
              </w:rPr>
              <w:tab/>
              <w:t xml:space="preserve">A flammable gas detector, a </w:t>
            </w:r>
            <w:proofErr w:type="spellStart"/>
            <w:r w:rsidRPr="007A65D6">
              <w:rPr>
                <w:snapToGrid w:val="0"/>
              </w:rPr>
              <w:t>toximeter</w:t>
            </w:r>
            <w:proofErr w:type="spellEnd"/>
            <w:r w:rsidRPr="007A65D6">
              <w:rPr>
                <w:snapToGrid w:val="0"/>
              </w:rPr>
              <w:t xml:space="preserve"> and an oxygen meter</w:t>
            </w:r>
          </w:p>
          <w:p w14:paraId="3E8CAC33" w14:textId="77777777" w:rsidR="00E17B52" w:rsidRPr="007A65D6" w:rsidDel="009C23F3" w:rsidRDefault="00E17B52" w:rsidP="0013375F">
            <w:pPr>
              <w:keepNext/>
              <w:keepLines/>
              <w:adjustRightInd w:val="0"/>
              <w:snapToGrid w:val="0"/>
              <w:spacing w:before="40" w:after="120" w:line="220" w:lineRule="exact"/>
              <w:ind w:right="113"/>
              <w:rPr>
                <w:snapToGrid w:val="0"/>
              </w:rPr>
            </w:pPr>
            <w:r w:rsidRPr="007A65D6">
              <w:rPr>
                <w:snapToGrid w:val="0"/>
              </w:rPr>
              <w:t>D</w:t>
            </w:r>
            <w:r w:rsidRPr="007A65D6">
              <w:rPr>
                <w:snapToGrid w:val="0"/>
              </w:rPr>
              <w:tab/>
              <w:t xml:space="preserve">A </w:t>
            </w:r>
            <w:proofErr w:type="spellStart"/>
            <w:r w:rsidRPr="007A65D6">
              <w:rPr>
                <w:snapToGrid w:val="0"/>
              </w:rPr>
              <w:t>toximeter</w:t>
            </w:r>
            <w:proofErr w:type="spellEnd"/>
            <w:r w:rsidRPr="007A65D6">
              <w:rPr>
                <w:snapToGrid w:val="0"/>
              </w:rPr>
              <w:t xml:space="preserve"> and a flammable gas detector</w:t>
            </w:r>
          </w:p>
        </w:tc>
        <w:tc>
          <w:tcPr>
            <w:tcW w:w="1134" w:type="dxa"/>
            <w:tcBorders>
              <w:top w:val="nil"/>
              <w:bottom w:val="single" w:sz="4" w:space="0" w:color="auto"/>
            </w:tcBorders>
            <w:shd w:val="clear" w:color="auto" w:fill="auto"/>
          </w:tcPr>
          <w:p w14:paraId="35B70874"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2C9BE8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72E4A20" w14:textId="77777777" w:rsidR="00E17B52" w:rsidRPr="007A65D6" w:rsidRDefault="00E17B52" w:rsidP="0013375F">
            <w:pPr>
              <w:adjustRightInd w:val="0"/>
              <w:snapToGrid w:val="0"/>
              <w:spacing w:before="40" w:after="120" w:line="220" w:lineRule="exact"/>
              <w:ind w:right="113"/>
              <w:rPr>
                <w:szCs w:val="24"/>
              </w:rPr>
            </w:pPr>
            <w:r w:rsidRPr="007A65D6">
              <w:rPr>
                <w:szCs w:val="24"/>
              </w:rPr>
              <w:t>120 08.0-</w:t>
            </w:r>
            <w:r w:rsidRPr="007A65D6">
              <w:rPr>
                <w:snapToGrid w:val="0"/>
              </w:rPr>
              <w:t>20</w:t>
            </w:r>
          </w:p>
        </w:tc>
        <w:tc>
          <w:tcPr>
            <w:tcW w:w="6063" w:type="dxa"/>
            <w:tcBorders>
              <w:top w:val="single" w:sz="4" w:space="0" w:color="auto"/>
              <w:bottom w:val="single" w:sz="4" w:space="0" w:color="auto"/>
            </w:tcBorders>
            <w:shd w:val="clear" w:color="auto" w:fill="auto"/>
          </w:tcPr>
          <w:p w14:paraId="05DE758F"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250B0D0"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59128DF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430F876"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5B8B6AA" w14:textId="77777777" w:rsidR="00E17B52" w:rsidRPr="007A65D6" w:rsidRDefault="00E17B52">
            <w:pPr>
              <w:adjustRightInd w:val="0"/>
              <w:snapToGrid w:val="0"/>
              <w:spacing w:before="40" w:after="120" w:line="220" w:lineRule="exact"/>
              <w:ind w:right="113"/>
              <w:rPr>
                <w:snapToGrid w:val="0"/>
              </w:rPr>
            </w:pPr>
            <w:del w:id="1235" w:author="Clare Jane LORD" w:date="2022-11-18T10:37:00Z">
              <w:r w:rsidRPr="007A65D6" w:rsidDel="00EA5A81">
                <w:rPr>
                  <w:snapToGrid w:val="0"/>
                </w:rPr>
                <w:delText>In a</w:delText>
              </w:r>
            </w:del>
            <w:ins w:id="1236" w:author="Clare Jane LORD" w:date="2022-11-18T10:37:00Z">
              <w:r>
                <w:rPr>
                  <w:snapToGrid w:val="0"/>
                </w:rPr>
                <w:t>A</w:t>
              </w:r>
            </w:ins>
            <w:r w:rsidRPr="007A65D6">
              <w:rPr>
                <w:snapToGrid w:val="0"/>
              </w:rPr>
              <w:t xml:space="preserve"> hold</w:t>
            </w:r>
            <w:del w:id="1237" w:author="Clare Jane LORD" w:date="2022-11-18T10:37:00Z">
              <w:r w:rsidRPr="007A65D6" w:rsidDel="00EA5A81">
                <w:rPr>
                  <w:snapToGrid w:val="0"/>
                </w:rPr>
                <w:delText>,</w:delText>
              </w:r>
            </w:del>
            <w:ins w:id="1238" w:author="Clare Jane LORD" w:date="2022-11-18T10:37:00Z">
              <w:r>
                <w:rPr>
                  <w:snapToGrid w:val="0"/>
                </w:rPr>
                <w:t xml:space="preserve"> in which</w:t>
              </w:r>
            </w:ins>
            <w:r w:rsidRPr="007A65D6">
              <w:rPr>
                <w:snapToGrid w:val="0"/>
              </w:rPr>
              <w:t xml:space="preserve"> there are packages containing </w:t>
            </w:r>
            <w:r w:rsidRPr="007A65D6">
              <w:t>UN No. 1604</w:t>
            </w:r>
            <w:r>
              <w:t xml:space="preserve"> ETHYLENDIAMINE</w:t>
            </w:r>
            <w:r w:rsidRPr="007A65D6">
              <w:rPr>
                <w:snapToGrid w:val="0"/>
              </w:rPr>
              <w:t xml:space="preserve">, </w:t>
            </w:r>
            <w:del w:id="1239" w:author="Clare Jane LORD" w:date="2022-11-21T14:53:00Z">
              <w:r w:rsidRPr="007A65D6" w:rsidDel="00AF3342">
                <w:rPr>
                  <w:snapToGrid w:val="0"/>
                </w:rPr>
                <w:delText>C</w:delText>
              </w:r>
            </w:del>
            <w:ins w:id="1240" w:author="Clare Jane LORD" w:date="2022-11-21T14:53:00Z">
              <w:r>
                <w:rPr>
                  <w:snapToGrid w:val="0"/>
                </w:rPr>
                <w:t>c</w:t>
              </w:r>
            </w:ins>
            <w:r w:rsidRPr="007A65D6">
              <w:rPr>
                <w:snapToGrid w:val="0"/>
              </w:rPr>
              <w:t xml:space="preserve">lassification </w:t>
            </w:r>
            <w:del w:id="1241" w:author="Clare Jane LORD" w:date="2022-11-21T14:53:00Z">
              <w:r w:rsidRPr="007A65D6" w:rsidDel="00AF3342">
                <w:rPr>
                  <w:snapToGrid w:val="0"/>
                </w:rPr>
                <w:delText>C</w:delText>
              </w:r>
            </w:del>
            <w:ins w:id="1242" w:author="Clare Jane LORD" w:date="2022-11-21T14:53:00Z">
              <w:r>
                <w:rPr>
                  <w:snapToGrid w:val="0"/>
                </w:rPr>
                <w:t>c</w:t>
              </w:r>
            </w:ins>
            <w:r w:rsidRPr="007A65D6">
              <w:rPr>
                <w:snapToGrid w:val="0"/>
              </w:rPr>
              <w:t xml:space="preserve">ode CF1, </w:t>
            </w:r>
            <w:del w:id="1243" w:author="Clare Jane LORD" w:date="2022-11-21T14:53:00Z">
              <w:r w:rsidRPr="007A65D6" w:rsidDel="00AF3342">
                <w:rPr>
                  <w:snapToGrid w:val="0"/>
                </w:rPr>
                <w:delText>P</w:delText>
              </w:r>
            </w:del>
            <w:ins w:id="1244" w:author="Clare Jane LORD" w:date="2022-11-21T14:53:00Z">
              <w:r>
                <w:rPr>
                  <w:snapToGrid w:val="0"/>
                </w:rPr>
                <w:t>p</w:t>
              </w:r>
            </w:ins>
            <w:r w:rsidRPr="007A65D6">
              <w:rPr>
                <w:snapToGrid w:val="0"/>
              </w:rPr>
              <w:t xml:space="preserve">acking </w:t>
            </w:r>
            <w:del w:id="1245" w:author="Clare Jane LORD" w:date="2022-11-21T14:53:00Z">
              <w:r w:rsidRPr="007A65D6" w:rsidDel="00AF3342">
                <w:rPr>
                  <w:snapToGrid w:val="0"/>
                </w:rPr>
                <w:delText>G</w:delText>
              </w:r>
            </w:del>
            <w:ins w:id="1246" w:author="Clare Jane LORD" w:date="2022-11-21T14:53:00Z">
              <w:r>
                <w:rPr>
                  <w:snapToGrid w:val="0"/>
                </w:rPr>
                <w:t>g</w:t>
              </w:r>
            </w:ins>
            <w:r w:rsidRPr="007A65D6">
              <w:rPr>
                <w:snapToGrid w:val="0"/>
              </w:rPr>
              <w:t>roup II</w:t>
            </w:r>
            <w:del w:id="1247" w:author="Clare Jane LORD" w:date="2022-11-18T10:38:00Z">
              <w:r w:rsidRPr="007A65D6" w:rsidDel="00EA5A81">
                <w:rPr>
                  <w:snapToGrid w:val="0"/>
                </w:rPr>
                <w:delText>.</w:delText>
              </w:r>
            </w:del>
            <w:ins w:id="1248" w:author="Clare Jane LORD" w:date="2022-11-18T10:38:00Z">
              <w:r>
                <w:rPr>
                  <w:snapToGrid w:val="0"/>
                </w:rPr>
                <w:t xml:space="preserve"> </w:t>
              </w:r>
              <w:proofErr w:type="gramStart"/>
              <w:r>
                <w:rPr>
                  <w:snapToGrid w:val="0"/>
                </w:rPr>
                <w:t>has to</w:t>
              </w:r>
              <w:proofErr w:type="gramEnd"/>
              <w:r>
                <w:rPr>
                  <w:snapToGrid w:val="0"/>
                </w:rPr>
                <w:t xml:space="preserve"> be entered for </w:t>
              </w:r>
              <w:r w:rsidRPr="007A65D6">
                <w:rPr>
                  <w:snapToGrid w:val="0"/>
                </w:rPr>
                <w:t>inspections</w:t>
              </w:r>
              <w:r>
                <w:rPr>
                  <w:snapToGrid w:val="0"/>
                </w:rPr>
                <w:t xml:space="preserve"> to be carried</w:t>
              </w:r>
              <w:r w:rsidRPr="007A65D6">
                <w:rPr>
                  <w:snapToGrid w:val="0"/>
                </w:rPr>
                <w:t xml:space="preserve"> out.</w:t>
              </w:r>
            </w:ins>
          </w:p>
        </w:tc>
        <w:tc>
          <w:tcPr>
            <w:tcW w:w="1134" w:type="dxa"/>
            <w:tcBorders>
              <w:top w:val="single" w:sz="4" w:space="0" w:color="auto"/>
              <w:bottom w:val="nil"/>
            </w:tcBorders>
            <w:shd w:val="clear" w:color="auto" w:fill="auto"/>
          </w:tcPr>
          <w:p w14:paraId="6A444B88"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27D7E78"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7DC928C"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23EED496" w14:textId="77777777" w:rsidR="00E17B52" w:rsidRPr="007A65D6" w:rsidDel="00EA5A81" w:rsidRDefault="00E17B52" w:rsidP="0013375F">
            <w:pPr>
              <w:adjustRightInd w:val="0"/>
              <w:snapToGrid w:val="0"/>
              <w:spacing w:before="40" w:after="120" w:line="220" w:lineRule="exact"/>
              <w:ind w:right="113"/>
              <w:rPr>
                <w:del w:id="1249" w:author="Clare Jane LORD" w:date="2022-11-18T10:38:00Z"/>
                <w:snapToGrid w:val="0"/>
              </w:rPr>
            </w:pPr>
            <w:del w:id="1250" w:author="Clare Jane LORD" w:date="2022-11-18T10:38:00Z">
              <w:r w:rsidDel="00EA5A81">
                <w:rPr>
                  <w:snapToGrid w:val="0"/>
                </w:rPr>
                <w:delText>A</w:delText>
              </w:r>
              <w:r w:rsidRPr="007A65D6" w:rsidDel="00EA5A81">
                <w:rPr>
                  <w:snapToGrid w:val="0"/>
                </w:rPr>
                <w:delText xml:space="preserve"> package </w:delText>
              </w:r>
              <w:r w:rsidDel="00EA5A81">
                <w:rPr>
                  <w:snapToGrid w:val="0"/>
                </w:rPr>
                <w:delText>seems</w:delText>
              </w:r>
              <w:r w:rsidRPr="007A65D6" w:rsidDel="00EA5A81">
                <w:rPr>
                  <w:snapToGrid w:val="0"/>
                </w:rPr>
                <w:delText xml:space="preserve"> not </w:delText>
              </w:r>
              <w:r w:rsidDel="00EA5A81">
                <w:rPr>
                  <w:snapToGrid w:val="0"/>
                </w:rPr>
                <w:delText xml:space="preserve">to be </w:delText>
              </w:r>
              <w:r w:rsidRPr="007A65D6" w:rsidDel="00EA5A81">
                <w:rPr>
                  <w:snapToGrid w:val="0"/>
                </w:rPr>
                <w:delText xml:space="preserve">gastight and the hold </w:delText>
              </w:r>
              <w:r w:rsidDel="00EA5A81">
                <w:rPr>
                  <w:snapToGrid w:val="0"/>
                </w:rPr>
                <w:delText xml:space="preserve">will have to be entered for </w:delText>
              </w:r>
              <w:r w:rsidRPr="007A65D6" w:rsidDel="00EA5A81">
                <w:rPr>
                  <w:snapToGrid w:val="0"/>
                </w:rPr>
                <w:delText>inspections</w:delText>
              </w:r>
              <w:r w:rsidDel="00EA5A81">
                <w:rPr>
                  <w:snapToGrid w:val="0"/>
                </w:rPr>
                <w:delText xml:space="preserve"> to be carried</w:delText>
              </w:r>
              <w:r w:rsidRPr="007A65D6" w:rsidDel="00EA5A81">
                <w:rPr>
                  <w:snapToGrid w:val="0"/>
                </w:rPr>
                <w:delText xml:space="preserve"> out.</w:delText>
              </w:r>
            </w:del>
          </w:p>
          <w:p w14:paraId="1C5E3C29"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 xml:space="preserve">What equipment </w:t>
            </w:r>
            <w:r>
              <w:rPr>
                <w:snapToGrid w:val="0"/>
              </w:rPr>
              <w:t>is</w:t>
            </w:r>
            <w:r w:rsidRPr="007A65D6">
              <w:rPr>
                <w:snapToGrid w:val="0"/>
              </w:rPr>
              <w:t xml:space="preserve"> need</w:t>
            </w:r>
            <w:r>
              <w:rPr>
                <w:snapToGrid w:val="0"/>
              </w:rPr>
              <w:t>ed</w:t>
            </w:r>
            <w:r w:rsidRPr="007A65D6">
              <w:rPr>
                <w:snapToGrid w:val="0"/>
              </w:rPr>
              <w:t xml:space="preserve"> to</w:t>
            </w:r>
            <w:ins w:id="1251" w:author="Clare Jane LORD" w:date="2022-11-21T14:54:00Z">
              <w:r>
                <w:rPr>
                  <w:snapToGrid w:val="0"/>
                </w:rPr>
                <w:t xml:space="preserve"> be able to enter the hold without danger to</w:t>
              </w:r>
            </w:ins>
            <w:r w:rsidRPr="007A65D6">
              <w:rPr>
                <w:snapToGrid w:val="0"/>
              </w:rPr>
              <w:t xml:space="preserve"> </w:t>
            </w:r>
            <w:r>
              <w:rPr>
                <w:snapToGrid w:val="0"/>
              </w:rPr>
              <w:t>t</w:t>
            </w:r>
            <w:r w:rsidRPr="007A65D6">
              <w:rPr>
                <w:snapToGrid w:val="0"/>
              </w:rPr>
              <w:t>ake the measurements</w:t>
            </w:r>
            <w:del w:id="1252" w:author="Clare Jane LORD" w:date="2022-11-21T14:54:00Z">
              <w:r w:rsidRPr="007A65D6" w:rsidDel="00E213DB">
                <w:rPr>
                  <w:snapToGrid w:val="0"/>
                </w:rPr>
                <w:delText xml:space="preserve"> </w:delText>
              </w:r>
              <w:r w:rsidRPr="007A65D6" w:rsidDel="007F013C">
                <w:rPr>
                  <w:snapToGrid w:val="0"/>
                </w:rPr>
                <w:delText xml:space="preserve">required </w:delText>
              </w:r>
              <w:r w:rsidRPr="007A65D6" w:rsidDel="00E213DB">
                <w:rPr>
                  <w:snapToGrid w:val="0"/>
                </w:rPr>
                <w:delText>so</w:delText>
              </w:r>
              <w:r w:rsidDel="00E213DB">
                <w:rPr>
                  <w:snapToGrid w:val="0"/>
                </w:rPr>
                <w:delText xml:space="preserve"> </w:delText>
              </w:r>
              <w:r w:rsidRPr="007A65D6" w:rsidDel="00E213DB">
                <w:rPr>
                  <w:snapToGrid w:val="0"/>
                </w:rPr>
                <w:delText>that</w:delText>
              </w:r>
              <w:r w:rsidDel="00E213DB">
                <w:rPr>
                  <w:snapToGrid w:val="0"/>
                </w:rPr>
                <w:delText xml:space="preserve"> </w:delText>
              </w:r>
              <w:r w:rsidRPr="007A65D6" w:rsidDel="00E213DB">
                <w:rPr>
                  <w:snapToGrid w:val="0"/>
                </w:rPr>
                <w:delText>the hold</w:delText>
              </w:r>
              <w:r w:rsidDel="00E213DB">
                <w:rPr>
                  <w:snapToGrid w:val="0"/>
                </w:rPr>
                <w:delText xml:space="preserve"> may be</w:delText>
              </w:r>
              <w:r w:rsidRPr="007A65D6" w:rsidDel="00E213DB">
                <w:rPr>
                  <w:snapToGrid w:val="0"/>
                </w:rPr>
                <w:delText xml:space="preserve"> enter</w:delText>
              </w:r>
              <w:r w:rsidDel="00E213DB">
                <w:rPr>
                  <w:snapToGrid w:val="0"/>
                </w:rPr>
                <w:delText>ed</w:delText>
              </w:r>
              <w:r w:rsidRPr="007A65D6" w:rsidDel="00E213DB">
                <w:rPr>
                  <w:snapToGrid w:val="0"/>
                </w:rPr>
                <w:delText xml:space="preserve"> without danger</w:delText>
              </w:r>
            </w:del>
            <w:r w:rsidRPr="007A65D6">
              <w:rPr>
                <w:snapToGrid w:val="0"/>
              </w:rPr>
              <w:t>?</w:t>
            </w:r>
          </w:p>
          <w:p w14:paraId="6636B72D"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flammable gas detector and an oxygen meter</w:t>
            </w:r>
          </w:p>
          <w:p w14:paraId="5C1E21B9"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 xml:space="preserve">A </w:t>
            </w:r>
            <w:proofErr w:type="spellStart"/>
            <w:r w:rsidRPr="007A65D6">
              <w:rPr>
                <w:snapToGrid w:val="0"/>
              </w:rPr>
              <w:t>toximeter</w:t>
            </w:r>
            <w:proofErr w:type="spellEnd"/>
            <w:r w:rsidRPr="007A65D6">
              <w:rPr>
                <w:snapToGrid w:val="0"/>
              </w:rPr>
              <w:t>, an oxygen meter and a thermometer</w:t>
            </w:r>
          </w:p>
          <w:p w14:paraId="0B009106"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 xml:space="preserve">A flammable gas detector, a </w:t>
            </w:r>
            <w:proofErr w:type="spellStart"/>
            <w:r w:rsidRPr="007A65D6">
              <w:rPr>
                <w:snapToGrid w:val="0"/>
              </w:rPr>
              <w:t>toximeter</w:t>
            </w:r>
            <w:proofErr w:type="spellEnd"/>
            <w:r w:rsidRPr="007A65D6">
              <w:rPr>
                <w:snapToGrid w:val="0"/>
              </w:rPr>
              <w:t xml:space="preserve"> and a thermometer</w:t>
            </w:r>
          </w:p>
          <w:p w14:paraId="2FC84C5A" w14:textId="77777777" w:rsidR="00E17B52" w:rsidRPr="007A65D6" w:rsidRDefault="00E17B52" w:rsidP="0013375F">
            <w:pPr>
              <w:snapToGrid w:val="0"/>
              <w:spacing w:before="40" w:after="120" w:line="220" w:lineRule="exact"/>
              <w:ind w:left="567" w:right="113" w:hanging="567"/>
              <w:rPr>
                <w:snapToGrid w:val="0"/>
              </w:rPr>
            </w:pPr>
            <w:r w:rsidRPr="007A65D6">
              <w:rPr>
                <w:snapToGrid w:val="0"/>
              </w:rPr>
              <w:t>D</w:t>
            </w:r>
            <w:r w:rsidRPr="007A65D6">
              <w:rPr>
                <w:snapToGrid w:val="0"/>
              </w:rPr>
              <w:tab/>
              <w:t>It is not necessary to make measurements, since ADN does not prescribe measuring devices for this substance</w:t>
            </w:r>
          </w:p>
        </w:tc>
        <w:tc>
          <w:tcPr>
            <w:tcW w:w="1134" w:type="dxa"/>
            <w:tcBorders>
              <w:top w:val="nil"/>
              <w:bottom w:val="single" w:sz="4" w:space="0" w:color="auto"/>
            </w:tcBorders>
            <w:shd w:val="clear" w:color="auto" w:fill="auto"/>
          </w:tcPr>
          <w:p w14:paraId="3225E2E0"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3FD82A36"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7D32759" w14:textId="77777777" w:rsidR="00E17B52" w:rsidRPr="007A65D6" w:rsidRDefault="00E17B52" w:rsidP="00D76871">
            <w:pPr>
              <w:keepNext/>
              <w:keepLines/>
              <w:adjustRightInd w:val="0"/>
              <w:snapToGrid w:val="0"/>
              <w:spacing w:before="40" w:after="120" w:line="220" w:lineRule="exact"/>
              <w:ind w:right="113"/>
              <w:rPr>
                <w:szCs w:val="24"/>
              </w:rPr>
            </w:pPr>
            <w:r w:rsidRPr="007A65D6">
              <w:rPr>
                <w:szCs w:val="24"/>
              </w:rPr>
              <w:t>120 08.0-</w:t>
            </w:r>
            <w:r w:rsidRPr="007A65D6">
              <w:rPr>
                <w:snapToGrid w:val="0"/>
              </w:rPr>
              <w:t>21</w:t>
            </w:r>
          </w:p>
        </w:tc>
        <w:tc>
          <w:tcPr>
            <w:tcW w:w="6063" w:type="dxa"/>
            <w:tcBorders>
              <w:top w:val="nil"/>
              <w:bottom w:val="single" w:sz="4" w:space="0" w:color="auto"/>
            </w:tcBorders>
            <w:shd w:val="clear" w:color="auto" w:fill="auto"/>
          </w:tcPr>
          <w:p w14:paraId="1A992CB8" w14:textId="77777777" w:rsidR="00E17B52" w:rsidRPr="007A65D6" w:rsidRDefault="00E17B52" w:rsidP="00D76871">
            <w:pPr>
              <w:keepNext/>
              <w:keepLines/>
              <w:adjustRightInd w:val="0"/>
              <w:snapToGrid w:val="0"/>
              <w:spacing w:before="40" w:after="120" w:line="220" w:lineRule="exact"/>
              <w:ind w:right="113"/>
              <w:rPr>
                <w:snapToGrid w:val="0"/>
              </w:rPr>
            </w:pPr>
            <w:r w:rsidRPr="007A65D6">
              <w:rPr>
                <w:snapToGrid w:val="0"/>
              </w:rPr>
              <w:t>1.1.3.6</w:t>
            </w:r>
          </w:p>
        </w:tc>
        <w:tc>
          <w:tcPr>
            <w:tcW w:w="1134" w:type="dxa"/>
            <w:tcBorders>
              <w:top w:val="nil"/>
              <w:bottom w:val="single" w:sz="4" w:space="0" w:color="auto"/>
            </w:tcBorders>
            <w:shd w:val="clear" w:color="auto" w:fill="auto"/>
          </w:tcPr>
          <w:p w14:paraId="015548D8"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1E90990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2D825BE" w14:textId="77777777" w:rsidR="00E17B52" w:rsidRPr="007A65D6" w:rsidRDefault="00E17B52" w:rsidP="00D7687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92CE44F" w14:textId="77777777" w:rsidR="00E17B52" w:rsidRPr="007A65D6" w:rsidRDefault="00E17B52" w:rsidP="00D76871">
            <w:pPr>
              <w:keepNext/>
              <w:keepLines/>
              <w:adjustRightInd w:val="0"/>
              <w:snapToGrid w:val="0"/>
              <w:spacing w:before="40" w:after="120" w:line="220" w:lineRule="exact"/>
              <w:ind w:right="113"/>
              <w:rPr>
                <w:snapToGrid w:val="0"/>
              </w:rPr>
            </w:pPr>
            <w:r w:rsidRPr="007A65D6">
              <w:rPr>
                <w:snapToGrid w:val="0"/>
              </w:rPr>
              <w:t>A</w:t>
            </w:r>
            <w:ins w:id="1253" w:author="Clare Jane LORD" w:date="2022-11-18T10:39:00Z">
              <w:r>
                <w:rPr>
                  <w:snapToGrid w:val="0"/>
                </w:rPr>
                <w:t>re</w:t>
              </w:r>
            </w:ins>
            <w:r w:rsidRPr="007A65D6">
              <w:rPr>
                <w:snapToGrid w:val="0"/>
              </w:rPr>
              <w:t xml:space="preserve"> </w:t>
            </w:r>
            <w:ins w:id="1254" w:author="Clare Jane LORD" w:date="2022-11-18T10:39:00Z">
              <w:r w:rsidRPr="007A65D6">
                <w:rPr>
                  <w:snapToGrid w:val="0"/>
                </w:rPr>
                <w:t xml:space="preserve">escape devices required on board </w:t>
              </w:r>
              <w:r>
                <w:rPr>
                  <w:snapToGrid w:val="0"/>
                </w:rPr>
                <w:t xml:space="preserve">a </w:t>
              </w:r>
            </w:ins>
            <w:r w:rsidRPr="007A65D6">
              <w:rPr>
                <w:snapToGrid w:val="0"/>
              </w:rPr>
              <w:t>dry cargo vessel</w:t>
            </w:r>
            <w:ins w:id="1255" w:author="Clare Jane LORD" w:date="2022-11-18T10:40:00Z">
              <w:r>
                <w:rPr>
                  <w:snapToGrid w:val="0"/>
                </w:rPr>
                <w:t xml:space="preserve"> that</w:t>
              </w:r>
            </w:ins>
            <w:r w:rsidRPr="007A65D6">
              <w:rPr>
                <w:snapToGrid w:val="0"/>
              </w:rPr>
              <w:t xml:space="preserve"> is transporting 80 kg of goods of Class</w:t>
            </w:r>
            <w:r>
              <w:rPr>
                <w:snapToGrid w:val="0"/>
              </w:rPr>
              <w:t xml:space="preserve"> </w:t>
            </w:r>
            <w:r w:rsidRPr="007A65D6">
              <w:rPr>
                <w:snapToGrid w:val="0"/>
              </w:rPr>
              <w:t xml:space="preserve">4.1, </w:t>
            </w:r>
            <w:del w:id="1256" w:author="Clare Jane LORD" w:date="2022-11-18T10:40:00Z">
              <w:r w:rsidRPr="007A65D6" w:rsidDel="007A75EA">
                <w:rPr>
                  <w:snapToGrid w:val="0"/>
                </w:rPr>
                <w:delText>Classification Code FT2,</w:delText>
              </w:r>
            </w:del>
            <w:r w:rsidRPr="007A65D6">
              <w:rPr>
                <w:snapToGrid w:val="0"/>
              </w:rPr>
              <w:t xml:space="preserve"> </w:t>
            </w:r>
            <w:del w:id="1257" w:author="Clare Jane LORD" w:date="2022-11-18T10:40:00Z">
              <w:r w:rsidRPr="007A65D6" w:rsidDel="007A75EA">
                <w:rPr>
                  <w:snapToGrid w:val="0"/>
                </w:rPr>
                <w:delText>P</w:delText>
              </w:r>
            </w:del>
            <w:ins w:id="1258" w:author="Clare Jane LORD" w:date="2022-11-18T10:40:00Z">
              <w:r>
                <w:rPr>
                  <w:snapToGrid w:val="0"/>
                </w:rPr>
                <w:t>p</w:t>
              </w:r>
            </w:ins>
            <w:r w:rsidRPr="007A65D6">
              <w:rPr>
                <w:snapToGrid w:val="0"/>
              </w:rPr>
              <w:t xml:space="preserve">acking </w:t>
            </w:r>
            <w:del w:id="1259" w:author="Clare Jane LORD" w:date="2022-11-18T10:40:00Z">
              <w:r w:rsidRPr="007A65D6" w:rsidDel="007A75EA">
                <w:rPr>
                  <w:snapToGrid w:val="0"/>
                </w:rPr>
                <w:delText>G</w:delText>
              </w:r>
            </w:del>
            <w:ins w:id="1260" w:author="Clare Jane LORD" w:date="2022-11-18T10:40:00Z">
              <w:r>
                <w:rPr>
                  <w:snapToGrid w:val="0"/>
                </w:rPr>
                <w:t>g</w:t>
              </w:r>
            </w:ins>
            <w:r w:rsidRPr="007A65D6">
              <w:rPr>
                <w:snapToGrid w:val="0"/>
              </w:rPr>
              <w:t>roup II, danger labels</w:t>
            </w:r>
            <w:r>
              <w:rPr>
                <w:snapToGrid w:val="0"/>
              </w:rPr>
              <w:t xml:space="preserve"> </w:t>
            </w:r>
            <w:r w:rsidRPr="007A65D6">
              <w:rPr>
                <w:snapToGrid w:val="0"/>
              </w:rPr>
              <w:t>4.1+6.1</w:t>
            </w:r>
            <w:ins w:id="1261" w:author="Clare Jane LORD" w:date="2022-11-18T10:40:00Z">
              <w:r>
                <w:rPr>
                  <w:snapToGrid w:val="0"/>
                </w:rPr>
                <w:t>?</w:t>
              </w:r>
            </w:ins>
          </w:p>
        </w:tc>
        <w:tc>
          <w:tcPr>
            <w:tcW w:w="1134" w:type="dxa"/>
            <w:tcBorders>
              <w:top w:val="single" w:sz="4" w:space="0" w:color="auto"/>
              <w:bottom w:val="nil"/>
            </w:tcBorders>
            <w:shd w:val="clear" w:color="auto" w:fill="auto"/>
          </w:tcPr>
          <w:p w14:paraId="6A3F6EF5"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0C3FBBB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2C4C5EB7" w14:textId="77777777" w:rsidR="00E17B52" w:rsidRPr="007A65D6" w:rsidRDefault="00E17B52" w:rsidP="00D76871">
            <w:pPr>
              <w:keepNext/>
              <w:keepLines/>
              <w:adjustRightInd w:val="0"/>
              <w:snapToGrid w:val="0"/>
              <w:spacing w:before="40" w:after="120" w:line="220" w:lineRule="exact"/>
              <w:ind w:right="113"/>
              <w:rPr>
                <w:snapToGrid w:val="0"/>
              </w:rPr>
            </w:pPr>
          </w:p>
        </w:tc>
        <w:tc>
          <w:tcPr>
            <w:tcW w:w="6063" w:type="dxa"/>
            <w:tcBorders>
              <w:top w:val="nil"/>
              <w:bottom w:val="nil"/>
            </w:tcBorders>
            <w:shd w:val="clear" w:color="auto" w:fill="auto"/>
          </w:tcPr>
          <w:p w14:paraId="08DA67E7" w14:textId="77777777" w:rsidR="00E17B52" w:rsidRPr="007A65D6" w:rsidRDefault="00E17B52" w:rsidP="00D76871">
            <w:pPr>
              <w:keepNext/>
              <w:keepLines/>
              <w:adjustRightInd w:val="0"/>
              <w:snapToGrid w:val="0"/>
              <w:spacing w:before="40" w:after="120" w:line="220" w:lineRule="exact"/>
              <w:ind w:right="113"/>
              <w:rPr>
                <w:snapToGrid w:val="0"/>
              </w:rPr>
            </w:pPr>
            <w:del w:id="1262" w:author="Clare Jane LORD" w:date="2022-11-18T10:40:00Z">
              <w:r w:rsidRPr="007A65D6" w:rsidDel="00EA5A81">
                <w:rPr>
                  <w:snapToGrid w:val="0"/>
                </w:rPr>
                <w:delText>For transporting this substance,</w:delText>
              </w:r>
            </w:del>
            <w:del w:id="1263" w:author="Clare Jane LORD" w:date="2022-11-18T10:39:00Z">
              <w:r w:rsidRPr="007A65D6" w:rsidDel="00EA5A81">
                <w:rPr>
                  <w:snapToGrid w:val="0"/>
                </w:rPr>
                <w:delText xml:space="preserve"> are escape devices required on board</w:delText>
              </w:r>
            </w:del>
            <w:del w:id="1264" w:author="Clare Jane LORD" w:date="2022-11-18T10:40:00Z">
              <w:r w:rsidRPr="007A65D6" w:rsidDel="00EA5A81">
                <w:rPr>
                  <w:snapToGrid w:val="0"/>
                </w:rPr>
                <w:delText>?</w:delText>
              </w:r>
            </w:del>
          </w:p>
        </w:tc>
        <w:tc>
          <w:tcPr>
            <w:tcW w:w="1134" w:type="dxa"/>
            <w:tcBorders>
              <w:top w:val="nil"/>
              <w:bottom w:val="nil"/>
            </w:tcBorders>
            <w:shd w:val="clear" w:color="auto" w:fill="auto"/>
          </w:tcPr>
          <w:p w14:paraId="3DD0BF17"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1473C8AB" w14:textId="77777777" w:rsidTr="00B27AA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410ED3E"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86A18E0" w14:textId="77777777" w:rsidR="00E17B52" w:rsidRPr="007A65D6" w:rsidRDefault="00E17B52" w:rsidP="0013375F">
            <w:pPr>
              <w:snapToGrid w:val="0"/>
              <w:spacing w:before="40" w:after="120" w:line="220" w:lineRule="exact"/>
              <w:ind w:left="567" w:right="113" w:hanging="567"/>
              <w:rPr>
                <w:snapToGrid w:val="0"/>
              </w:rPr>
            </w:pPr>
            <w:r w:rsidRPr="007A65D6">
              <w:rPr>
                <w:snapToGrid w:val="0"/>
              </w:rPr>
              <w:t>A</w:t>
            </w:r>
            <w:r w:rsidRPr="007A65D6">
              <w:rPr>
                <w:snapToGrid w:val="0"/>
              </w:rPr>
              <w:tab/>
              <w:t>Yes, they are always obligatory during the transport of ADN substances</w:t>
            </w:r>
          </w:p>
          <w:p w14:paraId="39490970"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No</w:t>
            </w:r>
          </w:p>
          <w:p w14:paraId="41FBF32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Yes, unless the consignor issues a dispensation</w:t>
            </w:r>
          </w:p>
          <w:p w14:paraId="79AB83AB"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D</w:t>
            </w:r>
            <w:r w:rsidRPr="007A65D6">
              <w:rPr>
                <w:snapToGrid w:val="0"/>
              </w:rPr>
              <w:tab/>
            </w:r>
            <w:proofErr w:type="gramStart"/>
            <w:r w:rsidRPr="007A65D6">
              <w:rPr>
                <w:snapToGrid w:val="0"/>
              </w:rPr>
              <w:t>Yes, if</w:t>
            </w:r>
            <w:proofErr w:type="gramEnd"/>
            <w:r w:rsidRPr="007A65D6">
              <w:rPr>
                <w:snapToGrid w:val="0"/>
              </w:rPr>
              <w:t xml:space="preserve"> they are stipulated in the instructions in writing</w:t>
            </w:r>
          </w:p>
        </w:tc>
        <w:tc>
          <w:tcPr>
            <w:tcW w:w="1134" w:type="dxa"/>
            <w:tcBorders>
              <w:top w:val="nil"/>
              <w:bottom w:val="single" w:sz="4" w:space="0" w:color="auto"/>
            </w:tcBorders>
            <w:shd w:val="clear" w:color="auto" w:fill="auto"/>
          </w:tcPr>
          <w:p w14:paraId="43E71DEC"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50A878F" w14:textId="77777777" w:rsidTr="00B27AA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8E60B1C" w14:textId="77777777" w:rsidR="00E17B52" w:rsidRPr="007A65D6" w:rsidRDefault="00E17B52" w:rsidP="0013375F">
            <w:pPr>
              <w:keepNext/>
              <w:keepLines/>
              <w:adjustRightInd w:val="0"/>
              <w:snapToGrid w:val="0"/>
              <w:spacing w:before="40" w:after="100" w:line="220" w:lineRule="exact"/>
              <w:ind w:right="113"/>
              <w:rPr>
                <w:szCs w:val="24"/>
              </w:rPr>
            </w:pPr>
            <w:r w:rsidRPr="007A65D6">
              <w:rPr>
                <w:szCs w:val="24"/>
              </w:rPr>
              <w:t>120 08.0-</w:t>
            </w:r>
            <w:r w:rsidRPr="007A65D6">
              <w:rPr>
                <w:snapToGrid w:val="0"/>
              </w:rPr>
              <w:t>22</w:t>
            </w:r>
          </w:p>
        </w:tc>
        <w:tc>
          <w:tcPr>
            <w:tcW w:w="6063" w:type="dxa"/>
            <w:tcBorders>
              <w:top w:val="nil"/>
              <w:bottom w:val="single" w:sz="4" w:space="0" w:color="auto"/>
            </w:tcBorders>
            <w:shd w:val="clear" w:color="auto" w:fill="auto"/>
          </w:tcPr>
          <w:p w14:paraId="6C44F37B"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2C3DAC5F"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7C9EDB0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FFF6AFE" w14:textId="77777777" w:rsidR="00E17B52" w:rsidRPr="007A65D6" w:rsidRDefault="00E17B52" w:rsidP="0013375F">
            <w:pPr>
              <w:keepNext/>
              <w:keepLines/>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54B85748" w14:textId="77777777" w:rsidR="00E17B52" w:rsidRPr="007A65D6" w:rsidRDefault="00E17B52" w:rsidP="0013375F">
            <w:pPr>
              <w:keepNext/>
              <w:keepLines/>
              <w:adjustRightInd w:val="0"/>
              <w:snapToGrid w:val="0"/>
              <w:spacing w:before="40" w:after="100" w:line="220" w:lineRule="exact"/>
              <w:ind w:right="113"/>
              <w:rPr>
                <w:snapToGrid w:val="0"/>
              </w:rPr>
            </w:pPr>
            <w:del w:id="1265" w:author="Clare Jane LORD" w:date="2022-11-18T10:41:00Z">
              <w:r w:rsidRPr="007A65D6" w:rsidDel="00706962">
                <w:rPr>
                  <w:snapToGrid w:val="0"/>
                </w:rPr>
                <w:delText xml:space="preserve">A </w:delText>
              </w:r>
            </w:del>
            <w:ins w:id="1266" w:author="Clare Jane LORD" w:date="2022-11-18T10:41:00Z">
              <w:r>
                <w:rPr>
                  <w:snapToGrid w:val="0"/>
                </w:rPr>
                <w:t>W</w:t>
              </w:r>
              <w:r w:rsidRPr="007A65D6">
                <w:rPr>
                  <w:snapToGrid w:val="0"/>
                </w:rPr>
                <w:t>h</w:t>
              </w:r>
              <w:r>
                <w:rPr>
                  <w:snapToGrid w:val="0"/>
                </w:rPr>
                <w:t>at</w:t>
              </w:r>
              <w:r w:rsidRPr="007A65D6">
                <w:rPr>
                  <w:snapToGrid w:val="0"/>
                </w:rPr>
                <w:t xml:space="preserve"> breathing apparatus is</w:t>
              </w:r>
              <w:r>
                <w:rPr>
                  <w:snapToGrid w:val="0"/>
                </w:rPr>
                <w:t xml:space="preserve"> required on board a</w:t>
              </w:r>
              <w:r w:rsidRPr="007A65D6">
                <w:rPr>
                  <w:snapToGrid w:val="0"/>
                </w:rPr>
                <w:t xml:space="preserve"> </w:t>
              </w:r>
            </w:ins>
            <w:r w:rsidRPr="007A65D6">
              <w:rPr>
                <w:snapToGrid w:val="0"/>
              </w:rPr>
              <w:t xml:space="preserve">dry cargo vessel </w:t>
            </w:r>
            <w:ins w:id="1267" w:author="Clare Jane LORD" w:date="2022-11-18T10:41:00Z">
              <w:r>
                <w:rPr>
                  <w:snapToGrid w:val="0"/>
                </w:rPr>
                <w:t xml:space="preserve">that </w:t>
              </w:r>
            </w:ins>
            <w:r w:rsidRPr="007A65D6">
              <w:rPr>
                <w:snapToGrid w:val="0"/>
              </w:rPr>
              <w:t>is transporting UN No. 2929</w:t>
            </w:r>
            <w:r>
              <w:rPr>
                <w:snapToGrid w:val="0"/>
              </w:rPr>
              <w:t xml:space="preserve"> </w:t>
            </w:r>
            <w:r>
              <w:t>TOXIC LIQUID, FLAMMABLE, ORGANIC, N.O.S</w:t>
            </w:r>
            <w:r w:rsidRPr="007A65D6">
              <w:rPr>
                <w:snapToGrid w:val="0"/>
              </w:rPr>
              <w:t>.</w:t>
            </w:r>
            <w:del w:id="1268" w:author="Clare Jane LORD" w:date="2022-11-18T10:41:00Z">
              <w:r w:rsidRPr="007A65D6" w:rsidDel="00706962">
                <w:rPr>
                  <w:snapToGrid w:val="0"/>
                </w:rPr>
                <w:delText xml:space="preserve"> This being the case, which breathing apparatus is prescribed</w:delText>
              </w:r>
            </w:del>
            <w:r w:rsidRPr="007A65D6">
              <w:rPr>
                <w:snapToGrid w:val="0"/>
              </w:rPr>
              <w:t>?</w:t>
            </w:r>
          </w:p>
        </w:tc>
        <w:tc>
          <w:tcPr>
            <w:tcW w:w="1134" w:type="dxa"/>
            <w:tcBorders>
              <w:top w:val="single" w:sz="4" w:space="0" w:color="auto"/>
              <w:bottom w:val="nil"/>
            </w:tcBorders>
            <w:shd w:val="clear" w:color="auto" w:fill="auto"/>
          </w:tcPr>
          <w:p w14:paraId="3EF94A29"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3FA57BA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545E7CB" w14:textId="77777777" w:rsidR="00E17B52" w:rsidRPr="007A65D6" w:rsidRDefault="00E17B52" w:rsidP="0013375F">
            <w:pPr>
              <w:keepNext/>
              <w:keepLines/>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15DA5CF2"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pressurized air mask</w:t>
            </w:r>
          </w:p>
          <w:p w14:paraId="752C6FAD"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 self-contained breathing apparatus</w:t>
            </w:r>
          </w:p>
          <w:p w14:paraId="44C52FCA"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A breathing apparatus (ambient-air-dependent filter apparatus)</w:t>
            </w:r>
          </w:p>
          <w:p w14:paraId="5BC7409B"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D</w:t>
            </w:r>
            <w:r w:rsidRPr="007A65D6">
              <w:rPr>
                <w:snapToGrid w:val="0"/>
              </w:rPr>
              <w:tab/>
              <w:t>A flexible tube apparatus with a filter</w:t>
            </w:r>
          </w:p>
        </w:tc>
        <w:tc>
          <w:tcPr>
            <w:tcW w:w="1134" w:type="dxa"/>
            <w:tcBorders>
              <w:top w:val="nil"/>
              <w:bottom w:val="single" w:sz="4" w:space="0" w:color="auto"/>
            </w:tcBorders>
            <w:shd w:val="clear" w:color="auto" w:fill="auto"/>
          </w:tcPr>
          <w:p w14:paraId="06066D8D"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4E425D7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A84E5A5" w14:textId="77777777" w:rsidR="00E17B52" w:rsidRPr="007A65D6" w:rsidRDefault="00E17B52" w:rsidP="0013375F">
            <w:pPr>
              <w:adjustRightInd w:val="0"/>
              <w:snapToGrid w:val="0"/>
              <w:spacing w:before="40" w:after="100" w:line="220" w:lineRule="exact"/>
              <w:ind w:right="113"/>
              <w:rPr>
                <w:szCs w:val="24"/>
              </w:rPr>
            </w:pPr>
            <w:r w:rsidRPr="007A65D6">
              <w:rPr>
                <w:szCs w:val="24"/>
              </w:rPr>
              <w:t>120 08.0-</w:t>
            </w:r>
            <w:r w:rsidRPr="007A65D6">
              <w:rPr>
                <w:snapToGrid w:val="0"/>
              </w:rPr>
              <w:t>23</w:t>
            </w:r>
          </w:p>
        </w:tc>
        <w:tc>
          <w:tcPr>
            <w:tcW w:w="6063" w:type="dxa"/>
            <w:tcBorders>
              <w:top w:val="single" w:sz="4" w:space="0" w:color="auto"/>
              <w:bottom w:val="single" w:sz="4" w:space="0" w:color="auto"/>
            </w:tcBorders>
            <w:shd w:val="clear" w:color="auto" w:fill="auto"/>
          </w:tcPr>
          <w:p w14:paraId="676AC514"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06177DD1"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B</w:t>
            </w:r>
          </w:p>
        </w:tc>
      </w:tr>
      <w:tr w:rsidR="00E17B52" w:rsidRPr="007A65D6" w14:paraId="0D5DC06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3089451"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5B2ECB74" w14:textId="77777777" w:rsidR="00E17B52" w:rsidRPr="007A65D6" w:rsidRDefault="00E17B52" w:rsidP="0013375F">
            <w:pPr>
              <w:adjustRightInd w:val="0"/>
              <w:snapToGrid w:val="0"/>
              <w:spacing w:before="40" w:after="100" w:line="220" w:lineRule="exact"/>
              <w:ind w:right="113"/>
              <w:rPr>
                <w:snapToGrid w:val="0"/>
              </w:rPr>
            </w:pPr>
            <w:ins w:id="1269" w:author="Clare Jane LORD" w:date="2022-11-18T10:42:00Z">
              <w:r>
                <w:rPr>
                  <w:snapToGrid w:val="0"/>
                </w:rPr>
                <w:t xml:space="preserve">Under ADN, </w:t>
              </w:r>
              <w:r w:rsidRPr="007A65D6">
                <w:rPr>
                  <w:snapToGrid w:val="0"/>
                </w:rPr>
                <w:t xml:space="preserve">are protective goggles required for the crew </w:t>
              </w:r>
            </w:ins>
            <w:ins w:id="1270" w:author="Clare Jane LORD" w:date="2022-11-18T10:43:00Z">
              <w:r w:rsidRPr="007A65D6">
                <w:rPr>
                  <w:snapToGrid w:val="0"/>
                </w:rPr>
                <w:t xml:space="preserve">on board </w:t>
              </w:r>
            </w:ins>
            <w:ins w:id="1271" w:author="Clare Jane LORD" w:date="2022-11-21T14:55:00Z">
              <w:r>
                <w:rPr>
                  <w:snapToGrid w:val="0"/>
                </w:rPr>
                <w:t>a vessel transporting</w:t>
              </w:r>
            </w:ins>
            <w:ins w:id="1272" w:author="Clare Jane LORD" w:date="2022-11-18T10:43:00Z">
              <w:r>
                <w:rPr>
                  <w:snapToGrid w:val="0"/>
                </w:rPr>
                <w:t xml:space="preserve"> </w:t>
              </w:r>
            </w:ins>
            <w:r w:rsidRPr="007A65D6">
              <w:rPr>
                <w:snapToGrid w:val="0"/>
              </w:rPr>
              <w:t>UN No. 1408 FERROSILICON, a substance of Class 4.3</w:t>
            </w:r>
            <w:del w:id="1273" w:author="Clare Jane LORD" w:date="2022-11-21T14:55:00Z">
              <w:r w:rsidDel="0099586F">
                <w:rPr>
                  <w:snapToGrid w:val="0"/>
                </w:rPr>
                <w:delText>, is being transported</w:delText>
              </w:r>
            </w:del>
            <w:del w:id="1274" w:author="Clare Jane LORD" w:date="2022-11-18T10:43:00Z">
              <w:r w:rsidRPr="007A65D6" w:rsidDel="00676EEF">
                <w:rPr>
                  <w:snapToGrid w:val="0"/>
                </w:rPr>
                <w:delText>. In accordance with ADN</w:delText>
              </w:r>
            </w:del>
            <w:del w:id="1275" w:author="Clare Jane LORD" w:date="2022-11-18T10:42:00Z">
              <w:r w:rsidRPr="007A65D6" w:rsidDel="00706962">
                <w:rPr>
                  <w:snapToGrid w:val="0"/>
                </w:rPr>
                <w:delText>, are protective goggles required for the crew</w:delText>
              </w:r>
            </w:del>
            <w:del w:id="1276" w:author="Clare Jane LORD" w:date="2022-11-18T10:43:00Z">
              <w:r w:rsidRPr="007A65D6" w:rsidDel="00676EEF">
                <w:rPr>
                  <w:snapToGrid w:val="0"/>
                </w:rPr>
                <w:delText xml:space="preserve"> on board</w:delText>
              </w:r>
            </w:del>
            <w:r w:rsidRPr="007A65D6">
              <w:rPr>
                <w:snapToGrid w:val="0"/>
              </w:rPr>
              <w:t>?</w:t>
            </w:r>
          </w:p>
        </w:tc>
        <w:tc>
          <w:tcPr>
            <w:tcW w:w="1134" w:type="dxa"/>
            <w:tcBorders>
              <w:top w:val="single" w:sz="4" w:space="0" w:color="auto"/>
              <w:bottom w:val="nil"/>
            </w:tcBorders>
            <w:shd w:val="clear" w:color="auto" w:fill="auto"/>
          </w:tcPr>
          <w:p w14:paraId="2D400DCA"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28BDE187"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60AABD81"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1134DD66"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341E5C3C"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B</w:t>
            </w:r>
            <w:r w:rsidRPr="007A65D6">
              <w:rPr>
                <w:snapToGrid w:val="0"/>
              </w:rPr>
              <w:tab/>
              <w:t>Yes</w:t>
            </w:r>
          </w:p>
        </w:tc>
        <w:tc>
          <w:tcPr>
            <w:tcW w:w="1134" w:type="dxa"/>
            <w:tcBorders>
              <w:top w:val="nil"/>
              <w:bottom w:val="nil"/>
            </w:tcBorders>
            <w:shd w:val="clear" w:color="auto" w:fill="auto"/>
          </w:tcPr>
          <w:p w14:paraId="0BC53CE5"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B6E854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781C4B3"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6863B388"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if the substance is packaged</w:t>
            </w:r>
          </w:p>
          <w:p w14:paraId="53EB6490"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ey are only required if the substance is transported without packaging or in bulk</w:t>
            </w:r>
          </w:p>
        </w:tc>
        <w:tc>
          <w:tcPr>
            <w:tcW w:w="1134" w:type="dxa"/>
            <w:tcBorders>
              <w:top w:val="nil"/>
              <w:bottom w:val="single" w:sz="4" w:space="0" w:color="auto"/>
            </w:tcBorders>
            <w:shd w:val="clear" w:color="auto" w:fill="auto"/>
          </w:tcPr>
          <w:p w14:paraId="087DC155"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57A772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9FB3BB3" w14:textId="77777777" w:rsidR="00E17B52" w:rsidRPr="007A65D6" w:rsidRDefault="00E17B52" w:rsidP="0013375F">
            <w:pPr>
              <w:adjustRightInd w:val="0"/>
              <w:snapToGrid w:val="0"/>
              <w:spacing w:before="40" w:after="100" w:line="220" w:lineRule="exact"/>
              <w:ind w:right="113"/>
              <w:rPr>
                <w:szCs w:val="24"/>
              </w:rPr>
            </w:pPr>
            <w:r w:rsidRPr="007A65D6">
              <w:rPr>
                <w:szCs w:val="24"/>
              </w:rPr>
              <w:t>120 08.0-</w:t>
            </w:r>
            <w:r w:rsidRPr="007A65D6">
              <w:rPr>
                <w:snapToGrid w:val="0"/>
              </w:rPr>
              <w:t>24</w:t>
            </w:r>
          </w:p>
        </w:tc>
        <w:tc>
          <w:tcPr>
            <w:tcW w:w="6063" w:type="dxa"/>
            <w:tcBorders>
              <w:top w:val="single" w:sz="4" w:space="0" w:color="auto"/>
              <w:bottom w:val="single" w:sz="4" w:space="0" w:color="auto"/>
            </w:tcBorders>
            <w:shd w:val="clear" w:color="auto" w:fill="auto"/>
          </w:tcPr>
          <w:p w14:paraId="762E0C21"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5F94407A"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1848807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6396C5B"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73FEB573" w14:textId="77777777" w:rsidR="00E17B52" w:rsidRPr="007A65D6" w:rsidRDefault="00E17B52" w:rsidP="0013375F">
            <w:pPr>
              <w:adjustRightInd w:val="0"/>
              <w:snapToGrid w:val="0"/>
              <w:spacing w:before="40" w:after="100" w:line="220" w:lineRule="exact"/>
              <w:ind w:right="113"/>
              <w:rPr>
                <w:snapToGrid w:val="0"/>
              </w:rPr>
            </w:pPr>
            <w:del w:id="1277" w:author="Clare Jane LORD" w:date="2022-11-18T10:43:00Z">
              <w:r w:rsidRPr="007A65D6" w:rsidDel="00676EEF">
                <w:rPr>
                  <w:snapToGrid w:val="0"/>
                </w:rPr>
                <w:delText>In accordance with</w:delText>
              </w:r>
            </w:del>
            <w:ins w:id="1278" w:author="Clare Jane LORD" w:date="2022-11-18T10:43:00Z">
              <w:r>
                <w:rPr>
                  <w:snapToGrid w:val="0"/>
                </w:rPr>
                <w:t>Under</w:t>
              </w:r>
            </w:ins>
            <w:r w:rsidRPr="007A65D6">
              <w:rPr>
                <w:snapToGrid w:val="0"/>
              </w:rPr>
              <w:t xml:space="preserve"> ADN, </w:t>
            </w:r>
            <w:ins w:id="1279" w:author="Clare Jane LORD" w:date="2022-11-18T10:43:00Z">
              <w:r>
                <w:rPr>
                  <w:snapToGrid w:val="0"/>
                </w:rPr>
                <w:t xml:space="preserve">what </w:t>
              </w:r>
              <w:r w:rsidRPr="007A65D6">
                <w:rPr>
                  <w:snapToGrid w:val="0"/>
                </w:rPr>
                <w:t xml:space="preserve">personal protective equipment </w:t>
              </w:r>
              <w:r>
                <w:rPr>
                  <w:snapToGrid w:val="0"/>
                </w:rPr>
                <w:t xml:space="preserve">is </w:t>
              </w:r>
              <w:r w:rsidRPr="007A65D6">
                <w:rPr>
                  <w:snapToGrid w:val="0"/>
                </w:rPr>
                <w:t xml:space="preserve">required </w:t>
              </w:r>
            </w:ins>
            <w:del w:id="1280" w:author="Clare Jane LORD" w:date="2022-11-21T14:57:00Z">
              <w:r w:rsidRPr="007A65D6" w:rsidDel="00D741EE">
                <w:rPr>
                  <w:snapToGrid w:val="0"/>
                </w:rPr>
                <w:delText xml:space="preserve">for the </w:delText>
              </w:r>
            </w:del>
            <w:ins w:id="1281" w:author="Clare Jane LORD" w:date="2022-11-21T14:57:00Z">
              <w:r>
                <w:rPr>
                  <w:snapToGrid w:val="0"/>
                </w:rPr>
                <w:t xml:space="preserve">on board a vessel </w:t>
              </w:r>
            </w:ins>
            <w:r w:rsidRPr="007A65D6">
              <w:rPr>
                <w:snapToGrid w:val="0"/>
              </w:rPr>
              <w:t>transport</w:t>
            </w:r>
            <w:ins w:id="1282" w:author="Clare Jane LORD" w:date="2022-11-21T14:57:00Z">
              <w:r>
                <w:rPr>
                  <w:snapToGrid w:val="0"/>
                </w:rPr>
                <w:t>ing</w:t>
              </w:r>
            </w:ins>
            <w:r w:rsidRPr="007A65D6">
              <w:rPr>
                <w:snapToGrid w:val="0"/>
              </w:rPr>
              <w:t xml:space="preserve"> </w:t>
            </w:r>
            <w:del w:id="1283" w:author="Clare Jane LORD" w:date="2022-11-21T14:57:00Z">
              <w:r w:rsidRPr="007A65D6" w:rsidDel="00D741EE">
                <w:rPr>
                  <w:snapToGrid w:val="0"/>
                </w:rPr>
                <w:delText xml:space="preserve">of </w:delText>
              </w:r>
            </w:del>
            <w:r w:rsidRPr="007A65D6">
              <w:t>UN No. 0257</w:t>
            </w:r>
            <w:r>
              <w:t xml:space="preserve"> FUZES, DETONATING</w:t>
            </w:r>
            <w:del w:id="1284" w:author="Clare Jane LORD" w:date="2022-11-18T10:44:00Z">
              <w:r w:rsidRPr="007A65D6" w:rsidDel="00DA3316">
                <w:rPr>
                  <w:snapToGrid w:val="0"/>
                </w:rPr>
                <w:delText xml:space="preserve">, is </w:delText>
              </w:r>
            </w:del>
            <w:del w:id="1285" w:author="Clare Jane LORD" w:date="2022-11-18T10:43:00Z">
              <w:r w:rsidRPr="007A65D6" w:rsidDel="00676EEF">
                <w:rPr>
                  <w:snapToGrid w:val="0"/>
                </w:rPr>
                <w:delText xml:space="preserve">personal protective equipment required </w:delText>
              </w:r>
            </w:del>
            <w:del w:id="1286" w:author="Clare Jane LORD" w:date="2022-11-18T10:44:00Z">
              <w:r w:rsidRPr="007A65D6" w:rsidDel="00DA3316">
                <w:rPr>
                  <w:snapToGrid w:val="0"/>
                </w:rPr>
                <w:delText>on board? If so, which</w:delText>
              </w:r>
            </w:del>
            <w:r w:rsidRPr="007A65D6">
              <w:rPr>
                <w:snapToGrid w:val="0"/>
              </w:rPr>
              <w:t>?</w:t>
            </w:r>
          </w:p>
        </w:tc>
        <w:tc>
          <w:tcPr>
            <w:tcW w:w="1134" w:type="dxa"/>
            <w:tcBorders>
              <w:top w:val="single" w:sz="4" w:space="0" w:color="auto"/>
              <w:bottom w:val="nil"/>
            </w:tcBorders>
            <w:shd w:val="clear" w:color="auto" w:fill="auto"/>
          </w:tcPr>
          <w:p w14:paraId="0D83E72E"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22A6F1C"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0761EC4"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3E87197F" w14:textId="3D7FBEA0"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A</w:t>
            </w:r>
            <w:r w:rsidRPr="007A65D6">
              <w:rPr>
                <w:snapToGrid w:val="0"/>
              </w:rPr>
              <w:tab/>
            </w:r>
            <w:del w:id="1287" w:author="Clare Jane LORD" w:date="2022-11-21T14:58:00Z">
              <w:r w:rsidRPr="007A65D6" w:rsidDel="00D741EE">
                <w:rPr>
                  <w:snapToGrid w:val="0"/>
                </w:rPr>
                <w:delText xml:space="preserve">Yes, a </w:delText>
              </w:r>
            </w:del>
            <w:proofErr w:type="spellStart"/>
            <w:ins w:id="1288" w:author="Clare Jane LORD" w:date="2022-11-21T14:58:00Z">
              <w:r>
                <w:rPr>
                  <w:snapToGrid w:val="0"/>
                </w:rPr>
                <w:t>A</w:t>
              </w:r>
            </w:ins>
            <w:proofErr w:type="spellEnd"/>
            <w:r w:rsidR="0063767C">
              <w:rPr>
                <w:snapToGrid w:val="0"/>
              </w:rPr>
              <w:t xml:space="preserve"> </w:t>
            </w:r>
            <w:r w:rsidRPr="007A65D6">
              <w:rPr>
                <w:snapToGrid w:val="0"/>
              </w:rPr>
              <w:t xml:space="preserve">pair of protective goggles, a pair of protective gloves, a protective </w:t>
            </w:r>
            <w:proofErr w:type="gramStart"/>
            <w:r w:rsidRPr="007A65D6">
              <w:rPr>
                <w:snapToGrid w:val="0"/>
              </w:rPr>
              <w:t>suit</w:t>
            </w:r>
            <w:proofErr w:type="gramEnd"/>
            <w:r w:rsidRPr="007A65D6">
              <w:rPr>
                <w:snapToGrid w:val="0"/>
              </w:rPr>
              <w:t xml:space="preserve"> and a suitable pair of protective shoes</w:t>
            </w:r>
          </w:p>
          <w:p w14:paraId="5FEA043D"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No</w:t>
            </w:r>
            <w:del w:id="1289" w:author="Clare Jane LORD" w:date="2022-11-21T14:58:00Z">
              <w:r w:rsidRPr="007A65D6" w:rsidDel="00D741EE">
                <w:rPr>
                  <w:snapToGrid w:val="0"/>
                </w:rPr>
                <w:delText>,</w:delText>
              </w:r>
            </w:del>
            <w:r w:rsidRPr="007A65D6">
              <w:rPr>
                <w:snapToGrid w:val="0"/>
              </w:rPr>
              <w:t xml:space="preserve"> </w:t>
            </w:r>
            <w:proofErr w:type="spellStart"/>
            <w:ins w:id="1290" w:author="Clare Jane LORD" w:date="2022-11-21T14:58:00Z">
              <w:r w:rsidRPr="007A65D6">
                <w:rPr>
                  <w:snapToGrid w:val="0"/>
                </w:rPr>
                <w:t>no</w:t>
              </w:r>
              <w:proofErr w:type="spellEnd"/>
              <w:r w:rsidRPr="007A65D6">
                <w:rPr>
                  <w:snapToGrid w:val="0"/>
                </w:rPr>
                <w:t xml:space="preserve"> personal protective equipment is prescribed </w:t>
              </w:r>
            </w:ins>
            <w:r w:rsidRPr="007A65D6">
              <w:rPr>
                <w:snapToGrid w:val="0"/>
              </w:rPr>
              <w:t xml:space="preserve">for the transport of substances of Class 1 </w:t>
            </w:r>
            <w:del w:id="1291" w:author="Clare Jane LORD" w:date="2022-11-21T14:58:00Z">
              <w:r w:rsidRPr="007A65D6" w:rsidDel="00D741EE">
                <w:rPr>
                  <w:snapToGrid w:val="0"/>
                </w:rPr>
                <w:delText>no personal protective equipment is prescribed</w:delText>
              </w:r>
            </w:del>
          </w:p>
          <w:p w14:paraId="2FB16F9A"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r>
            <w:del w:id="1292" w:author="Clare Jane LORD" w:date="2022-11-21T14:58:00Z">
              <w:r w:rsidRPr="007A65D6" w:rsidDel="00D741EE">
                <w:rPr>
                  <w:snapToGrid w:val="0"/>
                </w:rPr>
                <w:delText>Yes, but o</w:delText>
              </w:r>
            </w:del>
            <w:ins w:id="1293" w:author="Clare Jane LORD" w:date="2022-11-21T14:58:00Z">
              <w:r>
                <w:rPr>
                  <w:snapToGrid w:val="0"/>
                </w:rPr>
                <w:t>O</w:t>
              </w:r>
            </w:ins>
            <w:r w:rsidRPr="007A65D6">
              <w:rPr>
                <w:snapToGrid w:val="0"/>
              </w:rPr>
              <w:t>nly a pair of protective goggles and a pair of protective gloves</w:t>
            </w:r>
          </w:p>
          <w:p w14:paraId="45133FCF"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D</w:t>
            </w:r>
            <w:r w:rsidRPr="007A65D6">
              <w:rPr>
                <w:snapToGrid w:val="0"/>
              </w:rPr>
              <w:tab/>
            </w:r>
            <w:del w:id="1294" w:author="Clare Jane LORD" w:date="2022-11-21T14:58:00Z">
              <w:r w:rsidRPr="007A65D6" w:rsidDel="00D741EE">
                <w:rPr>
                  <w:snapToGrid w:val="0"/>
                </w:rPr>
                <w:delText>Yes, but o</w:delText>
              </w:r>
            </w:del>
            <w:ins w:id="1295" w:author="Clare Jane LORD" w:date="2022-11-21T14:58:00Z">
              <w:r>
                <w:rPr>
                  <w:snapToGrid w:val="0"/>
                </w:rPr>
                <w:t>O</w:t>
              </w:r>
            </w:ins>
            <w:r w:rsidRPr="007A65D6">
              <w:rPr>
                <w:snapToGrid w:val="0"/>
              </w:rPr>
              <w:t>nly a breathing apparatus</w:t>
            </w:r>
          </w:p>
        </w:tc>
        <w:tc>
          <w:tcPr>
            <w:tcW w:w="1134" w:type="dxa"/>
            <w:tcBorders>
              <w:top w:val="nil"/>
              <w:bottom w:val="single" w:sz="4" w:space="0" w:color="auto"/>
            </w:tcBorders>
            <w:shd w:val="clear" w:color="auto" w:fill="auto"/>
          </w:tcPr>
          <w:p w14:paraId="0E83D260"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1BD8E35B"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E830D19"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zCs w:val="24"/>
              </w:rPr>
              <w:t>120 08.0-</w:t>
            </w:r>
            <w:r w:rsidRPr="007A65D6">
              <w:rPr>
                <w:snapToGrid w:val="0"/>
              </w:rPr>
              <w:t>25</w:t>
            </w:r>
          </w:p>
        </w:tc>
        <w:tc>
          <w:tcPr>
            <w:tcW w:w="6063" w:type="dxa"/>
            <w:tcBorders>
              <w:top w:val="nil"/>
              <w:bottom w:val="single" w:sz="4" w:space="0" w:color="auto"/>
            </w:tcBorders>
            <w:shd w:val="clear" w:color="auto" w:fill="auto"/>
          </w:tcPr>
          <w:p w14:paraId="449A46D5"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6D9C2F8B"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753220A5"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A96D746" w14:textId="77777777" w:rsidR="00E17B52" w:rsidRPr="007A65D6" w:rsidRDefault="00E17B52" w:rsidP="001573F0">
            <w:pPr>
              <w:keepNext/>
              <w:keepLines/>
              <w:adjustRightInd w:val="0"/>
              <w:snapToGrid w:val="0"/>
              <w:spacing w:before="40" w:after="100" w:line="220" w:lineRule="exact"/>
              <w:ind w:right="113"/>
              <w:rPr>
                <w:snapToGrid w:val="0"/>
              </w:rPr>
            </w:pPr>
          </w:p>
        </w:tc>
        <w:tc>
          <w:tcPr>
            <w:tcW w:w="6063" w:type="dxa"/>
            <w:tcBorders>
              <w:top w:val="single" w:sz="4" w:space="0" w:color="auto"/>
              <w:bottom w:val="single" w:sz="4" w:space="0" w:color="auto"/>
            </w:tcBorders>
            <w:shd w:val="clear" w:color="auto" w:fill="auto"/>
          </w:tcPr>
          <w:p w14:paraId="37CD81A1"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In accordance with ADN, are breathing apparatuses required on board during the transport of UN No. 3106 ORGANIC PEROXIDE TYPE D, SOLID, of Class 5.2?</w:t>
            </w:r>
          </w:p>
          <w:p w14:paraId="61F2D83A"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No, this is never necessary for substances of Class 5.2</w:t>
            </w:r>
          </w:p>
          <w:p w14:paraId="3C5E01A3"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Yes</w:t>
            </w:r>
          </w:p>
          <w:p w14:paraId="7D719883"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No, this is not necessary for solid substances</w:t>
            </w:r>
          </w:p>
          <w:p w14:paraId="09F4D2AD" w14:textId="77777777" w:rsidR="00E17B52" w:rsidRPr="007A65D6" w:rsidRDefault="00E17B52" w:rsidP="001573F0">
            <w:pPr>
              <w:keepNext/>
              <w:keepLines/>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is is only necessary if two blue cones or two blue lights are prescribed for a substance of Class 5.2</w:t>
            </w:r>
          </w:p>
        </w:tc>
        <w:tc>
          <w:tcPr>
            <w:tcW w:w="1134" w:type="dxa"/>
            <w:tcBorders>
              <w:top w:val="single" w:sz="4" w:space="0" w:color="auto"/>
              <w:bottom w:val="single" w:sz="4" w:space="0" w:color="auto"/>
            </w:tcBorders>
            <w:shd w:val="clear" w:color="auto" w:fill="auto"/>
          </w:tcPr>
          <w:p w14:paraId="1042FEB5" w14:textId="77777777" w:rsidR="00E17B52" w:rsidRPr="007A65D6" w:rsidRDefault="00E17B52" w:rsidP="00C21D33">
            <w:pPr>
              <w:keepNext/>
              <w:keepLines/>
              <w:adjustRightInd w:val="0"/>
              <w:snapToGrid w:val="0"/>
              <w:jc w:val="center"/>
              <w:rPr>
                <w:snapToGrid w:val="0"/>
              </w:rPr>
            </w:pPr>
          </w:p>
        </w:tc>
      </w:tr>
      <w:tr w:rsidR="00E17B52" w:rsidRPr="007A65D6" w14:paraId="41BB584A"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F1B514E" w14:textId="77777777" w:rsidR="00E17B52" w:rsidRPr="007A65D6" w:rsidRDefault="00E17B52" w:rsidP="00DD19A1">
            <w:pPr>
              <w:keepNext/>
              <w:keepLines/>
              <w:adjustRightInd w:val="0"/>
              <w:snapToGrid w:val="0"/>
              <w:spacing w:before="40" w:after="120" w:line="220" w:lineRule="exact"/>
              <w:ind w:right="113"/>
              <w:rPr>
                <w:szCs w:val="24"/>
              </w:rPr>
            </w:pPr>
            <w:r w:rsidRPr="007A65D6">
              <w:rPr>
                <w:szCs w:val="24"/>
              </w:rPr>
              <w:t>120 08.0-</w:t>
            </w:r>
            <w:r w:rsidRPr="007A65D6">
              <w:rPr>
                <w:snapToGrid w:val="0"/>
              </w:rPr>
              <w:t>26</w:t>
            </w:r>
          </w:p>
        </w:tc>
        <w:tc>
          <w:tcPr>
            <w:tcW w:w="6063" w:type="dxa"/>
            <w:tcBorders>
              <w:top w:val="single" w:sz="4" w:space="0" w:color="auto"/>
              <w:bottom w:val="single" w:sz="4" w:space="0" w:color="auto"/>
            </w:tcBorders>
            <w:shd w:val="clear" w:color="auto" w:fill="auto"/>
          </w:tcPr>
          <w:p w14:paraId="760ADE72" w14:textId="77777777" w:rsidR="00E17B52" w:rsidRPr="007A65D6" w:rsidRDefault="00E17B52" w:rsidP="00DD19A1">
            <w:pPr>
              <w:keepNext/>
              <w:keepLines/>
              <w:adjustRightInd w:val="0"/>
              <w:snapToGrid w:val="0"/>
              <w:spacing w:before="40" w:after="120" w:line="220" w:lineRule="exact"/>
              <w:ind w:right="113"/>
            </w:pPr>
            <w:r w:rsidRPr="007A65D6">
              <w:t xml:space="preserve">1.4.2.2.1, </w:t>
            </w:r>
            <w:r w:rsidRPr="007A65D6">
              <w:rPr>
                <w:snapToGrid w:val="0"/>
              </w:rPr>
              <w:t>3.2</w:t>
            </w:r>
            <w:r>
              <w:rPr>
                <w:snapToGrid w:val="0"/>
              </w:rPr>
              <w:t>.1</w:t>
            </w:r>
            <w:r w:rsidRPr="007A65D6">
              <w:rPr>
                <w:snapToGrid w:val="0"/>
              </w:rPr>
              <w:t xml:space="preserve">, Table A, </w:t>
            </w:r>
            <w:r w:rsidRPr="007A65D6">
              <w:t xml:space="preserve">5.4.3, </w:t>
            </w:r>
            <w:r w:rsidRPr="007A65D6">
              <w:rPr>
                <w:snapToGrid w:val="0"/>
              </w:rPr>
              <w:t>8.1.5.1</w:t>
            </w:r>
          </w:p>
        </w:tc>
        <w:tc>
          <w:tcPr>
            <w:tcW w:w="1134" w:type="dxa"/>
            <w:tcBorders>
              <w:top w:val="single" w:sz="4" w:space="0" w:color="auto"/>
              <w:bottom w:val="single" w:sz="4" w:space="0" w:color="auto"/>
            </w:tcBorders>
            <w:shd w:val="clear" w:color="auto" w:fill="auto"/>
          </w:tcPr>
          <w:p w14:paraId="1A04B5B3" w14:textId="77777777" w:rsidR="00E17B52" w:rsidRPr="007A65D6" w:rsidRDefault="00E17B52" w:rsidP="00DD19A1">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6562F6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B36D491" w14:textId="77777777" w:rsidR="00E17B52" w:rsidRPr="007A65D6" w:rsidRDefault="00E17B52" w:rsidP="00DD19A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18595AC" w14:textId="77777777" w:rsidR="00E17B52" w:rsidRPr="007A65D6" w:rsidRDefault="00E17B52" w:rsidP="00DD19A1">
            <w:pPr>
              <w:keepNext/>
              <w:keepLines/>
              <w:adjustRightInd w:val="0"/>
              <w:snapToGrid w:val="0"/>
              <w:spacing w:before="40" w:after="120" w:line="220" w:lineRule="exact"/>
              <w:ind w:right="113"/>
              <w:rPr>
                <w:snapToGrid w:val="0"/>
              </w:rPr>
            </w:pPr>
            <w:r w:rsidRPr="007A65D6">
              <w:rPr>
                <w:snapToGrid w:val="0"/>
              </w:rPr>
              <w:t>In accordance with ADN, what special equipment must be provided on board a dry cargo vessel transporting the substance</w:t>
            </w:r>
            <w:r>
              <w:rPr>
                <w:snapToGrid w:val="0"/>
              </w:rPr>
              <w:t xml:space="preserve"> </w:t>
            </w:r>
            <w:r w:rsidRPr="007A65D6">
              <w:t>UN No. 2977</w:t>
            </w:r>
            <w:r>
              <w:t xml:space="preserve"> </w:t>
            </w:r>
            <w:r w:rsidRPr="00D14B23">
              <w:t xml:space="preserve">RADIOACTIVE MATERIAL, URANIUM HEXAFLUORIDE, FISSILE </w:t>
            </w:r>
            <w:r w:rsidRPr="007A65D6">
              <w:rPr>
                <w:snapToGrid w:val="0"/>
              </w:rPr>
              <w:t>of Class</w:t>
            </w:r>
            <w:r>
              <w:rPr>
                <w:snapToGrid w:val="0"/>
              </w:rPr>
              <w:t xml:space="preserve"> </w:t>
            </w:r>
            <w:r w:rsidRPr="007A65D6">
              <w:rPr>
                <w:snapToGrid w:val="0"/>
              </w:rPr>
              <w:t>7?</w:t>
            </w:r>
          </w:p>
          <w:p w14:paraId="4CCB968A" w14:textId="77777777" w:rsidR="00E17B52" w:rsidRPr="007A65D6" w:rsidRDefault="00E17B52" w:rsidP="00DD19A1">
            <w:pPr>
              <w:keepNext/>
              <w:keepLines/>
              <w:adjustRightInd w:val="0"/>
              <w:snapToGrid w:val="0"/>
              <w:spacing w:before="40" w:after="120" w:line="220" w:lineRule="exact"/>
              <w:ind w:right="113"/>
              <w:rPr>
                <w:snapToGrid w:val="0"/>
              </w:rPr>
            </w:pPr>
            <w:proofErr w:type="gramStart"/>
            <w:r w:rsidRPr="007A65D6">
              <w:rPr>
                <w:snapToGrid w:val="0"/>
              </w:rPr>
              <w:t>A</w:t>
            </w:r>
            <w:proofErr w:type="gramEnd"/>
            <w:r w:rsidRPr="007A65D6">
              <w:rPr>
                <w:snapToGrid w:val="0"/>
              </w:rPr>
              <w:tab/>
              <w:t>Only protective clothing against radiation</w:t>
            </w:r>
          </w:p>
          <w:p w14:paraId="395B08AC" w14:textId="77777777" w:rsidR="00E17B52" w:rsidRPr="007A65D6" w:rsidRDefault="00E17B52" w:rsidP="00DD19A1">
            <w:pPr>
              <w:keepNext/>
              <w:keepLines/>
              <w:adjustRightInd w:val="0"/>
              <w:snapToGrid w:val="0"/>
              <w:spacing w:before="40" w:after="120" w:line="220" w:lineRule="exact"/>
              <w:ind w:left="567" w:right="113" w:hanging="567"/>
              <w:rPr>
                <w:snapToGrid w:val="0"/>
              </w:rPr>
            </w:pPr>
            <w:r w:rsidRPr="007A65D6">
              <w:rPr>
                <w:snapToGrid w:val="0"/>
              </w:rPr>
              <w:t>B</w:t>
            </w:r>
            <w:r w:rsidRPr="007A65D6">
              <w:rPr>
                <w:snapToGrid w:val="0"/>
              </w:rPr>
              <w:tab/>
              <w:t xml:space="preserve">Individual protective equipment, but no special protective clothing against radiation </w:t>
            </w:r>
          </w:p>
        </w:tc>
        <w:tc>
          <w:tcPr>
            <w:tcW w:w="1134" w:type="dxa"/>
            <w:tcBorders>
              <w:top w:val="single" w:sz="4" w:space="0" w:color="auto"/>
              <w:bottom w:val="nil"/>
            </w:tcBorders>
            <w:shd w:val="clear" w:color="auto" w:fill="auto"/>
          </w:tcPr>
          <w:p w14:paraId="74686E78" w14:textId="77777777" w:rsidR="00E17B52" w:rsidRPr="007A65D6" w:rsidRDefault="00E17B52" w:rsidP="00DD19A1">
            <w:pPr>
              <w:keepNext/>
              <w:keepLines/>
              <w:adjustRightInd w:val="0"/>
              <w:snapToGrid w:val="0"/>
              <w:spacing w:before="40" w:after="120" w:line="220" w:lineRule="exact"/>
              <w:ind w:right="113"/>
              <w:jc w:val="center"/>
              <w:rPr>
                <w:snapToGrid w:val="0"/>
              </w:rPr>
            </w:pPr>
          </w:p>
        </w:tc>
      </w:tr>
      <w:tr w:rsidR="00E17B52" w:rsidRPr="007A65D6" w14:paraId="1794AA6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09528D7"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54C872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Special breathing apparatuses</w:t>
            </w:r>
          </w:p>
          <w:p w14:paraId="33E92B0C"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D</w:t>
            </w:r>
            <w:r w:rsidRPr="007A65D6">
              <w:rPr>
                <w:snapToGrid w:val="0"/>
              </w:rPr>
              <w:tab/>
              <w:t>Special anti-radiation masks</w:t>
            </w:r>
          </w:p>
        </w:tc>
        <w:tc>
          <w:tcPr>
            <w:tcW w:w="1134" w:type="dxa"/>
            <w:tcBorders>
              <w:top w:val="nil"/>
              <w:bottom w:val="single" w:sz="4" w:space="0" w:color="auto"/>
            </w:tcBorders>
            <w:shd w:val="clear" w:color="auto" w:fill="auto"/>
          </w:tcPr>
          <w:p w14:paraId="13254354"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F5BF0B5"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D5B31A7" w14:textId="77777777" w:rsidR="00E17B52" w:rsidRPr="007A65D6" w:rsidRDefault="00E17B52" w:rsidP="0013375F">
            <w:pPr>
              <w:adjustRightInd w:val="0"/>
              <w:snapToGrid w:val="0"/>
              <w:spacing w:before="40" w:after="120" w:line="220" w:lineRule="exact"/>
              <w:ind w:right="113"/>
              <w:rPr>
                <w:szCs w:val="24"/>
              </w:rPr>
            </w:pPr>
            <w:r w:rsidRPr="007A65D6">
              <w:rPr>
                <w:szCs w:val="24"/>
              </w:rPr>
              <w:t>120 08.0-</w:t>
            </w:r>
            <w:r w:rsidRPr="007A65D6">
              <w:rPr>
                <w:snapToGrid w:val="0"/>
              </w:rPr>
              <w:t>27</w:t>
            </w:r>
          </w:p>
        </w:tc>
        <w:tc>
          <w:tcPr>
            <w:tcW w:w="6063" w:type="dxa"/>
            <w:tcBorders>
              <w:top w:val="single" w:sz="4" w:space="0" w:color="auto"/>
              <w:bottom w:val="single" w:sz="4" w:space="0" w:color="auto"/>
            </w:tcBorders>
            <w:shd w:val="clear" w:color="auto" w:fill="auto"/>
          </w:tcPr>
          <w:p w14:paraId="6E8C9886" w14:textId="77777777" w:rsidR="00E17B52" w:rsidRPr="007A65D6" w:rsidDel="009C23F3" w:rsidRDefault="00E17B52" w:rsidP="0013375F">
            <w:pPr>
              <w:adjustRightInd w:val="0"/>
              <w:snapToGrid w:val="0"/>
              <w:spacing w:before="40" w:after="120" w:line="220" w:lineRule="exact"/>
              <w:ind w:right="113"/>
              <w:rPr>
                <w:snapToGrid w:val="0"/>
              </w:rPr>
            </w:pPr>
            <w:r w:rsidRPr="007A65D6">
              <w:rPr>
                <w:snapToGrid w:val="0"/>
              </w:rPr>
              <w:t>8.1.4</w:t>
            </w:r>
          </w:p>
        </w:tc>
        <w:tc>
          <w:tcPr>
            <w:tcW w:w="1134" w:type="dxa"/>
            <w:tcBorders>
              <w:top w:val="single" w:sz="4" w:space="0" w:color="auto"/>
              <w:bottom w:val="single" w:sz="4" w:space="0" w:color="auto"/>
            </w:tcBorders>
            <w:shd w:val="clear" w:color="auto" w:fill="auto"/>
          </w:tcPr>
          <w:p w14:paraId="22C44A1D"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5D5620D0"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12" w:space="0" w:color="auto"/>
            </w:tcBorders>
            <w:shd w:val="clear" w:color="auto" w:fill="auto"/>
          </w:tcPr>
          <w:p w14:paraId="652E361B"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single" w:sz="12" w:space="0" w:color="auto"/>
            </w:tcBorders>
            <w:shd w:val="clear" w:color="auto" w:fill="auto"/>
          </w:tcPr>
          <w:p w14:paraId="38DE884B"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How many extinguishers are required by ADN for a dry cargo vessel transporting dangerous goods in quantities exceeding the exempted quantities?</w:t>
            </w:r>
          </w:p>
          <w:p w14:paraId="4C1F80F5"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A</w:t>
            </w:r>
            <w:r w:rsidRPr="007A65D6">
              <w:rPr>
                <w:snapToGrid w:val="0"/>
              </w:rPr>
              <w:tab/>
              <w:t xml:space="preserve">In addition to the fire-extinguishing appliances prescribed in the general technical requirements, the vessel should be equipped with at least </w:t>
            </w:r>
            <w:r>
              <w:rPr>
                <w:snapToGrid w:val="0"/>
              </w:rPr>
              <w:t>two additional hand fire-</w:t>
            </w:r>
            <w:r w:rsidRPr="007A65D6">
              <w:rPr>
                <w:snapToGrid w:val="0"/>
              </w:rPr>
              <w:t>extinguishers</w:t>
            </w:r>
          </w:p>
          <w:p w14:paraId="6FA31D6E"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It is sufficient for the vessel to be equipped with the fire</w:t>
            </w:r>
            <w:r w:rsidRPr="007A65D6">
              <w:rPr>
                <w:snapToGrid w:val="0"/>
              </w:rPr>
              <w:noBreakHyphen/>
              <w:t>extinguishing appliances prescribed in the general technical requirements</w:t>
            </w:r>
          </w:p>
          <w:p w14:paraId="5FACEA6A"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C</w:t>
            </w:r>
            <w:r w:rsidRPr="007A65D6">
              <w:rPr>
                <w:snapToGrid w:val="0"/>
              </w:rPr>
              <w:tab/>
              <w:t xml:space="preserve">In addition to the fire-extinguishing appliances prescribed in the general technical requirements, the vessel should be provided with at </w:t>
            </w:r>
            <w:r>
              <w:rPr>
                <w:snapToGrid w:val="0"/>
              </w:rPr>
              <w:t>least four additional hand fire-</w:t>
            </w:r>
            <w:r w:rsidRPr="007A65D6">
              <w:rPr>
                <w:snapToGrid w:val="0"/>
              </w:rPr>
              <w:t>extinguishers</w:t>
            </w:r>
          </w:p>
          <w:p w14:paraId="07A9BC41"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In addition to the fire-extinguishing appliances prescribed in the general technical requirements, the vessel should be provided with at least three additional hand fire</w:t>
            </w:r>
            <w:r>
              <w:rPr>
                <w:snapToGrid w:val="0"/>
              </w:rPr>
              <w:t>-</w:t>
            </w:r>
            <w:r w:rsidRPr="007A65D6">
              <w:rPr>
                <w:snapToGrid w:val="0"/>
              </w:rPr>
              <w:t>extinguishers</w:t>
            </w:r>
          </w:p>
        </w:tc>
        <w:tc>
          <w:tcPr>
            <w:tcW w:w="1134" w:type="dxa"/>
            <w:tcBorders>
              <w:top w:val="single" w:sz="4" w:space="0" w:color="auto"/>
              <w:bottom w:val="single" w:sz="12" w:space="0" w:color="auto"/>
            </w:tcBorders>
            <w:shd w:val="clear" w:color="auto" w:fill="auto"/>
          </w:tcPr>
          <w:p w14:paraId="15A7B1A1" w14:textId="77777777" w:rsidR="00E17B52" w:rsidRPr="007A65D6" w:rsidRDefault="00E17B52" w:rsidP="00C21D33">
            <w:pPr>
              <w:adjustRightInd w:val="0"/>
              <w:snapToGrid w:val="0"/>
              <w:spacing w:before="40" w:after="120" w:line="220" w:lineRule="exact"/>
              <w:ind w:right="113"/>
              <w:jc w:val="center"/>
              <w:rPr>
                <w:snapToGrid w:val="0"/>
              </w:rPr>
            </w:pPr>
          </w:p>
        </w:tc>
      </w:tr>
    </w:tbl>
    <w:p w14:paraId="4C35B5A9" w14:textId="77777777" w:rsidR="00E17B52" w:rsidRPr="000567C2" w:rsidRDefault="00E17B52" w:rsidP="006B42E8">
      <w:pPr>
        <w:spacing w:line="240" w:lineRule="auto"/>
      </w:pPr>
      <w:r w:rsidRPr="000567C2">
        <w:br w:type="page"/>
      </w:r>
    </w:p>
    <w:tbl>
      <w:tblPr>
        <w:tblW w:w="8505" w:type="dxa"/>
        <w:tblInd w:w="1134" w:type="dxa"/>
        <w:tblLayout w:type="fixed"/>
        <w:tblCellMar>
          <w:left w:w="0" w:type="dxa"/>
          <w:right w:w="0" w:type="dxa"/>
        </w:tblCellMar>
        <w:tblLook w:val="01E0" w:firstRow="1" w:lastRow="1" w:firstColumn="1" w:lastColumn="1" w:noHBand="0" w:noVBand="0"/>
      </w:tblPr>
      <w:tblGrid>
        <w:gridCol w:w="1276"/>
        <w:gridCol w:w="6088"/>
        <w:gridCol w:w="1141"/>
      </w:tblGrid>
      <w:tr w:rsidR="00E17B52" w14:paraId="3006EA9D" w14:textId="77777777" w:rsidTr="0013375F">
        <w:trPr>
          <w:tblHeader/>
        </w:trPr>
        <w:tc>
          <w:tcPr>
            <w:tcW w:w="8505" w:type="dxa"/>
            <w:gridSpan w:val="3"/>
            <w:tcBorders>
              <w:top w:val="nil"/>
              <w:left w:val="nil"/>
              <w:bottom w:val="single" w:sz="6" w:space="0" w:color="auto"/>
              <w:right w:val="nil"/>
            </w:tcBorders>
            <w:noWrap/>
          </w:tcPr>
          <w:p w14:paraId="4386F607" w14:textId="77777777" w:rsidR="00E17B52" w:rsidRPr="009052DE" w:rsidRDefault="00E17B52" w:rsidP="0013375F">
            <w:pPr>
              <w:pStyle w:val="HChG"/>
              <w:spacing w:before="120"/>
            </w:pPr>
            <w:r w:rsidRPr="009052DE">
              <w:br w:type="page"/>
            </w:r>
            <w:r w:rsidRPr="009052DE">
              <w:br w:type="page"/>
            </w:r>
            <w:r w:rsidRPr="009052DE">
              <w:br w:type="page"/>
            </w:r>
            <w:r w:rsidRPr="009052DE">
              <w:br w:type="page"/>
            </w:r>
            <w:r w:rsidRPr="009052DE">
              <w:br w:type="page"/>
              <w:t>Transport by tank vessels</w:t>
            </w:r>
          </w:p>
          <w:p w14:paraId="2B993805" w14:textId="77777777" w:rsidR="00E17B52" w:rsidRDefault="00E17B52" w:rsidP="0013375F">
            <w:pPr>
              <w:pStyle w:val="H23G"/>
            </w:pPr>
            <w:r w:rsidRPr="0039332B">
              <w:t>Examination objective 2: Construction and equipment</w:t>
            </w:r>
          </w:p>
        </w:tc>
      </w:tr>
      <w:tr w:rsidR="00E17B52" w:rsidRPr="00161610" w14:paraId="7B2B1C2A" w14:textId="77777777" w:rsidTr="0013375F">
        <w:tblPrEx>
          <w:tblBorders>
            <w:top w:val="single" w:sz="4" w:space="0" w:color="auto"/>
            <w:bottom w:val="single" w:sz="12" w:space="0" w:color="auto"/>
          </w:tblBorders>
        </w:tblPrEx>
        <w:trPr>
          <w:tblHeader/>
        </w:trPr>
        <w:tc>
          <w:tcPr>
            <w:tcW w:w="1276" w:type="dxa"/>
            <w:tcBorders>
              <w:top w:val="single" w:sz="4" w:space="0" w:color="auto"/>
              <w:bottom w:val="single" w:sz="12" w:space="0" w:color="auto"/>
            </w:tcBorders>
            <w:shd w:val="clear" w:color="auto" w:fill="auto"/>
            <w:noWrap/>
            <w:vAlign w:val="bottom"/>
          </w:tcPr>
          <w:p w14:paraId="146357DD" w14:textId="77777777" w:rsidR="00E17B52" w:rsidRPr="00161610" w:rsidRDefault="00E17B52" w:rsidP="0013375F">
            <w:pPr>
              <w:spacing w:before="80" w:after="80" w:line="200" w:lineRule="exact"/>
              <w:ind w:right="113"/>
              <w:rPr>
                <w:i/>
                <w:sz w:val="16"/>
              </w:rPr>
            </w:pPr>
            <w:r w:rsidRPr="00161610">
              <w:rPr>
                <w:i/>
                <w:sz w:val="16"/>
              </w:rPr>
              <w:t>Number</w:t>
            </w:r>
          </w:p>
        </w:tc>
        <w:tc>
          <w:tcPr>
            <w:tcW w:w="6088" w:type="dxa"/>
            <w:tcBorders>
              <w:top w:val="single" w:sz="4" w:space="0" w:color="auto"/>
              <w:bottom w:val="single" w:sz="12" w:space="0" w:color="auto"/>
            </w:tcBorders>
            <w:shd w:val="clear" w:color="auto" w:fill="auto"/>
            <w:noWrap/>
            <w:vAlign w:val="bottom"/>
          </w:tcPr>
          <w:p w14:paraId="422E700F" w14:textId="77777777" w:rsidR="00E17B52" w:rsidRPr="00161610" w:rsidRDefault="00E17B52" w:rsidP="0013375F">
            <w:pPr>
              <w:spacing w:before="80" w:after="80" w:line="200" w:lineRule="exact"/>
              <w:ind w:right="113"/>
              <w:rPr>
                <w:i/>
                <w:sz w:val="16"/>
              </w:rPr>
            </w:pPr>
            <w:r w:rsidRPr="00161610">
              <w:rPr>
                <w:i/>
                <w:sz w:val="16"/>
              </w:rPr>
              <w:t>Source</w:t>
            </w:r>
          </w:p>
        </w:tc>
        <w:tc>
          <w:tcPr>
            <w:tcW w:w="1141" w:type="dxa"/>
            <w:tcBorders>
              <w:top w:val="single" w:sz="4" w:space="0" w:color="auto"/>
              <w:bottom w:val="single" w:sz="12" w:space="0" w:color="auto"/>
            </w:tcBorders>
            <w:shd w:val="clear" w:color="auto" w:fill="auto"/>
            <w:noWrap/>
            <w:vAlign w:val="bottom"/>
          </w:tcPr>
          <w:p w14:paraId="0A8DC0D3" w14:textId="77777777" w:rsidR="00E17B52" w:rsidRPr="00161610" w:rsidRDefault="00E17B52" w:rsidP="0013375F">
            <w:pPr>
              <w:spacing w:before="80" w:after="80" w:line="200" w:lineRule="exact"/>
              <w:ind w:right="113"/>
              <w:jc w:val="center"/>
              <w:rPr>
                <w:i/>
                <w:sz w:val="16"/>
              </w:rPr>
            </w:pPr>
            <w:r w:rsidRPr="00161610">
              <w:rPr>
                <w:i/>
                <w:sz w:val="16"/>
              </w:rPr>
              <w:t>Correct answer</w:t>
            </w:r>
          </w:p>
        </w:tc>
      </w:tr>
      <w:tr w:rsidR="00E17B52" w:rsidRPr="00161610" w14:paraId="679A1E15" w14:textId="77777777" w:rsidTr="0013375F">
        <w:tblPrEx>
          <w:tblBorders>
            <w:top w:val="single" w:sz="4" w:space="0" w:color="auto"/>
            <w:bottom w:val="single" w:sz="12" w:space="0" w:color="auto"/>
          </w:tblBorders>
        </w:tblPrEx>
        <w:trPr>
          <w:trHeight w:hRule="exact" w:val="113"/>
          <w:tblHeader/>
        </w:trPr>
        <w:tc>
          <w:tcPr>
            <w:tcW w:w="1276" w:type="dxa"/>
            <w:tcBorders>
              <w:top w:val="single" w:sz="12" w:space="0" w:color="auto"/>
              <w:bottom w:val="nil"/>
            </w:tcBorders>
            <w:shd w:val="clear" w:color="auto" w:fill="auto"/>
            <w:noWrap/>
          </w:tcPr>
          <w:p w14:paraId="3FE47C55" w14:textId="77777777" w:rsidR="00E17B52" w:rsidRPr="00161610" w:rsidRDefault="00E17B52" w:rsidP="0013375F">
            <w:pPr>
              <w:spacing w:before="40" w:after="120" w:line="220" w:lineRule="exact"/>
              <w:ind w:right="113"/>
            </w:pPr>
          </w:p>
        </w:tc>
        <w:tc>
          <w:tcPr>
            <w:tcW w:w="6088" w:type="dxa"/>
            <w:tcBorders>
              <w:top w:val="single" w:sz="12" w:space="0" w:color="auto"/>
              <w:bottom w:val="nil"/>
            </w:tcBorders>
            <w:shd w:val="clear" w:color="auto" w:fill="auto"/>
            <w:noWrap/>
          </w:tcPr>
          <w:p w14:paraId="3B829322" w14:textId="77777777" w:rsidR="00E17B52" w:rsidRPr="00161610" w:rsidRDefault="00E17B52" w:rsidP="0013375F">
            <w:pPr>
              <w:spacing w:before="40" w:after="120" w:line="220" w:lineRule="exact"/>
              <w:ind w:right="113"/>
              <w:rPr>
                <w:szCs w:val="24"/>
              </w:rPr>
            </w:pPr>
          </w:p>
        </w:tc>
        <w:tc>
          <w:tcPr>
            <w:tcW w:w="1141" w:type="dxa"/>
            <w:tcBorders>
              <w:top w:val="single" w:sz="12" w:space="0" w:color="auto"/>
              <w:bottom w:val="nil"/>
            </w:tcBorders>
            <w:shd w:val="clear" w:color="auto" w:fill="auto"/>
            <w:noWrap/>
          </w:tcPr>
          <w:p w14:paraId="1B53596B" w14:textId="77777777" w:rsidR="00E17B52" w:rsidRPr="00161610" w:rsidRDefault="00E17B52" w:rsidP="0013375F">
            <w:pPr>
              <w:spacing w:before="40" w:after="120" w:line="220" w:lineRule="exact"/>
              <w:ind w:right="113"/>
              <w:jc w:val="center"/>
            </w:pPr>
          </w:p>
        </w:tc>
      </w:tr>
      <w:tr w:rsidR="00E17B52" w:rsidRPr="00161610" w14:paraId="48864C16"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E80FF05" w14:textId="77777777" w:rsidR="00E17B52" w:rsidRPr="00161610" w:rsidRDefault="00E17B52" w:rsidP="0013375F">
            <w:pPr>
              <w:spacing w:before="40" w:after="100" w:line="220" w:lineRule="exact"/>
              <w:ind w:right="113"/>
            </w:pPr>
            <w:r w:rsidRPr="00161610">
              <w:t>130 02.0-01</w:t>
            </w:r>
          </w:p>
        </w:tc>
        <w:tc>
          <w:tcPr>
            <w:tcW w:w="6088" w:type="dxa"/>
            <w:tcBorders>
              <w:top w:val="nil"/>
              <w:bottom w:val="single" w:sz="4" w:space="0" w:color="auto"/>
            </w:tcBorders>
            <w:shd w:val="clear" w:color="auto" w:fill="auto"/>
            <w:noWrap/>
          </w:tcPr>
          <w:p w14:paraId="55C4322A" w14:textId="77777777" w:rsidR="00E17B52" w:rsidRPr="00161610" w:rsidRDefault="00E17B52" w:rsidP="0013375F">
            <w:pPr>
              <w:spacing w:before="40" w:after="100" w:line="220" w:lineRule="exact"/>
              <w:ind w:right="113"/>
              <w:rPr>
                <w:szCs w:val="24"/>
              </w:rPr>
            </w:pPr>
            <w:r w:rsidRPr="00161610">
              <w:rPr>
                <w:szCs w:val="24"/>
              </w:rPr>
              <w:t>9.3.3.11.3</w:t>
            </w:r>
          </w:p>
        </w:tc>
        <w:tc>
          <w:tcPr>
            <w:tcW w:w="1141" w:type="dxa"/>
            <w:tcBorders>
              <w:top w:val="nil"/>
              <w:bottom w:val="single" w:sz="4" w:space="0" w:color="auto"/>
            </w:tcBorders>
            <w:shd w:val="clear" w:color="auto" w:fill="auto"/>
            <w:noWrap/>
          </w:tcPr>
          <w:p w14:paraId="62C55CCF" w14:textId="77777777" w:rsidR="00E17B52" w:rsidRPr="00161610" w:rsidRDefault="00E17B52" w:rsidP="00336BE0">
            <w:pPr>
              <w:spacing w:before="40" w:after="100" w:line="220" w:lineRule="exact"/>
              <w:ind w:right="113"/>
              <w:jc w:val="center"/>
            </w:pPr>
            <w:r w:rsidRPr="00161610">
              <w:t>C</w:t>
            </w:r>
          </w:p>
        </w:tc>
      </w:tr>
      <w:tr w:rsidR="00E17B52" w:rsidRPr="00161610" w14:paraId="7B5EF6E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321CE7E" w14:textId="77777777" w:rsidR="00E17B52" w:rsidRPr="00161610" w:rsidRDefault="00E17B52"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2FBA432" w14:textId="77777777" w:rsidR="00E17B52" w:rsidRPr="00161610" w:rsidRDefault="00E17B52" w:rsidP="0013375F">
            <w:pPr>
              <w:spacing w:before="40" w:after="100" w:line="220" w:lineRule="exact"/>
              <w:ind w:right="113"/>
            </w:pPr>
            <w:r w:rsidRPr="00161610">
              <w:rPr>
                <w:szCs w:val="24"/>
              </w:rPr>
              <w:t>Must tank vessels of type N be fitted with cofferdams?</w:t>
            </w:r>
          </w:p>
          <w:p w14:paraId="2AD6E5A3" w14:textId="77777777" w:rsidR="00E17B52" w:rsidRPr="00161610" w:rsidRDefault="00E17B52" w:rsidP="0013375F">
            <w:pPr>
              <w:spacing w:before="40" w:after="100" w:line="220" w:lineRule="exact"/>
              <w:ind w:right="113"/>
            </w:pPr>
            <w:r w:rsidRPr="00161610">
              <w:t>A</w:t>
            </w:r>
            <w:r w:rsidRPr="00161610">
              <w:tab/>
              <w:t>Yes, but only between the cargo area and the engine room</w:t>
            </w:r>
          </w:p>
          <w:p w14:paraId="11345F08" w14:textId="77777777" w:rsidR="00E17B52" w:rsidRPr="00161610" w:rsidRDefault="00E17B52" w:rsidP="0013375F">
            <w:pPr>
              <w:spacing w:before="40" w:after="100" w:line="220" w:lineRule="exact"/>
              <w:ind w:left="567" w:right="113" w:hanging="567"/>
            </w:pPr>
            <w:r w:rsidRPr="00161610">
              <w:rPr>
                <w:szCs w:val="24"/>
              </w:rPr>
              <w:t>B</w:t>
            </w:r>
            <w:r w:rsidRPr="00161610">
              <w:rPr>
                <w:szCs w:val="24"/>
              </w:rPr>
              <w:tab/>
              <w:t>Yes, but only between the cargo area and the active bow rudder room</w:t>
            </w:r>
          </w:p>
          <w:p w14:paraId="212E6DF4" w14:textId="77777777" w:rsidR="00E17B52" w:rsidRPr="00161610" w:rsidRDefault="00E17B52" w:rsidP="0013375F">
            <w:pPr>
              <w:spacing w:before="40" w:after="100" w:line="220" w:lineRule="exact"/>
              <w:ind w:right="113"/>
            </w:pPr>
            <w:r w:rsidRPr="00161610">
              <w:rPr>
                <w:szCs w:val="24"/>
              </w:rPr>
              <w:t>C</w:t>
            </w:r>
            <w:r w:rsidRPr="00161610">
              <w:rPr>
                <w:szCs w:val="24"/>
              </w:rPr>
              <w:tab/>
              <w:t>Yes, cofferdams are required at both ends of the cargo area</w:t>
            </w:r>
          </w:p>
          <w:p w14:paraId="0D3CFE63" w14:textId="77777777" w:rsidR="00E17B52" w:rsidRPr="00161610" w:rsidRDefault="00E17B52" w:rsidP="0013375F">
            <w:pPr>
              <w:spacing w:before="40" w:after="100" w:line="220" w:lineRule="exact"/>
              <w:ind w:left="567" w:right="113" w:hanging="567"/>
            </w:pPr>
            <w:r w:rsidRPr="00161610">
              <w:t>D</w:t>
            </w:r>
            <w:r w:rsidRPr="00161610">
              <w:tab/>
              <w:t xml:space="preserve">No, </w:t>
            </w:r>
            <w:r w:rsidRPr="00B56D35">
              <w:rPr>
                <w:szCs w:val="24"/>
              </w:rPr>
              <w:t>cofferdams</w:t>
            </w:r>
            <w:r w:rsidRPr="00161610">
              <w:t xml:space="preserve"> are not required; they may be fitted on a voluntary basis to act as ballast tanks</w:t>
            </w:r>
          </w:p>
        </w:tc>
        <w:tc>
          <w:tcPr>
            <w:tcW w:w="1141" w:type="dxa"/>
            <w:tcBorders>
              <w:top w:val="single" w:sz="4" w:space="0" w:color="auto"/>
              <w:bottom w:val="single" w:sz="4" w:space="0" w:color="auto"/>
            </w:tcBorders>
            <w:shd w:val="clear" w:color="auto" w:fill="auto"/>
            <w:noWrap/>
          </w:tcPr>
          <w:p w14:paraId="77F7E026" w14:textId="77777777" w:rsidR="00E17B52" w:rsidRPr="00161610" w:rsidRDefault="00E17B52" w:rsidP="00336BE0">
            <w:pPr>
              <w:spacing w:before="40" w:after="100" w:line="220" w:lineRule="exact"/>
              <w:ind w:right="113"/>
              <w:jc w:val="center"/>
            </w:pPr>
          </w:p>
        </w:tc>
      </w:tr>
      <w:tr w:rsidR="00E17B52" w:rsidRPr="00161610" w14:paraId="1C92FED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532174B" w14:textId="77777777" w:rsidR="00E17B52" w:rsidRPr="00161610" w:rsidRDefault="00E17B52" w:rsidP="0013375F">
            <w:pPr>
              <w:spacing w:before="40" w:after="100" w:line="220" w:lineRule="exact"/>
              <w:ind w:right="113"/>
            </w:pPr>
            <w:r w:rsidRPr="00161610">
              <w:t>130 02.0-</w:t>
            </w:r>
            <w:r w:rsidRPr="00161610">
              <w:rPr>
                <w:szCs w:val="24"/>
              </w:rPr>
              <w:t>02</w:t>
            </w:r>
          </w:p>
        </w:tc>
        <w:tc>
          <w:tcPr>
            <w:tcW w:w="6088" w:type="dxa"/>
            <w:tcBorders>
              <w:top w:val="single" w:sz="4" w:space="0" w:color="auto"/>
              <w:bottom w:val="single" w:sz="4" w:space="0" w:color="auto"/>
            </w:tcBorders>
            <w:shd w:val="clear" w:color="auto" w:fill="auto"/>
            <w:noWrap/>
          </w:tcPr>
          <w:p w14:paraId="6DB44DF8" w14:textId="77777777" w:rsidR="00E17B52" w:rsidRPr="00161610" w:rsidRDefault="00E17B52" w:rsidP="0013375F">
            <w:pPr>
              <w:spacing w:before="40" w:after="100" w:line="220" w:lineRule="exact"/>
              <w:ind w:right="113"/>
              <w:rPr>
                <w:szCs w:val="24"/>
              </w:rPr>
            </w:pPr>
            <w:r w:rsidRPr="00161610">
              <w:rPr>
                <w:szCs w:val="24"/>
              </w:rPr>
              <w:t>9.3.3.25.1</w:t>
            </w:r>
          </w:p>
        </w:tc>
        <w:tc>
          <w:tcPr>
            <w:tcW w:w="1141" w:type="dxa"/>
            <w:tcBorders>
              <w:top w:val="single" w:sz="4" w:space="0" w:color="auto"/>
              <w:bottom w:val="single" w:sz="4" w:space="0" w:color="auto"/>
            </w:tcBorders>
            <w:shd w:val="clear" w:color="auto" w:fill="auto"/>
            <w:noWrap/>
          </w:tcPr>
          <w:p w14:paraId="39200600" w14:textId="77777777" w:rsidR="00E17B52" w:rsidRPr="00161610" w:rsidRDefault="00E17B52" w:rsidP="00336BE0">
            <w:pPr>
              <w:spacing w:before="40" w:after="100" w:line="220" w:lineRule="exact"/>
              <w:ind w:right="113"/>
              <w:jc w:val="center"/>
            </w:pPr>
            <w:r w:rsidRPr="00161610">
              <w:t>A</w:t>
            </w:r>
          </w:p>
        </w:tc>
      </w:tr>
      <w:tr w:rsidR="00E17B52" w:rsidRPr="00161610" w14:paraId="4C5362E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E47A44C" w14:textId="77777777" w:rsidR="00E17B52" w:rsidRPr="00161610" w:rsidRDefault="00E17B52"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D76CCCE" w14:textId="77777777" w:rsidR="00E17B52" w:rsidRPr="00161610" w:rsidRDefault="00E17B52" w:rsidP="0013375F">
            <w:pPr>
              <w:spacing w:before="40" w:after="100" w:line="220" w:lineRule="exact"/>
              <w:ind w:right="113"/>
            </w:pPr>
            <w:r w:rsidRPr="00161610">
              <w:rPr>
                <w:szCs w:val="24"/>
              </w:rPr>
              <w:t xml:space="preserve">Must pumps and accessory loading and unloading piping </w:t>
            </w:r>
            <w:proofErr w:type="gramStart"/>
            <w:r w:rsidRPr="00161610">
              <w:rPr>
                <w:szCs w:val="24"/>
              </w:rPr>
              <w:t>be located in</w:t>
            </w:r>
            <w:proofErr w:type="gramEnd"/>
            <w:r w:rsidRPr="00161610">
              <w:rPr>
                <w:szCs w:val="24"/>
              </w:rPr>
              <w:t xml:space="preserve"> the cargo area on board tank vessels of type N?</w:t>
            </w:r>
          </w:p>
          <w:p w14:paraId="419BC278" w14:textId="77777777" w:rsidR="00E17B52" w:rsidRPr="00161610" w:rsidRDefault="00E17B52" w:rsidP="0013375F">
            <w:pPr>
              <w:spacing w:before="40" w:after="100" w:line="220" w:lineRule="exact"/>
              <w:ind w:right="113"/>
              <w:rPr>
                <w:szCs w:val="24"/>
              </w:rPr>
            </w:pPr>
            <w:r w:rsidRPr="00161610">
              <w:rPr>
                <w:szCs w:val="24"/>
              </w:rPr>
              <w:t>A</w:t>
            </w:r>
            <w:r w:rsidRPr="00161610">
              <w:rPr>
                <w:szCs w:val="24"/>
              </w:rPr>
              <w:tab/>
              <w:t>Yes</w:t>
            </w:r>
          </w:p>
          <w:p w14:paraId="0F8041F3" w14:textId="77777777" w:rsidR="00E17B52" w:rsidRPr="00161610" w:rsidRDefault="00E17B52" w:rsidP="0013375F">
            <w:pPr>
              <w:spacing w:before="40" w:after="100" w:line="220" w:lineRule="exact"/>
              <w:ind w:right="113"/>
              <w:rPr>
                <w:szCs w:val="24"/>
              </w:rPr>
            </w:pPr>
            <w:r w:rsidRPr="00161610">
              <w:rPr>
                <w:szCs w:val="24"/>
              </w:rPr>
              <w:t>B</w:t>
            </w:r>
            <w:r w:rsidRPr="00161610">
              <w:rPr>
                <w:szCs w:val="24"/>
              </w:rPr>
              <w:tab/>
              <w:t xml:space="preserve">No, this is required only </w:t>
            </w:r>
            <w:proofErr w:type="gramStart"/>
            <w:r w:rsidRPr="00161610">
              <w:rPr>
                <w:szCs w:val="24"/>
              </w:rPr>
              <w:t>on board</w:t>
            </w:r>
            <w:proofErr w:type="gramEnd"/>
            <w:r w:rsidRPr="00161610">
              <w:rPr>
                <w:szCs w:val="24"/>
              </w:rPr>
              <w:t xml:space="preserve"> tank vessels of type C</w:t>
            </w:r>
          </w:p>
          <w:p w14:paraId="466EBE46"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 xml:space="preserve">Yes, but only </w:t>
            </w:r>
            <w:proofErr w:type="gramStart"/>
            <w:r w:rsidRPr="00161610">
              <w:rPr>
                <w:szCs w:val="24"/>
              </w:rPr>
              <w:t>on board</w:t>
            </w:r>
            <w:proofErr w:type="gramEnd"/>
            <w:r w:rsidRPr="00161610">
              <w:rPr>
                <w:szCs w:val="24"/>
              </w:rPr>
              <w:t xml:space="preserve"> vessels with a pump-room below deck</w:t>
            </w:r>
          </w:p>
          <w:p w14:paraId="218669B6" w14:textId="77777777" w:rsidR="00E17B52" w:rsidRPr="00161610" w:rsidRDefault="00E17B52" w:rsidP="0013375F">
            <w:pPr>
              <w:spacing w:before="40" w:after="100" w:line="220" w:lineRule="exact"/>
              <w:ind w:right="113"/>
            </w:pPr>
            <w:r w:rsidRPr="00161610">
              <w:rPr>
                <w:szCs w:val="24"/>
              </w:rPr>
              <w:t>D</w:t>
            </w:r>
            <w:r w:rsidRPr="00161610">
              <w:rPr>
                <w:szCs w:val="24"/>
              </w:rPr>
              <w:tab/>
              <w:t>No, it depends on the navigation area</w:t>
            </w:r>
          </w:p>
        </w:tc>
        <w:tc>
          <w:tcPr>
            <w:tcW w:w="1141" w:type="dxa"/>
            <w:tcBorders>
              <w:top w:val="single" w:sz="4" w:space="0" w:color="auto"/>
              <w:bottom w:val="single" w:sz="4" w:space="0" w:color="auto"/>
            </w:tcBorders>
            <w:shd w:val="clear" w:color="auto" w:fill="auto"/>
            <w:noWrap/>
          </w:tcPr>
          <w:p w14:paraId="3C921C45" w14:textId="77777777" w:rsidR="00E17B52" w:rsidRPr="00161610" w:rsidRDefault="00E17B52" w:rsidP="00336BE0">
            <w:pPr>
              <w:spacing w:before="40" w:after="100" w:line="220" w:lineRule="exact"/>
              <w:ind w:right="113"/>
              <w:jc w:val="center"/>
            </w:pPr>
          </w:p>
        </w:tc>
      </w:tr>
      <w:tr w:rsidR="00E17B52" w:rsidRPr="00161610" w14:paraId="5E07CD9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605F79C" w14:textId="77777777" w:rsidR="00E17B52" w:rsidRPr="00161610" w:rsidRDefault="00E17B52" w:rsidP="0013375F">
            <w:pPr>
              <w:spacing w:before="40" w:after="100" w:line="220" w:lineRule="exact"/>
              <w:ind w:right="113"/>
            </w:pPr>
            <w:r w:rsidRPr="00161610">
              <w:t>130 02.0-</w:t>
            </w:r>
            <w:r w:rsidRPr="00161610">
              <w:rPr>
                <w:szCs w:val="24"/>
              </w:rPr>
              <w:t>03</w:t>
            </w:r>
          </w:p>
        </w:tc>
        <w:tc>
          <w:tcPr>
            <w:tcW w:w="6088" w:type="dxa"/>
            <w:tcBorders>
              <w:top w:val="single" w:sz="4" w:space="0" w:color="auto"/>
              <w:bottom w:val="single" w:sz="4" w:space="0" w:color="auto"/>
            </w:tcBorders>
            <w:shd w:val="clear" w:color="auto" w:fill="auto"/>
            <w:noWrap/>
          </w:tcPr>
          <w:p w14:paraId="1DF8DE49" w14:textId="77777777" w:rsidR="00E17B52" w:rsidRPr="00325F4E" w:rsidRDefault="00E17B52" w:rsidP="0013375F">
            <w:pPr>
              <w:spacing w:before="40" w:after="100" w:line="220" w:lineRule="exact"/>
              <w:ind w:right="113"/>
              <w:rPr>
                <w:sz w:val="18"/>
                <w:szCs w:val="24"/>
              </w:rPr>
            </w:pPr>
            <w:r w:rsidRPr="00325F4E">
              <w:rPr>
                <w:szCs w:val="24"/>
              </w:rPr>
              <w:t>9.3.3.25.2 (b)</w:t>
            </w:r>
          </w:p>
        </w:tc>
        <w:tc>
          <w:tcPr>
            <w:tcW w:w="1141" w:type="dxa"/>
            <w:tcBorders>
              <w:top w:val="single" w:sz="4" w:space="0" w:color="auto"/>
              <w:bottom w:val="single" w:sz="4" w:space="0" w:color="auto"/>
            </w:tcBorders>
            <w:shd w:val="clear" w:color="auto" w:fill="auto"/>
            <w:noWrap/>
          </w:tcPr>
          <w:p w14:paraId="6F745C5A" w14:textId="77777777" w:rsidR="00E17B52" w:rsidRPr="00161610" w:rsidRDefault="00E17B52" w:rsidP="00336BE0">
            <w:pPr>
              <w:spacing w:before="40" w:after="100" w:line="220" w:lineRule="exact"/>
              <w:ind w:right="113"/>
              <w:jc w:val="center"/>
            </w:pPr>
            <w:r w:rsidRPr="00161610">
              <w:t>A</w:t>
            </w:r>
          </w:p>
        </w:tc>
      </w:tr>
      <w:tr w:rsidR="00E17B52" w:rsidRPr="00161610" w14:paraId="4DE298C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C684060"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767A8720" w14:textId="77777777" w:rsidR="00E17B52" w:rsidRPr="00161610" w:rsidRDefault="00E17B52" w:rsidP="0013375F">
            <w:pPr>
              <w:spacing w:before="40" w:after="100" w:line="220" w:lineRule="exact"/>
              <w:ind w:right="113"/>
            </w:pPr>
            <w:r w:rsidRPr="00161610">
              <w:rPr>
                <w:szCs w:val="24"/>
              </w:rPr>
              <w:t>How should the pipes for loading and unloading be arranged?</w:t>
            </w:r>
          </w:p>
          <w:p w14:paraId="559ED853" w14:textId="77777777" w:rsidR="00E17B52" w:rsidRPr="00161610" w:rsidRDefault="00E17B52" w:rsidP="0013375F">
            <w:pPr>
              <w:spacing w:before="40" w:after="100" w:line="220" w:lineRule="exact"/>
              <w:ind w:left="567" w:right="113" w:hanging="567"/>
              <w:rPr>
                <w:szCs w:val="24"/>
              </w:rPr>
            </w:pPr>
            <w:r w:rsidRPr="00161610">
              <w:rPr>
                <w:szCs w:val="24"/>
              </w:rPr>
              <w:t>A</w:t>
            </w:r>
            <w:r w:rsidRPr="00161610">
              <w:rPr>
                <w:szCs w:val="24"/>
              </w:rPr>
              <w:tab/>
              <w:t xml:space="preserve">They should be arranged so that, after loading or unloading operations, the </w:t>
            </w:r>
            <w:r w:rsidRPr="00325F4E">
              <w:t>liquid</w:t>
            </w:r>
            <w:r w:rsidRPr="00161610">
              <w:rPr>
                <w:szCs w:val="24"/>
              </w:rPr>
              <w:t xml:space="preserve"> remaining in these pipes may be safely removed and may flow into either the vessel</w:t>
            </w:r>
            <w:r>
              <w:rPr>
                <w:szCs w:val="24"/>
              </w:rPr>
              <w:t>’</w:t>
            </w:r>
            <w:r w:rsidRPr="00161610">
              <w:rPr>
                <w:szCs w:val="24"/>
              </w:rPr>
              <w:t>s cargo tanks or the tanks ashore</w:t>
            </w:r>
          </w:p>
          <w:p w14:paraId="49DDD22D" w14:textId="77777777" w:rsidR="00E17B52" w:rsidRPr="00161610" w:rsidRDefault="00E17B52" w:rsidP="0013375F">
            <w:pPr>
              <w:spacing w:before="40" w:after="100" w:line="220" w:lineRule="exact"/>
              <w:ind w:left="567" w:right="113" w:hanging="567"/>
              <w:rPr>
                <w:szCs w:val="24"/>
              </w:rPr>
            </w:pPr>
            <w:r w:rsidRPr="00161610">
              <w:rPr>
                <w:szCs w:val="24"/>
              </w:rPr>
              <w:t>B</w:t>
            </w:r>
            <w:r w:rsidRPr="00161610">
              <w:rPr>
                <w:szCs w:val="24"/>
              </w:rPr>
              <w:tab/>
              <w:t xml:space="preserve">They should be arranged so that, after loading or unloading operations, the liquid remaining in these pipes may gather in special </w:t>
            </w:r>
            <w:r>
              <w:rPr>
                <w:szCs w:val="24"/>
              </w:rPr>
              <w:t>Section</w:t>
            </w:r>
            <w:r w:rsidRPr="00161610">
              <w:rPr>
                <w:szCs w:val="24"/>
              </w:rPr>
              <w:t>s from which it may be safely removed</w:t>
            </w:r>
          </w:p>
          <w:p w14:paraId="5DD4E302"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They should be located entirely on deck</w:t>
            </w:r>
          </w:p>
          <w:p w14:paraId="4B15BBB0" w14:textId="77777777" w:rsidR="00E17B52" w:rsidRPr="00161610" w:rsidRDefault="00E17B52" w:rsidP="0013375F">
            <w:pPr>
              <w:spacing w:before="40" w:after="100" w:line="220" w:lineRule="exact"/>
              <w:ind w:left="567" w:right="113" w:hanging="567"/>
              <w:rPr>
                <w:szCs w:val="24"/>
              </w:rPr>
            </w:pPr>
            <w:r w:rsidRPr="00161610">
              <w:rPr>
                <w:szCs w:val="24"/>
              </w:rPr>
              <w:t>D</w:t>
            </w:r>
            <w:r w:rsidRPr="00161610">
              <w:rPr>
                <w:szCs w:val="24"/>
              </w:rPr>
              <w:tab/>
              <w:t xml:space="preserve">To avoid </w:t>
            </w:r>
            <w:r w:rsidRPr="00325F4E">
              <w:t>electrostatic</w:t>
            </w:r>
            <w:r w:rsidRPr="00161610">
              <w:rPr>
                <w:szCs w:val="24"/>
              </w:rPr>
              <w:t xml:space="preserve"> charges during loading, they should be placed as close as </w:t>
            </w:r>
            <w:r w:rsidRPr="00161610">
              <w:t>possible</w:t>
            </w:r>
            <w:r w:rsidRPr="00161610">
              <w:rPr>
                <w:szCs w:val="24"/>
              </w:rPr>
              <w:t xml:space="preserve"> to but above the deck</w:t>
            </w:r>
          </w:p>
        </w:tc>
        <w:tc>
          <w:tcPr>
            <w:tcW w:w="1141" w:type="dxa"/>
            <w:tcBorders>
              <w:top w:val="single" w:sz="4" w:space="0" w:color="auto"/>
              <w:bottom w:val="single" w:sz="4" w:space="0" w:color="auto"/>
            </w:tcBorders>
            <w:shd w:val="clear" w:color="auto" w:fill="auto"/>
            <w:noWrap/>
          </w:tcPr>
          <w:p w14:paraId="1BCE215C" w14:textId="77777777" w:rsidR="00E17B52" w:rsidRPr="00161610" w:rsidRDefault="00E17B52" w:rsidP="00336BE0">
            <w:pPr>
              <w:spacing w:before="40" w:after="100" w:line="220" w:lineRule="exact"/>
              <w:ind w:right="113"/>
              <w:jc w:val="center"/>
            </w:pPr>
          </w:p>
        </w:tc>
      </w:tr>
      <w:tr w:rsidR="00E17B52" w:rsidRPr="00161610" w14:paraId="3FDFF97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90B88F3" w14:textId="77777777" w:rsidR="00E17B52" w:rsidRPr="00161610" w:rsidRDefault="00E17B52" w:rsidP="0013375F">
            <w:pPr>
              <w:spacing w:before="40" w:after="100" w:line="220" w:lineRule="exact"/>
              <w:ind w:right="113"/>
            </w:pPr>
            <w:r w:rsidRPr="00161610">
              <w:t>130 02.0-</w:t>
            </w:r>
            <w:r w:rsidRPr="00161610">
              <w:rPr>
                <w:szCs w:val="24"/>
              </w:rPr>
              <w:t>04</w:t>
            </w:r>
          </w:p>
        </w:tc>
        <w:tc>
          <w:tcPr>
            <w:tcW w:w="6088" w:type="dxa"/>
            <w:tcBorders>
              <w:top w:val="single" w:sz="4" w:space="0" w:color="auto"/>
              <w:bottom w:val="single" w:sz="4" w:space="0" w:color="auto"/>
            </w:tcBorders>
            <w:shd w:val="clear" w:color="auto" w:fill="auto"/>
            <w:noWrap/>
          </w:tcPr>
          <w:p w14:paraId="1A917B6A" w14:textId="77777777" w:rsidR="00E17B52" w:rsidRPr="00161610" w:rsidRDefault="00E17B52" w:rsidP="0013375F">
            <w:pPr>
              <w:spacing w:before="40" w:after="100" w:line="220" w:lineRule="exact"/>
              <w:ind w:right="113"/>
              <w:rPr>
                <w:szCs w:val="24"/>
              </w:rPr>
            </w:pPr>
            <w:r w:rsidRPr="00161610">
              <w:rPr>
                <w:szCs w:val="24"/>
              </w:rPr>
              <w:t>7.2.4.25.2</w:t>
            </w:r>
          </w:p>
        </w:tc>
        <w:tc>
          <w:tcPr>
            <w:tcW w:w="1141" w:type="dxa"/>
            <w:tcBorders>
              <w:top w:val="single" w:sz="4" w:space="0" w:color="auto"/>
              <w:bottom w:val="single" w:sz="4" w:space="0" w:color="auto"/>
            </w:tcBorders>
            <w:shd w:val="clear" w:color="auto" w:fill="auto"/>
            <w:noWrap/>
          </w:tcPr>
          <w:p w14:paraId="5A3860A1" w14:textId="77777777" w:rsidR="00E17B52" w:rsidRPr="00161610" w:rsidRDefault="00E17B52" w:rsidP="00336BE0">
            <w:pPr>
              <w:spacing w:before="40" w:after="100" w:line="220" w:lineRule="exact"/>
              <w:ind w:right="113"/>
              <w:jc w:val="center"/>
            </w:pPr>
            <w:r w:rsidRPr="00161610">
              <w:t>B</w:t>
            </w:r>
          </w:p>
        </w:tc>
      </w:tr>
      <w:tr w:rsidR="00E17B52" w:rsidRPr="00161610" w14:paraId="43337DD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E736464"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7BDF0F57" w14:textId="77777777" w:rsidR="00E17B52" w:rsidRPr="00161610" w:rsidRDefault="00E17B52" w:rsidP="0013375F">
            <w:pPr>
              <w:spacing w:before="40" w:after="100" w:line="220" w:lineRule="exact"/>
              <w:ind w:right="113"/>
            </w:pPr>
            <w:r w:rsidRPr="00161610">
              <w:rPr>
                <w:szCs w:val="24"/>
              </w:rPr>
              <w:t>May loading and unloading piping be extended by rigid or flexible pipes fore or aft beyond the cofferdams?</w:t>
            </w:r>
          </w:p>
          <w:p w14:paraId="375C7398" w14:textId="77777777" w:rsidR="00E17B52" w:rsidRPr="00161610" w:rsidRDefault="00E17B52" w:rsidP="0013375F">
            <w:pPr>
              <w:spacing w:before="40" w:after="100" w:line="220" w:lineRule="exact"/>
              <w:ind w:left="567" w:right="113" w:hanging="567"/>
              <w:rPr>
                <w:szCs w:val="24"/>
              </w:rPr>
            </w:pPr>
            <w:r w:rsidRPr="00161610">
              <w:rPr>
                <w:szCs w:val="24"/>
              </w:rPr>
              <w:t>A</w:t>
            </w:r>
            <w:r w:rsidRPr="00161610">
              <w:rPr>
                <w:szCs w:val="24"/>
              </w:rPr>
              <w:tab/>
              <w:t xml:space="preserve">Yes, this is permitted if the rigid or flexible pipe has the same test pressure as the </w:t>
            </w:r>
            <w:r w:rsidRPr="00325F4E">
              <w:t>loading</w:t>
            </w:r>
            <w:r w:rsidRPr="00161610">
              <w:rPr>
                <w:szCs w:val="24"/>
              </w:rPr>
              <w:t xml:space="preserve"> and unloading piping</w:t>
            </w:r>
          </w:p>
        </w:tc>
        <w:tc>
          <w:tcPr>
            <w:tcW w:w="1141" w:type="dxa"/>
            <w:tcBorders>
              <w:top w:val="single" w:sz="4" w:space="0" w:color="auto"/>
              <w:bottom w:val="nil"/>
            </w:tcBorders>
            <w:shd w:val="clear" w:color="auto" w:fill="auto"/>
            <w:noWrap/>
          </w:tcPr>
          <w:p w14:paraId="70CB52C7" w14:textId="77777777" w:rsidR="00E17B52" w:rsidRPr="00161610" w:rsidRDefault="00E17B52" w:rsidP="00336BE0">
            <w:pPr>
              <w:spacing w:before="40" w:after="100" w:line="220" w:lineRule="exact"/>
              <w:ind w:right="113"/>
              <w:jc w:val="center"/>
            </w:pPr>
          </w:p>
        </w:tc>
      </w:tr>
      <w:tr w:rsidR="00E17B52" w:rsidRPr="00161610" w14:paraId="686EB5DE" w14:textId="77777777" w:rsidTr="00A00C58">
        <w:tblPrEx>
          <w:tblBorders>
            <w:top w:val="single" w:sz="4" w:space="0" w:color="auto"/>
            <w:bottom w:val="single" w:sz="12" w:space="0" w:color="auto"/>
          </w:tblBorders>
        </w:tblPrEx>
        <w:tc>
          <w:tcPr>
            <w:tcW w:w="1276" w:type="dxa"/>
            <w:tcBorders>
              <w:top w:val="nil"/>
              <w:bottom w:val="nil"/>
            </w:tcBorders>
            <w:shd w:val="clear" w:color="auto" w:fill="auto"/>
            <w:noWrap/>
          </w:tcPr>
          <w:p w14:paraId="296FDADB" w14:textId="77777777" w:rsidR="00E17B52" w:rsidRPr="00161610" w:rsidRDefault="00E17B52" w:rsidP="0013375F">
            <w:pPr>
              <w:spacing w:before="40" w:after="100" w:line="220" w:lineRule="exact"/>
              <w:ind w:right="113"/>
              <w:rPr>
                <w:szCs w:val="24"/>
              </w:rPr>
            </w:pPr>
          </w:p>
        </w:tc>
        <w:tc>
          <w:tcPr>
            <w:tcW w:w="6088" w:type="dxa"/>
            <w:tcBorders>
              <w:top w:val="nil"/>
              <w:bottom w:val="nil"/>
            </w:tcBorders>
            <w:shd w:val="clear" w:color="auto" w:fill="auto"/>
            <w:noWrap/>
          </w:tcPr>
          <w:p w14:paraId="432BC20D" w14:textId="77777777" w:rsidR="00E17B52" w:rsidRPr="00161610" w:rsidRDefault="00E17B52" w:rsidP="0013375F">
            <w:pPr>
              <w:spacing w:before="40" w:after="100" w:line="220" w:lineRule="exact"/>
              <w:ind w:left="567" w:right="113" w:hanging="567"/>
              <w:rPr>
                <w:szCs w:val="24"/>
              </w:rPr>
            </w:pPr>
            <w:r w:rsidRPr="00161610">
              <w:rPr>
                <w:szCs w:val="24"/>
              </w:rPr>
              <w:t>B</w:t>
            </w:r>
            <w:r w:rsidRPr="00161610">
              <w:rPr>
                <w:szCs w:val="24"/>
              </w:rPr>
              <w:tab/>
              <w:t xml:space="preserve">No, this is prohibited, except for </w:t>
            </w:r>
            <w:r w:rsidRPr="00161610">
              <w:t xml:space="preserve">hose assemblies used for oily and greasy wastes resulting from the operation of vessels and the delivery of products for the operation of </w:t>
            </w:r>
            <w:r w:rsidRPr="00161610">
              <w:rPr>
                <w:szCs w:val="24"/>
              </w:rPr>
              <w:t>vessels</w:t>
            </w:r>
          </w:p>
        </w:tc>
        <w:tc>
          <w:tcPr>
            <w:tcW w:w="1141" w:type="dxa"/>
            <w:tcBorders>
              <w:top w:val="nil"/>
              <w:bottom w:val="nil"/>
            </w:tcBorders>
            <w:shd w:val="clear" w:color="auto" w:fill="auto"/>
            <w:noWrap/>
          </w:tcPr>
          <w:p w14:paraId="00C032EF" w14:textId="77777777" w:rsidR="00E17B52" w:rsidRPr="00161610" w:rsidRDefault="00E17B52" w:rsidP="00336BE0">
            <w:pPr>
              <w:spacing w:before="40" w:after="100" w:line="220" w:lineRule="exact"/>
              <w:ind w:right="113"/>
              <w:jc w:val="center"/>
            </w:pPr>
          </w:p>
        </w:tc>
      </w:tr>
      <w:tr w:rsidR="00E17B52" w:rsidRPr="00161610" w14:paraId="50649CE7" w14:textId="77777777" w:rsidTr="00A00C5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A43E495" w14:textId="77777777" w:rsidR="00E17B52" w:rsidRPr="00161610" w:rsidRDefault="00E17B52" w:rsidP="0013375F">
            <w:pPr>
              <w:spacing w:before="40" w:after="100" w:line="220" w:lineRule="exact"/>
              <w:ind w:right="113"/>
              <w:rPr>
                <w:szCs w:val="24"/>
              </w:rPr>
            </w:pPr>
          </w:p>
        </w:tc>
        <w:tc>
          <w:tcPr>
            <w:tcW w:w="6088" w:type="dxa"/>
            <w:tcBorders>
              <w:top w:val="nil"/>
              <w:bottom w:val="single" w:sz="4" w:space="0" w:color="auto"/>
            </w:tcBorders>
            <w:shd w:val="clear" w:color="auto" w:fill="auto"/>
            <w:noWrap/>
          </w:tcPr>
          <w:p w14:paraId="19A512C1" w14:textId="77777777" w:rsidR="00E17B52" w:rsidRPr="00161610" w:rsidRDefault="00E17B52" w:rsidP="0013375F">
            <w:pPr>
              <w:spacing w:before="40" w:after="100" w:line="220" w:lineRule="exact"/>
              <w:ind w:left="567" w:right="113" w:hanging="567"/>
              <w:rPr>
                <w:szCs w:val="24"/>
              </w:rPr>
            </w:pPr>
            <w:r w:rsidRPr="00161610">
              <w:rPr>
                <w:szCs w:val="24"/>
              </w:rPr>
              <w:t>C</w:t>
            </w:r>
            <w:r w:rsidRPr="00161610">
              <w:rPr>
                <w:szCs w:val="24"/>
              </w:rPr>
              <w:tab/>
              <w:t xml:space="preserve">Yes, on condition that </w:t>
            </w:r>
            <w:r w:rsidRPr="00325F4E">
              <w:t>only</w:t>
            </w:r>
            <w:r w:rsidRPr="00161610">
              <w:rPr>
                <w:szCs w:val="24"/>
              </w:rPr>
              <w:t xml:space="preserve"> UN No. 1999 TARS, LIQUID, flows through this piping</w:t>
            </w:r>
          </w:p>
          <w:p w14:paraId="6CCD3BDE" w14:textId="77777777" w:rsidR="00E17B52" w:rsidRPr="00161610" w:rsidRDefault="00E17B52" w:rsidP="0013375F">
            <w:pPr>
              <w:spacing w:before="40" w:after="100" w:line="220" w:lineRule="exact"/>
              <w:ind w:right="113"/>
              <w:rPr>
                <w:szCs w:val="24"/>
              </w:rPr>
            </w:pPr>
            <w:r w:rsidRPr="00161610">
              <w:rPr>
                <w:szCs w:val="24"/>
              </w:rPr>
              <w:t>D</w:t>
            </w:r>
            <w:r w:rsidRPr="00161610">
              <w:rPr>
                <w:szCs w:val="24"/>
              </w:rPr>
              <w:tab/>
            </w:r>
            <w:proofErr w:type="gramStart"/>
            <w:r w:rsidRPr="00161610">
              <w:rPr>
                <w:szCs w:val="24"/>
              </w:rPr>
              <w:t>Yes, if</w:t>
            </w:r>
            <w:proofErr w:type="gramEnd"/>
            <w:r w:rsidRPr="00161610">
              <w:rPr>
                <w:szCs w:val="24"/>
              </w:rPr>
              <w:t xml:space="preserve"> the piping is equipped with non-return valves</w:t>
            </w:r>
          </w:p>
        </w:tc>
        <w:tc>
          <w:tcPr>
            <w:tcW w:w="1141" w:type="dxa"/>
            <w:tcBorders>
              <w:top w:val="nil"/>
              <w:bottom w:val="single" w:sz="4" w:space="0" w:color="auto"/>
            </w:tcBorders>
            <w:shd w:val="clear" w:color="auto" w:fill="auto"/>
            <w:noWrap/>
          </w:tcPr>
          <w:p w14:paraId="187EB7F9" w14:textId="77777777" w:rsidR="00E17B52" w:rsidRPr="00161610" w:rsidRDefault="00E17B52" w:rsidP="00336BE0">
            <w:pPr>
              <w:spacing w:before="40" w:after="100" w:line="220" w:lineRule="exact"/>
              <w:ind w:right="113"/>
              <w:jc w:val="center"/>
            </w:pPr>
          </w:p>
        </w:tc>
      </w:tr>
      <w:tr w:rsidR="00E17B52" w:rsidRPr="00161610" w14:paraId="6B964FDD"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CD786D8" w14:textId="77777777" w:rsidR="00E17B52" w:rsidRPr="00161610" w:rsidRDefault="00E17B52" w:rsidP="00A00C58">
            <w:pPr>
              <w:keepNext/>
              <w:keepLines/>
              <w:spacing w:before="40" w:after="100" w:line="220" w:lineRule="exact"/>
              <w:ind w:right="113"/>
            </w:pPr>
            <w:r w:rsidRPr="00161610">
              <w:t>130 02.0-</w:t>
            </w:r>
            <w:r w:rsidRPr="00161610">
              <w:rPr>
                <w:szCs w:val="24"/>
              </w:rPr>
              <w:t>05</w:t>
            </w:r>
          </w:p>
        </w:tc>
        <w:tc>
          <w:tcPr>
            <w:tcW w:w="6088" w:type="dxa"/>
            <w:tcBorders>
              <w:top w:val="nil"/>
              <w:bottom w:val="single" w:sz="4" w:space="0" w:color="auto"/>
            </w:tcBorders>
            <w:shd w:val="clear" w:color="auto" w:fill="auto"/>
            <w:noWrap/>
          </w:tcPr>
          <w:p w14:paraId="635CDB5E" w14:textId="77777777" w:rsidR="00E17B52" w:rsidRPr="00161610" w:rsidRDefault="00E17B52" w:rsidP="00A00C58">
            <w:pPr>
              <w:keepNext/>
              <w:keepLines/>
              <w:spacing w:before="40" w:after="100" w:line="220" w:lineRule="exact"/>
              <w:ind w:right="113"/>
              <w:rPr>
                <w:szCs w:val="24"/>
              </w:rPr>
            </w:pPr>
            <w:r w:rsidRPr="00161610">
              <w:rPr>
                <w:szCs w:val="24"/>
              </w:rPr>
              <w:t>9.3.3.16.1</w:t>
            </w:r>
          </w:p>
        </w:tc>
        <w:tc>
          <w:tcPr>
            <w:tcW w:w="1141" w:type="dxa"/>
            <w:tcBorders>
              <w:top w:val="nil"/>
              <w:bottom w:val="single" w:sz="4" w:space="0" w:color="auto"/>
            </w:tcBorders>
            <w:shd w:val="clear" w:color="auto" w:fill="auto"/>
            <w:noWrap/>
          </w:tcPr>
          <w:p w14:paraId="7C588940" w14:textId="77777777" w:rsidR="00E17B52" w:rsidRPr="00161610" w:rsidRDefault="00E17B52" w:rsidP="00336BE0">
            <w:pPr>
              <w:keepNext/>
              <w:keepLines/>
              <w:spacing w:before="40" w:after="100" w:line="220" w:lineRule="exact"/>
              <w:ind w:right="113"/>
              <w:jc w:val="center"/>
            </w:pPr>
            <w:r w:rsidRPr="00161610">
              <w:t>B</w:t>
            </w:r>
          </w:p>
        </w:tc>
      </w:tr>
      <w:tr w:rsidR="00E17B52" w:rsidRPr="00161610" w14:paraId="2A35B3D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082B59E" w14:textId="77777777" w:rsidR="00E17B52" w:rsidRPr="00161610" w:rsidRDefault="00E17B52" w:rsidP="00A00C58">
            <w:pPr>
              <w:keepNext/>
              <w:keepLines/>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317E2A44" w14:textId="77777777" w:rsidR="00E17B52" w:rsidRPr="00161610" w:rsidRDefault="00E17B52" w:rsidP="00A00C58">
            <w:pPr>
              <w:keepNext/>
              <w:keepLines/>
              <w:spacing w:before="40" w:after="100" w:line="220" w:lineRule="exact"/>
              <w:ind w:right="113"/>
            </w:pPr>
            <w:del w:id="1296" w:author="Clare Jane LORD" w:date="2022-11-18T10:55:00Z">
              <w:r w:rsidRPr="00161610" w:rsidDel="002B2190">
                <w:rPr>
                  <w:szCs w:val="24"/>
                </w:rPr>
                <w:delText>During loading, unloading and gas-freeing,</w:delText>
              </w:r>
            </w:del>
            <w:r w:rsidRPr="00161610">
              <w:rPr>
                <w:szCs w:val="24"/>
              </w:rPr>
              <w:t xml:space="preserve"> </w:t>
            </w:r>
            <w:ins w:id="1297" w:author="Clare Jane LORD" w:date="2022-11-18T10:55:00Z">
              <w:r w:rsidRPr="00161610">
                <w:rPr>
                  <w:szCs w:val="24"/>
                </w:rPr>
                <w:t>Where should</w:t>
              </w:r>
            </w:ins>
            <w:ins w:id="1298" w:author="Clare Jane LORD" w:date="2022-11-21T14:59:00Z">
              <w:r>
                <w:rPr>
                  <w:szCs w:val="24"/>
                </w:rPr>
                <w:t xml:space="preserve"> the</w:t>
              </w:r>
            </w:ins>
            <w:ins w:id="1299" w:author="Clare Jane LORD" w:date="2022-11-18T10:55:00Z">
              <w:r w:rsidRPr="00161610">
                <w:rPr>
                  <w:szCs w:val="24"/>
                </w:rPr>
                <w:t xml:space="preserve"> </w:t>
              </w:r>
            </w:ins>
            <w:r w:rsidRPr="00161610">
              <w:rPr>
                <w:szCs w:val="24"/>
              </w:rPr>
              <w:t xml:space="preserve">internal combustion engines </w:t>
            </w:r>
            <w:ins w:id="1300" w:author="Clare Jane LORD" w:date="2022-11-21T14:59:00Z">
              <w:r w:rsidRPr="00161610">
                <w:rPr>
                  <w:szCs w:val="24"/>
                </w:rPr>
                <w:t>be located</w:t>
              </w:r>
              <w:r>
                <w:rPr>
                  <w:szCs w:val="24"/>
                </w:rPr>
                <w:t xml:space="preserve"> if they</w:t>
              </w:r>
              <w:r w:rsidRPr="00161610" w:rsidDel="002B2190">
                <w:rPr>
                  <w:szCs w:val="24"/>
                </w:rPr>
                <w:t xml:space="preserve"> </w:t>
              </w:r>
            </w:ins>
            <w:r w:rsidRPr="00161610">
              <w:rPr>
                <w:szCs w:val="24"/>
              </w:rPr>
              <w:t xml:space="preserve">are </w:t>
            </w:r>
            <w:ins w:id="1301" w:author="Clare Jane LORD" w:date="2022-11-21T14:59:00Z">
              <w:r>
                <w:rPr>
                  <w:szCs w:val="24"/>
                </w:rPr>
                <w:t xml:space="preserve">to be </w:t>
              </w:r>
            </w:ins>
            <w:r w:rsidRPr="00161610">
              <w:rPr>
                <w:szCs w:val="24"/>
              </w:rPr>
              <w:t>used</w:t>
            </w:r>
            <w:del w:id="1302" w:author="Clare Jane LORD" w:date="2022-11-18T10:55:00Z">
              <w:r w:rsidRPr="00161610" w:rsidDel="002B2190">
                <w:rPr>
                  <w:szCs w:val="24"/>
                </w:rPr>
                <w:delText>.</w:delText>
              </w:r>
            </w:del>
            <w:r w:rsidRPr="00161610">
              <w:rPr>
                <w:szCs w:val="24"/>
              </w:rPr>
              <w:t xml:space="preserve"> </w:t>
            </w:r>
            <w:ins w:id="1303" w:author="Clare Jane LORD" w:date="2022-11-18T10:55:00Z">
              <w:r>
                <w:rPr>
                  <w:szCs w:val="24"/>
                </w:rPr>
                <w:t>d</w:t>
              </w:r>
              <w:r w:rsidRPr="00161610">
                <w:rPr>
                  <w:szCs w:val="24"/>
                </w:rPr>
                <w:t xml:space="preserve">uring loading, </w:t>
              </w:r>
              <w:proofErr w:type="gramStart"/>
              <w:r w:rsidRPr="00161610">
                <w:rPr>
                  <w:szCs w:val="24"/>
                </w:rPr>
                <w:t>unloading</w:t>
              </w:r>
              <w:proofErr w:type="gramEnd"/>
              <w:r w:rsidRPr="00161610">
                <w:rPr>
                  <w:szCs w:val="24"/>
                </w:rPr>
                <w:t xml:space="preserve"> and </w:t>
              </w:r>
            </w:ins>
            <w:ins w:id="1304" w:author="Clare Jane LORD" w:date="2022-11-21T15:52:00Z">
              <w:r>
                <w:rPr>
                  <w:szCs w:val="24"/>
                </w:rPr>
                <w:t>de</w:t>
              </w:r>
            </w:ins>
            <w:ins w:id="1305" w:author="Clare Jane LORD" w:date="2022-11-18T10:55:00Z">
              <w:r w:rsidRPr="00161610">
                <w:rPr>
                  <w:szCs w:val="24"/>
                </w:rPr>
                <w:t>gas</w:t>
              </w:r>
            </w:ins>
            <w:ins w:id="1306" w:author="Clare Jane LORD" w:date="2022-11-21T15:52:00Z">
              <w:r>
                <w:rPr>
                  <w:szCs w:val="24"/>
                </w:rPr>
                <w:t>s</w:t>
              </w:r>
            </w:ins>
            <w:ins w:id="1307" w:author="Clare Jane LORD" w:date="2022-11-18T10:55:00Z">
              <w:r w:rsidRPr="00161610">
                <w:rPr>
                  <w:szCs w:val="24"/>
                </w:rPr>
                <w:t>ing</w:t>
              </w:r>
              <w:r w:rsidRPr="00161610" w:rsidDel="002B2190">
                <w:rPr>
                  <w:szCs w:val="24"/>
                </w:rPr>
                <w:t xml:space="preserve"> </w:t>
              </w:r>
            </w:ins>
            <w:del w:id="1308" w:author="Clare Jane LORD" w:date="2022-11-18T10:55:00Z">
              <w:r w:rsidRPr="00161610" w:rsidDel="002B2190">
                <w:rPr>
                  <w:szCs w:val="24"/>
                </w:rPr>
                <w:delText xml:space="preserve">Where should they </w:delText>
              </w:r>
            </w:del>
            <w:del w:id="1309" w:author="Clare Jane LORD" w:date="2022-11-21T14:59:00Z">
              <w:r w:rsidRPr="00161610" w:rsidDel="0090180D">
                <w:rPr>
                  <w:szCs w:val="24"/>
                </w:rPr>
                <w:delText>be located</w:delText>
              </w:r>
            </w:del>
            <w:r w:rsidRPr="00161610">
              <w:rPr>
                <w:szCs w:val="24"/>
              </w:rPr>
              <w:t>?</w:t>
            </w:r>
          </w:p>
          <w:p w14:paraId="50285190" w14:textId="77777777" w:rsidR="00E17B52" w:rsidRPr="00161610" w:rsidRDefault="00E17B52" w:rsidP="00A00C58">
            <w:pPr>
              <w:keepNext/>
              <w:keepLines/>
              <w:spacing w:before="40" w:after="100" w:line="220" w:lineRule="exact"/>
              <w:ind w:right="113"/>
              <w:rPr>
                <w:szCs w:val="24"/>
              </w:rPr>
            </w:pPr>
            <w:r w:rsidRPr="00161610">
              <w:rPr>
                <w:szCs w:val="24"/>
              </w:rPr>
              <w:t>A</w:t>
            </w:r>
            <w:r w:rsidRPr="00161610">
              <w:rPr>
                <w:szCs w:val="24"/>
              </w:rPr>
              <w:tab/>
              <w:t>In the cargo area</w:t>
            </w:r>
          </w:p>
          <w:p w14:paraId="35CDE501" w14:textId="77777777" w:rsidR="00E17B52" w:rsidRPr="00161610" w:rsidRDefault="00E17B52" w:rsidP="00A00C58">
            <w:pPr>
              <w:keepNext/>
              <w:keepLines/>
              <w:spacing w:before="40" w:after="100" w:line="220" w:lineRule="exact"/>
              <w:ind w:right="113"/>
              <w:rPr>
                <w:szCs w:val="24"/>
              </w:rPr>
            </w:pPr>
            <w:r w:rsidRPr="00161610">
              <w:rPr>
                <w:szCs w:val="24"/>
              </w:rPr>
              <w:t>B</w:t>
            </w:r>
            <w:r w:rsidRPr="00161610">
              <w:rPr>
                <w:szCs w:val="24"/>
              </w:rPr>
              <w:tab/>
              <w:t>Outside the cargo area</w:t>
            </w:r>
          </w:p>
          <w:p w14:paraId="36D737DF" w14:textId="77777777" w:rsidR="00E17B52" w:rsidRPr="00161610" w:rsidRDefault="00E17B52" w:rsidP="00A00C58">
            <w:pPr>
              <w:keepNext/>
              <w:keepLines/>
              <w:spacing w:before="40" w:after="100" w:line="220" w:lineRule="exact"/>
              <w:ind w:left="567" w:right="113" w:hanging="567"/>
              <w:rPr>
                <w:szCs w:val="24"/>
              </w:rPr>
            </w:pPr>
            <w:r w:rsidRPr="00161610">
              <w:rPr>
                <w:szCs w:val="24"/>
              </w:rPr>
              <w:t>C</w:t>
            </w:r>
            <w:r w:rsidRPr="00161610">
              <w:rPr>
                <w:szCs w:val="24"/>
              </w:rPr>
              <w:tab/>
              <w:t xml:space="preserve">In the cargo </w:t>
            </w:r>
            <w:r w:rsidRPr="00325F4E">
              <w:t>area</w:t>
            </w:r>
            <w:r w:rsidRPr="00161610">
              <w:rPr>
                <w:szCs w:val="24"/>
              </w:rPr>
              <w:t xml:space="preserve"> if they use a fuel</w:t>
            </w:r>
            <w:r>
              <w:rPr>
                <w:szCs w:val="24"/>
              </w:rPr>
              <w:t xml:space="preserve"> with a flashpoint of more than</w:t>
            </w:r>
            <w:r>
              <w:rPr>
                <w:szCs w:val="24"/>
              </w:rPr>
              <w:br/>
            </w:r>
            <w:r w:rsidRPr="00161610">
              <w:rPr>
                <w:szCs w:val="24"/>
              </w:rPr>
              <w:t>100</w:t>
            </w:r>
            <w:r>
              <w:rPr>
                <w:szCs w:val="24"/>
              </w:rPr>
              <w:t xml:space="preserve"> ºC</w:t>
            </w:r>
          </w:p>
          <w:p w14:paraId="79873E0D" w14:textId="77777777" w:rsidR="00E17B52" w:rsidRPr="00161610" w:rsidRDefault="00E17B52" w:rsidP="00A00C58">
            <w:pPr>
              <w:keepNext/>
              <w:keepLines/>
              <w:spacing w:before="40" w:after="100" w:line="220" w:lineRule="exact"/>
              <w:ind w:right="113"/>
              <w:rPr>
                <w:szCs w:val="24"/>
              </w:rPr>
            </w:pPr>
            <w:r w:rsidRPr="00161610">
              <w:rPr>
                <w:szCs w:val="24"/>
              </w:rPr>
              <w:t>D</w:t>
            </w:r>
            <w:r w:rsidRPr="00161610">
              <w:rPr>
                <w:szCs w:val="24"/>
              </w:rPr>
              <w:tab/>
              <w:t>In a special engine room forward of the cargo area</w:t>
            </w:r>
          </w:p>
        </w:tc>
        <w:tc>
          <w:tcPr>
            <w:tcW w:w="1141" w:type="dxa"/>
            <w:tcBorders>
              <w:top w:val="single" w:sz="4" w:space="0" w:color="auto"/>
              <w:bottom w:val="single" w:sz="4" w:space="0" w:color="auto"/>
            </w:tcBorders>
            <w:shd w:val="clear" w:color="auto" w:fill="auto"/>
            <w:noWrap/>
          </w:tcPr>
          <w:p w14:paraId="546462F8" w14:textId="77777777" w:rsidR="00E17B52" w:rsidRPr="00161610" w:rsidRDefault="00E17B52" w:rsidP="00336BE0">
            <w:pPr>
              <w:keepNext/>
              <w:keepLines/>
              <w:spacing w:before="40" w:after="100" w:line="220" w:lineRule="exact"/>
              <w:ind w:right="113"/>
              <w:jc w:val="center"/>
            </w:pPr>
          </w:p>
        </w:tc>
      </w:tr>
      <w:tr w:rsidR="00E17B52" w:rsidRPr="00161610" w14:paraId="557B0F9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94005BB" w14:textId="77777777" w:rsidR="00E17B52" w:rsidRPr="00161610" w:rsidRDefault="00E17B52" w:rsidP="0013375F">
            <w:pPr>
              <w:spacing w:before="40" w:after="100" w:line="220" w:lineRule="exact"/>
              <w:ind w:right="113"/>
              <w:rPr>
                <w:szCs w:val="24"/>
              </w:rPr>
            </w:pPr>
            <w:r w:rsidRPr="00161610">
              <w:t>130 02.0-</w:t>
            </w:r>
            <w:r w:rsidRPr="00161610">
              <w:rPr>
                <w:szCs w:val="24"/>
              </w:rPr>
              <w:t>06</w:t>
            </w:r>
          </w:p>
        </w:tc>
        <w:tc>
          <w:tcPr>
            <w:tcW w:w="6088" w:type="dxa"/>
            <w:tcBorders>
              <w:top w:val="single" w:sz="4" w:space="0" w:color="auto"/>
              <w:bottom w:val="single" w:sz="4" w:space="0" w:color="auto"/>
            </w:tcBorders>
            <w:shd w:val="clear" w:color="auto" w:fill="auto"/>
            <w:noWrap/>
          </w:tcPr>
          <w:p w14:paraId="5828C899" w14:textId="77777777" w:rsidR="00E17B52" w:rsidRPr="00161610" w:rsidRDefault="00E17B52" w:rsidP="0013375F">
            <w:pPr>
              <w:spacing w:before="40" w:after="100" w:line="220" w:lineRule="exact"/>
              <w:ind w:right="113"/>
              <w:rPr>
                <w:szCs w:val="24"/>
              </w:rPr>
            </w:pPr>
            <w:r w:rsidRPr="00446316">
              <w:rPr>
                <w:lang w:val="fr-FR"/>
              </w:rPr>
              <w:t>3.2.3.1,</w:t>
            </w:r>
            <w:r>
              <w:rPr>
                <w:lang w:val="fr-FR"/>
              </w:rPr>
              <w:t xml:space="preserve"> </w:t>
            </w: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2FA4847A" w14:textId="77777777" w:rsidR="00E17B52" w:rsidRPr="00161610" w:rsidRDefault="00E17B52" w:rsidP="00336BE0">
            <w:pPr>
              <w:spacing w:before="40" w:after="100" w:line="220" w:lineRule="exact"/>
              <w:ind w:right="113"/>
              <w:jc w:val="center"/>
            </w:pPr>
            <w:r w:rsidRPr="00161610">
              <w:t>A</w:t>
            </w:r>
          </w:p>
        </w:tc>
      </w:tr>
      <w:tr w:rsidR="00E17B52" w:rsidRPr="00161610" w14:paraId="1EDE90E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D10FFF2"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4037D1B0" w14:textId="0661752C" w:rsidR="00E17B52" w:rsidRPr="00161610" w:rsidRDefault="00E17B52" w:rsidP="0013375F">
            <w:pPr>
              <w:spacing w:before="40" w:after="100" w:line="220" w:lineRule="exact"/>
              <w:ind w:right="113"/>
            </w:pPr>
            <w:r w:rsidRPr="00161610">
              <w:rPr>
                <w:szCs w:val="24"/>
              </w:rPr>
              <w:t xml:space="preserve">To which type of tank vessel as a minimum </w:t>
            </w:r>
            <w:r w:rsidRPr="009A67D6">
              <w:rPr>
                <w:szCs w:val="24"/>
              </w:rPr>
              <w:t>is UN No. 1203 PETROL a</w:t>
            </w:r>
            <w:r w:rsidRPr="00161610">
              <w:rPr>
                <w:szCs w:val="24"/>
              </w:rPr>
              <w:t>ssigned?</w:t>
            </w:r>
          </w:p>
          <w:p w14:paraId="387420A2" w14:textId="77777777" w:rsidR="00E17B52" w:rsidRPr="00161610" w:rsidRDefault="00E17B52" w:rsidP="0013375F">
            <w:pPr>
              <w:spacing w:before="40" w:after="100" w:line="220" w:lineRule="exact"/>
              <w:ind w:right="113"/>
              <w:rPr>
                <w:szCs w:val="24"/>
              </w:rPr>
            </w:pPr>
            <w:r w:rsidRPr="00161610">
              <w:rPr>
                <w:szCs w:val="24"/>
              </w:rPr>
              <w:t>A</w:t>
            </w:r>
            <w:r w:rsidRPr="00161610">
              <w:rPr>
                <w:szCs w:val="24"/>
              </w:rPr>
              <w:tab/>
              <w:t>Type N, closed</w:t>
            </w:r>
          </w:p>
          <w:p w14:paraId="5A14BC91" w14:textId="77777777" w:rsidR="00E17B52" w:rsidRPr="00161610" w:rsidRDefault="00E17B52" w:rsidP="0013375F">
            <w:pPr>
              <w:spacing w:before="40" w:after="100" w:line="220" w:lineRule="exact"/>
              <w:ind w:right="113"/>
              <w:rPr>
                <w:szCs w:val="24"/>
              </w:rPr>
            </w:pPr>
            <w:r w:rsidRPr="00161610">
              <w:rPr>
                <w:szCs w:val="24"/>
              </w:rPr>
              <w:t>B</w:t>
            </w:r>
            <w:r w:rsidRPr="00161610">
              <w:rPr>
                <w:szCs w:val="24"/>
              </w:rPr>
              <w:tab/>
              <w:t>Type N, open</w:t>
            </w:r>
          </w:p>
          <w:p w14:paraId="6892FF15"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Type G</w:t>
            </w:r>
          </w:p>
          <w:p w14:paraId="6A50C4DC" w14:textId="77777777" w:rsidR="00E17B52" w:rsidRPr="00161610" w:rsidRDefault="00E17B52" w:rsidP="0013375F">
            <w:pPr>
              <w:spacing w:before="40" w:after="100" w:line="220" w:lineRule="exact"/>
              <w:ind w:right="113"/>
              <w:rPr>
                <w:szCs w:val="24"/>
              </w:rPr>
            </w:pPr>
            <w:r w:rsidRPr="00161610">
              <w:rPr>
                <w:szCs w:val="24"/>
              </w:rPr>
              <w:t>D</w:t>
            </w:r>
            <w:r w:rsidRPr="00161610">
              <w:rPr>
                <w:szCs w:val="24"/>
              </w:rPr>
              <w:tab/>
              <w:t>Type C</w:t>
            </w:r>
          </w:p>
        </w:tc>
        <w:tc>
          <w:tcPr>
            <w:tcW w:w="1141" w:type="dxa"/>
            <w:tcBorders>
              <w:top w:val="single" w:sz="4" w:space="0" w:color="auto"/>
              <w:bottom w:val="single" w:sz="4" w:space="0" w:color="auto"/>
            </w:tcBorders>
            <w:shd w:val="clear" w:color="auto" w:fill="auto"/>
            <w:noWrap/>
          </w:tcPr>
          <w:p w14:paraId="379D0BE8" w14:textId="77777777" w:rsidR="00E17B52" w:rsidRPr="00161610" w:rsidRDefault="00E17B52" w:rsidP="00336BE0">
            <w:pPr>
              <w:spacing w:before="40" w:after="100" w:line="220" w:lineRule="exact"/>
              <w:ind w:right="113"/>
              <w:jc w:val="center"/>
            </w:pPr>
          </w:p>
        </w:tc>
      </w:tr>
      <w:tr w:rsidR="00E17B52" w:rsidRPr="00161610" w14:paraId="4840ECD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B69F503" w14:textId="77777777" w:rsidR="00E17B52" w:rsidRPr="00161610" w:rsidRDefault="00E17B52" w:rsidP="0013375F">
            <w:pPr>
              <w:spacing w:before="40" w:after="100" w:line="220" w:lineRule="exact"/>
              <w:ind w:right="113"/>
              <w:rPr>
                <w:szCs w:val="24"/>
              </w:rPr>
            </w:pPr>
            <w:r w:rsidRPr="00161610">
              <w:t>130 02.0-</w:t>
            </w:r>
            <w:r w:rsidRPr="00161610">
              <w:rPr>
                <w:szCs w:val="24"/>
              </w:rPr>
              <w:t>07</w:t>
            </w:r>
          </w:p>
        </w:tc>
        <w:tc>
          <w:tcPr>
            <w:tcW w:w="6088" w:type="dxa"/>
            <w:tcBorders>
              <w:top w:val="single" w:sz="4" w:space="0" w:color="auto"/>
              <w:bottom w:val="single" w:sz="4" w:space="0" w:color="auto"/>
            </w:tcBorders>
            <w:shd w:val="clear" w:color="auto" w:fill="auto"/>
            <w:noWrap/>
          </w:tcPr>
          <w:p w14:paraId="0AE9610A" w14:textId="77777777" w:rsidR="00E17B52" w:rsidRPr="00161610" w:rsidRDefault="00E17B52" w:rsidP="0013375F">
            <w:pPr>
              <w:spacing w:before="40" w:after="100" w:line="220" w:lineRule="exact"/>
              <w:ind w:right="113"/>
              <w:rPr>
                <w:szCs w:val="24"/>
              </w:rPr>
            </w:pP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363C7428" w14:textId="77777777" w:rsidR="00E17B52" w:rsidRPr="00161610" w:rsidRDefault="00E17B52" w:rsidP="00336BE0">
            <w:pPr>
              <w:spacing w:before="40" w:after="100" w:line="220" w:lineRule="exact"/>
              <w:ind w:right="113"/>
              <w:jc w:val="center"/>
            </w:pPr>
            <w:r>
              <w:t>D</w:t>
            </w:r>
          </w:p>
        </w:tc>
      </w:tr>
      <w:tr w:rsidR="00E17B52" w:rsidRPr="00161610" w14:paraId="744A171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7DCB94F3"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061E371A" w14:textId="77777777" w:rsidR="00E17B52" w:rsidRDefault="00E17B52" w:rsidP="0013375F">
            <w:pPr>
              <w:spacing w:before="40" w:after="100" w:line="220" w:lineRule="exact"/>
              <w:ind w:right="113"/>
            </w:pPr>
            <w:del w:id="1310" w:author="Clare Jane LORD" w:date="2022-11-18T11:10:00Z">
              <w:r w:rsidRPr="00161610" w:rsidDel="00025035">
                <w:delText xml:space="preserve">In transport by tank vessels, three types of vessel are distinguished. </w:delText>
              </w:r>
            </w:del>
            <w:r w:rsidRPr="00161610">
              <w:t>Where in ADN is it stated on board of which</w:t>
            </w:r>
            <w:r>
              <w:t xml:space="preserve"> types of tank vessel</w:t>
            </w:r>
            <w:r w:rsidRPr="00161610">
              <w:t xml:space="preserve"> the various substances must, as a minimum, be transported?</w:t>
            </w:r>
          </w:p>
          <w:p w14:paraId="503487A2" w14:textId="77777777" w:rsidR="00E17B52" w:rsidRPr="00161610" w:rsidRDefault="00E17B52" w:rsidP="0013375F">
            <w:pPr>
              <w:spacing w:before="40" w:after="100" w:line="220" w:lineRule="exact"/>
              <w:ind w:right="113"/>
            </w:pPr>
            <w:r w:rsidRPr="00161610">
              <w:rPr>
                <w:szCs w:val="24"/>
              </w:rPr>
              <w:t>A</w:t>
            </w:r>
            <w:r w:rsidRPr="00161610">
              <w:rPr>
                <w:szCs w:val="24"/>
              </w:rPr>
              <w:tab/>
              <w:t xml:space="preserve">In </w:t>
            </w:r>
            <w:del w:id="1311" w:author="Clare Jane LORD" w:date="2022-11-18T11:10:00Z">
              <w:r w:rsidDel="00025035">
                <w:rPr>
                  <w:szCs w:val="24"/>
                </w:rPr>
                <w:delText>S</w:delText>
              </w:r>
            </w:del>
            <w:ins w:id="1312" w:author="Clare Jane LORD" w:date="2022-11-18T11:10:00Z">
              <w:r>
                <w:rPr>
                  <w:szCs w:val="24"/>
                </w:rPr>
                <w:t>s</w:t>
              </w:r>
            </w:ins>
            <w:r>
              <w:rPr>
                <w:szCs w:val="24"/>
              </w:rPr>
              <w:t xml:space="preserve">ubsection </w:t>
            </w:r>
            <w:r w:rsidRPr="00161610">
              <w:rPr>
                <w:szCs w:val="24"/>
              </w:rPr>
              <w:t>7.1.1.21</w:t>
            </w:r>
          </w:p>
        </w:tc>
        <w:tc>
          <w:tcPr>
            <w:tcW w:w="1141" w:type="dxa"/>
            <w:tcBorders>
              <w:top w:val="single" w:sz="4" w:space="0" w:color="auto"/>
              <w:bottom w:val="nil"/>
            </w:tcBorders>
            <w:shd w:val="clear" w:color="auto" w:fill="auto"/>
            <w:noWrap/>
          </w:tcPr>
          <w:p w14:paraId="0A442B9F" w14:textId="77777777" w:rsidR="00E17B52" w:rsidRPr="00161610" w:rsidRDefault="00E17B52" w:rsidP="00336BE0">
            <w:pPr>
              <w:spacing w:before="40" w:after="100" w:line="220" w:lineRule="exact"/>
              <w:ind w:right="113"/>
              <w:jc w:val="center"/>
            </w:pPr>
          </w:p>
        </w:tc>
      </w:tr>
      <w:tr w:rsidR="00E17B52" w:rsidRPr="00161610" w14:paraId="53DB5C60" w14:textId="77777777" w:rsidTr="0013375F">
        <w:tblPrEx>
          <w:tblBorders>
            <w:top w:val="single" w:sz="4" w:space="0" w:color="auto"/>
            <w:bottom w:val="single" w:sz="12" w:space="0" w:color="auto"/>
          </w:tblBorders>
        </w:tblPrEx>
        <w:tc>
          <w:tcPr>
            <w:tcW w:w="1276" w:type="dxa"/>
            <w:tcBorders>
              <w:top w:val="nil"/>
              <w:bottom w:val="nil"/>
            </w:tcBorders>
            <w:shd w:val="clear" w:color="auto" w:fill="auto"/>
            <w:noWrap/>
          </w:tcPr>
          <w:p w14:paraId="59651DF4" w14:textId="77777777" w:rsidR="00E17B52" w:rsidRPr="00161610" w:rsidRDefault="00E17B52" w:rsidP="0013375F">
            <w:pPr>
              <w:spacing w:before="40" w:after="100" w:line="220" w:lineRule="exact"/>
              <w:ind w:right="113"/>
              <w:rPr>
                <w:szCs w:val="24"/>
              </w:rPr>
            </w:pPr>
          </w:p>
        </w:tc>
        <w:tc>
          <w:tcPr>
            <w:tcW w:w="6088" w:type="dxa"/>
            <w:tcBorders>
              <w:top w:val="nil"/>
              <w:bottom w:val="nil"/>
            </w:tcBorders>
            <w:shd w:val="clear" w:color="auto" w:fill="auto"/>
            <w:noWrap/>
          </w:tcPr>
          <w:p w14:paraId="173B0DDB" w14:textId="77777777" w:rsidR="00E17B52" w:rsidRPr="00161610" w:rsidRDefault="00E17B52" w:rsidP="0013375F">
            <w:pPr>
              <w:spacing w:before="40" w:after="100" w:line="220" w:lineRule="exact"/>
              <w:ind w:right="113"/>
              <w:rPr>
                <w:szCs w:val="24"/>
              </w:rPr>
            </w:pPr>
            <w:r w:rsidRPr="00161610">
              <w:rPr>
                <w:szCs w:val="24"/>
              </w:rPr>
              <w:t>B</w:t>
            </w:r>
            <w:r w:rsidRPr="00161610">
              <w:rPr>
                <w:szCs w:val="24"/>
              </w:rPr>
              <w:tab/>
              <w:t xml:space="preserve">In </w:t>
            </w:r>
            <w:del w:id="1313" w:author="Clare Jane LORD" w:date="2022-11-18T11:10:00Z">
              <w:r w:rsidDel="00025035">
                <w:rPr>
                  <w:szCs w:val="24"/>
                </w:rPr>
                <w:delText>S</w:delText>
              </w:r>
            </w:del>
            <w:ins w:id="1314" w:author="Clare Jane LORD" w:date="2022-11-18T11:10:00Z">
              <w:r>
                <w:rPr>
                  <w:szCs w:val="24"/>
                </w:rPr>
                <w:t>s</w:t>
              </w:r>
            </w:ins>
            <w:r>
              <w:rPr>
                <w:szCs w:val="24"/>
              </w:rPr>
              <w:t xml:space="preserve">ection </w:t>
            </w:r>
            <w:r w:rsidRPr="00161610">
              <w:rPr>
                <w:szCs w:val="24"/>
              </w:rPr>
              <w:t>9.3.3</w:t>
            </w:r>
          </w:p>
          <w:p w14:paraId="4F8F59D5"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 xml:space="preserve">In </w:t>
            </w:r>
            <w:r>
              <w:rPr>
                <w:szCs w:val="24"/>
              </w:rPr>
              <w:t xml:space="preserve">Section </w:t>
            </w:r>
            <w:r w:rsidRPr="00161610">
              <w:rPr>
                <w:szCs w:val="24"/>
              </w:rPr>
              <w:t>1.2.1</w:t>
            </w:r>
          </w:p>
        </w:tc>
        <w:tc>
          <w:tcPr>
            <w:tcW w:w="1141" w:type="dxa"/>
            <w:tcBorders>
              <w:top w:val="nil"/>
              <w:bottom w:val="nil"/>
            </w:tcBorders>
            <w:shd w:val="clear" w:color="auto" w:fill="auto"/>
            <w:noWrap/>
          </w:tcPr>
          <w:p w14:paraId="497620F6" w14:textId="77777777" w:rsidR="00E17B52" w:rsidRPr="00161610" w:rsidRDefault="00E17B52" w:rsidP="00336BE0">
            <w:pPr>
              <w:spacing w:before="40" w:after="100" w:line="220" w:lineRule="exact"/>
              <w:ind w:right="113"/>
              <w:jc w:val="center"/>
            </w:pPr>
          </w:p>
        </w:tc>
      </w:tr>
      <w:tr w:rsidR="00E17B52" w:rsidRPr="00161610" w14:paraId="18F6E08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173B501" w14:textId="77777777" w:rsidR="00E17B52" w:rsidRPr="00161610" w:rsidRDefault="00E17B52" w:rsidP="0013375F">
            <w:pPr>
              <w:spacing w:before="40" w:after="100" w:line="220" w:lineRule="exact"/>
              <w:ind w:right="113"/>
            </w:pPr>
          </w:p>
        </w:tc>
        <w:tc>
          <w:tcPr>
            <w:tcW w:w="6088" w:type="dxa"/>
            <w:tcBorders>
              <w:top w:val="nil"/>
              <w:bottom w:val="single" w:sz="4" w:space="0" w:color="auto"/>
            </w:tcBorders>
            <w:shd w:val="clear" w:color="auto" w:fill="auto"/>
            <w:noWrap/>
          </w:tcPr>
          <w:p w14:paraId="6EF3B0F1" w14:textId="77777777" w:rsidR="00E17B52" w:rsidRPr="008507D4" w:rsidRDefault="00E17B52" w:rsidP="0013375F">
            <w:pPr>
              <w:spacing w:before="40" w:after="100" w:line="220" w:lineRule="exact"/>
              <w:ind w:right="113"/>
            </w:pPr>
            <w:r w:rsidRPr="00161610">
              <w:rPr>
                <w:szCs w:val="24"/>
              </w:rPr>
              <w:t>D</w:t>
            </w:r>
            <w:r w:rsidRPr="00161610">
              <w:rPr>
                <w:szCs w:val="24"/>
              </w:rPr>
              <w:tab/>
              <w:t xml:space="preserve">In </w:t>
            </w:r>
            <w:del w:id="1315" w:author="Clare Jane LORD" w:date="2022-11-18T11:10:00Z">
              <w:r w:rsidDel="00025035">
                <w:rPr>
                  <w:szCs w:val="24"/>
                </w:rPr>
                <w:delText>S</w:delText>
              </w:r>
            </w:del>
            <w:ins w:id="1316" w:author="Clare Jane LORD" w:date="2022-11-18T11:10:00Z">
              <w:r>
                <w:rPr>
                  <w:szCs w:val="24"/>
                </w:rPr>
                <w:t>s</w:t>
              </w:r>
            </w:ins>
            <w:r>
              <w:rPr>
                <w:szCs w:val="24"/>
              </w:rPr>
              <w:t xml:space="preserve">ubsection </w:t>
            </w:r>
            <w:r w:rsidRPr="00161610">
              <w:rPr>
                <w:szCs w:val="24"/>
              </w:rPr>
              <w:t>3.2</w:t>
            </w:r>
            <w:r w:rsidRPr="00161610">
              <w:t>.3.2</w:t>
            </w:r>
            <w:r w:rsidRPr="00161610">
              <w:rPr>
                <w:szCs w:val="24"/>
              </w:rPr>
              <w:t>, Table C</w:t>
            </w:r>
          </w:p>
        </w:tc>
        <w:tc>
          <w:tcPr>
            <w:tcW w:w="1141" w:type="dxa"/>
            <w:tcBorders>
              <w:top w:val="nil"/>
              <w:bottom w:val="single" w:sz="4" w:space="0" w:color="auto"/>
            </w:tcBorders>
            <w:shd w:val="clear" w:color="auto" w:fill="auto"/>
            <w:noWrap/>
          </w:tcPr>
          <w:p w14:paraId="15D7F5A1" w14:textId="77777777" w:rsidR="00E17B52" w:rsidRPr="00161610" w:rsidRDefault="00E17B52" w:rsidP="00336BE0">
            <w:pPr>
              <w:spacing w:before="40" w:after="100" w:line="220" w:lineRule="exact"/>
              <w:ind w:right="113"/>
              <w:jc w:val="center"/>
            </w:pPr>
          </w:p>
        </w:tc>
      </w:tr>
      <w:tr w:rsidR="00E17B52" w:rsidRPr="00161610" w14:paraId="10A91C2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20F857C" w14:textId="77777777" w:rsidR="00E17B52" w:rsidRPr="00161610" w:rsidRDefault="00E17B52" w:rsidP="0013375F">
            <w:pPr>
              <w:spacing w:before="40" w:after="100" w:line="220" w:lineRule="exact"/>
              <w:ind w:right="113"/>
              <w:rPr>
                <w:szCs w:val="24"/>
              </w:rPr>
            </w:pPr>
            <w:r w:rsidRPr="00161610">
              <w:t>130 02.0-</w:t>
            </w:r>
            <w:r w:rsidRPr="00161610">
              <w:rPr>
                <w:szCs w:val="24"/>
              </w:rPr>
              <w:t>08</w:t>
            </w:r>
          </w:p>
        </w:tc>
        <w:tc>
          <w:tcPr>
            <w:tcW w:w="6088" w:type="dxa"/>
            <w:tcBorders>
              <w:top w:val="single" w:sz="4" w:space="0" w:color="auto"/>
              <w:bottom w:val="single" w:sz="4" w:space="0" w:color="auto"/>
            </w:tcBorders>
            <w:shd w:val="clear" w:color="auto" w:fill="auto"/>
            <w:noWrap/>
          </w:tcPr>
          <w:p w14:paraId="3880D0F8" w14:textId="77777777" w:rsidR="00E17B52" w:rsidRPr="00161610" w:rsidRDefault="00E17B52" w:rsidP="0013375F">
            <w:pPr>
              <w:spacing w:before="40" w:after="100" w:line="220" w:lineRule="exact"/>
              <w:ind w:right="113"/>
              <w:rPr>
                <w:lang w:val="de-DE"/>
              </w:rPr>
            </w:pPr>
            <w:r>
              <w:rPr>
                <w:szCs w:val="24"/>
              </w:rPr>
              <w:t>Deleted (19.09.2018)</w:t>
            </w:r>
          </w:p>
        </w:tc>
        <w:tc>
          <w:tcPr>
            <w:tcW w:w="1141" w:type="dxa"/>
            <w:tcBorders>
              <w:top w:val="single" w:sz="4" w:space="0" w:color="auto"/>
              <w:bottom w:val="single" w:sz="4" w:space="0" w:color="auto"/>
            </w:tcBorders>
            <w:shd w:val="clear" w:color="auto" w:fill="auto"/>
            <w:noWrap/>
          </w:tcPr>
          <w:p w14:paraId="40DD9BA7" w14:textId="77777777" w:rsidR="00E17B52" w:rsidRPr="00161610" w:rsidRDefault="00E17B52" w:rsidP="00336BE0">
            <w:pPr>
              <w:spacing w:before="40" w:after="100" w:line="220" w:lineRule="exact"/>
              <w:ind w:right="113"/>
              <w:jc w:val="center"/>
            </w:pPr>
          </w:p>
        </w:tc>
      </w:tr>
      <w:tr w:rsidR="00E17B52" w:rsidRPr="00161610" w14:paraId="7FB858A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2AAC144" w14:textId="77777777" w:rsidR="00E17B52" w:rsidRPr="00161610" w:rsidRDefault="00E17B52" w:rsidP="0013375F">
            <w:pPr>
              <w:spacing w:before="40" w:after="120" w:line="220" w:lineRule="exact"/>
              <w:ind w:right="113"/>
              <w:rPr>
                <w:szCs w:val="24"/>
              </w:rPr>
            </w:pPr>
            <w:r w:rsidRPr="00161610">
              <w:t>130 02.0-</w:t>
            </w:r>
            <w:r w:rsidRPr="00161610">
              <w:rPr>
                <w:szCs w:val="24"/>
              </w:rPr>
              <w:t>09</w:t>
            </w:r>
          </w:p>
        </w:tc>
        <w:tc>
          <w:tcPr>
            <w:tcW w:w="6088" w:type="dxa"/>
            <w:tcBorders>
              <w:top w:val="nil"/>
              <w:bottom w:val="single" w:sz="4" w:space="0" w:color="auto"/>
            </w:tcBorders>
            <w:shd w:val="clear" w:color="auto" w:fill="auto"/>
            <w:noWrap/>
          </w:tcPr>
          <w:p w14:paraId="2BC51C28" w14:textId="77777777" w:rsidR="00E17B52" w:rsidRPr="00161610" w:rsidRDefault="00E17B52" w:rsidP="0013375F">
            <w:pPr>
              <w:spacing w:before="40" w:after="120" w:line="220" w:lineRule="exact"/>
              <w:ind w:right="113"/>
            </w:pPr>
            <w:r w:rsidRPr="00161610">
              <w:t xml:space="preserve">1.2.1, </w:t>
            </w:r>
            <w:r w:rsidRPr="00161610">
              <w:rPr>
                <w:szCs w:val="24"/>
              </w:rPr>
              <w:t>Basic general knowledge</w:t>
            </w:r>
          </w:p>
        </w:tc>
        <w:tc>
          <w:tcPr>
            <w:tcW w:w="1141" w:type="dxa"/>
            <w:tcBorders>
              <w:top w:val="nil"/>
              <w:bottom w:val="single" w:sz="4" w:space="0" w:color="auto"/>
            </w:tcBorders>
            <w:shd w:val="clear" w:color="auto" w:fill="auto"/>
            <w:noWrap/>
          </w:tcPr>
          <w:p w14:paraId="43D5E4D3" w14:textId="77777777" w:rsidR="00E17B52" w:rsidRPr="00161610" w:rsidRDefault="00E17B52" w:rsidP="00336BE0">
            <w:pPr>
              <w:spacing w:before="40" w:after="120" w:line="220" w:lineRule="exact"/>
              <w:ind w:right="113"/>
              <w:jc w:val="center"/>
            </w:pPr>
            <w:r w:rsidRPr="00161610">
              <w:t>B</w:t>
            </w:r>
          </w:p>
        </w:tc>
      </w:tr>
      <w:tr w:rsidR="00E17B52" w:rsidRPr="00161610" w14:paraId="135649A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E2CFA7E"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E92A416" w14:textId="77777777" w:rsidR="00E17B52" w:rsidRPr="00161610" w:rsidRDefault="00E17B52" w:rsidP="0013375F">
            <w:pPr>
              <w:spacing w:before="40" w:after="120" w:line="220" w:lineRule="exact"/>
              <w:ind w:right="113"/>
            </w:pPr>
            <w:r w:rsidRPr="00161610">
              <w:rPr>
                <w:szCs w:val="24"/>
              </w:rPr>
              <w:t>What is the typical characteristic of a tank vessel of type G?</w:t>
            </w:r>
          </w:p>
          <w:p w14:paraId="5AADEAE8"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It always has compensation piping</w:t>
            </w:r>
          </w:p>
          <w:p w14:paraId="5D19BD7E" w14:textId="77777777" w:rsidR="00E17B52" w:rsidRPr="00161610" w:rsidRDefault="00E17B52" w:rsidP="000F2A3C">
            <w:pPr>
              <w:spacing w:before="40" w:after="120" w:line="220" w:lineRule="exact"/>
              <w:ind w:left="567" w:right="113" w:hanging="567"/>
              <w:rPr>
                <w:szCs w:val="24"/>
              </w:rPr>
            </w:pPr>
            <w:r w:rsidRPr="00161610">
              <w:rPr>
                <w:szCs w:val="24"/>
              </w:rPr>
              <w:t>B</w:t>
            </w:r>
            <w:r w:rsidRPr="00161610">
              <w:rPr>
                <w:szCs w:val="24"/>
              </w:rPr>
              <w:tab/>
              <w:t>The cargo tanks are designed as pressure tanks</w:t>
            </w:r>
            <w:r>
              <w:rPr>
                <w:szCs w:val="24"/>
              </w:rPr>
              <w:t xml:space="preserve"> or membrane tanks</w:t>
            </w:r>
          </w:p>
          <w:p w14:paraId="3F87643D"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Supplementary cofferdams</w:t>
            </w:r>
          </w:p>
          <w:p w14:paraId="481D4D5A"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The cargo tanks are made up of the outer hull and the</w:t>
            </w:r>
            <w:r>
              <w:rPr>
                <w:szCs w:val="24"/>
              </w:rPr>
              <w:t xml:space="preserve"> </w:t>
            </w:r>
            <w:r w:rsidRPr="00161610">
              <w:rPr>
                <w:szCs w:val="24"/>
              </w:rPr>
              <w:t>deck</w:t>
            </w:r>
          </w:p>
        </w:tc>
        <w:tc>
          <w:tcPr>
            <w:tcW w:w="1141" w:type="dxa"/>
            <w:tcBorders>
              <w:top w:val="single" w:sz="4" w:space="0" w:color="auto"/>
              <w:bottom w:val="single" w:sz="4" w:space="0" w:color="auto"/>
            </w:tcBorders>
            <w:shd w:val="clear" w:color="auto" w:fill="auto"/>
            <w:noWrap/>
          </w:tcPr>
          <w:p w14:paraId="272D63B1" w14:textId="77777777" w:rsidR="00E17B52" w:rsidRPr="00161610" w:rsidRDefault="00E17B52" w:rsidP="00336BE0">
            <w:pPr>
              <w:spacing w:before="40" w:after="120" w:line="220" w:lineRule="exact"/>
              <w:ind w:right="113"/>
              <w:jc w:val="center"/>
            </w:pPr>
          </w:p>
        </w:tc>
      </w:tr>
      <w:tr w:rsidR="00E17B52" w:rsidRPr="00161610" w14:paraId="544C609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0546907" w14:textId="77777777" w:rsidR="00E17B52" w:rsidRPr="00161610" w:rsidRDefault="00E17B52" w:rsidP="0013375F">
            <w:pPr>
              <w:spacing w:before="40" w:after="120" w:line="220" w:lineRule="exact"/>
              <w:ind w:right="113"/>
              <w:rPr>
                <w:szCs w:val="24"/>
              </w:rPr>
            </w:pPr>
            <w:r w:rsidRPr="00161610">
              <w:t>130 02.0-</w:t>
            </w:r>
            <w:r w:rsidRPr="00161610">
              <w:rPr>
                <w:szCs w:val="24"/>
              </w:rPr>
              <w:t>10</w:t>
            </w:r>
          </w:p>
        </w:tc>
        <w:tc>
          <w:tcPr>
            <w:tcW w:w="6088" w:type="dxa"/>
            <w:tcBorders>
              <w:top w:val="single" w:sz="4" w:space="0" w:color="auto"/>
              <w:bottom w:val="single" w:sz="4" w:space="0" w:color="auto"/>
            </w:tcBorders>
            <w:shd w:val="clear" w:color="auto" w:fill="auto"/>
            <w:noWrap/>
          </w:tcPr>
          <w:p w14:paraId="714E17D1" w14:textId="77777777" w:rsidR="00E17B52" w:rsidRPr="00161610" w:rsidRDefault="00E17B52" w:rsidP="0013375F">
            <w:pPr>
              <w:spacing w:before="40" w:after="120" w:line="220" w:lineRule="exact"/>
              <w:ind w:right="113"/>
              <w:rPr>
                <w:szCs w:val="24"/>
              </w:rPr>
            </w:pPr>
            <w:r w:rsidRPr="0039332B">
              <w:rPr>
                <w:szCs w:val="24"/>
              </w:rPr>
              <w:t>9.3.3.20.4</w:t>
            </w:r>
          </w:p>
        </w:tc>
        <w:tc>
          <w:tcPr>
            <w:tcW w:w="1141" w:type="dxa"/>
            <w:tcBorders>
              <w:top w:val="single" w:sz="4" w:space="0" w:color="auto"/>
              <w:bottom w:val="single" w:sz="4" w:space="0" w:color="auto"/>
            </w:tcBorders>
            <w:shd w:val="clear" w:color="auto" w:fill="auto"/>
            <w:noWrap/>
          </w:tcPr>
          <w:p w14:paraId="5BF4AAE1" w14:textId="77777777" w:rsidR="00E17B52" w:rsidRPr="00161610" w:rsidRDefault="00E17B52" w:rsidP="00336BE0">
            <w:pPr>
              <w:spacing w:before="40" w:after="120" w:line="220" w:lineRule="exact"/>
              <w:ind w:right="113"/>
              <w:jc w:val="center"/>
            </w:pPr>
            <w:r>
              <w:t>A</w:t>
            </w:r>
          </w:p>
        </w:tc>
      </w:tr>
      <w:tr w:rsidR="00E17B52" w:rsidRPr="00161610" w14:paraId="461778B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1234FF0"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12BE690E" w14:textId="77777777" w:rsidR="00E17B52" w:rsidRPr="00161610" w:rsidRDefault="00E17B52" w:rsidP="0013375F">
            <w:pPr>
              <w:spacing w:before="40" w:after="120" w:line="220" w:lineRule="exact"/>
              <w:ind w:right="113"/>
              <w:rPr>
                <w:szCs w:val="24"/>
              </w:rPr>
            </w:pPr>
            <w:r w:rsidRPr="00161610">
              <w:rPr>
                <w:szCs w:val="24"/>
              </w:rPr>
              <w:t xml:space="preserve">On a closed tank vessel of type N, in which locations </w:t>
            </w:r>
            <w:r>
              <w:rPr>
                <w:szCs w:val="24"/>
              </w:rPr>
              <w:t>must</w:t>
            </w:r>
            <w:r w:rsidRPr="00161610">
              <w:rPr>
                <w:szCs w:val="24"/>
              </w:rPr>
              <w:t xml:space="preserve"> </w:t>
            </w:r>
            <w:r>
              <w:rPr>
                <w:szCs w:val="24"/>
              </w:rPr>
              <w:t xml:space="preserve">the </w:t>
            </w:r>
            <w:r w:rsidRPr="00161610">
              <w:rPr>
                <w:szCs w:val="24"/>
              </w:rPr>
              <w:t>flame arresters be found</w:t>
            </w:r>
            <w:r>
              <w:rPr>
                <w:szCs w:val="24"/>
              </w:rPr>
              <w:t>, if the vessel’s list of substances contains substances for which explosion protection is required</w:t>
            </w:r>
            <w:r w:rsidRPr="00161610">
              <w:rPr>
                <w:szCs w:val="24"/>
              </w:rPr>
              <w:t>?</w:t>
            </w:r>
          </w:p>
        </w:tc>
        <w:tc>
          <w:tcPr>
            <w:tcW w:w="1141" w:type="dxa"/>
            <w:tcBorders>
              <w:top w:val="single" w:sz="4" w:space="0" w:color="auto"/>
              <w:bottom w:val="nil"/>
            </w:tcBorders>
            <w:shd w:val="clear" w:color="auto" w:fill="auto"/>
            <w:noWrap/>
          </w:tcPr>
          <w:p w14:paraId="2DD100C6" w14:textId="77777777" w:rsidR="00E17B52" w:rsidRPr="00161610" w:rsidRDefault="00E17B52" w:rsidP="00336BE0">
            <w:pPr>
              <w:spacing w:before="40" w:after="120" w:line="220" w:lineRule="exact"/>
              <w:ind w:right="113"/>
              <w:jc w:val="center"/>
            </w:pPr>
          </w:p>
        </w:tc>
      </w:tr>
      <w:tr w:rsidR="00E17B52" w:rsidRPr="00161610" w14:paraId="4D97095A"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D7F7EBF" w14:textId="77777777" w:rsidR="00E17B52" w:rsidRPr="00161610" w:rsidRDefault="00E17B52" w:rsidP="0013375F">
            <w:pPr>
              <w:spacing w:before="40" w:after="120" w:line="220" w:lineRule="exact"/>
              <w:ind w:right="113"/>
              <w:rPr>
                <w:szCs w:val="24"/>
              </w:rPr>
            </w:pPr>
          </w:p>
        </w:tc>
        <w:tc>
          <w:tcPr>
            <w:tcW w:w="6088" w:type="dxa"/>
            <w:tcBorders>
              <w:top w:val="nil"/>
              <w:bottom w:val="single" w:sz="4" w:space="0" w:color="auto"/>
            </w:tcBorders>
            <w:shd w:val="clear" w:color="auto" w:fill="auto"/>
            <w:noWrap/>
          </w:tcPr>
          <w:p w14:paraId="6F2E0C92"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In the ventilation openings of the cofferdams</w:t>
            </w:r>
          </w:p>
          <w:p w14:paraId="54A53D2A"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In the ventilation opening of the lubricating oil tank</w:t>
            </w:r>
          </w:p>
          <w:p w14:paraId="62286579"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In the ventilation openings of the engine room</w:t>
            </w:r>
          </w:p>
          <w:p w14:paraId="42C9BE68"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In the accommodation ventilators</w:t>
            </w:r>
          </w:p>
        </w:tc>
        <w:tc>
          <w:tcPr>
            <w:tcW w:w="1141" w:type="dxa"/>
            <w:tcBorders>
              <w:top w:val="nil"/>
              <w:bottom w:val="single" w:sz="4" w:space="0" w:color="auto"/>
            </w:tcBorders>
            <w:shd w:val="clear" w:color="auto" w:fill="auto"/>
            <w:noWrap/>
          </w:tcPr>
          <w:p w14:paraId="509A6164" w14:textId="77777777" w:rsidR="00E17B52" w:rsidRPr="00161610" w:rsidRDefault="00E17B52" w:rsidP="00336BE0">
            <w:pPr>
              <w:spacing w:before="40" w:after="120" w:line="220" w:lineRule="exact"/>
              <w:ind w:right="113"/>
              <w:jc w:val="center"/>
            </w:pPr>
          </w:p>
        </w:tc>
      </w:tr>
      <w:tr w:rsidR="00E17B52" w:rsidRPr="00161610" w14:paraId="4C97D296"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A321692" w14:textId="77777777" w:rsidR="00E17B52" w:rsidRPr="00161610" w:rsidRDefault="00E17B52" w:rsidP="0013375F">
            <w:pPr>
              <w:spacing w:before="40" w:after="120" w:line="220" w:lineRule="exact"/>
              <w:ind w:right="113"/>
              <w:rPr>
                <w:szCs w:val="24"/>
              </w:rPr>
            </w:pPr>
            <w:r w:rsidRPr="00161610">
              <w:t>130 02.0-</w:t>
            </w:r>
            <w:r w:rsidRPr="00161610">
              <w:rPr>
                <w:szCs w:val="24"/>
              </w:rPr>
              <w:t>11</w:t>
            </w:r>
          </w:p>
        </w:tc>
        <w:tc>
          <w:tcPr>
            <w:tcW w:w="6088" w:type="dxa"/>
            <w:tcBorders>
              <w:top w:val="nil"/>
              <w:bottom w:val="single" w:sz="4" w:space="0" w:color="auto"/>
            </w:tcBorders>
            <w:shd w:val="clear" w:color="auto" w:fill="auto"/>
            <w:noWrap/>
          </w:tcPr>
          <w:p w14:paraId="3E98A865" w14:textId="77777777" w:rsidR="00E17B52" w:rsidRPr="00161610" w:rsidRDefault="00E17B52" w:rsidP="0013375F">
            <w:pPr>
              <w:spacing w:before="40" w:after="120" w:line="220" w:lineRule="exact"/>
              <w:ind w:right="113"/>
              <w:rPr>
                <w:szCs w:val="24"/>
              </w:rPr>
            </w:pPr>
            <w:r w:rsidRPr="00161610">
              <w:rPr>
                <w:szCs w:val="24"/>
              </w:rPr>
              <w:t>1.2.1</w:t>
            </w:r>
          </w:p>
        </w:tc>
        <w:tc>
          <w:tcPr>
            <w:tcW w:w="1141" w:type="dxa"/>
            <w:tcBorders>
              <w:top w:val="nil"/>
              <w:bottom w:val="single" w:sz="4" w:space="0" w:color="auto"/>
            </w:tcBorders>
            <w:shd w:val="clear" w:color="auto" w:fill="auto"/>
            <w:noWrap/>
          </w:tcPr>
          <w:p w14:paraId="0180FDDE" w14:textId="77777777" w:rsidR="00E17B52" w:rsidRPr="00161610" w:rsidRDefault="00E17B52" w:rsidP="00336BE0">
            <w:pPr>
              <w:spacing w:before="40" w:after="120" w:line="220" w:lineRule="exact"/>
              <w:ind w:right="113"/>
              <w:jc w:val="center"/>
            </w:pPr>
            <w:r w:rsidRPr="00161610">
              <w:t>A</w:t>
            </w:r>
          </w:p>
        </w:tc>
      </w:tr>
      <w:tr w:rsidR="00E17B52" w:rsidRPr="00161610" w14:paraId="7CA30C6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776B362"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1FCCBBAD" w14:textId="77777777" w:rsidR="00E17B52" w:rsidRPr="00161610" w:rsidRDefault="00E17B52" w:rsidP="0013375F">
            <w:pPr>
              <w:spacing w:before="40" w:after="120" w:line="220" w:lineRule="exact"/>
              <w:ind w:right="113"/>
            </w:pPr>
            <w:r w:rsidRPr="00161610">
              <w:t>What is the purpose of a flame arrester?</w:t>
            </w:r>
          </w:p>
          <w:p w14:paraId="0C48A61B" w14:textId="77777777" w:rsidR="00E17B52" w:rsidRPr="00161610" w:rsidRDefault="00E17B52" w:rsidP="0013375F">
            <w:pPr>
              <w:spacing w:before="40" w:after="120" w:line="220" w:lineRule="exact"/>
              <w:ind w:left="567" w:right="113" w:hanging="567"/>
              <w:rPr>
                <w:szCs w:val="24"/>
              </w:rPr>
            </w:pPr>
            <w:r w:rsidRPr="00161610">
              <w:rPr>
                <w:szCs w:val="24"/>
              </w:rPr>
              <w:t>A</w:t>
            </w:r>
            <w:r w:rsidRPr="00161610">
              <w:rPr>
                <w:szCs w:val="24"/>
              </w:rPr>
              <w:tab/>
              <w:t xml:space="preserve">To prevent the </w:t>
            </w:r>
            <w:r w:rsidRPr="00325F4E">
              <w:t>propagation</w:t>
            </w:r>
            <w:r w:rsidRPr="00161610">
              <w:rPr>
                <w:szCs w:val="24"/>
              </w:rPr>
              <w:t xml:space="preserve"> of a flame front in a space to be protected (</w:t>
            </w:r>
            <w:proofErr w:type="gramStart"/>
            <w:r w:rsidRPr="00161610">
              <w:rPr>
                <w:szCs w:val="24"/>
              </w:rPr>
              <w:t>e.g.</w:t>
            </w:r>
            <w:proofErr w:type="gramEnd"/>
            <w:r w:rsidRPr="00161610">
              <w:rPr>
                <w:szCs w:val="24"/>
              </w:rPr>
              <w:t xml:space="preserve"> cargo tank, cofferdam)</w:t>
            </w:r>
          </w:p>
          <w:p w14:paraId="5A190D82"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To increase the resistance to heat flow in the pipes</w:t>
            </w:r>
          </w:p>
          <w:p w14:paraId="0E281ACF"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To stop impurities</w:t>
            </w:r>
          </w:p>
          <w:p w14:paraId="33991DDD"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To prevent explosive vapours escaping into the atmosphere</w:t>
            </w:r>
          </w:p>
        </w:tc>
        <w:tc>
          <w:tcPr>
            <w:tcW w:w="1141" w:type="dxa"/>
            <w:tcBorders>
              <w:top w:val="single" w:sz="4" w:space="0" w:color="auto"/>
              <w:bottom w:val="single" w:sz="4" w:space="0" w:color="auto"/>
            </w:tcBorders>
            <w:shd w:val="clear" w:color="auto" w:fill="auto"/>
            <w:noWrap/>
          </w:tcPr>
          <w:p w14:paraId="141B76A3" w14:textId="77777777" w:rsidR="00E17B52" w:rsidRPr="00161610" w:rsidRDefault="00E17B52" w:rsidP="00336BE0">
            <w:pPr>
              <w:spacing w:before="40" w:after="120" w:line="220" w:lineRule="exact"/>
              <w:ind w:right="113"/>
              <w:jc w:val="center"/>
            </w:pPr>
          </w:p>
        </w:tc>
      </w:tr>
      <w:tr w:rsidR="00E17B52" w:rsidRPr="00161610" w14:paraId="67BFD29E" w14:textId="77777777" w:rsidTr="00B121CC">
        <w:tblPrEx>
          <w:tblBorders>
            <w:top w:val="single" w:sz="4" w:space="0" w:color="auto"/>
            <w:bottom w:val="single" w:sz="12" w:space="0" w:color="auto"/>
          </w:tblBorders>
        </w:tblPrEx>
        <w:trPr>
          <w:trHeight w:val="238"/>
        </w:trPr>
        <w:tc>
          <w:tcPr>
            <w:tcW w:w="1276" w:type="dxa"/>
            <w:tcBorders>
              <w:top w:val="single" w:sz="4" w:space="0" w:color="auto"/>
              <w:bottom w:val="single" w:sz="4" w:space="0" w:color="auto"/>
            </w:tcBorders>
            <w:shd w:val="clear" w:color="auto" w:fill="auto"/>
            <w:noWrap/>
          </w:tcPr>
          <w:p w14:paraId="161FA64F" w14:textId="77777777" w:rsidR="00E17B52" w:rsidRPr="00161610" w:rsidRDefault="00E17B52" w:rsidP="0013375F">
            <w:pPr>
              <w:keepNext/>
              <w:keepLines/>
              <w:spacing w:before="40" w:after="120" w:line="220" w:lineRule="exact"/>
              <w:ind w:right="113"/>
              <w:rPr>
                <w:szCs w:val="24"/>
              </w:rPr>
            </w:pPr>
            <w:r w:rsidRPr="00161610">
              <w:t>130 02.0-</w:t>
            </w:r>
            <w:r w:rsidRPr="00161610">
              <w:rPr>
                <w:szCs w:val="24"/>
              </w:rPr>
              <w:t>12</w:t>
            </w:r>
          </w:p>
        </w:tc>
        <w:tc>
          <w:tcPr>
            <w:tcW w:w="6088" w:type="dxa"/>
            <w:tcBorders>
              <w:top w:val="single" w:sz="4" w:space="0" w:color="auto"/>
              <w:bottom w:val="single" w:sz="4" w:space="0" w:color="auto"/>
            </w:tcBorders>
            <w:shd w:val="clear" w:color="auto" w:fill="auto"/>
            <w:noWrap/>
          </w:tcPr>
          <w:p w14:paraId="573BE4E9" w14:textId="77777777" w:rsidR="00E17B52" w:rsidRPr="00161610" w:rsidRDefault="00E17B52" w:rsidP="0013375F">
            <w:pPr>
              <w:keepNext/>
              <w:keepLines/>
              <w:spacing w:before="40" w:after="120" w:line="220" w:lineRule="exact"/>
              <w:ind w:right="113"/>
              <w:rPr>
                <w:szCs w:val="24"/>
              </w:rPr>
            </w:pPr>
            <w:r w:rsidRPr="00161610">
              <w:rPr>
                <w:szCs w:val="24"/>
              </w:rPr>
              <w:t>9.3.3.21.1 (d)</w:t>
            </w:r>
          </w:p>
        </w:tc>
        <w:tc>
          <w:tcPr>
            <w:tcW w:w="1141" w:type="dxa"/>
            <w:tcBorders>
              <w:top w:val="single" w:sz="4" w:space="0" w:color="auto"/>
              <w:bottom w:val="single" w:sz="4" w:space="0" w:color="auto"/>
            </w:tcBorders>
            <w:shd w:val="clear" w:color="auto" w:fill="auto"/>
            <w:noWrap/>
          </w:tcPr>
          <w:p w14:paraId="2FC9B209"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EA3C3C6"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4FFDEF3"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2718EB2B" w14:textId="77777777" w:rsidR="00E17B52" w:rsidRPr="00161610" w:rsidRDefault="00E17B52" w:rsidP="0013375F">
            <w:pPr>
              <w:spacing w:before="40" w:after="120" w:line="220" w:lineRule="exact"/>
              <w:ind w:right="113"/>
            </w:pPr>
            <w:r w:rsidRPr="00161610">
              <w:rPr>
                <w:szCs w:val="24"/>
              </w:rPr>
              <w:t xml:space="preserve">At what degree of filling must the </w:t>
            </w:r>
            <w:proofErr w:type="gramStart"/>
            <w:r w:rsidRPr="00161610">
              <w:rPr>
                <w:szCs w:val="24"/>
              </w:rPr>
              <w:t>high level</w:t>
            </w:r>
            <w:proofErr w:type="gramEnd"/>
            <w:r w:rsidRPr="00161610">
              <w:rPr>
                <w:szCs w:val="24"/>
              </w:rPr>
              <w:t xml:space="preserve"> sensor for actuating the facility against overflowing in the cargo tank of a tank vessel be triggered, at the latest?</w:t>
            </w:r>
          </w:p>
          <w:p w14:paraId="020290C4" w14:textId="77777777" w:rsidR="00E17B52" w:rsidRPr="00161610" w:rsidRDefault="00E17B52" w:rsidP="0013375F">
            <w:pPr>
              <w:spacing w:before="40" w:after="120" w:line="220" w:lineRule="exact"/>
              <w:ind w:right="113"/>
              <w:rPr>
                <w:szCs w:val="24"/>
              </w:rPr>
            </w:pPr>
            <w:proofErr w:type="gramStart"/>
            <w:r w:rsidRPr="00161610">
              <w:rPr>
                <w:szCs w:val="24"/>
              </w:rPr>
              <w:t>A</w:t>
            </w:r>
            <w:proofErr w:type="gramEnd"/>
            <w:r w:rsidRPr="00161610">
              <w:rPr>
                <w:szCs w:val="24"/>
              </w:rPr>
              <w:tab/>
              <w:t>85</w:t>
            </w:r>
            <w:r>
              <w:rPr>
                <w:szCs w:val="24"/>
              </w:rPr>
              <w:t>.0</w:t>
            </w:r>
            <w:r w:rsidRPr="00161610">
              <w:rPr>
                <w:szCs w:val="24"/>
              </w:rPr>
              <w:t>%</w:t>
            </w:r>
          </w:p>
          <w:p w14:paraId="37784EE6"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97</w:t>
            </w:r>
            <w:r>
              <w:rPr>
                <w:szCs w:val="24"/>
              </w:rPr>
              <w:t>.0</w:t>
            </w:r>
            <w:r w:rsidRPr="00161610">
              <w:rPr>
                <w:szCs w:val="24"/>
              </w:rPr>
              <w:t>%</w:t>
            </w:r>
          </w:p>
          <w:p w14:paraId="1D77A108"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97.5%</w:t>
            </w:r>
          </w:p>
          <w:p w14:paraId="1169615D"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75</w:t>
            </w:r>
            <w:r>
              <w:rPr>
                <w:szCs w:val="24"/>
              </w:rPr>
              <w:t>.0</w:t>
            </w:r>
            <w:r w:rsidRPr="00161610">
              <w:rPr>
                <w:szCs w:val="24"/>
              </w:rPr>
              <w:t>%</w:t>
            </w:r>
          </w:p>
        </w:tc>
        <w:tc>
          <w:tcPr>
            <w:tcW w:w="1141" w:type="dxa"/>
            <w:tcBorders>
              <w:top w:val="single" w:sz="4" w:space="0" w:color="auto"/>
              <w:bottom w:val="single" w:sz="4" w:space="0" w:color="auto"/>
            </w:tcBorders>
            <w:shd w:val="clear" w:color="auto" w:fill="auto"/>
            <w:noWrap/>
          </w:tcPr>
          <w:p w14:paraId="12C8DBC5" w14:textId="77777777" w:rsidR="00E17B52" w:rsidRPr="00161610" w:rsidRDefault="00E17B52" w:rsidP="00336BE0">
            <w:pPr>
              <w:spacing w:before="40" w:after="120" w:line="220" w:lineRule="exact"/>
              <w:ind w:right="113"/>
              <w:jc w:val="center"/>
            </w:pPr>
          </w:p>
        </w:tc>
      </w:tr>
      <w:tr w:rsidR="00E17B52" w:rsidRPr="00161610" w14:paraId="3E9718A5"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9A470B" w14:textId="77777777" w:rsidR="00E17B52" w:rsidRPr="00161610" w:rsidRDefault="00E17B52" w:rsidP="0013375F">
            <w:pPr>
              <w:keepNext/>
              <w:keepLines/>
              <w:spacing w:before="40" w:after="120" w:line="220" w:lineRule="exact"/>
              <w:ind w:right="113"/>
              <w:rPr>
                <w:szCs w:val="24"/>
              </w:rPr>
            </w:pPr>
            <w:r w:rsidRPr="00161610">
              <w:t>130 02.0-</w:t>
            </w:r>
            <w:r w:rsidRPr="00161610">
              <w:rPr>
                <w:szCs w:val="24"/>
              </w:rPr>
              <w:t>13</w:t>
            </w:r>
          </w:p>
        </w:tc>
        <w:tc>
          <w:tcPr>
            <w:tcW w:w="6088" w:type="dxa"/>
            <w:tcBorders>
              <w:top w:val="single" w:sz="4" w:space="0" w:color="auto"/>
              <w:bottom w:val="single" w:sz="4" w:space="0" w:color="auto"/>
            </w:tcBorders>
            <w:shd w:val="clear" w:color="auto" w:fill="auto"/>
            <w:noWrap/>
          </w:tcPr>
          <w:p w14:paraId="58A428BE" w14:textId="77777777" w:rsidR="00E17B52" w:rsidRPr="00161610" w:rsidRDefault="00E17B52" w:rsidP="0013375F">
            <w:pPr>
              <w:keepNext/>
              <w:keepLines/>
              <w:spacing w:before="40" w:after="120" w:line="220" w:lineRule="exact"/>
              <w:ind w:right="113"/>
            </w:pPr>
            <w:r w:rsidRPr="00161610">
              <w:t>Basic general knowledge, 9.3.3.21.1, 9.3.3.21.4</w:t>
            </w:r>
          </w:p>
        </w:tc>
        <w:tc>
          <w:tcPr>
            <w:tcW w:w="1141" w:type="dxa"/>
            <w:tcBorders>
              <w:top w:val="single" w:sz="4" w:space="0" w:color="auto"/>
              <w:bottom w:val="single" w:sz="4" w:space="0" w:color="auto"/>
            </w:tcBorders>
            <w:shd w:val="clear" w:color="auto" w:fill="auto"/>
            <w:noWrap/>
          </w:tcPr>
          <w:p w14:paraId="2CBBE042"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562256B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5995585" w14:textId="77777777" w:rsidR="00E17B52" w:rsidRPr="00161610" w:rsidRDefault="00E17B52" w:rsidP="0013375F">
            <w:pPr>
              <w:keepNext/>
              <w:keepLines/>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2672B885" w14:textId="77777777" w:rsidR="00E17B52" w:rsidRPr="00161610" w:rsidRDefault="00E17B52" w:rsidP="0013375F">
            <w:pPr>
              <w:keepNext/>
              <w:keepLines/>
              <w:spacing w:before="40" w:after="120" w:line="220" w:lineRule="exact"/>
              <w:ind w:right="113"/>
            </w:pPr>
            <w:r w:rsidRPr="00161610">
              <w:t xml:space="preserve">Under </w:t>
            </w:r>
            <w:r w:rsidRPr="00161610">
              <w:rPr>
                <w:szCs w:val="24"/>
              </w:rPr>
              <w:t>ADN, what is the definition of a level alarm?</w:t>
            </w:r>
          </w:p>
          <w:p w14:paraId="1A1D7AB2" w14:textId="77777777" w:rsidR="00E17B52" w:rsidRPr="00161610" w:rsidRDefault="00E17B52" w:rsidP="0013375F">
            <w:pPr>
              <w:keepNext/>
              <w:keepLines/>
              <w:spacing w:before="40" w:after="120" w:line="220" w:lineRule="exact"/>
              <w:ind w:left="567" w:right="113" w:hanging="567"/>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device that, </w:t>
            </w:r>
            <w:r w:rsidRPr="00325F4E">
              <w:t>during</w:t>
            </w:r>
            <w:r w:rsidRPr="00161610">
              <w:rPr>
                <w:szCs w:val="24"/>
              </w:rPr>
              <w:t xml:space="preserve"> loading, </w:t>
            </w:r>
            <w:del w:id="1317" w:author="Clare Jane LORD" w:date="2022-11-18T11:13:00Z">
              <w:r w:rsidRPr="00161610" w:rsidDel="007D305B">
                <w:rPr>
                  <w:szCs w:val="24"/>
                </w:rPr>
                <w:delText>gives a visible and audible warning</w:delText>
              </w:r>
            </w:del>
            <w:ins w:id="1318" w:author="Clare Jane LORD" w:date="2022-11-18T11:13:00Z">
              <w:r>
                <w:rPr>
                  <w:szCs w:val="24"/>
                </w:rPr>
                <w:t>sets off an alarm when</w:t>
              </w:r>
            </w:ins>
            <w:r w:rsidRPr="00161610">
              <w:rPr>
                <w:szCs w:val="24"/>
              </w:rPr>
              <w:t xml:space="preserve"> </w:t>
            </w:r>
            <w:del w:id="1319" w:author="Clare Jane LORD" w:date="2022-11-18T11:13:00Z">
              <w:r w:rsidRPr="00161610" w:rsidDel="00345CED">
                <w:rPr>
                  <w:szCs w:val="24"/>
                </w:rPr>
                <w:delText xml:space="preserve">that </w:delText>
              </w:r>
            </w:del>
            <w:r w:rsidRPr="00161610">
              <w:rPr>
                <w:szCs w:val="24"/>
              </w:rPr>
              <w:t>the maximum degree of filling has almost been reached</w:t>
            </w:r>
          </w:p>
          <w:p w14:paraId="77F8B0DD" w14:textId="77777777" w:rsidR="00E17B52" w:rsidRPr="00161610" w:rsidRDefault="00E17B52" w:rsidP="0013375F">
            <w:pPr>
              <w:keepNext/>
              <w:keepLines/>
              <w:spacing w:before="40" w:after="120" w:line="220" w:lineRule="exact"/>
              <w:ind w:left="567" w:right="113" w:hanging="567"/>
              <w:rPr>
                <w:szCs w:val="24"/>
              </w:rPr>
            </w:pPr>
            <w:r w:rsidRPr="00161610">
              <w:rPr>
                <w:szCs w:val="24"/>
              </w:rPr>
              <w:t>B</w:t>
            </w:r>
            <w:r w:rsidRPr="00161610">
              <w:rPr>
                <w:szCs w:val="24"/>
              </w:rPr>
              <w:tab/>
              <w:t xml:space="preserve">A device that </w:t>
            </w:r>
            <w:r w:rsidRPr="00325F4E">
              <w:t>shows</w:t>
            </w:r>
            <w:r w:rsidRPr="00161610">
              <w:rPr>
                <w:szCs w:val="24"/>
              </w:rPr>
              <w:t xml:space="preserve"> the current degree of filling of the cargo tank in question</w:t>
            </w:r>
          </w:p>
          <w:p w14:paraId="1AA602F3" w14:textId="77777777" w:rsidR="00E17B52" w:rsidRPr="00161610" w:rsidRDefault="00E17B52" w:rsidP="0013375F">
            <w:pPr>
              <w:keepNext/>
              <w:keepLines/>
              <w:spacing w:before="40" w:after="120" w:line="220" w:lineRule="exact"/>
              <w:ind w:left="567" w:right="113" w:hanging="567"/>
              <w:rPr>
                <w:szCs w:val="24"/>
              </w:rPr>
            </w:pPr>
            <w:r w:rsidRPr="00161610">
              <w:rPr>
                <w:szCs w:val="24"/>
              </w:rPr>
              <w:t>C</w:t>
            </w:r>
            <w:r w:rsidRPr="00161610">
              <w:rPr>
                <w:szCs w:val="24"/>
              </w:rPr>
              <w:tab/>
              <w:t xml:space="preserve">A device that </w:t>
            </w:r>
            <w:r w:rsidRPr="00325F4E">
              <w:t>shows</w:t>
            </w:r>
            <w:r w:rsidRPr="00161610">
              <w:rPr>
                <w:szCs w:val="24"/>
              </w:rPr>
              <w:t xml:space="preserve"> that the oil fuel tank for the propulsion engine is nearly empty</w:t>
            </w:r>
          </w:p>
          <w:p w14:paraId="6DCBF712" w14:textId="77777777" w:rsidR="00E17B52" w:rsidRPr="00161610" w:rsidRDefault="00E17B52" w:rsidP="0013375F">
            <w:pPr>
              <w:keepNext/>
              <w:keepLines/>
              <w:spacing w:before="40" w:after="120" w:line="220" w:lineRule="exact"/>
              <w:ind w:right="113"/>
            </w:pPr>
            <w:r w:rsidRPr="00161610">
              <w:rPr>
                <w:szCs w:val="24"/>
              </w:rPr>
              <w:t>D</w:t>
            </w:r>
            <w:r w:rsidRPr="00161610">
              <w:rPr>
                <w:szCs w:val="24"/>
              </w:rPr>
              <w:tab/>
              <w:t>A device that warns of excessive pressure in the cargo tanks</w:t>
            </w:r>
          </w:p>
        </w:tc>
        <w:tc>
          <w:tcPr>
            <w:tcW w:w="1141" w:type="dxa"/>
            <w:tcBorders>
              <w:top w:val="single" w:sz="4" w:space="0" w:color="auto"/>
              <w:bottom w:val="single" w:sz="4" w:space="0" w:color="auto"/>
            </w:tcBorders>
            <w:shd w:val="clear" w:color="auto" w:fill="auto"/>
            <w:noWrap/>
          </w:tcPr>
          <w:p w14:paraId="44D262BA" w14:textId="77777777" w:rsidR="00E17B52" w:rsidRPr="00161610" w:rsidRDefault="00E17B52" w:rsidP="00336BE0">
            <w:pPr>
              <w:keepNext/>
              <w:keepLines/>
              <w:spacing w:before="40" w:after="120" w:line="220" w:lineRule="exact"/>
              <w:ind w:right="113"/>
              <w:jc w:val="center"/>
            </w:pPr>
          </w:p>
        </w:tc>
      </w:tr>
      <w:tr w:rsidR="00E17B52" w:rsidRPr="00161610" w14:paraId="5F318A8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E652F1F" w14:textId="77777777" w:rsidR="00E17B52" w:rsidRPr="00161610" w:rsidRDefault="00E17B52" w:rsidP="0013375F">
            <w:pPr>
              <w:spacing w:before="40" w:after="120" w:line="220" w:lineRule="exact"/>
              <w:ind w:right="113"/>
            </w:pPr>
            <w:r w:rsidRPr="00161610">
              <w:t xml:space="preserve">130 02.0-14 </w:t>
            </w:r>
          </w:p>
        </w:tc>
        <w:tc>
          <w:tcPr>
            <w:tcW w:w="6088" w:type="dxa"/>
            <w:tcBorders>
              <w:top w:val="single" w:sz="4" w:space="0" w:color="auto"/>
              <w:bottom w:val="single" w:sz="4" w:space="0" w:color="auto"/>
            </w:tcBorders>
            <w:shd w:val="clear" w:color="auto" w:fill="auto"/>
            <w:noWrap/>
          </w:tcPr>
          <w:p w14:paraId="0ACDC282" w14:textId="77777777" w:rsidR="00E17B52" w:rsidRPr="00161610" w:rsidRDefault="00E17B52" w:rsidP="0013375F">
            <w:pPr>
              <w:spacing w:before="40" w:after="120" w:line="220" w:lineRule="exact"/>
              <w:ind w:right="113"/>
            </w:pPr>
            <w:r w:rsidRPr="00161610">
              <w:t>9.3.3.21.1 (c)</w:t>
            </w:r>
          </w:p>
        </w:tc>
        <w:tc>
          <w:tcPr>
            <w:tcW w:w="1141" w:type="dxa"/>
            <w:tcBorders>
              <w:top w:val="single" w:sz="4" w:space="0" w:color="auto"/>
              <w:bottom w:val="single" w:sz="4" w:space="0" w:color="auto"/>
            </w:tcBorders>
            <w:shd w:val="clear" w:color="auto" w:fill="auto"/>
            <w:noWrap/>
          </w:tcPr>
          <w:p w14:paraId="12ABADA7" w14:textId="77777777" w:rsidR="00E17B52" w:rsidRPr="00161610" w:rsidRDefault="00E17B52" w:rsidP="00336BE0">
            <w:pPr>
              <w:spacing w:before="40" w:after="120" w:line="220" w:lineRule="exact"/>
              <w:ind w:right="113"/>
              <w:jc w:val="center"/>
            </w:pPr>
            <w:r w:rsidRPr="00161610">
              <w:t>B</w:t>
            </w:r>
          </w:p>
        </w:tc>
      </w:tr>
      <w:tr w:rsidR="00E17B52" w:rsidRPr="00161610" w14:paraId="51814BF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A9C32FD"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255CD480" w14:textId="77777777" w:rsidR="00E17B52" w:rsidRPr="00161610" w:rsidRDefault="00E17B52" w:rsidP="0013375F">
            <w:pPr>
              <w:spacing w:before="40" w:after="120" w:line="220" w:lineRule="exact"/>
              <w:ind w:right="113"/>
            </w:pPr>
            <w:r w:rsidRPr="00161610">
              <w:t>At what degree of filling must the level alarm device on a tank vessel of type N be triggered, at the latest?</w:t>
            </w:r>
          </w:p>
          <w:p w14:paraId="7550FC00" w14:textId="77777777" w:rsidR="00E17B52" w:rsidRPr="00161610" w:rsidRDefault="00E17B52" w:rsidP="0013375F">
            <w:pPr>
              <w:spacing w:before="40" w:after="120" w:line="220" w:lineRule="exact"/>
              <w:ind w:right="113"/>
              <w:rPr>
                <w:szCs w:val="24"/>
              </w:rPr>
            </w:pPr>
            <w:proofErr w:type="gramStart"/>
            <w:r w:rsidRPr="00161610">
              <w:t>A</w:t>
            </w:r>
            <w:proofErr w:type="gramEnd"/>
            <w:r w:rsidRPr="00161610">
              <w:tab/>
              <w:t>86%</w:t>
            </w:r>
          </w:p>
          <w:p w14:paraId="3EE09379"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90%</w:t>
            </w:r>
          </w:p>
          <w:p w14:paraId="48864C05"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92%</w:t>
            </w:r>
          </w:p>
          <w:p w14:paraId="631F2518" w14:textId="77777777" w:rsidR="00E17B52" w:rsidRPr="00161610" w:rsidRDefault="00E17B52" w:rsidP="0013375F">
            <w:pPr>
              <w:spacing w:before="40" w:after="120" w:line="220" w:lineRule="exact"/>
              <w:ind w:right="113"/>
            </w:pPr>
            <w:r w:rsidRPr="00161610">
              <w:t>D</w:t>
            </w:r>
            <w:r w:rsidRPr="00161610">
              <w:tab/>
              <w:t>97%</w:t>
            </w:r>
          </w:p>
        </w:tc>
        <w:tc>
          <w:tcPr>
            <w:tcW w:w="1141" w:type="dxa"/>
            <w:tcBorders>
              <w:top w:val="single" w:sz="4" w:space="0" w:color="auto"/>
              <w:bottom w:val="single" w:sz="4" w:space="0" w:color="auto"/>
            </w:tcBorders>
            <w:shd w:val="clear" w:color="auto" w:fill="auto"/>
            <w:noWrap/>
          </w:tcPr>
          <w:p w14:paraId="3CDEFC49" w14:textId="77777777" w:rsidR="00E17B52" w:rsidRPr="00161610" w:rsidRDefault="00E17B52" w:rsidP="00336BE0">
            <w:pPr>
              <w:spacing w:before="40" w:after="120" w:line="220" w:lineRule="exact"/>
              <w:ind w:right="113"/>
              <w:jc w:val="center"/>
            </w:pPr>
          </w:p>
        </w:tc>
      </w:tr>
      <w:tr w:rsidR="00E17B52" w:rsidRPr="00161610" w14:paraId="34D5E38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84B4B11" w14:textId="77777777" w:rsidR="00E17B52" w:rsidRPr="00161610" w:rsidRDefault="00E17B52" w:rsidP="0013375F">
            <w:pPr>
              <w:spacing w:before="40" w:after="120" w:line="220" w:lineRule="exact"/>
              <w:ind w:right="113"/>
            </w:pPr>
            <w:r w:rsidRPr="00161610">
              <w:t>130 02.0-15</w:t>
            </w:r>
          </w:p>
        </w:tc>
        <w:tc>
          <w:tcPr>
            <w:tcW w:w="6088" w:type="dxa"/>
            <w:tcBorders>
              <w:top w:val="single" w:sz="4" w:space="0" w:color="auto"/>
              <w:bottom w:val="single" w:sz="4" w:space="0" w:color="auto"/>
            </w:tcBorders>
            <w:shd w:val="clear" w:color="auto" w:fill="auto"/>
            <w:noWrap/>
          </w:tcPr>
          <w:p w14:paraId="2B8BC84F" w14:textId="77777777" w:rsidR="00E17B52" w:rsidRPr="00161610" w:rsidRDefault="00E17B52" w:rsidP="0013375F">
            <w:pPr>
              <w:spacing w:before="40" w:after="120" w:line="220" w:lineRule="exact"/>
              <w:ind w:right="113"/>
            </w:pPr>
            <w:r w:rsidRPr="00161610">
              <w:t>Basic general knowledge, 1.2.1</w:t>
            </w:r>
          </w:p>
        </w:tc>
        <w:tc>
          <w:tcPr>
            <w:tcW w:w="1141" w:type="dxa"/>
            <w:tcBorders>
              <w:top w:val="single" w:sz="4" w:space="0" w:color="auto"/>
              <w:bottom w:val="single" w:sz="4" w:space="0" w:color="auto"/>
            </w:tcBorders>
            <w:shd w:val="clear" w:color="auto" w:fill="auto"/>
            <w:noWrap/>
          </w:tcPr>
          <w:p w14:paraId="2C903F37" w14:textId="77777777" w:rsidR="00E17B52" w:rsidRPr="00161610" w:rsidRDefault="00E17B52" w:rsidP="00336BE0">
            <w:pPr>
              <w:spacing w:before="40" w:after="120" w:line="220" w:lineRule="exact"/>
              <w:ind w:right="113"/>
              <w:jc w:val="center"/>
            </w:pPr>
            <w:r w:rsidRPr="00161610">
              <w:t>D</w:t>
            </w:r>
          </w:p>
        </w:tc>
      </w:tr>
      <w:tr w:rsidR="00E17B52" w:rsidRPr="00161610" w14:paraId="3C65875F" w14:textId="77777777" w:rsidTr="00AF04B7">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C86242F"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1126E1C3" w14:textId="77777777" w:rsidR="00E17B52" w:rsidRPr="00161610" w:rsidRDefault="00E17B52" w:rsidP="0013375F">
            <w:pPr>
              <w:spacing w:before="40" w:after="120" w:line="220" w:lineRule="exact"/>
              <w:ind w:right="113"/>
            </w:pPr>
            <w:r w:rsidRPr="00161610">
              <w:t>What is the typical characteristic of a tank vessel of type C?</w:t>
            </w:r>
          </w:p>
          <w:p w14:paraId="1BAFC2A5" w14:textId="77777777" w:rsidR="00E17B52" w:rsidRPr="00161610" w:rsidRDefault="00E17B52" w:rsidP="0013375F">
            <w:pPr>
              <w:spacing w:before="40" w:after="120" w:line="220" w:lineRule="exact"/>
              <w:ind w:right="113"/>
            </w:pPr>
            <w:r w:rsidRPr="00161610">
              <w:t>A</w:t>
            </w:r>
            <w:r w:rsidRPr="00161610">
              <w:tab/>
              <w:t>Vessel with cylindrical cargo tanks</w:t>
            </w:r>
          </w:p>
          <w:p w14:paraId="40CAEE63" w14:textId="77777777" w:rsidR="00E17B52" w:rsidRPr="00161610" w:rsidRDefault="00E17B52" w:rsidP="0013375F">
            <w:pPr>
              <w:spacing w:before="40" w:after="120" w:line="220" w:lineRule="exact"/>
              <w:ind w:right="113"/>
            </w:pPr>
            <w:r w:rsidRPr="00161610">
              <w:t>B</w:t>
            </w:r>
            <w:r w:rsidRPr="00161610">
              <w:tab/>
              <w:t>Single-hull vessel with closed system</w:t>
            </w:r>
          </w:p>
          <w:p w14:paraId="44281984" w14:textId="77777777" w:rsidR="00E17B52" w:rsidRPr="00161610" w:rsidRDefault="00E17B52" w:rsidP="0013375F">
            <w:pPr>
              <w:spacing w:before="40" w:after="120" w:line="220" w:lineRule="exact"/>
              <w:ind w:right="113"/>
            </w:pPr>
            <w:r w:rsidRPr="00161610">
              <w:t>C</w:t>
            </w:r>
            <w:r w:rsidRPr="00161610">
              <w:tab/>
              <w:t>Double-hull vessel with trunk deck</w:t>
            </w:r>
          </w:p>
          <w:p w14:paraId="5167B6B7" w14:textId="77777777" w:rsidR="00E17B52" w:rsidRPr="00161610" w:rsidRDefault="00E17B52" w:rsidP="0013375F">
            <w:pPr>
              <w:spacing w:before="40" w:after="120" w:line="220" w:lineRule="exact"/>
              <w:ind w:right="113"/>
            </w:pPr>
            <w:r w:rsidRPr="00161610">
              <w:t>D</w:t>
            </w:r>
            <w:r w:rsidRPr="00161610">
              <w:tab/>
              <w:t>Double-hull vessel with flush deck</w:t>
            </w:r>
          </w:p>
        </w:tc>
        <w:tc>
          <w:tcPr>
            <w:tcW w:w="1141" w:type="dxa"/>
            <w:tcBorders>
              <w:top w:val="single" w:sz="4" w:space="0" w:color="auto"/>
              <w:bottom w:val="single" w:sz="4" w:space="0" w:color="auto"/>
            </w:tcBorders>
            <w:shd w:val="clear" w:color="auto" w:fill="auto"/>
            <w:noWrap/>
          </w:tcPr>
          <w:p w14:paraId="12D97B8D" w14:textId="77777777" w:rsidR="00E17B52" w:rsidRPr="00161610" w:rsidRDefault="00E17B52" w:rsidP="00336BE0">
            <w:pPr>
              <w:spacing w:before="40" w:after="120" w:line="220" w:lineRule="exact"/>
              <w:ind w:right="113"/>
              <w:jc w:val="center"/>
            </w:pPr>
          </w:p>
        </w:tc>
      </w:tr>
      <w:tr w:rsidR="00E17B52" w:rsidRPr="00161610" w14:paraId="31049C18" w14:textId="77777777" w:rsidTr="00AF04B7">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64B2423" w14:textId="77777777" w:rsidR="00E17B52" w:rsidRPr="00161610" w:rsidRDefault="00E17B52" w:rsidP="00EF271A">
            <w:pPr>
              <w:keepNext/>
              <w:keepLines/>
              <w:spacing w:before="40" w:after="100" w:line="220" w:lineRule="exact"/>
              <w:ind w:right="113"/>
            </w:pPr>
            <w:r w:rsidRPr="00161610">
              <w:t>130 02.0-16</w:t>
            </w:r>
          </w:p>
        </w:tc>
        <w:tc>
          <w:tcPr>
            <w:tcW w:w="6088" w:type="dxa"/>
            <w:tcBorders>
              <w:top w:val="nil"/>
              <w:bottom w:val="single" w:sz="4" w:space="0" w:color="auto"/>
            </w:tcBorders>
            <w:shd w:val="clear" w:color="auto" w:fill="auto"/>
            <w:noWrap/>
          </w:tcPr>
          <w:p w14:paraId="2BB61C4C" w14:textId="77777777" w:rsidR="00E17B52" w:rsidRPr="00161610" w:rsidRDefault="00E17B52" w:rsidP="00EF271A">
            <w:pPr>
              <w:keepNext/>
              <w:keepLines/>
              <w:spacing w:before="40" w:after="100" w:line="220" w:lineRule="exact"/>
              <w:ind w:right="113"/>
            </w:pPr>
            <w:r w:rsidRPr="00161610">
              <w:t>8.1.6.2</w:t>
            </w:r>
          </w:p>
        </w:tc>
        <w:tc>
          <w:tcPr>
            <w:tcW w:w="1141" w:type="dxa"/>
            <w:tcBorders>
              <w:top w:val="nil"/>
              <w:bottom w:val="single" w:sz="4" w:space="0" w:color="auto"/>
            </w:tcBorders>
            <w:shd w:val="clear" w:color="auto" w:fill="auto"/>
            <w:noWrap/>
          </w:tcPr>
          <w:p w14:paraId="04685153"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60B652A3"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E50E60" w14:textId="77777777" w:rsidR="00E17B52" w:rsidRPr="00161610" w:rsidRDefault="00E17B52"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665418F" w14:textId="77777777" w:rsidR="00E17B52" w:rsidRPr="00161610" w:rsidRDefault="00E17B52" w:rsidP="00EF271A">
            <w:pPr>
              <w:spacing w:before="40" w:after="100" w:line="220" w:lineRule="exact"/>
              <w:ind w:right="113"/>
            </w:pPr>
            <w:r w:rsidRPr="00161610">
              <w:t>How often should hoses and hose assemblies used for loading and unloading of tank vessels be checked?</w:t>
            </w:r>
          </w:p>
          <w:p w14:paraId="1590C5C5" w14:textId="77777777" w:rsidR="00E17B52" w:rsidRPr="00161610" w:rsidRDefault="00E17B52" w:rsidP="00EF271A">
            <w:pPr>
              <w:spacing w:before="40" w:after="100" w:line="220" w:lineRule="exact"/>
              <w:ind w:left="567" w:right="113" w:hanging="567"/>
            </w:pPr>
            <w:r w:rsidRPr="00161610">
              <w:t>A</w:t>
            </w:r>
            <w:r w:rsidRPr="00161610">
              <w:tab/>
              <w:t>Once a year by persons authorized for this purpose by the competent authority</w:t>
            </w:r>
          </w:p>
          <w:p w14:paraId="6DFFE098" w14:textId="77777777" w:rsidR="00E17B52" w:rsidRPr="00161610" w:rsidRDefault="00E17B52" w:rsidP="00EF271A">
            <w:pPr>
              <w:spacing w:before="40" w:after="100" w:line="220" w:lineRule="exact"/>
              <w:ind w:left="567" w:right="113" w:hanging="567"/>
            </w:pPr>
            <w:r w:rsidRPr="00161610">
              <w:t>B</w:t>
            </w:r>
            <w:r w:rsidRPr="00161610">
              <w:tab/>
              <w:t>Every five years, when the certificate of approval is renewed</w:t>
            </w:r>
          </w:p>
          <w:p w14:paraId="0C5812BF" w14:textId="77777777" w:rsidR="00E17B52" w:rsidRPr="00161610" w:rsidRDefault="00E17B52" w:rsidP="00EF271A">
            <w:pPr>
              <w:spacing w:before="40" w:after="100" w:line="220" w:lineRule="exact"/>
              <w:ind w:left="567" w:right="113" w:hanging="567"/>
            </w:pPr>
            <w:r w:rsidRPr="00161610">
              <w:t>C</w:t>
            </w:r>
            <w:r w:rsidRPr="00161610">
              <w:tab/>
              <w:t xml:space="preserve">The </w:t>
            </w:r>
            <w:proofErr w:type="spellStart"/>
            <w:r w:rsidRPr="00161610">
              <w:t>leakproofness</w:t>
            </w:r>
            <w:proofErr w:type="spellEnd"/>
            <w:r w:rsidRPr="00161610">
              <w:t xml:space="preserve"> of the hose connections must be checked every year, and the condition and </w:t>
            </w:r>
            <w:proofErr w:type="spellStart"/>
            <w:r w:rsidRPr="00161610">
              <w:t>leakproofness</w:t>
            </w:r>
            <w:proofErr w:type="spellEnd"/>
            <w:r w:rsidRPr="00161610">
              <w:t xml:space="preserve"> of the hoses themselves every two</w:t>
            </w:r>
            <w:r>
              <w:t xml:space="preserve"> </w:t>
            </w:r>
            <w:r w:rsidRPr="00161610">
              <w:t>years</w:t>
            </w:r>
          </w:p>
          <w:p w14:paraId="29D3CFAD" w14:textId="77777777" w:rsidR="00E17B52" w:rsidRPr="00161610" w:rsidRDefault="00E17B52" w:rsidP="00EF271A">
            <w:pPr>
              <w:spacing w:before="40" w:after="100" w:line="220" w:lineRule="exact"/>
              <w:ind w:left="567" w:right="113" w:hanging="567"/>
            </w:pPr>
            <w:r w:rsidRPr="00161610">
              <w:t>D</w:t>
            </w:r>
            <w:r w:rsidRPr="00161610">
              <w:tab/>
              <w:t>Hoses must be checked initially after five years</w:t>
            </w:r>
            <w:r>
              <w:t>’</w:t>
            </w:r>
            <w:r w:rsidRPr="00161610">
              <w:t xml:space="preserve"> use, and then every two years</w:t>
            </w:r>
          </w:p>
        </w:tc>
        <w:tc>
          <w:tcPr>
            <w:tcW w:w="1141" w:type="dxa"/>
            <w:tcBorders>
              <w:top w:val="single" w:sz="4" w:space="0" w:color="auto"/>
              <w:bottom w:val="single" w:sz="4" w:space="0" w:color="auto"/>
            </w:tcBorders>
            <w:shd w:val="clear" w:color="auto" w:fill="auto"/>
            <w:noWrap/>
          </w:tcPr>
          <w:p w14:paraId="3DD2F2B8" w14:textId="77777777" w:rsidR="00E17B52" w:rsidRPr="00161610" w:rsidRDefault="00E17B52" w:rsidP="00336BE0">
            <w:pPr>
              <w:spacing w:before="40" w:after="120" w:line="220" w:lineRule="exact"/>
              <w:ind w:right="113"/>
              <w:jc w:val="center"/>
            </w:pPr>
          </w:p>
        </w:tc>
      </w:tr>
      <w:tr w:rsidR="00E17B52" w:rsidRPr="00161610" w14:paraId="21840EA5"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D8D103B" w14:textId="77777777" w:rsidR="00E17B52" w:rsidRPr="00161610" w:rsidRDefault="00E17B52" w:rsidP="00EF271A">
            <w:pPr>
              <w:keepNext/>
              <w:keepLines/>
              <w:spacing w:before="40" w:after="100" w:line="220" w:lineRule="exact"/>
              <w:ind w:right="113"/>
            </w:pPr>
            <w:r w:rsidRPr="00161610">
              <w:t>130 02.0-17</w:t>
            </w:r>
          </w:p>
        </w:tc>
        <w:tc>
          <w:tcPr>
            <w:tcW w:w="6088" w:type="dxa"/>
            <w:tcBorders>
              <w:top w:val="single" w:sz="4" w:space="0" w:color="auto"/>
              <w:bottom w:val="single" w:sz="4" w:space="0" w:color="auto"/>
            </w:tcBorders>
            <w:shd w:val="clear" w:color="auto" w:fill="auto"/>
            <w:noWrap/>
          </w:tcPr>
          <w:p w14:paraId="37B4792E" w14:textId="77777777" w:rsidR="00E17B52" w:rsidRPr="00161610" w:rsidRDefault="00E17B52" w:rsidP="00EF271A">
            <w:pPr>
              <w:keepNext/>
              <w:keepLines/>
              <w:spacing w:before="40" w:after="100" w:line="220" w:lineRule="exact"/>
              <w:ind w:right="113"/>
            </w:pPr>
            <w:r>
              <w:t>8.6.3</w:t>
            </w:r>
            <w:ins w:id="1320" w:author="Clare Jane LORD" w:date="2022-11-18T11:13:00Z">
              <w:r>
                <w:t>, question 6.3</w:t>
              </w:r>
            </w:ins>
          </w:p>
        </w:tc>
        <w:tc>
          <w:tcPr>
            <w:tcW w:w="1141" w:type="dxa"/>
            <w:tcBorders>
              <w:top w:val="single" w:sz="4" w:space="0" w:color="auto"/>
              <w:bottom w:val="single" w:sz="4" w:space="0" w:color="auto"/>
            </w:tcBorders>
            <w:shd w:val="clear" w:color="auto" w:fill="auto"/>
            <w:noWrap/>
          </w:tcPr>
          <w:p w14:paraId="2199BA12" w14:textId="77777777" w:rsidR="00E17B52" w:rsidRPr="00161610" w:rsidRDefault="00E17B52" w:rsidP="00336BE0">
            <w:pPr>
              <w:keepNext/>
              <w:keepLines/>
              <w:spacing w:before="40" w:after="120" w:line="220" w:lineRule="exact"/>
              <w:ind w:right="113"/>
              <w:jc w:val="center"/>
            </w:pPr>
            <w:r>
              <w:t>A</w:t>
            </w:r>
          </w:p>
        </w:tc>
      </w:tr>
      <w:tr w:rsidR="00E17B52" w:rsidRPr="00161610" w14:paraId="4A197766"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2329C11" w14:textId="77777777" w:rsidR="00E17B52" w:rsidRPr="00161610" w:rsidRDefault="00E17B52"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4A9A26FF" w14:textId="77777777" w:rsidR="00E17B52" w:rsidRPr="00161610" w:rsidRDefault="00E17B52" w:rsidP="00EF271A">
            <w:pPr>
              <w:keepNext/>
              <w:keepLines/>
              <w:spacing w:before="40" w:after="100" w:line="220" w:lineRule="exact"/>
              <w:ind w:right="113"/>
            </w:pPr>
            <w:r w:rsidRPr="00161610">
              <w:t>What must be ensured during connection of the shore facility</w:t>
            </w:r>
            <w:r>
              <w:t>’</w:t>
            </w:r>
            <w:r w:rsidRPr="00161610">
              <w:t>s cargo transfer hose to the tank vessel</w:t>
            </w:r>
            <w:r>
              <w:t>’</w:t>
            </w:r>
            <w:r w:rsidRPr="00161610">
              <w:t>s piping system?</w:t>
            </w:r>
          </w:p>
        </w:tc>
        <w:tc>
          <w:tcPr>
            <w:tcW w:w="1141" w:type="dxa"/>
            <w:tcBorders>
              <w:top w:val="single" w:sz="4" w:space="0" w:color="auto"/>
              <w:bottom w:val="nil"/>
            </w:tcBorders>
            <w:shd w:val="clear" w:color="auto" w:fill="auto"/>
            <w:noWrap/>
          </w:tcPr>
          <w:p w14:paraId="16D6D0EB" w14:textId="77777777" w:rsidR="00E17B52" w:rsidRPr="00161610" w:rsidRDefault="00E17B52" w:rsidP="00336BE0">
            <w:pPr>
              <w:keepNext/>
              <w:keepLines/>
              <w:spacing w:before="40" w:after="120" w:line="220" w:lineRule="exact"/>
              <w:ind w:right="113"/>
              <w:jc w:val="center"/>
            </w:pPr>
          </w:p>
        </w:tc>
      </w:tr>
      <w:tr w:rsidR="00E17B52" w:rsidRPr="00161610" w14:paraId="7B9F25B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E066E74" w14:textId="77777777" w:rsidR="00E17B52" w:rsidRPr="00161610" w:rsidRDefault="00E17B52" w:rsidP="00EF271A">
            <w:pPr>
              <w:spacing w:before="40" w:after="100" w:line="220" w:lineRule="exact"/>
              <w:ind w:right="113"/>
            </w:pPr>
          </w:p>
        </w:tc>
        <w:tc>
          <w:tcPr>
            <w:tcW w:w="6088" w:type="dxa"/>
            <w:tcBorders>
              <w:top w:val="nil"/>
              <w:bottom w:val="single" w:sz="4" w:space="0" w:color="auto"/>
            </w:tcBorders>
            <w:shd w:val="clear" w:color="auto" w:fill="auto"/>
            <w:noWrap/>
          </w:tcPr>
          <w:p w14:paraId="67C82F48" w14:textId="77777777" w:rsidR="00E17B52" w:rsidRPr="00161610" w:rsidRDefault="00E17B52" w:rsidP="00EF271A">
            <w:pPr>
              <w:spacing w:before="40" w:after="100" w:line="220" w:lineRule="exact"/>
              <w:ind w:right="113"/>
            </w:pPr>
            <w:r w:rsidRPr="00161610">
              <w:t>A</w:t>
            </w:r>
            <w:r w:rsidRPr="00161610">
              <w:tab/>
              <w:t>That all the connecting bolts are fitted and tightened</w:t>
            </w:r>
          </w:p>
          <w:p w14:paraId="05CAC084" w14:textId="77777777" w:rsidR="00E17B52" w:rsidRPr="00161610" w:rsidRDefault="00E17B52" w:rsidP="00EF271A">
            <w:pPr>
              <w:spacing w:before="40" w:after="100" w:line="220" w:lineRule="exact"/>
              <w:ind w:left="567" w:right="113" w:hanging="567"/>
            </w:pPr>
            <w:r w:rsidRPr="00161610">
              <w:t>B</w:t>
            </w:r>
            <w:r w:rsidRPr="00161610">
              <w:tab/>
              <w:t xml:space="preserve">That at least half the </w:t>
            </w:r>
            <w:ins w:id="1321" w:author="Clare Jane LORD" w:date="2022-11-18T11:14:00Z">
              <w:r w:rsidRPr="00161610">
                <w:t xml:space="preserve">connecting </w:t>
              </w:r>
            </w:ins>
            <w:r w:rsidRPr="00161610">
              <w:t>bolts are fitted and tightened during connection</w:t>
            </w:r>
          </w:p>
          <w:p w14:paraId="4E4835E2" w14:textId="77777777" w:rsidR="00E17B52" w:rsidRPr="00161610" w:rsidRDefault="00E17B52" w:rsidP="00EF271A">
            <w:pPr>
              <w:spacing w:before="40" w:after="100" w:line="220" w:lineRule="exact"/>
              <w:ind w:left="567" w:right="113" w:hanging="567"/>
            </w:pPr>
            <w:r w:rsidRPr="00161610">
              <w:t>C</w:t>
            </w:r>
            <w:r w:rsidRPr="00161610">
              <w:tab/>
              <w:t xml:space="preserve">Three fitted </w:t>
            </w:r>
            <w:ins w:id="1322" w:author="Clare Jane LORD" w:date="2022-11-18T11:14:00Z">
              <w:r w:rsidRPr="00161610">
                <w:t xml:space="preserve">connecting </w:t>
              </w:r>
            </w:ins>
            <w:r w:rsidRPr="00161610">
              <w:t>bolts are sufficient during connection, but they must be equally spaced and securely tightened</w:t>
            </w:r>
          </w:p>
          <w:p w14:paraId="43480634" w14:textId="77777777" w:rsidR="00E17B52" w:rsidRPr="00161610" w:rsidRDefault="00E17B52" w:rsidP="00EF271A">
            <w:pPr>
              <w:spacing w:before="40" w:after="100" w:line="220" w:lineRule="exact"/>
              <w:ind w:left="567" w:right="113" w:hanging="567"/>
            </w:pPr>
            <w:r w:rsidRPr="00161610">
              <w:t>D</w:t>
            </w:r>
            <w:r w:rsidRPr="00161610">
              <w:tab/>
              <w:t>Nothing is required of the master; responsibility for connecting the shore facility</w:t>
            </w:r>
            <w:r>
              <w:t>’</w:t>
            </w:r>
            <w:r w:rsidRPr="00161610">
              <w:t>s cargo transfer hose to the on-board system lies exclusively with the shore facility</w:t>
            </w:r>
          </w:p>
        </w:tc>
        <w:tc>
          <w:tcPr>
            <w:tcW w:w="1141" w:type="dxa"/>
            <w:tcBorders>
              <w:top w:val="nil"/>
              <w:bottom w:val="single" w:sz="4" w:space="0" w:color="auto"/>
            </w:tcBorders>
            <w:shd w:val="clear" w:color="auto" w:fill="auto"/>
            <w:noWrap/>
          </w:tcPr>
          <w:p w14:paraId="3D22D055" w14:textId="77777777" w:rsidR="00E17B52" w:rsidRPr="00161610" w:rsidRDefault="00E17B52" w:rsidP="00336BE0">
            <w:pPr>
              <w:spacing w:before="40" w:after="120" w:line="220" w:lineRule="exact"/>
              <w:ind w:right="113"/>
              <w:jc w:val="center"/>
            </w:pPr>
          </w:p>
        </w:tc>
      </w:tr>
      <w:tr w:rsidR="00E17B52" w:rsidRPr="00161610" w14:paraId="20F26D0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377D433" w14:textId="77777777" w:rsidR="00E17B52" w:rsidRPr="00161610" w:rsidRDefault="00E17B52" w:rsidP="00EF271A">
            <w:pPr>
              <w:spacing w:before="40" w:after="100" w:line="220" w:lineRule="exact"/>
              <w:ind w:right="113"/>
            </w:pPr>
            <w:r w:rsidRPr="00161610">
              <w:t>130 02.0-18</w:t>
            </w:r>
          </w:p>
        </w:tc>
        <w:tc>
          <w:tcPr>
            <w:tcW w:w="6088" w:type="dxa"/>
            <w:tcBorders>
              <w:top w:val="single" w:sz="4" w:space="0" w:color="auto"/>
              <w:bottom w:val="single" w:sz="4" w:space="0" w:color="auto"/>
            </w:tcBorders>
            <w:shd w:val="clear" w:color="auto" w:fill="auto"/>
            <w:noWrap/>
          </w:tcPr>
          <w:p w14:paraId="47146AD7" w14:textId="77777777" w:rsidR="00E17B52" w:rsidRPr="00161610" w:rsidRDefault="00E17B52" w:rsidP="00EF271A">
            <w:pPr>
              <w:spacing w:before="40" w:after="100" w:line="220" w:lineRule="exact"/>
              <w:ind w:right="113"/>
            </w:pPr>
            <w:r w:rsidRPr="00161610">
              <w:t>7.2.4.25.4</w:t>
            </w:r>
          </w:p>
        </w:tc>
        <w:tc>
          <w:tcPr>
            <w:tcW w:w="1141" w:type="dxa"/>
            <w:tcBorders>
              <w:top w:val="single" w:sz="4" w:space="0" w:color="auto"/>
              <w:bottom w:val="single" w:sz="4" w:space="0" w:color="auto"/>
            </w:tcBorders>
            <w:shd w:val="clear" w:color="auto" w:fill="auto"/>
            <w:noWrap/>
          </w:tcPr>
          <w:p w14:paraId="75538A6D" w14:textId="77777777" w:rsidR="00E17B52" w:rsidRPr="00161610" w:rsidRDefault="00E17B52" w:rsidP="00336BE0">
            <w:pPr>
              <w:spacing w:before="40" w:after="120" w:line="220" w:lineRule="exact"/>
              <w:ind w:right="113"/>
              <w:jc w:val="center"/>
            </w:pPr>
            <w:r w:rsidRPr="00161610">
              <w:t>C</w:t>
            </w:r>
          </w:p>
        </w:tc>
      </w:tr>
      <w:tr w:rsidR="00E17B52" w:rsidRPr="00161610" w14:paraId="39F6E84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4CD7D8" w14:textId="77777777" w:rsidR="00E17B52" w:rsidRPr="00161610" w:rsidRDefault="00E17B52"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2014573" w14:textId="77777777" w:rsidR="00E17B52" w:rsidRPr="00161610" w:rsidRDefault="00E17B52" w:rsidP="00EF271A">
            <w:pPr>
              <w:spacing w:before="40" w:after="100" w:line="220" w:lineRule="exact"/>
              <w:ind w:right="113"/>
            </w:pPr>
            <w:r w:rsidRPr="00161610">
              <w:t>Where in ADN does it state that the loading and unloading piping must be drained each time after loading?</w:t>
            </w:r>
          </w:p>
          <w:p w14:paraId="55D2074C" w14:textId="77777777" w:rsidR="00E17B52" w:rsidRPr="00161610" w:rsidRDefault="00E17B52" w:rsidP="00EF271A">
            <w:pPr>
              <w:spacing w:before="40" w:after="100" w:line="220" w:lineRule="exact"/>
              <w:ind w:right="113"/>
            </w:pPr>
            <w:r w:rsidRPr="00161610">
              <w:t>A</w:t>
            </w:r>
            <w:r w:rsidRPr="00161610">
              <w:tab/>
              <w:t xml:space="preserve">In </w:t>
            </w:r>
            <w:r>
              <w:rPr>
                <w:szCs w:val="24"/>
              </w:rPr>
              <w:t xml:space="preserve">Section </w:t>
            </w:r>
            <w:r w:rsidRPr="00161610">
              <w:t>2.2.3</w:t>
            </w:r>
          </w:p>
          <w:p w14:paraId="756EC320" w14:textId="77777777" w:rsidR="00E17B52" w:rsidRPr="00161610" w:rsidRDefault="00E17B52" w:rsidP="00EF271A">
            <w:pPr>
              <w:spacing w:before="40" w:after="100" w:line="220" w:lineRule="exact"/>
              <w:ind w:right="113"/>
            </w:pPr>
            <w:r w:rsidRPr="00161610">
              <w:t>B</w:t>
            </w:r>
            <w:r w:rsidRPr="00161610">
              <w:tab/>
              <w:t xml:space="preserve">In </w:t>
            </w:r>
            <w:r>
              <w:t>Subsection</w:t>
            </w:r>
            <w:r>
              <w:rPr>
                <w:szCs w:val="24"/>
              </w:rPr>
              <w:t xml:space="preserve"> </w:t>
            </w:r>
            <w:r w:rsidRPr="00161610">
              <w:t>3.2</w:t>
            </w:r>
            <w:r>
              <w:t>.3.2</w:t>
            </w:r>
            <w:r w:rsidRPr="00161610">
              <w:t>, Table C</w:t>
            </w:r>
          </w:p>
          <w:p w14:paraId="35409EA2" w14:textId="77777777" w:rsidR="00E17B52" w:rsidRPr="00161610" w:rsidRDefault="00E17B52" w:rsidP="00EF271A">
            <w:pPr>
              <w:spacing w:before="40" w:after="100" w:line="220" w:lineRule="exact"/>
              <w:ind w:right="113"/>
            </w:pPr>
            <w:r w:rsidRPr="00161610">
              <w:t>C</w:t>
            </w:r>
            <w:r w:rsidRPr="00161610">
              <w:tab/>
              <w:t xml:space="preserve">In </w:t>
            </w:r>
            <w:r>
              <w:t xml:space="preserve">Paragraph </w:t>
            </w:r>
            <w:r w:rsidRPr="00161610">
              <w:t>7.2.4.25.4</w:t>
            </w:r>
          </w:p>
          <w:p w14:paraId="0B127802" w14:textId="77777777" w:rsidR="00E17B52" w:rsidRPr="00161610" w:rsidRDefault="00E17B52" w:rsidP="00EF271A">
            <w:pPr>
              <w:spacing w:before="40" w:after="100" w:line="220" w:lineRule="exact"/>
              <w:ind w:right="113"/>
            </w:pPr>
            <w:r w:rsidRPr="00161610">
              <w:t>D</w:t>
            </w:r>
            <w:r w:rsidRPr="00161610">
              <w:tab/>
              <w:t>In the checklist</w:t>
            </w:r>
          </w:p>
        </w:tc>
        <w:tc>
          <w:tcPr>
            <w:tcW w:w="1141" w:type="dxa"/>
            <w:tcBorders>
              <w:top w:val="single" w:sz="4" w:space="0" w:color="auto"/>
              <w:bottom w:val="single" w:sz="4" w:space="0" w:color="auto"/>
            </w:tcBorders>
            <w:shd w:val="clear" w:color="auto" w:fill="auto"/>
            <w:noWrap/>
          </w:tcPr>
          <w:p w14:paraId="5E929F52" w14:textId="77777777" w:rsidR="00E17B52" w:rsidRPr="00161610" w:rsidRDefault="00E17B52" w:rsidP="00336BE0">
            <w:pPr>
              <w:spacing w:before="40" w:after="120" w:line="220" w:lineRule="exact"/>
              <w:ind w:right="113"/>
              <w:jc w:val="center"/>
            </w:pPr>
          </w:p>
        </w:tc>
      </w:tr>
      <w:tr w:rsidR="00E17B52" w:rsidRPr="00161610" w14:paraId="1823E14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039BD50" w14:textId="77777777" w:rsidR="00E17B52" w:rsidRPr="00161610" w:rsidRDefault="00E17B52" w:rsidP="00EF271A">
            <w:pPr>
              <w:keepNext/>
              <w:keepLines/>
              <w:spacing w:before="40" w:after="100" w:line="220" w:lineRule="exact"/>
              <w:ind w:right="113"/>
            </w:pPr>
            <w:r w:rsidRPr="00161610">
              <w:t>130 02.0-19</w:t>
            </w:r>
          </w:p>
        </w:tc>
        <w:tc>
          <w:tcPr>
            <w:tcW w:w="6088" w:type="dxa"/>
            <w:tcBorders>
              <w:top w:val="single" w:sz="4" w:space="0" w:color="auto"/>
              <w:bottom w:val="single" w:sz="4" w:space="0" w:color="auto"/>
            </w:tcBorders>
            <w:shd w:val="clear" w:color="auto" w:fill="auto"/>
            <w:noWrap/>
          </w:tcPr>
          <w:p w14:paraId="522097E1" w14:textId="77777777" w:rsidR="00E17B52" w:rsidRPr="00161610" w:rsidRDefault="00E17B52" w:rsidP="00EF271A">
            <w:pPr>
              <w:keepNext/>
              <w:keepLines/>
              <w:spacing w:before="40" w:after="10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476F6935" w14:textId="77777777" w:rsidR="00E17B52" w:rsidRPr="00161610" w:rsidRDefault="00E17B52" w:rsidP="00336BE0">
            <w:pPr>
              <w:keepNext/>
              <w:keepLines/>
              <w:spacing w:before="40" w:after="120" w:line="220" w:lineRule="exact"/>
              <w:ind w:right="113"/>
              <w:jc w:val="center"/>
            </w:pPr>
            <w:r w:rsidRPr="00161610">
              <w:t>B</w:t>
            </w:r>
          </w:p>
        </w:tc>
      </w:tr>
      <w:tr w:rsidR="00E17B52" w:rsidRPr="00161610" w14:paraId="64D45C01"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3857400" w14:textId="77777777" w:rsidR="00E17B52" w:rsidRPr="00161610" w:rsidRDefault="00E17B52"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21BFE15E" w14:textId="77777777" w:rsidR="00E17B52" w:rsidRDefault="00E17B52" w:rsidP="00EF271A">
            <w:pPr>
              <w:keepNext/>
              <w:keepLines/>
              <w:spacing w:before="40" w:after="100" w:line="220" w:lineRule="exact"/>
              <w:ind w:left="567" w:right="113" w:hanging="567"/>
            </w:pPr>
            <w:r w:rsidRPr="00161610">
              <w:t xml:space="preserve">What is venting piping? </w:t>
            </w:r>
          </w:p>
          <w:p w14:paraId="5935A3EC" w14:textId="77777777" w:rsidR="00E17B52" w:rsidRPr="00161610" w:rsidRDefault="00E17B52" w:rsidP="00EF271A">
            <w:pPr>
              <w:keepNext/>
              <w:keepLines/>
              <w:spacing w:before="40" w:after="100" w:line="220" w:lineRule="exact"/>
              <w:ind w:left="567" w:right="113" w:hanging="567"/>
            </w:pPr>
            <w:r w:rsidRPr="00161610">
              <w:t>A</w:t>
            </w:r>
            <w:r w:rsidRPr="00161610">
              <w:tab/>
            </w:r>
            <w:proofErr w:type="spellStart"/>
            <w:r w:rsidRPr="00161610">
              <w:t>A</w:t>
            </w:r>
            <w:proofErr w:type="spellEnd"/>
            <w:r w:rsidRPr="00161610">
              <w:t xml:space="preserve"> pipe of the shore facility which is connected during loading or unloading to the vessel</w:t>
            </w:r>
            <w:r>
              <w:t>’</w:t>
            </w:r>
            <w:r w:rsidRPr="00161610">
              <w:t>s venting piping</w:t>
            </w:r>
            <w:r>
              <w:t xml:space="preserve"> </w:t>
            </w:r>
            <w:r w:rsidRPr="00161610">
              <w:t xml:space="preserve">and is designed </w:t>
            </w:r>
            <w:proofErr w:type="gramStart"/>
            <w:r w:rsidRPr="00161610">
              <w:t>so as to</w:t>
            </w:r>
            <w:proofErr w:type="gramEnd"/>
            <w:r w:rsidRPr="00161610">
              <w:t xml:space="preserve"> protect the vessel against detonations or the passage of flames from the shore side</w:t>
            </w:r>
          </w:p>
          <w:p w14:paraId="79DE673A" w14:textId="77777777" w:rsidR="00E17B52" w:rsidRPr="00161610" w:rsidDel="00AB0869" w:rsidRDefault="00E17B52" w:rsidP="00EF271A">
            <w:pPr>
              <w:keepNext/>
              <w:keepLines/>
              <w:spacing w:before="40" w:after="100" w:line="220" w:lineRule="exact"/>
              <w:ind w:left="567" w:right="113" w:hanging="567"/>
            </w:pPr>
            <w:r w:rsidRPr="00161610">
              <w:t>B</w:t>
            </w:r>
            <w:r w:rsidRPr="00161610">
              <w:tab/>
              <w:t>A pipe of the on-board installation that connects one or more cargo tanks to the gas return piping during loading and unloading,</w:t>
            </w:r>
            <w:r>
              <w:t xml:space="preserve"> </w:t>
            </w:r>
            <w:r w:rsidRPr="00161610">
              <w:t>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642B1BBF" w14:textId="77777777" w:rsidR="00E17B52" w:rsidRPr="00161610" w:rsidRDefault="00E17B52" w:rsidP="00336BE0">
            <w:pPr>
              <w:keepNext/>
              <w:keepLines/>
              <w:spacing w:before="40" w:after="120" w:line="220" w:lineRule="exact"/>
              <w:ind w:right="113"/>
              <w:jc w:val="center"/>
            </w:pPr>
          </w:p>
        </w:tc>
      </w:tr>
      <w:tr w:rsidR="00E17B52" w:rsidRPr="00161610" w14:paraId="15CE6A01" w14:textId="77777777" w:rsidTr="00EF271A">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1DA889A" w14:textId="77777777" w:rsidR="00E17B52" w:rsidRPr="00161610" w:rsidRDefault="00E17B52" w:rsidP="00EF271A">
            <w:pPr>
              <w:spacing w:before="40" w:after="100" w:line="220" w:lineRule="exact"/>
              <w:ind w:right="113"/>
            </w:pPr>
          </w:p>
        </w:tc>
        <w:tc>
          <w:tcPr>
            <w:tcW w:w="6088" w:type="dxa"/>
            <w:tcBorders>
              <w:top w:val="nil"/>
              <w:bottom w:val="single" w:sz="4" w:space="0" w:color="auto"/>
            </w:tcBorders>
            <w:shd w:val="clear" w:color="auto" w:fill="auto"/>
            <w:noWrap/>
          </w:tcPr>
          <w:p w14:paraId="77B7478B" w14:textId="77777777" w:rsidR="00E17B52" w:rsidRPr="00161610" w:rsidRDefault="00E17B52" w:rsidP="00EF271A">
            <w:pPr>
              <w:spacing w:before="40" w:after="100" w:line="220" w:lineRule="exact"/>
              <w:ind w:left="567" w:right="113" w:hanging="567"/>
            </w:pPr>
            <w:r w:rsidRPr="00161610">
              <w:t>C</w:t>
            </w:r>
            <w:r w:rsidRPr="00161610">
              <w:tab/>
              <w:t>A connecting pipe between the diesel hold and the daily supply tank</w:t>
            </w:r>
          </w:p>
          <w:p w14:paraId="4D40AA43" w14:textId="77777777" w:rsidR="00E17B52" w:rsidRPr="00161610" w:rsidRDefault="00E17B52" w:rsidP="00EF271A">
            <w:pPr>
              <w:spacing w:before="40" w:after="10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44D0B577" w14:textId="77777777" w:rsidR="00E17B52" w:rsidRPr="00161610" w:rsidRDefault="00E17B52" w:rsidP="00336BE0">
            <w:pPr>
              <w:spacing w:before="40" w:after="120" w:line="220" w:lineRule="exact"/>
              <w:ind w:right="113"/>
              <w:jc w:val="center"/>
            </w:pPr>
          </w:p>
        </w:tc>
      </w:tr>
      <w:tr w:rsidR="00E17B52" w:rsidRPr="00161610" w14:paraId="48EF715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DAAA21D" w14:textId="77777777" w:rsidR="00E17B52" w:rsidRPr="00161610" w:rsidRDefault="00E17B52" w:rsidP="0013375F">
            <w:pPr>
              <w:keepNext/>
              <w:keepLines/>
              <w:spacing w:before="40" w:after="120" w:line="220" w:lineRule="exact"/>
              <w:ind w:right="113"/>
            </w:pPr>
            <w:r w:rsidRPr="00161610">
              <w:t>130 02.0-20</w:t>
            </w:r>
          </w:p>
        </w:tc>
        <w:tc>
          <w:tcPr>
            <w:tcW w:w="6088" w:type="dxa"/>
            <w:tcBorders>
              <w:top w:val="nil"/>
              <w:bottom w:val="single" w:sz="4" w:space="0" w:color="auto"/>
            </w:tcBorders>
            <w:shd w:val="clear" w:color="auto" w:fill="auto"/>
            <w:noWrap/>
          </w:tcPr>
          <w:p w14:paraId="161A3763" w14:textId="77777777" w:rsidR="00E17B52" w:rsidRPr="00161610" w:rsidRDefault="00E17B52" w:rsidP="0013375F">
            <w:pPr>
              <w:keepNext/>
              <w:keepLines/>
              <w:spacing w:before="40" w:after="120" w:line="220" w:lineRule="exact"/>
              <w:ind w:right="113"/>
            </w:pPr>
            <w:r w:rsidRPr="00161610">
              <w:t>1.2.1</w:t>
            </w:r>
          </w:p>
        </w:tc>
        <w:tc>
          <w:tcPr>
            <w:tcW w:w="1141" w:type="dxa"/>
            <w:tcBorders>
              <w:top w:val="nil"/>
              <w:bottom w:val="single" w:sz="4" w:space="0" w:color="auto"/>
            </w:tcBorders>
            <w:shd w:val="clear" w:color="auto" w:fill="auto"/>
            <w:noWrap/>
          </w:tcPr>
          <w:p w14:paraId="06CB8664"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279879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24DCB7C1"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42823F14" w14:textId="77777777" w:rsidR="00E17B52" w:rsidRDefault="00E17B52" w:rsidP="0013375F">
            <w:pPr>
              <w:keepNext/>
              <w:keepLines/>
              <w:spacing w:before="40" w:after="120" w:line="220" w:lineRule="exact"/>
              <w:ind w:right="113"/>
            </w:pPr>
            <w:r w:rsidRPr="00161610">
              <w:t>What is gas return</w:t>
            </w:r>
            <w:r>
              <w:t xml:space="preserve"> </w:t>
            </w:r>
            <w:r w:rsidRPr="00161610">
              <w:t>piping?</w:t>
            </w:r>
          </w:p>
          <w:p w14:paraId="19BAC58C" w14:textId="77777777" w:rsidR="00E17B52" w:rsidRPr="00161610" w:rsidRDefault="00E17B52" w:rsidP="0013375F">
            <w:pPr>
              <w:keepNext/>
              <w:keepLines/>
              <w:spacing w:before="40" w:after="120" w:line="220" w:lineRule="exact"/>
              <w:ind w:left="567" w:right="113" w:hanging="567"/>
            </w:pPr>
            <w:r w:rsidRPr="00161610">
              <w:t>A</w:t>
            </w:r>
            <w:r w:rsidRPr="00161610">
              <w:tab/>
            </w:r>
            <w:proofErr w:type="spellStart"/>
            <w:r w:rsidRPr="00161610">
              <w:t>A</w:t>
            </w:r>
            <w:proofErr w:type="spellEnd"/>
            <w:r w:rsidRPr="00161610">
              <w:t xml:space="preserve"> pipe of the shore facility which is connected during loading or unloading to the vessel</w:t>
            </w:r>
            <w:r>
              <w:t>’</w:t>
            </w:r>
            <w:r w:rsidRPr="00161610">
              <w:t>s venting piping</w:t>
            </w:r>
            <w:r>
              <w:t xml:space="preserve"> </w:t>
            </w:r>
            <w:r w:rsidRPr="00161610">
              <w:t xml:space="preserve">and is designed </w:t>
            </w:r>
            <w:proofErr w:type="gramStart"/>
            <w:r w:rsidRPr="00161610">
              <w:t>so as to</w:t>
            </w:r>
            <w:proofErr w:type="gramEnd"/>
            <w:r w:rsidRPr="00161610">
              <w:t xml:space="preserve"> protect the vessel against detonations or the passage of flames from the shore side</w:t>
            </w:r>
          </w:p>
          <w:p w14:paraId="2D395930" w14:textId="77777777" w:rsidR="00E17B52" w:rsidRPr="00161610" w:rsidDel="00084841" w:rsidRDefault="00E17B52" w:rsidP="0013375F">
            <w:pPr>
              <w:keepNext/>
              <w:keepLines/>
              <w:spacing w:before="40" w:after="120" w:line="220" w:lineRule="exact"/>
              <w:ind w:left="567" w:right="113" w:hanging="567"/>
            </w:pPr>
            <w:r w:rsidRPr="00161610">
              <w:t>B</w:t>
            </w:r>
            <w:r w:rsidRPr="00161610">
              <w:tab/>
              <w:t>A pipe of the on-board installation that connects one or more cargo tanks to the gas return piping during loading and unloading, 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0C1F4B4D" w14:textId="77777777" w:rsidR="00E17B52" w:rsidRPr="00161610" w:rsidRDefault="00E17B52" w:rsidP="00336BE0">
            <w:pPr>
              <w:keepNext/>
              <w:keepLines/>
              <w:spacing w:before="40" w:after="120" w:line="220" w:lineRule="exact"/>
              <w:ind w:right="113"/>
              <w:jc w:val="center"/>
            </w:pPr>
          </w:p>
        </w:tc>
      </w:tr>
      <w:tr w:rsidR="00E17B52" w:rsidRPr="00161610" w14:paraId="534DF3E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F80BE3D" w14:textId="77777777" w:rsidR="00E17B52" w:rsidRPr="00161610" w:rsidRDefault="00E17B52"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290EDC37" w14:textId="77777777" w:rsidR="00E17B52" w:rsidRPr="00161610" w:rsidRDefault="00E17B52" w:rsidP="0013375F">
            <w:pPr>
              <w:keepNext/>
              <w:keepLines/>
              <w:spacing w:before="40" w:after="120" w:line="220" w:lineRule="exact"/>
              <w:ind w:left="567" w:right="113" w:hanging="567"/>
            </w:pPr>
            <w:r w:rsidRPr="00161610">
              <w:t>C</w:t>
            </w:r>
            <w:r w:rsidRPr="00161610">
              <w:tab/>
              <w:t>A connecting pipe between the diesel hold and the daily supply tank</w:t>
            </w:r>
          </w:p>
          <w:p w14:paraId="3A22EA58" w14:textId="77777777" w:rsidR="00E17B52" w:rsidRPr="00161610" w:rsidRDefault="00E17B52" w:rsidP="0013375F">
            <w:pPr>
              <w:keepNext/>
              <w:keepLines/>
              <w:spacing w:before="40" w:after="12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68850CEE" w14:textId="77777777" w:rsidR="00E17B52" w:rsidRPr="00161610" w:rsidRDefault="00E17B52" w:rsidP="00336BE0">
            <w:pPr>
              <w:keepNext/>
              <w:keepLines/>
              <w:spacing w:before="40" w:after="120" w:line="220" w:lineRule="exact"/>
              <w:ind w:right="113"/>
              <w:jc w:val="center"/>
            </w:pPr>
          </w:p>
        </w:tc>
      </w:tr>
      <w:tr w:rsidR="00E17B52" w:rsidRPr="00161610" w14:paraId="28E6B32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093D9C2" w14:textId="77777777" w:rsidR="00E17B52" w:rsidRPr="00161610" w:rsidRDefault="00E17B52" w:rsidP="0013375F">
            <w:pPr>
              <w:keepNext/>
              <w:spacing w:before="40" w:after="120" w:line="220" w:lineRule="exact"/>
              <w:ind w:right="113"/>
            </w:pPr>
            <w:r w:rsidRPr="00161610">
              <w:t>130 02.0-21</w:t>
            </w:r>
          </w:p>
        </w:tc>
        <w:tc>
          <w:tcPr>
            <w:tcW w:w="6088" w:type="dxa"/>
            <w:tcBorders>
              <w:top w:val="single" w:sz="4" w:space="0" w:color="auto"/>
              <w:bottom w:val="single" w:sz="4" w:space="0" w:color="auto"/>
            </w:tcBorders>
            <w:shd w:val="clear" w:color="auto" w:fill="auto"/>
            <w:noWrap/>
          </w:tcPr>
          <w:p w14:paraId="7315E1AF" w14:textId="77777777" w:rsidR="00E17B52" w:rsidRPr="00161610" w:rsidRDefault="00E17B52" w:rsidP="0013375F">
            <w:pPr>
              <w:keepNext/>
              <w:spacing w:before="40" w:after="120" w:line="220" w:lineRule="exact"/>
              <w:ind w:right="113"/>
            </w:pPr>
            <w:r w:rsidRPr="00161610">
              <w:t>9.3.3.25.2 (c)</w:t>
            </w:r>
          </w:p>
        </w:tc>
        <w:tc>
          <w:tcPr>
            <w:tcW w:w="1141" w:type="dxa"/>
            <w:tcBorders>
              <w:top w:val="single" w:sz="4" w:space="0" w:color="auto"/>
              <w:bottom w:val="single" w:sz="4" w:space="0" w:color="auto"/>
            </w:tcBorders>
            <w:shd w:val="clear" w:color="auto" w:fill="auto"/>
            <w:noWrap/>
          </w:tcPr>
          <w:p w14:paraId="297FDA4E" w14:textId="77777777" w:rsidR="00E17B52" w:rsidRPr="00161610" w:rsidRDefault="00E17B52" w:rsidP="00336BE0">
            <w:pPr>
              <w:keepNext/>
              <w:spacing w:before="40" w:after="120" w:line="220" w:lineRule="exact"/>
              <w:ind w:right="113"/>
              <w:jc w:val="center"/>
            </w:pPr>
            <w:r w:rsidRPr="00161610">
              <w:t>C</w:t>
            </w:r>
          </w:p>
        </w:tc>
      </w:tr>
      <w:tr w:rsidR="00E17B52" w:rsidRPr="00161610" w14:paraId="49065CF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574EB8A" w14:textId="77777777" w:rsidR="00E17B52" w:rsidRPr="00161610" w:rsidRDefault="00E17B52" w:rsidP="0013375F">
            <w:pPr>
              <w:keepNext/>
              <w:spacing w:before="40" w:after="120" w:line="220" w:lineRule="exact"/>
              <w:ind w:right="113"/>
            </w:pPr>
          </w:p>
        </w:tc>
        <w:tc>
          <w:tcPr>
            <w:tcW w:w="6088" w:type="dxa"/>
            <w:tcBorders>
              <w:top w:val="single" w:sz="4" w:space="0" w:color="auto"/>
              <w:bottom w:val="single" w:sz="4" w:space="0" w:color="auto"/>
            </w:tcBorders>
            <w:shd w:val="clear" w:color="auto" w:fill="auto"/>
            <w:noWrap/>
          </w:tcPr>
          <w:p w14:paraId="617CE253" w14:textId="77777777" w:rsidR="00E17B52" w:rsidRPr="00161610" w:rsidRDefault="00E17B52" w:rsidP="0013375F">
            <w:pPr>
              <w:keepNext/>
              <w:spacing w:before="40" w:after="120" w:line="220" w:lineRule="exact"/>
              <w:ind w:right="113"/>
            </w:pPr>
            <w:r w:rsidRPr="00161610">
              <w:t>On the deck of a tank vessel, should the pipes for loading and unloading be distinguishable from other piping?</w:t>
            </w:r>
          </w:p>
          <w:p w14:paraId="0F037826" w14:textId="77777777" w:rsidR="00E17B52" w:rsidRPr="00161610" w:rsidRDefault="00E17B52" w:rsidP="0013375F">
            <w:pPr>
              <w:keepNext/>
              <w:spacing w:before="40" w:after="120" w:line="220" w:lineRule="exact"/>
              <w:ind w:right="113"/>
            </w:pPr>
            <w:r w:rsidRPr="00161610">
              <w:t>A</w:t>
            </w:r>
            <w:r w:rsidRPr="00161610">
              <w:tab/>
              <w:t>Yes, by means of a special colour code</w:t>
            </w:r>
            <w:r>
              <w:t xml:space="preserve"> indicated in ADN</w:t>
            </w:r>
          </w:p>
          <w:p w14:paraId="13251629" w14:textId="77777777" w:rsidR="00E17B52" w:rsidRPr="00161610" w:rsidRDefault="00E17B52" w:rsidP="0013375F">
            <w:pPr>
              <w:keepNext/>
              <w:spacing w:before="40" w:after="120" w:line="220" w:lineRule="exact"/>
              <w:ind w:right="113"/>
            </w:pPr>
            <w:r w:rsidRPr="00161610">
              <w:t>B</w:t>
            </w:r>
            <w:r w:rsidRPr="00161610">
              <w:tab/>
              <w:t>Yes, the connections should be labelled</w:t>
            </w:r>
            <w:r>
              <w:t xml:space="preserve"> in line with ADN</w:t>
            </w:r>
          </w:p>
          <w:p w14:paraId="10CFD9E5" w14:textId="77777777" w:rsidR="00E17B52" w:rsidRPr="00161610" w:rsidRDefault="00E17B52" w:rsidP="0013375F">
            <w:pPr>
              <w:keepNext/>
              <w:spacing w:before="40" w:after="120" w:line="220" w:lineRule="exact"/>
              <w:ind w:right="113"/>
            </w:pPr>
            <w:r w:rsidRPr="00161610">
              <w:t>C</w:t>
            </w:r>
            <w:r w:rsidRPr="00161610">
              <w:tab/>
              <w:t>Yes, clearly, for example by means of colour marking</w:t>
            </w:r>
          </w:p>
          <w:p w14:paraId="10E6E61C" w14:textId="77777777" w:rsidR="00E17B52" w:rsidRPr="00161610" w:rsidRDefault="00E17B52" w:rsidP="0013375F">
            <w:pPr>
              <w:keepNext/>
              <w:spacing w:before="40" w:after="120" w:line="220" w:lineRule="exact"/>
              <w:ind w:right="113"/>
            </w:pPr>
            <w:r w:rsidRPr="00161610">
              <w:t>D</w:t>
            </w:r>
            <w:r w:rsidRPr="00161610">
              <w:tab/>
              <w:t>ADN does not contain provisions on this subject</w:t>
            </w:r>
          </w:p>
        </w:tc>
        <w:tc>
          <w:tcPr>
            <w:tcW w:w="1141" w:type="dxa"/>
            <w:tcBorders>
              <w:top w:val="single" w:sz="4" w:space="0" w:color="auto"/>
              <w:bottom w:val="single" w:sz="4" w:space="0" w:color="auto"/>
            </w:tcBorders>
            <w:shd w:val="clear" w:color="auto" w:fill="auto"/>
            <w:noWrap/>
          </w:tcPr>
          <w:p w14:paraId="05167154" w14:textId="77777777" w:rsidR="00E17B52" w:rsidRPr="00161610" w:rsidRDefault="00E17B52" w:rsidP="00336BE0">
            <w:pPr>
              <w:keepNext/>
              <w:spacing w:before="40" w:after="120" w:line="220" w:lineRule="exact"/>
              <w:ind w:right="113"/>
              <w:jc w:val="center"/>
            </w:pPr>
          </w:p>
        </w:tc>
      </w:tr>
      <w:tr w:rsidR="00E17B52" w:rsidRPr="00161610" w14:paraId="0C84D39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42A159A" w14:textId="77777777" w:rsidR="00E17B52" w:rsidRPr="00161610" w:rsidRDefault="00E17B52" w:rsidP="0013375F">
            <w:pPr>
              <w:spacing w:before="40" w:after="120" w:line="220" w:lineRule="exact"/>
              <w:ind w:right="113"/>
            </w:pPr>
            <w:r w:rsidRPr="00161610">
              <w:t>130 02.0-22</w:t>
            </w:r>
          </w:p>
        </w:tc>
        <w:tc>
          <w:tcPr>
            <w:tcW w:w="6088" w:type="dxa"/>
            <w:tcBorders>
              <w:top w:val="single" w:sz="4" w:space="0" w:color="auto"/>
              <w:bottom w:val="single" w:sz="4" w:space="0" w:color="auto"/>
            </w:tcBorders>
            <w:shd w:val="clear" w:color="auto" w:fill="auto"/>
            <w:noWrap/>
          </w:tcPr>
          <w:p w14:paraId="2D8B778F" w14:textId="77777777" w:rsidR="00E17B52" w:rsidRPr="00161610" w:rsidRDefault="00E17B52" w:rsidP="0013375F">
            <w:pPr>
              <w:spacing w:before="40" w:after="120" w:line="220" w:lineRule="exact"/>
              <w:ind w:right="113"/>
            </w:pPr>
            <w:r w:rsidRPr="00161610">
              <w:t>Deleted (07.06.2005)</w:t>
            </w:r>
          </w:p>
        </w:tc>
        <w:tc>
          <w:tcPr>
            <w:tcW w:w="1141" w:type="dxa"/>
            <w:tcBorders>
              <w:top w:val="single" w:sz="4" w:space="0" w:color="auto"/>
              <w:bottom w:val="single" w:sz="4" w:space="0" w:color="auto"/>
            </w:tcBorders>
            <w:shd w:val="clear" w:color="auto" w:fill="auto"/>
            <w:noWrap/>
          </w:tcPr>
          <w:p w14:paraId="5A766EC8" w14:textId="77777777" w:rsidR="00E17B52" w:rsidRPr="00161610" w:rsidRDefault="00E17B52" w:rsidP="00336BE0">
            <w:pPr>
              <w:spacing w:before="40" w:after="120" w:line="220" w:lineRule="exact"/>
              <w:ind w:right="113"/>
              <w:jc w:val="center"/>
            </w:pPr>
          </w:p>
        </w:tc>
      </w:tr>
      <w:tr w:rsidR="00E17B52" w:rsidRPr="00161610" w14:paraId="51C399F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EB5EEAB" w14:textId="77777777" w:rsidR="00E17B52" w:rsidRPr="00161610" w:rsidRDefault="00E17B52" w:rsidP="0013375F">
            <w:pPr>
              <w:keepNext/>
              <w:keepLines/>
              <w:spacing w:before="40" w:after="120" w:line="220" w:lineRule="exact"/>
              <w:ind w:right="113"/>
            </w:pPr>
            <w:r w:rsidRPr="00161610">
              <w:t>130 02.0-23</w:t>
            </w:r>
          </w:p>
        </w:tc>
        <w:tc>
          <w:tcPr>
            <w:tcW w:w="6088" w:type="dxa"/>
            <w:tcBorders>
              <w:top w:val="single" w:sz="4" w:space="0" w:color="auto"/>
              <w:bottom w:val="single" w:sz="4" w:space="0" w:color="auto"/>
            </w:tcBorders>
            <w:shd w:val="clear" w:color="auto" w:fill="auto"/>
            <w:noWrap/>
          </w:tcPr>
          <w:p w14:paraId="0491F369" w14:textId="77777777" w:rsidR="00E17B52" w:rsidRPr="00161610" w:rsidRDefault="00E17B52" w:rsidP="0013375F">
            <w:pPr>
              <w:keepNext/>
              <w:keepLines/>
              <w:spacing w:before="40" w:after="120" w:line="220" w:lineRule="exact"/>
              <w:ind w:right="113"/>
            </w:pPr>
            <w:r w:rsidRPr="00161610">
              <w:t>9.3.3.22.1 (b)</w:t>
            </w:r>
          </w:p>
        </w:tc>
        <w:tc>
          <w:tcPr>
            <w:tcW w:w="1141" w:type="dxa"/>
            <w:tcBorders>
              <w:top w:val="single" w:sz="4" w:space="0" w:color="auto"/>
              <w:bottom w:val="single" w:sz="4" w:space="0" w:color="auto"/>
            </w:tcBorders>
            <w:shd w:val="clear" w:color="auto" w:fill="auto"/>
            <w:noWrap/>
          </w:tcPr>
          <w:p w14:paraId="6E33BC16"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04E02E95"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57F784CE"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4DAEC361" w14:textId="77777777" w:rsidR="00E17B52" w:rsidRPr="00161610" w:rsidDel="005A634A" w:rsidRDefault="00E17B52" w:rsidP="0013375F">
            <w:pPr>
              <w:keepNext/>
              <w:keepLines/>
              <w:spacing w:before="40" w:after="120" w:line="220" w:lineRule="exact"/>
              <w:ind w:right="113"/>
            </w:pPr>
            <w:del w:id="1323" w:author="Clare Jane LORD" w:date="2022-11-18T11:17:00Z">
              <w:r w:rsidRPr="00161610" w:rsidDel="00CF2714">
                <w:delText xml:space="preserve">A </w:delText>
              </w:r>
            </w:del>
            <w:del w:id="1324" w:author="Clare Jane LORD" w:date="2022-11-18T11:16:00Z">
              <w:r w:rsidRPr="00161610" w:rsidDel="00CF2714">
                <w:delText>tank vessel of type N</w:delText>
              </w:r>
              <w:r w:rsidDel="00CF2714">
                <w:delText xml:space="preserve"> </w:delText>
              </w:r>
            </w:del>
            <w:del w:id="1325" w:author="Clare Jane LORD" w:date="2022-11-18T11:17:00Z">
              <w:r w:rsidRPr="00161610" w:rsidDel="00CF2714">
                <w:delText>has</w:delText>
              </w:r>
            </w:del>
            <w:del w:id="1326" w:author="Clare Jane LORD" w:date="2022-11-18T11:15:00Z">
              <w:r w:rsidRPr="00161610" w:rsidDel="003C07C6">
                <w:delText xml:space="preserve"> cargo tank openings with a cross-</w:delText>
              </w:r>
              <w:r w:rsidDel="003C07C6">
                <w:delText>section</w:delText>
              </w:r>
              <w:r w:rsidRPr="00161610" w:rsidDel="003C07C6">
                <w:delText xml:space="preserve"> of more than 0.10 m</w:delText>
              </w:r>
              <w:r w:rsidRPr="00161610" w:rsidDel="003C07C6">
                <w:rPr>
                  <w:vertAlign w:val="superscript"/>
                </w:rPr>
                <w:delText>2</w:delText>
              </w:r>
            </w:del>
            <w:del w:id="1327" w:author="Clare Jane LORD" w:date="2022-11-18T11:17:00Z">
              <w:r w:rsidRPr="00161610" w:rsidDel="00CF2714">
                <w:delText xml:space="preserve">. </w:delText>
              </w:r>
            </w:del>
            <w:del w:id="1328" w:author="Clare Jane LORD" w:date="2022-11-18T11:15:00Z">
              <w:r w:rsidRPr="00161610" w:rsidDel="003C07C6">
                <w:delText xml:space="preserve">How </w:delText>
              </w:r>
            </w:del>
            <w:ins w:id="1329" w:author="Clare Jane LORD" w:date="2022-11-21T15:02:00Z">
              <w:r>
                <w:t xml:space="preserve">On a </w:t>
              </w:r>
              <w:r w:rsidRPr="00161610">
                <w:t>tank vessel of type N</w:t>
              </w:r>
              <w:r>
                <w:t>, w</w:t>
              </w:r>
            </w:ins>
            <w:ins w:id="1330" w:author="Clare Jane LORD" w:date="2022-11-18T11:15:00Z">
              <w:r>
                <w:t>hat is the minimum</w:t>
              </w:r>
              <w:r w:rsidRPr="00161610">
                <w:t xml:space="preserve"> </w:t>
              </w:r>
            </w:ins>
            <w:r w:rsidRPr="00161610">
              <w:t>h</w:t>
            </w:r>
            <w:ins w:id="1331" w:author="Clare Jane LORD" w:date="2022-11-18T11:15:00Z">
              <w:r>
                <w:t>e</w:t>
              </w:r>
            </w:ins>
            <w:r w:rsidRPr="00161610">
              <w:t>igh</w:t>
            </w:r>
            <w:ins w:id="1332" w:author="Clare Jane LORD" w:date="2022-11-18T11:15:00Z">
              <w:r>
                <w:t>t</w:t>
              </w:r>
            </w:ins>
            <w:r w:rsidRPr="00161610">
              <w:t xml:space="preserve"> above deck </w:t>
            </w:r>
            <w:ins w:id="1333" w:author="Clare Jane LORD" w:date="2022-11-18T11:15:00Z">
              <w:r>
                <w:t xml:space="preserve">that </w:t>
              </w:r>
              <w:r w:rsidRPr="00161610">
                <w:t>cargo tank openings with a cross</w:t>
              </w:r>
            </w:ins>
            <w:ins w:id="1334" w:author="Clare Jane LORD" w:date="2022-11-21T15:03:00Z">
              <w:r>
                <w:t xml:space="preserve"> </w:t>
              </w:r>
            </w:ins>
            <w:ins w:id="1335" w:author="Clare Jane LORD" w:date="2022-11-18T11:15:00Z">
              <w:r>
                <w:t>section</w:t>
              </w:r>
              <w:r w:rsidRPr="00161610">
                <w:t xml:space="preserve"> of more than 0.10 m</w:t>
              </w:r>
              <w:r w:rsidRPr="00161610">
                <w:rPr>
                  <w:vertAlign w:val="superscript"/>
                </w:rPr>
                <w:t>2</w:t>
              </w:r>
              <w:r w:rsidRPr="00CF2714">
                <w:rPr>
                  <w:rPrChange w:id="1336" w:author="Clare Jane LORD" w:date="2022-11-18T11:16:00Z">
                    <w:rPr>
                      <w:vertAlign w:val="superscript"/>
                    </w:rPr>
                  </w:rPrChange>
                </w:rPr>
                <w:t xml:space="preserve"> </w:t>
              </w:r>
            </w:ins>
            <w:r w:rsidRPr="00161610">
              <w:t xml:space="preserve">should </w:t>
            </w:r>
            <w:del w:id="1337" w:author="Clare Jane LORD" w:date="2022-11-18T11:16:00Z">
              <w:r w:rsidRPr="00161610" w:rsidDel="00CF2714">
                <w:delText xml:space="preserve">they </w:delText>
              </w:r>
            </w:del>
            <w:r w:rsidRPr="00161610">
              <w:t>be located?</w:t>
            </w:r>
          </w:p>
        </w:tc>
        <w:tc>
          <w:tcPr>
            <w:tcW w:w="1141" w:type="dxa"/>
            <w:tcBorders>
              <w:top w:val="single" w:sz="4" w:space="0" w:color="auto"/>
              <w:bottom w:val="nil"/>
            </w:tcBorders>
            <w:shd w:val="clear" w:color="auto" w:fill="auto"/>
            <w:noWrap/>
          </w:tcPr>
          <w:p w14:paraId="448A3355" w14:textId="77777777" w:rsidR="00E17B52" w:rsidRPr="00161610" w:rsidRDefault="00E17B52" w:rsidP="00336BE0">
            <w:pPr>
              <w:keepNext/>
              <w:keepLines/>
              <w:spacing w:before="40" w:after="120" w:line="220" w:lineRule="exact"/>
              <w:ind w:right="113"/>
              <w:jc w:val="center"/>
            </w:pPr>
          </w:p>
        </w:tc>
      </w:tr>
      <w:tr w:rsidR="00E17B52" w:rsidRPr="00161610" w14:paraId="3648411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767B06B" w14:textId="77777777" w:rsidR="00E17B52" w:rsidRPr="00161610" w:rsidRDefault="00E17B52"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4FE7CBBE" w14:textId="77777777" w:rsidR="00E17B52" w:rsidRPr="00161610" w:rsidRDefault="00E17B52" w:rsidP="0013375F">
            <w:pPr>
              <w:keepNext/>
              <w:keepLines/>
              <w:spacing w:before="40" w:after="120" w:line="220" w:lineRule="exact"/>
              <w:ind w:right="113"/>
            </w:pPr>
            <w:r w:rsidRPr="00161610">
              <w:t>A</w:t>
            </w:r>
            <w:r w:rsidRPr="00161610">
              <w:tab/>
              <w:t>20 cm</w:t>
            </w:r>
          </w:p>
          <w:p w14:paraId="0A800DD2" w14:textId="77777777" w:rsidR="00E17B52" w:rsidRPr="00161610" w:rsidRDefault="00E17B52" w:rsidP="0013375F">
            <w:pPr>
              <w:keepNext/>
              <w:keepLines/>
              <w:spacing w:before="40" w:after="120" w:line="220" w:lineRule="exact"/>
              <w:ind w:right="113"/>
            </w:pPr>
            <w:r w:rsidRPr="00161610">
              <w:t>B</w:t>
            </w:r>
            <w:r w:rsidRPr="00161610">
              <w:tab/>
              <w:t>30 cm</w:t>
            </w:r>
          </w:p>
          <w:p w14:paraId="6D9EE3F0" w14:textId="77777777" w:rsidR="00E17B52" w:rsidRPr="00161610" w:rsidRDefault="00E17B52" w:rsidP="0013375F">
            <w:pPr>
              <w:keepNext/>
              <w:keepLines/>
              <w:spacing w:before="40" w:after="120" w:line="220" w:lineRule="exact"/>
              <w:ind w:right="113"/>
            </w:pPr>
            <w:r w:rsidRPr="00161610">
              <w:t>C</w:t>
            </w:r>
            <w:r w:rsidRPr="00161610">
              <w:tab/>
              <w:t>40 cm</w:t>
            </w:r>
          </w:p>
          <w:p w14:paraId="039B664D" w14:textId="77777777" w:rsidR="00E17B52" w:rsidRPr="00161610" w:rsidRDefault="00E17B52" w:rsidP="0013375F">
            <w:pPr>
              <w:keepNext/>
              <w:keepLines/>
              <w:spacing w:before="40" w:after="120" w:line="220" w:lineRule="exact"/>
              <w:ind w:right="113"/>
            </w:pPr>
            <w:r w:rsidRPr="00161610">
              <w:t>D</w:t>
            </w:r>
            <w:r w:rsidRPr="00161610">
              <w:tab/>
              <w:t>50 cm</w:t>
            </w:r>
          </w:p>
        </w:tc>
        <w:tc>
          <w:tcPr>
            <w:tcW w:w="1141" w:type="dxa"/>
            <w:tcBorders>
              <w:top w:val="nil"/>
              <w:bottom w:val="single" w:sz="4" w:space="0" w:color="auto"/>
            </w:tcBorders>
            <w:shd w:val="clear" w:color="auto" w:fill="auto"/>
            <w:noWrap/>
          </w:tcPr>
          <w:p w14:paraId="7BB0520A" w14:textId="77777777" w:rsidR="00E17B52" w:rsidRPr="00161610" w:rsidRDefault="00E17B52" w:rsidP="00336BE0">
            <w:pPr>
              <w:keepNext/>
              <w:keepLines/>
              <w:spacing w:before="40" w:after="120" w:line="220" w:lineRule="exact"/>
              <w:ind w:right="113"/>
              <w:jc w:val="center"/>
            </w:pPr>
          </w:p>
        </w:tc>
      </w:tr>
      <w:tr w:rsidR="00E17B52" w:rsidRPr="00161610" w14:paraId="3BE3E2A4"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CF517B3" w14:textId="77777777" w:rsidR="00E17B52" w:rsidRPr="00161610" w:rsidRDefault="00E17B52" w:rsidP="0013375F">
            <w:pPr>
              <w:spacing w:before="40" w:after="120" w:line="220" w:lineRule="exact"/>
              <w:ind w:right="113"/>
            </w:pPr>
            <w:r w:rsidRPr="00161610">
              <w:t>130 02.0-24</w:t>
            </w:r>
          </w:p>
        </w:tc>
        <w:tc>
          <w:tcPr>
            <w:tcW w:w="6088" w:type="dxa"/>
            <w:tcBorders>
              <w:top w:val="single" w:sz="4" w:space="0" w:color="auto"/>
              <w:bottom w:val="single" w:sz="4" w:space="0" w:color="auto"/>
            </w:tcBorders>
            <w:shd w:val="clear" w:color="auto" w:fill="auto"/>
            <w:noWrap/>
          </w:tcPr>
          <w:p w14:paraId="319ADE6F" w14:textId="77777777" w:rsidR="00E17B52" w:rsidRPr="00161610" w:rsidRDefault="00E17B52" w:rsidP="0013375F">
            <w:pPr>
              <w:spacing w:before="40" w:after="120" w:line="220" w:lineRule="exact"/>
              <w:ind w:right="113"/>
            </w:pPr>
            <w:r w:rsidRPr="00161610">
              <w:t>9.3.3.21.3</w:t>
            </w:r>
          </w:p>
        </w:tc>
        <w:tc>
          <w:tcPr>
            <w:tcW w:w="1141" w:type="dxa"/>
            <w:tcBorders>
              <w:top w:val="single" w:sz="4" w:space="0" w:color="auto"/>
              <w:bottom w:val="single" w:sz="4" w:space="0" w:color="auto"/>
            </w:tcBorders>
            <w:shd w:val="clear" w:color="auto" w:fill="auto"/>
            <w:noWrap/>
          </w:tcPr>
          <w:p w14:paraId="1D5408D7" w14:textId="77777777" w:rsidR="00E17B52" w:rsidRPr="00161610" w:rsidRDefault="00E17B52" w:rsidP="00336BE0">
            <w:pPr>
              <w:spacing w:before="40" w:after="120" w:line="220" w:lineRule="exact"/>
              <w:ind w:right="113"/>
              <w:jc w:val="center"/>
            </w:pPr>
            <w:r w:rsidRPr="00161610">
              <w:t>A</w:t>
            </w:r>
          </w:p>
        </w:tc>
      </w:tr>
      <w:tr w:rsidR="00E17B52" w:rsidRPr="00161610" w14:paraId="0D95FA93"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7A92CF"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695ED1E2" w14:textId="77777777" w:rsidR="00E17B52" w:rsidRPr="00161610" w:rsidRDefault="00E17B52" w:rsidP="0013375F">
            <w:pPr>
              <w:spacing w:before="40" w:after="120" w:line="220" w:lineRule="exact"/>
              <w:ind w:right="113"/>
            </w:pPr>
            <w:r w:rsidRPr="00161610">
              <w:t>From which point should it be possible to read the filling level of a cargo tank?</w:t>
            </w:r>
          </w:p>
          <w:p w14:paraId="75A6BE43" w14:textId="77777777" w:rsidR="00E17B52" w:rsidRPr="00161610" w:rsidRDefault="00E17B52" w:rsidP="0013375F">
            <w:pPr>
              <w:spacing w:before="40" w:after="120" w:line="220" w:lineRule="exact"/>
              <w:ind w:right="113"/>
            </w:pPr>
            <w:r w:rsidRPr="00161610">
              <w:t>A</w:t>
            </w:r>
            <w:r w:rsidRPr="00161610">
              <w:tab/>
              <w:t>From the control position of the shut-off devices</w:t>
            </w:r>
          </w:p>
          <w:p w14:paraId="18DE1783" w14:textId="77777777" w:rsidR="00E17B52" w:rsidRPr="00161610" w:rsidRDefault="00E17B52" w:rsidP="0013375F">
            <w:pPr>
              <w:spacing w:before="40" w:after="120" w:line="220" w:lineRule="exact"/>
              <w:ind w:right="113"/>
            </w:pPr>
            <w:r w:rsidRPr="00161610">
              <w:t>B</w:t>
            </w:r>
            <w:r w:rsidRPr="00161610">
              <w:tab/>
              <w:t>From the wheelhouse</w:t>
            </w:r>
          </w:p>
          <w:p w14:paraId="1B38CA25" w14:textId="77777777" w:rsidR="00E17B52" w:rsidRPr="00161610" w:rsidRDefault="00E17B52" w:rsidP="0013375F">
            <w:pPr>
              <w:spacing w:before="40" w:after="120" w:line="220" w:lineRule="exact"/>
              <w:ind w:right="113"/>
            </w:pPr>
            <w:r w:rsidRPr="00161610">
              <w:t>C</w:t>
            </w:r>
            <w:r w:rsidRPr="00161610">
              <w:tab/>
              <w:t>From the general control station of the cargo transfer firm</w:t>
            </w:r>
          </w:p>
          <w:p w14:paraId="6CAFA0D7" w14:textId="77777777" w:rsidR="00E17B52" w:rsidRPr="00161610" w:rsidRDefault="00E17B52" w:rsidP="0013375F">
            <w:pPr>
              <w:spacing w:before="40" w:after="120" w:line="220" w:lineRule="exact"/>
              <w:ind w:right="113"/>
            </w:pPr>
            <w:r w:rsidRPr="00161610">
              <w:t>D</w:t>
            </w:r>
            <w:r w:rsidRPr="00161610">
              <w:tab/>
              <w:t>From anywhere on the vessel</w:t>
            </w:r>
          </w:p>
        </w:tc>
        <w:tc>
          <w:tcPr>
            <w:tcW w:w="1141" w:type="dxa"/>
            <w:tcBorders>
              <w:top w:val="single" w:sz="4" w:space="0" w:color="auto"/>
              <w:bottom w:val="single" w:sz="4" w:space="0" w:color="auto"/>
            </w:tcBorders>
            <w:shd w:val="clear" w:color="auto" w:fill="auto"/>
            <w:noWrap/>
          </w:tcPr>
          <w:p w14:paraId="28BA492D" w14:textId="77777777" w:rsidR="00E17B52" w:rsidRPr="00161610" w:rsidRDefault="00E17B52" w:rsidP="00336BE0">
            <w:pPr>
              <w:spacing w:before="40" w:after="120" w:line="220" w:lineRule="exact"/>
              <w:ind w:right="113"/>
              <w:jc w:val="center"/>
            </w:pPr>
          </w:p>
        </w:tc>
      </w:tr>
      <w:tr w:rsidR="00E17B52" w:rsidRPr="00161610" w14:paraId="201CE904"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CD77BAC" w14:textId="77777777" w:rsidR="00E17B52" w:rsidRPr="00161610" w:rsidRDefault="00E17B52" w:rsidP="00A40AEA">
            <w:pPr>
              <w:keepNext/>
              <w:keepLines/>
              <w:spacing w:before="40" w:after="120" w:line="220" w:lineRule="exact"/>
              <w:ind w:right="113"/>
            </w:pPr>
            <w:r w:rsidRPr="00161610">
              <w:t>130 02.0-25</w:t>
            </w:r>
          </w:p>
        </w:tc>
        <w:tc>
          <w:tcPr>
            <w:tcW w:w="6088" w:type="dxa"/>
            <w:tcBorders>
              <w:top w:val="nil"/>
              <w:bottom w:val="single" w:sz="4" w:space="0" w:color="auto"/>
            </w:tcBorders>
            <w:shd w:val="clear" w:color="auto" w:fill="auto"/>
            <w:noWrap/>
          </w:tcPr>
          <w:p w14:paraId="41B01A93" w14:textId="77777777" w:rsidR="00E17B52" w:rsidRPr="00161610" w:rsidRDefault="00E17B52" w:rsidP="00A40AEA">
            <w:pPr>
              <w:keepNext/>
              <w:keepLines/>
              <w:spacing w:before="40" w:after="120" w:line="220" w:lineRule="exact"/>
              <w:ind w:right="113"/>
            </w:pPr>
            <w:r w:rsidRPr="00161610">
              <w:t>9.3.3.25.8</w:t>
            </w:r>
          </w:p>
        </w:tc>
        <w:tc>
          <w:tcPr>
            <w:tcW w:w="1141" w:type="dxa"/>
            <w:tcBorders>
              <w:top w:val="nil"/>
              <w:bottom w:val="single" w:sz="4" w:space="0" w:color="auto"/>
            </w:tcBorders>
            <w:shd w:val="clear" w:color="auto" w:fill="auto"/>
            <w:noWrap/>
          </w:tcPr>
          <w:p w14:paraId="1BF84FDF"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78CCA9D"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024117A" w14:textId="77777777" w:rsidR="00E17B52" w:rsidRPr="00161610" w:rsidRDefault="00E17B52" w:rsidP="00A40AEA">
            <w:pPr>
              <w:keepNext/>
              <w:keepLines/>
              <w:spacing w:before="40" w:after="120" w:line="220" w:lineRule="exact"/>
              <w:ind w:right="113"/>
            </w:pPr>
          </w:p>
        </w:tc>
        <w:tc>
          <w:tcPr>
            <w:tcW w:w="6088" w:type="dxa"/>
            <w:tcBorders>
              <w:top w:val="single" w:sz="4" w:space="0" w:color="auto"/>
              <w:bottom w:val="nil"/>
            </w:tcBorders>
            <w:shd w:val="clear" w:color="auto" w:fill="auto"/>
            <w:noWrap/>
          </w:tcPr>
          <w:p w14:paraId="52BF32B0" w14:textId="77777777" w:rsidR="00E17B52" w:rsidRPr="00161610" w:rsidRDefault="00E17B52" w:rsidP="00A40AEA">
            <w:pPr>
              <w:keepNext/>
              <w:keepLines/>
              <w:spacing w:before="40" w:after="120" w:line="220" w:lineRule="exact"/>
              <w:ind w:right="113"/>
            </w:pPr>
            <w:r w:rsidRPr="00161610">
              <w:t>The loading and unloading system of a tank vessel of type N is used to supply the cargo tanks with ballast water. What provisions are applicable to the suctions of</w:t>
            </w:r>
            <w:r>
              <w:t xml:space="preserve"> </w:t>
            </w:r>
            <w:r w:rsidRPr="00161610">
              <w:t>the pipes?</w:t>
            </w:r>
          </w:p>
        </w:tc>
        <w:tc>
          <w:tcPr>
            <w:tcW w:w="1141" w:type="dxa"/>
            <w:tcBorders>
              <w:top w:val="single" w:sz="4" w:space="0" w:color="auto"/>
              <w:bottom w:val="nil"/>
            </w:tcBorders>
            <w:shd w:val="clear" w:color="auto" w:fill="auto"/>
            <w:noWrap/>
          </w:tcPr>
          <w:p w14:paraId="0C085AB7" w14:textId="77777777" w:rsidR="00E17B52" w:rsidRPr="00161610" w:rsidRDefault="00E17B52" w:rsidP="00336BE0">
            <w:pPr>
              <w:keepNext/>
              <w:keepLines/>
              <w:spacing w:before="40" w:after="120" w:line="220" w:lineRule="exact"/>
              <w:ind w:right="113"/>
              <w:jc w:val="center"/>
            </w:pPr>
          </w:p>
        </w:tc>
      </w:tr>
      <w:tr w:rsidR="00E17B52" w:rsidRPr="00161610" w14:paraId="58C7CF0A"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F45C25A"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noWrap/>
          </w:tcPr>
          <w:p w14:paraId="223DBDF4" w14:textId="77777777" w:rsidR="00E17B52" w:rsidRPr="00161610" w:rsidRDefault="00E17B52" w:rsidP="0013375F">
            <w:pPr>
              <w:spacing w:before="40" w:after="120" w:line="220" w:lineRule="exact"/>
              <w:ind w:right="113"/>
            </w:pPr>
            <w:r w:rsidRPr="00161610">
              <w:t>A</w:t>
            </w:r>
            <w:r w:rsidRPr="00161610">
              <w:tab/>
              <w:t>They must be fitted with a high velocity vent valve</w:t>
            </w:r>
          </w:p>
          <w:p w14:paraId="35AD0984" w14:textId="77777777" w:rsidR="00E17B52" w:rsidRPr="00161610" w:rsidRDefault="00E17B52" w:rsidP="0013375F">
            <w:pPr>
              <w:spacing w:before="40" w:after="120" w:line="220" w:lineRule="exact"/>
              <w:ind w:right="113"/>
            </w:pPr>
            <w:r w:rsidRPr="00161610">
              <w:t>B</w:t>
            </w:r>
            <w:r w:rsidRPr="00161610">
              <w:tab/>
              <w:t>They must be fitted with an automatic stop valve</w:t>
            </w:r>
          </w:p>
          <w:p w14:paraId="4A52D88E" w14:textId="77777777" w:rsidR="00E17B52" w:rsidRPr="00161610" w:rsidRDefault="00E17B52" w:rsidP="0013375F">
            <w:pPr>
              <w:spacing w:before="40" w:after="120" w:line="220" w:lineRule="exact"/>
              <w:ind w:left="567" w:right="113" w:hanging="567"/>
            </w:pPr>
            <w:r w:rsidRPr="00161610">
              <w:t>C</w:t>
            </w:r>
            <w:r w:rsidRPr="00161610">
              <w:tab/>
              <w:t>They must be located within the cargo area but outside the cargo tanks</w:t>
            </w:r>
          </w:p>
          <w:p w14:paraId="674AA3FD" w14:textId="77777777" w:rsidR="00E17B52" w:rsidRPr="00161610" w:rsidRDefault="00E17B52" w:rsidP="0013375F">
            <w:pPr>
              <w:spacing w:before="40" w:after="120" w:line="220" w:lineRule="exact"/>
              <w:ind w:left="567" w:right="113" w:hanging="567"/>
            </w:pPr>
            <w:r w:rsidRPr="00161610">
              <w:t>D</w:t>
            </w:r>
            <w:r w:rsidRPr="00161610">
              <w:tab/>
              <w:t>They must be fitted with a standard C connection for an independent pipe</w:t>
            </w:r>
          </w:p>
        </w:tc>
        <w:tc>
          <w:tcPr>
            <w:tcW w:w="1141" w:type="dxa"/>
            <w:tcBorders>
              <w:top w:val="nil"/>
              <w:bottom w:val="single" w:sz="4" w:space="0" w:color="auto"/>
            </w:tcBorders>
            <w:shd w:val="clear" w:color="auto" w:fill="auto"/>
            <w:noWrap/>
          </w:tcPr>
          <w:p w14:paraId="35820A09" w14:textId="77777777" w:rsidR="00E17B52" w:rsidRPr="00161610" w:rsidRDefault="00E17B52" w:rsidP="00336BE0">
            <w:pPr>
              <w:spacing w:before="40" w:after="120" w:line="220" w:lineRule="exact"/>
              <w:ind w:right="113"/>
              <w:jc w:val="center"/>
            </w:pPr>
          </w:p>
        </w:tc>
      </w:tr>
      <w:tr w:rsidR="00E17B52" w:rsidRPr="00161610" w14:paraId="3AD369A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45E8F53" w14:textId="77777777" w:rsidR="00E17B52" w:rsidRPr="00161610" w:rsidRDefault="00E17B52" w:rsidP="0013375F">
            <w:pPr>
              <w:spacing w:before="40" w:after="120" w:line="220" w:lineRule="exact"/>
              <w:ind w:right="113"/>
            </w:pPr>
            <w:r w:rsidRPr="00161610">
              <w:t>130 02.0-26</w:t>
            </w:r>
          </w:p>
        </w:tc>
        <w:tc>
          <w:tcPr>
            <w:tcW w:w="6088" w:type="dxa"/>
            <w:tcBorders>
              <w:top w:val="single" w:sz="4" w:space="0" w:color="auto"/>
              <w:bottom w:val="single" w:sz="4" w:space="0" w:color="auto"/>
            </w:tcBorders>
            <w:shd w:val="clear" w:color="auto" w:fill="auto"/>
            <w:noWrap/>
          </w:tcPr>
          <w:p w14:paraId="3AAD0AB7" w14:textId="77777777" w:rsidR="00E17B52" w:rsidRPr="00161610" w:rsidRDefault="00E17B52" w:rsidP="0013375F">
            <w:pPr>
              <w:spacing w:before="40" w:after="120" w:line="220" w:lineRule="exact"/>
              <w:ind w:right="113"/>
            </w:pPr>
            <w:r w:rsidRPr="00161610">
              <w:t>Basic general knowledge</w:t>
            </w:r>
          </w:p>
        </w:tc>
        <w:tc>
          <w:tcPr>
            <w:tcW w:w="1141" w:type="dxa"/>
            <w:tcBorders>
              <w:top w:val="single" w:sz="4" w:space="0" w:color="auto"/>
              <w:bottom w:val="single" w:sz="4" w:space="0" w:color="auto"/>
            </w:tcBorders>
            <w:shd w:val="clear" w:color="auto" w:fill="auto"/>
            <w:noWrap/>
          </w:tcPr>
          <w:p w14:paraId="1B80E4BA" w14:textId="77777777" w:rsidR="00E17B52" w:rsidRPr="00161610" w:rsidRDefault="00E17B52" w:rsidP="00336BE0">
            <w:pPr>
              <w:spacing w:before="40" w:after="120" w:line="220" w:lineRule="exact"/>
              <w:ind w:right="113"/>
              <w:jc w:val="center"/>
            </w:pPr>
            <w:r w:rsidRPr="00161610">
              <w:t>C</w:t>
            </w:r>
          </w:p>
        </w:tc>
      </w:tr>
      <w:tr w:rsidR="00E17B52" w:rsidRPr="00161610" w14:paraId="67D01DE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B89A481"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A78CB78" w14:textId="77777777" w:rsidR="00E17B52" w:rsidRPr="00161610" w:rsidRDefault="00E17B52" w:rsidP="0013375F">
            <w:pPr>
              <w:spacing w:before="40" w:after="120" w:line="220" w:lineRule="exact"/>
              <w:ind w:right="113"/>
            </w:pPr>
            <w:r w:rsidRPr="00161610">
              <w:t>On a tank vessel, what is a trunk?</w:t>
            </w:r>
          </w:p>
          <w:p w14:paraId="172295EF" w14:textId="77777777" w:rsidR="00E17B52" w:rsidRPr="00161610" w:rsidRDefault="00E17B52" w:rsidP="0013375F">
            <w:pPr>
              <w:spacing w:before="40" w:after="120" w:line="220" w:lineRule="exact"/>
              <w:ind w:right="113"/>
            </w:pPr>
            <w:r w:rsidRPr="00161610">
              <w:t>A</w:t>
            </w:r>
            <w:r w:rsidRPr="00161610">
              <w:tab/>
              <w:t>The supports for the pipes for loading and unloading</w:t>
            </w:r>
          </w:p>
          <w:p w14:paraId="24DEB569" w14:textId="77777777" w:rsidR="00E17B52" w:rsidRPr="00161610" w:rsidRDefault="00E17B52" w:rsidP="0013375F">
            <w:pPr>
              <w:spacing w:before="40" w:after="120" w:line="220" w:lineRule="exact"/>
              <w:ind w:right="113"/>
            </w:pPr>
            <w:r w:rsidRPr="00161610">
              <w:t>B</w:t>
            </w:r>
            <w:r w:rsidRPr="00161610">
              <w:tab/>
              <w:t>The safe area between the engine room and the cargo tanks</w:t>
            </w:r>
          </w:p>
          <w:p w14:paraId="0EE250D8" w14:textId="77777777" w:rsidR="00E17B52" w:rsidRPr="00161610" w:rsidRDefault="00E17B52" w:rsidP="0013375F">
            <w:pPr>
              <w:spacing w:before="40" w:after="120" w:line="220" w:lineRule="exact"/>
              <w:ind w:left="567" w:right="113" w:hanging="567"/>
            </w:pPr>
            <w:r w:rsidRPr="00161610">
              <w:t>C</w:t>
            </w:r>
            <w:r w:rsidRPr="00161610">
              <w:tab/>
              <w:t>Part of the cargo deck that projects above the level of the gangboard</w:t>
            </w:r>
          </w:p>
          <w:p w14:paraId="1B441DD3" w14:textId="77777777" w:rsidR="00E17B52" w:rsidRPr="00161610" w:rsidRDefault="00E17B52" w:rsidP="0013375F">
            <w:pPr>
              <w:spacing w:before="40" w:after="120" w:line="220" w:lineRule="exact"/>
              <w:ind w:right="113"/>
            </w:pPr>
            <w:r w:rsidRPr="00161610">
              <w:t>D</w:t>
            </w:r>
            <w:r w:rsidRPr="00161610">
              <w:tab/>
              <w:t>The transverse strength</w:t>
            </w:r>
          </w:p>
        </w:tc>
        <w:tc>
          <w:tcPr>
            <w:tcW w:w="1141" w:type="dxa"/>
            <w:tcBorders>
              <w:top w:val="single" w:sz="4" w:space="0" w:color="auto"/>
              <w:bottom w:val="single" w:sz="4" w:space="0" w:color="auto"/>
            </w:tcBorders>
            <w:shd w:val="clear" w:color="auto" w:fill="auto"/>
            <w:noWrap/>
          </w:tcPr>
          <w:p w14:paraId="1F38F9B3" w14:textId="77777777" w:rsidR="00E17B52" w:rsidRPr="00161610" w:rsidRDefault="00E17B52" w:rsidP="00336BE0">
            <w:pPr>
              <w:spacing w:before="40" w:after="120" w:line="220" w:lineRule="exact"/>
              <w:ind w:right="113"/>
              <w:jc w:val="center"/>
            </w:pPr>
          </w:p>
        </w:tc>
      </w:tr>
      <w:tr w:rsidR="00E17B52" w:rsidRPr="00161610" w14:paraId="3A53B06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617BA2D" w14:textId="77777777" w:rsidR="00E17B52" w:rsidRPr="00161610" w:rsidRDefault="00E17B52" w:rsidP="0013375F">
            <w:pPr>
              <w:spacing w:before="40" w:after="120" w:line="220" w:lineRule="exact"/>
              <w:ind w:right="113"/>
            </w:pPr>
            <w:r w:rsidRPr="00161610">
              <w:t>130 02.0-27</w:t>
            </w:r>
          </w:p>
        </w:tc>
        <w:tc>
          <w:tcPr>
            <w:tcW w:w="6088" w:type="dxa"/>
            <w:tcBorders>
              <w:top w:val="single" w:sz="4" w:space="0" w:color="auto"/>
              <w:bottom w:val="single" w:sz="4" w:space="0" w:color="auto"/>
            </w:tcBorders>
            <w:shd w:val="clear" w:color="auto" w:fill="auto"/>
            <w:noWrap/>
          </w:tcPr>
          <w:p w14:paraId="474E1DF9" w14:textId="77777777" w:rsidR="00E17B52" w:rsidRPr="00161610" w:rsidRDefault="00E17B52" w:rsidP="0013375F">
            <w:pPr>
              <w:spacing w:before="40" w:after="12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1AE0BA31" w14:textId="77777777" w:rsidR="00E17B52" w:rsidRPr="00161610" w:rsidRDefault="00E17B52" w:rsidP="00336BE0">
            <w:pPr>
              <w:spacing w:before="40" w:after="120" w:line="220" w:lineRule="exact"/>
              <w:ind w:right="113"/>
              <w:jc w:val="center"/>
            </w:pPr>
            <w:r w:rsidRPr="00161610">
              <w:t>A</w:t>
            </w:r>
          </w:p>
        </w:tc>
      </w:tr>
      <w:tr w:rsidR="00E17B52" w:rsidRPr="00161610" w14:paraId="7175CDD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7A27D7D"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noWrap/>
          </w:tcPr>
          <w:p w14:paraId="6FB4EEBD" w14:textId="77777777" w:rsidR="00E17B52" w:rsidRPr="00161610" w:rsidRDefault="00E17B52" w:rsidP="0013375F">
            <w:pPr>
              <w:spacing w:before="40" w:after="120" w:line="220" w:lineRule="exact"/>
              <w:ind w:right="113"/>
            </w:pPr>
            <w:r w:rsidRPr="00161610">
              <w:t>Which space on a tank vessel of type N is part of the cargo area?</w:t>
            </w:r>
          </w:p>
        </w:tc>
        <w:tc>
          <w:tcPr>
            <w:tcW w:w="1141" w:type="dxa"/>
            <w:tcBorders>
              <w:top w:val="single" w:sz="4" w:space="0" w:color="auto"/>
              <w:bottom w:val="nil"/>
            </w:tcBorders>
            <w:shd w:val="clear" w:color="auto" w:fill="auto"/>
            <w:noWrap/>
          </w:tcPr>
          <w:p w14:paraId="0B37A9B2" w14:textId="77777777" w:rsidR="00E17B52" w:rsidRPr="00161610" w:rsidRDefault="00E17B52" w:rsidP="00336BE0">
            <w:pPr>
              <w:spacing w:before="40" w:after="120" w:line="220" w:lineRule="exact"/>
              <w:ind w:right="113"/>
              <w:jc w:val="center"/>
            </w:pPr>
          </w:p>
        </w:tc>
      </w:tr>
      <w:tr w:rsidR="00E17B52" w:rsidRPr="00161610" w14:paraId="6A56564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F6638BF"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noWrap/>
          </w:tcPr>
          <w:p w14:paraId="1F9BE59C" w14:textId="77777777" w:rsidR="00E17B52" w:rsidRPr="00161610" w:rsidRDefault="00E17B52" w:rsidP="0013375F">
            <w:pPr>
              <w:spacing w:before="40" w:after="120" w:line="220" w:lineRule="exact"/>
              <w:ind w:right="113"/>
            </w:pPr>
            <w:r w:rsidRPr="00161610">
              <w:t>A</w:t>
            </w:r>
            <w:r w:rsidRPr="00161610">
              <w:tab/>
              <w:t>The cofferdam</w:t>
            </w:r>
          </w:p>
          <w:p w14:paraId="3AC44C91" w14:textId="77777777" w:rsidR="00E17B52" w:rsidRPr="00161610" w:rsidRDefault="00E17B52" w:rsidP="0013375F">
            <w:pPr>
              <w:spacing w:before="40" w:after="120" w:line="220" w:lineRule="exact"/>
              <w:ind w:right="113"/>
            </w:pPr>
            <w:r w:rsidRPr="00161610">
              <w:t>B</w:t>
            </w:r>
            <w:r w:rsidRPr="00161610">
              <w:tab/>
              <w:t>The engine room</w:t>
            </w:r>
          </w:p>
          <w:p w14:paraId="17BA27AD" w14:textId="77777777" w:rsidR="00E17B52" w:rsidRPr="00161610" w:rsidRDefault="00E17B52" w:rsidP="0013375F">
            <w:pPr>
              <w:spacing w:before="40" w:after="120" w:line="220" w:lineRule="exact"/>
              <w:ind w:right="113"/>
            </w:pPr>
            <w:r w:rsidRPr="00161610">
              <w:t>C</w:t>
            </w:r>
            <w:r w:rsidRPr="00161610">
              <w:tab/>
              <w:t>The accommodation</w:t>
            </w:r>
          </w:p>
          <w:p w14:paraId="5B90D8E2" w14:textId="77777777" w:rsidR="00E17B52" w:rsidRPr="00161610" w:rsidRDefault="00E17B52" w:rsidP="0013375F">
            <w:pPr>
              <w:spacing w:before="40" w:after="120" w:line="220" w:lineRule="exact"/>
              <w:ind w:right="113"/>
            </w:pPr>
            <w:r w:rsidRPr="00161610">
              <w:t>D</w:t>
            </w:r>
            <w:r w:rsidRPr="00161610">
              <w:tab/>
              <w:t>The forepeak</w:t>
            </w:r>
          </w:p>
        </w:tc>
        <w:tc>
          <w:tcPr>
            <w:tcW w:w="1141" w:type="dxa"/>
            <w:tcBorders>
              <w:top w:val="nil"/>
              <w:bottom w:val="single" w:sz="4" w:space="0" w:color="auto"/>
            </w:tcBorders>
            <w:shd w:val="clear" w:color="auto" w:fill="auto"/>
            <w:noWrap/>
          </w:tcPr>
          <w:p w14:paraId="5EDD496A" w14:textId="77777777" w:rsidR="00E17B52" w:rsidRPr="00161610" w:rsidRDefault="00E17B52" w:rsidP="00336BE0">
            <w:pPr>
              <w:spacing w:before="40" w:after="120" w:line="220" w:lineRule="exact"/>
              <w:ind w:right="113"/>
              <w:jc w:val="center"/>
            </w:pPr>
          </w:p>
        </w:tc>
      </w:tr>
      <w:tr w:rsidR="00E17B52" w:rsidRPr="00161610" w14:paraId="0DF52F5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D37C0ED" w14:textId="77777777" w:rsidR="00E17B52" w:rsidRPr="00161610" w:rsidRDefault="00E17B52" w:rsidP="0013375F">
            <w:pPr>
              <w:spacing w:before="40" w:after="120" w:line="220" w:lineRule="exact"/>
              <w:ind w:right="113"/>
            </w:pPr>
            <w:r w:rsidRPr="00161610">
              <w:t>130 02.0-28</w:t>
            </w:r>
          </w:p>
        </w:tc>
        <w:tc>
          <w:tcPr>
            <w:tcW w:w="6088" w:type="dxa"/>
            <w:tcBorders>
              <w:top w:val="single" w:sz="4" w:space="0" w:color="auto"/>
              <w:bottom w:val="single" w:sz="4" w:space="0" w:color="auto"/>
            </w:tcBorders>
            <w:shd w:val="clear" w:color="auto" w:fill="auto"/>
            <w:noWrap/>
          </w:tcPr>
          <w:p w14:paraId="2EF0F840" w14:textId="77777777" w:rsidR="00E17B52" w:rsidRPr="00161610" w:rsidRDefault="00E17B52" w:rsidP="0013375F">
            <w:pPr>
              <w:spacing w:before="40" w:after="120" w:line="220" w:lineRule="exact"/>
              <w:ind w:right="113"/>
            </w:pPr>
            <w:r w:rsidRPr="00161610">
              <w:t>9.3.3.31.2</w:t>
            </w:r>
          </w:p>
        </w:tc>
        <w:tc>
          <w:tcPr>
            <w:tcW w:w="1141" w:type="dxa"/>
            <w:tcBorders>
              <w:top w:val="single" w:sz="4" w:space="0" w:color="auto"/>
              <w:bottom w:val="single" w:sz="4" w:space="0" w:color="auto"/>
            </w:tcBorders>
            <w:shd w:val="clear" w:color="auto" w:fill="auto"/>
            <w:noWrap/>
          </w:tcPr>
          <w:p w14:paraId="6D7072E8" w14:textId="77777777" w:rsidR="00E17B52" w:rsidRPr="00161610" w:rsidRDefault="00E17B52" w:rsidP="00336BE0">
            <w:pPr>
              <w:spacing w:before="40" w:after="120" w:line="220" w:lineRule="exact"/>
              <w:ind w:right="113"/>
              <w:jc w:val="center"/>
            </w:pPr>
            <w:r w:rsidRPr="00161610">
              <w:t>C</w:t>
            </w:r>
          </w:p>
        </w:tc>
      </w:tr>
      <w:tr w:rsidR="00E17B52" w:rsidRPr="00161610" w14:paraId="63AEDA07"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224BB73"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2637E4C6" w14:textId="77777777" w:rsidR="00E17B52" w:rsidRPr="00161610" w:rsidRDefault="00E17B52" w:rsidP="0013375F">
            <w:pPr>
              <w:spacing w:before="40" w:after="120" w:line="220" w:lineRule="exact"/>
              <w:ind w:right="113"/>
            </w:pPr>
            <w:r w:rsidRPr="00161610">
              <w:t xml:space="preserve">On a tank vessel of type N, what is the least distance that the air intakes of the </w:t>
            </w:r>
            <w:r>
              <w:t xml:space="preserve">internal combustion </w:t>
            </w:r>
            <w:r w:rsidRPr="00161610">
              <w:t>engines must be located from the cargo area?</w:t>
            </w:r>
          </w:p>
          <w:p w14:paraId="49504A09" w14:textId="77777777" w:rsidR="00E17B52" w:rsidRPr="00161610" w:rsidRDefault="00E17B52" w:rsidP="0013375F">
            <w:pPr>
              <w:spacing w:before="40" w:after="120" w:line="220" w:lineRule="exact"/>
              <w:ind w:right="113"/>
            </w:pPr>
            <w:r w:rsidRPr="00161610">
              <w:t>A</w:t>
            </w:r>
            <w:r w:rsidRPr="00161610">
              <w:tab/>
              <w:t>0.50 m</w:t>
            </w:r>
          </w:p>
          <w:p w14:paraId="28350766" w14:textId="77777777" w:rsidR="00E17B52" w:rsidRPr="00161610" w:rsidRDefault="00E17B52" w:rsidP="0013375F">
            <w:pPr>
              <w:spacing w:before="40" w:after="120" w:line="220" w:lineRule="exact"/>
              <w:ind w:right="113"/>
            </w:pPr>
            <w:r w:rsidRPr="00161610">
              <w:t>B</w:t>
            </w:r>
            <w:r w:rsidRPr="00161610">
              <w:tab/>
              <w:t>1.00 m</w:t>
            </w:r>
          </w:p>
          <w:p w14:paraId="15699C83" w14:textId="77777777" w:rsidR="00E17B52" w:rsidRPr="00161610" w:rsidRDefault="00E17B52" w:rsidP="0013375F">
            <w:pPr>
              <w:spacing w:before="40" w:after="120" w:line="220" w:lineRule="exact"/>
              <w:ind w:right="113"/>
            </w:pPr>
            <w:r w:rsidRPr="00161610">
              <w:t>C</w:t>
            </w:r>
            <w:r w:rsidRPr="00161610">
              <w:tab/>
              <w:t>2.00 m</w:t>
            </w:r>
          </w:p>
          <w:p w14:paraId="0FA619DF" w14:textId="77777777" w:rsidR="00E17B52" w:rsidRPr="00161610" w:rsidRDefault="00E17B52" w:rsidP="0013375F">
            <w:pPr>
              <w:spacing w:before="40" w:after="120" w:line="220" w:lineRule="exact"/>
              <w:ind w:right="113"/>
            </w:pPr>
            <w:r w:rsidRPr="00161610">
              <w:t>D</w:t>
            </w:r>
            <w:r w:rsidRPr="00161610">
              <w:tab/>
              <w:t>2.50 m</w:t>
            </w:r>
          </w:p>
        </w:tc>
        <w:tc>
          <w:tcPr>
            <w:tcW w:w="1141" w:type="dxa"/>
            <w:tcBorders>
              <w:top w:val="single" w:sz="4" w:space="0" w:color="auto"/>
              <w:bottom w:val="single" w:sz="4" w:space="0" w:color="auto"/>
            </w:tcBorders>
            <w:shd w:val="clear" w:color="auto" w:fill="auto"/>
            <w:noWrap/>
          </w:tcPr>
          <w:p w14:paraId="723B300A" w14:textId="77777777" w:rsidR="00E17B52" w:rsidRPr="00161610" w:rsidRDefault="00E17B52" w:rsidP="00336BE0">
            <w:pPr>
              <w:spacing w:before="40" w:after="120" w:line="220" w:lineRule="exact"/>
              <w:ind w:right="113"/>
              <w:jc w:val="center"/>
            </w:pPr>
          </w:p>
        </w:tc>
      </w:tr>
      <w:tr w:rsidR="00E17B52" w:rsidRPr="00161610" w14:paraId="51906608"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5EF3C0C" w14:textId="77777777" w:rsidR="00E17B52" w:rsidRPr="00161610" w:rsidRDefault="00E17B52" w:rsidP="00962DEC">
            <w:pPr>
              <w:spacing w:before="40" w:after="120" w:line="220" w:lineRule="exact"/>
              <w:ind w:right="113"/>
            </w:pPr>
            <w:r w:rsidRPr="00161610">
              <w:t>130 02.0-29</w:t>
            </w:r>
          </w:p>
        </w:tc>
        <w:tc>
          <w:tcPr>
            <w:tcW w:w="6088" w:type="dxa"/>
            <w:tcBorders>
              <w:top w:val="single" w:sz="4" w:space="0" w:color="auto"/>
              <w:bottom w:val="single" w:sz="4" w:space="0" w:color="auto"/>
            </w:tcBorders>
            <w:shd w:val="clear" w:color="auto" w:fill="auto"/>
            <w:noWrap/>
          </w:tcPr>
          <w:p w14:paraId="05DF7BB8" w14:textId="77777777" w:rsidR="00E17B52" w:rsidRPr="00161610" w:rsidRDefault="00E17B52" w:rsidP="00962DEC">
            <w:pPr>
              <w:spacing w:before="40" w:after="120" w:line="220" w:lineRule="exact"/>
              <w:ind w:right="113"/>
            </w:pPr>
            <w:r w:rsidRPr="00161610">
              <w:t>9.3.3.11.1</w:t>
            </w:r>
          </w:p>
        </w:tc>
        <w:tc>
          <w:tcPr>
            <w:tcW w:w="1141" w:type="dxa"/>
            <w:tcBorders>
              <w:top w:val="single" w:sz="4" w:space="0" w:color="auto"/>
              <w:bottom w:val="single" w:sz="4" w:space="0" w:color="auto"/>
            </w:tcBorders>
            <w:shd w:val="clear" w:color="auto" w:fill="auto"/>
            <w:noWrap/>
          </w:tcPr>
          <w:p w14:paraId="6999EFC6" w14:textId="77777777" w:rsidR="00E17B52" w:rsidRPr="00161610" w:rsidRDefault="00E17B52" w:rsidP="00336BE0">
            <w:pPr>
              <w:spacing w:before="40" w:after="120" w:line="220" w:lineRule="exact"/>
              <w:ind w:right="113"/>
              <w:jc w:val="center"/>
            </w:pPr>
            <w:r w:rsidRPr="00161610">
              <w:t>D</w:t>
            </w:r>
          </w:p>
        </w:tc>
      </w:tr>
      <w:tr w:rsidR="00E17B52" w:rsidRPr="00161610" w14:paraId="1470B28A" w14:textId="77777777" w:rsidTr="00492925">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A71859" w14:textId="77777777" w:rsidR="00E17B52" w:rsidRPr="00161610" w:rsidRDefault="00E17B52" w:rsidP="00962DEC">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45DE732" w14:textId="77777777" w:rsidR="00E17B52" w:rsidRPr="00161610" w:rsidRDefault="00E17B52" w:rsidP="00962DEC">
            <w:pPr>
              <w:spacing w:before="40" w:after="120" w:line="220" w:lineRule="exact"/>
              <w:ind w:right="113"/>
            </w:pPr>
            <w:r w:rsidRPr="00161610">
              <w:t>What is the maximum permissible capacity of a cargo tank on a tank vessel with an L x B x H greater than 3,750 m</w:t>
            </w:r>
            <w:r w:rsidRPr="00161610">
              <w:rPr>
                <w:vertAlign w:val="superscript"/>
              </w:rPr>
              <w:t>3</w:t>
            </w:r>
            <w:r w:rsidRPr="00161610">
              <w:t>, where there is no calculation for a larger tank?</w:t>
            </w:r>
          </w:p>
          <w:p w14:paraId="617B5356" w14:textId="77777777" w:rsidR="00E17B52" w:rsidRPr="00161610" w:rsidRDefault="00E17B52" w:rsidP="00962DEC">
            <w:pPr>
              <w:spacing w:before="40" w:after="120" w:line="220" w:lineRule="exact"/>
              <w:ind w:right="113"/>
            </w:pPr>
            <w:r w:rsidRPr="00161610">
              <w:t>A</w:t>
            </w:r>
            <w:r w:rsidRPr="00161610">
              <w:tab/>
              <w:t>200 m</w:t>
            </w:r>
            <w:r w:rsidRPr="00161610">
              <w:rPr>
                <w:vertAlign w:val="superscript"/>
              </w:rPr>
              <w:t>3</w:t>
            </w:r>
          </w:p>
          <w:p w14:paraId="5338F2D7" w14:textId="77777777" w:rsidR="00E17B52" w:rsidRPr="00161610" w:rsidRDefault="00E17B52" w:rsidP="00962DEC">
            <w:pPr>
              <w:spacing w:before="40" w:after="120" w:line="220" w:lineRule="exact"/>
              <w:ind w:right="113"/>
            </w:pPr>
            <w:r w:rsidRPr="00161610">
              <w:t>B</w:t>
            </w:r>
            <w:r w:rsidRPr="00161610">
              <w:tab/>
              <w:t>280 m</w:t>
            </w:r>
            <w:r w:rsidRPr="00161610">
              <w:rPr>
                <w:vertAlign w:val="superscript"/>
              </w:rPr>
              <w:t>3</w:t>
            </w:r>
          </w:p>
          <w:p w14:paraId="4AC911D3" w14:textId="77777777" w:rsidR="00E17B52" w:rsidRPr="00161610" w:rsidRDefault="00E17B52" w:rsidP="00962DEC">
            <w:pPr>
              <w:spacing w:before="40" w:after="120" w:line="220" w:lineRule="exact"/>
              <w:ind w:right="113"/>
            </w:pPr>
            <w:r w:rsidRPr="00161610">
              <w:t>C</w:t>
            </w:r>
            <w:r w:rsidRPr="00161610">
              <w:tab/>
              <w:t>350 m</w:t>
            </w:r>
            <w:r w:rsidRPr="00161610">
              <w:rPr>
                <w:vertAlign w:val="superscript"/>
              </w:rPr>
              <w:t>3</w:t>
            </w:r>
          </w:p>
          <w:p w14:paraId="1EBD9ED3" w14:textId="77777777" w:rsidR="00E17B52" w:rsidRPr="00161610" w:rsidRDefault="00E17B52" w:rsidP="00962DEC">
            <w:pPr>
              <w:spacing w:before="40" w:after="120" w:line="220" w:lineRule="exact"/>
              <w:ind w:right="113"/>
            </w:pPr>
            <w:r w:rsidRPr="00161610">
              <w:t>D</w:t>
            </w:r>
            <w:r w:rsidRPr="00161610">
              <w:tab/>
              <w:t>380 m</w:t>
            </w:r>
            <w:r w:rsidRPr="00161610">
              <w:rPr>
                <w:vertAlign w:val="superscript"/>
              </w:rPr>
              <w:t>3</w:t>
            </w:r>
          </w:p>
        </w:tc>
        <w:tc>
          <w:tcPr>
            <w:tcW w:w="1141" w:type="dxa"/>
            <w:tcBorders>
              <w:top w:val="single" w:sz="4" w:space="0" w:color="auto"/>
              <w:bottom w:val="single" w:sz="4" w:space="0" w:color="auto"/>
            </w:tcBorders>
            <w:shd w:val="clear" w:color="auto" w:fill="auto"/>
            <w:noWrap/>
          </w:tcPr>
          <w:p w14:paraId="6B82CFF4" w14:textId="77777777" w:rsidR="00E17B52" w:rsidRPr="00161610" w:rsidRDefault="00E17B52" w:rsidP="00336BE0">
            <w:pPr>
              <w:spacing w:before="40" w:after="120" w:line="220" w:lineRule="exact"/>
              <w:ind w:right="113"/>
              <w:jc w:val="center"/>
            </w:pPr>
          </w:p>
        </w:tc>
      </w:tr>
      <w:tr w:rsidR="00E17B52" w:rsidRPr="00161610" w14:paraId="3719AB57" w14:textId="77777777" w:rsidTr="00492925">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A206475" w14:textId="77777777" w:rsidR="00E17B52" w:rsidRPr="00161610" w:rsidRDefault="00E17B52" w:rsidP="002D2159">
            <w:pPr>
              <w:spacing w:before="40" w:after="100" w:line="220" w:lineRule="exact"/>
              <w:ind w:right="113"/>
            </w:pPr>
            <w:r w:rsidRPr="00161610">
              <w:t>130 02.0-30</w:t>
            </w:r>
          </w:p>
        </w:tc>
        <w:tc>
          <w:tcPr>
            <w:tcW w:w="6088" w:type="dxa"/>
            <w:tcBorders>
              <w:top w:val="nil"/>
              <w:bottom w:val="single" w:sz="4" w:space="0" w:color="auto"/>
            </w:tcBorders>
            <w:shd w:val="clear" w:color="auto" w:fill="auto"/>
            <w:noWrap/>
          </w:tcPr>
          <w:p w14:paraId="07BAAE8E" w14:textId="77777777" w:rsidR="00E17B52" w:rsidRPr="00161610" w:rsidRDefault="00E17B52" w:rsidP="002D2159">
            <w:pPr>
              <w:spacing w:before="40" w:after="100" w:line="220" w:lineRule="exact"/>
              <w:ind w:right="113"/>
            </w:pPr>
            <w:r w:rsidRPr="00161610">
              <w:t>1.2.1</w:t>
            </w:r>
          </w:p>
        </w:tc>
        <w:tc>
          <w:tcPr>
            <w:tcW w:w="1141" w:type="dxa"/>
            <w:tcBorders>
              <w:top w:val="nil"/>
              <w:bottom w:val="single" w:sz="4" w:space="0" w:color="auto"/>
            </w:tcBorders>
            <w:shd w:val="clear" w:color="auto" w:fill="auto"/>
            <w:noWrap/>
          </w:tcPr>
          <w:p w14:paraId="1FC72D18" w14:textId="77777777" w:rsidR="00E17B52" w:rsidRPr="00161610" w:rsidRDefault="00E17B52" w:rsidP="00336BE0">
            <w:pPr>
              <w:spacing w:before="40" w:after="120" w:line="220" w:lineRule="exact"/>
              <w:ind w:right="113"/>
              <w:jc w:val="center"/>
            </w:pPr>
            <w:r w:rsidRPr="00161610">
              <w:t>B</w:t>
            </w:r>
          </w:p>
        </w:tc>
      </w:tr>
      <w:tr w:rsidR="00E17B52" w:rsidRPr="00161610" w14:paraId="0FB9D46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ECEF63B" w14:textId="77777777" w:rsidR="00E17B52" w:rsidRPr="00161610" w:rsidRDefault="00E17B52" w:rsidP="002D2159">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4C9162B" w14:textId="77777777" w:rsidR="00E17B52" w:rsidRPr="00161610" w:rsidRDefault="00E17B52" w:rsidP="002D2159">
            <w:pPr>
              <w:spacing w:before="40" w:after="100" w:line="220" w:lineRule="exact"/>
              <w:ind w:right="113"/>
            </w:pPr>
            <w:r w:rsidRPr="00161610">
              <w:t xml:space="preserve">What water pressure (in metres) above the deck must a bulkhead on a tank vessel withstand </w:t>
            </w:r>
            <w:proofErr w:type="gramStart"/>
            <w:r w:rsidRPr="00161610">
              <w:t>in order to</w:t>
            </w:r>
            <w:proofErr w:type="gramEnd"/>
            <w:r w:rsidRPr="00161610">
              <w:t xml:space="preserve"> be considered watertight within the meaning of ADN?</w:t>
            </w:r>
          </w:p>
          <w:p w14:paraId="01643648" w14:textId="77777777" w:rsidR="00E17B52" w:rsidRPr="00161610" w:rsidRDefault="00E17B52" w:rsidP="002D2159">
            <w:pPr>
              <w:spacing w:before="40" w:after="100" w:line="220" w:lineRule="exact"/>
              <w:ind w:right="113"/>
            </w:pPr>
            <w:r w:rsidRPr="00161610">
              <w:t>A</w:t>
            </w:r>
            <w:r w:rsidRPr="00161610">
              <w:tab/>
              <w:t>0.50 m</w:t>
            </w:r>
          </w:p>
          <w:p w14:paraId="7C8326A5" w14:textId="77777777" w:rsidR="00E17B52" w:rsidRPr="00161610" w:rsidRDefault="00E17B52" w:rsidP="002D2159">
            <w:pPr>
              <w:spacing w:before="40" w:after="100" w:line="220" w:lineRule="exact"/>
              <w:ind w:right="113"/>
            </w:pPr>
            <w:r w:rsidRPr="00161610">
              <w:t>B</w:t>
            </w:r>
            <w:r w:rsidRPr="00161610">
              <w:tab/>
              <w:t>1.00 m</w:t>
            </w:r>
          </w:p>
          <w:p w14:paraId="4E6E7483" w14:textId="77777777" w:rsidR="00E17B52" w:rsidRPr="00161610" w:rsidRDefault="00E17B52" w:rsidP="002D2159">
            <w:pPr>
              <w:spacing w:before="40" w:after="100" w:line="220" w:lineRule="exact"/>
              <w:ind w:right="113"/>
            </w:pPr>
            <w:r w:rsidRPr="00161610">
              <w:t>C</w:t>
            </w:r>
            <w:r w:rsidRPr="00161610">
              <w:tab/>
              <w:t>2.00 m</w:t>
            </w:r>
          </w:p>
          <w:p w14:paraId="7E78B29B" w14:textId="77777777" w:rsidR="00E17B52" w:rsidRPr="00161610" w:rsidRDefault="00E17B52" w:rsidP="002D2159">
            <w:pPr>
              <w:spacing w:before="40" w:after="100" w:line="220" w:lineRule="exact"/>
              <w:ind w:right="113"/>
            </w:pPr>
            <w:r w:rsidRPr="00161610">
              <w:t>D</w:t>
            </w:r>
            <w:r w:rsidRPr="00161610">
              <w:tab/>
              <w:t>4.00 m</w:t>
            </w:r>
          </w:p>
        </w:tc>
        <w:tc>
          <w:tcPr>
            <w:tcW w:w="1141" w:type="dxa"/>
            <w:tcBorders>
              <w:top w:val="single" w:sz="4" w:space="0" w:color="auto"/>
              <w:bottom w:val="single" w:sz="4" w:space="0" w:color="auto"/>
            </w:tcBorders>
            <w:shd w:val="clear" w:color="auto" w:fill="auto"/>
            <w:noWrap/>
          </w:tcPr>
          <w:p w14:paraId="7768EF86" w14:textId="77777777" w:rsidR="00E17B52" w:rsidRPr="00161610" w:rsidRDefault="00E17B52" w:rsidP="00336BE0">
            <w:pPr>
              <w:spacing w:before="40" w:after="120" w:line="220" w:lineRule="exact"/>
              <w:ind w:right="113"/>
              <w:jc w:val="center"/>
            </w:pPr>
          </w:p>
        </w:tc>
      </w:tr>
      <w:tr w:rsidR="00E17B52" w:rsidRPr="00161610" w14:paraId="2898207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7163C79" w14:textId="77777777" w:rsidR="00E17B52" w:rsidRPr="00161610" w:rsidRDefault="00E17B52" w:rsidP="002D2159">
            <w:pPr>
              <w:keepNext/>
              <w:keepLines/>
              <w:spacing w:before="40" w:after="100" w:line="220" w:lineRule="exact"/>
              <w:ind w:right="113"/>
            </w:pPr>
            <w:r w:rsidRPr="00161610">
              <w:t>130 02.0-31</w:t>
            </w:r>
          </w:p>
        </w:tc>
        <w:tc>
          <w:tcPr>
            <w:tcW w:w="6088" w:type="dxa"/>
            <w:tcBorders>
              <w:top w:val="single" w:sz="4" w:space="0" w:color="auto"/>
              <w:bottom w:val="single" w:sz="4" w:space="0" w:color="auto"/>
            </w:tcBorders>
            <w:shd w:val="clear" w:color="auto" w:fill="auto"/>
            <w:noWrap/>
          </w:tcPr>
          <w:p w14:paraId="5B1ACB9E" w14:textId="77777777" w:rsidR="00E17B52" w:rsidRPr="00161610" w:rsidRDefault="00E17B52" w:rsidP="002D2159">
            <w:pPr>
              <w:keepNext/>
              <w:keepLines/>
              <w:spacing w:before="40" w:after="100" w:line="220" w:lineRule="exact"/>
              <w:ind w:right="113"/>
            </w:pPr>
            <w:r w:rsidRPr="00D32258">
              <w:rPr>
                <w:lang w:val="fr-FR"/>
              </w:rPr>
              <w:t xml:space="preserve">9.3.2.11.1 </w:t>
            </w:r>
            <w:r>
              <w:rPr>
                <w:lang w:val="fr-FR"/>
              </w:rPr>
              <w:t>(</w:t>
            </w:r>
            <w:r w:rsidRPr="00D32258">
              <w:rPr>
                <w:lang w:val="fr-FR"/>
              </w:rPr>
              <w:t xml:space="preserve">c), </w:t>
            </w:r>
            <w:r w:rsidRPr="00161610">
              <w:t>9.3.3.11.1 (c)</w:t>
            </w:r>
          </w:p>
        </w:tc>
        <w:tc>
          <w:tcPr>
            <w:tcW w:w="1141" w:type="dxa"/>
            <w:tcBorders>
              <w:top w:val="single" w:sz="4" w:space="0" w:color="auto"/>
              <w:bottom w:val="single" w:sz="4" w:space="0" w:color="auto"/>
            </w:tcBorders>
            <w:shd w:val="clear" w:color="auto" w:fill="auto"/>
            <w:noWrap/>
          </w:tcPr>
          <w:p w14:paraId="2E024830"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5EA52C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F227CEC" w14:textId="77777777" w:rsidR="00E17B52" w:rsidRPr="00161610" w:rsidRDefault="00E17B52" w:rsidP="002D2159">
            <w:pPr>
              <w:keepNext/>
              <w:keepLines/>
              <w:spacing w:before="40" w:after="100" w:line="220" w:lineRule="exact"/>
              <w:ind w:right="113"/>
            </w:pPr>
          </w:p>
        </w:tc>
        <w:tc>
          <w:tcPr>
            <w:tcW w:w="6088" w:type="dxa"/>
            <w:tcBorders>
              <w:top w:val="single" w:sz="4" w:space="0" w:color="auto"/>
              <w:bottom w:val="nil"/>
            </w:tcBorders>
            <w:shd w:val="clear" w:color="auto" w:fill="auto"/>
            <w:noWrap/>
          </w:tcPr>
          <w:p w14:paraId="191F6811" w14:textId="77777777" w:rsidR="00E17B52" w:rsidRPr="00161610" w:rsidRDefault="00E17B52" w:rsidP="002D2159">
            <w:pPr>
              <w:keepNext/>
              <w:keepLines/>
              <w:spacing w:before="40" w:after="100" w:line="220" w:lineRule="exact"/>
              <w:ind w:right="113"/>
            </w:pPr>
            <w:r w:rsidRPr="00161610">
              <w:t xml:space="preserve">What working pressure must </w:t>
            </w:r>
            <w:r>
              <w:t>pressure</w:t>
            </w:r>
            <w:r w:rsidRPr="00161610">
              <w:t xml:space="preserve"> tanks </w:t>
            </w:r>
            <w:r>
              <w:t xml:space="preserve">on a tank vessel </w:t>
            </w:r>
            <w:r w:rsidRPr="00161610">
              <w:t>be designed for, as a minimum?</w:t>
            </w:r>
          </w:p>
        </w:tc>
        <w:tc>
          <w:tcPr>
            <w:tcW w:w="1141" w:type="dxa"/>
            <w:tcBorders>
              <w:top w:val="single" w:sz="4" w:space="0" w:color="auto"/>
              <w:bottom w:val="nil"/>
            </w:tcBorders>
            <w:shd w:val="clear" w:color="auto" w:fill="auto"/>
            <w:noWrap/>
          </w:tcPr>
          <w:p w14:paraId="64E8113E" w14:textId="77777777" w:rsidR="00E17B52" w:rsidRPr="00161610" w:rsidRDefault="00E17B52" w:rsidP="00336BE0">
            <w:pPr>
              <w:keepNext/>
              <w:keepLines/>
              <w:spacing w:before="40" w:after="120" w:line="220" w:lineRule="exact"/>
              <w:ind w:right="113"/>
              <w:jc w:val="center"/>
            </w:pPr>
          </w:p>
        </w:tc>
      </w:tr>
      <w:tr w:rsidR="00E17B52" w:rsidRPr="00161610" w14:paraId="3AF1427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976CBFF" w14:textId="77777777" w:rsidR="00E17B52" w:rsidRPr="00161610" w:rsidRDefault="00E17B52" w:rsidP="002D2159">
            <w:pPr>
              <w:keepNext/>
              <w:keepLines/>
              <w:spacing w:before="40" w:after="100" w:line="220" w:lineRule="exact"/>
              <w:ind w:right="113"/>
            </w:pPr>
          </w:p>
        </w:tc>
        <w:tc>
          <w:tcPr>
            <w:tcW w:w="6088" w:type="dxa"/>
            <w:tcBorders>
              <w:top w:val="nil"/>
              <w:bottom w:val="single" w:sz="4" w:space="0" w:color="auto"/>
            </w:tcBorders>
            <w:shd w:val="clear" w:color="auto" w:fill="auto"/>
            <w:noWrap/>
          </w:tcPr>
          <w:p w14:paraId="5D7CF3D1" w14:textId="77777777" w:rsidR="00E17B52" w:rsidRPr="00161610" w:rsidRDefault="00E17B52" w:rsidP="002D2159">
            <w:pPr>
              <w:keepNext/>
              <w:keepLines/>
              <w:spacing w:before="40" w:after="100" w:line="220" w:lineRule="exact"/>
              <w:ind w:right="113"/>
              <w:rPr>
                <w:lang w:val="es-ES"/>
              </w:rPr>
            </w:pPr>
            <w:r w:rsidRPr="00161610">
              <w:rPr>
                <w:lang w:val="es-ES"/>
              </w:rPr>
              <w:t>A</w:t>
            </w:r>
            <w:r w:rsidRPr="00161610">
              <w:rPr>
                <w:lang w:val="es-ES"/>
              </w:rPr>
              <w:tab/>
              <w:t>100 kPa</w:t>
            </w:r>
          </w:p>
          <w:p w14:paraId="1DA26E46" w14:textId="77777777" w:rsidR="00E17B52" w:rsidRPr="00161610" w:rsidRDefault="00E17B52" w:rsidP="002D2159">
            <w:pPr>
              <w:keepNext/>
              <w:keepLines/>
              <w:spacing w:before="40" w:after="100" w:line="220" w:lineRule="exact"/>
              <w:ind w:right="113"/>
              <w:rPr>
                <w:lang w:val="es-ES"/>
              </w:rPr>
            </w:pPr>
            <w:r w:rsidRPr="00161610">
              <w:rPr>
                <w:lang w:val="es-ES"/>
              </w:rPr>
              <w:t>B</w:t>
            </w:r>
            <w:r w:rsidRPr="00161610">
              <w:rPr>
                <w:lang w:val="es-ES"/>
              </w:rPr>
              <w:tab/>
              <w:t>200 kPa</w:t>
            </w:r>
          </w:p>
          <w:p w14:paraId="7B6D22A2" w14:textId="77777777" w:rsidR="00E17B52" w:rsidRPr="00161610" w:rsidRDefault="00E17B52" w:rsidP="002D2159">
            <w:pPr>
              <w:keepNext/>
              <w:keepLines/>
              <w:spacing w:before="40" w:after="100" w:line="220" w:lineRule="exact"/>
              <w:ind w:right="113"/>
              <w:rPr>
                <w:lang w:val="es-ES"/>
              </w:rPr>
            </w:pPr>
            <w:r w:rsidRPr="00161610">
              <w:rPr>
                <w:lang w:val="es-ES"/>
              </w:rPr>
              <w:t>C</w:t>
            </w:r>
            <w:r w:rsidRPr="00161610">
              <w:rPr>
                <w:lang w:val="es-ES"/>
              </w:rPr>
              <w:tab/>
              <w:t>400 kPa</w:t>
            </w:r>
          </w:p>
          <w:p w14:paraId="24D68B54" w14:textId="77777777" w:rsidR="00E17B52" w:rsidRPr="00161610" w:rsidRDefault="00E17B52" w:rsidP="002D2159">
            <w:pPr>
              <w:keepNext/>
              <w:keepLines/>
              <w:spacing w:before="40" w:after="100" w:line="220" w:lineRule="exact"/>
              <w:ind w:right="113"/>
            </w:pPr>
            <w:r w:rsidRPr="00161610">
              <w:t>D</w:t>
            </w:r>
            <w:r w:rsidRPr="00161610">
              <w:tab/>
              <w:t>500 kPa</w:t>
            </w:r>
          </w:p>
        </w:tc>
        <w:tc>
          <w:tcPr>
            <w:tcW w:w="1141" w:type="dxa"/>
            <w:tcBorders>
              <w:top w:val="nil"/>
              <w:bottom w:val="single" w:sz="4" w:space="0" w:color="auto"/>
            </w:tcBorders>
            <w:shd w:val="clear" w:color="auto" w:fill="auto"/>
            <w:noWrap/>
          </w:tcPr>
          <w:p w14:paraId="55ABCD56" w14:textId="77777777" w:rsidR="00E17B52" w:rsidRPr="00161610" w:rsidRDefault="00E17B52" w:rsidP="00336BE0">
            <w:pPr>
              <w:keepNext/>
              <w:keepLines/>
              <w:spacing w:before="40" w:after="120" w:line="220" w:lineRule="exact"/>
              <w:ind w:right="113"/>
              <w:jc w:val="center"/>
            </w:pPr>
          </w:p>
        </w:tc>
      </w:tr>
      <w:tr w:rsidR="00E17B52" w:rsidRPr="00161610" w14:paraId="56CEB8B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48EDFF6" w14:textId="77777777" w:rsidR="00E17B52" w:rsidRPr="00161610" w:rsidRDefault="00E17B52" w:rsidP="002D2159">
            <w:pPr>
              <w:keepNext/>
              <w:spacing w:before="40" w:after="100" w:line="220" w:lineRule="exact"/>
              <w:ind w:right="113"/>
            </w:pPr>
            <w:r w:rsidRPr="00161610">
              <w:t>130 02.0-32</w:t>
            </w:r>
          </w:p>
        </w:tc>
        <w:tc>
          <w:tcPr>
            <w:tcW w:w="6088" w:type="dxa"/>
            <w:tcBorders>
              <w:top w:val="single" w:sz="4" w:space="0" w:color="auto"/>
              <w:bottom w:val="single" w:sz="4" w:space="0" w:color="auto"/>
            </w:tcBorders>
            <w:shd w:val="clear" w:color="auto" w:fill="auto"/>
            <w:noWrap/>
          </w:tcPr>
          <w:p w14:paraId="0832C453" w14:textId="77777777" w:rsidR="00E17B52" w:rsidRPr="00161610" w:rsidRDefault="00E17B52" w:rsidP="002D2159">
            <w:pPr>
              <w:keepNext/>
              <w:spacing w:before="40" w:after="100" w:line="220" w:lineRule="exact"/>
              <w:ind w:right="113"/>
            </w:pPr>
            <w:r w:rsidRPr="00D32258">
              <w:rPr>
                <w:lang w:val="fr-FR"/>
              </w:rPr>
              <w:t xml:space="preserve">9.3.2.11.3, </w:t>
            </w:r>
            <w:r w:rsidRPr="00161610">
              <w:t>9.3.3.11.3</w:t>
            </w:r>
          </w:p>
        </w:tc>
        <w:tc>
          <w:tcPr>
            <w:tcW w:w="1141" w:type="dxa"/>
            <w:tcBorders>
              <w:top w:val="single" w:sz="4" w:space="0" w:color="auto"/>
              <w:bottom w:val="single" w:sz="4" w:space="0" w:color="auto"/>
            </w:tcBorders>
            <w:shd w:val="clear" w:color="auto" w:fill="auto"/>
            <w:noWrap/>
          </w:tcPr>
          <w:p w14:paraId="1EA26378" w14:textId="77777777" w:rsidR="00E17B52" w:rsidRPr="00161610" w:rsidRDefault="00E17B52" w:rsidP="00336BE0">
            <w:pPr>
              <w:keepNext/>
              <w:spacing w:before="40" w:after="120" w:line="220" w:lineRule="exact"/>
              <w:ind w:right="113"/>
              <w:jc w:val="center"/>
            </w:pPr>
            <w:r w:rsidRPr="00161610">
              <w:t>D</w:t>
            </w:r>
          </w:p>
        </w:tc>
      </w:tr>
      <w:tr w:rsidR="00E17B52" w:rsidRPr="00161610" w14:paraId="7EBDE96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3919202" w14:textId="77777777" w:rsidR="00E17B52" w:rsidRPr="00161610" w:rsidRDefault="00E17B52" w:rsidP="002D2159">
            <w:pPr>
              <w:keepNext/>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29B39C9" w14:textId="77777777" w:rsidR="00E17B52" w:rsidRPr="00161610" w:rsidRDefault="00E17B52" w:rsidP="002D2159">
            <w:pPr>
              <w:keepNext/>
              <w:spacing w:before="40" w:after="100" w:line="220" w:lineRule="exact"/>
              <w:ind w:right="113"/>
            </w:pPr>
            <w:r w:rsidRPr="00161610">
              <w:t>Where should a cofferdam be located on a tank vessel?</w:t>
            </w:r>
          </w:p>
          <w:p w14:paraId="68048C70" w14:textId="77777777" w:rsidR="00E17B52" w:rsidRPr="00161610" w:rsidRDefault="00E17B52" w:rsidP="002D2159">
            <w:pPr>
              <w:keepNext/>
              <w:spacing w:before="40" w:after="100" w:line="220" w:lineRule="exact"/>
              <w:ind w:right="113"/>
            </w:pPr>
            <w:r w:rsidRPr="00161610">
              <w:t>A</w:t>
            </w:r>
            <w:r w:rsidRPr="00161610">
              <w:tab/>
              <w:t>Forward of the cargo area only</w:t>
            </w:r>
          </w:p>
          <w:p w14:paraId="118C9C47" w14:textId="77777777" w:rsidR="00E17B52" w:rsidRPr="00161610" w:rsidRDefault="00E17B52" w:rsidP="002D2159">
            <w:pPr>
              <w:keepNext/>
              <w:spacing w:before="40" w:after="100" w:line="220" w:lineRule="exact"/>
              <w:ind w:right="113"/>
            </w:pPr>
            <w:r w:rsidRPr="00161610">
              <w:t>B</w:t>
            </w:r>
            <w:r w:rsidRPr="00161610">
              <w:tab/>
              <w:t>Aft of the cargo area only</w:t>
            </w:r>
          </w:p>
          <w:p w14:paraId="5A53FF5F" w14:textId="77777777" w:rsidR="00E17B52" w:rsidRPr="00161610" w:rsidRDefault="00E17B52" w:rsidP="002D2159">
            <w:pPr>
              <w:keepNext/>
              <w:spacing w:before="40" w:after="100" w:line="220" w:lineRule="exact"/>
              <w:ind w:left="567" w:right="113" w:hanging="567"/>
            </w:pPr>
            <w:r w:rsidRPr="00161610">
              <w:t>C</w:t>
            </w:r>
            <w:r w:rsidRPr="00161610">
              <w:tab/>
              <w:t>Forward and aft of the cargo area as well as in the middle of the vessel</w:t>
            </w:r>
          </w:p>
          <w:p w14:paraId="6378C676" w14:textId="77777777" w:rsidR="00E17B52" w:rsidRPr="00161610" w:rsidRDefault="00E17B52" w:rsidP="002D2159">
            <w:pPr>
              <w:keepNext/>
              <w:spacing w:before="40" w:after="100" w:line="220" w:lineRule="exact"/>
              <w:ind w:right="113"/>
            </w:pPr>
            <w:r w:rsidRPr="00161610">
              <w:t>D</w:t>
            </w:r>
            <w:r w:rsidRPr="00161610">
              <w:tab/>
              <w:t>Forward and aft of the cargo area</w:t>
            </w:r>
          </w:p>
        </w:tc>
        <w:tc>
          <w:tcPr>
            <w:tcW w:w="1141" w:type="dxa"/>
            <w:tcBorders>
              <w:top w:val="single" w:sz="4" w:space="0" w:color="auto"/>
              <w:bottom w:val="single" w:sz="4" w:space="0" w:color="auto"/>
            </w:tcBorders>
            <w:shd w:val="clear" w:color="auto" w:fill="auto"/>
            <w:noWrap/>
          </w:tcPr>
          <w:p w14:paraId="2B628CBD" w14:textId="77777777" w:rsidR="00E17B52" w:rsidRPr="00161610" w:rsidRDefault="00E17B52" w:rsidP="00336BE0">
            <w:pPr>
              <w:keepNext/>
              <w:spacing w:before="40" w:after="120" w:line="220" w:lineRule="exact"/>
              <w:ind w:right="113"/>
              <w:jc w:val="center"/>
            </w:pPr>
          </w:p>
        </w:tc>
      </w:tr>
      <w:tr w:rsidR="00E17B52" w:rsidRPr="00161610" w14:paraId="0E6E06F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6AFFDD7" w14:textId="77777777" w:rsidR="00E17B52" w:rsidRPr="00161610" w:rsidRDefault="00E17B52" w:rsidP="002D2159">
            <w:pPr>
              <w:spacing w:before="40" w:after="100" w:line="220" w:lineRule="exact"/>
              <w:ind w:right="113"/>
            </w:pPr>
            <w:r w:rsidRPr="00161610">
              <w:t>130 02.0-33</w:t>
            </w:r>
          </w:p>
        </w:tc>
        <w:tc>
          <w:tcPr>
            <w:tcW w:w="6088" w:type="dxa"/>
            <w:tcBorders>
              <w:top w:val="single" w:sz="4" w:space="0" w:color="auto"/>
              <w:bottom w:val="single" w:sz="4" w:space="0" w:color="auto"/>
            </w:tcBorders>
            <w:shd w:val="clear" w:color="auto" w:fill="auto"/>
            <w:noWrap/>
          </w:tcPr>
          <w:p w14:paraId="38AA10D3" w14:textId="77777777" w:rsidR="00E17B52" w:rsidRPr="00161610" w:rsidRDefault="00E17B52" w:rsidP="002D2159">
            <w:pPr>
              <w:spacing w:before="40" w:after="100" w:line="220" w:lineRule="exact"/>
              <w:ind w:right="113"/>
            </w:pPr>
            <w:r w:rsidRPr="00161610">
              <w:t>Deleted (2012)</w:t>
            </w:r>
          </w:p>
        </w:tc>
        <w:tc>
          <w:tcPr>
            <w:tcW w:w="1141" w:type="dxa"/>
            <w:tcBorders>
              <w:top w:val="single" w:sz="4" w:space="0" w:color="auto"/>
              <w:bottom w:val="single" w:sz="4" w:space="0" w:color="auto"/>
            </w:tcBorders>
            <w:shd w:val="clear" w:color="auto" w:fill="auto"/>
            <w:noWrap/>
          </w:tcPr>
          <w:p w14:paraId="6F5441D2" w14:textId="77777777" w:rsidR="00E17B52" w:rsidRPr="00161610" w:rsidRDefault="00E17B52" w:rsidP="00336BE0">
            <w:pPr>
              <w:spacing w:before="40" w:after="120" w:line="220" w:lineRule="exact"/>
              <w:ind w:right="113"/>
              <w:jc w:val="center"/>
            </w:pPr>
          </w:p>
        </w:tc>
      </w:tr>
      <w:tr w:rsidR="00E17B52" w:rsidRPr="00161610" w14:paraId="6F02A72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E0DAD9C" w14:textId="77777777" w:rsidR="00E17B52" w:rsidRPr="00161610" w:rsidRDefault="00E17B52" w:rsidP="002D2159">
            <w:pPr>
              <w:keepNext/>
              <w:keepLines/>
              <w:spacing w:before="40" w:after="100" w:line="220" w:lineRule="exact"/>
              <w:ind w:right="113"/>
            </w:pPr>
            <w:r w:rsidRPr="00161610">
              <w:t>130 02.0-34</w:t>
            </w:r>
          </w:p>
        </w:tc>
        <w:tc>
          <w:tcPr>
            <w:tcW w:w="6088" w:type="dxa"/>
            <w:tcBorders>
              <w:top w:val="nil"/>
              <w:bottom w:val="single" w:sz="4" w:space="0" w:color="auto"/>
            </w:tcBorders>
            <w:shd w:val="clear" w:color="auto" w:fill="auto"/>
          </w:tcPr>
          <w:p w14:paraId="5DCA13E2" w14:textId="77777777" w:rsidR="00E17B52" w:rsidRPr="00161610" w:rsidRDefault="00E17B52" w:rsidP="002D2159">
            <w:pPr>
              <w:keepNext/>
              <w:keepLines/>
              <w:spacing w:before="40" w:after="100" w:line="220" w:lineRule="exact"/>
              <w:ind w:right="113"/>
            </w:pPr>
            <w:r w:rsidRPr="00161610">
              <w:t>9.3.3.23.2</w:t>
            </w:r>
          </w:p>
        </w:tc>
        <w:tc>
          <w:tcPr>
            <w:tcW w:w="1141" w:type="dxa"/>
            <w:tcBorders>
              <w:top w:val="nil"/>
              <w:bottom w:val="single" w:sz="4" w:space="0" w:color="auto"/>
            </w:tcBorders>
            <w:shd w:val="clear" w:color="auto" w:fill="auto"/>
          </w:tcPr>
          <w:p w14:paraId="2C69B99E"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1EE821C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3D4862C" w14:textId="77777777" w:rsidR="00E17B52" w:rsidRPr="00161610" w:rsidRDefault="00E17B52" w:rsidP="002D2159">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B2C2692" w14:textId="77777777" w:rsidR="00E17B52" w:rsidRPr="00161610" w:rsidRDefault="00E17B52" w:rsidP="002D2159">
            <w:pPr>
              <w:keepNext/>
              <w:keepLines/>
              <w:spacing w:before="40" w:after="100" w:line="220" w:lineRule="exact"/>
              <w:ind w:right="113"/>
            </w:pPr>
            <w:r w:rsidRPr="00161610">
              <w:t>On a tank vessel of type</w:t>
            </w:r>
            <w:r>
              <w:t xml:space="preserve"> </w:t>
            </w:r>
            <w:r w:rsidRPr="00161610">
              <w:t>N, by what factor must the test pressure of the tanks exceed the design pressure?</w:t>
            </w:r>
          </w:p>
          <w:p w14:paraId="07D067B0" w14:textId="77777777" w:rsidR="00E17B52" w:rsidRPr="00161610" w:rsidRDefault="00E17B52" w:rsidP="002D2159">
            <w:pPr>
              <w:keepNext/>
              <w:keepLines/>
              <w:spacing w:before="40" w:after="100" w:line="220" w:lineRule="exact"/>
              <w:ind w:right="113"/>
            </w:pPr>
            <w:r w:rsidRPr="00161610">
              <w:t>A</w:t>
            </w:r>
            <w:r w:rsidRPr="00161610">
              <w:tab/>
              <w:t>0.75</w:t>
            </w:r>
          </w:p>
          <w:p w14:paraId="61268AB3" w14:textId="77777777" w:rsidR="00E17B52" w:rsidRPr="00161610" w:rsidRDefault="00E17B52" w:rsidP="002D2159">
            <w:pPr>
              <w:keepNext/>
              <w:keepLines/>
              <w:spacing w:before="40" w:after="100" w:line="220" w:lineRule="exact"/>
              <w:ind w:right="113"/>
            </w:pPr>
            <w:r w:rsidRPr="00161610">
              <w:t>B</w:t>
            </w:r>
            <w:r w:rsidRPr="00161610">
              <w:tab/>
              <w:t>0.9</w:t>
            </w:r>
          </w:p>
          <w:p w14:paraId="1EA3E4F9" w14:textId="77777777" w:rsidR="00E17B52" w:rsidRPr="00161610" w:rsidRDefault="00E17B52" w:rsidP="002D2159">
            <w:pPr>
              <w:keepNext/>
              <w:keepLines/>
              <w:spacing w:before="40" w:after="100" w:line="220" w:lineRule="exact"/>
              <w:ind w:right="113"/>
            </w:pPr>
            <w:r w:rsidRPr="00161610">
              <w:t>C</w:t>
            </w:r>
            <w:r w:rsidRPr="00161610">
              <w:tab/>
              <w:t>1.1</w:t>
            </w:r>
          </w:p>
          <w:p w14:paraId="1093E62C" w14:textId="77777777" w:rsidR="00E17B52" w:rsidRPr="00161610" w:rsidRDefault="00E17B52" w:rsidP="002D2159">
            <w:pPr>
              <w:keepNext/>
              <w:keepLines/>
              <w:spacing w:before="40" w:after="100" w:line="220" w:lineRule="exact"/>
              <w:ind w:right="113"/>
            </w:pPr>
            <w:r w:rsidRPr="00161610">
              <w:t>D</w:t>
            </w:r>
            <w:r w:rsidRPr="00161610">
              <w:tab/>
              <w:t>1.3</w:t>
            </w:r>
          </w:p>
        </w:tc>
        <w:tc>
          <w:tcPr>
            <w:tcW w:w="1141" w:type="dxa"/>
            <w:tcBorders>
              <w:top w:val="single" w:sz="4" w:space="0" w:color="auto"/>
              <w:bottom w:val="single" w:sz="4" w:space="0" w:color="auto"/>
            </w:tcBorders>
            <w:shd w:val="clear" w:color="auto" w:fill="auto"/>
          </w:tcPr>
          <w:p w14:paraId="14F1E4ED" w14:textId="77777777" w:rsidR="00E17B52" w:rsidRPr="00161610" w:rsidRDefault="00E17B52" w:rsidP="00336BE0">
            <w:pPr>
              <w:keepNext/>
              <w:keepLines/>
              <w:spacing w:before="40" w:after="120" w:line="220" w:lineRule="exact"/>
              <w:ind w:right="113"/>
              <w:jc w:val="center"/>
            </w:pPr>
          </w:p>
        </w:tc>
      </w:tr>
      <w:tr w:rsidR="00E17B52" w:rsidRPr="00161610" w14:paraId="6646EBE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A63B1CB" w14:textId="77777777" w:rsidR="00E17B52" w:rsidRPr="00161610" w:rsidRDefault="00E17B52" w:rsidP="002D2159">
            <w:pPr>
              <w:spacing w:before="40" w:after="100" w:line="220" w:lineRule="exact"/>
              <w:ind w:right="113"/>
            </w:pPr>
            <w:r w:rsidRPr="00161610">
              <w:t>130 02.0-35</w:t>
            </w:r>
          </w:p>
        </w:tc>
        <w:tc>
          <w:tcPr>
            <w:tcW w:w="6088" w:type="dxa"/>
            <w:tcBorders>
              <w:top w:val="single" w:sz="4" w:space="0" w:color="auto"/>
              <w:bottom w:val="single" w:sz="4" w:space="0" w:color="auto"/>
            </w:tcBorders>
            <w:shd w:val="clear" w:color="auto" w:fill="auto"/>
          </w:tcPr>
          <w:p w14:paraId="6DA899ED" w14:textId="77777777" w:rsidR="00E17B52" w:rsidRPr="00161610" w:rsidRDefault="00E17B52" w:rsidP="002D2159">
            <w:pPr>
              <w:spacing w:before="40" w:after="100" w:line="220" w:lineRule="exact"/>
              <w:ind w:right="113"/>
            </w:pPr>
            <w:r w:rsidRPr="00161610">
              <w:t>9.3.3.21.3</w:t>
            </w:r>
          </w:p>
        </w:tc>
        <w:tc>
          <w:tcPr>
            <w:tcW w:w="1141" w:type="dxa"/>
            <w:tcBorders>
              <w:top w:val="single" w:sz="4" w:space="0" w:color="auto"/>
              <w:bottom w:val="single" w:sz="4" w:space="0" w:color="auto"/>
            </w:tcBorders>
            <w:shd w:val="clear" w:color="auto" w:fill="auto"/>
          </w:tcPr>
          <w:p w14:paraId="7826097D" w14:textId="77777777" w:rsidR="00E17B52" w:rsidRPr="00161610" w:rsidRDefault="00E17B52" w:rsidP="00336BE0">
            <w:pPr>
              <w:spacing w:before="40" w:after="120" w:line="220" w:lineRule="exact"/>
              <w:ind w:right="113"/>
              <w:jc w:val="center"/>
            </w:pPr>
            <w:r w:rsidRPr="00161610">
              <w:t>C</w:t>
            </w:r>
          </w:p>
        </w:tc>
      </w:tr>
      <w:tr w:rsidR="00E17B52" w:rsidRPr="00161610" w14:paraId="69B94BA0" w14:textId="77777777" w:rsidTr="002D2159">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9D5FC7A" w14:textId="77777777" w:rsidR="00E17B52" w:rsidRPr="00161610" w:rsidRDefault="00E17B52" w:rsidP="002D2159">
            <w:pPr>
              <w:spacing w:before="40" w:after="100" w:line="220" w:lineRule="exact"/>
              <w:ind w:right="113"/>
            </w:pPr>
          </w:p>
        </w:tc>
        <w:tc>
          <w:tcPr>
            <w:tcW w:w="6088" w:type="dxa"/>
            <w:tcBorders>
              <w:top w:val="single" w:sz="4" w:space="0" w:color="auto"/>
              <w:bottom w:val="single" w:sz="4" w:space="0" w:color="auto"/>
            </w:tcBorders>
            <w:shd w:val="clear" w:color="auto" w:fill="auto"/>
          </w:tcPr>
          <w:p w14:paraId="3143A731" w14:textId="77777777" w:rsidR="00E17B52" w:rsidRPr="00161610" w:rsidRDefault="00E17B52" w:rsidP="002D2159">
            <w:pPr>
              <w:spacing w:before="40" w:after="100" w:line="220" w:lineRule="exact"/>
              <w:ind w:right="113"/>
            </w:pPr>
            <w:r w:rsidRPr="00161610">
              <w:t>On tank vessels of type</w:t>
            </w:r>
            <w:r>
              <w:t xml:space="preserve"> </w:t>
            </w:r>
            <w:r w:rsidRPr="00161610">
              <w:t>N, closed, from which point should it be possible to read overpressure or vacuum in the cargo tank?</w:t>
            </w:r>
          </w:p>
          <w:p w14:paraId="0B71D899" w14:textId="77777777" w:rsidR="00E17B52" w:rsidRPr="00161610" w:rsidRDefault="00E17B52" w:rsidP="002D2159">
            <w:pPr>
              <w:spacing w:before="40" w:after="100" w:line="220" w:lineRule="exact"/>
              <w:ind w:right="113"/>
            </w:pPr>
            <w:r w:rsidRPr="00161610">
              <w:t>A</w:t>
            </w:r>
            <w:r w:rsidRPr="00161610">
              <w:tab/>
              <w:t>From the valve of the cargo tank</w:t>
            </w:r>
          </w:p>
          <w:p w14:paraId="298F183C" w14:textId="77777777" w:rsidR="00E17B52" w:rsidRPr="00161610" w:rsidRDefault="00E17B52" w:rsidP="002D2159">
            <w:pPr>
              <w:spacing w:before="40" w:after="100" w:line="220" w:lineRule="exact"/>
              <w:ind w:right="113"/>
            </w:pPr>
            <w:r w:rsidRPr="00161610">
              <w:t>B</w:t>
            </w:r>
            <w:r w:rsidRPr="00161610">
              <w:tab/>
              <w:t>From the engine room</w:t>
            </w:r>
          </w:p>
          <w:p w14:paraId="71A1878A" w14:textId="77777777" w:rsidR="00E17B52" w:rsidRPr="00161610" w:rsidRDefault="00E17B52" w:rsidP="002D2159">
            <w:pPr>
              <w:spacing w:before="40" w:after="100" w:line="220" w:lineRule="exact"/>
              <w:ind w:left="567" w:right="113" w:hanging="567"/>
            </w:pPr>
            <w:r w:rsidRPr="00161610">
              <w:t>C</w:t>
            </w:r>
            <w:r w:rsidRPr="00161610">
              <w:tab/>
              <w:t xml:space="preserve">From a location on board from </w:t>
            </w:r>
            <w:proofErr w:type="gramStart"/>
            <w:r w:rsidRPr="00161610">
              <w:t>where</w:t>
            </w:r>
            <w:proofErr w:type="gramEnd"/>
            <w:r w:rsidRPr="00161610">
              <w:t xml:space="preserve"> loading or unloading may be interrupted</w:t>
            </w:r>
          </w:p>
          <w:p w14:paraId="5CD9BFDA" w14:textId="77777777" w:rsidR="00E17B52" w:rsidRPr="00161610" w:rsidRDefault="00E17B52" w:rsidP="002D2159">
            <w:pPr>
              <w:keepNext/>
              <w:spacing w:before="40" w:after="100" w:line="220" w:lineRule="exact"/>
              <w:ind w:left="567" w:right="113" w:hanging="567"/>
            </w:pPr>
            <w:r w:rsidRPr="00161610">
              <w:t>D</w:t>
            </w:r>
            <w:r w:rsidRPr="00161610">
              <w:tab/>
              <w:t xml:space="preserve">From a location on shore from </w:t>
            </w:r>
            <w:proofErr w:type="gramStart"/>
            <w:r w:rsidRPr="00161610">
              <w:t>where</w:t>
            </w:r>
            <w:proofErr w:type="gramEnd"/>
            <w:r w:rsidRPr="00161610">
              <w:t xml:space="preserve"> loading or unloading may be interrupted</w:t>
            </w:r>
          </w:p>
        </w:tc>
        <w:tc>
          <w:tcPr>
            <w:tcW w:w="1141" w:type="dxa"/>
            <w:tcBorders>
              <w:top w:val="single" w:sz="4" w:space="0" w:color="auto"/>
              <w:bottom w:val="single" w:sz="4" w:space="0" w:color="auto"/>
            </w:tcBorders>
            <w:shd w:val="clear" w:color="auto" w:fill="auto"/>
          </w:tcPr>
          <w:p w14:paraId="28A1FED0" w14:textId="77777777" w:rsidR="00E17B52" w:rsidRPr="00161610" w:rsidRDefault="00E17B52" w:rsidP="00336BE0">
            <w:pPr>
              <w:spacing w:before="40" w:after="120" w:line="220" w:lineRule="exact"/>
              <w:ind w:right="113"/>
              <w:jc w:val="center"/>
            </w:pPr>
          </w:p>
        </w:tc>
      </w:tr>
      <w:tr w:rsidR="00E17B52" w:rsidRPr="00161610" w14:paraId="3C17C998" w14:textId="77777777" w:rsidTr="002D2159">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17B3015" w14:textId="77777777" w:rsidR="00E17B52" w:rsidRPr="00161610" w:rsidRDefault="00E17B52" w:rsidP="0013375F">
            <w:pPr>
              <w:keepNext/>
              <w:keepLines/>
              <w:spacing w:before="40" w:after="120" w:line="220" w:lineRule="exact"/>
              <w:ind w:right="113"/>
            </w:pPr>
            <w:r w:rsidRPr="00161610">
              <w:t>130 02.0-36</w:t>
            </w:r>
          </w:p>
        </w:tc>
        <w:tc>
          <w:tcPr>
            <w:tcW w:w="6088" w:type="dxa"/>
            <w:tcBorders>
              <w:top w:val="nil"/>
              <w:bottom w:val="single" w:sz="4" w:space="0" w:color="auto"/>
            </w:tcBorders>
            <w:shd w:val="clear" w:color="auto" w:fill="auto"/>
          </w:tcPr>
          <w:p w14:paraId="3DF055C5" w14:textId="77777777" w:rsidR="00E17B52" w:rsidRPr="00161610" w:rsidRDefault="00E17B52" w:rsidP="0013375F">
            <w:pPr>
              <w:keepNext/>
              <w:keepLines/>
              <w:spacing w:before="40" w:after="120" w:line="220" w:lineRule="exact"/>
              <w:ind w:right="113"/>
            </w:pPr>
            <w:r w:rsidRPr="00161610">
              <w:t>9.3.3</w:t>
            </w:r>
          </w:p>
        </w:tc>
        <w:tc>
          <w:tcPr>
            <w:tcW w:w="1141" w:type="dxa"/>
            <w:tcBorders>
              <w:top w:val="nil"/>
              <w:bottom w:val="single" w:sz="4" w:space="0" w:color="auto"/>
            </w:tcBorders>
            <w:shd w:val="clear" w:color="auto" w:fill="auto"/>
          </w:tcPr>
          <w:p w14:paraId="48172CA0"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3369F610"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79DB364"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tcPr>
          <w:p w14:paraId="77F80819" w14:textId="77777777" w:rsidR="00E17B52" w:rsidRDefault="00E17B52" w:rsidP="0013375F">
            <w:pPr>
              <w:keepNext/>
              <w:keepLines/>
              <w:spacing w:before="40" w:after="120" w:line="220" w:lineRule="exact"/>
              <w:ind w:right="113"/>
            </w:pPr>
            <w:r>
              <w:t xml:space="preserve">Where in </w:t>
            </w:r>
            <w:r w:rsidRPr="00161610">
              <w:t>ADN are the rules for construction of type N tank vessels found?</w:t>
            </w:r>
          </w:p>
        </w:tc>
        <w:tc>
          <w:tcPr>
            <w:tcW w:w="1141" w:type="dxa"/>
            <w:tcBorders>
              <w:top w:val="single" w:sz="4" w:space="0" w:color="auto"/>
              <w:bottom w:val="nil"/>
            </w:tcBorders>
            <w:shd w:val="clear" w:color="auto" w:fill="auto"/>
          </w:tcPr>
          <w:p w14:paraId="015BA232" w14:textId="77777777" w:rsidR="00E17B52" w:rsidRPr="00161610" w:rsidRDefault="00E17B52" w:rsidP="00336BE0">
            <w:pPr>
              <w:keepNext/>
              <w:keepLines/>
              <w:spacing w:before="40" w:after="120" w:line="220" w:lineRule="exact"/>
              <w:ind w:right="113"/>
              <w:jc w:val="center"/>
            </w:pPr>
          </w:p>
        </w:tc>
      </w:tr>
      <w:tr w:rsidR="00E17B52" w:rsidRPr="00161610" w14:paraId="0BC7584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03118980"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52D4AFA1" w14:textId="77777777" w:rsidR="00E17B52" w:rsidRPr="00161610" w:rsidRDefault="00E17B52" w:rsidP="0013375F">
            <w:pPr>
              <w:spacing w:before="40" w:after="120" w:line="220" w:lineRule="exact"/>
              <w:ind w:right="113"/>
            </w:pPr>
            <w:r w:rsidRPr="00161610">
              <w:t>A</w:t>
            </w:r>
            <w:r w:rsidRPr="00161610">
              <w:tab/>
              <w:t>9.1.0.0 to 9.1.0.95</w:t>
            </w:r>
          </w:p>
          <w:p w14:paraId="4462978F" w14:textId="77777777" w:rsidR="00E17B52" w:rsidRPr="00161610" w:rsidRDefault="00E17B52" w:rsidP="0013375F">
            <w:pPr>
              <w:spacing w:before="40" w:after="120" w:line="220" w:lineRule="exact"/>
              <w:ind w:right="113"/>
            </w:pPr>
            <w:r w:rsidRPr="00161610">
              <w:t>B</w:t>
            </w:r>
            <w:r w:rsidRPr="00161610">
              <w:tab/>
              <w:t>9.2.0.0 to 9.2.0.95</w:t>
            </w:r>
          </w:p>
          <w:p w14:paraId="155D1681" w14:textId="77777777" w:rsidR="00E17B52" w:rsidRPr="00161610" w:rsidRDefault="00E17B52" w:rsidP="0013375F">
            <w:pPr>
              <w:spacing w:before="40" w:after="120" w:line="220" w:lineRule="exact"/>
              <w:ind w:right="113"/>
            </w:pPr>
            <w:r w:rsidRPr="00161610">
              <w:t>C</w:t>
            </w:r>
            <w:r w:rsidRPr="00161610">
              <w:tab/>
              <w:t>9.3.2.0 to 9.3.2.99</w:t>
            </w:r>
          </w:p>
          <w:p w14:paraId="2F350644" w14:textId="77777777" w:rsidR="00E17B52" w:rsidRPr="00161610" w:rsidRDefault="00E17B52" w:rsidP="0013375F">
            <w:pPr>
              <w:spacing w:before="40" w:after="120" w:line="220" w:lineRule="exact"/>
              <w:ind w:right="113"/>
            </w:pPr>
            <w:r w:rsidRPr="00161610">
              <w:t>D</w:t>
            </w:r>
            <w:r w:rsidRPr="00161610">
              <w:tab/>
              <w:t>9.3.3.0 to 9.3.3.99</w:t>
            </w:r>
          </w:p>
        </w:tc>
        <w:tc>
          <w:tcPr>
            <w:tcW w:w="1141" w:type="dxa"/>
            <w:tcBorders>
              <w:top w:val="nil"/>
              <w:bottom w:val="single" w:sz="4" w:space="0" w:color="auto"/>
            </w:tcBorders>
            <w:shd w:val="clear" w:color="auto" w:fill="auto"/>
          </w:tcPr>
          <w:p w14:paraId="203E2969" w14:textId="77777777" w:rsidR="00E17B52" w:rsidRPr="00161610" w:rsidRDefault="00E17B52" w:rsidP="00336BE0">
            <w:pPr>
              <w:spacing w:before="40" w:after="120" w:line="220" w:lineRule="exact"/>
              <w:ind w:right="113"/>
              <w:jc w:val="center"/>
            </w:pPr>
          </w:p>
        </w:tc>
      </w:tr>
      <w:tr w:rsidR="00E17B52" w:rsidRPr="00161610" w14:paraId="014B565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9930318" w14:textId="77777777" w:rsidR="00E17B52" w:rsidRPr="00161610" w:rsidRDefault="00E17B52" w:rsidP="0013375F">
            <w:pPr>
              <w:spacing w:before="40" w:after="120" w:line="220" w:lineRule="exact"/>
              <w:ind w:right="113"/>
            </w:pPr>
            <w:r w:rsidRPr="00161610">
              <w:t>130 02.0-37</w:t>
            </w:r>
          </w:p>
        </w:tc>
        <w:tc>
          <w:tcPr>
            <w:tcW w:w="6088" w:type="dxa"/>
            <w:tcBorders>
              <w:top w:val="single" w:sz="4" w:space="0" w:color="auto"/>
              <w:bottom w:val="single" w:sz="4" w:space="0" w:color="auto"/>
            </w:tcBorders>
            <w:shd w:val="clear" w:color="auto" w:fill="auto"/>
          </w:tcPr>
          <w:p w14:paraId="17EAA55C" w14:textId="77777777" w:rsidR="00E17B52" w:rsidRPr="00161610" w:rsidRDefault="00E17B52" w:rsidP="0013375F">
            <w:pPr>
              <w:spacing w:before="40" w:after="120" w:line="220" w:lineRule="exact"/>
              <w:ind w:right="113"/>
            </w:pPr>
            <w:r w:rsidRPr="00161610">
              <w:t>9.3.3.21.1</w:t>
            </w:r>
          </w:p>
        </w:tc>
        <w:tc>
          <w:tcPr>
            <w:tcW w:w="1141" w:type="dxa"/>
            <w:tcBorders>
              <w:top w:val="single" w:sz="4" w:space="0" w:color="auto"/>
              <w:bottom w:val="single" w:sz="4" w:space="0" w:color="auto"/>
            </w:tcBorders>
            <w:shd w:val="clear" w:color="auto" w:fill="auto"/>
          </w:tcPr>
          <w:p w14:paraId="1FD674CB" w14:textId="77777777" w:rsidR="00E17B52" w:rsidRPr="00161610" w:rsidRDefault="00E17B52" w:rsidP="00336BE0">
            <w:pPr>
              <w:spacing w:before="40" w:after="120" w:line="220" w:lineRule="exact"/>
              <w:ind w:right="113"/>
              <w:jc w:val="center"/>
            </w:pPr>
            <w:r w:rsidRPr="00161610">
              <w:t>D</w:t>
            </w:r>
          </w:p>
        </w:tc>
      </w:tr>
      <w:tr w:rsidR="00E17B52" w:rsidRPr="00161610" w14:paraId="6E60728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423BB267"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0737E3C0" w14:textId="77777777" w:rsidR="00E17B52" w:rsidRPr="00161610" w:rsidRDefault="00E17B52" w:rsidP="0013375F">
            <w:pPr>
              <w:spacing w:before="40" w:after="120" w:line="220" w:lineRule="exact"/>
              <w:ind w:right="113"/>
            </w:pPr>
            <w:r w:rsidRPr="00161610">
              <w:t>Under ADN, what equipment is not a safety and control installation against overflowing of tanks?</w:t>
            </w:r>
          </w:p>
        </w:tc>
        <w:tc>
          <w:tcPr>
            <w:tcW w:w="1141" w:type="dxa"/>
            <w:tcBorders>
              <w:top w:val="single" w:sz="4" w:space="0" w:color="auto"/>
              <w:bottom w:val="nil"/>
            </w:tcBorders>
            <w:shd w:val="clear" w:color="auto" w:fill="auto"/>
          </w:tcPr>
          <w:p w14:paraId="062902E3" w14:textId="77777777" w:rsidR="00E17B52" w:rsidRPr="00161610" w:rsidRDefault="00E17B52" w:rsidP="00336BE0">
            <w:pPr>
              <w:spacing w:before="40" w:after="120" w:line="220" w:lineRule="exact"/>
              <w:ind w:right="113"/>
              <w:jc w:val="center"/>
            </w:pPr>
          </w:p>
        </w:tc>
      </w:tr>
      <w:tr w:rsidR="00E17B52" w:rsidRPr="00161610" w14:paraId="25CCD260" w14:textId="77777777" w:rsidTr="009E4A6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0516FB31"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5DAF3F5F" w14:textId="77777777" w:rsidR="00E17B52" w:rsidRPr="00161610" w:rsidRDefault="00E17B52" w:rsidP="0013375F">
            <w:pPr>
              <w:spacing w:before="40" w:after="120" w:line="220" w:lineRule="exact"/>
              <w:ind w:right="113"/>
            </w:pPr>
            <w:r w:rsidRPr="00161610">
              <w:t>A</w:t>
            </w:r>
            <w:r w:rsidRPr="00161610">
              <w:tab/>
              <w:t>The level gauge</w:t>
            </w:r>
          </w:p>
          <w:p w14:paraId="271EFEAC" w14:textId="77777777" w:rsidR="00E17B52" w:rsidRPr="00161610" w:rsidRDefault="00E17B52" w:rsidP="0013375F">
            <w:pPr>
              <w:spacing w:before="40" w:after="120" w:line="220" w:lineRule="exact"/>
              <w:ind w:right="113"/>
            </w:pPr>
            <w:r w:rsidRPr="00161610">
              <w:t>B</w:t>
            </w:r>
            <w:r w:rsidRPr="00161610">
              <w:tab/>
              <w:t>The safety device for preventing overflowing</w:t>
            </w:r>
          </w:p>
          <w:p w14:paraId="6B1CDA2F" w14:textId="77777777" w:rsidR="00E17B52" w:rsidRPr="00161610" w:rsidRDefault="00E17B52" w:rsidP="0013375F">
            <w:pPr>
              <w:spacing w:before="40" w:after="120" w:line="220" w:lineRule="exact"/>
              <w:ind w:right="113"/>
            </w:pPr>
            <w:r w:rsidRPr="00161610">
              <w:t>C</w:t>
            </w:r>
            <w:r w:rsidRPr="00161610">
              <w:tab/>
              <w:t>The level alarm</w:t>
            </w:r>
          </w:p>
          <w:p w14:paraId="4CEB24C6" w14:textId="77777777" w:rsidR="00E17B52" w:rsidRPr="00161610" w:rsidRDefault="00E17B52" w:rsidP="0013375F">
            <w:pPr>
              <w:spacing w:before="40" w:after="120" w:line="220" w:lineRule="exact"/>
              <w:ind w:right="113"/>
            </w:pPr>
            <w:r w:rsidRPr="00161610">
              <w:t>D</w:t>
            </w:r>
            <w:r w:rsidRPr="00161610">
              <w:tab/>
              <w:t>The aluminium indicator</w:t>
            </w:r>
          </w:p>
        </w:tc>
        <w:tc>
          <w:tcPr>
            <w:tcW w:w="1141" w:type="dxa"/>
            <w:tcBorders>
              <w:top w:val="nil"/>
              <w:bottom w:val="single" w:sz="4" w:space="0" w:color="auto"/>
            </w:tcBorders>
            <w:shd w:val="clear" w:color="auto" w:fill="auto"/>
          </w:tcPr>
          <w:p w14:paraId="73EEA8C0" w14:textId="77777777" w:rsidR="00E17B52" w:rsidRPr="00161610" w:rsidRDefault="00E17B52" w:rsidP="00336BE0">
            <w:pPr>
              <w:spacing w:before="40" w:after="120" w:line="220" w:lineRule="exact"/>
              <w:ind w:right="113"/>
              <w:jc w:val="center"/>
            </w:pPr>
          </w:p>
        </w:tc>
      </w:tr>
      <w:tr w:rsidR="00E17B52" w:rsidRPr="00161610" w14:paraId="098FE215" w14:textId="77777777" w:rsidTr="009E4A6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DAF73D5" w14:textId="77777777" w:rsidR="00E17B52" w:rsidRPr="00161610" w:rsidRDefault="00E17B52" w:rsidP="0013375F">
            <w:pPr>
              <w:keepNext/>
              <w:keepLines/>
              <w:spacing w:before="40" w:after="120" w:line="220" w:lineRule="exact"/>
              <w:ind w:right="113"/>
            </w:pPr>
            <w:r w:rsidRPr="00161610">
              <w:t>130 02.0-38</w:t>
            </w:r>
          </w:p>
        </w:tc>
        <w:tc>
          <w:tcPr>
            <w:tcW w:w="6088" w:type="dxa"/>
            <w:tcBorders>
              <w:top w:val="single" w:sz="4" w:space="0" w:color="auto"/>
              <w:bottom w:val="single" w:sz="4" w:space="0" w:color="auto"/>
            </w:tcBorders>
            <w:shd w:val="clear" w:color="auto" w:fill="auto"/>
          </w:tcPr>
          <w:p w14:paraId="0EFB8CBF" w14:textId="77777777" w:rsidR="00E17B52" w:rsidRPr="00161610" w:rsidRDefault="00E17B52" w:rsidP="0013375F">
            <w:pPr>
              <w:keepNext/>
              <w:keepLines/>
              <w:spacing w:before="40" w:after="120" w:line="220" w:lineRule="exact"/>
              <w:ind w:right="113"/>
            </w:pPr>
            <w:r w:rsidRPr="00161610">
              <w:t>9.3.3.22.4</w:t>
            </w:r>
          </w:p>
        </w:tc>
        <w:tc>
          <w:tcPr>
            <w:tcW w:w="1141" w:type="dxa"/>
            <w:tcBorders>
              <w:top w:val="single" w:sz="4" w:space="0" w:color="auto"/>
              <w:bottom w:val="single" w:sz="4" w:space="0" w:color="auto"/>
            </w:tcBorders>
            <w:shd w:val="clear" w:color="auto" w:fill="auto"/>
          </w:tcPr>
          <w:p w14:paraId="6353311C"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AF58B1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FE0EA1C"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single" w:sz="4" w:space="0" w:color="auto"/>
            </w:tcBorders>
            <w:shd w:val="clear" w:color="auto" w:fill="auto"/>
          </w:tcPr>
          <w:p w14:paraId="22823400" w14:textId="77777777" w:rsidR="00E17B52" w:rsidRPr="00161610" w:rsidRDefault="00E17B52" w:rsidP="0013375F">
            <w:pPr>
              <w:keepNext/>
              <w:keepLines/>
              <w:spacing w:before="40" w:after="120" w:line="220" w:lineRule="exact"/>
              <w:ind w:right="113"/>
            </w:pPr>
            <w:r w:rsidRPr="00161610">
              <w:t>With which safety equipment or devices must closed tank vessels of type N be fitted?</w:t>
            </w:r>
          </w:p>
          <w:p w14:paraId="7811B957" w14:textId="77777777" w:rsidR="00E17B52" w:rsidRPr="00161610" w:rsidRDefault="00E17B52" w:rsidP="0013375F">
            <w:pPr>
              <w:keepNext/>
              <w:keepLines/>
              <w:spacing w:before="40" w:after="120" w:line="220" w:lineRule="exact"/>
              <w:ind w:right="113"/>
            </w:pPr>
            <w:r w:rsidRPr="00161610">
              <w:t>A</w:t>
            </w:r>
            <w:r w:rsidRPr="00161610">
              <w:tab/>
            </w:r>
            <w:r>
              <w:t>With</w:t>
            </w:r>
            <w:r w:rsidRPr="00161610">
              <w:t xml:space="preserve"> outlet</w:t>
            </w:r>
            <w:r>
              <w:t>s</w:t>
            </w:r>
            <w:r w:rsidRPr="00161610">
              <w:t xml:space="preserve"> to allow gas sampling</w:t>
            </w:r>
          </w:p>
          <w:p w14:paraId="5B003A89" w14:textId="77777777" w:rsidR="00E17B52" w:rsidRPr="00161610" w:rsidRDefault="00E17B52" w:rsidP="0013375F">
            <w:pPr>
              <w:keepNext/>
              <w:keepLines/>
              <w:spacing w:before="40" w:after="120" w:line="220" w:lineRule="exact"/>
              <w:ind w:right="113"/>
            </w:pPr>
            <w:r w:rsidRPr="00161610">
              <w:t>B</w:t>
            </w:r>
            <w:r w:rsidRPr="00161610">
              <w:tab/>
            </w:r>
            <w:r>
              <w:t>With</w:t>
            </w:r>
            <w:r w:rsidRPr="00161610">
              <w:t xml:space="preserve"> sampling opening</w:t>
            </w:r>
            <w:r>
              <w:t>s</w:t>
            </w:r>
            <w:r w:rsidRPr="00161610">
              <w:t xml:space="preserve"> with a diameter of at least 0.60</w:t>
            </w:r>
            <w:r>
              <w:t xml:space="preserve"> </w:t>
            </w:r>
            <w:r w:rsidRPr="00161610">
              <w:t>m</w:t>
            </w:r>
          </w:p>
          <w:p w14:paraId="32D28465" w14:textId="77777777" w:rsidR="00E17B52" w:rsidRPr="00161610" w:rsidRDefault="00E17B52" w:rsidP="0013375F">
            <w:pPr>
              <w:keepNext/>
              <w:keepLines/>
              <w:spacing w:before="40" w:after="120" w:line="220" w:lineRule="exact"/>
              <w:ind w:left="567" w:right="113" w:hanging="567"/>
            </w:pPr>
            <w:r w:rsidRPr="00161610">
              <w:t>C</w:t>
            </w:r>
            <w:r w:rsidRPr="00161610">
              <w:tab/>
            </w:r>
            <w:r>
              <w:t>With s</w:t>
            </w:r>
            <w:r w:rsidRPr="00161610">
              <w:t xml:space="preserve">afety </w:t>
            </w:r>
            <w:r>
              <w:t>valves</w:t>
            </w:r>
            <w:r w:rsidRPr="00161610">
              <w:t xml:space="preserve"> for preventing unacceptable overpressure or vacuum</w:t>
            </w:r>
          </w:p>
          <w:p w14:paraId="512DDC60" w14:textId="77777777" w:rsidR="00E17B52" w:rsidRPr="00161610" w:rsidRDefault="00E17B52" w:rsidP="0013375F">
            <w:pPr>
              <w:keepNext/>
              <w:keepLines/>
              <w:spacing w:before="40" w:after="120" w:line="220" w:lineRule="exact"/>
              <w:ind w:right="113"/>
            </w:pPr>
            <w:r w:rsidRPr="00161610">
              <w:t>D</w:t>
            </w:r>
            <w:r w:rsidRPr="00161610">
              <w:tab/>
            </w:r>
            <w:r>
              <w:t>With</w:t>
            </w:r>
            <w:r w:rsidRPr="00161610">
              <w:t xml:space="preserve"> valve</w:t>
            </w:r>
            <w:r>
              <w:t>s</w:t>
            </w:r>
            <w:r w:rsidRPr="00161610">
              <w:t xml:space="preserve"> that diffuse escaping gases uniformly</w:t>
            </w:r>
          </w:p>
        </w:tc>
        <w:tc>
          <w:tcPr>
            <w:tcW w:w="1141" w:type="dxa"/>
            <w:tcBorders>
              <w:top w:val="single" w:sz="4" w:space="0" w:color="auto"/>
              <w:bottom w:val="single" w:sz="4" w:space="0" w:color="auto"/>
            </w:tcBorders>
            <w:shd w:val="clear" w:color="auto" w:fill="auto"/>
          </w:tcPr>
          <w:p w14:paraId="676C25DD" w14:textId="77777777" w:rsidR="00E17B52" w:rsidRPr="00161610" w:rsidRDefault="00E17B52" w:rsidP="00336BE0">
            <w:pPr>
              <w:keepNext/>
              <w:keepLines/>
              <w:spacing w:before="40" w:after="120" w:line="220" w:lineRule="exact"/>
              <w:ind w:right="113"/>
              <w:jc w:val="center"/>
            </w:pPr>
          </w:p>
        </w:tc>
      </w:tr>
      <w:tr w:rsidR="00E17B52" w:rsidRPr="00161610" w14:paraId="6E9DDBB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8E4E7B6" w14:textId="77777777" w:rsidR="00E17B52" w:rsidRPr="00161610" w:rsidRDefault="00E17B52" w:rsidP="0013375F">
            <w:pPr>
              <w:spacing w:before="40" w:after="120" w:line="220" w:lineRule="exact"/>
              <w:ind w:right="113"/>
            </w:pPr>
            <w:r w:rsidRPr="00161610">
              <w:t>130 02.0-39</w:t>
            </w:r>
          </w:p>
        </w:tc>
        <w:tc>
          <w:tcPr>
            <w:tcW w:w="6088" w:type="dxa"/>
            <w:tcBorders>
              <w:top w:val="single" w:sz="4" w:space="0" w:color="auto"/>
              <w:bottom w:val="single" w:sz="4" w:space="0" w:color="auto"/>
            </w:tcBorders>
            <w:shd w:val="clear" w:color="auto" w:fill="auto"/>
          </w:tcPr>
          <w:p w14:paraId="009A1779" w14:textId="77777777" w:rsidR="00E17B52" w:rsidRPr="00161610" w:rsidRDefault="00E17B52" w:rsidP="0013375F">
            <w:pPr>
              <w:spacing w:before="40" w:after="120" w:line="220" w:lineRule="exact"/>
              <w:ind w:right="113"/>
            </w:pPr>
            <w:r w:rsidRPr="00161610">
              <w:t>7.2.3.25.1, 7.2.3.25.2</w:t>
            </w:r>
          </w:p>
        </w:tc>
        <w:tc>
          <w:tcPr>
            <w:tcW w:w="1141" w:type="dxa"/>
            <w:tcBorders>
              <w:top w:val="single" w:sz="4" w:space="0" w:color="auto"/>
              <w:bottom w:val="single" w:sz="4" w:space="0" w:color="auto"/>
            </w:tcBorders>
            <w:shd w:val="clear" w:color="auto" w:fill="auto"/>
          </w:tcPr>
          <w:p w14:paraId="3283353B" w14:textId="77777777" w:rsidR="00E17B52" w:rsidRPr="00161610" w:rsidRDefault="00E17B52" w:rsidP="00336BE0">
            <w:pPr>
              <w:spacing w:before="40" w:after="120" w:line="220" w:lineRule="exact"/>
              <w:ind w:right="113"/>
              <w:jc w:val="center"/>
            </w:pPr>
            <w:r w:rsidRPr="00161610">
              <w:t>D</w:t>
            </w:r>
          </w:p>
        </w:tc>
      </w:tr>
      <w:tr w:rsidR="00E17B52" w:rsidRPr="00161610" w14:paraId="0C0FBFB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39030B88"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44DE2F02" w14:textId="77777777" w:rsidR="00E17B52" w:rsidRPr="00161610" w:rsidRDefault="00E17B52" w:rsidP="0013375F">
            <w:pPr>
              <w:spacing w:before="40" w:after="120" w:line="220" w:lineRule="exact"/>
              <w:ind w:right="113"/>
            </w:pPr>
            <w:r w:rsidRPr="00161610">
              <w:t>What fixed pipes may be connected to the pipes for loading and unloading of a tank vessel?</w:t>
            </w:r>
          </w:p>
        </w:tc>
        <w:tc>
          <w:tcPr>
            <w:tcW w:w="1141" w:type="dxa"/>
            <w:tcBorders>
              <w:top w:val="single" w:sz="4" w:space="0" w:color="auto"/>
              <w:bottom w:val="nil"/>
            </w:tcBorders>
            <w:shd w:val="clear" w:color="auto" w:fill="auto"/>
          </w:tcPr>
          <w:p w14:paraId="1ABE27F6" w14:textId="77777777" w:rsidR="00E17B52" w:rsidRPr="00161610" w:rsidRDefault="00E17B52" w:rsidP="00336BE0">
            <w:pPr>
              <w:spacing w:before="40" w:after="120" w:line="220" w:lineRule="exact"/>
              <w:ind w:right="113"/>
              <w:jc w:val="center"/>
            </w:pPr>
          </w:p>
        </w:tc>
      </w:tr>
      <w:tr w:rsidR="00E17B52" w:rsidRPr="00161610" w14:paraId="63A7C804"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33B986A"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305303C9" w14:textId="77777777" w:rsidR="00E17B52" w:rsidRPr="00161610" w:rsidRDefault="00E17B52" w:rsidP="0013375F">
            <w:pPr>
              <w:spacing w:before="40" w:after="120" w:line="220" w:lineRule="exact"/>
              <w:ind w:right="113"/>
            </w:pPr>
            <w:r w:rsidRPr="00161610">
              <w:t>A</w:t>
            </w:r>
            <w:r w:rsidRPr="00161610">
              <w:tab/>
              <w:t>The fuel pipe</w:t>
            </w:r>
          </w:p>
          <w:p w14:paraId="7BC4F15C" w14:textId="77777777" w:rsidR="00E17B52" w:rsidRPr="00161610" w:rsidRDefault="00E17B52" w:rsidP="0013375F">
            <w:pPr>
              <w:spacing w:before="40" w:after="120" w:line="220" w:lineRule="exact"/>
              <w:ind w:right="113"/>
            </w:pPr>
            <w:r w:rsidRPr="00161610">
              <w:t>B</w:t>
            </w:r>
            <w:r w:rsidRPr="00161610">
              <w:tab/>
              <w:t>The deck-swabbing pipe</w:t>
            </w:r>
          </w:p>
          <w:p w14:paraId="4D6C513B" w14:textId="77777777" w:rsidR="00E17B52" w:rsidRPr="00161610" w:rsidRDefault="00E17B52" w:rsidP="0013375F">
            <w:pPr>
              <w:spacing w:before="40" w:after="120" w:line="220" w:lineRule="exact"/>
              <w:ind w:right="113"/>
            </w:pPr>
            <w:r w:rsidRPr="00161610">
              <w:t>C</w:t>
            </w:r>
            <w:r w:rsidRPr="00161610">
              <w:tab/>
              <w:t>The bilge piping system of the cofferdams</w:t>
            </w:r>
          </w:p>
          <w:p w14:paraId="4F75132F" w14:textId="77777777" w:rsidR="00E17B52" w:rsidRPr="00161610" w:rsidRDefault="00E17B52" w:rsidP="0013375F">
            <w:pPr>
              <w:spacing w:before="40" w:after="120" w:line="220" w:lineRule="exact"/>
              <w:ind w:right="113"/>
            </w:pPr>
            <w:r w:rsidRPr="00161610">
              <w:t>D</w:t>
            </w:r>
            <w:r w:rsidRPr="00161610">
              <w:tab/>
              <w:t>None of the above</w:t>
            </w:r>
          </w:p>
        </w:tc>
        <w:tc>
          <w:tcPr>
            <w:tcW w:w="1141" w:type="dxa"/>
            <w:tcBorders>
              <w:top w:val="nil"/>
              <w:bottom w:val="single" w:sz="4" w:space="0" w:color="auto"/>
            </w:tcBorders>
            <w:shd w:val="clear" w:color="auto" w:fill="auto"/>
          </w:tcPr>
          <w:p w14:paraId="596DC83E" w14:textId="77777777" w:rsidR="00E17B52" w:rsidRPr="00161610" w:rsidRDefault="00E17B52" w:rsidP="00336BE0">
            <w:pPr>
              <w:spacing w:before="40" w:after="120" w:line="220" w:lineRule="exact"/>
              <w:ind w:right="113"/>
              <w:jc w:val="center"/>
            </w:pPr>
          </w:p>
        </w:tc>
      </w:tr>
      <w:tr w:rsidR="00E17B52" w:rsidRPr="00161610" w14:paraId="713AC63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6B124F5" w14:textId="77777777" w:rsidR="00E17B52" w:rsidRPr="00161610" w:rsidRDefault="00E17B52" w:rsidP="0013375F">
            <w:pPr>
              <w:spacing w:before="40" w:after="120" w:line="220" w:lineRule="exact"/>
              <w:ind w:right="113"/>
            </w:pPr>
            <w:r w:rsidRPr="00161610">
              <w:t>130 02.0-40</w:t>
            </w:r>
          </w:p>
        </w:tc>
        <w:tc>
          <w:tcPr>
            <w:tcW w:w="6088" w:type="dxa"/>
            <w:tcBorders>
              <w:top w:val="single" w:sz="4" w:space="0" w:color="auto"/>
              <w:bottom w:val="single" w:sz="4" w:space="0" w:color="auto"/>
            </w:tcBorders>
            <w:shd w:val="clear" w:color="auto" w:fill="auto"/>
          </w:tcPr>
          <w:p w14:paraId="44E3AD3C" w14:textId="77777777" w:rsidR="00E17B52" w:rsidRPr="00161610" w:rsidRDefault="00E17B52" w:rsidP="0013375F">
            <w:pPr>
              <w:spacing w:before="40" w:after="120" w:line="220" w:lineRule="exact"/>
              <w:ind w:right="113"/>
            </w:pPr>
            <w:r w:rsidRPr="00161610">
              <w:t>9.3.3.25.1</w:t>
            </w:r>
          </w:p>
        </w:tc>
        <w:tc>
          <w:tcPr>
            <w:tcW w:w="1141" w:type="dxa"/>
            <w:tcBorders>
              <w:top w:val="single" w:sz="4" w:space="0" w:color="auto"/>
              <w:bottom w:val="single" w:sz="4" w:space="0" w:color="auto"/>
            </w:tcBorders>
            <w:shd w:val="clear" w:color="auto" w:fill="auto"/>
          </w:tcPr>
          <w:p w14:paraId="6D79B5A7" w14:textId="77777777" w:rsidR="00E17B52" w:rsidRPr="00161610" w:rsidRDefault="00E17B52" w:rsidP="00336BE0">
            <w:pPr>
              <w:spacing w:before="40" w:after="120" w:line="220" w:lineRule="exact"/>
              <w:ind w:right="113"/>
              <w:jc w:val="center"/>
            </w:pPr>
            <w:r w:rsidRPr="00161610">
              <w:t>A</w:t>
            </w:r>
          </w:p>
        </w:tc>
      </w:tr>
      <w:tr w:rsidR="00E17B52" w:rsidRPr="00161610" w14:paraId="1F02F9FF" w14:textId="77777777" w:rsidTr="005C0F4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6D34A9A"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tcPr>
          <w:p w14:paraId="22E1E451" w14:textId="77777777" w:rsidR="00E17B52" w:rsidRPr="00161610" w:rsidRDefault="00E17B52" w:rsidP="0013375F">
            <w:pPr>
              <w:spacing w:before="40" w:after="120" w:line="220" w:lineRule="exact"/>
              <w:ind w:right="113"/>
            </w:pPr>
            <w:r w:rsidRPr="00161610">
              <w:t>Where on board of a tank vessel should pumps and accessory loading and unloading piping be located?</w:t>
            </w:r>
          </w:p>
          <w:p w14:paraId="4F00C055" w14:textId="77777777" w:rsidR="00E17B52" w:rsidRPr="00161610" w:rsidRDefault="00E17B52" w:rsidP="0013375F">
            <w:pPr>
              <w:spacing w:before="40" w:after="120" w:line="220" w:lineRule="exact"/>
              <w:ind w:right="113"/>
            </w:pPr>
            <w:r w:rsidRPr="00161610">
              <w:t>A</w:t>
            </w:r>
            <w:r w:rsidRPr="00161610">
              <w:tab/>
              <w:t>In the cargo area</w:t>
            </w:r>
          </w:p>
          <w:p w14:paraId="6ADF4C9A" w14:textId="77777777" w:rsidR="00E17B52" w:rsidRPr="00161610" w:rsidRDefault="00E17B52" w:rsidP="0013375F">
            <w:pPr>
              <w:spacing w:before="40" w:after="120" w:line="220" w:lineRule="exact"/>
              <w:ind w:right="113"/>
            </w:pPr>
            <w:r w:rsidRPr="00161610">
              <w:t>B</w:t>
            </w:r>
            <w:r w:rsidRPr="00161610">
              <w:tab/>
              <w:t>At least 0.30</w:t>
            </w:r>
            <w:r>
              <w:t xml:space="preserve"> </w:t>
            </w:r>
            <w:r w:rsidRPr="00161610">
              <w:t>m above deck</w:t>
            </w:r>
          </w:p>
          <w:p w14:paraId="138A93FA" w14:textId="77777777" w:rsidR="00E17B52" w:rsidRPr="00161610" w:rsidRDefault="00E17B52" w:rsidP="0013375F">
            <w:pPr>
              <w:spacing w:before="40" w:after="120" w:line="220" w:lineRule="exact"/>
              <w:ind w:right="113"/>
            </w:pPr>
            <w:r w:rsidRPr="00161610">
              <w:t>C</w:t>
            </w:r>
            <w:r w:rsidRPr="00161610">
              <w:tab/>
              <w:t>Not on the deck</w:t>
            </w:r>
          </w:p>
          <w:p w14:paraId="465BA42E" w14:textId="77777777" w:rsidR="00E17B52" w:rsidRPr="00161610" w:rsidRDefault="00E17B52" w:rsidP="0013375F">
            <w:pPr>
              <w:spacing w:before="40" w:after="120" w:line="220" w:lineRule="exact"/>
              <w:ind w:right="113"/>
            </w:pPr>
            <w:r w:rsidRPr="00161610">
              <w:t>D</w:t>
            </w:r>
            <w:r w:rsidRPr="00161610">
              <w:tab/>
              <w:t>On the deck</w:t>
            </w:r>
          </w:p>
        </w:tc>
        <w:tc>
          <w:tcPr>
            <w:tcW w:w="1141" w:type="dxa"/>
            <w:tcBorders>
              <w:top w:val="single" w:sz="4" w:space="0" w:color="auto"/>
              <w:bottom w:val="single" w:sz="4" w:space="0" w:color="auto"/>
            </w:tcBorders>
            <w:shd w:val="clear" w:color="auto" w:fill="auto"/>
          </w:tcPr>
          <w:p w14:paraId="44B641B1" w14:textId="77777777" w:rsidR="00E17B52" w:rsidRPr="00161610" w:rsidRDefault="00E17B52" w:rsidP="00336BE0">
            <w:pPr>
              <w:spacing w:before="40" w:after="120" w:line="220" w:lineRule="exact"/>
              <w:ind w:right="113"/>
              <w:jc w:val="center"/>
            </w:pPr>
          </w:p>
        </w:tc>
      </w:tr>
      <w:tr w:rsidR="00E17B52" w:rsidRPr="00161610" w14:paraId="25BB1F98" w14:textId="77777777" w:rsidTr="005C0F40">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503D652E"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5E5F82BB" w14:textId="77777777" w:rsidR="00E17B52" w:rsidRPr="00161610" w:rsidRDefault="00E17B52" w:rsidP="0013375F">
            <w:pPr>
              <w:spacing w:before="40" w:after="120" w:line="220" w:lineRule="exact"/>
              <w:ind w:right="113"/>
              <w:rPr>
                <w:szCs w:val="24"/>
              </w:rPr>
            </w:pPr>
          </w:p>
        </w:tc>
        <w:tc>
          <w:tcPr>
            <w:tcW w:w="1141" w:type="dxa"/>
            <w:tcBorders>
              <w:top w:val="single" w:sz="4" w:space="0" w:color="auto"/>
              <w:bottom w:val="nil"/>
            </w:tcBorders>
            <w:shd w:val="clear" w:color="auto" w:fill="auto"/>
          </w:tcPr>
          <w:p w14:paraId="112724CA" w14:textId="77777777" w:rsidR="00E17B52" w:rsidRPr="00161610" w:rsidRDefault="00E17B52" w:rsidP="00336BE0">
            <w:pPr>
              <w:spacing w:before="40" w:after="120" w:line="220" w:lineRule="exact"/>
              <w:ind w:right="113"/>
              <w:jc w:val="center"/>
              <w:rPr>
                <w:szCs w:val="24"/>
              </w:rPr>
            </w:pPr>
          </w:p>
        </w:tc>
      </w:tr>
      <w:tr w:rsidR="00E17B52" w:rsidRPr="00161610" w14:paraId="52C8A48E" w14:textId="77777777" w:rsidTr="005C0F4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6B7C544" w14:textId="77777777" w:rsidR="00E17B52" w:rsidRPr="00161610" w:rsidRDefault="00E17B52" w:rsidP="0049616A">
            <w:pPr>
              <w:spacing w:before="40" w:after="100" w:line="220" w:lineRule="exact"/>
              <w:ind w:right="113"/>
            </w:pPr>
            <w:r w:rsidRPr="00161610">
              <w:t>130 02.0-</w:t>
            </w:r>
            <w:r w:rsidRPr="00161610">
              <w:rPr>
                <w:szCs w:val="24"/>
              </w:rPr>
              <w:t>41</w:t>
            </w:r>
          </w:p>
        </w:tc>
        <w:tc>
          <w:tcPr>
            <w:tcW w:w="6088" w:type="dxa"/>
            <w:tcBorders>
              <w:top w:val="nil"/>
              <w:bottom w:val="single" w:sz="4" w:space="0" w:color="auto"/>
            </w:tcBorders>
            <w:shd w:val="clear" w:color="auto" w:fill="auto"/>
          </w:tcPr>
          <w:p w14:paraId="23177A47" w14:textId="77777777" w:rsidR="00E17B52" w:rsidRPr="00161610" w:rsidRDefault="00E17B52" w:rsidP="0049616A">
            <w:pPr>
              <w:spacing w:before="40" w:after="100" w:line="220" w:lineRule="exact"/>
              <w:ind w:right="113"/>
              <w:rPr>
                <w:szCs w:val="24"/>
              </w:rPr>
            </w:pPr>
            <w:r w:rsidRPr="00161610">
              <w:rPr>
                <w:szCs w:val="24"/>
              </w:rPr>
              <w:t>9.3.3.25.8 (b)</w:t>
            </w:r>
          </w:p>
        </w:tc>
        <w:tc>
          <w:tcPr>
            <w:tcW w:w="1141" w:type="dxa"/>
            <w:tcBorders>
              <w:top w:val="nil"/>
              <w:bottom w:val="single" w:sz="4" w:space="0" w:color="auto"/>
            </w:tcBorders>
            <w:shd w:val="clear" w:color="auto" w:fill="auto"/>
          </w:tcPr>
          <w:p w14:paraId="56BAAE96" w14:textId="77777777" w:rsidR="00E17B52" w:rsidRPr="00161610" w:rsidRDefault="00E17B52" w:rsidP="00336BE0">
            <w:pPr>
              <w:spacing w:before="40" w:after="120" w:line="220" w:lineRule="exact"/>
              <w:ind w:right="113"/>
              <w:jc w:val="center"/>
            </w:pPr>
            <w:r w:rsidRPr="00161610">
              <w:rPr>
                <w:szCs w:val="24"/>
              </w:rPr>
              <w:t>B</w:t>
            </w:r>
          </w:p>
        </w:tc>
      </w:tr>
      <w:tr w:rsidR="00E17B52" w:rsidRPr="00161610" w14:paraId="2CD6EC0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65DC349" w14:textId="77777777" w:rsidR="00E17B52" w:rsidRPr="00161610" w:rsidRDefault="00E17B52" w:rsidP="0049616A">
            <w:pPr>
              <w:spacing w:before="40" w:after="100" w:line="220" w:lineRule="exact"/>
              <w:ind w:right="113"/>
            </w:pPr>
          </w:p>
        </w:tc>
        <w:tc>
          <w:tcPr>
            <w:tcW w:w="6088" w:type="dxa"/>
            <w:tcBorders>
              <w:top w:val="single" w:sz="4" w:space="0" w:color="auto"/>
              <w:bottom w:val="nil"/>
            </w:tcBorders>
            <w:shd w:val="clear" w:color="auto" w:fill="auto"/>
          </w:tcPr>
          <w:p w14:paraId="0619B059" w14:textId="77777777" w:rsidR="00E17B52" w:rsidRPr="00161610" w:rsidRDefault="00E17B52" w:rsidP="0049616A">
            <w:pPr>
              <w:spacing w:before="40" w:after="100" w:line="220" w:lineRule="exact"/>
              <w:ind w:right="113"/>
              <w:rPr>
                <w:szCs w:val="24"/>
              </w:rPr>
            </w:pPr>
            <w:r w:rsidRPr="00161610">
              <w:rPr>
                <w:szCs w:val="24"/>
              </w:rPr>
              <w:t>On a tank vessel of type N, what must be fitted at the junction between the ballast water suction pipe in a cargo tank and the cargo loading pipe?</w:t>
            </w:r>
          </w:p>
          <w:p w14:paraId="228EFE4E" w14:textId="77777777" w:rsidR="00E17B52" w:rsidRPr="00161610" w:rsidRDefault="00E17B52" w:rsidP="0049616A">
            <w:pPr>
              <w:spacing w:before="40" w:after="100" w:line="220" w:lineRule="exact"/>
              <w:ind w:right="113"/>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high velocity vent valve</w:t>
            </w:r>
          </w:p>
          <w:p w14:paraId="62BEC41C" w14:textId="77777777" w:rsidR="00E17B52" w:rsidRPr="00161610" w:rsidRDefault="00E17B52" w:rsidP="0049616A">
            <w:pPr>
              <w:spacing w:before="40" w:after="100" w:line="220" w:lineRule="exact"/>
              <w:ind w:right="113"/>
              <w:rPr>
                <w:szCs w:val="24"/>
              </w:rPr>
            </w:pPr>
            <w:r w:rsidRPr="00161610">
              <w:rPr>
                <w:szCs w:val="24"/>
              </w:rPr>
              <w:t>B</w:t>
            </w:r>
            <w:r w:rsidRPr="00161610">
              <w:rPr>
                <w:szCs w:val="24"/>
              </w:rPr>
              <w:tab/>
              <w:t>A non-return valve</w:t>
            </w:r>
          </w:p>
          <w:p w14:paraId="4B7654D7" w14:textId="77777777" w:rsidR="00E17B52" w:rsidRPr="00161610" w:rsidRDefault="00E17B52" w:rsidP="0049616A">
            <w:pPr>
              <w:spacing w:before="40" w:after="100" w:line="220" w:lineRule="exact"/>
              <w:ind w:right="113"/>
              <w:rPr>
                <w:szCs w:val="24"/>
              </w:rPr>
            </w:pPr>
            <w:r w:rsidRPr="00161610">
              <w:rPr>
                <w:szCs w:val="24"/>
              </w:rPr>
              <w:t>C</w:t>
            </w:r>
            <w:r w:rsidRPr="00161610">
              <w:rPr>
                <w:szCs w:val="24"/>
              </w:rPr>
              <w:tab/>
              <w:t>An automatic stop valve</w:t>
            </w:r>
          </w:p>
          <w:p w14:paraId="15A1A0D0" w14:textId="77777777" w:rsidR="00E17B52" w:rsidRPr="00161610" w:rsidRDefault="00E17B52" w:rsidP="0049616A">
            <w:pPr>
              <w:spacing w:before="40" w:after="100" w:line="220" w:lineRule="exact"/>
              <w:ind w:right="113"/>
            </w:pPr>
            <w:r w:rsidRPr="00161610">
              <w:rPr>
                <w:szCs w:val="24"/>
              </w:rPr>
              <w:t>D</w:t>
            </w:r>
            <w:r w:rsidRPr="00161610">
              <w:rPr>
                <w:szCs w:val="24"/>
              </w:rPr>
              <w:tab/>
              <w:t>A flame arrester</w:t>
            </w:r>
          </w:p>
        </w:tc>
        <w:tc>
          <w:tcPr>
            <w:tcW w:w="1141" w:type="dxa"/>
            <w:tcBorders>
              <w:top w:val="single" w:sz="4" w:space="0" w:color="auto"/>
              <w:bottom w:val="nil"/>
            </w:tcBorders>
            <w:shd w:val="clear" w:color="auto" w:fill="auto"/>
          </w:tcPr>
          <w:p w14:paraId="74A303D5" w14:textId="77777777" w:rsidR="00E17B52" w:rsidRPr="00161610" w:rsidRDefault="00E17B52" w:rsidP="00336BE0">
            <w:pPr>
              <w:spacing w:before="40" w:after="120" w:line="220" w:lineRule="exact"/>
              <w:ind w:right="113"/>
              <w:jc w:val="center"/>
            </w:pPr>
          </w:p>
        </w:tc>
      </w:tr>
      <w:tr w:rsidR="00E17B52" w:rsidRPr="00161610" w14:paraId="0E82C3C2" w14:textId="77777777" w:rsidTr="00F16A2B">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C29A6E1" w14:textId="77777777" w:rsidR="00E17B52" w:rsidRPr="00161610" w:rsidRDefault="00E17B52" w:rsidP="0049616A">
            <w:pPr>
              <w:keepNext/>
              <w:keepLines/>
              <w:spacing w:before="40" w:after="100" w:line="220" w:lineRule="exact"/>
              <w:ind w:right="113"/>
            </w:pPr>
            <w:r w:rsidRPr="00161610">
              <w:t>130 02.0-</w:t>
            </w:r>
            <w:r w:rsidRPr="00161610">
              <w:rPr>
                <w:szCs w:val="24"/>
              </w:rPr>
              <w:t>42</w:t>
            </w:r>
          </w:p>
        </w:tc>
        <w:tc>
          <w:tcPr>
            <w:tcW w:w="6088" w:type="dxa"/>
            <w:tcBorders>
              <w:top w:val="single" w:sz="4" w:space="0" w:color="auto"/>
              <w:bottom w:val="single" w:sz="4" w:space="0" w:color="auto"/>
            </w:tcBorders>
            <w:shd w:val="clear" w:color="auto" w:fill="auto"/>
          </w:tcPr>
          <w:p w14:paraId="74F3D383" w14:textId="77777777" w:rsidR="00E17B52" w:rsidRPr="00161610" w:rsidRDefault="00E17B52" w:rsidP="0049616A">
            <w:pPr>
              <w:keepNext/>
              <w:keepLines/>
              <w:spacing w:before="40" w:after="100" w:line="220" w:lineRule="exact"/>
              <w:ind w:right="113"/>
              <w:rPr>
                <w:szCs w:val="24"/>
              </w:rPr>
            </w:pPr>
            <w:r w:rsidRPr="00161610">
              <w:rPr>
                <w:szCs w:val="24"/>
              </w:rPr>
              <w:t>9.3.3.25.7</w:t>
            </w:r>
          </w:p>
        </w:tc>
        <w:tc>
          <w:tcPr>
            <w:tcW w:w="1141" w:type="dxa"/>
            <w:tcBorders>
              <w:top w:val="single" w:sz="4" w:space="0" w:color="auto"/>
              <w:bottom w:val="single" w:sz="4" w:space="0" w:color="auto"/>
            </w:tcBorders>
            <w:shd w:val="clear" w:color="auto" w:fill="auto"/>
          </w:tcPr>
          <w:p w14:paraId="49063742" w14:textId="77777777" w:rsidR="00E17B52" w:rsidRPr="00161610" w:rsidRDefault="00E17B52" w:rsidP="00336BE0">
            <w:pPr>
              <w:keepNext/>
              <w:keepLines/>
              <w:spacing w:before="40" w:after="120" w:line="220" w:lineRule="exact"/>
              <w:ind w:right="113"/>
              <w:jc w:val="center"/>
            </w:pPr>
            <w:r w:rsidRPr="00161610">
              <w:rPr>
                <w:szCs w:val="24"/>
              </w:rPr>
              <w:t>A</w:t>
            </w:r>
          </w:p>
        </w:tc>
      </w:tr>
      <w:tr w:rsidR="00E17B52" w:rsidRPr="00161610" w14:paraId="4ED5665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99CA8B7" w14:textId="77777777" w:rsidR="00E17B52" w:rsidRPr="00161610" w:rsidRDefault="00E17B52" w:rsidP="0049616A">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A015A03" w14:textId="77777777" w:rsidR="00E17B52" w:rsidRPr="00161610" w:rsidRDefault="00E17B52" w:rsidP="0049616A">
            <w:pPr>
              <w:keepNext/>
              <w:keepLines/>
              <w:spacing w:before="40" w:after="100" w:line="220" w:lineRule="exact"/>
              <w:ind w:right="113"/>
              <w:rPr>
                <w:szCs w:val="24"/>
              </w:rPr>
            </w:pPr>
            <w:r w:rsidRPr="00161610">
              <w:rPr>
                <w:szCs w:val="24"/>
              </w:rPr>
              <w:t>On a tank vessel of type N, what must be fitted on the pipes for loading and unloading?</w:t>
            </w:r>
          </w:p>
          <w:p w14:paraId="40E6DD49" w14:textId="77777777" w:rsidR="00E17B52" w:rsidRPr="00161610" w:rsidRDefault="00E17B52" w:rsidP="0049616A">
            <w:pPr>
              <w:keepNext/>
              <w:keepLines/>
              <w:spacing w:before="40" w:after="100" w:line="220" w:lineRule="exact"/>
              <w:ind w:right="113"/>
              <w:rPr>
                <w:szCs w:val="24"/>
              </w:rPr>
            </w:pPr>
            <w:r w:rsidRPr="00161610">
              <w:rPr>
                <w:szCs w:val="24"/>
              </w:rPr>
              <w:t>A</w:t>
            </w:r>
            <w:r w:rsidRPr="00161610">
              <w:rPr>
                <w:szCs w:val="24"/>
              </w:rPr>
              <w:tab/>
              <w:t>Pressure gauges at the outlet of the pumps</w:t>
            </w:r>
          </w:p>
          <w:p w14:paraId="73C41C32" w14:textId="77777777" w:rsidR="00E17B52" w:rsidRPr="00161610" w:rsidRDefault="00E17B52" w:rsidP="0049616A">
            <w:pPr>
              <w:keepNext/>
              <w:keepLines/>
              <w:spacing w:before="40" w:after="100" w:line="220" w:lineRule="exact"/>
              <w:ind w:right="113"/>
              <w:rPr>
                <w:szCs w:val="24"/>
              </w:rPr>
            </w:pPr>
            <w:r w:rsidRPr="00161610">
              <w:rPr>
                <w:szCs w:val="24"/>
              </w:rPr>
              <w:t>B</w:t>
            </w:r>
            <w:r w:rsidRPr="00161610">
              <w:rPr>
                <w:szCs w:val="24"/>
              </w:rPr>
              <w:tab/>
              <w:t>An overflow valve</w:t>
            </w:r>
          </w:p>
          <w:p w14:paraId="457AB2D5" w14:textId="77777777" w:rsidR="00E17B52" w:rsidRPr="00161610" w:rsidRDefault="00E17B52" w:rsidP="0049616A">
            <w:pPr>
              <w:keepNext/>
              <w:keepLines/>
              <w:spacing w:before="40" w:after="100" w:line="220" w:lineRule="exact"/>
              <w:ind w:right="113"/>
              <w:rPr>
                <w:szCs w:val="24"/>
              </w:rPr>
            </w:pPr>
            <w:r w:rsidRPr="00161610">
              <w:rPr>
                <w:szCs w:val="24"/>
              </w:rPr>
              <w:t>C</w:t>
            </w:r>
            <w:r w:rsidRPr="00161610">
              <w:rPr>
                <w:szCs w:val="24"/>
              </w:rPr>
              <w:tab/>
              <w:t>A high velocity vent valve</w:t>
            </w:r>
          </w:p>
          <w:p w14:paraId="0F2B7B36" w14:textId="77777777" w:rsidR="00E17B52" w:rsidRPr="00161610" w:rsidRDefault="00E17B52" w:rsidP="0049616A">
            <w:pPr>
              <w:keepNext/>
              <w:keepLines/>
              <w:spacing w:before="40" w:after="100" w:line="220" w:lineRule="exact"/>
              <w:ind w:right="113"/>
            </w:pPr>
            <w:r w:rsidRPr="00161610">
              <w:rPr>
                <w:szCs w:val="24"/>
              </w:rPr>
              <w:t>D</w:t>
            </w:r>
            <w:r w:rsidRPr="00161610">
              <w:rPr>
                <w:szCs w:val="24"/>
              </w:rPr>
              <w:tab/>
              <w:t>Flame arresters</w:t>
            </w:r>
          </w:p>
        </w:tc>
        <w:tc>
          <w:tcPr>
            <w:tcW w:w="1141" w:type="dxa"/>
            <w:tcBorders>
              <w:top w:val="single" w:sz="4" w:space="0" w:color="auto"/>
              <w:bottom w:val="single" w:sz="4" w:space="0" w:color="auto"/>
            </w:tcBorders>
            <w:shd w:val="clear" w:color="auto" w:fill="auto"/>
          </w:tcPr>
          <w:p w14:paraId="12227454" w14:textId="77777777" w:rsidR="00E17B52" w:rsidRPr="00161610" w:rsidRDefault="00E17B52" w:rsidP="00336BE0">
            <w:pPr>
              <w:keepNext/>
              <w:keepLines/>
              <w:spacing w:before="40" w:after="120" w:line="220" w:lineRule="exact"/>
              <w:ind w:right="113"/>
              <w:jc w:val="center"/>
            </w:pPr>
          </w:p>
        </w:tc>
      </w:tr>
      <w:tr w:rsidR="00E17B52" w:rsidRPr="00161610" w14:paraId="46815D4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BC44822" w14:textId="77777777" w:rsidR="00E17B52" w:rsidRPr="00161610" w:rsidRDefault="00E17B52" w:rsidP="0049616A">
            <w:pPr>
              <w:spacing w:before="40" w:after="100" w:line="220" w:lineRule="exact"/>
              <w:ind w:right="113"/>
            </w:pPr>
            <w:r w:rsidRPr="00161610">
              <w:t>130 02.0-</w:t>
            </w:r>
            <w:r w:rsidRPr="00161610">
              <w:rPr>
                <w:szCs w:val="24"/>
              </w:rPr>
              <w:t>43</w:t>
            </w:r>
          </w:p>
        </w:tc>
        <w:tc>
          <w:tcPr>
            <w:tcW w:w="6088" w:type="dxa"/>
            <w:tcBorders>
              <w:top w:val="single" w:sz="4" w:space="0" w:color="auto"/>
              <w:bottom w:val="single" w:sz="4" w:space="0" w:color="auto"/>
            </w:tcBorders>
            <w:shd w:val="clear" w:color="auto" w:fill="auto"/>
          </w:tcPr>
          <w:p w14:paraId="64103E74" w14:textId="77777777" w:rsidR="00E17B52" w:rsidRPr="00161610" w:rsidRDefault="00E17B52" w:rsidP="0049616A">
            <w:pPr>
              <w:spacing w:before="40" w:after="100" w:line="220" w:lineRule="exact"/>
              <w:ind w:right="113"/>
              <w:rPr>
                <w:szCs w:val="24"/>
              </w:rPr>
            </w:pPr>
            <w:r w:rsidRPr="00161610">
              <w:rPr>
                <w:szCs w:val="24"/>
              </w:rPr>
              <w:t>9.3.3.25.6</w:t>
            </w:r>
          </w:p>
        </w:tc>
        <w:tc>
          <w:tcPr>
            <w:tcW w:w="1141" w:type="dxa"/>
            <w:tcBorders>
              <w:top w:val="single" w:sz="4" w:space="0" w:color="auto"/>
              <w:bottom w:val="single" w:sz="4" w:space="0" w:color="auto"/>
            </w:tcBorders>
            <w:shd w:val="clear" w:color="auto" w:fill="auto"/>
          </w:tcPr>
          <w:p w14:paraId="5E38DCF4" w14:textId="77777777" w:rsidR="00E17B52" w:rsidRPr="00161610" w:rsidRDefault="00E17B52" w:rsidP="00336BE0">
            <w:pPr>
              <w:spacing w:before="40" w:after="120" w:line="220" w:lineRule="exact"/>
              <w:ind w:right="113"/>
              <w:jc w:val="center"/>
            </w:pPr>
            <w:r w:rsidRPr="00161610">
              <w:rPr>
                <w:szCs w:val="24"/>
              </w:rPr>
              <w:t>A</w:t>
            </w:r>
          </w:p>
        </w:tc>
      </w:tr>
      <w:tr w:rsidR="00E17B52" w:rsidRPr="00161610" w14:paraId="0BBB3FC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BE51296" w14:textId="77777777" w:rsidR="00E17B52" w:rsidRPr="00161610" w:rsidRDefault="00E17B52"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4E06E67F" w14:textId="77777777" w:rsidR="00E17B52" w:rsidRPr="00161610" w:rsidRDefault="00E17B52" w:rsidP="0049616A">
            <w:pPr>
              <w:spacing w:before="40" w:after="100" w:line="220" w:lineRule="exact"/>
              <w:ind w:right="113"/>
              <w:rPr>
                <w:szCs w:val="24"/>
              </w:rPr>
            </w:pPr>
            <w:r w:rsidRPr="00161610">
              <w:rPr>
                <w:szCs w:val="24"/>
              </w:rPr>
              <w:t>How must the pipes for loading and unloading be designed?</w:t>
            </w:r>
          </w:p>
          <w:p w14:paraId="79C58673" w14:textId="77777777" w:rsidR="00E17B52" w:rsidRPr="00161610" w:rsidRDefault="00E17B52" w:rsidP="0049616A">
            <w:pPr>
              <w:keepNext/>
              <w:spacing w:before="40" w:after="100" w:line="220" w:lineRule="exact"/>
              <w:ind w:left="567" w:right="113" w:hanging="567"/>
              <w:rPr>
                <w:szCs w:val="24"/>
              </w:rPr>
            </w:pPr>
            <w:r w:rsidRPr="00161610">
              <w:rPr>
                <w:szCs w:val="24"/>
              </w:rPr>
              <w:t>A</w:t>
            </w:r>
            <w:r w:rsidRPr="00161610">
              <w:rPr>
                <w:szCs w:val="24"/>
              </w:rPr>
              <w:tab/>
              <w:t xml:space="preserve">They </w:t>
            </w:r>
            <w:proofErr w:type="gramStart"/>
            <w:r w:rsidRPr="00161610">
              <w:rPr>
                <w:szCs w:val="24"/>
              </w:rPr>
              <w:t>must have,</w:t>
            </w:r>
            <w:proofErr w:type="gramEnd"/>
            <w:r w:rsidRPr="00161610">
              <w:rPr>
                <w:szCs w:val="24"/>
              </w:rPr>
              <w:t xml:space="preserve"> at the test pressure, the required elasticity, </w:t>
            </w:r>
            <w:proofErr w:type="spellStart"/>
            <w:r w:rsidRPr="00161610">
              <w:rPr>
                <w:szCs w:val="24"/>
              </w:rPr>
              <w:t>leakproofness</w:t>
            </w:r>
            <w:proofErr w:type="spellEnd"/>
            <w:r w:rsidRPr="00161610">
              <w:rPr>
                <w:szCs w:val="24"/>
              </w:rPr>
              <w:t xml:space="preserve"> and </w:t>
            </w:r>
            <w:r w:rsidRPr="00DE4FC7">
              <w:t>resistance</w:t>
            </w:r>
            <w:r w:rsidRPr="00161610">
              <w:rPr>
                <w:szCs w:val="24"/>
              </w:rPr>
              <w:t xml:space="preserve"> to pressure</w:t>
            </w:r>
          </w:p>
          <w:p w14:paraId="29C3F4B2" w14:textId="77777777" w:rsidR="00E17B52" w:rsidRPr="00161610" w:rsidRDefault="00E17B52" w:rsidP="0049616A">
            <w:pPr>
              <w:keepNext/>
              <w:spacing w:before="40" w:after="100" w:line="220" w:lineRule="exact"/>
              <w:ind w:left="567" w:right="113" w:hanging="567"/>
              <w:rPr>
                <w:szCs w:val="24"/>
              </w:rPr>
            </w:pPr>
            <w:r w:rsidRPr="00161610">
              <w:rPr>
                <w:szCs w:val="24"/>
              </w:rPr>
              <w:t>B</w:t>
            </w:r>
            <w:r w:rsidRPr="00161610">
              <w:rPr>
                <w:szCs w:val="24"/>
              </w:rPr>
              <w:tab/>
              <w:t xml:space="preserve">They must </w:t>
            </w:r>
            <w:r w:rsidRPr="00DE4FC7">
              <w:t>have</w:t>
            </w:r>
            <w:r w:rsidRPr="00161610">
              <w:rPr>
                <w:szCs w:val="24"/>
              </w:rPr>
              <w:t>, at most, the same test pressure as the cargo tanks</w:t>
            </w:r>
          </w:p>
          <w:p w14:paraId="5D8F2183" w14:textId="77777777" w:rsidR="00E17B52" w:rsidRPr="00161610" w:rsidRDefault="00E17B52" w:rsidP="0049616A">
            <w:pPr>
              <w:spacing w:before="40" w:after="100" w:line="220" w:lineRule="exact"/>
              <w:ind w:left="567" w:right="113" w:hanging="567"/>
              <w:rPr>
                <w:szCs w:val="24"/>
              </w:rPr>
            </w:pPr>
            <w:r w:rsidRPr="00161610">
              <w:rPr>
                <w:szCs w:val="24"/>
              </w:rPr>
              <w:t>C</w:t>
            </w:r>
            <w:r w:rsidRPr="00161610">
              <w:rPr>
                <w:szCs w:val="24"/>
              </w:rPr>
              <w:tab/>
              <w:t xml:space="preserve">They must be fitted </w:t>
            </w:r>
            <w:r w:rsidRPr="00325F4E">
              <w:t>with</w:t>
            </w:r>
            <w:r w:rsidRPr="00161610">
              <w:rPr>
                <w:szCs w:val="24"/>
              </w:rPr>
              <w:t xml:space="preserve"> pressure-relief valves and vacuum-relief valves to avoid excessive or insufficient pressure</w:t>
            </w:r>
          </w:p>
          <w:p w14:paraId="5705780E" w14:textId="77777777" w:rsidR="00E17B52" w:rsidRPr="00161610" w:rsidRDefault="00E17B52" w:rsidP="0049616A">
            <w:pPr>
              <w:spacing w:before="40" w:after="100" w:line="220" w:lineRule="exact"/>
              <w:ind w:left="567" w:right="113" w:hanging="567"/>
            </w:pPr>
            <w:r w:rsidRPr="00161610">
              <w:rPr>
                <w:szCs w:val="24"/>
              </w:rPr>
              <w:t>D</w:t>
            </w:r>
            <w:r w:rsidRPr="00161610">
              <w:rPr>
                <w:szCs w:val="24"/>
              </w:rPr>
              <w:tab/>
              <w:t xml:space="preserve">They must be fitted </w:t>
            </w:r>
            <w:r w:rsidRPr="00325F4E">
              <w:t>with</w:t>
            </w:r>
            <w:r w:rsidRPr="00161610">
              <w:rPr>
                <w:szCs w:val="24"/>
              </w:rPr>
              <w:t xml:space="preserve"> valves that shut automatically when loading flows are too great</w:t>
            </w:r>
          </w:p>
        </w:tc>
        <w:tc>
          <w:tcPr>
            <w:tcW w:w="1141" w:type="dxa"/>
            <w:tcBorders>
              <w:top w:val="single" w:sz="4" w:space="0" w:color="auto"/>
              <w:bottom w:val="single" w:sz="4" w:space="0" w:color="auto"/>
            </w:tcBorders>
            <w:shd w:val="clear" w:color="auto" w:fill="auto"/>
          </w:tcPr>
          <w:p w14:paraId="07DB8648" w14:textId="77777777" w:rsidR="00E17B52" w:rsidRPr="00161610" w:rsidRDefault="00E17B52" w:rsidP="00336BE0">
            <w:pPr>
              <w:spacing w:before="40" w:after="120" w:line="220" w:lineRule="exact"/>
              <w:ind w:right="113"/>
              <w:jc w:val="center"/>
            </w:pPr>
          </w:p>
        </w:tc>
      </w:tr>
      <w:tr w:rsidR="00E17B52" w:rsidRPr="00161610" w14:paraId="6EF36A3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98AF4BD" w14:textId="77777777" w:rsidR="00E17B52" w:rsidRPr="00161610" w:rsidRDefault="00E17B52" w:rsidP="0049616A">
            <w:pPr>
              <w:keepNext/>
              <w:keepLines/>
              <w:spacing w:before="40" w:after="100" w:line="220" w:lineRule="exact"/>
              <w:ind w:right="113"/>
            </w:pPr>
            <w:r w:rsidRPr="00161610">
              <w:t>130 02.0-</w:t>
            </w:r>
            <w:r w:rsidRPr="00161610">
              <w:rPr>
                <w:szCs w:val="24"/>
              </w:rPr>
              <w:t>44</w:t>
            </w:r>
          </w:p>
        </w:tc>
        <w:tc>
          <w:tcPr>
            <w:tcW w:w="6088" w:type="dxa"/>
            <w:tcBorders>
              <w:top w:val="single" w:sz="4" w:space="0" w:color="auto"/>
              <w:bottom w:val="single" w:sz="4" w:space="0" w:color="auto"/>
            </w:tcBorders>
            <w:shd w:val="clear" w:color="auto" w:fill="auto"/>
          </w:tcPr>
          <w:p w14:paraId="52DBADA8" w14:textId="77777777" w:rsidR="00E17B52" w:rsidRPr="00161610" w:rsidRDefault="00E17B52" w:rsidP="0049616A">
            <w:pPr>
              <w:keepNext/>
              <w:keepLines/>
              <w:spacing w:before="40" w:after="100" w:line="220" w:lineRule="exact"/>
              <w:ind w:right="113"/>
              <w:rPr>
                <w:szCs w:val="24"/>
              </w:rPr>
            </w:pPr>
            <w:r w:rsidRPr="00161610">
              <w:rPr>
                <w:szCs w:val="24"/>
              </w:rPr>
              <w:t>9.3.3.25.8 (b)</w:t>
            </w:r>
          </w:p>
        </w:tc>
        <w:tc>
          <w:tcPr>
            <w:tcW w:w="1141" w:type="dxa"/>
            <w:tcBorders>
              <w:top w:val="single" w:sz="4" w:space="0" w:color="auto"/>
              <w:bottom w:val="single" w:sz="4" w:space="0" w:color="auto"/>
            </w:tcBorders>
            <w:shd w:val="clear" w:color="auto" w:fill="auto"/>
          </w:tcPr>
          <w:p w14:paraId="50A1EC4F" w14:textId="77777777" w:rsidR="00E17B52" w:rsidRPr="00161610" w:rsidRDefault="00E17B52" w:rsidP="00336BE0">
            <w:pPr>
              <w:keepNext/>
              <w:keepLines/>
              <w:spacing w:before="40" w:after="120" w:line="220" w:lineRule="exact"/>
              <w:ind w:right="113"/>
              <w:jc w:val="center"/>
            </w:pPr>
            <w:r w:rsidRPr="00161610">
              <w:rPr>
                <w:szCs w:val="24"/>
              </w:rPr>
              <w:t>D</w:t>
            </w:r>
          </w:p>
        </w:tc>
      </w:tr>
      <w:tr w:rsidR="00E17B52" w:rsidRPr="00161610" w14:paraId="0CC7C6F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0B3E9FD1" w14:textId="77777777" w:rsidR="00E17B52" w:rsidRPr="00161610" w:rsidRDefault="00E17B52" w:rsidP="0049616A">
            <w:pPr>
              <w:keepNext/>
              <w:keepLines/>
              <w:spacing w:before="40" w:after="100" w:line="220" w:lineRule="exact"/>
              <w:ind w:right="113"/>
            </w:pPr>
          </w:p>
        </w:tc>
        <w:tc>
          <w:tcPr>
            <w:tcW w:w="6088" w:type="dxa"/>
            <w:tcBorders>
              <w:top w:val="single" w:sz="4" w:space="0" w:color="auto"/>
              <w:bottom w:val="nil"/>
            </w:tcBorders>
            <w:shd w:val="clear" w:color="auto" w:fill="auto"/>
          </w:tcPr>
          <w:p w14:paraId="7C85D4B0" w14:textId="77777777" w:rsidR="00E17B52" w:rsidRPr="00161610" w:rsidDel="00226404" w:rsidRDefault="00E17B52" w:rsidP="0049616A">
            <w:pPr>
              <w:keepNext/>
              <w:keepLines/>
              <w:spacing w:before="40" w:after="100" w:line="220" w:lineRule="exact"/>
              <w:ind w:right="113"/>
              <w:rPr>
                <w:szCs w:val="24"/>
              </w:rPr>
            </w:pPr>
            <w:r w:rsidRPr="00161610">
              <w:rPr>
                <w:szCs w:val="24"/>
              </w:rPr>
              <w:t>What type of fitting is required at the junction between the water suction pipe and the cargo loading pipe</w:t>
            </w:r>
            <w:r>
              <w:rPr>
                <w:szCs w:val="24"/>
              </w:rPr>
              <w:t xml:space="preserve"> if t</w:t>
            </w:r>
            <w:r w:rsidRPr="00161610">
              <w:rPr>
                <w:szCs w:val="24"/>
              </w:rPr>
              <w:t>he cargo loading pipe is used to take in water for washing the cargo tanks or ballast water?</w:t>
            </w:r>
          </w:p>
        </w:tc>
        <w:tc>
          <w:tcPr>
            <w:tcW w:w="1141" w:type="dxa"/>
            <w:tcBorders>
              <w:top w:val="single" w:sz="4" w:space="0" w:color="auto"/>
              <w:bottom w:val="nil"/>
            </w:tcBorders>
            <w:shd w:val="clear" w:color="auto" w:fill="auto"/>
          </w:tcPr>
          <w:p w14:paraId="353D53E2" w14:textId="77777777" w:rsidR="00E17B52" w:rsidRPr="00161610" w:rsidRDefault="00E17B52" w:rsidP="00336BE0">
            <w:pPr>
              <w:keepNext/>
              <w:keepLines/>
              <w:spacing w:before="40" w:after="120" w:line="220" w:lineRule="exact"/>
              <w:ind w:right="113"/>
              <w:jc w:val="center"/>
            </w:pPr>
          </w:p>
        </w:tc>
      </w:tr>
      <w:tr w:rsidR="00E17B52" w:rsidRPr="00161610" w14:paraId="5209AEC8"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6728BE9B" w14:textId="77777777" w:rsidR="00E17B52" w:rsidRPr="00161610" w:rsidRDefault="00E17B52" w:rsidP="0049616A">
            <w:pPr>
              <w:keepNext/>
              <w:keepLines/>
              <w:spacing w:before="40" w:after="100" w:line="220" w:lineRule="exact"/>
              <w:ind w:right="113"/>
            </w:pPr>
          </w:p>
        </w:tc>
        <w:tc>
          <w:tcPr>
            <w:tcW w:w="6088" w:type="dxa"/>
            <w:tcBorders>
              <w:top w:val="nil"/>
              <w:bottom w:val="single" w:sz="4" w:space="0" w:color="auto"/>
            </w:tcBorders>
            <w:shd w:val="clear" w:color="auto" w:fill="auto"/>
          </w:tcPr>
          <w:p w14:paraId="21252816" w14:textId="77777777" w:rsidR="00E17B52" w:rsidRPr="00161610" w:rsidRDefault="00E17B52" w:rsidP="0049616A">
            <w:pPr>
              <w:keepNext/>
              <w:keepLines/>
              <w:spacing w:before="40" w:after="100" w:line="220" w:lineRule="exact"/>
              <w:ind w:right="113"/>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valve</w:t>
            </w:r>
          </w:p>
          <w:p w14:paraId="297F9D6C" w14:textId="77777777" w:rsidR="00E17B52" w:rsidRPr="00161610" w:rsidRDefault="00E17B52" w:rsidP="0049616A">
            <w:pPr>
              <w:keepNext/>
              <w:keepLines/>
              <w:spacing w:before="40" w:after="100" w:line="220" w:lineRule="exact"/>
              <w:ind w:right="113"/>
              <w:rPr>
                <w:szCs w:val="24"/>
              </w:rPr>
            </w:pPr>
            <w:r w:rsidRPr="00161610">
              <w:rPr>
                <w:szCs w:val="24"/>
              </w:rPr>
              <w:t>B</w:t>
            </w:r>
            <w:r w:rsidRPr="00161610">
              <w:rPr>
                <w:szCs w:val="24"/>
              </w:rPr>
              <w:tab/>
              <w:t>A ball valve assembly</w:t>
            </w:r>
          </w:p>
          <w:p w14:paraId="1FC71260" w14:textId="77777777" w:rsidR="00E17B52" w:rsidRPr="00161610" w:rsidRDefault="00E17B52" w:rsidP="0049616A">
            <w:pPr>
              <w:keepNext/>
              <w:keepLines/>
              <w:spacing w:before="40" w:after="100" w:line="220" w:lineRule="exact"/>
              <w:ind w:right="113"/>
              <w:rPr>
                <w:szCs w:val="24"/>
              </w:rPr>
            </w:pPr>
            <w:r w:rsidRPr="00161610">
              <w:rPr>
                <w:szCs w:val="24"/>
              </w:rPr>
              <w:t>C</w:t>
            </w:r>
            <w:r w:rsidRPr="00161610">
              <w:rPr>
                <w:szCs w:val="24"/>
              </w:rPr>
              <w:tab/>
              <w:t>An automatic stop valve</w:t>
            </w:r>
          </w:p>
          <w:p w14:paraId="3318B40F" w14:textId="77777777" w:rsidR="00E17B52" w:rsidRPr="00161610" w:rsidRDefault="00E17B52" w:rsidP="0049616A">
            <w:pPr>
              <w:keepNext/>
              <w:keepLines/>
              <w:spacing w:before="40" w:after="100" w:line="220" w:lineRule="exact"/>
              <w:ind w:right="113"/>
            </w:pPr>
            <w:r w:rsidRPr="00161610">
              <w:rPr>
                <w:szCs w:val="24"/>
              </w:rPr>
              <w:t>D</w:t>
            </w:r>
            <w:r w:rsidRPr="00161610">
              <w:rPr>
                <w:szCs w:val="24"/>
              </w:rPr>
              <w:tab/>
              <w:t>A non-return valve</w:t>
            </w:r>
          </w:p>
        </w:tc>
        <w:tc>
          <w:tcPr>
            <w:tcW w:w="1141" w:type="dxa"/>
            <w:tcBorders>
              <w:top w:val="nil"/>
              <w:bottom w:val="single" w:sz="4" w:space="0" w:color="auto"/>
            </w:tcBorders>
            <w:shd w:val="clear" w:color="auto" w:fill="auto"/>
          </w:tcPr>
          <w:p w14:paraId="55C06C5A" w14:textId="77777777" w:rsidR="00E17B52" w:rsidRPr="00161610" w:rsidRDefault="00E17B52" w:rsidP="00336BE0">
            <w:pPr>
              <w:keepNext/>
              <w:keepLines/>
              <w:spacing w:before="40" w:after="120" w:line="220" w:lineRule="exact"/>
              <w:ind w:right="113"/>
              <w:jc w:val="center"/>
            </w:pPr>
          </w:p>
        </w:tc>
      </w:tr>
      <w:tr w:rsidR="00E17B52" w:rsidRPr="00161610" w14:paraId="249739A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88312AF" w14:textId="77777777" w:rsidR="00E17B52" w:rsidRPr="00161610" w:rsidRDefault="00E17B52" w:rsidP="0049616A">
            <w:pPr>
              <w:spacing w:before="40" w:after="100" w:line="220" w:lineRule="exact"/>
              <w:ind w:right="113"/>
            </w:pPr>
            <w:r w:rsidRPr="00161610">
              <w:t>130 02.0-</w:t>
            </w:r>
            <w:r w:rsidRPr="00161610">
              <w:rPr>
                <w:szCs w:val="24"/>
              </w:rPr>
              <w:t>45</w:t>
            </w:r>
          </w:p>
        </w:tc>
        <w:tc>
          <w:tcPr>
            <w:tcW w:w="6088" w:type="dxa"/>
            <w:tcBorders>
              <w:top w:val="single" w:sz="4" w:space="0" w:color="auto"/>
              <w:bottom w:val="single" w:sz="4" w:space="0" w:color="auto"/>
            </w:tcBorders>
            <w:shd w:val="clear" w:color="auto" w:fill="auto"/>
          </w:tcPr>
          <w:p w14:paraId="3770B039" w14:textId="77777777" w:rsidR="00E17B52" w:rsidRPr="00161610" w:rsidRDefault="00E17B52" w:rsidP="0049616A">
            <w:pPr>
              <w:spacing w:before="40" w:after="100" w:line="220" w:lineRule="exact"/>
              <w:ind w:right="113"/>
              <w:rPr>
                <w:szCs w:val="24"/>
              </w:rPr>
            </w:pPr>
            <w:r w:rsidRPr="00161610">
              <w:rPr>
                <w:szCs w:val="24"/>
              </w:rPr>
              <w:t>9.3.3.23.3</w:t>
            </w:r>
          </w:p>
        </w:tc>
        <w:tc>
          <w:tcPr>
            <w:tcW w:w="1141" w:type="dxa"/>
            <w:tcBorders>
              <w:top w:val="single" w:sz="4" w:space="0" w:color="auto"/>
              <w:bottom w:val="single" w:sz="4" w:space="0" w:color="auto"/>
            </w:tcBorders>
            <w:shd w:val="clear" w:color="auto" w:fill="auto"/>
          </w:tcPr>
          <w:p w14:paraId="79253CB7" w14:textId="77777777" w:rsidR="00E17B52" w:rsidRPr="00161610" w:rsidRDefault="00E17B52" w:rsidP="00336BE0">
            <w:pPr>
              <w:spacing w:before="40" w:after="120" w:line="220" w:lineRule="exact"/>
              <w:ind w:right="113"/>
              <w:jc w:val="center"/>
            </w:pPr>
            <w:r w:rsidRPr="00161610">
              <w:rPr>
                <w:szCs w:val="24"/>
              </w:rPr>
              <w:t>C</w:t>
            </w:r>
          </w:p>
        </w:tc>
      </w:tr>
      <w:tr w:rsidR="00E17B52" w:rsidRPr="00161610" w14:paraId="2EFD1606" w14:textId="77777777" w:rsidTr="0049616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88BC190" w14:textId="77777777" w:rsidR="00E17B52" w:rsidRPr="00161610" w:rsidRDefault="00E17B52"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048DA1DC" w14:textId="77777777" w:rsidR="00E17B52" w:rsidRPr="00161610" w:rsidRDefault="00E17B52" w:rsidP="0049616A">
            <w:pPr>
              <w:spacing w:before="40" w:after="100" w:line="220" w:lineRule="exact"/>
              <w:ind w:right="113"/>
              <w:rPr>
                <w:szCs w:val="24"/>
              </w:rPr>
            </w:pPr>
            <w:r w:rsidRPr="00161610">
              <w:rPr>
                <w:szCs w:val="24"/>
              </w:rPr>
              <w:t>What is the minimum value of the test pressure for the pipes for loading and unloading on tank vessels of type N?</w:t>
            </w:r>
          </w:p>
          <w:p w14:paraId="488721A7" w14:textId="77777777" w:rsidR="00E17B52" w:rsidRPr="00161610" w:rsidRDefault="00E17B52" w:rsidP="0049616A">
            <w:pPr>
              <w:spacing w:before="40" w:after="100" w:line="220" w:lineRule="exact"/>
              <w:ind w:right="113"/>
              <w:rPr>
                <w:szCs w:val="24"/>
                <w:lang w:val="es-ES"/>
              </w:rPr>
            </w:pPr>
            <w:r w:rsidRPr="00161610">
              <w:rPr>
                <w:szCs w:val="24"/>
                <w:lang w:val="es-ES"/>
              </w:rPr>
              <w:t>A</w:t>
            </w:r>
            <w:r w:rsidRPr="00161610">
              <w:rPr>
                <w:szCs w:val="24"/>
                <w:lang w:val="es-ES"/>
              </w:rPr>
              <w:tab/>
              <w:t>100</w:t>
            </w:r>
            <w:r>
              <w:rPr>
                <w:szCs w:val="24"/>
                <w:lang w:val="es-ES"/>
              </w:rPr>
              <w:t xml:space="preserve"> </w:t>
            </w:r>
            <w:r w:rsidRPr="00161610">
              <w:rPr>
                <w:szCs w:val="24"/>
                <w:lang w:val="es-ES"/>
              </w:rPr>
              <w:t>kPa</w:t>
            </w:r>
            <w:r>
              <w:rPr>
                <w:szCs w:val="24"/>
                <w:lang w:val="es-ES"/>
              </w:rPr>
              <w:t xml:space="preserve"> </w:t>
            </w:r>
          </w:p>
          <w:p w14:paraId="0322EE5F" w14:textId="77777777" w:rsidR="00E17B52" w:rsidRPr="00161610" w:rsidRDefault="00E17B52" w:rsidP="0049616A">
            <w:pPr>
              <w:spacing w:before="40" w:after="100" w:line="220" w:lineRule="exact"/>
              <w:ind w:right="113"/>
              <w:rPr>
                <w:szCs w:val="24"/>
                <w:lang w:val="es-ES"/>
              </w:rPr>
            </w:pPr>
            <w:r w:rsidRPr="00161610">
              <w:rPr>
                <w:szCs w:val="24"/>
                <w:lang w:val="es-ES"/>
              </w:rPr>
              <w:t>B</w:t>
            </w:r>
            <w:r w:rsidRPr="00161610">
              <w:rPr>
                <w:szCs w:val="24"/>
                <w:lang w:val="es-ES"/>
              </w:rPr>
              <w:tab/>
              <w:t>500</w:t>
            </w:r>
            <w:r>
              <w:rPr>
                <w:szCs w:val="24"/>
                <w:lang w:val="es-ES"/>
              </w:rPr>
              <w:t xml:space="preserve"> </w:t>
            </w:r>
            <w:r w:rsidRPr="00161610">
              <w:rPr>
                <w:szCs w:val="24"/>
                <w:lang w:val="es-ES"/>
              </w:rPr>
              <w:t>kPa</w:t>
            </w:r>
            <w:r>
              <w:rPr>
                <w:szCs w:val="24"/>
                <w:lang w:val="es-ES"/>
              </w:rPr>
              <w:t xml:space="preserve"> </w:t>
            </w:r>
          </w:p>
          <w:p w14:paraId="6E1F58CC" w14:textId="77777777" w:rsidR="00E17B52" w:rsidRPr="00161610" w:rsidRDefault="00E17B52" w:rsidP="0049616A">
            <w:pPr>
              <w:spacing w:before="40" w:after="100" w:line="220" w:lineRule="exact"/>
              <w:ind w:right="113"/>
              <w:rPr>
                <w:szCs w:val="24"/>
                <w:lang w:val="es-ES"/>
              </w:rPr>
            </w:pPr>
            <w:r w:rsidRPr="00161610">
              <w:rPr>
                <w:szCs w:val="24"/>
                <w:lang w:val="es-ES"/>
              </w:rPr>
              <w:t>C</w:t>
            </w:r>
            <w:r w:rsidRPr="00161610">
              <w:rPr>
                <w:szCs w:val="24"/>
                <w:lang w:val="es-ES"/>
              </w:rPr>
              <w:tab/>
              <w:t>1,000</w:t>
            </w:r>
            <w:r>
              <w:rPr>
                <w:szCs w:val="24"/>
                <w:lang w:val="es-ES"/>
              </w:rPr>
              <w:t xml:space="preserve"> </w:t>
            </w:r>
            <w:r w:rsidRPr="00161610">
              <w:rPr>
                <w:szCs w:val="24"/>
                <w:lang w:val="es-ES"/>
              </w:rPr>
              <w:t>kPa</w:t>
            </w:r>
            <w:r>
              <w:rPr>
                <w:szCs w:val="24"/>
                <w:lang w:val="es-ES"/>
              </w:rPr>
              <w:t xml:space="preserve"> </w:t>
            </w:r>
          </w:p>
          <w:p w14:paraId="439E8359" w14:textId="77777777" w:rsidR="00E17B52" w:rsidRPr="00161610" w:rsidRDefault="00E17B52" w:rsidP="0049616A">
            <w:pPr>
              <w:spacing w:before="40" w:after="100" w:line="220" w:lineRule="exact"/>
              <w:ind w:right="113"/>
            </w:pPr>
            <w:r w:rsidRPr="00161610">
              <w:rPr>
                <w:szCs w:val="24"/>
              </w:rPr>
              <w:t>D</w:t>
            </w:r>
            <w:r w:rsidRPr="00161610">
              <w:rPr>
                <w:szCs w:val="24"/>
              </w:rPr>
              <w:tab/>
              <w:t>2,000</w:t>
            </w:r>
            <w:r>
              <w:rPr>
                <w:szCs w:val="24"/>
              </w:rPr>
              <w:t xml:space="preserve"> </w:t>
            </w:r>
            <w:r w:rsidRPr="00161610">
              <w:rPr>
                <w:szCs w:val="24"/>
              </w:rPr>
              <w:t>kPa</w:t>
            </w:r>
            <w:r>
              <w:rPr>
                <w:szCs w:val="24"/>
              </w:rPr>
              <w:t xml:space="preserve"> </w:t>
            </w:r>
          </w:p>
        </w:tc>
        <w:tc>
          <w:tcPr>
            <w:tcW w:w="1141" w:type="dxa"/>
            <w:tcBorders>
              <w:top w:val="single" w:sz="4" w:space="0" w:color="auto"/>
              <w:bottom w:val="single" w:sz="4" w:space="0" w:color="auto"/>
            </w:tcBorders>
            <w:shd w:val="clear" w:color="auto" w:fill="auto"/>
          </w:tcPr>
          <w:p w14:paraId="3321B3D7" w14:textId="77777777" w:rsidR="00E17B52" w:rsidRPr="00161610" w:rsidRDefault="00E17B52" w:rsidP="00336BE0">
            <w:pPr>
              <w:spacing w:before="40" w:after="120" w:line="220" w:lineRule="exact"/>
              <w:ind w:right="113"/>
              <w:jc w:val="center"/>
            </w:pPr>
          </w:p>
        </w:tc>
      </w:tr>
      <w:tr w:rsidR="00E17B52" w:rsidRPr="00161610" w14:paraId="4C3EA294" w14:textId="77777777" w:rsidTr="0049616A">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AE593B2" w14:textId="77777777" w:rsidR="00E17B52" w:rsidRPr="00161610" w:rsidRDefault="00E17B52" w:rsidP="00F14EEC">
            <w:pPr>
              <w:spacing w:before="40" w:after="100" w:line="220" w:lineRule="exact"/>
              <w:ind w:right="113"/>
            </w:pPr>
            <w:r w:rsidRPr="00161610">
              <w:t>130 02.0-46</w:t>
            </w:r>
          </w:p>
        </w:tc>
        <w:tc>
          <w:tcPr>
            <w:tcW w:w="6088" w:type="dxa"/>
            <w:tcBorders>
              <w:top w:val="nil"/>
              <w:bottom w:val="single" w:sz="4" w:space="0" w:color="auto"/>
            </w:tcBorders>
            <w:shd w:val="clear" w:color="auto" w:fill="auto"/>
          </w:tcPr>
          <w:p w14:paraId="745FD1DA" w14:textId="77777777" w:rsidR="00E17B52" w:rsidRPr="00161610" w:rsidRDefault="00E17B52" w:rsidP="00F14EEC">
            <w:pPr>
              <w:spacing w:before="40" w:after="100" w:line="220" w:lineRule="exact"/>
              <w:ind w:right="113"/>
            </w:pPr>
            <w:r>
              <w:t xml:space="preserve">Deleted </w:t>
            </w:r>
            <w:r w:rsidRPr="00161610">
              <w:t>(01.01.2007)</w:t>
            </w:r>
          </w:p>
        </w:tc>
        <w:tc>
          <w:tcPr>
            <w:tcW w:w="1141" w:type="dxa"/>
            <w:tcBorders>
              <w:top w:val="nil"/>
              <w:bottom w:val="single" w:sz="4" w:space="0" w:color="auto"/>
            </w:tcBorders>
            <w:shd w:val="clear" w:color="auto" w:fill="auto"/>
          </w:tcPr>
          <w:p w14:paraId="1B028F42" w14:textId="77777777" w:rsidR="00E17B52" w:rsidRPr="00161610" w:rsidRDefault="00E17B52" w:rsidP="00336BE0">
            <w:pPr>
              <w:spacing w:before="40" w:after="100" w:line="220" w:lineRule="exact"/>
              <w:ind w:right="113"/>
              <w:jc w:val="center"/>
            </w:pPr>
          </w:p>
        </w:tc>
      </w:tr>
      <w:tr w:rsidR="00E17B52" w:rsidRPr="00161610" w14:paraId="47E6E838"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9EFEC2C" w14:textId="77777777" w:rsidR="00E17B52" w:rsidRPr="00161610" w:rsidRDefault="00E17B52" w:rsidP="00F14EEC">
            <w:pPr>
              <w:keepNext/>
              <w:keepLines/>
              <w:spacing w:before="40" w:after="100" w:line="220" w:lineRule="exact"/>
              <w:ind w:right="113"/>
            </w:pPr>
            <w:r w:rsidRPr="00161610">
              <w:t>130 02.0-</w:t>
            </w:r>
            <w:r w:rsidRPr="00161610">
              <w:rPr>
                <w:szCs w:val="24"/>
              </w:rPr>
              <w:t>47</w:t>
            </w:r>
          </w:p>
        </w:tc>
        <w:tc>
          <w:tcPr>
            <w:tcW w:w="6088" w:type="dxa"/>
            <w:tcBorders>
              <w:top w:val="nil"/>
              <w:bottom w:val="single" w:sz="4" w:space="0" w:color="auto"/>
            </w:tcBorders>
            <w:shd w:val="clear" w:color="auto" w:fill="auto"/>
          </w:tcPr>
          <w:p w14:paraId="244416BF" w14:textId="77777777" w:rsidR="00E17B52" w:rsidRPr="00161610" w:rsidRDefault="00E17B52" w:rsidP="00F14EEC">
            <w:pPr>
              <w:keepNext/>
              <w:keepLines/>
              <w:spacing w:before="40" w:after="100" w:line="220" w:lineRule="exact"/>
              <w:ind w:right="113"/>
              <w:rPr>
                <w:szCs w:val="24"/>
              </w:rPr>
            </w:pPr>
            <w:r w:rsidRPr="00161610">
              <w:rPr>
                <w:szCs w:val="24"/>
              </w:rPr>
              <w:t>9.3.3.25.4</w:t>
            </w:r>
            <w:r>
              <w:rPr>
                <w:szCs w:val="24"/>
              </w:rPr>
              <w:t xml:space="preserve"> </w:t>
            </w:r>
            <w:r w:rsidRPr="00161610">
              <w:rPr>
                <w:szCs w:val="24"/>
              </w:rPr>
              <w:t>(b)</w:t>
            </w:r>
          </w:p>
        </w:tc>
        <w:tc>
          <w:tcPr>
            <w:tcW w:w="1141" w:type="dxa"/>
            <w:tcBorders>
              <w:top w:val="nil"/>
              <w:bottom w:val="single" w:sz="4" w:space="0" w:color="auto"/>
            </w:tcBorders>
            <w:shd w:val="clear" w:color="auto" w:fill="auto"/>
          </w:tcPr>
          <w:p w14:paraId="63297128" w14:textId="77777777" w:rsidR="00E17B52" w:rsidRPr="00161610" w:rsidRDefault="00E17B52" w:rsidP="00336BE0">
            <w:pPr>
              <w:keepNext/>
              <w:keepLines/>
              <w:spacing w:before="40" w:after="100" w:line="220" w:lineRule="exact"/>
              <w:ind w:right="113"/>
              <w:jc w:val="center"/>
            </w:pPr>
            <w:r w:rsidRPr="00161610">
              <w:rPr>
                <w:szCs w:val="24"/>
              </w:rPr>
              <w:t>B</w:t>
            </w:r>
          </w:p>
        </w:tc>
      </w:tr>
      <w:tr w:rsidR="00E17B52" w:rsidRPr="00161610" w14:paraId="795ED0A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00677A46" w14:textId="77777777" w:rsidR="00E17B52" w:rsidRPr="00161610" w:rsidRDefault="00E17B52" w:rsidP="00F14EEC">
            <w:pPr>
              <w:keepNext/>
              <w:keepLines/>
              <w:spacing w:before="40" w:after="100" w:line="220" w:lineRule="exact"/>
              <w:ind w:right="113"/>
            </w:pPr>
          </w:p>
        </w:tc>
        <w:tc>
          <w:tcPr>
            <w:tcW w:w="6088" w:type="dxa"/>
            <w:tcBorders>
              <w:top w:val="single" w:sz="4" w:space="0" w:color="auto"/>
              <w:bottom w:val="nil"/>
            </w:tcBorders>
            <w:shd w:val="clear" w:color="auto" w:fill="auto"/>
          </w:tcPr>
          <w:p w14:paraId="1CCA7F50" w14:textId="77777777" w:rsidR="00E17B52" w:rsidRPr="00161610" w:rsidRDefault="00E17B52" w:rsidP="00F14EEC">
            <w:pPr>
              <w:keepNext/>
              <w:keepLines/>
              <w:spacing w:before="40" w:after="100" w:line="220" w:lineRule="exact"/>
              <w:ind w:right="113"/>
              <w:rPr>
                <w:szCs w:val="24"/>
              </w:rPr>
            </w:pPr>
            <w:r w:rsidRPr="00161610">
              <w:rPr>
                <w:szCs w:val="24"/>
              </w:rPr>
              <w:t>Where in the cargo tank of closed tank vessels of type</w:t>
            </w:r>
            <w:r>
              <w:rPr>
                <w:szCs w:val="24"/>
              </w:rPr>
              <w:t xml:space="preserve"> </w:t>
            </w:r>
            <w:r w:rsidRPr="00161610">
              <w:rPr>
                <w:szCs w:val="24"/>
              </w:rPr>
              <w:t>N,</w:t>
            </w:r>
            <w:r>
              <w:rPr>
                <w:szCs w:val="24"/>
              </w:rPr>
              <w:t xml:space="preserve"> </w:t>
            </w:r>
            <w:r w:rsidRPr="00161610">
              <w:rPr>
                <w:szCs w:val="24"/>
              </w:rPr>
              <w:t>must the opening of the pipes for loading and unloading be located?</w:t>
            </w:r>
          </w:p>
        </w:tc>
        <w:tc>
          <w:tcPr>
            <w:tcW w:w="1141" w:type="dxa"/>
            <w:tcBorders>
              <w:top w:val="single" w:sz="4" w:space="0" w:color="auto"/>
              <w:bottom w:val="nil"/>
            </w:tcBorders>
            <w:shd w:val="clear" w:color="auto" w:fill="auto"/>
          </w:tcPr>
          <w:p w14:paraId="1F82D62A" w14:textId="77777777" w:rsidR="00E17B52" w:rsidRPr="00161610" w:rsidRDefault="00E17B52" w:rsidP="00336BE0">
            <w:pPr>
              <w:keepNext/>
              <w:keepLines/>
              <w:spacing w:before="40" w:after="100" w:line="220" w:lineRule="exact"/>
              <w:ind w:right="113"/>
              <w:jc w:val="center"/>
            </w:pPr>
          </w:p>
        </w:tc>
      </w:tr>
      <w:tr w:rsidR="00E17B52" w:rsidRPr="00161610" w14:paraId="033D5A6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4577E791" w14:textId="77777777" w:rsidR="00E17B52" w:rsidRPr="00161610" w:rsidRDefault="00E17B52" w:rsidP="00F14EEC">
            <w:pPr>
              <w:spacing w:before="40" w:after="100" w:line="220" w:lineRule="exact"/>
              <w:ind w:right="113"/>
            </w:pPr>
          </w:p>
        </w:tc>
        <w:tc>
          <w:tcPr>
            <w:tcW w:w="6088" w:type="dxa"/>
            <w:tcBorders>
              <w:top w:val="nil"/>
              <w:bottom w:val="single" w:sz="4" w:space="0" w:color="auto"/>
            </w:tcBorders>
            <w:shd w:val="clear" w:color="auto" w:fill="auto"/>
          </w:tcPr>
          <w:p w14:paraId="23FB8F67"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Directly below deck</w:t>
            </w:r>
          </w:p>
          <w:p w14:paraId="04B92136"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At the bottom</w:t>
            </w:r>
          </w:p>
          <w:p w14:paraId="4D3BD056"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By the sidewall</w:t>
            </w:r>
          </w:p>
          <w:p w14:paraId="0AB4442B" w14:textId="77777777" w:rsidR="00E17B52" w:rsidRPr="00161610" w:rsidRDefault="00E17B52" w:rsidP="00F14EEC">
            <w:pPr>
              <w:spacing w:before="40" w:after="100" w:line="220" w:lineRule="exact"/>
              <w:ind w:right="113"/>
            </w:pPr>
            <w:r w:rsidRPr="00161610">
              <w:rPr>
                <w:szCs w:val="24"/>
              </w:rPr>
              <w:t>D</w:t>
            </w:r>
            <w:r w:rsidRPr="00161610">
              <w:rPr>
                <w:szCs w:val="24"/>
              </w:rPr>
              <w:tab/>
              <w:t>By the forward bulkhead</w:t>
            </w:r>
          </w:p>
        </w:tc>
        <w:tc>
          <w:tcPr>
            <w:tcW w:w="1141" w:type="dxa"/>
            <w:tcBorders>
              <w:top w:val="nil"/>
              <w:bottom w:val="single" w:sz="4" w:space="0" w:color="auto"/>
            </w:tcBorders>
            <w:shd w:val="clear" w:color="auto" w:fill="auto"/>
          </w:tcPr>
          <w:p w14:paraId="40A7DFB1" w14:textId="77777777" w:rsidR="00E17B52" w:rsidRPr="00161610" w:rsidRDefault="00E17B52" w:rsidP="00336BE0">
            <w:pPr>
              <w:spacing w:before="40" w:after="100" w:line="220" w:lineRule="exact"/>
              <w:ind w:right="113"/>
              <w:jc w:val="center"/>
            </w:pPr>
          </w:p>
        </w:tc>
      </w:tr>
      <w:tr w:rsidR="00E17B52" w:rsidRPr="00161610" w14:paraId="4AC5C55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3C0DCE1" w14:textId="77777777" w:rsidR="00E17B52" w:rsidRPr="00161610" w:rsidRDefault="00E17B52" w:rsidP="00F14EEC">
            <w:pPr>
              <w:spacing w:before="40" w:after="100" w:line="220" w:lineRule="exact"/>
              <w:ind w:right="113"/>
            </w:pPr>
            <w:r w:rsidRPr="00161610">
              <w:t>130 02.0-</w:t>
            </w:r>
            <w:r w:rsidRPr="00161610">
              <w:rPr>
                <w:szCs w:val="24"/>
              </w:rPr>
              <w:t>48</w:t>
            </w:r>
          </w:p>
        </w:tc>
        <w:tc>
          <w:tcPr>
            <w:tcW w:w="6088" w:type="dxa"/>
            <w:tcBorders>
              <w:top w:val="single" w:sz="4" w:space="0" w:color="auto"/>
              <w:bottom w:val="single" w:sz="4" w:space="0" w:color="auto"/>
            </w:tcBorders>
            <w:shd w:val="clear" w:color="auto" w:fill="auto"/>
          </w:tcPr>
          <w:p w14:paraId="78E692EE" w14:textId="77777777" w:rsidR="00E17B52" w:rsidRPr="00161610" w:rsidRDefault="00E17B52" w:rsidP="00F14EEC">
            <w:pPr>
              <w:spacing w:before="40" w:after="100" w:line="220" w:lineRule="exact"/>
              <w:ind w:right="113"/>
              <w:rPr>
                <w:szCs w:val="24"/>
              </w:rPr>
            </w:pPr>
            <w:r w:rsidRPr="00161610">
              <w:rPr>
                <w:szCs w:val="24"/>
              </w:rPr>
              <w:t>9.3.3.11.3</w:t>
            </w:r>
          </w:p>
        </w:tc>
        <w:tc>
          <w:tcPr>
            <w:tcW w:w="1141" w:type="dxa"/>
            <w:tcBorders>
              <w:top w:val="single" w:sz="4" w:space="0" w:color="auto"/>
              <w:bottom w:val="single" w:sz="4" w:space="0" w:color="auto"/>
            </w:tcBorders>
            <w:shd w:val="clear" w:color="auto" w:fill="auto"/>
          </w:tcPr>
          <w:p w14:paraId="409FBA95" w14:textId="77777777" w:rsidR="00E17B52" w:rsidRPr="00161610" w:rsidRDefault="00E17B52" w:rsidP="00336BE0">
            <w:pPr>
              <w:spacing w:before="40" w:after="100" w:line="220" w:lineRule="exact"/>
              <w:ind w:right="113"/>
              <w:jc w:val="center"/>
            </w:pPr>
            <w:r w:rsidRPr="00161610">
              <w:rPr>
                <w:szCs w:val="24"/>
              </w:rPr>
              <w:t>D</w:t>
            </w:r>
          </w:p>
        </w:tc>
      </w:tr>
      <w:tr w:rsidR="00E17B52" w:rsidRPr="00161610" w14:paraId="6DBA60D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0315575" w14:textId="77777777" w:rsidR="00E17B52" w:rsidRPr="00161610" w:rsidRDefault="00E17B52" w:rsidP="00F14EEC">
            <w:pPr>
              <w:spacing w:before="40" w:after="100" w:line="220" w:lineRule="exact"/>
              <w:ind w:right="113"/>
            </w:pPr>
          </w:p>
        </w:tc>
        <w:tc>
          <w:tcPr>
            <w:tcW w:w="6088" w:type="dxa"/>
            <w:tcBorders>
              <w:top w:val="single" w:sz="4" w:space="0" w:color="auto"/>
              <w:bottom w:val="single" w:sz="4" w:space="0" w:color="auto"/>
            </w:tcBorders>
            <w:shd w:val="clear" w:color="auto" w:fill="auto"/>
          </w:tcPr>
          <w:p w14:paraId="1FA826B9" w14:textId="77777777" w:rsidR="00E17B52" w:rsidRPr="00161610" w:rsidRDefault="00E17B52" w:rsidP="00F14EEC">
            <w:pPr>
              <w:spacing w:before="40" w:after="100" w:line="220" w:lineRule="exact"/>
              <w:ind w:right="113"/>
              <w:rPr>
                <w:szCs w:val="24"/>
              </w:rPr>
            </w:pPr>
            <w:r w:rsidRPr="00161610">
              <w:rPr>
                <w:szCs w:val="24"/>
              </w:rPr>
              <w:t>What is the purpose of the cofferdams?</w:t>
            </w:r>
          </w:p>
          <w:p w14:paraId="10E24A0C"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They serve as maintenance spaces</w:t>
            </w:r>
          </w:p>
          <w:p w14:paraId="543F62BC"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They serve as supplementary cargo tanks</w:t>
            </w:r>
          </w:p>
          <w:p w14:paraId="1EBB9EDD"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They serve as slop tanks</w:t>
            </w:r>
          </w:p>
          <w:p w14:paraId="1ECA5296" w14:textId="77777777" w:rsidR="00E17B52" w:rsidRPr="00161610" w:rsidRDefault="00E17B52" w:rsidP="00F14EEC">
            <w:pPr>
              <w:spacing w:before="40" w:after="100" w:line="220" w:lineRule="exact"/>
              <w:ind w:right="113"/>
            </w:pPr>
            <w:r w:rsidRPr="00161610">
              <w:rPr>
                <w:szCs w:val="24"/>
              </w:rPr>
              <w:t>D</w:t>
            </w:r>
            <w:r w:rsidRPr="00161610">
              <w:rPr>
                <w:szCs w:val="24"/>
              </w:rPr>
              <w:tab/>
              <w:t>They separate the vessel</w:t>
            </w:r>
            <w:r>
              <w:rPr>
                <w:szCs w:val="24"/>
              </w:rPr>
              <w:t>’</w:t>
            </w:r>
            <w:r w:rsidRPr="00161610">
              <w:rPr>
                <w:szCs w:val="24"/>
              </w:rPr>
              <w:t>s ends from the cargo tanks</w:t>
            </w:r>
          </w:p>
        </w:tc>
        <w:tc>
          <w:tcPr>
            <w:tcW w:w="1141" w:type="dxa"/>
            <w:tcBorders>
              <w:top w:val="single" w:sz="4" w:space="0" w:color="auto"/>
              <w:bottom w:val="single" w:sz="4" w:space="0" w:color="auto"/>
            </w:tcBorders>
            <w:shd w:val="clear" w:color="auto" w:fill="auto"/>
          </w:tcPr>
          <w:p w14:paraId="52CF1736" w14:textId="77777777" w:rsidR="00E17B52" w:rsidRPr="00161610" w:rsidRDefault="00E17B52" w:rsidP="00336BE0">
            <w:pPr>
              <w:spacing w:before="40" w:after="100" w:line="220" w:lineRule="exact"/>
              <w:ind w:right="113"/>
              <w:jc w:val="center"/>
            </w:pPr>
          </w:p>
        </w:tc>
      </w:tr>
      <w:tr w:rsidR="00E17B52" w:rsidRPr="00161610" w14:paraId="52C1755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221D300" w14:textId="77777777" w:rsidR="00E17B52" w:rsidRPr="00161610" w:rsidRDefault="00E17B52" w:rsidP="00F14EEC">
            <w:pPr>
              <w:spacing w:before="40" w:after="100" w:line="220" w:lineRule="exact"/>
              <w:ind w:right="113"/>
              <w:rPr>
                <w:szCs w:val="24"/>
              </w:rPr>
            </w:pPr>
            <w:r w:rsidRPr="00161610">
              <w:t>130 02.0-</w:t>
            </w:r>
            <w:r w:rsidRPr="00161610">
              <w:rPr>
                <w:szCs w:val="24"/>
              </w:rPr>
              <w:t>49</w:t>
            </w:r>
          </w:p>
        </w:tc>
        <w:tc>
          <w:tcPr>
            <w:tcW w:w="6088" w:type="dxa"/>
            <w:tcBorders>
              <w:top w:val="single" w:sz="4" w:space="0" w:color="auto"/>
              <w:bottom w:val="single" w:sz="4" w:space="0" w:color="auto"/>
            </w:tcBorders>
            <w:shd w:val="clear" w:color="auto" w:fill="auto"/>
          </w:tcPr>
          <w:p w14:paraId="06A87827" w14:textId="77777777" w:rsidR="00E17B52" w:rsidRPr="00161610" w:rsidRDefault="00E17B52" w:rsidP="00F14EEC">
            <w:pPr>
              <w:spacing w:before="40" w:after="100" w:line="220" w:lineRule="exact"/>
              <w:ind w:right="113"/>
              <w:rPr>
                <w:szCs w:val="24"/>
              </w:rPr>
            </w:pPr>
            <w:r>
              <w:rPr>
                <w:szCs w:val="24"/>
              </w:rPr>
              <w:t>8.1.2.3 (u)</w:t>
            </w:r>
          </w:p>
        </w:tc>
        <w:tc>
          <w:tcPr>
            <w:tcW w:w="1141" w:type="dxa"/>
            <w:tcBorders>
              <w:top w:val="single" w:sz="4" w:space="0" w:color="auto"/>
              <w:bottom w:val="single" w:sz="4" w:space="0" w:color="auto"/>
            </w:tcBorders>
            <w:shd w:val="clear" w:color="auto" w:fill="auto"/>
          </w:tcPr>
          <w:p w14:paraId="081618C8" w14:textId="77777777" w:rsidR="00E17B52" w:rsidRPr="00161610" w:rsidRDefault="00E17B52" w:rsidP="00336BE0">
            <w:pPr>
              <w:spacing w:before="40" w:after="100" w:line="220" w:lineRule="exact"/>
              <w:ind w:right="113"/>
              <w:jc w:val="center"/>
              <w:rPr>
                <w:szCs w:val="24"/>
              </w:rPr>
            </w:pPr>
            <w:r w:rsidRPr="00161610">
              <w:rPr>
                <w:szCs w:val="24"/>
              </w:rPr>
              <w:t>B</w:t>
            </w:r>
          </w:p>
        </w:tc>
      </w:tr>
      <w:tr w:rsidR="00E17B52" w:rsidRPr="00161610" w14:paraId="776FE34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2C06047"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093A686D" w14:textId="77777777" w:rsidR="00E17B52" w:rsidRPr="00161610" w:rsidRDefault="00E17B52" w:rsidP="00F14EEC">
            <w:pPr>
              <w:spacing w:before="40" w:after="100" w:line="220" w:lineRule="exact"/>
              <w:ind w:right="113"/>
              <w:rPr>
                <w:szCs w:val="24"/>
              </w:rPr>
            </w:pPr>
            <w:del w:id="1338" w:author="Clare Jane LORD" w:date="2022-11-18T11:23:00Z">
              <w:r w:rsidRPr="00161610" w:rsidDel="00C92178">
                <w:rPr>
                  <w:szCs w:val="24"/>
                </w:rPr>
                <w:delText xml:space="preserve">One of the documents required on board tank vessels of type N is a </w:delText>
              </w:r>
            </w:del>
            <w:ins w:id="1339" w:author="Clare Jane LORD" w:date="2022-11-18T11:22:00Z">
              <w:r w:rsidRPr="00161610">
                <w:rPr>
                  <w:szCs w:val="24"/>
                </w:rPr>
                <w:t>Which of the following particulars need</w:t>
              </w:r>
              <w:r w:rsidRPr="00161610">
                <w:rPr>
                  <w:b/>
                  <w:szCs w:val="24"/>
                </w:rPr>
                <w:t xml:space="preserve"> </w:t>
              </w:r>
              <w:r w:rsidRPr="00161610">
                <w:rPr>
                  <w:szCs w:val="24"/>
                </w:rPr>
                <w:t>not be included</w:t>
              </w:r>
              <w:r>
                <w:rPr>
                  <w:szCs w:val="24"/>
                </w:rPr>
                <w:t xml:space="preserve"> in the </w:t>
              </w:r>
            </w:ins>
            <w:del w:id="1340" w:author="Clare Jane LORD" w:date="2022-11-18T11:23:00Z">
              <w:r w:rsidDel="00C92178">
                <w:rPr>
                  <w:szCs w:val="24"/>
                </w:rPr>
                <w:delText xml:space="preserve">set of </w:delText>
              </w:r>
            </w:del>
            <w:r>
              <w:rPr>
                <w:szCs w:val="24"/>
              </w:rPr>
              <w:t>specifications</w:t>
            </w:r>
            <w:r w:rsidRPr="00161610">
              <w:rPr>
                <w:szCs w:val="24"/>
              </w:rPr>
              <w:t xml:space="preserve"> </w:t>
            </w:r>
            <w:del w:id="1341" w:author="Clare Jane LORD" w:date="2022-11-18T11:22:00Z">
              <w:r w:rsidRPr="00161610" w:rsidDel="00C92178">
                <w:rPr>
                  <w:szCs w:val="24"/>
                </w:rPr>
                <w:delText xml:space="preserve">of </w:delText>
              </w:r>
            </w:del>
            <w:ins w:id="1342" w:author="Clare Jane LORD" w:date="2022-11-18T11:22:00Z">
              <w:r>
                <w:rPr>
                  <w:szCs w:val="24"/>
                </w:rPr>
                <w:t>for</w:t>
              </w:r>
              <w:r w:rsidRPr="00161610">
                <w:rPr>
                  <w:szCs w:val="24"/>
                </w:rPr>
                <w:t xml:space="preserve"> </w:t>
              </w:r>
            </w:ins>
            <w:r w:rsidRPr="00161610">
              <w:rPr>
                <w:szCs w:val="24"/>
              </w:rPr>
              <w:t xml:space="preserve">the electrical </w:t>
            </w:r>
            <w:r>
              <w:rPr>
                <w:szCs w:val="24"/>
              </w:rPr>
              <w:t xml:space="preserve">installations and </w:t>
            </w:r>
            <w:r w:rsidRPr="00161610">
              <w:rPr>
                <w:szCs w:val="24"/>
              </w:rPr>
              <w:t>equipment installed in the cargo area</w:t>
            </w:r>
            <w:ins w:id="1343" w:author="Clare Jane LORD" w:date="2022-11-18T11:23:00Z">
              <w:r w:rsidRPr="00161610">
                <w:rPr>
                  <w:szCs w:val="24"/>
                </w:rPr>
                <w:t xml:space="preserve"> on board tank vessels of type N</w:t>
              </w:r>
            </w:ins>
            <w:del w:id="1344" w:author="Clare Jane LORD" w:date="2022-11-18T11:23:00Z">
              <w:r w:rsidRPr="00161610" w:rsidDel="00C92178">
                <w:rPr>
                  <w:szCs w:val="24"/>
                </w:rPr>
                <w:delText>.</w:delText>
              </w:r>
            </w:del>
            <w:del w:id="1345" w:author="Clare Jane LORD" w:date="2022-11-18T11:22:00Z">
              <w:r w:rsidRPr="00161610" w:rsidDel="00C92178">
                <w:rPr>
                  <w:szCs w:val="24"/>
                </w:rPr>
                <w:delText xml:space="preserve"> Which of the following particulars need</w:delText>
              </w:r>
              <w:r w:rsidRPr="00161610" w:rsidDel="00C92178">
                <w:rPr>
                  <w:b/>
                  <w:szCs w:val="24"/>
                </w:rPr>
                <w:delText xml:space="preserve"> </w:delText>
              </w:r>
              <w:r w:rsidRPr="00161610" w:rsidDel="00C92178">
                <w:rPr>
                  <w:szCs w:val="24"/>
                </w:rPr>
                <w:delText>not be included</w:delText>
              </w:r>
            </w:del>
            <w:r w:rsidRPr="00161610">
              <w:rPr>
                <w:szCs w:val="24"/>
              </w:rPr>
              <w:t>?</w:t>
            </w:r>
          </w:p>
          <w:p w14:paraId="20C4CEE7" w14:textId="77777777" w:rsidR="00E17B52" w:rsidRPr="00161610" w:rsidRDefault="00E17B52" w:rsidP="00F14EEC">
            <w:pPr>
              <w:spacing w:before="40" w:after="100" w:line="220" w:lineRule="exact"/>
              <w:ind w:right="113"/>
              <w:rPr>
                <w:szCs w:val="24"/>
                <w:lang w:val="en-US"/>
              </w:rPr>
            </w:pPr>
            <w:proofErr w:type="gramStart"/>
            <w:r w:rsidRPr="00161610">
              <w:rPr>
                <w:szCs w:val="24"/>
                <w:lang w:val="en-US"/>
              </w:rPr>
              <w:t>A</w:t>
            </w:r>
            <w:proofErr w:type="gramEnd"/>
            <w:r w:rsidRPr="00161610">
              <w:rPr>
                <w:szCs w:val="24"/>
                <w:lang w:val="en-US"/>
              </w:rPr>
              <w:tab/>
            </w:r>
            <w:r>
              <w:rPr>
                <w:szCs w:val="24"/>
                <w:lang w:val="en-US"/>
              </w:rPr>
              <w:t>Equipment</w:t>
            </w:r>
            <w:r w:rsidRPr="00161610">
              <w:rPr>
                <w:szCs w:val="24"/>
                <w:lang w:val="en-US"/>
              </w:rPr>
              <w:t xml:space="preserve"> and location</w:t>
            </w:r>
          </w:p>
          <w:p w14:paraId="39423B53" w14:textId="77777777" w:rsidR="00E17B52" w:rsidRPr="00161610" w:rsidRDefault="00E17B52" w:rsidP="00F14EEC">
            <w:pPr>
              <w:spacing w:before="40" w:after="100" w:line="220" w:lineRule="exact"/>
              <w:ind w:right="113"/>
              <w:rPr>
                <w:szCs w:val="24"/>
                <w:lang w:val="en-US"/>
              </w:rPr>
            </w:pPr>
            <w:r w:rsidRPr="00161610">
              <w:rPr>
                <w:szCs w:val="24"/>
                <w:lang w:val="en-US"/>
              </w:rPr>
              <w:t>B</w:t>
            </w:r>
            <w:r w:rsidRPr="00161610">
              <w:rPr>
                <w:szCs w:val="24"/>
                <w:lang w:val="en-US"/>
              </w:rPr>
              <w:tab/>
              <w:t>Dimensions and capacity</w:t>
            </w:r>
          </w:p>
          <w:p w14:paraId="3CEABCF7"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Type of protection, type of protection against explosion</w:t>
            </w:r>
          </w:p>
          <w:p w14:paraId="14601318"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Testing body and approval number</w:t>
            </w:r>
          </w:p>
        </w:tc>
        <w:tc>
          <w:tcPr>
            <w:tcW w:w="1141" w:type="dxa"/>
            <w:tcBorders>
              <w:top w:val="single" w:sz="4" w:space="0" w:color="auto"/>
              <w:bottom w:val="single" w:sz="4" w:space="0" w:color="auto"/>
            </w:tcBorders>
            <w:shd w:val="clear" w:color="auto" w:fill="auto"/>
          </w:tcPr>
          <w:p w14:paraId="44C93E82" w14:textId="77777777" w:rsidR="00E17B52" w:rsidRPr="00161610" w:rsidRDefault="00E17B52" w:rsidP="00336BE0">
            <w:pPr>
              <w:spacing w:before="40" w:after="100" w:line="220" w:lineRule="exact"/>
              <w:ind w:right="113"/>
              <w:jc w:val="center"/>
              <w:rPr>
                <w:szCs w:val="24"/>
              </w:rPr>
            </w:pPr>
          </w:p>
        </w:tc>
      </w:tr>
      <w:tr w:rsidR="00E17B52" w:rsidRPr="00161610" w14:paraId="7F86892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A701EA0" w14:textId="77777777" w:rsidR="00E17B52" w:rsidRPr="00161610" w:rsidRDefault="00E17B52" w:rsidP="00F14EEC">
            <w:pPr>
              <w:spacing w:before="40" w:after="100" w:line="220" w:lineRule="exact"/>
              <w:ind w:right="113"/>
              <w:rPr>
                <w:szCs w:val="24"/>
              </w:rPr>
            </w:pPr>
            <w:r w:rsidRPr="00161610">
              <w:t>130 02.0-</w:t>
            </w:r>
            <w:r w:rsidRPr="00161610">
              <w:rPr>
                <w:szCs w:val="24"/>
              </w:rPr>
              <w:t>50</w:t>
            </w:r>
          </w:p>
        </w:tc>
        <w:tc>
          <w:tcPr>
            <w:tcW w:w="6088" w:type="dxa"/>
            <w:tcBorders>
              <w:top w:val="single" w:sz="4" w:space="0" w:color="auto"/>
              <w:bottom w:val="single" w:sz="4" w:space="0" w:color="auto"/>
            </w:tcBorders>
            <w:shd w:val="clear" w:color="auto" w:fill="auto"/>
          </w:tcPr>
          <w:p w14:paraId="5A539A31" w14:textId="77777777" w:rsidR="00E17B52" w:rsidRPr="00161610" w:rsidRDefault="00E17B52" w:rsidP="00F14EEC">
            <w:pPr>
              <w:spacing w:before="40" w:after="100" w:line="220" w:lineRule="exact"/>
              <w:ind w:right="113"/>
              <w:rPr>
                <w:szCs w:val="24"/>
              </w:rPr>
            </w:pPr>
            <w:r w:rsidRPr="00161610">
              <w:rPr>
                <w:szCs w:val="24"/>
              </w:rPr>
              <w:t>7.2.3.31.1</w:t>
            </w:r>
          </w:p>
        </w:tc>
        <w:tc>
          <w:tcPr>
            <w:tcW w:w="1141" w:type="dxa"/>
            <w:tcBorders>
              <w:top w:val="single" w:sz="4" w:space="0" w:color="auto"/>
              <w:bottom w:val="single" w:sz="4" w:space="0" w:color="auto"/>
            </w:tcBorders>
            <w:shd w:val="clear" w:color="auto" w:fill="auto"/>
          </w:tcPr>
          <w:p w14:paraId="544F413C" w14:textId="77777777" w:rsidR="00E17B52" w:rsidRPr="00161610" w:rsidRDefault="00E17B52" w:rsidP="00336BE0">
            <w:pPr>
              <w:spacing w:before="40" w:after="100" w:line="220" w:lineRule="exact"/>
              <w:ind w:right="113"/>
              <w:jc w:val="center"/>
              <w:rPr>
                <w:szCs w:val="24"/>
              </w:rPr>
            </w:pPr>
            <w:r w:rsidRPr="00161610">
              <w:rPr>
                <w:szCs w:val="24"/>
              </w:rPr>
              <w:t>C</w:t>
            </w:r>
          </w:p>
        </w:tc>
      </w:tr>
      <w:tr w:rsidR="00E17B52" w:rsidRPr="00161610" w14:paraId="7E5E4A47"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748FF73"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767CCDE5" w14:textId="77777777" w:rsidR="00E17B52" w:rsidRPr="00161610" w:rsidRDefault="00E17B52" w:rsidP="00F14EEC">
            <w:pPr>
              <w:spacing w:before="40" w:after="100" w:line="220" w:lineRule="exact"/>
              <w:ind w:right="113"/>
              <w:rPr>
                <w:szCs w:val="24"/>
              </w:rPr>
            </w:pPr>
            <w:r w:rsidRPr="00161610">
              <w:rPr>
                <w:szCs w:val="24"/>
              </w:rPr>
              <w:t xml:space="preserve">What is the prescribed flash point for fuels </w:t>
            </w:r>
            <w:r>
              <w:rPr>
                <w:szCs w:val="24"/>
              </w:rPr>
              <w:t xml:space="preserve">(other than LNG) </w:t>
            </w:r>
            <w:r w:rsidRPr="00161610">
              <w:rPr>
                <w:szCs w:val="24"/>
              </w:rPr>
              <w:t xml:space="preserve">for on-board </w:t>
            </w:r>
            <w:r>
              <w:rPr>
                <w:szCs w:val="24"/>
              </w:rPr>
              <w:t xml:space="preserve">internal combustion </w:t>
            </w:r>
            <w:r w:rsidRPr="00161610">
              <w:rPr>
                <w:szCs w:val="24"/>
              </w:rPr>
              <w:t>engines of tank vessels transporting dangerous goods?</w:t>
            </w:r>
          </w:p>
          <w:p w14:paraId="2CF3B258"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No more than 23</w:t>
            </w:r>
            <w:r>
              <w:rPr>
                <w:szCs w:val="24"/>
              </w:rPr>
              <w:t xml:space="preserve"> ºC</w:t>
            </w:r>
          </w:p>
          <w:p w14:paraId="1C0DA007"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No more than 50</w:t>
            </w:r>
            <w:r>
              <w:rPr>
                <w:szCs w:val="24"/>
              </w:rPr>
              <w:t xml:space="preserve"> ºC</w:t>
            </w:r>
          </w:p>
          <w:p w14:paraId="51C10003"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r>
            <w:r>
              <w:rPr>
                <w:szCs w:val="24"/>
              </w:rPr>
              <w:t>More than</w:t>
            </w:r>
            <w:r w:rsidRPr="00161610">
              <w:rPr>
                <w:szCs w:val="24"/>
              </w:rPr>
              <w:t xml:space="preserve"> 55</w:t>
            </w:r>
            <w:r>
              <w:rPr>
                <w:szCs w:val="24"/>
              </w:rPr>
              <w:t xml:space="preserve"> ºC</w:t>
            </w:r>
          </w:p>
          <w:p w14:paraId="742A5A43"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There are no provisions on this subject</w:t>
            </w:r>
          </w:p>
        </w:tc>
        <w:tc>
          <w:tcPr>
            <w:tcW w:w="1141" w:type="dxa"/>
            <w:tcBorders>
              <w:top w:val="single" w:sz="4" w:space="0" w:color="auto"/>
              <w:bottom w:val="single" w:sz="4" w:space="0" w:color="auto"/>
            </w:tcBorders>
            <w:shd w:val="clear" w:color="auto" w:fill="auto"/>
          </w:tcPr>
          <w:p w14:paraId="17D5C11E" w14:textId="77777777" w:rsidR="00E17B52" w:rsidRPr="00161610" w:rsidRDefault="00E17B52" w:rsidP="00336BE0">
            <w:pPr>
              <w:spacing w:before="40" w:after="100" w:line="220" w:lineRule="exact"/>
              <w:ind w:right="113"/>
              <w:jc w:val="center"/>
              <w:rPr>
                <w:szCs w:val="24"/>
              </w:rPr>
            </w:pPr>
          </w:p>
        </w:tc>
      </w:tr>
      <w:tr w:rsidR="00E17B52" w:rsidRPr="00161610" w14:paraId="731671D6"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2547058" w14:textId="77777777" w:rsidR="00E17B52" w:rsidRPr="00161610" w:rsidRDefault="00E17B52" w:rsidP="00F14EEC">
            <w:pPr>
              <w:spacing w:before="40" w:after="100" w:line="220" w:lineRule="exact"/>
              <w:ind w:right="113"/>
              <w:rPr>
                <w:szCs w:val="24"/>
              </w:rPr>
            </w:pPr>
            <w:r w:rsidRPr="00161610">
              <w:t>130 02.0-</w:t>
            </w:r>
            <w:r w:rsidRPr="00161610">
              <w:rPr>
                <w:szCs w:val="24"/>
              </w:rPr>
              <w:t>51</w:t>
            </w:r>
          </w:p>
        </w:tc>
        <w:tc>
          <w:tcPr>
            <w:tcW w:w="6088" w:type="dxa"/>
            <w:tcBorders>
              <w:top w:val="single" w:sz="4" w:space="0" w:color="auto"/>
              <w:bottom w:val="single" w:sz="4" w:space="0" w:color="auto"/>
            </w:tcBorders>
            <w:shd w:val="clear" w:color="auto" w:fill="auto"/>
          </w:tcPr>
          <w:p w14:paraId="7C669ED5" w14:textId="77777777" w:rsidR="00E17B52" w:rsidRPr="00161610" w:rsidRDefault="00E17B52" w:rsidP="00F14EEC">
            <w:pPr>
              <w:spacing w:before="40" w:after="100" w:line="220" w:lineRule="exact"/>
              <w:ind w:right="113"/>
              <w:rPr>
                <w:szCs w:val="24"/>
              </w:rPr>
            </w:pPr>
            <w:r w:rsidRPr="00161610">
              <w:rPr>
                <w:szCs w:val="24"/>
              </w:rPr>
              <w:t>9.3.3.10.</w:t>
            </w:r>
            <w:r>
              <w:rPr>
                <w:szCs w:val="24"/>
              </w:rPr>
              <w:t>4</w:t>
            </w:r>
          </w:p>
        </w:tc>
        <w:tc>
          <w:tcPr>
            <w:tcW w:w="1141" w:type="dxa"/>
            <w:tcBorders>
              <w:top w:val="single" w:sz="4" w:space="0" w:color="auto"/>
              <w:bottom w:val="single" w:sz="4" w:space="0" w:color="auto"/>
            </w:tcBorders>
            <w:shd w:val="clear" w:color="auto" w:fill="auto"/>
          </w:tcPr>
          <w:p w14:paraId="07E83A6F" w14:textId="77777777" w:rsidR="00E17B52" w:rsidRPr="00161610" w:rsidRDefault="00E17B52" w:rsidP="00336BE0">
            <w:pPr>
              <w:spacing w:before="40" w:after="100" w:line="220" w:lineRule="exact"/>
              <w:ind w:right="113"/>
              <w:jc w:val="center"/>
              <w:rPr>
                <w:szCs w:val="24"/>
              </w:rPr>
            </w:pPr>
            <w:r w:rsidRPr="00161610">
              <w:rPr>
                <w:szCs w:val="24"/>
              </w:rPr>
              <w:t>C</w:t>
            </w:r>
          </w:p>
        </w:tc>
      </w:tr>
      <w:tr w:rsidR="00E17B52" w:rsidRPr="00161610" w14:paraId="63E89D76"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F1A23D1"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68DCD32D" w14:textId="77777777" w:rsidR="00E17B52" w:rsidRPr="00161610" w:rsidRDefault="00E17B52" w:rsidP="00F14EEC">
            <w:pPr>
              <w:spacing w:before="40" w:after="100" w:line="220" w:lineRule="exact"/>
              <w:ind w:right="113"/>
              <w:rPr>
                <w:szCs w:val="24"/>
              </w:rPr>
            </w:pPr>
            <w:r w:rsidRPr="00161610">
              <w:rPr>
                <w:szCs w:val="24"/>
              </w:rPr>
              <w:t>On tank vessels, what is the minimum height of the lower edges of door-openings in the sidewalls of superstructures and the coaming of access hatches to under-deck spaces?</w:t>
            </w:r>
          </w:p>
          <w:p w14:paraId="7A9E65C6"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0.30</w:t>
            </w:r>
            <w:r>
              <w:rPr>
                <w:szCs w:val="24"/>
              </w:rPr>
              <w:t xml:space="preserve"> </w:t>
            </w:r>
            <w:r w:rsidRPr="00161610">
              <w:rPr>
                <w:szCs w:val="24"/>
              </w:rPr>
              <w:t>m</w:t>
            </w:r>
          </w:p>
          <w:p w14:paraId="29B34382"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0.40</w:t>
            </w:r>
            <w:r>
              <w:rPr>
                <w:szCs w:val="24"/>
              </w:rPr>
              <w:t xml:space="preserve"> </w:t>
            </w:r>
            <w:r w:rsidRPr="00161610">
              <w:rPr>
                <w:szCs w:val="24"/>
              </w:rPr>
              <w:t>m</w:t>
            </w:r>
          </w:p>
          <w:p w14:paraId="5D319F54"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0.50</w:t>
            </w:r>
            <w:r>
              <w:rPr>
                <w:szCs w:val="24"/>
              </w:rPr>
              <w:t xml:space="preserve"> </w:t>
            </w:r>
            <w:r w:rsidRPr="00161610">
              <w:rPr>
                <w:szCs w:val="24"/>
              </w:rPr>
              <w:t>m</w:t>
            </w:r>
          </w:p>
          <w:p w14:paraId="53BA2FD5"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0.60</w:t>
            </w:r>
            <w:r>
              <w:rPr>
                <w:szCs w:val="24"/>
              </w:rPr>
              <w:t xml:space="preserve"> </w:t>
            </w:r>
            <w:r w:rsidRPr="00161610">
              <w:rPr>
                <w:szCs w:val="24"/>
              </w:rPr>
              <w:t>m</w:t>
            </w:r>
          </w:p>
        </w:tc>
        <w:tc>
          <w:tcPr>
            <w:tcW w:w="1141" w:type="dxa"/>
            <w:tcBorders>
              <w:top w:val="single" w:sz="4" w:space="0" w:color="auto"/>
              <w:bottom w:val="single" w:sz="4" w:space="0" w:color="auto"/>
            </w:tcBorders>
            <w:shd w:val="clear" w:color="auto" w:fill="auto"/>
          </w:tcPr>
          <w:p w14:paraId="28C9E1CF" w14:textId="77777777" w:rsidR="00E17B52" w:rsidRPr="00161610" w:rsidRDefault="00E17B52" w:rsidP="00336BE0">
            <w:pPr>
              <w:spacing w:before="40" w:after="100" w:line="220" w:lineRule="exact"/>
              <w:ind w:right="113"/>
              <w:jc w:val="center"/>
              <w:rPr>
                <w:szCs w:val="24"/>
              </w:rPr>
            </w:pPr>
          </w:p>
        </w:tc>
      </w:tr>
      <w:tr w:rsidR="00E17B52" w:rsidRPr="00161610" w14:paraId="4B5C64DF" w14:textId="77777777" w:rsidTr="00F14EEC">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6AEB97D" w14:textId="77777777" w:rsidR="00E17B52" w:rsidRPr="00161610" w:rsidRDefault="00E17B52" w:rsidP="00F14EEC">
            <w:pPr>
              <w:keepNext/>
              <w:keepLines/>
              <w:spacing w:before="40" w:after="120" w:line="220" w:lineRule="exact"/>
              <w:ind w:right="113"/>
              <w:rPr>
                <w:szCs w:val="24"/>
              </w:rPr>
            </w:pPr>
            <w:r w:rsidRPr="00161610">
              <w:t>130 02.0-</w:t>
            </w:r>
            <w:r w:rsidRPr="00161610">
              <w:rPr>
                <w:szCs w:val="24"/>
              </w:rPr>
              <w:t>52</w:t>
            </w:r>
          </w:p>
        </w:tc>
        <w:tc>
          <w:tcPr>
            <w:tcW w:w="6088" w:type="dxa"/>
            <w:tcBorders>
              <w:top w:val="nil"/>
              <w:bottom w:val="single" w:sz="4" w:space="0" w:color="auto"/>
            </w:tcBorders>
            <w:shd w:val="clear" w:color="auto" w:fill="auto"/>
          </w:tcPr>
          <w:p w14:paraId="180EA829" w14:textId="77777777" w:rsidR="00E17B52" w:rsidRPr="00161610" w:rsidRDefault="00E17B52" w:rsidP="00F14EEC">
            <w:pPr>
              <w:keepNext/>
              <w:keepLines/>
              <w:spacing w:before="40" w:after="120" w:line="220" w:lineRule="exact"/>
              <w:ind w:right="113"/>
              <w:rPr>
                <w:szCs w:val="24"/>
              </w:rPr>
            </w:pPr>
            <w:r w:rsidRPr="00161610">
              <w:rPr>
                <w:szCs w:val="24"/>
              </w:rPr>
              <w:t>9.3.3.11.3 (a)</w:t>
            </w:r>
          </w:p>
        </w:tc>
        <w:tc>
          <w:tcPr>
            <w:tcW w:w="1141" w:type="dxa"/>
            <w:tcBorders>
              <w:top w:val="nil"/>
              <w:bottom w:val="single" w:sz="4" w:space="0" w:color="auto"/>
            </w:tcBorders>
            <w:shd w:val="clear" w:color="auto" w:fill="auto"/>
          </w:tcPr>
          <w:p w14:paraId="0555E5C5" w14:textId="77777777" w:rsidR="00E17B52" w:rsidRPr="00161610" w:rsidRDefault="00E17B52" w:rsidP="00336BE0">
            <w:pPr>
              <w:keepNext/>
              <w:keepLines/>
              <w:spacing w:before="40" w:after="120" w:line="220" w:lineRule="exact"/>
              <w:ind w:right="113"/>
              <w:jc w:val="center"/>
              <w:rPr>
                <w:szCs w:val="24"/>
              </w:rPr>
            </w:pPr>
            <w:r w:rsidRPr="00161610">
              <w:rPr>
                <w:szCs w:val="24"/>
              </w:rPr>
              <w:t>B</w:t>
            </w:r>
          </w:p>
        </w:tc>
      </w:tr>
      <w:tr w:rsidR="00E17B52" w:rsidRPr="00161610" w14:paraId="6E6BCD4A" w14:textId="77777777" w:rsidTr="0013375F">
        <w:tblPrEx>
          <w:tblBorders>
            <w:top w:val="single" w:sz="4" w:space="0" w:color="auto"/>
            <w:bottom w:val="single" w:sz="12" w:space="0" w:color="auto"/>
          </w:tblBorders>
        </w:tblPrEx>
        <w:tc>
          <w:tcPr>
            <w:tcW w:w="1276" w:type="dxa"/>
            <w:tcBorders>
              <w:top w:val="single" w:sz="4" w:space="0" w:color="auto"/>
              <w:bottom w:val="single" w:sz="12" w:space="0" w:color="auto"/>
            </w:tcBorders>
            <w:shd w:val="clear" w:color="auto" w:fill="auto"/>
          </w:tcPr>
          <w:p w14:paraId="3296A298"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12" w:space="0" w:color="auto"/>
            </w:tcBorders>
            <w:shd w:val="clear" w:color="auto" w:fill="auto"/>
          </w:tcPr>
          <w:p w14:paraId="57E8640E" w14:textId="77777777" w:rsidR="00E17B52" w:rsidRPr="00161610" w:rsidRDefault="00E17B52" w:rsidP="0013375F">
            <w:pPr>
              <w:spacing w:before="40" w:after="120" w:line="220" w:lineRule="exact"/>
              <w:ind w:right="113"/>
              <w:rPr>
                <w:szCs w:val="24"/>
              </w:rPr>
            </w:pPr>
            <w:r w:rsidRPr="00161610">
              <w:rPr>
                <w:szCs w:val="24"/>
              </w:rPr>
              <w:t xml:space="preserve">On a tank vessel, </w:t>
            </w:r>
            <w:r>
              <w:rPr>
                <w:szCs w:val="24"/>
              </w:rPr>
              <w:t xml:space="preserve">what must provide the separation between </w:t>
            </w:r>
            <w:r w:rsidRPr="00161610">
              <w:rPr>
                <w:szCs w:val="24"/>
              </w:rPr>
              <w:t xml:space="preserve">the service spaces outside the cargo area below deck </w:t>
            </w:r>
            <w:r>
              <w:rPr>
                <w:szCs w:val="24"/>
              </w:rPr>
              <w:t xml:space="preserve">and </w:t>
            </w:r>
            <w:r w:rsidRPr="00161610">
              <w:rPr>
                <w:szCs w:val="24"/>
              </w:rPr>
              <w:t>the cargo tanks?</w:t>
            </w:r>
          </w:p>
          <w:p w14:paraId="095347D4"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An active bow rudder room</w:t>
            </w:r>
          </w:p>
          <w:p w14:paraId="5AF74237"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A cofferdam</w:t>
            </w:r>
          </w:p>
          <w:p w14:paraId="5AB42CA4"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An engine room</w:t>
            </w:r>
          </w:p>
          <w:p w14:paraId="4D2188A9"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A watertight bulkhead</w:t>
            </w:r>
          </w:p>
        </w:tc>
        <w:tc>
          <w:tcPr>
            <w:tcW w:w="1141" w:type="dxa"/>
            <w:tcBorders>
              <w:top w:val="single" w:sz="4" w:space="0" w:color="auto"/>
              <w:bottom w:val="single" w:sz="12" w:space="0" w:color="auto"/>
            </w:tcBorders>
            <w:shd w:val="clear" w:color="auto" w:fill="auto"/>
          </w:tcPr>
          <w:p w14:paraId="1A84A99E" w14:textId="77777777" w:rsidR="00E17B52" w:rsidRPr="00161610" w:rsidRDefault="00E17B52" w:rsidP="0013375F">
            <w:pPr>
              <w:spacing w:before="40" w:after="120" w:line="220" w:lineRule="exact"/>
              <w:ind w:right="113"/>
              <w:rPr>
                <w:szCs w:val="24"/>
              </w:rPr>
            </w:pPr>
          </w:p>
        </w:tc>
      </w:tr>
    </w:tbl>
    <w:p w14:paraId="38AF873F" w14:textId="77777777" w:rsidR="00E17B52" w:rsidRPr="008E0558" w:rsidRDefault="00E17B52">
      <w:pPr>
        <w:suppressAutoHyphens w:val="0"/>
        <w:spacing w:after="200" w:line="276" w:lineRule="auto"/>
      </w:pPr>
      <w:r w:rsidRPr="008E0558">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6237"/>
        <w:gridCol w:w="1134"/>
      </w:tblGrid>
      <w:tr w:rsidR="00E17B52" w:rsidRPr="00070B7E" w14:paraId="4D67ADFE" w14:textId="77777777" w:rsidTr="0013375F">
        <w:trPr>
          <w:tblHeader/>
        </w:trPr>
        <w:tc>
          <w:tcPr>
            <w:tcW w:w="8505" w:type="dxa"/>
            <w:gridSpan w:val="3"/>
            <w:tcBorders>
              <w:top w:val="nil"/>
              <w:bottom w:val="single" w:sz="4" w:space="0" w:color="auto"/>
            </w:tcBorders>
            <w:shd w:val="clear" w:color="auto" w:fill="auto"/>
            <w:vAlign w:val="bottom"/>
          </w:tcPr>
          <w:p w14:paraId="40E43D00" w14:textId="77777777" w:rsidR="00E17B52" w:rsidRPr="009052DE" w:rsidRDefault="00E17B52" w:rsidP="0013375F">
            <w:pPr>
              <w:pStyle w:val="HChG"/>
              <w:spacing w:before="120"/>
            </w:pPr>
            <w:r w:rsidRPr="009052DE">
              <w:br w:type="page"/>
            </w:r>
            <w:r w:rsidRPr="009052DE">
              <w:br w:type="page"/>
            </w:r>
            <w:r w:rsidRPr="009052DE">
              <w:br w:type="page"/>
            </w:r>
            <w:r w:rsidRPr="009052DE">
              <w:br w:type="page"/>
              <w:t>Transport by tank vessels</w:t>
            </w:r>
          </w:p>
          <w:p w14:paraId="0F04FCEC" w14:textId="77777777" w:rsidR="00E17B52" w:rsidRPr="00070B7E" w:rsidRDefault="00E17B52" w:rsidP="0013375F">
            <w:pPr>
              <w:pStyle w:val="H23G"/>
            </w:pPr>
            <w:r w:rsidRPr="00070B7E">
              <w:t>Examination objective 3: Treatment of cargo tanks and adjacent spaces</w:t>
            </w:r>
          </w:p>
        </w:tc>
      </w:tr>
      <w:tr w:rsidR="00E17B52" w:rsidRPr="00070B7E" w14:paraId="20A8D471" w14:textId="77777777" w:rsidTr="0013375F">
        <w:trPr>
          <w:tblHeader/>
        </w:trPr>
        <w:tc>
          <w:tcPr>
            <w:tcW w:w="1134" w:type="dxa"/>
            <w:tcBorders>
              <w:top w:val="single" w:sz="4" w:space="0" w:color="auto"/>
              <w:bottom w:val="single" w:sz="12" w:space="0" w:color="auto"/>
            </w:tcBorders>
            <w:shd w:val="clear" w:color="auto" w:fill="auto"/>
            <w:vAlign w:val="bottom"/>
          </w:tcPr>
          <w:p w14:paraId="1D8AD553" w14:textId="77777777" w:rsidR="00E17B52" w:rsidRPr="00BD563C" w:rsidRDefault="00E17B52" w:rsidP="0013375F">
            <w:pPr>
              <w:suppressAutoHyphens w:val="0"/>
              <w:spacing w:before="80" w:after="80" w:line="200" w:lineRule="exact"/>
              <w:ind w:right="113"/>
              <w:rPr>
                <w:i/>
                <w:sz w:val="16"/>
              </w:rPr>
            </w:pPr>
            <w:r w:rsidRPr="00BD563C">
              <w:rPr>
                <w:i/>
                <w:sz w:val="16"/>
              </w:rPr>
              <w:t>Number</w:t>
            </w:r>
          </w:p>
        </w:tc>
        <w:tc>
          <w:tcPr>
            <w:tcW w:w="6237" w:type="dxa"/>
            <w:tcBorders>
              <w:top w:val="single" w:sz="4" w:space="0" w:color="auto"/>
              <w:bottom w:val="single" w:sz="12" w:space="0" w:color="auto"/>
            </w:tcBorders>
            <w:shd w:val="clear" w:color="auto" w:fill="auto"/>
            <w:vAlign w:val="bottom"/>
          </w:tcPr>
          <w:p w14:paraId="722681C7" w14:textId="77777777" w:rsidR="00E17B52" w:rsidRPr="00BD563C" w:rsidRDefault="00E17B52" w:rsidP="0013375F">
            <w:pPr>
              <w:suppressAutoHyphens w:val="0"/>
              <w:spacing w:before="80" w:after="80" w:line="200" w:lineRule="exact"/>
              <w:ind w:right="113"/>
              <w:rPr>
                <w:i/>
                <w:sz w:val="16"/>
              </w:rPr>
            </w:pPr>
            <w:r w:rsidRPr="00BD563C">
              <w:rPr>
                <w:i/>
                <w:sz w:val="16"/>
              </w:rPr>
              <w:t>Source</w:t>
            </w:r>
          </w:p>
        </w:tc>
        <w:tc>
          <w:tcPr>
            <w:tcW w:w="1134" w:type="dxa"/>
            <w:tcBorders>
              <w:top w:val="single" w:sz="4" w:space="0" w:color="auto"/>
              <w:bottom w:val="single" w:sz="12" w:space="0" w:color="auto"/>
            </w:tcBorders>
            <w:shd w:val="clear" w:color="auto" w:fill="auto"/>
            <w:vAlign w:val="bottom"/>
          </w:tcPr>
          <w:p w14:paraId="4A4DAB13" w14:textId="77777777" w:rsidR="00E17B52" w:rsidRPr="00BD563C" w:rsidRDefault="00E17B52" w:rsidP="0013375F">
            <w:pPr>
              <w:suppressAutoHyphens w:val="0"/>
              <w:spacing w:before="80" w:after="80" w:line="200" w:lineRule="exact"/>
              <w:ind w:right="113"/>
              <w:jc w:val="center"/>
              <w:rPr>
                <w:i/>
                <w:sz w:val="16"/>
              </w:rPr>
            </w:pPr>
            <w:r w:rsidRPr="00BD563C">
              <w:rPr>
                <w:i/>
                <w:sz w:val="16"/>
              </w:rPr>
              <w:t>Correct answer</w:t>
            </w:r>
          </w:p>
        </w:tc>
      </w:tr>
      <w:tr w:rsidR="00E17B52" w:rsidRPr="00070B7E" w14:paraId="0BE9461A" w14:textId="77777777" w:rsidTr="0013375F">
        <w:trPr>
          <w:trHeight w:hRule="exact" w:val="113"/>
          <w:tblHeader/>
        </w:trPr>
        <w:tc>
          <w:tcPr>
            <w:tcW w:w="1134" w:type="dxa"/>
            <w:tcBorders>
              <w:top w:val="single" w:sz="12" w:space="0" w:color="auto"/>
              <w:bottom w:val="nil"/>
            </w:tcBorders>
            <w:shd w:val="clear" w:color="auto" w:fill="auto"/>
            <w:vAlign w:val="bottom"/>
          </w:tcPr>
          <w:p w14:paraId="07EAB30B" w14:textId="77777777" w:rsidR="00E17B52" w:rsidRPr="00BD563C" w:rsidRDefault="00E17B52" w:rsidP="0013375F">
            <w:pPr>
              <w:suppressAutoHyphens w:val="0"/>
              <w:spacing w:before="80" w:after="80" w:line="200" w:lineRule="exact"/>
              <w:ind w:right="113"/>
              <w:rPr>
                <w:i/>
                <w:sz w:val="16"/>
              </w:rPr>
            </w:pPr>
          </w:p>
        </w:tc>
        <w:tc>
          <w:tcPr>
            <w:tcW w:w="6237" w:type="dxa"/>
            <w:tcBorders>
              <w:top w:val="single" w:sz="12" w:space="0" w:color="auto"/>
              <w:bottom w:val="nil"/>
            </w:tcBorders>
            <w:shd w:val="clear" w:color="auto" w:fill="auto"/>
            <w:vAlign w:val="bottom"/>
          </w:tcPr>
          <w:p w14:paraId="51E3651E" w14:textId="77777777" w:rsidR="00E17B52" w:rsidRPr="00BD563C" w:rsidRDefault="00E17B52" w:rsidP="0013375F">
            <w:pPr>
              <w:suppressAutoHyphens w:val="0"/>
              <w:spacing w:before="80" w:after="80" w:line="200" w:lineRule="exact"/>
              <w:ind w:right="113"/>
              <w:rPr>
                <w:i/>
                <w:sz w:val="16"/>
              </w:rPr>
            </w:pPr>
          </w:p>
        </w:tc>
        <w:tc>
          <w:tcPr>
            <w:tcW w:w="1134" w:type="dxa"/>
            <w:tcBorders>
              <w:top w:val="single" w:sz="12" w:space="0" w:color="auto"/>
              <w:bottom w:val="nil"/>
            </w:tcBorders>
            <w:shd w:val="clear" w:color="auto" w:fill="auto"/>
            <w:vAlign w:val="bottom"/>
          </w:tcPr>
          <w:p w14:paraId="1BAB0B9D" w14:textId="77777777" w:rsidR="00E17B52" w:rsidRPr="00BD563C" w:rsidRDefault="00E17B52" w:rsidP="0013375F">
            <w:pPr>
              <w:suppressAutoHyphens w:val="0"/>
              <w:spacing w:before="80" w:after="80" w:line="200" w:lineRule="exact"/>
              <w:ind w:right="113"/>
              <w:jc w:val="center"/>
              <w:rPr>
                <w:i/>
                <w:sz w:val="16"/>
              </w:rPr>
            </w:pPr>
          </w:p>
        </w:tc>
      </w:tr>
      <w:tr w:rsidR="00E17B52" w:rsidRPr="00070B7E" w14:paraId="434D4DA3" w14:textId="77777777" w:rsidTr="0013375F">
        <w:tc>
          <w:tcPr>
            <w:tcW w:w="1134" w:type="dxa"/>
            <w:tcBorders>
              <w:top w:val="nil"/>
              <w:bottom w:val="single" w:sz="4" w:space="0" w:color="auto"/>
            </w:tcBorders>
            <w:shd w:val="clear" w:color="auto" w:fill="auto"/>
          </w:tcPr>
          <w:p w14:paraId="0F33128A"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1</w:t>
            </w:r>
          </w:p>
        </w:tc>
        <w:tc>
          <w:tcPr>
            <w:tcW w:w="6237" w:type="dxa"/>
            <w:tcBorders>
              <w:top w:val="nil"/>
              <w:bottom w:val="single" w:sz="4" w:space="0" w:color="auto"/>
            </w:tcBorders>
            <w:shd w:val="clear" w:color="auto" w:fill="auto"/>
          </w:tcPr>
          <w:p w14:paraId="355AE95D" w14:textId="77777777" w:rsidR="00E17B52" w:rsidRPr="00BD563C" w:rsidRDefault="00E17B52" w:rsidP="0013375F">
            <w:pPr>
              <w:suppressAutoHyphens w:val="0"/>
              <w:spacing w:before="40" w:after="120" w:line="220" w:lineRule="exact"/>
              <w:ind w:right="113"/>
              <w:rPr>
                <w:szCs w:val="24"/>
              </w:rPr>
            </w:pPr>
            <w:r w:rsidRPr="00BD563C">
              <w:rPr>
                <w:szCs w:val="24"/>
              </w:rPr>
              <w:t>5.4.1.1.6.5</w:t>
            </w:r>
          </w:p>
        </w:tc>
        <w:tc>
          <w:tcPr>
            <w:tcW w:w="1134" w:type="dxa"/>
            <w:tcBorders>
              <w:top w:val="nil"/>
              <w:bottom w:val="single" w:sz="4" w:space="0" w:color="auto"/>
            </w:tcBorders>
            <w:shd w:val="clear" w:color="auto" w:fill="auto"/>
          </w:tcPr>
          <w:p w14:paraId="7BB75538"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283E40A3" w14:textId="77777777" w:rsidTr="0013375F">
        <w:tc>
          <w:tcPr>
            <w:tcW w:w="1134" w:type="dxa"/>
            <w:tcBorders>
              <w:top w:val="single" w:sz="4" w:space="0" w:color="auto"/>
              <w:bottom w:val="single" w:sz="4" w:space="0" w:color="auto"/>
            </w:tcBorders>
            <w:shd w:val="clear" w:color="auto" w:fill="auto"/>
          </w:tcPr>
          <w:p w14:paraId="07A84FA5"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F040FDB" w14:textId="77777777" w:rsidR="00E17B52" w:rsidRPr="00BD563C" w:rsidRDefault="00E17B52" w:rsidP="0013375F">
            <w:pPr>
              <w:suppressAutoHyphens w:val="0"/>
              <w:spacing w:before="40" w:after="120" w:line="220" w:lineRule="exact"/>
              <w:ind w:right="113"/>
              <w:rPr>
                <w:szCs w:val="24"/>
              </w:rPr>
            </w:pPr>
            <w:ins w:id="1346" w:author="Clare Jane LORD" w:date="2022-11-18T11:23:00Z">
              <w:r w:rsidRPr="00BD563C">
                <w:rPr>
                  <w:szCs w:val="24"/>
                </w:rPr>
                <w:t xml:space="preserve">Who is deemed to be the consignor </w:t>
              </w:r>
              <w:r>
                <w:rPr>
                  <w:szCs w:val="24"/>
                </w:rPr>
                <w:t>in</w:t>
              </w:r>
            </w:ins>
            <w:ins w:id="1347" w:author="Clare Jane LORD" w:date="2022-11-18T11:25:00Z">
              <w:r>
                <w:rPr>
                  <w:szCs w:val="24"/>
                </w:rPr>
                <w:t xml:space="preserve"> respect of</w:t>
              </w:r>
            </w:ins>
            <w:ins w:id="1348" w:author="Clare Jane LORD" w:date="2022-11-18T11:23:00Z">
              <w:r>
                <w:rPr>
                  <w:szCs w:val="24"/>
                </w:rPr>
                <w:t xml:space="preserve"> the </w:t>
              </w:r>
            </w:ins>
            <w:ins w:id="1349" w:author="Clare Jane LORD" w:date="2022-11-18T11:24:00Z">
              <w:r>
                <w:rPr>
                  <w:szCs w:val="24"/>
                </w:rPr>
                <w:t xml:space="preserve">transport </w:t>
              </w:r>
            </w:ins>
            <w:ins w:id="1350" w:author="Clare Jane LORD" w:date="2022-11-18T11:23:00Z">
              <w:r>
                <w:rPr>
                  <w:szCs w:val="24"/>
                </w:rPr>
                <w:t>document</w:t>
              </w:r>
            </w:ins>
            <w:ins w:id="1351" w:author="Clare Jane LORD" w:date="2022-11-18T11:24:00Z">
              <w:r>
                <w:rPr>
                  <w:szCs w:val="24"/>
                </w:rPr>
                <w:t>s for</w:t>
              </w:r>
            </w:ins>
            <w:ins w:id="1352" w:author="Clare Jane LORD" w:date="2022-11-18T11:23:00Z">
              <w:r>
                <w:rPr>
                  <w:szCs w:val="24"/>
                </w:rPr>
                <w:t xml:space="preserve"> </w:t>
              </w:r>
            </w:ins>
            <w:del w:id="1353" w:author="Clare Jane LORD" w:date="2022-11-18T11:24:00Z">
              <w:r w:rsidRPr="00BD563C" w:rsidDel="006C68D5">
                <w:rPr>
                  <w:szCs w:val="24"/>
                </w:rPr>
                <w:delText xml:space="preserve">A </w:delText>
              </w:r>
            </w:del>
            <w:r w:rsidRPr="00BD563C">
              <w:rPr>
                <w:szCs w:val="24"/>
              </w:rPr>
              <w:t xml:space="preserve">tank vessel </w:t>
            </w:r>
            <w:ins w:id="1354" w:author="Clare Jane LORD" w:date="2022-11-18T11:24:00Z">
              <w:r>
                <w:rPr>
                  <w:szCs w:val="24"/>
                </w:rPr>
                <w:t xml:space="preserve">that </w:t>
              </w:r>
            </w:ins>
            <w:r w:rsidRPr="00BD563C">
              <w:rPr>
                <w:szCs w:val="24"/>
              </w:rPr>
              <w:t xml:space="preserve">has </w:t>
            </w:r>
            <w:ins w:id="1355" w:author="Clare Jane LORD" w:date="2022-11-21T15:47:00Z">
              <w:r>
                <w:rPr>
                  <w:szCs w:val="24"/>
                </w:rPr>
                <w:t xml:space="preserve">only </w:t>
              </w:r>
            </w:ins>
            <w:r w:rsidRPr="00BD563C">
              <w:rPr>
                <w:szCs w:val="24"/>
              </w:rPr>
              <w:t>empty, uncleaned cargo tanks</w:t>
            </w:r>
            <w:del w:id="1356" w:author="Clare Jane LORD" w:date="2022-11-18T11:25:00Z">
              <w:r w:rsidRPr="00BD563C" w:rsidDel="006C68D5">
                <w:rPr>
                  <w:szCs w:val="24"/>
                </w:rPr>
                <w:delText>.</w:delText>
              </w:r>
            </w:del>
            <w:del w:id="1357" w:author="Clare Jane LORD" w:date="2022-11-18T11:23:00Z">
              <w:r w:rsidRPr="00BD563C" w:rsidDel="00B1583A">
                <w:rPr>
                  <w:szCs w:val="24"/>
                </w:rPr>
                <w:delText xml:space="preserve"> Who is deemed to be the consignor</w:delText>
              </w:r>
            </w:del>
            <w:r w:rsidRPr="00BD563C">
              <w:rPr>
                <w:szCs w:val="24"/>
              </w:rPr>
              <w:t>?</w:t>
            </w:r>
          </w:p>
          <w:p w14:paraId="39E13720"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owner of the last cargo</w:t>
            </w:r>
          </w:p>
          <w:p w14:paraId="100C960D"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he master</w:t>
            </w:r>
          </w:p>
          <w:p w14:paraId="4DE538E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e consignor of the next cargo</w:t>
            </w:r>
          </w:p>
          <w:p w14:paraId="6DC3E68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shipping company</w:t>
            </w:r>
          </w:p>
        </w:tc>
        <w:tc>
          <w:tcPr>
            <w:tcW w:w="1134" w:type="dxa"/>
            <w:tcBorders>
              <w:top w:val="single" w:sz="4" w:space="0" w:color="auto"/>
              <w:bottom w:val="single" w:sz="4" w:space="0" w:color="auto"/>
            </w:tcBorders>
            <w:shd w:val="clear" w:color="auto" w:fill="auto"/>
          </w:tcPr>
          <w:p w14:paraId="0F6EC9BE"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2BF2089B" w14:textId="77777777" w:rsidTr="0013375F">
        <w:tc>
          <w:tcPr>
            <w:tcW w:w="1134" w:type="dxa"/>
            <w:tcBorders>
              <w:top w:val="single" w:sz="4" w:space="0" w:color="auto"/>
              <w:bottom w:val="single" w:sz="4" w:space="0" w:color="auto"/>
            </w:tcBorders>
            <w:shd w:val="clear" w:color="auto" w:fill="auto"/>
          </w:tcPr>
          <w:p w14:paraId="7742730C"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2</w:t>
            </w:r>
          </w:p>
        </w:tc>
        <w:tc>
          <w:tcPr>
            <w:tcW w:w="6237" w:type="dxa"/>
            <w:tcBorders>
              <w:top w:val="single" w:sz="4" w:space="0" w:color="auto"/>
              <w:bottom w:val="single" w:sz="4" w:space="0" w:color="auto"/>
            </w:tcBorders>
            <w:shd w:val="clear" w:color="auto" w:fill="auto"/>
          </w:tcPr>
          <w:p w14:paraId="4B44784A" w14:textId="77777777" w:rsidR="00E17B52" w:rsidRPr="00BD563C" w:rsidRDefault="00E17B52" w:rsidP="0013375F">
            <w:pPr>
              <w:suppressAutoHyphens w:val="0"/>
              <w:spacing w:before="40" w:after="120" w:line="220" w:lineRule="exact"/>
              <w:ind w:right="113"/>
              <w:rPr>
                <w:szCs w:val="24"/>
              </w:rPr>
            </w:pPr>
            <w:r w:rsidRPr="00BD563C">
              <w:rPr>
                <w:szCs w:val="24"/>
              </w:rPr>
              <w:t>7.2.3.20.1</w:t>
            </w:r>
          </w:p>
        </w:tc>
        <w:tc>
          <w:tcPr>
            <w:tcW w:w="1134" w:type="dxa"/>
            <w:tcBorders>
              <w:top w:val="single" w:sz="4" w:space="0" w:color="auto"/>
              <w:bottom w:val="single" w:sz="4" w:space="0" w:color="auto"/>
            </w:tcBorders>
            <w:shd w:val="clear" w:color="auto" w:fill="auto"/>
          </w:tcPr>
          <w:p w14:paraId="1CC77C23"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6E1F7C11" w14:textId="77777777" w:rsidTr="0013375F">
        <w:tc>
          <w:tcPr>
            <w:tcW w:w="1134" w:type="dxa"/>
            <w:tcBorders>
              <w:top w:val="single" w:sz="4" w:space="0" w:color="auto"/>
              <w:bottom w:val="nil"/>
            </w:tcBorders>
            <w:shd w:val="clear" w:color="auto" w:fill="auto"/>
          </w:tcPr>
          <w:p w14:paraId="7F40FD7E"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B49CD25" w14:textId="77777777" w:rsidR="00E17B52" w:rsidRPr="00BD563C" w:rsidRDefault="00E17B52" w:rsidP="0013375F">
            <w:pPr>
              <w:spacing w:before="40" w:after="120" w:line="220" w:lineRule="exact"/>
              <w:ind w:right="113"/>
              <w:rPr>
                <w:szCs w:val="24"/>
              </w:rPr>
            </w:pPr>
            <w:del w:id="1358" w:author="Clare Jane LORD" w:date="2022-11-18T11:26:00Z">
              <w:r w:rsidDel="00547AD5">
                <w:rPr>
                  <w:szCs w:val="24"/>
                </w:rPr>
                <w:delText>A</w:delText>
              </w:r>
              <w:r w:rsidRPr="00BD563C" w:rsidDel="00547AD5">
                <w:rPr>
                  <w:szCs w:val="24"/>
                </w:rPr>
                <w:delText xml:space="preserve"> </w:delText>
              </w:r>
            </w:del>
            <w:del w:id="1359" w:author="Clare Jane LORD" w:date="2022-11-18T11:25:00Z">
              <w:r w:rsidRPr="00BD563C" w:rsidDel="00F0068F">
                <w:rPr>
                  <w:szCs w:val="24"/>
                </w:rPr>
                <w:delText>tank vessel of type N with cargo tanks that are independent of the vessel</w:delText>
              </w:r>
              <w:r w:rsidDel="00F0068F">
                <w:rPr>
                  <w:szCs w:val="24"/>
                </w:rPr>
                <w:delText>’</w:delText>
              </w:r>
              <w:r w:rsidRPr="00BD563C" w:rsidDel="00F0068F">
                <w:rPr>
                  <w:szCs w:val="24"/>
                </w:rPr>
                <w:delText xml:space="preserve">s outer hull and are not insulated </w:delText>
              </w:r>
            </w:del>
            <w:del w:id="1360" w:author="Clare Jane LORD" w:date="2022-11-18T11:27:00Z">
              <w:r w:rsidRPr="00BD563C" w:rsidDel="00A874F9">
                <w:rPr>
                  <w:szCs w:val="24"/>
                </w:rPr>
                <w:delText xml:space="preserve">has been discharged. </w:delText>
              </w:r>
            </w:del>
            <w:r w:rsidRPr="00BD563C">
              <w:rPr>
                <w:szCs w:val="24"/>
              </w:rPr>
              <w:t xml:space="preserve">May the double-hull spaces and double bottoms </w:t>
            </w:r>
            <w:ins w:id="1361" w:author="Clare Jane LORD" w:date="2022-11-18T11:26:00Z">
              <w:r>
                <w:rPr>
                  <w:szCs w:val="24"/>
                </w:rPr>
                <w:t xml:space="preserve">on board a </w:t>
              </w:r>
            </w:ins>
            <w:ins w:id="1362" w:author="Clare Jane LORD" w:date="2022-11-18T11:27:00Z">
              <w:r w:rsidRPr="00BD563C">
                <w:rPr>
                  <w:szCs w:val="24"/>
                </w:rPr>
                <w:t xml:space="preserve">discharged </w:t>
              </w:r>
            </w:ins>
            <w:ins w:id="1363" w:author="Clare Jane LORD" w:date="2022-11-18T11:25:00Z">
              <w:r w:rsidRPr="00BD563C">
                <w:rPr>
                  <w:szCs w:val="24"/>
                </w:rPr>
                <w:t>tank vessel of type N with cargo tanks that are independent of the vessel</w:t>
              </w:r>
              <w:r>
                <w:rPr>
                  <w:szCs w:val="24"/>
                </w:rPr>
                <w:t>’</w:t>
              </w:r>
              <w:r w:rsidRPr="00BD563C">
                <w:rPr>
                  <w:szCs w:val="24"/>
                </w:rPr>
                <w:t xml:space="preserve">s outer hull and are not insulated </w:t>
              </w:r>
            </w:ins>
            <w:r w:rsidRPr="00BD563C">
              <w:rPr>
                <w:szCs w:val="24"/>
              </w:rPr>
              <w:t>be filled with ballast water?</w:t>
            </w:r>
          </w:p>
        </w:tc>
        <w:tc>
          <w:tcPr>
            <w:tcW w:w="1134" w:type="dxa"/>
            <w:tcBorders>
              <w:top w:val="single" w:sz="4" w:space="0" w:color="auto"/>
              <w:bottom w:val="nil"/>
            </w:tcBorders>
            <w:shd w:val="clear" w:color="auto" w:fill="auto"/>
          </w:tcPr>
          <w:p w14:paraId="595006BE" w14:textId="77777777" w:rsidR="00E17B52" w:rsidRPr="00BD563C" w:rsidRDefault="00E17B52" w:rsidP="00141D26">
            <w:pPr>
              <w:spacing w:before="40" w:after="120" w:line="220" w:lineRule="exact"/>
              <w:ind w:right="113"/>
              <w:jc w:val="center"/>
              <w:rPr>
                <w:szCs w:val="24"/>
              </w:rPr>
            </w:pPr>
          </w:p>
        </w:tc>
      </w:tr>
      <w:tr w:rsidR="00E17B52" w:rsidRPr="00070B7E" w14:paraId="136C33BD" w14:textId="77777777" w:rsidTr="0013375F">
        <w:tc>
          <w:tcPr>
            <w:tcW w:w="1134" w:type="dxa"/>
            <w:tcBorders>
              <w:top w:val="nil"/>
              <w:bottom w:val="nil"/>
            </w:tcBorders>
            <w:shd w:val="clear" w:color="auto" w:fill="auto"/>
          </w:tcPr>
          <w:p w14:paraId="48E7783C" w14:textId="77777777" w:rsidR="00E17B52" w:rsidRPr="00BD563C" w:rsidRDefault="00E17B52" w:rsidP="0013375F">
            <w:pPr>
              <w:spacing w:before="40" w:after="120" w:line="220" w:lineRule="exact"/>
              <w:ind w:right="113"/>
              <w:rPr>
                <w:szCs w:val="24"/>
              </w:rPr>
            </w:pPr>
          </w:p>
        </w:tc>
        <w:tc>
          <w:tcPr>
            <w:tcW w:w="6237" w:type="dxa"/>
            <w:tcBorders>
              <w:top w:val="nil"/>
              <w:bottom w:val="nil"/>
            </w:tcBorders>
            <w:shd w:val="clear" w:color="auto" w:fill="auto"/>
          </w:tcPr>
          <w:p w14:paraId="72FC6A8A"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A</w:t>
            </w:r>
            <w:r w:rsidRPr="00BD563C">
              <w:rPr>
                <w:szCs w:val="24"/>
              </w:rPr>
              <w:tab/>
              <w:t>No, this is permitted only when transporting substances for which a tank vessel with cargo tanks independent of the hull is not required</w:t>
            </w:r>
          </w:p>
          <w:p w14:paraId="58901AAE"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B</w:t>
            </w:r>
            <w:r w:rsidRPr="00BD563C">
              <w:rPr>
                <w:szCs w:val="24"/>
              </w:rPr>
              <w:tab/>
              <w:t>No, taking on ballast water is not permitted, even during empty journeys</w:t>
            </w:r>
          </w:p>
        </w:tc>
        <w:tc>
          <w:tcPr>
            <w:tcW w:w="1134" w:type="dxa"/>
            <w:tcBorders>
              <w:top w:val="nil"/>
              <w:bottom w:val="nil"/>
            </w:tcBorders>
            <w:shd w:val="clear" w:color="auto" w:fill="auto"/>
          </w:tcPr>
          <w:p w14:paraId="2B5C6A71" w14:textId="77777777" w:rsidR="00E17B52" w:rsidRPr="00BD563C" w:rsidRDefault="00E17B52" w:rsidP="00141D26">
            <w:pPr>
              <w:spacing w:before="40" w:after="120" w:line="220" w:lineRule="exact"/>
              <w:ind w:right="113"/>
              <w:jc w:val="center"/>
              <w:rPr>
                <w:szCs w:val="24"/>
              </w:rPr>
            </w:pPr>
          </w:p>
        </w:tc>
      </w:tr>
      <w:tr w:rsidR="00E17B52" w:rsidRPr="00070B7E" w14:paraId="4725F7FE" w14:textId="77777777" w:rsidTr="0013375F">
        <w:tc>
          <w:tcPr>
            <w:tcW w:w="1134" w:type="dxa"/>
            <w:tcBorders>
              <w:top w:val="nil"/>
              <w:bottom w:val="single" w:sz="4" w:space="0" w:color="auto"/>
            </w:tcBorders>
            <w:shd w:val="clear" w:color="auto" w:fill="auto"/>
          </w:tcPr>
          <w:p w14:paraId="3909A676"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4243DDAD"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 xml:space="preserve">Yes, but only if all the cargo tanks are empty and gas free, </w:t>
            </w:r>
            <w:proofErr w:type="gramStart"/>
            <w:r w:rsidRPr="00BD563C">
              <w:rPr>
                <w:szCs w:val="24"/>
              </w:rPr>
              <w:t>provided that</w:t>
            </w:r>
            <w:proofErr w:type="gramEnd"/>
            <w:r w:rsidRPr="00BD563C">
              <w:rPr>
                <w:szCs w:val="24"/>
              </w:rPr>
              <w:t xml:space="preserve">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p w14:paraId="409C0366" w14:textId="77777777" w:rsidR="00E17B52" w:rsidRPr="00BD563C" w:rsidRDefault="00E17B52" w:rsidP="0013375F">
            <w:pPr>
              <w:suppressAutoHyphens w:val="0"/>
              <w:spacing w:before="40" w:after="120" w:line="220" w:lineRule="exact"/>
              <w:ind w:left="567" w:right="113" w:hanging="567"/>
              <w:rPr>
                <w:rFonts w:eastAsia="SimSun"/>
                <w:szCs w:val="24"/>
              </w:rPr>
            </w:pPr>
            <w:r w:rsidRPr="00BD563C">
              <w:rPr>
                <w:szCs w:val="24"/>
              </w:rPr>
              <w:t>D</w:t>
            </w:r>
            <w:r w:rsidRPr="00BD563C">
              <w:rPr>
                <w:szCs w:val="24"/>
              </w:rPr>
              <w:tab/>
              <w:t xml:space="preserve">Yes, taking on ballast water is permitted in this case, </w:t>
            </w:r>
            <w:proofErr w:type="gramStart"/>
            <w:r w:rsidRPr="00BD563C">
              <w:rPr>
                <w:szCs w:val="24"/>
              </w:rPr>
              <w:t>provided that</w:t>
            </w:r>
            <w:proofErr w:type="gramEnd"/>
            <w:r w:rsidRPr="00BD563C">
              <w:rPr>
                <w:szCs w:val="24"/>
              </w:rPr>
              <w:t xml:space="preserve">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tc>
        <w:tc>
          <w:tcPr>
            <w:tcW w:w="1134" w:type="dxa"/>
            <w:tcBorders>
              <w:top w:val="nil"/>
              <w:bottom w:val="single" w:sz="4" w:space="0" w:color="auto"/>
            </w:tcBorders>
            <w:shd w:val="clear" w:color="auto" w:fill="auto"/>
          </w:tcPr>
          <w:p w14:paraId="3C3B39D2"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4F4771A" w14:textId="77777777" w:rsidTr="00D17AAD">
        <w:tc>
          <w:tcPr>
            <w:tcW w:w="1134" w:type="dxa"/>
            <w:tcBorders>
              <w:top w:val="single" w:sz="4" w:space="0" w:color="auto"/>
              <w:bottom w:val="single" w:sz="4" w:space="0" w:color="auto"/>
            </w:tcBorders>
            <w:shd w:val="clear" w:color="auto" w:fill="auto"/>
          </w:tcPr>
          <w:p w14:paraId="16A7A8C9"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3</w:t>
            </w:r>
          </w:p>
        </w:tc>
        <w:tc>
          <w:tcPr>
            <w:tcW w:w="6237" w:type="dxa"/>
            <w:tcBorders>
              <w:top w:val="single" w:sz="4" w:space="0" w:color="auto"/>
              <w:bottom w:val="single" w:sz="4" w:space="0" w:color="auto"/>
            </w:tcBorders>
            <w:shd w:val="clear" w:color="auto" w:fill="auto"/>
          </w:tcPr>
          <w:p w14:paraId="3902F4DF" w14:textId="77777777" w:rsidR="00E17B52" w:rsidRPr="00BD563C" w:rsidRDefault="00E17B52" w:rsidP="0013375F">
            <w:pPr>
              <w:suppressAutoHyphens w:val="0"/>
              <w:spacing w:before="40" w:after="120" w:line="220" w:lineRule="exact"/>
              <w:ind w:right="113"/>
              <w:rPr>
                <w:szCs w:val="24"/>
              </w:rPr>
            </w:pPr>
            <w:r w:rsidRPr="00BD563C">
              <w:rPr>
                <w:szCs w:val="24"/>
              </w:rPr>
              <w:t>7.2.4.22.2</w:t>
            </w:r>
          </w:p>
        </w:tc>
        <w:tc>
          <w:tcPr>
            <w:tcW w:w="1134" w:type="dxa"/>
            <w:tcBorders>
              <w:top w:val="single" w:sz="4" w:space="0" w:color="auto"/>
              <w:bottom w:val="single" w:sz="4" w:space="0" w:color="auto"/>
            </w:tcBorders>
            <w:shd w:val="clear" w:color="auto" w:fill="auto"/>
          </w:tcPr>
          <w:p w14:paraId="4178DE49"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62AA5062" w14:textId="77777777" w:rsidTr="00D17AAD">
        <w:tc>
          <w:tcPr>
            <w:tcW w:w="1134" w:type="dxa"/>
            <w:tcBorders>
              <w:top w:val="single" w:sz="4" w:space="0" w:color="auto"/>
              <w:left w:val="nil"/>
              <w:bottom w:val="single" w:sz="4" w:space="0" w:color="auto"/>
            </w:tcBorders>
            <w:shd w:val="clear" w:color="auto" w:fill="auto"/>
          </w:tcPr>
          <w:p w14:paraId="4189FF74"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619EB44" w14:textId="77777777" w:rsidR="00E17B52" w:rsidRPr="00BD563C" w:rsidRDefault="00E17B52" w:rsidP="0013375F">
            <w:pPr>
              <w:suppressAutoHyphens w:val="0"/>
              <w:spacing w:before="40" w:after="120" w:line="220" w:lineRule="exact"/>
              <w:ind w:right="113"/>
              <w:rPr>
                <w:szCs w:val="24"/>
              </w:rPr>
            </w:pPr>
            <w:del w:id="1364" w:author="Clare Jane LORD" w:date="2022-11-18T11:28:00Z">
              <w:r w:rsidRPr="00BD563C" w:rsidDel="00BD6ED5">
                <w:rPr>
                  <w:szCs w:val="24"/>
                </w:rPr>
                <w:delText xml:space="preserve">A tank vessel is transporting substances of Class 3 for which anti-explosion protection is required. </w:delText>
              </w:r>
            </w:del>
            <w:r w:rsidRPr="00BD563C">
              <w:rPr>
                <w:szCs w:val="24"/>
              </w:rPr>
              <w:t>May the cargo tank apertures be opened during transportation</w:t>
            </w:r>
            <w:ins w:id="1365" w:author="Clare Jane LORD" w:date="2022-11-18T11:28:00Z">
              <w:r w:rsidRPr="00BD563C">
                <w:rPr>
                  <w:szCs w:val="24"/>
                </w:rPr>
                <w:t xml:space="preserve"> </w:t>
              </w:r>
              <w:r>
                <w:rPr>
                  <w:szCs w:val="24"/>
                </w:rPr>
                <w:t xml:space="preserve">of </w:t>
              </w:r>
              <w:r w:rsidRPr="00BD563C">
                <w:rPr>
                  <w:szCs w:val="24"/>
                </w:rPr>
                <w:t>substances of Class 3 for which anti-explosion protection is required</w:t>
              </w:r>
            </w:ins>
            <w:r w:rsidRPr="00BD563C">
              <w:rPr>
                <w:szCs w:val="24"/>
              </w:rPr>
              <w:t>?</w:t>
            </w:r>
          </w:p>
          <w:p w14:paraId="0B637FA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 xml:space="preserve">Yes, but only as stipulated in </w:t>
            </w:r>
            <w:r>
              <w:rPr>
                <w:szCs w:val="24"/>
              </w:rPr>
              <w:t xml:space="preserve">Subsection </w:t>
            </w:r>
            <w:r w:rsidRPr="00BD563C">
              <w:rPr>
                <w:szCs w:val="24"/>
              </w:rPr>
              <w:t>7.2.4.22</w:t>
            </w:r>
          </w:p>
          <w:p w14:paraId="0324C505"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Yes, but only for a short time for inspection purposes</w:t>
            </w:r>
          </w:p>
          <w:p w14:paraId="34A70FC2"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Yes, but only if the gas concentration is less than 50% of the lower explosive limit</w:t>
            </w:r>
          </w:p>
          <w:p w14:paraId="08144F23"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No</w:t>
            </w:r>
          </w:p>
        </w:tc>
        <w:tc>
          <w:tcPr>
            <w:tcW w:w="1134" w:type="dxa"/>
            <w:tcBorders>
              <w:top w:val="single" w:sz="4" w:space="0" w:color="auto"/>
              <w:bottom w:val="single" w:sz="4" w:space="0" w:color="auto"/>
            </w:tcBorders>
            <w:shd w:val="clear" w:color="auto" w:fill="auto"/>
          </w:tcPr>
          <w:p w14:paraId="0E2CAB0A"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D774226" w14:textId="77777777" w:rsidTr="00491876">
        <w:tc>
          <w:tcPr>
            <w:tcW w:w="1134" w:type="dxa"/>
            <w:tcBorders>
              <w:top w:val="nil"/>
              <w:left w:val="nil"/>
              <w:bottom w:val="single" w:sz="4" w:space="0" w:color="auto"/>
            </w:tcBorders>
            <w:shd w:val="clear" w:color="auto" w:fill="auto"/>
          </w:tcPr>
          <w:p w14:paraId="3ADAB0D2" w14:textId="77777777" w:rsidR="00E17B52" w:rsidRPr="00BD563C" w:rsidRDefault="00E17B52" w:rsidP="006449E9">
            <w:pPr>
              <w:keepNext/>
              <w:keepLines/>
              <w:suppressAutoHyphens w:val="0"/>
              <w:spacing w:before="40" w:after="120" w:line="220" w:lineRule="exact"/>
              <w:ind w:right="113"/>
              <w:rPr>
                <w:szCs w:val="24"/>
              </w:rPr>
            </w:pPr>
            <w:r w:rsidRPr="00070B7E">
              <w:t>130 03.0-</w:t>
            </w:r>
            <w:r w:rsidRPr="00BD563C">
              <w:rPr>
                <w:szCs w:val="24"/>
              </w:rPr>
              <w:t>04</w:t>
            </w:r>
          </w:p>
        </w:tc>
        <w:tc>
          <w:tcPr>
            <w:tcW w:w="6237" w:type="dxa"/>
            <w:tcBorders>
              <w:top w:val="nil"/>
              <w:bottom w:val="single" w:sz="4" w:space="0" w:color="auto"/>
            </w:tcBorders>
            <w:shd w:val="clear" w:color="auto" w:fill="auto"/>
          </w:tcPr>
          <w:p w14:paraId="72BE2D5F" w14:textId="77777777" w:rsidR="00E17B52" w:rsidRPr="00BD563C" w:rsidRDefault="00E17B52" w:rsidP="006449E9">
            <w:pPr>
              <w:keepNext/>
              <w:keepLines/>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04DF817D" w14:textId="77777777" w:rsidR="00E17B52" w:rsidRPr="00070B7E" w:rsidRDefault="00E17B52" w:rsidP="006449E9">
            <w:pPr>
              <w:keepNext/>
              <w:keepLines/>
              <w:suppressAutoHyphens w:val="0"/>
              <w:spacing w:before="40" w:after="120" w:line="220" w:lineRule="exact"/>
              <w:ind w:right="113"/>
              <w:jc w:val="center"/>
            </w:pPr>
            <w:r w:rsidRPr="00070B7E">
              <w:t>B</w:t>
            </w:r>
          </w:p>
        </w:tc>
      </w:tr>
      <w:tr w:rsidR="00E17B52" w:rsidRPr="00070B7E" w14:paraId="0DD75479" w14:textId="77777777" w:rsidTr="003D5CE4">
        <w:tc>
          <w:tcPr>
            <w:tcW w:w="1134" w:type="dxa"/>
            <w:tcBorders>
              <w:top w:val="single" w:sz="4" w:space="0" w:color="auto"/>
              <w:bottom w:val="single" w:sz="4" w:space="0" w:color="auto"/>
            </w:tcBorders>
            <w:shd w:val="clear" w:color="auto" w:fill="auto"/>
          </w:tcPr>
          <w:p w14:paraId="333165F3" w14:textId="77777777" w:rsidR="00E17B52" w:rsidRPr="00BD563C" w:rsidRDefault="00E17B52" w:rsidP="006449E9">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920F352" w14:textId="77777777" w:rsidR="00E17B52" w:rsidRPr="00070B7E" w:rsidRDefault="00E17B52" w:rsidP="006449E9">
            <w:pPr>
              <w:keepNext/>
              <w:keepLines/>
              <w:suppressAutoHyphens w:val="0"/>
              <w:spacing w:before="40" w:after="120" w:line="220" w:lineRule="exact"/>
              <w:ind w:right="113"/>
            </w:pPr>
            <w:ins w:id="1366" w:author="Clare Jane LORD" w:date="2022-11-18T11:28:00Z">
              <w:r w:rsidRPr="00070B7E">
                <w:t>Who issues</w:t>
              </w:r>
            </w:ins>
            <w:ins w:id="1367" w:author="Clare Jane LORD" w:date="2022-11-18T11:29:00Z">
              <w:r>
                <w:t xml:space="preserve"> the </w:t>
              </w:r>
              <w:r w:rsidRPr="00070B7E">
                <w:t xml:space="preserve">authorization </w:t>
              </w:r>
            </w:ins>
            <w:del w:id="1368" w:author="Clare Jane LORD" w:date="2022-11-18T11:29:00Z">
              <w:r w:rsidRPr="00070B7E" w:rsidDel="00BD6ED5">
                <w:delText xml:space="preserve">Before </w:delText>
              </w:r>
            </w:del>
            <w:ins w:id="1369" w:author="Clare Jane LORD" w:date="2022-11-18T11:29:00Z">
              <w:r>
                <w:t>for repair or maintenance</w:t>
              </w:r>
              <w:r w:rsidRPr="00070B7E">
                <w:t xml:space="preserve"> </w:t>
              </w:r>
            </w:ins>
            <w:r w:rsidRPr="00070B7E">
              <w:t>work that requires the use of an open flame or electric current or that is liable to cause sparks</w:t>
            </w:r>
            <w:del w:id="1370" w:author="Clare Jane LORD" w:date="2022-11-18T11:29:00Z">
              <w:r w:rsidRPr="00070B7E" w:rsidDel="00D06DB7">
                <w:delText xml:space="preserve"> may be carried out on board a tank vessel, an </w:delText>
              </w:r>
              <w:r w:rsidRPr="00070B7E" w:rsidDel="00BD6ED5">
                <w:delText xml:space="preserve">authorization </w:delText>
              </w:r>
              <w:r w:rsidRPr="00070B7E" w:rsidDel="00D06DB7">
                <w:delText xml:space="preserve">or a certificate attesting to the totally gas-free condition of the vessel must be obtained. </w:delText>
              </w:r>
            </w:del>
            <w:del w:id="1371" w:author="Clare Jane LORD" w:date="2022-11-18T11:28:00Z">
              <w:r w:rsidRPr="00070B7E" w:rsidDel="00BD6ED5">
                <w:delText xml:space="preserve">Who issues </w:delText>
              </w:r>
            </w:del>
            <w:del w:id="1372" w:author="Clare Jane LORD" w:date="2022-11-18T11:29:00Z">
              <w:r w:rsidRPr="00070B7E" w:rsidDel="00D06DB7">
                <w:delText>such authorizations</w:delText>
              </w:r>
            </w:del>
            <w:r w:rsidRPr="00070B7E">
              <w:t>?</w:t>
            </w:r>
          </w:p>
          <w:p w14:paraId="502354AC" w14:textId="77777777" w:rsidR="00E17B52" w:rsidRPr="00070B7E" w:rsidRDefault="00E17B52" w:rsidP="006449E9">
            <w:pPr>
              <w:keepNext/>
              <w:keepLines/>
              <w:suppressAutoHyphens w:val="0"/>
              <w:spacing w:before="40" w:after="120" w:line="220" w:lineRule="exact"/>
              <w:ind w:right="113"/>
            </w:pPr>
            <w:r w:rsidRPr="00070B7E">
              <w:t>A</w:t>
            </w:r>
            <w:r w:rsidRPr="00070B7E">
              <w:tab/>
              <w:t>The fire service</w:t>
            </w:r>
          </w:p>
          <w:p w14:paraId="76743A0D" w14:textId="77777777" w:rsidR="00E17B52" w:rsidRPr="00070B7E" w:rsidRDefault="00E17B52" w:rsidP="006449E9">
            <w:pPr>
              <w:keepNext/>
              <w:keepLines/>
              <w:suppressAutoHyphens w:val="0"/>
              <w:spacing w:before="40" w:after="120" w:line="220" w:lineRule="exact"/>
              <w:ind w:right="113"/>
            </w:pPr>
            <w:r w:rsidRPr="00070B7E">
              <w:t>B</w:t>
            </w:r>
            <w:r w:rsidRPr="00070B7E">
              <w:tab/>
              <w:t>The competent authority</w:t>
            </w:r>
          </w:p>
          <w:p w14:paraId="63E3F051" w14:textId="77777777" w:rsidR="00E17B52" w:rsidRPr="00070B7E" w:rsidRDefault="00E17B52" w:rsidP="006449E9">
            <w:pPr>
              <w:keepNext/>
              <w:keepLines/>
              <w:suppressAutoHyphens w:val="0"/>
              <w:spacing w:before="40" w:after="120" w:line="220" w:lineRule="exact"/>
              <w:ind w:right="113"/>
            </w:pPr>
            <w:r w:rsidRPr="00070B7E">
              <w:t>C</w:t>
            </w:r>
            <w:r w:rsidRPr="00070B7E">
              <w:tab/>
              <w:t>The classification society</w:t>
            </w:r>
          </w:p>
          <w:p w14:paraId="3A874D56" w14:textId="77777777" w:rsidR="00E17B52" w:rsidRPr="00070B7E" w:rsidRDefault="00E17B52" w:rsidP="006449E9">
            <w:pPr>
              <w:keepNext/>
              <w:keepLines/>
              <w:suppressAutoHyphens w:val="0"/>
              <w:spacing w:before="40" w:after="120" w:line="220" w:lineRule="exact"/>
              <w:ind w:right="113"/>
            </w:pPr>
            <w:r w:rsidRPr="00070B7E">
              <w:t>D</w:t>
            </w:r>
            <w:r w:rsidRPr="00070B7E">
              <w:tab/>
              <w:t>The shipping police</w:t>
            </w:r>
          </w:p>
        </w:tc>
        <w:tc>
          <w:tcPr>
            <w:tcW w:w="1134" w:type="dxa"/>
            <w:tcBorders>
              <w:top w:val="single" w:sz="4" w:space="0" w:color="auto"/>
              <w:bottom w:val="single" w:sz="4" w:space="0" w:color="auto"/>
            </w:tcBorders>
            <w:shd w:val="clear" w:color="auto" w:fill="auto"/>
          </w:tcPr>
          <w:p w14:paraId="73AEA405" w14:textId="77777777" w:rsidR="00E17B52" w:rsidRPr="00070B7E" w:rsidRDefault="00E17B52" w:rsidP="006449E9">
            <w:pPr>
              <w:keepNext/>
              <w:keepLines/>
              <w:suppressAutoHyphens w:val="0"/>
              <w:spacing w:before="40" w:after="120" w:line="220" w:lineRule="exact"/>
              <w:ind w:right="113"/>
              <w:jc w:val="center"/>
            </w:pPr>
          </w:p>
        </w:tc>
      </w:tr>
      <w:tr w:rsidR="00E17B52" w:rsidRPr="00070B7E" w14:paraId="7F54E346" w14:textId="77777777" w:rsidTr="003D5CE4">
        <w:tc>
          <w:tcPr>
            <w:tcW w:w="1134" w:type="dxa"/>
            <w:tcBorders>
              <w:top w:val="nil"/>
              <w:bottom w:val="single" w:sz="4" w:space="0" w:color="auto"/>
            </w:tcBorders>
            <w:shd w:val="clear" w:color="auto" w:fill="auto"/>
          </w:tcPr>
          <w:p w14:paraId="68D4D270" w14:textId="77777777" w:rsidR="00E17B52" w:rsidRPr="00BD563C" w:rsidRDefault="00E17B52" w:rsidP="003D5CE4">
            <w:pPr>
              <w:keepNext/>
              <w:keepLines/>
              <w:suppressAutoHyphens w:val="0"/>
              <w:spacing w:before="40" w:after="120" w:line="220" w:lineRule="exact"/>
              <w:ind w:right="113"/>
              <w:rPr>
                <w:szCs w:val="24"/>
              </w:rPr>
            </w:pPr>
            <w:r w:rsidRPr="00070B7E">
              <w:t>130 03.0-</w:t>
            </w:r>
            <w:r w:rsidRPr="00BD563C">
              <w:rPr>
                <w:szCs w:val="24"/>
              </w:rPr>
              <w:t>05</w:t>
            </w:r>
          </w:p>
        </w:tc>
        <w:tc>
          <w:tcPr>
            <w:tcW w:w="6237" w:type="dxa"/>
            <w:tcBorders>
              <w:top w:val="nil"/>
              <w:bottom w:val="single" w:sz="4" w:space="0" w:color="auto"/>
            </w:tcBorders>
            <w:shd w:val="clear" w:color="auto" w:fill="auto"/>
          </w:tcPr>
          <w:p w14:paraId="479A1091" w14:textId="77777777" w:rsidR="00E17B52" w:rsidRPr="00BD563C" w:rsidRDefault="00E17B52" w:rsidP="003D5CE4">
            <w:pPr>
              <w:keepNext/>
              <w:keepLines/>
              <w:suppressAutoHyphens w:val="0"/>
              <w:spacing w:before="40" w:after="120" w:line="220" w:lineRule="exact"/>
              <w:ind w:right="113"/>
              <w:rPr>
                <w:szCs w:val="24"/>
              </w:rPr>
            </w:pPr>
            <w:r w:rsidRPr="00BD563C">
              <w:rPr>
                <w:szCs w:val="24"/>
              </w:rPr>
              <w:t>7.2.3.7.</w:t>
            </w:r>
            <w:r>
              <w:rPr>
                <w:szCs w:val="24"/>
              </w:rPr>
              <w:t>1.3</w:t>
            </w:r>
          </w:p>
        </w:tc>
        <w:tc>
          <w:tcPr>
            <w:tcW w:w="1134" w:type="dxa"/>
            <w:tcBorders>
              <w:top w:val="nil"/>
              <w:bottom w:val="single" w:sz="4" w:space="0" w:color="auto"/>
            </w:tcBorders>
            <w:shd w:val="clear" w:color="auto" w:fill="auto"/>
          </w:tcPr>
          <w:p w14:paraId="7C7A6A81"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4F26E370" w14:textId="77777777" w:rsidTr="0013375F">
        <w:tc>
          <w:tcPr>
            <w:tcW w:w="1134" w:type="dxa"/>
            <w:tcBorders>
              <w:top w:val="single" w:sz="4" w:space="0" w:color="auto"/>
              <w:bottom w:val="single" w:sz="4" w:space="0" w:color="auto"/>
            </w:tcBorders>
            <w:shd w:val="clear" w:color="auto" w:fill="auto"/>
          </w:tcPr>
          <w:p w14:paraId="76A003EA"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3C32237" w14:textId="77777777" w:rsidR="00E17B52" w:rsidRPr="00BD563C" w:rsidRDefault="00E17B52" w:rsidP="0013375F">
            <w:pPr>
              <w:suppressAutoHyphens w:val="0"/>
              <w:spacing w:before="40" w:after="120" w:line="220" w:lineRule="exact"/>
              <w:ind w:right="113"/>
              <w:rPr>
                <w:szCs w:val="24"/>
              </w:rPr>
            </w:pPr>
            <w:r w:rsidRPr="00BD563C">
              <w:rPr>
                <w:szCs w:val="24"/>
              </w:rPr>
              <w:t>When may gas-freeing of tank vessels be carried out while the vessel is under way?</w:t>
            </w:r>
          </w:p>
          <w:p w14:paraId="20047BB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For all substances, without restriction</w:t>
            </w:r>
          </w:p>
          <w:p w14:paraId="670AC5F6"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Only in the vicinity of tank terminals</w:t>
            </w:r>
          </w:p>
          <w:p w14:paraId="23596E32"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 xml:space="preserve">Under the conditions stipulated in </w:t>
            </w:r>
            <w:r>
              <w:rPr>
                <w:szCs w:val="24"/>
              </w:rPr>
              <w:t xml:space="preserve">Paragraph </w:t>
            </w:r>
            <w:r w:rsidRPr="00BD563C">
              <w:rPr>
                <w:szCs w:val="24"/>
              </w:rPr>
              <w:t>7.2.3.7.</w:t>
            </w:r>
            <w:r>
              <w:rPr>
                <w:szCs w:val="24"/>
              </w:rPr>
              <w:t>1.3</w:t>
            </w:r>
          </w:p>
          <w:p w14:paraId="38E5495C"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 xml:space="preserve">Under the conditions stipulated in </w:t>
            </w:r>
            <w:r>
              <w:rPr>
                <w:szCs w:val="24"/>
              </w:rPr>
              <w:t xml:space="preserve">Paragraph </w:t>
            </w:r>
            <w:r w:rsidRPr="00BD563C">
              <w:rPr>
                <w:szCs w:val="24"/>
              </w:rPr>
              <w:t>7.</w:t>
            </w:r>
            <w:r>
              <w:rPr>
                <w:szCs w:val="24"/>
              </w:rPr>
              <w:t>1.3</w:t>
            </w:r>
            <w:r w:rsidRPr="00BD563C">
              <w:rPr>
                <w:szCs w:val="24"/>
              </w:rPr>
              <w:t>.7.</w:t>
            </w:r>
            <w:r>
              <w:rPr>
                <w:szCs w:val="24"/>
              </w:rPr>
              <w:t>1.3</w:t>
            </w:r>
          </w:p>
        </w:tc>
        <w:tc>
          <w:tcPr>
            <w:tcW w:w="1134" w:type="dxa"/>
            <w:tcBorders>
              <w:top w:val="single" w:sz="4" w:space="0" w:color="auto"/>
              <w:bottom w:val="single" w:sz="4" w:space="0" w:color="auto"/>
            </w:tcBorders>
            <w:shd w:val="clear" w:color="auto" w:fill="auto"/>
          </w:tcPr>
          <w:p w14:paraId="4F3C160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D16ECC5" w14:textId="77777777" w:rsidTr="0013375F">
        <w:tc>
          <w:tcPr>
            <w:tcW w:w="1134" w:type="dxa"/>
            <w:tcBorders>
              <w:top w:val="single" w:sz="4" w:space="0" w:color="auto"/>
              <w:bottom w:val="single" w:sz="4" w:space="0" w:color="auto"/>
            </w:tcBorders>
            <w:shd w:val="clear" w:color="auto" w:fill="auto"/>
          </w:tcPr>
          <w:p w14:paraId="21F01D0D"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6</w:t>
            </w:r>
          </w:p>
        </w:tc>
        <w:tc>
          <w:tcPr>
            <w:tcW w:w="6237" w:type="dxa"/>
            <w:tcBorders>
              <w:top w:val="single" w:sz="4" w:space="0" w:color="auto"/>
              <w:bottom w:val="single" w:sz="4" w:space="0" w:color="auto"/>
            </w:tcBorders>
            <w:shd w:val="clear" w:color="auto" w:fill="auto"/>
          </w:tcPr>
          <w:p w14:paraId="13973BA4"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2BD7B3BC"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64E3ADDD" w14:textId="77777777" w:rsidTr="0013375F">
        <w:tc>
          <w:tcPr>
            <w:tcW w:w="1134" w:type="dxa"/>
            <w:tcBorders>
              <w:top w:val="single" w:sz="4" w:space="0" w:color="auto"/>
              <w:bottom w:val="nil"/>
            </w:tcBorders>
            <w:shd w:val="clear" w:color="auto" w:fill="auto"/>
          </w:tcPr>
          <w:p w14:paraId="4386014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6EB0397" w14:textId="77777777" w:rsidR="00E17B52" w:rsidRPr="00BD563C" w:rsidRDefault="00E17B52" w:rsidP="0013375F">
            <w:pPr>
              <w:spacing w:before="40" w:after="120" w:line="220" w:lineRule="exact"/>
              <w:ind w:right="113"/>
              <w:rPr>
                <w:szCs w:val="24"/>
              </w:rPr>
            </w:pPr>
            <w:ins w:id="1373" w:author="Clare Jane LORD" w:date="2022-11-18T11:30:00Z">
              <w:r w:rsidRPr="00BD563C">
                <w:rPr>
                  <w:szCs w:val="24"/>
                </w:rPr>
                <w:t>What may occur during loading</w:t>
              </w:r>
              <w:r>
                <w:rPr>
                  <w:szCs w:val="24"/>
                </w:rPr>
                <w:t xml:space="preserve"> </w:t>
              </w:r>
            </w:ins>
            <w:del w:id="1374" w:author="Clare Jane LORD" w:date="2022-11-18T11:30:00Z">
              <w:r w:rsidRPr="00BD563C" w:rsidDel="00D06DB7">
                <w:rPr>
                  <w:szCs w:val="24"/>
                </w:rPr>
                <w:delText>O</w:delText>
              </w:r>
            </w:del>
            <w:ins w:id="1375" w:author="Clare Jane LORD" w:date="2022-11-18T11:30:00Z">
              <w:r>
                <w:rPr>
                  <w:szCs w:val="24"/>
                </w:rPr>
                <w:t>o</w:t>
              </w:r>
            </w:ins>
            <w:r w:rsidRPr="00BD563C">
              <w:rPr>
                <w:szCs w:val="24"/>
              </w:rPr>
              <w:t>n a closed tank vessel</w:t>
            </w:r>
            <w:del w:id="1376" w:author="Clare Jane LORD" w:date="2022-11-21T15:49:00Z">
              <w:r w:rsidRPr="00BD563C" w:rsidDel="00406436">
                <w:rPr>
                  <w:szCs w:val="24"/>
                </w:rPr>
                <w:delText>,</w:delText>
              </w:r>
            </w:del>
            <w:r w:rsidRPr="00BD563C">
              <w:rPr>
                <w:szCs w:val="24"/>
              </w:rPr>
              <w:t xml:space="preserve"> </w:t>
            </w:r>
            <w:ins w:id="1377" w:author="Clare Jane LORD" w:date="2022-11-21T15:49:00Z">
              <w:r>
                <w:rPr>
                  <w:szCs w:val="24"/>
                </w:rPr>
                <w:t xml:space="preserve">if </w:t>
              </w:r>
            </w:ins>
            <w:r w:rsidRPr="00070B7E">
              <w:t>pressure-relief valves are fitted on the gas discharge piping</w:t>
            </w:r>
            <w:del w:id="1378" w:author="Clare Jane LORD" w:date="2022-11-18T11:30:00Z">
              <w:r w:rsidRPr="00070B7E" w:rsidDel="00FA4843">
                <w:delText>.</w:delText>
              </w:r>
            </w:del>
            <w:ins w:id="1379" w:author="Clare Jane LORD" w:date="2022-11-18T11:30:00Z">
              <w:r>
                <w:t xml:space="preserve"> and</w:t>
              </w:r>
            </w:ins>
            <w:r w:rsidRPr="00BD563C">
              <w:rPr>
                <w:szCs w:val="24"/>
              </w:rPr>
              <w:t xml:space="preserve"> </w:t>
            </w:r>
            <w:del w:id="1380" w:author="Clare Jane LORD" w:date="2022-11-18T11:30:00Z">
              <w:r w:rsidRPr="00BD563C" w:rsidDel="00FA4843">
                <w:rPr>
                  <w:szCs w:val="24"/>
                </w:rPr>
                <w:delText>T</w:delText>
              </w:r>
            </w:del>
            <w:ins w:id="1381" w:author="Clare Jane LORD" w:date="2022-11-18T11:30:00Z">
              <w:r>
                <w:rPr>
                  <w:szCs w:val="24"/>
                </w:rPr>
                <w:t>t</w:t>
              </w:r>
            </w:ins>
            <w:r w:rsidRPr="00BD563C">
              <w:rPr>
                <w:szCs w:val="24"/>
              </w:rPr>
              <w:t>he flame arresters in the cargo tank openings are clogged.</w:t>
            </w:r>
            <w:del w:id="1382" w:author="Clare Jane LORD" w:date="2022-11-18T11:30:00Z">
              <w:r w:rsidRPr="00BD563C" w:rsidDel="00D06DB7">
                <w:rPr>
                  <w:szCs w:val="24"/>
                </w:rPr>
                <w:delText xml:space="preserve"> What may occur during loading</w:delText>
              </w:r>
            </w:del>
            <w:r w:rsidRPr="00BD563C">
              <w:rPr>
                <w:szCs w:val="24"/>
              </w:rPr>
              <w:t>?</w:t>
            </w:r>
          </w:p>
        </w:tc>
        <w:tc>
          <w:tcPr>
            <w:tcW w:w="1134" w:type="dxa"/>
            <w:tcBorders>
              <w:top w:val="single" w:sz="4" w:space="0" w:color="auto"/>
              <w:bottom w:val="nil"/>
            </w:tcBorders>
            <w:shd w:val="clear" w:color="auto" w:fill="auto"/>
          </w:tcPr>
          <w:p w14:paraId="00F57DB1" w14:textId="77777777" w:rsidR="00E17B52" w:rsidRPr="00BD563C" w:rsidRDefault="00E17B52" w:rsidP="00141D26">
            <w:pPr>
              <w:spacing w:before="40" w:after="120" w:line="220" w:lineRule="exact"/>
              <w:ind w:right="113"/>
              <w:jc w:val="center"/>
              <w:rPr>
                <w:szCs w:val="24"/>
              </w:rPr>
            </w:pPr>
          </w:p>
        </w:tc>
      </w:tr>
      <w:tr w:rsidR="00E17B52" w:rsidRPr="00070B7E" w14:paraId="4C85E62F" w14:textId="77777777" w:rsidTr="0013375F">
        <w:tc>
          <w:tcPr>
            <w:tcW w:w="1134" w:type="dxa"/>
            <w:tcBorders>
              <w:top w:val="nil"/>
              <w:bottom w:val="single" w:sz="4" w:space="0" w:color="auto"/>
            </w:tcBorders>
            <w:shd w:val="clear" w:color="auto" w:fill="auto"/>
          </w:tcPr>
          <w:p w14:paraId="0D91EAD4"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1EA8967"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cargo tank may not fill completely</w:t>
            </w:r>
          </w:p>
          <w:p w14:paraId="0DA60BB6"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he cargo tank may become misshapen (swollen)</w:t>
            </w:r>
          </w:p>
          <w:p w14:paraId="361C100C"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There may be a loss of pressure through the pressure equalization openings in the covers of the cargo tank</w:t>
            </w:r>
          </w:p>
          <w:p w14:paraId="6DA06869"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high velocity vent valve may be damaged</w:t>
            </w:r>
          </w:p>
        </w:tc>
        <w:tc>
          <w:tcPr>
            <w:tcW w:w="1134" w:type="dxa"/>
            <w:tcBorders>
              <w:top w:val="nil"/>
              <w:bottom w:val="single" w:sz="4" w:space="0" w:color="auto"/>
            </w:tcBorders>
            <w:shd w:val="clear" w:color="auto" w:fill="auto"/>
          </w:tcPr>
          <w:p w14:paraId="3DD26BFF"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35E958B" w14:textId="77777777" w:rsidTr="0013375F">
        <w:tc>
          <w:tcPr>
            <w:tcW w:w="1134" w:type="dxa"/>
            <w:tcBorders>
              <w:top w:val="single" w:sz="4" w:space="0" w:color="auto"/>
              <w:bottom w:val="single" w:sz="4" w:space="0" w:color="auto"/>
            </w:tcBorders>
            <w:shd w:val="clear" w:color="auto" w:fill="auto"/>
          </w:tcPr>
          <w:p w14:paraId="47DC7D07"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7</w:t>
            </w:r>
          </w:p>
        </w:tc>
        <w:tc>
          <w:tcPr>
            <w:tcW w:w="6237" w:type="dxa"/>
            <w:tcBorders>
              <w:top w:val="single" w:sz="4" w:space="0" w:color="auto"/>
              <w:bottom w:val="single" w:sz="4" w:space="0" w:color="auto"/>
            </w:tcBorders>
            <w:shd w:val="clear" w:color="auto" w:fill="auto"/>
          </w:tcPr>
          <w:p w14:paraId="70B55B38" w14:textId="77777777" w:rsidR="00E17B52" w:rsidRPr="00BD563C" w:rsidRDefault="00E17B52" w:rsidP="0013375F">
            <w:pPr>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78795FD6"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64EC534B" w14:textId="77777777" w:rsidTr="0093105C">
        <w:tc>
          <w:tcPr>
            <w:tcW w:w="1134" w:type="dxa"/>
            <w:tcBorders>
              <w:top w:val="single" w:sz="4" w:space="0" w:color="auto"/>
              <w:bottom w:val="single" w:sz="4" w:space="0" w:color="auto"/>
            </w:tcBorders>
            <w:shd w:val="clear" w:color="auto" w:fill="auto"/>
          </w:tcPr>
          <w:p w14:paraId="3E9BD8A0"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BD257E0" w14:textId="77777777" w:rsidR="00E17B52" w:rsidRPr="00BD563C" w:rsidRDefault="00E17B52" w:rsidP="0013375F">
            <w:pPr>
              <w:suppressAutoHyphens w:val="0"/>
              <w:spacing w:before="40" w:after="120" w:line="220" w:lineRule="exact"/>
              <w:ind w:right="113"/>
              <w:rPr>
                <w:szCs w:val="24"/>
              </w:rPr>
            </w:pPr>
            <w:r w:rsidRPr="00BD563C">
              <w:rPr>
                <w:szCs w:val="24"/>
              </w:rPr>
              <w:t>What is the maximum permissible capacity of a residual cargo tank on tank vessels of type N?</w:t>
            </w:r>
          </w:p>
          <w:p w14:paraId="4F821FD7"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20 m</w:t>
            </w:r>
            <w:r w:rsidRPr="00BD563C">
              <w:rPr>
                <w:szCs w:val="24"/>
                <w:vertAlign w:val="superscript"/>
              </w:rPr>
              <w:t>3</w:t>
            </w:r>
          </w:p>
          <w:p w14:paraId="4E0C517F"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25 m</w:t>
            </w:r>
            <w:r w:rsidRPr="00BD563C">
              <w:rPr>
                <w:szCs w:val="24"/>
                <w:vertAlign w:val="superscript"/>
              </w:rPr>
              <w:t>3</w:t>
            </w:r>
          </w:p>
          <w:p w14:paraId="499F5F89"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30 m</w:t>
            </w:r>
            <w:r w:rsidRPr="00BD563C">
              <w:rPr>
                <w:szCs w:val="24"/>
                <w:vertAlign w:val="superscript"/>
              </w:rPr>
              <w:t>3</w:t>
            </w:r>
          </w:p>
          <w:p w14:paraId="0220E1E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35 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42878B00"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56D442B" w14:textId="77777777" w:rsidTr="0093105C">
        <w:tc>
          <w:tcPr>
            <w:tcW w:w="1134" w:type="dxa"/>
            <w:tcBorders>
              <w:top w:val="nil"/>
              <w:bottom w:val="single" w:sz="4" w:space="0" w:color="auto"/>
            </w:tcBorders>
            <w:shd w:val="clear" w:color="auto" w:fill="auto"/>
          </w:tcPr>
          <w:p w14:paraId="59446259"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08</w:t>
            </w:r>
          </w:p>
        </w:tc>
        <w:tc>
          <w:tcPr>
            <w:tcW w:w="6237" w:type="dxa"/>
            <w:tcBorders>
              <w:top w:val="nil"/>
              <w:bottom w:val="single" w:sz="4" w:space="0" w:color="auto"/>
            </w:tcBorders>
            <w:shd w:val="clear" w:color="auto" w:fill="auto"/>
          </w:tcPr>
          <w:p w14:paraId="2F7DE512"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asic general knowledge</w:t>
            </w:r>
            <w:r w:rsidRPr="00070B7E">
              <w:t>, 1.2.1</w:t>
            </w:r>
          </w:p>
        </w:tc>
        <w:tc>
          <w:tcPr>
            <w:tcW w:w="1134" w:type="dxa"/>
            <w:tcBorders>
              <w:top w:val="nil"/>
              <w:bottom w:val="single" w:sz="4" w:space="0" w:color="auto"/>
            </w:tcBorders>
            <w:shd w:val="clear" w:color="auto" w:fill="auto"/>
          </w:tcPr>
          <w:p w14:paraId="0BC9BD3B"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75A0D668" w14:textId="77777777" w:rsidTr="0013375F">
        <w:tc>
          <w:tcPr>
            <w:tcW w:w="1134" w:type="dxa"/>
            <w:tcBorders>
              <w:top w:val="single" w:sz="4" w:space="0" w:color="auto"/>
              <w:bottom w:val="nil"/>
            </w:tcBorders>
            <w:shd w:val="clear" w:color="auto" w:fill="auto"/>
          </w:tcPr>
          <w:p w14:paraId="5BDD0740"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496C161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y do tank vessels have stripping pipes?</w:t>
            </w:r>
          </w:p>
          <w:p w14:paraId="5298432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To enable optimum filling of the cargo tanks</w:t>
            </w:r>
          </w:p>
        </w:tc>
        <w:tc>
          <w:tcPr>
            <w:tcW w:w="1134" w:type="dxa"/>
            <w:tcBorders>
              <w:top w:val="single" w:sz="4" w:space="0" w:color="auto"/>
              <w:bottom w:val="nil"/>
            </w:tcBorders>
            <w:shd w:val="clear" w:color="auto" w:fill="auto"/>
          </w:tcPr>
          <w:p w14:paraId="3654FDFE"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07E32C8B" w14:textId="77777777" w:rsidTr="0013375F">
        <w:tc>
          <w:tcPr>
            <w:tcW w:w="1134" w:type="dxa"/>
            <w:tcBorders>
              <w:top w:val="nil"/>
              <w:bottom w:val="nil"/>
            </w:tcBorders>
            <w:shd w:val="clear" w:color="auto" w:fill="auto"/>
          </w:tcPr>
          <w:p w14:paraId="364E4B85"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74B3EAFB" w14:textId="77777777" w:rsidR="00E17B52" w:rsidRPr="00BD563C" w:rsidRDefault="00E17B52" w:rsidP="0013375F">
            <w:pPr>
              <w:keepNext/>
              <w:keepLines/>
              <w:spacing w:before="40" w:after="120" w:line="220" w:lineRule="exact"/>
              <w:ind w:left="567" w:right="113" w:hanging="567"/>
              <w:rPr>
                <w:szCs w:val="24"/>
              </w:rPr>
            </w:pPr>
            <w:r w:rsidRPr="00BD563C">
              <w:rPr>
                <w:szCs w:val="24"/>
              </w:rPr>
              <w:t>B</w:t>
            </w:r>
            <w:r w:rsidRPr="00BD563C">
              <w:rPr>
                <w:szCs w:val="24"/>
              </w:rPr>
              <w:tab/>
              <w:t>To enable complete draining, if possible, of the cargo tanks and the cargo piping, so that only cargo residues remain</w:t>
            </w:r>
          </w:p>
        </w:tc>
        <w:tc>
          <w:tcPr>
            <w:tcW w:w="1134" w:type="dxa"/>
            <w:tcBorders>
              <w:top w:val="nil"/>
              <w:bottom w:val="nil"/>
            </w:tcBorders>
            <w:shd w:val="clear" w:color="auto" w:fill="auto"/>
          </w:tcPr>
          <w:p w14:paraId="354A8BD5" w14:textId="77777777" w:rsidR="00E17B52" w:rsidRPr="00BD563C" w:rsidRDefault="00E17B52" w:rsidP="00141D26">
            <w:pPr>
              <w:keepNext/>
              <w:keepLines/>
              <w:spacing w:before="40" w:after="120" w:line="220" w:lineRule="exact"/>
              <w:ind w:right="113"/>
              <w:jc w:val="center"/>
              <w:rPr>
                <w:szCs w:val="24"/>
              </w:rPr>
            </w:pPr>
          </w:p>
        </w:tc>
      </w:tr>
      <w:tr w:rsidR="00E17B52" w:rsidRPr="00070B7E" w14:paraId="48B0A66A" w14:textId="77777777" w:rsidTr="0013375F">
        <w:tc>
          <w:tcPr>
            <w:tcW w:w="1134" w:type="dxa"/>
            <w:tcBorders>
              <w:top w:val="nil"/>
              <w:bottom w:val="single" w:sz="4" w:space="0" w:color="auto"/>
            </w:tcBorders>
            <w:shd w:val="clear" w:color="auto" w:fill="auto"/>
          </w:tcPr>
          <w:p w14:paraId="313092E2"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F7FBF65"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C</w:t>
            </w:r>
            <w:r w:rsidRPr="00BD563C">
              <w:rPr>
                <w:szCs w:val="24"/>
              </w:rPr>
              <w:tab/>
              <w:t>To enable the cargo to be heated, if necessary</w:t>
            </w:r>
          </w:p>
          <w:p w14:paraId="52DE509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To provide a simple means of loading several cargoes</w:t>
            </w:r>
          </w:p>
        </w:tc>
        <w:tc>
          <w:tcPr>
            <w:tcW w:w="1134" w:type="dxa"/>
            <w:tcBorders>
              <w:top w:val="nil"/>
              <w:bottom w:val="single" w:sz="4" w:space="0" w:color="auto"/>
            </w:tcBorders>
            <w:shd w:val="clear" w:color="auto" w:fill="auto"/>
          </w:tcPr>
          <w:p w14:paraId="35C7AFD1"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45AF7DCA" w14:textId="77777777" w:rsidTr="0013375F">
        <w:tc>
          <w:tcPr>
            <w:tcW w:w="1134" w:type="dxa"/>
            <w:tcBorders>
              <w:top w:val="single" w:sz="4" w:space="0" w:color="auto"/>
              <w:bottom w:val="single" w:sz="4" w:space="0" w:color="auto"/>
            </w:tcBorders>
            <w:shd w:val="clear" w:color="auto" w:fill="auto"/>
          </w:tcPr>
          <w:p w14:paraId="3BED00E8"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9</w:t>
            </w:r>
          </w:p>
        </w:tc>
        <w:tc>
          <w:tcPr>
            <w:tcW w:w="6237" w:type="dxa"/>
            <w:tcBorders>
              <w:top w:val="single" w:sz="4" w:space="0" w:color="auto"/>
              <w:bottom w:val="single" w:sz="4" w:space="0" w:color="auto"/>
            </w:tcBorders>
            <w:shd w:val="clear" w:color="auto" w:fill="auto"/>
          </w:tcPr>
          <w:p w14:paraId="0E489A4D" w14:textId="77777777" w:rsidR="00E17B52" w:rsidRPr="00BD563C" w:rsidRDefault="00E17B52" w:rsidP="0013375F">
            <w:pPr>
              <w:suppressAutoHyphens w:val="0"/>
              <w:spacing w:before="40" w:after="120" w:line="220" w:lineRule="exact"/>
              <w:ind w:right="113"/>
              <w:rPr>
                <w:szCs w:val="24"/>
              </w:rPr>
            </w:pPr>
            <w:r w:rsidRPr="00BD563C">
              <w:rPr>
                <w:szCs w:val="24"/>
              </w:rPr>
              <w:t>1.2.1</w:t>
            </w:r>
          </w:p>
        </w:tc>
        <w:tc>
          <w:tcPr>
            <w:tcW w:w="1134" w:type="dxa"/>
            <w:tcBorders>
              <w:top w:val="single" w:sz="4" w:space="0" w:color="auto"/>
              <w:bottom w:val="single" w:sz="4" w:space="0" w:color="auto"/>
            </w:tcBorders>
            <w:shd w:val="clear" w:color="auto" w:fill="auto"/>
          </w:tcPr>
          <w:p w14:paraId="12544388"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011143E0" w14:textId="77777777" w:rsidTr="0013375F">
        <w:tc>
          <w:tcPr>
            <w:tcW w:w="1134" w:type="dxa"/>
            <w:tcBorders>
              <w:top w:val="single" w:sz="4" w:space="0" w:color="auto"/>
              <w:bottom w:val="nil"/>
            </w:tcBorders>
            <w:shd w:val="clear" w:color="auto" w:fill="auto"/>
          </w:tcPr>
          <w:p w14:paraId="78798FDD"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A90F72F" w14:textId="77777777" w:rsidR="00E17B52" w:rsidRPr="00BD563C" w:rsidRDefault="00E17B52" w:rsidP="0013375F">
            <w:pPr>
              <w:suppressAutoHyphens w:val="0"/>
              <w:spacing w:before="40" w:after="120" w:line="220" w:lineRule="exact"/>
              <w:ind w:right="113"/>
              <w:rPr>
                <w:szCs w:val="24"/>
              </w:rPr>
            </w:pPr>
            <w:r w:rsidRPr="00BD563C">
              <w:rPr>
                <w:szCs w:val="24"/>
              </w:rPr>
              <w:t>Why are tank vessels fitted with stripping systems?</w:t>
            </w:r>
          </w:p>
          <w:p w14:paraId="5667C779"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o enable the cargo tanks to be ventilated</w:t>
            </w:r>
          </w:p>
        </w:tc>
        <w:tc>
          <w:tcPr>
            <w:tcW w:w="1134" w:type="dxa"/>
            <w:tcBorders>
              <w:top w:val="single" w:sz="4" w:space="0" w:color="auto"/>
              <w:bottom w:val="nil"/>
            </w:tcBorders>
            <w:shd w:val="clear" w:color="auto" w:fill="auto"/>
          </w:tcPr>
          <w:p w14:paraId="665C6165"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6F753C3" w14:textId="77777777" w:rsidTr="0013375F">
        <w:tc>
          <w:tcPr>
            <w:tcW w:w="1134" w:type="dxa"/>
            <w:tcBorders>
              <w:top w:val="nil"/>
              <w:bottom w:val="nil"/>
            </w:tcBorders>
            <w:shd w:val="clear" w:color="auto" w:fill="auto"/>
          </w:tcPr>
          <w:p w14:paraId="0E65963C"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nil"/>
            </w:tcBorders>
            <w:shd w:val="clear" w:color="auto" w:fill="auto"/>
          </w:tcPr>
          <w:p w14:paraId="6A413591"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To enable maximum draining of the cargo tanks and the cargo piping</w:t>
            </w:r>
          </w:p>
        </w:tc>
        <w:tc>
          <w:tcPr>
            <w:tcW w:w="1134" w:type="dxa"/>
            <w:tcBorders>
              <w:top w:val="nil"/>
              <w:bottom w:val="nil"/>
            </w:tcBorders>
            <w:shd w:val="clear" w:color="auto" w:fill="auto"/>
          </w:tcPr>
          <w:p w14:paraId="62B0E2B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1C27BF2" w14:textId="77777777" w:rsidTr="0087575E">
        <w:tc>
          <w:tcPr>
            <w:tcW w:w="1134" w:type="dxa"/>
            <w:tcBorders>
              <w:top w:val="nil"/>
              <w:bottom w:val="single" w:sz="4" w:space="0" w:color="auto"/>
            </w:tcBorders>
            <w:shd w:val="clear" w:color="auto" w:fill="auto"/>
          </w:tcPr>
          <w:p w14:paraId="49553748"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5369E05"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o enable the cargo tanks to be heated</w:t>
            </w:r>
          </w:p>
          <w:p w14:paraId="7B590FFD"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o enable the cargo tanks to be filled completely</w:t>
            </w:r>
          </w:p>
        </w:tc>
        <w:tc>
          <w:tcPr>
            <w:tcW w:w="1134" w:type="dxa"/>
            <w:tcBorders>
              <w:top w:val="nil"/>
              <w:bottom w:val="single" w:sz="4" w:space="0" w:color="auto"/>
            </w:tcBorders>
            <w:shd w:val="clear" w:color="auto" w:fill="auto"/>
          </w:tcPr>
          <w:p w14:paraId="22C74583"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796BA49" w14:textId="77777777" w:rsidTr="0087575E">
        <w:tc>
          <w:tcPr>
            <w:tcW w:w="1134" w:type="dxa"/>
            <w:tcBorders>
              <w:top w:val="nil"/>
              <w:bottom w:val="single" w:sz="4" w:space="0" w:color="auto"/>
            </w:tcBorders>
            <w:shd w:val="clear" w:color="auto" w:fill="auto"/>
          </w:tcPr>
          <w:p w14:paraId="167B3F8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0</w:t>
            </w:r>
          </w:p>
        </w:tc>
        <w:tc>
          <w:tcPr>
            <w:tcW w:w="6237" w:type="dxa"/>
            <w:tcBorders>
              <w:top w:val="nil"/>
              <w:bottom w:val="single" w:sz="4" w:space="0" w:color="auto"/>
            </w:tcBorders>
            <w:shd w:val="clear" w:color="auto" w:fill="auto"/>
          </w:tcPr>
          <w:p w14:paraId="113FDCE2"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5A09733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7B3057D5" w14:textId="77777777" w:rsidTr="0013375F">
        <w:tc>
          <w:tcPr>
            <w:tcW w:w="1134" w:type="dxa"/>
            <w:tcBorders>
              <w:top w:val="single" w:sz="4" w:space="0" w:color="auto"/>
              <w:bottom w:val="single" w:sz="4" w:space="0" w:color="auto"/>
            </w:tcBorders>
            <w:shd w:val="clear" w:color="auto" w:fill="auto"/>
          </w:tcPr>
          <w:p w14:paraId="2C75552B"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C511383" w14:textId="77777777" w:rsidR="00E17B52" w:rsidRPr="00BD563C" w:rsidRDefault="00E17B52" w:rsidP="0013375F">
            <w:pPr>
              <w:suppressAutoHyphens w:val="0"/>
              <w:spacing w:before="40" w:after="120" w:line="220" w:lineRule="exact"/>
              <w:ind w:right="113"/>
              <w:rPr>
                <w:szCs w:val="24"/>
              </w:rPr>
            </w:pPr>
            <w:r w:rsidRPr="00BD563C">
              <w:rPr>
                <w:szCs w:val="24"/>
              </w:rPr>
              <w:t>What risk is created when pressurized air is transmitted by the shore facility via the loading piping?</w:t>
            </w:r>
          </w:p>
          <w:p w14:paraId="3D66479B"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cargo may change colour</w:t>
            </w:r>
          </w:p>
          <w:p w14:paraId="17D5D5EF"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he vessel may capsize</w:t>
            </w:r>
          </w:p>
          <w:p w14:paraId="017CF663"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is process does not create any risk for the vessel</w:t>
            </w:r>
          </w:p>
          <w:p w14:paraId="3204EF29"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cargo tanks may become misshapen (swollen)</w:t>
            </w:r>
          </w:p>
        </w:tc>
        <w:tc>
          <w:tcPr>
            <w:tcW w:w="1134" w:type="dxa"/>
            <w:tcBorders>
              <w:top w:val="single" w:sz="4" w:space="0" w:color="auto"/>
              <w:bottom w:val="single" w:sz="4" w:space="0" w:color="auto"/>
            </w:tcBorders>
            <w:shd w:val="clear" w:color="auto" w:fill="auto"/>
          </w:tcPr>
          <w:p w14:paraId="0257BE6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486D16DC" w14:textId="77777777" w:rsidTr="0013375F">
        <w:tc>
          <w:tcPr>
            <w:tcW w:w="1134" w:type="dxa"/>
            <w:tcBorders>
              <w:top w:val="single" w:sz="4" w:space="0" w:color="auto"/>
              <w:bottom w:val="single" w:sz="4" w:space="0" w:color="auto"/>
            </w:tcBorders>
            <w:shd w:val="clear" w:color="auto" w:fill="auto"/>
          </w:tcPr>
          <w:p w14:paraId="08A689D9"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1</w:t>
            </w:r>
          </w:p>
        </w:tc>
        <w:tc>
          <w:tcPr>
            <w:tcW w:w="6237" w:type="dxa"/>
            <w:tcBorders>
              <w:top w:val="single" w:sz="4" w:space="0" w:color="auto"/>
              <w:bottom w:val="single" w:sz="4" w:space="0" w:color="auto"/>
            </w:tcBorders>
            <w:shd w:val="clear" w:color="auto" w:fill="auto"/>
          </w:tcPr>
          <w:p w14:paraId="7802F536" w14:textId="77777777" w:rsidR="00E17B52" w:rsidRPr="00BD563C" w:rsidRDefault="00E17B52" w:rsidP="0013375F">
            <w:pPr>
              <w:suppressAutoHyphens w:val="0"/>
              <w:spacing w:before="40" w:after="120" w:line="220" w:lineRule="exact"/>
              <w:ind w:right="113"/>
              <w:rPr>
                <w:szCs w:val="24"/>
              </w:rPr>
            </w:pPr>
            <w:r w:rsidRPr="00BD563C">
              <w:rPr>
                <w:szCs w:val="24"/>
              </w:rPr>
              <w:t>7.2.4.25.4</w:t>
            </w:r>
          </w:p>
        </w:tc>
        <w:tc>
          <w:tcPr>
            <w:tcW w:w="1134" w:type="dxa"/>
            <w:tcBorders>
              <w:top w:val="single" w:sz="4" w:space="0" w:color="auto"/>
              <w:bottom w:val="single" w:sz="4" w:space="0" w:color="auto"/>
            </w:tcBorders>
            <w:shd w:val="clear" w:color="auto" w:fill="auto"/>
          </w:tcPr>
          <w:p w14:paraId="24861F57"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74FF3862" w14:textId="77777777" w:rsidTr="002E5B4D">
        <w:tc>
          <w:tcPr>
            <w:tcW w:w="1134" w:type="dxa"/>
            <w:tcBorders>
              <w:top w:val="single" w:sz="4" w:space="0" w:color="auto"/>
              <w:bottom w:val="single" w:sz="4" w:space="0" w:color="auto"/>
            </w:tcBorders>
            <w:shd w:val="clear" w:color="auto" w:fill="auto"/>
          </w:tcPr>
          <w:p w14:paraId="1C12CFFD"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8C1DD20" w14:textId="77777777" w:rsidR="00E17B52" w:rsidRPr="00BD563C" w:rsidRDefault="00E17B52" w:rsidP="0013375F">
            <w:pPr>
              <w:suppressAutoHyphens w:val="0"/>
              <w:spacing w:before="40" w:after="120" w:line="220" w:lineRule="exact"/>
              <w:ind w:right="113"/>
              <w:rPr>
                <w:szCs w:val="24"/>
              </w:rPr>
            </w:pPr>
            <w:r w:rsidRPr="00BD563C">
              <w:rPr>
                <w:szCs w:val="24"/>
              </w:rPr>
              <w:t>Must loading and unloading piping be drained after each loading operation?</w:t>
            </w:r>
          </w:p>
          <w:p w14:paraId="604CE1A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 xml:space="preserve">No, this is </w:t>
            </w:r>
            <w:proofErr w:type="gramStart"/>
            <w:r w:rsidRPr="00BD563C">
              <w:rPr>
                <w:szCs w:val="24"/>
              </w:rPr>
              <w:t>actually prohibited</w:t>
            </w:r>
            <w:proofErr w:type="gramEnd"/>
          </w:p>
          <w:p w14:paraId="00799305"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No, it is the master who decides. He may do so for safety reasons</w:t>
            </w:r>
          </w:p>
          <w:p w14:paraId="5309E80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Yes</w:t>
            </w:r>
          </w:p>
          <w:p w14:paraId="3E16494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r>
            <w:proofErr w:type="gramStart"/>
            <w:r w:rsidRPr="00BD563C">
              <w:rPr>
                <w:szCs w:val="24"/>
              </w:rPr>
              <w:t>Yes, if</w:t>
            </w:r>
            <w:proofErr w:type="gramEnd"/>
            <w:r w:rsidRPr="00BD563C">
              <w:rPr>
                <w:szCs w:val="24"/>
              </w:rPr>
              <w:t xml:space="preserve"> the shore facility so requires</w:t>
            </w:r>
          </w:p>
        </w:tc>
        <w:tc>
          <w:tcPr>
            <w:tcW w:w="1134" w:type="dxa"/>
            <w:tcBorders>
              <w:top w:val="single" w:sz="4" w:space="0" w:color="auto"/>
              <w:bottom w:val="single" w:sz="4" w:space="0" w:color="auto"/>
            </w:tcBorders>
            <w:shd w:val="clear" w:color="auto" w:fill="auto"/>
          </w:tcPr>
          <w:p w14:paraId="78050E36"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8381DEF" w14:textId="77777777" w:rsidTr="002E5B4D">
        <w:tc>
          <w:tcPr>
            <w:tcW w:w="1134" w:type="dxa"/>
            <w:tcBorders>
              <w:top w:val="single" w:sz="4" w:space="0" w:color="auto"/>
              <w:bottom w:val="single" w:sz="4" w:space="0" w:color="auto"/>
            </w:tcBorders>
            <w:shd w:val="clear" w:color="auto" w:fill="auto"/>
          </w:tcPr>
          <w:p w14:paraId="7E22F0B9" w14:textId="77777777" w:rsidR="00E17B52" w:rsidRPr="00BD563C" w:rsidRDefault="00E17B52" w:rsidP="00036B33">
            <w:pPr>
              <w:suppressAutoHyphens w:val="0"/>
              <w:spacing w:before="40" w:after="120" w:line="220" w:lineRule="exact"/>
              <w:ind w:right="113"/>
              <w:rPr>
                <w:szCs w:val="24"/>
              </w:rPr>
            </w:pPr>
            <w:r w:rsidRPr="00070B7E">
              <w:t>130 03.0-</w:t>
            </w:r>
            <w:r w:rsidRPr="00BD563C">
              <w:rPr>
                <w:szCs w:val="24"/>
              </w:rPr>
              <w:t>12</w:t>
            </w:r>
          </w:p>
        </w:tc>
        <w:tc>
          <w:tcPr>
            <w:tcW w:w="6237" w:type="dxa"/>
            <w:tcBorders>
              <w:top w:val="single" w:sz="4" w:space="0" w:color="auto"/>
              <w:bottom w:val="single" w:sz="4" w:space="0" w:color="auto"/>
            </w:tcBorders>
            <w:shd w:val="clear" w:color="auto" w:fill="auto"/>
          </w:tcPr>
          <w:p w14:paraId="1D79E36B" w14:textId="77777777" w:rsidR="00E17B52" w:rsidRPr="00BD563C" w:rsidRDefault="00E17B52" w:rsidP="00036B33">
            <w:pPr>
              <w:suppressAutoHyphens w:val="0"/>
              <w:spacing w:before="40" w:after="120" w:line="220" w:lineRule="exact"/>
              <w:ind w:right="113"/>
              <w:rPr>
                <w:szCs w:val="24"/>
              </w:rPr>
            </w:pPr>
            <w:r w:rsidRPr="00BD563C">
              <w:rPr>
                <w:szCs w:val="24"/>
              </w:rPr>
              <w:t>7.2.3.7.</w:t>
            </w:r>
            <w:r>
              <w:rPr>
                <w:szCs w:val="24"/>
              </w:rPr>
              <w:t>1.4</w:t>
            </w:r>
          </w:p>
        </w:tc>
        <w:tc>
          <w:tcPr>
            <w:tcW w:w="1134" w:type="dxa"/>
            <w:tcBorders>
              <w:top w:val="single" w:sz="4" w:space="0" w:color="auto"/>
              <w:bottom w:val="single" w:sz="4" w:space="0" w:color="auto"/>
            </w:tcBorders>
            <w:shd w:val="clear" w:color="auto" w:fill="auto"/>
          </w:tcPr>
          <w:p w14:paraId="68163D3C" w14:textId="77777777" w:rsidR="00E17B52" w:rsidRPr="00BD563C" w:rsidRDefault="00E17B52" w:rsidP="00036B33">
            <w:pPr>
              <w:suppressAutoHyphens w:val="0"/>
              <w:spacing w:before="40" w:after="120" w:line="220" w:lineRule="exact"/>
              <w:ind w:right="113"/>
              <w:jc w:val="center"/>
              <w:rPr>
                <w:szCs w:val="24"/>
              </w:rPr>
            </w:pPr>
            <w:r w:rsidRPr="00BD563C">
              <w:rPr>
                <w:szCs w:val="24"/>
              </w:rPr>
              <w:t>B</w:t>
            </w:r>
          </w:p>
        </w:tc>
      </w:tr>
      <w:tr w:rsidR="00E17B52" w:rsidRPr="00C74E2C" w14:paraId="5BD75A0C" w14:textId="77777777" w:rsidTr="0013375F">
        <w:tc>
          <w:tcPr>
            <w:tcW w:w="1134" w:type="dxa"/>
            <w:tcBorders>
              <w:top w:val="single" w:sz="4" w:space="0" w:color="auto"/>
              <w:bottom w:val="nil"/>
            </w:tcBorders>
            <w:shd w:val="clear" w:color="auto" w:fill="auto"/>
          </w:tcPr>
          <w:p w14:paraId="5BE12C52" w14:textId="77777777" w:rsidR="00E17B52" w:rsidRPr="00BD563C" w:rsidRDefault="00E17B52" w:rsidP="00036B33">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86E1F1A" w14:textId="77777777" w:rsidR="00E17B52" w:rsidRPr="00E71BB1" w:rsidRDefault="00E17B52" w:rsidP="00036B33">
            <w:pPr>
              <w:suppressAutoHyphens w:val="0"/>
              <w:spacing w:before="40" w:after="120" w:line="220" w:lineRule="exact"/>
              <w:ind w:right="113"/>
              <w:rPr>
                <w:szCs w:val="24"/>
              </w:rPr>
            </w:pPr>
            <w:ins w:id="1383" w:author="Clare Jane LORD" w:date="2022-11-18T11:31:00Z">
              <w:r w:rsidRPr="00E71BB1">
                <w:rPr>
                  <w:szCs w:val="24"/>
                </w:rPr>
                <w:t xml:space="preserve">At what concentration of gas must </w:t>
              </w:r>
            </w:ins>
            <w:del w:id="1384" w:author="Clare Jane LORD" w:date="2022-11-18T11:31:00Z">
              <w:r w:rsidRPr="00E71BB1" w:rsidDel="00FA4843">
                <w:rPr>
                  <w:szCs w:val="24"/>
                </w:rPr>
                <w:delText>G</w:delText>
              </w:r>
            </w:del>
            <w:del w:id="1385" w:author="Clare Jane LORD" w:date="2022-11-21T15:50:00Z">
              <w:r w:rsidRPr="00E71BB1" w:rsidDel="00C74E2C">
                <w:rPr>
                  <w:szCs w:val="24"/>
                </w:rPr>
                <w:delText>as-free</w:delText>
              </w:r>
            </w:del>
            <w:ins w:id="1386" w:author="Clare Jane LORD" w:date="2022-11-21T15:50:00Z">
              <w:r w:rsidRPr="00E71BB1">
                <w:rPr>
                  <w:szCs w:val="24"/>
                </w:rPr>
                <w:t>degass</w:t>
              </w:r>
            </w:ins>
            <w:r w:rsidRPr="00E71BB1">
              <w:rPr>
                <w:szCs w:val="24"/>
              </w:rPr>
              <w:t xml:space="preserve">ing of cargo tanks </w:t>
            </w:r>
            <w:del w:id="1387" w:author="Clare Jane LORD" w:date="2022-11-18T11:31:00Z">
              <w:r w:rsidRPr="00E71BB1" w:rsidDel="00FA4843">
                <w:rPr>
                  <w:szCs w:val="24"/>
                </w:rPr>
                <w:delText xml:space="preserve">must </w:delText>
              </w:r>
            </w:del>
            <w:r w:rsidRPr="00E71BB1">
              <w:rPr>
                <w:szCs w:val="24"/>
              </w:rPr>
              <w:t>be interrupted during a thunderstorm or when, due to unfavourable wind conditions, dangerous concentrations of gases are to be expected outside the cargo area, in front of the accommodation</w:t>
            </w:r>
            <w:del w:id="1388" w:author="Clare Jane LORD" w:date="2022-11-18T11:32:00Z">
              <w:r w:rsidRPr="00E71BB1" w:rsidDel="00D014DC">
                <w:rPr>
                  <w:szCs w:val="24"/>
                </w:rPr>
                <w:delText>.</w:delText>
              </w:r>
            </w:del>
            <w:del w:id="1389" w:author="Clare Jane LORD" w:date="2022-11-18T11:31:00Z">
              <w:r w:rsidRPr="00E71BB1" w:rsidDel="00FA4843">
                <w:rPr>
                  <w:szCs w:val="24"/>
                </w:rPr>
                <w:delText xml:space="preserve"> At what concentration of gas must gas-freeing be interrupted</w:delText>
              </w:r>
            </w:del>
            <w:r w:rsidRPr="00E71BB1">
              <w:rPr>
                <w:szCs w:val="24"/>
              </w:rPr>
              <w:t>?</w:t>
            </w:r>
          </w:p>
        </w:tc>
        <w:tc>
          <w:tcPr>
            <w:tcW w:w="1134" w:type="dxa"/>
            <w:tcBorders>
              <w:top w:val="single" w:sz="4" w:space="0" w:color="auto"/>
              <w:bottom w:val="nil"/>
            </w:tcBorders>
            <w:shd w:val="clear" w:color="auto" w:fill="auto"/>
          </w:tcPr>
          <w:p w14:paraId="63AC1610" w14:textId="77777777" w:rsidR="00E17B52" w:rsidRPr="00C74E2C" w:rsidRDefault="00E17B52" w:rsidP="00036B33">
            <w:pPr>
              <w:suppressAutoHyphens w:val="0"/>
              <w:spacing w:before="40" w:after="120" w:line="220" w:lineRule="exact"/>
              <w:ind w:right="113"/>
              <w:jc w:val="center"/>
              <w:rPr>
                <w:szCs w:val="24"/>
                <w:highlight w:val="yellow"/>
                <w:rPrChange w:id="1390" w:author="Clare Jane LORD" w:date="2022-11-21T15:50:00Z">
                  <w:rPr>
                    <w:szCs w:val="24"/>
                  </w:rPr>
                </w:rPrChange>
              </w:rPr>
            </w:pPr>
          </w:p>
        </w:tc>
      </w:tr>
      <w:tr w:rsidR="00E17B52" w:rsidRPr="00070B7E" w14:paraId="0153C6F7" w14:textId="77777777" w:rsidTr="0093105C">
        <w:tc>
          <w:tcPr>
            <w:tcW w:w="1134" w:type="dxa"/>
            <w:tcBorders>
              <w:top w:val="nil"/>
              <w:bottom w:val="single" w:sz="4" w:space="0" w:color="auto"/>
            </w:tcBorders>
            <w:shd w:val="clear" w:color="auto" w:fill="auto"/>
          </w:tcPr>
          <w:p w14:paraId="6FA67053" w14:textId="77777777" w:rsidR="00E17B52" w:rsidRPr="00C74E2C" w:rsidRDefault="00E17B52" w:rsidP="00036B33">
            <w:pPr>
              <w:suppressAutoHyphens w:val="0"/>
              <w:spacing w:before="40" w:after="120" w:line="220" w:lineRule="exact"/>
              <w:ind w:right="113"/>
              <w:rPr>
                <w:szCs w:val="24"/>
                <w:highlight w:val="yellow"/>
                <w:rPrChange w:id="1391" w:author="Clare Jane LORD" w:date="2022-11-21T15:50:00Z">
                  <w:rPr>
                    <w:szCs w:val="24"/>
                  </w:rPr>
                </w:rPrChange>
              </w:rPr>
            </w:pPr>
          </w:p>
        </w:tc>
        <w:tc>
          <w:tcPr>
            <w:tcW w:w="6237" w:type="dxa"/>
            <w:tcBorders>
              <w:top w:val="nil"/>
              <w:bottom w:val="single" w:sz="4" w:space="0" w:color="auto"/>
            </w:tcBorders>
            <w:shd w:val="clear" w:color="auto" w:fill="auto"/>
          </w:tcPr>
          <w:p w14:paraId="5F30048E" w14:textId="77777777" w:rsidR="00E17B52" w:rsidRPr="00E71BB1" w:rsidRDefault="00E17B52" w:rsidP="00036B33">
            <w:pPr>
              <w:suppressAutoHyphens w:val="0"/>
              <w:spacing w:before="40" w:after="120" w:line="220" w:lineRule="exact"/>
              <w:ind w:right="113"/>
              <w:rPr>
                <w:szCs w:val="24"/>
              </w:rPr>
            </w:pPr>
            <w:r w:rsidRPr="00E71BB1">
              <w:rPr>
                <w:szCs w:val="24"/>
              </w:rPr>
              <w:t>A</w:t>
            </w:r>
            <w:r w:rsidRPr="00E71BB1">
              <w:rPr>
                <w:szCs w:val="24"/>
              </w:rPr>
              <w:tab/>
              <w:t>At more than 30% of the lower explosive limit</w:t>
            </w:r>
          </w:p>
          <w:p w14:paraId="502BA4B6" w14:textId="77777777" w:rsidR="00E17B52" w:rsidRPr="00E71BB1" w:rsidRDefault="00E17B52" w:rsidP="00036B33">
            <w:pPr>
              <w:suppressAutoHyphens w:val="0"/>
              <w:spacing w:before="40" w:after="120" w:line="220" w:lineRule="exact"/>
              <w:ind w:right="113"/>
              <w:rPr>
                <w:szCs w:val="24"/>
              </w:rPr>
            </w:pPr>
            <w:r w:rsidRPr="00E71BB1">
              <w:rPr>
                <w:szCs w:val="24"/>
              </w:rPr>
              <w:t>B</w:t>
            </w:r>
            <w:r w:rsidRPr="00E71BB1">
              <w:rPr>
                <w:szCs w:val="24"/>
              </w:rPr>
              <w:tab/>
              <w:t>At more than 20% of the lower explosive limit</w:t>
            </w:r>
          </w:p>
          <w:p w14:paraId="355AADE3" w14:textId="77777777" w:rsidR="00E17B52" w:rsidRPr="00E71BB1" w:rsidRDefault="00E17B52" w:rsidP="00036B33">
            <w:pPr>
              <w:suppressAutoHyphens w:val="0"/>
              <w:spacing w:before="40" w:after="120" w:line="220" w:lineRule="exact"/>
              <w:ind w:right="113"/>
              <w:rPr>
                <w:szCs w:val="24"/>
              </w:rPr>
            </w:pPr>
            <w:r w:rsidRPr="00E71BB1">
              <w:rPr>
                <w:szCs w:val="24"/>
              </w:rPr>
              <w:t>C</w:t>
            </w:r>
            <w:r w:rsidRPr="00E71BB1">
              <w:rPr>
                <w:szCs w:val="24"/>
              </w:rPr>
              <w:tab/>
              <w:t>At more than 10% of the lower explosive limit</w:t>
            </w:r>
          </w:p>
          <w:p w14:paraId="72CDBA26" w14:textId="77777777" w:rsidR="00E17B52" w:rsidRPr="00E71BB1" w:rsidRDefault="00E17B52" w:rsidP="00036B33">
            <w:pPr>
              <w:suppressAutoHyphens w:val="0"/>
              <w:spacing w:before="40" w:after="120" w:line="220" w:lineRule="exact"/>
              <w:ind w:right="113"/>
              <w:rPr>
                <w:szCs w:val="24"/>
              </w:rPr>
            </w:pPr>
            <w:r w:rsidRPr="00E71BB1">
              <w:rPr>
                <w:szCs w:val="24"/>
              </w:rPr>
              <w:t>D</w:t>
            </w:r>
            <w:r w:rsidRPr="00E71BB1">
              <w:rPr>
                <w:szCs w:val="24"/>
              </w:rPr>
              <w:tab/>
              <w:t>At more than 50% of the lower explosive limit</w:t>
            </w:r>
          </w:p>
        </w:tc>
        <w:tc>
          <w:tcPr>
            <w:tcW w:w="1134" w:type="dxa"/>
            <w:tcBorders>
              <w:top w:val="nil"/>
              <w:bottom w:val="single" w:sz="4" w:space="0" w:color="auto"/>
            </w:tcBorders>
            <w:shd w:val="clear" w:color="auto" w:fill="auto"/>
          </w:tcPr>
          <w:p w14:paraId="596B3818" w14:textId="77777777" w:rsidR="00E17B52" w:rsidRPr="00BD563C" w:rsidRDefault="00E17B52" w:rsidP="00036B33">
            <w:pPr>
              <w:suppressAutoHyphens w:val="0"/>
              <w:spacing w:before="40" w:after="120" w:line="220" w:lineRule="exact"/>
              <w:ind w:right="113"/>
              <w:jc w:val="center"/>
              <w:rPr>
                <w:szCs w:val="24"/>
              </w:rPr>
            </w:pPr>
          </w:p>
        </w:tc>
      </w:tr>
      <w:tr w:rsidR="00E17B52" w:rsidRPr="00070B7E" w14:paraId="312CE2EA" w14:textId="77777777" w:rsidTr="0093105C">
        <w:tc>
          <w:tcPr>
            <w:tcW w:w="1134" w:type="dxa"/>
            <w:tcBorders>
              <w:top w:val="nil"/>
              <w:bottom w:val="single" w:sz="4" w:space="0" w:color="auto"/>
            </w:tcBorders>
            <w:shd w:val="clear" w:color="auto" w:fill="auto"/>
          </w:tcPr>
          <w:p w14:paraId="0604A7D5" w14:textId="77777777" w:rsidR="00E17B52" w:rsidRPr="00BD563C" w:rsidRDefault="00E17B52" w:rsidP="00036B33">
            <w:pPr>
              <w:keepNext/>
              <w:keepLines/>
              <w:suppressAutoHyphens w:val="0"/>
              <w:spacing w:before="40" w:after="120" w:line="220" w:lineRule="exact"/>
              <w:ind w:right="113"/>
              <w:rPr>
                <w:szCs w:val="24"/>
              </w:rPr>
            </w:pPr>
            <w:r w:rsidRPr="00070B7E">
              <w:t>130 03.0-</w:t>
            </w:r>
            <w:r w:rsidRPr="00BD563C">
              <w:rPr>
                <w:szCs w:val="24"/>
              </w:rPr>
              <w:t>13</w:t>
            </w:r>
          </w:p>
        </w:tc>
        <w:tc>
          <w:tcPr>
            <w:tcW w:w="6237" w:type="dxa"/>
            <w:tcBorders>
              <w:top w:val="nil"/>
              <w:bottom w:val="single" w:sz="4" w:space="0" w:color="auto"/>
            </w:tcBorders>
            <w:shd w:val="clear" w:color="auto" w:fill="auto"/>
          </w:tcPr>
          <w:p w14:paraId="7BA74F66" w14:textId="77777777" w:rsidR="00E17B52" w:rsidRPr="00BD563C" w:rsidRDefault="00E17B52" w:rsidP="00036B33">
            <w:pPr>
              <w:keepNext/>
              <w:keepLines/>
              <w:suppressAutoHyphens w:val="0"/>
              <w:spacing w:before="40" w:after="120" w:line="220" w:lineRule="exact"/>
              <w:ind w:right="113"/>
              <w:rPr>
                <w:szCs w:val="24"/>
              </w:rPr>
            </w:pPr>
            <w:r w:rsidRPr="00BD563C">
              <w:rPr>
                <w:szCs w:val="24"/>
              </w:rPr>
              <w:t>7.2.3.7.1</w:t>
            </w:r>
            <w:r>
              <w:rPr>
                <w:szCs w:val="24"/>
              </w:rPr>
              <w:t>.1</w:t>
            </w:r>
          </w:p>
        </w:tc>
        <w:tc>
          <w:tcPr>
            <w:tcW w:w="1134" w:type="dxa"/>
            <w:tcBorders>
              <w:top w:val="nil"/>
              <w:bottom w:val="single" w:sz="4" w:space="0" w:color="auto"/>
            </w:tcBorders>
            <w:shd w:val="clear" w:color="auto" w:fill="auto"/>
          </w:tcPr>
          <w:p w14:paraId="5C9DEA28" w14:textId="77777777" w:rsidR="00E17B52" w:rsidRPr="00BD563C" w:rsidRDefault="00E17B52" w:rsidP="00036B33">
            <w:pPr>
              <w:keepNext/>
              <w:keepLines/>
              <w:suppressAutoHyphens w:val="0"/>
              <w:spacing w:before="40" w:after="120" w:line="220" w:lineRule="exact"/>
              <w:ind w:right="113"/>
              <w:jc w:val="center"/>
              <w:rPr>
                <w:szCs w:val="24"/>
              </w:rPr>
            </w:pPr>
            <w:r w:rsidRPr="00BD563C">
              <w:rPr>
                <w:szCs w:val="24"/>
              </w:rPr>
              <w:t>B</w:t>
            </w:r>
          </w:p>
        </w:tc>
      </w:tr>
      <w:tr w:rsidR="00E17B52" w:rsidRPr="00070B7E" w14:paraId="062745DD" w14:textId="77777777" w:rsidTr="0013375F">
        <w:tc>
          <w:tcPr>
            <w:tcW w:w="1134" w:type="dxa"/>
            <w:tcBorders>
              <w:top w:val="single" w:sz="4" w:space="0" w:color="auto"/>
              <w:bottom w:val="single" w:sz="4" w:space="0" w:color="auto"/>
            </w:tcBorders>
            <w:shd w:val="clear" w:color="auto" w:fill="auto"/>
          </w:tcPr>
          <w:p w14:paraId="2209F17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2804BFF" w14:textId="77777777" w:rsidR="00E17B52" w:rsidRPr="00BD563C" w:rsidRDefault="00E17B52" w:rsidP="0013375F">
            <w:pPr>
              <w:suppressAutoHyphens w:val="0"/>
              <w:spacing w:before="40" w:after="120" w:line="220" w:lineRule="exact"/>
              <w:ind w:right="113"/>
              <w:rPr>
                <w:szCs w:val="24"/>
              </w:rPr>
            </w:pPr>
            <w:r w:rsidRPr="00BD563C">
              <w:rPr>
                <w:szCs w:val="24"/>
              </w:rPr>
              <w:t>Where may gas-freeing of berthed tank vessels be carried out?</w:t>
            </w:r>
          </w:p>
          <w:p w14:paraId="3EF06E92"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At any harbour</w:t>
            </w:r>
          </w:p>
          <w:p w14:paraId="28CEB779"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At the locations approved by the competent local authority</w:t>
            </w:r>
          </w:p>
          <w:p w14:paraId="1D616E08"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At any oil port</w:t>
            </w:r>
          </w:p>
          <w:p w14:paraId="3DC6F0E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At any berthing area outside residential areas</w:t>
            </w:r>
          </w:p>
        </w:tc>
        <w:tc>
          <w:tcPr>
            <w:tcW w:w="1134" w:type="dxa"/>
            <w:tcBorders>
              <w:top w:val="single" w:sz="4" w:space="0" w:color="auto"/>
              <w:bottom w:val="single" w:sz="4" w:space="0" w:color="auto"/>
            </w:tcBorders>
            <w:shd w:val="clear" w:color="auto" w:fill="auto"/>
          </w:tcPr>
          <w:p w14:paraId="141509D7"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1A6DD824" w14:textId="77777777" w:rsidTr="0013375F">
        <w:tc>
          <w:tcPr>
            <w:tcW w:w="1134" w:type="dxa"/>
            <w:tcBorders>
              <w:top w:val="single" w:sz="4" w:space="0" w:color="auto"/>
              <w:bottom w:val="single" w:sz="4" w:space="0" w:color="auto"/>
            </w:tcBorders>
            <w:shd w:val="clear" w:color="auto" w:fill="auto"/>
          </w:tcPr>
          <w:p w14:paraId="2BAFF113"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4</w:t>
            </w:r>
          </w:p>
        </w:tc>
        <w:tc>
          <w:tcPr>
            <w:tcW w:w="6237" w:type="dxa"/>
            <w:tcBorders>
              <w:top w:val="single" w:sz="4" w:space="0" w:color="auto"/>
              <w:bottom w:val="single" w:sz="4" w:space="0" w:color="auto"/>
            </w:tcBorders>
            <w:shd w:val="clear" w:color="auto" w:fill="auto"/>
          </w:tcPr>
          <w:p w14:paraId="17C02BD0"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425D9019"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79569469" w14:textId="77777777" w:rsidTr="002748C1">
        <w:tc>
          <w:tcPr>
            <w:tcW w:w="1134" w:type="dxa"/>
            <w:tcBorders>
              <w:top w:val="single" w:sz="4" w:space="0" w:color="auto"/>
              <w:bottom w:val="single" w:sz="4" w:space="0" w:color="auto"/>
            </w:tcBorders>
            <w:shd w:val="clear" w:color="auto" w:fill="auto"/>
          </w:tcPr>
          <w:p w14:paraId="0309946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18E02AA" w14:textId="77777777" w:rsidR="00E17B52" w:rsidRPr="00BD563C" w:rsidRDefault="00E17B52" w:rsidP="0013375F">
            <w:pPr>
              <w:suppressAutoHyphens w:val="0"/>
              <w:spacing w:before="40" w:after="120" w:line="220" w:lineRule="exact"/>
              <w:ind w:right="113"/>
              <w:rPr>
                <w:szCs w:val="24"/>
              </w:rPr>
            </w:pPr>
            <w:del w:id="1392" w:author="Clare Jane LORD" w:date="2022-11-21T15:55:00Z">
              <w:r w:rsidRPr="00BD563C" w:rsidDel="00AE6EE2">
                <w:rPr>
                  <w:szCs w:val="24"/>
                </w:rPr>
                <w:delText>A</w:delText>
              </w:r>
            </w:del>
            <w:ins w:id="1393" w:author="Clare Jane LORD" w:date="2022-11-21T15:55:00Z">
              <w:r>
                <w:rPr>
                  <w:szCs w:val="24"/>
                </w:rPr>
                <w:t>If a</w:t>
              </w:r>
            </w:ins>
            <w:r w:rsidRPr="00BD563C">
              <w:rPr>
                <w:szCs w:val="24"/>
              </w:rPr>
              <w:t xml:space="preserve"> vessel fitted with heating coils </w:t>
            </w:r>
            <w:del w:id="1394" w:author="Clare Jane LORD" w:date="2022-11-21T15:56:00Z">
              <w:r w:rsidRPr="00BD563C" w:rsidDel="00AE6EE2">
                <w:rPr>
                  <w:szCs w:val="24"/>
                </w:rPr>
                <w:delText xml:space="preserve">must </w:delText>
              </w:r>
            </w:del>
            <w:proofErr w:type="gramStart"/>
            <w:ins w:id="1395" w:author="Clare Jane LORD" w:date="2022-11-21T15:56:00Z">
              <w:r>
                <w:rPr>
                  <w:szCs w:val="24"/>
                </w:rPr>
                <w:t>has to</w:t>
              </w:r>
              <w:proofErr w:type="gramEnd"/>
              <w:r w:rsidRPr="00BD563C">
                <w:rPr>
                  <w:szCs w:val="24"/>
                </w:rPr>
                <w:t xml:space="preserve"> </w:t>
              </w:r>
            </w:ins>
            <w:r w:rsidRPr="00BD563C">
              <w:rPr>
                <w:szCs w:val="24"/>
              </w:rPr>
              <w:t>go to a shipyard</w:t>
            </w:r>
            <w:ins w:id="1396" w:author="Clare Jane LORD" w:date="2022-11-21T15:56:00Z">
              <w:r>
                <w:rPr>
                  <w:szCs w:val="24"/>
                </w:rPr>
                <w:t>,</w:t>
              </w:r>
            </w:ins>
            <w:del w:id="1397" w:author="Clare Jane LORD" w:date="2022-11-21T15:56:00Z">
              <w:r w:rsidRPr="00BD563C" w:rsidDel="00AE6EE2">
                <w:rPr>
                  <w:szCs w:val="24"/>
                </w:rPr>
                <w:delText>.</w:delText>
              </w:r>
            </w:del>
            <w:r w:rsidRPr="00BD563C">
              <w:rPr>
                <w:szCs w:val="24"/>
              </w:rPr>
              <w:t xml:space="preserve"> </w:t>
            </w:r>
            <w:del w:id="1398" w:author="Clare Jane LORD" w:date="2022-11-21T15:56:00Z">
              <w:r w:rsidRPr="00BD563C" w:rsidDel="00AE6EE2">
                <w:rPr>
                  <w:szCs w:val="24"/>
                </w:rPr>
                <w:delText>W</w:delText>
              </w:r>
            </w:del>
            <w:ins w:id="1399" w:author="Clare Jane LORD" w:date="2022-11-21T15:56:00Z">
              <w:r>
                <w:rPr>
                  <w:szCs w:val="24"/>
                </w:rPr>
                <w:t>w</w:t>
              </w:r>
            </w:ins>
            <w:r w:rsidRPr="00BD563C">
              <w:rPr>
                <w:szCs w:val="24"/>
              </w:rPr>
              <w:t xml:space="preserve">hy </w:t>
            </w:r>
            <w:del w:id="1400" w:author="Clare Jane LORD" w:date="2022-11-21T15:56:00Z">
              <w:r w:rsidRPr="00BD563C" w:rsidDel="00AE6EE2">
                <w:rPr>
                  <w:szCs w:val="24"/>
                </w:rPr>
                <w:delText xml:space="preserve">are </w:delText>
              </w:r>
            </w:del>
            <w:ins w:id="1401" w:author="Clare Jane LORD" w:date="2022-11-21T15:56:00Z">
              <w:r>
                <w:rPr>
                  <w:szCs w:val="24"/>
                </w:rPr>
                <w:t xml:space="preserve">must </w:t>
              </w:r>
            </w:ins>
            <w:r w:rsidRPr="00BD563C">
              <w:rPr>
                <w:szCs w:val="24"/>
              </w:rPr>
              <w:t>the heating coils</w:t>
            </w:r>
            <w:ins w:id="1402" w:author="Clare Jane LORD" w:date="2022-11-18T11:33:00Z">
              <w:r>
                <w:rPr>
                  <w:szCs w:val="24"/>
                </w:rPr>
                <w:t xml:space="preserve"> be</w:t>
              </w:r>
            </w:ins>
            <w:r w:rsidRPr="00BD563C">
              <w:rPr>
                <w:szCs w:val="24"/>
              </w:rPr>
              <w:t xml:space="preserve"> rinsed?</w:t>
            </w:r>
          </w:p>
          <w:p w14:paraId="6008FACA"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o ensure that the cargo heating system is functioning</w:t>
            </w:r>
          </w:p>
          <w:p w14:paraId="538A0FB7"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o ensure that the coils resist pressurized air</w:t>
            </w:r>
          </w:p>
          <w:p w14:paraId="7289D4BE"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To ensure that there is no residual cargo in the coils owing to a leak</w:t>
            </w:r>
          </w:p>
          <w:p w14:paraId="2CB3612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o ensure that the coils are not obstructed</w:t>
            </w:r>
          </w:p>
        </w:tc>
        <w:tc>
          <w:tcPr>
            <w:tcW w:w="1134" w:type="dxa"/>
            <w:tcBorders>
              <w:top w:val="single" w:sz="4" w:space="0" w:color="auto"/>
              <w:bottom w:val="single" w:sz="4" w:space="0" w:color="auto"/>
            </w:tcBorders>
            <w:shd w:val="clear" w:color="auto" w:fill="auto"/>
          </w:tcPr>
          <w:p w14:paraId="78A1FC3C"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78F4E46" w14:textId="77777777" w:rsidTr="002748C1">
        <w:tc>
          <w:tcPr>
            <w:tcW w:w="1134" w:type="dxa"/>
            <w:tcBorders>
              <w:top w:val="nil"/>
              <w:bottom w:val="single" w:sz="4" w:space="0" w:color="auto"/>
            </w:tcBorders>
            <w:shd w:val="clear" w:color="auto" w:fill="auto"/>
          </w:tcPr>
          <w:p w14:paraId="6BE609F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5</w:t>
            </w:r>
          </w:p>
        </w:tc>
        <w:tc>
          <w:tcPr>
            <w:tcW w:w="6237" w:type="dxa"/>
            <w:tcBorders>
              <w:top w:val="nil"/>
              <w:bottom w:val="single" w:sz="4" w:space="0" w:color="auto"/>
            </w:tcBorders>
            <w:shd w:val="clear" w:color="auto" w:fill="auto"/>
          </w:tcPr>
          <w:p w14:paraId="731834E5" w14:textId="77777777" w:rsidR="00E17B52" w:rsidRPr="00BD563C" w:rsidRDefault="00E17B52" w:rsidP="0013375F">
            <w:pPr>
              <w:suppressAutoHyphens w:val="0"/>
              <w:spacing w:before="40" w:after="120" w:line="220" w:lineRule="exact"/>
              <w:ind w:right="113"/>
              <w:rPr>
                <w:szCs w:val="24"/>
              </w:rPr>
            </w:pPr>
            <w:r w:rsidRPr="00D32258">
              <w:rPr>
                <w:lang w:val="fr-FR"/>
              </w:rPr>
              <w:t>7.2.3.7.0</w:t>
            </w:r>
          </w:p>
        </w:tc>
        <w:tc>
          <w:tcPr>
            <w:tcW w:w="1134" w:type="dxa"/>
            <w:tcBorders>
              <w:top w:val="nil"/>
              <w:bottom w:val="single" w:sz="4" w:space="0" w:color="auto"/>
            </w:tcBorders>
            <w:shd w:val="clear" w:color="auto" w:fill="auto"/>
          </w:tcPr>
          <w:p w14:paraId="02B22703" w14:textId="3203B81D" w:rsidR="00E17B52" w:rsidRPr="00BD563C" w:rsidRDefault="00132CFD" w:rsidP="00141D26">
            <w:pPr>
              <w:suppressAutoHyphens w:val="0"/>
              <w:spacing w:before="40" w:after="120" w:line="220" w:lineRule="exact"/>
              <w:ind w:right="113"/>
              <w:jc w:val="center"/>
              <w:rPr>
                <w:szCs w:val="24"/>
              </w:rPr>
            </w:pPr>
            <w:r>
              <w:rPr>
                <w:szCs w:val="24"/>
              </w:rPr>
              <w:t>A</w:t>
            </w:r>
          </w:p>
        </w:tc>
      </w:tr>
      <w:tr w:rsidR="00E17B52" w:rsidRPr="00070B7E" w14:paraId="46AD1D97" w14:textId="77777777" w:rsidTr="00066351">
        <w:tc>
          <w:tcPr>
            <w:tcW w:w="1134" w:type="dxa"/>
            <w:tcBorders>
              <w:top w:val="single" w:sz="4" w:space="0" w:color="auto"/>
              <w:bottom w:val="single" w:sz="4" w:space="0" w:color="auto"/>
            </w:tcBorders>
            <w:shd w:val="clear" w:color="auto" w:fill="auto"/>
          </w:tcPr>
          <w:p w14:paraId="1FBA7F0B" w14:textId="77777777" w:rsidR="00E17B52" w:rsidRPr="00070B7E" w:rsidRDefault="00E17B52" w:rsidP="0013375F">
            <w:pPr>
              <w:keepNext/>
              <w:keepLines/>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50A88886"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Does ADN contain provisions on the permissibility of degassing?</w:t>
            </w:r>
          </w:p>
          <w:p w14:paraId="6C8A6ED5"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A</w:t>
            </w:r>
            <w:r w:rsidRPr="006B42E8">
              <w:rPr>
                <w:szCs w:val="24"/>
                <w:lang w:val="en-US"/>
              </w:rPr>
              <w:tab/>
              <w:t>Yes, Subsection 7.2.3.7 contains provisions on degassing</w:t>
            </w:r>
          </w:p>
          <w:p w14:paraId="15CAC3FD"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B</w:t>
            </w:r>
            <w:r w:rsidRPr="006B42E8">
              <w:rPr>
                <w:szCs w:val="24"/>
                <w:lang w:val="en-US"/>
              </w:rPr>
              <w:tab/>
              <w:t>Yes, in Subsection 3.2.3.2, Table C</w:t>
            </w:r>
          </w:p>
          <w:p w14:paraId="1ECD75E3"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C</w:t>
            </w:r>
            <w:r w:rsidRPr="006B42E8">
              <w:rPr>
                <w:szCs w:val="24"/>
                <w:lang w:val="en-US"/>
              </w:rPr>
              <w:tab/>
              <w:t>No, degassing is only governed by port regulations</w:t>
            </w:r>
          </w:p>
          <w:p w14:paraId="4B30490D" w14:textId="57BF842F" w:rsidR="00E17B52" w:rsidRPr="00BD563C" w:rsidRDefault="00E17B52" w:rsidP="00761C08">
            <w:pPr>
              <w:keepNext/>
              <w:keepLines/>
              <w:tabs>
                <w:tab w:val="left" w:pos="567"/>
                <w:tab w:val="left" w:pos="1134"/>
                <w:tab w:val="left" w:pos="1701"/>
                <w:tab w:val="left" w:pos="2268"/>
                <w:tab w:val="left" w:pos="2835"/>
                <w:tab w:val="left" w:pos="3402"/>
                <w:tab w:val="left" w:pos="4244"/>
              </w:tabs>
              <w:suppressAutoHyphens w:val="0"/>
              <w:spacing w:before="40" w:after="120" w:line="220" w:lineRule="exact"/>
              <w:ind w:right="113"/>
              <w:rPr>
                <w:szCs w:val="24"/>
              </w:rPr>
            </w:pPr>
            <w:r w:rsidRPr="006B42E8">
              <w:rPr>
                <w:szCs w:val="24"/>
                <w:lang w:val="en-US"/>
              </w:rPr>
              <w:t>D</w:t>
            </w:r>
            <w:r w:rsidRPr="006B42E8">
              <w:rPr>
                <w:szCs w:val="24"/>
                <w:lang w:val="en-US"/>
              </w:rPr>
              <w:tab/>
              <w:t>No, degassing is no longer authorized</w:t>
            </w:r>
          </w:p>
        </w:tc>
        <w:tc>
          <w:tcPr>
            <w:tcW w:w="1134" w:type="dxa"/>
            <w:tcBorders>
              <w:top w:val="single" w:sz="4" w:space="0" w:color="auto"/>
              <w:bottom w:val="single" w:sz="4" w:space="0" w:color="auto"/>
            </w:tcBorders>
            <w:shd w:val="clear" w:color="auto" w:fill="auto"/>
          </w:tcPr>
          <w:p w14:paraId="166F4B6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317488BB" w14:textId="77777777" w:rsidTr="00066351">
        <w:tc>
          <w:tcPr>
            <w:tcW w:w="1134" w:type="dxa"/>
            <w:tcBorders>
              <w:top w:val="single" w:sz="4" w:space="0" w:color="auto"/>
              <w:bottom w:val="single" w:sz="4" w:space="0" w:color="auto"/>
            </w:tcBorders>
            <w:shd w:val="clear" w:color="auto" w:fill="auto"/>
          </w:tcPr>
          <w:p w14:paraId="7A54FBE6"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16</w:t>
            </w:r>
          </w:p>
        </w:tc>
        <w:tc>
          <w:tcPr>
            <w:tcW w:w="6237" w:type="dxa"/>
            <w:tcBorders>
              <w:top w:val="single" w:sz="4" w:space="0" w:color="auto"/>
              <w:bottom w:val="single" w:sz="4" w:space="0" w:color="auto"/>
            </w:tcBorders>
            <w:shd w:val="clear" w:color="auto" w:fill="auto"/>
          </w:tcPr>
          <w:p w14:paraId="2950A2CA"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1581D928"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5781F042" w14:textId="77777777" w:rsidTr="0013375F">
        <w:tc>
          <w:tcPr>
            <w:tcW w:w="1134" w:type="dxa"/>
            <w:tcBorders>
              <w:top w:val="single" w:sz="4" w:space="0" w:color="auto"/>
              <w:bottom w:val="single" w:sz="4" w:space="0" w:color="auto"/>
            </w:tcBorders>
            <w:shd w:val="clear" w:color="auto" w:fill="auto"/>
          </w:tcPr>
          <w:p w14:paraId="5EAE466C"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ED08AE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at is the maximum permissible capacity of a residual cargo tank?</w:t>
            </w:r>
          </w:p>
          <w:p w14:paraId="016EA34F"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20</w:t>
            </w:r>
            <w:r>
              <w:rPr>
                <w:szCs w:val="24"/>
              </w:rPr>
              <w:t xml:space="preserve"> </w:t>
            </w:r>
            <w:r w:rsidRPr="00BD563C">
              <w:rPr>
                <w:szCs w:val="24"/>
              </w:rPr>
              <w:t>m</w:t>
            </w:r>
            <w:r w:rsidRPr="00BD563C">
              <w:rPr>
                <w:szCs w:val="24"/>
                <w:vertAlign w:val="superscript"/>
              </w:rPr>
              <w:t>3</w:t>
            </w:r>
          </w:p>
          <w:p w14:paraId="0C7BAED2"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w:t>
            </w:r>
            <w:r w:rsidRPr="00BD563C">
              <w:rPr>
                <w:szCs w:val="24"/>
              </w:rPr>
              <w:tab/>
              <w:t>30</w:t>
            </w:r>
            <w:r>
              <w:rPr>
                <w:szCs w:val="24"/>
              </w:rPr>
              <w:t xml:space="preserve"> </w:t>
            </w:r>
            <w:r w:rsidRPr="00BD563C">
              <w:rPr>
                <w:szCs w:val="24"/>
              </w:rPr>
              <w:t>m</w:t>
            </w:r>
            <w:r w:rsidRPr="00BD563C">
              <w:rPr>
                <w:szCs w:val="24"/>
                <w:vertAlign w:val="superscript"/>
              </w:rPr>
              <w:t>3</w:t>
            </w:r>
          </w:p>
          <w:p w14:paraId="7FEE6CB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C</w:t>
            </w:r>
            <w:r w:rsidRPr="00BD563C">
              <w:rPr>
                <w:szCs w:val="24"/>
              </w:rPr>
              <w:tab/>
              <w:t>25</w:t>
            </w:r>
            <w:r>
              <w:rPr>
                <w:szCs w:val="24"/>
              </w:rPr>
              <w:t xml:space="preserve"> </w:t>
            </w:r>
            <w:r w:rsidRPr="00BD563C">
              <w:rPr>
                <w:szCs w:val="24"/>
              </w:rPr>
              <w:t>m</w:t>
            </w:r>
            <w:r w:rsidRPr="00BD563C">
              <w:rPr>
                <w:szCs w:val="24"/>
                <w:vertAlign w:val="superscript"/>
              </w:rPr>
              <w:t>3</w:t>
            </w:r>
          </w:p>
          <w:p w14:paraId="78CD267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35</w:t>
            </w:r>
            <w:r>
              <w:rPr>
                <w:szCs w:val="24"/>
              </w:rPr>
              <w:t xml:space="preserve"> </w:t>
            </w:r>
            <w:r w:rsidRPr="00BD563C">
              <w:rPr>
                <w:szCs w:val="24"/>
              </w:rPr>
              <w:t>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714AA3F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8ABCDFD" w14:textId="77777777" w:rsidTr="0013375F">
        <w:tc>
          <w:tcPr>
            <w:tcW w:w="1134" w:type="dxa"/>
            <w:tcBorders>
              <w:top w:val="single" w:sz="4" w:space="0" w:color="auto"/>
              <w:bottom w:val="single" w:sz="4" w:space="0" w:color="auto"/>
            </w:tcBorders>
            <w:shd w:val="clear" w:color="auto" w:fill="auto"/>
          </w:tcPr>
          <w:p w14:paraId="2EEAFB9B"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7</w:t>
            </w:r>
          </w:p>
        </w:tc>
        <w:tc>
          <w:tcPr>
            <w:tcW w:w="6237" w:type="dxa"/>
            <w:tcBorders>
              <w:top w:val="single" w:sz="4" w:space="0" w:color="auto"/>
              <w:bottom w:val="single" w:sz="4" w:space="0" w:color="auto"/>
            </w:tcBorders>
            <w:shd w:val="clear" w:color="auto" w:fill="auto"/>
          </w:tcPr>
          <w:p w14:paraId="07C324CE" w14:textId="77777777" w:rsidR="00E17B52" w:rsidRPr="00BD563C" w:rsidRDefault="00E17B52" w:rsidP="0013375F">
            <w:pPr>
              <w:suppressAutoHyphens w:val="0"/>
              <w:spacing w:before="40" w:after="120" w:line="220" w:lineRule="exact"/>
              <w:ind w:right="113"/>
              <w:rPr>
                <w:szCs w:val="24"/>
              </w:rPr>
            </w:pPr>
            <w:r w:rsidRPr="00BD563C">
              <w:rPr>
                <w:szCs w:val="24"/>
              </w:rPr>
              <w:t>7.2.3.7.</w:t>
            </w:r>
            <w:r>
              <w:rPr>
                <w:szCs w:val="24"/>
              </w:rPr>
              <w:t>1.3</w:t>
            </w:r>
          </w:p>
        </w:tc>
        <w:tc>
          <w:tcPr>
            <w:tcW w:w="1134" w:type="dxa"/>
            <w:tcBorders>
              <w:top w:val="single" w:sz="4" w:space="0" w:color="auto"/>
              <w:bottom w:val="single" w:sz="4" w:space="0" w:color="auto"/>
            </w:tcBorders>
            <w:shd w:val="clear" w:color="auto" w:fill="auto"/>
          </w:tcPr>
          <w:p w14:paraId="6467AEDA"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1A8C84E4" w14:textId="77777777" w:rsidTr="00EB0F37">
        <w:tc>
          <w:tcPr>
            <w:tcW w:w="1134" w:type="dxa"/>
            <w:tcBorders>
              <w:top w:val="single" w:sz="4" w:space="0" w:color="auto"/>
              <w:bottom w:val="single" w:sz="4" w:space="0" w:color="auto"/>
            </w:tcBorders>
            <w:shd w:val="clear" w:color="auto" w:fill="auto"/>
          </w:tcPr>
          <w:p w14:paraId="720A5938"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20DB25B" w14:textId="77777777" w:rsidR="00E17B52" w:rsidRPr="00BD563C" w:rsidRDefault="00E17B52" w:rsidP="0013375F">
            <w:pPr>
              <w:suppressAutoHyphens w:val="0"/>
              <w:spacing w:before="40" w:after="120" w:line="220" w:lineRule="exact"/>
              <w:ind w:right="113"/>
              <w:rPr>
                <w:szCs w:val="24"/>
              </w:rPr>
            </w:pPr>
            <w:r w:rsidRPr="00BD563C">
              <w:rPr>
                <w:szCs w:val="24"/>
              </w:rPr>
              <w:t>An empty tank vessel has transported UN No. 1208 HEXANES, Class 3, Classification</w:t>
            </w:r>
            <w:r>
              <w:rPr>
                <w:szCs w:val="24"/>
              </w:rPr>
              <w:t xml:space="preserve"> </w:t>
            </w:r>
            <w:r w:rsidRPr="00BD563C">
              <w:rPr>
                <w:szCs w:val="24"/>
              </w:rPr>
              <w:t>Code F1. The cargo tanks must be gas</w:t>
            </w:r>
            <w:r w:rsidRPr="00BD563C">
              <w:rPr>
                <w:szCs w:val="24"/>
              </w:rPr>
              <w:noBreakHyphen/>
              <w:t>freed while the vessel is under way. What is the maximum permissible gas concentration that may be evacuated into the ambient air through the flame arresters?</w:t>
            </w:r>
          </w:p>
          <w:p w14:paraId="32800E0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70% of the lower explosive limit</w:t>
            </w:r>
          </w:p>
          <w:p w14:paraId="75A6C229"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60% of the lower explosive limit</w:t>
            </w:r>
          </w:p>
          <w:p w14:paraId="197391C3"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50% of the lower explosive limit</w:t>
            </w:r>
          </w:p>
          <w:p w14:paraId="01ABAAD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55% of the lower explosive limit</w:t>
            </w:r>
          </w:p>
        </w:tc>
        <w:tc>
          <w:tcPr>
            <w:tcW w:w="1134" w:type="dxa"/>
            <w:tcBorders>
              <w:top w:val="single" w:sz="4" w:space="0" w:color="auto"/>
              <w:bottom w:val="single" w:sz="4" w:space="0" w:color="auto"/>
            </w:tcBorders>
            <w:shd w:val="clear" w:color="auto" w:fill="auto"/>
          </w:tcPr>
          <w:p w14:paraId="31C62BD6" w14:textId="77777777" w:rsidR="00E17B52" w:rsidRPr="00BD563C" w:rsidRDefault="00E17B52" w:rsidP="00141D26">
            <w:pPr>
              <w:suppressAutoHyphens w:val="0"/>
              <w:spacing w:before="40" w:after="120" w:line="220" w:lineRule="exact"/>
              <w:ind w:right="113"/>
              <w:jc w:val="center"/>
              <w:rPr>
                <w:szCs w:val="24"/>
              </w:rPr>
            </w:pPr>
          </w:p>
        </w:tc>
      </w:tr>
      <w:tr w:rsidR="00EB0F37" w:rsidRPr="00070B7E" w14:paraId="1DA50049" w14:textId="77777777" w:rsidTr="00EB0F37">
        <w:tc>
          <w:tcPr>
            <w:tcW w:w="1134" w:type="dxa"/>
            <w:tcBorders>
              <w:top w:val="single" w:sz="4" w:space="0" w:color="auto"/>
              <w:bottom w:val="nil"/>
            </w:tcBorders>
            <w:shd w:val="clear" w:color="auto" w:fill="auto"/>
          </w:tcPr>
          <w:p w14:paraId="49733E28" w14:textId="77777777" w:rsidR="00EB0F37" w:rsidRPr="00BD563C" w:rsidRDefault="00EB0F37"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5246975" w14:textId="77777777" w:rsidR="00EB0F37" w:rsidRPr="00BD563C" w:rsidRDefault="00EB0F37"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40EEA10B" w14:textId="77777777" w:rsidR="00EB0F37" w:rsidRPr="00BD563C" w:rsidRDefault="00EB0F37" w:rsidP="00141D26">
            <w:pPr>
              <w:suppressAutoHyphens w:val="0"/>
              <w:spacing w:before="40" w:after="120" w:line="220" w:lineRule="exact"/>
              <w:ind w:right="113"/>
              <w:jc w:val="center"/>
              <w:rPr>
                <w:szCs w:val="24"/>
              </w:rPr>
            </w:pPr>
          </w:p>
        </w:tc>
      </w:tr>
      <w:tr w:rsidR="00E17B52" w:rsidRPr="00070B7E" w14:paraId="6AB7A38C" w14:textId="77777777" w:rsidTr="00EB0F37">
        <w:tc>
          <w:tcPr>
            <w:tcW w:w="1134" w:type="dxa"/>
            <w:tcBorders>
              <w:top w:val="nil"/>
              <w:bottom w:val="single" w:sz="4" w:space="0" w:color="auto"/>
            </w:tcBorders>
            <w:shd w:val="clear" w:color="auto" w:fill="auto"/>
          </w:tcPr>
          <w:p w14:paraId="1BD2E8A3" w14:textId="77777777" w:rsidR="00E17B52" w:rsidRPr="00BD563C" w:rsidRDefault="00E17B52" w:rsidP="003113A8">
            <w:pPr>
              <w:keepNext/>
              <w:keepLines/>
              <w:suppressAutoHyphens w:val="0"/>
              <w:spacing w:before="40" w:after="120" w:line="220" w:lineRule="exact"/>
              <w:ind w:right="113"/>
              <w:rPr>
                <w:szCs w:val="24"/>
              </w:rPr>
            </w:pPr>
            <w:r w:rsidRPr="00070B7E">
              <w:t>130 03.0-</w:t>
            </w:r>
            <w:r w:rsidRPr="00BD563C">
              <w:rPr>
                <w:szCs w:val="24"/>
              </w:rPr>
              <w:t>18</w:t>
            </w:r>
          </w:p>
        </w:tc>
        <w:tc>
          <w:tcPr>
            <w:tcW w:w="6237" w:type="dxa"/>
            <w:tcBorders>
              <w:top w:val="nil"/>
              <w:bottom w:val="single" w:sz="4" w:space="0" w:color="auto"/>
            </w:tcBorders>
            <w:shd w:val="clear" w:color="auto" w:fill="auto"/>
          </w:tcPr>
          <w:p w14:paraId="05336579" w14:textId="77777777" w:rsidR="00E17B52" w:rsidRPr="00BD563C" w:rsidRDefault="00E17B52" w:rsidP="003113A8">
            <w:pPr>
              <w:keepNext/>
              <w:keepLines/>
              <w:suppressAutoHyphens w:val="0"/>
              <w:spacing w:before="40" w:after="120" w:line="220" w:lineRule="exact"/>
              <w:ind w:right="113"/>
              <w:rPr>
                <w:szCs w:val="24"/>
              </w:rPr>
            </w:pPr>
            <w:r w:rsidRPr="00BD563C">
              <w:rPr>
                <w:szCs w:val="24"/>
              </w:rPr>
              <w:t>7.2.3.7.</w:t>
            </w:r>
            <w:r>
              <w:rPr>
                <w:szCs w:val="24"/>
              </w:rPr>
              <w:t>1.2</w:t>
            </w:r>
          </w:p>
        </w:tc>
        <w:tc>
          <w:tcPr>
            <w:tcW w:w="1134" w:type="dxa"/>
            <w:tcBorders>
              <w:top w:val="nil"/>
              <w:bottom w:val="single" w:sz="4" w:space="0" w:color="auto"/>
            </w:tcBorders>
            <w:shd w:val="clear" w:color="auto" w:fill="auto"/>
          </w:tcPr>
          <w:p w14:paraId="1FC88589" w14:textId="77777777" w:rsidR="00E17B52" w:rsidRPr="00BD563C" w:rsidRDefault="00E17B52" w:rsidP="003113A8">
            <w:pPr>
              <w:keepNext/>
              <w:keepLines/>
              <w:suppressAutoHyphens w:val="0"/>
              <w:spacing w:before="40" w:after="120" w:line="220" w:lineRule="exact"/>
              <w:ind w:right="113"/>
              <w:jc w:val="center"/>
              <w:rPr>
                <w:szCs w:val="24"/>
              </w:rPr>
            </w:pPr>
            <w:r w:rsidRPr="00BD563C">
              <w:rPr>
                <w:szCs w:val="24"/>
              </w:rPr>
              <w:t>D</w:t>
            </w:r>
          </w:p>
        </w:tc>
      </w:tr>
      <w:tr w:rsidR="00E17B52" w:rsidRPr="00070B7E" w14:paraId="3660CAF7" w14:textId="77777777" w:rsidTr="0013375F">
        <w:tc>
          <w:tcPr>
            <w:tcW w:w="1134" w:type="dxa"/>
            <w:tcBorders>
              <w:top w:val="single" w:sz="4" w:space="0" w:color="auto"/>
              <w:bottom w:val="nil"/>
            </w:tcBorders>
            <w:shd w:val="clear" w:color="auto" w:fill="auto"/>
          </w:tcPr>
          <w:p w14:paraId="220A1657"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807D155" w14:textId="77777777" w:rsidR="00E17B52" w:rsidRPr="00BD563C" w:rsidRDefault="00E17B52" w:rsidP="0013375F">
            <w:pPr>
              <w:suppressAutoHyphens w:val="0"/>
              <w:spacing w:before="40" w:after="120" w:line="220" w:lineRule="exact"/>
              <w:ind w:right="113"/>
              <w:rPr>
                <w:szCs w:val="24"/>
              </w:rPr>
            </w:pPr>
            <w:r w:rsidRPr="00BD563C">
              <w:rPr>
                <w:szCs w:val="24"/>
              </w:rPr>
              <w:t>A</w:t>
            </w:r>
            <w:ins w:id="1403" w:author="Clare Jane LORD" w:date="2022-11-21T15:57:00Z">
              <w:r>
                <w:rPr>
                  <w:szCs w:val="24"/>
                </w:rPr>
                <w:t>fter</w:t>
              </w:r>
            </w:ins>
            <w:r w:rsidRPr="00BD563C">
              <w:rPr>
                <w:szCs w:val="24"/>
              </w:rPr>
              <w:t xml:space="preserve"> </w:t>
            </w:r>
            <w:del w:id="1404" w:author="Clare Jane LORD" w:date="2022-11-21T15:57:00Z">
              <w:r w:rsidRPr="00BD563C" w:rsidDel="00171C3D">
                <w:rPr>
                  <w:szCs w:val="24"/>
                </w:rPr>
                <w:delText xml:space="preserve">tank vessel has transported </w:delText>
              </w:r>
            </w:del>
            <w:r w:rsidRPr="00070B7E">
              <w:t xml:space="preserve">UN No. 2054 MORPHOLINE </w:t>
            </w:r>
            <w:r w:rsidRPr="00BD563C">
              <w:rPr>
                <w:szCs w:val="24"/>
              </w:rPr>
              <w:t xml:space="preserve">(Class 8, </w:t>
            </w:r>
            <w:del w:id="1405" w:author="Clare Jane LORD" w:date="2022-11-21T15:57:00Z">
              <w:r w:rsidRPr="00BD563C" w:rsidDel="00171C3D">
                <w:rPr>
                  <w:szCs w:val="24"/>
                </w:rPr>
                <w:delText>P</w:delText>
              </w:r>
            </w:del>
            <w:ins w:id="1406" w:author="Clare Jane LORD" w:date="2022-11-21T15:57:00Z">
              <w:r>
                <w:rPr>
                  <w:szCs w:val="24"/>
                </w:rPr>
                <w:t>p</w:t>
              </w:r>
            </w:ins>
            <w:r w:rsidRPr="00BD563C">
              <w:rPr>
                <w:szCs w:val="24"/>
              </w:rPr>
              <w:t xml:space="preserve">acking </w:t>
            </w:r>
            <w:del w:id="1407" w:author="Clare Jane LORD" w:date="2022-11-21T15:57:00Z">
              <w:r w:rsidRPr="00BD563C" w:rsidDel="00171C3D">
                <w:rPr>
                  <w:szCs w:val="24"/>
                </w:rPr>
                <w:delText>G</w:delText>
              </w:r>
            </w:del>
            <w:ins w:id="1408" w:author="Clare Jane LORD" w:date="2022-11-21T15:57:00Z">
              <w:r>
                <w:rPr>
                  <w:szCs w:val="24"/>
                </w:rPr>
                <w:t>g</w:t>
              </w:r>
            </w:ins>
            <w:r w:rsidRPr="00BD563C">
              <w:rPr>
                <w:szCs w:val="24"/>
              </w:rPr>
              <w:t>roup I)</w:t>
            </w:r>
            <w:ins w:id="1409" w:author="Clare Jane LORD" w:date="2022-11-21T15:57:00Z">
              <w:r>
                <w:rPr>
                  <w:szCs w:val="24"/>
                </w:rPr>
                <w:t xml:space="preserve"> has been transported,</w:t>
              </w:r>
            </w:ins>
            <w:del w:id="1410" w:author="Clare Jane LORD" w:date="2022-11-18T11:34:00Z">
              <w:r w:rsidRPr="00BD563C" w:rsidDel="00565B9B">
                <w:rPr>
                  <w:szCs w:val="24"/>
                </w:rPr>
                <w:delText>.</w:delText>
              </w:r>
            </w:del>
            <w:r w:rsidRPr="00BD563C">
              <w:rPr>
                <w:szCs w:val="24"/>
              </w:rPr>
              <w:t xml:space="preserve"> </w:t>
            </w:r>
            <w:del w:id="1411" w:author="Clare Jane LORD" w:date="2022-11-18T11:35:00Z">
              <w:r w:rsidRPr="00BD563C" w:rsidDel="00565B9B">
                <w:rPr>
                  <w:szCs w:val="24"/>
                </w:rPr>
                <w:delText xml:space="preserve">The cargo tanks are gas-freed while the vessel is under way. </w:delText>
              </w:r>
              <w:r w:rsidRPr="00BD563C" w:rsidDel="007C56FC">
                <w:rPr>
                  <w:szCs w:val="24"/>
                </w:rPr>
                <w:delText>W</w:delText>
              </w:r>
            </w:del>
            <w:ins w:id="1412" w:author="Clare Jane LORD" w:date="2022-11-18T11:35:00Z">
              <w:r>
                <w:rPr>
                  <w:szCs w:val="24"/>
                </w:rPr>
                <w:t>w</w:t>
              </w:r>
            </w:ins>
            <w:r w:rsidRPr="00BD563C">
              <w:rPr>
                <w:szCs w:val="24"/>
              </w:rPr>
              <w:t>hat is the maximum permissible concentration of the substance in the vented mixture at the outlet</w:t>
            </w:r>
            <w:ins w:id="1413" w:author="Clare Jane LORD" w:date="2022-11-18T11:35:00Z">
              <w:r w:rsidRPr="00BD563C">
                <w:rPr>
                  <w:szCs w:val="24"/>
                </w:rPr>
                <w:t xml:space="preserve"> </w:t>
              </w:r>
              <w:r>
                <w:rPr>
                  <w:szCs w:val="24"/>
                </w:rPr>
                <w:t>when t</w:t>
              </w:r>
              <w:r w:rsidRPr="00BD563C">
                <w:rPr>
                  <w:szCs w:val="24"/>
                </w:rPr>
                <w:t xml:space="preserve">he cargo tanks are </w:t>
              </w:r>
            </w:ins>
            <w:ins w:id="1414" w:author="Clare Jane LORD" w:date="2022-11-21T15:58:00Z">
              <w:r>
                <w:rPr>
                  <w:szCs w:val="24"/>
                </w:rPr>
                <w:t>degassed</w:t>
              </w:r>
            </w:ins>
            <w:ins w:id="1415" w:author="Clare Jane LORD" w:date="2022-11-18T11:35:00Z">
              <w:r w:rsidRPr="00BD563C">
                <w:rPr>
                  <w:szCs w:val="24"/>
                </w:rPr>
                <w:t xml:space="preserve"> while the vessel is under way</w:t>
              </w:r>
            </w:ins>
            <w:r w:rsidRPr="00BD563C">
              <w:rPr>
                <w:szCs w:val="24"/>
              </w:rPr>
              <w:t>?</w:t>
            </w:r>
          </w:p>
        </w:tc>
        <w:tc>
          <w:tcPr>
            <w:tcW w:w="1134" w:type="dxa"/>
            <w:tcBorders>
              <w:top w:val="single" w:sz="4" w:space="0" w:color="auto"/>
              <w:bottom w:val="nil"/>
            </w:tcBorders>
            <w:shd w:val="clear" w:color="auto" w:fill="auto"/>
          </w:tcPr>
          <w:p w14:paraId="5EF69FE4"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4CB5CBCA" w14:textId="77777777" w:rsidTr="0013375F">
        <w:tc>
          <w:tcPr>
            <w:tcW w:w="1134" w:type="dxa"/>
            <w:tcBorders>
              <w:top w:val="nil"/>
              <w:bottom w:val="single" w:sz="4" w:space="0" w:color="auto"/>
            </w:tcBorders>
            <w:shd w:val="clear" w:color="auto" w:fill="auto"/>
          </w:tcPr>
          <w:p w14:paraId="3A57371A"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EE9C453"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50% of the lower explosive limit</w:t>
            </w:r>
          </w:p>
          <w:p w14:paraId="291D82DD"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30% of the lower explosive limit</w:t>
            </w:r>
          </w:p>
          <w:p w14:paraId="6C322289"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20% of the lower explosive limit</w:t>
            </w:r>
          </w:p>
          <w:p w14:paraId="5A63E232"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10% of the lower explosive limit</w:t>
            </w:r>
          </w:p>
        </w:tc>
        <w:tc>
          <w:tcPr>
            <w:tcW w:w="1134" w:type="dxa"/>
            <w:tcBorders>
              <w:top w:val="nil"/>
              <w:bottom w:val="single" w:sz="4" w:space="0" w:color="auto"/>
            </w:tcBorders>
            <w:shd w:val="clear" w:color="auto" w:fill="auto"/>
          </w:tcPr>
          <w:p w14:paraId="44E97EE4"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7B962FD6" w14:textId="77777777" w:rsidTr="0013375F">
        <w:tc>
          <w:tcPr>
            <w:tcW w:w="1134" w:type="dxa"/>
            <w:tcBorders>
              <w:top w:val="single" w:sz="4" w:space="0" w:color="auto"/>
              <w:bottom w:val="single" w:sz="4" w:space="0" w:color="auto"/>
            </w:tcBorders>
            <w:shd w:val="clear" w:color="auto" w:fill="auto"/>
          </w:tcPr>
          <w:p w14:paraId="7557F1DA"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9</w:t>
            </w:r>
          </w:p>
        </w:tc>
        <w:tc>
          <w:tcPr>
            <w:tcW w:w="6237" w:type="dxa"/>
            <w:tcBorders>
              <w:top w:val="single" w:sz="4" w:space="0" w:color="auto"/>
              <w:bottom w:val="single" w:sz="4" w:space="0" w:color="auto"/>
            </w:tcBorders>
            <w:shd w:val="clear" w:color="auto" w:fill="auto"/>
          </w:tcPr>
          <w:p w14:paraId="49E6207F" w14:textId="77777777" w:rsidR="00E17B52" w:rsidRPr="00BD563C" w:rsidRDefault="00E17B52" w:rsidP="0013375F">
            <w:pPr>
              <w:suppressAutoHyphens w:val="0"/>
              <w:spacing w:before="40" w:after="120" w:line="220" w:lineRule="exact"/>
              <w:ind w:right="113"/>
              <w:rPr>
                <w:szCs w:val="24"/>
              </w:rPr>
            </w:pPr>
            <w:r>
              <w:rPr>
                <w:szCs w:val="24"/>
              </w:rPr>
              <w:t>1.2.1</w:t>
            </w:r>
          </w:p>
        </w:tc>
        <w:tc>
          <w:tcPr>
            <w:tcW w:w="1134" w:type="dxa"/>
            <w:tcBorders>
              <w:top w:val="single" w:sz="4" w:space="0" w:color="auto"/>
              <w:bottom w:val="single" w:sz="4" w:space="0" w:color="auto"/>
            </w:tcBorders>
            <w:shd w:val="clear" w:color="auto" w:fill="auto"/>
          </w:tcPr>
          <w:p w14:paraId="1C797BF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3C44F5BD" w14:textId="77777777" w:rsidTr="00FE1AEA">
        <w:tc>
          <w:tcPr>
            <w:tcW w:w="1134" w:type="dxa"/>
            <w:tcBorders>
              <w:top w:val="single" w:sz="4" w:space="0" w:color="auto"/>
              <w:bottom w:val="single" w:sz="4" w:space="0" w:color="auto"/>
            </w:tcBorders>
            <w:shd w:val="clear" w:color="auto" w:fill="auto"/>
          </w:tcPr>
          <w:p w14:paraId="4BB614E9"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34D0557" w14:textId="77777777" w:rsidR="00E17B52" w:rsidRPr="00BD563C" w:rsidRDefault="00E17B52" w:rsidP="0013375F">
            <w:pPr>
              <w:suppressAutoHyphens w:val="0"/>
              <w:spacing w:before="40" w:after="120" w:line="220" w:lineRule="exact"/>
              <w:ind w:right="113"/>
              <w:rPr>
                <w:szCs w:val="24"/>
              </w:rPr>
            </w:pPr>
            <w:r w:rsidRPr="00BD563C">
              <w:rPr>
                <w:szCs w:val="24"/>
              </w:rPr>
              <w:t>Must slop tanks be capable of being closed with lids?</w:t>
            </w:r>
          </w:p>
          <w:p w14:paraId="5CD2942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No, but they must be fire resistant</w:t>
            </w:r>
          </w:p>
          <w:p w14:paraId="158A62D4"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No, but they must be easily manipulable and must be marked</w:t>
            </w:r>
          </w:p>
          <w:p w14:paraId="78FE1D8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Yes, but only if the capacity is greater than 2 m</w:t>
            </w:r>
            <w:r w:rsidRPr="00BD563C">
              <w:rPr>
                <w:szCs w:val="24"/>
                <w:vertAlign w:val="superscript"/>
              </w:rPr>
              <w:t>3</w:t>
            </w:r>
          </w:p>
          <w:p w14:paraId="47BECA6F"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Yes</w:t>
            </w:r>
          </w:p>
        </w:tc>
        <w:tc>
          <w:tcPr>
            <w:tcW w:w="1134" w:type="dxa"/>
            <w:tcBorders>
              <w:top w:val="single" w:sz="4" w:space="0" w:color="auto"/>
              <w:bottom w:val="single" w:sz="4" w:space="0" w:color="auto"/>
            </w:tcBorders>
            <w:shd w:val="clear" w:color="auto" w:fill="auto"/>
          </w:tcPr>
          <w:p w14:paraId="7D68E5C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B63A190" w14:textId="77777777" w:rsidTr="0013375F">
        <w:tc>
          <w:tcPr>
            <w:tcW w:w="1134" w:type="dxa"/>
            <w:tcBorders>
              <w:top w:val="nil"/>
              <w:bottom w:val="single" w:sz="4" w:space="0" w:color="auto"/>
            </w:tcBorders>
            <w:shd w:val="clear" w:color="auto" w:fill="auto"/>
          </w:tcPr>
          <w:p w14:paraId="0DA96A1B"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20</w:t>
            </w:r>
          </w:p>
        </w:tc>
        <w:tc>
          <w:tcPr>
            <w:tcW w:w="6237" w:type="dxa"/>
            <w:tcBorders>
              <w:top w:val="nil"/>
              <w:bottom w:val="single" w:sz="4" w:space="0" w:color="auto"/>
            </w:tcBorders>
            <w:shd w:val="clear" w:color="auto" w:fill="auto"/>
          </w:tcPr>
          <w:p w14:paraId="37584315"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7.2.4.22.</w:t>
            </w:r>
            <w:r>
              <w:rPr>
                <w:szCs w:val="24"/>
              </w:rPr>
              <w:t>5</w:t>
            </w:r>
          </w:p>
        </w:tc>
        <w:tc>
          <w:tcPr>
            <w:tcW w:w="1134" w:type="dxa"/>
            <w:tcBorders>
              <w:top w:val="nil"/>
              <w:bottom w:val="single" w:sz="4" w:space="0" w:color="auto"/>
            </w:tcBorders>
            <w:shd w:val="clear" w:color="auto" w:fill="auto"/>
          </w:tcPr>
          <w:p w14:paraId="50125C16"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74F994CB" w14:textId="77777777" w:rsidTr="0013375F">
        <w:tc>
          <w:tcPr>
            <w:tcW w:w="1134" w:type="dxa"/>
            <w:tcBorders>
              <w:top w:val="single" w:sz="4" w:space="0" w:color="auto"/>
              <w:bottom w:val="single" w:sz="4" w:space="0" w:color="auto"/>
            </w:tcBorders>
            <w:shd w:val="clear" w:color="auto" w:fill="auto"/>
          </w:tcPr>
          <w:p w14:paraId="683A0EE4"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65A2B2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Under what circumstances may the flame arresters be removed</w:t>
            </w:r>
            <w:r>
              <w:rPr>
                <w:szCs w:val="24"/>
              </w:rPr>
              <w:t xml:space="preserve"> for cleaning</w:t>
            </w:r>
            <w:r w:rsidRPr="00BD563C">
              <w:rPr>
                <w:szCs w:val="24"/>
              </w:rPr>
              <w:t>?</w:t>
            </w:r>
          </w:p>
          <w:p w14:paraId="1C364758"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Under no circumstances</w:t>
            </w:r>
          </w:p>
          <w:p w14:paraId="695BBC1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w:t>
            </w:r>
            <w:r w:rsidRPr="00BD563C">
              <w:rPr>
                <w:szCs w:val="24"/>
              </w:rPr>
              <w:tab/>
              <w:t>When this is provided for in the approval certificate</w:t>
            </w:r>
          </w:p>
          <w:p w14:paraId="7F4B458C" w14:textId="77777777" w:rsidR="00E17B52" w:rsidRPr="00BD563C" w:rsidRDefault="00E17B52" w:rsidP="0013375F">
            <w:pPr>
              <w:keepNext/>
              <w:keepLines/>
              <w:spacing w:before="40" w:after="120" w:line="220" w:lineRule="exact"/>
              <w:ind w:left="567" w:right="113" w:hanging="567"/>
              <w:rPr>
                <w:szCs w:val="24"/>
              </w:rPr>
            </w:pPr>
            <w:r w:rsidRPr="00BD563C">
              <w:rPr>
                <w:szCs w:val="24"/>
              </w:rPr>
              <w:t>C</w:t>
            </w:r>
            <w:r w:rsidRPr="00BD563C">
              <w:rPr>
                <w:szCs w:val="24"/>
              </w:rPr>
              <w:tab/>
              <w:t xml:space="preserve">When the cargo tanks are </w:t>
            </w:r>
            <w:r>
              <w:rPr>
                <w:szCs w:val="24"/>
              </w:rPr>
              <w:t>discharged</w:t>
            </w:r>
            <w:r w:rsidRPr="00BD563C">
              <w:rPr>
                <w:szCs w:val="24"/>
              </w:rPr>
              <w:t xml:space="preserve"> and the concentration of inflammable gas in the cargo tank is less than 10% of the lower explosive limit</w:t>
            </w:r>
          </w:p>
          <w:p w14:paraId="05B7F67C"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When this is provided for in the instructions in writing</w:t>
            </w:r>
          </w:p>
        </w:tc>
        <w:tc>
          <w:tcPr>
            <w:tcW w:w="1134" w:type="dxa"/>
            <w:tcBorders>
              <w:top w:val="single" w:sz="4" w:space="0" w:color="auto"/>
              <w:bottom w:val="single" w:sz="4" w:space="0" w:color="auto"/>
            </w:tcBorders>
            <w:shd w:val="clear" w:color="auto" w:fill="auto"/>
          </w:tcPr>
          <w:p w14:paraId="7D77B8CD"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0ED656AE" w14:textId="77777777" w:rsidTr="0013375F">
        <w:tc>
          <w:tcPr>
            <w:tcW w:w="1134" w:type="dxa"/>
            <w:tcBorders>
              <w:top w:val="single" w:sz="4" w:space="0" w:color="auto"/>
              <w:bottom w:val="single" w:sz="4" w:space="0" w:color="auto"/>
            </w:tcBorders>
            <w:shd w:val="clear" w:color="auto" w:fill="auto"/>
          </w:tcPr>
          <w:p w14:paraId="25CE278F"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1</w:t>
            </w:r>
          </w:p>
        </w:tc>
        <w:tc>
          <w:tcPr>
            <w:tcW w:w="6237" w:type="dxa"/>
            <w:tcBorders>
              <w:top w:val="single" w:sz="4" w:space="0" w:color="auto"/>
              <w:bottom w:val="single" w:sz="4" w:space="0" w:color="auto"/>
            </w:tcBorders>
            <w:shd w:val="clear" w:color="auto" w:fill="auto"/>
          </w:tcPr>
          <w:p w14:paraId="70D05D82" w14:textId="77777777" w:rsidR="00E17B52" w:rsidRPr="00BD563C" w:rsidRDefault="00E17B52" w:rsidP="0013375F">
            <w:pPr>
              <w:suppressAutoHyphens w:val="0"/>
              <w:spacing w:before="40" w:after="120" w:line="220" w:lineRule="exact"/>
              <w:ind w:right="113"/>
              <w:rPr>
                <w:szCs w:val="24"/>
              </w:rPr>
            </w:pPr>
            <w:r w:rsidRPr="00BD563C">
              <w:rPr>
                <w:szCs w:val="24"/>
              </w:rPr>
              <w:t xml:space="preserve">7.2.3.1.4, </w:t>
            </w:r>
            <w:r w:rsidRPr="00070B7E">
              <w:t>7.2.4.22.1</w:t>
            </w:r>
          </w:p>
        </w:tc>
        <w:tc>
          <w:tcPr>
            <w:tcW w:w="1134" w:type="dxa"/>
            <w:tcBorders>
              <w:top w:val="single" w:sz="4" w:space="0" w:color="auto"/>
              <w:bottom w:val="single" w:sz="4" w:space="0" w:color="auto"/>
            </w:tcBorders>
            <w:shd w:val="clear" w:color="auto" w:fill="auto"/>
          </w:tcPr>
          <w:p w14:paraId="04A025CA"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40CE0B69" w14:textId="77777777" w:rsidTr="00EB0F37">
        <w:tc>
          <w:tcPr>
            <w:tcW w:w="1134" w:type="dxa"/>
            <w:tcBorders>
              <w:top w:val="single" w:sz="4" w:space="0" w:color="auto"/>
              <w:bottom w:val="single" w:sz="4" w:space="0" w:color="auto"/>
            </w:tcBorders>
            <w:shd w:val="clear" w:color="auto" w:fill="auto"/>
          </w:tcPr>
          <w:p w14:paraId="4FC80FB3"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90F3299" w14:textId="77777777" w:rsidR="00E17B52" w:rsidRPr="00BD563C" w:rsidRDefault="00E17B52" w:rsidP="0013375F">
            <w:pPr>
              <w:suppressAutoHyphens w:val="0"/>
              <w:spacing w:before="40" w:after="120" w:line="220" w:lineRule="exact"/>
              <w:ind w:right="113"/>
              <w:rPr>
                <w:szCs w:val="24"/>
              </w:rPr>
            </w:pPr>
            <w:r w:rsidRPr="00BD563C">
              <w:rPr>
                <w:szCs w:val="24"/>
              </w:rPr>
              <w:t xml:space="preserve">A cargo tank has been gas-freed after the carriage of UN 1294 TOLUENE. It is necessary to enter the tank </w:t>
            </w:r>
            <w:proofErr w:type="gramStart"/>
            <w:r w:rsidRPr="00BD563C">
              <w:rPr>
                <w:szCs w:val="24"/>
              </w:rPr>
              <w:t>in order to</w:t>
            </w:r>
            <w:proofErr w:type="gramEnd"/>
            <w:r w:rsidRPr="00BD563C">
              <w:rPr>
                <w:szCs w:val="24"/>
              </w:rPr>
              <w:t xml:space="preserve"> clean it. However, before the tank is entered, a measurement must be </w:t>
            </w:r>
            <w:proofErr w:type="gramStart"/>
            <w:r w:rsidRPr="00BD563C">
              <w:rPr>
                <w:szCs w:val="24"/>
              </w:rPr>
              <w:t>effected</w:t>
            </w:r>
            <w:proofErr w:type="gramEnd"/>
            <w:r>
              <w:rPr>
                <w:szCs w:val="24"/>
              </w:rPr>
              <w:t xml:space="preserve"> by an expert</w:t>
            </w:r>
            <w:del w:id="1416" w:author="Clare Jane LORD" w:date="2022-11-18T11:48:00Z">
              <w:r w:rsidDel="008C60C5">
                <w:rPr>
                  <w:szCs w:val="24"/>
                </w:rPr>
                <w:delText xml:space="preserve"> as referred to in 8.2.1.2 of ADN</w:delText>
              </w:r>
            </w:del>
            <w:r w:rsidRPr="00BD563C">
              <w:rPr>
                <w:szCs w:val="24"/>
              </w:rPr>
              <w:t>. Under what conditions may th</w:t>
            </w:r>
            <w:r>
              <w:rPr>
                <w:szCs w:val="24"/>
              </w:rPr>
              <w:t>e expert take the measurement</w:t>
            </w:r>
            <w:r w:rsidRPr="00BD563C">
              <w:rPr>
                <w:szCs w:val="24"/>
              </w:rPr>
              <w:t>?</w:t>
            </w:r>
          </w:p>
          <w:p w14:paraId="6714F8FD"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A</w:t>
            </w:r>
            <w:r w:rsidRPr="00BD563C">
              <w:rPr>
                <w:szCs w:val="24"/>
              </w:rPr>
              <w:tab/>
            </w:r>
            <w:r>
              <w:rPr>
                <w:szCs w:val="24"/>
              </w:rPr>
              <w:t>If the cargo tank has been washed and dried</w:t>
            </w:r>
          </w:p>
          <w:p w14:paraId="2AA0E0D9"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r>
            <w:r>
              <w:rPr>
                <w:szCs w:val="24"/>
              </w:rPr>
              <w:t xml:space="preserve">If the expert </w:t>
            </w:r>
            <w:r w:rsidRPr="00BD563C">
              <w:rPr>
                <w:szCs w:val="24"/>
              </w:rPr>
              <w:t>wear</w:t>
            </w:r>
            <w:r>
              <w:rPr>
                <w:szCs w:val="24"/>
              </w:rPr>
              <w:t>s</w:t>
            </w:r>
            <w:r w:rsidRPr="00BD563C">
              <w:rPr>
                <w:szCs w:val="24"/>
              </w:rPr>
              <w:t xml:space="preserve"> breathing apparatus </w:t>
            </w:r>
            <w:r>
              <w:rPr>
                <w:szCs w:val="24"/>
              </w:rPr>
              <w:t>suitable for the type of goods carried</w:t>
            </w:r>
          </w:p>
          <w:p w14:paraId="78DE9DA0"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e cargo tank must have been relieved of pressure</w:t>
            </w:r>
          </w:p>
          <w:p w14:paraId="0F51F731" w14:textId="60C6E91E"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r>
            <w:r>
              <w:rPr>
                <w:szCs w:val="24"/>
              </w:rPr>
              <w:t xml:space="preserve">If the expert </w:t>
            </w:r>
            <w:r w:rsidRPr="00BD563C">
              <w:rPr>
                <w:szCs w:val="24"/>
              </w:rPr>
              <w:t>wear</w:t>
            </w:r>
            <w:r>
              <w:rPr>
                <w:szCs w:val="24"/>
              </w:rPr>
              <w:t>s</w:t>
            </w:r>
            <w:r w:rsidRPr="00BD563C">
              <w:rPr>
                <w:szCs w:val="24"/>
              </w:rPr>
              <w:t xml:space="preserve"> gloves and the cargo tank ha</w:t>
            </w:r>
            <w:r>
              <w:rPr>
                <w:szCs w:val="24"/>
              </w:rPr>
              <w:t>s</w:t>
            </w:r>
            <w:r w:rsidRPr="00BD563C">
              <w:rPr>
                <w:szCs w:val="24"/>
              </w:rPr>
              <w:t xml:space="preserve"> been relieved of pressure</w:t>
            </w:r>
          </w:p>
        </w:tc>
        <w:tc>
          <w:tcPr>
            <w:tcW w:w="1134" w:type="dxa"/>
            <w:tcBorders>
              <w:top w:val="single" w:sz="4" w:space="0" w:color="auto"/>
              <w:bottom w:val="single" w:sz="4" w:space="0" w:color="auto"/>
            </w:tcBorders>
            <w:shd w:val="clear" w:color="auto" w:fill="auto"/>
          </w:tcPr>
          <w:p w14:paraId="5684D436"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D724555" w14:textId="77777777" w:rsidTr="00EB0F37">
        <w:tc>
          <w:tcPr>
            <w:tcW w:w="1134" w:type="dxa"/>
            <w:tcBorders>
              <w:top w:val="nil"/>
              <w:bottom w:val="single" w:sz="4" w:space="0" w:color="auto"/>
            </w:tcBorders>
            <w:shd w:val="clear" w:color="auto" w:fill="auto"/>
          </w:tcPr>
          <w:p w14:paraId="3B989549" w14:textId="77777777" w:rsidR="00E17B52" w:rsidRPr="00BD563C" w:rsidRDefault="00E17B52" w:rsidP="00EB0F37">
            <w:pPr>
              <w:keepNext/>
              <w:keepLines/>
              <w:suppressAutoHyphens w:val="0"/>
              <w:spacing w:before="40" w:after="120" w:line="220" w:lineRule="exact"/>
              <w:ind w:right="113"/>
              <w:rPr>
                <w:szCs w:val="24"/>
              </w:rPr>
            </w:pPr>
            <w:r w:rsidRPr="00070B7E">
              <w:t>130 03.0-</w:t>
            </w:r>
            <w:r w:rsidRPr="00BD563C">
              <w:rPr>
                <w:szCs w:val="24"/>
              </w:rPr>
              <w:t>22</w:t>
            </w:r>
          </w:p>
        </w:tc>
        <w:tc>
          <w:tcPr>
            <w:tcW w:w="6237" w:type="dxa"/>
            <w:tcBorders>
              <w:top w:val="nil"/>
              <w:bottom w:val="single" w:sz="4" w:space="0" w:color="auto"/>
            </w:tcBorders>
            <w:shd w:val="clear" w:color="auto" w:fill="auto"/>
          </w:tcPr>
          <w:p w14:paraId="67A3D8B3"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13BD3A4D" w14:textId="77777777" w:rsidR="00E17B52" w:rsidRPr="00BD563C" w:rsidRDefault="00E17B52" w:rsidP="00EB0F37">
            <w:pPr>
              <w:keepNext/>
              <w:keepLines/>
              <w:suppressAutoHyphens w:val="0"/>
              <w:spacing w:before="40" w:after="120" w:line="220" w:lineRule="exact"/>
              <w:ind w:right="113"/>
              <w:jc w:val="center"/>
              <w:rPr>
                <w:szCs w:val="24"/>
              </w:rPr>
            </w:pPr>
            <w:r w:rsidRPr="00BD563C">
              <w:rPr>
                <w:szCs w:val="24"/>
              </w:rPr>
              <w:t>A</w:t>
            </w:r>
          </w:p>
        </w:tc>
      </w:tr>
      <w:tr w:rsidR="00E17B52" w:rsidRPr="00070B7E" w14:paraId="5F966C69" w14:textId="77777777" w:rsidTr="00D62181">
        <w:tc>
          <w:tcPr>
            <w:tcW w:w="1134" w:type="dxa"/>
            <w:tcBorders>
              <w:top w:val="single" w:sz="4" w:space="0" w:color="auto"/>
              <w:bottom w:val="single" w:sz="4" w:space="0" w:color="auto"/>
            </w:tcBorders>
            <w:shd w:val="clear" w:color="auto" w:fill="auto"/>
          </w:tcPr>
          <w:p w14:paraId="03DAB1EA" w14:textId="77777777" w:rsidR="00E17B52" w:rsidRPr="00BD563C" w:rsidRDefault="00E17B52" w:rsidP="00EB0F37">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7E7FDED"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 xml:space="preserve">What risk may arise when a cargo tank is cleaned with a </w:t>
            </w:r>
            <w:proofErr w:type="gramStart"/>
            <w:r w:rsidRPr="00BD563C">
              <w:rPr>
                <w:szCs w:val="24"/>
              </w:rPr>
              <w:t>high pressure</w:t>
            </w:r>
            <w:proofErr w:type="gramEnd"/>
            <w:r w:rsidRPr="00BD563C">
              <w:rPr>
                <w:szCs w:val="24"/>
              </w:rPr>
              <w:t xml:space="preserve"> device?</w:t>
            </w:r>
          </w:p>
          <w:p w14:paraId="1A05557A"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A</w:t>
            </w:r>
            <w:r w:rsidRPr="00BD563C">
              <w:rPr>
                <w:szCs w:val="24"/>
              </w:rPr>
              <w:tab/>
              <w:t>There is a risk of electrostatic charge</w:t>
            </w:r>
          </w:p>
          <w:p w14:paraId="59ACDDD8" w14:textId="77777777" w:rsidR="00E17B52" w:rsidRPr="00BD563C" w:rsidRDefault="00E17B52" w:rsidP="00EB0F37">
            <w:pPr>
              <w:keepNext/>
              <w:keepLines/>
              <w:spacing w:before="40" w:after="120" w:line="220" w:lineRule="exact"/>
              <w:ind w:left="567" w:right="113" w:hanging="567"/>
              <w:rPr>
                <w:szCs w:val="24"/>
              </w:rPr>
            </w:pPr>
            <w:r w:rsidRPr="00BD563C">
              <w:rPr>
                <w:szCs w:val="24"/>
              </w:rPr>
              <w:t>B</w:t>
            </w:r>
            <w:r w:rsidRPr="00BD563C">
              <w:rPr>
                <w:szCs w:val="24"/>
              </w:rPr>
              <w:tab/>
              <w:t>There is a risk that the jet of water may pierce the tank wall</w:t>
            </w:r>
          </w:p>
          <w:p w14:paraId="57C78DF8"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C</w:t>
            </w:r>
            <w:r w:rsidRPr="00BD563C">
              <w:rPr>
                <w:szCs w:val="24"/>
              </w:rPr>
              <w:tab/>
              <w:t>There is absolutely no risk</w:t>
            </w:r>
          </w:p>
          <w:p w14:paraId="1D9E4F84"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D</w:t>
            </w:r>
            <w:r w:rsidRPr="00BD563C">
              <w:rPr>
                <w:szCs w:val="24"/>
              </w:rPr>
              <w:tab/>
              <w:t>There is a risk that the product may be contaminated</w:t>
            </w:r>
          </w:p>
        </w:tc>
        <w:tc>
          <w:tcPr>
            <w:tcW w:w="1134" w:type="dxa"/>
            <w:tcBorders>
              <w:top w:val="single" w:sz="4" w:space="0" w:color="auto"/>
              <w:bottom w:val="single" w:sz="4" w:space="0" w:color="auto"/>
            </w:tcBorders>
            <w:shd w:val="clear" w:color="auto" w:fill="auto"/>
          </w:tcPr>
          <w:p w14:paraId="5D5D4E6C" w14:textId="77777777" w:rsidR="00E17B52" w:rsidRPr="00BD563C" w:rsidRDefault="00E17B52" w:rsidP="00EB0F37">
            <w:pPr>
              <w:keepNext/>
              <w:keepLines/>
              <w:suppressAutoHyphens w:val="0"/>
              <w:spacing w:before="40" w:after="120" w:line="220" w:lineRule="exact"/>
              <w:ind w:right="113"/>
              <w:jc w:val="center"/>
              <w:rPr>
                <w:szCs w:val="24"/>
              </w:rPr>
            </w:pPr>
          </w:p>
        </w:tc>
      </w:tr>
      <w:tr w:rsidR="00E17B52" w:rsidRPr="00070B7E" w14:paraId="7A0E51E3" w14:textId="77777777" w:rsidTr="00D62181">
        <w:tc>
          <w:tcPr>
            <w:tcW w:w="1134" w:type="dxa"/>
            <w:tcBorders>
              <w:top w:val="single" w:sz="4" w:space="0" w:color="auto"/>
              <w:bottom w:val="single" w:sz="4" w:space="0" w:color="auto"/>
            </w:tcBorders>
            <w:shd w:val="clear" w:color="auto" w:fill="auto"/>
          </w:tcPr>
          <w:p w14:paraId="28C9D68E"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23</w:t>
            </w:r>
          </w:p>
        </w:tc>
        <w:tc>
          <w:tcPr>
            <w:tcW w:w="6237" w:type="dxa"/>
            <w:tcBorders>
              <w:top w:val="single" w:sz="4" w:space="0" w:color="auto"/>
              <w:bottom w:val="single" w:sz="4" w:space="0" w:color="auto"/>
            </w:tcBorders>
            <w:shd w:val="clear" w:color="auto" w:fill="auto"/>
          </w:tcPr>
          <w:p w14:paraId="6238DA5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Table C, column 20, observation 8</w:t>
            </w:r>
          </w:p>
        </w:tc>
        <w:tc>
          <w:tcPr>
            <w:tcW w:w="1134" w:type="dxa"/>
            <w:tcBorders>
              <w:top w:val="single" w:sz="4" w:space="0" w:color="auto"/>
              <w:bottom w:val="single" w:sz="4" w:space="0" w:color="auto"/>
            </w:tcBorders>
            <w:shd w:val="clear" w:color="auto" w:fill="auto"/>
          </w:tcPr>
          <w:p w14:paraId="3A1CB310"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4C1FC120" w14:textId="77777777" w:rsidTr="008954BC">
        <w:tc>
          <w:tcPr>
            <w:tcW w:w="1134" w:type="dxa"/>
            <w:tcBorders>
              <w:top w:val="single" w:sz="4" w:space="0" w:color="auto"/>
              <w:bottom w:val="single" w:sz="4" w:space="0" w:color="auto"/>
            </w:tcBorders>
            <w:shd w:val="clear" w:color="auto" w:fill="auto"/>
          </w:tcPr>
          <w:p w14:paraId="126872F2"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C0E5C98" w14:textId="77777777" w:rsidR="00E17B52" w:rsidRPr="00BD563C" w:rsidRDefault="00E17B52" w:rsidP="0013375F">
            <w:pPr>
              <w:keepNext/>
              <w:keepLines/>
              <w:suppressAutoHyphens w:val="0"/>
              <w:spacing w:before="40" w:after="120" w:line="220" w:lineRule="exact"/>
              <w:ind w:right="113"/>
              <w:rPr>
                <w:szCs w:val="24"/>
              </w:rPr>
            </w:pPr>
            <w:del w:id="1417" w:author="Clare Jane LORD" w:date="2022-11-18T11:49:00Z">
              <w:r w:rsidDel="008C60C5">
                <w:rPr>
                  <w:szCs w:val="24"/>
                </w:rPr>
                <w:delText>A</w:delText>
              </w:r>
            </w:del>
            <w:ins w:id="1418" w:author="Clare Jane LORD" w:date="2022-11-21T15:59:00Z">
              <w:r>
                <w:rPr>
                  <w:szCs w:val="24"/>
                </w:rPr>
                <w:t>O</w:t>
              </w:r>
            </w:ins>
            <w:ins w:id="1419" w:author="Clare Jane LORD" w:date="2022-11-18T11:49:00Z">
              <w:r>
                <w:rPr>
                  <w:szCs w:val="24"/>
                </w:rPr>
                <w:t>n a</w:t>
              </w:r>
            </w:ins>
            <w:r>
              <w:rPr>
                <w:szCs w:val="24"/>
              </w:rPr>
              <w:t xml:space="preserve"> tank </w:t>
            </w:r>
            <w:r w:rsidRPr="00BD563C">
              <w:rPr>
                <w:szCs w:val="24"/>
              </w:rPr>
              <w:t xml:space="preserve">vessel </w:t>
            </w:r>
            <w:ins w:id="1420" w:author="Clare Jane LORD" w:date="2022-11-18T11:49:00Z">
              <w:r>
                <w:rPr>
                  <w:szCs w:val="24"/>
                </w:rPr>
                <w:t xml:space="preserve">that </w:t>
              </w:r>
            </w:ins>
            <w:r w:rsidRPr="00BD563C">
              <w:rPr>
                <w:szCs w:val="24"/>
              </w:rPr>
              <w:t xml:space="preserve">has side compartments and a </w:t>
            </w:r>
            <w:proofErr w:type="gramStart"/>
            <w:r w:rsidRPr="00BD563C">
              <w:rPr>
                <w:szCs w:val="24"/>
              </w:rPr>
              <w:t>double-bottom</w:t>
            </w:r>
            <w:proofErr w:type="gramEnd"/>
            <w:ins w:id="1421" w:author="Clare Jane LORD" w:date="2022-11-18T11:49:00Z">
              <w:r>
                <w:rPr>
                  <w:szCs w:val="24"/>
                </w:rPr>
                <w:t>,</w:t>
              </w:r>
            </w:ins>
            <w:ins w:id="1422" w:author="Clare Jane LORD" w:date="2022-11-21T15:59:00Z">
              <w:r>
                <w:rPr>
                  <w:szCs w:val="24"/>
                </w:rPr>
                <w:t xml:space="preserve"> </w:t>
              </w:r>
            </w:ins>
            <w:del w:id="1423" w:author="Clare Jane LORD" w:date="2022-11-18T11:49:00Z">
              <w:r w:rsidRPr="00BD563C" w:rsidDel="00BE1FA6">
                <w:rPr>
                  <w:szCs w:val="24"/>
                </w:rPr>
                <w:delText>.</w:delText>
              </w:r>
            </w:del>
            <w:ins w:id="1424" w:author="Clare Jane LORD" w:date="2022-11-18T11:49:00Z">
              <w:r>
                <w:rPr>
                  <w:szCs w:val="24"/>
                </w:rPr>
                <w:t>if</w:t>
              </w:r>
            </w:ins>
            <w:r w:rsidRPr="00BD563C">
              <w:rPr>
                <w:szCs w:val="24"/>
              </w:rPr>
              <w:t xml:space="preserve"> </w:t>
            </w:r>
            <w:ins w:id="1425" w:author="Clare Jane LORD" w:date="2022-11-18T11:49:00Z">
              <w:r>
                <w:rPr>
                  <w:szCs w:val="24"/>
                </w:rPr>
                <w:t>a</w:t>
              </w:r>
            </w:ins>
            <w:del w:id="1426" w:author="Clare Jane LORD" w:date="2022-11-18T11:49:00Z">
              <w:r w:rsidRPr="00BD563C" w:rsidDel="00BE1FA6">
                <w:rPr>
                  <w:szCs w:val="24"/>
                </w:rPr>
                <w:delText>A</w:delText>
              </w:r>
            </w:del>
            <w:r w:rsidRPr="00BD563C">
              <w:rPr>
                <w:szCs w:val="24"/>
              </w:rPr>
              <w:t xml:space="preserve">ll the </w:t>
            </w:r>
            <w:del w:id="1427" w:author="Clare Jane LORD" w:date="2022-11-21T16:00:00Z">
              <w:r w:rsidRPr="00BD563C" w:rsidDel="00832219">
                <w:rPr>
                  <w:szCs w:val="24"/>
                </w:rPr>
                <w:delText>vessel</w:delText>
              </w:r>
              <w:r w:rsidDel="00832219">
                <w:rPr>
                  <w:szCs w:val="24"/>
                </w:rPr>
                <w:delText>’</w:delText>
              </w:r>
              <w:r w:rsidRPr="00BD563C" w:rsidDel="00832219">
                <w:rPr>
                  <w:szCs w:val="24"/>
                </w:rPr>
                <w:delText xml:space="preserve">s </w:delText>
              </w:r>
            </w:del>
            <w:ins w:id="1428" w:author="Clare Jane LORD" w:date="2022-11-21T15:59:00Z">
              <w:r>
                <w:rPr>
                  <w:szCs w:val="24"/>
                </w:rPr>
                <w:t xml:space="preserve">cargo </w:t>
              </w:r>
            </w:ins>
            <w:r w:rsidRPr="00BD563C">
              <w:rPr>
                <w:szCs w:val="24"/>
              </w:rPr>
              <w:t xml:space="preserve">tanks are loaded with the product </w:t>
            </w:r>
            <w:r>
              <w:rPr>
                <w:szCs w:val="24"/>
              </w:rPr>
              <w:t xml:space="preserve">UN No. </w:t>
            </w:r>
            <w:r w:rsidRPr="00BD563C">
              <w:rPr>
                <w:szCs w:val="24"/>
              </w:rPr>
              <w:t>1780 FUMARYL CHLORIDE</w:t>
            </w:r>
            <w:ins w:id="1429" w:author="Clare Jane LORD" w:date="2022-11-21T15:59:00Z">
              <w:r>
                <w:rPr>
                  <w:szCs w:val="24"/>
                </w:rPr>
                <w:t>,</w:t>
              </w:r>
            </w:ins>
            <w:del w:id="1430" w:author="Clare Jane LORD" w:date="2022-11-18T11:49:00Z">
              <w:r w:rsidRPr="00BD563C" w:rsidDel="00BE1FA6">
                <w:rPr>
                  <w:szCs w:val="24"/>
                </w:rPr>
                <w:delText>.</w:delText>
              </w:r>
            </w:del>
            <w:r w:rsidRPr="00BD563C">
              <w:rPr>
                <w:szCs w:val="24"/>
              </w:rPr>
              <w:t xml:space="preserve"> </w:t>
            </w:r>
            <w:del w:id="1431" w:author="Clare Jane LORD" w:date="2022-11-21T16:00:00Z">
              <w:r w:rsidDel="00832219">
                <w:rPr>
                  <w:szCs w:val="24"/>
                </w:rPr>
                <w:delText>M</w:delText>
              </w:r>
            </w:del>
            <w:ins w:id="1432" w:author="Clare Jane LORD" w:date="2022-11-21T16:00:00Z">
              <w:r>
                <w:rPr>
                  <w:szCs w:val="24"/>
                </w:rPr>
                <w:t>m</w:t>
              </w:r>
            </w:ins>
            <w:r>
              <w:rPr>
                <w:szCs w:val="24"/>
              </w:rPr>
              <w:t>ay</w:t>
            </w:r>
            <w:r w:rsidRPr="00BD563C">
              <w:rPr>
                <w:szCs w:val="24"/>
              </w:rPr>
              <w:t xml:space="preserve"> the side compartments </w:t>
            </w:r>
            <w:r>
              <w:rPr>
                <w:szCs w:val="24"/>
              </w:rPr>
              <w:t xml:space="preserve">be filled </w:t>
            </w:r>
            <w:r w:rsidRPr="00BD563C">
              <w:rPr>
                <w:szCs w:val="24"/>
              </w:rPr>
              <w:t>with water up to 90%?</w:t>
            </w:r>
          </w:p>
          <w:p w14:paraId="5E031346" w14:textId="77777777" w:rsidR="00E17B52" w:rsidRPr="00BD563C" w:rsidRDefault="00E17B52" w:rsidP="0013375F">
            <w:pPr>
              <w:spacing w:before="40" w:after="120" w:line="220" w:lineRule="exact"/>
              <w:ind w:left="567" w:right="113" w:hanging="567"/>
              <w:rPr>
                <w:szCs w:val="24"/>
              </w:rPr>
            </w:pPr>
            <w:r w:rsidRPr="00BD563C">
              <w:rPr>
                <w:szCs w:val="24"/>
              </w:rPr>
              <w:t>A</w:t>
            </w:r>
            <w:r w:rsidRPr="00BD563C">
              <w:rPr>
                <w:szCs w:val="24"/>
              </w:rPr>
              <w:tab/>
              <w:t>Yes, this is allowed</w:t>
            </w:r>
          </w:p>
          <w:p w14:paraId="37075F63"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 xml:space="preserve">Yes, this is allowed but only if the side compartments are filled </w:t>
            </w:r>
            <w:r>
              <w:rPr>
                <w:szCs w:val="24"/>
              </w:rPr>
              <w:t>with drinking water</w:t>
            </w:r>
          </w:p>
          <w:p w14:paraId="30E33594"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No, it is not allowed to fill the side compartments with water with this cargo</w:t>
            </w:r>
          </w:p>
          <w:p w14:paraId="178B35BA"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t>No, it is never allowed to fill the side compartments with water when the cargo tanks are loaded with a cargo</w:t>
            </w:r>
          </w:p>
        </w:tc>
        <w:tc>
          <w:tcPr>
            <w:tcW w:w="1134" w:type="dxa"/>
            <w:tcBorders>
              <w:top w:val="single" w:sz="4" w:space="0" w:color="auto"/>
              <w:bottom w:val="single" w:sz="4" w:space="0" w:color="auto"/>
            </w:tcBorders>
            <w:shd w:val="clear" w:color="auto" w:fill="auto"/>
          </w:tcPr>
          <w:p w14:paraId="5298D492"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5591D8C5" w14:textId="77777777" w:rsidTr="008954BC">
        <w:tc>
          <w:tcPr>
            <w:tcW w:w="1134" w:type="dxa"/>
            <w:tcBorders>
              <w:top w:val="nil"/>
              <w:bottom w:val="single" w:sz="4" w:space="0" w:color="auto"/>
            </w:tcBorders>
            <w:shd w:val="clear" w:color="auto" w:fill="auto"/>
          </w:tcPr>
          <w:p w14:paraId="6F1D2863" w14:textId="77777777" w:rsidR="00E17B52" w:rsidRPr="00BD563C" w:rsidRDefault="00E17B52" w:rsidP="008954BC">
            <w:pPr>
              <w:keepNext/>
              <w:keepLines/>
              <w:suppressAutoHyphens w:val="0"/>
              <w:spacing w:before="40" w:after="120" w:line="220" w:lineRule="exact"/>
              <w:ind w:right="113"/>
              <w:rPr>
                <w:szCs w:val="24"/>
              </w:rPr>
            </w:pPr>
            <w:r w:rsidRPr="00070B7E">
              <w:t>130 03.0-</w:t>
            </w:r>
            <w:r w:rsidRPr="00BD563C">
              <w:rPr>
                <w:szCs w:val="24"/>
              </w:rPr>
              <w:t>24</w:t>
            </w:r>
          </w:p>
        </w:tc>
        <w:tc>
          <w:tcPr>
            <w:tcW w:w="6237" w:type="dxa"/>
            <w:tcBorders>
              <w:top w:val="nil"/>
              <w:bottom w:val="single" w:sz="4" w:space="0" w:color="auto"/>
            </w:tcBorders>
            <w:shd w:val="clear" w:color="auto" w:fill="auto"/>
          </w:tcPr>
          <w:p w14:paraId="4CA3510E" w14:textId="77777777" w:rsidR="00E17B52" w:rsidRPr="00BD563C" w:rsidRDefault="00E17B52" w:rsidP="008954BC">
            <w:pPr>
              <w:keepNext/>
              <w:keepLines/>
              <w:suppressAutoHyphens w:val="0"/>
              <w:spacing w:before="40" w:after="120" w:line="220" w:lineRule="exact"/>
              <w:ind w:right="113"/>
              <w:rPr>
                <w:szCs w:val="24"/>
              </w:rPr>
            </w:pPr>
            <w:r w:rsidRPr="00BD563C">
              <w:rPr>
                <w:szCs w:val="24"/>
              </w:rPr>
              <w:t>7.2.4.13.1</w:t>
            </w:r>
          </w:p>
        </w:tc>
        <w:tc>
          <w:tcPr>
            <w:tcW w:w="1134" w:type="dxa"/>
            <w:tcBorders>
              <w:top w:val="nil"/>
              <w:bottom w:val="single" w:sz="4" w:space="0" w:color="auto"/>
            </w:tcBorders>
            <w:shd w:val="clear" w:color="auto" w:fill="auto"/>
          </w:tcPr>
          <w:p w14:paraId="30695FED"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26BC4D4A" w14:textId="77777777" w:rsidTr="0013375F">
        <w:tc>
          <w:tcPr>
            <w:tcW w:w="1134" w:type="dxa"/>
            <w:tcBorders>
              <w:top w:val="single" w:sz="4" w:space="0" w:color="auto"/>
              <w:bottom w:val="single" w:sz="4" w:space="0" w:color="auto"/>
            </w:tcBorders>
            <w:shd w:val="clear" w:color="auto" w:fill="auto"/>
          </w:tcPr>
          <w:p w14:paraId="5735D6F4"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784433B" w14:textId="77777777" w:rsidR="00E17B52" w:rsidRPr="00BD563C" w:rsidRDefault="00E17B52" w:rsidP="0013375F">
            <w:pPr>
              <w:suppressAutoHyphens w:val="0"/>
              <w:spacing w:before="40" w:after="120" w:line="220" w:lineRule="exact"/>
              <w:ind w:right="113"/>
              <w:rPr>
                <w:szCs w:val="24"/>
              </w:rPr>
            </w:pPr>
            <w:del w:id="1433" w:author="Clare Jane LORD" w:date="2022-11-18T11:50:00Z">
              <w:r w:rsidDel="00BE1FA6">
                <w:rPr>
                  <w:szCs w:val="24"/>
                </w:rPr>
                <w:delText>A</w:delText>
              </w:r>
              <w:r w:rsidRPr="00BD563C" w:rsidDel="00BE1FA6">
                <w:rPr>
                  <w:szCs w:val="24"/>
                </w:rPr>
                <w:delText xml:space="preserve"> tank vessel has been unloaded. There are still a few litres of the cargo in the tanks. </w:delText>
              </w:r>
              <w:r w:rsidDel="00BE1FA6">
                <w:rPr>
                  <w:szCs w:val="24"/>
                </w:rPr>
                <w:delText>The cargo tanks</w:delText>
              </w:r>
              <w:r w:rsidRPr="00BD563C" w:rsidDel="00BE1FA6">
                <w:rPr>
                  <w:szCs w:val="24"/>
                </w:rPr>
                <w:delText xml:space="preserve"> have to </w:delText>
              </w:r>
              <w:r w:rsidDel="00BE1FA6">
                <w:rPr>
                  <w:szCs w:val="24"/>
                </w:rPr>
                <w:delText xml:space="preserve">be </w:delText>
              </w:r>
              <w:r w:rsidRPr="00BD563C" w:rsidDel="00BE1FA6">
                <w:rPr>
                  <w:szCs w:val="24"/>
                </w:rPr>
                <w:delText>clean</w:delText>
              </w:r>
              <w:r w:rsidDel="00BE1FA6">
                <w:rPr>
                  <w:szCs w:val="24"/>
                </w:rPr>
                <w:delText>ed</w:delText>
              </w:r>
              <w:r w:rsidRPr="00BD563C" w:rsidDel="00BE1FA6">
                <w:rPr>
                  <w:szCs w:val="24"/>
                </w:rPr>
                <w:delText xml:space="preserve">. </w:delText>
              </w:r>
            </w:del>
            <w:r w:rsidRPr="00BD563C">
              <w:rPr>
                <w:szCs w:val="24"/>
              </w:rPr>
              <w:t xml:space="preserve">What must </w:t>
            </w:r>
            <w:r>
              <w:rPr>
                <w:szCs w:val="24"/>
              </w:rPr>
              <w:t>be</w:t>
            </w:r>
            <w:r w:rsidRPr="00BD563C">
              <w:rPr>
                <w:szCs w:val="24"/>
              </w:rPr>
              <w:t xml:space="preserve"> do</w:t>
            </w:r>
            <w:r>
              <w:rPr>
                <w:szCs w:val="24"/>
              </w:rPr>
              <w:t>ne</w:t>
            </w:r>
            <w:r w:rsidRPr="00BD563C">
              <w:rPr>
                <w:szCs w:val="24"/>
              </w:rPr>
              <w:t xml:space="preserve"> if </w:t>
            </w:r>
            <w:del w:id="1434" w:author="Clare Jane LORD" w:date="2022-11-18T11:50:00Z">
              <w:r w:rsidRPr="00BD563C" w:rsidDel="00BE1FA6">
                <w:rPr>
                  <w:szCs w:val="24"/>
                </w:rPr>
                <w:delText xml:space="preserve">the </w:delText>
              </w:r>
            </w:del>
            <w:r w:rsidRPr="00BD563C">
              <w:rPr>
                <w:szCs w:val="24"/>
              </w:rPr>
              <w:t xml:space="preserve">cargo residues </w:t>
            </w:r>
            <w:r>
              <w:rPr>
                <w:szCs w:val="24"/>
              </w:rPr>
              <w:t xml:space="preserve">are </w:t>
            </w:r>
            <w:r w:rsidRPr="00BD563C">
              <w:rPr>
                <w:szCs w:val="24"/>
              </w:rPr>
              <w:t xml:space="preserve">to </w:t>
            </w:r>
            <w:r>
              <w:rPr>
                <w:szCs w:val="24"/>
              </w:rPr>
              <w:t xml:space="preserve">be </w:t>
            </w:r>
            <w:r w:rsidRPr="00BD563C">
              <w:rPr>
                <w:szCs w:val="24"/>
              </w:rPr>
              <w:t xml:space="preserve">put in the </w:t>
            </w:r>
            <w:del w:id="1435" w:author="Clare Jane LORD" w:date="2022-11-18T13:45:00Z">
              <w:r w:rsidRPr="00BD563C" w:rsidDel="00F92A48">
                <w:rPr>
                  <w:szCs w:val="24"/>
                </w:rPr>
                <w:delText xml:space="preserve">residual cargo </w:delText>
              </w:r>
            </w:del>
            <w:r w:rsidRPr="00BD563C">
              <w:rPr>
                <w:szCs w:val="24"/>
              </w:rPr>
              <w:t>tank</w:t>
            </w:r>
            <w:ins w:id="1436" w:author="Clare Jane LORD" w:date="2022-11-18T13:45:00Z">
              <w:r w:rsidRPr="00BD563C">
                <w:rPr>
                  <w:szCs w:val="24"/>
                </w:rPr>
                <w:t xml:space="preserve"> </w:t>
              </w:r>
              <w:r>
                <w:rPr>
                  <w:szCs w:val="24"/>
                </w:rPr>
                <w:t xml:space="preserve">for </w:t>
              </w:r>
              <w:r w:rsidRPr="00BD563C">
                <w:rPr>
                  <w:szCs w:val="24"/>
                </w:rPr>
                <w:t>residual</w:t>
              </w:r>
              <w:r>
                <w:rPr>
                  <w:szCs w:val="24"/>
                </w:rPr>
                <w:t xml:space="preserve"> products</w:t>
              </w:r>
            </w:ins>
            <w:r w:rsidRPr="00BD563C">
              <w:rPr>
                <w:szCs w:val="24"/>
              </w:rPr>
              <w:t>, which already contains another product?</w:t>
            </w:r>
          </w:p>
          <w:p w14:paraId="3813FA30" w14:textId="77777777" w:rsidR="00E17B52" w:rsidRPr="00BD563C" w:rsidRDefault="00E17B52" w:rsidP="0013375F">
            <w:pPr>
              <w:spacing w:before="40" w:after="120" w:line="220" w:lineRule="exact"/>
              <w:ind w:left="567" w:right="113" w:hanging="567"/>
              <w:rPr>
                <w:szCs w:val="24"/>
              </w:rPr>
            </w:pPr>
            <w:proofErr w:type="gramStart"/>
            <w:r w:rsidRPr="00BD563C">
              <w:rPr>
                <w:szCs w:val="24"/>
              </w:rPr>
              <w:t>A</w:t>
            </w:r>
            <w:proofErr w:type="gramEnd"/>
            <w:r w:rsidRPr="00BD563C">
              <w:rPr>
                <w:szCs w:val="24"/>
              </w:rPr>
              <w:tab/>
            </w:r>
            <w:r>
              <w:rPr>
                <w:szCs w:val="24"/>
              </w:rPr>
              <w:t>A</w:t>
            </w:r>
            <w:r w:rsidRPr="00BD563C">
              <w:rPr>
                <w:szCs w:val="24"/>
              </w:rPr>
              <w:t xml:space="preserve">uthorization </w:t>
            </w:r>
            <w:r>
              <w:rPr>
                <w:szCs w:val="24"/>
              </w:rPr>
              <w:t xml:space="preserve">must be obtained </w:t>
            </w:r>
            <w:r w:rsidRPr="00BD563C">
              <w:rPr>
                <w:szCs w:val="24"/>
              </w:rPr>
              <w:t xml:space="preserve">from the competent authority before the two products </w:t>
            </w:r>
            <w:r>
              <w:rPr>
                <w:szCs w:val="24"/>
              </w:rPr>
              <w:t xml:space="preserve">are put </w:t>
            </w:r>
            <w:r w:rsidRPr="00BD563C">
              <w:rPr>
                <w:szCs w:val="24"/>
              </w:rPr>
              <w:t>in the same tank</w:t>
            </w:r>
          </w:p>
          <w:p w14:paraId="7171CF69"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r>
            <w:r>
              <w:rPr>
                <w:szCs w:val="24"/>
              </w:rPr>
              <w:t>It</w:t>
            </w:r>
            <w:r w:rsidRPr="00BD563C">
              <w:rPr>
                <w:szCs w:val="24"/>
              </w:rPr>
              <w:t xml:space="preserve"> must </w:t>
            </w:r>
            <w:r>
              <w:rPr>
                <w:szCs w:val="24"/>
              </w:rPr>
              <w:t xml:space="preserve">be </w:t>
            </w:r>
            <w:r w:rsidRPr="00BD563C">
              <w:rPr>
                <w:szCs w:val="24"/>
              </w:rPr>
              <w:t>ensure</w:t>
            </w:r>
            <w:r>
              <w:rPr>
                <w:szCs w:val="24"/>
              </w:rPr>
              <w:t>d</w:t>
            </w:r>
            <w:r w:rsidRPr="00BD563C">
              <w:rPr>
                <w:szCs w:val="24"/>
              </w:rPr>
              <w:t xml:space="preserve"> that the two substances do not react dangerously with one another</w:t>
            </w:r>
          </w:p>
          <w:p w14:paraId="362EF664"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r>
            <w:r>
              <w:rPr>
                <w:szCs w:val="24"/>
              </w:rPr>
              <w:t>T</w:t>
            </w:r>
            <w:r w:rsidRPr="00BD563C">
              <w:rPr>
                <w:szCs w:val="24"/>
              </w:rPr>
              <w:t>he average density of the products</w:t>
            </w:r>
            <w:r>
              <w:rPr>
                <w:szCs w:val="24"/>
              </w:rPr>
              <w:t xml:space="preserve"> must be calculated first </w:t>
            </w:r>
          </w:p>
          <w:p w14:paraId="42AF2EEC"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r>
            <w:r>
              <w:rPr>
                <w:szCs w:val="24"/>
              </w:rPr>
              <w:t>Advice</w:t>
            </w:r>
            <w:r w:rsidRPr="00BD563C">
              <w:rPr>
                <w:szCs w:val="24"/>
              </w:rPr>
              <w:t xml:space="preserve"> must </w:t>
            </w:r>
            <w:r>
              <w:rPr>
                <w:szCs w:val="24"/>
              </w:rPr>
              <w:t xml:space="preserve">be sought </w:t>
            </w:r>
            <w:r w:rsidRPr="00BD563C">
              <w:rPr>
                <w:szCs w:val="24"/>
              </w:rPr>
              <w:t xml:space="preserve">from the reception facility </w:t>
            </w:r>
            <w:r>
              <w:rPr>
                <w:szCs w:val="24"/>
              </w:rPr>
              <w:t>designated</w:t>
            </w:r>
            <w:r w:rsidRPr="00BD563C">
              <w:rPr>
                <w:szCs w:val="24"/>
              </w:rPr>
              <w:t xml:space="preserve"> by the competent authority</w:t>
            </w:r>
          </w:p>
        </w:tc>
        <w:tc>
          <w:tcPr>
            <w:tcW w:w="1134" w:type="dxa"/>
            <w:tcBorders>
              <w:top w:val="single" w:sz="4" w:space="0" w:color="auto"/>
              <w:bottom w:val="single" w:sz="4" w:space="0" w:color="auto"/>
            </w:tcBorders>
            <w:shd w:val="clear" w:color="auto" w:fill="auto"/>
          </w:tcPr>
          <w:p w14:paraId="55A7F05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FFC85A2" w14:textId="77777777" w:rsidTr="0013375F">
        <w:tc>
          <w:tcPr>
            <w:tcW w:w="1134" w:type="dxa"/>
            <w:tcBorders>
              <w:top w:val="single" w:sz="4" w:space="0" w:color="auto"/>
              <w:bottom w:val="single" w:sz="4" w:space="0" w:color="auto"/>
            </w:tcBorders>
            <w:shd w:val="clear" w:color="auto" w:fill="auto"/>
          </w:tcPr>
          <w:p w14:paraId="20EDEA4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5</w:t>
            </w:r>
          </w:p>
        </w:tc>
        <w:tc>
          <w:tcPr>
            <w:tcW w:w="6237" w:type="dxa"/>
            <w:tcBorders>
              <w:top w:val="single" w:sz="4" w:space="0" w:color="auto"/>
              <w:bottom w:val="single" w:sz="4" w:space="0" w:color="auto"/>
            </w:tcBorders>
            <w:shd w:val="clear" w:color="auto" w:fill="auto"/>
          </w:tcPr>
          <w:p w14:paraId="62404EF9" w14:textId="1C3E2CB2" w:rsidR="00E17B52" w:rsidRPr="00BD563C" w:rsidDel="00FB5853" w:rsidRDefault="00E17B52" w:rsidP="0013375F">
            <w:pPr>
              <w:suppressAutoHyphens w:val="0"/>
              <w:spacing w:before="40" w:line="220" w:lineRule="exact"/>
              <w:ind w:right="113"/>
              <w:rPr>
                <w:szCs w:val="24"/>
              </w:rPr>
            </w:pPr>
            <w:r w:rsidRPr="00070B7E">
              <w:t>9.3.3.26.</w:t>
            </w:r>
            <w:r>
              <w:t>2</w:t>
            </w:r>
          </w:p>
        </w:tc>
        <w:tc>
          <w:tcPr>
            <w:tcW w:w="1134" w:type="dxa"/>
            <w:tcBorders>
              <w:top w:val="single" w:sz="4" w:space="0" w:color="auto"/>
              <w:bottom w:val="single" w:sz="4" w:space="0" w:color="auto"/>
            </w:tcBorders>
            <w:shd w:val="clear" w:color="auto" w:fill="auto"/>
          </w:tcPr>
          <w:p w14:paraId="5822895C" w14:textId="77777777" w:rsidR="00E17B52" w:rsidRPr="00BD563C" w:rsidRDefault="00E17B52" w:rsidP="00141D26">
            <w:pPr>
              <w:suppressAutoHyphens w:val="0"/>
              <w:spacing w:before="40" w:after="120" w:line="220" w:lineRule="exact"/>
              <w:ind w:right="113"/>
              <w:jc w:val="center"/>
              <w:rPr>
                <w:szCs w:val="24"/>
              </w:rPr>
            </w:pPr>
            <w:r w:rsidRPr="00BD563C">
              <w:rPr>
                <w:lang w:val="fr-FR"/>
              </w:rPr>
              <w:t>C</w:t>
            </w:r>
          </w:p>
        </w:tc>
      </w:tr>
      <w:tr w:rsidR="00E17B52" w:rsidRPr="00070B7E" w14:paraId="4E4BBF4F" w14:textId="77777777" w:rsidTr="00637045">
        <w:tc>
          <w:tcPr>
            <w:tcW w:w="1134" w:type="dxa"/>
            <w:tcBorders>
              <w:top w:val="single" w:sz="4" w:space="0" w:color="auto"/>
              <w:bottom w:val="single" w:sz="4" w:space="0" w:color="auto"/>
            </w:tcBorders>
            <w:shd w:val="clear" w:color="auto" w:fill="auto"/>
          </w:tcPr>
          <w:p w14:paraId="559F715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0CB059E" w14:textId="77777777" w:rsidR="00E17B52" w:rsidRPr="00BD563C" w:rsidRDefault="00E17B52" w:rsidP="0013375F">
            <w:pPr>
              <w:suppressAutoHyphens w:val="0"/>
              <w:spacing w:before="40" w:after="120" w:line="220" w:lineRule="exact"/>
              <w:ind w:right="113"/>
              <w:rPr>
                <w:szCs w:val="24"/>
              </w:rPr>
            </w:pPr>
            <w:r w:rsidRPr="00070B7E">
              <w:t>What conditions must a tank vessel</w:t>
            </w:r>
            <w:r>
              <w:t>’</w:t>
            </w:r>
            <w:r w:rsidRPr="00070B7E">
              <w:t>s residual cargo tank fulfil on a closed type N tank vessel?</w:t>
            </w:r>
          </w:p>
          <w:p w14:paraId="67A36C64" w14:textId="77777777" w:rsidR="00E17B52" w:rsidRPr="00BD563C" w:rsidRDefault="00E17B52" w:rsidP="0013375F">
            <w:pPr>
              <w:spacing w:before="40" w:after="120" w:line="220" w:lineRule="exact"/>
              <w:ind w:left="567" w:right="113" w:hanging="567"/>
              <w:rPr>
                <w:szCs w:val="24"/>
              </w:rPr>
            </w:pPr>
            <w:r w:rsidRPr="00070B7E">
              <w:t>A</w:t>
            </w:r>
            <w:r w:rsidRPr="00070B7E">
              <w:tab/>
              <w:t>It must be equipped with two pressure-relief valves</w:t>
            </w:r>
          </w:p>
          <w:p w14:paraId="03822B0C" w14:textId="77777777" w:rsidR="00E17B52" w:rsidRPr="00BD563C" w:rsidRDefault="00E17B52" w:rsidP="0013375F">
            <w:pPr>
              <w:spacing w:before="40" w:after="120" w:line="220" w:lineRule="exact"/>
              <w:ind w:left="567" w:right="113" w:hanging="567"/>
              <w:rPr>
                <w:szCs w:val="24"/>
              </w:rPr>
            </w:pPr>
            <w:r w:rsidRPr="00070B7E">
              <w:t>B</w:t>
            </w:r>
            <w:r w:rsidRPr="00070B7E">
              <w:tab/>
              <w:t>It must be equipped with a pressure-relief valve and a vacuum-relief valve</w:t>
            </w:r>
          </w:p>
          <w:p w14:paraId="33BA225C" w14:textId="77777777" w:rsidR="00E17B52" w:rsidRPr="00BD563C" w:rsidRDefault="00E17B52" w:rsidP="0013375F">
            <w:pPr>
              <w:spacing w:before="40" w:after="120" w:line="220" w:lineRule="exact"/>
              <w:ind w:left="567" w:right="113" w:hanging="567"/>
              <w:rPr>
                <w:szCs w:val="24"/>
              </w:rPr>
            </w:pPr>
            <w:r w:rsidRPr="00070B7E">
              <w:t>C</w:t>
            </w:r>
            <w:r w:rsidRPr="00070B7E">
              <w:tab/>
              <w:t xml:space="preserve">It must be equipped with a pressure-relief valve, a vacuum-relief </w:t>
            </w:r>
            <w:proofErr w:type="gramStart"/>
            <w:r w:rsidRPr="00070B7E">
              <w:t>valve</w:t>
            </w:r>
            <w:proofErr w:type="gramEnd"/>
            <w:r w:rsidRPr="00070B7E">
              <w:t xml:space="preserve"> and a level indicator</w:t>
            </w:r>
          </w:p>
          <w:p w14:paraId="06C4E357" w14:textId="77777777" w:rsidR="00E17B52" w:rsidRPr="00BD563C" w:rsidRDefault="00E17B52" w:rsidP="0013375F">
            <w:pPr>
              <w:spacing w:before="40" w:after="120" w:line="220" w:lineRule="exact"/>
              <w:ind w:left="567" w:right="113" w:hanging="567"/>
              <w:rPr>
                <w:szCs w:val="24"/>
              </w:rPr>
            </w:pPr>
            <w:r w:rsidRPr="00070B7E">
              <w:t>D</w:t>
            </w:r>
            <w:r w:rsidRPr="00070B7E">
              <w:tab/>
              <w:t xml:space="preserve">It must be equipped with a pressure-relief valve, a vacuum-relief </w:t>
            </w:r>
            <w:proofErr w:type="gramStart"/>
            <w:r w:rsidRPr="00070B7E">
              <w:t>valve</w:t>
            </w:r>
            <w:proofErr w:type="gramEnd"/>
            <w:r w:rsidRPr="00070B7E">
              <w:t xml:space="preserve"> and a safety device against overflowing</w:t>
            </w:r>
          </w:p>
        </w:tc>
        <w:tc>
          <w:tcPr>
            <w:tcW w:w="1134" w:type="dxa"/>
            <w:tcBorders>
              <w:top w:val="single" w:sz="4" w:space="0" w:color="auto"/>
              <w:bottom w:val="single" w:sz="4" w:space="0" w:color="auto"/>
            </w:tcBorders>
            <w:shd w:val="clear" w:color="auto" w:fill="auto"/>
          </w:tcPr>
          <w:p w14:paraId="4A5231C2"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0997E5A" w14:textId="77777777" w:rsidTr="00637045">
        <w:tc>
          <w:tcPr>
            <w:tcW w:w="1134" w:type="dxa"/>
            <w:tcBorders>
              <w:top w:val="nil"/>
              <w:bottom w:val="single" w:sz="4" w:space="0" w:color="auto"/>
            </w:tcBorders>
            <w:shd w:val="clear" w:color="auto" w:fill="auto"/>
          </w:tcPr>
          <w:p w14:paraId="4AF71FC0"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26</w:t>
            </w:r>
          </w:p>
        </w:tc>
        <w:tc>
          <w:tcPr>
            <w:tcW w:w="6237" w:type="dxa"/>
            <w:tcBorders>
              <w:top w:val="nil"/>
              <w:bottom w:val="single" w:sz="4" w:space="0" w:color="auto"/>
            </w:tcBorders>
            <w:shd w:val="clear" w:color="auto" w:fill="auto"/>
          </w:tcPr>
          <w:p w14:paraId="0589F1BA"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180B3268"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4401879C" w14:textId="77777777" w:rsidTr="0013375F">
        <w:tc>
          <w:tcPr>
            <w:tcW w:w="1134" w:type="dxa"/>
            <w:tcBorders>
              <w:top w:val="single" w:sz="4" w:space="0" w:color="auto"/>
              <w:bottom w:val="nil"/>
            </w:tcBorders>
            <w:shd w:val="clear" w:color="auto" w:fill="auto"/>
          </w:tcPr>
          <w:p w14:paraId="1B90E983"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15AFD8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at is the purpose of the certificate attesting to the totally gas</w:t>
            </w:r>
            <w:r w:rsidRPr="00BD563C">
              <w:rPr>
                <w:szCs w:val="24"/>
              </w:rPr>
              <w:noBreakHyphen/>
              <w:t>free condition of a vessel?</w:t>
            </w:r>
          </w:p>
          <w:p w14:paraId="3ABC7567" w14:textId="77777777" w:rsidR="00E17B52" w:rsidRPr="00BD563C" w:rsidRDefault="00E17B52" w:rsidP="0013375F">
            <w:pPr>
              <w:spacing w:before="40" w:after="120" w:line="220" w:lineRule="exact"/>
              <w:ind w:left="567" w:right="113" w:hanging="567"/>
              <w:rPr>
                <w:szCs w:val="24"/>
              </w:rPr>
            </w:pPr>
            <w:r w:rsidRPr="00BD563C">
              <w:rPr>
                <w:szCs w:val="24"/>
              </w:rPr>
              <w:t>A</w:t>
            </w:r>
            <w:r w:rsidRPr="00BD563C">
              <w:rPr>
                <w:szCs w:val="24"/>
              </w:rPr>
              <w:tab/>
              <w:t>It confirms that, following the taking of measurements, the master has declared the cargo tanks to be clean</w:t>
            </w:r>
          </w:p>
          <w:p w14:paraId="6AF0B457"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It confirms that measurements have been taken in all spaces on board, which have been deemed clean</w:t>
            </w:r>
          </w:p>
        </w:tc>
        <w:tc>
          <w:tcPr>
            <w:tcW w:w="1134" w:type="dxa"/>
            <w:tcBorders>
              <w:top w:val="single" w:sz="4" w:space="0" w:color="auto"/>
              <w:bottom w:val="nil"/>
            </w:tcBorders>
            <w:shd w:val="clear" w:color="auto" w:fill="auto"/>
          </w:tcPr>
          <w:p w14:paraId="2F434D84"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0F3FCF6" w14:textId="77777777" w:rsidTr="0013375F">
        <w:tc>
          <w:tcPr>
            <w:tcW w:w="1134" w:type="dxa"/>
            <w:tcBorders>
              <w:top w:val="nil"/>
              <w:bottom w:val="nil"/>
            </w:tcBorders>
            <w:shd w:val="clear" w:color="auto" w:fill="auto"/>
          </w:tcPr>
          <w:p w14:paraId="09BC5087"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186A1141"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It confirms that it is possible to work on board the vessel</w:t>
            </w:r>
            <w:r>
              <w:rPr>
                <w:szCs w:val="24"/>
              </w:rPr>
              <w:t xml:space="preserve"> without risk arising from previous cargoes</w:t>
            </w:r>
          </w:p>
        </w:tc>
        <w:tc>
          <w:tcPr>
            <w:tcW w:w="1134" w:type="dxa"/>
            <w:tcBorders>
              <w:top w:val="nil"/>
              <w:bottom w:val="nil"/>
            </w:tcBorders>
            <w:shd w:val="clear" w:color="auto" w:fill="auto"/>
          </w:tcPr>
          <w:p w14:paraId="3824A5A8"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2E26DA0" w14:textId="77777777" w:rsidTr="0013375F">
        <w:tc>
          <w:tcPr>
            <w:tcW w:w="1134" w:type="dxa"/>
            <w:tcBorders>
              <w:top w:val="nil"/>
              <w:bottom w:val="single" w:sz="4" w:space="0" w:color="auto"/>
            </w:tcBorders>
            <w:shd w:val="clear" w:color="auto" w:fill="auto"/>
          </w:tcPr>
          <w:p w14:paraId="5B3C6EE3"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876EEAE"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t xml:space="preserve">It confirms that the cargo tanks are clean and ready to receive </w:t>
            </w:r>
            <w:r>
              <w:rPr>
                <w:szCs w:val="24"/>
              </w:rPr>
              <w:t xml:space="preserve">UN No. 1202 </w:t>
            </w:r>
            <w:r>
              <w:t xml:space="preserve">GAS OIL or DIESEL FUEL or HEATING OIL, LIGHT </w:t>
            </w:r>
          </w:p>
        </w:tc>
        <w:tc>
          <w:tcPr>
            <w:tcW w:w="1134" w:type="dxa"/>
            <w:tcBorders>
              <w:top w:val="nil"/>
              <w:bottom w:val="single" w:sz="4" w:space="0" w:color="auto"/>
            </w:tcBorders>
            <w:shd w:val="clear" w:color="auto" w:fill="auto"/>
          </w:tcPr>
          <w:p w14:paraId="45AF587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6CFE3A1A" w14:textId="77777777" w:rsidTr="0013375F">
        <w:tc>
          <w:tcPr>
            <w:tcW w:w="1134" w:type="dxa"/>
            <w:tcBorders>
              <w:top w:val="single" w:sz="4" w:space="0" w:color="auto"/>
              <w:bottom w:val="single" w:sz="4" w:space="0" w:color="auto"/>
            </w:tcBorders>
            <w:shd w:val="clear" w:color="auto" w:fill="auto"/>
          </w:tcPr>
          <w:p w14:paraId="7394987F"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7</w:t>
            </w:r>
          </w:p>
        </w:tc>
        <w:tc>
          <w:tcPr>
            <w:tcW w:w="6237" w:type="dxa"/>
            <w:tcBorders>
              <w:top w:val="single" w:sz="4" w:space="0" w:color="auto"/>
              <w:bottom w:val="single" w:sz="4" w:space="0" w:color="auto"/>
            </w:tcBorders>
            <w:shd w:val="clear" w:color="auto" w:fill="auto"/>
          </w:tcPr>
          <w:p w14:paraId="26AB2644" w14:textId="77777777" w:rsidR="00E17B52" w:rsidRPr="00BD563C" w:rsidRDefault="00E17B52" w:rsidP="0013375F">
            <w:pPr>
              <w:suppressAutoHyphens w:val="0"/>
              <w:spacing w:before="40" w:after="120" w:line="220" w:lineRule="exact"/>
              <w:ind w:right="113"/>
              <w:rPr>
                <w:szCs w:val="24"/>
              </w:rPr>
            </w:pPr>
            <w:r w:rsidRPr="00BD563C">
              <w:rPr>
                <w:szCs w:val="24"/>
              </w:rPr>
              <w:t>7.2.3.7.</w:t>
            </w:r>
            <w:r>
              <w:rPr>
                <w:szCs w:val="24"/>
              </w:rPr>
              <w:t>1.5, 7.2.3.7.2.</w:t>
            </w:r>
            <w:r w:rsidRPr="00BD563C">
              <w:rPr>
                <w:szCs w:val="24"/>
              </w:rPr>
              <w:t>5</w:t>
            </w:r>
          </w:p>
        </w:tc>
        <w:tc>
          <w:tcPr>
            <w:tcW w:w="1134" w:type="dxa"/>
            <w:tcBorders>
              <w:top w:val="single" w:sz="4" w:space="0" w:color="auto"/>
              <w:bottom w:val="single" w:sz="4" w:space="0" w:color="auto"/>
            </w:tcBorders>
            <w:shd w:val="clear" w:color="auto" w:fill="auto"/>
          </w:tcPr>
          <w:p w14:paraId="0EE7C85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4FC5EC4A" w14:textId="77777777" w:rsidTr="00A5503D">
        <w:tc>
          <w:tcPr>
            <w:tcW w:w="1134" w:type="dxa"/>
            <w:tcBorders>
              <w:top w:val="single" w:sz="4" w:space="0" w:color="auto"/>
              <w:bottom w:val="single" w:sz="4" w:space="0" w:color="auto"/>
            </w:tcBorders>
            <w:shd w:val="clear" w:color="auto" w:fill="auto"/>
          </w:tcPr>
          <w:p w14:paraId="7007D8A0"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0E6297" w14:textId="77777777" w:rsidR="00E17B52" w:rsidRPr="00BD563C" w:rsidRDefault="00E17B52" w:rsidP="0013375F">
            <w:pPr>
              <w:suppressAutoHyphens w:val="0"/>
              <w:spacing w:before="40" w:after="120" w:line="220" w:lineRule="exact"/>
              <w:ind w:right="113"/>
              <w:rPr>
                <w:szCs w:val="24"/>
              </w:rPr>
            </w:pPr>
            <w:r w:rsidRPr="00BD563C">
              <w:rPr>
                <w:szCs w:val="24"/>
              </w:rPr>
              <w:t xml:space="preserve">After the cargo tanks have been gas-freed, </w:t>
            </w:r>
            <w:ins w:id="1437" w:author="Clare Jane LORD" w:date="2022-11-21T16:11:00Z">
              <w:r>
                <w:rPr>
                  <w:szCs w:val="24"/>
                </w:rPr>
                <w:t>w</w:t>
              </w:r>
            </w:ins>
            <w:ins w:id="1438" w:author="Clare Jane LORD" w:date="2022-11-18T13:47:00Z">
              <w:r w:rsidRPr="00BD563C">
                <w:rPr>
                  <w:szCs w:val="24"/>
                </w:rPr>
                <w:t>hat is the maximum permissible concentration of flammable gases</w:t>
              </w:r>
              <w:r>
                <w:rPr>
                  <w:szCs w:val="24"/>
                </w:rPr>
                <w:t xml:space="preserve"> at which</w:t>
              </w:r>
              <w:r w:rsidRPr="00BD563C">
                <w:rPr>
                  <w:szCs w:val="24"/>
                </w:rPr>
                <w:t xml:space="preserve"> </w:t>
              </w:r>
            </w:ins>
            <w:r w:rsidRPr="00BD563C">
              <w:rPr>
                <w:szCs w:val="24"/>
              </w:rPr>
              <w:t xml:space="preserve">the master </w:t>
            </w:r>
            <w:del w:id="1439" w:author="Clare Jane LORD" w:date="2022-11-18T13:47:00Z">
              <w:r w:rsidRPr="00BD563C" w:rsidDel="00230CBB">
                <w:rPr>
                  <w:szCs w:val="24"/>
                </w:rPr>
                <w:delText xml:space="preserve">wishes </w:delText>
              </w:r>
            </w:del>
            <w:ins w:id="1440" w:author="Clare Jane LORD" w:date="2022-11-18T13:47:00Z">
              <w:r>
                <w:rPr>
                  <w:szCs w:val="24"/>
                </w:rPr>
                <w:t>can</w:t>
              </w:r>
              <w:r w:rsidRPr="00BD563C">
                <w:rPr>
                  <w:szCs w:val="24"/>
                </w:rPr>
                <w:t xml:space="preserve"> </w:t>
              </w:r>
            </w:ins>
            <w:del w:id="1441" w:author="Clare Jane LORD" w:date="2022-11-18T13:47:00Z">
              <w:r w:rsidRPr="00BD563C" w:rsidDel="00230CBB">
                <w:rPr>
                  <w:szCs w:val="24"/>
                </w:rPr>
                <w:delText xml:space="preserve">to </w:delText>
              </w:r>
            </w:del>
            <w:r w:rsidRPr="00BD563C">
              <w:rPr>
                <w:szCs w:val="24"/>
              </w:rPr>
              <w:t xml:space="preserve">remove the marking referred to in Table C of </w:t>
            </w:r>
            <w:r>
              <w:rPr>
                <w:szCs w:val="24"/>
              </w:rPr>
              <w:t>Subsection</w:t>
            </w:r>
            <w:r w:rsidRPr="00BD563C">
              <w:rPr>
                <w:szCs w:val="24"/>
              </w:rPr>
              <w:t xml:space="preserve"> 3.2</w:t>
            </w:r>
            <w:r>
              <w:rPr>
                <w:szCs w:val="24"/>
              </w:rPr>
              <w:t>.3.2</w:t>
            </w:r>
            <w:r w:rsidRPr="00BD563C">
              <w:rPr>
                <w:szCs w:val="24"/>
              </w:rPr>
              <w:t xml:space="preserve"> (blue cone(s) or blue light(s))</w:t>
            </w:r>
            <w:del w:id="1442" w:author="Clare Jane LORD" w:date="2022-11-18T13:48:00Z">
              <w:r w:rsidRPr="00BD563C" w:rsidDel="00230CBB">
                <w:rPr>
                  <w:szCs w:val="24"/>
                </w:rPr>
                <w:delText>.</w:delText>
              </w:r>
            </w:del>
            <w:del w:id="1443" w:author="Clare Jane LORD" w:date="2022-11-18T13:47:00Z">
              <w:r w:rsidRPr="00BD563C" w:rsidDel="00E23FB5">
                <w:rPr>
                  <w:szCs w:val="24"/>
                </w:rPr>
                <w:delText xml:space="preserve"> What is the maximum permissible concentration of flammable gases</w:delText>
              </w:r>
            </w:del>
            <w:r w:rsidRPr="00BD563C">
              <w:rPr>
                <w:szCs w:val="24"/>
              </w:rPr>
              <w:t>?</w:t>
            </w:r>
          </w:p>
          <w:p w14:paraId="5AE92D6B"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5% of the lower explosive limit</w:t>
            </w:r>
          </w:p>
          <w:p w14:paraId="3E8057BC"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10% of the lower explosive limit</w:t>
            </w:r>
          </w:p>
          <w:p w14:paraId="5CB2966B"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15% of the lower explosive limit</w:t>
            </w:r>
          </w:p>
          <w:p w14:paraId="4A417FE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20% of the lower explosive limit</w:t>
            </w:r>
          </w:p>
        </w:tc>
        <w:tc>
          <w:tcPr>
            <w:tcW w:w="1134" w:type="dxa"/>
            <w:tcBorders>
              <w:top w:val="single" w:sz="4" w:space="0" w:color="auto"/>
              <w:bottom w:val="single" w:sz="4" w:space="0" w:color="auto"/>
            </w:tcBorders>
            <w:shd w:val="clear" w:color="auto" w:fill="auto"/>
          </w:tcPr>
          <w:p w14:paraId="4DD3C1F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2279CF2" w14:textId="77777777" w:rsidTr="00A5503D">
        <w:tc>
          <w:tcPr>
            <w:tcW w:w="1134" w:type="dxa"/>
            <w:tcBorders>
              <w:top w:val="nil"/>
              <w:bottom w:val="single" w:sz="4" w:space="0" w:color="auto"/>
            </w:tcBorders>
            <w:shd w:val="clear" w:color="auto" w:fill="auto"/>
          </w:tcPr>
          <w:p w14:paraId="06E4B03E"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28</w:t>
            </w:r>
          </w:p>
        </w:tc>
        <w:tc>
          <w:tcPr>
            <w:tcW w:w="6237" w:type="dxa"/>
            <w:tcBorders>
              <w:top w:val="nil"/>
              <w:bottom w:val="single" w:sz="4" w:space="0" w:color="auto"/>
            </w:tcBorders>
            <w:shd w:val="clear" w:color="auto" w:fill="auto"/>
          </w:tcPr>
          <w:p w14:paraId="0E49E2FD" w14:textId="77777777" w:rsidR="00E17B52" w:rsidRPr="00BD563C" w:rsidRDefault="00E17B52" w:rsidP="005C5D49">
            <w:pPr>
              <w:suppressAutoHyphens w:val="0"/>
              <w:spacing w:before="40" w:after="10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4395BAAF"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1B80EF9E" w14:textId="77777777" w:rsidTr="0013375F">
        <w:tc>
          <w:tcPr>
            <w:tcW w:w="1134" w:type="dxa"/>
            <w:tcBorders>
              <w:top w:val="nil"/>
              <w:bottom w:val="single" w:sz="4" w:space="0" w:color="auto"/>
            </w:tcBorders>
            <w:shd w:val="clear" w:color="auto" w:fill="auto"/>
          </w:tcPr>
          <w:p w14:paraId="24BCD3CC" w14:textId="77777777" w:rsidR="00E17B52" w:rsidRPr="00BD563C" w:rsidRDefault="00E17B52" w:rsidP="002014E4">
            <w:pPr>
              <w:suppressAutoHyphens w:val="0"/>
              <w:spacing w:before="40" w:after="100" w:line="220" w:lineRule="exact"/>
              <w:ind w:right="113"/>
              <w:rPr>
                <w:szCs w:val="24"/>
              </w:rPr>
            </w:pPr>
            <w:r w:rsidRPr="00070B7E">
              <w:t>130 03.0-</w:t>
            </w:r>
            <w:r w:rsidRPr="00BD563C">
              <w:rPr>
                <w:szCs w:val="24"/>
              </w:rPr>
              <w:t>29</w:t>
            </w:r>
          </w:p>
        </w:tc>
        <w:tc>
          <w:tcPr>
            <w:tcW w:w="6237" w:type="dxa"/>
            <w:tcBorders>
              <w:top w:val="nil"/>
              <w:bottom w:val="single" w:sz="4" w:space="0" w:color="auto"/>
            </w:tcBorders>
            <w:shd w:val="clear" w:color="auto" w:fill="auto"/>
          </w:tcPr>
          <w:p w14:paraId="7B15F174" w14:textId="77777777" w:rsidR="00E17B52" w:rsidRPr="00BD563C" w:rsidRDefault="00E17B52" w:rsidP="002014E4">
            <w:pPr>
              <w:suppressAutoHyphens w:val="0"/>
              <w:spacing w:before="40" w:after="100" w:line="220" w:lineRule="exact"/>
              <w:ind w:right="113"/>
              <w:rPr>
                <w:szCs w:val="24"/>
              </w:rPr>
            </w:pPr>
            <w:r w:rsidRPr="00BD563C">
              <w:rPr>
                <w:szCs w:val="24"/>
              </w:rPr>
              <w:t>7.2.3.42.2</w:t>
            </w:r>
          </w:p>
        </w:tc>
        <w:tc>
          <w:tcPr>
            <w:tcW w:w="1134" w:type="dxa"/>
            <w:tcBorders>
              <w:top w:val="nil"/>
              <w:bottom w:val="single" w:sz="4" w:space="0" w:color="auto"/>
            </w:tcBorders>
            <w:shd w:val="clear" w:color="auto" w:fill="auto"/>
          </w:tcPr>
          <w:p w14:paraId="13DCDFC3" w14:textId="77777777" w:rsidR="00E17B52" w:rsidRPr="00BD563C" w:rsidRDefault="00E17B52" w:rsidP="002014E4">
            <w:pPr>
              <w:suppressAutoHyphens w:val="0"/>
              <w:spacing w:before="40" w:after="120" w:line="220" w:lineRule="exact"/>
              <w:ind w:right="113"/>
              <w:jc w:val="center"/>
              <w:rPr>
                <w:szCs w:val="24"/>
              </w:rPr>
            </w:pPr>
            <w:r w:rsidRPr="00BD563C">
              <w:rPr>
                <w:szCs w:val="24"/>
              </w:rPr>
              <w:t>C</w:t>
            </w:r>
          </w:p>
        </w:tc>
      </w:tr>
      <w:tr w:rsidR="00E17B52" w:rsidRPr="00070B7E" w14:paraId="07D57922" w14:textId="77777777" w:rsidTr="00637045">
        <w:tc>
          <w:tcPr>
            <w:tcW w:w="1134" w:type="dxa"/>
            <w:tcBorders>
              <w:top w:val="single" w:sz="4" w:space="0" w:color="auto"/>
              <w:bottom w:val="single" w:sz="4" w:space="0" w:color="auto"/>
            </w:tcBorders>
            <w:shd w:val="clear" w:color="auto" w:fill="auto"/>
          </w:tcPr>
          <w:p w14:paraId="3C754795" w14:textId="77777777" w:rsidR="00E17B52" w:rsidRPr="00BD563C" w:rsidRDefault="00E17B52" w:rsidP="002014E4">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7A47E808" w14:textId="77777777" w:rsidR="00E17B52" w:rsidRPr="00BD563C" w:rsidDel="00EE66A8" w:rsidRDefault="00E17B52" w:rsidP="002014E4">
            <w:pPr>
              <w:suppressAutoHyphens w:val="0"/>
              <w:spacing w:before="40" w:after="100" w:line="220" w:lineRule="exact"/>
              <w:ind w:right="113"/>
              <w:rPr>
                <w:del w:id="1444" w:author="Clare Jane LORD" w:date="2022-11-18T13:49:00Z"/>
                <w:szCs w:val="24"/>
              </w:rPr>
            </w:pPr>
            <w:del w:id="1445" w:author="Clare Jane LORD" w:date="2022-11-18T13:49:00Z">
              <w:r w:rsidRPr="00BD563C" w:rsidDel="00EE66A8">
                <w:rPr>
                  <w:szCs w:val="24"/>
                </w:rPr>
                <w:delText>A</w:delText>
              </w:r>
            </w:del>
            <w:del w:id="1446" w:author="Clare Jane LORD" w:date="2022-11-18T13:48:00Z">
              <w:r w:rsidRPr="00BD563C" w:rsidDel="00EE66A8">
                <w:rPr>
                  <w:szCs w:val="24"/>
                </w:rPr>
                <w:delText xml:space="preserve"> tank vessel is carrying a cargo that is heated during transport</w:delText>
              </w:r>
            </w:del>
            <w:del w:id="1447" w:author="Clare Jane LORD" w:date="2022-11-18T13:49:00Z">
              <w:r w:rsidRPr="00BD563C" w:rsidDel="00EE66A8">
                <w:rPr>
                  <w:szCs w:val="24"/>
                </w:rPr>
                <w:delText>.</w:delText>
              </w:r>
            </w:del>
          </w:p>
          <w:p w14:paraId="339D70FF" w14:textId="77777777" w:rsidR="00E17B52" w:rsidRPr="00BD563C" w:rsidRDefault="00E17B52" w:rsidP="002014E4">
            <w:pPr>
              <w:suppressAutoHyphens w:val="0"/>
              <w:spacing w:before="40" w:after="100" w:line="220" w:lineRule="exact"/>
              <w:ind w:right="113"/>
              <w:rPr>
                <w:szCs w:val="24"/>
              </w:rPr>
            </w:pPr>
            <w:r w:rsidRPr="00BD563C">
              <w:rPr>
                <w:szCs w:val="24"/>
              </w:rPr>
              <w:t xml:space="preserve">Under ADN, what must the cargo tank(s) </w:t>
            </w:r>
            <w:ins w:id="1448" w:author="Clare Jane LORD" w:date="2022-11-18T13:48:00Z">
              <w:r>
                <w:rPr>
                  <w:szCs w:val="24"/>
                </w:rPr>
                <w:t xml:space="preserve">of a </w:t>
              </w:r>
              <w:r w:rsidRPr="00BD563C">
                <w:rPr>
                  <w:szCs w:val="24"/>
                </w:rPr>
                <w:t xml:space="preserve">tank vessel carrying a cargo that is heated during transport </w:t>
              </w:r>
            </w:ins>
            <w:r w:rsidRPr="00BD563C">
              <w:rPr>
                <w:szCs w:val="24"/>
              </w:rPr>
              <w:t>be equipped with?</w:t>
            </w:r>
          </w:p>
          <w:p w14:paraId="3A04A44E" w14:textId="77777777" w:rsidR="00E17B52" w:rsidRPr="00BD563C" w:rsidRDefault="00E17B52" w:rsidP="002014E4">
            <w:pPr>
              <w:suppressAutoHyphens w:val="0"/>
              <w:spacing w:before="40" w:after="100" w:line="220" w:lineRule="exact"/>
              <w:ind w:right="113"/>
              <w:rPr>
                <w:szCs w:val="24"/>
              </w:rPr>
            </w:pPr>
            <w:r w:rsidRPr="00BD563C">
              <w:rPr>
                <w:szCs w:val="24"/>
              </w:rPr>
              <w:t>A</w:t>
            </w:r>
            <w:r w:rsidRPr="00BD563C">
              <w:rPr>
                <w:szCs w:val="24"/>
              </w:rPr>
              <w:tab/>
            </w:r>
            <w:proofErr w:type="spellStart"/>
            <w:r w:rsidRPr="00BD563C">
              <w:rPr>
                <w:szCs w:val="24"/>
              </w:rPr>
              <w:t>A</w:t>
            </w:r>
            <w:proofErr w:type="spellEnd"/>
            <w:r w:rsidRPr="00BD563C">
              <w:rPr>
                <w:szCs w:val="24"/>
              </w:rPr>
              <w:t xml:space="preserve"> hygrometer</w:t>
            </w:r>
          </w:p>
          <w:p w14:paraId="5F200A9E" w14:textId="77777777" w:rsidR="00E17B52" w:rsidRPr="00BD563C" w:rsidRDefault="00E17B52" w:rsidP="002014E4">
            <w:pPr>
              <w:suppressAutoHyphens w:val="0"/>
              <w:spacing w:before="40" w:after="100" w:line="220" w:lineRule="exact"/>
              <w:ind w:right="113"/>
              <w:rPr>
                <w:szCs w:val="24"/>
              </w:rPr>
            </w:pPr>
            <w:r w:rsidRPr="00BD563C">
              <w:rPr>
                <w:szCs w:val="24"/>
              </w:rPr>
              <w:t>B</w:t>
            </w:r>
            <w:r w:rsidRPr="00BD563C">
              <w:rPr>
                <w:szCs w:val="24"/>
              </w:rPr>
              <w:tab/>
              <w:t>An instrument for measuring vacuums</w:t>
            </w:r>
          </w:p>
          <w:p w14:paraId="6B4437C5" w14:textId="77777777" w:rsidR="00E17B52" w:rsidRPr="00BD563C" w:rsidRDefault="00E17B52" w:rsidP="002014E4">
            <w:pPr>
              <w:suppressAutoHyphens w:val="0"/>
              <w:spacing w:before="40" w:after="100" w:line="220" w:lineRule="exact"/>
              <w:ind w:right="113"/>
              <w:rPr>
                <w:szCs w:val="24"/>
              </w:rPr>
            </w:pPr>
            <w:r w:rsidRPr="00BD563C">
              <w:rPr>
                <w:szCs w:val="24"/>
              </w:rPr>
              <w:t>C</w:t>
            </w:r>
            <w:r w:rsidRPr="00BD563C">
              <w:rPr>
                <w:szCs w:val="24"/>
              </w:rPr>
              <w:tab/>
              <w:t>A thermometer</w:t>
            </w:r>
          </w:p>
          <w:p w14:paraId="331C81BE" w14:textId="77777777" w:rsidR="00E17B52" w:rsidRPr="00BD563C" w:rsidRDefault="00E17B52" w:rsidP="002014E4">
            <w:pPr>
              <w:suppressAutoHyphens w:val="0"/>
              <w:spacing w:before="40" w:after="100" w:line="220" w:lineRule="exact"/>
              <w:ind w:right="113"/>
              <w:rPr>
                <w:szCs w:val="24"/>
              </w:rPr>
            </w:pPr>
            <w:r w:rsidRPr="00BD563C">
              <w:rPr>
                <w:szCs w:val="24"/>
                <w:lang w:val="en-US"/>
              </w:rPr>
              <w:t>D</w:t>
            </w:r>
            <w:r w:rsidRPr="00BD563C">
              <w:rPr>
                <w:szCs w:val="24"/>
                <w:lang w:val="en-US"/>
              </w:rPr>
              <w:tab/>
              <w:t>An instrument for measuring overpressures</w:t>
            </w:r>
          </w:p>
        </w:tc>
        <w:tc>
          <w:tcPr>
            <w:tcW w:w="1134" w:type="dxa"/>
            <w:tcBorders>
              <w:top w:val="single" w:sz="4" w:space="0" w:color="auto"/>
              <w:bottom w:val="single" w:sz="4" w:space="0" w:color="auto"/>
            </w:tcBorders>
            <w:shd w:val="clear" w:color="auto" w:fill="auto"/>
          </w:tcPr>
          <w:p w14:paraId="67AA358E" w14:textId="77777777" w:rsidR="00E17B52" w:rsidRPr="00BD563C" w:rsidRDefault="00E17B52" w:rsidP="002014E4">
            <w:pPr>
              <w:suppressAutoHyphens w:val="0"/>
              <w:spacing w:before="40" w:after="120" w:line="220" w:lineRule="exact"/>
              <w:ind w:right="113"/>
              <w:jc w:val="center"/>
              <w:rPr>
                <w:szCs w:val="24"/>
              </w:rPr>
            </w:pPr>
          </w:p>
        </w:tc>
      </w:tr>
      <w:tr w:rsidR="00E17B52" w:rsidRPr="00070B7E" w14:paraId="74A26D7D" w14:textId="77777777" w:rsidTr="00637045">
        <w:tc>
          <w:tcPr>
            <w:tcW w:w="1134" w:type="dxa"/>
            <w:tcBorders>
              <w:top w:val="nil"/>
              <w:bottom w:val="single" w:sz="4" w:space="0" w:color="auto"/>
            </w:tcBorders>
            <w:shd w:val="clear" w:color="auto" w:fill="auto"/>
          </w:tcPr>
          <w:p w14:paraId="2394BA16" w14:textId="77777777" w:rsidR="00E17B52" w:rsidRPr="00BD563C" w:rsidRDefault="00E17B52" w:rsidP="00A376EE">
            <w:pPr>
              <w:keepNext/>
              <w:keepLines/>
              <w:suppressAutoHyphens w:val="0"/>
              <w:spacing w:before="40" w:after="100" w:line="220" w:lineRule="exact"/>
              <w:ind w:right="113"/>
              <w:rPr>
                <w:szCs w:val="24"/>
              </w:rPr>
            </w:pPr>
            <w:r w:rsidRPr="00070B7E">
              <w:t>130 03.0-</w:t>
            </w:r>
            <w:r w:rsidRPr="00BD563C">
              <w:rPr>
                <w:szCs w:val="24"/>
              </w:rPr>
              <w:t>30</w:t>
            </w:r>
          </w:p>
        </w:tc>
        <w:tc>
          <w:tcPr>
            <w:tcW w:w="6237" w:type="dxa"/>
            <w:tcBorders>
              <w:top w:val="nil"/>
              <w:bottom w:val="single" w:sz="4" w:space="0" w:color="auto"/>
            </w:tcBorders>
            <w:shd w:val="clear" w:color="auto" w:fill="auto"/>
          </w:tcPr>
          <w:p w14:paraId="1BB3A254" w14:textId="77777777" w:rsidR="00E17B52" w:rsidRPr="00BD563C" w:rsidDel="00C4137A" w:rsidRDefault="00E17B52" w:rsidP="00A376EE">
            <w:pPr>
              <w:keepNext/>
              <w:keepLines/>
              <w:suppressAutoHyphens w:val="0"/>
              <w:spacing w:before="40" w:after="100" w:line="220" w:lineRule="exact"/>
              <w:ind w:right="113"/>
              <w:rPr>
                <w:szCs w:val="24"/>
              </w:rPr>
            </w:pPr>
            <w:r w:rsidRPr="00BD563C">
              <w:rPr>
                <w:szCs w:val="24"/>
              </w:rPr>
              <w:t>7.2.3.42.2, 9.3.3.21.1</w:t>
            </w:r>
          </w:p>
        </w:tc>
        <w:tc>
          <w:tcPr>
            <w:tcW w:w="1134" w:type="dxa"/>
            <w:tcBorders>
              <w:top w:val="nil"/>
              <w:bottom w:val="single" w:sz="4" w:space="0" w:color="auto"/>
            </w:tcBorders>
            <w:shd w:val="clear" w:color="auto" w:fill="auto"/>
          </w:tcPr>
          <w:p w14:paraId="55673D2B" w14:textId="77777777" w:rsidR="00E17B52" w:rsidRPr="00BD563C" w:rsidRDefault="00E17B52" w:rsidP="00A376EE">
            <w:pPr>
              <w:keepNext/>
              <w:keepLines/>
              <w:suppressAutoHyphens w:val="0"/>
              <w:spacing w:before="40" w:after="120" w:line="220" w:lineRule="exact"/>
              <w:ind w:right="113"/>
              <w:jc w:val="center"/>
              <w:rPr>
                <w:szCs w:val="24"/>
              </w:rPr>
            </w:pPr>
            <w:r w:rsidRPr="00BD563C">
              <w:rPr>
                <w:szCs w:val="24"/>
              </w:rPr>
              <w:t>A</w:t>
            </w:r>
          </w:p>
        </w:tc>
      </w:tr>
      <w:tr w:rsidR="00E17B52" w:rsidRPr="00070B7E" w14:paraId="1569099C" w14:textId="77777777" w:rsidTr="0013375F">
        <w:tc>
          <w:tcPr>
            <w:tcW w:w="1134" w:type="dxa"/>
            <w:tcBorders>
              <w:top w:val="single" w:sz="4" w:space="0" w:color="auto"/>
              <w:bottom w:val="nil"/>
            </w:tcBorders>
            <w:shd w:val="clear" w:color="auto" w:fill="auto"/>
          </w:tcPr>
          <w:p w14:paraId="164F5092" w14:textId="77777777" w:rsidR="00E17B52" w:rsidRPr="00BD563C" w:rsidRDefault="00E17B52" w:rsidP="00A376EE">
            <w:pPr>
              <w:keepNext/>
              <w:keepLines/>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7BD2A3C3" w14:textId="77777777" w:rsidR="00E17B52" w:rsidRPr="00BD563C" w:rsidRDefault="00E17B52" w:rsidP="00A376EE">
            <w:pPr>
              <w:keepNext/>
              <w:keepLines/>
              <w:suppressAutoHyphens w:val="0"/>
              <w:spacing w:before="40" w:after="100" w:line="220" w:lineRule="exact"/>
              <w:ind w:right="113"/>
              <w:rPr>
                <w:snapToGrid w:val="0"/>
              </w:rPr>
            </w:pPr>
            <w:ins w:id="1449" w:author="Clare Jane LORD" w:date="2022-11-18T13:49:00Z">
              <w:r>
                <w:rPr>
                  <w:snapToGrid w:val="0"/>
                </w:rPr>
                <w:t>When a</w:t>
              </w:r>
            </w:ins>
            <w:del w:id="1450" w:author="Clare Jane LORD" w:date="2022-11-18T13:49:00Z">
              <w:r w:rsidRPr="00BD563C" w:rsidDel="00CB65BE">
                <w:rPr>
                  <w:snapToGrid w:val="0"/>
                </w:rPr>
                <w:delText>A</w:delText>
              </w:r>
            </w:del>
            <w:r w:rsidRPr="00BD563C">
              <w:rPr>
                <w:snapToGrid w:val="0"/>
              </w:rPr>
              <w:t xml:space="preserve">n open type N tank vessel with flame arresters is transporting a substance for which column (9) of Table C in </w:t>
            </w:r>
            <w:del w:id="1451" w:author="Clare Jane LORD" w:date="2022-11-21T16:12:00Z">
              <w:r w:rsidDel="00373D88">
                <w:rPr>
                  <w:snapToGrid w:val="0"/>
                </w:rPr>
                <w:delText>S</w:delText>
              </w:r>
            </w:del>
            <w:ins w:id="1452" w:author="Clare Jane LORD" w:date="2022-11-21T16:12:00Z">
              <w:r>
                <w:rPr>
                  <w:snapToGrid w:val="0"/>
                </w:rPr>
                <w:t>s</w:t>
              </w:r>
            </w:ins>
            <w:r>
              <w:rPr>
                <w:snapToGrid w:val="0"/>
              </w:rPr>
              <w:t>ubsection</w:t>
            </w:r>
            <w:r w:rsidRPr="00BD563C">
              <w:rPr>
                <w:snapToGrid w:val="0"/>
              </w:rPr>
              <w:t xml:space="preserve"> 3.2.3.2 prescribes an installation for heating the cargo</w:t>
            </w:r>
            <w:del w:id="1453" w:author="Clare Jane LORD" w:date="2022-11-18T13:49:00Z">
              <w:r w:rsidRPr="00BD563C" w:rsidDel="00CB65BE">
                <w:rPr>
                  <w:snapToGrid w:val="0"/>
                </w:rPr>
                <w:delText>.</w:delText>
              </w:r>
            </w:del>
            <w:ins w:id="1454" w:author="Clare Jane LORD" w:date="2022-11-18T13:49:00Z">
              <w:r w:rsidRPr="00BD563C">
                <w:rPr>
                  <w:szCs w:val="24"/>
                </w:rPr>
                <w:t>, must the cargo tanks be equipped with a thermometer?</w:t>
              </w:r>
            </w:ins>
          </w:p>
        </w:tc>
        <w:tc>
          <w:tcPr>
            <w:tcW w:w="1134" w:type="dxa"/>
            <w:tcBorders>
              <w:top w:val="single" w:sz="4" w:space="0" w:color="auto"/>
              <w:bottom w:val="nil"/>
            </w:tcBorders>
            <w:shd w:val="clear" w:color="auto" w:fill="auto"/>
          </w:tcPr>
          <w:p w14:paraId="5AE16EEB" w14:textId="77777777" w:rsidR="00E17B52" w:rsidRPr="00BD563C" w:rsidRDefault="00E17B52" w:rsidP="00A376EE">
            <w:pPr>
              <w:keepNext/>
              <w:keepLines/>
              <w:suppressAutoHyphens w:val="0"/>
              <w:spacing w:before="40" w:after="120" w:line="220" w:lineRule="exact"/>
              <w:ind w:right="113"/>
              <w:jc w:val="center"/>
              <w:rPr>
                <w:szCs w:val="24"/>
              </w:rPr>
            </w:pPr>
          </w:p>
        </w:tc>
      </w:tr>
      <w:tr w:rsidR="00E17B52" w:rsidRPr="00070B7E" w14:paraId="62F6D9D2" w14:textId="77777777" w:rsidTr="0013375F">
        <w:tc>
          <w:tcPr>
            <w:tcW w:w="1134" w:type="dxa"/>
            <w:tcBorders>
              <w:top w:val="nil"/>
              <w:bottom w:val="single" w:sz="4" w:space="0" w:color="auto"/>
            </w:tcBorders>
            <w:shd w:val="clear" w:color="auto" w:fill="auto"/>
          </w:tcPr>
          <w:p w14:paraId="79A27026" w14:textId="77777777" w:rsidR="00E17B52" w:rsidRPr="00BD563C" w:rsidRDefault="00E17B52" w:rsidP="00A376EE">
            <w:pPr>
              <w:keepNext/>
              <w:keepLines/>
              <w:suppressAutoHyphens w:val="0"/>
              <w:spacing w:before="40" w:after="100" w:line="220" w:lineRule="exact"/>
              <w:ind w:right="113"/>
              <w:rPr>
                <w:szCs w:val="24"/>
              </w:rPr>
            </w:pPr>
          </w:p>
        </w:tc>
        <w:tc>
          <w:tcPr>
            <w:tcW w:w="6237" w:type="dxa"/>
            <w:tcBorders>
              <w:top w:val="nil"/>
              <w:bottom w:val="single" w:sz="4" w:space="0" w:color="auto"/>
            </w:tcBorders>
            <w:shd w:val="clear" w:color="auto" w:fill="auto"/>
          </w:tcPr>
          <w:p w14:paraId="67B550C5" w14:textId="77777777" w:rsidR="00E17B52" w:rsidRPr="00BD563C" w:rsidDel="00CB65BE" w:rsidRDefault="00E17B52" w:rsidP="00A376EE">
            <w:pPr>
              <w:keepNext/>
              <w:keepLines/>
              <w:suppressAutoHyphens w:val="0"/>
              <w:spacing w:before="40" w:after="100" w:line="220" w:lineRule="exact"/>
              <w:ind w:right="113"/>
              <w:rPr>
                <w:del w:id="1455" w:author="Clare Jane LORD" w:date="2022-11-18T13:50:00Z"/>
                <w:szCs w:val="24"/>
              </w:rPr>
            </w:pPr>
            <w:del w:id="1456" w:author="Clare Jane LORD" w:date="2022-11-18T13:50:00Z">
              <w:r w:rsidRPr="00BD563C" w:rsidDel="00CB65BE">
                <w:rPr>
                  <w:szCs w:val="24"/>
                </w:rPr>
                <w:delText>When this substance</w:delText>
              </w:r>
            </w:del>
            <w:del w:id="1457" w:author="Clare Jane LORD" w:date="2022-11-18T13:49:00Z">
              <w:r w:rsidRPr="00BD563C" w:rsidDel="00CB65BE">
                <w:rPr>
                  <w:szCs w:val="24"/>
                </w:rPr>
                <w:delText xml:space="preserve"> is being transported, must the cargo tanks be equipped with a thermometer?</w:delText>
              </w:r>
            </w:del>
          </w:p>
          <w:p w14:paraId="31E89638" w14:textId="77777777" w:rsidR="00E17B52" w:rsidRPr="00BD563C" w:rsidRDefault="00E17B52" w:rsidP="00A376EE">
            <w:pPr>
              <w:keepNext/>
              <w:keepLines/>
              <w:suppressAutoHyphens w:val="0"/>
              <w:spacing w:before="40" w:after="100" w:line="220" w:lineRule="exact"/>
              <w:ind w:right="113"/>
              <w:rPr>
                <w:szCs w:val="24"/>
              </w:rPr>
            </w:pPr>
            <w:r w:rsidRPr="00BD563C">
              <w:rPr>
                <w:snapToGrid w:val="0"/>
              </w:rPr>
              <w:t>A</w:t>
            </w:r>
            <w:r w:rsidRPr="00BD563C">
              <w:rPr>
                <w:snapToGrid w:val="0"/>
              </w:rPr>
              <w:tab/>
              <w:t xml:space="preserve">Yes, this is required for </w:t>
            </w:r>
            <w:r w:rsidRPr="00BD563C">
              <w:rPr>
                <w:szCs w:val="24"/>
              </w:rPr>
              <w:t>these substances</w:t>
            </w:r>
          </w:p>
          <w:p w14:paraId="42D7B776" w14:textId="77777777" w:rsidR="00E17B52" w:rsidRPr="00BD563C" w:rsidRDefault="00E17B52" w:rsidP="00A376EE">
            <w:pPr>
              <w:keepNext/>
              <w:keepLines/>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68A610E4" w14:textId="77777777" w:rsidR="00E17B52" w:rsidRPr="00BD563C" w:rsidRDefault="00E17B52" w:rsidP="00A376EE">
            <w:pPr>
              <w:keepNext/>
              <w:keepLines/>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45E2F1AA" w14:textId="77777777" w:rsidR="00E17B52" w:rsidRPr="00BD563C" w:rsidRDefault="00E17B52" w:rsidP="00A376EE">
            <w:pPr>
              <w:keepNext/>
              <w:keepLines/>
              <w:spacing w:before="40" w:after="100" w:line="220" w:lineRule="exact"/>
              <w:ind w:left="567" w:right="113" w:hanging="567"/>
              <w:rPr>
                <w:szCs w:val="24"/>
              </w:rPr>
            </w:pPr>
            <w:r w:rsidRPr="00BD563C">
              <w:rPr>
                <w:snapToGrid w:val="0"/>
              </w:rPr>
              <w:t>D</w:t>
            </w:r>
            <w:r w:rsidRPr="00BD563C">
              <w:rPr>
                <w:snapToGrid w:val="0"/>
              </w:rPr>
              <w:tab/>
              <w:t>No, this is not necessary, except where required in the instructions in writing</w:t>
            </w:r>
          </w:p>
        </w:tc>
        <w:tc>
          <w:tcPr>
            <w:tcW w:w="1134" w:type="dxa"/>
            <w:tcBorders>
              <w:top w:val="nil"/>
              <w:bottom w:val="single" w:sz="4" w:space="0" w:color="auto"/>
            </w:tcBorders>
            <w:shd w:val="clear" w:color="auto" w:fill="auto"/>
          </w:tcPr>
          <w:p w14:paraId="2E5DE3BF" w14:textId="77777777" w:rsidR="00E17B52" w:rsidRPr="00BD563C" w:rsidRDefault="00E17B52" w:rsidP="00A376EE">
            <w:pPr>
              <w:keepNext/>
              <w:keepLines/>
              <w:suppressAutoHyphens w:val="0"/>
              <w:spacing w:before="40" w:after="120" w:line="220" w:lineRule="exact"/>
              <w:ind w:right="113"/>
              <w:jc w:val="center"/>
              <w:rPr>
                <w:szCs w:val="24"/>
              </w:rPr>
            </w:pPr>
          </w:p>
        </w:tc>
      </w:tr>
      <w:tr w:rsidR="00E17B52" w:rsidRPr="00070B7E" w14:paraId="1CFA38B9" w14:textId="77777777" w:rsidTr="0013375F">
        <w:tc>
          <w:tcPr>
            <w:tcW w:w="1134" w:type="dxa"/>
            <w:tcBorders>
              <w:top w:val="single" w:sz="4" w:space="0" w:color="auto"/>
              <w:bottom w:val="single" w:sz="4" w:space="0" w:color="auto"/>
            </w:tcBorders>
            <w:shd w:val="clear" w:color="auto" w:fill="auto"/>
          </w:tcPr>
          <w:p w14:paraId="330F3969"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31</w:t>
            </w:r>
          </w:p>
        </w:tc>
        <w:tc>
          <w:tcPr>
            <w:tcW w:w="6237" w:type="dxa"/>
            <w:tcBorders>
              <w:top w:val="single" w:sz="4" w:space="0" w:color="auto"/>
              <w:bottom w:val="single" w:sz="4" w:space="0" w:color="auto"/>
            </w:tcBorders>
            <w:shd w:val="clear" w:color="auto" w:fill="auto"/>
          </w:tcPr>
          <w:p w14:paraId="6A1A4F1A" w14:textId="77777777" w:rsidR="00E17B52" w:rsidRPr="00BD563C" w:rsidRDefault="00E17B52"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 7.2.3.42.2, 9.3.3.21.1</w:t>
            </w:r>
          </w:p>
        </w:tc>
        <w:tc>
          <w:tcPr>
            <w:tcW w:w="1134" w:type="dxa"/>
            <w:tcBorders>
              <w:top w:val="single" w:sz="4" w:space="0" w:color="auto"/>
              <w:bottom w:val="single" w:sz="4" w:space="0" w:color="auto"/>
            </w:tcBorders>
            <w:shd w:val="clear" w:color="auto" w:fill="auto"/>
          </w:tcPr>
          <w:p w14:paraId="0E59901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22FAD639" w14:textId="77777777" w:rsidTr="0013375F">
        <w:tc>
          <w:tcPr>
            <w:tcW w:w="1134" w:type="dxa"/>
            <w:tcBorders>
              <w:top w:val="single" w:sz="4" w:space="0" w:color="auto"/>
              <w:bottom w:val="nil"/>
            </w:tcBorders>
            <w:shd w:val="clear" w:color="auto" w:fill="auto"/>
          </w:tcPr>
          <w:p w14:paraId="465ECDAD" w14:textId="77777777" w:rsidR="00E17B52" w:rsidRPr="00BD563C" w:rsidRDefault="00E17B52"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3E052FBA" w14:textId="77777777" w:rsidR="00E17B52" w:rsidRPr="00BD563C" w:rsidRDefault="00E17B52" w:rsidP="005C5D49">
            <w:pPr>
              <w:suppressAutoHyphens w:val="0"/>
              <w:spacing w:before="40" w:after="100" w:line="220" w:lineRule="exact"/>
              <w:ind w:right="113"/>
              <w:rPr>
                <w:szCs w:val="24"/>
              </w:rPr>
            </w:pPr>
            <w:ins w:id="1458" w:author="Clare Jane LORD" w:date="2022-11-18T13:50:00Z">
              <w:r>
                <w:rPr>
                  <w:szCs w:val="24"/>
                </w:rPr>
                <w:t xml:space="preserve">When </w:t>
              </w:r>
            </w:ins>
            <w:del w:id="1459" w:author="Clare Jane LORD" w:date="2022-11-18T13:50:00Z">
              <w:r w:rsidRPr="00BD563C" w:rsidDel="00D26274">
                <w:rPr>
                  <w:szCs w:val="24"/>
                </w:rPr>
                <w:delText>A</w:delText>
              </w:r>
            </w:del>
            <w:ins w:id="1460" w:author="Clare Jane LORD" w:date="2022-11-18T13:50:00Z">
              <w:r>
                <w:rPr>
                  <w:szCs w:val="24"/>
                </w:rPr>
                <w:t>a</w:t>
              </w:r>
            </w:ins>
            <w:r w:rsidRPr="00BD563C">
              <w:rPr>
                <w:szCs w:val="24"/>
              </w:rPr>
              <w:t>n open type N tank vessel with flame arresters is transporting UN No. 1229 MESITYL OXIDE</w:t>
            </w:r>
            <w:del w:id="1461" w:author="Clare Jane LORD" w:date="2022-11-18T13:50:00Z">
              <w:r w:rsidRPr="00BD563C" w:rsidDel="00D26274">
                <w:rPr>
                  <w:szCs w:val="24"/>
                </w:rPr>
                <w:delText>.</w:delText>
              </w:r>
            </w:del>
            <w:ins w:id="1462" w:author="Clare Jane LORD" w:date="2022-11-18T13:50:00Z">
              <w:r>
                <w:rPr>
                  <w:szCs w:val="24"/>
                </w:rPr>
                <w:t>,</w:t>
              </w:r>
              <w:r w:rsidRPr="00BD563C">
                <w:rPr>
                  <w:szCs w:val="24"/>
                </w:rPr>
                <w:t xml:space="preserve"> must the cargo tanks be equipped with a thermometer?</w:t>
              </w:r>
            </w:ins>
          </w:p>
          <w:p w14:paraId="6804D027" w14:textId="77777777" w:rsidR="00E17B52" w:rsidRPr="00BD563C" w:rsidDel="00D26274" w:rsidRDefault="00E17B52" w:rsidP="005C5D49">
            <w:pPr>
              <w:suppressAutoHyphens w:val="0"/>
              <w:spacing w:before="40" w:after="100" w:line="220" w:lineRule="exact"/>
              <w:ind w:right="113"/>
              <w:rPr>
                <w:del w:id="1463" w:author="Clare Jane LORD" w:date="2022-11-18T13:51:00Z"/>
                <w:szCs w:val="24"/>
              </w:rPr>
            </w:pPr>
            <w:del w:id="1464" w:author="Clare Jane LORD" w:date="2022-11-18T13:51:00Z">
              <w:r w:rsidRPr="00BD563C" w:rsidDel="00D26274">
                <w:rPr>
                  <w:szCs w:val="24"/>
                </w:rPr>
                <w:delText xml:space="preserve">When this substance is being transported, </w:delText>
              </w:r>
            </w:del>
            <w:del w:id="1465" w:author="Clare Jane LORD" w:date="2022-11-18T13:50:00Z">
              <w:r w:rsidRPr="00BD563C" w:rsidDel="00D26274">
                <w:rPr>
                  <w:szCs w:val="24"/>
                </w:rPr>
                <w:delText>must the cargo tanks be equipped with a thermometer?</w:delText>
              </w:r>
            </w:del>
          </w:p>
          <w:p w14:paraId="1BB2635A" w14:textId="77777777" w:rsidR="00E17B52" w:rsidRPr="00BD563C" w:rsidRDefault="00E17B52" w:rsidP="005C5D49">
            <w:pPr>
              <w:suppressAutoHyphens w:val="0"/>
              <w:spacing w:before="40" w:after="100" w:line="220" w:lineRule="exact"/>
              <w:ind w:right="113"/>
              <w:rPr>
                <w:szCs w:val="24"/>
              </w:rPr>
            </w:pPr>
            <w:r w:rsidRPr="00BD563C">
              <w:rPr>
                <w:szCs w:val="24"/>
              </w:rPr>
              <w:t>A</w:t>
            </w:r>
            <w:r w:rsidRPr="00BD563C">
              <w:rPr>
                <w:szCs w:val="24"/>
              </w:rPr>
              <w:tab/>
              <w:t>Yes, this is required for this product</w:t>
            </w:r>
          </w:p>
          <w:p w14:paraId="259A3EDA" w14:textId="77777777" w:rsidR="00E17B52" w:rsidRPr="00BD563C" w:rsidRDefault="00E17B52"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2969EBCA" w14:textId="77777777" w:rsidR="00E17B52" w:rsidRPr="00BD563C" w:rsidRDefault="00E17B52"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5F877FDE" w14:textId="77777777" w:rsidR="00E17B52" w:rsidRPr="00BD563C" w:rsidRDefault="00E17B52" w:rsidP="005C5D49">
            <w:pPr>
              <w:suppressAutoHyphens w:val="0"/>
              <w:spacing w:before="40" w:after="100" w:line="220" w:lineRule="exact"/>
              <w:ind w:right="113"/>
              <w:rPr>
                <w:szCs w:val="24"/>
              </w:rPr>
            </w:pPr>
            <w:r w:rsidRPr="00BD563C">
              <w:rPr>
                <w:szCs w:val="24"/>
              </w:rPr>
              <w:t>D</w:t>
            </w:r>
            <w:r w:rsidRPr="00BD563C">
              <w:rPr>
                <w:szCs w:val="24"/>
              </w:rPr>
              <w:tab/>
              <w:t xml:space="preserve">No, this is not necessary </w:t>
            </w:r>
            <w:r w:rsidRPr="00BD563C">
              <w:rPr>
                <w:snapToGrid w:val="0"/>
              </w:rPr>
              <w:t>for</w:t>
            </w:r>
            <w:r w:rsidRPr="00BD563C">
              <w:rPr>
                <w:szCs w:val="24"/>
              </w:rPr>
              <w:t xml:space="preserve"> this product</w:t>
            </w:r>
          </w:p>
        </w:tc>
        <w:tc>
          <w:tcPr>
            <w:tcW w:w="1134" w:type="dxa"/>
            <w:tcBorders>
              <w:top w:val="single" w:sz="4" w:space="0" w:color="auto"/>
              <w:bottom w:val="nil"/>
            </w:tcBorders>
            <w:shd w:val="clear" w:color="auto" w:fill="auto"/>
          </w:tcPr>
          <w:p w14:paraId="6C415F8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2D4E7F7D" w14:textId="77777777" w:rsidTr="0013375F">
        <w:tc>
          <w:tcPr>
            <w:tcW w:w="1134" w:type="dxa"/>
            <w:tcBorders>
              <w:top w:val="nil"/>
              <w:bottom w:val="single" w:sz="4" w:space="0" w:color="auto"/>
            </w:tcBorders>
            <w:shd w:val="clear" w:color="auto" w:fill="auto"/>
          </w:tcPr>
          <w:p w14:paraId="0BF91F41"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32</w:t>
            </w:r>
          </w:p>
        </w:tc>
        <w:tc>
          <w:tcPr>
            <w:tcW w:w="6237" w:type="dxa"/>
            <w:tcBorders>
              <w:top w:val="nil"/>
              <w:bottom w:val="single" w:sz="4" w:space="0" w:color="auto"/>
            </w:tcBorders>
            <w:shd w:val="clear" w:color="auto" w:fill="auto"/>
          </w:tcPr>
          <w:p w14:paraId="6F30AC38" w14:textId="77777777" w:rsidR="00E17B52" w:rsidRPr="00BD563C" w:rsidRDefault="00E17B52"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394BD59B"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2366D7BA" w14:textId="77777777" w:rsidTr="005C5D49">
        <w:tc>
          <w:tcPr>
            <w:tcW w:w="1134" w:type="dxa"/>
            <w:tcBorders>
              <w:top w:val="single" w:sz="4" w:space="0" w:color="auto"/>
              <w:bottom w:val="single" w:sz="4" w:space="0" w:color="auto"/>
            </w:tcBorders>
            <w:shd w:val="clear" w:color="auto" w:fill="auto"/>
          </w:tcPr>
          <w:p w14:paraId="377DB2A1" w14:textId="77777777" w:rsidR="00E17B52" w:rsidRPr="00BD563C" w:rsidRDefault="00E17B52" w:rsidP="005C5D49">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6C3AAA9E" w14:textId="77777777" w:rsidR="00E17B52" w:rsidRPr="00BD563C" w:rsidDel="002748B8" w:rsidRDefault="00E17B52">
            <w:pPr>
              <w:suppressAutoHyphens w:val="0"/>
              <w:spacing w:before="40" w:after="100" w:line="220" w:lineRule="exact"/>
              <w:ind w:right="113"/>
              <w:rPr>
                <w:del w:id="1466" w:author="Clare Jane LORD" w:date="2022-11-18T13:53:00Z"/>
                <w:szCs w:val="24"/>
              </w:rPr>
            </w:pPr>
            <w:ins w:id="1467" w:author="Clare Jane LORD" w:date="2022-11-18T13:52:00Z">
              <w:r w:rsidRPr="00BD563C">
                <w:rPr>
                  <w:szCs w:val="24"/>
                </w:rPr>
                <w:t xml:space="preserve">What is the external temperature below which </w:t>
              </w:r>
            </w:ins>
            <w:del w:id="1468" w:author="Clare Jane LORD" w:date="2022-11-18T13:52:00Z">
              <w:r w:rsidDel="002748B8">
                <w:rPr>
                  <w:szCs w:val="24"/>
                </w:rPr>
                <w:delText>A</w:delText>
              </w:r>
            </w:del>
            <w:ins w:id="1469" w:author="Clare Jane LORD" w:date="2022-11-18T13:52:00Z">
              <w:r>
                <w:rPr>
                  <w:szCs w:val="24"/>
                </w:rPr>
                <w:t>a</w:t>
              </w:r>
            </w:ins>
            <w:r w:rsidRPr="00BD563C">
              <w:rPr>
                <w:szCs w:val="24"/>
              </w:rPr>
              <w:t xml:space="preserve"> tank vessel of type N</w:t>
            </w:r>
            <w:r>
              <w:rPr>
                <w:szCs w:val="24"/>
              </w:rPr>
              <w:t xml:space="preserve"> that has</w:t>
            </w:r>
            <w:r w:rsidRPr="00BD563C">
              <w:rPr>
                <w:szCs w:val="24"/>
              </w:rPr>
              <w:t xml:space="preserve"> no possibility of heating cargo</w:t>
            </w:r>
            <w:r>
              <w:rPr>
                <w:szCs w:val="24"/>
              </w:rPr>
              <w:t xml:space="preserve"> </w:t>
            </w:r>
            <w:del w:id="1470" w:author="Clare Jane LORD" w:date="2022-11-18T13:52:00Z">
              <w:r w:rsidDel="002748B8">
                <w:rPr>
                  <w:szCs w:val="24"/>
                </w:rPr>
                <w:delText>has</w:delText>
              </w:r>
              <w:r w:rsidRPr="00BD563C" w:rsidDel="002748B8">
                <w:rPr>
                  <w:szCs w:val="24"/>
                </w:rPr>
                <w:delText xml:space="preserve"> to </w:delText>
              </w:r>
            </w:del>
            <w:ins w:id="1471" w:author="Clare Jane LORD" w:date="2022-11-18T13:52:00Z">
              <w:r w:rsidRPr="00BD563C">
                <w:rPr>
                  <w:szCs w:val="24"/>
                </w:rPr>
                <w:t xml:space="preserve">may no longer </w:t>
              </w:r>
            </w:ins>
            <w:r w:rsidRPr="00BD563C">
              <w:rPr>
                <w:szCs w:val="24"/>
              </w:rPr>
              <w:t>transport a cargo of UN</w:t>
            </w:r>
            <w:r>
              <w:rPr>
                <w:szCs w:val="24"/>
              </w:rPr>
              <w:t xml:space="preserve"> </w:t>
            </w:r>
            <w:r w:rsidRPr="00BD563C">
              <w:rPr>
                <w:szCs w:val="24"/>
              </w:rPr>
              <w:t>No. 1779 FORMIC ACID</w:t>
            </w:r>
            <w:del w:id="1472" w:author="Clare Jane LORD" w:date="2022-11-18T13:53:00Z">
              <w:r w:rsidRPr="00BD563C" w:rsidDel="002748B8">
                <w:rPr>
                  <w:szCs w:val="24"/>
                </w:rPr>
                <w:delText>.</w:delText>
              </w:r>
            </w:del>
          </w:p>
          <w:p w14:paraId="21B07154" w14:textId="77777777" w:rsidR="00E17B52" w:rsidRPr="00BD563C" w:rsidRDefault="00E17B52">
            <w:pPr>
              <w:suppressAutoHyphens w:val="0"/>
              <w:spacing w:before="40" w:after="100" w:line="220" w:lineRule="exact"/>
              <w:ind w:right="113"/>
              <w:rPr>
                <w:szCs w:val="24"/>
              </w:rPr>
            </w:pPr>
            <w:del w:id="1473" w:author="Clare Jane LORD" w:date="2022-11-18T13:52:00Z">
              <w:r w:rsidRPr="00BD563C" w:rsidDel="002748B8">
                <w:rPr>
                  <w:szCs w:val="24"/>
                </w:rPr>
                <w:delText xml:space="preserve">What is the external temperature below which </w:delText>
              </w:r>
            </w:del>
            <w:del w:id="1474" w:author="Clare Jane LORD" w:date="2022-11-18T13:53:00Z">
              <w:r w:rsidDel="002748B8">
                <w:rPr>
                  <w:szCs w:val="24"/>
                </w:rPr>
                <w:delText>the</w:delText>
              </w:r>
              <w:r w:rsidRPr="00BD563C" w:rsidDel="002748B8">
                <w:rPr>
                  <w:szCs w:val="24"/>
                </w:rPr>
                <w:delText xml:space="preserve"> vessel </w:delText>
              </w:r>
            </w:del>
            <w:del w:id="1475" w:author="Clare Jane LORD" w:date="2022-11-18T13:52:00Z">
              <w:r w:rsidRPr="00BD563C" w:rsidDel="002748B8">
                <w:rPr>
                  <w:szCs w:val="24"/>
                </w:rPr>
                <w:delText xml:space="preserve">may no longer transport </w:delText>
              </w:r>
            </w:del>
            <w:del w:id="1476" w:author="Clare Jane LORD" w:date="2022-11-18T13:53:00Z">
              <w:r w:rsidRPr="00BD563C" w:rsidDel="002748B8">
                <w:rPr>
                  <w:szCs w:val="24"/>
                </w:rPr>
                <w:delText>this product</w:delText>
              </w:r>
            </w:del>
            <w:r w:rsidRPr="00BD563C">
              <w:rPr>
                <w:szCs w:val="24"/>
              </w:rPr>
              <w:t>?</w:t>
            </w:r>
          </w:p>
          <w:p w14:paraId="08F855CC" w14:textId="77777777" w:rsidR="00E17B52" w:rsidRPr="00BD563C" w:rsidRDefault="00E17B52" w:rsidP="005C5D49">
            <w:pPr>
              <w:suppressAutoHyphens w:val="0"/>
              <w:spacing w:before="40" w:after="100" w:line="220" w:lineRule="exact"/>
              <w:ind w:right="113"/>
              <w:rPr>
                <w:szCs w:val="24"/>
              </w:rPr>
            </w:pPr>
            <w:r w:rsidRPr="00BD563C">
              <w:rPr>
                <w:szCs w:val="24"/>
              </w:rPr>
              <w:t>A</w:t>
            </w:r>
            <w:r w:rsidRPr="00BD563C">
              <w:rPr>
                <w:szCs w:val="24"/>
              </w:rPr>
              <w:tab/>
              <w:t>15 ºC</w:t>
            </w:r>
          </w:p>
          <w:p w14:paraId="3A002204" w14:textId="77777777" w:rsidR="00E17B52" w:rsidRPr="00BD563C" w:rsidRDefault="00E17B52" w:rsidP="005C5D49">
            <w:pPr>
              <w:suppressAutoHyphens w:val="0"/>
              <w:spacing w:before="40" w:after="100" w:line="220" w:lineRule="exact"/>
              <w:ind w:right="113"/>
              <w:rPr>
                <w:szCs w:val="24"/>
              </w:rPr>
            </w:pPr>
            <w:r w:rsidRPr="00BD563C">
              <w:rPr>
                <w:szCs w:val="24"/>
              </w:rPr>
              <w:t>B</w:t>
            </w:r>
            <w:r w:rsidRPr="00BD563C">
              <w:rPr>
                <w:szCs w:val="24"/>
              </w:rPr>
              <w:tab/>
              <w:t>12 ºC</w:t>
            </w:r>
          </w:p>
          <w:p w14:paraId="3225C20E" w14:textId="77777777" w:rsidR="00E17B52" w:rsidRPr="00BD563C" w:rsidRDefault="00E17B52" w:rsidP="005C5D49">
            <w:pPr>
              <w:suppressAutoHyphens w:val="0"/>
              <w:spacing w:before="40" w:after="100" w:line="220" w:lineRule="exact"/>
              <w:ind w:right="113"/>
              <w:rPr>
                <w:szCs w:val="24"/>
              </w:rPr>
            </w:pPr>
            <w:r w:rsidRPr="00BD563C">
              <w:rPr>
                <w:szCs w:val="24"/>
              </w:rPr>
              <w:t>C</w:t>
            </w:r>
            <w:r w:rsidRPr="00BD563C">
              <w:rPr>
                <w:szCs w:val="24"/>
              </w:rPr>
              <w:tab/>
              <w:t>20 ºC</w:t>
            </w:r>
          </w:p>
          <w:p w14:paraId="6D925B50" w14:textId="77777777" w:rsidR="00E17B52" w:rsidRPr="00BD563C" w:rsidRDefault="00E17B52" w:rsidP="005C5D49">
            <w:pPr>
              <w:suppressAutoHyphens w:val="0"/>
              <w:spacing w:before="40" w:after="100" w:line="220" w:lineRule="exact"/>
              <w:ind w:right="113"/>
              <w:rPr>
                <w:szCs w:val="24"/>
              </w:rPr>
            </w:pPr>
            <w:r w:rsidRPr="00BD563C">
              <w:rPr>
                <w:szCs w:val="24"/>
              </w:rPr>
              <w:t>D</w:t>
            </w:r>
            <w:r w:rsidRPr="00BD563C">
              <w:rPr>
                <w:szCs w:val="24"/>
              </w:rPr>
              <w:tab/>
              <w:t>10 ºC</w:t>
            </w:r>
          </w:p>
        </w:tc>
        <w:tc>
          <w:tcPr>
            <w:tcW w:w="1134" w:type="dxa"/>
            <w:tcBorders>
              <w:top w:val="single" w:sz="4" w:space="0" w:color="auto"/>
              <w:bottom w:val="single" w:sz="4" w:space="0" w:color="auto"/>
            </w:tcBorders>
            <w:shd w:val="clear" w:color="auto" w:fill="auto"/>
          </w:tcPr>
          <w:p w14:paraId="22C6102A"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7F092065" w14:textId="77777777" w:rsidTr="005C5D49">
        <w:tc>
          <w:tcPr>
            <w:tcW w:w="1134" w:type="dxa"/>
            <w:tcBorders>
              <w:top w:val="nil"/>
              <w:bottom w:val="single" w:sz="4" w:space="0" w:color="auto"/>
            </w:tcBorders>
            <w:shd w:val="clear" w:color="auto" w:fill="auto"/>
          </w:tcPr>
          <w:p w14:paraId="5312C5D3" w14:textId="77777777" w:rsidR="00E17B52" w:rsidRPr="00BD563C" w:rsidRDefault="00E17B52" w:rsidP="00841F53">
            <w:pPr>
              <w:keepNext/>
              <w:keepLines/>
              <w:suppressAutoHyphens w:val="0"/>
              <w:spacing w:before="40" w:after="120" w:line="220" w:lineRule="exact"/>
              <w:ind w:right="113"/>
              <w:rPr>
                <w:szCs w:val="24"/>
              </w:rPr>
            </w:pPr>
            <w:r w:rsidRPr="00070B7E">
              <w:t>130 03.0-</w:t>
            </w:r>
            <w:r w:rsidRPr="00BD563C">
              <w:rPr>
                <w:szCs w:val="24"/>
              </w:rPr>
              <w:t>33</w:t>
            </w:r>
          </w:p>
        </w:tc>
        <w:tc>
          <w:tcPr>
            <w:tcW w:w="6237" w:type="dxa"/>
            <w:tcBorders>
              <w:top w:val="nil"/>
              <w:bottom w:val="single" w:sz="4" w:space="0" w:color="auto"/>
            </w:tcBorders>
            <w:shd w:val="clear" w:color="auto" w:fill="auto"/>
          </w:tcPr>
          <w:p w14:paraId="123C0B25"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2484359A" w14:textId="77777777" w:rsidR="00E17B52" w:rsidRPr="00BD563C" w:rsidRDefault="00E17B52" w:rsidP="00841F53">
            <w:pPr>
              <w:keepNext/>
              <w:keepLines/>
              <w:suppressAutoHyphens w:val="0"/>
              <w:spacing w:before="40" w:after="120" w:line="220" w:lineRule="exact"/>
              <w:ind w:right="113"/>
              <w:jc w:val="center"/>
              <w:rPr>
                <w:szCs w:val="24"/>
              </w:rPr>
            </w:pPr>
            <w:r w:rsidRPr="00BD563C">
              <w:rPr>
                <w:szCs w:val="24"/>
              </w:rPr>
              <w:t>C</w:t>
            </w:r>
          </w:p>
        </w:tc>
      </w:tr>
      <w:tr w:rsidR="00E17B52" w:rsidRPr="00070B7E" w14:paraId="0E7DB039" w14:textId="77777777" w:rsidTr="00324061">
        <w:tc>
          <w:tcPr>
            <w:tcW w:w="1134" w:type="dxa"/>
            <w:tcBorders>
              <w:top w:val="single" w:sz="4" w:space="0" w:color="auto"/>
              <w:bottom w:val="single" w:sz="4" w:space="0" w:color="auto"/>
            </w:tcBorders>
            <w:shd w:val="clear" w:color="auto" w:fill="auto"/>
          </w:tcPr>
          <w:p w14:paraId="1C2CBF86" w14:textId="77777777" w:rsidR="00E17B52" w:rsidRPr="00BD563C" w:rsidRDefault="00E17B52" w:rsidP="00841F53">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BBC42D4" w14:textId="77777777" w:rsidR="00E17B52" w:rsidRPr="00BD563C" w:rsidRDefault="00E17B52" w:rsidP="00841F53">
            <w:pPr>
              <w:keepNext/>
              <w:keepLines/>
              <w:suppressAutoHyphens w:val="0"/>
              <w:spacing w:before="40" w:after="120" w:line="220" w:lineRule="exact"/>
              <w:ind w:right="113"/>
              <w:rPr>
                <w:szCs w:val="24"/>
              </w:rPr>
            </w:pPr>
            <w:del w:id="1477" w:author="Clare Jane LORD" w:date="2022-11-18T13:54:00Z">
              <w:r w:rsidDel="002748B8">
                <w:rPr>
                  <w:szCs w:val="24"/>
                </w:rPr>
                <w:delText>A tank</w:delText>
              </w:r>
              <w:r w:rsidRPr="00BD563C" w:rsidDel="002748B8">
                <w:rPr>
                  <w:szCs w:val="24"/>
                </w:rPr>
                <w:delText xml:space="preserve"> vessel</w:delText>
              </w:r>
              <w:r w:rsidDel="002748B8">
                <w:rPr>
                  <w:szCs w:val="24"/>
                </w:rPr>
                <w:delText xml:space="preserve"> is</w:delText>
              </w:r>
              <w:r w:rsidRPr="00BD563C" w:rsidDel="002748B8">
                <w:rPr>
                  <w:szCs w:val="24"/>
                </w:rPr>
                <w:delText xml:space="preserve"> transporting </w:delText>
              </w:r>
            </w:del>
            <w:ins w:id="1478" w:author="Clare Jane LORD" w:date="2022-11-18T13:53:00Z">
              <w:r w:rsidRPr="00BD563C">
                <w:rPr>
                  <w:szCs w:val="24"/>
                </w:rPr>
                <w:t>Under ADN, what is the maximum allowable temperature for carriage</w:t>
              </w:r>
              <w:r>
                <w:rPr>
                  <w:szCs w:val="24"/>
                </w:rPr>
                <w:t xml:space="preserve"> of</w:t>
              </w:r>
              <w:r w:rsidRPr="00BD563C">
                <w:rPr>
                  <w:szCs w:val="24"/>
                </w:rPr>
                <w:t xml:space="preserve"> </w:t>
              </w:r>
            </w:ins>
            <w:r w:rsidRPr="00BD563C">
              <w:rPr>
                <w:szCs w:val="24"/>
              </w:rPr>
              <w:t>UN No. 2215 MALEIC ANHYDRIDE, MOLTEN</w:t>
            </w:r>
            <w:ins w:id="1479" w:author="Clare Jane LORD" w:date="2022-11-18T13:53:00Z">
              <w:r>
                <w:rPr>
                  <w:szCs w:val="24"/>
                </w:rPr>
                <w:t>,</w:t>
              </w:r>
            </w:ins>
            <w:del w:id="1480" w:author="Clare Jane LORD" w:date="2022-11-18T13:53:00Z">
              <w:r w:rsidRPr="00BD563C" w:rsidDel="002748B8">
                <w:rPr>
                  <w:szCs w:val="24"/>
                </w:rPr>
                <w:delText>.</w:delText>
              </w:r>
            </w:del>
            <w:ins w:id="1481" w:author="Clare Jane LORD" w:date="2022-11-18T13:53:00Z">
              <w:r>
                <w:rPr>
                  <w:szCs w:val="24"/>
                </w:rPr>
                <w:t xml:space="preserve"> at which</w:t>
              </w:r>
            </w:ins>
            <w:r w:rsidRPr="00BD563C">
              <w:rPr>
                <w:szCs w:val="24"/>
              </w:rPr>
              <w:t xml:space="preserve"> </w:t>
            </w:r>
            <w:del w:id="1482" w:author="Clare Jane LORD" w:date="2022-11-18T13:54:00Z">
              <w:r w:rsidRPr="00BD563C" w:rsidDel="002748B8">
                <w:rPr>
                  <w:szCs w:val="24"/>
                </w:rPr>
                <w:delText>P</w:delText>
              </w:r>
            </w:del>
            <w:ins w:id="1483" w:author="Clare Jane LORD" w:date="2022-11-18T13:54:00Z">
              <w:r>
                <w:rPr>
                  <w:szCs w:val="24"/>
                </w:rPr>
                <w:t>p</w:t>
              </w:r>
            </w:ins>
            <w:r w:rsidRPr="00BD563C">
              <w:rPr>
                <w:szCs w:val="24"/>
              </w:rPr>
              <w:t>rotection against explosion is not required</w:t>
            </w:r>
            <w:del w:id="1484" w:author="Clare Jane LORD" w:date="2022-11-18T13:54:00Z">
              <w:r w:rsidRPr="00BD563C" w:rsidDel="002748B8">
                <w:rPr>
                  <w:szCs w:val="24"/>
                </w:rPr>
                <w:delText xml:space="preserve"> for this substance.</w:delText>
              </w:r>
            </w:del>
            <w:del w:id="1485" w:author="Clare Jane LORD" w:date="2022-11-18T13:53:00Z">
              <w:r w:rsidRPr="00BD563C" w:rsidDel="002748B8">
                <w:rPr>
                  <w:szCs w:val="24"/>
                </w:rPr>
                <w:delText xml:space="preserve"> Under ADN, what is the maximum allowable temperature for carriage</w:delText>
              </w:r>
            </w:del>
            <w:r w:rsidRPr="00BD563C">
              <w:rPr>
                <w:szCs w:val="24"/>
              </w:rPr>
              <w:t>?</w:t>
            </w:r>
          </w:p>
          <w:p w14:paraId="005CC657"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A</w:t>
            </w:r>
            <w:r w:rsidRPr="00BD563C">
              <w:rPr>
                <w:szCs w:val="24"/>
              </w:rPr>
              <w:tab/>
              <w:t>15 ºC</w:t>
            </w:r>
          </w:p>
          <w:p w14:paraId="0231ACE2"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B</w:t>
            </w:r>
            <w:r w:rsidRPr="00BD563C">
              <w:rPr>
                <w:szCs w:val="24"/>
              </w:rPr>
              <w:tab/>
              <w:t>72 ºC</w:t>
            </w:r>
          </w:p>
          <w:p w14:paraId="46C21333"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C</w:t>
            </w:r>
            <w:r w:rsidRPr="00BD563C">
              <w:rPr>
                <w:szCs w:val="24"/>
              </w:rPr>
              <w:tab/>
              <w:t>88 ºC</w:t>
            </w:r>
          </w:p>
          <w:p w14:paraId="1E675D1D"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D</w:t>
            </w:r>
            <w:r w:rsidRPr="00BD563C">
              <w:rPr>
                <w:szCs w:val="24"/>
              </w:rPr>
              <w:tab/>
              <w:t>90 ºC</w:t>
            </w:r>
          </w:p>
        </w:tc>
        <w:tc>
          <w:tcPr>
            <w:tcW w:w="1134" w:type="dxa"/>
            <w:tcBorders>
              <w:top w:val="single" w:sz="4" w:space="0" w:color="auto"/>
              <w:bottom w:val="single" w:sz="4" w:space="0" w:color="auto"/>
            </w:tcBorders>
            <w:shd w:val="clear" w:color="auto" w:fill="auto"/>
          </w:tcPr>
          <w:p w14:paraId="7E6BF407" w14:textId="77777777" w:rsidR="00E17B52" w:rsidRPr="00BD563C" w:rsidRDefault="00E17B52" w:rsidP="00841F53">
            <w:pPr>
              <w:keepNext/>
              <w:keepLines/>
              <w:suppressAutoHyphens w:val="0"/>
              <w:spacing w:before="40" w:after="120" w:line="220" w:lineRule="exact"/>
              <w:ind w:right="113"/>
              <w:jc w:val="center"/>
              <w:rPr>
                <w:szCs w:val="24"/>
              </w:rPr>
            </w:pPr>
          </w:p>
        </w:tc>
      </w:tr>
      <w:tr w:rsidR="00E17B52" w14:paraId="5B0DB5E9" w14:textId="77777777" w:rsidTr="00324061">
        <w:trPr>
          <w:cantSplit/>
          <w:trHeight w:val="368"/>
          <w:ins w:id="1486" w:author="Clare Jane LORD" w:date="2022-11-18T13:54:00Z"/>
        </w:trPr>
        <w:tc>
          <w:tcPr>
            <w:tcW w:w="1134" w:type="dxa"/>
            <w:tcBorders>
              <w:top w:val="single" w:sz="4" w:space="0" w:color="auto"/>
              <w:left w:val="nil"/>
              <w:bottom w:val="single" w:sz="4" w:space="0" w:color="auto"/>
              <w:right w:val="nil"/>
            </w:tcBorders>
            <w:hideMark/>
          </w:tcPr>
          <w:p w14:paraId="06DE41F8" w14:textId="77777777" w:rsidR="00E17B52" w:rsidRDefault="00E17B52">
            <w:pPr>
              <w:keepNext/>
              <w:keepLines/>
              <w:tabs>
                <w:tab w:val="left" w:pos="720"/>
              </w:tabs>
              <w:spacing w:before="40" w:after="120" w:line="220" w:lineRule="exact"/>
              <w:ind w:right="113"/>
              <w:rPr>
                <w:ins w:id="1487" w:author="Clare Jane LORD" w:date="2022-11-18T13:54:00Z"/>
                <w:lang w:val="fr-FR"/>
              </w:rPr>
            </w:pPr>
            <w:ins w:id="1488" w:author="Clare Jane LORD" w:date="2022-11-18T13:54:00Z">
              <w:r>
                <w:rPr>
                  <w:lang w:val="fr-FR"/>
                </w:rPr>
                <w:t>130 03.0-34</w:t>
              </w:r>
            </w:ins>
          </w:p>
        </w:tc>
        <w:tc>
          <w:tcPr>
            <w:tcW w:w="7371" w:type="dxa"/>
            <w:gridSpan w:val="2"/>
            <w:tcBorders>
              <w:top w:val="single" w:sz="4" w:space="0" w:color="auto"/>
              <w:left w:val="nil"/>
              <w:bottom w:val="single" w:sz="4" w:space="0" w:color="auto"/>
              <w:right w:val="nil"/>
            </w:tcBorders>
            <w:hideMark/>
          </w:tcPr>
          <w:p w14:paraId="1795709B" w14:textId="77777777" w:rsidR="00E17B52" w:rsidRPr="001A4C78" w:rsidRDefault="00E17B52">
            <w:pPr>
              <w:keepNext/>
              <w:keepLines/>
              <w:tabs>
                <w:tab w:val="left" w:pos="720"/>
              </w:tabs>
              <w:spacing w:before="40" w:after="120" w:line="220" w:lineRule="exact"/>
              <w:ind w:right="113"/>
              <w:rPr>
                <w:ins w:id="1489" w:author="Clare Jane LORD" w:date="2022-11-18T13:54:00Z"/>
                <w:rPrChange w:id="1490" w:author="Clare Jane LORD" w:date="2022-11-18T14:44:00Z">
                  <w:rPr>
                    <w:ins w:id="1491" w:author="Clare Jane LORD" w:date="2022-11-18T13:54:00Z"/>
                    <w:lang w:val="fr-FR"/>
                  </w:rPr>
                </w:rPrChange>
              </w:rPr>
            </w:pPr>
            <w:ins w:id="1492" w:author="Clare Jane LORD" w:date="2022-11-18T13:55:00Z">
              <w:r w:rsidRPr="001A4C78">
                <w:rPr>
                  <w:rPrChange w:id="1493" w:author="Clare Jane LORD" w:date="2022-11-18T14:44:00Z">
                    <w:rPr>
                      <w:lang w:val="fr-FR"/>
                    </w:rPr>
                  </w:rPrChange>
                </w:rPr>
                <w:t>Basic general knowledge</w:t>
              </w:r>
            </w:ins>
          </w:p>
        </w:tc>
      </w:tr>
      <w:tr w:rsidR="00E17B52" w:rsidRPr="00E05744" w14:paraId="04F6A723" w14:textId="77777777" w:rsidTr="00324061">
        <w:trPr>
          <w:cantSplit/>
          <w:trHeight w:val="368"/>
          <w:ins w:id="1494" w:author="Clare Jane LORD" w:date="2022-11-18T13:54:00Z"/>
        </w:trPr>
        <w:tc>
          <w:tcPr>
            <w:tcW w:w="1134" w:type="dxa"/>
            <w:tcBorders>
              <w:top w:val="single" w:sz="4" w:space="0" w:color="auto"/>
              <w:left w:val="nil"/>
              <w:bottom w:val="single" w:sz="12" w:space="0" w:color="auto"/>
              <w:right w:val="nil"/>
            </w:tcBorders>
          </w:tcPr>
          <w:p w14:paraId="3808900D" w14:textId="77777777" w:rsidR="00E17B52" w:rsidRDefault="00E17B52">
            <w:pPr>
              <w:tabs>
                <w:tab w:val="left" w:pos="720"/>
              </w:tabs>
              <w:spacing w:before="40" w:after="120" w:line="220" w:lineRule="exact"/>
              <w:ind w:right="113"/>
              <w:rPr>
                <w:ins w:id="1495" w:author="Clare Jane LORD" w:date="2022-11-18T13:54:00Z"/>
                <w:highlight w:val="green"/>
                <w:lang w:val="fr-FR"/>
              </w:rPr>
            </w:pPr>
          </w:p>
        </w:tc>
        <w:tc>
          <w:tcPr>
            <w:tcW w:w="7371" w:type="dxa"/>
            <w:gridSpan w:val="2"/>
            <w:tcBorders>
              <w:top w:val="single" w:sz="4" w:space="0" w:color="auto"/>
              <w:left w:val="nil"/>
              <w:bottom w:val="single" w:sz="12" w:space="0" w:color="auto"/>
              <w:right w:val="nil"/>
            </w:tcBorders>
            <w:hideMark/>
          </w:tcPr>
          <w:p w14:paraId="3B8B057C" w14:textId="77777777" w:rsidR="00E17B52" w:rsidRPr="001A4C78" w:rsidRDefault="00E17B52">
            <w:pPr>
              <w:keepNext/>
              <w:keepLines/>
              <w:spacing w:before="40" w:after="120" w:line="220" w:lineRule="exact"/>
              <w:ind w:right="1274"/>
              <w:rPr>
                <w:ins w:id="1496" w:author="Clare Jane LORD" w:date="2022-11-18T13:54:00Z"/>
                <w:rPrChange w:id="1497" w:author="Clare Jane LORD" w:date="2022-11-18T14:44:00Z">
                  <w:rPr>
                    <w:ins w:id="1498" w:author="Clare Jane LORD" w:date="2022-11-18T13:54:00Z"/>
                    <w:lang w:val="fr-FR"/>
                  </w:rPr>
                </w:rPrChange>
              </w:rPr>
              <w:pPrChange w:id="1499" w:author="Clare Jane LORD" w:date="2022-11-18T14:48:00Z">
                <w:pPr>
                  <w:keepNext/>
                  <w:keepLines/>
                  <w:spacing w:before="40" w:after="120" w:line="220" w:lineRule="exact"/>
                  <w:ind w:right="113"/>
                </w:pPr>
              </w:pPrChange>
            </w:pPr>
            <w:ins w:id="1500" w:author="Clare Jane LORD" w:date="2022-11-18T14:28:00Z">
              <w:r w:rsidRPr="00CB1B35">
                <w:t>What risk is created</w:t>
              </w:r>
            </w:ins>
            <w:ins w:id="1501" w:author="Clare Jane LORD" w:date="2022-11-18T14:29:00Z">
              <w:r w:rsidRPr="00CB1B35">
                <w:t xml:space="preserve"> after discharge of a flammable liquid</w:t>
              </w:r>
            </w:ins>
            <w:ins w:id="1502" w:author="Clare Jane LORD" w:date="2022-11-18T14:28:00Z">
              <w:r w:rsidRPr="00E17B52">
                <w:t xml:space="preserve"> </w:t>
              </w:r>
            </w:ins>
            <w:ins w:id="1503" w:author="Clare Jane LORD" w:date="2022-11-18T14:41:00Z">
              <w:r w:rsidRPr="001A4C78">
                <w:t>if</w:t>
              </w:r>
            </w:ins>
            <w:ins w:id="1504" w:author="Clare Jane LORD" w:date="2022-11-18T14:28:00Z">
              <w:r w:rsidRPr="001A4C78">
                <w:t xml:space="preserve"> </w:t>
              </w:r>
            </w:ins>
            <w:ins w:id="1505" w:author="Clare Jane LORD" w:date="2022-11-18T14:29:00Z">
              <w:r w:rsidRPr="001A4C78">
                <w:t>the loading</w:t>
              </w:r>
            </w:ins>
            <w:ins w:id="1506" w:author="Clare Jane LORD" w:date="2022-11-18T14:30:00Z">
              <w:r w:rsidRPr="001A4C78">
                <w:t xml:space="preserve"> piping </w:t>
              </w:r>
            </w:ins>
            <w:ins w:id="1507" w:author="Clare Jane LORD" w:date="2022-11-18T14:31:00Z">
              <w:r w:rsidRPr="001A4C78">
                <w:t>is cleaned using</w:t>
              </w:r>
            </w:ins>
            <w:ins w:id="1508" w:author="Clare Jane LORD" w:date="2022-11-18T14:29:00Z">
              <w:r w:rsidRPr="001A4C78">
                <w:t xml:space="preserve"> </w:t>
              </w:r>
            </w:ins>
            <w:ins w:id="1509" w:author="Clare Jane LORD" w:date="2022-11-18T14:28:00Z">
              <w:r w:rsidRPr="001A4C78">
                <w:t>pressurized air transmitted by the shore facility</w:t>
              </w:r>
            </w:ins>
            <w:ins w:id="1510" w:author="Clare Jane LORD" w:date="2022-11-18T13:54:00Z">
              <w:r w:rsidRPr="001A4C78">
                <w:rPr>
                  <w:rPrChange w:id="1511" w:author="Clare Jane LORD" w:date="2022-11-18T14:44:00Z">
                    <w:rPr>
                      <w:lang w:val="fr-FR"/>
                    </w:rPr>
                  </w:rPrChange>
                </w:rPr>
                <w:t>?</w:t>
              </w:r>
            </w:ins>
          </w:p>
          <w:p w14:paraId="5F5E39D1" w14:textId="77777777" w:rsidR="00E17B52" w:rsidRPr="001A4C78" w:rsidRDefault="00E17B52">
            <w:pPr>
              <w:keepNext/>
              <w:keepLines/>
              <w:spacing w:before="40" w:after="120" w:line="220" w:lineRule="exact"/>
              <w:ind w:left="482" w:right="1274" w:hanging="482"/>
              <w:rPr>
                <w:ins w:id="1512" w:author="Clare Jane LORD" w:date="2022-11-18T13:54:00Z"/>
                <w:rPrChange w:id="1513" w:author="Clare Jane LORD" w:date="2022-11-18T14:44:00Z">
                  <w:rPr>
                    <w:ins w:id="1514" w:author="Clare Jane LORD" w:date="2022-11-18T13:54:00Z"/>
                    <w:lang w:val="fr-FR"/>
                  </w:rPr>
                </w:rPrChange>
              </w:rPr>
              <w:pPrChange w:id="1515" w:author="Clare Jane LORD" w:date="2022-11-18T14:48:00Z">
                <w:pPr>
                  <w:keepNext/>
                  <w:keepLines/>
                  <w:spacing w:before="40" w:after="120" w:line="220" w:lineRule="exact"/>
                  <w:ind w:left="482" w:right="113" w:hanging="482"/>
                </w:pPr>
              </w:pPrChange>
            </w:pPr>
            <w:ins w:id="1516" w:author="Clare Jane LORD" w:date="2022-11-18T13:54:00Z">
              <w:r w:rsidRPr="001A4C78">
                <w:rPr>
                  <w:rPrChange w:id="1517" w:author="Clare Jane LORD" w:date="2022-11-18T14:44:00Z">
                    <w:rPr>
                      <w:lang w:val="fr-FR"/>
                    </w:rPr>
                  </w:rPrChange>
                </w:rPr>
                <w:t>A</w:t>
              </w:r>
              <w:r w:rsidRPr="001A4C78">
                <w:rPr>
                  <w:rPrChange w:id="1518" w:author="Clare Jane LORD" w:date="2022-11-18T14:44:00Z">
                    <w:rPr>
                      <w:lang w:val="fr-FR"/>
                    </w:rPr>
                  </w:rPrChange>
                </w:rPr>
                <w:tab/>
              </w:r>
            </w:ins>
            <w:ins w:id="1519" w:author="Clare Jane LORD" w:date="2022-11-18T14:41:00Z">
              <w:r w:rsidRPr="001A4C78">
                <w:rPr>
                  <w:rPrChange w:id="1520" w:author="Clare Jane LORD" w:date="2022-11-18T14:44:00Z">
                    <w:rPr>
                      <w:lang w:val="fr-FR"/>
                    </w:rPr>
                  </w:rPrChange>
                </w:rPr>
                <w:t>The cargo may change colour</w:t>
              </w:r>
            </w:ins>
          </w:p>
          <w:p w14:paraId="3CDCE39D" w14:textId="77777777" w:rsidR="00E17B52" w:rsidRPr="001A4C78" w:rsidRDefault="00E17B52">
            <w:pPr>
              <w:keepNext/>
              <w:keepLines/>
              <w:spacing w:before="40" w:after="120" w:line="220" w:lineRule="exact"/>
              <w:ind w:left="482" w:right="1274" w:hanging="482"/>
              <w:rPr>
                <w:ins w:id="1521" w:author="Clare Jane LORD" w:date="2022-11-18T13:54:00Z"/>
                <w:rPrChange w:id="1522" w:author="Clare Jane LORD" w:date="2022-11-18T14:44:00Z">
                  <w:rPr>
                    <w:ins w:id="1523" w:author="Clare Jane LORD" w:date="2022-11-18T13:54:00Z"/>
                    <w:lang w:val="fr-FR"/>
                  </w:rPr>
                </w:rPrChange>
              </w:rPr>
              <w:pPrChange w:id="1524" w:author="Clare Jane LORD" w:date="2022-11-18T14:48:00Z">
                <w:pPr>
                  <w:keepNext/>
                  <w:keepLines/>
                  <w:spacing w:before="40" w:after="120" w:line="220" w:lineRule="exact"/>
                  <w:ind w:left="482" w:right="113" w:hanging="482"/>
                </w:pPr>
              </w:pPrChange>
            </w:pPr>
            <w:ins w:id="1525" w:author="Clare Jane LORD" w:date="2022-11-18T13:54:00Z">
              <w:r w:rsidRPr="001A4C78">
                <w:rPr>
                  <w:rPrChange w:id="1526" w:author="Clare Jane LORD" w:date="2022-11-18T14:44:00Z">
                    <w:rPr>
                      <w:lang w:val="fr-FR"/>
                    </w:rPr>
                  </w:rPrChange>
                </w:rPr>
                <w:t>B</w:t>
              </w:r>
              <w:r w:rsidRPr="001A4C78">
                <w:rPr>
                  <w:rPrChange w:id="1527" w:author="Clare Jane LORD" w:date="2022-11-18T14:44:00Z">
                    <w:rPr>
                      <w:lang w:val="fr-FR"/>
                    </w:rPr>
                  </w:rPrChange>
                </w:rPr>
                <w:tab/>
              </w:r>
            </w:ins>
            <w:ins w:id="1528" w:author="Clare Jane LORD" w:date="2022-11-18T14:41:00Z">
              <w:r w:rsidRPr="001A4C78">
                <w:rPr>
                  <w:rPrChange w:id="1529" w:author="Clare Jane LORD" w:date="2022-11-18T14:44:00Z">
                    <w:rPr>
                      <w:lang w:val="fr-FR"/>
                    </w:rPr>
                  </w:rPrChange>
                </w:rPr>
                <w:t>The vessel may capsize</w:t>
              </w:r>
            </w:ins>
          </w:p>
          <w:p w14:paraId="0114CBF7" w14:textId="77777777" w:rsidR="00E17B52" w:rsidRPr="001A4C78" w:rsidRDefault="00E17B52">
            <w:pPr>
              <w:keepNext/>
              <w:keepLines/>
              <w:spacing w:before="40" w:after="120" w:line="220" w:lineRule="exact"/>
              <w:ind w:left="482" w:right="1274" w:hanging="482"/>
              <w:rPr>
                <w:ins w:id="1530" w:author="Clare Jane LORD" w:date="2022-11-18T13:54:00Z"/>
                <w:rPrChange w:id="1531" w:author="Clare Jane LORD" w:date="2022-11-18T14:44:00Z">
                  <w:rPr>
                    <w:ins w:id="1532" w:author="Clare Jane LORD" w:date="2022-11-18T13:54:00Z"/>
                    <w:lang w:val="fr-FR"/>
                  </w:rPr>
                </w:rPrChange>
              </w:rPr>
              <w:pPrChange w:id="1533" w:author="Clare Jane LORD" w:date="2022-11-18T14:48:00Z">
                <w:pPr>
                  <w:keepNext/>
                  <w:keepLines/>
                  <w:spacing w:before="40" w:after="120" w:line="220" w:lineRule="exact"/>
                  <w:ind w:left="482" w:right="113" w:hanging="482"/>
                </w:pPr>
              </w:pPrChange>
            </w:pPr>
            <w:ins w:id="1534" w:author="Clare Jane LORD" w:date="2022-11-18T13:54:00Z">
              <w:r w:rsidRPr="001A4C78">
                <w:rPr>
                  <w:rPrChange w:id="1535" w:author="Clare Jane LORD" w:date="2022-11-18T14:44:00Z">
                    <w:rPr>
                      <w:lang w:val="fr-FR"/>
                    </w:rPr>
                  </w:rPrChange>
                </w:rPr>
                <w:t>C</w:t>
              </w:r>
              <w:r w:rsidRPr="001A4C78">
                <w:rPr>
                  <w:rPrChange w:id="1536" w:author="Clare Jane LORD" w:date="2022-11-18T14:44:00Z">
                    <w:rPr>
                      <w:lang w:val="fr-FR"/>
                    </w:rPr>
                  </w:rPrChange>
                </w:rPr>
                <w:tab/>
              </w:r>
            </w:ins>
            <w:ins w:id="1537" w:author="Clare Jane LORD" w:date="2022-11-18T14:42:00Z">
              <w:r w:rsidRPr="001A4C78">
                <w:rPr>
                  <w:rPrChange w:id="1538" w:author="Clare Jane LORD" w:date="2022-11-18T14:44:00Z">
                    <w:rPr>
                      <w:lang w:val="fr-FR"/>
                    </w:rPr>
                  </w:rPrChange>
                </w:rPr>
                <w:t>This process does not create any risk for the vessel</w:t>
              </w:r>
            </w:ins>
          </w:p>
          <w:p w14:paraId="15E1729D" w14:textId="77777777" w:rsidR="00E17B52" w:rsidRPr="001A4C78" w:rsidRDefault="00E17B52">
            <w:pPr>
              <w:keepNext/>
              <w:keepLines/>
              <w:spacing w:before="40" w:after="120" w:line="220" w:lineRule="exact"/>
              <w:ind w:left="482" w:right="1274" w:hanging="482"/>
              <w:rPr>
                <w:ins w:id="1539" w:author="Clare Jane LORD" w:date="2022-11-18T13:54:00Z"/>
                <w:highlight w:val="green"/>
                <w:rPrChange w:id="1540" w:author="Clare Jane LORD" w:date="2022-11-18T14:44:00Z">
                  <w:rPr>
                    <w:ins w:id="1541" w:author="Clare Jane LORD" w:date="2022-11-18T13:54:00Z"/>
                    <w:highlight w:val="green"/>
                    <w:lang w:val="fr-FR"/>
                  </w:rPr>
                </w:rPrChange>
              </w:rPr>
              <w:pPrChange w:id="1542" w:author="Clare Jane LORD" w:date="2022-11-18T14:48:00Z">
                <w:pPr>
                  <w:keepNext/>
                  <w:keepLines/>
                  <w:spacing w:before="40" w:after="120" w:line="220" w:lineRule="exact"/>
                  <w:ind w:left="482" w:right="113" w:hanging="482"/>
                </w:pPr>
              </w:pPrChange>
            </w:pPr>
            <w:ins w:id="1543" w:author="Clare Jane LORD" w:date="2022-11-18T13:54:00Z">
              <w:r w:rsidRPr="001A4C78">
                <w:rPr>
                  <w:rPrChange w:id="1544" w:author="Clare Jane LORD" w:date="2022-11-18T14:44:00Z">
                    <w:rPr>
                      <w:lang w:val="fr-FR"/>
                    </w:rPr>
                  </w:rPrChange>
                </w:rPr>
                <w:t>D</w:t>
              </w:r>
              <w:r w:rsidRPr="001A4C78">
                <w:rPr>
                  <w:rPrChange w:id="1545" w:author="Clare Jane LORD" w:date="2022-11-18T14:44:00Z">
                    <w:rPr>
                      <w:lang w:val="fr-FR"/>
                    </w:rPr>
                  </w:rPrChange>
                </w:rPr>
                <w:tab/>
              </w:r>
            </w:ins>
            <w:ins w:id="1546" w:author="Clare Jane LORD" w:date="2022-11-18T14:43:00Z">
              <w:r w:rsidRPr="001A4C78">
                <w:rPr>
                  <w:rPrChange w:id="1547" w:author="Clare Jane LORD" w:date="2022-11-18T14:44:00Z">
                    <w:rPr>
                      <w:lang w:val="fr-FR"/>
                    </w:rPr>
                  </w:rPrChange>
                </w:rPr>
                <w:t>The air and cargo residues may lead to an explosive mixture in the loa</w:t>
              </w:r>
            </w:ins>
            <w:ins w:id="1548" w:author="Clare Jane LORD" w:date="2022-11-18T14:44:00Z">
              <w:r w:rsidRPr="001A4C78">
                <w:rPr>
                  <w:rPrChange w:id="1549" w:author="Clare Jane LORD" w:date="2022-11-18T14:44:00Z">
                    <w:rPr>
                      <w:lang w:val="fr-FR"/>
                    </w:rPr>
                  </w:rPrChange>
                </w:rPr>
                <w:t>ding piping</w:t>
              </w:r>
            </w:ins>
            <w:ins w:id="1550" w:author="Clare Jane LORD" w:date="2022-11-18T14:43:00Z">
              <w:r w:rsidRPr="001A4C78">
                <w:rPr>
                  <w:rPrChange w:id="1551" w:author="Clare Jane LORD" w:date="2022-11-18T14:44:00Z">
                    <w:rPr>
                      <w:lang w:val="fr-FR"/>
                    </w:rPr>
                  </w:rPrChange>
                </w:rPr>
                <w:t xml:space="preserve"> </w:t>
              </w:r>
            </w:ins>
          </w:p>
        </w:tc>
      </w:tr>
    </w:tbl>
    <w:p w14:paraId="0576AE3E" w14:textId="77777777" w:rsidR="00E17B52" w:rsidRPr="00221BE9" w:rsidRDefault="00E17B52" w:rsidP="006B42E8">
      <w:pPr>
        <w:spacing w:line="240" w:lineRule="auto"/>
        <w:rPr>
          <w:ins w:id="1552" w:author="Clare Jane LORD" w:date="2022-11-18T13:54:00Z"/>
          <w:lang w:val="en-US"/>
          <w:rPrChange w:id="1553" w:author="Clare Jane LORD" w:date="2022-11-21T09:51:00Z">
            <w:rPr>
              <w:ins w:id="1554" w:author="Clare Jane LORD" w:date="2022-11-18T13:54:00Z"/>
            </w:rPr>
          </w:rPrChange>
        </w:rPr>
      </w:pPr>
      <w:ins w:id="1555" w:author="Clare Jane LORD" w:date="2022-11-18T13:54:00Z">
        <w:r w:rsidRPr="00221BE9">
          <w:rPr>
            <w:lang w:val="en-US"/>
            <w:rPrChange w:id="1556" w:author="Clare Jane LORD" w:date="2022-11-21T09:51:00Z">
              <w:rPr/>
            </w:rPrChange>
          </w:rPr>
          <w:t xml:space="preserve"> </w:t>
        </w:r>
      </w:ins>
      <w:r w:rsidRPr="00221BE9">
        <w:rPr>
          <w:lang w:val="en-US"/>
          <w:rPrChange w:id="1557" w:author="Clare Jane LORD" w:date="2022-11-21T09:51:00Z">
            <w:rPr/>
          </w:rPrChange>
        </w:rPr>
        <w:br w:type="page"/>
      </w:r>
    </w:p>
    <w:tbl>
      <w:tblPr>
        <w:tblW w:w="8505" w:type="dxa"/>
        <w:tblInd w:w="1134" w:type="dxa"/>
        <w:tblLayout w:type="fixed"/>
        <w:tblCellMar>
          <w:left w:w="0" w:type="dxa"/>
          <w:right w:w="0" w:type="dxa"/>
        </w:tblCellMar>
        <w:tblLook w:val="0000" w:firstRow="0" w:lastRow="0" w:firstColumn="0" w:lastColumn="0" w:noHBand="0" w:noVBand="0"/>
      </w:tblPr>
      <w:tblGrid>
        <w:gridCol w:w="1134"/>
        <w:gridCol w:w="6237"/>
        <w:gridCol w:w="1134"/>
      </w:tblGrid>
      <w:tr w:rsidR="00E17B52" w:rsidRPr="00F82E34" w14:paraId="09F8BF30" w14:textId="77777777" w:rsidTr="0013375F">
        <w:trPr>
          <w:cantSplit/>
          <w:tblHeader/>
        </w:trPr>
        <w:tc>
          <w:tcPr>
            <w:tcW w:w="8505" w:type="dxa"/>
            <w:gridSpan w:val="3"/>
            <w:tcBorders>
              <w:bottom w:val="single" w:sz="4" w:space="0" w:color="auto"/>
            </w:tcBorders>
          </w:tcPr>
          <w:p w14:paraId="6E253F78" w14:textId="77777777" w:rsidR="00E17B52" w:rsidRPr="009052DE" w:rsidRDefault="00E17B52" w:rsidP="0013375F">
            <w:pPr>
              <w:pStyle w:val="HChG"/>
              <w:spacing w:before="120"/>
            </w:pPr>
            <w:r w:rsidRPr="009052DE">
              <w:t>Transport by tank vessels</w:t>
            </w:r>
          </w:p>
          <w:p w14:paraId="2600DBB0" w14:textId="77777777" w:rsidR="00E17B52" w:rsidRDefault="00E17B52" w:rsidP="0013375F">
            <w:pPr>
              <w:pStyle w:val="H23G"/>
              <w:rPr>
                <w:szCs w:val="24"/>
              </w:rPr>
            </w:pPr>
            <w:r w:rsidRPr="0039332B">
              <w:t>Examination objective</w:t>
            </w:r>
            <w:r>
              <w:t xml:space="preserve"> 4</w:t>
            </w:r>
            <w:r w:rsidRPr="0039332B">
              <w:t xml:space="preserve">: </w:t>
            </w:r>
            <w:r>
              <w:t>Measurement and sampling techniques</w:t>
            </w:r>
          </w:p>
        </w:tc>
      </w:tr>
      <w:tr w:rsidR="00E17B52" w:rsidRPr="00544D76" w14:paraId="312C9AEF" w14:textId="77777777" w:rsidTr="0013375F">
        <w:tblPrEx>
          <w:tblBorders>
            <w:top w:val="single" w:sz="4" w:space="0" w:color="auto"/>
            <w:bottom w:val="single" w:sz="12" w:space="0" w:color="auto"/>
          </w:tblBorders>
        </w:tblPrEx>
        <w:trPr>
          <w:cantSplit/>
          <w:tblHeader/>
        </w:trPr>
        <w:tc>
          <w:tcPr>
            <w:tcW w:w="1134" w:type="dxa"/>
            <w:tcBorders>
              <w:top w:val="single" w:sz="4" w:space="0" w:color="auto"/>
              <w:bottom w:val="single" w:sz="12" w:space="0" w:color="auto"/>
            </w:tcBorders>
            <w:shd w:val="clear" w:color="auto" w:fill="auto"/>
            <w:vAlign w:val="bottom"/>
          </w:tcPr>
          <w:p w14:paraId="26CB5C85" w14:textId="77777777" w:rsidR="00E17B52" w:rsidRPr="00544D76" w:rsidRDefault="00E17B52" w:rsidP="0013375F">
            <w:pPr>
              <w:spacing w:before="80" w:after="80" w:line="200" w:lineRule="exact"/>
              <w:ind w:right="113"/>
              <w:rPr>
                <w:i/>
                <w:sz w:val="16"/>
              </w:rPr>
            </w:pPr>
            <w:r w:rsidRPr="00544D76">
              <w:rPr>
                <w:i/>
                <w:sz w:val="16"/>
              </w:rPr>
              <w:t>Number</w:t>
            </w:r>
          </w:p>
        </w:tc>
        <w:tc>
          <w:tcPr>
            <w:tcW w:w="6237" w:type="dxa"/>
            <w:tcBorders>
              <w:top w:val="single" w:sz="4" w:space="0" w:color="auto"/>
              <w:bottom w:val="single" w:sz="12" w:space="0" w:color="auto"/>
            </w:tcBorders>
            <w:shd w:val="clear" w:color="auto" w:fill="auto"/>
            <w:vAlign w:val="bottom"/>
          </w:tcPr>
          <w:p w14:paraId="62A92A1D" w14:textId="77777777" w:rsidR="00E17B52" w:rsidRPr="00544D76" w:rsidRDefault="00E17B52" w:rsidP="0013375F">
            <w:pPr>
              <w:spacing w:before="80" w:after="80" w:line="200" w:lineRule="exact"/>
              <w:ind w:right="113"/>
              <w:rPr>
                <w:i/>
                <w:sz w:val="16"/>
              </w:rPr>
            </w:pPr>
            <w:r w:rsidRPr="00544D76">
              <w:rPr>
                <w:i/>
                <w:sz w:val="16"/>
              </w:rPr>
              <w:t>Source</w:t>
            </w:r>
          </w:p>
        </w:tc>
        <w:tc>
          <w:tcPr>
            <w:tcW w:w="1134" w:type="dxa"/>
            <w:tcBorders>
              <w:top w:val="single" w:sz="4" w:space="0" w:color="auto"/>
              <w:bottom w:val="single" w:sz="12" w:space="0" w:color="auto"/>
            </w:tcBorders>
            <w:shd w:val="clear" w:color="auto" w:fill="auto"/>
            <w:vAlign w:val="bottom"/>
          </w:tcPr>
          <w:p w14:paraId="0EC18589" w14:textId="77777777" w:rsidR="00E17B52" w:rsidRPr="00544D76" w:rsidRDefault="00E17B52" w:rsidP="0013375F">
            <w:pPr>
              <w:spacing w:before="80" w:after="80" w:line="200" w:lineRule="exact"/>
              <w:ind w:right="113"/>
              <w:jc w:val="center"/>
              <w:rPr>
                <w:i/>
                <w:sz w:val="16"/>
              </w:rPr>
            </w:pPr>
            <w:r w:rsidRPr="00544D76">
              <w:rPr>
                <w:i/>
                <w:sz w:val="16"/>
              </w:rPr>
              <w:t>Correct answer</w:t>
            </w:r>
          </w:p>
        </w:tc>
      </w:tr>
      <w:tr w:rsidR="00E17B52" w:rsidRPr="00544D76" w14:paraId="54A50B74" w14:textId="77777777" w:rsidTr="0013375F">
        <w:tblPrEx>
          <w:tblBorders>
            <w:top w:val="single" w:sz="4" w:space="0" w:color="auto"/>
            <w:bottom w:val="single" w:sz="12" w:space="0" w:color="auto"/>
          </w:tblBorders>
        </w:tblPrEx>
        <w:trPr>
          <w:cantSplit/>
          <w:trHeight w:hRule="exact" w:val="113"/>
          <w:tblHeader/>
        </w:trPr>
        <w:tc>
          <w:tcPr>
            <w:tcW w:w="1134" w:type="dxa"/>
            <w:tcBorders>
              <w:top w:val="single" w:sz="12" w:space="0" w:color="auto"/>
              <w:bottom w:val="nil"/>
            </w:tcBorders>
            <w:shd w:val="clear" w:color="auto" w:fill="auto"/>
          </w:tcPr>
          <w:p w14:paraId="17408537" w14:textId="77777777" w:rsidR="00E17B52" w:rsidRPr="00544D76" w:rsidRDefault="00E17B52" w:rsidP="0013375F">
            <w:pPr>
              <w:spacing w:before="40" w:after="120" w:line="220" w:lineRule="exact"/>
              <w:ind w:right="113"/>
            </w:pPr>
          </w:p>
        </w:tc>
        <w:tc>
          <w:tcPr>
            <w:tcW w:w="6237" w:type="dxa"/>
            <w:tcBorders>
              <w:top w:val="single" w:sz="12" w:space="0" w:color="auto"/>
              <w:bottom w:val="nil"/>
            </w:tcBorders>
            <w:shd w:val="clear" w:color="auto" w:fill="auto"/>
          </w:tcPr>
          <w:p w14:paraId="21433FE9" w14:textId="77777777" w:rsidR="00E17B52" w:rsidRPr="00544D76" w:rsidRDefault="00E17B52" w:rsidP="0013375F">
            <w:pPr>
              <w:spacing w:before="40" w:after="120" w:line="220" w:lineRule="exact"/>
              <w:ind w:right="113"/>
              <w:rPr>
                <w:szCs w:val="24"/>
              </w:rPr>
            </w:pPr>
          </w:p>
        </w:tc>
        <w:tc>
          <w:tcPr>
            <w:tcW w:w="1134" w:type="dxa"/>
            <w:tcBorders>
              <w:top w:val="single" w:sz="12" w:space="0" w:color="auto"/>
              <w:bottom w:val="nil"/>
            </w:tcBorders>
            <w:shd w:val="clear" w:color="auto" w:fill="auto"/>
          </w:tcPr>
          <w:p w14:paraId="2BF79893" w14:textId="77777777" w:rsidR="00E17B52" w:rsidRPr="00544D76" w:rsidRDefault="00E17B52" w:rsidP="0013375F">
            <w:pPr>
              <w:spacing w:before="40" w:after="120" w:line="220" w:lineRule="exact"/>
              <w:ind w:right="113"/>
              <w:jc w:val="center"/>
              <w:rPr>
                <w:szCs w:val="24"/>
              </w:rPr>
            </w:pPr>
          </w:p>
        </w:tc>
      </w:tr>
      <w:tr w:rsidR="00E17B52" w:rsidRPr="00544D76" w14:paraId="7B6B106B"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AB548FD" w14:textId="77777777" w:rsidR="00E17B52" w:rsidRPr="00544D76" w:rsidRDefault="00E17B52" w:rsidP="0013375F">
            <w:pPr>
              <w:spacing w:before="40" w:after="120" w:line="220" w:lineRule="exact"/>
              <w:ind w:right="113"/>
              <w:rPr>
                <w:szCs w:val="24"/>
              </w:rPr>
            </w:pPr>
            <w:r w:rsidRPr="00544D76">
              <w:t>130 04.0-</w:t>
            </w:r>
            <w:r w:rsidRPr="00544D76">
              <w:rPr>
                <w:szCs w:val="24"/>
              </w:rPr>
              <w:t>01</w:t>
            </w:r>
          </w:p>
        </w:tc>
        <w:tc>
          <w:tcPr>
            <w:tcW w:w="6237" w:type="dxa"/>
            <w:tcBorders>
              <w:top w:val="nil"/>
              <w:bottom w:val="single" w:sz="4" w:space="0" w:color="auto"/>
            </w:tcBorders>
            <w:shd w:val="clear" w:color="auto" w:fill="auto"/>
          </w:tcPr>
          <w:p w14:paraId="77BE08AB" w14:textId="77777777" w:rsidR="00E17B52" w:rsidRPr="00544D76" w:rsidRDefault="00E17B52" w:rsidP="0013375F">
            <w:pPr>
              <w:spacing w:before="40" w:after="120" w:line="220" w:lineRule="exact"/>
              <w:ind w:right="113"/>
              <w:rPr>
                <w:szCs w:val="24"/>
              </w:rPr>
            </w:pPr>
            <w:r w:rsidRPr="00544D76">
              <w:rPr>
                <w:szCs w:val="24"/>
              </w:rPr>
              <w:t>7.2.4.22.3</w:t>
            </w:r>
          </w:p>
        </w:tc>
        <w:tc>
          <w:tcPr>
            <w:tcW w:w="1134" w:type="dxa"/>
            <w:tcBorders>
              <w:top w:val="nil"/>
              <w:bottom w:val="single" w:sz="4" w:space="0" w:color="auto"/>
            </w:tcBorders>
            <w:shd w:val="clear" w:color="auto" w:fill="auto"/>
          </w:tcPr>
          <w:p w14:paraId="505F8480"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0BE5F16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561C49E"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2C0C308" w14:textId="77777777" w:rsidR="00E17B52" w:rsidRPr="00544D76" w:rsidRDefault="00E17B52" w:rsidP="0013375F">
            <w:pPr>
              <w:spacing w:before="40" w:after="120" w:line="220" w:lineRule="exact"/>
              <w:ind w:right="113"/>
              <w:rPr>
                <w:szCs w:val="24"/>
              </w:rPr>
            </w:pPr>
            <w:del w:id="1558" w:author="Clare Jane LORD" w:date="2022-11-18T14:58:00Z">
              <w:r w:rsidRPr="00544D76" w:rsidDel="005B77E5">
                <w:rPr>
                  <w:szCs w:val="24"/>
                </w:rPr>
                <w:delText>On a closed type N tank vessel, m</w:delText>
              </w:r>
            </w:del>
            <w:ins w:id="1559" w:author="Clare Jane LORD" w:date="2022-11-18T14:58:00Z">
              <w:r>
                <w:rPr>
                  <w:szCs w:val="24"/>
                </w:rPr>
                <w:t>M</w:t>
              </w:r>
            </w:ins>
            <w:r w:rsidRPr="00544D76">
              <w:rPr>
                <w:szCs w:val="24"/>
              </w:rPr>
              <w:t>ay the cargo tank sampling outlets be opened during loading</w:t>
            </w:r>
            <w:ins w:id="1560" w:author="Clare Jane LORD" w:date="2022-11-18T14:59:00Z">
              <w:r>
                <w:rPr>
                  <w:szCs w:val="24"/>
                </w:rPr>
                <w:t xml:space="preserve"> of a tank vessel</w:t>
              </w:r>
            </w:ins>
            <w:r w:rsidRPr="00544D76">
              <w:rPr>
                <w:szCs w:val="24"/>
              </w:rPr>
              <w:t>?</w:t>
            </w:r>
          </w:p>
          <w:p w14:paraId="5806D762" w14:textId="77777777" w:rsidR="00E17B52" w:rsidRPr="00544D76" w:rsidRDefault="00E17B52" w:rsidP="0013375F">
            <w:pPr>
              <w:spacing w:before="40" w:after="120" w:line="220" w:lineRule="exact"/>
              <w:ind w:left="567" w:right="113" w:hanging="567"/>
              <w:rPr>
                <w:szCs w:val="24"/>
              </w:rPr>
            </w:pPr>
            <w:r w:rsidRPr="00544D76">
              <w:rPr>
                <w:szCs w:val="24"/>
              </w:rPr>
              <w:t>A</w:t>
            </w:r>
            <w:r w:rsidRPr="00544D76">
              <w:rPr>
                <w:szCs w:val="24"/>
              </w:rPr>
              <w:tab/>
              <w:t>Yes, but</w:t>
            </w:r>
            <w:del w:id="1561" w:author="Clare Jane LORD" w:date="2022-11-18T14:59:00Z">
              <w:r w:rsidRPr="00544D76" w:rsidDel="00BB4800">
                <w:rPr>
                  <w:szCs w:val="24"/>
                </w:rPr>
                <w:delText xml:space="preserve"> only on cargo tanks loaded with substances presenting a lesser degree of danger, such as petrol for example,</w:delText>
              </w:r>
            </w:del>
            <w:ins w:id="1562" w:author="Clare Jane LORD" w:date="2022-11-18T14:59:00Z">
              <w:r>
                <w:rPr>
                  <w:szCs w:val="24"/>
                </w:rPr>
                <w:t xml:space="preserve"> not for substances</w:t>
              </w:r>
            </w:ins>
            <w:r w:rsidRPr="00544D76">
              <w:rPr>
                <w:szCs w:val="24"/>
              </w:rPr>
              <w:t xml:space="preserve"> for which protection against explosion is </w:t>
            </w:r>
            <w:del w:id="1563" w:author="Clare Jane LORD" w:date="2022-11-18T15:00:00Z">
              <w:r w:rsidRPr="00544D76" w:rsidDel="00BB4800">
                <w:rPr>
                  <w:szCs w:val="24"/>
                </w:rPr>
                <w:delText xml:space="preserve">as </w:delText>
              </w:r>
            </w:del>
            <w:r w:rsidRPr="00544D76">
              <w:rPr>
                <w:szCs w:val="24"/>
              </w:rPr>
              <w:t>prescri</w:t>
            </w:r>
            <w:r>
              <w:rPr>
                <w:szCs w:val="24"/>
              </w:rPr>
              <w:t>bed in column (13) of Table </w:t>
            </w:r>
            <w:r w:rsidRPr="00544D76">
              <w:rPr>
                <w:szCs w:val="24"/>
              </w:rPr>
              <w:t xml:space="preserve">C of </w:t>
            </w:r>
            <w:del w:id="1564" w:author="Clare Jane LORD" w:date="2022-11-18T14:59:00Z">
              <w:r w:rsidDel="00BB4800">
                <w:rPr>
                  <w:szCs w:val="24"/>
                </w:rPr>
                <w:delText>S</w:delText>
              </w:r>
            </w:del>
            <w:ins w:id="1565" w:author="Clare Jane LORD" w:date="2022-11-18T14:59:00Z">
              <w:r>
                <w:rPr>
                  <w:szCs w:val="24"/>
                </w:rPr>
                <w:t>s</w:t>
              </w:r>
            </w:ins>
            <w:r>
              <w:rPr>
                <w:szCs w:val="24"/>
              </w:rPr>
              <w:t>ubsection</w:t>
            </w:r>
            <w:r w:rsidRPr="00544D76">
              <w:rPr>
                <w:szCs w:val="24"/>
              </w:rPr>
              <w:t xml:space="preserve"> 3.2</w:t>
            </w:r>
            <w:r>
              <w:rPr>
                <w:szCs w:val="24"/>
              </w:rPr>
              <w:t>.3.2</w:t>
            </w:r>
            <w:r w:rsidRPr="00544D76">
              <w:rPr>
                <w:szCs w:val="24"/>
              </w:rPr>
              <w:t xml:space="preserve">. </w:t>
            </w:r>
            <w:del w:id="1566" w:author="Clare Jane LORD" w:date="2022-11-18T15:00:00Z">
              <w:r w:rsidRPr="00544D76" w:rsidDel="00BB4800">
                <w:rPr>
                  <w:szCs w:val="24"/>
                </w:rPr>
                <w:delText>No special requirements or conditions need be observed</w:delText>
              </w:r>
            </w:del>
          </w:p>
          <w:p w14:paraId="19819D66" w14:textId="77777777" w:rsidR="00E17B52" w:rsidRPr="00544D76" w:rsidRDefault="00E17B52" w:rsidP="0013375F">
            <w:pPr>
              <w:spacing w:before="40" w:after="120" w:line="220" w:lineRule="exact"/>
              <w:ind w:left="567" w:right="113" w:hanging="567"/>
              <w:rPr>
                <w:szCs w:val="24"/>
              </w:rPr>
            </w:pPr>
            <w:r w:rsidRPr="00544D76">
              <w:rPr>
                <w:szCs w:val="24"/>
              </w:rPr>
              <w:t>B</w:t>
            </w:r>
            <w:r w:rsidRPr="00544D76">
              <w:rPr>
                <w:szCs w:val="24"/>
              </w:rPr>
              <w:tab/>
              <w:t xml:space="preserve">Yes, but in the case of </w:t>
            </w:r>
            <w:del w:id="1567" w:author="Clare Jane LORD" w:date="2022-11-18T15:00:00Z">
              <w:r w:rsidRPr="00544D76" w:rsidDel="000677CE">
                <w:rPr>
                  <w:szCs w:val="24"/>
                </w:rPr>
                <w:delText xml:space="preserve">cargo tanks loaded with dangerous </w:delText>
              </w:r>
            </w:del>
            <w:r w:rsidRPr="00544D76">
              <w:rPr>
                <w:szCs w:val="24"/>
              </w:rPr>
              <w:t xml:space="preserve">substances for which marking with one or two blue </w:t>
            </w:r>
            <w:proofErr w:type="gramStart"/>
            <w:r w:rsidRPr="00544D76">
              <w:rPr>
                <w:szCs w:val="24"/>
              </w:rPr>
              <w:t>cones</w:t>
            </w:r>
            <w:proofErr w:type="gramEnd"/>
            <w:r w:rsidRPr="00544D76">
              <w:rPr>
                <w:szCs w:val="24"/>
              </w:rPr>
              <w:t xml:space="preserve"> or one or two blue lights is prescribed in column (19) of Table C of </w:t>
            </w:r>
            <w:del w:id="1568" w:author="Clare Jane LORD" w:date="2022-11-18T15:00:00Z">
              <w:r w:rsidDel="000677CE">
                <w:rPr>
                  <w:szCs w:val="24"/>
                </w:rPr>
                <w:delText>S</w:delText>
              </w:r>
            </w:del>
            <w:ins w:id="1569" w:author="Clare Jane LORD" w:date="2022-11-18T15:00:00Z">
              <w:r>
                <w:rPr>
                  <w:szCs w:val="24"/>
                </w:rPr>
                <w:t>s</w:t>
              </w:r>
            </w:ins>
            <w:r>
              <w:rPr>
                <w:szCs w:val="24"/>
              </w:rPr>
              <w:t>ubsection</w:t>
            </w:r>
            <w:r w:rsidRPr="00544D76">
              <w:rPr>
                <w:szCs w:val="24"/>
              </w:rPr>
              <w:t xml:space="preserve"> 3.2</w:t>
            </w:r>
            <w:r>
              <w:rPr>
                <w:szCs w:val="24"/>
              </w:rPr>
              <w:t>.3.2</w:t>
            </w:r>
            <w:r w:rsidRPr="00544D76">
              <w:rPr>
                <w:szCs w:val="24"/>
              </w:rPr>
              <w:t xml:space="preserve">, </w:t>
            </w:r>
            <w:del w:id="1570" w:author="Clare Jane LORD" w:date="2022-11-18T15:01:00Z">
              <w:r w:rsidRPr="00544D76" w:rsidDel="000677CE">
                <w:rPr>
                  <w:szCs w:val="24"/>
                </w:rPr>
                <w:delText xml:space="preserve">only when </w:delText>
              </w:r>
            </w:del>
            <w:r w:rsidRPr="00544D76">
              <w:rPr>
                <w:szCs w:val="24"/>
              </w:rPr>
              <w:t xml:space="preserve">loading </w:t>
            </w:r>
            <w:ins w:id="1571" w:author="Clare Jane LORD" w:date="2022-11-18T15:01:00Z">
              <w:r>
                <w:rPr>
                  <w:szCs w:val="24"/>
                </w:rPr>
                <w:t xml:space="preserve">must </w:t>
              </w:r>
            </w:ins>
            <w:r w:rsidRPr="00544D76">
              <w:rPr>
                <w:szCs w:val="24"/>
              </w:rPr>
              <w:t>ha</w:t>
            </w:r>
            <w:del w:id="1572" w:author="Clare Jane LORD" w:date="2022-11-18T15:01:00Z">
              <w:r w:rsidRPr="00544D76" w:rsidDel="000677CE">
                <w:rPr>
                  <w:szCs w:val="24"/>
                </w:rPr>
                <w:delText>s</w:delText>
              </w:r>
            </w:del>
            <w:ins w:id="1573" w:author="Clare Jane LORD" w:date="2022-11-18T15:01:00Z">
              <w:r>
                <w:rPr>
                  <w:szCs w:val="24"/>
                </w:rPr>
                <w:t>ve</w:t>
              </w:r>
            </w:ins>
            <w:r w:rsidRPr="00544D76">
              <w:rPr>
                <w:szCs w:val="24"/>
              </w:rPr>
              <w:t xml:space="preserve"> been interrupted for not less than 10 minutes</w:t>
            </w:r>
          </w:p>
          <w:p w14:paraId="1C8020E2" w14:textId="77777777" w:rsidR="00E17B52" w:rsidRPr="00544D76" w:rsidRDefault="00E17B52" w:rsidP="0013375F">
            <w:pPr>
              <w:spacing w:before="40" w:after="120" w:line="220" w:lineRule="exact"/>
              <w:ind w:left="567" w:right="113" w:hanging="567"/>
              <w:rPr>
                <w:szCs w:val="24"/>
              </w:rPr>
            </w:pPr>
            <w:r w:rsidRPr="00544D76">
              <w:rPr>
                <w:szCs w:val="24"/>
              </w:rPr>
              <w:t>C</w:t>
            </w:r>
            <w:r w:rsidRPr="00544D76">
              <w:rPr>
                <w:szCs w:val="24"/>
              </w:rPr>
              <w:tab/>
              <w:t>Yes, but</w:t>
            </w:r>
            <w:ins w:id="1574" w:author="Clare Jane LORD" w:date="2022-11-18T15:01:00Z">
              <w:r>
                <w:rPr>
                  <w:szCs w:val="24"/>
                </w:rPr>
                <w:t xml:space="preserve"> only with the authorization of the handling facility</w:t>
              </w:r>
            </w:ins>
            <w:r w:rsidRPr="00544D76">
              <w:rPr>
                <w:szCs w:val="24"/>
              </w:rPr>
              <w:t xml:space="preserve"> </w:t>
            </w:r>
            <w:del w:id="1575" w:author="Clare Jane LORD" w:date="2022-11-18T15:02:00Z">
              <w:r w:rsidRPr="00544D76" w:rsidDel="00F83526">
                <w:rPr>
                  <w:szCs w:val="24"/>
                </w:rPr>
                <w:delText>the sampling outlets may be opened only with the consent of the cargo transfer station. The person who opens the sampling outlets must be protected against the danger presented by the cargo</w:delText>
              </w:r>
            </w:del>
          </w:p>
          <w:p w14:paraId="7A7A34DF" w14:textId="77777777" w:rsidR="00E17B52" w:rsidRPr="00544D76" w:rsidRDefault="00E17B52" w:rsidP="0013375F">
            <w:pPr>
              <w:spacing w:before="40" w:after="120" w:line="220" w:lineRule="exact"/>
              <w:ind w:left="567" w:right="113" w:hanging="567"/>
              <w:rPr>
                <w:szCs w:val="24"/>
              </w:rPr>
            </w:pPr>
            <w:r w:rsidRPr="00544D76">
              <w:rPr>
                <w:szCs w:val="24"/>
              </w:rPr>
              <w:t>D</w:t>
            </w:r>
            <w:r w:rsidRPr="00544D76">
              <w:rPr>
                <w:szCs w:val="24"/>
              </w:rPr>
              <w:tab/>
              <w:t xml:space="preserve">No, </w:t>
            </w:r>
            <w:del w:id="1576" w:author="Clare Jane LORD" w:date="2022-11-18T15:02:00Z">
              <w:r w:rsidRPr="00544D76" w:rsidDel="00F46FD4">
                <w:rPr>
                  <w:szCs w:val="24"/>
                </w:rPr>
                <w:delText>opening of the</w:delText>
              </w:r>
            </w:del>
            <w:ins w:id="1577" w:author="Clare Jane LORD" w:date="2022-11-18T15:02:00Z">
              <w:r>
                <w:rPr>
                  <w:szCs w:val="24"/>
                </w:rPr>
                <w:t>a</w:t>
              </w:r>
            </w:ins>
            <w:r w:rsidRPr="00544D76">
              <w:rPr>
                <w:szCs w:val="24"/>
              </w:rPr>
              <w:t xml:space="preserve"> sampling outlet</w:t>
            </w:r>
            <w:del w:id="1578" w:author="Clare Jane LORD" w:date="2022-11-18T15:02:00Z">
              <w:r w:rsidRPr="00544D76" w:rsidDel="00F46FD4">
                <w:rPr>
                  <w:szCs w:val="24"/>
                </w:rPr>
                <w:delText>s</w:delText>
              </w:r>
            </w:del>
            <w:ins w:id="1579" w:author="Clare Jane LORD" w:date="2022-11-18T15:02:00Z">
              <w:r>
                <w:rPr>
                  <w:szCs w:val="24"/>
                </w:rPr>
                <w:t xml:space="preserve"> may never be open </w:t>
              </w:r>
            </w:ins>
            <w:ins w:id="1580" w:author="Clare Jane LORD" w:date="2022-11-18T15:03:00Z">
              <w:r>
                <w:rPr>
                  <w:szCs w:val="24"/>
                </w:rPr>
                <w:t>while the vessel is connected to the loading arm</w:t>
              </w:r>
            </w:ins>
            <w:r w:rsidRPr="00544D76">
              <w:rPr>
                <w:szCs w:val="24"/>
              </w:rPr>
              <w:t xml:space="preserve"> </w:t>
            </w:r>
            <w:del w:id="1581" w:author="Clare Jane LORD" w:date="2022-11-18T15:03:00Z">
              <w:r w:rsidRPr="00544D76" w:rsidDel="00A54B2F">
                <w:rPr>
                  <w:szCs w:val="24"/>
                </w:rPr>
                <w:delText>is prohibited because all closed type N tank vessels must be equipped with a level indicator</w:delText>
              </w:r>
            </w:del>
          </w:p>
        </w:tc>
        <w:tc>
          <w:tcPr>
            <w:tcW w:w="1134" w:type="dxa"/>
            <w:tcBorders>
              <w:top w:val="single" w:sz="4" w:space="0" w:color="auto"/>
              <w:bottom w:val="single" w:sz="4" w:space="0" w:color="auto"/>
            </w:tcBorders>
            <w:shd w:val="clear" w:color="auto" w:fill="auto"/>
          </w:tcPr>
          <w:p w14:paraId="3D4B46BF" w14:textId="77777777" w:rsidR="00E17B52" w:rsidRPr="00544D76" w:rsidRDefault="00E17B52" w:rsidP="00141D26">
            <w:pPr>
              <w:spacing w:before="40" w:after="120" w:line="220" w:lineRule="exact"/>
              <w:ind w:right="113"/>
              <w:jc w:val="center"/>
              <w:rPr>
                <w:szCs w:val="24"/>
              </w:rPr>
            </w:pPr>
          </w:p>
        </w:tc>
      </w:tr>
      <w:tr w:rsidR="00E17B52" w:rsidRPr="00544D76" w14:paraId="50C0D53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F6B5C28" w14:textId="77777777" w:rsidR="00E17B52" w:rsidRPr="00544D76" w:rsidRDefault="00E17B52" w:rsidP="0013375F">
            <w:pPr>
              <w:spacing w:before="40" w:after="120" w:line="220" w:lineRule="exact"/>
              <w:ind w:right="113"/>
              <w:rPr>
                <w:szCs w:val="24"/>
              </w:rPr>
            </w:pPr>
            <w:r w:rsidRPr="00544D76">
              <w:t>130 04.0-</w:t>
            </w:r>
            <w:r w:rsidRPr="00544D76">
              <w:rPr>
                <w:szCs w:val="24"/>
              </w:rPr>
              <w:t>02</w:t>
            </w:r>
          </w:p>
        </w:tc>
        <w:tc>
          <w:tcPr>
            <w:tcW w:w="6237" w:type="dxa"/>
            <w:tcBorders>
              <w:top w:val="single" w:sz="4" w:space="0" w:color="auto"/>
              <w:bottom w:val="single" w:sz="4" w:space="0" w:color="auto"/>
            </w:tcBorders>
            <w:shd w:val="clear" w:color="auto" w:fill="auto"/>
          </w:tcPr>
          <w:p w14:paraId="24BB2C8C" w14:textId="77777777" w:rsidR="00E17B52" w:rsidRPr="00544D76" w:rsidRDefault="00E17B52" w:rsidP="0013375F">
            <w:pPr>
              <w:spacing w:before="40" w:after="120" w:line="220" w:lineRule="exact"/>
              <w:ind w:right="113"/>
            </w:pPr>
            <w:r w:rsidRPr="00544D76">
              <w:t xml:space="preserve">7.2.4.22.1, </w:t>
            </w:r>
            <w:r w:rsidRPr="00544D76">
              <w:rPr>
                <w:snapToGrid w:val="0"/>
              </w:rPr>
              <w:t>7.2.4.22.3</w:t>
            </w:r>
          </w:p>
        </w:tc>
        <w:tc>
          <w:tcPr>
            <w:tcW w:w="1134" w:type="dxa"/>
            <w:tcBorders>
              <w:top w:val="single" w:sz="4" w:space="0" w:color="auto"/>
              <w:bottom w:val="single" w:sz="4" w:space="0" w:color="auto"/>
            </w:tcBorders>
            <w:shd w:val="clear" w:color="auto" w:fill="auto"/>
          </w:tcPr>
          <w:p w14:paraId="3BA8AB4F" w14:textId="77777777" w:rsidR="00E17B52" w:rsidRPr="00544D76" w:rsidRDefault="00E17B52" w:rsidP="00141D26">
            <w:pPr>
              <w:spacing w:before="40" w:after="120" w:line="220" w:lineRule="exact"/>
              <w:ind w:right="113"/>
              <w:jc w:val="center"/>
              <w:rPr>
                <w:szCs w:val="24"/>
              </w:rPr>
            </w:pPr>
            <w:r w:rsidRPr="00544D76">
              <w:rPr>
                <w:szCs w:val="24"/>
              </w:rPr>
              <w:t>C</w:t>
            </w:r>
          </w:p>
        </w:tc>
      </w:tr>
      <w:tr w:rsidR="00E17B52" w:rsidRPr="00544D76" w14:paraId="7EF7F2D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0C128FB"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D4DD1EA" w14:textId="77777777" w:rsidR="00E17B52" w:rsidRPr="00544D76" w:rsidRDefault="00E17B52" w:rsidP="0013375F">
            <w:pPr>
              <w:spacing w:before="40" w:after="120" w:line="220" w:lineRule="exact"/>
              <w:ind w:right="113"/>
              <w:rPr>
                <w:szCs w:val="24"/>
              </w:rPr>
            </w:pPr>
            <w:r w:rsidRPr="00544D76">
              <w:rPr>
                <w:szCs w:val="24"/>
              </w:rPr>
              <w:t xml:space="preserve">After loading of a tank vessel marked with one blue cone or one blue light, </w:t>
            </w:r>
            <w:del w:id="1582" w:author="Clare Jane LORD" w:date="2022-11-18T15:05:00Z">
              <w:r w:rsidRPr="00544D76" w:rsidDel="00E23E9D">
                <w:rPr>
                  <w:szCs w:val="24"/>
                </w:rPr>
                <w:delText xml:space="preserve">a cargo sample </w:delText>
              </w:r>
            </w:del>
            <w:del w:id="1583" w:author="Clare Jane LORD" w:date="2022-11-18T15:04:00Z">
              <w:r w:rsidRPr="00544D76" w:rsidDel="00E23E9D">
                <w:rPr>
                  <w:szCs w:val="24"/>
                </w:rPr>
                <w:delText xml:space="preserve">must </w:delText>
              </w:r>
            </w:del>
            <w:del w:id="1584" w:author="Clare Jane LORD" w:date="2022-11-18T15:05:00Z">
              <w:r w:rsidRPr="00544D76" w:rsidDel="00E23E9D">
                <w:rPr>
                  <w:szCs w:val="24"/>
                </w:rPr>
                <w:delText xml:space="preserve">be taken. </w:delText>
              </w:r>
            </w:del>
            <w:del w:id="1585" w:author="Clare Jane LORD" w:date="2022-11-18T15:09:00Z">
              <w:r w:rsidRPr="00544D76" w:rsidDel="003F5C03">
                <w:rPr>
                  <w:szCs w:val="24"/>
                </w:rPr>
                <w:delText>W</w:delText>
              </w:r>
            </w:del>
            <w:ins w:id="1586" w:author="Clare Jane LORD" w:date="2022-11-18T15:09:00Z">
              <w:r>
                <w:rPr>
                  <w:szCs w:val="24"/>
                </w:rPr>
                <w:t>w</w:t>
              </w:r>
            </w:ins>
            <w:r w:rsidRPr="00544D76">
              <w:rPr>
                <w:szCs w:val="24"/>
              </w:rPr>
              <w:t>hen, at the earliest, may the sampling outlet be opened</w:t>
            </w:r>
            <w:ins w:id="1587" w:author="Clare Jane LORD" w:date="2022-11-18T15:05:00Z">
              <w:r>
                <w:rPr>
                  <w:szCs w:val="24"/>
                </w:rPr>
                <w:t xml:space="preserve"> to take a sample</w:t>
              </w:r>
            </w:ins>
            <w:r w:rsidRPr="00544D76">
              <w:rPr>
                <w:szCs w:val="24"/>
              </w:rPr>
              <w:t>?</w:t>
            </w:r>
          </w:p>
          <w:p w14:paraId="0D7AE8B6" w14:textId="77777777" w:rsidR="00E17B52" w:rsidRPr="00544D76" w:rsidRDefault="00E17B52" w:rsidP="0013375F">
            <w:pPr>
              <w:spacing w:before="40" w:after="120" w:line="220" w:lineRule="exact"/>
              <w:ind w:left="567" w:right="113" w:hanging="567"/>
              <w:rPr>
                <w:szCs w:val="24"/>
              </w:rPr>
            </w:pPr>
            <w:proofErr w:type="gramStart"/>
            <w:r w:rsidRPr="00544D76">
              <w:rPr>
                <w:szCs w:val="24"/>
              </w:rPr>
              <w:t>A</w:t>
            </w:r>
            <w:proofErr w:type="gramEnd"/>
            <w:r w:rsidRPr="00544D76">
              <w:rPr>
                <w:szCs w:val="24"/>
              </w:rPr>
              <w:tab/>
              <w:t>Once loading has been completed and the cargo tanks have been relieved of pressure</w:t>
            </w:r>
          </w:p>
          <w:p w14:paraId="3F3E3468"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Only when the loading documents are available</w:t>
            </w:r>
          </w:p>
          <w:p w14:paraId="506D4CA7" w14:textId="77777777" w:rsidR="00E17B52" w:rsidRPr="00544D76" w:rsidRDefault="00E17B52" w:rsidP="0013375F">
            <w:pPr>
              <w:spacing w:before="40" w:after="120" w:line="220" w:lineRule="exact"/>
              <w:ind w:left="567" w:right="113" w:hanging="567"/>
              <w:rPr>
                <w:szCs w:val="24"/>
              </w:rPr>
            </w:pPr>
            <w:r w:rsidRPr="00544D76">
              <w:rPr>
                <w:szCs w:val="24"/>
              </w:rPr>
              <w:t>C</w:t>
            </w:r>
            <w:r w:rsidRPr="00544D76">
              <w:rPr>
                <w:szCs w:val="24"/>
              </w:rPr>
              <w:tab/>
              <w:t>Once loading has been interrupted for not less than 10</w:t>
            </w:r>
            <w:r>
              <w:rPr>
                <w:szCs w:val="24"/>
              </w:rPr>
              <w:t xml:space="preserve"> </w:t>
            </w:r>
            <w:r w:rsidRPr="00544D76">
              <w:rPr>
                <w:szCs w:val="24"/>
              </w:rPr>
              <w:t>minutes and the cargo tanks have been relieved of pressure</w:t>
            </w:r>
          </w:p>
          <w:p w14:paraId="0C227877"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30</w:t>
            </w:r>
            <w:r>
              <w:rPr>
                <w:szCs w:val="24"/>
              </w:rPr>
              <w:t xml:space="preserve"> </w:t>
            </w:r>
            <w:r w:rsidRPr="00544D76">
              <w:rPr>
                <w:szCs w:val="24"/>
              </w:rPr>
              <w:t>minutes after loading has been completed</w:t>
            </w:r>
          </w:p>
        </w:tc>
        <w:tc>
          <w:tcPr>
            <w:tcW w:w="1134" w:type="dxa"/>
            <w:tcBorders>
              <w:top w:val="single" w:sz="4" w:space="0" w:color="auto"/>
              <w:bottom w:val="single" w:sz="4" w:space="0" w:color="auto"/>
            </w:tcBorders>
            <w:shd w:val="clear" w:color="auto" w:fill="auto"/>
          </w:tcPr>
          <w:p w14:paraId="21741FE2" w14:textId="77777777" w:rsidR="00E17B52" w:rsidRPr="00544D76" w:rsidRDefault="00E17B52" w:rsidP="00141D26">
            <w:pPr>
              <w:spacing w:before="40" w:after="120" w:line="220" w:lineRule="exact"/>
              <w:ind w:right="113"/>
              <w:jc w:val="center"/>
              <w:rPr>
                <w:szCs w:val="24"/>
              </w:rPr>
            </w:pPr>
          </w:p>
        </w:tc>
      </w:tr>
      <w:tr w:rsidR="00E17B52" w:rsidRPr="00544D76" w14:paraId="0E111C6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92C4F32" w14:textId="77777777" w:rsidR="00E17B52" w:rsidRPr="00544D76" w:rsidRDefault="00E17B52" w:rsidP="0013375F">
            <w:pPr>
              <w:spacing w:before="40" w:after="120" w:line="220" w:lineRule="exact"/>
              <w:ind w:right="113"/>
              <w:rPr>
                <w:szCs w:val="24"/>
              </w:rPr>
            </w:pPr>
            <w:r w:rsidRPr="00544D76">
              <w:t>130 04.0-</w:t>
            </w:r>
            <w:r w:rsidRPr="00544D76">
              <w:rPr>
                <w:szCs w:val="24"/>
              </w:rPr>
              <w:t>03</w:t>
            </w:r>
          </w:p>
        </w:tc>
        <w:tc>
          <w:tcPr>
            <w:tcW w:w="6237" w:type="dxa"/>
            <w:tcBorders>
              <w:top w:val="single" w:sz="4" w:space="0" w:color="auto"/>
              <w:bottom w:val="single" w:sz="4" w:space="0" w:color="auto"/>
            </w:tcBorders>
            <w:shd w:val="clear" w:color="auto" w:fill="auto"/>
          </w:tcPr>
          <w:p w14:paraId="03E6D50F" w14:textId="77777777" w:rsidR="00E17B52" w:rsidRPr="00544D76" w:rsidRDefault="00E17B52" w:rsidP="0013375F">
            <w:pPr>
              <w:spacing w:before="40" w:after="120" w:line="220" w:lineRule="exact"/>
              <w:ind w:right="113"/>
              <w:rPr>
                <w:szCs w:val="24"/>
              </w:rPr>
            </w:pPr>
            <w:r w:rsidRPr="00544D76">
              <w:rPr>
                <w:szCs w:val="24"/>
              </w:rPr>
              <w:t>3.2</w:t>
            </w:r>
            <w:r w:rsidRPr="00544D76">
              <w:t>.3.2</w:t>
            </w:r>
            <w:r w:rsidRPr="00544D76">
              <w:rPr>
                <w:szCs w:val="24"/>
              </w:rPr>
              <w:t>, Table C</w:t>
            </w:r>
            <w:r w:rsidRPr="00544D76">
              <w:t>, 8.1.5.1</w:t>
            </w:r>
          </w:p>
        </w:tc>
        <w:tc>
          <w:tcPr>
            <w:tcW w:w="1134" w:type="dxa"/>
            <w:tcBorders>
              <w:top w:val="single" w:sz="4" w:space="0" w:color="auto"/>
              <w:bottom w:val="single" w:sz="4" w:space="0" w:color="auto"/>
            </w:tcBorders>
            <w:shd w:val="clear" w:color="auto" w:fill="auto"/>
          </w:tcPr>
          <w:p w14:paraId="49885426"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45066CD3" w14:textId="77777777" w:rsidTr="000A6214">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17AA8A1"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9A3F7D7" w14:textId="77777777" w:rsidR="00E17B52" w:rsidRPr="00544D76" w:rsidRDefault="00E17B52" w:rsidP="0013375F">
            <w:pPr>
              <w:spacing w:before="40" w:after="120" w:line="220" w:lineRule="exact"/>
              <w:ind w:right="113"/>
              <w:rPr>
                <w:szCs w:val="24"/>
              </w:rPr>
            </w:pPr>
            <w:r w:rsidRPr="00544D76">
              <w:rPr>
                <w:szCs w:val="24"/>
              </w:rPr>
              <w:t xml:space="preserve">In accordance with Table C, what equipment </w:t>
            </w:r>
            <w:r>
              <w:rPr>
                <w:szCs w:val="24"/>
              </w:rPr>
              <w:t>must there be</w:t>
            </w:r>
            <w:r w:rsidRPr="00544D76">
              <w:rPr>
                <w:szCs w:val="24"/>
              </w:rPr>
              <w:t xml:space="preserve"> on board a tank vessel</w:t>
            </w:r>
            <w:r>
              <w:rPr>
                <w:szCs w:val="24"/>
              </w:rPr>
              <w:t xml:space="preserve"> when required in Table C of Subsection 3.2.3.2</w:t>
            </w:r>
            <w:r w:rsidRPr="00544D76">
              <w:rPr>
                <w:szCs w:val="24"/>
              </w:rPr>
              <w:t>?</w:t>
            </w:r>
          </w:p>
          <w:p w14:paraId="4267B44B"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self-contained breathing apparatus</w:t>
            </w:r>
          </w:p>
          <w:p w14:paraId="1F7C7C23"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A flammable gas detector</w:t>
            </w:r>
          </w:p>
          <w:p w14:paraId="05B30ADB"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A nitrogen-measuring device</w:t>
            </w:r>
          </w:p>
          <w:p w14:paraId="40B4399E"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 rescue winch</w:t>
            </w:r>
          </w:p>
        </w:tc>
        <w:tc>
          <w:tcPr>
            <w:tcW w:w="1134" w:type="dxa"/>
            <w:tcBorders>
              <w:top w:val="single" w:sz="4" w:space="0" w:color="auto"/>
              <w:bottom w:val="single" w:sz="4" w:space="0" w:color="auto"/>
            </w:tcBorders>
            <w:shd w:val="clear" w:color="auto" w:fill="auto"/>
          </w:tcPr>
          <w:p w14:paraId="5D1335DE" w14:textId="77777777" w:rsidR="00E17B52" w:rsidRPr="00544D76" w:rsidRDefault="00E17B52" w:rsidP="00141D26">
            <w:pPr>
              <w:spacing w:before="40" w:after="120" w:line="220" w:lineRule="exact"/>
              <w:ind w:right="113"/>
              <w:jc w:val="center"/>
              <w:rPr>
                <w:szCs w:val="24"/>
              </w:rPr>
            </w:pPr>
          </w:p>
        </w:tc>
      </w:tr>
      <w:tr w:rsidR="000A6214" w:rsidRPr="00544D76" w14:paraId="64D2CF95" w14:textId="77777777" w:rsidTr="000A6214">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05083ED" w14:textId="77777777" w:rsidR="000A6214" w:rsidRPr="00544D76" w:rsidRDefault="000A6214"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BE20533" w14:textId="77777777" w:rsidR="000A6214" w:rsidRPr="00544D76" w:rsidRDefault="000A6214"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78EE30CB" w14:textId="77777777" w:rsidR="000A6214" w:rsidRPr="00544D76" w:rsidRDefault="000A6214" w:rsidP="00141D26">
            <w:pPr>
              <w:spacing w:before="40" w:after="120" w:line="220" w:lineRule="exact"/>
              <w:ind w:right="113"/>
              <w:jc w:val="center"/>
              <w:rPr>
                <w:szCs w:val="24"/>
              </w:rPr>
            </w:pPr>
          </w:p>
        </w:tc>
      </w:tr>
      <w:tr w:rsidR="00E17B52" w:rsidRPr="00544D76" w14:paraId="0CE94E6F" w14:textId="77777777" w:rsidTr="000A6214">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289B910"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04</w:t>
            </w:r>
          </w:p>
        </w:tc>
        <w:tc>
          <w:tcPr>
            <w:tcW w:w="6237" w:type="dxa"/>
            <w:tcBorders>
              <w:top w:val="nil"/>
              <w:bottom w:val="single" w:sz="4" w:space="0" w:color="auto"/>
            </w:tcBorders>
            <w:shd w:val="clear" w:color="auto" w:fill="auto"/>
          </w:tcPr>
          <w:p w14:paraId="188D6F8F" w14:textId="77777777" w:rsidR="00E17B52" w:rsidRPr="00544D76" w:rsidRDefault="00E17B52" w:rsidP="0013375F">
            <w:pPr>
              <w:keepNext/>
              <w:keepLines/>
              <w:spacing w:before="40" w:after="120" w:line="220" w:lineRule="exact"/>
              <w:ind w:right="113"/>
              <w:rPr>
                <w:szCs w:val="24"/>
              </w:rPr>
            </w:pPr>
            <w:r w:rsidRPr="00544D76">
              <w:rPr>
                <w:szCs w:val="24"/>
              </w:rPr>
              <w:t>3.2.3.2, Table C</w:t>
            </w:r>
            <w:r w:rsidRPr="00544D76">
              <w:t>, 8.1.5.1</w:t>
            </w:r>
          </w:p>
        </w:tc>
        <w:tc>
          <w:tcPr>
            <w:tcW w:w="1134" w:type="dxa"/>
            <w:tcBorders>
              <w:top w:val="nil"/>
              <w:bottom w:val="single" w:sz="4" w:space="0" w:color="auto"/>
            </w:tcBorders>
            <w:shd w:val="clear" w:color="auto" w:fill="auto"/>
          </w:tcPr>
          <w:p w14:paraId="04FD8523" w14:textId="77777777" w:rsidR="00E17B52" w:rsidRPr="00544D76" w:rsidRDefault="00E17B52" w:rsidP="00141D26">
            <w:pPr>
              <w:keepNext/>
              <w:keepLines/>
              <w:spacing w:before="40" w:after="120" w:line="220" w:lineRule="exact"/>
              <w:ind w:right="113"/>
              <w:jc w:val="center"/>
              <w:rPr>
                <w:szCs w:val="24"/>
              </w:rPr>
            </w:pPr>
            <w:r w:rsidRPr="00544D76">
              <w:rPr>
                <w:szCs w:val="24"/>
              </w:rPr>
              <w:t>A</w:t>
            </w:r>
          </w:p>
        </w:tc>
      </w:tr>
      <w:tr w:rsidR="00E17B52" w:rsidRPr="00544D76" w14:paraId="7DADF1EB"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D72AD12" w14:textId="77777777" w:rsidR="00E17B52" w:rsidRPr="00544D76" w:rsidRDefault="00E17B52" w:rsidP="0013375F">
            <w:pPr>
              <w:keepNext/>
              <w:keepLines/>
              <w:spacing w:before="40" w:after="120" w:line="220" w:lineRule="exact"/>
              <w:ind w:right="113"/>
              <w:rPr>
                <w:szCs w:val="24"/>
              </w:rPr>
            </w:pPr>
          </w:p>
        </w:tc>
        <w:tc>
          <w:tcPr>
            <w:tcW w:w="6237" w:type="dxa"/>
            <w:tcBorders>
              <w:top w:val="single" w:sz="4" w:space="0" w:color="auto"/>
              <w:bottom w:val="nil"/>
            </w:tcBorders>
            <w:shd w:val="clear" w:color="auto" w:fill="auto"/>
          </w:tcPr>
          <w:p w14:paraId="636686F2" w14:textId="77777777" w:rsidR="00E17B52" w:rsidRDefault="00E17B52" w:rsidP="0013375F">
            <w:pPr>
              <w:keepNext/>
              <w:keepLines/>
              <w:spacing w:before="40" w:after="120" w:line="220" w:lineRule="exact"/>
              <w:ind w:right="113"/>
              <w:rPr>
                <w:szCs w:val="24"/>
              </w:rPr>
            </w:pPr>
            <w:r>
              <w:rPr>
                <w:szCs w:val="24"/>
              </w:rPr>
              <w:t>W</w:t>
            </w:r>
            <w:r w:rsidRPr="00544D76">
              <w:rPr>
                <w:szCs w:val="24"/>
              </w:rPr>
              <w:t>hat equipment should be on board tank vessels</w:t>
            </w:r>
            <w:r>
              <w:rPr>
                <w:szCs w:val="24"/>
              </w:rPr>
              <w:t xml:space="preserve"> when required under</w:t>
            </w:r>
            <w:r w:rsidRPr="00544D76">
              <w:rPr>
                <w:szCs w:val="24"/>
              </w:rPr>
              <w:t xml:space="preserve"> Part 8 an</w:t>
            </w:r>
            <w:r>
              <w:rPr>
                <w:szCs w:val="24"/>
              </w:rPr>
              <w:t>d Table C of Subsection 3.2.3.2</w:t>
            </w:r>
            <w:r w:rsidRPr="00544D76">
              <w:rPr>
                <w:szCs w:val="24"/>
              </w:rPr>
              <w:t>?</w:t>
            </w:r>
          </w:p>
        </w:tc>
        <w:tc>
          <w:tcPr>
            <w:tcW w:w="1134" w:type="dxa"/>
            <w:tcBorders>
              <w:top w:val="single" w:sz="4" w:space="0" w:color="auto"/>
              <w:bottom w:val="nil"/>
            </w:tcBorders>
            <w:shd w:val="clear" w:color="auto" w:fill="auto"/>
          </w:tcPr>
          <w:p w14:paraId="6F53D20B" w14:textId="77777777" w:rsidR="00E17B52" w:rsidRPr="00544D76" w:rsidRDefault="00E17B52" w:rsidP="00141D26">
            <w:pPr>
              <w:keepNext/>
              <w:keepLines/>
              <w:spacing w:before="40" w:after="120" w:line="220" w:lineRule="exact"/>
              <w:ind w:right="113"/>
              <w:jc w:val="center"/>
              <w:rPr>
                <w:szCs w:val="24"/>
              </w:rPr>
            </w:pPr>
          </w:p>
        </w:tc>
      </w:tr>
      <w:tr w:rsidR="00E17B52" w:rsidRPr="00544D76" w14:paraId="17CCEB0A"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526C361"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0B220F39"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flammable gas detector</w:t>
            </w:r>
          </w:p>
          <w:p w14:paraId="34AEACEA"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A thermometer</w:t>
            </w:r>
          </w:p>
          <w:p w14:paraId="2C2C511F"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A nitrogen-measuring device</w:t>
            </w:r>
          </w:p>
          <w:p w14:paraId="3B30CA02"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n oxygen meter</w:t>
            </w:r>
          </w:p>
        </w:tc>
        <w:tc>
          <w:tcPr>
            <w:tcW w:w="1134" w:type="dxa"/>
            <w:tcBorders>
              <w:top w:val="nil"/>
              <w:bottom w:val="single" w:sz="4" w:space="0" w:color="auto"/>
            </w:tcBorders>
            <w:shd w:val="clear" w:color="auto" w:fill="auto"/>
          </w:tcPr>
          <w:p w14:paraId="59C28DF6" w14:textId="77777777" w:rsidR="00E17B52" w:rsidRPr="00544D76" w:rsidRDefault="00E17B52" w:rsidP="00141D26">
            <w:pPr>
              <w:spacing w:before="40" w:after="120" w:line="220" w:lineRule="exact"/>
              <w:ind w:right="113"/>
              <w:jc w:val="center"/>
              <w:rPr>
                <w:szCs w:val="24"/>
              </w:rPr>
            </w:pPr>
          </w:p>
        </w:tc>
      </w:tr>
      <w:tr w:rsidR="00E17B52" w:rsidRPr="00544D76" w14:paraId="33963E1D"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BF339AE" w14:textId="77777777" w:rsidR="00E17B52" w:rsidRPr="00544D76" w:rsidRDefault="00E17B52" w:rsidP="0013375F">
            <w:pPr>
              <w:spacing w:before="40" w:after="120" w:line="220" w:lineRule="exact"/>
              <w:ind w:right="113"/>
              <w:rPr>
                <w:szCs w:val="24"/>
              </w:rPr>
            </w:pPr>
            <w:r w:rsidRPr="00544D76">
              <w:t>130 04.0-</w:t>
            </w:r>
            <w:r w:rsidRPr="00544D76">
              <w:rPr>
                <w:szCs w:val="24"/>
              </w:rPr>
              <w:t>05</w:t>
            </w:r>
          </w:p>
        </w:tc>
        <w:tc>
          <w:tcPr>
            <w:tcW w:w="6237" w:type="dxa"/>
            <w:tcBorders>
              <w:top w:val="nil"/>
              <w:bottom w:val="single" w:sz="4" w:space="0" w:color="auto"/>
            </w:tcBorders>
            <w:shd w:val="clear" w:color="auto" w:fill="auto"/>
          </w:tcPr>
          <w:p w14:paraId="5CF88281" w14:textId="77777777" w:rsidR="00E17B52" w:rsidRPr="00544D76" w:rsidRDefault="00E17B52" w:rsidP="0013375F">
            <w:pPr>
              <w:spacing w:before="40" w:after="120" w:line="220" w:lineRule="exact"/>
              <w:ind w:right="113"/>
              <w:rPr>
                <w:snapToGrid w:val="0"/>
              </w:rPr>
            </w:pPr>
            <w:r w:rsidRPr="00544D76">
              <w:rPr>
                <w:snapToGrid w:val="0"/>
              </w:rPr>
              <w:t>7.2.3.1.4, 7.2.3.1.5, 7.2.3.1.6</w:t>
            </w:r>
          </w:p>
        </w:tc>
        <w:tc>
          <w:tcPr>
            <w:tcW w:w="1134" w:type="dxa"/>
            <w:tcBorders>
              <w:top w:val="nil"/>
              <w:bottom w:val="single" w:sz="4" w:space="0" w:color="auto"/>
            </w:tcBorders>
            <w:shd w:val="clear" w:color="auto" w:fill="auto"/>
          </w:tcPr>
          <w:p w14:paraId="44B374D7"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0BB6B99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5D9A87E"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A21A7F7" w14:textId="77777777" w:rsidR="00E17B52" w:rsidRPr="00544D76" w:rsidRDefault="00E17B52" w:rsidP="0013375F">
            <w:pPr>
              <w:spacing w:before="40" w:after="120" w:line="220" w:lineRule="exact"/>
              <w:ind w:right="113"/>
              <w:rPr>
                <w:szCs w:val="24"/>
              </w:rPr>
            </w:pPr>
            <w:r w:rsidRPr="00544D76">
              <w:rPr>
                <w:szCs w:val="24"/>
              </w:rPr>
              <w:t xml:space="preserve">Which of the apparatuses referred to below is not one of the devices used to measure gases or dangerous vapours before entry into cargo tanks, </w:t>
            </w:r>
            <w:proofErr w:type="gramStart"/>
            <w:r w:rsidRPr="00544D76">
              <w:rPr>
                <w:szCs w:val="24"/>
              </w:rPr>
              <w:t>cofferdams</w:t>
            </w:r>
            <w:proofErr w:type="gramEnd"/>
            <w:r w:rsidRPr="00544D76">
              <w:rPr>
                <w:szCs w:val="24"/>
              </w:rPr>
              <w:t xml:space="preserve"> and other closed spaces?</w:t>
            </w:r>
          </w:p>
          <w:p w14:paraId="68357F6D" w14:textId="77777777" w:rsidR="00E17B52" w:rsidRPr="00544D76" w:rsidRDefault="00E17B52" w:rsidP="0013375F">
            <w:pPr>
              <w:spacing w:before="40" w:after="120" w:line="220" w:lineRule="exact"/>
              <w:ind w:right="113"/>
              <w:rPr>
                <w:szCs w:val="24"/>
              </w:rPr>
            </w:pPr>
            <w:r w:rsidRPr="00544D76">
              <w:t>A</w:t>
            </w:r>
            <w:r w:rsidRPr="00544D76">
              <w:tab/>
              <w:t>The flammable gas detector</w:t>
            </w:r>
          </w:p>
          <w:p w14:paraId="67666A7D"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The pyrometer</w:t>
            </w:r>
          </w:p>
          <w:p w14:paraId="5F101AD8"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 xml:space="preserve">The </w:t>
            </w:r>
            <w:proofErr w:type="spellStart"/>
            <w:r w:rsidRPr="00544D76">
              <w:rPr>
                <w:szCs w:val="24"/>
              </w:rPr>
              <w:t>toximeter</w:t>
            </w:r>
            <w:proofErr w:type="spellEnd"/>
          </w:p>
          <w:p w14:paraId="07E2BDB8"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The oxygen meter</w:t>
            </w:r>
          </w:p>
        </w:tc>
        <w:tc>
          <w:tcPr>
            <w:tcW w:w="1134" w:type="dxa"/>
            <w:tcBorders>
              <w:top w:val="single" w:sz="4" w:space="0" w:color="auto"/>
              <w:bottom w:val="single" w:sz="4" w:space="0" w:color="auto"/>
            </w:tcBorders>
            <w:shd w:val="clear" w:color="auto" w:fill="auto"/>
          </w:tcPr>
          <w:p w14:paraId="2094E8E1" w14:textId="77777777" w:rsidR="00E17B52" w:rsidRPr="00544D76" w:rsidRDefault="00E17B52" w:rsidP="00141D26">
            <w:pPr>
              <w:spacing w:before="40" w:after="120" w:line="220" w:lineRule="exact"/>
              <w:ind w:right="113"/>
              <w:jc w:val="center"/>
              <w:rPr>
                <w:szCs w:val="24"/>
              </w:rPr>
            </w:pPr>
          </w:p>
        </w:tc>
      </w:tr>
      <w:tr w:rsidR="00E17B52" w:rsidRPr="00544D76" w14:paraId="106501B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BFA6BA8" w14:textId="77777777" w:rsidR="00E17B52" w:rsidRPr="00544D76" w:rsidRDefault="00E17B52" w:rsidP="0013375F">
            <w:pPr>
              <w:spacing w:before="40" w:after="120" w:line="220" w:lineRule="exact"/>
              <w:ind w:right="113"/>
              <w:rPr>
                <w:szCs w:val="24"/>
              </w:rPr>
            </w:pPr>
            <w:r w:rsidRPr="00544D76">
              <w:t>130 04.0-</w:t>
            </w:r>
            <w:r w:rsidRPr="00544D76">
              <w:rPr>
                <w:szCs w:val="24"/>
              </w:rPr>
              <w:t>06</w:t>
            </w:r>
          </w:p>
        </w:tc>
        <w:tc>
          <w:tcPr>
            <w:tcW w:w="6237" w:type="dxa"/>
            <w:tcBorders>
              <w:top w:val="single" w:sz="4" w:space="0" w:color="auto"/>
              <w:bottom w:val="single" w:sz="4" w:space="0" w:color="auto"/>
            </w:tcBorders>
            <w:shd w:val="clear" w:color="auto" w:fill="auto"/>
          </w:tcPr>
          <w:p w14:paraId="510106C3" w14:textId="77777777" w:rsidR="00E17B52" w:rsidRPr="00544D76" w:rsidRDefault="00E17B52" w:rsidP="0013375F">
            <w:pPr>
              <w:spacing w:before="40" w:after="120" w:line="220" w:lineRule="exact"/>
              <w:ind w:right="113"/>
              <w:rPr>
                <w:szCs w:val="24"/>
              </w:rPr>
            </w:pPr>
            <w:r w:rsidRPr="00544D76">
              <w:rPr>
                <w:szCs w:val="24"/>
              </w:rPr>
              <w:t>Basic general knowledge</w:t>
            </w:r>
          </w:p>
        </w:tc>
        <w:tc>
          <w:tcPr>
            <w:tcW w:w="1134" w:type="dxa"/>
            <w:tcBorders>
              <w:top w:val="single" w:sz="4" w:space="0" w:color="auto"/>
              <w:bottom w:val="single" w:sz="4" w:space="0" w:color="auto"/>
            </w:tcBorders>
            <w:shd w:val="clear" w:color="auto" w:fill="auto"/>
          </w:tcPr>
          <w:p w14:paraId="2F6D5510"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56617AF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DFF4DC1"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656A627" w14:textId="77777777" w:rsidR="00E17B52" w:rsidRPr="00544D76" w:rsidRDefault="00E17B52" w:rsidP="0013375F">
            <w:pPr>
              <w:spacing w:before="40" w:after="120" w:line="220" w:lineRule="exact"/>
              <w:ind w:right="113"/>
              <w:rPr>
                <w:szCs w:val="24"/>
              </w:rPr>
            </w:pPr>
            <w:r w:rsidRPr="00544D76">
              <w:rPr>
                <w:szCs w:val="24"/>
              </w:rPr>
              <w:t>The previous cargo of a cargo tank is not known. A measurement is taken with a flammable gas detector. The detector shows that there is no risk of explosion. May you enter the cargo tank without a self-contained breathing apparatus?</w:t>
            </w:r>
          </w:p>
          <w:p w14:paraId="1530F31F" w14:textId="77777777" w:rsidR="00E17B52" w:rsidRPr="00544D76" w:rsidRDefault="00E17B52" w:rsidP="0013375F">
            <w:pPr>
              <w:spacing w:before="40" w:after="120" w:line="220" w:lineRule="exact"/>
              <w:ind w:right="113"/>
            </w:pPr>
            <w:r w:rsidRPr="00544D76">
              <w:rPr>
                <w:szCs w:val="24"/>
              </w:rPr>
              <w:t>A</w:t>
            </w:r>
            <w:r w:rsidRPr="00544D76">
              <w:rPr>
                <w:szCs w:val="24"/>
              </w:rPr>
              <w:tab/>
            </w:r>
            <w:proofErr w:type="gramStart"/>
            <w:r w:rsidRPr="00544D76">
              <w:rPr>
                <w:szCs w:val="24"/>
              </w:rPr>
              <w:t>Yes, because</w:t>
            </w:r>
            <w:proofErr w:type="gramEnd"/>
            <w:r w:rsidRPr="00544D76">
              <w:rPr>
                <w:szCs w:val="24"/>
              </w:rPr>
              <w:t xml:space="preserve"> there is no risk of explosion</w:t>
            </w:r>
          </w:p>
          <w:p w14:paraId="11EBB4A5" w14:textId="77777777" w:rsidR="00E17B52" w:rsidRPr="00544D76" w:rsidRDefault="00E17B52" w:rsidP="0013375F">
            <w:pPr>
              <w:spacing w:before="40" w:after="120" w:line="220" w:lineRule="exact"/>
              <w:ind w:right="113"/>
            </w:pPr>
            <w:r w:rsidRPr="00544D76">
              <w:t>B</w:t>
            </w:r>
            <w:r w:rsidRPr="00544D76">
              <w:tab/>
            </w:r>
            <w:proofErr w:type="gramStart"/>
            <w:r w:rsidRPr="00544D76">
              <w:t>No, because</w:t>
            </w:r>
            <w:proofErr w:type="gramEnd"/>
            <w:r w:rsidRPr="00544D76">
              <w:t xml:space="preserve"> there may be toxic gases</w:t>
            </w:r>
          </w:p>
          <w:p w14:paraId="1A7DE341" w14:textId="77777777" w:rsidR="00E17B52" w:rsidRPr="00544D76" w:rsidRDefault="00E17B52" w:rsidP="0013375F">
            <w:pPr>
              <w:spacing w:before="40" w:after="120" w:line="220" w:lineRule="exact"/>
              <w:ind w:right="113"/>
            </w:pPr>
            <w:r w:rsidRPr="00544D76">
              <w:t>C</w:t>
            </w:r>
            <w:r w:rsidRPr="00544D76">
              <w:tab/>
              <w:t>No, there might be insufficient nitrogen</w:t>
            </w:r>
          </w:p>
          <w:p w14:paraId="6A83E8C3"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No, there might be too much oxygen</w:t>
            </w:r>
          </w:p>
        </w:tc>
        <w:tc>
          <w:tcPr>
            <w:tcW w:w="1134" w:type="dxa"/>
            <w:tcBorders>
              <w:top w:val="single" w:sz="4" w:space="0" w:color="auto"/>
              <w:bottom w:val="single" w:sz="4" w:space="0" w:color="auto"/>
            </w:tcBorders>
            <w:shd w:val="clear" w:color="auto" w:fill="auto"/>
          </w:tcPr>
          <w:p w14:paraId="61856ADD" w14:textId="77777777" w:rsidR="00E17B52" w:rsidRPr="00544D76" w:rsidRDefault="00E17B52" w:rsidP="00141D26">
            <w:pPr>
              <w:spacing w:before="40" w:after="120" w:line="220" w:lineRule="exact"/>
              <w:ind w:right="113"/>
              <w:jc w:val="center"/>
              <w:rPr>
                <w:szCs w:val="24"/>
              </w:rPr>
            </w:pPr>
          </w:p>
        </w:tc>
      </w:tr>
      <w:tr w:rsidR="00E17B52" w:rsidRPr="00544D76" w14:paraId="7AF523E1"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4B68DDF" w14:textId="77777777" w:rsidR="00E17B52" w:rsidRPr="00544D76" w:rsidRDefault="00E17B52" w:rsidP="0013375F">
            <w:pPr>
              <w:spacing w:before="40" w:after="120" w:line="220" w:lineRule="exact"/>
              <w:ind w:right="113"/>
              <w:rPr>
                <w:szCs w:val="24"/>
              </w:rPr>
            </w:pPr>
            <w:r w:rsidRPr="00544D76">
              <w:t>130 04.0-</w:t>
            </w:r>
            <w:r w:rsidRPr="00544D76">
              <w:rPr>
                <w:szCs w:val="24"/>
              </w:rPr>
              <w:t>07</w:t>
            </w:r>
          </w:p>
        </w:tc>
        <w:tc>
          <w:tcPr>
            <w:tcW w:w="6237" w:type="dxa"/>
            <w:tcBorders>
              <w:top w:val="single" w:sz="4" w:space="0" w:color="auto"/>
              <w:bottom w:val="single" w:sz="4" w:space="0" w:color="auto"/>
            </w:tcBorders>
            <w:shd w:val="clear" w:color="auto" w:fill="auto"/>
          </w:tcPr>
          <w:p w14:paraId="1A6D9CCC" w14:textId="77777777" w:rsidR="00E17B52" w:rsidRPr="00544D76" w:rsidRDefault="00E17B52" w:rsidP="0013375F">
            <w:pPr>
              <w:spacing w:before="40" w:after="120" w:line="220" w:lineRule="exact"/>
              <w:ind w:right="113"/>
              <w:rPr>
                <w:snapToGrid w:val="0"/>
              </w:rPr>
            </w:pPr>
            <w:r w:rsidRPr="00D32258">
              <w:t xml:space="preserve">7.2.3.1.4, </w:t>
            </w:r>
            <w:r w:rsidRPr="00544D76">
              <w:rPr>
                <w:snapToGrid w:val="0"/>
              </w:rPr>
              <w:t>7.2.3.1.6</w:t>
            </w:r>
          </w:p>
        </w:tc>
        <w:tc>
          <w:tcPr>
            <w:tcW w:w="1134" w:type="dxa"/>
            <w:tcBorders>
              <w:top w:val="single" w:sz="4" w:space="0" w:color="auto"/>
              <w:bottom w:val="single" w:sz="4" w:space="0" w:color="auto"/>
            </w:tcBorders>
            <w:shd w:val="clear" w:color="auto" w:fill="auto"/>
          </w:tcPr>
          <w:p w14:paraId="7A251074" w14:textId="77777777" w:rsidR="00E17B52" w:rsidRPr="00544D76" w:rsidRDefault="00E17B52" w:rsidP="00141D26">
            <w:pPr>
              <w:spacing w:before="40" w:after="120" w:line="220" w:lineRule="exact"/>
              <w:ind w:right="113"/>
              <w:jc w:val="center"/>
              <w:rPr>
                <w:szCs w:val="24"/>
              </w:rPr>
            </w:pPr>
            <w:r w:rsidRPr="00544D76">
              <w:rPr>
                <w:szCs w:val="24"/>
              </w:rPr>
              <w:t>C</w:t>
            </w:r>
          </w:p>
        </w:tc>
      </w:tr>
      <w:tr w:rsidR="00E17B52" w:rsidRPr="00544D76" w14:paraId="56607C9F"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296E64C1" w14:textId="77777777" w:rsidR="00E17B52" w:rsidRPr="00831C73"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B1BF6E4" w14:textId="77777777" w:rsidR="00E17B52" w:rsidRPr="00831C73" w:rsidRDefault="00E17B52" w:rsidP="0013375F">
            <w:pPr>
              <w:spacing w:before="40" w:after="120" w:line="220" w:lineRule="exact"/>
              <w:ind w:right="113"/>
              <w:rPr>
                <w:szCs w:val="24"/>
              </w:rPr>
            </w:pPr>
            <w:del w:id="1588" w:author="Clare Jane LORD" w:date="2022-11-18T15:16:00Z">
              <w:r w:rsidRPr="00831C73" w:rsidDel="000F3EE1">
                <w:rPr>
                  <w:szCs w:val="24"/>
                </w:rPr>
                <w:delText xml:space="preserve">An empty cargo tank is free of toxic gases. </w:delText>
              </w:r>
            </w:del>
            <w:ins w:id="1589" w:author="Clare Jane LORD" w:date="2022-11-18T15:16:00Z">
              <w:r>
                <w:rPr>
                  <w:szCs w:val="24"/>
                </w:rPr>
                <w:t xml:space="preserve">Under ADN, </w:t>
              </w:r>
            </w:ins>
            <w:del w:id="1590" w:author="Clare Jane LORD" w:date="2022-11-18T15:16:00Z">
              <w:r w:rsidRPr="00831C73" w:rsidDel="0060677F">
                <w:rPr>
                  <w:szCs w:val="24"/>
                </w:rPr>
                <w:delText>W</w:delText>
              </w:r>
            </w:del>
            <w:ins w:id="1591" w:author="Clare Jane LORD" w:date="2022-11-18T15:16:00Z">
              <w:r>
                <w:rPr>
                  <w:szCs w:val="24"/>
                </w:rPr>
                <w:t>w</w:t>
              </w:r>
            </w:ins>
            <w:r w:rsidRPr="00831C73">
              <w:rPr>
                <w:szCs w:val="24"/>
              </w:rPr>
              <w:t xml:space="preserve">hat is the value of the concentration of flammable gases and vapours in </w:t>
            </w:r>
            <w:del w:id="1592" w:author="Clare Jane LORD" w:date="2022-11-18T15:16:00Z">
              <w:r w:rsidRPr="00831C73" w:rsidDel="0060677F">
                <w:rPr>
                  <w:szCs w:val="24"/>
                </w:rPr>
                <w:delText xml:space="preserve">the cargo tank </w:delText>
              </w:r>
            </w:del>
            <w:ins w:id="1593" w:author="Clare Jane LORD" w:date="2022-11-18T15:16:00Z">
              <w:r>
                <w:rPr>
                  <w:szCs w:val="24"/>
                </w:rPr>
                <w:t xml:space="preserve">an </w:t>
              </w:r>
              <w:r w:rsidRPr="00831C73">
                <w:rPr>
                  <w:szCs w:val="24"/>
                </w:rPr>
                <w:t xml:space="preserve">empty cargo tank free of toxic gases </w:t>
              </w:r>
            </w:ins>
            <w:r w:rsidRPr="00831C73">
              <w:rPr>
                <w:szCs w:val="24"/>
              </w:rPr>
              <w:t>below which the tank may be entered for cleaning?</w:t>
            </w:r>
          </w:p>
        </w:tc>
        <w:tc>
          <w:tcPr>
            <w:tcW w:w="1134" w:type="dxa"/>
            <w:tcBorders>
              <w:top w:val="single" w:sz="4" w:space="0" w:color="auto"/>
              <w:bottom w:val="nil"/>
            </w:tcBorders>
            <w:shd w:val="clear" w:color="auto" w:fill="auto"/>
          </w:tcPr>
          <w:p w14:paraId="4ADB33D6" w14:textId="77777777" w:rsidR="00E17B52" w:rsidRPr="00544D76" w:rsidRDefault="00E17B52" w:rsidP="00141D26">
            <w:pPr>
              <w:spacing w:before="40" w:after="120" w:line="220" w:lineRule="exact"/>
              <w:ind w:right="113"/>
              <w:jc w:val="center"/>
              <w:rPr>
                <w:szCs w:val="24"/>
              </w:rPr>
            </w:pPr>
          </w:p>
        </w:tc>
      </w:tr>
      <w:tr w:rsidR="00E17B52" w:rsidRPr="00544D76" w14:paraId="2B82BE32" w14:textId="77777777" w:rsidTr="00761C08">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4E99BE78"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7B2CF235" w14:textId="77777777" w:rsidR="00E17B52" w:rsidRPr="00544D76" w:rsidRDefault="00E17B52" w:rsidP="0013375F">
            <w:pPr>
              <w:spacing w:before="40" w:after="120" w:line="220" w:lineRule="exact"/>
              <w:ind w:right="113"/>
            </w:pPr>
            <w:r w:rsidRPr="00544D76">
              <w:rPr>
                <w:szCs w:val="24"/>
              </w:rPr>
              <w:t>A</w:t>
            </w:r>
            <w:r w:rsidRPr="00544D76">
              <w:rPr>
                <w:szCs w:val="24"/>
              </w:rPr>
              <w:tab/>
              <w:t>25% of the lower explosive limit</w:t>
            </w:r>
          </w:p>
          <w:p w14:paraId="0654DBAF" w14:textId="77777777" w:rsidR="00E17B52" w:rsidRPr="00544D76" w:rsidRDefault="00E17B52" w:rsidP="0013375F">
            <w:pPr>
              <w:spacing w:before="40" w:after="120" w:line="220" w:lineRule="exact"/>
              <w:ind w:right="113"/>
            </w:pPr>
            <w:r w:rsidRPr="00544D76">
              <w:t>B</w:t>
            </w:r>
            <w:r w:rsidRPr="00544D76">
              <w:tab/>
              <w:t>33% of the lower explosive limit</w:t>
            </w:r>
          </w:p>
          <w:p w14:paraId="007C88F1" w14:textId="77777777" w:rsidR="00E17B52" w:rsidRPr="00544D76" w:rsidRDefault="00E17B52" w:rsidP="0013375F">
            <w:pPr>
              <w:spacing w:before="40" w:after="120" w:line="220" w:lineRule="exact"/>
              <w:ind w:right="113"/>
            </w:pPr>
            <w:r w:rsidRPr="00544D76">
              <w:t>C</w:t>
            </w:r>
            <w:r w:rsidRPr="00544D76">
              <w:tab/>
            </w:r>
            <w:r>
              <w:t>1</w:t>
            </w:r>
            <w:r w:rsidRPr="00544D76">
              <w:t>0% of the lower explosive limit</w:t>
            </w:r>
          </w:p>
          <w:p w14:paraId="449E3A27"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70% of the lower explosive limit</w:t>
            </w:r>
          </w:p>
        </w:tc>
        <w:tc>
          <w:tcPr>
            <w:tcW w:w="1134" w:type="dxa"/>
            <w:tcBorders>
              <w:top w:val="nil"/>
              <w:bottom w:val="single" w:sz="4" w:space="0" w:color="auto"/>
            </w:tcBorders>
            <w:shd w:val="clear" w:color="auto" w:fill="auto"/>
          </w:tcPr>
          <w:p w14:paraId="0529B148" w14:textId="77777777" w:rsidR="00E17B52" w:rsidRPr="00544D76" w:rsidRDefault="00E17B52" w:rsidP="00141D26">
            <w:pPr>
              <w:spacing w:before="40" w:after="120" w:line="220" w:lineRule="exact"/>
              <w:ind w:right="113"/>
              <w:jc w:val="center"/>
              <w:rPr>
                <w:szCs w:val="24"/>
              </w:rPr>
            </w:pPr>
          </w:p>
        </w:tc>
      </w:tr>
      <w:tr w:rsidR="00E17B52" w:rsidRPr="00544D76" w14:paraId="4E9743B4" w14:textId="77777777" w:rsidTr="00761C08">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1C74FFE"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08</w:t>
            </w:r>
          </w:p>
        </w:tc>
        <w:tc>
          <w:tcPr>
            <w:tcW w:w="6237" w:type="dxa"/>
            <w:tcBorders>
              <w:top w:val="nil"/>
              <w:bottom w:val="single" w:sz="4" w:space="0" w:color="auto"/>
            </w:tcBorders>
            <w:shd w:val="clear" w:color="auto" w:fill="auto"/>
          </w:tcPr>
          <w:p w14:paraId="66549638" w14:textId="77777777" w:rsidR="00E17B52" w:rsidRPr="00544D76" w:rsidRDefault="00E17B52" w:rsidP="0013375F">
            <w:pPr>
              <w:keepNext/>
              <w:keepLines/>
              <w:spacing w:before="40" w:after="120" w:line="220" w:lineRule="exact"/>
              <w:ind w:right="113"/>
              <w:rPr>
                <w:snapToGrid w:val="0"/>
              </w:rPr>
            </w:pPr>
            <w:r w:rsidRPr="00544D76">
              <w:rPr>
                <w:snapToGrid w:val="0"/>
              </w:rPr>
              <w:t>Basic general knowledge</w:t>
            </w:r>
          </w:p>
        </w:tc>
        <w:tc>
          <w:tcPr>
            <w:tcW w:w="1134" w:type="dxa"/>
            <w:tcBorders>
              <w:top w:val="nil"/>
              <w:bottom w:val="single" w:sz="4" w:space="0" w:color="auto"/>
            </w:tcBorders>
            <w:shd w:val="clear" w:color="auto" w:fill="auto"/>
          </w:tcPr>
          <w:p w14:paraId="5613BF1B" w14:textId="77777777" w:rsidR="00E17B52" w:rsidRPr="00544D76" w:rsidRDefault="00E17B52" w:rsidP="00141D26">
            <w:pPr>
              <w:keepNext/>
              <w:keepLines/>
              <w:spacing w:before="40" w:after="120" w:line="220" w:lineRule="exact"/>
              <w:ind w:right="113"/>
              <w:jc w:val="center"/>
              <w:rPr>
                <w:szCs w:val="24"/>
              </w:rPr>
            </w:pPr>
            <w:r w:rsidRPr="00544D76">
              <w:rPr>
                <w:szCs w:val="24"/>
              </w:rPr>
              <w:t>A</w:t>
            </w:r>
          </w:p>
        </w:tc>
      </w:tr>
      <w:tr w:rsidR="00E17B52" w:rsidRPr="00544D76" w14:paraId="143E462B" w14:textId="77777777" w:rsidTr="003A0942">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C0D2284"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EF1D86D" w14:textId="77777777" w:rsidR="00E17B52" w:rsidRPr="00544D76" w:rsidRDefault="00E17B52" w:rsidP="0013375F">
            <w:pPr>
              <w:spacing w:before="40" w:after="120" w:line="220" w:lineRule="exact"/>
              <w:ind w:right="113"/>
              <w:rPr>
                <w:szCs w:val="24"/>
              </w:rPr>
            </w:pPr>
            <w:del w:id="1594" w:author="Clare Jane LORD" w:date="2022-11-18T15:17:00Z">
              <w:r w:rsidRPr="00544D76" w:rsidDel="00FB2208">
                <w:rPr>
                  <w:szCs w:val="24"/>
                </w:rPr>
                <w:delText>A</w:delText>
              </w:r>
            </w:del>
            <w:ins w:id="1595" w:author="Clare Jane LORD" w:date="2022-11-18T15:17:00Z">
              <w:r>
                <w:rPr>
                  <w:szCs w:val="24"/>
                </w:rPr>
                <w:t>In a</w:t>
              </w:r>
            </w:ins>
            <w:r w:rsidRPr="00544D76">
              <w:rPr>
                <w:szCs w:val="24"/>
              </w:rPr>
              <w:t xml:space="preserve"> cargo tank </w:t>
            </w:r>
            <w:ins w:id="1596" w:author="Clare Jane LORD" w:date="2022-11-18T15:17:00Z">
              <w:r>
                <w:rPr>
                  <w:szCs w:val="24"/>
                </w:rPr>
                <w:t xml:space="preserve">that </w:t>
              </w:r>
            </w:ins>
            <w:r w:rsidRPr="00544D76">
              <w:rPr>
                <w:szCs w:val="24"/>
              </w:rPr>
              <w:t>has been drained of petrol</w:t>
            </w:r>
            <w:del w:id="1597" w:author="Clare Jane LORD" w:date="2022-11-18T15:18:00Z">
              <w:r w:rsidRPr="00544D76" w:rsidDel="00D73ECE">
                <w:rPr>
                  <w:szCs w:val="24"/>
                </w:rPr>
                <w:delText>.</w:delText>
              </w:r>
            </w:del>
            <w:ins w:id="1598" w:author="Clare Jane LORD" w:date="2022-11-18T15:18:00Z">
              <w:r>
                <w:rPr>
                  <w:szCs w:val="24"/>
                </w:rPr>
                <w:t>,</w:t>
              </w:r>
            </w:ins>
            <w:r w:rsidRPr="00544D76">
              <w:rPr>
                <w:szCs w:val="24"/>
              </w:rPr>
              <w:t xml:space="preserve"> </w:t>
            </w:r>
            <w:ins w:id="1599" w:author="Clare Jane LORD" w:date="2022-11-18T15:18:00Z">
              <w:r>
                <w:rPr>
                  <w:szCs w:val="24"/>
                </w:rPr>
                <w:t>a</w:t>
              </w:r>
            </w:ins>
            <w:ins w:id="1600" w:author="Clare Jane LORD" w:date="2022-11-18T15:17:00Z">
              <w:r w:rsidRPr="00544D76">
                <w:rPr>
                  <w:szCs w:val="24"/>
                </w:rPr>
                <w:t xml:space="preserve">t what height should </w:t>
              </w:r>
            </w:ins>
            <w:ins w:id="1601" w:author="Clare Jane LORD" w:date="2022-11-18T15:18:00Z">
              <w:r>
                <w:rPr>
                  <w:szCs w:val="24"/>
                </w:rPr>
                <w:t>a</w:t>
              </w:r>
            </w:ins>
            <w:ins w:id="1602" w:author="Clare Jane LORD" w:date="2022-11-18T15:17:00Z">
              <w:r w:rsidRPr="00544D76">
                <w:rPr>
                  <w:szCs w:val="24"/>
                </w:rPr>
                <w:t xml:space="preserve"> measurement</w:t>
              </w:r>
            </w:ins>
            <w:ins w:id="1603" w:author="Clare Jane LORD" w:date="2022-11-18T15:18:00Z">
              <w:r>
                <w:rPr>
                  <w:szCs w:val="24"/>
                </w:rPr>
                <w:t xml:space="preserve"> be taken</w:t>
              </w:r>
            </w:ins>
            <w:ins w:id="1604" w:author="Clare Jane LORD" w:date="2022-11-18T15:17:00Z">
              <w:r w:rsidRPr="00544D76">
                <w:rPr>
                  <w:szCs w:val="24"/>
                </w:rPr>
                <w:t xml:space="preserve"> </w:t>
              </w:r>
            </w:ins>
            <w:del w:id="1605" w:author="Clare Jane LORD" w:date="2022-11-18T15:18:00Z">
              <w:r w:rsidRPr="00544D76" w:rsidDel="00E24DD5">
                <w:rPr>
                  <w:szCs w:val="24"/>
                </w:rPr>
                <w:delText>U</w:delText>
              </w:r>
            </w:del>
            <w:ins w:id="1606" w:author="Clare Jane LORD" w:date="2022-11-18T15:18:00Z">
              <w:r>
                <w:rPr>
                  <w:szCs w:val="24"/>
                </w:rPr>
                <w:t>u</w:t>
              </w:r>
            </w:ins>
            <w:r w:rsidRPr="00544D76">
              <w:rPr>
                <w:szCs w:val="24"/>
              </w:rPr>
              <w:t>sing a flammable gas detector</w:t>
            </w:r>
            <w:del w:id="1607" w:author="Clare Jane LORD" w:date="2022-11-18T15:18:00Z">
              <w:r w:rsidRPr="00544D76" w:rsidDel="00E24DD5">
                <w:rPr>
                  <w:szCs w:val="24"/>
                </w:rPr>
                <w:delText>,</w:delText>
              </w:r>
            </w:del>
            <w:ins w:id="1608" w:author="Clare Jane LORD" w:date="2022-11-18T15:18:00Z">
              <w:r>
                <w:rPr>
                  <w:szCs w:val="24"/>
                </w:rPr>
                <w:t xml:space="preserve"> to assess</w:t>
              </w:r>
            </w:ins>
            <w:r w:rsidRPr="00544D76">
              <w:rPr>
                <w:szCs w:val="24"/>
              </w:rPr>
              <w:t xml:space="preserve"> </w:t>
            </w:r>
            <w:r>
              <w:rPr>
                <w:szCs w:val="24"/>
              </w:rPr>
              <w:t>the risk of explosion</w:t>
            </w:r>
            <w:del w:id="1609" w:author="Clare Jane LORD" w:date="2022-11-18T15:18:00Z">
              <w:r w:rsidDel="00E24DD5">
                <w:rPr>
                  <w:szCs w:val="24"/>
                </w:rPr>
                <w:delText xml:space="preserve"> must be</w:delText>
              </w:r>
              <w:r w:rsidRPr="00544D76" w:rsidDel="00E24DD5">
                <w:rPr>
                  <w:szCs w:val="24"/>
                </w:rPr>
                <w:delText xml:space="preserve"> assess</w:delText>
              </w:r>
              <w:r w:rsidDel="00E24DD5">
                <w:rPr>
                  <w:szCs w:val="24"/>
                </w:rPr>
                <w:delText>ed</w:delText>
              </w:r>
              <w:r w:rsidRPr="00544D76" w:rsidDel="00E24DD5">
                <w:rPr>
                  <w:szCs w:val="24"/>
                </w:rPr>
                <w:delText xml:space="preserve">. </w:delText>
              </w:r>
            </w:del>
            <w:del w:id="1610" w:author="Clare Jane LORD" w:date="2022-11-18T15:17:00Z">
              <w:r w:rsidRPr="00544D76" w:rsidDel="00D73ECE">
                <w:rPr>
                  <w:szCs w:val="24"/>
                </w:rPr>
                <w:delText xml:space="preserve">At what height should the measurement </w:delText>
              </w:r>
            </w:del>
            <w:del w:id="1611" w:author="Clare Jane LORD" w:date="2022-11-18T15:18:00Z">
              <w:r w:rsidRPr="00544D76" w:rsidDel="00E24DD5">
                <w:rPr>
                  <w:szCs w:val="24"/>
                </w:rPr>
                <w:delText>be taken</w:delText>
              </w:r>
            </w:del>
            <w:r w:rsidRPr="00544D76">
              <w:rPr>
                <w:szCs w:val="24"/>
              </w:rPr>
              <w:t>?</w:t>
            </w:r>
          </w:p>
          <w:p w14:paraId="5F08A975" w14:textId="77777777" w:rsidR="00E17B52" w:rsidRPr="00544D76" w:rsidRDefault="00E17B52" w:rsidP="0013375F">
            <w:pPr>
              <w:spacing w:before="40" w:after="120" w:line="220" w:lineRule="exact"/>
              <w:ind w:left="569" w:right="113" w:hanging="569"/>
            </w:pPr>
            <w:r w:rsidRPr="00544D76">
              <w:rPr>
                <w:szCs w:val="24"/>
              </w:rPr>
              <w:t>A</w:t>
            </w:r>
            <w:r w:rsidRPr="00544D76">
              <w:rPr>
                <w:szCs w:val="24"/>
              </w:rPr>
              <w:tab/>
            </w:r>
            <w:r>
              <w:rPr>
                <w:szCs w:val="24"/>
              </w:rPr>
              <w:t>From top to bottom: at the top, halfway up and a</w:t>
            </w:r>
            <w:r w:rsidRPr="00544D76">
              <w:rPr>
                <w:szCs w:val="24"/>
              </w:rPr>
              <w:t>t the bottom of the cargo tank</w:t>
            </w:r>
          </w:p>
          <w:p w14:paraId="6A59E1DE" w14:textId="77777777" w:rsidR="00E17B52" w:rsidRPr="00544D76" w:rsidRDefault="00E17B52" w:rsidP="0013375F">
            <w:pPr>
              <w:spacing w:before="40" w:after="120" w:line="220" w:lineRule="exact"/>
              <w:ind w:right="113"/>
            </w:pPr>
            <w:r w:rsidRPr="00544D76">
              <w:t>B</w:t>
            </w:r>
            <w:r w:rsidRPr="00544D76">
              <w:tab/>
              <w:t>At the top of the cargo tank</w:t>
            </w:r>
          </w:p>
          <w:p w14:paraId="153ADEDD" w14:textId="77777777" w:rsidR="00E17B52" w:rsidRPr="00544D76" w:rsidRDefault="00E17B52" w:rsidP="0013375F">
            <w:pPr>
              <w:spacing w:before="40" w:after="120" w:line="220" w:lineRule="exact"/>
              <w:ind w:right="113"/>
            </w:pPr>
            <w:r w:rsidRPr="00544D76">
              <w:t>C</w:t>
            </w:r>
            <w:r w:rsidRPr="00544D76">
              <w:tab/>
              <w:t>Halfway up the cargo tank</w:t>
            </w:r>
          </w:p>
          <w:p w14:paraId="0E847644"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Exactly above the sampling outlet</w:t>
            </w:r>
          </w:p>
        </w:tc>
        <w:tc>
          <w:tcPr>
            <w:tcW w:w="1134" w:type="dxa"/>
            <w:tcBorders>
              <w:top w:val="single" w:sz="4" w:space="0" w:color="auto"/>
              <w:bottom w:val="single" w:sz="4" w:space="0" w:color="auto"/>
            </w:tcBorders>
            <w:shd w:val="clear" w:color="auto" w:fill="auto"/>
          </w:tcPr>
          <w:p w14:paraId="0AB9C81A" w14:textId="77777777" w:rsidR="00E17B52" w:rsidRPr="00544D76" w:rsidRDefault="00E17B52" w:rsidP="00141D26">
            <w:pPr>
              <w:spacing w:before="40" w:after="120" w:line="220" w:lineRule="exact"/>
              <w:ind w:right="113"/>
              <w:jc w:val="center"/>
              <w:rPr>
                <w:szCs w:val="24"/>
              </w:rPr>
            </w:pPr>
          </w:p>
        </w:tc>
      </w:tr>
      <w:tr w:rsidR="00E17B52" w:rsidRPr="00544D76" w14:paraId="7F6B8EB1" w14:textId="77777777" w:rsidTr="003A0942">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B09AAF1" w14:textId="77777777" w:rsidR="00E17B52" w:rsidRPr="00544D76" w:rsidRDefault="00E17B52" w:rsidP="003A0942">
            <w:pPr>
              <w:keepNext/>
              <w:keepLines/>
              <w:spacing w:before="40" w:after="120" w:line="220" w:lineRule="exact"/>
              <w:ind w:right="113"/>
            </w:pPr>
            <w:r w:rsidRPr="00544D76">
              <w:t>130 04.0-</w:t>
            </w:r>
            <w:r w:rsidRPr="00544D76">
              <w:rPr>
                <w:szCs w:val="24"/>
              </w:rPr>
              <w:t>09</w:t>
            </w:r>
          </w:p>
        </w:tc>
        <w:tc>
          <w:tcPr>
            <w:tcW w:w="6237" w:type="dxa"/>
            <w:tcBorders>
              <w:top w:val="nil"/>
              <w:bottom w:val="single" w:sz="4" w:space="0" w:color="auto"/>
            </w:tcBorders>
            <w:shd w:val="clear" w:color="auto" w:fill="auto"/>
          </w:tcPr>
          <w:p w14:paraId="2CEFAA1B" w14:textId="77777777" w:rsidR="00E17B52" w:rsidRPr="00544D76" w:rsidRDefault="00E17B52" w:rsidP="003A0942">
            <w:pPr>
              <w:keepNext/>
              <w:keepLines/>
              <w:spacing w:before="40" w:after="120" w:line="220" w:lineRule="exact"/>
              <w:ind w:right="113"/>
              <w:rPr>
                <w:szCs w:val="24"/>
              </w:rPr>
            </w:pPr>
            <w:r w:rsidRPr="00544D76">
              <w:rPr>
                <w:szCs w:val="24"/>
              </w:rPr>
              <w:t>Basic general knowledge</w:t>
            </w:r>
          </w:p>
        </w:tc>
        <w:tc>
          <w:tcPr>
            <w:tcW w:w="1134" w:type="dxa"/>
            <w:tcBorders>
              <w:top w:val="nil"/>
              <w:bottom w:val="single" w:sz="4" w:space="0" w:color="auto"/>
            </w:tcBorders>
            <w:shd w:val="clear" w:color="auto" w:fill="auto"/>
          </w:tcPr>
          <w:p w14:paraId="015D9D63" w14:textId="77777777" w:rsidR="00E17B52" w:rsidRPr="00544D76" w:rsidRDefault="00E17B52" w:rsidP="00141D26">
            <w:pPr>
              <w:keepNext/>
              <w:keepLines/>
              <w:spacing w:before="40" w:after="120" w:line="220" w:lineRule="exact"/>
              <w:ind w:right="113"/>
              <w:jc w:val="center"/>
              <w:rPr>
                <w:szCs w:val="24"/>
              </w:rPr>
            </w:pPr>
            <w:r w:rsidRPr="00544D76">
              <w:rPr>
                <w:szCs w:val="24"/>
              </w:rPr>
              <w:t>C</w:t>
            </w:r>
          </w:p>
        </w:tc>
      </w:tr>
      <w:tr w:rsidR="00E17B52" w:rsidRPr="00544D76" w14:paraId="34E0EB6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C4E1130"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9F6519A" w14:textId="77777777" w:rsidR="00E17B52" w:rsidRPr="00544D76" w:rsidRDefault="00E17B52" w:rsidP="0013375F">
            <w:pPr>
              <w:spacing w:before="40" w:after="120" w:line="220" w:lineRule="exact"/>
              <w:ind w:right="113"/>
              <w:rPr>
                <w:szCs w:val="24"/>
              </w:rPr>
            </w:pPr>
            <w:del w:id="1612" w:author="Clare Jane LORD" w:date="2022-11-18T15:20:00Z">
              <w:r w:rsidRPr="00544D76" w:rsidDel="00B37D97">
                <w:rPr>
                  <w:szCs w:val="24"/>
                </w:rPr>
                <w:delText xml:space="preserve">A sample is </w:delText>
              </w:r>
            </w:del>
            <w:del w:id="1613" w:author="Clare Jane LORD" w:date="2022-11-18T15:19:00Z">
              <w:r w:rsidRPr="00544D76" w:rsidDel="005D3B6D">
                <w:rPr>
                  <w:szCs w:val="24"/>
                </w:rPr>
                <w:delText xml:space="preserve">being </w:delText>
              </w:r>
            </w:del>
            <w:del w:id="1614" w:author="Clare Jane LORD" w:date="2022-11-18T15:20:00Z">
              <w:r w:rsidRPr="00544D76" w:rsidDel="00B37D97">
                <w:rPr>
                  <w:szCs w:val="24"/>
                </w:rPr>
                <w:delText xml:space="preserve">taken through a sampling outlet. </w:delText>
              </w:r>
            </w:del>
            <w:r w:rsidRPr="00544D76">
              <w:rPr>
                <w:szCs w:val="24"/>
              </w:rPr>
              <w:t>Why, for safety reasons, must a nylon cord never be used</w:t>
            </w:r>
            <w:ins w:id="1615" w:author="Clare Jane LORD" w:date="2022-11-18T15:20:00Z">
              <w:r w:rsidRPr="00544D76">
                <w:rPr>
                  <w:szCs w:val="24"/>
                </w:rPr>
                <w:t xml:space="preserve"> </w:t>
              </w:r>
              <w:r>
                <w:rPr>
                  <w:szCs w:val="24"/>
                </w:rPr>
                <w:t xml:space="preserve">to take a </w:t>
              </w:r>
              <w:r w:rsidRPr="00544D76">
                <w:rPr>
                  <w:szCs w:val="24"/>
                </w:rPr>
                <w:t>sample through a sampling outlet</w:t>
              </w:r>
            </w:ins>
            <w:r w:rsidRPr="00544D76">
              <w:rPr>
                <w:szCs w:val="24"/>
              </w:rPr>
              <w:t>?</w:t>
            </w:r>
          </w:p>
          <w:p w14:paraId="39A561C1" w14:textId="77777777" w:rsidR="00E17B52" w:rsidRPr="00544D76" w:rsidRDefault="00E17B52" w:rsidP="005A7D94">
            <w:pPr>
              <w:spacing w:before="40" w:after="120" w:line="220" w:lineRule="exact"/>
              <w:ind w:left="567" w:right="113" w:hanging="567"/>
            </w:pPr>
            <w:r w:rsidRPr="00544D76">
              <w:rPr>
                <w:snapToGrid w:val="0"/>
              </w:rPr>
              <w:t>A</w:t>
            </w:r>
            <w:r w:rsidRPr="00544D76">
              <w:rPr>
                <w:snapToGrid w:val="0"/>
              </w:rPr>
              <w:tab/>
            </w:r>
            <w:del w:id="1616" w:author="Clare Jane LORD" w:date="2022-11-18T15:20:00Z">
              <w:r w:rsidRPr="00544D76" w:rsidDel="00B37D97">
                <w:rPr>
                  <w:snapToGrid w:val="0"/>
                </w:rPr>
                <w:delText xml:space="preserve">Under the effect of the </w:delText>
              </w:r>
              <w:r w:rsidRPr="00544D76" w:rsidDel="00B37D97">
                <w:delText>substance,</w:delText>
              </w:r>
            </w:del>
            <w:r w:rsidRPr="00544D76">
              <w:t xml:space="preserve"> </w:t>
            </w:r>
            <w:del w:id="1617" w:author="Clare Jane LORD" w:date="2022-11-18T15:20:00Z">
              <w:r w:rsidRPr="00544D76" w:rsidDel="00B37D97">
                <w:delText>t</w:delText>
              </w:r>
            </w:del>
            <w:ins w:id="1618" w:author="Clare Jane LORD" w:date="2022-11-18T15:20:00Z">
              <w:r>
                <w:t>T</w:t>
              </w:r>
            </w:ins>
            <w:r w:rsidRPr="00544D76">
              <w:t>he nylon cord may break</w:t>
            </w:r>
            <w:ins w:id="1619" w:author="Clare Jane LORD" w:date="2022-11-18T15:20:00Z">
              <w:r w:rsidRPr="00544D76">
                <w:rPr>
                  <w:snapToGrid w:val="0"/>
                </w:rPr>
                <w:t xml:space="preserve"> </w:t>
              </w:r>
              <w:r>
                <w:rPr>
                  <w:snapToGrid w:val="0"/>
                </w:rPr>
                <w:t>u</w:t>
              </w:r>
              <w:r w:rsidRPr="00544D76">
                <w:rPr>
                  <w:snapToGrid w:val="0"/>
                </w:rPr>
                <w:t xml:space="preserve">nder the effect of the </w:t>
              </w:r>
              <w:r w:rsidRPr="00544D76">
                <w:t>substance</w:t>
              </w:r>
            </w:ins>
          </w:p>
          <w:p w14:paraId="18A3F6AB" w14:textId="77777777" w:rsidR="00E17B52" w:rsidRPr="00544D76" w:rsidRDefault="00E17B52" w:rsidP="0013375F">
            <w:pPr>
              <w:spacing w:before="40" w:after="120" w:line="220" w:lineRule="exact"/>
              <w:ind w:left="567" w:right="113" w:hanging="567"/>
            </w:pPr>
            <w:r w:rsidRPr="00544D76">
              <w:t>B</w:t>
            </w:r>
            <w:r w:rsidRPr="00544D76">
              <w:tab/>
              <w:t>With a nylon cord, the test tube may slip and become detached</w:t>
            </w:r>
          </w:p>
          <w:p w14:paraId="653AB185" w14:textId="77777777" w:rsidR="00E17B52" w:rsidRPr="00544D76" w:rsidRDefault="00E17B52" w:rsidP="0013375F">
            <w:pPr>
              <w:spacing w:before="40" w:after="120" w:line="220" w:lineRule="exact"/>
              <w:ind w:right="113"/>
              <w:rPr>
                <w:snapToGrid w:val="0"/>
              </w:rPr>
            </w:pPr>
            <w:r w:rsidRPr="00544D76">
              <w:t>C</w:t>
            </w:r>
            <w:r w:rsidRPr="00544D76">
              <w:tab/>
              <w:t>With a nylon cord, an electrostatic</w:t>
            </w:r>
            <w:r w:rsidRPr="00544D76">
              <w:rPr>
                <w:snapToGrid w:val="0"/>
              </w:rPr>
              <w:t xml:space="preserve"> charge may be produced</w:t>
            </w:r>
          </w:p>
          <w:p w14:paraId="17B92C63" w14:textId="77777777" w:rsidR="00E17B52" w:rsidRPr="00544D76" w:rsidRDefault="00E17B52" w:rsidP="0013375F">
            <w:pPr>
              <w:adjustRightInd w:val="0"/>
              <w:snapToGrid w:val="0"/>
              <w:spacing w:before="40" w:after="120" w:line="220" w:lineRule="exact"/>
              <w:ind w:right="113"/>
              <w:rPr>
                <w:szCs w:val="24"/>
              </w:rPr>
            </w:pPr>
            <w:r w:rsidRPr="00544D76">
              <w:rPr>
                <w:snapToGrid w:val="0"/>
              </w:rPr>
              <w:t>D</w:t>
            </w:r>
            <w:r w:rsidRPr="00544D76">
              <w:rPr>
                <w:snapToGrid w:val="0"/>
              </w:rPr>
              <w:tab/>
              <w:t>ADN prohibits the use of nylon cords</w:t>
            </w:r>
          </w:p>
        </w:tc>
        <w:tc>
          <w:tcPr>
            <w:tcW w:w="1134" w:type="dxa"/>
            <w:tcBorders>
              <w:top w:val="single" w:sz="4" w:space="0" w:color="auto"/>
              <w:bottom w:val="single" w:sz="4" w:space="0" w:color="auto"/>
            </w:tcBorders>
            <w:shd w:val="clear" w:color="auto" w:fill="auto"/>
          </w:tcPr>
          <w:p w14:paraId="35E8891D" w14:textId="77777777" w:rsidR="00E17B52" w:rsidRPr="00544D76" w:rsidRDefault="00E17B52" w:rsidP="00141D26">
            <w:pPr>
              <w:spacing w:before="40" w:after="120" w:line="220" w:lineRule="exact"/>
              <w:ind w:right="113"/>
              <w:jc w:val="center"/>
              <w:rPr>
                <w:szCs w:val="24"/>
              </w:rPr>
            </w:pPr>
          </w:p>
        </w:tc>
      </w:tr>
      <w:tr w:rsidR="00E17B52" w:rsidRPr="00544D76" w14:paraId="46FF4909"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33B3043D" w14:textId="77777777" w:rsidR="00E17B52" w:rsidRPr="00544D76" w:rsidRDefault="00E17B52" w:rsidP="0013375F">
            <w:pPr>
              <w:spacing w:before="40" w:after="120" w:line="220" w:lineRule="exact"/>
              <w:ind w:right="113"/>
              <w:rPr>
                <w:szCs w:val="24"/>
              </w:rPr>
            </w:pPr>
            <w:r w:rsidRPr="00544D76">
              <w:t>130 04.0-</w:t>
            </w:r>
            <w:r w:rsidRPr="00544D76">
              <w:rPr>
                <w:szCs w:val="24"/>
              </w:rPr>
              <w:t>10</w:t>
            </w:r>
          </w:p>
        </w:tc>
        <w:tc>
          <w:tcPr>
            <w:tcW w:w="6237" w:type="dxa"/>
            <w:tcBorders>
              <w:top w:val="single" w:sz="4" w:space="0" w:color="auto"/>
              <w:bottom w:val="single" w:sz="4" w:space="0" w:color="auto"/>
            </w:tcBorders>
            <w:shd w:val="clear" w:color="auto" w:fill="auto"/>
          </w:tcPr>
          <w:p w14:paraId="75B678BD" w14:textId="77777777" w:rsidR="00E17B52" w:rsidRPr="00544D76" w:rsidRDefault="00E17B52" w:rsidP="0013375F">
            <w:pPr>
              <w:spacing w:before="40" w:after="120" w:line="220" w:lineRule="exact"/>
              <w:ind w:right="113"/>
              <w:rPr>
                <w:szCs w:val="24"/>
              </w:rPr>
            </w:pPr>
            <w:r w:rsidRPr="00544D76">
              <w:rPr>
                <w:szCs w:val="24"/>
              </w:rPr>
              <w:t>3.2.3.2, Table C</w:t>
            </w:r>
          </w:p>
        </w:tc>
        <w:tc>
          <w:tcPr>
            <w:tcW w:w="1134" w:type="dxa"/>
            <w:tcBorders>
              <w:top w:val="single" w:sz="4" w:space="0" w:color="auto"/>
              <w:bottom w:val="single" w:sz="4" w:space="0" w:color="auto"/>
            </w:tcBorders>
            <w:shd w:val="clear" w:color="auto" w:fill="auto"/>
          </w:tcPr>
          <w:p w14:paraId="7442F008" w14:textId="77777777" w:rsidR="00E17B52" w:rsidRPr="00544D76" w:rsidRDefault="00E17B52" w:rsidP="00141D26">
            <w:pPr>
              <w:spacing w:before="40" w:after="120" w:line="220" w:lineRule="exact"/>
              <w:ind w:right="113"/>
              <w:jc w:val="center"/>
              <w:rPr>
                <w:szCs w:val="24"/>
              </w:rPr>
            </w:pPr>
            <w:r w:rsidRPr="00544D76">
              <w:rPr>
                <w:szCs w:val="24"/>
              </w:rPr>
              <w:t>A</w:t>
            </w:r>
          </w:p>
        </w:tc>
      </w:tr>
      <w:tr w:rsidR="00E17B52" w:rsidRPr="00544D76" w14:paraId="69DC0859"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4AA1A7EC"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36B3F7C7" w14:textId="77777777" w:rsidR="00E17B52" w:rsidRDefault="00E17B52" w:rsidP="0013375F">
            <w:pPr>
              <w:spacing w:before="40" w:after="120" w:line="220" w:lineRule="exact"/>
              <w:ind w:right="113"/>
              <w:rPr>
                <w:szCs w:val="24"/>
              </w:rPr>
            </w:pPr>
            <w:r w:rsidRPr="00544D76">
              <w:rPr>
                <w:szCs w:val="24"/>
              </w:rPr>
              <w:t>After loading</w:t>
            </w:r>
            <w:r>
              <w:rPr>
                <w:szCs w:val="24"/>
              </w:rPr>
              <w:t xml:space="preserve"> a type N tank vessel</w:t>
            </w:r>
            <w:r w:rsidRPr="00544D76">
              <w:rPr>
                <w:szCs w:val="24"/>
              </w:rPr>
              <w:t xml:space="preserve"> with UN No. 1203 PETROL, </w:t>
            </w:r>
            <w:del w:id="1620" w:author="Clare Jane LORD" w:date="2022-11-18T15:21:00Z">
              <w:r w:rsidRPr="00544D76" w:rsidDel="00E807AB">
                <w:rPr>
                  <w:szCs w:val="24"/>
                </w:rPr>
                <w:delText>a sample must be taken. W</w:delText>
              </w:r>
            </w:del>
            <w:ins w:id="1621" w:author="Clare Jane LORD" w:date="2022-11-18T15:21:00Z">
              <w:r>
                <w:rPr>
                  <w:szCs w:val="24"/>
                </w:rPr>
                <w:t>w</w:t>
              </w:r>
            </w:ins>
            <w:r w:rsidRPr="00544D76">
              <w:rPr>
                <w:szCs w:val="24"/>
              </w:rPr>
              <w:t>hat type of sampling device must be used as a minimum</w:t>
            </w:r>
            <w:ins w:id="1622" w:author="Clare Jane LORD" w:date="2022-11-18T15:21:00Z">
              <w:r>
                <w:rPr>
                  <w:szCs w:val="24"/>
                </w:rPr>
                <w:t xml:space="preserve"> to take a sample</w:t>
              </w:r>
            </w:ins>
            <w:r w:rsidRPr="00544D76">
              <w:rPr>
                <w:szCs w:val="24"/>
              </w:rPr>
              <w:t>?</w:t>
            </w:r>
          </w:p>
        </w:tc>
        <w:tc>
          <w:tcPr>
            <w:tcW w:w="1134" w:type="dxa"/>
            <w:tcBorders>
              <w:top w:val="single" w:sz="4" w:space="0" w:color="auto"/>
              <w:bottom w:val="nil"/>
            </w:tcBorders>
            <w:shd w:val="clear" w:color="auto" w:fill="auto"/>
          </w:tcPr>
          <w:p w14:paraId="31356E7A" w14:textId="77777777" w:rsidR="00E17B52" w:rsidRPr="00544D76" w:rsidRDefault="00E17B52" w:rsidP="00141D26">
            <w:pPr>
              <w:spacing w:before="40" w:after="120" w:line="220" w:lineRule="exact"/>
              <w:ind w:right="113"/>
              <w:jc w:val="center"/>
              <w:rPr>
                <w:szCs w:val="24"/>
              </w:rPr>
            </w:pPr>
          </w:p>
        </w:tc>
      </w:tr>
      <w:tr w:rsidR="00E17B52" w:rsidRPr="00544D76" w14:paraId="15CB0451" w14:textId="77777777" w:rsidTr="0013375F">
        <w:tblPrEx>
          <w:tblBorders>
            <w:top w:val="single" w:sz="4" w:space="0" w:color="auto"/>
            <w:bottom w:val="single" w:sz="12" w:space="0" w:color="auto"/>
          </w:tblBorders>
        </w:tblPrEx>
        <w:trPr>
          <w:cantSplit/>
        </w:trPr>
        <w:tc>
          <w:tcPr>
            <w:tcW w:w="1134" w:type="dxa"/>
            <w:tcBorders>
              <w:top w:val="nil"/>
              <w:bottom w:val="nil"/>
            </w:tcBorders>
            <w:shd w:val="clear" w:color="auto" w:fill="auto"/>
          </w:tcPr>
          <w:p w14:paraId="393929DB" w14:textId="77777777" w:rsidR="00E17B52" w:rsidRPr="00544D76" w:rsidRDefault="00E17B52" w:rsidP="0013375F">
            <w:pPr>
              <w:spacing w:before="40" w:after="120" w:line="220" w:lineRule="exact"/>
              <w:ind w:right="113"/>
              <w:rPr>
                <w:szCs w:val="24"/>
              </w:rPr>
            </w:pPr>
          </w:p>
        </w:tc>
        <w:tc>
          <w:tcPr>
            <w:tcW w:w="6237" w:type="dxa"/>
            <w:tcBorders>
              <w:top w:val="nil"/>
              <w:bottom w:val="nil"/>
            </w:tcBorders>
            <w:shd w:val="clear" w:color="auto" w:fill="auto"/>
          </w:tcPr>
          <w:p w14:paraId="61078322"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sampling opening</w:t>
            </w:r>
          </w:p>
        </w:tc>
        <w:tc>
          <w:tcPr>
            <w:tcW w:w="1134" w:type="dxa"/>
            <w:tcBorders>
              <w:top w:val="nil"/>
              <w:bottom w:val="nil"/>
            </w:tcBorders>
            <w:shd w:val="clear" w:color="auto" w:fill="auto"/>
          </w:tcPr>
          <w:p w14:paraId="783EA19D" w14:textId="77777777" w:rsidR="00E17B52" w:rsidRPr="00544D76" w:rsidRDefault="00E17B52" w:rsidP="00141D26">
            <w:pPr>
              <w:spacing w:before="40" w:after="120" w:line="220" w:lineRule="exact"/>
              <w:ind w:right="113"/>
              <w:jc w:val="center"/>
              <w:rPr>
                <w:szCs w:val="24"/>
              </w:rPr>
            </w:pPr>
          </w:p>
        </w:tc>
      </w:tr>
      <w:tr w:rsidR="00E17B52" w:rsidRPr="00544D76" w14:paraId="0ADDC270" w14:textId="77777777" w:rsidTr="009E116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87149B4"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1D2553A9" w14:textId="77777777" w:rsidR="00E17B52" w:rsidRPr="00544D76" w:rsidRDefault="00E17B52" w:rsidP="0013375F">
            <w:pPr>
              <w:spacing w:before="40" w:after="120" w:line="220" w:lineRule="exact"/>
              <w:ind w:right="113"/>
            </w:pPr>
            <w:r w:rsidRPr="00544D76">
              <w:t>B</w:t>
            </w:r>
            <w:r w:rsidRPr="00544D76">
              <w:tab/>
              <w:t>A closed sampling device</w:t>
            </w:r>
          </w:p>
          <w:p w14:paraId="3C0748FF" w14:textId="77777777" w:rsidR="00E17B52" w:rsidRPr="00544D76" w:rsidRDefault="00E17B52" w:rsidP="0013375F">
            <w:pPr>
              <w:spacing w:before="40" w:after="120" w:line="220" w:lineRule="exact"/>
              <w:ind w:right="113"/>
              <w:rPr>
                <w:szCs w:val="24"/>
              </w:rPr>
            </w:pPr>
            <w:r w:rsidRPr="00544D76">
              <w:t>C</w:t>
            </w:r>
            <w:r w:rsidRPr="00544D76">
              <w:tab/>
              <w:t>A closed sampling device with expansion</w:t>
            </w:r>
            <w:r w:rsidRPr="00544D76">
              <w:rPr>
                <w:szCs w:val="24"/>
              </w:rPr>
              <w:t xml:space="preserve"> airlock</w:t>
            </w:r>
          </w:p>
          <w:p w14:paraId="7E8826DD"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 partially closed sampling device</w:t>
            </w:r>
          </w:p>
        </w:tc>
        <w:tc>
          <w:tcPr>
            <w:tcW w:w="1134" w:type="dxa"/>
            <w:tcBorders>
              <w:top w:val="nil"/>
              <w:bottom w:val="single" w:sz="4" w:space="0" w:color="auto"/>
            </w:tcBorders>
            <w:shd w:val="clear" w:color="auto" w:fill="auto"/>
          </w:tcPr>
          <w:p w14:paraId="4847F062" w14:textId="77777777" w:rsidR="00E17B52" w:rsidRPr="00544D76" w:rsidRDefault="00E17B52" w:rsidP="00141D26">
            <w:pPr>
              <w:spacing w:before="40" w:after="120" w:line="220" w:lineRule="exact"/>
              <w:ind w:right="113"/>
              <w:jc w:val="center"/>
              <w:rPr>
                <w:szCs w:val="24"/>
              </w:rPr>
            </w:pPr>
          </w:p>
        </w:tc>
      </w:tr>
      <w:tr w:rsidR="00E17B52" w:rsidRPr="00544D76" w14:paraId="4EFCFF1A" w14:textId="77777777" w:rsidTr="009E116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878E633"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11</w:t>
            </w:r>
          </w:p>
        </w:tc>
        <w:tc>
          <w:tcPr>
            <w:tcW w:w="6237" w:type="dxa"/>
            <w:tcBorders>
              <w:top w:val="single" w:sz="4" w:space="0" w:color="auto"/>
              <w:bottom w:val="single" w:sz="4" w:space="0" w:color="auto"/>
            </w:tcBorders>
            <w:shd w:val="clear" w:color="auto" w:fill="auto"/>
          </w:tcPr>
          <w:p w14:paraId="5124367A" w14:textId="77777777" w:rsidR="00E17B52" w:rsidRPr="00544D76" w:rsidRDefault="00E17B52" w:rsidP="0013375F">
            <w:pPr>
              <w:keepNext/>
              <w:keepLines/>
              <w:spacing w:before="40" w:after="120" w:line="220" w:lineRule="exact"/>
              <w:ind w:right="113"/>
              <w:rPr>
                <w:szCs w:val="24"/>
              </w:rPr>
            </w:pPr>
            <w:r w:rsidRPr="00544D76">
              <w:rPr>
                <w:szCs w:val="24"/>
              </w:rPr>
              <w:t>3.2.3.2, Table C, 7.2.4.16.8, 8.1.5.1</w:t>
            </w:r>
          </w:p>
        </w:tc>
        <w:tc>
          <w:tcPr>
            <w:tcW w:w="1134" w:type="dxa"/>
            <w:tcBorders>
              <w:top w:val="single" w:sz="4" w:space="0" w:color="auto"/>
              <w:bottom w:val="single" w:sz="4" w:space="0" w:color="auto"/>
            </w:tcBorders>
            <w:shd w:val="clear" w:color="auto" w:fill="auto"/>
          </w:tcPr>
          <w:p w14:paraId="754ABB36" w14:textId="77777777" w:rsidR="00E17B52" w:rsidRPr="00544D76" w:rsidRDefault="00E17B52" w:rsidP="00141D26">
            <w:pPr>
              <w:keepNext/>
              <w:keepLines/>
              <w:spacing w:before="40" w:after="120" w:line="220" w:lineRule="exact"/>
              <w:ind w:right="113"/>
              <w:jc w:val="center"/>
              <w:rPr>
                <w:szCs w:val="24"/>
              </w:rPr>
            </w:pPr>
            <w:r w:rsidRPr="00544D76">
              <w:rPr>
                <w:szCs w:val="24"/>
              </w:rPr>
              <w:t>B</w:t>
            </w:r>
          </w:p>
        </w:tc>
      </w:tr>
      <w:tr w:rsidR="00E17B52" w:rsidRPr="00544D76" w14:paraId="0134572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AD36548"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AE15704" w14:textId="77777777" w:rsidR="00E17B52" w:rsidRPr="00544D76" w:rsidDel="0068438D" w:rsidRDefault="00E17B52" w:rsidP="0013375F">
            <w:pPr>
              <w:spacing w:before="40" w:after="120" w:line="220" w:lineRule="exact"/>
              <w:ind w:right="113"/>
              <w:rPr>
                <w:del w:id="1623" w:author="Clare Jane LORD" w:date="2022-11-18T15:22:00Z"/>
                <w:szCs w:val="24"/>
              </w:rPr>
            </w:pPr>
            <w:del w:id="1624" w:author="Clare Jane LORD" w:date="2022-11-18T15:22:00Z">
              <w:r w:rsidDel="0068438D">
                <w:rPr>
                  <w:szCs w:val="24"/>
                </w:rPr>
                <w:delText>A vessel is</w:delText>
              </w:r>
              <w:r w:rsidRPr="00544D76" w:rsidDel="0068438D">
                <w:rPr>
                  <w:szCs w:val="24"/>
                </w:rPr>
                <w:delText xml:space="preserve"> loaded </w:delText>
              </w:r>
              <w:r w:rsidDel="0068438D">
                <w:rPr>
                  <w:szCs w:val="24"/>
                </w:rPr>
                <w:delText xml:space="preserve">with </w:delText>
              </w:r>
              <w:r w:rsidRPr="00544D76" w:rsidDel="0068438D">
                <w:rPr>
                  <w:szCs w:val="24"/>
                </w:rPr>
                <w:delText>UN No. 1718 BUTYL ACID PHOSPHATE and a cargo sample</w:delText>
              </w:r>
              <w:r w:rsidDel="0068438D">
                <w:rPr>
                  <w:szCs w:val="24"/>
                </w:rPr>
                <w:delText xml:space="preserve"> must be taken</w:delText>
              </w:r>
              <w:r w:rsidRPr="00544D76" w:rsidDel="0068438D">
                <w:rPr>
                  <w:szCs w:val="24"/>
                </w:rPr>
                <w:delText>.</w:delText>
              </w:r>
            </w:del>
          </w:p>
          <w:p w14:paraId="31D428D1" w14:textId="77777777" w:rsidR="00E17B52" w:rsidRPr="00544D76" w:rsidRDefault="00E17B52" w:rsidP="0013375F">
            <w:pPr>
              <w:spacing w:before="40" w:after="120" w:line="220" w:lineRule="exact"/>
              <w:ind w:right="113"/>
              <w:rPr>
                <w:szCs w:val="24"/>
              </w:rPr>
            </w:pPr>
            <w:del w:id="1625" w:author="Clare Jane LORD" w:date="2022-11-18T15:21:00Z">
              <w:r w:rsidRPr="00544D76" w:rsidDel="0068438D">
                <w:rPr>
                  <w:szCs w:val="24"/>
                </w:rPr>
                <w:delText>In accordance with</w:delText>
              </w:r>
            </w:del>
            <w:ins w:id="1626" w:author="Clare Jane LORD" w:date="2022-11-18T15:21:00Z">
              <w:r>
                <w:rPr>
                  <w:szCs w:val="24"/>
                </w:rPr>
                <w:t>Under</w:t>
              </w:r>
            </w:ins>
            <w:r w:rsidRPr="00544D76">
              <w:rPr>
                <w:szCs w:val="24"/>
              </w:rPr>
              <w:t xml:space="preserve"> ADN, what </w:t>
            </w:r>
            <w:r>
              <w:rPr>
                <w:szCs w:val="24"/>
              </w:rPr>
              <w:t xml:space="preserve">is the minimum </w:t>
            </w:r>
            <w:r w:rsidRPr="00544D76">
              <w:rPr>
                <w:szCs w:val="24"/>
              </w:rPr>
              <w:t xml:space="preserve">personal protective equipment </w:t>
            </w:r>
            <w:r>
              <w:rPr>
                <w:szCs w:val="24"/>
              </w:rPr>
              <w:t xml:space="preserve">that </w:t>
            </w:r>
            <w:r w:rsidRPr="00544D76">
              <w:rPr>
                <w:szCs w:val="24"/>
              </w:rPr>
              <w:t xml:space="preserve">must </w:t>
            </w:r>
            <w:r>
              <w:rPr>
                <w:szCs w:val="24"/>
              </w:rPr>
              <w:t>be</w:t>
            </w:r>
            <w:r w:rsidRPr="00544D76">
              <w:rPr>
                <w:szCs w:val="24"/>
              </w:rPr>
              <w:t xml:space="preserve"> </w:t>
            </w:r>
            <w:r>
              <w:rPr>
                <w:szCs w:val="24"/>
              </w:rPr>
              <w:t>worn</w:t>
            </w:r>
            <w:ins w:id="1627" w:author="Clare Jane LORD" w:date="2022-11-18T15:22:00Z">
              <w:r>
                <w:rPr>
                  <w:szCs w:val="24"/>
                </w:rPr>
                <w:t xml:space="preserve"> when taking a cargo sample of </w:t>
              </w:r>
              <w:r w:rsidRPr="00544D76">
                <w:rPr>
                  <w:szCs w:val="24"/>
                </w:rPr>
                <w:t>UN No. 1718 BUTYL ACID PHOSPHATE</w:t>
              </w:r>
            </w:ins>
            <w:r w:rsidRPr="00544D76">
              <w:rPr>
                <w:szCs w:val="24"/>
              </w:rPr>
              <w:t>?</w:t>
            </w:r>
          </w:p>
          <w:p w14:paraId="332EB736" w14:textId="77777777" w:rsidR="00E17B52" w:rsidRPr="00544D76" w:rsidRDefault="00E17B52" w:rsidP="0013375F">
            <w:pPr>
              <w:spacing w:before="40" w:after="120" w:line="220" w:lineRule="exact"/>
              <w:ind w:left="567" w:right="113" w:hanging="567"/>
            </w:pPr>
            <w:r w:rsidRPr="00544D76">
              <w:rPr>
                <w:szCs w:val="24"/>
              </w:rPr>
              <w:t>A</w:t>
            </w:r>
            <w:r w:rsidRPr="00544D76">
              <w:rPr>
                <w:szCs w:val="24"/>
              </w:rPr>
              <w:tab/>
            </w:r>
            <w:proofErr w:type="spellStart"/>
            <w:r w:rsidRPr="00544D76">
              <w:rPr>
                <w:szCs w:val="24"/>
              </w:rPr>
              <w:t>A</w:t>
            </w:r>
            <w:proofErr w:type="spellEnd"/>
            <w:r w:rsidRPr="00544D76">
              <w:rPr>
                <w:szCs w:val="24"/>
              </w:rPr>
              <w:t xml:space="preserve"> pair of protective goggles, a pair of protective gloves, protective boots, a protective </w:t>
            </w:r>
            <w:proofErr w:type="gramStart"/>
            <w:r w:rsidRPr="00544D76">
              <w:rPr>
                <w:szCs w:val="24"/>
              </w:rPr>
              <w:t>suit</w:t>
            </w:r>
            <w:proofErr w:type="gramEnd"/>
            <w:r w:rsidRPr="00544D76">
              <w:rPr>
                <w:szCs w:val="24"/>
              </w:rPr>
              <w:t xml:space="preserve"> and </w:t>
            </w:r>
            <w:r w:rsidRPr="00544D76">
              <w:t>an appropriate ambient-air-dependent breathing apparatus</w:t>
            </w:r>
          </w:p>
          <w:p w14:paraId="223771EE" w14:textId="77777777" w:rsidR="00E17B52" w:rsidRPr="00544D76" w:rsidRDefault="00E17B52" w:rsidP="0013375F">
            <w:pPr>
              <w:spacing w:before="40" w:after="120" w:line="220" w:lineRule="exact"/>
              <w:ind w:left="567" w:right="113" w:hanging="567"/>
            </w:pPr>
            <w:r w:rsidRPr="00544D76">
              <w:t>B</w:t>
            </w:r>
            <w:r w:rsidRPr="00544D76">
              <w:tab/>
              <w:t xml:space="preserve">A pair of protective goggles, a pair of protective gloves, protective </w:t>
            </w:r>
            <w:proofErr w:type="gramStart"/>
            <w:r w:rsidRPr="00544D76">
              <w:t>boots</w:t>
            </w:r>
            <w:proofErr w:type="gramEnd"/>
            <w:r w:rsidRPr="00544D76">
              <w:t xml:space="preserve"> and a protective suit</w:t>
            </w:r>
          </w:p>
          <w:p w14:paraId="441A6CBC" w14:textId="77777777" w:rsidR="00E17B52" w:rsidRPr="00544D76" w:rsidRDefault="00E17B52" w:rsidP="0013375F">
            <w:pPr>
              <w:spacing w:before="40" w:after="120" w:line="220" w:lineRule="exact"/>
              <w:ind w:right="113"/>
              <w:rPr>
                <w:szCs w:val="24"/>
              </w:rPr>
            </w:pPr>
            <w:r w:rsidRPr="00544D76">
              <w:t>C</w:t>
            </w:r>
            <w:r w:rsidRPr="00544D76">
              <w:tab/>
              <w:t>A protective suit and protective boots</w:t>
            </w:r>
          </w:p>
          <w:p w14:paraId="44CA47C1"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n appropriate ambient-air-dependent breathing apparatus</w:t>
            </w:r>
          </w:p>
        </w:tc>
        <w:tc>
          <w:tcPr>
            <w:tcW w:w="1134" w:type="dxa"/>
            <w:tcBorders>
              <w:top w:val="single" w:sz="4" w:space="0" w:color="auto"/>
              <w:bottom w:val="single" w:sz="4" w:space="0" w:color="auto"/>
            </w:tcBorders>
            <w:shd w:val="clear" w:color="auto" w:fill="auto"/>
          </w:tcPr>
          <w:p w14:paraId="1F2FA0B1" w14:textId="77777777" w:rsidR="00E17B52" w:rsidRPr="00544D76" w:rsidRDefault="00E17B52" w:rsidP="00141D26">
            <w:pPr>
              <w:spacing w:before="40" w:after="120" w:line="220" w:lineRule="exact"/>
              <w:ind w:right="113"/>
              <w:jc w:val="center"/>
              <w:rPr>
                <w:szCs w:val="24"/>
              </w:rPr>
            </w:pPr>
          </w:p>
        </w:tc>
      </w:tr>
      <w:tr w:rsidR="00E17B52" w:rsidRPr="00544D76" w14:paraId="0A4B0577"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0005D7E" w14:textId="77777777" w:rsidR="00E17B52" w:rsidRPr="00544D76" w:rsidRDefault="00E17B52" w:rsidP="00761C08">
            <w:pPr>
              <w:keepNext/>
              <w:keepLines/>
              <w:spacing w:before="40" w:after="120" w:line="220" w:lineRule="exact"/>
              <w:ind w:right="113"/>
              <w:rPr>
                <w:szCs w:val="24"/>
              </w:rPr>
            </w:pPr>
            <w:r w:rsidRPr="00544D76">
              <w:t>130 04.0-</w:t>
            </w:r>
            <w:r w:rsidRPr="00544D76">
              <w:rPr>
                <w:szCs w:val="24"/>
              </w:rPr>
              <w:t>12</w:t>
            </w:r>
          </w:p>
        </w:tc>
        <w:tc>
          <w:tcPr>
            <w:tcW w:w="6237" w:type="dxa"/>
            <w:tcBorders>
              <w:top w:val="nil"/>
              <w:bottom w:val="single" w:sz="4" w:space="0" w:color="auto"/>
            </w:tcBorders>
            <w:shd w:val="clear" w:color="auto" w:fill="auto"/>
          </w:tcPr>
          <w:p w14:paraId="390F7AF3" w14:textId="77777777" w:rsidR="00E17B52" w:rsidRPr="00544D76" w:rsidRDefault="00E17B52" w:rsidP="00761C08">
            <w:pPr>
              <w:keepNext/>
              <w:keepLines/>
              <w:spacing w:before="40" w:after="120" w:line="220" w:lineRule="exact"/>
              <w:ind w:right="113"/>
              <w:rPr>
                <w:szCs w:val="24"/>
              </w:rPr>
            </w:pPr>
            <w:r w:rsidRPr="00544D76">
              <w:rPr>
                <w:szCs w:val="24"/>
              </w:rPr>
              <w:t>3.2.3.2, Table C</w:t>
            </w:r>
            <w:r w:rsidRPr="00544D76">
              <w:t>, 7.2.4.22.</w:t>
            </w:r>
            <w:r>
              <w:t>3</w:t>
            </w:r>
          </w:p>
        </w:tc>
        <w:tc>
          <w:tcPr>
            <w:tcW w:w="1134" w:type="dxa"/>
            <w:tcBorders>
              <w:top w:val="nil"/>
              <w:bottom w:val="single" w:sz="4" w:space="0" w:color="auto"/>
            </w:tcBorders>
            <w:shd w:val="clear" w:color="auto" w:fill="auto"/>
          </w:tcPr>
          <w:p w14:paraId="21EC88DB" w14:textId="77777777" w:rsidR="00E17B52" w:rsidRPr="00544D76" w:rsidRDefault="00E17B52" w:rsidP="00761C08">
            <w:pPr>
              <w:keepNext/>
              <w:keepLines/>
              <w:spacing w:before="40" w:after="120" w:line="220" w:lineRule="exact"/>
              <w:ind w:right="113"/>
              <w:jc w:val="center"/>
              <w:rPr>
                <w:szCs w:val="24"/>
              </w:rPr>
            </w:pPr>
            <w:r w:rsidRPr="00544D76">
              <w:rPr>
                <w:szCs w:val="24"/>
              </w:rPr>
              <w:t>C</w:t>
            </w:r>
          </w:p>
        </w:tc>
      </w:tr>
      <w:tr w:rsidR="00E17B52" w:rsidRPr="00544D76" w14:paraId="4D8F8D35"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7B1D59C7"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300A264C" w14:textId="77777777" w:rsidR="00E17B52" w:rsidDel="005B0824" w:rsidRDefault="00E17B52" w:rsidP="0013375F">
            <w:pPr>
              <w:spacing w:before="40" w:after="120" w:line="220" w:lineRule="exact"/>
              <w:ind w:right="113"/>
              <w:rPr>
                <w:del w:id="1628" w:author="Clare Jane LORD" w:date="2022-11-18T15:45:00Z"/>
              </w:rPr>
            </w:pPr>
            <w:del w:id="1629" w:author="Clare Jane LORD" w:date="2022-11-18T15:45:00Z">
              <w:r w:rsidDel="005B0824">
                <w:rPr>
                  <w:szCs w:val="24"/>
                </w:rPr>
                <w:delText xml:space="preserve">On board a tank vessel, two cargo tanks are loaded with UN No. 1100 </w:delText>
              </w:r>
              <w:r w:rsidDel="005B0824">
                <w:delText xml:space="preserve">ALLYL CHLORIDE and six other cargo tanks are loaded with UN No. 1213 ISOBUTYL ACETATE. </w:delText>
              </w:r>
            </w:del>
          </w:p>
          <w:p w14:paraId="106C06F5" w14:textId="77777777" w:rsidR="00E17B52" w:rsidRDefault="00E17B52" w:rsidP="0013375F">
            <w:pPr>
              <w:spacing w:before="40" w:after="120" w:line="220" w:lineRule="exact"/>
              <w:ind w:right="113"/>
            </w:pPr>
            <w:r>
              <w:t xml:space="preserve">May </w:t>
            </w:r>
            <w:ins w:id="1630" w:author="Clare Jane LORD" w:date="2022-11-18T15:44:00Z">
              <w:r>
                <w:t xml:space="preserve">a closed sampling device be used to take </w:t>
              </w:r>
            </w:ins>
            <w:r>
              <w:t>a sample</w:t>
            </w:r>
            <w:ins w:id="1631" w:author="Clare Jane LORD" w:date="2022-11-18T15:45:00Z">
              <w:r>
                <w:t xml:space="preserve"> from a cargo tank containing</w:t>
              </w:r>
            </w:ins>
            <w:r>
              <w:t xml:space="preserve"> </w:t>
            </w:r>
            <w:del w:id="1632" w:author="Clare Jane LORD" w:date="2022-11-18T15:45:00Z">
              <w:r w:rsidDel="005B0824">
                <w:delText xml:space="preserve">of </w:delText>
              </w:r>
            </w:del>
            <w:r>
              <w:t xml:space="preserve">UN No. 1213 ISOBUTYL ACETATE </w:t>
            </w:r>
            <w:del w:id="1633" w:author="Clare Jane LORD" w:date="2022-11-18T15:45:00Z">
              <w:r w:rsidDel="005B0824">
                <w:delText>be taken with</w:delText>
              </w:r>
            </w:del>
            <w:del w:id="1634" w:author="Clare Jane LORD" w:date="2022-11-18T15:44:00Z">
              <w:r w:rsidDel="00DF6B39">
                <w:delText xml:space="preserve"> a closed sampling device</w:delText>
              </w:r>
            </w:del>
            <w:r>
              <w:t>?</w:t>
            </w:r>
          </w:p>
          <w:p w14:paraId="1B539436" w14:textId="77777777" w:rsidR="00E17B52" w:rsidRDefault="00E17B52" w:rsidP="0013375F">
            <w:pPr>
              <w:spacing w:before="40" w:after="120" w:line="220" w:lineRule="exact"/>
              <w:ind w:left="567" w:right="113" w:hanging="567"/>
            </w:pPr>
            <w:r>
              <w:t>A</w:t>
            </w:r>
            <w:r>
              <w:tab/>
              <w:t>No, because an open sampling device is mandatory, as specified in Subsection 3.2.3.2, Table C, column (19)</w:t>
            </w:r>
          </w:p>
          <w:p w14:paraId="70699FB9" w14:textId="77777777" w:rsidR="00E17B52" w:rsidRDefault="00E17B52" w:rsidP="0013375F">
            <w:pPr>
              <w:spacing w:before="40" w:after="120" w:line="220" w:lineRule="exact"/>
              <w:ind w:left="567" w:right="113" w:hanging="567"/>
            </w:pPr>
            <w:r>
              <w:t>B</w:t>
            </w:r>
            <w:r>
              <w:tab/>
              <w:t>No, because a partly closed sampling device is mandatory, as specified in Subsection 3.2.3.2, Table C, column (19)</w:t>
            </w:r>
          </w:p>
          <w:p w14:paraId="1F2180AF" w14:textId="77777777" w:rsidR="00E17B52" w:rsidRDefault="00E17B52" w:rsidP="0013375F">
            <w:pPr>
              <w:spacing w:before="40" w:after="120" w:line="220" w:lineRule="exact"/>
              <w:ind w:right="113"/>
            </w:pPr>
            <w:r>
              <w:t>C</w:t>
            </w:r>
            <w:r>
              <w:tab/>
              <w:t>Yes</w:t>
            </w:r>
          </w:p>
          <w:p w14:paraId="63527271" w14:textId="77777777" w:rsidR="00E17B52" w:rsidRDefault="00E17B52" w:rsidP="0013375F">
            <w:pPr>
              <w:spacing w:before="40" w:after="120" w:line="220" w:lineRule="exact"/>
              <w:ind w:right="113"/>
              <w:rPr>
                <w:szCs w:val="24"/>
              </w:rPr>
            </w:pPr>
            <w:r>
              <w:t>D</w:t>
            </w:r>
            <w:r>
              <w:tab/>
              <w:t xml:space="preserve">Yes, but only with the authorization of the competent authority </w:t>
            </w:r>
          </w:p>
        </w:tc>
        <w:tc>
          <w:tcPr>
            <w:tcW w:w="1134" w:type="dxa"/>
            <w:tcBorders>
              <w:top w:val="single" w:sz="4" w:space="0" w:color="auto"/>
              <w:bottom w:val="nil"/>
            </w:tcBorders>
            <w:shd w:val="clear" w:color="auto" w:fill="auto"/>
          </w:tcPr>
          <w:p w14:paraId="6CFD5415" w14:textId="77777777" w:rsidR="00E17B52" w:rsidRPr="00544D76" w:rsidRDefault="00E17B52" w:rsidP="00141D26">
            <w:pPr>
              <w:spacing w:before="40" w:after="120" w:line="220" w:lineRule="exact"/>
              <w:ind w:right="113"/>
              <w:jc w:val="center"/>
              <w:rPr>
                <w:szCs w:val="24"/>
              </w:rPr>
            </w:pPr>
          </w:p>
        </w:tc>
      </w:tr>
      <w:tr w:rsidR="00E17B52" w:rsidRPr="00544D76" w14:paraId="21747B6D"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DE39C4E"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13</w:t>
            </w:r>
          </w:p>
        </w:tc>
        <w:tc>
          <w:tcPr>
            <w:tcW w:w="6237" w:type="dxa"/>
            <w:tcBorders>
              <w:top w:val="single" w:sz="4" w:space="0" w:color="auto"/>
              <w:bottom w:val="single" w:sz="4" w:space="0" w:color="auto"/>
            </w:tcBorders>
            <w:shd w:val="clear" w:color="auto" w:fill="auto"/>
          </w:tcPr>
          <w:p w14:paraId="0FF03607" w14:textId="77777777" w:rsidR="00E17B52" w:rsidRPr="00544D76" w:rsidRDefault="00E17B52" w:rsidP="0013375F">
            <w:pPr>
              <w:keepNext/>
              <w:keepLines/>
              <w:spacing w:before="40" w:after="120" w:line="220" w:lineRule="exact"/>
              <w:ind w:right="113"/>
              <w:rPr>
                <w:szCs w:val="24"/>
              </w:rPr>
            </w:pPr>
            <w:r w:rsidRPr="00544D76">
              <w:rPr>
                <w:szCs w:val="24"/>
              </w:rPr>
              <w:t>3.2.3.2, Table C</w:t>
            </w:r>
            <w:r w:rsidRPr="00544D76">
              <w:t xml:space="preserve">, </w:t>
            </w:r>
            <w:r w:rsidRPr="00544D76">
              <w:rPr>
                <w:snapToGrid w:val="0"/>
              </w:rPr>
              <w:t>7.2.4.22.</w:t>
            </w:r>
            <w:r>
              <w:rPr>
                <w:snapToGrid w:val="0"/>
              </w:rPr>
              <w:t>1</w:t>
            </w:r>
          </w:p>
        </w:tc>
        <w:tc>
          <w:tcPr>
            <w:tcW w:w="1134" w:type="dxa"/>
            <w:tcBorders>
              <w:top w:val="single" w:sz="4" w:space="0" w:color="auto"/>
              <w:bottom w:val="single" w:sz="4" w:space="0" w:color="auto"/>
            </w:tcBorders>
            <w:shd w:val="clear" w:color="auto" w:fill="auto"/>
          </w:tcPr>
          <w:p w14:paraId="0D556E48" w14:textId="77777777" w:rsidR="00E17B52" w:rsidRPr="00544D76" w:rsidRDefault="00E17B52" w:rsidP="00141D26">
            <w:pPr>
              <w:keepNext/>
              <w:keepLines/>
              <w:spacing w:before="40" w:after="120" w:line="220" w:lineRule="exact"/>
              <w:ind w:right="113"/>
              <w:jc w:val="center"/>
              <w:rPr>
                <w:szCs w:val="24"/>
              </w:rPr>
            </w:pPr>
            <w:r w:rsidRPr="00544D76">
              <w:rPr>
                <w:szCs w:val="24"/>
              </w:rPr>
              <w:t>C</w:t>
            </w:r>
          </w:p>
        </w:tc>
      </w:tr>
      <w:tr w:rsidR="00E17B52" w:rsidRPr="00544D76" w14:paraId="4D773BEF"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12" w:space="0" w:color="auto"/>
            </w:tcBorders>
            <w:shd w:val="clear" w:color="auto" w:fill="auto"/>
          </w:tcPr>
          <w:p w14:paraId="0CAFD214"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501AF5B3" w14:textId="77777777" w:rsidR="00E17B52" w:rsidRPr="00544D76" w:rsidRDefault="00E17B52" w:rsidP="0013375F">
            <w:pPr>
              <w:spacing w:before="40" w:after="120" w:line="220" w:lineRule="exact"/>
              <w:ind w:right="113"/>
              <w:rPr>
                <w:szCs w:val="24"/>
              </w:rPr>
            </w:pPr>
            <w:del w:id="1635" w:author="Clare Jane LORD" w:date="2022-11-18T15:47:00Z">
              <w:r w:rsidDel="00813617">
                <w:rPr>
                  <w:szCs w:val="24"/>
                </w:rPr>
                <w:delText>A</w:delText>
              </w:r>
              <w:r w:rsidRPr="00544D76" w:rsidDel="00813617">
                <w:rPr>
                  <w:szCs w:val="24"/>
                </w:rPr>
                <w:delText xml:space="preserve"> </w:delText>
              </w:r>
            </w:del>
            <w:del w:id="1636" w:author="Clare Jane LORD" w:date="2022-11-18T15:46:00Z">
              <w:r w:rsidRPr="00544D76" w:rsidDel="004F6FE8">
                <w:rPr>
                  <w:szCs w:val="24"/>
                </w:rPr>
                <w:delText xml:space="preserve">vessel was loaded most recently with UN No. 2282 HEXANOLS </w:delText>
              </w:r>
            </w:del>
            <w:del w:id="1637" w:author="Clare Jane LORD" w:date="2022-11-18T15:47:00Z">
              <w:r w:rsidRPr="00544D76" w:rsidDel="00813617">
                <w:rPr>
                  <w:szCs w:val="24"/>
                </w:rPr>
                <w:delText>and the cargo tanks</w:delText>
              </w:r>
              <w:r w:rsidDel="00813617">
                <w:rPr>
                  <w:szCs w:val="24"/>
                </w:rPr>
                <w:delText xml:space="preserve"> must be cleaned</w:delText>
              </w:r>
              <w:r w:rsidRPr="00544D76" w:rsidDel="00813617">
                <w:rPr>
                  <w:szCs w:val="24"/>
                </w:rPr>
                <w:delText xml:space="preserve">. </w:delText>
              </w:r>
            </w:del>
            <w:r w:rsidRPr="00544D76">
              <w:rPr>
                <w:szCs w:val="24"/>
              </w:rPr>
              <w:t xml:space="preserve">In accordance with ADN, when, at the earliest, may the cargo tank </w:t>
            </w:r>
            <w:proofErr w:type="gramStart"/>
            <w:r w:rsidRPr="00544D76">
              <w:rPr>
                <w:szCs w:val="24"/>
              </w:rPr>
              <w:t>covers</w:t>
            </w:r>
            <w:proofErr w:type="gramEnd"/>
            <w:r w:rsidRPr="00544D76">
              <w:rPr>
                <w:szCs w:val="24"/>
              </w:rPr>
              <w:t xml:space="preserve"> </w:t>
            </w:r>
            <w:ins w:id="1638" w:author="Clare Jane LORD" w:date="2022-11-18T15:46:00Z">
              <w:r>
                <w:rPr>
                  <w:szCs w:val="24"/>
                </w:rPr>
                <w:t xml:space="preserve">of a </w:t>
              </w:r>
              <w:r w:rsidRPr="00544D76">
                <w:rPr>
                  <w:szCs w:val="24"/>
                </w:rPr>
                <w:t xml:space="preserve">vessel loaded most recently with UN No. 2282 HEXANOLS </w:t>
              </w:r>
            </w:ins>
            <w:r w:rsidRPr="00544D76">
              <w:rPr>
                <w:szCs w:val="24"/>
              </w:rPr>
              <w:t>be opened</w:t>
            </w:r>
            <w:ins w:id="1639" w:author="Clare Jane LORD" w:date="2022-11-18T15:46:00Z">
              <w:r>
                <w:rPr>
                  <w:szCs w:val="24"/>
                </w:rPr>
                <w:t xml:space="preserve"> to clea</w:t>
              </w:r>
            </w:ins>
            <w:ins w:id="1640" w:author="Clare Jane LORD" w:date="2022-11-18T15:47:00Z">
              <w:r>
                <w:rPr>
                  <w:szCs w:val="24"/>
                </w:rPr>
                <w:t>n the cargo tanks</w:t>
              </w:r>
            </w:ins>
            <w:r w:rsidRPr="00544D76">
              <w:rPr>
                <w:szCs w:val="24"/>
              </w:rPr>
              <w:t>?</w:t>
            </w:r>
          </w:p>
          <w:p w14:paraId="3550A2DA" w14:textId="77777777" w:rsidR="00E17B52" w:rsidRPr="00544D76" w:rsidRDefault="00E17B52" w:rsidP="0013375F">
            <w:pPr>
              <w:spacing w:before="40" w:after="120" w:line="220" w:lineRule="exact"/>
              <w:ind w:right="113"/>
            </w:pPr>
            <w:r w:rsidRPr="00544D76">
              <w:rPr>
                <w:szCs w:val="24"/>
              </w:rPr>
              <w:t>A</w:t>
            </w:r>
            <w:r w:rsidRPr="00544D76">
              <w:rPr>
                <w:szCs w:val="24"/>
              </w:rPr>
              <w:tab/>
            </w:r>
            <w:del w:id="1641" w:author="Clare Jane LORD" w:date="2022-11-18T15:47:00Z">
              <w:r w:rsidRPr="00544D76" w:rsidDel="004914DD">
                <w:rPr>
                  <w:szCs w:val="24"/>
                </w:rPr>
                <w:delText xml:space="preserve">After </w:delText>
              </w:r>
            </w:del>
            <w:ins w:id="1642" w:author="Clare Jane LORD" w:date="2022-11-18T15:47:00Z">
              <w:r>
                <w:rPr>
                  <w:szCs w:val="24"/>
                </w:rPr>
                <w:t>Once</w:t>
              </w:r>
              <w:r w:rsidRPr="00544D76">
                <w:rPr>
                  <w:szCs w:val="24"/>
                </w:rPr>
                <w:t xml:space="preserve"> </w:t>
              </w:r>
            </w:ins>
            <w:r w:rsidRPr="00544D76">
              <w:rPr>
                <w:szCs w:val="24"/>
              </w:rPr>
              <w:t xml:space="preserve">the cargo </w:t>
            </w:r>
            <w:r w:rsidRPr="00544D76">
              <w:t>tank</w:t>
            </w:r>
            <w:del w:id="1643" w:author="Clare Jane LORD" w:date="2022-11-18T15:47:00Z">
              <w:r w:rsidRPr="00544D76" w:rsidDel="004914DD">
                <w:delText>s</w:delText>
              </w:r>
            </w:del>
            <w:r w:rsidRPr="00544D76">
              <w:t xml:space="preserve"> ha</w:t>
            </w:r>
            <w:del w:id="1644" w:author="Clare Jane LORD" w:date="2022-11-18T15:47:00Z">
              <w:r w:rsidRPr="00544D76" w:rsidDel="004914DD">
                <w:delText>ve</w:delText>
              </w:r>
            </w:del>
            <w:ins w:id="1645" w:author="Clare Jane LORD" w:date="2022-11-18T15:48:00Z">
              <w:r>
                <w:t>s</w:t>
              </w:r>
            </w:ins>
            <w:r w:rsidRPr="00544D76">
              <w:t xml:space="preserve"> been relieved of pressure</w:t>
            </w:r>
          </w:p>
          <w:p w14:paraId="71846254" w14:textId="77777777" w:rsidR="00E17B52" w:rsidRPr="00544D76" w:rsidRDefault="00E17B52" w:rsidP="0013375F">
            <w:pPr>
              <w:spacing w:before="40" w:after="120" w:line="220" w:lineRule="exact"/>
              <w:ind w:left="567" w:right="113" w:hanging="567"/>
            </w:pPr>
            <w:r w:rsidRPr="00544D76">
              <w:t>B</w:t>
            </w:r>
            <w:r w:rsidRPr="00544D76">
              <w:tab/>
            </w:r>
            <w:del w:id="1646" w:author="Clare Jane LORD" w:date="2022-11-18T15:47:00Z">
              <w:r w:rsidRPr="00544D76" w:rsidDel="004914DD">
                <w:delText xml:space="preserve">After </w:delText>
              </w:r>
            </w:del>
            <w:ins w:id="1647" w:author="Clare Jane LORD" w:date="2022-11-18T15:47:00Z">
              <w:r>
                <w:t xml:space="preserve">Once </w:t>
              </w:r>
            </w:ins>
            <w:r w:rsidRPr="00544D76">
              <w:t>the cargo tank</w:t>
            </w:r>
            <w:del w:id="1648" w:author="Clare Jane LORD" w:date="2022-11-18T15:48:00Z">
              <w:r w:rsidRPr="00544D76" w:rsidDel="004914DD">
                <w:delText>s</w:delText>
              </w:r>
            </w:del>
            <w:r w:rsidRPr="00544D76">
              <w:t xml:space="preserve"> ha</w:t>
            </w:r>
            <w:ins w:id="1649" w:author="Clare Jane LORD" w:date="2022-11-18T15:48:00Z">
              <w:r>
                <w:t>s</w:t>
              </w:r>
            </w:ins>
            <w:del w:id="1650" w:author="Clare Jane LORD" w:date="2022-11-18T15:48:00Z">
              <w:r w:rsidRPr="00544D76" w:rsidDel="004914DD">
                <w:delText>ve</w:delText>
              </w:r>
            </w:del>
            <w:r w:rsidRPr="00544D76">
              <w:t xml:space="preserve"> been totally gas-freed and </w:t>
            </w:r>
            <w:del w:id="1651" w:author="Clare Jane LORD" w:date="2022-11-18T15:48:00Z">
              <w:r w:rsidRPr="00544D76" w:rsidDel="00843058">
                <w:delText>there is</w:delText>
              </w:r>
            </w:del>
            <w:ins w:id="1652" w:author="Clare Jane LORD" w:date="2022-11-18T15:48:00Z">
              <w:r>
                <w:t>no longer contains</w:t>
              </w:r>
            </w:ins>
            <w:r w:rsidRPr="00544D76">
              <w:t xml:space="preserve"> </w:t>
            </w:r>
            <w:ins w:id="1653" w:author="Clare Jane LORD" w:date="2022-11-18T15:48:00Z">
              <w:r>
                <w:t>a</w:t>
              </w:r>
            </w:ins>
            <w:r w:rsidRPr="00544D76">
              <w:t>n</w:t>
            </w:r>
            <w:del w:id="1654" w:author="Clare Jane LORD" w:date="2022-11-18T15:48:00Z">
              <w:r w:rsidRPr="00544D76" w:rsidDel="00843058">
                <w:delText>o</w:delText>
              </w:r>
            </w:del>
            <w:ins w:id="1655" w:author="Clare Jane LORD" w:date="2022-11-18T15:48:00Z">
              <w:r>
                <w:t>y</w:t>
              </w:r>
            </w:ins>
            <w:r w:rsidRPr="00544D76">
              <w:t xml:space="preserve"> explosive mixture</w:t>
            </w:r>
          </w:p>
          <w:p w14:paraId="7EBD283F" w14:textId="77777777" w:rsidR="00E17B52" w:rsidRPr="00544D76" w:rsidRDefault="00E17B52" w:rsidP="0013375F">
            <w:pPr>
              <w:spacing w:before="40" w:after="120" w:line="220" w:lineRule="exact"/>
              <w:ind w:left="567" w:right="113" w:hanging="567"/>
              <w:rPr>
                <w:szCs w:val="24"/>
              </w:rPr>
            </w:pPr>
            <w:r w:rsidRPr="00544D76">
              <w:t>C</w:t>
            </w:r>
            <w:r w:rsidRPr="00544D76">
              <w:tab/>
            </w:r>
            <w:del w:id="1656" w:author="Clare Jane LORD" w:date="2022-11-18T15:48:00Z">
              <w:r w:rsidRPr="00544D76" w:rsidDel="00843058">
                <w:delText xml:space="preserve">After </w:delText>
              </w:r>
            </w:del>
            <w:ins w:id="1657" w:author="Clare Jane LORD" w:date="2022-11-18T15:48:00Z">
              <w:r>
                <w:t>Once</w:t>
              </w:r>
              <w:r w:rsidRPr="00544D76">
                <w:t xml:space="preserve"> </w:t>
              </w:r>
            </w:ins>
            <w:r w:rsidRPr="00544D76">
              <w:t>the cargo tank</w:t>
            </w:r>
            <w:del w:id="1658" w:author="Clare Jane LORD" w:date="2022-11-18T15:50:00Z">
              <w:r w:rsidRPr="00544D76" w:rsidDel="00217A0E">
                <w:delText>s</w:delText>
              </w:r>
            </w:del>
            <w:r w:rsidRPr="00544D76">
              <w:t xml:space="preserve"> ha</w:t>
            </w:r>
            <w:del w:id="1659" w:author="Clare Jane LORD" w:date="2022-11-18T15:50:00Z">
              <w:r w:rsidRPr="00544D76" w:rsidDel="00217A0E">
                <w:delText>ve</w:delText>
              </w:r>
            </w:del>
            <w:ins w:id="1660" w:author="Clare Jane LORD" w:date="2022-11-18T15:50:00Z">
              <w:r>
                <w:t>s</w:t>
              </w:r>
            </w:ins>
            <w:r w:rsidRPr="00544D76">
              <w:t xml:space="preserve"> been gas-freed and the concentration of flammable gases in the tank</w:t>
            </w:r>
            <w:del w:id="1661" w:author="Clare Jane LORD" w:date="2022-11-18T15:50:00Z">
              <w:r w:rsidRPr="00544D76" w:rsidDel="00217A0E">
                <w:delText>s</w:delText>
              </w:r>
            </w:del>
            <w:r w:rsidRPr="00544D76">
              <w:t xml:space="preserve"> is less than</w:t>
            </w:r>
            <w:r>
              <w:t xml:space="preserve"> </w:t>
            </w:r>
            <w:r w:rsidRPr="00544D76">
              <w:t>10% of the lower</w:t>
            </w:r>
            <w:r w:rsidRPr="00544D76">
              <w:rPr>
                <w:szCs w:val="24"/>
              </w:rPr>
              <w:t xml:space="preserve"> explosive limit</w:t>
            </w:r>
          </w:p>
          <w:p w14:paraId="39BE0348" w14:textId="77777777" w:rsidR="00E17B52" w:rsidRPr="00544D76" w:rsidRDefault="00E17B52" w:rsidP="0013375F">
            <w:pPr>
              <w:spacing w:before="40" w:after="120" w:line="220" w:lineRule="exact"/>
              <w:ind w:left="567" w:right="113" w:hanging="567"/>
              <w:rPr>
                <w:szCs w:val="24"/>
              </w:rPr>
            </w:pPr>
            <w:r w:rsidRPr="00544D76">
              <w:rPr>
                <w:szCs w:val="24"/>
              </w:rPr>
              <w:t>D</w:t>
            </w:r>
            <w:r w:rsidRPr="00544D76">
              <w:rPr>
                <w:szCs w:val="24"/>
              </w:rPr>
              <w:tab/>
            </w:r>
            <w:del w:id="1662" w:author="Clare Jane LORD" w:date="2022-11-18T15:48:00Z">
              <w:r w:rsidRPr="00544D76" w:rsidDel="00843058">
                <w:rPr>
                  <w:szCs w:val="24"/>
                </w:rPr>
                <w:delText xml:space="preserve">After </w:delText>
              </w:r>
            </w:del>
            <w:ins w:id="1663" w:author="Clare Jane LORD" w:date="2022-11-18T15:48:00Z">
              <w:r>
                <w:rPr>
                  <w:szCs w:val="24"/>
                </w:rPr>
                <w:t xml:space="preserve">Once </w:t>
              </w:r>
            </w:ins>
            <w:r w:rsidRPr="00544D76">
              <w:rPr>
                <w:szCs w:val="24"/>
              </w:rPr>
              <w:t>the cargo tank</w:t>
            </w:r>
            <w:del w:id="1664" w:author="Clare Jane LORD" w:date="2022-11-18T15:50:00Z">
              <w:r w:rsidRPr="00544D76" w:rsidDel="00217A0E">
                <w:rPr>
                  <w:szCs w:val="24"/>
                </w:rPr>
                <w:delText>s</w:delText>
              </w:r>
            </w:del>
            <w:r w:rsidRPr="00544D76">
              <w:rPr>
                <w:szCs w:val="24"/>
              </w:rPr>
              <w:t xml:space="preserve"> ha</w:t>
            </w:r>
            <w:del w:id="1665" w:author="Clare Jane LORD" w:date="2022-11-18T15:50:00Z">
              <w:r w:rsidRPr="00544D76" w:rsidDel="00217A0E">
                <w:rPr>
                  <w:szCs w:val="24"/>
                </w:rPr>
                <w:delText>ve</w:delText>
              </w:r>
            </w:del>
            <w:ins w:id="1666" w:author="Clare Jane LORD" w:date="2022-11-18T15:50:00Z">
              <w:r>
                <w:rPr>
                  <w:szCs w:val="24"/>
                </w:rPr>
                <w:t>s</w:t>
              </w:r>
            </w:ins>
            <w:r w:rsidRPr="00544D76">
              <w:rPr>
                <w:szCs w:val="24"/>
              </w:rPr>
              <w:t xml:space="preserve"> been gas-freed and the concentration of flammable gases in the tank</w:t>
            </w:r>
            <w:del w:id="1667" w:author="Clare Jane LORD" w:date="2022-11-18T15:50:00Z">
              <w:r w:rsidRPr="00544D76" w:rsidDel="00217A0E">
                <w:rPr>
                  <w:szCs w:val="24"/>
                </w:rPr>
                <w:delText>s</w:delText>
              </w:r>
            </w:del>
            <w:r w:rsidRPr="00544D76">
              <w:rPr>
                <w:szCs w:val="24"/>
              </w:rPr>
              <w:t xml:space="preserve"> is less than</w:t>
            </w:r>
            <w:r>
              <w:rPr>
                <w:szCs w:val="24"/>
              </w:rPr>
              <w:t xml:space="preserve"> </w:t>
            </w:r>
            <w:r w:rsidRPr="00544D76">
              <w:rPr>
                <w:szCs w:val="24"/>
              </w:rPr>
              <w:t>20% of the lower explosive limit</w:t>
            </w:r>
          </w:p>
        </w:tc>
        <w:tc>
          <w:tcPr>
            <w:tcW w:w="1134" w:type="dxa"/>
            <w:tcBorders>
              <w:top w:val="single" w:sz="4" w:space="0" w:color="auto"/>
              <w:bottom w:val="single" w:sz="12" w:space="0" w:color="auto"/>
            </w:tcBorders>
            <w:shd w:val="clear" w:color="auto" w:fill="auto"/>
          </w:tcPr>
          <w:p w14:paraId="4990A783" w14:textId="77777777" w:rsidR="00E17B52" w:rsidRPr="00544D76" w:rsidRDefault="00E17B52" w:rsidP="0013375F">
            <w:pPr>
              <w:spacing w:before="40" w:after="120" w:line="220" w:lineRule="exact"/>
              <w:ind w:right="113"/>
              <w:rPr>
                <w:szCs w:val="24"/>
              </w:rPr>
            </w:pPr>
          </w:p>
        </w:tc>
      </w:tr>
    </w:tbl>
    <w:p w14:paraId="72431683" w14:textId="77777777" w:rsidR="00E17B52" w:rsidRPr="00681190" w:rsidRDefault="00E17B52" w:rsidP="006B42E8">
      <w:pPr>
        <w:spacing w:line="240" w:lineRule="auto"/>
      </w:pPr>
      <w:r w:rsidRPr="00681190">
        <w:br w:type="page"/>
      </w:r>
    </w:p>
    <w:tbl>
      <w:tblPr>
        <w:tblW w:w="8505" w:type="dxa"/>
        <w:tblInd w:w="1134" w:type="dxa"/>
        <w:tblLayout w:type="fixed"/>
        <w:tblCellMar>
          <w:left w:w="0" w:type="dxa"/>
          <w:right w:w="0" w:type="dxa"/>
        </w:tblCellMar>
        <w:tblLook w:val="01E0" w:firstRow="1" w:lastRow="1" w:firstColumn="1" w:lastColumn="1" w:noHBand="0" w:noVBand="0"/>
      </w:tblPr>
      <w:tblGrid>
        <w:gridCol w:w="1293"/>
        <w:gridCol w:w="16"/>
        <w:gridCol w:w="10"/>
        <w:gridCol w:w="6045"/>
        <w:gridCol w:w="1141"/>
      </w:tblGrid>
      <w:tr w:rsidR="00E17B52" w:rsidRPr="00654F14" w14:paraId="12226368" w14:textId="77777777" w:rsidTr="0013375F">
        <w:trPr>
          <w:trHeight w:val="823"/>
          <w:tblHeader/>
        </w:trPr>
        <w:tc>
          <w:tcPr>
            <w:tcW w:w="8505" w:type="dxa"/>
            <w:gridSpan w:val="5"/>
            <w:tcBorders>
              <w:top w:val="nil"/>
              <w:left w:val="nil"/>
              <w:bottom w:val="single" w:sz="4" w:space="0" w:color="auto"/>
              <w:right w:val="nil"/>
            </w:tcBorders>
          </w:tcPr>
          <w:p w14:paraId="12C3A5DD" w14:textId="77777777" w:rsidR="00E17B52" w:rsidRPr="009052DE" w:rsidRDefault="00E17B52" w:rsidP="0013375F">
            <w:pPr>
              <w:pStyle w:val="HChG"/>
              <w:spacing w:before="120"/>
            </w:pPr>
            <w:r w:rsidRPr="009052DE">
              <w:br w:type="page"/>
            </w:r>
            <w:r w:rsidRPr="009052DE">
              <w:br w:type="page"/>
            </w:r>
            <w:r w:rsidRPr="009052DE">
              <w:br w:type="page"/>
            </w:r>
            <w:r w:rsidRPr="009052DE">
              <w:br w:type="page"/>
              <w:t>Transport by tank vessels</w:t>
            </w:r>
          </w:p>
          <w:p w14:paraId="76BED5F1" w14:textId="77777777" w:rsidR="00E17B52" w:rsidRPr="00654F14" w:rsidRDefault="00E17B52" w:rsidP="0013375F">
            <w:pPr>
              <w:pStyle w:val="H23G"/>
            </w:pPr>
            <w:r>
              <w:t xml:space="preserve">Examination objective 6: </w:t>
            </w:r>
            <w:r w:rsidRPr="00654F14">
              <w:t>Loading, unloading and transport</w:t>
            </w:r>
          </w:p>
        </w:tc>
      </w:tr>
      <w:tr w:rsidR="00E17B52" w:rsidRPr="007F6C7D" w14:paraId="3362FFFD" w14:textId="77777777" w:rsidTr="0013375F">
        <w:tblPrEx>
          <w:tblBorders>
            <w:top w:val="single" w:sz="4" w:space="0" w:color="auto"/>
            <w:bottom w:val="single" w:sz="12" w:space="0" w:color="auto"/>
          </w:tblBorders>
        </w:tblPrEx>
        <w:trPr>
          <w:tblHeader/>
        </w:trPr>
        <w:tc>
          <w:tcPr>
            <w:tcW w:w="1319" w:type="dxa"/>
            <w:gridSpan w:val="3"/>
            <w:tcBorders>
              <w:top w:val="single" w:sz="4" w:space="0" w:color="auto"/>
              <w:bottom w:val="single" w:sz="12" w:space="0" w:color="auto"/>
            </w:tcBorders>
            <w:shd w:val="clear" w:color="auto" w:fill="auto"/>
            <w:vAlign w:val="bottom"/>
          </w:tcPr>
          <w:p w14:paraId="4C4C5323" w14:textId="77777777" w:rsidR="00E17B52" w:rsidRPr="007F6C7D" w:rsidRDefault="00E17B52" w:rsidP="0013375F">
            <w:pPr>
              <w:spacing w:before="80" w:after="80" w:line="200" w:lineRule="exact"/>
              <w:ind w:right="113"/>
              <w:rPr>
                <w:i/>
                <w:sz w:val="16"/>
              </w:rPr>
            </w:pPr>
            <w:r w:rsidRPr="007F6C7D">
              <w:rPr>
                <w:i/>
                <w:sz w:val="16"/>
              </w:rPr>
              <w:t>Number</w:t>
            </w:r>
          </w:p>
        </w:tc>
        <w:tc>
          <w:tcPr>
            <w:tcW w:w="6045" w:type="dxa"/>
            <w:tcBorders>
              <w:top w:val="single" w:sz="4" w:space="0" w:color="auto"/>
              <w:bottom w:val="single" w:sz="12" w:space="0" w:color="auto"/>
            </w:tcBorders>
            <w:shd w:val="clear" w:color="auto" w:fill="auto"/>
            <w:vAlign w:val="bottom"/>
          </w:tcPr>
          <w:p w14:paraId="271E550F" w14:textId="77777777" w:rsidR="00E17B52" w:rsidRPr="007F6C7D" w:rsidRDefault="00E17B52" w:rsidP="0013375F">
            <w:pPr>
              <w:spacing w:before="80" w:after="80" w:line="200" w:lineRule="exact"/>
              <w:ind w:right="113"/>
              <w:rPr>
                <w:i/>
                <w:sz w:val="16"/>
              </w:rPr>
            </w:pPr>
            <w:r w:rsidRPr="007F6C7D">
              <w:rPr>
                <w:i/>
                <w:sz w:val="16"/>
              </w:rPr>
              <w:t>Source</w:t>
            </w:r>
          </w:p>
        </w:tc>
        <w:tc>
          <w:tcPr>
            <w:tcW w:w="1141" w:type="dxa"/>
            <w:tcBorders>
              <w:top w:val="single" w:sz="4" w:space="0" w:color="auto"/>
              <w:bottom w:val="single" w:sz="12" w:space="0" w:color="auto"/>
            </w:tcBorders>
            <w:shd w:val="clear" w:color="auto" w:fill="auto"/>
            <w:vAlign w:val="bottom"/>
          </w:tcPr>
          <w:p w14:paraId="51B1F724" w14:textId="77777777" w:rsidR="00E17B52" w:rsidRPr="007F6C7D" w:rsidRDefault="00E17B52" w:rsidP="0013375F">
            <w:pPr>
              <w:spacing w:before="80" w:after="80" w:line="200" w:lineRule="exact"/>
              <w:ind w:right="113"/>
              <w:jc w:val="center"/>
              <w:rPr>
                <w:i/>
                <w:sz w:val="16"/>
              </w:rPr>
            </w:pPr>
            <w:r w:rsidRPr="007F6C7D">
              <w:rPr>
                <w:i/>
                <w:sz w:val="16"/>
              </w:rPr>
              <w:t>Correct answer</w:t>
            </w:r>
          </w:p>
        </w:tc>
      </w:tr>
      <w:tr w:rsidR="00E17B52" w:rsidRPr="007F6C7D" w14:paraId="3A79C92F" w14:textId="77777777" w:rsidTr="0013375F">
        <w:tblPrEx>
          <w:tblBorders>
            <w:top w:val="single" w:sz="4" w:space="0" w:color="auto"/>
            <w:bottom w:val="single" w:sz="12" w:space="0" w:color="auto"/>
          </w:tblBorders>
        </w:tblPrEx>
        <w:trPr>
          <w:trHeight w:hRule="exact" w:val="113"/>
          <w:tblHeader/>
        </w:trPr>
        <w:tc>
          <w:tcPr>
            <w:tcW w:w="1319" w:type="dxa"/>
            <w:gridSpan w:val="3"/>
            <w:tcBorders>
              <w:top w:val="single" w:sz="12" w:space="0" w:color="auto"/>
              <w:bottom w:val="nil"/>
            </w:tcBorders>
            <w:shd w:val="clear" w:color="auto" w:fill="auto"/>
            <w:vAlign w:val="bottom"/>
          </w:tcPr>
          <w:p w14:paraId="78035390" w14:textId="77777777" w:rsidR="00E17B52" w:rsidRPr="007F6C7D" w:rsidRDefault="00E17B52" w:rsidP="0013375F">
            <w:pPr>
              <w:spacing w:before="80" w:after="80" w:line="200" w:lineRule="exact"/>
              <w:ind w:right="113"/>
              <w:rPr>
                <w:i/>
                <w:sz w:val="16"/>
              </w:rPr>
            </w:pPr>
          </w:p>
        </w:tc>
        <w:tc>
          <w:tcPr>
            <w:tcW w:w="6045" w:type="dxa"/>
            <w:tcBorders>
              <w:top w:val="single" w:sz="12" w:space="0" w:color="auto"/>
              <w:bottom w:val="nil"/>
            </w:tcBorders>
            <w:shd w:val="clear" w:color="auto" w:fill="auto"/>
            <w:vAlign w:val="bottom"/>
          </w:tcPr>
          <w:p w14:paraId="32A9C688" w14:textId="77777777" w:rsidR="00E17B52" w:rsidRPr="007F6C7D" w:rsidRDefault="00E17B52" w:rsidP="0013375F">
            <w:pPr>
              <w:spacing w:before="80" w:after="80" w:line="200" w:lineRule="exact"/>
              <w:ind w:right="113"/>
              <w:rPr>
                <w:i/>
                <w:sz w:val="16"/>
              </w:rPr>
            </w:pPr>
          </w:p>
        </w:tc>
        <w:tc>
          <w:tcPr>
            <w:tcW w:w="1141" w:type="dxa"/>
            <w:tcBorders>
              <w:top w:val="single" w:sz="12" w:space="0" w:color="auto"/>
              <w:bottom w:val="nil"/>
            </w:tcBorders>
            <w:shd w:val="clear" w:color="auto" w:fill="auto"/>
            <w:vAlign w:val="bottom"/>
          </w:tcPr>
          <w:p w14:paraId="363215C4" w14:textId="77777777" w:rsidR="00E17B52" w:rsidRPr="007F6C7D" w:rsidRDefault="00E17B52" w:rsidP="0013375F">
            <w:pPr>
              <w:spacing w:before="80" w:after="80" w:line="200" w:lineRule="exact"/>
              <w:ind w:right="113"/>
              <w:jc w:val="center"/>
              <w:rPr>
                <w:i/>
                <w:sz w:val="16"/>
              </w:rPr>
            </w:pPr>
          </w:p>
        </w:tc>
      </w:tr>
      <w:tr w:rsidR="00E17B52" w:rsidRPr="007F6C7D" w14:paraId="600C74A7"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6D27E6C4" w14:textId="77777777" w:rsidR="00E17B52" w:rsidRPr="007F6C7D" w:rsidRDefault="00E17B52" w:rsidP="0013375F">
            <w:pPr>
              <w:spacing w:before="40" w:after="120" w:line="220" w:lineRule="exact"/>
              <w:ind w:right="113"/>
            </w:pPr>
            <w:r w:rsidRPr="007F6C7D">
              <w:t>130 06.0-01</w:t>
            </w:r>
          </w:p>
        </w:tc>
        <w:tc>
          <w:tcPr>
            <w:tcW w:w="6045" w:type="dxa"/>
            <w:tcBorders>
              <w:top w:val="nil"/>
              <w:bottom w:val="single" w:sz="4" w:space="0" w:color="auto"/>
            </w:tcBorders>
            <w:shd w:val="clear" w:color="auto" w:fill="auto"/>
          </w:tcPr>
          <w:p w14:paraId="2ECCCD1D" w14:textId="77777777" w:rsidR="00E17B52" w:rsidRPr="007F6C7D" w:rsidRDefault="00E17B52" w:rsidP="0013375F">
            <w:pPr>
              <w:spacing w:before="40" w:after="120" w:line="220" w:lineRule="exact"/>
              <w:ind w:right="113"/>
            </w:pPr>
            <w:r w:rsidRPr="007F6C7D">
              <w:t>3.2, 3.1</w:t>
            </w:r>
          </w:p>
        </w:tc>
        <w:tc>
          <w:tcPr>
            <w:tcW w:w="1141" w:type="dxa"/>
            <w:tcBorders>
              <w:top w:val="nil"/>
              <w:bottom w:val="single" w:sz="4" w:space="0" w:color="auto"/>
            </w:tcBorders>
            <w:shd w:val="clear" w:color="auto" w:fill="auto"/>
          </w:tcPr>
          <w:p w14:paraId="01E59832" w14:textId="77777777" w:rsidR="00E17B52" w:rsidRPr="007F6C7D" w:rsidRDefault="00E17B52" w:rsidP="00141D26">
            <w:pPr>
              <w:spacing w:before="40" w:after="120" w:line="220" w:lineRule="exact"/>
              <w:ind w:right="113"/>
              <w:jc w:val="center"/>
            </w:pPr>
            <w:r w:rsidRPr="007F6C7D">
              <w:t>C</w:t>
            </w:r>
          </w:p>
        </w:tc>
      </w:tr>
      <w:tr w:rsidR="00E17B52" w:rsidRPr="007F6C7D" w14:paraId="7C443143" w14:textId="77777777" w:rsidTr="0013375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58E4173D" w14:textId="77777777" w:rsidR="00E17B52" w:rsidRPr="007F6C7D" w:rsidRDefault="00E17B52" w:rsidP="0013375F">
            <w:pPr>
              <w:spacing w:before="40" w:after="120" w:line="220" w:lineRule="exact"/>
              <w:ind w:right="113"/>
            </w:pPr>
          </w:p>
        </w:tc>
        <w:tc>
          <w:tcPr>
            <w:tcW w:w="6045" w:type="dxa"/>
            <w:tcBorders>
              <w:top w:val="single" w:sz="4" w:space="0" w:color="auto"/>
              <w:bottom w:val="nil"/>
            </w:tcBorders>
            <w:shd w:val="clear" w:color="auto" w:fill="auto"/>
          </w:tcPr>
          <w:p w14:paraId="415C7792" w14:textId="77777777" w:rsidR="00E17B52" w:rsidRDefault="00E17B52" w:rsidP="0013375F">
            <w:pPr>
              <w:spacing w:before="40" w:after="120" w:line="220" w:lineRule="exact"/>
              <w:ind w:right="113"/>
            </w:pPr>
            <w:r w:rsidRPr="007F6C7D">
              <w:t xml:space="preserve">What is the meaning of </w:t>
            </w:r>
            <w:r>
              <w:t>“</w:t>
            </w:r>
            <w:r w:rsidRPr="007F6C7D">
              <w:t>state of tank container 3</w:t>
            </w:r>
            <w:r>
              <w:t>”</w:t>
            </w:r>
            <w:r w:rsidRPr="007F6C7D">
              <w:t xml:space="preserve"> according to </w:t>
            </w:r>
            <w:r>
              <w:t xml:space="preserve">Subsection </w:t>
            </w:r>
            <w:r w:rsidRPr="007F6C7D">
              <w:t>3.2.3.2, Table C?</w:t>
            </w:r>
          </w:p>
        </w:tc>
        <w:tc>
          <w:tcPr>
            <w:tcW w:w="1141" w:type="dxa"/>
            <w:tcBorders>
              <w:top w:val="single" w:sz="4" w:space="0" w:color="auto"/>
              <w:bottom w:val="nil"/>
            </w:tcBorders>
            <w:shd w:val="clear" w:color="auto" w:fill="auto"/>
          </w:tcPr>
          <w:p w14:paraId="1363F1E9" w14:textId="77777777" w:rsidR="00E17B52" w:rsidRPr="007F6C7D" w:rsidRDefault="00E17B52" w:rsidP="00141D26">
            <w:pPr>
              <w:spacing w:before="40" w:after="120" w:line="220" w:lineRule="exact"/>
              <w:ind w:right="113"/>
              <w:jc w:val="center"/>
            </w:pPr>
          </w:p>
        </w:tc>
      </w:tr>
      <w:tr w:rsidR="00E17B52" w:rsidRPr="007F6C7D" w14:paraId="265BABA5"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5F22CB54" w14:textId="77777777" w:rsidR="00E17B52" w:rsidRPr="007F6C7D" w:rsidRDefault="00E17B52" w:rsidP="0013375F">
            <w:pPr>
              <w:spacing w:before="40" w:after="120" w:line="220" w:lineRule="exact"/>
              <w:ind w:right="113"/>
            </w:pPr>
          </w:p>
        </w:tc>
        <w:tc>
          <w:tcPr>
            <w:tcW w:w="6045" w:type="dxa"/>
            <w:tcBorders>
              <w:top w:val="nil"/>
              <w:bottom w:val="single" w:sz="4" w:space="0" w:color="auto"/>
            </w:tcBorders>
            <w:shd w:val="clear" w:color="auto" w:fill="auto"/>
          </w:tcPr>
          <w:p w14:paraId="54DF363F" w14:textId="77777777" w:rsidR="00E17B52" w:rsidRPr="007F6C7D" w:rsidRDefault="00E17B52" w:rsidP="0013375F">
            <w:pPr>
              <w:spacing w:before="40" w:after="120" w:line="220" w:lineRule="exact"/>
              <w:ind w:right="113"/>
            </w:pPr>
            <w:r w:rsidRPr="007F6C7D">
              <w:t>A</w:t>
            </w:r>
            <w:r w:rsidRPr="007F6C7D">
              <w:tab/>
              <w:t>Pressure tank container</w:t>
            </w:r>
          </w:p>
          <w:p w14:paraId="1230FBD6" w14:textId="77777777" w:rsidR="00E17B52" w:rsidRPr="007F6C7D" w:rsidRDefault="00E17B52" w:rsidP="0013375F">
            <w:pPr>
              <w:spacing w:before="40" w:after="120" w:line="220" w:lineRule="exact"/>
              <w:ind w:right="113"/>
            </w:pPr>
            <w:r w:rsidRPr="007F6C7D">
              <w:t>B</w:t>
            </w:r>
            <w:r w:rsidRPr="007F6C7D">
              <w:tab/>
              <w:t>Closed tank container</w:t>
            </w:r>
          </w:p>
          <w:p w14:paraId="7C39F843" w14:textId="77777777" w:rsidR="00E17B52" w:rsidRPr="007F6C7D" w:rsidRDefault="00E17B52" w:rsidP="0013375F">
            <w:pPr>
              <w:spacing w:before="40" w:after="120" w:line="220" w:lineRule="exact"/>
              <w:ind w:right="113"/>
            </w:pPr>
            <w:r w:rsidRPr="007F6C7D">
              <w:t>C</w:t>
            </w:r>
            <w:r w:rsidRPr="007F6C7D">
              <w:tab/>
              <w:t>Open tank container with flame arrester</w:t>
            </w:r>
          </w:p>
          <w:p w14:paraId="56F61308" w14:textId="77777777" w:rsidR="00E17B52" w:rsidRPr="007F6C7D" w:rsidRDefault="00E17B52" w:rsidP="0013375F">
            <w:pPr>
              <w:spacing w:before="40" w:after="120" w:line="220" w:lineRule="exact"/>
              <w:ind w:right="113"/>
            </w:pPr>
            <w:r w:rsidRPr="007F6C7D">
              <w:t>D</w:t>
            </w:r>
            <w:r w:rsidRPr="007F6C7D">
              <w:tab/>
              <w:t>Open tank container</w:t>
            </w:r>
          </w:p>
        </w:tc>
        <w:tc>
          <w:tcPr>
            <w:tcW w:w="1141" w:type="dxa"/>
            <w:tcBorders>
              <w:top w:val="nil"/>
              <w:bottom w:val="single" w:sz="4" w:space="0" w:color="auto"/>
            </w:tcBorders>
            <w:shd w:val="clear" w:color="auto" w:fill="auto"/>
          </w:tcPr>
          <w:p w14:paraId="3944FAF0" w14:textId="77777777" w:rsidR="00E17B52" w:rsidRPr="007F6C7D" w:rsidRDefault="00E17B52" w:rsidP="00141D26">
            <w:pPr>
              <w:spacing w:before="40" w:after="120" w:line="220" w:lineRule="exact"/>
              <w:ind w:right="113"/>
              <w:jc w:val="center"/>
            </w:pPr>
          </w:p>
        </w:tc>
      </w:tr>
      <w:tr w:rsidR="00E17B52" w:rsidRPr="007F6C7D" w14:paraId="565CF7D9"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25D4A658" w14:textId="77777777" w:rsidR="00E17B52" w:rsidRPr="007F6C7D" w:rsidRDefault="00E17B52" w:rsidP="0013375F">
            <w:pPr>
              <w:spacing w:before="40" w:after="120" w:line="220" w:lineRule="exact"/>
              <w:ind w:right="113"/>
            </w:pPr>
            <w:r w:rsidRPr="007F6C7D">
              <w:t>130 06.0-02</w:t>
            </w:r>
          </w:p>
        </w:tc>
        <w:tc>
          <w:tcPr>
            <w:tcW w:w="6045" w:type="dxa"/>
            <w:tcBorders>
              <w:top w:val="single" w:sz="4" w:space="0" w:color="auto"/>
              <w:bottom w:val="single" w:sz="4" w:space="0" w:color="auto"/>
            </w:tcBorders>
            <w:shd w:val="clear" w:color="auto" w:fill="auto"/>
          </w:tcPr>
          <w:p w14:paraId="69FE49CB" w14:textId="77777777" w:rsidR="00E17B52" w:rsidRPr="007F6C7D" w:rsidRDefault="00E17B52" w:rsidP="0013375F">
            <w:pPr>
              <w:spacing w:before="40" w:after="120" w:line="220" w:lineRule="exact"/>
              <w:ind w:right="113"/>
            </w:pPr>
            <w:r w:rsidRPr="007F6C7D">
              <w:t>1.1.2.1</w:t>
            </w:r>
          </w:p>
        </w:tc>
        <w:tc>
          <w:tcPr>
            <w:tcW w:w="1141" w:type="dxa"/>
            <w:tcBorders>
              <w:top w:val="single" w:sz="4" w:space="0" w:color="auto"/>
              <w:bottom w:val="single" w:sz="4" w:space="0" w:color="auto"/>
            </w:tcBorders>
            <w:shd w:val="clear" w:color="auto" w:fill="auto"/>
          </w:tcPr>
          <w:p w14:paraId="5B61EA0E" w14:textId="77777777" w:rsidR="00E17B52" w:rsidRPr="007F6C7D" w:rsidRDefault="00E17B52" w:rsidP="00141D26">
            <w:pPr>
              <w:spacing w:before="40" w:after="120" w:line="220" w:lineRule="exact"/>
              <w:ind w:right="113"/>
              <w:jc w:val="center"/>
            </w:pPr>
            <w:r w:rsidRPr="007F6C7D">
              <w:t>B</w:t>
            </w:r>
          </w:p>
        </w:tc>
      </w:tr>
      <w:tr w:rsidR="00E17B52" w:rsidRPr="007F6C7D" w14:paraId="43559EF6"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479D14BA"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7030F5B0" w14:textId="77777777" w:rsidR="00E17B52" w:rsidRPr="007F6C7D" w:rsidRDefault="00E17B52" w:rsidP="0013375F">
            <w:pPr>
              <w:spacing w:before="40" w:after="120" w:line="220" w:lineRule="exact"/>
              <w:ind w:right="113"/>
            </w:pPr>
            <w:ins w:id="1668" w:author="Clare Jane LORD" w:date="2022-11-18T15:51:00Z">
              <w:r w:rsidRPr="007F6C7D">
                <w:t xml:space="preserve">What provisions does </w:t>
              </w:r>
            </w:ins>
            <w:del w:id="1669" w:author="Clare Jane LORD" w:date="2022-11-18T15:51:00Z">
              <w:r w:rsidRPr="007F6C7D" w:rsidDel="008D287C">
                <w:delText>A</w:delText>
              </w:r>
            </w:del>
            <w:ins w:id="1670" w:author="Clare Jane LORD" w:date="2022-11-18T15:51:00Z">
              <w:r>
                <w:t>a</w:t>
              </w:r>
            </w:ins>
            <w:r w:rsidRPr="007F6C7D">
              <w:t xml:space="preserve">n empty non-cleaned tank vessel of type N </w:t>
            </w:r>
            <w:ins w:id="1671" w:author="Clare Jane LORD" w:date="2022-11-18T15:51:00Z">
              <w:r>
                <w:t xml:space="preserve">that </w:t>
              </w:r>
            </w:ins>
            <w:r w:rsidRPr="007F6C7D">
              <w:t xml:space="preserve">has carried petrol and </w:t>
            </w:r>
            <w:del w:id="1672" w:author="Clare Jane LORD" w:date="2022-11-18T15:51:00Z">
              <w:r w:rsidRPr="007F6C7D" w:rsidDel="008D287C">
                <w:delText xml:space="preserve">immediately after it </w:delText>
              </w:r>
            </w:del>
            <w:r w:rsidRPr="007F6C7D">
              <w:t>must</w:t>
            </w:r>
            <w:ins w:id="1673" w:author="Clare Jane LORD" w:date="2022-11-18T15:51:00Z">
              <w:r>
                <w:t xml:space="preserve"> then</w:t>
              </w:r>
            </w:ins>
            <w:r w:rsidRPr="007F6C7D">
              <w:t xml:space="preserve"> carry diesel</w:t>
            </w:r>
            <w:del w:id="1674" w:author="Clare Jane LORD" w:date="2022-11-18T15:51:00Z">
              <w:r w:rsidRPr="007F6C7D" w:rsidDel="008D287C">
                <w:delText xml:space="preserve">. What provisions does the vessel </w:delText>
              </w:r>
            </w:del>
            <w:ins w:id="1675" w:author="Clare Jane LORD" w:date="2022-11-21T16:28:00Z">
              <w:r>
                <w:t xml:space="preserve"> </w:t>
              </w:r>
            </w:ins>
            <w:r w:rsidRPr="007F6C7D">
              <w:t>have to meet?</w:t>
            </w:r>
          </w:p>
          <w:p w14:paraId="214E6424" w14:textId="77777777" w:rsidR="00E17B52" w:rsidRPr="007F6C7D" w:rsidRDefault="00E17B52" w:rsidP="0013375F">
            <w:pPr>
              <w:spacing w:before="40" w:after="120" w:line="220" w:lineRule="exact"/>
              <w:ind w:right="113"/>
            </w:pPr>
            <w:proofErr w:type="gramStart"/>
            <w:r w:rsidRPr="007F6C7D">
              <w:t>A</w:t>
            </w:r>
            <w:proofErr w:type="gramEnd"/>
            <w:r w:rsidRPr="007F6C7D">
              <w:tab/>
              <w:t>Only those provisions in Part 2</w:t>
            </w:r>
          </w:p>
          <w:p w14:paraId="57646EA7" w14:textId="77777777" w:rsidR="00E17B52" w:rsidRPr="007F6C7D" w:rsidRDefault="00E17B52" w:rsidP="0013375F">
            <w:pPr>
              <w:spacing w:before="40" w:after="120" w:line="220" w:lineRule="exact"/>
              <w:ind w:right="113"/>
            </w:pPr>
            <w:r w:rsidRPr="007F6C7D">
              <w:t>B</w:t>
            </w:r>
            <w:r w:rsidRPr="007F6C7D">
              <w:tab/>
              <w:t>All the relevant provisions of the ADN</w:t>
            </w:r>
          </w:p>
          <w:p w14:paraId="42F5D1A3" w14:textId="77777777" w:rsidR="00E17B52" w:rsidRPr="007F6C7D" w:rsidRDefault="00E17B52" w:rsidP="0013375F">
            <w:pPr>
              <w:spacing w:before="40" w:after="120" w:line="220" w:lineRule="exact"/>
              <w:ind w:right="113"/>
            </w:pPr>
            <w:r w:rsidRPr="007F6C7D">
              <w:t>C</w:t>
            </w:r>
            <w:r w:rsidRPr="007F6C7D">
              <w:tab/>
              <w:t xml:space="preserve">The provisions of Part 7, </w:t>
            </w:r>
            <w:r>
              <w:t xml:space="preserve">Section </w:t>
            </w:r>
            <w:r w:rsidRPr="007F6C7D">
              <w:t>7.1.1</w:t>
            </w:r>
          </w:p>
          <w:p w14:paraId="6B78334D" w14:textId="77777777" w:rsidR="00E17B52" w:rsidRPr="007F6C7D" w:rsidRDefault="00E17B52" w:rsidP="0013375F">
            <w:pPr>
              <w:spacing w:before="40" w:after="120" w:line="220" w:lineRule="exact"/>
              <w:ind w:right="113"/>
            </w:pPr>
            <w:r w:rsidRPr="007F6C7D">
              <w:t>D</w:t>
            </w:r>
            <w:r w:rsidRPr="007F6C7D">
              <w:tab/>
              <w:t>The instructions in writing of the last cargo</w:t>
            </w:r>
          </w:p>
        </w:tc>
        <w:tc>
          <w:tcPr>
            <w:tcW w:w="1141" w:type="dxa"/>
            <w:tcBorders>
              <w:top w:val="single" w:sz="4" w:space="0" w:color="auto"/>
              <w:bottom w:val="single" w:sz="4" w:space="0" w:color="auto"/>
            </w:tcBorders>
            <w:shd w:val="clear" w:color="auto" w:fill="auto"/>
          </w:tcPr>
          <w:p w14:paraId="7D55100C" w14:textId="77777777" w:rsidR="00E17B52" w:rsidRPr="007F6C7D" w:rsidRDefault="00E17B52" w:rsidP="00141D26">
            <w:pPr>
              <w:spacing w:before="40" w:after="120" w:line="220" w:lineRule="exact"/>
              <w:ind w:right="113"/>
              <w:jc w:val="center"/>
            </w:pPr>
          </w:p>
        </w:tc>
      </w:tr>
      <w:tr w:rsidR="00E17B52" w:rsidRPr="007F6C7D" w14:paraId="3C9E4C45"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46C00DEC" w14:textId="77777777" w:rsidR="00E17B52" w:rsidRPr="007F6C7D" w:rsidRDefault="00E17B52" w:rsidP="0013375F">
            <w:pPr>
              <w:spacing w:before="40" w:after="120" w:line="220" w:lineRule="exact"/>
              <w:ind w:right="113"/>
            </w:pPr>
            <w:r w:rsidRPr="007F6C7D">
              <w:t>130 06.0-03</w:t>
            </w:r>
          </w:p>
        </w:tc>
        <w:tc>
          <w:tcPr>
            <w:tcW w:w="6045" w:type="dxa"/>
            <w:tcBorders>
              <w:top w:val="single" w:sz="4" w:space="0" w:color="auto"/>
              <w:bottom w:val="single" w:sz="4" w:space="0" w:color="auto"/>
            </w:tcBorders>
            <w:shd w:val="clear" w:color="auto" w:fill="auto"/>
          </w:tcPr>
          <w:p w14:paraId="50E2E64F" w14:textId="77777777" w:rsidR="00E17B52" w:rsidRPr="007F6C7D" w:rsidRDefault="00E17B52" w:rsidP="0013375F">
            <w:pPr>
              <w:spacing w:before="40" w:after="120" w:line="220" w:lineRule="exact"/>
              <w:ind w:right="113"/>
            </w:pPr>
            <w:r w:rsidRPr="007F6C7D">
              <w:t>8.3.1</w:t>
            </w:r>
          </w:p>
        </w:tc>
        <w:tc>
          <w:tcPr>
            <w:tcW w:w="1141" w:type="dxa"/>
            <w:tcBorders>
              <w:top w:val="single" w:sz="4" w:space="0" w:color="auto"/>
              <w:bottom w:val="single" w:sz="4" w:space="0" w:color="auto"/>
            </w:tcBorders>
            <w:shd w:val="clear" w:color="auto" w:fill="auto"/>
          </w:tcPr>
          <w:p w14:paraId="2BAA3ACB" w14:textId="77777777" w:rsidR="00E17B52" w:rsidRPr="007F6C7D" w:rsidRDefault="00E17B52" w:rsidP="00141D26">
            <w:pPr>
              <w:spacing w:before="40" w:after="120" w:line="220" w:lineRule="exact"/>
              <w:ind w:right="113"/>
              <w:jc w:val="center"/>
            </w:pPr>
            <w:r w:rsidRPr="007F6C7D">
              <w:t>A</w:t>
            </w:r>
          </w:p>
        </w:tc>
      </w:tr>
      <w:tr w:rsidR="00E17B52" w:rsidRPr="007F6C7D" w14:paraId="1AB0494C"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1FE0DAB2"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10329A29" w14:textId="77777777" w:rsidR="00E17B52" w:rsidRPr="007F6C7D" w:rsidRDefault="00E17B52" w:rsidP="0013375F">
            <w:pPr>
              <w:spacing w:before="40" w:after="120" w:line="220" w:lineRule="exact"/>
              <w:ind w:right="113"/>
            </w:pPr>
            <w:del w:id="1676" w:author="Clare Jane LORD" w:date="2022-11-18T16:11:00Z">
              <w:r w:rsidRPr="007F6C7D" w:rsidDel="00523351">
                <w:delText xml:space="preserve">A </w:delText>
              </w:r>
            </w:del>
            <w:del w:id="1677" w:author="Clare Jane LORD" w:date="2022-11-18T15:52:00Z">
              <w:r w:rsidRPr="007F6C7D" w:rsidDel="007B65F2">
                <w:delText xml:space="preserve">tank vessel is carrying </w:delText>
              </w:r>
              <w:r w:rsidDel="007B65F2">
                <w:delText xml:space="preserve">UN No. </w:delText>
              </w:r>
              <w:r w:rsidRPr="007F6C7D" w:rsidDel="007B65F2">
                <w:delText xml:space="preserve">1203 MOTOR SPIRIT </w:delText>
              </w:r>
            </w:del>
            <w:del w:id="1678" w:author="Clare Jane LORD" w:date="2022-11-18T16:11:00Z">
              <w:r w:rsidRPr="007F6C7D" w:rsidDel="00523351">
                <w:delText xml:space="preserve">or GASOLINE or PETROL. </w:delText>
              </w:r>
            </w:del>
            <w:r w:rsidRPr="007F6C7D">
              <w:t xml:space="preserve">May the master </w:t>
            </w:r>
            <w:ins w:id="1679" w:author="Clare Jane LORD" w:date="2022-11-18T15:52:00Z">
              <w:r>
                <w:t xml:space="preserve">of a </w:t>
              </w:r>
              <w:r w:rsidRPr="007F6C7D">
                <w:t xml:space="preserve">tank vessel </w:t>
              </w:r>
            </w:ins>
            <w:ins w:id="1680" w:author="Clare Jane LORD" w:date="2022-11-18T16:11:00Z">
              <w:r>
                <w:t>transporting</w:t>
              </w:r>
            </w:ins>
            <w:ins w:id="1681" w:author="Clare Jane LORD" w:date="2022-11-18T15:52:00Z">
              <w:r w:rsidRPr="007F6C7D">
                <w:t xml:space="preserve"> </w:t>
              </w:r>
              <w:r>
                <w:t xml:space="preserve">UN No. </w:t>
              </w:r>
              <w:r w:rsidRPr="007F6C7D">
                <w:t xml:space="preserve">1203 </w:t>
              </w:r>
            </w:ins>
            <w:ins w:id="1682" w:author="Clare Jane LORD" w:date="2022-11-21T14:28:00Z">
              <w:r>
                <w:t xml:space="preserve">MOTOR SPIRIT or </w:t>
              </w:r>
              <w:proofErr w:type="gramStart"/>
              <w:r>
                <w:t>GASOLINE</w:t>
              </w:r>
              <w:proofErr w:type="gramEnd"/>
              <w:r>
                <w:t xml:space="preserve"> or PETROL</w:t>
              </w:r>
              <w:r w:rsidRPr="007F6C7D">
                <w:t xml:space="preserve"> </w:t>
              </w:r>
            </w:ins>
            <w:r w:rsidRPr="007F6C7D">
              <w:t>carry persons who are not members of the crew, do not normally live on board or are not on board for official reasons?</w:t>
            </w:r>
          </w:p>
          <w:p w14:paraId="0050D2EB" w14:textId="77777777" w:rsidR="00E17B52" w:rsidRPr="007F6C7D" w:rsidRDefault="00E17B52" w:rsidP="0013375F">
            <w:pPr>
              <w:spacing w:before="40" w:after="120" w:line="220" w:lineRule="exact"/>
              <w:ind w:right="113"/>
            </w:pPr>
            <w:r w:rsidRPr="007F6C7D">
              <w:t>A</w:t>
            </w:r>
            <w:r w:rsidRPr="007F6C7D">
              <w:tab/>
              <w:t>No, never</w:t>
            </w:r>
          </w:p>
          <w:p w14:paraId="37B82171" w14:textId="77777777" w:rsidR="00E17B52" w:rsidRPr="007F6C7D" w:rsidRDefault="00E17B52" w:rsidP="0013375F">
            <w:pPr>
              <w:spacing w:before="40" w:after="120" w:line="220" w:lineRule="exact"/>
              <w:ind w:left="567" w:right="113" w:hanging="567"/>
            </w:pPr>
            <w:r w:rsidRPr="007F6C7D">
              <w:t>B</w:t>
            </w:r>
            <w:r w:rsidRPr="007F6C7D">
              <w:tab/>
              <w:t>Yes, on condition that the consignor of the petroleum cargo has authorized it</w:t>
            </w:r>
          </w:p>
          <w:p w14:paraId="2DE7BC01" w14:textId="77777777" w:rsidR="00E17B52" w:rsidRPr="007F6C7D" w:rsidRDefault="00E17B52" w:rsidP="0013375F">
            <w:pPr>
              <w:spacing w:before="40" w:after="120" w:line="220" w:lineRule="exact"/>
              <w:ind w:right="113"/>
            </w:pPr>
            <w:r w:rsidRPr="007F6C7D">
              <w:t>C</w:t>
            </w:r>
            <w:r w:rsidRPr="007F6C7D">
              <w:tab/>
              <w:t>Yes, but a maximum of two persons</w:t>
            </w:r>
          </w:p>
          <w:p w14:paraId="2E242CF5" w14:textId="77777777" w:rsidR="00E17B52" w:rsidRPr="007F6C7D" w:rsidRDefault="00E17B52" w:rsidP="0013375F">
            <w:pPr>
              <w:spacing w:before="40" w:after="120" w:line="220" w:lineRule="exact"/>
              <w:ind w:right="113"/>
            </w:pPr>
            <w:r w:rsidRPr="007F6C7D">
              <w:t>D</w:t>
            </w:r>
            <w:r w:rsidRPr="007F6C7D">
              <w:tab/>
              <w:t>Only with the permission of the owner of the vessel</w:t>
            </w:r>
          </w:p>
        </w:tc>
        <w:tc>
          <w:tcPr>
            <w:tcW w:w="1141" w:type="dxa"/>
            <w:tcBorders>
              <w:top w:val="single" w:sz="4" w:space="0" w:color="auto"/>
              <w:bottom w:val="single" w:sz="4" w:space="0" w:color="auto"/>
            </w:tcBorders>
            <w:shd w:val="clear" w:color="auto" w:fill="auto"/>
          </w:tcPr>
          <w:p w14:paraId="3CDD8E7E" w14:textId="77777777" w:rsidR="00E17B52" w:rsidRPr="007F6C7D" w:rsidRDefault="00E17B52" w:rsidP="00141D26">
            <w:pPr>
              <w:spacing w:before="40" w:after="120" w:line="220" w:lineRule="exact"/>
              <w:ind w:right="113"/>
              <w:jc w:val="center"/>
            </w:pPr>
          </w:p>
        </w:tc>
      </w:tr>
      <w:tr w:rsidR="00E17B52" w:rsidRPr="007F6C7D" w14:paraId="358578A8"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77F8B40F" w14:textId="77777777" w:rsidR="00E17B52" w:rsidRPr="007F6C7D" w:rsidRDefault="00E17B52" w:rsidP="0013375F">
            <w:pPr>
              <w:keepNext/>
              <w:keepLines/>
              <w:spacing w:before="40" w:after="120" w:line="220" w:lineRule="exact"/>
              <w:ind w:right="113"/>
            </w:pPr>
            <w:r w:rsidRPr="007F6C7D">
              <w:t>130 06.0-04</w:t>
            </w:r>
          </w:p>
        </w:tc>
        <w:tc>
          <w:tcPr>
            <w:tcW w:w="6045" w:type="dxa"/>
            <w:tcBorders>
              <w:top w:val="single" w:sz="4" w:space="0" w:color="auto"/>
              <w:bottom w:val="single" w:sz="4" w:space="0" w:color="auto"/>
            </w:tcBorders>
            <w:shd w:val="clear" w:color="auto" w:fill="auto"/>
          </w:tcPr>
          <w:p w14:paraId="1B20A048" w14:textId="77777777" w:rsidR="00E17B52" w:rsidRPr="007F6C7D" w:rsidRDefault="00E17B52" w:rsidP="0013375F">
            <w:pPr>
              <w:keepNext/>
              <w:keepLines/>
              <w:spacing w:before="40" w:after="120" w:line="220" w:lineRule="exact"/>
              <w:ind w:right="113"/>
            </w:pPr>
            <w:r w:rsidRPr="007F6C7D">
              <w:t>7.2.3.1.1</w:t>
            </w:r>
          </w:p>
        </w:tc>
        <w:tc>
          <w:tcPr>
            <w:tcW w:w="1141" w:type="dxa"/>
            <w:tcBorders>
              <w:top w:val="single" w:sz="4" w:space="0" w:color="auto"/>
              <w:bottom w:val="single" w:sz="4" w:space="0" w:color="auto"/>
            </w:tcBorders>
            <w:shd w:val="clear" w:color="auto" w:fill="auto"/>
          </w:tcPr>
          <w:p w14:paraId="4DB1B54F" w14:textId="77777777" w:rsidR="00E17B52" w:rsidRPr="007F6C7D" w:rsidRDefault="00E17B52" w:rsidP="00141D26">
            <w:pPr>
              <w:keepNext/>
              <w:keepLines/>
              <w:spacing w:before="40" w:after="120" w:line="220" w:lineRule="exact"/>
              <w:ind w:right="113"/>
              <w:jc w:val="center"/>
            </w:pPr>
            <w:r w:rsidRPr="007F6C7D">
              <w:t>D</w:t>
            </w:r>
          </w:p>
        </w:tc>
      </w:tr>
      <w:tr w:rsidR="00E17B52" w:rsidRPr="007F6C7D" w14:paraId="6836E314" w14:textId="77777777" w:rsidTr="00605F6F">
        <w:tblPrEx>
          <w:tblBorders>
            <w:top w:val="single" w:sz="4" w:space="0" w:color="auto"/>
            <w:bottom w:val="single" w:sz="12" w:space="0" w:color="auto"/>
          </w:tblBorders>
        </w:tblPrEx>
        <w:trPr>
          <w:trHeight w:val="2190"/>
        </w:trPr>
        <w:tc>
          <w:tcPr>
            <w:tcW w:w="1319" w:type="dxa"/>
            <w:gridSpan w:val="3"/>
            <w:tcBorders>
              <w:top w:val="single" w:sz="4" w:space="0" w:color="auto"/>
              <w:bottom w:val="single" w:sz="4" w:space="0" w:color="auto"/>
            </w:tcBorders>
            <w:shd w:val="clear" w:color="auto" w:fill="auto"/>
          </w:tcPr>
          <w:p w14:paraId="5C72A084"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3484DFD7" w14:textId="77777777" w:rsidR="00E17B52" w:rsidRPr="007F6C7D" w:rsidRDefault="00E17B52">
            <w:pPr>
              <w:spacing w:before="40" w:after="120" w:line="220" w:lineRule="exact"/>
              <w:ind w:right="113"/>
            </w:pPr>
            <w:ins w:id="1683" w:author="Clare Jane LORD" w:date="2022-11-18T16:12:00Z">
              <w:r w:rsidRPr="007F6C7D">
                <w:t xml:space="preserve">At what intervals should </w:t>
              </w:r>
            </w:ins>
            <w:del w:id="1684" w:author="Clare Jane LORD" w:date="2022-11-18T16:12:00Z">
              <w:r w:rsidRPr="007F6C7D" w:rsidDel="00B36D46">
                <w:delText xml:space="preserve">In order </w:delText>
              </w:r>
            </w:del>
            <w:del w:id="1685" w:author="Clare Jane LORD" w:date="2022-11-18T16:13:00Z">
              <w:r w:rsidRPr="007F6C7D" w:rsidDel="00B35A01">
                <w:delText xml:space="preserve">to check if </w:delText>
              </w:r>
            </w:del>
            <w:ins w:id="1686" w:author="Clare Jane LORD" w:date="2022-11-18T16:12:00Z">
              <w:r w:rsidRPr="007F6C7D">
                <w:t xml:space="preserve">the empty cofferdams of </w:t>
              </w:r>
            </w:ins>
            <w:ins w:id="1687" w:author="Clare Jane LORD" w:date="2022-11-18T16:13:00Z">
              <w:r>
                <w:t>a</w:t>
              </w:r>
            </w:ins>
            <w:ins w:id="1688" w:author="Clare Jane LORD" w:date="2022-11-18T16:12:00Z">
              <w:r w:rsidRPr="007F6C7D">
                <w:t xml:space="preserve"> tank vessel</w:t>
              </w:r>
            </w:ins>
            <w:ins w:id="1689" w:author="Clare Jane LORD" w:date="2022-11-18T16:13:00Z">
              <w:r>
                <w:t xml:space="preserve"> be checked to ensure that</w:t>
              </w:r>
            </w:ins>
            <w:ins w:id="1690" w:author="Clare Jane LORD" w:date="2022-11-18T16:12:00Z">
              <w:r w:rsidRPr="007F6C7D">
                <w:t xml:space="preserve"> </w:t>
              </w:r>
            </w:ins>
            <w:r w:rsidRPr="007F6C7D">
              <w:t>the bulkhead adjacent to the cargo being carried is watertight</w:t>
            </w:r>
            <w:del w:id="1691" w:author="Clare Jane LORD" w:date="2022-11-18T16:14:00Z">
              <w:r w:rsidRPr="007F6C7D" w:rsidDel="00CC6495">
                <w:delText xml:space="preserve">, </w:delText>
              </w:r>
            </w:del>
            <w:del w:id="1692" w:author="Clare Jane LORD" w:date="2022-11-18T16:12:00Z">
              <w:r w:rsidRPr="007F6C7D" w:rsidDel="00B36D46">
                <w:delText xml:space="preserve">the empty cofferdams of the tank vessel </w:delText>
              </w:r>
            </w:del>
            <w:del w:id="1693" w:author="Clare Jane LORD" w:date="2022-11-18T16:14:00Z">
              <w:r w:rsidRPr="007F6C7D" w:rsidDel="00CC6495">
                <w:delText xml:space="preserve">have to be examined. </w:delText>
              </w:r>
            </w:del>
            <w:del w:id="1694" w:author="Clare Jane LORD" w:date="2022-11-18T16:12:00Z">
              <w:r w:rsidRPr="007F6C7D" w:rsidDel="00B36D46">
                <w:delText xml:space="preserve">At what intervals should </w:delText>
              </w:r>
            </w:del>
            <w:del w:id="1695" w:author="Clare Jane LORD" w:date="2022-11-18T16:14:00Z">
              <w:r w:rsidRPr="007F6C7D" w:rsidDel="00CC6495">
                <w:delText>this</w:delText>
              </w:r>
            </w:del>
            <w:del w:id="1696" w:author="Clare Jane LORD" w:date="2022-11-18T16:12:00Z">
              <w:r w:rsidRPr="007F6C7D" w:rsidDel="00B36D46">
                <w:delText xml:space="preserve"> examination be carried out</w:delText>
              </w:r>
            </w:del>
            <w:r w:rsidRPr="007F6C7D">
              <w:t>?</w:t>
            </w:r>
          </w:p>
          <w:p w14:paraId="688C068E" w14:textId="77777777" w:rsidR="00E17B52" w:rsidRPr="007F6C7D" w:rsidRDefault="00E17B52" w:rsidP="0013375F">
            <w:pPr>
              <w:spacing w:before="40" w:after="120" w:line="220" w:lineRule="exact"/>
              <w:ind w:right="113"/>
            </w:pPr>
            <w:r w:rsidRPr="007F6C7D">
              <w:t>A</w:t>
            </w:r>
            <w:r w:rsidRPr="007F6C7D">
              <w:tab/>
              <w:t>After loading</w:t>
            </w:r>
          </w:p>
          <w:p w14:paraId="5EE4726A" w14:textId="77777777" w:rsidR="00E17B52" w:rsidRPr="007F6C7D" w:rsidRDefault="00E17B52" w:rsidP="0013375F">
            <w:pPr>
              <w:spacing w:before="40" w:after="120" w:line="220" w:lineRule="exact"/>
              <w:ind w:right="113"/>
            </w:pPr>
            <w:r w:rsidRPr="007F6C7D">
              <w:t>B</w:t>
            </w:r>
            <w:r w:rsidRPr="007F6C7D">
              <w:tab/>
              <w:t>At least three times per week</w:t>
            </w:r>
          </w:p>
          <w:p w14:paraId="7D063DDF" w14:textId="77777777" w:rsidR="00E17B52" w:rsidRPr="007F6C7D" w:rsidRDefault="00E17B52" w:rsidP="0013375F">
            <w:pPr>
              <w:spacing w:before="40" w:after="120" w:line="220" w:lineRule="exact"/>
              <w:ind w:right="113"/>
            </w:pPr>
            <w:r w:rsidRPr="007F6C7D">
              <w:t>C</w:t>
            </w:r>
            <w:r w:rsidRPr="007F6C7D">
              <w:tab/>
              <w:t>Every morning and every evening</w:t>
            </w:r>
          </w:p>
          <w:p w14:paraId="73808D65" w14:textId="77777777" w:rsidR="00E17B52" w:rsidRPr="007F6C7D" w:rsidRDefault="00E17B52" w:rsidP="0013375F">
            <w:pPr>
              <w:spacing w:before="40" w:after="120" w:line="220" w:lineRule="exact"/>
              <w:ind w:right="113"/>
            </w:pPr>
            <w:r w:rsidRPr="007F6C7D">
              <w:t>D</w:t>
            </w:r>
            <w:r w:rsidRPr="007F6C7D">
              <w:tab/>
              <w:t>Once a day</w:t>
            </w:r>
          </w:p>
        </w:tc>
        <w:tc>
          <w:tcPr>
            <w:tcW w:w="1141" w:type="dxa"/>
            <w:tcBorders>
              <w:top w:val="single" w:sz="4" w:space="0" w:color="auto"/>
              <w:bottom w:val="single" w:sz="4" w:space="0" w:color="auto"/>
            </w:tcBorders>
            <w:shd w:val="clear" w:color="auto" w:fill="auto"/>
          </w:tcPr>
          <w:p w14:paraId="25BD3F6C" w14:textId="77777777" w:rsidR="00E17B52" w:rsidRPr="007F6C7D" w:rsidRDefault="00E17B52" w:rsidP="00141D26">
            <w:pPr>
              <w:spacing w:before="40" w:after="120" w:line="220" w:lineRule="exact"/>
              <w:ind w:right="113"/>
              <w:jc w:val="center"/>
            </w:pPr>
          </w:p>
        </w:tc>
      </w:tr>
      <w:tr w:rsidR="00E17B52" w:rsidRPr="00AF25D8" w14:paraId="43D48CA2"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58D19D3" w14:textId="77777777" w:rsidR="00E17B52" w:rsidRPr="00AF25D8" w:rsidRDefault="00E17B52" w:rsidP="006C1C8C">
            <w:pPr>
              <w:keepNext/>
              <w:keepLines/>
              <w:spacing w:before="40" w:after="100" w:line="220" w:lineRule="atLeast"/>
              <w:ind w:right="113"/>
            </w:pPr>
            <w:r w:rsidRPr="00AF25D8">
              <w:t>130 06.0-05</w:t>
            </w:r>
          </w:p>
        </w:tc>
        <w:tc>
          <w:tcPr>
            <w:tcW w:w="6071" w:type="dxa"/>
            <w:gridSpan w:val="3"/>
            <w:tcBorders>
              <w:top w:val="nil"/>
              <w:bottom w:val="single" w:sz="4" w:space="0" w:color="auto"/>
            </w:tcBorders>
            <w:shd w:val="clear" w:color="auto" w:fill="auto"/>
          </w:tcPr>
          <w:p w14:paraId="11247392" w14:textId="77777777" w:rsidR="00E17B52" w:rsidRPr="00AF25D8" w:rsidRDefault="00E17B52" w:rsidP="006C1C8C">
            <w:pPr>
              <w:keepNext/>
              <w:keepLines/>
              <w:spacing w:before="40" w:after="100" w:line="220" w:lineRule="atLeast"/>
              <w:ind w:right="113"/>
            </w:pPr>
            <w:r w:rsidRPr="00AF25D8">
              <w:t>1.6.7.2, 7.2.3.20.1</w:t>
            </w:r>
          </w:p>
        </w:tc>
        <w:tc>
          <w:tcPr>
            <w:tcW w:w="1141" w:type="dxa"/>
            <w:tcBorders>
              <w:top w:val="nil"/>
              <w:bottom w:val="single" w:sz="4" w:space="0" w:color="auto"/>
            </w:tcBorders>
            <w:shd w:val="clear" w:color="auto" w:fill="auto"/>
          </w:tcPr>
          <w:p w14:paraId="3E725931" w14:textId="77777777" w:rsidR="00E17B52" w:rsidRPr="00AF25D8" w:rsidRDefault="00E17B52" w:rsidP="006C1C8C">
            <w:pPr>
              <w:keepNext/>
              <w:keepLines/>
              <w:spacing w:before="40" w:after="100" w:line="220" w:lineRule="atLeast"/>
              <w:ind w:right="113"/>
              <w:jc w:val="center"/>
            </w:pPr>
            <w:r w:rsidRPr="00AF25D8">
              <w:t>C</w:t>
            </w:r>
          </w:p>
        </w:tc>
      </w:tr>
      <w:tr w:rsidR="00E17B52" w:rsidRPr="00AF25D8" w14:paraId="3059A16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C2408E7" w14:textId="77777777" w:rsidR="00E17B52" w:rsidRPr="00AF25D8" w:rsidRDefault="00E17B52" w:rsidP="006C1C8C">
            <w:pPr>
              <w:keepNext/>
              <w:keepLines/>
              <w:spacing w:before="40" w:after="100" w:line="220" w:lineRule="atLeast"/>
              <w:ind w:right="113"/>
            </w:pPr>
          </w:p>
        </w:tc>
        <w:tc>
          <w:tcPr>
            <w:tcW w:w="6071" w:type="dxa"/>
            <w:gridSpan w:val="3"/>
            <w:tcBorders>
              <w:top w:val="single" w:sz="4" w:space="0" w:color="auto"/>
              <w:bottom w:val="single" w:sz="4" w:space="0" w:color="auto"/>
            </w:tcBorders>
            <w:shd w:val="clear" w:color="auto" w:fill="auto"/>
          </w:tcPr>
          <w:p w14:paraId="1D766EE5" w14:textId="77777777" w:rsidR="00E17B52" w:rsidRPr="00AF25D8" w:rsidRDefault="00E17B52" w:rsidP="006C1C8C">
            <w:pPr>
              <w:keepNext/>
              <w:keepLines/>
              <w:spacing w:before="40" w:after="100" w:line="220" w:lineRule="atLeast"/>
              <w:ind w:right="113"/>
            </w:pPr>
            <w:r w:rsidRPr="00AF25D8">
              <w:t>Can the cofferdams of a tank vessel be filled with ballast water?</w:t>
            </w:r>
          </w:p>
          <w:p w14:paraId="63890D06" w14:textId="77777777" w:rsidR="00E17B52" w:rsidRPr="00AF25D8" w:rsidRDefault="00E17B52" w:rsidP="006C1C8C">
            <w:pPr>
              <w:keepNext/>
              <w:keepLines/>
              <w:spacing w:before="40" w:after="100" w:line="220" w:lineRule="atLeast"/>
              <w:ind w:right="113"/>
            </w:pPr>
            <w:r w:rsidRPr="00AF25D8">
              <w:t>A</w:t>
            </w:r>
            <w:r w:rsidRPr="00AF25D8">
              <w:tab/>
              <w:t>Yes, but only for navigation on canals</w:t>
            </w:r>
          </w:p>
          <w:p w14:paraId="1BC5841C" w14:textId="77777777" w:rsidR="00E17B52" w:rsidRPr="00AF25D8" w:rsidRDefault="00E17B52" w:rsidP="006C1C8C">
            <w:pPr>
              <w:keepNext/>
              <w:keepLines/>
              <w:spacing w:before="40" w:after="100" w:line="220" w:lineRule="atLeast"/>
              <w:ind w:right="113"/>
            </w:pPr>
            <w:r w:rsidRPr="00AF25D8">
              <w:t>B</w:t>
            </w:r>
            <w:r w:rsidRPr="00AF25D8">
              <w:tab/>
              <w:t>Yes, according to ADN the cofferdams are cargo tanks</w:t>
            </w:r>
          </w:p>
          <w:p w14:paraId="0369F35A" w14:textId="77777777" w:rsidR="00E17B52" w:rsidRPr="00AF25D8" w:rsidRDefault="00E17B52" w:rsidP="006C1C8C">
            <w:pPr>
              <w:keepNext/>
              <w:keepLines/>
              <w:spacing w:before="40" w:after="100" w:line="220" w:lineRule="atLeast"/>
              <w:ind w:left="567" w:right="113" w:hanging="567"/>
            </w:pPr>
            <w:r w:rsidRPr="00AF25D8">
              <w:t>C</w:t>
            </w:r>
            <w:r w:rsidRPr="00AF25D8">
              <w:tab/>
            </w:r>
            <w:del w:id="1697" w:author="Clare Jane LORD" w:date="2022-11-18T16:24:00Z">
              <w:r w:rsidRPr="00AF25D8" w:rsidDel="00B1073B">
                <w:delText xml:space="preserve">No, under reserve of the transitional provisions in </w:delText>
              </w:r>
              <w:r w:rsidDel="00B1073B">
                <w:delText xml:space="preserve">Subsection </w:delText>
              </w:r>
              <w:r w:rsidRPr="00AF25D8" w:rsidDel="00B1073B">
                <w:delText>1.6.7.2</w:delText>
              </w:r>
            </w:del>
            <w:ins w:id="1698" w:author="Clare Jane LORD" w:date="2022-11-18T16:24:00Z">
              <w:r>
                <w:t>Y</w:t>
              </w:r>
            </w:ins>
            <w:ins w:id="1699" w:author="Clare Jane LORD" w:date="2022-11-18T16:25:00Z">
              <w:r>
                <w:t xml:space="preserve">es, if they are not service spaces and </w:t>
              </w:r>
            </w:ins>
            <w:ins w:id="1700" w:author="Clare Jane LORD" w:date="2022-11-18T16:30:00Z">
              <w:r>
                <w:t>provided that</w:t>
              </w:r>
            </w:ins>
            <w:ins w:id="1701" w:author="Clare Jane LORD" w:date="2022-11-18T16:25:00Z">
              <w:r>
                <w:t xml:space="preserve"> the adjacent </w:t>
              </w:r>
            </w:ins>
            <w:ins w:id="1702" w:author="Clare Jane LORD" w:date="2022-11-18T16:26:00Z">
              <w:r>
                <w:t>holds are empt</w:t>
              </w:r>
            </w:ins>
            <w:ins w:id="1703" w:author="Clare Jane LORD" w:date="2022-11-18T16:27:00Z">
              <w:r>
                <w:t xml:space="preserve">y and that was </w:t>
              </w:r>
              <w:proofErr w:type="gramStart"/>
              <w:r>
                <w:t>taken into account</w:t>
              </w:r>
              <w:proofErr w:type="gramEnd"/>
              <w:r>
                <w:t xml:space="preserve"> in the intact stability calculation</w:t>
              </w:r>
            </w:ins>
            <w:ins w:id="1704" w:author="Clare Jane LORD" w:date="2022-11-18T16:28:00Z">
              <w:r>
                <w:t xml:space="preserve"> and the </w:t>
              </w:r>
            </w:ins>
            <w:ins w:id="1705" w:author="Clare Jane LORD" w:date="2022-11-18T16:29:00Z">
              <w:r>
                <w:t>damage</w:t>
              </w:r>
            </w:ins>
            <w:ins w:id="1706" w:author="Clare Jane LORD" w:date="2022-11-18T16:28:00Z">
              <w:r>
                <w:t xml:space="preserve"> stability calculation</w:t>
              </w:r>
            </w:ins>
          </w:p>
          <w:p w14:paraId="12A97A9F" w14:textId="77777777" w:rsidR="00E17B52" w:rsidRPr="00AF25D8" w:rsidRDefault="00E17B52" w:rsidP="006C1C8C">
            <w:pPr>
              <w:keepNext/>
              <w:keepLines/>
              <w:spacing w:before="40" w:after="100" w:line="220" w:lineRule="atLeast"/>
              <w:ind w:left="567" w:right="113" w:hanging="567"/>
            </w:pPr>
            <w:r w:rsidRPr="00AF25D8">
              <w:t>D</w:t>
            </w:r>
            <w:r w:rsidRPr="00AF25D8">
              <w:tab/>
              <w:t>No, the cofferdams may not be used as tanks for remnants of the cargo</w:t>
            </w:r>
          </w:p>
        </w:tc>
        <w:tc>
          <w:tcPr>
            <w:tcW w:w="1141" w:type="dxa"/>
            <w:tcBorders>
              <w:top w:val="single" w:sz="4" w:space="0" w:color="auto"/>
              <w:bottom w:val="single" w:sz="4" w:space="0" w:color="auto"/>
            </w:tcBorders>
            <w:shd w:val="clear" w:color="auto" w:fill="auto"/>
          </w:tcPr>
          <w:p w14:paraId="0AD1DEB6" w14:textId="77777777" w:rsidR="00E17B52" w:rsidRPr="00AF25D8" w:rsidRDefault="00E17B52" w:rsidP="006C1C8C">
            <w:pPr>
              <w:keepNext/>
              <w:keepLines/>
              <w:spacing w:before="40" w:after="100" w:line="220" w:lineRule="atLeast"/>
              <w:ind w:right="113"/>
              <w:jc w:val="center"/>
            </w:pPr>
          </w:p>
        </w:tc>
      </w:tr>
      <w:tr w:rsidR="00E17B52" w:rsidRPr="00AF25D8" w14:paraId="46CCD285"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99158C9" w14:textId="77777777" w:rsidR="00E17B52" w:rsidRPr="00AF25D8" w:rsidRDefault="00E17B52" w:rsidP="006C1C8C">
            <w:pPr>
              <w:spacing w:before="40" w:after="100" w:line="220" w:lineRule="atLeast"/>
              <w:ind w:right="113"/>
              <w:rPr>
                <w:szCs w:val="24"/>
              </w:rPr>
            </w:pPr>
            <w:r w:rsidRPr="00AF25D8">
              <w:t>130 06.0-</w:t>
            </w:r>
            <w:r w:rsidRPr="00AF25D8">
              <w:rPr>
                <w:szCs w:val="24"/>
              </w:rPr>
              <w:t>06</w:t>
            </w:r>
          </w:p>
        </w:tc>
        <w:tc>
          <w:tcPr>
            <w:tcW w:w="6071" w:type="dxa"/>
            <w:gridSpan w:val="3"/>
            <w:tcBorders>
              <w:top w:val="single" w:sz="4" w:space="0" w:color="auto"/>
              <w:bottom w:val="single" w:sz="4" w:space="0" w:color="auto"/>
            </w:tcBorders>
            <w:shd w:val="clear" w:color="auto" w:fill="auto"/>
          </w:tcPr>
          <w:p w14:paraId="58080098"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 7.2.4.21.3</w:t>
            </w:r>
          </w:p>
        </w:tc>
        <w:tc>
          <w:tcPr>
            <w:tcW w:w="1141" w:type="dxa"/>
            <w:tcBorders>
              <w:top w:val="single" w:sz="4" w:space="0" w:color="auto"/>
              <w:bottom w:val="single" w:sz="4" w:space="0" w:color="auto"/>
            </w:tcBorders>
            <w:shd w:val="clear" w:color="auto" w:fill="auto"/>
          </w:tcPr>
          <w:p w14:paraId="460B9E83" w14:textId="77777777" w:rsidR="00E17B52" w:rsidRPr="00AF25D8" w:rsidRDefault="00E17B52" w:rsidP="006C1C8C">
            <w:pPr>
              <w:spacing w:before="40" w:after="100" w:line="220" w:lineRule="atLeast"/>
              <w:ind w:right="113"/>
              <w:jc w:val="center"/>
              <w:rPr>
                <w:szCs w:val="24"/>
              </w:rPr>
            </w:pPr>
            <w:r w:rsidRPr="00AF25D8">
              <w:t>C</w:t>
            </w:r>
          </w:p>
        </w:tc>
      </w:tr>
      <w:tr w:rsidR="00E17B52" w:rsidRPr="00AF25D8" w14:paraId="26030D41"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AB5045F" w14:textId="77777777" w:rsidR="00E17B52" w:rsidRPr="00AF25D8" w:rsidRDefault="00E17B52" w:rsidP="006C1C8C">
            <w:pPr>
              <w:spacing w:before="40" w:after="100" w:line="220" w:lineRule="atLeast"/>
              <w:ind w:right="113"/>
              <w:rPr>
                <w:szCs w:val="24"/>
              </w:rPr>
            </w:pPr>
          </w:p>
        </w:tc>
        <w:tc>
          <w:tcPr>
            <w:tcW w:w="6071" w:type="dxa"/>
            <w:gridSpan w:val="3"/>
            <w:tcBorders>
              <w:top w:val="single" w:sz="4" w:space="0" w:color="auto"/>
              <w:bottom w:val="nil"/>
            </w:tcBorders>
            <w:shd w:val="clear" w:color="auto" w:fill="auto"/>
          </w:tcPr>
          <w:p w14:paraId="4D757200" w14:textId="77777777" w:rsidR="00E17B52" w:rsidRPr="00AF25D8" w:rsidRDefault="00E17B52" w:rsidP="006C1C8C">
            <w:pPr>
              <w:spacing w:before="40" w:after="100" w:line="220" w:lineRule="atLeast"/>
              <w:ind w:right="113"/>
            </w:pPr>
            <w:r w:rsidRPr="00AF25D8">
              <w:t>A</w:t>
            </w:r>
            <w:del w:id="1707" w:author="Clare Jane LORD" w:date="2022-11-18T16:35:00Z">
              <w:r w:rsidRPr="00AF25D8" w:rsidDel="00281235">
                <w:delText xml:space="preserve"> tank vessel of type N is loaded with a substance of Class 3</w:delText>
              </w:r>
            </w:del>
            <w:r w:rsidRPr="00AF25D8">
              <w:t xml:space="preserve">. How may the maximum permissible degree of filling </w:t>
            </w:r>
            <w:ins w:id="1708" w:author="Clare Jane LORD" w:date="2022-11-18T16:35:00Z">
              <w:r>
                <w:t xml:space="preserve">for a </w:t>
              </w:r>
              <w:r w:rsidRPr="00AF25D8">
                <w:t>tank vessel of type N loaded with a substance of Class 3</w:t>
              </w:r>
              <w:r>
                <w:t xml:space="preserve"> </w:t>
              </w:r>
            </w:ins>
            <w:r w:rsidRPr="00AF25D8">
              <w:t>be determined?</w:t>
            </w:r>
          </w:p>
          <w:p w14:paraId="2DA33A66" w14:textId="77777777" w:rsidR="00E17B52" w:rsidRPr="00AF25D8" w:rsidRDefault="00E17B52" w:rsidP="006C1C8C">
            <w:pPr>
              <w:spacing w:before="40" w:after="100" w:line="220" w:lineRule="atLeast"/>
              <w:ind w:right="113"/>
            </w:pPr>
            <w:r w:rsidRPr="00AF25D8">
              <w:t>A</w:t>
            </w:r>
            <w:r w:rsidRPr="00AF25D8">
              <w:tab/>
              <w:t>On the basis of the certificate of approval</w:t>
            </w:r>
          </w:p>
          <w:p w14:paraId="6A043112" w14:textId="77777777" w:rsidR="00E17B52" w:rsidRPr="00AF25D8" w:rsidRDefault="00E17B52" w:rsidP="006C1C8C">
            <w:pPr>
              <w:spacing w:before="40" w:after="100" w:line="220" w:lineRule="atLeast"/>
              <w:ind w:right="113"/>
            </w:pPr>
            <w:r w:rsidRPr="00AF25D8">
              <w:t>B</w:t>
            </w:r>
            <w:r w:rsidRPr="00AF25D8">
              <w:tab/>
              <w:t>On the basis of the transport documents</w:t>
            </w:r>
          </w:p>
        </w:tc>
        <w:tc>
          <w:tcPr>
            <w:tcW w:w="1141" w:type="dxa"/>
            <w:tcBorders>
              <w:top w:val="single" w:sz="4" w:space="0" w:color="auto"/>
              <w:bottom w:val="nil"/>
            </w:tcBorders>
            <w:shd w:val="clear" w:color="auto" w:fill="auto"/>
          </w:tcPr>
          <w:p w14:paraId="3DDB6D76" w14:textId="77777777" w:rsidR="00E17B52" w:rsidRPr="00AF25D8" w:rsidRDefault="00E17B52" w:rsidP="006C1C8C">
            <w:pPr>
              <w:spacing w:before="40" w:after="100" w:line="220" w:lineRule="atLeast"/>
              <w:ind w:right="113"/>
              <w:jc w:val="center"/>
              <w:rPr>
                <w:szCs w:val="24"/>
              </w:rPr>
            </w:pPr>
          </w:p>
        </w:tc>
      </w:tr>
      <w:tr w:rsidR="00E17B52" w:rsidRPr="00AF25D8" w14:paraId="630CFABB"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5E2031BB" w14:textId="77777777" w:rsidR="00E17B52" w:rsidRPr="00AF25D8" w:rsidRDefault="00E17B52" w:rsidP="006C1C8C">
            <w:pPr>
              <w:spacing w:before="40" w:after="100" w:line="220" w:lineRule="atLeast"/>
              <w:ind w:right="113"/>
              <w:rPr>
                <w:szCs w:val="24"/>
              </w:rPr>
            </w:pPr>
          </w:p>
        </w:tc>
        <w:tc>
          <w:tcPr>
            <w:tcW w:w="6071" w:type="dxa"/>
            <w:gridSpan w:val="3"/>
            <w:tcBorders>
              <w:top w:val="nil"/>
              <w:bottom w:val="nil"/>
            </w:tcBorders>
            <w:shd w:val="clear" w:color="auto" w:fill="auto"/>
          </w:tcPr>
          <w:p w14:paraId="1420B8D7" w14:textId="77777777" w:rsidR="00E17B52" w:rsidRPr="00AF25D8" w:rsidRDefault="00E17B52" w:rsidP="006C1C8C">
            <w:pPr>
              <w:spacing w:before="40" w:after="100" w:line="220" w:lineRule="atLeast"/>
              <w:ind w:left="567" w:right="113" w:hanging="567"/>
            </w:pPr>
            <w:r w:rsidRPr="00AF25D8">
              <w:t>C</w:t>
            </w:r>
            <w:r w:rsidRPr="00AF25D8">
              <w:tab/>
              <w:t>On the basis of Table C, the certificate of approval</w:t>
            </w:r>
            <w:r>
              <w:t xml:space="preserve"> </w:t>
            </w:r>
            <w:r w:rsidRPr="00AF25D8">
              <w:t xml:space="preserve">and the formula shown in </w:t>
            </w:r>
            <w:r>
              <w:t xml:space="preserve">Paragraph </w:t>
            </w:r>
            <w:r w:rsidRPr="00AF25D8">
              <w:t>7.2.4.21.3</w:t>
            </w:r>
          </w:p>
        </w:tc>
        <w:tc>
          <w:tcPr>
            <w:tcW w:w="1141" w:type="dxa"/>
            <w:tcBorders>
              <w:top w:val="nil"/>
              <w:bottom w:val="nil"/>
            </w:tcBorders>
            <w:shd w:val="clear" w:color="auto" w:fill="auto"/>
          </w:tcPr>
          <w:p w14:paraId="465FC4C8" w14:textId="77777777" w:rsidR="00E17B52" w:rsidRPr="00AF25D8" w:rsidRDefault="00E17B52" w:rsidP="006C1C8C">
            <w:pPr>
              <w:spacing w:before="40" w:after="100" w:line="220" w:lineRule="atLeast"/>
              <w:ind w:right="113"/>
              <w:jc w:val="center"/>
              <w:rPr>
                <w:szCs w:val="24"/>
              </w:rPr>
            </w:pPr>
          </w:p>
        </w:tc>
      </w:tr>
      <w:tr w:rsidR="00E17B52" w:rsidRPr="00AF25D8" w14:paraId="224FA087"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3FBBC1E" w14:textId="77777777" w:rsidR="00E17B52" w:rsidRPr="00AF25D8" w:rsidRDefault="00E17B52" w:rsidP="006C1C8C">
            <w:pPr>
              <w:spacing w:before="40" w:after="100" w:line="220" w:lineRule="atLeast"/>
              <w:ind w:right="113"/>
              <w:rPr>
                <w:szCs w:val="24"/>
              </w:rPr>
            </w:pPr>
          </w:p>
        </w:tc>
        <w:tc>
          <w:tcPr>
            <w:tcW w:w="6071" w:type="dxa"/>
            <w:gridSpan w:val="3"/>
            <w:tcBorders>
              <w:top w:val="nil"/>
              <w:bottom w:val="single" w:sz="4" w:space="0" w:color="auto"/>
            </w:tcBorders>
            <w:shd w:val="clear" w:color="auto" w:fill="auto"/>
          </w:tcPr>
          <w:p w14:paraId="6B6C78C1" w14:textId="77777777" w:rsidR="00E17B52" w:rsidRPr="00AF25D8" w:rsidRDefault="00E17B52" w:rsidP="006C1C8C">
            <w:pPr>
              <w:spacing w:before="40" w:after="100" w:line="220" w:lineRule="atLeast"/>
              <w:ind w:right="113"/>
            </w:pPr>
            <w:r w:rsidRPr="00AF25D8">
              <w:t>D</w:t>
            </w:r>
            <w:r w:rsidRPr="00AF25D8">
              <w:tab/>
              <w:t>On the basis of the instructions in writing</w:t>
            </w:r>
          </w:p>
        </w:tc>
        <w:tc>
          <w:tcPr>
            <w:tcW w:w="1141" w:type="dxa"/>
            <w:tcBorders>
              <w:top w:val="nil"/>
              <w:bottom w:val="single" w:sz="4" w:space="0" w:color="auto"/>
            </w:tcBorders>
            <w:shd w:val="clear" w:color="auto" w:fill="auto"/>
          </w:tcPr>
          <w:p w14:paraId="3B61643F" w14:textId="77777777" w:rsidR="00E17B52" w:rsidRPr="00AF25D8" w:rsidRDefault="00E17B52" w:rsidP="006C1C8C">
            <w:pPr>
              <w:spacing w:before="40" w:after="100" w:line="220" w:lineRule="atLeast"/>
              <w:ind w:right="113"/>
              <w:jc w:val="center"/>
              <w:rPr>
                <w:szCs w:val="24"/>
              </w:rPr>
            </w:pPr>
          </w:p>
        </w:tc>
      </w:tr>
      <w:tr w:rsidR="00E17B52" w:rsidRPr="00AF25D8" w14:paraId="6F85EB6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3CE1423" w14:textId="77777777" w:rsidR="00E17B52" w:rsidRPr="00AF25D8" w:rsidRDefault="00E17B52" w:rsidP="006C1C8C">
            <w:pPr>
              <w:spacing w:before="40" w:after="100" w:line="220" w:lineRule="atLeast"/>
              <w:ind w:right="113"/>
            </w:pPr>
            <w:r w:rsidRPr="00AF25D8">
              <w:t>130 06.0-</w:t>
            </w:r>
            <w:r w:rsidRPr="00AF25D8">
              <w:rPr>
                <w:szCs w:val="24"/>
              </w:rPr>
              <w:t>07</w:t>
            </w:r>
          </w:p>
        </w:tc>
        <w:tc>
          <w:tcPr>
            <w:tcW w:w="6071" w:type="dxa"/>
            <w:gridSpan w:val="3"/>
            <w:tcBorders>
              <w:top w:val="single" w:sz="4" w:space="0" w:color="auto"/>
              <w:bottom w:val="single" w:sz="4" w:space="0" w:color="auto"/>
            </w:tcBorders>
            <w:shd w:val="clear" w:color="auto" w:fill="auto"/>
          </w:tcPr>
          <w:p w14:paraId="73E76C49"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w:t>
            </w:r>
          </w:p>
        </w:tc>
        <w:tc>
          <w:tcPr>
            <w:tcW w:w="1141" w:type="dxa"/>
            <w:tcBorders>
              <w:top w:val="single" w:sz="4" w:space="0" w:color="auto"/>
              <w:bottom w:val="single" w:sz="4" w:space="0" w:color="auto"/>
            </w:tcBorders>
            <w:shd w:val="clear" w:color="auto" w:fill="auto"/>
          </w:tcPr>
          <w:p w14:paraId="10322A1A" w14:textId="77777777" w:rsidR="00E17B52" w:rsidRPr="00AF25D8" w:rsidRDefault="00E17B52" w:rsidP="006C1C8C">
            <w:pPr>
              <w:spacing w:before="40" w:after="100" w:line="220" w:lineRule="atLeast"/>
              <w:ind w:right="113"/>
              <w:jc w:val="center"/>
            </w:pPr>
            <w:r w:rsidRPr="00AF25D8">
              <w:t>D</w:t>
            </w:r>
          </w:p>
        </w:tc>
      </w:tr>
      <w:tr w:rsidR="00E17B52" w:rsidRPr="00AF25D8" w14:paraId="6A4EF92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FA4C4F3"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single" w:sz="4" w:space="0" w:color="auto"/>
            </w:tcBorders>
            <w:shd w:val="clear" w:color="auto" w:fill="auto"/>
          </w:tcPr>
          <w:p w14:paraId="6F24AC44"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What is the maximum degree of filling for UN No. 1203 PETROL</w:t>
            </w:r>
            <w:r>
              <w:t xml:space="preserve"> in a type N tank vessel</w:t>
            </w:r>
            <w:r w:rsidRPr="00AF25D8">
              <w:t>?</w:t>
            </w:r>
          </w:p>
          <w:p w14:paraId="6CF18EA2" w14:textId="77777777" w:rsidR="00E17B52" w:rsidRPr="00AF25D8" w:rsidRDefault="00E17B52" w:rsidP="006C1C8C">
            <w:pPr>
              <w:spacing w:before="40" w:after="100" w:line="220" w:lineRule="atLeast"/>
              <w:ind w:right="113"/>
            </w:pPr>
            <w:r w:rsidRPr="00AF25D8">
              <w:t>A</w:t>
            </w:r>
            <w:r w:rsidRPr="00AF25D8">
              <w:tab/>
              <w:t>75%</w:t>
            </w:r>
          </w:p>
          <w:p w14:paraId="09F9C648" w14:textId="77777777" w:rsidR="00E17B52" w:rsidRPr="00AF25D8" w:rsidRDefault="00E17B52" w:rsidP="006C1C8C">
            <w:pPr>
              <w:spacing w:before="40" w:after="100" w:line="220" w:lineRule="atLeast"/>
              <w:ind w:right="113"/>
            </w:pPr>
            <w:r w:rsidRPr="00AF25D8">
              <w:t>B</w:t>
            </w:r>
            <w:r w:rsidRPr="00AF25D8">
              <w:tab/>
              <w:t>91%</w:t>
            </w:r>
          </w:p>
          <w:p w14:paraId="4E385B26" w14:textId="77777777" w:rsidR="00E17B52" w:rsidRPr="00AF25D8" w:rsidRDefault="00E17B52" w:rsidP="006C1C8C">
            <w:pPr>
              <w:spacing w:before="40" w:after="100" w:line="220" w:lineRule="atLeast"/>
              <w:ind w:right="113"/>
            </w:pPr>
            <w:r w:rsidRPr="00AF25D8">
              <w:t>C</w:t>
            </w:r>
            <w:r w:rsidRPr="00AF25D8">
              <w:tab/>
              <w:t>95%</w:t>
            </w:r>
          </w:p>
          <w:p w14:paraId="630D93F9"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D</w:t>
            </w:r>
            <w:r w:rsidRPr="00AF25D8">
              <w:tab/>
              <w:t>97%</w:t>
            </w:r>
          </w:p>
        </w:tc>
        <w:tc>
          <w:tcPr>
            <w:tcW w:w="1141" w:type="dxa"/>
            <w:tcBorders>
              <w:top w:val="single" w:sz="4" w:space="0" w:color="auto"/>
              <w:bottom w:val="single" w:sz="4" w:space="0" w:color="auto"/>
            </w:tcBorders>
            <w:shd w:val="clear" w:color="auto" w:fill="auto"/>
          </w:tcPr>
          <w:p w14:paraId="1AF2A920" w14:textId="77777777" w:rsidR="00E17B52" w:rsidRPr="00AF25D8" w:rsidRDefault="00E17B52" w:rsidP="006C1C8C">
            <w:pPr>
              <w:spacing w:before="40" w:after="100" w:line="220" w:lineRule="atLeast"/>
              <w:ind w:right="113"/>
              <w:jc w:val="center"/>
            </w:pPr>
          </w:p>
        </w:tc>
      </w:tr>
      <w:tr w:rsidR="00E17B52" w:rsidRPr="00AF25D8" w14:paraId="6F55245A"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2B946C6" w14:textId="77777777" w:rsidR="00E17B52" w:rsidRPr="00AF25D8" w:rsidRDefault="00E17B52" w:rsidP="006C1C8C">
            <w:pPr>
              <w:spacing w:before="40" w:after="100" w:line="220" w:lineRule="atLeast"/>
              <w:ind w:right="113"/>
            </w:pPr>
            <w:r w:rsidRPr="00AF25D8">
              <w:t>130 06.0-</w:t>
            </w:r>
            <w:r w:rsidRPr="00AF25D8">
              <w:rPr>
                <w:szCs w:val="24"/>
              </w:rPr>
              <w:t>08</w:t>
            </w:r>
          </w:p>
        </w:tc>
        <w:tc>
          <w:tcPr>
            <w:tcW w:w="6071" w:type="dxa"/>
            <w:gridSpan w:val="3"/>
            <w:tcBorders>
              <w:top w:val="single" w:sz="4" w:space="0" w:color="auto"/>
              <w:bottom w:val="single" w:sz="4" w:space="0" w:color="auto"/>
            </w:tcBorders>
            <w:shd w:val="clear" w:color="auto" w:fill="auto"/>
          </w:tcPr>
          <w:p w14:paraId="48DD1290"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 7.2.4.21</w:t>
            </w:r>
          </w:p>
        </w:tc>
        <w:tc>
          <w:tcPr>
            <w:tcW w:w="1141" w:type="dxa"/>
            <w:tcBorders>
              <w:top w:val="single" w:sz="4" w:space="0" w:color="auto"/>
              <w:bottom w:val="single" w:sz="4" w:space="0" w:color="auto"/>
            </w:tcBorders>
            <w:shd w:val="clear" w:color="auto" w:fill="auto"/>
          </w:tcPr>
          <w:p w14:paraId="641E093C" w14:textId="77777777" w:rsidR="00E17B52" w:rsidRPr="00AF25D8" w:rsidRDefault="00E17B52" w:rsidP="006C1C8C">
            <w:pPr>
              <w:spacing w:before="40" w:after="100" w:line="220" w:lineRule="atLeast"/>
              <w:ind w:right="113"/>
              <w:jc w:val="center"/>
            </w:pPr>
            <w:r w:rsidRPr="00AF25D8">
              <w:t>B</w:t>
            </w:r>
          </w:p>
        </w:tc>
      </w:tr>
      <w:tr w:rsidR="00E17B52" w:rsidRPr="00AF25D8" w14:paraId="6E6A72F9"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0607D91"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nil"/>
            </w:tcBorders>
            <w:shd w:val="clear" w:color="auto" w:fill="auto"/>
          </w:tcPr>
          <w:p w14:paraId="00BDFAAC" w14:textId="77777777" w:rsidR="00E17B52" w:rsidRPr="00AF25D8" w:rsidRDefault="00E17B52" w:rsidP="006C1C8C">
            <w:pPr>
              <w:spacing w:before="40" w:after="100" w:line="220" w:lineRule="atLeast"/>
              <w:ind w:right="113"/>
            </w:pPr>
            <w:r w:rsidRPr="00AF25D8">
              <w:t>Where in ADN would you find the provisions concerning the maximum degree of filling of tank vessels?</w:t>
            </w:r>
          </w:p>
          <w:p w14:paraId="1346478B" w14:textId="77777777" w:rsidR="00E17B52" w:rsidRDefault="00E17B52" w:rsidP="006C1C8C">
            <w:pPr>
              <w:spacing w:before="40" w:after="100" w:line="220" w:lineRule="atLeast"/>
              <w:ind w:right="113"/>
            </w:pPr>
            <w:r w:rsidRPr="00AF25D8">
              <w:t>A</w:t>
            </w:r>
            <w:r w:rsidRPr="00AF25D8">
              <w:tab/>
              <w:t xml:space="preserve">In </w:t>
            </w:r>
            <w:r>
              <w:t xml:space="preserve">Paragraphs </w:t>
            </w:r>
            <w:r w:rsidRPr="00AF25D8">
              <w:t>9.3.2.21.1</w:t>
            </w:r>
            <w:r>
              <w:t xml:space="preserve"> and </w:t>
            </w:r>
            <w:r w:rsidRPr="00B12DC3">
              <w:rPr>
                <w:lang w:val="fr-FR"/>
              </w:rPr>
              <w:t>9.3.2.21.2</w:t>
            </w:r>
          </w:p>
        </w:tc>
        <w:tc>
          <w:tcPr>
            <w:tcW w:w="1141" w:type="dxa"/>
            <w:tcBorders>
              <w:top w:val="single" w:sz="4" w:space="0" w:color="auto"/>
              <w:bottom w:val="nil"/>
            </w:tcBorders>
            <w:shd w:val="clear" w:color="auto" w:fill="auto"/>
          </w:tcPr>
          <w:p w14:paraId="0A3355AD" w14:textId="77777777" w:rsidR="00E17B52" w:rsidRPr="00AF25D8" w:rsidRDefault="00E17B52" w:rsidP="006C1C8C">
            <w:pPr>
              <w:spacing w:before="40" w:after="100" w:line="220" w:lineRule="atLeast"/>
              <w:ind w:right="113"/>
              <w:jc w:val="center"/>
            </w:pPr>
          </w:p>
        </w:tc>
      </w:tr>
      <w:tr w:rsidR="00E17B52" w:rsidRPr="00AF25D8" w14:paraId="6B48CC21"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04C9A798" w14:textId="77777777" w:rsidR="00E17B52" w:rsidRPr="00AF25D8" w:rsidRDefault="00E17B52" w:rsidP="006C1C8C">
            <w:pPr>
              <w:spacing w:before="40" w:after="100" w:line="220" w:lineRule="atLeast"/>
              <w:ind w:right="113"/>
            </w:pPr>
          </w:p>
        </w:tc>
        <w:tc>
          <w:tcPr>
            <w:tcW w:w="6071" w:type="dxa"/>
            <w:gridSpan w:val="3"/>
            <w:tcBorders>
              <w:top w:val="nil"/>
              <w:bottom w:val="nil"/>
            </w:tcBorders>
            <w:shd w:val="clear" w:color="auto" w:fill="auto"/>
          </w:tcPr>
          <w:p w14:paraId="472F2818" w14:textId="77777777" w:rsidR="00E17B52" w:rsidRDefault="00E17B52" w:rsidP="006C1C8C">
            <w:pPr>
              <w:spacing w:before="40" w:after="100" w:line="220" w:lineRule="atLeast"/>
              <w:ind w:right="113"/>
            </w:pPr>
            <w:r w:rsidRPr="00AF25D8">
              <w:t>B</w:t>
            </w:r>
            <w:r w:rsidRPr="00AF25D8">
              <w:tab/>
              <w:t xml:space="preserve">In </w:t>
            </w:r>
            <w:r>
              <w:t xml:space="preserve">Subsections </w:t>
            </w:r>
            <w:r w:rsidRPr="00AF25D8">
              <w:t>3.2.3.2, Table C and 7.2.4.21</w:t>
            </w:r>
          </w:p>
        </w:tc>
        <w:tc>
          <w:tcPr>
            <w:tcW w:w="1141" w:type="dxa"/>
            <w:tcBorders>
              <w:top w:val="nil"/>
              <w:bottom w:val="nil"/>
            </w:tcBorders>
            <w:shd w:val="clear" w:color="auto" w:fill="auto"/>
          </w:tcPr>
          <w:p w14:paraId="7721EB32" w14:textId="77777777" w:rsidR="00E17B52" w:rsidRPr="00AF25D8" w:rsidRDefault="00E17B52" w:rsidP="006C1C8C">
            <w:pPr>
              <w:spacing w:before="40" w:after="100" w:line="220" w:lineRule="atLeast"/>
              <w:ind w:right="113"/>
              <w:jc w:val="center"/>
            </w:pPr>
          </w:p>
        </w:tc>
      </w:tr>
      <w:tr w:rsidR="00E17B52" w:rsidRPr="00AF25D8" w14:paraId="0452F81F" w14:textId="77777777" w:rsidTr="003E2B36">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2CC0EA3" w14:textId="77777777" w:rsidR="00E17B52" w:rsidRPr="00AF25D8" w:rsidRDefault="00E17B52" w:rsidP="006C1C8C">
            <w:pPr>
              <w:spacing w:before="40" w:after="100" w:line="220" w:lineRule="atLeast"/>
              <w:ind w:right="113"/>
            </w:pPr>
          </w:p>
        </w:tc>
        <w:tc>
          <w:tcPr>
            <w:tcW w:w="6071" w:type="dxa"/>
            <w:gridSpan w:val="3"/>
            <w:tcBorders>
              <w:top w:val="nil"/>
              <w:bottom w:val="single" w:sz="4" w:space="0" w:color="auto"/>
            </w:tcBorders>
            <w:shd w:val="clear" w:color="auto" w:fill="auto"/>
          </w:tcPr>
          <w:p w14:paraId="495A7EC5" w14:textId="77777777" w:rsidR="00E17B52" w:rsidRPr="00AF25D8" w:rsidRDefault="00E17B52" w:rsidP="006C1C8C">
            <w:pPr>
              <w:spacing w:before="40" w:after="100" w:line="220" w:lineRule="atLeast"/>
              <w:ind w:right="113"/>
            </w:pPr>
            <w:r w:rsidRPr="00AF25D8">
              <w:t>C</w:t>
            </w:r>
            <w:r w:rsidRPr="00AF25D8">
              <w:tab/>
              <w:t xml:space="preserve">In </w:t>
            </w:r>
            <w:r>
              <w:t xml:space="preserve">Section </w:t>
            </w:r>
            <w:r w:rsidRPr="00AF25D8">
              <w:t>1.2.1</w:t>
            </w:r>
          </w:p>
          <w:p w14:paraId="2FBE3990" w14:textId="77777777" w:rsidR="00E17B52" w:rsidRPr="00AF25D8" w:rsidRDefault="00E17B52" w:rsidP="006C1C8C">
            <w:pPr>
              <w:spacing w:before="40" w:after="100" w:line="220" w:lineRule="atLeast"/>
              <w:ind w:right="113"/>
            </w:pPr>
            <w:r w:rsidRPr="00AF25D8">
              <w:t>D</w:t>
            </w:r>
            <w:r w:rsidRPr="00AF25D8">
              <w:tab/>
              <w:t>These appear not in ADN but in the certificate of approval</w:t>
            </w:r>
          </w:p>
        </w:tc>
        <w:tc>
          <w:tcPr>
            <w:tcW w:w="1141" w:type="dxa"/>
            <w:tcBorders>
              <w:top w:val="nil"/>
              <w:bottom w:val="single" w:sz="4" w:space="0" w:color="auto"/>
            </w:tcBorders>
            <w:shd w:val="clear" w:color="auto" w:fill="auto"/>
          </w:tcPr>
          <w:p w14:paraId="2FB315AA" w14:textId="77777777" w:rsidR="00E17B52" w:rsidRPr="00AF25D8" w:rsidRDefault="00E17B52" w:rsidP="006C1C8C">
            <w:pPr>
              <w:spacing w:before="40" w:after="100" w:line="220" w:lineRule="atLeast"/>
              <w:ind w:right="113"/>
              <w:jc w:val="center"/>
            </w:pPr>
          </w:p>
        </w:tc>
      </w:tr>
      <w:tr w:rsidR="00E17B52" w:rsidRPr="00AF25D8" w14:paraId="779F18F3" w14:textId="77777777" w:rsidTr="003E2B36">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E057D2C" w14:textId="77777777" w:rsidR="00E17B52" w:rsidRPr="00AF25D8" w:rsidRDefault="00E17B52" w:rsidP="006C1C8C">
            <w:pPr>
              <w:spacing w:before="40" w:after="100" w:line="220" w:lineRule="atLeast"/>
              <w:ind w:right="113"/>
            </w:pPr>
            <w:r w:rsidRPr="00AF25D8">
              <w:t>130 06.0-</w:t>
            </w:r>
            <w:r w:rsidRPr="00AF25D8">
              <w:rPr>
                <w:szCs w:val="24"/>
              </w:rPr>
              <w:t>09</w:t>
            </w:r>
          </w:p>
        </w:tc>
        <w:tc>
          <w:tcPr>
            <w:tcW w:w="6071" w:type="dxa"/>
            <w:gridSpan w:val="3"/>
            <w:tcBorders>
              <w:top w:val="single" w:sz="4" w:space="0" w:color="auto"/>
              <w:bottom w:val="single" w:sz="4" w:space="0" w:color="auto"/>
            </w:tcBorders>
            <w:shd w:val="clear" w:color="auto" w:fill="auto"/>
          </w:tcPr>
          <w:p w14:paraId="339FFEDD" w14:textId="77777777" w:rsidR="00E17B52" w:rsidRPr="00AF25D8" w:rsidRDefault="00E17B52" w:rsidP="006C1C8C">
            <w:pPr>
              <w:spacing w:before="40" w:after="100" w:line="220" w:lineRule="atLeast"/>
              <w:ind w:right="113"/>
            </w:pPr>
            <w:r w:rsidRPr="00AF25D8">
              <w:t>3.2.3.2, Table C, 7.2.4.21</w:t>
            </w:r>
          </w:p>
        </w:tc>
        <w:tc>
          <w:tcPr>
            <w:tcW w:w="1141" w:type="dxa"/>
            <w:tcBorders>
              <w:top w:val="single" w:sz="4" w:space="0" w:color="auto"/>
              <w:bottom w:val="single" w:sz="4" w:space="0" w:color="auto"/>
            </w:tcBorders>
            <w:shd w:val="clear" w:color="auto" w:fill="auto"/>
          </w:tcPr>
          <w:p w14:paraId="1C01441F" w14:textId="77777777" w:rsidR="00E17B52" w:rsidRPr="00AF25D8" w:rsidRDefault="00E17B52" w:rsidP="006C1C8C">
            <w:pPr>
              <w:spacing w:before="40" w:after="100" w:line="220" w:lineRule="atLeast"/>
              <w:ind w:right="113"/>
              <w:jc w:val="center"/>
            </w:pPr>
            <w:r w:rsidRPr="00AF25D8">
              <w:t>C</w:t>
            </w:r>
          </w:p>
        </w:tc>
      </w:tr>
      <w:tr w:rsidR="00E17B52" w:rsidRPr="00AF25D8" w14:paraId="33BD0740"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D8D0B41"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nil"/>
            </w:tcBorders>
            <w:shd w:val="clear" w:color="auto" w:fill="auto"/>
          </w:tcPr>
          <w:p w14:paraId="16F58286" w14:textId="77777777" w:rsidR="00E17B52" w:rsidRPr="00AF25D8" w:rsidRDefault="00E17B52" w:rsidP="006C1C8C">
            <w:pPr>
              <w:spacing w:before="40" w:after="100" w:line="220" w:lineRule="atLeast"/>
              <w:ind w:right="113"/>
            </w:pPr>
            <w:r w:rsidRPr="00AF25D8">
              <w:t>Where is it stated how full the cargo tank of a tank vessel may be filled?</w:t>
            </w:r>
          </w:p>
          <w:p w14:paraId="639D1436" w14:textId="77777777" w:rsidR="00E17B52" w:rsidRPr="00AF25D8" w:rsidRDefault="00E17B52" w:rsidP="006C1C8C">
            <w:pPr>
              <w:spacing w:before="40" w:after="100" w:line="220" w:lineRule="atLeast"/>
              <w:ind w:right="113"/>
            </w:pPr>
            <w:r w:rsidRPr="00AF25D8">
              <w:t>A</w:t>
            </w:r>
            <w:r w:rsidRPr="00AF25D8">
              <w:tab/>
              <w:t>In CEVNI</w:t>
            </w:r>
          </w:p>
          <w:p w14:paraId="1C1D4B0A" w14:textId="77777777" w:rsidR="00E17B52" w:rsidRDefault="00E17B52" w:rsidP="006C1C8C">
            <w:pPr>
              <w:spacing w:before="40" w:after="100" w:line="220" w:lineRule="atLeast"/>
              <w:ind w:right="113"/>
            </w:pPr>
            <w:r w:rsidRPr="00AF25D8">
              <w:t>B</w:t>
            </w:r>
            <w:r w:rsidRPr="00AF25D8">
              <w:tab/>
              <w:t>In the instructions in writing</w:t>
            </w:r>
          </w:p>
        </w:tc>
        <w:tc>
          <w:tcPr>
            <w:tcW w:w="1141" w:type="dxa"/>
            <w:tcBorders>
              <w:top w:val="single" w:sz="4" w:space="0" w:color="auto"/>
              <w:bottom w:val="nil"/>
            </w:tcBorders>
            <w:shd w:val="clear" w:color="auto" w:fill="auto"/>
          </w:tcPr>
          <w:p w14:paraId="2AD475EE" w14:textId="77777777" w:rsidR="00E17B52" w:rsidRPr="00AF25D8" w:rsidRDefault="00E17B52" w:rsidP="006C1C8C">
            <w:pPr>
              <w:spacing w:before="40" w:after="100" w:line="220" w:lineRule="atLeast"/>
              <w:ind w:right="113"/>
              <w:jc w:val="center"/>
            </w:pPr>
          </w:p>
        </w:tc>
      </w:tr>
      <w:tr w:rsidR="00E17B52" w:rsidRPr="00AF25D8" w14:paraId="1F405D07"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75CBE947" w14:textId="77777777" w:rsidR="00E17B52" w:rsidRPr="00AF25D8" w:rsidRDefault="00E17B52" w:rsidP="006C1C8C">
            <w:pPr>
              <w:spacing w:before="40" w:after="100" w:line="220" w:lineRule="atLeast"/>
              <w:ind w:right="113"/>
            </w:pPr>
          </w:p>
        </w:tc>
        <w:tc>
          <w:tcPr>
            <w:tcW w:w="6071" w:type="dxa"/>
            <w:gridSpan w:val="3"/>
            <w:tcBorders>
              <w:top w:val="nil"/>
              <w:bottom w:val="nil"/>
            </w:tcBorders>
            <w:shd w:val="clear" w:color="auto" w:fill="auto"/>
          </w:tcPr>
          <w:p w14:paraId="2AC1507D" w14:textId="77777777" w:rsidR="00E17B52" w:rsidRDefault="00E17B52" w:rsidP="006C1C8C">
            <w:pPr>
              <w:spacing w:before="40" w:after="100" w:line="220" w:lineRule="atLeast"/>
              <w:ind w:right="113"/>
            </w:pPr>
            <w:r w:rsidRPr="00AF25D8">
              <w:t>C</w:t>
            </w:r>
            <w:r w:rsidRPr="00AF25D8">
              <w:tab/>
              <w:t xml:space="preserve">In </w:t>
            </w:r>
            <w:r>
              <w:t xml:space="preserve">Subsections </w:t>
            </w:r>
            <w:r w:rsidRPr="00AF25D8">
              <w:t>3.2.3.2, Table C and 7.2.4.21 of ADN</w:t>
            </w:r>
          </w:p>
        </w:tc>
        <w:tc>
          <w:tcPr>
            <w:tcW w:w="1141" w:type="dxa"/>
            <w:tcBorders>
              <w:top w:val="nil"/>
              <w:bottom w:val="nil"/>
            </w:tcBorders>
            <w:shd w:val="clear" w:color="auto" w:fill="auto"/>
          </w:tcPr>
          <w:p w14:paraId="5539A373" w14:textId="77777777" w:rsidR="00E17B52" w:rsidRPr="00AF25D8" w:rsidRDefault="00E17B52" w:rsidP="006C1C8C">
            <w:pPr>
              <w:spacing w:before="40" w:after="100" w:line="220" w:lineRule="atLeast"/>
              <w:ind w:right="113"/>
              <w:jc w:val="center"/>
            </w:pPr>
          </w:p>
        </w:tc>
      </w:tr>
      <w:tr w:rsidR="00E17B52" w:rsidRPr="00AF25D8" w14:paraId="60FEC280"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33D9EC0" w14:textId="77777777" w:rsidR="00E17B52" w:rsidRPr="00AF25D8" w:rsidRDefault="00E17B52" w:rsidP="006C1C8C">
            <w:pPr>
              <w:spacing w:before="40" w:after="100" w:line="220" w:lineRule="atLeast"/>
              <w:ind w:right="113"/>
            </w:pPr>
          </w:p>
        </w:tc>
        <w:tc>
          <w:tcPr>
            <w:tcW w:w="6071" w:type="dxa"/>
            <w:gridSpan w:val="3"/>
            <w:tcBorders>
              <w:top w:val="nil"/>
              <w:bottom w:val="single" w:sz="4" w:space="0" w:color="auto"/>
            </w:tcBorders>
            <w:shd w:val="clear" w:color="auto" w:fill="auto"/>
          </w:tcPr>
          <w:p w14:paraId="6DFFF0FB" w14:textId="77777777" w:rsidR="00E17B52" w:rsidRPr="00AF25D8" w:rsidRDefault="00E17B52" w:rsidP="006C1C8C">
            <w:pPr>
              <w:spacing w:before="40" w:after="100" w:line="220" w:lineRule="atLeast"/>
              <w:ind w:right="113"/>
            </w:pPr>
            <w:r w:rsidRPr="00AF25D8">
              <w:t>D</w:t>
            </w:r>
            <w:r w:rsidRPr="00AF25D8">
              <w:tab/>
              <w:t>In the certificate of approval</w:t>
            </w:r>
          </w:p>
        </w:tc>
        <w:tc>
          <w:tcPr>
            <w:tcW w:w="1141" w:type="dxa"/>
            <w:tcBorders>
              <w:top w:val="nil"/>
              <w:bottom w:val="single" w:sz="4" w:space="0" w:color="auto"/>
            </w:tcBorders>
            <w:shd w:val="clear" w:color="auto" w:fill="auto"/>
          </w:tcPr>
          <w:p w14:paraId="0ECCC719" w14:textId="77777777" w:rsidR="00E17B52" w:rsidRPr="00AF25D8" w:rsidRDefault="00E17B52" w:rsidP="006C1C8C">
            <w:pPr>
              <w:spacing w:before="40" w:after="100" w:line="220" w:lineRule="atLeast"/>
              <w:ind w:right="113"/>
              <w:jc w:val="center"/>
            </w:pPr>
          </w:p>
        </w:tc>
      </w:tr>
      <w:tr w:rsidR="00E17B52" w:rsidRPr="00AF25D8" w14:paraId="5DDAE203"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CF5B638" w14:textId="77777777" w:rsidR="00E17B52" w:rsidRPr="00AF25D8" w:rsidRDefault="00E17B52" w:rsidP="0013375F">
            <w:pPr>
              <w:spacing w:before="40" w:after="120" w:line="220" w:lineRule="exact"/>
              <w:ind w:right="113"/>
            </w:pPr>
            <w:r w:rsidRPr="00AF25D8">
              <w:t>130 06.0-</w:t>
            </w:r>
            <w:r w:rsidRPr="00AF25D8">
              <w:rPr>
                <w:szCs w:val="24"/>
              </w:rPr>
              <w:t>10</w:t>
            </w:r>
          </w:p>
        </w:tc>
        <w:tc>
          <w:tcPr>
            <w:tcW w:w="6071" w:type="dxa"/>
            <w:gridSpan w:val="3"/>
            <w:tcBorders>
              <w:top w:val="nil"/>
              <w:bottom w:val="single" w:sz="4" w:space="0" w:color="auto"/>
            </w:tcBorders>
            <w:shd w:val="clear" w:color="auto" w:fill="auto"/>
          </w:tcPr>
          <w:p w14:paraId="495C4568"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t>7.2.4.22.1, 7.2.4.22.</w:t>
            </w:r>
            <w:r>
              <w:t>5</w:t>
            </w:r>
          </w:p>
        </w:tc>
        <w:tc>
          <w:tcPr>
            <w:tcW w:w="1141" w:type="dxa"/>
            <w:tcBorders>
              <w:top w:val="nil"/>
              <w:bottom w:val="single" w:sz="4" w:space="0" w:color="auto"/>
            </w:tcBorders>
            <w:shd w:val="clear" w:color="auto" w:fill="auto"/>
          </w:tcPr>
          <w:p w14:paraId="73DF700F" w14:textId="77777777" w:rsidR="00E17B52" w:rsidRPr="00AF25D8" w:rsidRDefault="00E17B52" w:rsidP="00141D26">
            <w:pPr>
              <w:spacing w:before="40" w:after="120" w:line="220" w:lineRule="exact"/>
              <w:ind w:right="113"/>
              <w:jc w:val="center"/>
            </w:pPr>
            <w:r w:rsidRPr="00AF25D8">
              <w:t>B</w:t>
            </w:r>
          </w:p>
        </w:tc>
      </w:tr>
      <w:tr w:rsidR="00E17B52" w:rsidRPr="00AF25D8" w14:paraId="3203B22C"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11D82F4"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43599C4" w14:textId="77777777" w:rsidR="00E17B52" w:rsidRPr="00AF25D8" w:rsidRDefault="00E17B52" w:rsidP="0013375F">
            <w:pPr>
              <w:overflowPunct w:val="0"/>
              <w:autoSpaceDE w:val="0"/>
              <w:autoSpaceDN w:val="0"/>
              <w:adjustRightInd w:val="0"/>
              <w:spacing w:before="40" w:after="120" w:line="220" w:lineRule="exact"/>
              <w:ind w:right="113"/>
              <w:textAlignment w:val="baseline"/>
            </w:pPr>
            <w:ins w:id="1709" w:author="Clare Jane LORD" w:date="2022-11-18T16:39:00Z">
              <w:r>
                <w:t>I</w:t>
              </w:r>
            </w:ins>
            <w:ins w:id="1710" w:author="Clare Jane LORD" w:date="2022-11-18T16:40:00Z">
              <w:r>
                <w:t xml:space="preserve">f </w:t>
              </w:r>
            </w:ins>
            <w:del w:id="1711" w:author="Clare Jane LORD" w:date="2022-11-18T16:40:00Z">
              <w:r w:rsidRPr="00AF25D8" w:rsidDel="00387CF7">
                <w:delText>A</w:delText>
              </w:r>
            </w:del>
            <w:ins w:id="1712" w:author="Clare Jane LORD" w:date="2022-11-18T16:40:00Z">
              <w:r>
                <w:t>a</w:t>
              </w:r>
            </w:ins>
            <w:r w:rsidRPr="00AF25D8">
              <w:t xml:space="preserve"> tank vessel </w:t>
            </w:r>
            <w:r>
              <w:t xml:space="preserve">has transported a substance for which marking with </w:t>
            </w:r>
            <w:r w:rsidRPr="00AF25D8">
              <w:t>one blue cone</w:t>
            </w:r>
            <w:r>
              <w:t xml:space="preserve"> is required</w:t>
            </w:r>
            <w:ins w:id="1713" w:author="Clare Jane LORD" w:date="2022-11-18T16:40:00Z">
              <w:r>
                <w:t>,</w:t>
              </w:r>
            </w:ins>
            <w:del w:id="1714" w:author="Clare Jane LORD" w:date="2022-11-18T16:40:00Z">
              <w:r w:rsidRPr="00AF25D8" w:rsidDel="003D0FAC">
                <w:delText>.</w:delText>
              </w:r>
            </w:del>
            <w:r w:rsidRPr="00AF25D8">
              <w:t xml:space="preserve"> </w:t>
            </w:r>
            <w:del w:id="1715" w:author="Clare Jane LORD" w:date="2022-11-18T16:40:00Z">
              <w:r w:rsidRPr="00AF25D8" w:rsidDel="003D0FAC">
                <w:delText>M</w:delText>
              </w:r>
            </w:del>
            <w:ins w:id="1716" w:author="Clare Jane LORD" w:date="2022-11-18T16:40:00Z">
              <w:r>
                <w:t>m</w:t>
              </w:r>
            </w:ins>
            <w:r w:rsidRPr="00AF25D8">
              <w:t>ay the housing of the flame arresters be opened</w:t>
            </w:r>
            <w:r>
              <w:t xml:space="preserve"> for </w:t>
            </w:r>
            <w:del w:id="1717" w:author="Clare Jane LORD" w:date="2022-11-21T16:30:00Z">
              <w:r w:rsidDel="002968FE">
                <w:delText xml:space="preserve">their </w:delText>
              </w:r>
            </w:del>
            <w:r>
              <w:t>assembly or disassembly</w:t>
            </w:r>
            <w:r w:rsidRPr="00AF25D8">
              <w:t>?</w:t>
            </w:r>
          </w:p>
          <w:p w14:paraId="2758C6DA" w14:textId="77777777" w:rsidR="00E17B52" w:rsidRPr="00AF25D8" w:rsidRDefault="00E17B52" w:rsidP="0013375F">
            <w:pPr>
              <w:spacing w:before="40" w:after="120" w:line="220" w:lineRule="exact"/>
              <w:ind w:left="567" w:right="113" w:hanging="567"/>
            </w:pPr>
            <w:r w:rsidRPr="00AF25D8">
              <w:t>A</w:t>
            </w:r>
            <w:r w:rsidRPr="00AF25D8">
              <w:tab/>
              <w:t>Yes, this is always permitted when the cargo tanks have been relieved of pressure</w:t>
            </w:r>
          </w:p>
          <w:p w14:paraId="13D15A16" w14:textId="77777777" w:rsidR="00E17B52" w:rsidRPr="00AF25D8" w:rsidRDefault="00E17B52" w:rsidP="0013375F">
            <w:pPr>
              <w:spacing w:before="40" w:after="120" w:line="220" w:lineRule="exact"/>
              <w:ind w:left="567" w:right="113" w:hanging="567"/>
            </w:pPr>
            <w:r w:rsidRPr="00AF25D8">
              <w:t>B</w:t>
            </w:r>
            <w:r w:rsidRPr="00AF25D8">
              <w:tab/>
              <w:t>Yes, but only</w:t>
            </w:r>
            <w:r>
              <w:t xml:space="preserve"> a</w:t>
            </w:r>
            <w:r w:rsidRPr="00544D76">
              <w:t>fter the cargo tanks have been gas-freed and the concentration of flammable gases in the tanks is less than</w:t>
            </w:r>
            <w:r>
              <w:t xml:space="preserve"> </w:t>
            </w:r>
            <w:r w:rsidRPr="00544D76">
              <w:t>10% of the lower</w:t>
            </w:r>
            <w:r w:rsidRPr="00544D76">
              <w:rPr>
                <w:szCs w:val="24"/>
              </w:rPr>
              <w:t xml:space="preserve"> explosive limit</w:t>
            </w:r>
            <w:r>
              <w:t xml:space="preserve"> </w:t>
            </w:r>
          </w:p>
          <w:p w14:paraId="6179BD01" w14:textId="77777777" w:rsidR="00E17B52" w:rsidRPr="00AF25D8" w:rsidRDefault="00E17B52" w:rsidP="0013375F">
            <w:pPr>
              <w:spacing w:before="40" w:after="120" w:line="220" w:lineRule="exact"/>
              <w:ind w:right="113"/>
            </w:pPr>
            <w:r w:rsidRPr="00AF25D8">
              <w:t>C</w:t>
            </w:r>
            <w:r w:rsidRPr="00AF25D8">
              <w:tab/>
              <w:t>Yes, but only where authorized by the shore facility</w:t>
            </w:r>
          </w:p>
          <w:p w14:paraId="1654C65A"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t>D</w:t>
            </w:r>
            <w:r w:rsidRPr="00AF25D8">
              <w:tab/>
              <w:t>No, this is not permitted</w:t>
            </w:r>
          </w:p>
        </w:tc>
        <w:tc>
          <w:tcPr>
            <w:tcW w:w="1141" w:type="dxa"/>
            <w:tcBorders>
              <w:top w:val="single" w:sz="4" w:space="0" w:color="auto"/>
              <w:bottom w:val="single" w:sz="4" w:space="0" w:color="auto"/>
            </w:tcBorders>
            <w:shd w:val="clear" w:color="auto" w:fill="auto"/>
          </w:tcPr>
          <w:p w14:paraId="4D4A2F41" w14:textId="77777777" w:rsidR="00E17B52" w:rsidRPr="00AF25D8" w:rsidRDefault="00E17B52" w:rsidP="00141D26">
            <w:pPr>
              <w:spacing w:before="40" w:after="120" w:line="220" w:lineRule="exact"/>
              <w:ind w:right="113"/>
              <w:jc w:val="center"/>
            </w:pPr>
          </w:p>
        </w:tc>
      </w:tr>
      <w:tr w:rsidR="00E17B52" w:rsidRPr="00AF25D8" w14:paraId="021DCA6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2D7087E" w14:textId="77777777" w:rsidR="00E17B52" w:rsidRPr="00AF25D8" w:rsidRDefault="00E17B52" w:rsidP="0013375F">
            <w:pPr>
              <w:spacing w:before="40" w:after="120" w:line="220" w:lineRule="exact"/>
              <w:ind w:right="113"/>
            </w:pPr>
            <w:r w:rsidRPr="00AF25D8">
              <w:t>130 06.0-</w:t>
            </w:r>
            <w:r w:rsidRPr="00AF25D8">
              <w:rPr>
                <w:szCs w:val="24"/>
              </w:rPr>
              <w:t>11</w:t>
            </w:r>
          </w:p>
        </w:tc>
        <w:tc>
          <w:tcPr>
            <w:tcW w:w="6071" w:type="dxa"/>
            <w:gridSpan w:val="3"/>
            <w:tcBorders>
              <w:top w:val="single" w:sz="4" w:space="0" w:color="auto"/>
              <w:bottom w:val="single" w:sz="4" w:space="0" w:color="auto"/>
            </w:tcBorders>
            <w:shd w:val="clear" w:color="auto" w:fill="auto"/>
          </w:tcPr>
          <w:p w14:paraId="1E6DA0B1"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7.2.4.2.3</w:t>
            </w:r>
          </w:p>
        </w:tc>
        <w:tc>
          <w:tcPr>
            <w:tcW w:w="1141" w:type="dxa"/>
            <w:tcBorders>
              <w:top w:val="single" w:sz="4" w:space="0" w:color="auto"/>
              <w:bottom w:val="single" w:sz="4" w:space="0" w:color="auto"/>
            </w:tcBorders>
            <w:shd w:val="clear" w:color="auto" w:fill="auto"/>
          </w:tcPr>
          <w:p w14:paraId="6EBA74C0" w14:textId="77777777" w:rsidR="00E17B52" w:rsidRPr="00AF25D8" w:rsidRDefault="00E17B52" w:rsidP="00141D26">
            <w:pPr>
              <w:spacing w:before="40" w:after="120" w:line="220" w:lineRule="exact"/>
              <w:ind w:right="113"/>
              <w:jc w:val="center"/>
            </w:pPr>
            <w:r w:rsidRPr="00AF25D8">
              <w:rPr>
                <w:snapToGrid w:val="0"/>
              </w:rPr>
              <w:t>A</w:t>
            </w:r>
          </w:p>
        </w:tc>
      </w:tr>
      <w:tr w:rsidR="00E17B52" w:rsidRPr="00AF25D8" w14:paraId="7E3B5F87"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BEADDE8"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0C4FFD3B"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May a refuelling </w:t>
            </w:r>
            <w:r w:rsidRPr="00AF25D8">
              <w:t>operation</w:t>
            </w:r>
            <w:r w:rsidRPr="00AF25D8">
              <w:rPr>
                <w:snapToGrid w:val="0"/>
              </w:rPr>
              <w:t xml:space="preserve"> be carried out during unloading of dangerous goods for which </w:t>
            </w:r>
            <w:r w:rsidRPr="00AF25D8">
              <w:t>explosion proofing</w:t>
            </w:r>
            <w:r w:rsidRPr="00AF25D8">
              <w:rPr>
                <w:snapToGrid w:val="0"/>
              </w:rPr>
              <w:t xml:space="preserve"> is required</w:t>
            </w:r>
            <w:r>
              <w:rPr>
                <w:snapToGrid w:val="0"/>
              </w:rPr>
              <w:t xml:space="preserve"> </w:t>
            </w:r>
            <w:r w:rsidRPr="00AF25D8">
              <w:rPr>
                <w:snapToGrid w:val="0"/>
              </w:rPr>
              <w:t>in column (17) o</w:t>
            </w:r>
            <w:r>
              <w:rPr>
                <w:snapToGrid w:val="0"/>
              </w:rPr>
              <w:t xml:space="preserve">f Table C of </w:t>
            </w:r>
            <w:del w:id="1718" w:author="Clare Jane LORD" w:date="2022-11-18T16:41:00Z">
              <w:r w:rsidDel="00321037">
                <w:rPr>
                  <w:snapToGrid w:val="0"/>
                </w:rPr>
                <w:delText>S</w:delText>
              </w:r>
            </w:del>
            <w:ins w:id="1719" w:author="Clare Jane LORD" w:date="2022-11-18T16:41:00Z">
              <w:r>
                <w:rPr>
                  <w:snapToGrid w:val="0"/>
                </w:rPr>
                <w:t>s</w:t>
              </w:r>
            </w:ins>
            <w:r>
              <w:rPr>
                <w:snapToGrid w:val="0"/>
              </w:rPr>
              <w:t>ubsection 3.2.3.2</w:t>
            </w:r>
            <w:r w:rsidRPr="00AF25D8">
              <w:rPr>
                <w:snapToGrid w:val="0"/>
              </w:rPr>
              <w:t>?</w:t>
            </w:r>
          </w:p>
          <w:p w14:paraId="73B272C8" w14:textId="77777777" w:rsidR="00E17B52" w:rsidRDefault="00E17B52" w:rsidP="0013375F">
            <w:pPr>
              <w:spacing w:before="40" w:after="120" w:line="220" w:lineRule="exact"/>
              <w:ind w:left="567" w:right="113" w:hanging="567"/>
              <w:rPr>
                <w:snapToGrid w:val="0"/>
              </w:rPr>
            </w:pPr>
            <w:proofErr w:type="gramStart"/>
            <w:r w:rsidRPr="00AF25D8">
              <w:rPr>
                <w:snapToGrid w:val="0"/>
              </w:rPr>
              <w:t>A</w:t>
            </w:r>
            <w:proofErr w:type="gramEnd"/>
            <w:r w:rsidRPr="00AF25D8">
              <w:rPr>
                <w:snapToGrid w:val="0"/>
              </w:rPr>
              <w:tab/>
              <w:t>Only with supply vessels, provided that the provisions for protection against explosion applicable to the dangerous goods are complied with</w:t>
            </w:r>
          </w:p>
        </w:tc>
        <w:tc>
          <w:tcPr>
            <w:tcW w:w="1141" w:type="dxa"/>
            <w:tcBorders>
              <w:top w:val="single" w:sz="4" w:space="0" w:color="auto"/>
              <w:bottom w:val="nil"/>
            </w:tcBorders>
            <w:shd w:val="clear" w:color="auto" w:fill="auto"/>
          </w:tcPr>
          <w:p w14:paraId="1FEA6542" w14:textId="77777777" w:rsidR="00E17B52" w:rsidRPr="00AF25D8" w:rsidRDefault="00E17B52" w:rsidP="00141D26">
            <w:pPr>
              <w:spacing w:before="40" w:after="120" w:line="220" w:lineRule="exact"/>
              <w:ind w:right="113"/>
              <w:jc w:val="center"/>
            </w:pPr>
          </w:p>
        </w:tc>
      </w:tr>
      <w:tr w:rsidR="00E17B52" w:rsidRPr="00AF25D8" w14:paraId="17EC57FD"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46CCB3FB" w14:textId="77777777" w:rsidR="00E17B52" w:rsidRPr="00AF25D8" w:rsidRDefault="00E17B52" w:rsidP="0013375F">
            <w:pPr>
              <w:spacing w:before="40" w:after="120" w:line="220" w:lineRule="exact"/>
              <w:ind w:right="113"/>
            </w:pPr>
          </w:p>
        </w:tc>
        <w:tc>
          <w:tcPr>
            <w:tcW w:w="6071" w:type="dxa"/>
            <w:gridSpan w:val="3"/>
            <w:tcBorders>
              <w:top w:val="nil"/>
              <w:bottom w:val="nil"/>
            </w:tcBorders>
            <w:shd w:val="clear" w:color="auto" w:fill="auto"/>
          </w:tcPr>
          <w:p w14:paraId="36217A6D" w14:textId="77777777" w:rsidR="00E17B52" w:rsidRPr="00AF25D8" w:rsidRDefault="00E17B52" w:rsidP="0013375F">
            <w:pPr>
              <w:spacing w:before="40" w:after="120" w:line="220" w:lineRule="exact"/>
              <w:ind w:right="113"/>
            </w:pPr>
            <w:r w:rsidRPr="00AF25D8">
              <w:t>B</w:t>
            </w:r>
            <w:r w:rsidRPr="00AF25D8">
              <w:tab/>
              <w:t>The decision is made by the cargo transfer company</w:t>
            </w:r>
          </w:p>
          <w:p w14:paraId="3D62840F" w14:textId="77777777" w:rsidR="00E17B52" w:rsidRDefault="00E17B52" w:rsidP="0013375F">
            <w:pPr>
              <w:spacing w:before="40" w:after="120" w:line="220" w:lineRule="exact"/>
              <w:ind w:right="113"/>
            </w:pPr>
            <w:r w:rsidRPr="00AF25D8">
              <w:t>C</w:t>
            </w:r>
            <w:r w:rsidRPr="00AF25D8">
              <w:tab/>
              <w:t>Only in daylight</w:t>
            </w:r>
          </w:p>
        </w:tc>
        <w:tc>
          <w:tcPr>
            <w:tcW w:w="1141" w:type="dxa"/>
            <w:tcBorders>
              <w:top w:val="nil"/>
              <w:bottom w:val="nil"/>
            </w:tcBorders>
            <w:shd w:val="clear" w:color="auto" w:fill="auto"/>
          </w:tcPr>
          <w:p w14:paraId="077112D6" w14:textId="77777777" w:rsidR="00E17B52" w:rsidRPr="00AF25D8" w:rsidRDefault="00E17B52" w:rsidP="00141D26">
            <w:pPr>
              <w:spacing w:before="40" w:after="120" w:line="220" w:lineRule="exact"/>
              <w:ind w:right="113"/>
              <w:jc w:val="center"/>
            </w:pPr>
          </w:p>
        </w:tc>
      </w:tr>
      <w:tr w:rsidR="00E17B52" w:rsidRPr="00AF25D8" w14:paraId="06A2F198" w14:textId="77777777" w:rsidTr="0080309B">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0F839E2"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2DD17D0D"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Yes, for closed type N tank vessels, not for others</w:t>
            </w:r>
          </w:p>
        </w:tc>
        <w:tc>
          <w:tcPr>
            <w:tcW w:w="1141" w:type="dxa"/>
            <w:tcBorders>
              <w:top w:val="nil"/>
              <w:bottom w:val="single" w:sz="4" w:space="0" w:color="auto"/>
            </w:tcBorders>
            <w:shd w:val="clear" w:color="auto" w:fill="auto"/>
          </w:tcPr>
          <w:p w14:paraId="58B72F6B" w14:textId="77777777" w:rsidR="00E17B52" w:rsidRPr="00AF25D8" w:rsidRDefault="00E17B52" w:rsidP="00141D26">
            <w:pPr>
              <w:spacing w:before="40" w:after="120" w:line="220" w:lineRule="exact"/>
              <w:ind w:right="113"/>
              <w:jc w:val="center"/>
            </w:pPr>
          </w:p>
        </w:tc>
      </w:tr>
      <w:tr w:rsidR="00E17B52" w:rsidRPr="00AF25D8" w14:paraId="516CDCFD" w14:textId="77777777" w:rsidTr="0080309B">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41AFFE7" w14:textId="77777777" w:rsidR="00E17B52" w:rsidRPr="00AF25D8" w:rsidRDefault="00E17B52" w:rsidP="0013375F">
            <w:pPr>
              <w:keepNext/>
              <w:keepLines/>
              <w:spacing w:before="40" w:after="120" w:line="220" w:lineRule="exact"/>
              <w:ind w:right="113"/>
            </w:pPr>
            <w:r w:rsidRPr="00AF25D8">
              <w:t>130 06.0-</w:t>
            </w:r>
            <w:r w:rsidRPr="00AF25D8">
              <w:rPr>
                <w:szCs w:val="24"/>
              </w:rPr>
              <w:t>12</w:t>
            </w:r>
          </w:p>
        </w:tc>
        <w:tc>
          <w:tcPr>
            <w:tcW w:w="6071" w:type="dxa"/>
            <w:gridSpan w:val="3"/>
            <w:tcBorders>
              <w:top w:val="single" w:sz="4" w:space="0" w:color="auto"/>
              <w:bottom w:val="single" w:sz="4" w:space="0" w:color="auto"/>
            </w:tcBorders>
            <w:shd w:val="clear" w:color="auto" w:fill="auto"/>
          </w:tcPr>
          <w:p w14:paraId="0AD816CA"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7.2.4.76</w:t>
            </w:r>
          </w:p>
        </w:tc>
        <w:tc>
          <w:tcPr>
            <w:tcW w:w="1141" w:type="dxa"/>
            <w:tcBorders>
              <w:top w:val="single" w:sz="4" w:space="0" w:color="auto"/>
              <w:bottom w:val="single" w:sz="4" w:space="0" w:color="auto"/>
            </w:tcBorders>
            <w:shd w:val="clear" w:color="auto" w:fill="auto"/>
          </w:tcPr>
          <w:p w14:paraId="1EEEFD01" w14:textId="77777777" w:rsidR="00E17B52" w:rsidRPr="00AF25D8" w:rsidRDefault="00E17B52" w:rsidP="00141D26">
            <w:pPr>
              <w:keepNext/>
              <w:keepLines/>
              <w:spacing w:before="40" w:after="120" w:line="220" w:lineRule="exact"/>
              <w:ind w:right="113"/>
              <w:jc w:val="center"/>
            </w:pPr>
            <w:r w:rsidRPr="00AF25D8">
              <w:rPr>
                <w:snapToGrid w:val="0"/>
              </w:rPr>
              <w:t>B</w:t>
            </w:r>
          </w:p>
        </w:tc>
      </w:tr>
      <w:tr w:rsidR="00E17B52" w:rsidRPr="00AF25D8" w14:paraId="6ADBD473"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866B6A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77799E85"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May synthetic ropes be used for mooring during loading or unloading of a closed type</w:t>
            </w:r>
            <w:r>
              <w:rPr>
                <w:snapToGrid w:val="0"/>
              </w:rPr>
              <w:t xml:space="preserve"> </w:t>
            </w:r>
            <w:r w:rsidRPr="00AF25D8">
              <w:rPr>
                <w:snapToGrid w:val="0"/>
              </w:rPr>
              <w:t>N tank vessel?</w:t>
            </w:r>
          </w:p>
          <w:p w14:paraId="0FC35891" w14:textId="77777777" w:rsidR="00E17B52" w:rsidRPr="00AF25D8" w:rsidRDefault="00E17B52" w:rsidP="0013375F">
            <w:pPr>
              <w:keepNext/>
              <w:keepLines/>
              <w:spacing w:before="40" w:after="120" w:line="220" w:lineRule="exact"/>
              <w:ind w:right="113"/>
            </w:pPr>
            <w:proofErr w:type="gramStart"/>
            <w:r w:rsidRPr="00AF25D8">
              <w:t>A</w:t>
            </w:r>
            <w:proofErr w:type="gramEnd"/>
            <w:r w:rsidRPr="00AF25D8">
              <w:tab/>
              <w:t xml:space="preserve">Only </w:t>
            </w:r>
            <w:r w:rsidRPr="00AF25D8">
              <w:rPr>
                <w:snapToGrid w:val="0"/>
              </w:rPr>
              <w:t>steel</w:t>
            </w:r>
            <w:r w:rsidRPr="00AF25D8">
              <w:t xml:space="preserve"> cables may be used</w:t>
            </w:r>
          </w:p>
          <w:p w14:paraId="54297D14"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 xml:space="preserve">Only if steel cables are used </w:t>
            </w:r>
            <w:r w:rsidRPr="00AF25D8">
              <w:t>to</w:t>
            </w:r>
            <w:r w:rsidRPr="00AF25D8">
              <w:rPr>
                <w:snapToGrid w:val="0"/>
              </w:rPr>
              <w:t xml:space="preserve"> prevent the vessel from going adrift</w:t>
            </w:r>
          </w:p>
          <w:p w14:paraId="56B05044" w14:textId="77777777" w:rsidR="00E17B52" w:rsidRPr="00AF25D8" w:rsidRDefault="00E17B52" w:rsidP="0013375F">
            <w:pPr>
              <w:keepNext/>
              <w:keepLines/>
              <w:spacing w:before="40" w:after="120" w:line="220" w:lineRule="exact"/>
              <w:ind w:right="113"/>
              <w:rPr>
                <w:snapToGrid w:val="0"/>
              </w:rPr>
            </w:pPr>
            <w:r w:rsidRPr="00AF25D8">
              <w:rPr>
                <w:snapToGrid w:val="0"/>
              </w:rPr>
              <w:t>C</w:t>
            </w:r>
            <w:r w:rsidRPr="00AF25D8">
              <w:rPr>
                <w:snapToGrid w:val="0"/>
              </w:rPr>
              <w:tab/>
              <w:t>Only steel cables may be used in harbour basins</w:t>
            </w:r>
          </w:p>
          <w:p w14:paraId="45041F0A" w14:textId="77777777" w:rsidR="00E17B52" w:rsidRPr="00AF25D8" w:rsidRDefault="00E17B52" w:rsidP="0013375F">
            <w:pPr>
              <w:spacing w:before="40" w:after="120" w:line="220" w:lineRule="exact"/>
              <w:ind w:left="567" w:right="113" w:hanging="567"/>
            </w:pPr>
            <w:r w:rsidRPr="00AF25D8">
              <w:rPr>
                <w:snapToGrid w:val="0"/>
              </w:rPr>
              <w:t>D</w:t>
            </w:r>
            <w:r w:rsidRPr="00AF25D8">
              <w:rPr>
                <w:snapToGrid w:val="0"/>
              </w:rPr>
              <w:tab/>
              <w:t>Only during loading or unloading of goods for the transport of which a blue light or blue cone is not required</w:t>
            </w:r>
          </w:p>
        </w:tc>
        <w:tc>
          <w:tcPr>
            <w:tcW w:w="1141" w:type="dxa"/>
            <w:tcBorders>
              <w:top w:val="single" w:sz="4" w:space="0" w:color="auto"/>
              <w:bottom w:val="single" w:sz="4" w:space="0" w:color="auto"/>
            </w:tcBorders>
            <w:shd w:val="clear" w:color="auto" w:fill="auto"/>
          </w:tcPr>
          <w:p w14:paraId="4A279068" w14:textId="77777777" w:rsidR="00E17B52" w:rsidRPr="00AF25D8" w:rsidRDefault="00E17B52" w:rsidP="00141D26">
            <w:pPr>
              <w:keepNext/>
              <w:keepLines/>
              <w:spacing w:before="40" w:after="120" w:line="220" w:lineRule="exact"/>
              <w:ind w:right="113"/>
              <w:jc w:val="center"/>
            </w:pPr>
          </w:p>
        </w:tc>
      </w:tr>
      <w:tr w:rsidR="00E17B52" w:rsidRPr="00AF25D8" w14:paraId="25DE991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E72247C" w14:textId="77777777" w:rsidR="00E17B52" w:rsidRPr="00AF25D8" w:rsidRDefault="00E17B52" w:rsidP="0013375F">
            <w:pPr>
              <w:keepNext/>
              <w:keepLines/>
              <w:spacing w:before="40" w:after="120" w:line="220" w:lineRule="exact"/>
              <w:ind w:right="113"/>
            </w:pPr>
            <w:r w:rsidRPr="00AF25D8">
              <w:t>130 06.0-</w:t>
            </w:r>
            <w:r w:rsidRPr="00AF25D8">
              <w:rPr>
                <w:szCs w:val="24"/>
              </w:rPr>
              <w:t>13</w:t>
            </w:r>
          </w:p>
        </w:tc>
        <w:tc>
          <w:tcPr>
            <w:tcW w:w="6071" w:type="dxa"/>
            <w:gridSpan w:val="3"/>
            <w:tcBorders>
              <w:top w:val="single" w:sz="4" w:space="0" w:color="auto"/>
              <w:bottom w:val="single" w:sz="4" w:space="0" w:color="auto"/>
            </w:tcBorders>
            <w:shd w:val="clear" w:color="auto" w:fill="auto"/>
          </w:tcPr>
          <w:p w14:paraId="4BEE6151"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3.2.3.2, Table C</w:t>
            </w:r>
          </w:p>
        </w:tc>
        <w:tc>
          <w:tcPr>
            <w:tcW w:w="1141" w:type="dxa"/>
            <w:tcBorders>
              <w:top w:val="single" w:sz="4" w:space="0" w:color="auto"/>
              <w:bottom w:val="single" w:sz="4" w:space="0" w:color="auto"/>
            </w:tcBorders>
            <w:shd w:val="clear" w:color="auto" w:fill="auto"/>
          </w:tcPr>
          <w:p w14:paraId="13184A14" w14:textId="77777777" w:rsidR="00E17B52" w:rsidRPr="00AF25D8" w:rsidRDefault="00E17B52" w:rsidP="00141D26">
            <w:pPr>
              <w:keepNext/>
              <w:keepLines/>
              <w:spacing w:before="40" w:after="120" w:line="220" w:lineRule="exact"/>
              <w:ind w:right="113"/>
              <w:jc w:val="center"/>
            </w:pPr>
            <w:r w:rsidRPr="00AF25D8">
              <w:rPr>
                <w:snapToGrid w:val="0"/>
              </w:rPr>
              <w:t>D</w:t>
            </w:r>
          </w:p>
        </w:tc>
      </w:tr>
      <w:tr w:rsidR="00E17B52" w:rsidRPr="00AF25D8" w14:paraId="6014FB37"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7A3C731"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11D99B7" w14:textId="77777777" w:rsidR="00E17B52"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During the transport of UN No. 2031 NITRIC ACID, other than red fuming, with </w:t>
            </w:r>
            <w:r w:rsidRPr="00AF25D8">
              <w:t xml:space="preserve">at least 65% but not more </w:t>
            </w:r>
            <w:r w:rsidRPr="00AF25D8">
              <w:rPr>
                <w:snapToGrid w:val="0"/>
              </w:rPr>
              <w:t>than 70%</w:t>
            </w:r>
            <w:r>
              <w:rPr>
                <w:snapToGrid w:val="0"/>
              </w:rPr>
              <w:t xml:space="preserve"> </w:t>
            </w:r>
            <w:r w:rsidRPr="00AF25D8">
              <w:rPr>
                <w:snapToGrid w:val="0"/>
              </w:rPr>
              <w:t>acid, what is the maximum degree of filling?</w:t>
            </w:r>
          </w:p>
        </w:tc>
        <w:tc>
          <w:tcPr>
            <w:tcW w:w="1141" w:type="dxa"/>
            <w:tcBorders>
              <w:top w:val="single" w:sz="4" w:space="0" w:color="auto"/>
              <w:bottom w:val="nil"/>
            </w:tcBorders>
            <w:shd w:val="clear" w:color="auto" w:fill="auto"/>
          </w:tcPr>
          <w:p w14:paraId="379EBF13" w14:textId="77777777" w:rsidR="00E17B52" w:rsidRPr="00AF25D8" w:rsidRDefault="00E17B52" w:rsidP="00141D26">
            <w:pPr>
              <w:spacing w:before="40" w:after="120" w:line="220" w:lineRule="exact"/>
              <w:ind w:right="113"/>
              <w:jc w:val="center"/>
            </w:pPr>
          </w:p>
        </w:tc>
      </w:tr>
      <w:tr w:rsidR="00E17B52" w:rsidRPr="00AF25D8" w14:paraId="2CF9E31B"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FF6597B"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48D377C2"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90%</w:t>
            </w:r>
          </w:p>
          <w:p w14:paraId="73A63087"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95%</w:t>
            </w:r>
          </w:p>
          <w:p w14:paraId="49A0B031"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96%</w:t>
            </w:r>
          </w:p>
          <w:p w14:paraId="34941919"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97%</w:t>
            </w:r>
          </w:p>
        </w:tc>
        <w:tc>
          <w:tcPr>
            <w:tcW w:w="1141" w:type="dxa"/>
            <w:tcBorders>
              <w:top w:val="nil"/>
              <w:bottom w:val="single" w:sz="4" w:space="0" w:color="auto"/>
            </w:tcBorders>
            <w:shd w:val="clear" w:color="auto" w:fill="auto"/>
          </w:tcPr>
          <w:p w14:paraId="3093B0FF" w14:textId="77777777" w:rsidR="00E17B52" w:rsidRPr="00AF25D8" w:rsidRDefault="00E17B52" w:rsidP="00141D26">
            <w:pPr>
              <w:spacing w:before="40" w:after="120" w:line="220" w:lineRule="exact"/>
              <w:ind w:right="113"/>
              <w:jc w:val="center"/>
            </w:pPr>
          </w:p>
        </w:tc>
      </w:tr>
      <w:tr w:rsidR="00E17B52" w:rsidRPr="00AF25D8" w14:paraId="0495FFA8" w14:textId="77777777" w:rsidTr="009A0F75">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098A4CB1"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9ACD987" w14:textId="77777777" w:rsidR="00E17B52" w:rsidRPr="00AF25D8" w:rsidRDefault="00E17B52"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1721BE80" w14:textId="77777777" w:rsidR="00E17B52" w:rsidRPr="00AF25D8" w:rsidRDefault="00E17B52" w:rsidP="00141D26">
            <w:pPr>
              <w:spacing w:before="40" w:after="120" w:line="220" w:lineRule="exact"/>
              <w:ind w:right="113"/>
              <w:jc w:val="center"/>
              <w:rPr>
                <w:snapToGrid w:val="0"/>
              </w:rPr>
            </w:pPr>
          </w:p>
        </w:tc>
      </w:tr>
      <w:tr w:rsidR="00E17B52" w:rsidRPr="00AF25D8" w14:paraId="49D62067"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97D8AA1" w14:textId="77777777" w:rsidR="00E17B52" w:rsidRPr="00AF25D8" w:rsidRDefault="00E17B52" w:rsidP="009A0F75">
            <w:pPr>
              <w:keepNext/>
              <w:keepLines/>
              <w:spacing w:before="40" w:after="120" w:line="220" w:lineRule="exact"/>
              <w:ind w:right="113"/>
            </w:pPr>
            <w:r w:rsidRPr="00AF25D8">
              <w:t>130 06.0-</w:t>
            </w:r>
            <w:r w:rsidRPr="00AF25D8">
              <w:rPr>
                <w:szCs w:val="24"/>
              </w:rPr>
              <w:t>14</w:t>
            </w:r>
          </w:p>
        </w:tc>
        <w:tc>
          <w:tcPr>
            <w:tcW w:w="6071" w:type="dxa"/>
            <w:gridSpan w:val="3"/>
            <w:tcBorders>
              <w:top w:val="nil"/>
              <w:bottom w:val="single" w:sz="4" w:space="0" w:color="auto"/>
            </w:tcBorders>
            <w:shd w:val="clear" w:color="auto" w:fill="auto"/>
          </w:tcPr>
          <w:p w14:paraId="303BF79D" w14:textId="77777777" w:rsidR="00E17B52" w:rsidRPr="00AF25D8" w:rsidRDefault="00E17B52" w:rsidP="009A0F75">
            <w:pPr>
              <w:keepNext/>
              <w:keepLines/>
              <w:spacing w:before="40" w:after="120" w:line="220" w:lineRule="exact"/>
              <w:ind w:right="113"/>
              <w:rPr>
                <w:snapToGrid w:val="0"/>
              </w:rPr>
            </w:pPr>
            <w:r w:rsidRPr="00AF25D8">
              <w:rPr>
                <w:snapToGrid w:val="0"/>
              </w:rPr>
              <w:t>3.2.3.2, Table C</w:t>
            </w:r>
          </w:p>
        </w:tc>
        <w:tc>
          <w:tcPr>
            <w:tcW w:w="1141" w:type="dxa"/>
            <w:tcBorders>
              <w:top w:val="nil"/>
              <w:bottom w:val="single" w:sz="4" w:space="0" w:color="auto"/>
            </w:tcBorders>
            <w:shd w:val="clear" w:color="auto" w:fill="auto"/>
          </w:tcPr>
          <w:p w14:paraId="07971390" w14:textId="77777777" w:rsidR="00E17B52" w:rsidRPr="00AF25D8" w:rsidRDefault="00E17B52" w:rsidP="00141D26">
            <w:pPr>
              <w:keepNext/>
              <w:keepLines/>
              <w:spacing w:before="40" w:after="120" w:line="220" w:lineRule="exact"/>
              <w:ind w:right="113"/>
              <w:jc w:val="center"/>
            </w:pPr>
            <w:r w:rsidRPr="00AF25D8">
              <w:rPr>
                <w:snapToGrid w:val="0"/>
              </w:rPr>
              <w:t>C</w:t>
            </w:r>
          </w:p>
        </w:tc>
      </w:tr>
      <w:tr w:rsidR="00E17B52" w:rsidRPr="00AF25D8" w14:paraId="4D9B6FFA"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6A5E5E3"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5710079" w14:textId="77777777" w:rsidR="00E17B52" w:rsidRPr="00AF25D8" w:rsidRDefault="00E17B52" w:rsidP="0013375F">
            <w:pPr>
              <w:spacing w:before="40" w:after="120" w:line="220" w:lineRule="exact"/>
              <w:ind w:right="113"/>
              <w:rPr>
                <w:snapToGrid w:val="0"/>
              </w:rPr>
            </w:pPr>
            <w:ins w:id="1720" w:author="Clare Jane LORD" w:date="2022-11-18T16:42:00Z">
              <w:r w:rsidRPr="00AF25D8">
                <w:rPr>
                  <w:snapToGrid w:val="0"/>
                </w:rPr>
                <w:t xml:space="preserve">What marking </w:t>
              </w:r>
              <w:r>
                <w:rPr>
                  <w:snapToGrid w:val="0"/>
                </w:rPr>
                <w:t xml:space="preserve">is </w:t>
              </w:r>
            </w:ins>
            <w:del w:id="1721" w:author="Clare Jane LORD" w:date="2022-11-18T16:42:00Z">
              <w:r w:rsidRPr="00AF25D8" w:rsidDel="000F050F">
                <w:rPr>
                  <w:snapToGrid w:val="0"/>
                </w:rPr>
                <w:delText>A</w:delText>
              </w:r>
            </w:del>
            <w:ins w:id="1722" w:author="Clare Jane LORD" w:date="2022-11-18T16:42:00Z">
              <w:r>
                <w:rPr>
                  <w:snapToGrid w:val="0"/>
                </w:rPr>
                <w:t>a</w:t>
              </w:r>
            </w:ins>
            <w:r w:rsidRPr="00AF25D8">
              <w:rPr>
                <w:snapToGrid w:val="0"/>
              </w:rPr>
              <w:t xml:space="preserve"> tank vessel </w:t>
            </w:r>
            <w:del w:id="1723" w:author="Clare Jane LORD" w:date="2022-11-18T16:42:00Z">
              <w:r w:rsidRPr="00AF25D8" w:rsidDel="000F050F">
                <w:rPr>
                  <w:snapToGrid w:val="0"/>
                </w:rPr>
                <w:delText xml:space="preserve">has to </w:delText>
              </w:r>
            </w:del>
            <w:r w:rsidRPr="00AF25D8">
              <w:rPr>
                <w:snapToGrid w:val="0"/>
              </w:rPr>
              <w:t>transport</w:t>
            </w:r>
            <w:ins w:id="1724" w:author="Clare Jane LORD" w:date="2022-11-18T16:42:00Z">
              <w:r>
                <w:rPr>
                  <w:snapToGrid w:val="0"/>
                </w:rPr>
                <w:t>ing</w:t>
              </w:r>
            </w:ins>
            <w:r w:rsidRPr="00AF25D8">
              <w:rPr>
                <w:snapToGrid w:val="0"/>
              </w:rPr>
              <w:t xml:space="preserve"> UN No. 1301 VINYL ACETATE, STABILIZED</w:t>
            </w:r>
            <w:del w:id="1725" w:author="Clare Jane LORD" w:date="2022-11-18T16:42:00Z">
              <w:r w:rsidRPr="00AF25D8" w:rsidDel="00E62883">
                <w:rPr>
                  <w:snapToGrid w:val="0"/>
                </w:rPr>
                <w:delText>.</w:delText>
              </w:r>
            </w:del>
            <w:r w:rsidRPr="00AF25D8">
              <w:rPr>
                <w:snapToGrid w:val="0"/>
              </w:rPr>
              <w:t xml:space="preserve"> </w:t>
            </w:r>
            <w:del w:id="1726" w:author="Clare Jane LORD" w:date="2022-11-18T16:42:00Z">
              <w:r w:rsidRPr="00AF25D8" w:rsidDel="000F050F">
                <w:rPr>
                  <w:snapToGrid w:val="0"/>
                </w:rPr>
                <w:delText xml:space="preserve">What marking </w:delText>
              </w:r>
              <w:r w:rsidRPr="00AF25D8" w:rsidDel="00E62883">
                <w:rPr>
                  <w:snapToGrid w:val="0"/>
                </w:rPr>
                <w:delText xml:space="preserve">is the tank vessel </w:delText>
              </w:r>
            </w:del>
            <w:r w:rsidRPr="00AF25D8">
              <w:rPr>
                <w:snapToGrid w:val="0"/>
              </w:rPr>
              <w:t>required to display?</w:t>
            </w:r>
          </w:p>
          <w:p w14:paraId="2B2BCE9E" w14:textId="77777777" w:rsidR="00E17B52" w:rsidRDefault="00E17B52" w:rsidP="0013375F">
            <w:pPr>
              <w:spacing w:before="40" w:after="120" w:line="220" w:lineRule="exact"/>
              <w:ind w:right="113"/>
              <w:rPr>
                <w:snapToGrid w:val="0"/>
              </w:rPr>
            </w:pPr>
            <w:r w:rsidRPr="00AF25D8">
              <w:rPr>
                <w:snapToGrid w:val="0"/>
              </w:rPr>
              <w:t>A</w:t>
            </w:r>
            <w:r w:rsidRPr="00AF25D8">
              <w:rPr>
                <w:snapToGrid w:val="0"/>
              </w:rPr>
              <w:tab/>
              <w:t>Two blue cones by day and two blue lights at night</w:t>
            </w:r>
          </w:p>
        </w:tc>
        <w:tc>
          <w:tcPr>
            <w:tcW w:w="1141" w:type="dxa"/>
            <w:tcBorders>
              <w:top w:val="single" w:sz="4" w:space="0" w:color="auto"/>
              <w:bottom w:val="nil"/>
            </w:tcBorders>
            <w:shd w:val="clear" w:color="auto" w:fill="auto"/>
          </w:tcPr>
          <w:p w14:paraId="4AA240C4" w14:textId="77777777" w:rsidR="00E17B52" w:rsidRPr="00AF25D8" w:rsidRDefault="00E17B52" w:rsidP="00141D26">
            <w:pPr>
              <w:spacing w:before="40" w:after="120" w:line="220" w:lineRule="exact"/>
              <w:ind w:right="113"/>
              <w:jc w:val="center"/>
            </w:pPr>
          </w:p>
        </w:tc>
      </w:tr>
      <w:tr w:rsidR="00E17B52" w:rsidRPr="00AF25D8" w14:paraId="7A896185"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5F239C51"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430A8BD"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For all goods of Class 3, one blue light or one blue cone must always be used</w:t>
            </w:r>
          </w:p>
          <w:p w14:paraId="09C64849"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The vessel must carry one blue light or one blue cone</w:t>
            </w:r>
          </w:p>
          <w:p w14:paraId="16CFC21C"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For such goods no marking is required</w:t>
            </w:r>
          </w:p>
        </w:tc>
        <w:tc>
          <w:tcPr>
            <w:tcW w:w="1141" w:type="dxa"/>
            <w:tcBorders>
              <w:top w:val="nil"/>
              <w:bottom w:val="single" w:sz="4" w:space="0" w:color="auto"/>
            </w:tcBorders>
            <w:shd w:val="clear" w:color="auto" w:fill="auto"/>
          </w:tcPr>
          <w:p w14:paraId="3B565861" w14:textId="77777777" w:rsidR="00E17B52" w:rsidRPr="00AF25D8" w:rsidRDefault="00E17B52" w:rsidP="00141D26">
            <w:pPr>
              <w:spacing w:before="40" w:after="120" w:line="220" w:lineRule="exact"/>
              <w:ind w:right="113"/>
              <w:jc w:val="center"/>
            </w:pPr>
          </w:p>
        </w:tc>
      </w:tr>
      <w:tr w:rsidR="00E17B52" w:rsidRPr="00AF25D8" w14:paraId="74A50FC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36F14D2" w14:textId="77777777" w:rsidR="00E17B52" w:rsidRPr="00AF25D8" w:rsidRDefault="00E17B52" w:rsidP="0013375F">
            <w:pPr>
              <w:spacing w:before="40" w:after="120" w:line="220" w:lineRule="exact"/>
              <w:ind w:right="113"/>
            </w:pPr>
            <w:r w:rsidRPr="00AF25D8">
              <w:t>130 06.0-</w:t>
            </w:r>
            <w:r w:rsidRPr="00AF25D8">
              <w:rPr>
                <w:szCs w:val="24"/>
              </w:rPr>
              <w:t>15</w:t>
            </w:r>
          </w:p>
        </w:tc>
        <w:tc>
          <w:tcPr>
            <w:tcW w:w="6071" w:type="dxa"/>
            <w:gridSpan w:val="3"/>
            <w:tcBorders>
              <w:top w:val="single" w:sz="4" w:space="0" w:color="auto"/>
              <w:bottom w:val="single" w:sz="4" w:space="0" w:color="auto"/>
            </w:tcBorders>
            <w:shd w:val="clear" w:color="auto" w:fill="auto"/>
          </w:tcPr>
          <w:p w14:paraId="577E662C"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3.2.3.2, Table C, 7.2.3.7.</w:t>
            </w:r>
            <w:r>
              <w:rPr>
                <w:snapToGrid w:val="0"/>
              </w:rPr>
              <w:t>2.</w:t>
            </w:r>
            <w:r w:rsidRPr="00AF25D8">
              <w:rPr>
                <w:snapToGrid w:val="0"/>
              </w:rPr>
              <w:t>5</w:t>
            </w:r>
          </w:p>
        </w:tc>
        <w:tc>
          <w:tcPr>
            <w:tcW w:w="1141" w:type="dxa"/>
            <w:tcBorders>
              <w:top w:val="single" w:sz="4" w:space="0" w:color="auto"/>
              <w:bottom w:val="single" w:sz="4" w:space="0" w:color="auto"/>
            </w:tcBorders>
            <w:shd w:val="clear" w:color="auto" w:fill="auto"/>
          </w:tcPr>
          <w:p w14:paraId="2722946E" w14:textId="77777777" w:rsidR="00E17B52" w:rsidRPr="00AF25D8" w:rsidRDefault="00E17B52" w:rsidP="00141D26">
            <w:pPr>
              <w:spacing w:before="40" w:after="120" w:line="220" w:lineRule="exact"/>
              <w:ind w:right="113"/>
              <w:jc w:val="center"/>
            </w:pPr>
            <w:r w:rsidRPr="00AF25D8">
              <w:rPr>
                <w:snapToGrid w:val="0"/>
              </w:rPr>
              <w:t>A</w:t>
            </w:r>
          </w:p>
        </w:tc>
      </w:tr>
      <w:tr w:rsidR="00E17B52" w:rsidRPr="00AF25D8" w14:paraId="2871FE7D"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7B5A7079"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5799BA7B" w14:textId="77777777" w:rsidR="00E17B52" w:rsidRDefault="00E17B52" w:rsidP="0013375F">
            <w:pPr>
              <w:spacing w:before="40" w:after="120" w:line="220" w:lineRule="exact"/>
              <w:ind w:right="113"/>
              <w:rPr>
                <w:snapToGrid w:val="0"/>
              </w:rPr>
            </w:pPr>
            <w:ins w:id="1727" w:author="Clare Jane LORD" w:date="2022-11-18T16:43:00Z">
              <w:r>
                <w:rPr>
                  <w:snapToGrid w:val="0"/>
                </w:rPr>
                <w:t>What</w:t>
              </w:r>
              <w:r w:rsidRPr="00AF25D8">
                <w:rPr>
                  <w:snapToGrid w:val="0"/>
                </w:rPr>
                <w:t xml:space="preserve"> marking with blue light</w:t>
              </w:r>
              <w:r>
                <w:rPr>
                  <w:snapToGrid w:val="0"/>
                </w:rPr>
                <w:t>s</w:t>
              </w:r>
              <w:r w:rsidRPr="00AF25D8">
                <w:rPr>
                  <w:snapToGrid w:val="0"/>
                </w:rPr>
                <w:t xml:space="preserve"> or blue cone</w:t>
              </w:r>
              <w:r>
                <w:rPr>
                  <w:snapToGrid w:val="0"/>
                </w:rPr>
                <w:t>s is required on board</w:t>
              </w:r>
              <w:r w:rsidRPr="00AF25D8">
                <w:rPr>
                  <w:snapToGrid w:val="0"/>
                </w:rPr>
                <w:t xml:space="preserve"> </w:t>
              </w:r>
            </w:ins>
            <w:del w:id="1728" w:author="Clare Jane LORD" w:date="2022-11-18T16:43:00Z">
              <w:r w:rsidRPr="00AF25D8" w:rsidDel="000476C0">
                <w:rPr>
                  <w:snapToGrid w:val="0"/>
                </w:rPr>
                <w:delText>A</w:delText>
              </w:r>
            </w:del>
            <w:ins w:id="1729" w:author="Clare Jane LORD" w:date="2022-11-18T16:43:00Z">
              <w:r>
                <w:rPr>
                  <w:snapToGrid w:val="0"/>
                </w:rPr>
                <w:t>a</w:t>
              </w:r>
            </w:ins>
            <w:r w:rsidRPr="00AF25D8">
              <w:rPr>
                <w:snapToGrid w:val="0"/>
              </w:rPr>
              <w:t xml:space="preserve"> tank vessel </w:t>
            </w:r>
            <w:ins w:id="1730" w:author="Clare Jane LORD" w:date="2022-11-18T16:44:00Z">
              <w:r>
                <w:rPr>
                  <w:snapToGrid w:val="0"/>
                </w:rPr>
                <w:t xml:space="preserve">that </w:t>
              </w:r>
            </w:ins>
            <w:r w:rsidRPr="00AF25D8">
              <w:rPr>
                <w:snapToGrid w:val="0"/>
              </w:rPr>
              <w:t xml:space="preserve">has </w:t>
            </w:r>
            <w:del w:id="1731" w:author="Clare Jane LORD" w:date="2022-11-18T16:44:00Z">
              <w:r w:rsidRPr="00AF25D8" w:rsidDel="000476C0">
                <w:rPr>
                  <w:snapToGrid w:val="0"/>
                </w:rPr>
                <w:delText xml:space="preserve">transported and then </w:delText>
              </w:r>
            </w:del>
            <w:r w:rsidRPr="00AF25D8">
              <w:rPr>
                <w:snapToGrid w:val="0"/>
              </w:rPr>
              <w:t>unloaded a cargo of petrol</w:t>
            </w:r>
            <w:del w:id="1732" w:author="Clare Jane LORD" w:date="2022-11-18T16:44:00Z">
              <w:r w:rsidRPr="00AF25D8" w:rsidDel="000476C0">
                <w:rPr>
                  <w:snapToGrid w:val="0"/>
                </w:rPr>
                <w:delText>.</w:delText>
              </w:r>
            </w:del>
            <w:ins w:id="1733" w:author="Clare Jane LORD" w:date="2022-11-18T16:44:00Z">
              <w:r>
                <w:rPr>
                  <w:snapToGrid w:val="0"/>
                </w:rPr>
                <w:t xml:space="preserve"> but</w:t>
              </w:r>
            </w:ins>
            <w:r w:rsidRPr="00AF25D8">
              <w:rPr>
                <w:snapToGrid w:val="0"/>
              </w:rPr>
              <w:t xml:space="preserve"> </w:t>
            </w:r>
            <w:del w:id="1734" w:author="Clare Jane LORD" w:date="2022-11-18T16:44:00Z">
              <w:r w:rsidRPr="00AF25D8" w:rsidDel="002E6F0C">
                <w:rPr>
                  <w:snapToGrid w:val="0"/>
                </w:rPr>
                <w:delText xml:space="preserve">The </w:delText>
              </w:r>
            </w:del>
            <w:ins w:id="1735" w:author="Clare Jane LORD" w:date="2022-11-18T16:44:00Z">
              <w:r>
                <w:rPr>
                  <w:snapToGrid w:val="0"/>
                </w:rPr>
                <w:t xml:space="preserve">whose </w:t>
              </w:r>
            </w:ins>
            <w:r w:rsidRPr="00AF25D8">
              <w:rPr>
                <w:snapToGrid w:val="0"/>
              </w:rPr>
              <w:t xml:space="preserve">cargo tanks have not yet been </w:t>
            </w:r>
            <w:r>
              <w:rPr>
                <w:snapToGrid w:val="0"/>
              </w:rPr>
              <w:t>degassed</w:t>
            </w:r>
            <w:del w:id="1736" w:author="Clare Jane LORD" w:date="2022-11-18T16:44:00Z">
              <w:r w:rsidRPr="00AF25D8" w:rsidDel="002E6F0C">
                <w:rPr>
                  <w:snapToGrid w:val="0"/>
                </w:rPr>
                <w:delText>. How does this affect</w:delText>
              </w:r>
            </w:del>
            <w:del w:id="1737" w:author="Clare Jane LORD" w:date="2022-11-18T16:43:00Z">
              <w:r w:rsidRPr="00AF25D8" w:rsidDel="00C753EA">
                <w:rPr>
                  <w:snapToGrid w:val="0"/>
                </w:rPr>
                <w:delText xml:space="preserve"> the marking with one blue light or one blue cone</w:delText>
              </w:r>
            </w:del>
            <w:r w:rsidRPr="00AF25D8">
              <w:rPr>
                <w:snapToGrid w:val="0"/>
              </w:rPr>
              <w:t>?</w:t>
            </w:r>
          </w:p>
        </w:tc>
        <w:tc>
          <w:tcPr>
            <w:tcW w:w="1141" w:type="dxa"/>
            <w:tcBorders>
              <w:top w:val="single" w:sz="4" w:space="0" w:color="auto"/>
              <w:bottom w:val="nil"/>
            </w:tcBorders>
            <w:shd w:val="clear" w:color="auto" w:fill="auto"/>
          </w:tcPr>
          <w:p w14:paraId="3F93E982" w14:textId="77777777" w:rsidR="00E17B52" w:rsidRPr="00AF25D8" w:rsidRDefault="00E17B52" w:rsidP="00141D26">
            <w:pPr>
              <w:spacing w:before="40" w:after="120" w:line="220" w:lineRule="exact"/>
              <w:ind w:right="113"/>
              <w:jc w:val="center"/>
            </w:pPr>
          </w:p>
        </w:tc>
      </w:tr>
      <w:tr w:rsidR="00E17B52" w:rsidRPr="00AF25D8" w14:paraId="6591CA43" w14:textId="77777777" w:rsidTr="008D3B3E">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83CC838"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0ED9D8C6"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The marking remains unchanged</w:t>
            </w:r>
          </w:p>
          <w:p w14:paraId="565DE1E5"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The marking should be removed</w:t>
            </w:r>
          </w:p>
          <w:p w14:paraId="6AAFF058" w14:textId="77777777" w:rsidR="00E17B52" w:rsidRPr="00AF25D8" w:rsidRDefault="00E17B52" w:rsidP="0013375F">
            <w:pPr>
              <w:spacing w:before="40" w:after="120" w:line="220" w:lineRule="exact"/>
              <w:ind w:left="567" w:right="113" w:hanging="567"/>
              <w:rPr>
                <w:snapToGrid w:val="0"/>
              </w:rPr>
            </w:pPr>
            <w:r w:rsidRPr="00AF25D8">
              <w:rPr>
                <w:snapToGrid w:val="0"/>
              </w:rPr>
              <w:t>C</w:t>
            </w:r>
            <w:r w:rsidRPr="00AF25D8">
              <w:rPr>
                <w:snapToGrid w:val="0"/>
              </w:rPr>
              <w:tab/>
              <w:t>The marking may be retained or removed according to circumstances</w:t>
            </w:r>
          </w:p>
          <w:p w14:paraId="7AA45E38"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The marking should be displayed at mid-height</w:t>
            </w:r>
          </w:p>
        </w:tc>
        <w:tc>
          <w:tcPr>
            <w:tcW w:w="1141" w:type="dxa"/>
            <w:tcBorders>
              <w:top w:val="nil"/>
              <w:bottom w:val="single" w:sz="4" w:space="0" w:color="auto"/>
            </w:tcBorders>
            <w:shd w:val="clear" w:color="auto" w:fill="auto"/>
          </w:tcPr>
          <w:p w14:paraId="0EBF8D06" w14:textId="77777777" w:rsidR="00E17B52" w:rsidRPr="00AF25D8" w:rsidRDefault="00E17B52" w:rsidP="00141D26">
            <w:pPr>
              <w:spacing w:before="40" w:after="120" w:line="220" w:lineRule="exact"/>
              <w:ind w:right="113"/>
              <w:jc w:val="center"/>
            </w:pPr>
          </w:p>
        </w:tc>
      </w:tr>
      <w:tr w:rsidR="00E17B52" w:rsidRPr="00AF25D8" w14:paraId="3AC4A887" w14:textId="77777777" w:rsidTr="008D3B3E">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095731" w14:textId="77777777" w:rsidR="00E17B52" w:rsidRPr="00AF25D8" w:rsidRDefault="00E17B52" w:rsidP="0013375F">
            <w:pPr>
              <w:keepNext/>
              <w:keepLines/>
              <w:spacing w:before="40" w:after="120" w:line="220" w:lineRule="exact"/>
              <w:ind w:right="113"/>
            </w:pPr>
            <w:r w:rsidRPr="00AF25D8">
              <w:t>130 06.0-</w:t>
            </w:r>
            <w:r w:rsidRPr="00AF25D8">
              <w:rPr>
                <w:szCs w:val="24"/>
              </w:rPr>
              <w:t>16</w:t>
            </w:r>
          </w:p>
        </w:tc>
        <w:tc>
          <w:tcPr>
            <w:tcW w:w="6071" w:type="dxa"/>
            <w:gridSpan w:val="3"/>
            <w:tcBorders>
              <w:top w:val="single" w:sz="4" w:space="0" w:color="auto"/>
              <w:bottom w:val="single" w:sz="4" w:space="0" w:color="auto"/>
            </w:tcBorders>
            <w:shd w:val="clear" w:color="auto" w:fill="auto"/>
          </w:tcPr>
          <w:p w14:paraId="7262A706" w14:textId="77777777" w:rsidR="00E17B52" w:rsidRPr="00AF25D8" w:rsidRDefault="00E17B52"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4DAE822C" w14:textId="77777777" w:rsidR="00E17B52" w:rsidRPr="00AF25D8" w:rsidRDefault="00E17B52" w:rsidP="00141D26">
            <w:pPr>
              <w:keepNext/>
              <w:keepLines/>
              <w:spacing w:before="40" w:after="120" w:line="220" w:lineRule="exact"/>
              <w:ind w:right="113"/>
              <w:jc w:val="center"/>
            </w:pPr>
            <w:r w:rsidRPr="00AF25D8">
              <w:rPr>
                <w:snapToGrid w:val="0"/>
              </w:rPr>
              <w:t>D</w:t>
            </w:r>
          </w:p>
        </w:tc>
      </w:tr>
      <w:tr w:rsidR="00E17B52" w:rsidRPr="00AF25D8" w14:paraId="6E185D0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82150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A6D095B" w14:textId="77777777" w:rsidR="00E17B52" w:rsidRPr="00AF25D8" w:rsidRDefault="00E17B52" w:rsidP="0013375F">
            <w:pPr>
              <w:keepNext/>
              <w:keepLines/>
              <w:spacing w:before="40" w:after="120" w:line="220" w:lineRule="exact"/>
              <w:ind w:right="113"/>
              <w:rPr>
                <w:snapToGrid w:val="0"/>
              </w:rPr>
            </w:pPr>
            <w:r w:rsidRPr="00AF25D8">
              <w:rPr>
                <w:snapToGrid w:val="0"/>
              </w:rPr>
              <w:t>Can the level of a liquid cargo in a closed cargo tank rise during transport?</w:t>
            </w:r>
          </w:p>
          <w:p w14:paraId="140CA5CD" w14:textId="77777777" w:rsidR="00E17B52" w:rsidRPr="00AF25D8" w:rsidRDefault="00E17B52" w:rsidP="0013375F">
            <w:pPr>
              <w:keepNext/>
              <w:keepLines/>
              <w:spacing w:before="40" w:after="120" w:line="220" w:lineRule="exact"/>
              <w:ind w:right="113"/>
              <w:rPr>
                <w:snapToGrid w:val="0"/>
              </w:rPr>
            </w:pPr>
            <w:r w:rsidRPr="00AF25D8">
              <w:rPr>
                <w:snapToGrid w:val="0"/>
              </w:rPr>
              <w:t>A</w:t>
            </w:r>
            <w:r w:rsidRPr="00AF25D8">
              <w:rPr>
                <w:snapToGrid w:val="0"/>
              </w:rPr>
              <w:tab/>
              <w:t>No</w:t>
            </w:r>
          </w:p>
          <w:p w14:paraId="444176B9" w14:textId="77777777" w:rsidR="00E17B52" w:rsidRPr="00AF25D8" w:rsidRDefault="00E17B52" w:rsidP="0013375F">
            <w:pPr>
              <w:keepNext/>
              <w:keepLines/>
              <w:spacing w:before="40" w:after="120" w:line="220" w:lineRule="exact"/>
              <w:ind w:right="113"/>
              <w:rPr>
                <w:snapToGrid w:val="0"/>
              </w:rPr>
            </w:pPr>
            <w:r w:rsidRPr="00AF25D8">
              <w:rPr>
                <w:snapToGrid w:val="0"/>
              </w:rPr>
              <w:t>B</w:t>
            </w:r>
            <w:r w:rsidRPr="00AF25D8">
              <w:rPr>
                <w:snapToGrid w:val="0"/>
              </w:rPr>
              <w:tab/>
              <w:t>Yes, but only in stormy waters</w:t>
            </w:r>
          </w:p>
          <w:p w14:paraId="1E747B77" w14:textId="77777777" w:rsidR="00E17B52" w:rsidRPr="00AF25D8" w:rsidRDefault="00E17B52" w:rsidP="0013375F">
            <w:pPr>
              <w:keepNext/>
              <w:keepLines/>
              <w:spacing w:before="40" w:after="120" w:line="220" w:lineRule="exact"/>
              <w:ind w:left="567" w:right="113" w:hanging="567"/>
              <w:rPr>
                <w:snapToGrid w:val="0"/>
              </w:rPr>
            </w:pPr>
            <w:r w:rsidRPr="00AF25D8">
              <w:rPr>
                <w:snapToGrid w:val="0"/>
              </w:rPr>
              <w:t>C</w:t>
            </w:r>
            <w:r w:rsidRPr="00AF25D8">
              <w:rPr>
                <w:snapToGrid w:val="0"/>
              </w:rPr>
              <w:tab/>
              <w:t>Yes, but only in the event of a fall in atmospheric pressure, in bad weather conditions</w:t>
            </w:r>
          </w:p>
          <w:p w14:paraId="75B1390D" w14:textId="77777777" w:rsidR="00E17B52" w:rsidRPr="00AF25D8" w:rsidRDefault="00E17B52" w:rsidP="0013375F">
            <w:pPr>
              <w:keepNext/>
              <w:keepLines/>
              <w:spacing w:before="40" w:after="120" w:line="220" w:lineRule="exact"/>
              <w:ind w:left="567" w:right="113" w:hanging="567"/>
            </w:pPr>
            <w:r w:rsidRPr="00AF25D8">
              <w:rPr>
                <w:snapToGrid w:val="0"/>
              </w:rPr>
              <w:t>D</w:t>
            </w:r>
            <w:r w:rsidRPr="00AF25D8">
              <w:rPr>
                <w:snapToGrid w:val="0"/>
              </w:rPr>
              <w:tab/>
              <w:t xml:space="preserve">Yes, particularly when the liquid cargo is warmed, </w:t>
            </w:r>
            <w:proofErr w:type="gramStart"/>
            <w:r w:rsidRPr="00AF25D8">
              <w:rPr>
                <w:snapToGrid w:val="0"/>
              </w:rPr>
              <w:t>e.g.</w:t>
            </w:r>
            <w:proofErr w:type="gramEnd"/>
            <w:r w:rsidRPr="00AF25D8">
              <w:rPr>
                <w:snapToGrid w:val="0"/>
              </w:rPr>
              <w:t xml:space="preserve"> by the sun</w:t>
            </w:r>
          </w:p>
        </w:tc>
        <w:tc>
          <w:tcPr>
            <w:tcW w:w="1141" w:type="dxa"/>
            <w:tcBorders>
              <w:top w:val="single" w:sz="4" w:space="0" w:color="auto"/>
              <w:bottom w:val="single" w:sz="4" w:space="0" w:color="auto"/>
            </w:tcBorders>
            <w:shd w:val="clear" w:color="auto" w:fill="auto"/>
          </w:tcPr>
          <w:p w14:paraId="2AE6AA19" w14:textId="77777777" w:rsidR="00E17B52" w:rsidRPr="00AF25D8" w:rsidRDefault="00E17B52" w:rsidP="00141D26">
            <w:pPr>
              <w:keepNext/>
              <w:keepLines/>
              <w:spacing w:before="40" w:after="120" w:line="220" w:lineRule="exact"/>
              <w:ind w:right="113"/>
              <w:jc w:val="center"/>
            </w:pPr>
          </w:p>
        </w:tc>
      </w:tr>
      <w:tr w:rsidR="00E17B52" w:rsidRPr="00AF25D8" w14:paraId="586FDF7B"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7B55DC9" w14:textId="77777777" w:rsidR="00E17B52" w:rsidRPr="00AF25D8" w:rsidRDefault="00E17B52" w:rsidP="0013375F">
            <w:pPr>
              <w:spacing w:before="40" w:after="120" w:line="220" w:lineRule="exact"/>
              <w:ind w:right="113"/>
            </w:pPr>
            <w:r w:rsidRPr="00AF25D8">
              <w:t>130 06.0-</w:t>
            </w:r>
            <w:r w:rsidRPr="00AF25D8">
              <w:rPr>
                <w:szCs w:val="24"/>
              </w:rPr>
              <w:t>17</w:t>
            </w:r>
          </w:p>
        </w:tc>
        <w:tc>
          <w:tcPr>
            <w:tcW w:w="6071" w:type="dxa"/>
            <w:gridSpan w:val="3"/>
            <w:tcBorders>
              <w:top w:val="single" w:sz="4" w:space="0" w:color="auto"/>
              <w:bottom w:val="single" w:sz="4" w:space="0" w:color="auto"/>
            </w:tcBorders>
            <w:shd w:val="clear" w:color="auto" w:fill="auto"/>
          </w:tcPr>
          <w:p w14:paraId="43DBC142"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091E7A0" w14:textId="77777777" w:rsidR="00E17B52" w:rsidRPr="00AF25D8" w:rsidRDefault="00E17B52" w:rsidP="00141D26">
            <w:pPr>
              <w:spacing w:before="40" w:after="120" w:line="220" w:lineRule="exact"/>
              <w:ind w:right="113"/>
              <w:jc w:val="center"/>
            </w:pPr>
            <w:r w:rsidRPr="00AF25D8">
              <w:rPr>
                <w:snapToGrid w:val="0"/>
              </w:rPr>
              <w:t>B</w:t>
            </w:r>
          </w:p>
        </w:tc>
      </w:tr>
      <w:tr w:rsidR="00E17B52" w:rsidRPr="00AF25D8" w14:paraId="731B2A39" w14:textId="77777777" w:rsidTr="00541F8D">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6DD6346"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6365C5C" w14:textId="77777777" w:rsidR="00E17B52" w:rsidRPr="00AF25D8" w:rsidRDefault="00E17B52" w:rsidP="0013375F">
            <w:pPr>
              <w:spacing w:before="40" w:after="120" w:line="220" w:lineRule="exact"/>
              <w:ind w:right="113"/>
              <w:rPr>
                <w:snapToGrid w:val="0"/>
              </w:rPr>
            </w:pPr>
            <w:r w:rsidRPr="00AF25D8">
              <w:rPr>
                <w:snapToGrid w:val="0"/>
              </w:rPr>
              <w:t>Why should cargo tanks not be filled to the top?</w:t>
            </w:r>
          </w:p>
          <w:p w14:paraId="6E81E66C" w14:textId="77777777" w:rsidR="00E17B52" w:rsidRPr="00AF25D8" w:rsidRDefault="00E17B52" w:rsidP="0013375F">
            <w:pPr>
              <w:spacing w:before="40" w:after="120" w:line="220" w:lineRule="exact"/>
              <w:ind w:left="567" w:right="113" w:hanging="567"/>
              <w:rPr>
                <w:snapToGrid w:val="0"/>
              </w:rPr>
            </w:pPr>
            <w:r w:rsidRPr="00AF25D8">
              <w:rPr>
                <w:snapToGrid w:val="0"/>
              </w:rPr>
              <w:t>A</w:t>
            </w:r>
            <w:r w:rsidRPr="00AF25D8">
              <w:rPr>
                <w:snapToGrid w:val="0"/>
              </w:rPr>
              <w:tab/>
              <w:t>Because the cargo would not be able to move freely with the motion of the water</w:t>
            </w:r>
          </w:p>
          <w:p w14:paraId="0871B57F"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Because liquid expands when heated and may damage the vessel and/or leak out of the tank</w:t>
            </w:r>
          </w:p>
          <w:p w14:paraId="0D4C9125"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C</w:t>
            </w:r>
            <w:r w:rsidRPr="00AF25D8">
              <w:rPr>
                <w:snapToGrid w:val="0"/>
              </w:rPr>
              <w:tab/>
              <w:t>There is no reason why the tank should not be filled to the top</w:t>
            </w:r>
          </w:p>
          <w:p w14:paraId="4D690145" w14:textId="77777777" w:rsidR="00E17B52" w:rsidRPr="00AF25D8" w:rsidRDefault="00E17B52" w:rsidP="0013375F">
            <w:pPr>
              <w:spacing w:before="40" w:after="120" w:line="220" w:lineRule="exact"/>
              <w:ind w:left="567" w:right="113" w:hanging="567"/>
            </w:pPr>
            <w:r w:rsidRPr="00AF25D8">
              <w:rPr>
                <w:snapToGrid w:val="0"/>
              </w:rPr>
              <w:t>D</w:t>
            </w:r>
            <w:r w:rsidRPr="00AF25D8">
              <w:rPr>
                <w:snapToGrid w:val="0"/>
              </w:rPr>
              <w:tab/>
              <w:t>Because filling the tank to the top would take too long. It would cause disproportionate work at the cargo transfer station</w:t>
            </w:r>
          </w:p>
        </w:tc>
        <w:tc>
          <w:tcPr>
            <w:tcW w:w="1141" w:type="dxa"/>
            <w:tcBorders>
              <w:top w:val="single" w:sz="4" w:space="0" w:color="auto"/>
              <w:bottom w:val="single" w:sz="4" w:space="0" w:color="auto"/>
            </w:tcBorders>
            <w:shd w:val="clear" w:color="auto" w:fill="auto"/>
          </w:tcPr>
          <w:p w14:paraId="5062A32F" w14:textId="77777777" w:rsidR="00E17B52" w:rsidRPr="00AF25D8" w:rsidRDefault="00E17B52" w:rsidP="00141D26">
            <w:pPr>
              <w:spacing w:before="40" w:after="120" w:line="220" w:lineRule="exact"/>
              <w:ind w:right="113"/>
              <w:jc w:val="center"/>
            </w:pPr>
          </w:p>
        </w:tc>
      </w:tr>
      <w:tr w:rsidR="00E17B52" w:rsidRPr="00AF25D8" w14:paraId="2CC93909" w14:textId="77777777" w:rsidTr="00541F8D">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EDF49DD" w14:textId="77777777" w:rsidR="00E17B52" w:rsidRPr="00AF25D8" w:rsidRDefault="00E17B52" w:rsidP="00541F8D">
            <w:pPr>
              <w:keepNext/>
              <w:keepLines/>
              <w:spacing w:before="40" w:after="120" w:line="220" w:lineRule="exact"/>
              <w:ind w:right="113"/>
            </w:pPr>
            <w:r w:rsidRPr="00AF25D8">
              <w:t>130 06.0-</w:t>
            </w:r>
            <w:r w:rsidRPr="00AF25D8">
              <w:rPr>
                <w:szCs w:val="24"/>
              </w:rPr>
              <w:t>18</w:t>
            </w:r>
          </w:p>
        </w:tc>
        <w:tc>
          <w:tcPr>
            <w:tcW w:w="6071" w:type="dxa"/>
            <w:gridSpan w:val="3"/>
            <w:tcBorders>
              <w:top w:val="nil"/>
              <w:bottom w:val="single" w:sz="4" w:space="0" w:color="auto"/>
            </w:tcBorders>
            <w:shd w:val="clear" w:color="auto" w:fill="auto"/>
          </w:tcPr>
          <w:p w14:paraId="4721672C" w14:textId="77777777" w:rsidR="00E17B52" w:rsidRPr="00AF25D8" w:rsidRDefault="00E17B52" w:rsidP="00541F8D">
            <w:pPr>
              <w:keepNext/>
              <w:keepLines/>
              <w:spacing w:before="40" w:after="120" w:line="220" w:lineRule="exact"/>
              <w:ind w:right="113"/>
              <w:rPr>
                <w:snapToGrid w:val="0"/>
              </w:rPr>
            </w:pPr>
            <w:r w:rsidRPr="00AF25D8">
              <w:rPr>
                <w:snapToGrid w:val="0"/>
              </w:rPr>
              <w:t>7.2.4.1</w:t>
            </w:r>
          </w:p>
        </w:tc>
        <w:tc>
          <w:tcPr>
            <w:tcW w:w="1141" w:type="dxa"/>
            <w:tcBorders>
              <w:top w:val="nil"/>
              <w:bottom w:val="single" w:sz="4" w:space="0" w:color="auto"/>
            </w:tcBorders>
            <w:shd w:val="clear" w:color="auto" w:fill="auto"/>
          </w:tcPr>
          <w:p w14:paraId="677FCC30" w14:textId="77777777" w:rsidR="00E17B52" w:rsidRPr="00AF25D8" w:rsidRDefault="00E17B52" w:rsidP="00141D26">
            <w:pPr>
              <w:keepNext/>
              <w:keepLines/>
              <w:spacing w:before="40" w:after="120" w:line="220" w:lineRule="exact"/>
              <w:ind w:right="113"/>
              <w:jc w:val="center"/>
            </w:pPr>
            <w:r w:rsidRPr="00AF25D8">
              <w:rPr>
                <w:snapToGrid w:val="0"/>
              </w:rPr>
              <w:t>C</w:t>
            </w:r>
          </w:p>
        </w:tc>
      </w:tr>
      <w:tr w:rsidR="00E17B52" w:rsidRPr="00AF25D8" w14:paraId="0EA6880E"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E9DE1D1" w14:textId="77777777" w:rsidR="00E17B52" w:rsidRPr="00AF25D8" w:rsidRDefault="00E17B52" w:rsidP="00541F8D">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49ECD6B5" w14:textId="77777777" w:rsidR="00E17B52" w:rsidRPr="00AF25D8" w:rsidRDefault="00E17B52" w:rsidP="00541F8D">
            <w:pPr>
              <w:keepNext/>
              <w:keepLines/>
              <w:spacing w:before="40" w:after="120" w:line="220" w:lineRule="exact"/>
              <w:ind w:right="113"/>
              <w:rPr>
                <w:snapToGrid w:val="0"/>
              </w:rPr>
            </w:pPr>
            <w:r w:rsidRPr="00AF25D8">
              <w:rPr>
                <w:snapToGrid w:val="0"/>
              </w:rPr>
              <w:t>What are the provisions applying to the transport of dangerous goods in packages on tank vessels?</w:t>
            </w:r>
          </w:p>
          <w:p w14:paraId="1DF5B80B" w14:textId="77777777" w:rsidR="00E17B52" w:rsidRPr="00AF25D8" w:rsidRDefault="00E17B52" w:rsidP="00541F8D">
            <w:pPr>
              <w:keepNext/>
              <w:keepLines/>
              <w:spacing w:before="40" w:after="120" w:line="220" w:lineRule="exact"/>
              <w:ind w:right="113"/>
              <w:rPr>
                <w:snapToGrid w:val="0"/>
              </w:rPr>
            </w:pPr>
            <w:r w:rsidRPr="00AF25D8">
              <w:rPr>
                <w:snapToGrid w:val="0"/>
              </w:rPr>
              <w:t>A</w:t>
            </w:r>
            <w:r w:rsidRPr="00AF25D8">
              <w:rPr>
                <w:snapToGrid w:val="0"/>
              </w:rPr>
              <w:tab/>
              <w:t>The transport of packages on tank vessels is prohibited</w:t>
            </w:r>
          </w:p>
          <w:p w14:paraId="76A2531D" w14:textId="77777777" w:rsidR="00E17B52" w:rsidRPr="00AF25D8" w:rsidRDefault="00E17B52" w:rsidP="00541F8D">
            <w:pPr>
              <w:keepNext/>
              <w:keepLines/>
              <w:spacing w:before="40" w:after="120" w:line="220" w:lineRule="exact"/>
              <w:ind w:left="567" w:right="113" w:hanging="567"/>
              <w:rPr>
                <w:snapToGrid w:val="0"/>
              </w:rPr>
            </w:pPr>
            <w:r w:rsidRPr="00AF25D8">
              <w:rPr>
                <w:snapToGrid w:val="0"/>
              </w:rPr>
              <w:t>B</w:t>
            </w:r>
            <w:r w:rsidRPr="00AF25D8">
              <w:rPr>
                <w:snapToGrid w:val="0"/>
              </w:rPr>
              <w:tab/>
              <w:t>The transport of packages on tank vessels is permitted, provided that the exempted quantities are not exceeded</w:t>
            </w:r>
          </w:p>
          <w:p w14:paraId="4C5B6690" w14:textId="77777777" w:rsidR="00E17B52" w:rsidRPr="00AF25D8" w:rsidRDefault="00E17B52" w:rsidP="00541F8D">
            <w:pPr>
              <w:keepNext/>
              <w:keepLines/>
              <w:spacing w:before="40" w:after="120" w:line="220" w:lineRule="exact"/>
              <w:ind w:left="567" w:right="113" w:hanging="567"/>
              <w:rPr>
                <w:snapToGrid w:val="0"/>
              </w:rPr>
            </w:pPr>
            <w:r w:rsidRPr="00AF25D8">
              <w:rPr>
                <w:snapToGrid w:val="0"/>
              </w:rPr>
              <w:t>C</w:t>
            </w:r>
            <w:r w:rsidRPr="00AF25D8">
              <w:rPr>
                <w:snapToGrid w:val="0"/>
              </w:rPr>
              <w:tab/>
              <w:t>The transport of packages in the cargo area is prohibited unless they comprise residual cargo,</w:t>
            </w:r>
            <w:r>
              <w:rPr>
                <w:snapToGrid w:val="0"/>
              </w:rPr>
              <w:t xml:space="preserve"> </w:t>
            </w:r>
            <w:r w:rsidRPr="0040659C">
              <w:rPr>
                <w:snapToGrid w:val="0"/>
              </w:rPr>
              <w:t>swilling out water</w:t>
            </w:r>
            <w:r>
              <w:rPr>
                <w:snapToGrid w:val="0"/>
              </w:rPr>
              <w:t>,</w:t>
            </w:r>
            <w:r w:rsidRPr="00AF25D8">
              <w:rPr>
                <w:snapToGrid w:val="0"/>
              </w:rPr>
              <w:t xml:space="preserve"> cargo residues or slops in no more than six approved </w:t>
            </w:r>
            <w:r>
              <w:rPr>
                <w:snapToGrid w:val="0"/>
              </w:rPr>
              <w:t xml:space="preserve">receptacles for residual products and receptacles for slops </w:t>
            </w:r>
            <w:r w:rsidRPr="00AF25D8">
              <w:rPr>
                <w:snapToGrid w:val="0"/>
              </w:rPr>
              <w:t xml:space="preserve">having </w:t>
            </w:r>
            <w:r>
              <w:rPr>
                <w:snapToGrid w:val="0"/>
              </w:rPr>
              <w:t xml:space="preserve">a total capacity of not more than 12 </w:t>
            </w:r>
            <w:r w:rsidRPr="00AF25D8">
              <w:rPr>
                <w:snapToGrid w:val="0"/>
              </w:rPr>
              <w:t>m</w:t>
            </w:r>
            <w:r w:rsidRPr="00AF25D8">
              <w:rPr>
                <w:snapToGrid w:val="0"/>
                <w:vertAlign w:val="superscript"/>
              </w:rPr>
              <w:t>3</w:t>
            </w:r>
            <w:r w:rsidRPr="00AF25D8">
              <w:rPr>
                <w:snapToGrid w:val="0"/>
              </w:rPr>
              <w:t xml:space="preserve">, or </w:t>
            </w:r>
            <w:r>
              <w:rPr>
                <w:snapToGrid w:val="0"/>
              </w:rPr>
              <w:t xml:space="preserve">a maximum of </w:t>
            </w:r>
            <w:r w:rsidRPr="00AF25D8">
              <w:rPr>
                <w:snapToGrid w:val="0"/>
              </w:rPr>
              <w:t>30</w:t>
            </w:r>
            <w:r>
              <w:rPr>
                <w:snapToGrid w:val="0"/>
              </w:rPr>
              <w:t xml:space="preserve"> </w:t>
            </w:r>
            <w:r w:rsidRPr="00AF25D8">
              <w:rPr>
                <w:snapToGrid w:val="0"/>
              </w:rPr>
              <w:t>cargo samples</w:t>
            </w:r>
          </w:p>
          <w:p w14:paraId="697A72DC" w14:textId="77777777" w:rsidR="00E17B52" w:rsidRPr="00AF25D8" w:rsidRDefault="00E17B52" w:rsidP="00541F8D">
            <w:pPr>
              <w:keepNext/>
              <w:keepLines/>
              <w:spacing w:before="40" w:after="120" w:line="220" w:lineRule="exact"/>
              <w:ind w:left="567" w:right="113" w:hanging="567"/>
            </w:pPr>
            <w:r w:rsidRPr="00AF25D8">
              <w:rPr>
                <w:snapToGrid w:val="0"/>
              </w:rPr>
              <w:t>D</w:t>
            </w:r>
            <w:r w:rsidRPr="00AF25D8">
              <w:rPr>
                <w:snapToGrid w:val="0"/>
              </w:rPr>
              <w:tab/>
              <w:t>A maximum of 50,000 kg is permitted, although the prohibition on mixed loading must be observed</w:t>
            </w:r>
          </w:p>
        </w:tc>
        <w:tc>
          <w:tcPr>
            <w:tcW w:w="1141" w:type="dxa"/>
            <w:tcBorders>
              <w:top w:val="single" w:sz="4" w:space="0" w:color="auto"/>
              <w:bottom w:val="single" w:sz="4" w:space="0" w:color="auto"/>
            </w:tcBorders>
            <w:shd w:val="clear" w:color="auto" w:fill="auto"/>
          </w:tcPr>
          <w:p w14:paraId="199545E1" w14:textId="77777777" w:rsidR="00E17B52" w:rsidRPr="00AF25D8" w:rsidRDefault="00E17B52" w:rsidP="00141D26">
            <w:pPr>
              <w:keepNext/>
              <w:keepLines/>
              <w:spacing w:before="40" w:after="120" w:line="220" w:lineRule="exact"/>
              <w:ind w:right="113"/>
              <w:jc w:val="center"/>
            </w:pPr>
          </w:p>
        </w:tc>
      </w:tr>
      <w:tr w:rsidR="00E17B52" w:rsidRPr="00AF25D8" w14:paraId="73DEC4E6"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BE4739" w14:textId="77777777" w:rsidR="00E17B52" w:rsidRPr="00AF25D8" w:rsidRDefault="00E17B52" w:rsidP="0013375F">
            <w:pPr>
              <w:keepNext/>
              <w:keepLines/>
              <w:spacing w:before="40" w:after="120" w:line="220" w:lineRule="exact"/>
              <w:ind w:right="113"/>
            </w:pPr>
            <w:r w:rsidRPr="00AF25D8">
              <w:t>130 06.0-</w:t>
            </w:r>
            <w:r w:rsidRPr="00AF25D8">
              <w:rPr>
                <w:szCs w:val="24"/>
              </w:rPr>
              <w:t>19</w:t>
            </w:r>
          </w:p>
        </w:tc>
        <w:tc>
          <w:tcPr>
            <w:tcW w:w="6071" w:type="dxa"/>
            <w:gridSpan w:val="3"/>
            <w:tcBorders>
              <w:top w:val="single" w:sz="4" w:space="0" w:color="auto"/>
              <w:bottom w:val="single" w:sz="4" w:space="0" w:color="auto"/>
            </w:tcBorders>
            <w:shd w:val="clear" w:color="auto" w:fill="auto"/>
          </w:tcPr>
          <w:p w14:paraId="0FBF09C9" w14:textId="77777777" w:rsidR="00E17B52" w:rsidRPr="00AF25D8" w:rsidRDefault="00E17B52"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2EE720B6" w14:textId="77777777" w:rsidR="00E17B52" w:rsidRPr="00AF25D8" w:rsidRDefault="00E17B52" w:rsidP="00141D26">
            <w:pPr>
              <w:keepNext/>
              <w:keepLines/>
              <w:spacing w:before="40" w:after="120" w:line="220" w:lineRule="exact"/>
              <w:ind w:right="113"/>
              <w:jc w:val="center"/>
            </w:pPr>
            <w:r w:rsidRPr="00AF25D8">
              <w:rPr>
                <w:snapToGrid w:val="0"/>
              </w:rPr>
              <w:t>B</w:t>
            </w:r>
          </w:p>
        </w:tc>
      </w:tr>
      <w:tr w:rsidR="00E17B52" w:rsidRPr="00AF25D8" w14:paraId="7F021F11"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434A32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nil"/>
            </w:tcBorders>
            <w:shd w:val="clear" w:color="auto" w:fill="auto"/>
          </w:tcPr>
          <w:p w14:paraId="32637206" w14:textId="77777777" w:rsidR="00E17B52" w:rsidRDefault="00E17B52" w:rsidP="0013375F">
            <w:pPr>
              <w:keepNext/>
              <w:keepLines/>
              <w:spacing w:before="40" w:after="120" w:line="220" w:lineRule="exact"/>
              <w:ind w:right="113"/>
              <w:rPr>
                <w:snapToGrid w:val="0"/>
              </w:rPr>
            </w:pPr>
            <w:r w:rsidRPr="00AF25D8">
              <w:rPr>
                <w:snapToGrid w:val="0"/>
              </w:rPr>
              <w:t>An empty cargo tank having a capacity of 200 m</w:t>
            </w:r>
            <w:r w:rsidRPr="00AF25D8">
              <w:rPr>
                <w:snapToGrid w:val="0"/>
                <w:vertAlign w:val="superscript"/>
              </w:rPr>
              <w:t xml:space="preserve">3 </w:t>
            </w:r>
            <w:r w:rsidRPr="00AF25D8">
              <w:rPr>
                <w:snapToGrid w:val="0"/>
              </w:rPr>
              <w:t>is closed in such a way that no air can get out. Subsequently, 20 m</w:t>
            </w:r>
            <w:r w:rsidRPr="00AF25D8">
              <w:rPr>
                <w:snapToGrid w:val="0"/>
                <w:vertAlign w:val="superscript"/>
              </w:rPr>
              <w:t xml:space="preserve">3 </w:t>
            </w:r>
            <w:r w:rsidRPr="00AF25D8">
              <w:rPr>
                <w:snapToGrid w:val="0"/>
              </w:rPr>
              <w:t>of liquid is pumped into this cargo tank. What approximately is the absolute pressure in the cargo tank after this liquid has been pumped in?</w:t>
            </w:r>
          </w:p>
        </w:tc>
        <w:tc>
          <w:tcPr>
            <w:tcW w:w="1141" w:type="dxa"/>
            <w:tcBorders>
              <w:top w:val="single" w:sz="4" w:space="0" w:color="auto"/>
              <w:bottom w:val="nil"/>
            </w:tcBorders>
            <w:shd w:val="clear" w:color="auto" w:fill="auto"/>
          </w:tcPr>
          <w:p w14:paraId="2C1A10C5" w14:textId="77777777" w:rsidR="00E17B52" w:rsidRPr="00AF25D8" w:rsidRDefault="00E17B52" w:rsidP="00141D26">
            <w:pPr>
              <w:keepNext/>
              <w:keepLines/>
              <w:spacing w:before="40" w:after="120" w:line="220" w:lineRule="exact"/>
              <w:ind w:right="113"/>
              <w:jc w:val="center"/>
            </w:pPr>
          </w:p>
        </w:tc>
      </w:tr>
      <w:tr w:rsidR="00E17B52" w:rsidRPr="00AF25D8" w14:paraId="6265E7B3"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F6ED6A6" w14:textId="77777777" w:rsidR="00E17B52" w:rsidRPr="00AF25D8" w:rsidRDefault="00E17B52" w:rsidP="0013375F">
            <w:pPr>
              <w:keepNext/>
              <w:keepLines/>
              <w:spacing w:before="40" w:after="120" w:line="220" w:lineRule="exact"/>
              <w:ind w:right="113"/>
            </w:pPr>
          </w:p>
        </w:tc>
        <w:tc>
          <w:tcPr>
            <w:tcW w:w="6071" w:type="dxa"/>
            <w:gridSpan w:val="3"/>
            <w:tcBorders>
              <w:top w:val="nil"/>
              <w:bottom w:val="single" w:sz="4" w:space="0" w:color="auto"/>
            </w:tcBorders>
            <w:shd w:val="clear" w:color="auto" w:fill="auto"/>
          </w:tcPr>
          <w:p w14:paraId="2A2D615E" w14:textId="77777777" w:rsidR="00E17B52" w:rsidRPr="00AF25D8" w:rsidRDefault="00E17B52" w:rsidP="0013375F">
            <w:pPr>
              <w:keepNext/>
              <w:keepLines/>
              <w:spacing w:before="40" w:after="120" w:line="220" w:lineRule="exact"/>
              <w:ind w:right="113"/>
              <w:rPr>
                <w:snapToGrid w:val="0"/>
                <w:lang w:val="es-ES"/>
              </w:rPr>
            </w:pPr>
            <w:r w:rsidRPr="00AF25D8">
              <w:rPr>
                <w:snapToGrid w:val="0"/>
                <w:lang w:val="es-ES"/>
              </w:rPr>
              <w:t>A</w:t>
            </w:r>
            <w:r w:rsidRPr="00AF25D8">
              <w:rPr>
                <w:snapToGrid w:val="0"/>
                <w:lang w:val="es-ES"/>
              </w:rPr>
              <w:tab/>
              <w:t xml:space="preserve">100 kPa </w:t>
            </w:r>
          </w:p>
          <w:p w14:paraId="29FD1C6E" w14:textId="77777777" w:rsidR="00E17B52" w:rsidRPr="00AF25D8" w:rsidRDefault="00E17B52" w:rsidP="0013375F">
            <w:pPr>
              <w:keepNext/>
              <w:keepLines/>
              <w:spacing w:before="40" w:after="120" w:line="220" w:lineRule="exact"/>
              <w:ind w:right="113"/>
              <w:rPr>
                <w:snapToGrid w:val="0"/>
                <w:lang w:val="es-ES"/>
              </w:rPr>
            </w:pPr>
            <w:r w:rsidRPr="00AF25D8">
              <w:rPr>
                <w:snapToGrid w:val="0"/>
                <w:lang w:val="es-ES"/>
              </w:rPr>
              <w:t>B</w:t>
            </w:r>
            <w:r w:rsidRPr="00AF25D8">
              <w:rPr>
                <w:snapToGrid w:val="0"/>
                <w:lang w:val="es-ES"/>
              </w:rPr>
              <w:tab/>
              <w:t xml:space="preserve">110 kPa </w:t>
            </w:r>
          </w:p>
          <w:p w14:paraId="6E387429"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lang w:val="es-ES"/>
              </w:rPr>
            </w:pPr>
            <w:r w:rsidRPr="00AF25D8">
              <w:rPr>
                <w:snapToGrid w:val="0"/>
                <w:lang w:val="es-ES"/>
              </w:rPr>
              <w:t>C</w:t>
            </w:r>
            <w:r w:rsidRPr="00AF25D8">
              <w:rPr>
                <w:snapToGrid w:val="0"/>
                <w:lang w:val="es-ES"/>
              </w:rPr>
              <w:tab/>
              <w:t xml:space="preserve">180 kPa </w:t>
            </w:r>
          </w:p>
          <w:p w14:paraId="06CD3EB0"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 xml:space="preserve">220 kPa </w:t>
            </w:r>
          </w:p>
        </w:tc>
        <w:tc>
          <w:tcPr>
            <w:tcW w:w="1141" w:type="dxa"/>
            <w:tcBorders>
              <w:top w:val="nil"/>
              <w:bottom w:val="single" w:sz="4" w:space="0" w:color="auto"/>
            </w:tcBorders>
            <w:shd w:val="clear" w:color="auto" w:fill="auto"/>
          </w:tcPr>
          <w:p w14:paraId="0AEA87BC" w14:textId="77777777" w:rsidR="00E17B52" w:rsidRPr="00AF25D8" w:rsidRDefault="00E17B52" w:rsidP="00141D26">
            <w:pPr>
              <w:keepNext/>
              <w:keepLines/>
              <w:spacing w:before="40" w:after="120" w:line="220" w:lineRule="exact"/>
              <w:ind w:right="113"/>
              <w:jc w:val="center"/>
            </w:pPr>
          </w:p>
        </w:tc>
      </w:tr>
      <w:tr w:rsidR="00E17B52" w:rsidRPr="00AF25D8" w14:paraId="32FC2638" w14:textId="77777777" w:rsidTr="0013375F">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7A76A4E7" w14:textId="77777777" w:rsidR="00E17B52" w:rsidRPr="00AF25D8" w:rsidRDefault="00E17B52" w:rsidP="0013375F">
            <w:pPr>
              <w:spacing w:before="40" w:after="120" w:line="220" w:lineRule="exact"/>
              <w:ind w:right="113"/>
            </w:pPr>
            <w:r w:rsidRPr="00AF25D8">
              <w:t>130 06.0-</w:t>
            </w:r>
            <w:r w:rsidRPr="00AF25D8">
              <w:rPr>
                <w:szCs w:val="24"/>
              </w:rPr>
              <w:t>20</w:t>
            </w:r>
          </w:p>
        </w:tc>
        <w:tc>
          <w:tcPr>
            <w:tcW w:w="6055" w:type="dxa"/>
            <w:gridSpan w:val="2"/>
            <w:tcBorders>
              <w:top w:val="single" w:sz="4" w:space="0" w:color="auto"/>
              <w:bottom w:val="single" w:sz="4" w:space="0" w:color="auto"/>
            </w:tcBorders>
            <w:shd w:val="clear" w:color="auto" w:fill="auto"/>
          </w:tcPr>
          <w:p w14:paraId="34A11AD2"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238EA928" w14:textId="77777777" w:rsidR="00E17B52" w:rsidRPr="00AF25D8" w:rsidRDefault="00E17B52" w:rsidP="00141D26">
            <w:pPr>
              <w:spacing w:before="40" w:after="120" w:line="220" w:lineRule="exact"/>
              <w:ind w:right="113"/>
              <w:jc w:val="center"/>
            </w:pPr>
            <w:r w:rsidRPr="00AF25D8">
              <w:rPr>
                <w:snapToGrid w:val="0"/>
              </w:rPr>
              <w:t>B</w:t>
            </w:r>
          </w:p>
        </w:tc>
      </w:tr>
      <w:tr w:rsidR="00E17B52" w:rsidRPr="00AF25D8" w14:paraId="4A1BAD37" w14:textId="77777777" w:rsidTr="00E20578">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0E52FF26" w14:textId="77777777" w:rsidR="00E17B52" w:rsidRPr="00AF25D8" w:rsidRDefault="00E17B52"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21130F40" w14:textId="77777777" w:rsidR="00E17B52" w:rsidRPr="00AF25D8" w:rsidRDefault="00E17B52" w:rsidP="0013375F">
            <w:pPr>
              <w:spacing w:before="40" w:after="120" w:line="220" w:lineRule="exact"/>
              <w:ind w:right="113"/>
              <w:rPr>
                <w:snapToGrid w:val="0"/>
              </w:rPr>
            </w:pPr>
            <w:r w:rsidRPr="00AF25D8">
              <w:rPr>
                <w:snapToGrid w:val="0"/>
              </w:rPr>
              <w:t>An empty cargo tank with a capacity of 300 m</w:t>
            </w:r>
            <w:r w:rsidRPr="00AF25D8">
              <w:rPr>
                <w:snapToGrid w:val="0"/>
                <w:vertAlign w:val="superscript"/>
              </w:rPr>
              <w:t>3</w:t>
            </w:r>
            <w:r w:rsidRPr="00AF25D8">
              <w:rPr>
                <w:snapToGrid w:val="0"/>
              </w:rPr>
              <w:t xml:space="preserve"> is closed in such a way that no air can get out. Subsequently, 15 m</w:t>
            </w:r>
            <w:r w:rsidRPr="00AF25D8">
              <w:rPr>
                <w:snapToGrid w:val="0"/>
                <w:vertAlign w:val="superscript"/>
              </w:rPr>
              <w:t>3</w:t>
            </w:r>
            <w:r w:rsidRPr="00AF25D8">
              <w:rPr>
                <w:snapToGrid w:val="0"/>
              </w:rPr>
              <w:t xml:space="preserve"> of liquid is pumped in. What approximately is the absolute pressure in the cargo tank after this liquid has been pumped in?</w:t>
            </w:r>
          </w:p>
          <w:p w14:paraId="733CD7CC"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Less than 100 kPa</w:t>
            </w:r>
          </w:p>
          <w:p w14:paraId="002FAD3E"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More than 100 kPa</w:t>
            </w:r>
          </w:p>
          <w:p w14:paraId="4015C804"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The absolute pressure</w:t>
            </w:r>
          </w:p>
          <w:p w14:paraId="1EA7068A" w14:textId="77777777" w:rsidR="00E17B52" w:rsidRPr="00AF25D8" w:rsidRDefault="00E17B52" w:rsidP="0013375F">
            <w:pPr>
              <w:spacing w:before="40" w:after="120" w:line="220" w:lineRule="exact"/>
              <w:ind w:right="113"/>
            </w:pPr>
            <w:r w:rsidRPr="00AF25D8">
              <w:rPr>
                <w:snapToGrid w:val="0"/>
              </w:rPr>
              <w:t>D</w:t>
            </w:r>
            <w:r w:rsidRPr="00AF25D8">
              <w:rPr>
                <w:snapToGrid w:val="0"/>
              </w:rPr>
              <w:tab/>
              <w:t>No increase in pressure</w:t>
            </w:r>
          </w:p>
        </w:tc>
        <w:tc>
          <w:tcPr>
            <w:tcW w:w="1141" w:type="dxa"/>
            <w:tcBorders>
              <w:top w:val="single" w:sz="4" w:space="0" w:color="auto"/>
              <w:bottom w:val="single" w:sz="4" w:space="0" w:color="auto"/>
            </w:tcBorders>
            <w:shd w:val="clear" w:color="auto" w:fill="auto"/>
          </w:tcPr>
          <w:p w14:paraId="08B2B022" w14:textId="77777777" w:rsidR="00E17B52" w:rsidRPr="00AF25D8" w:rsidRDefault="00E17B52" w:rsidP="00141D26">
            <w:pPr>
              <w:spacing w:before="40" w:after="120" w:line="220" w:lineRule="exact"/>
              <w:ind w:right="113"/>
              <w:jc w:val="center"/>
            </w:pPr>
          </w:p>
        </w:tc>
      </w:tr>
    </w:tbl>
    <w:p w14:paraId="2F2B9184" w14:textId="77777777" w:rsidR="00E17B52" w:rsidRPr="001F216C" w:rsidRDefault="00E17B52" w:rsidP="006B42E8">
      <w:pPr>
        <w:spacing w:line="240" w:lineRule="auto"/>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9"/>
        <w:gridCol w:w="10"/>
        <w:gridCol w:w="6045"/>
        <w:gridCol w:w="7"/>
        <w:gridCol w:w="1134"/>
      </w:tblGrid>
      <w:tr w:rsidR="00E17B52" w:rsidRPr="00AF25D8" w14:paraId="5BA0F65C" w14:textId="77777777" w:rsidTr="00044048">
        <w:trPr>
          <w:tblHeader/>
        </w:trPr>
        <w:tc>
          <w:tcPr>
            <w:tcW w:w="8505" w:type="dxa"/>
            <w:gridSpan w:val="5"/>
            <w:tcBorders>
              <w:top w:val="nil"/>
              <w:bottom w:val="single" w:sz="4" w:space="0" w:color="auto"/>
            </w:tcBorders>
            <w:shd w:val="clear" w:color="auto" w:fill="auto"/>
          </w:tcPr>
          <w:p w14:paraId="357A41D5" w14:textId="77777777" w:rsidR="00E17B52" w:rsidRPr="009052DE" w:rsidRDefault="00E17B52" w:rsidP="0013375F">
            <w:pPr>
              <w:pStyle w:val="HChG"/>
              <w:spacing w:before="240"/>
            </w:pPr>
            <w:r w:rsidRPr="009052DE">
              <w:t>Transport by tank vessels</w:t>
            </w:r>
          </w:p>
          <w:p w14:paraId="2E3C554B" w14:textId="77777777" w:rsidR="00E17B52" w:rsidRPr="0043687F" w:rsidRDefault="00E17B52" w:rsidP="0013375F">
            <w:pPr>
              <w:pStyle w:val="H23G"/>
            </w:pPr>
            <w:r>
              <w:t xml:space="preserve">Examination objective 6: </w:t>
            </w:r>
            <w:r w:rsidRPr="00654F14">
              <w:t>Loading, unloading and transport</w:t>
            </w:r>
          </w:p>
        </w:tc>
      </w:tr>
      <w:tr w:rsidR="00E17B52" w:rsidRPr="00AF25D8" w14:paraId="37DC592C" w14:textId="77777777" w:rsidTr="00044048">
        <w:trPr>
          <w:tblHeader/>
        </w:trPr>
        <w:tc>
          <w:tcPr>
            <w:tcW w:w="1309" w:type="dxa"/>
            <w:tcBorders>
              <w:top w:val="single" w:sz="4" w:space="0" w:color="auto"/>
              <w:bottom w:val="single" w:sz="12" w:space="0" w:color="auto"/>
            </w:tcBorders>
            <w:shd w:val="clear" w:color="auto" w:fill="auto"/>
          </w:tcPr>
          <w:p w14:paraId="491818A3" w14:textId="77777777" w:rsidR="00E17B52" w:rsidRPr="00E66608" w:rsidRDefault="00E17B52" w:rsidP="0013375F">
            <w:pPr>
              <w:spacing w:before="80" w:after="80" w:line="200" w:lineRule="exact"/>
              <w:ind w:right="113"/>
              <w:rPr>
                <w:i/>
                <w:sz w:val="16"/>
              </w:rPr>
            </w:pPr>
            <w:r w:rsidRPr="007F6C7D">
              <w:rPr>
                <w:i/>
                <w:sz w:val="16"/>
              </w:rPr>
              <w:t>Number</w:t>
            </w:r>
          </w:p>
        </w:tc>
        <w:tc>
          <w:tcPr>
            <w:tcW w:w="6062" w:type="dxa"/>
            <w:gridSpan w:val="3"/>
            <w:tcBorders>
              <w:top w:val="single" w:sz="4" w:space="0" w:color="auto"/>
              <w:bottom w:val="single" w:sz="12" w:space="0" w:color="auto"/>
            </w:tcBorders>
            <w:shd w:val="clear" w:color="auto" w:fill="auto"/>
          </w:tcPr>
          <w:p w14:paraId="3C7610AA" w14:textId="77777777" w:rsidR="00E17B52" w:rsidRPr="00E66608" w:rsidRDefault="00E17B52" w:rsidP="0013375F">
            <w:pPr>
              <w:overflowPunct w:val="0"/>
              <w:autoSpaceDE w:val="0"/>
              <w:autoSpaceDN w:val="0"/>
              <w:adjustRightInd w:val="0"/>
              <w:spacing w:before="80" w:after="80" w:line="200" w:lineRule="exact"/>
              <w:ind w:right="113"/>
              <w:textAlignment w:val="baseline"/>
              <w:rPr>
                <w:i/>
                <w:sz w:val="16"/>
              </w:rPr>
            </w:pPr>
            <w:r w:rsidRPr="007F6C7D">
              <w:rPr>
                <w:i/>
                <w:sz w:val="16"/>
              </w:rPr>
              <w:t>Source</w:t>
            </w:r>
          </w:p>
        </w:tc>
        <w:tc>
          <w:tcPr>
            <w:tcW w:w="1134" w:type="dxa"/>
            <w:tcBorders>
              <w:top w:val="single" w:sz="4" w:space="0" w:color="auto"/>
              <w:bottom w:val="single" w:sz="12" w:space="0" w:color="auto"/>
            </w:tcBorders>
            <w:shd w:val="clear" w:color="auto" w:fill="auto"/>
          </w:tcPr>
          <w:p w14:paraId="186A0F5E" w14:textId="77777777" w:rsidR="00E17B52" w:rsidRPr="00E66608" w:rsidRDefault="00E17B52" w:rsidP="0013375F">
            <w:pPr>
              <w:spacing w:before="80" w:after="80" w:line="200" w:lineRule="exact"/>
              <w:ind w:right="113"/>
              <w:rPr>
                <w:i/>
                <w:sz w:val="16"/>
              </w:rPr>
            </w:pPr>
            <w:r w:rsidRPr="007F6C7D">
              <w:rPr>
                <w:i/>
                <w:sz w:val="16"/>
              </w:rPr>
              <w:t>Correct answer</w:t>
            </w:r>
          </w:p>
        </w:tc>
      </w:tr>
      <w:tr w:rsidR="00E17B52" w:rsidRPr="00AF25D8" w14:paraId="18E6B4EA" w14:textId="77777777" w:rsidTr="00044048">
        <w:trPr>
          <w:trHeight w:hRule="exact" w:val="113"/>
          <w:tblHeader/>
        </w:trPr>
        <w:tc>
          <w:tcPr>
            <w:tcW w:w="1309" w:type="dxa"/>
            <w:tcBorders>
              <w:top w:val="single" w:sz="12" w:space="0" w:color="auto"/>
              <w:bottom w:val="nil"/>
            </w:tcBorders>
            <w:shd w:val="clear" w:color="auto" w:fill="auto"/>
          </w:tcPr>
          <w:p w14:paraId="1B55C687" w14:textId="77777777" w:rsidR="00E17B52" w:rsidRPr="00AF25D8" w:rsidRDefault="00E17B52" w:rsidP="0013375F">
            <w:pPr>
              <w:keepNext/>
              <w:keepLines/>
              <w:spacing w:before="40" w:after="120" w:line="220" w:lineRule="exact"/>
              <w:ind w:right="113"/>
            </w:pPr>
          </w:p>
        </w:tc>
        <w:tc>
          <w:tcPr>
            <w:tcW w:w="6062" w:type="dxa"/>
            <w:gridSpan w:val="3"/>
            <w:tcBorders>
              <w:top w:val="single" w:sz="12" w:space="0" w:color="auto"/>
              <w:bottom w:val="nil"/>
            </w:tcBorders>
            <w:shd w:val="clear" w:color="auto" w:fill="auto"/>
          </w:tcPr>
          <w:p w14:paraId="44ADDED7"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p>
        </w:tc>
        <w:tc>
          <w:tcPr>
            <w:tcW w:w="1134" w:type="dxa"/>
            <w:tcBorders>
              <w:top w:val="single" w:sz="12" w:space="0" w:color="auto"/>
              <w:bottom w:val="nil"/>
            </w:tcBorders>
            <w:shd w:val="clear" w:color="auto" w:fill="auto"/>
          </w:tcPr>
          <w:p w14:paraId="5D4AC7FA" w14:textId="77777777" w:rsidR="00E17B52" w:rsidRPr="00AF25D8" w:rsidRDefault="00E17B52" w:rsidP="0013375F">
            <w:pPr>
              <w:keepNext/>
              <w:keepLines/>
              <w:spacing w:before="40" w:after="120" w:line="220" w:lineRule="exact"/>
              <w:ind w:right="113"/>
              <w:rPr>
                <w:snapToGrid w:val="0"/>
              </w:rPr>
            </w:pPr>
          </w:p>
        </w:tc>
      </w:tr>
      <w:tr w:rsidR="00E17B52" w:rsidRPr="00AF25D8" w14:paraId="1895E606" w14:textId="77777777" w:rsidTr="00087BB7">
        <w:tc>
          <w:tcPr>
            <w:tcW w:w="1309" w:type="dxa"/>
            <w:tcBorders>
              <w:top w:val="nil"/>
              <w:bottom w:val="single" w:sz="4" w:space="0" w:color="auto"/>
            </w:tcBorders>
            <w:shd w:val="clear" w:color="auto" w:fill="auto"/>
          </w:tcPr>
          <w:p w14:paraId="65B7287B" w14:textId="77777777" w:rsidR="00E17B52" w:rsidRPr="00AF25D8" w:rsidRDefault="00E17B52" w:rsidP="0013375F">
            <w:pPr>
              <w:keepNext/>
              <w:keepLines/>
              <w:spacing w:before="40" w:after="120" w:line="220" w:lineRule="exact"/>
              <w:ind w:right="113"/>
            </w:pPr>
            <w:r w:rsidRPr="00AF25D8">
              <w:t>130 06.0-</w:t>
            </w:r>
            <w:r w:rsidRPr="00AF25D8">
              <w:rPr>
                <w:szCs w:val="24"/>
              </w:rPr>
              <w:t>21</w:t>
            </w:r>
          </w:p>
        </w:tc>
        <w:tc>
          <w:tcPr>
            <w:tcW w:w="6062" w:type="dxa"/>
            <w:gridSpan w:val="3"/>
            <w:tcBorders>
              <w:top w:val="nil"/>
              <w:bottom w:val="single" w:sz="4" w:space="0" w:color="auto"/>
            </w:tcBorders>
            <w:shd w:val="clear" w:color="auto" w:fill="auto"/>
          </w:tcPr>
          <w:p w14:paraId="3E98EEB8"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Basic general knowledge</w:t>
            </w:r>
          </w:p>
        </w:tc>
        <w:tc>
          <w:tcPr>
            <w:tcW w:w="1134" w:type="dxa"/>
            <w:tcBorders>
              <w:top w:val="nil"/>
              <w:bottom w:val="single" w:sz="4" w:space="0" w:color="auto"/>
            </w:tcBorders>
            <w:shd w:val="clear" w:color="auto" w:fill="auto"/>
          </w:tcPr>
          <w:p w14:paraId="0C0AE23D" w14:textId="77777777" w:rsidR="00E17B52" w:rsidRPr="00AF25D8" w:rsidRDefault="00E17B52" w:rsidP="00141D26">
            <w:pPr>
              <w:keepNext/>
              <w:keepLines/>
              <w:spacing w:before="40" w:after="120" w:line="220" w:lineRule="exact"/>
              <w:ind w:right="113"/>
              <w:jc w:val="center"/>
              <w:rPr>
                <w:snapToGrid w:val="0"/>
              </w:rPr>
            </w:pPr>
            <w:r w:rsidRPr="00AF25D8">
              <w:rPr>
                <w:snapToGrid w:val="0"/>
              </w:rPr>
              <w:t>A</w:t>
            </w:r>
          </w:p>
        </w:tc>
      </w:tr>
      <w:tr w:rsidR="00E17B52" w:rsidRPr="00AF25D8" w14:paraId="5174C394" w14:textId="77777777" w:rsidTr="00087BB7">
        <w:tc>
          <w:tcPr>
            <w:tcW w:w="1309" w:type="dxa"/>
            <w:tcBorders>
              <w:top w:val="single" w:sz="4" w:space="0" w:color="auto"/>
              <w:bottom w:val="nil"/>
            </w:tcBorders>
            <w:shd w:val="clear" w:color="auto" w:fill="auto"/>
          </w:tcPr>
          <w:p w14:paraId="49A63FEF" w14:textId="77777777" w:rsidR="00E17B52" w:rsidRPr="00AF25D8" w:rsidRDefault="00E17B52" w:rsidP="0013375F">
            <w:pPr>
              <w:keepNext/>
              <w:keepLines/>
              <w:spacing w:before="40" w:after="120" w:line="220" w:lineRule="exact"/>
              <w:ind w:right="113"/>
            </w:pPr>
          </w:p>
        </w:tc>
        <w:tc>
          <w:tcPr>
            <w:tcW w:w="6062" w:type="dxa"/>
            <w:gridSpan w:val="3"/>
            <w:tcBorders>
              <w:top w:val="single" w:sz="4" w:space="0" w:color="auto"/>
              <w:bottom w:val="nil"/>
            </w:tcBorders>
            <w:shd w:val="clear" w:color="auto" w:fill="auto"/>
          </w:tcPr>
          <w:p w14:paraId="09EF7FCE"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The liquid in a tank ashore (see figure) has the same density as water. The valves of the vessel</w:t>
            </w:r>
            <w:r>
              <w:rPr>
                <w:snapToGrid w:val="0"/>
              </w:rPr>
              <w:t>’</w:t>
            </w:r>
            <w:r w:rsidRPr="00AF25D8">
              <w:rPr>
                <w:snapToGrid w:val="0"/>
              </w:rPr>
              <w:t>s cargo tank are closed. What is the overpressure on the loading pipes?</w:t>
            </w:r>
          </w:p>
        </w:tc>
        <w:tc>
          <w:tcPr>
            <w:tcW w:w="1134" w:type="dxa"/>
            <w:tcBorders>
              <w:top w:val="single" w:sz="4" w:space="0" w:color="auto"/>
              <w:bottom w:val="nil"/>
            </w:tcBorders>
            <w:shd w:val="clear" w:color="auto" w:fill="auto"/>
          </w:tcPr>
          <w:p w14:paraId="4406BC5B" w14:textId="77777777" w:rsidR="00E17B52" w:rsidRPr="00E66608" w:rsidRDefault="00E17B52" w:rsidP="0013375F">
            <w:pPr>
              <w:spacing w:before="80" w:after="80" w:line="200" w:lineRule="exact"/>
              <w:ind w:right="113"/>
              <w:rPr>
                <w:i/>
                <w:sz w:val="16"/>
              </w:rPr>
            </w:pPr>
          </w:p>
        </w:tc>
      </w:tr>
      <w:tr w:rsidR="00E17B52" w:rsidRPr="00AF25D8" w14:paraId="4EEAB939" w14:textId="77777777" w:rsidTr="00087BB7">
        <w:trPr>
          <w:trHeight w:val="2835"/>
        </w:trPr>
        <w:tc>
          <w:tcPr>
            <w:tcW w:w="8505" w:type="dxa"/>
            <w:gridSpan w:val="5"/>
            <w:tcBorders>
              <w:top w:val="nil"/>
              <w:bottom w:val="nil"/>
            </w:tcBorders>
            <w:shd w:val="clear" w:color="auto" w:fill="auto"/>
          </w:tcPr>
          <w:p w14:paraId="077FDA6A" w14:textId="77777777" w:rsidR="00E17B52" w:rsidRPr="00E66608" w:rsidRDefault="00E17B52" w:rsidP="0013375F">
            <w:pPr>
              <w:spacing w:before="80" w:after="80" w:line="200" w:lineRule="exact"/>
              <w:ind w:right="113"/>
              <w:rPr>
                <w:i/>
                <w:sz w:val="16"/>
              </w:rPr>
            </w:pPr>
            <w:r>
              <w:rPr>
                <w:noProof/>
              </w:rPr>
              <w:drawing>
                <wp:anchor distT="0" distB="0" distL="114300" distR="114300" simplePos="0" relativeHeight="251659264" behindDoc="0" locked="0" layoutInCell="1" allowOverlap="1" wp14:anchorId="1FD0BF9D" wp14:editId="2653ACE0">
                  <wp:simplePos x="0" y="0"/>
                  <wp:positionH relativeFrom="column">
                    <wp:posOffset>175</wp:posOffset>
                  </wp:positionH>
                  <wp:positionV relativeFrom="paragraph">
                    <wp:posOffset>88</wp:posOffset>
                  </wp:positionV>
                  <wp:extent cx="4745990" cy="1774190"/>
                  <wp:effectExtent l="0" t="0" r="0" b="0"/>
                  <wp:wrapSquare wrapText="bothSides"/>
                  <wp:docPr id="5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
                            <a:extLst>
                              <a:ext uri="{28A0092B-C50C-407E-A947-70E740481C1C}">
                                <a14:useLocalDpi xmlns:a14="http://schemas.microsoft.com/office/drawing/2010/main" val="0"/>
                              </a:ext>
                            </a:extLst>
                          </a:blip>
                          <a:srcRect t="9589" b="14040"/>
                          <a:stretch>
                            <a:fillRect/>
                          </a:stretch>
                        </pic:blipFill>
                        <pic:spPr bwMode="auto">
                          <a:xfrm>
                            <a:off x="0" y="0"/>
                            <a:ext cx="4745990" cy="1774190"/>
                          </a:xfrm>
                          <a:prstGeom prst="rect">
                            <a:avLst/>
                          </a:prstGeom>
                          <a:noFill/>
                          <a:ln>
                            <a:noFill/>
                          </a:ln>
                        </pic:spPr>
                      </pic:pic>
                    </a:graphicData>
                  </a:graphic>
                </wp:anchor>
              </w:drawing>
            </w:r>
          </w:p>
        </w:tc>
      </w:tr>
      <w:tr w:rsidR="00E17B52" w:rsidRPr="00044E1D" w14:paraId="738E53BC" w14:textId="77777777" w:rsidTr="0013375F">
        <w:tc>
          <w:tcPr>
            <w:tcW w:w="1309" w:type="dxa"/>
            <w:tcBorders>
              <w:top w:val="nil"/>
              <w:bottom w:val="single" w:sz="4" w:space="0" w:color="auto"/>
            </w:tcBorders>
            <w:shd w:val="clear" w:color="auto" w:fill="auto"/>
          </w:tcPr>
          <w:p w14:paraId="1DD099B3" w14:textId="77777777" w:rsidR="00E17B52" w:rsidRPr="00AF25D8" w:rsidRDefault="00E17B52" w:rsidP="0013375F">
            <w:pPr>
              <w:keepNext/>
              <w:keepLines/>
              <w:spacing w:before="40" w:after="120" w:line="220" w:lineRule="exact"/>
              <w:ind w:right="113"/>
              <w:rPr>
                <w:snapToGrid w:val="0"/>
              </w:rPr>
            </w:pPr>
          </w:p>
        </w:tc>
        <w:tc>
          <w:tcPr>
            <w:tcW w:w="6062" w:type="dxa"/>
            <w:gridSpan w:val="3"/>
            <w:tcBorders>
              <w:top w:val="nil"/>
              <w:bottom w:val="single" w:sz="4" w:space="0" w:color="auto"/>
            </w:tcBorders>
            <w:shd w:val="clear" w:color="auto" w:fill="auto"/>
          </w:tcPr>
          <w:p w14:paraId="66A52145" w14:textId="77777777" w:rsidR="00E17B52" w:rsidRPr="008507D4" w:rsidRDefault="00E17B52" w:rsidP="0013375F">
            <w:pPr>
              <w:keepNext/>
              <w:keepLines/>
              <w:spacing w:before="40" w:after="120" w:line="220" w:lineRule="exact"/>
              <w:ind w:right="113"/>
              <w:rPr>
                <w:snapToGrid w:val="0"/>
                <w:sz w:val="18"/>
                <w:szCs w:val="18"/>
                <w:lang w:val="de-DE"/>
              </w:rPr>
            </w:pPr>
            <w:r w:rsidRPr="008507D4">
              <w:rPr>
                <w:i/>
                <w:snapToGrid w:val="0"/>
                <w:sz w:val="18"/>
                <w:szCs w:val="18"/>
                <w:lang w:val="de-DE"/>
              </w:rPr>
              <w:t>Note</w:t>
            </w:r>
            <w:r w:rsidRPr="008507D4">
              <w:rPr>
                <w:snapToGrid w:val="0"/>
                <w:sz w:val="18"/>
                <w:szCs w:val="18"/>
                <w:lang w:val="de-DE"/>
              </w:rPr>
              <w:t>:</w:t>
            </w:r>
            <w:r>
              <w:rPr>
                <w:snapToGrid w:val="0"/>
                <w:sz w:val="18"/>
                <w:szCs w:val="18"/>
                <w:lang w:val="de-DE"/>
              </w:rPr>
              <w:t xml:space="preserve"> </w:t>
            </w:r>
            <w:r w:rsidRPr="008507D4">
              <w:rPr>
                <w:snapToGrid w:val="0"/>
                <w:sz w:val="18"/>
                <w:szCs w:val="18"/>
                <w:lang w:val="de-DE"/>
              </w:rPr>
              <w:t xml:space="preserve">Schieber = </w:t>
            </w:r>
            <w:proofErr w:type="spellStart"/>
            <w:r w:rsidRPr="008507D4">
              <w:rPr>
                <w:snapToGrid w:val="0"/>
                <w:sz w:val="18"/>
                <w:szCs w:val="18"/>
                <w:lang w:val="de-DE"/>
              </w:rPr>
              <w:t>valve</w:t>
            </w:r>
            <w:proofErr w:type="spellEnd"/>
          </w:p>
          <w:p w14:paraId="67FA4B93"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A</w:t>
            </w:r>
            <w:r w:rsidRPr="008507D4">
              <w:rPr>
                <w:snapToGrid w:val="0"/>
                <w:lang w:val="de-DE"/>
              </w:rPr>
              <w:tab/>
              <w:t xml:space="preserve">50 kPa </w:t>
            </w:r>
          </w:p>
          <w:p w14:paraId="08323BBE"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B</w:t>
            </w:r>
            <w:r w:rsidRPr="008507D4">
              <w:rPr>
                <w:snapToGrid w:val="0"/>
                <w:lang w:val="de-DE"/>
              </w:rPr>
              <w:tab/>
              <w:t xml:space="preserve">100 kPa </w:t>
            </w:r>
          </w:p>
          <w:p w14:paraId="0A2AACBC"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C</w:t>
            </w:r>
            <w:r w:rsidRPr="008507D4">
              <w:rPr>
                <w:snapToGrid w:val="0"/>
                <w:lang w:val="de-DE"/>
              </w:rPr>
              <w:tab/>
              <w:t xml:space="preserve">500 kPa </w:t>
            </w:r>
          </w:p>
          <w:p w14:paraId="2231716E"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lang w:val="es-ES"/>
              </w:rPr>
            </w:pPr>
            <w:r>
              <w:rPr>
                <w:snapToGrid w:val="0"/>
                <w:lang w:val="es-ES"/>
              </w:rPr>
              <w:t>D</w:t>
            </w:r>
            <w:r>
              <w:rPr>
                <w:snapToGrid w:val="0"/>
                <w:lang w:val="es-ES"/>
              </w:rPr>
              <w:tab/>
              <w:t>1,</w:t>
            </w:r>
            <w:r w:rsidRPr="00AF25D8">
              <w:rPr>
                <w:snapToGrid w:val="0"/>
                <w:lang w:val="es-ES"/>
              </w:rPr>
              <w:t xml:space="preserve">000 kPa </w:t>
            </w:r>
          </w:p>
        </w:tc>
        <w:tc>
          <w:tcPr>
            <w:tcW w:w="1134" w:type="dxa"/>
            <w:tcBorders>
              <w:top w:val="nil"/>
              <w:bottom w:val="single" w:sz="4" w:space="0" w:color="auto"/>
            </w:tcBorders>
            <w:shd w:val="clear" w:color="auto" w:fill="auto"/>
          </w:tcPr>
          <w:p w14:paraId="5DD9473A" w14:textId="77777777" w:rsidR="00E17B52" w:rsidRPr="00AF25D8" w:rsidRDefault="00E17B52" w:rsidP="0013375F">
            <w:pPr>
              <w:keepNext/>
              <w:keepLines/>
              <w:spacing w:before="40" w:after="120" w:line="220" w:lineRule="exact"/>
              <w:ind w:right="113"/>
              <w:rPr>
                <w:snapToGrid w:val="0"/>
                <w:lang w:val="es-ES"/>
              </w:rPr>
            </w:pPr>
          </w:p>
        </w:tc>
      </w:tr>
      <w:tr w:rsidR="00E17B52" w:rsidRPr="00AF25D8" w14:paraId="73C7351C" w14:textId="77777777" w:rsidTr="0013375F">
        <w:tc>
          <w:tcPr>
            <w:tcW w:w="1309" w:type="dxa"/>
            <w:tcBorders>
              <w:top w:val="single" w:sz="4" w:space="0" w:color="auto"/>
              <w:bottom w:val="single" w:sz="4" w:space="0" w:color="auto"/>
            </w:tcBorders>
            <w:shd w:val="clear" w:color="auto" w:fill="auto"/>
          </w:tcPr>
          <w:p w14:paraId="362F4111" w14:textId="77777777" w:rsidR="00E17B52" w:rsidRPr="00AF25D8" w:rsidRDefault="00E17B52" w:rsidP="0013375F">
            <w:pPr>
              <w:spacing w:before="40" w:after="120" w:line="220" w:lineRule="exact"/>
              <w:ind w:right="113"/>
            </w:pPr>
            <w:r w:rsidRPr="00AF25D8">
              <w:t>130 06.0-</w:t>
            </w:r>
            <w:r w:rsidRPr="00AF25D8">
              <w:rPr>
                <w:szCs w:val="24"/>
              </w:rPr>
              <w:t>22</w:t>
            </w:r>
          </w:p>
        </w:tc>
        <w:tc>
          <w:tcPr>
            <w:tcW w:w="6062" w:type="dxa"/>
            <w:gridSpan w:val="3"/>
            <w:tcBorders>
              <w:top w:val="single" w:sz="4" w:space="0" w:color="auto"/>
              <w:bottom w:val="single" w:sz="4" w:space="0" w:color="auto"/>
            </w:tcBorders>
            <w:shd w:val="clear" w:color="auto" w:fill="auto"/>
          </w:tcPr>
          <w:p w14:paraId="4DE0070F"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34" w:type="dxa"/>
            <w:tcBorders>
              <w:top w:val="single" w:sz="4" w:space="0" w:color="auto"/>
              <w:bottom w:val="single" w:sz="4" w:space="0" w:color="auto"/>
            </w:tcBorders>
            <w:shd w:val="clear" w:color="auto" w:fill="auto"/>
          </w:tcPr>
          <w:p w14:paraId="267BBB25" w14:textId="77777777" w:rsidR="00E17B52" w:rsidRPr="00AF25D8" w:rsidRDefault="00E17B52" w:rsidP="0013375F">
            <w:pPr>
              <w:spacing w:before="40" w:after="120" w:line="220" w:lineRule="exact"/>
              <w:ind w:right="113"/>
            </w:pPr>
            <w:r w:rsidRPr="00AF25D8">
              <w:rPr>
                <w:snapToGrid w:val="0"/>
              </w:rPr>
              <w:t>C</w:t>
            </w:r>
          </w:p>
        </w:tc>
      </w:tr>
      <w:tr w:rsidR="00E17B52" w:rsidRPr="00AF25D8" w14:paraId="5F0148DB" w14:textId="77777777" w:rsidTr="005B01CB">
        <w:tc>
          <w:tcPr>
            <w:tcW w:w="1309" w:type="dxa"/>
            <w:tcBorders>
              <w:top w:val="single" w:sz="4" w:space="0" w:color="auto"/>
              <w:bottom w:val="single" w:sz="4" w:space="0" w:color="auto"/>
            </w:tcBorders>
            <w:shd w:val="clear" w:color="auto" w:fill="auto"/>
          </w:tcPr>
          <w:p w14:paraId="3C4D55A1" w14:textId="77777777" w:rsidR="00E17B52" w:rsidRPr="00AF25D8" w:rsidRDefault="00E17B52" w:rsidP="0013375F">
            <w:pPr>
              <w:spacing w:before="40" w:after="120" w:line="220" w:lineRule="exact"/>
              <w:ind w:right="113"/>
            </w:pPr>
          </w:p>
        </w:tc>
        <w:tc>
          <w:tcPr>
            <w:tcW w:w="6062" w:type="dxa"/>
            <w:gridSpan w:val="3"/>
            <w:tcBorders>
              <w:top w:val="single" w:sz="4" w:space="0" w:color="auto"/>
              <w:bottom w:val="single" w:sz="4" w:space="0" w:color="auto"/>
            </w:tcBorders>
            <w:shd w:val="clear" w:color="auto" w:fill="auto"/>
          </w:tcPr>
          <w:p w14:paraId="7DDACF09" w14:textId="77777777" w:rsidR="00E17B52" w:rsidRPr="00AF25D8" w:rsidRDefault="00E17B52" w:rsidP="0013375F">
            <w:pPr>
              <w:spacing w:before="40" w:after="120" w:line="220" w:lineRule="exact"/>
              <w:ind w:right="113"/>
              <w:rPr>
                <w:snapToGrid w:val="0"/>
              </w:rPr>
            </w:pPr>
            <w:del w:id="1738" w:author="Clare Jane LORD" w:date="2022-11-18T16:45:00Z">
              <w:r w:rsidRPr="00AF25D8" w:rsidDel="002E6F0C">
                <w:rPr>
                  <w:snapToGrid w:val="0"/>
                </w:rPr>
                <w:delText xml:space="preserve">A </w:delText>
              </w:r>
            </w:del>
            <w:ins w:id="1739" w:author="Clare Jane LORD" w:date="2022-11-18T16:45:00Z">
              <w:r w:rsidRPr="00AF25D8">
                <w:rPr>
                  <w:snapToGrid w:val="0"/>
                </w:rPr>
                <w:t xml:space="preserve">What must the minimum capacity of </w:t>
              </w:r>
              <w:r>
                <w:rPr>
                  <w:snapToGrid w:val="0"/>
                </w:rPr>
                <w:t xml:space="preserve">a cargo tank be for a </w:t>
              </w:r>
            </w:ins>
            <w:r w:rsidRPr="00AF25D8">
              <w:rPr>
                <w:snapToGrid w:val="0"/>
              </w:rPr>
              <w:t>quantity of 285 m</w:t>
            </w:r>
            <w:r w:rsidRPr="00AF25D8">
              <w:rPr>
                <w:snapToGrid w:val="0"/>
                <w:vertAlign w:val="superscript"/>
              </w:rPr>
              <w:t>3</w:t>
            </w:r>
            <w:r w:rsidRPr="00AF25D8">
              <w:rPr>
                <w:snapToGrid w:val="0"/>
              </w:rPr>
              <w:t xml:space="preserve"> </w:t>
            </w:r>
            <w:del w:id="1740" w:author="Clare Jane LORD" w:date="2022-11-18T16:45:00Z">
              <w:r w:rsidRPr="00AF25D8" w:rsidDel="00175CA7">
                <w:rPr>
                  <w:snapToGrid w:val="0"/>
                </w:rPr>
                <w:delText xml:space="preserve">has </w:delText>
              </w:r>
            </w:del>
            <w:r w:rsidRPr="00AF25D8">
              <w:rPr>
                <w:snapToGrid w:val="0"/>
              </w:rPr>
              <w:t xml:space="preserve">to be loaded </w:t>
            </w:r>
            <w:del w:id="1741" w:author="Clare Jane LORD" w:date="2022-11-18T16:45:00Z">
              <w:r w:rsidRPr="00AF25D8" w:rsidDel="00175CA7">
                <w:rPr>
                  <w:snapToGrid w:val="0"/>
                </w:rPr>
                <w:delText xml:space="preserve">in a cargo tank. </w:delText>
              </w:r>
            </w:del>
            <w:ins w:id="1742" w:author="Clare Jane LORD" w:date="2022-11-18T16:45:00Z">
              <w:r>
                <w:rPr>
                  <w:snapToGrid w:val="0"/>
                </w:rPr>
                <w:t xml:space="preserve">if </w:t>
              </w:r>
            </w:ins>
            <w:del w:id="1743" w:author="Clare Jane LORD" w:date="2022-11-18T16:45:00Z">
              <w:r w:rsidRPr="00AF25D8" w:rsidDel="00175CA7">
                <w:rPr>
                  <w:snapToGrid w:val="0"/>
                </w:rPr>
                <w:delText>T</w:delText>
              </w:r>
            </w:del>
            <w:ins w:id="1744" w:author="Clare Jane LORD" w:date="2022-11-18T16:45:00Z">
              <w:r>
                <w:rPr>
                  <w:snapToGrid w:val="0"/>
                </w:rPr>
                <w:t>t</w:t>
              </w:r>
            </w:ins>
            <w:r w:rsidRPr="00AF25D8">
              <w:rPr>
                <w:snapToGrid w:val="0"/>
              </w:rPr>
              <w:t>he maximum permissible degree of filling is 95%</w:t>
            </w:r>
            <w:del w:id="1745" w:author="Clare Jane LORD" w:date="2022-11-18T16:45:00Z">
              <w:r w:rsidRPr="00AF25D8" w:rsidDel="00175CA7">
                <w:rPr>
                  <w:snapToGrid w:val="0"/>
                </w:rPr>
                <w:delText>.</w:delText>
              </w:r>
            </w:del>
            <w:del w:id="1746" w:author="Clare Jane LORD" w:date="2022-11-18T16:46:00Z">
              <w:r w:rsidRPr="00AF25D8" w:rsidDel="00175CA7">
                <w:rPr>
                  <w:snapToGrid w:val="0"/>
                </w:rPr>
                <w:delText xml:space="preserve"> </w:delText>
              </w:r>
            </w:del>
            <w:del w:id="1747" w:author="Clare Jane LORD" w:date="2022-11-18T16:45:00Z">
              <w:r w:rsidRPr="00AF25D8" w:rsidDel="002E6F0C">
                <w:rPr>
                  <w:snapToGrid w:val="0"/>
                </w:rPr>
                <w:delText xml:space="preserve">What must the minimum capacity of </w:delText>
              </w:r>
            </w:del>
            <w:del w:id="1748" w:author="Clare Jane LORD" w:date="2022-11-18T16:46:00Z">
              <w:r w:rsidRPr="00AF25D8" w:rsidDel="00175CA7">
                <w:rPr>
                  <w:snapToGrid w:val="0"/>
                </w:rPr>
                <w:delText>the cargo tank be</w:delText>
              </w:r>
            </w:del>
            <w:r w:rsidRPr="00AF25D8">
              <w:rPr>
                <w:snapToGrid w:val="0"/>
              </w:rPr>
              <w:t>?</w:t>
            </w:r>
          </w:p>
          <w:p w14:paraId="4E458C65"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280 m</w:t>
            </w:r>
            <w:r w:rsidRPr="00AF25D8">
              <w:rPr>
                <w:snapToGrid w:val="0"/>
                <w:vertAlign w:val="superscript"/>
              </w:rPr>
              <w:t>3</w:t>
            </w:r>
          </w:p>
          <w:p w14:paraId="5D27EFE8"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290 m</w:t>
            </w:r>
            <w:r w:rsidRPr="00AF25D8">
              <w:rPr>
                <w:snapToGrid w:val="0"/>
                <w:vertAlign w:val="superscript"/>
              </w:rPr>
              <w:t>3</w:t>
            </w:r>
          </w:p>
          <w:p w14:paraId="602B82BA"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300 m</w:t>
            </w:r>
            <w:r w:rsidRPr="00AF25D8">
              <w:rPr>
                <w:snapToGrid w:val="0"/>
                <w:vertAlign w:val="superscript"/>
              </w:rPr>
              <w:t>3</w:t>
            </w:r>
          </w:p>
          <w:p w14:paraId="0043058C" w14:textId="77777777" w:rsidR="00E17B52" w:rsidRPr="00AF25D8" w:rsidRDefault="00E17B52" w:rsidP="0013375F">
            <w:pPr>
              <w:spacing w:before="40" w:after="120" w:line="220" w:lineRule="exact"/>
              <w:ind w:right="113"/>
            </w:pPr>
            <w:r w:rsidRPr="00AF25D8">
              <w:rPr>
                <w:snapToGrid w:val="0"/>
              </w:rPr>
              <w:t>D</w:t>
            </w:r>
            <w:r w:rsidRPr="00AF25D8">
              <w:rPr>
                <w:snapToGrid w:val="0"/>
              </w:rPr>
              <w:tab/>
              <w:t>310 m</w:t>
            </w:r>
            <w:r w:rsidRPr="00AF25D8">
              <w:rPr>
                <w:snapToGrid w:val="0"/>
                <w:vertAlign w:val="superscript"/>
              </w:rPr>
              <w:t>3</w:t>
            </w:r>
          </w:p>
        </w:tc>
        <w:tc>
          <w:tcPr>
            <w:tcW w:w="1134" w:type="dxa"/>
            <w:tcBorders>
              <w:top w:val="single" w:sz="4" w:space="0" w:color="auto"/>
              <w:bottom w:val="single" w:sz="4" w:space="0" w:color="auto"/>
            </w:tcBorders>
            <w:shd w:val="clear" w:color="auto" w:fill="auto"/>
          </w:tcPr>
          <w:p w14:paraId="26387585" w14:textId="77777777" w:rsidR="00E17B52" w:rsidRPr="00AF25D8" w:rsidRDefault="00E17B52" w:rsidP="0013375F">
            <w:pPr>
              <w:spacing w:before="40" w:after="120" w:line="220" w:lineRule="exact"/>
              <w:ind w:right="113"/>
            </w:pPr>
          </w:p>
        </w:tc>
      </w:tr>
      <w:tr w:rsidR="00E17B52" w:rsidRPr="00AF25D8" w14:paraId="0C88E9D0" w14:textId="77777777" w:rsidTr="005B01CB">
        <w:tc>
          <w:tcPr>
            <w:tcW w:w="1309" w:type="dxa"/>
            <w:tcBorders>
              <w:top w:val="single" w:sz="4" w:space="0" w:color="auto"/>
              <w:bottom w:val="single" w:sz="4" w:space="0" w:color="auto"/>
            </w:tcBorders>
            <w:shd w:val="clear" w:color="auto" w:fill="auto"/>
          </w:tcPr>
          <w:p w14:paraId="4F54E41B" w14:textId="77777777" w:rsidR="00E17B52" w:rsidRPr="00AF25D8" w:rsidRDefault="00E17B52" w:rsidP="001A5688">
            <w:pPr>
              <w:spacing w:before="40" w:after="120" w:line="220" w:lineRule="exact"/>
              <w:ind w:right="113"/>
            </w:pPr>
            <w:r w:rsidRPr="00544F0F">
              <w:rPr>
                <w:lang w:val="fr-FR"/>
              </w:rPr>
              <w:t>130 06.0-23</w:t>
            </w:r>
          </w:p>
        </w:tc>
        <w:tc>
          <w:tcPr>
            <w:tcW w:w="6055" w:type="dxa"/>
            <w:gridSpan w:val="2"/>
            <w:tcBorders>
              <w:top w:val="single" w:sz="4" w:space="0" w:color="auto"/>
              <w:bottom w:val="single" w:sz="4" w:space="0" w:color="auto"/>
            </w:tcBorders>
            <w:shd w:val="clear" w:color="auto" w:fill="auto"/>
          </w:tcPr>
          <w:p w14:paraId="06BFC4E4" w14:textId="77777777" w:rsidR="00E17B52" w:rsidRPr="00AF25D8" w:rsidRDefault="00E17B52" w:rsidP="001A5688">
            <w:pPr>
              <w:spacing w:before="40" w:after="120" w:line="220" w:lineRule="exact"/>
              <w:ind w:right="113"/>
            </w:pPr>
            <w:r w:rsidRPr="00AF25D8">
              <w:rPr>
                <w:snapToGrid w:val="0"/>
              </w:rPr>
              <w:t>Deleted (30.9.2014)</w:t>
            </w:r>
          </w:p>
        </w:tc>
        <w:tc>
          <w:tcPr>
            <w:tcW w:w="1141" w:type="dxa"/>
            <w:gridSpan w:val="2"/>
            <w:tcBorders>
              <w:top w:val="single" w:sz="4" w:space="0" w:color="auto"/>
              <w:bottom w:val="single" w:sz="4" w:space="0" w:color="auto"/>
            </w:tcBorders>
            <w:shd w:val="clear" w:color="auto" w:fill="auto"/>
          </w:tcPr>
          <w:p w14:paraId="05F11395" w14:textId="77777777" w:rsidR="00E17B52" w:rsidRPr="00AF25D8" w:rsidRDefault="00E17B52" w:rsidP="001A5688">
            <w:pPr>
              <w:spacing w:before="40" w:after="120" w:line="220" w:lineRule="exact"/>
              <w:ind w:right="113"/>
            </w:pPr>
          </w:p>
        </w:tc>
      </w:tr>
      <w:tr w:rsidR="00E17B52" w:rsidRPr="00AF25D8" w14:paraId="74CC807E" w14:textId="77777777" w:rsidTr="0013375F">
        <w:tc>
          <w:tcPr>
            <w:tcW w:w="1309" w:type="dxa"/>
            <w:tcBorders>
              <w:top w:val="single" w:sz="4" w:space="0" w:color="auto"/>
              <w:bottom w:val="single" w:sz="4" w:space="0" w:color="auto"/>
            </w:tcBorders>
            <w:shd w:val="clear" w:color="auto" w:fill="auto"/>
          </w:tcPr>
          <w:p w14:paraId="7B7E8A41" w14:textId="77777777" w:rsidR="00E17B52" w:rsidRPr="00AF25D8" w:rsidRDefault="00E17B52" w:rsidP="001A5688">
            <w:pPr>
              <w:spacing w:before="40" w:after="120" w:line="220" w:lineRule="exact"/>
              <w:ind w:right="113"/>
            </w:pPr>
            <w:r w:rsidRPr="00AF25D8">
              <w:t>130 06.0-</w:t>
            </w:r>
            <w:r w:rsidRPr="00AF25D8">
              <w:rPr>
                <w:szCs w:val="24"/>
              </w:rPr>
              <w:t>24</w:t>
            </w:r>
          </w:p>
        </w:tc>
        <w:tc>
          <w:tcPr>
            <w:tcW w:w="6055" w:type="dxa"/>
            <w:gridSpan w:val="2"/>
            <w:tcBorders>
              <w:top w:val="single" w:sz="4" w:space="0" w:color="auto"/>
              <w:bottom w:val="single" w:sz="4" w:space="0" w:color="auto"/>
            </w:tcBorders>
            <w:shd w:val="clear" w:color="auto" w:fill="auto"/>
          </w:tcPr>
          <w:p w14:paraId="408ADA92" w14:textId="77777777" w:rsidR="00E17B52" w:rsidRPr="00AF25D8" w:rsidRDefault="00E17B52" w:rsidP="001A5688">
            <w:pPr>
              <w:overflowPunct w:val="0"/>
              <w:autoSpaceDE w:val="0"/>
              <w:autoSpaceDN w:val="0"/>
              <w:adjustRightInd w:val="0"/>
              <w:spacing w:before="40" w:after="120" w:line="220" w:lineRule="exact"/>
              <w:ind w:right="113"/>
              <w:textAlignment w:val="baseline"/>
              <w:rPr>
                <w:snapToGrid w:val="0"/>
              </w:rPr>
            </w:pPr>
            <w:r w:rsidRPr="00AF25D8">
              <w:rPr>
                <w:snapToGrid w:val="0"/>
              </w:rPr>
              <w:t>7.2.4.7.1</w:t>
            </w:r>
          </w:p>
        </w:tc>
        <w:tc>
          <w:tcPr>
            <w:tcW w:w="1141" w:type="dxa"/>
            <w:gridSpan w:val="2"/>
            <w:tcBorders>
              <w:top w:val="single" w:sz="4" w:space="0" w:color="auto"/>
              <w:bottom w:val="single" w:sz="4" w:space="0" w:color="auto"/>
            </w:tcBorders>
            <w:shd w:val="clear" w:color="auto" w:fill="auto"/>
          </w:tcPr>
          <w:p w14:paraId="29EFEFBA" w14:textId="77777777" w:rsidR="00E17B52" w:rsidRPr="00AF25D8" w:rsidRDefault="00E17B52" w:rsidP="00A91486">
            <w:pPr>
              <w:spacing w:before="40" w:after="120" w:line="220" w:lineRule="exact"/>
              <w:ind w:right="113"/>
              <w:jc w:val="center"/>
            </w:pPr>
            <w:r w:rsidRPr="00AF25D8">
              <w:rPr>
                <w:snapToGrid w:val="0"/>
              </w:rPr>
              <w:t>A</w:t>
            </w:r>
          </w:p>
        </w:tc>
      </w:tr>
      <w:tr w:rsidR="00E17B52" w:rsidRPr="00AF25D8" w14:paraId="5A0AB0E8" w14:textId="77777777" w:rsidTr="001A5688">
        <w:tc>
          <w:tcPr>
            <w:tcW w:w="1309" w:type="dxa"/>
            <w:tcBorders>
              <w:top w:val="single" w:sz="4" w:space="0" w:color="auto"/>
              <w:bottom w:val="single" w:sz="4" w:space="0" w:color="auto"/>
            </w:tcBorders>
            <w:shd w:val="clear" w:color="auto" w:fill="auto"/>
          </w:tcPr>
          <w:p w14:paraId="646A5E61" w14:textId="77777777" w:rsidR="00E17B52" w:rsidRPr="00AF25D8" w:rsidRDefault="00E17B52" w:rsidP="001A5688">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5FB38BC6" w14:textId="77777777" w:rsidR="00E17B52" w:rsidRPr="00AF25D8" w:rsidRDefault="00E17B52" w:rsidP="001A5688">
            <w:pPr>
              <w:spacing w:before="40" w:after="120" w:line="220" w:lineRule="exact"/>
              <w:ind w:right="113"/>
              <w:rPr>
                <w:snapToGrid w:val="0"/>
              </w:rPr>
            </w:pPr>
            <w:r w:rsidRPr="00AF25D8">
              <w:rPr>
                <w:snapToGrid w:val="0"/>
              </w:rPr>
              <w:t>In what locations may tank vessels be loaded and unloaded?</w:t>
            </w:r>
          </w:p>
          <w:p w14:paraId="06061149" w14:textId="77777777" w:rsidR="00E17B52" w:rsidRPr="00AF25D8" w:rsidRDefault="00E17B52" w:rsidP="001A5688">
            <w:pPr>
              <w:spacing w:before="40" w:after="120" w:line="220" w:lineRule="exact"/>
              <w:ind w:right="113"/>
              <w:rPr>
                <w:snapToGrid w:val="0"/>
              </w:rPr>
            </w:pPr>
            <w:r w:rsidRPr="00AF25D8">
              <w:rPr>
                <w:snapToGrid w:val="0"/>
              </w:rPr>
              <w:t>A</w:t>
            </w:r>
            <w:r w:rsidRPr="00AF25D8">
              <w:rPr>
                <w:snapToGrid w:val="0"/>
              </w:rPr>
              <w:tab/>
              <w:t>In the locations approved by the competent authority</w:t>
            </w:r>
          </w:p>
          <w:p w14:paraId="31D1D5A4" w14:textId="77777777" w:rsidR="00E17B52" w:rsidRPr="00AF25D8" w:rsidRDefault="00E17B52" w:rsidP="001A5688">
            <w:pPr>
              <w:spacing w:before="40" w:after="120" w:line="220" w:lineRule="exact"/>
              <w:ind w:right="113"/>
              <w:rPr>
                <w:snapToGrid w:val="0"/>
              </w:rPr>
            </w:pPr>
            <w:r w:rsidRPr="00AF25D8">
              <w:rPr>
                <w:snapToGrid w:val="0"/>
              </w:rPr>
              <w:t>B</w:t>
            </w:r>
            <w:r w:rsidRPr="00AF25D8">
              <w:rPr>
                <w:snapToGrid w:val="0"/>
              </w:rPr>
              <w:tab/>
              <w:t>In all locations situated outside urban areas</w:t>
            </w:r>
          </w:p>
          <w:p w14:paraId="59FDD04A" w14:textId="77777777" w:rsidR="00E17B52" w:rsidRPr="00AF25D8" w:rsidRDefault="00E17B52" w:rsidP="001A5688">
            <w:pPr>
              <w:spacing w:before="40" w:after="120" w:line="220" w:lineRule="exact"/>
              <w:ind w:right="113"/>
              <w:rPr>
                <w:snapToGrid w:val="0"/>
              </w:rPr>
            </w:pPr>
            <w:r w:rsidRPr="00AF25D8">
              <w:rPr>
                <w:snapToGrid w:val="0"/>
              </w:rPr>
              <w:t>C</w:t>
            </w:r>
            <w:r w:rsidRPr="00AF25D8">
              <w:rPr>
                <w:snapToGrid w:val="0"/>
              </w:rPr>
              <w:tab/>
              <w:t>In oil ports</w:t>
            </w:r>
          </w:p>
          <w:p w14:paraId="792C8D4E" w14:textId="77777777" w:rsidR="00E17B52" w:rsidRPr="00AF25D8" w:rsidRDefault="00E17B52" w:rsidP="001A5688">
            <w:pPr>
              <w:spacing w:before="40" w:after="120" w:line="220" w:lineRule="exact"/>
              <w:ind w:right="113"/>
            </w:pPr>
            <w:r w:rsidRPr="00AF25D8">
              <w:rPr>
                <w:snapToGrid w:val="0"/>
              </w:rPr>
              <w:t>D</w:t>
            </w:r>
            <w:r w:rsidRPr="00AF25D8">
              <w:rPr>
                <w:snapToGrid w:val="0"/>
              </w:rPr>
              <w:tab/>
              <w:t>In any location deemed appropriate by the master</w:t>
            </w:r>
          </w:p>
        </w:tc>
        <w:tc>
          <w:tcPr>
            <w:tcW w:w="1141" w:type="dxa"/>
            <w:gridSpan w:val="2"/>
            <w:tcBorders>
              <w:top w:val="single" w:sz="4" w:space="0" w:color="auto"/>
              <w:bottom w:val="single" w:sz="4" w:space="0" w:color="auto"/>
            </w:tcBorders>
            <w:shd w:val="clear" w:color="auto" w:fill="auto"/>
          </w:tcPr>
          <w:p w14:paraId="3D35F527" w14:textId="77777777" w:rsidR="00E17B52" w:rsidRPr="00AF25D8" w:rsidRDefault="00E17B52" w:rsidP="001A5688">
            <w:pPr>
              <w:spacing w:before="40" w:after="120" w:line="220" w:lineRule="exact"/>
              <w:ind w:right="113"/>
            </w:pPr>
          </w:p>
        </w:tc>
      </w:tr>
      <w:tr w:rsidR="00E17B52" w:rsidRPr="00AF25D8" w14:paraId="6557E657" w14:textId="77777777" w:rsidTr="001A5688">
        <w:tc>
          <w:tcPr>
            <w:tcW w:w="1309" w:type="dxa"/>
            <w:tcBorders>
              <w:top w:val="nil"/>
              <w:bottom w:val="single" w:sz="4" w:space="0" w:color="auto"/>
            </w:tcBorders>
            <w:shd w:val="clear" w:color="auto" w:fill="auto"/>
          </w:tcPr>
          <w:p w14:paraId="56E5D47A" w14:textId="77777777" w:rsidR="00E17B52" w:rsidRPr="00AF25D8" w:rsidRDefault="00E17B52" w:rsidP="00C33BCD">
            <w:pPr>
              <w:keepNext/>
              <w:keepLines/>
              <w:spacing w:before="40" w:after="100" w:line="220" w:lineRule="exact"/>
              <w:ind w:right="113"/>
            </w:pPr>
            <w:r w:rsidRPr="00AF25D8">
              <w:t>130 06.0-</w:t>
            </w:r>
            <w:r w:rsidRPr="00AF25D8">
              <w:rPr>
                <w:szCs w:val="24"/>
              </w:rPr>
              <w:t>25</w:t>
            </w:r>
          </w:p>
        </w:tc>
        <w:tc>
          <w:tcPr>
            <w:tcW w:w="6055" w:type="dxa"/>
            <w:gridSpan w:val="2"/>
            <w:tcBorders>
              <w:top w:val="nil"/>
              <w:bottom w:val="single" w:sz="4" w:space="0" w:color="auto"/>
            </w:tcBorders>
            <w:shd w:val="clear" w:color="auto" w:fill="auto"/>
          </w:tcPr>
          <w:p w14:paraId="4A151F1E" w14:textId="77777777" w:rsidR="00E17B52" w:rsidRPr="00AF25D8" w:rsidRDefault="00E17B52" w:rsidP="00C33BCD">
            <w:pPr>
              <w:keepNext/>
              <w:keepLines/>
              <w:overflowPunct w:val="0"/>
              <w:autoSpaceDE w:val="0"/>
              <w:autoSpaceDN w:val="0"/>
              <w:adjustRightInd w:val="0"/>
              <w:spacing w:before="40" w:after="100" w:line="220" w:lineRule="exact"/>
              <w:ind w:right="113"/>
              <w:textAlignment w:val="baseline"/>
              <w:rPr>
                <w:snapToGrid w:val="0"/>
              </w:rPr>
            </w:pPr>
            <w:r w:rsidRPr="00AF25D8">
              <w:rPr>
                <w:snapToGrid w:val="0"/>
              </w:rPr>
              <w:t>3.2</w:t>
            </w:r>
            <w:r w:rsidRPr="00AF25D8">
              <w:t>.3.1, 3.2.3.2</w:t>
            </w:r>
            <w:r w:rsidRPr="00AF25D8">
              <w:rPr>
                <w:snapToGrid w:val="0"/>
              </w:rPr>
              <w:t>, Table C</w:t>
            </w:r>
          </w:p>
        </w:tc>
        <w:tc>
          <w:tcPr>
            <w:tcW w:w="1141" w:type="dxa"/>
            <w:gridSpan w:val="2"/>
            <w:tcBorders>
              <w:top w:val="nil"/>
              <w:bottom w:val="single" w:sz="4" w:space="0" w:color="auto"/>
            </w:tcBorders>
            <w:shd w:val="clear" w:color="auto" w:fill="auto"/>
          </w:tcPr>
          <w:p w14:paraId="275790BA" w14:textId="77777777" w:rsidR="00E17B52" w:rsidRPr="00AF25D8" w:rsidRDefault="00E17B52" w:rsidP="00A91486">
            <w:pPr>
              <w:keepNext/>
              <w:keepLines/>
              <w:spacing w:before="40" w:after="100" w:line="220" w:lineRule="exact"/>
              <w:ind w:right="113"/>
              <w:jc w:val="center"/>
            </w:pPr>
            <w:r w:rsidRPr="00AF25D8">
              <w:rPr>
                <w:snapToGrid w:val="0"/>
              </w:rPr>
              <w:t>A</w:t>
            </w:r>
          </w:p>
        </w:tc>
      </w:tr>
      <w:tr w:rsidR="00E17B52" w:rsidRPr="00F95238" w14:paraId="2D7230BA" w14:textId="77777777" w:rsidTr="0013375F">
        <w:tc>
          <w:tcPr>
            <w:tcW w:w="1309" w:type="dxa"/>
            <w:tcBorders>
              <w:top w:val="single" w:sz="4" w:space="0" w:color="auto"/>
              <w:bottom w:val="single" w:sz="4" w:space="0" w:color="auto"/>
            </w:tcBorders>
            <w:shd w:val="clear" w:color="auto" w:fill="auto"/>
          </w:tcPr>
          <w:p w14:paraId="782C8F56" w14:textId="77777777" w:rsidR="00E17B52" w:rsidRPr="00AF25D8" w:rsidRDefault="00E17B52" w:rsidP="00C33BCD">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6083E07C" w14:textId="77777777" w:rsidR="00E17B52" w:rsidRPr="00AF25D8" w:rsidRDefault="00E17B52" w:rsidP="00C33BCD">
            <w:pPr>
              <w:keepNext/>
              <w:keepLines/>
              <w:spacing w:before="40" w:after="100" w:line="220" w:lineRule="exact"/>
              <w:ind w:right="113"/>
              <w:rPr>
                <w:snapToGrid w:val="0"/>
              </w:rPr>
            </w:pPr>
            <w:r w:rsidRPr="00AF25D8">
              <w:rPr>
                <w:snapToGrid w:val="0"/>
              </w:rPr>
              <w:t xml:space="preserve">Which of the following substances crystallizes at a temperature </w:t>
            </w:r>
            <w:r>
              <w:rPr>
                <w:snapToGrid w:val="0"/>
              </w:rPr>
              <w:t xml:space="preserve">of approximately </w:t>
            </w:r>
            <w:r w:rsidRPr="00AF25D8">
              <w:rPr>
                <w:snapToGrid w:val="0"/>
              </w:rPr>
              <w:t>4</w:t>
            </w:r>
            <w:r>
              <w:rPr>
                <w:snapToGrid w:val="0"/>
              </w:rPr>
              <w:t xml:space="preserve"> °C</w:t>
            </w:r>
            <w:r w:rsidRPr="00AF25D8">
              <w:rPr>
                <w:snapToGrid w:val="0"/>
              </w:rPr>
              <w:t>?</w:t>
            </w:r>
          </w:p>
          <w:p w14:paraId="3E47D3D5"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64966399"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B</w:t>
            </w:r>
            <w:r w:rsidRPr="00AF25D8">
              <w:rPr>
                <w:snapToGrid w:val="0"/>
                <w:lang w:val="es-ES"/>
              </w:rPr>
              <w:tab/>
              <w:t>UN No. 1090 ACETONE</w:t>
            </w:r>
          </w:p>
          <w:p w14:paraId="7877E0E3"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C</w:t>
            </w:r>
            <w:r w:rsidRPr="00AF25D8">
              <w:rPr>
                <w:snapToGrid w:val="0"/>
                <w:lang w:val="es-ES"/>
              </w:rPr>
              <w:tab/>
              <w:t>UN No. 1125 n-BUTYLAMINE</w:t>
            </w:r>
          </w:p>
          <w:p w14:paraId="29FB4B6B" w14:textId="77777777" w:rsidR="00E17B52" w:rsidRPr="00AF25D8" w:rsidRDefault="00E17B52" w:rsidP="00C33BCD">
            <w:pPr>
              <w:keepNext/>
              <w:keepLines/>
              <w:spacing w:before="40" w:after="100" w:line="220" w:lineRule="exact"/>
              <w:ind w:right="113"/>
              <w:rPr>
                <w:lang w:val="es-ES"/>
              </w:rPr>
            </w:pPr>
            <w:r w:rsidRPr="00AF25D8">
              <w:rPr>
                <w:snapToGrid w:val="0"/>
                <w:lang w:val="es-ES"/>
              </w:rPr>
              <w:t>D</w:t>
            </w:r>
            <w:r w:rsidRPr="00AF25D8">
              <w:rPr>
                <w:snapToGrid w:val="0"/>
                <w:lang w:val="es-ES"/>
              </w:rPr>
              <w:tab/>
              <w:t>UN No. 1282 PYRIDINE</w:t>
            </w:r>
          </w:p>
        </w:tc>
        <w:tc>
          <w:tcPr>
            <w:tcW w:w="1141" w:type="dxa"/>
            <w:gridSpan w:val="2"/>
            <w:tcBorders>
              <w:top w:val="single" w:sz="4" w:space="0" w:color="auto"/>
              <w:bottom w:val="single" w:sz="4" w:space="0" w:color="auto"/>
            </w:tcBorders>
            <w:shd w:val="clear" w:color="auto" w:fill="auto"/>
          </w:tcPr>
          <w:p w14:paraId="28891187" w14:textId="77777777" w:rsidR="00E17B52" w:rsidRPr="008A20EF" w:rsidRDefault="00E17B52" w:rsidP="00A91486">
            <w:pPr>
              <w:keepNext/>
              <w:keepLines/>
              <w:spacing w:before="40" w:after="100" w:line="220" w:lineRule="exact"/>
              <w:ind w:right="113"/>
              <w:jc w:val="center"/>
              <w:rPr>
                <w:lang w:val="es-ES"/>
              </w:rPr>
            </w:pPr>
          </w:p>
        </w:tc>
      </w:tr>
      <w:tr w:rsidR="00E17B52" w:rsidRPr="00AF25D8" w14:paraId="227D5EB5" w14:textId="77777777" w:rsidTr="0013375F">
        <w:tc>
          <w:tcPr>
            <w:tcW w:w="1309" w:type="dxa"/>
            <w:tcBorders>
              <w:top w:val="single" w:sz="4" w:space="0" w:color="auto"/>
              <w:bottom w:val="single" w:sz="4" w:space="0" w:color="auto"/>
            </w:tcBorders>
            <w:shd w:val="clear" w:color="auto" w:fill="auto"/>
          </w:tcPr>
          <w:p w14:paraId="10C40A64" w14:textId="77777777" w:rsidR="00E17B52" w:rsidRPr="00AF25D8" w:rsidRDefault="00E17B52" w:rsidP="00C33BCD">
            <w:pPr>
              <w:spacing w:before="40" w:after="100" w:line="220" w:lineRule="exact"/>
              <w:ind w:right="113"/>
            </w:pPr>
            <w:r w:rsidRPr="00AF25D8">
              <w:t>130 06.0-</w:t>
            </w:r>
            <w:r w:rsidRPr="00AF25D8">
              <w:rPr>
                <w:szCs w:val="24"/>
              </w:rPr>
              <w:t>26</w:t>
            </w:r>
          </w:p>
        </w:tc>
        <w:tc>
          <w:tcPr>
            <w:tcW w:w="6055" w:type="dxa"/>
            <w:gridSpan w:val="2"/>
            <w:tcBorders>
              <w:top w:val="single" w:sz="4" w:space="0" w:color="auto"/>
              <w:bottom w:val="single" w:sz="4" w:space="0" w:color="auto"/>
            </w:tcBorders>
            <w:shd w:val="clear" w:color="auto" w:fill="auto"/>
          </w:tcPr>
          <w:p w14:paraId="4BCF685B" w14:textId="77777777" w:rsidR="00E17B52" w:rsidRPr="00AF25D8" w:rsidRDefault="00E17B52" w:rsidP="00C33BCD">
            <w:pPr>
              <w:spacing w:before="40" w:after="100" w:line="220" w:lineRule="exact"/>
              <w:ind w:right="113"/>
              <w:rPr>
                <w:snapToGrid w:val="0"/>
              </w:rPr>
            </w:pPr>
            <w:r w:rsidRPr="00AF25D8">
              <w:rPr>
                <w:snapToGrid w:val="0"/>
              </w:rPr>
              <w:t>3.2</w:t>
            </w:r>
            <w:r w:rsidRPr="00AF25D8">
              <w:t>.3.1, 3.2.3.2</w:t>
            </w:r>
            <w:r w:rsidRPr="00AF25D8">
              <w:rPr>
                <w:snapToGrid w:val="0"/>
              </w:rPr>
              <w:t>, Table C</w:t>
            </w:r>
          </w:p>
        </w:tc>
        <w:tc>
          <w:tcPr>
            <w:tcW w:w="1141" w:type="dxa"/>
            <w:gridSpan w:val="2"/>
            <w:tcBorders>
              <w:top w:val="single" w:sz="4" w:space="0" w:color="auto"/>
              <w:bottom w:val="single" w:sz="4" w:space="0" w:color="auto"/>
            </w:tcBorders>
            <w:shd w:val="clear" w:color="auto" w:fill="auto"/>
          </w:tcPr>
          <w:p w14:paraId="6EE35694" w14:textId="77777777" w:rsidR="00E17B52" w:rsidRPr="00AF25D8" w:rsidRDefault="00E17B52" w:rsidP="00A91486">
            <w:pPr>
              <w:spacing w:before="40" w:after="100" w:line="220" w:lineRule="exact"/>
              <w:ind w:right="113"/>
              <w:jc w:val="center"/>
            </w:pPr>
            <w:r w:rsidRPr="00AF25D8">
              <w:rPr>
                <w:snapToGrid w:val="0"/>
              </w:rPr>
              <w:t>C</w:t>
            </w:r>
          </w:p>
        </w:tc>
      </w:tr>
      <w:tr w:rsidR="00E17B52" w:rsidRPr="00F95238" w14:paraId="2117BE04" w14:textId="77777777" w:rsidTr="0013375F">
        <w:tc>
          <w:tcPr>
            <w:tcW w:w="1309" w:type="dxa"/>
            <w:tcBorders>
              <w:top w:val="single" w:sz="4" w:space="0" w:color="auto"/>
              <w:bottom w:val="nil"/>
            </w:tcBorders>
            <w:shd w:val="clear" w:color="auto" w:fill="auto"/>
          </w:tcPr>
          <w:p w14:paraId="3EA711CE"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2A62F3B0" w14:textId="77777777" w:rsidR="00E17B52" w:rsidRPr="00AF25D8" w:rsidRDefault="00E17B52" w:rsidP="00C33BCD">
            <w:pPr>
              <w:spacing w:before="40" w:after="100" w:line="220" w:lineRule="exact"/>
              <w:ind w:right="113"/>
              <w:rPr>
                <w:snapToGrid w:val="0"/>
              </w:rPr>
            </w:pPr>
            <w:r w:rsidRPr="00AF25D8">
              <w:rPr>
                <w:snapToGrid w:val="0"/>
              </w:rPr>
              <w:t>Which of the following substances may be loaded at a temperature below 4</w:t>
            </w:r>
            <w:r>
              <w:rPr>
                <w:snapToGrid w:val="0"/>
              </w:rPr>
              <w:t xml:space="preserve"> °C</w:t>
            </w:r>
            <w:r w:rsidRPr="00AF25D8">
              <w:rPr>
                <w:snapToGrid w:val="0"/>
              </w:rPr>
              <w:t xml:space="preserve"> in a tank vessel with no possibility of cargo heating?</w:t>
            </w:r>
          </w:p>
          <w:p w14:paraId="312B7756" w14:textId="77777777" w:rsidR="00E17B52" w:rsidRPr="00AF25D8" w:rsidRDefault="00E17B52" w:rsidP="00C33BCD">
            <w:pPr>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6B8DF442" w14:textId="77777777" w:rsidR="00E17B52" w:rsidRPr="008A20EF" w:rsidRDefault="00E17B52" w:rsidP="00C33BCD">
            <w:pPr>
              <w:spacing w:before="40" w:after="100" w:line="220" w:lineRule="exact"/>
              <w:ind w:right="113"/>
              <w:rPr>
                <w:snapToGrid w:val="0"/>
                <w:lang w:val="es-ES"/>
              </w:rPr>
            </w:pPr>
            <w:r w:rsidRPr="00AF25D8">
              <w:rPr>
                <w:snapToGrid w:val="0"/>
                <w:lang w:val="es-ES"/>
              </w:rPr>
              <w:t>B</w:t>
            </w:r>
            <w:r w:rsidRPr="00AF25D8">
              <w:rPr>
                <w:snapToGrid w:val="0"/>
                <w:lang w:val="es-ES"/>
              </w:rPr>
              <w:tab/>
              <w:t>UN No. 1145 CYCLOHEXANE</w:t>
            </w:r>
          </w:p>
        </w:tc>
        <w:tc>
          <w:tcPr>
            <w:tcW w:w="1141" w:type="dxa"/>
            <w:gridSpan w:val="2"/>
            <w:tcBorders>
              <w:top w:val="single" w:sz="4" w:space="0" w:color="auto"/>
              <w:bottom w:val="nil"/>
            </w:tcBorders>
            <w:shd w:val="clear" w:color="auto" w:fill="auto"/>
          </w:tcPr>
          <w:p w14:paraId="3FE075E6" w14:textId="77777777" w:rsidR="00E17B52" w:rsidRPr="008A20EF" w:rsidRDefault="00E17B52" w:rsidP="00A91486">
            <w:pPr>
              <w:spacing w:before="40" w:after="100" w:line="220" w:lineRule="exact"/>
              <w:ind w:right="113"/>
              <w:jc w:val="center"/>
              <w:rPr>
                <w:lang w:val="es-ES"/>
              </w:rPr>
            </w:pPr>
          </w:p>
        </w:tc>
      </w:tr>
      <w:tr w:rsidR="00E17B52" w:rsidRPr="004D063B" w14:paraId="26A8E1CA" w14:textId="77777777" w:rsidTr="0013375F">
        <w:tc>
          <w:tcPr>
            <w:tcW w:w="1309" w:type="dxa"/>
            <w:tcBorders>
              <w:top w:val="nil"/>
              <w:bottom w:val="nil"/>
            </w:tcBorders>
            <w:shd w:val="clear" w:color="auto" w:fill="auto"/>
          </w:tcPr>
          <w:p w14:paraId="26E1618B" w14:textId="77777777" w:rsidR="00E17B52" w:rsidRPr="008A20EF" w:rsidRDefault="00E17B52" w:rsidP="00C33BCD">
            <w:pPr>
              <w:spacing w:before="40" w:after="100" w:line="220" w:lineRule="exact"/>
              <w:ind w:right="113"/>
              <w:rPr>
                <w:lang w:val="es-ES"/>
              </w:rPr>
            </w:pPr>
          </w:p>
        </w:tc>
        <w:tc>
          <w:tcPr>
            <w:tcW w:w="6055" w:type="dxa"/>
            <w:gridSpan w:val="2"/>
            <w:tcBorders>
              <w:top w:val="nil"/>
              <w:bottom w:val="nil"/>
            </w:tcBorders>
            <w:shd w:val="clear" w:color="auto" w:fill="auto"/>
          </w:tcPr>
          <w:p w14:paraId="2F67CCEA" w14:textId="77777777" w:rsidR="00E17B52" w:rsidRPr="00AF25D8" w:rsidRDefault="00E17B52" w:rsidP="00C33BCD">
            <w:pPr>
              <w:spacing w:before="40" w:after="100" w:line="220" w:lineRule="exact"/>
              <w:ind w:right="113"/>
              <w:rPr>
                <w:snapToGrid w:val="0"/>
                <w:lang w:val="es-ES"/>
              </w:rPr>
            </w:pPr>
            <w:r w:rsidRPr="00AF25D8">
              <w:rPr>
                <w:snapToGrid w:val="0"/>
                <w:lang w:val="es-ES"/>
              </w:rPr>
              <w:t>C</w:t>
            </w:r>
            <w:r w:rsidRPr="00AF25D8">
              <w:rPr>
                <w:snapToGrid w:val="0"/>
                <w:lang w:val="es-ES"/>
              </w:rPr>
              <w:tab/>
              <w:t>UN No. 2055 STYRENE MONOMER, STABILIZED</w:t>
            </w:r>
          </w:p>
        </w:tc>
        <w:tc>
          <w:tcPr>
            <w:tcW w:w="1141" w:type="dxa"/>
            <w:gridSpan w:val="2"/>
            <w:tcBorders>
              <w:top w:val="nil"/>
              <w:bottom w:val="nil"/>
            </w:tcBorders>
            <w:shd w:val="clear" w:color="auto" w:fill="auto"/>
          </w:tcPr>
          <w:p w14:paraId="3C2D086C" w14:textId="77777777" w:rsidR="00E17B52" w:rsidRPr="008507D4" w:rsidRDefault="00E17B52" w:rsidP="00A91486">
            <w:pPr>
              <w:spacing w:before="40" w:after="100" w:line="220" w:lineRule="exact"/>
              <w:ind w:right="113"/>
              <w:jc w:val="center"/>
              <w:rPr>
                <w:lang w:val="es-ES"/>
              </w:rPr>
            </w:pPr>
          </w:p>
        </w:tc>
      </w:tr>
      <w:tr w:rsidR="00E17B52" w:rsidRPr="00F95238" w14:paraId="54F424EF" w14:textId="77777777" w:rsidTr="0013375F">
        <w:tc>
          <w:tcPr>
            <w:tcW w:w="1309" w:type="dxa"/>
            <w:tcBorders>
              <w:top w:val="nil"/>
              <w:bottom w:val="single" w:sz="4" w:space="0" w:color="auto"/>
            </w:tcBorders>
            <w:shd w:val="clear" w:color="auto" w:fill="auto"/>
          </w:tcPr>
          <w:p w14:paraId="37EAD1F5" w14:textId="77777777" w:rsidR="00E17B52" w:rsidRPr="008507D4" w:rsidRDefault="00E17B52" w:rsidP="00C33BCD">
            <w:pPr>
              <w:spacing w:before="40" w:after="100" w:line="220" w:lineRule="exact"/>
              <w:ind w:right="113"/>
              <w:rPr>
                <w:lang w:val="es-ES"/>
              </w:rPr>
            </w:pPr>
          </w:p>
        </w:tc>
        <w:tc>
          <w:tcPr>
            <w:tcW w:w="6055" w:type="dxa"/>
            <w:gridSpan w:val="2"/>
            <w:tcBorders>
              <w:top w:val="nil"/>
              <w:bottom w:val="single" w:sz="4" w:space="0" w:color="auto"/>
            </w:tcBorders>
            <w:shd w:val="clear" w:color="auto" w:fill="auto"/>
          </w:tcPr>
          <w:p w14:paraId="46857A19" w14:textId="77777777" w:rsidR="00E17B52" w:rsidRPr="00AF25D8" w:rsidRDefault="00E17B52" w:rsidP="00C33BCD">
            <w:pPr>
              <w:overflowPunct w:val="0"/>
              <w:autoSpaceDE w:val="0"/>
              <w:autoSpaceDN w:val="0"/>
              <w:adjustRightInd w:val="0"/>
              <w:spacing w:before="40" w:after="100" w:line="220" w:lineRule="exact"/>
              <w:ind w:right="113"/>
              <w:textAlignment w:val="baseline"/>
              <w:rPr>
                <w:lang w:val="es-ES"/>
              </w:rPr>
            </w:pPr>
            <w:r w:rsidRPr="00AF25D8">
              <w:rPr>
                <w:snapToGrid w:val="0"/>
                <w:lang w:val="es-ES"/>
              </w:rPr>
              <w:t>D</w:t>
            </w:r>
            <w:r w:rsidRPr="00AF25D8">
              <w:rPr>
                <w:snapToGrid w:val="0"/>
                <w:lang w:val="es-ES"/>
              </w:rPr>
              <w:tab/>
              <w:t>UN No. 1307 p-XYLENE</w:t>
            </w:r>
          </w:p>
        </w:tc>
        <w:tc>
          <w:tcPr>
            <w:tcW w:w="1141" w:type="dxa"/>
            <w:gridSpan w:val="2"/>
            <w:tcBorders>
              <w:top w:val="nil"/>
              <w:bottom w:val="single" w:sz="4" w:space="0" w:color="auto"/>
            </w:tcBorders>
            <w:shd w:val="clear" w:color="auto" w:fill="auto"/>
          </w:tcPr>
          <w:p w14:paraId="09A9DF9C" w14:textId="77777777" w:rsidR="00E17B52" w:rsidRPr="008A20EF" w:rsidRDefault="00E17B52" w:rsidP="00A91486">
            <w:pPr>
              <w:spacing w:before="40" w:after="100" w:line="220" w:lineRule="exact"/>
              <w:ind w:right="113"/>
              <w:jc w:val="center"/>
              <w:rPr>
                <w:lang w:val="es-ES"/>
              </w:rPr>
            </w:pPr>
          </w:p>
        </w:tc>
      </w:tr>
      <w:tr w:rsidR="00E17B52" w:rsidRPr="00AF25D8" w14:paraId="7C464A9D" w14:textId="77777777" w:rsidTr="0013375F">
        <w:tc>
          <w:tcPr>
            <w:tcW w:w="1309" w:type="dxa"/>
            <w:tcBorders>
              <w:top w:val="single" w:sz="4" w:space="0" w:color="auto"/>
              <w:bottom w:val="single" w:sz="4" w:space="0" w:color="auto"/>
            </w:tcBorders>
            <w:shd w:val="clear" w:color="auto" w:fill="auto"/>
          </w:tcPr>
          <w:p w14:paraId="3539C6AE" w14:textId="77777777" w:rsidR="00E17B52" w:rsidRPr="00AF25D8" w:rsidRDefault="00E17B52" w:rsidP="00C33BCD">
            <w:pPr>
              <w:spacing w:before="40" w:after="100" w:line="220" w:lineRule="exact"/>
              <w:ind w:right="113"/>
            </w:pPr>
            <w:r w:rsidRPr="00AF25D8">
              <w:t>130 06.0-</w:t>
            </w:r>
            <w:r w:rsidRPr="00AF25D8">
              <w:rPr>
                <w:szCs w:val="24"/>
              </w:rPr>
              <w:t>27</w:t>
            </w:r>
          </w:p>
        </w:tc>
        <w:tc>
          <w:tcPr>
            <w:tcW w:w="6055" w:type="dxa"/>
            <w:gridSpan w:val="2"/>
            <w:tcBorders>
              <w:top w:val="single" w:sz="4" w:space="0" w:color="auto"/>
              <w:bottom w:val="single" w:sz="4" w:space="0" w:color="auto"/>
            </w:tcBorders>
            <w:shd w:val="clear" w:color="auto" w:fill="auto"/>
          </w:tcPr>
          <w:p w14:paraId="0487E399" w14:textId="77777777" w:rsidR="00E17B52" w:rsidRPr="00AF25D8" w:rsidRDefault="00E17B52"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6C3304A6" w14:textId="77777777" w:rsidR="00E17B52" w:rsidRPr="00AF25D8" w:rsidRDefault="00E17B52" w:rsidP="00A91486">
            <w:pPr>
              <w:spacing w:before="40" w:after="100" w:line="220" w:lineRule="exact"/>
              <w:ind w:right="113"/>
              <w:jc w:val="center"/>
            </w:pPr>
            <w:r w:rsidRPr="00AF25D8">
              <w:t>C</w:t>
            </w:r>
          </w:p>
        </w:tc>
      </w:tr>
      <w:tr w:rsidR="00E17B52" w:rsidRPr="00AF25D8" w14:paraId="430389F2" w14:textId="77777777" w:rsidTr="009412D0">
        <w:tc>
          <w:tcPr>
            <w:tcW w:w="1309" w:type="dxa"/>
            <w:tcBorders>
              <w:top w:val="single" w:sz="4" w:space="0" w:color="auto"/>
              <w:bottom w:val="single" w:sz="4" w:space="0" w:color="auto"/>
            </w:tcBorders>
            <w:shd w:val="clear" w:color="auto" w:fill="auto"/>
          </w:tcPr>
          <w:p w14:paraId="2FA9620C"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0232753" w14:textId="77777777" w:rsidR="00E17B52" w:rsidRPr="00AF25D8" w:rsidRDefault="00E17B52" w:rsidP="00C33BCD">
            <w:pPr>
              <w:spacing w:before="40" w:after="100" w:line="220" w:lineRule="exact"/>
              <w:ind w:right="113"/>
            </w:pPr>
            <w:ins w:id="1749" w:author="Clare Jane LORD" w:date="2022-11-18T16:47:00Z">
              <w:r>
                <w:t>What s</w:t>
              </w:r>
              <w:r w:rsidRPr="00AF25D8">
                <w:t>pecial care should be taken</w:t>
              </w:r>
              <w:r>
                <w:t xml:space="preserve"> if,</w:t>
              </w:r>
              <w:r w:rsidRPr="00AF25D8">
                <w:t xml:space="preserve"> </w:t>
              </w:r>
            </w:ins>
            <w:del w:id="1750" w:author="Clare Jane LORD" w:date="2022-11-18T16:47:00Z">
              <w:r w:rsidRPr="00AF25D8" w:rsidDel="0032068E">
                <w:delText>A</w:delText>
              </w:r>
            </w:del>
            <w:ins w:id="1751" w:author="Clare Jane LORD" w:date="2022-11-18T16:47:00Z">
              <w:r>
                <w:t>a</w:t>
              </w:r>
            </w:ins>
            <w:r w:rsidRPr="00AF25D8">
              <w:t>fter the loading of UN No. 1203 PETROL, four</w:t>
            </w:r>
            <w:ins w:id="1752" w:author="Clare Jane LORD" w:date="2022-11-18T16:47:00Z">
              <w:r>
                <w:t xml:space="preserve"> other</w:t>
              </w:r>
            </w:ins>
            <w:r w:rsidRPr="00AF25D8">
              <w:t xml:space="preserve"> cargo tanks </w:t>
            </w:r>
            <w:del w:id="1753" w:author="Clare Jane LORD" w:date="2022-11-18T16:48:00Z">
              <w:r w:rsidRPr="00AF25D8" w:rsidDel="0032068E">
                <w:delText xml:space="preserve">remain empty. These empty cargo tanks </w:delText>
              </w:r>
            </w:del>
            <w:r w:rsidRPr="00AF25D8">
              <w:t>are to be filled with UN No. 1202 GASOIL</w:t>
            </w:r>
            <w:del w:id="1754" w:author="Clare Jane LORD" w:date="2022-11-18T16:48:00Z">
              <w:r w:rsidRPr="00AF25D8" w:rsidDel="007F6D58">
                <w:delText xml:space="preserve">. </w:delText>
              </w:r>
            </w:del>
            <w:del w:id="1755" w:author="Clare Jane LORD" w:date="2022-11-18T16:47:00Z">
              <w:r w:rsidRPr="00AF25D8" w:rsidDel="003B17AC">
                <w:delText xml:space="preserve">Special care should be taken </w:delText>
              </w:r>
            </w:del>
            <w:del w:id="1756" w:author="Clare Jane LORD" w:date="2022-11-18T16:48:00Z">
              <w:r w:rsidRPr="00AF25D8" w:rsidDel="007F6D58">
                <w:delText>to do what</w:delText>
              </w:r>
            </w:del>
            <w:r w:rsidRPr="00AF25D8">
              <w:t>?</w:t>
            </w:r>
          </w:p>
          <w:p w14:paraId="2FA86123" w14:textId="77777777" w:rsidR="00E17B52" w:rsidRPr="00AF25D8" w:rsidRDefault="00E17B52" w:rsidP="001C6E2E">
            <w:pPr>
              <w:spacing w:before="40" w:after="100" w:line="220" w:lineRule="exact"/>
              <w:ind w:left="567" w:right="113" w:hanging="567"/>
            </w:pPr>
            <w:r w:rsidRPr="00AF25D8">
              <w:t>A</w:t>
            </w:r>
            <w:r w:rsidRPr="00AF25D8">
              <w:tab/>
              <w:t>T</w:t>
            </w:r>
            <w:del w:id="1757" w:author="Clare Jane LORD" w:date="2022-11-18T16:48:00Z">
              <w:r w:rsidRPr="00AF25D8" w:rsidDel="007F6D58">
                <w:delText>o pressurize t</w:delText>
              </w:r>
            </w:del>
            <w:proofErr w:type="gramStart"/>
            <w:r w:rsidRPr="00AF25D8">
              <w:t>he</w:t>
            </w:r>
            <w:proofErr w:type="gramEnd"/>
            <w:r w:rsidRPr="00AF25D8">
              <w:t xml:space="preserve"> cargo tanks to be loaded with diesel fuel</w:t>
            </w:r>
            <w:ins w:id="1758" w:author="Clare Jane LORD" w:date="2022-11-18T16:48:00Z">
              <w:r w:rsidRPr="00AF25D8">
                <w:t xml:space="preserve"> </w:t>
              </w:r>
              <w:r>
                <w:t>must</w:t>
              </w:r>
            </w:ins>
            <w:ins w:id="1759" w:author="Clare Jane LORD" w:date="2022-11-18T16:49:00Z">
              <w:r>
                <w:t xml:space="preserve"> be </w:t>
              </w:r>
            </w:ins>
            <w:ins w:id="1760" w:author="Clare Jane LORD" w:date="2022-11-18T16:48:00Z">
              <w:r w:rsidRPr="00AF25D8">
                <w:t>pressurize</w:t>
              </w:r>
            </w:ins>
            <w:ins w:id="1761" w:author="Clare Jane LORD" w:date="2022-11-18T16:49:00Z">
              <w:r>
                <w:t>d</w:t>
              </w:r>
            </w:ins>
          </w:p>
          <w:p w14:paraId="69A34837" w14:textId="77777777" w:rsidR="00E17B52" w:rsidRPr="00AF25D8" w:rsidRDefault="00E17B52">
            <w:pPr>
              <w:spacing w:before="40" w:after="100" w:line="220" w:lineRule="exact"/>
              <w:ind w:left="567" w:right="113" w:hanging="567"/>
            </w:pPr>
            <w:r w:rsidRPr="00AF25D8">
              <w:t>B</w:t>
            </w:r>
            <w:r w:rsidRPr="00AF25D8">
              <w:tab/>
              <w:t>T</w:t>
            </w:r>
            <w:del w:id="1762" w:author="Clare Jane LORD" w:date="2022-11-18T16:49:00Z">
              <w:r w:rsidRPr="00AF25D8" w:rsidDel="007F6D58">
                <w:delText>o take t</w:delText>
              </w:r>
            </w:del>
            <w:proofErr w:type="gramStart"/>
            <w:r w:rsidRPr="00AF25D8">
              <w:t>he</w:t>
            </w:r>
            <w:proofErr w:type="gramEnd"/>
            <w:r w:rsidRPr="00AF25D8">
              <w:t xml:space="preserve"> same safety measures</w:t>
            </w:r>
            <w:ins w:id="1763" w:author="Clare Jane LORD" w:date="2022-11-18T16:49:00Z">
              <w:r>
                <w:t xml:space="preserve"> should be taken</w:t>
              </w:r>
            </w:ins>
            <w:r w:rsidRPr="00AF25D8">
              <w:t xml:space="preserve"> as when loading an open type N tank vessel</w:t>
            </w:r>
          </w:p>
          <w:p w14:paraId="38165147" w14:textId="77777777" w:rsidR="00E17B52" w:rsidRPr="00AF25D8" w:rsidRDefault="00E17B52" w:rsidP="007A2D09">
            <w:pPr>
              <w:spacing w:before="40" w:after="100" w:line="220" w:lineRule="exact"/>
              <w:ind w:left="567" w:right="113" w:hanging="567"/>
            </w:pPr>
            <w:r w:rsidRPr="00AF25D8">
              <w:t>C</w:t>
            </w:r>
            <w:r w:rsidRPr="00AF25D8">
              <w:tab/>
              <w:t>T</w:t>
            </w:r>
            <w:del w:id="1764" w:author="Clare Jane LORD" w:date="2022-11-18T16:49:00Z">
              <w:r w:rsidRPr="00AF25D8" w:rsidDel="007F6D58">
                <w:delText>o take t</w:delText>
              </w:r>
            </w:del>
            <w:proofErr w:type="gramStart"/>
            <w:r w:rsidRPr="00AF25D8">
              <w:t>he</w:t>
            </w:r>
            <w:proofErr w:type="gramEnd"/>
            <w:r w:rsidRPr="00AF25D8">
              <w:t xml:space="preserve"> same safety measures </w:t>
            </w:r>
            <w:ins w:id="1765" w:author="Clare Jane LORD" w:date="2022-11-18T16:49:00Z">
              <w:r>
                <w:t xml:space="preserve">should be taken </w:t>
              </w:r>
            </w:ins>
            <w:r w:rsidRPr="00AF25D8">
              <w:t>as when loading petrol</w:t>
            </w:r>
          </w:p>
          <w:p w14:paraId="4B38EED4" w14:textId="77777777" w:rsidR="00E17B52" w:rsidRPr="00AF25D8" w:rsidRDefault="00E17B52" w:rsidP="00C33BCD">
            <w:pPr>
              <w:spacing w:before="40" w:after="100" w:line="220" w:lineRule="exact"/>
              <w:ind w:left="567" w:right="113" w:hanging="567"/>
            </w:pPr>
            <w:r w:rsidRPr="00AF25D8">
              <w:t>D</w:t>
            </w:r>
            <w:r w:rsidRPr="00AF25D8">
              <w:tab/>
            </w:r>
            <w:del w:id="1766" w:author="Clare Jane LORD" w:date="2022-11-18T16:49:00Z">
              <w:r w:rsidRPr="00AF25D8" w:rsidDel="007F6D58">
                <w:delText xml:space="preserve">To </w:delText>
              </w:r>
            </w:del>
            <w:ins w:id="1767" w:author="Clare Jane LORD" w:date="2022-11-18T16:49:00Z">
              <w:r>
                <w:t>It must be</w:t>
              </w:r>
              <w:r w:rsidRPr="00AF25D8">
                <w:t xml:space="preserve"> </w:t>
              </w:r>
            </w:ins>
            <w:r w:rsidRPr="00AF25D8">
              <w:t>ensure</w:t>
            </w:r>
            <w:ins w:id="1768" w:author="Clare Jane LORD" w:date="2022-11-18T16:49:00Z">
              <w:r>
                <w:t>d</w:t>
              </w:r>
            </w:ins>
            <w:r w:rsidRPr="00AF25D8">
              <w:t xml:space="preserve"> that the lids of the empty cargo tanks are open so that any gases that may have formed can escape</w:t>
            </w:r>
          </w:p>
        </w:tc>
        <w:tc>
          <w:tcPr>
            <w:tcW w:w="1141" w:type="dxa"/>
            <w:gridSpan w:val="2"/>
            <w:tcBorders>
              <w:top w:val="single" w:sz="4" w:space="0" w:color="auto"/>
              <w:bottom w:val="single" w:sz="4" w:space="0" w:color="auto"/>
            </w:tcBorders>
            <w:shd w:val="clear" w:color="auto" w:fill="auto"/>
          </w:tcPr>
          <w:p w14:paraId="622F1348" w14:textId="77777777" w:rsidR="00E17B52" w:rsidRPr="00AF25D8" w:rsidRDefault="00E17B52" w:rsidP="00A91486">
            <w:pPr>
              <w:spacing w:before="40" w:after="100" w:line="220" w:lineRule="exact"/>
              <w:ind w:right="113"/>
              <w:jc w:val="center"/>
            </w:pPr>
          </w:p>
        </w:tc>
      </w:tr>
      <w:tr w:rsidR="00E17B52" w:rsidRPr="00AF25D8" w14:paraId="2DBC7A96" w14:textId="77777777" w:rsidTr="009412D0">
        <w:tc>
          <w:tcPr>
            <w:tcW w:w="1309" w:type="dxa"/>
            <w:tcBorders>
              <w:top w:val="single" w:sz="4" w:space="0" w:color="auto"/>
              <w:bottom w:val="single" w:sz="4" w:space="0" w:color="auto"/>
            </w:tcBorders>
            <w:shd w:val="clear" w:color="auto" w:fill="auto"/>
          </w:tcPr>
          <w:p w14:paraId="79CFEC1E" w14:textId="77777777" w:rsidR="00E17B52" w:rsidRPr="00AF25D8" w:rsidRDefault="00E17B52" w:rsidP="00C33BCD">
            <w:pPr>
              <w:keepNext/>
              <w:keepLines/>
              <w:spacing w:before="40" w:after="100" w:line="220" w:lineRule="exact"/>
              <w:ind w:right="113"/>
            </w:pPr>
            <w:r w:rsidRPr="00AF25D8">
              <w:t>130 06.0-</w:t>
            </w:r>
            <w:r w:rsidRPr="00AF25D8">
              <w:rPr>
                <w:szCs w:val="24"/>
              </w:rPr>
              <w:t>28</w:t>
            </w:r>
          </w:p>
        </w:tc>
        <w:tc>
          <w:tcPr>
            <w:tcW w:w="6055" w:type="dxa"/>
            <w:gridSpan w:val="2"/>
            <w:tcBorders>
              <w:top w:val="single" w:sz="4" w:space="0" w:color="auto"/>
              <w:bottom w:val="single" w:sz="4" w:space="0" w:color="auto"/>
            </w:tcBorders>
            <w:shd w:val="clear" w:color="auto" w:fill="auto"/>
          </w:tcPr>
          <w:p w14:paraId="38A2279F" w14:textId="77777777" w:rsidR="00E17B52" w:rsidRPr="00AF25D8" w:rsidRDefault="00E17B52" w:rsidP="00C33BCD">
            <w:pPr>
              <w:keepNext/>
              <w:keepLines/>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3FD6C7D1" w14:textId="77777777" w:rsidR="00E17B52" w:rsidRPr="00AF25D8" w:rsidRDefault="00E17B52" w:rsidP="00A91486">
            <w:pPr>
              <w:keepNext/>
              <w:keepLines/>
              <w:spacing w:before="40" w:after="100" w:line="220" w:lineRule="exact"/>
              <w:ind w:right="113"/>
              <w:jc w:val="center"/>
            </w:pPr>
            <w:r w:rsidRPr="00AF25D8">
              <w:t>C</w:t>
            </w:r>
          </w:p>
        </w:tc>
      </w:tr>
      <w:tr w:rsidR="00E17B52" w:rsidRPr="00AF25D8" w14:paraId="166C9D62" w14:textId="77777777" w:rsidTr="00F707AA">
        <w:tc>
          <w:tcPr>
            <w:tcW w:w="1309" w:type="dxa"/>
            <w:tcBorders>
              <w:top w:val="single" w:sz="4" w:space="0" w:color="auto"/>
              <w:bottom w:val="single" w:sz="4" w:space="0" w:color="auto"/>
            </w:tcBorders>
            <w:shd w:val="clear" w:color="auto" w:fill="auto"/>
          </w:tcPr>
          <w:p w14:paraId="32B7A848"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ABF9930" w14:textId="77777777" w:rsidR="00E17B52" w:rsidRPr="00AF25D8" w:rsidRDefault="00E17B52" w:rsidP="00C33BCD">
            <w:pPr>
              <w:spacing w:before="40" w:after="100" w:line="220" w:lineRule="exact"/>
              <w:ind w:right="113"/>
            </w:pPr>
            <w:ins w:id="1769" w:author="Clare Jane LORD" w:date="2022-11-18T16:50:00Z">
              <w:r w:rsidRPr="00AF25D8">
                <w:t>What is the purpose of th</w:t>
              </w:r>
              <w:r>
                <w:t>e</w:t>
              </w:r>
              <w:r w:rsidRPr="00AF25D8">
                <w:t xml:space="preserve"> empty space </w:t>
              </w:r>
              <w:r>
                <w:t xml:space="preserve">left </w:t>
              </w:r>
            </w:ins>
            <w:del w:id="1770" w:author="Clare Jane LORD" w:date="2022-11-18T16:50:00Z">
              <w:r w:rsidRPr="00AF25D8" w:rsidDel="006E3239">
                <w:delText>W</w:delText>
              </w:r>
            </w:del>
            <w:ins w:id="1771" w:author="Clare Jane LORD" w:date="2022-11-18T16:50:00Z">
              <w:r>
                <w:t>w</w:t>
              </w:r>
            </w:ins>
            <w:r w:rsidRPr="00AF25D8">
              <w:t>hen a cargo tank is loaded to the maximum permissible degree of filling</w:t>
            </w:r>
            <w:del w:id="1772" w:author="Clare Jane LORD" w:date="2022-11-18T16:50:00Z">
              <w:r w:rsidRPr="00AF25D8" w:rsidDel="006E3239">
                <w:delText>, there still remains some space in the cargo tank. What is the purpose of this empty space</w:delText>
              </w:r>
            </w:del>
            <w:r w:rsidRPr="00AF25D8">
              <w:t>?</w:t>
            </w:r>
          </w:p>
          <w:p w14:paraId="3364A7C5" w14:textId="77777777" w:rsidR="00E17B52" w:rsidRPr="00AF25D8" w:rsidRDefault="00E17B52" w:rsidP="00C33BCD">
            <w:pPr>
              <w:spacing w:before="40" w:after="100" w:line="220" w:lineRule="exact"/>
              <w:ind w:right="113"/>
            </w:pPr>
            <w:r w:rsidRPr="00AF25D8">
              <w:t>A</w:t>
            </w:r>
            <w:r w:rsidRPr="00AF25D8">
              <w:tab/>
              <w:t>To make it easier to take samples</w:t>
            </w:r>
          </w:p>
          <w:p w14:paraId="37850888" w14:textId="77777777" w:rsidR="00E17B52" w:rsidRPr="00AF25D8" w:rsidRDefault="00E17B52" w:rsidP="0021088F">
            <w:pPr>
              <w:spacing w:before="40" w:after="100" w:line="220" w:lineRule="exact"/>
              <w:ind w:left="567" w:right="113" w:hanging="567"/>
            </w:pPr>
            <w:r w:rsidRPr="00AF25D8">
              <w:t>B</w:t>
            </w:r>
            <w:r w:rsidRPr="00AF25D8">
              <w:tab/>
              <w:t xml:space="preserve">To </w:t>
            </w:r>
            <w:del w:id="1773" w:author="Clare Jane LORD" w:date="2022-11-18T16:50:00Z">
              <w:r w:rsidRPr="00AF25D8" w:rsidDel="00630F83">
                <w:delText>provide space for lightening quantities</w:delText>
              </w:r>
            </w:del>
            <w:ins w:id="1774" w:author="Clare Jane LORD" w:date="2022-11-18T16:50:00Z">
              <w:r>
                <w:t xml:space="preserve">be able to take </w:t>
              </w:r>
            </w:ins>
            <w:ins w:id="1775" w:author="Clare Jane LORD" w:date="2022-11-18T16:51:00Z">
              <w:r>
                <w:t>additional cargo</w:t>
              </w:r>
            </w:ins>
          </w:p>
          <w:p w14:paraId="05A52CB1" w14:textId="77777777" w:rsidR="00E17B52" w:rsidRPr="00AF25D8" w:rsidRDefault="00E17B52" w:rsidP="00C33BCD">
            <w:pPr>
              <w:spacing w:before="40" w:after="100" w:line="220" w:lineRule="exact"/>
              <w:ind w:right="113"/>
            </w:pPr>
            <w:r w:rsidRPr="00AF25D8">
              <w:t>C</w:t>
            </w:r>
            <w:r w:rsidRPr="00AF25D8">
              <w:tab/>
              <w:t>To allow for the expansion of the cargo</w:t>
            </w:r>
          </w:p>
          <w:p w14:paraId="2CB02944" w14:textId="77777777" w:rsidR="00E17B52" w:rsidRPr="00AF25D8" w:rsidRDefault="00E17B52" w:rsidP="00C33BCD">
            <w:pPr>
              <w:spacing w:before="40" w:after="100" w:line="220" w:lineRule="exact"/>
              <w:ind w:right="113"/>
            </w:pPr>
            <w:r w:rsidRPr="00AF25D8">
              <w:t>D</w:t>
            </w:r>
            <w:r w:rsidRPr="00AF25D8">
              <w:tab/>
              <w:t>None of the above</w:t>
            </w:r>
          </w:p>
        </w:tc>
        <w:tc>
          <w:tcPr>
            <w:tcW w:w="1141" w:type="dxa"/>
            <w:gridSpan w:val="2"/>
            <w:tcBorders>
              <w:top w:val="single" w:sz="4" w:space="0" w:color="auto"/>
              <w:bottom w:val="single" w:sz="4" w:space="0" w:color="auto"/>
            </w:tcBorders>
            <w:shd w:val="clear" w:color="auto" w:fill="auto"/>
          </w:tcPr>
          <w:p w14:paraId="7D2BDA8F" w14:textId="77777777" w:rsidR="00E17B52" w:rsidRPr="00AF25D8" w:rsidRDefault="00E17B52" w:rsidP="00A91486">
            <w:pPr>
              <w:spacing w:before="40" w:after="100" w:line="220" w:lineRule="exact"/>
              <w:ind w:right="113"/>
              <w:jc w:val="center"/>
            </w:pPr>
          </w:p>
        </w:tc>
      </w:tr>
      <w:tr w:rsidR="00E17B52" w:rsidRPr="00AF25D8" w14:paraId="752C3F5D" w14:textId="77777777" w:rsidTr="00F707AA">
        <w:tc>
          <w:tcPr>
            <w:tcW w:w="1309" w:type="dxa"/>
            <w:tcBorders>
              <w:top w:val="nil"/>
              <w:bottom w:val="single" w:sz="4" w:space="0" w:color="auto"/>
            </w:tcBorders>
            <w:shd w:val="clear" w:color="auto" w:fill="auto"/>
          </w:tcPr>
          <w:p w14:paraId="5FDE6EC6" w14:textId="77777777" w:rsidR="00E17B52" w:rsidRPr="00AF25D8" w:rsidRDefault="00E17B52" w:rsidP="00B2599A">
            <w:pPr>
              <w:keepNext/>
              <w:keepLines/>
              <w:spacing w:before="40" w:after="100" w:line="220" w:lineRule="exact"/>
              <w:ind w:right="113"/>
            </w:pPr>
            <w:r w:rsidRPr="00AF25D8">
              <w:t>130 06.0-</w:t>
            </w:r>
            <w:r w:rsidRPr="00AF25D8">
              <w:rPr>
                <w:szCs w:val="24"/>
              </w:rPr>
              <w:t>29</w:t>
            </w:r>
          </w:p>
        </w:tc>
        <w:tc>
          <w:tcPr>
            <w:tcW w:w="6055" w:type="dxa"/>
            <w:gridSpan w:val="2"/>
            <w:tcBorders>
              <w:top w:val="nil"/>
              <w:bottom w:val="single" w:sz="4" w:space="0" w:color="auto"/>
            </w:tcBorders>
            <w:shd w:val="clear" w:color="auto" w:fill="auto"/>
          </w:tcPr>
          <w:p w14:paraId="734C8847" w14:textId="77777777" w:rsidR="00E17B52" w:rsidRPr="00AF25D8" w:rsidRDefault="00E17B52" w:rsidP="00B2599A">
            <w:pPr>
              <w:keepNext/>
              <w:keepLines/>
              <w:spacing w:before="40" w:after="100" w:line="220" w:lineRule="exact"/>
              <w:ind w:right="113"/>
            </w:pPr>
            <w:r w:rsidRPr="00AF25D8">
              <w:t>Basic general knowledge</w:t>
            </w:r>
          </w:p>
        </w:tc>
        <w:tc>
          <w:tcPr>
            <w:tcW w:w="1141" w:type="dxa"/>
            <w:gridSpan w:val="2"/>
            <w:tcBorders>
              <w:top w:val="nil"/>
              <w:bottom w:val="single" w:sz="4" w:space="0" w:color="auto"/>
            </w:tcBorders>
            <w:shd w:val="clear" w:color="auto" w:fill="auto"/>
          </w:tcPr>
          <w:p w14:paraId="5A1510A4" w14:textId="77777777" w:rsidR="00E17B52" w:rsidRPr="00AF25D8" w:rsidRDefault="00E17B52" w:rsidP="00B2599A">
            <w:pPr>
              <w:keepNext/>
              <w:keepLines/>
              <w:spacing w:before="40" w:after="100" w:line="220" w:lineRule="exact"/>
              <w:ind w:right="113"/>
              <w:jc w:val="center"/>
            </w:pPr>
            <w:r w:rsidRPr="00AF25D8">
              <w:t>C</w:t>
            </w:r>
          </w:p>
        </w:tc>
      </w:tr>
      <w:tr w:rsidR="00E17B52" w:rsidRPr="00AF25D8" w14:paraId="3B520376" w14:textId="77777777" w:rsidTr="00C33BCD">
        <w:tc>
          <w:tcPr>
            <w:tcW w:w="1309" w:type="dxa"/>
            <w:tcBorders>
              <w:top w:val="single" w:sz="4" w:space="0" w:color="auto"/>
              <w:bottom w:val="single" w:sz="4" w:space="0" w:color="auto"/>
            </w:tcBorders>
            <w:shd w:val="clear" w:color="auto" w:fill="auto"/>
          </w:tcPr>
          <w:p w14:paraId="3D87C02E" w14:textId="77777777" w:rsidR="00E17B52" w:rsidRPr="00AF25D8" w:rsidRDefault="00E17B52" w:rsidP="00B2599A">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BE4860C" w14:textId="77777777" w:rsidR="00E17B52" w:rsidRPr="00AF25D8" w:rsidRDefault="00E17B52" w:rsidP="00B2599A">
            <w:pPr>
              <w:keepNext/>
              <w:keepLines/>
              <w:spacing w:before="40" w:after="100" w:line="220" w:lineRule="exact"/>
              <w:ind w:right="113"/>
            </w:pPr>
            <w:ins w:id="1776" w:author="Clare Jane LORD" w:date="2022-11-18T16:51:00Z">
              <w:r>
                <w:t xml:space="preserve">Why, </w:t>
              </w:r>
            </w:ins>
            <w:del w:id="1777" w:author="Clare Jane LORD" w:date="2022-11-18T16:51:00Z">
              <w:r w:rsidRPr="00AF25D8" w:rsidDel="002534CF">
                <w:delText>D</w:delText>
              </w:r>
            </w:del>
            <w:ins w:id="1778" w:author="Clare Jane LORD" w:date="2022-11-18T16:51:00Z">
              <w:r>
                <w:t>d</w:t>
              </w:r>
            </w:ins>
            <w:r w:rsidRPr="00AF25D8">
              <w:t>uring the transport of dangerous goods,</w:t>
            </w:r>
            <w:ins w:id="1779" w:author="Clare Jane LORD" w:date="2022-11-18T16:51:00Z">
              <w:r>
                <w:t xml:space="preserve"> is</w:t>
              </w:r>
            </w:ins>
            <w:r w:rsidRPr="00AF25D8">
              <w:t xml:space="preserve"> the cargo </w:t>
            </w:r>
            <w:del w:id="1780" w:author="Clare Jane LORD" w:date="2022-11-18T16:51:00Z">
              <w:r w:rsidRPr="00AF25D8" w:rsidDel="002534CF">
                <w:delText xml:space="preserve">is </w:delText>
              </w:r>
            </w:del>
            <w:r w:rsidRPr="00AF25D8">
              <w:t>sometimes covered with nitrogen</w:t>
            </w:r>
            <w:del w:id="1781" w:author="Clare Jane LORD" w:date="2022-11-18T16:51:00Z">
              <w:r w:rsidRPr="00AF25D8" w:rsidDel="002534CF">
                <w:delText>. Why is this done</w:delText>
              </w:r>
            </w:del>
            <w:r w:rsidRPr="00AF25D8">
              <w:t>?</w:t>
            </w:r>
          </w:p>
          <w:p w14:paraId="28F72BF7" w14:textId="77777777" w:rsidR="00E17B52" w:rsidRPr="00AF25D8" w:rsidRDefault="00E17B52" w:rsidP="00B2599A">
            <w:pPr>
              <w:keepNext/>
              <w:keepLines/>
              <w:spacing w:before="40" w:after="100" w:line="220" w:lineRule="exact"/>
              <w:ind w:right="113"/>
            </w:pPr>
            <w:r w:rsidRPr="00AF25D8">
              <w:t>A</w:t>
            </w:r>
            <w:r w:rsidRPr="00AF25D8">
              <w:tab/>
              <w:t>To prevent the cargo from shifting</w:t>
            </w:r>
          </w:p>
          <w:p w14:paraId="2D5E5FA6" w14:textId="77777777" w:rsidR="00E17B52" w:rsidRPr="00AF25D8" w:rsidRDefault="00E17B52" w:rsidP="00B2599A">
            <w:pPr>
              <w:keepNext/>
              <w:keepLines/>
              <w:spacing w:before="40" w:after="100" w:line="220" w:lineRule="exact"/>
              <w:ind w:right="113"/>
            </w:pPr>
            <w:r w:rsidRPr="00AF25D8">
              <w:t>B</w:t>
            </w:r>
            <w:r w:rsidRPr="00AF25D8">
              <w:tab/>
              <w:t>To cool the cargo</w:t>
            </w:r>
          </w:p>
          <w:p w14:paraId="188830A2" w14:textId="77777777" w:rsidR="00E17B52" w:rsidRPr="00AF25D8" w:rsidRDefault="00E17B52" w:rsidP="00B2599A">
            <w:pPr>
              <w:keepNext/>
              <w:keepLines/>
              <w:spacing w:before="40" w:after="100" w:line="220" w:lineRule="exact"/>
              <w:ind w:right="113"/>
            </w:pPr>
            <w:r w:rsidRPr="00AF25D8">
              <w:t>C</w:t>
            </w:r>
            <w:r w:rsidRPr="00AF25D8">
              <w:tab/>
              <w:t xml:space="preserve">To insulate the cargo from the outside air </w:t>
            </w:r>
          </w:p>
          <w:p w14:paraId="3BBE7BB6" w14:textId="77777777" w:rsidR="00E17B52" w:rsidRPr="00AF25D8" w:rsidRDefault="00E17B52" w:rsidP="00B2599A">
            <w:pPr>
              <w:keepNext/>
              <w:keepLines/>
              <w:spacing w:before="40" w:after="100" w:line="220" w:lineRule="exact"/>
              <w:ind w:right="113"/>
            </w:pPr>
            <w:r w:rsidRPr="00AF25D8">
              <w:t>D</w:t>
            </w:r>
            <w:r w:rsidRPr="00AF25D8">
              <w:tab/>
              <w:t>To keep the temperature of the cargo constant</w:t>
            </w:r>
          </w:p>
        </w:tc>
        <w:tc>
          <w:tcPr>
            <w:tcW w:w="1141" w:type="dxa"/>
            <w:gridSpan w:val="2"/>
            <w:tcBorders>
              <w:top w:val="single" w:sz="4" w:space="0" w:color="auto"/>
              <w:bottom w:val="single" w:sz="4" w:space="0" w:color="auto"/>
            </w:tcBorders>
            <w:shd w:val="clear" w:color="auto" w:fill="auto"/>
          </w:tcPr>
          <w:p w14:paraId="159CCC30" w14:textId="77777777" w:rsidR="00E17B52" w:rsidRPr="00AF25D8" w:rsidRDefault="00E17B52" w:rsidP="00B2599A">
            <w:pPr>
              <w:keepNext/>
              <w:keepLines/>
              <w:spacing w:before="40" w:after="100" w:line="220" w:lineRule="exact"/>
              <w:ind w:right="113"/>
              <w:jc w:val="center"/>
            </w:pPr>
          </w:p>
        </w:tc>
      </w:tr>
      <w:tr w:rsidR="00E17B52" w:rsidRPr="00AF25D8" w14:paraId="51134CB7" w14:textId="77777777" w:rsidTr="00C33BCD">
        <w:tc>
          <w:tcPr>
            <w:tcW w:w="1309" w:type="dxa"/>
            <w:tcBorders>
              <w:top w:val="nil"/>
              <w:bottom w:val="single" w:sz="4" w:space="0" w:color="auto"/>
            </w:tcBorders>
            <w:shd w:val="clear" w:color="auto" w:fill="auto"/>
          </w:tcPr>
          <w:p w14:paraId="27938875" w14:textId="77777777" w:rsidR="00E17B52" w:rsidRPr="00AF25D8" w:rsidRDefault="00E17B52" w:rsidP="0013375F">
            <w:pPr>
              <w:spacing w:before="40" w:after="120" w:line="220" w:lineRule="exact"/>
              <w:ind w:right="113"/>
            </w:pPr>
            <w:r w:rsidRPr="00AF25D8">
              <w:t>130 06.0-</w:t>
            </w:r>
            <w:r w:rsidRPr="00AF25D8">
              <w:rPr>
                <w:szCs w:val="24"/>
              </w:rPr>
              <w:t>30</w:t>
            </w:r>
          </w:p>
        </w:tc>
        <w:tc>
          <w:tcPr>
            <w:tcW w:w="6055" w:type="dxa"/>
            <w:gridSpan w:val="2"/>
            <w:tcBorders>
              <w:top w:val="nil"/>
              <w:bottom w:val="single" w:sz="4" w:space="0" w:color="auto"/>
            </w:tcBorders>
            <w:shd w:val="clear" w:color="auto" w:fill="auto"/>
          </w:tcPr>
          <w:p w14:paraId="61E6C459" w14:textId="77777777" w:rsidR="00E17B52" w:rsidRPr="00AF25D8" w:rsidRDefault="00E17B52" w:rsidP="0013375F">
            <w:pPr>
              <w:spacing w:before="40" w:after="120" w:line="220" w:lineRule="exact"/>
              <w:ind w:right="113"/>
            </w:pPr>
            <w:r w:rsidRPr="00AF25D8">
              <w:t>7.2.4.10.1</w:t>
            </w:r>
            <w:r>
              <w:t>, 8.6.3</w:t>
            </w:r>
          </w:p>
        </w:tc>
        <w:tc>
          <w:tcPr>
            <w:tcW w:w="1141" w:type="dxa"/>
            <w:gridSpan w:val="2"/>
            <w:tcBorders>
              <w:top w:val="nil"/>
              <w:bottom w:val="single" w:sz="4" w:space="0" w:color="auto"/>
            </w:tcBorders>
            <w:shd w:val="clear" w:color="auto" w:fill="auto"/>
          </w:tcPr>
          <w:p w14:paraId="6D076DFC" w14:textId="77777777" w:rsidR="00E17B52" w:rsidRPr="00AF25D8" w:rsidRDefault="00E17B52" w:rsidP="00A91486">
            <w:pPr>
              <w:spacing w:before="40" w:after="120" w:line="220" w:lineRule="exact"/>
              <w:ind w:right="113"/>
              <w:jc w:val="center"/>
            </w:pPr>
            <w:r w:rsidRPr="00AF25D8">
              <w:t>D</w:t>
            </w:r>
          </w:p>
        </w:tc>
      </w:tr>
      <w:tr w:rsidR="00E17B52" w:rsidRPr="00AF25D8" w14:paraId="2DA1AD5D" w14:textId="77777777" w:rsidTr="0013375F">
        <w:tc>
          <w:tcPr>
            <w:tcW w:w="1309" w:type="dxa"/>
            <w:tcBorders>
              <w:top w:val="single" w:sz="4" w:space="0" w:color="auto"/>
              <w:bottom w:val="single" w:sz="4" w:space="0" w:color="auto"/>
            </w:tcBorders>
            <w:shd w:val="clear" w:color="auto" w:fill="auto"/>
          </w:tcPr>
          <w:p w14:paraId="6C72DF2C" w14:textId="77777777" w:rsidR="00E17B52" w:rsidRPr="00AF25D8" w:rsidRDefault="00E17B52"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0DE87AE5" w14:textId="77777777" w:rsidR="00E17B52" w:rsidRPr="00AF25D8" w:rsidRDefault="00E17B52" w:rsidP="0013375F">
            <w:pPr>
              <w:spacing w:before="40" w:after="120" w:line="220" w:lineRule="exact"/>
              <w:ind w:right="113"/>
            </w:pPr>
            <w:r w:rsidRPr="00AF25D8">
              <w:t>When may loading or unloading of tank vessels be started?</w:t>
            </w:r>
          </w:p>
          <w:p w14:paraId="2ABF69DA" w14:textId="77777777" w:rsidR="00E17B52" w:rsidRPr="00AF25D8" w:rsidRDefault="00E17B52" w:rsidP="0013375F">
            <w:pPr>
              <w:spacing w:before="40" w:after="120" w:line="220" w:lineRule="exact"/>
              <w:ind w:left="567" w:right="113" w:hanging="567"/>
            </w:pPr>
            <w:r w:rsidRPr="00AF25D8">
              <w:t>A</w:t>
            </w:r>
            <w:r w:rsidRPr="00AF25D8">
              <w:tab/>
              <w:t>Once the loading journal has been checked by the competent authority</w:t>
            </w:r>
          </w:p>
          <w:p w14:paraId="0C4C8EB0" w14:textId="77777777" w:rsidR="00E17B52" w:rsidRPr="00AF25D8" w:rsidRDefault="00E17B52" w:rsidP="0013375F">
            <w:pPr>
              <w:spacing w:before="40" w:after="120" w:line="220" w:lineRule="exact"/>
              <w:ind w:left="567" w:right="113" w:hanging="567"/>
            </w:pPr>
            <w:r w:rsidRPr="00AF25D8">
              <w:t>B</w:t>
            </w:r>
            <w:r w:rsidRPr="00AF25D8">
              <w:tab/>
              <w:t>Once the person responsible for trans-shipment operations at the shore facility has checked the cargo tanks</w:t>
            </w:r>
          </w:p>
          <w:p w14:paraId="700ABC25" w14:textId="77777777" w:rsidR="00E17B52" w:rsidRPr="00AF25D8" w:rsidRDefault="00E17B52" w:rsidP="0013375F">
            <w:pPr>
              <w:spacing w:before="40" w:after="120" w:line="220" w:lineRule="exact"/>
              <w:ind w:right="113"/>
            </w:pPr>
            <w:r w:rsidRPr="00AF25D8">
              <w:t>C</w:t>
            </w:r>
            <w:r w:rsidRPr="00AF25D8">
              <w:tab/>
              <w:t>Once the gas return piping has been connected</w:t>
            </w:r>
          </w:p>
          <w:p w14:paraId="66E0B8D9" w14:textId="77777777" w:rsidR="00E17B52" w:rsidRPr="00AF25D8" w:rsidRDefault="00E17B52" w:rsidP="0013375F">
            <w:pPr>
              <w:spacing w:before="40" w:after="120" w:line="220" w:lineRule="exact"/>
              <w:ind w:left="567" w:right="113" w:hanging="567"/>
            </w:pPr>
            <w:r w:rsidRPr="00AF25D8">
              <w:t>D</w:t>
            </w:r>
            <w:r w:rsidRPr="00AF25D8">
              <w:tab/>
              <w:t xml:space="preserve">Once </w:t>
            </w:r>
            <w:r>
              <w:t>every relevant question on</w:t>
            </w:r>
            <w:r w:rsidRPr="00AF25D8">
              <w:t xml:space="preserve"> checklist has been </w:t>
            </w:r>
            <w:r>
              <w:t>answered with a YES</w:t>
            </w:r>
          </w:p>
        </w:tc>
        <w:tc>
          <w:tcPr>
            <w:tcW w:w="1141" w:type="dxa"/>
            <w:gridSpan w:val="2"/>
            <w:tcBorders>
              <w:top w:val="single" w:sz="4" w:space="0" w:color="auto"/>
              <w:bottom w:val="single" w:sz="4" w:space="0" w:color="auto"/>
            </w:tcBorders>
            <w:shd w:val="clear" w:color="auto" w:fill="auto"/>
          </w:tcPr>
          <w:p w14:paraId="56203BC4" w14:textId="77777777" w:rsidR="00E17B52" w:rsidRPr="00AF25D8" w:rsidRDefault="00E17B52" w:rsidP="00A91486">
            <w:pPr>
              <w:spacing w:before="40" w:after="120" w:line="220" w:lineRule="exact"/>
              <w:ind w:right="113"/>
              <w:jc w:val="center"/>
            </w:pPr>
          </w:p>
        </w:tc>
      </w:tr>
      <w:tr w:rsidR="00E17B52" w:rsidRPr="00AF25D8" w14:paraId="5166A7E0" w14:textId="77777777" w:rsidTr="0013375F">
        <w:tc>
          <w:tcPr>
            <w:tcW w:w="1309" w:type="dxa"/>
            <w:tcBorders>
              <w:top w:val="single" w:sz="4" w:space="0" w:color="auto"/>
              <w:bottom w:val="single" w:sz="4" w:space="0" w:color="auto"/>
            </w:tcBorders>
            <w:shd w:val="clear" w:color="auto" w:fill="auto"/>
          </w:tcPr>
          <w:p w14:paraId="2E84967D" w14:textId="77777777" w:rsidR="00E17B52" w:rsidRPr="00AF25D8" w:rsidRDefault="00E17B52" w:rsidP="0048533B">
            <w:pPr>
              <w:spacing w:before="40" w:after="100" w:line="220" w:lineRule="exact"/>
              <w:ind w:right="113"/>
            </w:pPr>
            <w:r w:rsidRPr="00AF25D8">
              <w:t>130 06.0-</w:t>
            </w:r>
            <w:r w:rsidRPr="00AF25D8">
              <w:rPr>
                <w:szCs w:val="24"/>
              </w:rPr>
              <w:t>31</w:t>
            </w:r>
          </w:p>
        </w:tc>
        <w:tc>
          <w:tcPr>
            <w:tcW w:w="6055" w:type="dxa"/>
            <w:gridSpan w:val="2"/>
            <w:tcBorders>
              <w:top w:val="single" w:sz="4" w:space="0" w:color="auto"/>
              <w:bottom w:val="single" w:sz="4" w:space="0" w:color="auto"/>
            </w:tcBorders>
            <w:shd w:val="clear" w:color="auto" w:fill="auto"/>
          </w:tcPr>
          <w:p w14:paraId="2F8DFAC0" w14:textId="77777777" w:rsidR="00E17B52" w:rsidRPr="00AF25D8" w:rsidRDefault="00E17B52" w:rsidP="0048533B">
            <w:pPr>
              <w:spacing w:before="40" w:after="100" w:line="220" w:lineRule="exact"/>
              <w:ind w:right="113"/>
            </w:pPr>
            <w:r w:rsidRPr="00AF25D8">
              <w:t>3.2.3.2, Table C</w:t>
            </w:r>
          </w:p>
        </w:tc>
        <w:tc>
          <w:tcPr>
            <w:tcW w:w="1141" w:type="dxa"/>
            <w:gridSpan w:val="2"/>
            <w:tcBorders>
              <w:top w:val="single" w:sz="4" w:space="0" w:color="auto"/>
              <w:bottom w:val="single" w:sz="4" w:space="0" w:color="auto"/>
            </w:tcBorders>
            <w:shd w:val="clear" w:color="auto" w:fill="auto"/>
          </w:tcPr>
          <w:p w14:paraId="74D95A35" w14:textId="77777777" w:rsidR="00E17B52" w:rsidRPr="00AF25D8" w:rsidRDefault="00E17B52" w:rsidP="00A91486">
            <w:pPr>
              <w:spacing w:before="40" w:after="100" w:line="220" w:lineRule="exact"/>
              <w:ind w:right="113"/>
              <w:jc w:val="center"/>
            </w:pPr>
            <w:r w:rsidRPr="00AF25D8">
              <w:t>B</w:t>
            </w:r>
          </w:p>
        </w:tc>
      </w:tr>
      <w:tr w:rsidR="00E17B52" w:rsidRPr="00AF25D8" w14:paraId="6BB798EC" w14:textId="77777777" w:rsidTr="00A33AF0">
        <w:tc>
          <w:tcPr>
            <w:tcW w:w="1309" w:type="dxa"/>
            <w:tcBorders>
              <w:top w:val="single" w:sz="4" w:space="0" w:color="auto"/>
              <w:bottom w:val="single" w:sz="4" w:space="0" w:color="auto"/>
            </w:tcBorders>
            <w:shd w:val="clear" w:color="auto" w:fill="auto"/>
          </w:tcPr>
          <w:p w14:paraId="6A4329B1" w14:textId="77777777" w:rsidR="00E17B52" w:rsidRPr="00AF25D8" w:rsidRDefault="00E17B52" w:rsidP="0048533B">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DA36C07" w14:textId="77777777" w:rsidR="00E17B52" w:rsidRPr="00AF25D8" w:rsidRDefault="00E17B52" w:rsidP="0048533B">
            <w:pPr>
              <w:spacing w:before="40" w:after="100" w:line="220" w:lineRule="exact"/>
              <w:ind w:right="113"/>
            </w:pPr>
            <w:r w:rsidRPr="00AF25D8">
              <w:t>What is the maximum degree of filling with UN No. 1203 MOTOR SPIRIT or GASOLINE or PETROL with more than 10%</w:t>
            </w:r>
            <w:r>
              <w:t xml:space="preserve"> </w:t>
            </w:r>
            <w:r w:rsidRPr="00AF25D8">
              <w:t>BENZENE?</w:t>
            </w:r>
          </w:p>
          <w:p w14:paraId="717424A1" w14:textId="77777777" w:rsidR="00E17B52" w:rsidRPr="00AF25D8" w:rsidRDefault="00E17B52" w:rsidP="0048533B">
            <w:pPr>
              <w:spacing w:before="40" w:after="100" w:line="220" w:lineRule="exact"/>
              <w:ind w:right="113"/>
            </w:pPr>
            <w:r w:rsidRPr="00AF25D8">
              <w:t>A</w:t>
            </w:r>
            <w:r w:rsidRPr="00AF25D8">
              <w:tab/>
              <w:t>91%</w:t>
            </w:r>
          </w:p>
          <w:p w14:paraId="0FAE1766" w14:textId="77777777" w:rsidR="00E17B52" w:rsidRPr="00AF25D8" w:rsidRDefault="00E17B52" w:rsidP="0048533B">
            <w:pPr>
              <w:spacing w:before="40" w:after="100" w:line="220" w:lineRule="exact"/>
              <w:ind w:right="113"/>
            </w:pPr>
            <w:r w:rsidRPr="00AF25D8">
              <w:t>B</w:t>
            </w:r>
            <w:r w:rsidRPr="00AF25D8">
              <w:tab/>
              <w:t>95%</w:t>
            </w:r>
          </w:p>
          <w:p w14:paraId="24C44E8B" w14:textId="77777777" w:rsidR="00E17B52" w:rsidRPr="00AF25D8" w:rsidRDefault="00E17B52" w:rsidP="0048533B">
            <w:pPr>
              <w:spacing w:before="40" w:after="100" w:line="220" w:lineRule="exact"/>
              <w:ind w:right="113"/>
            </w:pPr>
            <w:r w:rsidRPr="00AF25D8">
              <w:t>C</w:t>
            </w:r>
            <w:r w:rsidRPr="00AF25D8">
              <w:tab/>
              <w:t>97%</w:t>
            </w:r>
          </w:p>
          <w:p w14:paraId="1A05DD9A" w14:textId="77777777" w:rsidR="00E17B52" w:rsidRPr="00AF25D8" w:rsidRDefault="00E17B52" w:rsidP="0048533B">
            <w:pPr>
              <w:spacing w:before="40" w:after="100" w:line="220" w:lineRule="exact"/>
              <w:ind w:right="113"/>
            </w:pPr>
            <w:r w:rsidRPr="00AF25D8">
              <w:t>D</w:t>
            </w:r>
            <w:r w:rsidRPr="00AF25D8">
              <w:tab/>
              <w:t>98%</w:t>
            </w:r>
          </w:p>
        </w:tc>
        <w:tc>
          <w:tcPr>
            <w:tcW w:w="1141" w:type="dxa"/>
            <w:gridSpan w:val="2"/>
            <w:tcBorders>
              <w:top w:val="single" w:sz="4" w:space="0" w:color="auto"/>
              <w:bottom w:val="single" w:sz="4" w:space="0" w:color="auto"/>
            </w:tcBorders>
            <w:shd w:val="clear" w:color="auto" w:fill="auto"/>
          </w:tcPr>
          <w:p w14:paraId="6E130BC6" w14:textId="77777777" w:rsidR="00E17B52" w:rsidRPr="00AF25D8" w:rsidRDefault="00E17B52" w:rsidP="00A91486">
            <w:pPr>
              <w:spacing w:before="40" w:after="100" w:line="220" w:lineRule="exact"/>
              <w:ind w:right="113"/>
              <w:jc w:val="center"/>
            </w:pPr>
          </w:p>
        </w:tc>
      </w:tr>
      <w:tr w:rsidR="00E17B52" w:rsidRPr="00AF25D8" w14:paraId="3FFE8E8D" w14:textId="77777777" w:rsidTr="00A33AF0">
        <w:tc>
          <w:tcPr>
            <w:tcW w:w="1309" w:type="dxa"/>
            <w:tcBorders>
              <w:top w:val="single" w:sz="4" w:space="0" w:color="auto"/>
              <w:bottom w:val="single" w:sz="4" w:space="0" w:color="auto"/>
            </w:tcBorders>
            <w:shd w:val="clear" w:color="auto" w:fill="auto"/>
          </w:tcPr>
          <w:p w14:paraId="7D728872" w14:textId="77777777" w:rsidR="00E17B52" w:rsidRPr="00AF25D8" w:rsidRDefault="00E17B52" w:rsidP="0048533B">
            <w:pPr>
              <w:keepNext/>
              <w:keepLines/>
              <w:spacing w:before="40" w:after="100" w:line="220" w:lineRule="exact"/>
              <w:ind w:right="113"/>
            </w:pPr>
            <w:r w:rsidRPr="00AF25D8">
              <w:t>130 06.0-</w:t>
            </w:r>
            <w:r w:rsidRPr="00AF25D8">
              <w:rPr>
                <w:szCs w:val="24"/>
              </w:rPr>
              <w:t>32</w:t>
            </w:r>
          </w:p>
        </w:tc>
        <w:tc>
          <w:tcPr>
            <w:tcW w:w="6055" w:type="dxa"/>
            <w:gridSpan w:val="2"/>
            <w:tcBorders>
              <w:top w:val="single" w:sz="4" w:space="0" w:color="auto"/>
              <w:bottom w:val="single" w:sz="4" w:space="0" w:color="auto"/>
            </w:tcBorders>
            <w:shd w:val="clear" w:color="auto" w:fill="auto"/>
          </w:tcPr>
          <w:p w14:paraId="2DE98137" w14:textId="77777777" w:rsidR="00E17B52" w:rsidRPr="00AF25D8" w:rsidRDefault="00E17B52" w:rsidP="0048533B">
            <w:pPr>
              <w:keepNext/>
              <w:keepLines/>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720EE1EF" w14:textId="77777777" w:rsidR="00E17B52" w:rsidRPr="00AF25D8" w:rsidRDefault="00E17B52" w:rsidP="00A91486">
            <w:pPr>
              <w:keepNext/>
              <w:keepLines/>
              <w:spacing w:before="40" w:after="100" w:line="220" w:lineRule="exact"/>
              <w:ind w:right="113"/>
              <w:jc w:val="center"/>
            </w:pPr>
            <w:r w:rsidRPr="00AF25D8">
              <w:t>B</w:t>
            </w:r>
          </w:p>
        </w:tc>
      </w:tr>
      <w:tr w:rsidR="00E17B52" w:rsidRPr="00AF25D8" w14:paraId="6BA99766" w14:textId="77777777" w:rsidTr="0013375F">
        <w:tc>
          <w:tcPr>
            <w:tcW w:w="1309" w:type="dxa"/>
            <w:tcBorders>
              <w:top w:val="single" w:sz="4" w:space="0" w:color="auto"/>
              <w:bottom w:val="nil"/>
            </w:tcBorders>
            <w:shd w:val="clear" w:color="auto" w:fill="auto"/>
          </w:tcPr>
          <w:p w14:paraId="23AF9376" w14:textId="77777777" w:rsidR="00E17B52" w:rsidRPr="00AF25D8" w:rsidRDefault="00E17B52" w:rsidP="0048533B">
            <w:pPr>
              <w:keepNext/>
              <w:keepLines/>
              <w:spacing w:before="40" w:after="100" w:line="220" w:lineRule="exact"/>
              <w:ind w:right="113"/>
            </w:pPr>
          </w:p>
        </w:tc>
        <w:tc>
          <w:tcPr>
            <w:tcW w:w="6055" w:type="dxa"/>
            <w:gridSpan w:val="2"/>
            <w:tcBorders>
              <w:top w:val="single" w:sz="4" w:space="0" w:color="auto"/>
              <w:bottom w:val="nil"/>
            </w:tcBorders>
            <w:shd w:val="clear" w:color="auto" w:fill="auto"/>
          </w:tcPr>
          <w:p w14:paraId="21B8E059" w14:textId="77777777" w:rsidR="00E17B52" w:rsidRDefault="00E17B52" w:rsidP="0048533B">
            <w:pPr>
              <w:keepNext/>
              <w:keepLines/>
              <w:spacing w:before="40" w:after="100" w:line="220" w:lineRule="exact"/>
              <w:ind w:right="113"/>
            </w:pPr>
            <w:ins w:id="1782" w:author="Clare Jane LORD" w:date="2022-11-18T16:52:00Z">
              <w:r w:rsidRPr="00AF25D8">
                <w:t xml:space="preserve">What is </w:t>
              </w:r>
              <w:r>
                <w:t xml:space="preserve">the </w:t>
              </w:r>
              <w:r w:rsidRPr="00AF25D8">
                <w:t>maximum degree to which cargo tanks may be filled</w:t>
              </w:r>
              <w:r>
                <w:t xml:space="preserve"> with</w:t>
              </w:r>
              <w:r w:rsidRPr="00AF25D8">
                <w:t xml:space="preserve"> </w:t>
              </w:r>
            </w:ins>
            <w:r w:rsidRPr="00AF25D8">
              <w:t>UN No. 1230 METHANOL</w:t>
            </w:r>
            <w:del w:id="1783" w:author="Clare Jane LORD" w:date="2022-11-18T16:52:00Z">
              <w:r w:rsidDel="002534CF">
                <w:delText xml:space="preserve"> has to be loaded</w:delText>
              </w:r>
              <w:r w:rsidRPr="00AF25D8" w:rsidDel="002534CF">
                <w:delText>.</w:delText>
              </w:r>
            </w:del>
            <w:ins w:id="1784" w:author="Clare Jane LORD" w:date="2022-11-18T16:52:00Z">
              <w:r>
                <w:t xml:space="preserve"> if,</w:t>
              </w:r>
            </w:ins>
            <w:r w:rsidRPr="00AF25D8">
              <w:t xml:space="preserve"> </w:t>
            </w:r>
            <w:del w:id="1785" w:author="Clare Jane LORD" w:date="2022-11-18T16:52:00Z">
              <w:r w:rsidRPr="00AF25D8" w:rsidDel="002534CF">
                <w:delText>A</w:delText>
              </w:r>
            </w:del>
            <w:ins w:id="1786" w:author="Clare Jane LORD" w:date="2022-11-18T16:52:00Z">
              <w:r>
                <w:t>a</w:t>
              </w:r>
            </w:ins>
            <w:r w:rsidRPr="00AF25D8">
              <w:t xml:space="preserve">ccording to the certificate of approval, the permitted </w:t>
            </w:r>
            <w:r>
              <w:t xml:space="preserve">relative </w:t>
            </w:r>
            <w:r w:rsidRPr="00AF25D8">
              <w:t>density is 1.1</w:t>
            </w:r>
            <w:del w:id="1787" w:author="Clare Jane LORD" w:date="2022-11-18T16:52:00Z">
              <w:r w:rsidRPr="00AF25D8" w:rsidDel="002534CF">
                <w:delText xml:space="preserve">. What is </w:delText>
              </w:r>
              <w:r w:rsidDel="002534CF">
                <w:delText xml:space="preserve">the </w:delText>
              </w:r>
              <w:r w:rsidRPr="00AF25D8" w:rsidDel="002534CF">
                <w:delText>maximum degree of filling to which the cargo tanks may be filled</w:delText>
              </w:r>
            </w:del>
            <w:r w:rsidRPr="00AF25D8">
              <w:t>?</w:t>
            </w:r>
          </w:p>
        </w:tc>
        <w:tc>
          <w:tcPr>
            <w:tcW w:w="1141" w:type="dxa"/>
            <w:gridSpan w:val="2"/>
            <w:tcBorders>
              <w:top w:val="single" w:sz="4" w:space="0" w:color="auto"/>
              <w:bottom w:val="nil"/>
            </w:tcBorders>
            <w:shd w:val="clear" w:color="auto" w:fill="auto"/>
          </w:tcPr>
          <w:p w14:paraId="4C837EF0" w14:textId="77777777" w:rsidR="00E17B52" w:rsidRPr="00AF25D8" w:rsidRDefault="00E17B52" w:rsidP="00A91486">
            <w:pPr>
              <w:keepNext/>
              <w:keepLines/>
              <w:spacing w:before="40" w:after="100" w:line="220" w:lineRule="exact"/>
              <w:ind w:right="113"/>
              <w:jc w:val="center"/>
            </w:pPr>
          </w:p>
        </w:tc>
      </w:tr>
      <w:tr w:rsidR="00E17B52" w:rsidRPr="00AF25D8" w14:paraId="66A95D93" w14:textId="77777777" w:rsidTr="002B38D4">
        <w:tc>
          <w:tcPr>
            <w:tcW w:w="1309" w:type="dxa"/>
            <w:tcBorders>
              <w:top w:val="nil"/>
              <w:bottom w:val="single" w:sz="4" w:space="0" w:color="auto"/>
            </w:tcBorders>
            <w:shd w:val="clear" w:color="auto" w:fill="auto"/>
          </w:tcPr>
          <w:p w14:paraId="64221891" w14:textId="77777777" w:rsidR="00E17B52" w:rsidRPr="00AF25D8" w:rsidRDefault="00E17B52"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0B155DE7" w14:textId="77777777" w:rsidR="00E17B52" w:rsidRPr="00AF25D8" w:rsidRDefault="00E17B52" w:rsidP="0048533B">
            <w:pPr>
              <w:spacing w:before="40" w:after="100" w:line="220" w:lineRule="exact"/>
              <w:ind w:right="113"/>
            </w:pPr>
            <w:r w:rsidRPr="00AF25D8">
              <w:t>A</w:t>
            </w:r>
            <w:r w:rsidRPr="00AF25D8">
              <w:tab/>
              <w:t>Up to 97%</w:t>
            </w:r>
          </w:p>
          <w:p w14:paraId="4DC0179F" w14:textId="77777777" w:rsidR="00E17B52" w:rsidRPr="00AF25D8" w:rsidRDefault="00E17B52" w:rsidP="0048533B">
            <w:pPr>
              <w:spacing w:before="40" w:after="100" w:line="220" w:lineRule="exact"/>
              <w:ind w:right="113"/>
            </w:pPr>
            <w:r w:rsidRPr="00AF25D8">
              <w:t>B</w:t>
            </w:r>
            <w:r w:rsidRPr="00AF25D8">
              <w:tab/>
              <w:t>Up to 95%</w:t>
            </w:r>
          </w:p>
          <w:p w14:paraId="5D570B26" w14:textId="77777777" w:rsidR="00E17B52" w:rsidRPr="00AF25D8" w:rsidRDefault="00E17B52" w:rsidP="0048533B">
            <w:pPr>
              <w:spacing w:before="40" w:after="100" w:line="220" w:lineRule="exact"/>
              <w:ind w:right="113"/>
            </w:pPr>
            <w:r w:rsidRPr="00AF25D8">
              <w:t>C</w:t>
            </w:r>
            <w:r w:rsidRPr="00AF25D8">
              <w:tab/>
              <w:t>Up to 91%</w:t>
            </w:r>
          </w:p>
          <w:p w14:paraId="6F538938" w14:textId="77777777" w:rsidR="00E17B52" w:rsidRPr="00AF25D8" w:rsidRDefault="00E17B52"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72C41011" w14:textId="77777777" w:rsidR="00E17B52" w:rsidRPr="00AF25D8" w:rsidRDefault="00E17B52" w:rsidP="00A91486">
            <w:pPr>
              <w:spacing w:before="40" w:after="100" w:line="220" w:lineRule="exact"/>
              <w:ind w:right="113"/>
              <w:jc w:val="center"/>
            </w:pPr>
          </w:p>
        </w:tc>
      </w:tr>
      <w:tr w:rsidR="00E17B52" w:rsidRPr="00AF25D8" w14:paraId="56BD86FF" w14:textId="77777777" w:rsidTr="002B38D4">
        <w:tc>
          <w:tcPr>
            <w:tcW w:w="1309" w:type="dxa"/>
            <w:tcBorders>
              <w:top w:val="nil"/>
              <w:bottom w:val="single" w:sz="4" w:space="0" w:color="auto"/>
            </w:tcBorders>
            <w:shd w:val="clear" w:color="auto" w:fill="auto"/>
          </w:tcPr>
          <w:p w14:paraId="0A77C4EB" w14:textId="77777777" w:rsidR="00E17B52" w:rsidRPr="00AF25D8" w:rsidRDefault="00E17B52" w:rsidP="00B2599A">
            <w:pPr>
              <w:keepNext/>
              <w:keepLines/>
              <w:spacing w:before="40" w:after="120" w:line="220" w:lineRule="exact"/>
              <w:ind w:right="113"/>
            </w:pPr>
            <w:r w:rsidRPr="00AF25D8">
              <w:t>130 06.0-</w:t>
            </w:r>
            <w:r w:rsidRPr="00AF25D8">
              <w:rPr>
                <w:szCs w:val="24"/>
              </w:rPr>
              <w:t>33</w:t>
            </w:r>
          </w:p>
        </w:tc>
        <w:tc>
          <w:tcPr>
            <w:tcW w:w="6055" w:type="dxa"/>
            <w:gridSpan w:val="2"/>
            <w:tcBorders>
              <w:top w:val="nil"/>
              <w:bottom w:val="single" w:sz="4" w:space="0" w:color="auto"/>
            </w:tcBorders>
            <w:shd w:val="clear" w:color="auto" w:fill="auto"/>
          </w:tcPr>
          <w:p w14:paraId="2FCA3028" w14:textId="77777777" w:rsidR="00E17B52" w:rsidRPr="00AF25D8" w:rsidRDefault="00E17B52" w:rsidP="00B2599A">
            <w:pPr>
              <w:keepNext/>
              <w:keepLines/>
              <w:spacing w:before="40" w:after="120" w:line="220" w:lineRule="exact"/>
              <w:ind w:right="113"/>
            </w:pPr>
            <w:r w:rsidRPr="00AF25D8">
              <w:t>3.2.3.2, Table C, 7.2.4.21.3</w:t>
            </w:r>
          </w:p>
        </w:tc>
        <w:tc>
          <w:tcPr>
            <w:tcW w:w="1141" w:type="dxa"/>
            <w:gridSpan w:val="2"/>
            <w:tcBorders>
              <w:top w:val="nil"/>
              <w:bottom w:val="single" w:sz="4" w:space="0" w:color="auto"/>
            </w:tcBorders>
            <w:shd w:val="clear" w:color="auto" w:fill="auto"/>
          </w:tcPr>
          <w:p w14:paraId="7AA63EA0" w14:textId="77777777" w:rsidR="00E17B52" w:rsidRPr="00AF25D8" w:rsidRDefault="00E17B52" w:rsidP="00B2599A">
            <w:pPr>
              <w:keepNext/>
              <w:keepLines/>
              <w:spacing w:before="40" w:after="120" w:line="220" w:lineRule="exact"/>
              <w:ind w:right="113"/>
              <w:jc w:val="center"/>
            </w:pPr>
            <w:r w:rsidRPr="00AF25D8">
              <w:t>B</w:t>
            </w:r>
          </w:p>
        </w:tc>
      </w:tr>
      <w:tr w:rsidR="00E17B52" w:rsidRPr="00AF25D8" w14:paraId="1216BF1F" w14:textId="77777777" w:rsidTr="0013375F">
        <w:tc>
          <w:tcPr>
            <w:tcW w:w="1309" w:type="dxa"/>
            <w:tcBorders>
              <w:top w:val="single" w:sz="4" w:space="0" w:color="auto"/>
              <w:bottom w:val="nil"/>
            </w:tcBorders>
            <w:shd w:val="clear" w:color="auto" w:fill="auto"/>
          </w:tcPr>
          <w:p w14:paraId="3FF0BCAE" w14:textId="77777777" w:rsidR="00E17B52" w:rsidRPr="00AF25D8" w:rsidRDefault="00E17B52" w:rsidP="00B2599A">
            <w:pPr>
              <w:keepNext/>
              <w:keepLines/>
              <w:spacing w:before="40" w:after="120" w:line="220" w:lineRule="exact"/>
              <w:ind w:right="113"/>
            </w:pPr>
          </w:p>
        </w:tc>
        <w:tc>
          <w:tcPr>
            <w:tcW w:w="6055" w:type="dxa"/>
            <w:gridSpan w:val="2"/>
            <w:tcBorders>
              <w:top w:val="single" w:sz="4" w:space="0" w:color="auto"/>
              <w:bottom w:val="nil"/>
            </w:tcBorders>
            <w:shd w:val="clear" w:color="auto" w:fill="auto"/>
          </w:tcPr>
          <w:p w14:paraId="11832319" w14:textId="77777777" w:rsidR="00E17B52" w:rsidRDefault="00E17B52" w:rsidP="00B2599A">
            <w:pPr>
              <w:keepNext/>
              <w:keepLines/>
              <w:spacing w:before="40" w:after="120" w:line="220" w:lineRule="exact"/>
              <w:ind w:right="113"/>
            </w:pPr>
            <w:ins w:id="1788" w:author="Clare Jane LORD" w:date="2022-11-18T16:53:00Z">
              <w:r w:rsidRPr="00AF25D8">
                <w:t xml:space="preserve">What is </w:t>
              </w:r>
              <w:r>
                <w:t xml:space="preserve">the </w:t>
              </w:r>
              <w:r w:rsidRPr="00AF25D8">
                <w:t>maximum degree to which cargo tanks may be filled</w:t>
              </w:r>
              <w:r>
                <w:t xml:space="preserve"> with</w:t>
              </w:r>
              <w:r w:rsidRPr="00AF25D8">
                <w:t xml:space="preserve"> </w:t>
              </w:r>
            </w:ins>
            <w:r w:rsidRPr="00AF25D8">
              <w:t>UN No. 1662 NITROBENZENE</w:t>
            </w:r>
            <w:ins w:id="1789" w:author="Clare Jane LORD" w:date="2022-11-18T16:53:00Z">
              <w:r>
                <w:t xml:space="preserve"> if,</w:t>
              </w:r>
            </w:ins>
            <w:r>
              <w:t xml:space="preserve"> </w:t>
            </w:r>
            <w:del w:id="1790" w:author="Clare Jane LORD" w:date="2022-11-18T16:53:00Z">
              <w:r w:rsidDel="00C27830">
                <w:delText>has to be loaded</w:delText>
              </w:r>
              <w:r w:rsidRPr="00AF25D8" w:rsidDel="00C27830">
                <w:delText>. A</w:delText>
              </w:r>
            </w:del>
            <w:ins w:id="1791" w:author="Clare Jane LORD" w:date="2022-11-18T16:53:00Z">
              <w:r>
                <w:t>a</w:t>
              </w:r>
            </w:ins>
            <w:r w:rsidRPr="00AF25D8">
              <w:t xml:space="preserve">ccording to the certificate of approval, the permitted </w:t>
            </w:r>
            <w:r>
              <w:t xml:space="preserve">relative </w:t>
            </w:r>
            <w:r w:rsidRPr="00AF25D8">
              <w:t>density is 1.1</w:t>
            </w:r>
            <w:del w:id="1792" w:author="Clare Jane LORD" w:date="2022-11-18T16:53:00Z">
              <w:r w:rsidRPr="00AF25D8" w:rsidDel="00C27830">
                <w:delText>. What is the maximum degree of filling to which the cargo tanks may be filled</w:delText>
              </w:r>
            </w:del>
            <w:r w:rsidRPr="00AF25D8">
              <w:t>?</w:t>
            </w:r>
          </w:p>
        </w:tc>
        <w:tc>
          <w:tcPr>
            <w:tcW w:w="1141" w:type="dxa"/>
            <w:gridSpan w:val="2"/>
            <w:tcBorders>
              <w:top w:val="single" w:sz="4" w:space="0" w:color="auto"/>
              <w:bottom w:val="nil"/>
            </w:tcBorders>
            <w:shd w:val="clear" w:color="auto" w:fill="auto"/>
          </w:tcPr>
          <w:p w14:paraId="6EE63F49" w14:textId="77777777" w:rsidR="00E17B52" w:rsidRPr="00AF25D8" w:rsidRDefault="00E17B52" w:rsidP="00B2599A">
            <w:pPr>
              <w:keepNext/>
              <w:keepLines/>
              <w:spacing w:before="40" w:after="120" w:line="220" w:lineRule="exact"/>
              <w:ind w:right="113"/>
              <w:jc w:val="center"/>
            </w:pPr>
          </w:p>
        </w:tc>
      </w:tr>
      <w:tr w:rsidR="00E17B52" w:rsidRPr="00AF25D8" w14:paraId="7B3FDD3C" w14:textId="77777777" w:rsidTr="0013375F">
        <w:tc>
          <w:tcPr>
            <w:tcW w:w="1309" w:type="dxa"/>
            <w:tcBorders>
              <w:top w:val="nil"/>
              <w:bottom w:val="single" w:sz="4" w:space="0" w:color="auto"/>
            </w:tcBorders>
            <w:shd w:val="clear" w:color="auto" w:fill="auto"/>
          </w:tcPr>
          <w:p w14:paraId="0DAEB572" w14:textId="77777777" w:rsidR="00E17B52" w:rsidRPr="00AF25D8" w:rsidRDefault="00E17B52" w:rsidP="00B2599A">
            <w:pPr>
              <w:keepNext/>
              <w:keepLines/>
              <w:spacing w:before="40" w:after="120" w:line="220" w:lineRule="exact"/>
              <w:ind w:right="113"/>
            </w:pPr>
          </w:p>
        </w:tc>
        <w:tc>
          <w:tcPr>
            <w:tcW w:w="6055" w:type="dxa"/>
            <w:gridSpan w:val="2"/>
            <w:tcBorders>
              <w:top w:val="nil"/>
              <w:bottom w:val="single" w:sz="4" w:space="0" w:color="auto"/>
            </w:tcBorders>
            <w:shd w:val="clear" w:color="auto" w:fill="auto"/>
          </w:tcPr>
          <w:p w14:paraId="02739E33" w14:textId="77777777" w:rsidR="00E17B52" w:rsidRPr="00AF25D8" w:rsidRDefault="00E17B52" w:rsidP="00B2599A">
            <w:pPr>
              <w:keepNext/>
              <w:keepLines/>
              <w:spacing w:before="40" w:after="120" w:line="220" w:lineRule="exact"/>
              <w:ind w:right="113"/>
            </w:pPr>
            <w:r w:rsidRPr="00AF25D8">
              <w:t>A</w:t>
            </w:r>
            <w:r w:rsidRPr="00AF25D8">
              <w:tab/>
              <w:t>Up to 95%</w:t>
            </w:r>
          </w:p>
          <w:p w14:paraId="2888BE74" w14:textId="77777777" w:rsidR="00E17B52" w:rsidRPr="00AF25D8" w:rsidRDefault="00E17B52" w:rsidP="00B2599A">
            <w:pPr>
              <w:keepNext/>
              <w:keepLines/>
              <w:spacing w:before="40" w:after="120" w:line="220" w:lineRule="exact"/>
              <w:ind w:right="113"/>
            </w:pPr>
            <w:r w:rsidRPr="00AF25D8">
              <w:t>B</w:t>
            </w:r>
            <w:r w:rsidRPr="00AF25D8">
              <w:tab/>
              <w:t>Up to 90.9%</w:t>
            </w:r>
          </w:p>
          <w:p w14:paraId="20FF3D44" w14:textId="77777777" w:rsidR="00E17B52" w:rsidRPr="00AF25D8" w:rsidRDefault="00E17B52" w:rsidP="00B2599A">
            <w:pPr>
              <w:keepNext/>
              <w:keepLines/>
              <w:spacing w:before="40" w:after="120" w:line="220" w:lineRule="exact"/>
              <w:ind w:right="113"/>
            </w:pPr>
            <w:r w:rsidRPr="00AF25D8">
              <w:t>C</w:t>
            </w:r>
            <w:r w:rsidRPr="00AF25D8">
              <w:tab/>
              <w:t>Up to 93.3%</w:t>
            </w:r>
          </w:p>
          <w:p w14:paraId="7ADE0B01" w14:textId="77777777" w:rsidR="00E17B52" w:rsidRPr="00AF25D8" w:rsidRDefault="00E17B52" w:rsidP="00B2599A">
            <w:pPr>
              <w:keepNext/>
              <w:keepLines/>
              <w:spacing w:before="40" w:after="12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33591322" w14:textId="77777777" w:rsidR="00E17B52" w:rsidRPr="00AF25D8" w:rsidRDefault="00E17B52" w:rsidP="00B2599A">
            <w:pPr>
              <w:keepNext/>
              <w:keepLines/>
              <w:spacing w:before="40" w:after="120" w:line="220" w:lineRule="exact"/>
              <w:ind w:right="113"/>
              <w:jc w:val="center"/>
            </w:pPr>
          </w:p>
        </w:tc>
      </w:tr>
      <w:tr w:rsidR="00E17B52" w:rsidRPr="00AF25D8" w14:paraId="2C64C4A2" w14:textId="77777777" w:rsidTr="0013375F">
        <w:tc>
          <w:tcPr>
            <w:tcW w:w="1309" w:type="dxa"/>
            <w:tcBorders>
              <w:top w:val="single" w:sz="4" w:space="0" w:color="auto"/>
              <w:bottom w:val="nil"/>
            </w:tcBorders>
            <w:shd w:val="clear" w:color="auto" w:fill="auto"/>
          </w:tcPr>
          <w:p w14:paraId="5C17377D" w14:textId="77777777" w:rsidR="00E17B52" w:rsidRPr="00AF25D8" w:rsidRDefault="00E17B52" w:rsidP="0048533B">
            <w:pPr>
              <w:spacing w:before="40" w:after="100" w:line="220" w:lineRule="exact"/>
              <w:ind w:right="113"/>
            </w:pPr>
            <w:r w:rsidRPr="00AF25D8">
              <w:t>130 06.0-</w:t>
            </w:r>
            <w:r w:rsidRPr="00AF25D8">
              <w:rPr>
                <w:szCs w:val="24"/>
              </w:rPr>
              <w:t>34</w:t>
            </w:r>
          </w:p>
        </w:tc>
        <w:tc>
          <w:tcPr>
            <w:tcW w:w="6055" w:type="dxa"/>
            <w:gridSpan w:val="2"/>
            <w:tcBorders>
              <w:top w:val="single" w:sz="4" w:space="0" w:color="auto"/>
              <w:bottom w:val="nil"/>
            </w:tcBorders>
            <w:shd w:val="clear" w:color="auto" w:fill="auto"/>
          </w:tcPr>
          <w:p w14:paraId="01B89772" w14:textId="77777777" w:rsidR="00E17B52" w:rsidRPr="00AF25D8" w:rsidRDefault="00E17B52" w:rsidP="0048533B">
            <w:pPr>
              <w:overflowPunct w:val="0"/>
              <w:autoSpaceDE w:val="0"/>
              <w:autoSpaceDN w:val="0"/>
              <w:adjustRightInd w:val="0"/>
              <w:spacing w:before="40" w:after="100" w:line="220" w:lineRule="exact"/>
              <w:ind w:right="113"/>
              <w:textAlignment w:val="baseline"/>
            </w:pPr>
            <w:r w:rsidRPr="00AF25D8">
              <w:t>3.2.3.2, Table C, 7.2.4.21.3</w:t>
            </w:r>
          </w:p>
        </w:tc>
        <w:tc>
          <w:tcPr>
            <w:tcW w:w="1141" w:type="dxa"/>
            <w:gridSpan w:val="2"/>
            <w:tcBorders>
              <w:top w:val="single" w:sz="4" w:space="0" w:color="auto"/>
              <w:bottom w:val="nil"/>
            </w:tcBorders>
            <w:shd w:val="clear" w:color="auto" w:fill="auto"/>
          </w:tcPr>
          <w:p w14:paraId="2196AC82" w14:textId="77777777" w:rsidR="00E17B52" w:rsidRPr="00AF25D8" w:rsidRDefault="00E17B52" w:rsidP="00A91486">
            <w:pPr>
              <w:spacing w:before="40" w:after="100" w:line="220" w:lineRule="exact"/>
              <w:ind w:right="113"/>
              <w:jc w:val="center"/>
            </w:pPr>
            <w:r>
              <w:t>C</w:t>
            </w:r>
          </w:p>
        </w:tc>
      </w:tr>
      <w:tr w:rsidR="00E17B52" w:rsidRPr="00AF25D8" w14:paraId="59995BA5" w14:textId="77777777" w:rsidTr="0013375F">
        <w:tc>
          <w:tcPr>
            <w:tcW w:w="1309" w:type="dxa"/>
            <w:tcBorders>
              <w:top w:val="single" w:sz="4" w:space="0" w:color="auto"/>
              <w:bottom w:val="nil"/>
            </w:tcBorders>
            <w:shd w:val="clear" w:color="auto" w:fill="auto"/>
          </w:tcPr>
          <w:p w14:paraId="30D83752" w14:textId="77777777" w:rsidR="00E17B52" w:rsidRPr="00AF25D8" w:rsidRDefault="00E17B52"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71CF0EAA" w14:textId="77777777" w:rsidR="00E17B52" w:rsidRPr="00AF25D8" w:rsidRDefault="00E17B52" w:rsidP="0048533B">
            <w:pPr>
              <w:spacing w:before="40" w:after="100" w:line="220" w:lineRule="exact"/>
              <w:ind w:right="113"/>
            </w:pPr>
            <w:ins w:id="1793" w:author="Clare Jane LORD" w:date="2022-11-18T16:58:00Z">
              <w:r w:rsidRPr="00AF25D8">
                <w:t xml:space="preserve">What is </w:t>
              </w:r>
              <w:r>
                <w:t xml:space="preserve">the </w:t>
              </w:r>
              <w:r w:rsidRPr="00AF25D8">
                <w:t>maximum degree to which cargo tanks may be filled</w:t>
              </w:r>
              <w:r>
                <w:t xml:space="preserve"> with</w:t>
              </w:r>
              <w:r w:rsidRPr="00AF25D8">
                <w:t xml:space="preserve"> </w:t>
              </w:r>
            </w:ins>
            <w:r w:rsidRPr="00AF25D8">
              <w:t>UN No. 1999 TARS, LIQUID</w:t>
            </w:r>
            <w:r>
              <w:t xml:space="preserve"> </w:t>
            </w:r>
            <w:del w:id="1794" w:author="Clare Jane LORD" w:date="2022-11-18T16:58:00Z">
              <w:r w:rsidDel="00343B88">
                <w:delText>has to be loaded</w:delText>
              </w:r>
              <w:r w:rsidRPr="00AF25D8" w:rsidDel="00343B88">
                <w:delText>.</w:delText>
              </w:r>
            </w:del>
            <w:ins w:id="1795" w:author="Clare Jane LORD" w:date="2022-11-18T16:58:00Z">
              <w:r>
                <w:t>if</w:t>
              </w:r>
            </w:ins>
            <w:r w:rsidRPr="00AF25D8">
              <w:t xml:space="preserve"> </w:t>
            </w:r>
            <w:del w:id="1796" w:author="Clare Jane LORD" w:date="2022-11-18T16:58:00Z">
              <w:r w:rsidRPr="00AF25D8" w:rsidDel="00343B88">
                <w:delText>T</w:delText>
              </w:r>
            </w:del>
            <w:ins w:id="1797" w:author="Clare Jane LORD" w:date="2022-11-18T16:58:00Z">
              <w:r>
                <w:t>t</w:t>
              </w:r>
            </w:ins>
            <w:r w:rsidRPr="00AF25D8">
              <w:t>he temperature of the substance is 85</w:t>
            </w:r>
            <w:r>
              <w:t xml:space="preserve"> °C</w:t>
            </w:r>
            <w:del w:id="1798" w:author="Clare Jane LORD" w:date="2022-11-18T16:58:00Z">
              <w:r w:rsidRPr="00AF25D8" w:rsidDel="00343B88">
                <w:delText>. What is the maximum degree of filling to which the cargo tanks may be filled</w:delText>
              </w:r>
            </w:del>
            <w:r w:rsidRPr="00AF25D8">
              <w:t>?</w:t>
            </w:r>
          </w:p>
        </w:tc>
        <w:tc>
          <w:tcPr>
            <w:tcW w:w="1141" w:type="dxa"/>
            <w:gridSpan w:val="2"/>
            <w:tcBorders>
              <w:top w:val="single" w:sz="4" w:space="0" w:color="auto"/>
              <w:bottom w:val="nil"/>
            </w:tcBorders>
            <w:shd w:val="clear" w:color="auto" w:fill="auto"/>
          </w:tcPr>
          <w:p w14:paraId="2F7293B5" w14:textId="77777777" w:rsidR="00E17B52" w:rsidRPr="00AF25D8" w:rsidRDefault="00E17B52" w:rsidP="00A91486">
            <w:pPr>
              <w:spacing w:before="40" w:after="100" w:line="220" w:lineRule="exact"/>
              <w:ind w:right="113"/>
              <w:jc w:val="center"/>
            </w:pPr>
          </w:p>
        </w:tc>
      </w:tr>
      <w:tr w:rsidR="00E17B52" w:rsidRPr="00AF25D8" w14:paraId="58EA4451" w14:textId="77777777" w:rsidTr="0048533B">
        <w:tc>
          <w:tcPr>
            <w:tcW w:w="1309" w:type="dxa"/>
            <w:tcBorders>
              <w:top w:val="nil"/>
              <w:bottom w:val="single" w:sz="4" w:space="0" w:color="auto"/>
            </w:tcBorders>
            <w:shd w:val="clear" w:color="auto" w:fill="auto"/>
          </w:tcPr>
          <w:p w14:paraId="6B5DC16C" w14:textId="77777777" w:rsidR="00E17B52" w:rsidRPr="00AF25D8" w:rsidRDefault="00E17B52"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06D24F70" w14:textId="77777777" w:rsidR="00E17B52" w:rsidRPr="00AF25D8" w:rsidRDefault="00E17B52" w:rsidP="0048533B">
            <w:pPr>
              <w:spacing w:before="40" w:after="100" w:line="220" w:lineRule="exact"/>
              <w:ind w:right="113"/>
            </w:pPr>
            <w:r w:rsidRPr="00AF25D8">
              <w:t>A</w:t>
            </w:r>
            <w:r w:rsidRPr="00AF25D8">
              <w:tab/>
              <w:t>Up to 95%</w:t>
            </w:r>
          </w:p>
          <w:p w14:paraId="4D3E3143" w14:textId="77777777" w:rsidR="00E17B52" w:rsidRPr="00AF25D8" w:rsidRDefault="00E17B52" w:rsidP="0048533B">
            <w:pPr>
              <w:spacing w:before="40" w:after="100" w:line="220" w:lineRule="exact"/>
              <w:ind w:right="113"/>
            </w:pPr>
            <w:r w:rsidRPr="00AF25D8">
              <w:t>B</w:t>
            </w:r>
            <w:r w:rsidRPr="00AF25D8">
              <w:tab/>
              <w:t>Up to 91%</w:t>
            </w:r>
          </w:p>
          <w:p w14:paraId="65F4AC4E" w14:textId="77777777" w:rsidR="00E17B52" w:rsidRPr="00AF25D8" w:rsidRDefault="00E17B52" w:rsidP="0048533B">
            <w:pPr>
              <w:spacing w:before="40" w:after="100" w:line="220" w:lineRule="exact"/>
              <w:ind w:right="113"/>
            </w:pPr>
            <w:r w:rsidRPr="00AF25D8">
              <w:t>C</w:t>
            </w:r>
            <w:r w:rsidRPr="00AF25D8">
              <w:tab/>
              <w:t>Up to 97%</w:t>
            </w:r>
          </w:p>
          <w:p w14:paraId="76832BC9" w14:textId="77777777" w:rsidR="00E17B52" w:rsidRPr="00AF25D8" w:rsidRDefault="00E17B52"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2133BD1A" w14:textId="77777777" w:rsidR="00E17B52" w:rsidRPr="00AF25D8" w:rsidRDefault="00E17B52" w:rsidP="00A91486">
            <w:pPr>
              <w:spacing w:before="40" w:after="100" w:line="220" w:lineRule="exact"/>
              <w:ind w:right="113"/>
              <w:jc w:val="center"/>
            </w:pPr>
          </w:p>
        </w:tc>
      </w:tr>
      <w:tr w:rsidR="00E17B52" w:rsidRPr="00AF25D8" w14:paraId="0BA8F340" w14:textId="77777777" w:rsidTr="0048533B">
        <w:tc>
          <w:tcPr>
            <w:tcW w:w="1309" w:type="dxa"/>
            <w:tcBorders>
              <w:top w:val="nil"/>
              <w:bottom w:val="single" w:sz="4" w:space="0" w:color="auto"/>
            </w:tcBorders>
            <w:shd w:val="clear" w:color="auto" w:fill="auto"/>
          </w:tcPr>
          <w:p w14:paraId="7DD4A97E" w14:textId="77777777" w:rsidR="00E17B52" w:rsidRPr="00AF25D8" w:rsidRDefault="00E17B52" w:rsidP="0013375F">
            <w:pPr>
              <w:spacing w:before="40" w:after="100" w:line="220" w:lineRule="exact"/>
              <w:ind w:right="113"/>
            </w:pPr>
            <w:r w:rsidRPr="00AF25D8">
              <w:t>130 06.0-</w:t>
            </w:r>
            <w:r w:rsidRPr="00AF25D8">
              <w:rPr>
                <w:szCs w:val="24"/>
              </w:rPr>
              <w:t>35</w:t>
            </w:r>
          </w:p>
        </w:tc>
        <w:tc>
          <w:tcPr>
            <w:tcW w:w="6055" w:type="dxa"/>
            <w:gridSpan w:val="2"/>
            <w:tcBorders>
              <w:top w:val="nil"/>
              <w:bottom w:val="single" w:sz="4" w:space="0" w:color="auto"/>
            </w:tcBorders>
            <w:shd w:val="clear" w:color="auto" w:fill="auto"/>
          </w:tcPr>
          <w:p w14:paraId="62773D3C" w14:textId="77777777" w:rsidR="00E17B52" w:rsidRPr="00AF25D8" w:rsidRDefault="00E17B52" w:rsidP="0013375F">
            <w:pPr>
              <w:overflowPunct w:val="0"/>
              <w:autoSpaceDE w:val="0"/>
              <w:autoSpaceDN w:val="0"/>
              <w:adjustRightInd w:val="0"/>
              <w:spacing w:before="40" w:after="100" w:line="220" w:lineRule="exact"/>
              <w:ind w:right="113"/>
              <w:textAlignment w:val="baseline"/>
            </w:pPr>
            <w:r w:rsidRPr="00AF25D8">
              <w:t>3.2.3.1, 3.2.3.2, Table C, column (20), 3.2.4.3</w:t>
            </w:r>
          </w:p>
        </w:tc>
        <w:tc>
          <w:tcPr>
            <w:tcW w:w="1141" w:type="dxa"/>
            <w:gridSpan w:val="2"/>
            <w:tcBorders>
              <w:top w:val="nil"/>
              <w:bottom w:val="single" w:sz="4" w:space="0" w:color="auto"/>
            </w:tcBorders>
            <w:shd w:val="clear" w:color="auto" w:fill="auto"/>
          </w:tcPr>
          <w:p w14:paraId="13750762" w14:textId="77777777" w:rsidR="00E17B52" w:rsidRPr="00AF25D8" w:rsidRDefault="00E17B52" w:rsidP="00A91486">
            <w:pPr>
              <w:spacing w:before="40" w:after="100" w:line="220" w:lineRule="exact"/>
              <w:ind w:right="113"/>
              <w:jc w:val="center"/>
            </w:pPr>
            <w:r w:rsidRPr="00AF25D8">
              <w:t>A</w:t>
            </w:r>
          </w:p>
        </w:tc>
      </w:tr>
      <w:tr w:rsidR="00E17B52" w:rsidRPr="00AF25D8" w14:paraId="7A0B7BC1" w14:textId="77777777" w:rsidTr="0013375F">
        <w:tc>
          <w:tcPr>
            <w:tcW w:w="1309" w:type="dxa"/>
            <w:tcBorders>
              <w:top w:val="single" w:sz="4" w:space="0" w:color="auto"/>
              <w:bottom w:val="nil"/>
            </w:tcBorders>
            <w:shd w:val="clear" w:color="auto" w:fill="auto"/>
          </w:tcPr>
          <w:p w14:paraId="6B889E03" w14:textId="77777777" w:rsidR="00E17B52" w:rsidRPr="00AF25D8" w:rsidRDefault="00E17B52" w:rsidP="0013375F">
            <w:pPr>
              <w:spacing w:before="40" w:after="100" w:line="220" w:lineRule="exact"/>
              <w:ind w:right="113"/>
            </w:pPr>
          </w:p>
        </w:tc>
        <w:tc>
          <w:tcPr>
            <w:tcW w:w="6055" w:type="dxa"/>
            <w:gridSpan w:val="2"/>
            <w:tcBorders>
              <w:top w:val="single" w:sz="4" w:space="0" w:color="auto"/>
              <w:bottom w:val="nil"/>
            </w:tcBorders>
            <w:shd w:val="clear" w:color="auto" w:fill="auto"/>
          </w:tcPr>
          <w:p w14:paraId="7322C908" w14:textId="77777777" w:rsidR="00E17B52" w:rsidRPr="00AF25D8" w:rsidRDefault="00E17B52" w:rsidP="0013375F">
            <w:pPr>
              <w:spacing w:before="40" w:after="100" w:line="220" w:lineRule="exact"/>
              <w:ind w:right="113"/>
            </w:pPr>
            <w:del w:id="1799" w:author="Clare Jane LORD" w:date="2022-11-18T16:59:00Z">
              <w:r w:rsidRPr="00AF25D8" w:rsidDel="00150B88">
                <w:delText>A vessel of type N has to</w:delText>
              </w:r>
              <w:r w:rsidRPr="00AF25D8" w:rsidDel="00343B88">
                <w:delText xml:space="preserve"> transport UN No. 1780 FUMARYL CHLORIDE</w:delText>
              </w:r>
              <w:r w:rsidRPr="00AF25D8" w:rsidDel="00150B88">
                <w:delText xml:space="preserve">. </w:delText>
              </w:r>
            </w:del>
            <w:r w:rsidRPr="00AF25D8">
              <w:t xml:space="preserve">Why should the double-hull spaces not be filled with water ballast during the </w:t>
            </w:r>
            <w:ins w:id="1800" w:author="Clare Jane LORD" w:date="2022-11-18T16:59:00Z">
              <w:r>
                <w:t>carriage of</w:t>
              </w:r>
              <w:r w:rsidRPr="00AF25D8">
                <w:t xml:space="preserve"> UN No. 1780 FUMARYL CHLORIDE </w:t>
              </w:r>
            </w:ins>
            <w:del w:id="1801" w:author="Clare Jane LORD" w:date="2022-11-18T16:59:00Z">
              <w:r w:rsidRPr="00AF25D8" w:rsidDel="00343B88">
                <w:delText>voyage</w:delText>
              </w:r>
            </w:del>
            <w:ins w:id="1802" w:author="Clare Jane LORD" w:date="2022-11-18T16:59:00Z">
              <w:r>
                <w:t>on a type N tank vessel</w:t>
              </w:r>
            </w:ins>
            <w:r w:rsidRPr="00AF25D8">
              <w:t>?</w:t>
            </w:r>
          </w:p>
          <w:p w14:paraId="18872022" w14:textId="77777777" w:rsidR="00E17B52" w:rsidRPr="00AF25D8" w:rsidRDefault="00E17B52" w:rsidP="0013375F">
            <w:pPr>
              <w:spacing w:before="40" w:after="100" w:line="220" w:lineRule="exact"/>
              <w:ind w:right="113"/>
            </w:pPr>
            <w:r w:rsidRPr="00AF25D8">
              <w:t>A</w:t>
            </w:r>
            <w:r w:rsidRPr="00AF25D8">
              <w:tab/>
              <w:t>Because the substance has a violent reaction with water</w:t>
            </w:r>
          </w:p>
          <w:p w14:paraId="12E8854E" w14:textId="77777777" w:rsidR="00E17B52" w:rsidRPr="00AF25D8" w:rsidRDefault="00E17B52" w:rsidP="0013375F">
            <w:pPr>
              <w:spacing w:before="40" w:after="100" w:line="220" w:lineRule="exact"/>
              <w:ind w:left="567" w:right="113" w:hanging="567"/>
            </w:pPr>
            <w:r w:rsidRPr="00AF25D8">
              <w:t>B</w:t>
            </w:r>
            <w:r w:rsidRPr="00AF25D8">
              <w:tab/>
              <w:t>Because double-hull spaces should not be used as ballast tanks</w:t>
            </w:r>
          </w:p>
          <w:p w14:paraId="7D4EC9B7" w14:textId="77777777" w:rsidR="00E17B52" w:rsidRDefault="00E17B52" w:rsidP="0013375F">
            <w:pPr>
              <w:spacing w:before="40" w:after="100" w:line="220" w:lineRule="exact"/>
              <w:ind w:left="567" w:right="113" w:hanging="567"/>
            </w:pPr>
            <w:r w:rsidRPr="00AF25D8">
              <w:t>C</w:t>
            </w:r>
            <w:r w:rsidRPr="00AF25D8">
              <w:tab/>
              <w:t>Because double-hull spaces may be used as ballast tanks only when the cargo tanks are empty</w:t>
            </w:r>
          </w:p>
        </w:tc>
        <w:tc>
          <w:tcPr>
            <w:tcW w:w="1141" w:type="dxa"/>
            <w:gridSpan w:val="2"/>
            <w:tcBorders>
              <w:top w:val="single" w:sz="4" w:space="0" w:color="auto"/>
              <w:bottom w:val="nil"/>
            </w:tcBorders>
            <w:shd w:val="clear" w:color="auto" w:fill="auto"/>
          </w:tcPr>
          <w:p w14:paraId="529D5D27" w14:textId="77777777" w:rsidR="00E17B52" w:rsidRPr="00AF25D8" w:rsidRDefault="00E17B52" w:rsidP="00A91486">
            <w:pPr>
              <w:spacing w:before="40" w:after="100" w:line="220" w:lineRule="exact"/>
              <w:ind w:right="113"/>
              <w:jc w:val="center"/>
            </w:pPr>
          </w:p>
        </w:tc>
      </w:tr>
      <w:tr w:rsidR="00E17B52" w:rsidRPr="00AF25D8" w14:paraId="35B9F306" w14:textId="77777777" w:rsidTr="00825B03">
        <w:tc>
          <w:tcPr>
            <w:tcW w:w="1309" w:type="dxa"/>
            <w:tcBorders>
              <w:top w:val="nil"/>
              <w:bottom w:val="single" w:sz="4" w:space="0" w:color="auto"/>
            </w:tcBorders>
            <w:shd w:val="clear" w:color="auto" w:fill="auto"/>
          </w:tcPr>
          <w:p w14:paraId="25978C1B" w14:textId="77777777" w:rsidR="00E17B52" w:rsidRPr="00AF25D8" w:rsidRDefault="00E17B52"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41E6BE5A" w14:textId="77777777" w:rsidR="00E17B52" w:rsidRPr="00AF25D8" w:rsidRDefault="00E17B52" w:rsidP="00367BB7">
            <w:pPr>
              <w:spacing w:before="40" w:after="100" w:line="220" w:lineRule="exact"/>
              <w:ind w:left="567" w:right="113" w:hanging="567"/>
            </w:pPr>
            <w:r w:rsidRPr="00AF25D8">
              <w:t>D</w:t>
            </w:r>
            <w:r w:rsidRPr="00AF25D8">
              <w:tab/>
              <w:t xml:space="preserve">Because it should always be possible to ventilate double-hull spaces of vessels of type N </w:t>
            </w:r>
          </w:p>
        </w:tc>
        <w:tc>
          <w:tcPr>
            <w:tcW w:w="1141" w:type="dxa"/>
            <w:gridSpan w:val="2"/>
            <w:tcBorders>
              <w:top w:val="nil"/>
              <w:bottom w:val="single" w:sz="4" w:space="0" w:color="auto"/>
            </w:tcBorders>
            <w:shd w:val="clear" w:color="auto" w:fill="auto"/>
          </w:tcPr>
          <w:p w14:paraId="4C2154AB" w14:textId="77777777" w:rsidR="00E17B52" w:rsidRPr="00AF25D8" w:rsidRDefault="00E17B52" w:rsidP="00A91486">
            <w:pPr>
              <w:spacing w:before="40" w:after="100" w:line="220" w:lineRule="exact"/>
              <w:ind w:right="113"/>
              <w:jc w:val="center"/>
            </w:pPr>
          </w:p>
        </w:tc>
      </w:tr>
      <w:tr w:rsidR="00E17B52" w:rsidRPr="00AF25D8" w14:paraId="545FCAA9" w14:textId="77777777" w:rsidTr="00825B03">
        <w:tc>
          <w:tcPr>
            <w:tcW w:w="1309" w:type="dxa"/>
            <w:tcBorders>
              <w:top w:val="single" w:sz="4" w:space="0" w:color="auto"/>
              <w:bottom w:val="single" w:sz="4" w:space="0" w:color="auto"/>
            </w:tcBorders>
            <w:shd w:val="clear" w:color="auto" w:fill="auto"/>
          </w:tcPr>
          <w:p w14:paraId="39ACEAEC" w14:textId="77777777" w:rsidR="00E17B52" w:rsidRPr="00AF25D8" w:rsidRDefault="00E17B52" w:rsidP="00367BB7">
            <w:pPr>
              <w:spacing w:before="40" w:after="100" w:line="220" w:lineRule="exact"/>
              <w:ind w:right="113"/>
            </w:pPr>
            <w:r w:rsidRPr="00AF25D8">
              <w:t>130 06.0-</w:t>
            </w:r>
            <w:r w:rsidRPr="00AF25D8">
              <w:rPr>
                <w:szCs w:val="24"/>
              </w:rPr>
              <w:t>36</w:t>
            </w:r>
          </w:p>
        </w:tc>
        <w:tc>
          <w:tcPr>
            <w:tcW w:w="6055" w:type="dxa"/>
            <w:gridSpan w:val="2"/>
            <w:tcBorders>
              <w:top w:val="single" w:sz="4" w:space="0" w:color="auto"/>
              <w:bottom w:val="single" w:sz="4" w:space="0" w:color="auto"/>
            </w:tcBorders>
            <w:shd w:val="clear" w:color="auto" w:fill="auto"/>
          </w:tcPr>
          <w:p w14:paraId="39BD2CFC" w14:textId="77777777" w:rsidR="00E17B52" w:rsidRPr="00AF25D8" w:rsidRDefault="00E17B52" w:rsidP="00367BB7">
            <w:pPr>
              <w:overflowPunct w:val="0"/>
              <w:autoSpaceDE w:val="0"/>
              <w:autoSpaceDN w:val="0"/>
              <w:adjustRightInd w:val="0"/>
              <w:spacing w:before="40" w:after="100" w:line="220" w:lineRule="exact"/>
              <w:ind w:right="113"/>
              <w:textAlignment w:val="baseline"/>
            </w:pPr>
            <w:r w:rsidRPr="00AF25D8">
              <w:t>3.2.3.1, 3.2.3.2, Table C, column (20)</w:t>
            </w:r>
          </w:p>
        </w:tc>
        <w:tc>
          <w:tcPr>
            <w:tcW w:w="1141" w:type="dxa"/>
            <w:gridSpan w:val="2"/>
            <w:tcBorders>
              <w:top w:val="single" w:sz="4" w:space="0" w:color="auto"/>
              <w:bottom w:val="single" w:sz="4" w:space="0" w:color="auto"/>
            </w:tcBorders>
            <w:shd w:val="clear" w:color="auto" w:fill="auto"/>
          </w:tcPr>
          <w:p w14:paraId="2973A3CD" w14:textId="77777777" w:rsidR="00E17B52" w:rsidRPr="00AF25D8" w:rsidRDefault="00E17B52" w:rsidP="00A91486">
            <w:pPr>
              <w:spacing w:before="40" w:after="100" w:line="220" w:lineRule="exact"/>
              <w:ind w:right="113"/>
              <w:jc w:val="center"/>
            </w:pPr>
            <w:r w:rsidRPr="00AF25D8">
              <w:t>B</w:t>
            </w:r>
          </w:p>
        </w:tc>
      </w:tr>
      <w:tr w:rsidR="00E17B52" w:rsidRPr="00AF25D8" w14:paraId="7BE24B00" w14:textId="77777777" w:rsidTr="002B38D4">
        <w:tc>
          <w:tcPr>
            <w:tcW w:w="1309" w:type="dxa"/>
            <w:tcBorders>
              <w:top w:val="single" w:sz="4" w:space="0" w:color="auto"/>
              <w:bottom w:val="single" w:sz="4" w:space="0" w:color="auto"/>
            </w:tcBorders>
            <w:shd w:val="clear" w:color="auto" w:fill="auto"/>
          </w:tcPr>
          <w:p w14:paraId="79EE9167"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504D1EB8" w14:textId="77777777" w:rsidR="00E17B52" w:rsidRPr="00AF25D8" w:rsidRDefault="00E17B52" w:rsidP="00367BB7">
            <w:pPr>
              <w:spacing w:before="40" w:after="100" w:line="220" w:lineRule="exact"/>
              <w:ind w:right="113"/>
            </w:pPr>
            <w:del w:id="1803" w:author="Clare Jane LORD" w:date="2022-11-18T17:00:00Z">
              <w:r w:rsidDel="00150B88">
                <w:delText xml:space="preserve">A </w:delText>
              </w:r>
              <w:r w:rsidRPr="00AF25D8" w:rsidDel="00150B88">
                <w:delText>tank vessel of type N, which has a displacement of 2,000 m</w:delText>
              </w:r>
              <w:r w:rsidRPr="00AF25D8" w:rsidDel="00150B88">
                <w:rPr>
                  <w:vertAlign w:val="superscript"/>
                </w:rPr>
                <w:delText>3</w:delText>
              </w:r>
              <w:r w:rsidDel="00150B88">
                <w:delText xml:space="preserve">, has </w:delText>
              </w:r>
              <w:r w:rsidRPr="00AF25D8" w:rsidDel="00150B88">
                <w:delText>to transport 145 m</w:delText>
              </w:r>
              <w:r w:rsidRPr="00AF25D8" w:rsidDel="00150B88">
                <w:rPr>
                  <w:vertAlign w:val="superscript"/>
                </w:rPr>
                <w:delText>3</w:delText>
              </w:r>
              <w:r w:rsidRPr="00AF25D8" w:rsidDel="00150B88">
                <w:delText xml:space="preserve"> of UN No. 2796 SULPHURIC ACID. </w:delText>
              </w:r>
            </w:del>
            <w:r w:rsidRPr="00AF25D8">
              <w:t>To improve stability in strong winds</w:t>
            </w:r>
            <w:r>
              <w:t>, is it</w:t>
            </w:r>
            <w:r w:rsidRPr="00AF25D8">
              <w:t xml:space="preserve"> permitted to fill the adjoining double-hull spaces with ballast water</w:t>
            </w:r>
            <w:ins w:id="1804" w:author="Clare Jane LORD" w:date="2022-11-18T17:00:00Z">
              <w:r w:rsidRPr="00AF25D8">
                <w:t xml:space="preserve"> </w:t>
              </w:r>
              <w:r>
                <w:t xml:space="preserve">when carrying </w:t>
              </w:r>
              <w:r w:rsidRPr="00AF25D8">
                <w:t>UN No. 2796 SULPHURIC ACID</w:t>
              </w:r>
            </w:ins>
            <w:r w:rsidRPr="00AF25D8">
              <w:t>?</w:t>
            </w:r>
          </w:p>
          <w:p w14:paraId="39A04DE3" w14:textId="77777777" w:rsidR="00E17B52" w:rsidRPr="00AF25D8" w:rsidRDefault="00E17B52" w:rsidP="00367BB7">
            <w:pPr>
              <w:spacing w:before="40" w:after="100" w:line="220" w:lineRule="exact"/>
              <w:ind w:right="113"/>
            </w:pPr>
            <w:r w:rsidRPr="00AF25D8">
              <w:t>A</w:t>
            </w:r>
            <w:r w:rsidRPr="00AF25D8">
              <w:tab/>
              <w:t>Yes, this is permitted</w:t>
            </w:r>
          </w:p>
          <w:p w14:paraId="55D8DD86" w14:textId="77777777" w:rsidR="00E17B52" w:rsidRPr="00AF25D8" w:rsidRDefault="00E17B52" w:rsidP="00367BB7">
            <w:pPr>
              <w:spacing w:before="40" w:after="100" w:line="220" w:lineRule="exact"/>
              <w:ind w:right="113"/>
            </w:pPr>
            <w:r w:rsidRPr="00AF25D8">
              <w:t>B</w:t>
            </w:r>
            <w:r w:rsidRPr="00AF25D8">
              <w:tab/>
              <w:t>No, this is prohibited with this cargo</w:t>
            </w:r>
          </w:p>
          <w:p w14:paraId="7BB73245" w14:textId="77777777" w:rsidR="00E17B52" w:rsidRPr="00AF25D8" w:rsidRDefault="00E17B52" w:rsidP="00367BB7">
            <w:pPr>
              <w:spacing w:before="40" w:after="100" w:line="220" w:lineRule="exact"/>
              <w:ind w:left="567" w:right="113" w:hanging="567"/>
            </w:pPr>
            <w:r w:rsidRPr="00AF25D8">
              <w:t>C</w:t>
            </w:r>
            <w:r w:rsidRPr="00AF25D8">
              <w:tab/>
              <w:t>Yes, this is permitted, provided that the double-hull spaces are no more than 90% full</w:t>
            </w:r>
          </w:p>
          <w:p w14:paraId="3E10840B" w14:textId="77777777" w:rsidR="00E17B52" w:rsidRPr="00AF25D8" w:rsidRDefault="00E17B52" w:rsidP="00367BB7">
            <w:pPr>
              <w:spacing w:before="40" w:after="100" w:line="220" w:lineRule="exact"/>
              <w:ind w:left="567" w:right="113" w:hanging="567"/>
            </w:pPr>
            <w:r w:rsidRPr="00AF25D8">
              <w:t>D</w:t>
            </w:r>
            <w:r w:rsidRPr="00AF25D8">
              <w:tab/>
              <w:t>Yes, this is permitted, provided that the double-hull spaces are completely full</w:t>
            </w:r>
          </w:p>
        </w:tc>
        <w:tc>
          <w:tcPr>
            <w:tcW w:w="1141" w:type="dxa"/>
            <w:gridSpan w:val="2"/>
            <w:tcBorders>
              <w:top w:val="single" w:sz="4" w:space="0" w:color="auto"/>
              <w:bottom w:val="single" w:sz="4" w:space="0" w:color="auto"/>
            </w:tcBorders>
            <w:shd w:val="clear" w:color="auto" w:fill="auto"/>
          </w:tcPr>
          <w:p w14:paraId="1AA660F5" w14:textId="77777777" w:rsidR="00E17B52" w:rsidRPr="00AF25D8" w:rsidRDefault="00E17B52" w:rsidP="00A91486">
            <w:pPr>
              <w:spacing w:before="40" w:after="100" w:line="220" w:lineRule="exact"/>
              <w:ind w:right="113"/>
              <w:jc w:val="center"/>
            </w:pPr>
          </w:p>
        </w:tc>
      </w:tr>
      <w:tr w:rsidR="00E17B52" w:rsidRPr="00AF25D8" w14:paraId="0196E798" w14:textId="77777777" w:rsidTr="002B38D4">
        <w:tc>
          <w:tcPr>
            <w:tcW w:w="1309" w:type="dxa"/>
            <w:tcBorders>
              <w:top w:val="nil"/>
              <w:bottom w:val="single" w:sz="4" w:space="0" w:color="auto"/>
            </w:tcBorders>
            <w:shd w:val="clear" w:color="auto" w:fill="auto"/>
          </w:tcPr>
          <w:p w14:paraId="33644174" w14:textId="77777777" w:rsidR="00E17B52" w:rsidRPr="00AF25D8" w:rsidRDefault="00E17B52" w:rsidP="00B2599A">
            <w:pPr>
              <w:keepNext/>
              <w:keepLines/>
              <w:spacing w:before="40" w:after="100" w:line="220" w:lineRule="exact"/>
              <w:ind w:right="113"/>
            </w:pPr>
            <w:r w:rsidRPr="00AF25D8">
              <w:t>130 06.0-</w:t>
            </w:r>
            <w:r w:rsidRPr="00AF25D8">
              <w:rPr>
                <w:szCs w:val="24"/>
              </w:rPr>
              <w:t>37</w:t>
            </w:r>
          </w:p>
        </w:tc>
        <w:tc>
          <w:tcPr>
            <w:tcW w:w="6055" w:type="dxa"/>
            <w:gridSpan w:val="2"/>
            <w:tcBorders>
              <w:top w:val="nil"/>
              <w:bottom w:val="single" w:sz="4" w:space="0" w:color="auto"/>
            </w:tcBorders>
            <w:shd w:val="clear" w:color="auto" w:fill="auto"/>
          </w:tcPr>
          <w:p w14:paraId="282FBBC2" w14:textId="77777777" w:rsidR="00E17B52" w:rsidRPr="00AF25D8" w:rsidRDefault="00E17B52" w:rsidP="00B2599A">
            <w:pPr>
              <w:keepNext/>
              <w:keepLines/>
              <w:overflowPunct w:val="0"/>
              <w:autoSpaceDE w:val="0"/>
              <w:autoSpaceDN w:val="0"/>
              <w:adjustRightInd w:val="0"/>
              <w:spacing w:before="40" w:after="100" w:line="220" w:lineRule="exact"/>
              <w:ind w:right="113"/>
              <w:textAlignment w:val="baseline"/>
            </w:pPr>
            <w:r w:rsidRPr="00AF25D8">
              <w:t>1.2.2.1</w:t>
            </w:r>
          </w:p>
        </w:tc>
        <w:tc>
          <w:tcPr>
            <w:tcW w:w="1141" w:type="dxa"/>
            <w:gridSpan w:val="2"/>
            <w:tcBorders>
              <w:top w:val="nil"/>
              <w:bottom w:val="single" w:sz="4" w:space="0" w:color="auto"/>
            </w:tcBorders>
            <w:shd w:val="clear" w:color="auto" w:fill="auto"/>
          </w:tcPr>
          <w:p w14:paraId="4A42D94B" w14:textId="77777777" w:rsidR="00E17B52" w:rsidRPr="00AF25D8" w:rsidRDefault="00E17B52" w:rsidP="00B2599A">
            <w:pPr>
              <w:keepNext/>
              <w:keepLines/>
              <w:spacing w:before="40" w:after="100" w:line="220" w:lineRule="exact"/>
              <w:ind w:right="113"/>
              <w:jc w:val="center"/>
            </w:pPr>
            <w:r w:rsidRPr="00AF25D8">
              <w:t>C</w:t>
            </w:r>
          </w:p>
        </w:tc>
      </w:tr>
      <w:tr w:rsidR="00E17B52" w:rsidRPr="00AF25D8" w14:paraId="3308A4D9" w14:textId="77777777" w:rsidTr="0013375F">
        <w:tc>
          <w:tcPr>
            <w:tcW w:w="1309" w:type="dxa"/>
            <w:tcBorders>
              <w:top w:val="single" w:sz="4" w:space="0" w:color="auto"/>
              <w:bottom w:val="single" w:sz="4" w:space="0" w:color="auto"/>
            </w:tcBorders>
            <w:shd w:val="clear" w:color="auto" w:fill="auto"/>
          </w:tcPr>
          <w:p w14:paraId="153F616D"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3B8956B6" w14:textId="77777777" w:rsidR="00E17B52" w:rsidRPr="00AF25D8" w:rsidRDefault="00E17B52" w:rsidP="00367BB7">
            <w:pPr>
              <w:spacing w:before="40" w:after="100" w:line="220" w:lineRule="exact"/>
              <w:ind w:right="113"/>
            </w:pPr>
            <w:r w:rsidRPr="00AF25D8">
              <w:t>How many degrees Celsius equal 279 kelvin?</w:t>
            </w:r>
          </w:p>
          <w:p w14:paraId="1ED0475E" w14:textId="77777777" w:rsidR="00E17B52" w:rsidRPr="00AF25D8" w:rsidRDefault="00E17B52" w:rsidP="00367BB7">
            <w:pPr>
              <w:spacing w:before="40" w:after="100" w:line="220" w:lineRule="exact"/>
              <w:ind w:right="113"/>
            </w:pPr>
            <w:r w:rsidRPr="00AF25D8">
              <w:t>A</w:t>
            </w:r>
            <w:r w:rsidRPr="00AF25D8">
              <w:tab/>
              <w:t>276</w:t>
            </w:r>
            <w:r>
              <w:t xml:space="preserve"> °C</w:t>
            </w:r>
          </w:p>
          <w:p w14:paraId="374EA8A2" w14:textId="77777777" w:rsidR="00E17B52" w:rsidRPr="00AF25D8" w:rsidRDefault="00E17B52" w:rsidP="00367BB7">
            <w:pPr>
              <w:spacing w:before="40" w:after="100" w:line="220" w:lineRule="exact"/>
              <w:ind w:right="113"/>
            </w:pPr>
            <w:r w:rsidRPr="00AF25D8">
              <w:t>B</w:t>
            </w:r>
            <w:r w:rsidRPr="00AF25D8">
              <w:tab/>
              <w:t>552</w:t>
            </w:r>
            <w:r>
              <w:t xml:space="preserve"> °C</w:t>
            </w:r>
          </w:p>
          <w:p w14:paraId="5FA80D44" w14:textId="77777777" w:rsidR="00E17B52" w:rsidRPr="00AF25D8" w:rsidRDefault="00E17B52" w:rsidP="00367BB7">
            <w:pPr>
              <w:spacing w:before="40" w:after="100" w:line="220" w:lineRule="exact"/>
              <w:ind w:right="113"/>
            </w:pPr>
            <w:r w:rsidRPr="00AF25D8">
              <w:t>C</w:t>
            </w:r>
            <w:r w:rsidRPr="00AF25D8">
              <w:tab/>
              <w:t>6</w:t>
            </w:r>
            <w:r>
              <w:t xml:space="preserve"> °C</w:t>
            </w:r>
          </w:p>
          <w:p w14:paraId="4D11CF4E" w14:textId="77777777" w:rsidR="00E17B52" w:rsidRPr="00AF25D8" w:rsidRDefault="00E17B52" w:rsidP="00367BB7">
            <w:pPr>
              <w:overflowPunct w:val="0"/>
              <w:autoSpaceDE w:val="0"/>
              <w:autoSpaceDN w:val="0"/>
              <w:adjustRightInd w:val="0"/>
              <w:spacing w:before="40" w:after="100" w:line="220" w:lineRule="exact"/>
              <w:ind w:right="113"/>
              <w:textAlignment w:val="baseline"/>
            </w:pPr>
            <w:r w:rsidRPr="00AF25D8">
              <w:t>D</w:t>
            </w:r>
            <w:r w:rsidRPr="00AF25D8">
              <w:tab/>
              <w:t>12</w:t>
            </w:r>
            <w:r>
              <w:t xml:space="preserve"> °C</w:t>
            </w:r>
          </w:p>
        </w:tc>
        <w:tc>
          <w:tcPr>
            <w:tcW w:w="1141" w:type="dxa"/>
            <w:gridSpan w:val="2"/>
            <w:tcBorders>
              <w:top w:val="single" w:sz="4" w:space="0" w:color="auto"/>
              <w:bottom w:val="single" w:sz="4" w:space="0" w:color="auto"/>
            </w:tcBorders>
            <w:shd w:val="clear" w:color="auto" w:fill="auto"/>
          </w:tcPr>
          <w:p w14:paraId="3F4AC8DD" w14:textId="77777777" w:rsidR="00E17B52" w:rsidRPr="00AF25D8" w:rsidRDefault="00E17B52" w:rsidP="00A91486">
            <w:pPr>
              <w:spacing w:before="40" w:after="100" w:line="220" w:lineRule="exact"/>
              <w:ind w:right="113"/>
              <w:jc w:val="center"/>
            </w:pPr>
          </w:p>
        </w:tc>
      </w:tr>
      <w:tr w:rsidR="00E17B52" w:rsidRPr="00AF25D8" w14:paraId="7860E911" w14:textId="77777777" w:rsidTr="0013375F">
        <w:tc>
          <w:tcPr>
            <w:tcW w:w="1309" w:type="dxa"/>
            <w:tcBorders>
              <w:top w:val="single" w:sz="4" w:space="0" w:color="auto"/>
              <w:bottom w:val="single" w:sz="4" w:space="0" w:color="auto"/>
            </w:tcBorders>
            <w:shd w:val="clear" w:color="auto" w:fill="auto"/>
          </w:tcPr>
          <w:p w14:paraId="6DA8D526" w14:textId="77777777" w:rsidR="00E17B52" w:rsidRPr="00AF25D8" w:rsidRDefault="00E17B52" w:rsidP="00367BB7">
            <w:pPr>
              <w:spacing w:before="40" w:after="100" w:line="220" w:lineRule="exact"/>
              <w:ind w:right="113"/>
            </w:pPr>
            <w:r w:rsidRPr="00AF25D8">
              <w:t>130 06.0-</w:t>
            </w:r>
            <w:r w:rsidRPr="00AF25D8">
              <w:rPr>
                <w:szCs w:val="24"/>
              </w:rPr>
              <w:t>38</w:t>
            </w:r>
          </w:p>
        </w:tc>
        <w:tc>
          <w:tcPr>
            <w:tcW w:w="6055" w:type="dxa"/>
            <w:gridSpan w:val="2"/>
            <w:tcBorders>
              <w:top w:val="single" w:sz="4" w:space="0" w:color="auto"/>
              <w:bottom w:val="single" w:sz="4" w:space="0" w:color="auto"/>
            </w:tcBorders>
            <w:shd w:val="clear" w:color="auto" w:fill="auto"/>
          </w:tcPr>
          <w:p w14:paraId="0105F51D" w14:textId="77777777" w:rsidR="00E17B52" w:rsidRPr="00AF25D8" w:rsidRDefault="00E17B52" w:rsidP="00367BB7">
            <w:pPr>
              <w:overflowPunct w:val="0"/>
              <w:autoSpaceDE w:val="0"/>
              <w:autoSpaceDN w:val="0"/>
              <w:adjustRightInd w:val="0"/>
              <w:spacing w:before="40" w:after="100" w:line="220" w:lineRule="exact"/>
              <w:ind w:right="113"/>
              <w:textAlignment w:val="baseline"/>
            </w:pPr>
            <w:del w:id="1805" w:author="Clare Jane LORD" w:date="2022-11-18T17:00:00Z">
              <w:r w:rsidRPr="00AF25D8" w:rsidDel="00150B88">
                <w:delText>Basic general knowledge</w:delText>
              </w:r>
            </w:del>
            <w:ins w:id="1806" w:author="Clare Jane LORD" w:date="2022-11-18T17:00:00Z">
              <w:r>
                <w:t xml:space="preserve"> deleted (21.0</w:t>
              </w:r>
            </w:ins>
            <w:ins w:id="1807" w:author="Clare Jane LORD" w:date="2022-11-18T17:01:00Z">
              <w:r>
                <w:t>9.2022)</w:t>
              </w:r>
            </w:ins>
          </w:p>
        </w:tc>
        <w:tc>
          <w:tcPr>
            <w:tcW w:w="1141" w:type="dxa"/>
            <w:gridSpan w:val="2"/>
            <w:tcBorders>
              <w:top w:val="single" w:sz="4" w:space="0" w:color="auto"/>
              <w:bottom w:val="single" w:sz="4" w:space="0" w:color="auto"/>
            </w:tcBorders>
            <w:shd w:val="clear" w:color="auto" w:fill="auto"/>
          </w:tcPr>
          <w:p w14:paraId="5C9918FF" w14:textId="77777777" w:rsidR="00E17B52" w:rsidRPr="00AF25D8" w:rsidRDefault="00E17B52" w:rsidP="00A91486">
            <w:pPr>
              <w:spacing w:before="40" w:after="100" w:line="220" w:lineRule="exact"/>
              <w:ind w:right="113"/>
              <w:jc w:val="center"/>
            </w:pPr>
            <w:r w:rsidRPr="00AF25D8">
              <w:t>D</w:t>
            </w:r>
          </w:p>
        </w:tc>
      </w:tr>
      <w:tr w:rsidR="00E17B52" w:rsidRPr="00AF25D8" w14:paraId="0A947869" w14:textId="77777777" w:rsidTr="0013375F">
        <w:tc>
          <w:tcPr>
            <w:tcW w:w="1309" w:type="dxa"/>
            <w:tcBorders>
              <w:top w:val="single" w:sz="4" w:space="0" w:color="auto"/>
              <w:bottom w:val="nil"/>
            </w:tcBorders>
            <w:shd w:val="clear" w:color="auto" w:fill="auto"/>
          </w:tcPr>
          <w:p w14:paraId="38DA3533"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2637C177" w14:textId="77777777" w:rsidR="00E17B52" w:rsidRPr="00AF25D8" w:rsidDel="00150B88" w:rsidRDefault="00E17B52" w:rsidP="00367BB7">
            <w:pPr>
              <w:spacing w:before="40" w:after="100" w:line="220" w:lineRule="exact"/>
              <w:ind w:right="113"/>
              <w:rPr>
                <w:del w:id="1808" w:author="Clare Jane LORD" w:date="2022-11-18T17:01:00Z"/>
              </w:rPr>
            </w:pPr>
            <w:del w:id="1809" w:author="Clare Jane LORD" w:date="2022-11-18T17:01:00Z">
              <w:r w:rsidRPr="00AF25D8" w:rsidDel="00150B88">
                <w:delText>UN No. 1307 p-XYLENE</w:delText>
              </w:r>
              <w:r w:rsidDel="00150B88">
                <w:delText xml:space="preserve"> has to be loaded</w:delText>
              </w:r>
              <w:r w:rsidRPr="00AF25D8" w:rsidDel="00150B88">
                <w:delText>. The temperature of the cargo is 75</w:delText>
              </w:r>
              <w:r w:rsidDel="00150B88">
                <w:delText xml:space="preserve"> °C</w:delText>
              </w:r>
              <w:r w:rsidRPr="00AF25D8" w:rsidDel="00150B88">
                <w:delText xml:space="preserve">. What data </w:delText>
              </w:r>
              <w:r w:rsidDel="00150B88">
                <w:delText>are</w:delText>
              </w:r>
              <w:r w:rsidRPr="00AF25D8" w:rsidDel="00150B88">
                <w:delText xml:space="preserve"> need</w:delText>
              </w:r>
              <w:r w:rsidDel="00150B88">
                <w:delText>ed</w:delText>
              </w:r>
              <w:r w:rsidRPr="00AF25D8" w:rsidDel="00150B88">
                <w:delText xml:space="preserve"> to calculate the degree of filling at 15</w:delText>
              </w:r>
              <w:r w:rsidDel="00150B88">
                <w:delText xml:space="preserve"> °C</w:delText>
              </w:r>
              <w:r w:rsidRPr="00AF25D8" w:rsidDel="00150B88">
                <w:delText xml:space="preserve">? </w:delText>
              </w:r>
            </w:del>
          </w:p>
          <w:p w14:paraId="4405C733" w14:textId="77777777" w:rsidR="00E17B52" w:rsidRPr="00AF25D8" w:rsidDel="00150B88" w:rsidRDefault="00E17B52" w:rsidP="00367BB7">
            <w:pPr>
              <w:spacing w:before="40" w:after="100" w:line="220" w:lineRule="exact"/>
              <w:ind w:right="113"/>
              <w:rPr>
                <w:del w:id="1810" w:author="Clare Jane LORD" w:date="2022-11-18T17:01:00Z"/>
              </w:rPr>
            </w:pPr>
            <w:del w:id="1811" w:author="Clare Jane LORD" w:date="2022-11-18T17:01:00Z">
              <w:r w:rsidRPr="00AF25D8" w:rsidDel="00150B88">
                <w:delText>A</w:delText>
              </w:r>
              <w:r w:rsidRPr="00AF25D8" w:rsidDel="00150B88">
                <w:tab/>
                <w:delText>The coefficient of sublimation at the temperature indicated</w:delText>
              </w:r>
            </w:del>
          </w:p>
          <w:p w14:paraId="2CB7C89E" w14:textId="77777777" w:rsidR="00E17B52" w:rsidRPr="00AF25D8" w:rsidDel="00150B88" w:rsidRDefault="00E17B52" w:rsidP="00367BB7">
            <w:pPr>
              <w:spacing w:before="40" w:after="100" w:line="220" w:lineRule="exact"/>
              <w:ind w:right="113"/>
              <w:rPr>
                <w:del w:id="1812" w:author="Clare Jane LORD" w:date="2022-11-18T17:01:00Z"/>
              </w:rPr>
            </w:pPr>
            <w:del w:id="1813" w:author="Clare Jane LORD" w:date="2022-11-18T17:01:00Z">
              <w:r w:rsidRPr="00AF25D8" w:rsidDel="00150B88">
                <w:delText>B</w:delText>
              </w:r>
              <w:r w:rsidRPr="00AF25D8" w:rsidDel="00150B88">
                <w:tab/>
                <w:delText>The density and volume of the substance</w:delText>
              </w:r>
            </w:del>
          </w:p>
          <w:p w14:paraId="21982E1E" w14:textId="77777777" w:rsidR="00E17B52" w:rsidRDefault="00E17B52" w:rsidP="00367BB7">
            <w:pPr>
              <w:spacing w:before="40" w:after="100" w:line="220" w:lineRule="exact"/>
              <w:ind w:right="113"/>
            </w:pPr>
            <w:del w:id="1814" w:author="Clare Jane LORD" w:date="2022-11-18T17:01:00Z">
              <w:r w:rsidRPr="00AF25D8" w:rsidDel="00150B88">
                <w:delText>C</w:delText>
              </w:r>
              <w:r w:rsidRPr="00AF25D8" w:rsidDel="00150B88">
                <w:tab/>
                <w:delText>The coefficient of expansion and the density of the substance</w:delText>
              </w:r>
            </w:del>
          </w:p>
        </w:tc>
        <w:tc>
          <w:tcPr>
            <w:tcW w:w="1141" w:type="dxa"/>
            <w:gridSpan w:val="2"/>
            <w:tcBorders>
              <w:top w:val="single" w:sz="4" w:space="0" w:color="auto"/>
              <w:bottom w:val="nil"/>
            </w:tcBorders>
            <w:shd w:val="clear" w:color="auto" w:fill="auto"/>
          </w:tcPr>
          <w:p w14:paraId="662DEAC5" w14:textId="77777777" w:rsidR="00E17B52" w:rsidRPr="00AF25D8" w:rsidRDefault="00E17B52" w:rsidP="00A91486">
            <w:pPr>
              <w:spacing w:before="40" w:after="100" w:line="220" w:lineRule="exact"/>
              <w:ind w:right="113"/>
              <w:jc w:val="center"/>
            </w:pPr>
          </w:p>
        </w:tc>
      </w:tr>
      <w:tr w:rsidR="00E17B52" w:rsidRPr="00AF25D8" w14:paraId="0A8AF2E4" w14:textId="77777777" w:rsidTr="00367BB7">
        <w:tc>
          <w:tcPr>
            <w:tcW w:w="1309" w:type="dxa"/>
            <w:tcBorders>
              <w:top w:val="nil"/>
              <w:bottom w:val="single" w:sz="4" w:space="0" w:color="auto"/>
            </w:tcBorders>
            <w:shd w:val="clear" w:color="auto" w:fill="auto"/>
          </w:tcPr>
          <w:p w14:paraId="7CDC1CBF" w14:textId="77777777" w:rsidR="00E17B52" w:rsidRPr="00AF25D8" w:rsidRDefault="00E17B52"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2347CBF7" w14:textId="77777777" w:rsidR="00E17B52" w:rsidRPr="00AF25D8" w:rsidRDefault="00E17B52" w:rsidP="00367BB7">
            <w:pPr>
              <w:spacing w:before="40" w:after="100" w:line="220" w:lineRule="exact"/>
              <w:ind w:left="567" w:right="113" w:hanging="567"/>
            </w:pPr>
            <w:del w:id="1815" w:author="Clare Jane LORD" w:date="2022-11-18T17:01:00Z">
              <w:r w:rsidRPr="00AF25D8" w:rsidDel="00150B88">
                <w:delText>D</w:delText>
              </w:r>
              <w:r w:rsidRPr="00AF25D8" w:rsidDel="00150B88">
                <w:tab/>
                <w:delText>The coefficient of expansion, the temperature difference and the volume of the cargo tank and the cargo</w:delText>
              </w:r>
            </w:del>
          </w:p>
        </w:tc>
        <w:tc>
          <w:tcPr>
            <w:tcW w:w="1141" w:type="dxa"/>
            <w:gridSpan w:val="2"/>
            <w:tcBorders>
              <w:top w:val="nil"/>
              <w:bottom w:val="single" w:sz="4" w:space="0" w:color="auto"/>
            </w:tcBorders>
            <w:shd w:val="clear" w:color="auto" w:fill="auto"/>
          </w:tcPr>
          <w:p w14:paraId="146890E2" w14:textId="77777777" w:rsidR="00E17B52" w:rsidRPr="00AF25D8" w:rsidRDefault="00E17B52" w:rsidP="00367BB7">
            <w:pPr>
              <w:spacing w:before="40" w:after="100" w:line="220" w:lineRule="exact"/>
              <w:ind w:right="113"/>
            </w:pPr>
          </w:p>
        </w:tc>
      </w:tr>
      <w:tr w:rsidR="00E17B52" w:rsidRPr="0043540A" w14:paraId="004547B2" w14:textId="77777777" w:rsidTr="00367BB7">
        <w:tc>
          <w:tcPr>
            <w:tcW w:w="1319" w:type="dxa"/>
            <w:gridSpan w:val="2"/>
            <w:tcBorders>
              <w:top w:val="nil"/>
              <w:bottom w:val="single" w:sz="4" w:space="0" w:color="auto"/>
            </w:tcBorders>
            <w:shd w:val="clear" w:color="auto" w:fill="auto"/>
          </w:tcPr>
          <w:p w14:paraId="5875DA68" w14:textId="77777777" w:rsidR="00E17B52" w:rsidRPr="0043540A" w:rsidRDefault="00E17B52" w:rsidP="00367BB7">
            <w:pPr>
              <w:keepNext/>
              <w:keepLines/>
              <w:spacing w:before="40" w:after="100" w:line="220" w:lineRule="exact"/>
              <w:ind w:right="113"/>
            </w:pPr>
            <w:r w:rsidRPr="0043540A">
              <w:rPr>
                <w:lang w:val="fr-FR"/>
              </w:rPr>
              <w:t>130 06.0-39</w:t>
            </w:r>
          </w:p>
        </w:tc>
        <w:tc>
          <w:tcPr>
            <w:tcW w:w="6052" w:type="dxa"/>
            <w:gridSpan w:val="2"/>
            <w:tcBorders>
              <w:top w:val="nil"/>
              <w:bottom w:val="single" w:sz="4" w:space="0" w:color="auto"/>
            </w:tcBorders>
            <w:shd w:val="clear" w:color="auto" w:fill="auto"/>
          </w:tcPr>
          <w:p w14:paraId="3C48B374" w14:textId="77777777" w:rsidR="00E17B52" w:rsidRPr="0043540A" w:rsidRDefault="00E17B52" w:rsidP="00367BB7">
            <w:pPr>
              <w:keepNext/>
              <w:keepLines/>
              <w:overflowPunct w:val="0"/>
              <w:autoSpaceDE w:val="0"/>
              <w:autoSpaceDN w:val="0"/>
              <w:adjustRightInd w:val="0"/>
              <w:spacing w:before="40" w:after="100" w:line="220" w:lineRule="exact"/>
              <w:ind w:right="113"/>
              <w:textAlignment w:val="baseline"/>
            </w:pPr>
            <w:r w:rsidRPr="0043540A">
              <w:t>7.2.4.1.1</w:t>
            </w:r>
          </w:p>
        </w:tc>
        <w:tc>
          <w:tcPr>
            <w:tcW w:w="1134" w:type="dxa"/>
            <w:tcBorders>
              <w:top w:val="nil"/>
              <w:bottom w:val="single" w:sz="4" w:space="0" w:color="auto"/>
            </w:tcBorders>
            <w:shd w:val="clear" w:color="auto" w:fill="auto"/>
          </w:tcPr>
          <w:p w14:paraId="4C1943A7" w14:textId="77777777" w:rsidR="00E17B52" w:rsidRPr="0043540A" w:rsidRDefault="00E17B52" w:rsidP="00A91486">
            <w:pPr>
              <w:keepNext/>
              <w:keepLines/>
              <w:spacing w:before="40" w:after="120" w:line="220" w:lineRule="exact"/>
              <w:ind w:right="113"/>
              <w:jc w:val="center"/>
            </w:pPr>
            <w:r w:rsidRPr="0043540A">
              <w:rPr>
                <w:lang w:val="fr-FR"/>
              </w:rPr>
              <w:t>D</w:t>
            </w:r>
          </w:p>
        </w:tc>
      </w:tr>
      <w:tr w:rsidR="00E17B52" w:rsidRPr="0043540A" w14:paraId="2E14B275" w14:textId="77777777" w:rsidTr="000367ED">
        <w:tc>
          <w:tcPr>
            <w:tcW w:w="1319" w:type="dxa"/>
            <w:gridSpan w:val="2"/>
            <w:tcBorders>
              <w:top w:val="single" w:sz="4" w:space="0" w:color="auto"/>
              <w:bottom w:val="single" w:sz="4" w:space="0" w:color="auto"/>
            </w:tcBorders>
            <w:shd w:val="clear" w:color="auto" w:fill="auto"/>
          </w:tcPr>
          <w:p w14:paraId="7CDC2BF6" w14:textId="77777777" w:rsidR="00E17B52" w:rsidRPr="0043540A" w:rsidRDefault="00E17B52" w:rsidP="00367BB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258F7455" w14:textId="77777777" w:rsidR="00E17B52" w:rsidRPr="0043540A" w:rsidRDefault="00E17B52" w:rsidP="00367BB7">
            <w:pPr>
              <w:keepNext/>
              <w:keepLines/>
              <w:spacing w:before="40" w:after="100" w:line="220" w:lineRule="exact"/>
              <w:ind w:right="113"/>
            </w:pPr>
            <w:r w:rsidRPr="0043540A">
              <w:t xml:space="preserve">A </w:t>
            </w:r>
            <w:r>
              <w:t xml:space="preserve">tank </w:t>
            </w:r>
            <w:r w:rsidRPr="0043540A">
              <w:t>vessel is transporting UN No. 1294 TOLUENE. How many cargo samples may be carried on the vessel and what are the maximum contents per receptacle?</w:t>
            </w:r>
          </w:p>
          <w:p w14:paraId="0B6E9B67" w14:textId="77777777" w:rsidR="00E17B52" w:rsidRPr="0043540A" w:rsidRDefault="00E17B52" w:rsidP="00367BB7">
            <w:pPr>
              <w:keepNext/>
              <w:keepLines/>
              <w:spacing w:before="40" w:after="100" w:line="220" w:lineRule="exact"/>
              <w:ind w:right="113"/>
            </w:pPr>
            <w:proofErr w:type="gramStart"/>
            <w:r w:rsidRPr="0043540A">
              <w:t>A</w:t>
            </w:r>
            <w:r w:rsidRPr="0043540A">
              <w:tab/>
              <w:t>30 receptacles</w:t>
            </w:r>
            <w:proofErr w:type="gramEnd"/>
            <w:r w:rsidRPr="0043540A">
              <w:t xml:space="preserve"> of 1,000 cl</w:t>
            </w:r>
          </w:p>
          <w:p w14:paraId="2D4C6C93" w14:textId="77777777" w:rsidR="00E17B52" w:rsidRPr="0043540A" w:rsidRDefault="00E17B52" w:rsidP="00367BB7">
            <w:pPr>
              <w:keepNext/>
              <w:keepLines/>
              <w:spacing w:before="40" w:after="100" w:line="220" w:lineRule="exact"/>
              <w:ind w:right="113"/>
            </w:pPr>
            <w:r w:rsidRPr="0043540A">
              <w:t>B</w:t>
            </w:r>
            <w:r w:rsidRPr="0043540A">
              <w:tab/>
              <w:t>10 receptacles of 1,000 cl</w:t>
            </w:r>
          </w:p>
          <w:p w14:paraId="67EE190B" w14:textId="77777777" w:rsidR="00E17B52" w:rsidRPr="0043540A" w:rsidRDefault="00E17B52" w:rsidP="00367BB7">
            <w:pPr>
              <w:keepNext/>
              <w:keepLines/>
              <w:spacing w:before="40" w:after="100" w:line="220" w:lineRule="exact"/>
              <w:ind w:right="113"/>
            </w:pPr>
            <w:r w:rsidRPr="0043540A">
              <w:t>C</w:t>
            </w:r>
            <w:r w:rsidRPr="0043540A">
              <w:tab/>
              <w:t>10 receptacles of 500</w:t>
            </w:r>
            <w:r>
              <w:t xml:space="preserve"> </w:t>
            </w:r>
            <w:r w:rsidRPr="0043540A">
              <w:t>ml</w:t>
            </w:r>
          </w:p>
          <w:p w14:paraId="3443AC70" w14:textId="77777777" w:rsidR="00E17B52" w:rsidRPr="0043540A" w:rsidRDefault="00E17B52" w:rsidP="00367BB7">
            <w:pPr>
              <w:keepNext/>
              <w:keepLines/>
              <w:spacing w:before="40" w:after="100" w:line="220" w:lineRule="exact"/>
              <w:ind w:right="113"/>
            </w:pPr>
            <w:r w:rsidRPr="0043540A">
              <w:t>D</w:t>
            </w:r>
            <w:r w:rsidRPr="0043540A">
              <w:tab/>
              <w:t>30 receptacles of 500</w:t>
            </w:r>
            <w:r>
              <w:t xml:space="preserve"> </w:t>
            </w:r>
            <w:r w:rsidRPr="0043540A">
              <w:t>ml</w:t>
            </w:r>
          </w:p>
        </w:tc>
        <w:tc>
          <w:tcPr>
            <w:tcW w:w="1134" w:type="dxa"/>
            <w:tcBorders>
              <w:top w:val="single" w:sz="4" w:space="0" w:color="auto"/>
              <w:bottom w:val="single" w:sz="4" w:space="0" w:color="auto"/>
            </w:tcBorders>
            <w:shd w:val="clear" w:color="auto" w:fill="auto"/>
          </w:tcPr>
          <w:p w14:paraId="233B1EAE" w14:textId="77777777" w:rsidR="00E17B52" w:rsidRPr="0043540A" w:rsidRDefault="00E17B52" w:rsidP="00A91486">
            <w:pPr>
              <w:keepNext/>
              <w:keepLines/>
              <w:spacing w:before="40" w:after="120" w:line="220" w:lineRule="exact"/>
              <w:ind w:right="113"/>
              <w:jc w:val="center"/>
            </w:pPr>
          </w:p>
        </w:tc>
      </w:tr>
      <w:tr w:rsidR="00E17B52" w:rsidRPr="0043540A" w14:paraId="7D16A189" w14:textId="77777777" w:rsidTr="000367ED">
        <w:tc>
          <w:tcPr>
            <w:tcW w:w="1319" w:type="dxa"/>
            <w:gridSpan w:val="2"/>
            <w:tcBorders>
              <w:top w:val="single" w:sz="4" w:space="0" w:color="auto"/>
              <w:bottom w:val="single" w:sz="4" w:space="0" w:color="auto"/>
            </w:tcBorders>
            <w:shd w:val="clear" w:color="auto" w:fill="auto"/>
          </w:tcPr>
          <w:p w14:paraId="6B0F03A6" w14:textId="77777777" w:rsidR="00E17B52" w:rsidRPr="0043540A" w:rsidRDefault="00E17B52" w:rsidP="0013375F">
            <w:pPr>
              <w:keepNext/>
              <w:keepLines/>
              <w:spacing w:before="40" w:after="120" w:line="220" w:lineRule="exact"/>
              <w:ind w:right="113"/>
            </w:pPr>
            <w:r w:rsidRPr="0043540A">
              <w:t>130 06.0-</w:t>
            </w:r>
            <w:r w:rsidRPr="0043540A">
              <w:rPr>
                <w:szCs w:val="24"/>
              </w:rPr>
              <w:t>40</w:t>
            </w:r>
          </w:p>
        </w:tc>
        <w:tc>
          <w:tcPr>
            <w:tcW w:w="6052" w:type="dxa"/>
            <w:gridSpan w:val="2"/>
            <w:tcBorders>
              <w:top w:val="single" w:sz="4" w:space="0" w:color="auto"/>
              <w:bottom w:val="single" w:sz="4" w:space="0" w:color="auto"/>
            </w:tcBorders>
            <w:shd w:val="clear" w:color="auto" w:fill="auto"/>
          </w:tcPr>
          <w:p w14:paraId="3A0BECA5"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7.2.4.1.2</w:t>
            </w:r>
          </w:p>
        </w:tc>
        <w:tc>
          <w:tcPr>
            <w:tcW w:w="1134" w:type="dxa"/>
            <w:tcBorders>
              <w:top w:val="single" w:sz="4" w:space="0" w:color="auto"/>
              <w:bottom w:val="single" w:sz="4" w:space="0" w:color="auto"/>
            </w:tcBorders>
            <w:shd w:val="clear" w:color="auto" w:fill="auto"/>
          </w:tcPr>
          <w:p w14:paraId="76823ACC" w14:textId="77777777" w:rsidR="00E17B52" w:rsidRPr="0043540A" w:rsidRDefault="00E17B52" w:rsidP="00A91486">
            <w:pPr>
              <w:keepNext/>
              <w:keepLines/>
              <w:spacing w:before="40" w:after="120" w:line="220" w:lineRule="exact"/>
              <w:ind w:right="113"/>
              <w:jc w:val="center"/>
            </w:pPr>
            <w:r w:rsidRPr="0043540A">
              <w:t>C</w:t>
            </w:r>
          </w:p>
        </w:tc>
      </w:tr>
      <w:tr w:rsidR="00E17B52" w:rsidRPr="0043540A" w14:paraId="10147F4F" w14:textId="77777777" w:rsidTr="0013375F">
        <w:tc>
          <w:tcPr>
            <w:tcW w:w="1319" w:type="dxa"/>
            <w:gridSpan w:val="2"/>
            <w:tcBorders>
              <w:top w:val="single" w:sz="4" w:space="0" w:color="auto"/>
              <w:bottom w:val="nil"/>
            </w:tcBorders>
            <w:shd w:val="clear" w:color="auto" w:fill="auto"/>
          </w:tcPr>
          <w:p w14:paraId="684007AB"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7B73118B" w14:textId="77777777" w:rsidR="00E17B52" w:rsidRPr="0043540A" w:rsidRDefault="00E17B52" w:rsidP="0013375F">
            <w:pPr>
              <w:spacing w:before="40" w:after="120" w:line="220" w:lineRule="exact"/>
              <w:ind w:right="113"/>
            </w:pPr>
            <w:r w:rsidRPr="0043540A">
              <w:t>On board an oil separator vessel, is it permitted to have receptacles for oily and greasy wastes?</w:t>
            </w:r>
          </w:p>
          <w:p w14:paraId="08750D51" w14:textId="77777777" w:rsidR="00E17B52" w:rsidRPr="0043540A" w:rsidRDefault="00E17B52" w:rsidP="0013375F">
            <w:pPr>
              <w:spacing w:before="40" w:after="120" w:line="220" w:lineRule="exact"/>
              <w:ind w:right="113"/>
            </w:pPr>
            <w:r w:rsidRPr="0043540A">
              <w:t>A</w:t>
            </w:r>
            <w:r w:rsidRPr="0043540A">
              <w:tab/>
              <w:t>No, this is not permitted</w:t>
            </w:r>
          </w:p>
          <w:p w14:paraId="0D8C8DCF" w14:textId="77777777" w:rsidR="00E17B52" w:rsidRDefault="00E17B52" w:rsidP="0013375F">
            <w:pPr>
              <w:spacing w:before="40" w:after="120" w:line="220" w:lineRule="exact"/>
              <w:ind w:left="567" w:right="113" w:hanging="567"/>
            </w:pPr>
            <w:r w:rsidRPr="0043540A">
              <w:t>B</w:t>
            </w:r>
            <w:r w:rsidRPr="0043540A">
              <w:tab/>
              <w:t>Yes, this is permitted if the gross quantity does not exceed 5,000 kg and the receptacles are properly secured in the cargo area</w:t>
            </w:r>
          </w:p>
        </w:tc>
        <w:tc>
          <w:tcPr>
            <w:tcW w:w="1134" w:type="dxa"/>
            <w:tcBorders>
              <w:top w:val="single" w:sz="4" w:space="0" w:color="auto"/>
              <w:bottom w:val="nil"/>
            </w:tcBorders>
            <w:shd w:val="clear" w:color="auto" w:fill="auto"/>
          </w:tcPr>
          <w:p w14:paraId="6428E636" w14:textId="77777777" w:rsidR="00E17B52" w:rsidRPr="0043540A" w:rsidRDefault="00E17B52" w:rsidP="00A91486">
            <w:pPr>
              <w:spacing w:before="40" w:after="120" w:line="220" w:lineRule="exact"/>
              <w:ind w:right="113"/>
              <w:jc w:val="center"/>
            </w:pPr>
          </w:p>
        </w:tc>
      </w:tr>
      <w:tr w:rsidR="00E17B52" w:rsidRPr="0043540A" w14:paraId="1439A15A" w14:textId="77777777" w:rsidTr="0013375F">
        <w:tc>
          <w:tcPr>
            <w:tcW w:w="1319" w:type="dxa"/>
            <w:gridSpan w:val="2"/>
            <w:tcBorders>
              <w:top w:val="nil"/>
              <w:bottom w:val="nil"/>
            </w:tcBorders>
            <w:shd w:val="clear" w:color="auto" w:fill="auto"/>
          </w:tcPr>
          <w:p w14:paraId="7D64BD6E" w14:textId="77777777" w:rsidR="00E17B52" w:rsidRPr="0043540A" w:rsidRDefault="00E17B52" w:rsidP="0013375F">
            <w:pPr>
              <w:spacing w:before="40" w:after="120" w:line="220" w:lineRule="exact"/>
              <w:ind w:right="113"/>
            </w:pPr>
          </w:p>
        </w:tc>
        <w:tc>
          <w:tcPr>
            <w:tcW w:w="6052" w:type="dxa"/>
            <w:gridSpan w:val="2"/>
            <w:tcBorders>
              <w:top w:val="nil"/>
              <w:bottom w:val="nil"/>
            </w:tcBorders>
            <w:shd w:val="clear" w:color="auto" w:fill="auto"/>
          </w:tcPr>
          <w:p w14:paraId="1CC42CF5" w14:textId="77777777" w:rsidR="00E17B52" w:rsidRDefault="00E17B52" w:rsidP="0013375F">
            <w:pPr>
              <w:spacing w:before="40" w:after="120" w:line="220" w:lineRule="exact"/>
              <w:ind w:left="567" w:right="113" w:hanging="567"/>
            </w:pPr>
            <w:r w:rsidRPr="0043540A">
              <w:t>C</w:t>
            </w:r>
            <w:r w:rsidRPr="0043540A">
              <w:tab/>
              <w:t>Yes, this is permitted if the maximum capacity of the receptacles does not exceed 2 m</w:t>
            </w:r>
            <w:r w:rsidRPr="0043540A">
              <w:rPr>
                <w:vertAlign w:val="superscript"/>
              </w:rPr>
              <w:t>3</w:t>
            </w:r>
            <w:r w:rsidRPr="0043540A">
              <w:t xml:space="preserve"> and the receptacles are properly secured in the cargo area</w:t>
            </w:r>
          </w:p>
        </w:tc>
        <w:tc>
          <w:tcPr>
            <w:tcW w:w="1134" w:type="dxa"/>
            <w:tcBorders>
              <w:top w:val="nil"/>
              <w:bottom w:val="nil"/>
            </w:tcBorders>
            <w:shd w:val="clear" w:color="auto" w:fill="auto"/>
          </w:tcPr>
          <w:p w14:paraId="2CFD808E" w14:textId="77777777" w:rsidR="00E17B52" w:rsidRPr="0043540A" w:rsidRDefault="00E17B52" w:rsidP="00A91486">
            <w:pPr>
              <w:spacing w:before="40" w:after="120" w:line="220" w:lineRule="exact"/>
              <w:ind w:right="113"/>
              <w:jc w:val="center"/>
            </w:pPr>
          </w:p>
        </w:tc>
      </w:tr>
      <w:tr w:rsidR="00E17B52" w:rsidRPr="0043540A" w14:paraId="68D33351" w14:textId="77777777" w:rsidTr="002B38D4">
        <w:tc>
          <w:tcPr>
            <w:tcW w:w="1319" w:type="dxa"/>
            <w:gridSpan w:val="2"/>
            <w:tcBorders>
              <w:top w:val="nil"/>
              <w:bottom w:val="single" w:sz="4" w:space="0" w:color="auto"/>
            </w:tcBorders>
            <w:shd w:val="clear" w:color="auto" w:fill="auto"/>
          </w:tcPr>
          <w:p w14:paraId="01EFC467" w14:textId="77777777" w:rsidR="00E17B52" w:rsidRPr="0043540A" w:rsidRDefault="00E17B52"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664E5A90"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Yes, this is permitted without restriction</w:t>
            </w:r>
          </w:p>
        </w:tc>
        <w:tc>
          <w:tcPr>
            <w:tcW w:w="1134" w:type="dxa"/>
            <w:tcBorders>
              <w:top w:val="nil"/>
              <w:bottom w:val="single" w:sz="4" w:space="0" w:color="auto"/>
            </w:tcBorders>
            <w:shd w:val="clear" w:color="auto" w:fill="auto"/>
          </w:tcPr>
          <w:p w14:paraId="66F53A87" w14:textId="77777777" w:rsidR="00E17B52" w:rsidRPr="0043540A" w:rsidRDefault="00E17B52" w:rsidP="00A91486">
            <w:pPr>
              <w:spacing w:before="40" w:after="120" w:line="220" w:lineRule="exact"/>
              <w:ind w:right="113"/>
              <w:jc w:val="center"/>
            </w:pPr>
          </w:p>
        </w:tc>
      </w:tr>
      <w:tr w:rsidR="00E17B52" w:rsidRPr="0043540A" w14:paraId="72E7A29B" w14:textId="77777777" w:rsidTr="002B38D4">
        <w:tc>
          <w:tcPr>
            <w:tcW w:w="1319" w:type="dxa"/>
            <w:gridSpan w:val="2"/>
            <w:tcBorders>
              <w:top w:val="nil"/>
              <w:bottom w:val="single" w:sz="4" w:space="0" w:color="auto"/>
            </w:tcBorders>
            <w:shd w:val="clear" w:color="auto" w:fill="auto"/>
          </w:tcPr>
          <w:p w14:paraId="0964A84F" w14:textId="77777777" w:rsidR="00E17B52" w:rsidRPr="0043540A" w:rsidRDefault="00E17B52" w:rsidP="0013375F">
            <w:pPr>
              <w:keepNext/>
              <w:keepLines/>
              <w:spacing w:before="40" w:after="120" w:line="220" w:lineRule="exact"/>
              <w:ind w:right="113"/>
            </w:pPr>
            <w:r w:rsidRPr="0043540A">
              <w:t>130 06.0-</w:t>
            </w:r>
            <w:r w:rsidRPr="0043540A">
              <w:rPr>
                <w:szCs w:val="24"/>
              </w:rPr>
              <w:t>41</w:t>
            </w:r>
          </w:p>
        </w:tc>
        <w:tc>
          <w:tcPr>
            <w:tcW w:w="6052" w:type="dxa"/>
            <w:gridSpan w:val="2"/>
            <w:tcBorders>
              <w:top w:val="nil"/>
              <w:bottom w:val="single" w:sz="4" w:space="0" w:color="auto"/>
            </w:tcBorders>
            <w:shd w:val="clear" w:color="auto" w:fill="auto"/>
          </w:tcPr>
          <w:p w14:paraId="7599982B"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7.2.4.10.4</w:t>
            </w:r>
          </w:p>
        </w:tc>
        <w:tc>
          <w:tcPr>
            <w:tcW w:w="1134" w:type="dxa"/>
            <w:tcBorders>
              <w:top w:val="nil"/>
              <w:bottom w:val="single" w:sz="4" w:space="0" w:color="auto"/>
            </w:tcBorders>
            <w:shd w:val="clear" w:color="auto" w:fill="auto"/>
          </w:tcPr>
          <w:p w14:paraId="206F8FAD" w14:textId="77777777" w:rsidR="00E17B52" w:rsidRPr="0043540A" w:rsidRDefault="00E17B52" w:rsidP="00A91486">
            <w:pPr>
              <w:keepNext/>
              <w:keepLines/>
              <w:spacing w:before="40" w:after="120" w:line="220" w:lineRule="exact"/>
              <w:ind w:right="113"/>
              <w:jc w:val="center"/>
            </w:pPr>
            <w:r w:rsidRPr="0043540A">
              <w:t>B</w:t>
            </w:r>
          </w:p>
        </w:tc>
      </w:tr>
      <w:tr w:rsidR="00E17B52" w:rsidRPr="0043540A" w14:paraId="4B9611A1" w14:textId="77777777" w:rsidTr="0013375F">
        <w:tc>
          <w:tcPr>
            <w:tcW w:w="1319" w:type="dxa"/>
            <w:gridSpan w:val="2"/>
            <w:tcBorders>
              <w:top w:val="single" w:sz="4" w:space="0" w:color="auto"/>
              <w:bottom w:val="single" w:sz="4" w:space="0" w:color="auto"/>
            </w:tcBorders>
            <w:shd w:val="clear" w:color="auto" w:fill="auto"/>
          </w:tcPr>
          <w:p w14:paraId="3B560E71" w14:textId="77777777" w:rsidR="00E17B52" w:rsidRPr="0043540A" w:rsidRDefault="00E17B52"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6F74E1E2" w14:textId="77777777" w:rsidR="00E17B52" w:rsidRPr="0043540A" w:rsidRDefault="00E17B52" w:rsidP="0013375F">
            <w:pPr>
              <w:keepNext/>
              <w:keepLines/>
              <w:spacing w:before="40" w:after="120" w:line="220" w:lineRule="exact"/>
              <w:ind w:right="113"/>
            </w:pPr>
            <w:r w:rsidRPr="0043540A">
              <w:t>According to ADN, when a supply vessel delivers products for the operation of vessels to a tank vessel loaded with flammable chemicals, should a checklist be completed?</w:t>
            </w:r>
          </w:p>
          <w:p w14:paraId="720A9D53" w14:textId="77777777" w:rsidR="00E17B52" w:rsidRPr="0043540A" w:rsidRDefault="00E17B52" w:rsidP="0013375F">
            <w:pPr>
              <w:spacing w:before="40" w:after="120" w:line="220" w:lineRule="exact"/>
              <w:ind w:left="567" w:right="113" w:hanging="567"/>
            </w:pPr>
            <w:r w:rsidRPr="0043540A">
              <w:t>A</w:t>
            </w:r>
            <w:r w:rsidRPr="0043540A">
              <w:tab/>
              <w:t>Yes, a checklist must be completed for every loading or unloading operation</w:t>
            </w:r>
          </w:p>
          <w:p w14:paraId="1C426DAB" w14:textId="77777777" w:rsidR="00E17B52" w:rsidRPr="0043540A" w:rsidRDefault="00E17B52" w:rsidP="0013375F">
            <w:pPr>
              <w:keepNext/>
              <w:keepLines/>
              <w:spacing w:before="40" w:after="120" w:line="220" w:lineRule="exact"/>
              <w:ind w:right="113"/>
            </w:pPr>
            <w:r w:rsidRPr="0043540A">
              <w:t>B</w:t>
            </w:r>
            <w:r w:rsidRPr="0043540A">
              <w:tab/>
              <w:t xml:space="preserve">No, this is not required </w:t>
            </w:r>
          </w:p>
          <w:p w14:paraId="3B75FDFB" w14:textId="77777777" w:rsidR="00E17B52" w:rsidRPr="0043540A" w:rsidRDefault="00E17B52" w:rsidP="0013375F">
            <w:pPr>
              <w:keepNext/>
              <w:keepLines/>
              <w:spacing w:before="40" w:after="120" w:line="220" w:lineRule="exact"/>
              <w:ind w:right="113"/>
            </w:pPr>
            <w:r w:rsidRPr="0043540A">
              <w:t>C</w:t>
            </w:r>
            <w:r w:rsidRPr="0043540A">
              <w:tab/>
              <w:t>Yes, since the vessel is loaded with flammable substances</w:t>
            </w:r>
          </w:p>
          <w:p w14:paraId="389D5D40" w14:textId="77777777" w:rsidR="00E17B52" w:rsidRPr="0043540A" w:rsidRDefault="00E17B52" w:rsidP="0013375F">
            <w:pPr>
              <w:keepNext/>
              <w:keepLines/>
              <w:spacing w:before="40" w:after="120" w:line="220" w:lineRule="exact"/>
              <w:ind w:right="113"/>
            </w:pPr>
            <w:r w:rsidRPr="0043540A">
              <w:t>D</w:t>
            </w:r>
            <w:r w:rsidRPr="0043540A">
              <w:tab/>
              <w:t>Yes, but only when the quantity delivered exceeds 30</w:t>
            </w:r>
            <w:r>
              <w:t xml:space="preserve"> </w:t>
            </w:r>
            <w:r w:rsidRPr="0043540A">
              <w:t>m</w:t>
            </w:r>
            <w:r w:rsidRPr="0043540A">
              <w:rPr>
                <w:vertAlign w:val="superscript"/>
              </w:rPr>
              <w:t>3</w:t>
            </w:r>
          </w:p>
        </w:tc>
        <w:tc>
          <w:tcPr>
            <w:tcW w:w="1134" w:type="dxa"/>
            <w:tcBorders>
              <w:top w:val="single" w:sz="4" w:space="0" w:color="auto"/>
              <w:bottom w:val="single" w:sz="4" w:space="0" w:color="auto"/>
            </w:tcBorders>
            <w:shd w:val="clear" w:color="auto" w:fill="auto"/>
          </w:tcPr>
          <w:p w14:paraId="080F3CA4" w14:textId="77777777" w:rsidR="00E17B52" w:rsidRPr="0043540A" w:rsidRDefault="00E17B52" w:rsidP="00A91486">
            <w:pPr>
              <w:keepNext/>
              <w:keepLines/>
              <w:spacing w:before="40" w:after="120" w:line="220" w:lineRule="exact"/>
              <w:ind w:right="113"/>
              <w:jc w:val="center"/>
            </w:pPr>
          </w:p>
        </w:tc>
      </w:tr>
      <w:tr w:rsidR="00E17B52" w:rsidRPr="0043540A" w14:paraId="7254831D" w14:textId="77777777" w:rsidTr="0013375F">
        <w:tc>
          <w:tcPr>
            <w:tcW w:w="1319" w:type="dxa"/>
            <w:gridSpan w:val="2"/>
            <w:tcBorders>
              <w:top w:val="single" w:sz="4" w:space="0" w:color="auto"/>
              <w:bottom w:val="single" w:sz="4" w:space="0" w:color="auto"/>
            </w:tcBorders>
            <w:shd w:val="clear" w:color="auto" w:fill="auto"/>
          </w:tcPr>
          <w:p w14:paraId="572F3437" w14:textId="77777777" w:rsidR="00E17B52" w:rsidRPr="0043540A" w:rsidRDefault="00E17B52" w:rsidP="0013375F">
            <w:pPr>
              <w:spacing w:before="40" w:after="120" w:line="220" w:lineRule="exact"/>
              <w:ind w:right="113"/>
            </w:pPr>
            <w:r w:rsidRPr="0043540A">
              <w:t>130 06.0-</w:t>
            </w:r>
            <w:r w:rsidRPr="0043540A">
              <w:rPr>
                <w:szCs w:val="24"/>
              </w:rPr>
              <w:t>42</w:t>
            </w:r>
          </w:p>
        </w:tc>
        <w:tc>
          <w:tcPr>
            <w:tcW w:w="6052" w:type="dxa"/>
            <w:gridSpan w:val="2"/>
            <w:tcBorders>
              <w:top w:val="single" w:sz="4" w:space="0" w:color="auto"/>
              <w:bottom w:val="single" w:sz="4" w:space="0" w:color="auto"/>
            </w:tcBorders>
            <w:shd w:val="clear" w:color="auto" w:fill="auto"/>
          </w:tcPr>
          <w:p w14:paraId="48F2FCF1"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7.2.4.16.6</w:t>
            </w:r>
          </w:p>
        </w:tc>
        <w:tc>
          <w:tcPr>
            <w:tcW w:w="1134" w:type="dxa"/>
            <w:tcBorders>
              <w:top w:val="single" w:sz="4" w:space="0" w:color="auto"/>
              <w:bottom w:val="single" w:sz="4" w:space="0" w:color="auto"/>
            </w:tcBorders>
            <w:shd w:val="clear" w:color="auto" w:fill="auto"/>
          </w:tcPr>
          <w:p w14:paraId="2CDE9706" w14:textId="77777777" w:rsidR="00E17B52" w:rsidRPr="0043540A" w:rsidRDefault="00E17B52" w:rsidP="00A91486">
            <w:pPr>
              <w:spacing w:before="40" w:after="120" w:line="220" w:lineRule="exact"/>
              <w:ind w:right="113"/>
              <w:jc w:val="center"/>
            </w:pPr>
            <w:r w:rsidRPr="0043540A">
              <w:t>C</w:t>
            </w:r>
          </w:p>
        </w:tc>
      </w:tr>
      <w:tr w:rsidR="00E17B52" w:rsidRPr="0043540A" w14:paraId="08BFEBF7" w14:textId="77777777" w:rsidTr="0013375F">
        <w:tc>
          <w:tcPr>
            <w:tcW w:w="1319" w:type="dxa"/>
            <w:gridSpan w:val="2"/>
            <w:tcBorders>
              <w:top w:val="single" w:sz="4" w:space="0" w:color="auto"/>
              <w:bottom w:val="nil"/>
            </w:tcBorders>
            <w:shd w:val="clear" w:color="auto" w:fill="auto"/>
          </w:tcPr>
          <w:p w14:paraId="2F36E9BF"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68B201C0" w14:textId="77777777" w:rsidR="00E17B52" w:rsidRDefault="00E17B52" w:rsidP="0013375F">
            <w:pPr>
              <w:spacing w:before="40" w:after="120" w:line="220" w:lineRule="exact"/>
              <w:ind w:right="113"/>
            </w:pPr>
            <w:r w:rsidRPr="0043540A">
              <w:t xml:space="preserve">What pressure should not be exceeded at the connection point when a vessel is </w:t>
            </w:r>
            <w:proofErr w:type="gramStart"/>
            <w:r w:rsidRPr="0043540A">
              <w:t>unloaded</w:t>
            </w:r>
            <w:proofErr w:type="gramEnd"/>
            <w:r w:rsidRPr="0043540A">
              <w:t xml:space="preserve"> and the gas discharge pipe is connected to the vessel?</w:t>
            </w:r>
          </w:p>
        </w:tc>
        <w:tc>
          <w:tcPr>
            <w:tcW w:w="1134" w:type="dxa"/>
            <w:tcBorders>
              <w:top w:val="single" w:sz="4" w:space="0" w:color="auto"/>
              <w:bottom w:val="nil"/>
            </w:tcBorders>
            <w:shd w:val="clear" w:color="auto" w:fill="auto"/>
          </w:tcPr>
          <w:p w14:paraId="0FFA19E4" w14:textId="77777777" w:rsidR="00E17B52" w:rsidRPr="0043540A" w:rsidRDefault="00E17B52" w:rsidP="00A91486">
            <w:pPr>
              <w:spacing w:before="40" w:after="120" w:line="220" w:lineRule="exact"/>
              <w:ind w:right="113"/>
              <w:jc w:val="center"/>
            </w:pPr>
          </w:p>
        </w:tc>
      </w:tr>
      <w:tr w:rsidR="00E17B52" w:rsidRPr="0043540A" w14:paraId="36C40257" w14:textId="77777777" w:rsidTr="0013375F">
        <w:tc>
          <w:tcPr>
            <w:tcW w:w="1319" w:type="dxa"/>
            <w:gridSpan w:val="2"/>
            <w:tcBorders>
              <w:top w:val="nil"/>
              <w:bottom w:val="single" w:sz="4" w:space="0" w:color="auto"/>
            </w:tcBorders>
            <w:shd w:val="clear" w:color="auto" w:fill="auto"/>
          </w:tcPr>
          <w:p w14:paraId="45CC15AF" w14:textId="77777777" w:rsidR="00E17B52" w:rsidRPr="0043540A" w:rsidRDefault="00E17B52"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4168A1D5" w14:textId="77777777" w:rsidR="00E17B52" w:rsidRPr="0043540A" w:rsidRDefault="00E17B52" w:rsidP="0013375F">
            <w:pPr>
              <w:spacing w:before="40" w:after="120" w:line="220" w:lineRule="exact"/>
              <w:ind w:right="113"/>
            </w:pPr>
            <w:r w:rsidRPr="0043540A">
              <w:t>A</w:t>
            </w:r>
            <w:r w:rsidRPr="0043540A">
              <w:tab/>
              <w:t>30 kPa</w:t>
            </w:r>
          </w:p>
          <w:p w14:paraId="66153840" w14:textId="77777777" w:rsidR="00E17B52" w:rsidRPr="0043540A" w:rsidRDefault="00E17B52" w:rsidP="0013375F">
            <w:pPr>
              <w:spacing w:before="40" w:after="120" w:line="220" w:lineRule="exact"/>
              <w:ind w:right="113"/>
            </w:pPr>
            <w:r w:rsidRPr="0043540A">
              <w:t>B</w:t>
            </w:r>
            <w:r w:rsidRPr="0043540A">
              <w:tab/>
              <w:t>40 kPa</w:t>
            </w:r>
          </w:p>
          <w:p w14:paraId="571BE137" w14:textId="77777777" w:rsidR="00E17B52" w:rsidRPr="0043540A" w:rsidRDefault="00E17B52" w:rsidP="0013375F">
            <w:pPr>
              <w:spacing w:before="40" w:after="120" w:line="220" w:lineRule="exact"/>
              <w:ind w:right="113"/>
            </w:pPr>
            <w:r w:rsidRPr="0043540A">
              <w:t>C</w:t>
            </w:r>
            <w:r w:rsidRPr="0043540A">
              <w:tab/>
              <w:t xml:space="preserve">The opening pressure </w:t>
            </w:r>
            <w:r>
              <w:t>of the high velocity vent valve</w:t>
            </w:r>
          </w:p>
          <w:p w14:paraId="639BDF62" w14:textId="77777777" w:rsidR="00E17B52" w:rsidRPr="0043540A" w:rsidRDefault="00E17B52" w:rsidP="0013375F">
            <w:pPr>
              <w:spacing w:before="40" w:after="120" w:line="220" w:lineRule="exact"/>
              <w:ind w:left="567" w:right="113" w:hanging="567"/>
            </w:pPr>
            <w:r w:rsidRPr="0043540A">
              <w:t>D</w:t>
            </w:r>
            <w:r w:rsidRPr="0043540A">
              <w:tab/>
              <w:t>The opening pressure of the high velocity vent valve should not be exceeded by more than 10 kPa</w:t>
            </w:r>
          </w:p>
        </w:tc>
        <w:tc>
          <w:tcPr>
            <w:tcW w:w="1134" w:type="dxa"/>
            <w:tcBorders>
              <w:top w:val="nil"/>
              <w:bottom w:val="single" w:sz="4" w:space="0" w:color="auto"/>
            </w:tcBorders>
            <w:shd w:val="clear" w:color="auto" w:fill="auto"/>
          </w:tcPr>
          <w:p w14:paraId="6DD59BB9" w14:textId="77777777" w:rsidR="00E17B52" w:rsidRPr="0043540A" w:rsidRDefault="00E17B52" w:rsidP="00A91486">
            <w:pPr>
              <w:spacing w:before="40" w:after="120" w:line="220" w:lineRule="exact"/>
              <w:ind w:right="113"/>
              <w:jc w:val="center"/>
            </w:pPr>
          </w:p>
        </w:tc>
      </w:tr>
      <w:tr w:rsidR="00E17B52" w:rsidRPr="0043540A" w14:paraId="3D15E703" w14:textId="77777777" w:rsidTr="0013375F">
        <w:tc>
          <w:tcPr>
            <w:tcW w:w="1319" w:type="dxa"/>
            <w:gridSpan w:val="2"/>
            <w:tcBorders>
              <w:top w:val="single" w:sz="4" w:space="0" w:color="auto"/>
              <w:bottom w:val="single" w:sz="4" w:space="0" w:color="auto"/>
            </w:tcBorders>
            <w:shd w:val="clear" w:color="auto" w:fill="auto"/>
          </w:tcPr>
          <w:p w14:paraId="189AA072" w14:textId="77777777" w:rsidR="00E17B52" w:rsidRPr="0043540A" w:rsidRDefault="00E17B52" w:rsidP="0013375F">
            <w:pPr>
              <w:spacing w:before="40" w:after="120" w:line="220" w:lineRule="exact"/>
              <w:ind w:right="113"/>
            </w:pPr>
            <w:r w:rsidRPr="0043540A">
              <w:t>130 06.0-</w:t>
            </w:r>
            <w:r w:rsidRPr="0043540A">
              <w:rPr>
                <w:szCs w:val="24"/>
              </w:rPr>
              <w:t>43</w:t>
            </w:r>
          </w:p>
        </w:tc>
        <w:tc>
          <w:tcPr>
            <w:tcW w:w="6052" w:type="dxa"/>
            <w:gridSpan w:val="2"/>
            <w:tcBorders>
              <w:top w:val="single" w:sz="4" w:space="0" w:color="auto"/>
              <w:bottom w:val="single" w:sz="4" w:space="0" w:color="auto"/>
            </w:tcBorders>
            <w:shd w:val="clear" w:color="auto" w:fill="auto"/>
          </w:tcPr>
          <w:p w14:paraId="7F09EAE9"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 xml:space="preserve">Deleted </w:t>
            </w:r>
            <w:r>
              <w:t>(2011)</w:t>
            </w:r>
          </w:p>
        </w:tc>
        <w:tc>
          <w:tcPr>
            <w:tcW w:w="1134" w:type="dxa"/>
            <w:tcBorders>
              <w:top w:val="single" w:sz="4" w:space="0" w:color="auto"/>
              <w:bottom w:val="single" w:sz="4" w:space="0" w:color="auto"/>
            </w:tcBorders>
            <w:shd w:val="clear" w:color="auto" w:fill="auto"/>
          </w:tcPr>
          <w:p w14:paraId="3A85E102" w14:textId="77777777" w:rsidR="00E17B52" w:rsidRPr="0043540A" w:rsidRDefault="00E17B52" w:rsidP="00A91486">
            <w:pPr>
              <w:spacing w:before="40" w:after="120" w:line="220" w:lineRule="exact"/>
              <w:ind w:right="113"/>
              <w:jc w:val="center"/>
            </w:pPr>
          </w:p>
        </w:tc>
      </w:tr>
      <w:tr w:rsidR="00E17B52" w:rsidRPr="0043540A" w14:paraId="5DEE652F" w14:textId="77777777" w:rsidTr="0013375F">
        <w:tc>
          <w:tcPr>
            <w:tcW w:w="1319" w:type="dxa"/>
            <w:gridSpan w:val="2"/>
            <w:tcBorders>
              <w:top w:val="nil"/>
              <w:bottom w:val="single" w:sz="4" w:space="0" w:color="auto"/>
            </w:tcBorders>
            <w:shd w:val="clear" w:color="auto" w:fill="auto"/>
          </w:tcPr>
          <w:p w14:paraId="7DAC23F0" w14:textId="77777777" w:rsidR="00E17B52" w:rsidRPr="0043540A" w:rsidRDefault="00E17B52" w:rsidP="00B2599A">
            <w:pPr>
              <w:spacing w:before="40" w:after="100" w:line="220" w:lineRule="exact"/>
              <w:ind w:right="113"/>
            </w:pPr>
            <w:r w:rsidRPr="0043540A">
              <w:t>130 06.0-</w:t>
            </w:r>
            <w:r w:rsidRPr="0043540A">
              <w:rPr>
                <w:szCs w:val="24"/>
              </w:rPr>
              <w:t>44</w:t>
            </w:r>
          </w:p>
        </w:tc>
        <w:tc>
          <w:tcPr>
            <w:tcW w:w="6052" w:type="dxa"/>
            <w:gridSpan w:val="2"/>
            <w:tcBorders>
              <w:top w:val="nil"/>
              <w:bottom w:val="single" w:sz="4" w:space="0" w:color="auto"/>
            </w:tcBorders>
            <w:shd w:val="clear" w:color="auto" w:fill="auto"/>
          </w:tcPr>
          <w:p w14:paraId="4FEB9883"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9.3.1.18, 9.3.2.18, 9.3.3.18</w:t>
            </w:r>
          </w:p>
        </w:tc>
        <w:tc>
          <w:tcPr>
            <w:tcW w:w="1134" w:type="dxa"/>
            <w:tcBorders>
              <w:top w:val="nil"/>
              <w:bottom w:val="single" w:sz="4" w:space="0" w:color="auto"/>
            </w:tcBorders>
            <w:shd w:val="clear" w:color="auto" w:fill="auto"/>
          </w:tcPr>
          <w:p w14:paraId="1C46A9D7" w14:textId="77777777" w:rsidR="00E17B52" w:rsidRPr="0043540A" w:rsidRDefault="00E17B52" w:rsidP="00B2599A">
            <w:pPr>
              <w:spacing w:before="40" w:after="120" w:line="220" w:lineRule="exact"/>
              <w:ind w:right="113"/>
              <w:jc w:val="center"/>
            </w:pPr>
            <w:r w:rsidRPr="0043540A">
              <w:t>A</w:t>
            </w:r>
          </w:p>
        </w:tc>
      </w:tr>
      <w:tr w:rsidR="00E17B52" w:rsidRPr="0043540A" w14:paraId="263765D1" w14:textId="77777777" w:rsidTr="0013375F">
        <w:tc>
          <w:tcPr>
            <w:tcW w:w="1319" w:type="dxa"/>
            <w:gridSpan w:val="2"/>
            <w:tcBorders>
              <w:top w:val="single" w:sz="4" w:space="0" w:color="auto"/>
              <w:bottom w:val="nil"/>
            </w:tcBorders>
            <w:shd w:val="clear" w:color="auto" w:fill="auto"/>
          </w:tcPr>
          <w:p w14:paraId="1DACB23D" w14:textId="77777777" w:rsidR="00E17B52" w:rsidRPr="0043540A" w:rsidRDefault="00E17B52" w:rsidP="00B2599A">
            <w:pPr>
              <w:spacing w:before="40" w:after="100" w:line="220" w:lineRule="exact"/>
              <w:ind w:right="113"/>
            </w:pPr>
          </w:p>
        </w:tc>
        <w:tc>
          <w:tcPr>
            <w:tcW w:w="6052" w:type="dxa"/>
            <w:gridSpan w:val="2"/>
            <w:tcBorders>
              <w:top w:val="single" w:sz="4" w:space="0" w:color="auto"/>
              <w:bottom w:val="nil"/>
            </w:tcBorders>
            <w:shd w:val="clear" w:color="auto" w:fill="auto"/>
          </w:tcPr>
          <w:p w14:paraId="053E92CC" w14:textId="77777777" w:rsidR="00E17B52" w:rsidRDefault="00E17B52" w:rsidP="00B2599A">
            <w:pPr>
              <w:spacing w:before="40" w:after="100" w:line="220" w:lineRule="exact"/>
              <w:ind w:right="113"/>
            </w:pPr>
            <w:ins w:id="1816" w:author="Clare Jane LORD" w:date="2022-11-18T17:01:00Z">
              <w:r>
                <w:t>On board a</w:t>
              </w:r>
            </w:ins>
            <w:del w:id="1817" w:author="Clare Jane LORD" w:date="2022-11-18T17:01:00Z">
              <w:r w:rsidRPr="0043540A" w:rsidDel="00150B88">
                <w:delText>A</w:delText>
              </w:r>
            </w:del>
            <w:r w:rsidRPr="0043540A">
              <w:t xml:space="preserve"> vessel </w:t>
            </w:r>
            <w:del w:id="1818" w:author="Clare Jane LORD" w:date="2022-11-18T17:01:00Z">
              <w:r w:rsidRPr="0043540A" w:rsidDel="00150B88">
                <w:delText xml:space="preserve">is </w:delText>
              </w:r>
            </w:del>
            <w:r w:rsidRPr="0043540A">
              <w:t xml:space="preserve">fitted with an </w:t>
            </w:r>
            <w:proofErr w:type="spellStart"/>
            <w:r w:rsidRPr="0043540A">
              <w:t>inerting</w:t>
            </w:r>
            <w:proofErr w:type="spellEnd"/>
            <w:r w:rsidRPr="0043540A">
              <w:t xml:space="preserve"> system</w:t>
            </w:r>
            <w:ins w:id="1819" w:author="Clare Jane LORD" w:date="2022-11-18T17:01:00Z">
              <w:r>
                <w:t>,</w:t>
              </w:r>
            </w:ins>
            <w:del w:id="1820" w:author="Clare Jane LORD" w:date="2022-11-18T17:01:00Z">
              <w:r w:rsidRPr="0043540A" w:rsidDel="00150B88">
                <w:delText>.</w:delText>
              </w:r>
            </w:del>
            <w:r w:rsidRPr="0043540A">
              <w:t xml:space="preserve"> </w:t>
            </w:r>
            <w:del w:id="1821" w:author="Clare Jane LORD" w:date="2022-11-18T17:01:00Z">
              <w:r w:rsidRPr="0043540A" w:rsidDel="00150B88">
                <w:delText>W</w:delText>
              </w:r>
            </w:del>
            <w:ins w:id="1822" w:author="Clare Jane LORD" w:date="2022-11-18T17:01:00Z">
              <w:r>
                <w:t>w</w:t>
              </w:r>
            </w:ins>
            <w:r w:rsidRPr="0043540A">
              <w:t>hat overpressure should the system be capable of maintaining</w:t>
            </w:r>
            <w:ins w:id="1823" w:author="Clare Jane LORD" w:date="2022-11-18T17:01:00Z">
              <w:r>
                <w:t>, at a minimum,</w:t>
              </w:r>
            </w:ins>
            <w:r w:rsidRPr="0043540A">
              <w:t xml:space="preserve"> in the cargo tanks?</w:t>
            </w:r>
          </w:p>
        </w:tc>
        <w:tc>
          <w:tcPr>
            <w:tcW w:w="1134" w:type="dxa"/>
            <w:tcBorders>
              <w:top w:val="single" w:sz="4" w:space="0" w:color="auto"/>
              <w:bottom w:val="nil"/>
            </w:tcBorders>
            <w:shd w:val="clear" w:color="auto" w:fill="auto"/>
          </w:tcPr>
          <w:p w14:paraId="4C925E45" w14:textId="77777777" w:rsidR="00E17B52" w:rsidRPr="0043540A" w:rsidRDefault="00E17B52" w:rsidP="00B2599A">
            <w:pPr>
              <w:spacing w:before="40" w:after="120" w:line="220" w:lineRule="exact"/>
              <w:ind w:right="113"/>
              <w:jc w:val="center"/>
            </w:pPr>
          </w:p>
        </w:tc>
      </w:tr>
      <w:tr w:rsidR="00E17B52" w:rsidRPr="0043540A" w14:paraId="057B5223" w14:textId="77777777" w:rsidTr="0013375F">
        <w:tc>
          <w:tcPr>
            <w:tcW w:w="1319" w:type="dxa"/>
            <w:gridSpan w:val="2"/>
            <w:tcBorders>
              <w:top w:val="nil"/>
              <w:bottom w:val="single" w:sz="4" w:space="0" w:color="auto"/>
            </w:tcBorders>
            <w:shd w:val="clear" w:color="auto" w:fill="auto"/>
          </w:tcPr>
          <w:p w14:paraId="3649DA38" w14:textId="77777777" w:rsidR="00E17B52" w:rsidRPr="0043540A" w:rsidRDefault="00E17B52" w:rsidP="00B2599A">
            <w:pPr>
              <w:spacing w:before="40" w:after="100" w:line="220" w:lineRule="exact"/>
              <w:ind w:right="113"/>
            </w:pPr>
          </w:p>
        </w:tc>
        <w:tc>
          <w:tcPr>
            <w:tcW w:w="6052" w:type="dxa"/>
            <w:gridSpan w:val="2"/>
            <w:tcBorders>
              <w:top w:val="nil"/>
              <w:bottom w:val="single" w:sz="4" w:space="0" w:color="auto"/>
            </w:tcBorders>
            <w:shd w:val="clear" w:color="auto" w:fill="auto"/>
          </w:tcPr>
          <w:p w14:paraId="4A456146" w14:textId="77777777" w:rsidR="00E17B52" w:rsidRPr="0043540A" w:rsidRDefault="00E17B52" w:rsidP="00B2599A">
            <w:pPr>
              <w:spacing w:before="40" w:after="100" w:line="220" w:lineRule="exact"/>
              <w:ind w:right="113"/>
              <w:rPr>
                <w:lang w:val="es-ES"/>
              </w:rPr>
            </w:pPr>
            <w:r w:rsidRPr="0043540A">
              <w:rPr>
                <w:lang w:val="es-ES"/>
              </w:rPr>
              <w:t>A</w:t>
            </w:r>
            <w:r w:rsidRPr="0043540A">
              <w:rPr>
                <w:lang w:val="es-ES"/>
              </w:rPr>
              <w:tab/>
              <w:t>7 kPa</w:t>
            </w:r>
          </w:p>
          <w:p w14:paraId="62B1867B" w14:textId="77777777" w:rsidR="00E17B52" w:rsidRPr="0043540A" w:rsidRDefault="00E17B52" w:rsidP="00B2599A">
            <w:pPr>
              <w:spacing w:before="40" w:after="100" w:line="220" w:lineRule="exact"/>
              <w:ind w:right="113"/>
              <w:rPr>
                <w:lang w:val="es-ES"/>
              </w:rPr>
            </w:pPr>
            <w:r w:rsidRPr="0043540A">
              <w:rPr>
                <w:lang w:val="es-ES"/>
              </w:rPr>
              <w:t>B</w:t>
            </w:r>
            <w:r w:rsidRPr="0043540A">
              <w:rPr>
                <w:lang w:val="es-ES"/>
              </w:rPr>
              <w:tab/>
              <w:t>8 kPa</w:t>
            </w:r>
          </w:p>
          <w:p w14:paraId="4F810489" w14:textId="77777777" w:rsidR="00E17B52" w:rsidRPr="0043540A" w:rsidRDefault="00E17B52" w:rsidP="00B2599A">
            <w:pPr>
              <w:spacing w:before="40" w:after="100" w:line="220" w:lineRule="exact"/>
              <w:ind w:right="113"/>
              <w:rPr>
                <w:lang w:val="es-ES"/>
              </w:rPr>
            </w:pPr>
            <w:r w:rsidRPr="0043540A">
              <w:rPr>
                <w:lang w:val="es-ES"/>
              </w:rPr>
              <w:t>C</w:t>
            </w:r>
            <w:r w:rsidRPr="0043540A">
              <w:rPr>
                <w:lang w:val="es-ES"/>
              </w:rPr>
              <w:tab/>
              <w:t>10 kPa</w:t>
            </w:r>
          </w:p>
          <w:p w14:paraId="2397CC2B"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D</w:t>
            </w:r>
            <w:r w:rsidRPr="0043540A">
              <w:tab/>
              <w:t>15 kPa</w:t>
            </w:r>
          </w:p>
        </w:tc>
        <w:tc>
          <w:tcPr>
            <w:tcW w:w="1134" w:type="dxa"/>
            <w:tcBorders>
              <w:top w:val="nil"/>
              <w:bottom w:val="single" w:sz="4" w:space="0" w:color="auto"/>
            </w:tcBorders>
            <w:shd w:val="clear" w:color="auto" w:fill="auto"/>
          </w:tcPr>
          <w:p w14:paraId="118063A4" w14:textId="77777777" w:rsidR="00E17B52" w:rsidRPr="0043540A" w:rsidRDefault="00E17B52" w:rsidP="00B2599A">
            <w:pPr>
              <w:spacing w:before="40" w:after="120" w:line="220" w:lineRule="exact"/>
              <w:ind w:right="113"/>
              <w:jc w:val="center"/>
            </w:pPr>
          </w:p>
        </w:tc>
      </w:tr>
      <w:tr w:rsidR="00E17B52" w:rsidRPr="0043540A" w14:paraId="390B1105" w14:textId="77777777" w:rsidTr="0013375F">
        <w:tc>
          <w:tcPr>
            <w:tcW w:w="1319" w:type="dxa"/>
            <w:gridSpan w:val="2"/>
            <w:tcBorders>
              <w:top w:val="single" w:sz="4" w:space="0" w:color="auto"/>
              <w:bottom w:val="single" w:sz="4" w:space="0" w:color="auto"/>
            </w:tcBorders>
            <w:shd w:val="clear" w:color="auto" w:fill="auto"/>
          </w:tcPr>
          <w:p w14:paraId="670ACE19" w14:textId="77777777" w:rsidR="00E17B52" w:rsidRPr="0043540A" w:rsidRDefault="00E17B52" w:rsidP="00B2599A">
            <w:pPr>
              <w:spacing w:before="40" w:after="100" w:line="220" w:lineRule="exact"/>
              <w:ind w:right="113"/>
            </w:pPr>
            <w:r w:rsidRPr="0043540A">
              <w:t>130 06.0-</w:t>
            </w:r>
            <w:r w:rsidRPr="0043540A">
              <w:rPr>
                <w:szCs w:val="24"/>
              </w:rPr>
              <w:t>45</w:t>
            </w:r>
          </w:p>
        </w:tc>
        <w:tc>
          <w:tcPr>
            <w:tcW w:w="6052" w:type="dxa"/>
            <w:gridSpan w:val="2"/>
            <w:tcBorders>
              <w:top w:val="single" w:sz="4" w:space="0" w:color="auto"/>
              <w:bottom w:val="single" w:sz="4" w:space="0" w:color="auto"/>
            </w:tcBorders>
            <w:shd w:val="clear" w:color="auto" w:fill="auto"/>
          </w:tcPr>
          <w:p w14:paraId="24917691"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3.2.3.2, Table C, 7.2.4.28.3</w:t>
            </w:r>
          </w:p>
        </w:tc>
        <w:tc>
          <w:tcPr>
            <w:tcW w:w="1134" w:type="dxa"/>
            <w:tcBorders>
              <w:top w:val="single" w:sz="4" w:space="0" w:color="auto"/>
              <w:bottom w:val="single" w:sz="4" w:space="0" w:color="auto"/>
            </w:tcBorders>
            <w:shd w:val="clear" w:color="auto" w:fill="auto"/>
          </w:tcPr>
          <w:p w14:paraId="7B7E5836" w14:textId="77777777" w:rsidR="00E17B52" w:rsidRPr="0043540A" w:rsidRDefault="00E17B52" w:rsidP="00B2599A">
            <w:pPr>
              <w:spacing w:before="40" w:after="120" w:line="220" w:lineRule="exact"/>
              <w:ind w:right="113"/>
              <w:jc w:val="center"/>
            </w:pPr>
            <w:r w:rsidRPr="0043540A">
              <w:t>B</w:t>
            </w:r>
          </w:p>
        </w:tc>
      </w:tr>
      <w:tr w:rsidR="00E17B52" w:rsidRPr="0043540A" w14:paraId="730576FE" w14:textId="77777777" w:rsidTr="002B38D4">
        <w:tc>
          <w:tcPr>
            <w:tcW w:w="1319" w:type="dxa"/>
            <w:gridSpan w:val="2"/>
            <w:tcBorders>
              <w:top w:val="single" w:sz="4" w:space="0" w:color="auto"/>
              <w:bottom w:val="single" w:sz="4" w:space="0" w:color="auto"/>
            </w:tcBorders>
            <w:shd w:val="clear" w:color="auto" w:fill="auto"/>
          </w:tcPr>
          <w:p w14:paraId="7898BAF7" w14:textId="77777777" w:rsidR="00E17B52" w:rsidRPr="0043540A" w:rsidRDefault="00E17B52" w:rsidP="00B2599A">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64980E1" w14:textId="77777777" w:rsidR="00E17B52" w:rsidRPr="0043540A" w:rsidRDefault="00E17B52" w:rsidP="00B2599A">
            <w:pPr>
              <w:spacing w:before="40" w:after="100" w:line="220" w:lineRule="exact"/>
              <w:ind w:right="113"/>
            </w:pPr>
            <w:ins w:id="1824" w:author="Clare Jane LORD" w:date="2022-11-18T17:02:00Z">
              <w:r w:rsidRPr="0043540A">
                <w:t xml:space="preserve">What should </w:t>
              </w:r>
              <w:r>
                <w:t>be</w:t>
              </w:r>
              <w:r w:rsidRPr="0043540A">
                <w:t xml:space="preserve"> do</w:t>
              </w:r>
              <w:r>
                <w:t>ne</w:t>
              </w:r>
              <w:r w:rsidRPr="0043540A">
                <w:t xml:space="preserve"> </w:t>
              </w:r>
              <w:r>
                <w:t xml:space="preserve">if, during the carriage of </w:t>
              </w:r>
            </w:ins>
            <w:r w:rsidRPr="0043540A">
              <w:t>UN No. 1230 METHANOL</w:t>
            </w:r>
            <w:ins w:id="1825" w:author="Clare Jane LORD" w:date="2022-11-18T17:02:00Z">
              <w:r>
                <w:t>,</w:t>
              </w:r>
            </w:ins>
            <w:r>
              <w:t xml:space="preserve"> </w:t>
            </w:r>
            <w:del w:id="1826" w:author="Clare Jane LORD" w:date="2022-11-18T17:02:00Z">
              <w:r w:rsidDel="00544FFD">
                <w:delText>is being transported</w:delText>
              </w:r>
              <w:r w:rsidRPr="0043540A" w:rsidDel="00544FFD">
                <w:delText>. T</w:delText>
              </w:r>
            </w:del>
            <w:ins w:id="1827" w:author="Clare Jane LORD" w:date="2022-11-18T17:02:00Z">
              <w:r>
                <w:t>t</w:t>
              </w:r>
            </w:ins>
            <w:r w:rsidRPr="0043540A">
              <w:t xml:space="preserve">he internal pressure of the cargo tank </w:t>
            </w:r>
            <w:del w:id="1828" w:author="Clare Jane LORD" w:date="2022-11-18T17:02:00Z">
              <w:r w:rsidRPr="0043540A" w:rsidDel="00544FFD">
                <w:delText>is over</w:delText>
              </w:r>
            </w:del>
            <w:ins w:id="1829" w:author="Clare Jane LORD" w:date="2022-11-18T17:02:00Z">
              <w:r>
                <w:t>exceeds</w:t>
              </w:r>
            </w:ins>
            <w:r w:rsidRPr="0043540A">
              <w:t xml:space="preserve"> 40 kPa</w:t>
            </w:r>
            <w:del w:id="1830" w:author="Clare Jane LORD" w:date="2022-11-18T17:02:00Z">
              <w:r w:rsidRPr="0043540A" w:rsidDel="00544FFD">
                <w:delText xml:space="preserve">. What should </w:delText>
              </w:r>
              <w:r w:rsidDel="00544FFD">
                <w:delText>be</w:delText>
              </w:r>
              <w:r w:rsidRPr="0043540A" w:rsidDel="00544FFD">
                <w:delText xml:space="preserve"> do</w:delText>
              </w:r>
              <w:r w:rsidDel="00544FFD">
                <w:delText>ne</w:delText>
              </w:r>
            </w:del>
            <w:r w:rsidRPr="0043540A">
              <w:t>?</w:t>
            </w:r>
          </w:p>
          <w:p w14:paraId="1CE207FD" w14:textId="77777777" w:rsidR="00E17B52" w:rsidRPr="0043540A" w:rsidRDefault="00E17B52" w:rsidP="00B2599A">
            <w:pPr>
              <w:spacing w:before="40" w:after="100" w:line="220" w:lineRule="exact"/>
              <w:ind w:left="567" w:right="113" w:hanging="567"/>
            </w:pPr>
            <w:proofErr w:type="gramStart"/>
            <w:r w:rsidRPr="0043540A">
              <w:t>A</w:t>
            </w:r>
            <w:proofErr w:type="gramEnd"/>
            <w:r w:rsidRPr="0043540A">
              <w:tab/>
              <w:t>Open the high velocity vent valves of the cargo tank so that the overpressure can be reduced</w:t>
            </w:r>
          </w:p>
          <w:p w14:paraId="26593CFE" w14:textId="77777777" w:rsidR="00E17B52" w:rsidRPr="0043540A" w:rsidRDefault="00E17B52" w:rsidP="00B2599A">
            <w:pPr>
              <w:spacing w:before="40" w:after="100" w:line="220" w:lineRule="exact"/>
              <w:ind w:right="113"/>
            </w:pPr>
            <w:r w:rsidRPr="0043540A">
              <w:t>B</w:t>
            </w:r>
            <w:r w:rsidRPr="0043540A">
              <w:tab/>
              <w:t>Immediately activate the water-spray system</w:t>
            </w:r>
          </w:p>
          <w:p w14:paraId="4885AC12" w14:textId="77777777" w:rsidR="00E17B52" w:rsidRPr="0043540A" w:rsidRDefault="00E17B52" w:rsidP="00B2599A">
            <w:pPr>
              <w:spacing w:before="40" w:after="100" w:line="220" w:lineRule="exact"/>
              <w:ind w:left="567" w:right="113" w:hanging="567"/>
            </w:pPr>
            <w:r w:rsidRPr="0043540A">
              <w:t>C</w:t>
            </w:r>
            <w:r w:rsidRPr="0043540A">
              <w:tab/>
              <w:t>Get the water-spray system ready so that it can be activated once the internal pressure of the cargo tank exceeds 50 kPa</w:t>
            </w:r>
          </w:p>
          <w:p w14:paraId="4B271989" w14:textId="77777777" w:rsidR="00E17B52" w:rsidRPr="0043540A" w:rsidRDefault="00E17B52" w:rsidP="00B2599A">
            <w:pPr>
              <w:spacing w:before="40" w:after="100" w:line="220" w:lineRule="exact"/>
              <w:ind w:left="567" w:right="113" w:hanging="567"/>
            </w:pPr>
            <w:r w:rsidRPr="0043540A">
              <w:t>D</w:t>
            </w:r>
            <w:r w:rsidRPr="0043540A">
              <w:tab/>
              <w:t>Safely release the internal overpressure by using the cargo tank release device</w:t>
            </w:r>
          </w:p>
        </w:tc>
        <w:tc>
          <w:tcPr>
            <w:tcW w:w="1134" w:type="dxa"/>
            <w:tcBorders>
              <w:top w:val="single" w:sz="4" w:space="0" w:color="auto"/>
              <w:bottom w:val="single" w:sz="4" w:space="0" w:color="auto"/>
            </w:tcBorders>
            <w:shd w:val="clear" w:color="auto" w:fill="auto"/>
          </w:tcPr>
          <w:p w14:paraId="360B854C" w14:textId="77777777" w:rsidR="00E17B52" w:rsidRPr="0043540A" w:rsidRDefault="00E17B52" w:rsidP="00B2599A">
            <w:pPr>
              <w:spacing w:before="40" w:after="120" w:line="220" w:lineRule="exact"/>
              <w:ind w:right="113"/>
              <w:jc w:val="center"/>
            </w:pPr>
          </w:p>
        </w:tc>
      </w:tr>
      <w:tr w:rsidR="002B38D4" w:rsidRPr="0043540A" w14:paraId="744EBE58" w14:textId="77777777" w:rsidTr="002B38D4">
        <w:tc>
          <w:tcPr>
            <w:tcW w:w="1319" w:type="dxa"/>
            <w:gridSpan w:val="2"/>
            <w:tcBorders>
              <w:top w:val="single" w:sz="4" w:space="0" w:color="auto"/>
              <w:bottom w:val="nil"/>
            </w:tcBorders>
            <w:shd w:val="clear" w:color="auto" w:fill="auto"/>
          </w:tcPr>
          <w:p w14:paraId="33258A9A" w14:textId="77777777" w:rsidR="002B38D4" w:rsidRPr="0043540A" w:rsidRDefault="002B38D4" w:rsidP="00B2599A">
            <w:pPr>
              <w:spacing w:before="40" w:after="100" w:line="220" w:lineRule="exact"/>
              <w:ind w:right="113"/>
            </w:pPr>
          </w:p>
        </w:tc>
        <w:tc>
          <w:tcPr>
            <w:tcW w:w="6052" w:type="dxa"/>
            <w:gridSpan w:val="2"/>
            <w:tcBorders>
              <w:top w:val="single" w:sz="4" w:space="0" w:color="auto"/>
              <w:bottom w:val="nil"/>
            </w:tcBorders>
            <w:shd w:val="clear" w:color="auto" w:fill="auto"/>
          </w:tcPr>
          <w:p w14:paraId="4242F33D" w14:textId="77777777" w:rsidR="002B38D4" w:rsidRPr="0043540A" w:rsidRDefault="002B38D4" w:rsidP="00B2599A">
            <w:pPr>
              <w:spacing w:before="40" w:after="100" w:line="220" w:lineRule="exact"/>
              <w:ind w:right="113"/>
            </w:pPr>
          </w:p>
        </w:tc>
        <w:tc>
          <w:tcPr>
            <w:tcW w:w="1134" w:type="dxa"/>
            <w:tcBorders>
              <w:top w:val="single" w:sz="4" w:space="0" w:color="auto"/>
              <w:bottom w:val="nil"/>
            </w:tcBorders>
            <w:shd w:val="clear" w:color="auto" w:fill="auto"/>
          </w:tcPr>
          <w:p w14:paraId="1D7A34F8" w14:textId="77777777" w:rsidR="002B38D4" w:rsidRPr="0043540A" w:rsidRDefault="002B38D4" w:rsidP="00B2599A">
            <w:pPr>
              <w:spacing w:before="40" w:after="120" w:line="220" w:lineRule="exact"/>
              <w:ind w:right="113"/>
              <w:jc w:val="center"/>
            </w:pPr>
          </w:p>
        </w:tc>
      </w:tr>
      <w:tr w:rsidR="00E17B52" w:rsidRPr="0043540A" w14:paraId="67ACF6FA" w14:textId="77777777" w:rsidTr="002B38D4">
        <w:tc>
          <w:tcPr>
            <w:tcW w:w="1319" w:type="dxa"/>
            <w:gridSpan w:val="2"/>
            <w:tcBorders>
              <w:top w:val="nil"/>
              <w:bottom w:val="single" w:sz="4" w:space="0" w:color="auto"/>
            </w:tcBorders>
            <w:shd w:val="clear" w:color="auto" w:fill="auto"/>
          </w:tcPr>
          <w:p w14:paraId="33B2EBEE" w14:textId="77777777" w:rsidR="00E17B52" w:rsidRPr="0043540A" w:rsidRDefault="00E17B52" w:rsidP="00B2599A">
            <w:pPr>
              <w:keepNext/>
              <w:keepLines/>
              <w:spacing w:before="40" w:after="100" w:line="220" w:lineRule="exact"/>
              <w:ind w:right="113"/>
            </w:pPr>
            <w:r w:rsidRPr="0043540A">
              <w:t>130 06.0-</w:t>
            </w:r>
            <w:r w:rsidRPr="0043540A">
              <w:rPr>
                <w:szCs w:val="24"/>
              </w:rPr>
              <w:t>46</w:t>
            </w:r>
          </w:p>
        </w:tc>
        <w:tc>
          <w:tcPr>
            <w:tcW w:w="6052" w:type="dxa"/>
            <w:gridSpan w:val="2"/>
            <w:tcBorders>
              <w:top w:val="nil"/>
              <w:bottom w:val="single" w:sz="4" w:space="0" w:color="auto"/>
            </w:tcBorders>
            <w:shd w:val="clear" w:color="auto" w:fill="auto"/>
          </w:tcPr>
          <w:p w14:paraId="7211D476" w14:textId="77777777" w:rsidR="00E17B52" w:rsidRPr="0043540A" w:rsidRDefault="00E17B52" w:rsidP="00B2599A">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nil"/>
              <w:bottom w:val="single" w:sz="4" w:space="0" w:color="auto"/>
            </w:tcBorders>
            <w:shd w:val="clear" w:color="auto" w:fill="auto"/>
          </w:tcPr>
          <w:p w14:paraId="3110AC41" w14:textId="77777777" w:rsidR="00E17B52" w:rsidRPr="0043540A" w:rsidRDefault="00E17B52" w:rsidP="00B2599A">
            <w:pPr>
              <w:keepNext/>
              <w:keepLines/>
              <w:spacing w:before="40" w:after="120" w:line="220" w:lineRule="exact"/>
              <w:ind w:right="113"/>
              <w:jc w:val="center"/>
            </w:pPr>
            <w:r w:rsidRPr="0043540A">
              <w:t>D</w:t>
            </w:r>
          </w:p>
        </w:tc>
      </w:tr>
      <w:tr w:rsidR="00E17B52" w:rsidRPr="0043540A" w14:paraId="1823081D" w14:textId="77777777" w:rsidTr="0013375F">
        <w:tc>
          <w:tcPr>
            <w:tcW w:w="1319" w:type="dxa"/>
            <w:gridSpan w:val="2"/>
            <w:tcBorders>
              <w:top w:val="single" w:sz="4" w:space="0" w:color="auto"/>
              <w:bottom w:val="single" w:sz="4" w:space="0" w:color="auto"/>
            </w:tcBorders>
            <w:shd w:val="clear" w:color="auto" w:fill="auto"/>
          </w:tcPr>
          <w:p w14:paraId="718BCBF4" w14:textId="77777777" w:rsidR="00E17B52" w:rsidRPr="0043540A" w:rsidRDefault="00E17B52" w:rsidP="00CF5637">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B1C4881" w14:textId="77777777" w:rsidR="00E17B52" w:rsidRPr="0043540A" w:rsidRDefault="00E17B52" w:rsidP="00CF5637">
            <w:pPr>
              <w:spacing w:before="40" w:after="100" w:line="220" w:lineRule="exact"/>
              <w:ind w:right="113"/>
            </w:pPr>
            <w:r w:rsidRPr="0043540A">
              <w:t xml:space="preserve">May the bulwark ports of vessels carrying UN No. 2448 </w:t>
            </w:r>
            <w:r>
              <w:t xml:space="preserve">SULPHUR, MOLTEN </w:t>
            </w:r>
            <w:r w:rsidRPr="0043540A">
              <w:t>be closed off?</w:t>
            </w:r>
          </w:p>
          <w:p w14:paraId="27162FE4" w14:textId="77777777" w:rsidR="00E17B52" w:rsidRPr="0043540A" w:rsidRDefault="00E17B52" w:rsidP="00CF5637">
            <w:pPr>
              <w:spacing w:before="40" w:after="100" w:line="220" w:lineRule="exact"/>
              <w:ind w:right="113"/>
            </w:pPr>
            <w:r w:rsidRPr="0043540A">
              <w:t>A</w:t>
            </w:r>
            <w:r w:rsidRPr="0043540A">
              <w:tab/>
              <w:t>The bulwark ports may be closed off during loading</w:t>
            </w:r>
          </w:p>
          <w:p w14:paraId="19380C0E" w14:textId="77777777" w:rsidR="00E17B52" w:rsidRPr="0043540A" w:rsidRDefault="00E17B52" w:rsidP="00CF5637">
            <w:pPr>
              <w:spacing w:before="40" w:after="100" w:line="220" w:lineRule="exact"/>
              <w:ind w:left="567" w:right="113" w:hanging="567"/>
            </w:pPr>
            <w:r w:rsidRPr="0043540A">
              <w:t>B</w:t>
            </w:r>
            <w:r w:rsidRPr="0043540A">
              <w:tab/>
              <w:t>The bulwark ports may be closed off during loading and unloading</w:t>
            </w:r>
          </w:p>
          <w:p w14:paraId="163340D7"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474B4415"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single" w:sz="4" w:space="0" w:color="auto"/>
              <w:bottom w:val="single" w:sz="4" w:space="0" w:color="auto"/>
            </w:tcBorders>
            <w:shd w:val="clear" w:color="auto" w:fill="auto"/>
          </w:tcPr>
          <w:p w14:paraId="2D7FBA83" w14:textId="77777777" w:rsidR="00E17B52" w:rsidRPr="0043540A" w:rsidRDefault="00E17B52" w:rsidP="00A91486">
            <w:pPr>
              <w:spacing w:before="40" w:after="120" w:line="220" w:lineRule="exact"/>
              <w:ind w:right="113"/>
              <w:jc w:val="center"/>
            </w:pPr>
          </w:p>
        </w:tc>
      </w:tr>
      <w:tr w:rsidR="00E17B52" w:rsidRPr="0043540A" w14:paraId="4D7DCC4E" w14:textId="77777777" w:rsidTr="0013375F">
        <w:tc>
          <w:tcPr>
            <w:tcW w:w="1319" w:type="dxa"/>
            <w:gridSpan w:val="2"/>
            <w:tcBorders>
              <w:top w:val="single" w:sz="4" w:space="0" w:color="auto"/>
              <w:bottom w:val="single" w:sz="4" w:space="0" w:color="auto"/>
            </w:tcBorders>
            <w:shd w:val="clear" w:color="auto" w:fill="auto"/>
          </w:tcPr>
          <w:p w14:paraId="12FAEFD1" w14:textId="77777777" w:rsidR="00E17B52" w:rsidRPr="0043540A" w:rsidRDefault="00E17B52" w:rsidP="00CF5637">
            <w:pPr>
              <w:spacing w:before="40" w:after="100" w:line="220" w:lineRule="exact"/>
              <w:ind w:right="113"/>
            </w:pPr>
            <w:r w:rsidRPr="0043540A">
              <w:t>130 06.0-</w:t>
            </w:r>
            <w:r w:rsidRPr="0043540A">
              <w:rPr>
                <w:szCs w:val="24"/>
              </w:rPr>
              <w:t>47</w:t>
            </w:r>
          </w:p>
        </w:tc>
        <w:tc>
          <w:tcPr>
            <w:tcW w:w="6052" w:type="dxa"/>
            <w:gridSpan w:val="2"/>
            <w:tcBorders>
              <w:top w:val="single" w:sz="4" w:space="0" w:color="auto"/>
              <w:bottom w:val="single" w:sz="4" w:space="0" w:color="auto"/>
            </w:tcBorders>
            <w:shd w:val="clear" w:color="auto" w:fill="auto"/>
          </w:tcPr>
          <w:p w14:paraId="3FCEF001"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00DA305B" w14:textId="77777777" w:rsidR="00E17B52" w:rsidRPr="0043540A" w:rsidRDefault="00E17B52" w:rsidP="00A91486">
            <w:pPr>
              <w:spacing w:before="40" w:after="120" w:line="220" w:lineRule="exact"/>
              <w:ind w:right="113"/>
              <w:jc w:val="center"/>
            </w:pPr>
            <w:r w:rsidRPr="0043540A">
              <w:t>B</w:t>
            </w:r>
          </w:p>
        </w:tc>
      </w:tr>
      <w:tr w:rsidR="00E17B52" w:rsidRPr="0043540A" w14:paraId="52FD741A" w14:textId="77777777" w:rsidTr="0013375F">
        <w:tc>
          <w:tcPr>
            <w:tcW w:w="1319" w:type="dxa"/>
            <w:gridSpan w:val="2"/>
            <w:tcBorders>
              <w:top w:val="single" w:sz="4" w:space="0" w:color="auto"/>
              <w:bottom w:val="nil"/>
            </w:tcBorders>
            <w:shd w:val="clear" w:color="auto" w:fill="auto"/>
          </w:tcPr>
          <w:p w14:paraId="6E139D7B" w14:textId="77777777" w:rsidR="00E17B52" w:rsidRPr="0043540A" w:rsidRDefault="00E17B52"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018D787D" w14:textId="77777777" w:rsidR="00E17B52" w:rsidRDefault="00E17B52" w:rsidP="00CF5637">
            <w:pPr>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w:t>
            </w:r>
          </w:p>
        </w:tc>
        <w:tc>
          <w:tcPr>
            <w:tcW w:w="1134" w:type="dxa"/>
            <w:tcBorders>
              <w:top w:val="single" w:sz="4" w:space="0" w:color="auto"/>
              <w:bottom w:val="nil"/>
            </w:tcBorders>
            <w:shd w:val="clear" w:color="auto" w:fill="auto"/>
          </w:tcPr>
          <w:p w14:paraId="2B54102E" w14:textId="77777777" w:rsidR="00E17B52" w:rsidRPr="0043540A" w:rsidRDefault="00E17B52" w:rsidP="00A91486">
            <w:pPr>
              <w:spacing w:before="40" w:after="120" w:line="220" w:lineRule="exact"/>
              <w:ind w:right="113"/>
              <w:jc w:val="center"/>
            </w:pPr>
          </w:p>
        </w:tc>
      </w:tr>
      <w:tr w:rsidR="00E17B52" w:rsidRPr="0043540A" w14:paraId="33C14948" w14:textId="77777777" w:rsidTr="00CD0E6E">
        <w:tc>
          <w:tcPr>
            <w:tcW w:w="1319" w:type="dxa"/>
            <w:gridSpan w:val="2"/>
            <w:tcBorders>
              <w:top w:val="nil"/>
              <w:bottom w:val="single" w:sz="4" w:space="0" w:color="auto"/>
            </w:tcBorders>
            <w:shd w:val="clear" w:color="auto" w:fill="auto"/>
          </w:tcPr>
          <w:p w14:paraId="605BE20C" w14:textId="77777777" w:rsidR="00E17B52" w:rsidRPr="0043540A" w:rsidRDefault="00E17B52"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3FFBCB5D" w14:textId="77777777" w:rsidR="00E17B52" w:rsidRPr="0043540A" w:rsidRDefault="00E17B52" w:rsidP="00CF5637">
            <w:pPr>
              <w:spacing w:before="40" w:after="100" w:line="220" w:lineRule="exact"/>
              <w:ind w:right="113"/>
            </w:pPr>
            <w:r w:rsidRPr="0043540A">
              <w:t>A</w:t>
            </w:r>
            <w:r w:rsidRPr="0043540A">
              <w:tab/>
              <w:t>The bulwark ports may be closed off only during loading</w:t>
            </w:r>
          </w:p>
          <w:p w14:paraId="39B582EE" w14:textId="77777777" w:rsidR="00E17B52" w:rsidRPr="0043540A" w:rsidRDefault="00E17B52" w:rsidP="00CF5637">
            <w:pPr>
              <w:spacing w:before="40" w:after="100" w:line="220" w:lineRule="exact"/>
              <w:ind w:left="567" w:right="113" w:hanging="567"/>
            </w:pPr>
            <w:r w:rsidRPr="0043540A">
              <w:t>B</w:t>
            </w:r>
            <w:r w:rsidRPr="0043540A">
              <w:tab/>
              <w:t>The bulwark ports may be closed off during loading and unloading</w:t>
            </w:r>
          </w:p>
          <w:p w14:paraId="036CBDA1"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7DB382CE"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nil"/>
              <w:bottom w:val="single" w:sz="4" w:space="0" w:color="auto"/>
            </w:tcBorders>
            <w:shd w:val="clear" w:color="auto" w:fill="auto"/>
          </w:tcPr>
          <w:p w14:paraId="6AAE1750" w14:textId="77777777" w:rsidR="00E17B52" w:rsidRPr="0043540A" w:rsidRDefault="00E17B52" w:rsidP="00A91486">
            <w:pPr>
              <w:spacing w:before="40" w:after="120" w:line="220" w:lineRule="exact"/>
              <w:ind w:right="113"/>
              <w:jc w:val="center"/>
            </w:pPr>
          </w:p>
        </w:tc>
      </w:tr>
      <w:tr w:rsidR="00E17B52" w:rsidRPr="0043540A" w14:paraId="0888786B" w14:textId="77777777" w:rsidTr="00CD0E6E">
        <w:tc>
          <w:tcPr>
            <w:tcW w:w="1319" w:type="dxa"/>
            <w:gridSpan w:val="2"/>
            <w:tcBorders>
              <w:top w:val="single" w:sz="4" w:space="0" w:color="auto"/>
              <w:bottom w:val="single" w:sz="4" w:space="0" w:color="auto"/>
            </w:tcBorders>
            <w:shd w:val="clear" w:color="auto" w:fill="auto"/>
          </w:tcPr>
          <w:p w14:paraId="1925143E" w14:textId="77777777" w:rsidR="00E17B52" w:rsidRPr="0043540A" w:rsidRDefault="00E17B52" w:rsidP="00CF5637">
            <w:pPr>
              <w:keepNext/>
              <w:keepLines/>
              <w:spacing w:before="40" w:after="100" w:line="220" w:lineRule="exact"/>
              <w:ind w:right="113"/>
            </w:pPr>
            <w:r w:rsidRPr="0043540A">
              <w:t>130 06.0-</w:t>
            </w:r>
            <w:r w:rsidRPr="0043540A">
              <w:rPr>
                <w:szCs w:val="24"/>
              </w:rPr>
              <w:t>48</w:t>
            </w:r>
          </w:p>
        </w:tc>
        <w:tc>
          <w:tcPr>
            <w:tcW w:w="6052" w:type="dxa"/>
            <w:gridSpan w:val="2"/>
            <w:tcBorders>
              <w:top w:val="single" w:sz="4" w:space="0" w:color="auto"/>
              <w:bottom w:val="single" w:sz="4" w:space="0" w:color="auto"/>
            </w:tcBorders>
            <w:shd w:val="clear" w:color="auto" w:fill="auto"/>
          </w:tcPr>
          <w:p w14:paraId="3E865422" w14:textId="77777777" w:rsidR="00E17B52" w:rsidRPr="0043540A" w:rsidRDefault="00E17B52" w:rsidP="00CF5637">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42566C60" w14:textId="77777777" w:rsidR="00E17B52" w:rsidRPr="0043540A" w:rsidRDefault="00E17B52" w:rsidP="00A91486">
            <w:pPr>
              <w:keepNext/>
              <w:keepLines/>
              <w:spacing w:before="40" w:after="120" w:line="220" w:lineRule="exact"/>
              <w:ind w:right="113"/>
              <w:jc w:val="center"/>
            </w:pPr>
            <w:r w:rsidRPr="0043540A">
              <w:t>D</w:t>
            </w:r>
          </w:p>
        </w:tc>
      </w:tr>
      <w:tr w:rsidR="00E17B52" w:rsidRPr="0043540A" w14:paraId="002FFF80" w14:textId="77777777" w:rsidTr="0013375F">
        <w:tc>
          <w:tcPr>
            <w:tcW w:w="1319" w:type="dxa"/>
            <w:gridSpan w:val="2"/>
            <w:tcBorders>
              <w:top w:val="single" w:sz="4" w:space="0" w:color="auto"/>
              <w:bottom w:val="nil"/>
            </w:tcBorders>
            <w:shd w:val="clear" w:color="auto" w:fill="auto"/>
          </w:tcPr>
          <w:p w14:paraId="768056AB" w14:textId="77777777" w:rsidR="00E17B52" w:rsidRPr="0043540A" w:rsidRDefault="00E17B52"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3489C7FF" w14:textId="77777777" w:rsidR="00E17B52" w:rsidRDefault="00E17B52" w:rsidP="00CF5637">
            <w:pPr>
              <w:keepNext/>
              <w:keepLines/>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 during the voyage?</w:t>
            </w:r>
          </w:p>
        </w:tc>
        <w:tc>
          <w:tcPr>
            <w:tcW w:w="1134" w:type="dxa"/>
            <w:tcBorders>
              <w:top w:val="single" w:sz="4" w:space="0" w:color="auto"/>
              <w:bottom w:val="nil"/>
            </w:tcBorders>
            <w:shd w:val="clear" w:color="auto" w:fill="auto"/>
          </w:tcPr>
          <w:p w14:paraId="24CA4E71" w14:textId="77777777" w:rsidR="00E17B52" w:rsidRPr="0043540A" w:rsidRDefault="00E17B52" w:rsidP="00A91486">
            <w:pPr>
              <w:keepNext/>
              <w:keepLines/>
              <w:spacing w:before="40" w:after="120" w:line="220" w:lineRule="exact"/>
              <w:ind w:right="113"/>
              <w:jc w:val="center"/>
            </w:pPr>
          </w:p>
        </w:tc>
      </w:tr>
      <w:tr w:rsidR="00E17B52" w:rsidRPr="0043540A" w14:paraId="4B67721F" w14:textId="77777777" w:rsidTr="00CF5637">
        <w:tc>
          <w:tcPr>
            <w:tcW w:w="1319" w:type="dxa"/>
            <w:gridSpan w:val="2"/>
            <w:tcBorders>
              <w:top w:val="nil"/>
              <w:bottom w:val="single" w:sz="4" w:space="0" w:color="auto"/>
            </w:tcBorders>
            <w:shd w:val="clear" w:color="auto" w:fill="auto"/>
          </w:tcPr>
          <w:p w14:paraId="4C6978B0" w14:textId="77777777" w:rsidR="00E17B52" w:rsidRPr="0043540A" w:rsidRDefault="00E17B52"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0547D1B5" w14:textId="77777777" w:rsidR="00E17B52" w:rsidRPr="0043540A" w:rsidRDefault="00E17B52" w:rsidP="00CF5637">
            <w:pPr>
              <w:spacing w:before="40" w:after="100" w:line="220" w:lineRule="exact"/>
              <w:ind w:right="113"/>
            </w:pPr>
            <w:r w:rsidRPr="0043540A">
              <w:t>A</w:t>
            </w:r>
            <w:r w:rsidRPr="0043540A">
              <w:tab/>
              <w:t>The bulwark ports may be closed off only during loading</w:t>
            </w:r>
          </w:p>
          <w:p w14:paraId="2F44BF7B" w14:textId="77777777" w:rsidR="00E17B52" w:rsidRPr="0043540A" w:rsidRDefault="00E17B52" w:rsidP="00CF5637">
            <w:pPr>
              <w:spacing w:before="40" w:after="100" w:line="220" w:lineRule="exact"/>
              <w:ind w:left="567" w:right="113" w:hanging="567"/>
            </w:pPr>
            <w:r w:rsidRPr="0043540A">
              <w:t>B</w:t>
            </w:r>
            <w:r w:rsidRPr="0043540A">
              <w:tab/>
              <w:t>The bulwark ports may be closed off only during loading or unloading</w:t>
            </w:r>
          </w:p>
          <w:p w14:paraId="7B72AA65"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78FFE74A"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the voyage</w:t>
            </w:r>
          </w:p>
        </w:tc>
        <w:tc>
          <w:tcPr>
            <w:tcW w:w="1134" w:type="dxa"/>
            <w:tcBorders>
              <w:top w:val="nil"/>
              <w:bottom w:val="single" w:sz="4" w:space="0" w:color="auto"/>
            </w:tcBorders>
            <w:shd w:val="clear" w:color="auto" w:fill="auto"/>
          </w:tcPr>
          <w:p w14:paraId="0C58F2CE" w14:textId="77777777" w:rsidR="00E17B52" w:rsidRPr="0043540A" w:rsidRDefault="00E17B52" w:rsidP="00A91486">
            <w:pPr>
              <w:spacing w:before="40" w:after="120" w:line="220" w:lineRule="exact"/>
              <w:ind w:right="113"/>
              <w:jc w:val="center"/>
            </w:pPr>
          </w:p>
        </w:tc>
      </w:tr>
      <w:tr w:rsidR="00E17B52" w:rsidRPr="0043540A" w14:paraId="7E063203" w14:textId="77777777" w:rsidTr="00CF5637">
        <w:tc>
          <w:tcPr>
            <w:tcW w:w="1319" w:type="dxa"/>
            <w:gridSpan w:val="2"/>
            <w:tcBorders>
              <w:top w:val="nil"/>
              <w:bottom w:val="single" w:sz="4" w:space="0" w:color="auto"/>
            </w:tcBorders>
            <w:shd w:val="clear" w:color="auto" w:fill="auto"/>
          </w:tcPr>
          <w:p w14:paraId="03813FCC" w14:textId="77777777" w:rsidR="00E17B52" w:rsidRPr="0043540A" w:rsidRDefault="00E17B52" w:rsidP="0013375F">
            <w:pPr>
              <w:spacing w:before="40" w:after="120" w:line="220" w:lineRule="exact"/>
              <w:ind w:right="113"/>
            </w:pPr>
            <w:r w:rsidRPr="0043540A">
              <w:t>130 06.0-</w:t>
            </w:r>
            <w:r w:rsidRPr="0043540A">
              <w:rPr>
                <w:szCs w:val="24"/>
              </w:rPr>
              <w:t>49</w:t>
            </w:r>
          </w:p>
        </w:tc>
        <w:tc>
          <w:tcPr>
            <w:tcW w:w="6052" w:type="dxa"/>
            <w:gridSpan w:val="2"/>
            <w:tcBorders>
              <w:top w:val="nil"/>
              <w:bottom w:val="single" w:sz="4" w:space="0" w:color="auto"/>
            </w:tcBorders>
            <w:shd w:val="clear" w:color="auto" w:fill="auto"/>
          </w:tcPr>
          <w:p w14:paraId="10791734"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107BF22C" w14:textId="77777777" w:rsidR="00E17B52" w:rsidRPr="0043540A" w:rsidRDefault="00E17B52" w:rsidP="00A91486">
            <w:pPr>
              <w:spacing w:before="40" w:after="120" w:line="220" w:lineRule="exact"/>
              <w:ind w:right="113"/>
              <w:jc w:val="center"/>
            </w:pPr>
            <w:r w:rsidRPr="0043540A">
              <w:t>B</w:t>
            </w:r>
          </w:p>
        </w:tc>
      </w:tr>
      <w:tr w:rsidR="00E17B52" w:rsidRPr="0043540A" w14:paraId="6C62A8EF" w14:textId="77777777" w:rsidTr="0013375F">
        <w:tc>
          <w:tcPr>
            <w:tcW w:w="1319" w:type="dxa"/>
            <w:gridSpan w:val="2"/>
            <w:tcBorders>
              <w:top w:val="single" w:sz="4" w:space="0" w:color="auto"/>
              <w:bottom w:val="single" w:sz="4" w:space="0" w:color="auto"/>
            </w:tcBorders>
            <w:shd w:val="clear" w:color="auto" w:fill="auto"/>
          </w:tcPr>
          <w:p w14:paraId="4EB9877D"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3E8F9D8D"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with long-term effects on health (carcinogenic, </w:t>
            </w:r>
            <w:proofErr w:type="gramStart"/>
            <w:r w:rsidRPr="0043540A">
              <w:t>mutagenic</w:t>
            </w:r>
            <w:proofErr w:type="gramEnd"/>
            <w:r w:rsidRPr="0043540A">
              <w:t xml:space="preserve"> or toxic to reproduction)?</w:t>
            </w:r>
          </w:p>
          <w:p w14:paraId="269C0D94" w14:textId="77777777" w:rsidR="00E17B52" w:rsidRPr="0043540A" w:rsidRDefault="00E17B52" w:rsidP="0013375F">
            <w:pPr>
              <w:spacing w:before="40" w:after="120" w:line="220" w:lineRule="exact"/>
              <w:ind w:right="113"/>
            </w:pPr>
            <w:r w:rsidRPr="0043540A">
              <w:t>A</w:t>
            </w:r>
            <w:r w:rsidRPr="0043540A">
              <w:tab/>
              <w:t>N1, N2 or N3</w:t>
            </w:r>
          </w:p>
          <w:p w14:paraId="4BC1BB0F" w14:textId="77777777" w:rsidR="00E17B52" w:rsidRPr="0043540A" w:rsidRDefault="00E17B52" w:rsidP="0013375F">
            <w:pPr>
              <w:spacing w:before="40" w:after="120" w:line="220" w:lineRule="exact"/>
              <w:ind w:right="113"/>
            </w:pPr>
            <w:r w:rsidRPr="0043540A">
              <w:t>B</w:t>
            </w:r>
            <w:r w:rsidRPr="0043540A">
              <w:tab/>
              <w:t>CMR</w:t>
            </w:r>
          </w:p>
          <w:p w14:paraId="6232158C" w14:textId="77777777" w:rsidR="00E17B52" w:rsidRPr="0043540A" w:rsidRDefault="00E17B52" w:rsidP="0013375F">
            <w:pPr>
              <w:spacing w:before="40" w:after="120" w:line="220" w:lineRule="exact"/>
              <w:ind w:right="113"/>
            </w:pPr>
            <w:r w:rsidRPr="0043540A">
              <w:t>C</w:t>
            </w:r>
            <w:r w:rsidRPr="0043540A">
              <w:tab/>
              <w:t>F or S</w:t>
            </w:r>
          </w:p>
          <w:p w14:paraId="367199AA"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r>
            <w:proofErr w:type="spellStart"/>
            <w:r w:rsidRPr="0043540A">
              <w:t>unst</w:t>
            </w:r>
            <w:proofErr w:type="spellEnd"/>
            <w:r w:rsidRPr="0043540A">
              <w:t>.</w:t>
            </w:r>
          </w:p>
        </w:tc>
        <w:tc>
          <w:tcPr>
            <w:tcW w:w="1134" w:type="dxa"/>
            <w:tcBorders>
              <w:top w:val="single" w:sz="4" w:space="0" w:color="auto"/>
              <w:bottom w:val="single" w:sz="4" w:space="0" w:color="auto"/>
            </w:tcBorders>
            <w:shd w:val="clear" w:color="auto" w:fill="auto"/>
          </w:tcPr>
          <w:p w14:paraId="3F20E7A0" w14:textId="77777777" w:rsidR="00E17B52" w:rsidRPr="0043540A" w:rsidRDefault="00E17B52" w:rsidP="00A91486">
            <w:pPr>
              <w:spacing w:before="40" w:after="120" w:line="220" w:lineRule="exact"/>
              <w:ind w:right="113"/>
              <w:jc w:val="center"/>
            </w:pPr>
          </w:p>
        </w:tc>
      </w:tr>
      <w:tr w:rsidR="00E17B52" w:rsidRPr="0043540A" w14:paraId="3D704104" w14:textId="77777777" w:rsidTr="0013375F">
        <w:tc>
          <w:tcPr>
            <w:tcW w:w="1319" w:type="dxa"/>
            <w:gridSpan w:val="2"/>
            <w:tcBorders>
              <w:top w:val="single" w:sz="4" w:space="0" w:color="auto"/>
              <w:bottom w:val="single" w:sz="4" w:space="0" w:color="auto"/>
            </w:tcBorders>
            <w:shd w:val="clear" w:color="auto" w:fill="auto"/>
          </w:tcPr>
          <w:p w14:paraId="1FF7C16D" w14:textId="77777777" w:rsidR="00E17B52" w:rsidRPr="0043540A" w:rsidRDefault="00E17B52" w:rsidP="0013375F">
            <w:pPr>
              <w:spacing w:before="40" w:after="120" w:line="220" w:lineRule="exact"/>
              <w:ind w:right="113"/>
            </w:pPr>
            <w:r w:rsidRPr="0043540A">
              <w:t>130 06.0-</w:t>
            </w:r>
            <w:r w:rsidRPr="0043540A">
              <w:rPr>
                <w:szCs w:val="24"/>
              </w:rPr>
              <w:t>50</w:t>
            </w:r>
          </w:p>
        </w:tc>
        <w:tc>
          <w:tcPr>
            <w:tcW w:w="6052" w:type="dxa"/>
            <w:gridSpan w:val="2"/>
            <w:tcBorders>
              <w:top w:val="single" w:sz="4" w:space="0" w:color="auto"/>
              <w:bottom w:val="single" w:sz="4" w:space="0" w:color="auto"/>
            </w:tcBorders>
            <w:shd w:val="clear" w:color="auto" w:fill="auto"/>
          </w:tcPr>
          <w:p w14:paraId="7EC43BF3"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493CD2D0" w14:textId="77777777" w:rsidR="00E17B52" w:rsidRPr="0043540A" w:rsidRDefault="00E17B52" w:rsidP="00A91486">
            <w:pPr>
              <w:spacing w:before="40" w:after="120" w:line="220" w:lineRule="exact"/>
              <w:ind w:right="113"/>
              <w:jc w:val="center"/>
            </w:pPr>
            <w:r w:rsidRPr="0043540A">
              <w:t>C</w:t>
            </w:r>
          </w:p>
        </w:tc>
      </w:tr>
      <w:tr w:rsidR="00E17B52" w:rsidRPr="0043540A" w14:paraId="22CE4305" w14:textId="77777777" w:rsidTr="002B38D4">
        <w:tc>
          <w:tcPr>
            <w:tcW w:w="1319" w:type="dxa"/>
            <w:gridSpan w:val="2"/>
            <w:tcBorders>
              <w:top w:val="single" w:sz="4" w:space="0" w:color="auto"/>
              <w:bottom w:val="single" w:sz="4" w:space="0" w:color="auto"/>
            </w:tcBorders>
            <w:shd w:val="clear" w:color="auto" w:fill="auto"/>
          </w:tcPr>
          <w:p w14:paraId="167B0CEC"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9AB84BE" w14:textId="77777777" w:rsidR="00E17B52" w:rsidRPr="0043540A" w:rsidRDefault="00E17B52"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float on the surface water, do not evaporate and are not readily soluble in water?</w:t>
            </w:r>
          </w:p>
          <w:p w14:paraId="141019AF" w14:textId="77777777" w:rsidR="00E17B52" w:rsidRPr="0043540A" w:rsidRDefault="00E17B52" w:rsidP="0013375F">
            <w:pPr>
              <w:spacing w:before="40" w:after="120" w:line="220" w:lineRule="exact"/>
              <w:ind w:right="113"/>
            </w:pPr>
            <w:r w:rsidRPr="0043540A">
              <w:t>A</w:t>
            </w:r>
            <w:r w:rsidRPr="0043540A">
              <w:tab/>
              <w:t>N1, N2 or N3</w:t>
            </w:r>
          </w:p>
          <w:p w14:paraId="48B60BF1" w14:textId="77777777" w:rsidR="00E17B52" w:rsidRPr="0043540A" w:rsidRDefault="00E17B52" w:rsidP="0013375F">
            <w:pPr>
              <w:spacing w:before="40" w:after="120" w:line="220" w:lineRule="exact"/>
              <w:ind w:right="113"/>
            </w:pPr>
            <w:r w:rsidRPr="0043540A">
              <w:t>B</w:t>
            </w:r>
            <w:r w:rsidRPr="0043540A">
              <w:tab/>
              <w:t>CMR</w:t>
            </w:r>
          </w:p>
          <w:p w14:paraId="0AF4ED54" w14:textId="77777777" w:rsidR="00E17B52" w:rsidRPr="0043540A" w:rsidRDefault="00E17B52" w:rsidP="0013375F">
            <w:pPr>
              <w:spacing w:before="40" w:after="120" w:line="220" w:lineRule="exact"/>
              <w:ind w:right="113"/>
            </w:pPr>
            <w:r w:rsidRPr="0043540A">
              <w:t>C</w:t>
            </w:r>
            <w:r w:rsidRPr="0043540A">
              <w:tab/>
              <w:t>F</w:t>
            </w:r>
          </w:p>
          <w:p w14:paraId="71415BA5"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r>
            <w:proofErr w:type="spellStart"/>
            <w:r w:rsidRPr="0043540A">
              <w:t>unst</w:t>
            </w:r>
            <w:proofErr w:type="spellEnd"/>
            <w:r w:rsidRPr="0043540A">
              <w:t>.</w:t>
            </w:r>
          </w:p>
        </w:tc>
        <w:tc>
          <w:tcPr>
            <w:tcW w:w="1134" w:type="dxa"/>
            <w:tcBorders>
              <w:top w:val="single" w:sz="4" w:space="0" w:color="auto"/>
              <w:bottom w:val="single" w:sz="4" w:space="0" w:color="auto"/>
            </w:tcBorders>
            <w:shd w:val="clear" w:color="auto" w:fill="auto"/>
          </w:tcPr>
          <w:p w14:paraId="7365C89E" w14:textId="77777777" w:rsidR="00E17B52" w:rsidRPr="0043540A" w:rsidRDefault="00E17B52" w:rsidP="00A91486">
            <w:pPr>
              <w:spacing w:before="40" w:after="120" w:line="220" w:lineRule="exact"/>
              <w:ind w:right="113"/>
              <w:jc w:val="center"/>
            </w:pPr>
          </w:p>
        </w:tc>
      </w:tr>
      <w:tr w:rsidR="00E17B52" w:rsidRPr="0043540A" w14:paraId="16F4D41E" w14:textId="77777777" w:rsidTr="002B38D4">
        <w:tc>
          <w:tcPr>
            <w:tcW w:w="1319" w:type="dxa"/>
            <w:gridSpan w:val="2"/>
            <w:tcBorders>
              <w:top w:val="nil"/>
              <w:bottom w:val="single" w:sz="4" w:space="0" w:color="auto"/>
            </w:tcBorders>
            <w:shd w:val="clear" w:color="auto" w:fill="auto"/>
          </w:tcPr>
          <w:p w14:paraId="5DEDE6C3" w14:textId="77777777" w:rsidR="00E17B52" w:rsidRPr="0043540A" w:rsidRDefault="00E17B52" w:rsidP="002B38D4">
            <w:pPr>
              <w:keepNext/>
              <w:keepLines/>
              <w:spacing w:before="40" w:after="120" w:line="220" w:lineRule="exact"/>
              <w:ind w:right="113"/>
            </w:pPr>
            <w:r w:rsidRPr="0043540A">
              <w:t>130 06.0-</w:t>
            </w:r>
            <w:r w:rsidRPr="0043540A">
              <w:rPr>
                <w:szCs w:val="24"/>
              </w:rPr>
              <w:t>51</w:t>
            </w:r>
          </w:p>
        </w:tc>
        <w:tc>
          <w:tcPr>
            <w:tcW w:w="6052" w:type="dxa"/>
            <w:gridSpan w:val="2"/>
            <w:tcBorders>
              <w:top w:val="nil"/>
              <w:bottom w:val="single" w:sz="4" w:space="0" w:color="auto"/>
            </w:tcBorders>
            <w:shd w:val="clear" w:color="auto" w:fill="auto"/>
          </w:tcPr>
          <w:p w14:paraId="0ABABFC7" w14:textId="77777777" w:rsidR="00E17B52" w:rsidRPr="0043540A" w:rsidRDefault="00E17B52" w:rsidP="002B38D4">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395BEF37" w14:textId="77777777" w:rsidR="00E17B52" w:rsidRPr="0043540A" w:rsidRDefault="00E17B52" w:rsidP="002B38D4">
            <w:pPr>
              <w:keepNext/>
              <w:keepLines/>
              <w:spacing w:before="40" w:after="120" w:line="220" w:lineRule="exact"/>
              <w:ind w:right="113"/>
              <w:jc w:val="center"/>
            </w:pPr>
            <w:r w:rsidRPr="0043540A">
              <w:t>C</w:t>
            </w:r>
          </w:p>
        </w:tc>
      </w:tr>
      <w:tr w:rsidR="00E17B52" w:rsidRPr="0043540A" w14:paraId="45E27D1F" w14:textId="77777777" w:rsidTr="00505F23">
        <w:tc>
          <w:tcPr>
            <w:tcW w:w="1319" w:type="dxa"/>
            <w:gridSpan w:val="2"/>
            <w:tcBorders>
              <w:top w:val="single" w:sz="4" w:space="0" w:color="auto"/>
              <w:bottom w:val="single" w:sz="4" w:space="0" w:color="auto"/>
            </w:tcBorders>
            <w:shd w:val="clear" w:color="auto" w:fill="auto"/>
          </w:tcPr>
          <w:p w14:paraId="497A5325"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74D4A0E2" w14:textId="77777777" w:rsidR="00E17B52" w:rsidRPr="0043540A" w:rsidRDefault="00E17B52"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sink to the bottom of the water and are not readily soluble?</w:t>
            </w:r>
          </w:p>
          <w:p w14:paraId="1C2CF444" w14:textId="77777777" w:rsidR="00E17B52" w:rsidRPr="0043540A" w:rsidRDefault="00E17B52" w:rsidP="0013375F">
            <w:pPr>
              <w:spacing w:before="40" w:after="120" w:line="220" w:lineRule="exact"/>
              <w:ind w:right="113"/>
            </w:pPr>
            <w:r w:rsidRPr="0043540A">
              <w:t>A</w:t>
            </w:r>
            <w:r w:rsidRPr="0043540A">
              <w:tab/>
              <w:t>N1, N2 or N3</w:t>
            </w:r>
          </w:p>
          <w:p w14:paraId="03A3996B" w14:textId="77777777" w:rsidR="00E17B52" w:rsidRPr="0043540A" w:rsidRDefault="00E17B52" w:rsidP="0013375F">
            <w:pPr>
              <w:spacing w:before="40" w:after="120" w:line="220" w:lineRule="exact"/>
              <w:ind w:right="113"/>
            </w:pPr>
            <w:r w:rsidRPr="0043540A">
              <w:t>B</w:t>
            </w:r>
            <w:r w:rsidRPr="0043540A">
              <w:tab/>
              <w:t>CMR</w:t>
            </w:r>
          </w:p>
          <w:p w14:paraId="364140A4" w14:textId="77777777" w:rsidR="00E17B52" w:rsidRPr="0043540A" w:rsidRDefault="00E17B52" w:rsidP="0013375F">
            <w:pPr>
              <w:spacing w:before="40" w:after="120" w:line="220" w:lineRule="exact"/>
              <w:ind w:right="113"/>
            </w:pPr>
            <w:r w:rsidRPr="0043540A">
              <w:t>C</w:t>
            </w:r>
            <w:r w:rsidRPr="0043540A">
              <w:tab/>
              <w:t>S</w:t>
            </w:r>
          </w:p>
          <w:p w14:paraId="005991D9"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073CE323" w14:textId="77777777" w:rsidR="00E17B52" w:rsidRPr="0043540A" w:rsidRDefault="00E17B52" w:rsidP="00A91486">
            <w:pPr>
              <w:spacing w:before="40" w:after="120" w:line="220" w:lineRule="exact"/>
              <w:ind w:right="113"/>
              <w:jc w:val="center"/>
            </w:pPr>
          </w:p>
        </w:tc>
      </w:tr>
      <w:tr w:rsidR="00E17B52" w:rsidRPr="0043540A" w14:paraId="7FB6E40C" w14:textId="77777777" w:rsidTr="00505F23">
        <w:tc>
          <w:tcPr>
            <w:tcW w:w="1319" w:type="dxa"/>
            <w:gridSpan w:val="2"/>
            <w:tcBorders>
              <w:top w:val="single" w:sz="4" w:space="0" w:color="auto"/>
              <w:bottom w:val="single" w:sz="4" w:space="0" w:color="auto"/>
            </w:tcBorders>
            <w:shd w:val="clear" w:color="auto" w:fill="auto"/>
          </w:tcPr>
          <w:p w14:paraId="1CE6FA74" w14:textId="77777777" w:rsidR="00E17B52" w:rsidRPr="0043540A" w:rsidRDefault="00E17B52" w:rsidP="0013375F">
            <w:pPr>
              <w:keepNext/>
              <w:keepLines/>
              <w:spacing w:before="40" w:after="120" w:line="220" w:lineRule="exact"/>
              <w:ind w:right="113"/>
            </w:pPr>
            <w:r w:rsidRPr="0043540A">
              <w:t>130 06.0-</w:t>
            </w:r>
            <w:r w:rsidRPr="0043540A">
              <w:rPr>
                <w:szCs w:val="24"/>
              </w:rPr>
              <w:t>52</w:t>
            </w:r>
          </w:p>
        </w:tc>
        <w:tc>
          <w:tcPr>
            <w:tcW w:w="6052" w:type="dxa"/>
            <w:gridSpan w:val="2"/>
            <w:tcBorders>
              <w:top w:val="single" w:sz="4" w:space="0" w:color="auto"/>
              <w:bottom w:val="single" w:sz="4" w:space="0" w:color="auto"/>
            </w:tcBorders>
            <w:shd w:val="clear" w:color="auto" w:fill="auto"/>
          </w:tcPr>
          <w:p w14:paraId="6422E36B"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297B7150" w14:textId="77777777" w:rsidR="00E17B52" w:rsidRPr="0043540A" w:rsidRDefault="00E17B52" w:rsidP="00A91486">
            <w:pPr>
              <w:keepNext/>
              <w:keepLines/>
              <w:spacing w:before="40" w:after="120" w:line="220" w:lineRule="exact"/>
              <w:ind w:right="113"/>
              <w:jc w:val="center"/>
            </w:pPr>
            <w:r w:rsidRPr="0043540A">
              <w:t>A</w:t>
            </w:r>
          </w:p>
        </w:tc>
      </w:tr>
      <w:tr w:rsidR="00E17B52" w:rsidRPr="0043540A" w14:paraId="7563CC4B" w14:textId="77777777" w:rsidTr="0013375F">
        <w:tc>
          <w:tcPr>
            <w:tcW w:w="1319" w:type="dxa"/>
            <w:gridSpan w:val="2"/>
            <w:tcBorders>
              <w:top w:val="single" w:sz="4" w:space="0" w:color="auto"/>
              <w:bottom w:val="single" w:sz="4" w:space="0" w:color="auto"/>
            </w:tcBorders>
            <w:shd w:val="clear" w:color="auto" w:fill="auto"/>
          </w:tcPr>
          <w:p w14:paraId="2657A655" w14:textId="77777777" w:rsidR="00E17B52" w:rsidRPr="0043540A" w:rsidRDefault="00E17B52"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B94DC08"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are environmentally hazardous, meeting the criteria for acute or chronic toxicity?</w:t>
            </w:r>
          </w:p>
          <w:p w14:paraId="68C9C784" w14:textId="77777777" w:rsidR="00E17B52" w:rsidRPr="0043540A" w:rsidRDefault="00E17B52" w:rsidP="0013375F">
            <w:pPr>
              <w:keepNext/>
              <w:keepLines/>
              <w:spacing w:before="40" w:after="120" w:line="220" w:lineRule="exact"/>
              <w:ind w:right="113"/>
            </w:pPr>
            <w:r w:rsidRPr="0043540A">
              <w:t>A</w:t>
            </w:r>
            <w:r w:rsidRPr="0043540A">
              <w:tab/>
              <w:t>N1, N2 or N3</w:t>
            </w:r>
          </w:p>
          <w:p w14:paraId="1FF7FE07" w14:textId="77777777" w:rsidR="00E17B52" w:rsidRPr="0043540A" w:rsidRDefault="00E17B52" w:rsidP="0013375F">
            <w:pPr>
              <w:keepNext/>
              <w:keepLines/>
              <w:spacing w:before="40" w:after="120" w:line="220" w:lineRule="exact"/>
              <w:ind w:right="113"/>
            </w:pPr>
            <w:r w:rsidRPr="0043540A">
              <w:t>B</w:t>
            </w:r>
            <w:r w:rsidRPr="0043540A">
              <w:tab/>
              <w:t>CMR</w:t>
            </w:r>
          </w:p>
          <w:p w14:paraId="07D91BAD" w14:textId="77777777" w:rsidR="00E17B52" w:rsidRPr="0043540A" w:rsidRDefault="00E17B52" w:rsidP="0013375F">
            <w:pPr>
              <w:keepNext/>
              <w:keepLines/>
              <w:spacing w:before="40" w:after="120" w:line="220" w:lineRule="exact"/>
              <w:ind w:right="113"/>
            </w:pPr>
            <w:r w:rsidRPr="0043540A">
              <w:t>C</w:t>
            </w:r>
            <w:r w:rsidRPr="0043540A">
              <w:tab/>
              <w:t>S</w:t>
            </w:r>
          </w:p>
          <w:p w14:paraId="2F077A1D"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4CE48233" w14:textId="77777777" w:rsidR="00E17B52" w:rsidRPr="0043540A" w:rsidRDefault="00E17B52" w:rsidP="00A91486">
            <w:pPr>
              <w:keepNext/>
              <w:keepLines/>
              <w:spacing w:before="40" w:after="120" w:line="220" w:lineRule="exact"/>
              <w:ind w:right="113"/>
              <w:jc w:val="center"/>
            </w:pPr>
          </w:p>
        </w:tc>
      </w:tr>
      <w:tr w:rsidR="00E17B52" w:rsidRPr="0043540A" w14:paraId="03CB6D99" w14:textId="77777777" w:rsidTr="0013375F">
        <w:tc>
          <w:tcPr>
            <w:tcW w:w="1319" w:type="dxa"/>
            <w:gridSpan w:val="2"/>
            <w:tcBorders>
              <w:top w:val="single" w:sz="4" w:space="0" w:color="auto"/>
              <w:bottom w:val="single" w:sz="4" w:space="0" w:color="auto"/>
            </w:tcBorders>
            <w:shd w:val="clear" w:color="auto" w:fill="auto"/>
          </w:tcPr>
          <w:p w14:paraId="10A15D6C" w14:textId="77777777" w:rsidR="00E17B52" w:rsidRPr="0043540A" w:rsidRDefault="00E17B52" w:rsidP="0013375F">
            <w:pPr>
              <w:keepNext/>
              <w:keepLines/>
              <w:spacing w:before="40" w:after="120" w:line="220" w:lineRule="exact"/>
              <w:ind w:right="113"/>
              <w:rPr>
                <w:szCs w:val="22"/>
              </w:rPr>
            </w:pPr>
            <w:r w:rsidRPr="0043540A">
              <w:rPr>
                <w:szCs w:val="22"/>
              </w:rPr>
              <w:t>130 06.0-53</w:t>
            </w:r>
          </w:p>
        </w:tc>
        <w:tc>
          <w:tcPr>
            <w:tcW w:w="6052" w:type="dxa"/>
            <w:gridSpan w:val="2"/>
            <w:tcBorders>
              <w:top w:val="single" w:sz="4" w:space="0" w:color="auto"/>
              <w:bottom w:val="single" w:sz="4" w:space="0" w:color="auto"/>
            </w:tcBorders>
            <w:shd w:val="clear" w:color="auto" w:fill="auto"/>
          </w:tcPr>
          <w:p w14:paraId="1989BB99" w14:textId="77777777" w:rsidR="00E17B52" w:rsidRPr="0043540A" w:rsidDel="00AA5899" w:rsidRDefault="00E17B52" w:rsidP="0013375F">
            <w:pPr>
              <w:keepNext/>
              <w:keepLines/>
              <w:spacing w:before="40" w:after="120" w:line="220" w:lineRule="exact"/>
              <w:ind w:right="113"/>
              <w:rPr>
                <w:szCs w:val="24"/>
              </w:rPr>
            </w:pPr>
            <w:proofErr w:type="spellStart"/>
            <w:r>
              <w:rPr>
                <w:lang w:val="fr-FR"/>
              </w:rPr>
              <w:t>Deleted</w:t>
            </w:r>
            <w:proofErr w:type="spellEnd"/>
            <w:r w:rsidRPr="008B71C7">
              <w:rPr>
                <w:lang w:val="fr-FR"/>
              </w:rPr>
              <w:t xml:space="preserve"> (27.09.2016)</w:t>
            </w:r>
          </w:p>
        </w:tc>
        <w:tc>
          <w:tcPr>
            <w:tcW w:w="1134" w:type="dxa"/>
            <w:tcBorders>
              <w:top w:val="single" w:sz="4" w:space="0" w:color="auto"/>
              <w:bottom w:val="single" w:sz="4" w:space="0" w:color="auto"/>
            </w:tcBorders>
            <w:shd w:val="clear" w:color="auto" w:fill="auto"/>
          </w:tcPr>
          <w:p w14:paraId="53EE9B5F" w14:textId="77777777" w:rsidR="00E17B52" w:rsidRPr="0043540A" w:rsidRDefault="00E17B52" w:rsidP="0013375F">
            <w:pPr>
              <w:keepNext/>
              <w:keepLines/>
              <w:spacing w:before="40" w:after="120" w:line="220" w:lineRule="exact"/>
              <w:ind w:right="113"/>
              <w:rPr>
                <w:szCs w:val="22"/>
              </w:rPr>
            </w:pPr>
          </w:p>
        </w:tc>
      </w:tr>
      <w:tr w:rsidR="00E17B52" w:rsidRPr="0043540A" w14:paraId="3085CDC4" w14:textId="77777777" w:rsidTr="0013375F">
        <w:tc>
          <w:tcPr>
            <w:tcW w:w="1319" w:type="dxa"/>
            <w:gridSpan w:val="2"/>
            <w:tcBorders>
              <w:top w:val="single" w:sz="4" w:space="0" w:color="auto"/>
              <w:bottom w:val="single" w:sz="4" w:space="0" w:color="auto"/>
            </w:tcBorders>
            <w:shd w:val="clear" w:color="auto" w:fill="auto"/>
          </w:tcPr>
          <w:p w14:paraId="2E383125" w14:textId="77777777" w:rsidR="00E17B52" w:rsidRPr="0043540A" w:rsidRDefault="00E17B52" w:rsidP="0013375F">
            <w:pPr>
              <w:spacing w:before="40" w:after="120" w:line="220" w:lineRule="exact"/>
              <w:ind w:right="113"/>
              <w:rPr>
                <w:szCs w:val="22"/>
              </w:rPr>
            </w:pPr>
            <w:r w:rsidRPr="0043540A">
              <w:rPr>
                <w:szCs w:val="22"/>
              </w:rPr>
              <w:t>130 06.0-54</w:t>
            </w:r>
          </w:p>
        </w:tc>
        <w:tc>
          <w:tcPr>
            <w:tcW w:w="6052" w:type="dxa"/>
            <w:gridSpan w:val="2"/>
            <w:tcBorders>
              <w:top w:val="single" w:sz="4" w:space="0" w:color="auto"/>
              <w:bottom w:val="single" w:sz="4" w:space="0" w:color="auto"/>
            </w:tcBorders>
            <w:shd w:val="clear" w:color="auto" w:fill="auto"/>
          </w:tcPr>
          <w:p w14:paraId="3CC21283" w14:textId="77777777" w:rsidR="00E17B52" w:rsidRPr="0043540A" w:rsidRDefault="00E17B52" w:rsidP="0013375F">
            <w:pPr>
              <w:overflowPunct w:val="0"/>
              <w:autoSpaceDE w:val="0"/>
              <w:autoSpaceDN w:val="0"/>
              <w:adjustRightInd w:val="0"/>
              <w:spacing w:before="40" w:after="120" w:line="220" w:lineRule="exact"/>
              <w:ind w:right="113"/>
              <w:textAlignment w:val="baseline"/>
              <w:rPr>
                <w:szCs w:val="22"/>
              </w:rPr>
            </w:pPr>
            <w:r>
              <w:rPr>
                <w:szCs w:val="22"/>
              </w:rPr>
              <w:t>Deleted (19.09.2018)</w:t>
            </w:r>
          </w:p>
        </w:tc>
        <w:tc>
          <w:tcPr>
            <w:tcW w:w="1134" w:type="dxa"/>
            <w:tcBorders>
              <w:top w:val="single" w:sz="4" w:space="0" w:color="auto"/>
              <w:bottom w:val="single" w:sz="4" w:space="0" w:color="auto"/>
            </w:tcBorders>
            <w:shd w:val="clear" w:color="auto" w:fill="auto"/>
          </w:tcPr>
          <w:p w14:paraId="7C4CFCA9" w14:textId="77777777" w:rsidR="00E17B52" w:rsidRPr="0043540A" w:rsidRDefault="00E17B52" w:rsidP="0013375F">
            <w:pPr>
              <w:spacing w:before="40" w:after="120" w:line="220" w:lineRule="exact"/>
              <w:ind w:right="113"/>
              <w:rPr>
                <w:szCs w:val="22"/>
              </w:rPr>
            </w:pPr>
          </w:p>
        </w:tc>
      </w:tr>
      <w:tr w:rsidR="00E17B52" w:rsidRPr="0043540A" w14:paraId="0BFA7FFE" w14:textId="77777777" w:rsidTr="0013375F">
        <w:tc>
          <w:tcPr>
            <w:tcW w:w="1319" w:type="dxa"/>
            <w:gridSpan w:val="2"/>
            <w:tcBorders>
              <w:top w:val="single" w:sz="4" w:space="0" w:color="auto"/>
              <w:bottom w:val="single" w:sz="4" w:space="0" w:color="auto"/>
            </w:tcBorders>
            <w:shd w:val="clear" w:color="auto" w:fill="auto"/>
          </w:tcPr>
          <w:p w14:paraId="1833A11C" w14:textId="77777777" w:rsidR="00E17B52" w:rsidRPr="0043540A" w:rsidRDefault="00E17B52" w:rsidP="0013375F">
            <w:pPr>
              <w:spacing w:before="40" w:after="120" w:line="220" w:lineRule="exact"/>
              <w:ind w:right="113"/>
              <w:rPr>
                <w:szCs w:val="22"/>
              </w:rPr>
            </w:pPr>
            <w:r w:rsidRPr="0043540A">
              <w:rPr>
                <w:szCs w:val="22"/>
              </w:rPr>
              <w:t>130 06.0-55</w:t>
            </w:r>
          </w:p>
        </w:tc>
        <w:tc>
          <w:tcPr>
            <w:tcW w:w="6052" w:type="dxa"/>
            <w:gridSpan w:val="2"/>
            <w:tcBorders>
              <w:top w:val="single" w:sz="4" w:space="0" w:color="auto"/>
              <w:bottom w:val="single" w:sz="4" w:space="0" w:color="auto"/>
            </w:tcBorders>
            <w:shd w:val="clear" w:color="auto" w:fill="auto"/>
          </w:tcPr>
          <w:p w14:paraId="0FB87EE6" w14:textId="77777777" w:rsidR="00E17B52" w:rsidRPr="0043540A" w:rsidDel="00277F92" w:rsidRDefault="00E17B52" w:rsidP="0013375F">
            <w:pPr>
              <w:spacing w:before="40" w:after="120" w:line="220" w:lineRule="exact"/>
              <w:ind w:right="113"/>
              <w:rPr>
                <w:szCs w:val="24"/>
              </w:rPr>
            </w:pPr>
            <w:proofErr w:type="spellStart"/>
            <w:r>
              <w:rPr>
                <w:lang w:val="fr-FR"/>
              </w:rPr>
              <w:t>Deleted</w:t>
            </w:r>
            <w:proofErr w:type="spellEnd"/>
            <w:r w:rsidRPr="008B71C7">
              <w:rPr>
                <w:lang w:val="fr-FR"/>
              </w:rPr>
              <w:t xml:space="preserve"> (27.09.2016)</w:t>
            </w:r>
          </w:p>
        </w:tc>
        <w:tc>
          <w:tcPr>
            <w:tcW w:w="1134" w:type="dxa"/>
            <w:tcBorders>
              <w:top w:val="single" w:sz="4" w:space="0" w:color="auto"/>
              <w:bottom w:val="single" w:sz="4" w:space="0" w:color="auto"/>
            </w:tcBorders>
            <w:shd w:val="clear" w:color="auto" w:fill="auto"/>
          </w:tcPr>
          <w:p w14:paraId="33E8FB39" w14:textId="77777777" w:rsidR="00E17B52" w:rsidRPr="0043540A" w:rsidRDefault="00E17B52" w:rsidP="0013375F">
            <w:pPr>
              <w:spacing w:before="40" w:after="120" w:line="220" w:lineRule="exact"/>
              <w:ind w:right="113"/>
              <w:rPr>
                <w:szCs w:val="22"/>
              </w:rPr>
            </w:pPr>
          </w:p>
        </w:tc>
      </w:tr>
      <w:tr w:rsidR="00E17B52" w:rsidRPr="0043540A" w14:paraId="4EC884B0" w14:textId="77777777" w:rsidTr="0013375F">
        <w:tc>
          <w:tcPr>
            <w:tcW w:w="1319" w:type="dxa"/>
            <w:gridSpan w:val="2"/>
            <w:tcBorders>
              <w:top w:val="nil"/>
              <w:bottom w:val="single" w:sz="4" w:space="0" w:color="auto"/>
            </w:tcBorders>
            <w:shd w:val="clear" w:color="auto" w:fill="auto"/>
          </w:tcPr>
          <w:p w14:paraId="240CF54A" w14:textId="77777777" w:rsidR="00E17B52" w:rsidRPr="0043540A" w:rsidRDefault="00E17B52" w:rsidP="0013375F">
            <w:pPr>
              <w:spacing w:before="40" w:after="120" w:line="220" w:lineRule="exact"/>
              <w:ind w:right="113"/>
              <w:rPr>
                <w:szCs w:val="22"/>
              </w:rPr>
            </w:pPr>
            <w:r w:rsidRPr="0043540A">
              <w:rPr>
                <w:szCs w:val="22"/>
              </w:rPr>
              <w:t>130 06.0-56</w:t>
            </w:r>
          </w:p>
        </w:tc>
        <w:tc>
          <w:tcPr>
            <w:tcW w:w="6052" w:type="dxa"/>
            <w:gridSpan w:val="2"/>
            <w:tcBorders>
              <w:top w:val="nil"/>
              <w:bottom w:val="single" w:sz="4" w:space="0" w:color="auto"/>
            </w:tcBorders>
            <w:shd w:val="clear" w:color="auto" w:fill="auto"/>
          </w:tcPr>
          <w:p w14:paraId="202ACC56" w14:textId="77777777" w:rsidR="00E17B52" w:rsidRPr="0043540A" w:rsidDel="00277F92" w:rsidRDefault="00E17B52" w:rsidP="0013375F">
            <w:pPr>
              <w:spacing w:before="40" w:after="12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24EDB86A" w14:textId="77777777" w:rsidR="00E17B52" w:rsidRPr="0043540A" w:rsidRDefault="00E17B52" w:rsidP="0013375F">
            <w:pPr>
              <w:spacing w:before="40" w:after="120" w:line="220" w:lineRule="exact"/>
              <w:ind w:right="113"/>
              <w:rPr>
                <w:szCs w:val="22"/>
              </w:rPr>
            </w:pPr>
          </w:p>
        </w:tc>
      </w:tr>
      <w:tr w:rsidR="00E17B52" w:rsidRPr="0043540A" w14:paraId="4C15663D" w14:textId="77777777" w:rsidTr="0013375F">
        <w:tc>
          <w:tcPr>
            <w:tcW w:w="1319" w:type="dxa"/>
            <w:gridSpan w:val="2"/>
            <w:tcBorders>
              <w:top w:val="nil"/>
              <w:bottom w:val="single" w:sz="4" w:space="0" w:color="auto"/>
            </w:tcBorders>
            <w:shd w:val="clear" w:color="auto" w:fill="auto"/>
          </w:tcPr>
          <w:p w14:paraId="7D972708" w14:textId="77777777" w:rsidR="00E17B52" w:rsidRPr="0043540A" w:rsidRDefault="00E17B52" w:rsidP="0013375F">
            <w:pPr>
              <w:keepNext/>
              <w:keepLines/>
              <w:spacing w:before="40" w:after="120" w:line="220" w:lineRule="exact"/>
              <w:ind w:right="113"/>
              <w:rPr>
                <w:szCs w:val="22"/>
              </w:rPr>
            </w:pPr>
            <w:r w:rsidRPr="0043540A">
              <w:rPr>
                <w:lang w:val="fr-CH"/>
              </w:rPr>
              <w:t>130 06.0-57</w:t>
            </w:r>
          </w:p>
        </w:tc>
        <w:tc>
          <w:tcPr>
            <w:tcW w:w="6052" w:type="dxa"/>
            <w:gridSpan w:val="2"/>
            <w:tcBorders>
              <w:top w:val="nil"/>
              <w:bottom w:val="single" w:sz="4" w:space="0" w:color="auto"/>
            </w:tcBorders>
            <w:shd w:val="clear" w:color="auto" w:fill="auto"/>
          </w:tcPr>
          <w:p w14:paraId="2AC1489B" w14:textId="77777777" w:rsidR="00E17B52" w:rsidRPr="0043540A" w:rsidRDefault="00E17B52" w:rsidP="0013375F">
            <w:pPr>
              <w:keepNext/>
              <w:keepLines/>
              <w:spacing w:before="40" w:after="120" w:line="220" w:lineRule="exact"/>
              <w:ind w:right="113"/>
            </w:pPr>
            <w:r w:rsidRPr="0043540A">
              <w:t>7.2.5.0.1</w:t>
            </w:r>
          </w:p>
        </w:tc>
        <w:tc>
          <w:tcPr>
            <w:tcW w:w="1134" w:type="dxa"/>
            <w:tcBorders>
              <w:top w:val="nil"/>
              <w:bottom w:val="single" w:sz="4" w:space="0" w:color="auto"/>
            </w:tcBorders>
            <w:shd w:val="clear" w:color="auto" w:fill="auto"/>
          </w:tcPr>
          <w:p w14:paraId="540B2EF6" w14:textId="77777777" w:rsidR="00E17B52" w:rsidRPr="0043540A" w:rsidRDefault="00E17B52" w:rsidP="00A91486">
            <w:pPr>
              <w:keepNext/>
              <w:keepLines/>
              <w:spacing w:before="40" w:after="120" w:line="220" w:lineRule="exact"/>
              <w:ind w:right="113"/>
              <w:jc w:val="center"/>
              <w:rPr>
                <w:szCs w:val="22"/>
              </w:rPr>
            </w:pPr>
            <w:r w:rsidRPr="0043540A">
              <w:rPr>
                <w:lang w:val="fr-CH"/>
              </w:rPr>
              <w:t>B</w:t>
            </w:r>
          </w:p>
        </w:tc>
      </w:tr>
      <w:tr w:rsidR="00E17B52" w:rsidRPr="0043540A" w14:paraId="6456AF8E" w14:textId="77777777" w:rsidTr="0013375F">
        <w:tc>
          <w:tcPr>
            <w:tcW w:w="1319" w:type="dxa"/>
            <w:gridSpan w:val="2"/>
            <w:tcBorders>
              <w:top w:val="single" w:sz="4" w:space="0" w:color="auto"/>
              <w:bottom w:val="single" w:sz="12" w:space="0" w:color="auto"/>
            </w:tcBorders>
            <w:shd w:val="clear" w:color="auto" w:fill="auto"/>
          </w:tcPr>
          <w:p w14:paraId="6C0007F3" w14:textId="77777777" w:rsidR="00E17B52" w:rsidRPr="0043540A" w:rsidRDefault="00E17B52" w:rsidP="0013375F">
            <w:pPr>
              <w:keepNext/>
              <w:keepLines/>
              <w:spacing w:before="40" w:after="120" w:line="220" w:lineRule="exact"/>
              <w:ind w:right="113"/>
              <w:rPr>
                <w:lang w:val="fr-CH"/>
              </w:rPr>
            </w:pPr>
          </w:p>
        </w:tc>
        <w:tc>
          <w:tcPr>
            <w:tcW w:w="6052" w:type="dxa"/>
            <w:gridSpan w:val="2"/>
            <w:tcBorders>
              <w:top w:val="single" w:sz="4" w:space="0" w:color="auto"/>
              <w:bottom w:val="single" w:sz="12" w:space="0" w:color="auto"/>
            </w:tcBorders>
            <w:shd w:val="clear" w:color="auto" w:fill="auto"/>
          </w:tcPr>
          <w:p w14:paraId="583DF4A7" w14:textId="77777777" w:rsidR="00E17B52" w:rsidRPr="00F3176A" w:rsidRDefault="00E17B52" w:rsidP="0013375F">
            <w:pPr>
              <w:keepNext/>
              <w:keepLines/>
              <w:spacing w:before="40" w:after="120" w:line="220" w:lineRule="exact"/>
              <w:ind w:right="113"/>
              <w:rPr>
                <w:szCs w:val="24"/>
              </w:rPr>
            </w:pPr>
            <w:del w:id="1831" w:author="Clare Jane LORD" w:date="2022-11-18T17:04:00Z">
              <w:r w:rsidDel="001840F4">
                <w:rPr>
                  <w:szCs w:val="24"/>
                </w:rPr>
                <w:delText>There is a</w:delText>
              </w:r>
              <w:r w:rsidRPr="00F3176A" w:rsidDel="001840F4">
                <w:rPr>
                  <w:szCs w:val="24"/>
                </w:rPr>
                <w:delText xml:space="preserve"> certificate attesting </w:delText>
              </w:r>
              <w:r w:rsidDel="001840F4">
                <w:rPr>
                  <w:szCs w:val="24"/>
                </w:rPr>
                <w:delText xml:space="preserve">to the </w:delText>
              </w:r>
              <w:r w:rsidRPr="00F3176A" w:rsidDel="001840F4">
                <w:rPr>
                  <w:szCs w:val="24"/>
                </w:rPr>
                <w:delText>gas-free condition</w:delText>
              </w:r>
              <w:r w:rsidDel="001840F4">
                <w:rPr>
                  <w:szCs w:val="24"/>
                </w:rPr>
                <w:delText xml:space="preserve"> of a vessel</w:delText>
              </w:r>
              <w:r w:rsidRPr="00F3176A" w:rsidDel="001840F4">
                <w:rPr>
                  <w:szCs w:val="24"/>
                </w:rPr>
                <w:delText xml:space="preserve">. </w:delText>
              </w:r>
            </w:del>
            <w:r w:rsidRPr="00F3176A">
              <w:rPr>
                <w:szCs w:val="24"/>
              </w:rPr>
              <w:t xml:space="preserve">What should be done with the </w:t>
            </w:r>
            <w:r>
              <w:rPr>
                <w:szCs w:val="24"/>
              </w:rPr>
              <w:t>“</w:t>
            </w:r>
            <w:r w:rsidRPr="00F3176A">
              <w:rPr>
                <w:szCs w:val="24"/>
              </w:rPr>
              <w:t>blue cone</w:t>
            </w:r>
            <w:r>
              <w:rPr>
                <w:szCs w:val="24"/>
              </w:rPr>
              <w:t>”</w:t>
            </w:r>
            <w:r w:rsidRPr="00F3176A">
              <w:rPr>
                <w:szCs w:val="24"/>
              </w:rPr>
              <w:t xml:space="preserve"> or </w:t>
            </w:r>
            <w:r>
              <w:rPr>
                <w:szCs w:val="24"/>
              </w:rPr>
              <w:t>“</w:t>
            </w:r>
            <w:r w:rsidRPr="00F3176A">
              <w:rPr>
                <w:szCs w:val="24"/>
              </w:rPr>
              <w:t>blue light</w:t>
            </w:r>
            <w:r>
              <w:rPr>
                <w:szCs w:val="24"/>
              </w:rPr>
              <w:t>”</w:t>
            </w:r>
            <w:r w:rsidRPr="00F3176A">
              <w:rPr>
                <w:szCs w:val="24"/>
              </w:rPr>
              <w:t xml:space="preserve"> marking</w:t>
            </w:r>
            <w:ins w:id="1832" w:author="Clare Jane LORD" w:date="2022-11-18T17:03:00Z">
              <w:r>
                <w:rPr>
                  <w:szCs w:val="24"/>
                </w:rPr>
                <w:t xml:space="preserve"> on a tank vessel when there is a certificate attesting to the vessel’s gas-free condition</w:t>
              </w:r>
            </w:ins>
            <w:r w:rsidRPr="00F3176A">
              <w:rPr>
                <w:szCs w:val="24"/>
              </w:rPr>
              <w:t>?</w:t>
            </w:r>
          </w:p>
          <w:p w14:paraId="5BDFA2C7" w14:textId="77777777" w:rsidR="00E17B52" w:rsidRPr="00F3176A" w:rsidRDefault="00E17B52" w:rsidP="0013375F">
            <w:pPr>
              <w:keepNext/>
              <w:keepLines/>
              <w:spacing w:before="40" w:after="120" w:line="220" w:lineRule="exact"/>
              <w:ind w:right="113"/>
              <w:rPr>
                <w:szCs w:val="22"/>
              </w:rPr>
            </w:pPr>
            <w:r w:rsidRPr="00F3176A">
              <w:t>A</w:t>
            </w:r>
            <w:r w:rsidRPr="00F3176A">
              <w:tab/>
              <w:t>The marking must remain visible</w:t>
            </w:r>
          </w:p>
          <w:p w14:paraId="2D748CA7" w14:textId="77777777" w:rsidR="00E17B52" w:rsidRPr="00F3176A" w:rsidRDefault="00E17B52" w:rsidP="0013375F">
            <w:pPr>
              <w:keepNext/>
              <w:keepLines/>
              <w:spacing w:before="40" w:after="120" w:line="220" w:lineRule="exact"/>
              <w:ind w:right="113"/>
              <w:rPr>
                <w:szCs w:val="22"/>
              </w:rPr>
            </w:pPr>
            <w:r w:rsidRPr="00F3176A">
              <w:t>B</w:t>
            </w:r>
            <w:r w:rsidRPr="00F3176A">
              <w:tab/>
              <w:t xml:space="preserve">The vessel is not required to have </w:t>
            </w:r>
            <w:del w:id="1833" w:author="Clare Jane LORD" w:date="2022-11-18T17:04:00Z">
              <w:r w:rsidRPr="00F3176A" w:rsidDel="001840F4">
                <w:delText xml:space="preserve">blue cone or light </w:delText>
              </w:r>
            </w:del>
            <w:ins w:id="1834" w:author="Clare Jane LORD" w:date="2022-11-18T17:04:00Z">
              <w:r>
                <w:t xml:space="preserve">any </w:t>
              </w:r>
            </w:ins>
            <w:r w:rsidRPr="00F3176A">
              <w:t>marking</w:t>
            </w:r>
            <w:del w:id="1835" w:author="Clare Jane LORD" w:date="2022-11-18T17:04:00Z">
              <w:r w:rsidRPr="00F3176A" w:rsidDel="001D5F7F">
                <w:delText>s</w:delText>
              </w:r>
            </w:del>
          </w:p>
          <w:p w14:paraId="6B44ACC5" w14:textId="77777777" w:rsidR="00E17B52" w:rsidRPr="00F3176A" w:rsidRDefault="00E17B52" w:rsidP="0013375F">
            <w:pPr>
              <w:keepNext/>
              <w:keepLines/>
              <w:spacing w:before="40" w:after="120" w:line="220" w:lineRule="exact"/>
              <w:ind w:left="567" w:right="113" w:hanging="567"/>
              <w:rPr>
                <w:szCs w:val="22"/>
              </w:rPr>
            </w:pPr>
            <w:r w:rsidRPr="00F3176A">
              <w:t>C</w:t>
            </w:r>
            <w:r w:rsidRPr="00F3176A">
              <w:tab/>
              <w:t>It is for the river police to decide whether the vessel should bear a</w:t>
            </w:r>
            <w:ins w:id="1836" w:author="Clare Jane LORD" w:date="2022-11-18T17:04:00Z">
              <w:r>
                <w:t>ny marking</w:t>
              </w:r>
            </w:ins>
            <w:r w:rsidRPr="00F3176A">
              <w:t xml:space="preserve"> </w:t>
            </w:r>
            <w:del w:id="1837" w:author="Clare Jane LORD" w:date="2022-11-18T17:04:00Z">
              <w:r w:rsidRPr="00F3176A" w:rsidDel="001840F4">
                <w:delText>blue cone or light</w:delText>
              </w:r>
            </w:del>
          </w:p>
          <w:p w14:paraId="44A4F40F" w14:textId="77777777" w:rsidR="00E17B52" w:rsidRPr="0043540A" w:rsidRDefault="00E17B52" w:rsidP="0013375F">
            <w:pPr>
              <w:keepNext/>
              <w:keepLines/>
              <w:spacing w:before="40" w:after="120" w:line="220" w:lineRule="exact"/>
              <w:ind w:left="567" w:right="113" w:hanging="567"/>
            </w:pPr>
            <w:r w:rsidRPr="00F3176A">
              <w:t>D</w:t>
            </w:r>
            <w:r w:rsidRPr="00F3176A">
              <w:tab/>
              <w:t xml:space="preserve">The </w:t>
            </w:r>
            <w:del w:id="1838" w:author="Clare Jane LORD" w:date="2022-11-18T17:04:00Z">
              <w:r w:rsidDel="001D5F7F">
                <w:delText>“</w:delText>
              </w:r>
              <w:r w:rsidRPr="00F3176A" w:rsidDel="001D5F7F">
                <w:delText>blue cone</w:delText>
              </w:r>
              <w:r w:rsidDel="001D5F7F">
                <w:delText>”</w:delText>
              </w:r>
              <w:r w:rsidRPr="00F3176A" w:rsidDel="001D5F7F">
                <w:delText xml:space="preserve"> or </w:delText>
              </w:r>
              <w:r w:rsidDel="001D5F7F">
                <w:delText>“</w:delText>
              </w:r>
              <w:r w:rsidRPr="00F3176A" w:rsidDel="001D5F7F">
                <w:delText>blue light</w:delText>
              </w:r>
              <w:r w:rsidDel="001D5F7F">
                <w:delText>”</w:delText>
              </w:r>
              <w:r w:rsidRPr="00F3176A" w:rsidDel="001D5F7F">
                <w:delText xml:space="preserve"> </w:delText>
              </w:r>
            </w:del>
            <w:r w:rsidRPr="00F3176A">
              <w:t>marking should be placed at half-mast</w:t>
            </w:r>
          </w:p>
        </w:tc>
        <w:tc>
          <w:tcPr>
            <w:tcW w:w="1134" w:type="dxa"/>
            <w:tcBorders>
              <w:top w:val="single" w:sz="4" w:space="0" w:color="auto"/>
              <w:bottom w:val="single" w:sz="12" w:space="0" w:color="auto"/>
            </w:tcBorders>
            <w:shd w:val="clear" w:color="auto" w:fill="auto"/>
          </w:tcPr>
          <w:p w14:paraId="0733ABE9" w14:textId="77777777" w:rsidR="00E17B52" w:rsidRPr="008A20EF" w:rsidRDefault="00E17B52" w:rsidP="0013375F">
            <w:pPr>
              <w:keepNext/>
              <w:keepLines/>
              <w:spacing w:before="40" w:after="120" w:line="220" w:lineRule="exact"/>
              <w:ind w:right="113"/>
            </w:pPr>
          </w:p>
        </w:tc>
      </w:tr>
    </w:tbl>
    <w:p w14:paraId="6C99D757" w14:textId="77777777" w:rsidR="00E17B52" w:rsidRPr="00F02ADE" w:rsidRDefault="00E17B52" w:rsidP="006B42E8">
      <w:pPr>
        <w:spacing w:line="240" w:lineRule="auto"/>
      </w:pPr>
      <w:r w:rsidRPr="00F02ADE">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00"/>
        <w:gridCol w:w="6171"/>
        <w:gridCol w:w="1134"/>
      </w:tblGrid>
      <w:tr w:rsidR="00E17B52" w:rsidRPr="00742D07" w14:paraId="5CE3E837" w14:textId="77777777" w:rsidTr="0013375F">
        <w:trPr>
          <w:cantSplit/>
          <w:tblHeader/>
        </w:trPr>
        <w:tc>
          <w:tcPr>
            <w:tcW w:w="8505" w:type="dxa"/>
            <w:gridSpan w:val="3"/>
            <w:tcBorders>
              <w:top w:val="nil"/>
              <w:left w:val="nil"/>
              <w:bottom w:val="single" w:sz="4" w:space="0" w:color="auto"/>
              <w:right w:val="nil"/>
            </w:tcBorders>
            <w:shd w:val="clear" w:color="auto" w:fill="auto"/>
          </w:tcPr>
          <w:p w14:paraId="64E70F00" w14:textId="77777777" w:rsidR="00E17B52" w:rsidRPr="009052DE" w:rsidRDefault="00E17B52" w:rsidP="0013375F">
            <w:pPr>
              <w:pStyle w:val="HChG"/>
              <w:spacing w:before="120"/>
            </w:pPr>
            <w:r w:rsidRPr="009052DE">
              <w:t>Transport by tank vessels</w:t>
            </w:r>
          </w:p>
          <w:p w14:paraId="0F377082" w14:textId="77777777" w:rsidR="00E17B52" w:rsidRPr="008F4D9F" w:rsidRDefault="00E17B52" w:rsidP="0013375F">
            <w:pPr>
              <w:pStyle w:val="H23G"/>
            </w:pPr>
            <w:r w:rsidRPr="008F4D9F">
              <w:t>Examination objective 7: Documents</w:t>
            </w:r>
          </w:p>
        </w:tc>
      </w:tr>
      <w:tr w:rsidR="00E17B52" w:rsidRPr="00352CC7" w14:paraId="7F42638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blHeader/>
        </w:trPr>
        <w:tc>
          <w:tcPr>
            <w:tcW w:w="1200" w:type="dxa"/>
            <w:tcBorders>
              <w:top w:val="single" w:sz="4" w:space="0" w:color="auto"/>
              <w:bottom w:val="single" w:sz="12" w:space="0" w:color="auto"/>
            </w:tcBorders>
            <w:shd w:val="clear" w:color="auto" w:fill="auto"/>
            <w:vAlign w:val="bottom"/>
          </w:tcPr>
          <w:p w14:paraId="2E5080A4" w14:textId="77777777" w:rsidR="00E17B52" w:rsidRPr="00352CC7" w:rsidRDefault="00E17B52" w:rsidP="0013375F">
            <w:pPr>
              <w:adjustRightInd w:val="0"/>
              <w:snapToGrid w:val="0"/>
              <w:spacing w:before="80" w:after="80" w:line="200" w:lineRule="exact"/>
              <w:ind w:right="113"/>
              <w:rPr>
                <w:i/>
                <w:snapToGrid w:val="0"/>
                <w:sz w:val="16"/>
              </w:rPr>
            </w:pPr>
            <w:r w:rsidRPr="00352CC7">
              <w:rPr>
                <w:i/>
                <w:snapToGrid w:val="0"/>
                <w:sz w:val="16"/>
              </w:rPr>
              <w:t>Number</w:t>
            </w:r>
          </w:p>
        </w:tc>
        <w:tc>
          <w:tcPr>
            <w:tcW w:w="6171" w:type="dxa"/>
            <w:tcBorders>
              <w:top w:val="single" w:sz="4" w:space="0" w:color="auto"/>
              <w:bottom w:val="single" w:sz="12" w:space="0" w:color="auto"/>
            </w:tcBorders>
            <w:shd w:val="clear" w:color="auto" w:fill="auto"/>
            <w:vAlign w:val="bottom"/>
          </w:tcPr>
          <w:p w14:paraId="6163D451" w14:textId="77777777" w:rsidR="00E17B52" w:rsidRPr="00352CC7" w:rsidRDefault="00E17B52" w:rsidP="0013375F">
            <w:pPr>
              <w:adjustRightInd w:val="0"/>
              <w:snapToGrid w:val="0"/>
              <w:spacing w:before="80" w:after="80" w:line="200" w:lineRule="exact"/>
              <w:ind w:right="113"/>
              <w:rPr>
                <w:i/>
                <w:snapToGrid w:val="0"/>
                <w:sz w:val="16"/>
              </w:rPr>
            </w:pPr>
            <w:r w:rsidRPr="00352CC7">
              <w:rPr>
                <w:i/>
                <w:snapToGrid w:val="0"/>
                <w:sz w:val="16"/>
              </w:rPr>
              <w:t>Source</w:t>
            </w:r>
          </w:p>
        </w:tc>
        <w:tc>
          <w:tcPr>
            <w:tcW w:w="1134" w:type="dxa"/>
            <w:tcBorders>
              <w:top w:val="single" w:sz="4" w:space="0" w:color="auto"/>
              <w:bottom w:val="single" w:sz="12" w:space="0" w:color="auto"/>
            </w:tcBorders>
            <w:shd w:val="clear" w:color="auto" w:fill="auto"/>
            <w:vAlign w:val="bottom"/>
          </w:tcPr>
          <w:p w14:paraId="4DD4FEDE" w14:textId="77777777" w:rsidR="00E17B52" w:rsidRPr="00352CC7" w:rsidRDefault="00E17B52" w:rsidP="0013375F">
            <w:pPr>
              <w:adjustRightInd w:val="0"/>
              <w:snapToGrid w:val="0"/>
              <w:spacing w:before="80" w:after="80" w:line="200" w:lineRule="exact"/>
              <w:ind w:right="113"/>
              <w:jc w:val="center"/>
              <w:rPr>
                <w:i/>
                <w:snapToGrid w:val="0"/>
                <w:sz w:val="16"/>
              </w:rPr>
            </w:pPr>
            <w:r w:rsidRPr="00352CC7">
              <w:rPr>
                <w:i/>
                <w:snapToGrid w:val="0"/>
                <w:sz w:val="16"/>
              </w:rPr>
              <w:t>Correct answer</w:t>
            </w:r>
          </w:p>
        </w:tc>
      </w:tr>
      <w:tr w:rsidR="00E17B52" w:rsidRPr="00352CC7" w14:paraId="5A321DD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blHeader/>
        </w:trPr>
        <w:tc>
          <w:tcPr>
            <w:tcW w:w="1200" w:type="dxa"/>
            <w:tcBorders>
              <w:top w:val="single" w:sz="12" w:space="0" w:color="auto"/>
              <w:bottom w:val="nil"/>
            </w:tcBorders>
            <w:shd w:val="clear" w:color="auto" w:fill="auto"/>
          </w:tcPr>
          <w:p w14:paraId="30F082C4" w14:textId="77777777" w:rsidR="00E17B52" w:rsidRPr="00352CC7" w:rsidRDefault="00E17B52" w:rsidP="0013375F">
            <w:pPr>
              <w:adjustRightInd w:val="0"/>
              <w:snapToGrid w:val="0"/>
              <w:spacing w:before="40" w:after="120" w:line="220" w:lineRule="exact"/>
              <w:ind w:right="113"/>
              <w:rPr>
                <w:szCs w:val="22"/>
              </w:rPr>
            </w:pPr>
          </w:p>
        </w:tc>
        <w:tc>
          <w:tcPr>
            <w:tcW w:w="6171" w:type="dxa"/>
            <w:tcBorders>
              <w:top w:val="single" w:sz="12" w:space="0" w:color="auto"/>
              <w:bottom w:val="nil"/>
            </w:tcBorders>
            <w:shd w:val="clear" w:color="auto" w:fill="auto"/>
          </w:tcPr>
          <w:p w14:paraId="15D55B84" w14:textId="77777777" w:rsidR="00E17B52" w:rsidRPr="00352CC7" w:rsidRDefault="00E17B52" w:rsidP="0013375F">
            <w:pPr>
              <w:adjustRightInd w:val="0"/>
              <w:snapToGrid w:val="0"/>
              <w:spacing w:before="40" w:after="120" w:line="220" w:lineRule="exact"/>
              <w:ind w:right="113"/>
              <w:rPr>
                <w:snapToGrid w:val="0"/>
              </w:rPr>
            </w:pPr>
          </w:p>
        </w:tc>
        <w:tc>
          <w:tcPr>
            <w:tcW w:w="1134" w:type="dxa"/>
            <w:tcBorders>
              <w:top w:val="single" w:sz="12" w:space="0" w:color="auto"/>
              <w:bottom w:val="nil"/>
            </w:tcBorders>
            <w:shd w:val="clear" w:color="auto" w:fill="auto"/>
          </w:tcPr>
          <w:p w14:paraId="3524A747" w14:textId="77777777" w:rsidR="00E17B52" w:rsidRPr="00352CC7" w:rsidRDefault="00E17B52" w:rsidP="0013375F">
            <w:pPr>
              <w:adjustRightInd w:val="0"/>
              <w:snapToGrid w:val="0"/>
              <w:spacing w:before="40" w:after="120" w:line="220" w:lineRule="exact"/>
              <w:ind w:right="113"/>
              <w:jc w:val="center"/>
              <w:rPr>
                <w:snapToGrid w:val="0"/>
              </w:rPr>
            </w:pPr>
          </w:p>
        </w:tc>
      </w:tr>
      <w:tr w:rsidR="00E17B52" w:rsidRPr="00352CC7" w14:paraId="4C6783D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FAFB325"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1</w:t>
            </w:r>
          </w:p>
        </w:tc>
        <w:tc>
          <w:tcPr>
            <w:tcW w:w="6171" w:type="dxa"/>
            <w:tcBorders>
              <w:top w:val="nil"/>
              <w:bottom w:val="single" w:sz="4" w:space="0" w:color="auto"/>
            </w:tcBorders>
            <w:shd w:val="clear" w:color="auto" w:fill="auto"/>
          </w:tcPr>
          <w:p w14:paraId="22787DD1" w14:textId="77777777" w:rsidR="00E17B52" w:rsidRPr="00352CC7" w:rsidRDefault="00E17B52" w:rsidP="0013375F">
            <w:pPr>
              <w:adjustRightInd w:val="0"/>
              <w:snapToGrid w:val="0"/>
              <w:spacing w:before="40" w:after="10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037F7992"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A</w:t>
            </w:r>
          </w:p>
        </w:tc>
      </w:tr>
      <w:tr w:rsidR="00E17B52" w:rsidRPr="00352CC7" w14:paraId="667F67C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A38E874"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43A89D3" w14:textId="77777777" w:rsidR="00E17B52" w:rsidRPr="00352CC7" w:rsidRDefault="00E17B52" w:rsidP="0013375F">
            <w:pPr>
              <w:adjustRightInd w:val="0"/>
              <w:snapToGrid w:val="0"/>
              <w:spacing w:before="40" w:after="100" w:line="220" w:lineRule="exact"/>
              <w:ind w:right="113"/>
              <w:rPr>
                <w:snapToGrid w:val="0"/>
              </w:rPr>
            </w:pPr>
            <w:ins w:id="1839" w:author="Clare Jane LORD" w:date="2022-11-18T17:05:00Z">
              <w:r w:rsidRPr="00352CC7">
                <w:rPr>
                  <w:snapToGrid w:val="0"/>
                </w:rPr>
                <w:t>What does the certificate of approval</w:t>
              </w:r>
              <w:r>
                <w:rPr>
                  <w:snapToGrid w:val="0"/>
                </w:rPr>
                <w:t xml:space="preserve"> of a</w:t>
              </w:r>
              <w:r w:rsidRPr="00352CC7">
                <w:rPr>
                  <w:snapToGrid w:val="0"/>
                </w:rPr>
                <w:t xml:space="preserve"> </w:t>
              </w:r>
            </w:ins>
            <w:del w:id="1840" w:author="Clare Jane LORD" w:date="2022-11-18T17:05:00Z">
              <w:r w:rsidRPr="00352CC7" w:rsidDel="001D5F7F">
                <w:rPr>
                  <w:snapToGrid w:val="0"/>
                </w:rPr>
                <w:delText xml:space="preserve">All </w:delText>
              </w:r>
            </w:del>
            <w:r w:rsidRPr="00352CC7">
              <w:rPr>
                <w:snapToGrid w:val="0"/>
              </w:rPr>
              <w:t>tank vessel</w:t>
            </w:r>
            <w:del w:id="1841" w:author="Clare Jane LORD" w:date="2022-11-18T17:05:00Z">
              <w:r w:rsidRPr="00352CC7" w:rsidDel="001D5F7F">
                <w:rPr>
                  <w:snapToGrid w:val="0"/>
                </w:rPr>
                <w:delText>s</w:delText>
              </w:r>
            </w:del>
            <w:r w:rsidRPr="00352CC7">
              <w:rPr>
                <w:snapToGrid w:val="0"/>
              </w:rPr>
              <w:t xml:space="preserve"> permitted to carry flammable liquid substances </w:t>
            </w:r>
            <w:del w:id="1842" w:author="Clare Jane LORD" w:date="2022-11-18T17:05:00Z">
              <w:r w:rsidRPr="00352CC7" w:rsidDel="00E619C7">
                <w:rPr>
                  <w:snapToGrid w:val="0"/>
                </w:rPr>
                <w:delText xml:space="preserve">are provided with a certificate of approval. </w:delText>
              </w:r>
              <w:r w:rsidRPr="00352CC7" w:rsidDel="001D5F7F">
                <w:rPr>
                  <w:snapToGrid w:val="0"/>
                </w:rPr>
                <w:delText xml:space="preserve">What does the certificate of approval </w:delText>
              </w:r>
            </w:del>
            <w:r w:rsidRPr="00352CC7">
              <w:rPr>
                <w:snapToGrid w:val="0"/>
              </w:rPr>
              <w:t>attest</w:t>
            </w:r>
            <w:ins w:id="1843" w:author="Clare Jane LORD" w:date="2022-11-18T17:05:00Z">
              <w:r>
                <w:rPr>
                  <w:snapToGrid w:val="0"/>
                </w:rPr>
                <w:t xml:space="preserve"> to</w:t>
              </w:r>
            </w:ins>
            <w:r w:rsidRPr="00352CC7">
              <w:rPr>
                <w:snapToGrid w:val="0"/>
              </w:rPr>
              <w:t>?</w:t>
            </w:r>
          </w:p>
          <w:p w14:paraId="44C63BC5"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That the vessel</w:t>
            </w:r>
            <w:r>
              <w:rPr>
                <w:snapToGrid w:val="0"/>
              </w:rPr>
              <w:t>’</w:t>
            </w:r>
            <w:r w:rsidRPr="00352CC7">
              <w:rPr>
                <w:snapToGrid w:val="0"/>
              </w:rPr>
              <w:t>s construc</w:t>
            </w:r>
            <w:r>
              <w:rPr>
                <w:snapToGrid w:val="0"/>
              </w:rPr>
              <w:t xml:space="preserve">tion and equipment comply with </w:t>
            </w:r>
            <w:r w:rsidRPr="00352CC7">
              <w:rPr>
                <w:snapToGrid w:val="0"/>
              </w:rPr>
              <w:t>the relevant requirements of ADN</w:t>
            </w:r>
          </w:p>
          <w:p w14:paraId="03EFBF6C" w14:textId="77777777" w:rsidR="00E17B52" w:rsidRPr="00352CC7" w:rsidRDefault="00E17B52" w:rsidP="0013375F">
            <w:pPr>
              <w:spacing w:before="40" w:after="100" w:line="220" w:lineRule="exact"/>
              <w:ind w:left="567" w:right="113" w:hanging="567"/>
              <w:rPr>
                <w:snapToGrid w:val="0"/>
              </w:rPr>
            </w:pPr>
            <w:r w:rsidRPr="00352CC7">
              <w:rPr>
                <w:snapToGrid w:val="0"/>
              </w:rPr>
              <w:t>B</w:t>
            </w:r>
            <w:r w:rsidRPr="00352CC7">
              <w:rPr>
                <w:snapToGrid w:val="0"/>
              </w:rPr>
              <w:tab/>
              <w:t>That the vessel</w:t>
            </w:r>
            <w:r>
              <w:rPr>
                <w:snapToGrid w:val="0"/>
              </w:rPr>
              <w:t>’</w:t>
            </w:r>
            <w:r w:rsidRPr="00352CC7">
              <w:rPr>
                <w:snapToGrid w:val="0"/>
              </w:rPr>
              <w:t xml:space="preserve">s construction, </w:t>
            </w:r>
            <w:proofErr w:type="gramStart"/>
            <w:r w:rsidRPr="00352CC7">
              <w:rPr>
                <w:snapToGrid w:val="0"/>
              </w:rPr>
              <w:t>arrangement</w:t>
            </w:r>
            <w:proofErr w:type="gramEnd"/>
            <w:r w:rsidRPr="00352CC7">
              <w:rPr>
                <w:snapToGrid w:val="0"/>
              </w:rPr>
              <w:t xml:space="preserve"> and equipment comply with the general technical requirements</w:t>
            </w:r>
          </w:p>
          <w:p w14:paraId="1F8F5752" w14:textId="77777777" w:rsidR="00E17B52" w:rsidRPr="00352CC7" w:rsidRDefault="00E17B52" w:rsidP="0013375F">
            <w:pPr>
              <w:spacing w:before="40" w:after="100" w:line="220" w:lineRule="exact"/>
              <w:ind w:left="567" w:right="113" w:hanging="567"/>
              <w:rPr>
                <w:snapToGrid w:val="0"/>
              </w:rPr>
            </w:pPr>
            <w:r w:rsidRPr="00352CC7">
              <w:rPr>
                <w:snapToGrid w:val="0"/>
              </w:rPr>
              <w:t>C</w:t>
            </w:r>
            <w:r w:rsidRPr="00352CC7">
              <w:rPr>
                <w:snapToGrid w:val="0"/>
              </w:rPr>
              <w:tab/>
              <w:t>That the vessel has been built under the supervision of a recognized classification society and that it has been approved by it for the transport of dangerous goods</w:t>
            </w:r>
          </w:p>
          <w:p w14:paraId="5915AA65"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That the vessel</w:t>
            </w:r>
            <w:r>
              <w:rPr>
                <w:snapToGrid w:val="0"/>
              </w:rPr>
              <w:t>’</w:t>
            </w:r>
            <w:r w:rsidRPr="00352CC7">
              <w:rPr>
                <w:snapToGrid w:val="0"/>
              </w:rPr>
              <w:t>s construction, arrangement and equipment and the compo</w:t>
            </w:r>
            <w:r>
              <w:rPr>
                <w:snapToGrid w:val="0"/>
              </w:rPr>
              <w:t xml:space="preserve">sition of the crew comply with </w:t>
            </w:r>
            <w:r w:rsidRPr="00352CC7">
              <w:rPr>
                <w:snapToGrid w:val="0"/>
              </w:rPr>
              <w:t>international requirements for the carriage of liquid fuels</w:t>
            </w:r>
          </w:p>
        </w:tc>
        <w:tc>
          <w:tcPr>
            <w:tcW w:w="1134" w:type="dxa"/>
            <w:tcBorders>
              <w:top w:val="single" w:sz="4" w:space="0" w:color="auto"/>
              <w:bottom w:val="single" w:sz="4" w:space="0" w:color="auto"/>
            </w:tcBorders>
            <w:shd w:val="clear" w:color="auto" w:fill="auto"/>
          </w:tcPr>
          <w:p w14:paraId="2F36DB1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F97CC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0BE25FF"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2</w:t>
            </w:r>
          </w:p>
        </w:tc>
        <w:tc>
          <w:tcPr>
            <w:tcW w:w="6171" w:type="dxa"/>
            <w:tcBorders>
              <w:top w:val="single" w:sz="4" w:space="0" w:color="auto"/>
              <w:bottom w:val="single" w:sz="4" w:space="0" w:color="auto"/>
            </w:tcBorders>
            <w:shd w:val="clear" w:color="auto" w:fill="auto"/>
          </w:tcPr>
          <w:p w14:paraId="59C49182"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4.10, 8.6.3</w:t>
            </w:r>
          </w:p>
        </w:tc>
        <w:tc>
          <w:tcPr>
            <w:tcW w:w="1134" w:type="dxa"/>
            <w:tcBorders>
              <w:top w:val="single" w:sz="4" w:space="0" w:color="auto"/>
              <w:bottom w:val="single" w:sz="4" w:space="0" w:color="auto"/>
            </w:tcBorders>
            <w:shd w:val="clear" w:color="auto" w:fill="auto"/>
          </w:tcPr>
          <w:p w14:paraId="650F1B51"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C</w:t>
            </w:r>
          </w:p>
        </w:tc>
      </w:tr>
      <w:tr w:rsidR="00E17B52" w:rsidRPr="00352CC7" w14:paraId="78F16E3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D841E60"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608E2243" w14:textId="77777777" w:rsidR="00E17B52" w:rsidRDefault="00E17B52" w:rsidP="0013375F">
            <w:pPr>
              <w:adjustRightInd w:val="0"/>
              <w:snapToGrid w:val="0"/>
              <w:spacing w:before="40" w:after="100" w:line="220" w:lineRule="exact"/>
              <w:ind w:right="113"/>
              <w:rPr>
                <w:snapToGrid w:val="0"/>
              </w:rPr>
            </w:pPr>
            <w:r>
              <w:rPr>
                <w:snapToGrid w:val="0"/>
              </w:rPr>
              <w:t>Where in</w:t>
            </w:r>
            <w:r w:rsidRPr="00352CC7">
              <w:rPr>
                <w:snapToGrid w:val="0"/>
              </w:rPr>
              <w:t xml:space="preserve"> ADN </w:t>
            </w:r>
            <w:r>
              <w:rPr>
                <w:snapToGrid w:val="0"/>
              </w:rPr>
              <w:t>are</w:t>
            </w:r>
            <w:r w:rsidRPr="00352CC7">
              <w:rPr>
                <w:snapToGrid w:val="0"/>
              </w:rPr>
              <w:t xml:space="preserve"> the checklist and its use described?</w:t>
            </w:r>
          </w:p>
        </w:tc>
        <w:tc>
          <w:tcPr>
            <w:tcW w:w="1134" w:type="dxa"/>
            <w:tcBorders>
              <w:top w:val="single" w:sz="4" w:space="0" w:color="auto"/>
              <w:bottom w:val="nil"/>
            </w:tcBorders>
            <w:shd w:val="clear" w:color="auto" w:fill="auto"/>
          </w:tcPr>
          <w:p w14:paraId="47C558EE"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262DF4C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11DFFF5"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56F13B0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Section</w:t>
            </w:r>
            <w:r w:rsidRPr="00352CC7">
              <w:rPr>
                <w:snapToGrid w:val="0"/>
              </w:rPr>
              <w:t xml:space="preserve"> 1.2.1</w:t>
            </w:r>
          </w:p>
          <w:p w14:paraId="7F72AAB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Subsection 3.2.3.2,</w:t>
            </w:r>
            <w:r w:rsidRPr="00352CC7">
              <w:rPr>
                <w:snapToGrid w:val="0"/>
              </w:rPr>
              <w:t xml:space="preserve"> Table C</w:t>
            </w:r>
          </w:p>
          <w:p w14:paraId="6D0C6EF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Subsection</w:t>
            </w:r>
            <w:r w:rsidRPr="00352CC7">
              <w:rPr>
                <w:snapToGrid w:val="0"/>
              </w:rPr>
              <w:t xml:space="preserve"> 7.2.4.10 and </w:t>
            </w:r>
            <w:r>
              <w:rPr>
                <w:snapToGrid w:val="0"/>
              </w:rPr>
              <w:t>Section</w:t>
            </w:r>
            <w:r w:rsidRPr="00352CC7">
              <w:rPr>
                <w:snapToGrid w:val="0"/>
              </w:rPr>
              <w:t xml:space="preserve"> 8.6.3</w:t>
            </w:r>
          </w:p>
          <w:p w14:paraId="110A125D"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Subsection</w:t>
            </w:r>
            <w:r w:rsidRPr="00352CC7">
              <w:rPr>
                <w:snapToGrid w:val="0"/>
              </w:rPr>
              <w:t xml:space="preserve"> 9.3.3.10</w:t>
            </w:r>
          </w:p>
        </w:tc>
        <w:tc>
          <w:tcPr>
            <w:tcW w:w="1134" w:type="dxa"/>
            <w:tcBorders>
              <w:top w:val="nil"/>
              <w:bottom w:val="single" w:sz="4" w:space="0" w:color="auto"/>
            </w:tcBorders>
            <w:shd w:val="clear" w:color="auto" w:fill="auto"/>
          </w:tcPr>
          <w:p w14:paraId="4A6F2D6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2DC95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136143"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3</w:t>
            </w:r>
          </w:p>
        </w:tc>
        <w:tc>
          <w:tcPr>
            <w:tcW w:w="6171" w:type="dxa"/>
            <w:tcBorders>
              <w:top w:val="single" w:sz="4" w:space="0" w:color="auto"/>
              <w:bottom w:val="single" w:sz="4" w:space="0" w:color="auto"/>
            </w:tcBorders>
            <w:shd w:val="clear" w:color="auto" w:fill="auto"/>
          </w:tcPr>
          <w:p w14:paraId="1E871651"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3F6FE623"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C</w:t>
            </w:r>
          </w:p>
        </w:tc>
      </w:tr>
      <w:tr w:rsidR="00E17B52" w:rsidRPr="00352CC7" w14:paraId="201FCF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36D6419"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6A5EAC0" w14:textId="77777777" w:rsidR="00E17B52" w:rsidRDefault="00E17B52" w:rsidP="0013375F">
            <w:pPr>
              <w:adjustRightInd w:val="0"/>
              <w:snapToGrid w:val="0"/>
              <w:spacing w:before="40" w:after="100" w:line="220" w:lineRule="exact"/>
              <w:ind w:right="113"/>
              <w:rPr>
                <w:snapToGrid w:val="0"/>
              </w:rPr>
            </w:pPr>
            <w:r w:rsidRPr="00352CC7">
              <w:rPr>
                <w:snapToGrid w:val="0"/>
              </w:rPr>
              <w:t>When should the checklist conforming to the model given in</w:t>
            </w:r>
            <w:r>
              <w:rPr>
                <w:snapToGrid w:val="0"/>
              </w:rPr>
              <w:t xml:space="preserve"> Section</w:t>
            </w:r>
            <w:r w:rsidRPr="00352CC7">
              <w:rPr>
                <w:snapToGrid w:val="0"/>
              </w:rPr>
              <w:t xml:space="preserve"> 8.6.3 be completed?</w:t>
            </w:r>
          </w:p>
        </w:tc>
        <w:tc>
          <w:tcPr>
            <w:tcW w:w="1134" w:type="dxa"/>
            <w:tcBorders>
              <w:top w:val="single" w:sz="4" w:space="0" w:color="auto"/>
              <w:bottom w:val="nil"/>
            </w:tcBorders>
            <w:shd w:val="clear" w:color="auto" w:fill="auto"/>
          </w:tcPr>
          <w:p w14:paraId="162B8F2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D9AF91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F622653"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736549AB"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 xml:space="preserve">During loading and unloading of dangerous goods for which the maximum quantity is limited under </w:t>
            </w:r>
            <w:r>
              <w:rPr>
                <w:snapToGrid w:val="0"/>
              </w:rPr>
              <w:t xml:space="preserve">Paragraph </w:t>
            </w:r>
            <w:r w:rsidRPr="00352CC7">
              <w:rPr>
                <w:snapToGrid w:val="0"/>
              </w:rPr>
              <w:t>7.1.4.1.3</w:t>
            </w:r>
          </w:p>
          <w:p w14:paraId="0FC8075B"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During the transfer of dangerous goods of Class I</w:t>
            </w:r>
          </w:p>
          <w:p w14:paraId="07CEE6A2"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Before </w:t>
            </w:r>
            <w:r>
              <w:rPr>
                <w:snapToGrid w:val="0"/>
              </w:rPr>
              <w:t xml:space="preserve">beginning the </w:t>
            </w:r>
            <w:r w:rsidRPr="00352CC7">
              <w:rPr>
                <w:snapToGrid w:val="0"/>
              </w:rPr>
              <w:t>loading or unloading of a tank vessel</w:t>
            </w:r>
          </w:p>
          <w:p w14:paraId="27728DA6"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During the transfer of</w:t>
            </w:r>
            <w:r>
              <w:rPr>
                <w:snapToGrid w:val="0"/>
              </w:rPr>
              <w:t xml:space="preserve"> dangerous goods for which the </w:t>
            </w:r>
            <w:r w:rsidRPr="00352CC7">
              <w:rPr>
                <w:snapToGrid w:val="0"/>
              </w:rPr>
              <w:t>transport documents require a checklist to be drawn up</w:t>
            </w:r>
          </w:p>
        </w:tc>
        <w:tc>
          <w:tcPr>
            <w:tcW w:w="1134" w:type="dxa"/>
            <w:tcBorders>
              <w:top w:val="nil"/>
              <w:bottom w:val="single" w:sz="4" w:space="0" w:color="auto"/>
            </w:tcBorders>
            <w:shd w:val="clear" w:color="auto" w:fill="auto"/>
          </w:tcPr>
          <w:p w14:paraId="70B0E70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B2BE36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D51C3A3" w14:textId="77777777" w:rsidR="00E17B52" w:rsidRPr="00352CC7" w:rsidRDefault="00E17B52"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4</w:t>
            </w:r>
          </w:p>
        </w:tc>
        <w:tc>
          <w:tcPr>
            <w:tcW w:w="6171" w:type="dxa"/>
            <w:tcBorders>
              <w:top w:val="single" w:sz="4" w:space="0" w:color="auto"/>
              <w:bottom w:val="single" w:sz="4" w:space="0" w:color="auto"/>
            </w:tcBorders>
            <w:shd w:val="clear" w:color="auto" w:fill="auto"/>
          </w:tcPr>
          <w:p w14:paraId="54CB2279"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0FF66921"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B</w:t>
            </w:r>
          </w:p>
        </w:tc>
      </w:tr>
      <w:tr w:rsidR="00E17B52" w:rsidRPr="00352CC7" w14:paraId="4FB42C3F"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C03DD6"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3111CF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 xml:space="preserve">How many copies of the checklist conforming to the model given in </w:t>
            </w:r>
            <w:r>
              <w:rPr>
                <w:snapToGrid w:val="0"/>
              </w:rPr>
              <w:t xml:space="preserve">Section </w:t>
            </w:r>
            <w:r w:rsidRPr="00352CC7">
              <w:rPr>
                <w:snapToGrid w:val="0"/>
              </w:rPr>
              <w:t>8.6.3 should be completed?</w:t>
            </w:r>
          </w:p>
          <w:p w14:paraId="32915B51"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One copy</w:t>
            </w:r>
          </w:p>
          <w:p w14:paraId="0D690A9F" w14:textId="77777777" w:rsidR="00E17B52" w:rsidRPr="00352CC7" w:rsidRDefault="00E17B52" w:rsidP="0013375F">
            <w:pPr>
              <w:adjustRightInd w:val="0"/>
              <w:snapToGrid w:val="0"/>
              <w:spacing w:before="40" w:after="100" w:line="220" w:lineRule="exact"/>
              <w:ind w:right="113"/>
              <w:rPr>
                <w:b/>
                <w:snapToGrid w:val="0"/>
              </w:rPr>
            </w:pPr>
            <w:r w:rsidRPr="00352CC7">
              <w:rPr>
                <w:snapToGrid w:val="0"/>
              </w:rPr>
              <w:t>B</w:t>
            </w:r>
            <w:r w:rsidRPr="00352CC7">
              <w:rPr>
                <w:snapToGrid w:val="0"/>
              </w:rPr>
              <w:tab/>
              <w:t>Two copies</w:t>
            </w:r>
          </w:p>
          <w:p w14:paraId="11C9213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Three copies</w:t>
            </w:r>
          </w:p>
          <w:p w14:paraId="6C0C48AB"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As indicated by the cargo transfer station</w:t>
            </w:r>
          </w:p>
        </w:tc>
        <w:tc>
          <w:tcPr>
            <w:tcW w:w="1134" w:type="dxa"/>
            <w:tcBorders>
              <w:top w:val="single" w:sz="4" w:space="0" w:color="auto"/>
              <w:bottom w:val="single" w:sz="4" w:space="0" w:color="auto"/>
            </w:tcBorders>
            <w:shd w:val="clear" w:color="auto" w:fill="auto"/>
          </w:tcPr>
          <w:p w14:paraId="2E4CB478"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92728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386A54E"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05</w:t>
            </w:r>
          </w:p>
        </w:tc>
        <w:tc>
          <w:tcPr>
            <w:tcW w:w="6171" w:type="dxa"/>
            <w:tcBorders>
              <w:top w:val="nil"/>
              <w:bottom w:val="single" w:sz="4" w:space="0" w:color="auto"/>
            </w:tcBorders>
            <w:shd w:val="clear" w:color="auto" w:fill="auto"/>
          </w:tcPr>
          <w:p w14:paraId="0F8098DA"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4.10.1</w:t>
            </w:r>
          </w:p>
        </w:tc>
        <w:tc>
          <w:tcPr>
            <w:tcW w:w="1134" w:type="dxa"/>
            <w:tcBorders>
              <w:top w:val="nil"/>
              <w:bottom w:val="single" w:sz="4" w:space="0" w:color="auto"/>
            </w:tcBorders>
            <w:shd w:val="clear" w:color="auto" w:fill="auto"/>
          </w:tcPr>
          <w:p w14:paraId="53748BE1"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B</w:t>
            </w:r>
          </w:p>
        </w:tc>
      </w:tr>
      <w:tr w:rsidR="00E17B52" w:rsidRPr="00352CC7" w14:paraId="48E3D9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E5445AB" w14:textId="77777777" w:rsidR="00E17B52" w:rsidRPr="00352CC7" w:rsidRDefault="00E17B52" w:rsidP="0013375F">
            <w:pPr>
              <w:keepNext/>
              <w:keepLines/>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2016FC2"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Who should sign the checklist?</w:t>
            </w:r>
          </w:p>
          <w:p w14:paraId="3C295FFC"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A</w:t>
            </w:r>
            <w:r w:rsidRPr="00352CC7">
              <w:rPr>
                <w:snapToGrid w:val="0"/>
              </w:rPr>
              <w:tab/>
              <w:t>The master and another member of the crew</w:t>
            </w:r>
          </w:p>
          <w:p w14:paraId="1A541FCA"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B</w:t>
            </w:r>
            <w:r w:rsidRPr="00352CC7">
              <w:rPr>
                <w:snapToGrid w:val="0"/>
              </w:rPr>
              <w:tab/>
              <w:t>The master or a pers</w:t>
            </w:r>
            <w:r>
              <w:rPr>
                <w:snapToGrid w:val="0"/>
              </w:rPr>
              <w:t xml:space="preserve">on mandated by himself and the </w:t>
            </w:r>
            <w:r w:rsidRPr="00352CC7">
              <w:rPr>
                <w:snapToGrid w:val="0"/>
              </w:rPr>
              <w:t>person responsible for loading and unloading at the shore facilities</w:t>
            </w:r>
          </w:p>
          <w:p w14:paraId="285448AC"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C</w:t>
            </w:r>
            <w:r w:rsidRPr="00352CC7">
              <w:rPr>
                <w:snapToGrid w:val="0"/>
              </w:rPr>
              <w:tab/>
              <w:t>The master or a person mandated by himself and a representative of the competent authority</w:t>
            </w:r>
          </w:p>
          <w:p w14:paraId="4474C27B"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D</w:t>
            </w:r>
            <w:r w:rsidRPr="00352CC7">
              <w:rPr>
                <w:snapToGrid w:val="0"/>
              </w:rPr>
              <w:tab/>
              <w:t>The checklist does not need to be signed; it simply acts as an aide-memoire for the master s</w:t>
            </w:r>
            <w:r>
              <w:rPr>
                <w:snapToGrid w:val="0"/>
              </w:rPr>
              <w:t xml:space="preserve">o that the transfer may </w:t>
            </w:r>
            <w:r w:rsidRPr="00352CC7">
              <w:rPr>
                <w:snapToGrid w:val="0"/>
              </w:rPr>
              <w:t>be carried out without any problems</w:t>
            </w:r>
          </w:p>
        </w:tc>
        <w:tc>
          <w:tcPr>
            <w:tcW w:w="1134" w:type="dxa"/>
            <w:tcBorders>
              <w:top w:val="single" w:sz="4" w:space="0" w:color="auto"/>
              <w:bottom w:val="single" w:sz="4" w:space="0" w:color="auto"/>
            </w:tcBorders>
            <w:shd w:val="clear" w:color="auto" w:fill="auto"/>
          </w:tcPr>
          <w:p w14:paraId="4E55B3E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74CA7C4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81E8D67" w14:textId="77777777" w:rsidR="00E17B52" w:rsidRPr="00352CC7" w:rsidRDefault="00E17B52"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6</w:t>
            </w:r>
          </w:p>
        </w:tc>
        <w:tc>
          <w:tcPr>
            <w:tcW w:w="6171" w:type="dxa"/>
            <w:tcBorders>
              <w:top w:val="single" w:sz="4" w:space="0" w:color="auto"/>
              <w:bottom w:val="single" w:sz="4" w:space="0" w:color="auto"/>
            </w:tcBorders>
            <w:shd w:val="clear" w:color="auto" w:fill="auto"/>
          </w:tcPr>
          <w:p w14:paraId="7723A0AD"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2CD7FB25"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D</w:t>
            </w:r>
          </w:p>
        </w:tc>
      </w:tr>
      <w:tr w:rsidR="00E17B52" w:rsidRPr="00352CC7" w14:paraId="48CF809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70F8937"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A0FC48B" w14:textId="503A3421" w:rsidR="00E17B52" w:rsidRPr="00352CC7" w:rsidRDefault="00E17B52" w:rsidP="00344C9E">
            <w:pPr>
              <w:adjustRightInd w:val="0"/>
              <w:snapToGrid w:val="0"/>
              <w:spacing w:before="40" w:after="100" w:line="220" w:lineRule="exact"/>
              <w:ind w:right="113"/>
              <w:rPr>
                <w:snapToGrid w:val="0"/>
              </w:rPr>
            </w:pPr>
            <w:ins w:id="1844" w:author="Clare Jane LORD" w:date="2022-11-18T17:11:00Z">
              <w:r>
                <w:rPr>
                  <w:snapToGrid w:val="0"/>
                </w:rPr>
                <w:t>Who has to sign the checklist that must be com</w:t>
              </w:r>
            </w:ins>
            <w:ins w:id="1845" w:author="Clare Jane LORD" w:date="2022-11-18T17:12:00Z">
              <w:r>
                <w:rPr>
                  <w:snapToGrid w:val="0"/>
                </w:rPr>
                <w:t>pleted for a tank vessel</w:t>
              </w:r>
            </w:ins>
            <w:ins w:id="1846" w:author="Clare Jane LORD" w:date="2022-11-21T16:38:00Z">
              <w:r>
                <w:rPr>
                  <w:snapToGrid w:val="0"/>
                </w:rPr>
                <w:t xml:space="preserve"> </w:t>
              </w:r>
            </w:ins>
            <w:del w:id="1847" w:author="Clare Jane LORD" w:date="2022-11-18T17:12:00Z">
              <w:r w:rsidRPr="00352CC7" w:rsidDel="00F27506">
                <w:rPr>
                  <w:snapToGrid w:val="0"/>
                </w:rPr>
                <w:delText xml:space="preserve">According to </w:delText>
              </w:r>
              <w:r w:rsidDel="00F27506">
                <w:rPr>
                  <w:snapToGrid w:val="0"/>
                </w:rPr>
                <w:delText xml:space="preserve">Subsection </w:delText>
              </w:r>
              <w:r w:rsidRPr="00352CC7" w:rsidDel="00F27506">
                <w:rPr>
                  <w:snapToGrid w:val="0"/>
                </w:rPr>
                <w:delText>7.2.4.10</w:delText>
              </w:r>
              <w:r w:rsidDel="00F27506">
                <w:rPr>
                  <w:snapToGrid w:val="0"/>
                </w:rPr>
                <w:delText xml:space="preserve"> of </w:delText>
              </w:r>
              <w:r w:rsidRPr="00352CC7" w:rsidDel="00F27506">
                <w:rPr>
                  <w:snapToGrid w:val="0"/>
                </w:rPr>
                <w:delText xml:space="preserve">ADN, </w:delText>
              </w:r>
            </w:del>
            <w:r w:rsidRPr="00352CC7">
              <w:rPr>
                <w:snapToGrid w:val="0"/>
              </w:rPr>
              <w:t xml:space="preserve">before </w:t>
            </w:r>
            <w:ins w:id="1848" w:author="Clare Jane LORD" w:date="2022-11-18T17:12:00Z">
              <w:r>
                <w:rPr>
                  <w:snapToGrid w:val="0"/>
                </w:rPr>
                <w:t xml:space="preserve">the </w:t>
              </w:r>
            </w:ins>
            <w:r w:rsidRPr="00352CC7">
              <w:rPr>
                <w:snapToGrid w:val="0"/>
              </w:rPr>
              <w:t>loading or unloading of dangerous goods</w:t>
            </w:r>
            <w:del w:id="1849" w:author="Clare Jane LORD" w:date="2022-11-18T17:12:00Z">
              <w:r w:rsidRPr="00352CC7" w:rsidDel="00F27506">
                <w:rPr>
                  <w:snapToGrid w:val="0"/>
                </w:rPr>
                <w:delText xml:space="preserve"> on tank vessels may start, a checklist must be completed and signed. By whom</w:delText>
              </w:r>
            </w:del>
            <w:r w:rsidRPr="00352CC7">
              <w:rPr>
                <w:snapToGrid w:val="0"/>
              </w:rPr>
              <w:t>?</w:t>
            </w:r>
          </w:p>
          <w:p w14:paraId="59F3DFDC" w14:textId="77777777" w:rsidR="00E17B52" w:rsidRPr="00352CC7" w:rsidRDefault="00E17B52" w:rsidP="00344C9E">
            <w:pPr>
              <w:spacing w:before="40" w:after="100" w:line="220" w:lineRule="exact"/>
              <w:ind w:left="567" w:right="113" w:hanging="567"/>
              <w:rPr>
                <w:snapToGrid w:val="0"/>
              </w:rPr>
            </w:pPr>
            <w:r w:rsidRPr="00352CC7">
              <w:rPr>
                <w:snapToGrid w:val="0"/>
              </w:rPr>
              <w:t>A</w:t>
            </w:r>
            <w:r w:rsidRPr="00352CC7">
              <w:rPr>
                <w:snapToGrid w:val="0"/>
              </w:rPr>
              <w:tab/>
              <w:t>It must be completed by the person responsible for the shore facilities and signe</w:t>
            </w:r>
            <w:r>
              <w:rPr>
                <w:snapToGrid w:val="0"/>
              </w:rPr>
              <w:t xml:space="preserve">d by the master or a person on </w:t>
            </w:r>
            <w:r w:rsidRPr="00352CC7">
              <w:rPr>
                <w:snapToGrid w:val="0"/>
              </w:rPr>
              <w:t>board mandated by himself</w:t>
            </w:r>
          </w:p>
          <w:p w14:paraId="7BDFF32E" w14:textId="77777777" w:rsidR="00E17B52" w:rsidRPr="00352CC7" w:rsidRDefault="00E17B52" w:rsidP="00344C9E">
            <w:pPr>
              <w:spacing w:before="40" w:after="100" w:line="220" w:lineRule="exact"/>
              <w:ind w:left="567" w:right="113" w:hanging="567"/>
              <w:rPr>
                <w:snapToGrid w:val="0"/>
              </w:rPr>
            </w:pPr>
            <w:r w:rsidRPr="00352CC7">
              <w:rPr>
                <w:snapToGrid w:val="0"/>
              </w:rPr>
              <w:t>B</w:t>
            </w:r>
            <w:r w:rsidRPr="00352CC7">
              <w:rPr>
                <w:snapToGrid w:val="0"/>
              </w:rPr>
              <w:tab/>
              <w:t>It must be completed b</w:t>
            </w:r>
            <w:r>
              <w:rPr>
                <w:snapToGrid w:val="0"/>
              </w:rPr>
              <w:t xml:space="preserve">y the master and signed by the </w:t>
            </w:r>
            <w:r w:rsidRPr="00352CC7">
              <w:rPr>
                <w:snapToGrid w:val="0"/>
              </w:rPr>
              <w:t>person responsible for the shore facilities</w:t>
            </w:r>
          </w:p>
        </w:tc>
        <w:tc>
          <w:tcPr>
            <w:tcW w:w="1134" w:type="dxa"/>
            <w:tcBorders>
              <w:top w:val="single" w:sz="4" w:space="0" w:color="auto"/>
              <w:bottom w:val="nil"/>
            </w:tcBorders>
            <w:shd w:val="clear" w:color="auto" w:fill="auto"/>
          </w:tcPr>
          <w:p w14:paraId="59811A0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D510D2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B84EDBB"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5A106B6" w14:textId="77777777" w:rsidR="00E17B52" w:rsidRPr="00352CC7" w:rsidRDefault="00E17B52" w:rsidP="00344C9E">
            <w:pPr>
              <w:spacing w:before="40" w:after="100" w:line="220" w:lineRule="exact"/>
              <w:ind w:left="567" w:right="113" w:hanging="567"/>
              <w:rPr>
                <w:snapToGrid w:val="0"/>
              </w:rPr>
            </w:pPr>
            <w:r w:rsidRPr="00352CC7">
              <w:rPr>
                <w:snapToGrid w:val="0"/>
              </w:rPr>
              <w:t>C</w:t>
            </w:r>
            <w:r w:rsidRPr="00352CC7">
              <w:rPr>
                <w:snapToGrid w:val="0"/>
              </w:rPr>
              <w:tab/>
              <w:t>The checklist must be completed a</w:t>
            </w:r>
            <w:r>
              <w:rPr>
                <w:snapToGrid w:val="0"/>
              </w:rPr>
              <w:t xml:space="preserve">nd signed by the master or the </w:t>
            </w:r>
            <w:r w:rsidRPr="00352CC7">
              <w:rPr>
                <w:snapToGrid w:val="0"/>
              </w:rPr>
              <w:t xml:space="preserve">person responsible for the shore facilities </w:t>
            </w:r>
          </w:p>
          <w:p w14:paraId="5D8B3D8C" w14:textId="77777777" w:rsidR="00E17B52" w:rsidRPr="00352CC7" w:rsidRDefault="00E17B52" w:rsidP="00344C9E">
            <w:pPr>
              <w:spacing w:before="40" w:after="100" w:line="220" w:lineRule="exact"/>
              <w:ind w:left="567" w:right="113" w:hanging="567"/>
              <w:rPr>
                <w:snapToGrid w:val="0"/>
              </w:rPr>
            </w:pPr>
            <w:r w:rsidRPr="00352CC7">
              <w:rPr>
                <w:snapToGrid w:val="0"/>
              </w:rPr>
              <w:t>D</w:t>
            </w:r>
            <w:r w:rsidRPr="00352CC7">
              <w:rPr>
                <w:snapToGrid w:val="0"/>
              </w:rPr>
              <w:tab/>
              <w:t>The checklist must be completed</w:t>
            </w:r>
            <w:r>
              <w:rPr>
                <w:snapToGrid w:val="0"/>
              </w:rPr>
              <w:t xml:space="preserve"> and signed by the master or a </w:t>
            </w:r>
            <w:r w:rsidRPr="00352CC7">
              <w:rPr>
                <w:snapToGrid w:val="0"/>
              </w:rPr>
              <w:t>person on board mandated by himself on board</w:t>
            </w:r>
            <w:r>
              <w:rPr>
                <w:snapToGrid w:val="0"/>
              </w:rPr>
              <w:t xml:space="preserve"> and by the person </w:t>
            </w:r>
            <w:r w:rsidRPr="00352CC7">
              <w:rPr>
                <w:snapToGrid w:val="0"/>
              </w:rPr>
              <w:t>responsible for the handling at the shore facilities</w:t>
            </w:r>
          </w:p>
        </w:tc>
        <w:tc>
          <w:tcPr>
            <w:tcW w:w="1134" w:type="dxa"/>
            <w:tcBorders>
              <w:top w:val="nil"/>
              <w:bottom w:val="single" w:sz="4" w:space="0" w:color="auto"/>
            </w:tcBorders>
            <w:shd w:val="clear" w:color="auto" w:fill="auto"/>
          </w:tcPr>
          <w:p w14:paraId="41C4FE00"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6F4D53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9738CFA" w14:textId="77777777" w:rsidR="00E17B52" w:rsidRPr="00352CC7" w:rsidRDefault="00E17B52" w:rsidP="00344C9E">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7</w:t>
            </w:r>
          </w:p>
        </w:tc>
        <w:tc>
          <w:tcPr>
            <w:tcW w:w="6171" w:type="dxa"/>
            <w:tcBorders>
              <w:top w:val="single" w:sz="4" w:space="0" w:color="auto"/>
              <w:bottom w:val="single" w:sz="4" w:space="0" w:color="auto"/>
            </w:tcBorders>
            <w:shd w:val="clear" w:color="auto" w:fill="auto"/>
          </w:tcPr>
          <w:p w14:paraId="10F448E9" w14:textId="77777777" w:rsidR="00E17B52" w:rsidRPr="00352CC7" w:rsidRDefault="00E17B52" w:rsidP="00344C9E">
            <w:pPr>
              <w:keepNext/>
              <w:keepLines/>
              <w:adjustRightInd w:val="0"/>
              <w:snapToGrid w:val="0"/>
              <w:spacing w:before="40" w:after="100" w:line="220" w:lineRule="exact"/>
              <w:ind w:right="113"/>
              <w:rPr>
                <w:snapToGrid w:val="0"/>
              </w:rPr>
            </w:pPr>
            <w:r w:rsidRPr="00352CC7">
              <w:rPr>
                <w:snapToGrid w:val="0"/>
              </w:rPr>
              <w:t>7.2.4.10.3</w:t>
            </w:r>
          </w:p>
        </w:tc>
        <w:tc>
          <w:tcPr>
            <w:tcW w:w="1134" w:type="dxa"/>
            <w:tcBorders>
              <w:top w:val="single" w:sz="4" w:space="0" w:color="auto"/>
              <w:bottom w:val="single" w:sz="4" w:space="0" w:color="auto"/>
            </w:tcBorders>
            <w:shd w:val="clear" w:color="auto" w:fill="auto"/>
          </w:tcPr>
          <w:p w14:paraId="069DD050"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C</w:t>
            </w:r>
          </w:p>
        </w:tc>
      </w:tr>
      <w:tr w:rsidR="00E17B52" w:rsidRPr="00352CC7" w14:paraId="479718D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04833F59"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A21EDDC" w14:textId="77777777" w:rsidR="00E17B52" w:rsidRDefault="00E17B52" w:rsidP="00344C9E">
            <w:pPr>
              <w:keepNext/>
              <w:keepLines/>
              <w:adjustRightInd w:val="0"/>
              <w:snapToGrid w:val="0"/>
              <w:spacing w:before="40" w:after="100" w:line="220" w:lineRule="exact"/>
              <w:ind w:right="113"/>
              <w:rPr>
                <w:snapToGrid w:val="0"/>
              </w:rPr>
            </w:pPr>
            <w:r w:rsidRPr="00352CC7">
              <w:rPr>
                <w:snapToGrid w:val="0"/>
              </w:rPr>
              <w:t>In what language or languages at least is the checklist printed?</w:t>
            </w:r>
          </w:p>
        </w:tc>
        <w:tc>
          <w:tcPr>
            <w:tcW w:w="1134" w:type="dxa"/>
            <w:tcBorders>
              <w:top w:val="single" w:sz="4" w:space="0" w:color="auto"/>
              <w:bottom w:val="nil"/>
            </w:tcBorders>
            <w:shd w:val="clear" w:color="auto" w:fill="auto"/>
          </w:tcPr>
          <w:p w14:paraId="42AED110"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4028075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0AA1F67C"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0279B3DD" w14:textId="77777777" w:rsidR="00E17B52" w:rsidRPr="00352CC7" w:rsidRDefault="00E17B52" w:rsidP="00344C9E">
            <w:pPr>
              <w:spacing w:before="40" w:after="100" w:line="220" w:lineRule="exact"/>
              <w:ind w:left="567" w:right="113" w:hanging="567"/>
              <w:rPr>
                <w:snapToGrid w:val="0"/>
              </w:rPr>
            </w:pPr>
            <w:r w:rsidRPr="00352CC7">
              <w:rPr>
                <w:snapToGrid w:val="0"/>
              </w:rPr>
              <w:t>A</w:t>
            </w:r>
            <w:r w:rsidRPr="00352CC7">
              <w:rPr>
                <w:snapToGrid w:val="0"/>
              </w:rPr>
              <w:tab/>
              <w:t>In an official language of the country where loading or unloading takes place</w:t>
            </w:r>
          </w:p>
          <w:p w14:paraId="11F5DD56" w14:textId="77777777" w:rsidR="00E17B52" w:rsidRDefault="00E17B52"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Dutch, English and French </w:t>
            </w:r>
          </w:p>
        </w:tc>
        <w:tc>
          <w:tcPr>
            <w:tcW w:w="1134" w:type="dxa"/>
            <w:tcBorders>
              <w:top w:val="nil"/>
              <w:bottom w:val="nil"/>
            </w:tcBorders>
            <w:shd w:val="clear" w:color="auto" w:fill="auto"/>
          </w:tcPr>
          <w:p w14:paraId="2038DAA1"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7516B2F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5AAD6413"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48E508D7" w14:textId="77777777" w:rsidR="00E17B52" w:rsidRDefault="00E17B52" w:rsidP="00344C9E">
            <w:pPr>
              <w:spacing w:before="40" w:after="100" w:line="220" w:lineRule="exact"/>
              <w:ind w:left="567" w:right="113" w:hanging="567"/>
              <w:rPr>
                <w:snapToGrid w:val="0"/>
              </w:rPr>
            </w:pPr>
            <w:r w:rsidRPr="00352CC7">
              <w:rPr>
                <w:snapToGrid w:val="0"/>
              </w:rPr>
              <w:t>C</w:t>
            </w:r>
            <w:r w:rsidRPr="00352CC7">
              <w:rPr>
                <w:snapToGrid w:val="0"/>
              </w:rPr>
              <w:tab/>
              <w:t>In a language understood by the master and a language understood by the person responsible for the handling at the shore facilities</w:t>
            </w:r>
          </w:p>
        </w:tc>
        <w:tc>
          <w:tcPr>
            <w:tcW w:w="1134" w:type="dxa"/>
            <w:tcBorders>
              <w:top w:val="nil"/>
              <w:bottom w:val="nil"/>
            </w:tcBorders>
            <w:shd w:val="clear" w:color="auto" w:fill="auto"/>
          </w:tcPr>
          <w:p w14:paraId="1590F51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EA62C1E"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2DD92FE"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095CD027" w14:textId="77777777" w:rsidR="00E17B52" w:rsidRPr="00352CC7" w:rsidRDefault="00E17B52" w:rsidP="00344C9E">
            <w:pPr>
              <w:spacing w:before="40" w:after="100" w:line="220" w:lineRule="exact"/>
              <w:ind w:left="567" w:right="113" w:hanging="567"/>
              <w:rPr>
                <w:snapToGrid w:val="0"/>
              </w:rPr>
            </w:pPr>
            <w:r w:rsidRPr="00352CC7">
              <w:rPr>
                <w:snapToGrid w:val="0"/>
              </w:rPr>
              <w:t>D</w:t>
            </w:r>
            <w:r w:rsidRPr="00352CC7">
              <w:rPr>
                <w:snapToGrid w:val="0"/>
              </w:rPr>
              <w:tab/>
              <w:t>In the case of internati</w:t>
            </w:r>
            <w:r>
              <w:rPr>
                <w:snapToGrid w:val="0"/>
              </w:rPr>
              <w:t xml:space="preserve">onal transport, in English and </w:t>
            </w:r>
            <w:r w:rsidRPr="00352CC7">
              <w:rPr>
                <w:snapToGrid w:val="0"/>
              </w:rPr>
              <w:t>French; in the case of nati</w:t>
            </w:r>
            <w:r>
              <w:rPr>
                <w:snapToGrid w:val="0"/>
              </w:rPr>
              <w:t xml:space="preserve">onal transport, in an official </w:t>
            </w:r>
            <w:r w:rsidRPr="00352CC7">
              <w:rPr>
                <w:snapToGrid w:val="0"/>
              </w:rPr>
              <w:t>language of the country where the transport takes place</w:t>
            </w:r>
          </w:p>
        </w:tc>
        <w:tc>
          <w:tcPr>
            <w:tcW w:w="1134" w:type="dxa"/>
            <w:tcBorders>
              <w:top w:val="nil"/>
              <w:bottom w:val="single" w:sz="4" w:space="0" w:color="auto"/>
            </w:tcBorders>
            <w:shd w:val="clear" w:color="auto" w:fill="auto"/>
          </w:tcPr>
          <w:p w14:paraId="48AA0C4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6538B23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7F76321" w14:textId="77777777" w:rsidR="00E17B52" w:rsidRPr="00352CC7" w:rsidRDefault="00E17B52" w:rsidP="00344C9E">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08</w:t>
            </w:r>
          </w:p>
        </w:tc>
        <w:tc>
          <w:tcPr>
            <w:tcW w:w="6171" w:type="dxa"/>
            <w:tcBorders>
              <w:top w:val="single" w:sz="4" w:space="0" w:color="auto"/>
              <w:bottom w:val="single" w:sz="4" w:space="0" w:color="auto"/>
            </w:tcBorders>
            <w:shd w:val="clear" w:color="auto" w:fill="auto"/>
          </w:tcPr>
          <w:p w14:paraId="38A28F81" w14:textId="77777777" w:rsidR="00E17B52" w:rsidRPr="00352CC7" w:rsidRDefault="00E17B52" w:rsidP="00344C9E">
            <w:pPr>
              <w:keepNext/>
              <w:keepLines/>
              <w:adjustRightInd w:val="0"/>
              <w:snapToGrid w:val="0"/>
              <w:spacing w:before="40" w:after="100" w:line="220" w:lineRule="exact"/>
              <w:ind w:right="113"/>
              <w:rPr>
                <w:snapToGrid w:val="0"/>
              </w:rPr>
            </w:pPr>
            <w:r w:rsidRPr="00352CC7">
              <w:rPr>
                <w:snapToGrid w:val="0"/>
              </w:rPr>
              <w:t>8.6.3</w:t>
            </w:r>
          </w:p>
        </w:tc>
        <w:tc>
          <w:tcPr>
            <w:tcW w:w="1134" w:type="dxa"/>
            <w:tcBorders>
              <w:top w:val="single" w:sz="4" w:space="0" w:color="auto"/>
              <w:bottom w:val="single" w:sz="4" w:space="0" w:color="auto"/>
            </w:tcBorders>
            <w:shd w:val="clear" w:color="auto" w:fill="auto"/>
          </w:tcPr>
          <w:p w14:paraId="4F680946"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D</w:t>
            </w:r>
          </w:p>
        </w:tc>
      </w:tr>
      <w:tr w:rsidR="00E17B52" w:rsidRPr="00352CC7" w14:paraId="43A2252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B1A0ED8"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1B86204" w14:textId="77777777" w:rsidR="00E17B52" w:rsidRDefault="00E17B52" w:rsidP="00344C9E">
            <w:pPr>
              <w:keepNext/>
              <w:keepLines/>
              <w:adjustRightInd w:val="0"/>
              <w:snapToGrid w:val="0"/>
              <w:spacing w:before="40" w:after="100" w:line="220" w:lineRule="exact"/>
              <w:ind w:right="113"/>
              <w:rPr>
                <w:snapToGrid w:val="0"/>
              </w:rPr>
            </w:pPr>
            <w:r w:rsidRPr="00352CC7">
              <w:rPr>
                <w:snapToGrid w:val="0"/>
              </w:rPr>
              <w:t xml:space="preserve">In which </w:t>
            </w:r>
            <w:r>
              <w:rPr>
                <w:snapToGrid w:val="0"/>
              </w:rPr>
              <w:t>Section</w:t>
            </w:r>
            <w:r w:rsidRPr="00352CC7">
              <w:rPr>
                <w:snapToGrid w:val="0"/>
              </w:rPr>
              <w:t xml:space="preserve"> of ADN </w:t>
            </w:r>
            <w:r>
              <w:rPr>
                <w:snapToGrid w:val="0"/>
              </w:rPr>
              <w:t>is there</w:t>
            </w:r>
            <w:r w:rsidRPr="00352CC7">
              <w:rPr>
                <w:snapToGrid w:val="0"/>
              </w:rPr>
              <w:t xml:space="preserve"> a model for the checklist referred to in </w:t>
            </w:r>
            <w:r>
              <w:rPr>
                <w:snapToGrid w:val="0"/>
              </w:rPr>
              <w:t xml:space="preserve">Subsection </w:t>
            </w:r>
            <w:r w:rsidRPr="00352CC7">
              <w:rPr>
                <w:snapToGrid w:val="0"/>
              </w:rPr>
              <w:t>7.2.4.10?</w:t>
            </w:r>
          </w:p>
        </w:tc>
        <w:tc>
          <w:tcPr>
            <w:tcW w:w="1134" w:type="dxa"/>
            <w:tcBorders>
              <w:top w:val="single" w:sz="4" w:space="0" w:color="auto"/>
              <w:bottom w:val="nil"/>
            </w:tcBorders>
            <w:shd w:val="clear" w:color="auto" w:fill="auto"/>
          </w:tcPr>
          <w:p w14:paraId="5994FC5B"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3A126A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E77E079"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7EB483E"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 xml:space="preserve">Section </w:t>
            </w:r>
            <w:r w:rsidRPr="00352CC7">
              <w:rPr>
                <w:snapToGrid w:val="0"/>
              </w:rPr>
              <w:t>1.2.1</w:t>
            </w:r>
          </w:p>
          <w:p w14:paraId="383F3489"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 xml:space="preserve">Section </w:t>
            </w:r>
            <w:r w:rsidRPr="00352CC7">
              <w:rPr>
                <w:snapToGrid w:val="0"/>
              </w:rPr>
              <w:t>3.2.3</w:t>
            </w:r>
          </w:p>
          <w:p w14:paraId="6BCF4695"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 xml:space="preserve">Section </w:t>
            </w:r>
            <w:r w:rsidRPr="00352CC7">
              <w:rPr>
                <w:snapToGrid w:val="0"/>
              </w:rPr>
              <w:t>8.6.2</w:t>
            </w:r>
          </w:p>
          <w:p w14:paraId="09D3A1AB"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 xml:space="preserve">Section </w:t>
            </w:r>
            <w:r w:rsidRPr="00352CC7">
              <w:rPr>
                <w:snapToGrid w:val="0"/>
              </w:rPr>
              <w:t>8.6.3</w:t>
            </w:r>
          </w:p>
        </w:tc>
        <w:tc>
          <w:tcPr>
            <w:tcW w:w="1134" w:type="dxa"/>
            <w:tcBorders>
              <w:top w:val="nil"/>
              <w:bottom w:val="single" w:sz="4" w:space="0" w:color="auto"/>
            </w:tcBorders>
            <w:shd w:val="clear" w:color="auto" w:fill="auto"/>
          </w:tcPr>
          <w:p w14:paraId="16EDC10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A9E1230"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7F40BE" w14:textId="77777777" w:rsidR="00E17B52" w:rsidRPr="00352CC7" w:rsidRDefault="00E17B52"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9</w:t>
            </w:r>
          </w:p>
        </w:tc>
        <w:tc>
          <w:tcPr>
            <w:tcW w:w="6171" w:type="dxa"/>
            <w:tcBorders>
              <w:top w:val="single" w:sz="4" w:space="0" w:color="auto"/>
              <w:bottom w:val="single" w:sz="4" w:space="0" w:color="auto"/>
            </w:tcBorders>
            <w:shd w:val="clear" w:color="auto" w:fill="auto"/>
          </w:tcPr>
          <w:p w14:paraId="7FE3AC69"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5C5A2DDB"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A09702D"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17FB701D"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0</w:t>
            </w:r>
          </w:p>
        </w:tc>
        <w:tc>
          <w:tcPr>
            <w:tcW w:w="6171" w:type="dxa"/>
            <w:tcBorders>
              <w:top w:val="nil"/>
              <w:bottom w:val="single" w:sz="4" w:space="0" w:color="auto"/>
            </w:tcBorders>
            <w:shd w:val="clear" w:color="auto" w:fill="auto"/>
          </w:tcPr>
          <w:p w14:paraId="2408C2E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2.19.1</w:t>
            </w:r>
          </w:p>
        </w:tc>
        <w:tc>
          <w:tcPr>
            <w:tcW w:w="1134" w:type="dxa"/>
            <w:tcBorders>
              <w:top w:val="nil"/>
              <w:bottom w:val="single" w:sz="4" w:space="0" w:color="auto"/>
            </w:tcBorders>
            <w:shd w:val="clear" w:color="auto" w:fill="auto"/>
          </w:tcPr>
          <w:p w14:paraId="7F2A04DC"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D</w:t>
            </w:r>
          </w:p>
        </w:tc>
      </w:tr>
      <w:tr w:rsidR="00E17B52" w:rsidRPr="00352CC7" w14:paraId="19C032F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7211264"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ACB47F7" w14:textId="77777777" w:rsidR="00E17B52" w:rsidRDefault="00E17B52" w:rsidP="0013375F">
            <w:pPr>
              <w:adjustRightInd w:val="0"/>
              <w:snapToGrid w:val="0"/>
              <w:spacing w:before="40" w:after="100" w:line="220" w:lineRule="exact"/>
              <w:ind w:right="113"/>
              <w:rPr>
                <w:snapToGrid w:val="0"/>
              </w:rPr>
            </w:pPr>
            <w:r w:rsidRPr="00352CC7">
              <w:rPr>
                <w:snapToGrid w:val="0"/>
              </w:rPr>
              <w:t xml:space="preserve">The last cargo of an empty tank vessel was </w:t>
            </w:r>
            <w:r w:rsidRPr="00352CC7">
              <w:t>UN No</w:t>
            </w:r>
            <w:r w:rsidRPr="00352CC7">
              <w:rPr>
                <w:snapToGrid w:val="0"/>
              </w:rPr>
              <w:t>. 1202 GAS OIL. May the tank vessel take a pushed barge loaded with 200 tonnes of wheat in a side-by-side formation?</w:t>
            </w:r>
          </w:p>
        </w:tc>
        <w:tc>
          <w:tcPr>
            <w:tcW w:w="1134" w:type="dxa"/>
            <w:tcBorders>
              <w:top w:val="single" w:sz="4" w:space="0" w:color="auto"/>
              <w:bottom w:val="nil"/>
            </w:tcBorders>
            <w:shd w:val="clear" w:color="auto" w:fill="auto"/>
          </w:tcPr>
          <w:p w14:paraId="2394AD1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B4BD41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D6F82F1"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9FF629E"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Yes, but only if the two vessels are properly marked with cones</w:t>
            </w:r>
          </w:p>
          <w:p w14:paraId="15772609" w14:textId="77777777" w:rsidR="00E17B52" w:rsidRPr="00352CC7" w:rsidRDefault="00E17B52" w:rsidP="0013375F">
            <w:pPr>
              <w:adjustRightInd w:val="0"/>
              <w:snapToGrid w:val="0"/>
              <w:spacing w:before="40" w:after="100" w:line="220" w:lineRule="exact"/>
              <w:ind w:right="113"/>
              <w:rPr>
                <w:b/>
                <w:snapToGrid w:val="0"/>
              </w:rPr>
            </w:pPr>
            <w:r w:rsidRPr="00352CC7">
              <w:rPr>
                <w:snapToGrid w:val="0"/>
              </w:rPr>
              <w:t>B</w:t>
            </w:r>
            <w:r w:rsidRPr="00352CC7">
              <w:rPr>
                <w:snapToGrid w:val="0"/>
              </w:rPr>
              <w:tab/>
              <w:t>No, this is prohibited</w:t>
            </w:r>
          </w:p>
          <w:p w14:paraId="16FAEA8F" w14:textId="77777777" w:rsidR="00E17B52" w:rsidRPr="00352CC7" w:rsidRDefault="00E17B52" w:rsidP="0013375F">
            <w:pPr>
              <w:spacing w:before="40" w:after="100" w:line="220" w:lineRule="exact"/>
              <w:ind w:left="567" w:right="113" w:hanging="567"/>
              <w:rPr>
                <w:snapToGrid w:val="0"/>
              </w:rPr>
            </w:pPr>
            <w:r w:rsidRPr="00352CC7">
              <w:rPr>
                <w:snapToGrid w:val="0"/>
              </w:rPr>
              <w:t>C</w:t>
            </w:r>
            <w:r w:rsidRPr="00352CC7">
              <w:rPr>
                <w:snapToGrid w:val="0"/>
              </w:rPr>
              <w:tab/>
              <w:t>Yes, the barge does not need a certificate of approval in this case</w:t>
            </w:r>
          </w:p>
          <w:p w14:paraId="330527C6"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Yes, but only if the barge is als</w:t>
            </w:r>
            <w:r>
              <w:rPr>
                <w:snapToGrid w:val="0"/>
              </w:rPr>
              <w:t xml:space="preserve">o provided with a </w:t>
            </w:r>
            <w:r>
              <w:rPr>
                <w:snapToGrid w:val="0"/>
              </w:rPr>
              <w:tab/>
              <w:t xml:space="preserve">certificate </w:t>
            </w:r>
            <w:r w:rsidRPr="00352CC7">
              <w:rPr>
                <w:snapToGrid w:val="0"/>
              </w:rPr>
              <w:t>of approval</w:t>
            </w:r>
          </w:p>
        </w:tc>
        <w:tc>
          <w:tcPr>
            <w:tcW w:w="1134" w:type="dxa"/>
            <w:tcBorders>
              <w:top w:val="nil"/>
              <w:bottom w:val="single" w:sz="4" w:space="0" w:color="auto"/>
            </w:tcBorders>
            <w:shd w:val="clear" w:color="auto" w:fill="auto"/>
          </w:tcPr>
          <w:p w14:paraId="67D396C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A7096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15407D" w14:textId="77777777" w:rsidR="00E17B52" w:rsidRPr="00352CC7" w:rsidRDefault="00E17B52"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11</w:t>
            </w:r>
          </w:p>
        </w:tc>
        <w:tc>
          <w:tcPr>
            <w:tcW w:w="6171" w:type="dxa"/>
            <w:tcBorders>
              <w:top w:val="single" w:sz="4" w:space="0" w:color="auto"/>
              <w:bottom w:val="single" w:sz="4" w:space="0" w:color="auto"/>
            </w:tcBorders>
            <w:shd w:val="clear" w:color="auto" w:fill="auto"/>
          </w:tcPr>
          <w:p w14:paraId="3557E117"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0762F57E"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A</w:t>
            </w:r>
          </w:p>
        </w:tc>
      </w:tr>
      <w:tr w:rsidR="00E17B52" w:rsidRPr="00352CC7" w14:paraId="22EFF15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57E5E3"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31B1466" w14:textId="35C2A09F" w:rsidR="00E17B52" w:rsidRPr="00352CC7" w:rsidRDefault="00E17B52" w:rsidP="0013375F">
            <w:pPr>
              <w:adjustRightInd w:val="0"/>
              <w:snapToGrid w:val="0"/>
              <w:spacing w:before="40" w:after="100" w:line="220" w:lineRule="exact"/>
              <w:ind w:right="113"/>
              <w:rPr>
                <w:snapToGrid w:val="0"/>
              </w:rPr>
            </w:pPr>
            <w:ins w:id="1850" w:author="Clare Jane LORD" w:date="2022-11-18T17:13:00Z">
              <w:r w:rsidRPr="00352CC7">
                <w:rPr>
                  <w:snapToGrid w:val="0"/>
                </w:rPr>
                <w:t xml:space="preserve">May </w:t>
              </w:r>
            </w:ins>
            <w:r w:rsidR="00944DA0">
              <w:rPr>
                <w:snapToGrid w:val="0"/>
              </w:rPr>
              <w:t>a</w:t>
            </w:r>
            <w:r w:rsidRPr="00352CC7">
              <w:rPr>
                <w:snapToGrid w:val="0"/>
              </w:rPr>
              <w:t>n empty, gas-freed tank vessel</w:t>
            </w:r>
            <w:del w:id="1851" w:author="Clare Jane LORD" w:date="2022-11-18T17:13:00Z">
              <w:r w:rsidRPr="00352CC7" w:rsidDel="003B224C">
                <w:rPr>
                  <w:snapToGrid w:val="0"/>
                </w:rPr>
                <w:delText>,</w:delText>
              </w:r>
            </w:del>
            <w:r w:rsidRPr="00352CC7">
              <w:rPr>
                <w:snapToGrid w:val="0"/>
              </w:rPr>
              <w:t xml:space="preserve"> </w:t>
            </w:r>
            <w:ins w:id="1852" w:author="Clare Jane LORD" w:date="2022-11-18T17:13:00Z">
              <w:r>
                <w:rPr>
                  <w:snapToGrid w:val="0"/>
                </w:rPr>
                <w:t>(</w:t>
              </w:r>
            </w:ins>
            <w:r w:rsidRPr="00352CC7">
              <w:rPr>
                <w:snapToGrid w:val="0"/>
              </w:rPr>
              <w:t>with a certificate attesting to its gas-free condition</w:t>
            </w:r>
            <w:ins w:id="1853" w:author="Clare Jane LORD" w:date="2022-11-18T17:13:00Z">
              <w:r>
                <w:rPr>
                  <w:snapToGrid w:val="0"/>
                </w:rPr>
                <w:t>)</w:t>
              </w:r>
            </w:ins>
            <w:del w:id="1854" w:author="Clare Jane LORD" w:date="2022-11-18T17:13:00Z">
              <w:r w:rsidRPr="00352CC7" w:rsidDel="009174F2">
                <w:rPr>
                  <w:snapToGrid w:val="0"/>
                </w:rPr>
                <w:delText>,</w:delText>
              </w:r>
            </w:del>
            <w:r w:rsidRPr="00352CC7">
              <w:rPr>
                <w:snapToGrid w:val="0"/>
              </w:rPr>
              <w:t xml:space="preserve"> </w:t>
            </w:r>
            <w:del w:id="1855" w:author="Clare Jane LORD" w:date="2022-11-18T17:14:00Z">
              <w:r w:rsidRPr="00352CC7" w:rsidDel="009174F2">
                <w:rPr>
                  <w:snapToGrid w:val="0"/>
                </w:rPr>
                <w:delText xml:space="preserve">has engine damage. </w:delText>
              </w:r>
            </w:del>
            <w:del w:id="1856" w:author="Clare Jane LORD" w:date="2022-11-18T17:13:00Z">
              <w:r w:rsidRPr="00352CC7" w:rsidDel="009174F2">
                <w:rPr>
                  <w:snapToGrid w:val="0"/>
                </w:rPr>
                <w:delText xml:space="preserve">May </w:delText>
              </w:r>
            </w:del>
            <w:del w:id="1857" w:author="Clare Jane LORD" w:date="2022-11-18T17:14:00Z">
              <w:r w:rsidRPr="00352CC7" w:rsidDel="009174F2">
                <w:rPr>
                  <w:snapToGrid w:val="0"/>
                </w:rPr>
                <w:delText xml:space="preserve">it </w:delText>
              </w:r>
            </w:del>
            <w:r w:rsidRPr="00352CC7">
              <w:rPr>
                <w:snapToGrid w:val="0"/>
              </w:rPr>
              <w:t>be towed to the nearest shipyard by a dry cargo vessel?</w:t>
            </w:r>
          </w:p>
          <w:p w14:paraId="20EA6C37"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Yes, </w:t>
            </w:r>
            <w:r>
              <w:rPr>
                <w:snapToGrid w:val="0"/>
              </w:rPr>
              <w:t>the</w:t>
            </w:r>
            <w:r w:rsidRPr="00352CC7">
              <w:rPr>
                <w:snapToGrid w:val="0"/>
              </w:rPr>
              <w:t xml:space="preserve"> dr</w:t>
            </w:r>
            <w:r>
              <w:rPr>
                <w:snapToGrid w:val="0"/>
              </w:rPr>
              <w:t xml:space="preserve">y cargo vessel does not need a </w:t>
            </w:r>
            <w:r w:rsidRPr="00352CC7">
              <w:rPr>
                <w:snapToGrid w:val="0"/>
              </w:rPr>
              <w:t>certificate of approval</w:t>
            </w:r>
          </w:p>
          <w:p w14:paraId="5C4647AE"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Yes, </w:t>
            </w:r>
            <w:r>
              <w:rPr>
                <w:snapToGrid w:val="0"/>
              </w:rPr>
              <w:t>the</w:t>
            </w:r>
            <w:r w:rsidRPr="00352CC7">
              <w:rPr>
                <w:snapToGrid w:val="0"/>
              </w:rPr>
              <w:t xml:space="preserve"> dry cargo vessel needs a certificate of approval</w:t>
            </w:r>
          </w:p>
          <w:p w14:paraId="0F38C5EA" w14:textId="1B45D501" w:rsidR="00E17B52" w:rsidRPr="00352CC7" w:rsidRDefault="00E17B52" w:rsidP="00CC6493">
            <w:pPr>
              <w:adjustRightInd w:val="0"/>
              <w:snapToGrid w:val="0"/>
              <w:spacing w:before="40" w:after="100" w:line="220" w:lineRule="exact"/>
              <w:ind w:left="567" w:right="113" w:hanging="567"/>
              <w:rPr>
                <w:snapToGrid w:val="0"/>
              </w:rPr>
            </w:pPr>
            <w:r w:rsidRPr="00352CC7">
              <w:rPr>
                <w:snapToGrid w:val="0"/>
              </w:rPr>
              <w:t>C</w:t>
            </w:r>
            <w:r w:rsidRPr="00352CC7">
              <w:rPr>
                <w:snapToGrid w:val="0"/>
              </w:rPr>
              <w:tab/>
              <w:t xml:space="preserve">No, </w:t>
            </w:r>
            <w:r>
              <w:rPr>
                <w:snapToGrid w:val="0"/>
              </w:rPr>
              <w:t>the</w:t>
            </w:r>
            <w:r w:rsidRPr="00352CC7">
              <w:rPr>
                <w:snapToGrid w:val="0"/>
              </w:rPr>
              <w:t xml:space="preserve"> tank vessel may in no circumstances be towed in a side-by-side formation</w:t>
            </w:r>
          </w:p>
          <w:p w14:paraId="100D647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Yes, so long as the dry cargo vessel is also empty</w:t>
            </w:r>
          </w:p>
        </w:tc>
        <w:tc>
          <w:tcPr>
            <w:tcW w:w="1134" w:type="dxa"/>
            <w:tcBorders>
              <w:top w:val="single" w:sz="4" w:space="0" w:color="auto"/>
              <w:bottom w:val="single" w:sz="4" w:space="0" w:color="auto"/>
            </w:tcBorders>
            <w:shd w:val="clear" w:color="auto" w:fill="auto"/>
          </w:tcPr>
          <w:p w14:paraId="6CD42DDA"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783907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A0B6FA6"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2</w:t>
            </w:r>
          </w:p>
        </w:tc>
        <w:tc>
          <w:tcPr>
            <w:tcW w:w="6171" w:type="dxa"/>
            <w:tcBorders>
              <w:top w:val="single" w:sz="4" w:space="0" w:color="auto"/>
              <w:bottom w:val="single" w:sz="4" w:space="0" w:color="auto"/>
            </w:tcBorders>
            <w:shd w:val="clear" w:color="auto" w:fill="auto"/>
          </w:tcPr>
          <w:p w14:paraId="53C71E9A"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18EDD7FC"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5953AEB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D496492" w14:textId="77777777" w:rsidR="00E17B52" w:rsidRPr="00352CC7" w:rsidRDefault="00E17B52" w:rsidP="0013375F">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13</w:t>
            </w:r>
          </w:p>
        </w:tc>
        <w:tc>
          <w:tcPr>
            <w:tcW w:w="6171" w:type="dxa"/>
            <w:tcBorders>
              <w:top w:val="single" w:sz="4" w:space="0" w:color="auto"/>
              <w:bottom w:val="single" w:sz="4" w:space="0" w:color="auto"/>
            </w:tcBorders>
            <w:shd w:val="clear" w:color="auto" w:fill="auto"/>
          </w:tcPr>
          <w:p w14:paraId="53A3F1F4"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53861154"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A</w:t>
            </w:r>
          </w:p>
        </w:tc>
      </w:tr>
      <w:tr w:rsidR="00E17B52" w:rsidRPr="00352CC7" w14:paraId="1120827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A635FB9" w14:textId="77777777" w:rsidR="00E17B52" w:rsidRPr="00352CC7" w:rsidRDefault="00E17B52" w:rsidP="0013375F">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15C3EF5" w14:textId="77777777" w:rsidR="00E17B52" w:rsidRDefault="00E17B52" w:rsidP="0013375F">
            <w:pPr>
              <w:keepNext/>
              <w:keepLines/>
              <w:adjustRightInd w:val="0"/>
              <w:snapToGrid w:val="0"/>
              <w:spacing w:before="40" w:after="100" w:line="220" w:lineRule="exact"/>
              <w:ind w:right="113"/>
              <w:rPr>
                <w:snapToGrid w:val="0"/>
              </w:rPr>
            </w:pPr>
            <w:r w:rsidRPr="00352CC7">
              <w:rPr>
                <w:snapToGrid w:val="0"/>
              </w:rPr>
              <w:t xml:space="preserve">Who, on board a tank vessel, must ensure that the </w:t>
            </w:r>
            <w:del w:id="1858" w:author="Clare Jane LORD" w:date="2022-11-18T17:14:00Z">
              <w:r w:rsidRPr="00352CC7" w:rsidDel="006D452E">
                <w:rPr>
                  <w:snapToGrid w:val="0"/>
                </w:rPr>
                <w:delText xml:space="preserve">relevant members of the crew </w:delText>
              </w:r>
            </w:del>
            <w:ins w:id="1859" w:author="Clare Jane LORD" w:date="2022-11-18T17:14:00Z">
              <w:r>
                <w:rPr>
                  <w:snapToGrid w:val="0"/>
                </w:rPr>
                <w:t xml:space="preserve">persons on board </w:t>
              </w:r>
            </w:ins>
            <w:r w:rsidRPr="00352CC7">
              <w:rPr>
                <w:snapToGrid w:val="0"/>
              </w:rPr>
              <w:t xml:space="preserve">understand and </w:t>
            </w:r>
            <w:proofErr w:type="gramStart"/>
            <w:r w:rsidRPr="00352CC7">
              <w:rPr>
                <w:snapToGrid w:val="0"/>
              </w:rPr>
              <w:t>are capable of carrying</w:t>
            </w:r>
            <w:proofErr w:type="gramEnd"/>
            <w:r w:rsidRPr="00352CC7">
              <w:rPr>
                <w:snapToGrid w:val="0"/>
              </w:rPr>
              <w:t xml:space="preserve"> out the instructions in writing properly? </w:t>
            </w:r>
          </w:p>
          <w:p w14:paraId="5AE8157E" w14:textId="77777777" w:rsidR="00E17B52" w:rsidRDefault="00E17B52" w:rsidP="0013375F">
            <w:pPr>
              <w:keepNext/>
              <w:keepLines/>
              <w:adjustRightInd w:val="0"/>
              <w:snapToGrid w:val="0"/>
              <w:spacing w:before="40" w:after="100" w:line="220" w:lineRule="exact"/>
              <w:ind w:right="113"/>
              <w:rPr>
                <w:snapToGrid w:val="0"/>
              </w:rPr>
            </w:pPr>
            <w:r w:rsidRPr="00352CC7">
              <w:rPr>
                <w:snapToGrid w:val="0"/>
              </w:rPr>
              <w:t>A</w:t>
            </w:r>
            <w:r w:rsidRPr="00352CC7">
              <w:rPr>
                <w:snapToGrid w:val="0"/>
              </w:rPr>
              <w:tab/>
              <w:t>The master of the tank vessel</w:t>
            </w:r>
          </w:p>
        </w:tc>
        <w:tc>
          <w:tcPr>
            <w:tcW w:w="1134" w:type="dxa"/>
            <w:tcBorders>
              <w:top w:val="single" w:sz="4" w:space="0" w:color="auto"/>
              <w:bottom w:val="nil"/>
            </w:tcBorders>
            <w:shd w:val="clear" w:color="auto" w:fill="auto"/>
          </w:tcPr>
          <w:p w14:paraId="148D7079"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4FD73A0E"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738CA2C"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48B0B866"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The consignor of the dangerous goods</w:t>
            </w:r>
          </w:p>
          <w:p w14:paraId="3E9F06A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The filler of the dangerous goods</w:t>
            </w:r>
          </w:p>
          <w:p w14:paraId="75CF408E"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The owner of the tank vessel</w:t>
            </w:r>
          </w:p>
        </w:tc>
        <w:tc>
          <w:tcPr>
            <w:tcW w:w="1134" w:type="dxa"/>
            <w:tcBorders>
              <w:top w:val="nil"/>
              <w:bottom w:val="single" w:sz="4" w:space="0" w:color="auto"/>
            </w:tcBorders>
            <w:shd w:val="clear" w:color="auto" w:fill="auto"/>
          </w:tcPr>
          <w:p w14:paraId="2AEC8C83"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1C628DB"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EDB1B55"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4</w:t>
            </w:r>
          </w:p>
        </w:tc>
        <w:tc>
          <w:tcPr>
            <w:tcW w:w="6171" w:type="dxa"/>
            <w:tcBorders>
              <w:top w:val="single" w:sz="4" w:space="0" w:color="auto"/>
              <w:bottom w:val="single" w:sz="4" w:space="0" w:color="auto"/>
            </w:tcBorders>
            <w:shd w:val="clear" w:color="auto" w:fill="auto"/>
          </w:tcPr>
          <w:p w14:paraId="06B4431B"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4C7F1144"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D</w:t>
            </w:r>
          </w:p>
        </w:tc>
      </w:tr>
      <w:tr w:rsidR="00E17B52" w:rsidRPr="00352CC7" w14:paraId="07C6EA58"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A1A3A83"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0B43B57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In a convoy, a self-propelled tank vessel is carrying dangerous goods. A tank barge is carrying a non-dangerous substance, which is therefore not subject to ADN. Should the two vessels have certificates of approval?</w:t>
            </w:r>
          </w:p>
          <w:p w14:paraId="3F948193" w14:textId="77777777" w:rsidR="00E17B52" w:rsidRPr="00352CC7" w:rsidRDefault="00E17B52" w:rsidP="0013375F">
            <w:pPr>
              <w:adjustRightInd w:val="0"/>
              <w:snapToGrid w:val="0"/>
              <w:spacing w:before="40" w:after="120" w:line="220" w:lineRule="exact"/>
              <w:ind w:right="113"/>
              <w:rPr>
                <w:snapToGrid w:val="0"/>
              </w:rPr>
            </w:pPr>
            <w:proofErr w:type="gramStart"/>
            <w:r w:rsidRPr="00352CC7">
              <w:rPr>
                <w:snapToGrid w:val="0"/>
              </w:rPr>
              <w:t>A</w:t>
            </w:r>
            <w:proofErr w:type="gramEnd"/>
            <w:r w:rsidRPr="00352CC7">
              <w:rPr>
                <w:snapToGrid w:val="0"/>
              </w:rPr>
              <w:tab/>
              <w:t>Only the self-propelled tank vessel</w:t>
            </w:r>
          </w:p>
          <w:p w14:paraId="3F3BAFD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No </w:t>
            </w:r>
          </w:p>
          <w:p w14:paraId="6FD63B0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Only the tank barge</w:t>
            </w:r>
          </w:p>
          <w:p w14:paraId="08A3468D"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Yes</w:t>
            </w:r>
          </w:p>
        </w:tc>
        <w:tc>
          <w:tcPr>
            <w:tcW w:w="1134" w:type="dxa"/>
            <w:tcBorders>
              <w:top w:val="single" w:sz="4" w:space="0" w:color="auto"/>
              <w:bottom w:val="single" w:sz="4" w:space="0" w:color="auto"/>
            </w:tcBorders>
            <w:shd w:val="clear" w:color="auto" w:fill="auto"/>
          </w:tcPr>
          <w:p w14:paraId="7AD63BF4"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14CED11B"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331419C"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5</w:t>
            </w:r>
          </w:p>
        </w:tc>
        <w:tc>
          <w:tcPr>
            <w:tcW w:w="6171" w:type="dxa"/>
            <w:tcBorders>
              <w:top w:val="nil"/>
              <w:bottom w:val="single" w:sz="4" w:space="0" w:color="auto"/>
            </w:tcBorders>
            <w:shd w:val="clear" w:color="auto" w:fill="auto"/>
          </w:tcPr>
          <w:p w14:paraId="33AEB86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8.6.1.3, 9.3.3.25.9</w:t>
            </w:r>
          </w:p>
        </w:tc>
        <w:tc>
          <w:tcPr>
            <w:tcW w:w="1134" w:type="dxa"/>
            <w:tcBorders>
              <w:top w:val="nil"/>
              <w:bottom w:val="single" w:sz="4" w:space="0" w:color="auto"/>
            </w:tcBorders>
            <w:shd w:val="clear" w:color="auto" w:fill="auto"/>
          </w:tcPr>
          <w:p w14:paraId="50E5A3E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1B0E5F6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38C50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5EAD38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ich document sets out the maximum permissible loading and unloading flows for an open type N tank vessel?</w:t>
            </w:r>
          </w:p>
          <w:p w14:paraId="7CC1371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The certificate of approval or the loading instructions</w:t>
            </w:r>
          </w:p>
          <w:p w14:paraId="1B6C03F1"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e vessel certificate</w:t>
            </w:r>
          </w:p>
          <w:p w14:paraId="19DFF53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The checklist</w:t>
            </w:r>
          </w:p>
          <w:p w14:paraId="3FCF0F74"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The vessels substance list</w:t>
            </w:r>
            <w:r>
              <w:rPr>
                <w:snapToGrid w:val="0"/>
              </w:rPr>
              <w:t xml:space="preserve"> and the instructions on the </w:t>
            </w:r>
            <w:r w:rsidRPr="00352CC7">
              <w:rPr>
                <w:snapToGrid w:val="0"/>
              </w:rPr>
              <w:t>loading and unloading flows</w:t>
            </w:r>
          </w:p>
        </w:tc>
        <w:tc>
          <w:tcPr>
            <w:tcW w:w="1134" w:type="dxa"/>
            <w:tcBorders>
              <w:top w:val="single" w:sz="4" w:space="0" w:color="auto"/>
              <w:bottom w:val="single" w:sz="4" w:space="0" w:color="auto"/>
            </w:tcBorders>
            <w:shd w:val="clear" w:color="auto" w:fill="auto"/>
          </w:tcPr>
          <w:p w14:paraId="0590B221"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F2F417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16F9E5C" w14:textId="77777777" w:rsidR="00E17B52" w:rsidRPr="00352CC7" w:rsidRDefault="00E17B52"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16</w:t>
            </w:r>
          </w:p>
        </w:tc>
        <w:tc>
          <w:tcPr>
            <w:tcW w:w="6171" w:type="dxa"/>
            <w:tcBorders>
              <w:top w:val="single" w:sz="4" w:space="0" w:color="auto"/>
              <w:bottom w:val="nil"/>
            </w:tcBorders>
            <w:shd w:val="clear" w:color="auto" w:fill="auto"/>
          </w:tcPr>
          <w:p w14:paraId="021AE70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asic general knowledge</w:t>
            </w:r>
            <w:ins w:id="1860" w:author="Clare Jane LORD" w:date="2022-11-18T17:15:00Z">
              <w:r w:rsidRPr="0020083B">
                <w:rPr>
                  <w:snapToGrid w:val="0"/>
                </w:rPr>
                <w:t>, 7.2.3.7.1.6, 7.2.3.7.2.6</w:t>
              </w:r>
            </w:ins>
          </w:p>
        </w:tc>
        <w:tc>
          <w:tcPr>
            <w:tcW w:w="1134" w:type="dxa"/>
            <w:tcBorders>
              <w:top w:val="single" w:sz="4" w:space="0" w:color="auto"/>
              <w:bottom w:val="nil"/>
            </w:tcBorders>
            <w:shd w:val="clear" w:color="auto" w:fill="auto"/>
          </w:tcPr>
          <w:p w14:paraId="5D1D7C1D"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C</w:t>
            </w:r>
          </w:p>
        </w:tc>
      </w:tr>
      <w:tr w:rsidR="00E17B52" w:rsidRPr="00352CC7" w14:paraId="3AF6021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2EEAC3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7952D40F"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en does a certificate issued by a recognized expert attesting that a vessel is gas-free become invalid?</w:t>
            </w:r>
          </w:p>
          <w:p w14:paraId="799E4838" w14:textId="77777777" w:rsidR="00E17B52" w:rsidRPr="00352CC7" w:rsidRDefault="00E17B52" w:rsidP="0013375F">
            <w:pPr>
              <w:adjustRightInd w:val="0"/>
              <w:snapToGrid w:val="0"/>
              <w:spacing w:before="40" w:after="120" w:line="220" w:lineRule="exact"/>
              <w:ind w:left="506" w:right="113" w:hanging="506"/>
              <w:rPr>
                <w:snapToGrid w:val="0"/>
              </w:rPr>
            </w:pPr>
            <w:r w:rsidRPr="00352CC7">
              <w:rPr>
                <w:snapToGrid w:val="0"/>
              </w:rPr>
              <w:t>A</w:t>
            </w:r>
            <w:r w:rsidRPr="00352CC7">
              <w:rPr>
                <w:snapToGrid w:val="0"/>
              </w:rPr>
              <w:tab/>
              <w:t xml:space="preserve">When </w:t>
            </w:r>
            <w:r>
              <w:rPr>
                <w:snapToGrid w:val="0"/>
              </w:rPr>
              <w:t xml:space="preserve">a member of the crew has issued a new </w:t>
            </w:r>
            <w:r w:rsidRPr="00B67A09">
              <w:rPr>
                <w:rFonts w:eastAsia="SimSun"/>
                <w:snapToGrid w:val="0"/>
              </w:rPr>
              <w:t xml:space="preserve">certificate </w:t>
            </w:r>
            <w:r>
              <w:rPr>
                <w:rFonts w:eastAsia="SimSun"/>
                <w:snapToGrid w:val="0"/>
              </w:rPr>
              <w:t xml:space="preserve">for the status of being </w:t>
            </w:r>
            <w:r w:rsidRPr="00B67A09">
              <w:rPr>
                <w:rFonts w:eastAsia="SimSun"/>
                <w:snapToGrid w:val="0"/>
              </w:rPr>
              <w:t xml:space="preserve">gas-free </w:t>
            </w:r>
          </w:p>
          <w:p w14:paraId="4845877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 from the date of issuance</w:t>
            </w:r>
          </w:p>
        </w:tc>
        <w:tc>
          <w:tcPr>
            <w:tcW w:w="1134" w:type="dxa"/>
            <w:tcBorders>
              <w:top w:val="single" w:sz="4" w:space="0" w:color="auto"/>
              <w:bottom w:val="nil"/>
            </w:tcBorders>
            <w:shd w:val="clear" w:color="auto" w:fill="auto"/>
          </w:tcPr>
          <w:p w14:paraId="2E6A3167"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86EBA5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0ABB7671"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54BB7C1B"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When a</w:t>
            </w:r>
            <w:r>
              <w:rPr>
                <w:snapToGrid w:val="0"/>
              </w:rPr>
              <w:t xml:space="preserve"> toxic or flammable</w:t>
            </w:r>
            <w:r w:rsidRPr="00352CC7">
              <w:rPr>
                <w:snapToGrid w:val="0"/>
              </w:rPr>
              <w:t xml:space="preserve"> substance, </w:t>
            </w:r>
            <w:proofErr w:type="gramStart"/>
            <w:r w:rsidRPr="00352CC7">
              <w:rPr>
                <w:snapToGrid w:val="0"/>
              </w:rPr>
              <w:t>gas</w:t>
            </w:r>
            <w:proofErr w:type="gramEnd"/>
            <w:r w:rsidRPr="00352CC7">
              <w:rPr>
                <w:snapToGrid w:val="0"/>
              </w:rPr>
              <w:t xml:space="preserve"> or vapour </w:t>
            </w:r>
            <w:del w:id="1861" w:author="Clare Jane LORD" w:date="2022-11-18T17:15:00Z">
              <w:r w:rsidRPr="00352CC7" w:rsidDel="00FE1929">
                <w:rPr>
                  <w:snapToGrid w:val="0"/>
                </w:rPr>
                <w:delText>has sp</w:delText>
              </w:r>
              <w:r w:rsidDel="00FE1929">
                <w:rPr>
                  <w:snapToGrid w:val="0"/>
                </w:rPr>
                <w:delText>read</w:delText>
              </w:r>
              <w:r w:rsidRPr="00352CC7" w:rsidDel="00FE1929">
                <w:rPr>
                  <w:snapToGrid w:val="0"/>
                </w:rPr>
                <w:delText xml:space="preserve"> in the space concerned</w:delText>
              </w:r>
            </w:del>
            <w:ins w:id="1862" w:author="Clare Jane LORD" w:date="2022-11-18T17:15:00Z">
              <w:r>
                <w:rPr>
                  <w:snapToGrid w:val="0"/>
                </w:rPr>
                <w:t>are on board again</w:t>
              </w:r>
            </w:ins>
          </w:p>
        </w:tc>
        <w:tc>
          <w:tcPr>
            <w:tcW w:w="1134" w:type="dxa"/>
            <w:tcBorders>
              <w:top w:val="nil"/>
              <w:bottom w:val="nil"/>
            </w:tcBorders>
            <w:shd w:val="clear" w:color="auto" w:fill="auto"/>
          </w:tcPr>
          <w:p w14:paraId="3794F45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6EAFC51" w14:textId="77777777" w:rsidTr="00C531AD">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AEEBA45"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336CEB25"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After </w:t>
            </w:r>
            <w:r>
              <w:rPr>
                <w:snapToGrid w:val="0"/>
              </w:rPr>
              <w:t xml:space="preserve">a </w:t>
            </w:r>
            <w:r w:rsidRPr="00352CC7">
              <w:rPr>
                <w:snapToGrid w:val="0"/>
              </w:rPr>
              <w:t>repair, once the vessel leaves the shipyard</w:t>
            </w:r>
          </w:p>
        </w:tc>
        <w:tc>
          <w:tcPr>
            <w:tcW w:w="1134" w:type="dxa"/>
            <w:tcBorders>
              <w:top w:val="nil"/>
              <w:bottom w:val="single" w:sz="4" w:space="0" w:color="auto"/>
            </w:tcBorders>
            <w:shd w:val="clear" w:color="auto" w:fill="auto"/>
          </w:tcPr>
          <w:p w14:paraId="7485AA81"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7764440" w14:textId="77777777" w:rsidTr="00C531AD">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FDE872B"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7</w:t>
            </w:r>
          </w:p>
        </w:tc>
        <w:tc>
          <w:tcPr>
            <w:tcW w:w="6171" w:type="dxa"/>
            <w:tcBorders>
              <w:top w:val="single" w:sz="4" w:space="0" w:color="auto"/>
              <w:bottom w:val="single" w:sz="4" w:space="0" w:color="auto"/>
            </w:tcBorders>
            <w:shd w:val="clear" w:color="auto" w:fill="auto"/>
          </w:tcPr>
          <w:p w14:paraId="56F44AFF"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4.11.</w:t>
            </w:r>
            <w:r>
              <w:rPr>
                <w:snapToGrid w:val="0"/>
              </w:rPr>
              <w:t>2</w:t>
            </w:r>
          </w:p>
        </w:tc>
        <w:tc>
          <w:tcPr>
            <w:tcW w:w="1134" w:type="dxa"/>
            <w:tcBorders>
              <w:top w:val="single" w:sz="4" w:space="0" w:color="auto"/>
              <w:bottom w:val="single" w:sz="4" w:space="0" w:color="auto"/>
            </w:tcBorders>
            <w:shd w:val="clear" w:color="auto" w:fill="auto"/>
          </w:tcPr>
          <w:p w14:paraId="74EDF25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374C91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F252CE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1037A795"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 xml:space="preserve">What is the master of a tank vessel required to record in the </w:t>
            </w:r>
            <w:r>
              <w:rPr>
                <w:snapToGrid w:val="0"/>
              </w:rPr>
              <w:t>stowage plan</w:t>
            </w:r>
            <w:r w:rsidRPr="00352CC7">
              <w:rPr>
                <w:snapToGrid w:val="0"/>
              </w:rPr>
              <w:t>?</w:t>
            </w:r>
          </w:p>
          <w:p w14:paraId="4224AB90" w14:textId="77777777" w:rsidR="00E17B52" w:rsidRPr="00352CC7" w:rsidRDefault="00E17B52" w:rsidP="0013375F">
            <w:pPr>
              <w:spacing w:before="40" w:after="120" w:line="220" w:lineRule="exact"/>
              <w:ind w:left="567" w:right="113" w:hanging="567"/>
              <w:rPr>
                <w:snapToGrid w:val="0"/>
              </w:rPr>
            </w:pPr>
            <w:r>
              <w:rPr>
                <w:snapToGrid w:val="0"/>
              </w:rPr>
              <w:t>A</w:t>
            </w:r>
            <w:r w:rsidRPr="00352CC7">
              <w:rPr>
                <w:snapToGrid w:val="0"/>
              </w:rPr>
              <w:tab/>
              <w:t>The UN number or the i</w:t>
            </w:r>
            <w:r>
              <w:rPr>
                <w:snapToGrid w:val="0"/>
              </w:rPr>
              <w:t xml:space="preserve">dentification number and class </w:t>
            </w:r>
            <w:r w:rsidRPr="00352CC7">
              <w:rPr>
                <w:snapToGrid w:val="0"/>
              </w:rPr>
              <w:t>for each cargo tank and, where known, the number of the certificate of approval</w:t>
            </w:r>
          </w:p>
          <w:p w14:paraId="13D68224"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 xml:space="preserve">The UN number or identification number and the proper shipping name of the substance, the </w:t>
            </w:r>
            <w:proofErr w:type="gramStart"/>
            <w:r w:rsidRPr="00352CC7">
              <w:rPr>
                <w:snapToGrid w:val="0"/>
              </w:rPr>
              <w:t>class</w:t>
            </w:r>
            <w:proofErr w:type="gramEnd"/>
            <w:r w:rsidRPr="00352CC7">
              <w:rPr>
                <w:snapToGrid w:val="0"/>
              </w:rPr>
              <w:t xml:space="preserve"> and the secondary hazards as well as, where known, the packing group for each cargo tank</w:t>
            </w:r>
          </w:p>
          <w:p w14:paraId="274B55DA"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 xml:space="preserve">The UN number or the </w:t>
            </w:r>
            <w:r>
              <w:rPr>
                <w:snapToGrid w:val="0"/>
              </w:rPr>
              <w:t xml:space="preserve">identification number for each </w:t>
            </w:r>
            <w:r w:rsidRPr="00352CC7">
              <w:rPr>
                <w:snapToGrid w:val="0"/>
              </w:rPr>
              <w:t xml:space="preserve">cargo tank and the length and width of the tank vessel </w:t>
            </w:r>
          </w:p>
          <w:p w14:paraId="10295D9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The UN number or the i</w:t>
            </w:r>
            <w:r>
              <w:rPr>
                <w:snapToGrid w:val="0"/>
              </w:rPr>
              <w:t xml:space="preserve">dentification number, </w:t>
            </w:r>
            <w:proofErr w:type="gramStart"/>
            <w:r>
              <w:rPr>
                <w:snapToGrid w:val="0"/>
              </w:rPr>
              <w:t>mass</w:t>
            </w:r>
            <w:proofErr w:type="gramEnd"/>
            <w:r>
              <w:rPr>
                <w:snapToGrid w:val="0"/>
              </w:rPr>
              <w:t xml:space="preserve"> and </w:t>
            </w:r>
            <w:r w:rsidRPr="00352CC7">
              <w:rPr>
                <w:snapToGrid w:val="0"/>
              </w:rPr>
              <w:t>class</w:t>
            </w:r>
          </w:p>
        </w:tc>
        <w:tc>
          <w:tcPr>
            <w:tcW w:w="1134" w:type="dxa"/>
            <w:tcBorders>
              <w:top w:val="single" w:sz="4" w:space="0" w:color="auto"/>
              <w:bottom w:val="single" w:sz="4" w:space="0" w:color="auto"/>
            </w:tcBorders>
            <w:shd w:val="clear" w:color="auto" w:fill="auto"/>
          </w:tcPr>
          <w:p w14:paraId="1DF7678F"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3D497DA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F6EDADE"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8</w:t>
            </w:r>
          </w:p>
        </w:tc>
        <w:tc>
          <w:tcPr>
            <w:tcW w:w="6171" w:type="dxa"/>
            <w:tcBorders>
              <w:top w:val="nil"/>
              <w:bottom w:val="single" w:sz="4" w:space="0" w:color="auto"/>
            </w:tcBorders>
            <w:shd w:val="clear" w:color="auto" w:fill="auto"/>
          </w:tcPr>
          <w:p w14:paraId="2ACF2A5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5.4.1.1.6.5</w:t>
            </w:r>
          </w:p>
        </w:tc>
        <w:tc>
          <w:tcPr>
            <w:tcW w:w="1134" w:type="dxa"/>
            <w:tcBorders>
              <w:top w:val="nil"/>
              <w:bottom w:val="single" w:sz="4" w:space="0" w:color="auto"/>
            </w:tcBorders>
            <w:shd w:val="clear" w:color="auto" w:fill="auto"/>
          </w:tcPr>
          <w:p w14:paraId="68987EE8"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6B59E439"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766FED5"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54B18E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ccording to ADN, under what circumstances should the master complete a transport document himself?</w:t>
            </w:r>
          </w:p>
          <w:p w14:paraId="3D083D59"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When the cargo tanks are empty or discharged</w:t>
            </w:r>
          </w:p>
          <w:p w14:paraId="002665D7" w14:textId="77777777" w:rsidR="00E17B52" w:rsidRPr="00352CC7" w:rsidRDefault="00E17B52" w:rsidP="0013375F">
            <w:pPr>
              <w:spacing w:before="40" w:after="120" w:line="220" w:lineRule="exact"/>
              <w:ind w:left="567" w:right="113" w:hanging="567"/>
              <w:rPr>
                <w:b/>
                <w:snapToGrid w:val="0"/>
              </w:rPr>
            </w:pPr>
            <w:r w:rsidRPr="00352CC7">
              <w:rPr>
                <w:snapToGrid w:val="0"/>
              </w:rPr>
              <w:t>B</w:t>
            </w:r>
            <w:r w:rsidRPr="00352CC7">
              <w:rPr>
                <w:snapToGrid w:val="0"/>
              </w:rPr>
              <w:tab/>
              <w:t xml:space="preserve">After </w:t>
            </w:r>
            <w:proofErr w:type="gramStart"/>
            <w:r w:rsidRPr="00352CC7">
              <w:rPr>
                <w:snapToGrid w:val="0"/>
              </w:rPr>
              <w:t>loading, when</w:t>
            </w:r>
            <w:proofErr w:type="gramEnd"/>
            <w:r w:rsidRPr="00352CC7">
              <w:rPr>
                <w:snapToGrid w:val="0"/>
              </w:rPr>
              <w:t xml:space="preserve"> the consignor </w:t>
            </w:r>
            <w:r>
              <w:rPr>
                <w:snapToGrid w:val="0"/>
              </w:rPr>
              <w:t xml:space="preserve">sends the transport documents </w:t>
            </w:r>
            <w:r w:rsidRPr="00352CC7">
              <w:rPr>
                <w:snapToGrid w:val="0"/>
              </w:rPr>
              <w:t>to the consignee</w:t>
            </w:r>
          </w:p>
          <w:p w14:paraId="5C1D88CC"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Only when the cargo tanks are discharged but not yet gas</w:t>
            </w:r>
            <w:r>
              <w:rPr>
                <w:snapToGrid w:val="0"/>
              </w:rPr>
              <w:t>-</w:t>
            </w:r>
            <w:r w:rsidRPr="00352CC7">
              <w:rPr>
                <w:snapToGrid w:val="0"/>
              </w:rPr>
              <w:t>free and the vessel has to take on another cargo</w:t>
            </w:r>
          </w:p>
          <w:p w14:paraId="7415F3F1"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Only when the cargo tanks are discharged but not yet gas</w:t>
            </w:r>
            <w:r>
              <w:rPr>
                <w:snapToGrid w:val="0"/>
              </w:rPr>
              <w:t>-</w:t>
            </w:r>
            <w:r w:rsidRPr="00352CC7">
              <w:rPr>
                <w:snapToGrid w:val="0"/>
              </w:rPr>
              <w:t>free and the vessel is going to another country</w:t>
            </w:r>
          </w:p>
        </w:tc>
        <w:tc>
          <w:tcPr>
            <w:tcW w:w="1134" w:type="dxa"/>
            <w:tcBorders>
              <w:top w:val="single" w:sz="4" w:space="0" w:color="auto"/>
              <w:bottom w:val="single" w:sz="4" w:space="0" w:color="auto"/>
            </w:tcBorders>
            <w:shd w:val="clear" w:color="auto" w:fill="auto"/>
          </w:tcPr>
          <w:p w14:paraId="093C5A1E"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750DC1C"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A04C5F5" w14:textId="77777777" w:rsidR="00E17B52" w:rsidRPr="00352CC7" w:rsidRDefault="00E17B52" w:rsidP="001C42EA">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9</w:t>
            </w:r>
          </w:p>
        </w:tc>
        <w:tc>
          <w:tcPr>
            <w:tcW w:w="6171" w:type="dxa"/>
            <w:tcBorders>
              <w:top w:val="nil"/>
              <w:bottom w:val="single" w:sz="4" w:space="0" w:color="auto"/>
            </w:tcBorders>
            <w:shd w:val="clear" w:color="auto" w:fill="auto"/>
          </w:tcPr>
          <w:p w14:paraId="642B2583" w14:textId="77777777" w:rsidR="00E17B52" w:rsidRPr="00352CC7" w:rsidRDefault="00E17B52" w:rsidP="001C42EA">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nil"/>
              <w:bottom w:val="single" w:sz="4" w:space="0" w:color="auto"/>
            </w:tcBorders>
            <w:shd w:val="clear" w:color="auto" w:fill="auto"/>
          </w:tcPr>
          <w:p w14:paraId="664B06CD"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42EE954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418FEC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6DF2111F" w14:textId="77777777" w:rsidR="00E17B52" w:rsidRDefault="00E17B52" w:rsidP="0013375F">
            <w:pPr>
              <w:adjustRightInd w:val="0"/>
              <w:snapToGrid w:val="0"/>
              <w:spacing w:before="40" w:after="120" w:line="220" w:lineRule="exact"/>
              <w:ind w:right="113"/>
              <w:rPr>
                <w:snapToGrid w:val="0"/>
              </w:rPr>
            </w:pPr>
            <w:r>
              <w:rPr>
                <w:snapToGrid w:val="0"/>
              </w:rPr>
              <w:t xml:space="preserve">What </w:t>
            </w:r>
            <w:r w:rsidRPr="00352CC7">
              <w:rPr>
                <w:snapToGrid w:val="0"/>
              </w:rPr>
              <w:t xml:space="preserve">substance </w:t>
            </w:r>
            <w:r>
              <w:rPr>
                <w:snapToGrid w:val="0"/>
              </w:rPr>
              <w:t xml:space="preserve">must appear on the vessel substance list for </w:t>
            </w:r>
            <w:r w:rsidRPr="00352CC7">
              <w:rPr>
                <w:snapToGrid w:val="0"/>
              </w:rPr>
              <w:t>a register of operations during carriage</w:t>
            </w:r>
            <w:r>
              <w:rPr>
                <w:snapToGrid w:val="0"/>
              </w:rPr>
              <w:t xml:space="preserve"> to be required</w:t>
            </w:r>
            <w:r w:rsidRPr="00352CC7">
              <w:rPr>
                <w:snapToGrid w:val="0"/>
              </w:rPr>
              <w:t xml:space="preserve">? </w:t>
            </w:r>
          </w:p>
          <w:p w14:paraId="7A87B86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r>
            <w:r>
              <w:rPr>
                <w:rFonts w:eastAsia="SimSun"/>
                <w:snapToGrid w:val="0"/>
              </w:rPr>
              <w:t xml:space="preserve">UN No. </w:t>
            </w:r>
            <w:r w:rsidRPr="00742D07">
              <w:rPr>
                <w:rFonts w:eastAsia="SimSun"/>
                <w:snapToGrid w:val="0"/>
              </w:rPr>
              <w:t>1230 METHANOL</w:t>
            </w:r>
          </w:p>
        </w:tc>
        <w:tc>
          <w:tcPr>
            <w:tcW w:w="1134" w:type="dxa"/>
            <w:tcBorders>
              <w:top w:val="single" w:sz="4" w:space="0" w:color="auto"/>
              <w:bottom w:val="nil"/>
            </w:tcBorders>
            <w:shd w:val="clear" w:color="auto" w:fill="auto"/>
          </w:tcPr>
          <w:p w14:paraId="43B99DFC"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53487491"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5E2931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7032F888" w14:textId="77777777" w:rsidR="00E17B52" w:rsidRPr="00D413DA" w:rsidRDefault="00E17B52" w:rsidP="0013375F">
            <w:pPr>
              <w:adjustRightInd w:val="0"/>
              <w:snapToGrid w:val="0"/>
              <w:spacing w:before="40" w:after="120" w:line="220" w:lineRule="exact"/>
              <w:ind w:right="113"/>
              <w:rPr>
                <w:snapToGrid w:val="0"/>
                <w:lang w:val="es-ES"/>
              </w:rPr>
            </w:pPr>
            <w:r w:rsidRPr="00D413DA">
              <w:rPr>
                <w:snapToGrid w:val="0"/>
                <w:lang w:val="es-ES"/>
              </w:rPr>
              <w:t>B</w:t>
            </w:r>
            <w:r w:rsidRPr="00D413DA">
              <w:rPr>
                <w:snapToGrid w:val="0"/>
                <w:lang w:val="es-ES"/>
              </w:rPr>
              <w:tab/>
              <w:t xml:space="preserve">UN No. 1203 MOTOR SPIRIT </w:t>
            </w:r>
          </w:p>
          <w:p w14:paraId="6E75654D" w14:textId="77777777" w:rsidR="00E17B52" w:rsidRPr="005F26D4" w:rsidRDefault="00E17B52" w:rsidP="0013375F">
            <w:pPr>
              <w:spacing w:before="40" w:after="120" w:line="220" w:lineRule="exact"/>
              <w:ind w:left="567" w:right="113" w:hanging="567"/>
              <w:rPr>
                <w:snapToGrid w:val="0"/>
                <w:lang w:val="es-ES"/>
              </w:rPr>
            </w:pPr>
            <w:r w:rsidRPr="005F26D4">
              <w:rPr>
                <w:snapToGrid w:val="0"/>
                <w:lang w:val="es-ES"/>
              </w:rPr>
              <w:t>C</w:t>
            </w:r>
            <w:r w:rsidRPr="005F26D4">
              <w:rPr>
                <w:snapToGrid w:val="0"/>
                <w:lang w:val="es-ES"/>
              </w:rPr>
              <w:tab/>
              <w:t xml:space="preserve">UN No. 1202 DIESEL FUEL </w:t>
            </w:r>
          </w:p>
          <w:p w14:paraId="28BC2A65"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r>
            <w:r>
              <w:rPr>
                <w:snapToGrid w:val="0"/>
              </w:rPr>
              <w:t xml:space="preserve">UN No. </w:t>
            </w:r>
            <w:r w:rsidRPr="00352CC7">
              <w:rPr>
                <w:snapToGrid w:val="0"/>
              </w:rPr>
              <w:t>1830 SULPHURIC ACID with more than 51% acid</w:t>
            </w:r>
            <w:r w:rsidRPr="00352CC7" w:rsidDel="007D0545">
              <w:rPr>
                <w:snapToGrid w:val="0"/>
              </w:rPr>
              <w:t xml:space="preserve"> </w:t>
            </w:r>
          </w:p>
        </w:tc>
        <w:tc>
          <w:tcPr>
            <w:tcW w:w="1134" w:type="dxa"/>
            <w:tcBorders>
              <w:top w:val="nil"/>
              <w:bottom w:val="single" w:sz="4" w:space="0" w:color="auto"/>
            </w:tcBorders>
            <w:shd w:val="clear" w:color="auto" w:fill="auto"/>
          </w:tcPr>
          <w:p w14:paraId="55B31C10"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6E87FF3"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Height w:val="174"/>
        </w:trPr>
        <w:tc>
          <w:tcPr>
            <w:tcW w:w="1200" w:type="dxa"/>
            <w:tcBorders>
              <w:top w:val="single" w:sz="4" w:space="0" w:color="auto"/>
              <w:bottom w:val="single" w:sz="4" w:space="0" w:color="auto"/>
            </w:tcBorders>
            <w:shd w:val="clear" w:color="auto" w:fill="auto"/>
          </w:tcPr>
          <w:p w14:paraId="1DACC7F4"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0</w:t>
            </w:r>
          </w:p>
        </w:tc>
        <w:tc>
          <w:tcPr>
            <w:tcW w:w="6171" w:type="dxa"/>
            <w:tcBorders>
              <w:top w:val="single" w:sz="4" w:space="0" w:color="auto"/>
              <w:bottom w:val="single" w:sz="4" w:space="0" w:color="auto"/>
            </w:tcBorders>
            <w:shd w:val="clear" w:color="auto" w:fill="auto"/>
          </w:tcPr>
          <w:p w14:paraId="087F96FD"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single" w:sz="4" w:space="0" w:color="auto"/>
              <w:bottom w:val="single" w:sz="4" w:space="0" w:color="auto"/>
            </w:tcBorders>
            <w:shd w:val="clear" w:color="auto" w:fill="auto"/>
          </w:tcPr>
          <w:p w14:paraId="21D015F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74469A3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0815C7A"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DC58DEF" w14:textId="77777777" w:rsidR="00E17B52" w:rsidRDefault="00E17B52" w:rsidP="0013375F">
            <w:pPr>
              <w:adjustRightInd w:val="0"/>
              <w:snapToGrid w:val="0"/>
              <w:spacing w:before="40" w:after="120" w:line="220" w:lineRule="exact"/>
              <w:ind w:right="113"/>
              <w:rPr>
                <w:snapToGrid w:val="0"/>
              </w:rPr>
            </w:pPr>
            <w:r w:rsidRPr="00352CC7">
              <w:rPr>
                <w:snapToGrid w:val="0"/>
              </w:rPr>
              <w:t xml:space="preserve">What is the minimum amount of time that the register of operations during carriage </w:t>
            </w:r>
            <w:proofErr w:type="gramStart"/>
            <w:r w:rsidRPr="00352CC7">
              <w:rPr>
                <w:snapToGrid w:val="0"/>
              </w:rPr>
              <w:t>has to</w:t>
            </w:r>
            <w:proofErr w:type="gramEnd"/>
            <w:r w:rsidRPr="00352CC7">
              <w:rPr>
                <w:snapToGrid w:val="0"/>
              </w:rPr>
              <w:t xml:space="preserve"> be kept on board?</w:t>
            </w:r>
          </w:p>
          <w:p w14:paraId="7EE2ECF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One month</w:t>
            </w:r>
          </w:p>
          <w:p w14:paraId="62A9326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w:t>
            </w:r>
          </w:p>
          <w:p w14:paraId="0FFF19F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Six months</w:t>
            </w:r>
          </w:p>
          <w:p w14:paraId="489316C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Twelve months</w:t>
            </w:r>
          </w:p>
        </w:tc>
        <w:tc>
          <w:tcPr>
            <w:tcW w:w="1134" w:type="dxa"/>
            <w:tcBorders>
              <w:top w:val="single" w:sz="4" w:space="0" w:color="auto"/>
              <w:bottom w:val="single" w:sz="4" w:space="0" w:color="auto"/>
            </w:tcBorders>
            <w:shd w:val="clear" w:color="auto" w:fill="auto"/>
          </w:tcPr>
          <w:p w14:paraId="4DDEB806"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1EBF3D6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39625BD"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1</w:t>
            </w:r>
          </w:p>
        </w:tc>
        <w:tc>
          <w:tcPr>
            <w:tcW w:w="6171" w:type="dxa"/>
            <w:tcBorders>
              <w:top w:val="single" w:sz="4" w:space="0" w:color="auto"/>
              <w:bottom w:val="single" w:sz="4" w:space="0" w:color="auto"/>
            </w:tcBorders>
            <w:shd w:val="clear" w:color="auto" w:fill="auto"/>
          </w:tcPr>
          <w:p w14:paraId="423298B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1.16.1.2.5</w:t>
            </w:r>
          </w:p>
        </w:tc>
        <w:tc>
          <w:tcPr>
            <w:tcW w:w="1134" w:type="dxa"/>
            <w:tcBorders>
              <w:top w:val="single" w:sz="4" w:space="0" w:color="auto"/>
              <w:bottom w:val="single" w:sz="4" w:space="0" w:color="auto"/>
            </w:tcBorders>
            <w:shd w:val="clear" w:color="auto" w:fill="auto"/>
          </w:tcPr>
          <w:p w14:paraId="2A19117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D</w:t>
            </w:r>
          </w:p>
        </w:tc>
      </w:tr>
      <w:tr w:rsidR="00E17B52" w:rsidRPr="00352CC7" w14:paraId="461024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9A24220"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0CF8C95" w14:textId="77777777" w:rsidR="00E17B52" w:rsidRPr="00352CC7" w:rsidRDefault="00E17B52" w:rsidP="0013375F">
            <w:pPr>
              <w:adjustRightInd w:val="0"/>
              <w:snapToGrid w:val="0"/>
              <w:spacing w:before="40" w:after="120" w:line="220" w:lineRule="exact"/>
              <w:ind w:right="113"/>
              <w:rPr>
                <w:snapToGrid w:val="0"/>
              </w:rPr>
            </w:pPr>
            <w:ins w:id="1863" w:author="Clare Jane LORD" w:date="2022-11-18T17:16:00Z">
              <w:r w:rsidRPr="00352CC7">
                <w:rPr>
                  <w:snapToGrid w:val="0"/>
                </w:rPr>
                <w:t>What must th</w:t>
              </w:r>
              <w:r>
                <w:rPr>
                  <w:snapToGrid w:val="0"/>
                </w:rPr>
                <w:t>e</w:t>
              </w:r>
              <w:r w:rsidRPr="00352CC7">
                <w:rPr>
                  <w:snapToGrid w:val="0"/>
                </w:rPr>
                <w:t xml:space="preserve"> vessel substance list </w:t>
              </w:r>
            </w:ins>
            <w:ins w:id="1864" w:author="Clare Jane LORD" w:date="2022-11-18T17:17:00Z">
              <w:r w:rsidRPr="00352CC7">
                <w:rPr>
                  <w:snapToGrid w:val="0"/>
                </w:rPr>
                <w:t>issue</w:t>
              </w:r>
              <w:r>
                <w:rPr>
                  <w:snapToGrid w:val="0"/>
                </w:rPr>
                <w:t>d by</w:t>
              </w:r>
              <w:r w:rsidRPr="00352CC7">
                <w:rPr>
                  <w:snapToGrid w:val="0"/>
                </w:rPr>
                <w:t xml:space="preserve"> </w:t>
              </w:r>
            </w:ins>
            <w:del w:id="1865" w:author="Clare Jane LORD" w:date="2022-11-18T17:17:00Z">
              <w:r w:rsidRPr="00352CC7" w:rsidDel="001E1DAA">
                <w:rPr>
                  <w:snapToGrid w:val="0"/>
                </w:rPr>
                <w:delText>A</w:delText>
              </w:r>
            </w:del>
            <w:ins w:id="1866" w:author="Clare Jane LORD" w:date="2022-11-18T17:17:00Z">
              <w:r>
                <w:rPr>
                  <w:snapToGrid w:val="0"/>
                </w:rPr>
                <w:t>a</w:t>
              </w:r>
            </w:ins>
            <w:r w:rsidRPr="00352CC7">
              <w:rPr>
                <w:snapToGrid w:val="0"/>
              </w:rPr>
              <w:t xml:space="preserve"> classification society </w:t>
            </w:r>
            <w:del w:id="1867" w:author="Clare Jane LORD" w:date="2022-11-18T17:17:00Z">
              <w:r w:rsidRPr="00352CC7" w:rsidDel="001E1DAA">
                <w:rPr>
                  <w:snapToGrid w:val="0"/>
                </w:rPr>
                <w:delText xml:space="preserve">issues </w:delText>
              </w:r>
            </w:del>
            <w:ins w:id="1868" w:author="Clare Jane LORD" w:date="2022-11-18T17:17:00Z">
              <w:r w:rsidRPr="00352CC7">
                <w:rPr>
                  <w:snapToGrid w:val="0"/>
                </w:rPr>
                <w:t>contain</w:t>
              </w:r>
            </w:ins>
            <w:del w:id="1869" w:author="Clare Jane LORD" w:date="2022-11-18T17:17:00Z">
              <w:r w:rsidRPr="00352CC7" w:rsidDel="001E1DAA">
                <w:rPr>
                  <w:snapToGrid w:val="0"/>
                </w:rPr>
                <w:delText>a certificate to a tank vessel built under its supervision. The certificate includes a vessel substance list.</w:delText>
              </w:r>
            </w:del>
            <w:del w:id="1870" w:author="Clare Jane LORD" w:date="2022-11-18T17:16:00Z">
              <w:r w:rsidRPr="00352CC7" w:rsidDel="003C2B35">
                <w:rPr>
                  <w:snapToGrid w:val="0"/>
                </w:rPr>
                <w:delText xml:space="preserve"> What must this vessel substance list contain</w:delText>
              </w:r>
            </w:del>
            <w:r w:rsidRPr="00352CC7">
              <w:rPr>
                <w:snapToGrid w:val="0"/>
              </w:rPr>
              <w:t>?</w:t>
            </w:r>
          </w:p>
          <w:p w14:paraId="45510A7E" w14:textId="77777777" w:rsidR="00E17B52" w:rsidRPr="00352CC7" w:rsidRDefault="00E17B52" w:rsidP="0013375F">
            <w:pPr>
              <w:spacing w:before="40" w:after="120" w:line="220" w:lineRule="exact"/>
              <w:ind w:left="567" w:right="113" w:hanging="567"/>
              <w:rPr>
                <w:snapToGrid w:val="0"/>
              </w:rPr>
            </w:pPr>
            <w:r w:rsidRPr="00352CC7">
              <w:rPr>
                <w:snapToGrid w:val="0"/>
              </w:rPr>
              <w:t>A</w:t>
            </w:r>
            <w:r w:rsidRPr="00352CC7">
              <w:rPr>
                <w:snapToGrid w:val="0"/>
              </w:rPr>
              <w:tab/>
              <w:t xml:space="preserve">The dangerous goods that may not be carried </w:t>
            </w:r>
            <w:del w:id="1871" w:author="Clare Jane LORD" w:date="2022-11-18T17:17:00Z">
              <w:r w:rsidRPr="00352CC7" w:rsidDel="001E1DAA">
                <w:rPr>
                  <w:snapToGrid w:val="0"/>
                </w:rPr>
                <w:delText xml:space="preserve">in </w:delText>
              </w:r>
            </w:del>
            <w:ins w:id="1872" w:author="Clare Jane LORD" w:date="2022-11-18T17:17:00Z">
              <w:r>
                <w:rPr>
                  <w:snapToGrid w:val="0"/>
                </w:rPr>
                <w:t>on board</w:t>
              </w:r>
              <w:r w:rsidRPr="00352CC7">
                <w:rPr>
                  <w:snapToGrid w:val="0"/>
                </w:rPr>
                <w:t xml:space="preserve"> </w:t>
              </w:r>
            </w:ins>
            <w:r w:rsidRPr="00352CC7">
              <w:rPr>
                <w:snapToGrid w:val="0"/>
              </w:rPr>
              <w:t>the vessel</w:t>
            </w:r>
          </w:p>
          <w:p w14:paraId="510C5FDC"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The dangerous goods that may be carried in additi</w:t>
            </w:r>
            <w:r>
              <w:rPr>
                <w:snapToGrid w:val="0"/>
              </w:rPr>
              <w:t xml:space="preserve">on to </w:t>
            </w:r>
            <w:r w:rsidRPr="00352CC7">
              <w:rPr>
                <w:snapToGrid w:val="0"/>
              </w:rPr>
              <w:t xml:space="preserve">those in Table C of </w:t>
            </w:r>
            <w:r>
              <w:rPr>
                <w:snapToGrid w:val="0"/>
              </w:rPr>
              <w:t xml:space="preserve">Subsection </w:t>
            </w:r>
            <w:r w:rsidRPr="00352CC7">
              <w:rPr>
                <w:snapToGrid w:val="0"/>
              </w:rPr>
              <w:t>3.2.3.2</w:t>
            </w:r>
          </w:p>
          <w:p w14:paraId="62C65DD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To what degree of filling the cargo tank may be filled</w:t>
            </w:r>
          </w:p>
          <w:p w14:paraId="6F0A5EDC"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The dangerous goods that may be carried </w:t>
            </w:r>
            <w:ins w:id="1873" w:author="Clare Jane LORD" w:date="2022-11-18T17:17:00Z">
              <w:r w:rsidRPr="0033729B">
                <w:rPr>
                  <w:snapToGrid w:val="0"/>
                </w:rPr>
                <w:t xml:space="preserve">on board </w:t>
              </w:r>
            </w:ins>
            <w:del w:id="1874" w:author="Clare Jane LORD" w:date="2022-11-18T17:17:00Z">
              <w:r w:rsidRPr="00352CC7" w:rsidDel="0033729B">
                <w:rPr>
                  <w:snapToGrid w:val="0"/>
                </w:rPr>
                <w:delText xml:space="preserve">in </w:delText>
              </w:r>
            </w:del>
            <w:r w:rsidRPr="00352CC7">
              <w:rPr>
                <w:snapToGrid w:val="0"/>
              </w:rPr>
              <w:t>the vessel</w:t>
            </w:r>
          </w:p>
        </w:tc>
        <w:tc>
          <w:tcPr>
            <w:tcW w:w="1134" w:type="dxa"/>
            <w:tcBorders>
              <w:top w:val="single" w:sz="4" w:space="0" w:color="auto"/>
              <w:bottom w:val="single" w:sz="4" w:space="0" w:color="auto"/>
            </w:tcBorders>
            <w:shd w:val="clear" w:color="auto" w:fill="auto"/>
          </w:tcPr>
          <w:p w14:paraId="7BE61DBF"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FD9C8C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445825C"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2</w:t>
            </w:r>
          </w:p>
        </w:tc>
        <w:tc>
          <w:tcPr>
            <w:tcW w:w="6171" w:type="dxa"/>
            <w:tcBorders>
              <w:top w:val="nil"/>
              <w:bottom w:val="single" w:sz="4" w:space="0" w:color="auto"/>
            </w:tcBorders>
            <w:shd w:val="clear" w:color="auto" w:fill="auto"/>
          </w:tcPr>
          <w:p w14:paraId="29A6F4DD" w14:textId="77777777" w:rsidR="00E17B52" w:rsidRPr="00352CC7" w:rsidRDefault="00E17B52" w:rsidP="0013375F">
            <w:pPr>
              <w:keepNext/>
              <w:keepLines/>
              <w:adjustRightInd w:val="0"/>
              <w:snapToGrid w:val="0"/>
              <w:spacing w:before="40" w:after="12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050C9C6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2C090A4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0F8698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04F6890A" w14:textId="77777777" w:rsidR="00E17B52" w:rsidRDefault="00E17B52" w:rsidP="0013375F">
            <w:pPr>
              <w:adjustRightInd w:val="0"/>
              <w:snapToGrid w:val="0"/>
              <w:spacing w:before="40" w:after="120" w:line="220" w:lineRule="exact"/>
              <w:ind w:right="113"/>
              <w:rPr>
                <w:snapToGrid w:val="0"/>
              </w:rPr>
            </w:pPr>
            <w:r w:rsidRPr="00352CC7">
              <w:rPr>
                <w:snapToGrid w:val="0"/>
              </w:rPr>
              <w:t>What is the purpose of a tank vessel</w:t>
            </w:r>
            <w:r>
              <w:rPr>
                <w:snapToGrid w:val="0"/>
              </w:rPr>
              <w:t>’</w:t>
            </w:r>
            <w:r w:rsidRPr="00352CC7">
              <w:rPr>
                <w:snapToGrid w:val="0"/>
              </w:rPr>
              <w:t>s certificate of approval?</w:t>
            </w:r>
          </w:p>
        </w:tc>
        <w:tc>
          <w:tcPr>
            <w:tcW w:w="1134" w:type="dxa"/>
            <w:tcBorders>
              <w:top w:val="single" w:sz="4" w:space="0" w:color="auto"/>
              <w:bottom w:val="nil"/>
            </w:tcBorders>
            <w:shd w:val="clear" w:color="auto" w:fill="auto"/>
          </w:tcPr>
          <w:p w14:paraId="00F4024E"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4890C5C"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1DB47FD"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04659B3B" w14:textId="77777777" w:rsidR="00E17B52" w:rsidRPr="00352CC7" w:rsidRDefault="00E17B52" w:rsidP="0013375F">
            <w:pPr>
              <w:spacing w:before="40" w:after="120" w:line="220" w:lineRule="exact"/>
              <w:ind w:left="567" w:right="113" w:hanging="567"/>
              <w:rPr>
                <w:snapToGrid w:val="0"/>
              </w:rPr>
            </w:pPr>
            <w:r w:rsidRPr="00352CC7">
              <w:rPr>
                <w:snapToGrid w:val="0"/>
              </w:rPr>
              <w:t>A</w:t>
            </w:r>
            <w:r w:rsidRPr="00352CC7">
              <w:rPr>
                <w:snapToGrid w:val="0"/>
              </w:rPr>
              <w:tab/>
              <w:t>It attests that the vessel complies with the relevant</w:t>
            </w:r>
            <w:r>
              <w:rPr>
                <w:snapToGrid w:val="0"/>
              </w:rPr>
              <w:t xml:space="preserve"> </w:t>
            </w:r>
            <w:r w:rsidRPr="00352CC7">
              <w:rPr>
                <w:snapToGrid w:val="0"/>
              </w:rPr>
              <w:t>provisions of ADN</w:t>
            </w:r>
          </w:p>
          <w:p w14:paraId="4900C7ED"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It attests that the vessel ha</w:t>
            </w:r>
            <w:r>
              <w:rPr>
                <w:snapToGrid w:val="0"/>
              </w:rPr>
              <w:t xml:space="preserve">s been deemed suitable for the </w:t>
            </w:r>
            <w:r w:rsidRPr="00352CC7">
              <w:rPr>
                <w:snapToGrid w:val="0"/>
              </w:rPr>
              <w:t>carriage of all kinds of goods</w:t>
            </w:r>
          </w:p>
          <w:p w14:paraId="3E02B05B"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It attests that the vessel has been deemed suitable by the loader for the carriage of dangerous goods</w:t>
            </w:r>
          </w:p>
          <w:p w14:paraId="0834640F"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It attests that the vessel complies with the general technical requirements</w:t>
            </w:r>
          </w:p>
        </w:tc>
        <w:tc>
          <w:tcPr>
            <w:tcW w:w="1134" w:type="dxa"/>
            <w:tcBorders>
              <w:top w:val="nil"/>
              <w:bottom w:val="single" w:sz="4" w:space="0" w:color="auto"/>
            </w:tcBorders>
            <w:shd w:val="clear" w:color="auto" w:fill="auto"/>
          </w:tcPr>
          <w:p w14:paraId="5CEF547C"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CA848DF"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1E7AB1C" w14:textId="77777777" w:rsidR="00E17B52" w:rsidRPr="00352CC7" w:rsidRDefault="00E17B52" w:rsidP="00750F15">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3</w:t>
            </w:r>
          </w:p>
        </w:tc>
        <w:tc>
          <w:tcPr>
            <w:tcW w:w="6171" w:type="dxa"/>
            <w:tcBorders>
              <w:top w:val="nil"/>
              <w:bottom w:val="single" w:sz="4" w:space="0" w:color="auto"/>
            </w:tcBorders>
            <w:shd w:val="clear" w:color="auto" w:fill="auto"/>
          </w:tcPr>
          <w:p w14:paraId="3F9C2A86" w14:textId="77777777" w:rsidR="00E17B52" w:rsidRPr="00352CC7" w:rsidRDefault="00E17B52" w:rsidP="00750F15">
            <w:pPr>
              <w:keepNext/>
              <w:keepLines/>
              <w:adjustRightInd w:val="0"/>
              <w:snapToGrid w:val="0"/>
              <w:spacing w:before="40" w:after="120" w:line="220" w:lineRule="exact"/>
              <w:ind w:right="113"/>
              <w:rPr>
                <w:snapToGrid w:val="0"/>
              </w:rPr>
            </w:pPr>
            <w:r>
              <w:rPr>
                <w:snapToGrid w:val="0"/>
              </w:rPr>
              <w:t>1.16.1.3.1</w:t>
            </w:r>
          </w:p>
        </w:tc>
        <w:tc>
          <w:tcPr>
            <w:tcW w:w="1134" w:type="dxa"/>
            <w:tcBorders>
              <w:top w:val="nil"/>
              <w:bottom w:val="single" w:sz="4" w:space="0" w:color="auto"/>
            </w:tcBorders>
            <w:shd w:val="clear" w:color="auto" w:fill="auto"/>
          </w:tcPr>
          <w:p w14:paraId="651834A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326CEBC4"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F00964A"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492515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at is the maximum duration of a tank vessel</w:t>
            </w:r>
            <w:r>
              <w:rPr>
                <w:snapToGrid w:val="0"/>
              </w:rPr>
              <w:t>’</w:t>
            </w:r>
            <w:r w:rsidRPr="00352CC7">
              <w:rPr>
                <w:snapToGrid w:val="0"/>
              </w:rPr>
              <w:t>s provisional certificate of approval?</w:t>
            </w:r>
          </w:p>
          <w:p w14:paraId="1C47B394" w14:textId="77777777" w:rsidR="00E17B52" w:rsidRPr="00352CC7" w:rsidRDefault="00E17B52" w:rsidP="0013375F">
            <w:pPr>
              <w:adjustRightInd w:val="0"/>
              <w:snapToGrid w:val="0"/>
              <w:spacing w:before="40" w:after="120" w:line="220" w:lineRule="exact"/>
              <w:ind w:right="113"/>
              <w:rPr>
                <w:snapToGrid w:val="0"/>
              </w:rPr>
            </w:pPr>
            <w:proofErr w:type="gramStart"/>
            <w:r w:rsidRPr="00352CC7">
              <w:rPr>
                <w:snapToGrid w:val="0"/>
              </w:rPr>
              <w:t>A</w:t>
            </w:r>
            <w:r w:rsidRPr="00352CC7">
              <w:rPr>
                <w:snapToGrid w:val="0"/>
              </w:rPr>
              <w:tab/>
              <w:t>2 months</w:t>
            </w:r>
            <w:proofErr w:type="gramEnd"/>
          </w:p>
          <w:p w14:paraId="05C0EBF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3 months</w:t>
            </w:r>
          </w:p>
          <w:p w14:paraId="552A1DB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6 months</w:t>
            </w:r>
          </w:p>
          <w:p w14:paraId="4BC35A1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12 months</w:t>
            </w:r>
          </w:p>
        </w:tc>
        <w:tc>
          <w:tcPr>
            <w:tcW w:w="1134" w:type="dxa"/>
            <w:tcBorders>
              <w:top w:val="single" w:sz="4" w:space="0" w:color="auto"/>
              <w:bottom w:val="single" w:sz="4" w:space="0" w:color="auto"/>
            </w:tcBorders>
            <w:shd w:val="clear" w:color="auto" w:fill="auto"/>
          </w:tcPr>
          <w:p w14:paraId="2063DEF4"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5204054F"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79D8FBA"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4</w:t>
            </w:r>
          </w:p>
        </w:tc>
        <w:tc>
          <w:tcPr>
            <w:tcW w:w="6171" w:type="dxa"/>
            <w:tcBorders>
              <w:top w:val="single" w:sz="4" w:space="0" w:color="auto"/>
              <w:bottom w:val="single" w:sz="4" w:space="0" w:color="auto"/>
            </w:tcBorders>
            <w:shd w:val="clear" w:color="auto" w:fill="auto"/>
          </w:tcPr>
          <w:p w14:paraId="129F9E0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107E22A6"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C</w:t>
            </w:r>
          </w:p>
        </w:tc>
      </w:tr>
      <w:tr w:rsidR="00E17B52" w:rsidRPr="00352CC7" w14:paraId="60042EA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F4C7AB7"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40CC893" w14:textId="77777777" w:rsidR="00E17B52" w:rsidRPr="00352CC7" w:rsidRDefault="00E17B52" w:rsidP="0013375F">
            <w:pPr>
              <w:adjustRightInd w:val="0"/>
              <w:snapToGrid w:val="0"/>
              <w:spacing w:before="40" w:after="120" w:line="220" w:lineRule="exact"/>
              <w:ind w:right="113"/>
              <w:rPr>
                <w:snapToGrid w:val="0"/>
              </w:rPr>
            </w:pPr>
            <w:ins w:id="1875" w:author="Clare Jane LORD" w:date="2022-11-18T17:18:00Z">
              <w:r w:rsidRPr="00352CC7">
                <w:rPr>
                  <w:snapToGrid w:val="0"/>
                </w:rPr>
                <w:t xml:space="preserve">In what language or languages should the instructions in writing be given </w:t>
              </w:r>
            </w:ins>
            <w:del w:id="1876" w:author="Clare Jane LORD" w:date="2022-11-18T17:18:00Z">
              <w:r w:rsidRPr="00352CC7" w:rsidDel="003C0AE0">
                <w:rPr>
                  <w:snapToGrid w:val="0"/>
                </w:rPr>
                <w:delText xml:space="preserve">A vessel is carrying </w:delText>
              </w:r>
              <w:r w:rsidDel="003C0AE0">
                <w:rPr>
                  <w:snapToGrid w:val="0"/>
                </w:rPr>
                <w:delText xml:space="preserve">UN No. 1203 </w:delText>
              </w:r>
              <w:r w:rsidDel="003C0AE0">
                <w:delText>MOTOR SPIRIT</w:delText>
              </w:r>
              <w:r w:rsidRPr="00352CC7" w:rsidDel="003C0AE0">
                <w:rPr>
                  <w:snapToGrid w:val="0"/>
                </w:rPr>
                <w:delText xml:space="preserve"> from Rotterdam to Amsterdam. </w:delText>
              </w:r>
            </w:del>
            <w:ins w:id="1877" w:author="Clare Jane LORD" w:date="2022-11-18T17:18:00Z">
              <w:r>
                <w:rPr>
                  <w:snapToGrid w:val="0"/>
                </w:rPr>
                <w:t xml:space="preserve">if </w:t>
              </w:r>
            </w:ins>
            <w:del w:id="1878" w:author="Clare Jane LORD" w:date="2022-11-18T17:18:00Z">
              <w:r w:rsidRPr="00352CC7" w:rsidDel="003C0AE0">
                <w:rPr>
                  <w:snapToGrid w:val="0"/>
                </w:rPr>
                <w:delText>T</w:delText>
              </w:r>
            </w:del>
            <w:ins w:id="1879" w:author="Clare Jane LORD" w:date="2022-11-18T17:18:00Z">
              <w:r>
                <w:rPr>
                  <w:snapToGrid w:val="0"/>
                </w:rPr>
                <w:t>t</w:t>
              </w:r>
            </w:ins>
            <w:r w:rsidRPr="00352CC7">
              <w:rPr>
                <w:snapToGrid w:val="0"/>
              </w:rPr>
              <w:t>he master understands only German</w:t>
            </w:r>
            <w:del w:id="1880" w:author="Clare Jane LORD" w:date="2022-11-18T17:18:00Z">
              <w:r w:rsidRPr="00352CC7" w:rsidDel="003C0AE0">
                <w:rPr>
                  <w:snapToGrid w:val="0"/>
                </w:rPr>
                <w:delText>.</w:delText>
              </w:r>
              <w:r w:rsidRPr="00352CC7" w:rsidDel="0033729B">
                <w:rPr>
                  <w:snapToGrid w:val="0"/>
                </w:rPr>
                <w:delText xml:space="preserve"> In what language or languages should the instructions in writing be given</w:delText>
              </w:r>
            </w:del>
            <w:r w:rsidRPr="00352CC7">
              <w:rPr>
                <w:snapToGrid w:val="0"/>
              </w:rPr>
              <w:t>?</w:t>
            </w:r>
          </w:p>
          <w:p w14:paraId="6977803F"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In the language of the filler only</w:t>
            </w:r>
          </w:p>
          <w:p w14:paraId="287FF0B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In at least the language of the filler </w:t>
            </w:r>
          </w:p>
          <w:p w14:paraId="4F4271AC"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 xml:space="preserve">In </w:t>
            </w:r>
            <w:ins w:id="1881" w:author="Clare Jane LORD" w:date="2022-11-18T17:19:00Z">
              <w:r>
                <w:rPr>
                  <w:snapToGrid w:val="0"/>
                </w:rPr>
                <w:t xml:space="preserve">German and </w:t>
              </w:r>
            </w:ins>
            <w:del w:id="1882" w:author="Clare Jane LORD" w:date="2022-11-18T17:19:00Z">
              <w:r w:rsidRPr="00352CC7" w:rsidDel="00286C1B">
                <w:rPr>
                  <w:snapToGrid w:val="0"/>
                </w:rPr>
                <w:delText xml:space="preserve">at least one of the </w:delText>
              </w:r>
            </w:del>
            <w:ins w:id="1883" w:author="Clare Jane LORD" w:date="2022-11-18T17:19:00Z">
              <w:r>
                <w:rPr>
                  <w:snapToGrid w:val="0"/>
                </w:rPr>
                <w:t xml:space="preserve">a </w:t>
              </w:r>
            </w:ins>
            <w:r w:rsidRPr="00352CC7">
              <w:rPr>
                <w:snapToGrid w:val="0"/>
              </w:rPr>
              <w:t>language</w:t>
            </w:r>
            <w:del w:id="1884" w:author="Clare Jane LORD" w:date="2022-11-18T17:19:00Z">
              <w:r w:rsidRPr="00352CC7" w:rsidDel="00286C1B">
                <w:rPr>
                  <w:snapToGrid w:val="0"/>
                </w:rPr>
                <w:delText>s</w:delText>
              </w:r>
            </w:del>
            <w:r w:rsidRPr="00352CC7">
              <w:rPr>
                <w:snapToGrid w:val="0"/>
              </w:rPr>
              <w:t xml:space="preserve"> that </w:t>
            </w:r>
            <w:del w:id="1885" w:author="Clare Jane LORD" w:date="2022-11-18T17:19:00Z">
              <w:r w:rsidRPr="00352CC7" w:rsidDel="00286C1B">
                <w:rPr>
                  <w:snapToGrid w:val="0"/>
                </w:rPr>
                <w:delText xml:space="preserve">the master and </w:delText>
              </w:r>
            </w:del>
            <w:r w:rsidRPr="00352CC7">
              <w:rPr>
                <w:snapToGrid w:val="0"/>
              </w:rPr>
              <w:t>the expert can read and understand</w:t>
            </w:r>
          </w:p>
          <w:p w14:paraId="430FC17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In English, French and German</w:t>
            </w:r>
          </w:p>
        </w:tc>
        <w:tc>
          <w:tcPr>
            <w:tcW w:w="1134" w:type="dxa"/>
            <w:tcBorders>
              <w:top w:val="single" w:sz="4" w:space="0" w:color="auto"/>
              <w:bottom w:val="single" w:sz="4" w:space="0" w:color="auto"/>
            </w:tcBorders>
            <w:shd w:val="clear" w:color="auto" w:fill="auto"/>
          </w:tcPr>
          <w:p w14:paraId="4E7E580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7A1B4E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B7DBCC5" w14:textId="77777777" w:rsidR="00E17B52" w:rsidRPr="00352CC7" w:rsidRDefault="00E17B52"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25</w:t>
            </w:r>
          </w:p>
        </w:tc>
        <w:tc>
          <w:tcPr>
            <w:tcW w:w="6171" w:type="dxa"/>
            <w:tcBorders>
              <w:top w:val="single" w:sz="4" w:space="0" w:color="auto"/>
              <w:bottom w:val="single" w:sz="4" w:space="0" w:color="auto"/>
            </w:tcBorders>
            <w:shd w:val="clear" w:color="auto" w:fill="auto"/>
          </w:tcPr>
          <w:p w14:paraId="41BF82B8"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7.2.4.12</w:t>
            </w:r>
          </w:p>
        </w:tc>
        <w:tc>
          <w:tcPr>
            <w:tcW w:w="1134" w:type="dxa"/>
            <w:tcBorders>
              <w:top w:val="single" w:sz="4" w:space="0" w:color="auto"/>
              <w:bottom w:val="single" w:sz="4" w:space="0" w:color="auto"/>
            </w:tcBorders>
            <w:shd w:val="clear" w:color="auto" w:fill="auto"/>
          </w:tcPr>
          <w:p w14:paraId="6B06ACAD"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A</w:t>
            </w:r>
          </w:p>
        </w:tc>
      </w:tr>
      <w:tr w:rsidR="00E17B52" w:rsidRPr="00352CC7" w14:paraId="4CFEA0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12" w:space="0" w:color="auto"/>
            </w:tcBorders>
            <w:shd w:val="clear" w:color="auto" w:fill="auto"/>
          </w:tcPr>
          <w:p w14:paraId="04AEB6A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12" w:space="0" w:color="auto"/>
            </w:tcBorders>
            <w:shd w:val="clear" w:color="auto" w:fill="auto"/>
          </w:tcPr>
          <w:p w14:paraId="3DA3050E" w14:textId="77777777" w:rsidR="00E17B52" w:rsidRDefault="00E17B52" w:rsidP="0013375F">
            <w:pPr>
              <w:adjustRightInd w:val="0"/>
              <w:snapToGrid w:val="0"/>
              <w:spacing w:before="40" w:after="120" w:line="220" w:lineRule="exact"/>
              <w:ind w:right="113"/>
              <w:rPr>
                <w:snapToGrid w:val="0"/>
              </w:rPr>
            </w:pPr>
            <w:r w:rsidRPr="00352CC7">
              <w:rPr>
                <w:snapToGrid w:val="0"/>
              </w:rPr>
              <w:t xml:space="preserve">What indications, among others, </w:t>
            </w:r>
            <w:proofErr w:type="gramStart"/>
            <w:r w:rsidRPr="00352CC7">
              <w:rPr>
                <w:snapToGrid w:val="0"/>
              </w:rPr>
              <w:t>have to</w:t>
            </w:r>
            <w:proofErr w:type="gramEnd"/>
            <w:r w:rsidRPr="00352CC7">
              <w:rPr>
                <w:snapToGrid w:val="0"/>
              </w:rPr>
              <w:t xml:space="preserve"> appear in the register of operations during carriage?</w:t>
            </w:r>
          </w:p>
          <w:p w14:paraId="3205CDB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Place of loading and UN Number</w:t>
            </w:r>
          </w:p>
          <w:p w14:paraId="23B2BBD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Official number of the vessel and place of unloading</w:t>
            </w:r>
          </w:p>
          <w:p w14:paraId="1ADC8AA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Name of the master and degassing sector</w:t>
            </w:r>
          </w:p>
          <w:p w14:paraId="19BF41CB"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 xml:space="preserve">Number of the certificate of approval and number of crew members </w:t>
            </w:r>
          </w:p>
        </w:tc>
        <w:tc>
          <w:tcPr>
            <w:tcW w:w="1134" w:type="dxa"/>
            <w:tcBorders>
              <w:top w:val="single" w:sz="4" w:space="0" w:color="auto"/>
              <w:bottom w:val="single" w:sz="12" w:space="0" w:color="auto"/>
            </w:tcBorders>
            <w:shd w:val="clear" w:color="auto" w:fill="auto"/>
          </w:tcPr>
          <w:p w14:paraId="594BD386" w14:textId="77777777" w:rsidR="00E17B52" w:rsidRPr="00352CC7" w:rsidRDefault="00E17B52" w:rsidP="008426C5">
            <w:pPr>
              <w:adjustRightInd w:val="0"/>
              <w:snapToGrid w:val="0"/>
              <w:spacing w:before="40" w:after="120" w:line="220" w:lineRule="exact"/>
              <w:ind w:right="113"/>
              <w:jc w:val="center"/>
              <w:rPr>
                <w:snapToGrid w:val="0"/>
              </w:rPr>
            </w:pPr>
          </w:p>
        </w:tc>
      </w:tr>
    </w:tbl>
    <w:p w14:paraId="5F530E9F" w14:textId="77777777" w:rsidR="00E17B52" w:rsidRPr="0010223D" w:rsidRDefault="00E17B52" w:rsidP="006B42E8">
      <w:pPr>
        <w:spacing w:line="240" w:lineRule="auto"/>
      </w:pPr>
      <w:r w:rsidRPr="0010223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213"/>
        <w:gridCol w:w="6151"/>
        <w:gridCol w:w="1141"/>
      </w:tblGrid>
      <w:tr w:rsidR="00E17B52" w:rsidRPr="00813D90" w14:paraId="02AC59AE" w14:textId="77777777" w:rsidTr="0013375F">
        <w:trPr>
          <w:tblHeader/>
        </w:trPr>
        <w:tc>
          <w:tcPr>
            <w:tcW w:w="8505" w:type="dxa"/>
            <w:gridSpan w:val="3"/>
            <w:tcBorders>
              <w:top w:val="nil"/>
              <w:bottom w:val="single" w:sz="4" w:space="0" w:color="auto"/>
            </w:tcBorders>
            <w:shd w:val="clear" w:color="auto" w:fill="auto"/>
            <w:vAlign w:val="bottom"/>
          </w:tcPr>
          <w:p w14:paraId="1064DFC7" w14:textId="77777777" w:rsidR="00E17B52" w:rsidRPr="009052DE" w:rsidRDefault="00E17B52" w:rsidP="0013375F">
            <w:pPr>
              <w:pStyle w:val="HChG"/>
              <w:spacing w:before="120"/>
            </w:pPr>
            <w:r w:rsidRPr="009052DE">
              <w:t>Transport by tank vessels</w:t>
            </w:r>
          </w:p>
          <w:p w14:paraId="08E98BFF" w14:textId="77777777" w:rsidR="00E17B52" w:rsidRPr="00813D90" w:rsidRDefault="00E17B52" w:rsidP="0013375F">
            <w:pPr>
              <w:pStyle w:val="H23G"/>
            </w:pPr>
            <w:r w:rsidRPr="00813D90">
              <w:t>Examination objective 8: Hazards and measures of prevention</w:t>
            </w:r>
          </w:p>
        </w:tc>
      </w:tr>
      <w:tr w:rsidR="00E17B52" w:rsidRPr="00813D90" w14:paraId="4585F4BB" w14:textId="77777777" w:rsidTr="0013375F">
        <w:trPr>
          <w:tblHeader/>
        </w:trPr>
        <w:tc>
          <w:tcPr>
            <w:tcW w:w="1213" w:type="dxa"/>
            <w:tcBorders>
              <w:top w:val="single" w:sz="4" w:space="0" w:color="auto"/>
              <w:bottom w:val="single" w:sz="12" w:space="0" w:color="auto"/>
            </w:tcBorders>
            <w:shd w:val="clear" w:color="auto" w:fill="auto"/>
            <w:vAlign w:val="bottom"/>
          </w:tcPr>
          <w:p w14:paraId="28F929DA" w14:textId="77777777" w:rsidR="00E17B52" w:rsidRPr="00813D90" w:rsidRDefault="00E17B52" w:rsidP="0013375F">
            <w:pPr>
              <w:adjustRightInd w:val="0"/>
              <w:snapToGrid w:val="0"/>
              <w:spacing w:before="80" w:after="80" w:line="200" w:lineRule="exact"/>
              <w:ind w:right="113"/>
              <w:rPr>
                <w:i/>
                <w:snapToGrid w:val="0"/>
                <w:sz w:val="16"/>
              </w:rPr>
            </w:pPr>
            <w:r w:rsidRPr="00813D90">
              <w:rPr>
                <w:i/>
                <w:snapToGrid w:val="0"/>
                <w:sz w:val="16"/>
              </w:rPr>
              <w:t>Number</w:t>
            </w:r>
          </w:p>
        </w:tc>
        <w:tc>
          <w:tcPr>
            <w:tcW w:w="6151" w:type="dxa"/>
            <w:tcBorders>
              <w:top w:val="single" w:sz="4" w:space="0" w:color="auto"/>
              <w:bottom w:val="single" w:sz="12" w:space="0" w:color="auto"/>
            </w:tcBorders>
            <w:shd w:val="clear" w:color="auto" w:fill="auto"/>
            <w:vAlign w:val="bottom"/>
          </w:tcPr>
          <w:p w14:paraId="79C7482A" w14:textId="77777777" w:rsidR="00E17B52" w:rsidRPr="00813D90" w:rsidRDefault="00E17B52" w:rsidP="0013375F">
            <w:pPr>
              <w:adjustRightInd w:val="0"/>
              <w:snapToGrid w:val="0"/>
              <w:spacing w:before="80" w:after="80" w:line="200" w:lineRule="exact"/>
              <w:ind w:right="113"/>
              <w:rPr>
                <w:i/>
                <w:snapToGrid w:val="0"/>
                <w:sz w:val="16"/>
              </w:rPr>
            </w:pPr>
            <w:r w:rsidRPr="00813D90">
              <w:rPr>
                <w:i/>
                <w:snapToGrid w:val="0"/>
                <w:sz w:val="16"/>
              </w:rPr>
              <w:t>Source</w:t>
            </w:r>
          </w:p>
        </w:tc>
        <w:tc>
          <w:tcPr>
            <w:tcW w:w="1141" w:type="dxa"/>
            <w:tcBorders>
              <w:top w:val="single" w:sz="4" w:space="0" w:color="auto"/>
              <w:bottom w:val="single" w:sz="12" w:space="0" w:color="auto"/>
            </w:tcBorders>
            <w:shd w:val="clear" w:color="auto" w:fill="auto"/>
            <w:vAlign w:val="bottom"/>
          </w:tcPr>
          <w:p w14:paraId="6D287E66" w14:textId="77777777" w:rsidR="00E17B52" w:rsidRPr="00813D90" w:rsidRDefault="00E17B52" w:rsidP="0013375F">
            <w:pPr>
              <w:adjustRightInd w:val="0"/>
              <w:snapToGrid w:val="0"/>
              <w:spacing w:before="80" w:after="80" w:line="200" w:lineRule="exact"/>
              <w:ind w:right="113"/>
              <w:jc w:val="center"/>
              <w:rPr>
                <w:i/>
                <w:snapToGrid w:val="0"/>
                <w:sz w:val="16"/>
              </w:rPr>
            </w:pPr>
            <w:r w:rsidRPr="00813D90">
              <w:rPr>
                <w:i/>
                <w:snapToGrid w:val="0"/>
                <w:sz w:val="16"/>
              </w:rPr>
              <w:t>Correct answer</w:t>
            </w:r>
          </w:p>
        </w:tc>
      </w:tr>
      <w:tr w:rsidR="00E17B52" w:rsidRPr="00813D90" w14:paraId="650CD128" w14:textId="77777777" w:rsidTr="0013375F">
        <w:trPr>
          <w:trHeight w:hRule="exact" w:val="113"/>
          <w:tblHeader/>
        </w:trPr>
        <w:tc>
          <w:tcPr>
            <w:tcW w:w="1213" w:type="dxa"/>
            <w:tcBorders>
              <w:top w:val="single" w:sz="12" w:space="0" w:color="auto"/>
              <w:bottom w:val="nil"/>
            </w:tcBorders>
            <w:shd w:val="clear" w:color="auto" w:fill="auto"/>
          </w:tcPr>
          <w:p w14:paraId="3F0A9681" w14:textId="77777777" w:rsidR="00E17B52" w:rsidRPr="00813D90" w:rsidRDefault="00E17B52" w:rsidP="0013375F">
            <w:pPr>
              <w:adjustRightInd w:val="0"/>
              <w:snapToGrid w:val="0"/>
              <w:spacing w:before="40" w:after="120" w:line="220" w:lineRule="exact"/>
              <w:ind w:right="113"/>
              <w:rPr>
                <w:szCs w:val="22"/>
              </w:rPr>
            </w:pPr>
          </w:p>
        </w:tc>
        <w:tc>
          <w:tcPr>
            <w:tcW w:w="6151" w:type="dxa"/>
            <w:tcBorders>
              <w:top w:val="single" w:sz="12" w:space="0" w:color="auto"/>
              <w:bottom w:val="nil"/>
            </w:tcBorders>
            <w:shd w:val="clear" w:color="auto" w:fill="auto"/>
          </w:tcPr>
          <w:p w14:paraId="143CB446" w14:textId="77777777" w:rsidR="00E17B52" w:rsidRPr="00813D90" w:rsidRDefault="00E17B52" w:rsidP="0013375F">
            <w:pPr>
              <w:adjustRightInd w:val="0"/>
              <w:snapToGrid w:val="0"/>
              <w:spacing w:before="40" w:after="120" w:line="220" w:lineRule="exact"/>
              <w:ind w:right="113"/>
              <w:rPr>
                <w:szCs w:val="22"/>
              </w:rPr>
            </w:pPr>
          </w:p>
        </w:tc>
        <w:tc>
          <w:tcPr>
            <w:tcW w:w="1141" w:type="dxa"/>
            <w:tcBorders>
              <w:top w:val="single" w:sz="12" w:space="0" w:color="auto"/>
              <w:bottom w:val="nil"/>
            </w:tcBorders>
            <w:shd w:val="clear" w:color="auto" w:fill="auto"/>
          </w:tcPr>
          <w:p w14:paraId="77DC99FF" w14:textId="77777777" w:rsidR="00E17B52" w:rsidRPr="00813D90" w:rsidRDefault="00E17B52" w:rsidP="0013375F">
            <w:pPr>
              <w:adjustRightInd w:val="0"/>
              <w:snapToGrid w:val="0"/>
              <w:spacing w:before="40" w:after="120" w:line="220" w:lineRule="exact"/>
              <w:ind w:right="113"/>
              <w:jc w:val="center"/>
              <w:rPr>
                <w:szCs w:val="22"/>
              </w:rPr>
            </w:pPr>
          </w:p>
        </w:tc>
      </w:tr>
      <w:tr w:rsidR="00E17B52" w:rsidRPr="00813D90" w14:paraId="315E95E8" w14:textId="77777777" w:rsidTr="0013375F">
        <w:tc>
          <w:tcPr>
            <w:tcW w:w="1213" w:type="dxa"/>
            <w:tcBorders>
              <w:top w:val="nil"/>
              <w:bottom w:val="single" w:sz="4" w:space="0" w:color="auto"/>
            </w:tcBorders>
            <w:shd w:val="clear" w:color="auto" w:fill="auto"/>
          </w:tcPr>
          <w:p w14:paraId="37C0DFBF" w14:textId="77777777" w:rsidR="00E17B52" w:rsidRPr="00813D90" w:rsidRDefault="00E17B52" w:rsidP="0013375F">
            <w:pPr>
              <w:adjustRightInd w:val="0"/>
              <w:snapToGrid w:val="0"/>
              <w:spacing w:before="40" w:after="120" w:line="220" w:lineRule="exact"/>
              <w:ind w:right="113"/>
              <w:rPr>
                <w:snapToGrid w:val="0"/>
                <w:szCs w:val="22"/>
              </w:rPr>
            </w:pPr>
            <w:r w:rsidRPr="00813D90">
              <w:rPr>
                <w:szCs w:val="22"/>
              </w:rPr>
              <w:t>130 08.0-01</w:t>
            </w:r>
          </w:p>
        </w:tc>
        <w:tc>
          <w:tcPr>
            <w:tcW w:w="6151" w:type="dxa"/>
            <w:tcBorders>
              <w:top w:val="nil"/>
              <w:bottom w:val="single" w:sz="4" w:space="0" w:color="auto"/>
            </w:tcBorders>
            <w:shd w:val="clear" w:color="auto" w:fill="auto"/>
          </w:tcPr>
          <w:p w14:paraId="7D5471A8" w14:textId="77777777" w:rsidR="00E17B52" w:rsidRPr="00813D90" w:rsidRDefault="00E17B52" w:rsidP="0013375F">
            <w:pPr>
              <w:adjustRightInd w:val="0"/>
              <w:snapToGrid w:val="0"/>
              <w:spacing w:before="40" w:after="120" w:line="220" w:lineRule="exact"/>
              <w:ind w:right="113"/>
              <w:rPr>
                <w:szCs w:val="22"/>
              </w:rPr>
            </w:pPr>
            <w:r w:rsidRPr="00813D90">
              <w:rPr>
                <w:szCs w:val="22"/>
              </w:rPr>
              <w:t>8.3.5</w:t>
            </w:r>
          </w:p>
        </w:tc>
        <w:tc>
          <w:tcPr>
            <w:tcW w:w="1141" w:type="dxa"/>
            <w:tcBorders>
              <w:top w:val="nil"/>
              <w:bottom w:val="single" w:sz="4" w:space="0" w:color="auto"/>
            </w:tcBorders>
            <w:shd w:val="clear" w:color="auto" w:fill="auto"/>
          </w:tcPr>
          <w:p w14:paraId="2B9940FB" w14:textId="77777777" w:rsidR="00E17B52" w:rsidRPr="00813D90" w:rsidRDefault="00E17B52" w:rsidP="00CD6C54">
            <w:pPr>
              <w:adjustRightInd w:val="0"/>
              <w:snapToGrid w:val="0"/>
              <w:spacing w:before="40" w:after="120" w:line="220" w:lineRule="exact"/>
              <w:ind w:right="113"/>
              <w:jc w:val="center"/>
              <w:rPr>
                <w:szCs w:val="22"/>
              </w:rPr>
            </w:pPr>
            <w:r w:rsidRPr="00813D90">
              <w:rPr>
                <w:szCs w:val="22"/>
              </w:rPr>
              <w:t>C</w:t>
            </w:r>
          </w:p>
        </w:tc>
      </w:tr>
      <w:tr w:rsidR="00E17B52" w:rsidRPr="00813D90" w14:paraId="0C574B81" w14:textId="77777777" w:rsidTr="0013375F">
        <w:tc>
          <w:tcPr>
            <w:tcW w:w="1213" w:type="dxa"/>
            <w:tcBorders>
              <w:top w:val="single" w:sz="4" w:space="0" w:color="auto"/>
              <w:bottom w:val="nil"/>
            </w:tcBorders>
            <w:shd w:val="clear" w:color="auto" w:fill="auto"/>
          </w:tcPr>
          <w:p w14:paraId="14A9AC04"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38DAE9" w14:textId="77777777" w:rsidR="00E17B52" w:rsidRPr="00813D90" w:rsidRDefault="00E17B52" w:rsidP="0013375F">
            <w:pPr>
              <w:adjustRightInd w:val="0"/>
              <w:snapToGrid w:val="0"/>
              <w:spacing w:before="40" w:after="120" w:line="220" w:lineRule="exact"/>
              <w:ind w:right="113"/>
              <w:rPr>
                <w:szCs w:val="22"/>
              </w:rPr>
            </w:pPr>
            <w:ins w:id="1886" w:author="Clare Jane LORD" w:date="2022-11-18T17:19:00Z">
              <w:r w:rsidRPr="00813D90">
                <w:rPr>
                  <w:snapToGrid w:val="0"/>
                  <w:szCs w:val="22"/>
                </w:rPr>
                <w:t xml:space="preserve">Under what conditions may </w:t>
              </w:r>
            </w:ins>
            <w:del w:id="1887" w:author="Clare Jane LORD" w:date="2022-11-18T17:19:00Z">
              <w:r w:rsidDel="00286C1B">
                <w:rPr>
                  <w:szCs w:val="22"/>
                </w:rPr>
                <w:delText>M</w:delText>
              </w:r>
            </w:del>
            <w:del w:id="1888" w:author="Clare Jane LORD" w:date="2022-11-18T17:20:00Z">
              <w:r w:rsidRPr="00813D90" w:rsidDel="00286C1B">
                <w:rPr>
                  <w:szCs w:val="22"/>
                </w:rPr>
                <w:delText xml:space="preserve">aintenance or </w:delText>
              </w:r>
            </w:del>
            <w:r w:rsidRPr="00813D90">
              <w:rPr>
                <w:szCs w:val="22"/>
              </w:rPr>
              <w:t xml:space="preserve">repair work requiring the use of an </w:t>
            </w:r>
            <w:del w:id="1889" w:author="Clare Jane LORD" w:date="2022-11-18T17:20:00Z">
              <w:r w:rsidRPr="00813D90" w:rsidDel="00286C1B">
                <w:rPr>
                  <w:szCs w:val="22"/>
                </w:rPr>
                <w:delText xml:space="preserve">open flame or </w:delText>
              </w:r>
            </w:del>
            <w:r w:rsidRPr="00813D90">
              <w:rPr>
                <w:szCs w:val="22"/>
              </w:rPr>
              <w:t xml:space="preserve">electric </w:t>
            </w:r>
            <w:r w:rsidRPr="00813D90">
              <w:rPr>
                <w:snapToGrid w:val="0"/>
                <w:szCs w:val="22"/>
              </w:rPr>
              <w:t>current</w:t>
            </w:r>
            <w:r>
              <w:rPr>
                <w:snapToGrid w:val="0"/>
                <w:szCs w:val="22"/>
              </w:rPr>
              <w:t xml:space="preserve"> </w:t>
            </w:r>
            <w:del w:id="1890" w:author="Clare Jane LORD" w:date="2022-11-18T17:20:00Z">
              <w:r w:rsidDel="00286C1B">
                <w:rPr>
                  <w:snapToGrid w:val="0"/>
                  <w:szCs w:val="22"/>
                </w:rPr>
                <w:delText xml:space="preserve">has </w:delText>
              </w:r>
              <w:r w:rsidRPr="00813D90" w:rsidDel="00286C1B">
                <w:rPr>
                  <w:szCs w:val="22"/>
                </w:rPr>
                <w:delText xml:space="preserve">to </w:delText>
              </w:r>
            </w:del>
            <w:r>
              <w:rPr>
                <w:szCs w:val="22"/>
              </w:rPr>
              <w:t>be carried</w:t>
            </w:r>
            <w:r w:rsidRPr="00813D90">
              <w:rPr>
                <w:szCs w:val="22"/>
              </w:rPr>
              <w:t xml:space="preserve"> out in the cargo area of a tank vessel</w:t>
            </w:r>
            <w:r>
              <w:rPr>
                <w:szCs w:val="22"/>
              </w:rPr>
              <w:t xml:space="preserve"> which has unloaded dangerous goods</w:t>
            </w:r>
            <w:del w:id="1891" w:author="Clare Jane LORD" w:date="2022-11-18T17:20:00Z">
              <w:r w:rsidRPr="00813D90" w:rsidDel="00286C1B">
                <w:rPr>
                  <w:snapToGrid w:val="0"/>
                  <w:szCs w:val="22"/>
                </w:rPr>
                <w:delText xml:space="preserve">. Sparks may be caused during the work. </w:delText>
              </w:r>
            </w:del>
            <w:del w:id="1892" w:author="Clare Jane LORD" w:date="2022-11-18T17:19:00Z">
              <w:r w:rsidRPr="00813D90" w:rsidDel="00286C1B">
                <w:rPr>
                  <w:snapToGrid w:val="0"/>
                  <w:szCs w:val="22"/>
                </w:rPr>
                <w:delText xml:space="preserve">Under what conditions may </w:delText>
              </w:r>
            </w:del>
            <w:del w:id="1893" w:author="Clare Jane LORD" w:date="2022-11-18T17:20:00Z">
              <w:r w:rsidRPr="00813D90" w:rsidDel="00286C1B">
                <w:rPr>
                  <w:snapToGrid w:val="0"/>
                  <w:szCs w:val="22"/>
                </w:rPr>
                <w:delText>such work be carried out</w:delText>
              </w:r>
            </w:del>
            <w:r w:rsidRPr="00813D90">
              <w:rPr>
                <w:snapToGrid w:val="0"/>
                <w:szCs w:val="22"/>
              </w:rPr>
              <w:t>?</w:t>
            </w:r>
          </w:p>
        </w:tc>
        <w:tc>
          <w:tcPr>
            <w:tcW w:w="1141" w:type="dxa"/>
            <w:tcBorders>
              <w:top w:val="single" w:sz="4" w:space="0" w:color="auto"/>
              <w:bottom w:val="nil"/>
            </w:tcBorders>
            <w:shd w:val="clear" w:color="auto" w:fill="auto"/>
          </w:tcPr>
          <w:p w14:paraId="3C330518" w14:textId="77777777" w:rsidR="00E17B52" w:rsidRPr="00813D90" w:rsidRDefault="00E17B52" w:rsidP="00CD6C54">
            <w:pPr>
              <w:adjustRightInd w:val="0"/>
              <w:snapToGrid w:val="0"/>
              <w:spacing w:before="40" w:after="120" w:line="220" w:lineRule="exact"/>
              <w:ind w:right="113"/>
              <w:jc w:val="center"/>
              <w:rPr>
                <w:szCs w:val="22"/>
              </w:rPr>
            </w:pPr>
          </w:p>
        </w:tc>
      </w:tr>
      <w:tr w:rsidR="00E17B52" w:rsidRPr="00813D90" w14:paraId="0FA8AF23" w14:textId="77777777" w:rsidTr="0013375F">
        <w:tc>
          <w:tcPr>
            <w:tcW w:w="1213" w:type="dxa"/>
            <w:tcBorders>
              <w:top w:val="nil"/>
              <w:bottom w:val="single" w:sz="4" w:space="0" w:color="auto"/>
            </w:tcBorders>
            <w:shd w:val="clear" w:color="auto" w:fill="auto"/>
          </w:tcPr>
          <w:p w14:paraId="0BF848EB"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4F120390" w14:textId="77777777" w:rsidR="00E17B52" w:rsidRPr="00813D90" w:rsidRDefault="00E17B52" w:rsidP="0013375F">
            <w:pPr>
              <w:spacing w:before="40" w:after="120" w:line="220" w:lineRule="exact"/>
              <w:ind w:right="113"/>
              <w:rPr>
                <w:snapToGrid w:val="0"/>
                <w:szCs w:val="22"/>
              </w:rPr>
            </w:pPr>
            <w:r w:rsidRPr="00813D90">
              <w:rPr>
                <w:snapToGrid w:val="0"/>
                <w:szCs w:val="22"/>
              </w:rPr>
              <w:t>A</w:t>
            </w:r>
            <w:r w:rsidRPr="00813D90">
              <w:rPr>
                <w:snapToGrid w:val="0"/>
                <w:szCs w:val="22"/>
              </w:rPr>
              <w:tab/>
              <w:t xml:space="preserve">After </w:t>
            </w:r>
            <w:del w:id="1894" w:author="Clare Jane LORD" w:date="2022-11-18T17:20:00Z">
              <w:r w:rsidRPr="00813D90" w:rsidDel="00286C1B">
                <w:rPr>
                  <w:snapToGrid w:val="0"/>
                  <w:szCs w:val="22"/>
                </w:rPr>
                <w:delText xml:space="preserve">the necessary </w:delText>
              </w:r>
            </w:del>
            <w:r w:rsidRPr="00813D90">
              <w:rPr>
                <w:snapToGrid w:val="0"/>
                <w:szCs w:val="22"/>
              </w:rPr>
              <w:t xml:space="preserve">gas-freeing </w:t>
            </w:r>
            <w:ins w:id="1895" w:author="Clare Jane LORD" w:date="2022-11-18T17:20:00Z">
              <w:r>
                <w:rPr>
                  <w:snapToGrid w:val="0"/>
                  <w:szCs w:val="22"/>
                </w:rPr>
                <w:t>of the cargo tanks</w:t>
              </w:r>
            </w:ins>
          </w:p>
          <w:p w14:paraId="011F7AE4" w14:textId="77777777" w:rsidR="00E17B52" w:rsidRPr="00813D90" w:rsidRDefault="00E17B52" w:rsidP="0013375F">
            <w:pPr>
              <w:spacing w:before="40" w:after="120" w:line="220" w:lineRule="exact"/>
              <w:ind w:left="567" w:right="113" w:hanging="567"/>
              <w:rPr>
                <w:snapToGrid w:val="0"/>
                <w:szCs w:val="22"/>
              </w:rPr>
            </w:pPr>
            <w:r w:rsidRPr="00813D90">
              <w:rPr>
                <w:snapToGrid w:val="0"/>
                <w:szCs w:val="22"/>
              </w:rPr>
              <w:t>B</w:t>
            </w:r>
            <w:r w:rsidRPr="00813D90">
              <w:rPr>
                <w:snapToGrid w:val="0"/>
                <w:szCs w:val="22"/>
              </w:rPr>
              <w:tab/>
              <w:t xml:space="preserve">When the tank vessel is carrying substances of Class 3 or Class 8 for which protection against explosion is not required in </w:t>
            </w:r>
            <w:r>
              <w:rPr>
                <w:snapToGrid w:val="0"/>
                <w:szCs w:val="22"/>
              </w:rPr>
              <w:t xml:space="preserve">Subsection 3.2.3.2, </w:t>
            </w:r>
            <w:r w:rsidRPr="00813D90">
              <w:rPr>
                <w:snapToGrid w:val="0"/>
                <w:szCs w:val="22"/>
              </w:rPr>
              <w:t>Table</w:t>
            </w:r>
            <w:r>
              <w:rPr>
                <w:snapToGrid w:val="0"/>
                <w:szCs w:val="22"/>
              </w:rPr>
              <w:t xml:space="preserve"> </w:t>
            </w:r>
            <w:r w:rsidRPr="00813D90">
              <w:rPr>
                <w:snapToGrid w:val="0"/>
                <w:szCs w:val="22"/>
              </w:rPr>
              <w:t>C, column (17)</w:t>
            </w:r>
          </w:p>
          <w:p w14:paraId="2FBA2C8F" w14:textId="77777777" w:rsidR="00E17B52" w:rsidRPr="00813D90" w:rsidRDefault="00E17B52" w:rsidP="0013375F">
            <w:pPr>
              <w:spacing w:before="40" w:after="120" w:line="220" w:lineRule="exact"/>
              <w:ind w:left="567" w:right="113" w:hanging="567"/>
              <w:rPr>
                <w:snapToGrid w:val="0"/>
                <w:szCs w:val="22"/>
              </w:rPr>
            </w:pPr>
            <w:r w:rsidRPr="00813D90">
              <w:rPr>
                <w:snapToGrid w:val="0"/>
                <w:szCs w:val="22"/>
              </w:rPr>
              <w:t>C</w:t>
            </w:r>
            <w:r w:rsidRPr="00813D90">
              <w:rPr>
                <w:snapToGrid w:val="0"/>
                <w:szCs w:val="22"/>
              </w:rPr>
              <w:tab/>
            </w:r>
            <w:r>
              <w:rPr>
                <w:snapToGrid w:val="0"/>
                <w:szCs w:val="22"/>
              </w:rPr>
              <w:t>When the vessel is not in the vicinity or within an onshore assigned zone and</w:t>
            </w:r>
            <w:r w:rsidRPr="00813D90">
              <w:rPr>
                <w:snapToGrid w:val="0"/>
                <w:szCs w:val="22"/>
              </w:rPr>
              <w:t xml:space="preserve"> is furnished with an authorization from the competent authority or a certificate attesting to the totally gas-free condition of the vessel</w:t>
            </w:r>
          </w:p>
          <w:p w14:paraId="144C387A" w14:textId="77777777" w:rsidR="00E17B52" w:rsidRPr="00813D90" w:rsidRDefault="00E17B52" w:rsidP="0013375F">
            <w:pPr>
              <w:spacing w:before="40" w:after="120" w:line="220" w:lineRule="exact"/>
              <w:ind w:left="567" w:right="113" w:hanging="567"/>
              <w:rPr>
                <w:snapToGrid w:val="0"/>
                <w:szCs w:val="22"/>
              </w:rPr>
            </w:pPr>
            <w:r w:rsidRPr="00813D90">
              <w:rPr>
                <w:snapToGrid w:val="0"/>
                <w:szCs w:val="22"/>
              </w:rPr>
              <w:t>D</w:t>
            </w:r>
            <w:r w:rsidRPr="00813D90">
              <w:rPr>
                <w:snapToGrid w:val="0"/>
                <w:szCs w:val="22"/>
              </w:rPr>
              <w:tab/>
              <w:t xml:space="preserve">When, following gas-freeing, the absence of gas has been ascertained </w:t>
            </w:r>
            <w:del w:id="1896" w:author="Clare Jane LORD" w:date="2022-11-18T17:21:00Z">
              <w:r w:rsidRPr="00813D90" w:rsidDel="000268AC">
                <w:rPr>
                  <w:snapToGrid w:val="0"/>
                  <w:szCs w:val="22"/>
                </w:rPr>
                <w:delText xml:space="preserve">beyond any doubt </w:delText>
              </w:r>
            </w:del>
            <w:r w:rsidRPr="00813D90">
              <w:rPr>
                <w:snapToGrid w:val="0"/>
                <w:szCs w:val="22"/>
              </w:rPr>
              <w:t>by the master or an authorized agent of the shipping company using an instrument to measure the concentration of gases</w:t>
            </w:r>
          </w:p>
        </w:tc>
        <w:tc>
          <w:tcPr>
            <w:tcW w:w="1141" w:type="dxa"/>
            <w:tcBorders>
              <w:top w:val="nil"/>
              <w:bottom w:val="single" w:sz="4" w:space="0" w:color="auto"/>
            </w:tcBorders>
            <w:shd w:val="clear" w:color="auto" w:fill="auto"/>
          </w:tcPr>
          <w:p w14:paraId="4B1F6D16" w14:textId="77777777" w:rsidR="00E17B52" w:rsidRPr="00813D90" w:rsidRDefault="00E17B52" w:rsidP="00CD6C54">
            <w:pPr>
              <w:adjustRightInd w:val="0"/>
              <w:snapToGrid w:val="0"/>
              <w:spacing w:before="40" w:after="120" w:line="220" w:lineRule="exact"/>
              <w:ind w:right="113"/>
              <w:jc w:val="center"/>
              <w:rPr>
                <w:snapToGrid w:val="0"/>
                <w:szCs w:val="22"/>
              </w:rPr>
            </w:pPr>
          </w:p>
        </w:tc>
      </w:tr>
      <w:tr w:rsidR="00E17B52" w:rsidRPr="00813D90" w14:paraId="5CB965B0" w14:textId="77777777" w:rsidTr="0013375F">
        <w:tc>
          <w:tcPr>
            <w:tcW w:w="1213" w:type="dxa"/>
            <w:tcBorders>
              <w:top w:val="single" w:sz="4" w:space="0" w:color="auto"/>
              <w:bottom w:val="single" w:sz="4" w:space="0" w:color="auto"/>
            </w:tcBorders>
            <w:shd w:val="clear" w:color="auto" w:fill="auto"/>
          </w:tcPr>
          <w:p w14:paraId="55538E1B" w14:textId="77777777" w:rsidR="00E17B52" w:rsidRPr="00813D90" w:rsidRDefault="00E17B52" w:rsidP="0013375F">
            <w:pPr>
              <w:adjustRightInd w:val="0"/>
              <w:snapToGrid w:val="0"/>
              <w:spacing w:before="40" w:after="120" w:line="220" w:lineRule="exact"/>
              <w:ind w:right="113"/>
              <w:rPr>
                <w:snapToGrid w:val="0"/>
                <w:szCs w:val="22"/>
              </w:rPr>
            </w:pPr>
            <w:r w:rsidRPr="00813D90">
              <w:rPr>
                <w:szCs w:val="22"/>
              </w:rPr>
              <w:t>130 08.0-</w:t>
            </w:r>
            <w:r w:rsidRPr="00813D90">
              <w:rPr>
                <w:snapToGrid w:val="0"/>
                <w:szCs w:val="22"/>
              </w:rPr>
              <w:t>02</w:t>
            </w:r>
          </w:p>
        </w:tc>
        <w:tc>
          <w:tcPr>
            <w:tcW w:w="6151" w:type="dxa"/>
            <w:tcBorders>
              <w:top w:val="single" w:sz="4" w:space="0" w:color="auto"/>
              <w:bottom w:val="single" w:sz="4" w:space="0" w:color="auto"/>
            </w:tcBorders>
            <w:shd w:val="clear" w:color="auto" w:fill="auto"/>
          </w:tcPr>
          <w:p w14:paraId="017F8B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3.2.</w:t>
            </w:r>
            <w:r>
              <w:rPr>
                <w:snapToGrid w:val="0"/>
                <w:szCs w:val="22"/>
              </w:rPr>
              <w:t>4.3</w:t>
            </w:r>
            <w:ins w:id="1897" w:author="Clare Jane LORD" w:date="2022-11-18T17:21:00Z">
              <w:r>
                <w:rPr>
                  <w:snapToGrid w:val="0"/>
                  <w:szCs w:val="22"/>
                </w:rPr>
                <w:t xml:space="preserve"> </w:t>
              </w:r>
            </w:ins>
            <w:ins w:id="1898" w:author="Clare Jane LORD" w:date="2022-11-18T17:37:00Z">
              <w:r>
                <w:rPr>
                  <w:snapToGrid w:val="0"/>
                  <w:szCs w:val="22"/>
                </w:rPr>
                <w:t>J.</w:t>
              </w:r>
            </w:ins>
            <w:r w:rsidRPr="00813D90">
              <w:rPr>
                <w:snapToGrid w:val="0"/>
                <w:szCs w:val="22"/>
              </w:rPr>
              <w:t>, 8.1.5.1</w:t>
            </w:r>
          </w:p>
        </w:tc>
        <w:tc>
          <w:tcPr>
            <w:tcW w:w="1141" w:type="dxa"/>
            <w:tcBorders>
              <w:top w:val="single" w:sz="4" w:space="0" w:color="auto"/>
              <w:bottom w:val="single" w:sz="4" w:space="0" w:color="auto"/>
            </w:tcBorders>
            <w:shd w:val="clear" w:color="auto" w:fill="auto"/>
          </w:tcPr>
          <w:p w14:paraId="15078657" w14:textId="77777777" w:rsidR="00E17B52" w:rsidRPr="00813D90" w:rsidRDefault="00E17B52" w:rsidP="00CD6C54">
            <w:pPr>
              <w:adjustRightInd w:val="0"/>
              <w:snapToGrid w:val="0"/>
              <w:spacing w:before="40" w:after="120" w:line="220" w:lineRule="exact"/>
              <w:ind w:right="113"/>
              <w:jc w:val="center"/>
              <w:rPr>
                <w:snapToGrid w:val="0"/>
                <w:szCs w:val="22"/>
              </w:rPr>
            </w:pPr>
            <w:r w:rsidRPr="00813D90">
              <w:rPr>
                <w:snapToGrid w:val="0"/>
                <w:szCs w:val="22"/>
              </w:rPr>
              <w:t>B</w:t>
            </w:r>
          </w:p>
        </w:tc>
      </w:tr>
      <w:tr w:rsidR="00E17B52" w:rsidRPr="00813D90" w14:paraId="15680D1B" w14:textId="77777777" w:rsidTr="0013375F">
        <w:tc>
          <w:tcPr>
            <w:tcW w:w="1213" w:type="dxa"/>
            <w:tcBorders>
              <w:top w:val="single" w:sz="4" w:space="0" w:color="auto"/>
              <w:bottom w:val="single" w:sz="4" w:space="0" w:color="auto"/>
            </w:tcBorders>
            <w:shd w:val="clear" w:color="auto" w:fill="auto"/>
          </w:tcPr>
          <w:p w14:paraId="4F7EEB1D"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30E9558"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 xml:space="preserve">What sort of shoes should be worn for safety purposes </w:t>
            </w:r>
            <w:r>
              <w:rPr>
                <w:snapToGrid w:val="0"/>
                <w:szCs w:val="22"/>
              </w:rPr>
              <w:t xml:space="preserve">on </w:t>
            </w:r>
            <w:r w:rsidRPr="00813D90">
              <w:rPr>
                <w:szCs w:val="22"/>
              </w:rPr>
              <w:t>a tank vessel</w:t>
            </w:r>
            <w:r>
              <w:rPr>
                <w:szCs w:val="22"/>
              </w:rPr>
              <w:t xml:space="preserve"> </w:t>
            </w:r>
            <w:r w:rsidRPr="00813D90">
              <w:rPr>
                <w:snapToGrid w:val="0"/>
                <w:szCs w:val="22"/>
              </w:rPr>
              <w:t xml:space="preserve">during the trans-shipment of </w:t>
            </w:r>
            <w:r>
              <w:rPr>
                <w:snapToGrid w:val="0"/>
                <w:szCs w:val="22"/>
              </w:rPr>
              <w:t>flammable</w:t>
            </w:r>
            <w:r w:rsidRPr="00813D90">
              <w:rPr>
                <w:snapToGrid w:val="0"/>
                <w:szCs w:val="22"/>
              </w:rPr>
              <w:t xml:space="preserve"> liquids?</w:t>
            </w:r>
          </w:p>
          <w:p w14:paraId="71843AB1" w14:textId="77777777" w:rsidR="00E17B52" w:rsidRPr="00813D90" w:rsidRDefault="00E17B52" w:rsidP="0013375F">
            <w:pPr>
              <w:spacing w:before="40" w:after="120" w:line="220" w:lineRule="exact"/>
              <w:ind w:right="113"/>
              <w:rPr>
                <w:snapToGrid w:val="0"/>
                <w:szCs w:val="22"/>
              </w:rPr>
            </w:pPr>
            <w:r w:rsidRPr="00813D90">
              <w:rPr>
                <w:snapToGrid w:val="0"/>
                <w:szCs w:val="22"/>
              </w:rPr>
              <w:t>A</w:t>
            </w:r>
            <w:r w:rsidRPr="00813D90">
              <w:rPr>
                <w:snapToGrid w:val="0"/>
                <w:szCs w:val="22"/>
              </w:rPr>
              <w:tab/>
              <w:t>Protective leather shoes</w:t>
            </w:r>
          </w:p>
          <w:p w14:paraId="78CC7D73" w14:textId="77777777" w:rsidR="00E17B52" w:rsidRPr="00813D90" w:rsidRDefault="00E17B52" w:rsidP="0013375F">
            <w:pPr>
              <w:spacing w:before="40" w:after="120" w:line="220" w:lineRule="exact"/>
              <w:ind w:right="113"/>
              <w:rPr>
                <w:snapToGrid w:val="0"/>
                <w:szCs w:val="22"/>
              </w:rPr>
            </w:pPr>
            <w:r w:rsidRPr="00813D90">
              <w:rPr>
                <w:snapToGrid w:val="0"/>
                <w:szCs w:val="22"/>
              </w:rPr>
              <w:t>B</w:t>
            </w:r>
            <w:r w:rsidRPr="00813D90">
              <w:rPr>
                <w:snapToGrid w:val="0"/>
                <w:szCs w:val="22"/>
              </w:rPr>
              <w:tab/>
            </w:r>
            <w:r>
              <w:rPr>
                <w:snapToGrid w:val="0"/>
                <w:szCs w:val="22"/>
              </w:rPr>
              <w:t>P</w:t>
            </w:r>
            <w:r w:rsidRPr="00813D90">
              <w:rPr>
                <w:snapToGrid w:val="0"/>
                <w:szCs w:val="22"/>
              </w:rPr>
              <w:t>rotective boots</w:t>
            </w:r>
          </w:p>
          <w:p w14:paraId="57F5AD5F" w14:textId="77777777" w:rsidR="00E17B52" w:rsidRPr="00813D90" w:rsidRDefault="00E17B52" w:rsidP="0013375F">
            <w:pPr>
              <w:spacing w:before="40" w:after="120" w:line="220" w:lineRule="exact"/>
              <w:ind w:right="113"/>
              <w:rPr>
                <w:snapToGrid w:val="0"/>
                <w:szCs w:val="22"/>
              </w:rPr>
            </w:pPr>
            <w:r w:rsidRPr="00813D90">
              <w:rPr>
                <w:snapToGrid w:val="0"/>
                <w:szCs w:val="22"/>
              </w:rPr>
              <w:t>C</w:t>
            </w:r>
            <w:r w:rsidRPr="00813D90">
              <w:rPr>
                <w:snapToGrid w:val="0"/>
                <w:szCs w:val="22"/>
              </w:rPr>
              <w:tab/>
              <w:t>Rubber boots</w:t>
            </w:r>
          </w:p>
          <w:p w14:paraId="0708F473" w14:textId="77777777" w:rsidR="00E17B52" w:rsidRPr="00813D90" w:rsidRDefault="00E17B52" w:rsidP="0013375F">
            <w:pPr>
              <w:spacing w:before="40" w:after="120" w:line="220" w:lineRule="exact"/>
              <w:ind w:right="113"/>
              <w:rPr>
                <w:snapToGrid w:val="0"/>
                <w:szCs w:val="22"/>
              </w:rPr>
            </w:pPr>
            <w:r w:rsidRPr="00813D90">
              <w:rPr>
                <w:snapToGrid w:val="0"/>
                <w:szCs w:val="22"/>
              </w:rPr>
              <w:t>D</w:t>
            </w:r>
            <w:r w:rsidRPr="00813D90">
              <w:rPr>
                <w:snapToGrid w:val="0"/>
                <w:szCs w:val="22"/>
              </w:rPr>
              <w:tab/>
            </w:r>
            <w:del w:id="1899" w:author="Clare Jane LORD" w:date="2022-11-18T17:37:00Z">
              <w:r w:rsidRPr="00813D90" w:rsidDel="00823988">
                <w:rPr>
                  <w:snapToGrid w:val="0"/>
                  <w:szCs w:val="22"/>
                </w:rPr>
                <w:delText>Light sports</w:delText>
              </w:r>
            </w:del>
            <w:ins w:id="1900" w:author="Clare Jane LORD" w:date="2022-11-18T17:37:00Z">
              <w:r>
                <w:rPr>
                  <w:snapToGrid w:val="0"/>
                  <w:szCs w:val="22"/>
                </w:rPr>
                <w:t>Closed</w:t>
              </w:r>
            </w:ins>
            <w:r w:rsidRPr="00813D90">
              <w:rPr>
                <w:snapToGrid w:val="0"/>
                <w:szCs w:val="22"/>
              </w:rPr>
              <w:t xml:space="preserve"> shoes</w:t>
            </w:r>
          </w:p>
        </w:tc>
        <w:tc>
          <w:tcPr>
            <w:tcW w:w="1141" w:type="dxa"/>
            <w:tcBorders>
              <w:top w:val="single" w:sz="4" w:space="0" w:color="auto"/>
              <w:bottom w:val="single" w:sz="4" w:space="0" w:color="auto"/>
            </w:tcBorders>
            <w:shd w:val="clear" w:color="auto" w:fill="auto"/>
          </w:tcPr>
          <w:p w14:paraId="7D969892" w14:textId="77777777" w:rsidR="00E17B52" w:rsidRPr="00813D90" w:rsidRDefault="00E17B52" w:rsidP="00CD6C54">
            <w:pPr>
              <w:adjustRightInd w:val="0"/>
              <w:snapToGrid w:val="0"/>
              <w:spacing w:before="40" w:after="120" w:line="220" w:lineRule="exact"/>
              <w:ind w:right="113"/>
              <w:jc w:val="center"/>
              <w:rPr>
                <w:snapToGrid w:val="0"/>
                <w:szCs w:val="22"/>
              </w:rPr>
            </w:pPr>
          </w:p>
        </w:tc>
      </w:tr>
      <w:tr w:rsidR="00E17B52" w:rsidRPr="00813D90" w14:paraId="64BCE2BD" w14:textId="77777777" w:rsidTr="0013375F">
        <w:tc>
          <w:tcPr>
            <w:tcW w:w="1213" w:type="dxa"/>
            <w:tcBorders>
              <w:top w:val="single" w:sz="4" w:space="0" w:color="auto"/>
              <w:bottom w:val="single" w:sz="4" w:space="0" w:color="auto"/>
            </w:tcBorders>
            <w:shd w:val="clear" w:color="auto" w:fill="auto"/>
          </w:tcPr>
          <w:p w14:paraId="53CB8638" w14:textId="77777777" w:rsidR="00E17B52" w:rsidRPr="00813D90" w:rsidRDefault="00E17B52" w:rsidP="0013375F">
            <w:pPr>
              <w:adjustRightInd w:val="0"/>
              <w:snapToGrid w:val="0"/>
              <w:spacing w:before="40" w:after="120" w:line="220" w:lineRule="exact"/>
              <w:ind w:right="113"/>
              <w:rPr>
                <w:snapToGrid w:val="0"/>
              </w:rPr>
            </w:pPr>
            <w:r w:rsidRPr="00813D90">
              <w:rPr>
                <w:szCs w:val="22"/>
              </w:rPr>
              <w:t>130 08.0-</w:t>
            </w:r>
            <w:r w:rsidRPr="00813D90">
              <w:rPr>
                <w:snapToGrid w:val="0"/>
                <w:szCs w:val="22"/>
              </w:rPr>
              <w:t>03</w:t>
            </w:r>
          </w:p>
        </w:tc>
        <w:tc>
          <w:tcPr>
            <w:tcW w:w="6151" w:type="dxa"/>
            <w:tcBorders>
              <w:top w:val="single" w:sz="4" w:space="0" w:color="auto"/>
              <w:bottom w:val="single" w:sz="4" w:space="0" w:color="auto"/>
            </w:tcBorders>
            <w:shd w:val="clear" w:color="auto" w:fill="auto"/>
          </w:tcPr>
          <w:p w14:paraId="41E90223"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2303D2DB"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3009A5EA" w14:textId="77777777" w:rsidTr="003E57DC">
        <w:tc>
          <w:tcPr>
            <w:tcW w:w="1213" w:type="dxa"/>
            <w:tcBorders>
              <w:top w:val="single" w:sz="4" w:space="0" w:color="auto"/>
              <w:bottom w:val="single" w:sz="4" w:space="0" w:color="auto"/>
            </w:tcBorders>
            <w:shd w:val="clear" w:color="auto" w:fill="auto"/>
          </w:tcPr>
          <w:p w14:paraId="3D535BEE" w14:textId="77777777" w:rsidR="00E17B52" w:rsidRPr="00813D90" w:rsidRDefault="00E17B52" w:rsidP="0013375F">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41FA892F"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What tools may be used in the cargo area of a loaded tank vessel of type</w:t>
            </w:r>
            <w:r>
              <w:t> </w:t>
            </w:r>
            <w:r w:rsidRPr="00813D90">
              <w:rPr>
                <w:snapToGrid w:val="0"/>
              </w:rPr>
              <w:t>N?</w:t>
            </w:r>
          </w:p>
          <w:p w14:paraId="436DB41B"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When the vessel is carrying dangerous goods, it is generally prohibited to carry out repairs in the cargo area</w:t>
            </w:r>
          </w:p>
          <w:p w14:paraId="62A33617"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ools not made with chromium</w:t>
            </w:r>
          </w:p>
          <w:p w14:paraId="2A5EF8BB"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r>
            <w:r>
              <w:rPr>
                <w:snapToGrid w:val="0"/>
              </w:rPr>
              <w:t>Low-sparking hand-t</w:t>
            </w:r>
            <w:r w:rsidRPr="00813D90">
              <w:rPr>
                <w:snapToGrid w:val="0"/>
              </w:rPr>
              <w:t>ools</w:t>
            </w:r>
          </w:p>
          <w:p w14:paraId="1878F8C0"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Any metal tool</w:t>
            </w:r>
          </w:p>
        </w:tc>
        <w:tc>
          <w:tcPr>
            <w:tcW w:w="1141" w:type="dxa"/>
            <w:tcBorders>
              <w:top w:val="single" w:sz="4" w:space="0" w:color="auto"/>
              <w:bottom w:val="single" w:sz="4" w:space="0" w:color="auto"/>
            </w:tcBorders>
            <w:shd w:val="clear" w:color="auto" w:fill="auto"/>
          </w:tcPr>
          <w:p w14:paraId="73EB96E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17E3CBD" w14:textId="77777777" w:rsidTr="003E57DC">
        <w:tc>
          <w:tcPr>
            <w:tcW w:w="1213" w:type="dxa"/>
            <w:tcBorders>
              <w:top w:val="single" w:sz="4" w:space="0" w:color="auto"/>
              <w:bottom w:val="single" w:sz="4" w:space="0" w:color="auto"/>
            </w:tcBorders>
            <w:shd w:val="clear" w:color="auto" w:fill="auto"/>
          </w:tcPr>
          <w:p w14:paraId="7D2ED540" w14:textId="77777777" w:rsidR="00E17B52" w:rsidRPr="00813D90" w:rsidRDefault="00E17B52" w:rsidP="00A155F3">
            <w:pPr>
              <w:adjustRightInd w:val="0"/>
              <w:snapToGrid w:val="0"/>
              <w:spacing w:before="40" w:after="120" w:line="220" w:lineRule="exact"/>
              <w:ind w:right="113"/>
              <w:rPr>
                <w:szCs w:val="22"/>
              </w:rPr>
            </w:pPr>
            <w:r w:rsidRPr="00813D90">
              <w:rPr>
                <w:szCs w:val="22"/>
              </w:rPr>
              <w:t>130 08.0-</w:t>
            </w:r>
            <w:r w:rsidRPr="00813D90">
              <w:rPr>
                <w:snapToGrid w:val="0"/>
                <w:szCs w:val="22"/>
              </w:rPr>
              <w:t>04</w:t>
            </w:r>
          </w:p>
        </w:tc>
        <w:tc>
          <w:tcPr>
            <w:tcW w:w="6151" w:type="dxa"/>
            <w:tcBorders>
              <w:top w:val="single" w:sz="4" w:space="0" w:color="auto"/>
              <w:bottom w:val="single" w:sz="4" w:space="0" w:color="auto"/>
            </w:tcBorders>
            <w:shd w:val="clear" w:color="auto" w:fill="auto"/>
          </w:tcPr>
          <w:p w14:paraId="08B7F0E3" w14:textId="77777777" w:rsidR="00E17B52" w:rsidRPr="00813D90" w:rsidRDefault="00E17B52" w:rsidP="00A155F3">
            <w:pPr>
              <w:adjustRightInd w:val="0"/>
              <w:snapToGrid w:val="0"/>
              <w:spacing w:before="40" w:after="120" w:line="220" w:lineRule="exact"/>
              <w:ind w:right="113"/>
              <w:rPr>
                <w:snapToGrid w:val="0"/>
              </w:rPr>
            </w:pPr>
            <w:r w:rsidRPr="00813D90">
              <w:rPr>
                <w:snapToGrid w:val="0"/>
              </w:rPr>
              <w:t>7.2.3.1.2, 7.2.3.1.3</w:t>
            </w:r>
          </w:p>
        </w:tc>
        <w:tc>
          <w:tcPr>
            <w:tcW w:w="1141" w:type="dxa"/>
            <w:tcBorders>
              <w:top w:val="single" w:sz="4" w:space="0" w:color="auto"/>
              <w:bottom w:val="single" w:sz="4" w:space="0" w:color="auto"/>
            </w:tcBorders>
            <w:shd w:val="clear" w:color="auto" w:fill="auto"/>
          </w:tcPr>
          <w:p w14:paraId="13A0F907"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45261B7E" w14:textId="77777777" w:rsidTr="00A155F3">
        <w:tc>
          <w:tcPr>
            <w:tcW w:w="1213" w:type="dxa"/>
            <w:tcBorders>
              <w:top w:val="single" w:sz="4" w:space="0" w:color="auto"/>
              <w:bottom w:val="single" w:sz="4" w:space="0" w:color="auto"/>
            </w:tcBorders>
            <w:shd w:val="clear" w:color="auto" w:fill="auto"/>
          </w:tcPr>
          <w:p w14:paraId="02ECE52C" w14:textId="77777777" w:rsidR="00E17B52" w:rsidRPr="00813D90" w:rsidRDefault="00E17B52" w:rsidP="00A155F3">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55207989" w14:textId="77777777" w:rsidR="00E17B52" w:rsidRPr="00813D90" w:rsidRDefault="00E17B52" w:rsidP="00A155F3">
            <w:pPr>
              <w:adjustRightInd w:val="0"/>
              <w:snapToGrid w:val="0"/>
              <w:spacing w:before="40" w:after="120" w:line="220" w:lineRule="exact"/>
              <w:ind w:right="113"/>
              <w:rPr>
                <w:snapToGrid w:val="0"/>
              </w:rPr>
            </w:pPr>
            <w:r w:rsidRPr="00813D90">
              <w:rPr>
                <w:snapToGrid w:val="0"/>
              </w:rPr>
              <w:t>Is access to the double-hull spaces and double bottoms of tank vessels permitted?</w:t>
            </w:r>
          </w:p>
          <w:p w14:paraId="59E37195" w14:textId="77777777" w:rsidR="00E17B52" w:rsidRPr="00813D90" w:rsidRDefault="00E17B52" w:rsidP="00A155F3">
            <w:pPr>
              <w:spacing w:before="40" w:after="120" w:line="220" w:lineRule="exact"/>
              <w:ind w:left="567" w:right="113" w:hanging="567"/>
              <w:rPr>
                <w:snapToGrid w:val="0"/>
              </w:rPr>
            </w:pPr>
            <w:r w:rsidRPr="00813D90">
              <w:rPr>
                <w:snapToGrid w:val="0"/>
              </w:rPr>
              <w:t>A</w:t>
            </w:r>
            <w:r w:rsidRPr="00813D90">
              <w:rPr>
                <w:snapToGrid w:val="0"/>
              </w:rPr>
              <w:tab/>
              <w:t>Yes, but only for carrying out inspections or cleaning operations and not while the vessel is under way</w:t>
            </w:r>
          </w:p>
          <w:p w14:paraId="058958CB" w14:textId="77777777" w:rsidR="00E17B52" w:rsidRPr="00813D90" w:rsidRDefault="00E17B52" w:rsidP="00A155F3">
            <w:pPr>
              <w:spacing w:before="40" w:after="120" w:line="220" w:lineRule="exact"/>
              <w:ind w:right="113"/>
              <w:rPr>
                <w:snapToGrid w:val="0"/>
              </w:rPr>
            </w:pPr>
            <w:r w:rsidRPr="00813D90">
              <w:rPr>
                <w:snapToGrid w:val="0"/>
              </w:rPr>
              <w:t>B</w:t>
            </w:r>
            <w:r w:rsidRPr="00813D90">
              <w:rPr>
                <w:snapToGrid w:val="0"/>
              </w:rPr>
              <w:tab/>
              <w:t>No, there is a general prohibition on such access</w:t>
            </w:r>
          </w:p>
          <w:p w14:paraId="01201A4C" w14:textId="77777777" w:rsidR="00E17B52" w:rsidRPr="00813D90" w:rsidRDefault="00E17B52" w:rsidP="00A155F3">
            <w:pPr>
              <w:spacing w:before="40" w:after="120" w:line="220" w:lineRule="exact"/>
              <w:ind w:left="567" w:right="113" w:hanging="567"/>
              <w:rPr>
                <w:snapToGrid w:val="0"/>
              </w:rPr>
            </w:pPr>
            <w:r w:rsidRPr="00813D90">
              <w:rPr>
                <w:snapToGrid w:val="0"/>
              </w:rPr>
              <w:t>C</w:t>
            </w:r>
            <w:r w:rsidRPr="00813D90">
              <w:rPr>
                <w:snapToGrid w:val="0"/>
              </w:rPr>
              <w:tab/>
              <w:t>No, access is permitted only for carrying out inspections while the vessel is under way</w:t>
            </w:r>
          </w:p>
          <w:p w14:paraId="479D9214" w14:textId="77777777" w:rsidR="00E17B52" w:rsidRPr="00813D90" w:rsidRDefault="00E17B52" w:rsidP="00A155F3">
            <w:pPr>
              <w:spacing w:before="40" w:after="120" w:line="220" w:lineRule="exact"/>
              <w:ind w:right="113"/>
              <w:rPr>
                <w:snapToGrid w:val="0"/>
              </w:rPr>
            </w:pPr>
            <w:r w:rsidRPr="00813D90">
              <w:rPr>
                <w:snapToGrid w:val="0"/>
              </w:rPr>
              <w:t>D</w:t>
            </w:r>
            <w:r w:rsidRPr="00813D90">
              <w:rPr>
                <w:snapToGrid w:val="0"/>
              </w:rPr>
              <w:tab/>
              <w:t>There are no stipulations in this regard</w:t>
            </w:r>
          </w:p>
        </w:tc>
        <w:tc>
          <w:tcPr>
            <w:tcW w:w="1141" w:type="dxa"/>
            <w:tcBorders>
              <w:top w:val="single" w:sz="4" w:space="0" w:color="auto"/>
              <w:bottom w:val="single" w:sz="4" w:space="0" w:color="auto"/>
            </w:tcBorders>
            <w:shd w:val="clear" w:color="auto" w:fill="auto"/>
          </w:tcPr>
          <w:p w14:paraId="02F9D326"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DE9E615" w14:textId="77777777" w:rsidTr="00A155F3">
        <w:tc>
          <w:tcPr>
            <w:tcW w:w="1213" w:type="dxa"/>
            <w:tcBorders>
              <w:top w:val="nil"/>
              <w:bottom w:val="single" w:sz="4" w:space="0" w:color="auto"/>
            </w:tcBorders>
            <w:shd w:val="clear" w:color="auto" w:fill="auto"/>
          </w:tcPr>
          <w:p w14:paraId="51256FEB"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05</w:t>
            </w:r>
          </w:p>
        </w:tc>
        <w:tc>
          <w:tcPr>
            <w:tcW w:w="6151" w:type="dxa"/>
            <w:tcBorders>
              <w:top w:val="nil"/>
              <w:bottom w:val="single" w:sz="4" w:space="0" w:color="auto"/>
            </w:tcBorders>
            <w:shd w:val="clear" w:color="auto" w:fill="auto"/>
          </w:tcPr>
          <w:p w14:paraId="244360EA"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8.3.2</w:t>
            </w:r>
          </w:p>
        </w:tc>
        <w:tc>
          <w:tcPr>
            <w:tcW w:w="1141" w:type="dxa"/>
            <w:tcBorders>
              <w:top w:val="nil"/>
              <w:bottom w:val="single" w:sz="4" w:space="0" w:color="auto"/>
            </w:tcBorders>
            <w:shd w:val="clear" w:color="auto" w:fill="auto"/>
          </w:tcPr>
          <w:p w14:paraId="47E9C2FB"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D</w:t>
            </w:r>
          </w:p>
        </w:tc>
      </w:tr>
      <w:tr w:rsidR="00E17B52" w:rsidRPr="00813D90" w14:paraId="11A63A97" w14:textId="77777777" w:rsidTr="0013375F">
        <w:tc>
          <w:tcPr>
            <w:tcW w:w="1213" w:type="dxa"/>
            <w:tcBorders>
              <w:top w:val="single" w:sz="4" w:space="0" w:color="auto"/>
              <w:bottom w:val="single" w:sz="4" w:space="0" w:color="auto"/>
            </w:tcBorders>
            <w:shd w:val="clear" w:color="auto" w:fill="auto"/>
          </w:tcPr>
          <w:p w14:paraId="412C97B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6C5D48C" w14:textId="77777777" w:rsidR="00E17B52" w:rsidRPr="00813D90" w:rsidRDefault="00E17B52" w:rsidP="0013375F">
            <w:pPr>
              <w:adjustRightInd w:val="0"/>
              <w:snapToGrid w:val="0"/>
              <w:spacing w:before="40" w:after="120" w:line="220" w:lineRule="exact"/>
              <w:ind w:right="113"/>
              <w:rPr>
                <w:snapToGrid w:val="0"/>
              </w:rPr>
            </w:pPr>
            <w:r>
              <w:rPr>
                <w:snapToGrid w:val="0"/>
              </w:rPr>
              <w:t>Is it</w:t>
            </w:r>
            <w:r w:rsidRPr="00813D90">
              <w:rPr>
                <w:snapToGrid w:val="0"/>
              </w:rPr>
              <w:t xml:space="preserve"> permitted to use a portable lamp with cable, protected against explosion, on the deck of a tank vessel?</w:t>
            </w:r>
          </w:p>
          <w:p w14:paraId="4E77E31D"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 xml:space="preserve">Yes, </w:t>
            </w:r>
            <w:proofErr w:type="gramStart"/>
            <w:r w:rsidRPr="00813D90">
              <w:rPr>
                <w:snapToGrid w:val="0"/>
              </w:rPr>
              <w:t>provided that</w:t>
            </w:r>
            <w:proofErr w:type="gramEnd"/>
            <w:r w:rsidRPr="00813D90">
              <w:rPr>
                <w:snapToGrid w:val="0"/>
              </w:rPr>
              <w:t xml:space="preserve"> it is of a </w:t>
            </w:r>
            <w:r>
              <w:rPr>
                <w:snapToGrid w:val="0"/>
              </w:rPr>
              <w:t>“</w:t>
            </w:r>
            <w:r w:rsidRPr="00813D90">
              <w:rPr>
                <w:snapToGrid w:val="0"/>
              </w:rPr>
              <w:t>certified safe</w:t>
            </w:r>
            <w:r>
              <w:rPr>
                <w:snapToGrid w:val="0"/>
              </w:rPr>
              <w:t>”</w:t>
            </w:r>
            <w:r w:rsidRPr="00813D90">
              <w:rPr>
                <w:snapToGrid w:val="0"/>
              </w:rPr>
              <w:t xml:space="preserve"> type, it may be used without restriction</w:t>
            </w:r>
          </w:p>
          <w:p w14:paraId="6850AAB9" w14:textId="77777777" w:rsidR="00E17B52" w:rsidRPr="00813D90" w:rsidRDefault="00E17B52" w:rsidP="0013375F">
            <w:pPr>
              <w:spacing w:before="40" w:after="120" w:line="220" w:lineRule="exact"/>
              <w:ind w:left="567" w:right="113" w:hanging="567"/>
              <w:rPr>
                <w:snapToGrid w:val="0"/>
              </w:rPr>
            </w:pPr>
            <w:r w:rsidRPr="00813D90">
              <w:rPr>
                <w:snapToGrid w:val="0"/>
              </w:rPr>
              <w:t>B</w:t>
            </w:r>
            <w:r w:rsidRPr="00813D90">
              <w:rPr>
                <w:snapToGrid w:val="0"/>
              </w:rPr>
              <w:tab/>
              <w:t>Yes</w:t>
            </w:r>
            <w:del w:id="1901" w:author="Clare Jane LORD" w:date="2022-11-18T17:37:00Z">
              <w:r w:rsidRPr="00813D90" w:rsidDel="00823988">
                <w:rPr>
                  <w:snapToGrid w:val="0"/>
                </w:rPr>
                <w:delText>, but only outside th</w:delText>
              </w:r>
              <w:r w:rsidDel="00823988">
                <w:rPr>
                  <w:snapToGrid w:val="0"/>
                </w:rPr>
                <w:delText>e cargo area and not during gas-</w:delText>
              </w:r>
              <w:r w:rsidRPr="00813D90" w:rsidDel="00823988">
                <w:rPr>
                  <w:snapToGrid w:val="0"/>
                </w:rPr>
                <w:delText xml:space="preserve">freeing. It should, as a minimum, be of a </w:delText>
              </w:r>
              <w:r w:rsidDel="00823988">
                <w:rPr>
                  <w:snapToGrid w:val="0"/>
                </w:rPr>
                <w:delText>“</w:delText>
              </w:r>
              <w:r w:rsidRPr="00813D90" w:rsidDel="00823988">
                <w:rPr>
                  <w:snapToGrid w:val="0"/>
                </w:rPr>
                <w:delText>certified safe</w:delText>
              </w:r>
              <w:r w:rsidDel="00823988">
                <w:rPr>
                  <w:snapToGrid w:val="0"/>
                </w:rPr>
                <w:delText>”</w:delText>
              </w:r>
              <w:r w:rsidRPr="00813D90" w:rsidDel="00823988">
                <w:rPr>
                  <w:snapToGrid w:val="0"/>
                </w:rPr>
                <w:delText xml:space="preserve"> type</w:delText>
              </w:r>
            </w:del>
          </w:p>
          <w:p w14:paraId="79B25737"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Yes, but only during the loading, unloading and gas</w:t>
            </w:r>
            <w:r w:rsidRPr="00813D90">
              <w:rPr>
                <w:snapToGrid w:val="0"/>
              </w:rPr>
              <w:noBreakHyphen/>
              <w:t>freeing of the tank vessel</w:t>
            </w:r>
          </w:p>
          <w:p w14:paraId="49C8DB48"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No</w:t>
            </w:r>
          </w:p>
        </w:tc>
        <w:tc>
          <w:tcPr>
            <w:tcW w:w="1141" w:type="dxa"/>
            <w:tcBorders>
              <w:top w:val="single" w:sz="4" w:space="0" w:color="auto"/>
              <w:bottom w:val="single" w:sz="4" w:space="0" w:color="auto"/>
            </w:tcBorders>
            <w:shd w:val="clear" w:color="auto" w:fill="auto"/>
          </w:tcPr>
          <w:p w14:paraId="39912E33"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8FCB512" w14:textId="77777777" w:rsidTr="0013375F">
        <w:tc>
          <w:tcPr>
            <w:tcW w:w="1213" w:type="dxa"/>
            <w:tcBorders>
              <w:top w:val="single" w:sz="4" w:space="0" w:color="auto"/>
              <w:bottom w:val="single" w:sz="4" w:space="0" w:color="auto"/>
            </w:tcBorders>
            <w:shd w:val="clear" w:color="auto" w:fill="auto"/>
          </w:tcPr>
          <w:p w14:paraId="312261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06</w:t>
            </w:r>
          </w:p>
        </w:tc>
        <w:tc>
          <w:tcPr>
            <w:tcW w:w="6151" w:type="dxa"/>
            <w:tcBorders>
              <w:top w:val="single" w:sz="4" w:space="0" w:color="auto"/>
              <w:bottom w:val="single" w:sz="4" w:space="0" w:color="auto"/>
            </w:tcBorders>
            <w:shd w:val="clear" w:color="auto" w:fill="auto"/>
          </w:tcPr>
          <w:p w14:paraId="0EF3659B" w14:textId="77777777" w:rsidR="00E17B52" w:rsidRPr="00813D90" w:rsidRDefault="00E17B52" w:rsidP="0013375F">
            <w:pPr>
              <w:adjustRightInd w:val="0"/>
              <w:snapToGrid w:val="0"/>
              <w:spacing w:before="40" w:after="120" w:line="220" w:lineRule="exact"/>
              <w:ind w:right="113"/>
              <w:rPr>
                <w:snapToGrid w:val="0"/>
              </w:rPr>
            </w:pPr>
            <w:r>
              <w:rPr>
                <w:snapToGrid w:val="0"/>
              </w:rPr>
              <w:t>Deleted (19.09.2018)</w:t>
            </w:r>
          </w:p>
        </w:tc>
        <w:tc>
          <w:tcPr>
            <w:tcW w:w="1141" w:type="dxa"/>
            <w:tcBorders>
              <w:top w:val="single" w:sz="4" w:space="0" w:color="auto"/>
              <w:bottom w:val="single" w:sz="4" w:space="0" w:color="auto"/>
            </w:tcBorders>
            <w:shd w:val="clear" w:color="auto" w:fill="auto"/>
          </w:tcPr>
          <w:p w14:paraId="2A8DB244"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08D84D6" w14:textId="77777777" w:rsidTr="0013375F">
        <w:tc>
          <w:tcPr>
            <w:tcW w:w="1213" w:type="dxa"/>
            <w:tcBorders>
              <w:top w:val="nil"/>
              <w:bottom w:val="single" w:sz="4" w:space="0" w:color="auto"/>
            </w:tcBorders>
            <w:shd w:val="clear" w:color="auto" w:fill="auto"/>
          </w:tcPr>
          <w:p w14:paraId="31BB2944"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07</w:t>
            </w:r>
          </w:p>
        </w:tc>
        <w:tc>
          <w:tcPr>
            <w:tcW w:w="6151" w:type="dxa"/>
            <w:tcBorders>
              <w:top w:val="nil"/>
              <w:bottom w:val="single" w:sz="4" w:space="0" w:color="auto"/>
            </w:tcBorders>
            <w:shd w:val="clear" w:color="auto" w:fill="auto"/>
          </w:tcPr>
          <w:p w14:paraId="742AD23E"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8.3.4</w:t>
            </w:r>
            <w:ins w:id="1902" w:author="Clare Jane LORD" w:date="2022-11-18T17:38:00Z">
              <w:r>
                <w:rPr>
                  <w:lang w:val="fr-FR"/>
                </w:rPr>
                <w:t>, 7.2.4.41</w:t>
              </w:r>
            </w:ins>
          </w:p>
        </w:tc>
        <w:tc>
          <w:tcPr>
            <w:tcW w:w="1141" w:type="dxa"/>
            <w:tcBorders>
              <w:top w:val="nil"/>
              <w:bottom w:val="single" w:sz="4" w:space="0" w:color="auto"/>
            </w:tcBorders>
            <w:shd w:val="clear" w:color="auto" w:fill="auto"/>
          </w:tcPr>
          <w:p w14:paraId="29D08BBC"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A</w:t>
            </w:r>
          </w:p>
        </w:tc>
      </w:tr>
      <w:tr w:rsidR="00E17B52" w:rsidRPr="00813D90" w14:paraId="27CBB7CC" w14:textId="77777777" w:rsidTr="0013375F">
        <w:tc>
          <w:tcPr>
            <w:tcW w:w="1213" w:type="dxa"/>
            <w:tcBorders>
              <w:top w:val="single" w:sz="4" w:space="0" w:color="auto"/>
              <w:bottom w:val="nil"/>
            </w:tcBorders>
            <w:shd w:val="clear" w:color="auto" w:fill="auto"/>
          </w:tcPr>
          <w:p w14:paraId="102DE1E8"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B4044CB" w14:textId="77777777" w:rsidR="00E17B52" w:rsidRDefault="00E17B52" w:rsidP="0013375F">
            <w:pPr>
              <w:keepNext/>
              <w:keepLines/>
              <w:adjustRightInd w:val="0"/>
              <w:snapToGrid w:val="0"/>
              <w:spacing w:before="40" w:after="100" w:line="220" w:lineRule="exact"/>
              <w:ind w:right="113"/>
              <w:rPr>
                <w:snapToGrid w:val="0"/>
              </w:rPr>
            </w:pPr>
            <w:ins w:id="1903" w:author="Clare Jane LORD" w:date="2022-11-18T17:38:00Z">
              <w:r w:rsidRPr="00813D90">
                <w:rPr>
                  <w:snapToGrid w:val="0"/>
                </w:rPr>
                <w:t xml:space="preserve">Is smoking permitted on board </w:t>
              </w:r>
            </w:ins>
            <w:del w:id="1904" w:author="Clare Jane LORD" w:date="2022-11-18T17:38:00Z">
              <w:r w:rsidRPr="00813D90" w:rsidDel="00586C45">
                <w:rPr>
                  <w:snapToGrid w:val="0"/>
                </w:rPr>
                <w:delText>A</w:delText>
              </w:r>
            </w:del>
            <w:ins w:id="1905" w:author="Clare Jane LORD" w:date="2022-11-18T17:38:00Z">
              <w:r>
                <w:rPr>
                  <w:snapToGrid w:val="0"/>
                </w:rPr>
                <w:t>a</w:t>
              </w:r>
            </w:ins>
            <w:r w:rsidRPr="00813D90">
              <w:rPr>
                <w:snapToGrid w:val="0"/>
              </w:rPr>
              <w:t xml:space="preserve">n </w:t>
            </w:r>
            <w:del w:id="1906" w:author="Clare Jane LORD" w:date="2022-11-18T17:38:00Z">
              <w:r w:rsidDel="00B51454">
                <w:rPr>
                  <w:snapToGrid w:val="0"/>
                </w:rPr>
                <w:delText>“</w:delText>
              </w:r>
            </w:del>
            <w:r w:rsidRPr="00813D90">
              <w:rPr>
                <w:snapToGrid w:val="0"/>
              </w:rPr>
              <w:t>open type N</w:t>
            </w:r>
            <w:del w:id="1907" w:author="Clare Jane LORD" w:date="2022-11-18T17:38:00Z">
              <w:r w:rsidDel="00B51454">
                <w:rPr>
                  <w:snapToGrid w:val="0"/>
                </w:rPr>
                <w:delText>”</w:delText>
              </w:r>
            </w:del>
            <w:r w:rsidRPr="00813D90">
              <w:rPr>
                <w:snapToGrid w:val="0"/>
              </w:rPr>
              <w:t xml:space="preserve"> tank vessel </w:t>
            </w:r>
            <w:del w:id="1908" w:author="Clare Jane LORD" w:date="2022-11-18T17:38:00Z">
              <w:r w:rsidRPr="00813D90" w:rsidDel="00B51454">
                <w:rPr>
                  <w:snapToGrid w:val="0"/>
                </w:rPr>
                <w:delText xml:space="preserve">is </w:delText>
              </w:r>
            </w:del>
            <w:r w:rsidRPr="00813D90">
              <w:rPr>
                <w:snapToGrid w:val="0"/>
              </w:rPr>
              <w:t>loaded with 1,000 tonnes of UN No. 1202 GAS OIL</w:t>
            </w:r>
            <w:del w:id="1909" w:author="Clare Jane LORD" w:date="2022-11-18T17:38:00Z">
              <w:r w:rsidRPr="00813D90" w:rsidDel="00B51454">
                <w:rPr>
                  <w:snapToGrid w:val="0"/>
                </w:rPr>
                <w:delText>.</w:delText>
              </w:r>
              <w:r w:rsidRPr="00813D90" w:rsidDel="00586C45">
                <w:rPr>
                  <w:snapToGrid w:val="0"/>
                </w:rPr>
                <w:delText xml:space="preserve"> Is smoking permitted on board</w:delText>
              </w:r>
            </w:del>
            <w:r w:rsidRPr="00813D90">
              <w:rPr>
                <w:snapToGrid w:val="0"/>
              </w:rPr>
              <w:t>?</w:t>
            </w:r>
          </w:p>
        </w:tc>
        <w:tc>
          <w:tcPr>
            <w:tcW w:w="1141" w:type="dxa"/>
            <w:tcBorders>
              <w:top w:val="single" w:sz="4" w:space="0" w:color="auto"/>
              <w:bottom w:val="nil"/>
            </w:tcBorders>
            <w:shd w:val="clear" w:color="auto" w:fill="auto"/>
          </w:tcPr>
          <w:p w14:paraId="7B9BEC78"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0872F54C" w14:textId="77777777" w:rsidTr="0013375F">
        <w:tc>
          <w:tcPr>
            <w:tcW w:w="1213" w:type="dxa"/>
            <w:tcBorders>
              <w:top w:val="nil"/>
              <w:bottom w:val="single" w:sz="4" w:space="0" w:color="auto"/>
            </w:tcBorders>
            <w:shd w:val="clear" w:color="auto" w:fill="auto"/>
          </w:tcPr>
          <w:p w14:paraId="4D56DEDB"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18B057EB" w14:textId="77777777" w:rsidR="00E17B52" w:rsidRPr="00813D90" w:rsidRDefault="00E17B52" w:rsidP="0013375F">
            <w:pPr>
              <w:spacing w:before="40" w:after="100" w:line="220" w:lineRule="exact"/>
              <w:ind w:left="567" w:right="113" w:hanging="567"/>
              <w:rPr>
                <w:snapToGrid w:val="0"/>
              </w:rPr>
            </w:pPr>
            <w:r w:rsidRPr="00813D90">
              <w:rPr>
                <w:snapToGrid w:val="0"/>
              </w:rPr>
              <w:t>A</w:t>
            </w:r>
            <w:r w:rsidRPr="00813D90">
              <w:rPr>
                <w:snapToGrid w:val="0"/>
              </w:rPr>
              <w:tab/>
              <w:t>No, the prohibition on smoking is applicable on the deck of all type N tank vessels</w:t>
            </w:r>
          </w:p>
          <w:p w14:paraId="40299C7A"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No, smoking is permitted on type N tank vessels only when the vessel is carrying substances of Class 8</w:t>
            </w:r>
          </w:p>
          <w:p w14:paraId="1764C073"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Yes, it is permitted to smoke anywhere on board an open type N tank vessel</w:t>
            </w:r>
          </w:p>
          <w:p w14:paraId="0F37C43C"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Yes, the prohibition on smoking applies only to the deck in the cargo area</w:t>
            </w:r>
          </w:p>
        </w:tc>
        <w:tc>
          <w:tcPr>
            <w:tcW w:w="1141" w:type="dxa"/>
            <w:tcBorders>
              <w:top w:val="nil"/>
              <w:bottom w:val="single" w:sz="4" w:space="0" w:color="auto"/>
            </w:tcBorders>
            <w:shd w:val="clear" w:color="auto" w:fill="auto"/>
          </w:tcPr>
          <w:p w14:paraId="696FFE12"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5E1F20D7" w14:textId="77777777" w:rsidTr="0013375F">
        <w:tc>
          <w:tcPr>
            <w:tcW w:w="1213" w:type="dxa"/>
            <w:tcBorders>
              <w:top w:val="single" w:sz="4" w:space="0" w:color="auto"/>
              <w:bottom w:val="single" w:sz="4" w:space="0" w:color="auto"/>
            </w:tcBorders>
            <w:shd w:val="clear" w:color="auto" w:fill="auto"/>
          </w:tcPr>
          <w:p w14:paraId="3D3928A5"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08</w:t>
            </w:r>
          </w:p>
        </w:tc>
        <w:tc>
          <w:tcPr>
            <w:tcW w:w="6151" w:type="dxa"/>
            <w:tcBorders>
              <w:top w:val="single" w:sz="4" w:space="0" w:color="auto"/>
              <w:bottom w:val="single" w:sz="4" w:space="0" w:color="auto"/>
            </w:tcBorders>
            <w:shd w:val="clear" w:color="auto" w:fill="auto"/>
          </w:tcPr>
          <w:p w14:paraId="54D91915"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8.3.4</w:t>
            </w:r>
            <w:ins w:id="1910" w:author="Clare Jane LORD" w:date="2022-11-18T17:39:00Z">
              <w:r>
                <w:rPr>
                  <w:lang w:val="fr-FR"/>
                </w:rPr>
                <w:t>, 7.2.3.41.1</w:t>
              </w:r>
            </w:ins>
          </w:p>
        </w:tc>
        <w:tc>
          <w:tcPr>
            <w:tcW w:w="1141" w:type="dxa"/>
            <w:tcBorders>
              <w:top w:val="single" w:sz="4" w:space="0" w:color="auto"/>
              <w:bottom w:val="single" w:sz="4" w:space="0" w:color="auto"/>
            </w:tcBorders>
            <w:shd w:val="clear" w:color="auto" w:fill="auto"/>
          </w:tcPr>
          <w:p w14:paraId="27A41DFC" w14:textId="77777777" w:rsidR="00E17B52" w:rsidRPr="00813D90" w:rsidRDefault="00E17B52" w:rsidP="00CD6C54">
            <w:pPr>
              <w:adjustRightInd w:val="0"/>
              <w:snapToGrid w:val="0"/>
              <w:spacing w:before="40" w:after="100" w:line="220" w:lineRule="exact"/>
              <w:ind w:right="113"/>
              <w:jc w:val="center"/>
              <w:rPr>
                <w:snapToGrid w:val="0"/>
              </w:rPr>
            </w:pPr>
            <w:r w:rsidRPr="00813D90">
              <w:rPr>
                <w:snapToGrid w:val="0"/>
              </w:rPr>
              <w:t>C</w:t>
            </w:r>
          </w:p>
        </w:tc>
      </w:tr>
      <w:tr w:rsidR="00E17B52" w:rsidRPr="00813D90" w14:paraId="5B991929" w14:textId="77777777" w:rsidTr="0013375F">
        <w:tc>
          <w:tcPr>
            <w:tcW w:w="1213" w:type="dxa"/>
            <w:tcBorders>
              <w:top w:val="single" w:sz="4" w:space="0" w:color="auto"/>
              <w:bottom w:val="nil"/>
            </w:tcBorders>
            <w:shd w:val="clear" w:color="auto" w:fill="auto"/>
          </w:tcPr>
          <w:p w14:paraId="6B3BBF34"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6E232BB1" w14:textId="77777777" w:rsidR="00E17B52" w:rsidRDefault="00E17B52" w:rsidP="0013375F">
            <w:pPr>
              <w:adjustRightInd w:val="0"/>
              <w:snapToGrid w:val="0"/>
              <w:spacing w:before="40" w:after="100" w:line="220" w:lineRule="exact"/>
              <w:ind w:right="113"/>
              <w:rPr>
                <w:snapToGrid w:val="0"/>
              </w:rPr>
            </w:pPr>
            <w:ins w:id="1911" w:author="Clare Jane LORD" w:date="2022-11-18T17:39:00Z">
              <w:r w:rsidRPr="00813D90">
                <w:rPr>
                  <w:snapToGrid w:val="0"/>
                </w:rPr>
                <w:t xml:space="preserve">Is smoking permitted in the accommodation </w:t>
              </w:r>
              <w:r>
                <w:rPr>
                  <w:snapToGrid w:val="0"/>
                </w:rPr>
                <w:t xml:space="preserve">of </w:t>
              </w:r>
            </w:ins>
            <w:del w:id="1912" w:author="Clare Jane LORD" w:date="2022-11-18T17:39:00Z">
              <w:r w:rsidRPr="00813D90" w:rsidDel="00B51454">
                <w:rPr>
                  <w:snapToGrid w:val="0"/>
                </w:rPr>
                <w:delText>A</w:delText>
              </w:r>
            </w:del>
            <w:ins w:id="1913" w:author="Clare Jane LORD" w:date="2022-11-18T17:39:00Z">
              <w:r>
                <w:rPr>
                  <w:snapToGrid w:val="0"/>
                </w:rPr>
                <w:t>a</w:t>
              </w:r>
            </w:ins>
            <w:r w:rsidRPr="00813D90">
              <w:rPr>
                <w:snapToGrid w:val="0"/>
              </w:rPr>
              <w:t xml:space="preserve"> </w:t>
            </w:r>
            <w:del w:id="1914" w:author="Clare Jane LORD" w:date="2022-11-18T17:39:00Z">
              <w:r w:rsidDel="00B51454">
                <w:rPr>
                  <w:snapToGrid w:val="0"/>
                </w:rPr>
                <w:delText>“</w:delText>
              </w:r>
            </w:del>
            <w:r w:rsidRPr="00813D90">
              <w:rPr>
                <w:snapToGrid w:val="0"/>
              </w:rPr>
              <w:t>closed type N</w:t>
            </w:r>
            <w:del w:id="1915" w:author="Clare Jane LORD" w:date="2022-11-18T17:39:00Z">
              <w:r w:rsidDel="00B51454">
                <w:rPr>
                  <w:snapToGrid w:val="0"/>
                </w:rPr>
                <w:delText>”</w:delText>
              </w:r>
            </w:del>
            <w:r w:rsidRPr="00813D90">
              <w:rPr>
                <w:snapToGrid w:val="0"/>
              </w:rPr>
              <w:t xml:space="preserve"> tank vessel </w:t>
            </w:r>
            <w:del w:id="1916" w:author="Clare Jane LORD" w:date="2022-11-18T17:39:00Z">
              <w:r w:rsidRPr="00813D90" w:rsidDel="00B51454">
                <w:rPr>
                  <w:snapToGrid w:val="0"/>
                </w:rPr>
                <w:delText xml:space="preserve">is </w:delText>
              </w:r>
            </w:del>
            <w:r w:rsidRPr="00813D90">
              <w:rPr>
                <w:snapToGrid w:val="0"/>
              </w:rPr>
              <w:t>carrying a substance for which no marking with blue cones or blue lights is required</w:t>
            </w:r>
            <w:del w:id="1917" w:author="Clare Jane LORD" w:date="2022-11-18T17:39:00Z">
              <w:r w:rsidRPr="00813D90" w:rsidDel="00B51454">
                <w:rPr>
                  <w:snapToGrid w:val="0"/>
                </w:rPr>
                <w:delText xml:space="preserve">. Is smoking permitted in the accommodation </w:delText>
              </w:r>
              <w:r w:rsidRPr="00813D90" w:rsidDel="00B51454">
                <w:delText>during the voyage</w:delText>
              </w:r>
            </w:del>
            <w:r w:rsidRPr="00813D90">
              <w:rPr>
                <w:snapToGrid w:val="0"/>
              </w:rPr>
              <w:t>?</w:t>
            </w:r>
          </w:p>
        </w:tc>
        <w:tc>
          <w:tcPr>
            <w:tcW w:w="1141" w:type="dxa"/>
            <w:tcBorders>
              <w:top w:val="single" w:sz="4" w:space="0" w:color="auto"/>
              <w:bottom w:val="nil"/>
            </w:tcBorders>
            <w:shd w:val="clear" w:color="auto" w:fill="auto"/>
          </w:tcPr>
          <w:p w14:paraId="5650249A"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25A52567" w14:textId="77777777" w:rsidTr="0013375F">
        <w:tc>
          <w:tcPr>
            <w:tcW w:w="1213" w:type="dxa"/>
            <w:tcBorders>
              <w:top w:val="nil"/>
              <w:bottom w:val="single" w:sz="4" w:space="0" w:color="auto"/>
            </w:tcBorders>
            <w:shd w:val="clear" w:color="auto" w:fill="auto"/>
          </w:tcPr>
          <w:p w14:paraId="1B672558"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5F106693" w14:textId="77777777" w:rsidR="00E17B52" w:rsidRPr="00813D90" w:rsidRDefault="00E17B52" w:rsidP="0013375F">
            <w:pPr>
              <w:spacing w:before="40" w:after="100" w:line="220" w:lineRule="exact"/>
              <w:ind w:left="635" w:right="113" w:hanging="635"/>
              <w:rPr>
                <w:snapToGrid w:val="0"/>
              </w:rPr>
            </w:pPr>
            <w:r w:rsidRPr="00813D90">
              <w:rPr>
                <w:snapToGrid w:val="0"/>
              </w:rPr>
              <w:t>A</w:t>
            </w:r>
            <w:r w:rsidRPr="00813D90">
              <w:rPr>
                <w:snapToGrid w:val="0"/>
              </w:rPr>
              <w:tab/>
              <w:t>Yes, in such cases it is permitted to smoke anywhere on board</w:t>
            </w:r>
          </w:p>
          <w:p w14:paraId="133C0BCB" w14:textId="77777777" w:rsidR="00E17B52" w:rsidRPr="00813D90" w:rsidRDefault="00E17B52" w:rsidP="0013375F">
            <w:pPr>
              <w:spacing w:before="40" w:after="100" w:line="220" w:lineRule="exact"/>
              <w:ind w:left="635" w:right="113" w:hanging="635"/>
              <w:rPr>
                <w:snapToGrid w:val="0"/>
              </w:rPr>
            </w:pPr>
            <w:r w:rsidRPr="00813D90">
              <w:rPr>
                <w:snapToGrid w:val="0"/>
              </w:rPr>
              <w:t>B</w:t>
            </w:r>
            <w:r w:rsidRPr="00813D90">
              <w:rPr>
                <w:snapToGrid w:val="0"/>
              </w:rPr>
              <w:tab/>
              <w:t>Yes, the accommodation is considered a private area</w:t>
            </w:r>
          </w:p>
          <w:p w14:paraId="019D1DED" w14:textId="77777777" w:rsidR="00E17B52" w:rsidRPr="00813D90" w:rsidRDefault="00E17B52" w:rsidP="0013375F">
            <w:pPr>
              <w:spacing w:before="40" w:after="100" w:line="220" w:lineRule="exact"/>
              <w:ind w:left="635" w:right="113" w:hanging="635"/>
              <w:rPr>
                <w:snapToGrid w:val="0"/>
              </w:rPr>
            </w:pPr>
            <w:r w:rsidRPr="00813D90">
              <w:rPr>
                <w:snapToGrid w:val="0"/>
              </w:rPr>
              <w:t>C</w:t>
            </w:r>
            <w:r w:rsidRPr="00813D90">
              <w:rPr>
                <w:snapToGrid w:val="0"/>
              </w:rPr>
              <w:tab/>
              <w:t xml:space="preserve">Yes, </w:t>
            </w:r>
            <w:proofErr w:type="gramStart"/>
            <w:r w:rsidRPr="00813D90">
              <w:rPr>
                <w:snapToGrid w:val="0"/>
              </w:rPr>
              <w:t>provided that</w:t>
            </w:r>
            <w:proofErr w:type="gramEnd"/>
            <w:r w:rsidRPr="00813D90">
              <w:rPr>
                <w:snapToGrid w:val="0"/>
              </w:rPr>
              <w:t xml:space="preserve"> windows, doors and portholes are closed</w:t>
            </w:r>
            <w:r>
              <w:rPr>
                <w:snapToGrid w:val="0"/>
              </w:rPr>
              <w:t xml:space="preserve"> or that the ventilation system is adjusted to guarantee an overpressure of at least 0.1 kPa</w:t>
            </w:r>
          </w:p>
          <w:p w14:paraId="0391C2E6" w14:textId="77777777" w:rsidR="00E17B52" w:rsidRPr="00813D90" w:rsidRDefault="00E17B52" w:rsidP="0013375F">
            <w:pPr>
              <w:adjustRightInd w:val="0"/>
              <w:snapToGrid w:val="0"/>
              <w:spacing w:before="40" w:after="100" w:line="220" w:lineRule="exact"/>
              <w:ind w:left="635" w:right="113" w:hanging="635"/>
              <w:rPr>
                <w:snapToGrid w:val="0"/>
              </w:rPr>
            </w:pPr>
            <w:r w:rsidRPr="00813D90">
              <w:rPr>
                <w:snapToGrid w:val="0"/>
              </w:rPr>
              <w:t>D</w:t>
            </w:r>
            <w:r w:rsidRPr="00813D90">
              <w:rPr>
                <w:snapToGrid w:val="0"/>
              </w:rPr>
              <w:tab/>
              <w:t>No, the prohibition on smoking applies throughout the vessel</w:t>
            </w:r>
          </w:p>
        </w:tc>
        <w:tc>
          <w:tcPr>
            <w:tcW w:w="1141" w:type="dxa"/>
            <w:tcBorders>
              <w:top w:val="nil"/>
              <w:bottom w:val="single" w:sz="4" w:space="0" w:color="auto"/>
            </w:tcBorders>
            <w:shd w:val="clear" w:color="auto" w:fill="auto"/>
          </w:tcPr>
          <w:p w14:paraId="09EEB512"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5636008E" w14:textId="77777777" w:rsidTr="0013375F">
        <w:tc>
          <w:tcPr>
            <w:tcW w:w="1213" w:type="dxa"/>
            <w:tcBorders>
              <w:top w:val="single" w:sz="4" w:space="0" w:color="auto"/>
              <w:bottom w:val="single" w:sz="4" w:space="0" w:color="auto"/>
            </w:tcBorders>
            <w:shd w:val="clear" w:color="auto" w:fill="auto"/>
          </w:tcPr>
          <w:p w14:paraId="4B989AEB"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09</w:t>
            </w:r>
          </w:p>
        </w:tc>
        <w:tc>
          <w:tcPr>
            <w:tcW w:w="6151" w:type="dxa"/>
            <w:tcBorders>
              <w:top w:val="single" w:sz="4" w:space="0" w:color="auto"/>
              <w:bottom w:val="single" w:sz="4" w:space="0" w:color="auto"/>
            </w:tcBorders>
            <w:shd w:val="clear" w:color="auto" w:fill="auto"/>
          </w:tcPr>
          <w:p w14:paraId="387C05C2"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8.1.6.1</w:t>
            </w:r>
          </w:p>
        </w:tc>
        <w:tc>
          <w:tcPr>
            <w:tcW w:w="1141" w:type="dxa"/>
            <w:tcBorders>
              <w:top w:val="single" w:sz="4" w:space="0" w:color="auto"/>
              <w:bottom w:val="single" w:sz="4" w:space="0" w:color="auto"/>
            </w:tcBorders>
            <w:shd w:val="clear" w:color="auto" w:fill="auto"/>
          </w:tcPr>
          <w:p w14:paraId="08F5BBE5" w14:textId="77777777" w:rsidR="00E17B52" w:rsidRPr="00813D90" w:rsidRDefault="00E17B52" w:rsidP="00CD6C54">
            <w:pPr>
              <w:adjustRightInd w:val="0"/>
              <w:snapToGrid w:val="0"/>
              <w:spacing w:before="40" w:after="100" w:line="220" w:lineRule="exact"/>
              <w:ind w:right="113"/>
              <w:jc w:val="center"/>
              <w:rPr>
                <w:snapToGrid w:val="0"/>
              </w:rPr>
            </w:pPr>
            <w:r w:rsidRPr="00813D90">
              <w:rPr>
                <w:snapToGrid w:val="0"/>
              </w:rPr>
              <w:t>B</w:t>
            </w:r>
          </w:p>
        </w:tc>
      </w:tr>
      <w:tr w:rsidR="00E17B52" w:rsidRPr="00813D90" w14:paraId="2C1B5D24" w14:textId="77777777" w:rsidTr="0013375F">
        <w:tc>
          <w:tcPr>
            <w:tcW w:w="1213" w:type="dxa"/>
            <w:tcBorders>
              <w:top w:val="single" w:sz="4" w:space="0" w:color="auto"/>
              <w:bottom w:val="nil"/>
            </w:tcBorders>
            <w:shd w:val="clear" w:color="auto" w:fill="auto"/>
          </w:tcPr>
          <w:p w14:paraId="70C0228C"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15FA4255"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On a type N tank vessel, how often should hand fire</w:t>
            </w:r>
            <w:r w:rsidRPr="00813D90">
              <w:rPr>
                <w:snapToGrid w:val="0"/>
              </w:rPr>
              <w:noBreakHyphen/>
              <w:t>extinguishers be inspected?</w:t>
            </w:r>
          </w:p>
          <w:p w14:paraId="3CCF78E4" w14:textId="77777777" w:rsidR="00E17B52" w:rsidRPr="00813D90" w:rsidRDefault="00E17B52" w:rsidP="0013375F">
            <w:pPr>
              <w:spacing w:before="40" w:after="100" w:line="220" w:lineRule="exact"/>
              <w:ind w:right="113"/>
              <w:rPr>
                <w:snapToGrid w:val="0"/>
              </w:rPr>
            </w:pPr>
            <w:r w:rsidRPr="00813D90">
              <w:rPr>
                <w:snapToGrid w:val="0"/>
              </w:rPr>
              <w:t>A</w:t>
            </w:r>
            <w:r w:rsidRPr="00813D90">
              <w:rPr>
                <w:snapToGrid w:val="0"/>
              </w:rPr>
              <w:tab/>
              <w:t>Every five years, when the certificate of approval is renewed</w:t>
            </w:r>
          </w:p>
          <w:p w14:paraId="7E5D9DA3" w14:textId="77777777" w:rsidR="00E17B52" w:rsidRPr="00813D90" w:rsidRDefault="00E17B52" w:rsidP="0013375F">
            <w:pPr>
              <w:spacing w:before="40" w:after="100" w:line="220" w:lineRule="exact"/>
              <w:ind w:right="113"/>
              <w:rPr>
                <w:snapToGrid w:val="0"/>
              </w:rPr>
            </w:pPr>
            <w:r w:rsidRPr="00813D90">
              <w:rPr>
                <w:snapToGrid w:val="0"/>
              </w:rPr>
              <w:t>B</w:t>
            </w:r>
            <w:r w:rsidRPr="00813D90">
              <w:rPr>
                <w:snapToGrid w:val="0"/>
              </w:rPr>
              <w:tab/>
              <w:t>At least once every two years</w:t>
            </w:r>
          </w:p>
          <w:p w14:paraId="68757C1C" w14:textId="77777777" w:rsidR="00E17B52" w:rsidRPr="00813D90" w:rsidRDefault="00E17B52" w:rsidP="0013375F">
            <w:pPr>
              <w:spacing w:before="40" w:after="100" w:line="220" w:lineRule="exact"/>
              <w:ind w:right="113"/>
              <w:rPr>
                <w:snapToGrid w:val="0"/>
              </w:rPr>
            </w:pPr>
            <w:r w:rsidRPr="00813D90">
              <w:rPr>
                <w:snapToGrid w:val="0"/>
              </w:rPr>
              <w:t>C</w:t>
            </w:r>
            <w:r w:rsidRPr="00813D90">
              <w:rPr>
                <w:snapToGrid w:val="0"/>
              </w:rPr>
              <w:tab/>
              <w:t>Every three years</w:t>
            </w:r>
          </w:p>
          <w:p w14:paraId="7E272EC9"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It is left to the master</w:t>
            </w:r>
            <w:r>
              <w:rPr>
                <w:snapToGrid w:val="0"/>
              </w:rPr>
              <w:t>’</w:t>
            </w:r>
            <w:r w:rsidRPr="00813D90">
              <w:rPr>
                <w:snapToGrid w:val="0"/>
              </w:rPr>
              <w:t>s discretion, but, if possible, an inspection should be carried out every two years</w:t>
            </w:r>
          </w:p>
        </w:tc>
        <w:tc>
          <w:tcPr>
            <w:tcW w:w="1141" w:type="dxa"/>
            <w:tcBorders>
              <w:top w:val="single" w:sz="4" w:space="0" w:color="auto"/>
              <w:bottom w:val="nil"/>
            </w:tcBorders>
            <w:shd w:val="clear" w:color="auto" w:fill="auto"/>
          </w:tcPr>
          <w:p w14:paraId="403AD572"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5E448A79" w14:textId="77777777" w:rsidTr="0013375F">
        <w:tc>
          <w:tcPr>
            <w:tcW w:w="1213" w:type="dxa"/>
            <w:tcBorders>
              <w:top w:val="nil"/>
              <w:bottom w:val="single" w:sz="4" w:space="0" w:color="auto"/>
            </w:tcBorders>
            <w:shd w:val="clear" w:color="auto" w:fill="auto"/>
          </w:tcPr>
          <w:p w14:paraId="7377F129"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0</w:t>
            </w:r>
          </w:p>
        </w:tc>
        <w:tc>
          <w:tcPr>
            <w:tcW w:w="6151" w:type="dxa"/>
            <w:tcBorders>
              <w:top w:val="nil"/>
              <w:bottom w:val="single" w:sz="4" w:space="0" w:color="auto"/>
            </w:tcBorders>
            <w:shd w:val="clear" w:color="auto" w:fill="auto"/>
          </w:tcPr>
          <w:p w14:paraId="5B6BA907"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7.2.4.41</w:t>
            </w:r>
          </w:p>
        </w:tc>
        <w:tc>
          <w:tcPr>
            <w:tcW w:w="1141" w:type="dxa"/>
            <w:tcBorders>
              <w:top w:val="nil"/>
              <w:bottom w:val="single" w:sz="4" w:space="0" w:color="auto"/>
            </w:tcBorders>
            <w:shd w:val="clear" w:color="auto" w:fill="auto"/>
          </w:tcPr>
          <w:p w14:paraId="4C406A8D"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r w:rsidRPr="00813D90">
              <w:rPr>
                <w:snapToGrid w:val="0"/>
                <w:szCs w:val="22"/>
              </w:rPr>
              <w:t>C</w:t>
            </w:r>
          </w:p>
        </w:tc>
      </w:tr>
      <w:tr w:rsidR="00E17B52" w:rsidRPr="00813D90" w14:paraId="626E0330" w14:textId="77777777" w:rsidTr="0013375F">
        <w:tc>
          <w:tcPr>
            <w:tcW w:w="1213" w:type="dxa"/>
            <w:tcBorders>
              <w:top w:val="single" w:sz="4" w:space="0" w:color="auto"/>
              <w:bottom w:val="single" w:sz="4" w:space="0" w:color="auto"/>
            </w:tcBorders>
            <w:shd w:val="clear" w:color="auto" w:fill="auto"/>
          </w:tcPr>
          <w:p w14:paraId="06812957"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41B98DE" w14:textId="77777777" w:rsidR="00E17B52" w:rsidRPr="00813D90" w:rsidRDefault="00E17B52" w:rsidP="0013375F">
            <w:pPr>
              <w:keepNext/>
              <w:keepLines/>
              <w:adjustRightInd w:val="0"/>
              <w:snapToGrid w:val="0"/>
              <w:spacing w:before="40" w:after="100" w:line="220" w:lineRule="exact"/>
              <w:ind w:right="113"/>
              <w:rPr>
                <w:snapToGrid w:val="0"/>
                <w:szCs w:val="22"/>
              </w:rPr>
            </w:pPr>
            <w:del w:id="1918" w:author="Clare Jane LORD" w:date="2022-11-18T17:40:00Z">
              <w:r w:rsidRPr="00813D90" w:rsidDel="00B51454">
                <w:rPr>
                  <w:snapToGrid w:val="0"/>
                  <w:szCs w:val="22"/>
                </w:rPr>
                <w:delText>An open type N tank vessel is carrying UN No. 1202 HEATING OIL</w:delText>
              </w:r>
              <w:r w:rsidDel="00B51454">
                <w:rPr>
                  <w:snapToGrid w:val="0"/>
                  <w:szCs w:val="22"/>
                </w:rPr>
                <w:delText>,</w:delText>
              </w:r>
              <w:r w:rsidRPr="00813D90" w:rsidDel="00B51454">
                <w:rPr>
                  <w:snapToGrid w:val="0"/>
                  <w:szCs w:val="22"/>
                </w:rPr>
                <w:delText xml:space="preserve"> LIGHT. </w:delText>
              </w:r>
            </w:del>
            <w:r w:rsidRPr="00813D90">
              <w:rPr>
                <w:snapToGrid w:val="0"/>
                <w:szCs w:val="22"/>
              </w:rPr>
              <w:t>Is it permitted to cook on a diesel-fired stove or use an oil lamp in the accommodation during unloading</w:t>
            </w:r>
            <w:ins w:id="1919" w:author="Clare Jane LORD" w:date="2022-11-18T17:40:00Z">
              <w:r w:rsidRPr="00813D90">
                <w:rPr>
                  <w:snapToGrid w:val="0"/>
                  <w:szCs w:val="22"/>
                </w:rPr>
                <w:t xml:space="preserve"> </w:t>
              </w:r>
              <w:r>
                <w:rPr>
                  <w:snapToGrid w:val="0"/>
                  <w:szCs w:val="22"/>
                </w:rPr>
                <w:t>of a</w:t>
              </w:r>
              <w:r w:rsidRPr="00813D90">
                <w:rPr>
                  <w:snapToGrid w:val="0"/>
                  <w:szCs w:val="22"/>
                </w:rPr>
                <w:t>n open type N tank vessel carrying UN No. 1202 HEATING OIL</w:t>
              </w:r>
              <w:r>
                <w:rPr>
                  <w:snapToGrid w:val="0"/>
                  <w:szCs w:val="22"/>
                </w:rPr>
                <w:t>,</w:t>
              </w:r>
              <w:r w:rsidRPr="00813D90">
                <w:rPr>
                  <w:snapToGrid w:val="0"/>
                  <w:szCs w:val="22"/>
                </w:rPr>
                <w:t xml:space="preserve"> LIGHT</w:t>
              </w:r>
            </w:ins>
            <w:r w:rsidRPr="00813D90">
              <w:rPr>
                <w:snapToGrid w:val="0"/>
                <w:szCs w:val="22"/>
              </w:rPr>
              <w:t>?</w:t>
            </w:r>
          </w:p>
          <w:p w14:paraId="51C44135"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A</w:t>
            </w:r>
            <w:r w:rsidRPr="00813D90">
              <w:rPr>
                <w:snapToGrid w:val="0"/>
                <w:szCs w:val="22"/>
              </w:rPr>
              <w:tab/>
              <w:t>Yes, but only by prior agreement with the cargo transfer station</w:t>
            </w:r>
          </w:p>
          <w:p w14:paraId="71066FCF"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B</w:t>
            </w:r>
            <w:r w:rsidRPr="00813D90">
              <w:rPr>
                <w:snapToGrid w:val="0"/>
                <w:szCs w:val="22"/>
              </w:rPr>
              <w:tab/>
              <w:t>Yes, this is not dangerous during the transfer of UN</w:t>
            </w:r>
            <w:r>
              <w:rPr>
                <w:snapToGrid w:val="0"/>
                <w:szCs w:val="22"/>
              </w:rPr>
              <w:t xml:space="preserve"> </w:t>
            </w:r>
            <w:r w:rsidRPr="00813D90">
              <w:rPr>
                <w:snapToGrid w:val="0"/>
                <w:szCs w:val="22"/>
              </w:rPr>
              <w:t>No.</w:t>
            </w:r>
            <w:r>
              <w:rPr>
                <w:snapToGrid w:val="0"/>
                <w:szCs w:val="22"/>
              </w:rPr>
              <w:t xml:space="preserve"> </w:t>
            </w:r>
            <w:r w:rsidRPr="00813D90">
              <w:rPr>
                <w:snapToGrid w:val="0"/>
                <w:szCs w:val="22"/>
              </w:rPr>
              <w:t>1202 HEATING OIL</w:t>
            </w:r>
            <w:r>
              <w:rPr>
                <w:snapToGrid w:val="0"/>
                <w:szCs w:val="22"/>
              </w:rPr>
              <w:t>,</w:t>
            </w:r>
            <w:r w:rsidRPr="00813D90">
              <w:rPr>
                <w:snapToGrid w:val="0"/>
                <w:szCs w:val="22"/>
              </w:rPr>
              <w:t xml:space="preserve"> LIGHT</w:t>
            </w:r>
          </w:p>
          <w:p w14:paraId="1EFC4513"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C</w:t>
            </w:r>
            <w:r w:rsidRPr="00813D90">
              <w:rPr>
                <w:snapToGrid w:val="0"/>
                <w:szCs w:val="22"/>
              </w:rPr>
              <w:tab/>
              <w:t>No, during loading, unloading or gas-freeing operations, fires and naked lights are prohibited on board the vessel</w:t>
            </w:r>
          </w:p>
          <w:p w14:paraId="4EF29A88"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D</w:t>
            </w:r>
            <w:r w:rsidRPr="00813D90">
              <w:rPr>
                <w:snapToGrid w:val="0"/>
                <w:szCs w:val="22"/>
              </w:rPr>
              <w:tab/>
              <w:t>Yes, provided that all the entrances and openings of the accommodation are closed</w:t>
            </w:r>
          </w:p>
        </w:tc>
        <w:tc>
          <w:tcPr>
            <w:tcW w:w="1141" w:type="dxa"/>
            <w:tcBorders>
              <w:top w:val="single" w:sz="4" w:space="0" w:color="auto"/>
              <w:bottom w:val="single" w:sz="4" w:space="0" w:color="auto"/>
            </w:tcBorders>
            <w:shd w:val="clear" w:color="auto" w:fill="auto"/>
          </w:tcPr>
          <w:p w14:paraId="4C1F28D3"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p>
        </w:tc>
      </w:tr>
      <w:tr w:rsidR="00E17B52" w:rsidRPr="00813D90" w14:paraId="03CE0498" w14:textId="77777777" w:rsidTr="0013375F">
        <w:tc>
          <w:tcPr>
            <w:tcW w:w="1213" w:type="dxa"/>
            <w:tcBorders>
              <w:top w:val="nil"/>
              <w:bottom w:val="single" w:sz="4" w:space="0" w:color="auto"/>
            </w:tcBorders>
            <w:shd w:val="clear" w:color="auto" w:fill="auto"/>
          </w:tcPr>
          <w:p w14:paraId="47945A5C"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1</w:t>
            </w:r>
          </w:p>
        </w:tc>
        <w:tc>
          <w:tcPr>
            <w:tcW w:w="6151" w:type="dxa"/>
            <w:tcBorders>
              <w:top w:val="nil"/>
              <w:bottom w:val="single" w:sz="4" w:space="0" w:color="auto"/>
            </w:tcBorders>
            <w:shd w:val="clear" w:color="auto" w:fill="auto"/>
          </w:tcPr>
          <w:p w14:paraId="215B59FC" w14:textId="77777777" w:rsidR="00E17B52" w:rsidRPr="00813D90" w:rsidRDefault="00E17B52" w:rsidP="0013375F">
            <w:pPr>
              <w:keepNext/>
              <w:keepLines/>
              <w:adjustRightInd w:val="0"/>
              <w:snapToGrid w:val="0"/>
              <w:spacing w:before="40" w:after="100" w:line="220" w:lineRule="exact"/>
              <w:ind w:right="113"/>
              <w:rPr>
                <w:snapToGrid w:val="0"/>
                <w:szCs w:val="22"/>
              </w:rPr>
            </w:pPr>
            <w:del w:id="1920" w:author="Clare Jane LORD" w:date="2022-11-18T17:40:00Z">
              <w:r w:rsidDel="005270F5">
                <w:rPr>
                  <w:snapToGrid w:val="0"/>
                  <w:szCs w:val="22"/>
                </w:rPr>
                <w:delText xml:space="preserve">7.2.3.41.1, </w:delText>
              </w:r>
              <w:r w:rsidRPr="00813D90" w:rsidDel="005270F5">
                <w:rPr>
                  <w:snapToGrid w:val="0"/>
                  <w:szCs w:val="22"/>
                </w:rPr>
                <w:delText>7.2.4.41</w:delText>
              </w:r>
            </w:del>
            <w:ins w:id="1921" w:author="Clare Jane LORD" w:date="2022-11-18T17:40:00Z">
              <w:r>
                <w:rPr>
                  <w:snapToGrid w:val="0"/>
                  <w:szCs w:val="22"/>
                </w:rPr>
                <w:t xml:space="preserve"> deleted </w:t>
              </w:r>
              <w:r>
                <w:rPr>
                  <w:lang w:val="fr-FR"/>
                </w:rPr>
                <w:t>(21.09.2022)</w:t>
              </w:r>
            </w:ins>
          </w:p>
        </w:tc>
        <w:tc>
          <w:tcPr>
            <w:tcW w:w="1141" w:type="dxa"/>
            <w:tcBorders>
              <w:top w:val="nil"/>
              <w:bottom w:val="single" w:sz="4" w:space="0" w:color="auto"/>
            </w:tcBorders>
            <w:shd w:val="clear" w:color="auto" w:fill="auto"/>
          </w:tcPr>
          <w:p w14:paraId="4897D4DD"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r w:rsidRPr="00813D90">
              <w:rPr>
                <w:snapToGrid w:val="0"/>
                <w:szCs w:val="22"/>
              </w:rPr>
              <w:t>B</w:t>
            </w:r>
          </w:p>
        </w:tc>
      </w:tr>
      <w:tr w:rsidR="00E17B52" w:rsidRPr="00813D90" w14:paraId="6772C3B4" w14:textId="77777777" w:rsidTr="0013375F">
        <w:tc>
          <w:tcPr>
            <w:tcW w:w="1213" w:type="dxa"/>
            <w:tcBorders>
              <w:top w:val="single" w:sz="4" w:space="0" w:color="auto"/>
              <w:bottom w:val="single" w:sz="4" w:space="0" w:color="auto"/>
            </w:tcBorders>
            <w:shd w:val="clear" w:color="auto" w:fill="auto"/>
          </w:tcPr>
          <w:p w14:paraId="1192FAB0"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EA7DFA5" w14:textId="77777777" w:rsidR="00E17B52" w:rsidRPr="00813D90" w:rsidDel="005270F5" w:rsidRDefault="00E17B52" w:rsidP="0013375F">
            <w:pPr>
              <w:adjustRightInd w:val="0"/>
              <w:snapToGrid w:val="0"/>
              <w:spacing w:before="40" w:after="100" w:line="220" w:lineRule="exact"/>
              <w:ind w:right="113"/>
              <w:rPr>
                <w:del w:id="1922" w:author="Clare Jane LORD" w:date="2022-11-18T17:40:00Z"/>
                <w:snapToGrid w:val="0"/>
                <w:szCs w:val="22"/>
              </w:rPr>
            </w:pPr>
            <w:del w:id="1923" w:author="Clare Jane LORD" w:date="2022-11-18T17:40:00Z">
              <w:r w:rsidRPr="00813D90" w:rsidDel="005270F5">
                <w:rPr>
                  <w:snapToGrid w:val="0"/>
                  <w:szCs w:val="22"/>
                </w:rPr>
                <w:delText xml:space="preserve">A closed type N tank vessel is carrying </w:delText>
              </w:r>
              <w:r w:rsidRPr="00FC63A2" w:rsidDel="005270F5">
                <w:rPr>
                  <w:snapToGrid w:val="0"/>
                  <w:szCs w:val="22"/>
                </w:rPr>
                <w:delText>UN No. 1203 MOTOR SPIRIT or GASOLINE or PETROL.</w:delText>
              </w:r>
              <w:r w:rsidRPr="00813D90" w:rsidDel="005270F5">
                <w:rPr>
                  <w:snapToGrid w:val="0"/>
                  <w:szCs w:val="22"/>
                </w:rPr>
                <w:delText xml:space="preserve"> Is it permitted to use an </w:delText>
              </w:r>
              <w:r w:rsidDel="005270F5">
                <w:rPr>
                  <w:snapToGrid w:val="0"/>
                  <w:szCs w:val="22"/>
                </w:rPr>
                <w:delText>unprotected</w:delText>
              </w:r>
              <w:r w:rsidRPr="00813D90" w:rsidDel="005270F5">
                <w:rPr>
                  <w:snapToGrid w:val="0"/>
                  <w:szCs w:val="22"/>
                </w:rPr>
                <w:delText xml:space="preserve"> </w:delText>
              </w:r>
              <w:r w:rsidDel="005270F5">
                <w:rPr>
                  <w:snapToGrid w:val="0"/>
                  <w:szCs w:val="22"/>
                </w:rPr>
                <w:delText>light or candles</w:delText>
              </w:r>
              <w:r w:rsidRPr="00813D90" w:rsidDel="005270F5">
                <w:rPr>
                  <w:snapToGrid w:val="0"/>
                  <w:szCs w:val="22"/>
                </w:rPr>
                <w:delText xml:space="preserve"> in the accommodation during the voyage?</w:delText>
              </w:r>
            </w:del>
          </w:p>
          <w:p w14:paraId="193B8F24" w14:textId="77777777" w:rsidR="00E17B52" w:rsidRPr="00813D90" w:rsidDel="005270F5" w:rsidRDefault="00E17B52" w:rsidP="0013375F">
            <w:pPr>
              <w:spacing w:before="40" w:after="100" w:line="220" w:lineRule="exact"/>
              <w:ind w:right="113"/>
              <w:rPr>
                <w:del w:id="1924" w:author="Clare Jane LORD" w:date="2022-11-18T17:40:00Z"/>
                <w:snapToGrid w:val="0"/>
                <w:szCs w:val="22"/>
              </w:rPr>
            </w:pPr>
            <w:del w:id="1925" w:author="Clare Jane LORD" w:date="2022-11-18T17:40:00Z">
              <w:r w:rsidRPr="00813D90" w:rsidDel="005270F5">
                <w:rPr>
                  <w:snapToGrid w:val="0"/>
                  <w:szCs w:val="22"/>
                </w:rPr>
                <w:delText>A</w:delText>
              </w:r>
              <w:r w:rsidRPr="00813D90" w:rsidDel="005270F5">
                <w:rPr>
                  <w:snapToGrid w:val="0"/>
                  <w:szCs w:val="22"/>
                </w:rPr>
                <w:tab/>
                <w:delText>No, fires and naked lights are prohibited on board the vessel</w:delText>
              </w:r>
            </w:del>
          </w:p>
          <w:p w14:paraId="1CEF1586" w14:textId="77777777" w:rsidR="00E17B52" w:rsidRPr="00813D90" w:rsidDel="005270F5" w:rsidRDefault="00E17B52" w:rsidP="0013375F">
            <w:pPr>
              <w:spacing w:before="40" w:after="100" w:line="220" w:lineRule="exact"/>
              <w:ind w:left="567" w:right="113" w:hanging="567"/>
              <w:rPr>
                <w:del w:id="1926" w:author="Clare Jane LORD" w:date="2022-11-18T17:40:00Z"/>
                <w:snapToGrid w:val="0"/>
                <w:szCs w:val="22"/>
              </w:rPr>
            </w:pPr>
            <w:del w:id="1927" w:author="Clare Jane LORD" w:date="2022-11-18T17:40:00Z">
              <w:r w:rsidRPr="00813D90" w:rsidDel="005270F5">
                <w:rPr>
                  <w:snapToGrid w:val="0"/>
                  <w:szCs w:val="22"/>
                </w:rPr>
                <w:delText>B</w:delText>
              </w:r>
              <w:r w:rsidRPr="00813D90" w:rsidDel="005270F5">
                <w:rPr>
                  <w:snapToGrid w:val="0"/>
                  <w:szCs w:val="22"/>
                </w:rPr>
                <w:tab/>
                <w:delText>On type N tank vessels, fires and naked lights are prohibited on board during loading, unloading or gas</w:delText>
              </w:r>
              <w:r w:rsidRPr="00813D90" w:rsidDel="005270F5">
                <w:rPr>
                  <w:snapToGrid w:val="0"/>
                  <w:szCs w:val="22"/>
                </w:rPr>
                <w:noBreakHyphen/>
                <w:delText>freeing operations; they are permitted while the vessel is under way</w:delText>
              </w:r>
            </w:del>
          </w:p>
          <w:p w14:paraId="1B19670F" w14:textId="77777777" w:rsidR="00E17B52" w:rsidRPr="00813D90" w:rsidDel="005270F5" w:rsidRDefault="00E17B52" w:rsidP="0013375F">
            <w:pPr>
              <w:spacing w:before="40" w:after="100" w:line="220" w:lineRule="exact"/>
              <w:ind w:left="567" w:right="113" w:hanging="567"/>
              <w:rPr>
                <w:del w:id="1928" w:author="Clare Jane LORD" w:date="2022-11-18T17:40:00Z"/>
                <w:snapToGrid w:val="0"/>
                <w:szCs w:val="22"/>
              </w:rPr>
            </w:pPr>
            <w:del w:id="1929" w:author="Clare Jane LORD" w:date="2022-11-18T17:40:00Z">
              <w:r w:rsidRPr="00813D90" w:rsidDel="005270F5">
                <w:rPr>
                  <w:snapToGrid w:val="0"/>
                  <w:szCs w:val="22"/>
                </w:rPr>
                <w:delText>C</w:delText>
              </w:r>
              <w:r w:rsidRPr="00813D90" w:rsidDel="005270F5">
                <w:rPr>
                  <w:snapToGrid w:val="0"/>
                  <w:szCs w:val="22"/>
                </w:rPr>
                <w:tab/>
                <w:delText>No, when the cargo is UN No. 1203 MOTOR SPIRIT or GASOLINE or PETROL, fires and naked lights are prohibited during the voyage</w:delText>
              </w:r>
            </w:del>
          </w:p>
          <w:p w14:paraId="389378D3" w14:textId="77777777" w:rsidR="00E17B52" w:rsidRPr="00813D90" w:rsidRDefault="00E17B52" w:rsidP="0013375F">
            <w:pPr>
              <w:spacing w:before="40" w:after="100" w:line="220" w:lineRule="exact"/>
              <w:ind w:left="567" w:right="113" w:hanging="567"/>
              <w:rPr>
                <w:snapToGrid w:val="0"/>
                <w:szCs w:val="22"/>
              </w:rPr>
            </w:pPr>
            <w:del w:id="1930" w:author="Clare Jane LORD" w:date="2022-11-18T17:40:00Z">
              <w:r w:rsidRPr="00813D90" w:rsidDel="005270F5">
                <w:rPr>
                  <w:snapToGrid w:val="0"/>
                  <w:szCs w:val="22"/>
                </w:rPr>
                <w:delText>D</w:delText>
              </w:r>
              <w:r w:rsidRPr="00813D90" w:rsidDel="005270F5">
                <w:rPr>
                  <w:snapToGrid w:val="0"/>
                  <w:szCs w:val="22"/>
                </w:rPr>
                <w:tab/>
                <w:delText>Yes, but only where this has been expressly authorized by the competent authority</w:delText>
              </w:r>
            </w:del>
          </w:p>
        </w:tc>
        <w:tc>
          <w:tcPr>
            <w:tcW w:w="1141" w:type="dxa"/>
            <w:tcBorders>
              <w:top w:val="single" w:sz="4" w:space="0" w:color="auto"/>
              <w:bottom w:val="single" w:sz="4" w:space="0" w:color="auto"/>
            </w:tcBorders>
            <w:shd w:val="clear" w:color="auto" w:fill="auto"/>
          </w:tcPr>
          <w:p w14:paraId="0C8F1058"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30C23BD7" w14:textId="77777777" w:rsidTr="0013375F">
        <w:tc>
          <w:tcPr>
            <w:tcW w:w="1213" w:type="dxa"/>
            <w:tcBorders>
              <w:top w:val="single" w:sz="4" w:space="0" w:color="auto"/>
              <w:bottom w:val="single" w:sz="4" w:space="0" w:color="auto"/>
            </w:tcBorders>
            <w:shd w:val="clear" w:color="auto" w:fill="auto"/>
          </w:tcPr>
          <w:p w14:paraId="38CAB206"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12</w:t>
            </w:r>
          </w:p>
        </w:tc>
        <w:tc>
          <w:tcPr>
            <w:tcW w:w="6151" w:type="dxa"/>
            <w:tcBorders>
              <w:top w:val="single" w:sz="4" w:space="0" w:color="auto"/>
              <w:bottom w:val="single" w:sz="4" w:space="0" w:color="auto"/>
            </w:tcBorders>
            <w:shd w:val="clear" w:color="auto" w:fill="auto"/>
          </w:tcPr>
          <w:p w14:paraId="531C5DA8"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9.3.3.52.</w:t>
            </w:r>
            <w:r>
              <w:rPr>
                <w:snapToGrid w:val="0"/>
                <w:szCs w:val="22"/>
              </w:rPr>
              <w:t>3</w:t>
            </w:r>
          </w:p>
        </w:tc>
        <w:tc>
          <w:tcPr>
            <w:tcW w:w="1141" w:type="dxa"/>
            <w:tcBorders>
              <w:top w:val="single" w:sz="4" w:space="0" w:color="auto"/>
              <w:bottom w:val="single" w:sz="4" w:space="0" w:color="auto"/>
            </w:tcBorders>
            <w:shd w:val="clear" w:color="auto" w:fill="auto"/>
          </w:tcPr>
          <w:p w14:paraId="0241C8D5" w14:textId="77777777" w:rsidR="00E17B52" w:rsidRPr="00813D90" w:rsidRDefault="00E17B52" w:rsidP="00CD6C54">
            <w:pPr>
              <w:adjustRightInd w:val="0"/>
              <w:snapToGrid w:val="0"/>
              <w:spacing w:before="40" w:after="100" w:line="220" w:lineRule="exact"/>
              <w:ind w:right="113"/>
              <w:jc w:val="center"/>
              <w:rPr>
                <w:snapToGrid w:val="0"/>
                <w:szCs w:val="22"/>
              </w:rPr>
            </w:pPr>
            <w:r w:rsidRPr="00813D90">
              <w:rPr>
                <w:snapToGrid w:val="0"/>
                <w:szCs w:val="22"/>
              </w:rPr>
              <w:t>C</w:t>
            </w:r>
          </w:p>
        </w:tc>
      </w:tr>
      <w:tr w:rsidR="00E17B52" w:rsidRPr="00813D90" w14:paraId="5A6795AE" w14:textId="77777777" w:rsidTr="0013375F">
        <w:tc>
          <w:tcPr>
            <w:tcW w:w="1213" w:type="dxa"/>
            <w:tcBorders>
              <w:top w:val="single" w:sz="4" w:space="0" w:color="auto"/>
              <w:bottom w:val="nil"/>
            </w:tcBorders>
            <w:shd w:val="clear" w:color="auto" w:fill="auto"/>
          </w:tcPr>
          <w:p w14:paraId="267E843F"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5EA426E6" w14:textId="77777777" w:rsidR="00E17B52" w:rsidRPr="00813D90" w:rsidRDefault="00E17B52" w:rsidP="0013375F">
            <w:pPr>
              <w:adjustRightInd w:val="0"/>
              <w:snapToGrid w:val="0"/>
              <w:spacing w:before="40" w:after="100" w:line="220" w:lineRule="exact"/>
              <w:ind w:right="113"/>
              <w:rPr>
                <w:snapToGrid w:val="0"/>
                <w:szCs w:val="22"/>
              </w:rPr>
            </w:pPr>
            <w:ins w:id="1931" w:author="Clare Jane LORD" w:date="2022-11-18T17:41:00Z">
              <w:r>
                <w:rPr>
                  <w:snapToGrid w:val="0"/>
                  <w:szCs w:val="22"/>
                </w:rPr>
                <w:t xml:space="preserve">What marking is used on </w:t>
              </w:r>
              <w:r w:rsidRPr="00813D90">
                <w:rPr>
                  <w:snapToGrid w:val="0"/>
                  <w:szCs w:val="22"/>
                </w:rPr>
                <w:t xml:space="preserve">electrical </w:t>
              </w:r>
              <w:r>
                <w:rPr>
                  <w:snapToGrid w:val="0"/>
                  <w:szCs w:val="22"/>
                </w:rPr>
                <w:t xml:space="preserve">installations and </w:t>
              </w:r>
              <w:r w:rsidRPr="00813D90">
                <w:rPr>
                  <w:snapToGrid w:val="0"/>
                  <w:szCs w:val="22"/>
                </w:rPr>
                <w:t xml:space="preserve">equipment </w:t>
              </w:r>
              <w:r>
                <w:rPr>
                  <w:snapToGrid w:val="0"/>
                  <w:szCs w:val="22"/>
                </w:rPr>
                <w:t xml:space="preserve">that </w:t>
              </w:r>
              <w:r w:rsidRPr="00813D90">
                <w:rPr>
                  <w:snapToGrid w:val="0"/>
                  <w:szCs w:val="22"/>
                </w:rPr>
                <w:t xml:space="preserve">should not be used </w:t>
              </w:r>
            </w:ins>
            <w:del w:id="1932" w:author="Clare Jane LORD" w:date="2022-11-18T17:41:00Z">
              <w:r w:rsidRPr="00813D90" w:rsidDel="0034062A">
                <w:rPr>
                  <w:snapToGrid w:val="0"/>
                  <w:szCs w:val="22"/>
                </w:rPr>
                <w:delText>D</w:delText>
              </w:r>
            </w:del>
            <w:ins w:id="1933" w:author="Clare Jane LORD" w:date="2022-11-18T17:41:00Z">
              <w:r>
                <w:rPr>
                  <w:snapToGrid w:val="0"/>
                  <w:szCs w:val="22"/>
                </w:rPr>
                <w:t>d</w:t>
              </w:r>
            </w:ins>
            <w:r w:rsidRPr="00813D90">
              <w:rPr>
                <w:snapToGrid w:val="0"/>
                <w:szCs w:val="22"/>
              </w:rPr>
              <w:t>uring loading or unloading of UN No. 1203 MOTOR SPIRIT or GASOLINE or PETROL</w:t>
            </w:r>
            <w:del w:id="1934" w:author="Clare Jane LORD" w:date="2022-11-18T17:41:00Z">
              <w:r w:rsidRPr="00813D90" w:rsidDel="00A545E8">
                <w:rPr>
                  <w:snapToGrid w:val="0"/>
                  <w:szCs w:val="22"/>
                </w:rPr>
                <w:delText xml:space="preserve"> and during gas-freeing of tank vessels,</w:delText>
              </w:r>
              <w:r w:rsidRPr="00813D90" w:rsidDel="0034062A">
                <w:rPr>
                  <w:snapToGrid w:val="0"/>
                  <w:szCs w:val="22"/>
                </w:rPr>
                <w:delText xml:space="preserve"> certain electrical </w:delText>
              </w:r>
              <w:r w:rsidDel="0034062A">
                <w:rPr>
                  <w:snapToGrid w:val="0"/>
                  <w:szCs w:val="22"/>
                </w:rPr>
                <w:delText xml:space="preserve">installations and </w:delText>
              </w:r>
              <w:r w:rsidRPr="00813D90" w:rsidDel="0034062A">
                <w:rPr>
                  <w:snapToGrid w:val="0"/>
                  <w:szCs w:val="22"/>
                </w:rPr>
                <w:delText>equipment should not be used</w:delText>
              </w:r>
              <w:r w:rsidRPr="00813D90" w:rsidDel="00A545E8">
                <w:rPr>
                  <w:snapToGrid w:val="0"/>
                  <w:szCs w:val="22"/>
                </w:rPr>
                <w:delText>. How is such equipment marked</w:delText>
              </w:r>
            </w:del>
            <w:r w:rsidRPr="00813D90">
              <w:rPr>
                <w:snapToGrid w:val="0"/>
                <w:szCs w:val="22"/>
              </w:rPr>
              <w:t>?</w:t>
            </w:r>
          </w:p>
        </w:tc>
        <w:tc>
          <w:tcPr>
            <w:tcW w:w="1141" w:type="dxa"/>
            <w:tcBorders>
              <w:top w:val="single" w:sz="4" w:space="0" w:color="auto"/>
              <w:bottom w:val="nil"/>
            </w:tcBorders>
            <w:shd w:val="clear" w:color="auto" w:fill="auto"/>
          </w:tcPr>
          <w:p w14:paraId="5A75205E"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47AF974B" w14:textId="77777777" w:rsidTr="0013375F">
        <w:tc>
          <w:tcPr>
            <w:tcW w:w="1213" w:type="dxa"/>
            <w:tcBorders>
              <w:top w:val="nil"/>
              <w:bottom w:val="nil"/>
            </w:tcBorders>
            <w:shd w:val="clear" w:color="auto" w:fill="auto"/>
          </w:tcPr>
          <w:p w14:paraId="52E624C1"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nil"/>
            </w:tcBorders>
            <w:shd w:val="clear" w:color="auto" w:fill="auto"/>
          </w:tcPr>
          <w:p w14:paraId="621CD335" w14:textId="77777777" w:rsidR="00E17B52" w:rsidRPr="00813D90" w:rsidRDefault="00E17B52" w:rsidP="0013375F">
            <w:pPr>
              <w:spacing w:before="40" w:after="100" w:line="220" w:lineRule="exact"/>
              <w:ind w:right="113"/>
              <w:rPr>
                <w:snapToGrid w:val="0"/>
                <w:szCs w:val="22"/>
              </w:rPr>
            </w:pPr>
            <w:r w:rsidRPr="00813D90">
              <w:rPr>
                <w:snapToGrid w:val="0"/>
                <w:szCs w:val="22"/>
              </w:rPr>
              <w:t>A</w:t>
            </w:r>
            <w:r w:rsidRPr="00813D90">
              <w:rPr>
                <w:snapToGrid w:val="0"/>
                <w:szCs w:val="22"/>
              </w:rPr>
              <w:tab/>
            </w:r>
            <w:del w:id="1935" w:author="Clare Jane LORD" w:date="2022-11-18T17:42:00Z">
              <w:r w:rsidRPr="00813D90" w:rsidDel="00A545E8">
                <w:rPr>
                  <w:snapToGrid w:val="0"/>
                  <w:szCs w:val="22"/>
                </w:rPr>
                <w:delText>It has a</w:delText>
              </w:r>
            </w:del>
            <w:proofErr w:type="spellStart"/>
            <w:ins w:id="1936" w:author="Clare Jane LORD" w:date="2022-11-18T17:42:00Z">
              <w:r>
                <w:rPr>
                  <w:snapToGrid w:val="0"/>
                  <w:szCs w:val="22"/>
                </w:rPr>
                <w:t>A</w:t>
              </w:r>
            </w:ins>
            <w:proofErr w:type="spellEnd"/>
            <w:r w:rsidRPr="00813D90">
              <w:rPr>
                <w:snapToGrid w:val="0"/>
                <w:szCs w:val="22"/>
              </w:rPr>
              <w:t xml:space="preserve"> sign in French</w:t>
            </w:r>
            <w:r>
              <w:rPr>
                <w:snapToGrid w:val="0"/>
                <w:szCs w:val="22"/>
              </w:rPr>
              <w:t>,</w:t>
            </w:r>
            <w:r w:rsidRPr="00813D90">
              <w:rPr>
                <w:snapToGrid w:val="0"/>
                <w:szCs w:val="22"/>
              </w:rPr>
              <w:t xml:space="preserve"> </w:t>
            </w:r>
            <w:proofErr w:type="gramStart"/>
            <w:r w:rsidRPr="00813D90">
              <w:rPr>
                <w:snapToGrid w:val="0"/>
                <w:szCs w:val="22"/>
              </w:rPr>
              <w:t>German</w:t>
            </w:r>
            <w:proofErr w:type="gramEnd"/>
            <w:r>
              <w:rPr>
                <w:snapToGrid w:val="0"/>
                <w:szCs w:val="22"/>
              </w:rPr>
              <w:t xml:space="preserve"> and English</w:t>
            </w:r>
          </w:p>
        </w:tc>
        <w:tc>
          <w:tcPr>
            <w:tcW w:w="1141" w:type="dxa"/>
            <w:tcBorders>
              <w:top w:val="nil"/>
              <w:bottom w:val="nil"/>
            </w:tcBorders>
            <w:shd w:val="clear" w:color="auto" w:fill="auto"/>
          </w:tcPr>
          <w:p w14:paraId="06DF82F5"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3B40ED13" w14:textId="77777777" w:rsidTr="003B7094">
        <w:tc>
          <w:tcPr>
            <w:tcW w:w="1213" w:type="dxa"/>
            <w:tcBorders>
              <w:top w:val="nil"/>
              <w:bottom w:val="single" w:sz="4" w:space="0" w:color="auto"/>
            </w:tcBorders>
            <w:shd w:val="clear" w:color="auto" w:fill="auto"/>
          </w:tcPr>
          <w:p w14:paraId="364BEB1E"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1987B3B2" w14:textId="77777777" w:rsidR="00E17B52" w:rsidRPr="00813D90" w:rsidRDefault="00E17B52"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r>
            <w:del w:id="1937" w:author="Clare Jane LORD" w:date="2022-11-18T17:42:00Z">
              <w:r w:rsidRPr="00813D90" w:rsidDel="00A545E8">
                <w:rPr>
                  <w:snapToGrid w:val="0"/>
                  <w:szCs w:val="22"/>
                </w:rPr>
                <w:delText>It carries a</w:delText>
              </w:r>
            </w:del>
            <w:del w:id="1938" w:author="Clare Jane LORD" w:date="2022-11-21T16:44:00Z">
              <w:r w:rsidRPr="00813D90" w:rsidDel="00586DC7">
                <w:rPr>
                  <w:snapToGrid w:val="0"/>
                  <w:szCs w:val="22"/>
                </w:rPr>
                <w:delText xml:space="preserve"> s</w:delText>
              </w:r>
            </w:del>
            <w:ins w:id="1939" w:author="Clare Jane LORD" w:date="2022-11-21T16:44:00Z">
              <w:r>
                <w:rPr>
                  <w:snapToGrid w:val="0"/>
                  <w:szCs w:val="22"/>
                </w:rPr>
                <w:t>S</w:t>
              </w:r>
            </w:ins>
            <w:r w:rsidRPr="00813D90">
              <w:rPr>
                <w:snapToGrid w:val="0"/>
                <w:szCs w:val="22"/>
              </w:rPr>
              <w:t>ticker</w:t>
            </w:r>
            <w:ins w:id="1940" w:author="Clare Jane LORD" w:date="2022-11-21T16:44:00Z">
              <w:r>
                <w:rPr>
                  <w:snapToGrid w:val="0"/>
                  <w:szCs w:val="22"/>
                </w:rPr>
                <w:t>s</w:t>
              </w:r>
            </w:ins>
            <w:r w:rsidRPr="00813D90">
              <w:rPr>
                <w:snapToGrid w:val="0"/>
                <w:szCs w:val="22"/>
              </w:rPr>
              <w:t xml:space="preserve"> with an appropriate warning sign</w:t>
            </w:r>
            <w:r w:rsidRPr="00813D90">
              <w:rPr>
                <w:snapToGrid w:val="0"/>
                <w:szCs w:val="22"/>
              </w:rPr>
              <w:br/>
              <w:t>(e.g., a burning light</w:t>
            </w:r>
            <w:r>
              <w:rPr>
                <w:snapToGrid w:val="0"/>
                <w:szCs w:val="22"/>
              </w:rPr>
              <w:t xml:space="preserve"> </w:t>
            </w:r>
            <w:r w:rsidRPr="00813D90">
              <w:rPr>
                <w:snapToGrid w:val="0"/>
                <w:szCs w:val="22"/>
              </w:rPr>
              <w:t xml:space="preserve">bulb with a red line through it, like a </w:t>
            </w:r>
            <w:r>
              <w:rPr>
                <w:snapToGrid w:val="0"/>
                <w:szCs w:val="22"/>
              </w:rPr>
              <w:t>“</w:t>
            </w:r>
            <w:r w:rsidRPr="00813D90">
              <w:rPr>
                <w:snapToGrid w:val="0"/>
                <w:szCs w:val="22"/>
              </w:rPr>
              <w:t>No smoking</w:t>
            </w:r>
            <w:r>
              <w:rPr>
                <w:snapToGrid w:val="0"/>
                <w:szCs w:val="22"/>
              </w:rPr>
              <w:t>”</w:t>
            </w:r>
            <w:r w:rsidRPr="00813D90">
              <w:rPr>
                <w:snapToGrid w:val="0"/>
                <w:szCs w:val="22"/>
              </w:rPr>
              <w:t xml:space="preserve"> sign)</w:t>
            </w:r>
          </w:p>
          <w:p w14:paraId="06056652" w14:textId="77777777" w:rsidR="00E17B52" w:rsidRPr="00813D90" w:rsidRDefault="00E17B52" w:rsidP="0013375F">
            <w:pPr>
              <w:spacing w:before="40" w:after="100" w:line="220" w:lineRule="exact"/>
              <w:ind w:right="113"/>
              <w:rPr>
                <w:snapToGrid w:val="0"/>
                <w:szCs w:val="22"/>
              </w:rPr>
            </w:pPr>
            <w:r w:rsidRPr="00813D90">
              <w:rPr>
                <w:snapToGrid w:val="0"/>
                <w:szCs w:val="22"/>
              </w:rPr>
              <w:t>C</w:t>
            </w:r>
            <w:r w:rsidRPr="00813D90">
              <w:rPr>
                <w:snapToGrid w:val="0"/>
                <w:szCs w:val="22"/>
              </w:rPr>
              <w:tab/>
            </w:r>
            <w:del w:id="1941" w:author="Clare Jane LORD" w:date="2022-11-18T17:42:00Z">
              <w:r w:rsidRPr="00813D90" w:rsidDel="00A545E8">
                <w:rPr>
                  <w:snapToGrid w:val="0"/>
                  <w:szCs w:val="22"/>
                </w:rPr>
                <w:delText>It is</w:delText>
              </w:r>
            </w:del>
            <w:ins w:id="1942" w:author="Clare Jane LORD" w:date="2022-11-18T17:42:00Z">
              <w:r>
                <w:rPr>
                  <w:snapToGrid w:val="0"/>
                  <w:szCs w:val="22"/>
                </w:rPr>
                <w:t>A</w:t>
              </w:r>
            </w:ins>
            <w:r w:rsidRPr="00813D90">
              <w:rPr>
                <w:snapToGrid w:val="0"/>
                <w:szCs w:val="22"/>
              </w:rPr>
              <w:t xml:space="preserve"> mark</w:t>
            </w:r>
            <w:ins w:id="1943" w:author="Clare Jane LORD" w:date="2022-11-18T17:42:00Z">
              <w:r>
                <w:rPr>
                  <w:snapToGrid w:val="0"/>
                  <w:szCs w:val="22"/>
                </w:rPr>
                <w:t>ing</w:t>
              </w:r>
            </w:ins>
            <w:del w:id="1944" w:author="Clare Jane LORD" w:date="2022-11-18T17:42:00Z">
              <w:r w:rsidRPr="00813D90" w:rsidDel="00813E9F">
                <w:rPr>
                  <w:snapToGrid w:val="0"/>
                  <w:szCs w:val="22"/>
                </w:rPr>
                <w:delText>ed</w:delText>
              </w:r>
            </w:del>
            <w:r w:rsidRPr="00813D90">
              <w:rPr>
                <w:snapToGrid w:val="0"/>
                <w:szCs w:val="22"/>
              </w:rPr>
              <w:t xml:space="preserve"> in red</w:t>
            </w:r>
          </w:p>
          <w:p w14:paraId="1833032D" w14:textId="77777777" w:rsidR="00E17B52" w:rsidRPr="00813D90" w:rsidRDefault="00E17B52" w:rsidP="0013375F">
            <w:pPr>
              <w:spacing w:before="40" w:after="100" w:line="220" w:lineRule="exact"/>
              <w:ind w:right="113"/>
              <w:rPr>
                <w:snapToGrid w:val="0"/>
                <w:szCs w:val="22"/>
              </w:rPr>
            </w:pPr>
            <w:r w:rsidRPr="00813D90">
              <w:rPr>
                <w:snapToGrid w:val="0"/>
                <w:szCs w:val="22"/>
              </w:rPr>
              <w:t>D</w:t>
            </w:r>
            <w:r w:rsidRPr="00813D90">
              <w:rPr>
                <w:snapToGrid w:val="0"/>
                <w:szCs w:val="22"/>
              </w:rPr>
              <w:tab/>
            </w:r>
            <w:del w:id="1945" w:author="Clare Jane LORD" w:date="2022-11-18T17:42:00Z">
              <w:r w:rsidRPr="00813D90" w:rsidDel="00813E9F">
                <w:rPr>
                  <w:snapToGrid w:val="0"/>
                  <w:szCs w:val="22"/>
                </w:rPr>
                <w:delText>It is</w:delText>
              </w:r>
            </w:del>
            <w:ins w:id="1946" w:author="Clare Jane LORD" w:date="2022-11-18T17:42:00Z">
              <w:r>
                <w:rPr>
                  <w:snapToGrid w:val="0"/>
                  <w:szCs w:val="22"/>
                </w:rPr>
                <w:t>A</w:t>
              </w:r>
            </w:ins>
            <w:r w:rsidRPr="00813D90">
              <w:rPr>
                <w:snapToGrid w:val="0"/>
                <w:szCs w:val="22"/>
              </w:rPr>
              <w:t xml:space="preserve"> </w:t>
            </w:r>
            <w:ins w:id="1947" w:author="Clare Jane LORD" w:date="2022-11-18T17:43:00Z">
              <w:r w:rsidRPr="00813D90">
                <w:rPr>
                  <w:snapToGrid w:val="0"/>
                  <w:szCs w:val="22"/>
                </w:rPr>
                <w:t xml:space="preserve">yellow </w:t>
              </w:r>
            </w:ins>
            <w:r w:rsidRPr="00813D90">
              <w:rPr>
                <w:snapToGrid w:val="0"/>
                <w:szCs w:val="22"/>
              </w:rPr>
              <w:t>colour</w:t>
            </w:r>
            <w:del w:id="1948" w:author="Clare Jane LORD" w:date="2022-11-18T17:43:00Z">
              <w:r w:rsidRPr="00813D90" w:rsidDel="00813E9F">
                <w:rPr>
                  <w:snapToGrid w:val="0"/>
                  <w:szCs w:val="22"/>
                </w:rPr>
                <w:delText>ed</w:delText>
              </w:r>
            </w:del>
            <w:r w:rsidRPr="00813D90">
              <w:rPr>
                <w:snapToGrid w:val="0"/>
                <w:szCs w:val="22"/>
              </w:rPr>
              <w:t xml:space="preserve"> </w:t>
            </w:r>
            <w:del w:id="1949" w:author="Clare Jane LORD" w:date="2022-11-18T17:43:00Z">
              <w:r w:rsidRPr="00813D90" w:rsidDel="00813E9F">
                <w:rPr>
                  <w:snapToGrid w:val="0"/>
                  <w:szCs w:val="22"/>
                </w:rPr>
                <w:delText xml:space="preserve">yellow </w:delText>
              </w:r>
            </w:del>
            <w:r w:rsidRPr="00813D90">
              <w:rPr>
                <w:snapToGrid w:val="0"/>
                <w:szCs w:val="22"/>
              </w:rPr>
              <w:t xml:space="preserve">or </w:t>
            </w:r>
            <w:del w:id="1950" w:author="Clare Jane LORD" w:date="2022-11-18T17:43:00Z">
              <w:r w:rsidRPr="00813D90" w:rsidDel="00813E9F">
                <w:rPr>
                  <w:snapToGrid w:val="0"/>
                  <w:szCs w:val="22"/>
                </w:rPr>
                <w:delText xml:space="preserve">has a </w:delText>
              </w:r>
            </w:del>
            <w:r w:rsidRPr="00813D90">
              <w:rPr>
                <w:snapToGrid w:val="0"/>
                <w:szCs w:val="22"/>
              </w:rPr>
              <w:t>yellow sticker</w:t>
            </w:r>
            <w:ins w:id="1951" w:author="Clare Jane LORD" w:date="2022-11-18T17:43:00Z">
              <w:r>
                <w:rPr>
                  <w:snapToGrid w:val="0"/>
                  <w:szCs w:val="22"/>
                </w:rPr>
                <w:t>s</w:t>
              </w:r>
            </w:ins>
          </w:p>
        </w:tc>
        <w:tc>
          <w:tcPr>
            <w:tcW w:w="1141" w:type="dxa"/>
            <w:tcBorders>
              <w:top w:val="nil"/>
              <w:bottom w:val="single" w:sz="4" w:space="0" w:color="auto"/>
            </w:tcBorders>
            <w:shd w:val="clear" w:color="auto" w:fill="auto"/>
          </w:tcPr>
          <w:p w14:paraId="780D8F57"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4B0A95FD" w14:textId="77777777" w:rsidTr="0013375F">
        <w:tc>
          <w:tcPr>
            <w:tcW w:w="1213" w:type="dxa"/>
            <w:tcBorders>
              <w:top w:val="nil"/>
              <w:bottom w:val="single" w:sz="4" w:space="0" w:color="auto"/>
            </w:tcBorders>
            <w:shd w:val="clear" w:color="auto" w:fill="auto"/>
          </w:tcPr>
          <w:p w14:paraId="789DF9A8"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szCs w:val="22"/>
              </w:rPr>
              <w:t>130 08.0-13</w:t>
            </w:r>
          </w:p>
        </w:tc>
        <w:tc>
          <w:tcPr>
            <w:tcW w:w="6151" w:type="dxa"/>
            <w:tcBorders>
              <w:top w:val="nil"/>
              <w:bottom w:val="single" w:sz="4" w:space="0" w:color="auto"/>
            </w:tcBorders>
            <w:shd w:val="clear" w:color="auto" w:fill="auto"/>
          </w:tcPr>
          <w:p w14:paraId="5F7F8AEE"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7.2.3.1.6</w:t>
            </w:r>
          </w:p>
        </w:tc>
        <w:tc>
          <w:tcPr>
            <w:tcW w:w="1141" w:type="dxa"/>
            <w:tcBorders>
              <w:top w:val="nil"/>
              <w:bottom w:val="single" w:sz="4" w:space="0" w:color="auto"/>
            </w:tcBorders>
            <w:shd w:val="clear" w:color="auto" w:fill="auto"/>
          </w:tcPr>
          <w:p w14:paraId="3B01B1B1"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B</w:t>
            </w:r>
          </w:p>
        </w:tc>
      </w:tr>
      <w:tr w:rsidR="00E17B52" w:rsidRPr="00813D90" w14:paraId="473AA889" w14:textId="77777777" w:rsidTr="0013375F">
        <w:tc>
          <w:tcPr>
            <w:tcW w:w="1213" w:type="dxa"/>
            <w:tcBorders>
              <w:top w:val="single" w:sz="4" w:space="0" w:color="auto"/>
              <w:bottom w:val="single" w:sz="4" w:space="0" w:color="auto"/>
            </w:tcBorders>
            <w:shd w:val="clear" w:color="auto" w:fill="auto"/>
          </w:tcPr>
          <w:p w14:paraId="7028D7B6" w14:textId="77777777" w:rsidR="00E17B52" w:rsidRPr="00813D90" w:rsidRDefault="00E17B52" w:rsidP="0013375F">
            <w:pPr>
              <w:keepNext/>
              <w:keepLines/>
              <w:adjustRightInd w:val="0"/>
              <w:snapToGrid w:val="0"/>
              <w:spacing w:before="40" w:after="100" w:line="220" w:lineRule="exact"/>
              <w:ind w:right="113"/>
              <w:rPr>
                <w:snapToGrid w:val="0"/>
              </w:rPr>
            </w:pPr>
          </w:p>
        </w:tc>
        <w:tc>
          <w:tcPr>
            <w:tcW w:w="6151" w:type="dxa"/>
            <w:tcBorders>
              <w:top w:val="single" w:sz="4" w:space="0" w:color="auto"/>
              <w:bottom w:val="single" w:sz="4" w:space="0" w:color="auto"/>
            </w:tcBorders>
            <w:shd w:val="clear" w:color="auto" w:fill="auto"/>
          </w:tcPr>
          <w:p w14:paraId="69E841EC"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Under what circumstances may a self-contained breathing apparatus be used to enter a tank?</w:t>
            </w:r>
          </w:p>
          <w:p w14:paraId="0E35EEA7"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A</w:t>
            </w:r>
            <w:r w:rsidRPr="00813D90">
              <w:rPr>
                <w:snapToGrid w:val="0"/>
              </w:rPr>
              <w:tab/>
            </w:r>
            <w:proofErr w:type="gramStart"/>
            <w:r w:rsidRPr="00813D90">
              <w:rPr>
                <w:snapToGrid w:val="0"/>
              </w:rPr>
              <w:t>Self-contained breathing apparatuses</w:t>
            </w:r>
            <w:proofErr w:type="gramEnd"/>
            <w:r w:rsidRPr="00813D90">
              <w:rPr>
                <w:snapToGrid w:val="0"/>
              </w:rPr>
              <w:t xml:space="preserve"> may be used anywhere with or without supervision</w:t>
            </w:r>
          </w:p>
          <w:p w14:paraId="46113012"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B</w:t>
            </w:r>
            <w:r w:rsidRPr="00813D90">
              <w:rPr>
                <w:snapToGrid w:val="0"/>
              </w:rPr>
              <w:tab/>
              <w:t xml:space="preserve">The person wearing the self-contained breathing apparatus must wear the necessary protective equipment, be secured by a </w:t>
            </w:r>
            <w:proofErr w:type="gramStart"/>
            <w:r w:rsidRPr="00813D90">
              <w:rPr>
                <w:snapToGrid w:val="0"/>
              </w:rPr>
              <w:t>line</w:t>
            </w:r>
            <w:proofErr w:type="gramEnd"/>
            <w:r w:rsidRPr="00813D90">
              <w:rPr>
                <w:snapToGrid w:val="0"/>
              </w:rPr>
              <w:t xml:space="preserve"> and be supervised</w:t>
            </w:r>
          </w:p>
          <w:p w14:paraId="1C6DED3F"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C</w:t>
            </w:r>
            <w:r w:rsidRPr="00813D90">
              <w:rPr>
                <w:snapToGrid w:val="0"/>
              </w:rPr>
              <w:tab/>
              <w:t>A self-contained breathing apparatus may be used only if the master has been informed beforehand</w:t>
            </w:r>
          </w:p>
          <w:p w14:paraId="40334109"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D</w:t>
            </w:r>
            <w:r w:rsidRPr="00813D90">
              <w:rPr>
                <w:snapToGrid w:val="0"/>
              </w:rPr>
              <w:tab/>
              <w:t>There are no special provi</w:t>
            </w:r>
            <w:r>
              <w:rPr>
                <w:snapToGrid w:val="0"/>
              </w:rPr>
              <w:t>sions regarding the use of self-</w:t>
            </w:r>
            <w:r w:rsidRPr="00813D90">
              <w:rPr>
                <w:snapToGrid w:val="0"/>
              </w:rPr>
              <w:t>contained breathing apparatuses. However, before being used to enter a tank, a self</w:t>
            </w:r>
            <w:r>
              <w:rPr>
                <w:snapToGrid w:val="0"/>
              </w:rPr>
              <w:t>-</w:t>
            </w:r>
            <w:r w:rsidRPr="00813D90">
              <w:rPr>
                <w:snapToGrid w:val="0"/>
              </w:rPr>
              <w:t>contained breathing apparatus must be checked to ensure that it is in working order</w:t>
            </w:r>
          </w:p>
        </w:tc>
        <w:tc>
          <w:tcPr>
            <w:tcW w:w="1141" w:type="dxa"/>
            <w:tcBorders>
              <w:top w:val="single" w:sz="4" w:space="0" w:color="auto"/>
              <w:bottom w:val="single" w:sz="4" w:space="0" w:color="auto"/>
            </w:tcBorders>
            <w:shd w:val="clear" w:color="auto" w:fill="auto"/>
          </w:tcPr>
          <w:p w14:paraId="0952C420"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1EF95DF9" w14:textId="77777777" w:rsidTr="0013375F">
        <w:tc>
          <w:tcPr>
            <w:tcW w:w="1213" w:type="dxa"/>
            <w:tcBorders>
              <w:top w:val="nil"/>
              <w:bottom w:val="single" w:sz="4" w:space="0" w:color="auto"/>
            </w:tcBorders>
            <w:shd w:val="clear" w:color="auto" w:fill="auto"/>
          </w:tcPr>
          <w:p w14:paraId="3060705A"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4</w:t>
            </w:r>
          </w:p>
        </w:tc>
        <w:tc>
          <w:tcPr>
            <w:tcW w:w="6151" w:type="dxa"/>
            <w:tcBorders>
              <w:top w:val="nil"/>
              <w:bottom w:val="single" w:sz="4" w:space="0" w:color="auto"/>
            </w:tcBorders>
            <w:shd w:val="clear" w:color="auto" w:fill="auto"/>
          </w:tcPr>
          <w:p w14:paraId="7EC30BB3"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1BA4DE85"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B</w:t>
            </w:r>
          </w:p>
        </w:tc>
      </w:tr>
      <w:tr w:rsidR="00E17B52" w:rsidRPr="00813D90" w14:paraId="7360E73F" w14:textId="77777777" w:rsidTr="0013375F">
        <w:tc>
          <w:tcPr>
            <w:tcW w:w="1213" w:type="dxa"/>
            <w:tcBorders>
              <w:top w:val="single" w:sz="4" w:space="0" w:color="auto"/>
              <w:bottom w:val="single" w:sz="4" w:space="0" w:color="auto"/>
            </w:tcBorders>
            <w:shd w:val="clear" w:color="auto" w:fill="auto"/>
          </w:tcPr>
          <w:p w14:paraId="5F96E223"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A6E39E6"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How is static electricity produced?</w:t>
            </w:r>
          </w:p>
          <w:p w14:paraId="31AFF696"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A</w:t>
            </w:r>
            <w:r w:rsidRPr="00813D90">
              <w:rPr>
                <w:snapToGrid w:val="0"/>
              </w:rPr>
              <w:tab/>
              <w:t>By the slow, continuous charging of batteries</w:t>
            </w:r>
          </w:p>
          <w:p w14:paraId="46939DA7"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By the friction with each other of substances or objects that are bad c</w:t>
            </w:r>
            <w:r>
              <w:rPr>
                <w:snapToGrid w:val="0"/>
              </w:rPr>
              <w:t>onductors of electricity</w:t>
            </w:r>
          </w:p>
          <w:p w14:paraId="2813DC3F"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By the creation of an electrical connection between the shore facility and the vessel</w:t>
            </w:r>
          </w:p>
          <w:p w14:paraId="1CF528CB"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D</w:t>
            </w:r>
            <w:r w:rsidRPr="00813D90">
              <w:rPr>
                <w:snapToGrid w:val="0"/>
              </w:rPr>
              <w:tab/>
              <w:t>By the impact of metal against metal</w:t>
            </w:r>
          </w:p>
        </w:tc>
        <w:tc>
          <w:tcPr>
            <w:tcW w:w="1141" w:type="dxa"/>
            <w:tcBorders>
              <w:top w:val="single" w:sz="4" w:space="0" w:color="auto"/>
              <w:bottom w:val="single" w:sz="4" w:space="0" w:color="auto"/>
            </w:tcBorders>
            <w:shd w:val="clear" w:color="auto" w:fill="auto"/>
          </w:tcPr>
          <w:p w14:paraId="042AA74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257B776" w14:textId="77777777" w:rsidTr="0013375F">
        <w:tc>
          <w:tcPr>
            <w:tcW w:w="1213" w:type="dxa"/>
            <w:tcBorders>
              <w:top w:val="single" w:sz="4" w:space="0" w:color="auto"/>
              <w:bottom w:val="single" w:sz="4" w:space="0" w:color="auto"/>
            </w:tcBorders>
            <w:shd w:val="clear" w:color="auto" w:fill="auto"/>
          </w:tcPr>
          <w:p w14:paraId="67945784"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15</w:t>
            </w:r>
          </w:p>
        </w:tc>
        <w:tc>
          <w:tcPr>
            <w:tcW w:w="6151" w:type="dxa"/>
            <w:tcBorders>
              <w:top w:val="single" w:sz="4" w:space="0" w:color="auto"/>
              <w:bottom w:val="single" w:sz="4" w:space="0" w:color="auto"/>
            </w:tcBorders>
            <w:shd w:val="clear" w:color="auto" w:fill="auto"/>
          </w:tcPr>
          <w:p w14:paraId="40EE5811"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12B55A59"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B</w:t>
            </w:r>
          </w:p>
        </w:tc>
      </w:tr>
      <w:tr w:rsidR="00E17B52" w:rsidRPr="00813D90" w14:paraId="7E67FC00" w14:textId="77777777" w:rsidTr="003364A5">
        <w:tc>
          <w:tcPr>
            <w:tcW w:w="1213" w:type="dxa"/>
            <w:tcBorders>
              <w:top w:val="single" w:sz="4" w:space="0" w:color="auto"/>
              <w:bottom w:val="single" w:sz="4" w:space="0" w:color="auto"/>
            </w:tcBorders>
            <w:shd w:val="clear" w:color="auto" w:fill="auto"/>
          </w:tcPr>
          <w:p w14:paraId="0A260D60"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0DBD7BD"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 xml:space="preserve">What can </w:t>
            </w:r>
            <w:r>
              <w:rPr>
                <w:snapToGrid w:val="0"/>
              </w:rPr>
              <w:t>be</w:t>
            </w:r>
            <w:r w:rsidRPr="00813D90">
              <w:rPr>
                <w:snapToGrid w:val="0"/>
              </w:rPr>
              <w:t xml:space="preserve"> do</w:t>
            </w:r>
            <w:r>
              <w:rPr>
                <w:snapToGrid w:val="0"/>
              </w:rPr>
              <w:t>ne</w:t>
            </w:r>
            <w:r w:rsidRPr="00813D90">
              <w:rPr>
                <w:snapToGrid w:val="0"/>
              </w:rPr>
              <w:t xml:space="preserve"> during loading of a cargo tank to keep the electrostatic charge as low as possible?</w:t>
            </w:r>
          </w:p>
          <w:p w14:paraId="3CF072E2" w14:textId="77777777" w:rsidR="00E17B52" w:rsidRPr="00813D90" w:rsidRDefault="00E17B52" w:rsidP="0013375F">
            <w:pPr>
              <w:spacing w:before="40" w:after="100" w:line="220" w:lineRule="exact"/>
              <w:ind w:right="113"/>
              <w:rPr>
                <w:snapToGrid w:val="0"/>
              </w:rPr>
            </w:pPr>
            <w:r w:rsidRPr="00813D90">
              <w:rPr>
                <w:snapToGrid w:val="0"/>
              </w:rPr>
              <w:t>A</w:t>
            </w:r>
            <w:r w:rsidRPr="00813D90">
              <w:rPr>
                <w:snapToGrid w:val="0"/>
              </w:rPr>
              <w:tab/>
              <w:t xml:space="preserve">Take down the flame arresters </w:t>
            </w:r>
          </w:p>
          <w:p w14:paraId="6F742070"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Start the filling at a slower rate, until the head of the filling hose is immersed in the liquid</w:t>
            </w:r>
          </w:p>
          <w:p w14:paraId="550D6ECF"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Start the filling at a faster rate so that the head of the filling hose is quickly immersed in the liquid</w:t>
            </w:r>
          </w:p>
          <w:p w14:paraId="7F60DA6E" w14:textId="77777777" w:rsidR="00E17B52" w:rsidRPr="00813D90" w:rsidRDefault="00E17B52" w:rsidP="0013375F">
            <w:pPr>
              <w:spacing w:before="40" w:after="100" w:line="220" w:lineRule="exact"/>
              <w:ind w:right="113"/>
              <w:rPr>
                <w:snapToGrid w:val="0"/>
              </w:rPr>
            </w:pPr>
            <w:r w:rsidRPr="00813D90">
              <w:rPr>
                <w:snapToGrid w:val="0"/>
              </w:rPr>
              <w:t>D</w:t>
            </w:r>
            <w:r w:rsidRPr="00813D90">
              <w:rPr>
                <w:snapToGrid w:val="0"/>
              </w:rPr>
              <w:tab/>
              <w:t>Constantly vary the loading rate</w:t>
            </w:r>
          </w:p>
        </w:tc>
        <w:tc>
          <w:tcPr>
            <w:tcW w:w="1141" w:type="dxa"/>
            <w:tcBorders>
              <w:top w:val="single" w:sz="4" w:space="0" w:color="auto"/>
              <w:bottom w:val="single" w:sz="4" w:space="0" w:color="auto"/>
            </w:tcBorders>
            <w:shd w:val="clear" w:color="auto" w:fill="auto"/>
          </w:tcPr>
          <w:p w14:paraId="41A8A8F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73963BB" w14:textId="77777777" w:rsidTr="003364A5">
        <w:tc>
          <w:tcPr>
            <w:tcW w:w="1213" w:type="dxa"/>
            <w:tcBorders>
              <w:top w:val="single" w:sz="4" w:space="0" w:color="auto"/>
              <w:bottom w:val="single" w:sz="4" w:space="0" w:color="auto"/>
            </w:tcBorders>
            <w:shd w:val="clear" w:color="auto" w:fill="auto"/>
          </w:tcPr>
          <w:p w14:paraId="763B8322"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6</w:t>
            </w:r>
          </w:p>
        </w:tc>
        <w:tc>
          <w:tcPr>
            <w:tcW w:w="6151" w:type="dxa"/>
            <w:tcBorders>
              <w:top w:val="single" w:sz="4" w:space="0" w:color="auto"/>
              <w:bottom w:val="single" w:sz="4" w:space="0" w:color="auto"/>
            </w:tcBorders>
            <w:shd w:val="clear" w:color="auto" w:fill="auto"/>
          </w:tcPr>
          <w:p w14:paraId="6422A85C"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7.2.3.31.2</w:t>
            </w:r>
          </w:p>
        </w:tc>
        <w:tc>
          <w:tcPr>
            <w:tcW w:w="1141" w:type="dxa"/>
            <w:tcBorders>
              <w:top w:val="single" w:sz="4" w:space="0" w:color="auto"/>
              <w:bottom w:val="single" w:sz="4" w:space="0" w:color="auto"/>
            </w:tcBorders>
            <w:shd w:val="clear" w:color="auto" w:fill="auto"/>
          </w:tcPr>
          <w:p w14:paraId="20A1B8C0"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D</w:t>
            </w:r>
          </w:p>
        </w:tc>
      </w:tr>
      <w:tr w:rsidR="00E17B52" w:rsidRPr="00813D90" w14:paraId="4DE68506" w14:textId="77777777" w:rsidTr="0093641D">
        <w:tc>
          <w:tcPr>
            <w:tcW w:w="1213" w:type="dxa"/>
            <w:tcBorders>
              <w:top w:val="single" w:sz="4" w:space="0" w:color="auto"/>
              <w:bottom w:val="single" w:sz="4" w:space="0" w:color="auto"/>
            </w:tcBorders>
            <w:shd w:val="clear" w:color="auto" w:fill="auto"/>
          </w:tcPr>
          <w:p w14:paraId="6FB3EFCC"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503507B" w14:textId="77777777" w:rsidR="00E17B52" w:rsidRPr="00813D90" w:rsidRDefault="00E17B52" w:rsidP="0013375F">
            <w:pPr>
              <w:keepNext/>
              <w:keepLines/>
              <w:adjustRightInd w:val="0"/>
              <w:snapToGrid w:val="0"/>
              <w:spacing w:before="40" w:after="100" w:line="220" w:lineRule="exact"/>
              <w:ind w:right="113"/>
              <w:rPr>
                <w:snapToGrid w:val="0"/>
              </w:rPr>
            </w:pPr>
            <w:ins w:id="1952" w:author="Clare Jane LORD" w:date="2022-11-18T17:43:00Z">
              <w:r>
                <w:rPr>
                  <w:snapToGrid w:val="0"/>
                </w:rPr>
                <w:t>What should be ensured if a</w:t>
              </w:r>
            </w:ins>
            <w:del w:id="1953" w:author="Clare Jane LORD" w:date="2022-11-18T17:43:00Z">
              <w:r w:rsidDel="00FA246C">
                <w:rPr>
                  <w:snapToGrid w:val="0"/>
                </w:rPr>
                <w:delText>A</w:delText>
              </w:r>
            </w:del>
            <w:r w:rsidRPr="00813D90">
              <w:rPr>
                <w:snapToGrid w:val="0"/>
              </w:rPr>
              <w:t xml:space="preserve"> car or a </w:t>
            </w:r>
            <w:proofErr w:type="gramStart"/>
            <w:r w:rsidRPr="00813D90">
              <w:rPr>
                <w:snapToGrid w:val="0"/>
              </w:rPr>
              <w:t>motor boat</w:t>
            </w:r>
            <w:proofErr w:type="gramEnd"/>
            <w:r w:rsidRPr="00813D90">
              <w:rPr>
                <w:snapToGrid w:val="0"/>
              </w:rPr>
              <w:t xml:space="preserve"> </w:t>
            </w:r>
            <w:r>
              <w:rPr>
                <w:snapToGrid w:val="0"/>
              </w:rPr>
              <w:t>is to be taken</w:t>
            </w:r>
            <w:r w:rsidRPr="00813D90">
              <w:rPr>
                <w:snapToGrid w:val="0"/>
              </w:rPr>
              <w:t xml:space="preserve"> on board a tank vessel of type N</w:t>
            </w:r>
            <w:del w:id="1954" w:author="Clare Jane LORD" w:date="2022-11-18T17:43:00Z">
              <w:r w:rsidRPr="00813D90" w:rsidDel="00FA246C">
                <w:rPr>
                  <w:snapToGrid w:val="0"/>
                </w:rPr>
                <w:delText xml:space="preserve">. What procedure should </w:delText>
              </w:r>
              <w:r w:rsidDel="00FA246C">
                <w:rPr>
                  <w:snapToGrid w:val="0"/>
                </w:rPr>
                <w:delText>be</w:delText>
              </w:r>
              <w:r w:rsidRPr="00813D90" w:rsidDel="00FA246C">
                <w:rPr>
                  <w:snapToGrid w:val="0"/>
                </w:rPr>
                <w:delText xml:space="preserve"> follow</w:delText>
              </w:r>
              <w:r w:rsidDel="00FA246C">
                <w:rPr>
                  <w:snapToGrid w:val="0"/>
                </w:rPr>
                <w:delText>ed</w:delText>
              </w:r>
            </w:del>
            <w:r w:rsidRPr="00813D90">
              <w:rPr>
                <w:snapToGrid w:val="0"/>
              </w:rPr>
              <w:t>?</w:t>
            </w:r>
          </w:p>
          <w:p w14:paraId="4B3363C3" w14:textId="77777777" w:rsidR="00E17B52" w:rsidRPr="00813D90" w:rsidRDefault="00E17B52" w:rsidP="0013375F">
            <w:pPr>
              <w:keepNext/>
              <w:keepLines/>
              <w:spacing w:before="40" w:after="100" w:line="220" w:lineRule="exact"/>
              <w:ind w:right="113"/>
              <w:rPr>
                <w:snapToGrid w:val="0"/>
              </w:rPr>
            </w:pPr>
            <w:proofErr w:type="gramStart"/>
            <w:r w:rsidRPr="00813D90">
              <w:rPr>
                <w:snapToGrid w:val="0"/>
              </w:rPr>
              <w:t>A</w:t>
            </w:r>
            <w:proofErr w:type="gramEnd"/>
            <w:r w:rsidRPr="00813D90">
              <w:rPr>
                <w:snapToGrid w:val="0"/>
              </w:rPr>
              <w:tab/>
              <w:t>Authorization must be obtained from the competent authority</w:t>
            </w:r>
          </w:p>
          <w:p w14:paraId="0D870AF5"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There are no provisions regardin</w:t>
            </w:r>
            <w:r>
              <w:rPr>
                <w:snapToGrid w:val="0"/>
              </w:rPr>
              <w:t xml:space="preserve">g this for tank vessels of type </w:t>
            </w:r>
            <w:r w:rsidRPr="00813D90">
              <w:rPr>
                <w:snapToGrid w:val="0"/>
              </w:rPr>
              <w:t>N</w:t>
            </w:r>
          </w:p>
          <w:p w14:paraId="10BC07B0"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If the battery has been removed beforehand and the engine is cold, the location of the car</w:t>
            </w:r>
            <w:ins w:id="1955" w:author="Clare Jane LORD" w:date="2022-11-18T17:44:00Z">
              <w:r>
                <w:rPr>
                  <w:snapToGrid w:val="0"/>
                </w:rPr>
                <w:t xml:space="preserve"> or </w:t>
              </w:r>
              <w:proofErr w:type="gramStart"/>
              <w:r>
                <w:rPr>
                  <w:snapToGrid w:val="0"/>
                </w:rPr>
                <w:t>motor boat</w:t>
              </w:r>
            </w:ins>
            <w:proofErr w:type="gramEnd"/>
            <w:r w:rsidRPr="00813D90">
              <w:rPr>
                <w:snapToGrid w:val="0"/>
              </w:rPr>
              <w:t xml:space="preserve"> is immaterial</w:t>
            </w:r>
          </w:p>
          <w:p w14:paraId="187FA4A3"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The car</w:t>
            </w:r>
            <w:ins w:id="1956" w:author="Clare Jane LORD" w:date="2022-11-18T17:44:00Z">
              <w:r>
                <w:rPr>
                  <w:snapToGrid w:val="0"/>
                </w:rPr>
                <w:t xml:space="preserve"> or </w:t>
              </w:r>
              <w:proofErr w:type="gramStart"/>
              <w:r>
                <w:rPr>
                  <w:snapToGrid w:val="0"/>
                </w:rPr>
                <w:t>motor boat</w:t>
              </w:r>
            </w:ins>
            <w:proofErr w:type="gramEnd"/>
            <w:r w:rsidRPr="00813D90">
              <w:rPr>
                <w:snapToGrid w:val="0"/>
              </w:rPr>
              <w:t xml:space="preserve"> must be kept outside the cargo area</w:t>
            </w:r>
          </w:p>
        </w:tc>
        <w:tc>
          <w:tcPr>
            <w:tcW w:w="1141" w:type="dxa"/>
            <w:tcBorders>
              <w:top w:val="single" w:sz="4" w:space="0" w:color="auto"/>
              <w:bottom w:val="single" w:sz="4" w:space="0" w:color="auto"/>
            </w:tcBorders>
            <w:shd w:val="clear" w:color="auto" w:fill="auto"/>
          </w:tcPr>
          <w:p w14:paraId="73DBAF71"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6DCBED6A" w14:textId="77777777" w:rsidTr="0093641D">
        <w:tc>
          <w:tcPr>
            <w:tcW w:w="1213" w:type="dxa"/>
            <w:tcBorders>
              <w:top w:val="single" w:sz="4" w:space="0" w:color="auto"/>
              <w:bottom w:val="nil"/>
            </w:tcBorders>
            <w:shd w:val="clear" w:color="auto" w:fill="auto"/>
          </w:tcPr>
          <w:p w14:paraId="1F8A2481"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11A71CDE" w14:textId="77777777" w:rsidR="00E17B52" w:rsidRPr="00813D90" w:rsidRDefault="00E17B52"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530B265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053627B8" w14:textId="77777777" w:rsidTr="0093641D">
        <w:tc>
          <w:tcPr>
            <w:tcW w:w="1213" w:type="dxa"/>
            <w:tcBorders>
              <w:top w:val="nil"/>
              <w:bottom w:val="single" w:sz="4" w:space="0" w:color="auto"/>
            </w:tcBorders>
            <w:shd w:val="clear" w:color="auto" w:fill="auto"/>
          </w:tcPr>
          <w:p w14:paraId="435FF2B8" w14:textId="77777777" w:rsidR="00E17B52" w:rsidRPr="00813D90" w:rsidRDefault="00E17B52" w:rsidP="0093641D">
            <w:pPr>
              <w:keepNext/>
              <w:keepLines/>
              <w:adjustRightInd w:val="0"/>
              <w:snapToGrid w:val="0"/>
              <w:spacing w:before="40" w:after="100" w:line="220" w:lineRule="exact"/>
              <w:ind w:right="113"/>
              <w:rPr>
                <w:snapToGrid w:val="0"/>
                <w:szCs w:val="22"/>
              </w:rPr>
            </w:pPr>
            <w:r w:rsidRPr="00813D90">
              <w:rPr>
                <w:snapToGrid w:val="0"/>
                <w:szCs w:val="22"/>
              </w:rPr>
              <w:t>130 08.0-17</w:t>
            </w:r>
          </w:p>
        </w:tc>
        <w:tc>
          <w:tcPr>
            <w:tcW w:w="6151" w:type="dxa"/>
            <w:tcBorders>
              <w:top w:val="nil"/>
              <w:bottom w:val="single" w:sz="4" w:space="0" w:color="auto"/>
            </w:tcBorders>
            <w:shd w:val="clear" w:color="auto" w:fill="auto"/>
          </w:tcPr>
          <w:p w14:paraId="52EF5662" w14:textId="77777777" w:rsidR="00E17B52" w:rsidRPr="00813D90" w:rsidRDefault="00E17B52" w:rsidP="0093641D">
            <w:pPr>
              <w:keepNext/>
              <w:keepLines/>
              <w:adjustRightInd w:val="0"/>
              <w:snapToGrid w:val="0"/>
              <w:spacing w:before="40" w:after="10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42D1C9C3"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43091BE" w14:textId="77777777" w:rsidTr="0013375F">
        <w:tc>
          <w:tcPr>
            <w:tcW w:w="1213" w:type="dxa"/>
            <w:tcBorders>
              <w:top w:val="single" w:sz="4" w:space="0" w:color="auto"/>
              <w:bottom w:val="single" w:sz="4" w:space="0" w:color="auto"/>
            </w:tcBorders>
            <w:shd w:val="clear" w:color="auto" w:fill="auto"/>
          </w:tcPr>
          <w:p w14:paraId="099E6436"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C771F18" w14:textId="77777777" w:rsidR="00E17B52" w:rsidRPr="00813D90" w:rsidRDefault="00E17B52" w:rsidP="0013375F">
            <w:pPr>
              <w:adjustRightInd w:val="0"/>
              <w:snapToGrid w:val="0"/>
              <w:spacing w:before="40" w:after="100" w:line="220" w:lineRule="exact"/>
              <w:ind w:right="113"/>
              <w:rPr>
                <w:snapToGrid w:val="0"/>
              </w:rPr>
            </w:pPr>
            <w:del w:id="1957" w:author="Clare Jane LORD" w:date="2022-11-18T17:44:00Z">
              <w:r w:rsidDel="006259F9">
                <w:rPr>
                  <w:snapToGrid w:val="0"/>
                </w:rPr>
                <w:delText>A</w:delText>
              </w:r>
              <w:r w:rsidRPr="00813D90" w:rsidDel="006259F9">
                <w:rPr>
                  <w:snapToGrid w:val="0"/>
                </w:rPr>
                <w:delText xml:space="preserve"> tank vessel </w:delText>
              </w:r>
              <w:r w:rsidDel="006259F9">
                <w:rPr>
                  <w:snapToGrid w:val="0"/>
                </w:rPr>
                <w:delText xml:space="preserve">is </w:delText>
              </w:r>
              <w:r w:rsidRPr="00813D90" w:rsidDel="006259F9">
                <w:rPr>
                  <w:snapToGrid w:val="0"/>
                </w:rPr>
                <w:delText xml:space="preserve">carrying dangerous goods. </w:delText>
              </w:r>
            </w:del>
            <w:r>
              <w:rPr>
                <w:snapToGrid w:val="0"/>
              </w:rPr>
              <w:t xml:space="preserve">May </w:t>
            </w:r>
            <w:r w:rsidRPr="00813D90">
              <w:rPr>
                <w:snapToGrid w:val="0"/>
              </w:rPr>
              <w:t>repair work requiring the use of an open flame</w:t>
            </w:r>
            <w:r>
              <w:rPr>
                <w:snapToGrid w:val="0"/>
              </w:rPr>
              <w:t xml:space="preserve"> be </w:t>
            </w:r>
            <w:r w:rsidRPr="00813D90">
              <w:rPr>
                <w:snapToGrid w:val="0"/>
              </w:rPr>
              <w:t>carr</w:t>
            </w:r>
            <w:r>
              <w:rPr>
                <w:snapToGrid w:val="0"/>
              </w:rPr>
              <w:t>ied</w:t>
            </w:r>
            <w:r w:rsidRPr="00813D90">
              <w:rPr>
                <w:snapToGrid w:val="0"/>
              </w:rPr>
              <w:t xml:space="preserve"> out on the deck</w:t>
            </w:r>
            <w:ins w:id="1958" w:author="Clare Jane LORD" w:date="2022-11-18T17:44:00Z">
              <w:r>
                <w:rPr>
                  <w:snapToGrid w:val="0"/>
                </w:rPr>
                <w:t xml:space="preserve"> of</w:t>
              </w:r>
            </w:ins>
            <w:del w:id="1959" w:author="Clare Jane LORD" w:date="2022-11-18T17:44:00Z">
              <w:r w:rsidRPr="00813D90" w:rsidDel="006259F9">
                <w:rPr>
                  <w:snapToGrid w:val="0"/>
                </w:rPr>
                <w:delText>,</w:delText>
              </w:r>
            </w:del>
            <w:r w:rsidRPr="00813D90">
              <w:rPr>
                <w:snapToGrid w:val="0"/>
              </w:rPr>
              <w:t xml:space="preserve"> </w:t>
            </w:r>
            <w:ins w:id="1960" w:author="Clare Jane LORD" w:date="2022-11-18T17:45:00Z">
              <w:r>
                <w:rPr>
                  <w:snapToGrid w:val="0"/>
                </w:rPr>
                <w:t>a</w:t>
              </w:r>
            </w:ins>
            <w:ins w:id="1961" w:author="Clare Jane LORD" w:date="2022-11-18T17:44:00Z">
              <w:r w:rsidRPr="00813D90">
                <w:rPr>
                  <w:snapToGrid w:val="0"/>
                </w:rPr>
                <w:t xml:space="preserve"> tank vessel carrying dangerous goods</w:t>
              </w:r>
            </w:ins>
            <w:ins w:id="1962" w:author="Clare Jane LORD" w:date="2022-11-18T17:45:00Z">
              <w:r>
                <w:rPr>
                  <w:snapToGrid w:val="0"/>
                </w:rPr>
                <w:t>,</w:t>
              </w:r>
            </w:ins>
            <w:ins w:id="1963" w:author="Clare Jane LORD" w:date="2022-11-18T17:44:00Z">
              <w:r w:rsidRPr="00813D90">
                <w:rPr>
                  <w:snapToGrid w:val="0"/>
                </w:rPr>
                <w:t xml:space="preserve"> </w:t>
              </w:r>
            </w:ins>
            <w:r w:rsidRPr="00813D90">
              <w:rPr>
                <w:snapToGrid w:val="0"/>
              </w:rPr>
              <w:t>outside the cargo area?</w:t>
            </w:r>
          </w:p>
          <w:p w14:paraId="20F0AD65" w14:textId="77777777" w:rsidR="00E17B52" w:rsidRPr="00813D90" w:rsidRDefault="00E17B52" w:rsidP="0013375F">
            <w:pPr>
              <w:spacing w:before="40" w:after="100" w:line="220" w:lineRule="exact"/>
              <w:ind w:left="567" w:right="113" w:hanging="567"/>
              <w:rPr>
                <w:snapToGrid w:val="0"/>
              </w:rPr>
            </w:pPr>
            <w:r w:rsidRPr="00813D90">
              <w:rPr>
                <w:snapToGrid w:val="0"/>
              </w:rPr>
              <w:t>A</w:t>
            </w:r>
            <w:r w:rsidRPr="00813D90">
              <w:rPr>
                <w:snapToGrid w:val="0"/>
              </w:rPr>
              <w:tab/>
              <w:t>No, this is not permitted unless the vessel is furnished with an authorization from the competent authority or a certificate attesting to the totally gas-free condition of the vessel</w:t>
            </w:r>
          </w:p>
          <w:p w14:paraId="4C38AEB8"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 xml:space="preserve">Yes, but only if </w:t>
            </w:r>
            <w:proofErr w:type="gramStart"/>
            <w:r w:rsidRPr="00813D90">
              <w:rPr>
                <w:snapToGrid w:val="0"/>
              </w:rPr>
              <w:t>a distance of 3</w:t>
            </w:r>
            <w:proofErr w:type="gramEnd"/>
            <w:r w:rsidRPr="00813D90">
              <w:rPr>
                <w:snapToGrid w:val="0"/>
              </w:rPr>
              <w:t xml:space="preserve"> m from the cargo area is maintained when the work is carried out</w:t>
            </w:r>
          </w:p>
          <w:p w14:paraId="35939712" w14:textId="77777777" w:rsidR="00E17B52" w:rsidRPr="00813D90" w:rsidRDefault="00E17B52" w:rsidP="0013375F">
            <w:pPr>
              <w:spacing w:before="40" w:after="100" w:line="220" w:lineRule="exact"/>
              <w:ind w:right="113"/>
              <w:rPr>
                <w:snapToGrid w:val="0"/>
              </w:rPr>
            </w:pPr>
            <w:r w:rsidRPr="00813D90">
              <w:rPr>
                <w:snapToGrid w:val="0"/>
              </w:rPr>
              <w:t>C</w:t>
            </w:r>
            <w:r w:rsidRPr="00813D90">
              <w:rPr>
                <w:snapToGrid w:val="0"/>
              </w:rPr>
              <w:tab/>
              <w:t>Yes, but only if two additional fire-extinguishers are available</w:t>
            </w:r>
          </w:p>
          <w:p w14:paraId="7A17594A"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No, the work should be carried out by an expert authorized to do so</w:t>
            </w:r>
          </w:p>
        </w:tc>
        <w:tc>
          <w:tcPr>
            <w:tcW w:w="1141" w:type="dxa"/>
            <w:tcBorders>
              <w:top w:val="single" w:sz="4" w:space="0" w:color="auto"/>
              <w:bottom w:val="single" w:sz="4" w:space="0" w:color="auto"/>
            </w:tcBorders>
            <w:shd w:val="clear" w:color="auto" w:fill="auto"/>
          </w:tcPr>
          <w:p w14:paraId="6CC95E3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AD0D2B2" w14:textId="77777777" w:rsidTr="0013375F">
        <w:tc>
          <w:tcPr>
            <w:tcW w:w="1213" w:type="dxa"/>
            <w:tcBorders>
              <w:top w:val="nil"/>
              <w:bottom w:val="single" w:sz="4" w:space="0" w:color="auto"/>
            </w:tcBorders>
            <w:shd w:val="clear" w:color="auto" w:fill="auto"/>
          </w:tcPr>
          <w:p w14:paraId="5653E231"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18</w:t>
            </w:r>
          </w:p>
        </w:tc>
        <w:tc>
          <w:tcPr>
            <w:tcW w:w="6151" w:type="dxa"/>
            <w:tcBorders>
              <w:top w:val="nil"/>
              <w:bottom w:val="single" w:sz="4" w:space="0" w:color="auto"/>
            </w:tcBorders>
            <w:shd w:val="clear" w:color="auto" w:fill="auto"/>
          </w:tcPr>
          <w:p w14:paraId="6B19462B"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43A5CDB1"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289B2CA0" w14:textId="77777777" w:rsidTr="0013375F">
        <w:tc>
          <w:tcPr>
            <w:tcW w:w="1213" w:type="dxa"/>
            <w:tcBorders>
              <w:top w:val="single" w:sz="4" w:space="0" w:color="auto"/>
              <w:bottom w:val="single" w:sz="4" w:space="0" w:color="auto"/>
            </w:tcBorders>
            <w:shd w:val="clear" w:color="auto" w:fill="auto"/>
          </w:tcPr>
          <w:p w14:paraId="482FD6DF"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E530B8A" w14:textId="77777777" w:rsidR="00E17B52" w:rsidRPr="00813D90" w:rsidRDefault="00E17B52" w:rsidP="0013375F">
            <w:pPr>
              <w:keepNext/>
              <w:keepLines/>
              <w:adjustRightInd w:val="0"/>
              <w:snapToGrid w:val="0"/>
              <w:spacing w:before="40" w:after="120" w:line="220" w:lineRule="exact"/>
              <w:ind w:right="113"/>
              <w:rPr>
                <w:snapToGrid w:val="0"/>
              </w:rPr>
            </w:pPr>
            <w:ins w:id="1964" w:author="Clare Jane LORD" w:date="2022-11-18T17:45:00Z">
              <w:r>
                <w:rPr>
                  <w:snapToGrid w:val="0"/>
                </w:rPr>
                <w:t xml:space="preserve">Is it permitted to carry out welding work in the engine room of </w:t>
              </w:r>
            </w:ins>
            <w:del w:id="1965" w:author="Clare Jane LORD" w:date="2022-11-18T17:45:00Z">
              <w:r w:rsidRPr="00813D90" w:rsidDel="00C00802">
                <w:rPr>
                  <w:snapToGrid w:val="0"/>
                </w:rPr>
                <w:delText>A</w:delText>
              </w:r>
            </w:del>
            <w:ins w:id="1966" w:author="Clare Jane LORD" w:date="2022-11-18T17:45:00Z">
              <w:r>
                <w:rPr>
                  <w:snapToGrid w:val="0"/>
                </w:rPr>
                <w:t>a</w:t>
              </w:r>
            </w:ins>
            <w:r w:rsidRPr="00813D90">
              <w:rPr>
                <w:snapToGrid w:val="0"/>
              </w:rPr>
              <w:t xml:space="preserve"> tank vessel under way </w:t>
            </w:r>
            <w:ins w:id="1967" w:author="Clare Jane LORD" w:date="2022-11-18T17:45:00Z">
              <w:r>
                <w:rPr>
                  <w:snapToGrid w:val="0"/>
                </w:rPr>
                <w:t xml:space="preserve">which </w:t>
              </w:r>
            </w:ins>
            <w:r w:rsidRPr="00813D90">
              <w:rPr>
                <w:snapToGrid w:val="0"/>
              </w:rPr>
              <w:t>is carrying UN No. 1203 MOTOR SPIRIT or GASOLINE or PETROL</w:t>
            </w:r>
            <w:del w:id="1968" w:author="Clare Jane LORD" w:date="2022-11-18T17:46:00Z">
              <w:r w:rsidRPr="00813D90" w:rsidDel="00C00802">
                <w:rPr>
                  <w:snapToGrid w:val="0"/>
                </w:rPr>
                <w:delText>. Some welding work needs to be done in the engine room. Is this permitted</w:delText>
              </w:r>
            </w:del>
            <w:r w:rsidRPr="00813D90">
              <w:rPr>
                <w:snapToGrid w:val="0"/>
              </w:rPr>
              <w:t>?</w:t>
            </w:r>
          </w:p>
          <w:p w14:paraId="02EEA7DF"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Yes, provided that the doors and openings are closed</w:t>
            </w:r>
          </w:p>
          <w:p w14:paraId="18AAB782"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B</w:t>
            </w:r>
            <w:r w:rsidRPr="00813D90">
              <w:rPr>
                <w:snapToGrid w:val="0"/>
              </w:rPr>
              <w:tab/>
              <w:t>Yes, but only if the engine room has been pronounced gas</w:t>
            </w:r>
            <w:r w:rsidRPr="00813D90">
              <w:rPr>
                <w:snapToGrid w:val="0"/>
              </w:rPr>
              <w:noBreakHyphen/>
              <w:t>free by an expert</w:t>
            </w:r>
          </w:p>
          <w:p w14:paraId="684EB11F"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C</w:t>
            </w:r>
            <w:r w:rsidRPr="00813D90">
              <w:rPr>
                <w:snapToGrid w:val="0"/>
              </w:rPr>
              <w:tab/>
              <w:t>No, under no circumstances</w:t>
            </w:r>
          </w:p>
          <w:p w14:paraId="2DEDDA43"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D</w:t>
            </w:r>
            <w:r w:rsidRPr="00813D90">
              <w:rPr>
                <w:snapToGrid w:val="0"/>
              </w:rPr>
              <w:tab/>
              <w:t>No, not while the vessel is under way, only in a shipyard</w:t>
            </w:r>
          </w:p>
        </w:tc>
        <w:tc>
          <w:tcPr>
            <w:tcW w:w="1141" w:type="dxa"/>
            <w:tcBorders>
              <w:top w:val="single" w:sz="4" w:space="0" w:color="auto"/>
              <w:bottom w:val="single" w:sz="4" w:space="0" w:color="auto"/>
            </w:tcBorders>
            <w:shd w:val="clear" w:color="auto" w:fill="auto"/>
          </w:tcPr>
          <w:p w14:paraId="18DB1AA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DB4F3F9" w14:textId="77777777" w:rsidTr="0013375F">
        <w:tc>
          <w:tcPr>
            <w:tcW w:w="1213" w:type="dxa"/>
            <w:tcBorders>
              <w:top w:val="single" w:sz="4" w:space="0" w:color="auto"/>
              <w:bottom w:val="single" w:sz="4" w:space="0" w:color="auto"/>
            </w:tcBorders>
            <w:shd w:val="clear" w:color="auto" w:fill="auto"/>
          </w:tcPr>
          <w:p w14:paraId="640BBE6E"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19</w:t>
            </w:r>
          </w:p>
        </w:tc>
        <w:tc>
          <w:tcPr>
            <w:tcW w:w="6151" w:type="dxa"/>
            <w:tcBorders>
              <w:top w:val="single" w:sz="4" w:space="0" w:color="auto"/>
              <w:bottom w:val="single" w:sz="4" w:space="0" w:color="auto"/>
            </w:tcBorders>
            <w:shd w:val="clear" w:color="auto" w:fill="auto"/>
          </w:tcPr>
          <w:p w14:paraId="319566AA" w14:textId="77777777" w:rsidR="00E17B52" w:rsidRPr="00813D90" w:rsidRDefault="00E17B52" w:rsidP="0013375F">
            <w:pPr>
              <w:spacing w:before="40" w:after="120" w:line="220" w:lineRule="exact"/>
              <w:ind w:left="567" w:right="113" w:hanging="567"/>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4B906664"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34EBB2F7" w14:textId="77777777" w:rsidTr="002316B2">
        <w:tc>
          <w:tcPr>
            <w:tcW w:w="1213" w:type="dxa"/>
            <w:tcBorders>
              <w:top w:val="single" w:sz="4" w:space="0" w:color="auto"/>
              <w:bottom w:val="single" w:sz="4" w:space="0" w:color="auto"/>
            </w:tcBorders>
            <w:shd w:val="clear" w:color="auto" w:fill="auto"/>
          </w:tcPr>
          <w:p w14:paraId="22009C0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C6DB8A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Why should the hoses on machines for washing tanks be regularly inspected for their electrical conductivity?</w:t>
            </w:r>
          </w:p>
          <w:p w14:paraId="68514318"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To prevent electrostatic charges</w:t>
            </w:r>
          </w:p>
          <w:p w14:paraId="1087CF8E"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o prevent the heating coils from charging</w:t>
            </w:r>
          </w:p>
          <w:p w14:paraId="45323A46"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To prevent the washing water from charging</w:t>
            </w:r>
          </w:p>
          <w:p w14:paraId="32F27868"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To prevent the cargo tanks from charging</w:t>
            </w:r>
          </w:p>
        </w:tc>
        <w:tc>
          <w:tcPr>
            <w:tcW w:w="1141" w:type="dxa"/>
            <w:tcBorders>
              <w:top w:val="single" w:sz="4" w:space="0" w:color="auto"/>
              <w:bottom w:val="single" w:sz="4" w:space="0" w:color="auto"/>
            </w:tcBorders>
            <w:shd w:val="clear" w:color="auto" w:fill="auto"/>
          </w:tcPr>
          <w:p w14:paraId="1B01F39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63FFF2F" w14:textId="77777777" w:rsidTr="002316B2">
        <w:tc>
          <w:tcPr>
            <w:tcW w:w="1213" w:type="dxa"/>
            <w:tcBorders>
              <w:top w:val="single" w:sz="4" w:space="0" w:color="auto"/>
              <w:bottom w:val="single" w:sz="4" w:space="0" w:color="auto"/>
            </w:tcBorders>
            <w:shd w:val="clear" w:color="auto" w:fill="auto"/>
          </w:tcPr>
          <w:p w14:paraId="513D7AE8"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0</w:t>
            </w:r>
          </w:p>
        </w:tc>
        <w:tc>
          <w:tcPr>
            <w:tcW w:w="6151" w:type="dxa"/>
            <w:tcBorders>
              <w:top w:val="single" w:sz="4" w:space="0" w:color="auto"/>
              <w:bottom w:val="single" w:sz="4" w:space="0" w:color="auto"/>
            </w:tcBorders>
            <w:shd w:val="clear" w:color="auto" w:fill="auto"/>
          </w:tcPr>
          <w:p w14:paraId="3EA0F391"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3FACE0FC"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173532D6" w14:textId="77777777" w:rsidTr="001F534A">
        <w:tc>
          <w:tcPr>
            <w:tcW w:w="1213" w:type="dxa"/>
            <w:tcBorders>
              <w:top w:val="single" w:sz="4" w:space="0" w:color="auto"/>
              <w:bottom w:val="single" w:sz="4" w:space="0" w:color="auto"/>
            </w:tcBorders>
            <w:shd w:val="clear" w:color="auto" w:fill="auto"/>
          </w:tcPr>
          <w:p w14:paraId="402D8D88"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E9B83FB"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On board an open type N tank vessel with flame arresters, </w:t>
            </w:r>
            <w:del w:id="1969" w:author="Clare Jane LORD" w:date="2022-11-18T17:47:00Z">
              <w:r w:rsidRPr="00813D90" w:rsidDel="00F22084">
                <w:rPr>
                  <w:snapToGrid w:val="0"/>
                </w:rPr>
                <w:delText xml:space="preserve">some work needs to be done </w:delText>
              </w:r>
            </w:del>
            <w:ins w:id="1970" w:author="Clare Jane LORD" w:date="2022-11-18T17:47:00Z">
              <w:r>
                <w:rPr>
                  <w:snapToGrid w:val="0"/>
                </w:rPr>
                <w:t>i</w:t>
              </w:r>
            </w:ins>
            <w:ins w:id="1971" w:author="Clare Jane LORD" w:date="2022-11-18T17:46:00Z">
              <w:r>
                <w:rPr>
                  <w:snapToGrid w:val="0"/>
                </w:rPr>
                <w:t xml:space="preserve">s it permitted to work </w:t>
              </w:r>
            </w:ins>
            <w:r w:rsidRPr="00813D90">
              <w:rPr>
                <w:snapToGrid w:val="0"/>
              </w:rPr>
              <w:t>on a tank cover using an electric drill</w:t>
            </w:r>
            <w:r>
              <w:rPr>
                <w:snapToGrid w:val="0"/>
              </w:rPr>
              <w:t xml:space="preserve"> not approved for that area</w:t>
            </w:r>
            <w:del w:id="1972" w:author="Clare Jane LORD" w:date="2022-11-18T17:47:00Z">
              <w:r w:rsidRPr="00813D90" w:rsidDel="00F22084">
                <w:rPr>
                  <w:snapToGrid w:val="0"/>
                </w:rPr>
                <w:delText>. Is this permitted</w:delText>
              </w:r>
            </w:del>
            <w:r w:rsidRPr="00813D90">
              <w:rPr>
                <w:snapToGrid w:val="0"/>
              </w:rPr>
              <w:t>?</w:t>
            </w:r>
          </w:p>
          <w:p w14:paraId="1F230B67" w14:textId="77777777" w:rsidR="00E17B52" w:rsidRPr="00813D90" w:rsidRDefault="00E17B52" w:rsidP="0013375F">
            <w:pPr>
              <w:spacing w:before="40" w:after="120" w:line="220" w:lineRule="exact"/>
              <w:ind w:left="567" w:right="113" w:hanging="567"/>
              <w:rPr>
                <w:snapToGrid w:val="0"/>
              </w:rPr>
            </w:pPr>
            <w:proofErr w:type="gramStart"/>
            <w:r w:rsidRPr="00813D90">
              <w:rPr>
                <w:snapToGrid w:val="0"/>
              </w:rPr>
              <w:t>A</w:t>
            </w:r>
            <w:proofErr w:type="gramEnd"/>
            <w:r w:rsidRPr="00813D90">
              <w:rPr>
                <w:snapToGrid w:val="0"/>
              </w:rPr>
              <w:tab/>
              <w:t>Only with an authorization from the competent authority or with a certificate attesting to the totally gas</w:t>
            </w:r>
            <w:r w:rsidRPr="00813D90">
              <w:rPr>
                <w:snapToGrid w:val="0"/>
              </w:rPr>
              <w:noBreakHyphen/>
              <w:t>free condition of the vessel</w:t>
            </w:r>
            <w:r>
              <w:rPr>
                <w:snapToGrid w:val="0"/>
              </w:rPr>
              <w:t xml:space="preserve"> and if the vessel is not in the vicinity or within an onshore assigned zone</w:t>
            </w:r>
          </w:p>
          <w:p w14:paraId="1E793261"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Only if a 24 V drill is used</w:t>
            </w:r>
          </w:p>
          <w:p w14:paraId="2A8E836A"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Only if it is carried out by authorized persons who are specially qualified</w:t>
            </w:r>
          </w:p>
          <w:p w14:paraId="38543A9F"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Only if the crew has taken the necessary measures and there is no danger of explosion</w:t>
            </w:r>
          </w:p>
        </w:tc>
        <w:tc>
          <w:tcPr>
            <w:tcW w:w="1141" w:type="dxa"/>
            <w:tcBorders>
              <w:top w:val="single" w:sz="4" w:space="0" w:color="auto"/>
              <w:bottom w:val="single" w:sz="4" w:space="0" w:color="auto"/>
            </w:tcBorders>
            <w:shd w:val="clear" w:color="auto" w:fill="auto"/>
          </w:tcPr>
          <w:p w14:paraId="1259B9A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047A8E9" w14:textId="77777777" w:rsidTr="001F534A">
        <w:tc>
          <w:tcPr>
            <w:tcW w:w="1213" w:type="dxa"/>
            <w:tcBorders>
              <w:top w:val="single" w:sz="4" w:space="0" w:color="auto"/>
              <w:bottom w:val="nil"/>
            </w:tcBorders>
            <w:shd w:val="clear" w:color="auto" w:fill="auto"/>
          </w:tcPr>
          <w:p w14:paraId="6EEC016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EFF8996"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5C4E3B5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5055396" w14:textId="77777777" w:rsidTr="001F534A">
        <w:tc>
          <w:tcPr>
            <w:tcW w:w="1213" w:type="dxa"/>
            <w:tcBorders>
              <w:top w:val="nil"/>
              <w:bottom w:val="single" w:sz="4" w:space="0" w:color="auto"/>
            </w:tcBorders>
            <w:shd w:val="clear" w:color="auto" w:fill="auto"/>
          </w:tcPr>
          <w:p w14:paraId="1827DBD9" w14:textId="77777777" w:rsidR="00E17B52" w:rsidRPr="00813D90" w:rsidRDefault="00E17B52" w:rsidP="001F534A">
            <w:pPr>
              <w:keepNext/>
              <w:keepLines/>
              <w:adjustRightInd w:val="0"/>
              <w:snapToGrid w:val="0"/>
              <w:spacing w:before="40" w:after="120" w:line="220" w:lineRule="exact"/>
              <w:ind w:right="113"/>
              <w:rPr>
                <w:snapToGrid w:val="0"/>
                <w:szCs w:val="22"/>
              </w:rPr>
            </w:pPr>
            <w:r w:rsidRPr="00813D90">
              <w:rPr>
                <w:snapToGrid w:val="0"/>
                <w:szCs w:val="22"/>
              </w:rPr>
              <w:t>130 08.0-21</w:t>
            </w:r>
          </w:p>
        </w:tc>
        <w:tc>
          <w:tcPr>
            <w:tcW w:w="6151" w:type="dxa"/>
            <w:tcBorders>
              <w:top w:val="nil"/>
              <w:bottom w:val="single" w:sz="4" w:space="0" w:color="auto"/>
            </w:tcBorders>
            <w:shd w:val="clear" w:color="auto" w:fill="auto"/>
          </w:tcPr>
          <w:p w14:paraId="4C29C835" w14:textId="77777777" w:rsidR="00E17B52" w:rsidRPr="00813D90" w:rsidRDefault="00E17B52" w:rsidP="001F534A">
            <w:pPr>
              <w:keepNext/>
              <w:keepLines/>
              <w:adjustRightInd w:val="0"/>
              <w:snapToGrid w:val="0"/>
              <w:spacing w:before="40" w:after="12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79F271D1"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56280104" w14:textId="77777777" w:rsidTr="0013375F">
        <w:tc>
          <w:tcPr>
            <w:tcW w:w="1213" w:type="dxa"/>
            <w:tcBorders>
              <w:top w:val="single" w:sz="4" w:space="0" w:color="auto"/>
              <w:bottom w:val="nil"/>
            </w:tcBorders>
            <w:shd w:val="clear" w:color="auto" w:fill="auto"/>
          </w:tcPr>
          <w:p w14:paraId="18649AA7"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68DC77E" w14:textId="77777777" w:rsidR="00E17B52" w:rsidRDefault="00E17B52" w:rsidP="0013375F">
            <w:pPr>
              <w:adjustRightInd w:val="0"/>
              <w:snapToGrid w:val="0"/>
              <w:spacing w:before="40" w:after="120" w:line="220" w:lineRule="exact"/>
              <w:ind w:right="113"/>
              <w:rPr>
                <w:snapToGrid w:val="0"/>
              </w:rPr>
            </w:pPr>
            <w:r w:rsidRPr="00813D90">
              <w:rPr>
                <w:snapToGrid w:val="0"/>
              </w:rPr>
              <w:t>Cargo tanks should be spray cleaned only if they have been ventilated beforehand. Why?</w:t>
            </w:r>
          </w:p>
        </w:tc>
        <w:tc>
          <w:tcPr>
            <w:tcW w:w="1141" w:type="dxa"/>
            <w:tcBorders>
              <w:top w:val="single" w:sz="4" w:space="0" w:color="auto"/>
              <w:bottom w:val="nil"/>
            </w:tcBorders>
            <w:shd w:val="clear" w:color="auto" w:fill="auto"/>
          </w:tcPr>
          <w:p w14:paraId="682B09E8"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AC7B80D" w14:textId="77777777" w:rsidTr="0013375F">
        <w:tc>
          <w:tcPr>
            <w:tcW w:w="1213" w:type="dxa"/>
            <w:tcBorders>
              <w:top w:val="nil"/>
              <w:bottom w:val="single" w:sz="4" w:space="0" w:color="auto"/>
            </w:tcBorders>
            <w:shd w:val="clear" w:color="auto" w:fill="auto"/>
          </w:tcPr>
          <w:p w14:paraId="57BBDA5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5CB3CD96"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There is a danger of electrostatic charges</w:t>
            </w:r>
          </w:p>
          <w:p w14:paraId="78E2E41B"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here is already too much lead residue sticking to the walls</w:t>
            </w:r>
          </w:p>
          <w:p w14:paraId="3355E03D"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Because the cargo residues will become too diluted</w:t>
            </w:r>
          </w:p>
          <w:p w14:paraId="00884487"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Otherwise the slops cannot be removed from rusty tanks</w:t>
            </w:r>
          </w:p>
        </w:tc>
        <w:tc>
          <w:tcPr>
            <w:tcW w:w="1141" w:type="dxa"/>
            <w:tcBorders>
              <w:top w:val="nil"/>
              <w:bottom w:val="single" w:sz="4" w:space="0" w:color="auto"/>
            </w:tcBorders>
            <w:shd w:val="clear" w:color="auto" w:fill="auto"/>
          </w:tcPr>
          <w:p w14:paraId="06B9A3A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E3B68AA" w14:textId="77777777" w:rsidTr="0013375F">
        <w:tc>
          <w:tcPr>
            <w:tcW w:w="1213" w:type="dxa"/>
            <w:tcBorders>
              <w:top w:val="nil"/>
              <w:bottom w:val="single" w:sz="4" w:space="0" w:color="auto"/>
            </w:tcBorders>
            <w:shd w:val="clear" w:color="auto" w:fill="auto"/>
          </w:tcPr>
          <w:p w14:paraId="7AEC9828"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2</w:t>
            </w:r>
          </w:p>
        </w:tc>
        <w:tc>
          <w:tcPr>
            <w:tcW w:w="6151" w:type="dxa"/>
            <w:tcBorders>
              <w:top w:val="nil"/>
              <w:bottom w:val="single" w:sz="4" w:space="0" w:color="auto"/>
            </w:tcBorders>
            <w:shd w:val="clear" w:color="auto" w:fill="auto"/>
          </w:tcPr>
          <w:p w14:paraId="61963F63"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1.5, 7.2.3.1.6</w:t>
            </w:r>
          </w:p>
        </w:tc>
        <w:tc>
          <w:tcPr>
            <w:tcW w:w="1141" w:type="dxa"/>
            <w:tcBorders>
              <w:top w:val="nil"/>
              <w:bottom w:val="single" w:sz="4" w:space="0" w:color="auto"/>
            </w:tcBorders>
            <w:shd w:val="clear" w:color="auto" w:fill="auto"/>
          </w:tcPr>
          <w:p w14:paraId="5C0A9D25"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58F01C5" w14:textId="77777777" w:rsidTr="0013375F">
        <w:tc>
          <w:tcPr>
            <w:tcW w:w="1213" w:type="dxa"/>
            <w:tcBorders>
              <w:top w:val="single" w:sz="4" w:space="0" w:color="auto"/>
              <w:bottom w:val="nil"/>
            </w:tcBorders>
            <w:shd w:val="clear" w:color="auto" w:fill="auto"/>
          </w:tcPr>
          <w:p w14:paraId="682AFB87"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400459B" w14:textId="77777777" w:rsidR="00E17B52" w:rsidRPr="00813D90" w:rsidRDefault="00E17B52" w:rsidP="0013375F">
            <w:pPr>
              <w:keepNext/>
              <w:keepLines/>
              <w:adjustRightInd w:val="0"/>
              <w:snapToGrid w:val="0"/>
              <w:spacing w:before="40" w:after="120" w:line="220" w:lineRule="exact"/>
              <w:ind w:right="113"/>
              <w:rPr>
                <w:snapToGrid w:val="0"/>
              </w:rPr>
            </w:pPr>
            <w:del w:id="1973" w:author="Clare Jane LORD" w:date="2022-11-18T17:47:00Z">
              <w:r w:rsidRPr="00813D90" w:rsidDel="00075D60">
                <w:rPr>
                  <w:snapToGrid w:val="0"/>
                </w:rPr>
                <w:delText xml:space="preserve">In </w:delText>
              </w:r>
            </w:del>
            <w:ins w:id="1974" w:author="Clare Jane LORD" w:date="2022-11-18T17:47:00Z">
              <w:r w:rsidRPr="00813D90">
                <w:rPr>
                  <w:snapToGrid w:val="0"/>
                </w:rPr>
                <w:t xml:space="preserve">Is it permitted to enter </w:t>
              </w:r>
            </w:ins>
            <w:r w:rsidRPr="00813D90">
              <w:rPr>
                <w:snapToGrid w:val="0"/>
              </w:rPr>
              <w:t>an empty cargo tank where the previous cargo is unknown</w:t>
            </w:r>
            <w:del w:id="1975" w:author="Clare Jane LORD" w:date="2022-11-18T17:47:00Z">
              <w:r w:rsidRPr="00813D90" w:rsidDel="00075D60">
                <w:rPr>
                  <w:snapToGrid w:val="0"/>
                </w:rPr>
                <w:delText>,</w:delText>
              </w:r>
            </w:del>
            <w:r w:rsidRPr="00813D90">
              <w:rPr>
                <w:snapToGrid w:val="0"/>
              </w:rPr>
              <w:t xml:space="preserve"> </w:t>
            </w:r>
            <w:ins w:id="1976" w:author="Clare Jane LORD" w:date="2022-11-18T17:47:00Z">
              <w:r w:rsidRPr="00813D90">
                <w:rPr>
                  <w:snapToGrid w:val="0"/>
                </w:rPr>
                <w:t>without a self-contained breathing apparatus</w:t>
              </w:r>
            </w:ins>
            <w:ins w:id="1977" w:author="Clare Jane LORD" w:date="2022-11-18T17:48:00Z">
              <w:r>
                <w:rPr>
                  <w:snapToGrid w:val="0"/>
                </w:rPr>
                <w:t>, in order</w:t>
              </w:r>
            </w:ins>
            <w:ins w:id="1978" w:author="Clare Jane LORD" w:date="2022-11-18T17:47:00Z">
              <w:r w:rsidRPr="00813D90">
                <w:rPr>
                  <w:snapToGrid w:val="0"/>
                </w:rPr>
                <w:t xml:space="preserve"> </w:t>
              </w:r>
            </w:ins>
            <w:ins w:id="1979" w:author="Clare Jane LORD" w:date="2022-11-18T17:48:00Z">
              <w:r>
                <w:rPr>
                  <w:snapToGrid w:val="0"/>
                </w:rPr>
                <w:t xml:space="preserve">to measure </w:t>
              </w:r>
            </w:ins>
            <w:r w:rsidRPr="00813D90">
              <w:rPr>
                <w:snapToGrid w:val="0"/>
              </w:rPr>
              <w:t>the concentration of flammable gases</w:t>
            </w:r>
            <w:del w:id="1980" w:author="Clare Jane LORD" w:date="2022-11-18T17:48:00Z">
              <w:r w:rsidRPr="00813D90" w:rsidDel="004A3E9C">
                <w:rPr>
                  <w:snapToGrid w:val="0"/>
                </w:rPr>
                <w:delText xml:space="preserve"> has to be measured.</w:delText>
              </w:r>
            </w:del>
            <w:ins w:id="1981" w:author="Clare Jane LORD" w:date="2022-11-18T17:48:00Z">
              <w:r>
                <w:rPr>
                  <w:snapToGrid w:val="0"/>
                </w:rPr>
                <w:t xml:space="preserve"> if</w:t>
              </w:r>
            </w:ins>
            <w:r w:rsidRPr="00813D90">
              <w:rPr>
                <w:snapToGrid w:val="0"/>
              </w:rPr>
              <w:t xml:space="preserve"> </w:t>
            </w:r>
            <w:del w:id="1982" w:author="Clare Jane LORD" w:date="2022-11-18T17:48:00Z">
              <w:r w:rsidRPr="00813D90" w:rsidDel="004A3E9C">
                <w:rPr>
                  <w:snapToGrid w:val="0"/>
                </w:rPr>
                <w:delText>T</w:delText>
              </w:r>
            </w:del>
            <w:ins w:id="1983" w:author="Clare Jane LORD" w:date="2022-11-18T17:48:00Z">
              <w:r>
                <w:rPr>
                  <w:snapToGrid w:val="0"/>
                </w:rPr>
                <w:t>t</w:t>
              </w:r>
            </w:ins>
            <w:r w:rsidRPr="00813D90">
              <w:rPr>
                <w:snapToGrid w:val="0"/>
              </w:rPr>
              <w:t xml:space="preserve">he </w:t>
            </w:r>
            <w:del w:id="1984" w:author="Clare Jane LORD" w:date="2022-11-21T16:46:00Z">
              <w:r w:rsidRPr="00813D90" w:rsidDel="00C60C57">
                <w:rPr>
                  <w:snapToGrid w:val="0"/>
                </w:rPr>
                <w:delText xml:space="preserve">flammable </w:delText>
              </w:r>
            </w:del>
            <w:r w:rsidRPr="00813D90">
              <w:rPr>
                <w:snapToGrid w:val="0"/>
              </w:rPr>
              <w:t>gas detector does not work</w:t>
            </w:r>
            <w:del w:id="1985" w:author="Clare Jane LORD" w:date="2022-11-18T17:48:00Z">
              <w:r w:rsidRPr="00813D90" w:rsidDel="004A3E9C">
                <w:rPr>
                  <w:snapToGrid w:val="0"/>
                </w:rPr>
                <w:delText xml:space="preserve">. </w:delText>
              </w:r>
            </w:del>
            <w:del w:id="1986" w:author="Clare Jane LORD" w:date="2022-11-18T17:47:00Z">
              <w:r w:rsidRPr="00813D90" w:rsidDel="00075D60">
                <w:rPr>
                  <w:snapToGrid w:val="0"/>
                </w:rPr>
                <w:delText xml:space="preserve">Is it permitted to enter </w:delText>
              </w:r>
            </w:del>
            <w:del w:id="1987" w:author="Clare Jane LORD" w:date="2022-11-18T17:48:00Z">
              <w:r w:rsidRPr="00813D90" w:rsidDel="004A3E9C">
                <w:rPr>
                  <w:snapToGrid w:val="0"/>
                </w:rPr>
                <w:delText>the cargo tank</w:delText>
              </w:r>
            </w:del>
            <w:del w:id="1988" w:author="Clare Jane LORD" w:date="2022-11-18T17:47:00Z">
              <w:r w:rsidRPr="00813D90" w:rsidDel="00075D60">
                <w:rPr>
                  <w:snapToGrid w:val="0"/>
                </w:rPr>
                <w:delText xml:space="preserve"> without a self-contained breathing apparatus</w:delText>
              </w:r>
            </w:del>
            <w:r w:rsidRPr="00813D90">
              <w:rPr>
                <w:snapToGrid w:val="0"/>
              </w:rPr>
              <w:t>?</w:t>
            </w:r>
          </w:p>
          <w:p w14:paraId="297B23CD"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A</w:t>
            </w:r>
            <w:r w:rsidRPr="00813D90">
              <w:rPr>
                <w:snapToGrid w:val="0"/>
              </w:rPr>
              <w:tab/>
              <w:t>No, because the presence of toxic gases has not been verified and the oxygen level has not been measured</w:t>
            </w:r>
          </w:p>
          <w:p w14:paraId="741936CD" w14:textId="77777777" w:rsidR="00E17B52" w:rsidRDefault="00E17B52" w:rsidP="0013375F">
            <w:pPr>
              <w:keepNext/>
              <w:keepLines/>
              <w:spacing w:before="40" w:after="120" w:line="220" w:lineRule="exact"/>
              <w:ind w:right="113"/>
              <w:rPr>
                <w:snapToGrid w:val="0"/>
              </w:rPr>
            </w:pPr>
            <w:r w:rsidRPr="00813D90">
              <w:rPr>
                <w:snapToGrid w:val="0"/>
              </w:rPr>
              <w:t>B</w:t>
            </w:r>
            <w:r w:rsidRPr="00813D90">
              <w:rPr>
                <w:snapToGrid w:val="0"/>
              </w:rPr>
              <w:tab/>
              <w:t>Yes, since the cargo tank is now gas-free</w:t>
            </w:r>
          </w:p>
        </w:tc>
        <w:tc>
          <w:tcPr>
            <w:tcW w:w="1141" w:type="dxa"/>
            <w:tcBorders>
              <w:top w:val="single" w:sz="4" w:space="0" w:color="auto"/>
              <w:bottom w:val="nil"/>
            </w:tcBorders>
            <w:shd w:val="clear" w:color="auto" w:fill="auto"/>
          </w:tcPr>
          <w:p w14:paraId="065853AF"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2A07A247" w14:textId="77777777" w:rsidTr="0013375F">
        <w:tc>
          <w:tcPr>
            <w:tcW w:w="1213" w:type="dxa"/>
            <w:tcBorders>
              <w:top w:val="nil"/>
              <w:bottom w:val="nil"/>
            </w:tcBorders>
            <w:shd w:val="clear" w:color="auto" w:fill="auto"/>
          </w:tcPr>
          <w:p w14:paraId="5A43A7F3"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708EF6C2"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 xml:space="preserve">No, since measurements </w:t>
            </w:r>
            <w:proofErr w:type="gramStart"/>
            <w:r w:rsidRPr="00813D90">
              <w:rPr>
                <w:snapToGrid w:val="0"/>
              </w:rPr>
              <w:t>have to</w:t>
            </w:r>
            <w:proofErr w:type="gramEnd"/>
            <w:r w:rsidRPr="00813D90">
              <w:rPr>
                <w:snapToGrid w:val="0"/>
              </w:rPr>
              <w:t xml:space="preserve"> be taken at least twice with two different devices in the course of 10 minutes</w:t>
            </w:r>
          </w:p>
        </w:tc>
        <w:tc>
          <w:tcPr>
            <w:tcW w:w="1141" w:type="dxa"/>
            <w:tcBorders>
              <w:top w:val="nil"/>
              <w:bottom w:val="nil"/>
            </w:tcBorders>
            <w:shd w:val="clear" w:color="auto" w:fill="auto"/>
          </w:tcPr>
          <w:p w14:paraId="379D5661"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8EB6901" w14:textId="77777777" w:rsidTr="00BE3A15">
        <w:tc>
          <w:tcPr>
            <w:tcW w:w="1213" w:type="dxa"/>
            <w:tcBorders>
              <w:top w:val="nil"/>
              <w:bottom w:val="single" w:sz="4" w:space="0" w:color="auto"/>
            </w:tcBorders>
            <w:shd w:val="clear" w:color="auto" w:fill="auto"/>
          </w:tcPr>
          <w:p w14:paraId="01E94BD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E1067D3"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Yes, but only if the person entering the cargo tank wears a security harness and a filter mask</w:t>
            </w:r>
          </w:p>
        </w:tc>
        <w:tc>
          <w:tcPr>
            <w:tcW w:w="1141" w:type="dxa"/>
            <w:tcBorders>
              <w:top w:val="nil"/>
              <w:bottom w:val="single" w:sz="4" w:space="0" w:color="auto"/>
            </w:tcBorders>
            <w:shd w:val="clear" w:color="auto" w:fill="auto"/>
          </w:tcPr>
          <w:p w14:paraId="066C043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4952026" w14:textId="77777777" w:rsidTr="00BE3A15">
        <w:tc>
          <w:tcPr>
            <w:tcW w:w="1213" w:type="dxa"/>
            <w:tcBorders>
              <w:top w:val="single" w:sz="4" w:space="0" w:color="auto"/>
              <w:bottom w:val="single" w:sz="4" w:space="0" w:color="auto"/>
            </w:tcBorders>
            <w:shd w:val="clear" w:color="auto" w:fill="auto"/>
          </w:tcPr>
          <w:p w14:paraId="7A284B30"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3</w:t>
            </w:r>
          </w:p>
        </w:tc>
        <w:tc>
          <w:tcPr>
            <w:tcW w:w="6151" w:type="dxa"/>
            <w:tcBorders>
              <w:top w:val="single" w:sz="4" w:space="0" w:color="auto"/>
              <w:bottom w:val="single" w:sz="4" w:space="0" w:color="auto"/>
            </w:tcBorders>
            <w:shd w:val="clear" w:color="auto" w:fill="auto"/>
          </w:tcPr>
          <w:p w14:paraId="76D96C24"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1.6</w:t>
            </w:r>
          </w:p>
        </w:tc>
        <w:tc>
          <w:tcPr>
            <w:tcW w:w="1141" w:type="dxa"/>
            <w:tcBorders>
              <w:top w:val="single" w:sz="4" w:space="0" w:color="auto"/>
              <w:bottom w:val="single" w:sz="4" w:space="0" w:color="auto"/>
            </w:tcBorders>
            <w:shd w:val="clear" w:color="auto" w:fill="auto"/>
          </w:tcPr>
          <w:p w14:paraId="0E169D16"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1DF25946" w14:textId="77777777" w:rsidTr="0013375F">
        <w:tc>
          <w:tcPr>
            <w:tcW w:w="1213" w:type="dxa"/>
            <w:tcBorders>
              <w:top w:val="single" w:sz="4" w:space="0" w:color="auto"/>
              <w:bottom w:val="nil"/>
            </w:tcBorders>
            <w:shd w:val="clear" w:color="auto" w:fill="auto"/>
          </w:tcPr>
          <w:p w14:paraId="37FF0C66"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E8B808B" w14:textId="77777777" w:rsidR="00E17B52" w:rsidRDefault="00E17B52" w:rsidP="0013375F">
            <w:pPr>
              <w:keepNext/>
              <w:keepLines/>
              <w:adjustRightInd w:val="0"/>
              <w:snapToGrid w:val="0"/>
              <w:spacing w:before="40" w:after="120" w:line="220" w:lineRule="exact"/>
              <w:ind w:right="113"/>
              <w:rPr>
                <w:snapToGrid w:val="0"/>
              </w:rPr>
            </w:pPr>
            <w:del w:id="1989" w:author="Clare Jane LORD" w:date="2022-11-18T17:49:00Z">
              <w:r w:rsidRPr="00813D90" w:rsidDel="007A68B1">
                <w:rPr>
                  <w:snapToGrid w:val="0"/>
                </w:rPr>
                <w:delText xml:space="preserve">To carry out some cleaning work, </w:delText>
              </w:r>
            </w:del>
            <w:ins w:id="1990" w:author="Clare Jane LORD" w:date="2022-11-18T17:49:00Z">
              <w:r>
                <w:rPr>
                  <w:snapToGrid w:val="0"/>
                </w:rPr>
                <w:t xml:space="preserve">If </w:t>
              </w:r>
            </w:ins>
            <w:r w:rsidRPr="00813D90">
              <w:rPr>
                <w:snapToGrid w:val="0"/>
              </w:rPr>
              <w:t xml:space="preserve">a crew member </w:t>
            </w:r>
            <w:proofErr w:type="gramStart"/>
            <w:r w:rsidRPr="00813D90">
              <w:rPr>
                <w:snapToGrid w:val="0"/>
              </w:rPr>
              <w:t>has to</w:t>
            </w:r>
            <w:proofErr w:type="gramEnd"/>
            <w:r w:rsidRPr="00813D90">
              <w:rPr>
                <w:snapToGrid w:val="0"/>
              </w:rPr>
              <w:t xml:space="preserve"> </w:t>
            </w:r>
            <w:ins w:id="1991" w:author="Clare Jane LORD" w:date="2022-11-18T17:49:00Z">
              <w:r w:rsidRPr="00813D90">
                <w:rPr>
                  <w:snapToGrid w:val="0"/>
                </w:rPr>
                <w:t>carry out some cleaning work</w:t>
              </w:r>
              <w:r>
                <w:rPr>
                  <w:snapToGrid w:val="0"/>
                </w:rPr>
                <w:t xml:space="preserve"> </w:t>
              </w:r>
            </w:ins>
            <w:del w:id="1992" w:author="Clare Jane LORD" w:date="2022-11-18T17:49:00Z">
              <w:r w:rsidRPr="00813D90" w:rsidDel="007A68B1">
                <w:rPr>
                  <w:snapToGrid w:val="0"/>
                </w:rPr>
                <w:delText xml:space="preserve">enter </w:delText>
              </w:r>
            </w:del>
            <w:ins w:id="1993" w:author="Clare Jane LORD" w:date="2022-11-18T17:49:00Z">
              <w:r>
                <w:rPr>
                  <w:snapToGrid w:val="0"/>
                </w:rPr>
                <w:t xml:space="preserve">in </w:t>
              </w:r>
            </w:ins>
            <w:r w:rsidRPr="00813D90">
              <w:rPr>
                <w:snapToGrid w:val="0"/>
              </w:rPr>
              <w:t>a cargo tank</w:t>
            </w:r>
            <w:del w:id="1994" w:author="Clare Jane LORD" w:date="2022-11-18T17:49:00Z">
              <w:r w:rsidRPr="00813D90" w:rsidDel="00B76D6C">
                <w:rPr>
                  <w:snapToGrid w:val="0"/>
                </w:rPr>
                <w:delText>.</w:delText>
              </w:r>
            </w:del>
            <w:ins w:id="1995" w:author="Clare Jane LORD" w:date="2022-11-18T17:49:00Z">
              <w:r>
                <w:rPr>
                  <w:snapToGrid w:val="0"/>
                </w:rPr>
                <w:t xml:space="preserve"> where</w:t>
              </w:r>
            </w:ins>
            <w:r w:rsidRPr="00813D90">
              <w:rPr>
                <w:snapToGrid w:val="0"/>
              </w:rPr>
              <w:t xml:space="preserve"> </w:t>
            </w:r>
            <w:del w:id="1996" w:author="Clare Jane LORD" w:date="2022-11-18T17:49:00Z">
              <w:r w:rsidRPr="00813D90" w:rsidDel="00B76D6C">
                <w:rPr>
                  <w:snapToGrid w:val="0"/>
                </w:rPr>
                <w:delText>I</w:delText>
              </w:r>
            </w:del>
            <w:ins w:id="1997" w:author="Clare Jane LORD" w:date="2022-11-18T17:49:00Z">
              <w:r>
                <w:rPr>
                  <w:snapToGrid w:val="0"/>
                </w:rPr>
                <w:t>i</w:t>
              </w:r>
            </w:ins>
            <w:r w:rsidRPr="00813D90">
              <w:rPr>
                <w:snapToGrid w:val="0"/>
              </w:rPr>
              <w:t>t is not possible to measure the oxygen content</w:t>
            </w:r>
            <w:ins w:id="1998" w:author="Clare Jane LORD" w:date="2022-11-18T17:49:00Z">
              <w:r>
                <w:rPr>
                  <w:snapToGrid w:val="0"/>
                </w:rPr>
                <w:t>,</w:t>
              </w:r>
            </w:ins>
            <w:del w:id="1999" w:author="Clare Jane LORD" w:date="2022-11-18T17:49:00Z">
              <w:r w:rsidRPr="00813D90" w:rsidDel="00B76D6C">
                <w:rPr>
                  <w:snapToGrid w:val="0"/>
                </w:rPr>
                <w:delText>.</w:delText>
              </w:r>
            </w:del>
            <w:r w:rsidRPr="00813D90">
              <w:rPr>
                <w:snapToGrid w:val="0"/>
              </w:rPr>
              <w:t xml:space="preserve"> </w:t>
            </w:r>
            <w:del w:id="2000" w:author="Clare Jane LORD" w:date="2022-11-18T17:49:00Z">
              <w:r w:rsidRPr="00813D90" w:rsidDel="00B76D6C">
                <w:rPr>
                  <w:snapToGrid w:val="0"/>
                </w:rPr>
                <w:delText>W</w:delText>
              </w:r>
            </w:del>
            <w:ins w:id="2001" w:author="Clare Jane LORD" w:date="2022-11-18T17:49:00Z">
              <w:r>
                <w:rPr>
                  <w:snapToGrid w:val="0"/>
                </w:rPr>
                <w:t>w</w:t>
              </w:r>
            </w:ins>
            <w:r w:rsidRPr="00813D90">
              <w:rPr>
                <w:snapToGrid w:val="0"/>
              </w:rPr>
              <w:t>hich of the following pieces of safety equipment should not be used?</w:t>
            </w:r>
          </w:p>
        </w:tc>
        <w:tc>
          <w:tcPr>
            <w:tcW w:w="1141" w:type="dxa"/>
            <w:tcBorders>
              <w:top w:val="single" w:sz="4" w:space="0" w:color="auto"/>
              <w:bottom w:val="nil"/>
            </w:tcBorders>
            <w:shd w:val="clear" w:color="auto" w:fill="auto"/>
          </w:tcPr>
          <w:p w14:paraId="58CF2604"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13AEAC53" w14:textId="77777777" w:rsidTr="0013375F">
        <w:tc>
          <w:tcPr>
            <w:tcW w:w="1213" w:type="dxa"/>
            <w:tcBorders>
              <w:top w:val="nil"/>
              <w:bottom w:val="single" w:sz="4" w:space="0" w:color="auto"/>
            </w:tcBorders>
            <w:shd w:val="clear" w:color="auto" w:fill="auto"/>
          </w:tcPr>
          <w:p w14:paraId="75578288"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39378CC6"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r>
            <w:proofErr w:type="spellStart"/>
            <w:r w:rsidRPr="00813D90">
              <w:rPr>
                <w:snapToGrid w:val="0"/>
              </w:rPr>
              <w:t>A</w:t>
            </w:r>
            <w:proofErr w:type="spellEnd"/>
            <w:r w:rsidRPr="00813D90">
              <w:rPr>
                <w:snapToGrid w:val="0"/>
              </w:rPr>
              <w:t xml:space="preserve"> full mask with filter</w:t>
            </w:r>
          </w:p>
          <w:p w14:paraId="23205B07" w14:textId="77777777" w:rsidR="00E17B52" w:rsidRPr="00813D90" w:rsidRDefault="00E17B52" w:rsidP="0013375F">
            <w:pPr>
              <w:keepNext/>
              <w:keepLines/>
              <w:spacing w:before="40" w:after="120" w:line="220" w:lineRule="exact"/>
              <w:ind w:right="113"/>
              <w:rPr>
                <w:snapToGrid w:val="0"/>
              </w:rPr>
            </w:pPr>
            <w:r w:rsidRPr="00813D90">
              <w:rPr>
                <w:snapToGrid w:val="0"/>
              </w:rPr>
              <w:t>B</w:t>
            </w:r>
            <w:r w:rsidRPr="00813D90">
              <w:rPr>
                <w:snapToGrid w:val="0"/>
              </w:rPr>
              <w:tab/>
              <w:t>Protective boots</w:t>
            </w:r>
          </w:p>
          <w:p w14:paraId="2B50DFE1"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A safety harness</w:t>
            </w:r>
          </w:p>
          <w:p w14:paraId="58A98764" w14:textId="77777777" w:rsidR="00E17B52" w:rsidRPr="00813D90" w:rsidRDefault="00E17B52" w:rsidP="0013375F">
            <w:pPr>
              <w:keepNext/>
              <w:keepLines/>
              <w:spacing w:before="40" w:after="120" w:line="220" w:lineRule="exact"/>
              <w:ind w:right="113"/>
              <w:rPr>
                <w:snapToGrid w:val="0"/>
              </w:rPr>
            </w:pPr>
            <w:r w:rsidRPr="00813D90">
              <w:rPr>
                <w:snapToGrid w:val="0"/>
              </w:rPr>
              <w:t>D</w:t>
            </w:r>
            <w:r w:rsidRPr="00813D90">
              <w:rPr>
                <w:snapToGrid w:val="0"/>
              </w:rPr>
              <w:tab/>
              <w:t>A protective suit</w:t>
            </w:r>
          </w:p>
        </w:tc>
        <w:tc>
          <w:tcPr>
            <w:tcW w:w="1141" w:type="dxa"/>
            <w:tcBorders>
              <w:top w:val="nil"/>
              <w:bottom w:val="single" w:sz="4" w:space="0" w:color="auto"/>
            </w:tcBorders>
            <w:shd w:val="clear" w:color="auto" w:fill="auto"/>
          </w:tcPr>
          <w:p w14:paraId="7ABBDA32"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2306FFCB" w14:textId="77777777" w:rsidTr="0013375F">
        <w:tc>
          <w:tcPr>
            <w:tcW w:w="1213" w:type="dxa"/>
            <w:tcBorders>
              <w:top w:val="single" w:sz="4" w:space="0" w:color="auto"/>
              <w:bottom w:val="single" w:sz="4" w:space="0" w:color="auto"/>
            </w:tcBorders>
            <w:shd w:val="clear" w:color="auto" w:fill="auto"/>
          </w:tcPr>
          <w:p w14:paraId="2F159EE1"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4</w:t>
            </w:r>
          </w:p>
        </w:tc>
        <w:tc>
          <w:tcPr>
            <w:tcW w:w="6151" w:type="dxa"/>
            <w:tcBorders>
              <w:top w:val="single" w:sz="4" w:space="0" w:color="auto"/>
              <w:bottom w:val="single" w:sz="4" w:space="0" w:color="auto"/>
            </w:tcBorders>
            <w:shd w:val="clear" w:color="auto" w:fill="auto"/>
          </w:tcPr>
          <w:p w14:paraId="6B7CF673"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eleted (2012)</w:t>
            </w:r>
          </w:p>
        </w:tc>
        <w:tc>
          <w:tcPr>
            <w:tcW w:w="1141" w:type="dxa"/>
            <w:tcBorders>
              <w:top w:val="single" w:sz="4" w:space="0" w:color="auto"/>
              <w:bottom w:val="single" w:sz="4" w:space="0" w:color="auto"/>
            </w:tcBorders>
            <w:shd w:val="clear" w:color="auto" w:fill="auto"/>
          </w:tcPr>
          <w:p w14:paraId="34079C61"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47D0AC1" w14:textId="77777777" w:rsidTr="0013375F">
        <w:tc>
          <w:tcPr>
            <w:tcW w:w="1213" w:type="dxa"/>
            <w:tcBorders>
              <w:top w:val="single" w:sz="4" w:space="0" w:color="auto"/>
              <w:bottom w:val="single" w:sz="4" w:space="0" w:color="auto"/>
            </w:tcBorders>
            <w:shd w:val="clear" w:color="auto" w:fill="auto"/>
          </w:tcPr>
          <w:p w14:paraId="5E8FDE52"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5</w:t>
            </w:r>
          </w:p>
        </w:tc>
        <w:tc>
          <w:tcPr>
            <w:tcW w:w="6151" w:type="dxa"/>
            <w:tcBorders>
              <w:top w:val="single" w:sz="4" w:space="0" w:color="auto"/>
              <w:bottom w:val="single" w:sz="4" w:space="0" w:color="auto"/>
            </w:tcBorders>
            <w:shd w:val="clear" w:color="auto" w:fill="auto"/>
          </w:tcPr>
          <w:p w14:paraId="5050C5E2"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45C43DA0"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23BA6E91" w14:textId="77777777" w:rsidTr="00BE3A15">
        <w:tc>
          <w:tcPr>
            <w:tcW w:w="1213" w:type="dxa"/>
            <w:tcBorders>
              <w:top w:val="single" w:sz="4" w:space="0" w:color="auto"/>
              <w:bottom w:val="single" w:sz="4" w:space="0" w:color="auto"/>
            </w:tcBorders>
            <w:shd w:val="clear" w:color="auto" w:fill="auto"/>
          </w:tcPr>
          <w:p w14:paraId="1C12499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49EA1B2" w14:textId="77777777" w:rsidR="00E17B52" w:rsidRPr="00813D90" w:rsidRDefault="00E17B52" w:rsidP="0013375F">
            <w:pPr>
              <w:adjustRightInd w:val="0"/>
              <w:snapToGrid w:val="0"/>
              <w:spacing w:before="40" w:after="120" w:line="220" w:lineRule="exact"/>
              <w:ind w:right="113"/>
              <w:rPr>
                <w:snapToGrid w:val="0"/>
              </w:rPr>
            </w:pPr>
            <w:ins w:id="2002" w:author="Clare Jane LORD" w:date="2022-11-21T16:47:00Z">
              <w:r w:rsidRPr="00813D90">
                <w:rPr>
                  <w:snapToGrid w:val="0"/>
                </w:rPr>
                <w:t xml:space="preserve">What sort of mask or breathing apparatus should be kept on board </w:t>
              </w:r>
            </w:ins>
            <w:del w:id="2003" w:author="Clare Jane LORD" w:date="2022-11-21T16:47:00Z">
              <w:r w:rsidRPr="00813D90" w:rsidDel="003A06C0">
                <w:rPr>
                  <w:snapToGrid w:val="0"/>
                </w:rPr>
                <w:delText>A</w:delText>
              </w:r>
            </w:del>
            <w:ins w:id="2004" w:author="Clare Jane LORD" w:date="2022-11-21T16:47:00Z">
              <w:r>
                <w:rPr>
                  <w:snapToGrid w:val="0"/>
                </w:rPr>
                <w:t>a</w:t>
              </w:r>
            </w:ins>
            <w:r w:rsidRPr="00813D90">
              <w:rPr>
                <w:snapToGrid w:val="0"/>
              </w:rPr>
              <w:t xml:space="preserve"> tank vessel </w:t>
            </w:r>
            <w:del w:id="2005" w:author="Clare Jane LORD" w:date="2022-11-21T16:47:00Z">
              <w:r w:rsidRPr="00813D90" w:rsidDel="00A44C5E">
                <w:rPr>
                  <w:snapToGrid w:val="0"/>
                </w:rPr>
                <w:delText xml:space="preserve">is </w:delText>
              </w:r>
            </w:del>
            <w:r w:rsidRPr="00813D90">
              <w:rPr>
                <w:snapToGrid w:val="0"/>
              </w:rPr>
              <w:t>carrying dangerous goods of Class 3 for which protection against explosion is required</w:t>
            </w:r>
            <w:del w:id="2006" w:author="Clare Jane LORD" w:date="2022-11-21T16:48:00Z">
              <w:r w:rsidRPr="00813D90" w:rsidDel="00A44C5E">
                <w:rPr>
                  <w:snapToGrid w:val="0"/>
                </w:rPr>
                <w:delText xml:space="preserve">. </w:delText>
              </w:r>
            </w:del>
            <w:del w:id="2007" w:author="Clare Jane LORD" w:date="2022-11-21T16:47:00Z">
              <w:r w:rsidRPr="00813D90" w:rsidDel="003A06C0">
                <w:rPr>
                  <w:snapToGrid w:val="0"/>
                </w:rPr>
                <w:delText xml:space="preserve">What sort of mask or breathing apparatus should be kept on board </w:delText>
              </w:r>
            </w:del>
            <w:del w:id="2008" w:author="Clare Jane LORD" w:date="2022-11-21T16:48:00Z">
              <w:r w:rsidRPr="00813D90" w:rsidDel="00A44C5E">
                <w:rPr>
                  <w:snapToGrid w:val="0"/>
                </w:rPr>
                <w:delText>for each member of the crew</w:delText>
              </w:r>
            </w:del>
            <w:r w:rsidRPr="00813D90">
              <w:rPr>
                <w:snapToGrid w:val="0"/>
              </w:rPr>
              <w:t>?</w:t>
            </w:r>
          </w:p>
          <w:p w14:paraId="54ADC9BC"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w:t>
            </w:r>
            <w:r w:rsidRPr="00813D90">
              <w:rPr>
                <w:snapToGrid w:val="0"/>
              </w:rPr>
              <w:tab/>
              <w:t>An ambient-air-dependent breathing apparatus</w:t>
            </w:r>
          </w:p>
          <w:p w14:paraId="2A21013F"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An apparatus using pressurized air</w:t>
            </w:r>
          </w:p>
          <w:p w14:paraId="4F39A075"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A half mask with</w:t>
            </w:r>
            <w:ins w:id="2009" w:author="Clare Jane LORD" w:date="2022-11-18T17:50:00Z">
              <w:r>
                <w:rPr>
                  <w:snapToGrid w:val="0"/>
                </w:rPr>
                <w:t>out</w:t>
              </w:r>
            </w:ins>
            <w:r w:rsidRPr="00813D90">
              <w:rPr>
                <w:snapToGrid w:val="0"/>
              </w:rPr>
              <w:t xml:space="preserve"> filter</w:t>
            </w:r>
          </w:p>
          <w:p w14:paraId="70CD88C9"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A dust mask</w:t>
            </w:r>
          </w:p>
        </w:tc>
        <w:tc>
          <w:tcPr>
            <w:tcW w:w="1141" w:type="dxa"/>
            <w:tcBorders>
              <w:top w:val="single" w:sz="4" w:space="0" w:color="auto"/>
              <w:bottom w:val="single" w:sz="4" w:space="0" w:color="auto"/>
            </w:tcBorders>
            <w:shd w:val="clear" w:color="auto" w:fill="auto"/>
          </w:tcPr>
          <w:p w14:paraId="1805708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A7CD01F" w14:textId="77777777" w:rsidTr="00BE3A15">
        <w:tc>
          <w:tcPr>
            <w:tcW w:w="1213" w:type="dxa"/>
            <w:tcBorders>
              <w:top w:val="single" w:sz="4" w:space="0" w:color="auto"/>
              <w:bottom w:val="nil"/>
            </w:tcBorders>
            <w:shd w:val="clear" w:color="auto" w:fill="auto"/>
          </w:tcPr>
          <w:p w14:paraId="423078C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8957A46"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7980BA6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E738B47" w14:textId="77777777" w:rsidTr="00BE3A15">
        <w:tc>
          <w:tcPr>
            <w:tcW w:w="1213" w:type="dxa"/>
            <w:tcBorders>
              <w:top w:val="nil"/>
              <w:bottom w:val="single" w:sz="4" w:space="0" w:color="auto"/>
            </w:tcBorders>
            <w:shd w:val="clear" w:color="auto" w:fill="auto"/>
          </w:tcPr>
          <w:p w14:paraId="01491E17" w14:textId="77777777" w:rsidR="00E17B52" w:rsidRPr="00813D90" w:rsidRDefault="00E17B52" w:rsidP="00BE3A15">
            <w:pPr>
              <w:keepNext/>
              <w:keepLines/>
              <w:adjustRightInd w:val="0"/>
              <w:snapToGrid w:val="0"/>
              <w:spacing w:before="40" w:after="120" w:line="220" w:lineRule="exact"/>
              <w:ind w:right="113"/>
              <w:rPr>
                <w:snapToGrid w:val="0"/>
                <w:szCs w:val="22"/>
              </w:rPr>
            </w:pPr>
            <w:r w:rsidRPr="00813D90">
              <w:rPr>
                <w:snapToGrid w:val="0"/>
                <w:szCs w:val="22"/>
              </w:rPr>
              <w:t>130 08.0-26</w:t>
            </w:r>
          </w:p>
        </w:tc>
        <w:tc>
          <w:tcPr>
            <w:tcW w:w="6151" w:type="dxa"/>
            <w:tcBorders>
              <w:top w:val="nil"/>
              <w:bottom w:val="single" w:sz="4" w:space="0" w:color="auto"/>
            </w:tcBorders>
            <w:shd w:val="clear" w:color="auto" w:fill="auto"/>
          </w:tcPr>
          <w:p w14:paraId="6D141040"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35C0546C"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C</w:t>
            </w:r>
          </w:p>
        </w:tc>
      </w:tr>
      <w:tr w:rsidR="00E17B52" w:rsidRPr="00813D90" w14:paraId="7CA83B64" w14:textId="77777777" w:rsidTr="0013375F">
        <w:tc>
          <w:tcPr>
            <w:tcW w:w="1213" w:type="dxa"/>
            <w:tcBorders>
              <w:top w:val="single" w:sz="4" w:space="0" w:color="auto"/>
              <w:bottom w:val="nil"/>
            </w:tcBorders>
            <w:shd w:val="clear" w:color="auto" w:fill="auto"/>
          </w:tcPr>
          <w:p w14:paraId="21B2E6AE" w14:textId="77777777" w:rsidR="00E17B52" w:rsidRPr="00813D90" w:rsidRDefault="00E17B52" w:rsidP="00BE3A15">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7486A6A"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When should filter masks be used?</w:t>
            </w:r>
          </w:p>
          <w:p w14:paraId="6027501A"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A</w:t>
            </w:r>
            <w:r w:rsidRPr="00813D90">
              <w:rPr>
                <w:snapToGrid w:val="0"/>
              </w:rPr>
              <w:tab/>
              <w:t>In the course of work in a cargo tank that has not been cleaned</w:t>
            </w:r>
          </w:p>
          <w:p w14:paraId="5F38EF5A" w14:textId="77777777" w:rsidR="00E17B52" w:rsidRPr="00813D90" w:rsidRDefault="00E17B52" w:rsidP="00BE3A15">
            <w:pPr>
              <w:keepNext/>
              <w:keepLines/>
              <w:spacing w:before="40" w:after="120" w:line="220" w:lineRule="exact"/>
              <w:ind w:left="567" w:right="113" w:hanging="567"/>
              <w:rPr>
                <w:snapToGrid w:val="0"/>
              </w:rPr>
            </w:pPr>
            <w:r w:rsidRPr="00813D90">
              <w:rPr>
                <w:snapToGrid w:val="0"/>
              </w:rPr>
              <w:t>B</w:t>
            </w:r>
            <w:r w:rsidRPr="00813D90">
              <w:rPr>
                <w:snapToGrid w:val="0"/>
              </w:rPr>
              <w:tab/>
              <w:t xml:space="preserve">When entering a cargo tank, this is required under Table C of </w:t>
            </w:r>
            <w:r>
              <w:rPr>
                <w:snapToGrid w:val="0"/>
              </w:rPr>
              <w:t>Subsection</w:t>
            </w:r>
            <w:r w:rsidRPr="00813D90">
              <w:rPr>
                <w:snapToGrid w:val="0"/>
              </w:rPr>
              <w:t xml:space="preserve"> 3.2</w:t>
            </w:r>
            <w:r>
              <w:rPr>
                <w:snapToGrid w:val="0"/>
              </w:rPr>
              <w:t>.3.2</w:t>
            </w:r>
          </w:p>
        </w:tc>
        <w:tc>
          <w:tcPr>
            <w:tcW w:w="1141" w:type="dxa"/>
            <w:tcBorders>
              <w:top w:val="single" w:sz="4" w:space="0" w:color="auto"/>
              <w:bottom w:val="nil"/>
            </w:tcBorders>
            <w:shd w:val="clear" w:color="auto" w:fill="auto"/>
          </w:tcPr>
          <w:p w14:paraId="26433DD7"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4468D87B" w14:textId="77777777" w:rsidTr="0013375F">
        <w:tc>
          <w:tcPr>
            <w:tcW w:w="1213" w:type="dxa"/>
            <w:tcBorders>
              <w:top w:val="nil"/>
              <w:bottom w:val="nil"/>
            </w:tcBorders>
            <w:shd w:val="clear" w:color="auto" w:fill="auto"/>
          </w:tcPr>
          <w:p w14:paraId="5CFB66C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33A3FA3A"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 xml:space="preserve">When taking samples, if a </w:t>
            </w:r>
            <w:proofErr w:type="spellStart"/>
            <w:r w:rsidRPr="00813D90">
              <w:rPr>
                <w:snapToGrid w:val="0"/>
              </w:rPr>
              <w:t>toximeter</w:t>
            </w:r>
            <w:proofErr w:type="spellEnd"/>
            <w:r w:rsidRPr="00813D90">
              <w:rPr>
                <w:snapToGrid w:val="0"/>
              </w:rPr>
              <w:t xml:space="preserve"> is required under Table C of </w:t>
            </w:r>
            <w:r>
              <w:rPr>
                <w:snapToGrid w:val="0"/>
              </w:rPr>
              <w:t>Subsection</w:t>
            </w:r>
            <w:r w:rsidRPr="00813D90">
              <w:rPr>
                <w:snapToGrid w:val="0"/>
              </w:rPr>
              <w:t xml:space="preserve"> 3.2.3.2</w:t>
            </w:r>
          </w:p>
        </w:tc>
        <w:tc>
          <w:tcPr>
            <w:tcW w:w="1141" w:type="dxa"/>
            <w:tcBorders>
              <w:top w:val="nil"/>
              <w:bottom w:val="nil"/>
            </w:tcBorders>
            <w:shd w:val="clear" w:color="auto" w:fill="auto"/>
          </w:tcPr>
          <w:p w14:paraId="34C3538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3E36969" w14:textId="77777777" w:rsidTr="0013375F">
        <w:tc>
          <w:tcPr>
            <w:tcW w:w="1213" w:type="dxa"/>
            <w:tcBorders>
              <w:top w:val="nil"/>
              <w:bottom w:val="single" w:sz="4" w:space="0" w:color="auto"/>
            </w:tcBorders>
            <w:shd w:val="clear" w:color="auto" w:fill="auto"/>
          </w:tcPr>
          <w:p w14:paraId="0545D07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25BEAC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When the volume of oxygen in the cargo tank is 21%</w:t>
            </w:r>
          </w:p>
        </w:tc>
        <w:tc>
          <w:tcPr>
            <w:tcW w:w="1141" w:type="dxa"/>
            <w:tcBorders>
              <w:top w:val="nil"/>
              <w:bottom w:val="single" w:sz="4" w:space="0" w:color="auto"/>
            </w:tcBorders>
            <w:shd w:val="clear" w:color="auto" w:fill="auto"/>
          </w:tcPr>
          <w:p w14:paraId="7B4BBEC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F698338" w14:textId="77777777" w:rsidTr="0013375F">
        <w:tc>
          <w:tcPr>
            <w:tcW w:w="1213" w:type="dxa"/>
            <w:tcBorders>
              <w:top w:val="single" w:sz="4" w:space="0" w:color="auto"/>
              <w:bottom w:val="single" w:sz="4" w:space="0" w:color="auto"/>
            </w:tcBorders>
            <w:shd w:val="clear" w:color="auto" w:fill="auto"/>
          </w:tcPr>
          <w:p w14:paraId="664F97C4"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7</w:t>
            </w:r>
          </w:p>
        </w:tc>
        <w:tc>
          <w:tcPr>
            <w:tcW w:w="6151" w:type="dxa"/>
            <w:tcBorders>
              <w:top w:val="single" w:sz="4" w:space="0" w:color="auto"/>
              <w:bottom w:val="single" w:sz="4" w:space="0" w:color="auto"/>
            </w:tcBorders>
            <w:shd w:val="clear" w:color="auto" w:fill="auto"/>
          </w:tcPr>
          <w:p w14:paraId="167E2401" w14:textId="77777777" w:rsidR="00E17B52" w:rsidRPr="00813D90" w:rsidRDefault="00E17B52" w:rsidP="0013375F">
            <w:pPr>
              <w:spacing w:before="40" w:after="12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0380020" w14:textId="77777777" w:rsidR="00E17B52" w:rsidRPr="00813D90" w:rsidRDefault="00E17B52" w:rsidP="00CD6C54">
            <w:pPr>
              <w:adjustRightInd w:val="0"/>
              <w:snapToGrid w:val="0"/>
              <w:spacing w:before="40" w:after="120" w:line="220" w:lineRule="exact"/>
              <w:ind w:right="113"/>
              <w:jc w:val="center"/>
              <w:rPr>
                <w:snapToGrid w:val="0"/>
              </w:rPr>
            </w:pPr>
            <w:r>
              <w:rPr>
                <w:snapToGrid w:val="0"/>
              </w:rPr>
              <w:t>C</w:t>
            </w:r>
          </w:p>
        </w:tc>
      </w:tr>
      <w:tr w:rsidR="00E17B52" w:rsidRPr="00813D90" w14:paraId="729230AB" w14:textId="77777777" w:rsidTr="008E2F2F">
        <w:tc>
          <w:tcPr>
            <w:tcW w:w="1213" w:type="dxa"/>
            <w:tcBorders>
              <w:top w:val="single" w:sz="4" w:space="0" w:color="auto"/>
              <w:bottom w:val="single" w:sz="4" w:space="0" w:color="auto"/>
            </w:tcBorders>
            <w:shd w:val="clear" w:color="auto" w:fill="auto"/>
          </w:tcPr>
          <w:p w14:paraId="0DDBF30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A0658BC" w14:textId="77777777" w:rsidR="00E17B52" w:rsidRPr="00813D90" w:rsidRDefault="00E17B52" w:rsidP="0013375F">
            <w:pPr>
              <w:spacing w:before="40" w:after="120" w:line="220" w:lineRule="exact"/>
              <w:ind w:right="113"/>
              <w:rPr>
                <w:snapToGrid w:val="0"/>
              </w:rPr>
            </w:pPr>
            <w:r>
              <w:rPr>
                <w:snapToGrid w:val="0"/>
              </w:rPr>
              <w:t>A Sinker</w:t>
            </w:r>
            <w:r w:rsidRPr="00813D90">
              <w:rPr>
                <w:snapToGrid w:val="0"/>
              </w:rPr>
              <w:t xml:space="preserve"> gets into the water during loading of a tank vessel. What happens to the </w:t>
            </w:r>
            <w:r>
              <w:rPr>
                <w:snapToGrid w:val="0"/>
              </w:rPr>
              <w:t>substance</w:t>
            </w:r>
            <w:r w:rsidRPr="00813D90">
              <w:rPr>
                <w:snapToGrid w:val="0"/>
              </w:rPr>
              <w:t>?</w:t>
            </w:r>
          </w:p>
          <w:p w14:paraId="7087094C"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 xml:space="preserve">The </w:t>
            </w:r>
            <w:r>
              <w:rPr>
                <w:snapToGrid w:val="0"/>
              </w:rPr>
              <w:t>substance</w:t>
            </w:r>
            <w:r w:rsidRPr="00813D90">
              <w:rPr>
                <w:snapToGrid w:val="0"/>
              </w:rPr>
              <w:t xml:space="preserve"> will expand on the surface of the water and then evaporate</w:t>
            </w:r>
          </w:p>
          <w:p w14:paraId="077CA31F"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 xml:space="preserve">The </w:t>
            </w:r>
            <w:r>
              <w:rPr>
                <w:snapToGrid w:val="0"/>
              </w:rPr>
              <w:t>substance</w:t>
            </w:r>
            <w:r w:rsidRPr="00813D90">
              <w:rPr>
                <w:snapToGrid w:val="0"/>
              </w:rPr>
              <w:t xml:space="preserve"> will mix with the water</w:t>
            </w:r>
          </w:p>
          <w:p w14:paraId="538A8F23"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 xml:space="preserve">The </w:t>
            </w:r>
            <w:r>
              <w:rPr>
                <w:snapToGrid w:val="0"/>
              </w:rPr>
              <w:t xml:space="preserve">substance </w:t>
            </w:r>
            <w:r w:rsidRPr="00813D90">
              <w:rPr>
                <w:snapToGrid w:val="0"/>
              </w:rPr>
              <w:t>will sink to the bottom</w:t>
            </w:r>
          </w:p>
          <w:p w14:paraId="05A2185F"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 xml:space="preserve">The </w:t>
            </w:r>
            <w:r>
              <w:rPr>
                <w:snapToGrid w:val="0"/>
              </w:rPr>
              <w:t>substance</w:t>
            </w:r>
            <w:r w:rsidRPr="00813D90">
              <w:rPr>
                <w:snapToGrid w:val="0"/>
              </w:rPr>
              <w:t xml:space="preserve"> will expand on the surface of the water and not evaporate</w:t>
            </w:r>
          </w:p>
        </w:tc>
        <w:tc>
          <w:tcPr>
            <w:tcW w:w="1141" w:type="dxa"/>
            <w:tcBorders>
              <w:top w:val="single" w:sz="4" w:space="0" w:color="auto"/>
              <w:bottom w:val="single" w:sz="4" w:space="0" w:color="auto"/>
            </w:tcBorders>
            <w:shd w:val="clear" w:color="auto" w:fill="auto"/>
          </w:tcPr>
          <w:p w14:paraId="368DA22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FF52D4A" w14:textId="77777777" w:rsidTr="008E2F2F">
        <w:tc>
          <w:tcPr>
            <w:tcW w:w="1213" w:type="dxa"/>
            <w:tcBorders>
              <w:top w:val="single" w:sz="4" w:space="0" w:color="auto"/>
              <w:bottom w:val="single" w:sz="4" w:space="0" w:color="auto"/>
            </w:tcBorders>
            <w:shd w:val="clear" w:color="auto" w:fill="auto"/>
          </w:tcPr>
          <w:p w14:paraId="6D61F80B"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8</w:t>
            </w:r>
          </w:p>
        </w:tc>
        <w:tc>
          <w:tcPr>
            <w:tcW w:w="6151" w:type="dxa"/>
            <w:tcBorders>
              <w:top w:val="single" w:sz="4" w:space="0" w:color="auto"/>
              <w:bottom w:val="single" w:sz="4" w:space="0" w:color="auto"/>
            </w:tcBorders>
            <w:shd w:val="clear" w:color="auto" w:fill="auto"/>
          </w:tcPr>
          <w:p w14:paraId="6275BBCD"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44</w:t>
            </w:r>
          </w:p>
        </w:tc>
        <w:tc>
          <w:tcPr>
            <w:tcW w:w="1141" w:type="dxa"/>
            <w:tcBorders>
              <w:top w:val="single" w:sz="4" w:space="0" w:color="auto"/>
              <w:bottom w:val="single" w:sz="4" w:space="0" w:color="auto"/>
            </w:tcBorders>
            <w:shd w:val="clear" w:color="auto" w:fill="auto"/>
          </w:tcPr>
          <w:p w14:paraId="59B28069"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C</w:t>
            </w:r>
          </w:p>
        </w:tc>
      </w:tr>
      <w:tr w:rsidR="00E17B52" w:rsidRPr="00813D90" w14:paraId="23316309" w14:textId="77777777" w:rsidTr="0013375F">
        <w:tc>
          <w:tcPr>
            <w:tcW w:w="1213" w:type="dxa"/>
            <w:tcBorders>
              <w:top w:val="single" w:sz="4" w:space="0" w:color="auto"/>
              <w:bottom w:val="single" w:sz="4" w:space="0" w:color="auto"/>
            </w:tcBorders>
            <w:shd w:val="clear" w:color="auto" w:fill="auto"/>
          </w:tcPr>
          <w:p w14:paraId="6BD72DF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90C7FBB"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On a tank vessel, is it permitted to carry out cleaning work with liquids having a flashpoint below 55 °C?</w:t>
            </w:r>
          </w:p>
          <w:p w14:paraId="2F8CF89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w:t>
            </w:r>
            <w:r w:rsidRPr="00813D90">
              <w:rPr>
                <w:snapToGrid w:val="0"/>
              </w:rPr>
              <w:tab/>
              <w:t>Yes, but only outside the cargo area</w:t>
            </w:r>
          </w:p>
          <w:p w14:paraId="4E294930"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B</w:t>
            </w:r>
            <w:r w:rsidRPr="00813D90">
              <w:rPr>
                <w:snapToGrid w:val="0"/>
              </w:rPr>
              <w:tab/>
              <w:t>Yes, but only in the engine room</w:t>
            </w:r>
          </w:p>
          <w:p w14:paraId="20E9A73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C</w:t>
            </w:r>
            <w:r w:rsidRPr="00813D90">
              <w:rPr>
                <w:snapToGrid w:val="0"/>
              </w:rPr>
              <w:tab/>
              <w:t xml:space="preserve">Yes, but only in the </w:t>
            </w:r>
            <w:r>
              <w:rPr>
                <w:snapToGrid w:val="0"/>
              </w:rPr>
              <w:t>explosion danger</w:t>
            </w:r>
            <w:r w:rsidRPr="00813D90">
              <w:rPr>
                <w:snapToGrid w:val="0"/>
              </w:rPr>
              <w:t xml:space="preserve"> area</w:t>
            </w:r>
          </w:p>
          <w:p w14:paraId="3EC05DE4"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Yes, but only if a fire-extinguisher is at hand</w:t>
            </w:r>
          </w:p>
        </w:tc>
        <w:tc>
          <w:tcPr>
            <w:tcW w:w="1141" w:type="dxa"/>
            <w:tcBorders>
              <w:top w:val="single" w:sz="4" w:space="0" w:color="auto"/>
              <w:bottom w:val="single" w:sz="4" w:space="0" w:color="auto"/>
            </w:tcBorders>
            <w:shd w:val="clear" w:color="auto" w:fill="auto"/>
          </w:tcPr>
          <w:p w14:paraId="74DED22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2743F2E" w14:textId="77777777" w:rsidTr="0013375F">
        <w:tc>
          <w:tcPr>
            <w:tcW w:w="1213" w:type="dxa"/>
            <w:tcBorders>
              <w:top w:val="single" w:sz="4" w:space="0" w:color="auto"/>
              <w:bottom w:val="single" w:sz="4" w:space="0" w:color="auto"/>
            </w:tcBorders>
            <w:shd w:val="clear" w:color="auto" w:fill="auto"/>
          </w:tcPr>
          <w:p w14:paraId="38B118BA"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9</w:t>
            </w:r>
          </w:p>
        </w:tc>
        <w:tc>
          <w:tcPr>
            <w:tcW w:w="6151" w:type="dxa"/>
            <w:tcBorders>
              <w:top w:val="single" w:sz="4" w:space="0" w:color="auto"/>
              <w:bottom w:val="single" w:sz="4" w:space="0" w:color="auto"/>
            </w:tcBorders>
            <w:shd w:val="clear" w:color="auto" w:fill="auto"/>
          </w:tcPr>
          <w:p w14:paraId="7D0E63D8"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2C19523A"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1C39609D" w14:textId="77777777" w:rsidTr="00BD174A">
        <w:tc>
          <w:tcPr>
            <w:tcW w:w="1213" w:type="dxa"/>
            <w:tcBorders>
              <w:top w:val="single" w:sz="4" w:space="0" w:color="auto"/>
              <w:bottom w:val="single" w:sz="4" w:space="0" w:color="auto"/>
            </w:tcBorders>
            <w:shd w:val="clear" w:color="auto" w:fill="auto"/>
          </w:tcPr>
          <w:p w14:paraId="20A8A5D3" w14:textId="77777777" w:rsidR="00E17B52" w:rsidRPr="00A44C5E"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0EE4887" w14:textId="77777777" w:rsidR="00E17B52" w:rsidRPr="00A44C5E" w:rsidRDefault="00E17B52" w:rsidP="0013375F">
            <w:pPr>
              <w:adjustRightInd w:val="0"/>
              <w:snapToGrid w:val="0"/>
              <w:spacing w:before="40" w:after="120" w:line="220" w:lineRule="exact"/>
              <w:ind w:right="113"/>
              <w:rPr>
                <w:snapToGrid w:val="0"/>
              </w:rPr>
            </w:pPr>
            <w:del w:id="2010" w:author="Clare Jane LORD" w:date="2022-11-18T17:50:00Z">
              <w:r w:rsidRPr="00A44C5E" w:rsidDel="00B76D6C">
                <w:rPr>
                  <w:snapToGrid w:val="0"/>
                </w:rPr>
                <w:delText xml:space="preserve">UN No. 1202 GAS OIL has to be loaded on a tank vessel. The previous cargo was also UN No. 1202 GAS OIL. </w:delText>
              </w:r>
            </w:del>
            <w:r w:rsidRPr="00A44C5E">
              <w:rPr>
                <w:snapToGrid w:val="0"/>
              </w:rPr>
              <w:t xml:space="preserve">According to ADN, should the persons connecting the loading pipe or arm </w:t>
            </w:r>
            <w:del w:id="2011" w:author="Clare Jane LORD" w:date="2022-11-21T16:51:00Z">
              <w:r w:rsidRPr="00A44C5E" w:rsidDel="00833321">
                <w:rPr>
                  <w:snapToGrid w:val="0"/>
                </w:rPr>
                <w:delText>wear a breathing apparatus</w:delText>
              </w:r>
            </w:del>
            <w:ins w:id="2012" w:author="Clare Jane LORD" w:date="2022-11-21T16:51:00Z">
              <w:r>
                <w:rPr>
                  <w:snapToGrid w:val="0"/>
                </w:rPr>
                <w:t>to</w:t>
              </w:r>
            </w:ins>
            <w:ins w:id="2013" w:author="Clare Jane LORD" w:date="2022-11-18T17:50:00Z">
              <w:r w:rsidRPr="00A44C5E">
                <w:rPr>
                  <w:snapToGrid w:val="0"/>
                </w:rPr>
                <w:t xml:space="preserve"> load </w:t>
              </w:r>
            </w:ins>
            <w:ins w:id="2014" w:author="Clare Jane LORD" w:date="2022-11-18T17:51:00Z">
              <w:r w:rsidRPr="00A44C5E">
                <w:rPr>
                  <w:snapToGrid w:val="0"/>
                </w:rPr>
                <w:t xml:space="preserve">UN No. 1202 GAS OIL </w:t>
              </w:r>
            </w:ins>
            <w:ins w:id="2015" w:author="Clare Jane LORD" w:date="2022-11-21T16:51:00Z">
              <w:r w:rsidRPr="00686B3B">
                <w:rPr>
                  <w:snapToGrid w:val="0"/>
                </w:rPr>
                <w:t>wear</w:t>
              </w:r>
              <w:r w:rsidRPr="00A44C5E">
                <w:rPr>
                  <w:snapToGrid w:val="0"/>
                </w:rPr>
                <w:t xml:space="preserve"> a breathing apparatus</w:t>
              </w:r>
              <w:r>
                <w:rPr>
                  <w:snapToGrid w:val="0"/>
                </w:rPr>
                <w:t xml:space="preserve"> </w:t>
              </w:r>
            </w:ins>
            <w:ins w:id="2016" w:author="Clare Jane LORD" w:date="2022-11-18T17:51:00Z">
              <w:r w:rsidRPr="00A44C5E">
                <w:rPr>
                  <w:snapToGrid w:val="0"/>
                </w:rPr>
                <w:t>if the previous cargo was also UN No. 1202 GAS OIL</w:t>
              </w:r>
            </w:ins>
            <w:r w:rsidRPr="00A44C5E">
              <w:rPr>
                <w:snapToGrid w:val="0"/>
              </w:rPr>
              <w:t>?</w:t>
            </w:r>
          </w:p>
          <w:p w14:paraId="50611159" w14:textId="77777777" w:rsidR="00E17B52" w:rsidRPr="00A44C5E" w:rsidRDefault="00E17B52" w:rsidP="0013375F">
            <w:pPr>
              <w:spacing w:before="40" w:after="120" w:line="220" w:lineRule="exact"/>
              <w:ind w:right="113"/>
              <w:rPr>
                <w:snapToGrid w:val="0"/>
              </w:rPr>
            </w:pPr>
            <w:r w:rsidRPr="00A44C5E">
              <w:rPr>
                <w:snapToGrid w:val="0"/>
              </w:rPr>
              <w:t>A</w:t>
            </w:r>
            <w:r w:rsidRPr="00A44C5E">
              <w:rPr>
                <w:snapToGrid w:val="0"/>
              </w:rPr>
              <w:tab/>
              <w:t>No, this is not required for this product</w:t>
            </w:r>
          </w:p>
          <w:p w14:paraId="36E366EA" w14:textId="77777777" w:rsidR="00E17B52" w:rsidRPr="00A44C5E" w:rsidRDefault="00E17B52" w:rsidP="0013375F">
            <w:pPr>
              <w:spacing w:before="40" w:after="120" w:line="220" w:lineRule="exact"/>
              <w:ind w:right="113"/>
              <w:rPr>
                <w:snapToGrid w:val="0"/>
              </w:rPr>
            </w:pPr>
            <w:r w:rsidRPr="00A44C5E">
              <w:rPr>
                <w:snapToGrid w:val="0"/>
              </w:rPr>
              <w:t>B</w:t>
            </w:r>
            <w:r w:rsidRPr="00A44C5E">
              <w:rPr>
                <w:snapToGrid w:val="0"/>
              </w:rPr>
              <w:tab/>
              <w:t>No, ADN does not contain such a requirement</w:t>
            </w:r>
          </w:p>
          <w:p w14:paraId="4CEFED4F" w14:textId="77777777" w:rsidR="00E17B52" w:rsidRPr="00A44C5E" w:rsidRDefault="00E17B52" w:rsidP="0013375F">
            <w:pPr>
              <w:spacing w:before="40" w:after="120" w:line="220" w:lineRule="exact"/>
              <w:ind w:right="113"/>
              <w:rPr>
                <w:snapToGrid w:val="0"/>
              </w:rPr>
            </w:pPr>
            <w:r w:rsidRPr="00A44C5E">
              <w:rPr>
                <w:snapToGrid w:val="0"/>
              </w:rPr>
              <w:t>C</w:t>
            </w:r>
            <w:r w:rsidRPr="00A44C5E">
              <w:rPr>
                <w:snapToGrid w:val="0"/>
              </w:rPr>
              <w:tab/>
              <w:t>Yes, this is required for this product also</w:t>
            </w:r>
          </w:p>
          <w:p w14:paraId="2B6FC26C" w14:textId="77777777" w:rsidR="00E17B52" w:rsidRPr="00A44C5E" w:rsidRDefault="00E17B52" w:rsidP="0013375F">
            <w:pPr>
              <w:spacing w:before="40" w:after="120" w:line="220" w:lineRule="exact"/>
              <w:ind w:left="567" w:right="113" w:hanging="567"/>
              <w:rPr>
                <w:snapToGrid w:val="0"/>
              </w:rPr>
            </w:pPr>
            <w:r w:rsidRPr="00A44C5E">
              <w:rPr>
                <w:snapToGrid w:val="0"/>
              </w:rPr>
              <w:t>D</w:t>
            </w:r>
            <w:r w:rsidRPr="00A44C5E">
              <w:rPr>
                <w:snapToGrid w:val="0"/>
              </w:rPr>
              <w:tab/>
              <w:t>Yes, this is required unless the competent authorities waive the requirement</w:t>
            </w:r>
          </w:p>
        </w:tc>
        <w:tc>
          <w:tcPr>
            <w:tcW w:w="1141" w:type="dxa"/>
            <w:tcBorders>
              <w:top w:val="single" w:sz="4" w:space="0" w:color="auto"/>
              <w:bottom w:val="single" w:sz="4" w:space="0" w:color="auto"/>
            </w:tcBorders>
            <w:shd w:val="clear" w:color="auto" w:fill="auto"/>
          </w:tcPr>
          <w:p w14:paraId="79827116"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4152875" w14:textId="77777777" w:rsidTr="00BD174A">
        <w:tc>
          <w:tcPr>
            <w:tcW w:w="1213" w:type="dxa"/>
            <w:tcBorders>
              <w:top w:val="single" w:sz="4" w:space="0" w:color="auto"/>
              <w:bottom w:val="nil"/>
            </w:tcBorders>
            <w:shd w:val="clear" w:color="auto" w:fill="auto"/>
          </w:tcPr>
          <w:p w14:paraId="603C382E" w14:textId="77777777" w:rsidR="00E17B52" w:rsidRPr="00813D90" w:rsidRDefault="00E17B52" w:rsidP="00BD174A">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144320E" w14:textId="77777777" w:rsidR="00E17B52" w:rsidRPr="00813D90" w:rsidRDefault="00E17B52" w:rsidP="00BD174A">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3040E16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5375084" w14:textId="77777777" w:rsidTr="00BD174A">
        <w:tc>
          <w:tcPr>
            <w:tcW w:w="1213" w:type="dxa"/>
            <w:tcBorders>
              <w:top w:val="nil"/>
              <w:bottom w:val="single" w:sz="4" w:space="0" w:color="auto"/>
            </w:tcBorders>
            <w:shd w:val="clear" w:color="auto" w:fill="auto"/>
          </w:tcPr>
          <w:p w14:paraId="7ABDDA44" w14:textId="77777777" w:rsidR="00E17B52" w:rsidRPr="00833321" w:rsidRDefault="00E17B52" w:rsidP="00BD174A">
            <w:pPr>
              <w:keepNext/>
              <w:keepLines/>
              <w:adjustRightInd w:val="0"/>
              <w:snapToGrid w:val="0"/>
              <w:spacing w:before="40" w:after="120" w:line="220" w:lineRule="exact"/>
              <w:ind w:right="113"/>
              <w:rPr>
                <w:snapToGrid w:val="0"/>
                <w:szCs w:val="22"/>
              </w:rPr>
            </w:pPr>
            <w:r w:rsidRPr="00833321">
              <w:rPr>
                <w:snapToGrid w:val="0"/>
                <w:szCs w:val="22"/>
              </w:rPr>
              <w:t>130 08.0-30</w:t>
            </w:r>
          </w:p>
        </w:tc>
        <w:tc>
          <w:tcPr>
            <w:tcW w:w="6151" w:type="dxa"/>
            <w:tcBorders>
              <w:top w:val="nil"/>
              <w:bottom w:val="single" w:sz="4" w:space="0" w:color="auto"/>
            </w:tcBorders>
            <w:shd w:val="clear" w:color="auto" w:fill="auto"/>
          </w:tcPr>
          <w:p w14:paraId="606B6F6B" w14:textId="77777777" w:rsidR="00E17B52" w:rsidRPr="00833321" w:rsidRDefault="00E17B52" w:rsidP="00BD174A">
            <w:pPr>
              <w:keepNext/>
              <w:keepLines/>
              <w:adjustRightInd w:val="0"/>
              <w:snapToGrid w:val="0"/>
              <w:spacing w:before="40" w:after="120" w:line="220" w:lineRule="exact"/>
              <w:ind w:right="113"/>
              <w:rPr>
                <w:snapToGrid w:val="0"/>
              </w:rPr>
            </w:pPr>
            <w:r w:rsidRPr="00833321">
              <w:rPr>
                <w:snapToGrid w:val="0"/>
              </w:rPr>
              <w:t>3.2.3.2, Table C, 7.2.4.16.8</w:t>
            </w:r>
          </w:p>
        </w:tc>
        <w:tc>
          <w:tcPr>
            <w:tcW w:w="1141" w:type="dxa"/>
            <w:tcBorders>
              <w:top w:val="nil"/>
              <w:bottom w:val="single" w:sz="4" w:space="0" w:color="auto"/>
            </w:tcBorders>
            <w:shd w:val="clear" w:color="auto" w:fill="auto"/>
          </w:tcPr>
          <w:p w14:paraId="149E3A82"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B</w:t>
            </w:r>
          </w:p>
        </w:tc>
      </w:tr>
      <w:tr w:rsidR="00E17B52" w:rsidRPr="00813D90" w14:paraId="26B847FE" w14:textId="77777777" w:rsidTr="0013375F">
        <w:tc>
          <w:tcPr>
            <w:tcW w:w="1213" w:type="dxa"/>
            <w:tcBorders>
              <w:top w:val="single" w:sz="4" w:space="0" w:color="auto"/>
              <w:bottom w:val="single" w:sz="4" w:space="0" w:color="auto"/>
            </w:tcBorders>
            <w:shd w:val="clear" w:color="auto" w:fill="auto"/>
          </w:tcPr>
          <w:p w14:paraId="06188FC7" w14:textId="77777777" w:rsidR="00E17B52" w:rsidRPr="00833321" w:rsidRDefault="00E17B52" w:rsidP="00BD174A">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7508521" w14:textId="77777777" w:rsidR="00E17B52" w:rsidRPr="00833321" w:rsidRDefault="00E17B52" w:rsidP="00BD174A">
            <w:pPr>
              <w:keepNext/>
              <w:keepLines/>
              <w:adjustRightInd w:val="0"/>
              <w:snapToGrid w:val="0"/>
              <w:spacing w:before="40" w:after="120" w:line="220" w:lineRule="exact"/>
              <w:ind w:right="113"/>
              <w:rPr>
                <w:snapToGrid w:val="0"/>
              </w:rPr>
            </w:pPr>
            <w:ins w:id="2017" w:author="Clare Jane LORD" w:date="2022-11-18T17:52:00Z">
              <w:r w:rsidRPr="00833321">
                <w:rPr>
                  <w:snapToGrid w:val="0"/>
                </w:rPr>
                <w:t xml:space="preserve">According to ADN, should the persons connecting </w:t>
              </w:r>
            </w:ins>
            <w:ins w:id="2018" w:author="Clare Jane LORD" w:date="2022-11-18T17:53:00Z">
              <w:r w:rsidRPr="00833321">
                <w:rPr>
                  <w:snapToGrid w:val="0"/>
                </w:rPr>
                <w:t>a</w:t>
              </w:r>
            </w:ins>
            <w:ins w:id="2019" w:author="Clare Jane LORD" w:date="2022-11-18T17:52:00Z">
              <w:r w:rsidRPr="00833321">
                <w:rPr>
                  <w:snapToGrid w:val="0"/>
                </w:rPr>
                <w:t xml:space="preserve"> loading pipe or arm to load </w:t>
              </w:r>
            </w:ins>
            <w:r w:rsidRPr="00833321">
              <w:rPr>
                <w:snapToGrid w:val="0"/>
              </w:rPr>
              <w:t xml:space="preserve">UN No. 2079 DIETHYLENETRIAMINE </w:t>
            </w:r>
            <w:ins w:id="2020" w:author="Clare Jane LORD" w:date="2022-11-18T17:53:00Z">
              <w:r w:rsidRPr="00833321">
                <w:rPr>
                  <w:snapToGrid w:val="0"/>
                </w:rPr>
                <w:t>wear a breathing apparatus</w:t>
              </w:r>
            </w:ins>
            <w:del w:id="2021" w:author="Clare Jane LORD" w:date="2022-11-18T17:53:00Z">
              <w:r w:rsidRPr="00833321" w:rsidDel="00E62B73">
                <w:rPr>
                  <w:snapToGrid w:val="0"/>
                </w:rPr>
                <w:delText>has to be loaded on a tank vessel.</w:delText>
              </w:r>
            </w:del>
            <w:ins w:id="2022" w:author="Clare Jane LORD" w:date="2022-11-18T17:53:00Z">
              <w:r w:rsidRPr="00833321">
                <w:rPr>
                  <w:snapToGrid w:val="0"/>
                </w:rPr>
                <w:t xml:space="preserve"> if</w:t>
              </w:r>
            </w:ins>
            <w:r w:rsidRPr="00833321">
              <w:rPr>
                <w:snapToGrid w:val="0"/>
              </w:rPr>
              <w:t xml:space="preserve"> </w:t>
            </w:r>
            <w:del w:id="2023" w:author="Clare Jane LORD" w:date="2022-11-18T17:53:00Z">
              <w:r w:rsidRPr="00833321" w:rsidDel="00E62B73">
                <w:rPr>
                  <w:snapToGrid w:val="0"/>
                </w:rPr>
                <w:delText>T</w:delText>
              </w:r>
            </w:del>
            <w:ins w:id="2024" w:author="Clare Jane LORD" w:date="2022-11-18T17:53:00Z">
              <w:r w:rsidRPr="00833321">
                <w:rPr>
                  <w:snapToGrid w:val="0"/>
                </w:rPr>
                <w:t>t</w:t>
              </w:r>
            </w:ins>
            <w:r w:rsidRPr="00833321">
              <w:rPr>
                <w:snapToGrid w:val="0"/>
              </w:rPr>
              <w:t>he previous cargo was UN No. 1202 GAS OIL and the cargo tanks have been cleaned and gas-freed</w:t>
            </w:r>
            <w:del w:id="2025" w:author="Clare Jane LORD" w:date="2022-11-18T17:53:00Z">
              <w:r w:rsidRPr="00833321" w:rsidDel="00E62B73">
                <w:rPr>
                  <w:snapToGrid w:val="0"/>
                </w:rPr>
                <w:delText>.</w:delText>
              </w:r>
            </w:del>
            <w:del w:id="2026" w:author="Clare Jane LORD" w:date="2022-11-18T17:52:00Z">
              <w:r w:rsidRPr="00833321" w:rsidDel="00E62B73">
                <w:rPr>
                  <w:snapToGrid w:val="0"/>
                </w:rPr>
                <w:delText xml:space="preserve"> According to ADN, should the persons connecting the loading pipe or arm wear a breathing apparatus</w:delText>
              </w:r>
            </w:del>
            <w:r w:rsidRPr="00833321">
              <w:rPr>
                <w:snapToGrid w:val="0"/>
              </w:rPr>
              <w:t>?</w:t>
            </w:r>
          </w:p>
          <w:p w14:paraId="671039E6" w14:textId="77777777" w:rsidR="00E17B52" w:rsidRPr="00833321" w:rsidRDefault="00E17B52" w:rsidP="00BD174A">
            <w:pPr>
              <w:keepNext/>
              <w:keepLines/>
              <w:spacing w:before="40" w:after="120" w:line="220" w:lineRule="exact"/>
              <w:ind w:right="113"/>
              <w:rPr>
                <w:snapToGrid w:val="0"/>
              </w:rPr>
            </w:pPr>
            <w:r w:rsidRPr="00833321">
              <w:rPr>
                <w:snapToGrid w:val="0"/>
              </w:rPr>
              <w:t>A</w:t>
            </w:r>
            <w:r w:rsidRPr="00833321">
              <w:rPr>
                <w:snapToGrid w:val="0"/>
              </w:rPr>
              <w:tab/>
              <w:t>No, there is no such requirement in ADN</w:t>
            </w:r>
          </w:p>
          <w:p w14:paraId="748A1095" w14:textId="77777777" w:rsidR="00E17B52" w:rsidRPr="00833321" w:rsidRDefault="00E17B52" w:rsidP="00BD174A">
            <w:pPr>
              <w:keepNext/>
              <w:keepLines/>
              <w:spacing w:before="40" w:after="120" w:line="220" w:lineRule="exact"/>
              <w:ind w:right="113"/>
              <w:rPr>
                <w:snapToGrid w:val="0"/>
              </w:rPr>
            </w:pPr>
            <w:r w:rsidRPr="00833321">
              <w:rPr>
                <w:snapToGrid w:val="0"/>
              </w:rPr>
              <w:t>B</w:t>
            </w:r>
            <w:r w:rsidRPr="00833321">
              <w:rPr>
                <w:snapToGrid w:val="0"/>
              </w:rPr>
              <w:tab/>
              <w:t>No, this is not required for this product</w:t>
            </w:r>
          </w:p>
          <w:p w14:paraId="6FAB10C6" w14:textId="77777777" w:rsidR="00E17B52" w:rsidRPr="00833321" w:rsidRDefault="00E17B52" w:rsidP="00BD174A">
            <w:pPr>
              <w:keepNext/>
              <w:keepLines/>
              <w:spacing w:before="40" w:after="120" w:line="220" w:lineRule="exact"/>
              <w:ind w:right="113"/>
              <w:rPr>
                <w:snapToGrid w:val="0"/>
              </w:rPr>
            </w:pPr>
            <w:r w:rsidRPr="00833321">
              <w:rPr>
                <w:snapToGrid w:val="0"/>
              </w:rPr>
              <w:t>C</w:t>
            </w:r>
            <w:r w:rsidRPr="00833321">
              <w:rPr>
                <w:snapToGrid w:val="0"/>
              </w:rPr>
              <w:tab/>
              <w:t>Yes, this is required for this product also</w:t>
            </w:r>
          </w:p>
          <w:p w14:paraId="10AF6475" w14:textId="77777777" w:rsidR="00E17B52" w:rsidRPr="00833321" w:rsidRDefault="00E17B52" w:rsidP="00BD174A">
            <w:pPr>
              <w:keepNext/>
              <w:keepLines/>
              <w:spacing w:before="40" w:after="120" w:line="220" w:lineRule="exact"/>
              <w:ind w:left="567" w:right="113" w:hanging="567"/>
              <w:rPr>
                <w:snapToGrid w:val="0"/>
              </w:rPr>
            </w:pPr>
            <w:r w:rsidRPr="00833321">
              <w:rPr>
                <w:snapToGrid w:val="0"/>
              </w:rPr>
              <w:t>D</w:t>
            </w:r>
            <w:r w:rsidRPr="00833321">
              <w:rPr>
                <w:snapToGrid w:val="0"/>
              </w:rPr>
              <w:tab/>
              <w:t>This is required only for vessels of type C but not for vessels of type N</w:t>
            </w:r>
          </w:p>
        </w:tc>
        <w:tc>
          <w:tcPr>
            <w:tcW w:w="1141" w:type="dxa"/>
            <w:tcBorders>
              <w:top w:val="single" w:sz="4" w:space="0" w:color="auto"/>
              <w:bottom w:val="single" w:sz="4" w:space="0" w:color="auto"/>
            </w:tcBorders>
            <w:shd w:val="clear" w:color="auto" w:fill="auto"/>
          </w:tcPr>
          <w:p w14:paraId="33AD9EF7"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244D9BD" w14:textId="77777777" w:rsidTr="0013375F">
        <w:tc>
          <w:tcPr>
            <w:tcW w:w="1213" w:type="dxa"/>
            <w:tcBorders>
              <w:top w:val="single" w:sz="4" w:space="0" w:color="auto"/>
              <w:bottom w:val="single" w:sz="4" w:space="0" w:color="auto"/>
            </w:tcBorders>
            <w:shd w:val="clear" w:color="auto" w:fill="auto"/>
          </w:tcPr>
          <w:p w14:paraId="06AEA2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1</w:t>
            </w:r>
          </w:p>
        </w:tc>
        <w:tc>
          <w:tcPr>
            <w:tcW w:w="6151" w:type="dxa"/>
            <w:tcBorders>
              <w:top w:val="single" w:sz="4" w:space="0" w:color="auto"/>
              <w:bottom w:val="single" w:sz="4" w:space="0" w:color="auto"/>
            </w:tcBorders>
            <w:shd w:val="clear" w:color="auto" w:fill="auto"/>
          </w:tcPr>
          <w:p w14:paraId="748CCC0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587D196A"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738B0EC0" w14:textId="77777777" w:rsidTr="003630F0">
        <w:tc>
          <w:tcPr>
            <w:tcW w:w="1213" w:type="dxa"/>
            <w:tcBorders>
              <w:top w:val="single" w:sz="4" w:space="0" w:color="auto"/>
              <w:bottom w:val="single" w:sz="4" w:space="0" w:color="auto"/>
            </w:tcBorders>
            <w:shd w:val="clear" w:color="auto" w:fill="auto"/>
          </w:tcPr>
          <w:p w14:paraId="3662068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9A0F481" w14:textId="77777777" w:rsidR="00E17B52" w:rsidRPr="00813D90" w:rsidRDefault="00E17B52" w:rsidP="0013375F">
            <w:pPr>
              <w:adjustRightInd w:val="0"/>
              <w:snapToGrid w:val="0"/>
              <w:spacing w:before="40" w:after="120" w:line="220" w:lineRule="exact"/>
              <w:ind w:right="113"/>
              <w:rPr>
                <w:snapToGrid w:val="0"/>
              </w:rPr>
            </w:pPr>
            <w:del w:id="2027" w:author="Clare Jane LORD" w:date="2022-11-18T17:54:00Z">
              <w:r w:rsidRPr="00813D90" w:rsidDel="00146672">
                <w:rPr>
                  <w:snapToGrid w:val="0"/>
                </w:rPr>
                <w:delText>UN No.</w:delText>
              </w:r>
              <w:r w:rsidDel="00146672">
                <w:rPr>
                  <w:snapToGrid w:val="0"/>
                </w:rPr>
                <w:delText xml:space="preserve"> </w:delText>
              </w:r>
              <w:r w:rsidRPr="00813D90" w:rsidDel="00146672">
                <w:rPr>
                  <w:snapToGrid w:val="0"/>
                </w:rPr>
                <w:delText>2289 ISOPHORONEDIAMINE</w:delText>
              </w:r>
              <w:r w:rsidDel="00146672">
                <w:rPr>
                  <w:snapToGrid w:val="0"/>
                </w:rPr>
                <w:delText xml:space="preserve"> </w:delText>
              </w:r>
              <w:r w:rsidDel="002F1B2C">
                <w:rPr>
                  <w:snapToGrid w:val="0"/>
                </w:rPr>
                <w:delText>has to be loaded on a tank vessel</w:delText>
              </w:r>
              <w:r w:rsidRPr="00813D90" w:rsidDel="002F1B2C">
                <w:rPr>
                  <w:snapToGrid w:val="0"/>
                </w:rPr>
                <w:delText xml:space="preserve"> of type N. </w:delText>
              </w:r>
            </w:del>
            <w:r w:rsidRPr="00813D90">
              <w:rPr>
                <w:snapToGrid w:val="0"/>
              </w:rPr>
              <w:t xml:space="preserve">According to ADN, should the persons connecting the loading pipe or arm </w:t>
            </w:r>
            <w:ins w:id="2028" w:author="Clare Jane LORD" w:date="2022-11-21T16:52:00Z">
              <w:r>
                <w:rPr>
                  <w:snapToGrid w:val="0"/>
                </w:rPr>
                <w:t xml:space="preserve">to load </w:t>
              </w:r>
              <w:r w:rsidRPr="00813D90">
                <w:rPr>
                  <w:snapToGrid w:val="0"/>
                </w:rPr>
                <w:t>UN No.</w:t>
              </w:r>
              <w:r>
                <w:rPr>
                  <w:snapToGrid w:val="0"/>
                </w:rPr>
                <w:t xml:space="preserve"> </w:t>
              </w:r>
              <w:r w:rsidRPr="00813D90">
                <w:rPr>
                  <w:snapToGrid w:val="0"/>
                </w:rPr>
                <w:t>2289 ISOPHORONEDIAMINE</w:t>
              </w:r>
              <w:r>
                <w:rPr>
                  <w:snapToGrid w:val="0"/>
                </w:rPr>
                <w:t xml:space="preserve"> on a tank vessel</w:t>
              </w:r>
              <w:r w:rsidRPr="00813D90">
                <w:rPr>
                  <w:snapToGrid w:val="0"/>
                </w:rPr>
                <w:t xml:space="preserve"> </w:t>
              </w:r>
            </w:ins>
            <w:r w:rsidRPr="00813D90">
              <w:rPr>
                <w:snapToGrid w:val="0"/>
              </w:rPr>
              <w:t>wear protective equipment?</w:t>
            </w:r>
          </w:p>
          <w:p w14:paraId="5ED0F10C"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No, th</w:t>
            </w:r>
            <w:r>
              <w:rPr>
                <w:snapToGrid w:val="0"/>
              </w:rPr>
              <w:t>ere</w:t>
            </w:r>
            <w:r w:rsidRPr="00813D90">
              <w:rPr>
                <w:snapToGrid w:val="0"/>
              </w:rPr>
              <w:t xml:space="preserve"> is no such requirement in ADN</w:t>
            </w:r>
          </w:p>
          <w:p w14:paraId="10BC40B0"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No, this is not required for this product</w:t>
            </w:r>
          </w:p>
          <w:p w14:paraId="210A65EC"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26F4DB3D"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No, this is not required, since on tank vessels of type N it is not required to have safety equipment on board</w:t>
            </w:r>
          </w:p>
        </w:tc>
        <w:tc>
          <w:tcPr>
            <w:tcW w:w="1141" w:type="dxa"/>
            <w:tcBorders>
              <w:top w:val="single" w:sz="4" w:space="0" w:color="auto"/>
              <w:bottom w:val="single" w:sz="4" w:space="0" w:color="auto"/>
            </w:tcBorders>
            <w:shd w:val="clear" w:color="auto" w:fill="auto"/>
          </w:tcPr>
          <w:p w14:paraId="1A8B781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3733670A" w14:textId="77777777" w:rsidTr="003630F0">
        <w:tc>
          <w:tcPr>
            <w:tcW w:w="1213" w:type="dxa"/>
            <w:tcBorders>
              <w:top w:val="single" w:sz="4" w:space="0" w:color="auto"/>
              <w:bottom w:val="single" w:sz="4" w:space="0" w:color="auto"/>
            </w:tcBorders>
            <w:shd w:val="clear" w:color="auto" w:fill="auto"/>
          </w:tcPr>
          <w:p w14:paraId="38C1DA61"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32</w:t>
            </w:r>
          </w:p>
        </w:tc>
        <w:tc>
          <w:tcPr>
            <w:tcW w:w="6151" w:type="dxa"/>
            <w:tcBorders>
              <w:top w:val="single" w:sz="4" w:space="0" w:color="auto"/>
              <w:bottom w:val="single" w:sz="4" w:space="0" w:color="auto"/>
            </w:tcBorders>
            <w:shd w:val="clear" w:color="auto" w:fill="auto"/>
          </w:tcPr>
          <w:p w14:paraId="7FE3942D" w14:textId="77777777" w:rsidR="00E17B52" w:rsidRPr="00813D90" w:rsidRDefault="00E17B52" w:rsidP="0013375F">
            <w:pPr>
              <w:keepNext/>
              <w:keepLines/>
              <w:adjustRightInd w:val="0"/>
              <w:snapToGrid w:val="0"/>
              <w:spacing w:before="40" w:after="120" w:line="220" w:lineRule="exact"/>
              <w:ind w:right="113"/>
            </w:pPr>
            <w:r w:rsidRPr="00813D90">
              <w:t xml:space="preserve">3.2.3.1, </w:t>
            </w: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58B8737D"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4FB5BD8" w14:textId="77777777" w:rsidTr="0013375F">
        <w:tc>
          <w:tcPr>
            <w:tcW w:w="1213" w:type="dxa"/>
            <w:tcBorders>
              <w:top w:val="single" w:sz="4" w:space="0" w:color="auto"/>
              <w:bottom w:val="single" w:sz="4" w:space="0" w:color="auto"/>
            </w:tcBorders>
            <w:shd w:val="clear" w:color="auto" w:fill="auto"/>
          </w:tcPr>
          <w:p w14:paraId="4A04C24C"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39ECB61"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According to ADN, must a tank vessel carrying dangerous goods always have a flammable gas detector on board?</w:t>
            </w:r>
          </w:p>
          <w:p w14:paraId="6DED260C"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No, only when this is required under Table C of</w:t>
            </w:r>
            <w:r>
              <w:rPr>
                <w:snapToGrid w:val="0"/>
              </w:rPr>
              <w:t xml:space="preserve"> Subsection </w:t>
            </w:r>
            <w:r w:rsidRPr="00813D90">
              <w:rPr>
                <w:snapToGrid w:val="0"/>
              </w:rPr>
              <w:t>3.2</w:t>
            </w:r>
            <w:r>
              <w:rPr>
                <w:snapToGrid w:val="0"/>
              </w:rPr>
              <w:t>.3.2</w:t>
            </w:r>
          </w:p>
          <w:p w14:paraId="3DD98415" w14:textId="77777777" w:rsidR="00E17B52" w:rsidRPr="00813D90" w:rsidRDefault="00E17B52" w:rsidP="0013375F">
            <w:pPr>
              <w:keepNext/>
              <w:keepLines/>
              <w:spacing w:before="40" w:after="120" w:line="220" w:lineRule="exact"/>
              <w:ind w:right="113"/>
              <w:rPr>
                <w:snapToGrid w:val="0"/>
              </w:rPr>
            </w:pPr>
            <w:r w:rsidRPr="00813D90">
              <w:rPr>
                <w:snapToGrid w:val="0"/>
              </w:rPr>
              <w:t>B</w:t>
            </w:r>
            <w:r w:rsidRPr="00813D90">
              <w:rPr>
                <w:snapToGrid w:val="0"/>
              </w:rPr>
              <w:tab/>
              <w:t>Yes, this is part of the basic equipment</w:t>
            </w:r>
          </w:p>
          <w:p w14:paraId="5CACFEDB"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Yes, otherwise the vessel is not given a certificate of approval</w:t>
            </w:r>
          </w:p>
          <w:p w14:paraId="73BA009B" w14:textId="77777777" w:rsidR="00E17B52" w:rsidRPr="00813D90" w:rsidRDefault="00E17B52" w:rsidP="0013375F">
            <w:pPr>
              <w:keepNext/>
              <w:keepLines/>
              <w:spacing w:before="40" w:after="120" w:line="220" w:lineRule="exact"/>
              <w:ind w:right="113"/>
              <w:rPr>
                <w:snapToGrid w:val="0"/>
              </w:rPr>
            </w:pPr>
            <w:r w:rsidRPr="00813D90">
              <w:rPr>
                <w:snapToGrid w:val="0"/>
              </w:rPr>
              <w:t>D</w:t>
            </w:r>
            <w:r w:rsidRPr="00813D90">
              <w:rPr>
                <w:snapToGrid w:val="0"/>
              </w:rPr>
              <w:tab/>
              <w:t>No, this is required only when a vessel carries goods of Class 3</w:t>
            </w:r>
          </w:p>
        </w:tc>
        <w:tc>
          <w:tcPr>
            <w:tcW w:w="1141" w:type="dxa"/>
            <w:tcBorders>
              <w:top w:val="single" w:sz="4" w:space="0" w:color="auto"/>
              <w:bottom w:val="single" w:sz="4" w:space="0" w:color="auto"/>
            </w:tcBorders>
            <w:shd w:val="clear" w:color="auto" w:fill="auto"/>
          </w:tcPr>
          <w:p w14:paraId="41B62D79"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F31B1EE" w14:textId="77777777" w:rsidTr="0013375F">
        <w:tc>
          <w:tcPr>
            <w:tcW w:w="1213" w:type="dxa"/>
            <w:tcBorders>
              <w:top w:val="single" w:sz="4" w:space="0" w:color="auto"/>
              <w:bottom w:val="single" w:sz="4" w:space="0" w:color="auto"/>
            </w:tcBorders>
            <w:shd w:val="clear" w:color="auto" w:fill="auto"/>
          </w:tcPr>
          <w:p w14:paraId="39FF1BA0"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3</w:t>
            </w:r>
          </w:p>
        </w:tc>
        <w:tc>
          <w:tcPr>
            <w:tcW w:w="6151" w:type="dxa"/>
            <w:tcBorders>
              <w:top w:val="single" w:sz="4" w:space="0" w:color="auto"/>
              <w:bottom w:val="single" w:sz="4" w:space="0" w:color="auto"/>
            </w:tcBorders>
            <w:shd w:val="clear" w:color="auto" w:fill="auto"/>
          </w:tcPr>
          <w:p w14:paraId="0AD39EC6"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1.2.1</w:t>
            </w:r>
          </w:p>
        </w:tc>
        <w:tc>
          <w:tcPr>
            <w:tcW w:w="1141" w:type="dxa"/>
            <w:tcBorders>
              <w:top w:val="single" w:sz="4" w:space="0" w:color="auto"/>
              <w:bottom w:val="single" w:sz="4" w:space="0" w:color="auto"/>
            </w:tcBorders>
            <w:shd w:val="clear" w:color="auto" w:fill="auto"/>
          </w:tcPr>
          <w:p w14:paraId="737EB6A4"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3C9DCBBA" w14:textId="77777777" w:rsidTr="00043F5D">
        <w:tc>
          <w:tcPr>
            <w:tcW w:w="1213" w:type="dxa"/>
            <w:tcBorders>
              <w:top w:val="single" w:sz="4" w:space="0" w:color="auto"/>
              <w:bottom w:val="single" w:sz="4" w:space="0" w:color="auto"/>
            </w:tcBorders>
            <w:shd w:val="clear" w:color="auto" w:fill="auto"/>
          </w:tcPr>
          <w:p w14:paraId="1083D726"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CE17E8F"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According to ADN, what is </w:t>
            </w:r>
            <w:r>
              <w:rPr>
                <w:snapToGrid w:val="0"/>
              </w:rPr>
              <w:t>“</w:t>
            </w:r>
            <w:r w:rsidRPr="00813D90">
              <w:rPr>
                <w:snapToGrid w:val="0"/>
              </w:rPr>
              <w:t>steady burning</w:t>
            </w:r>
            <w:r>
              <w:rPr>
                <w:snapToGrid w:val="0"/>
              </w:rPr>
              <w:t>”</w:t>
            </w:r>
            <w:r w:rsidRPr="00813D90">
              <w:rPr>
                <w:snapToGrid w:val="0"/>
              </w:rPr>
              <w:t>?</w:t>
            </w:r>
          </w:p>
          <w:p w14:paraId="61C0FECD"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Combustion stabilized for an indeterminate period</w:t>
            </w:r>
          </w:p>
          <w:p w14:paraId="43FBE9EB"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Combustion stabilized for a short period</w:t>
            </w:r>
          </w:p>
          <w:p w14:paraId="3249C858"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Fire followed by an explosion</w:t>
            </w:r>
          </w:p>
          <w:p w14:paraId="5397A7FE"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Fire so intense that it produces a shockwave</w:t>
            </w:r>
          </w:p>
        </w:tc>
        <w:tc>
          <w:tcPr>
            <w:tcW w:w="1141" w:type="dxa"/>
            <w:tcBorders>
              <w:top w:val="single" w:sz="4" w:space="0" w:color="auto"/>
              <w:bottom w:val="single" w:sz="4" w:space="0" w:color="auto"/>
            </w:tcBorders>
            <w:shd w:val="clear" w:color="auto" w:fill="auto"/>
          </w:tcPr>
          <w:p w14:paraId="7C1494C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5A0E1A1" w14:textId="77777777" w:rsidTr="00043F5D">
        <w:tc>
          <w:tcPr>
            <w:tcW w:w="1213" w:type="dxa"/>
            <w:tcBorders>
              <w:top w:val="single" w:sz="4" w:space="0" w:color="auto"/>
              <w:bottom w:val="nil"/>
            </w:tcBorders>
            <w:shd w:val="clear" w:color="auto" w:fill="auto"/>
          </w:tcPr>
          <w:p w14:paraId="0C9D623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CCE4C1A"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614A2CA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4A9EDD3" w14:textId="77777777" w:rsidTr="00043F5D">
        <w:tc>
          <w:tcPr>
            <w:tcW w:w="1213" w:type="dxa"/>
            <w:tcBorders>
              <w:top w:val="nil"/>
              <w:bottom w:val="single" w:sz="4" w:space="0" w:color="auto"/>
            </w:tcBorders>
            <w:shd w:val="clear" w:color="auto" w:fill="auto"/>
          </w:tcPr>
          <w:p w14:paraId="37FCD633"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34</w:t>
            </w:r>
          </w:p>
        </w:tc>
        <w:tc>
          <w:tcPr>
            <w:tcW w:w="6151" w:type="dxa"/>
            <w:tcBorders>
              <w:top w:val="nil"/>
              <w:bottom w:val="single" w:sz="4" w:space="0" w:color="auto"/>
            </w:tcBorders>
            <w:shd w:val="clear" w:color="auto" w:fill="auto"/>
          </w:tcPr>
          <w:p w14:paraId="79B22DFA"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3.2.3.2, Table C, 8.1.5.1</w:t>
            </w:r>
          </w:p>
        </w:tc>
        <w:tc>
          <w:tcPr>
            <w:tcW w:w="1141" w:type="dxa"/>
            <w:tcBorders>
              <w:top w:val="nil"/>
              <w:bottom w:val="single" w:sz="4" w:space="0" w:color="auto"/>
            </w:tcBorders>
            <w:shd w:val="clear" w:color="auto" w:fill="auto"/>
          </w:tcPr>
          <w:p w14:paraId="439ACCA7"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C</w:t>
            </w:r>
          </w:p>
        </w:tc>
      </w:tr>
      <w:tr w:rsidR="00E17B52" w:rsidRPr="00813D90" w14:paraId="4A1251CF" w14:textId="77777777" w:rsidTr="0013375F">
        <w:tc>
          <w:tcPr>
            <w:tcW w:w="1213" w:type="dxa"/>
            <w:tcBorders>
              <w:top w:val="single" w:sz="4" w:space="0" w:color="auto"/>
              <w:bottom w:val="single" w:sz="4" w:space="0" w:color="auto"/>
            </w:tcBorders>
            <w:shd w:val="clear" w:color="auto" w:fill="auto"/>
          </w:tcPr>
          <w:p w14:paraId="26157240"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FCCB660"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According to ADN, should a tank vessel carrying dangerous goods have an escape device for each person on board?</w:t>
            </w:r>
          </w:p>
          <w:p w14:paraId="0B7D5267"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A</w:t>
            </w:r>
            <w:r w:rsidRPr="00813D90">
              <w:rPr>
                <w:snapToGrid w:val="0"/>
              </w:rPr>
              <w:tab/>
              <w:t>No, this is not obligatory unless expressly required in the instructions in writing</w:t>
            </w:r>
          </w:p>
          <w:p w14:paraId="61CEDE81"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B</w:t>
            </w:r>
            <w:r w:rsidRPr="00813D90">
              <w:rPr>
                <w:snapToGrid w:val="0"/>
              </w:rPr>
              <w:tab/>
              <w:t>Yes, since, when dangerous goods are transported, there is always the risk that there will be a need to escape after a disaster</w:t>
            </w:r>
          </w:p>
          <w:p w14:paraId="583AF7B1"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C</w:t>
            </w:r>
            <w:r w:rsidRPr="00813D90">
              <w:rPr>
                <w:snapToGrid w:val="0"/>
              </w:rPr>
              <w:tab/>
              <w:t xml:space="preserve">No, only if this is required under Table C of </w:t>
            </w:r>
            <w:r>
              <w:rPr>
                <w:snapToGrid w:val="0"/>
              </w:rPr>
              <w:t>Subsection</w:t>
            </w:r>
            <w:r w:rsidRPr="00813D90">
              <w:rPr>
                <w:snapToGrid w:val="0"/>
              </w:rPr>
              <w:t xml:space="preserve"> 3.2</w:t>
            </w:r>
            <w:r>
              <w:rPr>
                <w:snapToGrid w:val="0"/>
              </w:rPr>
              <w:t>.3.2</w:t>
            </w:r>
          </w:p>
          <w:p w14:paraId="693D32AA"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No, except if this is required in the transport document</w:t>
            </w:r>
          </w:p>
        </w:tc>
        <w:tc>
          <w:tcPr>
            <w:tcW w:w="1141" w:type="dxa"/>
            <w:tcBorders>
              <w:top w:val="single" w:sz="4" w:space="0" w:color="auto"/>
              <w:bottom w:val="single" w:sz="4" w:space="0" w:color="auto"/>
            </w:tcBorders>
            <w:shd w:val="clear" w:color="auto" w:fill="auto"/>
          </w:tcPr>
          <w:p w14:paraId="6BCD9D24"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5D4BEF76" w14:textId="77777777" w:rsidTr="0013375F">
        <w:tc>
          <w:tcPr>
            <w:tcW w:w="1213" w:type="dxa"/>
            <w:tcBorders>
              <w:top w:val="single" w:sz="4" w:space="0" w:color="auto"/>
              <w:bottom w:val="single" w:sz="4" w:space="0" w:color="auto"/>
            </w:tcBorders>
            <w:shd w:val="clear" w:color="auto" w:fill="auto"/>
          </w:tcPr>
          <w:p w14:paraId="3BD9430C"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5</w:t>
            </w:r>
          </w:p>
        </w:tc>
        <w:tc>
          <w:tcPr>
            <w:tcW w:w="6151" w:type="dxa"/>
            <w:tcBorders>
              <w:top w:val="single" w:sz="4" w:space="0" w:color="auto"/>
              <w:bottom w:val="single" w:sz="4" w:space="0" w:color="auto"/>
            </w:tcBorders>
            <w:shd w:val="clear" w:color="auto" w:fill="auto"/>
          </w:tcPr>
          <w:p w14:paraId="18EDFCD4"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7D08FFD8"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04DED0BA" w14:textId="77777777" w:rsidTr="00BF263B">
        <w:tc>
          <w:tcPr>
            <w:tcW w:w="1213" w:type="dxa"/>
            <w:tcBorders>
              <w:top w:val="single" w:sz="4" w:space="0" w:color="auto"/>
              <w:bottom w:val="single" w:sz="4" w:space="0" w:color="auto"/>
            </w:tcBorders>
            <w:shd w:val="clear" w:color="auto" w:fill="auto"/>
          </w:tcPr>
          <w:p w14:paraId="452E749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23B557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ccording to ADN, should all tank vessels carrying dangerous goods have a pair of protective boots on board for each member of the crew?</w:t>
            </w:r>
          </w:p>
          <w:p w14:paraId="594B82B0"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Yes, this applies to all vessels carrying dangerous goods</w:t>
            </w:r>
          </w:p>
          <w:p w14:paraId="40E17174"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No, this does not apply to dry cargo vessels</w:t>
            </w:r>
          </w:p>
          <w:p w14:paraId="23CA4EFA"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Yes, this applies to all tank vessels</w:t>
            </w:r>
          </w:p>
          <w:p w14:paraId="23448C83"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No, according to ADN, only protective shoes are required</w:t>
            </w:r>
          </w:p>
        </w:tc>
        <w:tc>
          <w:tcPr>
            <w:tcW w:w="1141" w:type="dxa"/>
            <w:tcBorders>
              <w:top w:val="single" w:sz="4" w:space="0" w:color="auto"/>
              <w:bottom w:val="single" w:sz="4" w:space="0" w:color="auto"/>
            </w:tcBorders>
            <w:shd w:val="clear" w:color="auto" w:fill="auto"/>
          </w:tcPr>
          <w:p w14:paraId="17CF4034"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B796896" w14:textId="77777777" w:rsidTr="00BF263B">
        <w:tc>
          <w:tcPr>
            <w:tcW w:w="1213" w:type="dxa"/>
            <w:tcBorders>
              <w:top w:val="single" w:sz="4" w:space="0" w:color="auto"/>
              <w:bottom w:val="single" w:sz="4" w:space="0" w:color="auto"/>
            </w:tcBorders>
            <w:shd w:val="clear" w:color="auto" w:fill="auto"/>
          </w:tcPr>
          <w:p w14:paraId="72FA2E22"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36</w:t>
            </w:r>
          </w:p>
        </w:tc>
        <w:tc>
          <w:tcPr>
            <w:tcW w:w="6151" w:type="dxa"/>
            <w:tcBorders>
              <w:top w:val="single" w:sz="4" w:space="0" w:color="auto"/>
              <w:bottom w:val="single" w:sz="4" w:space="0" w:color="auto"/>
            </w:tcBorders>
            <w:shd w:val="clear" w:color="auto" w:fill="auto"/>
          </w:tcPr>
          <w:p w14:paraId="02C8C1E5"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6AC32543"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D</w:t>
            </w:r>
          </w:p>
        </w:tc>
      </w:tr>
      <w:tr w:rsidR="00E17B52" w:rsidRPr="00813D90" w14:paraId="2E01E355" w14:textId="77777777" w:rsidTr="0013375F">
        <w:tc>
          <w:tcPr>
            <w:tcW w:w="1213" w:type="dxa"/>
            <w:tcBorders>
              <w:top w:val="single" w:sz="4" w:space="0" w:color="auto"/>
              <w:bottom w:val="single" w:sz="4" w:space="0" w:color="auto"/>
            </w:tcBorders>
            <w:shd w:val="clear" w:color="auto" w:fill="auto"/>
          </w:tcPr>
          <w:p w14:paraId="5BAE2CE4"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3FCFDF8"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According to ADN, is a self-contained breathing apparatus required on board?</w:t>
            </w:r>
          </w:p>
          <w:p w14:paraId="5BA7F673"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Yes, on board all tank vessels carrying flammable liquids</w:t>
            </w:r>
          </w:p>
          <w:p w14:paraId="55A66E12"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B</w:t>
            </w:r>
            <w:r w:rsidRPr="00813D90">
              <w:rPr>
                <w:snapToGrid w:val="0"/>
              </w:rPr>
              <w:tab/>
              <w:t>Yes, on board both dry cargo vessels and tank vessels</w:t>
            </w:r>
          </w:p>
          <w:p w14:paraId="6CD98FA3"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 xml:space="preserve">Yes, but only </w:t>
            </w:r>
            <w:proofErr w:type="gramStart"/>
            <w:r w:rsidRPr="00813D90">
              <w:rPr>
                <w:snapToGrid w:val="0"/>
              </w:rPr>
              <w:t>on board</w:t>
            </w:r>
            <w:proofErr w:type="gramEnd"/>
            <w:r w:rsidRPr="00813D90">
              <w:rPr>
                <w:snapToGrid w:val="0"/>
              </w:rPr>
              <w:t xml:space="preserve"> tank vessels</w:t>
            </w:r>
          </w:p>
          <w:p w14:paraId="71685E04"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D</w:t>
            </w:r>
            <w:r w:rsidRPr="00813D90">
              <w:rPr>
                <w:snapToGrid w:val="0"/>
              </w:rPr>
              <w:tab/>
              <w:t>No, it depends on whether there is a need to enter enclosed spaces</w:t>
            </w:r>
          </w:p>
        </w:tc>
        <w:tc>
          <w:tcPr>
            <w:tcW w:w="1141" w:type="dxa"/>
            <w:tcBorders>
              <w:top w:val="single" w:sz="4" w:space="0" w:color="auto"/>
              <w:bottom w:val="single" w:sz="4" w:space="0" w:color="auto"/>
            </w:tcBorders>
            <w:shd w:val="clear" w:color="auto" w:fill="auto"/>
          </w:tcPr>
          <w:p w14:paraId="4BEBBEC2"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5617807" w14:textId="77777777" w:rsidTr="0013375F">
        <w:tc>
          <w:tcPr>
            <w:tcW w:w="1213" w:type="dxa"/>
            <w:tcBorders>
              <w:top w:val="single" w:sz="4" w:space="0" w:color="auto"/>
              <w:bottom w:val="single" w:sz="4" w:space="0" w:color="auto"/>
            </w:tcBorders>
            <w:shd w:val="clear" w:color="auto" w:fill="auto"/>
          </w:tcPr>
          <w:p w14:paraId="197AF8F7"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7</w:t>
            </w:r>
          </w:p>
        </w:tc>
        <w:tc>
          <w:tcPr>
            <w:tcW w:w="6151" w:type="dxa"/>
            <w:tcBorders>
              <w:top w:val="single" w:sz="4" w:space="0" w:color="auto"/>
              <w:bottom w:val="single" w:sz="4" w:space="0" w:color="auto"/>
            </w:tcBorders>
            <w:shd w:val="clear" w:color="auto" w:fill="auto"/>
          </w:tcPr>
          <w:p w14:paraId="1DADE157"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32AA96A1"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7874FF24" w14:textId="77777777" w:rsidTr="0013375F">
        <w:tc>
          <w:tcPr>
            <w:tcW w:w="1213" w:type="dxa"/>
            <w:tcBorders>
              <w:top w:val="single" w:sz="4" w:space="0" w:color="auto"/>
              <w:bottom w:val="nil"/>
            </w:tcBorders>
            <w:shd w:val="clear" w:color="auto" w:fill="auto"/>
          </w:tcPr>
          <w:p w14:paraId="174680B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6C46345" w14:textId="77777777" w:rsidR="00E17B52" w:rsidRPr="00813D90" w:rsidRDefault="00E17B52" w:rsidP="0013375F">
            <w:pPr>
              <w:adjustRightInd w:val="0"/>
              <w:snapToGrid w:val="0"/>
              <w:spacing w:before="40" w:after="120" w:line="220" w:lineRule="exact"/>
              <w:ind w:right="113"/>
              <w:rPr>
                <w:snapToGrid w:val="0"/>
              </w:rPr>
            </w:pPr>
            <w:ins w:id="2029" w:author="Clare Jane LORD" w:date="2022-11-18T17:55:00Z">
              <w:r>
                <w:rPr>
                  <w:snapToGrid w:val="0"/>
                </w:rPr>
                <w:t xml:space="preserve">Where in </w:t>
              </w:r>
            </w:ins>
            <w:r w:rsidRPr="00813D90">
              <w:rPr>
                <w:snapToGrid w:val="0"/>
              </w:rPr>
              <w:t xml:space="preserve">ADN </w:t>
            </w:r>
            <w:del w:id="2030" w:author="Clare Jane LORD" w:date="2022-11-18T17:55:00Z">
              <w:r w:rsidRPr="00813D90" w:rsidDel="00DE273F">
                <w:rPr>
                  <w:snapToGrid w:val="0"/>
                </w:rPr>
                <w:delText xml:space="preserve">states </w:delText>
              </w:r>
            </w:del>
            <w:ins w:id="2031" w:author="Clare Jane LORD" w:date="2022-11-18T17:55:00Z">
              <w:r w:rsidRPr="00813D90">
                <w:rPr>
                  <w:snapToGrid w:val="0"/>
                </w:rPr>
                <w:t xml:space="preserve">does it </w:t>
              </w:r>
            </w:ins>
            <w:ins w:id="2032" w:author="Clare Jane LORD" w:date="2022-11-21T16:55:00Z">
              <w:r>
                <w:rPr>
                  <w:snapToGrid w:val="0"/>
                </w:rPr>
                <w:t>specify the</w:t>
              </w:r>
            </w:ins>
            <w:ins w:id="2033" w:author="Clare Jane LORD" w:date="2022-11-18T17:55:00Z">
              <w:r w:rsidRPr="00813D90">
                <w:rPr>
                  <w:snapToGrid w:val="0"/>
                </w:rPr>
                <w:t xml:space="preserve"> type of filter </w:t>
              </w:r>
            </w:ins>
            <w:ins w:id="2034" w:author="Clare Jane LORD" w:date="2022-11-21T16:55:00Z">
              <w:r>
                <w:rPr>
                  <w:snapToGrid w:val="0"/>
                </w:rPr>
                <w:t>to</w:t>
              </w:r>
            </w:ins>
            <w:ins w:id="2035" w:author="Clare Jane LORD" w:date="2022-11-18T17:55:00Z">
              <w:r w:rsidRPr="00813D90">
                <w:rPr>
                  <w:snapToGrid w:val="0"/>
                </w:rPr>
                <w:t xml:space="preserve"> be used</w:t>
              </w:r>
              <w:r>
                <w:rPr>
                  <w:snapToGrid w:val="0"/>
                </w:rPr>
                <w:t xml:space="preserve"> in </w:t>
              </w:r>
            </w:ins>
            <w:del w:id="2036" w:author="Clare Jane LORD" w:date="2022-11-18T17:55:00Z">
              <w:r w:rsidRPr="00813D90" w:rsidDel="006E4655">
                <w:rPr>
                  <w:snapToGrid w:val="0"/>
                </w:rPr>
                <w:delText>that, in certain specific cases, there must be</w:delText>
              </w:r>
            </w:del>
            <w:r w:rsidRPr="00813D90">
              <w:rPr>
                <w:snapToGrid w:val="0"/>
              </w:rPr>
              <w:t xml:space="preserve"> an ambient-air-dependent breathing apparatus</w:t>
            </w:r>
            <w:del w:id="2037" w:author="Clare Jane LORD" w:date="2022-11-18T17:55:00Z">
              <w:r w:rsidRPr="00813D90" w:rsidDel="006E4655">
                <w:rPr>
                  <w:snapToGrid w:val="0"/>
                </w:rPr>
                <w:delText>. Where</w:delText>
              </w:r>
              <w:r w:rsidRPr="00813D90" w:rsidDel="00DE273F">
                <w:rPr>
                  <w:snapToGrid w:val="0"/>
                </w:rPr>
                <w:delText xml:space="preserve"> does it say which type of filter should be used</w:delText>
              </w:r>
            </w:del>
            <w:r w:rsidRPr="00813D90">
              <w:rPr>
                <w:snapToGrid w:val="0"/>
              </w:rPr>
              <w:t>?</w:t>
            </w:r>
          </w:p>
          <w:p w14:paraId="3720F46E" w14:textId="77777777" w:rsidR="00E17B52" w:rsidRDefault="00E17B52" w:rsidP="0013375F">
            <w:pPr>
              <w:spacing w:before="40" w:after="120" w:line="220" w:lineRule="exact"/>
              <w:ind w:right="113"/>
              <w:rPr>
                <w:snapToGrid w:val="0"/>
              </w:rPr>
            </w:pPr>
            <w:r w:rsidRPr="00813D90">
              <w:rPr>
                <w:snapToGrid w:val="0"/>
              </w:rPr>
              <w:t>A</w:t>
            </w:r>
            <w:r w:rsidRPr="00813D90">
              <w:rPr>
                <w:snapToGrid w:val="0"/>
              </w:rPr>
              <w:tab/>
              <w:t>In the manufacturer</w:t>
            </w:r>
            <w:r>
              <w:rPr>
                <w:snapToGrid w:val="0"/>
              </w:rPr>
              <w:t>’</w:t>
            </w:r>
            <w:r w:rsidRPr="00813D90">
              <w:rPr>
                <w:snapToGrid w:val="0"/>
              </w:rPr>
              <w:t>s instructions for the filter</w:t>
            </w:r>
          </w:p>
        </w:tc>
        <w:tc>
          <w:tcPr>
            <w:tcW w:w="1141" w:type="dxa"/>
            <w:tcBorders>
              <w:top w:val="single" w:sz="4" w:space="0" w:color="auto"/>
              <w:bottom w:val="nil"/>
            </w:tcBorders>
            <w:shd w:val="clear" w:color="auto" w:fill="auto"/>
          </w:tcPr>
          <w:p w14:paraId="064DF9C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308FA577" w14:textId="77777777" w:rsidTr="0013375F">
        <w:tc>
          <w:tcPr>
            <w:tcW w:w="1213" w:type="dxa"/>
            <w:tcBorders>
              <w:top w:val="nil"/>
              <w:bottom w:val="single" w:sz="12" w:space="0" w:color="auto"/>
            </w:tcBorders>
            <w:shd w:val="clear" w:color="auto" w:fill="auto"/>
          </w:tcPr>
          <w:p w14:paraId="3B6D07D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12" w:space="0" w:color="auto"/>
            </w:tcBorders>
            <w:shd w:val="clear" w:color="auto" w:fill="auto"/>
          </w:tcPr>
          <w:p w14:paraId="60D244AD"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 xml:space="preserve">In Table C of </w:t>
            </w:r>
            <w:r>
              <w:rPr>
                <w:snapToGrid w:val="0"/>
              </w:rPr>
              <w:t>Subsection</w:t>
            </w:r>
            <w:r w:rsidRPr="00813D90">
              <w:rPr>
                <w:snapToGrid w:val="0"/>
              </w:rPr>
              <w:t xml:space="preserve"> 3.2.3.2 of ADN</w:t>
            </w:r>
          </w:p>
          <w:p w14:paraId="7DA199EE"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In the transport document</w:t>
            </w:r>
          </w:p>
          <w:p w14:paraId="3B9B2DA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 xml:space="preserve">In Table B of </w:t>
            </w:r>
            <w:r>
              <w:rPr>
                <w:snapToGrid w:val="0"/>
              </w:rPr>
              <w:t>Subsection</w:t>
            </w:r>
            <w:r w:rsidRPr="00813D90">
              <w:rPr>
                <w:snapToGrid w:val="0"/>
              </w:rPr>
              <w:t xml:space="preserve"> 3.2.2 of ADN</w:t>
            </w:r>
          </w:p>
        </w:tc>
        <w:tc>
          <w:tcPr>
            <w:tcW w:w="1141" w:type="dxa"/>
            <w:tcBorders>
              <w:top w:val="nil"/>
              <w:bottom w:val="single" w:sz="12" w:space="0" w:color="auto"/>
            </w:tcBorders>
            <w:shd w:val="clear" w:color="auto" w:fill="auto"/>
          </w:tcPr>
          <w:p w14:paraId="4B344D8B" w14:textId="77777777" w:rsidR="00E17B52" w:rsidRPr="00813D90" w:rsidRDefault="00E17B52" w:rsidP="00CD6C54">
            <w:pPr>
              <w:adjustRightInd w:val="0"/>
              <w:snapToGrid w:val="0"/>
              <w:spacing w:before="40" w:after="120" w:line="220" w:lineRule="exact"/>
              <w:ind w:right="113"/>
              <w:jc w:val="center"/>
              <w:rPr>
                <w:snapToGrid w:val="0"/>
              </w:rPr>
            </w:pPr>
          </w:p>
        </w:tc>
      </w:tr>
    </w:tbl>
    <w:bookmarkEnd w:id="0"/>
    <w:p w14:paraId="5581D58A" w14:textId="70E9FAF4" w:rsidR="008A174C" w:rsidRPr="00F95238" w:rsidRDefault="008A174C" w:rsidP="008A174C">
      <w:pPr>
        <w:spacing w:before="120"/>
        <w:jc w:val="center"/>
        <w:rPr>
          <w:u w:val="single"/>
          <w:lang w:val="en-US"/>
        </w:rPr>
      </w:pPr>
      <w:r w:rsidRPr="00F95238">
        <w:rPr>
          <w:u w:val="single"/>
          <w:lang w:val="en-US"/>
        </w:rPr>
        <w:tab/>
      </w:r>
      <w:r w:rsidRPr="00F95238">
        <w:rPr>
          <w:u w:val="single"/>
          <w:lang w:val="en-US"/>
        </w:rPr>
        <w:tab/>
      </w:r>
      <w:r w:rsidRPr="00F95238">
        <w:rPr>
          <w:u w:val="single"/>
          <w:lang w:val="en-US"/>
        </w:rPr>
        <w:tab/>
      </w:r>
    </w:p>
    <w:sectPr w:rsidR="008A174C" w:rsidRPr="00F95238" w:rsidSect="00587690">
      <w:headerReference w:type="even" r:id="rId34"/>
      <w:headerReference w:type="default" r:id="rId35"/>
      <w:footerReference w:type="even" r:id="rId36"/>
      <w:footerReference w:type="default" r:id="rId37"/>
      <w:footerReference w:type="first" r:id="rId3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FA255" w14:textId="77777777" w:rsidR="00A20486" w:rsidRPr="00FB1744" w:rsidRDefault="00A20486" w:rsidP="00FB1744">
      <w:pPr>
        <w:pStyle w:val="Footer"/>
      </w:pPr>
    </w:p>
  </w:endnote>
  <w:endnote w:type="continuationSeparator" w:id="0">
    <w:p w14:paraId="4DD9AF03" w14:textId="77777777" w:rsidR="00A20486" w:rsidRPr="00FB1744" w:rsidRDefault="00A2048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Arial"/>
    <w:charset w:val="00"/>
    <w:family w:val="swiss"/>
    <w:pitch w:val="variable"/>
    <w:sig w:usb0="E7002EFF" w:usb1="D200FDFF" w:usb2="0A04602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3CFA7" w14:textId="77777777" w:rsidR="00E17B52" w:rsidRDefault="00E17B52" w:rsidP="00E17B52">
    <w:pPr>
      <w:pStyle w:val="Footer"/>
      <w:tabs>
        <w:tab w:val="right" w:pos="9638"/>
      </w:tabs>
    </w:pPr>
    <w:r w:rsidRPr="00E17B52">
      <w:rPr>
        <w:b/>
        <w:bCs/>
        <w:sz w:val="18"/>
      </w:rPr>
      <w:fldChar w:fldCharType="begin"/>
    </w:r>
    <w:r w:rsidRPr="00E17B52">
      <w:rPr>
        <w:b/>
        <w:bCs/>
        <w:sz w:val="18"/>
      </w:rPr>
      <w:instrText xml:space="preserve"> PAGE  \* MERGEFORMAT </w:instrText>
    </w:r>
    <w:r w:rsidRPr="00E17B52">
      <w:rPr>
        <w:b/>
        <w:bCs/>
        <w:sz w:val="18"/>
      </w:rPr>
      <w:fldChar w:fldCharType="separate"/>
    </w:r>
    <w:r w:rsidRPr="00E17B52">
      <w:rPr>
        <w:b/>
        <w:bCs/>
        <w:noProof/>
        <w:sz w:val="18"/>
      </w:rPr>
      <w:t>2</w:t>
    </w:r>
    <w:r w:rsidRPr="00E17B52">
      <w:rPr>
        <w:b/>
        <w:bCs/>
        <w:sz w:val="18"/>
      </w:rPr>
      <w:fldChar w:fldCharType="end"/>
    </w:r>
    <w:r>
      <w:tab/>
      <w:t>GE.22-256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182C" w14:textId="77777777" w:rsidR="00E17B52" w:rsidRDefault="00E17B52" w:rsidP="00E17B52">
    <w:pPr>
      <w:pStyle w:val="Footer"/>
      <w:tabs>
        <w:tab w:val="right" w:pos="9638"/>
      </w:tabs>
    </w:pPr>
    <w:r>
      <w:t>GE.22-25602</w:t>
    </w:r>
    <w:r>
      <w:tab/>
    </w:r>
    <w:r w:rsidRPr="00E17B52">
      <w:rPr>
        <w:b/>
        <w:bCs/>
        <w:sz w:val="18"/>
      </w:rPr>
      <w:fldChar w:fldCharType="begin"/>
    </w:r>
    <w:r w:rsidRPr="00E17B52">
      <w:rPr>
        <w:b/>
        <w:bCs/>
        <w:sz w:val="18"/>
      </w:rPr>
      <w:instrText xml:space="preserve"> PAGE  \* MERGEFORMAT </w:instrText>
    </w:r>
    <w:r w:rsidRPr="00E17B52">
      <w:rPr>
        <w:b/>
        <w:bCs/>
        <w:sz w:val="18"/>
      </w:rPr>
      <w:fldChar w:fldCharType="separate"/>
    </w:r>
    <w:r w:rsidRPr="00E17B52">
      <w:rPr>
        <w:b/>
        <w:bCs/>
        <w:noProof/>
        <w:sz w:val="18"/>
      </w:rPr>
      <w:t>3</w:t>
    </w:r>
    <w:r w:rsidRPr="00E17B5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0ECD" w14:textId="77777777" w:rsidR="00C448F7" w:rsidRDefault="00E17B52">
    <w:pPr>
      <w:pStyle w:val="Footer"/>
      <w:rPr>
        <w:sz w:val="20"/>
      </w:rPr>
    </w:pPr>
    <w:r w:rsidRPr="0027112F">
      <w:rPr>
        <w:noProof/>
        <w:lang w:val="en-US"/>
      </w:rPr>
      <w:drawing>
        <wp:anchor distT="0" distB="0" distL="114300" distR="114300" simplePos="0" relativeHeight="251659264" behindDoc="0" locked="1" layoutInCell="1" allowOverlap="1" wp14:anchorId="51D704A5" wp14:editId="40DA197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80DAE14" w14:textId="1B925159" w:rsidR="00E17B52" w:rsidRPr="00E17B52" w:rsidRDefault="00E17B52" w:rsidP="00E17B52">
    <w:pPr>
      <w:pStyle w:val="Footer"/>
      <w:tabs>
        <w:tab w:val="right" w:pos="7370"/>
      </w:tabs>
      <w:rPr>
        <w:sz w:val="20"/>
      </w:rPr>
    </w:pPr>
    <w:r>
      <w:rPr>
        <w:sz w:val="20"/>
      </w:rPr>
      <w:t>GE.22-</w:t>
    </w:r>
    <w:proofErr w:type="gramStart"/>
    <w:r>
      <w:rPr>
        <w:sz w:val="20"/>
      </w:rPr>
      <w:t>25602  (</w:t>
    </w:r>
    <w:proofErr w:type="gramEnd"/>
    <w:r>
      <w:rPr>
        <w:sz w:val="20"/>
      </w:rPr>
      <w:t>E)</w:t>
    </w:r>
    <w:r>
      <w:rPr>
        <w:noProof/>
        <w:sz w:val="20"/>
      </w:rPr>
      <w:drawing>
        <wp:anchor distT="0" distB="0" distL="114300" distR="114300" simplePos="0" relativeHeight="251660288" behindDoc="0" locked="0" layoutInCell="1" allowOverlap="1" wp14:anchorId="0A0FB6D0" wp14:editId="17E4EF1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42592">
      <w:rPr>
        <w:sz w:val="20"/>
      </w:rPr>
      <w:t xml:space="preserve">    221122    </w:t>
    </w:r>
    <w:r w:rsidR="003A4405">
      <w:rPr>
        <w:sz w:val="20"/>
      </w:rPr>
      <w:t>24</w:t>
    </w:r>
    <w:r w:rsidR="00842592">
      <w:rPr>
        <w:sz w:val="20"/>
      </w:rPr>
      <w:t>1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7D7D6" w14:textId="77777777" w:rsidR="00A20486" w:rsidRPr="00FB1744" w:rsidRDefault="00A20486" w:rsidP="00FB1744">
      <w:pPr>
        <w:tabs>
          <w:tab w:val="right" w:pos="2155"/>
        </w:tabs>
        <w:spacing w:after="80" w:line="240" w:lineRule="auto"/>
        <w:ind w:left="680"/>
      </w:pPr>
      <w:r>
        <w:rPr>
          <w:u w:val="single"/>
        </w:rPr>
        <w:tab/>
      </w:r>
    </w:p>
  </w:footnote>
  <w:footnote w:type="continuationSeparator" w:id="0">
    <w:p w14:paraId="29A3E6D4" w14:textId="77777777" w:rsidR="00A20486" w:rsidRPr="00FB1744" w:rsidRDefault="00A20486" w:rsidP="00FB1744">
      <w:pPr>
        <w:tabs>
          <w:tab w:val="right" w:pos="2155"/>
        </w:tabs>
        <w:spacing w:after="80" w:line="240" w:lineRule="auto"/>
        <w:ind w:left="680"/>
      </w:pPr>
      <w:r>
        <w:rPr>
          <w:u w:val="single"/>
        </w:rPr>
        <w:tab/>
      </w:r>
    </w:p>
  </w:footnote>
  <w:footnote w:id="1">
    <w:p w14:paraId="731BC1BF" w14:textId="77777777" w:rsidR="00E17B52" w:rsidRDefault="00E17B52" w:rsidP="00745B9D">
      <w:pPr>
        <w:pStyle w:val="FootnoteText"/>
      </w:pPr>
      <w:r>
        <w:tab/>
      </w:r>
      <w:r w:rsidRPr="004B5A20">
        <w:rPr>
          <w:sz w:val="20"/>
        </w:rPr>
        <w:t>*</w:t>
      </w:r>
      <w:r>
        <w:tab/>
        <w:t>Distributed in German by the Central Commission for the Navigation of the Rhine under the symbol CCNR-ZKR/ADN/WP.15/AC.2/2023/10.</w:t>
      </w:r>
    </w:p>
  </w:footnote>
  <w:footnote w:id="2">
    <w:p w14:paraId="0AE4BB52" w14:textId="4DF4B661" w:rsidR="00E17B52" w:rsidRDefault="00E17B52" w:rsidP="00745B9D">
      <w:pPr>
        <w:pStyle w:val="FootnoteText"/>
      </w:pPr>
      <w:bookmarkStart w:id="3" w:name="_Hlk116645032"/>
      <w:r>
        <w:tab/>
      </w:r>
      <w:r w:rsidRPr="004B5A20">
        <w:rPr>
          <w:sz w:val="20"/>
        </w:rPr>
        <w:t>**</w:t>
      </w:r>
      <w:r>
        <w:tab/>
        <w:t xml:space="preserve">A/76/6 (Sect.20), </w:t>
      </w:r>
      <w:r w:rsidRPr="003A4405">
        <w:t>par</w:t>
      </w:r>
      <w:r w:rsidR="00B97874" w:rsidRPr="003A4405">
        <w:t>a</w:t>
      </w:r>
      <w:r w:rsidRPr="003A4405">
        <w:t>. 20.76.</w:t>
      </w:r>
      <w:bookmarkEnd w:id="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91576" w14:textId="77777777" w:rsidR="00E17B52" w:rsidRDefault="00E17B52" w:rsidP="00E17B52">
    <w:pPr>
      <w:pStyle w:val="Header"/>
    </w:pPr>
    <w:r>
      <w:t>ECE/TRANS/WP.15/AC.2/2023/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837D" w14:textId="77777777" w:rsidR="00E17B52" w:rsidRDefault="00E17B52" w:rsidP="00E17B52">
    <w:pPr>
      <w:pStyle w:val="Header"/>
      <w:jc w:val="right"/>
    </w:pPr>
    <w:r>
      <w:t>ECE/TRANS/WP.15/AC.2/2023/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e Jane LORD">
    <w15:presenceInfo w15:providerId="None" w15:userId="Clare Jane LORD"/>
  </w15:person>
  <w15:person w15:author="Pauline Anne Princesa ESCALANTE">
    <w15:presenceInfo w15:providerId="AD" w15:userId="S::pauline.escalante@un.org::4ee620ab-8a6a-4cec-bf7a-dccec14248ab"/>
  </w15:person>
  <w15:person w15:author="Pauline Anne Escalante">
    <w15:presenceInfo w15:providerId="AD" w15:userId="S::pauline.escalante@un.org::4ee620ab-8a6a-4cec-bf7a-dccec14248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20486"/>
    <w:rsid w:val="000227EF"/>
    <w:rsid w:val="00034089"/>
    <w:rsid w:val="00035B31"/>
    <w:rsid w:val="00036B33"/>
    <w:rsid w:val="00040445"/>
    <w:rsid w:val="00046E92"/>
    <w:rsid w:val="00061686"/>
    <w:rsid w:val="00075346"/>
    <w:rsid w:val="00080DFE"/>
    <w:rsid w:val="00084C9A"/>
    <w:rsid w:val="00093D2D"/>
    <w:rsid w:val="000A182E"/>
    <w:rsid w:val="000A6214"/>
    <w:rsid w:val="000D0D10"/>
    <w:rsid w:val="000D1B89"/>
    <w:rsid w:val="000E0B6B"/>
    <w:rsid w:val="000F3FDB"/>
    <w:rsid w:val="000F6E29"/>
    <w:rsid w:val="00103C65"/>
    <w:rsid w:val="0010619A"/>
    <w:rsid w:val="00116F1B"/>
    <w:rsid w:val="001170DC"/>
    <w:rsid w:val="00126822"/>
    <w:rsid w:val="001300CA"/>
    <w:rsid w:val="00132CFD"/>
    <w:rsid w:val="0014279D"/>
    <w:rsid w:val="001520D6"/>
    <w:rsid w:val="001566EC"/>
    <w:rsid w:val="00161AEF"/>
    <w:rsid w:val="00161B53"/>
    <w:rsid w:val="001636A5"/>
    <w:rsid w:val="00164797"/>
    <w:rsid w:val="00177DEA"/>
    <w:rsid w:val="001B626F"/>
    <w:rsid w:val="001B67A7"/>
    <w:rsid w:val="001C149A"/>
    <w:rsid w:val="001C41BB"/>
    <w:rsid w:val="001C6E2E"/>
    <w:rsid w:val="001C7CA4"/>
    <w:rsid w:val="001D1810"/>
    <w:rsid w:val="001E2E4F"/>
    <w:rsid w:val="001F567B"/>
    <w:rsid w:val="001F7938"/>
    <w:rsid w:val="002014E4"/>
    <w:rsid w:val="0021088F"/>
    <w:rsid w:val="00224273"/>
    <w:rsid w:val="00226F0E"/>
    <w:rsid w:val="00227038"/>
    <w:rsid w:val="00245C36"/>
    <w:rsid w:val="00247E2C"/>
    <w:rsid w:val="00265A4E"/>
    <w:rsid w:val="002945FC"/>
    <w:rsid w:val="00297E74"/>
    <w:rsid w:val="002A409A"/>
    <w:rsid w:val="002A6F22"/>
    <w:rsid w:val="002B38D4"/>
    <w:rsid w:val="002B6C18"/>
    <w:rsid w:val="002B795F"/>
    <w:rsid w:val="002C0559"/>
    <w:rsid w:val="002D2636"/>
    <w:rsid w:val="002D4422"/>
    <w:rsid w:val="002D6C53"/>
    <w:rsid w:val="002E0328"/>
    <w:rsid w:val="002E0CF2"/>
    <w:rsid w:val="002F5595"/>
    <w:rsid w:val="002F74B6"/>
    <w:rsid w:val="00305A87"/>
    <w:rsid w:val="00307547"/>
    <w:rsid w:val="003113A8"/>
    <w:rsid w:val="00324061"/>
    <w:rsid w:val="00327C40"/>
    <w:rsid w:val="00334F6A"/>
    <w:rsid w:val="00336907"/>
    <w:rsid w:val="00340A02"/>
    <w:rsid w:val="00342AC8"/>
    <w:rsid w:val="0034426C"/>
    <w:rsid w:val="00355B9E"/>
    <w:rsid w:val="003630F0"/>
    <w:rsid w:val="00365711"/>
    <w:rsid w:val="00366652"/>
    <w:rsid w:val="003674D4"/>
    <w:rsid w:val="003679EA"/>
    <w:rsid w:val="0039500B"/>
    <w:rsid w:val="00397822"/>
    <w:rsid w:val="003A232F"/>
    <w:rsid w:val="003A4405"/>
    <w:rsid w:val="003A560E"/>
    <w:rsid w:val="003A64E2"/>
    <w:rsid w:val="003B0F9E"/>
    <w:rsid w:val="003B1377"/>
    <w:rsid w:val="003B4550"/>
    <w:rsid w:val="003D3192"/>
    <w:rsid w:val="003E2F5C"/>
    <w:rsid w:val="003F1A53"/>
    <w:rsid w:val="003F4717"/>
    <w:rsid w:val="003F655E"/>
    <w:rsid w:val="00417A21"/>
    <w:rsid w:val="0043448D"/>
    <w:rsid w:val="004459A4"/>
    <w:rsid w:val="00457735"/>
    <w:rsid w:val="00461253"/>
    <w:rsid w:val="00464DAB"/>
    <w:rsid w:val="004666B4"/>
    <w:rsid w:val="00491876"/>
    <w:rsid w:val="00492304"/>
    <w:rsid w:val="00492ED9"/>
    <w:rsid w:val="00493ED0"/>
    <w:rsid w:val="0049465E"/>
    <w:rsid w:val="004948C3"/>
    <w:rsid w:val="004A3D29"/>
    <w:rsid w:val="004A62AA"/>
    <w:rsid w:val="004A73B3"/>
    <w:rsid w:val="004A786C"/>
    <w:rsid w:val="004B4DB1"/>
    <w:rsid w:val="004B4E39"/>
    <w:rsid w:val="004B5493"/>
    <w:rsid w:val="004B5A20"/>
    <w:rsid w:val="004C16CB"/>
    <w:rsid w:val="004C20CA"/>
    <w:rsid w:val="004C31C5"/>
    <w:rsid w:val="004D0212"/>
    <w:rsid w:val="004D16ED"/>
    <w:rsid w:val="004D39E1"/>
    <w:rsid w:val="005042C2"/>
    <w:rsid w:val="00506C12"/>
    <w:rsid w:val="00523691"/>
    <w:rsid w:val="00525F95"/>
    <w:rsid w:val="00543E2E"/>
    <w:rsid w:val="00560B82"/>
    <w:rsid w:val="005658FB"/>
    <w:rsid w:val="0056599A"/>
    <w:rsid w:val="005820F7"/>
    <w:rsid w:val="005830A1"/>
    <w:rsid w:val="00585AE1"/>
    <w:rsid w:val="00587690"/>
    <w:rsid w:val="0059485F"/>
    <w:rsid w:val="005A47A6"/>
    <w:rsid w:val="005A596D"/>
    <w:rsid w:val="005A7D94"/>
    <w:rsid w:val="005A7E30"/>
    <w:rsid w:val="005B7332"/>
    <w:rsid w:val="005C27EC"/>
    <w:rsid w:val="005C4644"/>
    <w:rsid w:val="005E2660"/>
    <w:rsid w:val="005E3664"/>
    <w:rsid w:val="005E4557"/>
    <w:rsid w:val="005E4BE4"/>
    <w:rsid w:val="005F4A5E"/>
    <w:rsid w:val="00625379"/>
    <w:rsid w:val="006270E2"/>
    <w:rsid w:val="0063406B"/>
    <w:rsid w:val="00637045"/>
    <w:rsid w:val="0063767C"/>
    <w:rsid w:val="006434A1"/>
    <w:rsid w:val="00643FFC"/>
    <w:rsid w:val="006449E9"/>
    <w:rsid w:val="00651C82"/>
    <w:rsid w:val="0066722E"/>
    <w:rsid w:val="00671529"/>
    <w:rsid w:val="00681292"/>
    <w:rsid w:val="0069260F"/>
    <w:rsid w:val="006A5598"/>
    <w:rsid w:val="006B5259"/>
    <w:rsid w:val="006C1C8C"/>
    <w:rsid w:val="006D1746"/>
    <w:rsid w:val="006D3FE9"/>
    <w:rsid w:val="006D502C"/>
    <w:rsid w:val="006D5CB2"/>
    <w:rsid w:val="006E1A4F"/>
    <w:rsid w:val="00703748"/>
    <w:rsid w:val="007060D3"/>
    <w:rsid w:val="00714D0F"/>
    <w:rsid w:val="00717266"/>
    <w:rsid w:val="00722914"/>
    <w:rsid w:val="00724F67"/>
    <w:rsid w:val="007268F9"/>
    <w:rsid w:val="00726B53"/>
    <w:rsid w:val="00736758"/>
    <w:rsid w:val="00740946"/>
    <w:rsid w:val="00746192"/>
    <w:rsid w:val="0076199A"/>
    <w:rsid w:val="00761C08"/>
    <w:rsid w:val="0077740B"/>
    <w:rsid w:val="007779B5"/>
    <w:rsid w:val="0078268F"/>
    <w:rsid w:val="00791CD4"/>
    <w:rsid w:val="00795355"/>
    <w:rsid w:val="007A2D09"/>
    <w:rsid w:val="007A655D"/>
    <w:rsid w:val="007B1F65"/>
    <w:rsid w:val="007C52B0"/>
    <w:rsid w:val="007C6A8E"/>
    <w:rsid w:val="007D349B"/>
    <w:rsid w:val="007D4CB4"/>
    <w:rsid w:val="007D772F"/>
    <w:rsid w:val="007F68E3"/>
    <w:rsid w:val="007F6A0A"/>
    <w:rsid w:val="007F6BFD"/>
    <w:rsid w:val="00802231"/>
    <w:rsid w:val="00802853"/>
    <w:rsid w:val="00833ABE"/>
    <w:rsid w:val="00841F53"/>
    <w:rsid w:val="00842592"/>
    <w:rsid w:val="00857C21"/>
    <w:rsid w:val="008619A4"/>
    <w:rsid w:val="00872F11"/>
    <w:rsid w:val="00883D39"/>
    <w:rsid w:val="00885AE0"/>
    <w:rsid w:val="008934A3"/>
    <w:rsid w:val="008A004B"/>
    <w:rsid w:val="008A174C"/>
    <w:rsid w:val="008A7AE5"/>
    <w:rsid w:val="008B3B78"/>
    <w:rsid w:val="008B62CF"/>
    <w:rsid w:val="008B62DC"/>
    <w:rsid w:val="008C1253"/>
    <w:rsid w:val="008C5ABF"/>
    <w:rsid w:val="008D2352"/>
    <w:rsid w:val="008D47B1"/>
    <w:rsid w:val="008E4B79"/>
    <w:rsid w:val="0093105C"/>
    <w:rsid w:val="009315C2"/>
    <w:rsid w:val="00936D90"/>
    <w:rsid w:val="009411B4"/>
    <w:rsid w:val="00944DA0"/>
    <w:rsid w:val="00953DC6"/>
    <w:rsid w:val="009570D5"/>
    <w:rsid w:val="00970993"/>
    <w:rsid w:val="009853EA"/>
    <w:rsid w:val="0099534C"/>
    <w:rsid w:val="009A0C13"/>
    <w:rsid w:val="009A219E"/>
    <w:rsid w:val="009A28A3"/>
    <w:rsid w:val="009B744E"/>
    <w:rsid w:val="009C013B"/>
    <w:rsid w:val="009D0139"/>
    <w:rsid w:val="009D373A"/>
    <w:rsid w:val="009D6198"/>
    <w:rsid w:val="009E5AC1"/>
    <w:rsid w:val="009F051F"/>
    <w:rsid w:val="009F20F6"/>
    <w:rsid w:val="009F5CDC"/>
    <w:rsid w:val="00A0727F"/>
    <w:rsid w:val="00A16322"/>
    <w:rsid w:val="00A16506"/>
    <w:rsid w:val="00A20486"/>
    <w:rsid w:val="00A30F60"/>
    <w:rsid w:val="00A37274"/>
    <w:rsid w:val="00A376EE"/>
    <w:rsid w:val="00A40F04"/>
    <w:rsid w:val="00A429CD"/>
    <w:rsid w:val="00A673DD"/>
    <w:rsid w:val="00A775CF"/>
    <w:rsid w:val="00A839F8"/>
    <w:rsid w:val="00A96341"/>
    <w:rsid w:val="00AA3991"/>
    <w:rsid w:val="00AB3C7E"/>
    <w:rsid w:val="00AB793E"/>
    <w:rsid w:val="00AC3D5D"/>
    <w:rsid w:val="00AC6F4E"/>
    <w:rsid w:val="00AF6C04"/>
    <w:rsid w:val="00B00BB9"/>
    <w:rsid w:val="00B06045"/>
    <w:rsid w:val="00B121CC"/>
    <w:rsid w:val="00B2599A"/>
    <w:rsid w:val="00B27AAD"/>
    <w:rsid w:val="00B365BB"/>
    <w:rsid w:val="00B443B2"/>
    <w:rsid w:val="00B47B8D"/>
    <w:rsid w:val="00B56A0C"/>
    <w:rsid w:val="00B701AC"/>
    <w:rsid w:val="00B73E7E"/>
    <w:rsid w:val="00B84DC0"/>
    <w:rsid w:val="00B8548E"/>
    <w:rsid w:val="00B91191"/>
    <w:rsid w:val="00B92FA2"/>
    <w:rsid w:val="00B97874"/>
    <w:rsid w:val="00BA17BC"/>
    <w:rsid w:val="00BA4A54"/>
    <w:rsid w:val="00BB75EB"/>
    <w:rsid w:val="00BB77DA"/>
    <w:rsid w:val="00BD04C4"/>
    <w:rsid w:val="00BD573A"/>
    <w:rsid w:val="00BD5F45"/>
    <w:rsid w:val="00BF1163"/>
    <w:rsid w:val="00BF688A"/>
    <w:rsid w:val="00BF6BBB"/>
    <w:rsid w:val="00C253A2"/>
    <w:rsid w:val="00C31493"/>
    <w:rsid w:val="00C35A27"/>
    <w:rsid w:val="00C41B32"/>
    <w:rsid w:val="00C448F7"/>
    <w:rsid w:val="00C50C89"/>
    <w:rsid w:val="00C531AD"/>
    <w:rsid w:val="00C62194"/>
    <w:rsid w:val="00C647C5"/>
    <w:rsid w:val="00C740F3"/>
    <w:rsid w:val="00C76DF8"/>
    <w:rsid w:val="00C80A0A"/>
    <w:rsid w:val="00C9038B"/>
    <w:rsid w:val="00C93D94"/>
    <w:rsid w:val="00CA0B46"/>
    <w:rsid w:val="00CA16DD"/>
    <w:rsid w:val="00CA7531"/>
    <w:rsid w:val="00CC6493"/>
    <w:rsid w:val="00CE7213"/>
    <w:rsid w:val="00CF01AB"/>
    <w:rsid w:val="00CF3C8D"/>
    <w:rsid w:val="00D05109"/>
    <w:rsid w:val="00D17AAD"/>
    <w:rsid w:val="00D25F1B"/>
    <w:rsid w:val="00D304BF"/>
    <w:rsid w:val="00D35D7F"/>
    <w:rsid w:val="00D42D91"/>
    <w:rsid w:val="00D4642B"/>
    <w:rsid w:val="00D47593"/>
    <w:rsid w:val="00D72721"/>
    <w:rsid w:val="00D775D9"/>
    <w:rsid w:val="00D85C84"/>
    <w:rsid w:val="00DB0FF9"/>
    <w:rsid w:val="00DB63C7"/>
    <w:rsid w:val="00DC3C61"/>
    <w:rsid w:val="00DC3EA1"/>
    <w:rsid w:val="00DD19A1"/>
    <w:rsid w:val="00DE4D3C"/>
    <w:rsid w:val="00DE5195"/>
    <w:rsid w:val="00DF09A7"/>
    <w:rsid w:val="00E02C2B"/>
    <w:rsid w:val="00E03514"/>
    <w:rsid w:val="00E17B52"/>
    <w:rsid w:val="00E25121"/>
    <w:rsid w:val="00E2534D"/>
    <w:rsid w:val="00E330E4"/>
    <w:rsid w:val="00E371AF"/>
    <w:rsid w:val="00E44895"/>
    <w:rsid w:val="00E6268F"/>
    <w:rsid w:val="00E64533"/>
    <w:rsid w:val="00E665C4"/>
    <w:rsid w:val="00E74036"/>
    <w:rsid w:val="00E80489"/>
    <w:rsid w:val="00E91E40"/>
    <w:rsid w:val="00E929D6"/>
    <w:rsid w:val="00EA0CC7"/>
    <w:rsid w:val="00EA6965"/>
    <w:rsid w:val="00EB0F37"/>
    <w:rsid w:val="00EB1D0D"/>
    <w:rsid w:val="00EB1E7F"/>
    <w:rsid w:val="00EC4463"/>
    <w:rsid w:val="00ED6C48"/>
    <w:rsid w:val="00EE252D"/>
    <w:rsid w:val="00EE63D1"/>
    <w:rsid w:val="00EF02D6"/>
    <w:rsid w:val="00EF76C5"/>
    <w:rsid w:val="00F04F45"/>
    <w:rsid w:val="00F05D40"/>
    <w:rsid w:val="00F109F7"/>
    <w:rsid w:val="00F12820"/>
    <w:rsid w:val="00F143D6"/>
    <w:rsid w:val="00F14F2E"/>
    <w:rsid w:val="00F20D10"/>
    <w:rsid w:val="00F25237"/>
    <w:rsid w:val="00F27ED1"/>
    <w:rsid w:val="00F31E1A"/>
    <w:rsid w:val="00F3313B"/>
    <w:rsid w:val="00F43E62"/>
    <w:rsid w:val="00F469FD"/>
    <w:rsid w:val="00F51174"/>
    <w:rsid w:val="00F5254B"/>
    <w:rsid w:val="00F52869"/>
    <w:rsid w:val="00F54DB3"/>
    <w:rsid w:val="00F65F5D"/>
    <w:rsid w:val="00F707AA"/>
    <w:rsid w:val="00F75842"/>
    <w:rsid w:val="00F86A3A"/>
    <w:rsid w:val="00F929FB"/>
    <w:rsid w:val="00F95238"/>
    <w:rsid w:val="00F9733B"/>
    <w:rsid w:val="00FA768C"/>
    <w:rsid w:val="00FB1744"/>
    <w:rsid w:val="00FC04AB"/>
    <w:rsid w:val="00FC3EAA"/>
    <w:rsid w:val="00FD0724"/>
    <w:rsid w:val="00FD081B"/>
    <w:rsid w:val="00FD3D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CAC11"/>
  <w15:docId w15:val="{98973F85-00C4-48D2-B0BB-FC9CEA6FB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E17B52"/>
    <w:rPr>
      <w:rFonts w:ascii="Times New Roman" w:eastAsia="Times New Roman" w:hAnsi="Times New Roman" w:cs="Times New Roman"/>
      <w:b/>
      <w:sz w:val="28"/>
      <w:szCs w:val="20"/>
      <w:lang w:eastAsia="en-US"/>
    </w:rPr>
  </w:style>
  <w:style w:type="character" w:customStyle="1" w:styleId="H1GChar">
    <w:name w:val="_ H_1_G Char"/>
    <w:link w:val="H1G"/>
    <w:rsid w:val="00E17B52"/>
    <w:rPr>
      <w:rFonts w:ascii="Times New Roman" w:eastAsia="Times New Roman" w:hAnsi="Times New Roman" w:cs="Times New Roman"/>
      <w:b/>
      <w:sz w:val="24"/>
      <w:szCs w:val="20"/>
      <w:lang w:eastAsia="en-US"/>
    </w:rPr>
  </w:style>
  <w:style w:type="character" w:styleId="CommentReference">
    <w:name w:val="annotation reference"/>
    <w:basedOn w:val="DefaultParagraphFont"/>
    <w:uiPriority w:val="99"/>
    <w:semiHidden/>
    <w:unhideWhenUsed/>
    <w:rsid w:val="005A47A6"/>
    <w:rPr>
      <w:sz w:val="16"/>
      <w:szCs w:val="16"/>
    </w:rPr>
  </w:style>
  <w:style w:type="paragraph" w:styleId="CommentText">
    <w:name w:val="annotation text"/>
    <w:basedOn w:val="Normal"/>
    <w:link w:val="CommentTextChar"/>
    <w:uiPriority w:val="99"/>
    <w:semiHidden/>
    <w:unhideWhenUsed/>
    <w:rsid w:val="005A47A6"/>
    <w:pPr>
      <w:spacing w:line="240" w:lineRule="auto"/>
    </w:pPr>
  </w:style>
  <w:style w:type="character" w:customStyle="1" w:styleId="CommentTextChar">
    <w:name w:val="Comment Text Char"/>
    <w:basedOn w:val="DefaultParagraphFont"/>
    <w:link w:val="CommentText"/>
    <w:uiPriority w:val="99"/>
    <w:semiHidden/>
    <w:rsid w:val="005A47A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A47A6"/>
    <w:rPr>
      <w:b/>
      <w:bCs/>
    </w:rPr>
  </w:style>
  <w:style w:type="character" w:customStyle="1" w:styleId="CommentSubjectChar">
    <w:name w:val="Comment Subject Char"/>
    <w:basedOn w:val="CommentTextChar"/>
    <w:link w:val="CommentSubject"/>
    <w:uiPriority w:val="99"/>
    <w:semiHidden/>
    <w:rsid w:val="005A47A6"/>
    <w:rPr>
      <w:rFonts w:ascii="Times New Roman" w:eastAsia="Times New Roman" w:hAnsi="Times New Roman" w:cs="Times New Roman"/>
      <w:b/>
      <w:bCs/>
      <w:sz w:val="20"/>
      <w:szCs w:val="20"/>
      <w:lang w:eastAsia="en-US"/>
    </w:rPr>
  </w:style>
  <w:style w:type="paragraph" w:styleId="Revision">
    <w:name w:val="Revision"/>
    <w:hidden/>
    <w:uiPriority w:val="99"/>
    <w:semiHidden/>
    <w:rsid w:val="009C013B"/>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1.xm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2.xml"/><Relationship Id="rId43" Type="http://schemas.openxmlformats.org/officeDocument/2006/relationships/customXml" Target="../customXml/item3.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8.gif"/><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ECBCE94-984E-4CF5-8CF8-AB230D27EA8C}"/>
</file>

<file path=customXml/itemProps3.xml><?xml version="1.0" encoding="utf-8"?>
<ds:datastoreItem xmlns:ds="http://schemas.openxmlformats.org/officeDocument/2006/customXml" ds:itemID="{4BD385AE-EE20-4890-A512-801BF3CF7DAF}"/>
</file>

<file path=docProps/app.xml><?xml version="1.0" encoding="utf-8"?>
<Properties xmlns="http://schemas.openxmlformats.org/officeDocument/2006/extended-properties" xmlns:vt="http://schemas.openxmlformats.org/officeDocument/2006/docPropsVTypes">
  <Template>CESCR.dotm</Template>
  <TotalTime>33</TotalTime>
  <Pages>181</Pages>
  <Words>37301</Words>
  <Characters>212618</Characters>
  <Application>Microsoft Office Word</Application>
  <DocSecurity>0</DocSecurity>
  <Lines>1771</Lines>
  <Paragraphs>498</Paragraphs>
  <ScaleCrop>false</ScaleCrop>
  <HeadingPairs>
    <vt:vector size="2" baseType="variant">
      <vt:variant>
        <vt:lpstr>Title</vt:lpstr>
      </vt:variant>
      <vt:variant>
        <vt:i4>1</vt:i4>
      </vt:variant>
    </vt:vector>
  </HeadingPairs>
  <TitlesOfParts>
    <vt:vector size="1" baseType="lpstr">
      <vt:lpstr>ECE/TRANS/WP.15/AC.2/2023/10</vt:lpstr>
    </vt:vector>
  </TitlesOfParts>
  <Company>DCM</Company>
  <LinksUpToDate>false</LinksUpToDate>
  <CharactersWithSpaces>24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10</dc:title>
  <dc:subject>2225602</dc:subject>
  <dc:creator>cg</dc:creator>
  <cp:keywords/>
  <dc:description/>
  <cp:lastModifiedBy>Pauline Anne Escalante</cp:lastModifiedBy>
  <cp:revision>29</cp:revision>
  <cp:lastPrinted>2022-11-24T09:44:00Z</cp:lastPrinted>
  <dcterms:created xsi:type="dcterms:W3CDTF">2022-11-24T09:31:00Z</dcterms:created>
  <dcterms:modified xsi:type="dcterms:W3CDTF">2022-11-24T10:15:00Z</dcterms:modified>
</cp:coreProperties>
</file>